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A43F5" w14:textId="56F0972F" w:rsidR="00F4794D" w:rsidRPr="009A5185" w:rsidRDefault="00F4794D" w:rsidP="00C021E4">
      <w:pPr>
        <w:pStyle w:val="Heading9"/>
        <w:rPr>
          <w:rFonts w:cs="Arial"/>
        </w:rPr>
      </w:pPr>
      <w:bookmarkStart w:id="0" w:name="_top"/>
      <w:bookmarkEnd w:id="0"/>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05A59F24" w14:textId="0B1A4093" w:rsidR="00C162DC" w:rsidRDefault="00C162DC" w:rsidP="00C162DC">
      <w:pPr>
        <w:pStyle w:val="NormalWeb"/>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05C4A46C" w:rsidR="00590079" w:rsidRPr="009A5185" w:rsidRDefault="00590079" w:rsidP="00CF0B79">
      <w:pPr>
        <w:rPr>
          <w:rFonts w:cs="Arial"/>
          <w:sz w:val="28"/>
          <w:szCs w:val="28"/>
          <w:highlight w:val="yellow"/>
        </w:rPr>
      </w:pPr>
    </w:p>
    <w:p w14:paraId="470B5A65" w14:textId="74A6A04D" w:rsidR="00590079" w:rsidRPr="009A5185" w:rsidRDefault="00590079" w:rsidP="00CF40BC">
      <w:pPr>
        <w:rPr>
          <w:rFonts w:cs="Arial"/>
          <w:sz w:val="28"/>
          <w:szCs w:val="28"/>
          <w:highlight w:val="yellow"/>
        </w:rPr>
      </w:pPr>
    </w:p>
    <w:p w14:paraId="1997B427" w14:textId="6B7848B8" w:rsidR="00590079" w:rsidRPr="009A5185" w:rsidRDefault="00590079" w:rsidP="007A1594">
      <w:pPr>
        <w:rPr>
          <w:rFonts w:cs="Arial"/>
          <w:sz w:val="28"/>
          <w:szCs w:val="28"/>
          <w:highlight w:val="yellow"/>
        </w:rPr>
      </w:pPr>
    </w:p>
    <w:p w14:paraId="6BE6FF60" w14:textId="32565F2D" w:rsidR="00590079" w:rsidRPr="009A5185" w:rsidRDefault="00590079" w:rsidP="00B55902">
      <w:pPr>
        <w:rPr>
          <w:rFonts w:cs="Arial"/>
          <w:sz w:val="28"/>
          <w:szCs w:val="28"/>
          <w:highlight w:val="yellow"/>
        </w:rPr>
      </w:pPr>
    </w:p>
    <w:p w14:paraId="17E00375" w14:textId="673EF79D" w:rsidR="00590079" w:rsidRPr="009A5185" w:rsidRDefault="00590079" w:rsidP="00B55902">
      <w:pPr>
        <w:rPr>
          <w:rFonts w:cs="Arial"/>
          <w:sz w:val="28"/>
          <w:szCs w:val="28"/>
          <w:highlight w:val="yellow"/>
        </w:rPr>
      </w:pPr>
    </w:p>
    <w:p w14:paraId="07F16378" w14:textId="3BAA32D0" w:rsidR="00590079" w:rsidRPr="009A5185" w:rsidRDefault="00590079" w:rsidP="00B55902">
      <w:pPr>
        <w:rPr>
          <w:rFonts w:cs="Arial"/>
          <w:sz w:val="28"/>
          <w:szCs w:val="28"/>
          <w:highlight w:val="yellow"/>
        </w:rPr>
      </w:pPr>
    </w:p>
    <w:p w14:paraId="52819C67" w14:textId="58CDBCEA" w:rsidR="00590079" w:rsidRPr="009A5185" w:rsidRDefault="00590079" w:rsidP="00B55902">
      <w:pPr>
        <w:rPr>
          <w:rFonts w:cs="Arial"/>
          <w:sz w:val="28"/>
          <w:szCs w:val="28"/>
          <w:highlight w:val="yellow"/>
        </w:rPr>
      </w:pPr>
    </w:p>
    <w:p w14:paraId="515A02E5" w14:textId="64D2F821" w:rsidR="00590079" w:rsidRPr="009A5185" w:rsidRDefault="00590079" w:rsidP="005E1FC5">
      <w:pPr>
        <w:jc w:val="center"/>
        <w:rPr>
          <w:rFonts w:cs="Arial"/>
          <w:sz w:val="28"/>
          <w:szCs w:val="28"/>
          <w:highlight w:val="yellow"/>
        </w:rPr>
      </w:pPr>
    </w:p>
    <w:p w14:paraId="052DDF1D" w14:textId="54ADFC7C" w:rsidR="00590079" w:rsidRPr="009A5185" w:rsidRDefault="00590079" w:rsidP="005B7128">
      <w:pPr>
        <w:rPr>
          <w:rFonts w:cs="Arial"/>
          <w:sz w:val="28"/>
          <w:szCs w:val="28"/>
          <w:highlight w:val="yellow"/>
        </w:rPr>
      </w:pPr>
    </w:p>
    <w:p w14:paraId="4BD51FCB" w14:textId="45F9812E" w:rsidR="00590079" w:rsidRPr="009A5185" w:rsidRDefault="00590079" w:rsidP="005B7128">
      <w:pPr>
        <w:rPr>
          <w:rFonts w:cs="Arial"/>
          <w:sz w:val="28"/>
          <w:szCs w:val="28"/>
          <w:highlight w:val="yellow"/>
        </w:rPr>
      </w:pPr>
    </w:p>
    <w:p w14:paraId="4A319ACB" w14:textId="67DC6AE5" w:rsidR="00590079" w:rsidRPr="009A5185" w:rsidRDefault="00590079" w:rsidP="00590079">
      <w:pPr>
        <w:rPr>
          <w:rFonts w:cs="Arial"/>
          <w:sz w:val="28"/>
          <w:szCs w:val="28"/>
          <w:highlight w:val="yellow"/>
        </w:rPr>
      </w:pPr>
    </w:p>
    <w:p w14:paraId="6C0C34BC" w14:textId="0DFDBF51" w:rsidR="009468FF" w:rsidRDefault="00120088" w:rsidP="009468FF">
      <w:pPr>
        <w:ind w:left="2880"/>
        <w:rPr>
          <w:noProof/>
        </w:rPr>
      </w:pPr>
      <w:r w:rsidRPr="009A5185">
        <w:rPr>
          <w:rFonts w:cs="Arial"/>
          <w:noProof/>
          <w:sz w:val="28"/>
          <w:szCs w:val="28"/>
        </w:rPr>
        <w:drawing>
          <wp:anchor distT="0" distB="0" distL="114300" distR="114300" simplePos="0" relativeHeight="251658246" behindDoc="0" locked="0" layoutInCell="1" allowOverlap="1" wp14:anchorId="518B3BE7" wp14:editId="76D53D79">
            <wp:simplePos x="0" y="0"/>
            <wp:positionH relativeFrom="margin">
              <wp:posOffset>1828800</wp:posOffset>
            </wp:positionH>
            <wp:positionV relativeFrom="margin">
              <wp:posOffset>7449820</wp:posOffset>
            </wp:positionV>
            <wp:extent cx="2506980" cy="1114425"/>
            <wp:effectExtent l="0" t="0" r="7620" b="9525"/>
            <wp:wrapSquare wrapText="bothSides"/>
            <wp:docPr id="4" name="Picture 4" descr="P2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9#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6980" cy="1114425"/>
                    </a:xfrm>
                    <a:prstGeom prst="rect">
                      <a:avLst/>
                    </a:prstGeom>
                    <a:noFill/>
                    <a:ln>
                      <a:noFill/>
                    </a:ln>
                  </pic:spPr>
                </pic:pic>
              </a:graphicData>
            </a:graphic>
          </wp:anchor>
        </w:drawing>
      </w:r>
    </w:p>
    <w:p w14:paraId="779423CE" w14:textId="58E3082B" w:rsidR="00120088" w:rsidRDefault="00120088" w:rsidP="009468FF">
      <w:pPr>
        <w:ind w:left="2880"/>
        <w:rPr>
          <w:noProof/>
        </w:rPr>
      </w:pPr>
    </w:p>
    <w:p w14:paraId="4388ED39" w14:textId="77777777" w:rsidR="00120088" w:rsidRDefault="00120088" w:rsidP="009468FF">
      <w:pPr>
        <w:ind w:left="2880"/>
        <w:rPr>
          <w:noProof/>
        </w:rPr>
      </w:pPr>
    </w:p>
    <w:p w14:paraId="3E89DE60" w14:textId="77777777" w:rsidR="00120088" w:rsidRDefault="00120088" w:rsidP="009468FF">
      <w:pPr>
        <w:ind w:left="2880"/>
        <w:rPr>
          <w:noProof/>
        </w:rPr>
      </w:pPr>
    </w:p>
    <w:p w14:paraId="03F2B0B9" w14:textId="77777777" w:rsidR="00120088" w:rsidRDefault="00120088" w:rsidP="009468FF">
      <w:pPr>
        <w:ind w:left="2880"/>
        <w:rPr>
          <w:rFonts w:cs="Arial"/>
          <w:sz w:val="28"/>
          <w:szCs w:val="28"/>
          <w:highlight w:val="yellow"/>
        </w:rPr>
      </w:pPr>
    </w:p>
    <w:p w14:paraId="1E3851E3" w14:textId="77777777" w:rsidR="00123854" w:rsidRDefault="00123854" w:rsidP="00D92CB0"/>
    <w:p w14:paraId="128B1224" w14:textId="1C6F896A" w:rsidR="001B07B8" w:rsidRPr="009A5185" w:rsidRDefault="001B07B8" w:rsidP="00CF5A6E">
      <w:pPr>
        <w:pStyle w:val="Heading2"/>
        <w:rPr>
          <w:color w:val="17365D" w:themeColor="text2" w:themeShade="BF"/>
        </w:rPr>
      </w:pPr>
      <w:bookmarkStart w:id="1" w:name="_Toc225877635"/>
      <w:bookmarkStart w:id="2" w:name="TOC"/>
      <w:r w:rsidRPr="00BD429F">
        <w:lastRenderedPageBreak/>
        <w:t>Table of Contents</w:t>
      </w:r>
      <w:bookmarkEnd w:id="1"/>
      <w:r w:rsidRPr="009A5185">
        <w:rPr>
          <w:color w:val="17365D" w:themeColor="text2" w:themeShade="BF"/>
        </w:rPr>
        <w:t xml:space="preserve"> </w:t>
      </w:r>
      <w:bookmarkEnd w:id="2"/>
    </w:p>
    <w:p w14:paraId="7C43A46C" w14:textId="77777777" w:rsidR="00AB61D4" w:rsidRPr="00A7030E" w:rsidRDefault="00AB61D4" w:rsidP="00644EC7">
      <w:pPr>
        <w:jc w:val="center"/>
        <w:rPr>
          <w:rFonts w:cs="Arial"/>
          <w:b/>
          <w:color w:val="4F6228" w:themeColor="accent3" w:themeShade="80"/>
          <w:highlight w:val="yellow"/>
        </w:rPr>
      </w:pPr>
    </w:p>
    <w:bookmarkStart w:id="3" w:name="_Hlk36567811"/>
    <w:p w14:paraId="2920CCED" w14:textId="62F9509B" w:rsidR="003C1BA0" w:rsidRPr="000E4A30" w:rsidRDefault="004656A6">
      <w:pPr>
        <w:pStyle w:val="TOC4"/>
        <w:rPr>
          <w:rFonts w:eastAsiaTheme="minorEastAsia" w:cs="Arial"/>
          <w:noProof/>
          <w:kern w:val="2"/>
          <w14:ligatures w14:val="standardContextual"/>
        </w:rPr>
      </w:pPr>
      <w:r w:rsidRPr="000E4A30">
        <w:rPr>
          <w:rFonts w:cs="Arial"/>
        </w:rPr>
        <w:fldChar w:fldCharType="begin"/>
      </w:r>
      <w:r w:rsidRPr="000E4A30">
        <w:rPr>
          <w:rFonts w:cs="Arial"/>
        </w:rPr>
        <w:instrText xml:space="preserve"> TOC \h \z \t "Heading 1,3,Heading 2,4,Heading 3,5,Heading 4,6,Title,2,Section Header,1" </w:instrText>
      </w:r>
      <w:r w:rsidRPr="000E4A30">
        <w:rPr>
          <w:rFonts w:cs="Arial"/>
        </w:rPr>
        <w:fldChar w:fldCharType="separate"/>
      </w:r>
      <w:hyperlink w:anchor="_Toc225877635" w:history="1">
        <w:r w:rsidR="003C1BA0" w:rsidRPr="000E4A30">
          <w:rPr>
            <w:rStyle w:val="Hyperlink"/>
            <w:rFonts w:cs="Arial"/>
            <w:noProof/>
          </w:rPr>
          <w:t>Table of Contents</w:t>
        </w:r>
        <w:r w:rsidR="003C1BA0" w:rsidRPr="000E4A30">
          <w:rPr>
            <w:rFonts w:cs="Arial"/>
            <w:noProof/>
            <w:webHidden/>
          </w:rPr>
          <w:tab/>
        </w:r>
        <w:r w:rsidR="003C1BA0" w:rsidRPr="000E4A30">
          <w:rPr>
            <w:rFonts w:cs="Arial"/>
            <w:noProof/>
            <w:webHidden/>
          </w:rPr>
          <w:fldChar w:fldCharType="begin"/>
        </w:r>
        <w:r w:rsidR="003C1BA0" w:rsidRPr="000E4A30">
          <w:rPr>
            <w:rFonts w:cs="Arial"/>
            <w:noProof/>
            <w:webHidden/>
          </w:rPr>
          <w:instrText xml:space="preserve"> PAGEREF _Toc225877635 \h </w:instrText>
        </w:r>
        <w:r w:rsidR="003C1BA0" w:rsidRPr="000E4A30">
          <w:rPr>
            <w:rFonts w:cs="Arial"/>
            <w:noProof/>
            <w:webHidden/>
          </w:rPr>
        </w:r>
        <w:r w:rsidR="003C1BA0" w:rsidRPr="000E4A30">
          <w:rPr>
            <w:rFonts w:cs="Arial"/>
            <w:noProof/>
            <w:webHidden/>
          </w:rPr>
          <w:fldChar w:fldCharType="separate"/>
        </w:r>
        <w:r w:rsidR="009E4A22">
          <w:rPr>
            <w:rFonts w:cs="Arial"/>
            <w:noProof/>
            <w:webHidden/>
          </w:rPr>
          <w:t>2</w:t>
        </w:r>
        <w:r w:rsidR="003C1BA0" w:rsidRPr="000E4A30">
          <w:rPr>
            <w:rFonts w:cs="Arial"/>
            <w:noProof/>
            <w:webHidden/>
          </w:rPr>
          <w:fldChar w:fldCharType="end"/>
        </w:r>
      </w:hyperlink>
    </w:p>
    <w:p w14:paraId="6A626B8C" w14:textId="4B56D08D" w:rsidR="003C1BA0" w:rsidRPr="000E4A30" w:rsidRDefault="003C1BA0">
      <w:pPr>
        <w:pStyle w:val="TOC1"/>
        <w:rPr>
          <w:rFonts w:eastAsiaTheme="minorEastAsia" w:cs="Arial"/>
          <w:noProof/>
          <w:kern w:val="2"/>
          <w14:ligatures w14:val="standardContextual"/>
        </w:rPr>
      </w:pPr>
      <w:hyperlink w:anchor="_Toc225877636" w:history="1">
        <w:r w:rsidRPr="000E4A30">
          <w:rPr>
            <w:rStyle w:val="Hyperlink"/>
            <w:rFonts w:cs="Arial"/>
            <w:noProof/>
          </w:rPr>
          <w:t>Welcome to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6 \h </w:instrText>
        </w:r>
        <w:r w:rsidRPr="000E4A30">
          <w:rPr>
            <w:rFonts w:cs="Arial"/>
            <w:noProof/>
            <w:webHidden/>
          </w:rPr>
        </w:r>
        <w:r w:rsidRPr="000E4A30">
          <w:rPr>
            <w:rFonts w:cs="Arial"/>
            <w:noProof/>
            <w:webHidden/>
          </w:rPr>
          <w:fldChar w:fldCharType="separate"/>
        </w:r>
        <w:r w:rsidR="009E4A22">
          <w:rPr>
            <w:rFonts w:cs="Arial"/>
            <w:noProof/>
            <w:webHidden/>
          </w:rPr>
          <w:t>9</w:t>
        </w:r>
        <w:r w:rsidRPr="000E4A30">
          <w:rPr>
            <w:rFonts w:cs="Arial"/>
            <w:noProof/>
            <w:webHidden/>
          </w:rPr>
          <w:fldChar w:fldCharType="end"/>
        </w:r>
      </w:hyperlink>
    </w:p>
    <w:p w14:paraId="5CC4D6B0" w14:textId="6E65ED5F" w:rsidR="003C1BA0" w:rsidRPr="000E4A30" w:rsidRDefault="003C1BA0">
      <w:pPr>
        <w:pStyle w:val="TOC4"/>
        <w:rPr>
          <w:rFonts w:eastAsiaTheme="minorEastAsia" w:cs="Arial"/>
          <w:noProof/>
          <w:kern w:val="2"/>
          <w14:ligatures w14:val="standardContextual"/>
        </w:rPr>
      </w:pPr>
      <w:hyperlink w:anchor="_Toc225877637" w:history="1">
        <w:r w:rsidRPr="000E4A30">
          <w:rPr>
            <w:rStyle w:val="Hyperlink"/>
            <w:rFonts w:cs="Arial"/>
            <w:noProof/>
          </w:rPr>
          <w:t>Important Notes About the 2026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7 \h </w:instrText>
        </w:r>
        <w:r w:rsidRPr="000E4A30">
          <w:rPr>
            <w:rFonts w:cs="Arial"/>
            <w:noProof/>
            <w:webHidden/>
          </w:rPr>
        </w:r>
        <w:r w:rsidRPr="000E4A30">
          <w:rPr>
            <w:rFonts w:cs="Arial"/>
            <w:noProof/>
            <w:webHidden/>
          </w:rPr>
          <w:fldChar w:fldCharType="separate"/>
        </w:r>
        <w:r w:rsidR="009E4A22">
          <w:rPr>
            <w:rFonts w:cs="Arial"/>
            <w:noProof/>
            <w:webHidden/>
          </w:rPr>
          <w:t>9</w:t>
        </w:r>
        <w:r w:rsidRPr="000E4A30">
          <w:rPr>
            <w:rFonts w:cs="Arial"/>
            <w:noProof/>
            <w:webHidden/>
          </w:rPr>
          <w:fldChar w:fldCharType="end"/>
        </w:r>
      </w:hyperlink>
    </w:p>
    <w:p w14:paraId="066D0F4F" w14:textId="3FF7FF06" w:rsidR="003C1BA0" w:rsidRPr="000E4A30" w:rsidRDefault="003C1BA0">
      <w:pPr>
        <w:pStyle w:val="TOC4"/>
        <w:rPr>
          <w:rFonts w:eastAsiaTheme="minorEastAsia" w:cs="Arial"/>
          <w:noProof/>
          <w:kern w:val="2"/>
          <w14:ligatures w14:val="standardContextual"/>
        </w:rPr>
      </w:pPr>
      <w:hyperlink w:anchor="_Toc225877638" w:history="1">
        <w:r w:rsidRPr="000E4A30">
          <w:rPr>
            <w:rStyle w:val="Hyperlink"/>
            <w:rFonts w:cs="Arial"/>
            <w:noProof/>
          </w:rPr>
          <w:t>Overview of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8 \h </w:instrText>
        </w:r>
        <w:r w:rsidRPr="000E4A30">
          <w:rPr>
            <w:rFonts w:cs="Arial"/>
            <w:noProof/>
            <w:webHidden/>
          </w:rPr>
        </w:r>
        <w:r w:rsidRPr="000E4A30">
          <w:rPr>
            <w:rFonts w:cs="Arial"/>
            <w:noProof/>
            <w:webHidden/>
          </w:rPr>
          <w:fldChar w:fldCharType="separate"/>
        </w:r>
        <w:r w:rsidR="009E4A22">
          <w:rPr>
            <w:rFonts w:cs="Arial"/>
            <w:noProof/>
            <w:webHidden/>
          </w:rPr>
          <w:t>11</w:t>
        </w:r>
        <w:r w:rsidRPr="000E4A30">
          <w:rPr>
            <w:rFonts w:cs="Arial"/>
            <w:noProof/>
            <w:webHidden/>
          </w:rPr>
          <w:fldChar w:fldCharType="end"/>
        </w:r>
      </w:hyperlink>
    </w:p>
    <w:p w14:paraId="20F0F65C" w14:textId="0AD73061" w:rsidR="003C1BA0" w:rsidRPr="000E4A30" w:rsidRDefault="003C1BA0">
      <w:pPr>
        <w:pStyle w:val="TOC4"/>
        <w:rPr>
          <w:rFonts w:eastAsiaTheme="minorEastAsia" w:cs="Arial"/>
          <w:noProof/>
          <w:kern w:val="2"/>
          <w14:ligatures w14:val="standardContextual"/>
        </w:rPr>
      </w:pPr>
      <w:hyperlink w:anchor="_Toc225877639" w:history="1">
        <w:r w:rsidRPr="000E4A30">
          <w:rPr>
            <w:rStyle w:val="Hyperlink"/>
            <w:rFonts w:cs="Arial"/>
            <w:noProof/>
          </w:rPr>
          <w:t>Pre-Submission Checklis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9 \h </w:instrText>
        </w:r>
        <w:r w:rsidRPr="000E4A30">
          <w:rPr>
            <w:rFonts w:cs="Arial"/>
            <w:noProof/>
            <w:webHidden/>
          </w:rPr>
        </w:r>
        <w:r w:rsidRPr="000E4A30">
          <w:rPr>
            <w:rFonts w:cs="Arial"/>
            <w:noProof/>
            <w:webHidden/>
          </w:rPr>
          <w:fldChar w:fldCharType="separate"/>
        </w:r>
        <w:r w:rsidR="009E4A22">
          <w:rPr>
            <w:rFonts w:cs="Arial"/>
            <w:noProof/>
            <w:webHidden/>
          </w:rPr>
          <w:t>14</w:t>
        </w:r>
        <w:r w:rsidRPr="000E4A30">
          <w:rPr>
            <w:rFonts w:cs="Arial"/>
            <w:noProof/>
            <w:webHidden/>
          </w:rPr>
          <w:fldChar w:fldCharType="end"/>
        </w:r>
      </w:hyperlink>
    </w:p>
    <w:p w14:paraId="5727E4C9" w14:textId="3375F655" w:rsidR="003C1BA0" w:rsidRPr="000E4A30" w:rsidRDefault="003C1BA0">
      <w:pPr>
        <w:pStyle w:val="TOC4"/>
        <w:rPr>
          <w:rFonts w:eastAsiaTheme="minorEastAsia" w:cs="Arial"/>
          <w:noProof/>
          <w:kern w:val="2"/>
          <w14:ligatures w14:val="standardContextual"/>
        </w:rPr>
      </w:pPr>
      <w:hyperlink w:anchor="_Toc225877640" w:history="1">
        <w:r w:rsidRPr="000E4A30">
          <w:rPr>
            <w:rStyle w:val="Hyperlink"/>
            <w:rFonts w:cs="Arial"/>
            <w:noProof/>
          </w:rPr>
          <w:t>Instructions for Submitting a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0 \h </w:instrText>
        </w:r>
        <w:r w:rsidRPr="000E4A30">
          <w:rPr>
            <w:rFonts w:cs="Arial"/>
            <w:noProof/>
            <w:webHidden/>
          </w:rPr>
        </w:r>
        <w:r w:rsidRPr="000E4A30">
          <w:rPr>
            <w:rFonts w:cs="Arial"/>
            <w:noProof/>
            <w:webHidden/>
          </w:rPr>
          <w:fldChar w:fldCharType="separate"/>
        </w:r>
        <w:r w:rsidR="009E4A22">
          <w:rPr>
            <w:rFonts w:cs="Arial"/>
            <w:noProof/>
            <w:webHidden/>
          </w:rPr>
          <w:t>15</w:t>
        </w:r>
        <w:r w:rsidRPr="000E4A30">
          <w:rPr>
            <w:rFonts w:cs="Arial"/>
            <w:noProof/>
            <w:webHidden/>
          </w:rPr>
          <w:fldChar w:fldCharType="end"/>
        </w:r>
      </w:hyperlink>
    </w:p>
    <w:p w14:paraId="3080EA28" w14:textId="438D3B36" w:rsidR="003C1BA0" w:rsidRPr="000E4A30" w:rsidRDefault="003C1BA0">
      <w:pPr>
        <w:pStyle w:val="TOC5"/>
        <w:rPr>
          <w:rFonts w:ascii="Arial" w:hAnsi="Arial" w:cs="Arial"/>
          <w:noProof/>
          <w:kern w:val="2"/>
          <w:sz w:val="20"/>
          <w:szCs w:val="20"/>
          <w14:ligatures w14:val="standardContextual"/>
        </w:rPr>
      </w:pPr>
      <w:hyperlink w:anchor="_Toc225877641" w:history="1">
        <w:r w:rsidRPr="000E4A30">
          <w:rPr>
            <w:rStyle w:val="Hyperlink"/>
            <w:rFonts w:ascii="Arial" w:hAnsi="Arial" w:cs="Arial"/>
            <w:noProof/>
            <w:sz w:val="20"/>
            <w:szCs w:val="20"/>
          </w:rPr>
          <w:t>Reporting Policy Following Cybersecurity Events and Natural Disasters or CMS Extraordinary Circumstances Excep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6</w:t>
        </w:r>
        <w:r w:rsidRPr="000E4A30">
          <w:rPr>
            <w:rFonts w:ascii="Arial" w:hAnsi="Arial" w:cs="Arial"/>
            <w:noProof/>
            <w:webHidden/>
            <w:sz w:val="20"/>
            <w:szCs w:val="20"/>
          </w:rPr>
          <w:fldChar w:fldCharType="end"/>
        </w:r>
      </w:hyperlink>
    </w:p>
    <w:p w14:paraId="5CA3D307" w14:textId="6181F3B5" w:rsidR="003C1BA0" w:rsidRPr="000E4A30" w:rsidRDefault="003C1BA0">
      <w:pPr>
        <w:pStyle w:val="TOC5"/>
        <w:rPr>
          <w:rFonts w:ascii="Arial" w:hAnsi="Arial" w:cs="Arial"/>
          <w:noProof/>
          <w:kern w:val="2"/>
          <w:sz w:val="20"/>
          <w:szCs w:val="20"/>
          <w14:ligatures w14:val="standardContextual"/>
        </w:rPr>
      </w:pPr>
      <w:hyperlink w:anchor="_Toc225877642" w:history="1">
        <w:r w:rsidRPr="000E4A30">
          <w:rPr>
            <w:rStyle w:val="Hyperlink"/>
            <w:rFonts w:ascii="Arial" w:hAnsi="Arial" w:cs="Arial"/>
            <w:noProof/>
            <w:sz w:val="20"/>
            <w:szCs w:val="20"/>
          </w:rPr>
          <w:t>Verifying Submiss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6</w:t>
        </w:r>
        <w:r w:rsidRPr="000E4A30">
          <w:rPr>
            <w:rFonts w:ascii="Arial" w:hAnsi="Arial" w:cs="Arial"/>
            <w:noProof/>
            <w:webHidden/>
            <w:sz w:val="20"/>
            <w:szCs w:val="20"/>
          </w:rPr>
          <w:fldChar w:fldCharType="end"/>
        </w:r>
      </w:hyperlink>
    </w:p>
    <w:p w14:paraId="13E38CDC" w14:textId="379A3006" w:rsidR="003C1BA0" w:rsidRPr="000E4A30" w:rsidRDefault="003C1BA0">
      <w:pPr>
        <w:pStyle w:val="TOC5"/>
        <w:rPr>
          <w:rFonts w:ascii="Arial" w:hAnsi="Arial" w:cs="Arial"/>
          <w:noProof/>
          <w:kern w:val="2"/>
          <w:sz w:val="20"/>
          <w:szCs w:val="20"/>
          <w14:ligatures w14:val="standardContextual"/>
        </w:rPr>
      </w:pPr>
      <w:hyperlink w:anchor="_Toc225877643" w:history="1">
        <w:r w:rsidRPr="000E4A30">
          <w:rPr>
            <w:rStyle w:val="Hyperlink"/>
            <w:rFonts w:ascii="Arial" w:hAnsi="Arial" w:cs="Arial"/>
            <w:noProof/>
            <w:sz w:val="20"/>
            <w:szCs w:val="20"/>
          </w:rPr>
          <w:t>Updating or Correcting a Previously Submitted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7</w:t>
        </w:r>
        <w:r w:rsidRPr="000E4A30">
          <w:rPr>
            <w:rFonts w:ascii="Arial" w:hAnsi="Arial" w:cs="Arial"/>
            <w:noProof/>
            <w:webHidden/>
            <w:sz w:val="20"/>
            <w:szCs w:val="20"/>
          </w:rPr>
          <w:fldChar w:fldCharType="end"/>
        </w:r>
      </w:hyperlink>
    </w:p>
    <w:p w14:paraId="1B9F9B2E" w14:textId="474B3EA5" w:rsidR="003C1BA0" w:rsidRPr="000E4A30" w:rsidRDefault="003C1BA0">
      <w:pPr>
        <w:pStyle w:val="TOC5"/>
        <w:rPr>
          <w:rFonts w:ascii="Arial" w:hAnsi="Arial" w:cs="Arial"/>
          <w:noProof/>
          <w:kern w:val="2"/>
          <w:sz w:val="20"/>
          <w:szCs w:val="20"/>
          <w14:ligatures w14:val="standardContextual"/>
        </w:rPr>
      </w:pPr>
      <w:hyperlink w:anchor="_Toc225877644" w:history="1">
        <w:r w:rsidRPr="000E4A30">
          <w:rPr>
            <w:rStyle w:val="Hyperlink"/>
            <w:rFonts w:ascii="Arial" w:hAnsi="Arial" w:cs="Arial"/>
            <w:noProof/>
            <w:sz w:val="20"/>
            <w:szCs w:val="20"/>
          </w:rPr>
          <w:t>Updating a Survey After Receiving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7</w:t>
        </w:r>
        <w:r w:rsidRPr="000E4A30">
          <w:rPr>
            <w:rFonts w:ascii="Arial" w:hAnsi="Arial" w:cs="Arial"/>
            <w:noProof/>
            <w:webHidden/>
            <w:sz w:val="20"/>
            <w:szCs w:val="20"/>
          </w:rPr>
          <w:fldChar w:fldCharType="end"/>
        </w:r>
      </w:hyperlink>
    </w:p>
    <w:p w14:paraId="55110395" w14:textId="5254F828" w:rsidR="003C1BA0" w:rsidRPr="000E4A30" w:rsidRDefault="003C1BA0">
      <w:pPr>
        <w:pStyle w:val="TOC5"/>
        <w:rPr>
          <w:rFonts w:ascii="Arial" w:hAnsi="Arial" w:cs="Arial"/>
          <w:noProof/>
          <w:kern w:val="2"/>
          <w:sz w:val="20"/>
          <w:szCs w:val="20"/>
          <w14:ligatures w14:val="standardContextual"/>
        </w:rPr>
      </w:pPr>
      <w:hyperlink w:anchor="_Toc225877645" w:history="1">
        <w:r w:rsidRPr="000E4A30">
          <w:rPr>
            <w:rStyle w:val="Hyperlink"/>
            <w:rFonts w:ascii="Arial" w:hAnsi="Arial" w:cs="Arial"/>
            <w:noProof/>
            <w:sz w:val="20"/>
            <w:szCs w:val="20"/>
          </w:rPr>
          <w:t>Updating a Survey Following On-Site Data Ver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7</w:t>
        </w:r>
        <w:r w:rsidRPr="000E4A30">
          <w:rPr>
            <w:rFonts w:ascii="Arial" w:hAnsi="Arial" w:cs="Arial"/>
            <w:noProof/>
            <w:webHidden/>
            <w:sz w:val="20"/>
            <w:szCs w:val="20"/>
          </w:rPr>
          <w:fldChar w:fldCharType="end"/>
        </w:r>
      </w:hyperlink>
    </w:p>
    <w:p w14:paraId="08C35D19" w14:textId="2858D594" w:rsidR="003C1BA0" w:rsidRPr="000E4A30" w:rsidRDefault="003C1BA0">
      <w:pPr>
        <w:pStyle w:val="TOC5"/>
        <w:rPr>
          <w:rFonts w:ascii="Arial" w:hAnsi="Arial" w:cs="Arial"/>
          <w:noProof/>
          <w:kern w:val="2"/>
          <w:sz w:val="20"/>
          <w:szCs w:val="20"/>
          <w14:ligatures w14:val="standardContextual"/>
        </w:rPr>
      </w:pPr>
      <w:hyperlink w:anchor="_Toc225877646" w:history="1">
        <w:r w:rsidRPr="000E4A30">
          <w:rPr>
            <w:rStyle w:val="Hyperlink"/>
            <w:rFonts w:ascii="Arial" w:hAnsi="Arial" w:cs="Arial"/>
            <w:noProof/>
            <w:sz w:val="20"/>
            <w:szCs w:val="20"/>
          </w:rPr>
          <w:t>Making General Updates (for hospitals that have not received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8</w:t>
        </w:r>
        <w:r w:rsidRPr="000E4A30">
          <w:rPr>
            <w:rFonts w:ascii="Arial" w:hAnsi="Arial" w:cs="Arial"/>
            <w:noProof/>
            <w:webHidden/>
            <w:sz w:val="20"/>
            <w:szCs w:val="20"/>
          </w:rPr>
          <w:fldChar w:fldCharType="end"/>
        </w:r>
      </w:hyperlink>
    </w:p>
    <w:p w14:paraId="49D7461F" w14:textId="53A38520" w:rsidR="003C1BA0" w:rsidRPr="000E4A30" w:rsidRDefault="003C1BA0">
      <w:pPr>
        <w:pStyle w:val="TOC4"/>
        <w:rPr>
          <w:rFonts w:eastAsiaTheme="minorEastAsia" w:cs="Arial"/>
          <w:noProof/>
          <w:kern w:val="2"/>
          <w14:ligatures w14:val="standardContextual"/>
        </w:rPr>
      </w:pPr>
      <w:hyperlink w:anchor="_Toc225877647" w:history="1">
        <w:r w:rsidRPr="000E4A30">
          <w:rPr>
            <w:rStyle w:val="Hyperlink"/>
            <w:rFonts w:cs="Arial"/>
            <w:noProof/>
          </w:rPr>
          <w:t>Deadlin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7 \h </w:instrText>
        </w:r>
        <w:r w:rsidRPr="000E4A30">
          <w:rPr>
            <w:rFonts w:cs="Arial"/>
            <w:noProof/>
            <w:webHidden/>
          </w:rPr>
        </w:r>
        <w:r w:rsidRPr="000E4A30">
          <w:rPr>
            <w:rFonts w:cs="Arial"/>
            <w:noProof/>
            <w:webHidden/>
          </w:rPr>
          <w:fldChar w:fldCharType="separate"/>
        </w:r>
        <w:r w:rsidR="009E4A22">
          <w:rPr>
            <w:rFonts w:cs="Arial"/>
            <w:noProof/>
            <w:webHidden/>
          </w:rPr>
          <w:t>19</w:t>
        </w:r>
        <w:r w:rsidRPr="000E4A30">
          <w:rPr>
            <w:rFonts w:cs="Arial"/>
            <w:noProof/>
            <w:webHidden/>
          </w:rPr>
          <w:fldChar w:fldCharType="end"/>
        </w:r>
      </w:hyperlink>
    </w:p>
    <w:p w14:paraId="62A9FC62" w14:textId="2D861152" w:rsidR="003C1BA0" w:rsidRPr="000E4A30" w:rsidRDefault="003C1BA0">
      <w:pPr>
        <w:pStyle w:val="TOC5"/>
        <w:rPr>
          <w:rFonts w:ascii="Arial" w:hAnsi="Arial" w:cs="Arial"/>
          <w:noProof/>
          <w:kern w:val="2"/>
          <w:sz w:val="20"/>
          <w:szCs w:val="20"/>
          <w14:ligatures w14:val="standardContextual"/>
        </w:rPr>
      </w:pPr>
      <w:hyperlink w:anchor="_Toc225877648" w:history="1">
        <w:r w:rsidRPr="000E4A30">
          <w:rPr>
            <w:rStyle w:val="Hyperlink"/>
            <w:rFonts w:ascii="Arial" w:hAnsi="Arial" w:cs="Arial"/>
            <w:noProof/>
            <w:sz w:val="20"/>
            <w:szCs w:val="20"/>
          </w:rPr>
          <w:t>Deadlines for the 2026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9</w:t>
        </w:r>
        <w:r w:rsidRPr="000E4A30">
          <w:rPr>
            <w:rFonts w:ascii="Arial" w:hAnsi="Arial" w:cs="Arial"/>
            <w:noProof/>
            <w:webHidden/>
            <w:sz w:val="20"/>
            <w:szCs w:val="20"/>
          </w:rPr>
          <w:fldChar w:fldCharType="end"/>
        </w:r>
      </w:hyperlink>
    </w:p>
    <w:p w14:paraId="2E4435BC" w14:textId="1243F076" w:rsidR="003C1BA0" w:rsidRPr="000E4A30" w:rsidRDefault="003C1BA0">
      <w:pPr>
        <w:pStyle w:val="TOC5"/>
        <w:rPr>
          <w:rFonts w:ascii="Arial" w:hAnsi="Arial" w:cs="Arial"/>
          <w:noProof/>
          <w:kern w:val="2"/>
          <w:sz w:val="20"/>
          <w:szCs w:val="20"/>
          <w14:ligatures w14:val="standardContextual"/>
        </w:rPr>
      </w:pPr>
      <w:hyperlink w:anchor="_Toc225877649" w:history="1">
        <w:r w:rsidRPr="000E4A30">
          <w:rPr>
            <w:rStyle w:val="Hyperlink"/>
            <w:rFonts w:ascii="Arial" w:hAnsi="Arial" w:cs="Arial"/>
            <w:noProof/>
            <w:sz w:val="20"/>
            <w:szCs w:val="20"/>
          </w:rPr>
          <w:t>Deadlines for Vermont Oxford Network Data</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9</w:t>
        </w:r>
        <w:r w:rsidRPr="000E4A30">
          <w:rPr>
            <w:rFonts w:ascii="Arial" w:hAnsi="Arial" w:cs="Arial"/>
            <w:noProof/>
            <w:webHidden/>
            <w:sz w:val="20"/>
            <w:szCs w:val="20"/>
          </w:rPr>
          <w:fldChar w:fldCharType="end"/>
        </w:r>
      </w:hyperlink>
    </w:p>
    <w:p w14:paraId="09CE49FD" w14:textId="09C66E28" w:rsidR="003C1BA0" w:rsidRPr="000E4A30" w:rsidRDefault="003C1BA0">
      <w:pPr>
        <w:pStyle w:val="TOC5"/>
        <w:rPr>
          <w:rFonts w:ascii="Arial" w:hAnsi="Arial" w:cs="Arial"/>
          <w:noProof/>
          <w:kern w:val="2"/>
          <w:sz w:val="20"/>
          <w:szCs w:val="20"/>
          <w14:ligatures w14:val="standardContextual"/>
        </w:rPr>
      </w:pPr>
      <w:hyperlink w:anchor="_Toc225877650" w:history="1">
        <w:r w:rsidRPr="000E4A30">
          <w:rPr>
            <w:rStyle w:val="Hyperlink"/>
            <w:rFonts w:ascii="Arial" w:hAnsi="Arial" w:cs="Arial"/>
            <w:noProof/>
            <w:sz w:val="20"/>
            <w:szCs w:val="20"/>
          </w:rPr>
          <w:t>Deadlines to Join Leapfrog’s NHSN Group</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9</w:t>
        </w:r>
        <w:r w:rsidRPr="000E4A30">
          <w:rPr>
            <w:rFonts w:ascii="Arial" w:hAnsi="Arial" w:cs="Arial"/>
            <w:noProof/>
            <w:webHidden/>
            <w:sz w:val="20"/>
            <w:szCs w:val="20"/>
          </w:rPr>
          <w:fldChar w:fldCharType="end"/>
        </w:r>
      </w:hyperlink>
    </w:p>
    <w:p w14:paraId="49F91679" w14:textId="7820458C" w:rsidR="003C1BA0" w:rsidRPr="000E4A30" w:rsidRDefault="003C1BA0">
      <w:pPr>
        <w:pStyle w:val="TOC5"/>
        <w:rPr>
          <w:rFonts w:ascii="Arial" w:hAnsi="Arial" w:cs="Arial"/>
          <w:noProof/>
          <w:kern w:val="2"/>
          <w:sz w:val="20"/>
          <w:szCs w:val="20"/>
          <w14:ligatures w14:val="standardContextual"/>
        </w:rPr>
      </w:pPr>
      <w:hyperlink w:anchor="_Toc225877651" w:history="1">
        <w:r w:rsidRPr="000E4A30">
          <w:rPr>
            <w:rStyle w:val="Hyperlink"/>
            <w:rFonts w:ascii="Arial" w:hAnsi="Arial" w:cs="Arial"/>
            <w:noProof/>
            <w:sz w:val="20"/>
            <w:szCs w:val="20"/>
          </w:rPr>
          <w:t>Deadlines Related to the Hospital Safety Grad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9</w:t>
        </w:r>
        <w:r w:rsidRPr="000E4A30">
          <w:rPr>
            <w:rFonts w:ascii="Arial" w:hAnsi="Arial" w:cs="Arial"/>
            <w:noProof/>
            <w:webHidden/>
            <w:sz w:val="20"/>
            <w:szCs w:val="20"/>
          </w:rPr>
          <w:fldChar w:fldCharType="end"/>
        </w:r>
      </w:hyperlink>
    </w:p>
    <w:p w14:paraId="73DFF632" w14:textId="1F3BA738" w:rsidR="003C1BA0" w:rsidRPr="000E4A30" w:rsidRDefault="003C1BA0">
      <w:pPr>
        <w:pStyle w:val="TOC4"/>
        <w:rPr>
          <w:rFonts w:eastAsiaTheme="minorEastAsia" w:cs="Arial"/>
          <w:noProof/>
          <w:kern w:val="2"/>
          <w14:ligatures w14:val="standardContextual"/>
        </w:rPr>
      </w:pPr>
      <w:hyperlink w:anchor="_Toc225877652" w:history="1">
        <w:r w:rsidRPr="000E4A30">
          <w:rPr>
            <w:rStyle w:val="Hyperlink"/>
            <w:rFonts w:cs="Arial"/>
            <w:noProof/>
          </w:rPr>
          <w:t>Technical Assista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2 \h </w:instrText>
        </w:r>
        <w:r w:rsidRPr="000E4A30">
          <w:rPr>
            <w:rFonts w:cs="Arial"/>
            <w:noProof/>
            <w:webHidden/>
          </w:rPr>
        </w:r>
        <w:r w:rsidRPr="000E4A30">
          <w:rPr>
            <w:rFonts w:cs="Arial"/>
            <w:noProof/>
            <w:webHidden/>
          </w:rPr>
          <w:fldChar w:fldCharType="separate"/>
        </w:r>
        <w:r w:rsidR="009E4A22">
          <w:rPr>
            <w:rFonts w:cs="Arial"/>
            <w:noProof/>
            <w:webHidden/>
          </w:rPr>
          <w:t>20</w:t>
        </w:r>
        <w:r w:rsidRPr="000E4A30">
          <w:rPr>
            <w:rFonts w:cs="Arial"/>
            <w:noProof/>
            <w:webHidden/>
          </w:rPr>
          <w:fldChar w:fldCharType="end"/>
        </w:r>
      </w:hyperlink>
    </w:p>
    <w:p w14:paraId="71F4DEFC" w14:textId="3F3DC2FC" w:rsidR="003C1BA0" w:rsidRPr="000E4A30" w:rsidRDefault="003C1BA0">
      <w:pPr>
        <w:pStyle w:val="TOC5"/>
        <w:rPr>
          <w:rFonts w:ascii="Arial" w:hAnsi="Arial" w:cs="Arial"/>
          <w:noProof/>
          <w:kern w:val="2"/>
          <w:sz w:val="20"/>
          <w:szCs w:val="20"/>
          <w14:ligatures w14:val="standardContextual"/>
        </w:rPr>
      </w:pPr>
      <w:hyperlink w:anchor="_Toc225877653" w:history="1">
        <w:r w:rsidRPr="000E4A30">
          <w:rPr>
            <w:rStyle w:val="Hyperlink"/>
            <w:rFonts w:ascii="Arial" w:hAnsi="Arial" w:cs="Arial"/>
            <w:noProof/>
            <w:sz w:val="20"/>
            <w:szCs w:val="20"/>
          </w:rPr>
          <w:t>Leapfrog’s Help Des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0</w:t>
        </w:r>
        <w:r w:rsidRPr="000E4A30">
          <w:rPr>
            <w:rFonts w:ascii="Arial" w:hAnsi="Arial" w:cs="Arial"/>
            <w:noProof/>
            <w:webHidden/>
            <w:sz w:val="20"/>
            <w:szCs w:val="20"/>
          </w:rPr>
          <w:fldChar w:fldCharType="end"/>
        </w:r>
      </w:hyperlink>
    </w:p>
    <w:p w14:paraId="5A1B6F71" w14:textId="7B30FD67" w:rsidR="003C1BA0" w:rsidRPr="000E4A30" w:rsidRDefault="003C1BA0">
      <w:pPr>
        <w:pStyle w:val="TOC5"/>
        <w:rPr>
          <w:rFonts w:ascii="Arial" w:hAnsi="Arial" w:cs="Arial"/>
          <w:noProof/>
          <w:kern w:val="2"/>
          <w:sz w:val="20"/>
          <w:szCs w:val="20"/>
          <w14:ligatures w14:val="standardContextual"/>
        </w:rPr>
      </w:pPr>
      <w:hyperlink w:anchor="_Toc225877654" w:history="1">
        <w:r w:rsidRPr="000E4A30">
          <w:rPr>
            <w:rStyle w:val="Hyperlink"/>
            <w:rFonts w:ascii="Arial" w:hAnsi="Arial" w:cs="Arial"/>
            <w:noProof/>
            <w:sz w:val="20"/>
            <w:szCs w:val="20"/>
          </w:rPr>
          <w:t>Leapfrog Hospital Survey Webinar Ser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0</w:t>
        </w:r>
        <w:r w:rsidRPr="000E4A30">
          <w:rPr>
            <w:rFonts w:ascii="Arial" w:hAnsi="Arial" w:cs="Arial"/>
            <w:noProof/>
            <w:webHidden/>
            <w:sz w:val="20"/>
            <w:szCs w:val="20"/>
          </w:rPr>
          <w:fldChar w:fldCharType="end"/>
        </w:r>
      </w:hyperlink>
    </w:p>
    <w:p w14:paraId="698F32AA" w14:textId="557D2EB6" w:rsidR="003C1BA0" w:rsidRPr="000E4A30" w:rsidRDefault="003C1BA0">
      <w:pPr>
        <w:pStyle w:val="TOC5"/>
        <w:rPr>
          <w:rFonts w:ascii="Arial" w:hAnsi="Arial" w:cs="Arial"/>
          <w:noProof/>
          <w:kern w:val="2"/>
          <w:sz w:val="20"/>
          <w:szCs w:val="20"/>
          <w14:ligatures w14:val="standardContextual"/>
        </w:rPr>
      </w:pPr>
      <w:hyperlink w:anchor="_Toc225877655" w:history="1">
        <w:r w:rsidRPr="000E4A30">
          <w:rPr>
            <w:rStyle w:val="Hyperlink"/>
            <w:rFonts w:ascii="Arial" w:hAnsi="Arial" w:cs="Arial"/>
            <w:noProof/>
            <w:sz w:val="20"/>
            <w:szCs w:val="20"/>
          </w:rPr>
          <w:t>Support for Health Syste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w:t>
        </w:r>
        <w:r w:rsidRPr="000E4A30">
          <w:rPr>
            <w:rFonts w:ascii="Arial" w:hAnsi="Arial" w:cs="Arial"/>
            <w:noProof/>
            <w:webHidden/>
            <w:sz w:val="20"/>
            <w:szCs w:val="20"/>
          </w:rPr>
          <w:fldChar w:fldCharType="end"/>
        </w:r>
      </w:hyperlink>
    </w:p>
    <w:p w14:paraId="3597A430" w14:textId="499B09CE" w:rsidR="003C1BA0" w:rsidRPr="000E4A30" w:rsidRDefault="003C1BA0">
      <w:pPr>
        <w:pStyle w:val="TOC4"/>
        <w:rPr>
          <w:rFonts w:eastAsiaTheme="minorEastAsia" w:cs="Arial"/>
          <w:noProof/>
          <w:kern w:val="2"/>
          <w14:ligatures w14:val="standardContextual"/>
        </w:rPr>
      </w:pPr>
      <w:hyperlink w:anchor="_Toc225877656" w:history="1">
        <w:r w:rsidRPr="000E4A30">
          <w:rPr>
            <w:rStyle w:val="Hyperlink"/>
            <w:rFonts w:cs="Arial"/>
            <w:noProof/>
          </w:rPr>
          <w:t>Reporting Period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6 \h </w:instrText>
        </w:r>
        <w:r w:rsidRPr="000E4A30">
          <w:rPr>
            <w:rFonts w:cs="Arial"/>
            <w:noProof/>
            <w:webHidden/>
          </w:rPr>
        </w:r>
        <w:r w:rsidRPr="000E4A30">
          <w:rPr>
            <w:rFonts w:cs="Arial"/>
            <w:noProof/>
            <w:webHidden/>
          </w:rPr>
          <w:fldChar w:fldCharType="separate"/>
        </w:r>
        <w:r w:rsidR="009E4A22">
          <w:rPr>
            <w:rFonts w:cs="Arial"/>
            <w:noProof/>
            <w:webHidden/>
          </w:rPr>
          <w:t>22</w:t>
        </w:r>
        <w:r w:rsidRPr="000E4A30">
          <w:rPr>
            <w:rFonts w:cs="Arial"/>
            <w:noProof/>
            <w:webHidden/>
          </w:rPr>
          <w:fldChar w:fldCharType="end"/>
        </w:r>
      </w:hyperlink>
    </w:p>
    <w:p w14:paraId="158285A7" w14:textId="6F44812E" w:rsidR="003C1BA0" w:rsidRPr="000E4A30" w:rsidRDefault="003C1BA0">
      <w:pPr>
        <w:pStyle w:val="TOC4"/>
        <w:rPr>
          <w:rFonts w:eastAsiaTheme="minorEastAsia" w:cs="Arial"/>
          <w:noProof/>
          <w:kern w:val="2"/>
          <w14:ligatures w14:val="standardContextual"/>
        </w:rPr>
      </w:pPr>
      <w:hyperlink w:anchor="_Toc225877657" w:history="1">
        <w:r w:rsidRPr="000E4A30">
          <w:rPr>
            <w:rStyle w:val="Hyperlink"/>
            <w:rFonts w:cs="Arial"/>
            <w:noProof/>
          </w:rPr>
          <w:t>Included Units by Survey Sec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7 \h </w:instrText>
        </w:r>
        <w:r w:rsidRPr="000E4A30">
          <w:rPr>
            <w:rFonts w:cs="Arial"/>
            <w:noProof/>
            <w:webHidden/>
          </w:rPr>
        </w:r>
        <w:r w:rsidRPr="000E4A30">
          <w:rPr>
            <w:rFonts w:cs="Arial"/>
            <w:noProof/>
            <w:webHidden/>
          </w:rPr>
          <w:fldChar w:fldCharType="separate"/>
        </w:r>
        <w:r w:rsidR="009E4A22">
          <w:rPr>
            <w:rFonts w:cs="Arial"/>
            <w:noProof/>
            <w:webHidden/>
          </w:rPr>
          <w:t>25</w:t>
        </w:r>
        <w:r w:rsidRPr="000E4A30">
          <w:rPr>
            <w:rFonts w:cs="Arial"/>
            <w:noProof/>
            <w:webHidden/>
          </w:rPr>
          <w:fldChar w:fldCharType="end"/>
        </w:r>
      </w:hyperlink>
    </w:p>
    <w:p w14:paraId="4B4E24B2" w14:textId="12B2B211" w:rsidR="003C1BA0" w:rsidRPr="000E4A30" w:rsidRDefault="003C1BA0">
      <w:pPr>
        <w:pStyle w:val="TOC1"/>
        <w:rPr>
          <w:rFonts w:eastAsiaTheme="minorEastAsia" w:cs="Arial"/>
          <w:noProof/>
          <w:kern w:val="2"/>
          <w14:ligatures w14:val="standardContextual"/>
        </w:rPr>
      </w:pPr>
      <w:hyperlink w:anchor="_Toc22587765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8 \h </w:instrText>
        </w:r>
        <w:r w:rsidRPr="000E4A30">
          <w:rPr>
            <w:rFonts w:cs="Arial"/>
            <w:noProof/>
            <w:webHidden/>
          </w:rPr>
        </w:r>
        <w:r w:rsidRPr="000E4A30">
          <w:rPr>
            <w:rFonts w:cs="Arial"/>
            <w:noProof/>
            <w:webHidden/>
          </w:rPr>
          <w:fldChar w:fldCharType="separate"/>
        </w:r>
        <w:r w:rsidR="009E4A22">
          <w:rPr>
            <w:rFonts w:cs="Arial"/>
            <w:noProof/>
            <w:webHidden/>
          </w:rPr>
          <w:t>28</w:t>
        </w:r>
        <w:r w:rsidRPr="000E4A30">
          <w:rPr>
            <w:rFonts w:cs="Arial"/>
            <w:noProof/>
            <w:webHidden/>
          </w:rPr>
          <w:fldChar w:fldCharType="end"/>
        </w:r>
      </w:hyperlink>
    </w:p>
    <w:p w14:paraId="0FE29004" w14:textId="1F9E7C5D" w:rsidR="003C1BA0" w:rsidRPr="000E4A30" w:rsidRDefault="003C1BA0">
      <w:pPr>
        <w:pStyle w:val="TOC1"/>
        <w:rPr>
          <w:rFonts w:eastAsiaTheme="minorEastAsia" w:cs="Arial"/>
          <w:noProof/>
          <w:kern w:val="2"/>
          <w14:ligatures w14:val="standardContextual"/>
        </w:rPr>
      </w:pPr>
      <w:hyperlink w:anchor="_Toc225877659"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9 \h </w:instrText>
        </w:r>
        <w:r w:rsidRPr="000E4A30">
          <w:rPr>
            <w:rFonts w:cs="Arial"/>
            <w:noProof/>
            <w:webHidden/>
          </w:rPr>
        </w:r>
        <w:r w:rsidRPr="000E4A30">
          <w:rPr>
            <w:rFonts w:cs="Arial"/>
            <w:noProof/>
            <w:webHidden/>
          </w:rPr>
          <w:fldChar w:fldCharType="separate"/>
        </w:r>
        <w:r w:rsidR="009E4A22">
          <w:rPr>
            <w:rFonts w:cs="Arial"/>
            <w:noProof/>
            <w:webHidden/>
          </w:rPr>
          <w:t>29</w:t>
        </w:r>
        <w:r w:rsidRPr="000E4A30">
          <w:rPr>
            <w:rFonts w:cs="Arial"/>
            <w:noProof/>
            <w:webHidden/>
          </w:rPr>
          <w:fldChar w:fldCharType="end"/>
        </w:r>
      </w:hyperlink>
    </w:p>
    <w:p w14:paraId="01BBAAA5" w14:textId="44610770" w:rsidR="003C1BA0" w:rsidRPr="000E4A30" w:rsidRDefault="003C1BA0">
      <w:pPr>
        <w:pStyle w:val="TOC4"/>
        <w:rPr>
          <w:rFonts w:eastAsiaTheme="minorEastAsia" w:cs="Arial"/>
          <w:noProof/>
          <w:kern w:val="2"/>
          <w14:ligatures w14:val="standardContextual"/>
        </w:rPr>
      </w:pPr>
      <w:hyperlink w:anchor="_Toc225877660"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0 \h </w:instrText>
        </w:r>
        <w:r w:rsidRPr="000E4A30">
          <w:rPr>
            <w:rFonts w:cs="Arial"/>
            <w:noProof/>
            <w:webHidden/>
          </w:rPr>
        </w:r>
        <w:r w:rsidRPr="000E4A30">
          <w:rPr>
            <w:rFonts w:cs="Arial"/>
            <w:noProof/>
            <w:webHidden/>
          </w:rPr>
          <w:fldChar w:fldCharType="separate"/>
        </w:r>
        <w:r w:rsidR="009E4A22">
          <w:rPr>
            <w:rFonts w:cs="Arial"/>
            <w:noProof/>
            <w:webHidden/>
          </w:rPr>
          <w:t>30</w:t>
        </w:r>
        <w:r w:rsidRPr="000E4A30">
          <w:rPr>
            <w:rFonts w:cs="Arial"/>
            <w:noProof/>
            <w:webHidden/>
          </w:rPr>
          <w:fldChar w:fldCharType="end"/>
        </w:r>
      </w:hyperlink>
    </w:p>
    <w:p w14:paraId="178E3078" w14:textId="66F6DDF4" w:rsidR="003C1BA0" w:rsidRPr="000E4A30" w:rsidRDefault="003C1BA0">
      <w:pPr>
        <w:pStyle w:val="TOC4"/>
        <w:rPr>
          <w:rFonts w:eastAsiaTheme="minorEastAsia" w:cs="Arial"/>
          <w:noProof/>
          <w:kern w:val="2"/>
          <w14:ligatures w14:val="standardContextual"/>
        </w:rPr>
      </w:pPr>
      <w:hyperlink w:anchor="_Toc225877661"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1 \h </w:instrText>
        </w:r>
        <w:r w:rsidRPr="000E4A30">
          <w:rPr>
            <w:rFonts w:cs="Arial"/>
            <w:noProof/>
            <w:webHidden/>
          </w:rPr>
        </w:r>
        <w:r w:rsidRPr="000E4A30">
          <w:rPr>
            <w:rFonts w:cs="Arial"/>
            <w:noProof/>
            <w:webHidden/>
          </w:rPr>
          <w:fldChar w:fldCharType="separate"/>
        </w:r>
        <w:r w:rsidR="009E4A22">
          <w:rPr>
            <w:rFonts w:cs="Arial"/>
            <w:noProof/>
            <w:webHidden/>
          </w:rPr>
          <w:t>31</w:t>
        </w:r>
        <w:r w:rsidRPr="000E4A30">
          <w:rPr>
            <w:rFonts w:cs="Arial"/>
            <w:noProof/>
            <w:webHidden/>
          </w:rPr>
          <w:fldChar w:fldCharType="end"/>
        </w:r>
      </w:hyperlink>
    </w:p>
    <w:p w14:paraId="44E62BBC" w14:textId="50EA6367" w:rsidR="003C1BA0" w:rsidRPr="000E4A30" w:rsidRDefault="003C1BA0">
      <w:pPr>
        <w:pStyle w:val="TOC5"/>
        <w:rPr>
          <w:rFonts w:ascii="Arial" w:hAnsi="Arial" w:cs="Arial"/>
          <w:noProof/>
          <w:kern w:val="2"/>
          <w:sz w:val="20"/>
          <w:szCs w:val="20"/>
          <w14:ligatures w14:val="standardContextual"/>
        </w:rPr>
      </w:pPr>
      <w:hyperlink w:anchor="_Toc225877662" w:history="1">
        <w:r w:rsidRPr="000E4A30">
          <w:rPr>
            <w:rStyle w:val="Hyperlink"/>
            <w:rFonts w:ascii="Arial" w:hAnsi="Arial" w:cs="Arial"/>
            <w:noProof/>
            <w:sz w:val="20"/>
            <w:szCs w:val="20"/>
          </w:rPr>
          <w:t>Hospit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1</w:t>
        </w:r>
        <w:r w:rsidRPr="000E4A30">
          <w:rPr>
            <w:rFonts w:ascii="Arial" w:hAnsi="Arial" w:cs="Arial"/>
            <w:noProof/>
            <w:webHidden/>
            <w:sz w:val="20"/>
            <w:szCs w:val="20"/>
          </w:rPr>
          <w:fldChar w:fldCharType="end"/>
        </w:r>
      </w:hyperlink>
    </w:p>
    <w:p w14:paraId="4D28A85B" w14:textId="1809ED60" w:rsidR="003C1BA0" w:rsidRPr="000E4A30" w:rsidRDefault="003C1BA0">
      <w:pPr>
        <w:pStyle w:val="TOC5"/>
        <w:rPr>
          <w:rFonts w:ascii="Arial" w:hAnsi="Arial" w:cs="Arial"/>
          <w:noProof/>
          <w:kern w:val="2"/>
          <w:sz w:val="20"/>
          <w:szCs w:val="20"/>
          <w14:ligatures w14:val="standardContextual"/>
        </w:rPr>
      </w:pPr>
      <w:hyperlink w:anchor="_Toc225877663" w:history="1">
        <w:r w:rsidRPr="000E4A30">
          <w:rPr>
            <w:rStyle w:val="Hyperlink"/>
            <w:rFonts w:ascii="Arial" w:hAnsi="Arial" w:cs="Arial"/>
            <w:noProof/>
            <w:sz w:val="20"/>
            <w:szCs w:val="20"/>
          </w:rPr>
          <w:t>Demographic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1</w:t>
        </w:r>
        <w:r w:rsidRPr="000E4A30">
          <w:rPr>
            <w:rFonts w:ascii="Arial" w:hAnsi="Arial" w:cs="Arial"/>
            <w:noProof/>
            <w:webHidden/>
            <w:sz w:val="20"/>
            <w:szCs w:val="20"/>
          </w:rPr>
          <w:fldChar w:fldCharType="end"/>
        </w:r>
      </w:hyperlink>
    </w:p>
    <w:p w14:paraId="2BCF9BD4" w14:textId="00A019DF" w:rsidR="003C1BA0" w:rsidRPr="000E4A30" w:rsidRDefault="003C1BA0">
      <w:pPr>
        <w:pStyle w:val="TOC5"/>
        <w:rPr>
          <w:rFonts w:ascii="Arial" w:hAnsi="Arial" w:cs="Arial"/>
          <w:noProof/>
          <w:kern w:val="2"/>
          <w:sz w:val="20"/>
          <w:szCs w:val="20"/>
          <w14:ligatures w14:val="standardContextual"/>
        </w:rPr>
      </w:pPr>
      <w:hyperlink w:anchor="_Toc225877664" w:history="1">
        <w:r w:rsidRPr="000E4A30">
          <w:rPr>
            <w:rStyle w:val="Hyperlink"/>
            <w:rFonts w:ascii="Arial" w:hAnsi="Arial" w:cs="Arial"/>
            <w:noProof/>
            <w:sz w:val="20"/>
            <w:szCs w:val="20"/>
          </w:rPr>
          <w:t>Contact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w:t>
        </w:r>
        <w:r w:rsidRPr="000E4A30">
          <w:rPr>
            <w:rFonts w:ascii="Arial" w:hAnsi="Arial" w:cs="Arial"/>
            <w:noProof/>
            <w:webHidden/>
            <w:sz w:val="20"/>
            <w:szCs w:val="20"/>
          </w:rPr>
          <w:fldChar w:fldCharType="end"/>
        </w:r>
      </w:hyperlink>
    </w:p>
    <w:p w14:paraId="5699D5A7" w14:textId="2918A41F" w:rsidR="003C1BA0" w:rsidRPr="000E4A30" w:rsidRDefault="003C1BA0">
      <w:pPr>
        <w:pStyle w:val="TOC1"/>
        <w:rPr>
          <w:rFonts w:eastAsiaTheme="minorEastAsia" w:cs="Arial"/>
          <w:noProof/>
          <w:kern w:val="2"/>
          <w14:ligatures w14:val="standardContextual"/>
        </w:rPr>
      </w:pPr>
      <w:hyperlink w:anchor="_Toc22587766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5 \h </w:instrText>
        </w:r>
        <w:r w:rsidRPr="000E4A30">
          <w:rPr>
            <w:rFonts w:cs="Arial"/>
            <w:noProof/>
            <w:webHidden/>
          </w:rPr>
        </w:r>
        <w:r w:rsidRPr="000E4A30">
          <w:rPr>
            <w:rFonts w:cs="Arial"/>
            <w:noProof/>
            <w:webHidden/>
          </w:rPr>
          <w:fldChar w:fldCharType="separate"/>
        </w:r>
        <w:r w:rsidR="009E4A22">
          <w:rPr>
            <w:rFonts w:cs="Arial"/>
            <w:noProof/>
            <w:webHidden/>
          </w:rPr>
          <w:t>34</w:t>
        </w:r>
        <w:r w:rsidRPr="000E4A30">
          <w:rPr>
            <w:rFonts w:cs="Arial"/>
            <w:noProof/>
            <w:webHidden/>
          </w:rPr>
          <w:fldChar w:fldCharType="end"/>
        </w:r>
      </w:hyperlink>
    </w:p>
    <w:p w14:paraId="66A64600" w14:textId="5872480C" w:rsidR="003C1BA0" w:rsidRPr="000E4A30" w:rsidRDefault="003C1BA0">
      <w:pPr>
        <w:pStyle w:val="TOC1"/>
        <w:rPr>
          <w:rFonts w:eastAsiaTheme="minorEastAsia" w:cs="Arial"/>
          <w:noProof/>
          <w:kern w:val="2"/>
          <w14:ligatures w14:val="standardContextual"/>
        </w:rPr>
      </w:pPr>
      <w:hyperlink w:anchor="_Toc225877666"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6 \h </w:instrText>
        </w:r>
        <w:r w:rsidRPr="000E4A30">
          <w:rPr>
            <w:rFonts w:cs="Arial"/>
            <w:noProof/>
            <w:webHidden/>
          </w:rPr>
        </w:r>
        <w:r w:rsidRPr="000E4A30">
          <w:rPr>
            <w:rFonts w:cs="Arial"/>
            <w:noProof/>
            <w:webHidden/>
          </w:rPr>
          <w:fldChar w:fldCharType="separate"/>
        </w:r>
        <w:r w:rsidR="009E4A22">
          <w:rPr>
            <w:rFonts w:cs="Arial"/>
            <w:noProof/>
            <w:webHidden/>
          </w:rPr>
          <w:t>35</w:t>
        </w:r>
        <w:r w:rsidRPr="000E4A30">
          <w:rPr>
            <w:rFonts w:cs="Arial"/>
            <w:noProof/>
            <w:webHidden/>
          </w:rPr>
          <w:fldChar w:fldCharType="end"/>
        </w:r>
      </w:hyperlink>
    </w:p>
    <w:p w14:paraId="13D86224" w14:textId="25141A7E" w:rsidR="003C1BA0" w:rsidRPr="000E4A30" w:rsidRDefault="003C1BA0">
      <w:pPr>
        <w:pStyle w:val="TOC4"/>
        <w:rPr>
          <w:rFonts w:eastAsiaTheme="minorEastAsia" w:cs="Arial"/>
          <w:noProof/>
          <w:kern w:val="2"/>
          <w14:ligatures w14:val="standardContextual"/>
        </w:rPr>
      </w:pPr>
      <w:hyperlink w:anchor="_Toc225877667"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7 \h </w:instrText>
        </w:r>
        <w:r w:rsidRPr="000E4A30">
          <w:rPr>
            <w:rFonts w:cs="Arial"/>
            <w:noProof/>
            <w:webHidden/>
          </w:rPr>
        </w:r>
        <w:r w:rsidRPr="000E4A30">
          <w:rPr>
            <w:rFonts w:cs="Arial"/>
            <w:noProof/>
            <w:webHidden/>
          </w:rPr>
          <w:fldChar w:fldCharType="separate"/>
        </w:r>
        <w:r w:rsidR="009E4A22">
          <w:rPr>
            <w:rFonts w:cs="Arial"/>
            <w:noProof/>
            <w:webHidden/>
          </w:rPr>
          <w:t>36</w:t>
        </w:r>
        <w:r w:rsidRPr="000E4A30">
          <w:rPr>
            <w:rFonts w:cs="Arial"/>
            <w:noProof/>
            <w:webHidden/>
          </w:rPr>
          <w:fldChar w:fldCharType="end"/>
        </w:r>
      </w:hyperlink>
    </w:p>
    <w:p w14:paraId="6F39C762" w14:textId="03458A48" w:rsidR="003C1BA0" w:rsidRPr="000E4A30" w:rsidRDefault="003C1BA0">
      <w:pPr>
        <w:pStyle w:val="TOC4"/>
        <w:rPr>
          <w:rFonts w:eastAsiaTheme="minorEastAsia" w:cs="Arial"/>
          <w:noProof/>
          <w:kern w:val="2"/>
          <w14:ligatures w14:val="standardContextual"/>
        </w:rPr>
      </w:pPr>
      <w:hyperlink w:anchor="_Toc225877668" w:history="1">
        <w:r w:rsidRPr="000E4A30">
          <w:rPr>
            <w:rStyle w:val="Hyperlink"/>
            <w:rFonts w:cs="Arial"/>
            <w:noProof/>
          </w:rPr>
          <w:t>1A: Basic Hospital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8 \h </w:instrText>
        </w:r>
        <w:r w:rsidRPr="000E4A30">
          <w:rPr>
            <w:rFonts w:cs="Arial"/>
            <w:noProof/>
            <w:webHidden/>
          </w:rPr>
        </w:r>
        <w:r w:rsidRPr="000E4A30">
          <w:rPr>
            <w:rFonts w:cs="Arial"/>
            <w:noProof/>
            <w:webHidden/>
          </w:rPr>
          <w:fldChar w:fldCharType="separate"/>
        </w:r>
        <w:r w:rsidR="009E4A22">
          <w:rPr>
            <w:rFonts w:cs="Arial"/>
            <w:noProof/>
            <w:webHidden/>
          </w:rPr>
          <w:t>37</w:t>
        </w:r>
        <w:r w:rsidRPr="000E4A30">
          <w:rPr>
            <w:rFonts w:cs="Arial"/>
            <w:noProof/>
            <w:webHidden/>
          </w:rPr>
          <w:fldChar w:fldCharType="end"/>
        </w:r>
      </w:hyperlink>
    </w:p>
    <w:p w14:paraId="16A2DF4F" w14:textId="50014125" w:rsidR="003C1BA0" w:rsidRPr="000E4A30" w:rsidRDefault="003C1BA0">
      <w:pPr>
        <w:pStyle w:val="TOC5"/>
        <w:rPr>
          <w:rFonts w:ascii="Arial" w:hAnsi="Arial" w:cs="Arial"/>
          <w:noProof/>
          <w:kern w:val="2"/>
          <w:sz w:val="20"/>
          <w:szCs w:val="20"/>
          <w14:ligatures w14:val="standardContextual"/>
        </w:rPr>
      </w:pPr>
      <w:hyperlink w:anchor="_Toc225877669" w:history="1">
        <w:r w:rsidRPr="000E4A30">
          <w:rPr>
            <w:rStyle w:val="Hyperlink"/>
            <w:rFonts w:ascii="Arial" w:hAnsi="Arial" w:cs="Arial"/>
            <w:noProof/>
            <w:sz w:val="20"/>
            <w:szCs w:val="20"/>
          </w:rPr>
          <w:t>Gener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7</w:t>
        </w:r>
        <w:r w:rsidRPr="000E4A30">
          <w:rPr>
            <w:rFonts w:ascii="Arial" w:hAnsi="Arial" w:cs="Arial"/>
            <w:noProof/>
            <w:webHidden/>
            <w:sz w:val="20"/>
            <w:szCs w:val="20"/>
          </w:rPr>
          <w:fldChar w:fldCharType="end"/>
        </w:r>
      </w:hyperlink>
    </w:p>
    <w:p w14:paraId="015D91F9" w14:textId="66DD4B6C" w:rsidR="003C1BA0" w:rsidRPr="000E4A30" w:rsidRDefault="003C1BA0">
      <w:pPr>
        <w:pStyle w:val="TOC5"/>
        <w:rPr>
          <w:rFonts w:ascii="Arial" w:hAnsi="Arial" w:cs="Arial"/>
          <w:noProof/>
          <w:kern w:val="2"/>
          <w:sz w:val="20"/>
          <w:szCs w:val="20"/>
          <w14:ligatures w14:val="standardContextual"/>
        </w:rPr>
      </w:pPr>
      <w:hyperlink w:anchor="_Toc225877670" w:history="1">
        <w:r w:rsidRPr="000E4A30">
          <w:rPr>
            <w:rStyle w:val="Hyperlink"/>
            <w:rFonts w:ascii="Arial" w:hAnsi="Arial" w:cs="Arial"/>
            <w:noProof/>
            <w:sz w:val="20"/>
            <w:szCs w:val="20"/>
          </w:rPr>
          <w:t>General Hospital Polic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8</w:t>
        </w:r>
        <w:r w:rsidRPr="000E4A30">
          <w:rPr>
            <w:rFonts w:ascii="Arial" w:hAnsi="Arial" w:cs="Arial"/>
            <w:noProof/>
            <w:webHidden/>
            <w:sz w:val="20"/>
            <w:szCs w:val="20"/>
          </w:rPr>
          <w:fldChar w:fldCharType="end"/>
        </w:r>
      </w:hyperlink>
    </w:p>
    <w:p w14:paraId="7DB5C0BD" w14:textId="62663525" w:rsidR="003C1BA0" w:rsidRPr="000E4A30" w:rsidRDefault="003C1BA0">
      <w:pPr>
        <w:pStyle w:val="TOC4"/>
        <w:rPr>
          <w:rFonts w:eastAsiaTheme="minorEastAsia" w:cs="Arial"/>
          <w:noProof/>
          <w:kern w:val="2"/>
          <w14:ligatures w14:val="standardContextual"/>
        </w:rPr>
      </w:pPr>
      <w:hyperlink w:anchor="_Toc225877671" w:history="1">
        <w:r w:rsidRPr="000E4A30">
          <w:rPr>
            <w:rStyle w:val="Hyperlink"/>
            <w:rFonts w:cs="Arial"/>
            <w:noProof/>
          </w:rPr>
          <w:t>1B: Billing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1 \h </w:instrText>
        </w:r>
        <w:r w:rsidRPr="000E4A30">
          <w:rPr>
            <w:rFonts w:cs="Arial"/>
            <w:noProof/>
            <w:webHidden/>
          </w:rPr>
        </w:r>
        <w:r w:rsidRPr="000E4A30">
          <w:rPr>
            <w:rFonts w:cs="Arial"/>
            <w:noProof/>
            <w:webHidden/>
          </w:rPr>
          <w:fldChar w:fldCharType="separate"/>
        </w:r>
        <w:r w:rsidR="009E4A22">
          <w:rPr>
            <w:rFonts w:cs="Arial"/>
            <w:noProof/>
            <w:webHidden/>
          </w:rPr>
          <w:t>39</w:t>
        </w:r>
        <w:r w:rsidRPr="000E4A30">
          <w:rPr>
            <w:rFonts w:cs="Arial"/>
            <w:noProof/>
            <w:webHidden/>
          </w:rPr>
          <w:fldChar w:fldCharType="end"/>
        </w:r>
      </w:hyperlink>
    </w:p>
    <w:p w14:paraId="40B01736" w14:textId="6DEE4C48" w:rsidR="003C1BA0" w:rsidRPr="000E4A30" w:rsidRDefault="003C1BA0">
      <w:pPr>
        <w:pStyle w:val="TOC4"/>
        <w:rPr>
          <w:rFonts w:eastAsiaTheme="minorEastAsia" w:cs="Arial"/>
          <w:noProof/>
          <w:kern w:val="2"/>
          <w14:ligatures w14:val="standardContextual"/>
        </w:rPr>
      </w:pPr>
      <w:hyperlink w:anchor="_Toc225877672" w:history="1">
        <w:r w:rsidRPr="000E4A30">
          <w:rPr>
            <w:rStyle w:val="Hyperlink"/>
            <w:rFonts w:cs="Arial"/>
            <w:noProof/>
          </w:rPr>
          <w:t>1C: Health Care Equ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2 \h </w:instrText>
        </w:r>
        <w:r w:rsidRPr="000E4A30">
          <w:rPr>
            <w:rFonts w:cs="Arial"/>
            <w:noProof/>
            <w:webHidden/>
          </w:rPr>
        </w:r>
        <w:r w:rsidRPr="000E4A30">
          <w:rPr>
            <w:rFonts w:cs="Arial"/>
            <w:noProof/>
            <w:webHidden/>
          </w:rPr>
          <w:fldChar w:fldCharType="separate"/>
        </w:r>
        <w:r w:rsidR="009E4A22">
          <w:rPr>
            <w:rFonts w:cs="Arial"/>
            <w:noProof/>
            <w:webHidden/>
          </w:rPr>
          <w:t>41</w:t>
        </w:r>
        <w:r w:rsidRPr="000E4A30">
          <w:rPr>
            <w:rFonts w:cs="Arial"/>
            <w:noProof/>
            <w:webHidden/>
          </w:rPr>
          <w:fldChar w:fldCharType="end"/>
        </w:r>
      </w:hyperlink>
    </w:p>
    <w:p w14:paraId="3E773E12" w14:textId="6D1BC74D" w:rsidR="003C1BA0" w:rsidRPr="000E4A30" w:rsidRDefault="003C1BA0">
      <w:pPr>
        <w:pStyle w:val="TOC4"/>
        <w:rPr>
          <w:rFonts w:eastAsiaTheme="minorEastAsia" w:cs="Arial"/>
          <w:noProof/>
          <w:kern w:val="2"/>
          <w14:ligatures w14:val="standardContextual"/>
        </w:rPr>
      </w:pPr>
      <w:hyperlink w:anchor="_Toc225877673" w:history="1">
        <w:r w:rsidRPr="000E4A30">
          <w:rPr>
            <w:rStyle w:val="Hyperlink"/>
            <w:rFonts w:cs="Arial"/>
            <w:noProof/>
          </w:rPr>
          <w:t>1D: Informed Consen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3 \h </w:instrText>
        </w:r>
        <w:r w:rsidRPr="000E4A30">
          <w:rPr>
            <w:rFonts w:cs="Arial"/>
            <w:noProof/>
            <w:webHidden/>
          </w:rPr>
        </w:r>
        <w:r w:rsidRPr="000E4A30">
          <w:rPr>
            <w:rFonts w:cs="Arial"/>
            <w:noProof/>
            <w:webHidden/>
          </w:rPr>
          <w:fldChar w:fldCharType="separate"/>
        </w:r>
        <w:r w:rsidR="009E4A22">
          <w:rPr>
            <w:rFonts w:cs="Arial"/>
            <w:noProof/>
            <w:webHidden/>
          </w:rPr>
          <w:t>43</w:t>
        </w:r>
        <w:r w:rsidRPr="000E4A30">
          <w:rPr>
            <w:rFonts w:cs="Arial"/>
            <w:noProof/>
            <w:webHidden/>
          </w:rPr>
          <w:fldChar w:fldCharType="end"/>
        </w:r>
      </w:hyperlink>
    </w:p>
    <w:p w14:paraId="7F950F01" w14:textId="3BB5A25F" w:rsidR="003C1BA0" w:rsidRPr="000E4A30" w:rsidRDefault="003C1BA0">
      <w:pPr>
        <w:pStyle w:val="TOC5"/>
        <w:rPr>
          <w:rFonts w:ascii="Arial" w:hAnsi="Arial" w:cs="Arial"/>
          <w:noProof/>
          <w:kern w:val="2"/>
          <w:sz w:val="20"/>
          <w:szCs w:val="20"/>
          <w14:ligatures w14:val="standardContextual"/>
        </w:rPr>
      </w:pPr>
      <w:hyperlink w:anchor="_Toc225877674" w:history="1">
        <w:r w:rsidRPr="000E4A30">
          <w:rPr>
            <w:rStyle w:val="Hyperlink"/>
            <w:rFonts w:ascii="Arial" w:hAnsi="Arial" w:cs="Arial"/>
            <w:bCs/>
            <w:noProof/>
            <w:sz w:val="20"/>
            <w:szCs w:val="20"/>
          </w:rPr>
          <w:t>Training on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43</w:t>
        </w:r>
        <w:r w:rsidRPr="000E4A30">
          <w:rPr>
            <w:rFonts w:ascii="Arial" w:hAnsi="Arial" w:cs="Arial"/>
            <w:noProof/>
            <w:webHidden/>
            <w:sz w:val="20"/>
            <w:szCs w:val="20"/>
          </w:rPr>
          <w:fldChar w:fldCharType="end"/>
        </w:r>
      </w:hyperlink>
    </w:p>
    <w:p w14:paraId="146D8ABC" w14:textId="4F57B64B" w:rsidR="003C1BA0" w:rsidRPr="000E4A30" w:rsidRDefault="003C1BA0">
      <w:pPr>
        <w:pStyle w:val="TOC5"/>
        <w:rPr>
          <w:rFonts w:ascii="Arial" w:hAnsi="Arial" w:cs="Arial"/>
          <w:noProof/>
          <w:kern w:val="2"/>
          <w:sz w:val="20"/>
          <w:szCs w:val="20"/>
          <w14:ligatures w14:val="standardContextual"/>
        </w:rPr>
      </w:pPr>
      <w:hyperlink w:anchor="_Toc225877675" w:history="1">
        <w:r w:rsidRPr="000E4A30">
          <w:rPr>
            <w:rStyle w:val="Hyperlink"/>
            <w:rFonts w:ascii="Arial" w:hAnsi="Arial" w:cs="Arial"/>
            <w:noProof/>
            <w:sz w:val="20"/>
            <w:szCs w:val="20"/>
          </w:rPr>
          <w:t>Content of Informed Consent For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43</w:t>
        </w:r>
        <w:r w:rsidRPr="000E4A30">
          <w:rPr>
            <w:rFonts w:ascii="Arial" w:hAnsi="Arial" w:cs="Arial"/>
            <w:noProof/>
            <w:webHidden/>
            <w:sz w:val="20"/>
            <w:szCs w:val="20"/>
          </w:rPr>
          <w:fldChar w:fldCharType="end"/>
        </w:r>
      </w:hyperlink>
    </w:p>
    <w:p w14:paraId="496FFB07" w14:textId="5CAA47D8" w:rsidR="003C1BA0" w:rsidRPr="000E4A30" w:rsidRDefault="003C1BA0">
      <w:pPr>
        <w:pStyle w:val="TOC5"/>
        <w:rPr>
          <w:rFonts w:ascii="Arial" w:hAnsi="Arial" w:cs="Arial"/>
          <w:noProof/>
          <w:kern w:val="2"/>
          <w:sz w:val="20"/>
          <w:szCs w:val="20"/>
          <w14:ligatures w14:val="standardContextual"/>
        </w:rPr>
      </w:pPr>
      <w:hyperlink w:anchor="_Toc225877676" w:history="1">
        <w:r w:rsidRPr="000E4A30">
          <w:rPr>
            <w:rStyle w:val="Hyperlink"/>
            <w:rFonts w:ascii="Arial" w:hAnsi="Arial" w:cs="Arial"/>
            <w:noProof/>
            <w:sz w:val="20"/>
            <w:szCs w:val="20"/>
          </w:rPr>
          <w:t>Process for Gaining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44</w:t>
        </w:r>
        <w:r w:rsidRPr="000E4A30">
          <w:rPr>
            <w:rFonts w:ascii="Arial" w:hAnsi="Arial" w:cs="Arial"/>
            <w:noProof/>
            <w:webHidden/>
            <w:sz w:val="20"/>
            <w:szCs w:val="20"/>
          </w:rPr>
          <w:fldChar w:fldCharType="end"/>
        </w:r>
      </w:hyperlink>
    </w:p>
    <w:p w14:paraId="67FE263D" w14:textId="257F1682" w:rsidR="003C1BA0" w:rsidRPr="000E4A30" w:rsidRDefault="003C1BA0">
      <w:pPr>
        <w:pStyle w:val="TOC4"/>
        <w:rPr>
          <w:rFonts w:eastAsiaTheme="minorEastAsia" w:cs="Arial"/>
          <w:noProof/>
          <w:kern w:val="2"/>
          <w14:ligatures w14:val="standardContextual"/>
        </w:rPr>
      </w:pPr>
      <w:hyperlink w:anchor="_Toc225877677" w:history="1">
        <w:r w:rsidRPr="000E4A30">
          <w:rPr>
            <w:rStyle w:val="Hyperlink"/>
            <w:rFonts w:cs="Arial"/>
            <w:noProof/>
          </w:rPr>
          <w:t>Section 1: Patient Rights and Ethic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7 \h </w:instrText>
        </w:r>
        <w:r w:rsidRPr="000E4A30">
          <w:rPr>
            <w:rFonts w:cs="Arial"/>
            <w:noProof/>
            <w:webHidden/>
          </w:rPr>
        </w:r>
        <w:r w:rsidRPr="000E4A30">
          <w:rPr>
            <w:rFonts w:cs="Arial"/>
            <w:noProof/>
            <w:webHidden/>
          </w:rPr>
          <w:fldChar w:fldCharType="separate"/>
        </w:r>
        <w:r w:rsidR="009E4A22">
          <w:rPr>
            <w:rFonts w:cs="Arial"/>
            <w:noProof/>
            <w:webHidden/>
          </w:rPr>
          <w:t>46</w:t>
        </w:r>
        <w:r w:rsidRPr="000E4A30">
          <w:rPr>
            <w:rFonts w:cs="Arial"/>
            <w:noProof/>
            <w:webHidden/>
          </w:rPr>
          <w:fldChar w:fldCharType="end"/>
        </w:r>
      </w:hyperlink>
    </w:p>
    <w:p w14:paraId="1C0DE52D" w14:textId="6AF20437" w:rsidR="003C1BA0" w:rsidRPr="000E4A30" w:rsidRDefault="003C1BA0">
      <w:pPr>
        <w:pStyle w:val="TOC5"/>
        <w:rPr>
          <w:rFonts w:ascii="Arial" w:hAnsi="Arial" w:cs="Arial"/>
          <w:noProof/>
          <w:kern w:val="2"/>
          <w:sz w:val="20"/>
          <w:szCs w:val="20"/>
          <w14:ligatures w14:val="standardContextual"/>
        </w:rPr>
      </w:pPr>
      <w:hyperlink w:anchor="_Toc225877678"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46</w:t>
        </w:r>
        <w:r w:rsidRPr="000E4A30">
          <w:rPr>
            <w:rFonts w:ascii="Arial" w:hAnsi="Arial" w:cs="Arial"/>
            <w:noProof/>
            <w:webHidden/>
            <w:sz w:val="20"/>
            <w:szCs w:val="20"/>
          </w:rPr>
          <w:fldChar w:fldCharType="end"/>
        </w:r>
      </w:hyperlink>
    </w:p>
    <w:p w14:paraId="5C1DC238" w14:textId="37D09FA7" w:rsidR="003C1BA0" w:rsidRPr="000E4A30" w:rsidRDefault="003C1BA0">
      <w:pPr>
        <w:pStyle w:val="TOC5"/>
        <w:rPr>
          <w:rFonts w:ascii="Arial" w:hAnsi="Arial" w:cs="Arial"/>
          <w:noProof/>
          <w:kern w:val="2"/>
          <w:sz w:val="20"/>
          <w:szCs w:val="20"/>
          <w14:ligatures w14:val="standardContextual"/>
        </w:rPr>
      </w:pPr>
      <w:hyperlink w:anchor="_Toc225877679"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47</w:t>
        </w:r>
        <w:r w:rsidRPr="000E4A30">
          <w:rPr>
            <w:rFonts w:ascii="Arial" w:hAnsi="Arial" w:cs="Arial"/>
            <w:noProof/>
            <w:webHidden/>
            <w:sz w:val="20"/>
            <w:szCs w:val="20"/>
          </w:rPr>
          <w:fldChar w:fldCharType="end"/>
        </w:r>
      </w:hyperlink>
    </w:p>
    <w:p w14:paraId="7CB0B422" w14:textId="0F24B17B" w:rsidR="003C1BA0" w:rsidRPr="000E4A30" w:rsidRDefault="003C1BA0">
      <w:pPr>
        <w:pStyle w:val="TOC4"/>
        <w:rPr>
          <w:rFonts w:eastAsiaTheme="minorEastAsia" w:cs="Arial"/>
          <w:noProof/>
          <w:kern w:val="2"/>
          <w14:ligatures w14:val="standardContextual"/>
        </w:rPr>
      </w:pPr>
      <w:hyperlink w:anchor="_Toc225877680" w:history="1">
        <w:r w:rsidRPr="000E4A30">
          <w:rPr>
            <w:rStyle w:val="Hyperlink"/>
            <w:rFonts w:cs="Arial"/>
            <w:noProof/>
          </w:rPr>
          <w:t>Section 1A: Basic Hospital Information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0 \h </w:instrText>
        </w:r>
        <w:r w:rsidRPr="000E4A30">
          <w:rPr>
            <w:rFonts w:cs="Arial"/>
            <w:noProof/>
            <w:webHidden/>
          </w:rPr>
        </w:r>
        <w:r w:rsidRPr="000E4A30">
          <w:rPr>
            <w:rFonts w:cs="Arial"/>
            <w:noProof/>
            <w:webHidden/>
          </w:rPr>
          <w:fldChar w:fldCharType="separate"/>
        </w:r>
        <w:r w:rsidR="009E4A22">
          <w:rPr>
            <w:rFonts w:cs="Arial"/>
            <w:noProof/>
            <w:webHidden/>
          </w:rPr>
          <w:t>48</w:t>
        </w:r>
        <w:r w:rsidRPr="000E4A30">
          <w:rPr>
            <w:rFonts w:cs="Arial"/>
            <w:noProof/>
            <w:webHidden/>
          </w:rPr>
          <w:fldChar w:fldCharType="end"/>
        </w:r>
      </w:hyperlink>
    </w:p>
    <w:p w14:paraId="21FB7BBB" w14:textId="1F7417DA" w:rsidR="003C1BA0" w:rsidRPr="000E4A30" w:rsidRDefault="003C1BA0">
      <w:pPr>
        <w:pStyle w:val="TOC4"/>
        <w:rPr>
          <w:rFonts w:eastAsiaTheme="minorEastAsia" w:cs="Arial"/>
          <w:noProof/>
          <w:kern w:val="2"/>
          <w14:ligatures w14:val="standardContextual"/>
        </w:rPr>
      </w:pPr>
      <w:hyperlink w:anchor="_Toc225877681" w:history="1">
        <w:r w:rsidRPr="000E4A30">
          <w:rPr>
            <w:rStyle w:val="Hyperlink"/>
            <w:rFonts w:cs="Arial"/>
            <w:noProof/>
          </w:rPr>
          <w:t>Section 1: Patient Rights and Ethic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1 \h </w:instrText>
        </w:r>
        <w:r w:rsidRPr="000E4A30">
          <w:rPr>
            <w:rFonts w:cs="Arial"/>
            <w:noProof/>
            <w:webHidden/>
          </w:rPr>
        </w:r>
        <w:r w:rsidRPr="000E4A30">
          <w:rPr>
            <w:rFonts w:cs="Arial"/>
            <w:noProof/>
            <w:webHidden/>
          </w:rPr>
          <w:fldChar w:fldCharType="separate"/>
        </w:r>
        <w:r w:rsidR="009E4A22">
          <w:rPr>
            <w:rFonts w:cs="Arial"/>
            <w:noProof/>
            <w:webHidden/>
          </w:rPr>
          <w:t>49</w:t>
        </w:r>
        <w:r w:rsidRPr="000E4A30">
          <w:rPr>
            <w:rFonts w:cs="Arial"/>
            <w:noProof/>
            <w:webHidden/>
          </w:rPr>
          <w:fldChar w:fldCharType="end"/>
        </w:r>
      </w:hyperlink>
    </w:p>
    <w:p w14:paraId="47C686AE" w14:textId="48465B2E" w:rsidR="003C1BA0" w:rsidRPr="000E4A30" w:rsidRDefault="003C1BA0">
      <w:pPr>
        <w:pStyle w:val="TOC5"/>
        <w:rPr>
          <w:rFonts w:ascii="Arial" w:hAnsi="Arial" w:cs="Arial"/>
          <w:noProof/>
          <w:kern w:val="2"/>
          <w:sz w:val="20"/>
          <w:szCs w:val="20"/>
          <w14:ligatures w14:val="standardContextual"/>
        </w:rPr>
      </w:pPr>
      <w:hyperlink w:anchor="_Toc225877682" w:history="1">
        <w:r w:rsidRPr="000E4A30">
          <w:rPr>
            <w:rStyle w:val="Hyperlink"/>
            <w:rFonts w:ascii="Arial" w:hAnsi="Arial" w:cs="Arial"/>
            <w:noProof/>
            <w:sz w:val="20"/>
            <w:szCs w:val="20"/>
          </w:rPr>
          <w:t>Basic Hospital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49</w:t>
        </w:r>
        <w:r w:rsidRPr="000E4A30">
          <w:rPr>
            <w:rFonts w:ascii="Arial" w:hAnsi="Arial" w:cs="Arial"/>
            <w:noProof/>
            <w:webHidden/>
            <w:sz w:val="20"/>
            <w:szCs w:val="20"/>
          </w:rPr>
          <w:fldChar w:fldCharType="end"/>
        </w:r>
      </w:hyperlink>
    </w:p>
    <w:p w14:paraId="2629A192" w14:textId="7541C824" w:rsidR="003C1BA0" w:rsidRPr="000E4A30" w:rsidRDefault="003C1BA0">
      <w:pPr>
        <w:pStyle w:val="TOC5"/>
        <w:rPr>
          <w:rFonts w:ascii="Arial" w:hAnsi="Arial" w:cs="Arial"/>
          <w:noProof/>
          <w:kern w:val="2"/>
          <w:sz w:val="20"/>
          <w:szCs w:val="20"/>
          <w14:ligatures w14:val="standardContextual"/>
        </w:rPr>
      </w:pPr>
      <w:hyperlink w:anchor="_Toc225877683" w:history="1">
        <w:r w:rsidRPr="000E4A30">
          <w:rPr>
            <w:rStyle w:val="Hyperlink"/>
            <w:rFonts w:ascii="Arial" w:hAnsi="Arial" w:cs="Arial"/>
            <w:noProof/>
            <w:sz w:val="20"/>
            <w:szCs w:val="20"/>
          </w:rPr>
          <w:t>Billing Ethic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49</w:t>
        </w:r>
        <w:r w:rsidRPr="000E4A30">
          <w:rPr>
            <w:rFonts w:ascii="Arial" w:hAnsi="Arial" w:cs="Arial"/>
            <w:noProof/>
            <w:webHidden/>
            <w:sz w:val="20"/>
            <w:szCs w:val="20"/>
          </w:rPr>
          <w:fldChar w:fldCharType="end"/>
        </w:r>
      </w:hyperlink>
    </w:p>
    <w:p w14:paraId="26282825" w14:textId="04577D63" w:rsidR="003C1BA0" w:rsidRPr="000E4A30" w:rsidRDefault="003C1BA0">
      <w:pPr>
        <w:pStyle w:val="TOC5"/>
        <w:rPr>
          <w:rFonts w:ascii="Arial" w:hAnsi="Arial" w:cs="Arial"/>
          <w:noProof/>
          <w:kern w:val="2"/>
          <w:sz w:val="20"/>
          <w:szCs w:val="20"/>
          <w14:ligatures w14:val="standardContextual"/>
        </w:rPr>
      </w:pPr>
      <w:hyperlink w:anchor="_Toc225877684" w:history="1">
        <w:r w:rsidRPr="000E4A30">
          <w:rPr>
            <w:rStyle w:val="Hyperlink"/>
            <w:rFonts w:ascii="Arial" w:hAnsi="Arial" w:cs="Arial"/>
            <w:noProof/>
            <w:sz w:val="20"/>
            <w:szCs w:val="20"/>
          </w:rPr>
          <w:t>Health Care Equit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51</w:t>
        </w:r>
        <w:r w:rsidRPr="000E4A30">
          <w:rPr>
            <w:rFonts w:ascii="Arial" w:hAnsi="Arial" w:cs="Arial"/>
            <w:noProof/>
            <w:webHidden/>
            <w:sz w:val="20"/>
            <w:szCs w:val="20"/>
          </w:rPr>
          <w:fldChar w:fldCharType="end"/>
        </w:r>
      </w:hyperlink>
    </w:p>
    <w:p w14:paraId="6D98DF91" w14:textId="4F5D147A" w:rsidR="003C1BA0" w:rsidRPr="000E4A30" w:rsidRDefault="003C1BA0">
      <w:pPr>
        <w:pStyle w:val="TOC5"/>
        <w:rPr>
          <w:rFonts w:ascii="Arial" w:hAnsi="Arial" w:cs="Arial"/>
          <w:noProof/>
          <w:kern w:val="2"/>
          <w:sz w:val="20"/>
          <w:szCs w:val="20"/>
          <w14:ligatures w14:val="standardContextual"/>
        </w:rPr>
      </w:pPr>
      <w:hyperlink w:anchor="_Toc225877685" w:history="1">
        <w:r w:rsidRPr="000E4A30">
          <w:rPr>
            <w:rStyle w:val="Hyperlink"/>
            <w:rFonts w:ascii="Arial" w:hAnsi="Arial" w:cs="Arial"/>
            <w:noProof/>
            <w:sz w:val="20"/>
            <w:szCs w:val="20"/>
          </w:rPr>
          <w:t>Informed Consent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52</w:t>
        </w:r>
        <w:r w:rsidRPr="000E4A30">
          <w:rPr>
            <w:rFonts w:ascii="Arial" w:hAnsi="Arial" w:cs="Arial"/>
            <w:noProof/>
            <w:webHidden/>
            <w:sz w:val="20"/>
            <w:szCs w:val="20"/>
          </w:rPr>
          <w:fldChar w:fldCharType="end"/>
        </w:r>
      </w:hyperlink>
    </w:p>
    <w:p w14:paraId="1CC5AC7F" w14:textId="0B3822B0" w:rsidR="003C1BA0" w:rsidRPr="000E4A30" w:rsidRDefault="003C1BA0">
      <w:pPr>
        <w:pStyle w:val="TOC1"/>
        <w:rPr>
          <w:rFonts w:eastAsiaTheme="minorEastAsia" w:cs="Arial"/>
          <w:noProof/>
          <w:kern w:val="2"/>
          <w14:ligatures w14:val="standardContextual"/>
        </w:rPr>
      </w:pPr>
      <w:hyperlink w:anchor="_Toc22587768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6 \h </w:instrText>
        </w:r>
        <w:r w:rsidRPr="000E4A30">
          <w:rPr>
            <w:rFonts w:cs="Arial"/>
            <w:noProof/>
            <w:webHidden/>
          </w:rPr>
        </w:r>
        <w:r w:rsidRPr="000E4A30">
          <w:rPr>
            <w:rFonts w:cs="Arial"/>
            <w:noProof/>
            <w:webHidden/>
          </w:rPr>
          <w:fldChar w:fldCharType="separate"/>
        </w:r>
        <w:r w:rsidR="009E4A22">
          <w:rPr>
            <w:rFonts w:cs="Arial"/>
            <w:noProof/>
            <w:webHidden/>
          </w:rPr>
          <w:t>56</w:t>
        </w:r>
        <w:r w:rsidRPr="000E4A30">
          <w:rPr>
            <w:rFonts w:cs="Arial"/>
            <w:noProof/>
            <w:webHidden/>
          </w:rPr>
          <w:fldChar w:fldCharType="end"/>
        </w:r>
      </w:hyperlink>
    </w:p>
    <w:p w14:paraId="6677507D" w14:textId="62675786" w:rsidR="003C1BA0" w:rsidRPr="000E4A30" w:rsidRDefault="003C1BA0">
      <w:pPr>
        <w:pStyle w:val="TOC1"/>
        <w:rPr>
          <w:rFonts w:eastAsiaTheme="minorEastAsia" w:cs="Arial"/>
          <w:noProof/>
          <w:kern w:val="2"/>
          <w14:ligatures w14:val="standardContextual"/>
        </w:rPr>
      </w:pPr>
      <w:hyperlink w:anchor="_Toc225877687"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7 \h </w:instrText>
        </w:r>
        <w:r w:rsidRPr="000E4A30">
          <w:rPr>
            <w:rFonts w:cs="Arial"/>
            <w:noProof/>
            <w:webHidden/>
          </w:rPr>
        </w:r>
        <w:r w:rsidRPr="000E4A30">
          <w:rPr>
            <w:rFonts w:cs="Arial"/>
            <w:noProof/>
            <w:webHidden/>
          </w:rPr>
          <w:fldChar w:fldCharType="separate"/>
        </w:r>
        <w:r w:rsidR="009E4A22">
          <w:rPr>
            <w:rFonts w:cs="Arial"/>
            <w:noProof/>
            <w:webHidden/>
          </w:rPr>
          <w:t>57</w:t>
        </w:r>
        <w:r w:rsidRPr="000E4A30">
          <w:rPr>
            <w:rFonts w:cs="Arial"/>
            <w:noProof/>
            <w:webHidden/>
          </w:rPr>
          <w:fldChar w:fldCharType="end"/>
        </w:r>
      </w:hyperlink>
    </w:p>
    <w:p w14:paraId="0A57A8C6" w14:textId="54221E73" w:rsidR="003C1BA0" w:rsidRPr="000E4A30" w:rsidRDefault="003C1BA0">
      <w:pPr>
        <w:pStyle w:val="TOC4"/>
        <w:rPr>
          <w:rFonts w:eastAsiaTheme="minorEastAsia" w:cs="Arial"/>
          <w:noProof/>
          <w:kern w:val="2"/>
          <w14:ligatures w14:val="standardContextual"/>
        </w:rPr>
      </w:pPr>
      <w:hyperlink w:anchor="_Toc225877688"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8 \h </w:instrText>
        </w:r>
        <w:r w:rsidRPr="000E4A30">
          <w:rPr>
            <w:rFonts w:cs="Arial"/>
            <w:noProof/>
            <w:webHidden/>
          </w:rPr>
        </w:r>
        <w:r w:rsidRPr="000E4A30">
          <w:rPr>
            <w:rFonts w:cs="Arial"/>
            <w:noProof/>
            <w:webHidden/>
          </w:rPr>
          <w:fldChar w:fldCharType="separate"/>
        </w:r>
        <w:r w:rsidR="009E4A22">
          <w:rPr>
            <w:rFonts w:cs="Arial"/>
            <w:noProof/>
            <w:webHidden/>
          </w:rPr>
          <w:t>58</w:t>
        </w:r>
        <w:r w:rsidRPr="000E4A30">
          <w:rPr>
            <w:rFonts w:cs="Arial"/>
            <w:noProof/>
            <w:webHidden/>
          </w:rPr>
          <w:fldChar w:fldCharType="end"/>
        </w:r>
      </w:hyperlink>
    </w:p>
    <w:p w14:paraId="5FF273D8" w14:textId="0CFD2FA0" w:rsidR="003C1BA0" w:rsidRPr="000E4A30" w:rsidRDefault="003C1BA0">
      <w:pPr>
        <w:pStyle w:val="TOC4"/>
        <w:rPr>
          <w:rFonts w:eastAsiaTheme="minorEastAsia" w:cs="Arial"/>
          <w:noProof/>
          <w:kern w:val="2"/>
          <w14:ligatures w14:val="standardContextual"/>
        </w:rPr>
      </w:pPr>
      <w:hyperlink w:anchor="_Toc225877689" w:history="1">
        <w:r w:rsidRPr="000E4A30">
          <w:rPr>
            <w:rStyle w:val="Hyperlink"/>
            <w:rFonts w:cs="Arial"/>
            <w:noProof/>
          </w:rPr>
          <w:t>2A: Computerized Physician Order Entry (CPO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9 \h </w:instrText>
        </w:r>
        <w:r w:rsidRPr="000E4A30">
          <w:rPr>
            <w:rFonts w:cs="Arial"/>
            <w:noProof/>
            <w:webHidden/>
          </w:rPr>
        </w:r>
        <w:r w:rsidRPr="000E4A30">
          <w:rPr>
            <w:rFonts w:cs="Arial"/>
            <w:noProof/>
            <w:webHidden/>
          </w:rPr>
          <w:fldChar w:fldCharType="separate"/>
        </w:r>
        <w:r w:rsidR="009E4A22">
          <w:rPr>
            <w:rFonts w:cs="Arial"/>
            <w:noProof/>
            <w:webHidden/>
          </w:rPr>
          <w:t>60</w:t>
        </w:r>
        <w:r w:rsidRPr="000E4A30">
          <w:rPr>
            <w:rFonts w:cs="Arial"/>
            <w:noProof/>
            <w:webHidden/>
          </w:rPr>
          <w:fldChar w:fldCharType="end"/>
        </w:r>
      </w:hyperlink>
    </w:p>
    <w:p w14:paraId="7352FCFB" w14:textId="1A39D341" w:rsidR="003C1BA0" w:rsidRPr="000E4A30" w:rsidRDefault="003C1BA0">
      <w:pPr>
        <w:pStyle w:val="TOC4"/>
        <w:rPr>
          <w:rFonts w:eastAsiaTheme="minorEastAsia" w:cs="Arial"/>
          <w:noProof/>
          <w:kern w:val="2"/>
          <w14:ligatures w14:val="standardContextual"/>
        </w:rPr>
      </w:pPr>
      <w:hyperlink w:anchor="_Toc225877690" w:history="1">
        <w:r w:rsidRPr="000E4A30">
          <w:rPr>
            <w:rStyle w:val="Hyperlink"/>
            <w:rFonts w:cs="Arial"/>
            <w:noProof/>
          </w:rPr>
          <w:t>2B: EHR Application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0 \h </w:instrText>
        </w:r>
        <w:r w:rsidRPr="000E4A30">
          <w:rPr>
            <w:rFonts w:cs="Arial"/>
            <w:noProof/>
            <w:webHidden/>
          </w:rPr>
        </w:r>
        <w:r w:rsidRPr="000E4A30">
          <w:rPr>
            <w:rFonts w:cs="Arial"/>
            <w:noProof/>
            <w:webHidden/>
          </w:rPr>
          <w:fldChar w:fldCharType="separate"/>
        </w:r>
        <w:r w:rsidR="009E4A22">
          <w:rPr>
            <w:rFonts w:cs="Arial"/>
            <w:noProof/>
            <w:webHidden/>
          </w:rPr>
          <w:t>62</w:t>
        </w:r>
        <w:r w:rsidRPr="000E4A30">
          <w:rPr>
            <w:rFonts w:cs="Arial"/>
            <w:noProof/>
            <w:webHidden/>
          </w:rPr>
          <w:fldChar w:fldCharType="end"/>
        </w:r>
      </w:hyperlink>
    </w:p>
    <w:p w14:paraId="51C02F61" w14:textId="0063CB68" w:rsidR="003C1BA0" w:rsidRPr="000E4A30" w:rsidRDefault="003C1BA0">
      <w:pPr>
        <w:pStyle w:val="TOC4"/>
        <w:rPr>
          <w:rFonts w:eastAsiaTheme="minorEastAsia" w:cs="Arial"/>
          <w:noProof/>
          <w:kern w:val="2"/>
          <w14:ligatures w14:val="standardContextual"/>
        </w:rPr>
      </w:pPr>
      <w:hyperlink w:anchor="_Toc225877691" w:history="1">
        <w:r w:rsidRPr="000E4A30">
          <w:rPr>
            <w:rStyle w:val="Hyperlink"/>
            <w:rFonts w:cs="Arial"/>
            <w:noProof/>
          </w:rPr>
          <w:t>2C: Bar Code Medication Administration (BCMA)</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1 \h </w:instrText>
        </w:r>
        <w:r w:rsidRPr="000E4A30">
          <w:rPr>
            <w:rFonts w:cs="Arial"/>
            <w:noProof/>
            <w:webHidden/>
          </w:rPr>
        </w:r>
        <w:r w:rsidRPr="000E4A30">
          <w:rPr>
            <w:rFonts w:cs="Arial"/>
            <w:noProof/>
            <w:webHidden/>
          </w:rPr>
          <w:fldChar w:fldCharType="separate"/>
        </w:r>
        <w:r w:rsidR="009E4A22">
          <w:rPr>
            <w:rFonts w:cs="Arial"/>
            <w:noProof/>
            <w:webHidden/>
          </w:rPr>
          <w:t>64</w:t>
        </w:r>
        <w:r w:rsidRPr="000E4A30">
          <w:rPr>
            <w:rFonts w:cs="Arial"/>
            <w:noProof/>
            <w:webHidden/>
          </w:rPr>
          <w:fldChar w:fldCharType="end"/>
        </w:r>
      </w:hyperlink>
    </w:p>
    <w:p w14:paraId="54E6825D" w14:textId="151C784B" w:rsidR="003C1BA0" w:rsidRPr="000E4A30" w:rsidRDefault="003C1BA0">
      <w:pPr>
        <w:pStyle w:val="TOC4"/>
        <w:rPr>
          <w:rFonts w:eastAsiaTheme="minorEastAsia" w:cs="Arial"/>
          <w:noProof/>
          <w:kern w:val="2"/>
          <w14:ligatures w14:val="standardContextual"/>
        </w:rPr>
      </w:pPr>
      <w:hyperlink w:anchor="_Toc225877692" w:history="1">
        <w:r w:rsidRPr="000E4A30">
          <w:rPr>
            <w:rStyle w:val="Hyperlink"/>
            <w:rFonts w:cs="Arial"/>
            <w:noProof/>
          </w:rPr>
          <w:t>2D: Medication Reconcili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2 \h </w:instrText>
        </w:r>
        <w:r w:rsidRPr="000E4A30">
          <w:rPr>
            <w:rFonts w:cs="Arial"/>
            <w:noProof/>
            <w:webHidden/>
          </w:rPr>
        </w:r>
        <w:r w:rsidRPr="000E4A30">
          <w:rPr>
            <w:rFonts w:cs="Arial"/>
            <w:noProof/>
            <w:webHidden/>
          </w:rPr>
          <w:fldChar w:fldCharType="separate"/>
        </w:r>
        <w:r w:rsidR="009E4A22">
          <w:rPr>
            <w:rFonts w:cs="Arial"/>
            <w:noProof/>
            <w:webHidden/>
          </w:rPr>
          <w:t>68</w:t>
        </w:r>
        <w:r w:rsidRPr="000E4A30">
          <w:rPr>
            <w:rFonts w:cs="Arial"/>
            <w:noProof/>
            <w:webHidden/>
          </w:rPr>
          <w:fldChar w:fldCharType="end"/>
        </w:r>
      </w:hyperlink>
    </w:p>
    <w:p w14:paraId="2A2419BB" w14:textId="23409A53" w:rsidR="003C1BA0" w:rsidRPr="000E4A30" w:rsidRDefault="003C1BA0">
      <w:pPr>
        <w:pStyle w:val="TOC4"/>
        <w:rPr>
          <w:rFonts w:eastAsiaTheme="minorEastAsia" w:cs="Arial"/>
          <w:noProof/>
          <w:kern w:val="2"/>
          <w14:ligatures w14:val="standardContextual"/>
        </w:rPr>
      </w:pPr>
      <w:hyperlink w:anchor="_Toc225877693" w:history="1">
        <w:r w:rsidRPr="000E4A30">
          <w:rPr>
            <w:rStyle w:val="Hyperlink"/>
            <w:rFonts w:cs="Arial"/>
            <w:noProof/>
          </w:rPr>
          <w:t>Section 2: Medication Safet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3 \h </w:instrText>
        </w:r>
        <w:r w:rsidRPr="000E4A30">
          <w:rPr>
            <w:rFonts w:cs="Arial"/>
            <w:noProof/>
            <w:webHidden/>
          </w:rPr>
        </w:r>
        <w:r w:rsidRPr="000E4A30">
          <w:rPr>
            <w:rFonts w:cs="Arial"/>
            <w:noProof/>
            <w:webHidden/>
          </w:rPr>
          <w:fldChar w:fldCharType="separate"/>
        </w:r>
        <w:r w:rsidR="009E4A22">
          <w:rPr>
            <w:rFonts w:cs="Arial"/>
            <w:noProof/>
            <w:webHidden/>
          </w:rPr>
          <w:t>71</w:t>
        </w:r>
        <w:r w:rsidRPr="000E4A30">
          <w:rPr>
            <w:rFonts w:cs="Arial"/>
            <w:noProof/>
            <w:webHidden/>
          </w:rPr>
          <w:fldChar w:fldCharType="end"/>
        </w:r>
      </w:hyperlink>
    </w:p>
    <w:p w14:paraId="45FBDCA5" w14:textId="75025CA0" w:rsidR="003C1BA0" w:rsidRPr="000E4A30" w:rsidRDefault="003C1BA0">
      <w:pPr>
        <w:pStyle w:val="TOC5"/>
        <w:rPr>
          <w:rFonts w:ascii="Arial" w:hAnsi="Arial" w:cs="Arial"/>
          <w:noProof/>
          <w:kern w:val="2"/>
          <w:sz w:val="20"/>
          <w:szCs w:val="20"/>
          <w14:ligatures w14:val="standardContextual"/>
        </w:rPr>
      </w:pPr>
      <w:hyperlink w:anchor="_Toc225877694"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71</w:t>
        </w:r>
        <w:r w:rsidRPr="000E4A30">
          <w:rPr>
            <w:rFonts w:ascii="Arial" w:hAnsi="Arial" w:cs="Arial"/>
            <w:noProof/>
            <w:webHidden/>
            <w:sz w:val="20"/>
            <w:szCs w:val="20"/>
          </w:rPr>
          <w:fldChar w:fldCharType="end"/>
        </w:r>
      </w:hyperlink>
    </w:p>
    <w:p w14:paraId="6A4C8B3E" w14:textId="33218C15" w:rsidR="003C1BA0" w:rsidRPr="000E4A30" w:rsidRDefault="003C1BA0">
      <w:pPr>
        <w:pStyle w:val="TOC5"/>
        <w:rPr>
          <w:rFonts w:ascii="Arial" w:hAnsi="Arial" w:cs="Arial"/>
          <w:noProof/>
          <w:kern w:val="2"/>
          <w:sz w:val="20"/>
          <w:szCs w:val="20"/>
          <w14:ligatures w14:val="standardContextual"/>
        </w:rPr>
      </w:pPr>
      <w:hyperlink w:anchor="_Toc225877695"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72</w:t>
        </w:r>
        <w:r w:rsidRPr="000E4A30">
          <w:rPr>
            <w:rFonts w:ascii="Arial" w:hAnsi="Arial" w:cs="Arial"/>
            <w:noProof/>
            <w:webHidden/>
            <w:sz w:val="20"/>
            <w:szCs w:val="20"/>
          </w:rPr>
          <w:fldChar w:fldCharType="end"/>
        </w:r>
      </w:hyperlink>
    </w:p>
    <w:p w14:paraId="1586B98B" w14:textId="2CFCE1F5" w:rsidR="003C1BA0" w:rsidRPr="000E4A30" w:rsidRDefault="003C1BA0">
      <w:pPr>
        <w:pStyle w:val="TOC4"/>
        <w:rPr>
          <w:rFonts w:eastAsiaTheme="minorEastAsia" w:cs="Arial"/>
          <w:noProof/>
          <w:kern w:val="2"/>
          <w14:ligatures w14:val="standardContextual"/>
        </w:rPr>
      </w:pPr>
      <w:hyperlink w:anchor="_Toc225877696" w:history="1">
        <w:r w:rsidRPr="000E4A30">
          <w:rPr>
            <w:rStyle w:val="Hyperlink"/>
            <w:rFonts w:cs="Arial"/>
            <w:noProof/>
          </w:rPr>
          <w:t>Section 2: Medication Safet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6 \h </w:instrText>
        </w:r>
        <w:r w:rsidRPr="000E4A30">
          <w:rPr>
            <w:rFonts w:cs="Arial"/>
            <w:noProof/>
            <w:webHidden/>
          </w:rPr>
        </w:r>
        <w:r w:rsidRPr="000E4A30">
          <w:rPr>
            <w:rFonts w:cs="Arial"/>
            <w:noProof/>
            <w:webHidden/>
          </w:rPr>
          <w:fldChar w:fldCharType="separate"/>
        </w:r>
        <w:r w:rsidR="009E4A22">
          <w:rPr>
            <w:rFonts w:cs="Arial"/>
            <w:noProof/>
            <w:webHidden/>
          </w:rPr>
          <w:t>73</w:t>
        </w:r>
        <w:r w:rsidRPr="000E4A30">
          <w:rPr>
            <w:rFonts w:cs="Arial"/>
            <w:noProof/>
            <w:webHidden/>
          </w:rPr>
          <w:fldChar w:fldCharType="end"/>
        </w:r>
      </w:hyperlink>
    </w:p>
    <w:p w14:paraId="6C88D22D" w14:textId="39947C06" w:rsidR="003C1BA0" w:rsidRPr="000E4A30" w:rsidRDefault="003C1BA0">
      <w:pPr>
        <w:pStyle w:val="TOC5"/>
        <w:rPr>
          <w:rFonts w:ascii="Arial" w:hAnsi="Arial" w:cs="Arial"/>
          <w:noProof/>
          <w:kern w:val="2"/>
          <w:sz w:val="20"/>
          <w:szCs w:val="20"/>
          <w14:ligatures w14:val="standardContextual"/>
        </w:rPr>
      </w:pPr>
      <w:hyperlink w:anchor="_Toc225877697" w:history="1">
        <w:r w:rsidRPr="000E4A30">
          <w:rPr>
            <w:rStyle w:val="Hyperlink"/>
            <w:rFonts w:ascii="Arial" w:hAnsi="Arial" w:cs="Arial"/>
            <w:noProof/>
            <w:sz w:val="20"/>
            <w:szCs w:val="20"/>
          </w:rPr>
          <w:t>Computerized Physician Order Entry (CPO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73</w:t>
        </w:r>
        <w:r w:rsidRPr="000E4A30">
          <w:rPr>
            <w:rFonts w:ascii="Arial" w:hAnsi="Arial" w:cs="Arial"/>
            <w:noProof/>
            <w:webHidden/>
            <w:sz w:val="20"/>
            <w:szCs w:val="20"/>
          </w:rPr>
          <w:fldChar w:fldCharType="end"/>
        </w:r>
      </w:hyperlink>
    </w:p>
    <w:p w14:paraId="57F3E987" w14:textId="50CAC337" w:rsidR="003C1BA0" w:rsidRPr="000E4A30" w:rsidRDefault="003C1BA0">
      <w:pPr>
        <w:pStyle w:val="TOC5"/>
        <w:rPr>
          <w:rFonts w:ascii="Arial" w:hAnsi="Arial" w:cs="Arial"/>
          <w:noProof/>
          <w:kern w:val="2"/>
          <w:sz w:val="20"/>
          <w:szCs w:val="20"/>
          <w14:ligatures w14:val="standardContextual"/>
        </w:rPr>
      </w:pPr>
      <w:hyperlink w:anchor="_Toc225877698" w:history="1">
        <w:r w:rsidRPr="000E4A30">
          <w:rPr>
            <w:rStyle w:val="Hyperlink"/>
            <w:rFonts w:ascii="Arial" w:hAnsi="Arial" w:cs="Arial"/>
            <w:noProof/>
            <w:sz w:val="20"/>
            <w:szCs w:val="20"/>
          </w:rPr>
          <w:t>Bar Code Medication Administration (BCMA)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75</w:t>
        </w:r>
        <w:r w:rsidRPr="000E4A30">
          <w:rPr>
            <w:rFonts w:ascii="Arial" w:hAnsi="Arial" w:cs="Arial"/>
            <w:noProof/>
            <w:webHidden/>
            <w:sz w:val="20"/>
            <w:szCs w:val="20"/>
          </w:rPr>
          <w:fldChar w:fldCharType="end"/>
        </w:r>
      </w:hyperlink>
    </w:p>
    <w:p w14:paraId="4352D083" w14:textId="319D7DA2" w:rsidR="003C1BA0" w:rsidRPr="000E4A30" w:rsidRDefault="003C1BA0">
      <w:pPr>
        <w:pStyle w:val="TOC5"/>
        <w:rPr>
          <w:rFonts w:ascii="Arial" w:hAnsi="Arial" w:cs="Arial"/>
          <w:noProof/>
          <w:kern w:val="2"/>
          <w:sz w:val="20"/>
          <w:szCs w:val="20"/>
          <w14:ligatures w14:val="standardContextual"/>
        </w:rPr>
      </w:pPr>
      <w:hyperlink w:anchor="_Toc225877699" w:history="1">
        <w:r w:rsidRPr="000E4A30">
          <w:rPr>
            <w:rStyle w:val="Hyperlink"/>
            <w:rFonts w:ascii="Arial" w:hAnsi="Arial" w:cs="Arial"/>
            <w:noProof/>
            <w:sz w:val="20"/>
            <w:szCs w:val="20"/>
          </w:rPr>
          <w:t>Medication Reconciliation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77</w:t>
        </w:r>
        <w:r w:rsidRPr="000E4A30">
          <w:rPr>
            <w:rFonts w:ascii="Arial" w:hAnsi="Arial" w:cs="Arial"/>
            <w:noProof/>
            <w:webHidden/>
            <w:sz w:val="20"/>
            <w:szCs w:val="20"/>
          </w:rPr>
          <w:fldChar w:fldCharType="end"/>
        </w:r>
      </w:hyperlink>
    </w:p>
    <w:p w14:paraId="5B15FDB7" w14:textId="77A49959" w:rsidR="003C1BA0" w:rsidRPr="000E4A30" w:rsidRDefault="003C1BA0">
      <w:pPr>
        <w:pStyle w:val="TOC4"/>
        <w:rPr>
          <w:rFonts w:eastAsiaTheme="minorEastAsia" w:cs="Arial"/>
          <w:noProof/>
          <w:kern w:val="2"/>
          <w14:ligatures w14:val="standardContextual"/>
        </w:rPr>
      </w:pPr>
      <w:hyperlink w:anchor="_Toc225877700" w:history="1">
        <w:r w:rsidRPr="000E4A30">
          <w:rPr>
            <w:rStyle w:val="Hyperlink"/>
            <w:rFonts w:cs="Arial"/>
            <w:noProof/>
          </w:rPr>
          <w:t>Section 2: Medication Safet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0 \h </w:instrText>
        </w:r>
        <w:r w:rsidRPr="000E4A30">
          <w:rPr>
            <w:rFonts w:cs="Arial"/>
            <w:noProof/>
            <w:webHidden/>
          </w:rPr>
        </w:r>
        <w:r w:rsidRPr="000E4A30">
          <w:rPr>
            <w:rFonts w:cs="Arial"/>
            <w:noProof/>
            <w:webHidden/>
          </w:rPr>
          <w:fldChar w:fldCharType="separate"/>
        </w:r>
        <w:r w:rsidR="009E4A22">
          <w:rPr>
            <w:rFonts w:cs="Arial"/>
            <w:noProof/>
            <w:webHidden/>
          </w:rPr>
          <w:t>83</w:t>
        </w:r>
        <w:r w:rsidRPr="000E4A30">
          <w:rPr>
            <w:rFonts w:cs="Arial"/>
            <w:noProof/>
            <w:webHidden/>
          </w:rPr>
          <w:fldChar w:fldCharType="end"/>
        </w:r>
      </w:hyperlink>
    </w:p>
    <w:p w14:paraId="75B3444C" w14:textId="788B10BC" w:rsidR="003C1BA0" w:rsidRPr="000E4A30" w:rsidRDefault="003C1BA0">
      <w:pPr>
        <w:pStyle w:val="TOC5"/>
        <w:rPr>
          <w:rFonts w:ascii="Arial" w:hAnsi="Arial" w:cs="Arial"/>
          <w:noProof/>
          <w:kern w:val="2"/>
          <w:sz w:val="20"/>
          <w:szCs w:val="20"/>
          <w14:ligatures w14:val="standardContextual"/>
        </w:rPr>
      </w:pPr>
      <w:hyperlink w:anchor="_Toc225877701" w:history="1">
        <w:r w:rsidRPr="000E4A30">
          <w:rPr>
            <w:rStyle w:val="Hyperlink"/>
            <w:rFonts w:ascii="Arial" w:hAnsi="Arial" w:cs="Arial"/>
            <w:noProof/>
            <w:sz w:val="20"/>
            <w:szCs w:val="20"/>
          </w:rPr>
          <w:t>Computerized Physician Order Entry (CPO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83</w:t>
        </w:r>
        <w:r w:rsidRPr="000E4A30">
          <w:rPr>
            <w:rFonts w:ascii="Arial" w:hAnsi="Arial" w:cs="Arial"/>
            <w:noProof/>
            <w:webHidden/>
            <w:sz w:val="20"/>
            <w:szCs w:val="20"/>
          </w:rPr>
          <w:fldChar w:fldCharType="end"/>
        </w:r>
      </w:hyperlink>
    </w:p>
    <w:p w14:paraId="79500A3F" w14:textId="549CC338" w:rsidR="003C1BA0" w:rsidRPr="000E4A30" w:rsidRDefault="003C1BA0">
      <w:pPr>
        <w:pStyle w:val="TOC5"/>
        <w:rPr>
          <w:rFonts w:ascii="Arial" w:hAnsi="Arial" w:cs="Arial"/>
          <w:noProof/>
          <w:kern w:val="2"/>
          <w:sz w:val="20"/>
          <w:szCs w:val="20"/>
          <w14:ligatures w14:val="standardContextual"/>
        </w:rPr>
      </w:pPr>
      <w:hyperlink w:anchor="_Toc225877702" w:history="1">
        <w:r w:rsidRPr="000E4A30">
          <w:rPr>
            <w:rStyle w:val="Hyperlink"/>
            <w:rFonts w:ascii="Arial" w:hAnsi="Arial" w:cs="Arial"/>
            <w:noProof/>
            <w:sz w:val="20"/>
            <w:szCs w:val="20"/>
          </w:rPr>
          <w:t>EHR Application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84</w:t>
        </w:r>
        <w:r w:rsidRPr="000E4A30">
          <w:rPr>
            <w:rFonts w:ascii="Arial" w:hAnsi="Arial" w:cs="Arial"/>
            <w:noProof/>
            <w:webHidden/>
            <w:sz w:val="20"/>
            <w:szCs w:val="20"/>
          </w:rPr>
          <w:fldChar w:fldCharType="end"/>
        </w:r>
      </w:hyperlink>
    </w:p>
    <w:p w14:paraId="0EA60FCC" w14:textId="440AFB37" w:rsidR="003C1BA0" w:rsidRPr="000E4A30" w:rsidRDefault="003C1BA0">
      <w:pPr>
        <w:pStyle w:val="TOC5"/>
        <w:rPr>
          <w:rFonts w:ascii="Arial" w:hAnsi="Arial" w:cs="Arial"/>
          <w:noProof/>
          <w:kern w:val="2"/>
          <w:sz w:val="20"/>
          <w:szCs w:val="20"/>
          <w14:ligatures w14:val="standardContextual"/>
        </w:rPr>
      </w:pPr>
      <w:hyperlink w:anchor="_Toc225877703" w:history="1">
        <w:r w:rsidRPr="000E4A30">
          <w:rPr>
            <w:rStyle w:val="Hyperlink"/>
            <w:rFonts w:ascii="Arial" w:hAnsi="Arial" w:cs="Arial"/>
            <w:noProof/>
            <w:sz w:val="20"/>
            <w:szCs w:val="20"/>
          </w:rPr>
          <w:t>Bar Code Medication Administration (BCMA)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85</w:t>
        </w:r>
        <w:r w:rsidRPr="000E4A30">
          <w:rPr>
            <w:rFonts w:ascii="Arial" w:hAnsi="Arial" w:cs="Arial"/>
            <w:noProof/>
            <w:webHidden/>
            <w:sz w:val="20"/>
            <w:szCs w:val="20"/>
          </w:rPr>
          <w:fldChar w:fldCharType="end"/>
        </w:r>
      </w:hyperlink>
    </w:p>
    <w:p w14:paraId="13B8B0CC" w14:textId="61F103A8" w:rsidR="003C1BA0" w:rsidRPr="000E4A30" w:rsidRDefault="003C1BA0">
      <w:pPr>
        <w:pStyle w:val="TOC5"/>
        <w:rPr>
          <w:rFonts w:ascii="Arial" w:hAnsi="Arial" w:cs="Arial"/>
          <w:noProof/>
          <w:kern w:val="2"/>
          <w:sz w:val="20"/>
          <w:szCs w:val="20"/>
          <w14:ligatures w14:val="standardContextual"/>
        </w:rPr>
      </w:pPr>
      <w:hyperlink w:anchor="_Toc225877704" w:history="1">
        <w:r w:rsidRPr="000E4A30">
          <w:rPr>
            <w:rStyle w:val="Hyperlink"/>
            <w:rFonts w:ascii="Arial" w:hAnsi="Arial" w:cs="Arial"/>
            <w:noProof/>
            <w:sz w:val="20"/>
            <w:szCs w:val="20"/>
          </w:rPr>
          <w:t>Medication Reconcili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88</w:t>
        </w:r>
        <w:r w:rsidRPr="000E4A30">
          <w:rPr>
            <w:rFonts w:ascii="Arial" w:hAnsi="Arial" w:cs="Arial"/>
            <w:noProof/>
            <w:webHidden/>
            <w:sz w:val="20"/>
            <w:szCs w:val="20"/>
          </w:rPr>
          <w:fldChar w:fldCharType="end"/>
        </w:r>
      </w:hyperlink>
    </w:p>
    <w:p w14:paraId="2F63319E" w14:textId="300CBD68" w:rsidR="003C1BA0" w:rsidRPr="000E4A30" w:rsidRDefault="003C1BA0">
      <w:pPr>
        <w:pStyle w:val="TOC1"/>
        <w:rPr>
          <w:rFonts w:eastAsiaTheme="minorEastAsia" w:cs="Arial"/>
          <w:noProof/>
          <w:kern w:val="2"/>
          <w14:ligatures w14:val="standardContextual"/>
        </w:rPr>
      </w:pPr>
      <w:hyperlink w:anchor="_Toc2258777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5 \h </w:instrText>
        </w:r>
        <w:r w:rsidRPr="000E4A30">
          <w:rPr>
            <w:rFonts w:cs="Arial"/>
            <w:noProof/>
            <w:webHidden/>
          </w:rPr>
        </w:r>
        <w:r w:rsidRPr="000E4A30">
          <w:rPr>
            <w:rFonts w:cs="Arial"/>
            <w:noProof/>
            <w:webHidden/>
          </w:rPr>
          <w:fldChar w:fldCharType="separate"/>
        </w:r>
        <w:r w:rsidR="009E4A22">
          <w:rPr>
            <w:rFonts w:cs="Arial"/>
            <w:noProof/>
            <w:webHidden/>
          </w:rPr>
          <w:t>91</w:t>
        </w:r>
        <w:r w:rsidRPr="000E4A30">
          <w:rPr>
            <w:rFonts w:cs="Arial"/>
            <w:noProof/>
            <w:webHidden/>
          </w:rPr>
          <w:fldChar w:fldCharType="end"/>
        </w:r>
      </w:hyperlink>
    </w:p>
    <w:p w14:paraId="0B733406" w14:textId="5228D5AC" w:rsidR="003C1BA0" w:rsidRPr="000E4A30" w:rsidRDefault="003C1BA0">
      <w:pPr>
        <w:pStyle w:val="TOC1"/>
        <w:rPr>
          <w:rFonts w:eastAsiaTheme="minorEastAsia" w:cs="Arial"/>
          <w:noProof/>
          <w:kern w:val="2"/>
          <w14:ligatures w14:val="standardContextual"/>
        </w:rPr>
      </w:pPr>
      <w:hyperlink w:anchor="_Toc225877706"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6 \h </w:instrText>
        </w:r>
        <w:r w:rsidRPr="000E4A30">
          <w:rPr>
            <w:rFonts w:cs="Arial"/>
            <w:noProof/>
            <w:webHidden/>
          </w:rPr>
        </w:r>
        <w:r w:rsidRPr="000E4A30">
          <w:rPr>
            <w:rFonts w:cs="Arial"/>
            <w:noProof/>
            <w:webHidden/>
          </w:rPr>
          <w:fldChar w:fldCharType="separate"/>
        </w:r>
        <w:r w:rsidR="009E4A22">
          <w:rPr>
            <w:rFonts w:cs="Arial"/>
            <w:noProof/>
            <w:webHidden/>
          </w:rPr>
          <w:t>92</w:t>
        </w:r>
        <w:r w:rsidRPr="000E4A30">
          <w:rPr>
            <w:rFonts w:cs="Arial"/>
            <w:noProof/>
            <w:webHidden/>
          </w:rPr>
          <w:fldChar w:fldCharType="end"/>
        </w:r>
      </w:hyperlink>
    </w:p>
    <w:p w14:paraId="5D9F7171" w14:textId="49567A9D" w:rsidR="003C1BA0" w:rsidRPr="000E4A30" w:rsidRDefault="003C1BA0">
      <w:pPr>
        <w:pStyle w:val="TOC4"/>
        <w:rPr>
          <w:rFonts w:eastAsiaTheme="minorEastAsia" w:cs="Arial"/>
          <w:noProof/>
          <w:kern w:val="2"/>
          <w14:ligatures w14:val="standardContextual"/>
        </w:rPr>
      </w:pPr>
      <w:hyperlink w:anchor="_Toc225877707"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7 \h </w:instrText>
        </w:r>
        <w:r w:rsidRPr="000E4A30">
          <w:rPr>
            <w:rFonts w:cs="Arial"/>
            <w:noProof/>
            <w:webHidden/>
          </w:rPr>
        </w:r>
        <w:r w:rsidRPr="000E4A30">
          <w:rPr>
            <w:rFonts w:cs="Arial"/>
            <w:noProof/>
            <w:webHidden/>
          </w:rPr>
          <w:fldChar w:fldCharType="separate"/>
        </w:r>
        <w:r w:rsidR="009E4A22">
          <w:rPr>
            <w:rFonts w:cs="Arial"/>
            <w:noProof/>
            <w:webHidden/>
          </w:rPr>
          <w:t>93</w:t>
        </w:r>
        <w:r w:rsidRPr="000E4A30">
          <w:rPr>
            <w:rFonts w:cs="Arial"/>
            <w:noProof/>
            <w:webHidden/>
          </w:rPr>
          <w:fldChar w:fldCharType="end"/>
        </w:r>
      </w:hyperlink>
    </w:p>
    <w:p w14:paraId="48CFDCC8" w14:textId="5018D2FF" w:rsidR="003C1BA0" w:rsidRPr="000E4A30" w:rsidRDefault="003C1BA0">
      <w:pPr>
        <w:pStyle w:val="TOC4"/>
        <w:rPr>
          <w:rFonts w:eastAsiaTheme="minorEastAsia" w:cs="Arial"/>
          <w:noProof/>
          <w:kern w:val="2"/>
          <w14:ligatures w14:val="standardContextual"/>
        </w:rPr>
      </w:pPr>
      <w:hyperlink w:anchor="_Toc225877708" w:history="1">
        <w:r w:rsidRPr="000E4A30">
          <w:rPr>
            <w:rStyle w:val="Hyperlink"/>
            <w:rFonts w:cs="Arial"/>
            <w:noProof/>
          </w:rPr>
          <w:t>3A: Hospital and Surgeon Volum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8 \h </w:instrText>
        </w:r>
        <w:r w:rsidRPr="000E4A30">
          <w:rPr>
            <w:rFonts w:cs="Arial"/>
            <w:noProof/>
            <w:webHidden/>
          </w:rPr>
        </w:r>
        <w:r w:rsidRPr="000E4A30">
          <w:rPr>
            <w:rFonts w:cs="Arial"/>
            <w:noProof/>
            <w:webHidden/>
          </w:rPr>
          <w:fldChar w:fldCharType="separate"/>
        </w:r>
        <w:r w:rsidR="009E4A22">
          <w:rPr>
            <w:rFonts w:cs="Arial"/>
            <w:noProof/>
            <w:webHidden/>
          </w:rPr>
          <w:t>94</w:t>
        </w:r>
        <w:r w:rsidRPr="000E4A30">
          <w:rPr>
            <w:rFonts w:cs="Arial"/>
            <w:noProof/>
            <w:webHidden/>
          </w:rPr>
          <w:fldChar w:fldCharType="end"/>
        </w:r>
      </w:hyperlink>
    </w:p>
    <w:p w14:paraId="6955D19A" w14:textId="752B50A5" w:rsidR="003C1BA0" w:rsidRPr="000E4A30" w:rsidRDefault="003C1BA0">
      <w:pPr>
        <w:pStyle w:val="TOC4"/>
        <w:rPr>
          <w:rFonts w:eastAsiaTheme="minorEastAsia" w:cs="Arial"/>
          <w:noProof/>
          <w:kern w:val="2"/>
          <w14:ligatures w14:val="standardContextual"/>
        </w:rPr>
      </w:pPr>
      <w:hyperlink w:anchor="_Toc225877709" w:history="1">
        <w:r w:rsidRPr="000E4A30">
          <w:rPr>
            <w:rStyle w:val="Hyperlink"/>
            <w:rFonts w:cs="Arial"/>
            <w:noProof/>
          </w:rPr>
          <w:t>3B: Safe Surgery Checklist for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9 \h </w:instrText>
        </w:r>
        <w:r w:rsidRPr="000E4A30">
          <w:rPr>
            <w:rFonts w:cs="Arial"/>
            <w:noProof/>
            <w:webHidden/>
          </w:rPr>
        </w:r>
        <w:r w:rsidRPr="000E4A30">
          <w:rPr>
            <w:rFonts w:cs="Arial"/>
            <w:noProof/>
            <w:webHidden/>
          </w:rPr>
          <w:fldChar w:fldCharType="separate"/>
        </w:r>
        <w:r w:rsidR="009E4A22">
          <w:rPr>
            <w:rFonts w:cs="Arial"/>
            <w:noProof/>
            <w:webHidden/>
          </w:rPr>
          <w:t>98</w:t>
        </w:r>
        <w:r w:rsidRPr="000E4A30">
          <w:rPr>
            <w:rFonts w:cs="Arial"/>
            <w:noProof/>
            <w:webHidden/>
          </w:rPr>
          <w:fldChar w:fldCharType="end"/>
        </w:r>
      </w:hyperlink>
    </w:p>
    <w:p w14:paraId="1C56DED5" w14:textId="39A008C2" w:rsidR="003C1BA0" w:rsidRPr="000E4A30" w:rsidRDefault="003C1BA0">
      <w:pPr>
        <w:pStyle w:val="TOC4"/>
        <w:rPr>
          <w:rFonts w:eastAsiaTheme="minorEastAsia" w:cs="Arial"/>
          <w:noProof/>
          <w:kern w:val="2"/>
          <w14:ligatures w14:val="standardContextual"/>
        </w:rPr>
      </w:pPr>
      <w:hyperlink w:anchor="_Toc225877710" w:history="1">
        <w:r w:rsidRPr="000E4A30">
          <w:rPr>
            <w:rStyle w:val="Hyperlink"/>
            <w:rFonts w:cs="Arial"/>
            <w:noProof/>
          </w:rPr>
          <w:t>Section 3: Adult and Pediatric Complex Surger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0 \h </w:instrText>
        </w:r>
        <w:r w:rsidRPr="000E4A30">
          <w:rPr>
            <w:rFonts w:cs="Arial"/>
            <w:noProof/>
            <w:webHidden/>
          </w:rPr>
        </w:r>
        <w:r w:rsidRPr="000E4A30">
          <w:rPr>
            <w:rFonts w:cs="Arial"/>
            <w:noProof/>
            <w:webHidden/>
          </w:rPr>
          <w:fldChar w:fldCharType="separate"/>
        </w:r>
        <w:r w:rsidR="009E4A22">
          <w:rPr>
            <w:rFonts w:cs="Arial"/>
            <w:noProof/>
            <w:webHidden/>
          </w:rPr>
          <w:t>102</w:t>
        </w:r>
        <w:r w:rsidRPr="000E4A30">
          <w:rPr>
            <w:rFonts w:cs="Arial"/>
            <w:noProof/>
            <w:webHidden/>
          </w:rPr>
          <w:fldChar w:fldCharType="end"/>
        </w:r>
      </w:hyperlink>
    </w:p>
    <w:p w14:paraId="4BAF5BB5" w14:textId="0F995136" w:rsidR="003C1BA0" w:rsidRPr="000E4A30" w:rsidRDefault="003C1BA0">
      <w:pPr>
        <w:pStyle w:val="TOC5"/>
        <w:rPr>
          <w:rFonts w:ascii="Arial" w:hAnsi="Arial" w:cs="Arial"/>
          <w:noProof/>
          <w:kern w:val="2"/>
          <w:sz w:val="20"/>
          <w:szCs w:val="20"/>
          <w14:ligatures w14:val="standardContextual"/>
        </w:rPr>
      </w:pPr>
      <w:hyperlink w:anchor="_Toc2258777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02</w:t>
        </w:r>
        <w:r w:rsidRPr="000E4A30">
          <w:rPr>
            <w:rFonts w:ascii="Arial" w:hAnsi="Arial" w:cs="Arial"/>
            <w:noProof/>
            <w:webHidden/>
            <w:sz w:val="20"/>
            <w:szCs w:val="20"/>
          </w:rPr>
          <w:fldChar w:fldCharType="end"/>
        </w:r>
      </w:hyperlink>
    </w:p>
    <w:p w14:paraId="215E0FCA" w14:textId="696EC58C" w:rsidR="003C1BA0" w:rsidRPr="000E4A30" w:rsidRDefault="003C1BA0">
      <w:pPr>
        <w:pStyle w:val="TOC5"/>
        <w:rPr>
          <w:rFonts w:ascii="Arial" w:hAnsi="Arial" w:cs="Arial"/>
          <w:noProof/>
          <w:kern w:val="2"/>
          <w:sz w:val="20"/>
          <w:szCs w:val="20"/>
          <w14:ligatures w14:val="standardContextual"/>
        </w:rPr>
      </w:pPr>
      <w:hyperlink w:anchor="_Toc2258777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02</w:t>
        </w:r>
        <w:r w:rsidRPr="000E4A30">
          <w:rPr>
            <w:rFonts w:ascii="Arial" w:hAnsi="Arial" w:cs="Arial"/>
            <w:noProof/>
            <w:webHidden/>
            <w:sz w:val="20"/>
            <w:szCs w:val="20"/>
          </w:rPr>
          <w:fldChar w:fldCharType="end"/>
        </w:r>
      </w:hyperlink>
    </w:p>
    <w:p w14:paraId="3090747A" w14:textId="0C43F14A" w:rsidR="003C1BA0" w:rsidRPr="000E4A30" w:rsidRDefault="003C1BA0">
      <w:pPr>
        <w:pStyle w:val="TOC4"/>
        <w:rPr>
          <w:rFonts w:eastAsiaTheme="minorEastAsia" w:cs="Arial"/>
          <w:noProof/>
          <w:kern w:val="2"/>
          <w14:ligatures w14:val="standardContextual"/>
        </w:rPr>
      </w:pPr>
      <w:hyperlink w:anchor="_Toc225877713" w:history="1">
        <w:r w:rsidRPr="000E4A30">
          <w:rPr>
            <w:rStyle w:val="Hyperlink"/>
            <w:rFonts w:cs="Arial"/>
            <w:noProof/>
          </w:rPr>
          <w:t>Section 3: Adult and Pediatric Complex Surger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3 \h </w:instrText>
        </w:r>
        <w:r w:rsidRPr="000E4A30">
          <w:rPr>
            <w:rFonts w:cs="Arial"/>
            <w:noProof/>
            <w:webHidden/>
          </w:rPr>
        </w:r>
        <w:r w:rsidRPr="000E4A30">
          <w:rPr>
            <w:rFonts w:cs="Arial"/>
            <w:noProof/>
            <w:webHidden/>
          </w:rPr>
          <w:fldChar w:fldCharType="separate"/>
        </w:r>
        <w:r w:rsidR="009E4A22">
          <w:rPr>
            <w:rFonts w:cs="Arial"/>
            <w:noProof/>
            <w:webHidden/>
          </w:rPr>
          <w:t>103</w:t>
        </w:r>
        <w:r w:rsidRPr="000E4A30">
          <w:rPr>
            <w:rFonts w:cs="Arial"/>
            <w:noProof/>
            <w:webHidden/>
          </w:rPr>
          <w:fldChar w:fldCharType="end"/>
        </w:r>
      </w:hyperlink>
    </w:p>
    <w:p w14:paraId="30D139B9" w14:textId="14EECB5D" w:rsidR="003C1BA0" w:rsidRPr="000E4A30" w:rsidRDefault="003C1BA0">
      <w:pPr>
        <w:pStyle w:val="TOC5"/>
        <w:rPr>
          <w:rFonts w:ascii="Arial" w:hAnsi="Arial" w:cs="Arial"/>
          <w:noProof/>
          <w:kern w:val="2"/>
          <w:sz w:val="20"/>
          <w:szCs w:val="20"/>
          <w14:ligatures w14:val="standardContextual"/>
        </w:rPr>
      </w:pPr>
      <w:hyperlink w:anchor="_Toc225877714" w:history="1">
        <w:r w:rsidRPr="000E4A30">
          <w:rPr>
            <w:rStyle w:val="Hyperlink"/>
            <w:rFonts w:ascii="Arial" w:hAnsi="Arial" w:cs="Arial"/>
            <w:noProof/>
            <w:sz w:val="20"/>
            <w:szCs w:val="20"/>
          </w:rPr>
          <w:t>Hospital and Surgeon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03</w:t>
        </w:r>
        <w:r w:rsidRPr="000E4A30">
          <w:rPr>
            <w:rFonts w:ascii="Arial" w:hAnsi="Arial" w:cs="Arial"/>
            <w:noProof/>
            <w:webHidden/>
            <w:sz w:val="20"/>
            <w:szCs w:val="20"/>
          </w:rPr>
          <w:fldChar w:fldCharType="end"/>
        </w:r>
      </w:hyperlink>
    </w:p>
    <w:p w14:paraId="65A03A08" w14:textId="18BCD13B" w:rsidR="003C1BA0" w:rsidRPr="000E4A30" w:rsidRDefault="003C1BA0">
      <w:pPr>
        <w:pStyle w:val="TOC5"/>
        <w:rPr>
          <w:rFonts w:ascii="Arial" w:hAnsi="Arial" w:cs="Arial"/>
          <w:noProof/>
          <w:kern w:val="2"/>
          <w:sz w:val="20"/>
          <w:szCs w:val="20"/>
          <w14:ligatures w14:val="standardContextual"/>
        </w:rPr>
      </w:pPr>
      <w:hyperlink w:anchor="_Toc225877715" w:history="1">
        <w:r w:rsidRPr="000E4A30">
          <w:rPr>
            <w:rStyle w:val="Hyperlink"/>
            <w:rFonts w:ascii="Arial" w:hAnsi="Arial" w:cs="Arial"/>
            <w:noProof/>
            <w:sz w:val="20"/>
            <w:szCs w:val="20"/>
          </w:rPr>
          <w:t>Safe Surgery Checklist for Adult and Pediatric Complex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41</w:t>
        </w:r>
        <w:r w:rsidRPr="000E4A30">
          <w:rPr>
            <w:rFonts w:ascii="Arial" w:hAnsi="Arial" w:cs="Arial"/>
            <w:noProof/>
            <w:webHidden/>
            <w:sz w:val="20"/>
            <w:szCs w:val="20"/>
          </w:rPr>
          <w:fldChar w:fldCharType="end"/>
        </w:r>
      </w:hyperlink>
    </w:p>
    <w:p w14:paraId="4EDF3E37" w14:textId="66201669" w:rsidR="003C1BA0" w:rsidRPr="000E4A30" w:rsidRDefault="003C1BA0">
      <w:pPr>
        <w:pStyle w:val="TOC4"/>
        <w:rPr>
          <w:rFonts w:eastAsiaTheme="minorEastAsia" w:cs="Arial"/>
          <w:noProof/>
          <w:kern w:val="2"/>
          <w14:ligatures w14:val="standardContextual"/>
        </w:rPr>
      </w:pPr>
      <w:hyperlink w:anchor="_Toc225877716" w:history="1">
        <w:r w:rsidRPr="000E4A30">
          <w:rPr>
            <w:rStyle w:val="Hyperlink"/>
            <w:rFonts w:cs="Arial"/>
            <w:noProof/>
          </w:rPr>
          <w:t>Section 3: Adult and Pediatric Complex Surger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6 \h </w:instrText>
        </w:r>
        <w:r w:rsidRPr="000E4A30">
          <w:rPr>
            <w:rFonts w:cs="Arial"/>
            <w:noProof/>
            <w:webHidden/>
          </w:rPr>
        </w:r>
        <w:r w:rsidRPr="000E4A30">
          <w:rPr>
            <w:rFonts w:cs="Arial"/>
            <w:noProof/>
            <w:webHidden/>
          </w:rPr>
          <w:fldChar w:fldCharType="separate"/>
        </w:r>
        <w:r w:rsidR="009E4A22">
          <w:rPr>
            <w:rFonts w:cs="Arial"/>
            <w:noProof/>
            <w:webHidden/>
          </w:rPr>
          <w:t>143</w:t>
        </w:r>
        <w:r w:rsidRPr="000E4A30">
          <w:rPr>
            <w:rFonts w:cs="Arial"/>
            <w:noProof/>
            <w:webHidden/>
          </w:rPr>
          <w:fldChar w:fldCharType="end"/>
        </w:r>
      </w:hyperlink>
    </w:p>
    <w:p w14:paraId="6562A0BD" w14:textId="7D7DCC91" w:rsidR="003C1BA0" w:rsidRPr="000E4A30" w:rsidRDefault="003C1BA0">
      <w:pPr>
        <w:pStyle w:val="TOC5"/>
        <w:rPr>
          <w:rFonts w:ascii="Arial" w:hAnsi="Arial" w:cs="Arial"/>
          <w:noProof/>
          <w:kern w:val="2"/>
          <w:sz w:val="20"/>
          <w:szCs w:val="20"/>
          <w14:ligatures w14:val="standardContextual"/>
        </w:rPr>
      </w:pPr>
      <w:hyperlink w:anchor="_Toc225877717"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43</w:t>
        </w:r>
        <w:r w:rsidRPr="000E4A30">
          <w:rPr>
            <w:rFonts w:ascii="Arial" w:hAnsi="Arial" w:cs="Arial"/>
            <w:noProof/>
            <w:webHidden/>
            <w:sz w:val="20"/>
            <w:szCs w:val="20"/>
          </w:rPr>
          <w:fldChar w:fldCharType="end"/>
        </w:r>
      </w:hyperlink>
    </w:p>
    <w:p w14:paraId="13BD6DEC" w14:textId="39BDC801" w:rsidR="003C1BA0" w:rsidRPr="000E4A30" w:rsidRDefault="003C1BA0">
      <w:pPr>
        <w:pStyle w:val="TOC5"/>
        <w:rPr>
          <w:rFonts w:ascii="Arial" w:hAnsi="Arial" w:cs="Arial"/>
          <w:noProof/>
          <w:kern w:val="2"/>
          <w:sz w:val="20"/>
          <w:szCs w:val="20"/>
          <w14:ligatures w14:val="standardContextual"/>
        </w:rPr>
      </w:pPr>
      <w:hyperlink w:anchor="_Toc225877718" w:history="1">
        <w:r w:rsidRPr="000E4A30">
          <w:rPr>
            <w:rStyle w:val="Hyperlink"/>
            <w:rFonts w:ascii="Arial" w:hAnsi="Arial" w:cs="Arial"/>
            <w:noProof/>
            <w:sz w:val="20"/>
            <w:szCs w:val="20"/>
          </w:rPr>
          <w:t>Hospital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43</w:t>
        </w:r>
        <w:r w:rsidRPr="000E4A30">
          <w:rPr>
            <w:rFonts w:ascii="Arial" w:hAnsi="Arial" w:cs="Arial"/>
            <w:noProof/>
            <w:webHidden/>
            <w:sz w:val="20"/>
            <w:szCs w:val="20"/>
          </w:rPr>
          <w:fldChar w:fldCharType="end"/>
        </w:r>
      </w:hyperlink>
    </w:p>
    <w:p w14:paraId="652EA27E" w14:textId="052A5F14" w:rsidR="003C1BA0" w:rsidRPr="000E4A30" w:rsidRDefault="003C1BA0">
      <w:pPr>
        <w:pStyle w:val="TOC5"/>
        <w:rPr>
          <w:rFonts w:ascii="Arial" w:hAnsi="Arial" w:cs="Arial"/>
          <w:noProof/>
          <w:kern w:val="2"/>
          <w:sz w:val="20"/>
          <w:szCs w:val="20"/>
          <w14:ligatures w14:val="standardContextual"/>
        </w:rPr>
      </w:pPr>
      <w:hyperlink w:anchor="_Toc225877719" w:history="1">
        <w:r w:rsidRPr="000E4A30">
          <w:rPr>
            <w:rStyle w:val="Hyperlink"/>
            <w:rFonts w:ascii="Arial" w:hAnsi="Arial" w:cs="Arial"/>
            <w:noProof/>
            <w:sz w:val="20"/>
            <w:szCs w:val="20"/>
          </w:rPr>
          <w:t>Surgeon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44</w:t>
        </w:r>
        <w:r w:rsidRPr="000E4A30">
          <w:rPr>
            <w:rFonts w:ascii="Arial" w:hAnsi="Arial" w:cs="Arial"/>
            <w:noProof/>
            <w:webHidden/>
            <w:sz w:val="20"/>
            <w:szCs w:val="20"/>
          </w:rPr>
          <w:fldChar w:fldCharType="end"/>
        </w:r>
      </w:hyperlink>
    </w:p>
    <w:p w14:paraId="491C989C" w14:textId="7BBEEB0C" w:rsidR="003C1BA0" w:rsidRPr="000E4A30" w:rsidRDefault="003C1BA0">
      <w:pPr>
        <w:pStyle w:val="TOC5"/>
        <w:rPr>
          <w:rFonts w:ascii="Arial" w:hAnsi="Arial" w:cs="Arial"/>
          <w:noProof/>
          <w:kern w:val="2"/>
          <w:sz w:val="20"/>
          <w:szCs w:val="20"/>
          <w14:ligatures w14:val="standardContextual"/>
        </w:rPr>
      </w:pPr>
      <w:hyperlink w:anchor="_Toc225877720" w:history="1">
        <w:r w:rsidRPr="000E4A30">
          <w:rPr>
            <w:rStyle w:val="Hyperlink"/>
            <w:rFonts w:ascii="Arial" w:hAnsi="Arial" w:cs="Arial"/>
            <w:noProof/>
            <w:sz w:val="20"/>
            <w:szCs w:val="20"/>
          </w:rPr>
          <w:t>Safe Surgery Checklist for Adult and Pediatric Complex Surger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45</w:t>
        </w:r>
        <w:r w:rsidRPr="000E4A30">
          <w:rPr>
            <w:rFonts w:ascii="Arial" w:hAnsi="Arial" w:cs="Arial"/>
            <w:noProof/>
            <w:webHidden/>
            <w:sz w:val="20"/>
            <w:szCs w:val="20"/>
          </w:rPr>
          <w:fldChar w:fldCharType="end"/>
        </w:r>
      </w:hyperlink>
    </w:p>
    <w:p w14:paraId="69177488" w14:textId="1008497A" w:rsidR="003C1BA0" w:rsidRPr="000E4A30" w:rsidRDefault="003C1BA0">
      <w:pPr>
        <w:pStyle w:val="TOC1"/>
        <w:rPr>
          <w:rFonts w:eastAsiaTheme="minorEastAsia" w:cs="Arial"/>
          <w:noProof/>
          <w:kern w:val="2"/>
          <w14:ligatures w14:val="standardContextual"/>
        </w:rPr>
      </w:pPr>
      <w:hyperlink w:anchor="_Toc22587772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1 \h </w:instrText>
        </w:r>
        <w:r w:rsidRPr="000E4A30">
          <w:rPr>
            <w:rFonts w:cs="Arial"/>
            <w:noProof/>
            <w:webHidden/>
          </w:rPr>
        </w:r>
        <w:r w:rsidRPr="000E4A30">
          <w:rPr>
            <w:rFonts w:cs="Arial"/>
            <w:noProof/>
            <w:webHidden/>
          </w:rPr>
          <w:fldChar w:fldCharType="separate"/>
        </w:r>
        <w:r w:rsidR="009E4A22">
          <w:rPr>
            <w:rFonts w:cs="Arial"/>
            <w:noProof/>
            <w:webHidden/>
          </w:rPr>
          <w:t>147</w:t>
        </w:r>
        <w:r w:rsidRPr="000E4A30">
          <w:rPr>
            <w:rFonts w:cs="Arial"/>
            <w:noProof/>
            <w:webHidden/>
          </w:rPr>
          <w:fldChar w:fldCharType="end"/>
        </w:r>
      </w:hyperlink>
    </w:p>
    <w:p w14:paraId="43DE79C5" w14:textId="3D2B6038" w:rsidR="003C1BA0" w:rsidRPr="000E4A30" w:rsidRDefault="003C1BA0">
      <w:pPr>
        <w:pStyle w:val="TOC1"/>
        <w:rPr>
          <w:rFonts w:eastAsiaTheme="minorEastAsia" w:cs="Arial"/>
          <w:noProof/>
          <w:kern w:val="2"/>
          <w14:ligatures w14:val="standardContextual"/>
        </w:rPr>
      </w:pPr>
      <w:hyperlink w:anchor="_Toc225877722"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2 \h </w:instrText>
        </w:r>
        <w:r w:rsidRPr="000E4A30">
          <w:rPr>
            <w:rFonts w:cs="Arial"/>
            <w:noProof/>
            <w:webHidden/>
          </w:rPr>
        </w:r>
        <w:r w:rsidRPr="000E4A30">
          <w:rPr>
            <w:rFonts w:cs="Arial"/>
            <w:noProof/>
            <w:webHidden/>
          </w:rPr>
          <w:fldChar w:fldCharType="separate"/>
        </w:r>
        <w:r w:rsidR="009E4A22">
          <w:rPr>
            <w:rFonts w:cs="Arial"/>
            <w:noProof/>
            <w:webHidden/>
          </w:rPr>
          <w:t>148</w:t>
        </w:r>
        <w:r w:rsidRPr="000E4A30">
          <w:rPr>
            <w:rFonts w:cs="Arial"/>
            <w:noProof/>
            <w:webHidden/>
          </w:rPr>
          <w:fldChar w:fldCharType="end"/>
        </w:r>
      </w:hyperlink>
    </w:p>
    <w:p w14:paraId="48F257C7" w14:textId="42C04758" w:rsidR="003C1BA0" w:rsidRPr="000E4A30" w:rsidRDefault="003C1BA0">
      <w:pPr>
        <w:pStyle w:val="TOC4"/>
        <w:rPr>
          <w:rFonts w:eastAsiaTheme="minorEastAsia" w:cs="Arial"/>
          <w:noProof/>
          <w:kern w:val="2"/>
          <w14:ligatures w14:val="standardContextual"/>
        </w:rPr>
      </w:pPr>
      <w:hyperlink w:anchor="_Toc225877723"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3 \h </w:instrText>
        </w:r>
        <w:r w:rsidRPr="000E4A30">
          <w:rPr>
            <w:rFonts w:cs="Arial"/>
            <w:noProof/>
            <w:webHidden/>
          </w:rPr>
        </w:r>
        <w:r w:rsidRPr="000E4A30">
          <w:rPr>
            <w:rFonts w:cs="Arial"/>
            <w:noProof/>
            <w:webHidden/>
          </w:rPr>
          <w:fldChar w:fldCharType="separate"/>
        </w:r>
        <w:r w:rsidR="009E4A22">
          <w:rPr>
            <w:rFonts w:cs="Arial"/>
            <w:noProof/>
            <w:webHidden/>
          </w:rPr>
          <w:t>149</w:t>
        </w:r>
        <w:r w:rsidRPr="000E4A30">
          <w:rPr>
            <w:rFonts w:cs="Arial"/>
            <w:noProof/>
            <w:webHidden/>
          </w:rPr>
          <w:fldChar w:fldCharType="end"/>
        </w:r>
      </w:hyperlink>
    </w:p>
    <w:p w14:paraId="141E45A3" w14:textId="2995E123" w:rsidR="003C1BA0" w:rsidRPr="000E4A30" w:rsidRDefault="003C1BA0">
      <w:pPr>
        <w:pStyle w:val="TOC4"/>
        <w:rPr>
          <w:rFonts w:eastAsiaTheme="minorEastAsia" w:cs="Arial"/>
          <w:noProof/>
          <w:kern w:val="2"/>
          <w14:ligatures w14:val="standardContextual"/>
        </w:rPr>
      </w:pPr>
      <w:hyperlink w:anchor="_Toc225877724" w:history="1">
        <w:r w:rsidRPr="000E4A30">
          <w:rPr>
            <w:rStyle w:val="Hyperlink"/>
            <w:rFonts w:cs="Arial"/>
            <w:noProof/>
          </w:rPr>
          <w:t>4A: Maternity Care Volume and Serv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4 \h </w:instrText>
        </w:r>
        <w:r w:rsidRPr="000E4A30">
          <w:rPr>
            <w:rFonts w:cs="Arial"/>
            <w:noProof/>
            <w:webHidden/>
          </w:rPr>
        </w:r>
        <w:r w:rsidRPr="000E4A30">
          <w:rPr>
            <w:rFonts w:cs="Arial"/>
            <w:noProof/>
            <w:webHidden/>
          </w:rPr>
          <w:fldChar w:fldCharType="separate"/>
        </w:r>
        <w:r w:rsidR="009E4A22">
          <w:rPr>
            <w:rFonts w:cs="Arial"/>
            <w:noProof/>
            <w:webHidden/>
          </w:rPr>
          <w:t>150</w:t>
        </w:r>
        <w:r w:rsidRPr="000E4A30">
          <w:rPr>
            <w:rFonts w:cs="Arial"/>
            <w:noProof/>
            <w:webHidden/>
          </w:rPr>
          <w:fldChar w:fldCharType="end"/>
        </w:r>
      </w:hyperlink>
    </w:p>
    <w:p w14:paraId="6862379C" w14:textId="4AD373FE" w:rsidR="003C1BA0" w:rsidRPr="000E4A30" w:rsidRDefault="003C1BA0">
      <w:pPr>
        <w:pStyle w:val="TOC5"/>
        <w:rPr>
          <w:rFonts w:ascii="Arial" w:hAnsi="Arial" w:cs="Arial"/>
          <w:noProof/>
          <w:kern w:val="2"/>
          <w:sz w:val="20"/>
          <w:szCs w:val="20"/>
          <w14:ligatures w14:val="standardContextual"/>
        </w:rPr>
      </w:pPr>
      <w:hyperlink w:anchor="_Toc225877725" w:history="1">
        <w:r w:rsidRPr="000E4A30">
          <w:rPr>
            <w:rStyle w:val="Hyperlink"/>
            <w:rFonts w:ascii="Arial" w:hAnsi="Arial" w:cs="Arial"/>
            <w:noProof/>
            <w:sz w:val="20"/>
            <w:szCs w:val="20"/>
          </w:rPr>
          <w:t>Maternity Care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50</w:t>
        </w:r>
        <w:r w:rsidRPr="000E4A30">
          <w:rPr>
            <w:rFonts w:ascii="Arial" w:hAnsi="Arial" w:cs="Arial"/>
            <w:noProof/>
            <w:webHidden/>
            <w:sz w:val="20"/>
            <w:szCs w:val="20"/>
          </w:rPr>
          <w:fldChar w:fldCharType="end"/>
        </w:r>
      </w:hyperlink>
    </w:p>
    <w:p w14:paraId="1AFC3AC2" w14:textId="3654DEE5" w:rsidR="003C1BA0" w:rsidRPr="000E4A30" w:rsidRDefault="003C1BA0">
      <w:pPr>
        <w:pStyle w:val="TOC5"/>
        <w:rPr>
          <w:rFonts w:ascii="Arial" w:hAnsi="Arial" w:cs="Arial"/>
          <w:noProof/>
          <w:kern w:val="2"/>
          <w:sz w:val="20"/>
          <w:szCs w:val="20"/>
          <w14:ligatures w14:val="standardContextual"/>
        </w:rPr>
      </w:pPr>
      <w:hyperlink w:anchor="_Toc225877726" w:history="1">
        <w:r w:rsidRPr="000E4A30">
          <w:rPr>
            <w:rStyle w:val="Hyperlink"/>
            <w:rFonts w:ascii="Arial" w:hAnsi="Arial" w:cs="Arial"/>
            <w:noProof/>
            <w:sz w:val="20"/>
            <w:szCs w:val="20"/>
          </w:rPr>
          <w:t>Maternity Care Servic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51</w:t>
        </w:r>
        <w:r w:rsidRPr="000E4A30">
          <w:rPr>
            <w:rFonts w:ascii="Arial" w:hAnsi="Arial" w:cs="Arial"/>
            <w:noProof/>
            <w:webHidden/>
            <w:sz w:val="20"/>
            <w:szCs w:val="20"/>
          </w:rPr>
          <w:fldChar w:fldCharType="end"/>
        </w:r>
      </w:hyperlink>
    </w:p>
    <w:p w14:paraId="5966EB35" w14:textId="6CEA3F49" w:rsidR="003C1BA0" w:rsidRPr="000E4A30" w:rsidRDefault="003C1BA0">
      <w:pPr>
        <w:pStyle w:val="TOC4"/>
        <w:rPr>
          <w:rFonts w:eastAsiaTheme="minorEastAsia" w:cs="Arial"/>
          <w:noProof/>
          <w:kern w:val="2"/>
          <w14:ligatures w14:val="standardContextual"/>
        </w:rPr>
      </w:pPr>
      <w:hyperlink w:anchor="_Toc225877727" w:history="1">
        <w:r w:rsidRPr="000E4A30">
          <w:rPr>
            <w:rStyle w:val="Hyperlink"/>
            <w:rFonts w:cs="Arial"/>
            <w:noProof/>
          </w:rPr>
          <w:t>4B: Cesarean Birth</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7 \h </w:instrText>
        </w:r>
        <w:r w:rsidRPr="000E4A30">
          <w:rPr>
            <w:rFonts w:cs="Arial"/>
            <w:noProof/>
            <w:webHidden/>
          </w:rPr>
        </w:r>
        <w:r w:rsidRPr="000E4A30">
          <w:rPr>
            <w:rFonts w:cs="Arial"/>
            <w:noProof/>
            <w:webHidden/>
          </w:rPr>
          <w:fldChar w:fldCharType="separate"/>
        </w:r>
        <w:r w:rsidR="009E4A22">
          <w:rPr>
            <w:rFonts w:cs="Arial"/>
            <w:noProof/>
            <w:webHidden/>
          </w:rPr>
          <w:t>152</w:t>
        </w:r>
        <w:r w:rsidRPr="000E4A30">
          <w:rPr>
            <w:rFonts w:cs="Arial"/>
            <w:noProof/>
            <w:webHidden/>
          </w:rPr>
          <w:fldChar w:fldCharType="end"/>
        </w:r>
      </w:hyperlink>
    </w:p>
    <w:p w14:paraId="5C5A3C13" w14:textId="72515B56" w:rsidR="003C1BA0" w:rsidRPr="000E4A30" w:rsidRDefault="003C1BA0">
      <w:pPr>
        <w:pStyle w:val="TOC5"/>
        <w:rPr>
          <w:rFonts w:ascii="Arial" w:hAnsi="Arial" w:cs="Arial"/>
          <w:noProof/>
          <w:kern w:val="2"/>
          <w:sz w:val="20"/>
          <w:szCs w:val="20"/>
          <w14:ligatures w14:val="standardContextual"/>
        </w:rPr>
      </w:pPr>
      <w:hyperlink w:anchor="_Toc225877728" w:history="1">
        <w:r w:rsidRPr="000E4A30">
          <w:rPr>
            <w:rStyle w:val="Hyperlink"/>
            <w:rFonts w:ascii="Arial" w:hAnsi="Arial" w:cs="Arial"/>
            <w:noProof/>
            <w:sz w:val="20"/>
            <w:szCs w:val="20"/>
          </w:rPr>
          <w:t>Cesarean Birth Stratified by Race/Ethnic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53</w:t>
        </w:r>
        <w:r w:rsidRPr="000E4A30">
          <w:rPr>
            <w:rFonts w:ascii="Arial" w:hAnsi="Arial" w:cs="Arial"/>
            <w:noProof/>
            <w:webHidden/>
            <w:sz w:val="20"/>
            <w:szCs w:val="20"/>
          </w:rPr>
          <w:fldChar w:fldCharType="end"/>
        </w:r>
      </w:hyperlink>
    </w:p>
    <w:p w14:paraId="0CBF8D5B" w14:textId="7FABEF29" w:rsidR="003C1BA0" w:rsidRPr="000E4A30" w:rsidRDefault="003C1BA0">
      <w:pPr>
        <w:pStyle w:val="TOC4"/>
        <w:rPr>
          <w:rFonts w:eastAsiaTheme="minorEastAsia" w:cs="Arial"/>
          <w:noProof/>
          <w:kern w:val="2"/>
          <w14:ligatures w14:val="standardContextual"/>
        </w:rPr>
      </w:pPr>
      <w:hyperlink w:anchor="_Toc225877729" w:history="1">
        <w:r w:rsidRPr="000E4A30">
          <w:rPr>
            <w:rStyle w:val="Hyperlink"/>
            <w:rFonts w:cs="Arial"/>
            <w:noProof/>
          </w:rPr>
          <w:t>4C: Episiotom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9 \h </w:instrText>
        </w:r>
        <w:r w:rsidRPr="000E4A30">
          <w:rPr>
            <w:rFonts w:cs="Arial"/>
            <w:noProof/>
            <w:webHidden/>
          </w:rPr>
        </w:r>
        <w:r w:rsidRPr="000E4A30">
          <w:rPr>
            <w:rFonts w:cs="Arial"/>
            <w:noProof/>
            <w:webHidden/>
          </w:rPr>
          <w:fldChar w:fldCharType="separate"/>
        </w:r>
        <w:r w:rsidR="009E4A22">
          <w:rPr>
            <w:rFonts w:cs="Arial"/>
            <w:noProof/>
            <w:webHidden/>
          </w:rPr>
          <w:t>154</w:t>
        </w:r>
        <w:r w:rsidRPr="000E4A30">
          <w:rPr>
            <w:rFonts w:cs="Arial"/>
            <w:noProof/>
            <w:webHidden/>
          </w:rPr>
          <w:fldChar w:fldCharType="end"/>
        </w:r>
      </w:hyperlink>
    </w:p>
    <w:p w14:paraId="2B9E977A" w14:textId="477BC2D3" w:rsidR="003C1BA0" w:rsidRPr="000E4A30" w:rsidRDefault="003C1BA0">
      <w:pPr>
        <w:pStyle w:val="TOC4"/>
        <w:rPr>
          <w:rFonts w:eastAsiaTheme="minorEastAsia" w:cs="Arial"/>
          <w:noProof/>
          <w:kern w:val="2"/>
          <w14:ligatures w14:val="standardContextual"/>
        </w:rPr>
      </w:pPr>
      <w:hyperlink w:anchor="_Toc225877730" w:history="1">
        <w:r w:rsidRPr="000E4A30">
          <w:rPr>
            <w:rStyle w:val="Hyperlink"/>
            <w:rFonts w:cs="Arial"/>
            <w:noProof/>
          </w:rPr>
          <w:t>4D: Process Measures of Qual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0 \h </w:instrText>
        </w:r>
        <w:r w:rsidRPr="000E4A30">
          <w:rPr>
            <w:rFonts w:cs="Arial"/>
            <w:noProof/>
            <w:webHidden/>
          </w:rPr>
        </w:r>
        <w:r w:rsidRPr="000E4A30">
          <w:rPr>
            <w:rFonts w:cs="Arial"/>
            <w:noProof/>
            <w:webHidden/>
          </w:rPr>
          <w:fldChar w:fldCharType="separate"/>
        </w:r>
        <w:r w:rsidR="009E4A22">
          <w:rPr>
            <w:rFonts w:cs="Arial"/>
            <w:noProof/>
            <w:webHidden/>
          </w:rPr>
          <w:t>155</w:t>
        </w:r>
        <w:r w:rsidRPr="000E4A30">
          <w:rPr>
            <w:rFonts w:cs="Arial"/>
            <w:noProof/>
            <w:webHidden/>
          </w:rPr>
          <w:fldChar w:fldCharType="end"/>
        </w:r>
      </w:hyperlink>
    </w:p>
    <w:p w14:paraId="7E25FEBB" w14:textId="523A4067" w:rsidR="003C1BA0" w:rsidRPr="000E4A30" w:rsidRDefault="003C1BA0">
      <w:pPr>
        <w:pStyle w:val="TOC5"/>
        <w:rPr>
          <w:rFonts w:ascii="Arial" w:hAnsi="Arial" w:cs="Arial"/>
          <w:noProof/>
          <w:kern w:val="2"/>
          <w:sz w:val="20"/>
          <w:szCs w:val="20"/>
          <w14:ligatures w14:val="standardContextual"/>
        </w:rPr>
      </w:pPr>
      <w:hyperlink w:anchor="_Toc225877731" w:history="1">
        <w:r w:rsidRPr="000E4A30">
          <w:rPr>
            <w:rStyle w:val="Hyperlink"/>
            <w:rFonts w:ascii="Arial" w:hAnsi="Arial" w:cs="Arial"/>
            <w:noProof/>
            <w:sz w:val="20"/>
            <w:szCs w:val="20"/>
          </w:rPr>
          <w:t>Newborn Bilirubin Screening Prior to Discharg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55</w:t>
        </w:r>
        <w:r w:rsidRPr="000E4A30">
          <w:rPr>
            <w:rFonts w:ascii="Arial" w:hAnsi="Arial" w:cs="Arial"/>
            <w:noProof/>
            <w:webHidden/>
            <w:sz w:val="20"/>
            <w:szCs w:val="20"/>
          </w:rPr>
          <w:fldChar w:fldCharType="end"/>
        </w:r>
      </w:hyperlink>
    </w:p>
    <w:p w14:paraId="12AA3CDB" w14:textId="78C4F3EC" w:rsidR="003C1BA0" w:rsidRPr="000E4A30" w:rsidRDefault="003C1BA0">
      <w:pPr>
        <w:pStyle w:val="TOC5"/>
        <w:rPr>
          <w:rFonts w:ascii="Arial" w:hAnsi="Arial" w:cs="Arial"/>
          <w:noProof/>
          <w:kern w:val="2"/>
          <w:sz w:val="20"/>
          <w:szCs w:val="20"/>
          <w14:ligatures w14:val="standardContextual"/>
        </w:rPr>
      </w:pPr>
      <w:hyperlink w:anchor="_Toc225877732" w:history="1">
        <w:r w:rsidRPr="000E4A30">
          <w:rPr>
            <w:rStyle w:val="Hyperlink"/>
            <w:rFonts w:ascii="Arial" w:hAnsi="Arial" w:cs="Arial"/>
            <w:noProof/>
            <w:sz w:val="20"/>
            <w:szCs w:val="20"/>
          </w:rPr>
          <w:t>Appropriate DVT Prophylaxis in Women Undergoing Cesarean Deliv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56</w:t>
        </w:r>
        <w:r w:rsidRPr="000E4A30">
          <w:rPr>
            <w:rFonts w:ascii="Arial" w:hAnsi="Arial" w:cs="Arial"/>
            <w:noProof/>
            <w:webHidden/>
            <w:sz w:val="20"/>
            <w:szCs w:val="20"/>
          </w:rPr>
          <w:fldChar w:fldCharType="end"/>
        </w:r>
      </w:hyperlink>
    </w:p>
    <w:p w14:paraId="27ED46D9" w14:textId="2D2AC482" w:rsidR="003C1BA0" w:rsidRPr="000E4A30" w:rsidRDefault="003C1BA0">
      <w:pPr>
        <w:pStyle w:val="TOC4"/>
        <w:rPr>
          <w:rFonts w:eastAsiaTheme="minorEastAsia" w:cs="Arial"/>
          <w:noProof/>
          <w:kern w:val="2"/>
          <w14:ligatures w14:val="standardContextual"/>
        </w:rPr>
      </w:pPr>
      <w:hyperlink w:anchor="_Toc225877733" w:history="1">
        <w:r w:rsidRPr="000E4A30">
          <w:rPr>
            <w:rStyle w:val="Hyperlink"/>
            <w:rFonts w:cs="Arial"/>
            <w:noProof/>
          </w:rPr>
          <w:t>4E: High-Risk Deliveri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3 \h </w:instrText>
        </w:r>
        <w:r w:rsidRPr="000E4A30">
          <w:rPr>
            <w:rFonts w:cs="Arial"/>
            <w:noProof/>
            <w:webHidden/>
          </w:rPr>
        </w:r>
        <w:r w:rsidRPr="000E4A30">
          <w:rPr>
            <w:rFonts w:cs="Arial"/>
            <w:noProof/>
            <w:webHidden/>
          </w:rPr>
          <w:fldChar w:fldCharType="separate"/>
        </w:r>
        <w:r w:rsidR="009E4A22">
          <w:rPr>
            <w:rFonts w:cs="Arial"/>
            <w:noProof/>
            <w:webHidden/>
          </w:rPr>
          <w:t>157</w:t>
        </w:r>
        <w:r w:rsidRPr="000E4A30">
          <w:rPr>
            <w:rFonts w:cs="Arial"/>
            <w:noProof/>
            <w:webHidden/>
          </w:rPr>
          <w:fldChar w:fldCharType="end"/>
        </w:r>
      </w:hyperlink>
    </w:p>
    <w:p w14:paraId="54C3A987" w14:textId="07F08023" w:rsidR="003C1BA0" w:rsidRPr="000E4A30" w:rsidRDefault="003C1BA0">
      <w:pPr>
        <w:pStyle w:val="TOC5"/>
        <w:rPr>
          <w:rFonts w:ascii="Arial" w:hAnsi="Arial" w:cs="Arial"/>
          <w:noProof/>
          <w:kern w:val="2"/>
          <w:sz w:val="20"/>
          <w:szCs w:val="20"/>
          <w14:ligatures w14:val="standardContextual"/>
        </w:rPr>
      </w:pPr>
      <w:hyperlink w:anchor="_Toc225877734" w:history="1">
        <w:r w:rsidRPr="000E4A30">
          <w:rPr>
            <w:rStyle w:val="Hyperlink"/>
            <w:rFonts w:ascii="Arial" w:hAnsi="Arial" w:cs="Arial"/>
            <w:noProof/>
            <w:sz w:val="20"/>
            <w:szCs w:val="20"/>
          </w:rPr>
          <w:t>Neonatal Intensive Care Unit(s) –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58</w:t>
        </w:r>
        <w:r w:rsidRPr="000E4A30">
          <w:rPr>
            <w:rFonts w:ascii="Arial" w:hAnsi="Arial" w:cs="Arial"/>
            <w:noProof/>
            <w:webHidden/>
            <w:sz w:val="20"/>
            <w:szCs w:val="20"/>
          </w:rPr>
          <w:fldChar w:fldCharType="end"/>
        </w:r>
      </w:hyperlink>
    </w:p>
    <w:p w14:paraId="714B90CF" w14:textId="634FC530" w:rsidR="003C1BA0" w:rsidRPr="000E4A30" w:rsidRDefault="003C1BA0">
      <w:pPr>
        <w:pStyle w:val="TOC5"/>
        <w:rPr>
          <w:rFonts w:ascii="Arial" w:hAnsi="Arial" w:cs="Arial"/>
          <w:noProof/>
          <w:kern w:val="2"/>
          <w:sz w:val="20"/>
          <w:szCs w:val="20"/>
          <w14:ligatures w14:val="standardContextual"/>
        </w:rPr>
      </w:pPr>
      <w:hyperlink w:anchor="_Toc225877735" w:history="1">
        <w:r w:rsidRPr="000E4A30">
          <w:rPr>
            <w:rStyle w:val="Hyperlink"/>
            <w:rFonts w:ascii="Arial" w:hAnsi="Arial" w:cs="Arial"/>
            <w:noProof/>
            <w:sz w:val="20"/>
            <w:szCs w:val="20"/>
          </w:rPr>
          <w:t>Neonatal Intensive Care Unit(s) – National Performance Measurem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58</w:t>
        </w:r>
        <w:r w:rsidRPr="000E4A30">
          <w:rPr>
            <w:rFonts w:ascii="Arial" w:hAnsi="Arial" w:cs="Arial"/>
            <w:noProof/>
            <w:webHidden/>
            <w:sz w:val="20"/>
            <w:szCs w:val="20"/>
          </w:rPr>
          <w:fldChar w:fldCharType="end"/>
        </w:r>
      </w:hyperlink>
    </w:p>
    <w:p w14:paraId="7AFF3D32" w14:textId="4821D2C7" w:rsidR="003C1BA0" w:rsidRPr="000E4A30" w:rsidRDefault="003C1BA0">
      <w:pPr>
        <w:pStyle w:val="TOC4"/>
        <w:rPr>
          <w:rFonts w:eastAsiaTheme="minorEastAsia" w:cs="Arial"/>
          <w:noProof/>
          <w:kern w:val="2"/>
          <w14:ligatures w14:val="standardContextual"/>
        </w:rPr>
      </w:pPr>
      <w:hyperlink w:anchor="_Toc225877736" w:history="1">
        <w:r w:rsidRPr="000E4A30">
          <w:rPr>
            <w:rStyle w:val="Hyperlink"/>
            <w:rFonts w:cs="Arial"/>
            <w:noProof/>
          </w:rPr>
          <w:t>Section 4: Maternity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6 \h </w:instrText>
        </w:r>
        <w:r w:rsidRPr="000E4A30">
          <w:rPr>
            <w:rFonts w:cs="Arial"/>
            <w:noProof/>
            <w:webHidden/>
          </w:rPr>
        </w:r>
        <w:r w:rsidRPr="000E4A30">
          <w:rPr>
            <w:rFonts w:cs="Arial"/>
            <w:noProof/>
            <w:webHidden/>
          </w:rPr>
          <w:fldChar w:fldCharType="separate"/>
        </w:r>
        <w:r w:rsidR="009E4A22">
          <w:rPr>
            <w:rFonts w:cs="Arial"/>
            <w:noProof/>
            <w:webHidden/>
          </w:rPr>
          <w:t>161</w:t>
        </w:r>
        <w:r w:rsidRPr="000E4A30">
          <w:rPr>
            <w:rFonts w:cs="Arial"/>
            <w:noProof/>
            <w:webHidden/>
          </w:rPr>
          <w:fldChar w:fldCharType="end"/>
        </w:r>
      </w:hyperlink>
    </w:p>
    <w:p w14:paraId="2CDBABDD" w14:textId="18E5DA30" w:rsidR="003C1BA0" w:rsidRPr="000E4A30" w:rsidRDefault="003C1BA0">
      <w:pPr>
        <w:pStyle w:val="TOC5"/>
        <w:rPr>
          <w:rFonts w:ascii="Arial" w:hAnsi="Arial" w:cs="Arial"/>
          <w:noProof/>
          <w:kern w:val="2"/>
          <w:sz w:val="20"/>
          <w:szCs w:val="20"/>
          <w14:ligatures w14:val="standardContextual"/>
        </w:rPr>
      </w:pPr>
      <w:hyperlink w:anchor="_Toc225877737"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61</w:t>
        </w:r>
        <w:r w:rsidRPr="000E4A30">
          <w:rPr>
            <w:rFonts w:ascii="Arial" w:hAnsi="Arial" w:cs="Arial"/>
            <w:noProof/>
            <w:webHidden/>
            <w:sz w:val="20"/>
            <w:szCs w:val="20"/>
          </w:rPr>
          <w:fldChar w:fldCharType="end"/>
        </w:r>
      </w:hyperlink>
    </w:p>
    <w:p w14:paraId="025D0B24" w14:textId="4C831FF6" w:rsidR="003C1BA0" w:rsidRPr="000E4A30" w:rsidRDefault="003C1BA0">
      <w:pPr>
        <w:pStyle w:val="TOC5"/>
        <w:rPr>
          <w:rFonts w:ascii="Arial" w:hAnsi="Arial" w:cs="Arial"/>
          <w:noProof/>
          <w:kern w:val="2"/>
          <w:sz w:val="20"/>
          <w:szCs w:val="20"/>
          <w14:ligatures w14:val="standardContextual"/>
        </w:rPr>
      </w:pPr>
      <w:hyperlink w:anchor="_Toc225877738"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63</w:t>
        </w:r>
        <w:r w:rsidRPr="000E4A30">
          <w:rPr>
            <w:rFonts w:ascii="Arial" w:hAnsi="Arial" w:cs="Arial"/>
            <w:noProof/>
            <w:webHidden/>
            <w:sz w:val="20"/>
            <w:szCs w:val="20"/>
          </w:rPr>
          <w:fldChar w:fldCharType="end"/>
        </w:r>
      </w:hyperlink>
    </w:p>
    <w:p w14:paraId="46810CFD" w14:textId="5E0DC178" w:rsidR="003C1BA0" w:rsidRPr="000E4A30" w:rsidRDefault="003C1BA0">
      <w:pPr>
        <w:pStyle w:val="TOC4"/>
        <w:rPr>
          <w:rFonts w:eastAsiaTheme="minorEastAsia" w:cs="Arial"/>
          <w:noProof/>
          <w:kern w:val="2"/>
          <w14:ligatures w14:val="standardContextual"/>
        </w:rPr>
      </w:pPr>
      <w:hyperlink w:anchor="_Toc225877739" w:history="1">
        <w:r w:rsidRPr="000E4A30">
          <w:rPr>
            <w:rStyle w:val="Hyperlink"/>
            <w:rFonts w:cs="Arial"/>
            <w:noProof/>
          </w:rPr>
          <w:t>Section 4: Maternity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9 \h </w:instrText>
        </w:r>
        <w:r w:rsidRPr="000E4A30">
          <w:rPr>
            <w:rFonts w:cs="Arial"/>
            <w:noProof/>
            <w:webHidden/>
          </w:rPr>
        </w:r>
        <w:r w:rsidRPr="000E4A30">
          <w:rPr>
            <w:rFonts w:cs="Arial"/>
            <w:noProof/>
            <w:webHidden/>
          </w:rPr>
          <w:fldChar w:fldCharType="separate"/>
        </w:r>
        <w:r w:rsidR="009E4A22">
          <w:rPr>
            <w:rFonts w:cs="Arial"/>
            <w:noProof/>
            <w:webHidden/>
          </w:rPr>
          <w:t>164</w:t>
        </w:r>
        <w:r w:rsidRPr="000E4A30">
          <w:rPr>
            <w:rFonts w:cs="Arial"/>
            <w:noProof/>
            <w:webHidden/>
          </w:rPr>
          <w:fldChar w:fldCharType="end"/>
        </w:r>
      </w:hyperlink>
    </w:p>
    <w:p w14:paraId="5FDC267E" w14:textId="0A9122F8" w:rsidR="003C1BA0" w:rsidRPr="000E4A30" w:rsidRDefault="003C1BA0">
      <w:pPr>
        <w:pStyle w:val="TOC5"/>
        <w:rPr>
          <w:rFonts w:ascii="Arial" w:hAnsi="Arial" w:cs="Arial"/>
          <w:noProof/>
          <w:kern w:val="2"/>
          <w:sz w:val="20"/>
          <w:szCs w:val="20"/>
          <w14:ligatures w14:val="standardContextual"/>
        </w:rPr>
      </w:pPr>
      <w:hyperlink w:anchor="_Toc225877740" w:history="1">
        <w:r w:rsidRPr="000E4A30">
          <w:rPr>
            <w:rStyle w:val="Hyperlink"/>
            <w:rFonts w:ascii="Arial" w:hAnsi="Arial" w:cs="Arial"/>
            <w:noProof/>
            <w:sz w:val="20"/>
            <w:szCs w:val="20"/>
          </w:rPr>
          <w:t>Maternity Care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64</w:t>
        </w:r>
        <w:r w:rsidRPr="000E4A30">
          <w:rPr>
            <w:rFonts w:ascii="Arial" w:hAnsi="Arial" w:cs="Arial"/>
            <w:noProof/>
            <w:webHidden/>
            <w:sz w:val="20"/>
            <w:szCs w:val="20"/>
          </w:rPr>
          <w:fldChar w:fldCharType="end"/>
        </w:r>
      </w:hyperlink>
    </w:p>
    <w:p w14:paraId="1BBDA5CA" w14:textId="36322A26" w:rsidR="003C1BA0" w:rsidRPr="000E4A30" w:rsidRDefault="003C1BA0">
      <w:pPr>
        <w:pStyle w:val="TOC5"/>
        <w:rPr>
          <w:rFonts w:ascii="Arial" w:hAnsi="Arial" w:cs="Arial"/>
          <w:noProof/>
          <w:kern w:val="2"/>
          <w:sz w:val="20"/>
          <w:szCs w:val="20"/>
          <w14:ligatures w14:val="standardContextual"/>
        </w:rPr>
      </w:pPr>
      <w:hyperlink w:anchor="_Toc225877741" w:history="1">
        <w:r w:rsidRPr="000E4A30">
          <w:rPr>
            <w:rStyle w:val="Hyperlink"/>
            <w:rFonts w:ascii="Arial" w:hAnsi="Arial" w:cs="Arial"/>
            <w:noProof/>
            <w:sz w:val="20"/>
            <w:szCs w:val="20"/>
          </w:rPr>
          <w:t>Cesarean Birth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65</w:t>
        </w:r>
        <w:r w:rsidRPr="000E4A30">
          <w:rPr>
            <w:rFonts w:ascii="Arial" w:hAnsi="Arial" w:cs="Arial"/>
            <w:noProof/>
            <w:webHidden/>
            <w:sz w:val="20"/>
            <w:szCs w:val="20"/>
          </w:rPr>
          <w:fldChar w:fldCharType="end"/>
        </w:r>
      </w:hyperlink>
    </w:p>
    <w:p w14:paraId="558DED14" w14:textId="1ABE6916" w:rsidR="003C1BA0" w:rsidRPr="000E4A30" w:rsidRDefault="003C1BA0">
      <w:pPr>
        <w:pStyle w:val="TOC5"/>
        <w:rPr>
          <w:rFonts w:ascii="Arial" w:hAnsi="Arial" w:cs="Arial"/>
          <w:noProof/>
          <w:kern w:val="2"/>
          <w:sz w:val="20"/>
          <w:szCs w:val="20"/>
          <w14:ligatures w14:val="standardContextual"/>
        </w:rPr>
      </w:pPr>
      <w:hyperlink w:anchor="_Toc225877742" w:history="1">
        <w:r w:rsidRPr="000E4A30">
          <w:rPr>
            <w:rStyle w:val="Hyperlink"/>
            <w:rFonts w:ascii="Arial" w:hAnsi="Arial" w:cs="Arial"/>
            <w:noProof/>
            <w:sz w:val="20"/>
            <w:szCs w:val="20"/>
          </w:rPr>
          <w:t>Episiotom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69</w:t>
        </w:r>
        <w:r w:rsidRPr="000E4A30">
          <w:rPr>
            <w:rFonts w:ascii="Arial" w:hAnsi="Arial" w:cs="Arial"/>
            <w:noProof/>
            <w:webHidden/>
            <w:sz w:val="20"/>
            <w:szCs w:val="20"/>
          </w:rPr>
          <w:fldChar w:fldCharType="end"/>
        </w:r>
      </w:hyperlink>
    </w:p>
    <w:p w14:paraId="40CD0908" w14:textId="3B6BCEA5" w:rsidR="003C1BA0" w:rsidRPr="000E4A30" w:rsidRDefault="003C1BA0">
      <w:pPr>
        <w:pStyle w:val="TOC5"/>
        <w:rPr>
          <w:rFonts w:ascii="Arial" w:hAnsi="Arial" w:cs="Arial"/>
          <w:noProof/>
          <w:kern w:val="2"/>
          <w:sz w:val="20"/>
          <w:szCs w:val="20"/>
          <w14:ligatures w14:val="standardContextual"/>
        </w:rPr>
      </w:pPr>
      <w:hyperlink w:anchor="_Toc225877743" w:history="1">
        <w:r w:rsidRPr="000E4A30">
          <w:rPr>
            <w:rStyle w:val="Hyperlink"/>
            <w:rFonts w:ascii="Arial" w:hAnsi="Arial" w:cs="Arial"/>
            <w:noProof/>
            <w:sz w:val="20"/>
            <w:szCs w:val="20"/>
          </w:rPr>
          <w:t>Process Measures of Qualit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70</w:t>
        </w:r>
        <w:r w:rsidRPr="000E4A30">
          <w:rPr>
            <w:rFonts w:ascii="Arial" w:hAnsi="Arial" w:cs="Arial"/>
            <w:noProof/>
            <w:webHidden/>
            <w:sz w:val="20"/>
            <w:szCs w:val="20"/>
          </w:rPr>
          <w:fldChar w:fldCharType="end"/>
        </w:r>
      </w:hyperlink>
    </w:p>
    <w:p w14:paraId="14E05FE9" w14:textId="799ACF24" w:rsidR="003C1BA0" w:rsidRPr="000E4A30" w:rsidRDefault="003C1BA0">
      <w:pPr>
        <w:pStyle w:val="TOC5"/>
        <w:rPr>
          <w:rFonts w:ascii="Arial" w:hAnsi="Arial" w:cs="Arial"/>
          <w:noProof/>
          <w:kern w:val="2"/>
          <w:sz w:val="20"/>
          <w:szCs w:val="20"/>
          <w14:ligatures w14:val="standardContextual"/>
        </w:rPr>
      </w:pPr>
      <w:hyperlink w:anchor="_Toc225877744" w:history="1">
        <w:r w:rsidRPr="000E4A30">
          <w:rPr>
            <w:rStyle w:val="Hyperlink"/>
            <w:rFonts w:ascii="Arial" w:hAnsi="Arial" w:cs="Arial"/>
            <w:noProof/>
            <w:sz w:val="20"/>
            <w:szCs w:val="20"/>
          </w:rPr>
          <w:t>High-Risk Deliveries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72</w:t>
        </w:r>
        <w:r w:rsidRPr="000E4A30">
          <w:rPr>
            <w:rFonts w:ascii="Arial" w:hAnsi="Arial" w:cs="Arial"/>
            <w:noProof/>
            <w:webHidden/>
            <w:sz w:val="20"/>
            <w:szCs w:val="20"/>
          </w:rPr>
          <w:fldChar w:fldCharType="end"/>
        </w:r>
      </w:hyperlink>
    </w:p>
    <w:p w14:paraId="7ECC259D" w14:textId="5EC57AB3" w:rsidR="003C1BA0" w:rsidRPr="000E4A30" w:rsidRDefault="003C1BA0">
      <w:pPr>
        <w:pStyle w:val="TOC4"/>
        <w:rPr>
          <w:rFonts w:eastAsiaTheme="minorEastAsia" w:cs="Arial"/>
          <w:noProof/>
          <w:kern w:val="2"/>
          <w14:ligatures w14:val="standardContextual"/>
        </w:rPr>
      </w:pPr>
      <w:hyperlink w:anchor="_Toc225877745" w:history="1">
        <w:r w:rsidRPr="000E4A30">
          <w:rPr>
            <w:rStyle w:val="Hyperlink"/>
            <w:rFonts w:cs="Arial"/>
            <w:noProof/>
          </w:rPr>
          <w:t>Section 4: Maternity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5 \h </w:instrText>
        </w:r>
        <w:r w:rsidRPr="000E4A30">
          <w:rPr>
            <w:rFonts w:cs="Arial"/>
            <w:noProof/>
            <w:webHidden/>
          </w:rPr>
        </w:r>
        <w:r w:rsidRPr="000E4A30">
          <w:rPr>
            <w:rFonts w:cs="Arial"/>
            <w:noProof/>
            <w:webHidden/>
          </w:rPr>
          <w:fldChar w:fldCharType="separate"/>
        </w:r>
        <w:r w:rsidR="009E4A22">
          <w:rPr>
            <w:rFonts w:cs="Arial"/>
            <w:noProof/>
            <w:webHidden/>
          </w:rPr>
          <w:t>175</w:t>
        </w:r>
        <w:r w:rsidRPr="000E4A30">
          <w:rPr>
            <w:rFonts w:cs="Arial"/>
            <w:noProof/>
            <w:webHidden/>
          </w:rPr>
          <w:fldChar w:fldCharType="end"/>
        </w:r>
      </w:hyperlink>
    </w:p>
    <w:p w14:paraId="78CBEC2C" w14:textId="1885E212" w:rsidR="003C1BA0" w:rsidRPr="000E4A30" w:rsidRDefault="003C1BA0">
      <w:pPr>
        <w:pStyle w:val="TOC1"/>
        <w:rPr>
          <w:rFonts w:eastAsiaTheme="minorEastAsia" w:cs="Arial"/>
          <w:noProof/>
          <w:kern w:val="2"/>
          <w14:ligatures w14:val="standardContextual"/>
        </w:rPr>
      </w:pPr>
      <w:hyperlink w:anchor="_Toc22587774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6 \h </w:instrText>
        </w:r>
        <w:r w:rsidRPr="000E4A30">
          <w:rPr>
            <w:rFonts w:cs="Arial"/>
            <w:noProof/>
            <w:webHidden/>
          </w:rPr>
        </w:r>
        <w:r w:rsidRPr="000E4A30">
          <w:rPr>
            <w:rFonts w:cs="Arial"/>
            <w:noProof/>
            <w:webHidden/>
          </w:rPr>
          <w:fldChar w:fldCharType="separate"/>
        </w:r>
        <w:r w:rsidR="009E4A22">
          <w:rPr>
            <w:rFonts w:cs="Arial"/>
            <w:noProof/>
            <w:webHidden/>
          </w:rPr>
          <w:t>177</w:t>
        </w:r>
        <w:r w:rsidRPr="000E4A30">
          <w:rPr>
            <w:rFonts w:cs="Arial"/>
            <w:noProof/>
            <w:webHidden/>
          </w:rPr>
          <w:fldChar w:fldCharType="end"/>
        </w:r>
      </w:hyperlink>
    </w:p>
    <w:p w14:paraId="423042CE" w14:textId="70CD3F18" w:rsidR="003C1BA0" w:rsidRPr="000E4A30" w:rsidRDefault="003C1BA0">
      <w:pPr>
        <w:pStyle w:val="TOC1"/>
        <w:rPr>
          <w:rFonts w:eastAsiaTheme="minorEastAsia" w:cs="Arial"/>
          <w:noProof/>
          <w:kern w:val="2"/>
          <w14:ligatures w14:val="standardContextual"/>
        </w:rPr>
      </w:pPr>
      <w:hyperlink w:anchor="_Toc225877747"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7 \h </w:instrText>
        </w:r>
        <w:r w:rsidRPr="000E4A30">
          <w:rPr>
            <w:rFonts w:cs="Arial"/>
            <w:noProof/>
            <w:webHidden/>
          </w:rPr>
        </w:r>
        <w:r w:rsidRPr="000E4A30">
          <w:rPr>
            <w:rFonts w:cs="Arial"/>
            <w:noProof/>
            <w:webHidden/>
          </w:rPr>
          <w:fldChar w:fldCharType="separate"/>
        </w:r>
        <w:r w:rsidR="009E4A22">
          <w:rPr>
            <w:rFonts w:cs="Arial"/>
            <w:noProof/>
            <w:webHidden/>
          </w:rPr>
          <w:t>178</w:t>
        </w:r>
        <w:r w:rsidRPr="000E4A30">
          <w:rPr>
            <w:rFonts w:cs="Arial"/>
            <w:noProof/>
            <w:webHidden/>
          </w:rPr>
          <w:fldChar w:fldCharType="end"/>
        </w:r>
      </w:hyperlink>
    </w:p>
    <w:p w14:paraId="507FA530" w14:textId="006DFEB1" w:rsidR="003C1BA0" w:rsidRPr="000E4A30" w:rsidRDefault="003C1BA0">
      <w:pPr>
        <w:pStyle w:val="TOC4"/>
        <w:rPr>
          <w:rFonts w:eastAsiaTheme="minorEastAsia" w:cs="Arial"/>
          <w:noProof/>
          <w:kern w:val="2"/>
          <w14:ligatures w14:val="standardContextual"/>
        </w:rPr>
      </w:pPr>
      <w:hyperlink w:anchor="_Toc225877748"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8 \h </w:instrText>
        </w:r>
        <w:r w:rsidRPr="000E4A30">
          <w:rPr>
            <w:rFonts w:cs="Arial"/>
            <w:noProof/>
            <w:webHidden/>
          </w:rPr>
        </w:r>
        <w:r w:rsidRPr="000E4A30">
          <w:rPr>
            <w:rFonts w:cs="Arial"/>
            <w:noProof/>
            <w:webHidden/>
          </w:rPr>
          <w:fldChar w:fldCharType="separate"/>
        </w:r>
        <w:r w:rsidR="009E4A22">
          <w:rPr>
            <w:rFonts w:cs="Arial"/>
            <w:noProof/>
            <w:webHidden/>
          </w:rPr>
          <w:t>179</w:t>
        </w:r>
        <w:r w:rsidRPr="000E4A30">
          <w:rPr>
            <w:rFonts w:cs="Arial"/>
            <w:noProof/>
            <w:webHidden/>
          </w:rPr>
          <w:fldChar w:fldCharType="end"/>
        </w:r>
      </w:hyperlink>
    </w:p>
    <w:p w14:paraId="4BF0FFCC" w14:textId="54A68ACA" w:rsidR="003C1BA0" w:rsidRPr="000E4A30" w:rsidRDefault="003C1BA0">
      <w:pPr>
        <w:pStyle w:val="TOC4"/>
        <w:rPr>
          <w:rFonts w:eastAsiaTheme="minorEastAsia" w:cs="Arial"/>
          <w:noProof/>
          <w:kern w:val="2"/>
          <w14:ligatures w14:val="standardContextual"/>
        </w:rPr>
      </w:pPr>
      <w:hyperlink w:anchor="_Toc225877749" w:history="1">
        <w:r w:rsidRPr="000E4A30">
          <w:rPr>
            <w:rStyle w:val="Hyperlink"/>
            <w:rFonts w:cs="Arial"/>
            <w:noProof/>
          </w:rPr>
          <w:t>5A: Adult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9 \h </w:instrText>
        </w:r>
        <w:r w:rsidRPr="000E4A30">
          <w:rPr>
            <w:rFonts w:cs="Arial"/>
            <w:noProof/>
            <w:webHidden/>
          </w:rPr>
        </w:r>
        <w:r w:rsidRPr="000E4A30">
          <w:rPr>
            <w:rFonts w:cs="Arial"/>
            <w:noProof/>
            <w:webHidden/>
          </w:rPr>
          <w:fldChar w:fldCharType="separate"/>
        </w:r>
        <w:r w:rsidR="009E4A22">
          <w:rPr>
            <w:rFonts w:cs="Arial"/>
            <w:noProof/>
            <w:webHidden/>
          </w:rPr>
          <w:t>181</w:t>
        </w:r>
        <w:r w:rsidRPr="000E4A30">
          <w:rPr>
            <w:rFonts w:cs="Arial"/>
            <w:noProof/>
            <w:webHidden/>
          </w:rPr>
          <w:fldChar w:fldCharType="end"/>
        </w:r>
      </w:hyperlink>
    </w:p>
    <w:p w14:paraId="77921B62" w14:textId="413EA66F" w:rsidR="003C1BA0" w:rsidRPr="000E4A30" w:rsidRDefault="003C1BA0">
      <w:pPr>
        <w:pStyle w:val="TOC4"/>
        <w:rPr>
          <w:rFonts w:eastAsiaTheme="minorEastAsia" w:cs="Arial"/>
          <w:noProof/>
          <w:kern w:val="2"/>
          <w14:ligatures w14:val="standardContextual"/>
        </w:rPr>
      </w:pPr>
      <w:hyperlink w:anchor="_Toc225877750" w:history="1">
        <w:r w:rsidRPr="000E4A30">
          <w:rPr>
            <w:rStyle w:val="Hyperlink"/>
            <w:rFonts w:cs="Arial"/>
            <w:noProof/>
          </w:rPr>
          <w:t>5B: Pediatric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0 \h </w:instrText>
        </w:r>
        <w:r w:rsidRPr="000E4A30">
          <w:rPr>
            <w:rFonts w:cs="Arial"/>
            <w:noProof/>
            <w:webHidden/>
          </w:rPr>
        </w:r>
        <w:r w:rsidRPr="000E4A30">
          <w:rPr>
            <w:rFonts w:cs="Arial"/>
            <w:noProof/>
            <w:webHidden/>
          </w:rPr>
          <w:fldChar w:fldCharType="separate"/>
        </w:r>
        <w:r w:rsidR="009E4A22">
          <w:rPr>
            <w:rFonts w:cs="Arial"/>
            <w:noProof/>
            <w:webHidden/>
          </w:rPr>
          <w:t>185</w:t>
        </w:r>
        <w:r w:rsidRPr="000E4A30">
          <w:rPr>
            <w:rFonts w:cs="Arial"/>
            <w:noProof/>
            <w:webHidden/>
          </w:rPr>
          <w:fldChar w:fldCharType="end"/>
        </w:r>
      </w:hyperlink>
    </w:p>
    <w:p w14:paraId="3B317C7B" w14:textId="26F2E155" w:rsidR="003C1BA0" w:rsidRPr="000E4A30" w:rsidRDefault="003C1BA0">
      <w:pPr>
        <w:pStyle w:val="TOC4"/>
        <w:rPr>
          <w:rFonts w:eastAsiaTheme="minorEastAsia" w:cs="Arial"/>
          <w:noProof/>
          <w:kern w:val="2"/>
          <w14:ligatures w14:val="standardContextual"/>
        </w:rPr>
      </w:pPr>
      <w:hyperlink w:anchor="_Toc225877751" w:history="1">
        <w:r w:rsidRPr="000E4A30">
          <w:rPr>
            <w:rStyle w:val="Hyperlink"/>
            <w:rFonts w:cs="Arial"/>
            <w:noProof/>
          </w:rPr>
          <w:t>5C: Nursing Workfor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1 \h </w:instrText>
        </w:r>
        <w:r w:rsidRPr="000E4A30">
          <w:rPr>
            <w:rFonts w:cs="Arial"/>
            <w:noProof/>
            <w:webHidden/>
          </w:rPr>
        </w:r>
        <w:r w:rsidRPr="000E4A30">
          <w:rPr>
            <w:rFonts w:cs="Arial"/>
            <w:noProof/>
            <w:webHidden/>
          </w:rPr>
          <w:fldChar w:fldCharType="separate"/>
        </w:r>
        <w:r w:rsidR="009E4A22">
          <w:rPr>
            <w:rFonts w:cs="Arial"/>
            <w:noProof/>
            <w:webHidden/>
          </w:rPr>
          <w:t>189</w:t>
        </w:r>
        <w:r w:rsidRPr="000E4A30">
          <w:rPr>
            <w:rFonts w:cs="Arial"/>
            <w:noProof/>
            <w:webHidden/>
          </w:rPr>
          <w:fldChar w:fldCharType="end"/>
        </w:r>
      </w:hyperlink>
    </w:p>
    <w:p w14:paraId="74815A84" w14:textId="0103A87D" w:rsidR="003C1BA0" w:rsidRPr="000E4A30" w:rsidRDefault="003C1BA0">
      <w:pPr>
        <w:pStyle w:val="TOC5"/>
        <w:rPr>
          <w:rFonts w:ascii="Arial" w:hAnsi="Arial" w:cs="Arial"/>
          <w:noProof/>
          <w:kern w:val="2"/>
          <w:sz w:val="20"/>
          <w:szCs w:val="20"/>
          <w14:ligatures w14:val="standardContextual"/>
        </w:rPr>
      </w:pPr>
      <w:hyperlink w:anchor="_Toc225877752" w:history="1">
        <w:r w:rsidRPr="000E4A30">
          <w:rPr>
            <w:rStyle w:val="Hyperlink"/>
            <w:rFonts w:ascii="Arial" w:hAnsi="Arial" w:cs="Arial"/>
            <w:noProof/>
            <w:sz w:val="20"/>
            <w:szCs w:val="20"/>
          </w:rPr>
          <w:t>Total Nursing Care Hours per Patient Day and RN Hours per Patient Da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89</w:t>
        </w:r>
        <w:r w:rsidRPr="000E4A30">
          <w:rPr>
            <w:rFonts w:ascii="Arial" w:hAnsi="Arial" w:cs="Arial"/>
            <w:noProof/>
            <w:webHidden/>
            <w:sz w:val="20"/>
            <w:szCs w:val="20"/>
          </w:rPr>
          <w:fldChar w:fldCharType="end"/>
        </w:r>
      </w:hyperlink>
    </w:p>
    <w:p w14:paraId="217A6002" w14:textId="771F70C6" w:rsidR="003C1BA0" w:rsidRPr="000E4A30" w:rsidRDefault="003C1BA0">
      <w:pPr>
        <w:pStyle w:val="TOC5"/>
        <w:rPr>
          <w:rFonts w:ascii="Arial" w:hAnsi="Arial" w:cs="Arial"/>
          <w:noProof/>
          <w:kern w:val="2"/>
          <w:sz w:val="20"/>
          <w:szCs w:val="20"/>
          <w14:ligatures w14:val="standardContextual"/>
        </w:rPr>
      </w:pPr>
      <w:hyperlink w:anchor="_Toc225877753" w:history="1">
        <w:r w:rsidRPr="000E4A30">
          <w:rPr>
            <w:rStyle w:val="Hyperlink"/>
            <w:rFonts w:ascii="Arial" w:hAnsi="Arial" w:cs="Arial"/>
            <w:noProof/>
            <w:sz w:val="20"/>
            <w:szCs w:val="20"/>
          </w:rPr>
          <w:t>NQF Safe Practice #9 – Nursing Workfor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94</w:t>
        </w:r>
        <w:r w:rsidRPr="000E4A30">
          <w:rPr>
            <w:rFonts w:ascii="Arial" w:hAnsi="Arial" w:cs="Arial"/>
            <w:noProof/>
            <w:webHidden/>
            <w:sz w:val="20"/>
            <w:szCs w:val="20"/>
          </w:rPr>
          <w:fldChar w:fldCharType="end"/>
        </w:r>
      </w:hyperlink>
    </w:p>
    <w:p w14:paraId="6EC1EF7C" w14:textId="19921990" w:rsidR="003C1BA0" w:rsidRPr="000E4A30" w:rsidRDefault="003C1BA0">
      <w:pPr>
        <w:pStyle w:val="TOC5"/>
        <w:rPr>
          <w:rFonts w:ascii="Arial" w:hAnsi="Arial" w:cs="Arial"/>
          <w:noProof/>
          <w:kern w:val="2"/>
          <w:sz w:val="20"/>
          <w:szCs w:val="20"/>
          <w14:ligatures w14:val="standardContextual"/>
        </w:rPr>
      </w:pPr>
      <w:hyperlink w:anchor="_Toc225877754" w:history="1">
        <w:r w:rsidRPr="000E4A30">
          <w:rPr>
            <w:rStyle w:val="Hyperlink"/>
            <w:rFonts w:ascii="Arial" w:hAnsi="Arial" w:cs="Arial"/>
            <w:noProof/>
            <w:sz w:val="20"/>
            <w:szCs w:val="20"/>
          </w:rPr>
          <w:t>Percentage of RNs who are BSN-Prepared</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95</w:t>
        </w:r>
        <w:r w:rsidRPr="000E4A30">
          <w:rPr>
            <w:rFonts w:ascii="Arial" w:hAnsi="Arial" w:cs="Arial"/>
            <w:noProof/>
            <w:webHidden/>
            <w:sz w:val="20"/>
            <w:szCs w:val="20"/>
          </w:rPr>
          <w:fldChar w:fldCharType="end"/>
        </w:r>
      </w:hyperlink>
    </w:p>
    <w:p w14:paraId="210D622F" w14:textId="273641D2" w:rsidR="003C1BA0" w:rsidRPr="000E4A30" w:rsidRDefault="003C1BA0">
      <w:pPr>
        <w:pStyle w:val="TOC4"/>
        <w:rPr>
          <w:rFonts w:eastAsiaTheme="minorEastAsia" w:cs="Arial"/>
          <w:noProof/>
          <w:kern w:val="2"/>
          <w14:ligatures w14:val="standardContextual"/>
        </w:rPr>
      </w:pPr>
      <w:hyperlink w:anchor="_Toc225877755" w:history="1">
        <w:r w:rsidRPr="000E4A30">
          <w:rPr>
            <w:rStyle w:val="Hyperlink"/>
            <w:rFonts w:cs="Arial"/>
            <w:noProof/>
          </w:rPr>
          <w:t>Section 5: Physician and Nurse Staffing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5 \h </w:instrText>
        </w:r>
        <w:r w:rsidRPr="000E4A30">
          <w:rPr>
            <w:rFonts w:cs="Arial"/>
            <w:noProof/>
            <w:webHidden/>
          </w:rPr>
        </w:r>
        <w:r w:rsidRPr="000E4A30">
          <w:rPr>
            <w:rFonts w:cs="Arial"/>
            <w:noProof/>
            <w:webHidden/>
          </w:rPr>
          <w:fldChar w:fldCharType="separate"/>
        </w:r>
        <w:r w:rsidR="009E4A22">
          <w:rPr>
            <w:rFonts w:cs="Arial"/>
            <w:noProof/>
            <w:webHidden/>
          </w:rPr>
          <w:t>197</w:t>
        </w:r>
        <w:r w:rsidRPr="000E4A30">
          <w:rPr>
            <w:rFonts w:cs="Arial"/>
            <w:noProof/>
            <w:webHidden/>
          </w:rPr>
          <w:fldChar w:fldCharType="end"/>
        </w:r>
      </w:hyperlink>
    </w:p>
    <w:p w14:paraId="197C5B8D" w14:textId="615E5FA8" w:rsidR="003C1BA0" w:rsidRPr="000E4A30" w:rsidRDefault="003C1BA0">
      <w:pPr>
        <w:pStyle w:val="TOC5"/>
        <w:rPr>
          <w:rFonts w:ascii="Arial" w:hAnsi="Arial" w:cs="Arial"/>
          <w:noProof/>
          <w:kern w:val="2"/>
          <w:sz w:val="20"/>
          <w:szCs w:val="20"/>
          <w14:ligatures w14:val="standardContextual"/>
        </w:rPr>
      </w:pPr>
      <w:hyperlink w:anchor="_Toc225877756"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97</w:t>
        </w:r>
        <w:r w:rsidRPr="000E4A30">
          <w:rPr>
            <w:rFonts w:ascii="Arial" w:hAnsi="Arial" w:cs="Arial"/>
            <w:noProof/>
            <w:webHidden/>
            <w:sz w:val="20"/>
            <w:szCs w:val="20"/>
          </w:rPr>
          <w:fldChar w:fldCharType="end"/>
        </w:r>
      </w:hyperlink>
    </w:p>
    <w:p w14:paraId="52D0E5B8" w14:textId="1D5A5EF8" w:rsidR="003C1BA0" w:rsidRPr="000E4A30" w:rsidRDefault="003C1BA0">
      <w:pPr>
        <w:pStyle w:val="TOC5"/>
        <w:rPr>
          <w:rFonts w:ascii="Arial" w:hAnsi="Arial" w:cs="Arial"/>
          <w:noProof/>
          <w:kern w:val="2"/>
          <w:sz w:val="20"/>
          <w:szCs w:val="20"/>
          <w14:ligatures w14:val="standardContextual"/>
        </w:rPr>
      </w:pPr>
      <w:hyperlink w:anchor="_Toc225877757"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97</w:t>
        </w:r>
        <w:r w:rsidRPr="000E4A30">
          <w:rPr>
            <w:rFonts w:ascii="Arial" w:hAnsi="Arial" w:cs="Arial"/>
            <w:noProof/>
            <w:webHidden/>
            <w:sz w:val="20"/>
            <w:szCs w:val="20"/>
          </w:rPr>
          <w:fldChar w:fldCharType="end"/>
        </w:r>
      </w:hyperlink>
    </w:p>
    <w:p w14:paraId="3309B835" w14:textId="4CA09915" w:rsidR="003C1BA0" w:rsidRPr="000E4A30" w:rsidRDefault="003C1BA0">
      <w:pPr>
        <w:pStyle w:val="TOC5"/>
        <w:rPr>
          <w:rFonts w:ascii="Arial" w:hAnsi="Arial" w:cs="Arial"/>
          <w:noProof/>
          <w:kern w:val="2"/>
          <w:sz w:val="20"/>
          <w:szCs w:val="20"/>
          <w14:ligatures w14:val="standardContextual"/>
        </w:rPr>
      </w:pPr>
      <w:hyperlink w:anchor="_Toc225877758" w:history="1">
        <w:r w:rsidRPr="000E4A30">
          <w:rPr>
            <w:rStyle w:val="Hyperlink"/>
            <w:rFonts w:ascii="Arial" w:hAnsi="Arial" w:cs="Arial"/>
            <w:noProof/>
            <w:sz w:val="20"/>
            <w:szCs w:val="20"/>
          </w:rPr>
          <w:t>Nursing Workfor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198</w:t>
        </w:r>
        <w:r w:rsidRPr="000E4A30">
          <w:rPr>
            <w:rFonts w:ascii="Arial" w:hAnsi="Arial" w:cs="Arial"/>
            <w:noProof/>
            <w:webHidden/>
            <w:sz w:val="20"/>
            <w:szCs w:val="20"/>
          </w:rPr>
          <w:fldChar w:fldCharType="end"/>
        </w:r>
      </w:hyperlink>
    </w:p>
    <w:p w14:paraId="16ECA678" w14:textId="354529B1" w:rsidR="003C1BA0" w:rsidRPr="000E4A30" w:rsidRDefault="003C1BA0">
      <w:pPr>
        <w:pStyle w:val="TOC4"/>
        <w:rPr>
          <w:rFonts w:eastAsiaTheme="minorEastAsia" w:cs="Arial"/>
          <w:noProof/>
          <w:kern w:val="2"/>
          <w14:ligatures w14:val="standardContextual"/>
        </w:rPr>
      </w:pPr>
      <w:hyperlink w:anchor="_Toc225877759" w:history="1">
        <w:r w:rsidRPr="000E4A30">
          <w:rPr>
            <w:rStyle w:val="Hyperlink"/>
            <w:rFonts w:cs="Arial"/>
            <w:noProof/>
          </w:rPr>
          <w:t>Section 5: Physician and Nurse Staffing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9 \h </w:instrText>
        </w:r>
        <w:r w:rsidRPr="000E4A30">
          <w:rPr>
            <w:rFonts w:cs="Arial"/>
            <w:noProof/>
            <w:webHidden/>
          </w:rPr>
        </w:r>
        <w:r w:rsidRPr="000E4A30">
          <w:rPr>
            <w:rFonts w:cs="Arial"/>
            <w:noProof/>
            <w:webHidden/>
          </w:rPr>
          <w:fldChar w:fldCharType="separate"/>
        </w:r>
        <w:r w:rsidR="009E4A22">
          <w:rPr>
            <w:rFonts w:cs="Arial"/>
            <w:noProof/>
            <w:webHidden/>
          </w:rPr>
          <w:t>209</w:t>
        </w:r>
        <w:r w:rsidRPr="000E4A30">
          <w:rPr>
            <w:rFonts w:cs="Arial"/>
            <w:noProof/>
            <w:webHidden/>
          </w:rPr>
          <w:fldChar w:fldCharType="end"/>
        </w:r>
      </w:hyperlink>
    </w:p>
    <w:p w14:paraId="0FBAFB93" w14:textId="4ADEBFFD" w:rsidR="003C1BA0" w:rsidRPr="000E4A30" w:rsidRDefault="003C1BA0">
      <w:pPr>
        <w:pStyle w:val="TOC5"/>
        <w:rPr>
          <w:rFonts w:ascii="Arial" w:hAnsi="Arial" w:cs="Arial"/>
          <w:noProof/>
          <w:kern w:val="2"/>
          <w:sz w:val="20"/>
          <w:szCs w:val="20"/>
          <w14:ligatures w14:val="standardContextual"/>
        </w:rPr>
      </w:pPr>
      <w:hyperlink w:anchor="_Toc225877760" w:history="1">
        <w:r w:rsidRPr="000E4A30">
          <w:rPr>
            <w:rStyle w:val="Hyperlink"/>
            <w:rFonts w:ascii="Arial" w:hAnsi="Arial" w:cs="Arial"/>
            <w:noProof/>
            <w:sz w:val="20"/>
            <w:szCs w:val="20"/>
          </w:rPr>
          <w:t>ICU 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09</w:t>
        </w:r>
        <w:r w:rsidRPr="000E4A30">
          <w:rPr>
            <w:rFonts w:ascii="Arial" w:hAnsi="Arial" w:cs="Arial"/>
            <w:noProof/>
            <w:webHidden/>
            <w:sz w:val="20"/>
            <w:szCs w:val="20"/>
          </w:rPr>
          <w:fldChar w:fldCharType="end"/>
        </w:r>
      </w:hyperlink>
    </w:p>
    <w:p w14:paraId="1351EFCD" w14:textId="45928178" w:rsidR="003C1BA0" w:rsidRPr="000E4A30" w:rsidRDefault="003C1BA0">
      <w:pPr>
        <w:pStyle w:val="TOC5"/>
        <w:rPr>
          <w:rFonts w:ascii="Arial" w:hAnsi="Arial" w:cs="Arial"/>
          <w:noProof/>
          <w:kern w:val="2"/>
          <w:sz w:val="20"/>
          <w:szCs w:val="20"/>
          <w14:ligatures w14:val="standardContextual"/>
        </w:rPr>
      </w:pPr>
      <w:hyperlink w:anchor="_Toc225877761" w:history="1">
        <w:r w:rsidRPr="000E4A30">
          <w:rPr>
            <w:rStyle w:val="Hyperlink"/>
            <w:rFonts w:ascii="Arial" w:hAnsi="Arial" w:cs="Arial"/>
            <w:noProof/>
            <w:sz w:val="20"/>
            <w:szCs w:val="20"/>
          </w:rPr>
          <w:t>ICU Cert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09</w:t>
        </w:r>
        <w:r w:rsidRPr="000E4A30">
          <w:rPr>
            <w:rFonts w:ascii="Arial" w:hAnsi="Arial" w:cs="Arial"/>
            <w:noProof/>
            <w:webHidden/>
            <w:sz w:val="20"/>
            <w:szCs w:val="20"/>
          </w:rPr>
          <w:fldChar w:fldCharType="end"/>
        </w:r>
      </w:hyperlink>
    </w:p>
    <w:p w14:paraId="49694431" w14:textId="11EB15B9" w:rsidR="003C1BA0" w:rsidRPr="000E4A30" w:rsidRDefault="003C1BA0">
      <w:pPr>
        <w:pStyle w:val="TOC5"/>
        <w:rPr>
          <w:rFonts w:ascii="Arial" w:hAnsi="Arial" w:cs="Arial"/>
          <w:noProof/>
          <w:kern w:val="2"/>
          <w:sz w:val="20"/>
          <w:szCs w:val="20"/>
          <w14:ligatures w14:val="standardContextual"/>
        </w:rPr>
      </w:pPr>
      <w:hyperlink w:anchor="_Toc225877762" w:history="1">
        <w:r w:rsidRPr="000E4A30">
          <w:rPr>
            <w:rStyle w:val="Hyperlink"/>
            <w:rFonts w:ascii="Arial" w:hAnsi="Arial" w:cs="Arial"/>
            <w:noProof/>
            <w:sz w:val="20"/>
            <w:szCs w:val="20"/>
          </w:rPr>
          <w:t>ICU Telemedicin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0</w:t>
        </w:r>
        <w:r w:rsidRPr="000E4A30">
          <w:rPr>
            <w:rFonts w:ascii="Arial" w:hAnsi="Arial" w:cs="Arial"/>
            <w:noProof/>
            <w:webHidden/>
            <w:sz w:val="20"/>
            <w:szCs w:val="20"/>
          </w:rPr>
          <w:fldChar w:fldCharType="end"/>
        </w:r>
      </w:hyperlink>
    </w:p>
    <w:p w14:paraId="6669F8E5" w14:textId="44997CBF" w:rsidR="003C1BA0" w:rsidRPr="000E4A30" w:rsidRDefault="003C1BA0">
      <w:pPr>
        <w:pStyle w:val="TOC5"/>
        <w:rPr>
          <w:rFonts w:ascii="Arial" w:hAnsi="Arial" w:cs="Arial"/>
          <w:noProof/>
          <w:kern w:val="2"/>
          <w:sz w:val="20"/>
          <w:szCs w:val="20"/>
          <w14:ligatures w14:val="standardContextual"/>
        </w:rPr>
      </w:pPr>
      <w:hyperlink w:anchor="_Toc225877763" w:history="1">
        <w:r w:rsidRPr="000E4A30">
          <w:rPr>
            <w:rStyle w:val="Hyperlink"/>
            <w:rFonts w:ascii="Arial" w:hAnsi="Arial" w:cs="Arial"/>
            <w:noProof/>
            <w:sz w:val="20"/>
            <w:szCs w:val="20"/>
          </w:rPr>
          <w:t>ICU Response Ti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0</w:t>
        </w:r>
        <w:r w:rsidRPr="000E4A30">
          <w:rPr>
            <w:rFonts w:ascii="Arial" w:hAnsi="Arial" w:cs="Arial"/>
            <w:noProof/>
            <w:webHidden/>
            <w:sz w:val="20"/>
            <w:szCs w:val="20"/>
          </w:rPr>
          <w:fldChar w:fldCharType="end"/>
        </w:r>
      </w:hyperlink>
    </w:p>
    <w:p w14:paraId="0A7E5504" w14:textId="50C67AC8" w:rsidR="003C1BA0" w:rsidRPr="000E4A30" w:rsidRDefault="003C1BA0">
      <w:pPr>
        <w:pStyle w:val="TOC5"/>
        <w:rPr>
          <w:rFonts w:ascii="Arial" w:hAnsi="Arial" w:cs="Arial"/>
          <w:noProof/>
          <w:kern w:val="2"/>
          <w:sz w:val="20"/>
          <w:szCs w:val="20"/>
          <w14:ligatures w14:val="standardContextual"/>
        </w:rPr>
      </w:pPr>
      <w:hyperlink w:anchor="_Toc225877764" w:history="1">
        <w:r w:rsidRPr="000E4A30">
          <w:rPr>
            <w:rStyle w:val="Hyperlink"/>
            <w:rFonts w:ascii="Arial" w:hAnsi="Arial" w:cs="Arial"/>
            <w:noProof/>
            <w:sz w:val="20"/>
            <w:szCs w:val="20"/>
          </w:rPr>
          <w:t>ICU Round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1</w:t>
        </w:r>
        <w:r w:rsidRPr="000E4A30">
          <w:rPr>
            <w:rFonts w:ascii="Arial" w:hAnsi="Arial" w:cs="Arial"/>
            <w:noProof/>
            <w:webHidden/>
            <w:sz w:val="20"/>
            <w:szCs w:val="20"/>
          </w:rPr>
          <w:fldChar w:fldCharType="end"/>
        </w:r>
      </w:hyperlink>
    </w:p>
    <w:p w14:paraId="2B903C8B" w14:textId="4F2C4906" w:rsidR="003C1BA0" w:rsidRPr="000E4A30" w:rsidRDefault="003C1BA0">
      <w:pPr>
        <w:pStyle w:val="TOC5"/>
        <w:rPr>
          <w:rFonts w:ascii="Arial" w:hAnsi="Arial" w:cs="Arial"/>
          <w:noProof/>
          <w:kern w:val="2"/>
          <w:sz w:val="20"/>
          <w:szCs w:val="20"/>
          <w14:ligatures w14:val="standardContextual"/>
        </w:rPr>
      </w:pPr>
      <w:hyperlink w:anchor="_Toc225877765" w:history="1">
        <w:r w:rsidRPr="000E4A30">
          <w:rPr>
            <w:rStyle w:val="Hyperlink"/>
            <w:rFonts w:ascii="Arial" w:hAnsi="Arial" w:cs="Arial"/>
            <w:noProof/>
            <w:sz w:val="20"/>
            <w:szCs w:val="20"/>
          </w:rPr>
          <w:t>Total Nursing Care Hours per Patient Day and RN Hours per Patient Da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1</w:t>
        </w:r>
        <w:r w:rsidRPr="000E4A30">
          <w:rPr>
            <w:rFonts w:ascii="Arial" w:hAnsi="Arial" w:cs="Arial"/>
            <w:noProof/>
            <w:webHidden/>
            <w:sz w:val="20"/>
            <w:szCs w:val="20"/>
          </w:rPr>
          <w:fldChar w:fldCharType="end"/>
        </w:r>
      </w:hyperlink>
    </w:p>
    <w:p w14:paraId="576F5BEA" w14:textId="4C4AC195" w:rsidR="003C1BA0" w:rsidRPr="000E4A30" w:rsidRDefault="003C1BA0">
      <w:pPr>
        <w:pStyle w:val="TOC5"/>
        <w:rPr>
          <w:rFonts w:ascii="Arial" w:hAnsi="Arial" w:cs="Arial"/>
          <w:noProof/>
          <w:kern w:val="2"/>
          <w:sz w:val="20"/>
          <w:szCs w:val="20"/>
          <w14:ligatures w14:val="standardContextual"/>
        </w:rPr>
      </w:pPr>
      <w:hyperlink w:anchor="_Toc225877766" w:history="1">
        <w:r w:rsidRPr="000E4A30">
          <w:rPr>
            <w:rStyle w:val="Hyperlink"/>
            <w:rFonts w:ascii="Arial" w:hAnsi="Arial" w:cs="Arial"/>
            <w:noProof/>
            <w:sz w:val="20"/>
            <w:szCs w:val="20"/>
          </w:rPr>
          <w:t>NQF Safe Practice #9 – Nursing Workfor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2</w:t>
        </w:r>
        <w:r w:rsidRPr="000E4A30">
          <w:rPr>
            <w:rFonts w:ascii="Arial" w:hAnsi="Arial" w:cs="Arial"/>
            <w:noProof/>
            <w:webHidden/>
            <w:sz w:val="20"/>
            <w:szCs w:val="20"/>
          </w:rPr>
          <w:fldChar w:fldCharType="end"/>
        </w:r>
      </w:hyperlink>
    </w:p>
    <w:p w14:paraId="6625FB6B" w14:textId="47348DFD" w:rsidR="003C1BA0" w:rsidRPr="000E4A30" w:rsidRDefault="003C1BA0">
      <w:pPr>
        <w:pStyle w:val="TOC5"/>
        <w:rPr>
          <w:rFonts w:ascii="Arial" w:hAnsi="Arial" w:cs="Arial"/>
          <w:noProof/>
          <w:kern w:val="2"/>
          <w:sz w:val="20"/>
          <w:szCs w:val="20"/>
          <w14:ligatures w14:val="standardContextual"/>
        </w:rPr>
      </w:pPr>
      <w:hyperlink w:anchor="_Toc225877767" w:history="1">
        <w:r w:rsidRPr="000E4A30">
          <w:rPr>
            <w:rStyle w:val="Hyperlink"/>
            <w:rFonts w:ascii="Arial" w:hAnsi="Arial" w:cs="Arial"/>
            <w:noProof/>
            <w:sz w:val="20"/>
            <w:szCs w:val="20"/>
          </w:rPr>
          <w:t>Percentage of RNs who are BSN-Prepar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3</w:t>
        </w:r>
        <w:r w:rsidRPr="000E4A30">
          <w:rPr>
            <w:rFonts w:ascii="Arial" w:hAnsi="Arial" w:cs="Arial"/>
            <w:noProof/>
            <w:webHidden/>
            <w:sz w:val="20"/>
            <w:szCs w:val="20"/>
          </w:rPr>
          <w:fldChar w:fldCharType="end"/>
        </w:r>
      </w:hyperlink>
    </w:p>
    <w:p w14:paraId="5A2B28C9" w14:textId="6C3BAB2E" w:rsidR="003C1BA0" w:rsidRPr="000E4A30" w:rsidRDefault="003C1BA0">
      <w:pPr>
        <w:pStyle w:val="TOC1"/>
        <w:rPr>
          <w:rFonts w:eastAsiaTheme="minorEastAsia" w:cs="Arial"/>
          <w:noProof/>
          <w:kern w:val="2"/>
          <w14:ligatures w14:val="standardContextual"/>
        </w:rPr>
      </w:pPr>
      <w:hyperlink w:anchor="_Toc22587776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8 \h </w:instrText>
        </w:r>
        <w:r w:rsidRPr="000E4A30">
          <w:rPr>
            <w:rFonts w:cs="Arial"/>
            <w:noProof/>
            <w:webHidden/>
          </w:rPr>
        </w:r>
        <w:r w:rsidRPr="000E4A30">
          <w:rPr>
            <w:rFonts w:cs="Arial"/>
            <w:noProof/>
            <w:webHidden/>
          </w:rPr>
          <w:fldChar w:fldCharType="separate"/>
        </w:r>
        <w:r w:rsidR="009E4A22">
          <w:rPr>
            <w:rFonts w:cs="Arial"/>
            <w:noProof/>
            <w:webHidden/>
          </w:rPr>
          <w:t>214</w:t>
        </w:r>
        <w:r w:rsidRPr="000E4A30">
          <w:rPr>
            <w:rFonts w:cs="Arial"/>
            <w:noProof/>
            <w:webHidden/>
          </w:rPr>
          <w:fldChar w:fldCharType="end"/>
        </w:r>
      </w:hyperlink>
    </w:p>
    <w:p w14:paraId="44C89CF5" w14:textId="7F185F41" w:rsidR="003C1BA0" w:rsidRPr="000E4A30" w:rsidRDefault="003C1BA0">
      <w:pPr>
        <w:pStyle w:val="TOC1"/>
        <w:rPr>
          <w:rFonts w:eastAsiaTheme="minorEastAsia" w:cs="Arial"/>
          <w:noProof/>
          <w:kern w:val="2"/>
          <w14:ligatures w14:val="standardContextual"/>
        </w:rPr>
      </w:pPr>
      <w:hyperlink w:anchor="_Toc225877769"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9 \h </w:instrText>
        </w:r>
        <w:r w:rsidRPr="000E4A30">
          <w:rPr>
            <w:rFonts w:cs="Arial"/>
            <w:noProof/>
            <w:webHidden/>
          </w:rPr>
        </w:r>
        <w:r w:rsidRPr="000E4A30">
          <w:rPr>
            <w:rFonts w:cs="Arial"/>
            <w:noProof/>
            <w:webHidden/>
          </w:rPr>
          <w:fldChar w:fldCharType="separate"/>
        </w:r>
        <w:r w:rsidR="009E4A22">
          <w:rPr>
            <w:rFonts w:cs="Arial"/>
            <w:noProof/>
            <w:webHidden/>
          </w:rPr>
          <w:t>215</w:t>
        </w:r>
        <w:r w:rsidRPr="000E4A30">
          <w:rPr>
            <w:rFonts w:cs="Arial"/>
            <w:noProof/>
            <w:webHidden/>
          </w:rPr>
          <w:fldChar w:fldCharType="end"/>
        </w:r>
      </w:hyperlink>
    </w:p>
    <w:p w14:paraId="5F3A3918" w14:textId="7D9CAE41" w:rsidR="003C1BA0" w:rsidRPr="000E4A30" w:rsidRDefault="003C1BA0">
      <w:pPr>
        <w:pStyle w:val="TOC4"/>
        <w:rPr>
          <w:rFonts w:eastAsiaTheme="minorEastAsia" w:cs="Arial"/>
          <w:noProof/>
          <w:kern w:val="2"/>
          <w14:ligatures w14:val="standardContextual"/>
        </w:rPr>
      </w:pPr>
      <w:hyperlink w:anchor="_Toc225877770"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0 \h </w:instrText>
        </w:r>
        <w:r w:rsidRPr="000E4A30">
          <w:rPr>
            <w:rFonts w:cs="Arial"/>
            <w:noProof/>
            <w:webHidden/>
          </w:rPr>
        </w:r>
        <w:r w:rsidRPr="000E4A30">
          <w:rPr>
            <w:rFonts w:cs="Arial"/>
            <w:noProof/>
            <w:webHidden/>
          </w:rPr>
          <w:fldChar w:fldCharType="separate"/>
        </w:r>
        <w:r w:rsidR="009E4A22">
          <w:rPr>
            <w:rFonts w:cs="Arial"/>
            <w:noProof/>
            <w:webHidden/>
          </w:rPr>
          <w:t>216</w:t>
        </w:r>
        <w:r w:rsidRPr="000E4A30">
          <w:rPr>
            <w:rFonts w:cs="Arial"/>
            <w:noProof/>
            <w:webHidden/>
          </w:rPr>
          <w:fldChar w:fldCharType="end"/>
        </w:r>
      </w:hyperlink>
    </w:p>
    <w:p w14:paraId="57AD429B" w14:textId="727B7949" w:rsidR="003C1BA0" w:rsidRPr="000E4A30" w:rsidRDefault="003C1BA0">
      <w:pPr>
        <w:pStyle w:val="TOC4"/>
        <w:rPr>
          <w:rFonts w:eastAsiaTheme="minorEastAsia" w:cs="Arial"/>
          <w:noProof/>
          <w:kern w:val="2"/>
          <w14:ligatures w14:val="standardContextual"/>
        </w:rPr>
      </w:pPr>
      <w:hyperlink w:anchor="_Toc225877771" w:history="1">
        <w:r w:rsidRPr="000E4A30">
          <w:rPr>
            <w:rStyle w:val="Hyperlink"/>
            <w:rFonts w:cs="Arial"/>
            <w:noProof/>
          </w:rPr>
          <w:t>6A: NQF Safe Practice #1 – Culture of Safety Leadership Structures and System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1 \h </w:instrText>
        </w:r>
        <w:r w:rsidRPr="000E4A30">
          <w:rPr>
            <w:rFonts w:cs="Arial"/>
            <w:noProof/>
            <w:webHidden/>
          </w:rPr>
        </w:r>
        <w:r w:rsidRPr="000E4A30">
          <w:rPr>
            <w:rFonts w:cs="Arial"/>
            <w:noProof/>
            <w:webHidden/>
          </w:rPr>
          <w:fldChar w:fldCharType="separate"/>
        </w:r>
        <w:r w:rsidR="009E4A22">
          <w:rPr>
            <w:rFonts w:cs="Arial"/>
            <w:noProof/>
            <w:webHidden/>
          </w:rPr>
          <w:t>217</w:t>
        </w:r>
        <w:r w:rsidRPr="000E4A30">
          <w:rPr>
            <w:rFonts w:cs="Arial"/>
            <w:noProof/>
            <w:webHidden/>
          </w:rPr>
          <w:fldChar w:fldCharType="end"/>
        </w:r>
      </w:hyperlink>
    </w:p>
    <w:p w14:paraId="2CE11BF0" w14:textId="51E745C8" w:rsidR="003C1BA0" w:rsidRPr="000E4A30" w:rsidRDefault="003C1BA0">
      <w:pPr>
        <w:pStyle w:val="TOC5"/>
        <w:rPr>
          <w:rFonts w:ascii="Arial" w:hAnsi="Arial" w:cs="Arial"/>
          <w:noProof/>
          <w:kern w:val="2"/>
          <w:sz w:val="20"/>
          <w:szCs w:val="20"/>
          <w14:ligatures w14:val="standardContextual"/>
        </w:rPr>
      </w:pPr>
      <w:hyperlink w:anchor="_Toc225877772"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7</w:t>
        </w:r>
        <w:r w:rsidRPr="000E4A30">
          <w:rPr>
            <w:rFonts w:ascii="Arial" w:hAnsi="Arial" w:cs="Arial"/>
            <w:noProof/>
            <w:webHidden/>
            <w:sz w:val="20"/>
            <w:szCs w:val="20"/>
          </w:rPr>
          <w:fldChar w:fldCharType="end"/>
        </w:r>
      </w:hyperlink>
    </w:p>
    <w:p w14:paraId="52F981AE" w14:textId="5E4BDAB1" w:rsidR="003C1BA0" w:rsidRPr="000E4A30" w:rsidRDefault="003C1BA0">
      <w:pPr>
        <w:pStyle w:val="TOC5"/>
        <w:rPr>
          <w:rFonts w:ascii="Arial" w:hAnsi="Arial" w:cs="Arial"/>
          <w:noProof/>
          <w:kern w:val="2"/>
          <w:sz w:val="20"/>
          <w:szCs w:val="20"/>
          <w14:ligatures w14:val="standardContextual"/>
        </w:rPr>
      </w:pPr>
      <w:hyperlink w:anchor="_Toc225877773"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7</w:t>
        </w:r>
        <w:r w:rsidRPr="000E4A30">
          <w:rPr>
            <w:rFonts w:ascii="Arial" w:hAnsi="Arial" w:cs="Arial"/>
            <w:noProof/>
            <w:webHidden/>
            <w:sz w:val="20"/>
            <w:szCs w:val="20"/>
          </w:rPr>
          <w:fldChar w:fldCharType="end"/>
        </w:r>
      </w:hyperlink>
    </w:p>
    <w:p w14:paraId="48F0D297" w14:textId="03AF77C2" w:rsidR="003C1BA0" w:rsidRPr="000E4A30" w:rsidRDefault="003C1BA0">
      <w:pPr>
        <w:pStyle w:val="TOC5"/>
        <w:rPr>
          <w:rFonts w:ascii="Arial" w:hAnsi="Arial" w:cs="Arial"/>
          <w:noProof/>
          <w:kern w:val="2"/>
          <w:sz w:val="20"/>
          <w:szCs w:val="20"/>
          <w14:ligatures w14:val="standardContextual"/>
        </w:rPr>
      </w:pPr>
      <w:hyperlink w:anchor="_Toc225877774"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8</w:t>
        </w:r>
        <w:r w:rsidRPr="000E4A30">
          <w:rPr>
            <w:rFonts w:ascii="Arial" w:hAnsi="Arial" w:cs="Arial"/>
            <w:noProof/>
            <w:webHidden/>
            <w:sz w:val="20"/>
            <w:szCs w:val="20"/>
          </w:rPr>
          <w:fldChar w:fldCharType="end"/>
        </w:r>
      </w:hyperlink>
    </w:p>
    <w:p w14:paraId="59CBD7A6" w14:textId="64DC8694" w:rsidR="003C1BA0" w:rsidRPr="000E4A30" w:rsidRDefault="003C1BA0">
      <w:pPr>
        <w:pStyle w:val="TOC5"/>
        <w:rPr>
          <w:rFonts w:ascii="Arial" w:hAnsi="Arial" w:cs="Arial"/>
          <w:noProof/>
          <w:kern w:val="2"/>
          <w:sz w:val="20"/>
          <w:szCs w:val="20"/>
          <w14:ligatures w14:val="standardContextual"/>
        </w:rPr>
      </w:pPr>
      <w:hyperlink w:anchor="_Toc225877775"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8</w:t>
        </w:r>
        <w:r w:rsidRPr="000E4A30">
          <w:rPr>
            <w:rFonts w:ascii="Arial" w:hAnsi="Arial" w:cs="Arial"/>
            <w:noProof/>
            <w:webHidden/>
            <w:sz w:val="20"/>
            <w:szCs w:val="20"/>
          </w:rPr>
          <w:fldChar w:fldCharType="end"/>
        </w:r>
      </w:hyperlink>
    </w:p>
    <w:p w14:paraId="7C1CF19D" w14:textId="270E698C" w:rsidR="003C1BA0" w:rsidRPr="000E4A30" w:rsidRDefault="003C1BA0">
      <w:pPr>
        <w:pStyle w:val="TOC4"/>
        <w:rPr>
          <w:rFonts w:eastAsiaTheme="minorEastAsia" w:cs="Arial"/>
          <w:noProof/>
          <w:kern w:val="2"/>
          <w14:ligatures w14:val="standardContextual"/>
        </w:rPr>
      </w:pPr>
      <w:hyperlink w:anchor="_Toc225877776" w:history="1">
        <w:r w:rsidRPr="000E4A30">
          <w:rPr>
            <w:rStyle w:val="Hyperlink"/>
            <w:rFonts w:cs="Arial"/>
            <w:noProof/>
          </w:rPr>
          <w:t>6B: NQF Safe Practice #2 – Culture Measurement, Feedback, and Interven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6 \h </w:instrText>
        </w:r>
        <w:r w:rsidRPr="000E4A30">
          <w:rPr>
            <w:rFonts w:cs="Arial"/>
            <w:noProof/>
            <w:webHidden/>
          </w:rPr>
        </w:r>
        <w:r w:rsidRPr="000E4A30">
          <w:rPr>
            <w:rFonts w:cs="Arial"/>
            <w:noProof/>
            <w:webHidden/>
          </w:rPr>
          <w:fldChar w:fldCharType="separate"/>
        </w:r>
        <w:r w:rsidR="009E4A22">
          <w:rPr>
            <w:rFonts w:cs="Arial"/>
            <w:noProof/>
            <w:webHidden/>
          </w:rPr>
          <w:t>219</w:t>
        </w:r>
        <w:r w:rsidRPr="000E4A30">
          <w:rPr>
            <w:rFonts w:cs="Arial"/>
            <w:noProof/>
            <w:webHidden/>
          </w:rPr>
          <w:fldChar w:fldCharType="end"/>
        </w:r>
      </w:hyperlink>
    </w:p>
    <w:p w14:paraId="7D6E0CF7" w14:textId="1E2FB730" w:rsidR="003C1BA0" w:rsidRPr="000E4A30" w:rsidRDefault="003C1BA0">
      <w:pPr>
        <w:pStyle w:val="TOC5"/>
        <w:rPr>
          <w:rFonts w:ascii="Arial" w:hAnsi="Arial" w:cs="Arial"/>
          <w:noProof/>
          <w:kern w:val="2"/>
          <w:sz w:val="20"/>
          <w:szCs w:val="20"/>
          <w14:ligatures w14:val="standardContextual"/>
        </w:rPr>
      </w:pPr>
      <w:hyperlink w:anchor="_Toc225877777"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9</w:t>
        </w:r>
        <w:r w:rsidRPr="000E4A30">
          <w:rPr>
            <w:rFonts w:ascii="Arial" w:hAnsi="Arial" w:cs="Arial"/>
            <w:noProof/>
            <w:webHidden/>
            <w:sz w:val="20"/>
            <w:szCs w:val="20"/>
          </w:rPr>
          <w:fldChar w:fldCharType="end"/>
        </w:r>
      </w:hyperlink>
    </w:p>
    <w:p w14:paraId="01F46688" w14:textId="5E9C459B" w:rsidR="003C1BA0" w:rsidRPr="000E4A30" w:rsidRDefault="003C1BA0">
      <w:pPr>
        <w:pStyle w:val="TOC5"/>
        <w:rPr>
          <w:rFonts w:ascii="Arial" w:hAnsi="Arial" w:cs="Arial"/>
          <w:noProof/>
          <w:kern w:val="2"/>
          <w:sz w:val="20"/>
          <w:szCs w:val="20"/>
          <w14:ligatures w14:val="standardContextual"/>
        </w:rPr>
      </w:pPr>
      <w:hyperlink w:anchor="_Toc225877778"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19</w:t>
        </w:r>
        <w:r w:rsidRPr="000E4A30">
          <w:rPr>
            <w:rFonts w:ascii="Arial" w:hAnsi="Arial" w:cs="Arial"/>
            <w:noProof/>
            <w:webHidden/>
            <w:sz w:val="20"/>
            <w:szCs w:val="20"/>
          </w:rPr>
          <w:fldChar w:fldCharType="end"/>
        </w:r>
      </w:hyperlink>
    </w:p>
    <w:p w14:paraId="180E1A31" w14:textId="76C89D74" w:rsidR="003C1BA0" w:rsidRPr="000E4A30" w:rsidRDefault="003C1BA0">
      <w:pPr>
        <w:pStyle w:val="TOC5"/>
        <w:rPr>
          <w:rFonts w:ascii="Arial" w:hAnsi="Arial" w:cs="Arial"/>
          <w:noProof/>
          <w:kern w:val="2"/>
          <w:sz w:val="20"/>
          <w:szCs w:val="20"/>
          <w14:ligatures w14:val="standardContextual"/>
        </w:rPr>
      </w:pPr>
      <w:hyperlink w:anchor="_Toc225877779"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20</w:t>
        </w:r>
        <w:r w:rsidRPr="000E4A30">
          <w:rPr>
            <w:rFonts w:ascii="Arial" w:hAnsi="Arial" w:cs="Arial"/>
            <w:noProof/>
            <w:webHidden/>
            <w:sz w:val="20"/>
            <w:szCs w:val="20"/>
          </w:rPr>
          <w:fldChar w:fldCharType="end"/>
        </w:r>
      </w:hyperlink>
    </w:p>
    <w:p w14:paraId="700F98C6" w14:textId="79586982" w:rsidR="003C1BA0" w:rsidRPr="000E4A30" w:rsidRDefault="003C1BA0">
      <w:pPr>
        <w:pStyle w:val="TOC5"/>
        <w:rPr>
          <w:rFonts w:ascii="Arial" w:hAnsi="Arial" w:cs="Arial"/>
          <w:noProof/>
          <w:kern w:val="2"/>
          <w:sz w:val="20"/>
          <w:szCs w:val="20"/>
          <w14:ligatures w14:val="standardContextual"/>
        </w:rPr>
      </w:pPr>
      <w:hyperlink w:anchor="_Toc225877780"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20</w:t>
        </w:r>
        <w:r w:rsidRPr="000E4A30">
          <w:rPr>
            <w:rFonts w:ascii="Arial" w:hAnsi="Arial" w:cs="Arial"/>
            <w:noProof/>
            <w:webHidden/>
            <w:sz w:val="20"/>
            <w:szCs w:val="20"/>
          </w:rPr>
          <w:fldChar w:fldCharType="end"/>
        </w:r>
      </w:hyperlink>
    </w:p>
    <w:p w14:paraId="2164E602" w14:textId="28163093" w:rsidR="003C1BA0" w:rsidRPr="000E4A30" w:rsidRDefault="003C1BA0">
      <w:pPr>
        <w:pStyle w:val="TOC4"/>
        <w:rPr>
          <w:rFonts w:eastAsiaTheme="minorEastAsia" w:cs="Arial"/>
          <w:noProof/>
          <w:kern w:val="2"/>
          <w14:ligatures w14:val="standardContextual"/>
        </w:rPr>
      </w:pPr>
      <w:hyperlink w:anchor="_Toc225877781" w:history="1">
        <w:r w:rsidRPr="000E4A30">
          <w:rPr>
            <w:rStyle w:val="Hyperlink"/>
            <w:rFonts w:cs="Arial"/>
            <w:noProof/>
          </w:rPr>
          <w:t>6C: Hand Hygien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1 \h </w:instrText>
        </w:r>
        <w:r w:rsidRPr="000E4A30">
          <w:rPr>
            <w:rFonts w:cs="Arial"/>
            <w:noProof/>
            <w:webHidden/>
          </w:rPr>
        </w:r>
        <w:r w:rsidRPr="000E4A30">
          <w:rPr>
            <w:rFonts w:cs="Arial"/>
            <w:noProof/>
            <w:webHidden/>
          </w:rPr>
          <w:fldChar w:fldCharType="separate"/>
        </w:r>
        <w:r w:rsidR="009E4A22">
          <w:rPr>
            <w:rFonts w:cs="Arial"/>
            <w:noProof/>
            <w:webHidden/>
          </w:rPr>
          <w:t>221</w:t>
        </w:r>
        <w:r w:rsidRPr="000E4A30">
          <w:rPr>
            <w:rFonts w:cs="Arial"/>
            <w:noProof/>
            <w:webHidden/>
          </w:rPr>
          <w:fldChar w:fldCharType="end"/>
        </w:r>
      </w:hyperlink>
    </w:p>
    <w:p w14:paraId="36D89ACB" w14:textId="4AB0DAFC" w:rsidR="003C1BA0" w:rsidRPr="000E4A30" w:rsidRDefault="003C1BA0">
      <w:pPr>
        <w:pStyle w:val="TOC5"/>
        <w:rPr>
          <w:rFonts w:ascii="Arial" w:hAnsi="Arial" w:cs="Arial"/>
          <w:noProof/>
          <w:kern w:val="2"/>
          <w:sz w:val="20"/>
          <w:szCs w:val="20"/>
          <w14:ligatures w14:val="standardContextual"/>
        </w:rPr>
      </w:pPr>
      <w:hyperlink w:anchor="_Toc225877782" w:history="1">
        <w:r w:rsidRPr="000E4A30">
          <w:rPr>
            <w:rStyle w:val="Hyperlink"/>
            <w:rFonts w:ascii="Arial" w:hAnsi="Arial" w:cs="Arial"/>
            <w:noProof/>
            <w:sz w:val="20"/>
            <w:szCs w:val="20"/>
          </w:rPr>
          <w:t>Training and Edu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21</w:t>
        </w:r>
        <w:r w:rsidRPr="000E4A30">
          <w:rPr>
            <w:rFonts w:ascii="Arial" w:hAnsi="Arial" w:cs="Arial"/>
            <w:noProof/>
            <w:webHidden/>
            <w:sz w:val="20"/>
            <w:szCs w:val="20"/>
          </w:rPr>
          <w:fldChar w:fldCharType="end"/>
        </w:r>
      </w:hyperlink>
    </w:p>
    <w:p w14:paraId="2EB71CD6" w14:textId="5D99839D" w:rsidR="003C1BA0" w:rsidRPr="000E4A30" w:rsidRDefault="003C1BA0">
      <w:pPr>
        <w:pStyle w:val="TOC5"/>
        <w:rPr>
          <w:rFonts w:ascii="Arial" w:hAnsi="Arial" w:cs="Arial"/>
          <w:noProof/>
          <w:kern w:val="2"/>
          <w:sz w:val="20"/>
          <w:szCs w:val="20"/>
          <w14:ligatures w14:val="standardContextual"/>
        </w:rPr>
      </w:pPr>
      <w:hyperlink w:anchor="_Toc225877783" w:history="1">
        <w:r w:rsidRPr="000E4A30">
          <w:rPr>
            <w:rStyle w:val="Hyperlink"/>
            <w:rFonts w:ascii="Arial" w:hAnsi="Arial" w:cs="Arial"/>
            <w:noProof/>
            <w:sz w:val="20"/>
            <w:szCs w:val="20"/>
          </w:rPr>
          <w:t>Infrastruc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22</w:t>
        </w:r>
        <w:r w:rsidRPr="000E4A30">
          <w:rPr>
            <w:rFonts w:ascii="Arial" w:hAnsi="Arial" w:cs="Arial"/>
            <w:noProof/>
            <w:webHidden/>
            <w:sz w:val="20"/>
            <w:szCs w:val="20"/>
          </w:rPr>
          <w:fldChar w:fldCharType="end"/>
        </w:r>
      </w:hyperlink>
    </w:p>
    <w:p w14:paraId="41DA1555" w14:textId="72E064A0" w:rsidR="003C1BA0" w:rsidRPr="000E4A30" w:rsidRDefault="003C1BA0">
      <w:pPr>
        <w:pStyle w:val="TOC5"/>
        <w:rPr>
          <w:rFonts w:ascii="Arial" w:hAnsi="Arial" w:cs="Arial"/>
          <w:noProof/>
          <w:kern w:val="2"/>
          <w:sz w:val="20"/>
          <w:szCs w:val="20"/>
          <w14:ligatures w14:val="standardContextual"/>
        </w:rPr>
      </w:pPr>
      <w:hyperlink w:anchor="_Toc225877784" w:history="1">
        <w:r w:rsidRPr="000E4A30">
          <w:rPr>
            <w:rStyle w:val="Hyperlink"/>
            <w:rFonts w:ascii="Arial" w:hAnsi="Arial" w:cs="Arial"/>
            <w:noProof/>
            <w:sz w:val="20"/>
            <w:szCs w:val="20"/>
          </w:rPr>
          <w:t>Monitor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23</w:t>
        </w:r>
        <w:r w:rsidRPr="000E4A30">
          <w:rPr>
            <w:rFonts w:ascii="Arial" w:hAnsi="Arial" w:cs="Arial"/>
            <w:noProof/>
            <w:webHidden/>
            <w:sz w:val="20"/>
            <w:szCs w:val="20"/>
          </w:rPr>
          <w:fldChar w:fldCharType="end"/>
        </w:r>
      </w:hyperlink>
    </w:p>
    <w:p w14:paraId="667144AE" w14:textId="68962D14" w:rsidR="003C1BA0" w:rsidRPr="000E4A30" w:rsidRDefault="003C1BA0">
      <w:pPr>
        <w:pStyle w:val="TOC5"/>
        <w:rPr>
          <w:rFonts w:ascii="Arial" w:hAnsi="Arial" w:cs="Arial"/>
          <w:noProof/>
          <w:kern w:val="2"/>
          <w:sz w:val="20"/>
          <w:szCs w:val="20"/>
          <w14:ligatures w14:val="standardContextual"/>
        </w:rPr>
      </w:pPr>
      <w:hyperlink w:anchor="_Toc225877785" w:history="1">
        <w:r w:rsidRPr="000E4A30">
          <w:rPr>
            <w:rStyle w:val="Hyperlink"/>
            <w:rFonts w:ascii="Arial" w:hAnsi="Arial" w:cs="Arial"/>
            <w:noProof/>
            <w:sz w:val="20"/>
            <w:szCs w:val="20"/>
          </w:rPr>
          <w:t>Feedbac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26</w:t>
        </w:r>
        <w:r w:rsidRPr="000E4A30">
          <w:rPr>
            <w:rFonts w:ascii="Arial" w:hAnsi="Arial" w:cs="Arial"/>
            <w:noProof/>
            <w:webHidden/>
            <w:sz w:val="20"/>
            <w:szCs w:val="20"/>
          </w:rPr>
          <w:fldChar w:fldCharType="end"/>
        </w:r>
      </w:hyperlink>
    </w:p>
    <w:p w14:paraId="2264A925" w14:textId="5A7E63BB" w:rsidR="003C1BA0" w:rsidRPr="000E4A30" w:rsidRDefault="003C1BA0">
      <w:pPr>
        <w:pStyle w:val="TOC5"/>
        <w:rPr>
          <w:rFonts w:ascii="Arial" w:hAnsi="Arial" w:cs="Arial"/>
          <w:noProof/>
          <w:kern w:val="2"/>
          <w:sz w:val="20"/>
          <w:szCs w:val="20"/>
          <w14:ligatures w14:val="standardContextual"/>
        </w:rPr>
      </w:pPr>
      <w:hyperlink w:anchor="_Toc225877786" w:history="1">
        <w:r w:rsidRPr="000E4A30">
          <w:rPr>
            <w:rStyle w:val="Hyperlink"/>
            <w:rFonts w:ascii="Arial" w:hAnsi="Arial" w:cs="Arial"/>
            <w:noProof/>
            <w:sz w:val="20"/>
            <w:szCs w:val="20"/>
          </w:rPr>
          <w:t>Cul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26</w:t>
        </w:r>
        <w:r w:rsidRPr="000E4A30">
          <w:rPr>
            <w:rFonts w:ascii="Arial" w:hAnsi="Arial" w:cs="Arial"/>
            <w:noProof/>
            <w:webHidden/>
            <w:sz w:val="20"/>
            <w:szCs w:val="20"/>
          </w:rPr>
          <w:fldChar w:fldCharType="end"/>
        </w:r>
      </w:hyperlink>
    </w:p>
    <w:p w14:paraId="0AB9B36E" w14:textId="42B56402" w:rsidR="003C1BA0" w:rsidRPr="000E4A30" w:rsidRDefault="003C1BA0">
      <w:pPr>
        <w:pStyle w:val="TOC4"/>
        <w:rPr>
          <w:rFonts w:eastAsiaTheme="minorEastAsia" w:cs="Arial"/>
          <w:noProof/>
          <w:kern w:val="2"/>
          <w14:ligatures w14:val="standardContextual"/>
        </w:rPr>
      </w:pPr>
      <w:hyperlink w:anchor="_Toc225877787" w:history="1">
        <w:r w:rsidRPr="000E4A30">
          <w:rPr>
            <w:rStyle w:val="Hyperlink"/>
            <w:rFonts w:cs="Arial"/>
            <w:noProof/>
          </w:rPr>
          <w:t>6D: Diagnostic Excelle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7 \h </w:instrText>
        </w:r>
        <w:r w:rsidRPr="000E4A30">
          <w:rPr>
            <w:rFonts w:cs="Arial"/>
            <w:noProof/>
            <w:webHidden/>
          </w:rPr>
        </w:r>
        <w:r w:rsidRPr="000E4A30">
          <w:rPr>
            <w:rFonts w:cs="Arial"/>
            <w:noProof/>
            <w:webHidden/>
          </w:rPr>
          <w:fldChar w:fldCharType="separate"/>
        </w:r>
        <w:r w:rsidR="009E4A22">
          <w:rPr>
            <w:rFonts w:cs="Arial"/>
            <w:noProof/>
            <w:webHidden/>
          </w:rPr>
          <w:t>227</w:t>
        </w:r>
        <w:r w:rsidRPr="000E4A30">
          <w:rPr>
            <w:rFonts w:cs="Arial"/>
            <w:noProof/>
            <w:webHidden/>
          </w:rPr>
          <w:fldChar w:fldCharType="end"/>
        </w:r>
      </w:hyperlink>
    </w:p>
    <w:p w14:paraId="11254547" w14:textId="49A1C04A" w:rsidR="003C1BA0" w:rsidRPr="000E4A30" w:rsidRDefault="003C1BA0">
      <w:pPr>
        <w:pStyle w:val="TOC5"/>
        <w:rPr>
          <w:rFonts w:ascii="Arial" w:hAnsi="Arial" w:cs="Arial"/>
          <w:noProof/>
          <w:kern w:val="2"/>
          <w:sz w:val="20"/>
          <w:szCs w:val="20"/>
          <w14:ligatures w14:val="standardContextual"/>
        </w:rPr>
      </w:pPr>
      <w:hyperlink w:anchor="_Toc225877788" w:history="1">
        <w:r w:rsidRPr="000E4A30">
          <w:rPr>
            <w:rStyle w:val="Hyperlink"/>
            <w:rFonts w:ascii="Arial" w:hAnsi="Arial" w:cs="Arial"/>
            <w:noProof/>
            <w:sz w:val="20"/>
            <w:szCs w:val="20"/>
          </w:rPr>
          <w:t>Convening a Multidisciplinary Team Focused on Diagnostic Excellen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27</w:t>
        </w:r>
        <w:r w:rsidRPr="000E4A30">
          <w:rPr>
            <w:rFonts w:ascii="Arial" w:hAnsi="Arial" w:cs="Arial"/>
            <w:noProof/>
            <w:webHidden/>
            <w:sz w:val="20"/>
            <w:szCs w:val="20"/>
          </w:rPr>
          <w:fldChar w:fldCharType="end"/>
        </w:r>
      </w:hyperlink>
    </w:p>
    <w:p w14:paraId="5DDF5EC0" w14:textId="78ED3563" w:rsidR="003C1BA0" w:rsidRPr="000E4A30" w:rsidRDefault="003C1BA0">
      <w:pPr>
        <w:pStyle w:val="TOC5"/>
        <w:rPr>
          <w:rFonts w:ascii="Arial" w:hAnsi="Arial" w:cs="Arial"/>
          <w:noProof/>
          <w:kern w:val="2"/>
          <w:sz w:val="20"/>
          <w:szCs w:val="20"/>
          <w14:ligatures w14:val="standardContextual"/>
        </w:rPr>
      </w:pPr>
      <w:hyperlink w:anchor="_Toc225877789" w:history="1">
        <w:r w:rsidRPr="000E4A30">
          <w:rPr>
            <w:rStyle w:val="Hyperlink"/>
            <w:rFonts w:ascii="Arial" w:hAnsi="Arial" w:cs="Arial"/>
            <w:noProof/>
            <w:sz w:val="20"/>
            <w:szCs w:val="20"/>
          </w:rPr>
          <w:t>Training on Communication to Reduce Errors in the Diagnostic Proc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28</w:t>
        </w:r>
        <w:r w:rsidRPr="000E4A30">
          <w:rPr>
            <w:rFonts w:ascii="Arial" w:hAnsi="Arial" w:cs="Arial"/>
            <w:noProof/>
            <w:webHidden/>
            <w:sz w:val="20"/>
            <w:szCs w:val="20"/>
          </w:rPr>
          <w:fldChar w:fldCharType="end"/>
        </w:r>
      </w:hyperlink>
    </w:p>
    <w:p w14:paraId="5D42E129" w14:textId="3361FDA6" w:rsidR="003C1BA0" w:rsidRPr="000E4A30" w:rsidRDefault="003C1BA0">
      <w:pPr>
        <w:pStyle w:val="TOC4"/>
        <w:rPr>
          <w:rFonts w:eastAsiaTheme="minorEastAsia" w:cs="Arial"/>
          <w:noProof/>
          <w:kern w:val="2"/>
          <w14:ligatures w14:val="standardContextual"/>
        </w:rPr>
      </w:pPr>
      <w:hyperlink w:anchor="_Toc225877790" w:history="1">
        <w:r w:rsidRPr="000E4A30">
          <w:rPr>
            <w:rStyle w:val="Hyperlink"/>
            <w:rFonts w:cs="Arial"/>
            <w:noProof/>
          </w:rPr>
          <w:t>6E: Hospital Boarding in the Emergency Department (ED) (Optional – Fact-Finding Onl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0 \h </w:instrText>
        </w:r>
        <w:r w:rsidRPr="000E4A30">
          <w:rPr>
            <w:rFonts w:cs="Arial"/>
            <w:noProof/>
            <w:webHidden/>
          </w:rPr>
        </w:r>
        <w:r w:rsidRPr="000E4A30">
          <w:rPr>
            <w:rFonts w:cs="Arial"/>
            <w:noProof/>
            <w:webHidden/>
          </w:rPr>
          <w:fldChar w:fldCharType="separate"/>
        </w:r>
        <w:r w:rsidR="009E4A22">
          <w:rPr>
            <w:rFonts w:cs="Arial"/>
            <w:noProof/>
            <w:webHidden/>
          </w:rPr>
          <w:t>229</w:t>
        </w:r>
        <w:r w:rsidRPr="000E4A30">
          <w:rPr>
            <w:rFonts w:cs="Arial"/>
            <w:noProof/>
            <w:webHidden/>
          </w:rPr>
          <w:fldChar w:fldCharType="end"/>
        </w:r>
      </w:hyperlink>
    </w:p>
    <w:p w14:paraId="69C4D3EF" w14:textId="00F3D875" w:rsidR="003C1BA0" w:rsidRPr="000E4A30" w:rsidRDefault="003C1BA0">
      <w:pPr>
        <w:pStyle w:val="TOC4"/>
        <w:rPr>
          <w:rFonts w:eastAsiaTheme="minorEastAsia" w:cs="Arial"/>
          <w:noProof/>
          <w:kern w:val="2"/>
          <w14:ligatures w14:val="standardContextual"/>
        </w:rPr>
      </w:pPr>
      <w:hyperlink w:anchor="_Toc225877791" w:history="1">
        <w:r w:rsidRPr="000E4A30">
          <w:rPr>
            <w:rStyle w:val="Hyperlink"/>
            <w:rFonts w:cs="Arial"/>
            <w:noProof/>
          </w:rPr>
          <w:t>Section 6: Patient Safety Practic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1 \h </w:instrText>
        </w:r>
        <w:r w:rsidRPr="000E4A30">
          <w:rPr>
            <w:rFonts w:cs="Arial"/>
            <w:noProof/>
            <w:webHidden/>
          </w:rPr>
        </w:r>
        <w:r w:rsidRPr="000E4A30">
          <w:rPr>
            <w:rFonts w:cs="Arial"/>
            <w:noProof/>
            <w:webHidden/>
          </w:rPr>
          <w:fldChar w:fldCharType="separate"/>
        </w:r>
        <w:r w:rsidR="009E4A22">
          <w:rPr>
            <w:rFonts w:cs="Arial"/>
            <w:noProof/>
            <w:webHidden/>
          </w:rPr>
          <w:t>233</w:t>
        </w:r>
        <w:r w:rsidRPr="000E4A30">
          <w:rPr>
            <w:rFonts w:cs="Arial"/>
            <w:noProof/>
            <w:webHidden/>
          </w:rPr>
          <w:fldChar w:fldCharType="end"/>
        </w:r>
      </w:hyperlink>
    </w:p>
    <w:p w14:paraId="3F036332" w14:textId="60DC4A58" w:rsidR="003C1BA0" w:rsidRPr="000E4A30" w:rsidRDefault="003C1BA0">
      <w:pPr>
        <w:pStyle w:val="TOC5"/>
        <w:rPr>
          <w:rFonts w:ascii="Arial" w:hAnsi="Arial" w:cs="Arial"/>
          <w:noProof/>
          <w:kern w:val="2"/>
          <w:sz w:val="20"/>
          <w:szCs w:val="20"/>
          <w14:ligatures w14:val="standardContextual"/>
        </w:rPr>
      </w:pPr>
      <w:hyperlink w:anchor="_Toc225877792"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33</w:t>
        </w:r>
        <w:r w:rsidRPr="000E4A30">
          <w:rPr>
            <w:rFonts w:ascii="Arial" w:hAnsi="Arial" w:cs="Arial"/>
            <w:noProof/>
            <w:webHidden/>
            <w:sz w:val="20"/>
            <w:szCs w:val="20"/>
          </w:rPr>
          <w:fldChar w:fldCharType="end"/>
        </w:r>
      </w:hyperlink>
    </w:p>
    <w:p w14:paraId="00015A2C" w14:textId="3ABDF5A9" w:rsidR="003C1BA0" w:rsidRPr="000E4A30" w:rsidRDefault="003C1BA0">
      <w:pPr>
        <w:pStyle w:val="TOC5"/>
        <w:rPr>
          <w:rFonts w:ascii="Arial" w:hAnsi="Arial" w:cs="Arial"/>
          <w:noProof/>
          <w:kern w:val="2"/>
          <w:sz w:val="20"/>
          <w:szCs w:val="20"/>
          <w14:ligatures w14:val="standardContextual"/>
        </w:rPr>
      </w:pPr>
      <w:hyperlink w:anchor="_Toc225877793"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36</w:t>
        </w:r>
        <w:r w:rsidRPr="000E4A30">
          <w:rPr>
            <w:rFonts w:ascii="Arial" w:hAnsi="Arial" w:cs="Arial"/>
            <w:noProof/>
            <w:webHidden/>
            <w:sz w:val="20"/>
            <w:szCs w:val="20"/>
          </w:rPr>
          <w:fldChar w:fldCharType="end"/>
        </w:r>
      </w:hyperlink>
    </w:p>
    <w:p w14:paraId="4EECF7C4" w14:textId="49FC0D3A" w:rsidR="003C1BA0" w:rsidRPr="000E4A30" w:rsidRDefault="003C1BA0">
      <w:pPr>
        <w:pStyle w:val="TOC4"/>
        <w:rPr>
          <w:rFonts w:eastAsiaTheme="minorEastAsia" w:cs="Arial"/>
          <w:noProof/>
          <w:kern w:val="2"/>
          <w14:ligatures w14:val="standardContextual"/>
        </w:rPr>
      </w:pPr>
      <w:hyperlink w:anchor="_Toc225877794" w:history="1">
        <w:r w:rsidRPr="000E4A30">
          <w:rPr>
            <w:rStyle w:val="Hyperlink"/>
            <w:rFonts w:cs="Arial"/>
            <w:noProof/>
          </w:rPr>
          <w:t>Section 6: Patient Safety Practic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4 \h </w:instrText>
        </w:r>
        <w:r w:rsidRPr="000E4A30">
          <w:rPr>
            <w:rFonts w:cs="Arial"/>
            <w:noProof/>
            <w:webHidden/>
          </w:rPr>
        </w:r>
        <w:r w:rsidRPr="000E4A30">
          <w:rPr>
            <w:rFonts w:cs="Arial"/>
            <w:noProof/>
            <w:webHidden/>
          </w:rPr>
          <w:fldChar w:fldCharType="separate"/>
        </w:r>
        <w:r w:rsidR="009E4A22">
          <w:rPr>
            <w:rFonts w:cs="Arial"/>
            <w:noProof/>
            <w:webHidden/>
          </w:rPr>
          <w:t>237</w:t>
        </w:r>
        <w:r w:rsidRPr="000E4A30">
          <w:rPr>
            <w:rFonts w:cs="Arial"/>
            <w:noProof/>
            <w:webHidden/>
          </w:rPr>
          <w:fldChar w:fldCharType="end"/>
        </w:r>
      </w:hyperlink>
    </w:p>
    <w:p w14:paraId="73E9F35E" w14:textId="067C369C" w:rsidR="003C1BA0" w:rsidRPr="000E4A30" w:rsidRDefault="003C1BA0">
      <w:pPr>
        <w:pStyle w:val="TOC5"/>
        <w:rPr>
          <w:rFonts w:ascii="Arial" w:hAnsi="Arial" w:cs="Arial"/>
          <w:noProof/>
          <w:kern w:val="2"/>
          <w:sz w:val="20"/>
          <w:szCs w:val="20"/>
          <w14:ligatures w14:val="standardContextual"/>
        </w:rPr>
      </w:pPr>
      <w:hyperlink w:anchor="_Toc225877795" w:history="1">
        <w:r w:rsidRPr="000E4A30">
          <w:rPr>
            <w:rStyle w:val="Hyperlink"/>
            <w:rFonts w:ascii="Arial" w:hAnsi="Arial" w:cs="Arial"/>
            <w:noProof/>
            <w:sz w:val="20"/>
            <w:szCs w:val="20"/>
          </w:rPr>
          <w:t>NQF Safe Practi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37</w:t>
        </w:r>
        <w:r w:rsidRPr="000E4A30">
          <w:rPr>
            <w:rFonts w:ascii="Arial" w:hAnsi="Arial" w:cs="Arial"/>
            <w:noProof/>
            <w:webHidden/>
            <w:sz w:val="20"/>
            <w:szCs w:val="20"/>
          </w:rPr>
          <w:fldChar w:fldCharType="end"/>
        </w:r>
      </w:hyperlink>
    </w:p>
    <w:p w14:paraId="712A4AB1" w14:textId="6859242A" w:rsidR="003C1BA0" w:rsidRPr="000E4A30" w:rsidRDefault="003C1BA0">
      <w:pPr>
        <w:pStyle w:val="TOC5"/>
        <w:rPr>
          <w:rFonts w:ascii="Arial" w:hAnsi="Arial" w:cs="Arial"/>
          <w:noProof/>
          <w:kern w:val="2"/>
          <w:sz w:val="20"/>
          <w:szCs w:val="20"/>
          <w14:ligatures w14:val="standardContextual"/>
        </w:rPr>
      </w:pPr>
      <w:hyperlink w:anchor="_Toc225877796" w:history="1">
        <w:r w:rsidRPr="000E4A30">
          <w:rPr>
            <w:rStyle w:val="Hyperlink"/>
            <w:rFonts w:ascii="Arial" w:hAnsi="Arial" w:cs="Arial"/>
            <w:noProof/>
            <w:sz w:val="20"/>
            <w:szCs w:val="20"/>
          </w:rPr>
          <w:t>Hand Hygien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38</w:t>
        </w:r>
        <w:r w:rsidRPr="000E4A30">
          <w:rPr>
            <w:rFonts w:ascii="Arial" w:hAnsi="Arial" w:cs="Arial"/>
            <w:noProof/>
            <w:webHidden/>
            <w:sz w:val="20"/>
            <w:szCs w:val="20"/>
          </w:rPr>
          <w:fldChar w:fldCharType="end"/>
        </w:r>
      </w:hyperlink>
    </w:p>
    <w:p w14:paraId="7E8057B7" w14:textId="6389F4F1" w:rsidR="003C1BA0" w:rsidRPr="000E4A30" w:rsidRDefault="003C1BA0">
      <w:pPr>
        <w:pStyle w:val="TOC5"/>
        <w:rPr>
          <w:rFonts w:ascii="Arial" w:hAnsi="Arial" w:cs="Arial"/>
          <w:noProof/>
          <w:kern w:val="2"/>
          <w:sz w:val="20"/>
          <w:szCs w:val="20"/>
          <w14:ligatures w14:val="standardContextual"/>
        </w:rPr>
      </w:pPr>
      <w:hyperlink w:anchor="_Toc225877797" w:history="1">
        <w:r w:rsidRPr="000E4A30">
          <w:rPr>
            <w:rStyle w:val="Hyperlink"/>
            <w:rFonts w:ascii="Arial" w:hAnsi="Arial" w:cs="Arial"/>
            <w:noProof/>
            <w:sz w:val="20"/>
            <w:szCs w:val="20"/>
          </w:rPr>
          <w:t>Hospital Boarding in the Emergency Department (ED) Boarding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46</w:t>
        </w:r>
        <w:r w:rsidRPr="000E4A30">
          <w:rPr>
            <w:rFonts w:ascii="Arial" w:hAnsi="Arial" w:cs="Arial"/>
            <w:noProof/>
            <w:webHidden/>
            <w:sz w:val="20"/>
            <w:szCs w:val="20"/>
          </w:rPr>
          <w:fldChar w:fldCharType="end"/>
        </w:r>
      </w:hyperlink>
    </w:p>
    <w:p w14:paraId="1CB20B95" w14:textId="4D269B73" w:rsidR="003C1BA0" w:rsidRPr="000E4A30" w:rsidRDefault="003C1BA0">
      <w:pPr>
        <w:pStyle w:val="TOC4"/>
        <w:rPr>
          <w:rFonts w:eastAsiaTheme="minorEastAsia" w:cs="Arial"/>
          <w:noProof/>
          <w:kern w:val="2"/>
          <w14:ligatures w14:val="standardContextual"/>
        </w:rPr>
      </w:pPr>
      <w:hyperlink w:anchor="_Toc225877798" w:history="1">
        <w:r w:rsidRPr="000E4A30">
          <w:rPr>
            <w:rStyle w:val="Hyperlink"/>
            <w:rFonts w:cs="Arial"/>
            <w:noProof/>
          </w:rPr>
          <w:t>Section 6: Patient Safety Practic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8 \h </w:instrText>
        </w:r>
        <w:r w:rsidRPr="000E4A30">
          <w:rPr>
            <w:rFonts w:cs="Arial"/>
            <w:noProof/>
            <w:webHidden/>
          </w:rPr>
        </w:r>
        <w:r w:rsidRPr="000E4A30">
          <w:rPr>
            <w:rFonts w:cs="Arial"/>
            <w:noProof/>
            <w:webHidden/>
          </w:rPr>
          <w:fldChar w:fldCharType="separate"/>
        </w:r>
        <w:r w:rsidR="009E4A22">
          <w:rPr>
            <w:rFonts w:cs="Arial"/>
            <w:noProof/>
            <w:webHidden/>
          </w:rPr>
          <w:t>250</w:t>
        </w:r>
        <w:r w:rsidRPr="000E4A30">
          <w:rPr>
            <w:rFonts w:cs="Arial"/>
            <w:noProof/>
            <w:webHidden/>
          </w:rPr>
          <w:fldChar w:fldCharType="end"/>
        </w:r>
      </w:hyperlink>
    </w:p>
    <w:p w14:paraId="75730F98" w14:textId="233426FD" w:rsidR="003C1BA0" w:rsidRPr="000E4A30" w:rsidRDefault="003C1BA0">
      <w:pPr>
        <w:pStyle w:val="TOC5"/>
        <w:rPr>
          <w:rFonts w:ascii="Arial" w:hAnsi="Arial" w:cs="Arial"/>
          <w:noProof/>
          <w:kern w:val="2"/>
          <w:sz w:val="20"/>
          <w:szCs w:val="20"/>
          <w14:ligatures w14:val="standardContextual"/>
        </w:rPr>
      </w:pPr>
      <w:hyperlink w:anchor="_Toc225877799"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50</w:t>
        </w:r>
        <w:r w:rsidRPr="000E4A30">
          <w:rPr>
            <w:rFonts w:ascii="Arial" w:hAnsi="Arial" w:cs="Arial"/>
            <w:noProof/>
            <w:webHidden/>
            <w:sz w:val="20"/>
            <w:szCs w:val="20"/>
          </w:rPr>
          <w:fldChar w:fldCharType="end"/>
        </w:r>
      </w:hyperlink>
    </w:p>
    <w:p w14:paraId="5A2A2A76" w14:textId="00DA6377" w:rsidR="003C1BA0" w:rsidRPr="000E4A30" w:rsidRDefault="003C1BA0">
      <w:pPr>
        <w:pStyle w:val="TOC5"/>
        <w:rPr>
          <w:rFonts w:ascii="Arial" w:hAnsi="Arial" w:cs="Arial"/>
          <w:noProof/>
          <w:kern w:val="2"/>
          <w:sz w:val="20"/>
          <w:szCs w:val="20"/>
          <w14:ligatures w14:val="standardContextual"/>
        </w:rPr>
      </w:pPr>
      <w:hyperlink w:anchor="_Toc225877800" w:history="1">
        <w:r w:rsidRPr="000E4A30">
          <w:rPr>
            <w:rStyle w:val="Hyperlink"/>
            <w:rFonts w:ascii="Arial" w:hAnsi="Arial" w:cs="Arial"/>
            <w:noProof/>
            <w:sz w:val="20"/>
            <w:szCs w:val="20"/>
          </w:rPr>
          <w:t>NQF Safe Practice #1 – Leadership Structures and System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52</w:t>
        </w:r>
        <w:r w:rsidRPr="000E4A30">
          <w:rPr>
            <w:rFonts w:ascii="Arial" w:hAnsi="Arial" w:cs="Arial"/>
            <w:noProof/>
            <w:webHidden/>
            <w:sz w:val="20"/>
            <w:szCs w:val="20"/>
          </w:rPr>
          <w:fldChar w:fldCharType="end"/>
        </w:r>
      </w:hyperlink>
    </w:p>
    <w:p w14:paraId="1EABCE9B" w14:textId="3FAAE3B0" w:rsidR="003C1BA0" w:rsidRPr="000E4A30" w:rsidRDefault="003C1BA0">
      <w:pPr>
        <w:pStyle w:val="TOC5"/>
        <w:rPr>
          <w:rFonts w:ascii="Arial" w:hAnsi="Arial" w:cs="Arial"/>
          <w:noProof/>
          <w:kern w:val="2"/>
          <w:sz w:val="20"/>
          <w:szCs w:val="20"/>
          <w14:ligatures w14:val="standardContextual"/>
        </w:rPr>
      </w:pPr>
      <w:hyperlink w:anchor="_Toc225877801" w:history="1">
        <w:r w:rsidRPr="000E4A30">
          <w:rPr>
            <w:rStyle w:val="Hyperlink"/>
            <w:rFonts w:ascii="Arial" w:hAnsi="Arial" w:cs="Arial"/>
            <w:noProof/>
            <w:sz w:val="20"/>
            <w:szCs w:val="20"/>
          </w:rPr>
          <w:t>NQF Safe Practice #2 – Culture Measurement, Feedback, and Interven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55</w:t>
        </w:r>
        <w:r w:rsidRPr="000E4A30">
          <w:rPr>
            <w:rFonts w:ascii="Arial" w:hAnsi="Arial" w:cs="Arial"/>
            <w:noProof/>
            <w:webHidden/>
            <w:sz w:val="20"/>
            <w:szCs w:val="20"/>
          </w:rPr>
          <w:fldChar w:fldCharType="end"/>
        </w:r>
      </w:hyperlink>
    </w:p>
    <w:p w14:paraId="4021CCB3" w14:textId="4E6CF66C" w:rsidR="003C1BA0" w:rsidRPr="000E4A30" w:rsidRDefault="003C1BA0">
      <w:pPr>
        <w:pStyle w:val="TOC5"/>
        <w:rPr>
          <w:rFonts w:ascii="Arial" w:hAnsi="Arial" w:cs="Arial"/>
          <w:noProof/>
          <w:kern w:val="2"/>
          <w:sz w:val="20"/>
          <w:szCs w:val="20"/>
          <w14:ligatures w14:val="standardContextual"/>
        </w:rPr>
      </w:pPr>
      <w:hyperlink w:anchor="_Toc225877802" w:history="1">
        <w:r w:rsidRPr="000E4A30">
          <w:rPr>
            <w:rStyle w:val="Hyperlink"/>
            <w:rFonts w:ascii="Arial" w:hAnsi="Arial" w:cs="Arial"/>
            <w:noProof/>
            <w:sz w:val="20"/>
            <w:szCs w:val="20"/>
          </w:rPr>
          <w:t>Hand Hygien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56</w:t>
        </w:r>
        <w:r w:rsidRPr="000E4A30">
          <w:rPr>
            <w:rFonts w:ascii="Arial" w:hAnsi="Arial" w:cs="Arial"/>
            <w:noProof/>
            <w:webHidden/>
            <w:sz w:val="20"/>
            <w:szCs w:val="20"/>
          </w:rPr>
          <w:fldChar w:fldCharType="end"/>
        </w:r>
      </w:hyperlink>
    </w:p>
    <w:p w14:paraId="6BB6D84D" w14:textId="534833A2" w:rsidR="003C1BA0" w:rsidRPr="000E4A30" w:rsidRDefault="003C1BA0">
      <w:pPr>
        <w:pStyle w:val="TOC5"/>
        <w:rPr>
          <w:rFonts w:ascii="Arial" w:hAnsi="Arial" w:cs="Arial"/>
          <w:noProof/>
          <w:kern w:val="2"/>
          <w:sz w:val="20"/>
          <w:szCs w:val="20"/>
          <w14:ligatures w14:val="standardContextual"/>
        </w:rPr>
      </w:pPr>
      <w:hyperlink w:anchor="_Toc225877803" w:history="1">
        <w:r w:rsidRPr="000E4A30">
          <w:rPr>
            <w:rStyle w:val="Hyperlink"/>
            <w:rFonts w:ascii="Arial" w:hAnsi="Arial" w:cs="Arial"/>
            <w:noProof/>
            <w:sz w:val="20"/>
            <w:szCs w:val="20"/>
          </w:rPr>
          <w:t>Diagnostic Excellen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59</w:t>
        </w:r>
        <w:r w:rsidRPr="000E4A30">
          <w:rPr>
            <w:rFonts w:ascii="Arial" w:hAnsi="Arial" w:cs="Arial"/>
            <w:noProof/>
            <w:webHidden/>
            <w:sz w:val="20"/>
            <w:szCs w:val="20"/>
          </w:rPr>
          <w:fldChar w:fldCharType="end"/>
        </w:r>
      </w:hyperlink>
    </w:p>
    <w:p w14:paraId="6094E3AD" w14:textId="3AE5CA03" w:rsidR="003C1BA0" w:rsidRPr="000E4A30" w:rsidRDefault="003C1BA0">
      <w:pPr>
        <w:pStyle w:val="TOC5"/>
        <w:rPr>
          <w:rFonts w:ascii="Arial" w:hAnsi="Arial" w:cs="Arial"/>
          <w:noProof/>
          <w:kern w:val="2"/>
          <w:sz w:val="20"/>
          <w:szCs w:val="20"/>
          <w14:ligatures w14:val="standardContextual"/>
        </w:rPr>
      </w:pPr>
      <w:hyperlink w:anchor="_Toc225877804" w:history="1">
        <w:r w:rsidRPr="000E4A30">
          <w:rPr>
            <w:rStyle w:val="Hyperlink"/>
            <w:rFonts w:ascii="Arial" w:hAnsi="Arial" w:cs="Arial"/>
            <w:noProof/>
            <w:sz w:val="20"/>
            <w:szCs w:val="20"/>
          </w:rPr>
          <w:t>Hospital Boarding in the Emergency Department (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60</w:t>
        </w:r>
        <w:r w:rsidRPr="000E4A30">
          <w:rPr>
            <w:rFonts w:ascii="Arial" w:hAnsi="Arial" w:cs="Arial"/>
            <w:noProof/>
            <w:webHidden/>
            <w:sz w:val="20"/>
            <w:szCs w:val="20"/>
          </w:rPr>
          <w:fldChar w:fldCharType="end"/>
        </w:r>
      </w:hyperlink>
    </w:p>
    <w:p w14:paraId="4AEF5EA8" w14:textId="04534132" w:rsidR="003C1BA0" w:rsidRPr="000E4A30" w:rsidRDefault="003C1BA0">
      <w:pPr>
        <w:pStyle w:val="TOC1"/>
        <w:rPr>
          <w:rFonts w:eastAsiaTheme="minorEastAsia" w:cs="Arial"/>
          <w:noProof/>
          <w:kern w:val="2"/>
          <w14:ligatures w14:val="standardContextual"/>
        </w:rPr>
      </w:pPr>
      <w:hyperlink w:anchor="_Toc2258778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5 \h </w:instrText>
        </w:r>
        <w:r w:rsidRPr="000E4A30">
          <w:rPr>
            <w:rFonts w:cs="Arial"/>
            <w:noProof/>
            <w:webHidden/>
          </w:rPr>
        </w:r>
        <w:r w:rsidRPr="000E4A30">
          <w:rPr>
            <w:rFonts w:cs="Arial"/>
            <w:noProof/>
            <w:webHidden/>
          </w:rPr>
          <w:fldChar w:fldCharType="separate"/>
        </w:r>
        <w:r w:rsidR="009E4A22">
          <w:rPr>
            <w:rFonts w:cs="Arial"/>
            <w:noProof/>
            <w:webHidden/>
          </w:rPr>
          <w:t>261</w:t>
        </w:r>
        <w:r w:rsidRPr="000E4A30">
          <w:rPr>
            <w:rFonts w:cs="Arial"/>
            <w:noProof/>
            <w:webHidden/>
          </w:rPr>
          <w:fldChar w:fldCharType="end"/>
        </w:r>
      </w:hyperlink>
    </w:p>
    <w:p w14:paraId="5C0F21B4" w14:textId="4BA0A0D0" w:rsidR="003C1BA0" w:rsidRPr="000E4A30" w:rsidRDefault="003C1BA0">
      <w:pPr>
        <w:pStyle w:val="TOC1"/>
        <w:rPr>
          <w:rFonts w:eastAsiaTheme="minorEastAsia" w:cs="Arial"/>
          <w:noProof/>
          <w:kern w:val="2"/>
          <w14:ligatures w14:val="standardContextual"/>
        </w:rPr>
      </w:pPr>
      <w:hyperlink w:anchor="_Toc225877806"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6 \h </w:instrText>
        </w:r>
        <w:r w:rsidRPr="000E4A30">
          <w:rPr>
            <w:rFonts w:cs="Arial"/>
            <w:noProof/>
            <w:webHidden/>
          </w:rPr>
        </w:r>
        <w:r w:rsidRPr="000E4A30">
          <w:rPr>
            <w:rFonts w:cs="Arial"/>
            <w:noProof/>
            <w:webHidden/>
          </w:rPr>
          <w:fldChar w:fldCharType="separate"/>
        </w:r>
        <w:r w:rsidR="009E4A22">
          <w:rPr>
            <w:rFonts w:cs="Arial"/>
            <w:noProof/>
            <w:webHidden/>
          </w:rPr>
          <w:t>262</w:t>
        </w:r>
        <w:r w:rsidRPr="000E4A30">
          <w:rPr>
            <w:rFonts w:cs="Arial"/>
            <w:noProof/>
            <w:webHidden/>
          </w:rPr>
          <w:fldChar w:fldCharType="end"/>
        </w:r>
      </w:hyperlink>
    </w:p>
    <w:p w14:paraId="4B8CEBF4" w14:textId="57D3EC15" w:rsidR="003C1BA0" w:rsidRPr="000E4A30" w:rsidRDefault="003C1BA0">
      <w:pPr>
        <w:pStyle w:val="TOC4"/>
        <w:rPr>
          <w:rFonts w:eastAsiaTheme="minorEastAsia" w:cs="Arial"/>
          <w:noProof/>
          <w:kern w:val="2"/>
          <w14:ligatures w14:val="standardContextual"/>
        </w:rPr>
      </w:pPr>
      <w:hyperlink w:anchor="_Toc225877807"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7 \h </w:instrText>
        </w:r>
        <w:r w:rsidRPr="000E4A30">
          <w:rPr>
            <w:rFonts w:cs="Arial"/>
            <w:noProof/>
            <w:webHidden/>
          </w:rPr>
        </w:r>
        <w:r w:rsidRPr="000E4A30">
          <w:rPr>
            <w:rFonts w:cs="Arial"/>
            <w:noProof/>
            <w:webHidden/>
          </w:rPr>
          <w:fldChar w:fldCharType="separate"/>
        </w:r>
        <w:r w:rsidR="009E4A22">
          <w:rPr>
            <w:rFonts w:cs="Arial"/>
            <w:noProof/>
            <w:webHidden/>
          </w:rPr>
          <w:t>263</w:t>
        </w:r>
        <w:r w:rsidRPr="000E4A30">
          <w:rPr>
            <w:rFonts w:cs="Arial"/>
            <w:noProof/>
            <w:webHidden/>
          </w:rPr>
          <w:fldChar w:fldCharType="end"/>
        </w:r>
      </w:hyperlink>
    </w:p>
    <w:p w14:paraId="7844C940" w14:textId="51C155BA" w:rsidR="003C1BA0" w:rsidRPr="000E4A30" w:rsidRDefault="003C1BA0">
      <w:pPr>
        <w:pStyle w:val="TOC4"/>
        <w:rPr>
          <w:rFonts w:eastAsiaTheme="minorEastAsia" w:cs="Arial"/>
          <w:noProof/>
          <w:kern w:val="2"/>
          <w14:ligatures w14:val="standardContextual"/>
        </w:rPr>
      </w:pPr>
      <w:hyperlink w:anchor="_Toc225877808" w:history="1">
        <w:r w:rsidRPr="000E4A30">
          <w:rPr>
            <w:rStyle w:val="Hyperlink"/>
            <w:rFonts w:cs="Arial"/>
            <w:noProof/>
          </w:rPr>
          <w:t>7A: Never Event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8 \h </w:instrText>
        </w:r>
        <w:r w:rsidRPr="000E4A30">
          <w:rPr>
            <w:rFonts w:cs="Arial"/>
            <w:noProof/>
            <w:webHidden/>
          </w:rPr>
        </w:r>
        <w:r w:rsidRPr="000E4A30">
          <w:rPr>
            <w:rFonts w:cs="Arial"/>
            <w:noProof/>
            <w:webHidden/>
          </w:rPr>
          <w:fldChar w:fldCharType="separate"/>
        </w:r>
        <w:r w:rsidR="009E4A22">
          <w:rPr>
            <w:rFonts w:cs="Arial"/>
            <w:noProof/>
            <w:webHidden/>
          </w:rPr>
          <w:t>264</w:t>
        </w:r>
        <w:r w:rsidRPr="000E4A30">
          <w:rPr>
            <w:rFonts w:cs="Arial"/>
            <w:noProof/>
            <w:webHidden/>
          </w:rPr>
          <w:fldChar w:fldCharType="end"/>
        </w:r>
      </w:hyperlink>
    </w:p>
    <w:p w14:paraId="01E9A5BF" w14:textId="5BC8015E" w:rsidR="003C1BA0" w:rsidRPr="000E4A30" w:rsidRDefault="003C1BA0">
      <w:pPr>
        <w:pStyle w:val="TOC4"/>
        <w:rPr>
          <w:rFonts w:eastAsiaTheme="minorEastAsia" w:cs="Arial"/>
          <w:noProof/>
          <w:kern w:val="2"/>
          <w14:ligatures w14:val="standardContextual"/>
        </w:rPr>
      </w:pPr>
      <w:hyperlink w:anchor="_Toc225877809" w:history="1">
        <w:r w:rsidRPr="000E4A30">
          <w:rPr>
            <w:rStyle w:val="Hyperlink"/>
            <w:rFonts w:cs="Arial"/>
            <w:noProof/>
          </w:rPr>
          <w:t>7B: Healthcare-Associated Infec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9 \h </w:instrText>
        </w:r>
        <w:r w:rsidRPr="000E4A30">
          <w:rPr>
            <w:rFonts w:cs="Arial"/>
            <w:noProof/>
            <w:webHidden/>
          </w:rPr>
        </w:r>
        <w:r w:rsidRPr="000E4A30">
          <w:rPr>
            <w:rFonts w:cs="Arial"/>
            <w:noProof/>
            <w:webHidden/>
          </w:rPr>
          <w:fldChar w:fldCharType="separate"/>
        </w:r>
        <w:r w:rsidR="009E4A22">
          <w:rPr>
            <w:rFonts w:cs="Arial"/>
            <w:noProof/>
            <w:webHidden/>
          </w:rPr>
          <w:t>265</w:t>
        </w:r>
        <w:r w:rsidRPr="000E4A30">
          <w:rPr>
            <w:rFonts w:cs="Arial"/>
            <w:noProof/>
            <w:webHidden/>
          </w:rPr>
          <w:fldChar w:fldCharType="end"/>
        </w:r>
      </w:hyperlink>
    </w:p>
    <w:p w14:paraId="7B884FD9" w14:textId="6CD390AE" w:rsidR="003C1BA0" w:rsidRPr="000E4A30" w:rsidRDefault="003C1BA0">
      <w:pPr>
        <w:pStyle w:val="TOC4"/>
        <w:rPr>
          <w:rFonts w:eastAsiaTheme="minorEastAsia" w:cs="Arial"/>
          <w:noProof/>
          <w:kern w:val="2"/>
          <w14:ligatures w14:val="standardContextual"/>
        </w:rPr>
      </w:pPr>
      <w:hyperlink w:anchor="_Toc225877810" w:history="1">
        <w:r w:rsidRPr="000E4A30">
          <w:rPr>
            <w:rStyle w:val="Hyperlink"/>
            <w:rFonts w:cs="Arial"/>
            <w:noProof/>
          </w:rPr>
          <w:t>Section 7: Managing Serious Error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0 \h </w:instrText>
        </w:r>
        <w:r w:rsidRPr="000E4A30">
          <w:rPr>
            <w:rFonts w:cs="Arial"/>
            <w:noProof/>
            <w:webHidden/>
          </w:rPr>
        </w:r>
        <w:r w:rsidRPr="000E4A30">
          <w:rPr>
            <w:rFonts w:cs="Arial"/>
            <w:noProof/>
            <w:webHidden/>
          </w:rPr>
          <w:fldChar w:fldCharType="separate"/>
        </w:r>
        <w:r w:rsidR="009E4A22">
          <w:rPr>
            <w:rFonts w:cs="Arial"/>
            <w:noProof/>
            <w:webHidden/>
          </w:rPr>
          <w:t>267</w:t>
        </w:r>
        <w:r w:rsidRPr="000E4A30">
          <w:rPr>
            <w:rFonts w:cs="Arial"/>
            <w:noProof/>
            <w:webHidden/>
          </w:rPr>
          <w:fldChar w:fldCharType="end"/>
        </w:r>
      </w:hyperlink>
    </w:p>
    <w:p w14:paraId="376C3245" w14:textId="55D22A9B" w:rsidR="003C1BA0" w:rsidRPr="000E4A30" w:rsidRDefault="003C1BA0">
      <w:pPr>
        <w:pStyle w:val="TOC5"/>
        <w:rPr>
          <w:rFonts w:ascii="Arial" w:hAnsi="Arial" w:cs="Arial"/>
          <w:noProof/>
          <w:kern w:val="2"/>
          <w:sz w:val="20"/>
          <w:szCs w:val="20"/>
          <w14:ligatures w14:val="standardContextual"/>
        </w:rPr>
      </w:pPr>
      <w:hyperlink w:anchor="_Toc2258778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67</w:t>
        </w:r>
        <w:r w:rsidRPr="000E4A30">
          <w:rPr>
            <w:rFonts w:ascii="Arial" w:hAnsi="Arial" w:cs="Arial"/>
            <w:noProof/>
            <w:webHidden/>
            <w:sz w:val="20"/>
            <w:szCs w:val="20"/>
          </w:rPr>
          <w:fldChar w:fldCharType="end"/>
        </w:r>
      </w:hyperlink>
    </w:p>
    <w:p w14:paraId="4CD143FA" w14:textId="33B1DB66" w:rsidR="003C1BA0" w:rsidRPr="000E4A30" w:rsidRDefault="003C1BA0">
      <w:pPr>
        <w:pStyle w:val="TOC5"/>
        <w:rPr>
          <w:rFonts w:ascii="Arial" w:hAnsi="Arial" w:cs="Arial"/>
          <w:noProof/>
          <w:kern w:val="2"/>
          <w:sz w:val="20"/>
          <w:szCs w:val="20"/>
          <w14:ligatures w14:val="standardContextual"/>
        </w:rPr>
      </w:pPr>
      <w:hyperlink w:anchor="_Toc2258778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67</w:t>
        </w:r>
        <w:r w:rsidRPr="000E4A30">
          <w:rPr>
            <w:rFonts w:ascii="Arial" w:hAnsi="Arial" w:cs="Arial"/>
            <w:noProof/>
            <w:webHidden/>
            <w:sz w:val="20"/>
            <w:szCs w:val="20"/>
          </w:rPr>
          <w:fldChar w:fldCharType="end"/>
        </w:r>
      </w:hyperlink>
    </w:p>
    <w:p w14:paraId="1329AF88" w14:textId="6B7133BE" w:rsidR="003C1BA0" w:rsidRPr="000E4A30" w:rsidRDefault="003C1BA0">
      <w:pPr>
        <w:pStyle w:val="TOC4"/>
        <w:rPr>
          <w:rFonts w:eastAsiaTheme="minorEastAsia" w:cs="Arial"/>
          <w:noProof/>
          <w:kern w:val="2"/>
          <w14:ligatures w14:val="standardContextual"/>
        </w:rPr>
      </w:pPr>
      <w:hyperlink w:anchor="_Toc225877813" w:history="1">
        <w:r w:rsidRPr="000E4A30">
          <w:rPr>
            <w:rStyle w:val="Hyperlink"/>
            <w:rFonts w:cs="Arial"/>
            <w:noProof/>
          </w:rPr>
          <w:t>Section 7B: Healthcare-Associated Infection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3 \h </w:instrText>
        </w:r>
        <w:r w:rsidRPr="000E4A30">
          <w:rPr>
            <w:rFonts w:cs="Arial"/>
            <w:noProof/>
            <w:webHidden/>
          </w:rPr>
        </w:r>
        <w:r w:rsidRPr="000E4A30">
          <w:rPr>
            <w:rFonts w:cs="Arial"/>
            <w:noProof/>
            <w:webHidden/>
          </w:rPr>
          <w:fldChar w:fldCharType="separate"/>
        </w:r>
        <w:r w:rsidR="009E4A22">
          <w:rPr>
            <w:rFonts w:cs="Arial"/>
            <w:noProof/>
            <w:webHidden/>
          </w:rPr>
          <w:t>268</w:t>
        </w:r>
        <w:r w:rsidRPr="000E4A30">
          <w:rPr>
            <w:rFonts w:cs="Arial"/>
            <w:noProof/>
            <w:webHidden/>
          </w:rPr>
          <w:fldChar w:fldCharType="end"/>
        </w:r>
      </w:hyperlink>
    </w:p>
    <w:p w14:paraId="413FA27D" w14:textId="181B3711" w:rsidR="003C1BA0" w:rsidRPr="000E4A30" w:rsidRDefault="003C1BA0">
      <w:pPr>
        <w:pStyle w:val="TOC5"/>
        <w:rPr>
          <w:rFonts w:ascii="Arial" w:hAnsi="Arial" w:cs="Arial"/>
          <w:noProof/>
          <w:kern w:val="2"/>
          <w:sz w:val="20"/>
          <w:szCs w:val="20"/>
          <w14:ligatures w14:val="standardContextual"/>
        </w:rPr>
      </w:pPr>
      <w:hyperlink w:anchor="_Toc225877814" w:history="1">
        <w:r w:rsidRPr="000E4A30">
          <w:rPr>
            <w:rStyle w:val="Hyperlink"/>
            <w:rFonts w:ascii="Arial" w:hAnsi="Arial" w:cs="Arial"/>
            <w:noProof/>
            <w:sz w:val="20"/>
            <w:szCs w:val="20"/>
          </w:rPr>
          <w:t>Checklist for Joining Leapfrog’s NHSN Group and Ensuring the Data are Accurat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68</w:t>
        </w:r>
        <w:r w:rsidRPr="000E4A30">
          <w:rPr>
            <w:rFonts w:ascii="Arial" w:hAnsi="Arial" w:cs="Arial"/>
            <w:noProof/>
            <w:webHidden/>
            <w:sz w:val="20"/>
            <w:szCs w:val="20"/>
          </w:rPr>
          <w:fldChar w:fldCharType="end"/>
        </w:r>
      </w:hyperlink>
    </w:p>
    <w:p w14:paraId="41496416" w14:textId="444A4494" w:rsidR="003C1BA0" w:rsidRPr="000E4A30" w:rsidRDefault="003C1BA0">
      <w:pPr>
        <w:pStyle w:val="TOC5"/>
        <w:rPr>
          <w:rFonts w:ascii="Arial" w:hAnsi="Arial" w:cs="Arial"/>
          <w:noProof/>
          <w:kern w:val="2"/>
          <w:sz w:val="20"/>
          <w:szCs w:val="20"/>
          <w14:ligatures w14:val="standardContextual"/>
        </w:rPr>
      </w:pPr>
      <w:hyperlink w:anchor="_Toc225877815" w:history="1">
        <w:r w:rsidRPr="000E4A30">
          <w:rPr>
            <w:rStyle w:val="Hyperlink"/>
            <w:rFonts w:ascii="Arial" w:hAnsi="Arial" w:cs="Arial"/>
            <w:noProof/>
            <w:sz w:val="20"/>
            <w:szCs w:val="20"/>
          </w:rPr>
          <w:t>Deadlines and Reporting Period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69</w:t>
        </w:r>
        <w:r w:rsidRPr="000E4A30">
          <w:rPr>
            <w:rFonts w:ascii="Arial" w:hAnsi="Arial" w:cs="Arial"/>
            <w:noProof/>
            <w:webHidden/>
            <w:sz w:val="20"/>
            <w:szCs w:val="20"/>
          </w:rPr>
          <w:fldChar w:fldCharType="end"/>
        </w:r>
      </w:hyperlink>
    </w:p>
    <w:p w14:paraId="37916F31" w14:textId="563D5412" w:rsidR="003C1BA0" w:rsidRPr="000E4A30" w:rsidRDefault="003C1BA0">
      <w:pPr>
        <w:pStyle w:val="TOC4"/>
        <w:rPr>
          <w:rFonts w:eastAsiaTheme="minorEastAsia" w:cs="Arial"/>
          <w:noProof/>
          <w:kern w:val="2"/>
          <w14:ligatures w14:val="standardContextual"/>
        </w:rPr>
      </w:pPr>
      <w:hyperlink w:anchor="_Toc225877816" w:history="1">
        <w:r w:rsidRPr="000E4A30">
          <w:rPr>
            <w:rStyle w:val="Hyperlink"/>
            <w:rFonts w:cs="Arial"/>
            <w:noProof/>
          </w:rPr>
          <w:t>Section 7A: Never Event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6 \h </w:instrText>
        </w:r>
        <w:r w:rsidRPr="000E4A30">
          <w:rPr>
            <w:rFonts w:cs="Arial"/>
            <w:noProof/>
            <w:webHidden/>
          </w:rPr>
        </w:r>
        <w:r w:rsidRPr="000E4A30">
          <w:rPr>
            <w:rFonts w:cs="Arial"/>
            <w:noProof/>
            <w:webHidden/>
          </w:rPr>
          <w:fldChar w:fldCharType="separate"/>
        </w:r>
        <w:r w:rsidR="009E4A22">
          <w:rPr>
            <w:rFonts w:cs="Arial"/>
            <w:noProof/>
            <w:webHidden/>
          </w:rPr>
          <w:t>270</w:t>
        </w:r>
        <w:r w:rsidRPr="000E4A30">
          <w:rPr>
            <w:rFonts w:cs="Arial"/>
            <w:noProof/>
            <w:webHidden/>
          </w:rPr>
          <w:fldChar w:fldCharType="end"/>
        </w:r>
      </w:hyperlink>
    </w:p>
    <w:p w14:paraId="6163846A" w14:textId="66B7364A" w:rsidR="003C1BA0" w:rsidRPr="000E4A30" w:rsidRDefault="003C1BA0">
      <w:pPr>
        <w:pStyle w:val="TOC1"/>
        <w:rPr>
          <w:rFonts w:eastAsiaTheme="minorEastAsia" w:cs="Arial"/>
          <w:noProof/>
          <w:kern w:val="2"/>
          <w14:ligatures w14:val="standardContextual"/>
        </w:rPr>
      </w:pPr>
      <w:hyperlink w:anchor="_Toc225877817"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7 \h </w:instrText>
        </w:r>
        <w:r w:rsidRPr="000E4A30">
          <w:rPr>
            <w:rFonts w:cs="Arial"/>
            <w:noProof/>
            <w:webHidden/>
          </w:rPr>
        </w:r>
        <w:r w:rsidRPr="000E4A30">
          <w:rPr>
            <w:rFonts w:cs="Arial"/>
            <w:noProof/>
            <w:webHidden/>
          </w:rPr>
          <w:fldChar w:fldCharType="separate"/>
        </w:r>
        <w:r w:rsidR="009E4A22">
          <w:rPr>
            <w:rFonts w:cs="Arial"/>
            <w:noProof/>
            <w:webHidden/>
          </w:rPr>
          <w:t>272</w:t>
        </w:r>
        <w:r w:rsidRPr="000E4A30">
          <w:rPr>
            <w:rFonts w:cs="Arial"/>
            <w:noProof/>
            <w:webHidden/>
          </w:rPr>
          <w:fldChar w:fldCharType="end"/>
        </w:r>
      </w:hyperlink>
    </w:p>
    <w:p w14:paraId="41DBB9A3" w14:textId="35BBC3A7" w:rsidR="003C1BA0" w:rsidRPr="000E4A30" w:rsidRDefault="003C1BA0">
      <w:pPr>
        <w:pStyle w:val="TOC1"/>
        <w:rPr>
          <w:rFonts w:eastAsiaTheme="minorEastAsia" w:cs="Arial"/>
          <w:noProof/>
          <w:kern w:val="2"/>
          <w14:ligatures w14:val="standardContextual"/>
        </w:rPr>
      </w:pPr>
      <w:hyperlink w:anchor="_Toc225877818"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8 \h </w:instrText>
        </w:r>
        <w:r w:rsidRPr="000E4A30">
          <w:rPr>
            <w:rFonts w:cs="Arial"/>
            <w:noProof/>
            <w:webHidden/>
          </w:rPr>
        </w:r>
        <w:r w:rsidRPr="000E4A30">
          <w:rPr>
            <w:rFonts w:cs="Arial"/>
            <w:noProof/>
            <w:webHidden/>
          </w:rPr>
          <w:fldChar w:fldCharType="separate"/>
        </w:r>
        <w:r w:rsidR="009E4A22">
          <w:rPr>
            <w:rFonts w:cs="Arial"/>
            <w:noProof/>
            <w:webHidden/>
          </w:rPr>
          <w:t>273</w:t>
        </w:r>
        <w:r w:rsidRPr="000E4A30">
          <w:rPr>
            <w:rFonts w:cs="Arial"/>
            <w:noProof/>
            <w:webHidden/>
          </w:rPr>
          <w:fldChar w:fldCharType="end"/>
        </w:r>
      </w:hyperlink>
    </w:p>
    <w:p w14:paraId="256D87F8" w14:textId="61DC5B09" w:rsidR="003C1BA0" w:rsidRPr="000E4A30" w:rsidRDefault="003C1BA0">
      <w:pPr>
        <w:pStyle w:val="TOC4"/>
        <w:rPr>
          <w:rFonts w:eastAsiaTheme="minorEastAsia" w:cs="Arial"/>
          <w:noProof/>
          <w:kern w:val="2"/>
          <w14:ligatures w14:val="standardContextual"/>
        </w:rPr>
      </w:pPr>
      <w:hyperlink w:anchor="_Toc225877819"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9 \h </w:instrText>
        </w:r>
        <w:r w:rsidRPr="000E4A30">
          <w:rPr>
            <w:rFonts w:cs="Arial"/>
            <w:noProof/>
            <w:webHidden/>
          </w:rPr>
        </w:r>
        <w:r w:rsidRPr="000E4A30">
          <w:rPr>
            <w:rFonts w:cs="Arial"/>
            <w:noProof/>
            <w:webHidden/>
          </w:rPr>
          <w:fldChar w:fldCharType="separate"/>
        </w:r>
        <w:r w:rsidR="009E4A22">
          <w:rPr>
            <w:rFonts w:cs="Arial"/>
            <w:noProof/>
            <w:webHidden/>
          </w:rPr>
          <w:t>274</w:t>
        </w:r>
        <w:r w:rsidRPr="000E4A30">
          <w:rPr>
            <w:rFonts w:cs="Arial"/>
            <w:noProof/>
            <w:webHidden/>
          </w:rPr>
          <w:fldChar w:fldCharType="end"/>
        </w:r>
      </w:hyperlink>
    </w:p>
    <w:p w14:paraId="76060231" w14:textId="7A1CC2DE" w:rsidR="003C1BA0" w:rsidRPr="000E4A30" w:rsidRDefault="003C1BA0">
      <w:pPr>
        <w:pStyle w:val="TOC4"/>
        <w:rPr>
          <w:rFonts w:eastAsiaTheme="minorEastAsia" w:cs="Arial"/>
          <w:noProof/>
          <w:kern w:val="2"/>
          <w14:ligatures w14:val="standardContextual"/>
        </w:rPr>
      </w:pPr>
      <w:hyperlink w:anchor="_Toc225877820" w:history="1">
        <w:r w:rsidRPr="000E4A30">
          <w:rPr>
            <w:rStyle w:val="Hyperlink"/>
            <w:rFonts w:cs="Arial"/>
            <w:noProof/>
          </w:rPr>
          <w:t>8A: Patient Experience (CAHPS Child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0 \h </w:instrText>
        </w:r>
        <w:r w:rsidRPr="000E4A30">
          <w:rPr>
            <w:rFonts w:cs="Arial"/>
            <w:noProof/>
            <w:webHidden/>
          </w:rPr>
        </w:r>
        <w:r w:rsidRPr="000E4A30">
          <w:rPr>
            <w:rFonts w:cs="Arial"/>
            <w:noProof/>
            <w:webHidden/>
          </w:rPr>
          <w:fldChar w:fldCharType="separate"/>
        </w:r>
        <w:r w:rsidR="009E4A22">
          <w:rPr>
            <w:rFonts w:cs="Arial"/>
            <w:noProof/>
            <w:webHidden/>
          </w:rPr>
          <w:t>275</w:t>
        </w:r>
        <w:r w:rsidRPr="000E4A30">
          <w:rPr>
            <w:rFonts w:cs="Arial"/>
            <w:noProof/>
            <w:webHidden/>
          </w:rPr>
          <w:fldChar w:fldCharType="end"/>
        </w:r>
      </w:hyperlink>
    </w:p>
    <w:p w14:paraId="5F8F0E7B" w14:textId="32E842AF" w:rsidR="003C1BA0" w:rsidRPr="000E4A30" w:rsidRDefault="003C1BA0">
      <w:pPr>
        <w:pStyle w:val="TOC4"/>
        <w:rPr>
          <w:rFonts w:eastAsiaTheme="minorEastAsia" w:cs="Arial"/>
          <w:noProof/>
          <w:kern w:val="2"/>
          <w14:ligatures w14:val="standardContextual"/>
        </w:rPr>
      </w:pPr>
      <w:hyperlink w:anchor="_Toc225877821" w:history="1">
        <w:r w:rsidRPr="000E4A30">
          <w:rPr>
            <w:rStyle w:val="Hyperlink"/>
            <w:rFonts w:cs="Arial"/>
            <w:noProof/>
          </w:rPr>
          <w:t>8B: Pediatric Computed Tomography (CT) Radiation Dos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1 \h </w:instrText>
        </w:r>
        <w:r w:rsidRPr="000E4A30">
          <w:rPr>
            <w:rFonts w:cs="Arial"/>
            <w:noProof/>
            <w:webHidden/>
          </w:rPr>
        </w:r>
        <w:r w:rsidRPr="000E4A30">
          <w:rPr>
            <w:rFonts w:cs="Arial"/>
            <w:noProof/>
            <w:webHidden/>
          </w:rPr>
          <w:fldChar w:fldCharType="separate"/>
        </w:r>
        <w:r w:rsidR="009E4A22">
          <w:rPr>
            <w:rFonts w:cs="Arial"/>
            <w:noProof/>
            <w:webHidden/>
          </w:rPr>
          <w:t>277</w:t>
        </w:r>
        <w:r w:rsidRPr="000E4A30">
          <w:rPr>
            <w:rFonts w:cs="Arial"/>
            <w:noProof/>
            <w:webHidden/>
          </w:rPr>
          <w:fldChar w:fldCharType="end"/>
        </w:r>
      </w:hyperlink>
    </w:p>
    <w:p w14:paraId="0E2B681E" w14:textId="73F45027" w:rsidR="003C1BA0" w:rsidRPr="000E4A30" w:rsidRDefault="003C1BA0">
      <w:pPr>
        <w:pStyle w:val="TOC4"/>
        <w:rPr>
          <w:rFonts w:eastAsiaTheme="minorEastAsia" w:cs="Arial"/>
          <w:noProof/>
          <w:kern w:val="2"/>
          <w14:ligatures w14:val="standardContextual"/>
        </w:rPr>
      </w:pPr>
      <w:hyperlink w:anchor="_Toc225877822" w:history="1">
        <w:r w:rsidRPr="000E4A30">
          <w:rPr>
            <w:rStyle w:val="Hyperlink"/>
            <w:rFonts w:cs="Arial"/>
            <w:noProof/>
          </w:rPr>
          <w:t>Section 8: Pediatric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2 \h </w:instrText>
        </w:r>
        <w:r w:rsidRPr="000E4A30">
          <w:rPr>
            <w:rFonts w:cs="Arial"/>
            <w:noProof/>
            <w:webHidden/>
          </w:rPr>
        </w:r>
        <w:r w:rsidRPr="000E4A30">
          <w:rPr>
            <w:rFonts w:cs="Arial"/>
            <w:noProof/>
            <w:webHidden/>
          </w:rPr>
          <w:fldChar w:fldCharType="separate"/>
        </w:r>
        <w:r w:rsidR="009E4A22">
          <w:rPr>
            <w:rFonts w:cs="Arial"/>
            <w:noProof/>
            <w:webHidden/>
          </w:rPr>
          <w:t>280</w:t>
        </w:r>
        <w:r w:rsidRPr="000E4A30">
          <w:rPr>
            <w:rFonts w:cs="Arial"/>
            <w:noProof/>
            <w:webHidden/>
          </w:rPr>
          <w:fldChar w:fldCharType="end"/>
        </w:r>
      </w:hyperlink>
    </w:p>
    <w:p w14:paraId="3245FBCD" w14:textId="53CA1A28" w:rsidR="003C1BA0" w:rsidRPr="000E4A30" w:rsidRDefault="003C1BA0">
      <w:pPr>
        <w:pStyle w:val="TOC5"/>
        <w:rPr>
          <w:rFonts w:ascii="Arial" w:hAnsi="Arial" w:cs="Arial"/>
          <w:noProof/>
          <w:kern w:val="2"/>
          <w:sz w:val="20"/>
          <w:szCs w:val="20"/>
          <w14:ligatures w14:val="standardContextual"/>
        </w:rPr>
      </w:pPr>
      <w:hyperlink w:anchor="_Toc225877823"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80</w:t>
        </w:r>
        <w:r w:rsidRPr="000E4A30">
          <w:rPr>
            <w:rFonts w:ascii="Arial" w:hAnsi="Arial" w:cs="Arial"/>
            <w:noProof/>
            <w:webHidden/>
            <w:sz w:val="20"/>
            <w:szCs w:val="20"/>
          </w:rPr>
          <w:fldChar w:fldCharType="end"/>
        </w:r>
      </w:hyperlink>
    </w:p>
    <w:p w14:paraId="41D9A417" w14:textId="2284E8F2" w:rsidR="003C1BA0" w:rsidRPr="000E4A30" w:rsidRDefault="003C1BA0">
      <w:pPr>
        <w:pStyle w:val="TOC5"/>
        <w:rPr>
          <w:rFonts w:ascii="Arial" w:hAnsi="Arial" w:cs="Arial"/>
          <w:noProof/>
          <w:kern w:val="2"/>
          <w:sz w:val="20"/>
          <w:szCs w:val="20"/>
          <w14:ligatures w14:val="standardContextual"/>
        </w:rPr>
      </w:pPr>
      <w:hyperlink w:anchor="_Toc225877824"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80</w:t>
        </w:r>
        <w:r w:rsidRPr="000E4A30">
          <w:rPr>
            <w:rFonts w:ascii="Arial" w:hAnsi="Arial" w:cs="Arial"/>
            <w:noProof/>
            <w:webHidden/>
            <w:sz w:val="20"/>
            <w:szCs w:val="20"/>
          </w:rPr>
          <w:fldChar w:fldCharType="end"/>
        </w:r>
      </w:hyperlink>
    </w:p>
    <w:p w14:paraId="5578DE2C" w14:textId="120972D0" w:rsidR="003C1BA0" w:rsidRPr="000E4A30" w:rsidRDefault="003C1BA0">
      <w:pPr>
        <w:pStyle w:val="TOC4"/>
        <w:rPr>
          <w:rFonts w:eastAsiaTheme="minorEastAsia" w:cs="Arial"/>
          <w:noProof/>
          <w:kern w:val="2"/>
          <w14:ligatures w14:val="standardContextual"/>
        </w:rPr>
      </w:pPr>
      <w:hyperlink w:anchor="_Toc225877825" w:history="1">
        <w:r w:rsidRPr="000E4A30">
          <w:rPr>
            <w:rStyle w:val="Hyperlink"/>
            <w:rFonts w:cs="Arial"/>
            <w:noProof/>
          </w:rPr>
          <w:t>Section 8: Pediatric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5 \h </w:instrText>
        </w:r>
        <w:r w:rsidRPr="000E4A30">
          <w:rPr>
            <w:rFonts w:cs="Arial"/>
            <w:noProof/>
            <w:webHidden/>
          </w:rPr>
        </w:r>
        <w:r w:rsidRPr="000E4A30">
          <w:rPr>
            <w:rFonts w:cs="Arial"/>
            <w:noProof/>
            <w:webHidden/>
          </w:rPr>
          <w:fldChar w:fldCharType="separate"/>
        </w:r>
        <w:r w:rsidR="009E4A22">
          <w:rPr>
            <w:rFonts w:cs="Arial"/>
            <w:noProof/>
            <w:webHidden/>
          </w:rPr>
          <w:t>281</w:t>
        </w:r>
        <w:r w:rsidRPr="000E4A30">
          <w:rPr>
            <w:rFonts w:cs="Arial"/>
            <w:noProof/>
            <w:webHidden/>
          </w:rPr>
          <w:fldChar w:fldCharType="end"/>
        </w:r>
      </w:hyperlink>
    </w:p>
    <w:p w14:paraId="18F01355" w14:textId="308135B7" w:rsidR="003C1BA0" w:rsidRPr="000E4A30" w:rsidRDefault="003C1BA0">
      <w:pPr>
        <w:pStyle w:val="TOC5"/>
        <w:rPr>
          <w:rFonts w:ascii="Arial" w:hAnsi="Arial" w:cs="Arial"/>
          <w:noProof/>
          <w:kern w:val="2"/>
          <w:sz w:val="20"/>
          <w:szCs w:val="20"/>
          <w14:ligatures w14:val="standardContextual"/>
        </w:rPr>
      </w:pPr>
      <w:hyperlink w:anchor="_Toc225877826" w:history="1">
        <w:r w:rsidRPr="000E4A30">
          <w:rPr>
            <w:rStyle w:val="Hyperlink"/>
            <w:rFonts w:ascii="Arial" w:hAnsi="Arial" w:cs="Arial"/>
            <w:noProof/>
            <w:sz w:val="20"/>
            <w:szCs w:val="20"/>
          </w:rPr>
          <w:t>Patient Experience (CAHPS Child Hospital Surve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81</w:t>
        </w:r>
        <w:r w:rsidRPr="000E4A30">
          <w:rPr>
            <w:rFonts w:ascii="Arial" w:hAnsi="Arial" w:cs="Arial"/>
            <w:noProof/>
            <w:webHidden/>
            <w:sz w:val="20"/>
            <w:szCs w:val="20"/>
          </w:rPr>
          <w:fldChar w:fldCharType="end"/>
        </w:r>
      </w:hyperlink>
    </w:p>
    <w:p w14:paraId="4D225315" w14:textId="77396BE4" w:rsidR="003C1BA0" w:rsidRPr="000E4A30" w:rsidRDefault="003C1BA0">
      <w:pPr>
        <w:pStyle w:val="TOC5"/>
        <w:rPr>
          <w:rFonts w:ascii="Arial" w:hAnsi="Arial" w:cs="Arial"/>
          <w:noProof/>
          <w:kern w:val="2"/>
          <w:sz w:val="20"/>
          <w:szCs w:val="20"/>
          <w14:ligatures w14:val="standardContextual"/>
        </w:rPr>
      </w:pPr>
      <w:hyperlink w:anchor="_Toc225877827" w:history="1">
        <w:r w:rsidRPr="000E4A30">
          <w:rPr>
            <w:rStyle w:val="Hyperlink"/>
            <w:rFonts w:ascii="Arial" w:hAnsi="Arial" w:cs="Arial"/>
            <w:noProof/>
            <w:sz w:val="20"/>
            <w:szCs w:val="20"/>
          </w:rPr>
          <w:t>Pediatric Computed Tomography (CT) Radiation Dos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82</w:t>
        </w:r>
        <w:r w:rsidRPr="000E4A30">
          <w:rPr>
            <w:rFonts w:ascii="Arial" w:hAnsi="Arial" w:cs="Arial"/>
            <w:noProof/>
            <w:webHidden/>
            <w:sz w:val="20"/>
            <w:szCs w:val="20"/>
          </w:rPr>
          <w:fldChar w:fldCharType="end"/>
        </w:r>
      </w:hyperlink>
    </w:p>
    <w:p w14:paraId="38DA371A" w14:textId="4DC6C7C3" w:rsidR="003C1BA0" w:rsidRPr="000E4A30" w:rsidRDefault="003C1BA0">
      <w:pPr>
        <w:pStyle w:val="TOC4"/>
        <w:rPr>
          <w:rFonts w:eastAsiaTheme="minorEastAsia" w:cs="Arial"/>
          <w:noProof/>
          <w:kern w:val="2"/>
          <w14:ligatures w14:val="standardContextual"/>
        </w:rPr>
      </w:pPr>
      <w:hyperlink w:anchor="_Toc225877828" w:history="1">
        <w:r w:rsidRPr="000E4A30">
          <w:rPr>
            <w:rStyle w:val="Hyperlink"/>
            <w:rFonts w:cs="Arial"/>
            <w:noProof/>
          </w:rPr>
          <w:t>Section 8: Pediatric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8 \h </w:instrText>
        </w:r>
        <w:r w:rsidRPr="000E4A30">
          <w:rPr>
            <w:rFonts w:cs="Arial"/>
            <w:noProof/>
            <w:webHidden/>
          </w:rPr>
        </w:r>
        <w:r w:rsidRPr="000E4A30">
          <w:rPr>
            <w:rFonts w:cs="Arial"/>
            <w:noProof/>
            <w:webHidden/>
          </w:rPr>
          <w:fldChar w:fldCharType="separate"/>
        </w:r>
        <w:r w:rsidR="009E4A22">
          <w:rPr>
            <w:rFonts w:cs="Arial"/>
            <w:noProof/>
            <w:webHidden/>
          </w:rPr>
          <w:t>287</w:t>
        </w:r>
        <w:r w:rsidRPr="000E4A30">
          <w:rPr>
            <w:rFonts w:cs="Arial"/>
            <w:noProof/>
            <w:webHidden/>
          </w:rPr>
          <w:fldChar w:fldCharType="end"/>
        </w:r>
      </w:hyperlink>
    </w:p>
    <w:p w14:paraId="2680BE8F" w14:textId="0135C39D" w:rsidR="003C1BA0" w:rsidRPr="000E4A30" w:rsidRDefault="003C1BA0">
      <w:pPr>
        <w:pStyle w:val="TOC5"/>
        <w:rPr>
          <w:rFonts w:ascii="Arial" w:hAnsi="Arial" w:cs="Arial"/>
          <w:noProof/>
          <w:kern w:val="2"/>
          <w:sz w:val="20"/>
          <w:szCs w:val="20"/>
          <w14:ligatures w14:val="standardContextual"/>
        </w:rPr>
      </w:pPr>
      <w:hyperlink w:anchor="_Toc225877829" w:history="1">
        <w:r w:rsidRPr="000E4A30">
          <w:rPr>
            <w:rStyle w:val="Hyperlink"/>
            <w:rFonts w:ascii="Arial" w:hAnsi="Arial" w:cs="Arial"/>
            <w:noProof/>
            <w:sz w:val="20"/>
            <w:szCs w:val="20"/>
          </w:rPr>
          <w:t>Patient Experience (CAHPS Child Hospital Surve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87</w:t>
        </w:r>
        <w:r w:rsidRPr="000E4A30">
          <w:rPr>
            <w:rFonts w:ascii="Arial" w:hAnsi="Arial" w:cs="Arial"/>
            <w:noProof/>
            <w:webHidden/>
            <w:sz w:val="20"/>
            <w:szCs w:val="20"/>
          </w:rPr>
          <w:fldChar w:fldCharType="end"/>
        </w:r>
      </w:hyperlink>
    </w:p>
    <w:p w14:paraId="341B2CD2" w14:textId="79465DEF" w:rsidR="003C1BA0" w:rsidRPr="000E4A30" w:rsidRDefault="003C1BA0">
      <w:pPr>
        <w:pStyle w:val="TOC5"/>
        <w:rPr>
          <w:rFonts w:ascii="Arial" w:hAnsi="Arial" w:cs="Arial"/>
          <w:noProof/>
          <w:kern w:val="2"/>
          <w:sz w:val="20"/>
          <w:szCs w:val="20"/>
          <w14:ligatures w14:val="standardContextual"/>
        </w:rPr>
      </w:pPr>
      <w:hyperlink w:anchor="_Toc225877830" w:history="1">
        <w:r w:rsidRPr="000E4A30">
          <w:rPr>
            <w:rStyle w:val="Hyperlink"/>
            <w:rFonts w:ascii="Arial" w:hAnsi="Arial" w:cs="Arial"/>
            <w:noProof/>
            <w:sz w:val="20"/>
            <w:szCs w:val="20"/>
          </w:rPr>
          <w:t>Pediatric Computed Tomography (CT) Radiation Dos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87</w:t>
        </w:r>
        <w:r w:rsidRPr="000E4A30">
          <w:rPr>
            <w:rFonts w:ascii="Arial" w:hAnsi="Arial" w:cs="Arial"/>
            <w:noProof/>
            <w:webHidden/>
            <w:sz w:val="20"/>
            <w:szCs w:val="20"/>
          </w:rPr>
          <w:fldChar w:fldCharType="end"/>
        </w:r>
      </w:hyperlink>
    </w:p>
    <w:p w14:paraId="119348F6" w14:textId="45019D10" w:rsidR="003C1BA0" w:rsidRPr="000E4A30" w:rsidRDefault="003C1BA0">
      <w:pPr>
        <w:pStyle w:val="TOC1"/>
        <w:rPr>
          <w:rFonts w:eastAsiaTheme="minorEastAsia" w:cs="Arial"/>
          <w:noProof/>
          <w:kern w:val="2"/>
          <w14:ligatures w14:val="standardContextual"/>
        </w:rPr>
      </w:pPr>
      <w:hyperlink w:anchor="_Toc22587783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1 \h </w:instrText>
        </w:r>
        <w:r w:rsidRPr="000E4A30">
          <w:rPr>
            <w:rFonts w:cs="Arial"/>
            <w:noProof/>
            <w:webHidden/>
          </w:rPr>
        </w:r>
        <w:r w:rsidRPr="000E4A30">
          <w:rPr>
            <w:rFonts w:cs="Arial"/>
            <w:noProof/>
            <w:webHidden/>
          </w:rPr>
          <w:fldChar w:fldCharType="separate"/>
        </w:r>
        <w:r w:rsidR="009E4A22">
          <w:rPr>
            <w:rFonts w:cs="Arial"/>
            <w:noProof/>
            <w:webHidden/>
          </w:rPr>
          <w:t>289</w:t>
        </w:r>
        <w:r w:rsidRPr="000E4A30">
          <w:rPr>
            <w:rFonts w:cs="Arial"/>
            <w:noProof/>
            <w:webHidden/>
          </w:rPr>
          <w:fldChar w:fldCharType="end"/>
        </w:r>
      </w:hyperlink>
    </w:p>
    <w:p w14:paraId="5A62C295" w14:textId="3692D0B1" w:rsidR="003C1BA0" w:rsidRPr="000E4A30" w:rsidRDefault="003C1BA0">
      <w:pPr>
        <w:pStyle w:val="TOC1"/>
        <w:rPr>
          <w:rFonts w:eastAsiaTheme="minorEastAsia" w:cs="Arial"/>
          <w:noProof/>
          <w:kern w:val="2"/>
          <w14:ligatures w14:val="standardContextual"/>
        </w:rPr>
      </w:pPr>
      <w:hyperlink w:anchor="_Toc225877832"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2 \h </w:instrText>
        </w:r>
        <w:r w:rsidRPr="000E4A30">
          <w:rPr>
            <w:rFonts w:cs="Arial"/>
            <w:noProof/>
            <w:webHidden/>
          </w:rPr>
        </w:r>
        <w:r w:rsidRPr="000E4A30">
          <w:rPr>
            <w:rFonts w:cs="Arial"/>
            <w:noProof/>
            <w:webHidden/>
          </w:rPr>
          <w:fldChar w:fldCharType="separate"/>
        </w:r>
        <w:r w:rsidR="009E4A22">
          <w:rPr>
            <w:rFonts w:cs="Arial"/>
            <w:noProof/>
            <w:webHidden/>
          </w:rPr>
          <w:t>290</w:t>
        </w:r>
        <w:r w:rsidRPr="000E4A30">
          <w:rPr>
            <w:rFonts w:cs="Arial"/>
            <w:noProof/>
            <w:webHidden/>
          </w:rPr>
          <w:fldChar w:fldCharType="end"/>
        </w:r>
      </w:hyperlink>
    </w:p>
    <w:p w14:paraId="19CFB755" w14:textId="3D670766" w:rsidR="003C1BA0" w:rsidRPr="000E4A30" w:rsidRDefault="003C1BA0">
      <w:pPr>
        <w:pStyle w:val="TOC4"/>
        <w:rPr>
          <w:rFonts w:eastAsiaTheme="minorEastAsia" w:cs="Arial"/>
          <w:noProof/>
          <w:kern w:val="2"/>
          <w14:ligatures w14:val="standardContextual"/>
        </w:rPr>
      </w:pPr>
      <w:hyperlink w:anchor="_Toc225877833"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3 \h </w:instrText>
        </w:r>
        <w:r w:rsidRPr="000E4A30">
          <w:rPr>
            <w:rFonts w:cs="Arial"/>
            <w:noProof/>
            <w:webHidden/>
          </w:rPr>
        </w:r>
        <w:r w:rsidRPr="000E4A30">
          <w:rPr>
            <w:rFonts w:cs="Arial"/>
            <w:noProof/>
            <w:webHidden/>
          </w:rPr>
          <w:fldChar w:fldCharType="separate"/>
        </w:r>
        <w:r w:rsidR="009E4A22">
          <w:rPr>
            <w:rFonts w:cs="Arial"/>
            <w:noProof/>
            <w:webHidden/>
          </w:rPr>
          <w:t>291</w:t>
        </w:r>
        <w:r w:rsidRPr="000E4A30">
          <w:rPr>
            <w:rFonts w:cs="Arial"/>
            <w:noProof/>
            <w:webHidden/>
          </w:rPr>
          <w:fldChar w:fldCharType="end"/>
        </w:r>
      </w:hyperlink>
    </w:p>
    <w:p w14:paraId="50B8EC41" w14:textId="1DC87B4B" w:rsidR="003C1BA0" w:rsidRPr="000E4A30" w:rsidRDefault="003C1BA0">
      <w:pPr>
        <w:pStyle w:val="TOC4"/>
        <w:rPr>
          <w:rFonts w:eastAsiaTheme="minorEastAsia" w:cs="Arial"/>
          <w:noProof/>
          <w:kern w:val="2"/>
          <w14:ligatures w14:val="standardContextual"/>
        </w:rPr>
      </w:pPr>
      <w:hyperlink w:anchor="_Toc225877834" w:history="1">
        <w:r w:rsidRPr="000E4A30">
          <w:rPr>
            <w:rStyle w:val="Hyperlink"/>
            <w:rFonts w:cs="Arial"/>
            <w:noProof/>
          </w:rPr>
          <w:t>9A: Basic Outpatient Department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4 \h </w:instrText>
        </w:r>
        <w:r w:rsidRPr="000E4A30">
          <w:rPr>
            <w:rFonts w:cs="Arial"/>
            <w:noProof/>
            <w:webHidden/>
          </w:rPr>
        </w:r>
        <w:r w:rsidRPr="000E4A30">
          <w:rPr>
            <w:rFonts w:cs="Arial"/>
            <w:noProof/>
            <w:webHidden/>
          </w:rPr>
          <w:fldChar w:fldCharType="separate"/>
        </w:r>
        <w:r w:rsidR="009E4A22">
          <w:rPr>
            <w:rFonts w:cs="Arial"/>
            <w:noProof/>
            <w:webHidden/>
          </w:rPr>
          <w:t>292</w:t>
        </w:r>
        <w:r w:rsidRPr="000E4A30">
          <w:rPr>
            <w:rFonts w:cs="Arial"/>
            <w:noProof/>
            <w:webHidden/>
          </w:rPr>
          <w:fldChar w:fldCharType="end"/>
        </w:r>
      </w:hyperlink>
    </w:p>
    <w:p w14:paraId="614C522D" w14:textId="2B3967CD" w:rsidR="003C1BA0" w:rsidRPr="000E4A30" w:rsidRDefault="003C1BA0">
      <w:pPr>
        <w:pStyle w:val="TOC4"/>
        <w:rPr>
          <w:rFonts w:eastAsiaTheme="minorEastAsia" w:cs="Arial"/>
          <w:noProof/>
          <w:kern w:val="2"/>
          <w14:ligatures w14:val="standardContextual"/>
        </w:rPr>
      </w:pPr>
      <w:hyperlink w:anchor="_Toc225877835" w:history="1">
        <w:r w:rsidRPr="000E4A30">
          <w:rPr>
            <w:rStyle w:val="Hyperlink"/>
            <w:rFonts w:cs="Arial"/>
            <w:noProof/>
          </w:rPr>
          <w:t>9B: Medical, Surgical, and Clinical Staff</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5 \h </w:instrText>
        </w:r>
        <w:r w:rsidRPr="000E4A30">
          <w:rPr>
            <w:rFonts w:cs="Arial"/>
            <w:noProof/>
            <w:webHidden/>
          </w:rPr>
        </w:r>
        <w:r w:rsidRPr="000E4A30">
          <w:rPr>
            <w:rFonts w:cs="Arial"/>
            <w:noProof/>
            <w:webHidden/>
          </w:rPr>
          <w:fldChar w:fldCharType="separate"/>
        </w:r>
        <w:r w:rsidR="009E4A22">
          <w:rPr>
            <w:rFonts w:cs="Arial"/>
            <w:noProof/>
            <w:webHidden/>
          </w:rPr>
          <w:t>294</w:t>
        </w:r>
        <w:r w:rsidRPr="000E4A30">
          <w:rPr>
            <w:rFonts w:cs="Arial"/>
            <w:noProof/>
            <w:webHidden/>
          </w:rPr>
          <w:fldChar w:fldCharType="end"/>
        </w:r>
      </w:hyperlink>
    </w:p>
    <w:p w14:paraId="47F97D03" w14:textId="1B5C9BBF" w:rsidR="003C1BA0" w:rsidRPr="000E4A30" w:rsidRDefault="003C1BA0">
      <w:pPr>
        <w:pStyle w:val="TOC4"/>
        <w:rPr>
          <w:rFonts w:eastAsiaTheme="minorEastAsia" w:cs="Arial"/>
          <w:noProof/>
          <w:kern w:val="2"/>
          <w14:ligatures w14:val="standardContextual"/>
        </w:rPr>
      </w:pPr>
      <w:hyperlink w:anchor="_Toc225877836" w:history="1">
        <w:r w:rsidRPr="000E4A30">
          <w:rPr>
            <w:rStyle w:val="Hyperlink"/>
            <w:rFonts w:cs="Arial"/>
            <w:noProof/>
          </w:rPr>
          <w:t>9C: Volume of Procedures (Optional)</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6 \h </w:instrText>
        </w:r>
        <w:r w:rsidRPr="000E4A30">
          <w:rPr>
            <w:rFonts w:cs="Arial"/>
            <w:noProof/>
            <w:webHidden/>
          </w:rPr>
        </w:r>
        <w:r w:rsidRPr="000E4A30">
          <w:rPr>
            <w:rFonts w:cs="Arial"/>
            <w:noProof/>
            <w:webHidden/>
          </w:rPr>
          <w:fldChar w:fldCharType="separate"/>
        </w:r>
        <w:r w:rsidR="009E4A22">
          <w:rPr>
            <w:rFonts w:cs="Arial"/>
            <w:noProof/>
            <w:webHidden/>
          </w:rPr>
          <w:t>296</w:t>
        </w:r>
        <w:r w:rsidRPr="000E4A30">
          <w:rPr>
            <w:rFonts w:cs="Arial"/>
            <w:noProof/>
            <w:webHidden/>
          </w:rPr>
          <w:fldChar w:fldCharType="end"/>
        </w:r>
      </w:hyperlink>
    </w:p>
    <w:p w14:paraId="493DAECF" w14:textId="1C55F7E1" w:rsidR="003C1BA0" w:rsidRPr="000E4A30" w:rsidRDefault="003C1BA0">
      <w:pPr>
        <w:pStyle w:val="TOC5"/>
        <w:rPr>
          <w:rFonts w:ascii="Arial" w:hAnsi="Arial" w:cs="Arial"/>
          <w:noProof/>
          <w:kern w:val="2"/>
          <w:sz w:val="20"/>
          <w:szCs w:val="20"/>
          <w14:ligatures w14:val="standardContextual"/>
        </w:rPr>
      </w:pPr>
      <w:hyperlink w:anchor="_Toc225877837" w:history="1">
        <w:r w:rsidRPr="000E4A30">
          <w:rPr>
            <w:rStyle w:val="Hyperlink"/>
            <w:rFonts w:ascii="Arial" w:hAnsi="Arial" w:cs="Arial"/>
            <w:noProof/>
            <w:sz w:val="20"/>
            <w:szCs w:val="20"/>
          </w:rPr>
          <w:t>Ophthalm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299</w:t>
        </w:r>
        <w:r w:rsidRPr="000E4A30">
          <w:rPr>
            <w:rFonts w:ascii="Arial" w:hAnsi="Arial" w:cs="Arial"/>
            <w:noProof/>
            <w:webHidden/>
            <w:sz w:val="20"/>
            <w:szCs w:val="20"/>
          </w:rPr>
          <w:fldChar w:fldCharType="end"/>
        </w:r>
      </w:hyperlink>
    </w:p>
    <w:p w14:paraId="5E68296B" w14:textId="616E1DF7" w:rsidR="003C1BA0" w:rsidRPr="000E4A30" w:rsidRDefault="003C1BA0">
      <w:pPr>
        <w:pStyle w:val="TOC5"/>
        <w:rPr>
          <w:rFonts w:ascii="Arial" w:hAnsi="Arial" w:cs="Arial"/>
          <w:noProof/>
          <w:kern w:val="2"/>
          <w:sz w:val="20"/>
          <w:szCs w:val="20"/>
          <w14:ligatures w14:val="standardContextual"/>
        </w:rPr>
      </w:pPr>
      <w:hyperlink w:anchor="_Toc225877838" w:history="1">
        <w:r w:rsidRPr="000E4A30">
          <w:rPr>
            <w:rStyle w:val="Hyperlink"/>
            <w:rFonts w:ascii="Arial" w:hAnsi="Arial" w:cs="Arial"/>
            <w:noProof/>
            <w:sz w:val="20"/>
            <w:szCs w:val="20"/>
          </w:rPr>
          <w:t>Orthopedic</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00</w:t>
        </w:r>
        <w:r w:rsidRPr="000E4A30">
          <w:rPr>
            <w:rFonts w:ascii="Arial" w:hAnsi="Arial" w:cs="Arial"/>
            <w:noProof/>
            <w:webHidden/>
            <w:sz w:val="20"/>
            <w:szCs w:val="20"/>
          </w:rPr>
          <w:fldChar w:fldCharType="end"/>
        </w:r>
      </w:hyperlink>
    </w:p>
    <w:p w14:paraId="5D09CF20" w14:textId="54C5B45A" w:rsidR="003C1BA0" w:rsidRPr="000E4A30" w:rsidRDefault="003C1BA0">
      <w:pPr>
        <w:pStyle w:val="TOC5"/>
        <w:rPr>
          <w:rFonts w:ascii="Arial" w:hAnsi="Arial" w:cs="Arial"/>
          <w:noProof/>
          <w:kern w:val="2"/>
          <w:sz w:val="20"/>
          <w:szCs w:val="20"/>
          <w14:ligatures w14:val="standardContextual"/>
        </w:rPr>
      </w:pPr>
      <w:hyperlink w:anchor="_Toc225877839" w:history="1">
        <w:r w:rsidRPr="000E4A30">
          <w:rPr>
            <w:rStyle w:val="Hyperlink"/>
            <w:rFonts w:ascii="Arial" w:hAnsi="Arial" w:cs="Arial"/>
            <w:noProof/>
            <w:sz w:val="20"/>
            <w:szCs w:val="20"/>
          </w:rPr>
          <w:t>Otolaryng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01</w:t>
        </w:r>
        <w:r w:rsidRPr="000E4A30">
          <w:rPr>
            <w:rFonts w:ascii="Arial" w:hAnsi="Arial" w:cs="Arial"/>
            <w:noProof/>
            <w:webHidden/>
            <w:sz w:val="20"/>
            <w:szCs w:val="20"/>
          </w:rPr>
          <w:fldChar w:fldCharType="end"/>
        </w:r>
      </w:hyperlink>
    </w:p>
    <w:p w14:paraId="5C5BF5FC" w14:textId="2E66C201" w:rsidR="003C1BA0" w:rsidRPr="000E4A30" w:rsidRDefault="003C1BA0">
      <w:pPr>
        <w:pStyle w:val="TOC5"/>
        <w:rPr>
          <w:rFonts w:ascii="Arial" w:hAnsi="Arial" w:cs="Arial"/>
          <w:noProof/>
          <w:kern w:val="2"/>
          <w:sz w:val="20"/>
          <w:szCs w:val="20"/>
          <w14:ligatures w14:val="standardContextual"/>
        </w:rPr>
      </w:pPr>
      <w:hyperlink w:anchor="_Toc225877840" w:history="1">
        <w:r w:rsidRPr="000E4A30">
          <w:rPr>
            <w:rStyle w:val="Hyperlink"/>
            <w:rFonts w:ascii="Arial" w:hAnsi="Arial" w:cs="Arial"/>
            <w:noProof/>
            <w:sz w:val="20"/>
            <w:szCs w:val="20"/>
          </w:rPr>
          <w:t>Gastroente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02</w:t>
        </w:r>
        <w:r w:rsidRPr="000E4A30">
          <w:rPr>
            <w:rFonts w:ascii="Arial" w:hAnsi="Arial" w:cs="Arial"/>
            <w:noProof/>
            <w:webHidden/>
            <w:sz w:val="20"/>
            <w:szCs w:val="20"/>
          </w:rPr>
          <w:fldChar w:fldCharType="end"/>
        </w:r>
      </w:hyperlink>
    </w:p>
    <w:p w14:paraId="4EF8ABF3" w14:textId="61CDC713" w:rsidR="003C1BA0" w:rsidRPr="000E4A30" w:rsidRDefault="003C1BA0">
      <w:pPr>
        <w:pStyle w:val="TOC5"/>
        <w:rPr>
          <w:rFonts w:ascii="Arial" w:hAnsi="Arial" w:cs="Arial"/>
          <w:noProof/>
          <w:kern w:val="2"/>
          <w:sz w:val="20"/>
          <w:szCs w:val="20"/>
          <w14:ligatures w14:val="standardContextual"/>
        </w:rPr>
      </w:pPr>
      <w:hyperlink w:anchor="_Toc225877841" w:history="1">
        <w:r w:rsidRPr="000E4A30">
          <w:rPr>
            <w:rStyle w:val="Hyperlink"/>
            <w:rFonts w:ascii="Arial" w:hAnsi="Arial" w:cs="Arial"/>
            <w:noProof/>
            <w:sz w:val="20"/>
            <w:szCs w:val="20"/>
          </w:rPr>
          <w:t>Gener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03</w:t>
        </w:r>
        <w:r w:rsidRPr="000E4A30">
          <w:rPr>
            <w:rFonts w:ascii="Arial" w:hAnsi="Arial" w:cs="Arial"/>
            <w:noProof/>
            <w:webHidden/>
            <w:sz w:val="20"/>
            <w:szCs w:val="20"/>
          </w:rPr>
          <w:fldChar w:fldCharType="end"/>
        </w:r>
      </w:hyperlink>
    </w:p>
    <w:p w14:paraId="34E9563B" w14:textId="79205601" w:rsidR="003C1BA0" w:rsidRPr="000E4A30" w:rsidRDefault="003C1BA0">
      <w:pPr>
        <w:pStyle w:val="TOC5"/>
        <w:rPr>
          <w:rFonts w:ascii="Arial" w:hAnsi="Arial" w:cs="Arial"/>
          <w:noProof/>
          <w:kern w:val="2"/>
          <w:sz w:val="20"/>
          <w:szCs w:val="20"/>
          <w14:ligatures w14:val="standardContextual"/>
        </w:rPr>
      </w:pPr>
      <w:hyperlink w:anchor="_Toc225877842" w:history="1">
        <w:r w:rsidRPr="000E4A30">
          <w:rPr>
            <w:rStyle w:val="Hyperlink"/>
            <w:rFonts w:ascii="Arial" w:hAnsi="Arial" w:cs="Arial"/>
            <w:noProof/>
            <w:sz w:val="20"/>
            <w:szCs w:val="20"/>
          </w:rPr>
          <w:t>U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04</w:t>
        </w:r>
        <w:r w:rsidRPr="000E4A30">
          <w:rPr>
            <w:rFonts w:ascii="Arial" w:hAnsi="Arial" w:cs="Arial"/>
            <w:noProof/>
            <w:webHidden/>
            <w:sz w:val="20"/>
            <w:szCs w:val="20"/>
          </w:rPr>
          <w:fldChar w:fldCharType="end"/>
        </w:r>
      </w:hyperlink>
    </w:p>
    <w:p w14:paraId="769DDDD0" w14:textId="04FC112F" w:rsidR="003C1BA0" w:rsidRPr="000E4A30" w:rsidRDefault="003C1BA0">
      <w:pPr>
        <w:pStyle w:val="TOC5"/>
        <w:rPr>
          <w:rFonts w:ascii="Arial" w:hAnsi="Arial" w:cs="Arial"/>
          <w:noProof/>
          <w:kern w:val="2"/>
          <w:sz w:val="20"/>
          <w:szCs w:val="20"/>
          <w14:ligatures w14:val="standardContextual"/>
        </w:rPr>
      </w:pPr>
      <w:hyperlink w:anchor="_Toc225877843" w:history="1">
        <w:r w:rsidRPr="000E4A30">
          <w:rPr>
            <w:rStyle w:val="Hyperlink"/>
            <w:rFonts w:ascii="Arial" w:hAnsi="Arial" w:cs="Arial"/>
            <w:noProof/>
            <w:sz w:val="20"/>
            <w:szCs w:val="20"/>
          </w:rPr>
          <w:t>Neurologic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05</w:t>
        </w:r>
        <w:r w:rsidRPr="000E4A30">
          <w:rPr>
            <w:rFonts w:ascii="Arial" w:hAnsi="Arial" w:cs="Arial"/>
            <w:noProof/>
            <w:webHidden/>
            <w:sz w:val="20"/>
            <w:szCs w:val="20"/>
          </w:rPr>
          <w:fldChar w:fldCharType="end"/>
        </w:r>
      </w:hyperlink>
    </w:p>
    <w:p w14:paraId="2153603D" w14:textId="122BE40F" w:rsidR="003C1BA0" w:rsidRPr="000E4A30" w:rsidRDefault="003C1BA0">
      <w:pPr>
        <w:pStyle w:val="TOC5"/>
        <w:rPr>
          <w:rFonts w:ascii="Arial" w:hAnsi="Arial" w:cs="Arial"/>
          <w:noProof/>
          <w:kern w:val="2"/>
          <w:sz w:val="20"/>
          <w:szCs w:val="20"/>
          <w14:ligatures w14:val="standardContextual"/>
        </w:rPr>
      </w:pPr>
      <w:hyperlink w:anchor="_Toc225877844" w:history="1">
        <w:r w:rsidRPr="000E4A30">
          <w:rPr>
            <w:rStyle w:val="Hyperlink"/>
            <w:rFonts w:ascii="Arial" w:hAnsi="Arial" w:cs="Arial"/>
            <w:noProof/>
            <w:sz w:val="20"/>
            <w:szCs w:val="20"/>
          </w:rPr>
          <w:t>Obstetrics and Gynec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06</w:t>
        </w:r>
        <w:r w:rsidRPr="000E4A30">
          <w:rPr>
            <w:rFonts w:ascii="Arial" w:hAnsi="Arial" w:cs="Arial"/>
            <w:noProof/>
            <w:webHidden/>
            <w:sz w:val="20"/>
            <w:szCs w:val="20"/>
          </w:rPr>
          <w:fldChar w:fldCharType="end"/>
        </w:r>
      </w:hyperlink>
    </w:p>
    <w:p w14:paraId="169FB863" w14:textId="722B830C" w:rsidR="003C1BA0" w:rsidRPr="000E4A30" w:rsidRDefault="003C1BA0">
      <w:pPr>
        <w:pStyle w:val="TOC5"/>
        <w:rPr>
          <w:rFonts w:ascii="Arial" w:hAnsi="Arial" w:cs="Arial"/>
          <w:noProof/>
          <w:kern w:val="2"/>
          <w:sz w:val="20"/>
          <w:szCs w:val="20"/>
          <w14:ligatures w14:val="standardContextual"/>
        </w:rPr>
      </w:pPr>
      <w:hyperlink w:anchor="_Toc225877845" w:history="1">
        <w:r w:rsidRPr="000E4A30">
          <w:rPr>
            <w:rStyle w:val="Hyperlink"/>
            <w:rFonts w:ascii="Arial" w:hAnsi="Arial" w:cs="Arial"/>
            <w:noProof/>
            <w:sz w:val="20"/>
            <w:szCs w:val="20"/>
          </w:rPr>
          <w:t>Plastic and Reconstructive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07</w:t>
        </w:r>
        <w:r w:rsidRPr="000E4A30">
          <w:rPr>
            <w:rFonts w:ascii="Arial" w:hAnsi="Arial" w:cs="Arial"/>
            <w:noProof/>
            <w:webHidden/>
            <w:sz w:val="20"/>
            <w:szCs w:val="20"/>
          </w:rPr>
          <w:fldChar w:fldCharType="end"/>
        </w:r>
      </w:hyperlink>
    </w:p>
    <w:p w14:paraId="08717899" w14:textId="219489AE" w:rsidR="003C1BA0" w:rsidRPr="000E4A30" w:rsidRDefault="003C1BA0">
      <w:pPr>
        <w:pStyle w:val="TOC4"/>
        <w:rPr>
          <w:rFonts w:eastAsiaTheme="minorEastAsia" w:cs="Arial"/>
          <w:noProof/>
          <w:kern w:val="2"/>
          <w14:ligatures w14:val="standardContextual"/>
        </w:rPr>
      </w:pPr>
      <w:hyperlink w:anchor="_Toc225877846" w:history="1">
        <w:r w:rsidRPr="000E4A30">
          <w:rPr>
            <w:rStyle w:val="Hyperlink"/>
            <w:rFonts w:cs="Arial"/>
            <w:noProof/>
          </w:rPr>
          <w:t>9D: Safety of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6 \h </w:instrText>
        </w:r>
        <w:r w:rsidRPr="000E4A30">
          <w:rPr>
            <w:rFonts w:cs="Arial"/>
            <w:noProof/>
            <w:webHidden/>
          </w:rPr>
        </w:r>
        <w:r w:rsidRPr="000E4A30">
          <w:rPr>
            <w:rFonts w:cs="Arial"/>
            <w:noProof/>
            <w:webHidden/>
          </w:rPr>
          <w:fldChar w:fldCharType="separate"/>
        </w:r>
        <w:r w:rsidR="009E4A22">
          <w:rPr>
            <w:rFonts w:cs="Arial"/>
            <w:noProof/>
            <w:webHidden/>
          </w:rPr>
          <w:t>308</w:t>
        </w:r>
        <w:r w:rsidRPr="000E4A30">
          <w:rPr>
            <w:rFonts w:cs="Arial"/>
            <w:noProof/>
            <w:webHidden/>
          </w:rPr>
          <w:fldChar w:fldCharType="end"/>
        </w:r>
      </w:hyperlink>
    </w:p>
    <w:p w14:paraId="042C35C4" w14:textId="7BD51D86" w:rsidR="003C1BA0" w:rsidRPr="000E4A30" w:rsidRDefault="003C1BA0">
      <w:pPr>
        <w:pStyle w:val="TOC4"/>
        <w:rPr>
          <w:rFonts w:eastAsiaTheme="minorEastAsia" w:cs="Arial"/>
          <w:noProof/>
          <w:kern w:val="2"/>
          <w14:ligatures w14:val="standardContextual"/>
        </w:rPr>
      </w:pPr>
      <w:hyperlink w:anchor="_Toc225877847" w:history="1">
        <w:r w:rsidRPr="000E4A30">
          <w:rPr>
            <w:rStyle w:val="Hyperlink"/>
            <w:rFonts w:cs="Arial"/>
            <w:noProof/>
          </w:rPr>
          <w:t>9E: Medication Safety for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7 \h </w:instrText>
        </w:r>
        <w:r w:rsidRPr="000E4A30">
          <w:rPr>
            <w:rFonts w:cs="Arial"/>
            <w:noProof/>
            <w:webHidden/>
          </w:rPr>
        </w:r>
        <w:r w:rsidRPr="000E4A30">
          <w:rPr>
            <w:rFonts w:cs="Arial"/>
            <w:noProof/>
            <w:webHidden/>
          </w:rPr>
          <w:fldChar w:fldCharType="separate"/>
        </w:r>
        <w:r w:rsidR="009E4A22">
          <w:rPr>
            <w:rFonts w:cs="Arial"/>
            <w:noProof/>
            <w:webHidden/>
          </w:rPr>
          <w:t>311</w:t>
        </w:r>
        <w:r w:rsidRPr="000E4A30">
          <w:rPr>
            <w:rFonts w:cs="Arial"/>
            <w:noProof/>
            <w:webHidden/>
          </w:rPr>
          <w:fldChar w:fldCharType="end"/>
        </w:r>
      </w:hyperlink>
    </w:p>
    <w:p w14:paraId="2F174BD0" w14:textId="105B3622" w:rsidR="003C1BA0" w:rsidRPr="000E4A30" w:rsidRDefault="003C1BA0">
      <w:pPr>
        <w:pStyle w:val="TOC4"/>
        <w:rPr>
          <w:rFonts w:eastAsiaTheme="minorEastAsia" w:cs="Arial"/>
          <w:noProof/>
          <w:kern w:val="2"/>
          <w14:ligatures w14:val="standardContextual"/>
        </w:rPr>
      </w:pPr>
      <w:hyperlink w:anchor="_Toc225877848" w:history="1">
        <w:r w:rsidRPr="000E4A30">
          <w:rPr>
            <w:rStyle w:val="Hyperlink"/>
            <w:rFonts w:cs="Arial"/>
            <w:noProof/>
          </w:rPr>
          <w:t>9F: CMS Meas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8 \h </w:instrText>
        </w:r>
        <w:r w:rsidRPr="000E4A30">
          <w:rPr>
            <w:rFonts w:cs="Arial"/>
            <w:noProof/>
            <w:webHidden/>
          </w:rPr>
        </w:r>
        <w:r w:rsidRPr="000E4A30">
          <w:rPr>
            <w:rFonts w:cs="Arial"/>
            <w:noProof/>
            <w:webHidden/>
          </w:rPr>
          <w:fldChar w:fldCharType="separate"/>
        </w:r>
        <w:r w:rsidR="009E4A22">
          <w:rPr>
            <w:rFonts w:cs="Arial"/>
            <w:noProof/>
            <w:webHidden/>
          </w:rPr>
          <w:t>313</w:t>
        </w:r>
        <w:r w:rsidRPr="000E4A30">
          <w:rPr>
            <w:rFonts w:cs="Arial"/>
            <w:noProof/>
            <w:webHidden/>
          </w:rPr>
          <w:fldChar w:fldCharType="end"/>
        </w:r>
      </w:hyperlink>
    </w:p>
    <w:p w14:paraId="2BC43977" w14:textId="0F65C2FD" w:rsidR="003C1BA0" w:rsidRPr="000E4A30" w:rsidRDefault="003C1BA0">
      <w:pPr>
        <w:pStyle w:val="TOC4"/>
        <w:rPr>
          <w:rFonts w:eastAsiaTheme="minorEastAsia" w:cs="Arial"/>
          <w:noProof/>
          <w:kern w:val="2"/>
          <w14:ligatures w14:val="standardContextual"/>
        </w:rPr>
      </w:pPr>
      <w:hyperlink w:anchor="_Toc225877849" w:history="1">
        <w:r w:rsidRPr="000E4A30">
          <w:rPr>
            <w:rStyle w:val="Hyperlink"/>
            <w:rFonts w:cs="Arial"/>
            <w:noProof/>
          </w:rPr>
          <w:t>Section 9: Outpatient Procedur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9 \h </w:instrText>
        </w:r>
        <w:r w:rsidRPr="000E4A30">
          <w:rPr>
            <w:rFonts w:cs="Arial"/>
            <w:noProof/>
            <w:webHidden/>
          </w:rPr>
        </w:r>
        <w:r w:rsidRPr="000E4A30">
          <w:rPr>
            <w:rFonts w:cs="Arial"/>
            <w:noProof/>
            <w:webHidden/>
          </w:rPr>
          <w:fldChar w:fldCharType="separate"/>
        </w:r>
        <w:r w:rsidR="009E4A22">
          <w:rPr>
            <w:rFonts w:cs="Arial"/>
            <w:noProof/>
            <w:webHidden/>
          </w:rPr>
          <w:t>315</w:t>
        </w:r>
        <w:r w:rsidRPr="000E4A30">
          <w:rPr>
            <w:rFonts w:cs="Arial"/>
            <w:noProof/>
            <w:webHidden/>
          </w:rPr>
          <w:fldChar w:fldCharType="end"/>
        </w:r>
      </w:hyperlink>
    </w:p>
    <w:p w14:paraId="21DD47F9" w14:textId="77A0C377" w:rsidR="003C1BA0" w:rsidRPr="000E4A30" w:rsidRDefault="003C1BA0">
      <w:pPr>
        <w:pStyle w:val="TOC5"/>
        <w:rPr>
          <w:rFonts w:ascii="Arial" w:hAnsi="Arial" w:cs="Arial"/>
          <w:noProof/>
          <w:kern w:val="2"/>
          <w:sz w:val="20"/>
          <w:szCs w:val="20"/>
          <w14:ligatures w14:val="standardContextual"/>
        </w:rPr>
      </w:pPr>
      <w:hyperlink w:anchor="_Toc225877850"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15</w:t>
        </w:r>
        <w:r w:rsidRPr="000E4A30">
          <w:rPr>
            <w:rFonts w:ascii="Arial" w:hAnsi="Arial" w:cs="Arial"/>
            <w:noProof/>
            <w:webHidden/>
            <w:sz w:val="20"/>
            <w:szCs w:val="20"/>
          </w:rPr>
          <w:fldChar w:fldCharType="end"/>
        </w:r>
      </w:hyperlink>
    </w:p>
    <w:p w14:paraId="411EE8B5" w14:textId="23B1898D" w:rsidR="003C1BA0" w:rsidRPr="000E4A30" w:rsidRDefault="003C1BA0">
      <w:pPr>
        <w:pStyle w:val="TOC5"/>
        <w:rPr>
          <w:rFonts w:ascii="Arial" w:hAnsi="Arial" w:cs="Arial"/>
          <w:noProof/>
          <w:kern w:val="2"/>
          <w:sz w:val="20"/>
          <w:szCs w:val="20"/>
          <w14:ligatures w14:val="standardContextual"/>
        </w:rPr>
      </w:pPr>
      <w:hyperlink w:anchor="_Toc225877851"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16</w:t>
        </w:r>
        <w:r w:rsidRPr="000E4A30">
          <w:rPr>
            <w:rFonts w:ascii="Arial" w:hAnsi="Arial" w:cs="Arial"/>
            <w:noProof/>
            <w:webHidden/>
            <w:sz w:val="20"/>
            <w:szCs w:val="20"/>
          </w:rPr>
          <w:fldChar w:fldCharType="end"/>
        </w:r>
      </w:hyperlink>
    </w:p>
    <w:p w14:paraId="59D24C02" w14:textId="507AFFC3" w:rsidR="003C1BA0" w:rsidRPr="000E4A30" w:rsidRDefault="003C1BA0">
      <w:pPr>
        <w:pStyle w:val="TOC4"/>
        <w:rPr>
          <w:rFonts w:eastAsiaTheme="minorEastAsia" w:cs="Arial"/>
          <w:noProof/>
          <w:kern w:val="2"/>
          <w14:ligatures w14:val="standardContextual"/>
        </w:rPr>
      </w:pPr>
      <w:hyperlink w:anchor="_Toc225877852" w:history="1">
        <w:r w:rsidRPr="000E4A30">
          <w:rPr>
            <w:rStyle w:val="Hyperlink"/>
            <w:rFonts w:cs="Arial"/>
            <w:noProof/>
          </w:rPr>
          <w:t>Section 9A: Basic Outpatient Department Information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2 \h </w:instrText>
        </w:r>
        <w:r w:rsidRPr="000E4A30">
          <w:rPr>
            <w:rFonts w:cs="Arial"/>
            <w:noProof/>
            <w:webHidden/>
          </w:rPr>
        </w:r>
        <w:r w:rsidRPr="000E4A30">
          <w:rPr>
            <w:rFonts w:cs="Arial"/>
            <w:noProof/>
            <w:webHidden/>
          </w:rPr>
          <w:fldChar w:fldCharType="separate"/>
        </w:r>
        <w:r w:rsidR="009E4A22">
          <w:rPr>
            <w:rFonts w:cs="Arial"/>
            <w:noProof/>
            <w:webHidden/>
          </w:rPr>
          <w:t>317</w:t>
        </w:r>
        <w:r w:rsidRPr="000E4A30">
          <w:rPr>
            <w:rFonts w:cs="Arial"/>
            <w:noProof/>
            <w:webHidden/>
          </w:rPr>
          <w:fldChar w:fldCharType="end"/>
        </w:r>
      </w:hyperlink>
    </w:p>
    <w:p w14:paraId="73BAC3E9" w14:textId="772D2EAD" w:rsidR="003C1BA0" w:rsidRPr="000E4A30" w:rsidRDefault="003C1BA0">
      <w:pPr>
        <w:pStyle w:val="TOC4"/>
        <w:rPr>
          <w:rFonts w:eastAsiaTheme="minorEastAsia" w:cs="Arial"/>
          <w:noProof/>
          <w:kern w:val="2"/>
          <w14:ligatures w14:val="standardContextual"/>
        </w:rPr>
      </w:pPr>
      <w:hyperlink w:anchor="_Toc225877853" w:history="1">
        <w:r w:rsidRPr="000E4A30">
          <w:rPr>
            <w:rStyle w:val="Hyperlink"/>
            <w:rFonts w:cs="Arial"/>
            <w:noProof/>
          </w:rPr>
          <w:t>Section 9B: Medical, Surgical, and Clinical Staff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3 \h </w:instrText>
        </w:r>
        <w:r w:rsidRPr="000E4A30">
          <w:rPr>
            <w:rFonts w:cs="Arial"/>
            <w:noProof/>
            <w:webHidden/>
          </w:rPr>
        </w:r>
        <w:r w:rsidRPr="000E4A30">
          <w:rPr>
            <w:rFonts w:cs="Arial"/>
            <w:noProof/>
            <w:webHidden/>
          </w:rPr>
          <w:fldChar w:fldCharType="separate"/>
        </w:r>
        <w:r w:rsidR="009E4A22">
          <w:rPr>
            <w:rFonts w:cs="Arial"/>
            <w:noProof/>
            <w:webHidden/>
          </w:rPr>
          <w:t>318</w:t>
        </w:r>
        <w:r w:rsidRPr="000E4A30">
          <w:rPr>
            <w:rFonts w:cs="Arial"/>
            <w:noProof/>
            <w:webHidden/>
          </w:rPr>
          <w:fldChar w:fldCharType="end"/>
        </w:r>
      </w:hyperlink>
    </w:p>
    <w:p w14:paraId="5EFAC405" w14:textId="7ABF6A48" w:rsidR="003C1BA0" w:rsidRPr="000E4A30" w:rsidRDefault="003C1BA0">
      <w:pPr>
        <w:pStyle w:val="TOC4"/>
        <w:rPr>
          <w:rFonts w:eastAsiaTheme="minorEastAsia" w:cs="Arial"/>
          <w:noProof/>
          <w:kern w:val="2"/>
          <w14:ligatures w14:val="standardContextual"/>
        </w:rPr>
      </w:pPr>
      <w:hyperlink w:anchor="_Toc225877854" w:history="1">
        <w:r w:rsidRPr="000E4A30">
          <w:rPr>
            <w:rStyle w:val="Hyperlink"/>
            <w:rFonts w:cs="Arial"/>
            <w:noProof/>
          </w:rPr>
          <w:t>Volume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4 \h </w:instrText>
        </w:r>
        <w:r w:rsidRPr="000E4A30">
          <w:rPr>
            <w:rFonts w:cs="Arial"/>
            <w:noProof/>
            <w:webHidden/>
          </w:rPr>
        </w:r>
        <w:r w:rsidRPr="000E4A30">
          <w:rPr>
            <w:rFonts w:cs="Arial"/>
            <w:noProof/>
            <w:webHidden/>
          </w:rPr>
          <w:fldChar w:fldCharType="separate"/>
        </w:r>
        <w:r w:rsidR="009E4A22">
          <w:rPr>
            <w:rFonts w:cs="Arial"/>
            <w:noProof/>
            <w:webHidden/>
          </w:rPr>
          <w:t>319</w:t>
        </w:r>
        <w:r w:rsidRPr="000E4A30">
          <w:rPr>
            <w:rFonts w:cs="Arial"/>
            <w:noProof/>
            <w:webHidden/>
          </w:rPr>
          <w:fldChar w:fldCharType="end"/>
        </w:r>
      </w:hyperlink>
    </w:p>
    <w:p w14:paraId="553ECFC1" w14:textId="429A9358" w:rsidR="003C1BA0" w:rsidRPr="000E4A30" w:rsidRDefault="003C1BA0">
      <w:pPr>
        <w:pStyle w:val="TOC5"/>
        <w:rPr>
          <w:rFonts w:ascii="Arial" w:hAnsi="Arial" w:cs="Arial"/>
          <w:noProof/>
          <w:kern w:val="2"/>
          <w:sz w:val="20"/>
          <w:szCs w:val="20"/>
          <w14:ligatures w14:val="standardContextual"/>
        </w:rPr>
      </w:pPr>
      <w:hyperlink w:anchor="_Toc225877855" w:history="1">
        <w:r w:rsidRPr="000E4A30">
          <w:rPr>
            <w:rStyle w:val="Hyperlink"/>
            <w:rFonts w:ascii="Arial" w:hAnsi="Arial" w:cs="Arial"/>
            <w:noProof/>
            <w:sz w:val="20"/>
            <w:szCs w:val="20"/>
          </w:rPr>
          <w:t>Ophthalm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1</w:t>
        </w:r>
        <w:r w:rsidRPr="000E4A30">
          <w:rPr>
            <w:rFonts w:ascii="Arial" w:hAnsi="Arial" w:cs="Arial"/>
            <w:noProof/>
            <w:webHidden/>
            <w:sz w:val="20"/>
            <w:szCs w:val="20"/>
          </w:rPr>
          <w:fldChar w:fldCharType="end"/>
        </w:r>
      </w:hyperlink>
    </w:p>
    <w:p w14:paraId="65B4F414" w14:textId="6720AF46" w:rsidR="003C1BA0" w:rsidRPr="000E4A30" w:rsidRDefault="003C1BA0">
      <w:pPr>
        <w:pStyle w:val="TOC5"/>
        <w:rPr>
          <w:rFonts w:ascii="Arial" w:hAnsi="Arial" w:cs="Arial"/>
          <w:noProof/>
          <w:kern w:val="2"/>
          <w:sz w:val="20"/>
          <w:szCs w:val="20"/>
          <w14:ligatures w14:val="standardContextual"/>
        </w:rPr>
      </w:pPr>
      <w:hyperlink w:anchor="_Toc225877856" w:history="1">
        <w:r w:rsidRPr="000E4A30">
          <w:rPr>
            <w:rStyle w:val="Hyperlink"/>
            <w:rFonts w:ascii="Arial" w:hAnsi="Arial" w:cs="Arial"/>
            <w:noProof/>
            <w:sz w:val="20"/>
            <w:szCs w:val="20"/>
          </w:rPr>
          <w:t>Orthopedic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1</w:t>
        </w:r>
        <w:r w:rsidRPr="000E4A30">
          <w:rPr>
            <w:rFonts w:ascii="Arial" w:hAnsi="Arial" w:cs="Arial"/>
            <w:noProof/>
            <w:webHidden/>
            <w:sz w:val="20"/>
            <w:szCs w:val="20"/>
          </w:rPr>
          <w:fldChar w:fldCharType="end"/>
        </w:r>
      </w:hyperlink>
    </w:p>
    <w:p w14:paraId="6A04A2B7" w14:textId="19ECCA77" w:rsidR="003C1BA0" w:rsidRPr="000E4A30" w:rsidRDefault="003C1BA0">
      <w:pPr>
        <w:pStyle w:val="TOC5"/>
        <w:rPr>
          <w:rFonts w:ascii="Arial" w:hAnsi="Arial" w:cs="Arial"/>
          <w:noProof/>
          <w:kern w:val="2"/>
          <w:sz w:val="20"/>
          <w:szCs w:val="20"/>
          <w14:ligatures w14:val="standardContextual"/>
        </w:rPr>
      </w:pPr>
      <w:hyperlink w:anchor="_Toc225877857" w:history="1">
        <w:r w:rsidRPr="000E4A30">
          <w:rPr>
            <w:rStyle w:val="Hyperlink"/>
            <w:rFonts w:ascii="Arial" w:hAnsi="Arial" w:cs="Arial"/>
            <w:noProof/>
            <w:sz w:val="20"/>
            <w:szCs w:val="20"/>
          </w:rPr>
          <w:t>Otolaryng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1</w:t>
        </w:r>
        <w:r w:rsidRPr="000E4A30">
          <w:rPr>
            <w:rFonts w:ascii="Arial" w:hAnsi="Arial" w:cs="Arial"/>
            <w:noProof/>
            <w:webHidden/>
            <w:sz w:val="20"/>
            <w:szCs w:val="20"/>
          </w:rPr>
          <w:fldChar w:fldCharType="end"/>
        </w:r>
      </w:hyperlink>
    </w:p>
    <w:p w14:paraId="4EE3458F" w14:textId="62F14B97" w:rsidR="003C1BA0" w:rsidRPr="000E4A30" w:rsidRDefault="003C1BA0">
      <w:pPr>
        <w:pStyle w:val="TOC5"/>
        <w:rPr>
          <w:rFonts w:ascii="Arial" w:hAnsi="Arial" w:cs="Arial"/>
          <w:noProof/>
          <w:kern w:val="2"/>
          <w:sz w:val="20"/>
          <w:szCs w:val="20"/>
          <w14:ligatures w14:val="standardContextual"/>
        </w:rPr>
      </w:pPr>
      <w:hyperlink w:anchor="_Toc225877858" w:history="1">
        <w:r w:rsidRPr="000E4A30">
          <w:rPr>
            <w:rStyle w:val="Hyperlink"/>
            <w:rFonts w:ascii="Arial" w:hAnsi="Arial" w:cs="Arial"/>
            <w:noProof/>
            <w:sz w:val="20"/>
            <w:szCs w:val="20"/>
          </w:rPr>
          <w:t>Gastroente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2</w:t>
        </w:r>
        <w:r w:rsidRPr="000E4A30">
          <w:rPr>
            <w:rFonts w:ascii="Arial" w:hAnsi="Arial" w:cs="Arial"/>
            <w:noProof/>
            <w:webHidden/>
            <w:sz w:val="20"/>
            <w:szCs w:val="20"/>
          </w:rPr>
          <w:fldChar w:fldCharType="end"/>
        </w:r>
      </w:hyperlink>
    </w:p>
    <w:p w14:paraId="7FF05B2F" w14:textId="0929B797" w:rsidR="003C1BA0" w:rsidRPr="000E4A30" w:rsidRDefault="003C1BA0">
      <w:pPr>
        <w:pStyle w:val="TOC5"/>
        <w:rPr>
          <w:rFonts w:ascii="Arial" w:hAnsi="Arial" w:cs="Arial"/>
          <w:noProof/>
          <w:kern w:val="2"/>
          <w:sz w:val="20"/>
          <w:szCs w:val="20"/>
          <w14:ligatures w14:val="standardContextual"/>
        </w:rPr>
      </w:pPr>
      <w:hyperlink w:anchor="_Toc225877859" w:history="1">
        <w:r w:rsidRPr="000E4A30">
          <w:rPr>
            <w:rStyle w:val="Hyperlink"/>
            <w:rFonts w:ascii="Arial" w:hAnsi="Arial" w:cs="Arial"/>
            <w:noProof/>
            <w:sz w:val="20"/>
            <w:szCs w:val="20"/>
          </w:rPr>
          <w:t>Gener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2</w:t>
        </w:r>
        <w:r w:rsidRPr="000E4A30">
          <w:rPr>
            <w:rFonts w:ascii="Arial" w:hAnsi="Arial" w:cs="Arial"/>
            <w:noProof/>
            <w:webHidden/>
            <w:sz w:val="20"/>
            <w:szCs w:val="20"/>
          </w:rPr>
          <w:fldChar w:fldCharType="end"/>
        </w:r>
      </w:hyperlink>
    </w:p>
    <w:p w14:paraId="42E70AEB" w14:textId="3E53A9C1" w:rsidR="003C1BA0" w:rsidRPr="000E4A30" w:rsidRDefault="003C1BA0">
      <w:pPr>
        <w:pStyle w:val="TOC5"/>
        <w:rPr>
          <w:rFonts w:ascii="Arial" w:hAnsi="Arial" w:cs="Arial"/>
          <w:noProof/>
          <w:kern w:val="2"/>
          <w:sz w:val="20"/>
          <w:szCs w:val="20"/>
          <w14:ligatures w14:val="standardContextual"/>
        </w:rPr>
      </w:pPr>
      <w:hyperlink w:anchor="_Toc225877860" w:history="1">
        <w:r w:rsidRPr="000E4A30">
          <w:rPr>
            <w:rStyle w:val="Hyperlink"/>
            <w:rFonts w:ascii="Arial" w:hAnsi="Arial" w:cs="Arial"/>
            <w:noProof/>
            <w:sz w:val="20"/>
            <w:szCs w:val="20"/>
          </w:rPr>
          <w:t>U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2</w:t>
        </w:r>
        <w:r w:rsidRPr="000E4A30">
          <w:rPr>
            <w:rFonts w:ascii="Arial" w:hAnsi="Arial" w:cs="Arial"/>
            <w:noProof/>
            <w:webHidden/>
            <w:sz w:val="20"/>
            <w:szCs w:val="20"/>
          </w:rPr>
          <w:fldChar w:fldCharType="end"/>
        </w:r>
      </w:hyperlink>
    </w:p>
    <w:p w14:paraId="349AA221" w14:textId="78585591" w:rsidR="003C1BA0" w:rsidRPr="000E4A30" w:rsidRDefault="003C1BA0">
      <w:pPr>
        <w:pStyle w:val="TOC5"/>
        <w:rPr>
          <w:rFonts w:ascii="Arial" w:hAnsi="Arial" w:cs="Arial"/>
          <w:noProof/>
          <w:kern w:val="2"/>
          <w:sz w:val="20"/>
          <w:szCs w:val="20"/>
          <w14:ligatures w14:val="standardContextual"/>
        </w:rPr>
      </w:pPr>
      <w:hyperlink w:anchor="_Toc225877861" w:history="1">
        <w:r w:rsidRPr="000E4A30">
          <w:rPr>
            <w:rStyle w:val="Hyperlink"/>
            <w:rFonts w:ascii="Arial" w:hAnsi="Arial" w:cs="Arial"/>
            <w:noProof/>
            <w:sz w:val="20"/>
            <w:szCs w:val="20"/>
          </w:rPr>
          <w:t>Neurologic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3</w:t>
        </w:r>
        <w:r w:rsidRPr="000E4A30">
          <w:rPr>
            <w:rFonts w:ascii="Arial" w:hAnsi="Arial" w:cs="Arial"/>
            <w:noProof/>
            <w:webHidden/>
            <w:sz w:val="20"/>
            <w:szCs w:val="20"/>
          </w:rPr>
          <w:fldChar w:fldCharType="end"/>
        </w:r>
      </w:hyperlink>
    </w:p>
    <w:p w14:paraId="2B4A8DC7" w14:textId="3C08698E" w:rsidR="003C1BA0" w:rsidRPr="000E4A30" w:rsidRDefault="003C1BA0">
      <w:pPr>
        <w:pStyle w:val="TOC5"/>
        <w:rPr>
          <w:rFonts w:ascii="Arial" w:hAnsi="Arial" w:cs="Arial"/>
          <w:noProof/>
          <w:kern w:val="2"/>
          <w:sz w:val="20"/>
          <w:szCs w:val="20"/>
          <w14:ligatures w14:val="standardContextual"/>
        </w:rPr>
      </w:pPr>
      <w:hyperlink w:anchor="_Toc225877862" w:history="1">
        <w:r w:rsidRPr="000E4A30">
          <w:rPr>
            <w:rStyle w:val="Hyperlink"/>
            <w:rFonts w:ascii="Arial" w:hAnsi="Arial" w:cs="Arial"/>
            <w:noProof/>
            <w:sz w:val="20"/>
            <w:szCs w:val="20"/>
          </w:rPr>
          <w:t>Obstetrics and Gynec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3</w:t>
        </w:r>
        <w:r w:rsidRPr="000E4A30">
          <w:rPr>
            <w:rFonts w:ascii="Arial" w:hAnsi="Arial" w:cs="Arial"/>
            <w:noProof/>
            <w:webHidden/>
            <w:sz w:val="20"/>
            <w:szCs w:val="20"/>
          </w:rPr>
          <w:fldChar w:fldCharType="end"/>
        </w:r>
      </w:hyperlink>
    </w:p>
    <w:p w14:paraId="662DD133" w14:textId="388DFDFE" w:rsidR="003C1BA0" w:rsidRPr="000E4A30" w:rsidRDefault="003C1BA0">
      <w:pPr>
        <w:pStyle w:val="TOC5"/>
        <w:rPr>
          <w:rFonts w:ascii="Arial" w:hAnsi="Arial" w:cs="Arial"/>
          <w:noProof/>
          <w:kern w:val="2"/>
          <w:sz w:val="20"/>
          <w:szCs w:val="20"/>
          <w14:ligatures w14:val="standardContextual"/>
        </w:rPr>
      </w:pPr>
      <w:hyperlink w:anchor="_Toc225877863" w:history="1">
        <w:r w:rsidRPr="000E4A30">
          <w:rPr>
            <w:rStyle w:val="Hyperlink"/>
            <w:rFonts w:ascii="Arial" w:hAnsi="Arial" w:cs="Arial"/>
            <w:noProof/>
            <w:sz w:val="20"/>
            <w:szCs w:val="20"/>
          </w:rPr>
          <w:t>Plastic and Reconstructive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3</w:t>
        </w:r>
        <w:r w:rsidRPr="000E4A30">
          <w:rPr>
            <w:rFonts w:ascii="Arial" w:hAnsi="Arial" w:cs="Arial"/>
            <w:noProof/>
            <w:webHidden/>
            <w:sz w:val="20"/>
            <w:szCs w:val="20"/>
          </w:rPr>
          <w:fldChar w:fldCharType="end"/>
        </w:r>
      </w:hyperlink>
    </w:p>
    <w:p w14:paraId="06BF7D6E" w14:textId="0791283B" w:rsidR="003C1BA0" w:rsidRPr="000E4A30" w:rsidRDefault="003C1BA0">
      <w:pPr>
        <w:pStyle w:val="TOC4"/>
        <w:rPr>
          <w:rFonts w:eastAsiaTheme="minorEastAsia" w:cs="Arial"/>
          <w:noProof/>
          <w:kern w:val="2"/>
          <w14:ligatures w14:val="standardContextual"/>
        </w:rPr>
      </w:pPr>
      <w:hyperlink w:anchor="_Toc225877864" w:history="1">
        <w:r w:rsidRPr="000E4A30">
          <w:rPr>
            <w:rStyle w:val="Hyperlink"/>
            <w:rFonts w:cs="Arial"/>
            <w:noProof/>
          </w:rPr>
          <w:t>Section 9C: Volume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4 \h </w:instrText>
        </w:r>
        <w:r w:rsidRPr="000E4A30">
          <w:rPr>
            <w:rFonts w:cs="Arial"/>
            <w:noProof/>
            <w:webHidden/>
          </w:rPr>
        </w:r>
        <w:r w:rsidRPr="000E4A30">
          <w:rPr>
            <w:rFonts w:cs="Arial"/>
            <w:noProof/>
            <w:webHidden/>
          </w:rPr>
          <w:fldChar w:fldCharType="separate"/>
        </w:r>
        <w:r w:rsidR="009E4A22">
          <w:rPr>
            <w:rFonts w:cs="Arial"/>
            <w:noProof/>
            <w:webHidden/>
          </w:rPr>
          <w:t>324</w:t>
        </w:r>
        <w:r w:rsidRPr="000E4A30">
          <w:rPr>
            <w:rFonts w:cs="Arial"/>
            <w:noProof/>
            <w:webHidden/>
          </w:rPr>
          <w:fldChar w:fldCharType="end"/>
        </w:r>
      </w:hyperlink>
    </w:p>
    <w:p w14:paraId="7B3B87A6" w14:textId="18A03F14" w:rsidR="003C1BA0" w:rsidRPr="000E4A30" w:rsidRDefault="003C1BA0">
      <w:pPr>
        <w:pStyle w:val="TOC4"/>
        <w:rPr>
          <w:rFonts w:eastAsiaTheme="minorEastAsia" w:cs="Arial"/>
          <w:noProof/>
          <w:kern w:val="2"/>
          <w14:ligatures w14:val="standardContextual"/>
        </w:rPr>
      </w:pPr>
      <w:hyperlink w:anchor="_Toc225877865" w:history="1">
        <w:r w:rsidRPr="000E4A30">
          <w:rPr>
            <w:rStyle w:val="Hyperlink"/>
            <w:rFonts w:cs="Arial"/>
            <w:noProof/>
          </w:rPr>
          <w:t>Safety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5 \h </w:instrText>
        </w:r>
        <w:r w:rsidRPr="000E4A30">
          <w:rPr>
            <w:rFonts w:cs="Arial"/>
            <w:noProof/>
            <w:webHidden/>
          </w:rPr>
        </w:r>
        <w:r w:rsidRPr="000E4A30">
          <w:rPr>
            <w:rFonts w:cs="Arial"/>
            <w:noProof/>
            <w:webHidden/>
          </w:rPr>
          <w:fldChar w:fldCharType="separate"/>
        </w:r>
        <w:r w:rsidR="009E4A22">
          <w:rPr>
            <w:rFonts w:cs="Arial"/>
            <w:noProof/>
            <w:webHidden/>
          </w:rPr>
          <w:t>325</w:t>
        </w:r>
        <w:r w:rsidRPr="000E4A30">
          <w:rPr>
            <w:rFonts w:cs="Arial"/>
            <w:noProof/>
            <w:webHidden/>
          </w:rPr>
          <w:fldChar w:fldCharType="end"/>
        </w:r>
      </w:hyperlink>
    </w:p>
    <w:p w14:paraId="35CFEF54" w14:textId="69752D81" w:rsidR="003C1BA0" w:rsidRPr="000E4A30" w:rsidRDefault="003C1BA0">
      <w:pPr>
        <w:pStyle w:val="TOC5"/>
        <w:rPr>
          <w:rFonts w:ascii="Arial" w:hAnsi="Arial" w:cs="Arial"/>
          <w:noProof/>
          <w:kern w:val="2"/>
          <w:sz w:val="20"/>
          <w:szCs w:val="20"/>
          <w14:ligatures w14:val="standardContextual"/>
        </w:rPr>
      </w:pPr>
      <w:hyperlink w:anchor="_Toc225877866" w:history="1">
        <w:r w:rsidRPr="000E4A30">
          <w:rPr>
            <w:rStyle w:val="Hyperlink"/>
            <w:rFonts w:ascii="Arial" w:hAnsi="Arial" w:cs="Arial"/>
            <w:noProof/>
            <w:sz w:val="20"/>
            <w:szCs w:val="20"/>
          </w:rPr>
          <w:t>Safe Surgery Checklist for Adult and Pediatric Outpatient Procedur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5</w:t>
        </w:r>
        <w:r w:rsidRPr="000E4A30">
          <w:rPr>
            <w:rFonts w:ascii="Arial" w:hAnsi="Arial" w:cs="Arial"/>
            <w:noProof/>
            <w:webHidden/>
            <w:sz w:val="20"/>
            <w:szCs w:val="20"/>
          </w:rPr>
          <w:fldChar w:fldCharType="end"/>
        </w:r>
      </w:hyperlink>
    </w:p>
    <w:p w14:paraId="051D4575" w14:textId="21BA3579" w:rsidR="003C1BA0" w:rsidRPr="000E4A30" w:rsidRDefault="003C1BA0">
      <w:pPr>
        <w:pStyle w:val="TOC4"/>
        <w:rPr>
          <w:rFonts w:eastAsiaTheme="minorEastAsia" w:cs="Arial"/>
          <w:noProof/>
          <w:kern w:val="2"/>
          <w14:ligatures w14:val="standardContextual"/>
        </w:rPr>
      </w:pPr>
      <w:hyperlink w:anchor="_Toc225877867" w:history="1">
        <w:r w:rsidRPr="000E4A30">
          <w:rPr>
            <w:rStyle w:val="Hyperlink"/>
            <w:rFonts w:cs="Arial"/>
            <w:noProof/>
          </w:rPr>
          <w:t>Section 9D: Safety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7 \h </w:instrText>
        </w:r>
        <w:r w:rsidRPr="000E4A30">
          <w:rPr>
            <w:rFonts w:cs="Arial"/>
            <w:noProof/>
            <w:webHidden/>
          </w:rPr>
        </w:r>
        <w:r w:rsidRPr="000E4A30">
          <w:rPr>
            <w:rFonts w:cs="Arial"/>
            <w:noProof/>
            <w:webHidden/>
          </w:rPr>
          <w:fldChar w:fldCharType="separate"/>
        </w:r>
        <w:r w:rsidR="009E4A22">
          <w:rPr>
            <w:rFonts w:cs="Arial"/>
            <w:noProof/>
            <w:webHidden/>
          </w:rPr>
          <w:t>328</w:t>
        </w:r>
        <w:r w:rsidRPr="000E4A30">
          <w:rPr>
            <w:rFonts w:cs="Arial"/>
            <w:noProof/>
            <w:webHidden/>
          </w:rPr>
          <w:fldChar w:fldCharType="end"/>
        </w:r>
      </w:hyperlink>
    </w:p>
    <w:p w14:paraId="4EFE481C" w14:textId="0D8A7537" w:rsidR="003C1BA0" w:rsidRPr="000E4A30" w:rsidRDefault="003C1BA0">
      <w:pPr>
        <w:pStyle w:val="TOC5"/>
        <w:rPr>
          <w:rFonts w:ascii="Arial" w:hAnsi="Arial" w:cs="Arial"/>
          <w:noProof/>
          <w:kern w:val="2"/>
          <w:sz w:val="20"/>
          <w:szCs w:val="20"/>
          <w14:ligatures w14:val="standardContextual"/>
        </w:rPr>
      </w:pPr>
      <w:hyperlink w:anchor="_Toc225877868"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8</w:t>
        </w:r>
        <w:r w:rsidRPr="000E4A30">
          <w:rPr>
            <w:rFonts w:ascii="Arial" w:hAnsi="Arial" w:cs="Arial"/>
            <w:noProof/>
            <w:webHidden/>
            <w:sz w:val="20"/>
            <w:szCs w:val="20"/>
          </w:rPr>
          <w:fldChar w:fldCharType="end"/>
        </w:r>
      </w:hyperlink>
    </w:p>
    <w:p w14:paraId="0C213344" w14:textId="3576A312" w:rsidR="003C1BA0" w:rsidRPr="000E4A30" w:rsidRDefault="003C1BA0">
      <w:pPr>
        <w:pStyle w:val="TOC5"/>
        <w:rPr>
          <w:rFonts w:ascii="Arial" w:hAnsi="Arial" w:cs="Arial"/>
          <w:noProof/>
          <w:kern w:val="2"/>
          <w:sz w:val="20"/>
          <w:szCs w:val="20"/>
          <w14:ligatures w14:val="standardContextual"/>
        </w:rPr>
      </w:pPr>
      <w:hyperlink w:anchor="_Toc225877869" w:history="1">
        <w:r w:rsidRPr="000E4A30">
          <w:rPr>
            <w:rStyle w:val="Hyperlink"/>
            <w:rFonts w:ascii="Arial" w:hAnsi="Arial" w:cs="Arial"/>
            <w:noProof/>
            <w:sz w:val="20"/>
            <w:szCs w:val="20"/>
          </w:rPr>
          <w:t>Safe Surgery Checklist for Adult and Pediatric Outpatient Procedure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9E4A22">
          <w:rPr>
            <w:rFonts w:ascii="Arial" w:hAnsi="Arial" w:cs="Arial"/>
            <w:noProof/>
            <w:webHidden/>
            <w:sz w:val="20"/>
            <w:szCs w:val="20"/>
          </w:rPr>
          <w:t>328</w:t>
        </w:r>
        <w:r w:rsidRPr="000E4A30">
          <w:rPr>
            <w:rFonts w:ascii="Arial" w:hAnsi="Arial" w:cs="Arial"/>
            <w:noProof/>
            <w:webHidden/>
            <w:sz w:val="20"/>
            <w:szCs w:val="20"/>
          </w:rPr>
          <w:fldChar w:fldCharType="end"/>
        </w:r>
      </w:hyperlink>
    </w:p>
    <w:p w14:paraId="70B86A0D" w14:textId="691513CB" w:rsidR="003C1BA0" w:rsidRPr="000E4A30" w:rsidRDefault="003C1BA0">
      <w:pPr>
        <w:pStyle w:val="TOC4"/>
        <w:rPr>
          <w:rFonts w:eastAsiaTheme="minorEastAsia" w:cs="Arial"/>
          <w:noProof/>
          <w:kern w:val="2"/>
          <w14:ligatures w14:val="standardContextual"/>
        </w:rPr>
      </w:pPr>
      <w:hyperlink w:anchor="_Toc225877870" w:history="1">
        <w:r w:rsidRPr="000E4A30">
          <w:rPr>
            <w:rStyle w:val="Hyperlink"/>
            <w:rFonts w:cs="Arial"/>
            <w:noProof/>
          </w:rPr>
          <w:t>Medication Safety for Outpatient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0 \h </w:instrText>
        </w:r>
        <w:r w:rsidRPr="000E4A30">
          <w:rPr>
            <w:rFonts w:cs="Arial"/>
            <w:noProof/>
            <w:webHidden/>
          </w:rPr>
        </w:r>
        <w:r w:rsidRPr="000E4A30">
          <w:rPr>
            <w:rFonts w:cs="Arial"/>
            <w:noProof/>
            <w:webHidden/>
          </w:rPr>
          <w:fldChar w:fldCharType="separate"/>
        </w:r>
        <w:r w:rsidR="009E4A22">
          <w:rPr>
            <w:rFonts w:cs="Arial"/>
            <w:noProof/>
            <w:webHidden/>
          </w:rPr>
          <w:t>329</w:t>
        </w:r>
        <w:r w:rsidRPr="000E4A30">
          <w:rPr>
            <w:rFonts w:cs="Arial"/>
            <w:noProof/>
            <w:webHidden/>
          </w:rPr>
          <w:fldChar w:fldCharType="end"/>
        </w:r>
      </w:hyperlink>
    </w:p>
    <w:p w14:paraId="6DC97752" w14:textId="246FBF5F" w:rsidR="003C1BA0" w:rsidRPr="000E4A30" w:rsidRDefault="003C1BA0">
      <w:pPr>
        <w:pStyle w:val="TOC4"/>
        <w:rPr>
          <w:rFonts w:eastAsiaTheme="minorEastAsia" w:cs="Arial"/>
          <w:noProof/>
          <w:kern w:val="2"/>
          <w14:ligatures w14:val="standardContextual"/>
        </w:rPr>
      </w:pPr>
      <w:hyperlink w:anchor="_Toc225877871" w:history="1">
        <w:r w:rsidRPr="000E4A30">
          <w:rPr>
            <w:rStyle w:val="Hyperlink"/>
            <w:rFonts w:cs="Arial"/>
            <w:noProof/>
          </w:rPr>
          <w:t>Section 9E: Medication Safety for Outpatient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1 \h </w:instrText>
        </w:r>
        <w:r w:rsidRPr="000E4A30">
          <w:rPr>
            <w:rFonts w:cs="Arial"/>
            <w:noProof/>
            <w:webHidden/>
          </w:rPr>
        </w:r>
        <w:r w:rsidRPr="000E4A30">
          <w:rPr>
            <w:rFonts w:cs="Arial"/>
            <w:noProof/>
            <w:webHidden/>
          </w:rPr>
          <w:fldChar w:fldCharType="separate"/>
        </w:r>
        <w:r w:rsidR="009E4A22">
          <w:rPr>
            <w:rFonts w:cs="Arial"/>
            <w:noProof/>
            <w:webHidden/>
          </w:rPr>
          <w:t>333</w:t>
        </w:r>
        <w:r w:rsidRPr="000E4A30">
          <w:rPr>
            <w:rFonts w:cs="Arial"/>
            <w:noProof/>
            <w:webHidden/>
          </w:rPr>
          <w:fldChar w:fldCharType="end"/>
        </w:r>
      </w:hyperlink>
    </w:p>
    <w:p w14:paraId="64F375B4" w14:textId="14239852" w:rsidR="003C1BA0" w:rsidRPr="000E4A30" w:rsidRDefault="003C1BA0">
      <w:pPr>
        <w:pStyle w:val="TOC4"/>
        <w:rPr>
          <w:rFonts w:eastAsiaTheme="minorEastAsia" w:cs="Arial"/>
          <w:noProof/>
          <w:kern w:val="2"/>
          <w14:ligatures w14:val="standardContextual"/>
        </w:rPr>
      </w:pPr>
      <w:hyperlink w:anchor="_Toc225877872" w:history="1">
        <w:r w:rsidRPr="000E4A30">
          <w:rPr>
            <w:rStyle w:val="Hyperlink"/>
            <w:rFonts w:cs="Arial"/>
            <w:noProof/>
          </w:rPr>
          <w:t>CMS Meas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2 \h </w:instrText>
        </w:r>
        <w:r w:rsidRPr="000E4A30">
          <w:rPr>
            <w:rFonts w:cs="Arial"/>
            <w:noProof/>
            <w:webHidden/>
          </w:rPr>
        </w:r>
        <w:r w:rsidRPr="000E4A30">
          <w:rPr>
            <w:rFonts w:cs="Arial"/>
            <w:noProof/>
            <w:webHidden/>
          </w:rPr>
          <w:fldChar w:fldCharType="separate"/>
        </w:r>
        <w:r w:rsidR="009E4A22">
          <w:rPr>
            <w:rFonts w:cs="Arial"/>
            <w:noProof/>
            <w:webHidden/>
          </w:rPr>
          <w:t>334</w:t>
        </w:r>
        <w:r w:rsidRPr="000E4A30">
          <w:rPr>
            <w:rFonts w:cs="Arial"/>
            <w:noProof/>
            <w:webHidden/>
          </w:rPr>
          <w:fldChar w:fldCharType="end"/>
        </w:r>
      </w:hyperlink>
    </w:p>
    <w:p w14:paraId="6AF77066" w14:textId="2A222983" w:rsidR="003C1BA0" w:rsidRPr="000E4A30" w:rsidRDefault="003C1BA0">
      <w:pPr>
        <w:pStyle w:val="TOC4"/>
        <w:rPr>
          <w:rFonts w:eastAsiaTheme="minorEastAsia" w:cs="Arial"/>
          <w:noProof/>
          <w:kern w:val="2"/>
          <w14:ligatures w14:val="standardContextual"/>
        </w:rPr>
      </w:pPr>
      <w:hyperlink w:anchor="_Toc225877873" w:history="1">
        <w:r w:rsidRPr="000E4A30">
          <w:rPr>
            <w:rStyle w:val="Hyperlink"/>
            <w:rFonts w:cs="Arial"/>
            <w:noProof/>
          </w:rPr>
          <w:t>Section 9F: CMS Meas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3 \h </w:instrText>
        </w:r>
        <w:r w:rsidRPr="000E4A30">
          <w:rPr>
            <w:rFonts w:cs="Arial"/>
            <w:noProof/>
            <w:webHidden/>
          </w:rPr>
        </w:r>
        <w:r w:rsidRPr="000E4A30">
          <w:rPr>
            <w:rFonts w:cs="Arial"/>
            <w:noProof/>
            <w:webHidden/>
          </w:rPr>
          <w:fldChar w:fldCharType="separate"/>
        </w:r>
        <w:r w:rsidR="009E4A22">
          <w:rPr>
            <w:rFonts w:cs="Arial"/>
            <w:noProof/>
            <w:webHidden/>
          </w:rPr>
          <w:t>336</w:t>
        </w:r>
        <w:r w:rsidRPr="000E4A30">
          <w:rPr>
            <w:rFonts w:cs="Arial"/>
            <w:noProof/>
            <w:webHidden/>
          </w:rPr>
          <w:fldChar w:fldCharType="end"/>
        </w:r>
      </w:hyperlink>
    </w:p>
    <w:p w14:paraId="319FFC7B" w14:textId="29690E7C" w:rsidR="003C1BA0" w:rsidRPr="000E4A30" w:rsidRDefault="003C1BA0">
      <w:pPr>
        <w:pStyle w:val="TOC1"/>
        <w:rPr>
          <w:rFonts w:eastAsiaTheme="minorEastAsia" w:cs="Arial"/>
          <w:noProof/>
          <w:kern w:val="2"/>
          <w14:ligatures w14:val="standardContextual"/>
        </w:rPr>
      </w:pPr>
      <w:hyperlink w:anchor="_Toc225877874" w:history="1">
        <w:r w:rsidRPr="000E4A30">
          <w:rPr>
            <w:rStyle w:val="Hyperlink"/>
            <w:rFonts w:cs="Arial"/>
            <w:noProof/>
          </w:rPr>
          <w:t>Endnot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4 \h </w:instrText>
        </w:r>
        <w:r w:rsidRPr="000E4A30">
          <w:rPr>
            <w:rFonts w:cs="Arial"/>
            <w:noProof/>
            <w:webHidden/>
          </w:rPr>
        </w:r>
        <w:r w:rsidRPr="000E4A30">
          <w:rPr>
            <w:rFonts w:cs="Arial"/>
            <w:noProof/>
            <w:webHidden/>
          </w:rPr>
          <w:fldChar w:fldCharType="separate"/>
        </w:r>
        <w:r w:rsidR="009E4A22">
          <w:rPr>
            <w:rFonts w:cs="Arial"/>
            <w:noProof/>
            <w:webHidden/>
          </w:rPr>
          <w:t>337</w:t>
        </w:r>
        <w:r w:rsidRPr="000E4A30">
          <w:rPr>
            <w:rFonts w:cs="Arial"/>
            <w:noProof/>
            <w:webHidden/>
          </w:rPr>
          <w:fldChar w:fldCharType="end"/>
        </w:r>
      </w:hyperlink>
    </w:p>
    <w:p w14:paraId="3FD72DDD" w14:textId="61A5C53C" w:rsidR="00B47DAD" w:rsidRPr="000E4A30" w:rsidRDefault="004656A6" w:rsidP="00CE2F4B">
      <w:pPr>
        <w:rPr>
          <w:rFonts w:cs="Arial"/>
          <w:b/>
          <w:i/>
        </w:rPr>
      </w:pPr>
      <w:r w:rsidRPr="000E4A30">
        <w:rPr>
          <w:rFonts w:cs="Arial"/>
          <w:b/>
          <w:i/>
        </w:rPr>
        <w:fldChar w:fldCharType="end"/>
      </w:r>
      <w:bookmarkEnd w:id="3"/>
    </w:p>
    <w:p w14:paraId="417C5D0C" w14:textId="77777777" w:rsidR="00414F9C" w:rsidRPr="00AF7F6F" w:rsidRDefault="00414F9C">
      <w:pPr>
        <w:rPr>
          <w:rFonts w:cs="Arial"/>
          <w:b/>
          <w:i/>
        </w:rPr>
      </w:pPr>
    </w:p>
    <w:p w14:paraId="6ABAB92E" w14:textId="77777777" w:rsidR="00417A43" w:rsidRDefault="00417A43" w:rsidP="00957D80">
      <w:pPr>
        <w:rPr>
          <w:rFonts w:cs="Arial"/>
          <w:b/>
          <w:i/>
        </w:rPr>
      </w:pPr>
    </w:p>
    <w:p w14:paraId="0E5EB223" w14:textId="77777777" w:rsidR="00417A43" w:rsidRDefault="00417A43" w:rsidP="00957D80">
      <w:pPr>
        <w:rPr>
          <w:rFonts w:cs="Arial"/>
          <w:b/>
          <w:i/>
        </w:rPr>
      </w:pPr>
    </w:p>
    <w:p w14:paraId="1D67F186" w14:textId="77777777" w:rsidR="00417A43" w:rsidRDefault="00417A43" w:rsidP="00957D80">
      <w:pPr>
        <w:rPr>
          <w:rFonts w:cs="Arial"/>
          <w:b/>
          <w:i/>
        </w:rPr>
      </w:pPr>
    </w:p>
    <w:p w14:paraId="76ECA8EC" w14:textId="77777777" w:rsidR="00417A43" w:rsidRDefault="00417A43" w:rsidP="00957D80">
      <w:pPr>
        <w:rPr>
          <w:rFonts w:cs="Arial"/>
          <w:b/>
          <w:i/>
        </w:rPr>
      </w:pPr>
    </w:p>
    <w:p w14:paraId="1A0F3270" w14:textId="77777777" w:rsidR="00417A43" w:rsidRDefault="00417A43" w:rsidP="00957D80">
      <w:pPr>
        <w:rPr>
          <w:rFonts w:cs="Arial"/>
          <w:b/>
          <w:i/>
        </w:rPr>
      </w:pPr>
    </w:p>
    <w:p w14:paraId="50B32ECF" w14:textId="6647A040" w:rsidR="00A16D8C" w:rsidRDefault="00A16D8C">
      <w:pPr>
        <w:rPr>
          <w:rFonts w:cs="Arial"/>
          <w:b/>
          <w:i/>
        </w:rPr>
      </w:pPr>
      <w:r>
        <w:rPr>
          <w:rFonts w:cs="Arial"/>
          <w:b/>
          <w:i/>
        </w:rPr>
        <w:br w:type="page"/>
      </w:r>
    </w:p>
    <w:p w14:paraId="2A78171C" w14:textId="358A45A7" w:rsidR="00417A43" w:rsidRPr="00E13CC6" w:rsidRDefault="00417A43" w:rsidP="00417A43">
      <w:pPr>
        <w:pStyle w:val="SectionHeader"/>
      </w:pPr>
      <w:bookmarkStart w:id="4" w:name="_Toc225877636"/>
      <w:r w:rsidRPr="00E13CC6">
        <w:lastRenderedPageBreak/>
        <w:t>Welcome to the 202</w:t>
      </w:r>
      <w:r w:rsidR="00FB3387">
        <w:t>6</w:t>
      </w:r>
      <w:r w:rsidRPr="00E13CC6">
        <w:t xml:space="preserve"> Leapfrog Hospital Survey</w:t>
      </w:r>
      <w:bookmarkEnd w:id="4"/>
    </w:p>
    <w:p w14:paraId="204B7C65" w14:textId="77777777" w:rsidR="002F4180" w:rsidRDefault="002F4180" w:rsidP="00417A43">
      <w:pPr>
        <w:jc w:val="center"/>
      </w:pPr>
    </w:p>
    <w:p w14:paraId="01207426" w14:textId="77777777" w:rsidR="009341CF" w:rsidRDefault="00417A43" w:rsidP="00637255">
      <w:pPr>
        <w:jc w:val="center"/>
      </w:pPr>
      <w:hyperlink r:id="rId13" w:history="1">
        <w:r w:rsidRPr="009F6C37">
          <w:rPr>
            <w:rStyle w:val="Hyperlink"/>
            <w:rFonts w:cs="Arial"/>
            <w:b/>
          </w:rPr>
          <w:t>https://leapfroggroup.org/hospital</w:t>
        </w:r>
      </w:hyperlink>
    </w:p>
    <w:p w14:paraId="4C6FA6BA" w14:textId="77777777" w:rsidR="004F1474" w:rsidRDefault="004F1474" w:rsidP="00637255">
      <w:pPr>
        <w:jc w:val="center"/>
      </w:pPr>
    </w:p>
    <w:p w14:paraId="5BB1D674" w14:textId="3A36E842" w:rsidR="004F1474" w:rsidRPr="00637255" w:rsidRDefault="004F1474" w:rsidP="00637255">
      <w:pPr>
        <w:jc w:val="center"/>
        <w:rPr>
          <w:sz w:val="24"/>
          <w:szCs w:val="24"/>
        </w:rPr>
        <w:sectPr w:rsidR="004F1474" w:rsidRPr="00637255" w:rsidSect="00062F69">
          <w:headerReference w:type="default" r:id="rId14"/>
          <w:footerReference w:type="default" r:id="rId15"/>
          <w:endnotePr>
            <w:numFmt w:val="decimal"/>
          </w:endnotePr>
          <w:pgSz w:w="12240" w:h="15840"/>
          <w:pgMar w:top="1080" w:right="1440" w:bottom="1080" w:left="1440" w:header="720" w:footer="720" w:gutter="0"/>
          <w:cols w:space="720"/>
          <w:titlePg/>
          <w:docGrid w:linePitch="272"/>
        </w:sectPr>
      </w:pPr>
    </w:p>
    <w:p w14:paraId="7E9C008F" w14:textId="028E5745" w:rsidR="00F21EFE" w:rsidRPr="00E7552E" w:rsidRDefault="00A728FC" w:rsidP="00CF5A6E">
      <w:pPr>
        <w:pStyle w:val="Heading2"/>
      </w:pPr>
      <w:bookmarkStart w:id="5" w:name="_Toc225877637"/>
      <w:r w:rsidRPr="00E13CC6">
        <w:t>Important Notes About the 202</w:t>
      </w:r>
      <w:r w:rsidR="00BA5400">
        <w:t>6</w:t>
      </w:r>
      <w:r w:rsidRPr="00E13CC6">
        <w:t xml:space="preserve"> Survey</w:t>
      </w:r>
      <w:bookmarkStart w:id="6" w:name="_Updates_to_the"/>
      <w:bookmarkEnd w:id="5"/>
      <w:bookmarkEnd w:id="6"/>
    </w:p>
    <w:p w14:paraId="77A4CAF9" w14:textId="77777777" w:rsidR="00131813" w:rsidRPr="00EA4E95" w:rsidRDefault="00131813" w:rsidP="00A728FC">
      <w:pPr>
        <w:rPr>
          <w:sz w:val="14"/>
          <w:szCs w:val="14"/>
        </w:rPr>
      </w:pPr>
      <w:bookmarkStart w:id="7" w:name="_Updated_Reporting_Periods"/>
      <w:bookmarkStart w:id="8" w:name="_Updated_Scoring_for"/>
      <w:bookmarkStart w:id="9" w:name="_Updated_Scoring_and"/>
      <w:bookmarkStart w:id="10" w:name="_Reduced_Sample_Size"/>
      <w:bookmarkEnd w:id="7"/>
      <w:bookmarkEnd w:id="8"/>
      <w:bookmarkEnd w:id="9"/>
      <w:bookmarkEnd w:id="10"/>
    </w:p>
    <w:p w14:paraId="0ACD4682" w14:textId="447284C1" w:rsidR="00257F86" w:rsidRPr="007871A2" w:rsidRDefault="00257F86" w:rsidP="00AD309C">
      <w:pPr>
        <w:pStyle w:val="ListParagraph"/>
        <w:numPr>
          <w:ilvl w:val="0"/>
          <w:numId w:val="13"/>
        </w:numPr>
        <w:rPr>
          <w:rFonts w:cs="Arial"/>
        </w:rPr>
      </w:pPr>
      <w:r w:rsidRPr="007871A2">
        <w:rPr>
          <w:rFonts w:cs="Arial"/>
        </w:rPr>
        <w:t xml:space="preserve">The Leapfrog Hospital Survey webpages </w:t>
      </w:r>
      <w:r w:rsidR="00460E9D" w:rsidRPr="007871A2">
        <w:rPr>
          <w:rFonts w:cs="Arial"/>
        </w:rPr>
        <w:t xml:space="preserve">are located at </w:t>
      </w:r>
      <w:hyperlink r:id="rId16"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EA4E95" w:rsidRDefault="00BF7B1A" w:rsidP="00BE58A8">
      <w:pPr>
        <w:ind w:left="360"/>
        <w:rPr>
          <w:rFonts w:cs="Arial"/>
          <w:sz w:val="14"/>
          <w:szCs w:val="14"/>
        </w:rPr>
      </w:pPr>
    </w:p>
    <w:p w14:paraId="7D026885" w14:textId="741BBEBD" w:rsidR="00390802" w:rsidRPr="007871A2" w:rsidRDefault="00BF7B1A" w:rsidP="00AD309C">
      <w:pPr>
        <w:pStyle w:val="ListParagraph"/>
        <w:numPr>
          <w:ilvl w:val="0"/>
          <w:numId w:val="13"/>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17"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BE58A8" w:rsidRDefault="00390802" w:rsidP="00BE58A8">
      <w:pPr>
        <w:ind w:left="360"/>
        <w:rPr>
          <w:rFonts w:cs="Arial"/>
          <w:sz w:val="16"/>
          <w:szCs w:val="16"/>
        </w:rPr>
      </w:pPr>
    </w:p>
    <w:p w14:paraId="5C28AD87" w14:textId="7AD64D7F" w:rsidR="007B27DC" w:rsidRPr="007871A2" w:rsidRDefault="0003234D" w:rsidP="00AD309C">
      <w:pPr>
        <w:pStyle w:val="ListParagraph"/>
        <w:numPr>
          <w:ilvl w:val="0"/>
          <w:numId w:val="13"/>
        </w:numPr>
        <w:rPr>
          <w:rFonts w:cs="Arial"/>
        </w:rPr>
      </w:pPr>
      <w:bookmarkStart w:id="11"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w:t>
      </w:r>
      <w:r w:rsidR="00FA1CFC">
        <w:rPr>
          <w:rFonts w:cs="Arial"/>
          <w:snapToGrid w:val="0"/>
        </w:rPr>
        <w:t xml:space="preserve">Physician and Nurse </w:t>
      </w:r>
      <w:r w:rsidR="00BC7A87">
        <w:rPr>
          <w:rFonts w:cs="Arial"/>
          <w:snapToGrid w:val="0"/>
        </w:rPr>
        <w:t>Staffing</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Section 7: Managing Serious Errors</w:t>
      </w:r>
      <w:r w:rsidR="00290318">
        <w:rPr>
          <w:rFonts w:cs="Arial"/>
          <w:snapToGrid w:val="0"/>
        </w:rPr>
        <w:t>, and Section 8: Pediatric Care (for pediatric hospitals only)</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18"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1"/>
    <w:p w14:paraId="1F95FF0B" w14:textId="77777777" w:rsidR="007B27DC" w:rsidRPr="007871A2" w:rsidRDefault="007B27DC" w:rsidP="007B27DC">
      <w:pPr>
        <w:pStyle w:val="ListParagraph"/>
        <w:ind w:left="360"/>
        <w:rPr>
          <w:rFonts w:cs="Arial"/>
          <w:sz w:val="16"/>
          <w:szCs w:val="16"/>
        </w:rPr>
      </w:pPr>
    </w:p>
    <w:p w14:paraId="1C159318" w14:textId="45ABD179" w:rsidR="005C1751" w:rsidRPr="005C1751" w:rsidRDefault="004963D4" w:rsidP="00AD309C">
      <w:pPr>
        <w:pStyle w:val="ListParagraph"/>
        <w:numPr>
          <w:ilvl w:val="0"/>
          <w:numId w:val="13"/>
        </w:numPr>
        <w:rPr>
          <w:rFonts w:cs="Arial"/>
        </w:rPr>
      </w:pPr>
      <w:bookmarkStart w:id="12" w:name="Note5_CPOE"/>
      <w:bookmarkStart w:id="13" w:name="_Hlk35502904"/>
      <w:bookmarkEnd w:id="12"/>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w:t>
      </w:r>
      <w:r w:rsidR="00733FD9">
        <w:rPr>
          <w:rFonts w:cs="Arial"/>
        </w:rPr>
        <w:t>Adult and general h</w:t>
      </w:r>
      <w:r w:rsidR="005C1751" w:rsidRPr="005C1751">
        <w:rPr>
          <w:rFonts w:cs="Arial"/>
        </w:rPr>
        <w:t>ospitals cannot submit the Survey, including results from the Adult Inpatient CPOE Test</w:t>
      </w:r>
      <w:r w:rsidR="00805C0C">
        <w:rPr>
          <w:rFonts w:cs="Arial"/>
        </w:rPr>
        <w:t>,</w:t>
      </w:r>
      <w:r w:rsidR="005C1751" w:rsidRPr="005C1751">
        <w:rPr>
          <w:rFonts w:cs="Arial"/>
        </w:rPr>
        <w:t xml:space="preserve">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FA1CFC">
        <w:rPr>
          <w:rFonts w:cs="Arial"/>
        </w:rPr>
        <w:t xml:space="preserve">: Physician and Nurse </w:t>
      </w:r>
      <w:r w:rsidR="00C10E38">
        <w:rPr>
          <w:rFonts w:cs="Arial"/>
        </w:rPr>
        <w:t>Staffin</w:t>
      </w:r>
      <w:r w:rsidR="00FA1CFC">
        <w:rPr>
          <w:rFonts w:cs="Arial"/>
        </w:rPr>
        <w:t>g</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3"/>
    <w:p w14:paraId="5DC6E648" w14:textId="77777777" w:rsidR="009C0B4B" w:rsidRPr="00BE58A8" w:rsidRDefault="009C0B4B" w:rsidP="00BE58A8">
      <w:pPr>
        <w:ind w:left="360"/>
        <w:rPr>
          <w:rFonts w:cs="Arial"/>
          <w:sz w:val="16"/>
          <w:szCs w:val="16"/>
        </w:rPr>
      </w:pPr>
    </w:p>
    <w:p w14:paraId="327D2F73" w14:textId="5FEE3ADA" w:rsidR="009C0B4B" w:rsidRPr="007871A2" w:rsidRDefault="009C0B4B" w:rsidP="00AD309C">
      <w:pPr>
        <w:pStyle w:val="ListParagraph"/>
        <w:numPr>
          <w:ilvl w:val="0"/>
          <w:numId w:val="13"/>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19" w:history="1">
        <w:r w:rsidR="0064007F" w:rsidRPr="0030575D">
          <w:rPr>
            <w:rStyle w:val="Hyperlink"/>
            <w:rFonts w:cs="Arial"/>
          </w:rPr>
          <w:t>Review NHSN Instructions webpage</w:t>
        </w:r>
      </w:hyperlink>
      <w:r w:rsidR="0064007F" w:rsidRPr="0064007F">
        <w:rPr>
          <w:rFonts w:cs="Arial"/>
        </w:rPr>
        <w:t>.</w:t>
      </w:r>
    </w:p>
    <w:p w14:paraId="079219B6" w14:textId="77777777" w:rsidR="000E3CA7" w:rsidRPr="007871A2" w:rsidRDefault="000E3CA7" w:rsidP="00BE58A8">
      <w:pPr>
        <w:ind w:left="360"/>
        <w:rPr>
          <w:rFonts w:cs="Arial"/>
          <w:sz w:val="16"/>
          <w:szCs w:val="16"/>
        </w:rPr>
      </w:pPr>
    </w:p>
    <w:p w14:paraId="4DEA8777" w14:textId="1F9841F2" w:rsidR="005C1751" w:rsidRPr="005C1751" w:rsidRDefault="005C1751" w:rsidP="00AD309C">
      <w:pPr>
        <w:pStyle w:val="ListParagraph"/>
        <w:numPr>
          <w:ilvl w:val="0"/>
          <w:numId w:val="13"/>
        </w:numPr>
        <w:rPr>
          <w:rFonts w:cs="Arial"/>
        </w:rPr>
      </w:pPr>
      <w:bookmarkStart w:id="14"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0"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4841B8">
        <w:rPr>
          <w:rFonts w:cs="Arial"/>
        </w:rPr>
        <w:t>seven</w:t>
      </w:r>
      <w:r w:rsidR="00C06E0F">
        <w:rPr>
          <w:rFonts w:cs="Arial"/>
        </w:rPr>
        <w:t xml:space="preserve"> (</w:t>
      </w:r>
      <w:r w:rsidR="004841B8">
        <w:rPr>
          <w:rFonts w:cs="Arial"/>
        </w:rPr>
        <w:t>7</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4"/>
    <w:p w14:paraId="5AB8C6AF" w14:textId="77777777" w:rsidR="00937518" w:rsidRPr="00BE58A8" w:rsidRDefault="00937518" w:rsidP="00BE58A8">
      <w:pPr>
        <w:ind w:left="360"/>
        <w:rPr>
          <w:rFonts w:cs="Arial"/>
          <w:sz w:val="16"/>
          <w:szCs w:val="16"/>
        </w:rPr>
      </w:pPr>
    </w:p>
    <w:p w14:paraId="7DAB1E55" w14:textId="768AD000" w:rsidR="007632E1" w:rsidRPr="007871A2" w:rsidRDefault="007632E1" w:rsidP="00AD309C">
      <w:pPr>
        <w:pStyle w:val="ListParagraph"/>
        <w:numPr>
          <w:ilvl w:val="0"/>
          <w:numId w:val="13"/>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1"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2"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BE58A8" w:rsidRDefault="001E2485" w:rsidP="00BE58A8">
      <w:pPr>
        <w:ind w:left="360"/>
        <w:rPr>
          <w:rFonts w:cs="Arial"/>
          <w:sz w:val="16"/>
          <w:szCs w:val="16"/>
        </w:rPr>
      </w:pPr>
    </w:p>
    <w:p w14:paraId="276594E6" w14:textId="1B8BCA5E" w:rsidR="001E2485" w:rsidRPr="007871A2" w:rsidRDefault="001E2485" w:rsidP="00AD309C">
      <w:pPr>
        <w:pStyle w:val="ListParagraph"/>
        <w:numPr>
          <w:ilvl w:val="0"/>
          <w:numId w:val="13"/>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3"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D309C">
      <w:pPr>
        <w:pStyle w:val="ListParagraph"/>
        <w:numPr>
          <w:ilvl w:val="0"/>
          <w:numId w:val="13"/>
        </w:numPr>
        <w:rPr>
          <w:rFonts w:cs="Arial"/>
        </w:rPr>
      </w:pPr>
      <w:r w:rsidRPr="007871A2">
        <w:rPr>
          <w:rFonts w:cs="Arial"/>
        </w:rPr>
        <w:lastRenderedPageBreak/>
        <w:t xml:space="preserve">Leapfrog is committed to </w:t>
      </w:r>
      <w:r w:rsidR="00EE3E32">
        <w:rPr>
          <w:rFonts w:cs="Arial"/>
        </w:rPr>
        <w:t>verifying</w:t>
      </w:r>
      <w:r w:rsidRPr="007871A2">
        <w:rPr>
          <w:rFonts w:cs="Arial"/>
        </w:rPr>
        <w:t xml:space="preserve"> the accura</w:t>
      </w:r>
      <w:r w:rsidR="00C14AFF" w:rsidRPr="007871A2">
        <w:rPr>
          <w:rFonts w:cs="Arial"/>
        </w:rPr>
        <w:t>cy of Leapfrog Hospital Survey Results</w:t>
      </w:r>
      <w:r w:rsidRPr="007871A2">
        <w:rPr>
          <w:rFonts w:cs="Arial"/>
        </w:rPr>
        <w:t>. Please revie</w:t>
      </w:r>
      <w:r w:rsidR="005F434D" w:rsidRPr="007871A2">
        <w:rPr>
          <w:rFonts w:cs="Arial"/>
        </w:rPr>
        <w:t xml:space="preserve">w the information on the </w:t>
      </w:r>
      <w:hyperlink r:id="rId24" w:history="1">
        <w:r w:rsidR="005F434D" w:rsidRPr="007871A2">
          <w:rPr>
            <w:rStyle w:val="Hyperlink"/>
            <w:rFonts w:cs="Arial"/>
          </w:rPr>
          <w:t>Data Accuracy webpage</w:t>
        </w:r>
      </w:hyperlink>
      <w:r w:rsidRPr="007871A2">
        <w:rPr>
          <w:rFonts w:cs="Arial"/>
        </w:rPr>
        <w:t xml:space="preserve">. </w:t>
      </w:r>
    </w:p>
    <w:p w14:paraId="53F2FE19" w14:textId="77777777" w:rsidR="00BD10D7" w:rsidRPr="00553722" w:rsidRDefault="00BD10D7" w:rsidP="00BE58A8">
      <w:pPr>
        <w:ind w:left="360"/>
        <w:rPr>
          <w:rFonts w:cs="Arial"/>
          <w:sz w:val="16"/>
          <w:szCs w:val="16"/>
        </w:rPr>
      </w:pPr>
      <w:bookmarkStart w:id="15" w:name="_Hlk36384104"/>
    </w:p>
    <w:p w14:paraId="7A6E8217" w14:textId="1218CF27" w:rsidR="004F7F97" w:rsidRDefault="00931945" w:rsidP="00AD309C">
      <w:pPr>
        <w:pStyle w:val="ListParagraph"/>
        <w:numPr>
          <w:ilvl w:val="0"/>
          <w:numId w:val="13"/>
        </w:numPr>
      </w:pPr>
      <w:bookmarkStart w:id="16" w:name="_Hlk35505143"/>
      <w:r w:rsidRPr="004F7F97">
        <w:rPr>
          <w:rFonts w:cs="Arial"/>
        </w:rPr>
        <w:t xml:space="preserve">The </w:t>
      </w:r>
      <w:hyperlink r:id="rId25"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FD21ED">
        <w:rPr>
          <w:rFonts w:cs="Arial"/>
        </w:rPr>
        <w:t>6</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FD21ED">
        <w:rPr>
          <w:rFonts w:cs="Arial"/>
          <w:b/>
        </w:rPr>
        <w:t>6</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t>November 30</w:t>
      </w:r>
      <w:r w:rsidR="00BD10D7"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FD21ED">
        <w:rPr>
          <w:rFonts w:cs="Arial"/>
        </w:rPr>
        <w:t>7</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r w:rsidR="00267EE2" w:rsidRPr="004F7F97">
        <w:rPr>
          <w:rFonts w:cs="Arial"/>
        </w:rPr>
        <w:t>202</w:t>
      </w:r>
      <w:r w:rsidR="00FD21ED">
        <w:rPr>
          <w:rFonts w:cs="Arial"/>
        </w:rPr>
        <w:t>7</w:t>
      </w:r>
      <w:r w:rsidR="0047419A" w:rsidRPr="004F7F97">
        <w:rPr>
          <w:rFonts w:cs="Arial"/>
        </w:rPr>
        <w:t xml:space="preserve"> to submit a Survey</w:t>
      </w:r>
      <w:r w:rsidR="00BD10D7" w:rsidRPr="004F7F97">
        <w:rPr>
          <w:rFonts w:cs="Arial"/>
        </w:rPr>
        <w:t>.</w:t>
      </w:r>
      <w:bookmarkEnd w:id="15"/>
      <w:bookmarkEnd w:id="16"/>
    </w:p>
    <w:p w14:paraId="19C043BE" w14:textId="77777777" w:rsidR="00871F30" w:rsidRDefault="00871F30">
      <w:pPr>
        <w:rPr>
          <w:b/>
          <w:snapToGrid w:val="0"/>
          <w:sz w:val="28"/>
          <w:szCs w:val="24"/>
          <w:u w:val="single"/>
          <w:lang w:eastAsia="ja-JP"/>
        </w:rPr>
      </w:pPr>
      <w:r>
        <w:br w:type="page"/>
      </w:r>
    </w:p>
    <w:p w14:paraId="648E1C4F" w14:textId="5B9958C5" w:rsidR="0010643F" w:rsidRPr="004F7F97" w:rsidRDefault="001000CF" w:rsidP="00CF5A6E">
      <w:pPr>
        <w:pStyle w:val="Heading2"/>
        <w:rPr>
          <w:rFonts w:cs="Arial"/>
        </w:rPr>
      </w:pPr>
      <w:bookmarkStart w:id="17" w:name="_Toc225877638"/>
      <w:r w:rsidRPr="009A5185">
        <w:lastRenderedPageBreak/>
        <w:t>Overview</w:t>
      </w:r>
      <w:r w:rsidR="00E26FA1" w:rsidRPr="009A5185">
        <w:t xml:space="preserve"> of the </w:t>
      </w:r>
      <w:r w:rsidR="00A236B1">
        <w:t>202</w:t>
      </w:r>
      <w:r w:rsidR="003C0774">
        <w:t>6</w:t>
      </w:r>
      <w:r w:rsidR="00460E9D" w:rsidRPr="009A5185">
        <w:t xml:space="preserve"> </w:t>
      </w:r>
      <w:r w:rsidR="0010643F" w:rsidRPr="009A5185">
        <w:t xml:space="preserve">Leapfrog Hospital </w:t>
      </w:r>
      <w:r w:rsidR="00C14AFF" w:rsidRPr="009A5185">
        <w:t>Survey</w:t>
      </w:r>
      <w:bookmarkEnd w:id="17"/>
    </w:p>
    <w:p w14:paraId="3AE0F497" w14:textId="77777777" w:rsidR="0010643F" w:rsidRPr="00F836E7" w:rsidRDefault="0010643F" w:rsidP="00EA4E95">
      <w:pPr>
        <w:rPr>
          <w:rFonts w:cs="Arial"/>
          <w:snapToGrid w:val="0"/>
        </w:rPr>
      </w:pPr>
    </w:p>
    <w:p w14:paraId="6314224A" w14:textId="24EF6CB0"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3C0774">
        <w:rPr>
          <w:rFonts w:ascii="Arial" w:hAnsi="Arial" w:cs="Arial"/>
          <w:sz w:val="20"/>
          <w:szCs w:val="20"/>
        </w:rPr>
        <w:t>6</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26"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Pr="00F836E7"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6"/>
        <w:gridCol w:w="1317"/>
        <w:gridCol w:w="6967"/>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vAlign w:val="center"/>
          </w:tcPr>
          <w:p w14:paraId="1E000C65" w14:textId="60CBDD5B" w:rsidR="00CF6F5B" w:rsidRPr="009A5185" w:rsidRDefault="002A1984" w:rsidP="00872296">
            <w:pPr>
              <w:jc w:val="center"/>
              <w:rPr>
                <w:rFonts w:cs="Arial"/>
                <w:b/>
                <w:snapToGrid w:val="0"/>
                <w:color w:val="000000" w:themeColor="text1"/>
              </w:rPr>
            </w:pPr>
            <w:hyperlink w:anchor="_Hospital_Profile" w:history="1">
              <w:r>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27"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637255">
        <w:trPr>
          <w:trHeight w:val="755"/>
          <w:jc w:val="center"/>
        </w:trPr>
        <w:tc>
          <w:tcPr>
            <w:tcW w:w="1083" w:type="dxa"/>
            <w:vAlign w:val="center"/>
          </w:tcPr>
          <w:p w14:paraId="41AF86AE" w14:textId="77777777" w:rsidR="00872296" w:rsidRPr="009A5185" w:rsidRDefault="00872296" w:rsidP="002168A5">
            <w:pPr>
              <w:jc w:val="center"/>
              <w:rPr>
                <w:rFonts w:cs="Arial"/>
                <w:b/>
                <w:snapToGrid w:val="0"/>
              </w:rPr>
            </w:pPr>
            <w:bookmarkStart w:id="18" w:name="_Hlk92270162"/>
            <w:r w:rsidRPr="009A5185">
              <w:rPr>
                <w:rFonts w:cs="Arial"/>
                <w:b/>
                <w:snapToGrid w:val="0"/>
              </w:rPr>
              <w:t>1</w:t>
            </w:r>
          </w:p>
        </w:tc>
        <w:tc>
          <w:tcPr>
            <w:tcW w:w="982" w:type="dxa"/>
            <w:vAlign w:val="center"/>
          </w:tcPr>
          <w:p w14:paraId="05CE8B78" w14:textId="7A8EBC40" w:rsidR="00872296" w:rsidRPr="009A5185" w:rsidRDefault="007C4EC9" w:rsidP="001E0C89">
            <w:pPr>
              <w:jc w:val="center"/>
              <w:rPr>
                <w:rFonts w:cs="Arial"/>
                <w:b/>
                <w:snapToGrid w:val="0"/>
              </w:rPr>
            </w:pPr>
            <w:hyperlink w:anchor="_Section_1:_Patient" w:history="1">
              <w:r>
                <w:rPr>
                  <w:rStyle w:val="Hyperlink"/>
                  <w:rFonts w:cs="Arial"/>
                  <w:b/>
                  <w:snapToGrid w:val="0"/>
                </w:rPr>
                <w:t>Patient Rights and Ethics</w:t>
              </w:r>
            </w:hyperlink>
          </w:p>
        </w:tc>
        <w:tc>
          <w:tcPr>
            <w:tcW w:w="7295" w:type="dxa"/>
            <w:vAlign w:val="center"/>
          </w:tcPr>
          <w:p w14:paraId="5FC92E4B" w14:textId="724CEDAF" w:rsidR="00872296" w:rsidRPr="009A5185" w:rsidRDefault="00E75E23"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w:t>
            </w:r>
            <w:r w:rsidR="003D2E0D">
              <w:rPr>
                <w:rFonts w:cs="Arial"/>
                <w:snapToGrid w:val="0"/>
              </w:rPr>
              <w:t xml:space="preserve"> </w:t>
            </w:r>
            <w:r>
              <w:rPr>
                <w:rFonts w:cs="Arial"/>
                <w:snapToGrid w:val="0"/>
              </w:rPr>
              <w:t>This section also includes questions on your hospital bed size, admissions, ICUs, and teaching status.</w:t>
            </w:r>
          </w:p>
        </w:tc>
      </w:tr>
      <w:bookmarkEnd w:id="18"/>
      <w:tr w:rsidR="00872296" w:rsidRPr="009A5185" w14:paraId="03DF9C64" w14:textId="77777777" w:rsidTr="00637255">
        <w:trPr>
          <w:trHeight w:val="170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D70B77" w:rsidP="008F75E0">
            <w:pPr>
              <w:spacing w:before="120" w:after="120"/>
              <w:jc w:val="center"/>
              <w:rPr>
                <w:rFonts w:cs="Arial"/>
                <w:b/>
                <w:snapToGrid w:val="0"/>
              </w:rPr>
            </w:pPr>
            <w:hyperlink w:anchor="_Section_2:_Medication" w:history="1">
              <w:r w:rsidRPr="009A5185">
                <w:rPr>
                  <w:rStyle w:val="Hyperlink"/>
                  <w:rFonts w:cs="Arial"/>
                  <w:b/>
                  <w:snapToGrid w:val="0"/>
                </w:rPr>
                <w:t>Medication Safety</w:t>
              </w:r>
            </w:hyperlink>
          </w:p>
        </w:tc>
        <w:tc>
          <w:tcPr>
            <w:tcW w:w="7295" w:type="dxa"/>
            <w:vAlign w:val="center"/>
          </w:tcPr>
          <w:p w14:paraId="543EAF80" w14:textId="70C8EA70" w:rsidR="00872296" w:rsidRPr="009A5185" w:rsidRDefault="005056B3" w:rsidP="005056B3">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sidR="00CD1622">
              <w:rPr>
                <w:rFonts w:cs="Arial"/>
                <w:snapToGrid w:val="0"/>
              </w:rPr>
              <w:t xml:space="preserve"> </w:t>
            </w:r>
            <w:r>
              <w:rPr>
                <w:rFonts w:cs="Arial"/>
                <w:snapToGrid w:val="0"/>
              </w:rPr>
              <w:t xml:space="preserve">The EHR application </w:t>
            </w:r>
            <w:r w:rsidR="00CD1622">
              <w:rPr>
                <w:rFonts w:cs="Arial"/>
                <w:snapToGrid w:val="0"/>
              </w:rPr>
              <w:t xml:space="preserve">subsection </w:t>
            </w:r>
            <w:r>
              <w:rPr>
                <w:rFonts w:cs="Arial"/>
                <w:snapToGrid w:val="0"/>
              </w:rPr>
              <w:t>(2B) is only applicable to adult and general hospitals and will not be scored or publicly reported. In 202</w:t>
            </w:r>
            <w:r w:rsidR="00422C8E">
              <w:rPr>
                <w:rFonts w:cs="Arial"/>
                <w:snapToGrid w:val="0"/>
              </w:rPr>
              <w:t>6</w:t>
            </w:r>
            <w:r>
              <w:rPr>
                <w:rFonts w:cs="Arial"/>
                <w:snapToGrid w:val="0"/>
              </w:rPr>
              <w:t xml:space="preserve">, </w:t>
            </w:r>
            <w:r w:rsidR="00F479B9">
              <w:rPr>
                <w:rFonts w:cs="Arial"/>
                <w:snapToGrid w:val="0"/>
              </w:rPr>
              <w:t>four</w:t>
            </w:r>
            <w:r w:rsidR="00CD1622">
              <w:rPr>
                <w:rFonts w:cs="Arial"/>
                <w:snapToGrid w:val="0"/>
              </w:rPr>
              <w:t xml:space="preserve"> </w:t>
            </w:r>
            <w:r>
              <w:rPr>
                <w:rFonts w:cs="Arial"/>
                <w:snapToGrid w:val="0"/>
              </w:rPr>
              <w:t xml:space="preserve">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sidR="00F479B9">
              <w:rPr>
                <w:rFonts w:cs="Arial"/>
                <w:snapToGrid w:val="0"/>
              </w:rPr>
              <w:t xml:space="preserve">required but </w:t>
            </w:r>
            <w:r w:rsidRPr="00D14699">
              <w:rPr>
                <w:rFonts w:cs="Arial"/>
                <w:snapToGrid w:val="0"/>
              </w:rPr>
              <w:t>will not be scored or publicly reported</w:t>
            </w:r>
            <w:r>
              <w:rPr>
                <w:rFonts w:cs="Arial"/>
                <w:snapToGrid w:val="0"/>
              </w:rPr>
              <w:t>.</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19"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19"/>
          </w:p>
        </w:tc>
        <w:tc>
          <w:tcPr>
            <w:tcW w:w="7295" w:type="dxa"/>
            <w:vAlign w:val="center"/>
          </w:tcPr>
          <w:p w14:paraId="65C89F23" w14:textId="161665C6" w:rsidR="00872296" w:rsidRPr="00CF4879" w:rsidRDefault="00145FEA" w:rsidP="000C1F1D">
            <w:pPr>
              <w:pStyle w:val="BodyText3"/>
              <w:rPr>
                <w:rFonts w:cs="Arial"/>
              </w:rPr>
            </w:pPr>
            <w:r w:rsidRPr="009A5185">
              <w:rPr>
                <w:rFonts w:cs="Arial"/>
              </w:rPr>
              <w:t>Section 3 includes questions about your hospital</w:t>
            </w:r>
            <w:r w:rsidR="00102537">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outcomes for mitral valve repair and replacement, and 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872296" w:rsidP="001E0C89">
            <w:pPr>
              <w:jc w:val="center"/>
              <w:rPr>
                <w:rFonts w:cs="Arial"/>
                <w:b/>
                <w:snapToGrid w:val="0"/>
              </w:rPr>
            </w:pPr>
            <w:hyperlink w:anchor="_Section_4:_Maternity" w:history="1">
              <w:r w:rsidRPr="009A5185">
                <w:rPr>
                  <w:rStyle w:val="Hyperlink"/>
                  <w:rFonts w:cs="Arial"/>
                  <w:b/>
                  <w:snapToGrid w:val="0"/>
                </w:rPr>
                <w:t>Maternity Care</w:t>
              </w:r>
            </w:hyperlink>
          </w:p>
        </w:tc>
        <w:tc>
          <w:tcPr>
            <w:tcW w:w="7295" w:type="dxa"/>
            <w:vAlign w:val="center"/>
          </w:tcPr>
          <w:p w14:paraId="61933977" w14:textId="502421A0" w:rsidR="00872296" w:rsidRPr="009A5185" w:rsidRDefault="00794F1E" w:rsidP="000C1F1D">
            <w:pPr>
              <w:spacing w:before="120" w:after="120"/>
              <w:rPr>
                <w:rFonts w:cs="Arial"/>
                <w:snapToGrid w:val="0"/>
              </w:rPr>
            </w:pPr>
            <w:r w:rsidRPr="009A5185">
              <w:rPr>
                <w:rFonts w:cs="Arial"/>
                <w:snapToGrid w:val="0"/>
              </w:rPr>
              <w:t xml:space="preserve">Section 4 includes questions about </w:t>
            </w:r>
            <w:r>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 The subsection on cesarean birth (4</w:t>
            </w:r>
            <w:r w:rsidR="00F82FEE">
              <w:rPr>
                <w:rFonts w:cs="Arial"/>
                <w:snapToGrid w:val="0"/>
              </w:rPr>
              <w:t>B</w:t>
            </w:r>
            <w:r>
              <w:rPr>
                <w:rFonts w:cs="Arial"/>
                <w:snapToGrid w:val="0"/>
              </w:rPr>
              <w:t xml:space="preserve">) includes questions about cesarean births stratified by race/ethnicity that will not be scored or publicly reported, however, responses will be used for confidential reporting on </w:t>
            </w:r>
            <w:r w:rsidR="000F3D1F">
              <w:rPr>
                <w:rFonts w:cs="Arial"/>
                <w:snapToGrid w:val="0"/>
              </w:rPr>
              <w:t xml:space="preserve">the </w:t>
            </w:r>
            <w:hyperlink r:id="rId28" w:history="1">
              <w:r w:rsidR="000F3D1F" w:rsidRPr="0014766A">
                <w:rPr>
                  <w:rStyle w:val="Hyperlink"/>
                  <w:rFonts w:cs="Arial"/>
                  <w:snapToGrid w:val="0"/>
                </w:rPr>
                <w:t>Hospital Details Page</w:t>
              </w:r>
            </w:hyperlink>
            <w:r w:rsidR="000F3D1F">
              <w:rPr>
                <w:rFonts w:cs="Arial"/>
                <w:snapToGrid w:val="0"/>
              </w:rPr>
              <w:t xml:space="preserve"> in 202</w:t>
            </w:r>
            <w:r w:rsidR="00422C8E">
              <w:rPr>
                <w:rFonts w:cs="Arial"/>
                <w:snapToGrid w:val="0"/>
              </w:rPr>
              <w:t>6</w:t>
            </w:r>
            <w:r w:rsidR="000F3D1F">
              <w:rPr>
                <w:rFonts w:cs="Arial"/>
                <w:snapToGrid w:val="0"/>
              </w:rPr>
              <w:t>.</w:t>
            </w:r>
          </w:p>
        </w:tc>
      </w:tr>
      <w:tr w:rsidR="00872296" w:rsidRPr="009A5185" w14:paraId="58B91F7B" w14:textId="77777777" w:rsidTr="00637255">
        <w:trPr>
          <w:trHeight w:val="1223"/>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3AE2C74A" w:rsidR="00FB62EE" w:rsidRPr="003B29BF" w:rsidRDefault="009D6510" w:rsidP="003B29BF">
            <w:pPr>
              <w:jc w:val="center"/>
              <w:rPr>
                <w:rFonts w:cs="Arial"/>
                <w:b/>
                <w:snapToGrid w:val="0"/>
                <w:color w:val="0000FF"/>
                <w:u w:val="single"/>
              </w:rPr>
            </w:pPr>
            <w:hyperlink w:anchor="_Section_5:_ICU" w:history="1">
              <w:r>
                <w:rPr>
                  <w:rStyle w:val="Hyperlink"/>
                  <w:rFonts w:cs="Arial"/>
                  <w:b/>
                  <w:snapToGrid w:val="0"/>
                </w:rPr>
                <w:t>Physician and Nurse Staffing</w:t>
              </w:r>
            </w:hyperlink>
          </w:p>
        </w:tc>
        <w:tc>
          <w:tcPr>
            <w:tcW w:w="7295" w:type="dxa"/>
            <w:vAlign w:val="center"/>
          </w:tcPr>
          <w:p w14:paraId="74D2DEC5" w14:textId="1D72E231" w:rsidR="00872296" w:rsidRPr="00B32A5B" w:rsidRDefault="003C25F0" w:rsidP="00B32A5B">
            <w:pPr>
              <w:pStyle w:val="BodyText3"/>
              <w:rPr>
                <w:rFonts w:cs="Arial"/>
                <w:b/>
                <w:snapToGrid w:val="0"/>
                <w:color w:val="FF000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 xml:space="preserve">staffing structure of your hospital’s </w:t>
            </w:r>
            <w:r>
              <w:rPr>
                <w:rFonts w:cs="Arial"/>
                <w:snapToGrid w:val="0"/>
              </w:rPr>
              <w:t xml:space="preserve">adult and </w:t>
            </w:r>
            <w:r w:rsidRPr="009A5185">
              <w:rPr>
                <w:rFonts w:cs="Arial"/>
                <w:snapToGrid w:val="0"/>
              </w:rPr>
              <w:t>pediatric general medical</w:t>
            </w:r>
            <w:r>
              <w:rPr>
                <w:rFonts w:cs="Arial"/>
                <w:snapToGrid w:val="0"/>
              </w:rPr>
              <w:t>,</w:t>
            </w:r>
            <w:r>
              <w:rPr>
                <w:snapToGrid w:val="0"/>
              </w:rPr>
              <w:t xml:space="preserve"> surgical,</w:t>
            </w:r>
            <w:r w:rsidRPr="009A5185">
              <w:rPr>
                <w:rFonts w:cs="Arial"/>
                <w:snapToGrid w:val="0"/>
              </w:rPr>
              <w:t xml:space="preserve"> </w:t>
            </w:r>
            <w:r>
              <w:rPr>
                <w:rFonts w:cs="Arial"/>
                <w:snapToGrid w:val="0"/>
              </w:rPr>
              <w:t>m</w:t>
            </w:r>
            <w:r>
              <w:rPr>
                <w:snapToGrid w:val="0"/>
              </w:rPr>
              <w:t>edical/</w:t>
            </w:r>
            <w:r w:rsidRPr="009A5185">
              <w:rPr>
                <w:rFonts w:cs="Arial"/>
                <w:snapToGrid w:val="0"/>
              </w:rPr>
              <w:t>surgical</w:t>
            </w:r>
            <w:r>
              <w:rPr>
                <w:rFonts w:cs="Arial"/>
                <w:snapToGrid w:val="0"/>
              </w:rPr>
              <w:t>,</w:t>
            </w:r>
            <w:r w:rsidRPr="009A5185">
              <w:rPr>
                <w:rFonts w:cs="Arial"/>
                <w:snapToGrid w:val="0"/>
              </w:rPr>
              <w:t xml:space="preserve"> and neuro ICUs</w:t>
            </w:r>
            <w:r>
              <w:rPr>
                <w:rFonts w:cs="Arial"/>
                <w:snapToGrid w:val="0"/>
              </w:rPr>
              <w:t xml:space="preserve">, and </w:t>
            </w:r>
            <w:r w:rsidRPr="00BD0565">
              <w:rPr>
                <w:rFonts w:cs="Arial"/>
                <w:snapToGrid w:val="0"/>
              </w:rPr>
              <w:t>questions about your hospital’s nursing staffing</w:t>
            </w:r>
            <w:r w:rsidRPr="009A5185">
              <w:rPr>
                <w:rFonts w:cs="Arial"/>
                <w:snapToGrid w:val="0"/>
              </w:rPr>
              <w:t>.</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7901AEA2" w:rsidR="00872296" w:rsidRPr="009A5185" w:rsidRDefault="001C65A3" w:rsidP="001E0C89">
            <w:pPr>
              <w:jc w:val="center"/>
              <w:rPr>
                <w:rFonts w:cs="Arial"/>
                <w:b/>
                <w:snapToGrid w:val="0"/>
              </w:rPr>
            </w:pPr>
            <w:hyperlink w:anchor="_Section_6:_Patient" w:history="1">
              <w:r>
                <w:rPr>
                  <w:rStyle w:val="Hyperlink"/>
                  <w:rFonts w:cs="Arial"/>
                  <w:b/>
                  <w:snapToGrid w:val="0"/>
                </w:rPr>
                <w:t>Patient Safety Practices</w:t>
              </w:r>
            </w:hyperlink>
          </w:p>
        </w:tc>
        <w:tc>
          <w:tcPr>
            <w:tcW w:w="7295" w:type="dxa"/>
            <w:vAlign w:val="center"/>
          </w:tcPr>
          <w:p w14:paraId="5CBF0715" w14:textId="44A7A62C" w:rsidR="00872296" w:rsidRPr="009A5185" w:rsidRDefault="000C6D92" w:rsidP="000C1F1D">
            <w:pPr>
              <w:rPr>
                <w:rFonts w:cs="Arial"/>
                <w:snapToGrid w:val="0"/>
              </w:rPr>
            </w:pPr>
            <w:r w:rsidRPr="00332D4F">
              <w:rPr>
                <w:rFonts w:cs="Arial"/>
                <w:snapToGrid w:val="0"/>
              </w:rPr>
              <w:t xml:space="preserve">Section 6 includes questions about your hospital’s adherence to two National Quality Forum-endorsed Safe Practices, </w:t>
            </w:r>
            <w:r>
              <w:rPr>
                <w:rFonts w:cs="Arial"/>
                <w:snapToGrid w:val="0"/>
              </w:rPr>
              <w:t xml:space="preserve">and </w:t>
            </w:r>
            <w:r w:rsidRPr="00332D4F">
              <w:rPr>
                <w:rFonts w:cs="Arial"/>
                <w:snapToGrid w:val="0"/>
              </w:rPr>
              <w:t xml:space="preserve">questions about your hospital’s hand hygiene practices. </w:t>
            </w:r>
            <w:r>
              <w:rPr>
                <w:rFonts w:cs="Arial"/>
                <w:snapToGrid w:val="0"/>
              </w:rPr>
              <w:t>It also includes a subsection on diagnostic excellence (6D) and a new subsection on</w:t>
            </w:r>
            <w:r w:rsidR="00C601E5">
              <w:rPr>
                <w:rFonts w:cs="Arial"/>
                <w:snapToGrid w:val="0"/>
              </w:rPr>
              <w:t xml:space="preserve"> Hospital Boarding in the</w:t>
            </w:r>
            <w:r>
              <w:rPr>
                <w:rFonts w:cs="Arial"/>
                <w:snapToGrid w:val="0"/>
              </w:rPr>
              <w:t xml:space="preserve"> Emergency Department (ED) (6E)</w:t>
            </w:r>
            <w:r w:rsidR="00F13DD1">
              <w:rPr>
                <w:rFonts w:cs="Arial"/>
                <w:snapToGrid w:val="0"/>
              </w:rPr>
              <w:t>. Section 6D is required while Section 6E is optional.</w:t>
            </w:r>
            <w:r w:rsidR="00E45A9C">
              <w:rPr>
                <w:rFonts w:cs="Arial"/>
                <w:snapToGrid w:val="0"/>
              </w:rPr>
              <w:t xml:space="preserve"> </w:t>
            </w:r>
            <w:r w:rsidR="007E4997">
              <w:rPr>
                <w:rFonts w:cs="Arial"/>
                <w:snapToGrid w:val="0"/>
              </w:rPr>
              <w:t>These</w:t>
            </w:r>
            <w:r w:rsidR="00E45A9C">
              <w:rPr>
                <w:rFonts w:cs="Arial"/>
                <w:snapToGrid w:val="0"/>
              </w:rPr>
              <w:t xml:space="preserve"> subsection</w:t>
            </w:r>
            <w:r w:rsidR="007E4997">
              <w:rPr>
                <w:rFonts w:cs="Arial"/>
                <w:snapToGrid w:val="0"/>
              </w:rPr>
              <w:t>s</w:t>
            </w:r>
            <w:r w:rsidR="008B6696">
              <w:rPr>
                <w:rFonts w:cs="Arial"/>
                <w:snapToGrid w:val="0"/>
              </w:rPr>
              <w:t xml:space="preserve"> </w:t>
            </w:r>
            <w:r>
              <w:rPr>
                <w:rFonts w:cs="Arial"/>
                <w:snapToGrid w:val="0"/>
              </w:rPr>
              <w:t>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CC4B19" w:rsidP="001E0C89">
            <w:pPr>
              <w:jc w:val="center"/>
              <w:rPr>
                <w:rFonts w:cs="Arial"/>
                <w:b/>
                <w:snapToGrid w:val="0"/>
              </w:rPr>
            </w:pPr>
            <w:hyperlink w:anchor="_Section_7:_Managing" w:history="1">
              <w:r w:rsidRPr="009A5185">
                <w:rPr>
                  <w:rStyle w:val="Hyperlink"/>
                  <w:rFonts w:cs="Arial"/>
                  <w:b/>
                  <w:snapToGrid w:val="0"/>
                </w:rPr>
                <w:t>Managing Serious Errors</w:t>
              </w:r>
            </w:hyperlink>
          </w:p>
        </w:tc>
        <w:tc>
          <w:tcPr>
            <w:tcW w:w="7295" w:type="dxa"/>
            <w:vAlign w:val="center"/>
          </w:tcPr>
          <w:p w14:paraId="3976F979" w14:textId="7E7AD5F7"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29" w:history="1">
              <w:r w:rsidR="007377EF" w:rsidRPr="00B04D2D">
                <w:rPr>
                  <w:rStyle w:val="Hyperlink"/>
                  <w:rFonts w:cs="Arial"/>
                </w:rPr>
                <w:t xml:space="preserve">Review NHSN </w:t>
              </w:r>
              <w:r w:rsidR="00477A87" w:rsidRPr="00B04D2D">
                <w:rPr>
                  <w:rStyle w:val="Hyperlink"/>
                  <w:rFonts w:cs="Arial"/>
                </w:rPr>
                <w:t>Instructions</w:t>
              </w:r>
              <w:r w:rsidR="00B04D2D" w:rsidRPr="00B04D2D">
                <w:rPr>
                  <w:rStyle w:val="Hyperlink"/>
                  <w:rFonts w:cs="Arial"/>
                </w:rPr>
                <w:t xml:space="preserve">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9D788B" w:rsidP="008118CF">
            <w:pPr>
              <w:jc w:val="center"/>
              <w:rPr>
                <w:rFonts w:cs="Arial"/>
                <w:b/>
                <w:snapToGrid w:val="0"/>
              </w:rPr>
            </w:pPr>
            <w:hyperlink w:anchor="_Section_8:_Pediatric" w:history="1">
              <w:r w:rsidRPr="009A5185">
                <w:rPr>
                  <w:rStyle w:val="Hyperlink"/>
                  <w:rFonts w:cs="Arial"/>
                  <w:b/>
                </w:rPr>
                <w:t>Pediatric Care</w:t>
              </w:r>
            </w:hyperlink>
          </w:p>
        </w:tc>
        <w:tc>
          <w:tcPr>
            <w:tcW w:w="7295" w:type="dxa"/>
            <w:vAlign w:val="center"/>
          </w:tcPr>
          <w:p w14:paraId="255D6BC3" w14:textId="0186A0F4"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r w:rsidR="009E086B">
              <w:rPr>
                <w:rFonts w:cs="Arial"/>
                <w:snapToGrid w:val="0"/>
              </w:rPr>
              <w:t xml:space="preserve">For 2026, </w:t>
            </w:r>
            <w:r w:rsidR="00381F41">
              <w:rPr>
                <w:rFonts w:cs="Arial"/>
                <w:snapToGrid w:val="0"/>
              </w:rPr>
              <w:t xml:space="preserve">pediatric hospital are required to complete </w:t>
            </w:r>
            <w:r w:rsidR="009E086B">
              <w:rPr>
                <w:rFonts w:cs="Arial"/>
                <w:snapToGrid w:val="0"/>
              </w:rPr>
              <w:t>t</w:t>
            </w:r>
            <w:r w:rsidR="00C145BE">
              <w:rPr>
                <w:rFonts w:cs="Arial"/>
                <w:snapToGrid w:val="0"/>
              </w:rPr>
              <w:t>his section.</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2759AB" w:rsidP="008118CF">
            <w:pPr>
              <w:jc w:val="center"/>
              <w:rPr>
                <w:rStyle w:val="Hyperlink"/>
                <w:rFonts w:cs="Arial"/>
                <w:b/>
              </w:rPr>
            </w:pPr>
            <w:hyperlink w:anchor="_Section_9:_Outpatient" w:history="1">
              <w:r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48C7E8B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w:t>
            </w:r>
            <w:r w:rsidR="009A5C06">
              <w:rPr>
                <w:rFonts w:cs="Arial"/>
                <w:snapToGrid w:val="0"/>
              </w:rPr>
              <w:t>. Additionally, Leapfrog downloads CMS data on unplanned hospital visits after an outpatient colonoscopy (OP-32)</w:t>
            </w:r>
            <w:r w:rsidR="00226E03">
              <w:rPr>
                <w:rFonts w:cs="Arial"/>
                <w:snapToGrid w:val="0"/>
              </w:rPr>
              <w:t xml:space="preserve"> and</w:t>
            </w:r>
            <w:r>
              <w:rPr>
                <w:rFonts w:cs="Arial"/>
                <w:snapToGrid w:val="0"/>
              </w:rPr>
              <w:t xml:space="preserve"> the experience of patients who had a same-day surgery performed</w:t>
            </w:r>
            <w:r w:rsidR="009C1326">
              <w:rPr>
                <w:rFonts w:cs="Arial"/>
                <w:snapToGrid w:val="0"/>
              </w:rPr>
              <w:t xml:space="preserve"> (OAS CAHPS)</w:t>
            </w:r>
            <w:r>
              <w:rPr>
                <w:rFonts w:cs="Arial"/>
                <w:snapToGrid w:val="0"/>
              </w:rPr>
              <w:t>.</w:t>
            </w:r>
            <w:r w:rsidR="00406E6F">
              <w:rPr>
                <w:rFonts w:cs="Arial"/>
                <w:snapToGrid w:val="0"/>
              </w:rPr>
              <w:t xml:space="preserve"> </w:t>
            </w:r>
            <w:r w:rsidR="005F4F79">
              <w:rPr>
                <w:rFonts w:cs="Arial"/>
                <w:snapToGrid w:val="0"/>
              </w:rPr>
              <w:t>For</w:t>
            </w:r>
            <w:r w:rsidR="00406E6F">
              <w:rPr>
                <w:rFonts w:cs="Arial"/>
                <w:snapToGrid w:val="0"/>
              </w:rPr>
              <w:t xml:space="preserve"> 2026, </w:t>
            </w:r>
            <w:r w:rsidR="005F4F79">
              <w:rPr>
                <w:rFonts w:cs="Arial"/>
                <w:snapToGrid w:val="0"/>
              </w:rPr>
              <w:t xml:space="preserve">reporting on </w:t>
            </w:r>
            <w:r w:rsidR="00406E6F">
              <w:rPr>
                <w:rFonts w:cs="Arial"/>
                <w:snapToGrid w:val="0"/>
              </w:rPr>
              <w:t>Section 9C: Volume of Procedures</w:t>
            </w:r>
            <w:r w:rsidR="005F4F79">
              <w:rPr>
                <w:rFonts w:cs="Arial"/>
                <w:snapToGrid w:val="0"/>
              </w:rPr>
              <w:t xml:space="preserve"> is optional.</w:t>
            </w:r>
          </w:p>
        </w:tc>
      </w:tr>
    </w:tbl>
    <w:p w14:paraId="718B01D5" w14:textId="77777777" w:rsidR="00716787" w:rsidRPr="00F836E7" w:rsidRDefault="00716787" w:rsidP="00265528">
      <w:pPr>
        <w:rPr>
          <w:rFonts w:cs="Arial"/>
          <w:snapToGrid w:val="0"/>
        </w:rPr>
      </w:pPr>
    </w:p>
    <w:p w14:paraId="7CD24C2D" w14:textId="11458D10"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w:t>
      </w:r>
      <w:r w:rsidR="009D6510">
        <w:rPr>
          <w:rFonts w:ascii="Arial" w:hAnsi="Arial" w:cs="Arial"/>
          <w:snapToGrid w:val="0"/>
          <w:sz w:val="20"/>
          <w:szCs w:val="20"/>
        </w:rPr>
        <w:t xml:space="preserve">Physician and Nurse </w:t>
      </w:r>
      <w:r w:rsidR="00C10E38">
        <w:rPr>
          <w:rFonts w:ascii="Arial" w:hAnsi="Arial" w:cs="Arial"/>
          <w:snapToGrid w:val="0"/>
          <w:sz w:val="20"/>
          <w:szCs w:val="20"/>
        </w:rPr>
        <w:t>Staffing</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Section 7: Managing Serious Errors</w:t>
      </w:r>
      <w:r w:rsidR="00920614">
        <w:rPr>
          <w:rFonts w:ascii="Arial" w:hAnsi="Arial" w:cs="Arial"/>
          <w:snapToGrid w:val="0"/>
          <w:sz w:val="20"/>
          <w:szCs w:val="20"/>
        </w:rPr>
        <w:t xml:space="preserve">, and Section 8: Pediatric </w:t>
      </w:r>
      <w:r w:rsidR="00BD4D35">
        <w:rPr>
          <w:rFonts w:ascii="Arial" w:hAnsi="Arial" w:cs="Arial"/>
          <w:snapToGrid w:val="0"/>
          <w:sz w:val="20"/>
          <w:szCs w:val="20"/>
        </w:rPr>
        <w:t>Care (for pediatric hospitals only)</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F836E7"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D309C">
      <w:pPr>
        <w:pStyle w:val="ListParagraph"/>
        <w:numPr>
          <w:ilvl w:val="0"/>
          <w:numId w:val="32"/>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D309C">
      <w:pPr>
        <w:pStyle w:val="ListParagraph"/>
        <w:numPr>
          <w:ilvl w:val="0"/>
          <w:numId w:val="32"/>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D309C">
      <w:pPr>
        <w:pStyle w:val="ListParagraph"/>
        <w:numPr>
          <w:ilvl w:val="0"/>
          <w:numId w:val="32"/>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D309C">
      <w:pPr>
        <w:pStyle w:val="ListParagraph"/>
        <w:numPr>
          <w:ilvl w:val="0"/>
          <w:numId w:val="32"/>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D309C">
      <w:pPr>
        <w:pStyle w:val="ListParagraph"/>
        <w:numPr>
          <w:ilvl w:val="0"/>
          <w:numId w:val="32"/>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F836E7" w:rsidRDefault="00627405" w:rsidP="00D25999">
      <w:pPr>
        <w:rPr>
          <w:rFonts w:cs="Arial"/>
        </w:rPr>
      </w:pPr>
    </w:p>
    <w:p w14:paraId="2C009918" w14:textId="73E2AF0F" w:rsidR="00A635F4" w:rsidRPr="009A5185" w:rsidRDefault="00E25855" w:rsidP="00A635F4">
      <w:pPr>
        <w:rPr>
          <w:rFonts w:cs="Arial"/>
        </w:rPr>
      </w:pPr>
      <w:bookmarkStart w:id="20"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0"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0"/>
    <w:p w14:paraId="7936BE5B" w14:textId="77777777" w:rsidR="00D25999" w:rsidRPr="00F836E7" w:rsidRDefault="00D25999" w:rsidP="00221026">
      <w:pPr>
        <w:rPr>
          <w:rFonts w:cs="Arial"/>
        </w:rPr>
      </w:pPr>
    </w:p>
    <w:p w14:paraId="443197E1" w14:textId="2F242A6A"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865C3E">
        <w:rPr>
          <w:rFonts w:cs="Arial"/>
        </w:rPr>
        <w:t>6</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F836E7" w:rsidRDefault="00AE1817" w:rsidP="00221026">
      <w:pPr>
        <w:rPr>
          <w:rFonts w:cs="Arial"/>
        </w:rPr>
      </w:pPr>
    </w:p>
    <w:p w14:paraId="5D9F572C" w14:textId="05F94300" w:rsidR="00F91E77" w:rsidRDefault="00AE1817" w:rsidP="006F7B4B">
      <w:pPr>
        <w:rPr>
          <w:rFonts w:cs="Arial"/>
          <w:snapToGrid w:val="0"/>
        </w:rPr>
      </w:pPr>
      <w:bookmarkStart w:id="21" w:name="_Hlk35509374"/>
      <w:r w:rsidRPr="00105BB4">
        <w:rPr>
          <w:rFonts w:cs="Arial"/>
          <w:snapToGrid w:val="0"/>
        </w:rPr>
        <w:lastRenderedPageBreak/>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1"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1"/>
      <w:r w:rsidR="000D6757">
        <w:rPr>
          <w:rFonts w:cs="Arial"/>
          <w:snapToGrid w:val="0"/>
        </w:rPr>
        <w:t xml:space="preserve"> More information on updating your Survey is available </w:t>
      </w:r>
      <w:r w:rsidR="00434350">
        <w:rPr>
          <w:rFonts w:cs="Arial"/>
          <w:snapToGrid w:val="0"/>
        </w:rPr>
        <w:t xml:space="preserve">on the </w:t>
      </w:r>
      <w:hyperlink r:id="rId32"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2" w:name="_Toc225877639"/>
      <w:r w:rsidRPr="009A5185">
        <w:lastRenderedPageBreak/>
        <w:t>Pre-Submission Checklis</w:t>
      </w:r>
      <w:r w:rsidR="00045A92" w:rsidRPr="009A5185">
        <w:t>t</w:t>
      </w:r>
      <w:bookmarkEnd w:id="22"/>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AD309C">
      <w:pPr>
        <w:numPr>
          <w:ilvl w:val="0"/>
          <w:numId w:val="22"/>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3"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AD309C">
      <w:pPr>
        <w:numPr>
          <w:ilvl w:val="0"/>
          <w:numId w:val="22"/>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4"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5"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36"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AD309C">
      <w:pPr>
        <w:numPr>
          <w:ilvl w:val="0"/>
          <w:numId w:val="22"/>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37"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5D5FB1C6" w:rsidR="0086777E" w:rsidRPr="00374530" w:rsidRDefault="007A2824" w:rsidP="00AD309C">
      <w:pPr>
        <w:numPr>
          <w:ilvl w:val="0"/>
          <w:numId w:val="22"/>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w:t>
      </w:r>
      <w:r w:rsidR="0064007F">
        <w:rPr>
          <w:rFonts w:cs="Arial"/>
        </w:rPr>
        <w:t xml:space="preserve"> </w:t>
      </w:r>
      <w:hyperlink r:id="rId38" w:history="1">
        <w:r w:rsidR="0064007F" w:rsidRPr="0050345D">
          <w:rPr>
            <w:rStyle w:val="Hyperlink"/>
            <w:rFonts w:cs="Arial"/>
          </w:rPr>
          <w:t>Review NHSN Instructions webpage</w:t>
        </w:r>
      </w:hyperlink>
      <w:r w:rsidR="0064007F" w:rsidRPr="0064007F">
        <w:rPr>
          <w:rFonts w:cs="Arial"/>
        </w:rPr>
        <w:t>.</w:t>
      </w:r>
    </w:p>
    <w:p w14:paraId="5C1EB400" w14:textId="47D82E82" w:rsidR="009C4EE9" w:rsidRPr="00374530" w:rsidRDefault="00B67677" w:rsidP="00AD309C">
      <w:pPr>
        <w:numPr>
          <w:ilvl w:val="0"/>
          <w:numId w:val="22"/>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110AA0">
        <w:rPr>
          <w:rFonts w:cs="Arial"/>
        </w:rPr>
        <w:t>r</w:t>
      </w:r>
      <w:r w:rsidR="008C3A7B">
        <w:rPr>
          <w:rFonts w:cs="Arial"/>
        </w:rPr>
        <w:t xml:space="preserve">eporting on </w:t>
      </w:r>
      <w:r w:rsidR="000130CD">
        <w:rPr>
          <w:rFonts w:cs="Arial"/>
        </w:rPr>
        <w:t>S</w:t>
      </w:r>
      <w:r>
        <w:rPr>
          <w:rFonts w:cs="Arial"/>
        </w:rPr>
        <w:t xml:space="preserve">ection 9 Outpatient Procedures </w:t>
      </w:r>
      <w:r w:rsidR="0057687E">
        <w:rPr>
          <w:rFonts w:cs="Arial"/>
        </w:rPr>
        <w:t xml:space="preserve">(that perform outpatient procedures) </w:t>
      </w:r>
      <w:r w:rsidR="00B3022F">
        <w:rPr>
          <w:rFonts w:cs="Arial"/>
        </w:rPr>
        <w:t xml:space="preserve">and </w:t>
      </w:r>
      <w:r w:rsidR="009323B5">
        <w:rPr>
          <w:rFonts w:cs="Arial"/>
        </w:rPr>
        <w:t xml:space="preserve">are </w:t>
      </w:r>
      <w:r w:rsidR="00B3022F">
        <w:rPr>
          <w:rFonts w:cs="Arial"/>
        </w:rPr>
        <w:t xml:space="preserve">optionally reporting </w:t>
      </w:r>
      <w:r w:rsidR="00C07F0C">
        <w:rPr>
          <w:rFonts w:cs="Arial"/>
        </w:rPr>
        <w:t>on select</w:t>
      </w:r>
      <w:r w:rsidR="001478AB">
        <w:rPr>
          <w:rFonts w:cs="Arial"/>
        </w:rPr>
        <w:t xml:space="preserve"> outpatient procedures </w:t>
      </w:r>
      <w:r>
        <w:rPr>
          <w:rFonts w:cs="Arial"/>
        </w:rPr>
        <w:t xml:space="preserve">must accept the American Medical Association’s Terms of Use and download the CPT Code Workbook via the button on the </w:t>
      </w:r>
      <w:hyperlink r:id="rId39"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AD309C">
      <w:pPr>
        <w:numPr>
          <w:ilvl w:val="0"/>
          <w:numId w:val="22"/>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AD309C">
      <w:pPr>
        <w:numPr>
          <w:ilvl w:val="0"/>
          <w:numId w:val="22"/>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199A1BCA" w:rsidR="009C4EE9" w:rsidRPr="00374530" w:rsidRDefault="00777CF3"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0" w:history="1">
        <w:r w:rsidR="007A4266" w:rsidRPr="00252720">
          <w:rPr>
            <w:rStyle w:val="Hyperlink"/>
            <w:rFonts w:cs="Arial"/>
            <w:snapToGrid w:val="0"/>
          </w:rPr>
          <w:t>Get Started webpage</w:t>
        </w:r>
      </w:hyperlink>
      <w:r w:rsidR="000D26CA">
        <w:t>. It</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w:t>
      </w:r>
      <w:r w:rsidR="00076962">
        <w:rPr>
          <w:rFonts w:cs="Arial"/>
        </w:rPr>
        <w:t xml:space="preserve">that </w:t>
      </w:r>
      <w:r w:rsidR="000D6757">
        <w:rPr>
          <w:rFonts w:cs="Arial"/>
        </w:rPr>
        <w:t xml:space="preserve">your hospital has successfully submitted the Survey. </w:t>
      </w:r>
    </w:p>
    <w:p w14:paraId="6A307153" w14:textId="2D4271CD" w:rsidR="009C4EE9" w:rsidRPr="00374530" w:rsidRDefault="0012573C" w:rsidP="00AD309C">
      <w:pPr>
        <w:numPr>
          <w:ilvl w:val="0"/>
          <w:numId w:val="22"/>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1"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2" w:history="1">
        <w:r w:rsidR="008514D9" w:rsidRPr="008514D9">
          <w:rPr>
            <w:rStyle w:val="Hyperlink"/>
          </w:rPr>
          <w:t>CPOE Evaluation Tool</w:t>
        </w:r>
      </w:hyperlink>
      <w:r w:rsidR="001B1322">
        <w:t xml:space="preserve"> test</w:t>
      </w:r>
      <w:r w:rsidR="000D699C" w:rsidRPr="009A5185">
        <w:rPr>
          <w:rFonts w:cs="Arial"/>
        </w:rPr>
        <w:t>.</w:t>
      </w:r>
    </w:p>
    <w:p w14:paraId="07FFD76C" w14:textId="5AF814C2" w:rsidR="00A73A06" w:rsidRPr="00374530" w:rsidRDefault="009C4EE9" w:rsidP="00AD309C">
      <w:pPr>
        <w:numPr>
          <w:ilvl w:val="0"/>
          <w:numId w:val="22"/>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FC1119">
        <w:rPr>
          <w:rFonts w:cs="Arial"/>
          <w:b/>
          <w:bCs/>
          <w:snapToGrid w:val="0"/>
        </w:rPr>
        <w:t>6</w:t>
      </w:r>
      <w:r>
        <w:rPr>
          <w:rFonts w:cs="Arial"/>
          <w:b/>
          <w:bCs/>
          <w:snapToGrid w:val="0"/>
        </w:rPr>
        <w:t xml:space="preserve"> Leapfrog Hospital Survey </w:t>
      </w:r>
      <w:hyperlink r:id="rId43"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AD309C">
      <w:pPr>
        <w:numPr>
          <w:ilvl w:val="0"/>
          <w:numId w:val="22"/>
        </w:numPr>
        <w:spacing w:line="276" w:lineRule="auto"/>
        <w:ind w:left="360"/>
      </w:pPr>
      <w:r w:rsidRPr="009A5185">
        <w:rPr>
          <w:rFonts w:cs="Arial"/>
          <w:noProof/>
        </w:rPr>
        <mc:AlternateContent>
          <mc:Choice Requires="wps">
            <w:drawing>
              <wp:anchor distT="0" distB="0" distL="114300" distR="114300" simplePos="0" relativeHeight="251649024" behindDoc="0" locked="0" layoutInCell="1" allowOverlap="1" wp14:anchorId="4AC979C3" wp14:editId="4521390E">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424TB41#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4"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424TB41#y1" style="position:absolute;left:0;text-align:left;margin-left:33.75pt;margin-top:608.15pt;width:398.4pt;height:45pt;z-index:25164902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5"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46"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3" w:name="_Toc225877640"/>
      <w:r w:rsidRPr="009A5185">
        <w:lastRenderedPageBreak/>
        <w:t>Instructions for Submitting a Leapfrog Hospital Survey</w:t>
      </w:r>
      <w:bookmarkEnd w:id="23"/>
    </w:p>
    <w:p w14:paraId="1C6A2A47" w14:textId="3722A0CC" w:rsidR="00E748C5" w:rsidRPr="00AB037D" w:rsidRDefault="00E748C5" w:rsidP="0010643F">
      <w:pPr>
        <w:rPr>
          <w:rFonts w:cs="Arial"/>
          <w:b/>
          <w:iCs/>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47"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D309C">
      <w:pPr>
        <w:pStyle w:val="ListParagraph"/>
        <w:numPr>
          <w:ilvl w:val="0"/>
          <w:numId w:val="23"/>
        </w:numPr>
        <w:spacing w:after="120"/>
        <w:contextualSpacing w:val="0"/>
        <w:rPr>
          <w:rFonts w:cs="Arial"/>
        </w:rPr>
      </w:pPr>
      <w:r w:rsidRPr="009A5185">
        <w:rPr>
          <w:rFonts w:cs="Arial"/>
        </w:rPr>
        <w:t>L</w:t>
      </w:r>
      <w:r w:rsidR="00837C3E" w:rsidRPr="009A5185">
        <w:rPr>
          <w:rFonts w:cs="Arial"/>
        </w:rPr>
        <w:t xml:space="preserve">og into the </w:t>
      </w:r>
      <w:hyperlink r:id="rId48"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373672BC" w:rsidR="0010643F" w:rsidRPr="009A5185" w:rsidRDefault="00CC5A68" w:rsidP="00AD309C">
      <w:pPr>
        <w:pStyle w:val="ListParagraph"/>
        <w:numPr>
          <w:ilvl w:val="0"/>
          <w:numId w:val="23"/>
        </w:numPr>
        <w:spacing w:after="120"/>
        <w:contextualSpacing w:val="0"/>
        <w:rPr>
          <w:rFonts w:cs="Arial"/>
          <w:b/>
        </w:rPr>
      </w:pPr>
      <w:r w:rsidRPr="009A5185">
        <w:rPr>
          <w:rFonts w:cs="Arial"/>
        </w:rPr>
        <w:t xml:space="preserve">The first time you log into the </w:t>
      </w:r>
      <w:r w:rsidR="00A236B1">
        <w:rPr>
          <w:rFonts w:cs="Arial"/>
        </w:rPr>
        <w:t>202</w:t>
      </w:r>
      <w:r w:rsidR="00072372">
        <w:rPr>
          <w:rFonts w:cs="Arial"/>
        </w:rPr>
        <w:t>6</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6F0FCAEB" w:rsidR="00F765FB" w:rsidRPr="009A5185" w:rsidRDefault="004171C1" w:rsidP="00AD309C">
      <w:pPr>
        <w:pStyle w:val="ListParagraph"/>
        <w:numPr>
          <w:ilvl w:val="0"/>
          <w:numId w:val="23"/>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w:t>
      </w:r>
      <w:r w:rsidR="001E63B1">
        <w:rPr>
          <w:rFonts w:cs="Arial"/>
        </w:rPr>
        <w:t>is</w:t>
      </w:r>
      <w:r w:rsidRPr="009A5185">
        <w:rPr>
          <w:rFonts w:cs="Arial"/>
        </w:rPr>
        <w:t xml:space="preserve">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D309C">
      <w:pPr>
        <w:pStyle w:val="ListParagraph"/>
        <w:numPr>
          <w:ilvl w:val="0"/>
          <w:numId w:val="23"/>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49"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D309C">
      <w:pPr>
        <w:pStyle w:val="ListParagraph"/>
        <w:numPr>
          <w:ilvl w:val="0"/>
          <w:numId w:val="23"/>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a</w:t>
      </w:r>
      <w:r w:rsidR="0010643F" w:rsidRPr="009A5185">
        <w:rPr>
          <w:rFonts w:cs="Arial"/>
        </w:rPr>
        <w:t>f</w:t>
      </w:r>
      <w:r w:rsidR="00C14AFF" w:rsidRPr="009A5185">
        <w:rPr>
          <w:rFonts w:cs="Arial"/>
        </w:rPr>
        <w:t>firm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12AB6DD6"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w:t>
      </w:r>
      <w:r w:rsidR="001E63B1">
        <w:rPr>
          <w:rFonts w:cs="Arial"/>
        </w:rPr>
        <w:t>are</w:t>
      </w:r>
      <w:r w:rsidR="007955DF" w:rsidRPr="009A5185">
        <w:rPr>
          <w:rFonts w:cs="Arial"/>
        </w:rPr>
        <w:t xml:space="preserve">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BA9C05A" w:rsidR="009C3715" w:rsidRPr="009A5185" w:rsidRDefault="009A122F" w:rsidP="00AD309C">
      <w:pPr>
        <w:pStyle w:val="ListParagraph"/>
        <w:numPr>
          <w:ilvl w:val="0"/>
          <w:numId w:val="23"/>
        </w:numPr>
        <w:spacing w:after="120"/>
        <w:contextualSpacing w:val="0"/>
        <w:rPr>
          <w:rFonts w:cs="Arial"/>
        </w:rPr>
      </w:pPr>
      <w:r w:rsidRPr="009A5185">
        <w:rPr>
          <w:rFonts w:cs="Arial"/>
        </w:rPr>
        <w:t xml:space="preserve">If any </w:t>
      </w:r>
      <w:hyperlink r:id="rId50"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4" w:name="_Hlk130906823"/>
      <w:r>
        <w:rPr>
          <w:rFonts w:cs="Arial"/>
        </w:rPr>
        <w:t>(publicly reported as “Declined to Re</w:t>
      </w:r>
      <w:r w:rsidR="001E293E">
        <w:rPr>
          <w:rFonts w:cs="Arial"/>
        </w:rPr>
        <w:t>port</w:t>
      </w:r>
      <w:r>
        <w:rPr>
          <w:rFonts w:cs="Arial"/>
        </w:rPr>
        <w:t>”)</w:t>
      </w:r>
      <w:bookmarkEnd w:id="24"/>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D309C">
      <w:pPr>
        <w:pStyle w:val="ListParagraph"/>
        <w:numPr>
          <w:ilvl w:val="0"/>
          <w:numId w:val="23"/>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D309C">
      <w:pPr>
        <w:pStyle w:val="ListParagraph"/>
        <w:numPr>
          <w:ilvl w:val="0"/>
          <w:numId w:val="23"/>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5A967654" w:rsidR="00F279E1" w:rsidRDefault="00F279E1" w:rsidP="00AD309C">
      <w:pPr>
        <w:pStyle w:val="ListParagraph"/>
        <w:numPr>
          <w:ilvl w:val="0"/>
          <w:numId w:val="23"/>
        </w:numPr>
        <w:spacing w:after="120"/>
        <w:contextualSpacing w:val="0"/>
        <w:rPr>
          <w:rFonts w:cs="Arial"/>
        </w:rPr>
      </w:pPr>
      <w:r>
        <w:rPr>
          <w:rFonts w:cs="Arial"/>
        </w:rPr>
        <w:t xml:space="preserve">Review the </w:t>
      </w:r>
      <w:r w:rsidR="00A236B1">
        <w:rPr>
          <w:rFonts w:cs="Arial"/>
        </w:rPr>
        <w:t>202</w:t>
      </w:r>
      <w:r w:rsidR="00C807B2">
        <w:rPr>
          <w:rFonts w:cs="Arial"/>
        </w:rPr>
        <w:t>6</w:t>
      </w:r>
      <w:r>
        <w:rPr>
          <w:rFonts w:cs="Arial"/>
        </w:rPr>
        <w:t xml:space="preserve"> Leapfrog Hospital Survey </w:t>
      </w:r>
      <w:hyperlink r:id="rId51"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26806647" w:rsidR="00203E74" w:rsidRPr="009A4C37" w:rsidRDefault="00203E74" w:rsidP="00AD309C">
      <w:pPr>
        <w:pStyle w:val="ListParagraph"/>
        <w:numPr>
          <w:ilvl w:val="0"/>
          <w:numId w:val="23"/>
        </w:numPr>
        <w:spacing w:after="120"/>
        <w:contextualSpacing w:val="0"/>
        <w:rPr>
          <w:rFonts w:cs="Arial"/>
        </w:rPr>
      </w:pPr>
      <w:bookmarkStart w:id="25" w:name="_Hlk35510335"/>
      <w:r w:rsidRPr="009A4C37">
        <w:rPr>
          <w:rFonts w:cs="Arial"/>
        </w:rPr>
        <w:t xml:space="preserve">Review your Survey Results on the </w:t>
      </w:r>
      <w:hyperlink r:id="rId52"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3"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5"/>
      <w:r w:rsidR="009F5FE7">
        <w:rPr>
          <w:rFonts w:cs="Arial"/>
        </w:rPr>
        <w:t xml:space="preserve"> </w:t>
      </w:r>
      <w:hyperlink r:id="rId54"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6" w:name="_Hlk35512661"/>
      <w:r w:rsidRPr="009A4C37">
        <w:rPr>
          <w:rFonts w:cs="Arial"/>
        </w:rPr>
        <w:t xml:space="preserve">the Hospital Details Page and public reporting website will be refreshed monthly within the first </w:t>
      </w:r>
      <w:r w:rsidR="00525670">
        <w:rPr>
          <w:rFonts w:cs="Arial"/>
        </w:rPr>
        <w:t xml:space="preserve">seven </w:t>
      </w:r>
      <w:r w:rsidRPr="009A4C37">
        <w:rPr>
          <w:rFonts w:cs="Arial"/>
        </w:rPr>
        <w:t>(</w:t>
      </w:r>
      <w:r w:rsidR="00525670">
        <w:rPr>
          <w:rFonts w:cs="Arial"/>
        </w:rPr>
        <w:t>7</w:t>
      </w:r>
      <w:r w:rsidRPr="009A4C37">
        <w:rPr>
          <w:rFonts w:cs="Arial"/>
        </w:rPr>
        <w:t>) business days of each month following your (re)submission.</w:t>
      </w:r>
      <w:bookmarkEnd w:id="26"/>
    </w:p>
    <w:p w14:paraId="32F712C6" w14:textId="629EFA73" w:rsidR="009F5FE7" w:rsidRPr="009A5185" w:rsidRDefault="00F72C9F" w:rsidP="00AD309C">
      <w:pPr>
        <w:pStyle w:val="ListParagraph"/>
        <w:numPr>
          <w:ilvl w:val="0"/>
          <w:numId w:val="23"/>
        </w:numPr>
        <w:spacing w:after="120"/>
        <w:contextualSpacing w:val="0"/>
        <w:rPr>
          <w:rFonts w:cs="Arial"/>
        </w:rPr>
      </w:pPr>
      <w:r>
        <w:rPr>
          <w:rFonts w:cs="Arial"/>
        </w:rPr>
        <w:lastRenderedPageBreak/>
        <w:t>Adult and general h</w:t>
      </w:r>
      <w:r w:rsidR="009F5FE7" w:rsidRPr="009A5185">
        <w:rPr>
          <w:rFonts w:cs="Arial"/>
        </w:rPr>
        <w:t xml:space="preserve">ospitals submitting a CPOE Evaluation Tool should carefully review the instructions, scoring information, and FAQs available on the </w:t>
      </w:r>
      <w:hyperlink r:id="rId55"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BF65F68" w:rsidR="00F509C9" w:rsidRPr="00C807B2" w:rsidRDefault="00EC23A5" w:rsidP="00C807B2">
      <w:pPr>
        <w:pStyle w:val="ListParagraph"/>
        <w:numPr>
          <w:ilvl w:val="0"/>
          <w:numId w:val="23"/>
        </w:numPr>
        <w:spacing w:after="120"/>
        <w:contextualSpacing w:val="0"/>
      </w:pPr>
      <w:r w:rsidRPr="00F509C9">
        <w:rPr>
          <w:rFonts w:cs="Arial"/>
        </w:rPr>
        <w:t xml:space="preserve">Leapfrog is committed to </w:t>
      </w:r>
      <w:r w:rsidR="00A008D1" w:rsidRPr="00F509C9">
        <w:rPr>
          <w:rFonts w:cs="Arial"/>
        </w:rPr>
        <w:t>verifying</w:t>
      </w:r>
      <w:r w:rsidRPr="00F509C9">
        <w:rPr>
          <w:rFonts w:cs="Arial"/>
        </w:rPr>
        <w:t xml:space="preserve"> the accuracy of Leapfrog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56"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p>
    <w:p w14:paraId="6AC7A840" w14:textId="0403AB50" w:rsidR="00203E74" w:rsidRPr="00F509C9" w:rsidRDefault="00203E74" w:rsidP="00C807B2">
      <w:pPr>
        <w:pStyle w:val="ListParagraph"/>
        <w:numPr>
          <w:ilvl w:val="0"/>
          <w:numId w:val="23"/>
        </w:numPr>
        <w:spacing w:after="120"/>
        <w:contextualSpacing w:val="0"/>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57" w:history="1">
        <w:r w:rsidR="007D0C84" w:rsidRPr="007D0C84">
          <w:rPr>
            <w:rStyle w:val="Hyperlink"/>
          </w:rPr>
          <w:t>Updating Your Hospital Survey webpage</w:t>
        </w:r>
      </w:hyperlink>
      <w:r w:rsidR="007D0C84">
        <w:t xml:space="preserve">. </w:t>
      </w:r>
    </w:p>
    <w:p w14:paraId="6A9BF44D" w14:textId="6A23F324" w:rsidR="00540F88" w:rsidRPr="00AB037D" w:rsidRDefault="00540F88" w:rsidP="00AB037D">
      <w:pPr>
        <w:ind w:left="360"/>
        <w:rPr>
          <w:rFonts w:cs="Arial"/>
        </w:rPr>
      </w:pPr>
    </w:p>
    <w:p w14:paraId="6BEAF45C" w14:textId="13333CAC" w:rsidR="004B2F11" w:rsidRDefault="004B2F11" w:rsidP="00AB5B80">
      <w:pPr>
        <w:pStyle w:val="Heading3"/>
      </w:pPr>
      <w:bookmarkStart w:id="27" w:name="_Verifying_Submission"/>
      <w:bookmarkStart w:id="28" w:name="_Toc225877641"/>
      <w:bookmarkEnd w:id="27"/>
      <w:r>
        <w:t>Reporting Policy Following Cybersecurity Events</w:t>
      </w:r>
      <w:r w:rsidR="00AF5124">
        <w:t xml:space="preserve"> and</w:t>
      </w:r>
      <w:r>
        <w:t xml:space="preserve"> Natural Disasters</w:t>
      </w:r>
      <w:r w:rsidR="00253648">
        <w:t xml:space="preserve"> or CMS</w:t>
      </w:r>
      <w:r w:rsidR="005769C4">
        <w:t xml:space="preserve"> Extraordinary Circumstances Exception</w:t>
      </w:r>
      <w:bookmarkEnd w:id="28"/>
    </w:p>
    <w:p w14:paraId="2FAD6E13" w14:textId="77777777" w:rsidR="004B2F11" w:rsidRDefault="004B2F11" w:rsidP="004B2F11">
      <w:pPr>
        <w:rPr>
          <w:lang w:eastAsia="ja-JP"/>
        </w:rPr>
      </w:pPr>
    </w:p>
    <w:p w14:paraId="655848B2" w14:textId="1C783639" w:rsidR="00790CCE" w:rsidRDefault="00790CCE" w:rsidP="00790CCE">
      <w:bookmarkStart w:id="29" w:name="_Hlk190085393"/>
      <w:r>
        <w:t xml:space="preserve">Hospitals that experience a cybersecurity event or natural disaster or have an Extraordinary Circumstances Exception approved by the Centers for Medicare and Medicaid Services (CMS) (i.e., CMS Footnote 28) that impacts data availability during one or more Survey reporting periods can complete and </w:t>
      </w:r>
      <w:hyperlink r:id="rId58" w:history="1">
        <w:r w:rsidRPr="00970AD7">
          <w:rPr>
            <w:rStyle w:val="Hyperlink"/>
          </w:rPr>
          <w:t>submit a request form</w:t>
        </w:r>
      </w:hyperlink>
      <w:r>
        <w:t xml:space="preserve"> in order to participate in the 2026 Leapfrog Hospital Survey. If approved, hospitals will report on the impacted measures using the data available and exclude data from the month(s) impacted by the cybersecurity event, natural disaster, or CMS Extraordinary Circumstance. Results will still be calculated if minimum reporting requirements are met and will be displayed on the </w:t>
      </w:r>
      <w:hyperlink r:id="rId59" w:history="1">
        <w:r w:rsidRPr="00B7032E">
          <w:rPr>
            <w:rStyle w:val="Hyperlink"/>
          </w:rPr>
          <w:t>Survey Results website</w:t>
        </w:r>
      </w:hyperlink>
      <w:r>
        <w:t xml:space="preserve"> with the following footnote: </w:t>
      </w:r>
      <w:r w:rsidRPr="000A72D3">
        <w:t>"Results are based on limited data due to a reported cybersecurity event</w:t>
      </w:r>
      <w:r>
        <w:t>,</w:t>
      </w:r>
      <w:r w:rsidRPr="000A72D3">
        <w:t xml:space="preserve"> natural disaster</w:t>
      </w:r>
      <w:r>
        <w:t>, or a CMS Extraordinary Circumstance</w:t>
      </w:r>
      <w:r w:rsidR="00CC6D4E">
        <w:t xml:space="preserve"> exception</w:t>
      </w:r>
      <w:r w:rsidRPr="000A72D3">
        <w:t>."</w:t>
      </w:r>
      <w:r>
        <w:t xml:space="preserve"> </w:t>
      </w:r>
    </w:p>
    <w:p w14:paraId="06E9CCC7" w14:textId="77777777" w:rsidR="00790CCE" w:rsidRDefault="00790CCE" w:rsidP="00790CCE"/>
    <w:p w14:paraId="4CB1B6C1" w14:textId="66B76EC6" w:rsidR="000A6EF6" w:rsidRDefault="00790CCE" w:rsidP="00790CCE">
      <w:r>
        <w:t xml:space="preserve">For the purposes of the Safety Grade, a letter grade will still be calculated based on the data available, but any underlying measures impacted by the event will have results reported along with the following footnote: </w:t>
      </w:r>
      <w:r w:rsidRPr="000A72D3">
        <w:t>"Results are based on limited data due to a reported cybersecurity event</w:t>
      </w:r>
      <w:r>
        <w:t>,</w:t>
      </w:r>
      <w:r w:rsidRPr="000A72D3">
        <w:t xml:space="preserve"> natural disaster</w:t>
      </w:r>
      <w:r>
        <w:t>, or a CMS Extraordinary Circumstance</w:t>
      </w:r>
      <w:r w:rsidR="00CC6D4E">
        <w:t xml:space="preserve"> exception</w:t>
      </w:r>
      <w:r w:rsidRPr="000A72D3">
        <w:t>."</w:t>
      </w:r>
      <w:r>
        <w:t xml:space="preserve"> </w:t>
      </w:r>
      <w:r w:rsidRPr="00030AB6">
        <w:t>Hospitals will still be eligible for Leapfrog Top Hospital pending committee review and subject to meeting all criteria</w:t>
      </w:r>
      <w:r>
        <w:t xml:space="preserve"> </w:t>
      </w:r>
    </w:p>
    <w:p w14:paraId="4DC1FCE2" w14:textId="77777777" w:rsidR="00790CCE" w:rsidRPr="000A6EF6" w:rsidRDefault="00790CCE" w:rsidP="00790CCE">
      <w:pPr>
        <w:rPr>
          <w:lang w:eastAsia="ja-JP"/>
        </w:rPr>
      </w:pPr>
    </w:p>
    <w:p w14:paraId="6681C9B7" w14:textId="10ACECF8" w:rsidR="0010643F" w:rsidRPr="009A5185" w:rsidRDefault="0010643F" w:rsidP="00AB5B80">
      <w:pPr>
        <w:pStyle w:val="Heading3"/>
      </w:pPr>
      <w:bookmarkStart w:id="30" w:name="_Verifying_Submission_1"/>
      <w:bookmarkStart w:id="31" w:name="_Toc225877642"/>
      <w:bookmarkEnd w:id="29"/>
      <w:bookmarkEnd w:id="30"/>
      <w:r w:rsidRPr="009A5185">
        <w:t>Verifying Submission</w:t>
      </w:r>
      <w:bookmarkEnd w:id="31"/>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D309C">
      <w:pPr>
        <w:pStyle w:val="ListParagraph"/>
        <w:numPr>
          <w:ilvl w:val="0"/>
          <w:numId w:val="24"/>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D309C">
      <w:pPr>
        <w:pStyle w:val="ListParagraph"/>
        <w:numPr>
          <w:ilvl w:val="0"/>
          <w:numId w:val="24"/>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D309C">
      <w:pPr>
        <w:pStyle w:val="ListParagraph"/>
        <w:numPr>
          <w:ilvl w:val="0"/>
          <w:numId w:val="24"/>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D309C">
      <w:pPr>
        <w:pStyle w:val="ListParagraph"/>
        <w:numPr>
          <w:ilvl w:val="0"/>
          <w:numId w:val="24"/>
        </w:numPr>
        <w:rPr>
          <w:rFonts w:cs="Arial"/>
        </w:rPr>
      </w:pPr>
      <w:bookmarkStart w:id="32"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6A8E27B5" w:rsidR="009570D1" w:rsidRPr="000515AC" w:rsidRDefault="008A7BEF" w:rsidP="00AD309C">
      <w:pPr>
        <w:pStyle w:val="ListParagraph"/>
        <w:numPr>
          <w:ilvl w:val="0"/>
          <w:numId w:val="24"/>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0"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 xml:space="preserve">first </w:t>
      </w:r>
      <w:r w:rsidR="0045665E">
        <w:rPr>
          <w:rFonts w:cs="Arial"/>
        </w:rPr>
        <w:t>7 (seven)</w:t>
      </w:r>
      <w:r w:rsidR="0010643F" w:rsidRPr="000515AC">
        <w:rPr>
          <w:rFonts w:cs="Arial"/>
        </w:rPr>
        <w:t xml:space="preserve"> business days of the month following your submission</w:t>
      </w:r>
      <w:r w:rsidR="009D788B" w:rsidRPr="000515AC">
        <w:rPr>
          <w:rFonts w:cs="Arial"/>
        </w:rPr>
        <w:t xml:space="preserve"> starting</w:t>
      </w:r>
      <w:r w:rsidR="00977015">
        <w:rPr>
          <w:rFonts w:cs="Arial"/>
        </w:rPr>
        <w:t xml:space="preserve"> in August. </w:t>
      </w:r>
    </w:p>
    <w:bookmarkEnd w:id="32"/>
    <w:p w14:paraId="4B092E71" w14:textId="77777777" w:rsidR="00A73A06" w:rsidRPr="009A5185" w:rsidRDefault="00A73A06" w:rsidP="00D9453A">
      <w:pPr>
        <w:rPr>
          <w:rFonts w:cs="Arial"/>
          <w:lang w:eastAsia="ja-JP"/>
        </w:rPr>
      </w:pPr>
    </w:p>
    <w:p w14:paraId="0CF41894" w14:textId="77777777" w:rsidR="00AB037D" w:rsidRDefault="00AB037D">
      <w:pPr>
        <w:rPr>
          <w:rFonts w:cs="Arial"/>
          <w:b/>
          <w:i/>
          <w:snapToGrid w:val="0"/>
          <w:sz w:val="22"/>
          <w:szCs w:val="22"/>
          <w:lang w:eastAsia="ja-JP"/>
        </w:rPr>
      </w:pPr>
      <w:bookmarkStart w:id="33" w:name="_Updating_or_Correcting"/>
      <w:bookmarkEnd w:id="33"/>
      <w:r>
        <w:br w:type="page"/>
      </w:r>
    </w:p>
    <w:p w14:paraId="3C6CA2CF" w14:textId="2DF43723" w:rsidR="00AC579B" w:rsidRPr="009A5185" w:rsidRDefault="004546CF" w:rsidP="00AB5B80">
      <w:pPr>
        <w:pStyle w:val="Heading3"/>
      </w:pPr>
      <w:bookmarkStart w:id="34" w:name="_Toc225877643"/>
      <w:r>
        <w:lastRenderedPageBreak/>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4"/>
    </w:p>
    <w:p w14:paraId="2EAEA316" w14:textId="77777777" w:rsidR="00AC579B" w:rsidRPr="00AB037D" w:rsidRDefault="00AC579B" w:rsidP="00AC579B">
      <w:pPr>
        <w:rPr>
          <w:rFonts w:cs="Arial"/>
          <w:b/>
          <w:i/>
        </w:rPr>
      </w:pPr>
    </w:p>
    <w:p w14:paraId="057F05C4" w14:textId="1223D694" w:rsidR="00AC579B" w:rsidRDefault="00AF73AA" w:rsidP="00AC579B">
      <w:pPr>
        <w:rPr>
          <w:rFonts w:cs="Arial"/>
          <w:snapToGrid w:val="0"/>
        </w:rPr>
      </w:pPr>
      <w:r w:rsidRPr="00D3457C">
        <w:rPr>
          <w:rFonts w:cs="Arial"/>
          <w:snapToGrid w:val="0"/>
        </w:rPr>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1"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B5F252D" w14:textId="77777777" w:rsidR="00AB037D" w:rsidRPr="00D3457C" w:rsidRDefault="00AB037D" w:rsidP="00AC579B">
      <w:pPr>
        <w:rPr>
          <w:rFonts w:cs="Arial"/>
          <w:snapToGrid w:val="0"/>
        </w:rPr>
      </w:pPr>
    </w:p>
    <w:p w14:paraId="750CDD62" w14:textId="77777777" w:rsidR="00310565" w:rsidRPr="00D3457C" w:rsidRDefault="00AF73AA" w:rsidP="00AD309C">
      <w:pPr>
        <w:pStyle w:val="ListParagraph"/>
        <w:numPr>
          <w:ilvl w:val="0"/>
          <w:numId w:val="26"/>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D309C">
      <w:pPr>
        <w:pStyle w:val="ListParagraph"/>
        <w:numPr>
          <w:ilvl w:val="1"/>
          <w:numId w:val="26"/>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2"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D309C">
      <w:pPr>
        <w:pStyle w:val="ListParagraph"/>
        <w:numPr>
          <w:ilvl w:val="0"/>
          <w:numId w:val="26"/>
        </w:numPr>
        <w:rPr>
          <w:rFonts w:cs="Arial"/>
          <w:snapToGrid w:val="0"/>
        </w:rPr>
      </w:pPr>
      <w:r w:rsidRPr="00D3457C">
        <w:rPr>
          <w:rFonts w:cs="Arial"/>
          <w:snapToGrid w:val="0"/>
        </w:rPr>
        <w:t xml:space="preserve">Following </w:t>
      </w:r>
      <w:hyperlink r:id="rId63"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D309C">
      <w:pPr>
        <w:pStyle w:val="ListParagraph"/>
        <w:numPr>
          <w:ilvl w:val="1"/>
          <w:numId w:val="26"/>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D309C">
      <w:pPr>
        <w:pStyle w:val="ListParagraph"/>
        <w:numPr>
          <w:ilvl w:val="0"/>
          <w:numId w:val="26"/>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D309C">
      <w:pPr>
        <w:pStyle w:val="ListParagraph"/>
        <w:numPr>
          <w:ilvl w:val="1"/>
          <w:numId w:val="26"/>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D309C">
      <w:pPr>
        <w:pStyle w:val="ListParagraph"/>
        <w:numPr>
          <w:ilvl w:val="1"/>
          <w:numId w:val="26"/>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D309C">
      <w:pPr>
        <w:pStyle w:val="ListParagraph"/>
        <w:numPr>
          <w:ilvl w:val="1"/>
          <w:numId w:val="26"/>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AB037D" w:rsidRDefault="005951F7" w:rsidP="008E7003">
      <w:pPr>
        <w:rPr>
          <w:rFonts w:cs="Arial"/>
          <w:snapToGrid w:val="0"/>
        </w:rPr>
      </w:pPr>
    </w:p>
    <w:p w14:paraId="04E9556D" w14:textId="0FE8E808"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_1"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AB037D" w:rsidRDefault="002B59FE" w:rsidP="00AB037D">
      <w:pPr>
        <w:rPr>
          <w:rFonts w:cs="Arial"/>
          <w:snapToGrid w:val="0"/>
        </w:rPr>
      </w:pPr>
    </w:p>
    <w:p w14:paraId="1E33E9EC" w14:textId="73B4E295" w:rsidR="00AC579B" w:rsidRPr="007475A2" w:rsidRDefault="0094168C" w:rsidP="00AB5B80">
      <w:pPr>
        <w:pStyle w:val="Heading3"/>
      </w:pPr>
      <w:bookmarkStart w:id="35" w:name="_Toc225877644"/>
      <w:r w:rsidRPr="00D3457C">
        <w:t>Updat</w:t>
      </w:r>
      <w:r w:rsidR="001D5038" w:rsidRPr="00D3457C">
        <w:t>ing a Survey</w:t>
      </w:r>
      <w:r w:rsidRPr="00D3457C">
        <w:t xml:space="preserve"> </w:t>
      </w:r>
      <w:r w:rsidR="00755915">
        <w:t>A</w:t>
      </w:r>
      <w:r w:rsidR="00945F47" w:rsidRPr="00D3457C">
        <w:t xml:space="preserve">fter Receiving </w:t>
      </w:r>
      <w:r w:rsidR="00456A42" w:rsidRPr="00D3457C">
        <w:t xml:space="preserve">a </w:t>
      </w:r>
      <w:r w:rsidR="00945F47" w:rsidRPr="00D3457C">
        <w:t>Help Desk</w:t>
      </w:r>
      <w:r w:rsidR="00320C18" w:rsidRPr="00D3457C">
        <w:t xml:space="preserve"> E</w:t>
      </w:r>
      <w:r w:rsidR="00CF1881" w:rsidRPr="00D3457C">
        <w:t>mail</w:t>
      </w:r>
      <w:bookmarkEnd w:id="35"/>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4"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5"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6"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288B80F"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w:t>
      </w:r>
      <w:r w:rsidR="00B6054B">
        <w:rPr>
          <w:rFonts w:cs="Arial"/>
          <w:snapToGrid w:val="0"/>
        </w:rPr>
        <w:t>port</w:t>
      </w:r>
      <w:r w:rsidR="00D43442">
        <w:rPr>
          <w:rFonts w:cs="Arial"/>
          <w:snapToGrid w:val="0"/>
        </w:rPr>
        <w:t>” for the entire Leapfrog Hospital Survey.</w:t>
      </w:r>
    </w:p>
    <w:p w14:paraId="6C620AFD" w14:textId="09C204F7" w:rsidR="006A6453" w:rsidRDefault="006A6453" w:rsidP="004546CF">
      <w:pPr>
        <w:rPr>
          <w:rFonts w:cs="Arial"/>
          <w:snapToGrid w:val="0"/>
        </w:rPr>
      </w:pPr>
    </w:p>
    <w:p w14:paraId="73453AA3" w14:textId="7E6BB644" w:rsidR="006A6453" w:rsidRPr="00D3457C" w:rsidRDefault="006A6453" w:rsidP="00AB5B80">
      <w:pPr>
        <w:pStyle w:val="Heading3"/>
      </w:pPr>
      <w:bookmarkStart w:id="36" w:name="_Toc225877645"/>
      <w:r>
        <w:t xml:space="preserve">Updating a Survey </w:t>
      </w:r>
      <w:r w:rsidR="00755915">
        <w:t>F</w:t>
      </w:r>
      <w:r>
        <w:t>ollowing On-Site Data Verification</w:t>
      </w:r>
      <w:bookmarkEnd w:id="36"/>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a findings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7"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AB037D" w:rsidRDefault="00456A42" w:rsidP="00161AD6">
      <w:pPr>
        <w:pStyle w:val="Heading44"/>
        <w:rPr>
          <w:rFonts w:cs="Arial"/>
          <w:snapToGrid w:val="0"/>
          <w:sz w:val="20"/>
        </w:rPr>
      </w:pPr>
    </w:p>
    <w:p w14:paraId="1DB15A0A" w14:textId="77777777" w:rsidR="00AB037D" w:rsidRDefault="00AB037D">
      <w:pPr>
        <w:rPr>
          <w:rFonts w:cs="Arial"/>
          <w:b/>
          <w:i/>
          <w:snapToGrid w:val="0"/>
          <w:sz w:val="22"/>
          <w:szCs w:val="22"/>
          <w:lang w:eastAsia="ja-JP"/>
        </w:rPr>
      </w:pPr>
      <w:r>
        <w:br w:type="page"/>
      </w:r>
    </w:p>
    <w:p w14:paraId="2A4AB8CF" w14:textId="648A0366" w:rsidR="00AC579B" w:rsidRPr="00D3457C" w:rsidRDefault="001D5038" w:rsidP="00AB5B80">
      <w:pPr>
        <w:pStyle w:val="Heading3"/>
      </w:pPr>
      <w:bookmarkStart w:id="37" w:name="_Toc225877646"/>
      <w:r w:rsidRPr="00D3457C">
        <w:lastRenderedPageBreak/>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7"/>
    </w:p>
    <w:p w14:paraId="433E54FE" w14:textId="77777777" w:rsidR="00DE6E30" w:rsidRPr="00D3457C" w:rsidRDefault="00DE6E30" w:rsidP="00AC579B">
      <w:pPr>
        <w:rPr>
          <w:rFonts w:cs="Arial"/>
          <w:snapToGrid w:val="0"/>
        </w:rPr>
      </w:pPr>
    </w:p>
    <w:p w14:paraId="2DD8DD9A" w14:textId="603767F3"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8"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910ACB">
        <w:rPr>
          <w:rFonts w:cs="Arial"/>
          <w:snapToGrid w:val="0"/>
        </w:rPr>
        <w:t>F</w:t>
      </w:r>
      <w:r w:rsidR="00F220B6">
        <w:rPr>
          <w:rFonts w:cs="Arial"/>
          <w:snapToGrid w:val="0"/>
        </w:rPr>
        <w:t>:</w:t>
      </w:r>
      <w:r w:rsidR="00485C62">
        <w:rPr>
          <w:rFonts w:cs="Arial"/>
          <w:snapToGrid w:val="0"/>
        </w:rPr>
        <w:t xml:space="preserve"> </w:t>
      </w:r>
      <w:r w:rsidR="00910ACB">
        <w:rPr>
          <w:rFonts w:cs="Arial"/>
          <w:snapToGrid w:val="0"/>
        </w:rPr>
        <w:t>CMS Measures</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8"/>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9"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9"/>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326C309C" w:rsidR="0039232B" w:rsidRPr="00D3457C" w:rsidRDefault="0039232B" w:rsidP="00AC579B">
      <w:pPr>
        <w:rPr>
          <w:rFonts w:cs="Arial"/>
          <w:snapToGrid w:val="0"/>
        </w:rPr>
      </w:pPr>
      <w:r w:rsidRPr="00D3457C">
        <w:rPr>
          <w:rFonts w:cs="Arial"/>
          <w:snapToGrid w:val="0"/>
        </w:rPr>
        <w:t xml:space="preserve">General updates and corrections </w:t>
      </w:r>
      <w:r w:rsidR="00EB0044">
        <w:rPr>
          <w:rFonts w:cs="Arial"/>
          <w:snapToGrid w:val="0"/>
        </w:rPr>
        <w:t>are allowed</w:t>
      </w:r>
      <w:r w:rsidRPr="00D3457C">
        <w:rPr>
          <w:rFonts w:cs="Arial"/>
          <w:snapToGrid w:val="0"/>
        </w:rPr>
        <w:t xml:space="preserv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errors or reporting </w:t>
      </w:r>
      <w:r w:rsidR="00E56DF9">
        <w:rPr>
          <w:rFonts w:cs="Arial"/>
          <w:bCs/>
          <w:snapToGrid w:val="0"/>
        </w:rPr>
        <w:t>errors</w:t>
      </w:r>
      <w:r w:rsidR="00E9729C">
        <w:rPr>
          <w:rFonts w:cs="Arial"/>
          <w:bCs/>
          <w:snapToGrid w:val="0"/>
        </w:rPr>
        <w:t xml:space="preserve"> (i.e., in response to Leapfrog’s </w:t>
      </w:r>
      <w:hyperlink r:id="rId68"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264481F4" w14:textId="77777777" w:rsidR="00F12B6B" w:rsidRPr="00D3457C" w:rsidRDefault="00F12B6B" w:rsidP="00AC579B">
      <w:pPr>
        <w:rPr>
          <w:rFonts w:cs="Arial"/>
          <w:snapToGrid w:val="0"/>
        </w:rPr>
      </w:pPr>
    </w:p>
    <w:p w14:paraId="5FC44FB0" w14:textId="754B363B" w:rsidR="00AC579B" w:rsidRPr="00D3457C" w:rsidRDefault="0069132C" w:rsidP="00AD309C">
      <w:pPr>
        <w:pStyle w:val="ListParagraph"/>
        <w:numPr>
          <w:ilvl w:val="0"/>
          <w:numId w:val="25"/>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D309C">
      <w:pPr>
        <w:pStyle w:val="ListParagraph"/>
        <w:numPr>
          <w:ilvl w:val="0"/>
          <w:numId w:val="25"/>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71072AED"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910ACB">
        <w:rPr>
          <w:rFonts w:cs="Arial"/>
          <w:snapToGrid w:val="0"/>
        </w:rPr>
        <w:t>F</w:t>
      </w:r>
      <w:r w:rsidR="001243C9">
        <w:rPr>
          <w:rFonts w:cs="Arial"/>
          <w:snapToGrid w:val="0"/>
        </w:rPr>
        <w:t>:</w:t>
      </w:r>
      <w:r w:rsidR="00485C62">
        <w:rPr>
          <w:rFonts w:cs="Arial"/>
          <w:snapToGrid w:val="0"/>
        </w:rPr>
        <w:t xml:space="preserve"> </w:t>
      </w:r>
      <w:r w:rsidR="00910ACB">
        <w:rPr>
          <w:rFonts w:cs="Arial"/>
          <w:snapToGrid w:val="0"/>
        </w:rPr>
        <w:t>CMS Measures</w:t>
      </w:r>
      <w:r w:rsidR="00E148CE" w:rsidRPr="009A5185">
        <w:rPr>
          <w:rFonts w:cs="Arial"/>
          <w:snapToGrid w:val="0"/>
        </w:rPr>
        <w:t>, please review the</w:t>
      </w:r>
      <w:r w:rsidR="00B93E94">
        <w:rPr>
          <w:rFonts w:cs="Arial"/>
          <w:snapToGrid w:val="0"/>
        </w:rPr>
        <w:t xml:space="preserve"> </w:t>
      </w:r>
      <w:hyperlink w:anchor="_High-Risk_Deliveries_Measure_1"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69" w:history="1">
        <w:r w:rsidR="009E060C" w:rsidRPr="00823C7F">
          <w:rPr>
            <w:rStyle w:val="Hyperlink"/>
            <w:rFonts w:cs="Arial"/>
            <w:snapToGrid w:val="0"/>
          </w:rPr>
          <w:t xml:space="preserve">Review NHSN Instructions </w:t>
        </w:r>
        <w:r w:rsidR="00823C7F" w:rsidRPr="00823C7F">
          <w:rPr>
            <w:rStyle w:val="Hyperlink"/>
            <w:rFonts w:cs="Arial"/>
            <w:snapToGrid w:val="0"/>
          </w:rPr>
          <w:t>webpage</w:t>
        </w:r>
      </w:hyperlink>
      <w:r w:rsidR="00485C62" w:rsidRPr="009B3CFF">
        <w:rPr>
          <w:rStyle w:val="Hyperlink"/>
          <w:rFonts w:cs="Arial"/>
          <w:snapToGrid w:val="0"/>
          <w:color w:val="auto"/>
          <w:u w:val="none"/>
        </w:rPr>
        <w:t xml:space="preserve">, and the </w:t>
      </w:r>
      <w:hyperlink w:anchor="_CMS_Measures_Measure" w:history="1">
        <w:r w:rsidR="00485C62" w:rsidRPr="00485C62">
          <w:rPr>
            <w:rStyle w:val="Hyperlink"/>
            <w:rFonts w:cs="Arial"/>
            <w:snapToGrid w:val="0"/>
          </w:rPr>
          <w:t xml:space="preserve">Section </w:t>
        </w:r>
        <w:r w:rsidR="001243C9">
          <w:rPr>
            <w:rStyle w:val="Hyperlink"/>
            <w:rFonts w:cs="Arial"/>
            <w:snapToGrid w:val="0"/>
          </w:rPr>
          <w:t>9</w:t>
        </w:r>
        <w:r w:rsidR="00910ACB">
          <w:rPr>
            <w:rStyle w:val="Hyperlink"/>
            <w:rFonts w:cs="Arial"/>
            <w:snapToGrid w:val="0"/>
          </w:rPr>
          <w:t>F</w:t>
        </w:r>
        <w:r w:rsidR="001243C9">
          <w:rPr>
            <w:rStyle w:val="Hyperlink"/>
            <w:rFonts w:cs="Arial"/>
            <w:snapToGrid w:val="0"/>
          </w:rPr>
          <w:t>:</w:t>
        </w:r>
        <w:r w:rsidR="00485C62" w:rsidRPr="00485C62">
          <w:rPr>
            <w:rStyle w:val="Hyperlink"/>
            <w:rFonts w:cs="Arial"/>
            <w:snapToGrid w:val="0"/>
          </w:rPr>
          <w:t xml:space="preserve"> </w:t>
        </w:r>
        <w:r w:rsidR="00910ACB">
          <w:rPr>
            <w:rStyle w:val="Hyperlink"/>
            <w:rFonts w:cs="Arial"/>
            <w:snapToGrid w:val="0"/>
          </w:rPr>
          <w:t>CMS Measures</w:t>
        </w:r>
        <w:r w:rsidR="00485C62" w:rsidRPr="00485C62">
          <w:rPr>
            <w:rStyle w:val="Hyperlink"/>
            <w:rFonts w:cs="Arial"/>
            <w:snapToGrid w:val="0"/>
          </w:rPr>
          <w:t xml:space="preserve">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1072" behindDoc="0" locked="0" layoutInCell="1" allowOverlap="1" wp14:anchorId="74DCF8AD" wp14:editId="2CA3244A">
                <wp:simplePos x="0" y="0"/>
                <wp:positionH relativeFrom="margin">
                  <wp:align>center</wp:align>
                </wp:positionH>
                <wp:positionV relativeFrom="paragraph">
                  <wp:posOffset>207010</wp:posOffset>
                </wp:positionV>
                <wp:extent cx="5191125" cy="1038225"/>
                <wp:effectExtent l="0" t="0" r="28575" b="28575"/>
                <wp:wrapTopAndBottom/>
                <wp:docPr id="2" name="Text Box 2" descr="P506TB4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103822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0"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506TB42#y1" style="position:absolute;margin-left:0;margin-top:16.3pt;width:408.75pt;height:81.75pt;z-index:251651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" fillcolor="white [3201]" strokecolor="#9bbb59 [3206]" strokeweight="2pt">
                <v:textbo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1"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40" w:name="_Ensuring_Data_Accuracy"/>
      <w:bookmarkEnd w:id="40"/>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41" w:name="_Toc225877647"/>
      <w:r w:rsidRPr="009A5185">
        <w:lastRenderedPageBreak/>
        <w:t>Deadlines</w:t>
      </w:r>
      <w:bookmarkEnd w:id="41"/>
    </w:p>
    <w:p w14:paraId="4F5E8CA6" w14:textId="77777777" w:rsidR="000D3D0A" w:rsidRPr="009A5185" w:rsidRDefault="000D3D0A" w:rsidP="000D3D0A">
      <w:pPr>
        <w:rPr>
          <w:rFonts w:cs="Arial"/>
          <w:lang w:eastAsia="ja-JP"/>
        </w:rPr>
      </w:pPr>
    </w:p>
    <w:p w14:paraId="79468B20" w14:textId="6F350709" w:rsidR="000D3D0A" w:rsidRPr="009A5185" w:rsidRDefault="000D3D0A" w:rsidP="00AB5B80">
      <w:pPr>
        <w:pStyle w:val="Heading3"/>
      </w:pPr>
      <w:bookmarkStart w:id="42" w:name="_Toc225877648"/>
      <w:r w:rsidRPr="009A5185">
        <w:t xml:space="preserve">Deadlines for the </w:t>
      </w:r>
      <w:r w:rsidR="00A236B1">
        <w:t>202</w:t>
      </w:r>
      <w:r w:rsidR="00072372">
        <w:t>6</w:t>
      </w:r>
      <w:r w:rsidR="00460E9D" w:rsidRPr="009A5185">
        <w:t xml:space="preserve"> </w:t>
      </w:r>
      <w:r w:rsidRPr="009A5185">
        <w:t xml:space="preserve">Leapfrog Hospital </w:t>
      </w:r>
      <w:r w:rsidR="00C14AFF" w:rsidRPr="009A5185">
        <w:t>Survey</w:t>
      </w:r>
      <w:bookmarkEnd w:id="42"/>
    </w:p>
    <w:p w14:paraId="75472BCC" w14:textId="77777777" w:rsidR="00DE6E30" w:rsidRDefault="00DE6E30" w:rsidP="000D3D0A">
      <w:pPr>
        <w:rPr>
          <w:rFonts w:cs="Arial"/>
          <w:lang w:eastAsia="ja-JP"/>
        </w:rPr>
      </w:pPr>
    </w:p>
    <w:p w14:paraId="1C152B45" w14:textId="151CBEC3"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AF7FF7">
        <w:rPr>
          <w:rFonts w:cs="Arial"/>
          <w:lang w:eastAsia="ja-JP"/>
        </w:rPr>
        <w:t>6</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AF7FF7">
        <w:rPr>
          <w:rFonts w:cs="Arial"/>
          <w:b/>
          <w:bCs/>
          <w:lang w:eastAsia="ja-JP"/>
        </w:rPr>
        <w:t>6</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AF7FF7">
        <w:rPr>
          <w:rFonts w:cs="Arial"/>
          <w:b/>
          <w:lang w:eastAsia="ja-JP"/>
        </w:rPr>
        <w:t>6</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216A1B64"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r w:rsidR="0003234D">
        <w:rPr>
          <w:rFonts w:cs="Arial"/>
          <w:b/>
        </w:rPr>
        <w:t>202</w:t>
      </w:r>
      <w:r w:rsidR="00AF7FF7">
        <w:rPr>
          <w:rFonts w:cs="Arial"/>
          <w:b/>
        </w:rPr>
        <w:t>7</w:t>
      </w:r>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4A35FA">
        <w:rPr>
          <w:rFonts w:cs="Arial"/>
          <w:b/>
        </w:rPr>
        <w:t>7</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4A35FA">
        <w:rPr>
          <w:rFonts w:cs="Arial"/>
          <w:lang w:eastAsia="ja-JP"/>
        </w:rPr>
        <w:t>6</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2"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AB5B80">
      <w:pPr>
        <w:pStyle w:val="Heading3"/>
      </w:pPr>
      <w:bookmarkStart w:id="43" w:name="_Toc225877649"/>
      <w:r>
        <w:t>Deadlines for Vermont Oxford Network Data</w:t>
      </w:r>
      <w:bookmarkEnd w:id="43"/>
    </w:p>
    <w:p w14:paraId="22786B37" w14:textId="77777777" w:rsidR="00AD475B" w:rsidRDefault="00AD475B" w:rsidP="00AD475B">
      <w:pPr>
        <w:rPr>
          <w:rFonts w:cs="Arial"/>
          <w:lang w:eastAsia="ja-JP"/>
        </w:rPr>
      </w:pPr>
    </w:p>
    <w:p w14:paraId="31B3D0D7" w14:textId="6BEB977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High-Risk_Deliveries_Measure_1"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AB5B80">
      <w:pPr>
        <w:pStyle w:val="Heading3"/>
      </w:pPr>
      <w:bookmarkStart w:id="44" w:name="_Toc225877650"/>
      <w:r w:rsidRPr="009A5185">
        <w:t>Deadlines to Join Leapfrog’s NHSN Group</w:t>
      </w:r>
      <w:bookmarkEnd w:id="44"/>
    </w:p>
    <w:p w14:paraId="25F0BF1F" w14:textId="77777777" w:rsidR="00DE6E30" w:rsidRDefault="00DE6E30" w:rsidP="000D3D0A">
      <w:pPr>
        <w:rPr>
          <w:rFonts w:cs="Arial"/>
          <w:lang w:eastAsia="ja-JP"/>
        </w:rPr>
      </w:pPr>
    </w:p>
    <w:p w14:paraId="34A82278" w14:textId="7C924F78"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3" w:history="1">
        <w:r w:rsidR="008B3E89" w:rsidRPr="004A48E1">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AB5B80">
      <w:pPr>
        <w:pStyle w:val="Heading3"/>
      </w:pPr>
      <w:bookmarkStart w:id="45" w:name="_Toc225877651"/>
      <w:r w:rsidRPr="009A5185">
        <w:t xml:space="preserve">Deadlines Related to the Hospital Safety </w:t>
      </w:r>
      <w:r w:rsidR="009D788B" w:rsidRPr="009A5185">
        <w:t>Grade</w:t>
      </w:r>
      <w:bookmarkEnd w:id="45"/>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4"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5"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6" w:name="_Toc225877652"/>
      <w:r w:rsidRPr="009A5185">
        <w:lastRenderedPageBreak/>
        <w:t>Technical Assistance</w:t>
      </w:r>
      <w:bookmarkEnd w:id="46"/>
    </w:p>
    <w:p w14:paraId="12475399" w14:textId="77777777" w:rsidR="00446D22" w:rsidRPr="009A5185" w:rsidRDefault="00446D22" w:rsidP="00446D22">
      <w:pPr>
        <w:rPr>
          <w:rFonts w:cs="Arial"/>
          <w:highlight w:val="yellow"/>
          <w:lang w:eastAsia="ja-JP"/>
        </w:rPr>
      </w:pPr>
    </w:p>
    <w:p w14:paraId="555EE009" w14:textId="506304DC" w:rsidR="00061B46" w:rsidRDefault="00D10E89" w:rsidP="00AB5B80">
      <w:pPr>
        <w:pStyle w:val="Heading3"/>
      </w:pPr>
      <w:bookmarkStart w:id="47" w:name="_Toc225877653"/>
      <w:r>
        <w:t xml:space="preserve">Leapfrog’s </w:t>
      </w:r>
      <w:r w:rsidR="00061B46" w:rsidRPr="009A5185">
        <w:t>Help Desk</w:t>
      </w:r>
      <w:bookmarkEnd w:id="47"/>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8" w:name="_Hlk160097479"/>
      <w:r>
        <w:rPr>
          <w:rFonts w:cs="Arial"/>
        </w:rPr>
        <w:t xml:space="preserve">Connect with Leapfrog’s in-house subject matter experts via our dedicated Help Desk to get timely support for: </w:t>
      </w:r>
    </w:p>
    <w:p w14:paraId="50982293" w14:textId="77777777" w:rsidR="004A35FA" w:rsidRDefault="004A35FA" w:rsidP="00CC0544">
      <w:pPr>
        <w:rPr>
          <w:rFonts w:cs="Arial"/>
        </w:rPr>
      </w:pPr>
    </w:p>
    <w:p w14:paraId="0ED16F3F" w14:textId="77777777" w:rsidR="00CC0544" w:rsidRDefault="00CC0544" w:rsidP="00AD309C">
      <w:pPr>
        <w:numPr>
          <w:ilvl w:val="0"/>
          <w:numId w:val="388"/>
        </w:numPr>
        <w:rPr>
          <w:rFonts w:cs="Arial"/>
        </w:rPr>
      </w:pPr>
      <w:r>
        <w:rPr>
          <w:rFonts w:cs="Arial"/>
        </w:rPr>
        <w:t xml:space="preserve">Survey content and scoring questions, </w:t>
      </w:r>
    </w:p>
    <w:p w14:paraId="13A572CB" w14:textId="77777777" w:rsidR="00CC0544" w:rsidRDefault="00CC0544" w:rsidP="00AD309C">
      <w:pPr>
        <w:numPr>
          <w:ilvl w:val="0"/>
          <w:numId w:val="388"/>
        </w:numPr>
        <w:rPr>
          <w:rFonts w:cs="Arial"/>
        </w:rPr>
      </w:pPr>
      <w:r>
        <w:rPr>
          <w:rFonts w:cs="Arial"/>
        </w:rPr>
        <w:t>Data verification messages and requests for documentation, and</w:t>
      </w:r>
    </w:p>
    <w:p w14:paraId="4D31A458" w14:textId="539217D3" w:rsidR="00CC0544" w:rsidRDefault="00CC0544" w:rsidP="00AD309C">
      <w:pPr>
        <w:numPr>
          <w:ilvl w:val="0"/>
          <w:numId w:val="388"/>
        </w:numPr>
        <w:rPr>
          <w:rFonts w:cs="Arial"/>
        </w:rPr>
      </w:pPr>
      <w:r>
        <w:rPr>
          <w:rFonts w:cs="Arial"/>
        </w:rPr>
        <w:t xml:space="preserve">Technical issues related to the Online Survey Tool, CPOE Evaluation Tool, or the Hospital and Surgery Center Ratings </w:t>
      </w:r>
      <w:hyperlink r:id="rId76"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5E38855B"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7" w:history="1">
        <w:r>
          <w:rPr>
            <w:rStyle w:val="Hyperlink"/>
            <w:rFonts w:cs="Arial"/>
          </w:rPr>
          <w:t>Top Hospitals</w:t>
        </w:r>
      </w:hyperlink>
      <w:r>
        <w:rPr>
          <w:rFonts w:cs="Arial"/>
        </w:rPr>
        <w:t xml:space="preserve"> and </w:t>
      </w:r>
      <w:hyperlink r:id="rId78" w:history="1">
        <w:r>
          <w:rPr>
            <w:rStyle w:val="Hyperlink"/>
            <w:rFonts w:cs="Arial"/>
          </w:rPr>
          <w:t>Top ASCs</w:t>
        </w:r>
      </w:hyperlink>
      <w:r>
        <w:rPr>
          <w:rFonts w:cs="Arial"/>
        </w:rPr>
        <w:t xml:space="preserve">, the </w:t>
      </w:r>
      <w:hyperlink r:id="rId79" w:history="1">
        <w:r>
          <w:rPr>
            <w:rStyle w:val="Hyperlink"/>
            <w:rFonts w:cs="Arial"/>
          </w:rPr>
          <w:t>Hospital Safety Grade</w:t>
        </w:r>
      </w:hyperlink>
      <w:r>
        <w:rPr>
          <w:rFonts w:cs="Arial"/>
        </w:rPr>
        <w:t xml:space="preserve">, </w:t>
      </w:r>
      <w:r w:rsidR="00E06C48">
        <w:rPr>
          <w:rFonts w:cs="Arial"/>
        </w:rPr>
        <w:t xml:space="preserve">the </w:t>
      </w:r>
      <w:hyperlink r:id="rId80" w:history="1">
        <w:r w:rsidR="00321CC8">
          <w:rPr>
            <w:rStyle w:val="Hyperlink"/>
            <w:rFonts w:cs="Arial"/>
          </w:rPr>
          <w:t>Recognized Leader in Caring for People with Diabetes Program</w:t>
        </w:r>
      </w:hyperlink>
      <w:r w:rsidR="00FB6423">
        <w:rPr>
          <w:rFonts w:cs="Arial"/>
        </w:rPr>
        <w:t xml:space="preserve"> </w:t>
      </w:r>
      <w:r>
        <w:rPr>
          <w:rFonts w:cs="Arial"/>
        </w:rPr>
        <w:t xml:space="preserve">and </w:t>
      </w:r>
      <w:hyperlink r:id="rId81"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5EF29E35"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2"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3"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426DB48F" w:rsidR="00CC0544" w:rsidRDefault="00CC0544" w:rsidP="00CC0544">
      <w:pPr>
        <w:rPr>
          <w:rFonts w:cs="Arial"/>
        </w:rPr>
      </w:pPr>
      <w:r>
        <w:rPr>
          <w:rFonts w:cs="Arial"/>
        </w:rPr>
        <w:t xml:space="preserve">The Help Desk is staffed Monday through Friday from 9:00 a.m. to 5:00 p.m. ET, except on </w:t>
      </w:r>
      <w:r w:rsidR="005D646D">
        <w:rPr>
          <w:rFonts w:cs="Arial"/>
        </w:rPr>
        <w:t>select</w:t>
      </w:r>
      <w:r>
        <w:rPr>
          <w:rFonts w:cs="Arial"/>
        </w:rPr>
        <w:t xml:space="preserve"> holidays. Please review the </w:t>
      </w:r>
      <w:hyperlink r:id="rId84" w:history="1">
        <w:r w:rsidRPr="003D0427">
          <w:rPr>
            <w:rStyle w:val="Hyperlink"/>
            <w:rFonts w:cs="Arial"/>
          </w:rPr>
          <w:t>Help Desk Holiday Schedule</w:t>
        </w:r>
      </w:hyperlink>
      <w:r>
        <w:rPr>
          <w:rFonts w:cs="Arial"/>
        </w:rPr>
        <w:t xml:space="preserv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076B3651" w14:textId="77777777" w:rsidR="004A35FA" w:rsidRDefault="004A35FA" w:rsidP="00CC0544">
      <w:pPr>
        <w:rPr>
          <w:rFonts w:cs="Arial"/>
        </w:rPr>
      </w:pPr>
    </w:p>
    <w:p w14:paraId="3E64EA71" w14:textId="77777777" w:rsidR="00CC0544" w:rsidRDefault="00CC0544" w:rsidP="00AD309C">
      <w:pPr>
        <w:numPr>
          <w:ilvl w:val="0"/>
          <w:numId w:val="389"/>
        </w:numPr>
        <w:rPr>
          <w:rFonts w:cs="Arial"/>
        </w:rPr>
      </w:pPr>
      <w:r>
        <w:rPr>
          <w:rFonts w:cs="Arial"/>
        </w:rPr>
        <w:t>@leapfrog-group.org</w:t>
      </w:r>
    </w:p>
    <w:p w14:paraId="4082C4BF" w14:textId="77777777" w:rsidR="00CC0544" w:rsidRDefault="00CC0544" w:rsidP="00AD309C">
      <w:pPr>
        <w:numPr>
          <w:ilvl w:val="0"/>
          <w:numId w:val="389"/>
        </w:numPr>
        <w:rPr>
          <w:rFonts w:cs="Arial"/>
        </w:rPr>
      </w:pPr>
      <w:r>
        <w:rPr>
          <w:rFonts w:cs="Arial"/>
        </w:rPr>
        <w:t>@leapfroghelpdesk.zendesk.com</w:t>
      </w:r>
    </w:p>
    <w:p w14:paraId="73C2A91A" w14:textId="77777777" w:rsidR="00CC0544" w:rsidRDefault="00CC0544" w:rsidP="00AD309C">
      <w:pPr>
        <w:numPr>
          <w:ilvl w:val="0"/>
          <w:numId w:val="389"/>
        </w:numPr>
        <w:rPr>
          <w:rFonts w:cs="Arial"/>
        </w:rPr>
      </w:pPr>
      <w:r>
        <w:rPr>
          <w:rFonts w:cs="Arial"/>
        </w:rPr>
        <w:t xml:space="preserve">@em8434.leapfrog-group.org </w:t>
      </w:r>
    </w:p>
    <w:p w14:paraId="0DDE42DC" w14:textId="77777777" w:rsidR="00CC0544" w:rsidRDefault="00CC0544" w:rsidP="00AD309C">
      <w:pPr>
        <w:numPr>
          <w:ilvl w:val="0"/>
          <w:numId w:val="389"/>
        </w:numPr>
        <w:rPr>
          <w:rFonts w:cs="Arial"/>
        </w:rPr>
      </w:pPr>
      <w:r>
        <w:rPr>
          <w:rFonts w:cs="Arial"/>
        </w:rPr>
        <w:t>IP address: 159.183.167.150</w:t>
      </w:r>
    </w:p>
    <w:bookmarkEnd w:id="48"/>
    <w:p w14:paraId="1BE9901F" w14:textId="77777777" w:rsidR="00446D22" w:rsidRPr="009A5185" w:rsidRDefault="00446D22" w:rsidP="00446D22">
      <w:pPr>
        <w:rPr>
          <w:rFonts w:cs="Arial"/>
          <w:lang w:eastAsia="ja-JP"/>
        </w:rPr>
      </w:pPr>
    </w:p>
    <w:p w14:paraId="6A4ABEFD" w14:textId="51033C60" w:rsidR="00446D22" w:rsidRDefault="00446D22" w:rsidP="00AB5B80">
      <w:pPr>
        <w:pStyle w:val="Heading3"/>
      </w:pPr>
      <w:bookmarkStart w:id="49" w:name="_Toc225877654"/>
      <w:r w:rsidRPr="009A5185">
        <w:t xml:space="preserve">Leapfrog </w:t>
      </w:r>
      <w:r w:rsidR="00E2077F">
        <w:t xml:space="preserve">Hospital </w:t>
      </w:r>
      <w:r w:rsidRPr="009A5185">
        <w:t>Survey</w:t>
      </w:r>
      <w:r w:rsidR="009B28E0">
        <w:t xml:space="preserve"> Webinar Series</w:t>
      </w:r>
      <w:bookmarkEnd w:id="49"/>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1F908621" w:rsidR="0076515E" w:rsidRDefault="0076515E">
      <w:pPr>
        <w:rPr>
          <w:rFonts w:cs="Arial"/>
          <w:lang w:eastAsia="ja-JP"/>
        </w:rPr>
      </w:pPr>
      <w:r>
        <w:rPr>
          <w:rFonts w:cs="Arial"/>
          <w:lang w:eastAsia="ja-JP"/>
        </w:rPr>
        <w:br w:type="page"/>
      </w:r>
    </w:p>
    <w:p w14:paraId="6C664D6F" w14:textId="1F5C6A08" w:rsidR="00A052F4" w:rsidRDefault="00A052F4" w:rsidP="00A052F4">
      <w:pPr>
        <w:rPr>
          <w:rFonts w:cs="Arial"/>
          <w:lang w:eastAsia="ja-JP"/>
        </w:rPr>
      </w:pPr>
      <w:r w:rsidRPr="00A052F4">
        <w:rPr>
          <w:rFonts w:cs="Arial"/>
          <w:lang w:eastAsia="ja-JP"/>
        </w:rPr>
        <w:lastRenderedPageBreak/>
        <w:t>Join now and start benefiting from:</w:t>
      </w:r>
    </w:p>
    <w:p w14:paraId="7CE00C58" w14:textId="77777777" w:rsidR="004A35FA" w:rsidRPr="00A052F4" w:rsidRDefault="004A35FA" w:rsidP="00A052F4">
      <w:pPr>
        <w:rPr>
          <w:rFonts w:cs="Arial"/>
          <w:lang w:eastAsia="ja-JP"/>
        </w:rPr>
      </w:pPr>
    </w:p>
    <w:p w14:paraId="2BB5989B" w14:textId="6CBF34CA"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O</w:t>
      </w:r>
      <w:r w:rsidRPr="00FA4E81">
        <w:rPr>
          <w:rFonts w:cs="Arial"/>
          <w:b/>
          <w:bCs/>
          <w:lang w:eastAsia="ja-JP"/>
        </w:rPr>
        <w:t xml:space="preserve">ffice </w:t>
      </w:r>
      <w:r w:rsidR="00ED00F5">
        <w:rPr>
          <w:rFonts w:cs="Arial"/>
          <w:b/>
          <w:bCs/>
          <w:lang w:eastAsia="ja-JP"/>
        </w:rPr>
        <w:t>H</w:t>
      </w:r>
      <w:r w:rsidRPr="00FA4E81">
        <w:rPr>
          <w:rFonts w:cs="Arial"/>
          <w:b/>
          <w:bCs/>
          <w:lang w:eastAsia="ja-JP"/>
        </w:rPr>
        <w:t xml:space="preserve">ours </w:t>
      </w:r>
      <w:r w:rsidR="00ED00F5">
        <w:rPr>
          <w:rFonts w:cs="Arial"/>
          <w:b/>
          <w:bCs/>
          <w:lang w:eastAsia="ja-JP"/>
        </w:rPr>
        <w:t>w</w:t>
      </w:r>
      <w:r w:rsidRPr="00FA4E81">
        <w:rPr>
          <w:rFonts w:cs="Arial"/>
          <w:b/>
          <w:bCs/>
          <w:lang w:eastAsia="ja-JP"/>
        </w:rPr>
        <w:t>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minutes to get real-time technical assistance, answers to your questions, and help staying on top of upcoming deadlines. Staffed by Leapfrog’s expert Help Desk.</w:t>
      </w:r>
    </w:p>
    <w:p w14:paraId="70AC40C2" w14:textId="426E292D"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W</w:t>
      </w:r>
      <w:r w:rsidRPr="00FA4E81">
        <w:rPr>
          <w:rFonts w:cs="Arial"/>
          <w:b/>
          <w:bCs/>
          <w:lang w:eastAsia="ja-JP"/>
        </w:rPr>
        <w:t>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AD309C">
      <w:pPr>
        <w:pStyle w:val="ListParagraph"/>
        <w:numPr>
          <w:ilvl w:val="0"/>
          <w:numId w:val="209"/>
        </w:numPr>
        <w:rPr>
          <w:rFonts w:cs="Arial"/>
          <w:lang w:eastAsia="ja-JP"/>
        </w:rPr>
      </w:pPr>
      <w:r w:rsidRPr="00FA4E81">
        <w:rPr>
          <w:rFonts w:cs="Arial"/>
          <w:b/>
          <w:bCs/>
          <w:lang w:eastAsia="ja-JP"/>
        </w:rPr>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5" w:history="1">
        <w:r w:rsidR="009B28E0">
          <w:rPr>
            <w:rStyle w:val="Hyperlink"/>
            <w:rFonts w:cs="Arial"/>
          </w:rPr>
          <w:t>Hospital Survey Webinar Series webpage</w:t>
        </w:r>
      </w:hyperlink>
      <w:r w:rsidR="00F12290" w:rsidRPr="009A5185">
        <w:rPr>
          <w:rFonts w:cs="Arial"/>
        </w:rPr>
        <w:t>.</w:t>
      </w:r>
      <w:bookmarkStart w:id="50" w:name="_Reporting_Periods"/>
      <w:bookmarkEnd w:id="50"/>
    </w:p>
    <w:p w14:paraId="1185FA5B" w14:textId="77777777" w:rsidR="00D62E76" w:rsidRDefault="00D62E76" w:rsidP="00D62E76">
      <w:pPr>
        <w:rPr>
          <w:rFonts w:cs="Arial"/>
          <w:snapToGrid w:val="0"/>
        </w:rPr>
      </w:pPr>
    </w:p>
    <w:p w14:paraId="05AA8DBC" w14:textId="5B179B32" w:rsidR="007A049F" w:rsidRDefault="007A049F" w:rsidP="00AB5B80">
      <w:pPr>
        <w:pStyle w:val="Heading3"/>
      </w:pPr>
      <w:bookmarkStart w:id="51" w:name="_Toc225877655"/>
      <w:r>
        <w:t>Support for Health Systems</w:t>
      </w:r>
      <w:bookmarkEnd w:id="51"/>
    </w:p>
    <w:p w14:paraId="1F887CA7" w14:textId="77777777" w:rsidR="007A049F" w:rsidRDefault="007A049F"/>
    <w:p w14:paraId="0C3169D2" w14:textId="14FC1D69" w:rsidR="007A049F" w:rsidRPr="007A049F" w:rsidRDefault="007A049F" w:rsidP="007A049F">
      <w:r w:rsidRPr="007A049F">
        <w:t>Are you responsible for coordinating Leapfrog Hospital Survey submissions for more than one hospital?</w:t>
      </w:r>
      <w:r>
        <w:t xml:space="preserve"> </w:t>
      </w:r>
      <w:r w:rsidRPr="007A049F">
        <w:t xml:space="preserve">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w:t>
      </w:r>
      <w:r w:rsidR="004C6B65" w:rsidRPr="007A049F">
        <w:t>C</w:t>
      </w:r>
      <w:r w:rsidR="004C6B65">
        <w:t>ustom</w:t>
      </w:r>
      <w:r w:rsidR="004C6B65" w:rsidRPr="007A049F">
        <w:t xml:space="preserve"> </w:t>
      </w:r>
      <w:r w:rsidRPr="007A049F">
        <w:t>Benchmarking scores.</w:t>
      </w:r>
    </w:p>
    <w:p w14:paraId="5EB55BED" w14:textId="13FB7D51"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r w:rsidR="00C24231">
        <w:t xml:space="preserve"> </w:t>
      </w:r>
      <w:r w:rsidR="00C24231" w:rsidRPr="005D541A">
        <w:t>Subscribers have access to The Hopper, a custom landing page where each file is stored for easy access throughout the year. Also new API access so you don't have to retrieve files each month</w:t>
      </w:r>
      <w:r w:rsidR="002920A9">
        <w:t xml:space="preserve"> (New as of 2025!).</w:t>
      </w:r>
    </w:p>
    <w:p w14:paraId="1C31C0E3" w14:textId="77777777" w:rsidR="00685D4D" w:rsidRDefault="00685D4D" w:rsidP="007A049F"/>
    <w:p w14:paraId="4F318E1A" w14:textId="5EB3F538" w:rsidR="00685D4D" w:rsidRDefault="00685D4D" w:rsidP="007A049F">
      <w:r w:rsidRPr="00685D4D">
        <w:t>The subscription also includes a seat at Leapfrog’s monthly Hospital Webinar Series, so you can become an in-house expert on all aspects of the Leapfrog Hospital Survey and Hospital Safety Grade.</w:t>
      </w:r>
    </w:p>
    <w:p w14:paraId="73B29A03" w14:textId="77777777" w:rsidR="007A049F" w:rsidRDefault="007A049F" w:rsidP="007A049F"/>
    <w:p w14:paraId="526436F6" w14:textId="27A5CCA8" w:rsidR="007A049F" w:rsidRDefault="007A049F" w:rsidP="007A049F">
      <w:r w:rsidRPr="007A049F">
        <w:t>The support package includes the following:</w:t>
      </w:r>
    </w:p>
    <w:p w14:paraId="56BC4115" w14:textId="77777777" w:rsidR="004A35FA" w:rsidRDefault="004A35FA" w:rsidP="007A049F"/>
    <w:p w14:paraId="415A8392" w14:textId="1C2E7596" w:rsidR="007A049F" w:rsidRDefault="007A049F" w:rsidP="00AD309C">
      <w:pPr>
        <w:pStyle w:val="ListParagraph"/>
        <w:numPr>
          <w:ilvl w:val="0"/>
          <w:numId w:val="361"/>
        </w:numPr>
      </w:pPr>
      <w:r w:rsidRPr="007A049F">
        <w:t>Hospital Webinar Series (one registration per health system)</w:t>
      </w:r>
    </w:p>
    <w:p w14:paraId="55F208AA" w14:textId="66C37E15" w:rsidR="007A049F" w:rsidRDefault="007A049F" w:rsidP="00AD309C">
      <w:pPr>
        <w:pStyle w:val="ListParagraph"/>
        <w:numPr>
          <w:ilvl w:val="0"/>
          <w:numId w:val="361"/>
        </w:numPr>
      </w:pPr>
      <w:r w:rsidRPr="007A049F">
        <w:t>Leapfrog Hospital Survey Responses and Results</w:t>
      </w:r>
    </w:p>
    <w:p w14:paraId="077B7AAC" w14:textId="35FD6FB6" w:rsidR="007A049F" w:rsidRDefault="007A049F" w:rsidP="00AD309C">
      <w:pPr>
        <w:pStyle w:val="ListParagraph"/>
        <w:numPr>
          <w:ilvl w:val="0"/>
          <w:numId w:val="361"/>
        </w:numPr>
      </w:pPr>
      <w:r w:rsidRPr="007A049F">
        <w:t>Leapfrog Hospital Safety Grades</w:t>
      </w:r>
    </w:p>
    <w:p w14:paraId="7EF0C402" w14:textId="15FDCB9E" w:rsidR="007A049F" w:rsidRDefault="004C6B65" w:rsidP="00AD309C">
      <w:pPr>
        <w:pStyle w:val="ListParagraph"/>
        <w:numPr>
          <w:ilvl w:val="0"/>
          <w:numId w:val="361"/>
        </w:numPr>
      </w:pPr>
      <w:r w:rsidRPr="007A049F">
        <w:t>C</w:t>
      </w:r>
      <w:r>
        <w:t>ustom</w:t>
      </w:r>
      <w:r w:rsidRPr="007A049F">
        <w:t xml:space="preserve"> </w:t>
      </w:r>
      <w:r w:rsidR="007A049F" w:rsidRPr="007A049F">
        <w:t>Benchmarking Scores</w:t>
      </w:r>
    </w:p>
    <w:p w14:paraId="177E194F" w14:textId="60E9F719" w:rsidR="00551052" w:rsidRDefault="00551052" w:rsidP="00551052">
      <w:pPr>
        <w:pStyle w:val="ListParagraph"/>
        <w:numPr>
          <w:ilvl w:val="0"/>
          <w:numId w:val="361"/>
        </w:numPr>
      </w:pPr>
      <w:r>
        <w:t>Top Hospital Analysis (New as of 2025!)</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6" w:history="1">
        <w:r w:rsidRPr="007A049F">
          <w:rPr>
            <w:rStyle w:val="Hyperlink"/>
          </w:rPr>
          <w:t>Support for Health Systems webpage</w:t>
        </w:r>
      </w:hyperlink>
      <w:r>
        <w:t xml:space="preserve">. </w:t>
      </w:r>
      <w:r w:rsidRPr="007A049F">
        <w:t>Please contact the </w:t>
      </w:r>
      <w:hyperlink r:id="rId87"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2" w:name="_Reporting_Periods_1"/>
      <w:bookmarkStart w:id="53" w:name="_Toc225877656"/>
      <w:bookmarkEnd w:id="52"/>
      <w:r w:rsidRPr="009A5185">
        <w:lastRenderedPageBreak/>
        <w:t>Reporting Periods</w:t>
      </w:r>
      <w:bookmarkEnd w:id="53"/>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vAlign w:val="center"/>
          </w:tcPr>
          <w:p w14:paraId="4EFC5854" w14:textId="0DA1F553"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41D56642" w14:textId="194D229C" w:rsidR="000B77C0" w:rsidRPr="00C430FD" w:rsidRDefault="000B77C0" w:rsidP="006B02A9">
            <w:pPr>
              <w:jc w:val="center"/>
              <w:rPr>
                <w:rFonts w:cs="Arial"/>
              </w:rPr>
            </w:pPr>
            <w:r w:rsidRPr="000C6DE1">
              <w:rPr>
                <w:rFonts w:cstheme="minorHAnsi"/>
              </w:rPr>
              <w:t>12 months ending 06/30/202</w:t>
            </w:r>
            <w:r w:rsidR="00097DD7">
              <w:rPr>
                <w:rFonts w:cstheme="minorHAnsi"/>
              </w:rPr>
              <w:t>6</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vAlign w:val="center"/>
          </w:tcPr>
          <w:p w14:paraId="53F134BC" w14:textId="3B6A8830" w:rsidR="000B77C0" w:rsidRDefault="00AA1BD8"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780E171" w14:textId="1DDDA31F" w:rsidR="000B77C0" w:rsidRDefault="00AA1BD8" w:rsidP="006B02A9">
            <w:pPr>
              <w:jc w:val="center"/>
              <w:rPr>
                <w:rFonts w:cstheme="minorHAnsi"/>
              </w:rPr>
            </w:pPr>
            <w:r w:rsidRPr="00AA1BD8">
              <w:rPr>
                <w:rFonts w:cstheme="minorHAnsi"/>
              </w:rPr>
              <w:t>Based on the practices currently in place at the time of Survey Submission</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vAlign w:val="center"/>
          </w:tcPr>
          <w:p w14:paraId="6D8DA35F" w14:textId="62F997EA" w:rsidR="000B77C0" w:rsidRDefault="00402F77"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DC152F8" w14:textId="012C77B9" w:rsidR="000B77C0" w:rsidRDefault="00402F77" w:rsidP="006B02A9">
            <w:pPr>
              <w:jc w:val="center"/>
              <w:rPr>
                <w:rFonts w:cstheme="minorHAnsi"/>
              </w:rPr>
            </w:pPr>
            <w:r w:rsidRPr="00AA1BD8">
              <w:rPr>
                <w:rFonts w:cstheme="minorHAnsi"/>
              </w:rPr>
              <w:t>Based on the practices currently in place at the time of Survey Submission</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vAlign w:val="center"/>
          </w:tcPr>
          <w:p w14:paraId="1730A8B3" w14:textId="2923B6B8" w:rsidR="00AB508D"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40C492C6" w14:textId="3F3CB2CC" w:rsidR="00AB508D" w:rsidRDefault="00402F77" w:rsidP="00AB508D">
            <w:pPr>
              <w:jc w:val="center"/>
              <w:rPr>
                <w:rFonts w:cstheme="minorHAnsi"/>
              </w:rPr>
            </w:pPr>
            <w:r w:rsidRPr="00AA1BD8">
              <w:rPr>
                <w:rFonts w:cstheme="minorHAnsi"/>
              </w:rPr>
              <w:t>Based on the practices currently in place at the time of Survey Submission</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vAlign w:val="center"/>
          </w:tcPr>
          <w:p w14:paraId="1517F7B2" w14:textId="309AAD5A" w:rsidR="00AB508D" w:rsidRDefault="00402F77" w:rsidP="00AB508D">
            <w:pPr>
              <w:contextualSpacing/>
              <w:jc w:val="center"/>
              <w:rPr>
                <w:rFonts w:cstheme="minorHAnsi"/>
              </w:rPr>
            </w:pPr>
            <w:r w:rsidRPr="00AA1BD8">
              <w:rPr>
                <w:rFonts w:cstheme="minorHAnsi"/>
              </w:rPr>
              <w:t xml:space="preserve">Based on the </w:t>
            </w:r>
            <w:r w:rsidR="00EE66AD">
              <w:rPr>
                <w:rFonts w:cstheme="minorHAnsi"/>
              </w:rPr>
              <w:t xml:space="preserve">EHR application </w:t>
            </w:r>
            <w:r w:rsidRPr="00AA1BD8">
              <w:rPr>
                <w:rFonts w:cstheme="minorHAnsi"/>
              </w:rPr>
              <w:t>currently in place at the time of Survey Submission</w:t>
            </w:r>
          </w:p>
        </w:tc>
        <w:tc>
          <w:tcPr>
            <w:tcW w:w="3281" w:type="dxa"/>
            <w:vAlign w:val="center"/>
          </w:tcPr>
          <w:p w14:paraId="53862362" w14:textId="24CD291F" w:rsidR="00AB508D" w:rsidRDefault="00402F77" w:rsidP="00AB508D">
            <w:pPr>
              <w:contextualSpacing/>
              <w:jc w:val="center"/>
              <w:rPr>
                <w:rFonts w:cstheme="minorHAnsi"/>
              </w:rPr>
            </w:pPr>
            <w:r w:rsidRPr="00AA1BD8">
              <w:rPr>
                <w:rFonts w:cstheme="minorHAnsi"/>
              </w:rPr>
              <w:t xml:space="preserve">Based on the </w:t>
            </w:r>
            <w:r w:rsidR="003E135A">
              <w:rPr>
                <w:rFonts w:cstheme="minorHAnsi"/>
              </w:rPr>
              <w:t xml:space="preserve">EHR application </w:t>
            </w:r>
            <w:r w:rsidRPr="00AA1BD8">
              <w:rPr>
                <w:rFonts w:cstheme="minorHAnsi"/>
              </w:rPr>
              <w:t>currently in place at the time of Survey Submission</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3F3569A7"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sidR="00097DD7">
              <w:rPr>
                <w:rFonts w:cstheme="minorHAnsi"/>
              </w:rPr>
              <w:t>5</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7F23013C"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sidR="00097DD7">
              <w:rPr>
                <w:rFonts w:cstheme="minorHAnsi"/>
              </w:rPr>
              <w:t>6</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F24CA2" w:rsidRPr="009A5185" w14:paraId="624B5C1C" w14:textId="77777777" w:rsidTr="004D1420">
        <w:trPr>
          <w:trHeight w:val="20"/>
          <w:jc w:val="center"/>
        </w:trPr>
        <w:tc>
          <w:tcPr>
            <w:tcW w:w="2766" w:type="dxa"/>
            <w:vMerge w:val="restart"/>
            <w:shd w:val="clear" w:color="auto" w:fill="D9D9D9" w:themeFill="background1" w:themeFillShade="D9"/>
          </w:tcPr>
          <w:p w14:paraId="4309E788" w14:textId="2F94EC7C" w:rsidR="00F24CA2" w:rsidRPr="009A5185" w:rsidRDefault="00F24CA2"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vAlign w:val="center"/>
          </w:tcPr>
          <w:p w14:paraId="66E1FFA0" w14:textId="77777777" w:rsidR="00F24CA2" w:rsidRDefault="00F24CA2" w:rsidP="00AB508D">
            <w:pPr>
              <w:jc w:val="center"/>
              <w:rPr>
                <w:rFonts w:cstheme="minorHAnsi"/>
              </w:rPr>
            </w:pPr>
            <w:r>
              <w:rPr>
                <w:rFonts w:cstheme="minorHAnsi"/>
              </w:rPr>
              <w:t>Volume:</w:t>
            </w:r>
          </w:p>
          <w:p w14:paraId="6E04196E" w14:textId="7CF34544" w:rsidR="00F24CA2" w:rsidRPr="009A5185" w:rsidRDefault="00F24CA2" w:rsidP="00AB508D">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75F060DF" w14:textId="77777777" w:rsidR="00F24CA2" w:rsidRDefault="00F24CA2" w:rsidP="00AB508D">
            <w:pPr>
              <w:jc w:val="center"/>
              <w:rPr>
                <w:rFonts w:cstheme="minorHAnsi"/>
              </w:rPr>
            </w:pPr>
            <w:r>
              <w:rPr>
                <w:rFonts w:cstheme="minorHAnsi"/>
              </w:rPr>
              <w:t>Volume:</w:t>
            </w:r>
          </w:p>
          <w:p w14:paraId="2E5086AD" w14:textId="1BB54641" w:rsidR="00F24CA2" w:rsidRPr="00C430FD" w:rsidRDefault="00F24CA2" w:rsidP="00AB508D">
            <w:pPr>
              <w:jc w:val="center"/>
              <w:rPr>
                <w:rFonts w:cs="Arial"/>
              </w:rPr>
            </w:pPr>
            <w:r w:rsidRPr="000C6DE1">
              <w:rPr>
                <w:rFonts w:cstheme="minorHAnsi"/>
              </w:rPr>
              <w:t>12 months ending 06/30/202</w:t>
            </w:r>
            <w:r w:rsidR="00097DD7">
              <w:rPr>
                <w:rFonts w:cstheme="minorHAnsi"/>
              </w:rPr>
              <w:t>6</w:t>
            </w:r>
          </w:p>
        </w:tc>
      </w:tr>
      <w:tr w:rsidR="00F24CA2" w:rsidRPr="009A5185" w14:paraId="4288E4B0" w14:textId="77777777" w:rsidTr="004D1420">
        <w:trPr>
          <w:trHeight w:val="20"/>
          <w:jc w:val="center"/>
        </w:trPr>
        <w:tc>
          <w:tcPr>
            <w:tcW w:w="2766" w:type="dxa"/>
            <w:vMerge/>
            <w:shd w:val="clear" w:color="auto" w:fill="D9D9D9" w:themeFill="background1" w:themeFillShade="D9"/>
          </w:tcPr>
          <w:p w14:paraId="585C09B2" w14:textId="77777777" w:rsidR="00F24CA2" w:rsidRPr="009A5185" w:rsidRDefault="00F24CA2" w:rsidP="00AB508D">
            <w:pPr>
              <w:spacing w:before="120" w:after="120"/>
              <w:rPr>
                <w:rFonts w:cs="Arial"/>
                <w:b/>
              </w:rPr>
            </w:pPr>
          </w:p>
        </w:tc>
        <w:tc>
          <w:tcPr>
            <w:tcW w:w="3308" w:type="dxa"/>
            <w:vAlign w:val="center"/>
          </w:tcPr>
          <w:p w14:paraId="000F5908" w14:textId="77777777" w:rsidR="00F24CA2" w:rsidRDefault="00F24CA2" w:rsidP="00AB508D">
            <w:pPr>
              <w:jc w:val="center"/>
              <w:rPr>
                <w:rFonts w:cstheme="minorHAnsi"/>
              </w:rPr>
            </w:pPr>
            <w:r>
              <w:rPr>
                <w:rFonts w:cstheme="minorHAnsi"/>
              </w:rPr>
              <w:t>Services:</w:t>
            </w:r>
          </w:p>
          <w:p w14:paraId="5DECE68D" w14:textId="47F6A764" w:rsidR="00F24CA2"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5F9C8E29" w14:textId="77777777" w:rsidR="00F24CA2" w:rsidRDefault="00F24CA2" w:rsidP="00F24CA2">
            <w:pPr>
              <w:jc w:val="center"/>
              <w:rPr>
                <w:rFonts w:cstheme="minorHAnsi"/>
              </w:rPr>
            </w:pPr>
            <w:r>
              <w:rPr>
                <w:rFonts w:cstheme="minorHAnsi"/>
              </w:rPr>
              <w:t>Services:</w:t>
            </w:r>
          </w:p>
          <w:p w14:paraId="645596D9" w14:textId="2B67F35C" w:rsidR="00F24CA2" w:rsidRDefault="00402F77" w:rsidP="00F24CA2">
            <w:pPr>
              <w:jc w:val="center"/>
              <w:rPr>
                <w:rFonts w:cstheme="minorHAnsi"/>
              </w:rPr>
            </w:pPr>
            <w:r w:rsidRPr="00AA1BD8">
              <w:rPr>
                <w:rFonts w:cstheme="minorHAnsi"/>
              </w:rPr>
              <w:t>Based on the practices currently in place at the time of Survey Submission</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vAlign w:val="center"/>
          </w:tcPr>
          <w:p w14:paraId="037656A8" w14:textId="1454EB88" w:rsidR="00157FDB" w:rsidRPr="009A5185" w:rsidRDefault="00157FDB"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DE7265F" w14:textId="003D3BD4" w:rsidR="00157FDB" w:rsidRPr="00C430FD" w:rsidRDefault="00157FDB" w:rsidP="00AB508D">
            <w:pPr>
              <w:jc w:val="center"/>
              <w:rPr>
                <w:rFonts w:cs="Arial"/>
              </w:rPr>
            </w:pPr>
            <w:r w:rsidRPr="000C6DE1">
              <w:rPr>
                <w:rFonts w:cstheme="minorHAnsi"/>
              </w:rPr>
              <w:t>12 months ending 06/30/202</w:t>
            </w:r>
            <w:r w:rsidR="00BB28AA">
              <w:rPr>
                <w:rFonts w:cstheme="minorHAnsi"/>
              </w:rPr>
              <w:t>6</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482CD1C3" w:rsidR="00157FDB" w:rsidRPr="000C6DE1" w:rsidRDefault="00157FDB" w:rsidP="00157FDB">
            <w:pPr>
              <w:jc w:val="center"/>
              <w:rPr>
                <w:rFonts w:cstheme="minorHAnsi"/>
              </w:rPr>
            </w:pPr>
            <w:r>
              <w:rPr>
                <w:rFonts w:cstheme="minorHAnsi"/>
              </w:rPr>
              <w:t>24 months ending 12/31/202</w:t>
            </w:r>
            <w:r w:rsidR="00BB28AA">
              <w:rPr>
                <w:rFonts w:cstheme="minorHAnsi"/>
              </w:rPr>
              <w:t>5</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7A7803F3" w:rsidR="00157FDB" w:rsidRPr="000C6DE1" w:rsidRDefault="00157FDB" w:rsidP="00157FDB">
            <w:pPr>
              <w:jc w:val="center"/>
              <w:rPr>
                <w:rFonts w:cstheme="minorHAnsi"/>
              </w:rPr>
            </w:pPr>
            <w:r>
              <w:rPr>
                <w:rFonts w:cstheme="minorHAnsi"/>
              </w:rPr>
              <w:t>24 months ending 06/30/202</w:t>
            </w:r>
            <w:r w:rsidR="00BB28AA">
              <w:rPr>
                <w:rFonts w:cstheme="minorHAnsi"/>
              </w:rPr>
              <w:t>6</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lastRenderedPageBreak/>
              <w:t>4</w:t>
            </w:r>
            <w:r w:rsidR="0016658F">
              <w:rPr>
                <w:rFonts w:cs="Arial"/>
                <w:b/>
              </w:rPr>
              <w:t>C</w:t>
            </w:r>
            <w:r w:rsidRPr="009A5185">
              <w:rPr>
                <w:rFonts w:cs="Arial"/>
              </w:rPr>
              <w:t xml:space="preserve"> Episiotomy</w:t>
            </w:r>
          </w:p>
        </w:tc>
        <w:tc>
          <w:tcPr>
            <w:tcW w:w="3308" w:type="dxa"/>
            <w:vAlign w:val="center"/>
          </w:tcPr>
          <w:p w14:paraId="22FC294D" w14:textId="693C6EE5"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3EC94477" w14:textId="53DDCDF2"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vAlign w:val="center"/>
          </w:tcPr>
          <w:p w14:paraId="5523FBE7" w14:textId="29DE5160"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083A51B" w14:textId="36C76C5E"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284483E3" w:rsidR="00AB508D" w:rsidRPr="009A5185" w:rsidRDefault="00AB508D" w:rsidP="00AB508D">
            <w:pPr>
              <w:jc w:val="center"/>
              <w:rPr>
                <w:rFonts w:cs="Arial"/>
              </w:rPr>
            </w:pPr>
            <w:r w:rsidRPr="0066410F">
              <w:rPr>
                <w:rFonts w:cstheme="minorHAnsi"/>
              </w:rPr>
              <w:t>12 months ending 12/31/202</w:t>
            </w:r>
            <w:r w:rsidR="00BB28AA">
              <w:rPr>
                <w:rFonts w:cstheme="minorHAnsi"/>
              </w:rPr>
              <w:t>5</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67846F9B" w:rsidR="00AB508D" w:rsidRPr="00C430FD" w:rsidRDefault="00AB508D" w:rsidP="00AB508D">
            <w:pPr>
              <w:jc w:val="center"/>
              <w:rPr>
                <w:rFonts w:cs="Arial"/>
              </w:rPr>
            </w:pPr>
            <w:r w:rsidRPr="0066410F">
              <w:rPr>
                <w:rFonts w:cstheme="minorHAnsi"/>
              </w:rPr>
              <w:t>12 months ending 06/30/202</w:t>
            </w:r>
            <w:r w:rsidR="00BB28AA">
              <w:rPr>
                <w:rFonts w:cstheme="minorHAnsi"/>
              </w:rPr>
              <w:t>6</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5EBA8CD6" w:rsidR="00AB508D" w:rsidRPr="009A5185" w:rsidRDefault="00AB508D" w:rsidP="00AB508D">
            <w:pPr>
              <w:jc w:val="center"/>
              <w:rPr>
                <w:rFonts w:cs="Arial"/>
              </w:rPr>
            </w:pPr>
            <w:r w:rsidRPr="0066410F">
              <w:rPr>
                <w:rFonts w:cstheme="minorHAnsi"/>
              </w:rPr>
              <w:t>20</w:t>
            </w:r>
            <w:r>
              <w:rPr>
                <w:rFonts w:cstheme="minorHAnsi"/>
              </w:rPr>
              <w:t>2</w:t>
            </w:r>
            <w:r w:rsidR="00BB28AA">
              <w:rPr>
                <w:rFonts w:cstheme="minorHAnsi"/>
              </w:rPr>
              <w:t>4</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28DE8BD3" w:rsidR="00AB508D" w:rsidRPr="00C430FD" w:rsidRDefault="00AB508D" w:rsidP="00AB508D">
            <w:pPr>
              <w:jc w:val="center"/>
              <w:rPr>
                <w:rFonts w:cs="Arial"/>
              </w:rPr>
            </w:pPr>
            <w:r w:rsidRPr="0066410F">
              <w:rPr>
                <w:rFonts w:cstheme="minorHAnsi"/>
              </w:rPr>
              <w:t>202</w:t>
            </w:r>
            <w:r w:rsidR="00BB28AA">
              <w:rPr>
                <w:rFonts w:cstheme="minorHAnsi"/>
              </w:rPr>
              <w:t>5</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BD80DAC" w:rsidR="00AB508D" w:rsidRPr="009A5185" w:rsidRDefault="00AB508D" w:rsidP="00AB508D">
            <w:pPr>
              <w:spacing w:before="120" w:after="120"/>
              <w:rPr>
                <w:rFonts w:cs="Arial"/>
                <w:b/>
              </w:rPr>
            </w:pPr>
            <w:r w:rsidRPr="009A5185">
              <w:rPr>
                <w:rFonts w:cs="Arial"/>
                <w:b/>
              </w:rPr>
              <w:t>5</w:t>
            </w:r>
            <w:r w:rsidR="00AB4837">
              <w:rPr>
                <w:rFonts w:cs="Arial"/>
                <w:b/>
              </w:rPr>
              <w:t>A</w:t>
            </w:r>
            <w:r w:rsidR="003F57C1">
              <w:rPr>
                <w:rFonts w:cs="Arial"/>
                <w:b/>
              </w:rPr>
              <w:t xml:space="preserve"> </w:t>
            </w:r>
            <w:r w:rsidR="003F57C1" w:rsidRPr="003F57C1">
              <w:rPr>
                <w:rFonts w:cs="Arial"/>
              </w:rPr>
              <w:t>Adult ICU Physician Staffing</w:t>
            </w:r>
          </w:p>
        </w:tc>
        <w:tc>
          <w:tcPr>
            <w:tcW w:w="3308" w:type="dxa"/>
            <w:tcBorders>
              <w:bottom w:val="single" w:sz="4" w:space="0" w:color="auto"/>
            </w:tcBorders>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3F57C1" w:rsidRPr="009A5185" w14:paraId="6BA76EBE" w14:textId="77777777" w:rsidTr="004D1420">
        <w:trPr>
          <w:trHeight w:val="432"/>
          <w:jc w:val="center"/>
        </w:trPr>
        <w:tc>
          <w:tcPr>
            <w:tcW w:w="2766" w:type="dxa"/>
            <w:tcBorders>
              <w:bottom w:val="single" w:sz="4" w:space="0" w:color="auto"/>
            </w:tcBorders>
            <w:shd w:val="clear" w:color="auto" w:fill="D9D9D9" w:themeFill="background1" w:themeFillShade="D9"/>
          </w:tcPr>
          <w:p w14:paraId="3575413C" w14:textId="5CCFD697" w:rsidR="003F57C1" w:rsidRPr="009A5185" w:rsidRDefault="003F57C1" w:rsidP="003F57C1">
            <w:pPr>
              <w:spacing w:before="120" w:after="120"/>
              <w:rPr>
                <w:rFonts w:cs="Arial"/>
                <w:b/>
              </w:rPr>
            </w:pPr>
            <w:r>
              <w:rPr>
                <w:rFonts w:cs="Arial"/>
                <w:b/>
              </w:rPr>
              <w:t xml:space="preserve">5B </w:t>
            </w:r>
            <w:r w:rsidRPr="00701DF2">
              <w:rPr>
                <w:rFonts w:cs="Arial"/>
                <w:bCs/>
              </w:rPr>
              <w:t>Pediatric ICU Physician Staffing</w:t>
            </w:r>
          </w:p>
        </w:tc>
        <w:tc>
          <w:tcPr>
            <w:tcW w:w="3308" w:type="dxa"/>
            <w:tcBorders>
              <w:bottom w:val="single" w:sz="4" w:space="0" w:color="auto"/>
            </w:tcBorders>
            <w:vAlign w:val="center"/>
          </w:tcPr>
          <w:p w14:paraId="6E54650C" w14:textId="01700BF3" w:rsidR="003F57C1" w:rsidRPr="000C6DE1" w:rsidRDefault="003F57C1" w:rsidP="003F57C1">
            <w:pPr>
              <w:jc w:val="center"/>
              <w:rPr>
                <w:rFonts w:cstheme="minorHAnsi"/>
              </w:rPr>
            </w:pPr>
            <w:r w:rsidRPr="000C6DE1">
              <w:rPr>
                <w:rFonts w:cstheme="minorHAnsi"/>
              </w:rPr>
              <w:t>Latest 3 months prior to Survey submission</w:t>
            </w:r>
          </w:p>
        </w:tc>
        <w:tc>
          <w:tcPr>
            <w:tcW w:w="3281" w:type="dxa"/>
            <w:tcBorders>
              <w:bottom w:val="single" w:sz="4" w:space="0" w:color="auto"/>
            </w:tcBorders>
            <w:vAlign w:val="center"/>
          </w:tcPr>
          <w:p w14:paraId="36B57DCA" w14:textId="42872B24" w:rsidR="003F57C1" w:rsidRPr="000C6DE1" w:rsidRDefault="003F57C1" w:rsidP="003F57C1">
            <w:pPr>
              <w:jc w:val="center"/>
              <w:rPr>
                <w:rFonts w:cstheme="minorHAnsi"/>
              </w:rPr>
            </w:pPr>
            <w:r w:rsidRPr="000C6DE1">
              <w:rPr>
                <w:rFonts w:cstheme="minorHAnsi"/>
              </w:rPr>
              <w:t>Latest 3 months prior to Survey submission</w:t>
            </w:r>
          </w:p>
        </w:tc>
      </w:tr>
      <w:tr w:rsidR="00862201" w:rsidRPr="009A5185" w14:paraId="4435F00C" w14:textId="77777777" w:rsidTr="005C0698">
        <w:trPr>
          <w:trHeight w:val="665"/>
          <w:jc w:val="center"/>
        </w:trPr>
        <w:tc>
          <w:tcPr>
            <w:tcW w:w="2766" w:type="dxa"/>
            <w:vMerge w:val="restart"/>
            <w:shd w:val="clear" w:color="auto" w:fill="D9D9D9" w:themeFill="background1" w:themeFillShade="D9"/>
          </w:tcPr>
          <w:p w14:paraId="7E1EE19D" w14:textId="63355FBE" w:rsidR="00862201" w:rsidRPr="009A5185" w:rsidRDefault="00862201" w:rsidP="00862201">
            <w:pPr>
              <w:spacing w:before="120" w:after="120"/>
              <w:rPr>
                <w:rFonts w:cs="Arial"/>
                <w:b/>
              </w:rPr>
            </w:pPr>
            <w:r>
              <w:rPr>
                <w:rFonts w:cs="Arial"/>
                <w:b/>
              </w:rPr>
              <w:t xml:space="preserve">5C </w:t>
            </w:r>
            <w:r w:rsidRPr="00701DF2">
              <w:rPr>
                <w:rFonts w:cs="Arial"/>
                <w:bCs/>
              </w:rPr>
              <w:t>Nursing Workforce</w:t>
            </w:r>
          </w:p>
        </w:tc>
        <w:tc>
          <w:tcPr>
            <w:tcW w:w="3308" w:type="dxa"/>
            <w:tcBorders>
              <w:bottom w:val="single" w:sz="4" w:space="0" w:color="auto"/>
            </w:tcBorders>
            <w:vAlign w:val="center"/>
          </w:tcPr>
          <w:p w14:paraId="1550FA79" w14:textId="28DF5793" w:rsidR="00862201" w:rsidRDefault="00862201" w:rsidP="00862201">
            <w:pPr>
              <w:jc w:val="center"/>
              <w:rPr>
                <w:rFonts w:cstheme="minorHAnsi"/>
              </w:rPr>
            </w:pPr>
            <w:r>
              <w:rPr>
                <w:rFonts w:cs="Arial"/>
                <w:bCs/>
              </w:rPr>
              <w:t>Nurse Staffing:</w:t>
            </w:r>
            <w:r w:rsidRPr="000C6DE1">
              <w:rPr>
                <w:rFonts w:cstheme="minorHAnsi"/>
              </w:rPr>
              <w:t xml:space="preserve"> </w:t>
            </w:r>
          </w:p>
          <w:p w14:paraId="01C24298" w14:textId="1B2F5B93" w:rsidR="00862201" w:rsidRPr="000C6DE1" w:rsidRDefault="00862201" w:rsidP="00862201">
            <w:pPr>
              <w:jc w:val="center"/>
              <w:rPr>
                <w:rFonts w:cstheme="minorHAnsi"/>
              </w:rPr>
            </w:pPr>
            <w:r w:rsidRPr="000C6DE1">
              <w:rPr>
                <w:rFonts w:cstheme="minorHAnsi"/>
              </w:rPr>
              <w:t xml:space="preserve">12 months ending </w:t>
            </w:r>
            <w:r>
              <w:rPr>
                <w:rFonts w:cstheme="minorHAnsi"/>
              </w:rPr>
              <w:t>12/31/202</w:t>
            </w:r>
            <w:r w:rsidR="00910ACB">
              <w:rPr>
                <w:rFonts w:cstheme="minorHAnsi"/>
              </w:rPr>
              <w:t>5</w:t>
            </w:r>
          </w:p>
        </w:tc>
        <w:tc>
          <w:tcPr>
            <w:tcW w:w="3281" w:type="dxa"/>
            <w:tcBorders>
              <w:bottom w:val="single" w:sz="4" w:space="0" w:color="auto"/>
            </w:tcBorders>
            <w:vAlign w:val="center"/>
          </w:tcPr>
          <w:p w14:paraId="151AB33B" w14:textId="552C8739" w:rsidR="00862201" w:rsidRDefault="00862201" w:rsidP="00862201">
            <w:pPr>
              <w:jc w:val="center"/>
              <w:rPr>
                <w:rFonts w:cstheme="minorHAnsi"/>
              </w:rPr>
            </w:pPr>
            <w:r>
              <w:rPr>
                <w:rFonts w:cs="Arial"/>
                <w:bCs/>
              </w:rPr>
              <w:t>Nurse Staffing:</w:t>
            </w:r>
            <w:r w:rsidRPr="000C6DE1">
              <w:rPr>
                <w:rFonts w:cstheme="minorHAnsi"/>
              </w:rPr>
              <w:t xml:space="preserve"> </w:t>
            </w:r>
          </w:p>
          <w:p w14:paraId="14816CC1" w14:textId="284C8069" w:rsidR="00862201" w:rsidRPr="000C6DE1" w:rsidRDefault="00862201" w:rsidP="00862201">
            <w:pPr>
              <w:jc w:val="center"/>
              <w:rPr>
                <w:rFonts w:cstheme="minorHAnsi"/>
              </w:rPr>
            </w:pPr>
            <w:r w:rsidRPr="000C6DE1">
              <w:rPr>
                <w:rFonts w:cstheme="minorHAnsi"/>
              </w:rPr>
              <w:t>12 months ending 06/30/202</w:t>
            </w:r>
            <w:r w:rsidR="00910ACB">
              <w:rPr>
                <w:rFonts w:cstheme="minorHAnsi"/>
              </w:rPr>
              <w:t>6</w:t>
            </w:r>
          </w:p>
        </w:tc>
      </w:tr>
      <w:tr w:rsidR="00862201" w:rsidRPr="009A5185" w14:paraId="303A8F43" w14:textId="77777777" w:rsidTr="00D73F6A">
        <w:trPr>
          <w:trHeight w:val="432"/>
          <w:jc w:val="center"/>
        </w:trPr>
        <w:tc>
          <w:tcPr>
            <w:tcW w:w="2766" w:type="dxa"/>
            <w:vMerge/>
            <w:shd w:val="clear" w:color="auto" w:fill="D9D9D9" w:themeFill="background1" w:themeFillShade="D9"/>
          </w:tcPr>
          <w:p w14:paraId="664C714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6F7A9B25"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1DA276A1" w14:textId="63DDBEC1" w:rsidR="00862201" w:rsidRPr="000C6DE1" w:rsidRDefault="00AD08F2" w:rsidP="00AD08F2">
            <w:pPr>
              <w:jc w:val="center"/>
              <w:rPr>
                <w:rFonts w:cstheme="minorHAnsi"/>
              </w:rPr>
            </w:pPr>
            <w:r>
              <w:rPr>
                <w:rFonts w:cs="Arial"/>
                <w:bCs/>
              </w:rPr>
              <w:t>Latest 12 months prior to Survey submission</w:t>
            </w:r>
          </w:p>
        </w:tc>
        <w:tc>
          <w:tcPr>
            <w:tcW w:w="3281" w:type="dxa"/>
            <w:tcBorders>
              <w:bottom w:val="single" w:sz="4" w:space="0" w:color="auto"/>
            </w:tcBorders>
            <w:vAlign w:val="center"/>
          </w:tcPr>
          <w:p w14:paraId="744B5F20"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7CADBD0D" w14:textId="685B6DDE" w:rsidR="00862201" w:rsidRPr="000C6DE1" w:rsidRDefault="00AD08F2" w:rsidP="00862201">
            <w:pPr>
              <w:jc w:val="center"/>
              <w:rPr>
                <w:rFonts w:cstheme="minorHAnsi"/>
              </w:rPr>
            </w:pPr>
            <w:r>
              <w:rPr>
                <w:rFonts w:cs="Arial"/>
                <w:bCs/>
              </w:rPr>
              <w:t>Latest 12 months prior to Survey submission</w:t>
            </w:r>
          </w:p>
        </w:tc>
      </w:tr>
      <w:tr w:rsidR="00862201" w:rsidRPr="009A5185" w14:paraId="1FAD323B" w14:textId="77777777" w:rsidTr="004D1420">
        <w:trPr>
          <w:trHeight w:val="432"/>
          <w:jc w:val="center"/>
        </w:trPr>
        <w:tc>
          <w:tcPr>
            <w:tcW w:w="2766" w:type="dxa"/>
            <w:vMerge/>
            <w:tcBorders>
              <w:bottom w:val="single" w:sz="4" w:space="0" w:color="auto"/>
            </w:tcBorders>
            <w:shd w:val="clear" w:color="auto" w:fill="D9D9D9" w:themeFill="background1" w:themeFillShade="D9"/>
          </w:tcPr>
          <w:p w14:paraId="77F5DEF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71D4B587"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2E777E1A" w14:textId="1EA0B6E6"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c>
          <w:tcPr>
            <w:tcW w:w="3281" w:type="dxa"/>
            <w:tcBorders>
              <w:bottom w:val="single" w:sz="4" w:space="0" w:color="auto"/>
            </w:tcBorders>
            <w:vAlign w:val="center"/>
          </w:tcPr>
          <w:p w14:paraId="7D498C6E"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392D734D" w14:textId="3B9ACBB1"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r>
      <w:tr w:rsidR="00AB508D" w:rsidRPr="009A5185" w14:paraId="2697F373" w14:textId="77777777" w:rsidTr="005C0698">
        <w:trPr>
          <w:trHeight w:val="83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0D5A720A" w:rsidR="00AB508D" w:rsidRPr="003E70D3" w:rsidRDefault="00AB508D" w:rsidP="00AB508D">
            <w:pPr>
              <w:spacing w:before="120" w:after="120"/>
              <w:rPr>
                <w:rFonts w:cs="Arial"/>
              </w:rPr>
            </w:pPr>
            <w:r>
              <w:rPr>
                <w:rFonts w:cs="Arial"/>
                <w:b/>
              </w:rPr>
              <w:t>6</w:t>
            </w:r>
            <w:r w:rsidR="007209E4">
              <w:rPr>
                <w:rFonts w:cs="Arial"/>
                <w:b/>
              </w:rPr>
              <w:t>C</w:t>
            </w:r>
            <w:r>
              <w:rPr>
                <w:rFonts w:cs="Arial"/>
                <w:b/>
              </w:rPr>
              <w:t xml:space="preserve"> </w:t>
            </w:r>
            <w:r>
              <w:rPr>
                <w:rFonts w:cs="Arial"/>
              </w:rPr>
              <w:t>Hand Hygiene</w:t>
            </w:r>
          </w:p>
        </w:tc>
        <w:tc>
          <w:tcPr>
            <w:tcW w:w="3308" w:type="dxa"/>
            <w:vAlign w:val="center"/>
          </w:tcPr>
          <w:p w14:paraId="6247F55D" w14:textId="41C25853" w:rsidR="00AB508D" w:rsidRDefault="00402F77" w:rsidP="00AB508D">
            <w:pPr>
              <w:jc w:val="center"/>
              <w:rPr>
                <w:rFonts w:cs="Arial"/>
              </w:rPr>
            </w:pPr>
            <w:r w:rsidRPr="00AA1BD8">
              <w:rPr>
                <w:rFonts w:cstheme="minorHAnsi"/>
              </w:rPr>
              <w:t>Based on the practices currently in place at the time of Survey Submission</w:t>
            </w:r>
          </w:p>
        </w:tc>
        <w:tc>
          <w:tcPr>
            <w:tcW w:w="3281" w:type="dxa"/>
            <w:vAlign w:val="center"/>
          </w:tcPr>
          <w:p w14:paraId="7D9CEE83" w14:textId="3F3C9BAF" w:rsidR="00AB508D" w:rsidRPr="00C430FD" w:rsidRDefault="00402F77" w:rsidP="00AB508D">
            <w:pPr>
              <w:jc w:val="center"/>
              <w:rPr>
                <w:rFonts w:cs="Arial"/>
              </w:rPr>
            </w:pPr>
            <w:r w:rsidRPr="00AA1BD8">
              <w:rPr>
                <w:rFonts w:cstheme="minorHAnsi"/>
              </w:rPr>
              <w:t>Based on the practices currently in place at the time of Survey Submission</w:t>
            </w:r>
          </w:p>
        </w:tc>
      </w:tr>
      <w:tr w:rsidR="00041D8C" w:rsidRPr="009A5185" w14:paraId="71EB02CC" w14:textId="77777777" w:rsidTr="005D541A">
        <w:trPr>
          <w:trHeight w:val="278"/>
          <w:jc w:val="center"/>
        </w:trPr>
        <w:tc>
          <w:tcPr>
            <w:tcW w:w="2766" w:type="dxa"/>
            <w:shd w:val="clear" w:color="auto" w:fill="D9D9D9" w:themeFill="background1" w:themeFillShade="D9"/>
          </w:tcPr>
          <w:p w14:paraId="66C6D4AE" w14:textId="5C64C52B" w:rsidR="00041D8C" w:rsidRDefault="00041D8C" w:rsidP="00AB508D">
            <w:pPr>
              <w:spacing w:before="120" w:after="120"/>
              <w:rPr>
                <w:rFonts w:cs="Arial"/>
                <w:b/>
              </w:rPr>
            </w:pPr>
            <w:r>
              <w:rPr>
                <w:rFonts w:cs="Arial"/>
                <w:b/>
              </w:rPr>
              <w:t>6</w:t>
            </w:r>
            <w:r w:rsidR="007209E4">
              <w:rPr>
                <w:rFonts w:cs="Arial"/>
                <w:b/>
              </w:rPr>
              <w:t>D</w:t>
            </w:r>
            <w:r>
              <w:rPr>
                <w:rFonts w:cs="Arial"/>
                <w:b/>
              </w:rPr>
              <w:t xml:space="preserve"> </w:t>
            </w:r>
            <w:r w:rsidRPr="004D1420">
              <w:rPr>
                <w:rFonts w:cs="Arial"/>
                <w:bCs/>
              </w:rPr>
              <w:t>Diagnostic Excellence</w:t>
            </w:r>
            <w:r>
              <w:rPr>
                <w:rFonts w:cs="Arial"/>
                <w:b/>
              </w:rPr>
              <w:t xml:space="preserve"> </w:t>
            </w:r>
          </w:p>
        </w:tc>
        <w:tc>
          <w:tcPr>
            <w:tcW w:w="3308" w:type="dxa"/>
            <w:vAlign w:val="center"/>
          </w:tcPr>
          <w:p w14:paraId="74D9FAF0" w14:textId="208E5E9F" w:rsidR="00041D8C" w:rsidRPr="000C6DE1" w:rsidRDefault="00CD63E5" w:rsidP="00CD63E5">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c>
          <w:tcPr>
            <w:tcW w:w="3281" w:type="dxa"/>
            <w:vAlign w:val="center"/>
          </w:tcPr>
          <w:p w14:paraId="697CC052" w14:textId="3FA7C7AF" w:rsidR="00041D8C" w:rsidRPr="000C6DE1" w:rsidRDefault="00CD63E5" w:rsidP="00041D8C">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r>
      <w:tr w:rsidR="002D1C99" w:rsidRPr="009A5185" w14:paraId="2CE201BC"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DAAF2" w14:textId="68E2A561" w:rsidR="002D1C99" w:rsidRPr="009A5185" w:rsidRDefault="002D1C99" w:rsidP="00AB508D">
            <w:pPr>
              <w:tabs>
                <w:tab w:val="left" w:pos="1485"/>
              </w:tabs>
              <w:spacing w:before="120" w:after="120"/>
              <w:rPr>
                <w:rFonts w:cs="Arial"/>
                <w:b/>
              </w:rPr>
            </w:pPr>
            <w:r>
              <w:rPr>
                <w:rFonts w:cs="Arial"/>
                <w:b/>
              </w:rPr>
              <w:t xml:space="preserve">6E </w:t>
            </w:r>
            <w:r w:rsidR="00446607" w:rsidRPr="00730DD6">
              <w:rPr>
                <w:rFonts w:cs="Arial"/>
                <w:bCs/>
              </w:rPr>
              <w:t>Hospital Boarding in the</w:t>
            </w:r>
            <w:r w:rsidR="00446607">
              <w:rPr>
                <w:rFonts w:cs="Arial"/>
                <w:b/>
              </w:rPr>
              <w:t xml:space="preserve"> </w:t>
            </w:r>
            <w:r w:rsidR="00303A23" w:rsidRPr="00701DF2">
              <w:rPr>
                <w:rFonts w:cs="Arial"/>
                <w:bCs/>
              </w:rPr>
              <w:t>Emergency Department (ED)</w:t>
            </w:r>
          </w:p>
        </w:tc>
        <w:tc>
          <w:tcPr>
            <w:tcW w:w="3308" w:type="dxa"/>
            <w:tcBorders>
              <w:top w:val="single" w:sz="4" w:space="0" w:color="auto"/>
              <w:left w:val="single" w:sz="4" w:space="0" w:color="auto"/>
              <w:bottom w:val="single" w:sz="4" w:space="0" w:color="auto"/>
            </w:tcBorders>
            <w:vAlign w:val="center"/>
          </w:tcPr>
          <w:p w14:paraId="4C43DABC" w14:textId="05FEEA17" w:rsidR="002D1C99" w:rsidRPr="000C6DE1" w:rsidRDefault="00303A23" w:rsidP="00AB508D">
            <w:pPr>
              <w:jc w:val="center"/>
              <w:rPr>
                <w:rFonts w:cstheme="minorHAnsi"/>
              </w:rPr>
            </w:pPr>
            <w:r w:rsidRPr="00303A23">
              <w:rPr>
                <w:rFonts w:cstheme="minorHAnsi"/>
              </w:rPr>
              <w:t>12 months ending 12/31/202</w:t>
            </w:r>
            <w:r w:rsidR="000B2D7F">
              <w:rPr>
                <w:rFonts w:cstheme="minorHAnsi"/>
              </w:rPr>
              <w:t>5</w:t>
            </w:r>
          </w:p>
        </w:tc>
        <w:tc>
          <w:tcPr>
            <w:tcW w:w="3281" w:type="dxa"/>
            <w:tcBorders>
              <w:top w:val="single" w:sz="4" w:space="0" w:color="auto"/>
              <w:left w:val="single" w:sz="4" w:space="0" w:color="auto"/>
              <w:bottom w:val="single" w:sz="4" w:space="0" w:color="auto"/>
            </w:tcBorders>
            <w:vAlign w:val="center"/>
          </w:tcPr>
          <w:p w14:paraId="622B2973" w14:textId="1F671627" w:rsidR="002D1C99" w:rsidRPr="000C6DE1" w:rsidRDefault="00303A23" w:rsidP="00AB508D">
            <w:pPr>
              <w:jc w:val="center"/>
              <w:rPr>
                <w:rFonts w:cstheme="minorHAnsi"/>
              </w:rPr>
            </w:pPr>
            <w:r w:rsidRPr="00303A23">
              <w:rPr>
                <w:rFonts w:cstheme="minorHAnsi"/>
              </w:rPr>
              <w:t>12 months ending 06/30/202</w:t>
            </w:r>
            <w:r w:rsidR="000B2D7F">
              <w:rPr>
                <w:rFonts w:cstheme="minorHAnsi"/>
              </w:rPr>
              <w:t>6</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vAlign w:val="center"/>
          </w:tcPr>
          <w:p w14:paraId="763721B8" w14:textId="7AF4EEAB" w:rsidR="00AB508D" w:rsidRPr="009A5185" w:rsidRDefault="00EF227B" w:rsidP="00AB508D">
            <w:pPr>
              <w:jc w:val="center"/>
              <w:rPr>
                <w:rFonts w:cs="Arial"/>
              </w:rPr>
            </w:pPr>
            <w:r w:rsidRPr="00EF227B">
              <w:rPr>
                <w:rFonts w:cstheme="minorHAnsi"/>
              </w:rPr>
              <w:t>Based on the principles currently included in your hospital’s never events policy at the time of Survey submission</w:t>
            </w:r>
          </w:p>
        </w:tc>
        <w:tc>
          <w:tcPr>
            <w:tcW w:w="3281" w:type="dxa"/>
            <w:tcBorders>
              <w:top w:val="single" w:sz="4" w:space="0" w:color="auto"/>
              <w:left w:val="single" w:sz="4" w:space="0" w:color="auto"/>
              <w:bottom w:val="single" w:sz="4" w:space="0" w:color="auto"/>
            </w:tcBorders>
            <w:vAlign w:val="center"/>
          </w:tcPr>
          <w:p w14:paraId="3C157EF7" w14:textId="01039DFD" w:rsidR="00AB508D" w:rsidRPr="00C430FD" w:rsidRDefault="00EF227B" w:rsidP="00AB508D">
            <w:pPr>
              <w:jc w:val="center"/>
              <w:rPr>
                <w:rFonts w:cs="Arial"/>
              </w:rPr>
            </w:pPr>
            <w:r w:rsidRPr="00EF227B">
              <w:rPr>
                <w:rFonts w:cstheme="minorHAnsi"/>
              </w:rPr>
              <w:t>Based on the principles currently included in your hospital’s never events policy at the time of Survey submission</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lastRenderedPageBreak/>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5E3C75EA" w:rsidR="00AB508D" w:rsidRPr="009A5185" w:rsidRDefault="00AB508D" w:rsidP="00AB508D">
            <w:pPr>
              <w:jc w:val="center"/>
              <w:rPr>
                <w:rFonts w:cs="Arial"/>
              </w:rPr>
            </w:pPr>
            <w:r w:rsidRPr="005B2F66">
              <w:t>01/01/202</w:t>
            </w:r>
            <w:r w:rsidR="001C406F">
              <w:t>5</w:t>
            </w:r>
            <w:r w:rsidRPr="005B2F66">
              <w:t xml:space="preserve"> – 12/31/202</w:t>
            </w:r>
            <w:r w:rsidR="001C406F">
              <w:t>5</w:t>
            </w:r>
          </w:p>
        </w:tc>
        <w:tc>
          <w:tcPr>
            <w:tcW w:w="3281" w:type="dxa"/>
            <w:tcBorders>
              <w:top w:val="single" w:sz="4" w:space="0" w:color="auto"/>
              <w:left w:val="single" w:sz="4" w:space="0" w:color="auto"/>
              <w:bottom w:val="single" w:sz="4" w:space="0" w:color="auto"/>
            </w:tcBorders>
            <w:vAlign w:val="center"/>
          </w:tcPr>
          <w:p w14:paraId="5B92D235" w14:textId="77777777" w:rsidR="00AB508D" w:rsidRDefault="00AB508D" w:rsidP="00AB508D">
            <w:pPr>
              <w:contextualSpacing/>
              <w:jc w:val="center"/>
            </w:pPr>
            <w:r>
              <w:t xml:space="preserve">October and December Data Downloads: </w:t>
            </w:r>
          </w:p>
          <w:p w14:paraId="1E703CA5" w14:textId="056BFB83" w:rsidR="00AB508D" w:rsidRPr="009A5185" w:rsidRDefault="00AB508D" w:rsidP="00AB508D">
            <w:pPr>
              <w:jc w:val="center"/>
              <w:rPr>
                <w:rFonts w:cs="Arial"/>
              </w:rPr>
            </w:pPr>
            <w:r>
              <w:t>07/01/202</w:t>
            </w:r>
            <w:r w:rsidR="001C406F">
              <w:t>5</w:t>
            </w:r>
            <w:r>
              <w:t xml:space="preserve"> – 06/30/202</w:t>
            </w:r>
            <w:r w:rsidR="001C406F">
              <w:t>6</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vAlign w:val="center"/>
          </w:tcPr>
          <w:p w14:paraId="145EFBD8" w14:textId="1A9C934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FC1865">
              <w:rPr>
                <w:rFonts w:cstheme="minorHAnsi"/>
              </w:rPr>
              <w:t>5</w:t>
            </w:r>
          </w:p>
        </w:tc>
        <w:tc>
          <w:tcPr>
            <w:tcW w:w="3281" w:type="dxa"/>
            <w:vAlign w:val="center"/>
          </w:tcPr>
          <w:p w14:paraId="1AF03974" w14:textId="03CAD799" w:rsidR="00AB508D" w:rsidRPr="007A7038" w:rsidRDefault="00AB508D" w:rsidP="00AB508D">
            <w:pPr>
              <w:jc w:val="center"/>
              <w:rPr>
                <w:rFonts w:cs="Arial"/>
              </w:rPr>
            </w:pPr>
            <w:r w:rsidRPr="000C6DE1">
              <w:rPr>
                <w:rFonts w:cstheme="minorHAnsi"/>
              </w:rPr>
              <w:t>12 months ending 06/30/202</w:t>
            </w:r>
            <w:r w:rsidR="00FC1865">
              <w:rPr>
                <w:rFonts w:cstheme="minorHAnsi"/>
              </w:rPr>
              <w:t>6</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vAlign w:val="center"/>
          </w:tcPr>
          <w:p w14:paraId="25423C0D" w14:textId="17BDC30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c>
          <w:tcPr>
            <w:tcW w:w="3281" w:type="dxa"/>
            <w:vAlign w:val="center"/>
          </w:tcPr>
          <w:p w14:paraId="7906915E" w14:textId="65EFB117" w:rsidR="00AB508D" w:rsidRPr="007A7038" w:rsidRDefault="00AB508D" w:rsidP="00AB508D">
            <w:pPr>
              <w:jc w:val="center"/>
              <w:rPr>
                <w:rFonts w:cs="Arial"/>
              </w:rPr>
            </w:pPr>
            <w:r w:rsidRPr="000C6DE1">
              <w:rPr>
                <w:rFonts w:cstheme="minorHAnsi"/>
              </w:rPr>
              <w:t>12 months ending 06/30/202</w:t>
            </w:r>
            <w:r w:rsidR="008809B2">
              <w:rPr>
                <w:rFonts w:cstheme="minorHAnsi"/>
              </w:rPr>
              <w:t>6</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t xml:space="preserve">9B </w:t>
            </w:r>
            <w:r>
              <w:rPr>
                <w:rFonts w:cs="Arial"/>
              </w:rPr>
              <w:t>Medical, Surgical, and Clinical Staff</w:t>
            </w:r>
          </w:p>
        </w:tc>
        <w:tc>
          <w:tcPr>
            <w:tcW w:w="3308" w:type="dxa"/>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vAlign w:val="center"/>
          </w:tcPr>
          <w:p w14:paraId="694D8AB4" w14:textId="3769BF7C" w:rsidR="00C66B1C" w:rsidRPr="007A7038" w:rsidRDefault="00C66B1C" w:rsidP="00490319">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r>
      <w:tr w:rsidR="004705EA" w:rsidRPr="009A5185" w14:paraId="33AB6BBD" w14:textId="77777777" w:rsidTr="004D1420">
        <w:trPr>
          <w:trHeight w:val="881"/>
          <w:jc w:val="center"/>
        </w:trPr>
        <w:tc>
          <w:tcPr>
            <w:tcW w:w="2766" w:type="dxa"/>
            <w:shd w:val="clear" w:color="auto" w:fill="D9D9D9" w:themeFill="background1" w:themeFillShade="D9"/>
          </w:tcPr>
          <w:p w14:paraId="63C87023" w14:textId="6E3DC720" w:rsidR="004705EA" w:rsidRDefault="00FA1DAC" w:rsidP="004705EA">
            <w:pPr>
              <w:spacing w:before="120" w:after="120"/>
              <w:rPr>
                <w:rFonts w:cs="Arial"/>
                <w:b/>
              </w:rPr>
            </w:pPr>
            <w:r>
              <w:rPr>
                <w:rFonts w:cs="Arial"/>
                <w:b/>
              </w:rPr>
              <w:t xml:space="preserve">9D </w:t>
            </w:r>
            <w:r>
              <w:rPr>
                <w:rFonts w:cs="Arial"/>
              </w:rPr>
              <w:t>Safety of Procedures</w:t>
            </w:r>
          </w:p>
        </w:tc>
        <w:tc>
          <w:tcPr>
            <w:tcW w:w="3308" w:type="dxa"/>
            <w:vAlign w:val="center"/>
          </w:tcPr>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vAlign w:val="center"/>
          </w:tcPr>
          <w:p w14:paraId="0A05013F" w14:textId="6EE3C2BF" w:rsidR="00AB508D" w:rsidRDefault="00AB508D" w:rsidP="00AB508D">
            <w:pPr>
              <w:jc w:val="center"/>
              <w:rPr>
                <w:rFonts w:cs="Arial"/>
              </w:rPr>
            </w:pPr>
            <w:r w:rsidRPr="000C6DE1">
              <w:rPr>
                <w:rFonts w:cstheme="minorHAnsi"/>
              </w:rPr>
              <w:t xml:space="preserve">12 months ending </w:t>
            </w:r>
            <w:r>
              <w:rPr>
                <w:rFonts w:cstheme="minorHAnsi"/>
              </w:rPr>
              <w:t>12/31/202</w:t>
            </w:r>
            <w:r w:rsidR="00124520">
              <w:rPr>
                <w:rFonts w:cstheme="minorHAnsi"/>
              </w:rPr>
              <w:t>5</w:t>
            </w:r>
          </w:p>
        </w:tc>
        <w:tc>
          <w:tcPr>
            <w:tcW w:w="3281" w:type="dxa"/>
            <w:vAlign w:val="center"/>
          </w:tcPr>
          <w:p w14:paraId="7D0D761F" w14:textId="32B31D43" w:rsidR="00AB508D" w:rsidRPr="007A7038" w:rsidRDefault="00AB508D" w:rsidP="00AB508D">
            <w:pPr>
              <w:jc w:val="center"/>
              <w:rPr>
                <w:rFonts w:cs="Arial"/>
              </w:rPr>
            </w:pPr>
            <w:r w:rsidRPr="000C6DE1">
              <w:rPr>
                <w:rFonts w:cstheme="minorHAnsi"/>
              </w:rPr>
              <w:t>12 months ending 06/30/202</w:t>
            </w:r>
            <w:r w:rsidR="00124520">
              <w:rPr>
                <w:rFonts w:cstheme="minorHAnsi"/>
              </w:rPr>
              <w:t>6</w:t>
            </w:r>
          </w:p>
        </w:tc>
      </w:tr>
      <w:tr w:rsidR="003937BF" w:rsidRPr="009A5185" w14:paraId="2C27D023" w14:textId="77777777" w:rsidTr="005D541A">
        <w:trPr>
          <w:trHeight w:val="539"/>
          <w:jc w:val="center"/>
        </w:trPr>
        <w:tc>
          <w:tcPr>
            <w:tcW w:w="2766" w:type="dxa"/>
            <w:shd w:val="clear" w:color="auto" w:fill="D9D9D9" w:themeFill="background1" w:themeFillShade="D9"/>
          </w:tcPr>
          <w:p w14:paraId="3611BC4B" w14:textId="1C766131" w:rsidR="003937BF" w:rsidRPr="00853E29" w:rsidRDefault="003937BF" w:rsidP="003937BF">
            <w:pPr>
              <w:spacing w:before="120" w:after="120"/>
              <w:rPr>
                <w:rFonts w:cs="Arial"/>
              </w:rPr>
            </w:pPr>
            <w:r>
              <w:rPr>
                <w:rFonts w:cs="Arial"/>
                <w:b/>
              </w:rPr>
              <w:t xml:space="preserve">9F </w:t>
            </w:r>
            <w:r>
              <w:rPr>
                <w:rFonts w:cs="Arial"/>
              </w:rPr>
              <w:t>CMS Measures***</w:t>
            </w:r>
          </w:p>
        </w:tc>
        <w:tc>
          <w:tcPr>
            <w:tcW w:w="3308" w:type="dxa"/>
            <w:vAlign w:val="center"/>
          </w:tcPr>
          <w:p w14:paraId="70947BD3" w14:textId="77777777" w:rsidR="003937BF" w:rsidRDefault="003937BF" w:rsidP="003937BF">
            <w:pPr>
              <w:contextualSpacing/>
              <w:jc w:val="center"/>
              <w:rPr>
                <w:rFonts w:cs="Arial"/>
              </w:rPr>
            </w:pPr>
            <w:r>
              <w:rPr>
                <w:rFonts w:cs="Arial"/>
              </w:rPr>
              <w:t>June CMS Data Download:</w:t>
            </w:r>
          </w:p>
          <w:p w14:paraId="0B5F4085" w14:textId="77777777" w:rsidR="003937BF" w:rsidRDefault="003937BF" w:rsidP="003937BF">
            <w:pPr>
              <w:contextualSpacing/>
              <w:jc w:val="center"/>
              <w:rPr>
                <w:rFonts w:cs="Arial"/>
              </w:rPr>
            </w:pPr>
          </w:p>
          <w:p w14:paraId="603AF353" w14:textId="77777777" w:rsidR="003937BF"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418B31A3" w14:textId="047B6414" w:rsidR="003937BF" w:rsidRDefault="003937BF" w:rsidP="003937BF">
            <w:pPr>
              <w:jc w:val="center"/>
              <w:rPr>
                <w:rFonts w:cs="Arial"/>
              </w:rPr>
            </w:pPr>
            <w:r w:rsidRPr="00BE3995">
              <w:rPr>
                <w:rFonts w:cs="Arial"/>
              </w:rPr>
              <w:t>OAS CAHPS</w:t>
            </w:r>
            <w:r>
              <w:rPr>
                <w:rFonts w:cs="Arial"/>
              </w:rPr>
              <w:t xml:space="preserve">: </w:t>
            </w:r>
            <w:r w:rsidRPr="00BE3995">
              <w:rPr>
                <w:rFonts w:cs="Arial"/>
              </w:rPr>
              <w:t>7/1/2024 - 6/30/2025</w:t>
            </w:r>
          </w:p>
          <w:p w14:paraId="7BE401E5" w14:textId="77777777" w:rsidR="00C70A77" w:rsidRDefault="00C70A77" w:rsidP="003937BF">
            <w:pPr>
              <w:jc w:val="center"/>
              <w:rPr>
                <w:rFonts w:cs="Arial"/>
              </w:rPr>
            </w:pPr>
          </w:p>
          <w:p w14:paraId="2D52F1B2" w14:textId="77777777" w:rsidR="00C70A77" w:rsidRDefault="00C70A77" w:rsidP="00C70A77">
            <w:pPr>
              <w:jc w:val="center"/>
              <w:rPr>
                <w:rFonts w:cs="Arial"/>
              </w:rPr>
            </w:pPr>
            <w:r>
              <w:rPr>
                <w:rFonts w:cs="Arial"/>
              </w:rPr>
              <w:t>August CMS Download:</w:t>
            </w:r>
          </w:p>
          <w:p w14:paraId="7233542A" w14:textId="77777777" w:rsidR="00C70A77" w:rsidRDefault="00C70A77" w:rsidP="00C70A77">
            <w:pPr>
              <w:jc w:val="center"/>
              <w:rPr>
                <w:rFonts w:cs="Arial"/>
              </w:rPr>
            </w:pPr>
          </w:p>
          <w:p w14:paraId="161CCB46" w14:textId="77777777" w:rsidR="00C70A77" w:rsidRDefault="00C70A77" w:rsidP="00C70A77">
            <w:pPr>
              <w:contextualSpacing/>
              <w:jc w:val="center"/>
              <w:rPr>
                <w:rFonts w:cs="Arial"/>
              </w:rPr>
            </w:pPr>
            <w:r w:rsidRPr="00BE3995">
              <w:rPr>
                <w:rFonts w:cs="Arial"/>
              </w:rPr>
              <w:t>OP-32</w:t>
            </w:r>
            <w:r>
              <w:rPr>
                <w:rFonts w:cs="Arial"/>
              </w:rPr>
              <w:t xml:space="preserve">: </w:t>
            </w:r>
            <w:r w:rsidRPr="00BE3995">
              <w:rPr>
                <w:rFonts w:cs="Arial"/>
              </w:rPr>
              <w:t>1/1/2022 - 12/31/2024</w:t>
            </w:r>
          </w:p>
          <w:p w14:paraId="61716C00" w14:textId="4637880C" w:rsidR="00C70A77" w:rsidRPr="009A5185" w:rsidRDefault="00C70A77" w:rsidP="00C70A77">
            <w:pPr>
              <w:jc w:val="center"/>
              <w:rPr>
                <w:rFonts w:cs="Arial"/>
              </w:rPr>
            </w:pPr>
            <w:r w:rsidRPr="00BE3995">
              <w:rPr>
                <w:rFonts w:cs="Arial"/>
              </w:rPr>
              <w:t>OAS CAHPS</w:t>
            </w:r>
            <w:r>
              <w:rPr>
                <w:rFonts w:cs="Arial"/>
              </w:rPr>
              <w:t>: 10</w:t>
            </w:r>
            <w:r w:rsidRPr="00BE3995">
              <w:rPr>
                <w:rFonts w:cs="Arial"/>
              </w:rPr>
              <w:t xml:space="preserve">/1/2024 - </w:t>
            </w:r>
            <w:r>
              <w:rPr>
                <w:rFonts w:cs="Arial"/>
              </w:rPr>
              <w:t>9</w:t>
            </w:r>
            <w:r w:rsidRPr="00BE3995">
              <w:rPr>
                <w:rFonts w:cs="Arial"/>
              </w:rPr>
              <w:t>/30/2025</w:t>
            </w:r>
          </w:p>
        </w:tc>
        <w:tc>
          <w:tcPr>
            <w:tcW w:w="3281" w:type="dxa"/>
          </w:tcPr>
          <w:p w14:paraId="17242EC7" w14:textId="140C87AF" w:rsidR="003937BF" w:rsidRDefault="00C70A77" w:rsidP="003937BF">
            <w:pPr>
              <w:contextualSpacing/>
              <w:jc w:val="center"/>
              <w:rPr>
                <w:rFonts w:cs="Arial"/>
              </w:rPr>
            </w:pPr>
            <w:r>
              <w:rPr>
                <w:rFonts w:cs="Arial"/>
              </w:rPr>
              <w:t>November</w:t>
            </w:r>
            <w:r w:rsidR="003937BF">
              <w:rPr>
                <w:rFonts w:cs="Arial"/>
              </w:rPr>
              <w:t xml:space="preserve"> CMS Data Download:</w:t>
            </w:r>
          </w:p>
          <w:p w14:paraId="62233A0B" w14:textId="77777777" w:rsidR="003937BF" w:rsidRDefault="003937BF" w:rsidP="003937BF">
            <w:pPr>
              <w:contextualSpacing/>
              <w:jc w:val="center"/>
              <w:rPr>
                <w:rFonts w:cs="Arial"/>
              </w:rPr>
            </w:pPr>
          </w:p>
          <w:p w14:paraId="7C76A936" w14:textId="77777777" w:rsidR="003937BF" w:rsidRPr="00BE3995"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57492546" w14:textId="0CBB0D7D" w:rsidR="003937BF" w:rsidRPr="009A5185" w:rsidRDefault="003937BF" w:rsidP="003937BF">
            <w:pPr>
              <w:jc w:val="center"/>
              <w:rPr>
                <w:rFonts w:cs="Arial"/>
              </w:rPr>
            </w:pPr>
            <w:r>
              <w:rPr>
                <w:rFonts w:cs="Arial"/>
              </w:rPr>
              <w:t xml:space="preserve">OAS </w:t>
            </w:r>
            <w:r w:rsidRPr="00BE3995">
              <w:rPr>
                <w:rFonts w:cs="Arial"/>
              </w:rPr>
              <w:t>CAHPS</w:t>
            </w:r>
            <w:r>
              <w:rPr>
                <w:rFonts w:cs="Arial"/>
              </w:rPr>
              <w:t xml:space="preserve">: </w:t>
            </w:r>
            <w:r w:rsidRPr="00BE3995">
              <w:rPr>
                <w:rFonts w:cs="Arial"/>
              </w:rPr>
              <w:t>1/1/2025 - 12/31/2025</w:t>
            </w:r>
          </w:p>
        </w:tc>
      </w:tr>
    </w:tbl>
    <w:p w14:paraId="49BB49B7" w14:textId="616A1891"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w:t>
      </w:r>
      <w:r w:rsidR="0055404F">
        <w:rPr>
          <w:rFonts w:cs="Arial"/>
        </w:rPr>
        <w:t>provide</w:t>
      </w:r>
      <w:r w:rsidR="00C43B4A">
        <w:rPr>
          <w:rFonts w:cs="Arial"/>
        </w:rPr>
        <w:t xml:space="preserve"> an accurate VON Transfer Code in the </w:t>
      </w:r>
      <w:r w:rsidR="00B75A0D">
        <w:rPr>
          <w:rFonts w:cs="Arial"/>
        </w:rPr>
        <w:t xml:space="preserve">Hospital </w:t>
      </w:r>
      <w:r w:rsidR="00C43B4A">
        <w:rPr>
          <w:rFonts w:cs="Arial"/>
        </w:rPr>
        <w:t xml:space="preserve">Profile, </w:t>
      </w:r>
      <w:r w:rsidR="009E5395">
        <w:rPr>
          <w:rFonts w:cs="Arial"/>
        </w:rPr>
        <w:t xml:space="preserve">submit a </w:t>
      </w:r>
      <w:hyperlink r:id="rId88"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 “VON National Performance Measure” in Section 4</w:t>
      </w:r>
      <w:r w:rsidR="0016658F">
        <w:rPr>
          <w:rFonts w:cs="Arial"/>
        </w:rPr>
        <w:t>E</w:t>
      </w:r>
      <w:r w:rsidR="009E5395">
        <w:rPr>
          <w:rFonts w:cs="Arial"/>
        </w:rPr>
        <w:t xml:space="preserve">, and submit </w:t>
      </w:r>
      <w:r w:rsidR="00287EBB">
        <w:rPr>
          <w:rFonts w:cs="Arial"/>
        </w:rPr>
        <w:t>the 202</w:t>
      </w:r>
      <w:r w:rsidR="00422C8E">
        <w:rPr>
          <w:rFonts w:cs="Arial"/>
        </w:rPr>
        <w:t>6</w:t>
      </w:r>
      <w:r w:rsidR="00287EBB">
        <w:rPr>
          <w:rFonts w:cs="Arial"/>
        </w:rPr>
        <w:t xml:space="preserve"> Leapfrog Hospital Survey. </w:t>
      </w:r>
    </w:p>
    <w:p w14:paraId="57144361" w14:textId="776718E2"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r w:rsidR="00591F78">
        <w:rPr>
          <w:rFonts w:cs="Arial"/>
        </w:rPr>
        <w:t xml:space="preserve">Review NHSN Instructions </w:t>
      </w:r>
      <w:hyperlink r:id="rId89" w:history="1">
        <w:r w:rsidR="007A2824" w:rsidRPr="009A5185">
          <w:rPr>
            <w:rStyle w:val="Hyperlink"/>
            <w:rFonts w:cs="Arial"/>
          </w:rPr>
          <w:t>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w:t>
      </w:r>
      <w:r w:rsidR="001F522B">
        <w:rPr>
          <w:rFonts w:cs="Arial"/>
        </w:rPr>
        <w:t>provide</w:t>
      </w:r>
      <w:r w:rsidR="00AE3471" w:rsidRPr="009A5185">
        <w:rPr>
          <w:rFonts w:cs="Arial"/>
        </w:rPr>
        <w:t xml:space="preserve"> an accurate NHSN ID in the </w:t>
      </w:r>
      <w:r w:rsidR="00B75A0D">
        <w:rPr>
          <w:rFonts w:cs="Arial"/>
        </w:rPr>
        <w:t xml:space="preserve">Hospital </w:t>
      </w:r>
      <w:r w:rsidR="00AE3471" w:rsidRPr="009A5185">
        <w:rPr>
          <w:rFonts w:cs="Arial"/>
        </w:rPr>
        <w:t xml:space="preserve">Profile and submit </w:t>
      </w:r>
      <w:r w:rsidR="00287EBB">
        <w:rPr>
          <w:rFonts w:cs="Arial"/>
        </w:rPr>
        <w:t>the 202</w:t>
      </w:r>
      <w:r w:rsidR="00422C8E">
        <w:rPr>
          <w:rFonts w:cs="Arial"/>
        </w:rPr>
        <w:t>6</w:t>
      </w:r>
      <w:r w:rsidR="00287EBB">
        <w:rPr>
          <w:rFonts w:cs="Arial"/>
        </w:rPr>
        <w:t xml:space="preserve"> Leapfrog Hospital Survey. </w:t>
      </w:r>
    </w:p>
    <w:p w14:paraId="24B198A2" w14:textId="77777777" w:rsidR="0004301B" w:rsidRDefault="0004301B" w:rsidP="00446D22">
      <w:pPr>
        <w:rPr>
          <w:rFonts w:cs="Arial"/>
        </w:rPr>
      </w:pPr>
    </w:p>
    <w:p w14:paraId="391CE5F2" w14:textId="71CEAF4F" w:rsidR="00D67DD5" w:rsidRDefault="0004301B" w:rsidP="00446D22">
      <w:pPr>
        <w:rPr>
          <w:rFonts w:cs="Arial"/>
        </w:rPr>
      </w:pPr>
      <w:r>
        <w:rPr>
          <w:rFonts w:cs="Arial"/>
        </w:rPr>
        <w:t>***</w:t>
      </w:r>
      <w:r w:rsidR="000A5849">
        <w:rPr>
          <w:rFonts w:cs="Arial"/>
        </w:rPr>
        <w:t xml:space="preserve"> Leapfrog will update data 3 times per Survey Cycle for all </w:t>
      </w:r>
      <w:r w:rsidR="004B5307">
        <w:rPr>
          <w:rFonts w:cs="Arial"/>
        </w:rPr>
        <w:t xml:space="preserve">adult </w:t>
      </w:r>
      <w:r w:rsidR="000A5849">
        <w:rPr>
          <w:rFonts w:cs="Arial"/>
        </w:rPr>
        <w:t xml:space="preserve">hospitals that provide an accurate CCN in the </w:t>
      </w:r>
      <w:r w:rsidR="00B75A0D">
        <w:rPr>
          <w:rFonts w:cs="Arial"/>
        </w:rPr>
        <w:t xml:space="preserve">Hospital </w:t>
      </w:r>
      <w:r w:rsidR="000A5849">
        <w:rPr>
          <w:rFonts w:cs="Arial"/>
        </w:rPr>
        <w:t xml:space="preserve">Profile and </w:t>
      </w:r>
      <w:r w:rsidR="00F67311">
        <w:rPr>
          <w:rFonts w:cs="Arial"/>
        </w:rPr>
        <w:t xml:space="preserve">report </w:t>
      </w:r>
      <w:r w:rsidR="00E96F5D">
        <w:rPr>
          <w:rFonts w:cs="Arial"/>
        </w:rPr>
        <w:t xml:space="preserve">performing </w:t>
      </w:r>
      <w:r w:rsidR="00F67311">
        <w:rPr>
          <w:rFonts w:cs="Arial"/>
        </w:rPr>
        <w:t xml:space="preserve">outpatient procedures in </w:t>
      </w:r>
      <w:r w:rsidR="000A5849">
        <w:rPr>
          <w:rFonts w:cs="Arial"/>
        </w:rPr>
        <w:t xml:space="preserve">Section </w:t>
      </w:r>
      <w:r w:rsidR="000E69AB">
        <w:rPr>
          <w:rFonts w:cs="Arial"/>
        </w:rPr>
        <w:t>9</w:t>
      </w:r>
      <w:r w:rsidR="00CB379E">
        <w:rPr>
          <w:rFonts w:cs="Arial"/>
        </w:rPr>
        <w:t>A</w:t>
      </w:r>
      <w:r w:rsidR="000A5849">
        <w:rPr>
          <w:rFonts w:cs="Arial"/>
        </w:rPr>
        <w:t xml:space="preserve">: </w:t>
      </w:r>
      <w:r w:rsidR="000A7E45">
        <w:rPr>
          <w:rFonts w:cs="Arial"/>
        </w:rPr>
        <w:t xml:space="preserve">Basic </w:t>
      </w:r>
      <w:r w:rsidR="00CB379E">
        <w:rPr>
          <w:rFonts w:cs="Arial"/>
        </w:rPr>
        <w:t>Outpatient Department Information</w:t>
      </w:r>
      <w:r w:rsidR="000A5849">
        <w:rPr>
          <w:rFonts w:cs="Arial"/>
        </w:rPr>
        <w:t xml:space="preserve">. </w:t>
      </w:r>
    </w:p>
    <w:p w14:paraId="4BFC4BB6" w14:textId="77777777" w:rsidR="00D67DD5" w:rsidRDefault="00D67DD5">
      <w:pPr>
        <w:rPr>
          <w:rFonts w:cs="Arial"/>
        </w:rPr>
      </w:pPr>
      <w:r>
        <w:rPr>
          <w:rFonts w:cs="Arial"/>
        </w:rPr>
        <w:br w:type="page"/>
      </w:r>
    </w:p>
    <w:p w14:paraId="4F6B98D0" w14:textId="3E9EDA5B" w:rsidR="000D5C78" w:rsidRDefault="00183167" w:rsidP="000D5C78">
      <w:pPr>
        <w:pStyle w:val="Heading2"/>
      </w:pPr>
      <w:bookmarkStart w:id="54" w:name="_Toc225877657"/>
      <w:r>
        <w:lastRenderedPageBreak/>
        <w:t xml:space="preserve">Included </w:t>
      </w:r>
      <w:r w:rsidR="00C077EC">
        <w:t>Units by Survey Section</w:t>
      </w:r>
      <w:bookmarkEnd w:id="54"/>
    </w:p>
    <w:p w14:paraId="136CC106" w14:textId="77777777" w:rsidR="00290F1C" w:rsidRDefault="00290F1C" w:rsidP="00290F1C">
      <w:pPr>
        <w:rPr>
          <w:rFonts w:cs="Arial"/>
          <w:snapToGrid w:val="0"/>
        </w:rPr>
      </w:pPr>
    </w:p>
    <w:p w14:paraId="039D0A87" w14:textId="1EA74E1F" w:rsidR="00290F1C" w:rsidRPr="00324A05" w:rsidRDefault="00290F1C" w:rsidP="00290F1C">
      <w:r>
        <w:rPr>
          <w:rFonts w:cs="Arial"/>
          <w:snapToGrid w:val="0"/>
        </w:rPr>
        <w:t>Note: Only include units that were open for the entire reporting period and that remain currently open.</w:t>
      </w:r>
    </w:p>
    <w:p w14:paraId="3AA9952A" w14:textId="77777777" w:rsidR="00290F1C" w:rsidRDefault="00290F1C" w:rsidP="00290F1C">
      <w:pPr>
        <w:rPr>
          <w:rFonts w:cs="Arial"/>
          <w:snapToGrid w:val="0"/>
        </w:rPr>
      </w:pPr>
    </w:p>
    <w:tbl>
      <w:tblPr>
        <w:tblStyle w:val="TableGrid"/>
        <w:tblW w:w="0" w:type="auto"/>
        <w:jc w:val="center"/>
        <w:tblLayout w:type="fixed"/>
        <w:tblLook w:val="04A0" w:firstRow="1" w:lastRow="0" w:firstColumn="1" w:lastColumn="0" w:noHBand="0" w:noVBand="1"/>
      </w:tblPr>
      <w:tblGrid>
        <w:gridCol w:w="2766"/>
        <w:gridCol w:w="6319"/>
      </w:tblGrid>
      <w:tr w:rsidR="005361AB" w:rsidRPr="009A5185" w14:paraId="77C6961C" w14:textId="77777777" w:rsidTr="00D73F6A">
        <w:trPr>
          <w:trHeight w:val="494"/>
          <w:tblHeader/>
          <w:jc w:val="center"/>
        </w:trPr>
        <w:tc>
          <w:tcPr>
            <w:tcW w:w="2766" w:type="dxa"/>
            <w:tcBorders>
              <w:top w:val="single" w:sz="4" w:space="0" w:color="auto"/>
            </w:tcBorders>
            <w:shd w:val="clear" w:color="auto" w:fill="213468"/>
            <w:vAlign w:val="center"/>
          </w:tcPr>
          <w:p w14:paraId="1CD0BE88" w14:textId="77777777" w:rsidR="005361AB" w:rsidRPr="009A5185" w:rsidRDefault="005361AB" w:rsidP="00D73F6A">
            <w:pPr>
              <w:jc w:val="center"/>
              <w:rPr>
                <w:rFonts w:cs="Arial"/>
                <w:b/>
                <w:color w:val="FFFFFF" w:themeColor="background1"/>
              </w:rPr>
            </w:pPr>
            <w:r w:rsidRPr="009A5185">
              <w:rPr>
                <w:rFonts w:cs="Arial"/>
                <w:b/>
                <w:color w:val="FFFFFF" w:themeColor="background1"/>
              </w:rPr>
              <w:t>Survey Section/</w:t>
            </w:r>
          </w:p>
          <w:p w14:paraId="0F2A16EA" w14:textId="77777777" w:rsidR="005361AB" w:rsidRPr="009A5185" w:rsidRDefault="005361AB" w:rsidP="00D73F6A">
            <w:pPr>
              <w:jc w:val="center"/>
              <w:rPr>
                <w:rFonts w:cs="Arial"/>
                <w:b/>
                <w:color w:val="FFFFFF" w:themeColor="background1"/>
              </w:rPr>
            </w:pPr>
            <w:r w:rsidRPr="009A5185">
              <w:rPr>
                <w:rFonts w:cs="Arial"/>
                <w:b/>
                <w:color w:val="FFFFFF" w:themeColor="background1"/>
              </w:rPr>
              <w:t>Measure</w:t>
            </w:r>
          </w:p>
        </w:tc>
        <w:tc>
          <w:tcPr>
            <w:tcW w:w="6319" w:type="dxa"/>
            <w:shd w:val="clear" w:color="auto" w:fill="213468"/>
            <w:vAlign w:val="center"/>
          </w:tcPr>
          <w:p w14:paraId="5CBDC8A0" w14:textId="77777777" w:rsidR="005361AB" w:rsidRPr="009A5185" w:rsidRDefault="005361AB" w:rsidP="00D73F6A">
            <w:pPr>
              <w:jc w:val="center"/>
              <w:rPr>
                <w:rFonts w:cs="Arial"/>
                <w:b/>
                <w:color w:val="FFFFFF" w:themeColor="background1"/>
              </w:rPr>
            </w:pPr>
            <w:r>
              <w:rPr>
                <w:rFonts w:cs="Arial"/>
                <w:b/>
                <w:color w:val="FFFFFF" w:themeColor="background1"/>
              </w:rPr>
              <w:t>Units</w:t>
            </w:r>
          </w:p>
        </w:tc>
      </w:tr>
      <w:tr w:rsidR="005361AB" w:rsidRPr="00532D0A" w14:paraId="302E8083" w14:textId="77777777" w:rsidTr="00D73F6A">
        <w:trPr>
          <w:trHeight w:val="20"/>
          <w:jc w:val="center"/>
        </w:trPr>
        <w:tc>
          <w:tcPr>
            <w:tcW w:w="2766" w:type="dxa"/>
            <w:shd w:val="clear" w:color="auto" w:fill="D9D9D9" w:themeFill="background1" w:themeFillShade="D9"/>
          </w:tcPr>
          <w:p w14:paraId="1879B745" w14:textId="77777777" w:rsidR="005361AB" w:rsidRPr="009A5185" w:rsidRDefault="005361AB" w:rsidP="00D73F6A">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6319" w:type="dxa"/>
            <w:vAlign w:val="center"/>
          </w:tcPr>
          <w:p w14:paraId="107898BA" w14:textId="02D66660" w:rsidR="005361AB" w:rsidRPr="00532D0A" w:rsidRDefault="005361AB" w:rsidP="00AD309C">
            <w:pPr>
              <w:pStyle w:val="ListParagraph"/>
              <w:numPr>
                <w:ilvl w:val="0"/>
                <w:numId w:val="400"/>
              </w:numPr>
              <w:rPr>
                <w:rStyle w:val="Hyperlink"/>
              </w:rPr>
            </w:pPr>
            <w:hyperlink w:anchor="acutecareunits_endnote1" w:history="1">
              <w:r w:rsidRPr="001F3241">
                <w:rPr>
                  <w:rStyle w:val="Hyperlink"/>
                </w:rPr>
                <w:t>Acute-Care Units</w:t>
              </w:r>
            </w:hyperlink>
            <w:r w:rsidR="00BF053F">
              <w:rPr>
                <w:rFonts w:ascii="ZWAdobeF" w:hAnsi="ZWAdobeF" w:cs="ZWAdobeF"/>
                <w:sz w:val="2"/>
                <w:szCs w:val="2"/>
              </w:rPr>
              <w:t>0F</w:t>
            </w:r>
            <w:r w:rsidR="004C7557">
              <w:rPr>
                <w:rFonts w:ascii="ZWAdobeF" w:hAnsi="ZWAdobeF" w:cs="ZWAdobeF"/>
                <w:sz w:val="2"/>
                <w:szCs w:val="2"/>
              </w:rPr>
              <w:t>0F</w:t>
            </w:r>
            <w:r>
              <w:rPr>
                <w:rStyle w:val="EndnoteReference"/>
                <w:snapToGrid w:val="0"/>
              </w:rPr>
              <w:endnoteReference w:id="2"/>
            </w:r>
            <w:r>
              <w:rPr>
                <w:rFonts w:cs="Arial"/>
                <w:snapToGrid w:val="0"/>
              </w:rPr>
              <w:t xml:space="preserve"> </w:t>
            </w:r>
            <w:r>
              <w:rPr>
                <w:rFonts w:cstheme="minorHAnsi"/>
              </w:rPr>
              <w:t>(adult and/or pediatric)</w:t>
            </w:r>
          </w:p>
          <w:p w14:paraId="7D87D60F" w14:textId="1CCB29BE" w:rsidR="005361AB" w:rsidRPr="00582C43" w:rsidRDefault="005361AB" w:rsidP="00AD309C">
            <w:pPr>
              <w:pStyle w:val="ListParagraph"/>
              <w:numPr>
                <w:ilvl w:val="0"/>
                <w:numId w:val="400"/>
              </w:numPr>
            </w:pPr>
            <w:hyperlink w:anchor="generalmedicalsurgicalandneuroicu" w:history="1">
              <w:r w:rsidRPr="001F3241">
                <w:rPr>
                  <w:rStyle w:val="Hyperlink"/>
                </w:rPr>
                <w:t>General Medical</w:t>
              </w:r>
              <w:r w:rsidR="00F03388">
                <w:rPr>
                  <w:rStyle w:val="Hyperlink"/>
                </w:rPr>
                <w:t>,</w:t>
              </w:r>
              <w:r w:rsidR="00F85A62">
                <w:rPr>
                  <w:rStyle w:val="Hyperlink"/>
                </w:rPr>
                <w:t xml:space="preserve"> </w:t>
              </w:r>
              <w:r w:rsidRPr="001F3241">
                <w:rPr>
                  <w:rStyle w:val="Hyperlink"/>
                </w:rPr>
                <w:t>Surgical</w:t>
              </w:r>
              <w:r w:rsidR="00F03388">
                <w:rPr>
                  <w:rStyle w:val="Hyperlink"/>
                </w:rPr>
                <w:t xml:space="preserve">, Medical/Surgical </w:t>
              </w:r>
              <w:r w:rsidRPr="001F3241">
                <w:rPr>
                  <w:rStyle w:val="Hyperlink"/>
                </w:rPr>
                <w:t>and Neuro ICUs</w:t>
              </w:r>
              <w:r w:rsidR="001F3241" w:rsidRPr="008F6DE2">
                <w:rPr>
                  <w:rStyle w:val="Hyperlink"/>
                  <w:color w:val="auto"/>
                  <w:u w:val="none"/>
                  <w:vertAlign w:val="superscript"/>
                </w:rPr>
                <w:t>14</w:t>
              </w:r>
            </w:hyperlink>
            <w:r>
              <w:rPr>
                <w:rFonts w:cs="Arial"/>
                <w:snapToGrid w:val="0"/>
              </w:rPr>
              <w:t xml:space="preserve"> </w:t>
            </w:r>
            <w:r>
              <w:rPr>
                <w:rFonts w:cstheme="minorHAnsi"/>
              </w:rPr>
              <w:t>(adult and/or pediatric)</w:t>
            </w:r>
          </w:p>
          <w:p w14:paraId="5F2BEA05" w14:textId="76D4F7C4" w:rsidR="005361AB" w:rsidRPr="00532D0A" w:rsidRDefault="005361AB" w:rsidP="00AD309C">
            <w:pPr>
              <w:pStyle w:val="ListParagraph"/>
              <w:numPr>
                <w:ilvl w:val="0"/>
                <w:numId w:val="400"/>
              </w:numPr>
              <w:rPr>
                <w:rStyle w:val="Hyperlink"/>
              </w:rPr>
            </w:pPr>
            <w:r>
              <w:rPr>
                <w:rFonts w:cstheme="minorHAnsi"/>
              </w:rPr>
              <w:t>Specialty ICUs</w:t>
            </w:r>
            <w:r w:rsidR="00725D7A">
              <w:rPr>
                <w:rFonts w:cstheme="minorHAnsi"/>
              </w:rPr>
              <w:t xml:space="preserve"> (adult and</w:t>
            </w:r>
            <w:r w:rsidR="003465CF">
              <w:rPr>
                <w:rFonts w:cstheme="minorHAnsi"/>
              </w:rPr>
              <w:t>/or</w:t>
            </w:r>
            <w:r w:rsidR="00725D7A">
              <w:rPr>
                <w:rFonts w:cstheme="minorHAnsi"/>
              </w:rPr>
              <w:t xml:space="preserve"> pediatric)</w:t>
            </w:r>
          </w:p>
          <w:p w14:paraId="32BDA34D" w14:textId="0D7D7FC4" w:rsidR="005361AB" w:rsidRPr="0028623C" w:rsidRDefault="00B018F3" w:rsidP="00AD309C">
            <w:pPr>
              <w:pStyle w:val="ListParagraph"/>
              <w:numPr>
                <w:ilvl w:val="0"/>
                <w:numId w:val="400"/>
              </w:numPr>
              <w:rPr>
                <w:rFonts w:cs="Arial"/>
              </w:rPr>
            </w:pPr>
            <w:hyperlink w:anchor="neonatalICU" w:history="1">
              <w:r w:rsidRPr="005A2FEB">
                <w:rPr>
                  <w:rStyle w:val="Hyperlink"/>
                </w:rPr>
                <w:t>Level II/III</w:t>
              </w:r>
              <w:r w:rsidR="00DA0EAE" w:rsidRPr="005A2FEB">
                <w:rPr>
                  <w:rStyle w:val="Hyperlink"/>
                </w:rPr>
                <w:t>, Level III, and Level IV</w:t>
              </w:r>
              <w:r w:rsidR="005A2FEB" w:rsidRPr="005A2FEB">
                <w:rPr>
                  <w:rStyle w:val="Hyperlink"/>
                </w:rPr>
                <w:t xml:space="preserve"> Neonatal ICUs</w:t>
              </w:r>
            </w:hyperlink>
            <w:r w:rsidR="005A2FEB" w:rsidRPr="005D541A">
              <w:rPr>
                <w:vertAlign w:val="superscript"/>
              </w:rPr>
              <w:t>17</w:t>
            </w:r>
            <w:r w:rsidR="00DA0EAE">
              <w:t xml:space="preserve"> </w:t>
            </w:r>
          </w:p>
        </w:tc>
      </w:tr>
      <w:tr w:rsidR="005361AB" w14:paraId="03D6CA7F" w14:textId="77777777" w:rsidTr="00D73F6A">
        <w:trPr>
          <w:trHeight w:val="20"/>
          <w:jc w:val="center"/>
        </w:trPr>
        <w:tc>
          <w:tcPr>
            <w:tcW w:w="2766" w:type="dxa"/>
            <w:shd w:val="clear" w:color="auto" w:fill="D9D9D9" w:themeFill="background1" w:themeFillShade="D9"/>
          </w:tcPr>
          <w:p w14:paraId="0304FCA2" w14:textId="77777777" w:rsidR="005361AB" w:rsidRPr="00FB14DC" w:rsidRDefault="005361AB" w:rsidP="00D73F6A">
            <w:pPr>
              <w:spacing w:before="120" w:after="120"/>
              <w:rPr>
                <w:rFonts w:cs="Arial"/>
                <w:bCs/>
              </w:rPr>
            </w:pPr>
            <w:r>
              <w:rPr>
                <w:rFonts w:cs="Arial"/>
                <w:b/>
              </w:rPr>
              <w:t xml:space="preserve">1B </w:t>
            </w:r>
            <w:r w:rsidRPr="001A3ABA">
              <w:rPr>
                <w:rFonts w:cs="Arial"/>
                <w:bCs/>
              </w:rPr>
              <w:t>Billing Ethics</w:t>
            </w:r>
          </w:p>
        </w:tc>
        <w:tc>
          <w:tcPr>
            <w:tcW w:w="6319" w:type="dxa"/>
            <w:vAlign w:val="center"/>
          </w:tcPr>
          <w:p w14:paraId="715C7A90" w14:textId="77777777" w:rsidR="005361AB" w:rsidRDefault="005361AB" w:rsidP="00D73F6A">
            <w:pPr>
              <w:jc w:val="center"/>
              <w:rPr>
                <w:rFonts w:cstheme="minorHAnsi"/>
              </w:rPr>
            </w:pPr>
            <w:r>
              <w:rPr>
                <w:rFonts w:cstheme="minorHAnsi"/>
              </w:rPr>
              <w:t>N/A</w:t>
            </w:r>
          </w:p>
        </w:tc>
      </w:tr>
      <w:tr w:rsidR="005361AB" w14:paraId="6936ACC6" w14:textId="77777777" w:rsidTr="00D73F6A">
        <w:trPr>
          <w:trHeight w:val="20"/>
          <w:jc w:val="center"/>
        </w:trPr>
        <w:tc>
          <w:tcPr>
            <w:tcW w:w="2766" w:type="dxa"/>
            <w:shd w:val="clear" w:color="auto" w:fill="D9D9D9" w:themeFill="background1" w:themeFillShade="D9"/>
          </w:tcPr>
          <w:p w14:paraId="62232EFE" w14:textId="77777777" w:rsidR="005361AB" w:rsidRPr="009A5185" w:rsidRDefault="005361AB" w:rsidP="00D73F6A">
            <w:pPr>
              <w:spacing w:before="120" w:after="120"/>
              <w:rPr>
                <w:rFonts w:cs="Arial"/>
                <w:b/>
              </w:rPr>
            </w:pPr>
            <w:r>
              <w:rPr>
                <w:rFonts w:cs="Arial"/>
                <w:b/>
              </w:rPr>
              <w:t>1C</w:t>
            </w:r>
            <w:r w:rsidRPr="00C429CB">
              <w:rPr>
                <w:rFonts w:cs="Arial"/>
                <w:bCs/>
              </w:rPr>
              <w:t xml:space="preserve"> </w:t>
            </w:r>
            <w:r>
              <w:rPr>
                <w:rFonts w:cs="Arial"/>
                <w:bCs/>
              </w:rPr>
              <w:t>Health Care Equity</w:t>
            </w:r>
          </w:p>
        </w:tc>
        <w:tc>
          <w:tcPr>
            <w:tcW w:w="6319" w:type="dxa"/>
            <w:vAlign w:val="center"/>
          </w:tcPr>
          <w:p w14:paraId="7ACEC3B3" w14:textId="77777777" w:rsidR="005361AB" w:rsidRDefault="005361AB" w:rsidP="00D73F6A">
            <w:pPr>
              <w:jc w:val="center"/>
              <w:rPr>
                <w:rFonts w:cstheme="minorHAnsi"/>
              </w:rPr>
            </w:pPr>
            <w:r>
              <w:rPr>
                <w:rFonts w:cstheme="minorHAnsi"/>
              </w:rPr>
              <w:t>N/A</w:t>
            </w:r>
          </w:p>
        </w:tc>
      </w:tr>
      <w:tr w:rsidR="005361AB" w14:paraId="0A46B78A" w14:textId="77777777" w:rsidTr="00D73F6A">
        <w:trPr>
          <w:trHeight w:val="20"/>
          <w:jc w:val="center"/>
        </w:trPr>
        <w:tc>
          <w:tcPr>
            <w:tcW w:w="2766" w:type="dxa"/>
            <w:shd w:val="clear" w:color="auto" w:fill="D9D9D9" w:themeFill="background1" w:themeFillShade="D9"/>
          </w:tcPr>
          <w:p w14:paraId="718F26C8" w14:textId="77777777" w:rsidR="005361AB" w:rsidRDefault="005361AB" w:rsidP="00D73F6A">
            <w:pPr>
              <w:spacing w:before="120" w:after="120"/>
              <w:rPr>
                <w:rFonts w:cs="Arial"/>
                <w:b/>
              </w:rPr>
            </w:pPr>
            <w:r>
              <w:rPr>
                <w:rFonts w:cs="Arial"/>
                <w:b/>
              </w:rPr>
              <w:t xml:space="preserve">1D </w:t>
            </w:r>
            <w:r w:rsidRPr="00C429CB">
              <w:rPr>
                <w:rFonts w:cs="Arial"/>
                <w:bCs/>
              </w:rPr>
              <w:t>Informed Consent</w:t>
            </w:r>
          </w:p>
        </w:tc>
        <w:tc>
          <w:tcPr>
            <w:tcW w:w="6319" w:type="dxa"/>
            <w:vAlign w:val="center"/>
          </w:tcPr>
          <w:p w14:paraId="1BCFB45B" w14:textId="77777777" w:rsidR="005361AB" w:rsidRDefault="005361AB" w:rsidP="00D73F6A">
            <w:pPr>
              <w:jc w:val="center"/>
              <w:rPr>
                <w:rFonts w:cstheme="minorHAnsi"/>
              </w:rPr>
            </w:pPr>
            <w:r>
              <w:rPr>
                <w:rFonts w:cstheme="minorHAnsi"/>
              </w:rPr>
              <w:t>N/A</w:t>
            </w:r>
          </w:p>
        </w:tc>
      </w:tr>
      <w:tr w:rsidR="005361AB" w:rsidRPr="00582C43" w14:paraId="7248602A" w14:textId="77777777" w:rsidTr="00D73F6A">
        <w:trPr>
          <w:trHeight w:val="20"/>
          <w:jc w:val="center"/>
        </w:trPr>
        <w:tc>
          <w:tcPr>
            <w:tcW w:w="2766" w:type="dxa"/>
            <w:shd w:val="clear" w:color="auto" w:fill="D9D9D9" w:themeFill="background1" w:themeFillShade="D9"/>
          </w:tcPr>
          <w:p w14:paraId="55FBF09D" w14:textId="77777777" w:rsidR="005361AB" w:rsidRPr="009A5185" w:rsidRDefault="005361AB" w:rsidP="00D73F6A">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6319" w:type="dxa"/>
            <w:vAlign w:val="center"/>
          </w:tcPr>
          <w:p w14:paraId="3D4A9BD0" w14:textId="77777777" w:rsidR="005361AB" w:rsidRPr="00582C43" w:rsidRDefault="005361AB" w:rsidP="00D73F6A">
            <w:pPr>
              <w:jc w:val="center"/>
              <w:rPr>
                <w:rFonts w:cs="Arial"/>
              </w:rPr>
            </w:pPr>
            <w:r>
              <w:t>N/A</w:t>
            </w:r>
          </w:p>
        </w:tc>
      </w:tr>
      <w:tr w:rsidR="005361AB" w14:paraId="7E3C6950" w14:textId="77777777" w:rsidTr="00D73F6A">
        <w:trPr>
          <w:trHeight w:val="20"/>
          <w:jc w:val="center"/>
        </w:trPr>
        <w:tc>
          <w:tcPr>
            <w:tcW w:w="2766" w:type="dxa"/>
            <w:shd w:val="clear" w:color="auto" w:fill="D9D9D9" w:themeFill="background1" w:themeFillShade="D9"/>
          </w:tcPr>
          <w:p w14:paraId="5D9E10C9" w14:textId="77777777" w:rsidR="005361AB" w:rsidRPr="009A5185" w:rsidRDefault="005361AB" w:rsidP="00D73F6A">
            <w:pPr>
              <w:spacing w:before="120" w:after="120"/>
              <w:rPr>
                <w:rFonts w:cs="Arial"/>
                <w:b/>
              </w:rPr>
            </w:pPr>
            <w:r>
              <w:rPr>
                <w:rFonts w:cs="Arial"/>
                <w:b/>
              </w:rPr>
              <w:t xml:space="preserve">2B </w:t>
            </w:r>
            <w:r w:rsidRPr="000E69AB">
              <w:rPr>
                <w:rFonts w:cs="Arial"/>
                <w:bCs/>
              </w:rPr>
              <w:t>EHR Application Information</w:t>
            </w:r>
          </w:p>
        </w:tc>
        <w:tc>
          <w:tcPr>
            <w:tcW w:w="6319" w:type="dxa"/>
            <w:vAlign w:val="center"/>
          </w:tcPr>
          <w:p w14:paraId="13F6CDA8" w14:textId="77777777" w:rsidR="005361AB" w:rsidRDefault="005361AB" w:rsidP="00D73F6A">
            <w:pPr>
              <w:contextualSpacing/>
              <w:jc w:val="center"/>
              <w:rPr>
                <w:rFonts w:cstheme="minorHAnsi"/>
              </w:rPr>
            </w:pPr>
            <w:r>
              <w:rPr>
                <w:rFonts w:cstheme="minorHAnsi"/>
              </w:rPr>
              <w:t>N/A</w:t>
            </w:r>
          </w:p>
        </w:tc>
      </w:tr>
      <w:tr w:rsidR="005361AB" w:rsidRPr="00532D0A" w14:paraId="6DDDF70A" w14:textId="77777777" w:rsidTr="00D73F6A">
        <w:trPr>
          <w:trHeight w:val="20"/>
          <w:jc w:val="center"/>
        </w:trPr>
        <w:tc>
          <w:tcPr>
            <w:tcW w:w="2766" w:type="dxa"/>
            <w:shd w:val="clear" w:color="auto" w:fill="D9D9D9" w:themeFill="background1" w:themeFillShade="D9"/>
          </w:tcPr>
          <w:p w14:paraId="6EA1269C" w14:textId="77777777" w:rsidR="005361AB" w:rsidRPr="009A5185" w:rsidRDefault="005361AB" w:rsidP="00D73F6A">
            <w:pPr>
              <w:spacing w:before="120" w:after="120"/>
              <w:rPr>
                <w:rFonts w:cs="Arial"/>
                <w:b/>
              </w:rPr>
            </w:pPr>
            <w:r>
              <w:rPr>
                <w:rFonts w:cs="Arial"/>
                <w:b/>
              </w:rPr>
              <w:t xml:space="preserve">2C </w:t>
            </w:r>
            <w:r w:rsidRPr="000E69AB">
              <w:rPr>
                <w:rFonts w:cs="Arial"/>
                <w:bCs/>
              </w:rPr>
              <w:t>Bar Code Medication Administration (BCMA)</w:t>
            </w:r>
          </w:p>
        </w:tc>
        <w:tc>
          <w:tcPr>
            <w:tcW w:w="6319" w:type="dxa"/>
            <w:vAlign w:val="center"/>
          </w:tcPr>
          <w:p w14:paraId="375314F3" w14:textId="3EE58E2F" w:rsidR="005361AB" w:rsidRPr="00BD487D" w:rsidRDefault="001F3241" w:rsidP="00AD309C">
            <w:pPr>
              <w:pStyle w:val="ListParagraph"/>
              <w:numPr>
                <w:ilvl w:val="0"/>
                <w:numId w:val="401"/>
              </w:numPr>
              <w:rPr>
                <w:rStyle w:val="Hyperlink"/>
              </w:rPr>
            </w:pPr>
            <w:hyperlink w:anchor="generalmedicalsurgicalandneuroicu" w:history="1">
              <w:r w:rsidRPr="001F3241">
                <w:rPr>
                  <w:rStyle w:val="Hyperlink"/>
                </w:rPr>
                <w:t>General Medical</w:t>
              </w:r>
              <w:r w:rsidR="00271544">
                <w:rPr>
                  <w:rStyle w:val="Hyperlink"/>
                </w:rPr>
                <w:t xml:space="preserve">, Surgical, Medical/Surgical, </w:t>
              </w:r>
              <w:r w:rsidRPr="001F3241">
                <w:rPr>
                  <w:rStyle w:val="Hyperlink"/>
                </w:rPr>
                <w:t>and Neuro ICUs</w:t>
              </w:r>
              <w:r w:rsidRPr="008F6DE2">
                <w:rPr>
                  <w:rStyle w:val="Hyperlink"/>
                  <w:color w:val="auto"/>
                  <w:u w:val="none"/>
                  <w:vertAlign w:val="superscript"/>
                </w:rPr>
                <w:t>14</w:t>
              </w:r>
            </w:hyperlink>
            <w:r>
              <w:t xml:space="preserve"> </w:t>
            </w:r>
            <w:r w:rsidR="005361AB" w:rsidRPr="00BD487D">
              <w:rPr>
                <w:rFonts w:cstheme="minorHAnsi"/>
              </w:rPr>
              <w:t>(adult and/or pediatric)</w:t>
            </w:r>
          </w:p>
          <w:p w14:paraId="2838A269" w14:textId="3A3B854B" w:rsidR="001F3241" w:rsidRPr="001F3241" w:rsidRDefault="00FD59EA" w:rsidP="00AD309C">
            <w:pPr>
              <w:pStyle w:val="ListParagraph"/>
              <w:numPr>
                <w:ilvl w:val="0"/>
                <w:numId w:val="401"/>
              </w:numPr>
              <w:rPr>
                <w:rStyle w:val="Hyperlink"/>
                <w:rFonts w:cs="Arial"/>
                <w:snapToGrid w:val="0"/>
                <w:color w:val="auto"/>
                <w:u w:val="none"/>
              </w:rPr>
            </w:pPr>
            <w:hyperlink w:anchor="neonatalICU" w:history="1">
              <w:r w:rsidRPr="005A2FEB">
                <w:rPr>
                  <w:rStyle w:val="Hyperlink"/>
                </w:rPr>
                <w:t>Level II/III, Level III, and Level IV Neonatal ICUs</w:t>
              </w:r>
            </w:hyperlink>
            <w:r w:rsidRPr="00864530">
              <w:rPr>
                <w:vertAlign w:val="superscript"/>
              </w:rPr>
              <w:t>17</w:t>
            </w:r>
            <w:r>
              <w:t xml:space="preserve"> </w:t>
            </w:r>
            <w:r w:rsidR="001E42A5" w:rsidRPr="001E42A5">
              <w:rPr>
                <w:rFonts w:cs="Arial"/>
                <w:snapToGrid w:val="0"/>
              </w:rPr>
              <w:t xml:space="preserve"> </w:t>
            </w:r>
          </w:p>
          <w:p w14:paraId="7DB77C72" w14:textId="09B60DB6" w:rsidR="005361AB" w:rsidRPr="00BD487D" w:rsidRDefault="005361AB" w:rsidP="00AD309C">
            <w:pPr>
              <w:pStyle w:val="ListParagraph"/>
              <w:numPr>
                <w:ilvl w:val="0"/>
                <w:numId w:val="401"/>
              </w:numPr>
              <w:rPr>
                <w:rStyle w:val="Hyperlink"/>
              </w:rPr>
            </w:pPr>
            <w:r w:rsidRPr="001F2388">
              <w:rPr>
                <w:rStyle w:val="Hyperlink"/>
                <w:rFonts w:cs="Arial"/>
                <w:snapToGrid w:val="0"/>
                <w:color w:val="auto"/>
                <w:u w:val="none"/>
              </w:rPr>
              <w:t>Specialty ICUs</w:t>
            </w:r>
            <w:r w:rsidRPr="00227879">
              <w:rPr>
                <w:rStyle w:val="Hyperlink"/>
                <w:rFonts w:cs="Arial"/>
                <w:snapToGrid w:val="0"/>
                <w:color w:val="auto"/>
                <w:u w:val="none"/>
              </w:rPr>
              <w:t xml:space="preserve"> </w:t>
            </w:r>
            <w:r w:rsidRPr="00BD487D">
              <w:rPr>
                <w:rFonts w:cstheme="minorHAnsi"/>
              </w:rPr>
              <w:t>(adult and/or pediatric)</w:t>
            </w:r>
          </w:p>
          <w:p w14:paraId="032E29B6" w14:textId="7842D886" w:rsidR="005361AB" w:rsidRPr="00BD487D" w:rsidRDefault="005361AB" w:rsidP="00AD309C">
            <w:pPr>
              <w:pStyle w:val="ListParagraph"/>
              <w:numPr>
                <w:ilvl w:val="0"/>
                <w:numId w:val="401"/>
              </w:numPr>
              <w:rPr>
                <w:rStyle w:val="Hyperlink"/>
              </w:rPr>
            </w:pPr>
            <w:hyperlink w:anchor="MedicalandorSurgicalUnits" w:history="1">
              <w:r w:rsidRPr="002670C6">
                <w:rPr>
                  <w:rStyle w:val="Hyperlink"/>
                </w:rPr>
                <w:t>Medical</w:t>
              </w:r>
              <w:r w:rsidR="00F75693">
                <w:rPr>
                  <w:rStyle w:val="Hyperlink"/>
                </w:rPr>
                <w:t>, Surgical, and Medical/</w:t>
              </w:r>
              <w:r w:rsidRPr="002670C6">
                <w:rPr>
                  <w:rStyle w:val="Hyperlink"/>
                </w:rPr>
                <w:t>Surgical Units (including telemetry</w:t>
              </w:r>
              <w:r w:rsidR="00F75693">
                <w:rPr>
                  <w:rStyle w:val="Hyperlink"/>
                </w:rPr>
                <w:t xml:space="preserve"> units</w:t>
              </w:r>
              <w:r w:rsidRPr="002670C6">
                <w:rPr>
                  <w:rStyle w:val="Hyperlink"/>
                </w:rPr>
                <w:t>)</w:t>
              </w:r>
            </w:hyperlink>
            <w:r w:rsidR="00227879" w:rsidRPr="00227879">
              <w:rPr>
                <w:vertAlign w:val="superscript"/>
              </w:rPr>
              <w:t>19</w:t>
            </w:r>
            <w:r w:rsidRPr="00F75693">
              <w:rPr>
                <w:rStyle w:val="Hyperlink"/>
                <w:rFonts w:ascii="ZWAdobeF" w:hAnsi="ZWAdobeF" w:cs="ZWAdobeF"/>
                <w:sz w:val="2"/>
                <w:szCs w:val="2"/>
                <w:u w:val="none"/>
              </w:rPr>
              <w:t xml:space="preserve"> </w:t>
            </w:r>
            <w:r w:rsidR="002670C6" w:rsidRPr="00F75693">
              <w:rPr>
                <w:rStyle w:val="Hyperlink"/>
                <w:rFonts w:ascii="ZWAdobeF" w:hAnsi="ZWAdobeF" w:cs="ZWAdobeF"/>
                <w:sz w:val="2"/>
                <w:szCs w:val="2"/>
                <w:u w:val="none"/>
              </w:rPr>
              <w:t xml:space="preserve"> </w:t>
            </w:r>
            <w:r w:rsidRPr="00BD487D">
              <w:rPr>
                <w:rFonts w:cstheme="minorHAnsi"/>
              </w:rPr>
              <w:t>(adult and/or pediatric)</w:t>
            </w:r>
          </w:p>
          <w:p w14:paraId="1D02EE2E" w14:textId="47A1089F" w:rsidR="005361AB" w:rsidRDefault="005361AB" w:rsidP="00AD309C">
            <w:pPr>
              <w:pStyle w:val="ListParagraph"/>
              <w:numPr>
                <w:ilvl w:val="0"/>
                <w:numId w:val="401"/>
              </w:numPr>
            </w:pPr>
            <w:hyperlink w:anchor="stepdown_progressiveunits_endnote20" w:history="1">
              <w:r w:rsidRPr="00AA1E6E">
                <w:rPr>
                  <w:rStyle w:val="Hyperlink"/>
                </w:rPr>
                <w:t>Step-down/Progressive Units</w:t>
              </w:r>
              <w:r w:rsidR="00AA1E6E" w:rsidRPr="00227879">
                <w:rPr>
                  <w:rStyle w:val="Hyperlink"/>
                  <w:color w:val="auto"/>
                  <w:u w:val="none"/>
                  <w:vertAlign w:val="superscript"/>
                </w:rPr>
                <w:t>20</w:t>
              </w:r>
            </w:hyperlink>
            <w:r w:rsidR="00260641">
              <w:t xml:space="preserve"> (adult and/or pediatric)</w:t>
            </w:r>
          </w:p>
          <w:p w14:paraId="147823FF" w14:textId="1E3FAEA1" w:rsidR="005361AB" w:rsidRPr="001F2388" w:rsidRDefault="005361AB" w:rsidP="00AD309C">
            <w:pPr>
              <w:pStyle w:val="ListParagraph"/>
              <w:numPr>
                <w:ilvl w:val="0"/>
                <w:numId w:val="401"/>
              </w:numPr>
            </w:pPr>
            <w:hyperlink w:anchor="LaborandDeliveryUnits" w:history="1">
              <w:r w:rsidRPr="00AA1E6E">
                <w:rPr>
                  <w:rStyle w:val="Hyperlink"/>
                </w:rPr>
                <w:t>Labor and Delivery Units</w:t>
              </w:r>
              <w:r w:rsidR="00AA1E6E" w:rsidRPr="00227879">
                <w:rPr>
                  <w:rStyle w:val="Hyperlink"/>
                  <w:color w:val="auto"/>
                  <w:u w:val="none"/>
                  <w:vertAlign w:val="superscript"/>
                </w:rPr>
                <w:t>21</w:t>
              </w:r>
            </w:hyperlink>
          </w:p>
          <w:p w14:paraId="6009AA7A" w14:textId="53978238" w:rsidR="005361AB" w:rsidRPr="00BD487D" w:rsidRDefault="005361AB" w:rsidP="00AD309C">
            <w:pPr>
              <w:pStyle w:val="ListParagraph"/>
              <w:numPr>
                <w:ilvl w:val="0"/>
                <w:numId w:val="401"/>
              </w:numPr>
            </w:pPr>
            <w:hyperlink w:anchor="pacusendnote" w:history="1">
              <w:r w:rsidRPr="00227879">
                <w:rPr>
                  <w:rStyle w:val="Hyperlink"/>
                </w:rPr>
                <w:t>Pre-operative and Post-anesthesia Care Units</w:t>
              </w:r>
            </w:hyperlink>
            <w:r w:rsidR="00227879" w:rsidRPr="00227879">
              <w:rPr>
                <w:vertAlign w:val="superscript"/>
              </w:rPr>
              <w:t>22</w:t>
            </w:r>
            <w:r w:rsidRPr="00BD487D">
              <w:rPr>
                <w:rFonts w:cstheme="minorHAnsi"/>
              </w:rPr>
              <w:t xml:space="preserve"> (adult and/or pediatric)</w:t>
            </w:r>
          </w:p>
        </w:tc>
      </w:tr>
      <w:tr w:rsidR="005361AB" w:rsidRPr="00532D0A" w14:paraId="6DCBC7E2" w14:textId="77777777" w:rsidTr="00D73F6A">
        <w:trPr>
          <w:trHeight w:val="20"/>
          <w:jc w:val="center"/>
        </w:trPr>
        <w:tc>
          <w:tcPr>
            <w:tcW w:w="2766" w:type="dxa"/>
            <w:shd w:val="clear" w:color="auto" w:fill="D9D9D9" w:themeFill="background1" w:themeFillShade="D9"/>
          </w:tcPr>
          <w:p w14:paraId="775B29F9" w14:textId="77777777" w:rsidR="005361AB" w:rsidRPr="009A5185" w:rsidRDefault="005361AB" w:rsidP="00D73F6A">
            <w:pPr>
              <w:spacing w:before="120" w:after="120"/>
              <w:rPr>
                <w:rFonts w:cs="Arial"/>
                <w:b/>
              </w:rPr>
            </w:pPr>
            <w:r>
              <w:rPr>
                <w:rFonts w:cs="Arial"/>
                <w:b/>
              </w:rPr>
              <w:t xml:space="preserve">2D </w:t>
            </w:r>
            <w:r w:rsidRPr="000E69AB">
              <w:rPr>
                <w:rFonts w:cs="Arial"/>
                <w:bCs/>
              </w:rPr>
              <w:t>Medication Reconciliation</w:t>
            </w:r>
          </w:p>
        </w:tc>
        <w:tc>
          <w:tcPr>
            <w:tcW w:w="6319" w:type="dxa"/>
            <w:vAlign w:val="center"/>
          </w:tcPr>
          <w:p w14:paraId="7F6632A9" w14:textId="524F8D36" w:rsidR="005361AB" w:rsidRPr="00B976F6" w:rsidRDefault="005361AB" w:rsidP="00AD309C">
            <w:pPr>
              <w:pStyle w:val="ListParagraph"/>
              <w:numPr>
                <w:ilvl w:val="0"/>
                <w:numId w:val="402"/>
              </w:numPr>
              <w:rPr>
                <w:rFonts w:cstheme="minorHAnsi"/>
              </w:rPr>
            </w:pPr>
            <w:r w:rsidRPr="001F2388">
              <w:t>Medical and</w:t>
            </w:r>
            <w:r>
              <w:t xml:space="preserve"> Medical/Surgical Units (including telemetry</w:t>
            </w:r>
            <w:r w:rsidR="00673282">
              <w:t xml:space="preserve"> units</w:t>
            </w:r>
            <w:r>
              <w:t>) (adult only)</w:t>
            </w:r>
          </w:p>
          <w:p w14:paraId="0EB26B51" w14:textId="6B89B5E5" w:rsidR="005361AB" w:rsidRPr="00532D0A" w:rsidRDefault="005361AB" w:rsidP="00AD309C">
            <w:pPr>
              <w:pStyle w:val="ListParagraph"/>
              <w:numPr>
                <w:ilvl w:val="0"/>
                <w:numId w:val="402"/>
              </w:numPr>
              <w:rPr>
                <w:rFonts w:cstheme="minorHAnsi"/>
              </w:rPr>
            </w:pPr>
            <w:hyperlink w:anchor="stepdown_progressiveunits_endnote20" w:history="1">
              <w:r w:rsidRPr="00227879">
                <w:rPr>
                  <w:rStyle w:val="Hyperlink"/>
                </w:rPr>
                <w:t>Step-down/Progressive Units</w:t>
              </w:r>
            </w:hyperlink>
            <w:r w:rsidR="00227879" w:rsidRPr="00227879">
              <w:rPr>
                <w:vertAlign w:val="superscript"/>
              </w:rPr>
              <w:t>20</w:t>
            </w:r>
            <w:r>
              <w:t xml:space="preserve"> (adult only)</w:t>
            </w:r>
          </w:p>
        </w:tc>
      </w:tr>
      <w:tr w:rsidR="005361AB" w:rsidRPr="009A5185" w14:paraId="7A3A3184" w14:textId="77777777" w:rsidTr="00D73F6A">
        <w:trPr>
          <w:trHeight w:val="720"/>
          <w:jc w:val="center"/>
        </w:trPr>
        <w:tc>
          <w:tcPr>
            <w:tcW w:w="2766" w:type="dxa"/>
            <w:shd w:val="clear" w:color="auto" w:fill="D9D9D9" w:themeFill="background1" w:themeFillShade="D9"/>
          </w:tcPr>
          <w:p w14:paraId="3DC0118D" w14:textId="77777777" w:rsidR="005361AB" w:rsidRPr="009A5185" w:rsidRDefault="005361AB" w:rsidP="00D73F6A">
            <w:pPr>
              <w:spacing w:before="120" w:after="120"/>
              <w:rPr>
                <w:rFonts w:cs="Arial"/>
              </w:rPr>
            </w:pPr>
            <w:r w:rsidRPr="009A5185">
              <w:rPr>
                <w:rFonts w:cs="Arial"/>
                <w:b/>
              </w:rPr>
              <w:t xml:space="preserve">3A </w:t>
            </w:r>
            <w:r w:rsidRPr="009A5185">
              <w:rPr>
                <w:rFonts w:cs="Arial"/>
              </w:rPr>
              <w:t>Hospital and Surgeon Volume</w:t>
            </w:r>
          </w:p>
        </w:tc>
        <w:tc>
          <w:tcPr>
            <w:tcW w:w="6319" w:type="dxa"/>
            <w:vAlign w:val="center"/>
          </w:tcPr>
          <w:p w14:paraId="0C6E3028" w14:textId="77777777" w:rsidR="005361AB" w:rsidRPr="009A5185" w:rsidRDefault="005361AB" w:rsidP="00D73F6A">
            <w:pPr>
              <w:jc w:val="center"/>
              <w:rPr>
                <w:rFonts w:cs="Arial"/>
              </w:rPr>
            </w:pPr>
            <w:r>
              <w:rPr>
                <w:rFonts w:cstheme="minorHAnsi"/>
              </w:rPr>
              <w:t>N/A</w:t>
            </w:r>
          </w:p>
        </w:tc>
      </w:tr>
      <w:tr w:rsidR="005361AB" w14:paraId="6E3F2F7B" w14:textId="77777777" w:rsidTr="00D73F6A">
        <w:trPr>
          <w:trHeight w:val="20"/>
          <w:jc w:val="center"/>
        </w:trPr>
        <w:tc>
          <w:tcPr>
            <w:tcW w:w="2766" w:type="dxa"/>
            <w:shd w:val="clear" w:color="auto" w:fill="D9D9D9" w:themeFill="background1" w:themeFillShade="D9"/>
          </w:tcPr>
          <w:p w14:paraId="258A7DA1" w14:textId="77777777" w:rsidR="005361AB" w:rsidRPr="009A5185" w:rsidRDefault="005361AB" w:rsidP="00D73F6A">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6319" w:type="dxa"/>
            <w:vAlign w:val="center"/>
          </w:tcPr>
          <w:p w14:paraId="4D0259E3" w14:textId="77777777" w:rsidR="005361AB" w:rsidRDefault="005361AB" w:rsidP="00D73F6A">
            <w:pPr>
              <w:jc w:val="center"/>
              <w:rPr>
                <w:rFonts w:cstheme="minorHAnsi"/>
              </w:rPr>
            </w:pPr>
            <w:r>
              <w:rPr>
                <w:rFonts w:cstheme="minorHAnsi"/>
              </w:rPr>
              <w:t>N/A</w:t>
            </w:r>
          </w:p>
        </w:tc>
      </w:tr>
      <w:tr w:rsidR="005361AB" w:rsidRPr="00AB7257" w14:paraId="269711A8" w14:textId="77777777" w:rsidTr="00D73F6A">
        <w:trPr>
          <w:trHeight w:val="20"/>
          <w:jc w:val="center"/>
        </w:trPr>
        <w:tc>
          <w:tcPr>
            <w:tcW w:w="2766" w:type="dxa"/>
            <w:shd w:val="clear" w:color="auto" w:fill="D9D9D9" w:themeFill="background1" w:themeFillShade="D9"/>
          </w:tcPr>
          <w:p w14:paraId="090D6F9B" w14:textId="77777777" w:rsidR="005361AB" w:rsidRPr="009A5185" w:rsidRDefault="005361AB" w:rsidP="00D73F6A">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6319" w:type="dxa"/>
            <w:vAlign w:val="center"/>
          </w:tcPr>
          <w:p w14:paraId="637F52C4" w14:textId="77777777" w:rsidR="005361AB" w:rsidRPr="00AB7257" w:rsidRDefault="005361AB" w:rsidP="00D73F6A">
            <w:pPr>
              <w:jc w:val="center"/>
              <w:rPr>
                <w:rFonts w:cs="Arial"/>
              </w:rPr>
            </w:pPr>
            <w:r>
              <w:rPr>
                <w:rFonts w:cs="Arial"/>
              </w:rPr>
              <w:t>N/A</w:t>
            </w:r>
          </w:p>
        </w:tc>
      </w:tr>
      <w:tr w:rsidR="005361AB" w:rsidRPr="009A5185" w14:paraId="1AB2FA5B" w14:textId="77777777" w:rsidTr="00D73F6A">
        <w:trPr>
          <w:trHeight w:val="432"/>
          <w:jc w:val="center"/>
        </w:trPr>
        <w:tc>
          <w:tcPr>
            <w:tcW w:w="2766" w:type="dxa"/>
            <w:shd w:val="clear" w:color="auto" w:fill="D9D9D9" w:themeFill="background1" w:themeFillShade="D9"/>
          </w:tcPr>
          <w:p w14:paraId="0C8D1574" w14:textId="77777777" w:rsidR="005361AB" w:rsidRPr="009A5185" w:rsidRDefault="005361AB" w:rsidP="00D73F6A">
            <w:pPr>
              <w:spacing w:before="120" w:after="120"/>
              <w:rPr>
                <w:rFonts w:cs="Arial"/>
              </w:rPr>
            </w:pPr>
            <w:r w:rsidRPr="009A5185">
              <w:rPr>
                <w:rFonts w:cs="Arial"/>
                <w:b/>
              </w:rPr>
              <w:t>4</w:t>
            </w:r>
            <w:r>
              <w:rPr>
                <w:rFonts w:cs="Arial"/>
                <w:b/>
              </w:rPr>
              <w:t>B</w:t>
            </w:r>
            <w:r w:rsidRPr="009A5185">
              <w:rPr>
                <w:rFonts w:cs="Arial"/>
              </w:rPr>
              <w:t xml:space="preserve"> Cesarean Birth</w:t>
            </w:r>
          </w:p>
        </w:tc>
        <w:tc>
          <w:tcPr>
            <w:tcW w:w="6319" w:type="dxa"/>
            <w:vAlign w:val="center"/>
          </w:tcPr>
          <w:p w14:paraId="1B7CB831" w14:textId="77777777" w:rsidR="005361AB" w:rsidRPr="009A5185" w:rsidRDefault="005361AB" w:rsidP="00D73F6A">
            <w:pPr>
              <w:jc w:val="center"/>
              <w:rPr>
                <w:rFonts w:cs="Arial"/>
              </w:rPr>
            </w:pPr>
            <w:r>
              <w:rPr>
                <w:rFonts w:cstheme="minorHAnsi"/>
              </w:rPr>
              <w:t>N/A</w:t>
            </w:r>
          </w:p>
        </w:tc>
      </w:tr>
      <w:tr w:rsidR="005361AB" w:rsidRPr="009A5185" w14:paraId="3C90A270" w14:textId="77777777" w:rsidTr="00D73F6A">
        <w:trPr>
          <w:trHeight w:val="432"/>
          <w:jc w:val="center"/>
        </w:trPr>
        <w:tc>
          <w:tcPr>
            <w:tcW w:w="2766" w:type="dxa"/>
            <w:shd w:val="clear" w:color="auto" w:fill="D9D9D9" w:themeFill="background1" w:themeFillShade="D9"/>
          </w:tcPr>
          <w:p w14:paraId="5F3B44A2" w14:textId="77777777" w:rsidR="005361AB" w:rsidRPr="009A5185" w:rsidRDefault="005361AB" w:rsidP="00D73F6A">
            <w:pPr>
              <w:spacing w:before="120" w:after="120"/>
              <w:rPr>
                <w:rFonts w:cs="Arial"/>
              </w:rPr>
            </w:pPr>
            <w:r w:rsidRPr="009A5185">
              <w:rPr>
                <w:rFonts w:cs="Arial"/>
                <w:b/>
              </w:rPr>
              <w:t>4</w:t>
            </w:r>
            <w:r>
              <w:rPr>
                <w:rFonts w:cs="Arial"/>
                <w:b/>
              </w:rPr>
              <w:t>C</w:t>
            </w:r>
            <w:r w:rsidRPr="009A5185">
              <w:rPr>
                <w:rFonts w:cs="Arial"/>
              </w:rPr>
              <w:t xml:space="preserve"> Episiotomy</w:t>
            </w:r>
          </w:p>
        </w:tc>
        <w:tc>
          <w:tcPr>
            <w:tcW w:w="6319" w:type="dxa"/>
            <w:vAlign w:val="center"/>
          </w:tcPr>
          <w:p w14:paraId="7FC4D0F1" w14:textId="77777777" w:rsidR="005361AB" w:rsidRPr="009A5185" w:rsidRDefault="005361AB" w:rsidP="00D73F6A">
            <w:pPr>
              <w:jc w:val="center"/>
              <w:rPr>
                <w:rFonts w:cs="Arial"/>
              </w:rPr>
            </w:pPr>
            <w:r>
              <w:rPr>
                <w:rFonts w:cstheme="minorHAnsi"/>
              </w:rPr>
              <w:t>N/A</w:t>
            </w:r>
          </w:p>
        </w:tc>
      </w:tr>
      <w:tr w:rsidR="005361AB" w:rsidRPr="009A5185" w14:paraId="5CCF19C0" w14:textId="77777777" w:rsidTr="00D73F6A">
        <w:trPr>
          <w:trHeight w:val="20"/>
          <w:jc w:val="center"/>
        </w:trPr>
        <w:tc>
          <w:tcPr>
            <w:tcW w:w="2766" w:type="dxa"/>
            <w:shd w:val="clear" w:color="auto" w:fill="D9D9D9" w:themeFill="background1" w:themeFillShade="D9"/>
          </w:tcPr>
          <w:p w14:paraId="13B48A51" w14:textId="77777777" w:rsidR="005361AB" w:rsidRPr="009A5185" w:rsidRDefault="005361AB" w:rsidP="00D73F6A">
            <w:pPr>
              <w:spacing w:before="120" w:after="120"/>
              <w:rPr>
                <w:rFonts w:cs="Arial"/>
              </w:rPr>
            </w:pPr>
            <w:r w:rsidRPr="009A5185">
              <w:rPr>
                <w:rFonts w:cs="Arial"/>
                <w:b/>
              </w:rPr>
              <w:t>4</w:t>
            </w:r>
            <w:r>
              <w:rPr>
                <w:rFonts w:cs="Arial"/>
                <w:b/>
              </w:rPr>
              <w:t>D</w:t>
            </w:r>
            <w:r w:rsidRPr="009A5185">
              <w:rPr>
                <w:rFonts w:cs="Arial"/>
              </w:rPr>
              <w:t xml:space="preserve"> </w:t>
            </w:r>
            <w:r>
              <w:rPr>
                <w:rFonts w:cs="Arial"/>
              </w:rPr>
              <w:t>Process Measures of Quality</w:t>
            </w:r>
          </w:p>
        </w:tc>
        <w:tc>
          <w:tcPr>
            <w:tcW w:w="6319" w:type="dxa"/>
            <w:vAlign w:val="center"/>
          </w:tcPr>
          <w:p w14:paraId="102B00EC" w14:textId="77777777" w:rsidR="005361AB" w:rsidRPr="009A5185" w:rsidRDefault="005361AB" w:rsidP="00D73F6A">
            <w:pPr>
              <w:jc w:val="center"/>
              <w:rPr>
                <w:rFonts w:cs="Arial"/>
              </w:rPr>
            </w:pPr>
            <w:r>
              <w:rPr>
                <w:rFonts w:cstheme="minorHAnsi"/>
              </w:rPr>
              <w:t>N/A</w:t>
            </w:r>
          </w:p>
        </w:tc>
      </w:tr>
      <w:tr w:rsidR="005361AB" w:rsidRPr="00532D0A" w14:paraId="1B2878C6" w14:textId="77777777" w:rsidTr="00D73F6A">
        <w:trPr>
          <w:trHeight w:val="576"/>
          <w:jc w:val="center"/>
        </w:trPr>
        <w:tc>
          <w:tcPr>
            <w:tcW w:w="2766" w:type="dxa"/>
            <w:shd w:val="clear" w:color="auto" w:fill="D9D9D9" w:themeFill="background1" w:themeFillShade="D9"/>
          </w:tcPr>
          <w:p w14:paraId="101BC78D" w14:textId="77777777" w:rsidR="005361AB" w:rsidRPr="009A5185" w:rsidRDefault="005361AB" w:rsidP="00D73F6A">
            <w:pPr>
              <w:spacing w:before="120" w:after="120"/>
              <w:rPr>
                <w:rFonts w:cs="Arial"/>
                <w:color w:val="76923C" w:themeColor="accent3" w:themeShade="BF"/>
              </w:rPr>
            </w:pPr>
            <w:r w:rsidRPr="009A5185">
              <w:rPr>
                <w:rFonts w:cs="Arial"/>
                <w:b/>
              </w:rPr>
              <w:t>4</w:t>
            </w:r>
            <w:r>
              <w:rPr>
                <w:rFonts w:cs="Arial"/>
                <w:b/>
              </w:rPr>
              <w:t>E</w:t>
            </w:r>
            <w:r w:rsidRPr="009A5185">
              <w:rPr>
                <w:rFonts w:cs="Arial"/>
              </w:rPr>
              <w:t xml:space="preserve"> High-Risk Deliveries </w:t>
            </w:r>
          </w:p>
        </w:tc>
        <w:tc>
          <w:tcPr>
            <w:tcW w:w="6319" w:type="dxa"/>
            <w:vAlign w:val="center"/>
          </w:tcPr>
          <w:p w14:paraId="14C315D0" w14:textId="187564F1" w:rsidR="005361AB" w:rsidRPr="00532D0A" w:rsidRDefault="008D6BEF" w:rsidP="00AD309C">
            <w:pPr>
              <w:pStyle w:val="ListParagraph"/>
              <w:numPr>
                <w:ilvl w:val="0"/>
                <w:numId w:val="402"/>
              </w:numPr>
              <w:rPr>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tc>
      </w:tr>
      <w:tr w:rsidR="005361AB" w:rsidRPr="00532D0A" w14:paraId="42532821" w14:textId="77777777" w:rsidTr="00D73F6A">
        <w:trPr>
          <w:trHeight w:val="432"/>
          <w:jc w:val="center"/>
        </w:trPr>
        <w:tc>
          <w:tcPr>
            <w:tcW w:w="2766" w:type="dxa"/>
            <w:tcBorders>
              <w:bottom w:val="single" w:sz="4" w:space="0" w:color="auto"/>
            </w:tcBorders>
            <w:shd w:val="clear" w:color="auto" w:fill="D9D9D9" w:themeFill="background1" w:themeFillShade="D9"/>
          </w:tcPr>
          <w:p w14:paraId="7AADFDD9" w14:textId="77777777" w:rsidR="005361AB" w:rsidRPr="009A5185" w:rsidRDefault="005361AB" w:rsidP="00D73F6A">
            <w:pPr>
              <w:spacing w:before="120" w:after="120"/>
              <w:rPr>
                <w:rFonts w:cs="Arial"/>
                <w:b/>
              </w:rPr>
            </w:pPr>
            <w:r w:rsidRPr="009A5185">
              <w:rPr>
                <w:rFonts w:cs="Arial"/>
                <w:b/>
              </w:rPr>
              <w:lastRenderedPageBreak/>
              <w:t>5</w:t>
            </w:r>
            <w:r>
              <w:rPr>
                <w:rFonts w:cs="Arial"/>
                <w:b/>
              </w:rPr>
              <w:t xml:space="preserve">A </w:t>
            </w:r>
            <w:r>
              <w:rPr>
                <w:rFonts w:cs="Arial"/>
                <w:bCs/>
              </w:rPr>
              <w:t>Adult</w:t>
            </w:r>
            <w:r w:rsidRPr="009A5185">
              <w:rPr>
                <w:rFonts w:cs="Arial"/>
                <w:b/>
              </w:rPr>
              <w:t xml:space="preserve"> </w:t>
            </w:r>
            <w:r w:rsidRPr="009A5185">
              <w:rPr>
                <w:rFonts w:cs="Arial"/>
              </w:rPr>
              <w:t>ICU Physician Staffing</w:t>
            </w:r>
          </w:p>
        </w:tc>
        <w:tc>
          <w:tcPr>
            <w:tcW w:w="6319" w:type="dxa"/>
            <w:tcBorders>
              <w:bottom w:val="single" w:sz="4" w:space="0" w:color="auto"/>
            </w:tcBorders>
            <w:vAlign w:val="center"/>
          </w:tcPr>
          <w:p w14:paraId="7FF05754" w14:textId="296E2035" w:rsidR="005361AB" w:rsidRPr="00532D0A" w:rsidRDefault="00227879" w:rsidP="00AD309C">
            <w:pPr>
              <w:pStyle w:val="ListParagraph"/>
              <w:numPr>
                <w:ilvl w:val="0"/>
                <w:numId w:val="402"/>
              </w:numPr>
              <w:rPr>
                <w:rFonts w:cs="Arial"/>
              </w:rPr>
            </w:pPr>
            <w:hyperlink w:anchor="generalmedicalsurgicalandneuroicu" w:history="1">
              <w:r w:rsidRPr="001F3241">
                <w:rPr>
                  <w:rStyle w:val="Hyperlink"/>
                </w:rPr>
                <w:t>General Medical</w:t>
              </w:r>
              <w:r w:rsidR="00D91E52">
                <w:rPr>
                  <w:rStyle w:val="Hyperlink"/>
                </w:rPr>
                <w:t xml:space="preserve">, </w:t>
              </w:r>
              <w:r w:rsidRPr="001F3241">
                <w:rPr>
                  <w:rStyle w:val="Hyperlink"/>
                </w:rPr>
                <w:t>Surgical</w:t>
              </w:r>
              <w:r w:rsidR="00D91E52">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w:t>
            </w:r>
          </w:p>
        </w:tc>
      </w:tr>
      <w:tr w:rsidR="005361AB" w:rsidRPr="00532D0A" w14:paraId="036B4422" w14:textId="77777777" w:rsidTr="00D73F6A">
        <w:trPr>
          <w:trHeight w:val="432"/>
          <w:jc w:val="center"/>
        </w:trPr>
        <w:tc>
          <w:tcPr>
            <w:tcW w:w="2766" w:type="dxa"/>
            <w:tcBorders>
              <w:bottom w:val="single" w:sz="4" w:space="0" w:color="auto"/>
            </w:tcBorders>
            <w:shd w:val="clear" w:color="auto" w:fill="D9D9D9" w:themeFill="background1" w:themeFillShade="D9"/>
          </w:tcPr>
          <w:p w14:paraId="0B374226" w14:textId="77777777" w:rsidR="005361AB" w:rsidRPr="00257D1F" w:rsidRDefault="005361AB" w:rsidP="00D73F6A">
            <w:pPr>
              <w:spacing w:before="120" w:after="120"/>
              <w:rPr>
                <w:rFonts w:cs="Arial"/>
                <w:bCs/>
              </w:rPr>
            </w:pPr>
            <w:r>
              <w:rPr>
                <w:rFonts w:cs="Arial"/>
                <w:b/>
              </w:rPr>
              <w:t>5B</w:t>
            </w:r>
            <w:r>
              <w:rPr>
                <w:rFonts w:cs="Arial"/>
                <w:bCs/>
              </w:rPr>
              <w:t xml:space="preserve"> Pediatric ICU Physician Staffing</w:t>
            </w:r>
          </w:p>
        </w:tc>
        <w:tc>
          <w:tcPr>
            <w:tcW w:w="6319" w:type="dxa"/>
            <w:tcBorders>
              <w:bottom w:val="single" w:sz="4" w:space="0" w:color="auto"/>
            </w:tcBorders>
            <w:vAlign w:val="center"/>
          </w:tcPr>
          <w:p w14:paraId="61F15C35" w14:textId="5A421A70" w:rsidR="005361AB" w:rsidRDefault="00227879" w:rsidP="00AD309C">
            <w:pPr>
              <w:pStyle w:val="ListParagraph"/>
              <w:numPr>
                <w:ilvl w:val="0"/>
                <w:numId w:val="402"/>
              </w:numPr>
            </w:pPr>
            <w:hyperlink w:anchor="generalmedicalsurgicalandneuroicu" w:history="1">
              <w:r w:rsidRPr="001F3241">
                <w:rPr>
                  <w:rStyle w:val="Hyperlink"/>
                </w:rPr>
                <w:t>General Medical</w:t>
              </w:r>
              <w:r w:rsidR="007C5494">
                <w:rPr>
                  <w:rStyle w:val="Hyperlink"/>
                </w:rPr>
                <w:t xml:space="preserve">, </w:t>
              </w:r>
              <w:r w:rsidRPr="001F3241">
                <w:rPr>
                  <w:rStyle w:val="Hyperlink"/>
                </w:rPr>
                <w:t>Surgical</w:t>
              </w:r>
              <w:r w:rsidR="007C5494">
                <w:rPr>
                  <w:rStyle w:val="Hyperlink"/>
                </w:rPr>
                <w:t>, Medical/Surgical,</w:t>
              </w:r>
              <w:r w:rsidRPr="001F3241">
                <w:rPr>
                  <w:rStyle w:val="Hyperlink"/>
                </w:rPr>
                <w:t xml:space="preserve"> and Neuro ICUs</w:t>
              </w:r>
              <w:r w:rsidRPr="001F2388">
                <w:rPr>
                  <w:rStyle w:val="Hyperlink"/>
                  <w:color w:val="auto"/>
                  <w:u w:val="none"/>
                  <w:vertAlign w:val="superscript"/>
                </w:rPr>
                <w:t>14</w:t>
              </w:r>
            </w:hyperlink>
            <w:r>
              <w:rPr>
                <w:rFonts w:cstheme="minorHAnsi"/>
              </w:rPr>
              <w:t xml:space="preserve"> </w:t>
            </w:r>
            <w:r w:rsidR="005361AB">
              <w:rPr>
                <w:rFonts w:cstheme="minorHAnsi"/>
              </w:rPr>
              <w:t>(pediatric)</w:t>
            </w:r>
          </w:p>
        </w:tc>
      </w:tr>
      <w:tr w:rsidR="005361AB" w:rsidRPr="00532D0A" w14:paraId="70408EAF" w14:textId="77777777" w:rsidTr="00D73F6A">
        <w:trPr>
          <w:trHeight w:val="432"/>
          <w:jc w:val="center"/>
        </w:trPr>
        <w:tc>
          <w:tcPr>
            <w:tcW w:w="2766" w:type="dxa"/>
            <w:tcBorders>
              <w:bottom w:val="single" w:sz="4" w:space="0" w:color="auto"/>
            </w:tcBorders>
            <w:shd w:val="clear" w:color="auto" w:fill="D9D9D9" w:themeFill="background1" w:themeFillShade="D9"/>
          </w:tcPr>
          <w:p w14:paraId="45218EE3" w14:textId="77777777" w:rsidR="005361AB" w:rsidRPr="00257D1F" w:rsidRDefault="005361AB" w:rsidP="00D73F6A">
            <w:pPr>
              <w:spacing w:before="120" w:after="120"/>
              <w:rPr>
                <w:rFonts w:cs="Arial"/>
                <w:bCs/>
              </w:rPr>
            </w:pPr>
            <w:r>
              <w:rPr>
                <w:rFonts w:cs="Arial"/>
                <w:b/>
              </w:rPr>
              <w:t xml:space="preserve">5C </w:t>
            </w:r>
            <w:r>
              <w:rPr>
                <w:rFonts w:cs="Arial"/>
                <w:bCs/>
              </w:rPr>
              <w:t>Nursing Workforce</w:t>
            </w:r>
          </w:p>
        </w:tc>
        <w:tc>
          <w:tcPr>
            <w:tcW w:w="6319" w:type="dxa"/>
            <w:tcBorders>
              <w:bottom w:val="single" w:sz="4" w:space="0" w:color="auto"/>
            </w:tcBorders>
            <w:vAlign w:val="center"/>
          </w:tcPr>
          <w:p w14:paraId="33737FB2" w14:textId="6AAE2B18" w:rsidR="005361AB" w:rsidRPr="00023215" w:rsidRDefault="005361AB" w:rsidP="00D73F6A">
            <w:pPr>
              <w:rPr>
                <w:rFonts w:cs="Arial"/>
              </w:rPr>
            </w:pPr>
            <w:r>
              <w:rPr>
                <w:rFonts w:cs="Arial"/>
              </w:rPr>
              <w:t>Nurse Staffing:</w:t>
            </w:r>
          </w:p>
          <w:p w14:paraId="70F69259" w14:textId="77777777" w:rsidR="005361AB" w:rsidRPr="00532D0A" w:rsidRDefault="005361AB" w:rsidP="00AD309C">
            <w:pPr>
              <w:pStyle w:val="ListParagraph"/>
              <w:numPr>
                <w:ilvl w:val="0"/>
                <w:numId w:val="402"/>
              </w:numPr>
              <w:rPr>
                <w:rFonts w:cs="Arial"/>
              </w:rPr>
            </w:pPr>
            <w:r w:rsidRPr="00532D0A">
              <w:rPr>
                <w:rFonts w:cs="Arial"/>
              </w:rPr>
              <w:t>Single Acuity Medical Units</w:t>
            </w:r>
            <w:r>
              <w:rPr>
                <w:rFonts w:cs="Arial"/>
              </w:rPr>
              <w:t xml:space="preserve"> </w:t>
            </w:r>
            <w:r>
              <w:rPr>
                <w:rFonts w:cstheme="minorHAnsi"/>
              </w:rPr>
              <w:t>(adult and/or pediatric)</w:t>
            </w:r>
          </w:p>
          <w:p w14:paraId="3E59537F" w14:textId="77777777" w:rsidR="005361AB" w:rsidRPr="00532D0A" w:rsidRDefault="005361AB" w:rsidP="00AD309C">
            <w:pPr>
              <w:pStyle w:val="ListParagraph"/>
              <w:numPr>
                <w:ilvl w:val="0"/>
                <w:numId w:val="402"/>
              </w:numPr>
              <w:rPr>
                <w:rFonts w:cs="Arial"/>
              </w:rPr>
            </w:pPr>
            <w:r w:rsidRPr="00532D0A">
              <w:rPr>
                <w:rFonts w:cs="Arial"/>
              </w:rPr>
              <w:t>Single Acuity Surgical Units</w:t>
            </w:r>
            <w:r>
              <w:rPr>
                <w:rFonts w:cs="Arial"/>
              </w:rPr>
              <w:t xml:space="preserve"> </w:t>
            </w:r>
            <w:r>
              <w:rPr>
                <w:rFonts w:cstheme="minorHAnsi"/>
              </w:rPr>
              <w:t>(adult and/or pediatric)</w:t>
            </w:r>
          </w:p>
          <w:p w14:paraId="03E51006" w14:textId="77777777" w:rsidR="005361AB" w:rsidRPr="00532D0A" w:rsidRDefault="005361AB" w:rsidP="00AD309C">
            <w:pPr>
              <w:pStyle w:val="ListParagraph"/>
              <w:numPr>
                <w:ilvl w:val="0"/>
                <w:numId w:val="402"/>
              </w:numPr>
              <w:rPr>
                <w:rFonts w:cs="Arial"/>
              </w:rPr>
            </w:pPr>
            <w:r w:rsidRPr="00532D0A">
              <w:rPr>
                <w:rFonts w:cs="Arial"/>
              </w:rPr>
              <w:t>Single Acuity Med-Surg Combined Units</w:t>
            </w:r>
            <w:r>
              <w:rPr>
                <w:rFonts w:cs="Arial"/>
              </w:rPr>
              <w:t xml:space="preserve"> </w:t>
            </w:r>
            <w:r>
              <w:rPr>
                <w:rFonts w:cstheme="minorHAnsi"/>
              </w:rPr>
              <w:t>(adult and/or pediatric)</w:t>
            </w:r>
          </w:p>
          <w:p w14:paraId="05A46457" w14:textId="77777777" w:rsidR="005361AB" w:rsidRPr="00023215" w:rsidRDefault="005361AB" w:rsidP="00AD309C">
            <w:pPr>
              <w:pStyle w:val="ListParagraph"/>
              <w:numPr>
                <w:ilvl w:val="0"/>
                <w:numId w:val="402"/>
              </w:numPr>
              <w:rPr>
                <w:rFonts w:cs="Arial"/>
              </w:rPr>
            </w:pPr>
            <w:r w:rsidRPr="00532D0A">
              <w:rPr>
                <w:rFonts w:cs="Arial"/>
              </w:rPr>
              <w:t>Mixed Acuity Medical, Surgical and Med-Surg Units</w:t>
            </w:r>
            <w:r>
              <w:rPr>
                <w:rFonts w:cs="Arial"/>
              </w:rPr>
              <w:t xml:space="preserve"> </w:t>
            </w:r>
            <w:r>
              <w:rPr>
                <w:rFonts w:cstheme="minorHAnsi"/>
              </w:rPr>
              <w:t>(adult and/or pediatric)</w:t>
            </w:r>
          </w:p>
          <w:p w14:paraId="0EAA0CE3" w14:textId="77777777" w:rsidR="005361AB" w:rsidRDefault="005361AB" w:rsidP="00D73F6A">
            <w:pPr>
              <w:rPr>
                <w:rFonts w:cs="Arial"/>
              </w:rPr>
            </w:pPr>
          </w:p>
          <w:p w14:paraId="2CBD2B8B" w14:textId="77777777" w:rsidR="005361AB" w:rsidRDefault="005361AB" w:rsidP="00D73F6A">
            <w:pPr>
              <w:contextualSpacing/>
              <w:rPr>
                <w:rFonts w:cs="Arial"/>
                <w:bCs/>
              </w:rPr>
            </w:pPr>
            <w:r>
              <w:rPr>
                <w:rFonts w:cs="Arial"/>
                <w:bCs/>
              </w:rPr>
              <w:t>Percentage of RNs who are BSN-Prepared:</w:t>
            </w:r>
          </w:p>
          <w:p w14:paraId="703C4D7B" w14:textId="77777777" w:rsidR="005361AB" w:rsidRPr="009129AD" w:rsidRDefault="005361AB" w:rsidP="00AD309C">
            <w:pPr>
              <w:pStyle w:val="ListParagraph"/>
              <w:numPr>
                <w:ilvl w:val="0"/>
                <w:numId w:val="404"/>
              </w:numPr>
              <w:spacing w:line="276" w:lineRule="auto"/>
              <w:rPr>
                <w:rFonts w:cs="Arial"/>
                <w:bCs/>
              </w:rPr>
            </w:pPr>
            <w:r>
              <w:rPr>
                <w:rFonts w:cs="Arial"/>
                <w:bCs/>
              </w:rPr>
              <w:t>N/A</w:t>
            </w:r>
          </w:p>
          <w:p w14:paraId="54756DA8" w14:textId="77777777" w:rsidR="005361AB" w:rsidRPr="00023215" w:rsidRDefault="005361AB" w:rsidP="00D73F6A">
            <w:pPr>
              <w:rPr>
                <w:rFonts w:cs="Arial"/>
              </w:rPr>
            </w:pPr>
          </w:p>
          <w:p w14:paraId="37FC972E" w14:textId="77777777" w:rsidR="005361AB" w:rsidRDefault="005361AB" w:rsidP="00D73F6A">
            <w:r w:rsidRPr="00257D1F">
              <w:rPr>
                <w:rFonts w:cs="Arial"/>
              </w:rPr>
              <w:t xml:space="preserve">For more information, refer to the Section </w:t>
            </w:r>
            <w:r>
              <w:rPr>
                <w:rFonts w:cs="Arial"/>
              </w:rPr>
              <w:t>5</w:t>
            </w:r>
            <w:r w:rsidRPr="00257D1F">
              <w:rPr>
                <w:rFonts w:cs="Arial"/>
              </w:rPr>
              <w:t>C: Nursing Workforce Measure Specifications.</w:t>
            </w:r>
          </w:p>
        </w:tc>
      </w:tr>
      <w:tr w:rsidR="005361AB" w:rsidRPr="009A5185" w14:paraId="4C66D5E6" w14:textId="77777777" w:rsidTr="00D73F6A">
        <w:trPr>
          <w:trHeight w:val="576"/>
          <w:jc w:val="center"/>
        </w:trPr>
        <w:tc>
          <w:tcPr>
            <w:tcW w:w="2766" w:type="dxa"/>
            <w:shd w:val="clear" w:color="auto" w:fill="D9D9D9" w:themeFill="background1" w:themeFillShade="D9"/>
          </w:tcPr>
          <w:p w14:paraId="77AEBAA5" w14:textId="77777777" w:rsidR="005361AB" w:rsidRPr="009A5185" w:rsidRDefault="005361AB" w:rsidP="00D73F6A">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6319" w:type="dxa"/>
            <w:vAlign w:val="center"/>
          </w:tcPr>
          <w:p w14:paraId="053B3B83" w14:textId="77777777" w:rsidR="005361AB" w:rsidRPr="009A5185" w:rsidRDefault="005361AB" w:rsidP="00D73F6A">
            <w:pPr>
              <w:jc w:val="center"/>
              <w:rPr>
                <w:rFonts w:cs="Arial"/>
              </w:rPr>
            </w:pPr>
            <w:r>
              <w:rPr>
                <w:rFonts w:cstheme="minorHAnsi"/>
              </w:rPr>
              <w:t>N/A</w:t>
            </w:r>
          </w:p>
        </w:tc>
      </w:tr>
      <w:tr w:rsidR="005361AB" w14:paraId="1451E832" w14:textId="77777777" w:rsidTr="00D73F6A">
        <w:trPr>
          <w:trHeight w:val="1152"/>
          <w:jc w:val="center"/>
        </w:trPr>
        <w:tc>
          <w:tcPr>
            <w:tcW w:w="2766" w:type="dxa"/>
            <w:shd w:val="clear" w:color="auto" w:fill="D9D9D9" w:themeFill="background1" w:themeFillShade="D9"/>
          </w:tcPr>
          <w:p w14:paraId="2028B312" w14:textId="77777777" w:rsidR="005361AB" w:rsidRPr="003E70D3" w:rsidRDefault="005361AB" w:rsidP="00D73F6A">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6319" w:type="dxa"/>
            <w:vAlign w:val="center"/>
          </w:tcPr>
          <w:p w14:paraId="546A7D33" w14:textId="77777777" w:rsidR="005361AB" w:rsidRDefault="005361AB" w:rsidP="00D73F6A">
            <w:pPr>
              <w:jc w:val="center"/>
              <w:rPr>
                <w:rFonts w:cs="Arial"/>
              </w:rPr>
            </w:pPr>
            <w:r>
              <w:rPr>
                <w:rFonts w:cstheme="minorHAnsi"/>
              </w:rPr>
              <w:t>N/A</w:t>
            </w:r>
          </w:p>
        </w:tc>
      </w:tr>
      <w:tr w:rsidR="005361AB" w:rsidRPr="00532D0A" w14:paraId="7C0D09A7" w14:textId="77777777" w:rsidTr="00D73F6A">
        <w:trPr>
          <w:trHeight w:val="2078"/>
          <w:jc w:val="center"/>
        </w:trPr>
        <w:tc>
          <w:tcPr>
            <w:tcW w:w="2766" w:type="dxa"/>
            <w:shd w:val="clear" w:color="auto" w:fill="D9D9D9" w:themeFill="background1" w:themeFillShade="D9"/>
          </w:tcPr>
          <w:p w14:paraId="25457166" w14:textId="77777777" w:rsidR="005361AB" w:rsidRPr="003E70D3" w:rsidRDefault="005361AB" w:rsidP="00D73F6A">
            <w:pPr>
              <w:spacing w:before="120" w:after="120"/>
              <w:rPr>
                <w:rFonts w:cs="Arial"/>
              </w:rPr>
            </w:pPr>
            <w:r>
              <w:rPr>
                <w:rFonts w:cs="Arial"/>
                <w:b/>
              </w:rPr>
              <w:t xml:space="preserve">6C </w:t>
            </w:r>
            <w:r>
              <w:rPr>
                <w:rFonts w:cs="Arial"/>
              </w:rPr>
              <w:t>Hand Hygiene</w:t>
            </w:r>
          </w:p>
        </w:tc>
        <w:tc>
          <w:tcPr>
            <w:tcW w:w="6319" w:type="dxa"/>
            <w:vAlign w:val="center"/>
          </w:tcPr>
          <w:p w14:paraId="741C2879" w14:textId="777D5B24" w:rsidR="005361AB" w:rsidRDefault="005361AB" w:rsidP="00AD309C">
            <w:pPr>
              <w:pStyle w:val="ListParagraph"/>
              <w:numPr>
                <w:ilvl w:val="0"/>
                <w:numId w:val="403"/>
              </w:numPr>
            </w:pPr>
            <w:hyperlink w:anchor="MedicalandorSurgicalUnits" w:history="1">
              <w:r w:rsidRPr="00227879">
                <w:rPr>
                  <w:rStyle w:val="Hyperlink"/>
                </w:rPr>
                <w:t>Medical</w:t>
              </w:r>
              <w:r w:rsidR="008D42A1">
                <w:rPr>
                  <w:rStyle w:val="Hyperlink"/>
                </w:rPr>
                <w:t xml:space="preserve">, Surgical, </w:t>
              </w:r>
              <w:r w:rsidRPr="00227879">
                <w:rPr>
                  <w:rStyle w:val="Hyperlink"/>
                </w:rPr>
                <w:t>and</w:t>
              </w:r>
              <w:r w:rsidR="0057580E">
                <w:rPr>
                  <w:rStyle w:val="Hyperlink"/>
                </w:rPr>
                <w:t xml:space="preserve"> Medical/</w:t>
              </w:r>
              <w:r w:rsidRPr="00227879">
                <w:rPr>
                  <w:rStyle w:val="Hyperlink"/>
                </w:rPr>
                <w:t>Surgical Units (including telemetry</w:t>
              </w:r>
              <w:r w:rsidR="00432721">
                <w:rPr>
                  <w:rStyle w:val="Hyperlink"/>
                </w:rPr>
                <w:t xml:space="preserve"> units</w:t>
              </w:r>
              <w:r w:rsidRPr="00227879">
                <w:rPr>
                  <w:rStyle w:val="Hyperlink"/>
                </w:rPr>
                <w:t>)</w:t>
              </w:r>
            </w:hyperlink>
            <w:r w:rsidR="00227879" w:rsidRPr="00227879">
              <w:rPr>
                <w:vertAlign w:val="superscript"/>
              </w:rPr>
              <w:t>19</w:t>
            </w:r>
            <w:r w:rsidR="00B728CC">
              <w:rPr>
                <w:vertAlign w:val="superscript"/>
              </w:rPr>
              <w:t xml:space="preserve"> </w:t>
            </w:r>
            <w:r w:rsidRPr="00ED0D69">
              <w:rPr>
                <w:rFonts w:cstheme="minorHAnsi"/>
              </w:rPr>
              <w:t>(</w:t>
            </w:r>
            <w:r>
              <w:rPr>
                <w:rFonts w:cstheme="minorHAnsi"/>
              </w:rPr>
              <w:t>adult and/or pediatric)</w:t>
            </w:r>
          </w:p>
          <w:p w14:paraId="7749A2AA" w14:textId="02C6951E" w:rsidR="005361AB" w:rsidRDefault="00227879" w:rsidP="00AD309C">
            <w:pPr>
              <w:pStyle w:val="ListParagraph"/>
              <w:numPr>
                <w:ilvl w:val="0"/>
                <w:numId w:val="403"/>
              </w:numPr>
            </w:pPr>
            <w:hyperlink w:anchor="stepdown_progressiveunits_endnote20" w:history="1">
              <w:r w:rsidRPr="00227879">
                <w:rPr>
                  <w:rStyle w:val="Hyperlink"/>
                </w:rPr>
                <w:t>Step-down/Progressive Units</w:t>
              </w:r>
            </w:hyperlink>
            <w:r w:rsidRPr="00227879">
              <w:rPr>
                <w:vertAlign w:val="superscript"/>
              </w:rPr>
              <w:t>20</w:t>
            </w:r>
            <w:r>
              <w:t xml:space="preserve"> </w:t>
            </w:r>
            <w:r w:rsidR="005361AB">
              <w:rPr>
                <w:rFonts w:cstheme="minorHAnsi"/>
              </w:rPr>
              <w:t>(adult and/or pediatric)</w:t>
            </w:r>
          </w:p>
          <w:p w14:paraId="5EF24593" w14:textId="7184E355" w:rsidR="005361AB" w:rsidRPr="0028623C" w:rsidRDefault="005361AB" w:rsidP="00AD309C">
            <w:pPr>
              <w:pStyle w:val="ListParagraph"/>
              <w:numPr>
                <w:ilvl w:val="0"/>
                <w:numId w:val="401"/>
              </w:numPr>
            </w:pPr>
            <w:r>
              <w:t>Obstetrical Units (</w:t>
            </w:r>
            <w:hyperlink w:anchor="LaborandDeliveryUnits" w:history="1">
              <w:r w:rsidR="00DD077B" w:rsidRPr="00AA1E6E">
                <w:rPr>
                  <w:rStyle w:val="Hyperlink"/>
                </w:rPr>
                <w:t>Labor and Delivery Units</w:t>
              </w:r>
              <w:r w:rsidR="00DD077B" w:rsidRPr="00227879">
                <w:rPr>
                  <w:rStyle w:val="Hyperlink"/>
                  <w:color w:val="auto"/>
                  <w:u w:val="none"/>
                  <w:vertAlign w:val="superscript"/>
                </w:rPr>
                <w:t>21</w:t>
              </w:r>
            </w:hyperlink>
            <w:r w:rsidRPr="001F2388">
              <w:t>, nursery, etc., excluding procedural areas)</w:t>
            </w:r>
          </w:p>
          <w:p w14:paraId="0F63EEF3" w14:textId="533909DD" w:rsidR="005361AB" w:rsidRPr="00532D0A" w:rsidRDefault="00C51FBE" w:rsidP="00AD309C">
            <w:pPr>
              <w:pStyle w:val="ListParagraph"/>
              <w:numPr>
                <w:ilvl w:val="0"/>
                <w:numId w:val="403"/>
              </w:numPr>
              <w:rPr>
                <w:rStyle w:val="Hyperlink"/>
                <w:rFonts w:cs="Arial"/>
              </w:rPr>
            </w:pPr>
            <w:hyperlink w:anchor="generalmedicalsurgicalandneuroicu" w:history="1">
              <w:r w:rsidRPr="001F3241">
                <w:rPr>
                  <w:rStyle w:val="Hyperlink"/>
                </w:rPr>
                <w:t>General Medical</w:t>
              </w:r>
              <w:r w:rsidR="008E0AE0">
                <w:rPr>
                  <w:rStyle w:val="Hyperlink"/>
                </w:rPr>
                <w:t xml:space="preserve">, </w:t>
              </w:r>
              <w:r w:rsidRPr="001F3241">
                <w:rPr>
                  <w:rStyle w:val="Hyperlink"/>
                </w:rPr>
                <w:t>Surgical</w:t>
              </w:r>
              <w:r w:rsidR="008E0AE0">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 and/or pediatric)</w:t>
            </w:r>
          </w:p>
          <w:p w14:paraId="22BF8CC0" w14:textId="33EB6E5A" w:rsidR="00C51FBE" w:rsidRPr="00280FB6" w:rsidRDefault="000809F3" w:rsidP="00AD309C">
            <w:pPr>
              <w:pStyle w:val="ListParagraph"/>
              <w:numPr>
                <w:ilvl w:val="0"/>
                <w:numId w:val="403"/>
              </w:numPr>
              <w:rPr>
                <w:rStyle w:val="Hyperlink"/>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p w14:paraId="334D525E" w14:textId="64009D86" w:rsidR="005361AB" w:rsidRPr="003A39FC" w:rsidRDefault="005361AB" w:rsidP="00AD309C">
            <w:pPr>
              <w:pStyle w:val="ListParagraph"/>
              <w:numPr>
                <w:ilvl w:val="0"/>
                <w:numId w:val="403"/>
              </w:numPr>
              <w:rPr>
                <w:rStyle w:val="Hyperlink"/>
                <w:rFonts w:cs="Arial"/>
              </w:rPr>
            </w:pPr>
            <w:r w:rsidRPr="001F2388">
              <w:rPr>
                <w:rStyle w:val="Hyperlink"/>
                <w:rFonts w:cs="Arial"/>
                <w:snapToGrid w:val="0"/>
                <w:color w:val="auto"/>
                <w:u w:val="none"/>
              </w:rPr>
              <w:t>Specialty ICUs</w:t>
            </w:r>
            <w:r w:rsidR="00A8377D">
              <w:rPr>
                <w:rStyle w:val="Hyperlink"/>
                <w:rFonts w:cs="Arial"/>
                <w:snapToGrid w:val="0"/>
                <w:color w:val="auto"/>
                <w:u w:val="none"/>
              </w:rPr>
              <w:t xml:space="preserve"> </w:t>
            </w:r>
            <w:r>
              <w:rPr>
                <w:rFonts w:cstheme="minorHAnsi"/>
              </w:rPr>
              <w:t>(adult and/or pediatric)</w:t>
            </w:r>
          </w:p>
          <w:p w14:paraId="385D9DE4" w14:textId="0F21EE20" w:rsidR="005361AB" w:rsidRPr="00532D0A" w:rsidRDefault="001724B6" w:rsidP="00AD309C">
            <w:pPr>
              <w:pStyle w:val="ListParagraph"/>
              <w:numPr>
                <w:ilvl w:val="0"/>
                <w:numId w:val="403"/>
              </w:numPr>
              <w:rPr>
                <w:rFonts w:cs="Arial"/>
              </w:rPr>
            </w:pPr>
            <w:hyperlink w:anchor="pacusendnote" w:history="1">
              <w:r w:rsidRPr="00227879">
                <w:rPr>
                  <w:rStyle w:val="Hyperlink"/>
                </w:rPr>
                <w:t>Pre-operative and Post-anesthesia Care Units</w:t>
              </w:r>
            </w:hyperlink>
            <w:r w:rsidRPr="00227879">
              <w:rPr>
                <w:vertAlign w:val="superscript"/>
              </w:rPr>
              <w:t>22</w:t>
            </w:r>
            <w:r w:rsidRPr="00BD487D">
              <w:rPr>
                <w:rFonts w:cstheme="minorHAnsi"/>
              </w:rPr>
              <w:t xml:space="preserve"> </w:t>
            </w:r>
            <w:r w:rsidR="005361AB">
              <w:rPr>
                <w:rFonts w:cstheme="minorHAnsi"/>
              </w:rPr>
              <w:t>(adult and/or pediatric)</w:t>
            </w:r>
          </w:p>
          <w:p w14:paraId="7A7F0113" w14:textId="7CF8A3E2" w:rsidR="005361AB" w:rsidRPr="00532D0A" w:rsidRDefault="005361AB" w:rsidP="00AD309C">
            <w:pPr>
              <w:pStyle w:val="ListParagraph"/>
              <w:numPr>
                <w:ilvl w:val="0"/>
                <w:numId w:val="403"/>
              </w:numPr>
              <w:rPr>
                <w:rFonts w:cs="Arial"/>
              </w:rPr>
            </w:pPr>
            <w:r w:rsidRPr="00532D0A">
              <w:rPr>
                <w:rFonts w:cs="Arial"/>
              </w:rPr>
              <w:t>Observation units</w:t>
            </w:r>
            <w:r w:rsidR="0001219A">
              <w:rPr>
                <w:rFonts w:cs="Arial"/>
              </w:rPr>
              <w:t xml:space="preserve"> </w:t>
            </w:r>
            <w:r w:rsidR="0001219A">
              <w:rPr>
                <w:rFonts w:cstheme="minorHAnsi"/>
              </w:rPr>
              <w:t>(adult and/or pediatric)</w:t>
            </w:r>
          </w:p>
          <w:p w14:paraId="75594084" w14:textId="10DB4E36" w:rsidR="005361AB" w:rsidRPr="00532D0A" w:rsidRDefault="005361AB" w:rsidP="00AD309C">
            <w:pPr>
              <w:pStyle w:val="ListParagraph"/>
              <w:numPr>
                <w:ilvl w:val="0"/>
                <w:numId w:val="403"/>
              </w:numPr>
              <w:rPr>
                <w:rFonts w:cs="Arial"/>
              </w:rPr>
            </w:pPr>
            <w:hyperlink w:anchor="emergencydepartment_endnote" w:history="1">
              <w:r w:rsidRPr="00B11370">
                <w:rPr>
                  <w:rStyle w:val="Hyperlink"/>
                </w:rPr>
                <w:t>Dedicated Emergency Department</w:t>
              </w:r>
            </w:hyperlink>
            <w:r w:rsidR="004D525C">
              <w:t>s</w:t>
            </w:r>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0C6DE1" w14:paraId="3A053233" w14:textId="77777777" w:rsidTr="00D73F6A">
        <w:trPr>
          <w:trHeight w:val="432"/>
          <w:jc w:val="center"/>
        </w:trPr>
        <w:tc>
          <w:tcPr>
            <w:tcW w:w="2766" w:type="dxa"/>
            <w:shd w:val="clear" w:color="auto" w:fill="D9D9D9" w:themeFill="background1" w:themeFillShade="D9"/>
          </w:tcPr>
          <w:p w14:paraId="1B3835B2" w14:textId="77777777" w:rsidR="005361AB" w:rsidRDefault="005361AB" w:rsidP="00D73F6A">
            <w:pPr>
              <w:spacing w:before="120" w:after="120"/>
              <w:rPr>
                <w:rFonts w:cs="Arial"/>
                <w:b/>
              </w:rPr>
            </w:pPr>
            <w:r>
              <w:rPr>
                <w:rFonts w:cs="Arial"/>
                <w:b/>
              </w:rPr>
              <w:t xml:space="preserve">6D </w:t>
            </w:r>
            <w:r w:rsidRPr="004D1420">
              <w:rPr>
                <w:rFonts w:cs="Arial"/>
                <w:bCs/>
              </w:rPr>
              <w:t>Diagnostic Excellence</w:t>
            </w:r>
            <w:r>
              <w:rPr>
                <w:rFonts w:cs="Arial"/>
                <w:b/>
              </w:rPr>
              <w:t xml:space="preserve"> </w:t>
            </w:r>
          </w:p>
        </w:tc>
        <w:tc>
          <w:tcPr>
            <w:tcW w:w="6319" w:type="dxa"/>
            <w:vAlign w:val="center"/>
          </w:tcPr>
          <w:p w14:paraId="5670A20A" w14:textId="77777777" w:rsidR="005361AB" w:rsidRPr="000C6DE1" w:rsidRDefault="005361AB" w:rsidP="00D73F6A">
            <w:pPr>
              <w:jc w:val="center"/>
              <w:rPr>
                <w:rFonts w:cstheme="minorHAnsi"/>
              </w:rPr>
            </w:pPr>
            <w:r>
              <w:rPr>
                <w:rFonts w:cstheme="minorHAnsi"/>
              </w:rPr>
              <w:t>N/A</w:t>
            </w:r>
          </w:p>
        </w:tc>
      </w:tr>
      <w:tr w:rsidR="005361AB" w:rsidRPr="000C6DE1" w14:paraId="69277184" w14:textId="77777777" w:rsidTr="00D73F6A">
        <w:trPr>
          <w:trHeight w:val="432"/>
          <w:jc w:val="center"/>
        </w:trPr>
        <w:tc>
          <w:tcPr>
            <w:tcW w:w="2766" w:type="dxa"/>
            <w:shd w:val="clear" w:color="auto" w:fill="D9D9D9" w:themeFill="background1" w:themeFillShade="D9"/>
          </w:tcPr>
          <w:p w14:paraId="74639CD3" w14:textId="6172EC0A" w:rsidR="005361AB" w:rsidRPr="00257D1F" w:rsidRDefault="005361AB" w:rsidP="00D73F6A">
            <w:pPr>
              <w:spacing w:before="120" w:after="120"/>
              <w:rPr>
                <w:rFonts w:cs="Arial"/>
                <w:bCs/>
              </w:rPr>
            </w:pPr>
            <w:r>
              <w:rPr>
                <w:rFonts w:cs="Arial"/>
                <w:b/>
              </w:rPr>
              <w:t xml:space="preserve">6E </w:t>
            </w:r>
            <w:r w:rsidR="00737CFB" w:rsidRPr="00730DD6">
              <w:rPr>
                <w:rFonts w:cs="Arial"/>
                <w:bCs/>
              </w:rPr>
              <w:t>Hospital Boarding in the</w:t>
            </w:r>
            <w:r w:rsidR="00737CFB">
              <w:rPr>
                <w:rFonts w:cs="Arial"/>
                <w:b/>
              </w:rPr>
              <w:t xml:space="preserve"> </w:t>
            </w:r>
            <w:r>
              <w:rPr>
                <w:rFonts w:cs="Arial"/>
                <w:bCs/>
              </w:rPr>
              <w:t>E</w:t>
            </w:r>
            <w:r w:rsidR="00B72E85">
              <w:rPr>
                <w:rFonts w:cs="Arial"/>
                <w:bCs/>
              </w:rPr>
              <w:t xml:space="preserve">mergency </w:t>
            </w:r>
            <w:r>
              <w:rPr>
                <w:rFonts w:cs="Arial"/>
                <w:bCs/>
              </w:rPr>
              <w:t>D</w:t>
            </w:r>
            <w:r w:rsidR="00B72E85">
              <w:rPr>
                <w:rFonts w:cs="Arial"/>
                <w:bCs/>
              </w:rPr>
              <w:t>epartment (ED)</w:t>
            </w:r>
          </w:p>
        </w:tc>
        <w:tc>
          <w:tcPr>
            <w:tcW w:w="6319" w:type="dxa"/>
            <w:vAlign w:val="center"/>
          </w:tcPr>
          <w:p w14:paraId="2C8443BD" w14:textId="40F7BE30" w:rsidR="005361AB" w:rsidRPr="00257D1F" w:rsidRDefault="005361AB" w:rsidP="00AD309C">
            <w:pPr>
              <w:pStyle w:val="ListParagraph"/>
              <w:numPr>
                <w:ilvl w:val="0"/>
                <w:numId w:val="403"/>
              </w:numPr>
              <w:rPr>
                <w:rFonts w:cstheme="minorHAnsi"/>
              </w:rPr>
            </w:pPr>
            <w:hyperlink w:anchor="emergencydepartment_endnote" w:history="1">
              <w:r w:rsidRPr="005D497B">
                <w:rPr>
                  <w:rStyle w:val="Hyperlink"/>
                </w:rPr>
                <w:t>Dedicated Emergency Department</w:t>
              </w:r>
              <w:r w:rsidR="004D525C">
                <w:rPr>
                  <w:rStyle w:val="Hyperlink"/>
                </w:rPr>
                <w:t>s</w:t>
              </w:r>
            </w:hyperlink>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9A5185" w14:paraId="0DA39C71" w14:textId="77777777" w:rsidTr="00D73F6A">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AB636" w14:textId="77777777" w:rsidR="005361AB" w:rsidRPr="009A5185" w:rsidRDefault="005361AB" w:rsidP="00D73F6A">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6319" w:type="dxa"/>
            <w:tcBorders>
              <w:top w:val="single" w:sz="4" w:space="0" w:color="auto"/>
              <w:left w:val="single" w:sz="4" w:space="0" w:color="auto"/>
              <w:bottom w:val="single" w:sz="4" w:space="0" w:color="auto"/>
            </w:tcBorders>
            <w:vAlign w:val="center"/>
          </w:tcPr>
          <w:p w14:paraId="4C6D069D" w14:textId="77777777" w:rsidR="005361AB" w:rsidRPr="009A5185" w:rsidRDefault="005361AB" w:rsidP="00D73F6A">
            <w:pPr>
              <w:jc w:val="center"/>
              <w:rPr>
                <w:rFonts w:cs="Arial"/>
              </w:rPr>
            </w:pPr>
            <w:r w:rsidRPr="000C6DE1">
              <w:rPr>
                <w:rFonts w:cstheme="minorHAnsi"/>
              </w:rPr>
              <w:t>N/A</w:t>
            </w:r>
          </w:p>
        </w:tc>
      </w:tr>
      <w:tr w:rsidR="005361AB" w:rsidRPr="009A5185" w14:paraId="7992BAAC" w14:textId="77777777" w:rsidTr="00D73F6A">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B541A3" w14:textId="77777777" w:rsidR="005361AB" w:rsidRPr="009A5185" w:rsidRDefault="005361AB" w:rsidP="00D73F6A">
            <w:pPr>
              <w:spacing w:before="120" w:after="120"/>
              <w:rPr>
                <w:rFonts w:cs="Arial"/>
              </w:rPr>
            </w:pPr>
            <w:r w:rsidRPr="009A5185">
              <w:rPr>
                <w:rFonts w:cs="Arial"/>
                <w:b/>
              </w:rPr>
              <w:t>7B</w:t>
            </w:r>
            <w:r w:rsidRPr="009A5185">
              <w:rPr>
                <w:rFonts w:cs="Arial"/>
              </w:rPr>
              <w:t xml:space="preserve"> Healthcare-Associated Infections</w:t>
            </w:r>
          </w:p>
        </w:tc>
        <w:tc>
          <w:tcPr>
            <w:tcW w:w="6319" w:type="dxa"/>
            <w:tcBorders>
              <w:top w:val="single" w:sz="4" w:space="0" w:color="auto"/>
              <w:left w:val="single" w:sz="4" w:space="0" w:color="auto"/>
              <w:bottom w:val="single" w:sz="4" w:space="0" w:color="auto"/>
            </w:tcBorders>
            <w:vAlign w:val="center"/>
          </w:tcPr>
          <w:p w14:paraId="3CA3F8F6" w14:textId="77777777" w:rsidR="005361AB" w:rsidRPr="009A5185" w:rsidRDefault="005361AB" w:rsidP="00D73F6A">
            <w:pPr>
              <w:jc w:val="center"/>
              <w:rPr>
                <w:rFonts w:cs="Arial"/>
              </w:rPr>
            </w:pPr>
            <w:r>
              <w:rPr>
                <w:rFonts w:cstheme="minorHAnsi"/>
              </w:rPr>
              <w:t>N/A</w:t>
            </w:r>
          </w:p>
        </w:tc>
      </w:tr>
      <w:tr w:rsidR="005361AB" w:rsidRPr="009A5185" w14:paraId="24EDD814" w14:textId="77777777" w:rsidTr="00D73F6A">
        <w:trPr>
          <w:trHeight w:val="288"/>
          <w:jc w:val="center"/>
        </w:trPr>
        <w:tc>
          <w:tcPr>
            <w:tcW w:w="2766" w:type="dxa"/>
            <w:shd w:val="clear" w:color="auto" w:fill="D9D9D9" w:themeFill="background1" w:themeFillShade="D9"/>
          </w:tcPr>
          <w:p w14:paraId="0D10595D" w14:textId="77777777" w:rsidR="005361AB" w:rsidRPr="009A5185" w:rsidRDefault="005361AB" w:rsidP="00D73F6A">
            <w:pPr>
              <w:spacing w:before="120" w:after="120"/>
              <w:rPr>
                <w:rFonts w:cs="Arial"/>
                <w:b/>
              </w:rPr>
            </w:pPr>
            <w:r>
              <w:rPr>
                <w:rFonts w:cs="Arial"/>
                <w:b/>
              </w:rPr>
              <w:lastRenderedPageBreak/>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6319" w:type="dxa"/>
            <w:vAlign w:val="center"/>
          </w:tcPr>
          <w:p w14:paraId="47410872" w14:textId="77777777" w:rsidR="005361AB" w:rsidRPr="009A5185" w:rsidRDefault="005361AB" w:rsidP="00D73F6A">
            <w:pPr>
              <w:jc w:val="center"/>
              <w:rPr>
                <w:rFonts w:cs="Arial"/>
              </w:rPr>
            </w:pPr>
            <w:r>
              <w:rPr>
                <w:rFonts w:cstheme="minorHAnsi"/>
              </w:rPr>
              <w:t>N/A</w:t>
            </w:r>
          </w:p>
        </w:tc>
      </w:tr>
      <w:tr w:rsidR="005361AB" w:rsidRPr="009A5185" w14:paraId="79D7AA19" w14:textId="77777777" w:rsidTr="00D73F6A">
        <w:trPr>
          <w:trHeight w:val="288"/>
          <w:jc w:val="center"/>
        </w:trPr>
        <w:tc>
          <w:tcPr>
            <w:tcW w:w="2766" w:type="dxa"/>
            <w:shd w:val="clear" w:color="auto" w:fill="D9D9D9" w:themeFill="background1" w:themeFillShade="D9"/>
          </w:tcPr>
          <w:p w14:paraId="538748DD" w14:textId="77777777" w:rsidR="005361AB" w:rsidRPr="009A5185" w:rsidRDefault="005361AB" w:rsidP="00D73F6A">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6319" w:type="dxa"/>
            <w:vAlign w:val="center"/>
          </w:tcPr>
          <w:p w14:paraId="080318B6" w14:textId="77777777" w:rsidR="005361AB" w:rsidRPr="009A5185" w:rsidRDefault="005361AB" w:rsidP="00D73F6A">
            <w:pPr>
              <w:jc w:val="center"/>
              <w:rPr>
                <w:rFonts w:cs="Arial"/>
              </w:rPr>
            </w:pPr>
            <w:r>
              <w:rPr>
                <w:rFonts w:cstheme="minorHAnsi"/>
              </w:rPr>
              <w:t>N/A</w:t>
            </w:r>
          </w:p>
        </w:tc>
      </w:tr>
      <w:tr w:rsidR="005361AB" w:rsidRPr="00141B21" w14:paraId="70A0DF08" w14:textId="77777777" w:rsidTr="00D73F6A">
        <w:trPr>
          <w:trHeight w:val="20"/>
          <w:jc w:val="center"/>
        </w:trPr>
        <w:tc>
          <w:tcPr>
            <w:tcW w:w="2766" w:type="dxa"/>
            <w:shd w:val="clear" w:color="auto" w:fill="D9D9D9" w:themeFill="background1" w:themeFillShade="D9"/>
          </w:tcPr>
          <w:p w14:paraId="61A572D2" w14:textId="77777777" w:rsidR="005361AB" w:rsidRPr="00853E29" w:rsidRDefault="005361AB" w:rsidP="00D73F6A">
            <w:pPr>
              <w:spacing w:before="120" w:after="120"/>
              <w:rPr>
                <w:rFonts w:cs="Arial"/>
              </w:rPr>
            </w:pPr>
            <w:r>
              <w:rPr>
                <w:rFonts w:cs="Arial"/>
                <w:b/>
              </w:rPr>
              <w:t xml:space="preserve">9A </w:t>
            </w:r>
            <w:r>
              <w:rPr>
                <w:rFonts w:cs="Arial"/>
              </w:rPr>
              <w:t>Basic Outpatient Department Information</w:t>
            </w:r>
          </w:p>
        </w:tc>
        <w:tc>
          <w:tcPr>
            <w:tcW w:w="6319" w:type="dxa"/>
            <w:vAlign w:val="center"/>
          </w:tcPr>
          <w:p w14:paraId="2332D84E" w14:textId="77777777" w:rsidR="005361AB" w:rsidRPr="00141B21" w:rsidRDefault="005361AB" w:rsidP="00D73F6A">
            <w:pPr>
              <w:jc w:val="center"/>
              <w:rPr>
                <w:rFonts w:cs="Arial"/>
              </w:rPr>
            </w:pPr>
            <w:r>
              <w:rPr>
                <w:rFonts w:cstheme="minorHAnsi"/>
              </w:rPr>
              <w:t>N/A</w:t>
            </w:r>
          </w:p>
        </w:tc>
      </w:tr>
      <w:tr w:rsidR="005361AB" w:rsidRPr="00141B21" w14:paraId="2F505F41" w14:textId="77777777" w:rsidTr="00D73F6A">
        <w:trPr>
          <w:trHeight w:val="144"/>
          <w:jc w:val="center"/>
        </w:trPr>
        <w:tc>
          <w:tcPr>
            <w:tcW w:w="2766" w:type="dxa"/>
            <w:shd w:val="clear" w:color="auto" w:fill="D9D9D9" w:themeFill="background1" w:themeFillShade="D9"/>
          </w:tcPr>
          <w:p w14:paraId="669926AC" w14:textId="77777777" w:rsidR="005361AB" w:rsidRPr="00853E29" w:rsidRDefault="005361AB" w:rsidP="00D73F6A">
            <w:pPr>
              <w:spacing w:before="120" w:after="120"/>
              <w:rPr>
                <w:rFonts w:cs="Arial"/>
              </w:rPr>
            </w:pPr>
            <w:r>
              <w:rPr>
                <w:rFonts w:cs="Arial"/>
                <w:b/>
              </w:rPr>
              <w:t xml:space="preserve">9B </w:t>
            </w:r>
            <w:r>
              <w:rPr>
                <w:rFonts w:cs="Arial"/>
              </w:rPr>
              <w:t>Medical, Surgical, and Clinical Staff</w:t>
            </w:r>
          </w:p>
        </w:tc>
        <w:tc>
          <w:tcPr>
            <w:tcW w:w="6319" w:type="dxa"/>
            <w:vAlign w:val="center"/>
          </w:tcPr>
          <w:p w14:paraId="1C6D7C90" w14:textId="77777777" w:rsidR="005361AB" w:rsidRPr="00141B21" w:rsidRDefault="005361AB" w:rsidP="00D73F6A">
            <w:pPr>
              <w:jc w:val="center"/>
              <w:rPr>
                <w:rFonts w:cs="Arial"/>
              </w:rPr>
            </w:pPr>
            <w:r>
              <w:rPr>
                <w:rFonts w:cstheme="minorHAnsi"/>
              </w:rPr>
              <w:t>N/A</w:t>
            </w:r>
          </w:p>
        </w:tc>
      </w:tr>
      <w:tr w:rsidR="005361AB" w:rsidRPr="00141B21" w14:paraId="044E9D93" w14:textId="77777777" w:rsidTr="00D73F6A">
        <w:trPr>
          <w:trHeight w:val="144"/>
          <w:jc w:val="center"/>
        </w:trPr>
        <w:tc>
          <w:tcPr>
            <w:tcW w:w="2766" w:type="dxa"/>
            <w:shd w:val="clear" w:color="auto" w:fill="D9D9D9" w:themeFill="background1" w:themeFillShade="D9"/>
          </w:tcPr>
          <w:p w14:paraId="39630A45" w14:textId="77777777" w:rsidR="005361AB" w:rsidRDefault="005361AB" w:rsidP="00D73F6A">
            <w:pPr>
              <w:spacing w:before="120" w:after="120"/>
              <w:rPr>
                <w:rFonts w:cs="Arial"/>
                <w:b/>
              </w:rPr>
            </w:pPr>
            <w:r>
              <w:rPr>
                <w:rFonts w:cs="Arial"/>
                <w:b/>
              </w:rPr>
              <w:t xml:space="preserve">9C </w:t>
            </w:r>
            <w:r>
              <w:rPr>
                <w:rFonts w:cs="Arial"/>
              </w:rPr>
              <w:t>Volume of Procedures</w:t>
            </w:r>
          </w:p>
        </w:tc>
        <w:tc>
          <w:tcPr>
            <w:tcW w:w="6319" w:type="dxa"/>
            <w:vAlign w:val="center"/>
          </w:tcPr>
          <w:p w14:paraId="278DC1C0" w14:textId="77777777" w:rsidR="005361AB" w:rsidRPr="00141B21" w:rsidRDefault="005361AB" w:rsidP="00D73F6A">
            <w:pPr>
              <w:jc w:val="center"/>
              <w:rPr>
                <w:rFonts w:cstheme="minorHAnsi"/>
              </w:rPr>
            </w:pPr>
            <w:r>
              <w:rPr>
                <w:rFonts w:cstheme="minorHAnsi"/>
              </w:rPr>
              <w:t>N/A</w:t>
            </w:r>
          </w:p>
        </w:tc>
      </w:tr>
      <w:tr w:rsidR="005361AB" w14:paraId="1E182E9B" w14:textId="77777777" w:rsidTr="005D541A">
        <w:trPr>
          <w:trHeight w:val="467"/>
          <w:jc w:val="center"/>
        </w:trPr>
        <w:tc>
          <w:tcPr>
            <w:tcW w:w="2766" w:type="dxa"/>
            <w:shd w:val="clear" w:color="auto" w:fill="D9D9D9" w:themeFill="background1" w:themeFillShade="D9"/>
          </w:tcPr>
          <w:p w14:paraId="56FFB411" w14:textId="67161C38" w:rsidR="005361AB" w:rsidRDefault="005361AB" w:rsidP="00D73F6A">
            <w:pPr>
              <w:spacing w:before="120" w:after="120"/>
              <w:rPr>
                <w:rFonts w:cs="Arial"/>
                <w:b/>
              </w:rPr>
            </w:pPr>
            <w:r>
              <w:rPr>
                <w:rFonts w:cs="Arial"/>
                <w:b/>
              </w:rPr>
              <w:t xml:space="preserve">9D </w:t>
            </w:r>
            <w:r>
              <w:rPr>
                <w:rFonts w:cs="Arial"/>
              </w:rPr>
              <w:t>Safety of Procedures</w:t>
            </w:r>
          </w:p>
        </w:tc>
        <w:tc>
          <w:tcPr>
            <w:tcW w:w="6319" w:type="dxa"/>
            <w:vAlign w:val="center"/>
          </w:tcPr>
          <w:p w14:paraId="2AABDBB3" w14:textId="77777777" w:rsidR="005361AB" w:rsidRDefault="005361AB" w:rsidP="00D73F6A">
            <w:pPr>
              <w:jc w:val="center"/>
              <w:rPr>
                <w:rFonts w:cs="Arial"/>
              </w:rPr>
            </w:pPr>
            <w:r>
              <w:rPr>
                <w:rFonts w:cs="Arial"/>
              </w:rPr>
              <w:t>N/A</w:t>
            </w:r>
          </w:p>
        </w:tc>
      </w:tr>
      <w:tr w:rsidR="005361AB" w:rsidRPr="00141B21" w14:paraId="53A2630C" w14:textId="77777777" w:rsidTr="00D73F6A">
        <w:trPr>
          <w:jc w:val="center"/>
        </w:trPr>
        <w:tc>
          <w:tcPr>
            <w:tcW w:w="2766" w:type="dxa"/>
            <w:shd w:val="clear" w:color="auto" w:fill="D9D9D9" w:themeFill="background1" w:themeFillShade="D9"/>
          </w:tcPr>
          <w:p w14:paraId="20C0BC37" w14:textId="77777777" w:rsidR="005361AB" w:rsidRPr="00853E29" w:rsidRDefault="005361AB" w:rsidP="00D73F6A">
            <w:pPr>
              <w:spacing w:before="120" w:after="120"/>
              <w:rPr>
                <w:rFonts w:cs="Arial"/>
              </w:rPr>
            </w:pPr>
            <w:r>
              <w:rPr>
                <w:rFonts w:cs="Arial"/>
                <w:b/>
              </w:rPr>
              <w:t xml:space="preserve">9E </w:t>
            </w:r>
            <w:r>
              <w:rPr>
                <w:rFonts w:cs="Arial"/>
              </w:rPr>
              <w:t>Medication Safety for Outpatient Procedures</w:t>
            </w:r>
          </w:p>
        </w:tc>
        <w:tc>
          <w:tcPr>
            <w:tcW w:w="6319" w:type="dxa"/>
            <w:vAlign w:val="center"/>
          </w:tcPr>
          <w:p w14:paraId="1D013D89" w14:textId="77777777" w:rsidR="005361AB" w:rsidRPr="00141B21" w:rsidRDefault="005361AB" w:rsidP="00D73F6A">
            <w:pPr>
              <w:jc w:val="center"/>
              <w:rPr>
                <w:rFonts w:cs="Arial"/>
              </w:rPr>
            </w:pPr>
            <w:r>
              <w:rPr>
                <w:rFonts w:cstheme="minorHAnsi"/>
              </w:rPr>
              <w:t>N/A</w:t>
            </w:r>
          </w:p>
        </w:tc>
      </w:tr>
      <w:tr w:rsidR="005361AB" w:rsidRPr="00141B21" w14:paraId="35D26596" w14:textId="77777777" w:rsidTr="00D73F6A">
        <w:trPr>
          <w:trHeight w:val="539"/>
          <w:jc w:val="center"/>
        </w:trPr>
        <w:tc>
          <w:tcPr>
            <w:tcW w:w="2766" w:type="dxa"/>
            <w:shd w:val="clear" w:color="auto" w:fill="D9D9D9" w:themeFill="background1" w:themeFillShade="D9"/>
          </w:tcPr>
          <w:p w14:paraId="17BE98A1" w14:textId="56458AB3" w:rsidR="005361AB" w:rsidRPr="00853E29" w:rsidRDefault="005361AB" w:rsidP="00D73F6A">
            <w:pPr>
              <w:spacing w:before="120" w:after="120"/>
              <w:rPr>
                <w:rFonts w:cs="Arial"/>
              </w:rPr>
            </w:pPr>
            <w:r>
              <w:rPr>
                <w:rFonts w:cs="Arial"/>
                <w:b/>
              </w:rPr>
              <w:t xml:space="preserve">9F </w:t>
            </w:r>
            <w:r w:rsidR="00FA1DAC">
              <w:rPr>
                <w:rFonts w:cs="Arial"/>
              </w:rPr>
              <w:t>CMS Measures</w:t>
            </w:r>
          </w:p>
        </w:tc>
        <w:tc>
          <w:tcPr>
            <w:tcW w:w="6319" w:type="dxa"/>
            <w:vAlign w:val="center"/>
          </w:tcPr>
          <w:p w14:paraId="05F22718" w14:textId="77777777" w:rsidR="005361AB" w:rsidRPr="00141B21" w:rsidRDefault="005361AB" w:rsidP="00D73F6A">
            <w:pPr>
              <w:jc w:val="center"/>
              <w:rPr>
                <w:rFonts w:cs="Arial"/>
              </w:rPr>
            </w:pPr>
            <w:r>
              <w:rPr>
                <w:rFonts w:cstheme="minorHAnsi"/>
              </w:rPr>
              <w:t>N/A</w:t>
            </w:r>
          </w:p>
        </w:tc>
      </w:tr>
    </w:tbl>
    <w:p w14:paraId="5BEFA6A3" w14:textId="1E2A99EF" w:rsidR="00F61ED5" w:rsidRDefault="00134EBF" w:rsidP="00446D22">
      <w:pPr>
        <w:rPr>
          <w:rFonts w:cs="Arial"/>
          <w:snapToGrid w:val="0"/>
        </w:rPr>
      </w:pPr>
      <w:r w:rsidRPr="009A5185">
        <w:rPr>
          <w:rFonts w:cs="Arial"/>
          <w:snapToGrid w:val="0"/>
        </w:rPr>
        <w:br w:type="page"/>
      </w:r>
    </w:p>
    <w:p w14:paraId="7917FADA" w14:textId="77777777" w:rsidR="005361AB" w:rsidRDefault="005361AB" w:rsidP="00446D22">
      <w:pPr>
        <w:rPr>
          <w:rFonts w:cs="Arial"/>
          <w:snapToGrid w:val="0"/>
        </w:rPr>
      </w:pP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062F69">
          <w:headerReference w:type="default" r:id="rId90"/>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062F69">
          <w:headerReference w:type="default" r:id="rId91"/>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6" w:name="_Toc225877658"/>
      <w:r w:rsidRPr="009A5185">
        <w:t>Page Intentionally Left Blank</w:t>
      </w:r>
      <w:bookmarkEnd w:id="56"/>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062F69">
          <w:headerReference w:type="default" r:id="rId92"/>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2D6E2EA3" w14:textId="77777777" w:rsidR="008A32DF" w:rsidRPr="009A5185" w:rsidRDefault="008A32DF" w:rsidP="007D0C84">
      <w:pPr>
        <w:rPr>
          <w:snapToGrid w:val="0"/>
        </w:rPr>
      </w:pPr>
    </w:p>
    <w:p w14:paraId="76FFFB07" w14:textId="4AF874E1" w:rsidR="00DF79C8" w:rsidRDefault="00DF79C8">
      <w:r>
        <w:br w:type="page"/>
      </w:r>
    </w:p>
    <w:p w14:paraId="38A8C7DC" w14:textId="77777777" w:rsidR="008A32DF" w:rsidRPr="009A5185" w:rsidRDefault="008A32DF" w:rsidP="007D0C84"/>
    <w:p w14:paraId="554E3740" w14:textId="77777777" w:rsidR="008A32DF" w:rsidRPr="009A5185" w:rsidRDefault="008A32DF" w:rsidP="007D0C84"/>
    <w:p w14:paraId="34AA67E5" w14:textId="77777777" w:rsidR="008A32DF" w:rsidRPr="009A5185" w:rsidRDefault="008A32DF" w:rsidP="007D0C84"/>
    <w:p w14:paraId="08608746" w14:textId="77777777" w:rsidR="008A32DF" w:rsidRPr="009A5185" w:rsidRDefault="008A32DF" w:rsidP="007D0C84"/>
    <w:p w14:paraId="7A323C0D" w14:textId="77777777" w:rsidR="008A32DF" w:rsidRPr="009A5185" w:rsidRDefault="008A32DF" w:rsidP="007D0C84"/>
    <w:p w14:paraId="7436C4B1" w14:textId="77777777" w:rsidR="008A32DF" w:rsidRPr="009A5185" w:rsidRDefault="008A32DF" w:rsidP="007D0C84"/>
    <w:p w14:paraId="7424B1CF" w14:textId="77777777" w:rsidR="008A32DF" w:rsidRPr="009A5185" w:rsidRDefault="008A32DF" w:rsidP="007D0C84"/>
    <w:p w14:paraId="3EC6479D" w14:textId="77777777" w:rsidR="008A32DF" w:rsidRPr="009A5185" w:rsidRDefault="008A32DF" w:rsidP="007D0C84"/>
    <w:p w14:paraId="57B61DC9" w14:textId="50E81450" w:rsidR="008A32DF" w:rsidRDefault="008A32DF" w:rsidP="00F750C5"/>
    <w:p w14:paraId="7260325A" w14:textId="0B09B0BF" w:rsidR="00F750C5" w:rsidRDefault="00F750C5" w:rsidP="00F750C5"/>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7" w:name="_Toc225877659"/>
      <w:bookmarkStart w:id="58" w:name="Profile"/>
      <w:r>
        <w:t xml:space="preserve">HOSPITAL </w:t>
      </w:r>
      <w:r w:rsidR="00B441E9" w:rsidRPr="009A5185">
        <w:t>PROFILE</w:t>
      </w:r>
      <w:bookmarkEnd w:id="57"/>
    </w:p>
    <w:bookmarkEnd w:id="58"/>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9" w:name="_Toc225877660"/>
      <w:r>
        <w:lastRenderedPageBreak/>
        <w:t xml:space="preserve">Hospital </w:t>
      </w:r>
      <w:r w:rsidR="00950575" w:rsidRPr="009A5185">
        <w:t>P</w:t>
      </w:r>
      <w:r w:rsidR="007A2824" w:rsidRPr="009A5185">
        <w:t>rofile</w:t>
      </w:r>
      <w:bookmarkEnd w:id="59"/>
    </w:p>
    <w:p w14:paraId="6C84D842" w14:textId="77777777" w:rsidR="008910AA" w:rsidRPr="009A5185" w:rsidRDefault="008910AA" w:rsidP="007D0C84">
      <w:bookmarkStart w:id="60" w:name="_Organization_Information"/>
      <w:bookmarkEnd w:id="60"/>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3"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61" w:name="_Hospital_Profile"/>
      <w:bookmarkStart w:id="62" w:name="_Toc225877661"/>
      <w:bookmarkEnd w:id="61"/>
      <w:r>
        <w:lastRenderedPageBreak/>
        <w:t xml:space="preserve">Hospital </w:t>
      </w:r>
      <w:r w:rsidRPr="009A5185">
        <w:t>Profile</w:t>
      </w:r>
      <w:bookmarkEnd w:id="62"/>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4"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5"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46FFA5EE" w:rsidR="00950575" w:rsidRDefault="00C84CCE" w:rsidP="00AB5B80">
      <w:pPr>
        <w:pStyle w:val="Heading3"/>
      </w:pPr>
      <w:bookmarkStart w:id="63" w:name="_Toc225877662"/>
      <w:r>
        <w:t>Hospital</w:t>
      </w:r>
      <w:r w:rsidRPr="00BB1339">
        <w:t xml:space="preserve"> </w:t>
      </w:r>
      <w:r w:rsidR="00BB1F3E" w:rsidRPr="00BB1339">
        <w:t>Information</w:t>
      </w:r>
      <w:bookmarkEnd w:id="63"/>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762235CE" w:rsidR="00BB1F3E" w:rsidRPr="00FA46D8" w:rsidRDefault="008321FE" w:rsidP="00E50A07">
            <w:pPr>
              <w:spacing w:before="40"/>
              <w:rPr>
                <w:rFonts w:cs="Arial"/>
                <w:b/>
                <w:lang w:eastAsia="ja-JP"/>
              </w:rPr>
            </w:pPr>
            <w:hyperlink w:anchor="Endnote1_CCN" w:history="1">
              <w:r w:rsidRPr="00FA46D8">
                <w:rPr>
                  <w:rStyle w:val="Hyperlink"/>
                  <w:rFonts w:cs="Arial"/>
                  <w:b/>
                  <w:lang w:eastAsia="ja-JP"/>
                </w:rPr>
                <w:t>CMS Certification Number (CCN)</w:t>
              </w:r>
            </w:hyperlink>
            <w:r w:rsidR="00BF053F">
              <w:rPr>
                <w:rFonts w:ascii="ZWAdobeF" w:hAnsi="ZWAdobeF" w:cs="ZWAdobeF"/>
                <w:sz w:val="2"/>
                <w:szCs w:val="2"/>
              </w:rPr>
              <w:t>1F</w:t>
            </w:r>
            <w:r w:rsidR="004C7557">
              <w:rPr>
                <w:rFonts w:ascii="ZWAdobeF" w:hAnsi="ZWAdobeF" w:cs="ZWAdobeF"/>
                <w:sz w:val="2"/>
                <w:szCs w:val="2"/>
              </w:rPr>
              <w:t>1F</w:t>
            </w:r>
            <w:r w:rsidR="000469EC" w:rsidRPr="00FA46D8">
              <w:rPr>
                <w:rStyle w:val="EndnoteReference"/>
                <w:rFonts w:cs="Arial"/>
                <w:b/>
                <w:lang w:eastAsia="ja-JP"/>
              </w:rPr>
              <w:endnoteReference w:id="3"/>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6"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AD309C">
            <w:pPr>
              <w:pStyle w:val="ListParagraph"/>
              <w:numPr>
                <w:ilvl w:val="0"/>
                <w:numId w:val="280"/>
              </w:numPr>
              <w:rPr>
                <w:rFonts w:cs="Arial"/>
                <w:lang w:eastAsia="ja-JP"/>
              </w:rPr>
            </w:pPr>
            <w:r w:rsidRPr="004D1420">
              <w:rPr>
                <w:rFonts w:cs="Arial"/>
                <w:lang w:eastAsia="ja-JP"/>
              </w:rPr>
              <w:t>Yes</w:t>
            </w:r>
          </w:p>
          <w:p w14:paraId="044B61BD" w14:textId="2EED79F0" w:rsidR="00470A05" w:rsidRPr="006E26E4" w:rsidRDefault="00470A05" w:rsidP="00AD309C">
            <w:pPr>
              <w:pStyle w:val="ListParagraph"/>
              <w:numPr>
                <w:ilvl w:val="0"/>
                <w:numId w:val="28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1977243D" w:rsidR="00FC2A2F" w:rsidRPr="00FA46D8" w:rsidRDefault="00FC2A2F" w:rsidP="00E50A07">
            <w:pPr>
              <w:spacing w:before="40"/>
              <w:rPr>
                <w:rFonts w:cs="Arial"/>
                <w:b/>
                <w:lang w:eastAsia="ja-JP"/>
              </w:rPr>
            </w:pPr>
            <w:hyperlink w:anchor="Endnote2_NHSNID" w:history="1">
              <w:r w:rsidRPr="00FA46D8">
                <w:rPr>
                  <w:rStyle w:val="Hyperlink"/>
                  <w:rFonts w:cs="Arial"/>
                  <w:b/>
                  <w:lang w:eastAsia="ja-JP"/>
                </w:rPr>
                <w:t>NHSN ID</w:t>
              </w:r>
            </w:hyperlink>
            <w:r w:rsidR="00BF053F">
              <w:rPr>
                <w:rFonts w:ascii="ZWAdobeF" w:hAnsi="ZWAdobeF" w:cs="ZWAdobeF"/>
                <w:sz w:val="2"/>
                <w:szCs w:val="2"/>
              </w:rPr>
              <w:t>2F</w:t>
            </w:r>
            <w:r w:rsidR="004C7557">
              <w:rPr>
                <w:rFonts w:ascii="ZWAdobeF" w:hAnsi="ZWAdobeF" w:cs="ZWAdobeF"/>
                <w:sz w:val="2"/>
                <w:szCs w:val="2"/>
              </w:rPr>
              <w:t>2F</w:t>
            </w:r>
            <w:r w:rsidR="00812E5E" w:rsidRPr="00FA46D8">
              <w:rPr>
                <w:rStyle w:val="EndnoteReference"/>
                <w:rFonts w:cs="Arial"/>
                <w:b/>
                <w:lang w:eastAsia="ja-JP"/>
              </w:rPr>
              <w:endnoteReference w:id="4"/>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5366883F" w14:textId="0AB60112" w:rsidR="000B46D5" w:rsidRPr="00FA46D8" w:rsidRDefault="000B46D5" w:rsidP="000B46D5">
            <w:pPr>
              <w:rPr>
                <w:rFonts w:cs="Arial"/>
                <w:b/>
                <w:lang w:eastAsia="ja-JP"/>
              </w:rPr>
            </w:pPr>
            <w:hyperlink w:anchor="Endnote3_VonID" w:history="1">
              <w:r w:rsidRPr="00FA46D8">
                <w:rPr>
                  <w:rStyle w:val="Hyperlink"/>
                  <w:rFonts w:cs="Arial"/>
                  <w:b/>
                </w:rPr>
                <w:t>Vermont Oxford Network (VON) Transfer Code</w:t>
              </w:r>
            </w:hyperlink>
            <w:r w:rsidR="00BF053F">
              <w:rPr>
                <w:rFonts w:ascii="ZWAdobeF" w:hAnsi="ZWAdobeF" w:cs="ZWAdobeF"/>
                <w:sz w:val="2"/>
                <w:szCs w:val="2"/>
              </w:rPr>
              <w:t>3F</w:t>
            </w:r>
            <w:r w:rsidR="004C7557">
              <w:rPr>
                <w:rFonts w:ascii="ZWAdobeF" w:hAnsi="ZWAdobeF" w:cs="ZWAdobeF"/>
                <w:sz w:val="2"/>
                <w:szCs w:val="2"/>
              </w:rPr>
              <w:t>3F</w:t>
            </w:r>
            <w:r w:rsidR="006601D7" w:rsidRPr="00FA46D8">
              <w:rPr>
                <w:rStyle w:val="EndnoteReference"/>
                <w:rFonts w:cs="Arial"/>
                <w:b/>
                <w:lang w:eastAsia="ja-JP"/>
              </w:rPr>
              <w:endnoteReference w:id="5"/>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0353B8E7" w:rsidR="000B46D5" w:rsidRPr="00FA46D8" w:rsidRDefault="000B46D5" w:rsidP="000B46D5">
            <w:pPr>
              <w:spacing w:before="40"/>
              <w:rPr>
                <w:rFonts w:cs="Arial"/>
                <w:b/>
                <w:lang w:eastAsia="ja-JP"/>
              </w:rPr>
            </w:pPr>
            <w:hyperlink w:anchor="Endnote3_TIN" w:history="1">
              <w:r w:rsidRPr="00FA46D8">
                <w:rPr>
                  <w:rStyle w:val="Hyperlink"/>
                  <w:rFonts w:cs="Arial"/>
                  <w:b/>
                  <w:lang w:eastAsia="ja-JP"/>
                </w:rPr>
                <w:t>Federal Tax Identification Number (TIN)</w:t>
              </w:r>
            </w:hyperlink>
            <w:r w:rsidR="00BF053F">
              <w:rPr>
                <w:rFonts w:ascii="ZWAdobeF" w:hAnsi="ZWAdobeF" w:cs="ZWAdobeF"/>
                <w:sz w:val="2"/>
                <w:szCs w:val="2"/>
              </w:rPr>
              <w:t>4F</w:t>
            </w:r>
            <w:r w:rsidR="004C7557">
              <w:rPr>
                <w:rFonts w:ascii="ZWAdobeF" w:hAnsi="ZWAdobeF" w:cs="ZWAdobeF"/>
                <w:sz w:val="2"/>
                <w:szCs w:val="2"/>
              </w:rPr>
              <w:t>4F</w:t>
            </w:r>
            <w:r w:rsidRPr="00FA46D8">
              <w:rPr>
                <w:rStyle w:val="EndnoteReference"/>
                <w:rFonts w:cs="Arial"/>
                <w:b/>
                <w:lang w:eastAsia="ja-JP"/>
              </w:rPr>
              <w:endnoteReference w:id="6"/>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3DE93396" w:rsidR="000B46D5" w:rsidRPr="00FA46D8" w:rsidRDefault="000B46D5" w:rsidP="000B46D5">
            <w:pPr>
              <w:spacing w:before="40"/>
              <w:rPr>
                <w:rStyle w:val="Hyperlink"/>
                <w:rFonts w:cs="Arial"/>
                <w:b/>
                <w:lang w:eastAsia="ja-JP"/>
              </w:rPr>
            </w:pPr>
            <w:hyperlink w:anchor="Endnote4_NPI" w:history="1">
              <w:r w:rsidRPr="00FA46D8">
                <w:rPr>
                  <w:rStyle w:val="Hyperlink"/>
                  <w:rFonts w:cs="Arial"/>
                  <w:b/>
                  <w:lang w:eastAsia="ja-JP"/>
                </w:rPr>
                <w:t>National Provider Identifier (NPI)</w:t>
              </w:r>
            </w:hyperlink>
            <w:r w:rsidR="00BF053F">
              <w:rPr>
                <w:rFonts w:ascii="ZWAdobeF" w:hAnsi="ZWAdobeF" w:cs="ZWAdobeF"/>
                <w:sz w:val="2"/>
                <w:szCs w:val="2"/>
              </w:rPr>
              <w:t>5F</w:t>
            </w:r>
            <w:r w:rsidR="004C7557">
              <w:rPr>
                <w:rFonts w:ascii="ZWAdobeF" w:hAnsi="ZWAdobeF" w:cs="ZWAdobeF"/>
                <w:sz w:val="2"/>
                <w:szCs w:val="2"/>
              </w:rPr>
              <w:t>5F</w:t>
            </w:r>
            <w:r w:rsidRPr="00FA46D8">
              <w:rPr>
                <w:rStyle w:val="EndnoteReference"/>
                <w:rFonts w:cs="Arial"/>
                <w:b/>
                <w:lang w:eastAsia="ja-JP"/>
              </w:rPr>
              <w:endnoteReference w:id="7"/>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7"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tcPr>
          <w:p w14:paraId="43148ECF" w14:textId="2F49CD57" w:rsidR="000B46D5" w:rsidRPr="004D1420" w:rsidRDefault="000B46D5" w:rsidP="00AD309C">
            <w:pPr>
              <w:pStyle w:val="ListParagraph"/>
              <w:numPr>
                <w:ilvl w:val="0"/>
                <w:numId w:val="281"/>
              </w:numPr>
              <w:rPr>
                <w:rFonts w:cs="Arial"/>
                <w:lang w:eastAsia="ja-JP"/>
              </w:rPr>
            </w:pPr>
            <w:r w:rsidRPr="004D1420">
              <w:rPr>
                <w:rFonts w:cs="Arial"/>
                <w:lang w:eastAsia="ja-JP"/>
              </w:rPr>
              <w:t>Yes</w:t>
            </w:r>
          </w:p>
          <w:p w14:paraId="7AC6F089" w14:textId="4F27CCE3" w:rsidR="000B46D5" w:rsidRPr="006E26E4" w:rsidRDefault="000B46D5" w:rsidP="00AD309C">
            <w:pPr>
              <w:pStyle w:val="ListParagraph"/>
              <w:numPr>
                <w:ilvl w:val="0"/>
                <w:numId w:val="281"/>
              </w:numPr>
              <w:rPr>
                <w:rFonts w:cs="Arial"/>
                <w:b/>
                <w:lang w:eastAsia="ja-JP"/>
              </w:rPr>
            </w:pPr>
            <w:r w:rsidRPr="004D1420">
              <w:rPr>
                <w:rFonts w:cs="Arial"/>
                <w:lang w:eastAsia="ja-JP"/>
              </w:rPr>
              <w:t>No</w:t>
            </w:r>
          </w:p>
        </w:tc>
      </w:tr>
    </w:tbl>
    <w:p w14:paraId="3DB1A4CE" w14:textId="537A3DD4" w:rsidR="00BB1F3E" w:rsidRDefault="00BB1F3E" w:rsidP="00AB5B80">
      <w:pPr>
        <w:pStyle w:val="Heading3"/>
      </w:pPr>
      <w:bookmarkStart w:id="69" w:name="_Toc225877663"/>
      <w:r w:rsidRPr="009A5185">
        <w:t>Demographic Information</w:t>
      </w:r>
      <w:bookmarkEnd w:id="69"/>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366CC7C7" w:rsidR="00BB1F3E" w:rsidRPr="00FA46D8" w:rsidRDefault="00BB1F3E" w:rsidP="00E50A07">
            <w:pPr>
              <w:spacing w:before="40"/>
              <w:rPr>
                <w:rFonts w:cs="Arial"/>
                <w:b/>
                <w:lang w:eastAsia="ja-JP"/>
              </w:rPr>
            </w:pPr>
            <w:hyperlink w:anchor="Endnote5_State" w:history="1">
              <w:r w:rsidRPr="00FA46D8">
                <w:rPr>
                  <w:rStyle w:val="Hyperlink"/>
                  <w:rFonts w:cs="Arial"/>
                  <w:b/>
                  <w:lang w:eastAsia="ja-JP"/>
                </w:rPr>
                <w:t>State</w:t>
              </w:r>
            </w:hyperlink>
            <w:r w:rsidR="00BF053F">
              <w:rPr>
                <w:rFonts w:ascii="ZWAdobeF" w:hAnsi="ZWAdobeF" w:cs="ZWAdobeF"/>
                <w:sz w:val="2"/>
                <w:szCs w:val="2"/>
              </w:rPr>
              <w:t>6F</w:t>
            </w:r>
            <w:r w:rsidR="004C7557">
              <w:rPr>
                <w:rFonts w:ascii="ZWAdobeF" w:hAnsi="ZWAdobeF" w:cs="ZWAdobeF"/>
                <w:sz w:val="2"/>
                <w:szCs w:val="2"/>
              </w:rPr>
              <w:t>6F</w:t>
            </w:r>
            <w:r w:rsidR="008A6A1B" w:rsidRPr="00FA46D8">
              <w:rPr>
                <w:rStyle w:val="EndnoteReference"/>
                <w:rFonts w:cs="Arial"/>
                <w:b/>
                <w:lang w:eastAsia="ja-JP"/>
              </w:rPr>
              <w:endnoteReference w:id="8"/>
            </w:r>
          </w:p>
        </w:tc>
        <w:tc>
          <w:tcPr>
            <w:tcW w:w="4679" w:type="dxa"/>
            <w:shd w:val="clear" w:color="auto" w:fill="D9D9D9" w:themeFill="background1" w:themeFillShade="D9"/>
          </w:tcPr>
          <w:p w14:paraId="1B733C3E" w14:textId="39DD04C6" w:rsidR="00BB1F3E" w:rsidRPr="00FA46D8" w:rsidRDefault="00B23DBC" w:rsidP="00E50A07">
            <w:pPr>
              <w:spacing w:before="40"/>
              <w:rPr>
                <w:rFonts w:cs="Arial"/>
                <w:b/>
                <w:lang w:eastAsia="ja-JP"/>
              </w:rPr>
            </w:pPr>
            <w:r>
              <w:rPr>
                <w:rFonts w:cs="Arial"/>
                <w:b/>
                <w:lang w:eastAsia="ja-JP"/>
              </w:rPr>
              <w:t>Country</w:t>
            </w:r>
          </w:p>
        </w:tc>
      </w:tr>
      <w:tr w:rsidR="00FB7AA3" w:rsidRPr="006E26E4" w14:paraId="1501F293" w14:textId="77777777" w:rsidTr="00FB7AA3">
        <w:trPr>
          <w:jc w:val="center"/>
        </w:trPr>
        <w:tc>
          <w:tcPr>
            <w:tcW w:w="4671" w:type="dxa"/>
          </w:tcPr>
          <w:p w14:paraId="73D7D786" w14:textId="77777777" w:rsidR="00FB7AA3" w:rsidRDefault="00FB7AA3" w:rsidP="00E50A07">
            <w:pPr>
              <w:spacing w:before="40"/>
            </w:pPr>
          </w:p>
        </w:tc>
        <w:tc>
          <w:tcPr>
            <w:tcW w:w="4679" w:type="dxa"/>
          </w:tcPr>
          <w:p w14:paraId="3A7426D1" w14:textId="77777777" w:rsidR="00FB7AA3" w:rsidRPr="00FA46D8" w:rsidRDefault="00FB7AA3" w:rsidP="00E50A07">
            <w:pPr>
              <w:spacing w:before="40"/>
              <w:rPr>
                <w:rFonts w:cs="Arial"/>
                <w:b/>
                <w:lang w:eastAsia="ja-JP"/>
              </w:rPr>
            </w:pPr>
          </w:p>
        </w:tc>
      </w:tr>
      <w:tr w:rsidR="00BB1F3E" w:rsidRPr="006E26E4" w14:paraId="0DF423DF" w14:textId="77777777" w:rsidTr="007C56CD">
        <w:trPr>
          <w:jc w:val="center"/>
        </w:trPr>
        <w:tc>
          <w:tcPr>
            <w:tcW w:w="4671" w:type="dxa"/>
            <w:shd w:val="clear" w:color="auto" w:fill="D9D9D9" w:themeFill="background1" w:themeFillShade="D9"/>
          </w:tcPr>
          <w:p w14:paraId="19FA39E2" w14:textId="36DAE234" w:rsidR="0087020F" w:rsidRPr="00FA46D8" w:rsidRDefault="00B23DBC" w:rsidP="00BB1F3E">
            <w:pPr>
              <w:rPr>
                <w:rFonts w:cs="Arial"/>
                <w:b/>
                <w:lang w:eastAsia="ja-JP"/>
              </w:rPr>
            </w:pPr>
            <w:r w:rsidRPr="00FA46D8">
              <w:rPr>
                <w:rFonts w:cs="Arial"/>
                <w:b/>
                <w:lang w:eastAsia="ja-JP"/>
              </w:rPr>
              <w:t>Zip Code</w:t>
            </w:r>
          </w:p>
        </w:tc>
        <w:tc>
          <w:tcPr>
            <w:tcW w:w="4679" w:type="dxa"/>
            <w:shd w:val="clear" w:color="auto" w:fill="D9D9D9" w:themeFill="background1" w:themeFillShade="D9"/>
          </w:tcPr>
          <w:p w14:paraId="2F8B4C20" w14:textId="24BF4BDB" w:rsidR="00BB1F3E" w:rsidRPr="00FA46D8" w:rsidRDefault="00B23DBC" w:rsidP="00BB1F3E">
            <w:pPr>
              <w:rPr>
                <w:rFonts w:cs="Arial"/>
                <w:b/>
                <w:lang w:eastAsia="ja-JP"/>
              </w:rPr>
            </w:pPr>
            <w:r w:rsidRPr="00FA46D8">
              <w:rPr>
                <w:rFonts w:cs="Arial"/>
                <w:b/>
                <w:lang w:eastAsia="ja-JP"/>
              </w:rPr>
              <w:t>State</w:t>
            </w:r>
          </w:p>
        </w:tc>
      </w:tr>
      <w:tr w:rsidR="00B23DBC" w:rsidRPr="006E26E4" w14:paraId="12F7ADF1" w14:textId="77777777" w:rsidTr="00403A54">
        <w:trPr>
          <w:jc w:val="center"/>
        </w:trPr>
        <w:tc>
          <w:tcPr>
            <w:tcW w:w="4671" w:type="dxa"/>
          </w:tcPr>
          <w:p w14:paraId="64188088" w14:textId="77777777" w:rsidR="00B23DBC" w:rsidRPr="00FA46D8" w:rsidRDefault="00B23DBC" w:rsidP="00BB1F3E">
            <w:pPr>
              <w:rPr>
                <w:rFonts w:cs="Arial"/>
                <w:b/>
                <w:lang w:eastAsia="ja-JP"/>
              </w:rPr>
            </w:pPr>
          </w:p>
        </w:tc>
        <w:tc>
          <w:tcPr>
            <w:tcW w:w="4679" w:type="dxa"/>
          </w:tcPr>
          <w:p w14:paraId="1B07BD59" w14:textId="77777777" w:rsidR="00B23DBC" w:rsidRPr="00FA46D8" w:rsidRDefault="00B23DBC"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BC7E740" w:rsidR="00BB1F3E" w:rsidRPr="00FA46D8" w:rsidRDefault="00B23DBC" w:rsidP="00E50A07">
            <w:pPr>
              <w:spacing w:before="40"/>
              <w:rPr>
                <w:rFonts w:cs="Arial"/>
                <w:b/>
                <w:lang w:eastAsia="ja-JP"/>
              </w:rPr>
            </w:pPr>
            <w:r w:rsidRPr="00FA46D8">
              <w:rPr>
                <w:rFonts w:cs="Arial"/>
                <w:b/>
                <w:lang w:eastAsia="ja-JP"/>
              </w:rPr>
              <w:t>Zip Code Suffix</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10C3C843" w:rsidR="00BB1F3E" w:rsidRPr="00FA46D8" w:rsidRDefault="00B23DBC" w:rsidP="00E50A07">
            <w:pPr>
              <w:spacing w:before="40"/>
              <w:rPr>
                <w:rFonts w:cs="Arial"/>
                <w:b/>
                <w:lang w:eastAsia="ja-JP"/>
              </w:rPr>
            </w:pPr>
            <w:r w:rsidRPr="00FA46D8">
              <w:rPr>
                <w:rFonts w:cs="Arial"/>
                <w:b/>
                <w:lang w:eastAsia="ja-JP"/>
              </w:rPr>
              <w:t>Main Phone Number</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0638F650" w:rsidR="00BB1F3E" w:rsidRPr="00FA46D8" w:rsidRDefault="00BB1F3E" w:rsidP="00E50A07">
            <w:pPr>
              <w:spacing w:before="40"/>
              <w:rPr>
                <w:rFonts w:cs="Arial"/>
                <w:b/>
                <w:lang w:eastAsia="ja-JP"/>
              </w:rPr>
            </w:pPr>
            <w:hyperlink w:anchor="Endnote6_Web" w:history="1">
              <w:r w:rsidRPr="00FA46D8">
                <w:rPr>
                  <w:rStyle w:val="Hyperlink"/>
                  <w:rFonts w:cs="Arial"/>
                  <w:b/>
                  <w:lang w:eastAsia="ja-JP"/>
                </w:rPr>
                <w:t>Hospital Website Address</w:t>
              </w:r>
            </w:hyperlink>
            <w:r w:rsidR="00BF053F">
              <w:rPr>
                <w:rFonts w:ascii="ZWAdobeF" w:hAnsi="ZWAdobeF" w:cs="ZWAdobeF"/>
                <w:sz w:val="2"/>
                <w:szCs w:val="2"/>
              </w:rPr>
              <w:t>7F</w:t>
            </w:r>
            <w:r w:rsidR="004C7557">
              <w:rPr>
                <w:rFonts w:ascii="ZWAdobeF" w:hAnsi="ZWAdobeF" w:cs="ZWAdobeF"/>
                <w:sz w:val="2"/>
                <w:szCs w:val="2"/>
              </w:rPr>
              <w:t>7F</w:t>
            </w:r>
            <w:r w:rsidR="000469EC" w:rsidRPr="00FA46D8">
              <w:rPr>
                <w:rStyle w:val="EndnoteReference"/>
                <w:rFonts w:cs="Arial"/>
                <w:b/>
                <w:lang w:eastAsia="ja-JP"/>
              </w:rPr>
              <w:endnoteReference w:id="9"/>
            </w:r>
          </w:p>
          <w:p w14:paraId="5212F830" w14:textId="588D7E37" w:rsidR="00881088" w:rsidRPr="00FA46D8" w:rsidRDefault="00881088" w:rsidP="00BB1F3E">
            <w:pPr>
              <w:rPr>
                <w:rFonts w:cs="Arial"/>
                <w:lang w:eastAsia="ja-JP"/>
              </w:rPr>
            </w:pPr>
            <w:r w:rsidRPr="00FA46D8">
              <w:rPr>
                <w:rFonts w:cs="Arial"/>
                <w:lang w:eastAsia="ja-JP"/>
              </w:rPr>
              <w:t>(</w:t>
            </w:r>
            <w:r w:rsidR="006938FB">
              <w:rPr>
                <w:rFonts w:cs="Arial"/>
                <w:lang w:eastAsia="ja-JP"/>
              </w:rPr>
              <w:t>s</w:t>
            </w:r>
            <w:r w:rsidRPr="00FA46D8">
              <w:rPr>
                <w:rFonts w:cs="Arial"/>
                <w:lang w:eastAsia="ja-JP"/>
              </w:rPr>
              <w:t xml:space="preserve">o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AB5B80">
      <w:pPr>
        <w:pStyle w:val="Heading3"/>
      </w:pPr>
      <w:bookmarkStart w:id="72" w:name="_Toc225877664"/>
      <w:r w:rsidRPr="009A5185">
        <w:t>Contact Information</w:t>
      </w:r>
      <w:bookmarkEnd w:id="72"/>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242F59" w:rsidRPr="006E26E4" w14:paraId="3983B6AE" w14:textId="77777777" w:rsidTr="00B563E2">
        <w:trPr>
          <w:jc w:val="center"/>
        </w:trPr>
        <w:tc>
          <w:tcPr>
            <w:tcW w:w="4788" w:type="dxa"/>
            <w:shd w:val="clear" w:color="auto" w:fill="D9D9D9" w:themeFill="background1" w:themeFillShade="D9"/>
          </w:tcPr>
          <w:p w14:paraId="2501530A" w14:textId="77777777" w:rsidR="00242F59" w:rsidRDefault="00242F59" w:rsidP="00E50A07">
            <w:pPr>
              <w:spacing w:before="40"/>
              <w:rPr>
                <w:rFonts w:cs="Arial"/>
                <w:b/>
                <w:lang w:eastAsia="ja-JP"/>
              </w:rPr>
            </w:pPr>
            <w:r>
              <w:rPr>
                <w:rFonts w:cs="Arial"/>
                <w:b/>
                <w:lang w:eastAsia="ja-JP"/>
              </w:rPr>
              <w:t>Prefix</w:t>
            </w:r>
          </w:p>
          <w:p w14:paraId="4FB20707" w14:textId="472FED41" w:rsidR="001A587E" w:rsidRPr="00C22EB6" w:rsidRDefault="00C22EB6" w:rsidP="00E50A07">
            <w:pPr>
              <w:spacing w:before="40"/>
              <w:rPr>
                <w:rFonts w:cs="Arial"/>
                <w:bCs/>
                <w:lang w:eastAsia="ja-JP"/>
              </w:rPr>
            </w:pPr>
            <w:r>
              <w:rPr>
                <w:rFonts w:cs="Arial"/>
                <w:bCs/>
                <w:lang w:eastAsia="ja-JP"/>
              </w:rPr>
              <w:t>(</w:t>
            </w:r>
            <w:r w:rsidR="00C110D9">
              <w:rPr>
                <w:rFonts w:cs="Arial"/>
                <w:bCs/>
                <w:lang w:eastAsia="ja-JP"/>
              </w:rPr>
              <w:t>e.g.</w:t>
            </w:r>
            <w:r w:rsidR="001A587E" w:rsidRPr="00C22EB6">
              <w:rPr>
                <w:rFonts w:cs="Arial"/>
                <w:bCs/>
                <w:lang w:eastAsia="ja-JP"/>
              </w:rPr>
              <w:t>, Mr., Ms., Mrs., Dr., etc.</w:t>
            </w:r>
            <w:r>
              <w:rPr>
                <w:rFonts w:cs="Arial"/>
                <w:bCs/>
                <w:lang w:eastAsia="ja-JP"/>
              </w:rPr>
              <w:t>)</w:t>
            </w:r>
          </w:p>
        </w:tc>
        <w:tc>
          <w:tcPr>
            <w:tcW w:w="4788" w:type="dxa"/>
            <w:shd w:val="clear" w:color="auto" w:fill="D9D9D9" w:themeFill="background1" w:themeFillShade="D9"/>
          </w:tcPr>
          <w:p w14:paraId="7BC46C82" w14:textId="54644667" w:rsidR="00242F59" w:rsidRPr="00FA46D8" w:rsidRDefault="009D0DA1" w:rsidP="00E50A07">
            <w:pPr>
              <w:spacing w:before="40"/>
              <w:rPr>
                <w:rFonts w:cs="Arial"/>
                <w:b/>
                <w:lang w:eastAsia="ja-JP"/>
              </w:rPr>
            </w:pPr>
            <w:r w:rsidRPr="00FA46D8">
              <w:rPr>
                <w:rFonts w:cs="Arial"/>
                <w:b/>
                <w:lang w:eastAsia="ja-JP"/>
              </w:rPr>
              <w:t>First Name</w:t>
            </w:r>
          </w:p>
        </w:tc>
      </w:tr>
      <w:tr w:rsidR="00242F59" w:rsidRPr="006E26E4" w14:paraId="64F292CA" w14:textId="77777777" w:rsidTr="00544547">
        <w:trPr>
          <w:jc w:val="center"/>
        </w:trPr>
        <w:tc>
          <w:tcPr>
            <w:tcW w:w="4788" w:type="dxa"/>
          </w:tcPr>
          <w:p w14:paraId="264A5441" w14:textId="77777777" w:rsidR="00242F59" w:rsidRPr="00FA46D8" w:rsidRDefault="00242F59" w:rsidP="00E50A07">
            <w:pPr>
              <w:spacing w:before="40"/>
              <w:rPr>
                <w:rFonts w:cs="Arial"/>
                <w:b/>
                <w:lang w:eastAsia="ja-JP"/>
              </w:rPr>
            </w:pPr>
          </w:p>
        </w:tc>
        <w:tc>
          <w:tcPr>
            <w:tcW w:w="4788" w:type="dxa"/>
          </w:tcPr>
          <w:p w14:paraId="0C8EFFA8" w14:textId="77777777" w:rsidR="00242F59" w:rsidRPr="00FA46D8" w:rsidRDefault="00242F59" w:rsidP="00E50A07">
            <w:pPr>
              <w:spacing w:before="40"/>
              <w:rPr>
                <w:rFonts w:cs="Arial"/>
                <w:b/>
                <w:lang w:eastAsia="ja-JP"/>
              </w:rPr>
            </w:pPr>
          </w:p>
        </w:tc>
      </w:tr>
      <w:tr w:rsidR="00881088" w:rsidRPr="006E26E4" w14:paraId="52CAAB4E" w14:textId="77777777" w:rsidTr="00544547">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tcBorders>
              <w:bottom w:val="single" w:sz="4" w:space="0" w:color="auto"/>
            </w:tcBorders>
            <w:shd w:val="clear" w:color="auto" w:fill="D9D9D9" w:themeFill="background1" w:themeFillShade="D9"/>
          </w:tcPr>
          <w:p w14:paraId="6D362F8A" w14:textId="14ADB853" w:rsidR="00881088" w:rsidRPr="00FA46D8" w:rsidRDefault="009D0DA1" w:rsidP="00E50A07">
            <w:pPr>
              <w:spacing w:before="40"/>
              <w:rPr>
                <w:rFonts w:cs="Arial"/>
                <w:b/>
                <w:lang w:eastAsia="ja-JP"/>
              </w:rPr>
            </w:pPr>
            <w:r w:rsidRPr="00FA46D8">
              <w:rPr>
                <w:rFonts w:cs="Arial"/>
                <w:b/>
                <w:lang w:eastAsia="ja-JP"/>
              </w:rPr>
              <w:t>Last Name</w:t>
            </w:r>
            <w:r w:rsidRPr="00FA46D8" w:rsidDel="009D0DA1">
              <w:rPr>
                <w:rFonts w:cs="Arial"/>
                <w:b/>
                <w:lang w:eastAsia="ja-JP"/>
              </w:rPr>
              <w:t xml:space="preserve"> </w:t>
            </w:r>
          </w:p>
        </w:tc>
      </w:tr>
      <w:tr w:rsidR="004C0B73" w:rsidRPr="006E26E4" w14:paraId="61B2808E" w14:textId="77777777" w:rsidTr="00544547">
        <w:trPr>
          <w:jc w:val="center"/>
        </w:trPr>
        <w:tc>
          <w:tcPr>
            <w:tcW w:w="4788" w:type="dxa"/>
            <w:tcBorders>
              <w:bottom w:val="single" w:sz="4" w:space="0" w:color="auto"/>
            </w:tcBorders>
          </w:tcPr>
          <w:p w14:paraId="441AB803" w14:textId="77777777" w:rsidR="00DA0BB1" w:rsidRPr="00FA46D8" w:rsidRDefault="00DA0BB1" w:rsidP="00881088">
            <w:pPr>
              <w:rPr>
                <w:rFonts w:cs="Arial"/>
                <w:b/>
                <w:lang w:eastAsia="ja-JP"/>
              </w:rPr>
            </w:pPr>
          </w:p>
        </w:tc>
        <w:tc>
          <w:tcPr>
            <w:tcW w:w="4788" w:type="dxa"/>
            <w:tcBorders>
              <w:bottom w:val="nil"/>
            </w:tcBorders>
          </w:tcPr>
          <w:p w14:paraId="50121B6A" w14:textId="77777777" w:rsidR="00881088" w:rsidRPr="00FA46D8" w:rsidRDefault="00881088" w:rsidP="00881088">
            <w:pPr>
              <w:rPr>
                <w:rFonts w:cs="Arial"/>
                <w:b/>
                <w:lang w:eastAsia="ja-JP"/>
              </w:rPr>
            </w:pPr>
          </w:p>
        </w:tc>
      </w:tr>
      <w:tr w:rsidR="00CF4083" w:rsidRPr="006E26E4" w14:paraId="66F55F23" w14:textId="77777777" w:rsidTr="00544547">
        <w:trPr>
          <w:jc w:val="center"/>
        </w:trPr>
        <w:tc>
          <w:tcPr>
            <w:tcW w:w="4788" w:type="dxa"/>
            <w:tcBorders>
              <w:bottom w:val="single" w:sz="4" w:space="0" w:color="auto"/>
              <w:right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top w:val="nil"/>
              <w:left w:val="single" w:sz="4" w:space="0" w:color="auto"/>
              <w:bottom w:val="nil"/>
              <w:right w:val="nil"/>
            </w:tcBorders>
          </w:tcPr>
          <w:p w14:paraId="08B01A80" w14:textId="6784F63B" w:rsidR="00881088" w:rsidRPr="00FA46D8" w:rsidRDefault="00881088" w:rsidP="00E50A07">
            <w:pPr>
              <w:spacing w:before="40"/>
              <w:rPr>
                <w:rFonts w:cs="Arial"/>
                <w:b/>
                <w:lang w:eastAsia="ja-JP"/>
              </w:rPr>
            </w:pPr>
          </w:p>
        </w:tc>
      </w:tr>
      <w:tr w:rsidR="004C0B73" w:rsidRPr="006E26E4" w14:paraId="5D0BDDD8" w14:textId="77777777" w:rsidTr="004C0B73">
        <w:trPr>
          <w:jc w:val="center"/>
        </w:trPr>
        <w:tc>
          <w:tcPr>
            <w:tcW w:w="4788" w:type="dxa"/>
            <w:tcBorders>
              <w:right w:val="single" w:sz="4" w:space="0" w:color="auto"/>
            </w:tcBorders>
          </w:tcPr>
          <w:p w14:paraId="6E4FBC38"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03F4AFE0" w14:textId="77777777" w:rsidR="00881088" w:rsidRPr="00FA46D8" w:rsidRDefault="00881088" w:rsidP="00881088">
            <w:pPr>
              <w:rPr>
                <w:rFonts w:cs="Arial"/>
                <w:b/>
                <w:lang w:eastAsia="ja-JP"/>
              </w:rPr>
            </w:pPr>
          </w:p>
        </w:tc>
      </w:tr>
      <w:tr w:rsidR="004C0B73" w:rsidRPr="006E26E4" w14:paraId="0A35BB61" w14:textId="77777777" w:rsidTr="00544547">
        <w:trPr>
          <w:jc w:val="center"/>
        </w:trPr>
        <w:tc>
          <w:tcPr>
            <w:tcW w:w="4788" w:type="dxa"/>
            <w:tcBorders>
              <w:right w:val="single" w:sz="4" w:space="0" w:color="auto"/>
            </w:tcBorders>
            <w:shd w:val="clear" w:color="auto" w:fill="D9D9D9" w:themeFill="background1" w:themeFillShade="D9"/>
          </w:tcPr>
          <w:p w14:paraId="7730B50D" w14:textId="77777777" w:rsidR="001501AB" w:rsidRDefault="001501AB" w:rsidP="00881088">
            <w:pPr>
              <w:rPr>
                <w:rFonts w:cs="Arial"/>
                <w:b/>
                <w:lang w:eastAsia="ja-JP"/>
              </w:rPr>
            </w:pPr>
            <w:r>
              <w:rPr>
                <w:rFonts w:cs="Arial"/>
                <w:b/>
                <w:lang w:eastAsia="ja-JP"/>
              </w:rPr>
              <w:t>Title</w:t>
            </w:r>
          </w:p>
          <w:p w14:paraId="0F12D3CB" w14:textId="4573C9F1" w:rsidR="001501AB" w:rsidRPr="00544547" w:rsidRDefault="001501AB" w:rsidP="00881088">
            <w:pPr>
              <w:rPr>
                <w:rFonts w:cs="Arial"/>
                <w:bCs/>
                <w:lang w:eastAsia="ja-JP"/>
              </w:rPr>
            </w:pPr>
            <w:r>
              <w:rPr>
                <w:rFonts w:cs="Arial"/>
                <w:bCs/>
                <w:lang w:eastAsia="ja-JP"/>
              </w:rPr>
              <w:t>(</w:t>
            </w:r>
            <w:r w:rsidR="00622CB8">
              <w:rPr>
                <w:rFonts w:cs="Arial"/>
                <w:bCs/>
                <w:lang w:eastAsia="ja-JP"/>
              </w:rPr>
              <w:t xml:space="preserve">e.g. </w:t>
            </w:r>
            <w:r w:rsidR="006938FB">
              <w:rPr>
                <w:rFonts w:cs="Arial"/>
                <w:bCs/>
                <w:lang w:eastAsia="ja-JP"/>
              </w:rPr>
              <w:t>CEO</w:t>
            </w:r>
            <w:r w:rsidR="00622CB8">
              <w:rPr>
                <w:rFonts w:cs="Arial"/>
                <w:bCs/>
                <w:lang w:eastAsia="ja-JP"/>
              </w:rPr>
              <w:t>, President, etc.</w:t>
            </w:r>
            <w:r w:rsidR="00F21B7F">
              <w:rPr>
                <w:rFonts w:cs="Arial"/>
                <w:bCs/>
                <w:lang w:eastAsia="ja-JP"/>
              </w:rPr>
              <w:t>)</w:t>
            </w:r>
          </w:p>
        </w:tc>
        <w:tc>
          <w:tcPr>
            <w:tcW w:w="4788" w:type="dxa"/>
            <w:tcBorders>
              <w:top w:val="nil"/>
              <w:left w:val="single" w:sz="4" w:space="0" w:color="auto"/>
              <w:bottom w:val="nil"/>
              <w:right w:val="nil"/>
            </w:tcBorders>
          </w:tcPr>
          <w:p w14:paraId="6053CEE9" w14:textId="77777777" w:rsidR="001501AB" w:rsidRPr="00FA46D8" w:rsidRDefault="001501AB" w:rsidP="00881088">
            <w:pPr>
              <w:rPr>
                <w:rFonts w:cs="Arial"/>
                <w:b/>
                <w:lang w:eastAsia="ja-JP"/>
              </w:rPr>
            </w:pPr>
          </w:p>
        </w:tc>
      </w:tr>
      <w:tr w:rsidR="004C0B73" w:rsidRPr="006E26E4" w14:paraId="03B2557E" w14:textId="77777777" w:rsidTr="004C0B73">
        <w:trPr>
          <w:jc w:val="center"/>
        </w:trPr>
        <w:tc>
          <w:tcPr>
            <w:tcW w:w="4788" w:type="dxa"/>
            <w:tcBorders>
              <w:right w:val="single" w:sz="4" w:space="0" w:color="auto"/>
            </w:tcBorders>
          </w:tcPr>
          <w:p w14:paraId="7FB7743E" w14:textId="77777777" w:rsidR="001501AB" w:rsidRDefault="001501AB" w:rsidP="00881088">
            <w:pPr>
              <w:rPr>
                <w:rFonts w:cs="Arial"/>
                <w:b/>
                <w:lang w:eastAsia="ja-JP"/>
              </w:rPr>
            </w:pPr>
          </w:p>
        </w:tc>
        <w:tc>
          <w:tcPr>
            <w:tcW w:w="4788" w:type="dxa"/>
            <w:tcBorders>
              <w:top w:val="nil"/>
              <w:left w:val="single" w:sz="4" w:space="0" w:color="auto"/>
              <w:bottom w:val="nil"/>
              <w:right w:val="nil"/>
            </w:tcBorders>
          </w:tcPr>
          <w:p w14:paraId="3BF3668F" w14:textId="77777777" w:rsidR="001501AB" w:rsidRPr="00FA46D8" w:rsidRDefault="001501AB" w:rsidP="00881088">
            <w:pPr>
              <w:rPr>
                <w:rFonts w:cs="Arial"/>
                <w:b/>
                <w:lang w:eastAsia="ja-JP"/>
              </w:rPr>
            </w:pPr>
          </w:p>
        </w:tc>
      </w:tr>
      <w:tr w:rsidR="00881088" w:rsidRPr="006E26E4" w14:paraId="455B8B32" w14:textId="77777777" w:rsidTr="00544547">
        <w:trPr>
          <w:jc w:val="center"/>
        </w:trPr>
        <w:tc>
          <w:tcPr>
            <w:tcW w:w="4788" w:type="dxa"/>
            <w:tcBorders>
              <w:right w:val="single" w:sz="4" w:space="0" w:color="auto"/>
            </w:tcBorders>
            <w:shd w:val="clear" w:color="auto" w:fill="D9D9D9" w:themeFill="background1" w:themeFillShade="D9"/>
          </w:tcPr>
          <w:p w14:paraId="2B4A8D86" w14:textId="0B2561CD" w:rsidR="00881088" w:rsidRPr="00FA46D8" w:rsidRDefault="00881088" w:rsidP="00E50A07">
            <w:pPr>
              <w:spacing w:before="40"/>
              <w:rPr>
                <w:rFonts w:cs="Arial"/>
                <w:b/>
                <w:lang w:eastAsia="ja-JP"/>
              </w:rPr>
            </w:pPr>
            <w:r w:rsidRPr="00FA46D8">
              <w:rPr>
                <w:rFonts w:cs="Arial"/>
                <w:b/>
                <w:lang w:eastAsia="ja-JP"/>
              </w:rPr>
              <w:t>E</w:t>
            </w:r>
            <w:r w:rsidR="002650C4">
              <w:rPr>
                <w:rFonts w:cs="Arial"/>
                <w:b/>
                <w:lang w:eastAsia="ja-JP"/>
              </w:rPr>
              <w:t>-</w:t>
            </w:r>
            <w:r w:rsidRPr="00FA46D8">
              <w:rPr>
                <w:rFonts w:cs="Arial"/>
                <w:b/>
                <w:lang w:eastAsia="ja-JP"/>
              </w:rPr>
              <w:t>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nil"/>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73"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5AF6E8FE"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shd w:val="clear" w:color="auto" w:fill="D9D9D9" w:themeFill="background1" w:themeFillShade="D9"/>
          </w:tcPr>
          <w:p w14:paraId="3E8FB6B9" w14:textId="5C2209A8"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20D964AC" w:rsidR="0044426C" w:rsidRPr="00FA46D8" w:rsidRDefault="0044426C"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tcBorders>
              <w:top w:val="nil"/>
              <w:bottom w:val="nil"/>
              <w:right w:val="nil"/>
            </w:tcBorders>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524E0672"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00BF053F">
              <w:rPr>
                <w:rFonts w:ascii="ZWAdobeF" w:hAnsi="ZWAdobeF" w:cs="ZWAdobeF"/>
                <w:sz w:val="2"/>
                <w:szCs w:val="2"/>
              </w:rPr>
              <w:t>8F</w:t>
            </w:r>
            <w:r w:rsidR="004C7557">
              <w:rPr>
                <w:rFonts w:ascii="ZWAdobeF" w:hAnsi="ZWAdobeF" w:cs="ZWAdobeF"/>
                <w:sz w:val="2"/>
                <w:szCs w:val="2"/>
              </w:rPr>
              <w:t>8F</w:t>
            </w:r>
            <w:r w:rsidRPr="00FA46D8">
              <w:rPr>
                <w:rStyle w:val="EndnoteReference"/>
                <w:rFonts w:cs="Arial"/>
                <w:b/>
                <w:lang w:eastAsia="ja-JP"/>
              </w:rPr>
              <w:endnoteReference w:id="10"/>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3F4B23A2" w:rsidR="004D7A60" w:rsidRPr="004D1420" w:rsidDel="008D6243" w:rsidRDefault="00074063" w:rsidP="004D7A60">
            <w:pPr>
              <w:rPr>
                <w:rFonts w:cs="Arial"/>
                <w:lang w:eastAsia="ja-JP"/>
              </w:rPr>
            </w:pPr>
            <w:r>
              <w:rPr>
                <w:rFonts w:cs="Arial"/>
                <w:bCs/>
                <w:lang w:eastAsia="ja-JP"/>
              </w:rPr>
              <w:t>P</w:t>
            </w:r>
            <w:r w:rsidR="004C7067" w:rsidRPr="004C7067">
              <w:rPr>
                <w:rFonts w:cs="Arial"/>
                <w:bCs/>
                <w:lang w:eastAsia="ja-JP"/>
              </w:rPr>
              <w:t>rovide a System Contact for the IDN displayed.</w:t>
            </w:r>
            <w:r w:rsidR="00ED2533">
              <w:rPr>
                <w:rFonts w:cs="Arial"/>
                <w:bCs/>
                <w:lang w:eastAsia="ja-JP"/>
              </w:rPr>
              <w:t xml:space="preserve"> </w:t>
            </w:r>
            <w:r w:rsidR="004C7067" w:rsidRPr="004C7067">
              <w:rPr>
                <w:rFonts w:cs="Arial"/>
                <w:bCs/>
                <w:lang w:eastAsia="ja-JP"/>
              </w:rPr>
              <w:t xml:space="preserve">If </w:t>
            </w:r>
            <w:r w:rsidR="00581A1B">
              <w:rPr>
                <w:rFonts w:cs="Arial"/>
                <w:bCs/>
                <w:lang w:eastAsia="ja-JP"/>
              </w:rPr>
              <w:t xml:space="preserve">no </w:t>
            </w:r>
            <w:r w:rsidR="00471A96">
              <w:rPr>
                <w:rFonts w:cs="Arial"/>
                <w:bCs/>
                <w:lang w:eastAsia="ja-JP"/>
              </w:rPr>
              <w:t xml:space="preserve">System </w:t>
            </w:r>
            <w:r w:rsidR="004C7067" w:rsidRPr="004C7067">
              <w:rPr>
                <w:rFonts w:cs="Arial"/>
                <w:bCs/>
                <w:lang w:eastAsia="ja-JP"/>
              </w:rPr>
              <w:t xml:space="preserve">Contact for the IDN displayed, </w:t>
            </w:r>
            <w:r w:rsidR="00DC2A68">
              <w:rPr>
                <w:rFonts w:cs="Arial"/>
                <w:bCs/>
                <w:lang w:eastAsia="ja-JP"/>
              </w:rPr>
              <w:t xml:space="preserve">enter </w:t>
            </w:r>
            <w:r w:rsidR="004C7067" w:rsidRPr="004C7067">
              <w:rPr>
                <w:rFonts w:cs="Arial"/>
                <w:bCs/>
                <w:lang w:eastAsia="ja-JP"/>
              </w:rPr>
              <w:t>a Contact for a larger parent system</w:t>
            </w:r>
            <w:r w:rsidR="00DC2A68">
              <w:rPr>
                <w:rFonts w:cs="Arial"/>
                <w:bCs/>
                <w:lang w:eastAsia="ja-JP"/>
              </w:rPr>
              <w:t xml:space="preserve"> or </w:t>
            </w:r>
            <w:r w:rsidR="00471A96">
              <w:rPr>
                <w:rFonts w:cs="Arial"/>
                <w:bCs/>
                <w:lang w:eastAsia="ja-JP"/>
              </w:rPr>
              <w:t>re-</w:t>
            </w:r>
            <w:r w:rsidR="007F42A0">
              <w:rPr>
                <w:rFonts w:cs="Arial"/>
                <w:bCs/>
                <w:lang w:eastAsia="ja-JP"/>
              </w:rPr>
              <w:t xml:space="preserve">enter </w:t>
            </w:r>
            <w:r w:rsidR="004D7A60" w:rsidRPr="00172E1C">
              <w:rPr>
                <w:rFonts w:cs="Arial"/>
                <w:bCs/>
                <w:lang w:eastAsia="ja-JP"/>
              </w:rPr>
              <w:t xml:space="preserve">your Primary </w:t>
            </w:r>
            <w:r w:rsidR="002D6F36">
              <w:rPr>
                <w:rFonts w:cs="Arial"/>
                <w:bCs/>
                <w:lang w:eastAsia="ja-JP"/>
              </w:rPr>
              <w:t xml:space="preserve">or Secondary </w:t>
            </w:r>
            <w:r w:rsidR="004D7A60" w:rsidRPr="00172E1C">
              <w:rPr>
                <w:rFonts w:cs="Arial"/>
                <w:bCs/>
                <w:lang w:eastAsia="ja-JP"/>
              </w:rPr>
              <w:t>Survey Contact</w:t>
            </w:r>
            <w:r w:rsidR="00763401">
              <w:rPr>
                <w:rFonts w:cs="Arial"/>
                <w:bCs/>
                <w:lang w:eastAsia="ja-JP"/>
              </w:rPr>
              <w:t xml:space="preserve"> information</w:t>
            </w:r>
            <w:r w:rsidR="004D7A60">
              <w:rPr>
                <w:rFonts w:cs="Arial"/>
                <w:bCs/>
                <w:lang w:eastAsia="ja-JP"/>
              </w:rPr>
              <w:t xml:space="preserve">.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18E0ABC7" w:rsidR="004D7A60" w:rsidRPr="004D1420" w:rsidDel="008D6243" w:rsidRDefault="004D7A60" w:rsidP="004D7A60">
            <w:pPr>
              <w:rPr>
                <w:rFonts w:cs="Arial"/>
                <w:lang w:eastAsia="ja-JP"/>
              </w:rPr>
            </w:pPr>
            <w:r w:rsidRPr="00FA46D8">
              <w:rPr>
                <w:rFonts w:cs="Arial"/>
                <w:b/>
                <w:lang w:eastAsia="ja-JP"/>
              </w:rPr>
              <w:t>System Contact E</w:t>
            </w:r>
            <w:r w:rsidR="006B5A1D">
              <w:rPr>
                <w:rFonts w:cs="Arial"/>
                <w:b/>
                <w:lang w:eastAsia="ja-JP"/>
              </w:rPr>
              <w:t>-</w:t>
            </w:r>
            <w:r w:rsidRPr="00FA46D8">
              <w:rPr>
                <w:rFonts w:cs="Arial"/>
                <w:b/>
                <w:lang w:eastAsia="ja-JP"/>
              </w:rPr>
              <w:t>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408D01C1" w14:textId="77777777" w:rsidR="004D7A60" w:rsidRDefault="004D7A60" w:rsidP="004D7A60">
            <w:pPr>
              <w:rPr>
                <w:rFonts w:cs="Arial"/>
                <w:b/>
                <w:lang w:eastAsia="ja-JP"/>
              </w:rPr>
            </w:pPr>
            <w:r w:rsidRPr="00FA46D8">
              <w:rPr>
                <w:rFonts w:cs="Arial"/>
                <w:b/>
                <w:lang w:eastAsia="ja-JP"/>
              </w:rPr>
              <w:t>System Public Relations Contact First Name</w:t>
            </w:r>
          </w:p>
          <w:p w14:paraId="27AE011A" w14:textId="1B0D7E8D" w:rsidR="005A4605" w:rsidRDefault="005A4605" w:rsidP="004D7A60">
            <w:pPr>
              <w:rPr>
                <w:rFonts w:cs="Arial"/>
                <w:bCs/>
                <w:lang w:eastAsia="ja-JP"/>
              </w:rPr>
            </w:pPr>
            <w:r w:rsidRPr="00FA46D8">
              <w:rPr>
                <w:rFonts w:cs="Arial"/>
                <w:lang w:eastAsia="ja-JP"/>
              </w:rPr>
              <w:t>(required so that Leapfrog may provide information on Leapfrog accolades, such as Top Hospital notification, and announcements)</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4EF7F0E0"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w:t>
            </w:r>
            <w:r w:rsidR="006B5A1D">
              <w:rPr>
                <w:rFonts w:cs="Arial"/>
                <w:b/>
                <w:lang w:eastAsia="ja-JP"/>
              </w:rPr>
              <w:t>-</w:t>
            </w:r>
            <w:r>
              <w:rPr>
                <w:rFonts w:cs="Arial"/>
                <w:b/>
                <w:lang w:eastAsia="ja-JP"/>
              </w:rPr>
              <w:t>mail Address</w:t>
            </w:r>
          </w:p>
        </w:tc>
      </w:tr>
      <w:tr w:rsidR="004D7A60" w14:paraId="2A87E7CF" w14:textId="77777777" w:rsidTr="00D70C64">
        <w:trPr>
          <w:trHeight w:val="230"/>
        </w:trPr>
        <w:tc>
          <w:tcPr>
            <w:tcW w:w="4675" w:type="dxa"/>
            <w:tcBorders>
              <w:bottom w:val="single" w:sz="4" w:space="0" w:color="auto"/>
            </w:tcBorders>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062F69">
          <w:headerReference w:type="default" r:id="rId99"/>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5" w:name="_Toc225877665"/>
      <w:r w:rsidRPr="009A5185">
        <w:t>Page Intentionally Left Blank</w:t>
      </w:r>
      <w:bookmarkEnd w:id="75"/>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062F69">
          <w:headerReference w:type="default" r:id="rId100"/>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6" w:name="Sect1"/>
      <w:bookmarkStart w:id="77" w:name="_Toc225877666"/>
      <w:r w:rsidRPr="009A5185">
        <w:t xml:space="preserve">SECTION 1: </w:t>
      </w:r>
      <w:bookmarkEnd w:id="76"/>
      <w:r w:rsidR="00AB508D">
        <w:t>PATIENT RIGHTS AND ETHICS</w:t>
      </w:r>
      <w:bookmarkEnd w:id="77"/>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8" w:name="_Basic_Hospital_Information"/>
      <w:bookmarkStart w:id="79" w:name="_Section_1:_Patient"/>
      <w:bookmarkStart w:id="80" w:name="_Toc225877667"/>
      <w:bookmarkEnd w:id="78"/>
      <w:bookmarkEnd w:id="79"/>
      <w:r w:rsidRPr="009A5185">
        <w:lastRenderedPageBreak/>
        <w:t xml:space="preserve">Section 1: </w:t>
      </w:r>
      <w:r w:rsidR="00AB508D">
        <w:t>Patient Rights and Ethics</w:t>
      </w:r>
      <w:bookmarkEnd w:id="80"/>
    </w:p>
    <w:p w14:paraId="3BE8C8D8" w14:textId="77777777" w:rsidR="006E7AFA" w:rsidRPr="009A5185" w:rsidRDefault="006E7AFA" w:rsidP="006E7AFA">
      <w:pPr>
        <w:rPr>
          <w:rFonts w:cs="Arial"/>
        </w:rPr>
      </w:pPr>
    </w:p>
    <w:p w14:paraId="294A4D9B" w14:textId="4198893B" w:rsidR="00C45BCF" w:rsidRDefault="00AA4A4D" w:rsidP="006E7AFA">
      <w:pPr>
        <w:rPr>
          <w:rFonts w:cs="Arial"/>
        </w:rPr>
      </w:pPr>
      <w:bookmarkStart w:id="81" w:name="_Hlk67587194"/>
      <w:r>
        <w:rPr>
          <w:rFonts w:cs="Arial"/>
          <w:b/>
          <w:bCs/>
        </w:rPr>
        <w:t>Billing Ethics Bibliograph</w:t>
      </w:r>
      <w:r w:rsidR="00C45BCF">
        <w:rPr>
          <w:rFonts w:cs="Arial"/>
          <w:b/>
          <w:bCs/>
        </w:rPr>
        <w:t>y and Fact Sheet</w:t>
      </w:r>
      <w:r>
        <w:rPr>
          <w:rFonts w:cs="Arial"/>
          <w:b/>
          <w:bCs/>
        </w:rPr>
        <w:t xml:space="preserve">: </w:t>
      </w:r>
      <w:bookmarkEnd w:id="81"/>
      <w:r w:rsidR="00822D14">
        <w:fldChar w:fldCharType="begin"/>
      </w:r>
      <w:r w:rsidR="00822D14">
        <w:instrText>HYPERLINK "</w:instrText>
      </w:r>
      <w:r w:rsidR="00822D14" w:rsidRPr="00822D14">
        <w:instrText>https://ratings.leapfroggroup.org/measure/hospital/2026/billing-ethics</w:instrText>
      </w:r>
      <w:r w:rsidR="00822D14">
        <w:instrText>"</w:instrText>
      </w:r>
      <w:r w:rsidR="00822D14">
        <w:fldChar w:fldCharType="separate"/>
      </w:r>
      <w:r w:rsidR="00822D14" w:rsidRPr="00A2752F">
        <w:rPr>
          <w:rStyle w:val="Hyperlink"/>
        </w:rPr>
        <w:t>https://ratings.leapfroggroup.org/measure/hospital/2026/billing-ethics</w:t>
      </w:r>
      <w:r w:rsidR="00822D14">
        <w:fldChar w:fldCharType="end"/>
      </w:r>
      <w:r w:rsidR="00822D14">
        <w:t xml:space="preserve"> </w:t>
      </w:r>
    </w:p>
    <w:p w14:paraId="61473E72" w14:textId="77777777" w:rsidR="00FF4C61" w:rsidRDefault="00FF4C61"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64A88BFD" w14:textId="109359FC" w:rsidR="00746388" w:rsidRDefault="00D414C3" w:rsidP="00C45BCF">
      <w:hyperlink r:id="rId101" w:history="1">
        <w:r w:rsidRPr="00A2752F">
          <w:rPr>
            <w:rStyle w:val="Hyperlink"/>
          </w:rPr>
          <w:t>https://ratings.leapfroggroup.org/measure/hospital/2026/health-care-equity</w:t>
        </w:r>
      </w:hyperlink>
    </w:p>
    <w:p w14:paraId="07B81A59" w14:textId="77777777" w:rsidR="00D414C3" w:rsidRDefault="00D414C3" w:rsidP="00C45BCF"/>
    <w:p w14:paraId="0669DFB7" w14:textId="1BD84028" w:rsidR="00C45BCF" w:rsidRDefault="006B676B" w:rsidP="006E7AFA">
      <w:r w:rsidRPr="007D0C84">
        <w:rPr>
          <w:b/>
          <w:bCs/>
        </w:rPr>
        <w:t xml:space="preserve">Informed Consent Bibliography and Fact Sheet: </w:t>
      </w:r>
      <w:hyperlink r:id="rId102" w:history="1">
        <w:r w:rsidR="00D414C3" w:rsidRPr="00A2752F">
          <w:rPr>
            <w:rStyle w:val="Hyperlink"/>
          </w:rPr>
          <w:t>https://ratings.leapfroggroup.org/measure/hospital/2026/informed-consent</w:t>
        </w:r>
      </w:hyperlink>
    </w:p>
    <w:p w14:paraId="6DA12FB0" w14:textId="77777777" w:rsidR="00D414C3" w:rsidRPr="00AA4A4D" w:rsidRDefault="00D414C3" w:rsidP="006E7AFA">
      <w:pPr>
        <w:rPr>
          <w:rFonts w:cs="Arial"/>
        </w:rPr>
      </w:pPr>
    </w:p>
    <w:p w14:paraId="0C06804C" w14:textId="4E037BF8"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AD309C">
      <w:pPr>
        <w:pStyle w:val="ListParagraph"/>
        <w:numPr>
          <w:ilvl w:val="0"/>
          <w:numId w:val="157"/>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AD309C">
      <w:pPr>
        <w:pStyle w:val="ListParagraph"/>
        <w:numPr>
          <w:ilvl w:val="0"/>
          <w:numId w:val="157"/>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AD309C">
      <w:pPr>
        <w:pStyle w:val="ListParagraph"/>
        <w:numPr>
          <w:ilvl w:val="0"/>
          <w:numId w:val="157"/>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091C4997" w:rsidR="004705EA" w:rsidRPr="0029141C" w:rsidRDefault="004705EA" w:rsidP="00AD309C">
      <w:pPr>
        <w:pStyle w:val="ListParagraph"/>
        <w:numPr>
          <w:ilvl w:val="0"/>
          <w:numId w:val="305"/>
        </w:numPr>
        <w:spacing w:after="120" w:line="264" w:lineRule="auto"/>
        <w:rPr>
          <w:rFonts w:cs="Arial"/>
          <w:snapToGrid w:val="0"/>
        </w:rPr>
      </w:pPr>
      <w:r>
        <w:rPr>
          <w:rFonts w:cs="Arial"/>
          <w:snapToGrid w:val="0"/>
        </w:rPr>
        <w:t xml:space="preserve">Collects </w:t>
      </w:r>
      <w:r>
        <w:t>patient self-</w:t>
      </w:r>
      <w:r w:rsidR="00132671">
        <w:t>identified</w:t>
      </w:r>
      <w:r>
        <w:t xml:space="preserve">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57123386" w:rsidR="004705EA" w:rsidRPr="0029141C" w:rsidRDefault="004705EA" w:rsidP="00AD309C">
      <w:pPr>
        <w:pStyle w:val="ListParagraph"/>
        <w:numPr>
          <w:ilvl w:val="0"/>
          <w:numId w:val="305"/>
        </w:numPr>
        <w:spacing w:after="120" w:line="264" w:lineRule="auto"/>
        <w:rPr>
          <w:rFonts w:cs="Arial"/>
          <w:snapToGrid w:val="0"/>
        </w:rPr>
      </w:pPr>
      <w:r>
        <w:t xml:space="preserve">Trains staff responsible for </w:t>
      </w:r>
      <w:r w:rsidR="00BC7F6E">
        <w:t xml:space="preserve">collecting </w:t>
      </w:r>
      <w:r w:rsidR="0088543D">
        <w:t xml:space="preserve">self-identified demographic </w:t>
      </w:r>
      <w:r w:rsidR="00BC7F6E">
        <w:t>data from patients</w:t>
      </w:r>
      <w:r>
        <w:t xml:space="preserve">, </w:t>
      </w:r>
      <w:r w:rsidRPr="0029141C">
        <w:rPr>
          <w:b/>
          <w:bCs/>
        </w:rPr>
        <w:t>and</w:t>
      </w:r>
    </w:p>
    <w:p w14:paraId="0C70321C" w14:textId="1D3FCCF8" w:rsidR="004705EA" w:rsidRPr="0029141C" w:rsidRDefault="004705EA" w:rsidP="00AD309C">
      <w:pPr>
        <w:pStyle w:val="ListParagraph"/>
        <w:numPr>
          <w:ilvl w:val="0"/>
          <w:numId w:val="305"/>
        </w:numPr>
        <w:spacing w:after="120" w:line="264" w:lineRule="auto"/>
        <w:rPr>
          <w:rFonts w:cs="Arial"/>
          <w:snapToGrid w:val="0"/>
        </w:rPr>
      </w:pPr>
      <w:r w:rsidRPr="00CE475C">
        <w:rPr>
          <w:rFonts w:cs="Arial"/>
          <w:snapToGrid w:val="0"/>
        </w:rPr>
        <w:t>Uses the patient self-</w:t>
      </w:r>
      <w:r w:rsidR="0088543D">
        <w:rPr>
          <w:rFonts w:cs="Arial"/>
          <w:snapToGrid w:val="0"/>
        </w:rPr>
        <w:t>identified</w:t>
      </w:r>
      <w:r w:rsidR="0088543D" w:rsidRPr="00CE475C">
        <w:rPr>
          <w:rFonts w:cs="Arial"/>
          <w:snapToGrid w:val="0"/>
        </w:rPr>
        <w:t xml:space="preserve"> </w:t>
      </w:r>
      <w:r w:rsidRPr="00CE475C">
        <w:rPr>
          <w:rFonts w:cs="Arial"/>
          <w:snapToGrid w:val="0"/>
        </w:rPr>
        <w:t>demographic data to stratify at least one quality measure</w:t>
      </w:r>
      <w:r>
        <w:rPr>
          <w:rFonts w:cs="Arial"/>
          <w:snapToGrid w:val="0"/>
        </w:rPr>
        <w:t xml:space="preserve">, </w:t>
      </w:r>
      <w:r w:rsidRPr="0029141C">
        <w:rPr>
          <w:rFonts w:cs="Arial"/>
          <w:b/>
          <w:bCs/>
          <w:snapToGrid w:val="0"/>
        </w:rPr>
        <w:t>and</w:t>
      </w:r>
    </w:p>
    <w:p w14:paraId="473F14AB" w14:textId="33A718E4" w:rsidR="004705EA" w:rsidRPr="0029141C" w:rsidRDefault="004705EA" w:rsidP="00AD309C">
      <w:pPr>
        <w:pStyle w:val="ListParagraph"/>
        <w:numPr>
          <w:ilvl w:val="0"/>
          <w:numId w:val="305"/>
        </w:numPr>
        <w:spacing w:after="120" w:line="264" w:lineRule="auto"/>
        <w:rPr>
          <w:rFonts w:cs="Arial"/>
          <w:snapToGrid w:val="0"/>
        </w:rPr>
      </w:pPr>
      <w:r w:rsidRPr="00B47C04">
        <w:t>If disparities were identified</w:t>
      </w:r>
      <w:r>
        <w:t xml:space="preserve">, has </w:t>
      </w:r>
      <w:r w:rsidR="0088543D">
        <w:t xml:space="preserve">an </w:t>
      </w:r>
      <w:r>
        <w:t xml:space="preserve">updated </w:t>
      </w:r>
      <w:r w:rsidR="0088543D">
        <w:t xml:space="preserve">or revised </w:t>
      </w:r>
      <w:r>
        <w:t xml:space="preserve">policy or procedure to address the disparity or </w:t>
      </w:r>
      <w:r w:rsidR="008B1AFC">
        <w:t xml:space="preserve">has </w:t>
      </w:r>
      <w:r>
        <w:t xml:space="preserve">developed a written action plan, </w:t>
      </w:r>
      <w:r w:rsidRPr="0029141C">
        <w:rPr>
          <w:b/>
          <w:bCs/>
        </w:rPr>
        <w:t>and</w:t>
      </w:r>
    </w:p>
    <w:p w14:paraId="5A08BC4F" w14:textId="2540B0AB" w:rsidR="004705EA" w:rsidRPr="0029141C" w:rsidRDefault="004705EA" w:rsidP="00AD309C">
      <w:pPr>
        <w:pStyle w:val="ListParagraph"/>
        <w:numPr>
          <w:ilvl w:val="0"/>
          <w:numId w:val="305"/>
        </w:numPr>
        <w:spacing w:after="120" w:line="264" w:lineRule="auto"/>
        <w:rPr>
          <w:rFonts w:cs="Arial"/>
          <w:snapToGrid w:val="0"/>
        </w:rPr>
      </w:pPr>
      <w:r>
        <w:t xml:space="preserve">Shares information about efforts to identify and reduce health care disparities on its </w:t>
      </w:r>
      <w:r w:rsidR="0088543D">
        <w:t xml:space="preserve">public </w:t>
      </w:r>
      <w:r>
        <w:t xml:space="preserve">website, </w:t>
      </w:r>
      <w:r w:rsidRPr="0029141C">
        <w:rPr>
          <w:b/>
          <w:bCs/>
        </w:rPr>
        <w:t>and</w:t>
      </w:r>
    </w:p>
    <w:p w14:paraId="1C2D1AE3" w14:textId="2C72B1A7" w:rsidR="004705EA" w:rsidRPr="00CE475C" w:rsidRDefault="004705EA" w:rsidP="00AD309C">
      <w:pPr>
        <w:pStyle w:val="ListParagraph"/>
        <w:numPr>
          <w:ilvl w:val="0"/>
          <w:numId w:val="305"/>
        </w:numPr>
        <w:spacing w:after="120" w:line="264" w:lineRule="auto"/>
        <w:rPr>
          <w:rFonts w:cs="Arial"/>
          <w:snapToGrid w:val="0"/>
        </w:rPr>
      </w:pPr>
      <w:r w:rsidRPr="00B85091">
        <w:rPr>
          <w:rFonts w:cs="Arial"/>
          <w:snapToGrid w:val="0"/>
        </w:rPr>
        <w:t xml:space="preserve">Reports out and discusses efforts to </w:t>
      </w:r>
      <w:r w:rsidR="00396695">
        <w:rPr>
          <w:rFonts w:cs="Arial"/>
          <w:snapToGrid w:val="0"/>
        </w:rPr>
        <w:t xml:space="preserve">identify and address </w:t>
      </w:r>
      <w:r w:rsidRPr="00B85091">
        <w:rPr>
          <w:rFonts w:cs="Arial"/>
          <w:snapToGrid w:val="0"/>
        </w:rPr>
        <w:t>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AD309C">
      <w:pPr>
        <w:pStyle w:val="ListParagraph"/>
        <w:numPr>
          <w:ilvl w:val="0"/>
          <w:numId w:val="18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AD309C">
      <w:pPr>
        <w:pStyle w:val="ListParagraph"/>
        <w:numPr>
          <w:ilvl w:val="0"/>
          <w:numId w:val="18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AD309C">
      <w:pPr>
        <w:pStyle w:val="ListParagraph"/>
        <w:numPr>
          <w:ilvl w:val="0"/>
          <w:numId w:val="18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AD309C">
      <w:pPr>
        <w:pStyle w:val="ListParagraph"/>
        <w:numPr>
          <w:ilvl w:val="0"/>
          <w:numId w:val="18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AD309C">
      <w:pPr>
        <w:pStyle w:val="ListParagraph"/>
        <w:numPr>
          <w:ilvl w:val="0"/>
          <w:numId w:val="18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AD309C">
      <w:pPr>
        <w:pStyle w:val="ListParagraph"/>
        <w:numPr>
          <w:ilvl w:val="0"/>
          <w:numId w:val="18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5B85652E" w:rsidR="003A1CBA" w:rsidRDefault="003A1CBA" w:rsidP="003A1CBA">
      <w:r w:rsidRPr="009A5185">
        <w:rPr>
          <w:rFonts w:cs="Arial"/>
          <w:b/>
        </w:rPr>
        <w:t xml:space="preserve">Download the </w:t>
      </w:r>
      <w:r>
        <w:rPr>
          <w:rFonts w:cs="Arial"/>
          <w:b/>
        </w:rPr>
        <w:t>202</w:t>
      </w:r>
      <w:r w:rsidR="00422C8E">
        <w:rPr>
          <w:rFonts w:cs="Arial"/>
          <w:b/>
        </w:rPr>
        <w:t>6</w:t>
      </w:r>
      <w:r w:rsidRPr="009A5185">
        <w:rPr>
          <w:rFonts w:cs="Arial"/>
          <w:b/>
        </w:rPr>
        <w:t xml:space="preserve"> Leapfrog Hospital Survey Scoring Algorithm on the </w:t>
      </w:r>
      <w:hyperlink r:id="rId103"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41B8B43" w14:textId="5182FD33" w:rsidR="008979F8" w:rsidRDefault="000C2C54" w:rsidP="00CF5A6E">
      <w:pPr>
        <w:pStyle w:val="Heading2"/>
      </w:pPr>
      <w:bookmarkStart w:id="82" w:name="_1A:_Basic_Hospital"/>
      <w:bookmarkStart w:id="83" w:name="_Toc225877668"/>
      <w:bookmarkEnd w:id="82"/>
      <w:r w:rsidRPr="009A5185">
        <w:lastRenderedPageBreak/>
        <w:t>1</w:t>
      </w:r>
      <w:r>
        <w:t>A</w:t>
      </w:r>
      <w:r w:rsidRPr="009A5185">
        <w:t>: Basic Hospital Information</w:t>
      </w:r>
      <w:bookmarkEnd w:id="83"/>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4" w:history="1">
        <w:r w:rsidRPr="009A5185">
          <w:rPr>
            <w:rStyle w:val="Hyperlink"/>
            <w:rFonts w:cs="Arial"/>
            <w:snapToGrid w:val="0"/>
          </w:rPr>
          <w:t>Leapfrog’s Multi-Campus Reporting Policy</w:t>
        </w:r>
      </w:hyperlink>
      <w:r w:rsidRPr="009A5185">
        <w:rPr>
          <w:rFonts w:cs="Arial"/>
          <w:snapToGrid w:val="0"/>
        </w:rPr>
        <w:t>.</w:t>
      </w:r>
    </w:p>
    <w:p w14:paraId="35D53AF8" w14:textId="77777777" w:rsidR="00F90768" w:rsidRDefault="00F90768" w:rsidP="00F90768">
      <w:pPr>
        <w:rPr>
          <w:rFonts w:cs="Arial"/>
          <w:snapToGrid w:val="0"/>
        </w:rPr>
      </w:pPr>
    </w:p>
    <w:p w14:paraId="504407FF" w14:textId="13CE64C6" w:rsidR="00F90768" w:rsidRPr="00D424F6" w:rsidRDefault="00AB64D7" w:rsidP="00F90768">
      <w:pPr>
        <w:rPr>
          <w:rFonts w:cs="Arial"/>
        </w:rPr>
      </w:pPr>
      <w:r w:rsidRPr="00873014">
        <w:rPr>
          <w:rFonts w:cs="Arial"/>
          <w:b/>
          <w:snapToGrid w:val="0"/>
          <w:color w:val="FF0000"/>
        </w:rPr>
        <w:t>Important Note:</w:t>
      </w:r>
      <w:r w:rsidR="00AB5E4D">
        <w:rPr>
          <w:rFonts w:cs="Arial"/>
          <w:b/>
          <w:bCs/>
          <w:snapToGrid w:val="0"/>
        </w:rPr>
        <w:t xml:space="preserve"> </w:t>
      </w:r>
      <w:r w:rsidR="00F90768">
        <w:rPr>
          <w:rFonts w:cs="Arial"/>
          <w:snapToGrid w:val="0"/>
        </w:rPr>
        <w:t>Only include units that were open for the entire reporting period and that remain currently open.</w:t>
      </w:r>
    </w:p>
    <w:p w14:paraId="7C7BC085" w14:textId="77777777" w:rsidR="00A92A35" w:rsidRDefault="00A92A35" w:rsidP="00950575">
      <w:pPr>
        <w:rPr>
          <w:rFonts w:cs="Arial"/>
          <w:b/>
        </w:rPr>
      </w:pPr>
    </w:p>
    <w:p w14:paraId="27F82307" w14:textId="27C48221"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9143AE">
        <w:rPr>
          <w:rFonts w:cs="Arial"/>
          <w:snapToGrid w:val="0"/>
        </w:rPr>
        <w:t>48</w:t>
      </w:r>
      <w:r w:rsidR="009A6DA1">
        <w:rPr>
          <w:rFonts w:cs="Arial"/>
          <w:snapToGrid w:val="0"/>
        </w:rPr>
        <w:t>.</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7E6A48E0">
                <wp:extent cx="6042991" cy="1462319"/>
                <wp:effectExtent l="0" t="0" r="15240" b="18415"/>
                <wp:docPr id="17" name="Text Box 17" descr="P1307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307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281B481F" w14:textId="77777777" w:rsidR="00DC0EB9" w:rsidRDefault="00DC0EB9" w:rsidP="00B804CC">
      <w:pPr>
        <w:rPr>
          <w:rFonts w:cs="Arial"/>
          <w:snapToGrid w:val="0"/>
        </w:rPr>
      </w:pPr>
    </w:p>
    <w:p w14:paraId="6C70F3A9" w14:textId="77777777" w:rsidR="00DC0EB9" w:rsidRPr="003E5FC0" w:rsidRDefault="00DC0EB9" w:rsidP="00AB5B80">
      <w:pPr>
        <w:pStyle w:val="Heading3"/>
      </w:pPr>
      <w:bookmarkStart w:id="84" w:name="_Toc225877669"/>
      <w:r w:rsidRPr="003E5FC0">
        <w:t>General Information</w:t>
      </w:r>
      <w:bookmarkEnd w:id="84"/>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46F2CB1E" w:rsidR="00407B81" w:rsidRPr="00A35DD6" w:rsidRDefault="00407B81" w:rsidP="00AD309C">
            <w:pPr>
              <w:pStyle w:val="ListParagraph"/>
              <w:numPr>
                <w:ilvl w:val="0"/>
                <w:numId w:val="228"/>
              </w:numPr>
              <w:rPr>
                <w:rFonts w:cs="Arial"/>
                <w:snapToGrid w:val="0"/>
              </w:rPr>
            </w:pPr>
            <w:r w:rsidRPr="00A35DD6">
              <w:rPr>
                <w:rFonts w:cs="Arial"/>
                <w:snapToGrid w:val="0"/>
              </w:rPr>
              <w:t>01/01/202</w:t>
            </w:r>
            <w:r w:rsidR="00C43F76">
              <w:rPr>
                <w:rFonts w:cs="Arial"/>
                <w:snapToGrid w:val="0"/>
              </w:rPr>
              <w:t>5</w:t>
            </w:r>
            <w:r w:rsidRPr="00A35DD6">
              <w:rPr>
                <w:rFonts w:cs="Arial"/>
                <w:snapToGrid w:val="0"/>
              </w:rPr>
              <w:t xml:space="preserve"> – 12/31/202</w:t>
            </w:r>
            <w:r w:rsidR="00C43F76">
              <w:rPr>
                <w:rFonts w:cs="Arial"/>
                <w:snapToGrid w:val="0"/>
              </w:rPr>
              <w:t>5</w:t>
            </w:r>
          </w:p>
          <w:p w14:paraId="327C3405" w14:textId="6DF234BA" w:rsidR="009F6C33" w:rsidRPr="00A35DD6" w:rsidRDefault="009F6C33" w:rsidP="00AD309C">
            <w:pPr>
              <w:pStyle w:val="ListParagraph"/>
              <w:numPr>
                <w:ilvl w:val="0"/>
                <w:numId w:val="228"/>
              </w:numPr>
              <w:rPr>
                <w:rFonts w:cs="Arial"/>
                <w:snapToGrid w:val="0"/>
              </w:rPr>
            </w:pPr>
            <w:r w:rsidRPr="00A35DD6">
              <w:rPr>
                <w:rFonts w:cs="Arial"/>
                <w:snapToGrid w:val="0"/>
              </w:rPr>
              <w:t>07/01/</w:t>
            </w:r>
            <w:r w:rsidR="00407B81" w:rsidRPr="00A35DD6">
              <w:rPr>
                <w:rFonts w:cs="Arial"/>
                <w:snapToGrid w:val="0"/>
              </w:rPr>
              <w:t>202</w:t>
            </w:r>
            <w:r w:rsidR="00C43F76">
              <w:rPr>
                <w:rFonts w:cs="Arial"/>
                <w:snapToGrid w:val="0"/>
              </w:rPr>
              <w:t>5</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C43F76">
              <w:rPr>
                <w:rFonts w:cs="Arial"/>
                <w:snapToGrid w:val="0"/>
              </w:rPr>
              <w:t>6</w:t>
            </w:r>
          </w:p>
        </w:tc>
      </w:tr>
      <w:tr w:rsidR="008D6E32" w:rsidRPr="009A5185" w14:paraId="0D75E6A5" w14:textId="77777777" w:rsidTr="00BE6BA0">
        <w:tc>
          <w:tcPr>
            <w:tcW w:w="6588" w:type="dxa"/>
            <w:vAlign w:val="center"/>
          </w:tcPr>
          <w:p w14:paraId="76976E79" w14:textId="7FF64AB1"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licensed acute-care</w:t>
              </w:r>
            </w:hyperlink>
            <w:r w:rsidR="000F0582">
              <w:rPr>
                <w:rStyle w:val="Hyperlink"/>
                <w:rFonts w:ascii="ZWAdobeF" w:hAnsi="ZWAdobeF" w:cs="ZWAdobeF"/>
                <w:snapToGrid w:val="0"/>
                <w:color w:val="auto"/>
                <w:sz w:val="2"/>
                <w:szCs w:val="2"/>
                <w:u w:val="none"/>
              </w:rPr>
              <w:t>8F</w:t>
            </w:r>
            <w:r w:rsidR="00BF053F">
              <w:rPr>
                <w:rStyle w:val="Hyperlink"/>
                <w:rFonts w:ascii="ZWAdobeF" w:hAnsi="ZWAdobeF" w:cs="ZWAdobeF"/>
                <w:snapToGrid w:val="0"/>
                <w:color w:val="auto"/>
                <w:sz w:val="2"/>
                <w:szCs w:val="2"/>
                <w:u w:val="none"/>
              </w:rPr>
              <w:t>9F</w:t>
            </w:r>
            <w:r w:rsidR="004C7557">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1B1B2D09"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staffed acute-care</w:t>
              </w:r>
            </w:hyperlink>
            <w:r w:rsidR="000F0582">
              <w:rPr>
                <w:rStyle w:val="Hyperlink"/>
                <w:rFonts w:ascii="ZWAdobeF" w:hAnsi="ZWAdobeF" w:cs="ZWAdobeF"/>
                <w:snapToGrid w:val="0"/>
                <w:color w:val="auto"/>
                <w:sz w:val="2"/>
                <w:szCs w:val="2"/>
                <w:u w:val="none"/>
              </w:rPr>
              <w:t>9F</w:t>
            </w:r>
            <w:r w:rsidR="00BF053F">
              <w:rPr>
                <w:rStyle w:val="Hyperlink"/>
                <w:rFonts w:ascii="ZWAdobeF" w:hAnsi="ZWAdobeF" w:cs="ZWAdobeF"/>
                <w:snapToGrid w:val="0"/>
                <w:color w:val="auto"/>
                <w:sz w:val="2"/>
                <w:szCs w:val="2"/>
                <w:u w:val="none"/>
              </w:rPr>
              <w:t>10F</w:t>
            </w:r>
            <w:r w:rsidR="004C7557">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7C9B7E6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00BF053F">
              <w:rPr>
                <w:rStyle w:val="Hyperlink"/>
                <w:rFonts w:ascii="ZWAdobeF" w:hAnsi="ZWAdobeF" w:cs="ZWAdobeF"/>
                <w:snapToGrid w:val="0"/>
                <w:color w:val="auto"/>
                <w:sz w:val="2"/>
                <w:szCs w:val="2"/>
                <w:u w:val="none"/>
              </w:rPr>
              <w:t>11F</w:t>
            </w:r>
            <w:r w:rsidR="004C7557">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744CD782"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8" w:name="_Ref4511292"/>
            <w:r w:rsidR="000F0582">
              <w:rPr>
                <w:rStyle w:val="Hyperlink"/>
                <w:rFonts w:ascii="ZWAdobeF" w:hAnsi="ZWAdobeF" w:cs="ZWAdobeF"/>
                <w:snapToGrid w:val="0"/>
                <w:color w:val="auto"/>
                <w:sz w:val="2"/>
                <w:szCs w:val="2"/>
                <w:u w:val="none"/>
              </w:rPr>
              <w:t>11F</w:t>
            </w:r>
            <w:r w:rsidR="00BF053F">
              <w:rPr>
                <w:rStyle w:val="Hyperlink"/>
                <w:rFonts w:ascii="ZWAdobeF" w:hAnsi="ZWAdobeF" w:cs="ZWAdobeF"/>
                <w:snapToGrid w:val="0"/>
                <w:color w:val="auto"/>
                <w:sz w:val="2"/>
                <w:szCs w:val="2"/>
                <w:u w:val="none"/>
              </w:rPr>
              <w:t>12F</w:t>
            </w:r>
            <w:r w:rsidR="004C7557">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bookmarkEnd w:id="88"/>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42F488F1"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w:t>
            </w:r>
            <w:r w:rsidR="009E5B27">
              <w:rPr>
                <w:rFonts w:cs="Arial"/>
                <w:snapToGrid w:val="0"/>
              </w:rPr>
              <w:t xml:space="preserve"> </w:t>
            </w:r>
            <w:r w:rsidR="009E5B27">
              <w:rPr>
                <w:rFonts w:cstheme="minorHAnsi"/>
              </w:rPr>
              <w:t>adult and/or pediatric</w:t>
            </w:r>
            <w:r w:rsidR="008A3962" w:rsidRPr="00532CF2">
              <w:rPr>
                <w:rFonts w:cs="Arial"/>
                <w:snapToGrid w:val="0"/>
              </w:rPr>
              <w:t xml:space="preserve"> </w:t>
            </w:r>
            <w:hyperlink w:anchor="generalmedicalsurgicalandneuroicu" w:history="1">
              <w:r w:rsidR="00474CAF" w:rsidRPr="008D0E55">
                <w:rPr>
                  <w:rStyle w:val="Hyperlink"/>
                  <w:rFonts w:cs="Arial"/>
                  <w:snapToGrid w:val="0"/>
                </w:rPr>
                <w:t>general medical</w:t>
              </w:r>
              <w:r w:rsidR="00727147">
                <w:rPr>
                  <w:rStyle w:val="Hyperlink"/>
                  <w:rFonts w:cs="Arial"/>
                  <w:snapToGrid w:val="0"/>
                </w:rPr>
                <w:t>, surgical, medical/</w:t>
              </w:r>
              <w:r w:rsidRPr="008D0E55">
                <w:rPr>
                  <w:rStyle w:val="Hyperlink"/>
                  <w:rFonts w:cs="Arial"/>
                  <w:snapToGrid w:val="0"/>
                </w:rPr>
                <w:t>surgical</w:t>
              </w:r>
              <w:r w:rsidR="00A55E70">
                <w:rPr>
                  <w:rStyle w:val="Hyperlink"/>
                  <w:rFonts w:cs="Arial"/>
                  <w:snapToGrid w:val="0"/>
                </w:rPr>
                <w:t xml:space="preserve">, </w:t>
              </w:r>
              <w:r w:rsidR="00474CAF" w:rsidRPr="008D0E55">
                <w:rPr>
                  <w:rStyle w:val="Hyperlink"/>
                  <w:rFonts w:cs="Arial"/>
                  <w:snapToGrid w:val="0"/>
                </w:rPr>
                <w:t>or neuro</w:t>
              </w:r>
              <w:r w:rsidR="00F23F1C" w:rsidRPr="008D0E55">
                <w:rPr>
                  <w:rStyle w:val="Hyperlink"/>
                  <w:rFonts w:cs="Arial"/>
                  <w:snapToGrid w:val="0"/>
                </w:rPr>
                <w:t xml:space="preserve"> </w:t>
              </w:r>
              <w:r w:rsidRPr="008D0E55">
                <w:rPr>
                  <w:rStyle w:val="Hyperlink"/>
                  <w:rFonts w:cs="Arial"/>
                  <w:snapToGrid w:val="0"/>
                </w:rPr>
                <w:t>ICUs</w:t>
              </w:r>
            </w:hyperlink>
            <w:r w:rsidR="00BF053F">
              <w:rPr>
                <w:rFonts w:ascii="ZWAdobeF" w:hAnsi="ZWAdobeF" w:cs="ZWAdobeF"/>
                <w:sz w:val="2"/>
                <w:szCs w:val="2"/>
              </w:rPr>
              <w:t>13F</w:t>
            </w:r>
            <w:r w:rsidR="004C7557">
              <w:rPr>
                <w:rFonts w:ascii="ZWAdobeF" w:hAnsi="ZWAdobeF" w:cs="ZWAdobeF"/>
                <w:sz w:val="2"/>
                <w:szCs w:val="2"/>
              </w:rPr>
              <w:t>13F</w:t>
            </w:r>
            <w:r w:rsidR="003B5C29">
              <w:rPr>
                <w:rStyle w:val="EndnoteReference"/>
                <w:snapToGrid w:val="0"/>
              </w:rPr>
              <w:endnoteReference w:id="15"/>
            </w:r>
            <w:r w:rsidRPr="00532CF2">
              <w:rPr>
                <w:rFonts w:cs="Arial"/>
                <w:snapToGrid w:val="0"/>
              </w:rPr>
              <w:t>?</w:t>
            </w:r>
          </w:p>
          <w:p w14:paraId="0ABE56F1" w14:textId="77777777" w:rsidR="00DF70B3" w:rsidRPr="00532CF2" w:rsidRDefault="00DF70B3" w:rsidP="00BE6BA0">
            <w:pPr>
              <w:ind w:left="450"/>
              <w:rPr>
                <w:rFonts w:cs="Arial"/>
                <w:snapToGrid w:val="0"/>
              </w:rPr>
            </w:pPr>
          </w:p>
          <w:p w14:paraId="40170DB1" w14:textId="1F446300" w:rsidR="00611C76" w:rsidRDefault="00611C76" w:rsidP="00BE6BA0">
            <w:pPr>
              <w:ind w:left="450"/>
              <w:rPr>
                <w:rFonts w:cs="Arial"/>
                <w:i/>
                <w:snapToGrid w:val="0"/>
              </w:rPr>
            </w:pPr>
            <w:r>
              <w:rPr>
                <w:rFonts w:cs="Arial"/>
                <w:i/>
                <w:snapToGrid w:val="0"/>
              </w:rPr>
              <w:t>If “yes</w:t>
            </w:r>
            <w:r w:rsidR="001B4D03">
              <w:rPr>
                <w:rFonts w:cs="Arial"/>
                <w:i/>
                <w:snapToGrid w:val="0"/>
              </w:rPr>
              <w:t>, adult only</w:t>
            </w:r>
            <w:r>
              <w:rPr>
                <w:rFonts w:cs="Arial"/>
                <w:i/>
                <w:snapToGrid w:val="0"/>
              </w:rPr>
              <w:t>” to question #6, skip question</w:t>
            </w:r>
            <w:r w:rsidR="001B4D03">
              <w:rPr>
                <w:rFonts w:cs="Arial"/>
                <w:i/>
                <w:snapToGrid w:val="0"/>
              </w:rPr>
              <w:t>s</w:t>
            </w:r>
            <w:r>
              <w:rPr>
                <w:rFonts w:cs="Arial"/>
                <w:i/>
                <w:snapToGrid w:val="0"/>
              </w:rPr>
              <w:t xml:space="preserve"> #1</w:t>
            </w:r>
            <w:r w:rsidR="001B4D03">
              <w:rPr>
                <w:rFonts w:cs="Arial"/>
                <w:i/>
                <w:snapToGrid w:val="0"/>
              </w:rPr>
              <w:t>0-13</w:t>
            </w:r>
            <w:r>
              <w:rPr>
                <w:rFonts w:cs="Arial"/>
                <w:i/>
                <w:snapToGrid w:val="0"/>
              </w:rPr>
              <w:t xml:space="preserve"> below.</w:t>
            </w:r>
          </w:p>
          <w:p w14:paraId="118FC3E4" w14:textId="77777777" w:rsidR="00E8141D" w:rsidRDefault="00E8141D" w:rsidP="00BE6BA0">
            <w:pPr>
              <w:ind w:left="450"/>
              <w:rPr>
                <w:rFonts w:cs="Arial"/>
                <w:i/>
                <w:snapToGrid w:val="0"/>
              </w:rPr>
            </w:pPr>
          </w:p>
          <w:p w14:paraId="59FB823B" w14:textId="7FAB9756" w:rsidR="00E8141D" w:rsidRDefault="00E8141D" w:rsidP="00BE6BA0">
            <w:pPr>
              <w:ind w:left="450"/>
              <w:rPr>
                <w:rFonts w:cs="Arial"/>
                <w:i/>
                <w:snapToGrid w:val="0"/>
              </w:rPr>
            </w:pPr>
            <w:r w:rsidRPr="00090EBD">
              <w:rPr>
                <w:rFonts w:cs="Arial"/>
                <w:i/>
                <w:snapToGrid w:val="0"/>
              </w:rPr>
              <w:t>If “yes, pediatric only” to question #6, skip questions #7-9 and #13 below.</w:t>
            </w:r>
          </w:p>
          <w:p w14:paraId="341FDA90" w14:textId="77777777" w:rsidR="00E8141D" w:rsidRDefault="00E8141D" w:rsidP="00BE6BA0">
            <w:pPr>
              <w:ind w:left="450"/>
              <w:rPr>
                <w:rFonts w:cs="Arial"/>
                <w:i/>
                <w:snapToGrid w:val="0"/>
              </w:rPr>
            </w:pPr>
          </w:p>
          <w:p w14:paraId="638B332F" w14:textId="075DFB76" w:rsidR="00E8141D" w:rsidRDefault="00E8141D" w:rsidP="00BE6BA0">
            <w:pPr>
              <w:ind w:left="450"/>
              <w:rPr>
                <w:rFonts w:cs="Arial"/>
                <w:i/>
                <w:snapToGrid w:val="0"/>
              </w:rPr>
            </w:pPr>
            <w:r w:rsidRPr="00090EBD">
              <w:rPr>
                <w:rFonts w:cs="Arial"/>
                <w:i/>
                <w:snapToGrid w:val="0"/>
              </w:rPr>
              <w:t>If “yes,</w:t>
            </w:r>
            <w:r>
              <w:rPr>
                <w:rFonts w:cs="Arial"/>
                <w:i/>
                <w:snapToGrid w:val="0"/>
              </w:rPr>
              <w:t xml:space="preserve"> adult and</w:t>
            </w:r>
            <w:r w:rsidRPr="00090EBD">
              <w:rPr>
                <w:rFonts w:cs="Arial"/>
                <w:i/>
                <w:snapToGrid w:val="0"/>
              </w:rPr>
              <w:t xml:space="preserve"> pediatric” to question #6, skip question</w:t>
            </w:r>
            <w:r>
              <w:rPr>
                <w:rFonts w:cs="Arial"/>
                <w:i/>
                <w:snapToGrid w:val="0"/>
              </w:rPr>
              <w:t xml:space="preserve"> </w:t>
            </w:r>
            <w:r w:rsidRPr="00090EBD">
              <w:rPr>
                <w:rFonts w:cs="Arial"/>
                <w:i/>
                <w:snapToGrid w:val="0"/>
              </w:rPr>
              <w:t>#13 below.</w:t>
            </w:r>
          </w:p>
          <w:p w14:paraId="6FC95A42" w14:textId="77777777" w:rsidR="00611C76" w:rsidRDefault="00611C76" w:rsidP="00BE6BA0">
            <w:pPr>
              <w:ind w:left="450"/>
              <w:rPr>
                <w:rFonts w:cs="Arial"/>
                <w:i/>
                <w:snapToGrid w:val="0"/>
              </w:rPr>
            </w:pPr>
          </w:p>
          <w:p w14:paraId="431A0343" w14:textId="39C8E877" w:rsidR="00DF70B3" w:rsidRPr="00532CF2" w:rsidRDefault="00DF70B3" w:rsidP="00BE6BA0">
            <w:pPr>
              <w:ind w:left="450"/>
              <w:rPr>
                <w:rFonts w:cs="Arial"/>
                <w:i/>
                <w:snapToGrid w:val="0"/>
              </w:rPr>
            </w:pPr>
            <w:r w:rsidRPr="00532CF2">
              <w:rPr>
                <w:rFonts w:cs="Arial"/>
                <w:i/>
                <w:snapToGrid w:val="0"/>
              </w:rPr>
              <w:t>If “no” to question #6, skip questions #7-</w:t>
            </w:r>
            <w:r w:rsidR="006C6143">
              <w:rPr>
                <w:rFonts w:cs="Arial"/>
                <w:i/>
                <w:snapToGrid w:val="0"/>
              </w:rPr>
              <w:t>1</w:t>
            </w:r>
            <w:r w:rsidR="00123085">
              <w:rPr>
                <w:rFonts w:cs="Arial"/>
                <w:i/>
                <w:snapToGrid w:val="0"/>
              </w:rPr>
              <w:t>2</w:t>
            </w:r>
            <w:r w:rsidRPr="00532CF2">
              <w:rPr>
                <w:rFonts w:cs="Arial"/>
                <w:i/>
                <w:snapToGrid w:val="0"/>
              </w:rPr>
              <w:t xml:space="preserve"> and continue to question #1</w:t>
            </w:r>
            <w:r w:rsidR="00123085">
              <w:rPr>
                <w:rFonts w:cs="Arial"/>
                <w:i/>
                <w:snapToGrid w:val="0"/>
              </w:rPr>
              <w:t>3</w:t>
            </w:r>
            <w:r w:rsidRPr="00532CF2">
              <w:rPr>
                <w:rFonts w:cs="Arial"/>
                <w:i/>
                <w:snapToGrid w:val="0"/>
              </w:rPr>
              <w:t>.</w:t>
            </w:r>
          </w:p>
        </w:tc>
        <w:tc>
          <w:tcPr>
            <w:tcW w:w="2947" w:type="dxa"/>
            <w:tcBorders>
              <w:bottom w:val="single" w:sz="4" w:space="0" w:color="auto"/>
            </w:tcBorders>
            <w:vAlign w:val="center"/>
          </w:tcPr>
          <w:p w14:paraId="57FC0585" w14:textId="74046AFE" w:rsidR="004D19E1" w:rsidRDefault="004D19E1" w:rsidP="00AD309C">
            <w:pPr>
              <w:pStyle w:val="ListParagraph"/>
              <w:numPr>
                <w:ilvl w:val="0"/>
                <w:numId w:val="229"/>
              </w:numPr>
              <w:rPr>
                <w:rFonts w:cs="Arial"/>
                <w:iCs/>
                <w:snapToGrid w:val="0"/>
              </w:rPr>
            </w:pPr>
            <w:r w:rsidRPr="00A35DD6">
              <w:rPr>
                <w:rFonts w:cs="Arial"/>
                <w:iCs/>
                <w:snapToGrid w:val="0"/>
              </w:rPr>
              <w:t>Yes</w:t>
            </w:r>
            <w:r w:rsidR="001B4D03">
              <w:rPr>
                <w:rFonts w:cs="Arial"/>
                <w:iCs/>
                <w:snapToGrid w:val="0"/>
              </w:rPr>
              <w:t>, adult only</w:t>
            </w:r>
          </w:p>
          <w:p w14:paraId="367AB8BB" w14:textId="479065B3" w:rsidR="001B4D03" w:rsidRDefault="001B4D03" w:rsidP="00AD309C">
            <w:pPr>
              <w:pStyle w:val="ListParagraph"/>
              <w:numPr>
                <w:ilvl w:val="0"/>
                <w:numId w:val="229"/>
              </w:numPr>
              <w:rPr>
                <w:rFonts w:cs="Arial"/>
                <w:iCs/>
                <w:snapToGrid w:val="0"/>
              </w:rPr>
            </w:pPr>
            <w:r>
              <w:rPr>
                <w:rFonts w:cs="Arial"/>
                <w:iCs/>
                <w:snapToGrid w:val="0"/>
              </w:rPr>
              <w:t>Yes, pediatric only</w:t>
            </w:r>
          </w:p>
          <w:p w14:paraId="3780FF0D" w14:textId="5C9E5C68" w:rsidR="001B4D03" w:rsidRPr="00A35DD6" w:rsidRDefault="001B4D03" w:rsidP="00AD309C">
            <w:pPr>
              <w:pStyle w:val="ListParagraph"/>
              <w:numPr>
                <w:ilvl w:val="0"/>
                <w:numId w:val="229"/>
              </w:numPr>
              <w:rPr>
                <w:rFonts w:cs="Arial"/>
                <w:iCs/>
                <w:snapToGrid w:val="0"/>
              </w:rPr>
            </w:pPr>
            <w:r>
              <w:rPr>
                <w:rFonts w:cs="Arial"/>
                <w:iCs/>
                <w:snapToGrid w:val="0"/>
              </w:rPr>
              <w:t>Yes, adult and pediatric</w:t>
            </w:r>
          </w:p>
          <w:p w14:paraId="7A6C9388" w14:textId="77777777" w:rsidR="004D19E1" w:rsidRPr="00FA46D8" w:rsidRDefault="004D19E1" w:rsidP="00AD309C">
            <w:pPr>
              <w:pStyle w:val="ListParagraph"/>
              <w:numPr>
                <w:ilvl w:val="0"/>
                <w:numId w:val="229"/>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4C0B9B18"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0568FE">
              <w:rPr>
                <w:rFonts w:cstheme="minorHAnsi"/>
              </w:rPr>
              <w:t xml:space="preserve"> </w:t>
            </w:r>
            <w:hyperlink w:anchor="Endnote12_LICU" w:history="1">
              <w:hyperlink w:anchor="licensedICUBed" w:history="1">
                <w:r w:rsidR="00ED05B4">
                  <w:rPr>
                    <w:rStyle w:val="Hyperlink"/>
                    <w:rFonts w:cs="Arial"/>
                    <w:snapToGrid w:val="0"/>
                  </w:rPr>
                  <w:t>licensed</w:t>
                </w:r>
              </w:hyperlink>
              <w:r w:rsidR="007541D0">
                <w:rPr>
                  <w:rStyle w:val="Hyperlink"/>
                  <w:rFonts w:ascii="ZWAdobeF" w:hAnsi="ZWAdobeF" w:cs="ZWAdobeF"/>
                  <w:snapToGrid w:val="0"/>
                  <w:color w:val="auto"/>
                  <w:sz w:val="2"/>
                  <w:szCs w:val="2"/>
                  <w:u w:val="none"/>
                </w:rPr>
                <w:t>12F</w:t>
              </w:r>
              <w:r w:rsidR="00BF053F">
                <w:rPr>
                  <w:rStyle w:val="Hyperlink"/>
                  <w:rFonts w:ascii="ZWAdobeF" w:hAnsi="ZWAdobeF" w:cs="ZWAdobeF"/>
                  <w:snapToGrid w:val="0"/>
                  <w:color w:val="auto"/>
                  <w:sz w:val="2"/>
                  <w:szCs w:val="2"/>
                  <w:u w:val="none"/>
                </w:rPr>
                <w:t>14F</w:t>
              </w:r>
              <w:r w:rsidR="004C7557">
                <w:rPr>
                  <w:rStyle w:val="Hyperlink"/>
                  <w:rFonts w:ascii="ZWAdobeF" w:hAnsi="ZWAdobeF" w:cs="ZWAdobeF"/>
                  <w:snapToGrid w:val="0"/>
                  <w:color w:val="auto"/>
                  <w:sz w:val="2"/>
                  <w:szCs w:val="2"/>
                  <w:u w:val="none"/>
                </w:rPr>
                <w:t>14F</w:t>
              </w:r>
              <w:r w:rsidR="007541D0" w:rsidRPr="00532CF2">
                <w:rPr>
                  <w:rStyle w:val="EndnoteReference"/>
                  <w:rFonts w:cs="Arial"/>
                  <w:snapToGrid w:val="0"/>
                </w:rPr>
                <w:endnoteReference w:id="16"/>
              </w:r>
            </w:hyperlink>
            <w:r w:rsidR="00ED05B4">
              <w:rPr>
                <w:rFonts w:cstheme="minorHAnsi"/>
              </w:rPr>
              <w:t xml:space="preserve"> </w:t>
            </w:r>
            <w:r w:rsidR="000568FE">
              <w:rPr>
                <w:rFonts w:cstheme="minorHAnsi"/>
              </w:rPr>
              <w:t xml:space="preserve">adult </w:t>
            </w:r>
            <w:r w:rsidR="00C1112A">
              <w:rPr>
                <w:rFonts w:cs="Arial"/>
                <w:snapToGrid w:val="0"/>
              </w:rPr>
              <w:t>general medical, surgical, medical/surgical, and neuro</w:t>
            </w:r>
            <w:r w:rsidR="00F51CA9">
              <w:t xml:space="preserve"> ICU</w:t>
            </w:r>
            <w:r w:rsidR="000F0582">
              <w:rPr>
                <w:rStyle w:val="Hyperlink"/>
                <w:rFonts w:ascii="ZWAdobeF" w:hAnsi="ZWAdobeF" w:cs="ZWAdobeF"/>
                <w:snapToGrid w:val="0"/>
                <w:color w:val="auto"/>
                <w:sz w:val="2"/>
                <w:szCs w:val="2"/>
                <w:u w:val="none"/>
              </w:rPr>
              <w:t>2F</w:t>
            </w:r>
            <w:r w:rsidRPr="00532CF2">
              <w:rPr>
                <w:rFonts w:cs="Arial"/>
                <w:snapToGrid w:val="0"/>
              </w:rPr>
              <w:t xml:space="preserve"> </w:t>
            </w:r>
            <w:r w:rsidR="008323BA">
              <w:rPr>
                <w:rFonts w:cs="Arial"/>
                <w:snapToGrid w:val="0"/>
              </w:rPr>
              <w:t>beds.</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0A5DE9F4"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staffedicubed" w:history="1">
              <w:r w:rsidR="008B7D82" w:rsidRPr="0030504F">
                <w:rPr>
                  <w:rStyle w:val="Hyperlink"/>
                  <w:rFonts w:cs="Arial"/>
                  <w:snapToGrid w:val="0"/>
                </w:rPr>
                <w:t>staffed</w:t>
              </w:r>
            </w:hyperlink>
            <w:r w:rsidR="00BF053F">
              <w:rPr>
                <w:rFonts w:ascii="ZWAdobeF" w:hAnsi="ZWAdobeF" w:cs="ZWAdobeF"/>
                <w:sz w:val="2"/>
                <w:szCs w:val="2"/>
              </w:rPr>
              <w:t>15F</w:t>
            </w:r>
            <w:r w:rsidR="004C7557">
              <w:rPr>
                <w:rFonts w:ascii="ZWAdobeF" w:hAnsi="ZWAdobeF" w:cs="ZWAdobeF"/>
                <w:sz w:val="2"/>
                <w:szCs w:val="2"/>
              </w:rPr>
              <w:t>15F</w:t>
            </w:r>
            <w:r w:rsidR="008B7D82">
              <w:rPr>
                <w:rStyle w:val="EndnoteReference"/>
                <w:snapToGrid w:val="0"/>
              </w:rPr>
              <w:endnoteReference w:id="17"/>
            </w:r>
            <w:r w:rsidR="008B7D82">
              <w:rPr>
                <w:rFonts w:cs="Arial"/>
                <w:snapToGrid w:val="0"/>
              </w:rPr>
              <w:t xml:space="preserve"> </w:t>
            </w:r>
            <w:r w:rsidR="00DF2595">
              <w:rPr>
                <w:rFonts w:cs="Arial"/>
                <w:snapToGrid w:val="0"/>
              </w:rPr>
              <w:t>adult general medical, surgical, medical/surgical, and neuro</w:t>
            </w:r>
            <w:r w:rsidR="000B5B27">
              <w:rPr>
                <w:rFonts w:cs="Arial"/>
                <w:snapToGrid w:val="0"/>
              </w:rPr>
              <w:t xml:space="preserve"> ICU</w:t>
            </w:r>
            <w:r w:rsidR="000F0582">
              <w:rPr>
                <w:rStyle w:val="Hyperlink"/>
                <w:rFonts w:ascii="ZWAdobeF" w:hAnsi="ZWAdobeF" w:cs="ZWAdobeF"/>
                <w:snapToGrid w:val="0"/>
                <w:color w:val="auto"/>
                <w:sz w:val="2"/>
                <w:szCs w:val="2"/>
                <w:u w:val="none"/>
              </w:rPr>
              <w:t>13F</w:t>
            </w:r>
            <w:r w:rsidRPr="00532CF2">
              <w:rPr>
                <w:rFonts w:cs="Arial"/>
                <w:snapToGrid w:val="0"/>
              </w:rPr>
              <w:t xml:space="preserve"> beds.</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5446850D"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AC0136">
              <w:rPr>
                <w:rFonts w:cs="Arial"/>
                <w:snapToGrid w:val="0"/>
              </w:rPr>
              <w:t xml:space="preserve"> adult </w:t>
            </w:r>
            <w:hyperlink w:anchor="generalmedicalsurgicalandneuroicu" w:history="1">
              <w:r w:rsidR="000A5A55" w:rsidRPr="008D0E55">
                <w:rPr>
                  <w:rStyle w:val="Hyperlink"/>
                  <w:rFonts w:cs="Arial"/>
                  <w:snapToGrid w:val="0"/>
                </w:rPr>
                <w:t>general medical</w:t>
              </w:r>
              <w:r w:rsidR="000A5A55">
                <w:rPr>
                  <w:rStyle w:val="Hyperlink"/>
                  <w:rFonts w:cs="Arial"/>
                  <w:snapToGrid w:val="0"/>
                </w:rPr>
                <w:t>, surgical, medical/</w:t>
              </w:r>
              <w:r w:rsidR="000A5A55" w:rsidRPr="008D0E55">
                <w:rPr>
                  <w:rStyle w:val="Hyperlink"/>
                  <w:rFonts w:cs="Arial"/>
                  <w:snapToGrid w:val="0"/>
                </w:rPr>
                <w:t>surgical</w:t>
              </w:r>
              <w:r w:rsidR="000A5A55">
                <w:rPr>
                  <w:rStyle w:val="Hyperlink"/>
                  <w:rFonts w:cs="Arial"/>
                  <w:snapToGrid w:val="0"/>
                </w:rPr>
                <w:t>,</w:t>
              </w:r>
              <w:r w:rsidR="000A5A55" w:rsidRPr="008D0E55">
                <w:rPr>
                  <w:rStyle w:val="Hyperlink"/>
                  <w:rFonts w:cs="Arial"/>
                  <w:snapToGrid w:val="0"/>
                </w:rPr>
                <w:t xml:space="preserve"> </w:t>
              </w:r>
              <w:r w:rsidR="00F25E8F">
                <w:rPr>
                  <w:rStyle w:val="Hyperlink"/>
                  <w:rFonts w:cs="Arial"/>
                  <w:snapToGrid w:val="0"/>
                </w:rPr>
                <w:t xml:space="preserve">and </w:t>
              </w:r>
              <w:r w:rsidR="000A5A55" w:rsidRPr="008D0E55">
                <w:rPr>
                  <w:rStyle w:val="Hyperlink"/>
                  <w:rFonts w:cs="Arial"/>
                  <w:snapToGrid w:val="0"/>
                </w:rPr>
                <w:t>neuro ICU</w:t>
              </w:r>
            </w:hyperlink>
            <w:r w:rsidR="000A5A55" w:rsidRPr="000A5A55">
              <w:rPr>
                <w:snapToGrid w:val="0"/>
                <w:vertAlign w:val="superscript"/>
              </w:rPr>
              <w:t>14</w:t>
            </w:r>
            <w:r w:rsidR="005567C9">
              <w:rPr>
                <w:rFonts w:cs="Arial"/>
                <w:snapToGrid w:val="0"/>
              </w:rPr>
              <w:t xml:space="preserve"> </w:t>
            </w:r>
            <w:r w:rsidR="002563D2">
              <w:rPr>
                <w:rFonts w:cs="Arial"/>
                <w:snapToGrid w:val="0"/>
              </w:rPr>
              <w:t>admissions</w:t>
            </w:r>
            <w:r w:rsidR="00FA5BC0">
              <w:rPr>
                <w:rFonts w:cs="Arial"/>
                <w:snapToGrid w:val="0"/>
              </w:rPr>
              <w:t xml:space="preserve"> during the reporting period. </w:t>
            </w:r>
            <w:r w:rsidR="008A7792">
              <w:rPr>
                <w:rFonts w:cs="Arial"/>
                <w:snapToGrid w:val="0"/>
              </w:rPr>
              <w:t xml:space="preserve"> </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4019EB" w:rsidRPr="009A5185" w14:paraId="0E8DA64C" w14:textId="77777777" w:rsidTr="00BE6BA0">
        <w:tc>
          <w:tcPr>
            <w:tcW w:w="6588" w:type="dxa"/>
            <w:vAlign w:val="center"/>
          </w:tcPr>
          <w:p w14:paraId="6181C632" w14:textId="296CAB31" w:rsidR="004019EB" w:rsidRPr="00532CF2" w:rsidRDefault="00404EE6" w:rsidP="00BE6BA0">
            <w:pPr>
              <w:numPr>
                <w:ilvl w:val="0"/>
                <w:numId w:val="1"/>
              </w:numPr>
              <w:tabs>
                <w:tab w:val="num" w:pos="450"/>
              </w:tabs>
              <w:ind w:left="450" w:hanging="450"/>
              <w:rPr>
                <w:rFonts w:cs="Arial"/>
                <w:snapToGrid w:val="0"/>
              </w:rPr>
            </w:pPr>
            <w:r w:rsidRPr="003B4181">
              <w:rPr>
                <w:rFonts w:cs="Arial"/>
                <w:snapToGrid w:val="0"/>
              </w:rPr>
              <w:t xml:space="preserve">Total number of </w:t>
            </w:r>
            <w:hyperlink w:anchor="licensedICUBed" w:history="1">
              <w:r w:rsidRPr="009338D6">
                <w:rPr>
                  <w:rStyle w:val="Hyperlink"/>
                  <w:rFonts w:cs="Arial"/>
                  <w:snapToGrid w:val="0"/>
                </w:rPr>
                <w:t>licensed</w:t>
              </w:r>
            </w:hyperlink>
            <w:r w:rsidRPr="00FB5CD9">
              <w:rPr>
                <w:rFonts w:cs="Arial"/>
                <w:snapToGrid w:val="0"/>
                <w:vertAlign w:val="superscript"/>
              </w:rPr>
              <w:t>15</w:t>
            </w:r>
            <w:r>
              <w:rPr>
                <w:rFonts w:cs="Arial"/>
                <w:snapToGrid w:val="0"/>
              </w:rPr>
              <w:t xml:space="preserve"> pediatric</w:t>
            </w:r>
            <w:r w:rsidRPr="003B4181">
              <w:rPr>
                <w:rFonts w:cs="Arial"/>
                <w:snapToGrid w:val="0"/>
              </w:rPr>
              <w:t xml:space="preserve"> general medical, surgical, medical/surgical, and neuro ICU beds.</w:t>
            </w:r>
          </w:p>
        </w:tc>
        <w:tc>
          <w:tcPr>
            <w:tcW w:w="2947" w:type="dxa"/>
            <w:vAlign w:val="center"/>
          </w:tcPr>
          <w:p w14:paraId="4A9D45DA" w14:textId="77777777" w:rsidR="004019EB" w:rsidRPr="00361DD5" w:rsidRDefault="004019EB" w:rsidP="00887DBF">
            <w:pPr>
              <w:jc w:val="center"/>
              <w:rPr>
                <w:rFonts w:cs="Arial"/>
                <w:i/>
                <w:snapToGrid w:val="0"/>
              </w:rPr>
            </w:pPr>
          </w:p>
        </w:tc>
      </w:tr>
      <w:tr w:rsidR="004019EB" w:rsidRPr="009A5185" w14:paraId="1557259A" w14:textId="77777777" w:rsidTr="00BE6BA0">
        <w:tc>
          <w:tcPr>
            <w:tcW w:w="6588" w:type="dxa"/>
            <w:vAlign w:val="center"/>
          </w:tcPr>
          <w:p w14:paraId="1AF7D014" w14:textId="06F1FB01" w:rsidR="004019EB" w:rsidRPr="00532CF2" w:rsidRDefault="004E2CAC" w:rsidP="00BE6BA0">
            <w:pPr>
              <w:numPr>
                <w:ilvl w:val="0"/>
                <w:numId w:val="1"/>
              </w:numPr>
              <w:tabs>
                <w:tab w:val="num" w:pos="450"/>
              </w:tabs>
              <w:ind w:left="450" w:hanging="450"/>
              <w:rPr>
                <w:rFonts w:cs="Arial"/>
                <w:snapToGrid w:val="0"/>
              </w:rPr>
            </w:pPr>
            <w:r w:rsidRPr="002F0244">
              <w:rPr>
                <w:rFonts w:cs="Arial"/>
                <w:snapToGrid w:val="0"/>
              </w:rPr>
              <w:t xml:space="preserve">Total number of </w:t>
            </w:r>
            <w:hyperlink w:anchor="staffedicubed" w:history="1">
              <w:r w:rsidRPr="00FB5CD9">
                <w:rPr>
                  <w:rStyle w:val="Hyperlink"/>
                  <w:rFonts w:cs="Arial"/>
                  <w:snapToGrid w:val="0"/>
                </w:rPr>
                <w:t>staffed</w:t>
              </w:r>
            </w:hyperlink>
            <w:r w:rsidR="00FB5CD9" w:rsidRPr="00FB5CD9">
              <w:rPr>
                <w:rFonts w:cs="Arial"/>
                <w:snapToGrid w:val="0"/>
                <w:vertAlign w:val="superscript"/>
              </w:rPr>
              <w:t>16</w:t>
            </w:r>
            <w:r w:rsidRPr="00FB5CD9">
              <w:rPr>
                <w:rFonts w:cs="Arial"/>
                <w:snapToGrid w:val="0"/>
                <w:vertAlign w:val="superscript"/>
              </w:rPr>
              <w:t xml:space="preserve"> </w:t>
            </w:r>
            <w:r w:rsidRPr="002F0244">
              <w:rPr>
                <w:rFonts w:cs="Arial"/>
                <w:snapToGrid w:val="0"/>
              </w:rPr>
              <w:t>pediatric general medical, surgical, medical/surgical, and neuro ICU beds.</w:t>
            </w:r>
          </w:p>
        </w:tc>
        <w:tc>
          <w:tcPr>
            <w:tcW w:w="2947" w:type="dxa"/>
            <w:vAlign w:val="center"/>
          </w:tcPr>
          <w:p w14:paraId="2FF64238" w14:textId="77777777" w:rsidR="004019EB" w:rsidRPr="00361DD5" w:rsidRDefault="004019EB" w:rsidP="00887DBF">
            <w:pPr>
              <w:jc w:val="center"/>
              <w:rPr>
                <w:rFonts w:cs="Arial"/>
                <w:i/>
                <w:snapToGrid w:val="0"/>
              </w:rPr>
            </w:pPr>
          </w:p>
        </w:tc>
      </w:tr>
      <w:tr w:rsidR="00C46BFD" w:rsidRPr="009A5185" w14:paraId="09D8BC92" w14:textId="77777777" w:rsidTr="00BE6BA0">
        <w:tc>
          <w:tcPr>
            <w:tcW w:w="6588" w:type="dxa"/>
            <w:vAlign w:val="center"/>
          </w:tcPr>
          <w:p w14:paraId="7C4F6505" w14:textId="69F62EE7" w:rsidR="00C46BFD" w:rsidRPr="00532CF2" w:rsidRDefault="00B81CB1" w:rsidP="00BE6BA0">
            <w:pPr>
              <w:numPr>
                <w:ilvl w:val="0"/>
                <w:numId w:val="1"/>
              </w:numPr>
              <w:tabs>
                <w:tab w:val="num" w:pos="450"/>
              </w:tabs>
              <w:ind w:left="450" w:hanging="450"/>
              <w:rPr>
                <w:rFonts w:cs="Arial"/>
                <w:snapToGrid w:val="0"/>
              </w:rPr>
            </w:pPr>
            <w:r>
              <w:rPr>
                <w:rFonts w:cs="Arial"/>
                <w:snapToGrid w:val="0"/>
              </w:rPr>
              <w:lastRenderedPageBreak/>
              <w:t>Total number of</w:t>
            </w:r>
            <w:r w:rsidR="00D211D5">
              <w:rPr>
                <w:rFonts w:cs="Arial"/>
                <w:snapToGrid w:val="0"/>
              </w:rPr>
              <w:t xml:space="preserve"> pediatric</w:t>
            </w:r>
            <w:r>
              <w:rPr>
                <w:rFonts w:cs="Arial"/>
                <w:snapToGrid w:val="0"/>
              </w:rPr>
              <w:t xml:space="preserve"> </w:t>
            </w:r>
            <w:hyperlink w:anchor="generalmedicalsurgicalandneuroicu" w:history="1">
              <w:r w:rsidR="00692118" w:rsidRPr="008D0E55">
                <w:rPr>
                  <w:rStyle w:val="Hyperlink"/>
                  <w:rFonts w:cs="Arial"/>
                  <w:snapToGrid w:val="0"/>
                </w:rPr>
                <w:t>general medical</w:t>
              </w:r>
              <w:r w:rsidR="00692118">
                <w:rPr>
                  <w:rStyle w:val="Hyperlink"/>
                  <w:rFonts w:cs="Arial"/>
                  <w:snapToGrid w:val="0"/>
                </w:rPr>
                <w:t>, surgical, medical/</w:t>
              </w:r>
              <w:r w:rsidR="00692118" w:rsidRPr="008D0E55">
                <w:rPr>
                  <w:rStyle w:val="Hyperlink"/>
                  <w:rFonts w:cs="Arial"/>
                  <w:snapToGrid w:val="0"/>
                </w:rPr>
                <w:t>surgical</w:t>
              </w:r>
              <w:r w:rsidR="00692118">
                <w:rPr>
                  <w:rStyle w:val="Hyperlink"/>
                  <w:rFonts w:cs="Arial"/>
                  <w:snapToGrid w:val="0"/>
                </w:rPr>
                <w:t>,</w:t>
              </w:r>
              <w:r w:rsidR="00692118" w:rsidRPr="008D0E55">
                <w:rPr>
                  <w:rStyle w:val="Hyperlink"/>
                  <w:rFonts w:cs="Arial"/>
                  <w:snapToGrid w:val="0"/>
                </w:rPr>
                <w:t xml:space="preserve"> </w:t>
              </w:r>
              <w:r w:rsidR="00692118">
                <w:rPr>
                  <w:rStyle w:val="Hyperlink"/>
                  <w:rFonts w:cs="Arial"/>
                  <w:snapToGrid w:val="0"/>
                </w:rPr>
                <w:t xml:space="preserve">and </w:t>
              </w:r>
              <w:r w:rsidR="00692118" w:rsidRPr="008D0E55">
                <w:rPr>
                  <w:rStyle w:val="Hyperlink"/>
                  <w:rFonts w:cs="Arial"/>
                  <w:snapToGrid w:val="0"/>
                </w:rPr>
                <w:t>neuro ICU</w:t>
              </w:r>
            </w:hyperlink>
            <w:r w:rsidR="00692118" w:rsidRPr="000A5A55">
              <w:rPr>
                <w:snapToGrid w:val="0"/>
                <w:vertAlign w:val="superscript"/>
              </w:rPr>
              <w:t>14</w:t>
            </w:r>
            <w:r w:rsidR="00692118">
              <w:rPr>
                <w:rFonts w:cs="Arial"/>
                <w:snapToGrid w:val="0"/>
              </w:rPr>
              <w:t xml:space="preserve"> </w:t>
            </w:r>
            <w:r w:rsidR="00D440DF">
              <w:rPr>
                <w:rFonts w:cs="Arial"/>
                <w:snapToGrid w:val="0"/>
              </w:rPr>
              <w:t>admissions</w:t>
            </w:r>
            <w:r w:rsidR="00E01FD0">
              <w:rPr>
                <w:rFonts w:cs="Arial"/>
                <w:snapToGrid w:val="0"/>
                <w:vertAlign w:val="superscript"/>
              </w:rPr>
              <w:t xml:space="preserve"> </w:t>
            </w:r>
            <w:r>
              <w:rPr>
                <w:rFonts w:cs="Arial"/>
                <w:snapToGrid w:val="0"/>
              </w:rPr>
              <w:t xml:space="preserve">during the reporting period. </w:t>
            </w:r>
          </w:p>
        </w:tc>
        <w:tc>
          <w:tcPr>
            <w:tcW w:w="2947" w:type="dxa"/>
            <w:vAlign w:val="center"/>
          </w:tcPr>
          <w:p w14:paraId="0CE35FA4" w14:textId="77777777" w:rsidR="00C46BFD" w:rsidRPr="00361DD5" w:rsidRDefault="00C46BFD" w:rsidP="00887DBF">
            <w:pPr>
              <w:jc w:val="center"/>
              <w:rPr>
                <w:rFonts w:cs="Arial"/>
                <w:i/>
                <w:snapToGrid w:val="0"/>
              </w:rPr>
            </w:pPr>
          </w:p>
        </w:tc>
      </w:tr>
      <w:tr w:rsidR="006A2A3B" w:rsidRPr="009A5185" w14:paraId="29C4CCDC" w14:textId="77777777" w:rsidTr="00BE6BA0">
        <w:tc>
          <w:tcPr>
            <w:tcW w:w="6588" w:type="dxa"/>
            <w:vAlign w:val="center"/>
          </w:tcPr>
          <w:p w14:paraId="0EB1BA51" w14:textId="293929A1" w:rsidR="006A2A3B" w:rsidRDefault="006A2A3B" w:rsidP="006A2A3B">
            <w:pPr>
              <w:numPr>
                <w:ilvl w:val="0"/>
                <w:numId w:val="1"/>
              </w:numPr>
              <w:tabs>
                <w:tab w:val="num" w:pos="450"/>
              </w:tabs>
              <w:ind w:left="450" w:hanging="450"/>
              <w:rPr>
                <w:rFonts w:cs="Arial"/>
                <w:snapToGrid w:val="0"/>
              </w:rPr>
            </w:pPr>
            <w:r>
              <w:rPr>
                <w:rFonts w:cs="Arial"/>
                <w:snapToGrid w:val="0"/>
              </w:rPr>
              <w:t xml:space="preserve">If your hospital does not </w:t>
            </w:r>
            <w:r w:rsidR="00826804">
              <w:rPr>
                <w:rFonts w:cs="Arial"/>
                <w:snapToGrid w:val="0"/>
              </w:rPr>
              <w:t xml:space="preserve">operate </w:t>
            </w:r>
            <w:r>
              <w:rPr>
                <w:rFonts w:cs="Arial"/>
                <w:snapToGrid w:val="0"/>
              </w:rPr>
              <w:t xml:space="preserve">dedicated </w:t>
            </w:r>
            <w:r w:rsidR="00CD0F19">
              <w:rPr>
                <w:rFonts w:cs="Arial"/>
                <w:snapToGrid w:val="0"/>
              </w:rPr>
              <w:t xml:space="preserve">adult </w:t>
            </w:r>
            <w:r w:rsidR="006D1DEE">
              <w:rPr>
                <w:rFonts w:cs="Arial"/>
                <w:snapToGrid w:val="0"/>
              </w:rPr>
              <w:t xml:space="preserve">or pediatric </w:t>
            </w:r>
            <w:r>
              <w:rPr>
                <w:rFonts w:cs="Arial"/>
                <w:snapToGrid w:val="0"/>
              </w:rPr>
              <w:t>general medical</w:t>
            </w:r>
            <w:r w:rsidR="007275A8">
              <w:rPr>
                <w:rFonts w:cs="Arial"/>
                <w:snapToGrid w:val="0"/>
              </w:rPr>
              <w:t xml:space="preserve">, </w:t>
            </w:r>
            <w:r>
              <w:rPr>
                <w:rFonts w:cs="Arial"/>
                <w:snapToGrid w:val="0"/>
              </w:rPr>
              <w:t>surgical</w:t>
            </w:r>
            <w:r w:rsidR="007275A8">
              <w:rPr>
                <w:rFonts w:cs="Arial"/>
                <w:snapToGrid w:val="0"/>
              </w:rPr>
              <w:t>, medical/surgical</w:t>
            </w:r>
            <w:r w:rsidR="00EB2893">
              <w:rPr>
                <w:rFonts w:cs="Arial"/>
                <w:snapToGrid w:val="0"/>
              </w:rPr>
              <w:t xml:space="preserve">, </w:t>
            </w:r>
            <w:r>
              <w:rPr>
                <w:rFonts w:cs="Arial"/>
                <w:snapToGrid w:val="0"/>
              </w:rPr>
              <w:t>or neuro ICUs, does your hospital admit adult and/or pediatric general medical</w:t>
            </w:r>
            <w:r w:rsidR="00BE4F6A">
              <w:rPr>
                <w:rFonts w:cs="Arial"/>
                <w:snapToGrid w:val="0"/>
              </w:rPr>
              <w:t xml:space="preserve">, </w:t>
            </w:r>
            <w:r>
              <w:rPr>
                <w:rFonts w:cs="Arial"/>
                <w:snapToGrid w:val="0"/>
              </w:rPr>
              <w:t>surgical</w:t>
            </w:r>
            <w:r w:rsidR="0094685A">
              <w:rPr>
                <w:rFonts w:cs="Arial"/>
                <w:snapToGrid w:val="0"/>
              </w:rPr>
              <w:t>, medical/surgical</w:t>
            </w:r>
            <w:r w:rsidR="00E6558E">
              <w:rPr>
                <w:rFonts w:cs="Arial"/>
                <w:snapToGrid w:val="0"/>
              </w:rPr>
              <w:t xml:space="preserve"> or </w:t>
            </w:r>
            <w:r>
              <w:rPr>
                <w:rFonts w:cs="Arial"/>
                <w:snapToGrid w:val="0"/>
              </w:rPr>
              <w:t>neuro ICU patients to mixed</w:t>
            </w:r>
            <w:r w:rsidR="00C91FC6">
              <w:rPr>
                <w:rFonts w:cs="Arial"/>
                <w:snapToGrid w:val="0"/>
              </w:rPr>
              <w:t xml:space="preserve"> </w:t>
            </w:r>
            <w:r>
              <w:rPr>
                <w:rFonts w:cs="Arial"/>
                <w:snapToGrid w:val="0"/>
              </w:rPr>
              <w:t>acuity units?</w:t>
            </w:r>
          </w:p>
        </w:tc>
        <w:tc>
          <w:tcPr>
            <w:tcW w:w="2947" w:type="dxa"/>
            <w:vAlign w:val="center"/>
          </w:tcPr>
          <w:p w14:paraId="2B6DBC48" w14:textId="77777777" w:rsidR="006A2A3B" w:rsidRDefault="006A2A3B" w:rsidP="00AD309C">
            <w:pPr>
              <w:pStyle w:val="ListParagraph"/>
              <w:numPr>
                <w:ilvl w:val="0"/>
                <w:numId w:val="229"/>
              </w:numPr>
              <w:rPr>
                <w:rFonts w:cs="Arial"/>
                <w:iCs/>
                <w:snapToGrid w:val="0"/>
              </w:rPr>
            </w:pPr>
            <w:r w:rsidRPr="00A35DD6">
              <w:rPr>
                <w:rFonts w:cs="Arial"/>
                <w:iCs/>
                <w:snapToGrid w:val="0"/>
              </w:rPr>
              <w:t>Yes</w:t>
            </w:r>
          </w:p>
          <w:p w14:paraId="53456F1F" w14:textId="3955CB87" w:rsidR="006A2A3B" w:rsidRPr="00DA2C57" w:rsidRDefault="006A2A3B" w:rsidP="00AD309C">
            <w:pPr>
              <w:pStyle w:val="ListParagraph"/>
              <w:numPr>
                <w:ilvl w:val="0"/>
                <w:numId w:val="229"/>
              </w:numPr>
              <w:rPr>
                <w:rFonts w:cs="Arial"/>
                <w:iCs/>
                <w:snapToGrid w:val="0"/>
              </w:rPr>
            </w:pPr>
            <w:r w:rsidRPr="006A2A3B">
              <w:rPr>
                <w:rFonts w:cs="Arial"/>
                <w:iCs/>
                <w:snapToGrid w:val="0"/>
              </w:rPr>
              <w:t>No</w:t>
            </w:r>
          </w:p>
        </w:tc>
      </w:tr>
      <w:tr w:rsidR="006A2A3B" w:rsidRPr="009A5185" w14:paraId="74E0AC05" w14:textId="77777777" w:rsidTr="00BE6BA0">
        <w:tc>
          <w:tcPr>
            <w:tcW w:w="6588" w:type="dxa"/>
            <w:vAlign w:val="center"/>
          </w:tcPr>
          <w:p w14:paraId="1267A7B1" w14:textId="71FE6AA6" w:rsidR="006A2A3B" w:rsidRPr="00532CF2" w:rsidRDefault="006A2A3B" w:rsidP="006A2A3B">
            <w:pPr>
              <w:numPr>
                <w:ilvl w:val="0"/>
                <w:numId w:val="1"/>
              </w:numPr>
              <w:tabs>
                <w:tab w:val="num" w:pos="450"/>
              </w:tabs>
              <w:ind w:left="450" w:hanging="450"/>
              <w:rPr>
                <w:rFonts w:cs="Arial"/>
                <w:snapToGrid w:val="0"/>
              </w:rPr>
            </w:pPr>
            <w:r w:rsidRPr="00532CF2">
              <w:rPr>
                <w:rFonts w:cs="Arial"/>
                <w:snapToGrid w:val="0"/>
              </w:rPr>
              <w:t xml:space="preserve">Does your hospital operate any of the following specialty ICUs: medical cardiac, respiratory, surgical cardiothoracic, burn, trauma, pediatric cardiothoracic, oncology, </w:t>
            </w:r>
            <w:r w:rsidR="00A049C2" w:rsidRPr="009D1AB6">
              <w:t xml:space="preserve">Level II/III neonatal ICU, Level III neonatal ICU, or Level IV </w:t>
            </w:r>
            <w:hyperlink w:anchor="neonatalICU" w:history="1">
              <w:r w:rsidR="00A049C2" w:rsidRPr="00C367DB">
                <w:rPr>
                  <w:rStyle w:val="Hyperlink"/>
                  <w:rFonts w:cs="Arial"/>
                  <w:snapToGrid w:val="0"/>
                </w:rPr>
                <w:t>neonatal ICU</w:t>
              </w:r>
            </w:hyperlink>
            <w:r w:rsidR="009964A5" w:rsidRPr="009964A5">
              <w:rPr>
                <w:rFonts w:cs="Arial"/>
                <w:snapToGrid w:val="0"/>
                <w:vertAlign w:val="superscript"/>
              </w:rPr>
              <w:t>17</w:t>
            </w:r>
            <w:r w:rsidRPr="00532CF2">
              <w:rPr>
                <w:rFonts w:cs="Arial"/>
                <w:snapToGrid w:val="0"/>
              </w:rPr>
              <w:t>?</w:t>
            </w:r>
          </w:p>
          <w:p w14:paraId="2D98E048" w14:textId="77777777" w:rsidR="006A2A3B" w:rsidRPr="00532CF2" w:rsidRDefault="006A2A3B" w:rsidP="006A2A3B">
            <w:pPr>
              <w:rPr>
                <w:rFonts w:cs="Arial"/>
                <w:snapToGrid w:val="0"/>
              </w:rPr>
            </w:pPr>
          </w:p>
          <w:p w14:paraId="5CE0FFB9" w14:textId="4B364EC4" w:rsidR="006A2A3B" w:rsidRPr="00532CF2" w:rsidRDefault="006A2A3B" w:rsidP="006A2A3B">
            <w:pPr>
              <w:ind w:left="450"/>
              <w:rPr>
                <w:rFonts w:cs="Arial"/>
                <w:i/>
                <w:snapToGrid w:val="0"/>
              </w:rPr>
            </w:pPr>
            <w:r w:rsidRPr="00532CF2">
              <w:rPr>
                <w:rFonts w:cs="Arial"/>
                <w:i/>
                <w:snapToGrid w:val="0"/>
              </w:rPr>
              <w:t>If “no” to question #1</w:t>
            </w:r>
            <w:r w:rsidR="009964A5">
              <w:rPr>
                <w:rFonts w:cs="Arial"/>
                <w:i/>
                <w:snapToGrid w:val="0"/>
              </w:rPr>
              <w:t>4</w:t>
            </w:r>
            <w:r w:rsidRPr="00532CF2">
              <w:rPr>
                <w:rFonts w:cs="Arial"/>
                <w:i/>
                <w:snapToGrid w:val="0"/>
              </w:rPr>
              <w:t>, skip question #1</w:t>
            </w:r>
            <w:r w:rsidR="009964A5">
              <w:rPr>
                <w:rFonts w:cs="Arial"/>
                <w:i/>
                <w:snapToGrid w:val="0"/>
              </w:rPr>
              <w:t>5</w:t>
            </w:r>
            <w:r w:rsidRPr="00532CF2">
              <w:rPr>
                <w:rFonts w:cs="Arial"/>
                <w:i/>
                <w:snapToGrid w:val="0"/>
              </w:rPr>
              <w:t xml:space="preserve"> and continue to question #1</w:t>
            </w:r>
            <w:r w:rsidR="009964A5">
              <w:rPr>
                <w:rFonts w:cs="Arial"/>
                <w:i/>
                <w:snapToGrid w:val="0"/>
              </w:rPr>
              <w:t>6</w:t>
            </w:r>
            <w:r w:rsidRPr="00532CF2">
              <w:rPr>
                <w:rFonts w:cs="Arial"/>
                <w:i/>
                <w:snapToGrid w:val="0"/>
              </w:rPr>
              <w:t>.</w:t>
            </w:r>
          </w:p>
        </w:tc>
        <w:tc>
          <w:tcPr>
            <w:tcW w:w="2947" w:type="dxa"/>
            <w:vAlign w:val="center"/>
          </w:tcPr>
          <w:p w14:paraId="3EBF46AE" w14:textId="77777777" w:rsidR="006A2A3B" w:rsidRPr="00A35DD6" w:rsidRDefault="006A2A3B" w:rsidP="00AD309C">
            <w:pPr>
              <w:pStyle w:val="ListParagraph"/>
              <w:numPr>
                <w:ilvl w:val="0"/>
                <w:numId w:val="230"/>
              </w:numPr>
              <w:rPr>
                <w:rFonts w:cs="Arial"/>
                <w:iCs/>
                <w:snapToGrid w:val="0"/>
              </w:rPr>
            </w:pPr>
            <w:r w:rsidRPr="00A35DD6">
              <w:rPr>
                <w:rFonts w:cs="Arial"/>
                <w:iCs/>
                <w:snapToGrid w:val="0"/>
              </w:rPr>
              <w:t>Yes</w:t>
            </w:r>
          </w:p>
          <w:p w14:paraId="4B075F52" w14:textId="77777777" w:rsidR="006A2A3B" w:rsidRPr="00A35DD6" w:rsidRDefault="006A2A3B" w:rsidP="00AD309C">
            <w:pPr>
              <w:pStyle w:val="ListParagraph"/>
              <w:numPr>
                <w:ilvl w:val="0"/>
                <w:numId w:val="230"/>
              </w:numPr>
              <w:rPr>
                <w:rFonts w:cs="Arial"/>
                <w:snapToGrid w:val="0"/>
              </w:rPr>
            </w:pPr>
            <w:r w:rsidRPr="00A35DD6">
              <w:rPr>
                <w:rFonts w:cs="Arial"/>
                <w:iCs/>
                <w:snapToGrid w:val="0"/>
              </w:rPr>
              <w:t>No</w:t>
            </w:r>
          </w:p>
        </w:tc>
      </w:tr>
      <w:tr w:rsidR="006A2A3B" w:rsidRPr="009A5185" w14:paraId="39DFC40B" w14:textId="77777777" w:rsidTr="00BE6BA0">
        <w:trPr>
          <w:trHeight w:val="458"/>
        </w:trPr>
        <w:tc>
          <w:tcPr>
            <w:tcW w:w="6588" w:type="dxa"/>
            <w:vAlign w:val="center"/>
          </w:tcPr>
          <w:p w14:paraId="21CDB008" w14:textId="4E38FF3A" w:rsidR="006A2A3B" w:rsidRPr="009A5185" w:rsidRDefault="006A2A3B" w:rsidP="006A2A3B">
            <w:pPr>
              <w:numPr>
                <w:ilvl w:val="0"/>
                <w:numId w:val="1"/>
              </w:numPr>
              <w:tabs>
                <w:tab w:val="num" w:pos="450"/>
              </w:tabs>
              <w:ind w:left="450" w:hanging="450"/>
              <w:rPr>
                <w:rFonts w:cs="Arial"/>
                <w:snapToGrid w:val="0"/>
              </w:rPr>
            </w:pPr>
            <w:r w:rsidRPr="00584FB1">
              <w:rPr>
                <w:rFonts w:cs="Arial"/>
                <w:snapToGrid w:val="0"/>
              </w:rPr>
              <w:t xml:space="preserve">Total number of </w:t>
            </w:r>
            <w:bookmarkStart w:id="97" w:name="_Ref4511251"/>
            <w:r w:rsidR="00833ED8" w:rsidRPr="005D1B2A">
              <w:rPr>
                <w:rStyle w:val="Hyperlink"/>
                <w:rFonts w:cs="Arial"/>
                <w:snapToGrid w:val="0"/>
                <w:color w:val="auto"/>
                <w:u w:val="none"/>
              </w:rPr>
              <w:t>admissions to</w:t>
            </w:r>
            <w:r w:rsidR="00814F45">
              <w:rPr>
                <w:rStyle w:val="Hyperlink"/>
                <w:rFonts w:cs="Arial"/>
                <w:snapToGrid w:val="0"/>
                <w:color w:val="auto"/>
                <w:u w:val="none"/>
              </w:rPr>
              <w:t xml:space="preserve"> a</w:t>
            </w:r>
            <w:r w:rsidR="00833ED8" w:rsidRPr="005D1B2A">
              <w:rPr>
                <w:rStyle w:val="Hyperlink"/>
                <w:rFonts w:cs="Arial"/>
                <w:snapToGrid w:val="0"/>
                <w:color w:val="auto"/>
                <w:u w:val="none"/>
              </w:rPr>
              <w:t xml:space="preserve"> Level II/III, Level III, or Level IV</w:t>
            </w:r>
            <w:r w:rsidR="00833ED8" w:rsidRPr="00833ED8">
              <w:rPr>
                <w:rStyle w:val="Hyperlink"/>
                <w:rFonts w:cs="Arial"/>
                <w:snapToGrid w:val="0"/>
              </w:rPr>
              <w:t xml:space="preserve"> </w:t>
            </w:r>
            <w:hyperlink w:anchor="neonatalICU" w:history="1">
              <w:r w:rsidR="00833ED8" w:rsidRPr="00833ED8">
                <w:rPr>
                  <w:rStyle w:val="Hyperlink"/>
                  <w:rFonts w:cs="Arial"/>
                  <w:snapToGrid w:val="0"/>
                </w:rPr>
                <w:t>neonatal ICU</w:t>
              </w:r>
              <w:r w:rsidRPr="00833ED8">
                <w:rPr>
                  <w:rStyle w:val="Hyperlink"/>
                  <w:rFonts w:ascii="ZWAdobeF" w:hAnsi="ZWAdobeF" w:cs="ZWAdobeF"/>
                  <w:snapToGrid w:val="0"/>
                  <w:sz w:val="2"/>
                  <w:szCs w:val="2"/>
                </w:rPr>
                <w:t>15F</w:t>
              </w:r>
              <w:r w:rsidR="00BF053F" w:rsidRPr="00833ED8">
                <w:rPr>
                  <w:rStyle w:val="Hyperlink"/>
                  <w:rFonts w:ascii="ZWAdobeF" w:hAnsi="ZWAdobeF" w:cs="ZWAdobeF"/>
                  <w:snapToGrid w:val="0"/>
                  <w:sz w:val="2"/>
                  <w:szCs w:val="2"/>
                </w:rPr>
                <w:t>16F</w:t>
              </w:r>
              <w:r w:rsidR="004C7557" w:rsidRPr="00833ED8">
                <w:rPr>
                  <w:rStyle w:val="Hyperlink"/>
                  <w:rFonts w:ascii="ZWAdobeF" w:hAnsi="ZWAdobeF" w:cs="ZWAdobeF"/>
                  <w:snapToGrid w:val="0"/>
                  <w:sz w:val="2"/>
                  <w:szCs w:val="2"/>
                </w:rPr>
                <w:t>16F</w:t>
              </w:r>
            </w:hyperlink>
            <w:r w:rsidRPr="00532CF2">
              <w:rPr>
                <w:rStyle w:val="EndnoteReference"/>
                <w:rFonts w:cs="Arial"/>
                <w:snapToGrid w:val="0"/>
              </w:rPr>
              <w:endnoteReference w:id="18"/>
            </w:r>
            <w:bookmarkEnd w:id="97"/>
            <w:r w:rsidRPr="00584FB1">
              <w:rPr>
                <w:rFonts w:cs="Arial"/>
                <w:snapToGrid w:val="0"/>
              </w:rPr>
              <w:t xml:space="preserve"> during the reporting period.</w:t>
            </w:r>
          </w:p>
        </w:tc>
        <w:tc>
          <w:tcPr>
            <w:tcW w:w="2947" w:type="dxa"/>
            <w:shd w:val="clear" w:color="auto" w:fill="FFFFFF" w:themeFill="background1"/>
            <w:vAlign w:val="center"/>
          </w:tcPr>
          <w:p w14:paraId="6AE6F8B2" w14:textId="2D95AE97" w:rsidR="006A2A3B" w:rsidRPr="009A5185" w:rsidRDefault="006A2A3B" w:rsidP="006A2A3B">
            <w:pPr>
              <w:jc w:val="center"/>
              <w:rPr>
                <w:rFonts w:cs="Arial"/>
                <w:i/>
                <w:snapToGrid w:val="0"/>
              </w:rPr>
            </w:pPr>
            <w:r w:rsidRPr="009A5185">
              <w:rPr>
                <w:rFonts w:cs="Arial"/>
                <w:i/>
                <w:snapToGrid w:val="0"/>
              </w:rPr>
              <w:t>_____</w:t>
            </w:r>
          </w:p>
        </w:tc>
      </w:tr>
      <w:tr w:rsidR="006A2A3B" w:rsidRPr="009A5185" w14:paraId="3C3FFBDD" w14:textId="77777777" w:rsidTr="00584FB1">
        <w:trPr>
          <w:trHeight w:val="458"/>
        </w:trPr>
        <w:tc>
          <w:tcPr>
            <w:tcW w:w="6588" w:type="dxa"/>
            <w:vAlign w:val="center"/>
          </w:tcPr>
          <w:p w14:paraId="3A11738B" w14:textId="79268131" w:rsidR="006A2A3B" w:rsidRPr="00584FB1" w:rsidRDefault="006A2A3B" w:rsidP="006A2A3B">
            <w:pPr>
              <w:numPr>
                <w:ilvl w:val="0"/>
                <w:numId w:val="1"/>
              </w:numPr>
              <w:tabs>
                <w:tab w:val="num" w:pos="450"/>
              </w:tabs>
              <w:ind w:left="450" w:hanging="450"/>
              <w:rPr>
                <w:rFonts w:cs="Arial"/>
                <w:snapToGrid w:val="0"/>
              </w:rPr>
            </w:pPr>
            <w:r w:rsidRPr="009A5185">
              <w:rPr>
                <w:rFonts w:cs="Arial"/>
                <w:snapToGrid w:val="0"/>
              </w:rPr>
              <w:t xml:space="preserve">Is your hospital a Major or Graduate teaching hospital </w:t>
            </w:r>
            <w:r>
              <w:rPr>
                <w:rFonts w:cs="Arial"/>
                <w:snapToGrid w:val="0"/>
              </w:rPr>
              <w:t>(based on NHSN</w:t>
            </w:r>
            <w:r w:rsidR="00EB7C2F">
              <w:rPr>
                <w:rFonts w:cs="Arial"/>
                <w:snapToGrid w:val="0"/>
              </w:rPr>
              <w:t>’s</w:t>
            </w:r>
            <w:r>
              <w:rPr>
                <w:rFonts w:cs="Arial"/>
                <w:snapToGrid w:val="0"/>
              </w:rPr>
              <w:t xml:space="preserve"> definitions) </w:t>
            </w:r>
            <w:r w:rsidRPr="009A5185">
              <w:rPr>
                <w:rFonts w:cs="Arial"/>
                <w:snapToGrid w:val="0"/>
              </w:rPr>
              <w:t>for physicians and/or physicians-in-training</w:t>
            </w:r>
            <w:r>
              <w:rPr>
                <w:rFonts w:cs="Arial"/>
                <w:snapToGrid w:val="0"/>
              </w:rPr>
              <w:t xml:space="preserve"> or nursing students</w:t>
            </w:r>
            <w:r w:rsidRPr="009A5185">
              <w:rPr>
                <w:rFonts w:cs="Arial"/>
                <w:snapToGrid w:val="0"/>
              </w:rPr>
              <w:t>?</w:t>
            </w:r>
          </w:p>
        </w:tc>
        <w:tc>
          <w:tcPr>
            <w:tcW w:w="2947" w:type="dxa"/>
            <w:shd w:val="clear" w:color="auto" w:fill="BFBFBF" w:themeFill="background1" w:themeFillShade="BF"/>
            <w:vAlign w:val="center"/>
          </w:tcPr>
          <w:p w14:paraId="4A8A71E3" w14:textId="5DD30D31" w:rsidR="006A2A3B" w:rsidRPr="009A5185" w:rsidRDefault="006A2A3B" w:rsidP="006A2A3B">
            <w:pPr>
              <w:jc w:val="center"/>
              <w:rPr>
                <w:rFonts w:cs="Arial"/>
                <w:i/>
                <w:snapToGrid w:val="0"/>
              </w:rPr>
            </w:pPr>
            <w:r w:rsidRPr="009A5185">
              <w:rPr>
                <w:rFonts w:cs="Arial"/>
                <w:i/>
                <w:snapToGrid w:val="0"/>
              </w:rPr>
              <w:t xml:space="preserve">No response required here. Determined automatically based on NHSN </w:t>
            </w:r>
            <w:r>
              <w:rPr>
                <w:rFonts w:cs="Arial"/>
                <w:i/>
                <w:snapToGrid w:val="0"/>
              </w:rPr>
              <w:t>202</w:t>
            </w:r>
            <w:r w:rsidR="009964A5">
              <w:rPr>
                <w:rFonts w:cs="Arial"/>
                <w:i/>
                <w:snapToGrid w:val="0"/>
              </w:rPr>
              <w:t>5</w:t>
            </w:r>
            <w:r w:rsidRPr="009A5185">
              <w:rPr>
                <w:rFonts w:cs="Arial"/>
                <w:i/>
                <w:snapToGrid w:val="0"/>
              </w:rPr>
              <w:t xml:space="preserve"> Patient Safety Component – Annual Hospital Survey</w:t>
            </w:r>
            <w:r w:rsidRPr="009A5185">
              <w:rPr>
                <w:rFonts w:cs="Arial"/>
                <w:b/>
                <w:i/>
                <w:snapToGrid w:val="0"/>
              </w:rPr>
              <w:t>.</w:t>
            </w:r>
          </w:p>
        </w:tc>
      </w:tr>
    </w:tbl>
    <w:p w14:paraId="5F208B18" w14:textId="77777777" w:rsidR="003600BE" w:rsidRDefault="003600BE"/>
    <w:p w14:paraId="09E93277" w14:textId="5D811D3E" w:rsidR="00BD017D" w:rsidRDefault="00B5779F">
      <w:r w:rsidRPr="00B07246">
        <w:rPr>
          <w:rFonts w:cs="Arial"/>
          <w:i/>
          <w:noProof/>
          <w:snapToGrid w:val="0"/>
        </w:rPr>
        <mc:AlternateContent>
          <mc:Choice Requires="wps">
            <w:drawing>
              <wp:inline distT="0" distB="0" distL="0" distR="0" wp14:anchorId="3D4BC1AB" wp14:editId="5AB580FC">
                <wp:extent cx="5943600" cy="1462166"/>
                <wp:effectExtent l="0" t="0" r="19050" b="10160"/>
                <wp:docPr id="714893213" name="Text Box 714893213" descr="P1364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62166"/>
                        </a:xfrm>
                        <a:prstGeom prst="rect">
                          <a:avLst/>
                        </a:prstGeom>
                        <a:solidFill>
                          <a:srgbClr val="FFFFFF"/>
                        </a:solidFill>
                        <a:ln w="9525">
                          <a:solidFill>
                            <a:srgbClr val="FF0000"/>
                          </a:solidFill>
                          <a:miter lim="800000"/>
                          <a:headEnd/>
                          <a:tailEnd/>
                        </a:ln>
                      </wps:spPr>
                      <wps:txbx>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D4BC1AB" id="Text Box 714893213" o:spid="_x0000_s1029" type="#_x0000_t202" alt="P1364TB2#y1" style="width:468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" strokecolor="red">
                <v:textbox style="mso-fit-shape-to-text:t">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BDE184D" w14:textId="77777777" w:rsidR="00263435" w:rsidRDefault="00263435" w:rsidP="00263435"/>
    <w:p w14:paraId="7C4B3574" w14:textId="7C32356F" w:rsidR="00716CAD" w:rsidRDefault="003A27E3" w:rsidP="00716CAD">
      <w:pPr>
        <w:pStyle w:val="Heading3"/>
        <w:rPr>
          <w:rStyle w:val="Strong"/>
          <w:rFonts w:cs="Arial"/>
          <w:b/>
        </w:rPr>
      </w:pPr>
      <w:bookmarkStart w:id="100" w:name="_Toc225877670"/>
      <w:r w:rsidRPr="00AB5B80">
        <w:rPr>
          <w:rStyle w:val="Strong"/>
          <w:rFonts w:cs="Arial"/>
          <w:b/>
        </w:rPr>
        <w:t>General Hospital Policies</w:t>
      </w:r>
      <w:bookmarkEnd w:id="100"/>
    </w:p>
    <w:p w14:paraId="4A56BB96" w14:textId="77777777" w:rsidR="00716CAD" w:rsidRPr="00716CAD" w:rsidRDefault="00716CAD" w:rsidP="00716CAD">
      <w:pPr>
        <w:rPr>
          <w:lang w:eastAsia="ja-JP"/>
        </w:rPr>
      </w:pPr>
    </w:p>
    <w:tbl>
      <w:tblPr>
        <w:tblStyle w:val="TableGrid"/>
        <w:tblW w:w="0" w:type="auto"/>
        <w:tblLook w:val="04A0" w:firstRow="1" w:lastRow="0" w:firstColumn="1" w:lastColumn="0" w:noHBand="0" w:noVBand="1"/>
      </w:tblPr>
      <w:tblGrid>
        <w:gridCol w:w="6565"/>
        <w:gridCol w:w="2785"/>
      </w:tblGrid>
      <w:tr w:rsidR="00336FA3" w14:paraId="18BA752F" w14:textId="77777777" w:rsidTr="004F7386">
        <w:tc>
          <w:tcPr>
            <w:tcW w:w="6565" w:type="dxa"/>
          </w:tcPr>
          <w:p w14:paraId="34053265" w14:textId="5743B621" w:rsidR="00336FA3" w:rsidRDefault="00336FA3" w:rsidP="001D4AE9">
            <w:pPr>
              <w:pStyle w:val="ListParagraph"/>
              <w:numPr>
                <w:ilvl w:val="0"/>
                <w:numId w:val="1"/>
              </w:numPr>
            </w:pPr>
            <w:r w:rsidRPr="008953C4">
              <w:t>To help ensure that patients are cared for by well-trained physicians and other providers (e.g., certified registered nurse anesthetists, certified midwives, or certified nurse-midwives, etc.), do your medical staff by-laws or hospital-wide policies require all physicians and providers who have privileges to provide care at your hospital to be board certified or board eligible?</w:t>
            </w:r>
          </w:p>
        </w:tc>
        <w:tc>
          <w:tcPr>
            <w:tcW w:w="2785" w:type="dxa"/>
            <w:vAlign w:val="center"/>
          </w:tcPr>
          <w:p w14:paraId="499A0683" w14:textId="77777777" w:rsidR="00336FA3" w:rsidRPr="008953C4" w:rsidRDefault="00336FA3" w:rsidP="00AD309C">
            <w:pPr>
              <w:numPr>
                <w:ilvl w:val="0"/>
                <w:numId w:val="231"/>
              </w:numPr>
              <w:contextualSpacing/>
              <w:rPr>
                <w:iCs/>
              </w:rPr>
            </w:pPr>
            <w:r w:rsidRPr="008953C4">
              <w:rPr>
                <w:iCs/>
              </w:rPr>
              <w:t>Yes</w:t>
            </w:r>
          </w:p>
          <w:p w14:paraId="466B2D6C" w14:textId="34F89E6A" w:rsidR="00336FA3" w:rsidRDefault="00336FA3" w:rsidP="00AD309C">
            <w:pPr>
              <w:pStyle w:val="ListParagraph"/>
              <w:numPr>
                <w:ilvl w:val="0"/>
                <w:numId w:val="231"/>
              </w:numPr>
            </w:pPr>
            <w:r w:rsidRPr="00336FA3">
              <w:rPr>
                <w:iCs/>
              </w:rPr>
              <w:t>No</w:t>
            </w:r>
          </w:p>
        </w:tc>
      </w:tr>
      <w:tr w:rsidR="00336FA3" w14:paraId="711CE1AD" w14:textId="77777777" w:rsidTr="004F7386">
        <w:tc>
          <w:tcPr>
            <w:tcW w:w="6565" w:type="dxa"/>
          </w:tcPr>
          <w:p w14:paraId="442E4399" w14:textId="00363E52" w:rsidR="00336FA3" w:rsidRDefault="00336FA3" w:rsidP="001D4AE9">
            <w:pPr>
              <w:pStyle w:val="ListParagraph"/>
              <w:numPr>
                <w:ilvl w:val="0"/>
                <w:numId w:val="1"/>
              </w:numPr>
            </w:pPr>
            <w:r w:rsidRPr="008953C4">
              <w:t xml:space="preserve">Does your hospital include performance on the Leapfrog Hospital Survey, Leapfrog Hospital Safety Grade, or Leapfrog Top Hospital in performance reviews and/or compensation incentives for senior administrative leadership? </w:t>
            </w:r>
          </w:p>
        </w:tc>
        <w:tc>
          <w:tcPr>
            <w:tcW w:w="2785" w:type="dxa"/>
            <w:vAlign w:val="center"/>
          </w:tcPr>
          <w:p w14:paraId="3ECAFC50" w14:textId="77777777" w:rsidR="00336FA3" w:rsidRPr="008953C4" w:rsidRDefault="00336FA3" w:rsidP="00AD309C">
            <w:pPr>
              <w:numPr>
                <w:ilvl w:val="0"/>
                <w:numId w:val="231"/>
              </w:numPr>
              <w:contextualSpacing/>
              <w:rPr>
                <w:iCs/>
              </w:rPr>
            </w:pPr>
            <w:r w:rsidRPr="008953C4">
              <w:rPr>
                <w:iCs/>
              </w:rPr>
              <w:t>Yes</w:t>
            </w:r>
          </w:p>
          <w:p w14:paraId="3DE40EE9" w14:textId="0C3E6CF2" w:rsidR="00336FA3" w:rsidRDefault="00336FA3" w:rsidP="00AD309C">
            <w:pPr>
              <w:numPr>
                <w:ilvl w:val="0"/>
                <w:numId w:val="231"/>
              </w:numPr>
              <w:contextualSpacing/>
            </w:pPr>
            <w:r w:rsidRPr="008953C4">
              <w:rPr>
                <w:iCs/>
              </w:rPr>
              <w:t>No</w:t>
            </w:r>
          </w:p>
        </w:tc>
      </w:tr>
      <w:tr w:rsidR="00336FA3" w14:paraId="3746334E" w14:textId="77777777" w:rsidTr="004F7386">
        <w:tc>
          <w:tcPr>
            <w:tcW w:w="6565" w:type="dxa"/>
          </w:tcPr>
          <w:p w14:paraId="51E63842" w14:textId="08E54692" w:rsidR="00336FA3" w:rsidRPr="008953C4" w:rsidRDefault="00336FA3" w:rsidP="004F7386">
            <w:pPr>
              <w:pStyle w:val="ListParagraph"/>
              <w:numPr>
                <w:ilvl w:val="0"/>
                <w:numId w:val="1"/>
              </w:numPr>
            </w:pPr>
            <w:r w:rsidRPr="008953C4">
              <w:t xml:space="preserve">Does your hospital have a policy and protocol that empowers patients, or their family caregivers, to activate a rapid response team (RRT) to evaluate the patient for possible escalation of care, that includes </w:t>
            </w:r>
            <w:r w:rsidRPr="00D119C8">
              <w:rPr>
                <w:b/>
                <w:bCs/>
              </w:rPr>
              <w:t>all</w:t>
            </w:r>
            <w:r w:rsidRPr="008953C4">
              <w:t xml:space="preserve"> the following elements:</w:t>
            </w:r>
          </w:p>
          <w:p w14:paraId="08092C99" w14:textId="77777777" w:rsidR="00336FA3" w:rsidRPr="008953C4" w:rsidRDefault="00336FA3" w:rsidP="00AD309C">
            <w:pPr>
              <w:numPr>
                <w:ilvl w:val="0"/>
                <w:numId w:val="381"/>
              </w:numPr>
              <w:contextualSpacing/>
            </w:pPr>
            <w:r w:rsidRPr="008953C4">
              <w:t>A process to notify patients and family caregivers, verbally or in writing, about how to activate the rapid response team;</w:t>
            </w:r>
          </w:p>
          <w:p w14:paraId="2DBE04A0" w14:textId="0162DCB4" w:rsidR="002B6F66" w:rsidRPr="008953C4" w:rsidRDefault="00336FA3" w:rsidP="00AD309C">
            <w:pPr>
              <w:numPr>
                <w:ilvl w:val="0"/>
                <w:numId w:val="381"/>
              </w:numPr>
              <w:contextualSpacing/>
            </w:pPr>
            <w:r w:rsidRPr="008953C4">
              <w:t>A process to ensure clinicians are trained to recognize when a patient or family caregiver is asking for an evaluation by a rapid response team; and</w:t>
            </w:r>
          </w:p>
          <w:p w14:paraId="7C0A8C4D" w14:textId="299EB9BC" w:rsidR="00336FA3" w:rsidRDefault="00336FA3" w:rsidP="00AD309C">
            <w:pPr>
              <w:numPr>
                <w:ilvl w:val="0"/>
                <w:numId w:val="381"/>
              </w:numPr>
              <w:contextualSpacing/>
            </w:pPr>
            <w:r w:rsidRPr="008953C4">
              <w:t>A process to ensure clinicians are trained on how to conduct the evaluation if they are part of the rapid response team?</w:t>
            </w:r>
          </w:p>
        </w:tc>
        <w:tc>
          <w:tcPr>
            <w:tcW w:w="2785" w:type="dxa"/>
            <w:vAlign w:val="center"/>
          </w:tcPr>
          <w:p w14:paraId="49482E53" w14:textId="77777777" w:rsidR="00336FA3" w:rsidRPr="008953C4" w:rsidRDefault="00336FA3" w:rsidP="00AD309C">
            <w:pPr>
              <w:numPr>
                <w:ilvl w:val="0"/>
                <w:numId w:val="231"/>
              </w:numPr>
              <w:contextualSpacing/>
              <w:rPr>
                <w:iCs/>
              </w:rPr>
            </w:pPr>
            <w:r w:rsidRPr="008953C4">
              <w:rPr>
                <w:iCs/>
              </w:rPr>
              <w:t>Yes</w:t>
            </w:r>
          </w:p>
          <w:p w14:paraId="3BB559E3" w14:textId="7125F580" w:rsidR="00336FA3" w:rsidRDefault="00336FA3" w:rsidP="00AD309C">
            <w:pPr>
              <w:numPr>
                <w:ilvl w:val="0"/>
                <w:numId w:val="231"/>
              </w:numPr>
              <w:contextualSpacing/>
            </w:pPr>
            <w:r w:rsidRPr="008953C4">
              <w:rPr>
                <w:iCs/>
              </w:rPr>
              <w:t>No</w:t>
            </w:r>
          </w:p>
        </w:tc>
      </w:tr>
    </w:tbl>
    <w:p w14:paraId="0C0081B5" w14:textId="10C6C914" w:rsidR="00716CAD" w:rsidRDefault="00716CAD">
      <w:pPr>
        <w:rPr>
          <w:rFonts w:cs="Arial"/>
          <w:b/>
          <w:i/>
          <w:snapToGrid w:val="0"/>
          <w:sz w:val="22"/>
          <w:szCs w:val="22"/>
          <w:lang w:eastAsia="ja-JP"/>
        </w:rPr>
      </w:pPr>
    </w:p>
    <w:p w14:paraId="557CDF98" w14:textId="4040AB82" w:rsidR="00AA7E68" w:rsidRDefault="000C2C54" w:rsidP="00CF5A6E">
      <w:pPr>
        <w:pStyle w:val="Heading2"/>
      </w:pPr>
      <w:bookmarkStart w:id="101" w:name="_Toc225877671"/>
      <w:r w:rsidRPr="009A5185">
        <w:lastRenderedPageBreak/>
        <w:t>1</w:t>
      </w:r>
      <w:r>
        <w:t>B</w:t>
      </w:r>
      <w:r w:rsidRPr="009A5185">
        <w:t xml:space="preserve">: </w:t>
      </w:r>
      <w:r w:rsidRPr="00047DFE">
        <w:t xml:space="preserve">Billing </w:t>
      </w:r>
      <w:r>
        <w:t>Ethics</w:t>
      </w:r>
      <w:bookmarkEnd w:id="101"/>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9"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1B6ADA25" w14:textId="77777777" w:rsidR="00266F1D" w:rsidRDefault="00047DFE" w:rsidP="00047DFE">
      <w:pPr>
        <w:rPr>
          <w:rFonts w:cs="Arial"/>
          <w:b/>
          <w:snapToGrid w:val="0"/>
          <w:color w:val="FF0000"/>
        </w:rPr>
      </w:pPr>
      <w:r w:rsidRPr="00873014">
        <w:rPr>
          <w:rFonts w:cs="Arial"/>
          <w:b/>
          <w:snapToGrid w:val="0"/>
          <w:color w:val="FF0000"/>
        </w:rPr>
        <w:t>Important Note</w:t>
      </w:r>
      <w:r w:rsidR="00985D11">
        <w:rPr>
          <w:rFonts w:cs="Arial"/>
          <w:b/>
          <w:snapToGrid w:val="0"/>
          <w:color w:val="FF0000"/>
        </w:rPr>
        <w:t>s</w:t>
      </w:r>
      <w:r w:rsidRPr="00873014">
        <w:rPr>
          <w:rFonts w:cs="Arial"/>
          <w:b/>
          <w:snapToGrid w:val="0"/>
          <w:color w:val="FF0000"/>
        </w:rPr>
        <w:t xml:space="preserve">: </w:t>
      </w:r>
    </w:p>
    <w:p w14:paraId="5AADA90C" w14:textId="77777777" w:rsidR="00266F1D" w:rsidRDefault="00266F1D" w:rsidP="00047DFE">
      <w:pPr>
        <w:rPr>
          <w:rFonts w:cs="Arial"/>
          <w:b/>
          <w:snapToGrid w:val="0"/>
          <w:color w:val="FF0000"/>
        </w:rPr>
      </w:pPr>
    </w:p>
    <w:p w14:paraId="40AF2F69" w14:textId="75C06003" w:rsidR="00266F1D" w:rsidRPr="00BD19D9" w:rsidRDefault="00266F1D" w:rsidP="00047DFE">
      <w:pPr>
        <w:rPr>
          <w:rFonts w:cs="Arial"/>
          <w:b/>
          <w:snapToGrid w:val="0"/>
        </w:rPr>
      </w:pPr>
      <w:r w:rsidRPr="00BD19D9">
        <w:rPr>
          <w:rFonts w:cs="Arial"/>
          <w:bCs/>
          <w:snapToGrid w:val="0"/>
        </w:rPr>
        <w:t>Note 1:</w:t>
      </w:r>
      <w:r w:rsidR="008B5CAF" w:rsidRPr="00BD19D9">
        <w:rPr>
          <w:rFonts w:cs="Arial"/>
          <w:b/>
          <w:snapToGrid w:val="0"/>
        </w:rPr>
        <w:t xml:space="preserve"> </w:t>
      </w:r>
      <w:r w:rsidR="008B5CAF" w:rsidRPr="00BD19D9">
        <w:rPr>
          <w:rFonts w:cs="Arial"/>
          <w:bCs/>
          <w:snapToGrid w:val="0"/>
        </w:rPr>
        <w:t>Questions #4-7</w:t>
      </w:r>
      <w:r w:rsidR="00944E84">
        <w:rPr>
          <w:rFonts w:cs="Arial"/>
          <w:bCs/>
          <w:snapToGrid w:val="0"/>
        </w:rPr>
        <w:t xml:space="preserve"> </w:t>
      </w:r>
      <w:r w:rsidR="008B5CAF" w:rsidRPr="00BD19D9">
        <w:rPr>
          <w:rFonts w:cs="Arial"/>
          <w:bCs/>
          <w:snapToGrid w:val="0"/>
        </w:rPr>
        <w:t>will not be scored or publicly reported.</w:t>
      </w:r>
    </w:p>
    <w:p w14:paraId="2C004D09" w14:textId="77777777" w:rsidR="008B5CAF" w:rsidRPr="00BD19D9" w:rsidRDefault="008B5CAF" w:rsidP="00047DFE">
      <w:pPr>
        <w:rPr>
          <w:rFonts w:cs="Arial"/>
          <w:b/>
          <w:snapToGrid w:val="0"/>
        </w:rPr>
      </w:pPr>
    </w:p>
    <w:p w14:paraId="3B5E3F31" w14:textId="2D355C52" w:rsidR="003157E6" w:rsidRDefault="00266F1D" w:rsidP="00047DFE">
      <w:pPr>
        <w:rPr>
          <w:bCs/>
        </w:rPr>
      </w:pPr>
      <w:r w:rsidRPr="00BD19D9">
        <w:rPr>
          <w:rFonts w:cs="Arial"/>
          <w:bCs/>
          <w:snapToGrid w:val="0"/>
        </w:rPr>
        <w:t>Note 2:</w:t>
      </w:r>
      <w:r w:rsidRPr="00BD19D9">
        <w:rPr>
          <w:rFonts w:cs="Arial"/>
          <w:b/>
          <w:snapToGrid w:val="0"/>
        </w:rPr>
        <w:t xml:space="preserve"> </w:t>
      </w:r>
      <w:r w:rsidR="00047DFE" w:rsidRPr="00722F1B">
        <w:rPr>
          <w:bCs/>
        </w:rPr>
        <w:t xml:space="preserve">Hyperlinks throughout this subsection refer to </w:t>
      </w:r>
      <w:r w:rsidR="00047DFE">
        <w:rPr>
          <w:bCs/>
        </w:rPr>
        <w:t xml:space="preserve">the </w:t>
      </w:r>
      <w:hyperlink w:anchor="_Section_1B:_Person-Centered" w:history="1">
        <w:r w:rsidR="004705EA">
          <w:rPr>
            <w:rStyle w:val="Hyperlink"/>
            <w:bCs/>
          </w:rPr>
          <w:t>Billing Ethics FAQs</w:t>
        </w:r>
      </w:hyperlink>
      <w:r w:rsidR="00047DFE">
        <w:rPr>
          <w:bCs/>
        </w:rPr>
        <w:t xml:space="preserve"> </w:t>
      </w:r>
      <w:r w:rsidR="00DA3C01">
        <w:rPr>
          <w:bCs/>
        </w:rPr>
        <w:t xml:space="preserve">beginning </w:t>
      </w:r>
      <w:r w:rsidR="00047DFE">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7D53A2">
        <w:rPr>
          <w:bCs/>
          <w:noProof/>
        </w:rPr>
        <w:t>4</w:t>
      </w:r>
      <w:r w:rsidR="00670D5A">
        <w:rPr>
          <w:bCs/>
        </w:rPr>
        <w:fldChar w:fldCharType="end"/>
      </w:r>
      <w:r w:rsidR="009143AE">
        <w:rPr>
          <w:bCs/>
        </w:rPr>
        <w:t>9</w:t>
      </w:r>
      <w:r w:rsidR="008F143B">
        <w:rPr>
          <w:bCs/>
        </w:rPr>
        <w:t>,</w:t>
      </w:r>
      <w:r w:rsidR="00047DFE" w:rsidRPr="004A60F9">
        <w:rPr>
          <w:bCs/>
        </w:rPr>
        <w:t xml:space="preserve"> not to endnotes. These hyperlinks are not include</w:t>
      </w:r>
      <w:r w:rsidR="00047DFE">
        <w:rPr>
          <w:bCs/>
        </w:rPr>
        <w:t xml:space="preserve">d in the </w:t>
      </w:r>
      <w:r w:rsidR="00986F9F">
        <w:rPr>
          <w:bCs/>
        </w:rPr>
        <w:t>O</w:t>
      </w:r>
      <w:r w:rsidR="00047DFE">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3BD90214">
                <wp:extent cx="6027089" cy="1039318"/>
                <wp:effectExtent l="0" t="0" r="12065" b="10160"/>
                <wp:docPr id="14" name="Text Box 14" descr="P1399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0"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30" type="#_x0000_t202" alt="P1399TB3#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08D6FFC5" w:rsidR="00AA7E68" w:rsidRPr="00BC308F" w:rsidRDefault="005867EC" w:rsidP="00AD309C">
            <w:pPr>
              <w:pStyle w:val="ListParagraph"/>
              <w:numPr>
                <w:ilvl w:val="0"/>
                <w:numId w:val="192"/>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xml:space="preserve"> </w:t>
            </w:r>
            <w:r w:rsidR="00AA7E68" w:rsidRPr="00BC308F">
              <w:rPr>
                <w:rFonts w:eastAsia="Avenir" w:cstheme="minorHAnsi"/>
                <w:bCs/>
              </w:rPr>
              <w:t>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w:t>
            </w:r>
            <w:r w:rsidR="00F0775D" w:rsidRPr="00BC308F">
              <w:rPr>
                <w:rFonts w:eastAsia="Avenir" w:cstheme="minorHAnsi"/>
                <w:bCs/>
              </w:rPr>
              <w:t>,</w:t>
            </w:r>
            <w:r w:rsidR="00F0775D">
              <w:rPr>
                <w:rFonts w:eastAsia="Avenir" w:cstheme="minorHAnsi"/>
                <w:bCs/>
              </w:rPr>
              <w:t xml:space="preserve"> </w:t>
            </w:r>
            <w:r w:rsidR="00F0775D" w:rsidRPr="00BC308F">
              <w:rPr>
                <w:rFonts w:eastAsia="Avenir" w:cstheme="minorHAnsi"/>
                <w:bCs/>
              </w:rPr>
              <w:t>either by</w:t>
            </w:r>
            <w:r w:rsidR="00F0775D">
              <w:rPr>
                <w:rFonts w:eastAsia="Avenir" w:cstheme="minorHAnsi"/>
                <w:bCs/>
              </w:rPr>
              <w:t xml:space="preserve"> </w:t>
            </w:r>
            <w:r w:rsidR="00F0775D" w:rsidRPr="00BC308F">
              <w:rPr>
                <w:rFonts w:eastAsia="Avenir" w:cstheme="minorHAnsi"/>
                <w:bCs/>
              </w:rPr>
              <w:t>mail or electronically</w:t>
            </w:r>
            <w:r w:rsidR="00F0775D">
              <w:rPr>
                <w:rFonts w:eastAsia="Avenir" w:cstheme="minorHAnsi"/>
                <w:bCs/>
              </w:rPr>
              <w:t xml:space="preserve"> (via email or the patient portal)</w:t>
            </w:r>
            <w:r w:rsidR="00F0775D" w:rsidRPr="00BC308F">
              <w:rPr>
                <w:rFonts w:eastAsia="Avenir" w:cstheme="minorHAnsi"/>
                <w:bCs/>
              </w:rPr>
              <w:t>,</w:t>
            </w:r>
            <w:r w:rsidR="00AA7E68" w:rsidRPr="00BC308F">
              <w:rPr>
                <w:rFonts w:eastAsia="Avenir" w:cstheme="minorHAnsi"/>
                <w:bCs/>
              </w:rPr>
              <w:t xml:space="preserve"> that includes ALL the following</w:t>
            </w:r>
            <w:r w:rsidR="00691EFF">
              <w:rPr>
                <w:rFonts w:eastAsia="Avenir" w:cstheme="minorHAnsi"/>
                <w:bCs/>
              </w:rPr>
              <w:t>:</w:t>
            </w:r>
          </w:p>
          <w:p w14:paraId="22A5533A" w14:textId="7CB55974" w:rsidR="00AA7E68" w:rsidRPr="00E64378" w:rsidRDefault="00AA7E68" w:rsidP="00AD309C">
            <w:pPr>
              <w:numPr>
                <w:ilvl w:val="1"/>
                <w:numId w:val="142"/>
              </w:numPr>
              <w:contextualSpacing/>
              <w:rPr>
                <w:rFonts w:eastAsia="Avenir" w:cstheme="minorHAnsi"/>
              </w:rPr>
            </w:pPr>
            <w:r w:rsidRPr="00E64378">
              <w:rPr>
                <w:rFonts w:eastAsia="Avenir" w:cstheme="minorHAnsi"/>
              </w:rPr>
              <w:t>Name and address of the facility where billed services occurred</w:t>
            </w:r>
            <w:r w:rsidR="005E3827">
              <w:rPr>
                <w:rFonts w:eastAsia="Avenir" w:cstheme="minorHAnsi"/>
              </w:rPr>
              <w:t>;</w:t>
            </w:r>
          </w:p>
          <w:p w14:paraId="4DCBABEB" w14:textId="30594AF0" w:rsidR="00AA7E68" w:rsidRDefault="00AA7E68" w:rsidP="00AD309C">
            <w:pPr>
              <w:numPr>
                <w:ilvl w:val="1"/>
                <w:numId w:val="142"/>
              </w:numPr>
              <w:contextualSpacing/>
              <w:rPr>
                <w:rFonts w:eastAsia="Avenir" w:cstheme="minorHAnsi"/>
              </w:rPr>
            </w:pPr>
            <w:r w:rsidRPr="00E64378">
              <w:rPr>
                <w:rFonts w:eastAsia="Avenir" w:cstheme="minorHAnsi"/>
              </w:rPr>
              <w:t>Date(s) of service</w:t>
            </w:r>
            <w:r w:rsidR="005E3827">
              <w:rPr>
                <w:rFonts w:eastAsia="Avenir" w:cstheme="minorHAnsi"/>
              </w:rPr>
              <w:t>;</w:t>
            </w:r>
          </w:p>
          <w:p w14:paraId="37EDE1EF" w14:textId="1A52D818" w:rsidR="00242FCE" w:rsidRPr="00E64378" w:rsidRDefault="00242FCE" w:rsidP="00AD309C">
            <w:pPr>
              <w:numPr>
                <w:ilvl w:val="1"/>
                <w:numId w:val="142"/>
              </w:numPr>
              <w:contextualSpacing/>
              <w:rPr>
                <w:rFonts w:eastAsia="Avenir" w:cstheme="minorHAnsi"/>
              </w:rPr>
            </w:pPr>
            <w:r>
              <w:rPr>
                <w:rFonts w:eastAsia="Avenir" w:cstheme="minorHAnsi"/>
              </w:rPr>
              <w:t>An individual line item for each service or bundle of services performed</w:t>
            </w:r>
            <w:r w:rsidR="005E3827">
              <w:rPr>
                <w:rFonts w:eastAsia="Avenir" w:cstheme="minorHAnsi"/>
              </w:rPr>
              <w:t>;</w:t>
            </w:r>
          </w:p>
          <w:p w14:paraId="198F3C20" w14:textId="511DE491" w:rsidR="00AA7E68" w:rsidRPr="00E64378" w:rsidRDefault="00AA7E68" w:rsidP="00AD309C">
            <w:pPr>
              <w:numPr>
                <w:ilvl w:val="1"/>
                <w:numId w:val="142"/>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performed</w:t>
            </w:r>
            <w:r w:rsidR="005E3827">
              <w:rPr>
                <w:rFonts w:eastAsia="Avenir" w:cstheme="minorHAnsi"/>
              </w:rPr>
              <w:t>;</w:t>
            </w:r>
          </w:p>
          <w:p w14:paraId="270264BA" w14:textId="0F65BDCD"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if applicable</w:t>
            </w:r>
            <w:r w:rsidR="005E3827">
              <w:rPr>
                <w:rFonts w:eastAsia="Avenir" w:cstheme="minorHAnsi"/>
              </w:rPr>
              <w:t>;</w:t>
            </w:r>
          </w:p>
          <w:p w14:paraId="21DF09E4" w14:textId="24D905B6"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if applicable</w:t>
            </w:r>
            <w:r w:rsidR="005E3827">
              <w:rPr>
                <w:rFonts w:eastAsia="Avenir" w:cstheme="minorHAnsi"/>
              </w:rPr>
              <w:t>;</w:t>
            </w:r>
          </w:p>
          <w:p w14:paraId="048B2CE6" w14:textId="07C9B725"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if applicable</w:t>
            </w:r>
            <w:r w:rsidR="005E3827">
              <w:rPr>
                <w:rFonts w:eastAsia="Avenir" w:cstheme="minorHAnsi"/>
              </w:rPr>
              <w:t>;</w:t>
            </w:r>
          </w:p>
          <w:p w14:paraId="50AC471C" w14:textId="7BB07643" w:rsidR="00AA7E68" w:rsidRPr="00E64378" w:rsidRDefault="00AA7E68" w:rsidP="00AD309C">
            <w:pPr>
              <w:numPr>
                <w:ilvl w:val="1"/>
                <w:numId w:val="142"/>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if applicable</w:t>
            </w:r>
            <w:r w:rsidR="005E3827">
              <w:rPr>
                <w:rFonts w:eastAsia="Avenir" w:cstheme="minorHAnsi"/>
              </w:rPr>
              <w:t>;</w:t>
            </w:r>
          </w:p>
          <w:p w14:paraId="65B2BC49" w14:textId="669FDB78" w:rsidR="00AA7E68" w:rsidRPr="00043B48" w:rsidRDefault="00043B48" w:rsidP="00AD309C">
            <w:pPr>
              <w:numPr>
                <w:ilvl w:val="1"/>
                <w:numId w:val="142"/>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AD309C">
            <w:pPr>
              <w:numPr>
                <w:ilvl w:val="1"/>
                <w:numId w:val="142"/>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694B7FEA"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only provided upon request, select “</w:t>
            </w:r>
            <w:r w:rsidR="0086669E">
              <w:rPr>
                <w:rFonts w:eastAsia="Avenir"/>
                <w:i/>
                <w:iCs/>
              </w:rPr>
              <w:t>o</w:t>
            </w:r>
            <w:r w:rsidRPr="005E17BA">
              <w:rPr>
                <w:rFonts w:eastAsia="Avenir"/>
                <w:i/>
                <w:iCs/>
              </w:rPr>
              <w:t xml:space="preserve">nly upon request.” If any one of the elements above </w:t>
            </w:r>
            <w:r w:rsidR="00B26B18">
              <w:rPr>
                <w:rFonts w:eastAsia="Avenir"/>
                <w:i/>
                <w:iCs/>
              </w:rPr>
              <w:t>is</w:t>
            </w:r>
            <w:r w:rsidRPr="005E17BA">
              <w:rPr>
                <w:rFonts w:eastAsia="Avenir"/>
                <w:i/>
                <w:iCs/>
              </w:rPr>
              <w:t xml:space="preserve"> not ever provided, select “</w:t>
            </w:r>
            <w:r w:rsidR="0086669E">
              <w:rPr>
                <w:rFonts w:eastAsia="Avenir"/>
                <w:i/>
                <w:iCs/>
              </w:rPr>
              <w:t>n</w:t>
            </w:r>
            <w:r w:rsidRPr="005E17BA">
              <w:rPr>
                <w:rFonts w:eastAsia="Avenir"/>
                <w:i/>
                <w:iCs/>
              </w:rPr>
              <w:t>o.”</w:t>
            </w:r>
          </w:p>
        </w:tc>
        <w:tc>
          <w:tcPr>
            <w:tcW w:w="2947" w:type="dxa"/>
            <w:vAlign w:val="center"/>
          </w:tcPr>
          <w:p w14:paraId="7C2A0EDB" w14:textId="3FD9B4DD" w:rsidR="00AA7E68" w:rsidRPr="004D1420" w:rsidRDefault="00AA7E68" w:rsidP="00AD309C">
            <w:pPr>
              <w:pStyle w:val="ListParagraph"/>
              <w:numPr>
                <w:ilvl w:val="0"/>
                <w:numId w:val="232"/>
              </w:numPr>
              <w:rPr>
                <w:rFonts w:eastAsia="Avenir" w:cstheme="minorHAnsi"/>
                <w:bCs/>
              </w:rPr>
            </w:pPr>
            <w:r w:rsidRPr="004D1420">
              <w:rPr>
                <w:rFonts w:eastAsia="Avenir" w:cstheme="minorHAnsi"/>
                <w:bCs/>
              </w:rPr>
              <w:t>Yes</w:t>
            </w:r>
          </w:p>
          <w:p w14:paraId="1DFC5024" w14:textId="244CCBCB" w:rsidR="00080808" w:rsidRPr="004D1420" w:rsidRDefault="00080808" w:rsidP="00AD309C">
            <w:pPr>
              <w:pStyle w:val="ListParagraph"/>
              <w:numPr>
                <w:ilvl w:val="0"/>
                <w:numId w:val="232"/>
              </w:numPr>
              <w:rPr>
                <w:rFonts w:eastAsia="Avenir" w:cstheme="minorHAnsi"/>
                <w:bCs/>
              </w:rPr>
            </w:pPr>
            <w:r w:rsidRPr="004D1420">
              <w:rPr>
                <w:rFonts w:eastAsia="Avenir" w:cstheme="minorHAnsi"/>
                <w:bCs/>
              </w:rPr>
              <w:t>No</w:t>
            </w:r>
          </w:p>
          <w:p w14:paraId="7C5D1AFF" w14:textId="25EE900C" w:rsidR="00AA7E68" w:rsidRPr="00A35DD6" w:rsidRDefault="00242FCE" w:rsidP="00AD309C">
            <w:pPr>
              <w:pStyle w:val="ListParagraph"/>
              <w:numPr>
                <w:ilvl w:val="0"/>
                <w:numId w:val="232"/>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AD309C">
            <w:pPr>
              <w:pStyle w:val="ListParagraph"/>
              <w:numPr>
                <w:ilvl w:val="0"/>
                <w:numId w:val="192"/>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AD309C">
            <w:pPr>
              <w:pStyle w:val="ListParagraph"/>
              <w:numPr>
                <w:ilvl w:val="2"/>
                <w:numId w:val="212"/>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AD309C">
            <w:pPr>
              <w:pStyle w:val="ListParagraph"/>
              <w:numPr>
                <w:ilvl w:val="2"/>
                <w:numId w:val="212"/>
              </w:numPr>
              <w:rPr>
                <w:rFonts w:eastAsia="Avenir" w:cstheme="minorHAnsi"/>
                <w:bCs/>
              </w:rPr>
            </w:pPr>
            <w:r w:rsidRPr="005150B2">
              <w:rPr>
                <w:rFonts w:eastAsia="Avenir" w:cstheme="minorHAnsi"/>
                <w:bCs/>
              </w:rPr>
              <w:lastRenderedPageBreak/>
              <w:t xml:space="preserve">offer a price adjustment or debt forgiveness based on hospital policy, and </w:t>
            </w:r>
          </w:p>
          <w:p w14:paraId="176518E8" w14:textId="4F0D6D2B" w:rsidR="005150B2" w:rsidRPr="00B44C7B" w:rsidRDefault="005150B2" w:rsidP="00AD309C">
            <w:pPr>
              <w:pStyle w:val="ListParagraph"/>
              <w:numPr>
                <w:ilvl w:val="2"/>
                <w:numId w:val="212"/>
              </w:numPr>
              <w:rPr>
                <w:rFonts w:eastAsia="Avenir" w:cstheme="minorHAnsi"/>
                <w:bCs/>
              </w:rPr>
            </w:pPr>
            <w:r w:rsidRPr="001F1F54">
              <w:rPr>
                <w:rFonts w:eastAsia="Avenir" w:cstheme="minorHAnsi"/>
                <w:bCs/>
              </w:rPr>
              <w:t>offer a payment plan?</w:t>
            </w:r>
          </w:p>
        </w:tc>
        <w:tc>
          <w:tcPr>
            <w:tcW w:w="2947" w:type="dxa"/>
            <w:tcBorders>
              <w:bottom w:val="single" w:sz="4" w:space="0" w:color="auto"/>
            </w:tcBorders>
            <w:vAlign w:val="center"/>
          </w:tcPr>
          <w:p w14:paraId="1347ADB2" w14:textId="7777777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lastRenderedPageBreak/>
              <w:t>Yes</w:t>
            </w:r>
          </w:p>
          <w:p w14:paraId="1C7949D6" w14:textId="3FDF45A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t>No</w:t>
            </w:r>
          </w:p>
        </w:tc>
      </w:tr>
      <w:tr w:rsidR="00B20633" w:rsidRPr="00E64378" w14:paraId="6DD3191E" w14:textId="77777777" w:rsidTr="00B41389">
        <w:trPr>
          <w:trHeight w:val="1440"/>
        </w:trPr>
        <w:tc>
          <w:tcPr>
            <w:tcW w:w="6588" w:type="dxa"/>
            <w:vAlign w:val="center"/>
          </w:tcPr>
          <w:p w14:paraId="4BA4B53A" w14:textId="63909F6E" w:rsidR="00B20633" w:rsidRDefault="00B20633" w:rsidP="00AD309C">
            <w:pPr>
              <w:pStyle w:val="ListParagraph"/>
              <w:numPr>
                <w:ilvl w:val="0"/>
                <w:numId w:val="192"/>
              </w:numPr>
              <w:rPr>
                <w:rFonts w:eastAsia="Avenir" w:cstheme="minorHAnsi"/>
                <w:bCs/>
              </w:rPr>
            </w:pPr>
            <w:r w:rsidRPr="00E64378">
              <w:rPr>
                <w:rFonts w:eastAsia="Avenir" w:cstheme="minorHAnsi"/>
                <w:bCs/>
              </w:rPr>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6F208738" w14:textId="7F19A6BD" w:rsidR="0034398D"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1DC82AA1" w14:textId="323175DD" w:rsidR="0034398D" w:rsidRPr="00093B90" w:rsidRDefault="0034398D" w:rsidP="00036E07">
            <w:pPr>
              <w:rPr>
                <w:rFonts w:eastAsia="Avenir" w:cstheme="minorHAnsi"/>
                <w:bCs/>
                <w:i/>
                <w:iCs/>
              </w:rPr>
            </w:pPr>
          </w:p>
        </w:tc>
        <w:tc>
          <w:tcPr>
            <w:tcW w:w="2947" w:type="dxa"/>
            <w:vAlign w:val="center"/>
          </w:tcPr>
          <w:p w14:paraId="7B372EFD" w14:textId="77777777" w:rsidR="00B20633" w:rsidRPr="004D1420" w:rsidRDefault="00B20633" w:rsidP="00AD309C">
            <w:pPr>
              <w:pStyle w:val="ListParagraph"/>
              <w:numPr>
                <w:ilvl w:val="0"/>
                <w:numId w:val="233"/>
              </w:numPr>
              <w:rPr>
                <w:rFonts w:eastAsia="Avenir" w:cstheme="minorHAnsi"/>
                <w:bCs/>
              </w:rPr>
            </w:pPr>
            <w:r w:rsidRPr="004D1420">
              <w:rPr>
                <w:rFonts w:eastAsia="Avenir" w:cstheme="minorHAnsi"/>
                <w:bCs/>
              </w:rPr>
              <w:t>Yes</w:t>
            </w:r>
          </w:p>
          <w:p w14:paraId="6C9ACD11" w14:textId="77777777" w:rsidR="00B20633" w:rsidRDefault="00B20633" w:rsidP="00AD309C">
            <w:pPr>
              <w:pStyle w:val="ListParagraph"/>
              <w:numPr>
                <w:ilvl w:val="0"/>
                <w:numId w:val="233"/>
              </w:numPr>
              <w:rPr>
                <w:rFonts w:eastAsia="Avenir" w:cstheme="minorHAnsi"/>
                <w:bCs/>
              </w:rPr>
            </w:pPr>
            <w:r w:rsidRPr="004D1420">
              <w:rPr>
                <w:rFonts w:eastAsia="Avenir" w:cstheme="minorHAnsi"/>
                <w:bCs/>
              </w:rPr>
              <w:t>No</w:t>
            </w:r>
          </w:p>
          <w:p w14:paraId="23181465" w14:textId="732153DA" w:rsidR="0034398D" w:rsidRPr="004D1420" w:rsidRDefault="0034398D" w:rsidP="00AD309C">
            <w:pPr>
              <w:pStyle w:val="ListParagraph"/>
              <w:numPr>
                <w:ilvl w:val="0"/>
                <w:numId w:val="233"/>
              </w:numPr>
              <w:rPr>
                <w:rFonts w:eastAsia="Avenir" w:cstheme="minorHAnsi"/>
                <w:bCs/>
              </w:rPr>
            </w:pPr>
            <w:r w:rsidRPr="00796A2E">
              <w:rPr>
                <w:rFonts w:eastAsia="Avenir" w:cstheme="minorHAnsi"/>
                <w:bCs/>
              </w:rPr>
              <w:t xml:space="preserve">No, but required by </w:t>
            </w:r>
            <w:r w:rsidR="002562B6">
              <w:rPr>
                <w:rFonts w:eastAsia="Avenir" w:cstheme="minorHAnsi"/>
                <w:bCs/>
              </w:rPr>
              <w:t xml:space="preserve">state or </w:t>
            </w:r>
            <w:r w:rsidRPr="00796A2E">
              <w:rPr>
                <w:rFonts w:eastAsia="Avenir" w:cstheme="minorHAnsi"/>
                <w:bCs/>
              </w:rPr>
              <w:t>federal law to transfer delinquent payments to</w:t>
            </w:r>
            <w:r w:rsidR="000D66C7">
              <w:rPr>
                <w:rFonts w:eastAsia="Avenir" w:cstheme="minorHAnsi"/>
                <w:bCs/>
              </w:rPr>
              <w:t xml:space="preserve"> a state or federal agency (e.g.,</w:t>
            </w:r>
            <w:r w:rsidR="004643E1">
              <w:rPr>
                <w:rFonts w:eastAsia="Avenir" w:cstheme="minorHAnsi"/>
                <w:bCs/>
              </w:rPr>
              <w:t xml:space="preserve"> </w:t>
            </w:r>
            <w:r w:rsidRPr="00796A2E">
              <w:rPr>
                <w:rFonts w:eastAsia="Avenir" w:cstheme="minorHAnsi"/>
                <w:bCs/>
              </w:rPr>
              <w:t>Department of Treasury</w:t>
            </w:r>
            <w:r w:rsidR="001B2A5E">
              <w:rPr>
                <w:rFonts w:eastAsia="Avenir" w:cstheme="minorHAnsi"/>
                <w:bCs/>
              </w:rPr>
              <w:t xml:space="preserve">, </w:t>
            </w:r>
            <w:r w:rsidR="004643E1">
              <w:rPr>
                <w:rFonts w:eastAsia="Avenir" w:cstheme="minorHAnsi"/>
                <w:bCs/>
              </w:rPr>
              <w:t>Attorney General, etc.)</w:t>
            </w:r>
            <w:r w:rsidRPr="00796A2E">
              <w:rPr>
                <w:rFonts w:eastAsia="Avenir" w:cstheme="minorHAnsi"/>
                <w:bCs/>
              </w:rPr>
              <w:t xml:space="preserve"> for action</w:t>
            </w:r>
          </w:p>
        </w:tc>
      </w:tr>
      <w:tr w:rsidR="00B41389" w:rsidRPr="00E64378" w14:paraId="3EB3CFF0" w14:textId="77777777" w:rsidTr="00B41389">
        <w:trPr>
          <w:trHeight w:val="1440"/>
        </w:trPr>
        <w:tc>
          <w:tcPr>
            <w:tcW w:w="6588" w:type="dxa"/>
            <w:vAlign w:val="center"/>
          </w:tcPr>
          <w:p w14:paraId="24D3C3B3" w14:textId="77777777" w:rsidR="00B41389" w:rsidRPr="00A9192A" w:rsidRDefault="00B41389" w:rsidP="00B41389">
            <w:pPr>
              <w:pStyle w:val="ListParagraph"/>
              <w:numPr>
                <w:ilvl w:val="0"/>
                <w:numId w:val="192"/>
              </w:numPr>
              <w:rPr>
                <w:rFonts w:eastAsia="Avenir"/>
              </w:rPr>
            </w:pPr>
            <w:r>
              <w:t>Does your hospital screen ALL patients to determine if they are eligible for your hospital’s financial assistance program, regardless of whether they apply for financial assistance?</w:t>
            </w:r>
            <w:r>
              <w:br/>
            </w:r>
          </w:p>
          <w:p w14:paraId="6B076764" w14:textId="77777777" w:rsidR="00B41389" w:rsidRPr="00A9192A" w:rsidRDefault="00B41389" w:rsidP="00B41389">
            <w:pPr>
              <w:pStyle w:val="ListParagraph"/>
              <w:ind w:left="360"/>
              <w:rPr>
                <w:rFonts w:eastAsia="Avenir"/>
              </w:rPr>
            </w:pPr>
            <w:r w:rsidRPr="00086E3F">
              <w:rPr>
                <w:rFonts w:eastAsia="Avenir" w:cstheme="minorHAnsi"/>
                <w:i/>
                <w:iCs/>
              </w:rPr>
              <w:t>If “</w:t>
            </w:r>
            <w:r>
              <w:rPr>
                <w:rFonts w:eastAsia="Avenir" w:cstheme="minorHAnsi"/>
                <w:i/>
                <w:iCs/>
              </w:rPr>
              <w:t>n</w:t>
            </w:r>
            <w:r w:rsidRPr="00086E3F">
              <w:rPr>
                <w:rFonts w:eastAsia="Avenir" w:cstheme="minorHAnsi"/>
                <w:i/>
                <w:iCs/>
              </w:rPr>
              <w:t>o, we only screen uninsured patients for financial assistance</w:t>
            </w:r>
            <w:r>
              <w:rPr>
                <w:rFonts w:eastAsia="Avenir" w:cstheme="minorHAnsi"/>
                <w:i/>
                <w:iCs/>
              </w:rPr>
              <w:t xml:space="preserve"> eligibility” or </w:t>
            </w:r>
            <w:r w:rsidRPr="00D1097F">
              <w:rPr>
                <w:rFonts w:eastAsia="Avenir" w:cstheme="minorHAnsi"/>
                <w:i/>
                <w:iCs/>
              </w:rPr>
              <w:t>“</w:t>
            </w:r>
            <w:r>
              <w:rPr>
                <w:rFonts w:eastAsia="Avenir" w:cstheme="minorHAnsi"/>
                <w:i/>
                <w:iCs/>
              </w:rPr>
              <w:t>n</w:t>
            </w:r>
            <w:r w:rsidRPr="00D1097F">
              <w:rPr>
                <w:rFonts w:eastAsia="Avenir" w:cstheme="minorHAnsi"/>
                <w:i/>
                <w:iCs/>
              </w:rPr>
              <w:t xml:space="preserve">o, we </w:t>
            </w:r>
            <w:r>
              <w:rPr>
                <w:rFonts w:eastAsia="Avenir" w:cstheme="minorHAnsi"/>
                <w:i/>
                <w:iCs/>
              </w:rPr>
              <w:t>only</w:t>
            </w:r>
            <w:r w:rsidRPr="00D1097F">
              <w:rPr>
                <w:rFonts w:eastAsia="Avenir" w:cstheme="minorHAnsi"/>
                <w:i/>
                <w:iCs/>
              </w:rPr>
              <w:t xml:space="preserve"> screen patients </w:t>
            </w:r>
            <w:r>
              <w:rPr>
                <w:rFonts w:eastAsia="Avenir" w:cstheme="minorHAnsi"/>
                <w:i/>
                <w:iCs/>
              </w:rPr>
              <w:t xml:space="preserve">who have applied </w:t>
            </w:r>
            <w:r w:rsidRPr="00D1097F">
              <w:rPr>
                <w:rFonts w:eastAsia="Avenir" w:cstheme="minorHAnsi"/>
                <w:i/>
                <w:iCs/>
              </w:rPr>
              <w:t>for financial assistance,” skip question #5 and continue to question #6.</w:t>
            </w:r>
            <w:r>
              <w:br/>
            </w:r>
          </w:p>
          <w:p w14:paraId="2907AF41" w14:textId="16165E78" w:rsidR="00B41389" w:rsidRPr="00E64378" w:rsidRDefault="00B41389" w:rsidP="00B41389">
            <w:pPr>
              <w:pStyle w:val="ListParagraph"/>
              <w:ind w:left="360"/>
              <w:rPr>
                <w:rFonts w:eastAsia="Avenir" w:cstheme="minorHAnsi"/>
                <w:bCs/>
              </w:rPr>
            </w:pPr>
            <w:r w:rsidRPr="00ED1409">
              <w:rPr>
                <w:rFonts w:eastAsia="Avenir" w:cstheme="minorHAnsi"/>
                <w:i/>
                <w:iCs/>
              </w:rPr>
              <w:t>If “</w:t>
            </w:r>
            <w:r>
              <w:rPr>
                <w:rFonts w:eastAsia="Avenir" w:cstheme="minorHAnsi"/>
                <w:i/>
                <w:iCs/>
              </w:rPr>
              <w:t>n</w:t>
            </w:r>
            <w:r w:rsidRPr="00ED1409">
              <w:rPr>
                <w:rFonts w:eastAsia="Avenir" w:cstheme="minorHAnsi"/>
                <w:i/>
                <w:iCs/>
              </w:rPr>
              <w:t>o, our hospital does not have a financial assistance program,” skip question</w:t>
            </w:r>
            <w:r>
              <w:rPr>
                <w:rFonts w:eastAsia="Avenir" w:cstheme="minorHAnsi"/>
                <w:i/>
                <w:iCs/>
              </w:rPr>
              <w:t>s</w:t>
            </w:r>
            <w:r w:rsidRPr="00ED1409">
              <w:rPr>
                <w:rFonts w:eastAsia="Avenir" w:cstheme="minorHAnsi"/>
                <w:i/>
                <w:iCs/>
              </w:rPr>
              <w:t xml:space="preserve"> #5</w:t>
            </w:r>
            <w:r>
              <w:rPr>
                <w:rFonts w:eastAsia="Avenir" w:cstheme="minorHAnsi"/>
                <w:i/>
                <w:iCs/>
              </w:rPr>
              <w:t>-7</w:t>
            </w:r>
            <w:r w:rsidRPr="00ED1409">
              <w:rPr>
                <w:rFonts w:eastAsia="Avenir" w:cstheme="minorHAnsi"/>
                <w:i/>
                <w:iCs/>
              </w:rPr>
              <w:t xml:space="preserve"> and continue to the next subsection.</w:t>
            </w:r>
          </w:p>
        </w:tc>
        <w:tc>
          <w:tcPr>
            <w:tcW w:w="2947" w:type="dxa"/>
            <w:vAlign w:val="center"/>
          </w:tcPr>
          <w:p w14:paraId="7332CDE0" w14:textId="77777777" w:rsidR="00B41389" w:rsidRPr="009C388F" w:rsidRDefault="00B41389" w:rsidP="00B41389">
            <w:pPr>
              <w:pStyle w:val="ListParagraph"/>
              <w:numPr>
                <w:ilvl w:val="0"/>
                <w:numId w:val="255"/>
              </w:numPr>
            </w:pPr>
            <w:r w:rsidRPr="009C388F">
              <w:rPr>
                <w:rFonts w:eastAsia="Avenir" w:cstheme="minorHAnsi"/>
                <w:bCs/>
              </w:rPr>
              <w:t xml:space="preserve">Yes, </w:t>
            </w:r>
            <w:r w:rsidRPr="009C388F">
              <w:t>using a presumptive eligibility tool licensed from a third-party</w:t>
            </w:r>
          </w:p>
          <w:p w14:paraId="7F10F19F" w14:textId="77777777" w:rsidR="00B41389" w:rsidRDefault="00B41389" w:rsidP="00B41389">
            <w:pPr>
              <w:pStyle w:val="ListParagraph"/>
              <w:numPr>
                <w:ilvl w:val="0"/>
                <w:numId w:val="255"/>
              </w:numPr>
            </w:pPr>
            <w:r w:rsidRPr="009C388F">
              <w:t>Yes, using our hospital’s own approach to assessing financial assistance</w:t>
            </w:r>
            <w:r>
              <w:t xml:space="preserve"> eligibility</w:t>
            </w:r>
          </w:p>
          <w:p w14:paraId="48126CA7" w14:textId="77777777" w:rsidR="00B41389" w:rsidRPr="009C388F" w:rsidRDefault="00B41389" w:rsidP="00B41389">
            <w:pPr>
              <w:pStyle w:val="ListParagraph"/>
              <w:numPr>
                <w:ilvl w:val="0"/>
                <w:numId w:val="255"/>
              </w:numPr>
            </w:pPr>
            <w:r w:rsidRPr="00DA37BA">
              <w:t>No, we only screen uninsured patients for financial assistance</w:t>
            </w:r>
            <w:r>
              <w:t xml:space="preserve"> eligibility </w:t>
            </w:r>
          </w:p>
          <w:p w14:paraId="05DF214E" w14:textId="77777777" w:rsidR="00B41389" w:rsidRPr="009C388F" w:rsidRDefault="00B41389" w:rsidP="00B41389">
            <w:pPr>
              <w:pStyle w:val="ListParagraph"/>
              <w:numPr>
                <w:ilvl w:val="0"/>
                <w:numId w:val="255"/>
              </w:numPr>
            </w:pPr>
            <w:r w:rsidRPr="009C388F">
              <w:t xml:space="preserve">No, we </w:t>
            </w:r>
            <w:r>
              <w:t xml:space="preserve">only screen patients who have applied for </w:t>
            </w:r>
            <w:r w:rsidRPr="009C388F">
              <w:t>financial assistance</w:t>
            </w:r>
          </w:p>
          <w:p w14:paraId="26DB1B52" w14:textId="5C0D709F" w:rsidR="00B41389" w:rsidRPr="004D1420" w:rsidRDefault="00B41389" w:rsidP="00B41389">
            <w:pPr>
              <w:pStyle w:val="ListParagraph"/>
              <w:numPr>
                <w:ilvl w:val="0"/>
                <w:numId w:val="233"/>
              </w:numPr>
              <w:rPr>
                <w:rFonts w:eastAsia="Avenir" w:cstheme="minorHAnsi"/>
                <w:bCs/>
              </w:rPr>
            </w:pPr>
            <w:r w:rsidRPr="00FA46D8">
              <w:t>No, our hospital does not have a financial assistance program</w:t>
            </w:r>
          </w:p>
        </w:tc>
      </w:tr>
      <w:tr w:rsidR="00B41389" w:rsidRPr="00E64378" w14:paraId="0EF2E281" w14:textId="77777777" w:rsidTr="00B41389">
        <w:trPr>
          <w:trHeight w:val="1440"/>
        </w:trPr>
        <w:tc>
          <w:tcPr>
            <w:tcW w:w="6588" w:type="dxa"/>
            <w:vAlign w:val="center"/>
          </w:tcPr>
          <w:p w14:paraId="305A1573" w14:textId="3FE4B1B3" w:rsidR="00B41389" w:rsidRPr="00E64378" w:rsidRDefault="00B41389" w:rsidP="00B41389">
            <w:pPr>
              <w:pStyle w:val="ListParagraph"/>
              <w:numPr>
                <w:ilvl w:val="0"/>
                <w:numId w:val="192"/>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4381E4D0" w14:textId="77777777" w:rsidR="00B41389" w:rsidRPr="009C388F" w:rsidRDefault="00B41389" w:rsidP="00B41389">
            <w:pPr>
              <w:pStyle w:val="ListParagraph"/>
              <w:numPr>
                <w:ilvl w:val="0"/>
                <w:numId w:val="255"/>
              </w:numPr>
              <w:rPr>
                <w:rFonts w:eastAsia="Avenir" w:cstheme="minorHAnsi"/>
                <w:bCs/>
              </w:rPr>
            </w:pPr>
            <w:r w:rsidRPr="009C388F">
              <w:rPr>
                <w:rFonts w:eastAsia="Avenir" w:cstheme="minorHAnsi"/>
                <w:bCs/>
              </w:rPr>
              <w:t>Yes</w:t>
            </w:r>
          </w:p>
          <w:p w14:paraId="0AF5B379" w14:textId="6933CFA9" w:rsidR="00B41389" w:rsidRPr="004D1420" w:rsidRDefault="00B41389" w:rsidP="00B41389">
            <w:pPr>
              <w:pStyle w:val="ListParagraph"/>
              <w:numPr>
                <w:ilvl w:val="0"/>
                <w:numId w:val="233"/>
              </w:numPr>
              <w:rPr>
                <w:rFonts w:eastAsia="Avenir" w:cstheme="minorHAnsi"/>
                <w:bCs/>
              </w:rPr>
            </w:pPr>
            <w:r w:rsidRPr="00FA46D8">
              <w:rPr>
                <w:rFonts w:eastAsia="Avenir" w:cstheme="minorHAnsi"/>
                <w:bCs/>
              </w:rPr>
              <w:t>No</w:t>
            </w:r>
          </w:p>
        </w:tc>
      </w:tr>
      <w:tr w:rsidR="00B41389" w:rsidRPr="00E64378" w14:paraId="2E1D2429" w14:textId="77777777" w:rsidTr="00B41389">
        <w:trPr>
          <w:trHeight w:val="1440"/>
        </w:trPr>
        <w:tc>
          <w:tcPr>
            <w:tcW w:w="6588" w:type="dxa"/>
            <w:vAlign w:val="center"/>
          </w:tcPr>
          <w:p w14:paraId="5505EE5F" w14:textId="29C210DF" w:rsidR="00B41389" w:rsidRDefault="00B41389" w:rsidP="00B41389">
            <w:pPr>
              <w:pStyle w:val="ListParagraph"/>
              <w:numPr>
                <w:ilvl w:val="0"/>
                <w:numId w:val="192"/>
              </w:numPr>
            </w:pPr>
            <w:r w:rsidRPr="003A5CB3">
              <w:t>Does your hospital’s financial assistance program apply to ALL clinician fees, in addition to facility fees, for clinicians with privileges at your hospital</w:t>
            </w:r>
            <w:r>
              <w:t>?</w:t>
            </w:r>
          </w:p>
        </w:tc>
        <w:tc>
          <w:tcPr>
            <w:tcW w:w="2947" w:type="dxa"/>
            <w:vAlign w:val="center"/>
          </w:tcPr>
          <w:p w14:paraId="150DFB27"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5468CD3A" w14:textId="77777777" w:rsidR="00B41389" w:rsidRDefault="00B41389" w:rsidP="00B41389">
            <w:pPr>
              <w:pStyle w:val="ListParagraph"/>
              <w:numPr>
                <w:ilvl w:val="0"/>
                <w:numId w:val="255"/>
              </w:numPr>
              <w:rPr>
                <w:rFonts w:eastAsia="Avenir" w:cstheme="minorHAnsi"/>
                <w:bCs/>
              </w:rPr>
            </w:pPr>
            <w:r>
              <w:rPr>
                <w:rFonts w:eastAsia="Avenir" w:cstheme="minorHAnsi"/>
                <w:bCs/>
              </w:rPr>
              <w:t>No</w:t>
            </w:r>
          </w:p>
          <w:p w14:paraId="5F968FF2" w14:textId="19B9C2AB" w:rsidR="00B41389" w:rsidRPr="009C388F" w:rsidRDefault="00B41389" w:rsidP="00B41389">
            <w:pPr>
              <w:pStyle w:val="ListParagraph"/>
              <w:numPr>
                <w:ilvl w:val="0"/>
                <w:numId w:val="255"/>
              </w:numPr>
              <w:rPr>
                <w:rFonts w:eastAsia="Avenir" w:cstheme="minorHAnsi"/>
                <w:bCs/>
              </w:rPr>
            </w:pPr>
            <w:r>
              <w:rPr>
                <w:rFonts w:eastAsia="Avenir" w:cstheme="minorHAnsi"/>
                <w:bCs/>
              </w:rPr>
              <w:t>No, but we include a list of covered</w:t>
            </w:r>
            <w:r w:rsidR="00AF41A3">
              <w:rPr>
                <w:rFonts w:eastAsia="Avenir" w:cstheme="minorHAnsi"/>
                <w:bCs/>
              </w:rPr>
              <w:t xml:space="preserve"> clinicians</w:t>
            </w:r>
            <w:r>
              <w:rPr>
                <w:rFonts w:eastAsia="Avenir" w:cstheme="minorHAnsi"/>
                <w:bCs/>
              </w:rPr>
              <w:t xml:space="preserve"> and services in our financial assistance application</w:t>
            </w:r>
          </w:p>
        </w:tc>
      </w:tr>
      <w:tr w:rsidR="00B41389" w:rsidRPr="00E64378" w14:paraId="60A27DFB" w14:textId="77777777" w:rsidTr="006146A1">
        <w:trPr>
          <w:trHeight w:val="1440"/>
        </w:trPr>
        <w:tc>
          <w:tcPr>
            <w:tcW w:w="6588" w:type="dxa"/>
            <w:tcBorders>
              <w:bottom w:val="single" w:sz="4" w:space="0" w:color="auto"/>
            </w:tcBorders>
            <w:vAlign w:val="center"/>
          </w:tcPr>
          <w:p w14:paraId="1BE75DB0" w14:textId="650DF580" w:rsidR="00B41389" w:rsidRPr="003A5CB3" w:rsidRDefault="00B41389" w:rsidP="00B41389">
            <w:pPr>
              <w:pStyle w:val="ListParagraph"/>
              <w:numPr>
                <w:ilvl w:val="0"/>
                <w:numId w:val="192"/>
              </w:numPr>
            </w:pPr>
            <w:r>
              <w:t xml:space="preserve">Does your hospital’s financial assistance application include </w:t>
            </w:r>
            <w:r>
              <w:rPr>
                <w:rFonts w:eastAsia="Avenir" w:cstheme="minorHAnsi"/>
              </w:rPr>
              <w:t>n</w:t>
            </w:r>
            <w:r w:rsidRPr="001A2630">
              <w:rPr>
                <w:rFonts w:eastAsia="Avenir" w:cstheme="minorHAnsi"/>
              </w:rPr>
              <w:t xml:space="preserve">otification that </w:t>
            </w:r>
            <w:r>
              <w:rPr>
                <w:rFonts w:eastAsia="Avenir" w:cstheme="minorHAnsi"/>
              </w:rPr>
              <w:t>some services, including physician services,</w:t>
            </w:r>
            <w:r w:rsidRPr="001A2630">
              <w:rPr>
                <w:rFonts w:eastAsia="Avenir" w:cstheme="minorHAnsi"/>
              </w:rPr>
              <w:t xml:space="preserve"> </w:t>
            </w:r>
            <w:r>
              <w:rPr>
                <w:rFonts w:eastAsia="Avenir" w:cstheme="minorHAnsi"/>
              </w:rPr>
              <w:t>may</w:t>
            </w:r>
            <w:r w:rsidRPr="001A2630">
              <w:rPr>
                <w:rFonts w:eastAsia="Avenir" w:cstheme="minorHAnsi"/>
              </w:rPr>
              <w:t xml:space="preserve"> be billed separately</w:t>
            </w:r>
            <w:r>
              <w:rPr>
                <w:rFonts w:eastAsia="Avenir" w:cstheme="minorHAnsi"/>
              </w:rPr>
              <w:t>?</w:t>
            </w:r>
          </w:p>
        </w:tc>
        <w:tc>
          <w:tcPr>
            <w:tcW w:w="2947" w:type="dxa"/>
            <w:tcBorders>
              <w:bottom w:val="single" w:sz="4" w:space="0" w:color="auto"/>
            </w:tcBorders>
            <w:vAlign w:val="center"/>
          </w:tcPr>
          <w:p w14:paraId="639011CE"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1601DDB1" w14:textId="2907F1AA" w:rsidR="00B41389" w:rsidRDefault="00B41389" w:rsidP="00B41389">
            <w:pPr>
              <w:pStyle w:val="ListParagraph"/>
              <w:numPr>
                <w:ilvl w:val="0"/>
                <w:numId w:val="255"/>
              </w:numPr>
              <w:rPr>
                <w:rFonts w:eastAsia="Avenir" w:cstheme="minorHAnsi"/>
                <w:bCs/>
              </w:rPr>
            </w:pPr>
            <w:r>
              <w:rPr>
                <w:rFonts w:eastAsia="Avenir" w:cstheme="minorHAnsi"/>
                <w:bCs/>
              </w:rPr>
              <w:t>No</w:t>
            </w:r>
          </w:p>
        </w:tc>
      </w:tr>
    </w:tbl>
    <w:p w14:paraId="0AE33F60" w14:textId="2FA5DCA3" w:rsidR="00B0302E" w:rsidRDefault="00B0302E" w:rsidP="00D71DF6">
      <w:pPr>
        <w:rPr>
          <w:rFonts w:cs="Arial"/>
          <w:b/>
          <w:snapToGrid w:val="0"/>
          <w:color w:val="000000"/>
        </w:rPr>
      </w:pPr>
    </w:p>
    <w:p w14:paraId="7D8E0D54" w14:textId="77777777" w:rsidR="00B20633" w:rsidRDefault="00B20633" w:rsidP="00D71DF6">
      <w:pPr>
        <w:rPr>
          <w:rFonts w:cs="Arial"/>
          <w:b/>
          <w:i/>
          <w:iCs/>
          <w:snapToGrid w:val="0"/>
          <w:color w:val="000000"/>
        </w:rPr>
      </w:pPr>
    </w:p>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102" w:name="_Toc225877672"/>
      <w:bookmarkStart w:id="103" w:name="_Toc88133693"/>
      <w:r>
        <w:lastRenderedPageBreak/>
        <w:t xml:space="preserve">1C: Health </w:t>
      </w:r>
      <w:r w:rsidR="00080EC2">
        <w:t xml:space="preserve">Care </w:t>
      </w:r>
      <w:r>
        <w:t>Equity</w:t>
      </w:r>
      <w:bookmarkEnd w:id="102"/>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2"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36C2FD35"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104" w:name="_Hlk159403943"/>
      <w:r w:rsidR="005D782F">
        <w:rPr>
          <w:bCs/>
        </w:rPr>
        <w:t>All other questions will be used in scoring</w:t>
      </w:r>
      <w:r w:rsidR="00675A55">
        <w:rPr>
          <w:bCs/>
        </w:rPr>
        <w:t xml:space="preserve"> and public reporting</w:t>
      </w:r>
      <w:bookmarkEnd w:id="104"/>
      <w:r w:rsidR="005D782F">
        <w:rPr>
          <w:bCs/>
        </w:rPr>
        <w:t>.</w:t>
      </w:r>
    </w:p>
    <w:p w14:paraId="4C22F6FA" w14:textId="77777777" w:rsidR="00D43D0F" w:rsidRDefault="00D43D0F" w:rsidP="00D43D0F">
      <w:pPr>
        <w:rPr>
          <w:bCs/>
        </w:rPr>
      </w:pPr>
    </w:p>
    <w:p w14:paraId="081308AB" w14:textId="3644256B"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sidR="00A42B84">
        <w:rPr>
          <w:bCs/>
        </w:rPr>
        <w:t>5</w:t>
      </w:r>
      <w:r w:rsidR="009143AE">
        <w:rPr>
          <w:bCs/>
        </w:rPr>
        <w:t>1</w:t>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7DB6FDEA">
                <wp:extent cx="6035040" cy="1042056"/>
                <wp:effectExtent l="0" t="0" r="22860" b="10160"/>
                <wp:docPr id="768385361" name="Text Box 768385361" descr="P1473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3"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1" type="#_x0000_t202" alt="P1473TB4#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" strokecolor="red">
                <v:textbox style="mso-fit-shape-to-text:t">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AD309C">
            <w:pPr>
              <w:numPr>
                <w:ilvl w:val="0"/>
                <w:numId w:val="306"/>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AD309C">
            <w:pPr>
              <w:numPr>
                <w:ilvl w:val="0"/>
                <w:numId w:val="143"/>
              </w:numPr>
              <w:contextualSpacing/>
              <w:rPr>
                <w:rFonts w:cs="Arial"/>
                <w:iCs/>
              </w:rPr>
            </w:pPr>
            <w:r w:rsidRPr="007D0C84">
              <w:rPr>
                <w:rFonts w:cs="Arial"/>
                <w:iCs/>
              </w:rPr>
              <w:t>Race</w:t>
            </w:r>
          </w:p>
          <w:p w14:paraId="0FD07633" w14:textId="77777777" w:rsidR="004705EA" w:rsidRPr="007D0C84" w:rsidRDefault="004705EA" w:rsidP="00AD309C">
            <w:pPr>
              <w:numPr>
                <w:ilvl w:val="0"/>
                <w:numId w:val="143"/>
              </w:numPr>
              <w:contextualSpacing/>
              <w:rPr>
                <w:rFonts w:cs="Arial"/>
                <w:iCs/>
              </w:rPr>
            </w:pPr>
            <w:r w:rsidRPr="007D0C84">
              <w:rPr>
                <w:rFonts w:cs="Arial"/>
                <w:iCs/>
              </w:rPr>
              <w:t>Ethnicity</w:t>
            </w:r>
          </w:p>
          <w:p w14:paraId="4B534C1B" w14:textId="229854EB" w:rsidR="004705EA" w:rsidRPr="007D0C84" w:rsidRDefault="004705EA" w:rsidP="00AD309C">
            <w:pPr>
              <w:numPr>
                <w:ilvl w:val="0"/>
                <w:numId w:val="143"/>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AD309C">
            <w:pPr>
              <w:numPr>
                <w:ilvl w:val="0"/>
                <w:numId w:val="143"/>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AD309C">
            <w:pPr>
              <w:numPr>
                <w:ilvl w:val="0"/>
                <w:numId w:val="143"/>
              </w:numPr>
              <w:contextualSpacing/>
              <w:rPr>
                <w:rFonts w:cs="Arial"/>
                <w:iCs/>
              </w:rPr>
            </w:pPr>
            <w:r w:rsidRPr="007D0C84">
              <w:rPr>
                <w:rFonts w:cs="Arial"/>
                <w:iCs/>
              </w:rPr>
              <w:t>Sexual orientation</w:t>
            </w:r>
          </w:p>
          <w:p w14:paraId="2CC17D70" w14:textId="77777777" w:rsidR="004705EA" w:rsidRDefault="004705EA" w:rsidP="00AD309C">
            <w:pPr>
              <w:numPr>
                <w:ilvl w:val="0"/>
                <w:numId w:val="143"/>
              </w:numPr>
              <w:contextualSpacing/>
              <w:rPr>
                <w:rFonts w:cs="Arial"/>
                <w:iCs/>
              </w:rPr>
            </w:pPr>
            <w:r w:rsidRPr="007D0C84">
              <w:rPr>
                <w:rFonts w:cs="Arial"/>
                <w:iCs/>
              </w:rPr>
              <w:t>Gender identity</w:t>
            </w:r>
          </w:p>
          <w:p w14:paraId="667338BA" w14:textId="20353B04" w:rsidR="00296355" w:rsidRPr="007D0C84" w:rsidRDefault="00296355" w:rsidP="00AD309C">
            <w:pPr>
              <w:numPr>
                <w:ilvl w:val="0"/>
                <w:numId w:val="143"/>
              </w:numPr>
              <w:contextualSpacing/>
              <w:rPr>
                <w:rFonts w:cs="Arial"/>
                <w:iCs/>
              </w:rPr>
            </w:pPr>
            <w:hyperlink w:anchor="abilitystatus_1c" w:history="1">
              <w:r w:rsidRPr="00A50E7E">
                <w:rPr>
                  <w:rStyle w:val="Hyperlink"/>
                  <w:rFonts w:cs="Arial"/>
                  <w:iCs/>
                </w:rPr>
                <w:t>Ability status</w:t>
              </w:r>
            </w:hyperlink>
          </w:p>
          <w:p w14:paraId="15F5FA5F" w14:textId="77777777" w:rsidR="004705EA" w:rsidRPr="00B0302E" w:rsidRDefault="004705EA" w:rsidP="00AD309C">
            <w:pPr>
              <w:numPr>
                <w:ilvl w:val="0"/>
                <w:numId w:val="143"/>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AD309C">
            <w:pPr>
              <w:numPr>
                <w:ilvl w:val="0"/>
                <w:numId w:val="306"/>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AD309C">
            <w:pPr>
              <w:pStyle w:val="ListParagraph"/>
              <w:numPr>
                <w:ilvl w:val="0"/>
                <w:numId w:val="162"/>
              </w:numPr>
              <w:rPr>
                <w:rFonts w:cs="Arial"/>
              </w:rPr>
            </w:pPr>
            <w:r>
              <w:rPr>
                <w:rFonts w:cs="Arial"/>
              </w:rPr>
              <w:t>the time of onboarding, and</w:t>
            </w:r>
          </w:p>
          <w:p w14:paraId="7CC73529" w14:textId="77777777" w:rsidR="004705EA" w:rsidRPr="002064AB" w:rsidRDefault="004705EA" w:rsidP="00AD309C">
            <w:pPr>
              <w:pStyle w:val="ListParagraph"/>
              <w:numPr>
                <w:ilvl w:val="0"/>
                <w:numId w:val="162"/>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AD309C">
            <w:pPr>
              <w:pStyle w:val="ListParagraph"/>
              <w:numPr>
                <w:ilvl w:val="0"/>
                <w:numId w:val="307"/>
              </w:numPr>
              <w:rPr>
                <w:rFonts w:cs="Arial"/>
                <w:iCs/>
              </w:rPr>
            </w:pPr>
            <w:r w:rsidRPr="004D1420">
              <w:rPr>
                <w:rFonts w:cs="Arial"/>
                <w:iCs/>
              </w:rPr>
              <w:t>Yes</w:t>
            </w:r>
          </w:p>
          <w:p w14:paraId="5DB942A7"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AD309C">
            <w:pPr>
              <w:numPr>
                <w:ilvl w:val="0"/>
                <w:numId w:val="306"/>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AD309C">
            <w:pPr>
              <w:pStyle w:val="ListParagraph"/>
              <w:numPr>
                <w:ilvl w:val="0"/>
                <w:numId w:val="307"/>
              </w:numPr>
              <w:rPr>
                <w:rFonts w:cs="Arial"/>
                <w:iCs/>
              </w:rPr>
            </w:pPr>
            <w:r w:rsidRPr="004D1420">
              <w:rPr>
                <w:rFonts w:cs="Arial"/>
                <w:iCs/>
              </w:rPr>
              <w:t>Yes</w:t>
            </w:r>
          </w:p>
          <w:p w14:paraId="1F12B892"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AD309C">
            <w:pPr>
              <w:numPr>
                <w:ilvl w:val="0"/>
                <w:numId w:val="306"/>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AD309C">
            <w:pPr>
              <w:pStyle w:val="ListParagraph"/>
              <w:numPr>
                <w:ilvl w:val="0"/>
                <w:numId w:val="308"/>
              </w:numPr>
              <w:rPr>
                <w:rFonts w:cs="Arial"/>
                <w:iCs/>
              </w:rPr>
            </w:pPr>
            <w:r w:rsidRPr="004D1420">
              <w:rPr>
                <w:rFonts w:cs="Arial"/>
                <w:iCs/>
              </w:rPr>
              <w:t>Yes, disparities were identified</w:t>
            </w:r>
          </w:p>
          <w:p w14:paraId="2AF8460F" w14:textId="77777777" w:rsidR="004705EA" w:rsidRPr="004D1420" w:rsidRDefault="004705EA" w:rsidP="00AD309C">
            <w:pPr>
              <w:pStyle w:val="ListParagraph"/>
              <w:numPr>
                <w:ilvl w:val="0"/>
                <w:numId w:val="308"/>
              </w:numPr>
              <w:rPr>
                <w:rFonts w:cs="Arial"/>
                <w:iCs/>
              </w:rPr>
            </w:pPr>
            <w:r w:rsidRPr="004D1420">
              <w:rPr>
                <w:rFonts w:cs="Arial"/>
                <w:iCs/>
              </w:rPr>
              <w:t>No, disparities were not identified</w:t>
            </w:r>
          </w:p>
          <w:p w14:paraId="11A47802" w14:textId="77777777" w:rsidR="004705EA" w:rsidRPr="00D43D0F" w:rsidRDefault="004705EA" w:rsidP="00AD309C">
            <w:pPr>
              <w:pStyle w:val="ListParagraph"/>
              <w:numPr>
                <w:ilvl w:val="0"/>
                <w:numId w:val="308"/>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7FE23E7F" w:rsidR="004705EA" w:rsidRPr="00B0302E" w:rsidRDefault="004705EA" w:rsidP="00AD309C">
            <w:pPr>
              <w:pStyle w:val="ListParagraph"/>
              <w:numPr>
                <w:ilvl w:val="0"/>
                <w:numId w:val="306"/>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AD309C">
            <w:pPr>
              <w:pStyle w:val="ListParagraph"/>
              <w:numPr>
                <w:ilvl w:val="0"/>
                <w:numId w:val="309"/>
              </w:numPr>
              <w:rPr>
                <w:rFonts w:cs="Arial"/>
                <w:iCs/>
              </w:rPr>
            </w:pPr>
            <w:r w:rsidRPr="004D1420">
              <w:rPr>
                <w:rFonts w:cs="Arial"/>
                <w:iCs/>
              </w:rPr>
              <w:t>Yes</w:t>
            </w:r>
          </w:p>
          <w:p w14:paraId="702CC8B4"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2A683F66" w14:textId="77777777" w:rsidTr="00EE6F01">
        <w:trPr>
          <w:trHeight w:val="1637"/>
        </w:trPr>
        <w:tc>
          <w:tcPr>
            <w:tcW w:w="6588" w:type="dxa"/>
            <w:tcBorders>
              <w:top w:val="single" w:sz="4" w:space="0" w:color="auto"/>
              <w:left w:val="single" w:sz="4" w:space="0" w:color="auto"/>
              <w:bottom w:val="single" w:sz="4" w:space="0" w:color="auto"/>
              <w:right w:val="single" w:sz="4" w:space="0" w:color="auto"/>
            </w:tcBorders>
          </w:tcPr>
          <w:p w14:paraId="43058F3E" w14:textId="5B6BFB32" w:rsidR="00261148" w:rsidRPr="00C86892" w:rsidRDefault="004705EA" w:rsidP="00EE6F01">
            <w:pPr>
              <w:pStyle w:val="ListParagraph"/>
              <w:numPr>
                <w:ilvl w:val="0"/>
                <w:numId w:val="306"/>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information on its efforts to identify and reduce health care disparities</w:t>
            </w:r>
            <w:r w:rsidR="001A2D99">
              <w:rPr>
                <w:rFonts w:cs="Arial"/>
              </w:rPr>
              <w:t xml:space="preserve"> and the impact of those efforts on i</w:t>
            </w:r>
            <w:r w:rsidR="005473DB">
              <w:rPr>
                <w:rFonts w:cs="Arial"/>
              </w:rPr>
              <w:t>t</w:t>
            </w:r>
            <w:r w:rsidR="001A2D99">
              <w:rPr>
                <w:rFonts w:cs="Arial"/>
              </w:rPr>
              <w:t>s public website</w:t>
            </w:r>
            <w:r>
              <w:rPr>
                <w:rFonts w:cs="Arial"/>
              </w:rPr>
              <w:t xml:space="preserve">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care (patient or legal guardian), sexual orientation,</w:t>
            </w:r>
            <w:r>
              <w:rPr>
                <w:rFonts w:cs="Arial"/>
                <w:i/>
                <w:iCs/>
              </w:rPr>
              <w:t xml:space="preserve"> </w:t>
            </w:r>
            <w:r w:rsidRPr="003F0DD9">
              <w:rPr>
                <w:rFonts w:cs="Arial"/>
                <w:i/>
                <w:iCs/>
              </w:rPr>
              <w:t>gender identity</w:t>
            </w:r>
            <w:r w:rsidR="00296355">
              <w:rPr>
                <w:rFonts w:cs="Arial"/>
                <w:i/>
                <w:iCs/>
              </w:rPr>
              <w:t>, or ability</w:t>
            </w:r>
            <w:r w:rsidR="001A240F">
              <w:rPr>
                <w:rFonts w:cs="Arial"/>
                <w:i/>
                <w:iCs/>
              </w:rPr>
              <w:t xml:space="preserve"> status</w:t>
            </w:r>
            <w:r w:rsidRPr="00B0302E">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AD309C">
            <w:pPr>
              <w:pStyle w:val="ListParagraph"/>
              <w:numPr>
                <w:ilvl w:val="0"/>
                <w:numId w:val="309"/>
              </w:numPr>
              <w:rPr>
                <w:rFonts w:cs="Arial"/>
                <w:iCs/>
              </w:rPr>
            </w:pPr>
            <w:r w:rsidRPr="004D1420">
              <w:rPr>
                <w:rFonts w:cs="Arial"/>
                <w:iCs/>
              </w:rPr>
              <w:t>Yes</w:t>
            </w:r>
          </w:p>
          <w:p w14:paraId="2409E378"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AD309C">
            <w:pPr>
              <w:pStyle w:val="ListParagraph"/>
              <w:numPr>
                <w:ilvl w:val="0"/>
                <w:numId w:val="306"/>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AD309C">
            <w:pPr>
              <w:pStyle w:val="ListParagraph"/>
              <w:numPr>
                <w:ilvl w:val="0"/>
                <w:numId w:val="309"/>
              </w:numPr>
              <w:rPr>
                <w:rFonts w:cs="Arial"/>
                <w:iCs/>
              </w:rPr>
            </w:pPr>
            <w:r w:rsidRPr="004D1420">
              <w:rPr>
                <w:rFonts w:cs="Arial"/>
                <w:iCs/>
              </w:rPr>
              <w:t>Yes</w:t>
            </w:r>
          </w:p>
          <w:p w14:paraId="1B8BEE90" w14:textId="77777777" w:rsidR="004705EA" w:rsidRPr="004D1420" w:rsidRDefault="004705EA" w:rsidP="00AD309C">
            <w:pPr>
              <w:pStyle w:val="ListParagraph"/>
              <w:numPr>
                <w:ilvl w:val="0"/>
                <w:numId w:val="309"/>
              </w:numPr>
              <w:rPr>
                <w:rFonts w:cs="Arial"/>
                <w:iCs/>
              </w:rPr>
            </w:pPr>
            <w:r w:rsidRPr="004D1420">
              <w:rPr>
                <w:rFonts w:cs="Arial"/>
                <w:iCs/>
              </w:rPr>
              <w:t>No</w:t>
            </w:r>
          </w:p>
        </w:tc>
      </w:tr>
    </w:tbl>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105" w:name="_Toc225877673"/>
      <w:r w:rsidRPr="00B20633">
        <w:lastRenderedPageBreak/>
        <w:t>1</w:t>
      </w:r>
      <w:r w:rsidR="00A35DD6">
        <w:t>D</w:t>
      </w:r>
      <w:r w:rsidRPr="00B20633">
        <w:t>: Informed Consent</w:t>
      </w:r>
      <w:bookmarkEnd w:id="103"/>
      <w:bookmarkEnd w:id="105"/>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5"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52FBEEF9" w14:textId="5DAC7A74" w:rsidR="004E45B0" w:rsidRDefault="001D1EFE" w:rsidP="004E45B0">
      <w:pPr>
        <w:rPr>
          <w:bCs/>
        </w:rPr>
      </w:pPr>
      <w:r w:rsidRPr="005B74FD">
        <w:rPr>
          <w:rFonts w:cs="Arial"/>
          <w:bCs/>
          <w:snapToGrid w:val="0"/>
        </w:rPr>
        <w:t xml:space="preserve">Note </w:t>
      </w:r>
      <w:r w:rsidR="004A2777">
        <w:rPr>
          <w:rFonts w:cs="Arial"/>
          <w:bCs/>
          <w:snapToGrid w:val="0"/>
        </w:rPr>
        <w:t>1</w:t>
      </w:r>
      <w:r w:rsidRPr="005B74FD">
        <w:rPr>
          <w:rFonts w:cs="Arial"/>
          <w:bCs/>
          <w:snapToGrid w:val="0"/>
        </w:rPr>
        <w:t>:</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026962FD" w:rsidR="00F337F8" w:rsidRDefault="004E45B0" w:rsidP="00F337F8">
      <w:pPr>
        <w:rPr>
          <w:bCs/>
        </w:rPr>
      </w:pPr>
      <w:r>
        <w:rPr>
          <w:bCs/>
        </w:rPr>
        <w:t xml:space="preserve">Note </w:t>
      </w:r>
      <w:r w:rsidR="004A2777">
        <w:rPr>
          <w:bCs/>
        </w:rPr>
        <w:t>2</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9143AE">
        <w:rPr>
          <w:bCs/>
        </w:rPr>
        <w:t>52</w:t>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2B6D5F0F">
                <wp:extent cx="5939624" cy="1404620"/>
                <wp:effectExtent l="0" t="0" r="23495" b="10160"/>
                <wp:docPr id="21" name="Text Box 21" descr="P1542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2" type="#_x0000_t202" alt="P1542TB5#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Fvf4QkXAgAAJwQAAA4AAAAAAAAAAAAAAAAALgIAAGRycy9lMm9Eb2MueG1sUEsBAi0AFAAGAAgA&#10;AAAhANoRwaPcAAAABQEAAA8AAAAAAAAAAAAAAAAAcQQAAGRycy9kb3ducmV2LnhtbFBLBQYAAAAA&#10;BAAEAPMAAAB6BQAAAAA=&#10;" strokecolor="red">
                <v:textbox style="mso-fit-shape-to-text:t">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664767A0" w:rsidR="00F337F8" w:rsidRPr="007D0C84" w:rsidRDefault="00F44DEB" w:rsidP="00AB5B80">
      <w:pPr>
        <w:pStyle w:val="Heading3"/>
        <w:rPr>
          <w:rStyle w:val="Strong"/>
          <w:bCs/>
          <w:i w:val="0"/>
        </w:rPr>
      </w:pPr>
      <w:bookmarkStart w:id="106" w:name="_Toc131159760"/>
      <w:bookmarkStart w:id="107" w:name="_Toc225877674"/>
      <w:r>
        <w:rPr>
          <w:rStyle w:val="Strong"/>
          <w:b/>
          <w:bCs/>
        </w:rPr>
        <w:t>Training</w:t>
      </w:r>
      <w:bookmarkEnd w:id="106"/>
      <w:r>
        <w:rPr>
          <w:rStyle w:val="Strong"/>
          <w:b/>
          <w:bCs/>
        </w:rPr>
        <w:t xml:space="preserve"> </w:t>
      </w:r>
      <w:r w:rsidR="00464A5A">
        <w:rPr>
          <w:rStyle w:val="Strong"/>
          <w:b/>
          <w:bCs/>
        </w:rPr>
        <w:t>on Informed Consent</w:t>
      </w:r>
      <w:bookmarkEnd w:id="107"/>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2A44777C" w:rsidR="00B01BB9" w:rsidRDefault="00B01BB9" w:rsidP="00AD309C">
            <w:pPr>
              <w:pStyle w:val="ListParagraph"/>
              <w:numPr>
                <w:ilvl w:val="0"/>
                <w:numId w:val="164"/>
              </w:numPr>
            </w:pPr>
            <w:r>
              <w:t xml:space="preserve">Does your hospital </w:t>
            </w:r>
            <w:r w:rsidR="00852768">
              <w:t>train employed staff</w:t>
            </w:r>
            <w:r w:rsidRPr="0045753A">
              <w:t xml:space="preserve"> on informed consent </w:t>
            </w:r>
            <w:r w:rsidR="008E1B00">
              <w:t xml:space="preserve">and </w:t>
            </w:r>
            <w:r w:rsidRPr="0045753A">
              <w:t xml:space="preserve">tailor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AD309C">
            <w:pPr>
              <w:pStyle w:val="ListParagraph"/>
              <w:numPr>
                <w:ilvl w:val="0"/>
                <w:numId w:val="170"/>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AD309C">
            <w:pPr>
              <w:pStyle w:val="ListParagraph"/>
              <w:numPr>
                <w:ilvl w:val="0"/>
                <w:numId w:val="170"/>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AD309C">
            <w:pPr>
              <w:pStyle w:val="ListParagraph"/>
              <w:numPr>
                <w:ilvl w:val="0"/>
                <w:numId w:val="256"/>
              </w:numPr>
              <w:rPr>
                <w:bCs/>
              </w:rPr>
            </w:pPr>
            <w:r w:rsidRPr="00FA46D8">
              <w:rPr>
                <w:bCs/>
              </w:rPr>
              <w:t>Yes</w:t>
            </w:r>
          </w:p>
          <w:p w14:paraId="3645D2B9" w14:textId="77777777" w:rsidR="00F337F8" w:rsidRPr="00C62199" w:rsidRDefault="00F337F8" w:rsidP="00AD309C">
            <w:pPr>
              <w:pStyle w:val="ListParagraph"/>
              <w:numPr>
                <w:ilvl w:val="0"/>
                <w:numId w:val="256"/>
              </w:numPr>
            </w:pPr>
            <w:r w:rsidRPr="00FA46D8">
              <w:rPr>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AB5B80">
      <w:pPr>
        <w:pStyle w:val="Heading3"/>
        <w:rPr>
          <w:sz w:val="20"/>
          <w:szCs w:val="20"/>
        </w:rPr>
      </w:pPr>
      <w:bookmarkStart w:id="108" w:name="_Toc131159761"/>
      <w:bookmarkStart w:id="109" w:name="_Toc225877675"/>
      <w:r>
        <w:t>Content of Informed Consent Forms</w:t>
      </w:r>
      <w:bookmarkEnd w:id="108"/>
      <w:bookmarkEnd w:id="109"/>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AD309C">
            <w:pPr>
              <w:pStyle w:val="ListParagraph"/>
              <w:numPr>
                <w:ilvl w:val="0"/>
                <w:numId w:val="164"/>
              </w:numPr>
            </w:pPr>
            <w:r>
              <w:rPr>
                <w:bCs/>
              </w:rPr>
              <w:t>As part of your hospital’s process for obtaining informed consent, does:</w:t>
            </w:r>
          </w:p>
          <w:p w14:paraId="425D9919" w14:textId="390A36D9" w:rsidR="00B01BB9" w:rsidRDefault="00B01BB9" w:rsidP="00AD309C">
            <w:pPr>
              <w:pStyle w:val="ListParagraph"/>
              <w:numPr>
                <w:ilvl w:val="0"/>
                <w:numId w:val="171"/>
              </w:numPr>
            </w:pPr>
            <w:r>
              <w:rPr>
                <w:bCs/>
              </w:rPr>
              <w:t xml:space="preserve">the clinician explain </w:t>
            </w:r>
            <w:r w:rsidR="00BE3335">
              <w:t>expected difficulties, recovery time, pain management, and restrictions after a procedure</w:t>
            </w:r>
            <w:r w:rsidR="001D1EFE">
              <w:t xml:space="preserve"> that may be experienced by the patient either</w:t>
            </w:r>
            <w:r w:rsidR="00BE3335">
              <w:t xml:space="preserve"> in the </w:t>
            </w:r>
            <w:r w:rsidR="00EC2156">
              <w:t>hospital</w:t>
            </w:r>
            <w:r w:rsidR="00BE3335">
              <w:t xml:space="preserve"> </w:t>
            </w:r>
            <w:r w:rsidR="001D1EFE">
              <w:t>or</w:t>
            </w:r>
            <w:r w:rsidR="00BE3335">
              <w:t xml:space="preserve"> post-discharge, if applicabl</w:t>
            </w:r>
            <w:r w:rsidR="00691EFF">
              <w:t>e;</w:t>
            </w:r>
          </w:p>
          <w:p w14:paraId="086ACA84" w14:textId="45B691EA" w:rsidR="00B01BB9" w:rsidRDefault="00B01BB9" w:rsidP="00AD309C">
            <w:pPr>
              <w:pStyle w:val="ListParagraph"/>
              <w:numPr>
                <w:ilvl w:val="0"/>
                <w:numId w:val="171"/>
              </w:numPr>
            </w:pPr>
            <w:r>
              <w:t>the patient have the opportunity to ask questions</w:t>
            </w:r>
            <w:r w:rsidR="00691EFF">
              <w:t>;</w:t>
            </w:r>
            <w:r>
              <w:t xml:space="preserve"> </w:t>
            </w:r>
            <w:r w:rsidR="00A95AB5">
              <w:t>and</w:t>
            </w:r>
          </w:p>
          <w:p w14:paraId="7AEAB002" w14:textId="361D25C9" w:rsidR="007475A2" w:rsidRPr="00B20633" w:rsidRDefault="00B01BB9" w:rsidP="00AD309C">
            <w:pPr>
              <w:pStyle w:val="ListParagraph"/>
              <w:numPr>
                <w:ilvl w:val="0"/>
                <w:numId w:val="171"/>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AD309C">
            <w:pPr>
              <w:pStyle w:val="ListParagraph"/>
              <w:numPr>
                <w:ilvl w:val="0"/>
                <w:numId w:val="257"/>
              </w:numPr>
              <w:rPr>
                <w:bCs/>
              </w:rPr>
            </w:pPr>
            <w:r w:rsidRPr="00C62199">
              <w:rPr>
                <w:bCs/>
              </w:rPr>
              <w:t>Yes</w:t>
            </w:r>
          </w:p>
          <w:p w14:paraId="7ED1C495" w14:textId="77777777" w:rsidR="00F337F8" w:rsidRPr="00C62199" w:rsidDel="00476434" w:rsidRDefault="00F337F8" w:rsidP="00AD309C">
            <w:pPr>
              <w:pStyle w:val="ListParagraph"/>
              <w:numPr>
                <w:ilvl w:val="0"/>
                <w:numId w:val="257"/>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AD309C">
            <w:pPr>
              <w:pStyle w:val="ListParagraph"/>
              <w:numPr>
                <w:ilvl w:val="0"/>
                <w:numId w:val="164"/>
              </w:numPr>
            </w:pPr>
            <w:r>
              <w:rPr>
                <w:bCs/>
              </w:rPr>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AD309C">
            <w:pPr>
              <w:pStyle w:val="ListParagraph"/>
              <w:numPr>
                <w:ilvl w:val="0"/>
                <w:numId w:val="172"/>
              </w:numPr>
            </w:pPr>
            <w:r w:rsidRPr="00146B82">
              <w:t>the name(s) of the clinician(s) performing the procedure</w:t>
            </w:r>
            <w:r w:rsidR="00691EFF">
              <w:t>;</w:t>
            </w:r>
          </w:p>
          <w:p w14:paraId="3C37051F" w14:textId="068BD9EE" w:rsidR="00B01BB9" w:rsidRDefault="00B01BB9" w:rsidP="00AD309C">
            <w:pPr>
              <w:pStyle w:val="ListParagraph"/>
              <w:numPr>
                <w:ilvl w:val="0"/>
                <w:numId w:val="172"/>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AD309C">
            <w:pPr>
              <w:pStyle w:val="ListParagraph"/>
              <w:numPr>
                <w:ilvl w:val="0"/>
                <w:numId w:val="172"/>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AD309C">
            <w:pPr>
              <w:pStyle w:val="ListParagraph"/>
              <w:numPr>
                <w:ilvl w:val="0"/>
                <w:numId w:val="257"/>
              </w:numPr>
              <w:rPr>
                <w:bCs/>
              </w:rPr>
            </w:pPr>
            <w:r w:rsidRPr="00C62199">
              <w:rPr>
                <w:bCs/>
              </w:rPr>
              <w:t>Yes</w:t>
            </w:r>
          </w:p>
          <w:p w14:paraId="757B88F4" w14:textId="77777777" w:rsidR="00F337F8" w:rsidRPr="00C62199" w:rsidRDefault="00F337F8" w:rsidP="00AD309C">
            <w:pPr>
              <w:pStyle w:val="ListParagraph"/>
              <w:numPr>
                <w:ilvl w:val="0"/>
                <w:numId w:val="257"/>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AD309C">
            <w:pPr>
              <w:pStyle w:val="ListParagraph"/>
              <w:numPr>
                <w:ilvl w:val="0"/>
                <w:numId w:val="164"/>
              </w:numPr>
              <w:rPr>
                <w:sz w:val="16"/>
              </w:rPr>
            </w:pPr>
            <w:r>
              <w:rPr>
                <w:bCs/>
              </w:rPr>
              <w:lastRenderedPageBreak/>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AD309C">
            <w:pPr>
              <w:pStyle w:val="ListParagraph"/>
              <w:numPr>
                <w:ilvl w:val="0"/>
                <w:numId w:val="257"/>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AD309C">
            <w:pPr>
              <w:pStyle w:val="ListParagraph"/>
              <w:numPr>
                <w:ilvl w:val="0"/>
                <w:numId w:val="257"/>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AD309C">
            <w:pPr>
              <w:pStyle w:val="ListParagraph"/>
              <w:numPr>
                <w:ilvl w:val="0"/>
                <w:numId w:val="257"/>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AD309C">
            <w:pPr>
              <w:pStyle w:val="ListParagraph"/>
              <w:numPr>
                <w:ilvl w:val="0"/>
                <w:numId w:val="257"/>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AB5B80">
      <w:pPr>
        <w:pStyle w:val="Heading3"/>
        <w:rPr>
          <w:sz w:val="20"/>
          <w:szCs w:val="20"/>
        </w:rPr>
      </w:pPr>
      <w:bookmarkStart w:id="110" w:name="_Toc131159762"/>
      <w:bookmarkStart w:id="111" w:name="_Toc225877676"/>
      <w:r>
        <w:t>Process for Gaining Informed Consent</w:t>
      </w:r>
      <w:bookmarkEnd w:id="110"/>
      <w:bookmarkEnd w:id="111"/>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AD309C">
            <w:pPr>
              <w:pStyle w:val="ListParagraph"/>
              <w:numPr>
                <w:ilvl w:val="0"/>
                <w:numId w:val="164"/>
              </w:numPr>
            </w:pPr>
            <w:r>
              <w:t>P</w:t>
            </w:r>
            <w:r w:rsidRPr="00BA4D7B">
              <w:t xml:space="preserve">rior </w:t>
            </w:r>
            <w:r w:rsidR="00B20633">
              <w:t>to the informed consent discussion, does your hospital:</w:t>
            </w:r>
          </w:p>
          <w:p w14:paraId="47644411" w14:textId="4C65B520" w:rsidR="00B20633" w:rsidRDefault="002138EB" w:rsidP="00AD309C">
            <w:pPr>
              <w:pStyle w:val="ListParagraph"/>
              <w:numPr>
                <w:ilvl w:val="0"/>
                <w:numId w:val="179"/>
              </w:numPr>
            </w:pPr>
            <w:r>
              <w:t>a</w:t>
            </w:r>
            <w:r w:rsidR="00B20633">
              <w:t>sk what the patient/legal guardian’s preferred language for medical decision-making is</w:t>
            </w:r>
            <w:r w:rsidR="00691EFF">
              <w:t>;</w:t>
            </w:r>
          </w:p>
          <w:p w14:paraId="6C942D7E" w14:textId="7C9AE15F" w:rsidR="00B20633" w:rsidRDefault="002138EB" w:rsidP="00AD309C">
            <w:pPr>
              <w:pStyle w:val="ListParagraph"/>
              <w:numPr>
                <w:ilvl w:val="0"/>
                <w:numId w:val="17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r w:rsidR="00C62199" w:rsidRPr="00D36222">
              <w:rPr>
                <w:b/>
                <w:bCs/>
              </w:rPr>
              <w:t>caregiver</w:t>
            </w:r>
            <w:r w:rsidR="00691EFF" w:rsidRPr="00D36222">
              <w:rPr>
                <w:b/>
                <w:bCs/>
              </w:rPr>
              <w:t>;</w:t>
            </w:r>
          </w:p>
          <w:p w14:paraId="0BA23B81" w14:textId="74E26650" w:rsidR="00B20633" w:rsidRDefault="002138EB" w:rsidP="00AD309C">
            <w:pPr>
              <w:pStyle w:val="ListParagraph"/>
              <w:numPr>
                <w:ilvl w:val="0"/>
                <w:numId w:val="17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AD309C">
            <w:pPr>
              <w:pStyle w:val="ListParagraph"/>
              <w:numPr>
                <w:ilvl w:val="0"/>
                <w:numId w:val="17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AD309C">
            <w:pPr>
              <w:pStyle w:val="ListParagraph"/>
              <w:numPr>
                <w:ilvl w:val="0"/>
                <w:numId w:val="362"/>
              </w:numPr>
              <w:rPr>
                <w:bCs/>
              </w:rPr>
            </w:pPr>
            <w:r w:rsidRPr="00C8246A">
              <w:rPr>
                <w:bCs/>
              </w:rPr>
              <w:t>Yes</w:t>
            </w:r>
          </w:p>
          <w:p w14:paraId="0C4A9D31" w14:textId="77777777" w:rsidR="00F337F8" w:rsidRPr="00C8246A" w:rsidDel="00476434" w:rsidRDefault="00F337F8" w:rsidP="00AD309C">
            <w:pPr>
              <w:pStyle w:val="ListParagraph"/>
              <w:numPr>
                <w:ilvl w:val="0"/>
                <w:numId w:val="362"/>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AD309C">
            <w:pPr>
              <w:pStyle w:val="ListParagraph"/>
              <w:numPr>
                <w:ilvl w:val="0"/>
                <w:numId w:val="164"/>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AD309C">
            <w:pPr>
              <w:pStyle w:val="ListParagraph"/>
              <w:numPr>
                <w:ilvl w:val="0"/>
                <w:numId w:val="362"/>
              </w:numPr>
              <w:rPr>
                <w:bCs/>
              </w:rPr>
            </w:pPr>
            <w:r w:rsidRPr="00C8246A">
              <w:rPr>
                <w:bCs/>
              </w:rPr>
              <w:t>Yes</w:t>
            </w:r>
          </w:p>
          <w:p w14:paraId="4A0D1A49" w14:textId="77777777" w:rsidR="00F337F8" w:rsidRPr="00C8246A" w:rsidRDefault="00F337F8" w:rsidP="00AD309C">
            <w:pPr>
              <w:pStyle w:val="ListParagraph"/>
              <w:numPr>
                <w:ilvl w:val="0"/>
                <w:numId w:val="362"/>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5DE1F2BE"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 xml:space="preserve">by </w:t>
      </w:r>
      <w:r w:rsidR="00A612ED">
        <w:rPr>
          <w:rFonts w:cs="Arial"/>
          <w:color w:val="000000"/>
        </w:rPr>
        <w:t>affirm</w:t>
      </w:r>
      <w:r w:rsidR="00327E8E" w:rsidRPr="009A5185">
        <w:rPr>
          <w:rFonts w:cs="Arial"/>
          <w:color w:val="000000"/>
        </w:rPr>
        <w:t xml:space="preserve">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w:t>
      </w:r>
      <w:r w:rsidR="00A612ED">
        <w:rPr>
          <w:rFonts w:cs="Arial"/>
          <w:color w:val="000000"/>
        </w:rPr>
        <w:t>affirmation</w:t>
      </w:r>
      <w:r w:rsidRPr="009A5185">
        <w:rPr>
          <w:rFonts w:cs="Arial"/>
          <w:color w:val="000000"/>
        </w:rPr>
        <w:t xml:space="preserve"> on behalf of our hospital. </w:t>
      </w:r>
    </w:p>
    <w:p w14:paraId="23CBE67E" w14:textId="77777777" w:rsidR="00B17795" w:rsidRPr="009A5185" w:rsidRDefault="00B17795" w:rsidP="00B17795">
      <w:pPr>
        <w:rPr>
          <w:rFonts w:cs="Arial"/>
          <w:color w:val="000000"/>
        </w:rPr>
      </w:pPr>
    </w:p>
    <w:p w14:paraId="2809EF6E" w14:textId="77777777" w:rsidR="00607094" w:rsidRPr="009A5185" w:rsidRDefault="00607094" w:rsidP="0060709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12" w:name="_Toc225877677"/>
      <w:r w:rsidRPr="009A5185">
        <w:lastRenderedPageBreak/>
        <w:t xml:space="preserve">Section 1: </w:t>
      </w:r>
      <w:r w:rsidR="00AB508D">
        <w:rPr>
          <w:rFonts w:cs="Arial"/>
        </w:rPr>
        <w:t xml:space="preserve">Patient Rights and Ethics </w:t>
      </w:r>
      <w:r w:rsidRPr="009A5185">
        <w:t>Reference Information</w:t>
      </w:r>
      <w:bookmarkEnd w:id="112"/>
    </w:p>
    <w:p w14:paraId="753DE06F" w14:textId="77777777" w:rsidR="0060690C" w:rsidRPr="009A5185" w:rsidRDefault="0060690C" w:rsidP="00EB41AD">
      <w:pPr>
        <w:rPr>
          <w:rFonts w:cs="Arial"/>
          <w:lang w:eastAsia="ja-JP"/>
        </w:rPr>
      </w:pPr>
    </w:p>
    <w:p w14:paraId="61D7F231" w14:textId="133B49C9" w:rsidR="00B441E9" w:rsidRPr="009A5185" w:rsidRDefault="00B441E9" w:rsidP="00AB5B80">
      <w:pPr>
        <w:pStyle w:val="Heading3"/>
      </w:pPr>
      <w:bookmarkStart w:id="113" w:name="_Toc225877678"/>
      <w:r w:rsidRPr="009A5185">
        <w:t xml:space="preserve">What’s New in the </w:t>
      </w:r>
      <w:r w:rsidR="00A236B1">
        <w:t>202</w:t>
      </w:r>
      <w:r w:rsidR="002B59CE">
        <w:t>6</w:t>
      </w:r>
      <w:r w:rsidR="00CE3643" w:rsidRPr="009A5185">
        <w:t xml:space="preserve"> </w:t>
      </w:r>
      <w:r w:rsidRPr="009A5185">
        <w:t>Survey</w:t>
      </w:r>
      <w:bookmarkEnd w:id="73"/>
      <w:bookmarkEnd w:id="113"/>
    </w:p>
    <w:p w14:paraId="6EAAE3B7" w14:textId="3F626C3D" w:rsidR="00F00B55" w:rsidRDefault="00F00B55" w:rsidP="00180B6A">
      <w:pPr>
        <w:pStyle w:val="Style1"/>
      </w:pPr>
    </w:p>
    <w:p w14:paraId="53B6370F" w14:textId="77777777" w:rsidR="009C0BC4" w:rsidRDefault="001B5B40" w:rsidP="004D1420">
      <w:pPr>
        <w:pStyle w:val="Heading44"/>
      </w:pPr>
      <w:bookmarkStart w:id="114" w:name="_Hlk147491723"/>
      <w:r>
        <w:t xml:space="preserve">Section 1A: Basic Hospital Information </w:t>
      </w:r>
    </w:p>
    <w:p w14:paraId="788DCE0B" w14:textId="2D201477" w:rsidR="009C0BC4" w:rsidRPr="00C238DA" w:rsidRDefault="009C0BC4" w:rsidP="009C0BC4">
      <w:r w:rsidRPr="00C238DA">
        <w:t xml:space="preserve">Leapfrog </w:t>
      </w:r>
      <w:r w:rsidR="009B283B">
        <w:t>is updating and adding</w:t>
      </w:r>
      <w:r w:rsidRPr="00C238DA">
        <w:t xml:space="preserve"> two new questions in Section 1A: Basic Hospital Information asking hospitals to report on adult and pediatric licensed and staffed ICU beds separately. The purpose of these adjusted questions is to identify hospitals that are eligible to report on adult and/or pediatric ICU Physician Staffing in Section 5A: Adult ICU Physician Staffing and Section 5B: Pediatric ICU Physician Staffing.</w:t>
      </w:r>
    </w:p>
    <w:p w14:paraId="73266C3C" w14:textId="77777777" w:rsidR="009C0BC4" w:rsidRPr="00C238DA" w:rsidRDefault="009C0BC4" w:rsidP="009C0BC4"/>
    <w:p w14:paraId="113A5D06" w14:textId="62A727DA" w:rsidR="009C0BC4" w:rsidRDefault="00A40F9E" w:rsidP="009C0BC4">
      <w:r w:rsidRPr="00A40F9E">
        <w:t>Leapfrog is also updating the questions regarding the operations of and admissions to neonatal ICUs to clarify that only level II/III, level III, and level IV neonatal ICUs should be included in responses. This was previously clarified in the associated endnotes and does not reflect a change in how hospitals should report on these questions.</w:t>
      </w:r>
    </w:p>
    <w:p w14:paraId="5204337B" w14:textId="77777777" w:rsidR="00A40F9E" w:rsidRPr="00C238DA" w:rsidRDefault="00A40F9E" w:rsidP="009C0BC4"/>
    <w:p w14:paraId="7C5E078F" w14:textId="0907113A" w:rsidR="00A40F9E" w:rsidRPr="00C238DA" w:rsidRDefault="00A40F9E" w:rsidP="009C0BC4">
      <w:r w:rsidRPr="00A40F9E">
        <w:t>In addition, Leapfrog is removing question #18 which asks if hospitals have a protocol to follow up on patient</w:t>
      </w:r>
      <w:r>
        <w:t xml:space="preserve"> </w:t>
      </w:r>
      <w:r w:rsidRPr="00A40F9E">
        <w:t>reported concerns, as performance has improved over time, with more than 99% of hospitals responding “yes” in 2025</w:t>
      </w:r>
      <w:r>
        <w:t>.</w:t>
      </w:r>
    </w:p>
    <w:p w14:paraId="012ABB09" w14:textId="77777777" w:rsidR="00536011" w:rsidRDefault="00536011" w:rsidP="009C0BC4">
      <w:pPr>
        <w:pStyle w:val="Heading44"/>
        <w:rPr>
          <w:b w:val="0"/>
          <w:bCs/>
          <w:sz w:val="20"/>
        </w:rPr>
      </w:pPr>
    </w:p>
    <w:p w14:paraId="1A3547AA" w14:textId="77777777" w:rsidR="00536011" w:rsidRDefault="00536011" w:rsidP="009C0BC4">
      <w:pPr>
        <w:pStyle w:val="Heading44"/>
        <w:rPr>
          <w:b w:val="0"/>
          <w:bCs/>
          <w:sz w:val="20"/>
        </w:rPr>
      </w:pPr>
      <w:r w:rsidRPr="00536011">
        <w:rPr>
          <w:b w:val="0"/>
          <w:bCs/>
          <w:sz w:val="20"/>
        </w:rPr>
        <w:t xml:space="preserve">Finally, Leapfrog is persuaded by evidence that attainment of certifications related to improving quality and patient safety can lead to improved patient outcomes. Given the compelling public comments, it is clear that a number of such certifications are available to professionals, and more work is needed to study the evidence on impact to patient care. As a result, Leapfrog will form an advisory committee to explore the evidence on quality and patient safety certifications and delay for one year planned fact-finding questions about the </w:t>
      </w:r>
      <w:hyperlink r:id="rId118" w:history="1">
        <w:r w:rsidR="009C0BC4" w:rsidRPr="00C238DA">
          <w:rPr>
            <w:rStyle w:val="Hyperlink"/>
            <w:b w:val="0"/>
            <w:bCs/>
            <w:sz w:val="20"/>
          </w:rPr>
          <w:t>National Association for Healthcare Quality’s (NAHQ) Certified Professional in Healthcare Quality (CPHQ)</w:t>
        </w:r>
      </w:hyperlink>
      <w:r w:rsidR="009C0BC4" w:rsidRPr="00C238DA">
        <w:rPr>
          <w:b w:val="0"/>
          <w:bCs/>
          <w:sz w:val="20"/>
        </w:rPr>
        <w:t xml:space="preserve"> certification</w:t>
      </w:r>
      <w:r>
        <w:rPr>
          <w:b w:val="0"/>
          <w:bCs/>
          <w:sz w:val="20"/>
        </w:rPr>
        <w:t>.</w:t>
      </w:r>
    </w:p>
    <w:p w14:paraId="6DD518D4" w14:textId="3D37CEDB" w:rsidR="001B5B40" w:rsidRPr="005F16BC" w:rsidRDefault="001B5B40" w:rsidP="009C0BC4">
      <w:pPr>
        <w:pStyle w:val="Heading44"/>
        <w:rPr>
          <w:b w:val="0"/>
          <w:bCs/>
          <w:sz w:val="20"/>
        </w:rPr>
      </w:pPr>
    </w:p>
    <w:bookmarkEnd w:id="114"/>
    <w:p w14:paraId="78F8FA62" w14:textId="0677995C" w:rsidR="004F2BE4" w:rsidRDefault="004F2BE4" w:rsidP="00BA2038">
      <w:pPr>
        <w:pStyle w:val="Heading44"/>
      </w:pPr>
      <w:r w:rsidRPr="00BA2038">
        <w:t>Section 1B: Billing Ethics</w:t>
      </w:r>
    </w:p>
    <w:p w14:paraId="3070D3FE" w14:textId="77777777" w:rsidR="00536011" w:rsidRDefault="00536011" w:rsidP="00200ED1">
      <w:pPr>
        <w:pStyle w:val="Heading44"/>
        <w:rPr>
          <w:b w:val="0"/>
          <w:bCs/>
          <w:sz w:val="20"/>
        </w:rPr>
      </w:pPr>
      <w:r w:rsidRPr="00536011">
        <w:rPr>
          <w:b w:val="0"/>
          <w:bCs/>
          <w:sz w:val="20"/>
        </w:rPr>
        <w:t xml:space="preserve">In response to feedback and responses from hospitals participating in the 2025 Leapfrog Hospital Survey, Leapfrog will make several updates to Section 1B: Billing Ethics. </w:t>
      </w:r>
    </w:p>
    <w:p w14:paraId="49393EC8" w14:textId="77777777" w:rsidR="00536011" w:rsidRDefault="00536011" w:rsidP="00200ED1">
      <w:pPr>
        <w:pStyle w:val="Heading44"/>
        <w:rPr>
          <w:b w:val="0"/>
          <w:bCs/>
          <w:sz w:val="20"/>
        </w:rPr>
      </w:pPr>
    </w:p>
    <w:p w14:paraId="6AD59166" w14:textId="73817A2E" w:rsidR="00200ED1" w:rsidRDefault="00536011" w:rsidP="00200ED1">
      <w:pPr>
        <w:pStyle w:val="Heading44"/>
        <w:rPr>
          <w:b w:val="0"/>
          <w:bCs/>
          <w:sz w:val="20"/>
        </w:rPr>
      </w:pPr>
      <w:r w:rsidRPr="00536011">
        <w:rPr>
          <w:b w:val="0"/>
          <w:bCs/>
          <w:sz w:val="20"/>
        </w:rPr>
        <w:t>First, Leapfrog is updating the response options in question #3, which asks if hospitals take legal action against patients for late or insufficient payments, to include an option for public hospitals that are required by state law to transfer unpaid medical bills to a state agency, similar to federal law requirements for Military Treatment Facilities. We anticipate that this updated response option will only apply to public hospitals in limited states (e.g., Illinois or New York). Leapfrog is also adding a FAQ with further information.</w:t>
      </w:r>
    </w:p>
    <w:p w14:paraId="0278D10D" w14:textId="77777777" w:rsidR="00274F9E" w:rsidRDefault="00274F9E" w:rsidP="00200ED1">
      <w:pPr>
        <w:pStyle w:val="Heading44"/>
        <w:rPr>
          <w:b w:val="0"/>
          <w:bCs/>
          <w:sz w:val="20"/>
        </w:rPr>
      </w:pPr>
    </w:p>
    <w:p w14:paraId="2F6D2F1B" w14:textId="0768D705" w:rsidR="00274F9E" w:rsidRDefault="00274F9E" w:rsidP="00200ED1">
      <w:pPr>
        <w:pStyle w:val="Heading44"/>
        <w:rPr>
          <w:b w:val="0"/>
          <w:bCs/>
          <w:sz w:val="20"/>
        </w:rPr>
      </w:pPr>
      <w:r w:rsidRPr="00274F9E">
        <w:rPr>
          <w:b w:val="0"/>
          <w:bCs/>
          <w:sz w:val="20"/>
        </w:rPr>
        <w:t xml:space="preserve">Hospitals eligible for this exception should maintain a copy of the state or federal legislation requiring the transfer of medical bills. As part of Leapfrog’s </w:t>
      </w:r>
      <w:hyperlink r:id="rId119" w:history="1">
        <w:r w:rsidRPr="00274F9E">
          <w:rPr>
            <w:rStyle w:val="Hyperlink"/>
            <w:b w:val="0"/>
            <w:bCs/>
            <w:sz w:val="20"/>
          </w:rPr>
          <w:t>Data Accuracy</w:t>
        </w:r>
      </w:hyperlink>
      <w:r w:rsidRPr="00274F9E">
        <w:rPr>
          <w:b w:val="0"/>
          <w:bCs/>
          <w:sz w:val="20"/>
        </w:rPr>
        <w:t xml:space="preserve"> protocol, hospitals may be randomly selected for Leapfrog’s monthly documentation requirement and will need to provide documentation supporting their Survey responses.</w:t>
      </w:r>
    </w:p>
    <w:p w14:paraId="0DC0D471" w14:textId="77777777" w:rsidR="00536011" w:rsidRDefault="00536011" w:rsidP="00200ED1">
      <w:pPr>
        <w:pStyle w:val="Heading44"/>
        <w:rPr>
          <w:b w:val="0"/>
          <w:bCs/>
          <w:sz w:val="20"/>
        </w:rPr>
      </w:pPr>
    </w:p>
    <w:p w14:paraId="1D4F9CE7" w14:textId="7835FD98" w:rsidR="00200ED1" w:rsidRDefault="00200ED1" w:rsidP="00200ED1">
      <w:pPr>
        <w:pStyle w:val="Heading44"/>
        <w:rPr>
          <w:b w:val="0"/>
          <w:bCs/>
          <w:sz w:val="20"/>
        </w:rPr>
      </w:pPr>
      <w:r w:rsidRPr="00200ED1">
        <w:rPr>
          <w:b w:val="0"/>
          <w:bCs/>
          <w:sz w:val="20"/>
        </w:rPr>
        <w:t xml:space="preserve">Second, we </w:t>
      </w:r>
      <w:r w:rsidR="00274F9E">
        <w:rPr>
          <w:b w:val="0"/>
          <w:bCs/>
          <w:sz w:val="20"/>
        </w:rPr>
        <w:t>are retaining</w:t>
      </w:r>
      <w:r w:rsidRPr="00200ED1">
        <w:rPr>
          <w:b w:val="0"/>
          <w:bCs/>
          <w:sz w:val="20"/>
        </w:rPr>
        <w:t xml:space="preserve"> the four fact-finding questions regarding presumptive eligibility and financial assistance programs for patients for another year with plans to incorporate them into the Billing Ethics Standard in 2027. These fact-finding questions will now be required but will not be used in scoring or public reporting in 2026. </w:t>
      </w:r>
    </w:p>
    <w:p w14:paraId="3488F3D5" w14:textId="77777777" w:rsidR="00401782" w:rsidRDefault="00401782" w:rsidP="00200ED1">
      <w:pPr>
        <w:pStyle w:val="Heading44"/>
        <w:rPr>
          <w:b w:val="0"/>
          <w:bCs/>
          <w:sz w:val="20"/>
        </w:rPr>
      </w:pPr>
    </w:p>
    <w:p w14:paraId="390C3573" w14:textId="699097D6" w:rsidR="00401782" w:rsidRDefault="00401782" w:rsidP="00200ED1">
      <w:pPr>
        <w:pStyle w:val="Heading44"/>
        <w:rPr>
          <w:b w:val="0"/>
          <w:bCs/>
          <w:sz w:val="20"/>
        </w:rPr>
      </w:pPr>
      <w:r w:rsidRPr="00401782">
        <w:rPr>
          <w:b w:val="0"/>
          <w:bCs/>
          <w:sz w:val="20"/>
        </w:rPr>
        <w:t>Finally, Leapfrog is adding two new FAQs to provide hospitals with additional clarification regarding screening methods and financial assistance application disclosures</w:t>
      </w:r>
      <w:r>
        <w:rPr>
          <w:b w:val="0"/>
          <w:bCs/>
          <w:sz w:val="20"/>
        </w:rPr>
        <w:t>.</w:t>
      </w:r>
    </w:p>
    <w:p w14:paraId="5857D40F" w14:textId="77777777" w:rsidR="00200ED1" w:rsidRDefault="00200ED1" w:rsidP="00200ED1">
      <w:pPr>
        <w:pStyle w:val="Heading44"/>
        <w:rPr>
          <w:b w:val="0"/>
          <w:bCs/>
          <w:sz w:val="20"/>
        </w:rPr>
      </w:pPr>
    </w:p>
    <w:p w14:paraId="7F0594A9" w14:textId="7A8D4B0E" w:rsidR="00200ED1" w:rsidRPr="00200ED1" w:rsidRDefault="00200ED1" w:rsidP="00200ED1">
      <w:pPr>
        <w:pStyle w:val="Heading44"/>
        <w:rPr>
          <w:b w:val="0"/>
          <w:bCs/>
          <w:sz w:val="20"/>
        </w:rPr>
      </w:pPr>
      <w:r w:rsidRPr="00200ED1">
        <w:rPr>
          <w:b w:val="0"/>
          <w:bCs/>
          <w:sz w:val="20"/>
        </w:rPr>
        <w:t>There are no changes to the scoring algorithm for Section 1B: Billing Ethics.</w:t>
      </w:r>
      <w:r>
        <w:rPr>
          <w:b w:val="0"/>
          <w:bCs/>
          <w:sz w:val="20"/>
        </w:rPr>
        <w:t xml:space="preserve"> </w:t>
      </w:r>
    </w:p>
    <w:p w14:paraId="33B5972F" w14:textId="77777777" w:rsidR="00200ED1" w:rsidRPr="000C6570" w:rsidRDefault="00200ED1" w:rsidP="00200ED1">
      <w:pPr>
        <w:pStyle w:val="Heading44"/>
        <w:rPr>
          <w:sz w:val="20"/>
        </w:rPr>
      </w:pPr>
    </w:p>
    <w:p w14:paraId="3FB5766A" w14:textId="447BEA51" w:rsidR="00B90CB9" w:rsidRPr="00764EEA" w:rsidRDefault="00B90CB9" w:rsidP="004D1420">
      <w:pPr>
        <w:pStyle w:val="Heading44"/>
      </w:pPr>
      <w:r w:rsidRPr="00764EEA">
        <w:t>Section 1</w:t>
      </w:r>
      <w:r>
        <w:t>C</w:t>
      </w:r>
      <w:r w:rsidRPr="00764EEA">
        <w:t xml:space="preserve">: </w:t>
      </w:r>
      <w:r>
        <w:t>Health Care Equity</w:t>
      </w:r>
    </w:p>
    <w:p w14:paraId="7B6C31D9" w14:textId="7D9AFBA8" w:rsidR="00B90CB9" w:rsidRDefault="0094278E" w:rsidP="00B90CB9">
      <w:pPr>
        <w:pStyle w:val="Style1"/>
        <w:rPr>
          <w:b w:val="0"/>
          <w:bCs/>
        </w:rPr>
      </w:pPr>
      <w:r w:rsidRPr="0094278E">
        <w:rPr>
          <w:b w:val="0"/>
          <w:bCs/>
        </w:rPr>
        <w:t>There are no changes to this subsection.</w:t>
      </w:r>
    </w:p>
    <w:p w14:paraId="5A0A20D0" w14:textId="1851F970" w:rsidR="000B6D76" w:rsidRDefault="000B6D76">
      <w:pPr>
        <w:rPr>
          <w:bCs/>
          <w:color w:val="000000"/>
        </w:rPr>
      </w:pPr>
      <w:r>
        <w:rPr>
          <w:b/>
          <w:bCs/>
        </w:rPr>
        <w:br w:type="page"/>
      </w:r>
    </w:p>
    <w:p w14:paraId="11DA8860" w14:textId="77777777" w:rsidR="004F2BE4" w:rsidRDefault="004F2BE4" w:rsidP="00BA2038">
      <w:pPr>
        <w:pStyle w:val="Heading44"/>
      </w:pPr>
      <w:r w:rsidRPr="00BA2038">
        <w:lastRenderedPageBreak/>
        <w:t>Section 1D: Informed Consent</w:t>
      </w:r>
    </w:p>
    <w:p w14:paraId="279EC29A" w14:textId="77777777" w:rsidR="000516C0" w:rsidRDefault="000516C0" w:rsidP="0012101E">
      <w:r w:rsidRPr="000516C0">
        <w:t xml:space="preserve">Leapfrog is removing question #2, which asks if hospitals solicit feedback from patients/legal guardians about their hospital’s informed consent process. As this question was neither scored nor publicly reported, there are no changes to the scoring algorithm for Section 1D: Informed Consent. </w:t>
      </w:r>
    </w:p>
    <w:p w14:paraId="5918B4C8" w14:textId="77777777" w:rsidR="000516C0" w:rsidRDefault="000516C0" w:rsidP="0012101E"/>
    <w:p w14:paraId="51268330" w14:textId="19231202" w:rsidR="000516C0" w:rsidRDefault="000516C0" w:rsidP="0012101E">
      <w:r w:rsidRPr="000516C0">
        <w:t xml:space="preserve">After additional research and consideration of public comments, Leapfrog is adding a new FAQ with guidance on how hospitals can assess the reading level of their Spanish-language consent forms. The reading level of consent forms in languages other than English is an important consideration for improving the accessibility of the informed consent process to all patients, so Leapfrog created an online calculator (available at: </w:t>
      </w:r>
      <w:hyperlink r:id="rId120" w:history="1">
        <w:r w:rsidR="00147DF3" w:rsidRPr="00A2752F">
          <w:rPr>
            <w:rStyle w:val="Hyperlink"/>
          </w:rPr>
          <w:t>https://readability.leapfroggroup.org/</w:t>
        </w:r>
      </w:hyperlink>
      <w:r w:rsidR="00147DF3">
        <w:t xml:space="preserve">) </w:t>
      </w:r>
      <w:r w:rsidRPr="000516C0">
        <w:t xml:space="preserve">to assist hospitals in evaluating the reading level of their Spanish-language consent forms. In 2026, Leapfrog’s standard will continue to focus on consent forms written in the English language, but we expect to extend the standard to Spanish as early as 2027. </w:t>
      </w:r>
    </w:p>
    <w:p w14:paraId="507EF23D" w14:textId="77777777" w:rsidR="000516C0" w:rsidRDefault="000516C0" w:rsidP="0012101E"/>
    <w:p w14:paraId="737D6A17" w14:textId="4D83B336" w:rsidR="000516C0" w:rsidRPr="00BA2038" w:rsidRDefault="000516C0" w:rsidP="0012101E">
      <w:r w:rsidRPr="000516C0">
        <w:t>In addition, Leapfrog is updating FAQ #28 in Section 1D to add additional information regarding strategies for optimizing the readability of consent forms using Large Language Models.</w:t>
      </w:r>
    </w:p>
    <w:p w14:paraId="4C0F6123" w14:textId="45D750AD" w:rsidR="00D05A7F" w:rsidRPr="0012101E" w:rsidRDefault="00D05A7F" w:rsidP="00BA2038">
      <w:pPr>
        <w:rPr>
          <w:rFonts w:cstheme="minorHAnsi"/>
          <w:sz w:val="22"/>
          <w:szCs w:val="22"/>
        </w:rPr>
      </w:pPr>
    </w:p>
    <w:p w14:paraId="727F4DBF" w14:textId="2A9EE98A" w:rsidR="001D3396" w:rsidRPr="009A5185" w:rsidRDefault="001D3396" w:rsidP="00AB5B80">
      <w:pPr>
        <w:pStyle w:val="Heading3"/>
      </w:pPr>
      <w:bookmarkStart w:id="115" w:name="_Toc225877679"/>
      <w:r w:rsidRPr="009A5185">
        <w:t xml:space="preserve">Change Summary </w:t>
      </w:r>
      <w:r w:rsidR="00F72C9F">
        <w:t>S</w:t>
      </w:r>
      <w:r w:rsidRPr="009A5185">
        <w:t>ince Release</w:t>
      </w:r>
      <w:bookmarkEnd w:id="115"/>
    </w:p>
    <w:p w14:paraId="5DACFEBA" w14:textId="77777777" w:rsidR="0094278E" w:rsidRDefault="0094278E">
      <w:pPr>
        <w:rPr>
          <w:rFonts w:cs="Arial"/>
          <w:lang w:eastAsia="ja-JP"/>
        </w:rPr>
      </w:pPr>
    </w:p>
    <w:p w14:paraId="7BAB8A65" w14:textId="0A258D5E"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2B59CE">
        <w:rPr>
          <w:rFonts w:cs="Arial"/>
          <w:lang w:eastAsia="ja-JP"/>
        </w:rPr>
        <w:t>6</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16" w:name="_Basic_Hospital_Information_1"/>
      <w:bookmarkStart w:id="117" w:name="_Section_1A:_Basic"/>
      <w:bookmarkStart w:id="118" w:name="_Ref123646003"/>
      <w:bookmarkStart w:id="119" w:name="_Ref123646075"/>
      <w:bookmarkStart w:id="120" w:name="_Ref123646082"/>
      <w:bookmarkStart w:id="121" w:name="_Toc225877680"/>
      <w:bookmarkEnd w:id="116"/>
      <w:bookmarkEnd w:id="117"/>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18"/>
      <w:bookmarkEnd w:id="119"/>
      <w:bookmarkEnd w:id="120"/>
      <w:bookmarkEnd w:id="121"/>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062F69">
          <w:headerReference w:type="default" r:id="rId121"/>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22"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38C18E63"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EB0CA2">
        <w:rPr>
          <w:rFonts w:cs="Arial"/>
        </w:rPr>
        <w:t>5</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083DC60B" w:rsidR="008507C7" w:rsidRPr="009A5185" w:rsidRDefault="008507C7" w:rsidP="008507C7">
      <w:pPr>
        <w:rPr>
          <w:rFonts w:cs="Arial"/>
        </w:rPr>
      </w:pPr>
      <w:r w:rsidRPr="009A5185">
        <w:rPr>
          <w:rFonts w:cs="Arial"/>
        </w:rPr>
        <w:t>Is your hospital a teaching hospital for physicians and/or physicians-in-training</w:t>
      </w:r>
      <w:r w:rsidR="00915C63">
        <w:rPr>
          <w:rFonts w:cs="Arial"/>
        </w:rPr>
        <w:t xml:space="preserve"> or nursing students</w:t>
      </w:r>
      <w:r w:rsidRPr="009A5185">
        <w:rPr>
          <w:rFonts w:cs="Arial"/>
        </w:rPr>
        <w:t>? [</w:t>
      </w:r>
      <w:r w:rsidRPr="009A5185">
        <w:rPr>
          <w:rFonts w:cs="Arial"/>
          <w:i/>
        </w:rPr>
        <w:t>Yes, No</w:t>
      </w:r>
      <w:r w:rsidRPr="009A5185">
        <w:rPr>
          <w:rFonts w:cs="Arial"/>
        </w:rPr>
        <w:t>]</w:t>
      </w:r>
    </w:p>
    <w:p w14:paraId="029188A7" w14:textId="618F0BD9" w:rsidR="008507C7" w:rsidRPr="009A5185" w:rsidRDefault="008507C7" w:rsidP="008507C7">
      <w:pPr>
        <w:rPr>
          <w:rFonts w:cs="Arial"/>
        </w:rPr>
      </w:pPr>
      <w:r w:rsidRPr="009A5185">
        <w:rPr>
          <w:rFonts w:cs="Arial"/>
        </w:rPr>
        <w:t>If Yes, what type: [</w:t>
      </w:r>
      <w:r w:rsidRPr="009A5185">
        <w:rPr>
          <w:rFonts w:cs="Arial"/>
          <w:i/>
        </w:rPr>
        <w:t>Major, Graduate, Undergraduate</w:t>
      </w:r>
      <w:r w:rsidRPr="009A5185">
        <w:rPr>
          <w:rFonts w:cs="Arial"/>
        </w:rPr>
        <w:t>]</w:t>
      </w:r>
    </w:p>
    <w:p w14:paraId="7064F061" w14:textId="6F8E18F9" w:rsidR="008860F4" w:rsidRDefault="00DB5F35" w:rsidP="008860F4">
      <w:r w:rsidRPr="00DB5F35">
        <w:t xml:space="preserve"> </w:t>
      </w:r>
    </w:p>
    <w:p w14:paraId="6B66BCCF" w14:textId="24F02EA8" w:rsidR="008860F4" w:rsidRPr="009A5185" w:rsidRDefault="00F97DDE" w:rsidP="008860F4">
      <w:pPr>
        <w:rPr>
          <w:rFonts w:cs="Arial"/>
        </w:rPr>
      </w:pPr>
      <w:r w:rsidRPr="00F97DDE">
        <w:rPr>
          <w:rFonts w:cs="Arial"/>
          <w:noProof/>
        </w:rPr>
        <w:drawing>
          <wp:anchor distT="0" distB="0" distL="114300" distR="114300" simplePos="0" relativeHeight="251663360" behindDoc="0" locked="0" layoutInCell="1" allowOverlap="1" wp14:anchorId="2FB8FF7F" wp14:editId="390E0666">
            <wp:simplePos x="0" y="0"/>
            <wp:positionH relativeFrom="column">
              <wp:posOffset>2400935</wp:posOffset>
            </wp:positionH>
            <wp:positionV relativeFrom="paragraph">
              <wp:posOffset>977596</wp:posOffset>
            </wp:positionV>
            <wp:extent cx="256032" cy="137160"/>
            <wp:effectExtent l="0" t="0" r="0" b="0"/>
            <wp:wrapNone/>
            <wp:docPr id="119823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36980" name=""/>
                    <pic:cNvPicPr/>
                  </pic:nvPicPr>
                  <pic:blipFill>
                    <a:blip r:embed="rId123"/>
                    <a:stretch>
                      <a:fillRect/>
                    </a:stretch>
                  </pic:blipFill>
                  <pic:spPr>
                    <a:xfrm>
                      <a:off x="0" y="0"/>
                      <a:ext cx="256032" cy="137160"/>
                    </a:xfrm>
                    <a:prstGeom prst="rect">
                      <a:avLst/>
                    </a:prstGeom>
                  </pic:spPr>
                </pic:pic>
              </a:graphicData>
            </a:graphic>
            <wp14:sizeRelH relativeFrom="margin">
              <wp14:pctWidth>0</wp14:pctWidth>
            </wp14:sizeRelH>
            <wp14:sizeRelV relativeFrom="margin">
              <wp14:pctHeight>0</wp14:pctHeight>
            </wp14:sizeRelV>
          </wp:anchor>
        </w:drawing>
      </w:r>
      <w:r w:rsidR="008860F4" w:rsidRPr="00093A5A">
        <w:rPr>
          <w:rFonts w:cs="Arial"/>
          <w:noProof/>
        </w:rPr>
        <w:drawing>
          <wp:inline distT="0" distB="0" distL="0" distR="0" wp14:anchorId="689F1BCD" wp14:editId="2D3AAE8F">
            <wp:extent cx="5943600" cy="3050540"/>
            <wp:effectExtent l="0" t="0" r="0" b="0"/>
            <wp:docPr id="2025767060" name="Picture 2025767060" descr="P166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2025767060" descr="P1668#yIS1"/>
                    <pic:cNvPicPr/>
                  </pic:nvPicPr>
                  <pic:blipFill>
                    <a:blip r:embed="rId124"/>
                    <a:stretch>
                      <a:fillRect/>
                    </a:stretch>
                  </pic:blipFill>
                  <pic:spPr>
                    <a:xfrm>
                      <a:off x="0" y="0"/>
                      <a:ext cx="5943600" cy="3050540"/>
                    </a:xfrm>
                    <a:prstGeom prst="rect">
                      <a:avLst/>
                    </a:prstGeom>
                  </pic:spPr>
                </pic:pic>
              </a:graphicData>
            </a:graphic>
          </wp:inline>
        </w:drawing>
      </w:r>
    </w:p>
    <w:p w14:paraId="488CBA31" w14:textId="5ED1B8B6" w:rsidR="008D6EDD" w:rsidRPr="009A5185" w:rsidRDefault="008D6EDD" w:rsidP="008507C7">
      <w:pPr>
        <w:rPr>
          <w:rFonts w:cs="Arial"/>
        </w:rPr>
      </w:pPr>
    </w:p>
    <w:p w14:paraId="3F05D077" w14:textId="54531BF4" w:rsidR="008507C7" w:rsidRPr="009A5185" w:rsidRDefault="008507C7" w:rsidP="008507C7">
      <w:pPr>
        <w:rPr>
          <w:rFonts w:cs="Arial"/>
        </w:rPr>
      </w:pPr>
      <w:r w:rsidRPr="009A5185">
        <w:rPr>
          <w:rFonts w:cs="Arial"/>
        </w:rPr>
        <w:t xml:space="preserve">For the purposes of the </w:t>
      </w:r>
      <w:r w:rsidR="00A236B1">
        <w:rPr>
          <w:rFonts w:cs="Arial"/>
        </w:rPr>
        <w:t>202</w:t>
      </w:r>
      <w:r w:rsidR="00422C8E">
        <w:rPr>
          <w:rFonts w:cs="Arial"/>
        </w:rPr>
        <w:t>6</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5"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38604D">
        <w:rPr>
          <w:rFonts w:cs="Arial"/>
        </w:rPr>
        <w:t xml:space="preserve"> and</w:t>
      </w:r>
      <w:r w:rsidR="00A3252F">
        <w:rPr>
          <w:rFonts w:cs="Arial"/>
        </w:rPr>
        <w:t xml:space="preserve"> RN Hours per Patient Day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5C:_Nursing_Workforce" w:history="1">
        <w:r w:rsidR="00790DD7">
          <w:rPr>
            <w:rStyle w:val="Hyperlink"/>
            <w:rFonts w:cs="Arial"/>
          </w:rPr>
          <w:t>Section 5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r>
        <w:rPr>
          <w:rFonts w:cs="Arial"/>
          <w:snapToGrid w:val="0"/>
        </w:rPr>
        <w:t>I</w:t>
      </w:r>
      <w:r w:rsidRPr="005F772A">
        <w:rPr>
          <w:rFonts w:cs="Arial"/>
          <w:snapToGrid w:val="0"/>
        </w:rPr>
        <w:t xml:space="preserve">n order for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5AC90AA3" w:rsidR="00BF40C6" w:rsidRPr="005F772A" w:rsidRDefault="00BF40C6" w:rsidP="00AD309C">
      <w:pPr>
        <w:pStyle w:val="ListParagraph"/>
        <w:numPr>
          <w:ilvl w:val="0"/>
          <w:numId w:val="122"/>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6" w:history="1">
        <w:r w:rsidRPr="00BF40C6">
          <w:rPr>
            <w:rStyle w:val="Hyperlink"/>
            <w:rFonts w:cs="Arial"/>
            <w:snapToGrid w:val="0"/>
          </w:rPr>
          <w:t>deadlines</w:t>
        </w:r>
      </w:hyperlink>
      <w:r w:rsidR="003A2B3E">
        <w:rPr>
          <w:rFonts w:cs="Arial"/>
          <w:snapToGrid w:val="0"/>
        </w:rPr>
        <w:t>*,</w:t>
      </w:r>
    </w:p>
    <w:p w14:paraId="076802EB" w14:textId="4831C0F8" w:rsidR="00BF40C6" w:rsidRPr="005F772A" w:rsidRDefault="003A2B3E" w:rsidP="00AD309C">
      <w:pPr>
        <w:pStyle w:val="ListParagraph"/>
        <w:numPr>
          <w:ilvl w:val="0"/>
          <w:numId w:val="122"/>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422C8E">
        <w:rPr>
          <w:rFonts w:cs="Arial"/>
          <w:snapToGrid w:val="0"/>
        </w:rPr>
        <w:t>6</w:t>
      </w:r>
      <w:r>
        <w:rPr>
          <w:rFonts w:cs="Arial"/>
          <w:snapToGrid w:val="0"/>
        </w:rPr>
        <w:t xml:space="preserve"> Leapfrog Hospital Survey</w:t>
      </w:r>
      <w:r w:rsidR="00BF40C6" w:rsidRPr="005F772A">
        <w:rPr>
          <w:rFonts w:cs="Arial"/>
          <w:snapToGrid w:val="0"/>
        </w:rPr>
        <w:t>,</w:t>
      </w:r>
    </w:p>
    <w:p w14:paraId="4054AD79" w14:textId="6EB34158" w:rsidR="003E0089" w:rsidRDefault="003E0089" w:rsidP="00AD309C">
      <w:pPr>
        <w:pStyle w:val="ListParagraph"/>
        <w:numPr>
          <w:ilvl w:val="0"/>
          <w:numId w:val="122"/>
        </w:numPr>
        <w:rPr>
          <w:rFonts w:cs="Arial"/>
          <w:snapToGrid w:val="0"/>
        </w:rPr>
      </w:pPr>
      <w:r>
        <w:rPr>
          <w:rFonts w:cs="Arial"/>
          <w:snapToGrid w:val="0"/>
        </w:rPr>
        <w:t>Answer “yes” to question #1 in Section 7B, and</w:t>
      </w:r>
    </w:p>
    <w:p w14:paraId="31B3FC26" w14:textId="3741FBD1" w:rsidR="00BF40C6" w:rsidRDefault="003B7586" w:rsidP="00AD309C">
      <w:pPr>
        <w:pStyle w:val="ListParagraph"/>
        <w:numPr>
          <w:ilvl w:val="0"/>
          <w:numId w:val="122"/>
        </w:numPr>
        <w:rPr>
          <w:rFonts w:cs="Arial"/>
          <w:snapToGrid w:val="0"/>
        </w:rPr>
      </w:pPr>
      <w:r>
        <w:rPr>
          <w:rFonts w:cs="Arial"/>
          <w:snapToGrid w:val="0"/>
        </w:rPr>
        <w:t>Submit a 202</w:t>
      </w:r>
      <w:r w:rsidR="00422C8E">
        <w:rPr>
          <w:rFonts w:cs="Arial"/>
          <w:snapToGrid w:val="0"/>
        </w:rPr>
        <w:t>6</w:t>
      </w:r>
      <w:r>
        <w:rPr>
          <w:rFonts w:cs="Arial"/>
          <w:snapToGrid w:val="0"/>
        </w:rPr>
        <w:t xml:space="preserve"> Leapfrog Hospital Survey </w:t>
      </w:r>
      <w:r w:rsidR="003A2B3E">
        <w:rPr>
          <w:rFonts w:cs="Arial"/>
          <w:snapToGrid w:val="0"/>
        </w:rPr>
        <w:t xml:space="preserve">by the published </w:t>
      </w:r>
      <w:hyperlink r:id="rId127"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0FD0646F"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w:t>
      </w:r>
      <w:r w:rsidR="0087504A">
        <w:t xml:space="preserve">Data </w:t>
      </w:r>
      <w:r w:rsidRPr="005F772A">
        <w:t xml:space="preserve">Rights </w:t>
      </w:r>
      <w:r w:rsidR="0087504A">
        <w:t>Template</w:t>
      </w:r>
      <w:r w:rsidRPr="005F772A">
        <w:t xml:space="preserve"> </w:t>
      </w:r>
      <w:r w:rsidR="00D968A4">
        <w:t xml:space="preserve">at least </w:t>
      </w:r>
      <w:r w:rsidRPr="005F772A">
        <w:t>annually</w:t>
      </w:r>
      <w:r w:rsidR="000606EB">
        <w:t xml:space="preserve"> by the published </w:t>
      </w:r>
      <w:hyperlink r:id="rId128"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44B8DCAD"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29"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38604D">
        <w:rPr>
          <w:rFonts w:cs="Arial"/>
        </w:rPr>
        <w:t>5</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22" w:name="_Section_1B:_Person-Centered"/>
      <w:bookmarkStart w:id="123" w:name="_Toc225877681"/>
      <w:bookmarkEnd w:id="122"/>
      <w:r>
        <w:lastRenderedPageBreak/>
        <w:t xml:space="preserve">Section 1: </w:t>
      </w:r>
      <w:r w:rsidR="00AB508D">
        <w:t xml:space="preserve">Patient Rights and Ethics </w:t>
      </w:r>
      <w:r w:rsidR="00D43442">
        <w:t>Frequently Asked Questions</w:t>
      </w:r>
      <w:r w:rsidR="0003005A">
        <w:t xml:space="preserve"> (FAQs)</w:t>
      </w:r>
      <w:bookmarkEnd w:id="123"/>
    </w:p>
    <w:p w14:paraId="148F075F" w14:textId="77777777" w:rsidR="00591C4B" w:rsidRPr="00A26035" w:rsidRDefault="00591C4B">
      <w:pPr>
        <w:rPr>
          <w:rFonts w:cs="Arial"/>
        </w:rPr>
      </w:pPr>
    </w:p>
    <w:p w14:paraId="112F7BB0" w14:textId="6F5B5212" w:rsidR="00C42E0E" w:rsidRPr="00A26035" w:rsidRDefault="0038726A" w:rsidP="00AB5B80">
      <w:pPr>
        <w:pStyle w:val="Heading3"/>
        <w:rPr>
          <w:sz w:val="20"/>
          <w:szCs w:val="20"/>
        </w:rPr>
      </w:pPr>
      <w:bookmarkStart w:id="124" w:name="negotiatedcharge"/>
      <w:bookmarkStart w:id="125" w:name="_Toc225877682"/>
      <w:bookmarkEnd w:id="124"/>
      <w:r>
        <w:t>Basic Hospital Information</w:t>
      </w:r>
      <w:r w:rsidR="00B078B4">
        <w:t xml:space="preserve"> FAQs</w:t>
      </w:r>
      <w:bookmarkEnd w:id="125"/>
      <w:r w:rsidR="00C8002F">
        <w:br/>
      </w:r>
    </w:p>
    <w:p w14:paraId="6EC54CB2" w14:textId="3F103CED" w:rsidR="0038726A" w:rsidRPr="008A39A1" w:rsidRDefault="0038726A" w:rsidP="00AD309C">
      <w:pPr>
        <w:pStyle w:val="ListParagraph"/>
        <w:numPr>
          <w:ilvl w:val="0"/>
          <w:numId w:val="114"/>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AD309C">
      <w:pPr>
        <w:pStyle w:val="ListParagraph"/>
        <w:numPr>
          <w:ilvl w:val="0"/>
          <w:numId w:val="115"/>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AD309C">
      <w:pPr>
        <w:pStyle w:val="ListParagraph"/>
        <w:numPr>
          <w:ilvl w:val="0"/>
          <w:numId w:val="115"/>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30"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31"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3FF55592" w14:textId="3516B9A5" w:rsidR="000978BF" w:rsidRPr="001F2388" w:rsidRDefault="000978BF" w:rsidP="00AD309C">
      <w:pPr>
        <w:pStyle w:val="ListParagraph"/>
        <w:numPr>
          <w:ilvl w:val="0"/>
          <w:numId w:val="114"/>
        </w:numPr>
        <w:rPr>
          <w:rFonts w:ascii="Aptos" w:hAnsi="Aptos"/>
          <w:b/>
          <w:bCs/>
        </w:rPr>
      </w:pPr>
      <w:bookmarkStart w:id="126" w:name="ReportConcerns"/>
      <w:r w:rsidRPr="001F2388">
        <w:rPr>
          <w:b/>
          <w:bCs/>
        </w:rPr>
        <w:t xml:space="preserve">Regarding clinicians’ role in the rapid response team, can we require that activation of the rapid response team be mediated by a clinical professional, such as a nurse? What </w:t>
      </w:r>
      <w:r w:rsidR="00803BF0" w:rsidRPr="001F2388">
        <w:rPr>
          <w:b/>
          <w:bCs/>
        </w:rPr>
        <w:t>training</w:t>
      </w:r>
      <w:r w:rsidRPr="001F2388">
        <w:rPr>
          <w:b/>
          <w:bCs/>
        </w:rPr>
        <w:t xml:space="preserve"> do clinicians need to have to respond to a request for a rapid response team?</w:t>
      </w:r>
    </w:p>
    <w:p w14:paraId="71D1DBB7" w14:textId="5FB04494" w:rsidR="0038726A" w:rsidRDefault="000978BF" w:rsidP="00170001">
      <w:pPr>
        <w:ind w:left="360"/>
      </w:pPr>
      <w:r>
        <w:t xml:space="preserve">The rapid response team should be able to be directly activated by the patient themselves, as opposed to through a clinical staff intermediary. Regarding the training program, Leapfrog only requires that clinicians be trained to recognize when a patient or family caregiver is asking for an evaluation by a rapid response team and be trained on how to conduct the evaluation if they are part of the rapid response team. </w:t>
      </w:r>
      <w:r w:rsidR="008A67B5" w:rsidRPr="000945D9">
        <w:t xml:space="preserve">Program examples include </w:t>
      </w:r>
      <w:hyperlink r:id="rId132" w:history="1">
        <w:r w:rsidR="008A67B5" w:rsidRPr="000945D9">
          <w:rPr>
            <w:rStyle w:val="Hyperlink"/>
          </w:rPr>
          <w:t>Condition Help</w:t>
        </w:r>
      </w:hyperlink>
      <w:r w:rsidR="008A67B5" w:rsidRPr="000945D9">
        <w:t xml:space="preserve"> at the University of Pittsburgh Medical Center and a program at </w:t>
      </w:r>
      <w:hyperlink r:id="rId133" w:history="1">
        <w:r w:rsidR="008A67B5" w:rsidRPr="000945D9">
          <w:rPr>
            <w:rStyle w:val="Hyperlink"/>
          </w:rPr>
          <w:t>MonHealth Medical Center</w:t>
        </w:r>
      </w:hyperlink>
      <w:r w:rsidR="008A67B5" w:rsidRPr="000945D9">
        <w:t>.</w:t>
      </w:r>
      <w:bookmarkEnd w:id="126"/>
      <w:r w:rsidR="00C8002F">
        <w:br/>
      </w:r>
    </w:p>
    <w:p w14:paraId="3046412A" w14:textId="3BF26ABF" w:rsidR="00147C67" w:rsidRPr="008C44B3" w:rsidRDefault="006D304F" w:rsidP="00AB5B80">
      <w:pPr>
        <w:pStyle w:val="Heading3"/>
      </w:pPr>
      <w:bookmarkStart w:id="127" w:name="_Person-Centered_Care:_Billing"/>
      <w:bookmarkStart w:id="128" w:name="_Ref123646360"/>
      <w:bookmarkStart w:id="129" w:name="_Toc225877683"/>
      <w:bookmarkEnd w:id="127"/>
      <w:r>
        <w:t>Billing Ethics</w:t>
      </w:r>
      <w:bookmarkStart w:id="130" w:name="real_cash_prices"/>
      <w:bookmarkStart w:id="131" w:name="common_shoppable_services"/>
      <w:bookmarkStart w:id="132" w:name="hc_professionals"/>
      <w:bookmarkStart w:id="133" w:name="outofnetwork"/>
      <w:bookmarkStart w:id="134" w:name="balance_bill"/>
      <w:bookmarkStart w:id="135" w:name="legalaction"/>
      <w:bookmarkEnd w:id="128"/>
      <w:bookmarkEnd w:id="130"/>
      <w:bookmarkEnd w:id="131"/>
      <w:bookmarkEnd w:id="132"/>
      <w:bookmarkEnd w:id="133"/>
      <w:bookmarkEnd w:id="134"/>
      <w:bookmarkEnd w:id="135"/>
      <w:r w:rsidR="00B078B4">
        <w:t xml:space="preserve"> FAQs</w:t>
      </w:r>
      <w:bookmarkEnd w:id="129"/>
    </w:p>
    <w:p w14:paraId="51ED31C9" w14:textId="77777777" w:rsidR="00C62199" w:rsidRPr="009617F5" w:rsidRDefault="00C62199" w:rsidP="00AD309C">
      <w:pPr>
        <w:pStyle w:val="ListParagraph"/>
        <w:numPr>
          <w:ilvl w:val="0"/>
          <w:numId w:val="114"/>
        </w:numPr>
        <w:spacing w:before="200" w:after="200"/>
        <w:rPr>
          <w:rFonts w:eastAsia="Avenir" w:cstheme="minorHAnsi"/>
          <w:b/>
          <w:bCs/>
        </w:rPr>
      </w:pPr>
      <w:r w:rsidRPr="009617F5">
        <w:rPr>
          <w:rFonts w:eastAsia="Avenir" w:cstheme="minorHAnsi"/>
          <w:b/>
          <w:bCs/>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Pr="00C55770" w:rsidRDefault="00C62199" w:rsidP="00C55770">
      <w:pPr>
        <w:pStyle w:val="ListParagraph"/>
        <w:spacing w:before="200" w:after="200"/>
        <w:ind w:left="360"/>
        <w:rPr>
          <w:rFonts w:eastAsia="Avenir" w:cstheme="minorHAnsi"/>
        </w:rPr>
      </w:pPr>
      <w:r w:rsidRPr="00C55770">
        <w:rPr>
          <w:rFonts w:eastAsia="Avenir" w:cstheme="minorHAnsi"/>
        </w:rPr>
        <w:t xml:space="preserve">No. Only information provided </w:t>
      </w:r>
      <w:r w:rsidR="00C943F1" w:rsidRPr="00C55770">
        <w:rPr>
          <w:rFonts w:eastAsia="Avenir" w:cstheme="minorHAnsi"/>
        </w:rPr>
        <w:t xml:space="preserve">directly to the patient </w:t>
      </w:r>
      <w:r w:rsidRPr="00C55770">
        <w:rPr>
          <w:rFonts w:eastAsia="Avenir" w:cstheme="minorHAnsi"/>
        </w:rPr>
        <w:t xml:space="preserve">by mail or electronically (via </w:t>
      </w:r>
      <w:r w:rsidR="00355191" w:rsidRPr="00C55770">
        <w:rPr>
          <w:rFonts w:eastAsia="Avenir" w:cstheme="minorHAnsi"/>
        </w:rPr>
        <w:t xml:space="preserve">email </w:t>
      </w:r>
      <w:r w:rsidRPr="00C55770">
        <w:rPr>
          <w:rFonts w:eastAsia="Avenir" w:cstheme="minorHAnsi"/>
        </w:rPr>
        <w:t>or</w:t>
      </w:r>
      <w:r w:rsidR="00552735" w:rsidRPr="00C55770">
        <w:rPr>
          <w:rFonts w:eastAsia="Avenir" w:cstheme="minorHAnsi"/>
        </w:rPr>
        <w:t xml:space="preserve"> </w:t>
      </w:r>
      <w:r w:rsidRPr="00C55770">
        <w:rPr>
          <w:rFonts w:eastAsia="Avenir" w:cstheme="minorHAnsi"/>
        </w:rPr>
        <w:t>the patient portal) can be considered.</w:t>
      </w:r>
      <w:r w:rsidR="00552735" w:rsidRPr="00C55770">
        <w:rPr>
          <w:rFonts w:eastAsia="Avenir" w:cstheme="minorHAnsi"/>
        </w:rPr>
        <w:t xml:space="preserve"> </w:t>
      </w:r>
    </w:p>
    <w:p w14:paraId="297B4C18" w14:textId="77777777" w:rsidR="001338DC" w:rsidRPr="004D1420" w:rsidRDefault="001338DC" w:rsidP="004D1420">
      <w:pPr>
        <w:pStyle w:val="ListParagraph"/>
        <w:spacing w:before="200" w:after="200"/>
        <w:ind w:left="360"/>
        <w:rPr>
          <w:bCs/>
        </w:rPr>
      </w:pPr>
    </w:p>
    <w:p w14:paraId="7364B2AA" w14:textId="3AC00BE7" w:rsidR="00831BE5" w:rsidRPr="0003224D" w:rsidRDefault="003D4E88" w:rsidP="00AD309C">
      <w:pPr>
        <w:pStyle w:val="ListParagraph"/>
        <w:numPr>
          <w:ilvl w:val="0"/>
          <w:numId w:val="114"/>
        </w:numPr>
        <w:spacing w:before="200" w:after="200"/>
        <w:rPr>
          <w:bCs/>
        </w:rPr>
      </w:pPr>
      <w:r w:rsidRPr="003D4E88">
        <w:rPr>
          <w:rFonts w:eastAsia="Avenir" w:cstheme="minorHAnsi"/>
          <w:b/>
          <w:bCs/>
        </w:rPr>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16255D7F" w:rsidR="00FF6DE3" w:rsidRDefault="00576ABB" w:rsidP="00AD309C">
      <w:pPr>
        <w:pStyle w:val="ListParagraph"/>
        <w:numPr>
          <w:ilvl w:val="0"/>
          <w:numId w:val="114"/>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w:t>
      </w:r>
      <w:r w:rsidR="00F56EE4">
        <w:rPr>
          <w:rFonts w:eastAsia="Avenir" w:cstheme="minorHAnsi"/>
          <w:b/>
          <w:bCs/>
        </w:rPr>
        <w:t xml:space="preserve"> </w:t>
      </w:r>
      <w:r w:rsidRPr="0049241F">
        <w:rPr>
          <w:rFonts w:eastAsia="Avenir" w:cstheme="minorHAnsi"/>
          <w:b/>
          <w:bCs/>
        </w:rPr>
        <w:t>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in order</w:t>
      </w:r>
      <w:r w:rsidRPr="00583E7F">
        <w:rPr>
          <w:rFonts w:eastAsia="Avenir" w:cstheme="minorHAnsi"/>
        </w:rPr>
        <w:t xml:space="preserve"> to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2BE410F0" w14:textId="77777777" w:rsidR="00FF6DE3" w:rsidRDefault="00FF6DE3">
      <w:pPr>
        <w:rPr>
          <w:rFonts w:cs="Arial"/>
          <w:b/>
          <w:bCs/>
        </w:rPr>
      </w:pPr>
      <w:r>
        <w:rPr>
          <w:rFonts w:cs="Arial"/>
          <w:b/>
          <w:bCs/>
        </w:rPr>
        <w:br w:type="page"/>
      </w:r>
    </w:p>
    <w:p w14:paraId="060275DF" w14:textId="77777777" w:rsidR="00F846C8" w:rsidRPr="00A90AE6" w:rsidRDefault="00F9246C" w:rsidP="00AD309C">
      <w:pPr>
        <w:pStyle w:val="ListParagraph"/>
        <w:numPr>
          <w:ilvl w:val="0"/>
          <w:numId w:val="114"/>
        </w:numPr>
        <w:rPr>
          <w:rFonts w:cs="Arial"/>
          <w:b/>
          <w:bCs/>
        </w:rPr>
      </w:pPr>
      <w:r w:rsidRPr="00F92E46">
        <w:rPr>
          <w:rFonts w:cs="Arial"/>
          <w:b/>
        </w:rPr>
        <w:lastRenderedPageBreak/>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36"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36"/>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AD309C">
      <w:pPr>
        <w:pStyle w:val="ListParagraph"/>
        <w:numPr>
          <w:ilvl w:val="0"/>
          <w:numId w:val="114"/>
        </w:numPr>
        <w:rPr>
          <w:rFonts w:eastAsia="Avenir" w:cstheme="minorHAnsi"/>
          <w:b/>
          <w:bCs/>
        </w:rPr>
      </w:pPr>
      <w:r w:rsidRPr="00BA106B">
        <w:rPr>
          <w:rFonts w:eastAsia="Avenir" w:cstheme="minorHAnsi"/>
          <w:b/>
          <w:bCs/>
        </w:rPr>
        <w:t>What are alternatives to legal action against patients?</w:t>
      </w:r>
    </w:p>
    <w:p w14:paraId="29257705" w14:textId="587997A9"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 xml:space="preserve">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Medical</w:t>
      </w:r>
      <w:r w:rsidRPr="00305390">
        <w:rPr>
          <w:rFonts w:eastAsia="Avenir"/>
        </w:rPr>
        <w:t xml:space="preserve"> Debt here: </w:t>
      </w:r>
      <w:hyperlink r:id="rId134" w:history="1">
        <w:r w:rsidR="002F3277" w:rsidRPr="00F66556">
          <w:rPr>
            <w:rStyle w:val="Hyperlink"/>
            <w:rFonts w:eastAsia="Avenir"/>
          </w:rPr>
          <w:t>https://unduemedicaldebt.org/contact/</w:t>
        </w:r>
      </w:hyperlink>
      <w:r w:rsidR="002F3277">
        <w:rPr>
          <w:rFonts w:eastAsia="Avenir"/>
        </w:rPr>
        <w:t>.</w:t>
      </w:r>
      <w:r w:rsidR="00BA2EAD">
        <w:rPr>
          <w:rFonts w:eastAsia="Avenir" w:cstheme="minorHAnsi"/>
        </w:rPr>
        <w:br/>
      </w:r>
    </w:p>
    <w:p w14:paraId="0D162F36" w14:textId="70394F49" w:rsidR="00E75C68" w:rsidRPr="00B44C7B" w:rsidRDefault="0003224D" w:rsidP="00AD309C">
      <w:pPr>
        <w:pStyle w:val="ListParagraph"/>
        <w:numPr>
          <w:ilvl w:val="0"/>
          <w:numId w:val="114"/>
        </w:numPr>
        <w:spacing w:before="200" w:after="200"/>
        <w:rPr>
          <w:rFonts w:eastAsia="Avenir" w:cstheme="minorHAnsi"/>
        </w:rPr>
      </w:pPr>
      <w:bookmarkStart w:id="137" w:name="goodfaithestimate"/>
      <w:r w:rsidRPr="00F92E46">
        <w:rPr>
          <w:rFonts w:cs="Arial"/>
          <w:b/>
          <w:bCs/>
        </w:rPr>
        <w:t>What is a “good faith estimate” as referred to in question #</w:t>
      </w:r>
      <w:r>
        <w:rPr>
          <w:rFonts w:cs="Arial"/>
          <w:b/>
          <w:bCs/>
        </w:rPr>
        <w:t>3</w:t>
      </w:r>
      <w:r w:rsidRPr="00F92E46">
        <w:rPr>
          <w:rFonts w:cs="Arial"/>
          <w:b/>
          <w:bCs/>
        </w:rPr>
        <w:t>?</w:t>
      </w:r>
      <w:bookmarkEnd w:id="137"/>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5" w:history="1">
        <w:r w:rsidR="00F90EB2" w:rsidRPr="00B90D27">
          <w:rPr>
            <w:rStyle w:val="Hyperlink"/>
          </w:rPr>
          <w:t>https://www.cms.gov/files/document/nsa-sample-good-faith-estimate.pdf</w:t>
        </w:r>
      </w:hyperlink>
      <w:r w:rsidR="00F90EB2">
        <w:t xml:space="preserve">. </w:t>
      </w:r>
      <w:r w:rsidR="00A624EC">
        <w:rPr>
          <w:rFonts w:cs="Arial"/>
        </w:rPr>
        <w:br/>
      </w:r>
    </w:p>
    <w:p w14:paraId="0D6DB0F4" w14:textId="77286BF9" w:rsidR="00744923" w:rsidRPr="000B3776" w:rsidRDefault="00744923" w:rsidP="00744923">
      <w:pPr>
        <w:pStyle w:val="ListParagraph"/>
        <w:numPr>
          <w:ilvl w:val="0"/>
          <w:numId w:val="114"/>
        </w:numPr>
        <w:spacing w:before="200" w:after="200"/>
        <w:rPr>
          <w:rFonts w:eastAsia="Avenir" w:cstheme="minorHAnsi"/>
          <w:b/>
          <w:bCs/>
        </w:rPr>
      </w:pPr>
      <w:r w:rsidRPr="000B3776">
        <w:rPr>
          <w:b/>
          <w:bCs/>
        </w:rPr>
        <w:t xml:space="preserve">How do I know if </w:t>
      </w:r>
      <w:r>
        <w:rPr>
          <w:b/>
          <w:bCs/>
        </w:rPr>
        <w:t>a</w:t>
      </w:r>
      <w:r w:rsidRPr="000B3776">
        <w:rPr>
          <w:b/>
          <w:bCs/>
        </w:rPr>
        <w:t xml:space="preserve"> state </w:t>
      </w:r>
      <w:r w:rsidR="00D157E4">
        <w:rPr>
          <w:b/>
          <w:bCs/>
        </w:rPr>
        <w:t xml:space="preserve">or federal </w:t>
      </w:r>
      <w:r w:rsidRPr="000B3776">
        <w:rPr>
          <w:b/>
          <w:bCs/>
        </w:rPr>
        <w:t>law requir</w:t>
      </w:r>
      <w:r>
        <w:rPr>
          <w:b/>
          <w:bCs/>
        </w:rPr>
        <w:t>es my</w:t>
      </w:r>
      <w:r w:rsidRPr="000B3776">
        <w:rPr>
          <w:b/>
          <w:bCs/>
        </w:rPr>
        <w:t xml:space="preserve"> hospital to transfer delinquent payments</w:t>
      </w:r>
      <w:r>
        <w:rPr>
          <w:b/>
          <w:bCs/>
        </w:rPr>
        <w:t xml:space="preserve"> to </w:t>
      </w:r>
      <w:r w:rsidR="00B3777C">
        <w:rPr>
          <w:b/>
          <w:bCs/>
        </w:rPr>
        <w:t>a state or federal agency (e.g., Department of Treasury, Attorney General, etc.)</w:t>
      </w:r>
      <w:r w:rsidRPr="000B3776">
        <w:rPr>
          <w:b/>
          <w:bCs/>
        </w:rPr>
        <w:t>?</w:t>
      </w:r>
    </w:p>
    <w:p w14:paraId="56F63EBF" w14:textId="56C3B49F" w:rsidR="0051452E" w:rsidRDefault="0051452E" w:rsidP="0051452E">
      <w:pPr>
        <w:pStyle w:val="ListParagraph"/>
        <w:ind w:left="360"/>
      </w:pPr>
      <w:r w:rsidRPr="008C3002">
        <w:t xml:space="preserve">These requirements generally apply to </w:t>
      </w:r>
      <w:r w:rsidRPr="00FC1EBD">
        <w:t>public or state-owned hospitals</w:t>
      </w:r>
      <w:r w:rsidRPr="008C3002">
        <w:t>, including hospitals operated by public universit</w:t>
      </w:r>
      <w:r w:rsidR="00D912DB">
        <w:t>ies</w:t>
      </w:r>
      <w:r w:rsidRPr="008C3002">
        <w:t xml:space="preserve"> or state health systems, in certain states (e.g., Illinois or New York). The obligation is tied to the hospital’s </w:t>
      </w:r>
      <w:r w:rsidRPr="00FC1EBD">
        <w:t>public ownership or operation</w:t>
      </w:r>
      <w:r w:rsidRPr="008C3002">
        <w:t>, rather than hospital status alone.</w:t>
      </w:r>
    </w:p>
    <w:p w14:paraId="3FD21841" w14:textId="77777777" w:rsidR="0051452E" w:rsidRDefault="0051452E" w:rsidP="0051452E">
      <w:pPr>
        <w:pStyle w:val="ListParagraph"/>
        <w:ind w:left="360"/>
      </w:pPr>
    </w:p>
    <w:p w14:paraId="3DAE371F" w14:textId="6C0B66F4" w:rsidR="009B01DB" w:rsidRDefault="0051452E" w:rsidP="00D912DB">
      <w:pPr>
        <w:pStyle w:val="ListParagraph"/>
        <w:spacing w:before="200" w:after="200"/>
        <w:ind w:left="360"/>
      </w:pPr>
      <w:r w:rsidRPr="00FC1EBD">
        <w:t>Private hospitals are generally not required</w:t>
      </w:r>
      <w:r w:rsidRPr="008C3002">
        <w:t xml:space="preserve"> to transfer delinquent patient accounts to a state or federal agency for collection</w:t>
      </w:r>
      <w:r w:rsidR="009B01DB" w:rsidRPr="000F0CC7">
        <w:t>.</w:t>
      </w:r>
    </w:p>
    <w:p w14:paraId="5D4F250B" w14:textId="77777777" w:rsidR="00744923" w:rsidRPr="00D722F9" w:rsidRDefault="00744923" w:rsidP="00D722F9">
      <w:pPr>
        <w:pStyle w:val="ListParagraph"/>
        <w:spacing w:before="200" w:after="200"/>
        <w:ind w:left="360"/>
        <w:rPr>
          <w:rFonts w:eastAsia="Avenir" w:cstheme="minorHAnsi"/>
        </w:rPr>
      </w:pPr>
    </w:p>
    <w:p w14:paraId="6E0543E5" w14:textId="187195DD" w:rsidR="00443EB2" w:rsidRDefault="00A624EC" w:rsidP="00443EB2">
      <w:pPr>
        <w:pStyle w:val="ListParagraph"/>
        <w:numPr>
          <w:ilvl w:val="0"/>
          <w:numId w:val="114"/>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aystar, FinThrive, RevCo,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2A8C824F" w14:textId="77777777" w:rsidR="002C2D41" w:rsidRDefault="002C2D41" w:rsidP="007F2F8A">
      <w:pPr>
        <w:pStyle w:val="ListParagraph"/>
        <w:spacing w:before="200" w:after="200"/>
        <w:ind w:left="360"/>
        <w:rPr>
          <w:rFonts w:eastAsia="Avenir" w:cstheme="minorHAnsi"/>
        </w:rPr>
      </w:pPr>
    </w:p>
    <w:p w14:paraId="37849638" w14:textId="43C044B6" w:rsidR="00C54EF1" w:rsidRDefault="00443EB2" w:rsidP="00C54EF1">
      <w:pPr>
        <w:pStyle w:val="ListParagraph"/>
        <w:spacing w:after="160" w:line="259" w:lineRule="auto"/>
        <w:ind w:left="360"/>
      </w:pPr>
      <w:r w:rsidRPr="00443EB2">
        <w:rPr>
          <w:rFonts w:eastAsia="Avenir" w:cstheme="minorHAnsi"/>
        </w:rPr>
        <w:t>A recent report from</w:t>
      </w:r>
      <w:r>
        <w:t xml:space="preserve"> Healthcare Financial Management Association</w:t>
      </w:r>
      <w:r w:rsidR="00D912DB">
        <w:t xml:space="preserve"> (HFMA)</w:t>
      </w:r>
      <w:r>
        <w:t xml:space="preserve"> highlights the importance of</w:t>
      </w:r>
      <w:r w:rsidRPr="00F63587">
        <w:t xml:space="preserve"> promot</w:t>
      </w:r>
      <w:r>
        <w:t>ing</w:t>
      </w:r>
      <w:r w:rsidRPr="00F63587">
        <w:t xml:space="preserve"> responsible financial assistance, billing, and collection practices.</w:t>
      </w:r>
      <w:r>
        <w:t xml:space="preserve"> </w:t>
      </w:r>
      <w:r w:rsidRPr="00D46502">
        <w:t xml:space="preserve">HFMA’s report, </w:t>
      </w:r>
      <w:hyperlink r:id="rId136" w:history="1">
        <w:r w:rsidRPr="00443EB2">
          <w:rPr>
            <w:rStyle w:val="Hyperlink"/>
            <w:i/>
            <w:iCs/>
          </w:rPr>
          <w:t>Advancing Healthcare Access</w:t>
        </w:r>
      </w:hyperlink>
      <w:r w:rsidRPr="00443EB2">
        <w:rPr>
          <w:i/>
          <w:iCs/>
        </w:rPr>
        <w:t xml:space="preserve">, </w:t>
      </w:r>
      <w:r w:rsidRPr="00D12299">
        <w:t xml:space="preserve">is available at: </w:t>
      </w:r>
      <w:r w:rsidRPr="00C207C8">
        <w:t>https://www.hfma.org/finance-and-business-strategy/advancing-healthcare-access/</w:t>
      </w:r>
      <w:r>
        <w:t>.</w:t>
      </w:r>
    </w:p>
    <w:p w14:paraId="4218C139" w14:textId="77777777" w:rsidR="00C54EF1" w:rsidRDefault="00C54EF1">
      <w:r>
        <w:br w:type="page"/>
      </w:r>
    </w:p>
    <w:p w14:paraId="699C54EB" w14:textId="5FE711CB" w:rsidR="00254E86" w:rsidRPr="000B3776" w:rsidRDefault="00254E86" w:rsidP="00254E86">
      <w:pPr>
        <w:pStyle w:val="ListParagraph"/>
        <w:numPr>
          <w:ilvl w:val="0"/>
          <w:numId w:val="114"/>
        </w:numPr>
        <w:spacing w:before="200" w:after="200"/>
        <w:rPr>
          <w:rFonts w:eastAsia="Avenir" w:cstheme="minorHAnsi"/>
          <w:b/>
          <w:bCs/>
        </w:rPr>
      </w:pPr>
      <w:r>
        <w:rPr>
          <w:rFonts w:eastAsia="Avenir" w:cstheme="minorHAnsi"/>
          <w:b/>
          <w:bCs/>
        </w:rPr>
        <w:lastRenderedPageBreak/>
        <w:t>Our organization uses more than one method for screening patients for financial assistance eligibility, how should we respond to question #4?</w:t>
      </w:r>
    </w:p>
    <w:p w14:paraId="2D72A35F" w14:textId="77777777" w:rsidR="00254E86" w:rsidRPr="000B3776" w:rsidRDefault="00254E86" w:rsidP="00254E86">
      <w:pPr>
        <w:pStyle w:val="ListParagraph"/>
        <w:spacing w:before="200" w:after="200"/>
        <w:ind w:left="360"/>
        <w:rPr>
          <w:rFonts w:eastAsia="Avenir" w:cstheme="minorHAnsi"/>
          <w:b/>
          <w:bCs/>
        </w:rPr>
      </w:pPr>
      <w:r>
        <w:t>When more than one option is applicable, hospitals should select the option that is primarily used for screening patients.</w:t>
      </w:r>
    </w:p>
    <w:p w14:paraId="2D830B9C" w14:textId="77777777" w:rsidR="00BD2B67" w:rsidRDefault="00BD2B67" w:rsidP="002005C4">
      <w:pPr>
        <w:pStyle w:val="ListParagraph"/>
        <w:spacing w:before="200" w:after="200"/>
        <w:ind w:left="360"/>
        <w:rPr>
          <w:rFonts w:eastAsia="Avenir" w:cstheme="minorHAnsi"/>
          <w:b/>
          <w:bCs/>
        </w:rPr>
      </w:pPr>
    </w:p>
    <w:p w14:paraId="093B940C" w14:textId="77777777" w:rsidR="002005C4" w:rsidRDefault="002005C4" w:rsidP="00AD309C">
      <w:pPr>
        <w:pStyle w:val="ListParagraph"/>
        <w:numPr>
          <w:ilvl w:val="0"/>
          <w:numId w:val="114"/>
        </w:numPr>
        <w:rPr>
          <w:rFonts w:cs="Arial"/>
          <w:b/>
        </w:rPr>
      </w:pPr>
      <w:r>
        <w:rPr>
          <w:rFonts w:cs="Arial"/>
          <w:b/>
        </w:rPr>
        <w:t>What does Leapfrog mean when asking if the</w:t>
      </w:r>
      <w:r>
        <w:rPr>
          <w:b/>
        </w:rPr>
        <w:t xml:space="preserve"> hospital’s financial assistance program includes ALL clinicians with privileges at the hospital</w:t>
      </w:r>
      <w:r>
        <w:rPr>
          <w:rFonts w:cs="Arial"/>
          <w:b/>
        </w:rPr>
        <w:t>?</w:t>
      </w:r>
    </w:p>
    <w:p w14:paraId="4DAB4928" w14:textId="5717ED47" w:rsidR="002005C4" w:rsidRDefault="002005C4" w:rsidP="002005C4">
      <w:pPr>
        <w:pStyle w:val="ListParagraph"/>
        <w:ind w:left="360"/>
        <w:rPr>
          <w:rStyle w:val="Hyperlink"/>
          <w:rFonts w:eastAsia="Avenir" w:cs="Arial"/>
        </w:rPr>
      </w:pPr>
      <w:r>
        <w:rPr>
          <w:rFonts w:eastAsia="Avenir" w:cs="Arial"/>
        </w:rPr>
        <w:t>Hospitals that offer a financial assistance program (FAP) or “charity care” should provide a list of any clinicians delivering emergency or other medically necessary care in the hospital, that specifies which clinicians</w:t>
      </w:r>
      <w:r w:rsidR="00B93C0D">
        <w:rPr>
          <w:rFonts w:eastAsia="Avenir" w:cs="Arial"/>
        </w:rPr>
        <w:t xml:space="preserve"> and services</w:t>
      </w:r>
      <w:r>
        <w:rPr>
          <w:rFonts w:eastAsia="Avenir" w:cs="Arial"/>
        </w:rPr>
        <w:t xml:space="preserve"> are covered by the FAP and which are not to ensure that the patient is aware that they may receive a separate bill that they will be responsible for from any clinician who is not covered. More information about what should be included in your financial assistance policy is available here: </w:t>
      </w:r>
      <w:hyperlink r:id="rId137" w:history="1">
        <w:r>
          <w:rPr>
            <w:rStyle w:val="Hyperlink"/>
            <w:rFonts w:eastAsia="Avenir" w:cs="Arial"/>
          </w:rPr>
          <w:t>https://www.irs.gov/charities-non-profits/financial-assistance-policy-and-emergency-medical-care-policy-section-501r4</w:t>
        </w:r>
      </w:hyperlink>
      <w:r>
        <w:rPr>
          <w:rStyle w:val="Hyperlink"/>
          <w:rFonts w:eastAsia="Avenir" w:cs="Arial"/>
        </w:rPr>
        <w:t>.</w:t>
      </w:r>
    </w:p>
    <w:p w14:paraId="57D83AD1" w14:textId="7B7DE03C" w:rsidR="002005C4" w:rsidRDefault="002005C4" w:rsidP="009617F5">
      <w:pPr>
        <w:pStyle w:val="ListParagraph"/>
        <w:spacing w:before="200" w:after="200"/>
        <w:ind w:left="360"/>
        <w:rPr>
          <w:rFonts w:eastAsia="Avenir" w:cstheme="minorHAnsi"/>
        </w:rPr>
      </w:pPr>
    </w:p>
    <w:p w14:paraId="29724B86" w14:textId="77777777" w:rsidR="00672EF2" w:rsidRPr="00D12299" w:rsidRDefault="00672EF2" w:rsidP="00672EF2">
      <w:pPr>
        <w:pStyle w:val="ListParagraph"/>
        <w:numPr>
          <w:ilvl w:val="0"/>
          <w:numId w:val="114"/>
        </w:numPr>
        <w:rPr>
          <w:b/>
          <w:bCs/>
        </w:rPr>
      </w:pPr>
      <w:r w:rsidRPr="00D12299">
        <w:rPr>
          <w:b/>
          <w:bCs/>
        </w:rPr>
        <w:t>Our organization currently lists the notification regarding some services being billed separately in the Frequently Asked Questions on our medical bills. Does this still need to be added to the financial assistance application?</w:t>
      </w:r>
    </w:p>
    <w:p w14:paraId="7E0D9A2B" w14:textId="1228BBD4" w:rsidR="000731FA" w:rsidRDefault="00672EF2" w:rsidP="00672EF2">
      <w:pPr>
        <w:pStyle w:val="ListParagraph"/>
        <w:ind w:left="360"/>
      </w:pPr>
      <w:r w:rsidRPr="00DF786A">
        <w:t>Yes, the disclosure should still be included in the financial assistance application itself. The intent of this question is to ensure patients are notified at the point of applying for financial assistance, not just somewhere else in the billing materials.</w:t>
      </w:r>
    </w:p>
    <w:p w14:paraId="14358E0D" w14:textId="77777777" w:rsidR="00672EF2" w:rsidRPr="00A624EC" w:rsidRDefault="00672EF2" w:rsidP="00672EF2">
      <w:pPr>
        <w:pStyle w:val="ListParagraph"/>
        <w:ind w:left="360"/>
        <w:rPr>
          <w:rFonts w:eastAsia="Avenir" w:cstheme="minorHAnsi"/>
        </w:rPr>
      </w:pPr>
    </w:p>
    <w:p w14:paraId="21937FDC" w14:textId="18CE1ADA" w:rsidR="005830F6" w:rsidRPr="005830F6" w:rsidRDefault="005830F6" w:rsidP="00AB5B80">
      <w:pPr>
        <w:pStyle w:val="Heading3"/>
      </w:pPr>
      <w:bookmarkStart w:id="138" w:name="_Health_Care_Equity"/>
      <w:bookmarkStart w:id="139" w:name="_Toc225877684"/>
      <w:bookmarkEnd w:id="138"/>
      <w:r>
        <w:t xml:space="preserve">Health </w:t>
      </w:r>
      <w:r w:rsidR="00F1796F">
        <w:t xml:space="preserve">Care </w:t>
      </w:r>
      <w:r w:rsidR="00BD6930">
        <w:t>Equity</w:t>
      </w:r>
      <w:r w:rsidR="00B078B4">
        <w:t xml:space="preserve"> FAQs</w:t>
      </w:r>
      <w:bookmarkEnd w:id="139"/>
    </w:p>
    <w:p w14:paraId="170EBE97" w14:textId="536973C4" w:rsidR="00E75C68" w:rsidRPr="00E75C68" w:rsidRDefault="00E75C68" w:rsidP="00AD309C">
      <w:pPr>
        <w:pStyle w:val="ListParagraph"/>
        <w:numPr>
          <w:ilvl w:val="0"/>
          <w:numId w:val="114"/>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4CD25972" w:rsidR="00E75C68" w:rsidRPr="00E75C68" w:rsidRDefault="00E75C68" w:rsidP="00F51F31">
      <w:pPr>
        <w:pStyle w:val="ListParagraph"/>
        <w:spacing w:before="200" w:after="200"/>
        <w:ind w:left="360"/>
        <w:rPr>
          <w:bCs/>
        </w:rPr>
      </w:pPr>
      <w:r w:rsidRPr="00E75C68">
        <w:rPr>
          <w:bCs/>
        </w:rPr>
        <w:t xml:space="preserve">Hospitals can refer to </w:t>
      </w:r>
      <w:hyperlink r:id="rId138"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w:t>
      </w:r>
      <w:r w:rsidR="00074549">
        <w:rPr>
          <w:bCs/>
        </w:rPr>
        <w:t>Additionally,</w:t>
      </w:r>
      <w:r w:rsidR="00C7037A">
        <w:rPr>
          <w:bCs/>
        </w:rPr>
        <w:t xml:space="preserve"> CMS also has </w:t>
      </w:r>
      <w:r w:rsidR="00124D85">
        <w:rPr>
          <w:bCs/>
        </w:rPr>
        <w:t>some free tools available on their website at:</w:t>
      </w:r>
      <w:r w:rsidR="00C7037A">
        <w:rPr>
          <w:bCs/>
        </w:rPr>
        <w:t xml:space="preserve"> </w:t>
      </w:r>
      <w:hyperlink r:id="rId139"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AD309C">
      <w:pPr>
        <w:pStyle w:val="ListParagraph"/>
        <w:numPr>
          <w:ilvl w:val="0"/>
          <w:numId w:val="114"/>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7DEA1FC1" w:rsidR="005830F6" w:rsidRPr="00A26035" w:rsidRDefault="0089521F" w:rsidP="00743591">
      <w:pPr>
        <w:pStyle w:val="ListParagraph"/>
        <w:spacing w:before="200" w:after="200"/>
        <w:ind w:left="360"/>
      </w:pPr>
      <w:r>
        <w:rPr>
          <w:bCs/>
        </w:rPr>
        <w:t>At</w:t>
      </w:r>
      <w:r w:rsidR="006D304F" w:rsidRPr="005830F6">
        <w:rPr>
          <w:bCs/>
        </w:rPr>
        <w:t xml:space="preserve"> minimum, </w:t>
      </w:r>
      <w:r w:rsidR="006A7D26">
        <w:rPr>
          <w:bCs/>
        </w:rPr>
        <w:t>hospitals</w:t>
      </w:r>
      <w:r w:rsidR="006D304F" w:rsidRPr="005830F6">
        <w:rPr>
          <w:bCs/>
        </w:rPr>
        <w:t xml:space="preserve"> should collect ethnic</w:t>
      </w:r>
      <w:r>
        <w:rPr>
          <w:bCs/>
        </w:rPr>
        <w:t>ity</w:t>
      </w:r>
      <w:r w:rsidR="006D304F" w:rsidRPr="005830F6">
        <w:rPr>
          <w:bCs/>
        </w:rPr>
        <w:t xml:space="preserve"> and rac</w:t>
      </w:r>
      <w:r>
        <w:rPr>
          <w:bCs/>
        </w:rPr>
        <w:t xml:space="preserve">e data from patients. While </w:t>
      </w:r>
      <w:r w:rsidR="006D304F" w:rsidRPr="005830F6">
        <w:rPr>
          <w:bCs/>
        </w:rPr>
        <w:t xml:space="preserve">the Office of Management and Budget (OMB) </w:t>
      </w:r>
      <w:r w:rsidR="00944067">
        <w:rPr>
          <w:bCs/>
        </w:rPr>
        <w:t xml:space="preserve">has revised </w:t>
      </w:r>
      <w:r w:rsidR="006D304F" w:rsidRPr="005830F6">
        <w:rPr>
          <w:bCs/>
        </w:rPr>
        <w:t>their Standards for</w:t>
      </w:r>
      <w:r w:rsidR="000B6D57" w:rsidRPr="000B6D57">
        <w:t xml:space="preserve"> </w:t>
      </w:r>
      <w:r w:rsidR="000B6D57">
        <w:t>m</w:t>
      </w:r>
      <w:r w:rsidR="000B6D57" w:rsidRPr="00753842">
        <w:t xml:space="preserve">aintaining, </w:t>
      </w:r>
      <w:r w:rsidR="000B6D57">
        <w:t>c</w:t>
      </w:r>
      <w:r w:rsidR="000B6D57" w:rsidRPr="00753842">
        <w:t xml:space="preserve">ollecting, and </w:t>
      </w:r>
      <w:r w:rsidR="000B6D57">
        <w:t>p</w:t>
      </w:r>
      <w:r w:rsidR="000B6D57" w:rsidRPr="00753842">
        <w:t>resenting</w:t>
      </w:r>
      <w:r w:rsidR="000B6D57">
        <w:rPr>
          <w:bCs/>
        </w:rPr>
        <w:t xml:space="preserve"> f</w:t>
      </w:r>
      <w:r w:rsidR="006D304F" w:rsidRPr="005830F6">
        <w:rPr>
          <w:bCs/>
        </w:rPr>
        <w:t xml:space="preserve">ederal </w:t>
      </w:r>
      <w:r w:rsidR="000B6D57">
        <w:rPr>
          <w:bCs/>
        </w:rPr>
        <w:t>d</w:t>
      </w:r>
      <w:r w:rsidR="006D304F" w:rsidRPr="005830F6">
        <w:rPr>
          <w:bCs/>
        </w:rPr>
        <w:t xml:space="preserve">ata on </w:t>
      </w:r>
      <w:r w:rsidR="000B6D57">
        <w:rPr>
          <w:bCs/>
        </w:rPr>
        <w:t>r</w:t>
      </w:r>
      <w:r w:rsidR="006D304F" w:rsidRPr="005830F6">
        <w:rPr>
          <w:bCs/>
        </w:rPr>
        <w:t xml:space="preserve">ace and </w:t>
      </w:r>
      <w:r w:rsidR="000B6D57">
        <w:rPr>
          <w:bCs/>
        </w:rPr>
        <w:t>e</w:t>
      </w:r>
      <w:r w:rsidR="006D304F" w:rsidRPr="005830F6">
        <w:rPr>
          <w:bCs/>
        </w:rPr>
        <w:t>thnicity</w:t>
      </w:r>
      <w:r w:rsidR="00464571">
        <w:rPr>
          <w:bCs/>
        </w:rPr>
        <w:t xml:space="preserve">, hospitals </w:t>
      </w:r>
      <w:r w:rsidR="00464571">
        <w:t>may not have implemented those updates</w:t>
      </w:r>
      <w:r w:rsidR="00464571" w:rsidRPr="002930BF">
        <w:t xml:space="preserve">. </w:t>
      </w:r>
      <w:r w:rsidR="00464571">
        <w:t>However, the following minimum categories should be used:</w:t>
      </w:r>
      <w:r w:rsidR="00012EC4" w:rsidRPr="00012EC4">
        <w:rPr>
          <w:bCs/>
        </w:rPr>
        <w:t xml:space="preserve"> </w:t>
      </w:r>
      <w:r w:rsidR="00012EC4" w:rsidRPr="005830F6">
        <w:rPr>
          <w:bCs/>
        </w:rPr>
        <w:t>American Indian or Alaska Native</w:t>
      </w:r>
      <w:r w:rsidR="00012EC4">
        <w:rPr>
          <w:bCs/>
        </w:rPr>
        <w:t>,</w:t>
      </w:r>
      <w:r w:rsidR="00464571">
        <w:rPr>
          <w:bCs/>
        </w:rPr>
        <w:t xml:space="preserve"> </w:t>
      </w:r>
      <w:r w:rsidR="006D304F" w:rsidRPr="005830F6">
        <w:rPr>
          <w:bCs/>
        </w:rPr>
        <w:t>Asian, Black or African American,</w:t>
      </w:r>
      <w:r w:rsidR="00012EC4">
        <w:rPr>
          <w:bCs/>
        </w:rPr>
        <w:t xml:space="preserve"> </w:t>
      </w:r>
      <w:r w:rsidR="00012EC4" w:rsidRPr="005830F6">
        <w:rPr>
          <w:bCs/>
        </w:rPr>
        <w:t>Hispanic or Latino</w:t>
      </w:r>
      <w:r w:rsidR="00012EC4">
        <w:rPr>
          <w:bCs/>
        </w:rPr>
        <w:t xml:space="preserve">, </w:t>
      </w:r>
      <w:r w:rsidR="006D304F" w:rsidRPr="005830F6">
        <w:rPr>
          <w:bCs/>
        </w:rPr>
        <w:t>Native Hawaiian or Pacific Islander, and White.</w:t>
      </w:r>
    </w:p>
    <w:p w14:paraId="2D5DEB44" w14:textId="5AE2C640" w:rsidR="00F1796F" w:rsidRPr="0022585F" w:rsidRDefault="00F1796F" w:rsidP="004F2BE4">
      <w:pPr>
        <w:pStyle w:val="ListParagraph"/>
        <w:spacing w:before="200" w:after="200"/>
        <w:ind w:left="360"/>
      </w:pPr>
    </w:p>
    <w:p w14:paraId="2EE068D8" w14:textId="6E7C1B10" w:rsidR="000C2612" w:rsidRPr="009D5663" w:rsidRDefault="00B71E51" w:rsidP="00AD309C">
      <w:pPr>
        <w:pStyle w:val="ListParagraph"/>
        <w:numPr>
          <w:ilvl w:val="0"/>
          <w:numId w:val="114"/>
        </w:numPr>
        <w:spacing w:before="200" w:after="200"/>
        <w:rPr>
          <w:bCs/>
        </w:rPr>
      </w:pPr>
      <w:bookmarkStart w:id="140"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40"/>
    <w:p w14:paraId="543ED648" w14:textId="081E3E5F"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w:t>
      </w:r>
      <w:r w:rsidR="004530F5">
        <w:rPr>
          <w:bCs/>
        </w:rPr>
        <w:t>e.g</w:t>
      </w:r>
      <w:r w:rsidR="00B909F1" w:rsidRPr="00B909F1">
        <w:rPr>
          <w:bCs/>
        </w:rPr>
        <w:t>.,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15249C55" w:rsidR="006A7D26" w:rsidRDefault="006A7D26" w:rsidP="00AD309C">
      <w:pPr>
        <w:pStyle w:val="ListParagraph"/>
        <w:numPr>
          <w:ilvl w:val="0"/>
          <w:numId w:val="114"/>
        </w:numPr>
        <w:spacing w:before="200" w:after="200"/>
        <w:rPr>
          <w:b/>
        </w:rPr>
      </w:pPr>
      <w:r>
        <w:rPr>
          <w:b/>
        </w:rPr>
        <w:t>Does Leapfrog have a</w:t>
      </w:r>
      <w:r w:rsidR="00B9561D">
        <w:rPr>
          <w:b/>
        </w:rPr>
        <w:t>n example of how to collect patient self-</w:t>
      </w:r>
      <w:r w:rsidR="00FE369B">
        <w:rPr>
          <w:b/>
        </w:rPr>
        <w:t xml:space="preserve">identified </w:t>
      </w:r>
      <w:r>
        <w:rPr>
          <w:b/>
        </w:rPr>
        <w:t>“sexual orientation”</w:t>
      </w:r>
      <w:r w:rsidR="00FE369B">
        <w:rPr>
          <w:b/>
        </w:rPr>
        <w:t xml:space="preserve"> or “gender identity”</w:t>
      </w:r>
      <w:r>
        <w:rPr>
          <w:b/>
        </w:rPr>
        <w:t xml:space="preserve"> in question #</w:t>
      </w:r>
      <w:r w:rsidR="00F1796F">
        <w:rPr>
          <w:b/>
        </w:rPr>
        <w:t>1</w:t>
      </w:r>
      <w:r>
        <w:rPr>
          <w:b/>
        </w:rPr>
        <w:t>?</w:t>
      </w:r>
    </w:p>
    <w:p w14:paraId="4B522B40" w14:textId="6198851D" w:rsidR="00065E1B" w:rsidRDefault="003F6162" w:rsidP="00F1796F">
      <w:pPr>
        <w:pStyle w:val="ListParagraph"/>
        <w:spacing w:before="200" w:after="200"/>
        <w:ind w:left="360"/>
        <w:rPr>
          <w:bCs/>
        </w:rPr>
      </w:pPr>
      <w:r>
        <w:rPr>
          <w:bCs/>
        </w:rPr>
        <w:t xml:space="preserve">The </w:t>
      </w:r>
      <w:r w:rsidR="00AA3362" w:rsidRPr="005830F6">
        <w:rPr>
          <w:bCs/>
        </w:rPr>
        <w:t>Centers for Disease Control and Prevention</w:t>
      </w:r>
      <w:r w:rsidR="00AA3362">
        <w:rPr>
          <w:bCs/>
        </w:rPr>
        <w:t xml:space="preserve"> (CDC)</w:t>
      </w:r>
      <w:r w:rsidR="00AA3362" w:rsidRPr="005830F6">
        <w:rPr>
          <w:bCs/>
        </w:rPr>
        <w:t xml:space="preserve"> has issued helpful guidance for providers and facilities</w:t>
      </w:r>
      <w:r>
        <w:rPr>
          <w:bCs/>
        </w:rPr>
        <w:t xml:space="preserve"> on their website</w:t>
      </w:r>
      <w:r w:rsidR="001E78A0">
        <w:rPr>
          <w:bCs/>
        </w:rPr>
        <w:t xml:space="preserve"> at</w:t>
      </w:r>
      <w:r w:rsidR="00C74441" w:rsidRPr="00C74441">
        <w:t xml:space="preserve"> </w:t>
      </w:r>
      <w:hyperlink r:id="rId140" w:history="1">
        <w:r w:rsidR="004E078C" w:rsidRPr="00B90D27">
          <w:rPr>
            <w:rStyle w:val="Hyperlink"/>
            <w:bCs/>
          </w:rPr>
          <w:t>https://www.cdc.gov/sti/hcp/clinical-guidance/taking-a-sexual-history.html</w:t>
        </w:r>
      </w:hyperlink>
      <w:r w:rsidR="001E78A0">
        <w:rPr>
          <w:rFonts w:eastAsia="Calibri" w:cs="Arial"/>
        </w:rPr>
        <w:t>.</w:t>
      </w:r>
      <w:r w:rsidR="004E078C">
        <w:rPr>
          <w:rFonts w:eastAsia="Calibri" w:cs="Arial"/>
        </w:rPr>
        <w:t xml:space="preserve"> </w:t>
      </w:r>
      <w:r w:rsidR="006A7D26" w:rsidRPr="00C22614">
        <w:rPr>
          <w:bCs/>
        </w:rPr>
        <w:t xml:space="preserve">This webpage </w:t>
      </w:r>
      <w:r w:rsidR="00A64013">
        <w:rPr>
          <w:bCs/>
        </w:rPr>
        <w:t xml:space="preserve">includes </w:t>
      </w:r>
      <w:r w:rsidR="00DE59F4">
        <w:t xml:space="preserve">guidance </w:t>
      </w:r>
      <w:r w:rsidR="00A64013">
        <w:t>for</w:t>
      </w:r>
      <w:r w:rsidR="00DE59F4">
        <w:t xml:space="preserve"> discussing sexual health, sexual orientation</w:t>
      </w:r>
      <w:r w:rsidR="007C26E7">
        <w:t>,</w:t>
      </w:r>
      <w:r w:rsidR="00DE59F4">
        <w:t xml:space="preserve"> and gender identity. Additionally, they provide</w:t>
      </w:r>
      <w:r w:rsidR="00DE59F4" w:rsidRPr="00C22614" w:rsidDel="00DE59F4">
        <w:rPr>
          <w:bCs/>
        </w:rPr>
        <w:t xml:space="preserve"> </w:t>
      </w:r>
      <w:r w:rsidR="006A7D26" w:rsidRPr="00C22614">
        <w:rPr>
          <w:bCs/>
        </w:rPr>
        <w:t xml:space="preserve">some helpful tips on </w:t>
      </w:r>
      <w:r w:rsidR="00DE59F4">
        <w:rPr>
          <w:bCs/>
        </w:rPr>
        <w:t xml:space="preserve">what questions to ask to collect </w:t>
      </w:r>
      <w:r w:rsidR="006A7D26" w:rsidRPr="00C22614">
        <w:rPr>
          <w:bCs/>
        </w:rPr>
        <w:t>the data</w:t>
      </w:r>
      <w:r w:rsidR="008D57B9">
        <w:rPr>
          <w:bCs/>
        </w:rPr>
        <w:t>.</w:t>
      </w:r>
    </w:p>
    <w:p w14:paraId="19E04A8C" w14:textId="77777777" w:rsidR="008C0634" w:rsidRDefault="008C0634" w:rsidP="00F1796F">
      <w:pPr>
        <w:pStyle w:val="ListParagraph"/>
        <w:spacing w:before="200" w:after="200"/>
        <w:ind w:left="360"/>
        <w:rPr>
          <w:bCs/>
        </w:rPr>
      </w:pPr>
    </w:p>
    <w:p w14:paraId="17F975F9" w14:textId="05A425C7" w:rsidR="008C0634" w:rsidRDefault="0098797D" w:rsidP="00F1796F">
      <w:pPr>
        <w:pStyle w:val="ListParagraph"/>
        <w:spacing w:before="200" w:after="200"/>
        <w:ind w:left="360"/>
        <w:rPr>
          <w:bCs/>
        </w:rPr>
      </w:pPr>
      <w:r>
        <w:rPr>
          <w:rFonts w:eastAsia="Calibri" w:cs="Arial"/>
        </w:rPr>
        <w:t xml:space="preserve">Another great resource is </w:t>
      </w:r>
      <w:r w:rsidRPr="001369A8">
        <w:rPr>
          <w:rFonts w:eastAsia="Calibri" w:cs="Arial"/>
        </w:rPr>
        <w:t>The Nuts and Bolts of SOGI</w:t>
      </w:r>
      <w:r>
        <w:rPr>
          <w:rFonts w:eastAsia="Calibri" w:cs="Arial"/>
        </w:rPr>
        <w:t xml:space="preserve"> </w:t>
      </w:r>
      <w:r w:rsidRPr="001369A8">
        <w:rPr>
          <w:rFonts w:eastAsia="Calibri" w:cs="Arial"/>
        </w:rPr>
        <w:t>Data Implementation:</w:t>
      </w:r>
      <w:r>
        <w:rPr>
          <w:rFonts w:eastAsia="Calibri" w:cs="Arial"/>
        </w:rPr>
        <w:t xml:space="preserve"> </w:t>
      </w:r>
      <w:r w:rsidRPr="003041BC">
        <w:rPr>
          <w:rFonts w:eastAsia="Calibri" w:cs="Arial"/>
          <w:i/>
          <w:iCs/>
        </w:rPr>
        <w:t>A Troubleshooting Toolkit</w:t>
      </w:r>
      <w:r>
        <w:rPr>
          <w:rFonts w:eastAsia="Calibri" w:cs="Arial"/>
          <w:i/>
          <w:iCs/>
        </w:rPr>
        <w:t xml:space="preserve"> </w:t>
      </w:r>
      <w:r>
        <w:rPr>
          <w:rFonts w:eastAsia="Calibri" w:cs="Arial"/>
        </w:rPr>
        <w:t xml:space="preserve">created by The Fenway Institute: </w:t>
      </w:r>
      <w:hyperlink r:id="rId141" w:history="1">
        <w:r w:rsidRPr="00B90D27">
          <w:rPr>
            <w:rStyle w:val="Hyperlink"/>
            <w:rFonts w:eastAsia="Calibri" w:cs="Arial"/>
          </w:rPr>
          <w:t>https://fenwayhealth.org/wp-content/uploads/TFI-54_SOGI-Data-Collection-Series-of-3-Tip-Sheets-for-pride-month_NutsAndBolts.pdf</w:t>
        </w:r>
      </w:hyperlink>
      <w:r>
        <w:rPr>
          <w:rFonts w:eastAsia="Calibri" w:cs="Arial"/>
        </w:rPr>
        <w:t>.</w:t>
      </w:r>
    </w:p>
    <w:p w14:paraId="13395552" w14:textId="77777777" w:rsidR="00065E1B" w:rsidRDefault="00065E1B" w:rsidP="00F1796F">
      <w:pPr>
        <w:pStyle w:val="ListParagraph"/>
        <w:spacing w:before="200" w:after="200"/>
        <w:ind w:left="360"/>
        <w:rPr>
          <w:bCs/>
        </w:rPr>
      </w:pPr>
    </w:p>
    <w:p w14:paraId="7AC27F97" w14:textId="77777777" w:rsidR="004D2C51" w:rsidRPr="009617F5" w:rsidRDefault="004D2C51" w:rsidP="00AD309C">
      <w:pPr>
        <w:pStyle w:val="ListParagraph"/>
        <w:numPr>
          <w:ilvl w:val="0"/>
          <w:numId w:val="114"/>
        </w:numPr>
        <w:spacing w:before="200" w:after="200"/>
        <w:rPr>
          <w:b/>
        </w:rPr>
      </w:pPr>
      <w:bookmarkStart w:id="141" w:name="abilitystatus_1c"/>
      <w:bookmarkEnd w:id="141"/>
      <w:r w:rsidRPr="009617F5">
        <w:rPr>
          <w:b/>
        </w:rPr>
        <w:t>What does Leapfrog mean by “ability status”?</w:t>
      </w:r>
    </w:p>
    <w:p w14:paraId="55A02CDF" w14:textId="00DF30C7" w:rsidR="004D2C51" w:rsidRPr="004D2C51" w:rsidRDefault="004D2C51" w:rsidP="004D2C51">
      <w:pPr>
        <w:pStyle w:val="ListParagraph"/>
        <w:spacing w:before="200" w:after="200"/>
        <w:ind w:left="360"/>
        <w:rPr>
          <w:bCs/>
        </w:rPr>
      </w:pPr>
      <w:r w:rsidRPr="004D2C51">
        <w:rPr>
          <w:bCs/>
        </w:rPr>
        <w:t xml:space="preserve">As described by the </w:t>
      </w:r>
      <w:hyperlink r:id="rId142" w:history="1">
        <w:r w:rsidRPr="006C70BB">
          <w:rPr>
            <w:rStyle w:val="Hyperlink"/>
            <w:bCs/>
          </w:rPr>
          <w:t>CDC</w:t>
        </w:r>
      </w:hyperlink>
      <w:r w:rsidRPr="004D2C51">
        <w:rPr>
          <w:bCs/>
        </w:rPr>
        <w:t xml:space="preserve">, a disability is any condition of the body or mind (impairment) that makes it more difficult for the person with the condition to do certain activities (activity limitation) and interact with the world around them (participation restrictions). More information is available on the CDC website at </w:t>
      </w:r>
      <w:hyperlink r:id="rId143" w:history="1">
        <w:r w:rsidR="00391729" w:rsidRPr="00650CF9">
          <w:rPr>
            <w:rStyle w:val="Hyperlink"/>
            <w:rFonts w:cstheme="minorHAnsi"/>
          </w:rPr>
          <w:t>https://www.cdc.gov/disability-and-health/about/?CDC_AAref_Val=https://www.cdc.gov/ncbddd/disabilityandhealth/disability.html</w:t>
        </w:r>
      </w:hyperlink>
      <w:r w:rsidRPr="004D2C51">
        <w:rPr>
          <w:bCs/>
        </w:rPr>
        <w:t>.</w:t>
      </w:r>
      <w:r>
        <w:rPr>
          <w:bCs/>
        </w:rPr>
        <w:t xml:space="preserve"> </w:t>
      </w:r>
      <w:r w:rsidRPr="004D2C51">
        <w:rPr>
          <w:bCs/>
        </w:rPr>
        <w:t xml:space="preserve">Examples of questions </w:t>
      </w:r>
      <w:r w:rsidR="00CD1E8D">
        <w:rPr>
          <w:bCs/>
        </w:rPr>
        <w:t xml:space="preserve">and ways to </w:t>
      </w:r>
      <w:r w:rsidRPr="004D2C51">
        <w:rPr>
          <w:bCs/>
        </w:rPr>
        <w:t>determine one’s ability status can be found here:</w:t>
      </w:r>
    </w:p>
    <w:p w14:paraId="243BC019" w14:textId="5A4D2831" w:rsidR="0080294B" w:rsidRDefault="0080294B" w:rsidP="00AD309C">
      <w:pPr>
        <w:pStyle w:val="ListParagraph"/>
        <w:numPr>
          <w:ilvl w:val="0"/>
          <w:numId w:val="399"/>
        </w:numPr>
        <w:spacing w:before="200" w:after="200" w:line="276" w:lineRule="auto"/>
      </w:pPr>
      <w:hyperlink r:id="rId144" w:history="1">
        <w:r w:rsidRPr="00650CF9">
          <w:rPr>
            <w:rStyle w:val="Hyperlink"/>
          </w:rPr>
          <w:t>https://www.cdc.gov/dhds/datasets/?CDC_AAref_Val=https://www.cdc.gov/ncbddd/disabilityandhealth/datasets.html</w:t>
        </w:r>
      </w:hyperlink>
      <w:r>
        <w:t xml:space="preserve"> </w:t>
      </w:r>
    </w:p>
    <w:p w14:paraId="2BD0C01D" w14:textId="7E168614" w:rsidR="004D2C51" w:rsidRPr="004D2C51" w:rsidRDefault="004D2C51" w:rsidP="00AD309C">
      <w:pPr>
        <w:pStyle w:val="ListParagraph"/>
        <w:numPr>
          <w:ilvl w:val="0"/>
          <w:numId w:val="399"/>
        </w:numPr>
        <w:spacing w:before="200" w:after="200"/>
        <w:rPr>
          <w:bCs/>
        </w:rPr>
      </w:pPr>
      <w:hyperlink r:id="rId145" w:history="1">
        <w:r w:rsidRPr="00B718A3">
          <w:rPr>
            <w:rStyle w:val="Hyperlink"/>
            <w:bCs/>
          </w:rPr>
          <w:t>https://torontohealthequity.ca/wp-content/uploads/2018/03/Measuring-Health-Equity-Participant-Manual-2018.pdf</w:t>
        </w:r>
      </w:hyperlink>
      <w:r>
        <w:rPr>
          <w:bCs/>
        </w:rPr>
        <w:t xml:space="preserve"> </w:t>
      </w:r>
    </w:p>
    <w:p w14:paraId="1D4DF930" w14:textId="43855D0D" w:rsidR="0060587B" w:rsidRPr="0015241C" w:rsidRDefault="0060587B" w:rsidP="00AD309C">
      <w:pPr>
        <w:pStyle w:val="ListParagraph"/>
        <w:numPr>
          <w:ilvl w:val="0"/>
          <w:numId w:val="399"/>
        </w:numPr>
        <w:spacing w:before="200" w:after="200"/>
      </w:pPr>
      <w:hyperlink r:id="rId146" w:history="1">
        <w:r w:rsidRPr="0060587B">
          <w:rPr>
            <w:rStyle w:val="Hyperlink"/>
          </w:rPr>
          <w:t>Short Set of question</w:t>
        </w:r>
        <w:r w:rsidR="001D1DCB">
          <w:rPr>
            <w:rStyle w:val="Hyperlink"/>
          </w:rPr>
          <w:t>s</w:t>
        </w:r>
        <w:r w:rsidRPr="0060587B">
          <w:rPr>
            <w:rStyle w:val="Hyperlink"/>
          </w:rPr>
          <w:t xml:space="preserve"> on Disability: Data Collection - Washington Group</w:t>
        </w:r>
      </w:hyperlink>
    </w:p>
    <w:p w14:paraId="16406F92" w14:textId="7FC134C3" w:rsidR="005830F6" w:rsidRPr="00A26035" w:rsidRDefault="00351ECD" w:rsidP="00AD309C">
      <w:pPr>
        <w:pStyle w:val="ListParagraph"/>
        <w:numPr>
          <w:ilvl w:val="0"/>
          <w:numId w:val="399"/>
        </w:numPr>
        <w:spacing w:before="200" w:after="200"/>
      </w:pPr>
      <w:hyperlink r:id="rId147" w:history="1">
        <w:r w:rsidRPr="00002F67">
          <w:rPr>
            <w:rStyle w:val="Hyperlink"/>
            <w:bCs/>
          </w:rPr>
          <w:t>Video 2 - Collecting Disability Data</w:t>
        </w:r>
      </w:hyperlink>
      <w:r w:rsidR="000C2612" w:rsidRPr="006A1014">
        <w:rPr>
          <w:bCs/>
        </w:rPr>
        <w:br/>
      </w:r>
    </w:p>
    <w:p w14:paraId="2191D06B" w14:textId="77777777" w:rsidR="005830F6" w:rsidRPr="005830F6" w:rsidRDefault="006D304F" w:rsidP="00AD309C">
      <w:pPr>
        <w:pStyle w:val="ListParagraph"/>
        <w:numPr>
          <w:ilvl w:val="0"/>
          <w:numId w:val="114"/>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42"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42"/>
      <w:r>
        <w:t>More information is availab</w:t>
      </w:r>
      <w:r w:rsidR="00FD167C">
        <w:t xml:space="preserve">le at </w:t>
      </w:r>
      <w:hyperlink r:id="rId148" w:history="1">
        <w:r w:rsidR="006C03EE" w:rsidRPr="00E61BB2">
          <w:rPr>
            <w:rStyle w:val="Hyperlink"/>
          </w:rPr>
          <w:t>https://www.ihi.org/insights/words-matter-making-sense-health-equity-terminology</w:t>
        </w:r>
      </w:hyperlink>
      <w:r w:rsidR="006C03EE">
        <w:t xml:space="preserve">. </w:t>
      </w:r>
      <w:r w:rsidR="00206F98">
        <w:br/>
      </w:r>
    </w:p>
    <w:p w14:paraId="1505BEEE" w14:textId="67B4C306" w:rsidR="005830F6" w:rsidRPr="005830F6" w:rsidRDefault="006D304F" w:rsidP="00AD309C">
      <w:pPr>
        <w:pStyle w:val="ListParagraph"/>
        <w:numPr>
          <w:ilvl w:val="0"/>
          <w:numId w:val="114"/>
        </w:numPr>
        <w:spacing w:before="200" w:after="200"/>
        <w:rPr>
          <w:bCs/>
        </w:rPr>
      </w:pPr>
      <w:bookmarkStart w:id="143"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r w:rsidR="001D1DCB">
        <w:rPr>
          <w:b/>
          <w:bCs/>
        </w:rPr>
        <w:t>”</w:t>
      </w:r>
    </w:p>
    <w:p w14:paraId="23CFBB15" w14:textId="505F396F" w:rsidR="005830F6" w:rsidRDefault="006A7D26" w:rsidP="00A26035">
      <w:pPr>
        <w:pStyle w:val="ListParagraph"/>
        <w:spacing w:before="200" w:after="200"/>
        <w:ind w:left="360"/>
      </w:pPr>
      <w:bookmarkStart w:id="144" w:name="_Hlk66267157"/>
      <w:bookmarkEnd w:id="143"/>
      <w:r>
        <w:t>Hospitals</w:t>
      </w:r>
      <w:r w:rsidR="006D304F">
        <w:t xml:space="preserve"> may find that they cannot determine if a health care disparity exists due to small sample size</w:t>
      </w:r>
      <w:r w:rsidR="00833D12">
        <w:t>s</w:t>
      </w:r>
      <w:r w:rsidR="006D304F">
        <w:t xml:space="preserve"> (</w:t>
      </w:r>
      <w:r w:rsidR="00FB77B1">
        <w:t>e.g</w:t>
      </w:r>
      <w:r w:rsidR="006D304F">
        <w:t>., fewer than 25 patients able to be measure</w:t>
      </w:r>
      <w:r w:rsidR="00964E75">
        <w:t>d</w:t>
      </w:r>
      <w:r w:rsidR="006D304F">
        <w:t>)</w:t>
      </w:r>
      <w:r w:rsidR="00B90CB9">
        <w:t>.</w:t>
      </w:r>
    </w:p>
    <w:bookmarkEnd w:id="144"/>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AD309C">
      <w:pPr>
        <w:pStyle w:val="ListParagraph"/>
        <w:numPr>
          <w:ilvl w:val="0"/>
          <w:numId w:val="114"/>
        </w:numPr>
        <w:spacing w:before="200" w:after="200"/>
        <w:rPr>
          <w:iCs/>
        </w:rPr>
      </w:pPr>
      <w:bookmarkStart w:id="145"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AD309C">
      <w:pPr>
        <w:pStyle w:val="ListParagraph"/>
        <w:numPr>
          <w:ilvl w:val="0"/>
          <w:numId w:val="114"/>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45"/>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46"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6195DF62" w14:textId="752E2736" w:rsidR="00A40AFF" w:rsidRDefault="001B4F0D" w:rsidP="003962CE">
      <w:pPr>
        <w:pStyle w:val="ListParagraph"/>
        <w:numPr>
          <w:ilvl w:val="0"/>
          <w:numId w:val="387"/>
        </w:numPr>
        <w:spacing w:before="200" w:after="200"/>
      </w:pPr>
      <w:r>
        <w:t xml:space="preserve">Henry Ford Health: </w:t>
      </w:r>
      <w:hyperlink r:id="rId149" w:history="1">
        <w:r w:rsidR="00602970" w:rsidRPr="00A2752F">
          <w:rPr>
            <w:rStyle w:val="Hyperlink"/>
          </w:rPr>
          <w:t>https://www.henryford.com/hcp/research/public-population-research/hdrc/resources/demo-data</w:t>
        </w:r>
      </w:hyperlink>
      <w:r w:rsidR="00602970">
        <w:t xml:space="preserve"> </w:t>
      </w:r>
      <w:r w:rsidR="00A40AFF" w:rsidRPr="00A40AFF">
        <w:t xml:space="preserve"> </w:t>
      </w:r>
    </w:p>
    <w:p w14:paraId="5AC5EFA3" w14:textId="2227BA7C" w:rsidR="00FA374A" w:rsidRDefault="001B4F0D" w:rsidP="003962CE">
      <w:pPr>
        <w:pStyle w:val="ListParagraph"/>
        <w:numPr>
          <w:ilvl w:val="0"/>
          <w:numId w:val="387"/>
        </w:numPr>
        <w:spacing w:before="200" w:after="200"/>
      </w:pPr>
      <w:r>
        <w:t xml:space="preserve">NewYork-Presbyterian: </w:t>
      </w:r>
      <w:hyperlink r:id="rId150" w:history="1">
        <w:r w:rsidRPr="008B3A78">
          <w:rPr>
            <w:rStyle w:val="Hyperlink"/>
          </w:rPr>
          <w:t>https://www.nyp.org/daliocenter/data-and-infrastructure</w:t>
        </w:r>
      </w:hyperlink>
      <w:r>
        <w:t xml:space="preserve"> </w:t>
      </w:r>
      <w:bookmarkStart w:id="147" w:name="_Informed_Consent"/>
      <w:bookmarkStart w:id="148" w:name="_Ref123646568"/>
      <w:bookmarkEnd w:id="146"/>
      <w:bookmarkEnd w:id="147"/>
    </w:p>
    <w:p w14:paraId="1645640A" w14:textId="14E0A9BE" w:rsidR="009A43CA" w:rsidRDefault="009A43CA" w:rsidP="00AB5B80">
      <w:pPr>
        <w:pStyle w:val="Heading3"/>
      </w:pPr>
      <w:bookmarkStart w:id="149" w:name="_Ref162608984"/>
      <w:bookmarkStart w:id="150" w:name="_Toc225877685"/>
      <w:r>
        <w:t>Informed Consent</w:t>
      </w:r>
      <w:bookmarkEnd w:id="148"/>
      <w:r w:rsidR="00B078B4">
        <w:t xml:space="preserve"> FAQs</w:t>
      </w:r>
      <w:bookmarkEnd w:id="149"/>
      <w:bookmarkEnd w:id="150"/>
    </w:p>
    <w:p w14:paraId="10B22DCB" w14:textId="77777777" w:rsidR="00940046" w:rsidRPr="00A26035" w:rsidRDefault="00940046" w:rsidP="00940046">
      <w:pPr>
        <w:rPr>
          <w:lang w:eastAsia="ja-JP"/>
        </w:rPr>
      </w:pPr>
    </w:p>
    <w:p w14:paraId="743D6949" w14:textId="6FBCFDE7" w:rsidR="00940046" w:rsidRDefault="00940046" w:rsidP="00AD309C">
      <w:pPr>
        <w:pStyle w:val="ListParagraph"/>
        <w:numPr>
          <w:ilvl w:val="0"/>
          <w:numId w:val="114"/>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6E08C249" w:rsidR="00804778" w:rsidRPr="00202D75" w:rsidRDefault="00940046" w:rsidP="00A34054">
      <w:pPr>
        <w:pStyle w:val="ListParagraph"/>
        <w:ind w:left="360"/>
        <w:rPr>
          <w:sz w:val="16"/>
          <w:szCs w:val="16"/>
        </w:rPr>
      </w:pPr>
      <w:r>
        <w:lastRenderedPageBreak/>
        <w:t xml:space="preserve">If the hospital does have input over the consent form and </w:t>
      </w:r>
      <w:r w:rsidR="000068B4">
        <w:t xml:space="preserve">visibility into the informed consent </w:t>
      </w:r>
      <w:r>
        <w:t>process for procedures performed at the hospital,</w:t>
      </w:r>
      <w:r w:rsidR="007D2614" w:rsidRPr="007D2614">
        <w:t xml:space="preserve"> </w:t>
      </w:r>
      <w:r w:rsidR="007D2614">
        <w:t>such as through the privileging process to allow clinicians to practice at their facility,</w:t>
      </w:r>
      <w:r>
        <w:t xml:space="preserve">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AD309C">
      <w:pPr>
        <w:pStyle w:val="ListParagraph"/>
        <w:numPr>
          <w:ilvl w:val="0"/>
          <w:numId w:val="114"/>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4462587C" w:rsidR="000418AE" w:rsidRDefault="000418AE" w:rsidP="00AD309C">
      <w:pPr>
        <w:pStyle w:val="ListParagraph"/>
        <w:numPr>
          <w:ilvl w:val="0"/>
          <w:numId w:val="114"/>
        </w:numPr>
        <w:rPr>
          <w:b/>
          <w:bCs/>
        </w:rPr>
      </w:pPr>
      <w:r>
        <w:rPr>
          <w:b/>
          <w:bCs/>
        </w:rPr>
        <w:t>Should we consider the term “legal guardian” to be equivalent to the term “legal surrogate decision-maker”?</w:t>
      </w:r>
    </w:p>
    <w:p w14:paraId="73C49621" w14:textId="13441F8A" w:rsidR="00960220"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AD309C">
      <w:pPr>
        <w:pStyle w:val="ListParagraph"/>
        <w:numPr>
          <w:ilvl w:val="0"/>
          <w:numId w:val="114"/>
        </w:numPr>
      </w:pPr>
      <w:r w:rsidRPr="00444BF9">
        <w:rPr>
          <w:b/>
          <w:bCs/>
        </w:rPr>
        <w:t>What roles and staff levels need to be included in the training program on informed consent included in question #1? What types of training can we use?</w:t>
      </w:r>
    </w:p>
    <w:p w14:paraId="075330A8" w14:textId="1F3C9232" w:rsidR="00444BF9" w:rsidRDefault="00444BF9" w:rsidP="00444BF9">
      <w:pPr>
        <w:pStyle w:val="ListParagraph"/>
        <w:ind w:left="360"/>
      </w:pPr>
      <w:r>
        <w:t xml:space="preserve">As described on page 98 of the </w:t>
      </w:r>
      <w:hyperlink r:id="rId151"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w:t>
      </w:r>
      <w:r w:rsidR="00B721BA">
        <w:t xml:space="preserve"> in a patient-facing role</w:t>
      </w:r>
      <w:r>
        <w:t>,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AD309C">
      <w:pPr>
        <w:pStyle w:val="ListParagraph"/>
        <w:numPr>
          <w:ilvl w:val="0"/>
          <w:numId w:val="194"/>
        </w:numPr>
        <w:contextualSpacing w:val="0"/>
      </w:pPr>
      <w:r>
        <w:t>For hospital leaders, training on the definition and principles of informed consent and specifics on the hospital’s informed consent policy is appropriate.</w:t>
      </w:r>
    </w:p>
    <w:p w14:paraId="1326D559" w14:textId="03D65F4E" w:rsidR="00444BF9" w:rsidRDefault="00444BF9" w:rsidP="00AD309C">
      <w:pPr>
        <w:pStyle w:val="ListParagraph"/>
        <w:numPr>
          <w:ilvl w:val="0"/>
          <w:numId w:val="194"/>
        </w:numPr>
        <w:contextualSpacing w:val="0"/>
      </w:pPr>
      <w:r>
        <w:t>Clinical staff such as physicians and nurses should also be trained in strategies for clear communication, for presenting choices, and for documentation</w:t>
      </w:r>
      <w:r w:rsidR="009D09A6">
        <w:t>, if they are responsible for directly conducting the informed consent process</w:t>
      </w:r>
      <w:r>
        <w:t xml:space="preserve">. </w:t>
      </w:r>
    </w:p>
    <w:p w14:paraId="53D361F7" w14:textId="1F11540C" w:rsidR="00444BF9" w:rsidRDefault="00FA6657" w:rsidP="00AD309C">
      <w:pPr>
        <w:pStyle w:val="ListParagraph"/>
        <w:numPr>
          <w:ilvl w:val="0"/>
          <w:numId w:val="194"/>
        </w:numPr>
        <w:contextualSpacing w:val="0"/>
      </w:pPr>
      <w:r>
        <w:t>A</w:t>
      </w:r>
      <w:r w:rsidR="00444BF9">
        <w:t>dministrative staff</w:t>
      </w:r>
      <w:r w:rsidR="00E657CE" w:rsidRPr="00E657CE">
        <w:t xml:space="preserve"> </w:t>
      </w:r>
      <w:r w:rsidR="00E657CE">
        <w:t>in a patient-facing role</w:t>
      </w:r>
      <w:r w:rsidR="00444BF9">
        <w:t xml:space="preserve"> and interpreters</w:t>
      </w:r>
      <w:r>
        <w:t xml:space="preserve"> should also be trained in reviewing and completing documentation</w:t>
      </w:r>
      <w:r w:rsidR="00444BF9">
        <w:t xml:space="preserve"> </w:t>
      </w:r>
      <w:r w:rsidR="00911040">
        <w:t xml:space="preserve">if </w:t>
      </w:r>
      <w:r w:rsidR="00444BF9">
        <w:t xml:space="preserve">participating in the informed consent process.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1DDF2260" w14:textId="6DC1C151" w:rsidR="00355191" w:rsidRPr="00355191" w:rsidRDefault="00261904" w:rsidP="00A90AE6">
      <w:pPr>
        <w:ind w:left="360"/>
      </w:pPr>
      <w:r>
        <w:t>Training does</w:t>
      </w:r>
      <w:r w:rsidR="00444BF9">
        <w:t xml:space="preserve"> not need to be exclusive to informed consent and can be included as </w:t>
      </w:r>
      <w:r w:rsidR="001C7475">
        <w:t xml:space="preserve">a </w:t>
      </w:r>
      <w:r w:rsidR="00444BF9">
        <w:t>component or module in other trainings. Examples of trainings include computer-based training, one-on-one precepting, webinars, and staff meeting presentations, as well as other modalities where learning can be assessed after the content is delivered to the trainee.</w:t>
      </w:r>
    </w:p>
    <w:p w14:paraId="5C91EFE1" w14:textId="25974C6E" w:rsidR="00B65144" w:rsidRDefault="00B65144" w:rsidP="00D57961">
      <w:pPr>
        <w:ind w:left="360"/>
      </w:pPr>
    </w:p>
    <w:p w14:paraId="31B188CD" w14:textId="1E22D529" w:rsidR="00940046" w:rsidRDefault="00940046" w:rsidP="00AD309C">
      <w:pPr>
        <w:pStyle w:val="ListParagraph"/>
        <w:numPr>
          <w:ilvl w:val="0"/>
          <w:numId w:val="114"/>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51" w:name="_Hlk119680846"/>
      <w:r w:rsidR="00B43989">
        <w:rPr>
          <w:b/>
          <w:bCs/>
        </w:rPr>
        <w:t>2</w:t>
      </w:r>
      <w:r w:rsidR="00DA12D7">
        <w:rPr>
          <w:b/>
          <w:bCs/>
        </w:rPr>
        <w:t>)</w:t>
      </w:r>
      <w:r w:rsidR="00C62199">
        <w:rPr>
          <w:b/>
          <w:bCs/>
        </w:rPr>
        <w:t>?</w:t>
      </w:r>
      <w:bookmarkEnd w:id="151"/>
    </w:p>
    <w:p w14:paraId="561D0091" w14:textId="34730FB0"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w:t>
      </w:r>
      <w:r w:rsidR="00835CBF" w:rsidRPr="00E41F2C">
        <w:t>I confirm that the choices for my treatment were explained to me. I understand the risks I may face and the benefits that may happen. I also know about the issues I might face from having the procedure. I understand how long I will take to recover, how I can manage my pain, and any rules to follow while I am in the hospital and after I leave. I also understand why the procedure is being done.</w:t>
      </w:r>
      <w:r w:rsidR="00C128E7">
        <w:t>”</w:t>
      </w:r>
    </w:p>
    <w:p w14:paraId="205607A4" w14:textId="77777777" w:rsidR="00C03993" w:rsidRDefault="00C03993" w:rsidP="00F30C3F">
      <w:pPr>
        <w:pStyle w:val="ListParagraph"/>
        <w:ind w:left="360"/>
      </w:pPr>
    </w:p>
    <w:p w14:paraId="7C44B46B" w14:textId="77777777" w:rsidR="00C62199" w:rsidRPr="00D66BB6" w:rsidRDefault="00C62199" w:rsidP="00AD309C">
      <w:pPr>
        <w:pStyle w:val="ListParagraph"/>
        <w:numPr>
          <w:ilvl w:val="0"/>
          <w:numId w:val="114"/>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AD309C">
      <w:pPr>
        <w:pStyle w:val="ListParagraph"/>
        <w:numPr>
          <w:ilvl w:val="0"/>
          <w:numId w:val="114"/>
        </w:numPr>
        <w:rPr>
          <w:rFonts w:cs="Arial"/>
          <w:b/>
          <w:bCs/>
          <w:color w:val="000000"/>
        </w:rPr>
      </w:pPr>
      <w:r w:rsidRPr="00D40B38">
        <w:rPr>
          <w:rFonts w:cs="Arial"/>
          <w:b/>
          <w:bCs/>
          <w:color w:val="000000"/>
        </w:rPr>
        <w:lastRenderedPageBreak/>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52"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53"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4D64508D" w:rsidR="00C62199" w:rsidRPr="00D40B38" w:rsidRDefault="00C62199" w:rsidP="00C62199">
      <w:pPr>
        <w:ind w:left="360"/>
        <w:rPr>
          <w:rFonts w:cs="Arial"/>
        </w:rPr>
      </w:pPr>
      <w:r w:rsidRPr="00D40B38">
        <w:rPr>
          <w:rFonts w:cs="Arial"/>
        </w:rPr>
        <w:t xml:space="preserve">Leapfrog hosted two Town Hall Calls led by AHRQ describing techniques for reducing the written complexity of consent forms. The slides are available on Leapfrog’s </w:t>
      </w:r>
      <w:hyperlink r:id="rId154"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C62199" w:rsidP="00AD309C">
      <w:pPr>
        <w:pStyle w:val="ListParagraph"/>
        <w:numPr>
          <w:ilvl w:val="0"/>
          <w:numId w:val="223"/>
        </w:numPr>
        <w:ind w:left="1080"/>
        <w:contextualSpacing w:val="0"/>
        <w:rPr>
          <w:rFonts w:cs="Arial"/>
        </w:rPr>
      </w:pPr>
      <w:hyperlink r:id="rId155" w:history="1">
        <w:r w:rsidRPr="00D40B38">
          <w:rPr>
            <w:rStyle w:val="Hyperlink"/>
            <w:rFonts w:cs="Arial"/>
          </w:rPr>
          <w:t>AHRQ Training Module</w:t>
        </w:r>
      </w:hyperlink>
    </w:p>
    <w:p w14:paraId="16CCA094"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The Patient Education Materials Assessment Tool (</w:t>
      </w:r>
      <w:hyperlink r:id="rId156" w:history="1">
        <w:r w:rsidRPr="00D40B38">
          <w:rPr>
            <w:rStyle w:val="Hyperlink"/>
            <w:rFonts w:cs="Arial"/>
          </w:rPr>
          <w:t>PEMAT</w:t>
        </w:r>
      </w:hyperlink>
      <w:r w:rsidRPr="00D40B38">
        <w:rPr>
          <w:rFonts w:cs="Arial"/>
        </w:rPr>
        <w:t>)</w:t>
      </w:r>
    </w:p>
    <w:p w14:paraId="4338F8A0"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Clear Communication Index (</w:t>
      </w:r>
      <w:hyperlink r:id="rId157" w:history="1">
        <w:r w:rsidRPr="00D40B38">
          <w:rPr>
            <w:rStyle w:val="Hyperlink"/>
            <w:rFonts w:cs="Arial"/>
          </w:rPr>
          <w:t>CCI</w:t>
        </w:r>
      </w:hyperlink>
      <w:r w:rsidRPr="00D40B38">
        <w:rPr>
          <w:rFonts w:cs="Arial"/>
        </w:rPr>
        <w:t>)</w:t>
      </w:r>
    </w:p>
    <w:p w14:paraId="40AFF15D" w14:textId="1B9747B9" w:rsidR="00C54C9B" w:rsidRDefault="00C62199" w:rsidP="00C54C9B">
      <w:pPr>
        <w:pStyle w:val="ListParagraph"/>
        <w:numPr>
          <w:ilvl w:val="0"/>
          <w:numId w:val="223"/>
        </w:numPr>
        <w:ind w:left="1080"/>
        <w:contextualSpacing w:val="0"/>
        <w:rPr>
          <w:rFonts w:cs="Arial"/>
        </w:rPr>
      </w:pPr>
      <w:hyperlink r:id="rId158" w:history="1">
        <w:r w:rsidRPr="00D40B38">
          <w:rPr>
            <w:rStyle w:val="Hyperlink"/>
            <w:rFonts w:cs="Arial"/>
          </w:rPr>
          <w:t>CMS Toolkit for Making Written Material Clear and Effective</w:t>
        </w:r>
      </w:hyperlink>
      <w:r w:rsidR="00FB2D5F">
        <w:rPr>
          <w:rStyle w:val="Hyperlink"/>
          <w:rFonts w:cs="Arial"/>
        </w:rPr>
        <w:br/>
      </w:r>
    </w:p>
    <w:p w14:paraId="15A4078D" w14:textId="6E181565" w:rsidR="00C54C9B" w:rsidRPr="006F0F70" w:rsidRDefault="00C54C9B" w:rsidP="006F0F70">
      <w:pPr>
        <w:ind w:left="360"/>
      </w:pPr>
      <w:r w:rsidRPr="006F0F70">
        <w:t xml:space="preserve">In addition, recent research suggests that Large Language Models (e.g. ChatGPT) can be leveraged to </w:t>
      </w:r>
      <w:r w:rsidR="005B0439">
        <w:t>optimize</w:t>
      </w:r>
      <w:r w:rsidRPr="006F0F70">
        <w:t xml:space="preserve"> the reading level of consent forms, while retaining the accuracy and completeness of the medical terminology and descriptions used.</w:t>
      </w:r>
    </w:p>
    <w:p w14:paraId="089DF99A" w14:textId="3D87F9ED" w:rsidR="00C54C9B" w:rsidRPr="00C6237E" w:rsidRDefault="00C54C9B" w:rsidP="00C54C9B">
      <w:pPr>
        <w:pStyle w:val="ListParagraph"/>
        <w:numPr>
          <w:ilvl w:val="0"/>
          <w:numId w:val="452"/>
        </w:numPr>
        <w:rPr>
          <w:rStyle w:val="Hyperlink"/>
          <w:rFonts w:cs="Arial"/>
          <w:color w:val="auto"/>
          <w:u w:val="none"/>
        </w:rPr>
      </w:pPr>
      <w:r w:rsidRPr="00C6237E">
        <w:rPr>
          <w:rStyle w:val="Hyperlink"/>
          <w:rFonts w:cs="Arial"/>
          <w:color w:val="auto"/>
          <w:u w:val="none"/>
        </w:rPr>
        <w:t>Ramanathan, Rahul &amp; Kelly, Ryan &amp; Shaw, Jeremy &amp; Gopakumar, Adway &amp; Shannon, Michael &amp; Gonzalez, Christopher &amp; Weinberg, Jacob &amp; Bonamer, John &amp; Wawrose, Richard &amp; Spitnale, Michael &amp; Lee, Joon &amp; Weddle, John. (2026). Reducing Complexity in Surgical Consents: The Role of AI in Patient Communication. Medical Research Archives. 13. 10.18103/mra.v13i12.7178.</w:t>
      </w:r>
    </w:p>
    <w:p w14:paraId="66692E9E" w14:textId="77777777" w:rsidR="00C54C9B" w:rsidRPr="00C54C9B" w:rsidRDefault="00C54C9B" w:rsidP="00C54C9B">
      <w:pPr>
        <w:pStyle w:val="ListParagraph"/>
        <w:rPr>
          <w:rFonts w:cs="Arial"/>
        </w:rPr>
      </w:pPr>
    </w:p>
    <w:p w14:paraId="5CD039E1" w14:textId="0D4B3809" w:rsidR="00C03993" w:rsidRPr="00C03993" w:rsidRDefault="00C03993" w:rsidP="00AD309C">
      <w:pPr>
        <w:pStyle w:val="ListParagraph"/>
        <w:numPr>
          <w:ilvl w:val="0"/>
          <w:numId w:val="114"/>
        </w:numPr>
        <w:rPr>
          <w:b/>
          <w:bCs/>
        </w:rPr>
      </w:pPr>
      <w:bookmarkStart w:id="152" w:name="readinglevel"/>
      <w:r w:rsidRPr="00C03993">
        <w:rPr>
          <w:b/>
          <w:bCs/>
        </w:rPr>
        <w:t>How should the reading level of the consent form be assessed?</w:t>
      </w:r>
    </w:p>
    <w:bookmarkEnd w:id="152"/>
    <w:p w14:paraId="731E0F5C" w14:textId="353F05CD"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3C940249" w14:textId="69F2F267" w:rsidR="006C7AB8" w:rsidRDefault="006C7AB8" w:rsidP="006C7AB8">
      <w:pPr>
        <w:pStyle w:val="ListParagraph"/>
        <w:numPr>
          <w:ilvl w:val="0"/>
          <w:numId w:val="114"/>
        </w:numPr>
        <w:rPr>
          <w:rFonts w:cs="Arial"/>
          <w:b/>
          <w:bCs/>
        </w:rPr>
      </w:pPr>
      <w:r>
        <w:rPr>
          <w:rFonts w:cs="Arial"/>
          <w:b/>
          <w:bCs/>
        </w:rPr>
        <w:t>How should the reading level of consent forms be assessed in languages other than English?</w:t>
      </w:r>
    </w:p>
    <w:p w14:paraId="34FBC89A" w14:textId="39C1E5FD" w:rsidR="0089487B" w:rsidRDefault="00052473" w:rsidP="0089487B">
      <w:pPr>
        <w:pStyle w:val="ListParagraph"/>
        <w:ind w:left="360"/>
      </w:pPr>
      <w:r>
        <w:t>To date,</w:t>
      </w:r>
      <w:r w:rsidR="006D43E4">
        <w:t xml:space="preserve"> Leapfrog has </w:t>
      </w:r>
      <w:r>
        <w:t xml:space="preserve">only </w:t>
      </w:r>
      <w:r w:rsidR="006D43E4">
        <w:t>developed readability guidance for Spanish-language consent forms</w:t>
      </w:r>
      <w:r w:rsidR="00DF19A6">
        <w:t xml:space="preserve">. </w:t>
      </w:r>
      <w:r w:rsidR="0089487B">
        <w:t xml:space="preserve">For the Spanish language, Leapfrog considers a score of 55 or above on the INFLESZ Scale to be written at a sixth-grade reading level or </w:t>
      </w:r>
      <w:r w:rsidR="009C78E1">
        <w:t>below</w:t>
      </w:r>
      <w:r w:rsidR="0089487B">
        <w:t>. The INFLESZ Scale, developed and validated in 2008 by Barrio-Cantalejo et al, is the most widely used in academic research on readability of Spanish-language consent forms (Aponte 2025). The INFLESZ scale is calculated as 206.835 − 62.35 × (total syllables/total words) − (total words/total sentences). A minimum threshold of 55 and above on the INFLESZ scale is considered to be readable by most patients.</w:t>
      </w:r>
    </w:p>
    <w:p w14:paraId="3A4B891F" w14:textId="77777777" w:rsidR="0089487B" w:rsidRDefault="0089487B" w:rsidP="0089487B">
      <w:pPr>
        <w:pStyle w:val="ListParagraph"/>
        <w:ind w:left="360"/>
      </w:pPr>
    </w:p>
    <w:p w14:paraId="7ED8478B" w14:textId="77777777" w:rsidR="0089487B" w:rsidRDefault="0089487B" w:rsidP="0089487B">
      <w:pPr>
        <w:pStyle w:val="ListParagraph"/>
        <w:ind w:left="360"/>
      </w:pPr>
      <w:r>
        <w:t xml:space="preserve">To calculate an INFLESZ score, Leapfrog has provided an online calculator (available at: </w:t>
      </w:r>
      <w:hyperlink r:id="rId159" w:history="1">
        <w:r w:rsidRPr="00545DBA">
          <w:rPr>
            <w:rStyle w:val="Hyperlink"/>
          </w:rPr>
          <w:t>https://readability.leapfroggroup.org/</w:t>
        </w:r>
      </w:hyperlink>
      <w:r>
        <w:t>). You may paste in the text of your consent form or upload a Microsoft Word 365 file: the calculator will provide a score, an indication of pass/fail, and details on the calculation.</w:t>
      </w:r>
    </w:p>
    <w:p w14:paraId="4A3DA52B" w14:textId="77777777" w:rsidR="0089487B" w:rsidRDefault="0089487B" w:rsidP="0089487B">
      <w:pPr>
        <w:pStyle w:val="ListParagraph"/>
        <w:ind w:left="360"/>
      </w:pPr>
    </w:p>
    <w:p w14:paraId="39F63E42" w14:textId="2DF75AB5" w:rsidR="0089487B" w:rsidRDefault="0089487B" w:rsidP="0089487B">
      <w:pPr>
        <w:pStyle w:val="ListParagraph"/>
        <w:ind w:left="360"/>
      </w:pPr>
      <w:r>
        <w:t xml:space="preserve">For languages other than </w:t>
      </w:r>
      <w:r w:rsidR="007F4BD1">
        <w:t xml:space="preserve">English and </w:t>
      </w:r>
      <w:r>
        <w:t>Spanish, Leapfrog has not yet established a scoring methodology.</w:t>
      </w:r>
    </w:p>
    <w:p w14:paraId="36BF4970" w14:textId="77777777" w:rsidR="0089487B" w:rsidRDefault="0089487B" w:rsidP="0089487B">
      <w:pPr>
        <w:pStyle w:val="ListParagraph"/>
        <w:ind w:left="360"/>
      </w:pPr>
    </w:p>
    <w:p w14:paraId="637110E5" w14:textId="77777777" w:rsidR="0089487B" w:rsidRDefault="0089487B" w:rsidP="0089487B">
      <w:pPr>
        <w:pStyle w:val="ListParagraph"/>
        <w:ind w:left="360"/>
      </w:pPr>
      <w:r>
        <w:lastRenderedPageBreak/>
        <w:t>Barrio-Cantalejo IM, Simón-Lorda P, Melguizo M, Escalona I, Marijuán MI, Hernando P. Validación de la Escala INFLESZ para evaluar la legibilidad de los textos dirigidos a pacientes [Validation of the INFLESZ scale to evaluate readability of texts aimed at the patient]. An Sist Sanit Navar. 2008;31(2):135-152. doi:10.4321/s1137-66272008000300004</w:t>
      </w:r>
    </w:p>
    <w:p w14:paraId="03A21EC6" w14:textId="77777777" w:rsidR="0089487B" w:rsidRDefault="0089487B" w:rsidP="0089487B">
      <w:pPr>
        <w:pStyle w:val="ListParagraph"/>
        <w:ind w:left="360"/>
      </w:pPr>
    </w:p>
    <w:p w14:paraId="6EB75BAE" w14:textId="27B6FC6A" w:rsidR="006C7AB8" w:rsidRDefault="0089487B" w:rsidP="0089487B">
      <w:pPr>
        <w:pStyle w:val="ListParagraph"/>
        <w:ind w:left="360"/>
      </w:pPr>
      <w:r>
        <w:t>Aponte J, Tejada K, Figueroa K. Readability Level of Spanish Language Online Health Information: A Systematic Review. Hisp Health Care Int. 2025;23(2):107-122. doi:10.1177/15404153241286720</w:t>
      </w:r>
      <w:r w:rsidR="003A5607">
        <w:t>.</w:t>
      </w:r>
    </w:p>
    <w:p w14:paraId="1871E793" w14:textId="77777777" w:rsidR="0089487B" w:rsidRDefault="0089487B" w:rsidP="0089487B">
      <w:pPr>
        <w:pStyle w:val="ListParagraph"/>
        <w:ind w:left="360"/>
      </w:pPr>
    </w:p>
    <w:p w14:paraId="7605C609" w14:textId="77777777" w:rsidR="00C62199" w:rsidRPr="005E2D35" w:rsidRDefault="00C62199" w:rsidP="00AD309C">
      <w:pPr>
        <w:pStyle w:val="ListParagraph"/>
        <w:numPr>
          <w:ilvl w:val="0"/>
          <w:numId w:val="114"/>
        </w:numPr>
        <w:rPr>
          <w:rFonts w:cs="Arial"/>
          <w:b/>
          <w:bCs/>
        </w:rPr>
      </w:pPr>
      <w:r w:rsidRPr="005E2D35">
        <w:rPr>
          <w:rFonts w:cs="Arial"/>
          <w:b/>
          <w:bCs/>
        </w:rPr>
        <w:t>What information on the consent form can be excluded from the reading level assessment?</w:t>
      </w:r>
    </w:p>
    <w:p w14:paraId="568B4D04" w14:textId="1CD9F15A" w:rsidR="00C62199" w:rsidRDefault="00C62199" w:rsidP="00C62199">
      <w:pPr>
        <w:pStyle w:val="ListParagraph"/>
        <w:ind w:left="360"/>
        <w:rPr>
          <w:rFonts w:cs="Arial"/>
        </w:rPr>
      </w:pPr>
      <w:r w:rsidRPr="005E2D35">
        <w:rPr>
          <w:rFonts w:cs="Arial"/>
        </w:rPr>
        <w:t>The procedure name and description can be excluded from the reading level assessment. In addition, information intended to be read by the provider or administrative staff ONLY, such as instructions for signing and returning the consent form, and information that is written in by an individual provider to give that patient information specific to their condition, can also be excluded.</w:t>
      </w:r>
      <w:r w:rsidR="00355191">
        <w:rPr>
          <w:rFonts w:cs="Arial"/>
        </w:rPr>
        <w:t xml:space="preserve"> Finally, any words where a sixth-grade reading level definition is included with the term can be excluded from the reading level assessment. For example, in the sentence “anesthesia (putting you to sleep)</w:t>
      </w:r>
      <w:r w:rsidR="001272AB">
        <w:rPr>
          <w:rFonts w:cs="Arial"/>
        </w:rPr>
        <w:t>,</w:t>
      </w:r>
      <w:r w:rsidR="00355191">
        <w:rPr>
          <w:rFonts w:cs="Arial"/>
        </w:rPr>
        <w:t>”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3F2C7C30" w:rsidR="00355191" w:rsidRPr="00381792" w:rsidRDefault="00355191" w:rsidP="00AD309C">
      <w:pPr>
        <w:pStyle w:val="ListParagraph"/>
        <w:numPr>
          <w:ilvl w:val="0"/>
          <w:numId w:val="114"/>
        </w:numPr>
        <w:rPr>
          <w:rFonts w:cs="Arial"/>
          <w:b/>
          <w:bCs/>
        </w:rPr>
      </w:pPr>
      <w:bookmarkStart w:id="153" w:name="ICInterpreter"/>
      <w:r w:rsidRPr="00381792">
        <w:rPr>
          <w:rFonts w:cs="Arial"/>
          <w:b/>
          <w:bCs/>
        </w:rPr>
        <w:t>What is a qualified medical interpreter?</w:t>
      </w:r>
    </w:p>
    <w:bookmarkEnd w:id="153"/>
    <w:p w14:paraId="02835DD4" w14:textId="274E134C" w:rsidR="00355191" w:rsidRPr="00D36222" w:rsidRDefault="00355191" w:rsidP="00355191">
      <w:pPr>
        <w:pStyle w:val="ListParagraph"/>
        <w:ind w:left="360"/>
        <w:rPr>
          <w:rFonts w:cs="Arial"/>
          <w:b/>
          <w:bCs/>
        </w:rPr>
      </w:pPr>
      <w:r>
        <w:t xml:space="preserve">In the </w:t>
      </w:r>
      <w:hyperlink r:id="rId160" w:history="1">
        <w:r w:rsidRPr="00F23F41">
          <w:rPr>
            <w:rStyle w:val="Hyperlink"/>
          </w:rPr>
          <w:t>U.S. Department of Health and Human Services 2023 Language Access Plan</w:t>
        </w:r>
      </w:hyperlink>
      <w:r>
        <w:t xml:space="preserve">,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w:t>
      </w:r>
      <w:r w:rsidR="007938AE">
        <w:t xml:space="preserve">this </w:t>
      </w:r>
      <w:r>
        <w:t>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062F69">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54" w:name="_Toc414267200"/>
      <w:bookmarkStart w:id="155" w:name="_Toc225877686"/>
      <w:r w:rsidRPr="009A5185">
        <w:t>Page Intentionally Left Blank</w:t>
      </w:r>
      <w:bookmarkEnd w:id="154"/>
      <w:bookmarkEnd w:id="155"/>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062F69">
          <w:headerReference w:type="default" r:id="rId161"/>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3DFFE8AB" w14:textId="77777777" w:rsidR="0060690C" w:rsidRPr="009A5185" w:rsidRDefault="0060690C" w:rsidP="006F2E4A"/>
    <w:p w14:paraId="1D8DC436" w14:textId="77777777" w:rsidR="0060690C" w:rsidRPr="009A5185" w:rsidRDefault="0060690C" w:rsidP="006F2E4A"/>
    <w:p w14:paraId="62AD0828" w14:textId="77777777" w:rsidR="0060690C" w:rsidRPr="009A5185" w:rsidRDefault="0060690C" w:rsidP="006F2E4A"/>
    <w:p w14:paraId="231EDDBF" w14:textId="77777777" w:rsidR="0060690C" w:rsidRPr="009A5185" w:rsidRDefault="0060690C" w:rsidP="006F2E4A"/>
    <w:p w14:paraId="722D9B7C" w14:textId="77777777" w:rsidR="0060690C" w:rsidRPr="009A5185" w:rsidRDefault="0060690C" w:rsidP="006F2E4A"/>
    <w:p w14:paraId="5AB2DF9A" w14:textId="77777777" w:rsidR="0060690C" w:rsidRPr="009A5185" w:rsidRDefault="0060690C" w:rsidP="006F2E4A"/>
    <w:p w14:paraId="1B390504" w14:textId="77777777" w:rsidR="0060690C" w:rsidRPr="009A5185" w:rsidRDefault="0060690C" w:rsidP="006F2E4A"/>
    <w:p w14:paraId="75823DC5" w14:textId="333F616B" w:rsidR="0060690C" w:rsidRDefault="0060690C" w:rsidP="00786640"/>
    <w:p w14:paraId="218907BC" w14:textId="45BC3635" w:rsidR="00786640" w:rsidRDefault="00786640" w:rsidP="00786640"/>
    <w:p w14:paraId="6078566F" w14:textId="54300694" w:rsidR="00786640" w:rsidRDefault="00786640" w:rsidP="00786640"/>
    <w:p w14:paraId="51794869" w14:textId="4E000285" w:rsidR="00786640" w:rsidRDefault="00786640" w:rsidP="00786640"/>
    <w:p w14:paraId="716D98EE" w14:textId="2C9D03C4" w:rsidR="00786640" w:rsidRDefault="00786640" w:rsidP="00786640"/>
    <w:p w14:paraId="1EA63D50" w14:textId="22801120" w:rsidR="00786640" w:rsidRDefault="00786640" w:rsidP="00786640"/>
    <w:p w14:paraId="261DC295" w14:textId="3211E4F0" w:rsidR="00786640" w:rsidRDefault="00786640" w:rsidP="00786640"/>
    <w:p w14:paraId="7388A89F" w14:textId="4FDFB636" w:rsidR="00786640" w:rsidRDefault="00786640" w:rsidP="00786640"/>
    <w:p w14:paraId="545E0FE8" w14:textId="454FD21A" w:rsidR="00786640" w:rsidRDefault="00786640" w:rsidP="00786640"/>
    <w:p w14:paraId="223C0C95" w14:textId="1028E89C" w:rsidR="00786640" w:rsidRDefault="00786640" w:rsidP="00786640"/>
    <w:p w14:paraId="0C7061FF" w14:textId="77777777" w:rsidR="00786640" w:rsidRPr="009A5185" w:rsidRDefault="00786640" w:rsidP="006F2E4A"/>
    <w:p w14:paraId="749CBBE2" w14:textId="77777777" w:rsidR="00317F4A" w:rsidRDefault="00317F4A">
      <w:bookmarkStart w:id="156" w:name="Sect2"/>
      <w:bookmarkEnd w:id="156"/>
      <w:r>
        <w:br w:type="page"/>
      </w:r>
    </w:p>
    <w:p w14:paraId="4925FFCC" w14:textId="77777777" w:rsidR="00C83A8C" w:rsidRDefault="00C83A8C"/>
    <w:p w14:paraId="40375068" w14:textId="77777777" w:rsidR="00C83A8C" w:rsidRDefault="00C83A8C"/>
    <w:p w14:paraId="1F2DB7B9" w14:textId="77777777" w:rsidR="00C83A8C" w:rsidRDefault="00C83A8C"/>
    <w:p w14:paraId="59698DD2" w14:textId="77777777" w:rsidR="00C83A8C" w:rsidRDefault="00C83A8C"/>
    <w:p w14:paraId="49F02761" w14:textId="77777777" w:rsidR="00C83A8C" w:rsidRDefault="00C83A8C"/>
    <w:p w14:paraId="49252006" w14:textId="77777777" w:rsidR="00C83A8C" w:rsidRDefault="00C83A8C"/>
    <w:p w14:paraId="7B62FD0C" w14:textId="77777777" w:rsidR="00C83A8C" w:rsidRDefault="00C83A8C"/>
    <w:p w14:paraId="1E1078A1" w14:textId="77777777" w:rsidR="00C83A8C" w:rsidRDefault="00C83A8C"/>
    <w:p w14:paraId="46F64420" w14:textId="77777777" w:rsidR="00C83A8C" w:rsidRDefault="00C83A8C"/>
    <w:p w14:paraId="0FE888A3" w14:textId="77777777" w:rsidR="00C83A8C" w:rsidRDefault="00C83A8C"/>
    <w:p w14:paraId="7AA28775" w14:textId="77777777" w:rsidR="00C83A8C" w:rsidRDefault="00C83A8C"/>
    <w:p w14:paraId="358ABDF9" w14:textId="77777777" w:rsidR="00C83A8C" w:rsidRDefault="00C83A8C"/>
    <w:p w14:paraId="1490B712" w14:textId="77777777" w:rsidR="00C83A8C" w:rsidRDefault="00C83A8C"/>
    <w:p w14:paraId="04D8FC9B" w14:textId="77777777" w:rsidR="00C83A8C" w:rsidRDefault="00C83A8C"/>
    <w:p w14:paraId="5E70E1DA" w14:textId="77777777" w:rsidR="00C83A8C" w:rsidRDefault="00C83A8C"/>
    <w:p w14:paraId="5676CA82" w14:textId="77777777" w:rsidR="00C83A8C" w:rsidRDefault="00C83A8C">
      <w:pPr>
        <w:rPr>
          <w:b/>
          <w:bCs/>
          <w:i/>
          <w:iCs/>
          <w:snapToGrid w:val="0"/>
          <w:sz w:val="40"/>
          <w:szCs w:val="40"/>
          <w:lang w:eastAsia="ja-JP"/>
        </w:rPr>
      </w:pPr>
    </w:p>
    <w:p w14:paraId="2088AE2C" w14:textId="314664FB" w:rsidR="00655B2A" w:rsidRPr="009A5185" w:rsidRDefault="00154F6C" w:rsidP="00D32C75">
      <w:pPr>
        <w:pStyle w:val="SectionHeader"/>
      </w:pPr>
      <w:bookmarkStart w:id="157" w:name="_Toc225877687"/>
      <w:r w:rsidRPr="009A5185">
        <w:t xml:space="preserve">SECTION 2: </w:t>
      </w:r>
      <w:r w:rsidR="00935D6C" w:rsidRPr="009A5185">
        <w:t>MEDICATION SAFETY</w:t>
      </w:r>
      <w:bookmarkEnd w:id="157"/>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8" w:name="_Section_2:_Medication"/>
      <w:bookmarkStart w:id="159" w:name="_Toc225877688"/>
      <w:bookmarkEnd w:id="158"/>
      <w:r w:rsidRPr="009A5185">
        <w:lastRenderedPageBreak/>
        <w:t xml:space="preserve">Section 2: </w:t>
      </w:r>
      <w:r w:rsidR="00935D6C" w:rsidRPr="009A5185">
        <w:t>Medication Safety</w:t>
      </w:r>
      <w:bookmarkEnd w:id="159"/>
    </w:p>
    <w:p w14:paraId="1F456B28" w14:textId="77777777" w:rsidR="000C3BE1" w:rsidRPr="00CB69E1" w:rsidRDefault="000C3BE1">
      <w:pPr>
        <w:rPr>
          <w:rFonts w:cs="Arial"/>
          <w:snapToGrid w:val="0"/>
        </w:rPr>
      </w:pPr>
    </w:p>
    <w:p w14:paraId="5B76138D" w14:textId="1E70CA6A" w:rsidR="00746388" w:rsidRDefault="00AE1385" w:rsidP="00F87A51">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62" w:history="1">
        <w:r w:rsidR="00253947" w:rsidRPr="00A2752F">
          <w:rPr>
            <w:rStyle w:val="Hyperlink"/>
          </w:rPr>
          <w:t>https://ratings.leapfroggroup.org/measure/hospital/2026/safe-medication-ordering</w:t>
        </w:r>
      </w:hyperlink>
    </w:p>
    <w:p w14:paraId="5CF45B48" w14:textId="77777777" w:rsidR="00253947" w:rsidRPr="00CB69E1" w:rsidRDefault="00253947" w:rsidP="00F87A51">
      <w:pPr>
        <w:rPr>
          <w:rStyle w:val="Hyperlink"/>
          <w:rFonts w:cs="Arial"/>
          <w:bCs/>
          <w:snapToGrid w:val="0"/>
        </w:rPr>
      </w:pPr>
    </w:p>
    <w:p w14:paraId="69352AB8" w14:textId="020DAA14" w:rsidR="00253947" w:rsidRDefault="005B4611" w:rsidP="005B4611">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63" w:history="1">
        <w:r w:rsidR="00253947" w:rsidRPr="00A2752F">
          <w:rPr>
            <w:rStyle w:val="Hyperlink"/>
          </w:rPr>
          <w:t>https://ratings.leapfroggroup.org/measure/hospital/2026/safe-medication-administration</w:t>
        </w:r>
      </w:hyperlink>
      <w:r w:rsidR="00253947">
        <w:t xml:space="preserve"> </w:t>
      </w:r>
    </w:p>
    <w:p w14:paraId="5D222499" w14:textId="52861438" w:rsidR="00F87A51" w:rsidRDefault="005B4611" w:rsidP="00CB6A32">
      <w:r>
        <w:rPr>
          <w:b/>
          <w:bCs/>
        </w:rPr>
        <w:br/>
        <w:t xml:space="preserve">Medication Reconciliation Fact Sheet: </w:t>
      </w:r>
      <w:hyperlink r:id="rId164" w:history="1">
        <w:r w:rsidR="00253947" w:rsidRPr="00A2752F">
          <w:rPr>
            <w:rStyle w:val="Hyperlink"/>
          </w:rPr>
          <w:t>https://ratings.leapfroggroup.org/measure/hospital/2026/medication-reconciliation</w:t>
        </w:r>
      </w:hyperlink>
      <w:r w:rsidR="00253947">
        <w:t xml:space="preserve"> </w:t>
      </w:r>
    </w:p>
    <w:p w14:paraId="77E83109" w14:textId="77777777" w:rsidR="00CB6A32" w:rsidRPr="00CB69E1" w:rsidRDefault="00CB6A32" w:rsidP="00CB6A32">
      <w:pPr>
        <w:rPr>
          <w:rFonts w:cs="Arial"/>
          <w:b/>
          <w:color w:val="FF0000"/>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CB69E1" w:rsidRDefault="00B80A71" w:rsidP="00AF6083">
      <w:pPr>
        <w:pStyle w:val="BodyText3"/>
        <w:rPr>
          <w:rFonts w:cs="Arial"/>
          <w:snapToGrid w:val="0"/>
        </w:rPr>
      </w:pPr>
      <w:bookmarkStart w:id="160" w:name="_Hlk35522617"/>
    </w:p>
    <w:p w14:paraId="66A3C441" w14:textId="33ACDBF0" w:rsidR="003A7DE7" w:rsidRDefault="003A7DE7"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Pr>
          <w:rFonts w:cs="Arial"/>
          <w:snapToGrid w:val="0"/>
        </w:rPr>
        <w:t xml:space="preserve"> The EHR application subsection (2B) is only applicable to adult and general hospitals and will not be scored or publicly reported. In 2026, four 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Pr>
          <w:rFonts w:cs="Arial"/>
          <w:snapToGrid w:val="0"/>
        </w:rPr>
        <w:t xml:space="preserve">required but </w:t>
      </w:r>
      <w:r w:rsidRPr="00D14699">
        <w:rPr>
          <w:rFonts w:cs="Arial"/>
          <w:snapToGrid w:val="0"/>
        </w:rPr>
        <w:t>will not be scored or publicly reported</w:t>
      </w:r>
      <w:r>
        <w:rPr>
          <w:rFonts w:cs="Arial"/>
          <w:snapToGrid w:val="0"/>
        </w:rPr>
        <w:t>.</w:t>
      </w:r>
    </w:p>
    <w:p w14:paraId="64C16F0A" w14:textId="77777777" w:rsidR="00CF4879" w:rsidRPr="00CB69E1" w:rsidRDefault="00CF4879" w:rsidP="0060690C">
      <w:pPr>
        <w:rPr>
          <w:rFonts w:cs="Arial"/>
          <w:snapToGrid w:val="0"/>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AD309C">
      <w:pPr>
        <w:pStyle w:val="BodyText3"/>
        <w:numPr>
          <w:ilvl w:val="0"/>
          <w:numId w:val="158"/>
        </w:numPr>
      </w:pPr>
      <w:bookmarkStart w:id="161"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AD309C">
      <w:pPr>
        <w:pStyle w:val="BodyText3"/>
        <w:numPr>
          <w:ilvl w:val="0"/>
          <w:numId w:val="158"/>
        </w:numPr>
        <w:rPr>
          <w:rFonts w:cs="Arial"/>
          <w:snapToGrid w:val="0"/>
        </w:rPr>
      </w:pPr>
      <w:r>
        <w:t>For adult and general hospitals, demonstrates, via a test, that its inpatient CPOE system can alert physicians to at least 60% of frequent serious medication errors known to cause harm to patients.</w:t>
      </w:r>
      <w:bookmarkEnd w:id="161"/>
    </w:p>
    <w:p w14:paraId="22A67225" w14:textId="1FF470F6" w:rsidR="00833D12" w:rsidRPr="00CB69E1" w:rsidRDefault="00833D12" w:rsidP="0060690C">
      <w:pPr>
        <w:rPr>
          <w:rFonts w:cs="Arial"/>
          <w:snapToGrid w:val="0"/>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D309C">
      <w:pPr>
        <w:pStyle w:val="ListParagraph"/>
        <w:numPr>
          <w:ilvl w:val="0"/>
          <w:numId w:val="45"/>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D309C">
      <w:pPr>
        <w:pStyle w:val="ListParagraph"/>
        <w:numPr>
          <w:ilvl w:val="0"/>
          <w:numId w:val="45"/>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D309C">
      <w:pPr>
        <w:pStyle w:val="ListParagraph"/>
        <w:numPr>
          <w:ilvl w:val="0"/>
          <w:numId w:val="45"/>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7B1C4261" w:rsidR="00887F43" w:rsidRDefault="005B4611" w:rsidP="00AD309C">
      <w:pPr>
        <w:pStyle w:val="ListParagraph"/>
        <w:numPr>
          <w:ilvl w:val="0"/>
          <w:numId w:val="45"/>
        </w:numPr>
        <w:rPr>
          <w:rFonts w:cs="Arial"/>
        </w:rPr>
      </w:pPr>
      <w:r w:rsidRPr="00363BD0">
        <w:rPr>
          <w:rFonts w:cs="Arial"/>
        </w:rPr>
        <w:t xml:space="preserve">Has </w:t>
      </w:r>
      <w:r w:rsidR="00BD7FBF">
        <w:rPr>
          <w:rFonts w:cs="Arial"/>
        </w:rPr>
        <w:t>at least six</w:t>
      </w:r>
      <w:r w:rsidR="00845934">
        <w:rPr>
          <w:rFonts w:cs="Arial"/>
        </w:rPr>
        <w:t>*</w:t>
      </w:r>
      <w:r w:rsidR="00BD7FBF">
        <w:rPr>
          <w:rFonts w:cs="Arial"/>
        </w:rPr>
        <w:t xml:space="preserve">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w:t>
      </w:r>
      <w:r w:rsidR="00EB2622">
        <w:rPr>
          <w:rFonts w:cs="Arial"/>
        </w:rPr>
        <w:t xml:space="preserve"> equipment</w:t>
      </w:r>
      <w:r w:rsidRPr="00363BD0">
        <w:rPr>
          <w:rFonts w:cs="Arial"/>
        </w:rPr>
        <w:t xml:space="preserve">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09053893" w14:textId="0B2ACE64" w:rsidR="003D1D21" w:rsidRPr="003D1D21" w:rsidRDefault="003D1D21" w:rsidP="003D1D21">
      <w:pPr>
        <w:ind w:left="360"/>
        <w:rPr>
          <w:rFonts w:cs="Arial"/>
        </w:rPr>
      </w:pPr>
      <w:r w:rsidRPr="003D1D21">
        <w:rPr>
          <w:rFonts w:cs="Arial"/>
        </w:rPr>
        <w:t>*</w:t>
      </w:r>
      <w:r w:rsidRPr="00424D83">
        <w:t xml:space="preserve"> </w:t>
      </w:r>
      <w:r w:rsidRPr="003D1D21">
        <w:rPr>
          <w:rFonts w:cs="Arial"/>
        </w:rPr>
        <w:t>Hospitals responding “Does not apply, hospital has achieved 95% BCMA scanning compliance in all applicable units</w:t>
      </w:r>
      <w:r w:rsidR="00944980">
        <w:rPr>
          <w:rFonts w:cs="Arial"/>
        </w:rPr>
        <w:t xml:space="preserve"> based on quarterly monitoring</w:t>
      </w:r>
      <w:r w:rsidRPr="003D1D21">
        <w:rPr>
          <w:rFonts w:cs="Arial"/>
        </w:rPr>
        <w:t>” to question #21f (implementation/monitoring of quality improvement projects) earn credit for both question #21f and question #21g (evaluation of results from quality improvement projects).</w:t>
      </w:r>
    </w:p>
    <w:p w14:paraId="2BC4571B" w14:textId="766D9000" w:rsidR="00CB69E1" w:rsidRDefault="00CB69E1">
      <w:pPr>
        <w:rPr>
          <w:rFonts w:cs="Arial"/>
        </w:rPr>
      </w:pPr>
      <w:r>
        <w:rPr>
          <w:rFonts w:cs="Arial"/>
        </w:rPr>
        <w:br w:type="page"/>
      </w:r>
    </w:p>
    <w:p w14:paraId="20B75368" w14:textId="77777777" w:rsidR="00887F43" w:rsidRPr="008E75BF" w:rsidRDefault="00887F43" w:rsidP="00887F43">
      <w:pPr>
        <w:pStyle w:val="ListParagraph"/>
        <w:ind w:left="0"/>
        <w:rPr>
          <w:rFonts w:cs="Arial"/>
          <w:b/>
          <w:bCs/>
        </w:rPr>
      </w:pPr>
      <w:r w:rsidRPr="008E75BF">
        <w:rPr>
          <w:rFonts w:cs="Arial"/>
          <w:b/>
          <w:bCs/>
        </w:rPr>
        <w:lastRenderedPageBreak/>
        <w:t>Each hospital achieving the standard for Medication Reconciliation:</w:t>
      </w:r>
    </w:p>
    <w:p w14:paraId="3C11F389" w14:textId="019DEF45" w:rsidR="00887F43" w:rsidRDefault="00887F43" w:rsidP="00AD309C">
      <w:pPr>
        <w:pStyle w:val="ListParagraph"/>
        <w:numPr>
          <w:ilvl w:val="0"/>
          <w:numId w:val="18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613BBE5" w14:textId="4E9E3F7F" w:rsidR="00CB69E1" w:rsidRPr="00CB69E1" w:rsidRDefault="00887F43" w:rsidP="00CB69E1">
      <w:pPr>
        <w:pStyle w:val="ListParagraph"/>
        <w:numPr>
          <w:ilvl w:val="0"/>
          <w:numId w:val="18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p>
    <w:p w14:paraId="4337023D" w14:textId="77777777" w:rsidR="00CB69E1" w:rsidRPr="00CB69E1" w:rsidRDefault="00CB69E1">
      <w:pPr>
        <w:rPr>
          <w:rFonts w:cs="Arial"/>
          <w:b/>
          <w:sz w:val="16"/>
          <w:szCs w:val="16"/>
        </w:rPr>
      </w:pPr>
    </w:p>
    <w:p w14:paraId="16C9ADFC" w14:textId="27F6D430" w:rsidR="007A627A" w:rsidRDefault="0082085D">
      <w:r w:rsidRPr="009A5185">
        <w:rPr>
          <w:rFonts w:cs="Arial"/>
          <w:b/>
        </w:rPr>
        <w:t xml:space="preserve">Download the </w:t>
      </w:r>
      <w:r w:rsidR="00A236B1">
        <w:rPr>
          <w:rFonts w:cs="Arial"/>
          <w:b/>
        </w:rPr>
        <w:t>202</w:t>
      </w:r>
      <w:r w:rsidR="000A7852">
        <w:rPr>
          <w:rFonts w:cs="Arial"/>
          <w:b/>
        </w:rPr>
        <w:t>6</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65" w:history="1">
        <w:r w:rsidRPr="009A5185">
          <w:rPr>
            <w:rStyle w:val="Hyperlink"/>
            <w:rFonts w:cs="Arial"/>
            <w:b/>
          </w:rPr>
          <w:t>Scoring and Results webpage</w:t>
        </w:r>
      </w:hyperlink>
      <w:r w:rsidRPr="009A5185">
        <w:rPr>
          <w:rFonts w:cs="Arial"/>
          <w:b/>
        </w:rPr>
        <w:t>.</w:t>
      </w:r>
      <w:bookmarkEnd w:id="160"/>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62" w:name="_Toc225877689"/>
      <w:r w:rsidRPr="009A5185">
        <w:lastRenderedPageBreak/>
        <w:t>2</w:t>
      </w:r>
      <w:r>
        <w:t>A</w:t>
      </w:r>
      <w:r w:rsidRPr="009A5185">
        <w:t>: Computerized Physician Order Entry (CPOE)</w:t>
      </w:r>
      <w:bookmarkEnd w:id="162"/>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6"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4A329E33"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page</w:t>
      </w:r>
      <w:r w:rsidR="006C5566">
        <w:rPr>
          <w:rFonts w:cs="Arial"/>
          <w:snapToGrid w:val="0"/>
        </w:rPr>
        <w:t xml:space="preserve"> 7</w:t>
      </w:r>
      <w:r w:rsidR="009230CE">
        <w:rPr>
          <w:rFonts w:cs="Arial"/>
          <w:snapToGrid w:val="0"/>
        </w:rPr>
        <w:t>3</w:t>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65442073">
                <wp:extent cx="6058894" cy="1404620"/>
                <wp:effectExtent l="0" t="0" r="18415" b="16510"/>
                <wp:docPr id="22" name="Text Box 22" descr="P1875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3" type="#_x0000_t202" alt="P1875TB6#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uYtdIxcCAAAnBAAADgAAAAAAAAAAAAAAAAAuAgAAZHJzL2Uyb0RvYy54bWxQSwECLQAUAAYACAAA&#10;ACEAgIw4TNsAAAAFAQAADwAAAAAAAAAAAAAAAABxBAAAZHJzL2Rvd25yZXYueG1sUEsFBgAAAAAE&#10;AAQA8wAAAHkFA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D309C">
            <w:pPr>
              <w:pStyle w:val="ListParagraph"/>
              <w:numPr>
                <w:ilvl w:val="0"/>
                <w:numId w:val="30"/>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617E4249" w:rsidR="00725220" w:rsidRDefault="00735853" w:rsidP="00AD309C">
            <w:pPr>
              <w:pStyle w:val="ListParagraph"/>
              <w:numPr>
                <w:ilvl w:val="0"/>
                <w:numId w:val="30"/>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63" w:name="_Ref4512529"/>
            <w:r w:rsidR="000F0582">
              <w:rPr>
                <w:rStyle w:val="Hyperlink"/>
                <w:rFonts w:ascii="ZWAdobeF" w:hAnsi="ZWAdobeF" w:cs="ZWAdobeF"/>
                <w:snapToGrid w:val="0"/>
                <w:color w:val="auto"/>
                <w:sz w:val="2"/>
                <w:szCs w:val="2"/>
                <w:u w:val="none"/>
              </w:rPr>
              <w:t>16F</w:t>
            </w:r>
            <w:r w:rsidR="00BF053F">
              <w:rPr>
                <w:rStyle w:val="Hyperlink"/>
                <w:rFonts w:ascii="ZWAdobeF" w:hAnsi="ZWAdobeF" w:cs="ZWAdobeF"/>
                <w:snapToGrid w:val="0"/>
                <w:color w:val="auto"/>
                <w:sz w:val="2"/>
                <w:szCs w:val="2"/>
                <w:u w:val="none"/>
              </w:rPr>
              <w:t>17F</w:t>
            </w:r>
            <w:r w:rsidR="004C7557">
              <w:rPr>
                <w:rStyle w:val="Hyperlink"/>
                <w:rFonts w:ascii="ZWAdobeF" w:hAnsi="ZWAdobeF" w:cs="ZWAdobeF"/>
                <w:snapToGrid w:val="0"/>
                <w:color w:val="auto"/>
                <w:sz w:val="2"/>
                <w:szCs w:val="2"/>
                <w:u w:val="none"/>
              </w:rPr>
              <w:t>17F</w:t>
            </w:r>
            <w:r w:rsidRPr="009A5185">
              <w:rPr>
                <w:rStyle w:val="EndnoteReference"/>
                <w:rFonts w:cs="Arial"/>
                <w:snapToGrid w:val="0"/>
              </w:rPr>
              <w:endnoteReference w:id="19"/>
            </w:r>
            <w:bookmarkEnd w:id="163"/>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AD309C">
            <w:pPr>
              <w:pStyle w:val="ListParagraph"/>
              <w:numPr>
                <w:ilvl w:val="0"/>
                <w:numId w:val="360"/>
              </w:numPr>
              <w:rPr>
                <w:rFonts w:cs="Arial"/>
                <w:iCs/>
                <w:snapToGrid w:val="0"/>
              </w:rPr>
            </w:pPr>
            <w:r w:rsidRPr="00CF4879">
              <w:rPr>
                <w:rFonts w:cs="Arial"/>
                <w:iCs/>
                <w:snapToGrid w:val="0"/>
              </w:rPr>
              <w:t>Yes</w:t>
            </w:r>
          </w:p>
          <w:p w14:paraId="07D32AC4" w14:textId="53256619" w:rsidR="00725220" w:rsidRPr="00CF4879" w:rsidRDefault="00725220" w:rsidP="00AD309C">
            <w:pPr>
              <w:pStyle w:val="ListParagraph"/>
              <w:numPr>
                <w:ilvl w:val="0"/>
                <w:numId w:val="360"/>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65"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66" w:name="_Hlk35429296"/>
            <w:bookmarkEnd w:id="165"/>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567CAEE4"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0A7852">
              <w:rPr>
                <w:b/>
                <w:bCs/>
                <w:i/>
                <w:iCs/>
                <w:snapToGrid w:val="0"/>
                <w:color w:val="FF0000"/>
              </w:rPr>
              <w:t>6</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66"/>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67" w:name="_Toc225877690"/>
      <w:r w:rsidRPr="00BA293B">
        <w:lastRenderedPageBreak/>
        <w:t>2B: EHR Application Information</w:t>
      </w:r>
      <w:bookmarkEnd w:id="167"/>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9"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1F4F4665">
                <wp:extent cx="5924550" cy="971550"/>
                <wp:effectExtent l="0" t="0" r="19050" b="19050"/>
                <wp:docPr id="12" name="Text Box 12" descr="P1911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4" type="#_x0000_t202" alt="P1911TB7#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AD309C">
            <w:pPr>
              <w:pStyle w:val="ListParagraph"/>
              <w:numPr>
                <w:ilvl w:val="0"/>
                <w:numId w:val="161"/>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AD309C">
            <w:pPr>
              <w:pStyle w:val="ListParagraph"/>
              <w:numPr>
                <w:ilvl w:val="0"/>
                <w:numId w:val="338"/>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AD309C">
            <w:pPr>
              <w:pStyle w:val="ListParagraph"/>
              <w:numPr>
                <w:ilvl w:val="0"/>
                <w:numId w:val="338"/>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AD309C">
            <w:pPr>
              <w:pStyle w:val="ListParagraph"/>
              <w:numPr>
                <w:ilvl w:val="0"/>
                <w:numId w:val="338"/>
              </w:numPr>
              <w:rPr>
                <w:rFonts w:cs="Arial"/>
                <w:iCs/>
                <w:snapToGrid w:val="0"/>
              </w:rPr>
            </w:pPr>
            <w:r>
              <w:rPr>
                <w:rFonts w:cs="Arial"/>
                <w:iCs/>
                <w:snapToGrid w:val="0"/>
              </w:rPr>
              <w:t>Altera/Allscripts</w:t>
            </w:r>
          </w:p>
          <w:p w14:paraId="203C0FC9" w14:textId="77777777" w:rsidR="008263FB" w:rsidRPr="00AD46BD" w:rsidRDefault="008263FB" w:rsidP="00AD309C">
            <w:pPr>
              <w:pStyle w:val="ListParagraph"/>
              <w:numPr>
                <w:ilvl w:val="0"/>
                <w:numId w:val="338"/>
              </w:numPr>
              <w:rPr>
                <w:rFonts w:cs="Arial"/>
                <w:iCs/>
                <w:snapToGrid w:val="0"/>
              </w:rPr>
            </w:pPr>
            <w:r>
              <w:t>Altera/Digital Health</w:t>
            </w:r>
          </w:p>
          <w:p w14:paraId="49EF7CC9" w14:textId="5DE6E2EC" w:rsidR="000B244F" w:rsidRDefault="003304A1" w:rsidP="00AD309C">
            <w:pPr>
              <w:pStyle w:val="ListParagraph"/>
              <w:numPr>
                <w:ilvl w:val="0"/>
                <w:numId w:val="338"/>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AD309C">
            <w:pPr>
              <w:pStyle w:val="ListParagraph"/>
              <w:numPr>
                <w:ilvl w:val="0"/>
                <w:numId w:val="338"/>
              </w:numPr>
              <w:rPr>
                <w:rFonts w:cs="Arial"/>
                <w:iCs/>
                <w:snapToGrid w:val="0"/>
              </w:rPr>
            </w:pPr>
            <w:r>
              <w:t>Altera/Paragon</w:t>
            </w:r>
          </w:p>
          <w:p w14:paraId="03930443"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areCast</w:t>
            </w:r>
          </w:p>
          <w:p w14:paraId="3A173EA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erner</w:t>
            </w:r>
          </w:p>
          <w:p w14:paraId="28CA7A7C"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PSI</w:t>
            </w:r>
          </w:p>
          <w:p w14:paraId="7AC9B246"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Epic</w:t>
            </w:r>
          </w:p>
          <w:p w14:paraId="0A5EED8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HOST</w:t>
            </w:r>
          </w:p>
          <w:p w14:paraId="76CA205D"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ITECH</w:t>
            </w:r>
          </w:p>
          <w:p w14:paraId="434879F5"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Quadramed</w:t>
            </w:r>
          </w:p>
          <w:p w14:paraId="7603A788" w14:textId="27068A13" w:rsidR="000B244F" w:rsidRPr="00C8246A" w:rsidRDefault="000B244F" w:rsidP="00AD309C">
            <w:pPr>
              <w:pStyle w:val="ListParagraph"/>
              <w:numPr>
                <w:ilvl w:val="0"/>
                <w:numId w:val="338"/>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Homegrown</w:t>
            </w:r>
          </w:p>
          <w:p w14:paraId="31481329"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First DataBank (FDB)</w:t>
            </w:r>
          </w:p>
          <w:p w14:paraId="3513CDE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Gold Standard / Elsevier</w:t>
            </w:r>
          </w:p>
          <w:p w14:paraId="53CF181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Lexicomp</w:t>
            </w:r>
          </w:p>
          <w:p w14:paraId="4ADC3041" w14:textId="77777777" w:rsidR="000B244F" w:rsidRDefault="000B244F" w:rsidP="00AD309C">
            <w:pPr>
              <w:pStyle w:val="ListParagraph"/>
              <w:numPr>
                <w:ilvl w:val="0"/>
                <w:numId w:val="339"/>
              </w:numPr>
              <w:rPr>
                <w:rFonts w:cs="Arial"/>
                <w:iCs/>
                <w:snapToGrid w:val="0"/>
              </w:rPr>
            </w:pPr>
            <w:r w:rsidRPr="00C8246A">
              <w:rPr>
                <w:rFonts w:cs="Arial"/>
                <w:iCs/>
                <w:snapToGrid w:val="0"/>
              </w:rPr>
              <w:t>Medi – Span</w:t>
            </w:r>
          </w:p>
          <w:p w14:paraId="384D6670" w14:textId="14EFB0DB" w:rsidR="008263FB" w:rsidRPr="00C8246A" w:rsidRDefault="008263FB" w:rsidP="00AD309C">
            <w:pPr>
              <w:pStyle w:val="ListParagraph"/>
              <w:numPr>
                <w:ilvl w:val="0"/>
                <w:numId w:val="339"/>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Multum</w:t>
            </w:r>
          </w:p>
          <w:p w14:paraId="70B5F9D7" w14:textId="3F80293D" w:rsidR="000B244F" w:rsidRPr="00916EC1" w:rsidRDefault="000B244F" w:rsidP="00AD309C">
            <w:pPr>
              <w:pStyle w:val="ListParagraph"/>
              <w:numPr>
                <w:ilvl w:val="0"/>
                <w:numId w:val="339"/>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r w:rsidR="003B47DF" w:rsidRPr="0072326C" w14:paraId="6A6EF626" w14:textId="77777777" w:rsidTr="001631F0">
        <w:trPr>
          <w:trHeight w:val="2016"/>
        </w:trPr>
        <w:tc>
          <w:tcPr>
            <w:tcW w:w="5305" w:type="dxa"/>
          </w:tcPr>
          <w:p w14:paraId="4342497A" w14:textId="1DEA9E57" w:rsidR="003B47DF" w:rsidRPr="00C01758" w:rsidRDefault="003B47DF" w:rsidP="003B47DF">
            <w:pPr>
              <w:pStyle w:val="ListParagraph"/>
              <w:numPr>
                <w:ilvl w:val="0"/>
                <w:numId w:val="442"/>
              </w:numPr>
              <w:rPr>
                <w:rFonts w:cs="Arial"/>
              </w:rPr>
            </w:pPr>
            <w:r w:rsidRPr="00C01758">
              <w:rPr>
                <w:rFonts w:cs="Arial"/>
              </w:rPr>
              <w:lastRenderedPageBreak/>
              <w:t xml:space="preserve">Does your hospital </w:t>
            </w:r>
            <w:r w:rsidRPr="000B3776">
              <w:rPr>
                <w:rFonts w:cs="Arial"/>
              </w:rPr>
              <w:t xml:space="preserve">currently </w:t>
            </w:r>
            <w:r w:rsidRPr="00C01758">
              <w:rPr>
                <w:rFonts w:cs="Arial"/>
              </w:rPr>
              <w:t>use Artificial Intelligence (AI) applications in its medication management</w:t>
            </w:r>
            <w:r w:rsidRPr="000B3776">
              <w:rPr>
                <w:rFonts w:cs="Arial"/>
              </w:rPr>
              <w:t xml:space="preserve"> </w:t>
            </w:r>
            <w:r w:rsidR="00C34C42">
              <w:rPr>
                <w:rFonts w:cs="Arial"/>
              </w:rPr>
              <w:t xml:space="preserve">process </w:t>
            </w:r>
            <w:r w:rsidRPr="000B3776">
              <w:rPr>
                <w:rFonts w:cs="Arial"/>
              </w:rPr>
              <w:t>(including medication-related clinical decision support, medication ordering, BCMA, and medication reconciliation)</w:t>
            </w:r>
            <w:r w:rsidRPr="00C01758">
              <w:rPr>
                <w:rFonts w:cs="Arial"/>
              </w:rPr>
              <w:t xml:space="preserve">? </w:t>
            </w:r>
          </w:p>
          <w:p w14:paraId="61099BC5" w14:textId="77777777" w:rsidR="003B47DF" w:rsidRPr="000B3776" w:rsidRDefault="003B47DF" w:rsidP="003B47DF">
            <w:pPr>
              <w:pStyle w:val="ListParagraph"/>
              <w:ind w:left="360"/>
              <w:rPr>
                <w:rFonts w:cs="Arial"/>
              </w:rPr>
            </w:pPr>
          </w:p>
          <w:p w14:paraId="2079044F" w14:textId="48A9B539" w:rsidR="003B47DF" w:rsidRDefault="003B47DF" w:rsidP="00012D7A">
            <w:pPr>
              <w:pStyle w:val="ListParagraph"/>
              <w:ind w:left="360"/>
              <w:rPr>
                <w:rFonts w:ascii="Helvetica" w:hAnsi="Helvetica" w:cs="Helvetica"/>
                <w:shd w:val="clear" w:color="auto" w:fill="FFFFFF"/>
              </w:rPr>
            </w:pPr>
            <w:r w:rsidRPr="000B3776">
              <w:rPr>
                <w:rFonts w:cs="Arial"/>
                <w:i/>
                <w:iCs/>
              </w:rPr>
              <w:t>If “no” to question #7, skip the remaining questions in Section 2B, and continue to Section 2C.</w:t>
            </w:r>
          </w:p>
        </w:tc>
        <w:tc>
          <w:tcPr>
            <w:tcW w:w="4230" w:type="dxa"/>
            <w:vAlign w:val="center"/>
          </w:tcPr>
          <w:p w14:paraId="0370E896" w14:textId="77777777" w:rsidR="003B47DF" w:rsidRPr="00C01758" w:rsidRDefault="003B47DF" w:rsidP="001631F0">
            <w:pPr>
              <w:pStyle w:val="ListParagraph"/>
              <w:numPr>
                <w:ilvl w:val="0"/>
                <w:numId w:val="396"/>
              </w:numPr>
              <w:rPr>
                <w:rFonts w:cs="Arial"/>
              </w:rPr>
            </w:pPr>
            <w:r w:rsidRPr="00C01758">
              <w:rPr>
                <w:rFonts w:cs="Arial"/>
              </w:rPr>
              <w:t>Yes</w:t>
            </w:r>
          </w:p>
          <w:p w14:paraId="5DA6FE19" w14:textId="1D976616" w:rsidR="003B47DF" w:rsidRPr="00C8246A" w:rsidRDefault="003B47DF" w:rsidP="001631F0">
            <w:pPr>
              <w:pStyle w:val="ListParagraph"/>
              <w:numPr>
                <w:ilvl w:val="0"/>
                <w:numId w:val="339"/>
              </w:numPr>
              <w:rPr>
                <w:rFonts w:cs="Arial"/>
                <w:iCs/>
                <w:snapToGrid w:val="0"/>
              </w:rPr>
            </w:pPr>
            <w:r w:rsidRPr="00C01758">
              <w:rPr>
                <w:rFonts w:cs="Arial"/>
              </w:rPr>
              <w:t>No</w:t>
            </w:r>
          </w:p>
        </w:tc>
      </w:tr>
      <w:tr w:rsidR="003B47DF" w:rsidRPr="0072326C" w14:paraId="3E8D6888" w14:textId="77777777" w:rsidTr="001631F0">
        <w:trPr>
          <w:trHeight w:val="2016"/>
        </w:trPr>
        <w:tc>
          <w:tcPr>
            <w:tcW w:w="5305" w:type="dxa"/>
          </w:tcPr>
          <w:p w14:paraId="5434182F" w14:textId="77777777" w:rsidR="003B47DF" w:rsidRPr="000B3776" w:rsidRDefault="003B47DF" w:rsidP="003B47DF">
            <w:pPr>
              <w:pStyle w:val="ListParagraph"/>
              <w:numPr>
                <w:ilvl w:val="0"/>
                <w:numId w:val="443"/>
              </w:numPr>
              <w:rPr>
                <w:rFonts w:cs="Arial"/>
              </w:rPr>
            </w:pPr>
            <w:r w:rsidRPr="00C01758">
              <w:rPr>
                <w:rFonts w:cs="Arial"/>
              </w:rPr>
              <w:t>In wh</w:t>
            </w:r>
            <w:r w:rsidRPr="000B3776">
              <w:rPr>
                <w:rFonts w:cs="Arial"/>
              </w:rPr>
              <w:t>ich areas</w:t>
            </w:r>
            <w:r w:rsidRPr="00C01758">
              <w:rPr>
                <w:rFonts w:cs="Arial"/>
              </w:rPr>
              <w:t xml:space="preserve"> of the medication management process are Artificial Intelligence (AI) applications used?</w:t>
            </w:r>
          </w:p>
          <w:p w14:paraId="6D9093C5" w14:textId="77777777" w:rsidR="003B47DF" w:rsidRPr="000B3776" w:rsidRDefault="003B47DF" w:rsidP="003B47DF">
            <w:pPr>
              <w:pStyle w:val="ListParagraph"/>
              <w:ind w:left="360"/>
              <w:rPr>
                <w:rFonts w:cs="Arial"/>
              </w:rPr>
            </w:pPr>
          </w:p>
          <w:p w14:paraId="5E81DE75" w14:textId="77777777" w:rsidR="003B47DF" w:rsidRPr="000B3776" w:rsidRDefault="003B47DF" w:rsidP="003B47DF">
            <w:pPr>
              <w:pStyle w:val="ListParagraph"/>
              <w:ind w:left="360"/>
              <w:rPr>
                <w:rFonts w:cs="Arial"/>
                <w:i/>
                <w:iCs/>
              </w:rPr>
            </w:pPr>
            <w:r w:rsidRPr="000B3776">
              <w:rPr>
                <w:rFonts w:cs="Arial"/>
                <w:i/>
                <w:iCs/>
              </w:rPr>
              <w:t>Select all that apply.</w:t>
            </w:r>
          </w:p>
          <w:p w14:paraId="26E03EF8"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7BEA7438" w14:textId="77777777" w:rsidR="005B0DB7" w:rsidRPr="005B0DB7" w:rsidRDefault="005B0DB7" w:rsidP="001631F0">
            <w:pPr>
              <w:pStyle w:val="ListParagraph"/>
              <w:numPr>
                <w:ilvl w:val="0"/>
                <w:numId w:val="444"/>
              </w:numPr>
              <w:rPr>
                <w:rFonts w:cs="Arial"/>
              </w:rPr>
            </w:pPr>
            <w:r w:rsidRPr="005B0DB7">
              <w:rPr>
                <w:rFonts w:cs="Arial"/>
              </w:rPr>
              <w:t>Medication-related Clinical Decision Support</w:t>
            </w:r>
          </w:p>
          <w:p w14:paraId="0BA71BF1" w14:textId="307639CA" w:rsidR="009F240A" w:rsidRPr="00C01758" w:rsidRDefault="009F240A" w:rsidP="001631F0">
            <w:pPr>
              <w:pStyle w:val="ListParagraph"/>
              <w:numPr>
                <w:ilvl w:val="0"/>
                <w:numId w:val="444"/>
              </w:numPr>
              <w:ind w:left="339"/>
              <w:rPr>
                <w:rFonts w:cs="Arial"/>
              </w:rPr>
            </w:pPr>
            <w:r>
              <w:rPr>
                <w:rFonts w:cs="Arial"/>
              </w:rPr>
              <w:t>Medication Ordering</w:t>
            </w:r>
          </w:p>
          <w:p w14:paraId="28C00B49" w14:textId="77777777" w:rsidR="005B0DB7" w:rsidRDefault="003B47DF" w:rsidP="001631F0">
            <w:pPr>
              <w:pStyle w:val="ListParagraph"/>
              <w:numPr>
                <w:ilvl w:val="0"/>
                <w:numId w:val="444"/>
              </w:numPr>
              <w:ind w:left="339"/>
              <w:rPr>
                <w:rFonts w:cs="Arial"/>
              </w:rPr>
            </w:pPr>
            <w:r w:rsidRPr="00C01758">
              <w:rPr>
                <w:rFonts w:cs="Arial"/>
              </w:rPr>
              <w:t>B</w:t>
            </w:r>
            <w:r w:rsidR="009F240A">
              <w:rPr>
                <w:rFonts w:cs="Arial"/>
              </w:rPr>
              <w:t xml:space="preserve">ar </w:t>
            </w:r>
            <w:r w:rsidRPr="00C01758">
              <w:rPr>
                <w:rFonts w:cs="Arial"/>
              </w:rPr>
              <w:t>C</w:t>
            </w:r>
            <w:r w:rsidR="009F240A">
              <w:rPr>
                <w:rFonts w:cs="Arial"/>
              </w:rPr>
              <w:t xml:space="preserve">ode </w:t>
            </w:r>
            <w:r w:rsidRPr="00C01758">
              <w:rPr>
                <w:rFonts w:cs="Arial"/>
              </w:rPr>
              <w:t>M</w:t>
            </w:r>
            <w:r w:rsidR="009F240A">
              <w:rPr>
                <w:rFonts w:cs="Arial"/>
              </w:rPr>
              <w:t xml:space="preserve">edication </w:t>
            </w:r>
            <w:r w:rsidRPr="00C01758">
              <w:rPr>
                <w:rFonts w:cs="Arial"/>
              </w:rPr>
              <w:t>A</w:t>
            </w:r>
            <w:r w:rsidR="009F240A">
              <w:rPr>
                <w:rFonts w:cs="Arial"/>
              </w:rPr>
              <w:t>dministration (BCMA)</w:t>
            </w:r>
          </w:p>
          <w:p w14:paraId="03DC8956" w14:textId="11F6163E" w:rsidR="003B47DF" w:rsidRPr="005B0DB7" w:rsidRDefault="003B47DF" w:rsidP="001631F0">
            <w:pPr>
              <w:pStyle w:val="ListParagraph"/>
              <w:numPr>
                <w:ilvl w:val="0"/>
                <w:numId w:val="444"/>
              </w:numPr>
              <w:ind w:left="339"/>
              <w:rPr>
                <w:rFonts w:cs="Arial"/>
              </w:rPr>
            </w:pPr>
            <w:r w:rsidRPr="005B0DB7">
              <w:rPr>
                <w:rFonts w:cs="Arial"/>
              </w:rPr>
              <w:t>Medication Reconciliation</w:t>
            </w:r>
          </w:p>
        </w:tc>
      </w:tr>
      <w:tr w:rsidR="003B47DF" w:rsidRPr="0072326C" w14:paraId="7562078E" w14:textId="77777777" w:rsidTr="001631F0">
        <w:trPr>
          <w:trHeight w:val="2016"/>
        </w:trPr>
        <w:tc>
          <w:tcPr>
            <w:tcW w:w="5305" w:type="dxa"/>
          </w:tcPr>
          <w:p w14:paraId="0FC92F0E" w14:textId="77777777" w:rsidR="003B47DF" w:rsidRPr="000B3776" w:rsidRDefault="003B47DF" w:rsidP="003B47DF">
            <w:pPr>
              <w:pStyle w:val="ListParagraph"/>
              <w:numPr>
                <w:ilvl w:val="0"/>
                <w:numId w:val="443"/>
              </w:numPr>
              <w:rPr>
                <w:rFonts w:cs="Arial"/>
              </w:rPr>
            </w:pPr>
            <w:r w:rsidRPr="000B3776">
              <w:rPr>
                <w:rFonts w:cs="Arial"/>
              </w:rPr>
              <w:t>Are the</w:t>
            </w:r>
            <w:r>
              <w:rPr>
                <w:rFonts w:cs="Arial"/>
              </w:rPr>
              <w:t xml:space="preserve"> vendors</w:t>
            </w:r>
            <w:r w:rsidRPr="000B3776">
              <w:rPr>
                <w:rFonts w:cs="Arial"/>
              </w:rPr>
              <w:t xml:space="preserve"> of these AI applications the same as your EHR and medication reference database systems?</w:t>
            </w:r>
          </w:p>
          <w:p w14:paraId="341EE841" w14:textId="77777777" w:rsidR="003B47DF" w:rsidRPr="000B3776" w:rsidRDefault="003B47DF" w:rsidP="003B47DF">
            <w:pPr>
              <w:pStyle w:val="ListParagraph"/>
              <w:ind w:left="360"/>
              <w:rPr>
                <w:rFonts w:cs="Arial"/>
              </w:rPr>
            </w:pPr>
          </w:p>
          <w:p w14:paraId="20C0D9FC" w14:textId="77777777" w:rsidR="003B47DF" w:rsidRPr="00C01758" w:rsidRDefault="003B47DF" w:rsidP="003B47DF">
            <w:pPr>
              <w:ind w:left="360"/>
              <w:rPr>
                <w:rFonts w:cs="Arial"/>
                <w:i/>
                <w:iCs/>
              </w:rPr>
            </w:pPr>
            <w:r w:rsidRPr="00C01758">
              <w:rPr>
                <w:rFonts w:cs="Arial"/>
                <w:i/>
                <w:iCs/>
              </w:rPr>
              <w:t>Select all that apply.</w:t>
            </w:r>
          </w:p>
          <w:p w14:paraId="21776041" w14:textId="77777777" w:rsidR="003B47DF" w:rsidRPr="00C01758" w:rsidRDefault="003B47DF" w:rsidP="003B47DF">
            <w:pPr>
              <w:ind w:left="360"/>
              <w:rPr>
                <w:rFonts w:cs="Arial"/>
                <w:i/>
                <w:iCs/>
              </w:rPr>
            </w:pPr>
          </w:p>
          <w:p w14:paraId="7BB470EE" w14:textId="77777777" w:rsidR="003B47DF" w:rsidRPr="00C01758" w:rsidRDefault="003B47DF" w:rsidP="003B47DF">
            <w:pPr>
              <w:ind w:left="360"/>
              <w:rPr>
                <w:rFonts w:cs="Arial"/>
                <w:i/>
                <w:iCs/>
              </w:rPr>
            </w:pPr>
            <w:r w:rsidRPr="00C01758">
              <w:rPr>
                <w:rFonts w:cs="Arial"/>
                <w:i/>
                <w:iCs/>
              </w:rPr>
              <w:t xml:space="preserve">If “Other </w:t>
            </w:r>
            <w:r>
              <w:rPr>
                <w:rFonts w:cs="Arial"/>
                <w:i/>
                <w:iCs/>
              </w:rPr>
              <w:t>Vendors</w:t>
            </w:r>
            <w:r w:rsidRPr="00C01758">
              <w:rPr>
                <w:rFonts w:cs="Arial"/>
                <w:i/>
                <w:iCs/>
              </w:rPr>
              <w:t xml:space="preserve">” is selected, continue to question #10. Otherwise, skip question #10 and continue to </w:t>
            </w:r>
            <w:r w:rsidRPr="000B3776">
              <w:rPr>
                <w:rFonts w:cs="Arial"/>
                <w:i/>
                <w:iCs/>
              </w:rPr>
              <w:t>Section 2C.</w:t>
            </w:r>
          </w:p>
          <w:p w14:paraId="545D5A10" w14:textId="77777777" w:rsidR="003B47DF" w:rsidRPr="000B3776" w:rsidRDefault="003B47DF" w:rsidP="003B47DF">
            <w:pPr>
              <w:pStyle w:val="ListParagraph"/>
              <w:ind w:left="360"/>
              <w:rPr>
                <w:rFonts w:cs="Arial"/>
              </w:rPr>
            </w:pPr>
          </w:p>
          <w:p w14:paraId="1C54FE8B" w14:textId="77777777" w:rsidR="003B47DF" w:rsidRPr="000B3776" w:rsidRDefault="003B47DF" w:rsidP="003B47DF">
            <w:pPr>
              <w:pStyle w:val="ListParagraph"/>
              <w:ind w:left="360"/>
              <w:rPr>
                <w:rFonts w:cs="Arial"/>
              </w:rPr>
            </w:pPr>
          </w:p>
          <w:p w14:paraId="6E231E7E"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03B5CF1A" w14:textId="77777777" w:rsidR="003B47DF" w:rsidRPr="00C01758" w:rsidRDefault="003B47DF" w:rsidP="001631F0">
            <w:pPr>
              <w:pStyle w:val="ListParagraph"/>
              <w:numPr>
                <w:ilvl w:val="0"/>
                <w:numId w:val="444"/>
              </w:numPr>
              <w:ind w:left="339"/>
              <w:rPr>
                <w:rFonts w:cs="Arial"/>
              </w:rPr>
            </w:pPr>
            <w:r w:rsidRPr="00C01758">
              <w:rPr>
                <w:rFonts w:cs="Arial"/>
              </w:rPr>
              <w:t>Same as EHR</w:t>
            </w:r>
          </w:p>
          <w:p w14:paraId="70D6B930" w14:textId="6F674EDB" w:rsidR="003B47DF" w:rsidRDefault="003B47DF" w:rsidP="001631F0">
            <w:pPr>
              <w:pStyle w:val="ListParagraph"/>
              <w:numPr>
                <w:ilvl w:val="0"/>
                <w:numId w:val="444"/>
              </w:numPr>
              <w:ind w:left="339"/>
              <w:rPr>
                <w:rFonts w:cs="Arial"/>
              </w:rPr>
            </w:pPr>
            <w:r w:rsidRPr="00C01758">
              <w:rPr>
                <w:rFonts w:cs="Arial"/>
              </w:rPr>
              <w:t>Same as Medication</w:t>
            </w:r>
            <w:r w:rsidR="00623FAB">
              <w:rPr>
                <w:rFonts w:cs="Arial"/>
              </w:rPr>
              <w:t xml:space="preserve"> Safety</w:t>
            </w:r>
            <w:r w:rsidRPr="00C01758">
              <w:rPr>
                <w:rFonts w:cs="Arial"/>
              </w:rPr>
              <w:t xml:space="preserve"> </w:t>
            </w:r>
            <w:r w:rsidR="00623FAB">
              <w:rPr>
                <w:rFonts w:cs="Arial"/>
              </w:rPr>
              <w:t>Reference</w:t>
            </w:r>
            <w:r w:rsidRPr="00C01758">
              <w:rPr>
                <w:rFonts w:cs="Arial"/>
              </w:rPr>
              <w:t xml:space="preserve"> Database</w:t>
            </w:r>
          </w:p>
          <w:p w14:paraId="71D064E7" w14:textId="77777777" w:rsidR="005B0DB7" w:rsidRDefault="003B47DF" w:rsidP="001631F0">
            <w:pPr>
              <w:pStyle w:val="ListParagraph"/>
              <w:numPr>
                <w:ilvl w:val="0"/>
                <w:numId w:val="444"/>
              </w:numPr>
              <w:ind w:left="339"/>
              <w:rPr>
                <w:rFonts w:cs="Arial"/>
              </w:rPr>
            </w:pPr>
            <w:r>
              <w:rPr>
                <w:rFonts w:cs="Arial"/>
              </w:rPr>
              <w:t>Homegrown</w:t>
            </w:r>
          </w:p>
          <w:p w14:paraId="5455A9DB" w14:textId="17C16871" w:rsidR="003B47DF" w:rsidRPr="000B4E35" w:rsidRDefault="003B47DF" w:rsidP="001631F0">
            <w:pPr>
              <w:pStyle w:val="ListParagraph"/>
              <w:numPr>
                <w:ilvl w:val="0"/>
                <w:numId w:val="444"/>
              </w:numPr>
              <w:ind w:left="339"/>
              <w:rPr>
                <w:rFonts w:cs="Arial"/>
              </w:rPr>
            </w:pPr>
            <w:r w:rsidRPr="005B0DB7">
              <w:rPr>
                <w:rFonts w:cs="Arial"/>
              </w:rPr>
              <w:t>Other Vendors</w:t>
            </w:r>
          </w:p>
        </w:tc>
      </w:tr>
      <w:tr w:rsidR="003B47DF" w:rsidRPr="0072326C" w14:paraId="5E84962B" w14:textId="77777777" w:rsidTr="00012D7A">
        <w:trPr>
          <w:trHeight w:val="2016"/>
        </w:trPr>
        <w:tc>
          <w:tcPr>
            <w:tcW w:w="5305" w:type="dxa"/>
          </w:tcPr>
          <w:p w14:paraId="44AD4498" w14:textId="77777777" w:rsidR="003B47DF" w:rsidRPr="00C01758" w:rsidRDefault="003B47DF" w:rsidP="003B47DF">
            <w:pPr>
              <w:pStyle w:val="ListParagraph"/>
              <w:numPr>
                <w:ilvl w:val="0"/>
                <w:numId w:val="443"/>
              </w:numPr>
              <w:rPr>
                <w:rFonts w:cs="Arial"/>
              </w:rPr>
            </w:pPr>
            <w:r w:rsidRPr="00C01758">
              <w:rPr>
                <w:rFonts w:cs="Arial"/>
              </w:rPr>
              <w:t xml:space="preserve">What are the names of the Other </w:t>
            </w:r>
            <w:r>
              <w:rPr>
                <w:rFonts w:cs="Arial"/>
              </w:rPr>
              <w:t>Vendors</w:t>
            </w:r>
            <w:r w:rsidRPr="000B3776">
              <w:rPr>
                <w:rFonts w:cs="Arial"/>
              </w:rPr>
              <w:t xml:space="preserve"> </w:t>
            </w:r>
            <w:r w:rsidRPr="00C01758">
              <w:rPr>
                <w:rFonts w:cs="Arial"/>
              </w:rPr>
              <w:t xml:space="preserve">that your hospital is currently using in </w:t>
            </w:r>
            <w:r w:rsidRPr="000B3776">
              <w:rPr>
                <w:rFonts w:cs="Arial"/>
              </w:rPr>
              <w:t>its</w:t>
            </w:r>
            <w:r w:rsidRPr="00C01758">
              <w:rPr>
                <w:rFonts w:cs="Arial"/>
              </w:rPr>
              <w:t xml:space="preserve"> medication management process from question #</w:t>
            </w:r>
            <w:r w:rsidRPr="000B3776">
              <w:rPr>
                <w:rFonts w:cs="Arial"/>
              </w:rPr>
              <w:t>8</w:t>
            </w:r>
            <w:r w:rsidRPr="00C01758">
              <w:rPr>
                <w:rFonts w:cs="Arial"/>
              </w:rPr>
              <w:t>?</w:t>
            </w:r>
          </w:p>
          <w:p w14:paraId="462D4BFE" w14:textId="77777777" w:rsidR="003B47DF" w:rsidRPr="000B3776" w:rsidRDefault="003B47DF" w:rsidP="003B47DF">
            <w:pPr>
              <w:pStyle w:val="ListParagraph"/>
              <w:ind w:left="360"/>
              <w:rPr>
                <w:rFonts w:cs="Arial"/>
              </w:rPr>
            </w:pPr>
          </w:p>
          <w:p w14:paraId="258D03BC" w14:textId="52C921C5" w:rsidR="003B47DF" w:rsidRDefault="003B47DF" w:rsidP="008D363B">
            <w:pPr>
              <w:pStyle w:val="ListParagraph"/>
              <w:ind w:left="360"/>
              <w:rPr>
                <w:rFonts w:ascii="Helvetica" w:hAnsi="Helvetica" w:cs="Helvetica"/>
                <w:shd w:val="clear" w:color="auto" w:fill="FFFFFF"/>
              </w:rPr>
            </w:pPr>
            <w:r w:rsidRPr="000B3776">
              <w:rPr>
                <w:rFonts w:cs="Arial"/>
                <w:i/>
                <w:iCs/>
              </w:rPr>
              <w:t xml:space="preserve">If entering multiple Other </w:t>
            </w:r>
            <w:r>
              <w:rPr>
                <w:rFonts w:cs="Arial"/>
                <w:i/>
                <w:iCs/>
              </w:rPr>
              <w:t>Vendors</w:t>
            </w:r>
            <w:r w:rsidRPr="000B3776">
              <w:rPr>
                <w:rFonts w:cs="Arial"/>
                <w:i/>
                <w:iCs/>
              </w:rPr>
              <w:t>, separate each by a comma.</w:t>
            </w:r>
          </w:p>
        </w:tc>
        <w:tc>
          <w:tcPr>
            <w:tcW w:w="4230" w:type="dxa"/>
          </w:tcPr>
          <w:p w14:paraId="09215BE2" w14:textId="77777777" w:rsidR="003B47DF" w:rsidRPr="00C01758" w:rsidRDefault="003B47DF" w:rsidP="003B47DF">
            <w:pPr>
              <w:jc w:val="center"/>
              <w:rPr>
                <w:rFonts w:cs="Arial"/>
                <w:b/>
                <w:bCs/>
              </w:rPr>
            </w:pPr>
          </w:p>
          <w:p w14:paraId="5FCEB45B" w14:textId="77777777" w:rsidR="003B47DF" w:rsidRPr="00C01758" w:rsidRDefault="003B47DF" w:rsidP="003B47DF">
            <w:pPr>
              <w:jc w:val="center"/>
              <w:rPr>
                <w:rFonts w:cs="Arial"/>
                <w:b/>
                <w:bCs/>
              </w:rPr>
            </w:pPr>
          </w:p>
          <w:p w14:paraId="2DD4F9EC" w14:textId="17E9FD4C" w:rsidR="003B47DF" w:rsidRPr="00C8246A" w:rsidRDefault="003B47DF" w:rsidP="00563C4B">
            <w:pPr>
              <w:jc w:val="center"/>
              <w:rPr>
                <w:rFonts w:cs="Arial"/>
                <w:iCs/>
                <w:snapToGrid w:val="0"/>
              </w:rPr>
            </w:pPr>
            <w:r w:rsidRPr="00563C4B">
              <w:rPr>
                <w:rFonts w:cs="Arial"/>
                <w:i/>
                <w:snapToGrid w:val="0"/>
              </w:rPr>
              <w:t>_______</w:t>
            </w:r>
          </w:p>
        </w:tc>
      </w:tr>
    </w:tbl>
    <w:p w14:paraId="7F405B6C" w14:textId="77777777" w:rsidR="00FF27F8" w:rsidRDefault="00FF27F8" w:rsidP="00FF27F8">
      <w:pPr>
        <w:rPr>
          <w:rFonts w:cs="Arial"/>
          <w:b/>
          <w:bCs/>
        </w:rPr>
      </w:pPr>
    </w:p>
    <w:p w14:paraId="285E65E3" w14:textId="77777777" w:rsidR="00C30AD9" w:rsidRDefault="00C30AD9">
      <w:r>
        <w:br w:type="page"/>
      </w:r>
    </w:p>
    <w:p w14:paraId="5E4811F6" w14:textId="3D7433A1" w:rsidR="00C3345F" w:rsidRPr="00C7333E" w:rsidRDefault="00C7333E" w:rsidP="00CF5A6E">
      <w:pPr>
        <w:pStyle w:val="Heading2"/>
      </w:pPr>
      <w:bookmarkStart w:id="168" w:name="_Toc225877691"/>
      <w:r>
        <w:lastRenderedPageBreak/>
        <w:t>2C:</w:t>
      </w:r>
      <w:r w:rsidRPr="009A5185">
        <w:t xml:space="preserve"> Bar Code Medication Administration</w:t>
      </w:r>
      <w:r w:rsidR="00F72C9F">
        <w:t xml:space="preserve"> (BCMA)</w:t>
      </w:r>
      <w:bookmarkEnd w:id="168"/>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72"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DDBF206" w14:textId="769496A9" w:rsidR="001437B5" w:rsidRPr="00D424F6" w:rsidRDefault="00DA1839" w:rsidP="001437B5">
      <w:pPr>
        <w:rPr>
          <w:rFonts w:cs="Arial"/>
        </w:rPr>
      </w:pPr>
      <w:r w:rsidRPr="00873014">
        <w:rPr>
          <w:rFonts w:cs="Arial"/>
          <w:b/>
          <w:snapToGrid w:val="0"/>
          <w:color w:val="FF0000"/>
        </w:rPr>
        <w:t>Important Note:</w:t>
      </w:r>
      <w:r w:rsidR="001437B5">
        <w:rPr>
          <w:rFonts w:cs="Arial"/>
          <w:b/>
          <w:snapToGrid w:val="0"/>
          <w:color w:val="FF0000"/>
        </w:rPr>
        <w:t xml:space="preserve"> </w:t>
      </w:r>
      <w:r w:rsidR="001437B5">
        <w:rPr>
          <w:rFonts w:cs="Arial"/>
          <w:snapToGrid w:val="0"/>
        </w:rPr>
        <w:t>Only include units that were open for the entire reporting period and that remain currently open.</w:t>
      </w:r>
    </w:p>
    <w:p w14:paraId="3331D163" w14:textId="77777777" w:rsidR="00DA1839" w:rsidRDefault="00DA1839" w:rsidP="00F72C9F">
      <w:pPr>
        <w:rPr>
          <w:rFonts w:cs="Arial"/>
          <w:b/>
        </w:rPr>
      </w:pPr>
    </w:p>
    <w:p w14:paraId="2B4CCEF0" w14:textId="7D294CE3"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7D53A2">
        <w:rPr>
          <w:rFonts w:cs="Arial"/>
          <w:noProof/>
          <w:snapToGrid w:val="0"/>
        </w:rPr>
        <w:t>7</w:t>
      </w:r>
      <w:r w:rsidR="00FA29BA">
        <w:rPr>
          <w:rFonts w:cs="Arial"/>
          <w:snapToGrid w:val="0"/>
        </w:rPr>
        <w:fldChar w:fldCharType="end"/>
      </w:r>
      <w:r w:rsidR="009230CE">
        <w:rPr>
          <w:rFonts w:cs="Arial"/>
          <w:snapToGrid w:val="0"/>
        </w:rPr>
        <w:t>5</w:t>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6C52FD9E">
                <wp:extent cx="5915770" cy="1404620"/>
                <wp:effectExtent l="0" t="0" r="27940" b="10160"/>
                <wp:docPr id="23" name="Text Box 23" descr="P200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5" type="#_x0000_t202" alt="P2006TB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PI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WAi8YLItYbmhGQdjM7Fl4aTDtxPSnp0bUX9jwNzghL1wWB31sViEW2eFovlClES&#10;dxmpLyPMcJSqaKBknG5DehqJm73DLu5k4vucyZQyujFhn15OtPvlOu16ft+bX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D47jyB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493D5205" w:rsidR="008D6E32" w:rsidRPr="001C2F78" w:rsidRDefault="008D6E32" w:rsidP="00AD309C">
            <w:pPr>
              <w:pStyle w:val="ListParagraph"/>
              <w:numPr>
                <w:ilvl w:val="0"/>
                <w:numId w:val="41"/>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EE2497">
              <w:rPr>
                <w:rFonts w:cs="Arial"/>
                <w:snapToGrid w:val="0"/>
                <w:color w:val="000000"/>
              </w:rPr>
              <w:t>21</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34BADDDF" w:rsidR="00BD7FBF" w:rsidRPr="00741100" w:rsidRDefault="00C3345F" w:rsidP="00AD309C">
            <w:pPr>
              <w:pStyle w:val="ListParagraph"/>
              <w:numPr>
                <w:ilvl w:val="0"/>
                <w:numId w:val="41"/>
              </w:numPr>
              <w:spacing w:before="120"/>
              <w:rPr>
                <w:rFonts w:cs="Arial"/>
                <w:snapToGrid w:val="0"/>
                <w:color w:val="000000"/>
              </w:rPr>
            </w:pPr>
            <w:r w:rsidRPr="00741100">
              <w:rPr>
                <w:rFonts w:cs="Arial"/>
              </w:rPr>
              <w:t xml:space="preserve">Does your hospital use a Bar Code Medication Administration (BCMA) system that is linked to the electronic medication administration record (eMAR) when administering medications at the bedside in </w:t>
            </w:r>
            <w:r w:rsidR="00BD7FBF" w:rsidRPr="00741100">
              <w:rPr>
                <w:rFonts w:cs="Arial"/>
              </w:rPr>
              <w:t xml:space="preserve">at least one of the following </w:t>
            </w:r>
            <w:r w:rsidR="00F4721E" w:rsidRPr="00741100">
              <w:rPr>
                <w:rFonts w:cs="Arial"/>
              </w:rPr>
              <w:t xml:space="preserve">adult and/or pediatric </w:t>
            </w:r>
            <w:r w:rsidR="00BD7FBF" w:rsidRPr="00741100">
              <w:rPr>
                <w:rFonts w:cs="Arial"/>
              </w:rPr>
              <w:t>units:</w:t>
            </w:r>
          </w:p>
          <w:p w14:paraId="043F2523" w14:textId="33F6C8FE" w:rsidR="00CB5390" w:rsidRPr="00741100" w:rsidRDefault="00D432E6"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741100">
                <w:rPr>
                  <w:rStyle w:val="Hyperlink"/>
                  <w:rFonts w:cs="Arial"/>
                </w:rPr>
                <w:t>General Medical</w:t>
              </w:r>
              <w:r w:rsidR="00310612" w:rsidRPr="00741100">
                <w:rPr>
                  <w:rStyle w:val="Hyperlink"/>
                  <w:rFonts w:cs="Arial"/>
                </w:rPr>
                <w:t>,</w:t>
              </w:r>
              <w:r w:rsidR="008505A8" w:rsidRPr="00741100">
                <w:rPr>
                  <w:rStyle w:val="Hyperlink"/>
                  <w:rFonts w:cs="Arial"/>
                </w:rPr>
                <w:t xml:space="preserve"> </w:t>
              </w:r>
              <w:r w:rsidR="009C1157" w:rsidRPr="00741100">
                <w:rPr>
                  <w:rStyle w:val="Hyperlink"/>
                  <w:rFonts w:cs="Arial"/>
                </w:rPr>
                <w:t>Surgical</w:t>
              </w:r>
              <w:r w:rsidR="00310612" w:rsidRPr="00741100">
                <w:rPr>
                  <w:rStyle w:val="Hyperlink"/>
                  <w:rFonts w:cs="Arial"/>
                </w:rPr>
                <w:t>, Medical/Surgical</w:t>
              </w:r>
              <w:r w:rsidR="00E84B52" w:rsidRPr="00741100">
                <w:rPr>
                  <w:rStyle w:val="Hyperlink"/>
                  <w:rFonts w:cs="Arial"/>
                </w:rPr>
                <w:t xml:space="preserve">, </w:t>
              </w:r>
              <w:r w:rsidR="00346373" w:rsidRPr="00741100">
                <w:rPr>
                  <w:rStyle w:val="Hyperlink"/>
                  <w:rFonts w:cs="Arial"/>
                </w:rPr>
                <w:t>Neuro</w:t>
              </w:r>
            </w:hyperlink>
            <w:r w:rsidR="00391C07">
              <w:t>,</w:t>
            </w:r>
            <w:r w:rsidR="009A5372" w:rsidRPr="00741100">
              <w:rPr>
                <w:rFonts w:cs="Arial"/>
                <w:vertAlign w:val="superscript"/>
              </w:rPr>
              <w:t>14</w:t>
            </w:r>
            <w:r w:rsidR="00541566" w:rsidRPr="00741100">
              <w:rPr>
                <w:rFonts w:cs="Arial"/>
              </w:rPr>
              <w:t xml:space="preserve"> </w:t>
            </w:r>
            <w:hyperlink w:anchor="neonatalICU" w:history="1">
              <w:r w:rsidR="00CB5390" w:rsidRPr="00741100">
                <w:rPr>
                  <w:rStyle w:val="Hyperlink"/>
                  <w:rFonts w:cs="Arial"/>
                </w:rPr>
                <w:t>Neonatal</w:t>
              </w:r>
              <w:r w:rsidR="00391C07" w:rsidRPr="00741100">
                <w:rPr>
                  <w:rFonts w:cs="Arial"/>
                </w:rPr>
                <w:t>,</w:t>
              </w:r>
              <w:r w:rsidR="00CB5390" w:rsidRPr="00741100">
                <w:rPr>
                  <w:rStyle w:val="Hyperlink"/>
                  <w:rFonts w:cs="Arial"/>
                  <w:color w:val="auto"/>
                  <w:u w:val="none"/>
                  <w:vertAlign w:val="superscript"/>
                </w:rPr>
                <w:t>17</w:t>
              </w:r>
            </w:hyperlink>
            <w:r w:rsidR="00CB5390" w:rsidRPr="00741100">
              <w:rPr>
                <w:rFonts w:cs="Arial"/>
              </w:rPr>
              <w:t xml:space="preserve"> </w:t>
            </w:r>
            <w:r w:rsidR="006D4A13" w:rsidRPr="00741100">
              <w:rPr>
                <w:rFonts w:cs="Arial"/>
              </w:rPr>
              <w:t xml:space="preserve">or </w:t>
            </w:r>
            <w:r w:rsidR="00CB5390" w:rsidRPr="00741100">
              <w:rPr>
                <w:rFonts w:cs="Arial"/>
              </w:rPr>
              <w:t>Specialty ICUs;</w:t>
            </w:r>
          </w:p>
          <w:p w14:paraId="4153C2FF" w14:textId="59F9417D" w:rsidR="00BD7FBF" w:rsidRPr="00741100" w:rsidRDefault="00BD7FBF" w:rsidP="00AD309C">
            <w:pPr>
              <w:pStyle w:val="ListParagraph"/>
              <w:numPr>
                <w:ilvl w:val="0"/>
                <w:numId w:val="384"/>
              </w:numPr>
              <w:spacing w:before="120"/>
              <w:rPr>
                <w:rFonts w:cs="Arial"/>
                <w:snapToGrid w:val="0"/>
                <w:color w:val="000000"/>
              </w:rPr>
            </w:pPr>
            <w:hyperlink w:anchor="MedicalandorSurgicalUnits" w:history="1">
              <w:r w:rsidRPr="00741100">
                <w:rPr>
                  <w:rStyle w:val="Hyperlink"/>
                  <w:rFonts w:cs="Arial"/>
                </w:rPr>
                <w:t>Medical</w:t>
              </w:r>
              <w:r w:rsidR="005C09A3" w:rsidRPr="00741100">
                <w:rPr>
                  <w:rStyle w:val="Hyperlink"/>
                  <w:rFonts w:cs="Arial"/>
                </w:rPr>
                <w:t xml:space="preserve">, </w:t>
              </w:r>
              <w:r w:rsidRPr="00741100">
                <w:rPr>
                  <w:rStyle w:val="Hyperlink"/>
                  <w:rFonts w:cs="Arial"/>
                </w:rPr>
                <w:t>Surgical</w:t>
              </w:r>
              <w:r w:rsidR="00101011" w:rsidRPr="00741100">
                <w:rPr>
                  <w:rStyle w:val="Hyperlink"/>
                  <w:rFonts w:cs="Arial"/>
                </w:rPr>
                <w:t>, or Medical/Surgical</w:t>
              </w:r>
              <w:r w:rsidRPr="00741100">
                <w:rPr>
                  <w:rStyle w:val="Hyperlink"/>
                  <w:rFonts w:cs="Arial"/>
                </w:rPr>
                <w:t xml:space="preserve"> Units (including telemetry units</w:t>
              </w:r>
              <w:r w:rsidR="00D77C22">
                <w:rPr>
                  <w:rStyle w:val="Hyperlink"/>
                  <w:rFonts w:cs="Arial"/>
                </w:rPr>
                <w:t>)</w:t>
              </w:r>
              <w:r w:rsidR="00D77C22" w:rsidRPr="00D77C22">
                <w:rPr>
                  <w:rStyle w:val="Hyperlink"/>
                  <w:rFonts w:cs="Arial"/>
                  <w:color w:val="auto"/>
                  <w:u w:val="none"/>
                </w:rPr>
                <w:t>;</w:t>
              </w:r>
            </w:hyperlink>
            <w:r w:rsidR="00B04A67" w:rsidRPr="00741100">
              <w:rPr>
                <w:rStyle w:val="Hyperlink"/>
                <w:rFonts w:cs="Arial"/>
              </w:rPr>
              <w:fldChar w:fldCharType="begin"/>
            </w:r>
            <w:r w:rsidR="00B04A67" w:rsidRPr="00741100">
              <w:rPr>
                <w:rStyle w:val="Hyperlink"/>
                <w:rFonts w:cs="Arial"/>
              </w:rPr>
              <w:instrText xml:space="preserve"> NOTEREF _Ref158623355 \f \h </w:instrText>
            </w:r>
            <w:r w:rsidR="00033452" w:rsidRPr="00741100">
              <w:rPr>
                <w:rStyle w:val="Hyperlink"/>
                <w:rFonts w:cs="Arial"/>
              </w:rPr>
              <w:instrText xml:space="preserve"> \* MERGEFORMAT </w:instrText>
            </w:r>
            <w:r w:rsidR="00B04A67" w:rsidRPr="00741100">
              <w:rPr>
                <w:rStyle w:val="Hyperlink"/>
                <w:rFonts w:cs="Arial"/>
              </w:rPr>
            </w:r>
            <w:r w:rsidR="00B04A67" w:rsidRPr="00741100">
              <w:rPr>
                <w:rStyle w:val="Hyperlink"/>
                <w:rFonts w:cs="Arial"/>
              </w:rPr>
              <w:fldChar w:fldCharType="separate"/>
            </w:r>
            <w:r w:rsidR="007D53A2" w:rsidRPr="00F06B87">
              <w:rPr>
                <w:rStyle w:val="EndnoteReference"/>
                <w:rFonts w:cs="Arial"/>
              </w:rPr>
              <w:t>19</w:t>
            </w:r>
            <w:r w:rsidR="00B04A67" w:rsidRPr="00741100">
              <w:rPr>
                <w:rStyle w:val="Hyperlink"/>
                <w:rFonts w:cs="Arial"/>
              </w:rPr>
              <w:fldChar w:fldCharType="end"/>
            </w:r>
          </w:p>
          <w:p w14:paraId="7C10BDB0" w14:textId="2C9D79FE" w:rsidR="00DA6F2F" w:rsidRPr="00741100" w:rsidRDefault="00DA6F2F" w:rsidP="00AD309C">
            <w:pPr>
              <w:pStyle w:val="ListParagraph"/>
              <w:numPr>
                <w:ilvl w:val="0"/>
                <w:numId w:val="384"/>
              </w:numPr>
              <w:spacing w:before="120"/>
              <w:rPr>
                <w:rFonts w:cs="Arial"/>
                <w:snapToGrid w:val="0"/>
                <w:color w:val="000000"/>
              </w:rPr>
            </w:pPr>
            <w:hyperlink w:anchor="stepdown_progressiveunits_endnote20" w:history="1">
              <w:r w:rsidRPr="00741100">
                <w:rPr>
                  <w:rStyle w:val="Hyperlink"/>
                  <w:rFonts w:cs="Arial"/>
                </w:rPr>
                <w:t>Step-down/Progressive Units</w:t>
              </w:r>
            </w:hyperlink>
            <w:r w:rsidR="00F31346">
              <w:t>;</w:t>
            </w:r>
            <w:r w:rsidR="00203D33" w:rsidRPr="00741100">
              <w:rPr>
                <w:rStyle w:val="Hyperlink"/>
                <w:rFonts w:cs="Arial"/>
                <w:color w:val="auto"/>
                <w:u w:val="none"/>
                <w:vertAlign w:val="superscript"/>
              </w:rPr>
              <w:t>20</w:t>
            </w:r>
          </w:p>
          <w:p w14:paraId="456C82FC" w14:textId="6C2DCCB4" w:rsidR="00BD7FBF" w:rsidRPr="00741100" w:rsidRDefault="00BD7FBF" w:rsidP="00AD309C">
            <w:pPr>
              <w:pStyle w:val="ListParagraph"/>
              <w:numPr>
                <w:ilvl w:val="0"/>
                <w:numId w:val="384"/>
              </w:numPr>
              <w:spacing w:before="120"/>
              <w:rPr>
                <w:rStyle w:val="Hyperlink"/>
                <w:rFonts w:cs="Arial"/>
                <w:snapToGrid w:val="0"/>
                <w:color w:val="000000"/>
                <w:u w:val="none"/>
              </w:rPr>
            </w:pPr>
            <w:hyperlink w:anchor="LaborandDeliveryUnits" w:history="1">
              <w:r w:rsidRPr="00741100">
                <w:rPr>
                  <w:rStyle w:val="Hyperlink"/>
                  <w:rFonts w:cs="Arial"/>
                </w:rPr>
                <w:t>Labor and Delivery Uni</w:t>
              </w:r>
              <w:r w:rsidR="00F31346">
                <w:rPr>
                  <w:rStyle w:val="Hyperlink"/>
                  <w:rFonts w:cs="Arial"/>
                </w:rPr>
                <w:t>t</w:t>
              </w:r>
              <w:r w:rsidR="00F31346" w:rsidRPr="00741100">
                <w:rPr>
                  <w:rFonts w:cs="Arial"/>
                </w:rPr>
                <w:t>;</w:t>
              </w:r>
            </w:hyperlink>
            <w:r w:rsidR="00B04A67" w:rsidRPr="00741100">
              <w:rPr>
                <w:rFonts w:cs="Arial"/>
              </w:rPr>
              <w:fldChar w:fldCharType="begin"/>
            </w:r>
            <w:r w:rsidR="00B04A67" w:rsidRPr="00741100">
              <w:rPr>
                <w:rFonts w:cs="Arial"/>
              </w:rPr>
              <w:instrText xml:space="preserve"> NOTEREF _Ref158623400 \f \h </w:instrText>
            </w:r>
            <w:r w:rsidR="00F450F8" w:rsidRPr="00741100">
              <w:rPr>
                <w:rFonts w:cs="Arial"/>
              </w:rPr>
              <w:instrText xml:space="preserve"> \* MERGEFORMAT </w:instrText>
            </w:r>
            <w:r w:rsidR="00B04A67" w:rsidRPr="00741100">
              <w:rPr>
                <w:rFonts w:cs="Arial"/>
              </w:rPr>
            </w:r>
            <w:r w:rsidR="00B04A67" w:rsidRPr="00741100">
              <w:rPr>
                <w:rFonts w:cs="Arial"/>
              </w:rPr>
              <w:fldChar w:fldCharType="separate"/>
            </w:r>
            <w:r w:rsidR="007D53A2" w:rsidRPr="00F06B87">
              <w:rPr>
                <w:rStyle w:val="EndnoteReference"/>
                <w:rFonts w:cs="Arial"/>
              </w:rPr>
              <w:t>21</w:t>
            </w:r>
            <w:r w:rsidR="00B04A67" w:rsidRPr="00741100">
              <w:rPr>
                <w:rFonts w:cs="Arial"/>
              </w:rPr>
              <w:fldChar w:fldCharType="end"/>
            </w:r>
            <w:r w:rsidR="00E64EDB" w:rsidRPr="00741100">
              <w:rPr>
                <w:rFonts w:cs="Arial"/>
              </w:rPr>
              <w:t xml:space="preserve"> or</w:t>
            </w:r>
          </w:p>
          <w:p w14:paraId="21A63732" w14:textId="5727BEE8" w:rsidR="00C3345F" w:rsidRPr="00741100" w:rsidRDefault="00B04A67" w:rsidP="00AD309C">
            <w:pPr>
              <w:pStyle w:val="ListParagraph"/>
              <w:numPr>
                <w:ilvl w:val="0"/>
                <w:numId w:val="384"/>
              </w:numPr>
              <w:spacing w:before="120"/>
              <w:rPr>
                <w:rFonts w:cs="Arial"/>
                <w:snapToGrid w:val="0"/>
                <w:color w:val="000000"/>
              </w:rPr>
            </w:pPr>
            <w:hyperlink w:anchor="pacusendnote" w:history="1">
              <w:r w:rsidRPr="00741100">
                <w:rPr>
                  <w:rStyle w:val="Hyperlink"/>
                  <w:rFonts w:cs="Arial"/>
                </w:rPr>
                <w:t>P</w:t>
              </w:r>
              <w:r w:rsidR="00BD7FBF" w:rsidRPr="00741100">
                <w:rPr>
                  <w:rStyle w:val="Hyperlink"/>
                  <w:rFonts w:cs="Arial"/>
                </w:rPr>
                <w:t xml:space="preserve">re-operative and </w:t>
              </w:r>
              <w:r w:rsidRPr="00741100">
                <w:rPr>
                  <w:rStyle w:val="Hyperlink"/>
                  <w:rFonts w:cs="Arial"/>
                </w:rPr>
                <w:t>P</w:t>
              </w:r>
              <w:r w:rsidR="00BD7FBF" w:rsidRPr="00741100">
                <w:rPr>
                  <w:rStyle w:val="Hyperlink"/>
                  <w:rFonts w:cs="Arial"/>
                </w:rPr>
                <w:t xml:space="preserve">ost-anesthesia </w:t>
              </w:r>
              <w:r w:rsidRPr="00741100">
                <w:rPr>
                  <w:rStyle w:val="Hyperlink"/>
                  <w:rFonts w:cs="Arial"/>
                </w:rPr>
                <w:t>C</w:t>
              </w:r>
              <w:r w:rsidR="00BD7FBF" w:rsidRPr="00741100">
                <w:rPr>
                  <w:rStyle w:val="Hyperlink"/>
                  <w:rFonts w:cs="Arial"/>
                </w:rPr>
                <w:t xml:space="preserve">are </w:t>
              </w:r>
              <w:r w:rsidRPr="00741100">
                <w:rPr>
                  <w:rStyle w:val="Hyperlink"/>
                  <w:rFonts w:cs="Arial"/>
                </w:rPr>
                <w:t>U</w:t>
              </w:r>
              <w:r w:rsidR="00BD7FBF" w:rsidRPr="00741100">
                <w:rPr>
                  <w:rStyle w:val="Hyperlink"/>
                  <w:rFonts w:cs="Arial"/>
                </w:rPr>
                <w:t>nits</w:t>
              </w:r>
            </w:hyperlink>
            <w:r w:rsidR="00213E13" w:rsidRPr="00741100">
              <w:rPr>
                <w:rStyle w:val="Hyperlink"/>
                <w:rFonts w:cs="Arial"/>
                <w:color w:val="auto"/>
                <w:u w:val="none"/>
                <w:vertAlign w:val="superscript"/>
              </w:rPr>
              <w:t>22</w:t>
            </w:r>
            <w:r w:rsidR="00BD7FBF" w:rsidRPr="00741100">
              <w:rPr>
                <w:rFonts w:cs="Arial"/>
              </w:rPr>
              <w:t>?</w:t>
            </w:r>
          </w:p>
          <w:p w14:paraId="00A03E8D" w14:textId="77777777" w:rsidR="00C3345F" w:rsidRPr="00741100" w:rsidRDefault="00C3345F">
            <w:pPr>
              <w:pStyle w:val="ListParagraph"/>
              <w:ind w:left="360"/>
              <w:rPr>
                <w:rFonts w:cs="Arial"/>
              </w:rPr>
            </w:pPr>
          </w:p>
          <w:p w14:paraId="1E8C6258" w14:textId="4C4CAAA0" w:rsidR="00C3345F" w:rsidRPr="001C2F78" w:rsidRDefault="00C3345F">
            <w:pPr>
              <w:pStyle w:val="ListParagraph"/>
              <w:ind w:left="360"/>
              <w:rPr>
                <w:rFonts w:cs="Arial"/>
                <w:snapToGrid w:val="0"/>
                <w:color w:val="000000"/>
              </w:rPr>
            </w:pPr>
            <w:r w:rsidRPr="00741100">
              <w:rPr>
                <w:rFonts w:cs="Arial"/>
                <w:i/>
              </w:rPr>
              <w:t>If “no” to question #2, skip questions #3-</w:t>
            </w:r>
            <w:r w:rsidR="00F014DD" w:rsidRPr="00741100">
              <w:rPr>
                <w:rFonts w:cs="Arial"/>
                <w:i/>
              </w:rPr>
              <w:t>21</w:t>
            </w:r>
            <w:r w:rsidRPr="00741100">
              <w:rPr>
                <w:rFonts w:cs="Arial"/>
                <w:i/>
              </w:rPr>
              <w:t xml:space="preserve"> and continue to the next subsection. The hospital will be scored as “Limited Achievement.”</w:t>
            </w:r>
          </w:p>
        </w:tc>
        <w:tc>
          <w:tcPr>
            <w:tcW w:w="1651" w:type="dxa"/>
            <w:vAlign w:val="center"/>
          </w:tcPr>
          <w:p w14:paraId="0AA58983"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0B9926C5"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739CF970" w:rsidR="00C3345F" w:rsidRPr="001C2F78" w:rsidRDefault="00C3345F" w:rsidP="00AD309C">
            <w:pPr>
              <w:pStyle w:val="ListParagraph"/>
              <w:numPr>
                <w:ilvl w:val="0"/>
                <w:numId w:val="41"/>
              </w:numPr>
              <w:rPr>
                <w:rFonts w:cs="Arial"/>
              </w:rPr>
            </w:pPr>
            <w:r w:rsidRPr="001C2F78">
              <w:rPr>
                <w:rFonts w:cs="Arial"/>
              </w:rPr>
              <w:t xml:space="preserve">Does your hospital operate </w:t>
            </w:r>
            <w:r w:rsidR="00420CCF">
              <w:rPr>
                <w:rFonts w:cs="Arial"/>
              </w:rPr>
              <w:t xml:space="preserve">adult and/or pediatric </w:t>
            </w:r>
            <w:hyperlink w:anchor="generalmedicalsurgicalandneuroicu" w:history="1">
              <w:r w:rsidR="008E586A" w:rsidRPr="009A5372">
                <w:rPr>
                  <w:rStyle w:val="Hyperlink"/>
                </w:rPr>
                <w:t>General Medical</w:t>
              </w:r>
              <w:r w:rsidR="007E120A">
                <w:rPr>
                  <w:rStyle w:val="Hyperlink"/>
                </w:rPr>
                <w:t xml:space="preserve">, </w:t>
              </w:r>
              <w:r w:rsidR="008E586A" w:rsidRPr="009A5372">
                <w:rPr>
                  <w:rStyle w:val="Hyperlink"/>
                </w:rPr>
                <w:t>Surgical</w:t>
              </w:r>
              <w:r w:rsidR="007E120A">
                <w:rPr>
                  <w:rStyle w:val="Hyperlink"/>
                </w:rPr>
                <w:t>, Medical/Surgical</w:t>
              </w:r>
              <w:r w:rsidR="003C3D58">
                <w:rPr>
                  <w:rStyle w:val="Hyperlink"/>
                </w:rPr>
                <w:t xml:space="preserve">, </w:t>
              </w:r>
              <w:r w:rsidR="008E586A" w:rsidRPr="009A5372">
                <w:rPr>
                  <w:rStyle w:val="Hyperlink"/>
                </w:rPr>
                <w:t>Neuro</w:t>
              </w:r>
            </w:hyperlink>
            <w:r w:rsidR="004A7E61">
              <w:t>,</w:t>
            </w:r>
            <w:r w:rsidR="008E586A" w:rsidRPr="001F2388">
              <w:rPr>
                <w:vertAlign w:val="superscript"/>
              </w:rPr>
              <w:t>14</w:t>
            </w:r>
            <w:r w:rsidR="000F0582">
              <w:rPr>
                <w:rStyle w:val="Hyperlink"/>
                <w:rFonts w:ascii="ZWAdobeF" w:hAnsi="ZWAdobeF" w:cs="ZWAdobeF"/>
                <w:color w:val="auto"/>
                <w:sz w:val="2"/>
                <w:szCs w:val="2"/>
                <w:u w:val="none"/>
              </w:rPr>
              <w:t>1</w:t>
            </w:r>
            <w:r w:rsidR="002A2764">
              <w:rPr>
                <w:rFonts w:cs="Arial"/>
              </w:rPr>
              <w:t xml:space="preserve"> </w:t>
            </w:r>
            <w:hyperlink w:anchor="neonatalICU" w:history="1">
              <w:r w:rsidR="002A2764" w:rsidRPr="001F2388">
                <w:rPr>
                  <w:rStyle w:val="Hyperlink"/>
                  <w:rFonts w:cs="Arial"/>
                </w:rPr>
                <w:t>Neonatal</w:t>
              </w:r>
              <w:r w:rsidR="004A7E61" w:rsidRPr="004A7E61">
                <w:rPr>
                  <w:rStyle w:val="Hyperlink"/>
                  <w:rFonts w:cs="Arial"/>
                  <w:color w:val="auto"/>
                  <w:u w:val="none"/>
                </w:rPr>
                <w:t>,</w:t>
              </w:r>
              <w:r w:rsidR="002A2764" w:rsidRPr="001F2388">
                <w:rPr>
                  <w:rStyle w:val="Hyperlink"/>
                  <w:rFonts w:cs="Arial"/>
                  <w:color w:val="auto"/>
                  <w:u w:val="none"/>
                  <w:vertAlign w:val="superscript"/>
                </w:rPr>
                <w:t>17</w:t>
              </w:r>
            </w:hyperlink>
            <w:r w:rsidR="009D6217">
              <w:rPr>
                <w:rFonts w:cs="Arial"/>
              </w:rPr>
              <w:t xml:space="preserve"> </w:t>
            </w:r>
            <w:r w:rsidR="002A2764">
              <w:rPr>
                <w:rFonts w:cs="Arial"/>
              </w:rPr>
              <w:t>or Specialty ICUs</w:t>
            </w:r>
            <w:r w:rsidRPr="001C2F78">
              <w:rPr>
                <w:rFonts w:cs="Arial"/>
              </w:rPr>
              <w:t>?</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10E36938"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D309C">
            <w:pPr>
              <w:pStyle w:val="ListParagraph"/>
              <w:numPr>
                <w:ilvl w:val="0"/>
                <w:numId w:val="41"/>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D309C">
            <w:pPr>
              <w:pStyle w:val="ListParagraph"/>
              <w:numPr>
                <w:ilvl w:val="0"/>
                <w:numId w:val="41"/>
              </w:numPr>
              <w:rPr>
                <w:rFonts w:cs="Arial"/>
              </w:rPr>
            </w:pPr>
            <w:r w:rsidRPr="009A5185">
              <w:rPr>
                <w:rFonts w:cs="Arial"/>
              </w:rPr>
              <w:t>How many of the units in question #4 utilized the BCMA/eMAR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02B03A80" w:rsidR="00C3345F" w:rsidRPr="009A5185" w:rsidRDefault="00C3345F" w:rsidP="00AD309C">
            <w:pPr>
              <w:pStyle w:val="ListParagraph"/>
              <w:numPr>
                <w:ilvl w:val="0"/>
                <w:numId w:val="41"/>
              </w:numPr>
              <w:rPr>
                <w:rFonts w:cs="Arial"/>
              </w:rPr>
            </w:pPr>
            <w:r w:rsidRPr="009A5185">
              <w:rPr>
                <w:rFonts w:cs="Arial"/>
              </w:rPr>
              <w:t xml:space="preserve">Does your hospital operate </w:t>
            </w:r>
            <w:r w:rsidR="0046325A">
              <w:rPr>
                <w:rFonts w:cs="Arial"/>
              </w:rPr>
              <w:t xml:space="preserve">adult and/or pediatric </w:t>
            </w:r>
            <w:hyperlink w:anchor="MedicalandorSurgicalUnits" w:history="1">
              <w:r w:rsidRPr="009A5185">
                <w:rPr>
                  <w:rStyle w:val="Hyperlink"/>
                  <w:rFonts w:cs="Arial"/>
                </w:rPr>
                <w:t>Medical</w:t>
              </w:r>
              <w:r w:rsidR="00484891">
                <w:rPr>
                  <w:rStyle w:val="Hyperlink"/>
                  <w:rFonts w:cs="Arial"/>
                </w:rPr>
                <w:t xml:space="preserve">, </w:t>
              </w:r>
              <w:r w:rsidRPr="009A5185">
                <w:rPr>
                  <w:rStyle w:val="Hyperlink"/>
                  <w:rFonts w:cs="Arial"/>
                </w:rPr>
                <w:t>Surgical</w:t>
              </w:r>
              <w:r w:rsidR="00BC5D89">
                <w:rPr>
                  <w:rStyle w:val="Hyperlink"/>
                  <w:rFonts w:cs="Arial"/>
                </w:rPr>
                <w:t xml:space="preserve">, or Medical/Surgical </w:t>
              </w:r>
              <w:r w:rsidRPr="009A5185">
                <w:rPr>
                  <w:rStyle w:val="Hyperlink"/>
                  <w:rFonts w:cs="Arial"/>
                </w:rPr>
                <w:t>Units (including telemetry units)</w:t>
              </w:r>
            </w:hyperlink>
            <w:bookmarkStart w:id="169" w:name="_Ref57907818"/>
            <w:r w:rsidR="000012E4">
              <w:t>?</w:t>
            </w:r>
            <w:bookmarkStart w:id="170" w:name="_Ref158623355"/>
            <w:r w:rsidRPr="000012E4">
              <w:rPr>
                <w:rStyle w:val="EndnoteReference"/>
                <w:rFonts w:cs="Arial"/>
              </w:rPr>
              <w:endnoteReference w:id="20"/>
            </w:r>
            <w:bookmarkEnd w:id="169"/>
            <w:bookmarkEnd w:id="170"/>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AD309C">
            <w:pPr>
              <w:pStyle w:val="ListParagraph"/>
              <w:numPr>
                <w:ilvl w:val="0"/>
                <w:numId w:val="332"/>
              </w:numPr>
              <w:rPr>
                <w:rFonts w:cs="Arial"/>
                <w:iCs/>
                <w:snapToGrid w:val="0"/>
              </w:rPr>
            </w:pPr>
            <w:r w:rsidRPr="00CF4879">
              <w:rPr>
                <w:rFonts w:cs="Arial"/>
                <w:iCs/>
                <w:snapToGrid w:val="0"/>
              </w:rPr>
              <w:t>Yes</w:t>
            </w:r>
          </w:p>
          <w:p w14:paraId="5184E5C6" w14:textId="77777777" w:rsidR="00C3345F" w:rsidRPr="005778E2" w:rsidRDefault="00C3345F" w:rsidP="00AD309C">
            <w:pPr>
              <w:pStyle w:val="ListParagraph"/>
              <w:numPr>
                <w:ilvl w:val="0"/>
                <w:numId w:val="332"/>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D309C">
            <w:pPr>
              <w:pStyle w:val="ListParagraph"/>
              <w:numPr>
                <w:ilvl w:val="0"/>
                <w:numId w:val="41"/>
              </w:numPr>
              <w:rPr>
                <w:rFonts w:cs="Arial"/>
              </w:rPr>
            </w:pPr>
            <w:r w:rsidRPr="009A5185">
              <w:rPr>
                <w:rFonts w:cs="Arial"/>
              </w:rPr>
              <w:lastRenderedPageBreak/>
              <w:t>How many of the units in question #7 utilized the BCMA/eMAR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FB2D71" w:rsidRPr="009A5185" w14:paraId="5C27B62B" w14:textId="77777777" w:rsidTr="00FF651B">
        <w:trPr>
          <w:trHeight w:val="720"/>
        </w:trPr>
        <w:tc>
          <w:tcPr>
            <w:tcW w:w="7704" w:type="dxa"/>
            <w:vAlign w:val="center"/>
          </w:tcPr>
          <w:p w14:paraId="1BF1FCB9" w14:textId="7CE44017" w:rsidR="00FB2D71" w:rsidRDefault="00FB2D71" w:rsidP="00AD309C">
            <w:pPr>
              <w:pStyle w:val="ListParagraph"/>
              <w:numPr>
                <w:ilvl w:val="0"/>
                <w:numId w:val="41"/>
              </w:numPr>
              <w:rPr>
                <w:rFonts w:cs="Arial"/>
              </w:rPr>
            </w:pPr>
            <w:r>
              <w:rPr>
                <w:rFonts w:cs="Arial"/>
              </w:rPr>
              <w:t xml:space="preserve">Does your hospital operate </w:t>
            </w:r>
            <w:r w:rsidR="009F3F80">
              <w:rPr>
                <w:rFonts w:cs="Arial"/>
              </w:rPr>
              <w:t xml:space="preserve">adult and/or pediatric </w:t>
            </w:r>
            <w:hyperlink w:anchor="stepdown_progressiveunits_endnote20" w:history="1">
              <w:r w:rsidRPr="00553390">
                <w:rPr>
                  <w:rStyle w:val="Hyperlink"/>
                  <w:rFonts w:cs="Arial"/>
                </w:rPr>
                <w:t>Step-down/Progressive Units</w:t>
              </w:r>
            </w:hyperlink>
            <w:r w:rsidR="00BF053F">
              <w:rPr>
                <w:rFonts w:ascii="ZWAdobeF" w:hAnsi="ZWAdobeF" w:cs="ZWAdobeF"/>
                <w:sz w:val="2"/>
                <w:szCs w:val="2"/>
              </w:rPr>
              <w:t>19F</w:t>
            </w:r>
            <w:r w:rsidR="004C7557">
              <w:rPr>
                <w:rFonts w:ascii="ZWAdobeF" w:hAnsi="ZWAdobeF" w:cs="ZWAdobeF"/>
                <w:sz w:val="2"/>
                <w:szCs w:val="2"/>
              </w:rPr>
              <w:t>19F</w:t>
            </w:r>
            <w:r>
              <w:rPr>
                <w:rStyle w:val="EndnoteReference"/>
              </w:rPr>
              <w:endnoteReference w:id="21"/>
            </w:r>
            <w:r w:rsidR="00BF63EF">
              <w:rPr>
                <w:rFonts w:cs="Arial"/>
              </w:rPr>
              <w:t>?</w:t>
            </w:r>
          </w:p>
          <w:p w14:paraId="2D7905DF" w14:textId="77777777" w:rsidR="00FB2D71" w:rsidRDefault="00FB2D71" w:rsidP="00FB2D71">
            <w:pPr>
              <w:rPr>
                <w:rFonts w:cs="Arial"/>
              </w:rPr>
            </w:pPr>
          </w:p>
          <w:p w14:paraId="16E30C7D" w14:textId="77777777" w:rsidR="00FB2D71" w:rsidRDefault="00FB2D71" w:rsidP="00FB2D71">
            <w:pPr>
              <w:ind w:left="360"/>
              <w:rPr>
                <w:rFonts w:cs="Arial"/>
                <w:i/>
                <w:iCs/>
              </w:rPr>
            </w:pPr>
            <w:r>
              <w:rPr>
                <w:rFonts w:cs="Arial"/>
                <w:i/>
                <w:iCs/>
              </w:rPr>
              <w:t>If “no” to question #9, skip questions #10-11 and continue to question #12.</w:t>
            </w:r>
          </w:p>
          <w:p w14:paraId="46197D97" w14:textId="77777777" w:rsidR="00FB2D71" w:rsidRPr="009A5185" w:rsidRDefault="00FB2D71" w:rsidP="006C0E05">
            <w:pPr>
              <w:pStyle w:val="ListParagraph"/>
              <w:ind w:left="360"/>
              <w:rPr>
                <w:rFonts w:cs="Arial"/>
              </w:rPr>
            </w:pPr>
          </w:p>
        </w:tc>
        <w:tc>
          <w:tcPr>
            <w:tcW w:w="1651" w:type="dxa"/>
            <w:vAlign w:val="center"/>
          </w:tcPr>
          <w:p w14:paraId="4E11C4C3" w14:textId="7EE1AF7F" w:rsidR="00FB2D71" w:rsidRDefault="00FB2D71" w:rsidP="00AD309C">
            <w:pPr>
              <w:pStyle w:val="ListParagraph"/>
              <w:numPr>
                <w:ilvl w:val="0"/>
                <w:numId w:val="333"/>
              </w:numPr>
              <w:rPr>
                <w:rFonts w:cs="Arial"/>
                <w:iCs/>
                <w:snapToGrid w:val="0"/>
              </w:rPr>
            </w:pPr>
            <w:r w:rsidRPr="00CF4879">
              <w:rPr>
                <w:rFonts w:cs="Arial"/>
                <w:iCs/>
                <w:snapToGrid w:val="0"/>
              </w:rPr>
              <w:t>Ye</w:t>
            </w:r>
            <w:r>
              <w:rPr>
                <w:rFonts w:cs="Arial"/>
                <w:iCs/>
                <w:snapToGrid w:val="0"/>
              </w:rPr>
              <w:t>s</w:t>
            </w:r>
          </w:p>
          <w:p w14:paraId="5AF3F5C0" w14:textId="47CAE721" w:rsidR="00FB2D71" w:rsidRPr="006C0E05" w:rsidRDefault="00FB2D71" w:rsidP="00AD309C">
            <w:pPr>
              <w:pStyle w:val="ListParagraph"/>
              <w:numPr>
                <w:ilvl w:val="0"/>
                <w:numId w:val="333"/>
              </w:numPr>
              <w:rPr>
                <w:rFonts w:cs="Arial"/>
                <w:iCs/>
                <w:snapToGrid w:val="0"/>
              </w:rPr>
            </w:pPr>
            <w:r w:rsidRPr="00FB2D71">
              <w:rPr>
                <w:rFonts w:cs="Arial"/>
                <w:iCs/>
                <w:snapToGrid w:val="0"/>
              </w:rPr>
              <w:t>No</w:t>
            </w:r>
          </w:p>
        </w:tc>
      </w:tr>
      <w:tr w:rsidR="00FB2D71" w:rsidRPr="009A5185" w14:paraId="23D4FF12" w14:textId="77777777" w:rsidTr="00FF651B">
        <w:trPr>
          <w:trHeight w:val="720"/>
        </w:trPr>
        <w:tc>
          <w:tcPr>
            <w:tcW w:w="7704" w:type="dxa"/>
            <w:vAlign w:val="center"/>
          </w:tcPr>
          <w:p w14:paraId="3682948E" w14:textId="7EA7CEE6" w:rsidR="00FB2D71" w:rsidRPr="009A5185" w:rsidRDefault="00FB2D71"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4A89CEF2" w14:textId="06B93DCD" w:rsidR="00FB2D71" w:rsidRPr="009A5185" w:rsidRDefault="00FB2D71" w:rsidP="00FB2D71">
            <w:pPr>
              <w:jc w:val="center"/>
              <w:rPr>
                <w:rFonts w:cs="Arial"/>
                <w:i/>
                <w:snapToGrid w:val="0"/>
              </w:rPr>
            </w:pPr>
            <w:r w:rsidRPr="009A5185">
              <w:rPr>
                <w:rFonts w:cs="Arial"/>
                <w:i/>
                <w:snapToGrid w:val="0"/>
              </w:rPr>
              <w:t>_____</w:t>
            </w:r>
          </w:p>
        </w:tc>
      </w:tr>
      <w:tr w:rsidR="00FB2D71" w:rsidRPr="009A5185" w14:paraId="4F02D18D" w14:textId="77777777" w:rsidTr="00FF651B">
        <w:trPr>
          <w:trHeight w:val="720"/>
        </w:trPr>
        <w:tc>
          <w:tcPr>
            <w:tcW w:w="7704" w:type="dxa"/>
            <w:vAlign w:val="center"/>
          </w:tcPr>
          <w:p w14:paraId="4DDB14FD" w14:textId="0B8498D9" w:rsidR="00FB2D71" w:rsidRPr="009A5185" w:rsidRDefault="00FB2D71" w:rsidP="00AD309C">
            <w:pPr>
              <w:pStyle w:val="ListParagraph"/>
              <w:numPr>
                <w:ilvl w:val="0"/>
                <w:numId w:val="41"/>
              </w:numPr>
              <w:rPr>
                <w:rFonts w:cs="Arial"/>
              </w:rPr>
            </w:pPr>
            <w:r w:rsidRPr="009A5185">
              <w:rPr>
                <w:rFonts w:cs="Arial"/>
              </w:rPr>
              <w:t>How many of the units in question #10 utilized the BCMA/eMAR system when administering medications at the bedside?</w:t>
            </w:r>
          </w:p>
        </w:tc>
        <w:tc>
          <w:tcPr>
            <w:tcW w:w="1651" w:type="dxa"/>
            <w:vAlign w:val="center"/>
          </w:tcPr>
          <w:p w14:paraId="68C0FEFB" w14:textId="78E87939" w:rsidR="00FB2D71" w:rsidRPr="009A5185" w:rsidRDefault="00FB2D71" w:rsidP="00FB2D71">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5B7BA06C" w:rsidR="00C3345F" w:rsidRPr="009A5185" w:rsidRDefault="00C3345F" w:rsidP="00AD309C">
            <w:pPr>
              <w:pStyle w:val="ListParagraph"/>
              <w:numPr>
                <w:ilvl w:val="0"/>
                <w:numId w:val="41"/>
              </w:numPr>
              <w:rPr>
                <w:rFonts w:cs="Arial"/>
              </w:rPr>
            </w:pPr>
            <w:r w:rsidRPr="009A5185">
              <w:rPr>
                <w:rFonts w:cs="Arial"/>
              </w:rPr>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73" w:name="_Ref158623400"/>
            <w:r w:rsidR="00BF053F">
              <w:rPr>
                <w:rStyle w:val="Hyperlink"/>
                <w:rFonts w:ascii="ZWAdobeF" w:hAnsi="ZWAdobeF" w:cs="ZWAdobeF"/>
                <w:color w:val="auto"/>
                <w:sz w:val="2"/>
                <w:szCs w:val="2"/>
                <w:u w:val="none"/>
              </w:rPr>
              <w:t>20F</w:t>
            </w:r>
            <w:r w:rsidR="004C7557">
              <w:rPr>
                <w:rStyle w:val="Hyperlink"/>
                <w:rFonts w:ascii="ZWAdobeF" w:hAnsi="ZWAdobeF" w:cs="ZWAdobeF"/>
                <w:color w:val="auto"/>
                <w:sz w:val="2"/>
                <w:szCs w:val="2"/>
                <w:u w:val="none"/>
              </w:rPr>
              <w:t>20F</w:t>
            </w:r>
            <w:r>
              <w:rPr>
                <w:rStyle w:val="EndnoteReference"/>
              </w:rPr>
              <w:endnoteReference w:id="22"/>
            </w:r>
            <w:bookmarkEnd w:id="173"/>
            <w:r w:rsidRPr="009A5185">
              <w:rPr>
                <w:rFonts w:cs="Arial"/>
              </w:rPr>
              <w:t>?</w:t>
            </w:r>
          </w:p>
          <w:p w14:paraId="62F97689" w14:textId="77777777" w:rsidR="00C3345F" w:rsidRPr="009A5185" w:rsidRDefault="00C3345F">
            <w:pPr>
              <w:pStyle w:val="ListParagraph"/>
              <w:ind w:left="360"/>
              <w:rPr>
                <w:rFonts w:cs="Arial"/>
              </w:rPr>
            </w:pPr>
          </w:p>
          <w:p w14:paraId="17454216" w14:textId="4F16CA4A" w:rsidR="00C3345F" w:rsidRPr="009A5185" w:rsidRDefault="00C3345F">
            <w:pPr>
              <w:pStyle w:val="ListParagraph"/>
              <w:ind w:left="360"/>
              <w:rPr>
                <w:rFonts w:cs="Arial"/>
                <w:i/>
              </w:rPr>
            </w:pPr>
            <w:r w:rsidRPr="008B15F7">
              <w:rPr>
                <w:rFonts w:cs="Arial"/>
                <w:i/>
              </w:rPr>
              <w:t>If “no” to question #</w:t>
            </w:r>
            <w:r w:rsidR="00D220EB">
              <w:rPr>
                <w:rFonts w:cs="Arial"/>
                <w:i/>
              </w:rPr>
              <w:t>12</w:t>
            </w:r>
            <w:r w:rsidRPr="008B15F7">
              <w:rPr>
                <w:rFonts w:cs="Arial"/>
                <w:i/>
              </w:rPr>
              <w:t>, skip questions #1</w:t>
            </w:r>
            <w:r w:rsidR="001A1DD8">
              <w:rPr>
                <w:rFonts w:cs="Arial"/>
                <w:i/>
              </w:rPr>
              <w:t>3</w:t>
            </w:r>
            <w:r w:rsidRPr="008B15F7">
              <w:rPr>
                <w:rFonts w:cs="Arial"/>
                <w:i/>
              </w:rPr>
              <w:t>-1</w:t>
            </w:r>
            <w:r w:rsidR="001A1DD8">
              <w:rPr>
                <w:rFonts w:cs="Arial"/>
                <w:i/>
              </w:rPr>
              <w:t>4</w:t>
            </w:r>
            <w:r w:rsidRPr="008B15F7">
              <w:rPr>
                <w:rFonts w:cs="Arial"/>
                <w:i/>
              </w:rPr>
              <w:t xml:space="preserve"> and continue to question #1</w:t>
            </w:r>
            <w:r w:rsidR="001A1DD8">
              <w:rPr>
                <w:rFonts w:cs="Arial"/>
                <w:i/>
              </w:rPr>
              <w:t>5</w:t>
            </w:r>
            <w:r w:rsidRPr="008B15F7">
              <w:rPr>
                <w:rFonts w:cs="Arial"/>
                <w:i/>
              </w:rPr>
              <w:t>.</w:t>
            </w:r>
          </w:p>
        </w:tc>
        <w:tc>
          <w:tcPr>
            <w:tcW w:w="1651" w:type="dxa"/>
            <w:vAlign w:val="center"/>
          </w:tcPr>
          <w:p w14:paraId="5704F113" w14:textId="77777777" w:rsidR="00C3345F" w:rsidRPr="00CF4879" w:rsidRDefault="00C3345F" w:rsidP="00AD309C">
            <w:pPr>
              <w:pStyle w:val="ListParagraph"/>
              <w:numPr>
                <w:ilvl w:val="0"/>
                <w:numId w:val="333"/>
              </w:numPr>
              <w:rPr>
                <w:rFonts w:cs="Arial"/>
                <w:iCs/>
                <w:snapToGrid w:val="0"/>
              </w:rPr>
            </w:pPr>
            <w:r w:rsidRPr="00CF4879">
              <w:rPr>
                <w:rFonts w:cs="Arial"/>
                <w:iCs/>
                <w:snapToGrid w:val="0"/>
              </w:rPr>
              <w:t>Yes</w:t>
            </w:r>
          </w:p>
          <w:p w14:paraId="73A150BF" w14:textId="77777777" w:rsidR="00C3345F" w:rsidRPr="00CF4879" w:rsidRDefault="00C3345F" w:rsidP="00AD309C">
            <w:pPr>
              <w:pStyle w:val="ListParagraph"/>
              <w:numPr>
                <w:ilvl w:val="0"/>
                <w:numId w:val="333"/>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385B6142" w:rsidR="00C3345F" w:rsidRPr="009A5185" w:rsidRDefault="00C3345F" w:rsidP="00AD309C">
            <w:pPr>
              <w:pStyle w:val="ListParagraph"/>
              <w:numPr>
                <w:ilvl w:val="0"/>
                <w:numId w:val="41"/>
              </w:numPr>
              <w:rPr>
                <w:rFonts w:cs="Arial"/>
              </w:rPr>
            </w:pPr>
            <w:r w:rsidRPr="009A5185">
              <w:rPr>
                <w:rFonts w:cs="Arial"/>
              </w:rPr>
              <w:t>How many of the units in question #1</w:t>
            </w:r>
            <w:r w:rsidR="00253455">
              <w:rPr>
                <w:rFonts w:cs="Arial"/>
              </w:rPr>
              <w:t>3</w:t>
            </w:r>
            <w:r w:rsidRPr="009A5185">
              <w:rPr>
                <w:rFonts w:cs="Arial"/>
              </w:rPr>
              <w:t xml:space="preserve"> utilized the BCMA/eMAR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30C648FE" w:rsidR="005778E2" w:rsidRPr="0059120C" w:rsidRDefault="005778E2" w:rsidP="00AD309C">
            <w:pPr>
              <w:pStyle w:val="ListParagraph"/>
              <w:numPr>
                <w:ilvl w:val="0"/>
                <w:numId w:val="41"/>
              </w:numPr>
              <w:rPr>
                <w:rFonts w:cs="Arial"/>
              </w:rPr>
            </w:pPr>
            <w:r w:rsidRPr="0059120C">
              <w:rPr>
                <w:rFonts w:cs="Arial"/>
              </w:rPr>
              <w:t xml:space="preserve">Does your hospital operate </w:t>
            </w:r>
            <w:r w:rsidR="001748D3">
              <w:rPr>
                <w:rFonts w:cs="Arial"/>
              </w:rPr>
              <w:t>adult and</w:t>
            </w:r>
            <w:r w:rsidR="00931665">
              <w:rPr>
                <w:rFonts w:cs="Arial"/>
              </w:rPr>
              <w:t>/or</w:t>
            </w:r>
            <w:r w:rsidR="001748D3">
              <w:rPr>
                <w:rFonts w:cs="Arial"/>
              </w:rPr>
              <w:t xml:space="preserve"> pediatric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75" w:name="_Ref158623544"/>
            <w:r w:rsidR="00BF053F">
              <w:rPr>
                <w:rFonts w:ascii="ZWAdobeF" w:hAnsi="ZWAdobeF" w:cs="ZWAdobeF"/>
                <w:sz w:val="2"/>
                <w:szCs w:val="2"/>
              </w:rPr>
              <w:t>21F</w:t>
            </w:r>
            <w:r w:rsidR="004C7557">
              <w:rPr>
                <w:rFonts w:ascii="ZWAdobeF" w:hAnsi="ZWAdobeF" w:cs="ZWAdobeF"/>
                <w:sz w:val="2"/>
                <w:szCs w:val="2"/>
              </w:rPr>
              <w:t>21F</w:t>
            </w:r>
            <w:r w:rsidR="00DB5E96">
              <w:rPr>
                <w:rStyle w:val="EndnoteReference"/>
              </w:rPr>
              <w:endnoteReference w:id="23"/>
            </w:r>
            <w:bookmarkEnd w:id="175"/>
            <w:r w:rsidR="00251E1C" w:rsidRPr="006238F7">
              <w:rPr>
                <w:rStyle w:val="Hyperlink"/>
                <w:rFonts w:cs="Arial"/>
                <w:color w:val="auto"/>
                <w:u w:val="none"/>
              </w:rPr>
              <w:t>?</w:t>
            </w:r>
          </w:p>
          <w:p w14:paraId="585CBEC8" w14:textId="77777777" w:rsidR="005778E2" w:rsidRPr="0059120C" w:rsidRDefault="005778E2" w:rsidP="005778E2">
            <w:pPr>
              <w:rPr>
                <w:rFonts w:cs="Arial"/>
              </w:rPr>
            </w:pPr>
          </w:p>
          <w:p w14:paraId="6523C9F6" w14:textId="075618AB" w:rsidR="005778E2" w:rsidRPr="009A5185" w:rsidRDefault="005778E2" w:rsidP="00C8246A">
            <w:pPr>
              <w:pStyle w:val="ListParagraph"/>
              <w:ind w:left="360"/>
              <w:rPr>
                <w:rFonts w:cs="Arial"/>
              </w:rPr>
            </w:pPr>
            <w:r w:rsidRPr="00786EDD">
              <w:rPr>
                <w:rFonts w:cs="Arial"/>
                <w:i/>
                <w:iCs/>
              </w:rPr>
              <w:t>If “no” to question #1</w:t>
            </w:r>
            <w:r w:rsidR="00DE1C2E">
              <w:rPr>
                <w:rFonts w:cs="Arial"/>
                <w:i/>
                <w:iCs/>
              </w:rPr>
              <w:t>5</w:t>
            </w:r>
            <w:r w:rsidRPr="00786EDD">
              <w:rPr>
                <w:rFonts w:cs="Arial"/>
                <w:i/>
                <w:iCs/>
              </w:rPr>
              <w:t>, skip questions #1</w:t>
            </w:r>
            <w:r w:rsidR="00DE1C2E">
              <w:rPr>
                <w:rFonts w:cs="Arial"/>
                <w:i/>
                <w:iCs/>
              </w:rPr>
              <w:t>6</w:t>
            </w:r>
            <w:r w:rsidRPr="00786EDD">
              <w:rPr>
                <w:rFonts w:cs="Arial"/>
                <w:i/>
                <w:iCs/>
              </w:rPr>
              <w:t>-1</w:t>
            </w:r>
            <w:r w:rsidR="00DE1C2E">
              <w:rPr>
                <w:rFonts w:cs="Arial"/>
                <w:i/>
                <w:iCs/>
              </w:rPr>
              <w:t>7</w:t>
            </w:r>
            <w:r w:rsidRPr="00786EDD">
              <w:rPr>
                <w:rFonts w:cs="Arial"/>
                <w:i/>
                <w:iCs/>
              </w:rPr>
              <w:t xml:space="preserve"> and continue to question #1</w:t>
            </w:r>
            <w:r w:rsidR="00DE1C2E">
              <w:rPr>
                <w:rFonts w:cs="Arial"/>
                <w:i/>
                <w:iCs/>
              </w:rPr>
              <w:t>8</w:t>
            </w:r>
            <w:r w:rsidRPr="00786EDD">
              <w:rPr>
                <w:rFonts w:cs="Arial"/>
                <w:i/>
                <w:iCs/>
              </w:rPr>
              <w:t>.</w:t>
            </w:r>
          </w:p>
        </w:tc>
        <w:tc>
          <w:tcPr>
            <w:tcW w:w="1651" w:type="dxa"/>
            <w:vAlign w:val="center"/>
          </w:tcPr>
          <w:p w14:paraId="600840A4" w14:textId="77777777" w:rsidR="005778E2" w:rsidRDefault="005778E2" w:rsidP="00AD309C">
            <w:pPr>
              <w:pStyle w:val="ListParagraph"/>
              <w:numPr>
                <w:ilvl w:val="0"/>
                <w:numId w:val="334"/>
              </w:numPr>
              <w:rPr>
                <w:rFonts w:cs="Arial"/>
                <w:iCs/>
                <w:snapToGrid w:val="0"/>
              </w:rPr>
            </w:pPr>
            <w:r w:rsidRPr="00C8246A">
              <w:rPr>
                <w:rFonts w:cs="Arial"/>
                <w:iCs/>
                <w:snapToGrid w:val="0"/>
              </w:rPr>
              <w:t>Yes</w:t>
            </w:r>
          </w:p>
          <w:p w14:paraId="2907D71B" w14:textId="1F6AD208" w:rsidR="005778E2" w:rsidRPr="00C8246A" w:rsidRDefault="005778E2" w:rsidP="00AD309C">
            <w:pPr>
              <w:pStyle w:val="ListParagraph"/>
              <w:numPr>
                <w:ilvl w:val="0"/>
                <w:numId w:val="334"/>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AD309C">
            <w:pPr>
              <w:pStyle w:val="ListParagraph"/>
              <w:numPr>
                <w:ilvl w:val="0"/>
                <w:numId w:val="41"/>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51A87C8D" w:rsidR="005778E2" w:rsidRPr="009A5185" w:rsidRDefault="005778E2" w:rsidP="00AD309C">
            <w:pPr>
              <w:pStyle w:val="ListParagraph"/>
              <w:numPr>
                <w:ilvl w:val="0"/>
                <w:numId w:val="41"/>
              </w:numPr>
              <w:rPr>
                <w:rFonts w:cs="Arial"/>
              </w:rPr>
            </w:pPr>
            <w:r w:rsidRPr="0059120C">
              <w:rPr>
                <w:rFonts w:cs="Arial"/>
              </w:rPr>
              <w:t>How many of the units in question #1</w:t>
            </w:r>
            <w:r w:rsidR="00221801">
              <w:rPr>
                <w:rFonts w:cs="Arial"/>
              </w:rPr>
              <w:t>6</w:t>
            </w:r>
            <w:r w:rsidRPr="0059120C">
              <w:rPr>
                <w:rFonts w:cs="Arial"/>
              </w:rPr>
              <w:t xml:space="preserve"> utilized the BCMA/eMAR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24EEA1BA" w:rsidR="00C3345F" w:rsidRDefault="00C3345F" w:rsidP="00C3345F">
      <w:pPr>
        <w:spacing w:line="276" w:lineRule="auto"/>
        <w:rPr>
          <w:rFonts w:cs="Arial"/>
          <w:i/>
        </w:rPr>
      </w:pPr>
      <w:r w:rsidRPr="008B15F7">
        <w:rPr>
          <w:rFonts w:cs="Arial"/>
          <w:i/>
        </w:rPr>
        <w:t>If “no” to questions #3, #6, #9</w:t>
      </w:r>
      <w:r w:rsidR="00653074">
        <w:rPr>
          <w:rFonts w:cs="Arial"/>
          <w:i/>
        </w:rPr>
        <w:t>, #12</w:t>
      </w:r>
      <w:r w:rsidR="009A094C">
        <w:rPr>
          <w:rFonts w:cs="Arial"/>
          <w:i/>
        </w:rPr>
        <w:t>, and #1</w:t>
      </w:r>
      <w:r w:rsidR="000879D6">
        <w:rPr>
          <w:rFonts w:cs="Arial"/>
          <w:i/>
        </w:rPr>
        <w:t>5</w:t>
      </w:r>
      <w:r w:rsidRPr="008B15F7">
        <w:rPr>
          <w:rFonts w:cs="Arial"/>
          <w:i/>
        </w:rPr>
        <w:t xml:space="preserve"> above, </w:t>
      </w:r>
      <w:r w:rsidR="000454A4">
        <w:rPr>
          <w:rFonts w:cs="Arial"/>
          <w:i/>
        </w:rPr>
        <w:t>update your response to question #2.</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71BF14B0" w:rsidR="008D6E32" w:rsidRPr="008D6E32" w:rsidRDefault="008D6E32" w:rsidP="00AD309C">
            <w:pPr>
              <w:pStyle w:val="ListParagraph"/>
              <w:numPr>
                <w:ilvl w:val="0"/>
                <w:numId w:val="41"/>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14</w:t>
            </w:r>
            <w:r w:rsidR="001E7EF8">
              <w:rPr>
                <w:rFonts w:cs="Arial"/>
              </w:rPr>
              <w:t>,</w:t>
            </w:r>
            <w:r w:rsidRPr="008D6E32">
              <w:rPr>
                <w:rFonts w:cs="Arial"/>
              </w:rPr>
              <w:t xml:space="preserve"> </w:t>
            </w:r>
            <w:r w:rsidR="00FE7733">
              <w:rPr>
                <w:rFonts w:cs="Arial"/>
              </w:rPr>
              <w:t>and #1</w:t>
            </w:r>
            <w:r w:rsidR="00520909">
              <w:rPr>
                <w:rFonts w:cs="Arial"/>
              </w:rPr>
              <w:t xml:space="preserve">7 </w:t>
            </w:r>
            <w:r w:rsidRPr="008D6E32">
              <w:rPr>
                <w:rFonts w:cs="Arial"/>
              </w:rPr>
              <w:t>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C7BF60C" w:rsidR="008D6E32" w:rsidRPr="008D6E32" w:rsidRDefault="008D6E32" w:rsidP="00AD309C">
            <w:pPr>
              <w:pStyle w:val="ListParagraph"/>
              <w:numPr>
                <w:ilvl w:val="0"/>
                <w:numId w:val="41"/>
              </w:numPr>
              <w:spacing w:line="276" w:lineRule="auto"/>
              <w:rPr>
                <w:rFonts w:cs="Arial"/>
                <w:i/>
              </w:rPr>
            </w:pPr>
            <w:r w:rsidRPr="008D6E32">
              <w:rPr>
                <w:rFonts w:cs="Arial"/>
              </w:rPr>
              <w:t>The number of medication administrations from question #1</w:t>
            </w:r>
            <w:r w:rsidR="00873F7A">
              <w:rPr>
                <w:rFonts w:cs="Arial"/>
              </w:rPr>
              <w:t>8</w:t>
            </w:r>
            <w:r w:rsidRPr="008D6E32">
              <w:rPr>
                <w:rFonts w:cs="Arial"/>
              </w:rPr>
              <w:t xml:space="preserve"> that had both the patient and the medication scanned during administration with a BCMA system that is linked to the electronic medication administration record (eMAR)</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AD309C">
            <w:pPr>
              <w:pStyle w:val="ListParagraph"/>
              <w:numPr>
                <w:ilvl w:val="0"/>
                <w:numId w:val="41"/>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Yes</w:t>
            </w:r>
          </w:p>
          <w:p w14:paraId="5D9B0262"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AD309C">
            <w:pPr>
              <w:pStyle w:val="ListParagraph"/>
              <w:numPr>
                <w:ilvl w:val="0"/>
                <w:numId w:val="335"/>
              </w:numPr>
              <w:rPr>
                <w:rFonts w:cs="Arial"/>
                <w:iCs/>
              </w:rPr>
            </w:pPr>
            <w:r w:rsidRPr="00CF4879">
              <w:rPr>
                <w:rFonts w:cs="Arial"/>
                <w:iCs/>
              </w:rPr>
              <w:t>Yes</w:t>
            </w:r>
          </w:p>
          <w:p w14:paraId="1B431A53" w14:textId="77777777" w:rsidR="00C3345F" w:rsidRPr="00CF4879" w:rsidRDefault="00C3345F" w:rsidP="00AD309C">
            <w:pPr>
              <w:pStyle w:val="ListParagraph"/>
              <w:numPr>
                <w:ilvl w:val="0"/>
                <w:numId w:val="335"/>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AD309C">
            <w:pPr>
              <w:pStyle w:val="ListParagraph"/>
              <w:numPr>
                <w:ilvl w:val="0"/>
                <w:numId w:val="335"/>
              </w:numPr>
              <w:rPr>
                <w:rFonts w:cs="Arial"/>
                <w:iCs/>
              </w:rPr>
            </w:pPr>
            <w:r w:rsidRPr="00CF4879">
              <w:rPr>
                <w:rFonts w:cs="Arial"/>
                <w:iCs/>
              </w:rPr>
              <w:t>Yes</w:t>
            </w:r>
          </w:p>
          <w:p w14:paraId="0C25F5CD"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lastRenderedPageBreak/>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AD309C">
            <w:pPr>
              <w:pStyle w:val="ListParagraph"/>
              <w:numPr>
                <w:ilvl w:val="0"/>
                <w:numId w:val="335"/>
              </w:numPr>
              <w:rPr>
                <w:rFonts w:cs="Arial"/>
                <w:iCs/>
              </w:rPr>
            </w:pPr>
            <w:r w:rsidRPr="00CF4879">
              <w:rPr>
                <w:rFonts w:cs="Arial"/>
                <w:iCs/>
              </w:rPr>
              <w:t>Yes</w:t>
            </w:r>
          </w:p>
          <w:p w14:paraId="1341E146"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AD309C">
            <w:pPr>
              <w:pStyle w:val="ListParagraph"/>
              <w:numPr>
                <w:ilvl w:val="0"/>
                <w:numId w:val="335"/>
              </w:numPr>
              <w:rPr>
                <w:rFonts w:cs="Arial"/>
                <w:iCs/>
              </w:rPr>
            </w:pPr>
            <w:r w:rsidRPr="00CF4879">
              <w:rPr>
                <w:rFonts w:cs="Arial"/>
                <w:iCs/>
              </w:rPr>
              <w:t>Yes</w:t>
            </w:r>
          </w:p>
          <w:p w14:paraId="60B73718" w14:textId="77777777" w:rsidR="00C3345F" w:rsidRPr="00CF4879" w:rsidRDefault="00C3345F" w:rsidP="00AD309C">
            <w:pPr>
              <w:pStyle w:val="ListParagraph"/>
              <w:numPr>
                <w:ilvl w:val="0"/>
                <w:numId w:val="335"/>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6978"/>
        <w:gridCol w:w="1978"/>
      </w:tblGrid>
      <w:tr w:rsidR="00C3345F" w:rsidRPr="009A5185" w14:paraId="1B79D03B" w14:textId="77777777" w:rsidTr="00C8246A">
        <w:trPr>
          <w:trHeight w:val="20"/>
        </w:trPr>
        <w:tc>
          <w:tcPr>
            <w:tcW w:w="0" w:type="auto"/>
            <w:gridSpan w:val="3"/>
            <w:vAlign w:val="center"/>
          </w:tcPr>
          <w:p w14:paraId="1A8FD8B8" w14:textId="42EE6244" w:rsidR="00C3345F" w:rsidRPr="00F0772B" w:rsidRDefault="00C3345F" w:rsidP="00AD309C">
            <w:pPr>
              <w:pStyle w:val="ListParagraph"/>
              <w:numPr>
                <w:ilvl w:val="0"/>
                <w:numId w:val="41"/>
              </w:numPr>
              <w:spacing w:before="120" w:after="120" w:line="276" w:lineRule="auto"/>
              <w:rPr>
                <w:i/>
              </w:rPr>
            </w:pPr>
            <w:r w:rsidRPr="009A5185">
              <w:rPr>
                <w:rFonts w:cs="Arial"/>
              </w:rPr>
              <w:t>Which of the following mechanisms does your hospital use to reduce and understand potential BCMA system “workarounds</w:t>
            </w:r>
            <w:r w:rsidR="00982A02">
              <w:rPr>
                <w:rFonts w:cs="Arial"/>
              </w:rPr>
              <w:t>?</w:t>
            </w:r>
            <w:r w:rsidRPr="009A5185">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5DB4BED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1B5709DC" w:rsidR="00C3345F" w:rsidRPr="009A5185" w:rsidRDefault="00C3345F">
            <w:pPr>
              <w:spacing w:line="276" w:lineRule="auto"/>
              <w:rPr>
                <w:rFonts w:cs="Arial"/>
              </w:rPr>
            </w:pPr>
            <w:r w:rsidRPr="009A5185">
              <w:rPr>
                <w:rFonts w:cs="Arial"/>
              </w:rPr>
              <w:t xml:space="preserve">Has back-up </w:t>
            </w:r>
            <w:r w:rsidR="008D6D1D">
              <w:rPr>
                <w:rFonts w:cs="Arial"/>
              </w:rPr>
              <w:t>equipment</w:t>
            </w:r>
            <w:r w:rsidR="008D6D1D" w:rsidRPr="009A5185">
              <w:rPr>
                <w:rFonts w:cs="Arial"/>
              </w:rPr>
              <w:t xml:space="preserve"> </w:t>
            </w:r>
            <w:r w:rsidR="00B4055D">
              <w:rPr>
                <w:rFonts w:cs="Arial"/>
              </w:rPr>
              <w:t xml:space="preserve">(e.g., extra scanners, portable computers, batteries, and mice) </w:t>
            </w:r>
            <w:r w:rsidRPr="009A5185">
              <w:rPr>
                <w:rFonts w:cs="Arial"/>
              </w:rPr>
              <w:t>for BCMA hardware failures</w:t>
            </w:r>
          </w:p>
        </w:tc>
        <w:tc>
          <w:tcPr>
            <w:tcW w:w="1705" w:type="dxa"/>
          </w:tcPr>
          <w:p w14:paraId="456D2FAD"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8CAD857"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77408B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3FDDA51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AD309C">
            <w:pPr>
              <w:pStyle w:val="ListParagraph"/>
              <w:numPr>
                <w:ilvl w:val="0"/>
                <w:numId w:val="336"/>
              </w:numPr>
              <w:spacing w:after="200" w:line="276" w:lineRule="auto"/>
              <w:rPr>
                <w:rFonts w:cs="Arial"/>
                <w:iCs/>
              </w:rPr>
            </w:pPr>
            <w:r w:rsidRPr="00CF4879">
              <w:rPr>
                <w:rFonts w:cs="Arial"/>
                <w:iCs/>
              </w:rPr>
              <w:t>Yes</w:t>
            </w:r>
          </w:p>
          <w:p w14:paraId="06EA60F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F8AEDE4" w14:textId="77777777" w:rsidR="00C3345F" w:rsidRDefault="00C3345F">
            <w:pPr>
              <w:spacing w:line="276" w:lineRule="auto"/>
              <w:rPr>
                <w:rFonts w:cs="Arial"/>
                <w:i/>
              </w:rPr>
            </w:pPr>
            <w:r w:rsidRPr="009A5185">
              <w:rPr>
                <w:rFonts w:cs="Arial"/>
                <w:i/>
              </w:rPr>
              <w:t xml:space="preserve">Cannot respond “yes” to this question, unless “yes” to either </w:t>
            </w:r>
            <w:r w:rsidR="00A56754">
              <w:rPr>
                <w:rFonts w:cs="Arial"/>
                <w:i/>
              </w:rPr>
              <w:t>21a, 21</w:t>
            </w:r>
            <w:r w:rsidR="009C15D6">
              <w:rPr>
                <w:rFonts w:cs="Arial"/>
                <w:i/>
              </w:rPr>
              <w:t>d</w:t>
            </w:r>
            <w:r w:rsidRPr="009A5185">
              <w:rPr>
                <w:rFonts w:cs="Arial"/>
                <w:i/>
              </w:rPr>
              <w:t xml:space="preserve"> or </w:t>
            </w:r>
            <w:r w:rsidR="009C15D6">
              <w:rPr>
                <w:rFonts w:cs="Arial"/>
                <w:i/>
              </w:rPr>
              <w:t>21</w:t>
            </w:r>
            <w:r w:rsidRPr="009A5185">
              <w:rPr>
                <w:rFonts w:cs="Arial"/>
                <w:i/>
              </w:rPr>
              <w:t>e.</w:t>
            </w:r>
          </w:p>
          <w:p w14:paraId="6107B673" w14:textId="77777777" w:rsidR="00943898" w:rsidRDefault="00943898">
            <w:pPr>
              <w:spacing w:line="276" w:lineRule="auto"/>
              <w:rPr>
                <w:rFonts w:cs="Arial"/>
                <w:i/>
              </w:rPr>
            </w:pPr>
          </w:p>
          <w:p w14:paraId="5851A165" w14:textId="5F5A3F29" w:rsidR="00943898" w:rsidRPr="00943898" w:rsidRDefault="00943898">
            <w:pPr>
              <w:spacing w:line="276" w:lineRule="auto"/>
              <w:rPr>
                <w:rFonts w:cs="Arial"/>
                <w:i/>
              </w:rPr>
            </w:pPr>
            <w:r w:rsidRPr="00943898">
              <w:rPr>
                <w:rFonts w:cs="Arial"/>
                <w:i/>
              </w:rPr>
              <w:t xml:space="preserve">If “no” or “does </w:t>
            </w:r>
            <w:r w:rsidRPr="0047586B">
              <w:rPr>
                <w:rFonts w:cs="Arial"/>
                <w:i/>
              </w:rPr>
              <w:t>not apply, hospital has achieved 95% BCMA scanning compliance in all applicable units</w:t>
            </w:r>
            <w:r w:rsidR="00774E6D">
              <w:rPr>
                <w:rFonts w:cs="Arial"/>
                <w:i/>
              </w:rPr>
              <w:t xml:space="preserve"> </w:t>
            </w:r>
            <w:r w:rsidR="00774E6D">
              <w:rPr>
                <w:rFonts w:cs="Arial"/>
              </w:rPr>
              <w:t>based on quarterly monitoring</w:t>
            </w:r>
            <w:r w:rsidR="00A63243">
              <w:rPr>
                <w:rFonts w:cs="Arial"/>
                <w:i/>
              </w:rPr>
              <w:t>,</w:t>
            </w:r>
            <w:r w:rsidRPr="0047586B">
              <w:rPr>
                <w:rFonts w:cs="Arial"/>
                <w:i/>
              </w:rPr>
              <w:t>” skip question #21g and continue to question #21h</w:t>
            </w:r>
            <w:r>
              <w:rPr>
                <w:rFonts w:cs="Arial"/>
                <w:i/>
              </w:rPr>
              <w:t>.</w:t>
            </w:r>
          </w:p>
        </w:tc>
        <w:tc>
          <w:tcPr>
            <w:tcW w:w="1705" w:type="dxa"/>
            <w:vAlign w:val="center"/>
          </w:tcPr>
          <w:p w14:paraId="4EA973E9"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21BD043C" w14:textId="77777777" w:rsidR="00C3345F" w:rsidRDefault="00C3345F" w:rsidP="00AD309C">
            <w:pPr>
              <w:pStyle w:val="ListParagraph"/>
              <w:numPr>
                <w:ilvl w:val="0"/>
                <w:numId w:val="336"/>
              </w:numPr>
              <w:spacing w:line="276" w:lineRule="auto"/>
              <w:rPr>
                <w:rFonts w:cs="Arial"/>
                <w:iCs/>
              </w:rPr>
            </w:pPr>
            <w:r w:rsidRPr="00CF4879">
              <w:rPr>
                <w:rFonts w:cs="Arial"/>
                <w:iCs/>
              </w:rPr>
              <w:t>No</w:t>
            </w:r>
          </w:p>
          <w:p w14:paraId="55D091C7" w14:textId="77C8D533" w:rsidR="00355C07" w:rsidRPr="00600C4C" w:rsidRDefault="00355C07" w:rsidP="00AD309C">
            <w:pPr>
              <w:pStyle w:val="ListParagraph"/>
              <w:numPr>
                <w:ilvl w:val="0"/>
                <w:numId w:val="336"/>
              </w:numPr>
              <w:spacing w:line="276" w:lineRule="auto"/>
              <w:rPr>
                <w:rFonts w:cs="Arial"/>
                <w:iCs/>
              </w:rPr>
            </w:pPr>
            <w:r w:rsidRPr="00600C4C">
              <w:rPr>
                <w:rFonts w:cs="Arial"/>
                <w:iCs/>
              </w:rPr>
              <w:t xml:space="preserve">Does not apply, hospital has achieved 95% BCMA scanning compliance in </w:t>
            </w:r>
            <w:r w:rsidRPr="00951428">
              <w:rPr>
                <w:rFonts w:cs="Arial"/>
                <w:b/>
                <w:bCs/>
                <w:iCs/>
              </w:rPr>
              <w:t>all</w:t>
            </w:r>
            <w:r w:rsidRPr="00600C4C">
              <w:rPr>
                <w:rFonts w:cs="Arial"/>
                <w:iCs/>
              </w:rPr>
              <w:t xml:space="preserve"> applicable units</w:t>
            </w:r>
            <w:r w:rsidR="00774E6D" w:rsidRPr="00600C4C">
              <w:rPr>
                <w:rFonts w:cs="Arial"/>
                <w:iCs/>
              </w:rPr>
              <w:t xml:space="preserve"> </w:t>
            </w:r>
            <w:r w:rsidR="00774E6D" w:rsidRPr="00600C4C">
              <w:rPr>
                <w:rFonts w:cs="Arial"/>
              </w:rPr>
              <w:t>based on quarterly monitoring</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28C07455" w14:textId="7D6B3B83"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7A3BA01E" w14:textId="5E965244" w:rsidR="00C3345F" w:rsidRPr="009A5185" w:rsidRDefault="00C3345F">
            <w:pPr>
              <w:spacing w:line="276" w:lineRule="auto"/>
              <w:rPr>
                <w:rFonts w:cs="Arial"/>
              </w:rPr>
            </w:pPr>
          </w:p>
        </w:tc>
        <w:tc>
          <w:tcPr>
            <w:tcW w:w="1705" w:type="dxa"/>
            <w:vAlign w:val="center"/>
          </w:tcPr>
          <w:p w14:paraId="5C7A9B6E"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6A9A09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lastRenderedPageBreak/>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799ED56F" w:rsidR="00C3345F" w:rsidRPr="009A5185" w:rsidRDefault="00C3345F">
            <w:pPr>
              <w:spacing w:line="276" w:lineRule="auto"/>
              <w:rPr>
                <w:rFonts w:cs="Arial"/>
              </w:rPr>
            </w:pPr>
            <w:r w:rsidRPr="009A5185">
              <w:rPr>
                <w:rFonts w:cs="Arial"/>
                <w:i/>
              </w:rPr>
              <w:t xml:space="preserve">Cannot respond “yes” to this question, unless “yes” to either </w:t>
            </w:r>
            <w:r w:rsidR="00FF1AF1">
              <w:rPr>
                <w:rFonts w:cs="Arial"/>
                <w:i/>
              </w:rPr>
              <w:t>21a, 21</w:t>
            </w:r>
            <w:r w:rsidRPr="009A5185">
              <w:rPr>
                <w:rFonts w:cs="Arial"/>
                <w:i/>
              </w:rPr>
              <w:t>d</w:t>
            </w:r>
            <w:r>
              <w:rPr>
                <w:rFonts w:cs="Arial"/>
                <w:i/>
              </w:rPr>
              <w:t xml:space="preserve"> </w:t>
            </w:r>
            <w:r w:rsidRPr="009A5185">
              <w:rPr>
                <w:rFonts w:cs="Arial"/>
                <w:i/>
              </w:rPr>
              <w:t xml:space="preserve">or </w:t>
            </w:r>
            <w:r w:rsidR="00116D6F">
              <w:rPr>
                <w:rFonts w:cs="Arial"/>
                <w:i/>
              </w:rPr>
              <w:t>21</w:t>
            </w:r>
            <w:r w:rsidRPr="009A5185">
              <w:rPr>
                <w:rFonts w:cs="Arial"/>
                <w:i/>
              </w:rPr>
              <w:t>e.</w:t>
            </w:r>
          </w:p>
        </w:tc>
        <w:tc>
          <w:tcPr>
            <w:tcW w:w="1705" w:type="dxa"/>
            <w:vAlign w:val="center"/>
          </w:tcPr>
          <w:p w14:paraId="1641A7C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FCDE14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7" w:name="_Toc225877692"/>
      <w:r>
        <w:lastRenderedPageBreak/>
        <w:t>2D</w:t>
      </w:r>
      <w:r w:rsidRPr="009A5185">
        <w:t>: Medication Reconciliation</w:t>
      </w:r>
      <w:bookmarkEnd w:id="177"/>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75"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489B3CD4"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A274B6">
        <w:rPr>
          <w:rFonts w:cs="Arial"/>
          <w:snapToGrid w:val="0"/>
        </w:rPr>
        <w:t>7</w:t>
      </w:r>
      <w:r w:rsidR="00D07281">
        <w:rPr>
          <w:rFonts w:cs="Arial"/>
          <w:snapToGrid w:val="0"/>
        </w:rPr>
        <w:t>7</w:t>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7E80BED4">
                <wp:extent cx="6058894" cy="1404620"/>
                <wp:effectExtent l="0" t="0" r="18415" b="16510"/>
                <wp:docPr id="25" name="Text Box 25" descr="P2189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6" type="#_x0000_t202" alt="P2189TB9#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4vN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iIcD2ArqM6K1MFoXnxpOWrA/KenRtiV1P47MCkrUR43tWWd5HnweF/niLbIk&#10;9jpSXUeY5ihVUk/JON35+DYiOHOLbdzLCPg5kylntGPkPj2d4Pfrddz1/MC3vwA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C6&#10;44vNFgIAACg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D309C">
            <w:pPr>
              <w:pStyle w:val="ListParagraph"/>
              <w:numPr>
                <w:ilvl w:val="0"/>
                <w:numId w:val="51"/>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17304567" w:rsidR="00C3345F" w:rsidRPr="002C516E" w:rsidRDefault="00C3345F" w:rsidP="00AD309C">
            <w:pPr>
              <w:pStyle w:val="ListParagraph"/>
              <w:numPr>
                <w:ilvl w:val="0"/>
                <w:numId w:val="51"/>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78" w:name="_Ref59097322"/>
            <w:r w:rsidRPr="003A1377">
              <w:rPr>
                <w:rStyle w:val="EndnoteReference"/>
                <w:rFonts w:cs="Arial"/>
              </w:rPr>
              <w:endnoteReference w:id="24"/>
            </w:r>
            <w:bookmarkEnd w:id="178"/>
            <w:r w:rsidRPr="002C516E">
              <w:rPr>
                <w:rFonts w:cs="Arial"/>
              </w:rPr>
              <w:t xml:space="preserve"> complete the following steps for each patient included in the sample:</w:t>
            </w:r>
          </w:p>
          <w:p w14:paraId="56111D8E" w14:textId="4784124D" w:rsidR="00C3345F" w:rsidRPr="002C516E" w:rsidRDefault="00C3345F" w:rsidP="00AD309C">
            <w:pPr>
              <w:pStyle w:val="EndnoteText"/>
              <w:numPr>
                <w:ilvl w:val="1"/>
                <w:numId w:val="51"/>
              </w:numPr>
              <w:rPr>
                <w:rFonts w:cs="Arial"/>
              </w:rPr>
            </w:pPr>
            <w:hyperlink w:anchor="Step2_Interview" w:history="1">
              <w:r w:rsidRPr="00811AC5">
                <w:rPr>
                  <w:rStyle w:val="Hyperlink"/>
                  <w:rFonts w:cs="Arial"/>
                </w:rPr>
                <w:t>Interview Patient and Obtain the Gold Standard Medication History</w:t>
              </w:r>
            </w:hyperlink>
            <w:r>
              <w:rPr>
                <w:rStyle w:val="Hyperlink"/>
                <w:rFonts w:cs="Arial"/>
              </w:rPr>
              <w:t xml:space="preserve"> </w:t>
            </w:r>
            <w:r w:rsidRPr="00E442DC">
              <w:rPr>
                <w:rStyle w:val="Hyperlink"/>
                <w:rFonts w:cs="Arial"/>
                <w:color w:val="auto"/>
                <w:u w:val="none"/>
              </w:rPr>
              <w:t>(pharmacist o</w:t>
            </w:r>
            <w:r>
              <w:rPr>
                <w:rStyle w:val="Hyperlink"/>
                <w:rFonts w:cs="Arial"/>
                <w:color w:val="auto"/>
                <w:u w:val="none"/>
              </w:rPr>
              <w:t>r</w:t>
            </w:r>
            <w:r w:rsidRPr="00E442DC">
              <w:rPr>
                <w:rStyle w:val="Hyperlink"/>
                <w:rFonts w:cs="Arial"/>
                <w:color w:val="auto"/>
                <w:u w:val="none"/>
              </w:rPr>
              <w:t xml:space="preserve">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sidR="0055100A">
              <w:rPr>
                <w:rFonts w:cs="Arial"/>
              </w:rPr>
              <w:instrText xml:space="preserve"> \* MERGEFORMAT </w:instrText>
            </w:r>
            <w:r>
              <w:rPr>
                <w:rFonts w:cs="Arial"/>
              </w:rPr>
            </w:r>
            <w:r>
              <w:rPr>
                <w:rFonts w:cs="Arial"/>
              </w:rPr>
              <w:fldChar w:fldCharType="separate"/>
            </w:r>
            <w:r w:rsidR="007D53A2" w:rsidRPr="00F06B87">
              <w:rPr>
                <w:rStyle w:val="EndnoteReference"/>
              </w:rPr>
              <w:t>23</w:t>
            </w:r>
            <w:r>
              <w:rPr>
                <w:rFonts w:cs="Arial"/>
              </w:rPr>
              <w:fldChar w:fldCharType="end"/>
            </w:r>
            <w:r w:rsidRPr="00E442DC">
              <w:rPr>
                <w:rStyle w:val="Hyperlink"/>
                <w:rFonts w:cs="Arial"/>
                <w:color w:val="auto"/>
                <w:u w:val="none"/>
              </w:rPr>
              <w:t>)</w:t>
            </w:r>
            <w:r w:rsidR="00515B0B">
              <w:rPr>
                <w:rStyle w:val="Hyperlink"/>
                <w:rFonts w:cs="Arial"/>
                <w:color w:val="auto"/>
                <w:u w:val="none"/>
              </w:rPr>
              <w:t>;</w:t>
            </w:r>
          </w:p>
          <w:p w14:paraId="69A7A601" w14:textId="0690E7AC" w:rsidR="00C3345F" w:rsidRPr="00E442DC" w:rsidRDefault="00C3345F" w:rsidP="00AD309C">
            <w:pPr>
              <w:pStyle w:val="ListParagraph"/>
              <w:numPr>
                <w:ilvl w:val="1"/>
                <w:numId w:val="51"/>
              </w:numPr>
              <w:rPr>
                <w:rFonts w:cs="Arial"/>
              </w:rPr>
            </w:pPr>
            <w:hyperlink w:anchor="Step3_CompleteWkst" w:history="1">
              <w:r w:rsidRPr="00E442DC">
                <w:rPr>
                  <w:rStyle w:val="Hyperlink"/>
                  <w:rFonts w:cs="Arial"/>
                </w:rPr>
                <w:t xml:space="preserve">Complete a Medication Reconciliation Worksheet for each sampled patient </w:t>
              </w:r>
            </w:hyperlink>
            <w:r w:rsidRPr="00E442DC">
              <w:rPr>
                <w:rStyle w:val="Hyperlink"/>
                <w:rFonts w:cs="Arial"/>
                <w:color w:val="auto"/>
                <w:u w:val="none"/>
              </w:rPr>
              <w:t xml:space="preserve">(pharmacist or </w:t>
            </w:r>
            <w:hyperlink w:anchor="CertifiedPharmacyTechnician" w:history="1">
              <w:r w:rsidRPr="0057191C">
                <w:rPr>
                  <w:rStyle w:val="Hyperlink"/>
                  <w:rFonts w:cs="Arial"/>
                </w:rPr>
                <w:t>certified pharmacy technician</w:t>
              </w:r>
            </w:hyperlink>
            <w:r w:rsidR="00763813" w:rsidRPr="00E77139">
              <w:rPr>
                <w:rFonts w:cs="Arial"/>
                <w:vertAlign w:val="superscript"/>
              </w:rPr>
              <w:t>23</w:t>
            </w:r>
            <w:r w:rsidRPr="00E442DC">
              <w:rPr>
                <w:rStyle w:val="Hyperlink"/>
                <w:rFonts w:cs="Arial"/>
                <w:color w:val="auto"/>
                <w:u w:val="none"/>
              </w:rPr>
              <w:t>)</w:t>
            </w:r>
            <w:r w:rsidR="00515B0B">
              <w:rPr>
                <w:rStyle w:val="Hyperlink"/>
                <w:rFonts w:cs="Arial"/>
                <w:color w:val="auto"/>
                <w:u w:val="none"/>
              </w:rPr>
              <w:t>;</w:t>
            </w:r>
          </w:p>
          <w:p w14:paraId="5F9850E6" w14:textId="00147406" w:rsidR="00C3345F" w:rsidRPr="00E442DC" w:rsidRDefault="00C3345F" w:rsidP="00AD309C">
            <w:pPr>
              <w:pStyle w:val="EndnoteText"/>
              <w:numPr>
                <w:ilvl w:val="1"/>
                <w:numId w:val="51"/>
              </w:numPr>
              <w:rPr>
                <w:rFonts w:cs="Arial"/>
              </w:rPr>
            </w:pPr>
            <w:hyperlink w:anchor="Step4_ComparewAdmissionOrders" w:history="1">
              <w:r w:rsidRPr="00811AC5">
                <w:rPr>
                  <w:rStyle w:val="Hyperlink"/>
                  <w:rFonts w:cs="Arial"/>
                </w:rPr>
                <w:t>Compare Gold Standard Medication History to Admission Orders</w:t>
              </w:r>
            </w:hyperlink>
            <w:r>
              <w:rPr>
                <w:rStyle w:val="Hyperlink"/>
                <w:rFonts w:cs="Arial"/>
              </w:rPr>
              <w:t xml:space="preserve"> </w:t>
            </w:r>
            <w:r w:rsidRPr="00E442DC">
              <w:rPr>
                <w:rStyle w:val="Hyperlink"/>
                <w:rFonts w:cs="Arial"/>
                <w:color w:val="auto"/>
                <w:u w:val="none"/>
              </w:rPr>
              <w:t>(pharmacist only)</w:t>
            </w:r>
            <w:r w:rsidR="003F497E">
              <w:rPr>
                <w:rStyle w:val="Hyperlink"/>
                <w:rFonts w:cs="Arial"/>
                <w:color w:val="auto"/>
                <w:u w:val="none"/>
              </w:rPr>
              <w:t>;</w:t>
            </w:r>
            <w:r w:rsidR="00FA374A">
              <w:rPr>
                <w:rStyle w:val="Hyperlink"/>
                <w:rFonts w:cs="Arial"/>
                <w:color w:val="auto"/>
                <w:u w:val="none"/>
              </w:rPr>
              <w:t xml:space="preserve"> and</w:t>
            </w:r>
          </w:p>
          <w:p w14:paraId="71646DE7" w14:textId="46429446" w:rsidR="00C3345F" w:rsidRPr="002C516E" w:rsidRDefault="00C3345F" w:rsidP="00AD309C">
            <w:pPr>
              <w:pStyle w:val="EndnoteText"/>
              <w:numPr>
                <w:ilvl w:val="1"/>
                <w:numId w:val="51"/>
              </w:numPr>
              <w:rPr>
                <w:rFonts w:cs="Arial"/>
              </w:rPr>
            </w:pPr>
            <w:hyperlink w:anchor="Step5_ComparewDischargeOrders" w:history="1">
              <w:r w:rsidRPr="00811AC5">
                <w:rPr>
                  <w:rStyle w:val="Hyperlink"/>
                </w:rPr>
                <w:t>Compare Gold Standard Medication History to Discharge Orders</w:t>
              </w:r>
            </w:hyperlink>
            <w:r>
              <w:rPr>
                <w:rStyle w:val="Hyperlink"/>
              </w:rPr>
              <w:t xml:space="preserve"> </w:t>
            </w:r>
            <w:r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030B3870"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w:t>
            </w:r>
            <w:r w:rsidR="004D39CE">
              <w:rPr>
                <w:rFonts w:cs="Arial"/>
                <w:i/>
              </w:rPr>
              <w:t>Did Not Measure</w:t>
            </w:r>
            <w:r w:rsidRPr="00F61E74">
              <w:rPr>
                <w:rFonts w:cs="Arial"/>
                <w:i/>
              </w:rPr>
              <w: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Yes</w:t>
            </w:r>
          </w:p>
          <w:p w14:paraId="3465CC46"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No</w:t>
            </w:r>
          </w:p>
          <w:p w14:paraId="405A66C2" w14:textId="77777777" w:rsidR="00C3345F" w:rsidRPr="00E46668" w:rsidRDefault="00C3345F" w:rsidP="00AD309C">
            <w:pPr>
              <w:pStyle w:val="ListParagraph"/>
              <w:numPr>
                <w:ilvl w:val="0"/>
                <w:numId w:val="234"/>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54901933" w:rsidR="00C3345F" w:rsidRPr="00483217" w:rsidRDefault="00C3345F" w:rsidP="00C3345F">
      <w:pPr>
        <w:spacing w:line="276" w:lineRule="auto"/>
        <w:rPr>
          <w:rFonts w:cs="Arial"/>
          <w:i/>
        </w:rPr>
      </w:pPr>
      <w:r w:rsidRPr="00483217">
        <w:rPr>
          <w:rFonts w:cs="Arial"/>
          <w:i/>
        </w:rPr>
        <w:t>For questions #3-8, if the sample is less than 30 patients from the 6-month period, the hospital will be scored as “</w:t>
      </w:r>
      <w:r w:rsidR="0012282F">
        <w:rPr>
          <w:rFonts w:cs="Arial"/>
          <w:i/>
        </w:rPr>
        <w:t>Limited</w:t>
      </w:r>
      <w:r w:rsidRPr="00483217">
        <w:rPr>
          <w:rFonts w:cs="Arial"/>
          <w:i/>
        </w:rPr>
        <w:t xml:space="preserve"> Achievement” and the rate of unintentional discrepancies will not be publicly reported.</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4E7FB80A"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80" w:name="_Ref4411174"/>
            <w:r w:rsidR="000F0582">
              <w:rPr>
                <w:rStyle w:val="Hyperlink"/>
                <w:rFonts w:ascii="ZWAdobeF" w:hAnsi="ZWAdobeF" w:cs="ZWAdobeF"/>
                <w:color w:val="auto"/>
                <w:sz w:val="2"/>
                <w:szCs w:val="2"/>
                <w:u w:val="none"/>
              </w:rPr>
              <w:t>21</w:t>
            </w:r>
            <w:r w:rsidRPr="00386209">
              <w:rPr>
                <w:rStyle w:val="EndnoteReference"/>
                <w:rFonts w:cs="Arial"/>
              </w:rPr>
              <w:endnoteReference w:id="25"/>
            </w:r>
            <w:bookmarkEnd w:id="180"/>
            <w:r w:rsidRPr="00386209">
              <w:rPr>
                <w:rFonts w:cs="Arial"/>
              </w:rPr>
              <w:t>.</w:t>
            </w:r>
          </w:p>
        </w:tc>
        <w:tc>
          <w:tcPr>
            <w:tcW w:w="1757" w:type="dxa"/>
            <w:vAlign w:val="center"/>
          </w:tcPr>
          <w:p w14:paraId="3FC87A0F" w14:textId="77777777" w:rsidR="00C3345F" w:rsidRDefault="00C3345F">
            <w:pPr>
              <w:spacing w:line="276" w:lineRule="auto"/>
              <w:jc w:val="center"/>
              <w:rPr>
                <w:rFonts w:cs="Arial"/>
                <w:i/>
                <w:snapToGrid w:val="0"/>
              </w:rPr>
            </w:pPr>
            <w:r w:rsidRPr="009A5185">
              <w:rPr>
                <w:rFonts w:cs="Arial"/>
                <w:i/>
                <w:snapToGrid w:val="0"/>
              </w:rPr>
              <w:t>_____</w:t>
            </w:r>
          </w:p>
          <w:p w14:paraId="06A00031" w14:textId="7DAC34CD" w:rsidR="008255FE" w:rsidRPr="005149DB" w:rsidRDefault="00E22F88">
            <w:pPr>
              <w:spacing w:line="276" w:lineRule="auto"/>
              <w:jc w:val="center"/>
              <w:rPr>
                <w:rFonts w:cs="Arial"/>
                <w:i/>
                <w:iCs/>
                <w:sz w:val="16"/>
                <w:szCs w:val="16"/>
              </w:rPr>
            </w:pPr>
            <w:r w:rsidRPr="005149DB">
              <w:rPr>
                <w:rFonts w:cs="Arial"/>
                <w:i/>
                <w:iCs/>
                <w:sz w:val="16"/>
                <w:szCs w:val="16"/>
              </w:rPr>
              <w:t>Max value 500</w:t>
            </w:r>
          </w:p>
        </w:tc>
      </w:tr>
      <w:tr w:rsidR="00C3345F" w:rsidRPr="009A5185" w14:paraId="5FDAD28A" w14:textId="77777777">
        <w:tc>
          <w:tcPr>
            <w:tcW w:w="7783" w:type="dxa"/>
            <w:vAlign w:val="center"/>
          </w:tcPr>
          <w:p w14:paraId="41929E14" w14:textId="3DA55F49" w:rsidR="00C3345F" w:rsidRDefault="00C3345F" w:rsidP="00AD309C">
            <w:pPr>
              <w:pStyle w:val="ListParagraph"/>
              <w:numPr>
                <w:ilvl w:val="0"/>
                <w:numId w:val="51"/>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5293FA57" w14:textId="77777777" w:rsidR="00C3345F" w:rsidRDefault="00C3345F">
            <w:pPr>
              <w:spacing w:line="276" w:lineRule="auto"/>
              <w:jc w:val="center"/>
              <w:rPr>
                <w:rFonts w:cs="Arial"/>
                <w:i/>
                <w:snapToGrid w:val="0"/>
              </w:rPr>
            </w:pPr>
            <w:r w:rsidRPr="009A5185">
              <w:rPr>
                <w:rFonts w:cs="Arial"/>
                <w:i/>
                <w:snapToGrid w:val="0"/>
              </w:rPr>
              <w:t>_____</w:t>
            </w:r>
          </w:p>
          <w:p w14:paraId="66F4FEAB" w14:textId="19AD8041" w:rsidR="00E22F88" w:rsidRPr="00E22F88" w:rsidRDefault="00E22F88">
            <w:pPr>
              <w:spacing w:line="276" w:lineRule="auto"/>
              <w:jc w:val="center"/>
              <w:rPr>
                <w:rFonts w:cs="Arial"/>
                <w:i/>
                <w:iCs/>
                <w:snapToGrid w:val="0"/>
              </w:rPr>
            </w:pPr>
          </w:p>
        </w:tc>
      </w:tr>
      <w:tr w:rsidR="00C3345F" w:rsidRPr="009A5185" w14:paraId="0D1ADDB2" w14:textId="77777777">
        <w:tc>
          <w:tcPr>
            <w:tcW w:w="7783" w:type="dxa"/>
            <w:vAlign w:val="center"/>
          </w:tcPr>
          <w:p w14:paraId="68CBF1F7" w14:textId="55C95759" w:rsidR="00C3345F" w:rsidRPr="009A5185" w:rsidRDefault="00C3345F" w:rsidP="00AD309C">
            <w:pPr>
              <w:pStyle w:val="ListParagraph"/>
              <w:numPr>
                <w:ilvl w:val="0"/>
                <w:numId w:val="51"/>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sidR="00AA2A3E" w:rsidRPr="00AA2A3E">
              <w:rPr>
                <w:rStyle w:val="Hyperlink"/>
                <w:rFonts w:cs="Arial"/>
                <w:color w:val="auto"/>
                <w:u w:val="none"/>
                <w:vertAlign w:val="superscript"/>
              </w:rPr>
              <w:t>23</w:t>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00BF053F">
              <w:rPr>
                <w:rStyle w:val="Hyperlink"/>
                <w:rFonts w:ascii="ZWAdobeF" w:hAnsi="ZWAdobeF" w:cs="ZWAdobeF"/>
                <w:color w:val="auto"/>
                <w:sz w:val="2"/>
                <w:szCs w:val="2"/>
                <w:u w:val="none"/>
              </w:rPr>
              <w:t>24F</w:t>
            </w:r>
            <w:r w:rsidR="004C7557">
              <w:rPr>
                <w:rStyle w:val="Hyperlink"/>
                <w:rFonts w:ascii="ZWAdobeF" w:hAnsi="ZWAdobeF" w:cs="ZWAdobeF"/>
                <w:color w:val="auto"/>
                <w:sz w:val="2"/>
                <w:szCs w:val="2"/>
                <w:u w:val="none"/>
              </w:rPr>
              <w:t>24F</w:t>
            </w:r>
            <w:r w:rsidRPr="002F4839">
              <w:rPr>
                <w:rStyle w:val="EndnoteReference"/>
              </w:rPr>
              <w:endnoteReference w:id="26"/>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2828DF8E"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83" w:name="_Ref534639951"/>
            <w:r w:rsidR="000F0582">
              <w:rPr>
                <w:rStyle w:val="Hyperlink"/>
                <w:rFonts w:ascii="ZWAdobeF" w:hAnsi="ZWAdobeF" w:cs="ZWAdobeF"/>
                <w:color w:val="auto"/>
                <w:sz w:val="2"/>
                <w:szCs w:val="2"/>
                <w:u w:val="none"/>
              </w:rPr>
              <w:t>23F</w:t>
            </w:r>
            <w:r w:rsidR="00BF053F">
              <w:rPr>
                <w:rStyle w:val="Hyperlink"/>
                <w:rFonts w:ascii="ZWAdobeF" w:hAnsi="ZWAdobeF" w:cs="ZWAdobeF"/>
                <w:color w:val="auto"/>
                <w:sz w:val="2"/>
                <w:szCs w:val="2"/>
                <w:u w:val="none"/>
              </w:rPr>
              <w:t>25F</w:t>
            </w:r>
            <w:r w:rsidR="004C7557">
              <w:rPr>
                <w:rStyle w:val="Hyperlink"/>
                <w:rFonts w:ascii="ZWAdobeF" w:hAnsi="ZWAdobeF" w:cs="ZWAdobeF"/>
                <w:color w:val="auto"/>
                <w:sz w:val="2"/>
                <w:szCs w:val="2"/>
                <w:u w:val="none"/>
              </w:rPr>
              <w:t>25F</w:t>
            </w:r>
            <w:r w:rsidRPr="009A5185">
              <w:rPr>
                <w:rStyle w:val="EndnoteReference"/>
                <w:rFonts w:cs="Arial"/>
              </w:rPr>
              <w:endnoteReference w:id="27"/>
            </w:r>
            <w:bookmarkEnd w:id="183"/>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4315057B"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00BF053F">
              <w:rPr>
                <w:rStyle w:val="Hyperlink"/>
                <w:rFonts w:ascii="ZWAdobeF" w:hAnsi="ZWAdobeF" w:cs="ZWAdobeF"/>
                <w:color w:val="auto"/>
                <w:sz w:val="2"/>
                <w:szCs w:val="2"/>
                <w:u w:val="none"/>
              </w:rPr>
              <w:t>26F</w:t>
            </w:r>
            <w:r w:rsidR="004C7557">
              <w:rPr>
                <w:rStyle w:val="Hyperlink"/>
                <w:rFonts w:ascii="ZWAdobeF" w:hAnsi="ZWAdobeF" w:cs="ZWAdobeF"/>
                <w:color w:val="auto"/>
                <w:sz w:val="2"/>
                <w:szCs w:val="2"/>
                <w:u w:val="none"/>
              </w:rPr>
              <w:t>26F</w:t>
            </w:r>
            <w:r w:rsidRPr="009A5185">
              <w:rPr>
                <w:rStyle w:val="EndnoteReference"/>
                <w:rFonts w:cs="Arial"/>
              </w:rPr>
              <w:endnoteReference w:id="28"/>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188010AF"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00BF053F">
              <w:rPr>
                <w:rStyle w:val="Hyperlink"/>
                <w:rFonts w:ascii="ZWAdobeF" w:hAnsi="ZWAdobeF" w:cs="ZWAdobeF"/>
                <w:color w:val="auto"/>
                <w:sz w:val="2"/>
                <w:szCs w:val="2"/>
                <w:u w:val="none"/>
              </w:rPr>
              <w:t>27F</w:t>
            </w:r>
            <w:r w:rsidR="004C7557">
              <w:rPr>
                <w:rStyle w:val="Hyperlink"/>
                <w:rFonts w:ascii="ZWAdobeF" w:hAnsi="ZWAdobeF" w:cs="ZWAdobeF"/>
                <w:color w:val="auto"/>
                <w:sz w:val="2"/>
                <w:szCs w:val="2"/>
                <w:u w:val="none"/>
              </w:rPr>
              <w:t>27F</w:t>
            </w:r>
            <w:r w:rsidRPr="009A5185">
              <w:rPr>
                <w:rStyle w:val="EndnoteReference"/>
                <w:rFonts w:cs="Arial"/>
              </w:rPr>
              <w:endnoteReference w:id="29"/>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59B89993"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w:t>
      </w:r>
      <w:r w:rsidR="00607094">
        <w:rPr>
          <w:rFonts w:cs="Arial"/>
          <w:color w:val="000000"/>
        </w:rPr>
        <w:t>affirm t</w:t>
      </w:r>
      <w:r w:rsidRPr="00525890">
        <w:rPr>
          <w:rFonts w:cs="Arial"/>
          <w:color w:val="000000"/>
        </w:rPr>
        <w: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w:t>
      </w:r>
      <w:r w:rsidR="00607094">
        <w:rPr>
          <w:rFonts w:cs="Arial"/>
          <w:color w:val="000000"/>
        </w:rPr>
        <w:t>affirmation</w:t>
      </w:r>
      <w:r w:rsidRPr="00525890">
        <w:rPr>
          <w:rFonts w:cs="Arial"/>
          <w:color w:val="000000"/>
        </w:rPr>
        <w:t xml:space="preserve"> on behalf of our hospital. </w:t>
      </w:r>
    </w:p>
    <w:p w14:paraId="5E50ED76" w14:textId="77777777" w:rsidR="00456023" w:rsidRPr="00525890" w:rsidRDefault="00456023" w:rsidP="00456023">
      <w:pPr>
        <w:rPr>
          <w:rFonts w:cs="Arial"/>
          <w:color w:val="000000"/>
        </w:rPr>
      </w:pPr>
    </w:p>
    <w:p w14:paraId="61B29EC8" w14:textId="61B69EFA" w:rsidR="00456023" w:rsidRPr="009A5185" w:rsidRDefault="003B7E2E" w:rsidP="0045602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109C922F" w:rsidR="00D24F27" w:rsidRDefault="00D24F27">
      <w:pPr>
        <w:rPr>
          <w:rFonts w:cs="Arial"/>
          <w:i/>
        </w:rPr>
      </w:pPr>
      <w:r>
        <w:rPr>
          <w:rFonts w:cs="Arial"/>
          <w:i/>
        </w:rPr>
        <w:br w:type="page"/>
      </w:r>
    </w:p>
    <w:p w14:paraId="03659B85" w14:textId="109C922F" w:rsidR="00C35C80" w:rsidRPr="009A5185" w:rsidRDefault="00C35C80" w:rsidP="00CF5A6E">
      <w:pPr>
        <w:pStyle w:val="Heading2"/>
      </w:pPr>
      <w:bookmarkStart w:id="187" w:name="_Toc383774986"/>
      <w:bookmarkStart w:id="188" w:name="_Toc225877693"/>
      <w:r w:rsidRPr="009A5185">
        <w:lastRenderedPageBreak/>
        <w:t>Section 2</w:t>
      </w:r>
      <w:bookmarkEnd w:id="187"/>
      <w:r w:rsidRPr="009A5185">
        <w:t xml:space="preserve">: </w:t>
      </w:r>
      <w:r w:rsidR="00C34E7F" w:rsidRPr="009A5185">
        <w:t>Medication Safety</w:t>
      </w:r>
      <w:r w:rsidR="000479D5" w:rsidRPr="009A5185">
        <w:t xml:space="preserve"> </w:t>
      </w:r>
      <w:r w:rsidRPr="009A5185">
        <w:t>Reference Information</w:t>
      </w:r>
      <w:bookmarkEnd w:id="188"/>
    </w:p>
    <w:p w14:paraId="1ED8D500" w14:textId="77777777" w:rsidR="00C35C80" w:rsidRPr="009A5185" w:rsidRDefault="00C35C80" w:rsidP="00D24F27">
      <w:pPr>
        <w:rPr>
          <w:rFonts w:cs="Arial"/>
          <w:lang w:eastAsia="ja-JP"/>
        </w:rPr>
      </w:pPr>
    </w:p>
    <w:p w14:paraId="7F702422" w14:textId="2E0D01BD" w:rsidR="00C35C80" w:rsidRDefault="00C35C80" w:rsidP="00AB5B80">
      <w:pPr>
        <w:pStyle w:val="Heading3"/>
      </w:pPr>
      <w:bookmarkStart w:id="189" w:name="_Toc236459172"/>
      <w:bookmarkStart w:id="190" w:name="_Toc383774987"/>
      <w:bookmarkStart w:id="191" w:name="_Toc225877694"/>
      <w:r w:rsidRPr="009A5185">
        <w:t>What’s New</w:t>
      </w:r>
      <w:bookmarkEnd w:id="189"/>
      <w:r w:rsidRPr="009A5185">
        <w:t xml:space="preserve"> in the </w:t>
      </w:r>
      <w:bookmarkEnd w:id="190"/>
      <w:r w:rsidR="00A236B1">
        <w:t>202</w:t>
      </w:r>
      <w:r w:rsidR="003A7091">
        <w:t>6</w:t>
      </w:r>
      <w:r w:rsidR="001A6D91" w:rsidRPr="009A5185">
        <w:t xml:space="preserve"> </w:t>
      </w:r>
      <w:r w:rsidR="004F68CC" w:rsidRPr="009A5185">
        <w:t>Survey</w:t>
      </w:r>
      <w:bookmarkEnd w:id="191"/>
    </w:p>
    <w:p w14:paraId="0EF034FD" w14:textId="77777777" w:rsidR="00D20722" w:rsidRDefault="00D20722" w:rsidP="00D20722">
      <w:pPr>
        <w:rPr>
          <w:lang w:eastAsia="ja-JP"/>
        </w:rPr>
      </w:pPr>
    </w:p>
    <w:p w14:paraId="44B903DD" w14:textId="77777777" w:rsidR="00EC3E45" w:rsidRDefault="00EC3E45" w:rsidP="008248A2">
      <w:pPr>
        <w:pStyle w:val="Heading44"/>
      </w:pPr>
      <w:r w:rsidRPr="00746BAF">
        <w:t xml:space="preserve">CPOE Evaluation Tool </w:t>
      </w:r>
    </w:p>
    <w:p w14:paraId="5E6010F1" w14:textId="5583697A" w:rsidR="00225AB6" w:rsidRDefault="00C238DA" w:rsidP="00C238DA">
      <w:pPr>
        <w:pStyle w:val="Heading44"/>
        <w:rPr>
          <w:b w:val="0"/>
          <w:bCs/>
          <w:sz w:val="20"/>
        </w:rPr>
      </w:pPr>
      <w:r w:rsidRPr="00C238DA">
        <w:rPr>
          <w:b w:val="0"/>
          <w:bCs/>
          <w:sz w:val="20"/>
        </w:rPr>
        <w:t>The developers of the CPOE Evaluation Tool are revising the test medication scenarios to align with updated clinical guidelines and are removing medications that hospitals frequently report as not included in their formularies.</w:t>
      </w:r>
    </w:p>
    <w:p w14:paraId="25A30734" w14:textId="77777777" w:rsidR="00C238DA" w:rsidRDefault="00C238DA" w:rsidP="00C238DA">
      <w:pPr>
        <w:pStyle w:val="Heading44"/>
        <w:rPr>
          <w:b w:val="0"/>
          <w:bCs/>
          <w:sz w:val="20"/>
        </w:rPr>
      </w:pPr>
    </w:p>
    <w:p w14:paraId="63C311FF" w14:textId="4696BC20" w:rsidR="00C238DA" w:rsidRPr="00C238DA" w:rsidRDefault="00750173" w:rsidP="00C238DA">
      <w:pPr>
        <w:pStyle w:val="Heading44"/>
        <w:rPr>
          <w:b w:val="0"/>
          <w:bCs/>
          <w:sz w:val="20"/>
        </w:rPr>
      </w:pPr>
      <w:r>
        <w:rPr>
          <w:b w:val="0"/>
          <w:bCs/>
          <w:sz w:val="20"/>
        </w:rPr>
        <w:t xml:space="preserve">In addition, </w:t>
      </w:r>
      <w:r w:rsidR="00C238DA" w:rsidRPr="00C238DA">
        <w:rPr>
          <w:b w:val="0"/>
          <w:bCs/>
          <w:sz w:val="20"/>
        </w:rPr>
        <w:t xml:space="preserve">after reviewing non-interruptive alerts, Leapfrog’s </w:t>
      </w:r>
      <w:hyperlink r:id="rId178" w:history="1">
        <w:r w:rsidR="00C238DA" w:rsidRPr="00C238DA">
          <w:rPr>
            <w:rStyle w:val="Hyperlink"/>
            <w:b w:val="0"/>
            <w:bCs/>
            <w:sz w:val="20"/>
          </w:rPr>
          <w:t>CPOE Expert Panel</w:t>
        </w:r>
      </w:hyperlink>
      <w:r w:rsidR="00C238DA" w:rsidRPr="00C238DA">
        <w:rPr>
          <w:b w:val="0"/>
          <w:bCs/>
          <w:sz w:val="20"/>
        </w:rPr>
        <w:t xml:space="preserve"> found that these alerts have</w:t>
      </w:r>
      <w:r>
        <w:rPr>
          <w:b w:val="0"/>
          <w:bCs/>
          <w:sz w:val="20"/>
        </w:rPr>
        <w:t xml:space="preserve"> </w:t>
      </w:r>
      <w:r w:rsidR="00C238DA" w:rsidRPr="00C238DA">
        <w:rPr>
          <w:b w:val="0"/>
          <w:bCs/>
          <w:sz w:val="20"/>
        </w:rPr>
        <w:t>become less effective in alerting prescribers to important information about dangerous medication orders. To</w:t>
      </w:r>
      <w:r w:rsidR="00C238DA">
        <w:rPr>
          <w:b w:val="0"/>
          <w:bCs/>
          <w:sz w:val="20"/>
        </w:rPr>
        <w:t xml:space="preserve"> </w:t>
      </w:r>
      <w:r w:rsidR="00C238DA" w:rsidRPr="00C238DA">
        <w:rPr>
          <w:b w:val="0"/>
          <w:bCs/>
          <w:sz w:val="20"/>
        </w:rPr>
        <w:t>address this issue, Leapfrog will launch a multi-phase project to:</w:t>
      </w:r>
    </w:p>
    <w:p w14:paraId="4D964C3C" w14:textId="77777777" w:rsidR="00C238DA" w:rsidRPr="00C238DA" w:rsidRDefault="00C238DA" w:rsidP="00C238DA">
      <w:pPr>
        <w:pStyle w:val="Heading44"/>
        <w:ind w:left="720"/>
        <w:rPr>
          <w:b w:val="0"/>
          <w:bCs/>
          <w:sz w:val="20"/>
        </w:rPr>
      </w:pPr>
      <w:r w:rsidRPr="00C238DA">
        <w:rPr>
          <w:b w:val="0"/>
          <w:bCs/>
          <w:sz w:val="20"/>
        </w:rPr>
        <w:t>• Gather examples and references to strengthen guidance on non-interruptive alerts,</w:t>
      </w:r>
    </w:p>
    <w:p w14:paraId="19F78985" w14:textId="77777777" w:rsidR="00C238DA" w:rsidRPr="00C238DA" w:rsidRDefault="00C238DA" w:rsidP="00C238DA">
      <w:pPr>
        <w:pStyle w:val="Heading44"/>
        <w:ind w:left="720"/>
        <w:rPr>
          <w:b w:val="0"/>
          <w:bCs/>
          <w:sz w:val="20"/>
        </w:rPr>
      </w:pPr>
      <w:r w:rsidRPr="00C238DA">
        <w:rPr>
          <w:b w:val="0"/>
          <w:bCs/>
          <w:sz w:val="20"/>
        </w:rPr>
        <w:t>• Develop educational webinars for hospitals throughout 2026, and</w:t>
      </w:r>
    </w:p>
    <w:p w14:paraId="48636020" w14:textId="77777777" w:rsidR="00C238DA" w:rsidRPr="00C238DA" w:rsidRDefault="00C238DA" w:rsidP="00C238DA">
      <w:pPr>
        <w:pStyle w:val="Heading44"/>
        <w:ind w:left="720"/>
        <w:rPr>
          <w:b w:val="0"/>
          <w:bCs/>
          <w:sz w:val="20"/>
        </w:rPr>
      </w:pPr>
      <w:r w:rsidRPr="00C238DA">
        <w:rPr>
          <w:b w:val="0"/>
          <w:bCs/>
          <w:sz w:val="20"/>
        </w:rPr>
        <w:t>• Prepare hospitals for updated expectations in the 2027 CPOE Tool.</w:t>
      </w:r>
    </w:p>
    <w:p w14:paraId="3535D5FA" w14:textId="77777777" w:rsidR="00C238DA" w:rsidRDefault="00C238DA" w:rsidP="00C238DA">
      <w:pPr>
        <w:pStyle w:val="Heading44"/>
        <w:rPr>
          <w:b w:val="0"/>
          <w:bCs/>
          <w:sz w:val="20"/>
        </w:rPr>
      </w:pPr>
    </w:p>
    <w:p w14:paraId="2CD2C67F" w14:textId="14306B2F" w:rsidR="00C238DA" w:rsidRPr="00C238DA" w:rsidRDefault="00C238DA" w:rsidP="00C238DA">
      <w:pPr>
        <w:pStyle w:val="Heading44"/>
        <w:rPr>
          <w:b w:val="0"/>
          <w:bCs/>
          <w:sz w:val="20"/>
        </w:rPr>
      </w:pPr>
      <w:r w:rsidRPr="00C238DA">
        <w:rPr>
          <w:b w:val="0"/>
          <w:bCs/>
          <w:sz w:val="20"/>
        </w:rPr>
        <w:t>There are no changes to the scoring algorithm for the CPOE Evaluation Tool.</w:t>
      </w:r>
    </w:p>
    <w:p w14:paraId="53CDA9FE" w14:textId="77777777" w:rsidR="00645DD7" w:rsidRPr="008248A2" w:rsidRDefault="00645DD7" w:rsidP="00AF582E">
      <w:pPr>
        <w:pStyle w:val="Heading44"/>
        <w:rPr>
          <w:sz w:val="20"/>
        </w:rPr>
      </w:pPr>
    </w:p>
    <w:p w14:paraId="694BFF3D" w14:textId="23E22160" w:rsidR="00AF582E" w:rsidRDefault="000F0BEB" w:rsidP="008248A2">
      <w:pPr>
        <w:pStyle w:val="Heading44"/>
      </w:pPr>
      <w:r w:rsidRPr="00EC3E45">
        <w:t xml:space="preserve">Section </w:t>
      </w:r>
      <w:r w:rsidR="00FF5A88" w:rsidRPr="00EC3E45">
        <w:t xml:space="preserve">2A: </w:t>
      </w:r>
      <w:r w:rsidR="00AF582E" w:rsidRPr="00EC3E45">
        <w:t>Computerized Physician Order Entry (CPOE)</w:t>
      </w:r>
    </w:p>
    <w:p w14:paraId="6534D917" w14:textId="6D47D3CA" w:rsidR="00225AB6" w:rsidRPr="00225AB6" w:rsidRDefault="00225AB6" w:rsidP="008248A2">
      <w:pPr>
        <w:pStyle w:val="Heading44"/>
        <w:rPr>
          <w:b w:val="0"/>
          <w:bCs/>
          <w:sz w:val="20"/>
        </w:rPr>
      </w:pPr>
      <w:r w:rsidRPr="00225AB6">
        <w:rPr>
          <w:b w:val="0"/>
          <w:bCs/>
          <w:sz w:val="20"/>
        </w:rPr>
        <w:t>There are no changes to this subsection.</w:t>
      </w:r>
    </w:p>
    <w:p w14:paraId="50980F46" w14:textId="77777777" w:rsidR="00AC2F2E" w:rsidRDefault="00AC2F2E" w:rsidP="00AF582E">
      <w:pPr>
        <w:rPr>
          <w:bCs/>
          <w:color w:val="000000"/>
        </w:rPr>
      </w:pPr>
    </w:p>
    <w:p w14:paraId="7C3C1567" w14:textId="5E5654C0" w:rsidR="006D666F" w:rsidRDefault="007D1AB3" w:rsidP="008248A2">
      <w:pPr>
        <w:pStyle w:val="Heading44"/>
      </w:pPr>
      <w:r w:rsidRPr="004E370B">
        <w:t xml:space="preserve">Section 2B: </w:t>
      </w:r>
      <w:r w:rsidRPr="004355D9">
        <w:t>EHR Application Information</w:t>
      </w:r>
    </w:p>
    <w:p w14:paraId="66C83526" w14:textId="418A883E" w:rsidR="006D666F" w:rsidRDefault="00053BB3" w:rsidP="006D666F">
      <w:pPr>
        <w:rPr>
          <w:rFonts w:cstheme="minorHAnsi"/>
        </w:rPr>
      </w:pPr>
      <w:r w:rsidRPr="00053BB3">
        <w:rPr>
          <w:rFonts w:cstheme="minorHAnsi"/>
        </w:rPr>
        <w:t>Leapfrog is continuing to ask questions about Artificial Intelligence (AI) applications used as part of a hospital’s medication management and these questions will be required beginning in 2026. The responses will be used to research AI vendor influence on a hospital’s CPOE Test score. Leapfrog is also updating the definition of AI included in the FAQs to provide more clarity.</w:t>
      </w:r>
    </w:p>
    <w:p w14:paraId="78210020" w14:textId="77777777" w:rsidR="008C53FA" w:rsidRDefault="008C53FA" w:rsidP="006D666F">
      <w:pPr>
        <w:rPr>
          <w:rFonts w:cstheme="minorHAnsi"/>
        </w:rPr>
      </w:pPr>
    </w:p>
    <w:p w14:paraId="3F791117" w14:textId="3CD80C9E" w:rsidR="006D666F" w:rsidRPr="00ED0746" w:rsidRDefault="00782AC6" w:rsidP="006D666F">
      <w:pPr>
        <w:rPr>
          <w:rFonts w:cstheme="minorHAnsi"/>
        </w:rPr>
      </w:pPr>
      <w:r>
        <w:rPr>
          <w:rFonts w:cstheme="minorHAnsi"/>
        </w:rPr>
        <w:t xml:space="preserve">As a reminder, </w:t>
      </w:r>
      <w:r w:rsidR="006D666F" w:rsidRPr="00ED0746">
        <w:rPr>
          <w:rFonts w:cstheme="minorHAnsi"/>
        </w:rPr>
        <w:t>Section 2B: EHR Application Information is not scored or publicly reported.</w:t>
      </w:r>
    </w:p>
    <w:p w14:paraId="42021885" w14:textId="77777777" w:rsidR="001B5B40" w:rsidRDefault="001B5B40" w:rsidP="00D20722">
      <w:pPr>
        <w:rPr>
          <w:lang w:eastAsia="ja-JP"/>
        </w:rPr>
      </w:pPr>
    </w:p>
    <w:p w14:paraId="5F798C35" w14:textId="3B70FDC1" w:rsidR="007843F0" w:rsidRPr="00EA629D" w:rsidRDefault="00D20722" w:rsidP="00EA629D">
      <w:pPr>
        <w:pStyle w:val="Heading44"/>
      </w:pPr>
      <w:r>
        <w:t>Section 2C: Bar Code Medi</w:t>
      </w:r>
      <w:r w:rsidR="005D2C2C">
        <w:t>c</w:t>
      </w:r>
      <w:r>
        <w:t>ation Administration (BCMA)</w:t>
      </w:r>
      <w:r w:rsidR="007843F0" w:rsidRPr="003E4FFD">
        <w:rPr>
          <w:rFonts w:cstheme="minorHAnsi"/>
        </w:rPr>
        <w:t xml:space="preserve"> </w:t>
      </w:r>
    </w:p>
    <w:p w14:paraId="1BFCA2B1" w14:textId="6CF5A91C" w:rsidR="00782AC6" w:rsidRDefault="000A73EE" w:rsidP="0016386D">
      <w:pPr>
        <w:rPr>
          <w:rFonts w:cstheme="minorHAnsi"/>
        </w:rPr>
      </w:pPr>
      <w:r w:rsidRPr="000A73EE">
        <w:rPr>
          <w:rFonts w:cstheme="minorHAnsi"/>
        </w:rPr>
        <w:t>In response to feedback from hospitals participating in the Survey, Leapfrog is updating two of the elements included for Section 2C: BCMA question #21, which asks about mechanisms used to reduce and understand potential BCMA system “workarounds.” The implementation, monitoring, and evaluation of quality improvement projects focused on improving BCMA performance is no longer required for hospitals that have met Leapfrog’s standard of 95% compliance with scanning the patient and medication prior to medication administration if this standard is met in ALL applicable units based on quarterly monitoring. To reflect this change, the response options for question #21f have been updated as outlined below and hospitals will not report on question #21g if they indicate “no” or “does not apply” to question #21f. The requirement of having 6 out of 8 processes/structures to reduce and understand potential BCMA system “workarounds” will be maintained and hospitals responding “does not apply” to question #21f will earn credit for both #21f and #21g for the purposes of scoring and public reporting.</w:t>
      </w:r>
    </w:p>
    <w:p w14:paraId="7CAF874E" w14:textId="77777777" w:rsidR="000A73EE" w:rsidRDefault="000A73EE" w:rsidP="0016386D">
      <w:pPr>
        <w:rPr>
          <w:rFonts w:cstheme="minorHAnsi"/>
        </w:rPr>
      </w:pPr>
    </w:p>
    <w:p w14:paraId="3DC04E8B" w14:textId="3CE842EA" w:rsidR="009C2AB7" w:rsidRDefault="009C2AB7" w:rsidP="0016386D">
      <w:pPr>
        <w:rPr>
          <w:rFonts w:cstheme="minorHAnsi"/>
        </w:rPr>
      </w:pPr>
      <w:r w:rsidRPr="003E4FFD">
        <w:rPr>
          <w:rFonts w:cstheme="minorHAnsi"/>
        </w:rPr>
        <w:t xml:space="preserve">There are no </w:t>
      </w:r>
      <w:r w:rsidR="00782AC6">
        <w:rPr>
          <w:rFonts w:cstheme="minorHAnsi"/>
        </w:rPr>
        <w:t>other</w:t>
      </w:r>
      <w:r w:rsidR="000A73EE">
        <w:rPr>
          <w:rFonts w:cstheme="minorHAnsi"/>
        </w:rPr>
        <w:t xml:space="preserve"> </w:t>
      </w:r>
      <w:r w:rsidRPr="003E4FFD">
        <w:rPr>
          <w:rFonts w:cstheme="minorHAnsi"/>
        </w:rPr>
        <w:t xml:space="preserve">changes to the Scoring Algorithm for Section 2C: BCMA. </w:t>
      </w:r>
    </w:p>
    <w:p w14:paraId="714F7C34" w14:textId="77777777" w:rsidR="0016386D" w:rsidRDefault="0016386D" w:rsidP="007843F0">
      <w:pPr>
        <w:rPr>
          <w:rFonts w:cstheme="minorHAnsi"/>
        </w:rPr>
      </w:pPr>
    </w:p>
    <w:p w14:paraId="2F90A9A0" w14:textId="77777777" w:rsidR="007843F0" w:rsidRDefault="007843F0" w:rsidP="007843F0">
      <w:pPr>
        <w:pStyle w:val="Heading44"/>
      </w:pPr>
      <w:r>
        <w:t>Section 2D: Medication Reconciliation</w:t>
      </w:r>
    </w:p>
    <w:p w14:paraId="4449FFA2" w14:textId="77777777" w:rsidR="00022E65" w:rsidRDefault="000A73EE" w:rsidP="007843F0">
      <w:pPr>
        <w:rPr>
          <w:lang w:eastAsia="ja-JP"/>
        </w:rPr>
      </w:pPr>
      <w:r w:rsidRPr="000A73EE">
        <w:rPr>
          <w:lang w:eastAsia="ja-JP"/>
        </w:rPr>
        <w:t>Leapfrog is updating the measure specifications to clarify that if a pharmacist, pharmacy resident, or certified pharmacy technician creates the pre-admission medication list (PAML) then a different (second) pharmacist, pharmacy resident, or certified pharmacy technician must collect the Gold Standard Medication History.</w:t>
      </w:r>
      <w:r>
        <w:rPr>
          <w:lang w:eastAsia="ja-JP"/>
        </w:rPr>
        <w:t xml:space="preserve"> </w:t>
      </w:r>
      <w:r w:rsidRPr="000A73EE">
        <w:rPr>
          <w:lang w:eastAsia="ja-JP"/>
        </w:rPr>
        <w:t xml:space="preserve">This information was previously clarified in a FAQ. </w:t>
      </w:r>
    </w:p>
    <w:p w14:paraId="79A0BBE7" w14:textId="77777777" w:rsidR="00022E65" w:rsidRDefault="00022E65" w:rsidP="007843F0">
      <w:pPr>
        <w:rPr>
          <w:lang w:eastAsia="ja-JP"/>
        </w:rPr>
      </w:pPr>
    </w:p>
    <w:p w14:paraId="7575DBE0" w14:textId="620B78BF" w:rsidR="000A73EE" w:rsidRDefault="000A73EE" w:rsidP="007843F0">
      <w:pPr>
        <w:rPr>
          <w:lang w:eastAsia="ja-JP"/>
        </w:rPr>
      </w:pPr>
      <w:r w:rsidRPr="000A73EE">
        <w:rPr>
          <w:lang w:eastAsia="ja-JP"/>
        </w:rPr>
        <w:t xml:space="preserve">For ease of reporting, we are providing a flow chart outlining the steps required for data collection which will be available on our Survey materials </w:t>
      </w:r>
      <w:hyperlink r:id="rId179" w:history="1">
        <w:r w:rsidRPr="000A312E">
          <w:rPr>
            <w:rStyle w:val="Hyperlink"/>
            <w:lang w:eastAsia="ja-JP"/>
          </w:rPr>
          <w:t>webpage</w:t>
        </w:r>
      </w:hyperlink>
      <w:r w:rsidRPr="000A73EE">
        <w:rPr>
          <w:lang w:eastAsia="ja-JP"/>
        </w:rPr>
        <w:t xml:space="preserve">. </w:t>
      </w:r>
    </w:p>
    <w:p w14:paraId="055454D9" w14:textId="77777777" w:rsidR="000A73EE" w:rsidRDefault="000A73EE" w:rsidP="007843F0">
      <w:pPr>
        <w:rPr>
          <w:lang w:eastAsia="ja-JP"/>
        </w:rPr>
      </w:pPr>
    </w:p>
    <w:p w14:paraId="4B66B305" w14:textId="6D2171BD" w:rsidR="000A73EE" w:rsidRDefault="000A73EE" w:rsidP="007843F0">
      <w:pPr>
        <w:rPr>
          <w:lang w:eastAsia="ja-JP"/>
        </w:rPr>
      </w:pPr>
      <w:r w:rsidRPr="000A73EE">
        <w:rPr>
          <w:lang w:eastAsia="ja-JP"/>
        </w:rPr>
        <w:lastRenderedPageBreak/>
        <w:t>As a reminder, hospitals can continue to use the 2025 Leapfrog Hospital Survey Measure Specifications for Section 2D: Medication Reconciliation to perform data collection in preparation for the 2026 Leapfrog Hospital Survey.</w:t>
      </w:r>
    </w:p>
    <w:p w14:paraId="1EFD09FB" w14:textId="77777777" w:rsidR="000A312E" w:rsidRDefault="000A312E" w:rsidP="007843F0">
      <w:pPr>
        <w:rPr>
          <w:lang w:eastAsia="ja-JP"/>
        </w:rPr>
      </w:pPr>
    </w:p>
    <w:p w14:paraId="5036A1D3" w14:textId="37155D51" w:rsidR="00D24F27" w:rsidRDefault="00D24F27" w:rsidP="007843F0">
      <w:pPr>
        <w:rPr>
          <w:lang w:eastAsia="ja-JP"/>
        </w:rPr>
      </w:pPr>
      <w:r w:rsidRPr="00D24F27">
        <w:rPr>
          <w:lang w:eastAsia="ja-JP"/>
        </w:rPr>
        <w:t>There are no changes to the scoring algorithm for Section 2D: Medication Reconciliation</w:t>
      </w:r>
    </w:p>
    <w:p w14:paraId="0FE52CD8" w14:textId="77777777" w:rsidR="00D24F27" w:rsidRPr="008248A2" w:rsidRDefault="00D24F27" w:rsidP="007843F0">
      <w:pPr>
        <w:rPr>
          <w:lang w:eastAsia="ja-JP"/>
        </w:rPr>
      </w:pPr>
    </w:p>
    <w:p w14:paraId="3BA5F140" w14:textId="67D9872C" w:rsidR="00C35C80" w:rsidRPr="009A5185" w:rsidRDefault="00C35C80" w:rsidP="00AB5B80">
      <w:pPr>
        <w:pStyle w:val="Heading3"/>
      </w:pPr>
      <w:bookmarkStart w:id="192" w:name="_Toc236459173"/>
      <w:bookmarkStart w:id="193" w:name="_Toc383774988"/>
      <w:bookmarkStart w:id="194" w:name="_Toc225877695"/>
      <w:r w:rsidRPr="009A5185">
        <w:t>Change Summary</w:t>
      </w:r>
      <w:bookmarkEnd w:id="192"/>
      <w:r w:rsidR="001F4B3E">
        <w:t xml:space="preserve"> </w:t>
      </w:r>
      <w:r w:rsidR="00764EEA">
        <w:t>S</w:t>
      </w:r>
      <w:r w:rsidR="001F4B3E">
        <w:t>ince</w:t>
      </w:r>
      <w:r w:rsidRPr="009A5185">
        <w:t xml:space="preserve"> Release</w:t>
      </w:r>
      <w:bookmarkEnd w:id="193"/>
      <w:bookmarkEnd w:id="194"/>
    </w:p>
    <w:p w14:paraId="6824F10D" w14:textId="77777777" w:rsidR="00C35C80" w:rsidRPr="009A5185" w:rsidRDefault="00C35C80" w:rsidP="00C35C80">
      <w:pPr>
        <w:rPr>
          <w:rFonts w:cs="Arial"/>
          <w:lang w:eastAsia="ja-JP"/>
        </w:rPr>
      </w:pPr>
    </w:p>
    <w:p w14:paraId="6C406087" w14:textId="2F416D9B"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3A7091">
        <w:rPr>
          <w:rFonts w:cs="Arial"/>
          <w:lang w:eastAsia="ja-JP"/>
        </w:rPr>
        <w:t>6</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95" w:name="_Medication_Safety_-"/>
      <w:bookmarkStart w:id="196" w:name="_Toc225877696"/>
      <w:bookmarkEnd w:id="195"/>
      <w:r>
        <w:lastRenderedPageBreak/>
        <w:t xml:space="preserve">Section 2: </w:t>
      </w:r>
      <w:r w:rsidR="000C2C54">
        <w:t>Medication Safety</w:t>
      </w:r>
      <w:r w:rsidR="00BE5587" w:rsidRPr="009A5185">
        <w:t xml:space="preserve"> Measure Specifications</w:t>
      </w:r>
      <w:bookmarkEnd w:id="196"/>
    </w:p>
    <w:p w14:paraId="3D3D109B" w14:textId="6AB2D5D6" w:rsidR="000C2C54" w:rsidRPr="00371FEA" w:rsidRDefault="000C2C54" w:rsidP="000C2C54">
      <w:pPr>
        <w:rPr>
          <w:lang w:eastAsia="ja-JP"/>
        </w:rPr>
      </w:pPr>
    </w:p>
    <w:p w14:paraId="69C2502D" w14:textId="55F1966E" w:rsidR="000C2C54" w:rsidRPr="000C2C54" w:rsidRDefault="000C2C54" w:rsidP="00AB5B80">
      <w:pPr>
        <w:pStyle w:val="Heading3"/>
      </w:pPr>
      <w:bookmarkStart w:id="197" w:name="_Ref123646659"/>
      <w:bookmarkStart w:id="198" w:name="_Toc225877697"/>
      <w:r>
        <w:t>Computerized Physician Order Entry (CPOE)</w:t>
      </w:r>
      <w:bookmarkEnd w:id="197"/>
      <w:r w:rsidR="00B078B4">
        <w:t xml:space="preserve"> Measure Specifications</w:t>
      </w:r>
      <w:bookmarkEnd w:id="198"/>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80"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199" w:name="Prescriber"/>
      <w:r w:rsidR="006555B4">
        <w:rPr>
          <w:rFonts w:cs="Arial"/>
          <w:snapToGrid w:val="0"/>
        </w:rPr>
        <w:t>Licensed p</w:t>
      </w:r>
      <w:r w:rsidR="0013687D">
        <w:rPr>
          <w:rFonts w:cs="Arial"/>
          <w:snapToGrid w:val="0"/>
        </w:rPr>
        <w:t>rescriber</w:t>
      </w:r>
      <w:bookmarkEnd w:id="199"/>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AD309C">
            <w:pPr>
              <w:pStyle w:val="ListParagraph"/>
              <w:numPr>
                <w:ilvl w:val="0"/>
                <w:numId w:val="153"/>
              </w:numPr>
              <w:rPr>
                <w:rFonts w:cs="Arial"/>
                <w:bCs/>
              </w:rPr>
            </w:pPr>
            <w:r w:rsidRPr="00B56FD2">
              <w:rPr>
                <w:rFonts w:cs="Arial"/>
                <w:bCs/>
              </w:rPr>
              <w:t>as a placebo</w:t>
            </w:r>
          </w:p>
          <w:p w14:paraId="54AC8D8A" w14:textId="77777777" w:rsidR="007D4EB4" w:rsidRPr="00B56FD2" w:rsidRDefault="007D4EB4" w:rsidP="00AD309C">
            <w:pPr>
              <w:pStyle w:val="ListParagraph"/>
              <w:numPr>
                <w:ilvl w:val="0"/>
                <w:numId w:val="153"/>
              </w:numPr>
              <w:rPr>
                <w:rFonts w:cs="Arial"/>
                <w:bCs/>
              </w:rPr>
            </w:pPr>
            <w:r w:rsidRPr="00B56FD2">
              <w:rPr>
                <w:rFonts w:cs="Arial"/>
                <w:bCs/>
              </w:rPr>
              <w:t>to prevent a disease (e.g., flu vaccine)</w:t>
            </w:r>
          </w:p>
          <w:p w14:paraId="7ABED7AC" w14:textId="77777777" w:rsidR="007D4EB4" w:rsidRPr="00B56FD2" w:rsidRDefault="007D4EB4" w:rsidP="00AD309C">
            <w:pPr>
              <w:pStyle w:val="ListParagraph"/>
              <w:numPr>
                <w:ilvl w:val="0"/>
                <w:numId w:val="153"/>
              </w:numPr>
              <w:rPr>
                <w:rFonts w:cs="Arial"/>
                <w:bCs/>
              </w:rPr>
            </w:pPr>
            <w:r w:rsidRPr="00B56FD2">
              <w:rPr>
                <w:rFonts w:cs="Arial"/>
                <w:bCs/>
              </w:rPr>
              <w:t>to make a diagnosis (e.g., contrast dye)</w:t>
            </w:r>
          </w:p>
          <w:p w14:paraId="0664DAF2" w14:textId="77777777" w:rsidR="007D4EB4" w:rsidRPr="00B56FD2" w:rsidRDefault="007D4EB4" w:rsidP="00AD309C">
            <w:pPr>
              <w:pStyle w:val="ListParagraph"/>
              <w:numPr>
                <w:ilvl w:val="0"/>
                <w:numId w:val="153"/>
              </w:numPr>
              <w:rPr>
                <w:rFonts w:cs="Arial"/>
                <w:bCs/>
              </w:rPr>
            </w:pPr>
            <w:r w:rsidRPr="00B56FD2">
              <w:rPr>
                <w:rFonts w:cs="Arial"/>
                <w:bCs/>
              </w:rPr>
              <w:t>to test for the possibility of an adverse effect</w:t>
            </w:r>
          </w:p>
          <w:p w14:paraId="66303A52" w14:textId="5BF15224" w:rsidR="007D4EB4" w:rsidRPr="00B56FD2" w:rsidRDefault="007D4EB4" w:rsidP="00AD309C">
            <w:pPr>
              <w:pStyle w:val="ListParagraph"/>
              <w:numPr>
                <w:ilvl w:val="0"/>
                <w:numId w:val="153"/>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AD309C">
            <w:pPr>
              <w:pStyle w:val="ListParagraph"/>
              <w:numPr>
                <w:ilvl w:val="0"/>
                <w:numId w:val="153"/>
              </w:numPr>
              <w:rPr>
                <w:rFonts w:cs="Arial"/>
                <w:bCs/>
              </w:rPr>
            </w:pPr>
            <w:r w:rsidRPr="00B56FD2">
              <w:rPr>
                <w:rFonts w:cs="Arial"/>
                <w:bCs/>
              </w:rPr>
              <w:t>to replace a missing factor (e.g., blood product)</w:t>
            </w:r>
          </w:p>
          <w:p w14:paraId="4FF95BAE" w14:textId="77777777" w:rsidR="007D4EB4" w:rsidRPr="00B56FD2" w:rsidRDefault="007D4EB4" w:rsidP="00AD309C">
            <w:pPr>
              <w:pStyle w:val="ListParagraph"/>
              <w:numPr>
                <w:ilvl w:val="0"/>
                <w:numId w:val="153"/>
              </w:numPr>
              <w:rPr>
                <w:rFonts w:cs="Arial"/>
                <w:bCs/>
              </w:rPr>
            </w:pPr>
            <w:r w:rsidRPr="00B56FD2">
              <w:rPr>
                <w:rFonts w:cs="Arial"/>
                <w:bCs/>
              </w:rPr>
              <w:t>to ameliorate a symptom (e.g., aspirin)</w:t>
            </w:r>
          </w:p>
          <w:p w14:paraId="2C3EF861" w14:textId="77777777" w:rsidR="007D4EB4" w:rsidRPr="00B56FD2" w:rsidRDefault="007D4EB4" w:rsidP="00AD309C">
            <w:pPr>
              <w:pStyle w:val="ListParagraph"/>
              <w:numPr>
                <w:ilvl w:val="0"/>
                <w:numId w:val="153"/>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AD309C">
            <w:pPr>
              <w:pStyle w:val="ListParagraph"/>
              <w:numPr>
                <w:ilvl w:val="0"/>
                <w:numId w:val="153"/>
              </w:numPr>
              <w:rPr>
                <w:rFonts w:cs="Arial"/>
                <w:bCs/>
              </w:rPr>
            </w:pPr>
            <w:r w:rsidRPr="00B56FD2">
              <w:rPr>
                <w:rFonts w:cs="Arial"/>
                <w:bCs/>
              </w:rPr>
              <w:t>to induce anesthesia</w:t>
            </w:r>
          </w:p>
          <w:p w14:paraId="4696C770" w14:textId="6688FCCF" w:rsidR="007D4EB4" w:rsidRPr="00B56FD2" w:rsidRDefault="007D4EB4" w:rsidP="00AD309C">
            <w:pPr>
              <w:pStyle w:val="ListParagraph"/>
              <w:numPr>
                <w:ilvl w:val="0"/>
                <w:numId w:val="153"/>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AD309C">
            <w:pPr>
              <w:pStyle w:val="ListParagraph"/>
              <w:numPr>
                <w:ilvl w:val="0"/>
                <w:numId w:val="153"/>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AD309C">
            <w:pPr>
              <w:pStyle w:val="ListParagraph"/>
              <w:numPr>
                <w:ilvl w:val="0"/>
                <w:numId w:val="153"/>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7B2BC5BC" w14:textId="5DCAA5C8" w:rsidR="000C5EC3" w:rsidRPr="00172407" w:rsidRDefault="00B04A67" w:rsidP="00AD309C">
            <w:pPr>
              <w:pStyle w:val="ListParagraph"/>
              <w:numPr>
                <w:ilvl w:val="0"/>
                <w:numId w:val="175"/>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3AC90550"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48ED29FD" w:rsidR="0014574C" w:rsidRPr="00FA5679" w:rsidRDefault="0016004E" w:rsidP="00AD309C">
            <w:pPr>
              <w:pStyle w:val="ListParagraph"/>
              <w:numPr>
                <w:ilvl w:val="0"/>
                <w:numId w:val="85"/>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r w:rsidR="000B24F8" w:rsidRPr="009C2421">
              <w:rPr>
                <w:rFonts w:cs="Arial"/>
                <w:snapToGrid w:val="0"/>
              </w:rPr>
              <w:t>.</w:t>
            </w:r>
          </w:p>
          <w:p w14:paraId="5E9C6D51" w14:textId="77777777" w:rsidR="0016004E" w:rsidRPr="000B24F8" w:rsidRDefault="0016004E" w:rsidP="00AD309C">
            <w:pPr>
              <w:pStyle w:val="ListParagraph"/>
              <w:numPr>
                <w:ilvl w:val="0"/>
                <w:numId w:val="85"/>
              </w:numPr>
              <w:rPr>
                <w:rFonts w:cs="Arial"/>
                <w:snapToGrid w:val="0"/>
              </w:rPr>
            </w:pPr>
            <w:r w:rsidRPr="000B24F8">
              <w:rPr>
                <w:rFonts w:cs="Arial"/>
                <w:snapToGrid w:val="0"/>
              </w:rPr>
              <w:t xml:space="preserve">Medications ordered for any </w:t>
            </w:r>
            <w:r w:rsidR="00C47665" w:rsidRPr="000B24F8">
              <w:rPr>
                <w:rFonts w:cs="Arial"/>
                <w:snapToGrid w:val="0"/>
              </w:rPr>
              <w:t>n</w:t>
            </w:r>
            <w:r w:rsidR="00D217B6" w:rsidRPr="000B24F8">
              <w:rPr>
                <w:rFonts w:cs="Arial"/>
                <w:snapToGrid w:val="0"/>
              </w:rPr>
              <w:t xml:space="preserve">eonatal </w:t>
            </w:r>
            <w:r w:rsidRPr="000B24F8">
              <w:rPr>
                <w:rFonts w:cs="Arial"/>
                <w:snapToGrid w:val="0"/>
              </w:rPr>
              <w:t>ICU patient.</w:t>
            </w:r>
          </w:p>
          <w:p w14:paraId="321A9AD6" w14:textId="77777777" w:rsidR="002E7564" w:rsidRPr="00D217B6" w:rsidRDefault="0016004E" w:rsidP="00AD309C">
            <w:pPr>
              <w:pStyle w:val="ListParagraph"/>
              <w:numPr>
                <w:ilvl w:val="0"/>
                <w:numId w:val="85"/>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09201B8E" w:rsidR="0014574C" w:rsidRDefault="0016004E" w:rsidP="00AD309C">
            <w:pPr>
              <w:pStyle w:val="ListParagraph"/>
              <w:numPr>
                <w:ilvl w:val="0"/>
                <w:numId w:val="85"/>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 xml:space="preserve">electronically, </w:t>
            </w:r>
            <w:r w:rsidR="008E3337" w:rsidRPr="002F266A">
              <w:rPr>
                <w:rFonts w:cs="Arial"/>
                <w:snapToGrid w:val="0"/>
              </w:rPr>
              <w:t xml:space="preserve">via </w:t>
            </w:r>
            <w:r w:rsidR="0021491F" w:rsidRPr="002F266A">
              <w:rPr>
                <w:rFonts w:eastAsia="Arial" w:cs="Arial"/>
              </w:rPr>
              <w:t>a secure texting platform</w:t>
            </w:r>
            <w:r w:rsidR="008E3337" w:rsidRPr="002F266A">
              <w:rPr>
                <w:rFonts w:cs="Arial"/>
                <w:snapToGrid w:val="0"/>
              </w:rPr>
              <w:t xml:space="preserve">, </w:t>
            </w:r>
            <w:r w:rsidR="00155B0B" w:rsidRPr="002F266A">
              <w:rPr>
                <w:rFonts w:cs="Arial"/>
                <w:snapToGrid w:val="0"/>
              </w:rPr>
              <w:t xml:space="preserve">verbally or </w:t>
            </w:r>
            <w:r w:rsidR="00155B0B">
              <w:rPr>
                <w:rFonts w:cs="Arial"/>
                <w:snapToGrid w:val="0"/>
              </w:rPr>
              <w:t>via paper.</w:t>
            </w:r>
          </w:p>
          <w:p w14:paraId="2C83834A" w14:textId="47944A34" w:rsidR="00E26493" w:rsidRPr="00E26493" w:rsidRDefault="00E26493" w:rsidP="00AD309C">
            <w:pPr>
              <w:pStyle w:val="ListParagraph"/>
              <w:numPr>
                <w:ilvl w:val="0"/>
                <w:numId w:val="85"/>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AD309C">
            <w:pPr>
              <w:pStyle w:val="ListParagraph"/>
              <w:numPr>
                <w:ilvl w:val="0"/>
                <w:numId w:val="86"/>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AD309C">
            <w:pPr>
              <w:pStyle w:val="ListParagraph"/>
              <w:numPr>
                <w:ilvl w:val="0"/>
                <w:numId w:val="86"/>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AD309C">
            <w:pPr>
              <w:pStyle w:val="ListParagraph"/>
              <w:numPr>
                <w:ilvl w:val="0"/>
                <w:numId w:val="86"/>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AD309C">
            <w:pPr>
              <w:pStyle w:val="ListParagraph"/>
              <w:numPr>
                <w:ilvl w:val="0"/>
                <w:numId w:val="86"/>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6D1A1A0D" w:rsidR="00A01039" w:rsidRPr="00A25B79" w:rsidRDefault="00A01039" w:rsidP="00AD309C">
            <w:pPr>
              <w:pStyle w:val="ListParagraph"/>
              <w:numPr>
                <w:ilvl w:val="0"/>
                <w:numId w:val="87"/>
              </w:numPr>
              <w:rPr>
                <w:rFonts w:cs="Arial"/>
                <w:lang w:eastAsia="ja-JP"/>
              </w:rPr>
            </w:pPr>
            <w:r w:rsidRPr="00A25B79">
              <w:rPr>
                <w:rFonts w:cs="Arial"/>
                <w:lang w:eastAsia="ja-JP"/>
              </w:rPr>
              <w:t xml:space="preserve">Medication orders entered into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AD309C">
            <w:pPr>
              <w:pStyle w:val="ListParagraph"/>
              <w:numPr>
                <w:ilvl w:val="0"/>
                <w:numId w:val="87"/>
              </w:numPr>
              <w:rPr>
                <w:rFonts w:cs="Arial"/>
                <w:lang w:eastAsia="ja-JP"/>
              </w:rPr>
            </w:pPr>
            <w:r w:rsidRPr="00A25B79">
              <w:rPr>
                <w:rFonts w:cs="Arial"/>
                <w:lang w:eastAsia="ja-JP"/>
              </w:rPr>
              <w:t>In addition, the following types of medication orders entered in</w:t>
            </w:r>
            <w:r w:rsidR="000509CE">
              <w:rPr>
                <w:rFonts w:cs="Arial"/>
                <w:lang w:eastAsia="ja-JP"/>
              </w:rPr>
              <w:t xml:space="preserve"> </w:t>
            </w:r>
            <w:r w:rsidRPr="00A25B79">
              <w:rPr>
                <w:rFonts w:cs="Arial"/>
                <w:lang w:eastAsia="ja-JP"/>
              </w:rPr>
              <w:t xml:space="preserve">to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3E6DBC" w:rsidP="00AD309C">
            <w:pPr>
              <w:pStyle w:val="ListParagraph"/>
              <w:numPr>
                <w:ilvl w:val="1"/>
                <w:numId w:val="87"/>
              </w:numPr>
              <w:rPr>
                <w:rFonts w:cs="Arial"/>
                <w:lang w:eastAsia="ja-JP"/>
              </w:rPr>
            </w:pPr>
            <w:hyperlink w:anchor="PerProtocol" w:history="1">
              <w:r w:rsidRPr="00A25B79">
                <w:rPr>
                  <w:rStyle w:val="Hyperlink"/>
                  <w:rFonts w:cs="Arial"/>
                  <w:lang w:eastAsia="ja-JP"/>
                </w:rPr>
                <w:t xml:space="preserve">Per protocol </w:t>
              </w:r>
              <w:r w:rsidR="0013687D" w:rsidRPr="00A25B79">
                <w:rPr>
                  <w:rStyle w:val="Hyperlink"/>
                  <w:rFonts w:cs="Arial"/>
                  <w:lang w:eastAsia="ja-JP"/>
                </w:rPr>
                <w:t xml:space="preserve">medication </w:t>
              </w:r>
              <w:r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1C7A32" w:rsidP="00AD309C">
            <w:pPr>
              <w:pStyle w:val="ListParagraph"/>
              <w:numPr>
                <w:ilvl w:val="1"/>
                <w:numId w:val="87"/>
              </w:numPr>
              <w:rPr>
                <w:rFonts w:cs="Arial"/>
                <w:lang w:eastAsia="ja-JP"/>
              </w:rPr>
            </w:pPr>
            <w:hyperlink w:anchor="StandingOrder" w:history="1">
              <w:r w:rsidRPr="00A25B79">
                <w:rPr>
                  <w:rStyle w:val="Hyperlink"/>
                  <w:rFonts w:cs="Arial"/>
                  <w:lang w:eastAsia="ja-JP"/>
                </w:rPr>
                <w:t>Standing medication orders</w:t>
              </w:r>
            </w:hyperlink>
            <w:r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Pr="00A25B79">
              <w:rPr>
                <w:rFonts w:cs="Arial"/>
                <w:lang w:eastAsia="ja-JP"/>
              </w:rPr>
              <w:t xml:space="preserve">approved by a medical committee that were initiated in the CPOE system. </w:t>
            </w:r>
          </w:p>
          <w:p w14:paraId="6AAAD6D4" w14:textId="016C3EF7" w:rsidR="008608C4" w:rsidRPr="00A25B79" w:rsidRDefault="002F1A9E" w:rsidP="00AD309C">
            <w:pPr>
              <w:pStyle w:val="ListParagraph"/>
              <w:numPr>
                <w:ilvl w:val="1"/>
                <w:numId w:val="87"/>
              </w:numPr>
              <w:rPr>
                <w:rFonts w:cs="Arial"/>
                <w:snapToGrid w:val="0"/>
              </w:rPr>
            </w:pPr>
            <w:r w:rsidRPr="00A25B79">
              <w:rPr>
                <w:rFonts w:cs="Arial"/>
                <w:lang w:eastAsia="ja-JP"/>
              </w:rPr>
              <w:t xml:space="preserve">Medication orders entered into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516F1558" w:rsidR="001C732D" w:rsidRDefault="001C732D" w:rsidP="00AD309C">
            <w:pPr>
              <w:pStyle w:val="ListParagraph"/>
              <w:numPr>
                <w:ilvl w:val="0"/>
                <w:numId w:val="88"/>
              </w:numPr>
              <w:rPr>
                <w:rFonts w:cs="Arial"/>
              </w:rPr>
            </w:pPr>
            <w:r w:rsidRPr="001C732D">
              <w:rPr>
                <w:rFonts w:cs="Arial"/>
              </w:rPr>
              <w:t xml:space="preserve">Medications </w:t>
            </w:r>
            <w:r w:rsidRPr="002F266A">
              <w:rPr>
                <w:rFonts w:cs="Arial"/>
              </w:rPr>
              <w:t>ordered verbally</w:t>
            </w:r>
            <w:r w:rsidR="007670D5" w:rsidRPr="002F266A">
              <w:rPr>
                <w:rFonts w:cs="Arial"/>
              </w:rPr>
              <w:t>,</w:t>
            </w:r>
            <w:r w:rsidRPr="002F266A">
              <w:rPr>
                <w:rFonts w:cs="Arial"/>
              </w:rPr>
              <w:t xml:space="preserve"> </w:t>
            </w:r>
            <w:r w:rsidR="00C72EB9" w:rsidRPr="002F266A">
              <w:rPr>
                <w:rFonts w:cs="Arial"/>
                <w:snapToGrid w:val="0"/>
              </w:rPr>
              <w:t xml:space="preserve">via </w:t>
            </w:r>
            <w:r w:rsidR="00DB110A" w:rsidRPr="002F266A">
              <w:rPr>
                <w:rFonts w:eastAsia="Arial" w:cs="Arial"/>
              </w:rPr>
              <w:t>a secure texting platform</w:t>
            </w:r>
            <w:r w:rsidR="00041CB9" w:rsidRPr="002F266A">
              <w:rPr>
                <w:rFonts w:eastAsia="Arial" w:cs="Arial"/>
              </w:rPr>
              <w:t>,</w:t>
            </w:r>
            <w:r w:rsidR="00041CB9" w:rsidRPr="002F266A">
              <w:rPr>
                <w:rFonts w:cs="Arial"/>
              </w:rPr>
              <w:t xml:space="preserve"> or</w:t>
            </w:r>
            <w:r w:rsidRPr="002F266A">
              <w:rPr>
                <w:rFonts w:cs="Arial"/>
              </w:rPr>
              <w:t xml:space="preserve"> via paper. </w:t>
            </w:r>
          </w:p>
          <w:p w14:paraId="37B01117" w14:textId="74773196" w:rsidR="0013687D" w:rsidRPr="00A25B79" w:rsidRDefault="00B64DF9" w:rsidP="00AD309C">
            <w:pPr>
              <w:pStyle w:val="ListParagraph"/>
              <w:numPr>
                <w:ilvl w:val="0"/>
                <w:numId w:val="88"/>
              </w:numPr>
              <w:rPr>
                <w:rFonts w:cs="Arial"/>
              </w:rPr>
            </w:pPr>
            <w:r w:rsidRPr="00A25B79">
              <w:rPr>
                <w:rFonts w:cs="Arial"/>
              </w:rPr>
              <w:t xml:space="preserve">Medication orders entered </w:t>
            </w:r>
            <w:r w:rsidR="001C732D" w:rsidRPr="00A25B79">
              <w:rPr>
                <w:rFonts w:cs="Arial"/>
              </w:rPr>
              <w:t>in</w:t>
            </w:r>
            <w:r w:rsidR="001C732D">
              <w:rPr>
                <w:rFonts w:cs="Arial"/>
              </w:rPr>
              <w:t>to</w:t>
            </w:r>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627A75" w:rsidR="00BE5587" w:rsidRPr="00A25B79" w:rsidRDefault="0013687D" w:rsidP="00AD309C">
            <w:pPr>
              <w:pStyle w:val="ListParagraph"/>
              <w:numPr>
                <w:ilvl w:val="0"/>
                <w:numId w:val="88"/>
              </w:numPr>
              <w:rPr>
                <w:rFonts w:cs="Arial"/>
              </w:rPr>
            </w:pPr>
            <w:r w:rsidRPr="00A25B79">
              <w:rPr>
                <w:rFonts w:cs="Arial"/>
              </w:rPr>
              <w:t xml:space="preserve">Medication orders entered into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AB5B80">
      <w:pPr>
        <w:pStyle w:val="Heading3"/>
      </w:pPr>
      <w:bookmarkStart w:id="200" w:name="_Bar_Code_Medication_1"/>
      <w:bookmarkStart w:id="201" w:name="_Ref123646692"/>
      <w:bookmarkStart w:id="202" w:name="_Toc225877698"/>
      <w:bookmarkEnd w:id="200"/>
      <w:r>
        <w:lastRenderedPageBreak/>
        <w:t xml:space="preserve">Bar Code Medication Administration (BCMA) </w:t>
      </w:r>
      <w:bookmarkEnd w:id="201"/>
      <w:r w:rsidR="00B078B4">
        <w:t>Measure Specifications</w:t>
      </w:r>
      <w:bookmarkEnd w:id="202"/>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1"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2E547901" w:rsidR="00B64B5B" w:rsidRDefault="00B64B5B" w:rsidP="000461DF">
            <w:pPr>
              <w:rPr>
                <w:rFonts w:cs="Arial"/>
                <w:bCs/>
              </w:rPr>
            </w:pPr>
            <w:r>
              <w:rPr>
                <w:rFonts w:cs="Arial"/>
                <w:b/>
              </w:rPr>
              <w:t xml:space="preserve">Included </w:t>
            </w:r>
            <w:r w:rsidR="0093370F">
              <w:rPr>
                <w:rFonts w:cs="Arial"/>
                <w:b/>
              </w:rPr>
              <w:t xml:space="preserve">Adult and/or Pediatric </w:t>
            </w:r>
            <w:r w:rsidR="000461DF">
              <w:rPr>
                <w:rFonts w:cs="Arial"/>
                <w:b/>
              </w:rPr>
              <w:t>Units</w:t>
            </w:r>
            <w:r>
              <w:rPr>
                <w:rFonts w:cs="Arial"/>
                <w:b/>
              </w:rPr>
              <w:t>:</w:t>
            </w:r>
          </w:p>
          <w:p w14:paraId="11EB4161" w14:textId="1CA1A773" w:rsidR="00DA734E" w:rsidRPr="00581C2A" w:rsidRDefault="00DA734E"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A577A6">
                <w:rPr>
                  <w:rStyle w:val="Hyperlink"/>
                </w:rPr>
                <w:t>General Medica</w:t>
              </w:r>
              <w:r w:rsidR="00FC31BF">
                <w:rPr>
                  <w:rStyle w:val="Hyperlink"/>
                </w:rPr>
                <w:t>l</w:t>
              </w:r>
              <w:r w:rsidR="00BD44A2">
                <w:rPr>
                  <w:rStyle w:val="Hyperlink"/>
                </w:rPr>
                <w:t>,</w:t>
              </w:r>
              <w:r w:rsidR="00FC31BF">
                <w:rPr>
                  <w:rStyle w:val="Hyperlink"/>
                </w:rPr>
                <w:t xml:space="preserve"> </w:t>
              </w:r>
              <w:r w:rsidRPr="00A577A6">
                <w:rPr>
                  <w:rStyle w:val="Hyperlink"/>
                </w:rPr>
                <w:t>Surgical</w:t>
              </w:r>
              <w:r w:rsidR="00BD44A2">
                <w:rPr>
                  <w:rStyle w:val="Hyperlink"/>
                </w:rPr>
                <w:t>, Medical/Surgical</w:t>
              </w:r>
              <w:r w:rsidR="00F1310A">
                <w:rPr>
                  <w:rStyle w:val="Hyperlink"/>
                </w:rPr>
                <w:t>,</w:t>
              </w:r>
              <w:r w:rsidRPr="00A577A6">
                <w:rPr>
                  <w:rStyle w:val="Hyperlink"/>
                </w:rPr>
                <w:t xml:space="preserve"> Neuro</w:t>
              </w:r>
            </w:hyperlink>
            <w:r w:rsidR="00A577A6" w:rsidRPr="003301F3">
              <w:rPr>
                <w:vertAlign w:val="superscript"/>
              </w:rPr>
              <w:t>14</w:t>
            </w:r>
            <w:r>
              <w:rPr>
                <w:rFonts w:cs="Arial"/>
              </w:rPr>
              <w:t xml:space="preserve">, </w:t>
            </w:r>
            <w:hyperlink w:anchor="neonatalICU" w:history="1">
              <w:r w:rsidRPr="00A577A6">
                <w:rPr>
                  <w:rStyle w:val="Hyperlink"/>
                  <w:rFonts w:cs="Arial"/>
                </w:rPr>
                <w:t>Neonatal</w:t>
              </w:r>
            </w:hyperlink>
            <w:r w:rsidR="00A577A6" w:rsidRPr="003301F3">
              <w:rPr>
                <w:rFonts w:cs="Arial"/>
                <w:vertAlign w:val="superscript"/>
              </w:rPr>
              <w:t>1</w:t>
            </w:r>
            <w:r w:rsidR="00A577A6" w:rsidRPr="003301F3">
              <w:rPr>
                <w:vertAlign w:val="superscript"/>
              </w:rPr>
              <w:t>7</w:t>
            </w:r>
            <w:r>
              <w:rPr>
                <w:rFonts w:cs="Arial"/>
              </w:rPr>
              <w:t xml:space="preserve">, </w:t>
            </w:r>
            <w:r w:rsidR="000F1D89">
              <w:rPr>
                <w:rFonts w:cs="Arial"/>
              </w:rPr>
              <w:t xml:space="preserve">or </w:t>
            </w:r>
            <w:r>
              <w:rPr>
                <w:rFonts w:cs="Arial"/>
              </w:rPr>
              <w:t>Specialty ICUs</w:t>
            </w:r>
          </w:p>
          <w:p w14:paraId="0937DA78" w14:textId="2CCCD278" w:rsidR="00DA734E" w:rsidRPr="00E75BD3" w:rsidRDefault="00DA734E" w:rsidP="00AD309C">
            <w:pPr>
              <w:pStyle w:val="ListParagraph"/>
              <w:numPr>
                <w:ilvl w:val="0"/>
                <w:numId w:val="384"/>
              </w:numPr>
              <w:spacing w:before="120"/>
              <w:rPr>
                <w:rStyle w:val="Hyperlink"/>
                <w:rFonts w:cs="Arial"/>
                <w:snapToGrid w:val="0"/>
                <w:color w:val="000000"/>
                <w:u w:val="none"/>
              </w:rPr>
            </w:pPr>
            <w:hyperlink w:anchor="MedicalandorSurgicalUnits" w:history="1">
              <w:r w:rsidRPr="009A5185">
                <w:rPr>
                  <w:rStyle w:val="Hyperlink"/>
                  <w:rFonts w:cs="Arial"/>
                </w:rPr>
                <w:t>Medical</w:t>
              </w:r>
              <w:r w:rsidR="00832CEB">
                <w:rPr>
                  <w:rStyle w:val="Hyperlink"/>
                  <w:rFonts w:cs="Arial"/>
                </w:rPr>
                <w:t>,</w:t>
              </w:r>
              <w:r w:rsidRPr="009A5185">
                <w:rPr>
                  <w:rStyle w:val="Hyperlink"/>
                  <w:rFonts w:cs="Arial"/>
                </w:rPr>
                <w:t xml:space="preserve"> Surgical</w:t>
              </w:r>
              <w:r w:rsidR="00832CEB">
                <w:rPr>
                  <w:rStyle w:val="Hyperlink"/>
                  <w:rFonts w:cs="Arial"/>
                </w:rPr>
                <w:t xml:space="preserve">, </w:t>
              </w:r>
              <w:r w:rsidR="003763E7">
                <w:rPr>
                  <w:rStyle w:val="Hyperlink"/>
                  <w:rFonts w:cs="Arial"/>
                </w:rPr>
                <w:t xml:space="preserve">or </w:t>
              </w:r>
              <w:r w:rsidR="00832CEB">
                <w:rPr>
                  <w:rStyle w:val="Hyperlink"/>
                  <w:rFonts w:cs="Arial"/>
                </w:rPr>
                <w:t>Medical/Surgical</w:t>
              </w:r>
              <w:r w:rsidR="003763E7">
                <w:rPr>
                  <w:rStyle w:val="Hyperlink"/>
                  <w:rFonts w:cs="Arial"/>
                </w:rPr>
                <w:t xml:space="preserve"> </w:t>
              </w:r>
              <w:r w:rsidRPr="009A5185">
                <w:rPr>
                  <w:rStyle w:val="Hyperlink"/>
                  <w:rFonts w:cs="Arial"/>
                </w:rPr>
                <w:t>Units (including telemetry units)</w:t>
              </w:r>
            </w:hyperlink>
            <w:r>
              <w:rPr>
                <w:rStyle w:val="Hyperlink"/>
                <w:rFonts w:cs="Arial"/>
              </w:rPr>
              <w:fldChar w:fldCharType="begin"/>
            </w:r>
            <w:r>
              <w:rPr>
                <w:rStyle w:val="Hyperlink"/>
                <w:rFonts w:cs="Arial"/>
              </w:rPr>
              <w:instrText xml:space="preserve"> NOTEREF _Ref158623355 \f \h </w:instrText>
            </w:r>
            <w:r>
              <w:rPr>
                <w:rStyle w:val="Hyperlink"/>
                <w:rFonts w:cs="Arial"/>
              </w:rPr>
            </w:r>
            <w:r>
              <w:rPr>
                <w:rStyle w:val="Hyperlink"/>
                <w:rFonts w:cs="Arial"/>
              </w:rPr>
              <w:fldChar w:fldCharType="separate"/>
            </w:r>
            <w:r w:rsidR="007D53A2" w:rsidRPr="00F06B87">
              <w:rPr>
                <w:rStyle w:val="EndnoteReference"/>
              </w:rPr>
              <w:t>19</w:t>
            </w:r>
            <w:r>
              <w:rPr>
                <w:rStyle w:val="Hyperlink"/>
                <w:rFonts w:cs="Arial"/>
              </w:rPr>
              <w:fldChar w:fldCharType="end"/>
            </w:r>
            <w:r>
              <w:rPr>
                <w:rStyle w:val="Hyperlink"/>
                <w:rFonts w:ascii="ZWAdobeF" w:hAnsi="ZWAdobeF" w:cs="ZWAdobeF"/>
                <w:color w:val="auto"/>
                <w:sz w:val="2"/>
                <w:szCs w:val="2"/>
                <w:u w:val="none"/>
              </w:rPr>
              <w:t xml:space="preserve">18F </w:t>
            </w:r>
            <w:r>
              <w:rPr>
                <w:rStyle w:val="Hyperlink"/>
                <w:rFonts w:cs="Arial"/>
                <w:color w:val="auto"/>
                <w:u w:val="none"/>
              </w:rPr>
              <w:t>,</w:t>
            </w:r>
          </w:p>
          <w:p w14:paraId="6950073C" w14:textId="035827F3" w:rsidR="0060702B" w:rsidRPr="004F4A10" w:rsidRDefault="0060702B" w:rsidP="00AD309C">
            <w:pPr>
              <w:pStyle w:val="ListParagraph"/>
              <w:numPr>
                <w:ilvl w:val="0"/>
                <w:numId w:val="384"/>
              </w:numPr>
              <w:spacing w:before="120"/>
              <w:rPr>
                <w:rFonts w:cs="Arial"/>
                <w:snapToGrid w:val="0"/>
                <w:color w:val="000000"/>
              </w:rPr>
            </w:pPr>
            <w:hyperlink w:anchor="stepdown_progressiveunits_endnote20" w:history="1">
              <w:r w:rsidRPr="0060702B">
                <w:rPr>
                  <w:rStyle w:val="Hyperlink"/>
                </w:rPr>
                <w:t>Step-down/Progressive Units</w:t>
              </w:r>
            </w:hyperlink>
            <w:r w:rsidRPr="003301F3">
              <w:rPr>
                <w:rStyle w:val="Hyperlink"/>
                <w:color w:val="auto"/>
                <w:u w:val="none"/>
                <w:vertAlign w:val="superscript"/>
              </w:rPr>
              <w:t>20</w:t>
            </w:r>
          </w:p>
          <w:p w14:paraId="0479FE43" w14:textId="4E2082E8" w:rsidR="000461DF" w:rsidRPr="00493567" w:rsidRDefault="000461DF" w:rsidP="00AD309C">
            <w:pPr>
              <w:pStyle w:val="ListParagraph"/>
              <w:numPr>
                <w:ilvl w:val="0"/>
                <w:numId w:val="384"/>
              </w:numPr>
              <w:spacing w:before="120"/>
              <w:rPr>
                <w:rFonts w:cs="Arial"/>
                <w:snapToGrid w:val="0"/>
                <w:color w:val="000000"/>
              </w:rPr>
            </w:pPr>
            <w:hyperlink w:anchor="LaborandDeliveryUnits" w:history="1">
              <w:r w:rsidRPr="00B04A67">
                <w:rPr>
                  <w:rStyle w:val="Hyperlink"/>
                  <w:rFonts w:cs="Arial"/>
                </w:rPr>
                <w:t>Labor and Delivery Unit</w:t>
              </w:r>
            </w:hyperlink>
            <w:r w:rsidR="0096213A" w:rsidRPr="003301F3">
              <w:rPr>
                <w:rFonts w:cs="Arial"/>
                <w:vertAlign w:val="superscript"/>
              </w:rPr>
              <w:t>2</w:t>
            </w:r>
            <w:r w:rsidR="0096213A" w:rsidRPr="003301F3">
              <w:rPr>
                <w:vertAlign w:val="superscript"/>
              </w:rPr>
              <w:t>1</w:t>
            </w:r>
          </w:p>
          <w:p w14:paraId="67D9C575" w14:textId="04A3F8DC" w:rsidR="000461DF" w:rsidRPr="008863FC" w:rsidRDefault="000461DF" w:rsidP="00AD309C">
            <w:pPr>
              <w:pStyle w:val="ListParagraph"/>
              <w:numPr>
                <w:ilvl w:val="0"/>
                <w:numId w:val="384"/>
              </w:numPr>
              <w:spacing w:before="120"/>
              <w:rPr>
                <w:rFonts w:cs="Arial"/>
                <w:snapToGrid w:val="0"/>
                <w:color w:val="000000"/>
              </w:rPr>
            </w:pPr>
            <w:hyperlink w:anchor="pacusendnote" w:history="1">
              <w:r w:rsidRPr="00CF76B1">
                <w:rPr>
                  <w:rStyle w:val="Hyperlink"/>
                  <w:rFonts w:cs="Arial"/>
                </w:rPr>
                <w:t>Pre-operative and Post-anesthesia Care Units</w:t>
              </w:r>
            </w:hyperlink>
            <w:r w:rsidRPr="003301F3">
              <w:rPr>
                <w:rStyle w:val="Hyperlink"/>
                <w:rFonts w:cs="Arial"/>
                <w:u w:val="none"/>
              </w:rPr>
              <w:fldChar w:fldCharType="begin"/>
            </w:r>
            <w:r w:rsidRPr="003301F3">
              <w:rPr>
                <w:rStyle w:val="Hyperlink"/>
                <w:rFonts w:cs="Arial"/>
                <w:u w:val="none"/>
              </w:rPr>
              <w:instrText xml:space="preserve"> NOTEREF _Ref158623544 \f \h  \* MERGEFORMAT </w:instrText>
            </w:r>
            <w:r w:rsidRPr="003301F3">
              <w:rPr>
                <w:rStyle w:val="Hyperlink"/>
                <w:rFonts w:cs="Arial"/>
                <w:u w:val="none"/>
              </w:rPr>
            </w:r>
            <w:r w:rsidRPr="003301F3">
              <w:rPr>
                <w:rStyle w:val="Hyperlink"/>
                <w:rFonts w:cs="Arial"/>
                <w:u w:val="none"/>
              </w:rPr>
              <w:fldChar w:fldCharType="separate"/>
            </w:r>
            <w:r w:rsidR="007D53A2" w:rsidRPr="00F06B87">
              <w:rPr>
                <w:rStyle w:val="EndnoteReference"/>
              </w:rPr>
              <w:t>22</w:t>
            </w:r>
            <w:r w:rsidRPr="003301F3">
              <w:rPr>
                <w:rStyle w:val="Hyperlink"/>
                <w:rFonts w:cs="Arial"/>
                <w:u w:val="none"/>
              </w:rPr>
              <w:fldChar w:fldCharType="end"/>
            </w:r>
            <w:r w:rsidR="00202883" w:rsidRPr="003301F3">
              <w:rPr>
                <w:rStyle w:val="Hyperlink"/>
                <w:rFonts w:cs="Arial"/>
                <w:u w:val="none"/>
              </w:rPr>
              <w:t xml:space="preserve"> </w:t>
            </w:r>
            <w:r w:rsidRPr="003301F3">
              <w:rPr>
                <w:rStyle w:val="Hyperlink"/>
                <w:rFonts w:ascii="ZWAdobeF" w:hAnsi="ZWAdobeF" w:cs="ZWAdobeF"/>
                <w:color w:val="auto"/>
                <w:sz w:val="2"/>
                <w:szCs w:val="2"/>
                <w:u w:val="none"/>
              </w:rPr>
              <w:t xml:space="preserve">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Emergency departments</w:t>
            </w:r>
          </w:p>
          <w:p w14:paraId="5195D855"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Operating rooms</w:t>
            </w:r>
          </w:p>
          <w:p w14:paraId="7C990559"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Procedural and diagnostic areas, such as radiology units, endoscopy units, etc.</w:t>
            </w:r>
          </w:p>
          <w:p w14:paraId="23DC6DC6" w14:textId="77777777" w:rsidR="000461DF" w:rsidRDefault="000461DF" w:rsidP="00AD309C">
            <w:pPr>
              <w:pStyle w:val="ListParagraph"/>
              <w:numPr>
                <w:ilvl w:val="1"/>
                <w:numId w:val="390"/>
              </w:numPr>
              <w:spacing w:before="120"/>
              <w:rPr>
                <w:rFonts w:cs="Arial"/>
                <w:snapToGrid w:val="0"/>
                <w:color w:val="000000"/>
              </w:rPr>
            </w:pPr>
            <w:r>
              <w:rPr>
                <w:rFonts w:cs="Arial"/>
                <w:snapToGrid w:val="0"/>
                <w:color w:val="000000"/>
              </w:rPr>
              <w:t>Note: Pre-operative and post-anesthesia care areas in these units must be included</w:t>
            </w:r>
          </w:p>
          <w:p w14:paraId="54F2E634" w14:textId="388F767D" w:rsidR="008B787F" w:rsidRPr="003301F3" w:rsidRDefault="008B787F" w:rsidP="00AD309C">
            <w:pPr>
              <w:pStyle w:val="ListParagraph"/>
              <w:numPr>
                <w:ilvl w:val="0"/>
                <w:numId w:val="390"/>
              </w:numPr>
              <w:spacing w:before="120"/>
              <w:rPr>
                <w:rFonts w:cs="Arial"/>
                <w:snapToGrid w:val="0"/>
                <w:color w:val="000000"/>
              </w:rPr>
            </w:pPr>
            <w:r>
              <w:rPr>
                <w:rFonts w:cs="Arial"/>
                <w:snapToGrid w:val="0"/>
                <w:color w:val="000000"/>
              </w:rPr>
              <w:t>Units that were not open for the entire reporting period or that are not currently open</w:t>
            </w:r>
          </w:p>
          <w:p w14:paraId="4867CD0F" w14:textId="38671A7C" w:rsidR="008B787F" w:rsidRPr="003301F3" w:rsidRDefault="008B787F" w:rsidP="003301F3">
            <w:pPr>
              <w:spacing w:before="120"/>
              <w:rPr>
                <w:rFonts w:cs="Arial"/>
                <w:snapToGrid w:val="0"/>
                <w:color w:val="000000"/>
              </w:rPr>
            </w:pPr>
            <w:r w:rsidRPr="003301F3">
              <w:rPr>
                <w:rFonts w:cs="Arial"/>
                <w:b/>
                <w:bCs/>
                <w:snapToGrid w:val="0"/>
                <w:color w:val="000000"/>
              </w:rPr>
              <w:t>Important Note:</w:t>
            </w:r>
            <w:r w:rsidRPr="003301F3">
              <w:rPr>
                <w:rFonts w:cs="Arial"/>
                <w:snapToGrid w:val="0"/>
                <w:color w:val="000000"/>
              </w:rPr>
              <w:t xml:space="preserve"> Hospitals should count units as they do internally (i.e., if units are considered separate units despite sharing a space, report the units as two; if they are considered a single combined unit, report the unit as one</w:t>
            </w:r>
            <w:r w:rsidR="00E70234">
              <w:rPr>
                <w:rFonts w:cs="Arial"/>
                <w:snapToGrid w:val="0"/>
                <w:color w:val="000000"/>
              </w:rPr>
              <w:t>)</w:t>
            </w:r>
            <w:r w:rsidRPr="003301F3">
              <w:rPr>
                <w:rFonts w:cs="Arial"/>
                <w:snapToGrid w:val="0"/>
                <w:color w:val="000000"/>
              </w:rPr>
              <w:t>.</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AD309C">
            <w:pPr>
              <w:pStyle w:val="ListParagraph"/>
              <w:numPr>
                <w:ilvl w:val="0"/>
                <w:numId w:val="185"/>
              </w:numPr>
              <w:rPr>
                <w:rFonts w:cs="Arial"/>
                <w:bCs/>
              </w:rPr>
            </w:pPr>
            <w:r w:rsidRPr="00CF7851">
              <w:rPr>
                <w:rFonts w:cs="Arial"/>
                <w:bCs/>
              </w:rPr>
              <w:t>as a placebo</w:t>
            </w:r>
          </w:p>
          <w:p w14:paraId="3E050097" w14:textId="77777777" w:rsidR="00CF7851" w:rsidRPr="00CF7851" w:rsidRDefault="00CF7851" w:rsidP="00AD309C">
            <w:pPr>
              <w:pStyle w:val="ListParagraph"/>
              <w:numPr>
                <w:ilvl w:val="0"/>
                <w:numId w:val="185"/>
              </w:numPr>
              <w:rPr>
                <w:rFonts w:cs="Arial"/>
                <w:bCs/>
              </w:rPr>
            </w:pPr>
            <w:r w:rsidRPr="00CF7851">
              <w:rPr>
                <w:rFonts w:cs="Arial"/>
                <w:bCs/>
              </w:rPr>
              <w:t>to prevent a disease (e.g., flu vaccine)</w:t>
            </w:r>
          </w:p>
          <w:p w14:paraId="60F463D7" w14:textId="77777777" w:rsidR="00CF7851" w:rsidRPr="00CF7851" w:rsidRDefault="00CF7851" w:rsidP="00AD309C">
            <w:pPr>
              <w:pStyle w:val="ListParagraph"/>
              <w:numPr>
                <w:ilvl w:val="0"/>
                <w:numId w:val="185"/>
              </w:numPr>
              <w:rPr>
                <w:rFonts w:cs="Arial"/>
                <w:bCs/>
              </w:rPr>
            </w:pPr>
            <w:r w:rsidRPr="00CF7851">
              <w:rPr>
                <w:rFonts w:cs="Arial"/>
                <w:bCs/>
              </w:rPr>
              <w:t>to make a diagnosis (e.g., contrast dye)</w:t>
            </w:r>
          </w:p>
          <w:p w14:paraId="1AA717C8" w14:textId="77777777" w:rsidR="00CF7851" w:rsidRPr="00CF7851" w:rsidRDefault="00CF7851" w:rsidP="00AD309C">
            <w:pPr>
              <w:pStyle w:val="ListParagraph"/>
              <w:numPr>
                <w:ilvl w:val="0"/>
                <w:numId w:val="185"/>
              </w:numPr>
              <w:rPr>
                <w:rFonts w:cs="Arial"/>
                <w:bCs/>
              </w:rPr>
            </w:pPr>
            <w:r w:rsidRPr="00CF7851">
              <w:rPr>
                <w:rFonts w:cs="Arial"/>
                <w:bCs/>
              </w:rPr>
              <w:t>to test for the possibility of an adverse effect</w:t>
            </w:r>
          </w:p>
          <w:p w14:paraId="174823FB" w14:textId="77777777" w:rsidR="00CF7851" w:rsidRPr="00CF7851" w:rsidRDefault="00CF7851" w:rsidP="00AD309C">
            <w:pPr>
              <w:pStyle w:val="ListParagraph"/>
              <w:numPr>
                <w:ilvl w:val="0"/>
                <w:numId w:val="185"/>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AD309C">
            <w:pPr>
              <w:pStyle w:val="ListParagraph"/>
              <w:numPr>
                <w:ilvl w:val="0"/>
                <w:numId w:val="185"/>
              </w:numPr>
              <w:rPr>
                <w:rFonts w:cs="Arial"/>
                <w:bCs/>
              </w:rPr>
            </w:pPr>
            <w:r w:rsidRPr="00CF7851">
              <w:rPr>
                <w:rFonts w:cs="Arial"/>
                <w:bCs/>
              </w:rPr>
              <w:t>to replace a missing factor (e.g., blood product)</w:t>
            </w:r>
          </w:p>
          <w:p w14:paraId="1EE9807A" w14:textId="77777777" w:rsidR="00CF7851" w:rsidRPr="00CF7851" w:rsidRDefault="00CF7851" w:rsidP="00AD309C">
            <w:pPr>
              <w:pStyle w:val="ListParagraph"/>
              <w:numPr>
                <w:ilvl w:val="0"/>
                <w:numId w:val="185"/>
              </w:numPr>
              <w:rPr>
                <w:rFonts w:cs="Arial"/>
                <w:bCs/>
              </w:rPr>
            </w:pPr>
            <w:r w:rsidRPr="00CF7851">
              <w:rPr>
                <w:rFonts w:cs="Arial"/>
                <w:bCs/>
              </w:rPr>
              <w:t>to ameliorate a symptom (e.g., aspirin)</w:t>
            </w:r>
          </w:p>
          <w:p w14:paraId="7EF28D53" w14:textId="77777777" w:rsidR="00CF7851" w:rsidRPr="00CF7851" w:rsidRDefault="00CF7851" w:rsidP="00AD309C">
            <w:pPr>
              <w:pStyle w:val="ListParagraph"/>
              <w:numPr>
                <w:ilvl w:val="0"/>
                <w:numId w:val="185"/>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AD309C">
            <w:pPr>
              <w:pStyle w:val="ListParagraph"/>
              <w:numPr>
                <w:ilvl w:val="0"/>
                <w:numId w:val="185"/>
              </w:numPr>
              <w:rPr>
                <w:rFonts w:cs="Arial"/>
                <w:bCs/>
              </w:rPr>
            </w:pPr>
            <w:r w:rsidRPr="00CF7851">
              <w:rPr>
                <w:rFonts w:cs="Arial"/>
                <w:bCs/>
              </w:rPr>
              <w:t>to induce anesthesia</w:t>
            </w:r>
          </w:p>
          <w:p w14:paraId="2D2E2676" w14:textId="77777777" w:rsidR="00CF7851" w:rsidRPr="00CF7851" w:rsidRDefault="00CF7851" w:rsidP="00AD309C">
            <w:pPr>
              <w:pStyle w:val="ListParagraph"/>
              <w:numPr>
                <w:ilvl w:val="0"/>
                <w:numId w:val="185"/>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AD309C">
            <w:pPr>
              <w:pStyle w:val="ListParagraph"/>
              <w:numPr>
                <w:ilvl w:val="0"/>
                <w:numId w:val="185"/>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AD309C">
            <w:pPr>
              <w:pStyle w:val="ListParagraph"/>
              <w:numPr>
                <w:ilvl w:val="0"/>
                <w:numId w:val="185"/>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AD309C">
            <w:pPr>
              <w:pStyle w:val="ListParagraph"/>
              <w:numPr>
                <w:ilvl w:val="0"/>
                <w:numId w:val="175"/>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5E7B32CE" w14:textId="5271861A" w:rsidR="00CF7851" w:rsidRPr="00B04A67" w:rsidRDefault="00B04A67" w:rsidP="00AD309C">
            <w:pPr>
              <w:pStyle w:val="ListParagraph"/>
              <w:numPr>
                <w:ilvl w:val="0"/>
                <w:numId w:val="385"/>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39EA0C5B"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846BB">
              <w:rPr>
                <w:rFonts w:cs="Arial"/>
                <w:b/>
                <w:bCs/>
              </w:rPr>
              <w:t>8</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xml:space="preserve">, </w:t>
            </w:r>
            <w:r w:rsidR="002332CE">
              <w:rPr>
                <w:rFonts w:cs="Arial"/>
              </w:rPr>
              <w:t xml:space="preserve">#14 </w:t>
            </w:r>
            <w:r w:rsidR="008059FF">
              <w:rPr>
                <w:rFonts w:cs="Arial"/>
              </w:rPr>
              <w:t>and #1</w:t>
            </w:r>
            <w:r w:rsidR="002332CE">
              <w:rPr>
                <w:rFonts w:cs="Arial"/>
              </w:rPr>
              <w:t>7</w:t>
            </w:r>
            <w:r w:rsidRPr="004E474D">
              <w:rPr>
                <w:rFonts w:cs="Arial"/>
              </w:rPr>
              <w:t>. </w:t>
            </w:r>
          </w:p>
          <w:p w14:paraId="3ED9E248" w14:textId="61141156" w:rsidR="004E474D" w:rsidRPr="00CF4879" w:rsidRDefault="004E474D" w:rsidP="00245AE3">
            <w:pPr>
              <w:rPr>
                <w:rFonts w:cs="Arial"/>
                <w:sz w:val="10"/>
                <w:szCs w:val="10"/>
              </w:rPr>
            </w:pPr>
          </w:p>
          <w:p w14:paraId="67381C7B" w14:textId="45E2482B"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admission status</w:t>
            </w:r>
            <w:r w:rsidR="008035D1">
              <w:rPr>
                <w:rFonts w:cs="Arial"/>
              </w:rPr>
              <w:t xml:space="preserve"> and administering provider</w:t>
            </w:r>
            <w:r w:rsidR="006C7DF5">
              <w:rPr>
                <w:rFonts w:cs="Arial"/>
              </w:rPr>
              <w:t xml:space="preserve">) </w:t>
            </w:r>
            <w:r w:rsidRPr="004E474D">
              <w:rPr>
                <w:rFonts w:cs="Arial"/>
              </w:rPr>
              <w:t xml:space="preserve">in </w:t>
            </w:r>
            <w:r w:rsidR="00DC563C">
              <w:rPr>
                <w:rFonts w:cs="Arial"/>
              </w:rPr>
              <w:t>a</w:t>
            </w:r>
            <w:r w:rsidR="00DC563C">
              <w:t xml:space="preserve">dult and/or pediatric </w:t>
            </w:r>
            <w:r w:rsidR="00B44711">
              <w:rPr>
                <w:rFonts w:cs="Arial"/>
              </w:rPr>
              <w:t>general medical</w:t>
            </w:r>
            <w:r w:rsidR="00BA5781">
              <w:rPr>
                <w:rFonts w:cs="Arial"/>
              </w:rPr>
              <w:t>,</w:t>
            </w:r>
            <w:r w:rsidR="00BA5781">
              <w:t xml:space="preserve"> surgical, medical/</w:t>
            </w:r>
            <w:r w:rsidR="00B44711">
              <w:rPr>
                <w:rFonts w:cs="Arial"/>
              </w:rPr>
              <w:t>surgical</w:t>
            </w:r>
            <w:r w:rsidR="00FF3C88">
              <w:rPr>
                <w:rFonts w:cs="Arial"/>
              </w:rPr>
              <w:t>,</w:t>
            </w:r>
            <w:r w:rsidR="00906D6C">
              <w:rPr>
                <w:rFonts w:cs="Arial"/>
              </w:rPr>
              <w:t xml:space="preserve"> </w:t>
            </w:r>
            <w:r w:rsidR="00B44711">
              <w:rPr>
                <w:rFonts w:cs="Arial"/>
              </w:rPr>
              <w:t>neuro, neonatal</w:t>
            </w:r>
            <w:r w:rsidR="00205371">
              <w:rPr>
                <w:rFonts w:cs="Arial"/>
              </w:rPr>
              <w:t>,</w:t>
            </w:r>
            <w:r w:rsidR="00205371">
              <w:t xml:space="preserve"> and</w:t>
            </w:r>
            <w:r w:rsidR="00205371">
              <w:rPr>
                <w:rFonts w:cs="Arial"/>
              </w:rPr>
              <w:t xml:space="preserve"> </w:t>
            </w:r>
            <w:r w:rsidR="00B44711">
              <w:rPr>
                <w:rFonts w:cs="Arial"/>
              </w:rPr>
              <w:t>specialty ICUs</w:t>
            </w:r>
            <w:r w:rsidR="00A716AE">
              <w:rPr>
                <w:rFonts w:cs="Arial"/>
              </w:rPr>
              <w:t>;</w:t>
            </w:r>
            <w:r w:rsidR="00B44711">
              <w:rPr>
                <w:rFonts w:cs="Arial"/>
              </w:rPr>
              <w:t xml:space="preserve"> </w:t>
            </w:r>
            <w:r w:rsidRPr="004E474D">
              <w:rPr>
                <w:rFonts w:cs="Arial"/>
              </w:rPr>
              <w:t>medical</w:t>
            </w:r>
            <w:r w:rsidR="00A716AE">
              <w:rPr>
                <w:rFonts w:cs="Arial"/>
              </w:rPr>
              <w:t xml:space="preserve">, </w:t>
            </w:r>
            <w:r w:rsidRPr="004E474D">
              <w:rPr>
                <w:rFonts w:cs="Arial"/>
              </w:rPr>
              <w:t>surgical</w:t>
            </w:r>
            <w:r w:rsidR="00A716AE">
              <w:rPr>
                <w:rFonts w:cs="Arial"/>
              </w:rPr>
              <w:t>,</w:t>
            </w:r>
            <w:r w:rsidR="00250BC2">
              <w:rPr>
                <w:rFonts w:cs="Arial"/>
              </w:rPr>
              <w:t xml:space="preserve"> and</w:t>
            </w:r>
            <w:r w:rsidR="00A716AE">
              <w:rPr>
                <w:rFonts w:cs="Arial"/>
              </w:rPr>
              <w:t xml:space="preserve"> medical/surgical</w:t>
            </w:r>
            <w:r w:rsidRPr="004E474D">
              <w:rPr>
                <w:rFonts w:cs="Arial"/>
              </w:rPr>
              <w:t xml:space="preserve"> units (including telemetry units)</w:t>
            </w:r>
            <w:r w:rsidR="00413DBC">
              <w:rPr>
                <w:rFonts w:cs="Arial"/>
              </w:rPr>
              <w:t>;</w:t>
            </w:r>
            <w:r w:rsidRPr="004E474D">
              <w:rPr>
                <w:rFonts w:cs="Arial"/>
              </w:rPr>
              <w:t xml:space="preserve"> </w:t>
            </w:r>
            <w:r w:rsidR="005E3C85">
              <w:rPr>
                <w:rFonts w:cs="Arial"/>
              </w:rPr>
              <w:lastRenderedPageBreak/>
              <w:t>step-down/progressive units</w:t>
            </w:r>
            <w:r w:rsidR="00520CCE">
              <w:rPr>
                <w:rFonts w:cs="Arial"/>
              </w:rPr>
              <w:t>;</w:t>
            </w:r>
            <w:r w:rsidR="005E3C85">
              <w:rPr>
                <w:rFonts w:cs="Arial"/>
              </w:rPr>
              <w:t xml:space="preserve"> </w:t>
            </w:r>
            <w:r w:rsidRPr="004E474D">
              <w:rPr>
                <w:rFonts w:cs="Arial"/>
              </w:rPr>
              <w:t>labor and delivery units</w:t>
            </w:r>
            <w:r w:rsidR="00520CCE">
              <w:rPr>
                <w:rFonts w:cs="Arial"/>
              </w:rPr>
              <w:t>;</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w:t>
            </w:r>
            <w:r w:rsidR="00743EE8">
              <w:rPr>
                <w:rFonts w:cs="Arial"/>
              </w:rPr>
              <w:t>and</w:t>
            </w:r>
            <w:r w:rsidR="008059FF" w:rsidRPr="0059120C">
              <w:rPr>
                <w:rFonts w:cs="Arial"/>
              </w:rPr>
              <w:t xml:space="preserve">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nits</w:t>
            </w:r>
            <w:r w:rsidR="00FD4276">
              <w:rPr>
                <w:rFonts w:cs="Arial"/>
              </w:rPr>
              <w:t xml:space="preserve"> </w:t>
            </w:r>
            <w:r w:rsidRPr="004E474D">
              <w:rPr>
                <w:rFonts w:cs="Arial"/>
              </w:rPr>
              <w:t>that utilize a BCMA system that is linked to the electronic medication administration record (eMAR)</w:t>
            </w:r>
            <w:r w:rsidR="008059FF">
              <w:rPr>
                <w:rFonts w:cs="Arial"/>
              </w:rPr>
              <w:t>.</w:t>
            </w:r>
          </w:p>
          <w:p w14:paraId="40BFBFE5" w14:textId="77777777" w:rsidR="0093058B" w:rsidRPr="00CF4879" w:rsidRDefault="0093058B" w:rsidP="00245AE3">
            <w:pPr>
              <w:rPr>
                <w:rFonts w:cs="Arial"/>
                <w:b/>
                <w:bCs/>
                <w:sz w:val="10"/>
                <w:szCs w:val="10"/>
              </w:rPr>
            </w:pPr>
          </w:p>
          <w:p w14:paraId="58C83174" w14:textId="0F894491" w:rsidR="000B1C87" w:rsidRDefault="00AD5C39" w:rsidP="000B1C87">
            <w:pPr>
              <w:rPr>
                <w:rFonts w:cs="Arial"/>
              </w:rPr>
            </w:pPr>
            <w:r>
              <w:rPr>
                <w:rFonts w:cs="Arial"/>
              </w:rPr>
              <w:t>Include m</w:t>
            </w:r>
            <w:r w:rsidR="000B1C87">
              <w:rPr>
                <w:rFonts w:cs="Arial"/>
              </w:rPr>
              <w:t>edication administrations during a procedure if the hospital combines their procedural areas with their pre-operative or post-anesthesia care units and is</w:t>
            </w:r>
            <w:r w:rsidR="000B1C87" w:rsidRPr="005B299B">
              <w:rPr>
                <w:rFonts w:cs="Arial"/>
                <w:b/>
                <w:bCs/>
              </w:rPr>
              <w:t xml:space="preserve"> unable</w:t>
            </w:r>
            <w:r w:rsidR="000B1C87">
              <w:rPr>
                <w:rFonts w:cs="Arial"/>
              </w:rPr>
              <w:t xml:space="preserve"> to distinguish between these medication administrations. </w:t>
            </w:r>
          </w:p>
          <w:p w14:paraId="4D48BB3F" w14:textId="224BAA5F" w:rsidR="000B1C87" w:rsidRDefault="000B1C87" w:rsidP="00245AE3">
            <w:pPr>
              <w:rPr>
                <w:rFonts w:cs="Arial"/>
                <w:b/>
                <w:bCs/>
              </w:rPr>
            </w:pPr>
          </w:p>
          <w:p w14:paraId="6EA98D3F" w14:textId="38090670" w:rsidR="004E474D" w:rsidRPr="004E474D" w:rsidRDefault="004E474D" w:rsidP="00245AE3">
            <w:pPr>
              <w:rPr>
                <w:rFonts w:cs="Arial"/>
                <w:b/>
                <w:bCs/>
              </w:rPr>
            </w:pPr>
            <w:r w:rsidRPr="004E474D">
              <w:rPr>
                <w:rFonts w:cs="Arial"/>
                <w:b/>
                <w:bCs/>
              </w:rPr>
              <w:t>Exclude: </w:t>
            </w:r>
          </w:p>
          <w:p w14:paraId="799C9FAC" w14:textId="53D784A8" w:rsidR="004E474D" w:rsidRPr="004E474D" w:rsidRDefault="004E474D" w:rsidP="00AD309C">
            <w:pPr>
              <w:numPr>
                <w:ilvl w:val="0"/>
                <w:numId w:val="188"/>
              </w:numPr>
              <w:rPr>
                <w:rFonts w:cs="Arial"/>
              </w:rPr>
            </w:pPr>
            <w:r w:rsidRPr="004E474D">
              <w:rPr>
                <w:rFonts w:cs="Arial"/>
              </w:rPr>
              <w:t>Medication administrations in units that are not specified in question #5, #8, #11</w:t>
            </w:r>
            <w:r w:rsidR="008059FF">
              <w:rPr>
                <w:rFonts w:cs="Arial"/>
              </w:rPr>
              <w:t xml:space="preserve">, </w:t>
            </w:r>
            <w:r w:rsidR="005F140C">
              <w:rPr>
                <w:rFonts w:cs="Arial"/>
              </w:rPr>
              <w:t xml:space="preserve">#14 </w:t>
            </w:r>
            <w:r w:rsidR="008059FF">
              <w:rPr>
                <w:rFonts w:cs="Arial"/>
              </w:rPr>
              <w:t>or #1</w:t>
            </w:r>
            <w:r w:rsidR="005F140C">
              <w:rPr>
                <w:rFonts w:cs="Arial"/>
              </w:rPr>
              <w:t>7</w:t>
            </w:r>
          </w:p>
          <w:p w14:paraId="08A67802" w14:textId="77777777" w:rsidR="004E474D" w:rsidRPr="004E474D" w:rsidRDefault="004E474D" w:rsidP="00AD309C">
            <w:pPr>
              <w:numPr>
                <w:ilvl w:val="0"/>
                <w:numId w:val="188"/>
              </w:numPr>
              <w:rPr>
                <w:rFonts w:cs="Arial"/>
              </w:rPr>
            </w:pPr>
            <w:r w:rsidRPr="004E474D">
              <w:rPr>
                <w:rFonts w:cs="Arial"/>
              </w:rPr>
              <w:t>Medication administrations in units that do not utilize a BCMA system that is linked to the eMAR </w:t>
            </w:r>
          </w:p>
          <w:p w14:paraId="274BD77C" w14:textId="77777777" w:rsidR="00B45B78" w:rsidRDefault="004E474D" w:rsidP="00AD309C">
            <w:pPr>
              <w:numPr>
                <w:ilvl w:val="0"/>
                <w:numId w:val="188"/>
              </w:numPr>
              <w:rPr>
                <w:rFonts w:cs="Arial"/>
              </w:rPr>
            </w:pPr>
            <w:r w:rsidRPr="004E474D">
              <w:rPr>
                <w:rFonts w:cs="Arial"/>
              </w:rPr>
              <w:t>Medication administrations in units that have not been open or staffed for the entire 3-month reporting period </w:t>
            </w:r>
            <w:r w:rsidR="00B45B78">
              <w:rPr>
                <w:rFonts w:cs="Arial"/>
              </w:rPr>
              <w:t>or in units that are not open currently</w:t>
            </w:r>
          </w:p>
          <w:p w14:paraId="239681CC" w14:textId="2F066870" w:rsidR="00B45B78" w:rsidRPr="004E474D" w:rsidRDefault="00B45B78" w:rsidP="00AD309C">
            <w:pPr>
              <w:numPr>
                <w:ilvl w:val="0"/>
                <w:numId w:val="188"/>
              </w:numPr>
              <w:rPr>
                <w:rFonts w:cs="Arial"/>
              </w:rPr>
            </w:pPr>
            <w:r>
              <w:rPr>
                <w:rFonts w:cs="Arial"/>
              </w:rPr>
              <w:t>Medication administrations during a procedure if the hospital combines their procedural areas with their pre-operative or post-anesthesia care units and is able to distinguish between these medication administrations</w:t>
            </w:r>
          </w:p>
          <w:p w14:paraId="4E149978" w14:textId="31A8145B" w:rsidR="00521BFD" w:rsidRPr="007C7552" w:rsidRDefault="004E474D" w:rsidP="00AD309C">
            <w:pPr>
              <w:numPr>
                <w:ilvl w:val="0"/>
                <w:numId w:val="188"/>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4CF41925"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9E520D">
              <w:rPr>
                <w:rFonts w:cs="Arial"/>
                <w:b/>
                <w:bCs/>
              </w:rPr>
              <w:t>9</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BE0CF5">
              <w:rPr>
                <w:rFonts w:cs="Arial"/>
              </w:rPr>
              <w:t>8</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r w:rsidR="00D20722" w:rsidRPr="0093058B">
              <w:rPr>
                <w:rFonts w:cs="Arial"/>
              </w:rPr>
              <w:t>eMAR</w:t>
            </w:r>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edication administrations where both the patient and medication were scanned during administration with a BCMA system that is linked to the eMAR</w:t>
            </w:r>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medication were scanned with a BCMA system that is linked to the eMAR</w:t>
            </w:r>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203"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AB5B80">
      <w:pPr>
        <w:pStyle w:val="Heading3"/>
      </w:pPr>
      <w:bookmarkStart w:id="204" w:name="_Medication_Reconciliation_1"/>
      <w:bookmarkStart w:id="205" w:name="_Ref123646715"/>
      <w:bookmarkStart w:id="206" w:name="_Toc225877699"/>
      <w:bookmarkEnd w:id="204"/>
      <w:r w:rsidRPr="009A5185">
        <w:lastRenderedPageBreak/>
        <w:t>Medication Reconciliation</w:t>
      </w:r>
      <w:bookmarkEnd w:id="205"/>
      <w:r w:rsidR="00B078B4">
        <w:t xml:space="preserve"> Measure Specifications</w:t>
      </w:r>
      <w:bookmarkEnd w:id="206"/>
    </w:p>
    <w:bookmarkEnd w:id="203"/>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2"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74E0EDD3"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AD309C">
            <w:pPr>
              <w:pStyle w:val="ListParagraph"/>
              <w:numPr>
                <w:ilvl w:val="0"/>
                <w:numId w:val="72"/>
              </w:numPr>
              <w:ind w:left="360"/>
              <w:contextualSpacing w:val="0"/>
              <w:rPr>
                <w:rFonts w:cs="Arial"/>
              </w:rPr>
            </w:pPr>
            <w:r w:rsidRPr="009A5185">
              <w:rPr>
                <w:rFonts w:cs="Arial"/>
              </w:rPr>
              <w:t xml:space="preserve">The </w:t>
            </w:r>
            <w:hyperlink r:id="rId183"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enter into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AD309C">
            <w:pPr>
              <w:pStyle w:val="ListParagraph"/>
              <w:numPr>
                <w:ilvl w:val="0"/>
                <w:numId w:val="70"/>
              </w:numPr>
              <w:ind w:left="360"/>
              <w:rPr>
                <w:rFonts w:eastAsia="MS Mincho" w:cs="Arial"/>
              </w:rPr>
            </w:pPr>
            <w:r w:rsidRPr="009A5185">
              <w:rPr>
                <w:rFonts w:cs="Arial"/>
              </w:rPr>
              <w:t>The</w:t>
            </w:r>
            <w:r w:rsidRPr="007B5183">
              <w:rPr>
                <w:rFonts w:cs="Arial"/>
              </w:rPr>
              <w:t xml:space="preserve"> </w:t>
            </w:r>
            <w:hyperlink r:id="rId184"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1C4067B6" w:rsidR="0084408C" w:rsidRPr="009A5185" w:rsidRDefault="0084408C" w:rsidP="00AD309C">
            <w:pPr>
              <w:pStyle w:val="NoSpacing"/>
              <w:numPr>
                <w:ilvl w:val="0"/>
                <w:numId w:val="70"/>
              </w:numPr>
              <w:ind w:left="360"/>
              <w:rPr>
                <w:rFonts w:ascii="Arial" w:hAnsi="Arial" w:cs="Arial"/>
                <w:sz w:val="20"/>
                <w:szCs w:val="20"/>
              </w:rPr>
            </w:pPr>
            <w:r w:rsidRPr="009A5185">
              <w:rPr>
                <w:rFonts w:ascii="Arial" w:hAnsi="Arial" w:cs="Arial"/>
                <w:sz w:val="20"/>
                <w:szCs w:val="20"/>
              </w:rPr>
              <w:t xml:space="preserve">The </w:t>
            </w:r>
            <w:hyperlink r:id="rId185"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00E94620" w:rsidRPr="009617F5">
              <w:rPr>
                <w:rStyle w:val="Hyperlink"/>
                <w:rFonts w:ascii="Arial" w:hAnsi="Arial" w:cs="Arial"/>
                <w:color w:val="auto"/>
                <w:u w:val="none"/>
                <w:vertAlign w:val="superscript"/>
              </w:rPr>
              <w:t>2</w:t>
            </w:r>
            <w:r w:rsidR="00E94620" w:rsidRPr="009617F5">
              <w:rPr>
                <w:rFonts w:ascii="Arial" w:hAnsi="Arial" w:cs="Arial"/>
                <w:vertAlign w:val="superscript"/>
              </w:rPr>
              <w:t>3</w:t>
            </w:r>
            <w:r w:rsidRPr="009A5185">
              <w:rPr>
                <w:rFonts w:ascii="Arial" w:hAnsi="Arial" w:cs="Arial"/>
                <w:sz w:val="20"/>
                <w:szCs w:val="20"/>
              </w:rPr>
              <w:t xml:space="preserve"> should obtain the Gold Standard Medication History</w:t>
            </w:r>
          </w:p>
          <w:p w14:paraId="5B0584B2" w14:textId="7C707B81" w:rsidR="0084408C" w:rsidRPr="00815D49" w:rsidRDefault="008F5E98" w:rsidP="00AD309C">
            <w:pPr>
              <w:pStyle w:val="NoSpacing"/>
              <w:numPr>
                <w:ilvl w:val="0"/>
                <w:numId w:val="70"/>
              </w:numPr>
              <w:ind w:left="360"/>
              <w:rPr>
                <w:rFonts w:ascii="Arial" w:hAnsi="Arial" w:cs="Arial"/>
                <w:b/>
                <w:sz w:val="20"/>
                <w:szCs w:val="20"/>
              </w:rPr>
            </w:pPr>
            <w:hyperlink r:id="rId186" w:history="1">
              <w:r>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51153DAC" w14:textId="38175180" w:rsidR="00995194" w:rsidRPr="00B9492A" w:rsidRDefault="00995194" w:rsidP="00B9492A">
            <w:pPr>
              <w:pStyle w:val="NoSpacing"/>
              <w:numPr>
                <w:ilvl w:val="0"/>
                <w:numId w:val="70"/>
              </w:numPr>
              <w:ind w:left="360"/>
              <w:rPr>
                <w:rFonts w:ascii="Arial" w:hAnsi="Arial" w:cs="Arial"/>
                <w:b/>
                <w:sz w:val="20"/>
                <w:szCs w:val="20"/>
              </w:rPr>
            </w:pPr>
            <w:hyperlink r:id="rId187" w:history="1">
              <w:r w:rsidRPr="005B3839">
                <w:rPr>
                  <w:rStyle w:val="Hyperlink"/>
                  <w:rFonts w:ascii="Arial" w:hAnsi="Arial" w:cs="Arial"/>
                  <w:b/>
                  <w:bCs/>
                  <w:sz w:val="20"/>
                  <w:szCs w:val="20"/>
                </w:rPr>
                <w:t>Data Collection Flow Chart</w:t>
              </w:r>
            </w:hyperlink>
            <w:r>
              <w:rPr>
                <w:rFonts w:ascii="Arial" w:hAnsi="Arial" w:cs="Arial"/>
                <w:sz w:val="20"/>
                <w:szCs w:val="20"/>
              </w:rPr>
              <w:t xml:space="preserve"> (PDF) includes important information outlining the steps on how the data should be collected for this measure. </w:t>
            </w:r>
            <w:r w:rsidRPr="009A5185">
              <w:rPr>
                <w:rFonts w:ascii="Arial" w:hAnsi="Arial" w:cs="Arial"/>
                <w:sz w:val="20"/>
                <w:szCs w:val="20"/>
              </w:rPr>
              <w:t xml:space="preserve">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88"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D309C">
      <w:pPr>
        <w:pStyle w:val="EndnoteText"/>
        <w:numPr>
          <w:ilvl w:val="0"/>
          <w:numId w:val="68"/>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D309C">
      <w:pPr>
        <w:pStyle w:val="EndnoteText"/>
        <w:numPr>
          <w:ilvl w:val="0"/>
          <w:numId w:val="68"/>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r w:rsidR="00DA0E7A">
        <w:rPr>
          <w:rFonts w:cs="Arial"/>
        </w:rPr>
        <w:t>time</w:t>
      </w:r>
      <w:r w:rsidR="00DA0E7A" w:rsidRPr="002C6DFA">
        <w:rPr>
          <w:rFonts w:cs="Arial"/>
        </w:rPr>
        <w:t xml:space="preserve"> </w:t>
      </w:r>
      <w:r w:rsidRPr="002C6DFA">
        <w:rPr>
          <w:rFonts w:cs="Arial"/>
        </w:rPr>
        <w:t xml:space="preserve">period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42FA838E" w:rsidR="0084408C" w:rsidRPr="00365263" w:rsidRDefault="0084408C" w:rsidP="00AD309C">
      <w:pPr>
        <w:pStyle w:val="EndnoteText"/>
        <w:numPr>
          <w:ilvl w:val="0"/>
          <w:numId w:val="210"/>
        </w:numPr>
        <w:rPr>
          <w:rFonts w:cs="Arial"/>
          <w:bCs/>
        </w:rPr>
      </w:pPr>
      <w:r w:rsidRPr="00365263">
        <w:rPr>
          <w:rFonts w:cs="Arial"/>
          <w:bCs/>
        </w:rPr>
        <w:t>To be scored on the rate of unintentional medication discrepancies, hospitals are required to sample at least 30 patients from a 6-month reporting period. Hospitals that sample fewer than 30 patients during the reporting period will be scored and publicly reported as “</w:t>
      </w:r>
      <w:r w:rsidR="00E46B15">
        <w:rPr>
          <w:rFonts w:cs="Arial"/>
          <w:bCs/>
        </w:rPr>
        <w:t>Limited</w:t>
      </w:r>
      <w:r w:rsidRPr="00365263">
        <w:rPr>
          <w:rFonts w:cs="Arial"/>
          <w:bCs/>
        </w:rPr>
        <w:t xml:space="preserve"> Achievement.” </w:t>
      </w:r>
    </w:p>
    <w:p w14:paraId="320050CD" w14:textId="77777777" w:rsidR="0084408C" w:rsidRPr="00365263" w:rsidRDefault="0084408C" w:rsidP="00AD309C">
      <w:pPr>
        <w:pStyle w:val="EndnoteText"/>
        <w:numPr>
          <w:ilvl w:val="0"/>
          <w:numId w:val="210"/>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0F8003B0" w:rsidR="0084408C" w:rsidRPr="00365263" w:rsidRDefault="0084408C" w:rsidP="00AD309C">
      <w:pPr>
        <w:pStyle w:val="EndnoteText"/>
        <w:numPr>
          <w:ilvl w:val="0"/>
          <w:numId w:val="210"/>
        </w:numPr>
        <w:rPr>
          <w:rFonts w:cs="Arial"/>
          <w:bCs/>
        </w:rPr>
      </w:pPr>
      <w:r w:rsidRPr="00365263">
        <w:rPr>
          <w:rFonts w:cs="Arial"/>
          <w:bCs/>
        </w:rPr>
        <w:t>Hospitals should sample patients from medical</w:t>
      </w:r>
      <w:r w:rsidR="00DF71CE">
        <w:rPr>
          <w:rFonts w:cs="Arial"/>
          <w:bCs/>
        </w:rPr>
        <w:t>,</w:t>
      </w:r>
      <w:r w:rsidRPr="00365263">
        <w:rPr>
          <w:rFonts w:cs="Arial"/>
          <w:bCs/>
        </w:rPr>
        <w:t xml:space="preserve"> </w:t>
      </w:r>
      <w:r w:rsidR="00DF71CE">
        <w:rPr>
          <w:rFonts w:cs="Arial"/>
          <w:bCs/>
        </w:rPr>
        <w:t>medical/</w:t>
      </w:r>
      <w:r w:rsidRPr="00365263">
        <w:rPr>
          <w:rFonts w:cs="Arial"/>
          <w:bCs/>
        </w:rPr>
        <w:t>surg</w:t>
      </w:r>
      <w:r w:rsidR="00DF71CE">
        <w:rPr>
          <w:rFonts w:cs="Arial"/>
          <w:bCs/>
        </w:rPr>
        <w:t>ical, and step-down/progressive</w:t>
      </w:r>
      <w:r w:rsidRPr="00365263">
        <w:rPr>
          <w:rFonts w:cs="Arial"/>
          <w:bCs/>
        </w:rPr>
        <w:t xml:space="preserve"> units </w:t>
      </w:r>
      <w:r w:rsidR="00E864B0">
        <w:rPr>
          <w:rFonts w:cs="Arial"/>
          <w:bCs/>
        </w:rPr>
        <w:t xml:space="preserve">(adult only) </w:t>
      </w:r>
      <w:r w:rsidRPr="00365263">
        <w:rPr>
          <w:rFonts w:cs="Arial"/>
          <w:bCs/>
        </w:rPr>
        <w:t xml:space="preserve">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AD309C">
      <w:pPr>
        <w:pStyle w:val="EndnoteText"/>
        <w:numPr>
          <w:ilvl w:val="0"/>
          <w:numId w:val="210"/>
        </w:numPr>
        <w:rPr>
          <w:rFonts w:cs="Arial"/>
          <w:bCs/>
        </w:rPr>
      </w:pPr>
      <w:r w:rsidRPr="00365263">
        <w:rPr>
          <w:rFonts w:cs="Arial"/>
          <w:bCs/>
        </w:rPr>
        <w:t>Hospitals should sample patients from different days of the week, including patients admitted on the weekend.</w:t>
      </w:r>
    </w:p>
    <w:p w14:paraId="6980EAC7" w14:textId="298C92AD" w:rsidR="0084408C" w:rsidRPr="00365263" w:rsidRDefault="0084408C" w:rsidP="00AD309C">
      <w:pPr>
        <w:pStyle w:val="EndnoteText"/>
        <w:numPr>
          <w:ilvl w:val="0"/>
          <w:numId w:val="210"/>
        </w:numPr>
        <w:rPr>
          <w:rFonts w:cs="Arial"/>
          <w:bCs/>
        </w:rPr>
      </w:pPr>
      <w:r w:rsidRPr="00365263">
        <w:rPr>
          <w:rFonts w:cs="Arial"/>
          <w:bCs/>
        </w:rPr>
        <w:t>On the day of data collection, obtain a list of patients that were admitted the day before to medical and/or med</w:t>
      </w:r>
      <w:r w:rsidR="004C0B42">
        <w:rPr>
          <w:rFonts w:cs="Arial"/>
          <w:bCs/>
        </w:rPr>
        <w:t>ical</w:t>
      </w:r>
      <w:r w:rsidR="00C36887">
        <w:rPr>
          <w:rFonts w:cs="Arial"/>
          <w:bCs/>
        </w:rPr>
        <w:t>/</w:t>
      </w:r>
      <w:r w:rsidRPr="00365263">
        <w:rPr>
          <w:rFonts w:cs="Arial"/>
          <w:bCs/>
        </w:rPr>
        <w:t>surg</w:t>
      </w:r>
      <w:r w:rsidR="00C36887">
        <w:rPr>
          <w:rFonts w:cs="Arial"/>
          <w:bCs/>
        </w:rPr>
        <w:t>ical</w:t>
      </w:r>
      <w:r w:rsidRPr="00365263">
        <w:rPr>
          <w:rFonts w:cs="Arial"/>
          <w:bCs/>
        </w:rPr>
        <w:t xml:space="preserve"> units, in the order that they were admitted.</w:t>
      </w:r>
    </w:p>
    <w:p w14:paraId="11BBC523" w14:textId="77777777" w:rsidR="0084408C" w:rsidRPr="00365263" w:rsidRDefault="0084408C" w:rsidP="00AD309C">
      <w:pPr>
        <w:pStyle w:val="EndnoteText"/>
        <w:numPr>
          <w:ilvl w:val="0"/>
          <w:numId w:val="210"/>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AD309C">
      <w:pPr>
        <w:pStyle w:val="EndnoteText"/>
        <w:numPr>
          <w:ilvl w:val="0"/>
          <w:numId w:val="210"/>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3271F84E" w:rsidR="0084408C" w:rsidRPr="009A5185" w:rsidRDefault="0084408C" w:rsidP="0084408C">
      <w:pPr>
        <w:pStyle w:val="EndnoteText"/>
        <w:rPr>
          <w:rFonts w:cs="Arial"/>
          <w:b/>
        </w:rPr>
      </w:pPr>
      <w:bookmarkStart w:id="207" w:name="Step2_Interview"/>
      <w:r w:rsidRPr="009A5185">
        <w:rPr>
          <w:rFonts w:cs="Arial"/>
          <w:b/>
        </w:rPr>
        <w:t xml:space="preserve">Step 2: </w:t>
      </w:r>
      <w:bookmarkEnd w:id="207"/>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00E94620" w:rsidRPr="009617F5">
        <w:rPr>
          <w:rStyle w:val="Hyperlink"/>
          <w:rFonts w:cs="Arial"/>
          <w:color w:val="auto"/>
          <w:u w:val="none"/>
          <w:vertAlign w:val="superscript"/>
        </w:rPr>
        <w:t>2</w:t>
      </w:r>
      <w:r w:rsidR="00E94620" w:rsidRPr="00E94620">
        <w:rPr>
          <w:rFonts w:cs="Arial"/>
          <w:vertAlign w:val="superscript"/>
        </w:rPr>
        <w:t>3</w:t>
      </w:r>
      <w:r w:rsidRPr="009A5185">
        <w:rPr>
          <w:rFonts w:cs="Arial"/>
          <w:b/>
        </w:rPr>
        <w:t>)</w:t>
      </w:r>
    </w:p>
    <w:p w14:paraId="47CEB4CA" w14:textId="77777777" w:rsidR="007E0046" w:rsidRDefault="0084408C" w:rsidP="00AD309C">
      <w:pPr>
        <w:pStyle w:val="EndnoteText"/>
        <w:numPr>
          <w:ilvl w:val="0"/>
          <w:numId w:val="71"/>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sidR="00E94620" w:rsidRPr="001F2388">
        <w:rPr>
          <w:rStyle w:val="Hyperlink"/>
          <w:rFonts w:cs="Arial"/>
          <w:u w:val="none"/>
          <w:vertAlign w:val="superscript"/>
        </w:rPr>
        <w:t>2</w:t>
      </w:r>
      <w:r w:rsidR="00E94620" w:rsidRPr="001F2388">
        <w:rPr>
          <w:rFonts w:cs="Arial"/>
          <w:vertAlign w:val="superscript"/>
        </w:rPr>
        <w:t>3</w:t>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xml:space="preserve">. </w:t>
      </w:r>
    </w:p>
    <w:p w14:paraId="4E23C7B8" w14:textId="6CDB2C14" w:rsidR="00C0321A" w:rsidRDefault="007E0046" w:rsidP="007E0046">
      <w:pPr>
        <w:pStyle w:val="EndnoteText"/>
        <w:numPr>
          <w:ilvl w:val="0"/>
          <w:numId w:val="460"/>
        </w:numPr>
        <w:rPr>
          <w:rFonts w:cs="Arial"/>
        </w:rPr>
      </w:pPr>
      <w:r>
        <w:rPr>
          <w:rFonts w:cs="Arial"/>
        </w:rPr>
        <w:t>T</w:t>
      </w:r>
      <w:r w:rsidR="0084408C" w:rsidRPr="009A5185">
        <w:rPr>
          <w:rFonts w:cs="Arial"/>
        </w:rPr>
        <w:t xml:space="preserve">his </w:t>
      </w:r>
      <w:r>
        <w:rPr>
          <w:rFonts w:cs="Arial"/>
        </w:rPr>
        <w:t xml:space="preserve">interview </w:t>
      </w:r>
      <w:r w:rsidR="0084408C" w:rsidRPr="009A5185">
        <w:rPr>
          <w:rFonts w:cs="Arial"/>
        </w:rPr>
        <w:t>is in addition to, and separate from, any pre-admission medication list that was created as part of normal care</w:t>
      </w:r>
      <w:r w:rsidR="00C0321A">
        <w:rPr>
          <w:rFonts w:cs="Arial"/>
        </w:rPr>
        <w:t xml:space="preserve"> (e.g., PAML obtained by the nurse)</w:t>
      </w:r>
      <w:r w:rsidR="0084408C" w:rsidRPr="009A5185">
        <w:rPr>
          <w:rFonts w:cs="Arial"/>
        </w:rPr>
        <w:t>.</w:t>
      </w:r>
      <w:r w:rsidR="001A19F5">
        <w:rPr>
          <w:rFonts w:cs="Arial"/>
        </w:rPr>
        <w:t xml:space="preserve"> </w:t>
      </w:r>
    </w:p>
    <w:p w14:paraId="15BF6CBD" w14:textId="14564F10" w:rsidR="0084408C" w:rsidRPr="009A5185" w:rsidRDefault="001A19F5" w:rsidP="00C5453C">
      <w:pPr>
        <w:pStyle w:val="EndnoteText"/>
        <w:numPr>
          <w:ilvl w:val="0"/>
          <w:numId w:val="460"/>
        </w:numPr>
        <w:rPr>
          <w:rFonts w:cs="Arial"/>
        </w:rPr>
      </w:pPr>
      <w:r>
        <w:rPr>
          <w:rFonts w:cs="Arial"/>
        </w:rPr>
        <w:t>I</w:t>
      </w:r>
      <w:r w:rsidRPr="00B96852">
        <w:rPr>
          <w:rFonts w:cs="Arial"/>
        </w:rPr>
        <w:t xml:space="preserve">f a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00475AAA">
        <w:rPr>
          <w:rFonts w:cs="Arial"/>
        </w:rPr>
        <w:t>normally obtains</w:t>
      </w:r>
      <w:r w:rsidRPr="00B96852">
        <w:rPr>
          <w:rFonts w:cs="Arial"/>
        </w:rPr>
        <w:t xml:space="preserve"> the </w:t>
      </w:r>
      <w:r>
        <w:rPr>
          <w:rFonts w:cs="Arial"/>
        </w:rPr>
        <w:t>pre-admission medication list</w:t>
      </w:r>
      <w:r w:rsidR="00403850">
        <w:rPr>
          <w:rFonts w:cs="Arial"/>
        </w:rPr>
        <w:t xml:space="preserve"> from patients in medical or med-surg units</w:t>
      </w:r>
      <w:r>
        <w:rPr>
          <w:rFonts w:cs="Arial"/>
        </w:rPr>
        <w:t>,</w:t>
      </w:r>
      <w:r w:rsidRPr="00B96852">
        <w:rPr>
          <w:rFonts w:cs="Arial"/>
        </w:rPr>
        <w:t xml:space="preserve"> a different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Pr="00B96852">
        <w:rPr>
          <w:rFonts w:cs="Arial"/>
        </w:rPr>
        <w:t>must collect the Gold Standard Medication History.</w:t>
      </w:r>
    </w:p>
    <w:p w14:paraId="6BBB5EC2" w14:textId="1CFC8E29" w:rsidR="0084408C" w:rsidRPr="009A5185" w:rsidRDefault="0084408C" w:rsidP="00AD309C">
      <w:pPr>
        <w:pStyle w:val="EndnoteText"/>
        <w:numPr>
          <w:ilvl w:val="0"/>
          <w:numId w:val="71"/>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C5453C">
        <w:rPr>
          <w:rStyle w:val="EndnoteReference"/>
        </w:rPr>
        <w:t>23</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AD309C">
      <w:pPr>
        <w:pStyle w:val="EndnoteText"/>
        <w:numPr>
          <w:ilvl w:val="0"/>
          <w:numId w:val="71"/>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89" w:history="1">
        <w:r w:rsidRPr="009A5185">
          <w:rPr>
            <w:rStyle w:val="Hyperlink"/>
            <w:rFonts w:cs="Arial"/>
          </w:rPr>
          <w:t>Survey and CPOE Materials webpage</w:t>
        </w:r>
      </w:hyperlink>
      <w:r>
        <w:rPr>
          <w:rFonts w:cs="Arial"/>
        </w:rPr>
        <w:t xml:space="preserve">. </w:t>
      </w:r>
    </w:p>
    <w:p w14:paraId="3FDE5397" w14:textId="690CA826" w:rsidR="0084408C" w:rsidRPr="009A5185" w:rsidRDefault="0084408C" w:rsidP="00AD309C">
      <w:pPr>
        <w:pStyle w:val="EndnoteText"/>
        <w:numPr>
          <w:ilvl w:val="2"/>
          <w:numId w:val="64"/>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sidRPr="009A5185">
        <w:rPr>
          <w:rFonts w:cs="Arial"/>
        </w:rPr>
        <w:t xml:space="preserve"> should try to use two sources of information </w:t>
      </w:r>
      <w:r>
        <w:t>(</w:t>
      </w:r>
      <w:r w:rsidRPr="0009108A">
        <w:t xml:space="preserve">see </w:t>
      </w:r>
      <w:hyperlink r:id="rId190" w:tgtFrame="_blank" w:tooltip="MARQUIS BPMH Tri-Fold Pocket Guide" w:history="1">
        <w:r w:rsidR="00BF78C4">
          <w:rPr>
            <w:rStyle w:val="Hyperlink"/>
          </w:rPr>
          <w:t>MARQUIS 2 Best Possible Medication History: Quick Tips</w:t>
        </w:r>
      </w:hyperlink>
      <w:r>
        <w:t xml:space="preserve"> and </w:t>
      </w:r>
      <w:hyperlink r:id="rId191"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AD309C">
      <w:pPr>
        <w:pStyle w:val="EndnoteText"/>
        <w:numPr>
          <w:ilvl w:val="2"/>
          <w:numId w:val="64"/>
        </w:numPr>
        <w:ind w:left="1080"/>
        <w:rPr>
          <w:rFonts w:cs="Arial"/>
        </w:rPr>
      </w:pPr>
      <w:r w:rsidRPr="009A5185">
        <w:rPr>
          <w:rFonts w:cs="Arial"/>
        </w:rPr>
        <w:lastRenderedPageBreak/>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AD309C">
      <w:pPr>
        <w:pStyle w:val="EndnoteText"/>
        <w:numPr>
          <w:ilvl w:val="2"/>
          <w:numId w:val="64"/>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6A042496" w:rsidR="0084408C" w:rsidRPr="004430B9" w:rsidRDefault="0084408C" w:rsidP="00AD309C">
      <w:pPr>
        <w:pStyle w:val="EndnoteText"/>
        <w:numPr>
          <w:ilvl w:val="2"/>
          <w:numId w:val="64"/>
        </w:numPr>
        <w:ind w:left="1080"/>
        <w:rPr>
          <w:rFonts w:cs="Arial"/>
        </w:rPr>
      </w:pPr>
      <w:r w:rsidRPr="009A5185">
        <w:rPr>
          <w:rFonts w:cs="Arial"/>
        </w:rPr>
        <w:t xml:space="preserve">Exclude </w:t>
      </w:r>
      <w:r w:rsidR="004A5AA1">
        <w:rPr>
          <w:rFonts w:cs="Arial"/>
        </w:rPr>
        <w:t>OTC/</w:t>
      </w:r>
      <w:r>
        <w:rPr>
          <w:rFonts w:cs="Arial"/>
        </w:rPr>
        <w:t>PRN medications unless they are clinically relevant. This includes topical lo</w:t>
      </w:r>
      <w:r w:rsidR="00B35215">
        <w:rPr>
          <w:rFonts w:cs="Arial"/>
        </w:rPr>
        <w:t>tions</w:t>
      </w:r>
      <w:r>
        <w:rPr>
          <w:rFonts w:cs="Arial"/>
        </w:rPr>
        <w:t xml:space="preserve"> and creams, saline nasal spray and artificial tear eye drops, herbals and supplements, and 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4668E6BF" w:rsidR="0084408C" w:rsidRDefault="0084408C" w:rsidP="00AD309C">
      <w:pPr>
        <w:pStyle w:val="EndnoteText"/>
        <w:numPr>
          <w:ilvl w:val="2"/>
          <w:numId w:val="64"/>
        </w:numPr>
        <w:ind w:left="1080"/>
        <w:rPr>
          <w:rFonts w:cs="Arial"/>
        </w:rPr>
      </w:pPr>
      <w:r>
        <w:rPr>
          <w:rFonts w:cs="Arial"/>
        </w:rPr>
        <w:t xml:space="preserve">Include </w:t>
      </w:r>
      <w:r w:rsidR="004A5AA1">
        <w:rPr>
          <w:rFonts w:cs="Arial"/>
        </w:rPr>
        <w:t>OTC/</w:t>
      </w:r>
      <w:r>
        <w:rPr>
          <w:rFonts w:cs="Arial"/>
        </w:rPr>
        <w:t xml:space="preserve">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031CF156" w:rsidR="008A4674" w:rsidRPr="003E0613" w:rsidRDefault="008A4674" w:rsidP="00AD309C">
      <w:pPr>
        <w:pStyle w:val="EndnoteText"/>
        <w:numPr>
          <w:ilvl w:val="2"/>
          <w:numId w:val="64"/>
        </w:numPr>
        <w:ind w:left="1080"/>
        <w:rPr>
          <w:rFonts w:cs="Arial"/>
        </w:rPr>
      </w:pPr>
      <w:r>
        <w:rPr>
          <w:rFonts w:cs="Arial"/>
        </w:rPr>
        <w:t xml:space="preserve">Clinically relevant is defined as any </w:t>
      </w:r>
      <w:r w:rsidR="004A5AA1">
        <w:rPr>
          <w:rFonts w:cs="Arial"/>
        </w:rPr>
        <w:t>OTC/</w:t>
      </w:r>
      <w:r>
        <w:rPr>
          <w:rFonts w:cs="Arial"/>
        </w:rPr>
        <w:t>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08" w:name="Step3_CompleteWkst"/>
    </w:p>
    <w:p w14:paraId="24D4EF44" w14:textId="031C83EB" w:rsidR="0084408C" w:rsidRPr="009A5185" w:rsidRDefault="0084408C" w:rsidP="0084408C">
      <w:pPr>
        <w:pStyle w:val="EndnoteText"/>
        <w:rPr>
          <w:rFonts w:cs="Arial"/>
          <w:b/>
        </w:rPr>
      </w:pPr>
      <w:r w:rsidRPr="009A5185">
        <w:rPr>
          <w:rFonts w:cs="Arial"/>
          <w:b/>
        </w:rPr>
        <w:t xml:space="preserve">Step 3: </w:t>
      </w:r>
      <w:bookmarkEnd w:id="208"/>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7D53A2" w:rsidRPr="00F06B87">
        <w:rPr>
          <w:rStyle w:val="EndnoteReference"/>
        </w:rPr>
        <w:t>23</w:t>
      </w:r>
      <w:r w:rsidR="00714DB7">
        <w:rPr>
          <w:rFonts w:cs="Arial"/>
          <w:b/>
        </w:rPr>
        <w:fldChar w:fldCharType="end"/>
      </w:r>
      <w:r w:rsidRPr="009A5185">
        <w:rPr>
          <w:rFonts w:cs="Arial"/>
          <w:b/>
        </w:rPr>
        <w:t>)</w:t>
      </w:r>
    </w:p>
    <w:p w14:paraId="17EBC4BE" w14:textId="77777777" w:rsidR="0084408C" w:rsidRPr="009A5185" w:rsidRDefault="0084408C" w:rsidP="00AD309C">
      <w:pPr>
        <w:pStyle w:val="EndnoteText"/>
        <w:numPr>
          <w:ilvl w:val="0"/>
          <w:numId w:val="73"/>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AD309C">
      <w:pPr>
        <w:pStyle w:val="EndnoteText"/>
        <w:numPr>
          <w:ilvl w:val="0"/>
          <w:numId w:val="73"/>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AD309C">
      <w:pPr>
        <w:pStyle w:val="EndnoteText"/>
        <w:numPr>
          <w:ilvl w:val="0"/>
          <w:numId w:val="73"/>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6EFF4A55">
            <wp:extent cx="2364004" cy="3448050"/>
            <wp:effectExtent l="0" t="0" r="0" b="0"/>
            <wp:docPr id="9" name="Picture 9" descr="P247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470#yIS1"/>
                    <pic:cNvPicPr/>
                  </pic:nvPicPr>
                  <pic:blipFill>
                    <a:blip r:embed="rId192"/>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AD309C">
      <w:pPr>
        <w:pStyle w:val="EndnoteText"/>
        <w:numPr>
          <w:ilvl w:val="0"/>
          <w:numId w:val="73"/>
        </w:numPr>
        <w:ind w:left="360"/>
        <w:rPr>
          <w:rFonts w:cs="Arial"/>
        </w:rPr>
      </w:pPr>
      <w:r w:rsidRPr="009A5185">
        <w:rPr>
          <w:rFonts w:cs="Arial"/>
        </w:rPr>
        <w:t>If possible, wait until after the patient has been discharged to complete the next steps.</w:t>
      </w:r>
    </w:p>
    <w:p w14:paraId="6731F357" w14:textId="3CEA19A7" w:rsidR="00910741" w:rsidRDefault="00910741">
      <w:pPr>
        <w:rPr>
          <w:rFonts w:cs="Arial"/>
        </w:rPr>
      </w:pPr>
      <w:r>
        <w:rPr>
          <w:rFonts w:cs="Arial"/>
        </w:rPr>
        <w:br w:type="page"/>
      </w:r>
    </w:p>
    <w:p w14:paraId="44CD8B86" w14:textId="77777777" w:rsidR="0084408C" w:rsidRPr="009A5185" w:rsidRDefault="0084408C" w:rsidP="0084408C">
      <w:pPr>
        <w:pStyle w:val="EndnoteText"/>
        <w:rPr>
          <w:rFonts w:cs="Arial"/>
          <w:b/>
        </w:rPr>
      </w:pPr>
      <w:bookmarkStart w:id="209" w:name="Step4_ComparewAdmissionOrders"/>
      <w:r w:rsidRPr="009A5185">
        <w:rPr>
          <w:rFonts w:cs="Arial"/>
          <w:b/>
        </w:rPr>
        <w:lastRenderedPageBreak/>
        <w:t>Step 4:</w:t>
      </w:r>
      <w:bookmarkEnd w:id="209"/>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AD309C">
      <w:pPr>
        <w:pStyle w:val="EndnoteText"/>
        <w:numPr>
          <w:ilvl w:val="0"/>
          <w:numId w:val="74"/>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AD309C">
      <w:pPr>
        <w:pStyle w:val="EndnoteText"/>
        <w:numPr>
          <w:ilvl w:val="0"/>
          <w:numId w:val="74"/>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AD309C">
      <w:pPr>
        <w:pStyle w:val="EndnoteText"/>
        <w:numPr>
          <w:ilvl w:val="2"/>
          <w:numId w:val="180"/>
        </w:numPr>
        <w:ind w:left="1440"/>
        <w:rPr>
          <w:rFonts w:cs="Arial"/>
        </w:rPr>
      </w:pPr>
      <w:r w:rsidRPr="009A5185">
        <w:rPr>
          <w:rFonts w:cs="Arial"/>
        </w:rPr>
        <w:t xml:space="preserve">Review the records for the patient to determine if the differences were intentional or unintentional. Use the </w:t>
      </w:r>
      <w:hyperlink r:id="rId193"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AD309C">
      <w:pPr>
        <w:pStyle w:val="EndnoteText"/>
        <w:numPr>
          <w:ilvl w:val="2"/>
          <w:numId w:val="180"/>
        </w:numPr>
        <w:ind w:left="1440"/>
        <w:rPr>
          <w:rFonts w:cs="Arial"/>
        </w:rPr>
      </w:pPr>
      <w:r w:rsidRPr="009A5185">
        <w:rPr>
          <w:rFonts w:cs="Arial"/>
        </w:rPr>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171B4D63">
            <wp:extent cx="1999615" cy="3359150"/>
            <wp:effectExtent l="0" t="0" r="635" b="0"/>
            <wp:docPr id="8" name="Picture 8" descr="P247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479#yIS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AD309C">
      <w:pPr>
        <w:pStyle w:val="EndnoteText"/>
        <w:numPr>
          <w:ilvl w:val="0"/>
          <w:numId w:val="74"/>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4C26FEEB">
            <wp:extent cx="5943600" cy="1905635"/>
            <wp:effectExtent l="0" t="0" r="0" b="0"/>
            <wp:docPr id="10" name="Picture 10" descr="P248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482#yIS1"/>
                    <pic:cNvPicPr/>
                  </pic:nvPicPr>
                  <pic:blipFill>
                    <a:blip r:embed="rId195"/>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AD309C">
      <w:pPr>
        <w:pStyle w:val="EndnoteText"/>
        <w:numPr>
          <w:ilvl w:val="0"/>
          <w:numId w:val="74"/>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10" w:name="Step5_ComparewDischargeOrders"/>
      <w:r w:rsidRPr="009A5185">
        <w:rPr>
          <w:rFonts w:cs="Arial"/>
          <w:b/>
        </w:rPr>
        <w:t>Step 5:</w:t>
      </w:r>
      <w:bookmarkEnd w:id="210"/>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AD309C">
      <w:pPr>
        <w:pStyle w:val="EndnoteText"/>
        <w:numPr>
          <w:ilvl w:val="0"/>
          <w:numId w:val="75"/>
        </w:numPr>
        <w:ind w:left="360"/>
        <w:rPr>
          <w:rFonts w:cs="Arial"/>
        </w:rPr>
      </w:pPr>
      <w:r w:rsidRPr="009A5185">
        <w:rPr>
          <w:rFonts w:cs="Arial"/>
        </w:rPr>
        <w:t>Obtain the discharge orders for the patient.</w:t>
      </w:r>
    </w:p>
    <w:p w14:paraId="1107CDEA" w14:textId="373E107C" w:rsidR="0084408C" w:rsidRPr="009A5185" w:rsidRDefault="0084408C" w:rsidP="00AD309C">
      <w:pPr>
        <w:pStyle w:val="EndnoteText"/>
        <w:numPr>
          <w:ilvl w:val="0"/>
          <w:numId w:val="75"/>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96"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AD309C">
      <w:pPr>
        <w:pStyle w:val="EndnoteText"/>
        <w:numPr>
          <w:ilvl w:val="0"/>
          <w:numId w:val="75"/>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admission, then check the “Admission” box in the pink-highlighted column.</w:t>
      </w:r>
    </w:p>
    <w:p w14:paraId="10843ED2"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AD309C">
      <w:pPr>
        <w:pStyle w:val="EndnoteText"/>
        <w:numPr>
          <w:ilvl w:val="0"/>
          <w:numId w:val="76"/>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AD309C">
      <w:pPr>
        <w:pStyle w:val="EndnoteText"/>
        <w:numPr>
          <w:ilvl w:val="0"/>
          <w:numId w:val="79"/>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33966B67">
            <wp:extent cx="5138711" cy="2043955"/>
            <wp:effectExtent l="0" t="0" r="5080" b="0"/>
            <wp:docPr id="3" name="Picture 3" descr="P249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495#yIS1"/>
                    <pic:cNvPicPr/>
                  </pic:nvPicPr>
                  <pic:blipFill>
                    <a:blip r:embed="rId197"/>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AD309C">
      <w:pPr>
        <w:pStyle w:val="EndnoteText"/>
        <w:numPr>
          <w:ilvl w:val="0"/>
          <w:numId w:val="77"/>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AD309C">
      <w:pPr>
        <w:pStyle w:val="EndnoteText"/>
        <w:numPr>
          <w:ilvl w:val="0"/>
          <w:numId w:val="77"/>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AD309C">
      <w:pPr>
        <w:pStyle w:val="EndnoteText"/>
        <w:numPr>
          <w:ilvl w:val="3"/>
          <w:numId w:val="18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AD309C">
      <w:pPr>
        <w:pStyle w:val="EndnoteText"/>
        <w:numPr>
          <w:ilvl w:val="3"/>
          <w:numId w:val="18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AD309C">
      <w:pPr>
        <w:pStyle w:val="EndnoteText"/>
        <w:numPr>
          <w:ilvl w:val="3"/>
          <w:numId w:val="18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AD309C">
      <w:pPr>
        <w:pStyle w:val="EndnoteText"/>
        <w:numPr>
          <w:ilvl w:val="0"/>
          <w:numId w:val="77"/>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AD309C">
      <w:pPr>
        <w:pStyle w:val="EndnoteText"/>
        <w:numPr>
          <w:ilvl w:val="0"/>
          <w:numId w:val="77"/>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AD309C">
      <w:pPr>
        <w:pStyle w:val="EndnoteText"/>
        <w:numPr>
          <w:ilvl w:val="0"/>
          <w:numId w:val="78"/>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AD309C">
      <w:pPr>
        <w:pStyle w:val="EndnoteText"/>
        <w:numPr>
          <w:ilvl w:val="0"/>
          <w:numId w:val="78"/>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AD309C">
      <w:pPr>
        <w:pStyle w:val="EndnoteText"/>
        <w:numPr>
          <w:ilvl w:val="0"/>
          <w:numId w:val="78"/>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0048D373" w14:textId="77777777" w:rsidR="00910741" w:rsidRDefault="00910741">
      <w:pPr>
        <w:rPr>
          <w:rFonts w:cs="Arial"/>
          <w:b/>
        </w:rPr>
      </w:pPr>
      <w:r>
        <w:rPr>
          <w:rFonts w:cs="Arial"/>
          <w:b/>
        </w:rPr>
        <w:br w:type="page"/>
      </w:r>
    </w:p>
    <w:p w14:paraId="38CBC0C2" w14:textId="009F7499" w:rsidR="0084408C" w:rsidRPr="009A5185" w:rsidRDefault="0084408C" w:rsidP="0084408C">
      <w:pPr>
        <w:pStyle w:val="EndnoteText"/>
        <w:rPr>
          <w:rFonts w:cs="Arial"/>
          <w:b/>
        </w:rPr>
      </w:pPr>
      <w:r w:rsidRPr="009A5185">
        <w:rPr>
          <w:rFonts w:cs="Arial"/>
          <w:b/>
        </w:rPr>
        <w:lastRenderedPageBreak/>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found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AD309C">
      <w:pPr>
        <w:pStyle w:val="EndnoteText"/>
        <w:numPr>
          <w:ilvl w:val="0"/>
          <w:numId w:val="80"/>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AD309C">
      <w:pPr>
        <w:pStyle w:val="EndnoteText"/>
        <w:numPr>
          <w:ilvl w:val="0"/>
          <w:numId w:val="81"/>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AD309C">
      <w:pPr>
        <w:pStyle w:val="EndnoteText"/>
        <w:numPr>
          <w:ilvl w:val="0"/>
          <w:numId w:val="81"/>
        </w:numPr>
        <w:ind w:left="1260"/>
        <w:rPr>
          <w:rFonts w:cs="Arial"/>
        </w:rPr>
      </w:pPr>
      <w:r w:rsidRPr="009A5185">
        <w:rPr>
          <w:rFonts w:cs="Arial"/>
        </w:rPr>
        <w:t xml:space="preserve">As you enter the data, Row 6 (in red) will automatically sum the values entered for each patient. Once you have entered the data for all sampled patients, you will have the final values to enter </w:t>
      </w:r>
      <w:r w:rsidR="00F36E78" w:rsidRPr="009A5185">
        <w:rPr>
          <w:rFonts w:cs="Arial"/>
        </w:rPr>
        <w:t>in</w:t>
      </w:r>
      <w:r w:rsidR="00F36E78">
        <w:rPr>
          <w:rFonts w:cs="Arial"/>
        </w:rPr>
        <w:t>to</w:t>
      </w:r>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AD309C">
      <w:pPr>
        <w:pStyle w:val="EndnoteText"/>
        <w:numPr>
          <w:ilvl w:val="0"/>
          <w:numId w:val="81"/>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84408C" w:rsidP="00AD309C">
      <w:pPr>
        <w:pStyle w:val="ListParagraph"/>
        <w:numPr>
          <w:ilvl w:val="0"/>
          <w:numId w:val="211"/>
        </w:numPr>
        <w:rPr>
          <w:rFonts w:cs="Arial"/>
        </w:rPr>
      </w:pPr>
      <w:hyperlink r:id="rId198" w:history="1">
        <w:r w:rsidRPr="009A5185">
          <w:rPr>
            <w:rStyle w:val="Hyperlink"/>
            <w:rFonts w:cs="Arial"/>
          </w:rPr>
          <w:t>Medication Reconciliation Implementation Toolkit</w:t>
        </w:r>
      </w:hyperlink>
      <w:r w:rsidRPr="009A5185">
        <w:rPr>
          <w:rFonts w:cs="Arial"/>
        </w:rPr>
        <w:t xml:space="preserve"> (free)</w:t>
      </w:r>
    </w:p>
    <w:p w14:paraId="07A5A42C" w14:textId="648D7D51" w:rsidR="0084408C" w:rsidRPr="009A5185" w:rsidRDefault="0084408C" w:rsidP="00AD309C">
      <w:pPr>
        <w:pStyle w:val="ListParagraph"/>
        <w:numPr>
          <w:ilvl w:val="0"/>
          <w:numId w:val="211"/>
        </w:numPr>
        <w:rPr>
          <w:rFonts w:cs="Arial"/>
        </w:rPr>
      </w:pPr>
      <w:hyperlink r:id="rId199" w:history="1">
        <w:r w:rsidRPr="009A5185">
          <w:rPr>
            <w:rStyle w:val="Hyperlink"/>
            <w:rFonts w:cs="Arial"/>
          </w:rPr>
          <w:t>The MARQUIS Collaborative</w:t>
        </w:r>
      </w:hyperlink>
      <w:r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11" w:name="_CPOE_Frequently_Asked"/>
      <w:bookmarkEnd w:id="211"/>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12" w:name="_Toc225877700"/>
      <w:r>
        <w:lastRenderedPageBreak/>
        <w:t xml:space="preserve">Section 2: </w:t>
      </w:r>
      <w:r w:rsidR="00E9000C">
        <w:t>Medication Safety</w:t>
      </w:r>
      <w:r w:rsidR="00C35C80" w:rsidRPr="009A5185">
        <w:t xml:space="preserve"> Frequently Asked Questions (FAQs)</w:t>
      </w:r>
      <w:bookmarkEnd w:id="212"/>
    </w:p>
    <w:p w14:paraId="08682079" w14:textId="37CC59AB" w:rsidR="00E9000C" w:rsidRDefault="00E9000C" w:rsidP="00E9000C">
      <w:pPr>
        <w:rPr>
          <w:lang w:eastAsia="ja-JP"/>
        </w:rPr>
      </w:pPr>
    </w:p>
    <w:p w14:paraId="3598B958" w14:textId="0FCADB58" w:rsidR="00E9000C" w:rsidRPr="00043DEB" w:rsidRDefault="00E9000C" w:rsidP="00AB5B80">
      <w:pPr>
        <w:pStyle w:val="Heading3"/>
        <w:rPr>
          <w:sz w:val="20"/>
          <w:szCs w:val="20"/>
        </w:rPr>
      </w:pPr>
      <w:bookmarkStart w:id="213" w:name="_Computerized_Physician_Order"/>
      <w:bookmarkStart w:id="214" w:name="_Toc225877701"/>
      <w:bookmarkEnd w:id="213"/>
      <w:r>
        <w:t>Computerized Physician Order Entry (CPOE)</w:t>
      </w:r>
      <w:r w:rsidR="00B078B4">
        <w:t xml:space="preserve"> FAQs</w:t>
      </w:r>
      <w:bookmarkEnd w:id="214"/>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200" w:history="1">
        <w:r w:rsidRPr="002C1FFE">
          <w:rPr>
            <w:rStyle w:val="Hyperlink"/>
            <w:b/>
          </w:rPr>
          <w:t>Survey and CPOE Materials webpage</w:t>
        </w:r>
      </w:hyperlink>
      <w:r w:rsidRPr="002C1FFE">
        <w:rPr>
          <w:rFonts w:cs="Arial"/>
          <w:b/>
        </w:rPr>
        <w:t xml:space="preserve"> and the </w:t>
      </w:r>
      <w:hyperlink r:id="rId201"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D309C">
      <w:pPr>
        <w:pStyle w:val="ListParagraph"/>
        <w:numPr>
          <w:ilvl w:val="0"/>
          <w:numId w:val="56"/>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15" w:name="_Hlk35523141"/>
    </w:p>
    <w:p w14:paraId="753A78DA" w14:textId="2A5D0AA6" w:rsidR="00F72716" w:rsidRPr="00B058B5" w:rsidRDefault="0097058D" w:rsidP="00AD309C">
      <w:pPr>
        <w:pStyle w:val="ListParagraph"/>
        <w:numPr>
          <w:ilvl w:val="0"/>
          <w:numId w:val="56"/>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16" w:name="PerProtocol"/>
      <w:bookmarkEnd w:id="215"/>
      <w:bookmarkEnd w:id="216"/>
    </w:p>
    <w:p w14:paraId="79CDE574" w14:textId="00AFA0D2" w:rsidR="002A733C" w:rsidRDefault="002A733C" w:rsidP="00AD309C">
      <w:pPr>
        <w:pStyle w:val="ListParagraph"/>
        <w:numPr>
          <w:ilvl w:val="0"/>
          <w:numId w:val="56"/>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D309C">
      <w:pPr>
        <w:numPr>
          <w:ilvl w:val="0"/>
          <w:numId w:val="56"/>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D309C">
      <w:pPr>
        <w:pStyle w:val="ListParagraph"/>
        <w:numPr>
          <w:ilvl w:val="0"/>
          <w:numId w:val="56"/>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D309C">
      <w:pPr>
        <w:pStyle w:val="ListParagraph"/>
        <w:numPr>
          <w:ilvl w:val="0"/>
          <w:numId w:val="56"/>
        </w:numPr>
        <w:rPr>
          <w:rFonts w:cs="Arial"/>
          <w:b/>
          <w:bCs/>
        </w:rPr>
      </w:pPr>
      <w:bookmarkStart w:id="217" w:name="StandingOrder"/>
      <w:bookmarkEnd w:id="217"/>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D309C">
      <w:pPr>
        <w:numPr>
          <w:ilvl w:val="0"/>
          <w:numId w:val="56"/>
        </w:numPr>
        <w:rPr>
          <w:rFonts w:cs="Arial"/>
          <w:b/>
        </w:rPr>
      </w:pPr>
      <w:bookmarkStart w:id="218"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D309C">
      <w:pPr>
        <w:numPr>
          <w:ilvl w:val="0"/>
          <w:numId w:val="56"/>
        </w:numPr>
        <w:rPr>
          <w:rFonts w:cs="Arial"/>
          <w:b/>
        </w:rPr>
      </w:pPr>
      <w:r>
        <w:rPr>
          <w:rFonts w:cs="Arial"/>
          <w:b/>
        </w:rPr>
        <w:t>When should we take the</w:t>
      </w:r>
      <w:r w:rsidR="002E7564" w:rsidRPr="009A5185">
        <w:rPr>
          <w:rFonts w:cs="Arial"/>
          <w:b/>
        </w:rPr>
        <w:t xml:space="preserve"> CPOE Evaluation Tool?</w:t>
      </w:r>
    </w:p>
    <w:bookmarkEnd w:id="218"/>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202"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D309C">
      <w:pPr>
        <w:pStyle w:val="ListParagraph"/>
        <w:numPr>
          <w:ilvl w:val="0"/>
          <w:numId w:val="56"/>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D309C">
      <w:pPr>
        <w:pStyle w:val="ListParagraph"/>
        <w:numPr>
          <w:ilvl w:val="0"/>
          <w:numId w:val="56"/>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Default="00A022AC" w:rsidP="00CF7851">
      <w:pPr>
        <w:pStyle w:val="ListParagraph"/>
        <w:rPr>
          <w:rFonts w:cs="Arial"/>
        </w:rPr>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535A4AE7" w14:textId="77777777" w:rsidR="00BB30C4" w:rsidRDefault="00BB30C4" w:rsidP="00CF7851">
      <w:pPr>
        <w:pStyle w:val="ListParagraph"/>
        <w:rPr>
          <w:rFonts w:cs="Arial"/>
        </w:rPr>
      </w:pPr>
    </w:p>
    <w:p w14:paraId="7E25838E" w14:textId="77777777" w:rsidR="003668F5" w:rsidRDefault="003668F5" w:rsidP="00A25F6C">
      <w:pPr>
        <w:pStyle w:val="Heading3"/>
      </w:pPr>
      <w:bookmarkStart w:id="219" w:name="_Toc225877702"/>
      <w:r w:rsidRPr="009617F5">
        <w:t>EHR Application Information FAQs</w:t>
      </w:r>
      <w:bookmarkEnd w:id="219"/>
    </w:p>
    <w:p w14:paraId="0A4C0A2B" w14:textId="77777777" w:rsidR="00543237" w:rsidRDefault="00543237" w:rsidP="003668F5">
      <w:pPr>
        <w:pStyle w:val="Heading44"/>
      </w:pPr>
    </w:p>
    <w:p w14:paraId="76B177C2" w14:textId="5530D74B" w:rsidR="004D459D" w:rsidRPr="001F2388" w:rsidRDefault="00737523" w:rsidP="00AD309C">
      <w:pPr>
        <w:pStyle w:val="ListParagraph"/>
        <w:numPr>
          <w:ilvl w:val="0"/>
          <w:numId w:val="56"/>
        </w:numPr>
        <w:rPr>
          <w:rFonts w:cs="Arial"/>
          <w:b/>
          <w:bCs/>
        </w:rPr>
      </w:pPr>
      <w:r>
        <w:rPr>
          <w:rFonts w:cs="Arial"/>
          <w:b/>
          <w:bCs/>
        </w:rPr>
        <w:t>What is the definition of</w:t>
      </w:r>
      <w:r w:rsidR="004D459D" w:rsidRPr="001F2388">
        <w:rPr>
          <w:rFonts w:cs="Arial"/>
          <w:b/>
          <w:bCs/>
        </w:rPr>
        <w:t xml:space="preserve"> Artificial Intelligence</w:t>
      </w:r>
      <w:r w:rsidR="006C5FD2">
        <w:rPr>
          <w:rFonts w:cs="Arial"/>
          <w:b/>
          <w:bCs/>
        </w:rPr>
        <w:t xml:space="preserve"> in Health Care</w:t>
      </w:r>
      <w:r w:rsidR="004D459D" w:rsidRPr="001F2388">
        <w:rPr>
          <w:rFonts w:cs="Arial"/>
          <w:b/>
          <w:bCs/>
        </w:rPr>
        <w:t>?</w:t>
      </w:r>
    </w:p>
    <w:p w14:paraId="79C6636B" w14:textId="6DDF1A2D" w:rsidR="00543237" w:rsidRDefault="004D459D" w:rsidP="004D459D">
      <w:pPr>
        <w:pStyle w:val="Heading44"/>
        <w:ind w:left="720"/>
        <w:rPr>
          <w:rFonts w:cs="Arial"/>
          <w:b w:val="0"/>
          <w:bCs/>
          <w:sz w:val="20"/>
        </w:rPr>
      </w:pPr>
      <w:r w:rsidRPr="009617F5">
        <w:rPr>
          <w:rFonts w:cs="Arial"/>
          <w:b w:val="0"/>
          <w:bCs/>
          <w:sz w:val="20"/>
        </w:rPr>
        <w:t xml:space="preserve">Artificial Intelligence (AI) </w:t>
      </w:r>
      <w:r w:rsidR="002E1D83" w:rsidRPr="002E1D83">
        <w:rPr>
          <w:rFonts w:cs="Arial"/>
          <w:b w:val="0"/>
          <w:bCs/>
          <w:sz w:val="20"/>
        </w:rPr>
        <w:t xml:space="preserve">in healthcare is the use of machine learning, AI Algorithms, </w:t>
      </w:r>
      <w:r w:rsidR="00DD75C6">
        <w:rPr>
          <w:rFonts w:cs="Arial"/>
          <w:b w:val="0"/>
          <w:bCs/>
          <w:sz w:val="20"/>
        </w:rPr>
        <w:t>l</w:t>
      </w:r>
      <w:r w:rsidR="002E1D83" w:rsidRPr="002E1D83">
        <w:rPr>
          <w:rFonts w:cs="Arial"/>
          <w:b w:val="0"/>
          <w:bCs/>
          <w:sz w:val="20"/>
        </w:rPr>
        <w:t xml:space="preserve">arge </w:t>
      </w:r>
      <w:r w:rsidR="00DD75C6">
        <w:rPr>
          <w:rFonts w:cs="Arial"/>
          <w:b w:val="0"/>
          <w:bCs/>
          <w:sz w:val="20"/>
        </w:rPr>
        <w:t>l</w:t>
      </w:r>
      <w:r w:rsidR="002E1D83" w:rsidRPr="002E1D83">
        <w:rPr>
          <w:rFonts w:cs="Arial"/>
          <w:b w:val="0"/>
          <w:bCs/>
          <w:sz w:val="20"/>
        </w:rPr>
        <w:t xml:space="preserve">anguage </w:t>
      </w:r>
      <w:r w:rsidR="00DD75C6">
        <w:rPr>
          <w:rFonts w:cs="Arial"/>
          <w:b w:val="0"/>
          <w:bCs/>
          <w:sz w:val="20"/>
        </w:rPr>
        <w:t>m</w:t>
      </w:r>
      <w:r w:rsidR="002E1D83" w:rsidRPr="002E1D83">
        <w:rPr>
          <w:rFonts w:cs="Arial"/>
          <w:b w:val="0"/>
          <w:bCs/>
          <w:sz w:val="20"/>
        </w:rPr>
        <w:t xml:space="preserve">odels, AI Agents, </w:t>
      </w:r>
      <w:r w:rsidR="00D040BE">
        <w:rPr>
          <w:rFonts w:cs="Arial"/>
          <w:b w:val="0"/>
          <w:bCs/>
          <w:sz w:val="20"/>
        </w:rPr>
        <w:t>a</w:t>
      </w:r>
      <w:r w:rsidR="002E1D83" w:rsidRPr="002E1D83">
        <w:rPr>
          <w:rFonts w:cs="Arial"/>
          <w:b w:val="0"/>
          <w:bCs/>
          <w:sz w:val="20"/>
        </w:rPr>
        <w:t>gentic AI, chatbots, and other related technologies to analyze health data and assist clinicians in tasks like diagnosis, treatment (including clinical decision support), patient monitoring, administrative work</w:t>
      </w:r>
      <w:r w:rsidR="00E3671A">
        <w:rPr>
          <w:rFonts w:cs="Arial"/>
          <w:b w:val="0"/>
          <w:bCs/>
          <w:sz w:val="20"/>
        </w:rPr>
        <w:t>, and automated workflows</w:t>
      </w:r>
      <w:r w:rsidR="002E1D83" w:rsidRPr="002E1D83">
        <w:rPr>
          <w:rFonts w:cs="Arial"/>
          <w:b w:val="0"/>
          <w:bCs/>
          <w:sz w:val="20"/>
        </w:rPr>
        <w:t>. Its goal is to improve patient outcomes, increase efficiency, and personalize care by providing tools that can identify diseases, streamline workflows, and help predict patient needs.</w:t>
      </w:r>
    </w:p>
    <w:p w14:paraId="58424FD4" w14:textId="568594CB" w:rsidR="003C5271" w:rsidRDefault="00A25F6C" w:rsidP="003C5271">
      <w:pPr>
        <w:tabs>
          <w:tab w:val="left" w:pos="720"/>
        </w:tabs>
        <w:ind w:left="360"/>
        <w:rPr>
          <w:rFonts w:cstheme="minorHAnsi"/>
        </w:rPr>
      </w:pPr>
      <w:r>
        <w:rPr>
          <w:rFonts w:cstheme="minorHAnsi"/>
        </w:rPr>
        <w:tab/>
      </w:r>
    </w:p>
    <w:p w14:paraId="5F29DBB1" w14:textId="3AE030C3" w:rsidR="003C5271" w:rsidRPr="009678E8" w:rsidRDefault="003C5271" w:rsidP="003C5271">
      <w:pPr>
        <w:tabs>
          <w:tab w:val="left" w:pos="720"/>
        </w:tabs>
        <w:ind w:left="360"/>
        <w:rPr>
          <w:rFonts w:cstheme="minorHAnsi"/>
        </w:rPr>
      </w:pPr>
      <w:r>
        <w:rPr>
          <w:rFonts w:cstheme="minorHAnsi"/>
        </w:rPr>
        <w:tab/>
      </w:r>
      <w:r w:rsidRPr="009678E8">
        <w:rPr>
          <w:rFonts w:cstheme="minorHAnsi"/>
        </w:rPr>
        <w:t>Examples of AI applications used in medication management processes are as follows:</w:t>
      </w:r>
    </w:p>
    <w:p w14:paraId="63DE0E29"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order’s dosage, frequency, or duration of therapy.</w:t>
      </w:r>
    </w:p>
    <w:p w14:paraId="58D21435"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for a patient based on an analysis of the patient’s medical record.</w:t>
      </w:r>
    </w:p>
    <w:p w14:paraId="0E5E22E1"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changes to an existing medication the patient is on based on an analysis of the patient’s medical records.</w:t>
      </w:r>
    </w:p>
    <w:p w14:paraId="4C6CBB40" w14:textId="77777777" w:rsidR="003C5271" w:rsidRPr="00885A85" w:rsidRDefault="003C5271" w:rsidP="003C5271">
      <w:pPr>
        <w:pStyle w:val="ListParagraph"/>
        <w:numPr>
          <w:ilvl w:val="0"/>
          <w:numId w:val="454"/>
        </w:numPr>
        <w:tabs>
          <w:tab w:val="left" w:pos="720"/>
        </w:tabs>
        <w:spacing w:line="276" w:lineRule="auto"/>
        <w:ind w:left="360"/>
        <w:rPr>
          <w:rFonts w:asciiTheme="minorHAnsi" w:hAnsiTheme="minorHAnsi" w:cstheme="minorHAnsi"/>
        </w:rPr>
      </w:pPr>
      <w:r w:rsidRPr="00885A85">
        <w:rPr>
          <w:rFonts w:asciiTheme="minorHAnsi" w:hAnsiTheme="minorHAnsi" w:cstheme="minorHAnsi"/>
        </w:rPr>
        <w:br w:type="page"/>
      </w:r>
    </w:p>
    <w:p w14:paraId="241D85CB" w14:textId="77777777" w:rsidR="003C5271" w:rsidRDefault="003C5271" w:rsidP="004D459D">
      <w:pPr>
        <w:pStyle w:val="Heading44"/>
        <w:ind w:left="720"/>
        <w:rPr>
          <w:rFonts w:cs="Arial"/>
          <w:b w:val="0"/>
          <w:bCs/>
          <w:sz w:val="20"/>
        </w:rPr>
      </w:pPr>
    </w:p>
    <w:p w14:paraId="508C357D" w14:textId="77777777" w:rsidR="009617F5" w:rsidRDefault="009617F5" w:rsidP="00A022AC">
      <w:pPr>
        <w:rPr>
          <w:rFonts w:cs="Arial"/>
        </w:rPr>
      </w:pPr>
    </w:p>
    <w:p w14:paraId="146DA4F4" w14:textId="1B74F822" w:rsidR="009617F5" w:rsidRPr="00A022AC" w:rsidRDefault="009617F5" w:rsidP="00A022AC">
      <w:pPr>
        <w:rPr>
          <w:rFonts w:cs="Arial"/>
        </w:rPr>
        <w:sectPr w:rsidR="009617F5" w:rsidRPr="00A022AC" w:rsidSect="00062F69">
          <w:headerReference w:type="default" r:id="rId203"/>
          <w:endnotePr>
            <w:numFmt w:val="decimal"/>
          </w:endnotePr>
          <w:type w:val="continuous"/>
          <w:pgSz w:w="12240" w:h="15840"/>
          <w:pgMar w:top="1440" w:right="1440" w:bottom="1440" w:left="1440" w:header="720" w:footer="720" w:gutter="0"/>
          <w:cols w:space="720"/>
          <w:docGrid w:linePitch="272"/>
        </w:sectPr>
      </w:pPr>
    </w:p>
    <w:p w14:paraId="6C7B0B7E" w14:textId="6961D4FD" w:rsidR="00E9000C" w:rsidRDefault="00E9000C" w:rsidP="00AB5B80">
      <w:pPr>
        <w:pStyle w:val="Heading3"/>
      </w:pPr>
      <w:bookmarkStart w:id="220" w:name="_Bar_Code_Medication"/>
      <w:bookmarkStart w:id="221" w:name="_Toc225877703"/>
      <w:bookmarkEnd w:id="220"/>
      <w:r>
        <w:t>Bar Code Medication Administration (BCMA)</w:t>
      </w:r>
      <w:r w:rsidR="00B078B4">
        <w:t xml:space="preserve"> FAQs</w:t>
      </w:r>
      <w:bookmarkEnd w:id="221"/>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D309C">
      <w:pPr>
        <w:pStyle w:val="ListParagraph"/>
        <w:numPr>
          <w:ilvl w:val="0"/>
          <w:numId w:val="56"/>
        </w:numPr>
        <w:rPr>
          <w:rFonts w:cs="Arial"/>
          <w:b/>
        </w:rPr>
      </w:pPr>
      <w:r w:rsidRPr="009A5185">
        <w:rPr>
          <w:rFonts w:cs="Arial"/>
          <w:b/>
        </w:rPr>
        <w:t>Why does the Bar Code Medication Administration system have to be connected to an electronic medication administration record (eMAR)?</w:t>
      </w:r>
    </w:p>
    <w:p w14:paraId="5C57C259" w14:textId="166E634B" w:rsidR="0065334D" w:rsidRDefault="0065334D" w:rsidP="0065334D">
      <w:pPr>
        <w:pStyle w:val="ListParagraph"/>
        <w:rPr>
          <w:rFonts w:cs="Arial"/>
        </w:rPr>
      </w:pPr>
      <w:r w:rsidRPr="009A5185">
        <w:rPr>
          <w:rFonts w:cs="Arial"/>
        </w:rPr>
        <w:t>An eMAR serves as the communication interface that automatically documents the administration of medication into certified Electronic Health Record (EHR) technology. By linking BCMA with the eMAR,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D309C">
      <w:pPr>
        <w:pStyle w:val="ListParagraph"/>
        <w:numPr>
          <w:ilvl w:val="0"/>
          <w:numId w:val="56"/>
        </w:numPr>
        <w:rPr>
          <w:rFonts w:cs="Arial"/>
          <w:b/>
        </w:rPr>
      </w:pPr>
      <w:r>
        <w:rPr>
          <w:rFonts w:cs="Arial"/>
          <w:b/>
        </w:rPr>
        <w:t>Should a unit that has only been open for part of the 3-month reporting period be included?</w:t>
      </w:r>
    </w:p>
    <w:p w14:paraId="3DDC35EA" w14:textId="7E883843" w:rsidR="0065334D" w:rsidRPr="009A5185" w:rsidRDefault="0065334D" w:rsidP="0065334D">
      <w:pPr>
        <w:pStyle w:val="ListParagraph"/>
        <w:rPr>
          <w:rFonts w:cs="Arial"/>
        </w:rPr>
      </w:pPr>
      <w:r>
        <w:rPr>
          <w:rFonts w:cs="Arial"/>
        </w:rPr>
        <w:t xml:space="preserve">No. </w:t>
      </w:r>
      <w:r w:rsidRPr="009A5185">
        <w:rPr>
          <w:rFonts w:cs="Arial"/>
        </w:rPr>
        <w:t xml:space="preserve">Only include those units that </w:t>
      </w:r>
      <w:r w:rsidR="000A22DC">
        <w:rPr>
          <w:rFonts w:cs="Arial"/>
        </w:rPr>
        <w:t>are currently</w:t>
      </w:r>
      <w:r w:rsidR="00247C6D">
        <w:rPr>
          <w:rFonts w:cs="Arial"/>
        </w:rPr>
        <w:t xml:space="preserve"> </w:t>
      </w:r>
      <w:r w:rsidR="00546AA5">
        <w:rPr>
          <w:rFonts w:cs="Arial"/>
        </w:rPr>
        <w:t xml:space="preserve">open </w:t>
      </w:r>
      <w:r w:rsidR="00247C6D">
        <w:rPr>
          <w:rFonts w:cs="Arial"/>
        </w:rPr>
        <w:t>and</w:t>
      </w:r>
      <w:r w:rsidR="000A22DC">
        <w:rPr>
          <w:rFonts w:cs="Arial"/>
        </w:rPr>
        <w:t xml:space="preserve"> </w:t>
      </w:r>
      <w:r w:rsidRPr="009A5185">
        <w:rPr>
          <w:rFonts w:cs="Arial"/>
        </w:rPr>
        <w:t>have been opened and staffed for the entire 3-month reporting period. For example, if you open a new unit that has only been open and 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D309C">
      <w:pPr>
        <w:pStyle w:val="ListParagraph"/>
        <w:numPr>
          <w:ilvl w:val="0"/>
          <w:numId w:val="56"/>
        </w:numPr>
        <w:rPr>
          <w:rFonts w:cs="Arial"/>
          <w:b/>
        </w:rPr>
      </w:pPr>
      <w:r w:rsidRPr="009A5185">
        <w:rPr>
          <w:rFonts w:cs="Arial"/>
          <w:b/>
        </w:rPr>
        <w:t>How should a hospital report if they had BCMA implemented in some units but not all during the reporting period?</w:t>
      </w:r>
    </w:p>
    <w:p w14:paraId="0CB22476" w14:textId="2050ED44"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eMAR) when administering medications at the bedside in </w:t>
      </w:r>
      <w:r w:rsidRPr="0052278E">
        <w:rPr>
          <w:rFonts w:cs="Arial"/>
          <w:i/>
          <w:iCs/>
        </w:rPr>
        <w:t>at least one</w:t>
      </w:r>
      <w:r w:rsidR="006C7DF5">
        <w:rPr>
          <w:rFonts w:cs="Arial"/>
        </w:rPr>
        <w:t xml:space="preserve"> of the following </w:t>
      </w:r>
      <w:r w:rsidR="00262D0B">
        <w:rPr>
          <w:rFonts w:cs="Arial"/>
        </w:rPr>
        <w:t xml:space="preserve">adult and/or pediatric </w:t>
      </w:r>
      <w:r w:rsidR="006C7DF5">
        <w:rPr>
          <w:rFonts w:cs="Arial"/>
        </w:rPr>
        <w:t xml:space="preserve">units: </w:t>
      </w:r>
      <w:r w:rsidR="00470E69">
        <w:rPr>
          <w:rFonts w:cs="Arial"/>
        </w:rPr>
        <w:t>general medical</w:t>
      </w:r>
      <w:r w:rsidR="0052491B">
        <w:rPr>
          <w:rFonts w:cs="Arial"/>
        </w:rPr>
        <w:t xml:space="preserve">, surgical, </w:t>
      </w:r>
      <w:r w:rsidR="00EB6967">
        <w:rPr>
          <w:rFonts w:cs="Arial"/>
        </w:rPr>
        <w:t>medical/</w:t>
      </w:r>
      <w:r w:rsidR="00470E69">
        <w:rPr>
          <w:rFonts w:cs="Arial"/>
        </w:rPr>
        <w:t>surgical</w:t>
      </w:r>
      <w:r w:rsidR="003E6215">
        <w:rPr>
          <w:rFonts w:cs="Arial"/>
        </w:rPr>
        <w:t xml:space="preserve">, </w:t>
      </w:r>
      <w:r w:rsidR="00470E69">
        <w:rPr>
          <w:rFonts w:cs="Arial"/>
        </w:rPr>
        <w:t>neuro</w:t>
      </w:r>
      <w:r w:rsidR="000B7550">
        <w:rPr>
          <w:rFonts w:cs="Arial"/>
        </w:rPr>
        <w:t xml:space="preserve">, </w:t>
      </w:r>
      <w:r w:rsidR="00470E69">
        <w:rPr>
          <w:rFonts w:cs="Arial"/>
        </w:rPr>
        <w:t xml:space="preserve">neonatal, </w:t>
      </w:r>
      <w:r w:rsidR="00B6369A">
        <w:rPr>
          <w:rFonts w:cs="Arial"/>
        </w:rPr>
        <w:t xml:space="preserve">or </w:t>
      </w:r>
      <w:r w:rsidR="00470E69">
        <w:rPr>
          <w:rFonts w:cs="Arial"/>
        </w:rPr>
        <w:t>specialty ICU</w:t>
      </w:r>
      <w:r w:rsidR="00AF7834">
        <w:rPr>
          <w:rFonts w:cs="Arial"/>
        </w:rPr>
        <w:t>;</w:t>
      </w:r>
      <w:r w:rsidR="00C2405A">
        <w:rPr>
          <w:rFonts w:cs="Arial"/>
        </w:rPr>
        <w:t xml:space="preserve"> </w:t>
      </w:r>
      <w:r w:rsidR="006C7DF5">
        <w:rPr>
          <w:rFonts w:cs="Arial"/>
        </w:rPr>
        <w:t>medical</w:t>
      </w:r>
      <w:r w:rsidR="00AF7834">
        <w:rPr>
          <w:rFonts w:cs="Arial"/>
        </w:rPr>
        <w:t>,</w:t>
      </w:r>
      <w:r w:rsidR="003A675E">
        <w:rPr>
          <w:rFonts w:cs="Arial"/>
        </w:rPr>
        <w:t xml:space="preserve"> surgical,</w:t>
      </w:r>
      <w:r w:rsidR="006C7DF5">
        <w:rPr>
          <w:rFonts w:cs="Arial"/>
        </w:rPr>
        <w:t xml:space="preserve"> or </w:t>
      </w:r>
      <w:r w:rsidR="003A675E">
        <w:rPr>
          <w:rFonts w:cs="Arial"/>
        </w:rPr>
        <w:t>medical/</w:t>
      </w:r>
      <w:r w:rsidR="006C7DF5">
        <w:rPr>
          <w:rFonts w:cs="Arial"/>
        </w:rPr>
        <w:t>surgical unit (</w:t>
      </w:r>
      <w:r w:rsidR="006C7DF5" w:rsidRPr="00EA7065">
        <w:rPr>
          <w:rFonts w:cs="Arial"/>
        </w:rPr>
        <w:t>including telemetry units)</w:t>
      </w:r>
      <w:r w:rsidR="00947238">
        <w:rPr>
          <w:rFonts w:cs="Arial"/>
        </w:rPr>
        <w:t>;</w:t>
      </w:r>
      <w:r w:rsidR="00E07BED">
        <w:rPr>
          <w:rFonts w:cs="Arial"/>
        </w:rPr>
        <w:t xml:space="preserve"> step-down/progressive unit</w:t>
      </w:r>
      <w:r w:rsidR="00947238">
        <w:rPr>
          <w:rFonts w:cs="Arial"/>
        </w:rPr>
        <w:t>;</w:t>
      </w:r>
      <w:r w:rsidR="00E07BED">
        <w:rPr>
          <w:rFonts w:cs="Arial"/>
        </w:rPr>
        <w:t xml:space="preserve"> </w:t>
      </w:r>
      <w:r w:rsidR="006C7DF5">
        <w:rPr>
          <w:rFonts w:cs="Arial"/>
        </w:rPr>
        <w:t>labor and delivery unit</w:t>
      </w:r>
      <w:r w:rsidR="007642CD">
        <w:rPr>
          <w:rFonts w:cs="Arial"/>
        </w:rPr>
        <w:t>;</w:t>
      </w:r>
      <w:r w:rsidR="006C7DF5">
        <w:rPr>
          <w:rFonts w:cs="Arial"/>
        </w:rPr>
        <w:t xml:space="preserve"> </w:t>
      </w:r>
      <w:r w:rsidR="00DB4EC7">
        <w:rPr>
          <w:rFonts w:cs="Arial"/>
        </w:rPr>
        <w:t xml:space="preserve">or </w:t>
      </w:r>
      <w:r w:rsidR="006C7DF5">
        <w:rPr>
          <w:rFonts w:cs="Arial"/>
        </w:rPr>
        <w:t>pre-operative unit and</w:t>
      </w:r>
      <w:r w:rsidR="00BD4426">
        <w:rPr>
          <w:rFonts w:cs="Arial"/>
        </w:rPr>
        <w:t>/or</w:t>
      </w:r>
      <w:r w:rsidR="006C7DF5">
        <w:rPr>
          <w:rFonts w:cs="Arial"/>
        </w:rPr>
        <w:t xml:space="preserve"> post-anesthesia care unit</w:t>
      </w:r>
      <w:r w:rsidRPr="0052278E">
        <w:rPr>
          <w:rFonts w:cs="Arial"/>
        </w:rPr>
        <w:t>. You should only report on</w:t>
      </w:r>
      <w:r w:rsidR="00157FDB">
        <w:rPr>
          <w:rFonts w:cs="Arial"/>
        </w:rPr>
        <w:t xml:space="preserve"> </w:t>
      </w:r>
      <w:r w:rsidRPr="0052278E">
        <w:rPr>
          <w:rFonts w:cs="Arial"/>
        </w:rPr>
        <w:t>units that</w:t>
      </w:r>
      <w:r w:rsidR="00757BFE">
        <w:rPr>
          <w:rFonts w:cs="Arial"/>
        </w:rPr>
        <w:t xml:space="preserve"> are currently open and</w:t>
      </w:r>
      <w:r w:rsidRPr="0052278E">
        <w:rPr>
          <w:rFonts w:cs="Arial"/>
        </w:rPr>
        <w:t xml:space="preserve">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00096542">
        <w:rPr>
          <w:rFonts w:cs="Arial"/>
        </w:rPr>
        <w:t>, and #17</w:t>
      </w:r>
      <w:r w:rsidRPr="0052278E">
        <w:rPr>
          <w:rFonts w:cs="Arial"/>
        </w:rPr>
        <w:t>) when reporting on compliance in questions #</w:t>
      </w:r>
      <w:r w:rsidR="008059FF">
        <w:rPr>
          <w:rFonts w:cs="Arial"/>
        </w:rPr>
        <w:t>1</w:t>
      </w:r>
      <w:r w:rsidR="00096542">
        <w:rPr>
          <w:rFonts w:cs="Arial"/>
        </w:rPr>
        <w:t>8</w:t>
      </w:r>
      <w:r w:rsidR="008059FF">
        <w:rPr>
          <w:rFonts w:cs="Arial"/>
        </w:rPr>
        <w:t>-1</w:t>
      </w:r>
      <w:r w:rsidR="00096542">
        <w:rPr>
          <w:rFonts w:cs="Arial"/>
        </w:rPr>
        <w:t>9</w:t>
      </w:r>
      <w:r w:rsidR="008059FF">
        <w:rPr>
          <w:rFonts w:cs="Arial"/>
        </w:rPr>
        <w:t>.</w:t>
      </w:r>
    </w:p>
    <w:p w14:paraId="7BF2CD78" w14:textId="77777777" w:rsidR="00D20722" w:rsidRDefault="00D20722" w:rsidP="0065334D">
      <w:pPr>
        <w:pStyle w:val="ListParagraph"/>
        <w:rPr>
          <w:rFonts w:cs="Arial"/>
        </w:rPr>
      </w:pPr>
    </w:p>
    <w:p w14:paraId="12D3520E" w14:textId="77777777" w:rsidR="000461DF" w:rsidRDefault="000461DF" w:rsidP="00AD309C">
      <w:pPr>
        <w:pStyle w:val="ListParagraph"/>
        <w:numPr>
          <w:ilvl w:val="0"/>
          <w:numId w:val="56"/>
        </w:numPr>
        <w:rPr>
          <w:rFonts w:cs="Arial"/>
          <w:b/>
        </w:rPr>
      </w:pPr>
      <w:r>
        <w:rPr>
          <w:rFonts w:cs="Arial"/>
          <w:b/>
        </w:rPr>
        <w:t>How should hospitals report if they have a combined pre-operative and post-anesthesia care unit (PACU)?</w:t>
      </w:r>
    </w:p>
    <w:p w14:paraId="4FFFA566" w14:textId="5A4E2649"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w:t>
        </w:r>
      </w:hyperlink>
      <w:r w:rsidR="00AE5989">
        <w:rPr>
          <w:rStyle w:val="Hyperlink"/>
          <w:rFonts w:cs="Arial"/>
          <w:bCs/>
        </w:rPr>
        <w:t>2</w:t>
      </w:r>
      <w:r>
        <w:rPr>
          <w:rFonts w:cs="Arial"/>
          <w:bCs/>
        </w:rPr>
        <w:t>, hospitals must include combined pre-operative and post-anesthesia care units when reporting on questions #1</w:t>
      </w:r>
      <w:r w:rsidR="009D5513">
        <w:rPr>
          <w:rFonts w:cs="Arial"/>
          <w:bCs/>
        </w:rPr>
        <w:t>5</w:t>
      </w:r>
      <w:r>
        <w:rPr>
          <w:rFonts w:cs="Arial"/>
          <w:bCs/>
        </w:rPr>
        <w:t>-1</w:t>
      </w:r>
      <w:r w:rsidR="009D5513">
        <w:rPr>
          <w:rFonts w:cs="Arial"/>
          <w:bCs/>
        </w:rPr>
        <w:t>7</w:t>
      </w:r>
      <w:r>
        <w:rPr>
          <w:rFonts w:cs="Arial"/>
          <w:bCs/>
        </w:rPr>
        <w:t>. Th</w:t>
      </w:r>
      <w:r w:rsidR="007E0CC7">
        <w:rPr>
          <w:rFonts w:cs="Arial"/>
          <w:bCs/>
        </w:rPr>
        <w:t>erefore, h</w:t>
      </w:r>
      <w:r>
        <w:rPr>
          <w:rFonts w:cs="Arial"/>
          <w:bCs/>
        </w:rPr>
        <w:t>ospitals should respond “yes” to question #1</w:t>
      </w:r>
      <w:r w:rsidR="009B5A16">
        <w:rPr>
          <w:rFonts w:cs="Arial"/>
          <w:bCs/>
        </w:rPr>
        <w:t>5</w:t>
      </w:r>
      <w:r>
        <w:rPr>
          <w:rFonts w:cs="Arial"/>
          <w:bCs/>
        </w:rPr>
        <w:t xml:space="preserve"> and then report on how many of these units are open and staffed in question #1</w:t>
      </w:r>
      <w:r w:rsidR="009B5A16">
        <w:rPr>
          <w:rFonts w:cs="Arial"/>
          <w:bCs/>
        </w:rPr>
        <w:t>6</w:t>
      </w:r>
      <w:r>
        <w:rPr>
          <w:rFonts w:cs="Arial"/>
          <w:bCs/>
        </w:rPr>
        <w:t xml:space="preserve"> and how many of the units utilize the BCMA/eMAR system in question #1</w:t>
      </w:r>
      <w:r w:rsidR="009B5A16">
        <w:rPr>
          <w:rFonts w:cs="Arial"/>
          <w:bCs/>
        </w:rPr>
        <w:t>7</w:t>
      </w:r>
      <w:r>
        <w:rPr>
          <w:rFonts w:cs="Arial"/>
          <w:bCs/>
        </w:rPr>
        <w:t>. Medication administrations that occurred in these combined pre-operative and post-anesthesia care units must be included when reporting on compliance in question #1</w:t>
      </w:r>
      <w:r w:rsidR="009B5A16">
        <w:rPr>
          <w:rFonts w:cs="Arial"/>
          <w:bCs/>
        </w:rPr>
        <w:t>8</w:t>
      </w:r>
      <w:r>
        <w:rPr>
          <w:rFonts w:cs="Arial"/>
          <w:bCs/>
        </w:rPr>
        <w:t>-1</w:t>
      </w:r>
      <w:r w:rsidR="009B5A16">
        <w:rPr>
          <w:rFonts w:cs="Arial"/>
          <w:bCs/>
        </w:rPr>
        <w:t>9</w:t>
      </w:r>
      <w:r>
        <w:rPr>
          <w:rFonts w:cs="Arial"/>
          <w:bCs/>
        </w:rPr>
        <w:t xml:space="preserve"> provided these units utilize a BCMA system that is linked to the eMAR.</w:t>
      </w:r>
    </w:p>
    <w:p w14:paraId="550CC4EB" w14:textId="77777777" w:rsidR="000461DF" w:rsidRPr="00493567" w:rsidRDefault="000461DF" w:rsidP="000461DF">
      <w:pPr>
        <w:pStyle w:val="ListParagraph"/>
        <w:rPr>
          <w:rFonts w:cs="Arial"/>
          <w:bCs/>
        </w:rPr>
      </w:pPr>
    </w:p>
    <w:p w14:paraId="40E468BB" w14:textId="6F8C22ED" w:rsidR="00157FDB" w:rsidRDefault="00157FDB" w:rsidP="00AD309C">
      <w:pPr>
        <w:pStyle w:val="ListParagraph"/>
        <w:numPr>
          <w:ilvl w:val="0"/>
          <w:numId w:val="56"/>
        </w:numPr>
        <w:rPr>
          <w:rFonts w:cs="Arial"/>
          <w:b/>
        </w:rPr>
      </w:pPr>
      <w:r>
        <w:rPr>
          <w:rFonts w:cs="Arial"/>
          <w:b/>
        </w:rPr>
        <w:t>Should we include pre-operative and post-anesthesia care units that are located in our surgery centers or free-standing hospital outpatient departments that share our hospital’s license or CMS Certification Number (CCN) when reporting on questions #1</w:t>
      </w:r>
      <w:r w:rsidR="009B5A16">
        <w:rPr>
          <w:rFonts w:cs="Arial"/>
          <w:b/>
        </w:rPr>
        <w:t>5</w:t>
      </w:r>
      <w:r>
        <w:rPr>
          <w:rFonts w:cs="Arial"/>
          <w:b/>
        </w:rPr>
        <w:t>-1</w:t>
      </w:r>
      <w:r w:rsidR="009B5A16">
        <w:rPr>
          <w:rFonts w:cs="Arial"/>
          <w:b/>
        </w:rPr>
        <w:t>7</w:t>
      </w:r>
      <w:r>
        <w:rPr>
          <w:rFonts w:cs="Arial"/>
          <w:b/>
        </w:rPr>
        <w:t>?</w:t>
      </w:r>
    </w:p>
    <w:p w14:paraId="04BDF60A" w14:textId="7418D12A" w:rsidR="00157FDB" w:rsidRDefault="00157FDB" w:rsidP="00157FDB">
      <w:pPr>
        <w:pStyle w:val="ListParagraph"/>
        <w:rPr>
          <w:rFonts w:cs="Arial"/>
          <w:bCs/>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426581" w:rsidRPr="00426581">
        <w:rPr>
          <w:rFonts w:cs="Arial"/>
          <w:bCs/>
          <w:vertAlign w:val="superscript"/>
        </w:rPr>
        <w:t>31</w:t>
      </w:r>
      <w:r w:rsidRPr="000B09EA">
        <w:rPr>
          <w:rFonts w:cs="Arial"/>
          <w:bCs/>
        </w:rPr>
        <w:t xml:space="preserve"> with your hospital.</w:t>
      </w:r>
    </w:p>
    <w:p w14:paraId="1A7D129B" w14:textId="77777777" w:rsidR="00504834" w:rsidRDefault="00504834" w:rsidP="00157FDB">
      <w:pPr>
        <w:pStyle w:val="ListParagraph"/>
        <w:rPr>
          <w:rFonts w:cs="Arial"/>
          <w:bCs/>
        </w:rPr>
      </w:pPr>
    </w:p>
    <w:p w14:paraId="45A998F1" w14:textId="77777777" w:rsidR="00504834" w:rsidRPr="00504834" w:rsidRDefault="00504834" w:rsidP="00AD309C">
      <w:pPr>
        <w:pStyle w:val="ListParagraph"/>
        <w:numPr>
          <w:ilvl w:val="0"/>
          <w:numId w:val="56"/>
        </w:numPr>
        <w:rPr>
          <w:rFonts w:cs="Arial"/>
          <w:b/>
          <w:bCs/>
        </w:rPr>
      </w:pPr>
      <w:r w:rsidRPr="00504834">
        <w:rPr>
          <w:rFonts w:cs="Arial"/>
          <w:b/>
          <w:bCs/>
        </w:rPr>
        <w:t xml:space="preserve">Certain procedural units in our hospital (e.g., endoscopy, interventional radiology, cath lab, etc.) encompass the pre-op area, procedural area, and post-anesthesia care area – meaning the same area is used for all three aspects of care. As such, our data includes </w:t>
      </w:r>
      <w:r w:rsidRPr="00504834">
        <w:rPr>
          <w:rFonts w:cs="Arial"/>
          <w:b/>
          <w:bCs/>
        </w:rPr>
        <w:lastRenderedPageBreak/>
        <w:t xml:space="preserve">medications administered pre-operatively, post-operatively, and administered during the procedures. Should we include or exclude these procedural units? </w:t>
      </w:r>
    </w:p>
    <w:p w14:paraId="5C64B161" w14:textId="66B083AD" w:rsidR="00504834" w:rsidRPr="009A5185" w:rsidRDefault="00504834" w:rsidP="00504834">
      <w:pPr>
        <w:pStyle w:val="ListParagraph"/>
        <w:rPr>
          <w:rFonts w:cs="Arial"/>
        </w:rPr>
      </w:pPr>
      <w:r w:rsidRPr="00504834">
        <w:rPr>
          <w:rFonts w:cs="Arial"/>
        </w:rPr>
        <w:t>Please include these units when responding to questions #1</w:t>
      </w:r>
      <w:r w:rsidR="00311FC8">
        <w:rPr>
          <w:rFonts w:cs="Arial"/>
        </w:rPr>
        <w:t>5</w:t>
      </w:r>
      <w:r w:rsidRPr="00504834">
        <w:rPr>
          <w:rFonts w:cs="Arial"/>
        </w:rPr>
        <w:t>-1</w:t>
      </w:r>
      <w:r w:rsidR="00311FC8">
        <w:rPr>
          <w:rFonts w:cs="Arial"/>
        </w:rPr>
        <w:t>7</w:t>
      </w:r>
      <w:r w:rsidRPr="00504834">
        <w:rPr>
          <w:rFonts w:cs="Arial"/>
        </w:rPr>
        <w:t xml:space="preserve"> regarding pre-op/PACUs. </w:t>
      </w:r>
      <w:r w:rsidR="001910EF" w:rsidRPr="00F30DDB">
        <w:rPr>
          <w:rFonts w:cs="Arial"/>
        </w:rPr>
        <w:t xml:space="preserve">If you can separate out the medications that are being administered pre- and post- from those that are administered during </w:t>
      </w:r>
      <w:r w:rsidR="001910EF">
        <w:rPr>
          <w:rFonts w:cs="Arial"/>
        </w:rPr>
        <w:t>a</w:t>
      </w:r>
      <w:r w:rsidR="001910EF" w:rsidRPr="00F30DDB">
        <w:rPr>
          <w:rFonts w:cs="Arial"/>
        </w:rPr>
        <w:t xml:space="preserve"> procedure, exclude medications administered during a procedure when reporting on compliance in questions #18-19.</w:t>
      </w:r>
      <w:r w:rsidR="001910EF">
        <w:rPr>
          <w:rFonts w:cs="Arial"/>
        </w:rPr>
        <w:t xml:space="preserve"> Otherwise, </w:t>
      </w:r>
      <w:r w:rsidRPr="00504834">
        <w:rPr>
          <w:rFonts w:cs="Arial"/>
        </w:rPr>
        <w:t>you can count these medication administrations when responding to questions #1</w:t>
      </w:r>
      <w:r w:rsidR="00162780">
        <w:rPr>
          <w:rFonts w:cs="Arial"/>
        </w:rPr>
        <w:t>8-19</w:t>
      </w:r>
      <w:r w:rsidRPr="00504834">
        <w:rPr>
          <w:rFonts w:cs="Arial"/>
        </w:rPr>
        <w:t>.</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D309C">
      <w:pPr>
        <w:pStyle w:val="ListParagraph"/>
        <w:numPr>
          <w:ilvl w:val="0"/>
          <w:numId w:val="56"/>
        </w:numPr>
        <w:rPr>
          <w:rFonts w:cs="Arial"/>
          <w:b/>
        </w:rPr>
      </w:pPr>
      <w:r w:rsidRPr="009A5185">
        <w:rPr>
          <w:rFonts w:cs="Arial"/>
          <w:b/>
        </w:rPr>
        <w:t>What is considered a “scannable” medication?</w:t>
      </w:r>
    </w:p>
    <w:p w14:paraId="346CDE64" w14:textId="1CB864E2"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w:t>
      </w:r>
      <w:r w:rsidR="006F084B">
        <w:rPr>
          <w:rFonts w:cs="Arial"/>
        </w:rPr>
        <w:t>8</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8A608E9" w14:textId="77777777" w:rsidR="00BD2B67" w:rsidRDefault="00BD2B67" w:rsidP="0065334D">
      <w:pPr>
        <w:pStyle w:val="ListParagraph"/>
        <w:rPr>
          <w:rFonts w:cs="Arial"/>
          <w:b/>
        </w:rPr>
      </w:pPr>
    </w:p>
    <w:p w14:paraId="70AEE031" w14:textId="3078C191" w:rsidR="004247FA" w:rsidRPr="00CE4043" w:rsidRDefault="004247FA" w:rsidP="00AD309C">
      <w:pPr>
        <w:pStyle w:val="ListParagraph"/>
        <w:numPr>
          <w:ilvl w:val="0"/>
          <w:numId w:val="56"/>
        </w:numPr>
        <w:rPr>
          <w:rFonts w:ascii="Aptos" w:hAnsi="Aptos"/>
          <w:b/>
          <w:bCs/>
        </w:rPr>
      </w:pPr>
      <w:r w:rsidRPr="00CE4043">
        <w:rPr>
          <w:b/>
          <w:bCs/>
        </w:rPr>
        <w:t>Should we only include inpatient medication administrations when reporting on compliance in questions #1</w:t>
      </w:r>
      <w:r w:rsidR="006F084B">
        <w:rPr>
          <w:b/>
          <w:bCs/>
        </w:rPr>
        <w:t>8</w:t>
      </w:r>
      <w:r w:rsidRPr="00CE4043">
        <w:rPr>
          <w:b/>
          <w:bCs/>
        </w:rPr>
        <w:t>-1</w:t>
      </w:r>
      <w:r w:rsidR="006F084B">
        <w:rPr>
          <w:b/>
          <w:bCs/>
        </w:rPr>
        <w:t>9</w:t>
      </w:r>
      <w:r w:rsidRPr="00CE4043">
        <w:rPr>
          <w:b/>
          <w:bCs/>
        </w:rPr>
        <w:t>?</w:t>
      </w:r>
    </w:p>
    <w:p w14:paraId="7FDBAC63" w14:textId="23A6A381"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w:t>
      </w:r>
      <w:r w:rsidR="002C1645">
        <w:rPr>
          <w:rFonts w:cs="Arial"/>
          <w:bCs/>
        </w:rPr>
        <w:t xml:space="preserve"> #14</w:t>
      </w:r>
      <w:r w:rsidRPr="00493567">
        <w:rPr>
          <w:rFonts w:cs="Arial"/>
          <w:bCs/>
        </w:rPr>
        <w:t xml:space="preserve"> and #1</w:t>
      </w:r>
      <w:r w:rsidR="002C1645">
        <w:rPr>
          <w:rFonts w:cs="Arial"/>
          <w:bCs/>
        </w:rPr>
        <w:t>7</w:t>
      </w:r>
      <w:r w:rsidRPr="00493567">
        <w:rPr>
          <w:rFonts w:cs="Arial"/>
          <w:bCs/>
        </w:rPr>
        <w:t xml:space="preserve"> that were utilizing a BCMA system linked to the eMAR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D309C">
      <w:pPr>
        <w:pStyle w:val="ListParagraph"/>
        <w:numPr>
          <w:ilvl w:val="0"/>
          <w:numId w:val="56"/>
        </w:numPr>
        <w:rPr>
          <w:rFonts w:cs="Arial"/>
          <w:b/>
        </w:rPr>
      </w:pPr>
      <w:r w:rsidRPr="00270FFD">
        <w:rPr>
          <w:rFonts w:cs="Arial"/>
          <w:b/>
        </w:rPr>
        <w:t>Should we exclude medications that were administered in units that are not currently implementing BCMA?</w:t>
      </w:r>
    </w:p>
    <w:p w14:paraId="440C3DD7" w14:textId="47DA0576" w:rsidR="00CF7D7C" w:rsidRPr="00270FFD" w:rsidRDefault="00CF7D7C" w:rsidP="00CF7D7C">
      <w:pPr>
        <w:pStyle w:val="ListParagraph"/>
        <w:rPr>
          <w:rFonts w:cs="Arial"/>
        </w:rPr>
      </w:pPr>
      <w:r w:rsidRPr="009925EE">
        <w:rPr>
          <w:rFonts w:cs="Arial"/>
        </w:rPr>
        <w:t>Yes. Question #</w:t>
      </w:r>
      <w:r w:rsidR="008059FF">
        <w:rPr>
          <w:rFonts w:cs="Arial"/>
        </w:rPr>
        <w:t>1</w:t>
      </w:r>
      <w:r w:rsidR="00A42BA2">
        <w:rPr>
          <w:rFonts w:cs="Arial"/>
        </w:rPr>
        <w:t>8</w:t>
      </w:r>
      <w:r w:rsidRPr="009925EE">
        <w:rPr>
          <w:rFonts w:cs="Arial"/>
        </w:rPr>
        <w:t xml:space="preserve"> </w:t>
      </w:r>
      <w:r w:rsidR="008059FF">
        <w:rPr>
          <w:rFonts w:cs="Arial"/>
        </w:rPr>
        <w:t>is</w:t>
      </w:r>
      <w:r>
        <w:rPr>
          <w:rFonts w:cs="Arial"/>
        </w:rPr>
        <w:t xml:space="preserve"> </w:t>
      </w:r>
      <w:r w:rsidRPr="009925EE">
        <w:rPr>
          <w:rFonts w:cs="Arial"/>
        </w:rPr>
        <w:t xml:space="preserve">asking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14</w:t>
      </w:r>
      <w:r w:rsidR="00A42BA2">
        <w:rPr>
          <w:rFonts w:cs="Arial"/>
        </w:rPr>
        <w:t xml:space="preserve"> and #17</w:t>
      </w:r>
      <w:r w:rsidRPr="009925EE">
        <w:rPr>
          <w:rFonts w:cs="Arial"/>
        </w:rPr>
        <w:t>) in which a BCMA system was implemented. Question #</w:t>
      </w:r>
      <w:r w:rsidR="008059FF">
        <w:rPr>
          <w:rFonts w:cs="Arial"/>
        </w:rPr>
        <w:t>1</w:t>
      </w:r>
      <w:r w:rsidR="00330484">
        <w:rPr>
          <w:rFonts w:cs="Arial"/>
        </w:rPr>
        <w:t>8</w:t>
      </w:r>
      <w:r w:rsidR="008059FF">
        <w:rPr>
          <w:rFonts w:cs="Arial"/>
        </w:rPr>
        <w:t xml:space="preserve">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w:t>
      </w:r>
      <w:r w:rsidR="00330484">
        <w:rPr>
          <w:rFonts w:cs="Arial"/>
        </w:rPr>
        <w:t>9</w:t>
      </w:r>
      <w:r w:rsidR="008059FF">
        <w:rPr>
          <w:rFonts w:cs="Arial"/>
        </w:rPr>
        <w:t xml:space="preserve">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18C14141" w:rsidR="00946785" w:rsidRDefault="00946785" w:rsidP="00AD309C">
      <w:pPr>
        <w:pStyle w:val="ListParagraph"/>
        <w:numPr>
          <w:ilvl w:val="0"/>
          <w:numId w:val="56"/>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w:t>
      </w:r>
      <w:r w:rsidR="00AB2EBA">
        <w:rPr>
          <w:rFonts w:cs="Arial"/>
          <w:b/>
        </w:rPr>
        <w:t>8</w:t>
      </w:r>
      <w:r w:rsidR="008059FF">
        <w:rPr>
          <w:rFonts w:cs="Arial"/>
          <w:b/>
        </w:rPr>
        <w:t>-1</w:t>
      </w:r>
      <w:r w:rsidR="00AB2EBA">
        <w:rPr>
          <w:rFonts w:cs="Arial"/>
          <w:b/>
        </w:rPr>
        <w:t>9</w:t>
      </w:r>
      <w:r>
        <w:rPr>
          <w:rFonts w:cs="Arial"/>
          <w:b/>
        </w:rPr>
        <w:t>?</w:t>
      </w:r>
    </w:p>
    <w:p w14:paraId="0387D669" w14:textId="66AFEC3E"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w:t>
      </w:r>
      <w:r w:rsidR="009B72B9">
        <w:rPr>
          <w:rFonts w:cs="Arial"/>
        </w:rPr>
        <w:t>8</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w:t>
      </w:r>
      <w:r w:rsidR="009B72B9">
        <w:rPr>
          <w:rFonts w:cs="Arial"/>
        </w:rPr>
        <w:t>9</w:t>
      </w:r>
      <w:r w:rsidRPr="007C221A">
        <w:rPr>
          <w:rFonts w:cs="Arial"/>
        </w:rPr>
        <w:t xml:space="preserve"> (the numerator) if </w:t>
      </w:r>
      <w:r>
        <w:rPr>
          <w:rFonts w:cs="Arial"/>
        </w:rPr>
        <w:t xml:space="preserve">the </w:t>
      </w:r>
      <w:r w:rsidRPr="007C221A">
        <w:rPr>
          <w:rFonts w:cs="Arial"/>
        </w:rPr>
        <w:t>patient and 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566061D4" w:rsidR="00946785" w:rsidRPr="004732CA" w:rsidRDefault="00946785" w:rsidP="00AD309C">
      <w:pPr>
        <w:pStyle w:val="ListParagraph"/>
        <w:numPr>
          <w:ilvl w:val="0"/>
          <w:numId w:val="56"/>
        </w:numPr>
        <w:rPr>
          <w:rFonts w:cs="Arial"/>
          <w:b/>
        </w:rPr>
      </w:pPr>
      <w:r w:rsidRPr="004732CA">
        <w:rPr>
          <w:rFonts w:cs="Arial"/>
          <w:b/>
        </w:rPr>
        <w:t>Should we exclude medications that are given during a system downtime when responding to questions #</w:t>
      </w:r>
      <w:r w:rsidR="008059FF">
        <w:rPr>
          <w:rFonts w:cs="Arial"/>
          <w:b/>
        </w:rPr>
        <w:t>1</w:t>
      </w:r>
      <w:r w:rsidR="009B72B9">
        <w:rPr>
          <w:rFonts w:cs="Arial"/>
          <w:b/>
        </w:rPr>
        <w:t>8</w:t>
      </w:r>
      <w:r w:rsidR="008059FF">
        <w:rPr>
          <w:rFonts w:cs="Arial"/>
          <w:b/>
        </w:rPr>
        <w:t>-1</w:t>
      </w:r>
      <w:r w:rsidR="009B72B9">
        <w:rPr>
          <w:rFonts w:cs="Arial"/>
          <w:b/>
        </w:rPr>
        <w:t>9</w:t>
      </w:r>
      <w:r w:rsidRPr="004732CA">
        <w:rPr>
          <w:rFonts w:cs="Arial"/>
          <w:b/>
        </w:rPr>
        <w:t>?</w:t>
      </w:r>
      <w:r w:rsidR="00D20722">
        <w:rPr>
          <w:rFonts w:cs="Arial"/>
          <w:b/>
        </w:rPr>
        <w:t xml:space="preserve"> </w:t>
      </w:r>
    </w:p>
    <w:p w14:paraId="715D5C73" w14:textId="72E9692D"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w:t>
      </w:r>
      <w:r w:rsidR="00684135">
        <w:rPr>
          <w:rFonts w:cs="Arial"/>
        </w:rPr>
        <w:t>8</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w:t>
      </w:r>
      <w:r w:rsidR="00684135">
        <w:rPr>
          <w:rFonts w:cs="Arial"/>
        </w:rPr>
        <w:t>9</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D309C">
      <w:pPr>
        <w:pStyle w:val="ListParagraph"/>
        <w:numPr>
          <w:ilvl w:val="0"/>
          <w:numId w:val="56"/>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3BA6E7F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 #</w:t>
      </w:r>
      <w:r w:rsidR="008059FF">
        <w:rPr>
          <w:rFonts w:cs="Arial"/>
        </w:rPr>
        <w:t>1</w:t>
      </w:r>
      <w:r w:rsidR="001023DC">
        <w:rPr>
          <w:rFonts w:cs="Arial"/>
        </w:rPr>
        <w:t>8</w:t>
      </w:r>
      <w:r w:rsidRPr="00270FFD">
        <w:rPr>
          <w:rFonts w:cs="Arial"/>
        </w:rPr>
        <w:t xml:space="preserve"> and numerator in </w:t>
      </w:r>
      <w:r>
        <w:rPr>
          <w:rFonts w:cs="Arial"/>
        </w:rPr>
        <w:t>q</w:t>
      </w:r>
      <w:r w:rsidRPr="007C221A">
        <w:rPr>
          <w:rFonts w:cs="Arial"/>
        </w:rPr>
        <w:t>uestion #</w:t>
      </w:r>
      <w:r w:rsidR="008059FF">
        <w:rPr>
          <w:rFonts w:cs="Arial"/>
        </w:rPr>
        <w:t>1</w:t>
      </w:r>
      <w:r w:rsidR="001023DC">
        <w:rPr>
          <w:rFonts w:cs="Arial"/>
        </w:rPr>
        <w:t>9</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D309C">
      <w:pPr>
        <w:pStyle w:val="ListParagraph"/>
        <w:numPr>
          <w:ilvl w:val="0"/>
          <w:numId w:val="56"/>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D1DB58B" w:rsidR="00946785" w:rsidRPr="003964C1" w:rsidRDefault="00946785" w:rsidP="00AD309C">
      <w:pPr>
        <w:pStyle w:val="ListParagraph"/>
        <w:numPr>
          <w:ilvl w:val="0"/>
          <w:numId w:val="56"/>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w:t>
      </w:r>
      <w:r w:rsidR="00E46D78">
        <w:rPr>
          <w:rFonts w:cs="Arial"/>
          <w:b/>
        </w:rPr>
        <w:t>9</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ospitals should report on the number of administrations where both the patient and the medication were scanned during the administration. During administrations where multiple 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345BC147" w:rsidR="00946785" w:rsidRPr="009A5185" w:rsidRDefault="00946785" w:rsidP="00AD309C">
      <w:pPr>
        <w:pStyle w:val="ListParagraph"/>
        <w:numPr>
          <w:ilvl w:val="0"/>
          <w:numId w:val="56"/>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w:t>
      </w:r>
      <w:r w:rsidR="00360BC6">
        <w:rPr>
          <w:rFonts w:cs="Arial"/>
          <w:b/>
        </w:rPr>
        <w:t>8</w:t>
      </w:r>
      <w:r w:rsidR="008059FF">
        <w:rPr>
          <w:rFonts w:cs="Arial"/>
          <w:b/>
        </w:rPr>
        <w:t>-1</w:t>
      </w:r>
      <w:r w:rsidR="00360BC6">
        <w:rPr>
          <w:rFonts w:cs="Arial"/>
          <w:b/>
        </w:rPr>
        <w:t>9</w:t>
      </w:r>
      <w:r w:rsidRPr="009A5185">
        <w:rPr>
          <w:rFonts w:cs="Arial"/>
          <w:b/>
        </w:rPr>
        <w:t>?</w:t>
      </w:r>
    </w:p>
    <w:p w14:paraId="524C1FD9" w14:textId="49021C2B"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w:t>
      </w:r>
      <w:r w:rsidR="00B7038E">
        <w:rPr>
          <w:rFonts w:cs="Arial"/>
        </w:rPr>
        <w:t>8</w:t>
      </w:r>
      <w:r w:rsidR="008059FF">
        <w:rPr>
          <w:rFonts w:cs="Arial"/>
        </w:rPr>
        <w:t>-1</w:t>
      </w:r>
      <w:r w:rsidR="00B7038E">
        <w:rPr>
          <w:rFonts w:cs="Arial"/>
        </w:rPr>
        <w:t>9</w:t>
      </w:r>
      <w:r w:rsidR="008059FF">
        <w:rPr>
          <w:rFonts w:cs="Arial"/>
        </w:rPr>
        <w:t>.</w:t>
      </w:r>
    </w:p>
    <w:p w14:paraId="7D8638BB" w14:textId="77777777" w:rsidR="0065334D" w:rsidRPr="00504834" w:rsidRDefault="0065334D" w:rsidP="0065334D">
      <w:pPr>
        <w:rPr>
          <w:rFonts w:cs="Arial"/>
          <w:sz w:val="16"/>
          <w:szCs w:val="16"/>
        </w:rPr>
      </w:pPr>
    </w:p>
    <w:p w14:paraId="213B6388" w14:textId="77777777" w:rsidR="0065334D" w:rsidRPr="009A5185" w:rsidRDefault="0065334D" w:rsidP="00690C11">
      <w:pPr>
        <w:pStyle w:val="Heading44"/>
      </w:pPr>
      <w:r w:rsidRPr="009A5185">
        <w:t>Decision Support</w:t>
      </w:r>
    </w:p>
    <w:p w14:paraId="7E662D26" w14:textId="77777777" w:rsidR="0065334D" w:rsidRPr="00504834" w:rsidRDefault="0065334D" w:rsidP="0065334D">
      <w:pPr>
        <w:pStyle w:val="ListParagraph"/>
        <w:rPr>
          <w:rFonts w:cs="Arial"/>
          <w:b/>
          <w:sz w:val="14"/>
          <w:szCs w:val="14"/>
        </w:rPr>
      </w:pPr>
    </w:p>
    <w:p w14:paraId="30DEF55B" w14:textId="13F59746" w:rsidR="0065334D" w:rsidRPr="009A5185" w:rsidRDefault="0065334D" w:rsidP="00AD309C">
      <w:pPr>
        <w:pStyle w:val="ListParagraph"/>
        <w:numPr>
          <w:ilvl w:val="0"/>
          <w:numId w:val="56"/>
        </w:numPr>
        <w:rPr>
          <w:rFonts w:cs="Arial"/>
          <w:b/>
        </w:rPr>
      </w:pPr>
      <w:r w:rsidRPr="009A5185">
        <w:rPr>
          <w:rFonts w:cs="Arial"/>
          <w:b/>
        </w:rPr>
        <w:t>If an alert is part of the eMAR, but not the Bar Code Medication Administration system, should we respond “yes” to the decision support elements in question #</w:t>
      </w:r>
      <w:r w:rsidR="004B6D9A">
        <w:rPr>
          <w:rFonts w:cs="Arial"/>
          <w:b/>
        </w:rPr>
        <w:t>20</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D309C">
      <w:pPr>
        <w:pStyle w:val="ListParagraph"/>
        <w:numPr>
          <w:ilvl w:val="0"/>
          <w:numId w:val="56"/>
        </w:numPr>
        <w:rPr>
          <w:rFonts w:cs="Arial"/>
          <w:b/>
        </w:rPr>
      </w:pPr>
      <w:r w:rsidRPr="009A5185">
        <w:rPr>
          <w:rFonts w:cs="Arial"/>
          <w:b/>
        </w:rPr>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58CC4546" w14:textId="77777777" w:rsidR="00504834" w:rsidRDefault="00504834" w:rsidP="00526C4A">
      <w:pPr>
        <w:pStyle w:val="ListParagraph"/>
        <w:rPr>
          <w:rFonts w:cs="Arial"/>
        </w:rPr>
      </w:pPr>
    </w:p>
    <w:p w14:paraId="33242266" w14:textId="77777777" w:rsidR="004247FA" w:rsidRPr="00493567" w:rsidRDefault="004247FA" w:rsidP="00AD309C">
      <w:pPr>
        <w:pStyle w:val="ListParagraph"/>
        <w:numPr>
          <w:ilvl w:val="0"/>
          <w:numId w:val="56"/>
        </w:numPr>
        <w:rPr>
          <w:rFonts w:cs="Arial"/>
        </w:rPr>
      </w:pPr>
      <w:r>
        <w:rPr>
          <w:rFonts w:cs="Arial"/>
          <w:b/>
        </w:rPr>
        <w:t>Is the “second nurse check needed” decision support element required for all medications or just certain medication classes in order to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Pr="00504834" w:rsidRDefault="00D8444A" w:rsidP="0065334D">
      <w:pPr>
        <w:rPr>
          <w:rFonts w:cs="Arial"/>
          <w:sz w:val="16"/>
          <w:szCs w:val="16"/>
        </w:rPr>
      </w:pPr>
    </w:p>
    <w:p w14:paraId="1F8EF506" w14:textId="77777777" w:rsidR="0065334D" w:rsidRPr="009A5185" w:rsidRDefault="0065334D" w:rsidP="00690C11">
      <w:pPr>
        <w:pStyle w:val="Heading44"/>
      </w:pPr>
      <w:r w:rsidRPr="009A5185">
        <w:t>Workarounds</w:t>
      </w:r>
    </w:p>
    <w:p w14:paraId="4A5AAAD7" w14:textId="77777777" w:rsidR="0065334D" w:rsidRPr="00504834" w:rsidRDefault="0065334D" w:rsidP="0065334D">
      <w:pPr>
        <w:rPr>
          <w:rFonts w:cs="Arial"/>
          <w:sz w:val="16"/>
          <w:szCs w:val="16"/>
        </w:rPr>
      </w:pPr>
    </w:p>
    <w:p w14:paraId="1358D4C6" w14:textId="77777777" w:rsidR="0065334D" w:rsidRPr="009A5185" w:rsidRDefault="0065334D" w:rsidP="00AD309C">
      <w:pPr>
        <w:pStyle w:val="ListParagraph"/>
        <w:numPr>
          <w:ilvl w:val="0"/>
          <w:numId w:val="56"/>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4FB91CFD" w:rsidR="0065334D" w:rsidRPr="009A5185" w:rsidRDefault="0065334D" w:rsidP="00AD309C">
      <w:pPr>
        <w:pStyle w:val="ListParagraph"/>
        <w:numPr>
          <w:ilvl w:val="0"/>
          <w:numId w:val="56"/>
        </w:numPr>
        <w:rPr>
          <w:rFonts w:cs="Arial"/>
        </w:rPr>
      </w:pPr>
      <w:r w:rsidRPr="009A5185">
        <w:rPr>
          <w:rFonts w:cs="Arial"/>
          <w:b/>
          <w:bCs/>
        </w:rPr>
        <w:t xml:space="preserve">What are some examples of “back-up </w:t>
      </w:r>
      <w:r w:rsidR="00BF5D00">
        <w:rPr>
          <w:rFonts w:cs="Arial"/>
          <w:b/>
          <w:bCs/>
        </w:rPr>
        <w:t>equipment</w:t>
      </w:r>
      <w:r w:rsidRPr="009A5185">
        <w:rPr>
          <w:rFonts w:cs="Arial"/>
          <w:b/>
          <w:bCs/>
        </w:rPr>
        <w:t>” for hardware failures?</w:t>
      </w:r>
    </w:p>
    <w:p w14:paraId="374DC2AA" w14:textId="0B99F778" w:rsidR="006E26E4" w:rsidRPr="007B7E7F" w:rsidRDefault="0065334D" w:rsidP="007B7E7F">
      <w:pPr>
        <w:pStyle w:val="ListParagraph"/>
      </w:pPr>
      <w:r w:rsidRPr="009A5185">
        <w:rPr>
          <w:rFonts w:cs="Arial"/>
        </w:rPr>
        <w:lastRenderedPageBreak/>
        <w:t xml:space="preserve">Examples of “back-up </w:t>
      </w:r>
      <w:r w:rsidR="00EE2E8E">
        <w:rPr>
          <w:rFonts w:cs="Arial"/>
        </w:rPr>
        <w:t>equipment</w:t>
      </w:r>
      <w:r w:rsidRPr="009A5185">
        <w:rPr>
          <w:rFonts w:cs="Arial"/>
        </w:rPr>
        <w:t>”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Pr="00A1457F" w:rsidRDefault="006E26E4" w:rsidP="00463E6E">
      <w:pPr>
        <w:pStyle w:val="ListParagraph"/>
        <w:rPr>
          <w:rFonts w:cs="Arial"/>
        </w:rPr>
      </w:pPr>
    </w:p>
    <w:p w14:paraId="14DC1F79" w14:textId="77777777" w:rsidR="0065334D" w:rsidRPr="009A5185" w:rsidRDefault="0065334D" w:rsidP="00AD309C">
      <w:pPr>
        <w:pStyle w:val="ListParagraph"/>
        <w:numPr>
          <w:ilvl w:val="0"/>
          <w:numId w:val="56"/>
        </w:numPr>
        <w:rPr>
          <w:rFonts w:cs="Arial"/>
        </w:rPr>
      </w:pPr>
      <w:r w:rsidRPr="009A5185">
        <w:rPr>
          <w:rFonts w:cs="Arial"/>
          <w:b/>
          <w:bCs/>
        </w:rPr>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D309C">
      <w:pPr>
        <w:pStyle w:val="ListParagraph"/>
        <w:numPr>
          <w:ilvl w:val="1"/>
          <w:numId w:val="44"/>
        </w:numPr>
        <w:rPr>
          <w:rFonts w:cs="Arial"/>
        </w:rPr>
      </w:pPr>
      <w:r w:rsidRPr="009A5185">
        <w:rPr>
          <w:rFonts w:cs="Arial"/>
        </w:rPr>
        <w:t>Education sessions in units</w:t>
      </w:r>
    </w:p>
    <w:p w14:paraId="20E2DA06" w14:textId="77777777" w:rsidR="0065334D" w:rsidRPr="009A5185" w:rsidRDefault="0065334D" w:rsidP="00AD309C">
      <w:pPr>
        <w:pStyle w:val="ListParagraph"/>
        <w:numPr>
          <w:ilvl w:val="1"/>
          <w:numId w:val="44"/>
        </w:numPr>
        <w:rPr>
          <w:rFonts w:cs="Arial"/>
        </w:rPr>
      </w:pPr>
      <w:r w:rsidRPr="009A5185">
        <w:rPr>
          <w:rFonts w:cs="Arial"/>
        </w:rPr>
        <w:t>Review of policies regarding use and non-use of BCMA</w:t>
      </w:r>
    </w:p>
    <w:p w14:paraId="39D2CFDA" w14:textId="77777777" w:rsidR="0065334D" w:rsidRPr="009A5185" w:rsidRDefault="0065334D" w:rsidP="00AD309C">
      <w:pPr>
        <w:pStyle w:val="ListParagraph"/>
        <w:numPr>
          <w:ilvl w:val="1"/>
          <w:numId w:val="44"/>
        </w:numPr>
        <w:rPr>
          <w:rFonts w:cs="Arial"/>
        </w:rPr>
      </w:pPr>
      <w:r w:rsidRPr="009A5185">
        <w:rPr>
          <w:rFonts w:cs="Arial"/>
        </w:rPr>
        <w:t>Investigating problems with BCMA specific to the unit</w:t>
      </w:r>
    </w:p>
    <w:p w14:paraId="677CB675" w14:textId="77777777" w:rsidR="0065334D" w:rsidRPr="009A5185" w:rsidRDefault="0065334D" w:rsidP="00AD309C">
      <w:pPr>
        <w:pStyle w:val="ListParagraph"/>
        <w:numPr>
          <w:ilvl w:val="1"/>
          <w:numId w:val="44"/>
        </w:numPr>
        <w:rPr>
          <w:rFonts w:cs="Arial"/>
        </w:rPr>
      </w:pPr>
      <w:r w:rsidRPr="009A5185">
        <w:rPr>
          <w:rFonts w:cs="Arial"/>
        </w:rPr>
        <w:t>Providing a forum for users to report BCMA problems and reasons for workarounds</w:t>
      </w:r>
    </w:p>
    <w:p w14:paraId="3C0E5489" w14:textId="2B1E7DAA" w:rsidR="00690C11" w:rsidRPr="007B5351" w:rsidRDefault="0065334D" w:rsidP="00AD309C">
      <w:pPr>
        <w:pStyle w:val="ListParagraph"/>
        <w:numPr>
          <w:ilvl w:val="1"/>
          <w:numId w:val="44"/>
        </w:numPr>
        <w:rPr>
          <w:rFonts w:cs="Arial"/>
        </w:rPr>
      </w:pPr>
      <w:r w:rsidRPr="009A5185">
        <w:rPr>
          <w:rFonts w:cs="Arial"/>
        </w:rPr>
        <w:t>Providing suggestions for improvements to both technology and process</w:t>
      </w:r>
    </w:p>
    <w:p w14:paraId="2BFD9E61" w14:textId="77777777" w:rsidR="00BD2B67" w:rsidRPr="009A5185" w:rsidRDefault="00BD2B67" w:rsidP="0065334D">
      <w:pPr>
        <w:pStyle w:val="ListParagraph"/>
        <w:ind w:left="1800"/>
        <w:rPr>
          <w:rFonts w:cs="Arial"/>
        </w:rPr>
      </w:pPr>
    </w:p>
    <w:p w14:paraId="218C4785" w14:textId="3C92F646" w:rsidR="0065334D" w:rsidRPr="009A5185" w:rsidRDefault="0065334D" w:rsidP="00AD309C">
      <w:pPr>
        <w:pStyle w:val="ListParagraph"/>
        <w:numPr>
          <w:ilvl w:val="0"/>
          <w:numId w:val="56"/>
        </w:numPr>
        <w:rPr>
          <w:rFonts w:cs="Arial"/>
          <w:b/>
          <w:bCs/>
        </w:rPr>
      </w:pPr>
      <w:r w:rsidRPr="00F40A7C">
        <w:rPr>
          <w:rFonts w:cs="Arial"/>
          <w:b/>
          <w:bCs/>
        </w:rPr>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be helpful in understanding the root cause of an incident or near miss.  </w:t>
      </w:r>
    </w:p>
    <w:p w14:paraId="31B3744D" w14:textId="77777777" w:rsidR="0065334D" w:rsidRPr="00504834" w:rsidRDefault="0065334D" w:rsidP="0065334D">
      <w:pPr>
        <w:pStyle w:val="ListParagraph"/>
        <w:rPr>
          <w:rFonts w:cs="Arial"/>
          <w:sz w:val="16"/>
          <w:szCs w:val="16"/>
        </w:rPr>
      </w:pPr>
    </w:p>
    <w:p w14:paraId="0F4CCC14" w14:textId="61E586A2" w:rsidR="00FB2D5F" w:rsidRDefault="0065334D" w:rsidP="00504834">
      <w:pPr>
        <w:pStyle w:val="ListParagraph"/>
        <w:rPr>
          <w:rFonts w:cs="Arial"/>
        </w:rPr>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141DCD1C" w14:textId="77777777" w:rsidR="00BE06B6" w:rsidRDefault="00BE06B6" w:rsidP="00504834">
      <w:pPr>
        <w:pStyle w:val="ListParagraph"/>
        <w:rPr>
          <w:rFonts w:cs="Arial"/>
        </w:rPr>
      </w:pPr>
    </w:p>
    <w:p w14:paraId="59F50151" w14:textId="242E2C4E" w:rsidR="00BE06B6" w:rsidRDefault="00BE06B6" w:rsidP="00AD309C">
      <w:pPr>
        <w:pStyle w:val="ListParagraph"/>
        <w:numPr>
          <w:ilvl w:val="0"/>
          <w:numId w:val="56"/>
        </w:numPr>
        <w:rPr>
          <w:rFonts w:cs="Arial"/>
          <w:b/>
          <w:bCs/>
        </w:rPr>
      </w:pPr>
      <w:r>
        <w:rPr>
          <w:rFonts w:cs="Arial"/>
          <w:b/>
          <w:bCs/>
        </w:rPr>
        <w:t>If our hospital meets the 95% compliance target, do we still need to implement or monitor a quality improvement project for question #21f</w:t>
      </w:r>
      <w:r w:rsidR="00D865F4" w:rsidRPr="00D865F4">
        <w:rPr>
          <w:rFonts w:cs="Arial"/>
          <w:b/>
          <w:bCs/>
        </w:rPr>
        <w:t xml:space="preserve"> </w:t>
      </w:r>
      <w:r w:rsidR="00D865F4">
        <w:rPr>
          <w:rFonts w:cs="Arial"/>
          <w:b/>
          <w:bCs/>
        </w:rPr>
        <w:t>and evaluate the results of those projects for #21g</w:t>
      </w:r>
      <w:r>
        <w:rPr>
          <w:rFonts w:cs="Arial"/>
          <w:b/>
          <w:bCs/>
        </w:rPr>
        <w:t>?</w:t>
      </w:r>
    </w:p>
    <w:p w14:paraId="274074A4" w14:textId="3583D7C3" w:rsidR="00BE06B6" w:rsidRDefault="00966175" w:rsidP="00BE06B6">
      <w:pPr>
        <w:pStyle w:val="ListParagraph"/>
        <w:rPr>
          <w:rFonts w:cs="Arial"/>
        </w:rPr>
      </w:pPr>
      <w:r>
        <w:rPr>
          <w:rFonts w:cs="Arial"/>
        </w:rPr>
        <w:t xml:space="preserve">Implementation or monitoring of a quality improvement project and evaluation of that project is only required if one or more applicable units has not achieved 95% BCMA scanning compliance. Otherwise, </w:t>
      </w:r>
      <w:r w:rsidR="00BE06B6">
        <w:rPr>
          <w:rFonts w:cs="Arial"/>
        </w:rPr>
        <w:t xml:space="preserve">the </w:t>
      </w:r>
      <w:r w:rsidR="00BE06B6" w:rsidRPr="001F2388">
        <w:rPr>
          <w:rFonts w:cs="Arial"/>
        </w:rPr>
        <w:t xml:space="preserve">hospital </w:t>
      </w:r>
      <w:r w:rsidR="00B90EA1">
        <w:rPr>
          <w:rFonts w:cs="Arial"/>
        </w:rPr>
        <w:t>does not need to</w:t>
      </w:r>
      <w:r w:rsidR="00BE06B6" w:rsidRPr="001F2388">
        <w:rPr>
          <w:rFonts w:cs="Arial"/>
        </w:rPr>
        <w:t xml:space="preserve"> implement or monitor a quality improvement pro</w:t>
      </w:r>
      <w:r w:rsidR="00BE06B6">
        <w:rPr>
          <w:rFonts w:cs="Arial"/>
        </w:rPr>
        <w:t>ject</w:t>
      </w:r>
      <w:r w:rsidR="00BE06B6" w:rsidRPr="001F2388">
        <w:rPr>
          <w:rFonts w:cs="Arial"/>
        </w:rPr>
        <w:t xml:space="preserve"> </w:t>
      </w:r>
      <w:r w:rsidR="00BF544B">
        <w:rPr>
          <w:rFonts w:cs="Arial"/>
        </w:rPr>
        <w:t xml:space="preserve">or </w:t>
      </w:r>
      <w:r w:rsidR="00233020">
        <w:rPr>
          <w:rFonts w:cs="Arial"/>
        </w:rPr>
        <w:t xml:space="preserve">evaluate that project if they have achieved 95% BCMA scanning compliance in </w:t>
      </w:r>
      <w:r w:rsidR="00233020" w:rsidRPr="00F35982">
        <w:rPr>
          <w:rFonts w:cs="Arial"/>
          <w:b/>
          <w:bCs/>
        </w:rPr>
        <w:t>all</w:t>
      </w:r>
      <w:r w:rsidR="00233020">
        <w:rPr>
          <w:rFonts w:cs="Arial"/>
        </w:rPr>
        <w:t xml:space="preserve"> applicable units based on quarterly monitoring of compliance. </w:t>
      </w:r>
      <w:r w:rsidR="00EA08EE">
        <w:rPr>
          <w:rFonts w:cs="Arial"/>
        </w:rPr>
        <w:t xml:space="preserve">In order to respond that this requirement does not apply, all applicable units must meet the 95% BCMA scanning compliance the quarter prior to submission of this section. </w:t>
      </w:r>
      <w:r w:rsidR="00233020">
        <w:rPr>
          <w:rFonts w:cs="Arial"/>
        </w:rPr>
        <w:t>Hospitals should respond accordingly to question #21f and must maintain quarterly documentation demonstrating their adherence in each unit.</w:t>
      </w:r>
    </w:p>
    <w:p w14:paraId="3102F81B" w14:textId="58FBAC30" w:rsidR="00BE06B6" w:rsidRDefault="00BE06B6" w:rsidP="00504834">
      <w:pPr>
        <w:pStyle w:val="ListParagraph"/>
        <w:rPr>
          <w:rFonts w:cs="Arial"/>
        </w:rPr>
      </w:pPr>
    </w:p>
    <w:p w14:paraId="51444054" w14:textId="1647255D" w:rsidR="0065334D" w:rsidRPr="009A5185" w:rsidRDefault="0065334D" w:rsidP="00AD309C">
      <w:pPr>
        <w:pStyle w:val="ListParagraph"/>
        <w:numPr>
          <w:ilvl w:val="0"/>
          <w:numId w:val="56"/>
        </w:numPr>
        <w:rPr>
          <w:rFonts w:cs="Arial"/>
          <w:b/>
          <w:bCs/>
        </w:rPr>
      </w:pPr>
      <w:r w:rsidRPr="009A5185">
        <w:rPr>
          <w:rFonts w:cs="Arial"/>
          <w:b/>
          <w:bCs/>
        </w:rPr>
        <w:t>What are some appropriate mechanisms for communicating back to end users for question #</w:t>
      </w:r>
      <w:r w:rsidR="00E50D95">
        <w:rPr>
          <w:rFonts w:cs="Arial"/>
          <w:b/>
          <w:bCs/>
        </w:rPr>
        <w:t>21</w:t>
      </w:r>
      <w:r w:rsidRPr="009A5185">
        <w:rPr>
          <w:rFonts w:cs="Arial"/>
          <w:b/>
          <w:bCs/>
        </w:rPr>
        <w:t>h?</w:t>
      </w:r>
    </w:p>
    <w:p w14:paraId="23EF98C2" w14:textId="77777777" w:rsidR="006A1E70" w:rsidRDefault="0065334D" w:rsidP="00CF4879">
      <w:pPr>
        <w:pStyle w:val="ListParagraph"/>
        <w:rPr>
          <w:rFonts w:cs="Arial"/>
        </w:rPr>
      </w:pPr>
      <w:r w:rsidRPr="009A5185">
        <w:rPr>
          <w:rFonts w:cs="Arial"/>
        </w:rPr>
        <w:t>Appropriate mechanisms for communicating back to end users would include staff meetings, safety briefings or unit huddles, or sharing in a Nursing Informatics eNewsletter, through a Medication Safety Team, or Quality Committee newsletter/flyer.</w:t>
      </w:r>
    </w:p>
    <w:p w14:paraId="3AB3DC23" w14:textId="77777777" w:rsidR="006A1E70" w:rsidRPr="00504834" w:rsidRDefault="006A1E70" w:rsidP="00CF4879">
      <w:pPr>
        <w:pStyle w:val="ListParagraph"/>
        <w:rPr>
          <w:rFonts w:cs="Arial"/>
          <w:sz w:val="16"/>
          <w:szCs w:val="16"/>
        </w:rPr>
      </w:pPr>
    </w:p>
    <w:p w14:paraId="2E9D0466" w14:textId="397FF97E" w:rsidR="0065334D" w:rsidRPr="009A5185" w:rsidRDefault="0065334D" w:rsidP="00CF4879">
      <w:pPr>
        <w:pStyle w:val="ListParagraph"/>
        <w:rPr>
          <w:b/>
          <w:i/>
        </w:rPr>
        <w:sectPr w:rsidR="0065334D" w:rsidRPr="009A5185" w:rsidSect="00062F69">
          <w:headerReference w:type="default" r:id="rId204"/>
          <w:endnotePr>
            <w:numFmt w:val="decimal"/>
          </w:endnotePr>
          <w:type w:val="continuous"/>
          <w:pgSz w:w="12240" w:h="15840"/>
          <w:pgMar w:top="1080" w:right="1440" w:bottom="1080" w:left="1440" w:header="720" w:footer="720" w:gutter="0"/>
          <w:cols w:space="720"/>
          <w:docGrid w:linePitch="272"/>
        </w:sectPr>
      </w:pPr>
    </w:p>
    <w:p w14:paraId="23731812" w14:textId="44586C3B" w:rsidR="0065334D" w:rsidRPr="009A5185" w:rsidRDefault="0065334D" w:rsidP="00AB5B80">
      <w:pPr>
        <w:pStyle w:val="Heading3"/>
      </w:pPr>
      <w:bookmarkStart w:id="222" w:name="_Medication_Reconciliation"/>
      <w:bookmarkStart w:id="223" w:name="_Toc225877704"/>
      <w:bookmarkEnd w:id="222"/>
      <w:r w:rsidRPr="009A5185">
        <w:t xml:space="preserve">Medication </w:t>
      </w:r>
      <w:r w:rsidR="000C2C54" w:rsidRPr="009A5185">
        <w:t>Reconci</w:t>
      </w:r>
      <w:r w:rsidR="000C2C54">
        <w:t>l</w:t>
      </w:r>
      <w:r w:rsidR="000C2C54" w:rsidRPr="009A5185">
        <w:t>iation</w:t>
      </w:r>
      <w:r w:rsidR="00B078B4">
        <w:t xml:space="preserve"> FAQs</w:t>
      </w:r>
      <w:bookmarkEnd w:id="223"/>
    </w:p>
    <w:p w14:paraId="1B84938E" w14:textId="6CD59AFB" w:rsidR="00910741" w:rsidRDefault="00910741">
      <w:pPr>
        <w:rPr>
          <w:b/>
          <w:color w:val="000000"/>
          <w:sz w:val="22"/>
          <w:lang w:eastAsia="ja-JP"/>
        </w:rPr>
      </w:pPr>
    </w:p>
    <w:p w14:paraId="72CD63DC" w14:textId="2FBA5CBD" w:rsidR="0065334D" w:rsidRPr="009A5185" w:rsidRDefault="0065334D" w:rsidP="00690C11">
      <w:pPr>
        <w:pStyle w:val="Heading44"/>
        <w:rPr>
          <w:lang w:eastAsia="ja-JP"/>
        </w:rPr>
      </w:pPr>
      <w:r w:rsidRPr="009A5185">
        <w:rPr>
          <w:lang w:eastAsia="ja-JP"/>
        </w:rPr>
        <w:t>Sampling</w:t>
      </w:r>
    </w:p>
    <w:p w14:paraId="4C7CD7BF" w14:textId="77777777" w:rsidR="0065334D" w:rsidRPr="00504834" w:rsidRDefault="0065334D" w:rsidP="0065334D">
      <w:pPr>
        <w:rPr>
          <w:rFonts w:cs="Arial"/>
          <w:sz w:val="16"/>
          <w:szCs w:val="16"/>
          <w:lang w:eastAsia="ja-JP"/>
        </w:rPr>
      </w:pPr>
    </w:p>
    <w:p w14:paraId="6C6D98B8" w14:textId="39AA6549" w:rsidR="0065334D" w:rsidRPr="009A5185" w:rsidRDefault="0065334D" w:rsidP="00AD309C">
      <w:pPr>
        <w:pStyle w:val="ListParagraph"/>
        <w:numPr>
          <w:ilvl w:val="0"/>
          <w:numId w:val="56"/>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Pr="00504834" w:rsidRDefault="0065334D" w:rsidP="0065334D">
      <w:pPr>
        <w:pStyle w:val="ListParagraph"/>
        <w:rPr>
          <w:rFonts w:cs="Arial"/>
          <w:sz w:val="16"/>
          <w:szCs w:val="16"/>
          <w:lang w:eastAsia="ja-JP"/>
        </w:rPr>
      </w:pPr>
    </w:p>
    <w:p w14:paraId="39D4FCA4" w14:textId="77777777" w:rsidR="0065334D" w:rsidRDefault="0065334D" w:rsidP="00AD309C">
      <w:pPr>
        <w:pStyle w:val="ListParagraph"/>
        <w:numPr>
          <w:ilvl w:val="0"/>
          <w:numId w:val="56"/>
        </w:numPr>
        <w:rPr>
          <w:rFonts w:cs="Arial"/>
          <w:b/>
          <w:lang w:eastAsia="ja-JP"/>
        </w:rPr>
      </w:pPr>
      <w:r w:rsidRPr="00823EF1">
        <w:rPr>
          <w:rFonts w:cs="Arial"/>
          <w:b/>
          <w:lang w:eastAsia="ja-JP"/>
        </w:rPr>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D309C">
      <w:pPr>
        <w:pStyle w:val="ListParagraph"/>
        <w:numPr>
          <w:ilvl w:val="0"/>
          <w:numId w:val="56"/>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42712F3C"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sidR="00A577A6" w:rsidRPr="00A577A6">
        <w:rPr>
          <w:rFonts w:cs="Arial"/>
          <w:vertAlign w:val="superscript"/>
        </w:rPr>
        <w:t>23</w:t>
      </w:r>
      <w:r w:rsidRPr="009A5185">
        <w:rPr>
          <w:rFonts w:cs="Arial"/>
        </w:rPr>
        <w:t xml:space="preserve"> should collect the Gold Standard Medication List when collecting data for this measure.</w:t>
      </w:r>
    </w:p>
    <w:p w14:paraId="7CD15414" w14:textId="77777777" w:rsidR="00444BB8" w:rsidRDefault="00444BB8" w:rsidP="00D36222">
      <w:pPr>
        <w:pStyle w:val="ListParagraph"/>
        <w:rPr>
          <w:sz w:val="16"/>
          <w:szCs w:val="16"/>
        </w:rPr>
      </w:pPr>
    </w:p>
    <w:p w14:paraId="4226EF91" w14:textId="77777777" w:rsidR="0065334D" w:rsidRPr="009A5185" w:rsidRDefault="0065334D" w:rsidP="00AD309C">
      <w:pPr>
        <w:pStyle w:val="ListParagraph"/>
        <w:numPr>
          <w:ilvl w:val="0"/>
          <w:numId w:val="56"/>
        </w:numPr>
        <w:rPr>
          <w:rFonts w:cs="Arial"/>
          <w:b/>
        </w:rPr>
      </w:pPr>
      <w:r w:rsidRPr="009A5185">
        <w:rPr>
          <w:rFonts w:cs="Arial"/>
          <w:b/>
        </w:rPr>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504834" w:rsidRDefault="0065334D" w:rsidP="0065334D">
      <w:pPr>
        <w:rPr>
          <w:rFonts w:cs="Arial"/>
          <w:sz w:val="16"/>
          <w:szCs w:val="16"/>
          <w:lang w:eastAsia="ja-JP"/>
        </w:rPr>
      </w:pPr>
    </w:p>
    <w:p w14:paraId="504ADC7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504834" w:rsidRDefault="006769A2" w:rsidP="0065334D">
      <w:pPr>
        <w:pStyle w:val="ListParagraph"/>
        <w:rPr>
          <w:rFonts w:cs="Arial"/>
          <w:sz w:val="16"/>
          <w:szCs w:val="16"/>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504834" w:rsidRDefault="0065334D" w:rsidP="0065334D">
      <w:pPr>
        <w:rPr>
          <w:rFonts w:cs="Arial"/>
          <w:sz w:val="16"/>
          <w:szCs w:val="16"/>
          <w:lang w:eastAsia="ja-JP"/>
        </w:rPr>
      </w:pPr>
    </w:p>
    <w:p w14:paraId="6676511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r>
        <w:rPr>
          <w:rFonts w:cs="Arial"/>
          <w:lang w:eastAsia="ja-JP"/>
        </w:rPr>
        <w:t>L</w:t>
      </w:r>
      <w:r w:rsidRPr="009A5185">
        <w:rPr>
          <w:rFonts w:cs="Arial"/>
          <w:lang w:eastAsia="ja-JP"/>
        </w:rPr>
        <w:t>ovenox for DVT prophylaxis), and (c) Standard PRN orders at your hospital (e.g., Tylenol PM if that is in the standard order set at your hospital).</w:t>
      </w:r>
    </w:p>
    <w:p w14:paraId="363B50F8" w14:textId="77777777" w:rsidR="007B5351" w:rsidRPr="00504834" w:rsidRDefault="007B5351" w:rsidP="0065334D">
      <w:pPr>
        <w:pStyle w:val="ListParagraph"/>
        <w:rPr>
          <w:rFonts w:cs="Arial"/>
          <w:sz w:val="16"/>
          <w:szCs w:val="16"/>
          <w:lang w:eastAsia="ja-JP"/>
        </w:rPr>
      </w:pPr>
    </w:p>
    <w:p w14:paraId="5736C826"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 xml:space="preserve">Should admission orders that are discontinued prior to discharge be included? </w:t>
      </w:r>
    </w:p>
    <w:p w14:paraId="492A9081" w14:textId="7E540DD9" w:rsidR="00FB2D5F" w:rsidRDefault="0065334D" w:rsidP="00504834">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2EDF7C97" w14:textId="738D44CD" w:rsidR="00910741" w:rsidRDefault="00910741">
      <w:pPr>
        <w:rPr>
          <w:b/>
          <w:color w:val="000000"/>
          <w:sz w:val="22"/>
          <w:lang w:eastAsia="ja-JP"/>
        </w:rPr>
      </w:pPr>
    </w:p>
    <w:p w14:paraId="4ADFC879" w14:textId="481D80B5" w:rsidR="0065334D" w:rsidRPr="009A5185" w:rsidRDefault="0065334D" w:rsidP="00690C11">
      <w:pPr>
        <w:pStyle w:val="Heading44"/>
        <w:rPr>
          <w:lang w:eastAsia="ja-JP"/>
        </w:rPr>
      </w:pPr>
      <w:r w:rsidRPr="009A5185">
        <w:rPr>
          <w:lang w:eastAsia="ja-JP"/>
        </w:rPr>
        <w:t>Identifying Discrepancies</w:t>
      </w:r>
    </w:p>
    <w:p w14:paraId="061AB615" w14:textId="77777777" w:rsidR="0065334D" w:rsidRPr="00504834" w:rsidRDefault="0065334D" w:rsidP="0065334D">
      <w:pPr>
        <w:pStyle w:val="ListParagraph"/>
        <w:rPr>
          <w:rFonts w:cs="Arial"/>
          <w:b/>
          <w:sz w:val="16"/>
          <w:szCs w:val="16"/>
          <w:lang w:eastAsia="ja-JP"/>
        </w:rPr>
      </w:pPr>
    </w:p>
    <w:p w14:paraId="49C7FB3A"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Pr="00504834" w:rsidRDefault="0065334D" w:rsidP="0065334D">
      <w:pPr>
        <w:pStyle w:val="ListParagraph"/>
        <w:rPr>
          <w:rFonts w:cs="Arial"/>
          <w:sz w:val="16"/>
          <w:szCs w:val="16"/>
          <w:lang w:eastAsia="ja-JP"/>
        </w:rPr>
      </w:pPr>
    </w:p>
    <w:p w14:paraId="24C86248" w14:textId="0C18A91D" w:rsidR="0065334D" w:rsidRPr="009A5185" w:rsidRDefault="0065334D" w:rsidP="00AD309C">
      <w:pPr>
        <w:pStyle w:val="ListParagraph"/>
        <w:numPr>
          <w:ilvl w:val="0"/>
          <w:numId w:val="56"/>
        </w:numPr>
        <w:rPr>
          <w:rFonts w:cs="Arial"/>
          <w:lang w:eastAsia="ja-JP"/>
        </w:rPr>
      </w:pPr>
      <w:r w:rsidRPr="009A5185">
        <w:rPr>
          <w:rFonts w:cs="Arial"/>
          <w:b/>
          <w:lang w:eastAsia="ja-JP"/>
        </w:rPr>
        <w:lastRenderedPageBreak/>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Pr="00504834" w:rsidRDefault="0065334D" w:rsidP="0065334D">
      <w:pPr>
        <w:pStyle w:val="ListParagraph"/>
        <w:rPr>
          <w:rFonts w:cs="Arial"/>
          <w:sz w:val="16"/>
          <w:szCs w:val="16"/>
        </w:rPr>
      </w:pPr>
    </w:p>
    <w:p w14:paraId="1DE2CC45" w14:textId="77777777" w:rsidR="0065334D" w:rsidRPr="00ED6831" w:rsidRDefault="0065334D" w:rsidP="00AD309C">
      <w:pPr>
        <w:pStyle w:val="ListParagraph"/>
        <w:numPr>
          <w:ilvl w:val="0"/>
          <w:numId w:val="56"/>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Pr="00504834" w:rsidRDefault="0065334D" w:rsidP="0065334D">
      <w:pPr>
        <w:pStyle w:val="ListParagraph"/>
        <w:rPr>
          <w:rFonts w:cs="Arial"/>
          <w:sz w:val="16"/>
          <w:szCs w:val="16"/>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Pr="00504834" w:rsidRDefault="006769A2" w:rsidP="0065334D">
      <w:pPr>
        <w:pStyle w:val="ListParagraph"/>
        <w:rPr>
          <w:rFonts w:cs="Arial"/>
          <w:sz w:val="16"/>
          <w:szCs w:val="16"/>
        </w:rPr>
      </w:pPr>
    </w:p>
    <w:p w14:paraId="52BC805E" w14:textId="062CB59C" w:rsidR="0065334D" w:rsidRPr="008F166F" w:rsidRDefault="0065334D" w:rsidP="00AD309C">
      <w:pPr>
        <w:pStyle w:val="ListParagraph"/>
        <w:numPr>
          <w:ilvl w:val="0"/>
          <w:numId w:val="56"/>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Pr="00504834" w:rsidRDefault="00FB2D5F" w:rsidP="00690C11">
      <w:pPr>
        <w:pStyle w:val="ListParagraph"/>
        <w:rPr>
          <w:sz w:val="16"/>
          <w:szCs w:val="16"/>
          <w:lang w:eastAsia="ja-JP"/>
        </w:rPr>
      </w:pPr>
    </w:p>
    <w:p w14:paraId="096B417C" w14:textId="2C6F1554" w:rsidR="0065334D" w:rsidRPr="00504834" w:rsidRDefault="0065334D" w:rsidP="00D36222">
      <w:pPr>
        <w:pStyle w:val="Heading44"/>
        <w:rPr>
          <w:sz w:val="14"/>
          <w:szCs w:val="12"/>
        </w:rPr>
      </w:pPr>
      <w:r w:rsidRPr="00504834">
        <w:rPr>
          <w:sz w:val="20"/>
          <w:szCs w:val="18"/>
          <w:lang w:eastAsia="ja-JP"/>
        </w:rPr>
        <w:t>Scoring</w:t>
      </w:r>
      <w:r w:rsidRPr="00504834">
        <w:rPr>
          <w:sz w:val="20"/>
          <w:szCs w:val="18"/>
        </w:rPr>
        <w:br/>
      </w:r>
    </w:p>
    <w:p w14:paraId="72BBDEED" w14:textId="77777777" w:rsidR="0065334D" w:rsidRDefault="0065334D" w:rsidP="00AD309C">
      <w:pPr>
        <w:pStyle w:val="ListParagraph"/>
        <w:numPr>
          <w:ilvl w:val="0"/>
          <w:numId w:val="56"/>
        </w:numPr>
        <w:rPr>
          <w:rFonts w:cs="Arial"/>
          <w:sz w:val="18"/>
          <w:szCs w:val="18"/>
        </w:rPr>
      </w:pPr>
      <w:r w:rsidRPr="00504834">
        <w:rPr>
          <w:rFonts w:cs="Arial"/>
          <w:b/>
          <w:bCs/>
          <w:sz w:val="18"/>
          <w:szCs w:val="18"/>
        </w:rPr>
        <w:t>What questions are used to calculate the numerator and denominator that results in the rate of unintentional medication discrepancies per medication?</w:t>
      </w:r>
      <w:r w:rsidRPr="00504834">
        <w:rPr>
          <w:rFonts w:cs="Arial"/>
          <w:b/>
          <w:bCs/>
          <w:sz w:val="18"/>
          <w:szCs w:val="18"/>
        </w:rPr>
        <w:br/>
      </w:r>
      <w:r w:rsidRPr="00504834">
        <w:rPr>
          <w:rFonts w:cs="Arial"/>
          <w:sz w:val="18"/>
          <w:szCs w:val="18"/>
        </w:rPr>
        <w:t>The rate of unintentional medication discrepancies per medication is calculated using the following formula:</w:t>
      </w:r>
    </w:p>
    <w:p w14:paraId="65F543F4" w14:textId="77777777" w:rsidR="007C38D4" w:rsidRPr="00504834" w:rsidRDefault="007C38D4" w:rsidP="007C38D4">
      <w:pPr>
        <w:pStyle w:val="ListParagraph"/>
        <w:rPr>
          <w:rFonts w:cs="Arial"/>
          <w:sz w:val="18"/>
          <w:szCs w:val="18"/>
        </w:rPr>
      </w:pPr>
    </w:p>
    <w:p w14:paraId="2C6422BC" w14:textId="77777777" w:rsidR="0065334D" w:rsidRPr="00504834" w:rsidRDefault="0065334D" w:rsidP="0065334D">
      <w:pPr>
        <w:ind w:left="2160"/>
        <w:rPr>
          <w:rFonts w:cs="Arial"/>
          <w:sz w:val="14"/>
          <w:szCs w:val="14"/>
        </w:rPr>
      </w:pPr>
      <w:r>
        <w:rPr>
          <w:rFonts w:cs="Arial"/>
        </w:rPr>
        <w:t xml:space="preserve"> </w:t>
      </w:r>
      <w:r w:rsidRPr="00504834">
        <w:rPr>
          <w:rFonts w:cs="Arial"/>
          <w:sz w:val="14"/>
          <w:szCs w:val="14"/>
        </w:rPr>
        <w:t xml:space="preserve">    (Question #6 + Question #8)</w:t>
      </w:r>
    </w:p>
    <w:p w14:paraId="18954ADC" w14:textId="77777777" w:rsidR="0065334D" w:rsidRPr="00504834" w:rsidRDefault="0065334D" w:rsidP="0065334D">
      <w:pPr>
        <w:rPr>
          <w:rFonts w:cs="Arial"/>
          <w:sz w:val="8"/>
          <w:szCs w:val="8"/>
        </w:rPr>
      </w:pPr>
      <w:r w:rsidRPr="00504834">
        <w:rPr>
          <w:noProof/>
          <w:sz w:val="14"/>
          <w:szCs w:val="14"/>
        </w:rPr>
        <mc:AlternateContent>
          <mc:Choice Requires="wps">
            <w:drawing>
              <wp:anchor distT="0" distB="0" distL="114300" distR="114300" simplePos="0" relativeHeight="251659264" behindDoc="0" locked="0" layoutInCell="1" allowOverlap="1" wp14:anchorId="4F66F37A" wp14:editId="7AF9ADD2">
                <wp:simplePos x="0" y="0"/>
                <wp:positionH relativeFrom="column">
                  <wp:posOffset>1583055</wp:posOffset>
                </wp:positionH>
                <wp:positionV relativeFrom="paragraph">
                  <wp:posOffset>69215</wp:posOffset>
                </wp:positionV>
                <wp:extent cx="1554480" cy="0"/>
                <wp:effectExtent l="0" t="0" r="0" b="0"/>
                <wp:wrapNone/>
                <wp:docPr id="13" name="Straight Connector 13" descr="P2718#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6E8858" id="Straight Connector 13" o:spid="_x0000_s1026" alt="P2718#y1"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rPr>
        <w:t>=</w:t>
      </w:r>
      <w:r w:rsidRPr="00504834">
        <w:rPr>
          <w:rFonts w:cs="Arial"/>
          <w:sz w:val="14"/>
          <w:szCs w:val="14"/>
        </w:rPr>
        <w:t xml:space="preserve"> Rate of unintentional medication discrepancies per medication</w:t>
      </w:r>
    </w:p>
    <w:p w14:paraId="3265951E" w14:textId="77777777" w:rsidR="0065334D" w:rsidRPr="00504834" w:rsidRDefault="0065334D" w:rsidP="0065334D">
      <w:pPr>
        <w:ind w:left="2160"/>
        <w:rPr>
          <w:rFonts w:cs="Arial"/>
          <w:sz w:val="14"/>
          <w:szCs w:val="14"/>
        </w:rPr>
      </w:pPr>
      <w:r w:rsidRPr="00504834">
        <w:rPr>
          <w:rFonts w:cs="Arial"/>
          <w:sz w:val="14"/>
          <w:szCs w:val="14"/>
        </w:rPr>
        <w:t xml:space="preserve">     (Question #5 + Question #7)</w:t>
      </w:r>
    </w:p>
    <w:p w14:paraId="4FD25F94" w14:textId="03CEBA1F" w:rsidR="0065334D" w:rsidRDefault="0065334D" w:rsidP="00A90AE6">
      <w:pPr>
        <w:ind w:left="720"/>
        <w:rPr>
          <w:b/>
          <w:bCs/>
          <w:i/>
          <w:iCs/>
          <w:snapToGrid w:val="0"/>
          <w:sz w:val="40"/>
          <w:szCs w:val="40"/>
          <w:lang w:eastAsia="ja-JP"/>
        </w:rPr>
      </w:pPr>
      <w:r>
        <w:rPr>
          <w:rFonts w:cs="Arial"/>
        </w:rPr>
        <w:br/>
      </w:r>
      <w:r w:rsidRPr="00504834">
        <w:rPr>
          <w:rFonts w:cs="Arial"/>
          <w:sz w:val="14"/>
          <w:szCs w:val="14"/>
        </w:rPr>
        <w:t xml:space="preserve">This rate is calculated for you in the Med Rec Workbook provided on the </w:t>
      </w:r>
      <w:hyperlink r:id="rId205" w:history="1">
        <w:r w:rsidRPr="00504834">
          <w:rPr>
            <w:rStyle w:val="Hyperlink"/>
            <w:rFonts w:cs="Arial"/>
            <w:sz w:val="14"/>
            <w:szCs w:val="14"/>
          </w:rPr>
          <w:t>Survey Materials webpage</w:t>
        </w:r>
      </w:hyperlink>
      <w:r w:rsidRPr="00504834">
        <w:rPr>
          <w:rFonts w:cs="Arial"/>
          <w:sz w:val="14"/>
          <w:szCs w:val="14"/>
        </w:rPr>
        <w:t xml:space="preserve">. </w:t>
      </w:r>
      <w:r w:rsidR="00C10458" w:rsidRPr="00504834">
        <w:rPr>
          <w:rFonts w:cs="Arial"/>
          <w:sz w:val="14"/>
          <w:szCs w:val="14"/>
        </w:rPr>
        <w:t xml:space="preserve">This information is also available in the </w:t>
      </w:r>
      <w:hyperlink r:id="rId206" w:history="1">
        <w:r w:rsidR="00C10458" w:rsidRPr="00504834">
          <w:rPr>
            <w:rStyle w:val="Hyperlink"/>
            <w:rFonts w:cs="Arial"/>
            <w:sz w:val="14"/>
            <w:szCs w:val="14"/>
          </w:rPr>
          <w:t>Scoring Algorithms</w:t>
        </w:r>
      </w:hyperlink>
      <w:r w:rsidR="00C10458" w:rsidRPr="00504834">
        <w:rPr>
          <w:rFonts w:cs="Arial"/>
          <w:sz w:val="14"/>
          <w:szCs w:val="14"/>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24" w:name="_Toc225877705"/>
      <w:r w:rsidRPr="009A5185">
        <w:t>Page Intentionally Left Blank</w:t>
      </w:r>
      <w:bookmarkEnd w:id="224"/>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062F69">
          <w:headerReference w:type="default" r:id="rId207"/>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062F69">
          <w:headerReference w:type="default" r:id="rId208"/>
          <w:endnotePr>
            <w:numFmt w:val="decimal"/>
          </w:endnotePr>
          <w:type w:val="continuous"/>
          <w:pgSz w:w="12240" w:h="15840"/>
          <w:pgMar w:top="1080" w:right="1440" w:bottom="1080" w:left="1440" w:header="720" w:footer="720" w:gutter="0"/>
          <w:cols w:space="720"/>
          <w:docGrid w:linePitch="272"/>
        </w:sectPr>
      </w:pPr>
    </w:p>
    <w:p w14:paraId="5F62C57E" w14:textId="77777777" w:rsidR="00D42A72" w:rsidRPr="009A5185" w:rsidRDefault="00D42A72" w:rsidP="00F750C5">
      <w:pPr>
        <w:rPr>
          <w:lang w:eastAsia="ja-JP"/>
        </w:rPr>
      </w:pPr>
    </w:p>
    <w:p w14:paraId="6B3F4BB6" w14:textId="77777777" w:rsidR="00AB2927" w:rsidRPr="009A5185" w:rsidRDefault="00AB2927" w:rsidP="00F72C9F"/>
    <w:p w14:paraId="76487642" w14:textId="77777777" w:rsidR="00AB2927" w:rsidRPr="009A5185" w:rsidRDefault="00AB2927" w:rsidP="00F72C9F"/>
    <w:p w14:paraId="54EDA69B" w14:textId="77777777" w:rsidR="00AB2927" w:rsidRPr="009A5185" w:rsidRDefault="00AB2927" w:rsidP="00F72C9F"/>
    <w:p w14:paraId="3C1D600D" w14:textId="77777777" w:rsidR="00AB2927" w:rsidRPr="009A5185" w:rsidRDefault="00AB2927" w:rsidP="00F72C9F"/>
    <w:p w14:paraId="4DFAA119" w14:textId="77777777" w:rsidR="00AB2927" w:rsidRPr="009A5185" w:rsidRDefault="00AB2927" w:rsidP="00F72C9F"/>
    <w:p w14:paraId="230315C6" w14:textId="77777777" w:rsidR="00AB2927" w:rsidRPr="009A5185" w:rsidRDefault="00AB2927" w:rsidP="00F72C9F"/>
    <w:p w14:paraId="486710AA" w14:textId="77777777" w:rsidR="00AB2927" w:rsidRPr="009A5185" w:rsidRDefault="00AB2927" w:rsidP="00F72C9F"/>
    <w:p w14:paraId="34F72B64" w14:textId="77777777" w:rsidR="00AB2927" w:rsidRPr="009A5185" w:rsidRDefault="00AB2927" w:rsidP="00F72C9F"/>
    <w:p w14:paraId="094868CF" w14:textId="77777777" w:rsidR="00AB2927" w:rsidRPr="009A5185" w:rsidRDefault="00AB2927" w:rsidP="00F72C9F"/>
    <w:p w14:paraId="39E979A2" w14:textId="77777777" w:rsidR="00AB2927" w:rsidRPr="009A5185" w:rsidRDefault="00AB2927" w:rsidP="00F72C9F"/>
    <w:p w14:paraId="4CEC0AAD" w14:textId="3F36B315" w:rsidR="00AB2927" w:rsidRDefault="00AB2927" w:rsidP="00F750C5"/>
    <w:p w14:paraId="308115D4" w14:textId="23508CA0" w:rsidR="00F750C5" w:rsidRDefault="00F750C5" w:rsidP="00F750C5"/>
    <w:p w14:paraId="642F8A59" w14:textId="0EDB6954" w:rsidR="00F750C5" w:rsidRDefault="00F750C5" w:rsidP="00F750C5"/>
    <w:p w14:paraId="12646BB3" w14:textId="181619D5" w:rsidR="00F750C5" w:rsidRDefault="00F750C5" w:rsidP="00F750C5"/>
    <w:p w14:paraId="22E9BE59" w14:textId="3955E906" w:rsidR="00F750C5" w:rsidRDefault="00F750C5" w:rsidP="00F750C5"/>
    <w:p w14:paraId="2FD94B8B" w14:textId="75F6C151" w:rsidR="00F750C5" w:rsidRDefault="00F750C5" w:rsidP="00F750C5"/>
    <w:p w14:paraId="2E926420" w14:textId="77777777" w:rsidR="008059FF" w:rsidRDefault="008059FF" w:rsidP="00F750C5"/>
    <w:p w14:paraId="4FE9BA7B" w14:textId="77777777" w:rsidR="008059FF" w:rsidRDefault="008059FF" w:rsidP="00F750C5"/>
    <w:p w14:paraId="1B0FCB53" w14:textId="1146ED55" w:rsidR="00C83A8C" w:rsidRDefault="00C83A8C">
      <w:r>
        <w:br w:type="page"/>
      </w:r>
    </w:p>
    <w:p w14:paraId="690B8CF3" w14:textId="77777777" w:rsidR="008059FF" w:rsidRDefault="008059FF" w:rsidP="00F750C5"/>
    <w:p w14:paraId="3A508183" w14:textId="77777777" w:rsidR="00C83A8C" w:rsidRDefault="00C83A8C" w:rsidP="00F750C5"/>
    <w:p w14:paraId="29FF8DF7" w14:textId="77777777" w:rsidR="00C83A8C" w:rsidRDefault="00C83A8C" w:rsidP="00F750C5"/>
    <w:p w14:paraId="349B4F36" w14:textId="77777777" w:rsidR="00C83A8C" w:rsidRDefault="00C83A8C" w:rsidP="00F750C5"/>
    <w:p w14:paraId="1B610112" w14:textId="77777777" w:rsidR="00C83A8C" w:rsidRDefault="00C83A8C" w:rsidP="00F750C5"/>
    <w:p w14:paraId="67D95908" w14:textId="77777777" w:rsidR="00C83A8C" w:rsidRDefault="00C83A8C" w:rsidP="00F750C5"/>
    <w:p w14:paraId="40BE2B9C" w14:textId="77777777" w:rsidR="00C83A8C" w:rsidRDefault="00C83A8C" w:rsidP="00F750C5"/>
    <w:p w14:paraId="4C9EF9BA" w14:textId="77777777" w:rsidR="00C83A8C" w:rsidRDefault="00C83A8C" w:rsidP="00F750C5"/>
    <w:p w14:paraId="55FE8B1D" w14:textId="77777777" w:rsidR="00C83A8C" w:rsidRDefault="00C83A8C" w:rsidP="00F750C5"/>
    <w:p w14:paraId="094E4FCD" w14:textId="77777777" w:rsidR="00C83A8C" w:rsidRDefault="00C83A8C" w:rsidP="00F750C5"/>
    <w:p w14:paraId="7316A40C" w14:textId="77777777" w:rsidR="00C83A8C" w:rsidRDefault="00C83A8C" w:rsidP="00F750C5"/>
    <w:p w14:paraId="2047D1CB" w14:textId="77777777" w:rsidR="00C83A8C" w:rsidRDefault="00C83A8C" w:rsidP="00F750C5"/>
    <w:p w14:paraId="61018C22" w14:textId="77777777" w:rsidR="00C83A8C" w:rsidRDefault="00C83A8C" w:rsidP="00F750C5"/>
    <w:p w14:paraId="0A4A0FD3" w14:textId="77777777" w:rsidR="00C83A8C" w:rsidRDefault="00C83A8C" w:rsidP="00F750C5"/>
    <w:p w14:paraId="38C860AA" w14:textId="77777777" w:rsidR="00C83A8C" w:rsidRDefault="00C83A8C"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25" w:name="_Toc225877706"/>
      <w:bookmarkStart w:id="226" w:name="InpatientSurg"/>
      <w:r w:rsidRPr="009A5185">
        <w:t xml:space="preserve">SECTION 3: </w:t>
      </w:r>
      <w:r w:rsidR="00B152BD">
        <w:t xml:space="preserve">ADULT AND PEDIATRIC </w:t>
      </w:r>
      <w:r w:rsidR="003D737B">
        <w:t>COMPLEX</w:t>
      </w:r>
      <w:r w:rsidR="002F61F8" w:rsidRPr="009A5185">
        <w:t xml:space="preserve"> SURGERY</w:t>
      </w:r>
      <w:bookmarkEnd w:id="225"/>
    </w:p>
    <w:bookmarkEnd w:id="226"/>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27" w:name="_Section_3:_Adult"/>
      <w:bookmarkStart w:id="228" w:name="_Toc225877707"/>
      <w:bookmarkEnd w:id="227"/>
      <w:r w:rsidRPr="009A5185">
        <w:lastRenderedPageBreak/>
        <w:t xml:space="preserve">Section 3: </w:t>
      </w:r>
      <w:r w:rsidR="00B152BD">
        <w:t xml:space="preserve">Adult and Pediatric </w:t>
      </w:r>
      <w:r w:rsidR="003D737B">
        <w:t>Complex</w:t>
      </w:r>
      <w:r w:rsidR="00CB2A55" w:rsidRPr="009A5185">
        <w:t xml:space="preserve"> Surgery</w:t>
      </w:r>
      <w:bookmarkEnd w:id="228"/>
    </w:p>
    <w:p w14:paraId="7D02CC75" w14:textId="77777777" w:rsidR="00244710" w:rsidRPr="009A5185" w:rsidRDefault="00244710" w:rsidP="00E51615">
      <w:pPr>
        <w:rPr>
          <w:rFonts w:cs="Arial"/>
          <w:b/>
          <w:snapToGrid w:val="0"/>
        </w:rPr>
      </w:pPr>
    </w:p>
    <w:p w14:paraId="6F6A9A37" w14:textId="25E73D64" w:rsidR="0086770B" w:rsidRDefault="003D737B">
      <w:pPr>
        <w:pStyle w:val="BodyText3"/>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209" w:history="1">
        <w:r w:rsidR="002972C4" w:rsidRPr="00A2752F">
          <w:rPr>
            <w:rStyle w:val="Hyperlink"/>
          </w:rPr>
          <w:t>https://ratings.leapfroggroup.org/measure/hospital/2026/complex-adult-and-pediatric-surgery</w:t>
        </w:r>
      </w:hyperlink>
      <w:r w:rsidR="002972C4">
        <w:t xml:space="preserve"> </w:t>
      </w:r>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2C926813" w:rsidR="00DD2598" w:rsidRDefault="00652583" w:rsidP="00FB144E">
      <w:pPr>
        <w:pStyle w:val="BodyText3"/>
        <w:rPr>
          <w:rFonts w:cs="Arial"/>
        </w:rPr>
      </w:pPr>
      <w:r w:rsidRPr="009A5185">
        <w:rPr>
          <w:rFonts w:cs="Arial"/>
        </w:rPr>
        <w:t>Section 3 includes questions about your hospital</w:t>
      </w:r>
      <w:r w:rsidR="005E7032">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D309C">
      <w:pPr>
        <w:pStyle w:val="BodyText3"/>
        <w:numPr>
          <w:ilvl w:val="0"/>
          <w:numId w:val="63"/>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D309C">
      <w:pPr>
        <w:pStyle w:val="BodyText3"/>
        <w:numPr>
          <w:ilvl w:val="0"/>
          <w:numId w:val="63"/>
        </w:numPr>
        <w:rPr>
          <w:rFonts w:cs="Arial"/>
        </w:rPr>
      </w:pPr>
      <w:r w:rsidRPr="009A5185">
        <w:rPr>
          <w:rFonts w:cs="Arial"/>
        </w:rPr>
        <w:t xml:space="preserve">Has a process for privileging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AD309C">
      <w:pPr>
        <w:pStyle w:val="ListParagraph"/>
        <w:numPr>
          <w:ilvl w:val="0"/>
          <w:numId w:val="140"/>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AD309C">
      <w:pPr>
        <w:pStyle w:val="ListParagraph"/>
        <w:numPr>
          <w:ilvl w:val="0"/>
          <w:numId w:val="140"/>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AD309C">
      <w:pPr>
        <w:pStyle w:val="ListParagraph"/>
        <w:numPr>
          <w:ilvl w:val="0"/>
          <w:numId w:val="140"/>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AD309C">
      <w:pPr>
        <w:pStyle w:val="ListParagraph"/>
        <w:numPr>
          <w:ilvl w:val="0"/>
          <w:numId w:val="140"/>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AD309C">
      <w:pPr>
        <w:pStyle w:val="ListParagraph"/>
        <w:numPr>
          <w:ilvl w:val="0"/>
          <w:numId w:val="17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AD309C">
      <w:pPr>
        <w:pStyle w:val="ListParagraph"/>
        <w:numPr>
          <w:ilvl w:val="0"/>
          <w:numId w:val="17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AD309C">
      <w:pPr>
        <w:pStyle w:val="ListParagraph"/>
        <w:numPr>
          <w:ilvl w:val="0"/>
          <w:numId w:val="17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4ABE8427" w:rsidR="0074772E" w:rsidRPr="0074772E" w:rsidRDefault="00720A62" w:rsidP="00AD309C">
      <w:pPr>
        <w:pStyle w:val="ListParagraph"/>
        <w:numPr>
          <w:ilvl w:val="0"/>
          <w:numId w:val="168"/>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1D32A7">
        <w:rPr>
          <w:rFonts w:cstheme="minorHAnsi"/>
        </w:rPr>
        <w:t>, if applicable</w:t>
      </w:r>
      <w:r w:rsidRPr="00720A62">
        <w:rPr>
          <w:rFonts w:cstheme="minorHAnsi"/>
        </w:rPr>
        <w:t>)</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AE6BAB">
        <w:t>;</w:t>
      </w:r>
      <w:r w:rsidR="00362DFB">
        <w:t xml:space="preserve"> </w:t>
      </w:r>
      <w:r w:rsidR="00362DFB" w:rsidRPr="00DD0395">
        <w:rPr>
          <w:rFonts w:cs="Arial"/>
          <w:b/>
          <w:bCs/>
        </w:rPr>
        <w:t>and</w:t>
      </w:r>
    </w:p>
    <w:p w14:paraId="6AB34469" w14:textId="09E0A45D" w:rsidR="00720A62" w:rsidRPr="0074772E" w:rsidRDefault="0074772E" w:rsidP="00AD309C">
      <w:pPr>
        <w:pStyle w:val="ListParagraph"/>
        <w:numPr>
          <w:ilvl w:val="0"/>
          <w:numId w:val="168"/>
        </w:numPr>
        <w:spacing w:after="120" w:line="264" w:lineRule="auto"/>
        <w:rPr>
          <w:rFonts w:cstheme="minorHAnsi"/>
        </w:rPr>
      </w:pPr>
      <w:r>
        <w:rPr>
          <w:rFonts w:cstheme="minorHAnsi"/>
        </w:rPr>
        <w:t xml:space="preserve">Verbalizes </w:t>
      </w:r>
      <w:r w:rsidRPr="002F266A">
        <w:rPr>
          <w:rFonts w:cstheme="minorHAnsi"/>
          <w:b/>
          <w:bCs/>
        </w:rPr>
        <w:t>all</w:t>
      </w:r>
      <w:r>
        <w:rPr>
          <w:rFonts w:cstheme="minorHAnsi"/>
        </w:rPr>
        <w:t xml:space="preserve"> </w:t>
      </w:r>
      <w:r w:rsidR="008B4DBB">
        <w:rPr>
          <w:rFonts w:cstheme="minorHAnsi"/>
        </w:rPr>
        <w:t xml:space="preserve">safe surgery checklist </w:t>
      </w:r>
      <w:r>
        <w:rPr>
          <w:rFonts w:cstheme="minorHAnsi"/>
        </w:rPr>
        <w:t xml:space="preserve">elements </w:t>
      </w:r>
      <w:r w:rsidR="00720A62">
        <w:t>in the presence of the appropriate personnel</w:t>
      </w:r>
      <w:r w:rsidR="00AE6BAB">
        <w:t>;</w:t>
      </w:r>
      <w:r w:rsidR="00362DFB">
        <w:t xml:space="preserve"> </w:t>
      </w:r>
      <w:r w:rsidR="00362DFB" w:rsidRPr="00DD0395">
        <w:rPr>
          <w:rFonts w:cs="Arial"/>
          <w:b/>
          <w:bCs/>
        </w:rPr>
        <w:t>and</w:t>
      </w:r>
    </w:p>
    <w:p w14:paraId="7A5461F5" w14:textId="0A0E2F3F" w:rsidR="00720A62" w:rsidRPr="0090542F" w:rsidRDefault="0074772E" w:rsidP="00AD309C">
      <w:pPr>
        <w:pStyle w:val="ListParagraph"/>
        <w:numPr>
          <w:ilvl w:val="0"/>
          <w:numId w:val="168"/>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AE6BAB">
        <w:t>;</w:t>
      </w:r>
      <w:r w:rsidR="00362DFB">
        <w:t xml:space="preserve"> </w:t>
      </w:r>
      <w:r w:rsidR="00362DFB" w:rsidRPr="00DD0395">
        <w:rPr>
          <w:rFonts w:cs="Arial"/>
          <w:b/>
          <w:bCs/>
        </w:rPr>
        <w:t>and</w:t>
      </w:r>
    </w:p>
    <w:p w14:paraId="123EF0D6" w14:textId="4E8E6FD6" w:rsidR="00720A62" w:rsidRPr="00501E77" w:rsidRDefault="00B56A23" w:rsidP="00AD309C">
      <w:pPr>
        <w:pStyle w:val="ListParagraph"/>
        <w:numPr>
          <w:ilvl w:val="0"/>
          <w:numId w:val="168"/>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46B30296" w:rsidR="008B03B2" w:rsidRPr="009A5185" w:rsidRDefault="001E4A76" w:rsidP="008B03B2">
      <w:pPr>
        <w:pStyle w:val="BodyText3"/>
        <w:rPr>
          <w:rFonts w:cs="Arial"/>
          <w:b/>
        </w:rPr>
      </w:pPr>
      <w:r>
        <w:rPr>
          <w:rFonts w:cs="Arial"/>
          <w:b/>
        </w:rPr>
        <w:t xml:space="preserve">Download the </w:t>
      </w:r>
      <w:r w:rsidR="00A236B1">
        <w:rPr>
          <w:rFonts w:cs="Arial"/>
          <w:b/>
        </w:rPr>
        <w:t>202</w:t>
      </w:r>
      <w:r w:rsidR="00F44200">
        <w:rPr>
          <w:rFonts w:cs="Arial"/>
          <w:b/>
        </w:rPr>
        <w:t>6</w:t>
      </w:r>
      <w:r w:rsidR="008B03B2" w:rsidRPr="009A5185">
        <w:rPr>
          <w:rFonts w:cs="Arial"/>
          <w:b/>
        </w:rPr>
        <w:t xml:space="preserve"> Leapfrog Hospital Survey Scoring Algorithm on the </w:t>
      </w:r>
      <w:hyperlink r:id="rId210"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3D5D872B" w14:textId="77777777" w:rsidR="009B7CE8" w:rsidRDefault="009B7CE8">
      <w:pPr>
        <w:rPr>
          <w:rFonts w:cs="Arial"/>
          <w:b/>
          <w:snapToGrid w:val="0"/>
          <w:color w:val="000000"/>
          <w:sz w:val="24"/>
          <w:szCs w:val="24"/>
        </w:rPr>
      </w:pPr>
      <w:r>
        <w:rPr>
          <w:rFonts w:cs="Arial"/>
          <w:b/>
          <w:snapToGrid w:val="0"/>
          <w:sz w:val="24"/>
          <w:szCs w:val="24"/>
        </w:rPr>
        <w:br w:type="page"/>
      </w:r>
    </w:p>
    <w:p w14:paraId="4E240BDA" w14:textId="77777777" w:rsidR="00306EB2" w:rsidRDefault="00306EB2" w:rsidP="00CF5A6E">
      <w:pPr>
        <w:pStyle w:val="Heading2"/>
      </w:pPr>
      <w:bookmarkStart w:id="229" w:name="_Toc225877708"/>
      <w:r w:rsidRPr="009A5185">
        <w:lastRenderedPageBreak/>
        <w:t>3A: Hospital and Surgeon Volume</w:t>
      </w:r>
      <w:bookmarkEnd w:id="229"/>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211"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535F5C6B" w14:textId="13243B4F" w:rsidR="00417651" w:rsidRPr="003735D9" w:rsidRDefault="00417651" w:rsidP="00280B57">
      <w:pPr>
        <w:rPr>
          <w:rFonts w:cs="Arial"/>
          <w:bCs/>
          <w:snapToGrid w:val="0"/>
        </w:rPr>
      </w:pPr>
      <w:r w:rsidRPr="003735D9">
        <w:rPr>
          <w:rFonts w:cs="Arial"/>
          <w:bCs/>
          <w:snapToGrid w:val="0"/>
        </w:rPr>
        <w:t>Note 3:</w:t>
      </w:r>
      <w:r w:rsidR="008F633C">
        <w:rPr>
          <w:rFonts w:cs="Arial"/>
          <w:bCs/>
          <w:snapToGrid w:val="0"/>
        </w:rPr>
        <w:t xml:space="preserve"> </w:t>
      </w:r>
      <w:r>
        <w:rPr>
          <w:rFonts w:cs="Arial"/>
          <w:bCs/>
          <w:snapToGrid w:val="0"/>
        </w:rPr>
        <w:t>Question #</w:t>
      </w:r>
      <w:r w:rsidR="00C837E6">
        <w:rPr>
          <w:rFonts w:cs="Arial"/>
          <w:bCs/>
          <w:snapToGrid w:val="0"/>
        </w:rPr>
        <w:t>1</w:t>
      </w:r>
      <w:r w:rsidR="00D07281">
        <w:rPr>
          <w:rFonts w:cs="Arial"/>
          <w:bCs/>
          <w:snapToGrid w:val="0"/>
        </w:rPr>
        <w:t>2</w:t>
      </w:r>
      <w:r>
        <w:rPr>
          <w:rFonts w:cs="Arial"/>
          <w:bCs/>
          <w:snapToGrid w:val="0"/>
        </w:rPr>
        <w:t xml:space="preserve"> is optional and will not be used in scoring or public reporting.</w:t>
      </w:r>
    </w:p>
    <w:p w14:paraId="58440F62" w14:textId="77777777" w:rsidR="00417651" w:rsidRDefault="00417651" w:rsidP="00280B57">
      <w:pPr>
        <w:rPr>
          <w:rFonts w:cs="Arial"/>
          <w:b/>
          <w:snapToGrid w:val="0"/>
        </w:rPr>
      </w:pPr>
    </w:p>
    <w:p w14:paraId="42CCD63D" w14:textId="7C8933C5"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7D53A2">
        <w:rPr>
          <w:rFonts w:cs="Arial"/>
          <w:noProof/>
          <w:snapToGrid w:val="0"/>
        </w:rPr>
        <w:t>10</w:t>
      </w:r>
      <w:r w:rsidR="00962E24">
        <w:rPr>
          <w:rFonts w:cs="Arial"/>
          <w:snapToGrid w:val="0"/>
        </w:rPr>
        <w:fldChar w:fldCharType="end"/>
      </w:r>
      <w:r w:rsidR="00D07281">
        <w:rPr>
          <w:rFonts w:cs="Arial"/>
          <w:snapToGrid w:val="0"/>
        </w:rPr>
        <w:t>3</w:t>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41061443">
                <wp:extent cx="6003235" cy="1404620"/>
                <wp:effectExtent l="0" t="0" r="17145" b="12065"/>
                <wp:docPr id="26" name="Text Box 26" descr="P2798TB1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7" type="#_x0000_t202" alt="P2798TB10#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30" w:name="_3A_High-Risk_Surgical"/>
            <w:bookmarkEnd w:id="230"/>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11E0C027" w:rsidR="0080169D" w:rsidRPr="00C06753" w:rsidRDefault="0080169D" w:rsidP="00AD309C">
            <w:pPr>
              <w:pStyle w:val="ListParagraph"/>
              <w:numPr>
                <w:ilvl w:val="0"/>
                <w:numId w:val="235"/>
              </w:numPr>
              <w:rPr>
                <w:rFonts w:cs="Arial"/>
                <w:snapToGrid w:val="0"/>
              </w:rPr>
            </w:pPr>
            <w:r w:rsidRPr="00C8246A">
              <w:rPr>
                <w:rFonts w:cs="Arial"/>
                <w:snapToGrid w:val="0"/>
              </w:rPr>
              <w:t>01/01/202</w:t>
            </w:r>
            <w:r w:rsidR="000A7852">
              <w:rPr>
                <w:rFonts w:cs="Arial"/>
                <w:snapToGrid w:val="0"/>
              </w:rPr>
              <w:t>5</w:t>
            </w:r>
            <w:r w:rsidRPr="00C06753">
              <w:rPr>
                <w:rFonts w:cs="Arial"/>
                <w:snapToGrid w:val="0"/>
              </w:rPr>
              <w:t xml:space="preserve"> – 12/31/202</w:t>
            </w:r>
            <w:r w:rsidR="000A7852">
              <w:rPr>
                <w:rFonts w:cs="Arial"/>
                <w:snapToGrid w:val="0"/>
              </w:rPr>
              <w:t>5</w:t>
            </w:r>
            <w:r w:rsidRPr="00C06753">
              <w:rPr>
                <w:rFonts w:cs="Arial"/>
                <w:snapToGrid w:val="0"/>
              </w:rPr>
              <w:t xml:space="preserve"> (12-month count)</w:t>
            </w:r>
          </w:p>
          <w:p w14:paraId="7B45E11D" w14:textId="691C8637" w:rsidR="0080169D" w:rsidRPr="00C06753" w:rsidRDefault="0080169D" w:rsidP="00AD309C">
            <w:pPr>
              <w:pStyle w:val="ListParagraph"/>
              <w:numPr>
                <w:ilvl w:val="0"/>
                <w:numId w:val="235"/>
              </w:numPr>
              <w:rPr>
                <w:rFonts w:cs="Arial"/>
                <w:snapToGrid w:val="0"/>
              </w:rPr>
            </w:pPr>
            <w:r w:rsidRPr="00C06753">
              <w:rPr>
                <w:rFonts w:cs="Arial"/>
                <w:snapToGrid w:val="0"/>
              </w:rPr>
              <w:t>01/01/20</w:t>
            </w:r>
            <w:r w:rsidR="00E93B49" w:rsidRPr="00C06753">
              <w:rPr>
                <w:rFonts w:cs="Arial"/>
                <w:snapToGrid w:val="0"/>
              </w:rPr>
              <w:t>2</w:t>
            </w:r>
            <w:r w:rsidR="000A7852">
              <w:rPr>
                <w:rFonts w:cs="Arial"/>
                <w:snapToGrid w:val="0"/>
              </w:rPr>
              <w:t>4</w:t>
            </w:r>
            <w:r w:rsidRPr="00C06753">
              <w:rPr>
                <w:rFonts w:cs="Arial"/>
                <w:snapToGrid w:val="0"/>
              </w:rPr>
              <w:t xml:space="preserve"> – 12/31/202</w:t>
            </w:r>
            <w:r w:rsidR="000A7852">
              <w:rPr>
                <w:rFonts w:cs="Arial"/>
                <w:snapToGrid w:val="0"/>
              </w:rPr>
              <w:t>5</w:t>
            </w:r>
            <w:r w:rsidRPr="00C06753">
              <w:rPr>
                <w:rFonts w:cs="Arial"/>
                <w:snapToGrid w:val="0"/>
              </w:rPr>
              <w:t xml:space="preserve"> (24-month annual average)</w:t>
            </w:r>
          </w:p>
          <w:p w14:paraId="61001E5F" w14:textId="258144B8" w:rsidR="000A3B4F" w:rsidRPr="00C06753" w:rsidRDefault="000A3B4F" w:rsidP="00AD309C">
            <w:pPr>
              <w:pStyle w:val="ListParagraph"/>
              <w:numPr>
                <w:ilvl w:val="0"/>
                <w:numId w:val="235"/>
              </w:numPr>
              <w:rPr>
                <w:rFonts w:cs="Arial"/>
                <w:snapToGrid w:val="0"/>
              </w:rPr>
            </w:pPr>
            <w:r w:rsidRPr="00C06753">
              <w:rPr>
                <w:rFonts w:cs="Arial"/>
                <w:snapToGrid w:val="0"/>
              </w:rPr>
              <w:t>07/01/</w:t>
            </w:r>
            <w:r w:rsidR="0080169D" w:rsidRPr="00C06753">
              <w:rPr>
                <w:rFonts w:cs="Arial"/>
                <w:snapToGrid w:val="0"/>
              </w:rPr>
              <w:t>202</w:t>
            </w:r>
            <w:r w:rsidR="000A7852">
              <w:rPr>
                <w:rFonts w:cs="Arial"/>
                <w:snapToGrid w:val="0"/>
              </w:rPr>
              <w:t>5</w:t>
            </w:r>
            <w:r w:rsidRPr="00C06753">
              <w:rPr>
                <w:rFonts w:cs="Arial"/>
                <w:snapToGrid w:val="0"/>
              </w:rPr>
              <w:t xml:space="preserve"> – 06/30/</w:t>
            </w:r>
            <w:r w:rsidR="0080169D" w:rsidRPr="00C06753">
              <w:rPr>
                <w:rFonts w:cs="Arial"/>
                <w:snapToGrid w:val="0"/>
              </w:rPr>
              <w:t>202</w:t>
            </w:r>
            <w:r w:rsidR="000A7852">
              <w:rPr>
                <w:rFonts w:cs="Arial"/>
                <w:snapToGrid w:val="0"/>
              </w:rPr>
              <w:t>6</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13C20B95" w:rsidR="004B5463" w:rsidRPr="00D22736" w:rsidRDefault="004B5463" w:rsidP="00AD309C">
            <w:pPr>
              <w:pStyle w:val="ListParagraph"/>
              <w:numPr>
                <w:ilvl w:val="0"/>
                <w:numId w:val="235"/>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D82E20">
              <w:rPr>
                <w:rFonts w:cs="Arial"/>
                <w:snapToGrid w:val="0"/>
              </w:rPr>
              <w:t>4</w:t>
            </w:r>
            <w:r w:rsidRPr="00C06753">
              <w:rPr>
                <w:rFonts w:cs="Arial"/>
                <w:snapToGrid w:val="0"/>
              </w:rPr>
              <w:t xml:space="preserve"> – 06/30/</w:t>
            </w:r>
            <w:r w:rsidR="0080169D" w:rsidRPr="00C06753">
              <w:rPr>
                <w:rFonts w:cs="Arial"/>
                <w:snapToGrid w:val="0"/>
              </w:rPr>
              <w:t>202</w:t>
            </w:r>
            <w:r w:rsidR="000A7852">
              <w:rPr>
                <w:rFonts w:cs="Arial"/>
                <w:snapToGrid w:val="0"/>
              </w:rPr>
              <w:t>6</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D309C">
            <w:pPr>
              <w:pStyle w:val="ListParagraph"/>
              <w:numPr>
                <w:ilvl w:val="0"/>
                <w:numId w:val="35"/>
              </w:numPr>
              <w:rPr>
                <w:rFonts w:cs="Arial"/>
                <w:snapToGrid w:val="0"/>
              </w:rPr>
            </w:pPr>
            <w:r w:rsidRPr="009A5185">
              <w:rPr>
                <w:rFonts w:cs="Arial"/>
                <w:snapToGrid w:val="0"/>
              </w:rPr>
              <w:t>Carotid endarterectomy</w:t>
            </w:r>
          </w:p>
          <w:p w14:paraId="461A9465" w14:textId="77777777" w:rsidR="000A3B4F" w:rsidRPr="009A5185" w:rsidRDefault="00964B32" w:rsidP="00AD309C">
            <w:pPr>
              <w:pStyle w:val="ListParagraph"/>
              <w:numPr>
                <w:ilvl w:val="0"/>
                <w:numId w:val="35"/>
              </w:numPr>
              <w:rPr>
                <w:rFonts w:cs="Arial"/>
                <w:snapToGrid w:val="0"/>
              </w:rPr>
            </w:pPr>
            <w:r w:rsidRPr="009A5185">
              <w:rPr>
                <w:rFonts w:cs="Arial"/>
                <w:snapToGrid w:val="0"/>
              </w:rPr>
              <w:t>Mitral valve repair and replacement</w:t>
            </w:r>
          </w:p>
          <w:p w14:paraId="04BBB944" w14:textId="77777777" w:rsidR="000A3B4F" w:rsidRPr="009A5185" w:rsidRDefault="000A3B4F" w:rsidP="00AD309C">
            <w:pPr>
              <w:pStyle w:val="ListParagraph"/>
              <w:numPr>
                <w:ilvl w:val="0"/>
                <w:numId w:val="35"/>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D309C">
            <w:pPr>
              <w:pStyle w:val="ListParagraph"/>
              <w:numPr>
                <w:ilvl w:val="0"/>
                <w:numId w:val="35"/>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D309C">
            <w:pPr>
              <w:pStyle w:val="ListParagraph"/>
              <w:numPr>
                <w:ilvl w:val="0"/>
                <w:numId w:val="35"/>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D309C">
            <w:pPr>
              <w:pStyle w:val="ListParagraph"/>
              <w:numPr>
                <w:ilvl w:val="0"/>
                <w:numId w:val="35"/>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D309C">
            <w:pPr>
              <w:pStyle w:val="ListParagraph"/>
              <w:numPr>
                <w:ilvl w:val="0"/>
                <w:numId w:val="35"/>
              </w:numPr>
              <w:rPr>
                <w:rFonts w:cs="Arial"/>
                <w:snapToGrid w:val="0"/>
              </w:rPr>
            </w:pPr>
            <w:r w:rsidRPr="009A5185">
              <w:rPr>
                <w:rFonts w:cs="Arial"/>
                <w:snapToGrid w:val="0"/>
              </w:rPr>
              <w:t>Rectal cancer surgery</w:t>
            </w:r>
          </w:p>
          <w:p w14:paraId="1641B924" w14:textId="77777777" w:rsidR="000A3B4F" w:rsidRDefault="00964B32" w:rsidP="00AD309C">
            <w:pPr>
              <w:pStyle w:val="ListParagraph"/>
              <w:numPr>
                <w:ilvl w:val="0"/>
                <w:numId w:val="35"/>
              </w:numPr>
              <w:rPr>
                <w:rFonts w:cs="Arial"/>
                <w:snapToGrid w:val="0"/>
              </w:rPr>
            </w:pPr>
            <w:r w:rsidRPr="009A5185">
              <w:rPr>
                <w:rFonts w:cs="Arial"/>
                <w:snapToGrid w:val="0"/>
              </w:rPr>
              <w:t>Bariatric surgery for weight loss</w:t>
            </w:r>
          </w:p>
          <w:p w14:paraId="72684648" w14:textId="77777777" w:rsidR="00A02731" w:rsidRDefault="00A02731" w:rsidP="00AD309C">
            <w:pPr>
              <w:pStyle w:val="ListParagraph"/>
              <w:numPr>
                <w:ilvl w:val="0"/>
                <w:numId w:val="35"/>
              </w:numPr>
              <w:rPr>
                <w:rFonts w:cs="Arial"/>
                <w:snapToGrid w:val="0"/>
              </w:rPr>
            </w:pPr>
            <w:r>
              <w:rPr>
                <w:rFonts w:cs="Arial"/>
                <w:snapToGrid w:val="0"/>
              </w:rPr>
              <w:t>Total knee replacement</w:t>
            </w:r>
          </w:p>
          <w:p w14:paraId="255D3ECE" w14:textId="77777777" w:rsidR="00A02731" w:rsidRDefault="00A02731" w:rsidP="00AD309C">
            <w:pPr>
              <w:pStyle w:val="ListParagraph"/>
              <w:numPr>
                <w:ilvl w:val="0"/>
                <w:numId w:val="35"/>
              </w:numPr>
              <w:rPr>
                <w:rFonts w:cs="Arial"/>
                <w:snapToGrid w:val="0"/>
              </w:rPr>
            </w:pPr>
            <w:r>
              <w:rPr>
                <w:rFonts w:cs="Arial"/>
                <w:snapToGrid w:val="0"/>
              </w:rPr>
              <w:t>Total hip replacement</w:t>
            </w:r>
          </w:p>
          <w:p w14:paraId="053F280D" w14:textId="77777777" w:rsidR="00A02731" w:rsidRPr="009A5185" w:rsidRDefault="00A02731" w:rsidP="00AD309C">
            <w:pPr>
              <w:pStyle w:val="ListParagraph"/>
              <w:numPr>
                <w:ilvl w:val="0"/>
                <w:numId w:val="35"/>
              </w:numPr>
              <w:rPr>
                <w:rFonts w:cs="Arial"/>
                <w:snapToGrid w:val="0"/>
              </w:rPr>
            </w:pPr>
            <w:r>
              <w:rPr>
                <w:rFonts w:cs="Arial"/>
                <w:snapToGrid w:val="0"/>
              </w:rPr>
              <w:t xml:space="preserve">Norwood procedure </w:t>
            </w:r>
          </w:p>
          <w:p w14:paraId="62F02B93" w14:textId="77777777" w:rsidR="000A3B4F" w:rsidRPr="009A5185" w:rsidRDefault="000A3B4F" w:rsidP="00AD309C">
            <w:pPr>
              <w:pStyle w:val="ListParagraph"/>
              <w:numPr>
                <w:ilvl w:val="0"/>
                <w:numId w:val="35"/>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bl>
    <w:p w14:paraId="62B5F7D3" w14:textId="77777777" w:rsidR="00256A22" w:rsidRDefault="00256A22">
      <w:pPr>
        <w:rPr>
          <w:color w:val="000000"/>
        </w:rPr>
      </w:pPr>
    </w:p>
    <w:p w14:paraId="1E2B9710" w14:textId="77777777" w:rsidR="00256A22" w:rsidRPr="000B1607" w:rsidRDefault="00256A22">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35D866E" w14:textId="339393B5"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9267BCA" w14:textId="2FDC5AC9"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2ED4E074" w14:textId="5ED516E6"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9478530" w14:textId="4BAC374C" w:rsidR="00556D6D" w:rsidRPr="000F3D1F" w:rsidRDefault="004B5463" w:rsidP="00AD309C">
            <w:pPr>
              <w:pStyle w:val="ListParagraph"/>
              <w:numPr>
                <w:ilvl w:val="0"/>
                <w:numId w:val="237"/>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30AE112F" w14:textId="2E7D69A1"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lastRenderedPageBreak/>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441C330" w14:textId="30E0788C"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07184DD" w14:textId="19BD6F42" w:rsidR="00C7333E"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1510379" w14:textId="05B1F2F4" w:rsidR="004B5463"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3533DF5B"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52054E34"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4026372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3183B651"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C837E6">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C837E6">
        <w:rPr>
          <w:rFonts w:cs="Arial"/>
          <w:i/>
          <w:snapToGrid w:val="0"/>
          <w:color w:val="000000"/>
        </w:rPr>
        <w:t>6</w:t>
      </w:r>
      <w:r w:rsidR="008837D6">
        <w:rPr>
          <w:rFonts w:cs="Arial"/>
          <w:i/>
          <w:snapToGrid w:val="0"/>
          <w:color w:val="000000"/>
        </w:rPr>
        <w:t>-</w:t>
      </w:r>
      <w:r w:rsidR="00C837E6">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w:t>
      </w:r>
      <w:r w:rsidR="00C837E6">
        <w:rPr>
          <w:rFonts w:cs="Arial"/>
          <w:i/>
          <w:snapToGrid w:val="0"/>
          <w:color w:val="000000"/>
        </w:rPr>
        <w:t>0</w:t>
      </w:r>
      <w:r>
        <w:rPr>
          <w:rFonts w:cs="Arial"/>
          <w:i/>
          <w:snapToGrid w:val="0"/>
          <w:color w:val="000000"/>
        </w:rPr>
        <w:t>.</w:t>
      </w:r>
    </w:p>
    <w:p w14:paraId="5264EE5A" w14:textId="77777777" w:rsidR="00571245" w:rsidRDefault="00571245"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4C78F8E5">
                <wp:extent cx="6003235" cy="1404620"/>
                <wp:effectExtent l="0" t="0" r="17145" b="22860"/>
                <wp:docPr id="27" name="Text Box 27" descr="P2963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31" w:name="_Hlk34309410"/>
                            <w:r w:rsidRPr="009A5185">
                              <w:rPr>
                                <w:rFonts w:cs="Arial"/>
                                <w:b/>
                              </w:rPr>
                              <w:t>Reporting Period:</w:t>
                            </w:r>
                            <w:r w:rsidRPr="009A5185">
                              <w:rPr>
                                <w:rFonts w:cs="Arial"/>
                              </w:rPr>
                              <w:t xml:space="preserve"> </w:t>
                            </w:r>
                            <w:bookmarkStart w:id="232"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4"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1"/>
                          <w:bookmarkEnd w:id="232"/>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8" type="#_x0000_t202" alt="P2963TB11#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Fl2Leo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33" w:name="_Hlk34309410"/>
                      <w:r w:rsidRPr="009A5185">
                        <w:rPr>
                          <w:rFonts w:cs="Arial"/>
                          <w:b/>
                        </w:rPr>
                        <w:t>Reporting Period:</w:t>
                      </w:r>
                      <w:r w:rsidRPr="009A5185">
                        <w:rPr>
                          <w:rFonts w:cs="Arial"/>
                        </w:rPr>
                        <w:t xml:space="preserve"> </w:t>
                      </w:r>
                      <w:bookmarkStart w:id="234"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6"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3"/>
                    <w:bookmarkEnd w:id="234"/>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21"/>
        <w:gridCol w:w="4230"/>
      </w:tblGrid>
      <w:tr w:rsidR="005D2B76" w:rsidRPr="008750DD" w14:paraId="66599041" w14:textId="77777777" w:rsidTr="00F90188">
        <w:trPr>
          <w:cantSplit/>
          <w:trHeight w:val="2304"/>
        </w:trPr>
        <w:tc>
          <w:tcPr>
            <w:tcW w:w="2762" w:type="pct"/>
            <w:tcBorders>
              <w:top w:val="single" w:sz="4" w:space="0" w:color="auto"/>
              <w:left w:val="single" w:sz="4" w:space="0" w:color="auto"/>
              <w:bottom w:val="single" w:sz="4" w:space="0" w:color="auto"/>
              <w:right w:val="single" w:sz="4" w:space="0" w:color="auto"/>
            </w:tcBorders>
            <w:vAlign w:val="center"/>
          </w:tcPr>
          <w:p w14:paraId="43547118" w14:textId="7F8212C5"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18"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00C43D8A">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5C65C2">
              <w:rPr>
                <w:rFonts w:cs="Arial"/>
                <w:i/>
                <w:snapToGrid w:val="0"/>
                <w:color w:val="000000"/>
              </w:rPr>
              <w:t>6</w:t>
            </w:r>
            <w:r w:rsidR="0022615A" w:rsidRPr="0022615A">
              <w:rPr>
                <w:rFonts w:cs="Arial"/>
                <w:i/>
                <w:snapToGrid w:val="0"/>
                <w:color w:val="000000"/>
              </w:rPr>
              <w:t>, skip questions #</w:t>
            </w:r>
            <w:r w:rsidR="005C65C2">
              <w:rPr>
                <w:rFonts w:cs="Arial"/>
                <w:i/>
                <w:snapToGrid w:val="0"/>
                <w:color w:val="000000"/>
              </w:rPr>
              <w:t>7</w:t>
            </w:r>
            <w:r w:rsidR="008837D6">
              <w:rPr>
                <w:rFonts w:cs="Arial"/>
                <w:i/>
                <w:snapToGrid w:val="0"/>
                <w:color w:val="000000"/>
              </w:rPr>
              <w:t>-</w:t>
            </w:r>
            <w:r w:rsidR="005C65C2">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F90188">
            <w:pPr>
              <w:pStyle w:val="ListParagraph"/>
              <w:numPr>
                <w:ilvl w:val="0"/>
                <w:numId w:val="240"/>
              </w:numPr>
              <w:rPr>
                <w:rFonts w:cs="Arial"/>
                <w:iCs/>
                <w:snapToGrid w:val="0"/>
              </w:rPr>
            </w:pPr>
            <w:r w:rsidRPr="000F3D1F">
              <w:rPr>
                <w:rFonts w:cs="Arial"/>
                <w:iCs/>
                <w:snapToGrid w:val="0"/>
              </w:rPr>
              <w:t>Yes</w:t>
            </w:r>
          </w:p>
          <w:p w14:paraId="19838A33" w14:textId="7BD0398B" w:rsidR="005D2B76" w:rsidRPr="000F3D1F" w:rsidRDefault="005D2B76" w:rsidP="00F90188">
            <w:pPr>
              <w:pStyle w:val="ListParagraph"/>
              <w:numPr>
                <w:ilvl w:val="0"/>
                <w:numId w:val="240"/>
              </w:numPr>
              <w:rPr>
                <w:rFonts w:cs="Arial"/>
                <w:iCs/>
                <w:snapToGrid w:val="0"/>
              </w:rPr>
            </w:pPr>
            <w:r w:rsidRPr="000F3D1F">
              <w:rPr>
                <w:rFonts w:cs="Arial"/>
                <w:iCs/>
                <w:snapToGrid w:val="0"/>
              </w:rPr>
              <w:t>No</w:t>
            </w:r>
          </w:p>
        </w:tc>
      </w:tr>
      <w:tr w:rsidR="005D2B76" w:rsidRPr="008750DD" w14:paraId="001C4326" w14:textId="77777777" w:rsidTr="00F90188">
        <w:trPr>
          <w:cantSplit/>
          <w:trHeight w:val="864"/>
        </w:trPr>
        <w:tc>
          <w:tcPr>
            <w:tcW w:w="2762"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238"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F90188">
        <w:trPr>
          <w:cantSplit/>
          <w:trHeight w:val="1872"/>
        </w:trPr>
        <w:tc>
          <w:tcPr>
            <w:tcW w:w="2762" w:type="pct"/>
            <w:tcBorders>
              <w:top w:val="single" w:sz="4" w:space="0" w:color="auto"/>
              <w:left w:val="single" w:sz="4" w:space="0" w:color="auto"/>
              <w:bottom w:val="single" w:sz="4" w:space="0" w:color="auto"/>
              <w:right w:val="single" w:sz="4" w:space="0" w:color="auto"/>
            </w:tcBorders>
            <w:vAlign w:val="center"/>
          </w:tcPr>
          <w:p w14:paraId="5748B037" w14:textId="2E57E8DD" w:rsidR="005D2B76" w:rsidRDefault="005D2B76" w:rsidP="0062318E">
            <w:pPr>
              <w:numPr>
                <w:ilvl w:val="0"/>
                <w:numId w:val="2"/>
              </w:numPr>
              <w:spacing w:before="120"/>
              <w:rPr>
                <w:rFonts w:cs="Arial"/>
                <w:snapToGrid w:val="0"/>
                <w:color w:val="000000"/>
              </w:rPr>
            </w:pPr>
            <w:r w:rsidRPr="005D2B76">
              <w:rPr>
                <w:rFonts w:cs="Arial"/>
                <w:snapToGrid w:val="0"/>
                <w:color w:val="000000"/>
              </w:rPr>
              <w:t xml:space="preserve">Does your hospital </w:t>
            </w:r>
            <w:r w:rsidR="00514602">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F0582">
                <w:rPr>
                  <w:rStyle w:val="Hyperlink"/>
                  <w:rFonts w:ascii="ZWAdobeF" w:hAnsi="ZWAdobeF" w:cs="ZWAdobeF"/>
                  <w:snapToGrid w:val="0"/>
                  <w:color w:val="auto"/>
                  <w:sz w:val="2"/>
                  <w:szCs w:val="2"/>
                  <w:u w:val="none"/>
                </w:rPr>
                <w:t>26F</w:t>
              </w:r>
              <w:r w:rsidR="00BF053F">
                <w:rPr>
                  <w:rStyle w:val="Hyperlink"/>
                  <w:rFonts w:ascii="ZWAdobeF" w:hAnsi="ZWAdobeF" w:cs="ZWAdobeF"/>
                  <w:snapToGrid w:val="0"/>
                  <w:color w:val="auto"/>
                  <w:sz w:val="2"/>
                  <w:szCs w:val="2"/>
                  <w:u w:val="none"/>
                </w:rPr>
                <w:t>28F</w:t>
              </w:r>
              <w:r w:rsidR="004C7557">
                <w:rPr>
                  <w:rStyle w:val="Hyperlink"/>
                  <w:rFonts w:ascii="ZWAdobeF" w:hAnsi="ZWAdobeF" w:cs="ZWAdobeF"/>
                  <w:snapToGrid w:val="0"/>
                  <w:color w:val="auto"/>
                  <w:sz w:val="2"/>
                  <w:szCs w:val="2"/>
                  <w:u w:val="none"/>
                </w:rPr>
                <w:t>28F</w:t>
              </w:r>
              <w:r w:rsidR="00DC3693" w:rsidRPr="00785581">
                <w:rPr>
                  <w:rStyle w:val="Hyperlink"/>
                  <w:iCs/>
                  <w:snapToGrid w:val="0"/>
                  <w:color w:val="auto"/>
                  <w:u w:val="none"/>
                  <w:vertAlign w:val="superscript"/>
                </w:rPr>
                <w:endnoteReference w:id="30"/>
              </w:r>
            </w:hyperlink>
            <w:r w:rsidRPr="0022615A">
              <w:rPr>
                <w:rFonts w:cs="Arial"/>
                <w:i/>
                <w:snapToGrid w:val="0"/>
                <w:color w:val="000000"/>
              </w:rPr>
              <w:t>during the reporting period,” skip question #</w:t>
            </w:r>
            <w:r w:rsidR="005C65C2">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Yes</w:t>
            </w:r>
          </w:p>
          <w:p w14:paraId="1860FF66"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No</w:t>
            </w:r>
          </w:p>
          <w:p w14:paraId="5C329F87" w14:textId="6CE6E15B" w:rsidR="005D2B76" w:rsidRPr="000F3D1F" w:rsidRDefault="00B20811" w:rsidP="00AD309C">
            <w:pPr>
              <w:pStyle w:val="ListParagraph"/>
              <w:numPr>
                <w:ilvl w:val="0"/>
                <w:numId w:val="240"/>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F90188">
        <w:trPr>
          <w:cantSplit/>
          <w:trHeight w:val="864"/>
        </w:trPr>
        <w:tc>
          <w:tcPr>
            <w:tcW w:w="2762"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238" w:type="pct"/>
            <w:vAlign w:val="center"/>
          </w:tcPr>
          <w:p w14:paraId="0AA251DF"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2 stars – as-expected performance</w:t>
            </w:r>
          </w:p>
          <w:p w14:paraId="47D336A8" w14:textId="71930C14" w:rsidR="00DA53DD" w:rsidRPr="000F3D1F" w:rsidRDefault="00DA53DD" w:rsidP="00AD309C">
            <w:pPr>
              <w:pStyle w:val="ListParagraph"/>
              <w:numPr>
                <w:ilvl w:val="0"/>
                <w:numId w:val="240"/>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4D6DF8FA" w:rsidR="001A32DA" w:rsidRDefault="00B20811" w:rsidP="000A3B4F">
      <w:pPr>
        <w:rPr>
          <w:rFonts w:cs="Arial"/>
          <w:snapToGrid w:val="0"/>
          <w:color w:val="000000"/>
        </w:rPr>
      </w:pPr>
      <w:r w:rsidRPr="004F5E10">
        <w:rPr>
          <w:rFonts w:cs="Arial"/>
          <w:i/>
          <w:snapToGrid w:val="0"/>
          <w:color w:val="000000"/>
        </w:rPr>
        <w:lastRenderedPageBreak/>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w:t>
      </w:r>
      <w:r w:rsidR="005C65C2">
        <w:rPr>
          <w:rFonts w:cs="Arial"/>
          <w:i/>
          <w:snapToGrid w:val="0"/>
          <w:color w:val="000000"/>
        </w:rPr>
        <w:t>0</w:t>
      </w:r>
      <w:r w:rsidRPr="004F5E10">
        <w:rPr>
          <w:rFonts w:cs="Arial"/>
          <w:i/>
          <w:snapToGrid w:val="0"/>
          <w:color w:val="000000"/>
        </w:rPr>
        <w:t>. Otherwise, skip questions #</w:t>
      </w:r>
      <w:r w:rsidR="001A32DA">
        <w:rPr>
          <w:rFonts w:cs="Arial"/>
          <w:i/>
          <w:snapToGrid w:val="0"/>
          <w:color w:val="000000"/>
        </w:rPr>
        <w:t>1</w:t>
      </w:r>
      <w:r w:rsidR="005C65C2">
        <w:rPr>
          <w:rFonts w:cs="Arial"/>
          <w:i/>
          <w:snapToGrid w:val="0"/>
          <w:color w:val="000000"/>
        </w:rPr>
        <w:t>0</w:t>
      </w:r>
      <w:r w:rsidR="008837D6">
        <w:rPr>
          <w:rFonts w:cs="Arial"/>
          <w:i/>
          <w:snapToGrid w:val="0"/>
          <w:color w:val="000000"/>
        </w:rPr>
        <w:t>-1</w:t>
      </w:r>
      <w:r w:rsidR="005C65C2">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0A027A86"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Does your hospital participate in the </w:t>
            </w:r>
            <w:hyperlink r:id="rId219"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w:t>
            </w:r>
            <w:r w:rsidR="00FA2739">
              <w:rPr>
                <w:rFonts w:cs="Arial"/>
                <w:i/>
                <w:snapToGrid w:val="0"/>
                <w:color w:val="000000"/>
              </w:rPr>
              <w:t>0</w:t>
            </w:r>
            <w:r w:rsidRPr="004F5E10">
              <w:rPr>
                <w:rFonts w:cs="Arial"/>
                <w:i/>
                <w:snapToGrid w:val="0"/>
                <w:color w:val="000000"/>
              </w:rPr>
              <w:t>, skip question</w:t>
            </w:r>
            <w:r w:rsidR="00F01904">
              <w:rPr>
                <w:rFonts w:cs="Arial"/>
                <w:i/>
                <w:snapToGrid w:val="0"/>
                <w:color w:val="000000"/>
              </w:rPr>
              <w:t xml:space="preserve"> #1</w:t>
            </w:r>
            <w:r w:rsidR="00FA2739">
              <w:rPr>
                <w:rFonts w:cs="Arial"/>
                <w:i/>
                <w:snapToGrid w:val="0"/>
                <w:color w:val="000000"/>
              </w:rPr>
              <w:t>1</w:t>
            </w:r>
            <w:r w:rsidR="00F01904">
              <w:rPr>
                <w:rFonts w:cs="Arial"/>
                <w:i/>
                <w:snapToGrid w:val="0"/>
                <w:color w:val="000000"/>
              </w:rPr>
              <w:t xml:space="preserve">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AD309C">
            <w:pPr>
              <w:pStyle w:val="ListParagraph"/>
              <w:numPr>
                <w:ilvl w:val="0"/>
                <w:numId w:val="241"/>
              </w:numPr>
              <w:rPr>
                <w:rFonts w:cs="Arial"/>
                <w:iCs/>
                <w:snapToGrid w:val="0"/>
              </w:rPr>
            </w:pPr>
            <w:r w:rsidRPr="000F3D1F">
              <w:rPr>
                <w:rFonts w:cs="Arial"/>
                <w:iCs/>
                <w:snapToGrid w:val="0"/>
              </w:rPr>
              <w:t>Yes</w:t>
            </w:r>
          </w:p>
          <w:p w14:paraId="1E5690B3" w14:textId="0A1CB581" w:rsidR="00B20811" w:rsidRPr="000F3D1F" w:rsidRDefault="00B20811" w:rsidP="00AD309C">
            <w:pPr>
              <w:pStyle w:val="ListParagraph"/>
              <w:numPr>
                <w:ilvl w:val="0"/>
                <w:numId w:val="241"/>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42DA3BF0" w14:textId="77777777" w:rsidR="00C837E6" w:rsidRDefault="00C837E6" w:rsidP="00C837E6">
      <w:pPr>
        <w:rPr>
          <w:rFonts w:cs="Arial"/>
          <w:b/>
          <w:i/>
          <w:snapToGrid w:val="0"/>
          <w:color w:val="000000"/>
        </w:rPr>
      </w:pPr>
    </w:p>
    <w:p w14:paraId="6EF17CFA" w14:textId="1AA83A88" w:rsidR="00C837E6" w:rsidRPr="008D20D6" w:rsidRDefault="00C837E6" w:rsidP="00C837E6">
      <w:pPr>
        <w:rPr>
          <w:rFonts w:cs="Arial"/>
          <w:b/>
          <w:i/>
          <w:snapToGrid w:val="0"/>
          <w:color w:val="000000"/>
          <w:sz w:val="22"/>
          <w:szCs w:val="22"/>
        </w:rPr>
      </w:pPr>
      <w:r w:rsidRPr="008D20D6">
        <w:rPr>
          <w:rFonts w:cs="Arial"/>
          <w:b/>
          <w:i/>
          <w:snapToGrid w:val="0"/>
          <w:color w:val="000000"/>
          <w:sz w:val="22"/>
          <w:szCs w:val="22"/>
        </w:rPr>
        <w:t>Additional Question (Optional – Fact-Finding Only)</w:t>
      </w:r>
    </w:p>
    <w:p w14:paraId="4154863F" w14:textId="77777777" w:rsidR="00C837E6" w:rsidRDefault="00C837E6" w:rsidP="00C837E6">
      <w:pPr>
        <w:rPr>
          <w:rFonts w:cs="Arial"/>
          <w:i/>
          <w:snapToGrid w:val="0"/>
          <w:color w:val="000000"/>
        </w:rPr>
      </w:pPr>
    </w:p>
    <w:tbl>
      <w:tblPr>
        <w:tblStyle w:val="TableGrid"/>
        <w:tblW w:w="9540" w:type="dxa"/>
        <w:tblInd w:w="-95" w:type="dxa"/>
        <w:tblLook w:val="04A0" w:firstRow="1" w:lastRow="0" w:firstColumn="1" w:lastColumn="0" w:noHBand="0" w:noVBand="1"/>
      </w:tblPr>
      <w:tblGrid>
        <w:gridCol w:w="5310"/>
        <w:gridCol w:w="4230"/>
      </w:tblGrid>
      <w:tr w:rsidR="00C837E6" w:rsidRPr="00AC38DA" w14:paraId="7CFB458C" w14:textId="77777777" w:rsidTr="00D07281">
        <w:tc>
          <w:tcPr>
            <w:tcW w:w="5310" w:type="dxa"/>
          </w:tcPr>
          <w:p w14:paraId="484B4820" w14:textId="77777777" w:rsidR="00C84450" w:rsidRDefault="00C837E6" w:rsidP="003D4E7F">
            <w:pPr>
              <w:pStyle w:val="ListParagraph"/>
              <w:numPr>
                <w:ilvl w:val="0"/>
                <w:numId w:val="2"/>
              </w:numPr>
              <w:rPr>
                <w:rFonts w:cs="Arial"/>
                <w:snapToGrid w:val="0"/>
                <w:color w:val="000000"/>
              </w:rPr>
            </w:pPr>
            <w:r w:rsidRPr="00AC38DA">
              <w:rPr>
                <w:rFonts w:cs="Arial"/>
                <w:snapToGrid w:val="0"/>
                <w:color w:val="000000"/>
              </w:rPr>
              <w:t xml:space="preserve">Does your hospital have surgeons that perform both total knee replacement and total hip replacement procedures? </w:t>
            </w:r>
          </w:p>
          <w:p w14:paraId="38FCEC99" w14:textId="77777777" w:rsidR="00C84450" w:rsidRDefault="00C84450" w:rsidP="00C84450">
            <w:pPr>
              <w:pStyle w:val="ListParagraph"/>
              <w:ind w:left="360"/>
              <w:rPr>
                <w:rFonts w:cs="Arial"/>
                <w:snapToGrid w:val="0"/>
                <w:color w:val="000000"/>
              </w:rPr>
            </w:pPr>
          </w:p>
          <w:p w14:paraId="62AEE970" w14:textId="19A3B900" w:rsidR="00C837E6" w:rsidRPr="008277D2" w:rsidRDefault="00C837E6" w:rsidP="008277D2">
            <w:pPr>
              <w:pStyle w:val="ListParagraph"/>
              <w:ind w:left="360"/>
              <w:rPr>
                <w:rFonts w:cs="Arial"/>
                <w:i/>
                <w:iCs/>
                <w:snapToGrid w:val="0"/>
                <w:color w:val="000000"/>
              </w:rPr>
            </w:pPr>
            <w:r w:rsidRPr="008277D2">
              <w:rPr>
                <w:rFonts w:cs="Arial"/>
                <w:i/>
                <w:iCs/>
                <w:snapToGrid w:val="0"/>
                <w:color w:val="000000"/>
              </w:rPr>
              <w:t>This question only applies to hospitals that perform both total knee replacement and total hip replacement procedures.</w:t>
            </w:r>
          </w:p>
          <w:p w14:paraId="6B3E639F" w14:textId="77777777" w:rsidR="00C837E6" w:rsidRDefault="00C837E6" w:rsidP="003D4E7F">
            <w:pPr>
              <w:pStyle w:val="ListParagraph"/>
              <w:ind w:left="360"/>
              <w:rPr>
                <w:rFonts w:cs="Arial"/>
                <w:snapToGrid w:val="0"/>
                <w:color w:val="000000"/>
              </w:rPr>
            </w:pPr>
          </w:p>
          <w:p w14:paraId="5380C737" w14:textId="77777777" w:rsidR="00C837E6" w:rsidRPr="00864530" w:rsidRDefault="00C837E6" w:rsidP="003D4E7F">
            <w:pPr>
              <w:pStyle w:val="ListParagraph"/>
              <w:ind w:left="360"/>
              <w:rPr>
                <w:rFonts w:cs="Arial"/>
                <w:i/>
                <w:iCs/>
                <w:snapToGrid w:val="0"/>
                <w:color w:val="000000"/>
              </w:rPr>
            </w:pPr>
            <w:r>
              <w:rPr>
                <w:rFonts w:cs="Arial"/>
                <w:i/>
                <w:iCs/>
                <w:snapToGrid w:val="0"/>
                <w:color w:val="000000"/>
              </w:rPr>
              <w:t>R</w:t>
            </w:r>
            <w:r w:rsidRPr="004F3363">
              <w:rPr>
                <w:rFonts w:cs="Arial"/>
                <w:i/>
                <w:iCs/>
                <w:snapToGrid w:val="0"/>
                <w:color w:val="000000"/>
              </w:rPr>
              <w:t>esponse will not be scored or publicly reported in 202</w:t>
            </w:r>
            <w:r>
              <w:rPr>
                <w:rFonts w:cs="Arial"/>
                <w:i/>
                <w:iCs/>
                <w:snapToGrid w:val="0"/>
                <w:color w:val="000000"/>
              </w:rPr>
              <w:t>6.</w:t>
            </w:r>
          </w:p>
          <w:p w14:paraId="0E677DF2" w14:textId="77777777" w:rsidR="00C837E6" w:rsidRPr="00AC38DA" w:rsidRDefault="00C837E6" w:rsidP="003D4E7F">
            <w:pPr>
              <w:pStyle w:val="ListParagraph"/>
              <w:ind w:left="360"/>
              <w:rPr>
                <w:rFonts w:cs="Arial"/>
                <w:snapToGrid w:val="0"/>
                <w:color w:val="000000"/>
              </w:rPr>
            </w:pPr>
          </w:p>
        </w:tc>
        <w:tc>
          <w:tcPr>
            <w:tcW w:w="4230" w:type="dxa"/>
          </w:tcPr>
          <w:p w14:paraId="33577525" w14:textId="77777777" w:rsidR="00C837E6" w:rsidRDefault="00C837E6" w:rsidP="003D4E7F">
            <w:pPr>
              <w:rPr>
                <w:rFonts w:cs="Arial"/>
                <w:snapToGrid w:val="0"/>
                <w:color w:val="000000"/>
              </w:rPr>
            </w:pPr>
          </w:p>
          <w:p w14:paraId="3D35EA2D" w14:textId="77777777" w:rsidR="00C837E6" w:rsidRDefault="00C837E6" w:rsidP="003D4E7F">
            <w:pPr>
              <w:rPr>
                <w:rFonts w:cs="Arial"/>
                <w:snapToGrid w:val="0"/>
                <w:color w:val="000000"/>
              </w:rPr>
            </w:pPr>
          </w:p>
          <w:p w14:paraId="5865A31A" w14:textId="77777777" w:rsidR="00C837E6" w:rsidRDefault="00C837E6" w:rsidP="003D4E7F">
            <w:pPr>
              <w:pStyle w:val="ListParagraph"/>
              <w:numPr>
                <w:ilvl w:val="0"/>
                <w:numId w:val="241"/>
              </w:numPr>
              <w:rPr>
                <w:rFonts w:cs="Arial"/>
                <w:iCs/>
                <w:snapToGrid w:val="0"/>
              </w:rPr>
            </w:pPr>
            <w:r w:rsidRPr="000F3D1F">
              <w:rPr>
                <w:rFonts w:cs="Arial"/>
                <w:iCs/>
                <w:snapToGrid w:val="0"/>
              </w:rPr>
              <w:t>Yes</w:t>
            </w:r>
          </w:p>
          <w:p w14:paraId="4E2F05B8" w14:textId="77777777" w:rsidR="00C837E6" w:rsidRPr="00AC38DA" w:rsidRDefault="00C837E6" w:rsidP="003D4E7F">
            <w:pPr>
              <w:pStyle w:val="ListParagraph"/>
              <w:numPr>
                <w:ilvl w:val="0"/>
                <w:numId w:val="241"/>
              </w:numPr>
              <w:rPr>
                <w:rFonts w:cs="Arial"/>
                <w:iCs/>
                <w:snapToGrid w:val="0"/>
              </w:rPr>
            </w:pPr>
            <w:r w:rsidRPr="00AC38DA">
              <w:rPr>
                <w:rFonts w:cs="Arial"/>
                <w:iCs/>
                <w:snapToGrid w:val="0"/>
              </w:rPr>
              <w:t>No</w:t>
            </w:r>
          </w:p>
        </w:tc>
      </w:tr>
    </w:tbl>
    <w:p w14:paraId="7528CF11" w14:textId="44DC6AA0"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34" w:name="_Toc225877709"/>
      <w:r w:rsidRPr="009A5185">
        <w:lastRenderedPageBreak/>
        <w:t>3</w:t>
      </w:r>
      <w:r w:rsidR="00D22736">
        <w:t>B</w:t>
      </w:r>
      <w:r w:rsidRPr="009A5185">
        <w:t>: S</w:t>
      </w:r>
      <w:r>
        <w:t>afe Surgery Checklist for Adult and Pediatric Complex Surgery</w:t>
      </w:r>
      <w:bookmarkEnd w:id="234"/>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20"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2C31BB" w:rsidRDefault="00D1021F" w:rsidP="000C331C"/>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2C31BB" w:rsidRDefault="005B7658" w:rsidP="005B7658"/>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21" w:history="1">
        <w:r w:rsidRPr="00895070">
          <w:rPr>
            <w:rStyle w:val="Hyperlink"/>
            <w:rFonts w:cs="Arial"/>
          </w:rPr>
          <w:t>WHO Surgical Safety Checklist</w:t>
        </w:r>
      </w:hyperlink>
      <w:r w:rsidRPr="00895070">
        <w:rPr>
          <w:rFonts w:cs="Arial"/>
        </w:rPr>
        <w:t xml:space="preserve"> and the </w:t>
      </w:r>
      <w:hyperlink r:id="rId222" w:history="1">
        <w:r w:rsidRPr="00895070">
          <w:rPr>
            <w:rStyle w:val="Hyperlink"/>
            <w:rFonts w:cs="Arial"/>
          </w:rPr>
          <w:t>AHRQ Endoscopy Checklist</w:t>
        </w:r>
      </w:hyperlink>
      <w:r w:rsidRPr="00895070">
        <w:rPr>
          <w:rFonts w:cs="Arial"/>
        </w:rPr>
        <w:t>.</w:t>
      </w:r>
    </w:p>
    <w:p w14:paraId="67BA8100" w14:textId="78F3C3B9" w:rsidR="00A3005E" w:rsidRPr="002C31BB" w:rsidRDefault="00A3005E" w:rsidP="005B7658">
      <w:pPr>
        <w:rPr>
          <w:rFonts w:cs="Arial"/>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2C2C33CC"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7D53A2">
        <w:rPr>
          <w:rStyle w:val="Hyperlink"/>
          <w:bCs/>
          <w:noProof/>
        </w:rPr>
        <w:t>14</w:t>
      </w:r>
      <w:r w:rsidR="00F77A7F">
        <w:rPr>
          <w:bCs/>
        </w:rPr>
        <w:fldChar w:fldCharType="end"/>
      </w:r>
      <w:r w:rsidR="004640AB">
        <w:rPr>
          <w:bCs/>
        </w:rPr>
        <w:t>5</w:t>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2C31BB" w:rsidRDefault="00D24EC5" w:rsidP="005B7658">
      <w:pPr>
        <w:rPr>
          <w:bCs/>
        </w:rPr>
      </w:pPr>
    </w:p>
    <w:p w14:paraId="1959FCBA" w14:textId="5992A301"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beginning on page</w:t>
      </w:r>
      <w:r w:rsidR="00C35651">
        <w:rPr>
          <w:rFonts w:cs="Arial"/>
          <w:snapToGrid w:val="0"/>
        </w:rPr>
        <w:t xml:space="preserve"> 1</w:t>
      </w:r>
      <w:r w:rsidR="00423A63">
        <w:rPr>
          <w:rFonts w:cs="Arial"/>
          <w:snapToGrid w:val="0"/>
        </w:rPr>
        <w:t>41</w:t>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5DB3BAEE">
                <wp:extent cx="5923722" cy="1404620"/>
                <wp:effectExtent l="0" t="0" r="20320" b="22860"/>
                <wp:docPr id="29" name="Text Box 29" descr="P3008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3"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9" type="#_x0000_t202" alt="P3008TB12#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6t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hvkcBFviGBraB4RrYPRuvjUcNKB+0lJj7atqP9xYE5Qoj4YbM9qvlhEn6fFYnmF&#10;LIk7j9TnEWY4SlU0UDJOtyG9jQTO3mIbdzIBfs5kyhntmLhPTyf6/Xyddj0/8M0vAA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KOKTq0YAgAAKAQAAA4AAAAAAAAAAAAAAAAALgIAAGRycy9lMm9Eb2MueG1sUEsBAi0AFAAGAAgA&#10;AAAhAOb5alvbAAAABQEAAA8AAAAAAAAAAAAAAAAAcgQAAGRycy9kb3ducmV2LnhtbFBLBQYAAAAA&#10;BAAEAPMAAAB6BQ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4"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4F1377CE" w:rsidR="00334E46" w:rsidRPr="00FC6695" w:rsidRDefault="00B90CB9" w:rsidP="00AD309C">
            <w:pPr>
              <w:pStyle w:val="ListParagraph"/>
              <w:numPr>
                <w:ilvl w:val="0"/>
                <w:numId w:val="131"/>
              </w:numPr>
              <w:rPr>
                <w:rFonts w:cs="Arial"/>
              </w:rPr>
            </w:pPr>
            <w:r w:rsidRPr="00FC6695">
              <w:rPr>
                <w:rFonts w:cs="Arial"/>
              </w:rPr>
              <w:t>What is the latest 12-month reporting period for which your hospital is submitting responses to questions #2-9? 12-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AD309C">
            <w:pPr>
              <w:pStyle w:val="ListParagraph"/>
              <w:numPr>
                <w:ilvl w:val="0"/>
                <w:numId w:val="131"/>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3C774437" w14:textId="0788BC5B" w:rsidR="003D3E11"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AD309C">
            <w:pPr>
              <w:pStyle w:val="ListParagraph"/>
              <w:numPr>
                <w:ilvl w:val="0"/>
                <w:numId w:val="131"/>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AD309C">
            <w:pPr>
              <w:pStyle w:val="ListParagraph"/>
              <w:numPr>
                <w:ilvl w:val="0"/>
                <w:numId w:val="132"/>
              </w:numPr>
              <w:rPr>
                <w:rFonts w:cs="Arial"/>
              </w:rPr>
            </w:pPr>
            <w:r w:rsidRPr="00895070">
              <w:rPr>
                <w:rFonts w:cs="Arial"/>
              </w:rPr>
              <w:t>Patient ID</w:t>
            </w:r>
            <w:r w:rsidR="005E3827">
              <w:rPr>
                <w:rFonts w:cs="Arial"/>
              </w:rPr>
              <w:t>;</w:t>
            </w:r>
          </w:p>
          <w:p w14:paraId="63D5802B" w14:textId="2EC0CEFD" w:rsidR="005B7658" w:rsidRPr="00895070" w:rsidRDefault="005B7658" w:rsidP="00AD309C">
            <w:pPr>
              <w:pStyle w:val="ListParagraph"/>
              <w:numPr>
                <w:ilvl w:val="0"/>
                <w:numId w:val="132"/>
              </w:numPr>
              <w:rPr>
                <w:rFonts w:cs="Arial"/>
              </w:rPr>
            </w:pPr>
            <w:r w:rsidRPr="00895070">
              <w:rPr>
                <w:rFonts w:cs="Arial"/>
              </w:rPr>
              <w:t>Confirmation of procedure</w:t>
            </w:r>
            <w:r w:rsidR="005E3827">
              <w:rPr>
                <w:rFonts w:cs="Arial"/>
              </w:rPr>
              <w:t>;</w:t>
            </w:r>
          </w:p>
          <w:p w14:paraId="10A2D8BA" w14:textId="066B478B" w:rsidR="005B7658" w:rsidRPr="00895070" w:rsidRDefault="005B7658" w:rsidP="00AD309C">
            <w:pPr>
              <w:pStyle w:val="ListParagraph"/>
              <w:numPr>
                <w:ilvl w:val="0"/>
                <w:numId w:val="132"/>
              </w:numPr>
              <w:rPr>
                <w:rFonts w:cs="Arial"/>
              </w:rPr>
            </w:pPr>
            <w:r w:rsidRPr="00895070">
              <w:rPr>
                <w:rFonts w:cs="Arial"/>
              </w:rPr>
              <w:t>Patient consent</w:t>
            </w:r>
            <w:r w:rsidR="005E3827">
              <w:rPr>
                <w:rFonts w:cs="Arial"/>
              </w:rPr>
              <w:t>;</w:t>
            </w:r>
          </w:p>
          <w:p w14:paraId="526108A6" w14:textId="18E3D614" w:rsidR="005B7658" w:rsidRPr="00895070" w:rsidRDefault="005B7658" w:rsidP="00AD309C">
            <w:pPr>
              <w:pStyle w:val="ListParagraph"/>
              <w:numPr>
                <w:ilvl w:val="0"/>
                <w:numId w:val="132"/>
              </w:numPr>
              <w:rPr>
                <w:rFonts w:cs="Arial"/>
              </w:rPr>
            </w:pPr>
            <w:r w:rsidRPr="00895070">
              <w:rPr>
                <w:rFonts w:cs="Arial"/>
              </w:rPr>
              <w:t>Site marked, if applicable</w:t>
            </w:r>
            <w:r w:rsidR="005E3827">
              <w:rPr>
                <w:rFonts w:cs="Arial"/>
              </w:rPr>
              <w:t>;</w:t>
            </w:r>
          </w:p>
          <w:p w14:paraId="6F95A12B" w14:textId="1F4157DC" w:rsidR="005B7658" w:rsidRPr="00895070" w:rsidRDefault="005B7658" w:rsidP="00AD309C">
            <w:pPr>
              <w:pStyle w:val="ListParagraph"/>
              <w:numPr>
                <w:ilvl w:val="0"/>
                <w:numId w:val="132"/>
              </w:numPr>
              <w:rPr>
                <w:rFonts w:cs="Arial"/>
              </w:rPr>
            </w:pPr>
            <w:r w:rsidRPr="00895070">
              <w:rPr>
                <w:rFonts w:cs="Arial"/>
              </w:rPr>
              <w:t>Anesthesia/medication check</w:t>
            </w:r>
            <w:r w:rsidR="005E3827">
              <w:rPr>
                <w:rFonts w:cs="Arial"/>
              </w:rPr>
              <w:t>;</w:t>
            </w:r>
          </w:p>
          <w:p w14:paraId="5A54D8CB" w14:textId="0425569B" w:rsidR="005B7658" w:rsidRPr="00895070" w:rsidRDefault="005B7658" w:rsidP="00AD309C">
            <w:pPr>
              <w:pStyle w:val="ListParagraph"/>
              <w:numPr>
                <w:ilvl w:val="0"/>
                <w:numId w:val="132"/>
              </w:numPr>
              <w:rPr>
                <w:rFonts w:cs="Arial"/>
              </w:rPr>
            </w:pPr>
            <w:r w:rsidRPr="00895070">
              <w:rPr>
                <w:rFonts w:cs="Arial"/>
              </w:rPr>
              <w:t>Allergies assessed</w:t>
            </w:r>
            <w:r w:rsidR="005E3827">
              <w:rPr>
                <w:rFonts w:cs="Arial"/>
              </w:rPr>
              <w:t>;</w:t>
            </w:r>
          </w:p>
          <w:p w14:paraId="040DCC6D" w14:textId="609BD6C1" w:rsidR="005B7658" w:rsidRPr="00895070" w:rsidRDefault="005B7658" w:rsidP="00AD309C">
            <w:pPr>
              <w:pStyle w:val="ListParagraph"/>
              <w:numPr>
                <w:ilvl w:val="0"/>
                <w:numId w:val="132"/>
              </w:numPr>
              <w:rPr>
                <w:rFonts w:cs="Arial"/>
              </w:rPr>
            </w:pPr>
            <w:r w:rsidRPr="00895070">
              <w:rPr>
                <w:rFonts w:cs="Arial"/>
              </w:rPr>
              <w:t>Difficult airway/aspiration risk</w:t>
            </w:r>
            <w:r w:rsidR="005E3827">
              <w:rPr>
                <w:rFonts w:cs="Arial"/>
              </w:rPr>
              <w:t>;</w:t>
            </w:r>
          </w:p>
          <w:p w14:paraId="20681B8F" w14:textId="71C3A962" w:rsidR="005B7658" w:rsidRPr="00895070" w:rsidRDefault="005B7658" w:rsidP="00AD309C">
            <w:pPr>
              <w:pStyle w:val="ListParagraph"/>
              <w:numPr>
                <w:ilvl w:val="0"/>
                <w:numId w:val="132"/>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AD309C">
            <w:pPr>
              <w:pStyle w:val="ListParagraph"/>
              <w:numPr>
                <w:ilvl w:val="0"/>
                <w:numId w:val="132"/>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265A606D"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333FDE85" w:rsidR="005B7658" w:rsidRPr="00C8246A" w:rsidRDefault="005B7658" w:rsidP="00AD309C">
            <w:pPr>
              <w:pStyle w:val="ListParagraph"/>
              <w:numPr>
                <w:ilvl w:val="0"/>
                <w:numId w:val="131"/>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wholesurgicalteam3b"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A44F4CC" w:rsidR="005B7658" w:rsidRPr="006E26E4" w:rsidRDefault="005B7658" w:rsidP="00AD309C">
            <w:pPr>
              <w:pStyle w:val="ListParagraph"/>
              <w:numPr>
                <w:ilvl w:val="0"/>
                <w:numId w:val="363"/>
              </w:numPr>
              <w:rPr>
                <w:rFonts w:cs="Arial"/>
              </w:rPr>
            </w:pPr>
            <w:hyperlink w:anchor="clinicalteamintro_3b" w:history="1">
              <w:r w:rsidRPr="00745E20">
                <w:rPr>
                  <w:rStyle w:val="Hyperlink"/>
                  <w:rFonts w:cs="Arial"/>
                </w:rPr>
                <w:t>Clinical team introduction</w:t>
              </w:r>
            </w:hyperlink>
            <w:r w:rsidR="005E3827">
              <w:rPr>
                <w:rFonts w:cs="Arial"/>
              </w:rPr>
              <w:t>;</w:t>
            </w:r>
          </w:p>
          <w:p w14:paraId="64AEF35F" w14:textId="22594120" w:rsidR="005B7658" w:rsidRPr="006E26E4" w:rsidRDefault="005B7658" w:rsidP="00AD309C">
            <w:pPr>
              <w:pStyle w:val="ListParagraph"/>
              <w:numPr>
                <w:ilvl w:val="0"/>
                <w:numId w:val="363"/>
              </w:numPr>
              <w:rPr>
                <w:rFonts w:cs="Arial"/>
              </w:rPr>
            </w:pPr>
            <w:r w:rsidRPr="006E26E4">
              <w:rPr>
                <w:rFonts w:cs="Arial"/>
              </w:rPr>
              <w:t>Confirmation of patient name, procedure, and, if applicable, surgical/incision site</w:t>
            </w:r>
            <w:r w:rsidR="005E3827">
              <w:rPr>
                <w:rFonts w:cs="Arial"/>
              </w:rPr>
              <w:t>;</w:t>
            </w:r>
          </w:p>
          <w:p w14:paraId="26BB7CAC" w14:textId="6B830823" w:rsidR="005B7658" w:rsidRPr="006E26E4" w:rsidRDefault="005B7658" w:rsidP="00AD309C">
            <w:pPr>
              <w:pStyle w:val="ListParagraph"/>
              <w:numPr>
                <w:ilvl w:val="0"/>
                <w:numId w:val="363"/>
              </w:numPr>
              <w:rPr>
                <w:rFonts w:cs="Arial"/>
              </w:rPr>
            </w:pPr>
            <w:r w:rsidRPr="006E26E4">
              <w:rPr>
                <w:rFonts w:cs="Arial"/>
              </w:rPr>
              <w:t>Antibiotic prophylaxis, if applicable</w:t>
            </w:r>
            <w:r w:rsidR="005E3827">
              <w:rPr>
                <w:rFonts w:cs="Arial"/>
              </w:rPr>
              <w:t>;</w:t>
            </w:r>
          </w:p>
          <w:p w14:paraId="01AAA150" w14:textId="1F38580B" w:rsidR="005B7658" w:rsidRPr="006E26E4" w:rsidRDefault="005B7658" w:rsidP="00AD309C">
            <w:pPr>
              <w:pStyle w:val="ListParagraph"/>
              <w:numPr>
                <w:ilvl w:val="0"/>
                <w:numId w:val="363"/>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r w:rsidR="005E3827">
              <w:rPr>
                <w:rFonts w:cs="Arial"/>
              </w:rPr>
              <w:t>;</w:t>
            </w:r>
          </w:p>
          <w:p w14:paraId="757D3D42" w14:textId="77777777" w:rsidR="00B87C69" w:rsidRDefault="005B7658" w:rsidP="00AD309C">
            <w:pPr>
              <w:pStyle w:val="ListParagraph"/>
              <w:numPr>
                <w:ilvl w:val="0"/>
                <w:numId w:val="363"/>
              </w:numPr>
              <w:rPr>
                <w:rFonts w:cs="Arial"/>
              </w:rPr>
            </w:pPr>
            <w:r w:rsidRPr="00B87C69">
              <w:rPr>
                <w:rFonts w:cs="Arial"/>
              </w:rPr>
              <w:t>Equipment check/concerns</w:t>
            </w:r>
            <w:r w:rsidR="005E3827" w:rsidRPr="00B87C69">
              <w:rPr>
                <w:rFonts w:cs="Arial"/>
              </w:rPr>
              <w:t>; and</w:t>
            </w:r>
          </w:p>
          <w:p w14:paraId="58F6D487" w14:textId="4A8562B3" w:rsidR="00B96F83" w:rsidRPr="00B87C69" w:rsidRDefault="005B7658" w:rsidP="00AD309C">
            <w:pPr>
              <w:pStyle w:val="ListParagraph"/>
              <w:numPr>
                <w:ilvl w:val="0"/>
                <w:numId w:val="363"/>
              </w:numPr>
              <w:rPr>
                <w:rFonts w:cs="Arial"/>
              </w:rPr>
            </w:pPr>
            <w:r w:rsidRPr="00B87C69">
              <w:rPr>
                <w:rFonts w:cs="Arial"/>
              </w:rPr>
              <w:t>Essential imaging available, if applicable</w:t>
            </w:r>
            <w:r w:rsidR="00E46B59" w:rsidRPr="00B87C69">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AD309C">
            <w:pPr>
              <w:pStyle w:val="ListParagraph"/>
              <w:numPr>
                <w:ilvl w:val="0"/>
                <w:numId w:val="243"/>
              </w:numPr>
              <w:rPr>
                <w:rFonts w:cs="Arial"/>
                <w:iCs/>
              </w:rPr>
            </w:pPr>
            <w:r w:rsidRPr="000F3D1F">
              <w:rPr>
                <w:rFonts w:cs="Arial"/>
                <w:iCs/>
              </w:rPr>
              <w:t>Yes</w:t>
            </w:r>
          </w:p>
          <w:p w14:paraId="23D0F5DB" w14:textId="77777777" w:rsidR="005B7658" w:rsidRPr="000F3D1F" w:rsidRDefault="005B7658" w:rsidP="00AD309C">
            <w:pPr>
              <w:pStyle w:val="ListParagraph"/>
              <w:numPr>
                <w:ilvl w:val="0"/>
                <w:numId w:val="243"/>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54D684CB" w:rsidR="005B7658" w:rsidRPr="00C8246A" w:rsidRDefault="005B7658" w:rsidP="00AD309C">
            <w:pPr>
              <w:pStyle w:val="ListParagraph"/>
              <w:numPr>
                <w:ilvl w:val="0"/>
                <w:numId w:val="131"/>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wholesurgicalteam3b"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AD309C">
            <w:pPr>
              <w:pStyle w:val="ListParagraph"/>
              <w:numPr>
                <w:ilvl w:val="0"/>
                <w:numId w:val="134"/>
              </w:numPr>
              <w:rPr>
                <w:rFonts w:cs="Arial"/>
              </w:rPr>
            </w:pPr>
            <w:r w:rsidRPr="00895070">
              <w:rPr>
                <w:rFonts w:cs="Arial"/>
              </w:rPr>
              <w:t>Confirmation of procedure performed</w:t>
            </w:r>
            <w:r w:rsidR="005E3827">
              <w:rPr>
                <w:rFonts w:cs="Arial"/>
              </w:rPr>
              <w:t>;</w:t>
            </w:r>
            <w:r w:rsidRPr="00895070">
              <w:rPr>
                <w:rFonts w:cs="Arial"/>
              </w:rPr>
              <w:t xml:space="preserve"> </w:t>
            </w:r>
          </w:p>
          <w:p w14:paraId="3167B1CF" w14:textId="40C64EEF" w:rsidR="005B7658" w:rsidRPr="00895070" w:rsidRDefault="005B7658" w:rsidP="00AD309C">
            <w:pPr>
              <w:pStyle w:val="ListParagraph"/>
              <w:numPr>
                <w:ilvl w:val="0"/>
                <w:numId w:val="134"/>
              </w:numPr>
              <w:rPr>
                <w:rFonts w:cs="Arial"/>
              </w:rPr>
            </w:pPr>
            <w:r w:rsidRPr="00895070">
              <w:rPr>
                <w:rFonts w:cs="Arial"/>
              </w:rPr>
              <w:t>Instrument/supply counts</w:t>
            </w:r>
            <w:r w:rsidR="005E3827">
              <w:rPr>
                <w:rFonts w:cs="Arial"/>
              </w:rPr>
              <w:t>;</w:t>
            </w:r>
          </w:p>
          <w:p w14:paraId="721D1C27" w14:textId="23416670" w:rsidR="005B7658" w:rsidRPr="00895070" w:rsidRDefault="005B7658" w:rsidP="00AD309C">
            <w:pPr>
              <w:pStyle w:val="ListParagraph"/>
              <w:numPr>
                <w:ilvl w:val="0"/>
                <w:numId w:val="134"/>
              </w:numPr>
              <w:rPr>
                <w:rFonts w:cs="Arial"/>
              </w:rPr>
            </w:pPr>
            <w:r w:rsidRPr="00895070">
              <w:rPr>
                <w:rFonts w:cs="Arial"/>
              </w:rPr>
              <w:t>Specimen labeling, if applicable</w:t>
            </w:r>
            <w:r w:rsidR="005E3827">
              <w:rPr>
                <w:rFonts w:cs="Arial"/>
              </w:rPr>
              <w:t>;</w:t>
            </w:r>
          </w:p>
          <w:p w14:paraId="61CDE8B8" w14:textId="6DE1FBC0" w:rsidR="005B7658" w:rsidRPr="00895070" w:rsidRDefault="005B7658" w:rsidP="00AD309C">
            <w:pPr>
              <w:pStyle w:val="ListParagraph"/>
              <w:numPr>
                <w:ilvl w:val="0"/>
                <w:numId w:val="134"/>
              </w:numPr>
              <w:rPr>
                <w:rFonts w:cs="Arial"/>
              </w:rPr>
            </w:pPr>
            <w:r w:rsidRPr="00895070">
              <w:rPr>
                <w:rFonts w:cs="Arial"/>
              </w:rPr>
              <w:t>Equipment concerns</w:t>
            </w:r>
            <w:r w:rsidR="005E3827">
              <w:rPr>
                <w:rFonts w:cs="Arial"/>
              </w:rPr>
              <w:t>; and</w:t>
            </w:r>
          </w:p>
          <w:p w14:paraId="64383C8C" w14:textId="495E5E96" w:rsidR="005B7658" w:rsidRPr="00A24B5A" w:rsidRDefault="005B7658" w:rsidP="00AD309C">
            <w:pPr>
              <w:pStyle w:val="ListParagraph"/>
              <w:numPr>
                <w:ilvl w:val="0"/>
                <w:numId w:val="134"/>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AD309C">
            <w:pPr>
              <w:pStyle w:val="ListParagraph"/>
              <w:numPr>
                <w:ilvl w:val="0"/>
                <w:numId w:val="243"/>
              </w:numPr>
              <w:rPr>
                <w:rFonts w:cs="Arial"/>
                <w:iCs/>
              </w:rPr>
            </w:pPr>
            <w:r w:rsidRPr="000F3D1F">
              <w:rPr>
                <w:rFonts w:cs="Arial"/>
                <w:iCs/>
              </w:rPr>
              <w:t>Yes</w:t>
            </w:r>
          </w:p>
          <w:p w14:paraId="796A4A80" w14:textId="77777777" w:rsidR="005B7658" w:rsidRPr="000F3D1F" w:rsidRDefault="005B7658" w:rsidP="00AD309C">
            <w:pPr>
              <w:pStyle w:val="ListParagraph"/>
              <w:numPr>
                <w:ilvl w:val="0"/>
                <w:numId w:val="243"/>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6F7CBB0D"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78A38AE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AD309C">
            <w:pPr>
              <w:pStyle w:val="ListParagraph"/>
              <w:numPr>
                <w:ilvl w:val="0"/>
                <w:numId w:val="131"/>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43F4D31D" w14:textId="77777777" w:rsidR="00C7333E" w:rsidRDefault="002954E8" w:rsidP="00F72C9F">
            <w:pPr>
              <w:ind w:left="360"/>
              <w:rPr>
                <w:rFonts w:cs="Arial"/>
                <w:i/>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p w14:paraId="132570A1" w14:textId="77777777" w:rsidR="009B0840" w:rsidRDefault="009B0840" w:rsidP="00F72C9F">
            <w:pPr>
              <w:ind w:left="360"/>
              <w:rPr>
                <w:rFonts w:cs="Arial"/>
                <w:lang w:eastAsia="ja-JP"/>
              </w:rPr>
            </w:pPr>
          </w:p>
          <w:p w14:paraId="6684F8C6" w14:textId="4594701D" w:rsidR="009B0840" w:rsidRDefault="009B0840" w:rsidP="00F72C9F">
            <w:pPr>
              <w:ind w:left="360"/>
              <w:rPr>
                <w:rFonts w:cs="Arial"/>
                <w:lang w:eastAsia="ja-JP"/>
              </w:rPr>
            </w:pPr>
            <w:r w:rsidRPr="00FD4746">
              <w:rPr>
                <w:rFonts w:cs="Arial"/>
                <w:i/>
                <w:iCs/>
                <w:lang w:eastAsia="ja-JP"/>
              </w:rPr>
              <w:t xml:space="preserve">If “no, </w:t>
            </w:r>
            <w:r w:rsidR="00DE3E15" w:rsidRPr="00FD4746">
              <w:rPr>
                <w:rFonts w:cs="Arial"/>
                <w:i/>
                <w:iCs/>
                <w:lang w:eastAsia="ja-JP"/>
              </w:rPr>
              <w:t xml:space="preserve">performed </w:t>
            </w:r>
            <w:r w:rsidRPr="00FD4746">
              <w:rPr>
                <w:rFonts w:cs="Arial"/>
                <w:i/>
                <w:iCs/>
                <w:lang w:eastAsia="ja-JP"/>
              </w:rPr>
              <w:t xml:space="preserve">fewer than 30 </w:t>
            </w:r>
            <w:r w:rsidR="003B0108">
              <w:rPr>
                <w:rFonts w:cs="Arial"/>
                <w:i/>
                <w:iCs/>
                <w:lang w:eastAsia="ja-JP"/>
              </w:rPr>
              <w:t xml:space="preserve">total </w:t>
            </w:r>
            <w:r w:rsidRPr="00FD4746">
              <w:rPr>
                <w:rFonts w:cs="Arial"/>
                <w:i/>
                <w:iCs/>
                <w:lang w:eastAsia="ja-JP"/>
              </w:rPr>
              <w:t>inpatient procedures</w:t>
            </w:r>
            <w:r w:rsidR="00DE3E15" w:rsidRPr="00FD4746">
              <w:rPr>
                <w:rFonts w:cs="Arial"/>
                <w:i/>
                <w:iCs/>
                <w:lang w:eastAsia="ja-JP"/>
              </w:rPr>
              <w:t xml:space="preserve"> under general anesthesia</w:t>
            </w:r>
            <w:r w:rsidRPr="00FD4746">
              <w:rPr>
                <w:rFonts w:cs="Arial"/>
                <w:i/>
                <w:iCs/>
                <w:lang w:eastAsia="ja-JP"/>
              </w:rPr>
              <w:t>”</w:t>
            </w:r>
            <w:r w:rsidR="00DE3E15" w:rsidRPr="00FD4746">
              <w:rPr>
                <w:rFonts w:cs="Arial"/>
                <w:i/>
                <w:iCs/>
                <w:lang w:eastAsia="ja-JP"/>
              </w:rPr>
              <w:t xml:space="preserve"> to question #6,</w:t>
            </w:r>
            <w:r w:rsidR="00DE3E15">
              <w:rPr>
                <w:rFonts w:cs="Arial"/>
                <w:lang w:eastAsia="ja-JP"/>
              </w:rPr>
              <w:t xml:space="preserve"> </w:t>
            </w:r>
            <w:r w:rsidR="00DE3E15" w:rsidRPr="00895070">
              <w:rPr>
                <w:rFonts w:cs="Arial"/>
                <w:i/>
              </w:rPr>
              <w:t xml:space="preserve">skip </w:t>
            </w:r>
            <w:r w:rsidR="00DE3E15">
              <w:rPr>
                <w:rFonts w:cs="Arial"/>
                <w:i/>
              </w:rPr>
              <w:t>the remaining questions in Section 3B</w:t>
            </w:r>
            <w:r w:rsidR="00DE3E15" w:rsidRPr="00895070">
              <w:rPr>
                <w:rFonts w:cs="Arial"/>
                <w:i/>
              </w:rPr>
              <w:t xml:space="preserve"> and </w:t>
            </w:r>
            <w:r w:rsidR="00DE3E15">
              <w:rPr>
                <w:rFonts w:cs="Arial"/>
                <w:i/>
              </w:rPr>
              <w:t>go</w:t>
            </w:r>
            <w:r w:rsidR="00DE3E15" w:rsidRPr="00895070">
              <w:rPr>
                <w:rFonts w:cs="Arial"/>
                <w:i/>
              </w:rPr>
              <w:t xml:space="preserve"> to the Affirmation of Accuracy</w:t>
            </w:r>
            <w:r w:rsidR="00FD4746">
              <w:rPr>
                <w:rFonts w:cs="Arial"/>
                <w:i/>
              </w:rPr>
              <w:t xml:space="preserve">. </w:t>
            </w:r>
            <w:r w:rsidR="00DE3E15" w:rsidRPr="00895070">
              <w:rPr>
                <w:rFonts w:cs="Arial"/>
                <w:i/>
              </w:rPr>
              <w:t>The hospital will be scored as “</w:t>
            </w:r>
            <w:r w:rsidR="00FD4746">
              <w:rPr>
                <w:rFonts w:cs="Arial"/>
                <w:i/>
              </w:rPr>
              <w:t>Unable to Calculate Score</w:t>
            </w:r>
            <w:r w:rsidR="00DE3E15" w:rsidRPr="00895070">
              <w:rPr>
                <w:rFonts w:cs="Arial"/>
                <w:i/>
              </w:rPr>
              <w:t>.”</w:t>
            </w:r>
          </w:p>
        </w:tc>
        <w:tc>
          <w:tcPr>
            <w:tcW w:w="2875" w:type="dxa"/>
            <w:vAlign w:val="center"/>
          </w:tcPr>
          <w:p w14:paraId="43B18B3F"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Yes</w:t>
            </w:r>
          </w:p>
          <w:p w14:paraId="087E715C" w14:textId="77777777" w:rsidR="002954E8" w:rsidRPr="00FD4746" w:rsidRDefault="002954E8" w:rsidP="00AD309C">
            <w:pPr>
              <w:pStyle w:val="ListParagraph"/>
              <w:numPr>
                <w:ilvl w:val="0"/>
                <w:numId w:val="244"/>
              </w:numPr>
              <w:rPr>
                <w:rFonts w:cs="Arial"/>
                <w:iCs/>
                <w:lang w:eastAsia="ja-JP"/>
              </w:rPr>
            </w:pPr>
            <w:r w:rsidRPr="000F3D1F">
              <w:rPr>
                <w:rFonts w:cs="Arial"/>
                <w:iCs/>
                <w:snapToGrid w:val="0"/>
              </w:rPr>
              <w:t>No</w:t>
            </w:r>
          </w:p>
          <w:p w14:paraId="1648B274" w14:textId="669E5CA1" w:rsidR="00B46C72" w:rsidRPr="00263AE4" w:rsidRDefault="00CB0DE5" w:rsidP="00AD309C">
            <w:pPr>
              <w:pStyle w:val="ListParagraph"/>
              <w:numPr>
                <w:ilvl w:val="0"/>
                <w:numId w:val="244"/>
              </w:numPr>
              <w:rPr>
                <w:rFonts w:cs="Arial"/>
                <w:iCs/>
                <w:lang w:eastAsia="ja-JP"/>
              </w:rPr>
            </w:pPr>
            <w:r>
              <w:rPr>
                <w:rFonts w:cs="Arial"/>
                <w:iCs/>
                <w:lang w:eastAsia="ja-JP"/>
              </w:rPr>
              <w:t xml:space="preserve">No, </w:t>
            </w:r>
            <w:r w:rsidR="00DE3E15">
              <w:rPr>
                <w:rFonts w:cs="Arial"/>
                <w:iCs/>
                <w:lang w:eastAsia="ja-JP"/>
              </w:rPr>
              <w:t xml:space="preserve">performed </w:t>
            </w:r>
            <w:r>
              <w:rPr>
                <w:rFonts w:cs="Arial"/>
                <w:iCs/>
                <w:lang w:eastAsia="ja-JP"/>
              </w:rPr>
              <w:t xml:space="preserve">fewer than 30 </w:t>
            </w:r>
            <w:r w:rsidR="003B0108">
              <w:rPr>
                <w:rFonts w:cs="Arial"/>
                <w:iCs/>
                <w:lang w:eastAsia="ja-JP"/>
              </w:rPr>
              <w:t xml:space="preserve">total </w:t>
            </w:r>
            <w:r>
              <w:rPr>
                <w:rFonts w:cs="Arial"/>
                <w:iCs/>
                <w:lang w:eastAsia="ja-JP"/>
              </w:rPr>
              <w:t>inpatient procedures</w:t>
            </w:r>
            <w:r w:rsidR="00DE3E15">
              <w:rPr>
                <w:rFonts w:cs="Arial"/>
                <w:iCs/>
                <w:lang w:eastAsia="ja-JP"/>
              </w:rPr>
              <w:t xml:space="preserve"> under general anesthesia</w:t>
            </w:r>
          </w:p>
        </w:tc>
      </w:tr>
      <w:tr w:rsidR="00D05526" w14:paraId="211B3129" w14:textId="77777777" w:rsidTr="00357E20">
        <w:trPr>
          <w:trHeight w:val="576"/>
        </w:trPr>
        <w:tc>
          <w:tcPr>
            <w:tcW w:w="6475" w:type="dxa"/>
            <w:vAlign w:val="center"/>
          </w:tcPr>
          <w:p w14:paraId="38FA74FA" w14:textId="4C0E7259" w:rsidR="00D05526" w:rsidRPr="00895070" w:rsidRDefault="00D05526" w:rsidP="00AD309C">
            <w:pPr>
              <w:pStyle w:val="ListParagraph"/>
              <w:numPr>
                <w:ilvl w:val="0"/>
                <w:numId w:val="131"/>
              </w:numPr>
              <w:rPr>
                <w:rFonts w:cs="Arial"/>
              </w:rPr>
            </w:pPr>
            <w:r>
              <w:rPr>
                <w:rFonts w:cs="Arial"/>
              </w:rPr>
              <w:t>How many cases were included in the audit from question #6?</w:t>
            </w:r>
          </w:p>
        </w:tc>
        <w:tc>
          <w:tcPr>
            <w:tcW w:w="2875" w:type="dxa"/>
            <w:tcBorders>
              <w:bottom w:val="single" w:sz="4" w:space="0" w:color="auto"/>
            </w:tcBorders>
            <w:vAlign w:val="center"/>
          </w:tcPr>
          <w:p w14:paraId="096EECC7" w14:textId="77777777" w:rsidR="00D05526" w:rsidRDefault="00D05526" w:rsidP="00C8246A">
            <w:pPr>
              <w:jc w:val="center"/>
              <w:rPr>
                <w:rFonts w:cs="Arial"/>
                <w:snapToGrid w:val="0"/>
              </w:rPr>
            </w:pPr>
            <w:r w:rsidRPr="00B90CB9">
              <w:rPr>
                <w:rFonts w:cs="Arial"/>
                <w:snapToGrid w:val="0"/>
              </w:rPr>
              <w:t>_________</w:t>
            </w:r>
          </w:p>
          <w:p w14:paraId="7B665D6E" w14:textId="574FEF8A" w:rsidR="007620C6" w:rsidRPr="00D83920" w:rsidRDefault="007620C6" w:rsidP="00C8246A">
            <w:pPr>
              <w:jc w:val="center"/>
              <w:rPr>
                <w:rFonts w:cs="Arial"/>
                <w:i/>
                <w:snapToGrid w:val="0"/>
              </w:rPr>
            </w:pPr>
            <w:r w:rsidRPr="005149DB">
              <w:rPr>
                <w:rFonts w:cs="Arial"/>
                <w:i/>
                <w:snapToGrid w:val="0"/>
                <w:sz w:val="16"/>
                <w:szCs w:val="16"/>
              </w:rPr>
              <w:t>Max value 100</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AD309C">
            <w:pPr>
              <w:pStyle w:val="ListParagraph"/>
              <w:numPr>
                <w:ilvl w:val="0"/>
                <w:numId w:val="131"/>
              </w:numPr>
              <w:rPr>
                <w:rFonts w:cs="Arial"/>
              </w:rPr>
            </w:pPr>
            <w:r>
              <w:rPr>
                <w:rFonts w:cs="Arial"/>
              </w:rPr>
              <w:lastRenderedPageBreak/>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In-person observational audit</w:t>
            </w:r>
          </w:p>
          <w:p w14:paraId="652A9A0C"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AD309C">
            <w:pPr>
              <w:pStyle w:val="ListParagraph"/>
              <w:numPr>
                <w:ilvl w:val="0"/>
                <w:numId w:val="244"/>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7D779D01" w:rsidR="002954E8" w:rsidRPr="002954E8" w:rsidRDefault="002954E8" w:rsidP="00AD309C">
            <w:pPr>
              <w:pStyle w:val="ListParagraph"/>
              <w:numPr>
                <w:ilvl w:val="0"/>
                <w:numId w:val="131"/>
              </w:numPr>
              <w:rPr>
                <w:rFonts w:cs="Arial"/>
                <w:lang w:eastAsia="ja-JP"/>
              </w:rPr>
            </w:pPr>
            <w:r w:rsidRPr="002954E8">
              <w:rPr>
                <w:rFonts w:cs="Arial"/>
              </w:rPr>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w:t>
            </w:r>
            <w:r w:rsidR="001E06C7">
              <w:rPr>
                <w:rFonts w:cs="Arial"/>
              </w:rPr>
              <w:t>’</w:t>
            </w:r>
            <w:r w:rsidRPr="002954E8">
              <w:rPr>
                <w:rFonts w:cs="Arial"/>
              </w:rPr>
              <w:t>s documented rate of adherence to the safe surgery checklist (</w:t>
            </w:r>
            <w:r w:rsidR="00797ED4">
              <w:rPr>
                <w:rFonts w:cs="Arial"/>
              </w:rPr>
              <w:t>i</w:t>
            </w:r>
            <w:r w:rsidRPr="002954E8">
              <w:rPr>
                <w:rFonts w:cs="Arial"/>
              </w:rPr>
              <w:t>.</w:t>
            </w:r>
            <w:r w:rsidR="00797ED4">
              <w:rPr>
                <w:rFonts w:cs="Arial"/>
              </w:rPr>
              <w:t>e</w:t>
            </w:r>
            <w:r w:rsidRPr="002954E8">
              <w:rPr>
                <w:rFonts w:cs="Arial"/>
              </w:rPr>
              <w:t xml:space="preserve">.,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90%-100%</w:t>
            </w:r>
          </w:p>
          <w:p w14:paraId="3AD445E9"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75%-89%</w:t>
            </w:r>
          </w:p>
          <w:p w14:paraId="7C8AD4CE"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50%-74%</w:t>
            </w:r>
          </w:p>
          <w:p w14:paraId="547FB07C" w14:textId="7512E8E1" w:rsidR="002954E8" w:rsidRPr="00263AE4" w:rsidRDefault="002954E8" w:rsidP="00AD309C">
            <w:pPr>
              <w:pStyle w:val="ListParagraph"/>
              <w:numPr>
                <w:ilvl w:val="0"/>
                <w:numId w:val="244"/>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1C032246"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w:t>
      </w:r>
      <w:r w:rsidR="00F35C91">
        <w:rPr>
          <w:rFonts w:cs="Arial"/>
          <w:color w:val="000000"/>
        </w:rPr>
        <w:t xml:space="preserve">affirm </w:t>
      </w:r>
      <w:r w:rsidRPr="00675EEF">
        <w:rPr>
          <w:rFonts w:cs="Arial"/>
          <w:color w:val="000000"/>
        </w:rPr>
        <w:t>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w:t>
      </w:r>
      <w:r w:rsidR="00F35C91">
        <w:rPr>
          <w:rFonts w:cs="Arial"/>
          <w:color w:val="000000"/>
        </w:rPr>
        <w:t>affirmation</w:t>
      </w:r>
      <w:r w:rsidRPr="00675EEF">
        <w:rPr>
          <w:rFonts w:cs="Arial"/>
          <w:color w:val="000000"/>
        </w:rPr>
        <w:t xml:space="preserve"> on behalf of our hospital. </w:t>
      </w:r>
    </w:p>
    <w:p w14:paraId="419D6FE2" w14:textId="77777777" w:rsidR="00456023" w:rsidRPr="00675EEF" w:rsidRDefault="00456023" w:rsidP="00456023">
      <w:pPr>
        <w:rPr>
          <w:rFonts w:cs="Arial"/>
          <w:color w:val="000000"/>
        </w:rPr>
      </w:pPr>
    </w:p>
    <w:p w14:paraId="04FCFDEC" w14:textId="77777777" w:rsidR="0063715A" w:rsidRPr="009A5185" w:rsidRDefault="0063715A" w:rsidP="0063715A">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35" w:name="_Toc383774992"/>
      <w:r w:rsidRPr="009A5185">
        <w:rPr>
          <w:rFonts w:cs="Arial"/>
        </w:rPr>
        <w:br w:type="page"/>
      </w:r>
    </w:p>
    <w:p w14:paraId="5238D285" w14:textId="40DBD299" w:rsidR="006E50EF" w:rsidRPr="009A5185" w:rsidRDefault="006E50EF" w:rsidP="00CF5A6E">
      <w:pPr>
        <w:pStyle w:val="Heading2"/>
      </w:pPr>
      <w:bookmarkStart w:id="236" w:name="_Toc225877710"/>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35"/>
      <w:r w:rsidRPr="009A5185">
        <w:t>Reference Information</w:t>
      </w:r>
      <w:bookmarkEnd w:id="236"/>
    </w:p>
    <w:p w14:paraId="68F118E6" w14:textId="77777777" w:rsidR="006E50EF" w:rsidRPr="009A5185" w:rsidRDefault="006E50EF" w:rsidP="00C52666">
      <w:pPr>
        <w:rPr>
          <w:rFonts w:cs="Arial"/>
          <w:lang w:eastAsia="ja-JP"/>
        </w:rPr>
      </w:pPr>
    </w:p>
    <w:p w14:paraId="38DE08A2" w14:textId="30D9530D" w:rsidR="006E50EF" w:rsidRPr="009A5185" w:rsidRDefault="006E50EF" w:rsidP="00AB5B80">
      <w:pPr>
        <w:pStyle w:val="Heading3"/>
      </w:pPr>
      <w:bookmarkStart w:id="237" w:name="_Toc233710551"/>
      <w:bookmarkStart w:id="238" w:name="_Toc383774993"/>
      <w:bookmarkStart w:id="239" w:name="_Toc225877711"/>
      <w:r w:rsidRPr="009A5185">
        <w:t>What’s New</w:t>
      </w:r>
      <w:bookmarkEnd w:id="237"/>
      <w:r w:rsidRPr="009A5185">
        <w:t xml:space="preserve"> in the </w:t>
      </w:r>
      <w:bookmarkEnd w:id="238"/>
      <w:r w:rsidR="00A236B1">
        <w:t>202</w:t>
      </w:r>
      <w:r w:rsidR="003A7091">
        <w:t>6</w:t>
      </w:r>
      <w:r w:rsidR="00CB2FC6" w:rsidRPr="009A5185">
        <w:t xml:space="preserve"> </w:t>
      </w:r>
      <w:r w:rsidR="004F68CC" w:rsidRPr="009A5185">
        <w:t>Survey</w:t>
      </w:r>
      <w:bookmarkEnd w:id="239"/>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1F116710" w14:textId="75B6CB47" w:rsidR="00E44F90" w:rsidRPr="00E44F90" w:rsidRDefault="00E44F90" w:rsidP="00E44F90">
      <w:pPr>
        <w:pStyle w:val="Heading44"/>
        <w:rPr>
          <w:b w:val="0"/>
          <w:bCs/>
          <w:sz w:val="20"/>
        </w:rPr>
      </w:pPr>
      <w:r w:rsidRPr="00E44F90">
        <w:rPr>
          <w:b w:val="0"/>
          <w:bCs/>
          <w:sz w:val="20"/>
        </w:rPr>
        <w:t xml:space="preserve">Leapfrog’s experts are reviewing the ICD-10 </w:t>
      </w:r>
      <w:r w:rsidR="002F7CC8">
        <w:rPr>
          <w:b w:val="0"/>
          <w:bCs/>
          <w:sz w:val="20"/>
        </w:rPr>
        <w:t xml:space="preserve">and CPT </w:t>
      </w:r>
      <w:r w:rsidRPr="00E44F90">
        <w:rPr>
          <w:b w:val="0"/>
          <w:bCs/>
          <w:sz w:val="20"/>
        </w:rPr>
        <w:t>codes used for hospitals reporting on this subsection and any</w:t>
      </w:r>
      <w:r>
        <w:rPr>
          <w:b w:val="0"/>
          <w:bCs/>
          <w:sz w:val="20"/>
        </w:rPr>
        <w:t xml:space="preserve"> </w:t>
      </w:r>
      <w:r w:rsidRPr="00E44F90">
        <w:rPr>
          <w:b w:val="0"/>
          <w:bCs/>
          <w:sz w:val="20"/>
        </w:rPr>
        <w:t>updates (i.e., additions and removals) will be published separately as their review is still ongoing.</w:t>
      </w:r>
    </w:p>
    <w:p w14:paraId="0BA2E886" w14:textId="77777777" w:rsidR="00E44F90" w:rsidRDefault="00E44F90" w:rsidP="00E44F90">
      <w:pPr>
        <w:pStyle w:val="Heading44"/>
        <w:rPr>
          <w:b w:val="0"/>
          <w:bCs/>
          <w:sz w:val="20"/>
        </w:rPr>
      </w:pPr>
    </w:p>
    <w:p w14:paraId="19BE49E9" w14:textId="38B54646" w:rsidR="00E44F90" w:rsidRDefault="00A906DF" w:rsidP="00E44F90">
      <w:pPr>
        <w:pStyle w:val="Heading44"/>
        <w:rPr>
          <w:b w:val="0"/>
          <w:bCs/>
          <w:sz w:val="20"/>
        </w:rPr>
      </w:pPr>
      <w:r w:rsidRPr="00A906DF">
        <w:rPr>
          <w:b w:val="0"/>
          <w:bCs/>
          <w:sz w:val="20"/>
        </w:rPr>
        <w:t>Leapfrog is also adding an optional, fact-finding question to determine if the hospital has surgeons that perform both total knee replacement and total hip replacement procedures listed in Section 3A. Leapfrog is adding this question to evaluate how common it is to have the same surgeon performing both</w:t>
      </w:r>
      <w:r>
        <w:rPr>
          <w:b w:val="0"/>
          <w:bCs/>
          <w:sz w:val="20"/>
        </w:rPr>
        <w:t xml:space="preserve"> p</w:t>
      </w:r>
      <w:r w:rsidRPr="00A906DF">
        <w:rPr>
          <w:b w:val="0"/>
          <w:bCs/>
          <w:sz w:val="20"/>
        </w:rPr>
        <w:t>rocedures given requests received from hospitals and ambulatory surgery centers to combine total hip and knee replacements into a single volume standard.</w:t>
      </w:r>
    </w:p>
    <w:p w14:paraId="7F0506A1" w14:textId="77777777" w:rsidR="00A906DF" w:rsidRDefault="00A906DF" w:rsidP="00E44F90">
      <w:pPr>
        <w:pStyle w:val="Heading44"/>
        <w:rPr>
          <w:b w:val="0"/>
          <w:bCs/>
          <w:sz w:val="20"/>
        </w:rPr>
      </w:pPr>
    </w:p>
    <w:p w14:paraId="398526C0" w14:textId="0DE8B3FE" w:rsidR="00E44F90" w:rsidRDefault="00E44F90" w:rsidP="00E44F90">
      <w:pPr>
        <w:pStyle w:val="Heading44"/>
        <w:rPr>
          <w:b w:val="0"/>
          <w:bCs/>
          <w:sz w:val="20"/>
        </w:rPr>
      </w:pPr>
      <w:r w:rsidRPr="00E44F90">
        <w:rPr>
          <w:b w:val="0"/>
          <w:bCs/>
          <w:sz w:val="20"/>
        </w:rPr>
        <w:t>This optional, fact-finding question will not be used in scoring or public reporting in 2026. There are no</w:t>
      </w:r>
      <w:r w:rsidR="009F321F">
        <w:rPr>
          <w:b w:val="0"/>
          <w:bCs/>
          <w:sz w:val="20"/>
        </w:rPr>
        <w:t xml:space="preserve"> </w:t>
      </w:r>
      <w:r w:rsidRPr="00E44F90">
        <w:rPr>
          <w:b w:val="0"/>
          <w:bCs/>
          <w:sz w:val="20"/>
        </w:rPr>
        <w:t>changes to the scoring algorithm for Section 3A: Hospital and Surgeon Volume.</w:t>
      </w:r>
    </w:p>
    <w:p w14:paraId="68DEBD4D" w14:textId="77777777" w:rsidR="00E44F90" w:rsidRPr="00E44F90" w:rsidRDefault="00E44F90" w:rsidP="00E44F90">
      <w:pPr>
        <w:pStyle w:val="Heading44"/>
        <w:rPr>
          <w:b w:val="0"/>
          <w:bCs/>
          <w:sz w:val="20"/>
        </w:rPr>
      </w:pPr>
    </w:p>
    <w:p w14:paraId="276287D1" w14:textId="581F9D94" w:rsidR="00BD0BF9" w:rsidRPr="003E6501" w:rsidRDefault="00B90CB9" w:rsidP="001B5B40">
      <w:pPr>
        <w:pStyle w:val="Heading44"/>
      </w:pPr>
      <w:r w:rsidRPr="000F3D1F">
        <w:t xml:space="preserve">Section 3B: </w:t>
      </w:r>
      <w:r w:rsidRPr="001B5B40">
        <w:t>Safe Surgery Checklist for Adult and Pediatric Complex Surgery</w:t>
      </w:r>
    </w:p>
    <w:p w14:paraId="52E20B45" w14:textId="160A621C" w:rsidR="00BB69B3" w:rsidRPr="003E6501" w:rsidRDefault="00BD0BF9" w:rsidP="001B5B40">
      <w:pPr>
        <w:pStyle w:val="Heading44"/>
        <w:rPr>
          <w:b w:val="0"/>
          <w:bCs/>
          <w:sz w:val="20"/>
        </w:rPr>
      </w:pPr>
      <w:r w:rsidRPr="003E6501">
        <w:rPr>
          <w:b w:val="0"/>
          <w:bCs/>
          <w:sz w:val="20"/>
        </w:rPr>
        <w:t>There are no changes to this subsection.</w:t>
      </w:r>
    </w:p>
    <w:p w14:paraId="203D5E03" w14:textId="77777777" w:rsidR="00D75695" w:rsidRPr="009A5185" w:rsidRDefault="00D75695" w:rsidP="00C52666">
      <w:pPr>
        <w:rPr>
          <w:rFonts w:cs="Arial"/>
          <w:lang w:eastAsia="ja-JP"/>
        </w:rPr>
      </w:pPr>
    </w:p>
    <w:p w14:paraId="5715377E" w14:textId="3AEE6A66" w:rsidR="006E50EF" w:rsidRPr="009A5185" w:rsidRDefault="006E50EF" w:rsidP="00AB5B80">
      <w:pPr>
        <w:pStyle w:val="Heading3"/>
      </w:pPr>
      <w:bookmarkStart w:id="240" w:name="_Toc233710552"/>
      <w:bookmarkStart w:id="241" w:name="_Toc383774994"/>
      <w:bookmarkStart w:id="242" w:name="_Toc225877712"/>
      <w:r w:rsidRPr="009A5185">
        <w:t>Change Summary</w:t>
      </w:r>
      <w:bookmarkEnd w:id="240"/>
      <w:r w:rsidRPr="009A5185">
        <w:t xml:space="preserve"> </w:t>
      </w:r>
      <w:r w:rsidR="00F72C9F">
        <w:t>S</w:t>
      </w:r>
      <w:r w:rsidRPr="009A5185">
        <w:t>ince Release</w:t>
      </w:r>
      <w:bookmarkEnd w:id="241"/>
      <w:bookmarkEnd w:id="242"/>
      <w:r w:rsidRPr="009A5185">
        <w:t xml:space="preserve"> </w:t>
      </w:r>
    </w:p>
    <w:p w14:paraId="63FEBA22" w14:textId="77777777" w:rsidR="006E50EF" w:rsidRPr="009A5185" w:rsidRDefault="006E50EF" w:rsidP="00C52666">
      <w:pPr>
        <w:rPr>
          <w:rFonts w:cs="Arial"/>
          <w:lang w:eastAsia="ja-JP"/>
        </w:rPr>
      </w:pPr>
    </w:p>
    <w:p w14:paraId="3EACDBF6" w14:textId="44C60D5D" w:rsidR="00364454" w:rsidRDefault="001B341B" w:rsidP="009573D1">
      <w:pPr>
        <w:rPr>
          <w:rFonts w:cs="Arial"/>
        </w:rPr>
      </w:pPr>
      <w:bookmarkStart w:id="243" w:name="_Toc233710554"/>
      <w:bookmarkStart w:id="244" w:name="_Toc383774996"/>
      <w:r w:rsidRPr="009A5185">
        <w:rPr>
          <w:rFonts w:cs="Arial"/>
          <w:lang w:eastAsia="ja-JP"/>
        </w:rPr>
        <w:t xml:space="preserve">None. If substantive changes are made to this section of the Survey after release on April 1, </w:t>
      </w:r>
      <w:r>
        <w:rPr>
          <w:rFonts w:cs="Arial"/>
          <w:lang w:eastAsia="ja-JP"/>
        </w:rPr>
        <w:t>202</w:t>
      </w:r>
      <w:r w:rsidR="003A7091">
        <w:rPr>
          <w:rFonts w:cs="Arial"/>
          <w:lang w:eastAsia="ja-JP"/>
        </w:rPr>
        <w:t>6</w:t>
      </w:r>
      <w:r>
        <w:rPr>
          <w:rFonts w:cs="Arial"/>
          <w:lang w:eastAsia="ja-JP"/>
        </w:rPr>
        <w:t>,</w:t>
      </w:r>
      <w:r w:rsidRPr="009A5185">
        <w:rPr>
          <w:rFonts w:cs="Arial"/>
          <w:lang w:eastAsia="ja-JP"/>
        </w:rPr>
        <w:t xml:space="preserve"> they will be documented in this Change Summary section.</w:t>
      </w:r>
    </w:p>
    <w:p w14:paraId="087F331A" w14:textId="1F192A83" w:rsidR="00364454" w:rsidRPr="00FE1623" w:rsidRDefault="00364454" w:rsidP="00364454">
      <w:pPr>
        <w:rPr>
          <w:lang w:eastAsia="ja-JP"/>
        </w:rPr>
      </w:pPr>
      <w:r w:rsidRPr="00FE1623">
        <w:rPr>
          <w:lang w:eastAsia="ja-JP"/>
        </w:rPr>
        <w:t xml:space="preserve"> </w:t>
      </w:r>
      <w:r>
        <w:rPr>
          <w:lang w:eastAsia="ja-JP"/>
        </w:rPr>
        <w:t xml:space="preserve"> </w:t>
      </w:r>
    </w:p>
    <w:p w14:paraId="12D831E8" w14:textId="77777777" w:rsidR="00364454" w:rsidRPr="00080756" w:rsidRDefault="00364454" w:rsidP="00364454">
      <w:pPr>
        <w:rPr>
          <w:lang w:eastAsia="ja-JP"/>
        </w:rPr>
      </w:pPr>
      <w:r>
        <w:rPr>
          <w:lang w:eastAsia="ja-JP"/>
        </w:rPr>
        <w:br w:type="page"/>
      </w:r>
    </w:p>
    <w:p w14:paraId="74B44800" w14:textId="3F80CE18" w:rsidR="00A4191D" w:rsidRDefault="00263AE4" w:rsidP="00CF5A6E">
      <w:pPr>
        <w:pStyle w:val="Heading2"/>
      </w:pPr>
      <w:bookmarkStart w:id="245" w:name="_Inpatient_Surgery_Measure"/>
      <w:bookmarkStart w:id="246" w:name="_Ref123646754"/>
      <w:bookmarkStart w:id="247" w:name="_Toc225877713"/>
      <w:bookmarkStart w:id="248" w:name="InpatientSurgSpecs"/>
      <w:bookmarkStart w:id="249" w:name="_Toc383774997"/>
      <w:bookmarkStart w:id="250" w:name="_Toc233710555"/>
      <w:bookmarkEnd w:id="243"/>
      <w:bookmarkEnd w:id="244"/>
      <w:bookmarkEnd w:id="245"/>
      <w:r>
        <w:lastRenderedPageBreak/>
        <w:t xml:space="preserve">Section 3: </w:t>
      </w:r>
      <w:r w:rsidR="00771F66">
        <w:t xml:space="preserve">Adult and Pediatric </w:t>
      </w:r>
      <w:r w:rsidR="004441DE">
        <w:t xml:space="preserve">Complex </w:t>
      </w:r>
      <w:r w:rsidR="00A4191D" w:rsidRPr="009A5185">
        <w:t>Surgery Measure Specifications</w:t>
      </w:r>
      <w:bookmarkEnd w:id="246"/>
      <w:bookmarkEnd w:id="247"/>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AB5B80">
      <w:pPr>
        <w:pStyle w:val="Heading3"/>
      </w:pPr>
      <w:bookmarkStart w:id="251" w:name="_Hospital_and_Surgeon"/>
      <w:bookmarkStart w:id="252" w:name="_Toc225877714"/>
      <w:bookmarkEnd w:id="251"/>
      <w:r w:rsidRPr="009A5185">
        <w:t>Hospital and Surgeon Volume</w:t>
      </w:r>
      <w:r w:rsidR="00B078B4">
        <w:t xml:space="preserve"> Measure Specifications</w:t>
      </w:r>
      <w:bookmarkEnd w:id="252"/>
    </w:p>
    <w:bookmarkEnd w:id="248"/>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53" w:name="_Hlk57906646"/>
      <w:r w:rsidRPr="004F5E10">
        <w:rPr>
          <w:rFonts w:cs="Arial"/>
          <w:snapToGrid w:val="0"/>
        </w:rPr>
        <w:t xml:space="preserve">Hospitals that share a CMS Certification Number are required to report by facility. Please carefully review </w:t>
      </w:r>
      <w:hyperlink r:id="rId225" w:history="1">
        <w:r w:rsidRPr="004F5E10">
          <w:rPr>
            <w:rFonts w:cs="Arial"/>
            <w:snapToGrid w:val="0"/>
            <w:color w:val="0000FF"/>
            <w:u w:val="single"/>
          </w:rPr>
          <w:t>Leapfrog’s Multi-Campus Reporting Policy</w:t>
        </w:r>
      </w:hyperlink>
      <w:r w:rsidRPr="004F5E10">
        <w:rPr>
          <w:rFonts w:cs="Arial"/>
          <w:snapToGrid w:val="0"/>
        </w:rPr>
        <w:t>.</w:t>
      </w:r>
    </w:p>
    <w:bookmarkEnd w:id="253"/>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26"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45990E36"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r w:rsidR="00E64C6C">
              <w:rPr>
                <w:rFonts w:cs="Arial"/>
                <w:bCs/>
                <w:snapToGrid w:val="0"/>
              </w:rPr>
              <w:t>, American Medical Association</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D309C">
            <w:pPr>
              <w:pStyle w:val="ListParagraph"/>
              <w:numPr>
                <w:ilvl w:val="0"/>
                <w:numId w:val="29"/>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6DD043D4" w:rsidR="00990B86" w:rsidRPr="009A5185" w:rsidRDefault="00990B86" w:rsidP="00AD309C">
            <w:pPr>
              <w:pStyle w:val="ListParagraph"/>
              <w:numPr>
                <w:ilvl w:val="1"/>
                <w:numId w:val="29"/>
              </w:numPr>
              <w:rPr>
                <w:rFonts w:cs="Arial"/>
                <w:i/>
                <w:snapToGrid w:val="0"/>
              </w:rPr>
            </w:pPr>
            <w:r>
              <w:rPr>
                <w:rFonts w:cs="Arial"/>
                <w:iCs/>
                <w:snapToGrid w:val="0"/>
              </w:rPr>
              <w:t>01/01/202</w:t>
            </w:r>
            <w:r w:rsidR="00670B35">
              <w:rPr>
                <w:rFonts w:cs="Arial"/>
                <w:iCs/>
                <w:snapToGrid w:val="0"/>
              </w:rPr>
              <w:t>5</w:t>
            </w:r>
            <w:r>
              <w:rPr>
                <w:rFonts w:cs="Arial"/>
                <w:iCs/>
                <w:snapToGrid w:val="0"/>
              </w:rPr>
              <w:t xml:space="preserve"> – 12/31/202</w:t>
            </w:r>
            <w:r w:rsidR="00670B35">
              <w:rPr>
                <w:rFonts w:cs="Arial"/>
                <w:iCs/>
                <w:snapToGrid w:val="0"/>
              </w:rPr>
              <w:t>5</w:t>
            </w:r>
            <w:r>
              <w:rPr>
                <w:rFonts w:cs="Arial"/>
                <w:iCs/>
                <w:snapToGrid w:val="0"/>
              </w:rPr>
              <w:t xml:space="preserve"> (12-month count) or 01/01/20</w:t>
            </w:r>
            <w:r w:rsidR="009E1521">
              <w:rPr>
                <w:rFonts w:cs="Arial"/>
                <w:iCs/>
                <w:snapToGrid w:val="0"/>
              </w:rPr>
              <w:t>2</w:t>
            </w:r>
            <w:r w:rsidR="00670B35">
              <w:rPr>
                <w:rFonts w:cs="Arial"/>
                <w:iCs/>
                <w:snapToGrid w:val="0"/>
              </w:rPr>
              <w:t>4</w:t>
            </w:r>
            <w:r>
              <w:rPr>
                <w:rFonts w:cs="Arial"/>
                <w:iCs/>
                <w:snapToGrid w:val="0"/>
              </w:rPr>
              <w:t xml:space="preserve"> – 12/31/202</w:t>
            </w:r>
            <w:r w:rsidR="00670B35">
              <w:rPr>
                <w:rFonts w:cs="Arial"/>
                <w:iCs/>
                <w:snapToGrid w:val="0"/>
              </w:rPr>
              <w:t>5</w:t>
            </w:r>
            <w:r>
              <w:rPr>
                <w:rFonts w:cs="Arial"/>
                <w:iCs/>
                <w:snapToGrid w:val="0"/>
              </w:rPr>
              <w:t xml:space="preserve"> (24-month annual average)</w:t>
            </w:r>
          </w:p>
          <w:p w14:paraId="5407735C" w14:textId="60442CAA" w:rsidR="00990B86" w:rsidRPr="00990B86" w:rsidRDefault="006D4E85" w:rsidP="00AD309C">
            <w:pPr>
              <w:pStyle w:val="ListParagraph"/>
              <w:numPr>
                <w:ilvl w:val="0"/>
                <w:numId w:val="29"/>
              </w:numPr>
              <w:rPr>
                <w:rFonts w:cs="Arial"/>
              </w:rPr>
            </w:pPr>
            <w:r w:rsidRPr="006D4E85">
              <w:rPr>
                <w:rFonts w:cs="Arial"/>
                <w:snapToGrid w:val="0"/>
              </w:rPr>
              <w:t xml:space="preserve">Surveys (re)submitted on or after September 1: </w:t>
            </w:r>
          </w:p>
          <w:p w14:paraId="1E1EB7AF" w14:textId="0480319F" w:rsidR="006D4E85" w:rsidRPr="00D51874" w:rsidRDefault="006D4E85" w:rsidP="00AD309C">
            <w:pPr>
              <w:pStyle w:val="ListParagraph"/>
              <w:numPr>
                <w:ilvl w:val="1"/>
                <w:numId w:val="29"/>
              </w:numPr>
              <w:rPr>
                <w:rFonts w:cs="Arial"/>
              </w:rPr>
            </w:pPr>
            <w:r w:rsidRPr="006D4E85">
              <w:rPr>
                <w:rFonts w:cs="Arial"/>
                <w:snapToGrid w:val="0"/>
              </w:rPr>
              <w:t>07/01/</w:t>
            </w:r>
            <w:r w:rsidR="00990B86">
              <w:rPr>
                <w:rFonts w:cs="Arial"/>
                <w:snapToGrid w:val="0"/>
              </w:rPr>
              <w:t>202</w:t>
            </w:r>
            <w:r w:rsidR="00670B35">
              <w:rPr>
                <w:rFonts w:cs="Arial"/>
                <w:snapToGrid w:val="0"/>
              </w:rPr>
              <w:t>5</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670B35">
              <w:rPr>
                <w:rFonts w:cs="Arial"/>
                <w:snapToGrid w:val="0"/>
              </w:rPr>
              <w:t>6</w:t>
            </w:r>
            <w:r w:rsidRPr="006D4E85">
              <w:rPr>
                <w:rFonts w:cs="Arial"/>
                <w:snapToGrid w:val="0"/>
              </w:rPr>
              <w:t xml:space="preserve"> (12-month count) or 07/01/</w:t>
            </w:r>
            <w:r w:rsidR="00990B86">
              <w:rPr>
                <w:rFonts w:cs="Arial"/>
                <w:snapToGrid w:val="0"/>
              </w:rPr>
              <w:t>20</w:t>
            </w:r>
            <w:r w:rsidR="009E1521">
              <w:rPr>
                <w:rFonts w:cs="Arial"/>
                <w:snapToGrid w:val="0"/>
              </w:rPr>
              <w:t>2</w:t>
            </w:r>
            <w:r w:rsidR="00670B35">
              <w:rPr>
                <w:rFonts w:cs="Arial"/>
                <w:snapToGrid w:val="0"/>
              </w:rPr>
              <w:t>4</w:t>
            </w:r>
            <w:r w:rsidRPr="006D4E85">
              <w:rPr>
                <w:rFonts w:cs="Arial"/>
                <w:snapToGrid w:val="0"/>
              </w:rPr>
              <w:t xml:space="preserve"> – 06/30/</w:t>
            </w:r>
            <w:r w:rsidR="00990B86">
              <w:rPr>
                <w:rFonts w:cs="Arial"/>
                <w:snapToGrid w:val="0"/>
              </w:rPr>
              <w:t>202</w:t>
            </w:r>
            <w:r w:rsidR="00670B35">
              <w:rPr>
                <w:rFonts w:cs="Arial"/>
                <w:snapToGrid w:val="0"/>
              </w:rPr>
              <w:t>6</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AD309C">
            <w:pPr>
              <w:pStyle w:val="ListParagraph"/>
              <w:numPr>
                <w:ilvl w:val="0"/>
                <w:numId w:val="364"/>
              </w:numPr>
              <w:rPr>
                <w:rFonts w:cs="Arial"/>
              </w:rPr>
            </w:pPr>
            <w:r>
              <w:rPr>
                <w:rFonts w:cs="Arial"/>
              </w:rPr>
              <w:t xml:space="preserve">Carotid endarterectomy </w:t>
            </w:r>
          </w:p>
          <w:p w14:paraId="6CE43E4F" w14:textId="2CCE4CBD" w:rsidR="006E26E4" w:rsidRDefault="006D4E85" w:rsidP="00AD309C">
            <w:pPr>
              <w:pStyle w:val="ListParagraph"/>
              <w:numPr>
                <w:ilvl w:val="0"/>
                <w:numId w:val="364"/>
              </w:numPr>
              <w:rPr>
                <w:rFonts w:cs="Arial"/>
              </w:rPr>
            </w:pPr>
            <w:r>
              <w:rPr>
                <w:rFonts w:cs="Arial"/>
              </w:rPr>
              <w:t>Mitral valve repair and replacement</w:t>
            </w:r>
          </w:p>
          <w:p w14:paraId="02BA3C17" w14:textId="0162C847" w:rsidR="006E26E4" w:rsidRDefault="006D4E85" w:rsidP="00AD309C">
            <w:pPr>
              <w:pStyle w:val="ListParagraph"/>
              <w:numPr>
                <w:ilvl w:val="0"/>
                <w:numId w:val="364"/>
              </w:numPr>
              <w:rPr>
                <w:rFonts w:cs="Arial"/>
              </w:rPr>
            </w:pPr>
            <w:r>
              <w:rPr>
                <w:rFonts w:cs="Arial"/>
              </w:rPr>
              <w:t xml:space="preserve">Open aortic </w:t>
            </w:r>
            <w:r w:rsidR="005407C3">
              <w:rPr>
                <w:rFonts w:cs="Arial"/>
              </w:rPr>
              <w:t>procedures</w:t>
            </w:r>
          </w:p>
          <w:p w14:paraId="43334670" w14:textId="45AA088F" w:rsidR="006E26E4" w:rsidRDefault="006D4E85" w:rsidP="00AD309C">
            <w:pPr>
              <w:pStyle w:val="ListParagraph"/>
              <w:numPr>
                <w:ilvl w:val="0"/>
                <w:numId w:val="364"/>
              </w:numPr>
              <w:rPr>
                <w:rFonts w:cs="Arial"/>
              </w:rPr>
            </w:pPr>
            <w:r>
              <w:rPr>
                <w:rFonts w:cs="Arial"/>
              </w:rPr>
              <w:t>Lung resection for cancer</w:t>
            </w:r>
          </w:p>
          <w:p w14:paraId="75FD9FF6" w14:textId="27173BB4" w:rsidR="006E26E4" w:rsidRDefault="006D4E85" w:rsidP="00AD309C">
            <w:pPr>
              <w:pStyle w:val="ListParagraph"/>
              <w:numPr>
                <w:ilvl w:val="0"/>
                <w:numId w:val="364"/>
              </w:numPr>
              <w:rPr>
                <w:rFonts w:cs="Arial"/>
              </w:rPr>
            </w:pPr>
            <w:r>
              <w:rPr>
                <w:rFonts w:cs="Arial"/>
              </w:rPr>
              <w:t>Esophageal resection for cancer</w:t>
            </w:r>
          </w:p>
          <w:p w14:paraId="2E03029E" w14:textId="415A40F5" w:rsidR="006E26E4" w:rsidRDefault="006D4E85" w:rsidP="00AD309C">
            <w:pPr>
              <w:pStyle w:val="ListParagraph"/>
              <w:numPr>
                <w:ilvl w:val="0"/>
                <w:numId w:val="364"/>
              </w:numPr>
              <w:rPr>
                <w:rFonts w:cs="Arial"/>
              </w:rPr>
            </w:pPr>
            <w:r>
              <w:rPr>
                <w:rFonts w:cs="Arial"/>
              </w:rPr>
              <w:t>Pancreatic resection for cancer</w:t>
            </w:r>
          </w:p>
          <w:p w14:paraId="4E51710D" w14:textId="3E7AC54E" w:rsidR="006E26E4" w:rsidRDefault="006D4E85" w:rsidP="00AD309C">
            <w:pPr>
              <w:pStyle w:val="ListParagraph"/>
              <w:numPr>
                <w:ilvl w:val="0"/>
                <w:numId w:val="364"/>
              </w:numPr>
              <w:rPr>
                <w:rFonts w:cs="Arial"/>
              </w:rPr>
            </w:pPr>
            <w:r>
              <w:rPr>
                <w:rFonts w:cs="Arial"/>
              </w:rPr>
              <w:t>Rectal cancer surgery</w:t>
            </w:r>
          </w:p>
          <w:p w14:paraId="6A4B0781" w14:textId="06F01410" w:rsidR="006D4E85" w:rsidRDefault="006D4E85" w:rsidP="00AD309C">
            <w:pPr>
              <w:pStyle w:val="ListParagraph"/>
              <w:numPr>
                <w:ilvl w:val="0"/>
                <w:numId w:val="364"/>
              </w:numPr>
              <w:rPr>
                <w:rFonts w:cs="Arial"/>
              </w:rPr>
            </w:pPr>
            <w:r>
              <w:rPr>
                <w:rFonts w:cs="Arial"/>
              </w:rPr>
              <w:t>Bariatric surgery for weight loss</w:t>
            </w:r>
          </w:p>
          <w:p w14:paraId="5B6BBF19" w14:textId="77777777" w:rsidR="00B10036" w:rsidRPr="006E26E4" w:rsidRDefault="00B10036" w:rsidP="00AD309C">
            <w:pPr>
              <w:pStyle w:val="ListParagraph"/>
              <w:numPr>
                <w:ilvl w:val="0"/>
                <w:numId w:val="364"/>
              </w:numPr>
              <w:rPr>
                <w:rFonts w:cs="Arial"/>
              </w:rPr>
            </w:pPr>
            <w:r w:rsidRPr="006E26E4">
              <w:rPr>
                <w:rFonts w:cs="Arial"/>
              </w:rPr>
              <w:t>Total knee replacement</w:t>
            </w:r>
          </w:p>
          <w:p w14:paraId="4F8EF6C0" w14:textId="77777777" w:rsidR="00B10036" w:rsidRPr="006E26E4" w:rsidRDefault="00B10036" w:rsidP="00AD309C">
            <w:pPr>
              <w:pStyle w:val="ListParagraph"/>
              <w:numPr>
                <w:ilvl w:val="0"/>
                <w:numId w:val="364"/>
              </w:numPr>
              <w:rPr>
                <w:rFonts w:cs="Arial"/>
              </w:rPr>
            </w:pPr>
            <w:r w:rsidRPr="006E26E4">
              <w:rPr>
                <w:rFonts w:cs="Arial"/>
              </w:rPr>
              <w:t>Total hip replacement</w:t>
            </w:r>
          </w:p>
          <w:p w14:paraId="3A9D0755" w14:textId="34DF9FFC" w:rsidR="00B10036" w:rsidRPr="006E26E4" w:rsidRDefault="00B10036" w:rsidP="00AD309C">
            <w:pPr>
              <w:pStyle w:val="ListParagraph"/>
              <w:numPr>
                <w:ilvl w:val="0"/>
                <w:numId w:val="364"/>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AD309C">
            <w:pPr>
              <w:pStyle w:val="ListParagraph"/>
              <w:numPr>
                <w:ilvl w:val="0"/>
                <w:numId w:val="98"/>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AD309C">
            <w:pPr>
              <w:pStyle w:val="ListParagraph"/>
              <w:numPr>
                <w:ilvl w:val="0"/>
                <w:numId w:val="98"/>
              </w:numPr>
              <w:rPr>
                <w:rFonts w:cs="Arial"/>
              </w:rPr>
            </w:pPr>
            <w:r>
              <w:rPr>
                <w:rFonts w:cs="Arial"/>
                <w:lang w:eastAsia="ja-JP"/>
              </w:rPr>
              <w:lastRenderedPageBreak/>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and process for privileging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AD309C">
            <w:pPr>
              <w:pStyle w:val="ListParagraph"/>
              <w:numPr>
                <w:ilvl w:val="0"/>
                <w:numId w:val="99"/>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AD309C">
            <w:pPr>
              <w:pStyle w:val="ListParagraph"/>
              <w:numPr>
                <w:ilvl w:val="0"/>
                <w:numId w:val="99"/>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privileging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lastRenderedPageBreak/>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207D3B" w:rsidP="00AD309C">
            <w:pPr>
              <w:pStyle w:val="ListParagraph"/>
              <w:numPr>
                <w:ilvl w:val="0"/>
                <w:numId w:val="365"/>
              </w:numPr>
              <w:rPr>
                <w:rFonts w:cs="Arial"/>
                <w:color w:val="0000FF"/>
                <w:u w:val="single"/>
              </w:rPr>
            </w:pPr>
            <w:hyperlink w:anchor="Carotid" w:history="1">
              <w:r w:rsidRPr="00B12E5C">
                <w:rPr>
                  <w:rStyle w:val="Hyperlink"/>
                  <w:rFonts w:cs="Arial"/>
                </w:rPr>
                <w:t>Carotid endarterectomy</w:t>
              </w:r>
            </w:hyperlink>
            <w:r>
              <w:rPr>
                <w:rFonts w:cs="Arial"/>
              </w:rPr>
              <w:t xml:space="preserve"> </w:t>
            </w:r>
            <w:r w:rsidR="002C7355">
              <w:rPr>
                <w:rFonts w:cs="Arial"/>
              </w:rPr>
              <w:t>(Hospital Volume Standard: 20)</w:t>
            </w:r>
          </w:p>
          <w:p w14:paraId="23FE38AA" w14:textId="13175545" w:rsidR="006E26E4" w:rsidRPr="000F3D1F" w:rsidRDefault="00207D3B" w:rsidP="00AD309C">
            <w:pPr>
              <w:pStyle w:val="ListParagraph"/>
              <w:numPr>
                <w:ilvl w:val="0"/>
                <w:numId w:val="365"/>
              </w:numPr>
              <w:rPr>
                <w:rFonts w:cs="Arial"/>
                <w:color w:val="0000FF"/>
                <w:u w:val="single"/>
              </w:rPr>
            </w:pPr>
            <w:hyperlink w:anchor="MitralValve" w:history="1">
              <w:r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207D3B" w:rsidP="00AD309C">
            <w:pPr>
              <w:pStyle w:val="ListParagraph"/>
              <w:numPr>
                <w:ilvl w:val="0"/>
                <w:numId w:val="365"/>
              </w:numPr>
              <w:rPr>
                <w:rFonts w:cs="Arial"/>
                <w:color w:val="0000FF"/>
                <w:u w:val="single"/>
              </w:rPr>
            </w:pPr>
            <w:hyperlink w:anchor="Aortic" w:history="1">
              <w:r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207D3B" w:rsidP="00AD309C">
            <w:pPr>
              <w:pStyle w:val="ListParagraph"/>
              <w:numPr>
                <w:ilvl w:val="0"/>
                <w:numId w:val="365"/>
              </w:numPr>
              <w:rPr>
                <w:rFonts w:cs="Arial"/>
                <w:color w:val="0000FF"/>
                <w:u w:val="single"/>
              </w:rPr>
            </w:pPr>
            <w:hyperlink w:anchor="LungResection" w:history="1">
              <w:r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207D3B" w:rsidP="00AD309C">
            <w:pPr>
              <w:pStyle w:val="ListParagraph"/>
              <w:numPr>
                <w:ilvl w:val="0"/>
                <w:numId w:val="365"/>
              </w:numPr>
              <w:rPr>
                <w:rFonts w:cs="Arial"/>
                <w:color w:val="0000FF"/>
                <w:u w:val="single"/>
              </w:rPr>
            </w:pPr>
            <w:hyperlink w:anchor="EsophagealResection" w:history="1">
              <w:r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207D3B" w:rsidP="00AD309C">
            <w:pPr>
              <w:pStyle w:val="ListParagraph"/>
              <w:numPr>
                <w:ilvl w:val="0"/>
                <w:numId w:val="365"/>
              </w:numPr>
              <w:rPr>
                <w:rFonts w:cs="Arial"/>
                <w:color w:val="0000FF"/>
                <w:u w:val="single"/>
              </w:rPr>
            </w:pPr>
            <w:hyperlink w:anchor="PancreaticResection" w:history="1">
              <w:r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207D3B" w:rsidP="00AD309C">
            <w:pPr>
              <w:pStyle w:val="ListParagraph"/>
              <w:numPr>
                <w:ilvl w:val="0"/>
                <w:numId w:val="365"/>
              </w:numPr>
              <w:rPr>
                <w:rFonts w:cs="Arial"/>
                <w:color w:val="0000FF"/>
                <w:u w:val="single"/>
              </w:rPr>
            </w:pPr>
            <w:hyperlink w:anchor="RectalCancer" w:history="1">
              <w:r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207D3B" w:rsidP="00AD309C">
            <w:pPr>
              <w:pStyle w:val="ListParagraph"/>
              <w:numPr>
                <w:ilvl w:val="0"/>
                <w:numId w:val="365"/>
              </w:numPr>
              <w:rPr>
                <w:rStyle w:val="Hyperlink"/>
                <w:rFonts w:cs="Arial"/>
              </w:rPr>
            </w:pPr>
            <w:hyperlink w:anchor="BariatricSurgery" w:history="1">
              <w:r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B10036" w:rsidP="00AD309C">
            <w:pPr>
              <w:pStyle w:val="ListParagraph"/>
              <w:numPr>
                <w:ilvl w:val="0"/>
                <w:numId w:val="365"/>
              </w:numPr>
              <w:rPr>
                <w:rFonts w:cs="Arial"/>
              </w:rPr>
            </w:pPr>
            <w:hyperlink w:anchor="_Total_Knee_Replacement" w:history="1">
              <w:r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B10036" w:rsidP="00AD309C">
            <w:pPr>
              <w:pStyle w:val="ListParagraph"/>
              <w:numPr>
                <w:ilvl w:val="0"/>
                <w:numId w:val="365"/>
              </w:numPr>
              <w:rPr>
                <w:rFonts w:cs="Arial"/>
              </w:rPr>
            </w:pPr>
            <w:hyperlink w:anchor="_Total_Hip_Replacement" w:history="1">
              <w:r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B10036" w:rsidP="00AD309C">
            <w:pPr>
              <w:pStyle w:val="ListParagraph"/>
              <w:numPr>
                <w:ilvl w:val="0"/>
                <w:numId w:val="365"/>
              </w:numPr>
              <w:rPr>
                <w:rFonts w:cs="Arial"/>
              </w:rPr>
            </w:pPr>
            <w:hyperlink w:anchor="_Norwood_Procedure_Measure" w:history="1">
              <w:r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AD309C">
            <w:pPr>
              <w:pStyle w:val="ListParagraph"/>
              <w:numPr>
                <w:ilvl w:val="0"/>
                <w:numId w:val="100"/>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27"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AD309C">
            <w:pPr>
              <w:pStyle w:val="ListParagraph"/>
              <w:numPr>
                <w:ilvl w:val="0"/>
                <w:numId w:val="100"/>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 xml:space="preserve">at least one procedure code </w:t>
            </w:r>
            <w:r w:rsidR="001C7683" w:rsidRPr="006904F9">
              <w:rPr>
                <w:rFonts w:cs="Arial"/>
                <w:b/>
                <w:bCs/>
                <w:color w:val="000000"/>
              </w:rPr>
              <w:t>AND</w:t>
            </w:r>
            <w:r w:rsidR="001C7683" w:rsidRPr="00755F58">
              <w:rPr>
                <w:rFonts w:cs="Arial"/>
                <w:color w:val="000000"/>
              </w:rPr>
              <w:t xml:space="preserve"> one diagnosis code must be present).</w:t>
            </w:r>
          </w:p>
          <w:p w14:paraId="5AFD74FE" w14:textId="79D7165F" w:rsidR="00207D3B" w:rsidRPr="00207D3B" w:rsidRDefault="00DC04D2" w:rsidP="00AD309C">
            <w:pPr>
              <w:pStyle w:val="ListParagraph"/>
              <w:numPr>
                <w:ilvl w:val="0"/>
                <w:numId w:val="100"/>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AD309C">
            <w:pPr>
              <w:pStyle w:val="ListParagraph"/>
              <w:numPr>
                <w:ilvl w:val="0"/>
                <w:numId w:val="100"/>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AD309C">
            <w:pPr>
              <w:pStyle w:val="ListParagraph"/>
              <w:numPr>
                <w:ilvl w:val="0"/>
                <w:numId w:val="101"/>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186A603C"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privileging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AD309C">
            <w:pPr>
              <w:pStyle w:val="ListParagraph"/>
              <w:numPr>
                <w:ilvl w:val="0"/>
                <w:numId w:val="366"/>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AD309C">
            <w:pPr>
              <w:pStyle w:val="ListParagraph"/>
              <w:numPr>
                <w:ilvl w:val="0"/>
                <w:numId w:val="366"/>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AD309C">
            <w:pPr>
              <w:pStyle w:val="ListParagraph"/>
              <w:numPr>
                <w:ilvl w:val="0"/>
                <w:numId w:val="366"/>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AD309C">
            <w:pPr>
              <w:pStyle w:val="ListParagraph"/>
              <w:numPr>
                <w:ilvl w:val="0"/>
                <w:numId w:val="366"/>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AD309C">
            <w:pPr>
              <w:pStyle w:val="ListParagraph"/>
              <w:numPr>
                <w:ilvl w:val="0"/>
                <w:numId w:val="366"/>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AD309C">
            <w:pPr>
              <w:pStyle w:val="ListParagraph"/>
              <w:numPr>
                <w:ilvl w:val="0"/>
                <w:numId w:val="366"/>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AD309C">
            <w:pPr>
              <w:pStyle w:val="ListParagraph"/>
              <w:numPr>
                <w:ilvl w:val="0"/>
                <w:numId w:val="366"/>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AD309C">
            <w:pPr>
              <w:pStyle w:val="ListParagraph"/>
              <w:numPr>
                <w:ilvl w:val="0"/>
                <w:numId w:val="366"/>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AD309C">
            <w:pPr>
              <w:pStyle w:val="ListParagraph"/>
              <w:numPr>
                <w:ilvl w:val="0"/>
                <w:numId w:val="366"/>
              </w:numPr>
              <w:rPr>
                <w:rFonts w:cs="Arial"/>
              </w:rPr>
            </w:pPr>
            <w:r w:rsidRPr="006E26E4">
              <w:rPr>
                <w:rFonts w:cs="Arial"/>
              </w:rPr>
              <w:t>Total knee replacement: 25</w:t>
            </w:r>
          </w:p>
          <w:p w14:paraId="4B324167" w14:textId="77777777" w:rsidR="00A64DE7" w:rsidRPr="006E26E4" w:rsidRDefault="00A64DE7" w:rsidP="00AD309C">
            <w:pPr>
              <w:pStyle w:val="ListParagraph"/>
              <w:numPr>
                <w:ilvl w:val="0"/>
                <w:numId w:val="366"/>
              </w:numPr>
              <w:rPr>
                <w:rFonts w:cs="Arial"/>
              </w:rPr>
            </w:pPr>
            <w:r w:rsidRPr="006E26E4">
              <w:rPr>
                <w:rFonts w:cs="Arial"/>
              </w:rPr>
              <w:t>Total hip replacement: 25</w:t>
            </w:r>
          </w:p>
          <w:p w14:paraId="6203F6BD" w14:textId="77777777" w:rsidR="00A64DE7" w:rsidRPr="006E26E4" w:rsidRDefault="00A64DE7" w:rsidP="00AD309C">
            <w:pPr>
              <w:pStyle w:val="ListParagraph"/>
              <w:numPr>
                <w:ilvl w:val="0"/>
                <w:numId w:val="366"/>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0E457574" w:rsidR="00704124" w:rsidRDefault="00704124" w:rsidP="006E0344">
            <w:pPr>
              <w:rPr>
                <w:rFonts w:cs="Arial"/>
                <w:snapToGrid w:val="0"/>
                <w:color w:val="000000"/>
              </w:rPr>
            </w:pPr>
            <w:r w:rsidRPr="00704124">
              <w:rPr>
                <w:rFonts w:cs="Arial"/>
                <w:b/>
              </w:rPr>
              <w:t xml:space="preserve">Question </w:t>
            </w:r>
            <w:r w:rsidR="00D51874">
              <w:rPr>
                <w:rFonts w:cs="Arial"/>
                <w:b/>
              </w:rPr>
              <w:t>#</w:t>
            </w:r>
            <w:r w:rsidR="00F95A07">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28"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w:t>
            </w:r>
            <w:r w:rsidR="00D16610">
              <w:rPr>
                <w:rFonts w:cs="Arial"/>
                <w:snapToGrid w:val="0"/>
                <w:color w:val="000000"/>
              </w:rPr>
              <w:t xml:space="preserve">, </w:t>
            </w:r>
            <w:r w:rsidR="00F95A07">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29"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3953BF75" w:rsidR="00704124" w:rsidRDefault="00704124" w:rsidP="006E0344">
            <w:pPr>
              <w:rPr>
                <w:rFonts w:cs="Arial"/>
                <w:bCs/>
              </w:rPr>
            </w:pPr>
            <w:r w:rsidRPr="00704124">
              <w:rPr>
                <w:rFonts w:cs="Arial"/>
                <w:b/>
              </w:rPr>
              <w:t xml:space="preserve">Question </w:t>
            </w:r>
            <w:r w:rsidR="00D51874">
              <w:rPr>
                <w:rFonts w:cs="Arial"/>
                <w:b/>
              </w:rPr>
              <w:t>#</w:t>
            </w:r>
            <w:r w:rsidR="00F95A07">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30"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4DDE44E0"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95A07">
              <w:rPr>
                <w:rFonts w:cs="Arial"/>
                <w:b/>
                <w:bCs/>
                <w:snapToGrid w:val="0"/>
                <w:color w:val="000000"/>
              </w:rPr>
              <w:t>8</w:t>
            </w:r>
            <w:r>
              <w:rPr>
                <w:rFonts w:cs="Arial"/>
                <w:b/>
                <w:bCs/>
                <w:snapToGrid w:val="0"/>
                <w:color w:val="000000"/>
              </w:rPr>
              <w:t xml:space="preserve">: </w:t>
            </w:r>
            <w:r w:rsidRPr="005D2B76">
              <w:rPr>
                <w:rFonts w:cs="Arial"/>
                <w:snapToGrid w:val="0"/>
                <w:color w:val="000000"/>
              </w:rPr>
              <w:t xml:space="preserve">Does your hospital </w:t>
            </w:r>
            <w:r w:rsidR="00154C4A">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81966">
        <w:trPr>
          <w:trHeight w:val="1430"/>
        </w:trPr>
        <w:tc>
          <w:tcPr>
            <w:tcW w:w="9350" w:type="dxa"/>
            <w:vAlign w:val="center"/>
          </w:tcPr>
          <w:p w14:paraId="70A9EF1C" w14:textId="72E93483" w:rsidR="00704124" w:rsidRDefault="00704124" w:rsidP="006E0344">
            <w:pPr>
              <w:rPr>
                <w:rFonts w:cs="Arial"/>
                <w:bCs/>
              </w:rPr>
            </w:pPr>
            <w:bookmarkStart w:id="254" w:name="MVRR_STS"/>
            <w:r w:rsidRPr="00704124">
              <w:rPr>
                <w:rFonts w:cs="Arial"/>
                <w:b/>
              </w:rPr>
              <w:t xml:space="preserve">Question </w:t>
            </w:r>
            <w:bookmarkEnd w:id="254"/>
            <w:r w:rsidR="00D51874">
              <w:rPr>
                <w:rFonts w:cs="Arial"/>
                <w:b/>
              </w:rPr>
              <w:t>#</w:t>
            </w:r>
            <w:r w:rsidR="00F95A07">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31"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21A93DA3" w14:textId="6B287590" w:rsidR="00F72FA4" w:rsidRDefault="00F72FA4" w:rsidP="006E0344">
            <w:pPr>
              <w:autoSpaceDE w:val="0"/>
              <w:autoSpaceDN w:val="0"/>
              <w:adjustRightInd w:val="0"/>
              <w:spacing w:line="276" w:lineRule="auto"/>
              <w:rPr>
                <w:rFonts w:cs="Arial"/>
                <w:snapToGrid w:val="0"/>
                <w:color w:val="000000"/>
              </w:rPr>
            </w:pPr>
            <w:r>
              <w:rPr>
                <w:noProof/>
              </w:rPr>
              <w:lastRenderedPageBreak/>
              <mc:AlternateContent>
                <mc:Choice Requires="wps">
                  <w:drawing>
                    <wp:anchor distT="0" distB="0" distL="114300" distR="114300" simplePos="0" relativeHeight="251657216" behindDoc="0" locked="0" layoutInCell="1" allowOverlap="1" wp14:anchorId="63664AF4" wp14:editId="383047B6">
                      <wp:simplePos x="0" y="0"/>
                      <wp:positionH relativeFrom="column">
                        <wp:posOffset>5116830</wp:posOffset>
                      </wp:positionH>
                      <wp:positionV relativeFrom="paragraph">
                        <wp:posOffset>315595</wp:posOffset>
                      </wp:positionV>
                      <wp:extent cx="745490" cy="422275"/>
                      <wp:effectExtent l="0" t="0" r="16510" b="15875"/>
                      <wp:wrapNone/>
                      <wp:docPr id="15" name="Rectangle 15" descr="P3220C6T43#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7E1DBB" id="Rectangle 15" o:spid="_x0000_s1026" alt="P3220C6T43#y1" style="position:absolute;margin-left:402.9pt;margin-top:24.85pt;width:58.7pt;height:3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" filled="f" strokecolor="red" strokeweight="2pt"/>
                  </w:pict>
                </mc:Fallback>
              </mc:AlternateContent>
            </w:r>
            <w:r w:rsidRPr="00F72FA4">
              <w:rPr>
                <w:rFonts w:cs="Arial"/>
                <w:noProof/>
                <w:snapToGrid w:val="0"/>
                <w:color w:val="000000"/>
              </w:rPr>
              <w:drawing>
                <wp:inline distT="0" distB="0" distL="0" distR="0" wp14:anchorId="0D5F08B6" wp14:editId="11DDE485">
                  <wp:extent cx="5943600" cy="742315"/>
                  <wp:effectExtent l="0" t="0" r="0" b="635"/>
                  <wp:docPr id="1400043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43493" name=""/>
                          <pic:cNvPicPr/>
                        </pic:nvPicPr>
                        <pic:blipFill>
                          <a:blip r:embed="rId232"/>
                          <a:stretch>
                            <a:fillRect/>
                          </a:stretch>
                        </pic:blipFill>
                        <pic:spPr>
                          <a:xfrm>
                            <a:off x="0" y="0"/>
                            <a:ext cx="5943600" cy="742315"/>
                          </a:xfrm>
                          <a:prstGeom prst="rect">
                            <a:avLst/>
                          </a:prstGeom>
                        </pic:spPr>
                      </pic:pic>
                    </a:graphicData>
                  </a:graphic>
                </wp:inline>
              </w:drawing>
            </w:r>
          </w:p>
          <w:p w14:paraId="5D0A9C97" w14:textId="2F3A5054" w:rsidR="008D611A" w:rsidRPr="00BC22E2" w:rsidRDefault="008D611A" w:rsidP="00BC22E2">
            <w:pPr>
              <w:autoSpaceDE w:val="0"/>
              <w:autoSpaceDN w:val="0"/>
              <w:adjustRightInd w:val="0"/>
              <w:spacing w:line="276" w:lineRule="auto"/>
              <w:rPr>
                <w:rFonts w:cs="Arial"/>
                <w:snapToGrid w:val="0"/>
                <w:color w:val="000000"/>
              </w:rPr>
            </w:pP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8979F0B"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7ACBF82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w:t>
            </w:r>
            <w:r w:rsidR="00F95A07">
              <w:rPr>
                <w:rFonts w:cs="Arial"/>
                <w:b/>
              </w:rPr>
              <w:t>0</w:t>
            </w:r>
            <w:r w:rsidRPr="004F5E10">
              <w:rPr>
                <w:rFonts w:cs="Arial"/>
                <w:b/>
              </w:rPr>
              <w:t xml:space="preserve">: </w:t>
            </w:r>
            <w:r w:rsidRPr="004F5E10">
              <w:rPr>
                <w:rFonts w:cs="Arial"/>
                <w:snapToGrid w:val="0"/>
                <w:color w:val="000000"/>
              </w:rPr>
              <w:t xml:space="preserve">Does your hospital participate in the </w:t>
            </w:r>
            <w:hyperlink r:id="rId233"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34"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23D91D"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95A07">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55" w:name="_Toc233710580"/>
      <w:bookmarkStart w:id="256" w:name="_Toc383775016"/>
      <w:bookmarkStart w:id="257" w:name="_Toc447195000"/>
      <w:bookmarkStart w:id="258" w:name="Carotid"/>
      <w:bookmarkStart w:id="259" w:name="MinVolSpecs"/>
      <w:r w:rsidRPr="00532DF4">
        <w:lastRenderedPageBreak/>
        <w:t>Carotid Endarterectomy</w:t>
      </w:r>
      <w:r w:rsidR="00B62930" w:rsidRPr="00532DF4">
        <w:t xml:space="preserve"> Measure </w:t>
      </w:r>
      <w:bookmarkEnd w:id="255"/>
      <w:bookmarkEnd w:id="256"/>
      <w:bookmarkEnd w:id="257"/>
      <w:bookmarkEnd w:id="258"/>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 xml:space="preserve">in any procedure field </w:t>
      </w:r>
      <w:r w:rsidR="00126158" w:rsidRPr="006904F9">
        <w:rPr>
          <w:rFonts w:cs="Arial"/>
          <w:b/>
          <w:bCs/>
        </w:rPr>
        <w:t>AND</w:t>
      </w:r>
      <w:r w:rsidR="00126158" w:rsidRPr="009A5185">
        <w:rPr>
          <w:rFonts w:cs="Arial"/>
        </w:rPr>
        <w:t xml:space="preserve">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60" w:name="MitralValve"/>
      <w:r w:rsidRPr="009A5185">
        <w:lastRenderedPageBreak/>
        <w:t xml:space="preserve">Mitral Valve Repair and Replacement Measure </w:t>
      </w:r>
      <w:r w:rsidR="000765C6">
        <w:t>Specifications</w:t>
      </w:r>
    </w:p>
    <w:bookmarkEnd w:id="260"/>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Replacement of Mitral Valve with Zooplastic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Replacement of Mitral Valve with Nonautologous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Zooplastic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Supplement Mitral Valve with Zooplastic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Nonautologous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Supplement Mitral Valve with Nonautologous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61" w:name="Aortic"/>
      <w:r w:rsidRPr="009A5185">
        <w:lastRenderedPageBreak/>
        <w:t xml:space="preserve">Open Aortic </w:t>
      </w:r>
      <w:r w:rsidR="004B6F34">
        <w:t>Procedures</w:t>
      </w:r>
      <w:r w:rsidRPr="009A5185">
        <w:t xml:space="preserve"> Measure </w:t>
      </w:r>
      <w:r w:rsidR="000765C6">
        <w:t>Specifications</w:t>
      </w:r>
      <w:bookmarkEnd w:id="261"/>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Bypass Thoracic Aorta, Descending to Innominate Artery with Zooplastic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Bypass Thoracic Aorta, Descending to Subclavian with Zooplastic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Bypass Thoracic Aorta, Descending to Carotid with Zooplastic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Bypass Thoracic Aorta, Descending to Abdominal Artery with Zooplastic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Bypass Thoracic Aorta, Descending to Axillary Artery with Zooplastic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Bypass Thoracic Aorta, Descending to Brachial Artery with Zooplastic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Bypass Thoracic Aorta, Descending to Pulmonary Trunk with Zooplastic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Bypass Thoracic Aorta, Descending to Right Pulmonary Artery with Zooplastic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Bypass Thoracic Aorta, Descending to Left Pulmonary Artery with Zooplastic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Bypass Thoracic Aorta, Descending to Lower Extremity Artery with Zooplastic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Bypass Thoracic Aorta, Descending to Innominate Artery with Nonautologous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Bypass Thoracic Aorta, Descending to Subclavian with Nonautologous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Bypass Thoracic Aorta, Descending to Carotid with Nonautologous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Bypass Thoracic Aorta, Descending to Abdominal Artery with Nonautologous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Bypass Thoracic Aorta, Descending to Axillary Artery with Nonautologous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Bypass Thoracic Aorta, Descending to Brachial Artery with Nonautologous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Bypass Thoracic Aorta, Descending to Pulmonary Trunk with Nonautologous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Bypass Thoracic Aorta, Descending to Right Pulmonary Artery with Nonautologous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Bypass Thoracic Aorta, Descending to Left Pulmonary Artery with Nonautologous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Bypass Thoracic Aorta, Descending to Lower Extremity Artery with Nonautologous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Bypass Thoracic Aorta, Ascending/Arch to Innominate Artery with Zooplastic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Bypass Thoracic Aorta, Ascending/Arch to Subclavian with Zooplastic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Bypass Thoracic Aorta, Ascending/Arch to Carotid with Zooplastic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Bypass Thoracic Aorta, Ascending/Arch to Pulmonary Trunk with Zooplastic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Bypass Thoracic Aorta, Ascending/Arch to Right Pulmonary Artery with Zooplastic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Bypass Thoracic Aorta, Ascending/Arch to Left Pulmonary Artery with Zooplastic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Bypass Thoracic Aorta, Ascending/Arch to Innominate Artery with Nonautologous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Bypass Thoracic Aorta, Ascending/Arch to Subclavian with Nonautologous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Bypass Thoracic Aorta, Ascending/Arch to Carotid with Nonautologous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Bypass Thoracic Aorta, Ascending/Arch to Pulmonary Trunk with Nonautologous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Bypass Thoracic Aorta, Ascending/Arch to Right Pulmonary Artery with Nonautologous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Bypass Thoracic Aorta, Ascending/Arch to Left Pulmonary Artery with Nonautologous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Replacement of Thoracic Aorta, Descending with Zooplastic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Replacement of Thoracic Aorta, Descending with Nonautologous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Replacement of Thoracic Aorta, Ascending/Arch with Zooplastic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Replacement of Thoracic Aorta, Ascending/Arch with Nonautologous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Supplement Thoracic Aorta, Descending with Zooplastic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Supplement Thoracic Aorta, Descending with Nonautologous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Supplement Thoracic Aorta, Ascending/Arch with Zooplastic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Bypass Abdominal Aorta to Abdominal Aorta with Nonautologous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Bypass Abdominal Aorta to Celiac Artery with Nonautologous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Bypass Abdominal Aorta to Mesenteric Artery with Nonautologous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Bypass Abdominal Aorta to Right Renal Artery with Nonautologous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Bypass Abdominal Aorta to Left Renal Artery with Nonautologous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Bypass Abdominal Aorta to Bilateral Renal Artery with Nonautologous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Bypass Abdominal Aorta to Right Common Iliac Artery with Nonautologous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Bypass Abdominal Aorta to Left Common Iliac Artery with Nonautologous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Bypass Abdominal Aorta to Bilateral Common Iliac Arteries with Nonautologous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Bypass Abdominal Aorta to Right Internal Iliac Artery with Nonautologous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Bypass Abdominal Aorta to Left Internal Iliac Artery with Nonautologous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Bypass Abdominal Aorta to Bilateral Internal Iliac Arteries with Nonautologous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Bypass Abdominal Aorta to Right External Iliac Artery with Nonautologous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Bypass Abdominal Aorta to Left External Iliac Artery with Nonautologous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Bypass Abdominal Aorta to Bilateral External Iliac Arteries with Nonautologous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Bypass Abdominal Aorta to Right Femoral Artery with Nonautologous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Bypass Abdominal Aorta to Left Femoral Artery with Nonautologous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Bypass Abdominal Aorta to Bilateral Femoral Arteries with Nonautologous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Bypass Abdominal Aorta to Lower Extremity Artery with Nonautologous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Bypass Abdominal Aorta to Lower Artery with Nonautologous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Bypass Right Common Iliac Artery to Abdominal Aorta with Nonautologous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Bypass Left Common Iliac Artery to Abdominal Aorta with Nonautologous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Replacement of Abdominal Aorta with Nonautologous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Supplement Abdominal Aorta with Nonautologous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62"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62"/>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w:t>
      </w:r>
      <w:r w:rsidR="00D86DAD" w:rsidRPr="006904F9">
        <w:rPr>
          <w:rFonts w:cs="Arial"/>
          <w:b/>
          <w:bCs/>
        </w:rPr>
        <w:t>AND</w:t>
      </w:r>
      <w:r w:rsidR="00D86DAD" w:rsidRPr="009A5185">
        <w:rPr>
          <w:rFonts w:cs="Arial"/>
        </w:rPr>
        <w:t xml:space="preserve">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63"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63"/>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w:t>
      </w:r>
      <w:r w:rsidR="00862093" w:rsidRPr="006904F9">
        <w:rPr>
          <w:rFonts w:cs="Arial"/>
          <w:b/>
          <w:bCs/>
        </w:rPr>
        <w:t>AND</w:t>
      </w:r>
      <w:r w:rsidR="00862093" w:rsidRPr="009A5185">
        <w:rPr>
          <w:rFonts w:cs="Arial"/>
        </w:rPr>
        <w:t xml:space="preserve">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Bypass Upper Esophagus to Ileum with Nonautologous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Bypass Upper Esophagus to Ileum with Nonautologous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Bypass Upper Esophagus to Ileum with Nonautologous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Bypass Lower Esophagus to Ileum with Nonautologous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Bypass Lower Esophagus to Ileum with Nonautologous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Bypass Lower Esophagus to Ileum with Nonautologous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Bypass Esophagus to Cutaneous with Nonautologous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Bypass Esophagus to Stomach with Nonautologous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Bypass Esophagus to Duodenum with Nonautologous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Bypass Esophagus to Jejunum with Nonautologous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Bypass Esophagus to Ileum with Nonautologous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Bypass Esophagus to Cutaneous with Nonautologous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Bypass Esophagus to Stomach with Nonautologous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Bypass Esophagus to Duodenum with Nonautologous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Bypass Esophagus to Jejunum with Nonautologous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Bypass Esophagus to Ileum with Nonautologous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Bypass Esophagus to Cutaneous with Nonautologous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Bypass Esophagus to Stomach with Nonautologous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Bypass Esophagus to Duodenum with Nonautologous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Bypass Esophagus to Jejunum with Nonautologous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Bypass Esophagus to Ileum with Nonautologous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64"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64"/>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65"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65"/>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w:t>
      </w:r>
      <w:r w:rsidR="00E95DF5" w:rsidRPr="006904F9">
        <w:rPr>
          <w:rFonts w:cs="Arial"/>
          <w:b/>
          <w:bCs/>
        </w:rPr>
        <w:t>AND</w:t>
      </w:r>
      <w:r w:rsidR="00E95DF5" w:rsidRPr="009A5185">
        <w:rPr>
          <w:rFonts w:cs="Arial"/>
        </w:rPr>
        <w:t xml:space="preserve">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6C2BE7" w:rsidRPr="00614ED2" w14:paraId="6EA4BA15" w14:textId="77777777" w:rsidTr="00696E8F">
        <w:trPr>
          <w:trHeight w:val="300"/>
        </w:trPr>
        <w:tc>
          <w:tcPr>
            <w:tcW w:w="1872" w:type="dxa"/>
            <w:noWrap/>
            <w:vAlign w:val="center"/>
          </w:tcPr>
          <w:p w14:paraId="5F72FF42" w14:textId="7B62172B" w:rsidR="006C2BE7" w:rsidRPr="00614ED2" w:rsidRDefault="0034179B" w:rsidP="00696E8F">
            <w:pPr>
              <w:rPr>
                <w:rFonts w:cs="Arial"/>
                <w:color w:val="000000"/>
              </w:rPr>
            </w:pPr>
            <w:r w:rsidRPr="0034179B">
              <w:rPr>
                <w:rFonts w:cs="Arial"/>
                <w:color w:val="000000"/>
              </w:rPr>
              <w:t>0FBG4ZG</w:t>
            </w:r>
          </w:p>
        </w:tc>
        <w:tc>
          <w:tcPr>
            <w:tcW w:w="7560" w:type="dxa"/>
            <w:noWrap/>
            <w:vAlign w:val="center"/>
          </w:tcPr>
          <w:p w14:paraId="59B778DE" w14:textId="52863482" w:rsidR="006C2BE7" w:rsidRPr="00614ED2" w:rsidRDefault="00274E16" w:rsidP="00696E8F">
            <w:pPr>
              <w:rPr>
                <w:rFonts w:cs="Arial"/>
                <w:color w:val="000000"/>
              </w:rPr>
            </w:pPr>
            <w:r w:rsidRPr="00274E16">
              <w:rPr>
                <w:rFonts w:cs="Arial"/>
                <w:color w:val="000000"/>
              </w:rPr>
              <w:t>Excision of Pancreas, Percutaneous Endoscopic Approach, Hand-Assisted</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0617B3" w:rsidRPr="00614ED2" w14:paraId="61290102" w14:textId="77777777" w:rsidTr="00696E8F">
        <w:trPr>
          <w:trHeight w:val="300"/>
        </w:trPr>
        <w:tc>
          <w:tcPr>
            <w:tcW w:w="1872" w:type="dxa"/>
            <w:noWrap/>
            <w:vAlign w:val="center"/>
          </w:tcPr>
          <w:p w14:paraId="5350E7B4" w14:textId="4238402D" w:rsidR="000617B3" w:rsidRPr="00614ED2" w:rsidRDefault="006C2BE7" w:rsidP="00696E8F">
            <w:pPr>
              <w:rPr>
                <w:rFonts w:cs="Arial"/>
                <w:color w:val="000000"/>
              </w:rPr>
            </w:pPr>
            <w:r w:rsidRPr="006C2BE7">
              <w:rPr>
                <w:rFonts w:cs="Arial"/>
                <w:color w:val="000000"/>
              </w:rPr>
              <w:t>0FTG4ZG</w:t>
            </w:r>
          </w:p>
        </w:tc>
        <w:tc>
          <w:tcPr>
            <w:tcW w:w="7560" w:type="dxa"/>
            <w:noWrap/>
            <w:vAlign w:val="center"/>
          </w:tcPr>
          <w:p w14:paraId="61D5C665" w14:textId="55F86397" w:rsidR="000617B3" w:rsidRPr="00614ED2" w:rsidRDefault="000617B3" w:rsidP="00696E8F">
            <w:pPr>
              <w:rPr>
                <w:rFonts w:cs="Arial"/>
                <w:color w:val="000000"/>
              </w:rPr>
            </w:pPr>
            <w:r w:rsidRPr="000617B3">
              <w:rPr>
                <w:rFonts w:cs="Arial"/>
                <w:color w:val="000000"/>
              </w:rPr>
              <w:t>Resection of Pancreas, Percutaneous Endoscopic Approach, Hand-Assisted</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lastRenderedPageBreak/>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66" w:name="RectalCancer"/>
      <w:r w:rsidRPr="009A5185">
        <w:t xml:space="preserve">Rectal Cancer Surgery Measure </w:t>
      </w:r>
      <w:r w:rsidR="000765C6">
        <w:t>Specifications</w:t>
      </w:r>
    </w:p>
    <w:bookmarkEnd w:id="266"/>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w:t>
      </w:r>
      <w:r w:rsidR="000E1EAA" w:rsidRPr="006904F9">
        <w:rPr>
          <w:rFonts w:cs="Arial"/>
          <w:b/>
          <w:bCs/>
        </w:rPr>
        <w:t>AND</w:t>
      </w:r>
      <w:r w:rsidR="000E1EAA" w:rsidRPr="009A5185">
        <w:rPr>
          <w:rFonts w:cs="Arial"/>
        </w:rPr>
        <w:t xml:space="preserve">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Malignant neoplasm of cloacogenic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67" w:name="BariatricSurgery"/>
      <w:r w:rsidRPr="009A5185">
        <w:lastRenderedPageBreak/>
        <w:t xml:space="preserve">Bariatric Surgery for Weight Loss Measure </w:t>
      </w:r>
      <w:r w:rsidR="000765C6">
        <w:t>Specifications</w:t>
      </w:r>
    </w:p>
    <w:bookmarkEnd w:id="267"/>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D309C">
      <w:pPr>
        <w:pStyle w:val="ListParagraph"/>
        <w:numPr>
          <w:ilvl w:val="0"/>
          <w:numId w:val="69"/>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D309C">
      <w:pPr>
        <w:pStyle w:val="ListParagraph"/>
        <w:numPr>
          <w:ilvl w:val="0"/>
          <w:numId w:val="69"/>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8530D5" w:rsidRPr="00614ED2" w14:paraId="3AB81E18" w14:textId="77777777" w:rsidTr="009617F5">
        <w:trPr>
          <w:trHeight w:val="300"/>
        </w:trPr>
        <w:tc>
          <w:tcPr>
            <w:tcW w:w="1872" w:type="dxa"/>
            <w:noWrap/>
            <w:vAlign w:val="bottom"/>
          </w:tcPr>
          <w:p w14:paraId="61E58368" w14:textId="0D33E72E" w:rsidR="008530D5" w:rsidRPr="00614ED2" w:rsidRDefault="008530D5" w:rsidP="008530D5">
            <w:pPr>
              <w:rPr>
                <w:rFonts w:cs="Arial"/>
                <w:color w:val="000000"/>
              </w:rPr>
            </w:pPr>
            <w:r w:rsidRPr="001C4276">
              <w:rPr>
                <w:rFonts w:cstheme="minorHAnsi"/>
                <w:color w:val="000000"/>
              </w:rPr>
              <w:t>0D160J9</w:t>
            </w:r>
          </w:p>
        </w:tc>
        <w:tc>
          <w:tcPr>
            <w:tcW w:w="7560" w:type="dxa"/>
            <w:noWrap/>
            <w:vAlign w:val="bottom"/>
          </w:tcPr>
          <w:p w14:paraId="3CEF12FC" w14:textId="1B3879D3" w:rsidR="008530D5" w:rsidRPr="00614ED2" w:rsidRDefault="008530D5" w:rsidP="008530D5">
            <w:pPr>
              <w:rPr>
                <w:rFonts w:cs="Arial"/>
                <w:color w:val="000000"/>
              </w:rPr>
            </w:pPr>
            <w:r w:rsidRPr="001C4276">
              <w:rPr>
                <w:rFonts w:cstheme="minorHAnsi"/>
                <w:color w:val="000000"/>
              </w:rPr>
              <w:t>Bypass Stomach to Duodenum with Synthetic Substitute, Open Approach</w:t>
            </w:r>
          </w:p>
        </w:tc>
      </w:tr>
      <w:tr w:rsidR="008530D5" w:rsidRPr="00614ED2" w14:paraId="28F778EC" w14:textId="77777777" w:rsidTr="009617F5">
        <w:trPr>
          <w:trHeight w:val="300"/>
        </w:trPr>
        <w:tc>
          <w:tcPr>
            <w:tcW w:w="1872" w:type="dxa"/>
            <w:noWrap/>
            <w:vAlign w:val="bottom"/>
          </w:tcPr>
          <w:p w14:paraId="4F633E2B" w14:textId="60A64A46" w:rsidR="008530D5" w:rsidRPr="00614ED2" w:rsidRDefault="008530D5" w:rsidP="008530D5">
            <w:pPr>
              <w:rPr>
                <w:rFonts w:cs="Arial"/>
                <w:color w:val="000000"/>
              </w:rPr>
            </w:pPr>
            <w:r w:rsidRPr="001C4276">
              <w:rPr>
                <w:rFonts w:cstheme="minorHAnsi"/>
                <w:color w:val="000000"/>
              </w:rPr>
              <w:t>0D160JA</w:t>
            </w:r>
          </w:p>
        </w:tc>
        <w:tc>
          <w:tcPr>
            <w:tcW w:w="7560" w:type="dxa"/>
            <w:noWrap/>
            <w:vAlign w:val="bottom"/>
          </w:tcPr>
          <w:p w14:paraId="2D54CADE" w14:textId="667C493A" w:rsidR="008530D5" w:rsidRPr="00614ED2" w:rsidRDefault="008530D5" w:rsidP="008530D5">
            <w:pPr>
              <w:rPr>
                <w:rFonts w:cs="Arial"/>
                <w:color w:val="000000"/>
              </w:rPr>
            </w:pPr>
            <w:r w:rsidRPr="001C4276">
              <w:rPr>
                <w:rFonts w:cstheme="minorHAnsi"/>
                <w:color w:val="000000"/>
              </w:rPr>
              <w:t>Bypass Stomach to Jejunum with Synthetic Substitute, Open Approach</w:t>
            </w:r>
          </w:p>
        </w:tc>
      </w:tr>
      <w:tr w:rsidR="008530D5" w:rsidRPr="00614ED2" w14:paraId="5E314674" w14:textId="77777777" w:rsidTr="009617F5">
        <w:trPr>
          <w:trHeight w:val="300"/>
        </w:trPr>
        <w:tc>
          <w:tcPr>
            <w:tcW w:w="1872" w:type="dxa"/>
            <w:noWrap/>
            <w:vAlign w:val="bottom"/>
          </w:tcPr>
          <w:p w14:paraId="24D31705" w14:textId="49122231" w:rsidR="008530D5" w:rsidRPr="00614ED2" w:rsidRDefault="008530D5" w:rsidP="008530D5">
            <w:pPr>
              <w:rPr>
                <w:rFonts w:cs="Arial"/>
                <w:color w:val="000000"/>
              </w:rPr>
            </w:pPr>
            <w:r w:rsidRPr="001C4276">
              <w:rPr>
                <w:rFonts w:cstheme="minorHAnsi"/>
                <w:color w:val="000000"/>
              </w:rPr>
              <w:t>0D160JB</w:t>
            </w:r>
          </w:p>
        </w:tc>
        <w:tc>
          <w:tcPr>
            <w:tcW w:w="7560" w:type="dxa"/>
            <w:noWrap/>
            <w:vAlign w:val="bottom"/>
          </w:tcPr>
          <w:p w14:paraId="5126F27B" w14:textId="57B68FC2" w:rsidR="008530D5" w:rsidRPr="00614ED2" w:rsidRDefault="008530D5" w:rsidP="008530D5">
            <w:pPr>
              <w:rPr>
                <w:rFonts w:cs="Arial"/>
                <w:color w:val="000000"/>
              </w:rPr>
            </w:pPr>
            <w:r w:rsidRPr="001C4276">
              <w:rPr>
                <w:rFonts w:cstheme="minorHAnsi"/>
                <w:color w:val="000000"/>
              </w:rPr>
              <w:t>Bypass Stomach to Ileum with Synthetic Substitute, Open Approach</w:t>
            </w:r>
          </w:p>
        </w:tc>
      </w:tr>
      <w:tr w:rsidR="008530D5" w:rsidRPr="00614ED2" w14:paraId="4D7620AE" w14:textId="77777777" w:rsidTr="009617F5">
        <w:trPr>
          <w:trHeight w:val="300"/>
        </w:trPr>
        <w:tc>
          <w:tcPr>
            <w:tcW w:w="1872" w:type="dxa"/>
            <w:noWrap/>
            <w:vAlign w:val="bottom"/>
          </w:tcPr>
          <w:p w14:paraId="7DAA4CD8" w14:textId="11B5FD24" w:rsidR="008530D5" w:rsidRPr="00614ED2" w:rsidRDefault="008530D5" w:rsidP="008530D5">
            <w:pPr>
              <w:rPr>
                <w:rFonts w:cs="Arial"/>
                <w:color w:val="000000"/>
              </w:rPr>
            </w:pPr>
            <w:r w:rsidRPr="001C4276">
              <w:rPr>
                <w:rFonts w:cstheme="minorHAnsi"/>
                <w:color w:val="000000"/>
              </w:rPr>
              <w:t>0D160K9</w:t>
            </w:r>
          </w:p>
        </w:tc>
        <w:tc>
          <w:tcPr>
            <w:tcW w:w="7560" w:type="dxa"/>
            <w:noWrap/>
            <w:vAlign w:val="bottom"/>
          </w:tcPr>
          <w:p w14:paraId="0952EDB6" w14:textId="0DBD04A1" w:rsidR="008530D5" w:rsidRPr="00614ED2" w:rsidRDefault="008530D5" w:rsidP="008530D5">
            <w:pPr>
              <w:rPr>
                <w:rFonts w:cs="Arial"/>
                <w:color w:val="000000"/>
              </w:rPr>
            </w:pPr>
            <w:r w:rsidRPr="001C4276">
              <w:rPr>
                <w:rFonts w:cstheme="minorHAnsi"/>
                <w:color w:val="000000"/>
              </w:rPr>
              <w:t>Bypass Stomach to Duodenum with Nonautologous Tissue Substitute, Open Approach</w:t>
            </w:r>
          </w:p>
        </w:tc>
      </w:tr>
      <w:tr w:rsidR="008530D5" w:rsidRPr="00614ED2" w14:paraId="3F3EC31F" w14:textId="77777777" w:rsidTr="009617F5">
        <w:trPr>
          <w:trHeight w:val="300"/>
        </w:trPr>
        <w:tc>
          <w:tcPr>
            <w:tcW w:w="1872" w:type="dxa"/>
            <w:noWrap/>
            <w:vAlign w:val="bottom"/>
          </w:tcPr>
          <w:p w14:paraId="0E62A9A5" w14:textId="276750F5" w:rsidR="008530D5" w:rsidRPr="00614ED2" w:rsidRDefault="008530D5" w:rsidP="008530D5">
            <w:pPr>
              <w:rPr>
                <w:rFonts w:cs="Arial"/>
                <w:color w:val="000000"/>
              </w:rPr>
            </w:pPr>
            <w:r w:rsidRPr="001C4276">
              <w:rPr>
                <w:rFonts w:cstheme="minorHAnsi"/>
                <w:color w:val="000000"/>
              </w:rPr>
              <w:t>0D160KA</w:t>
            </w:r>
          </w:p>
        </w:tc>
        <w:tc>
          <w:tcPr>
            <w:tcW w:w="7560" w:type="dxa"/>
            <w:noWrap/>
            <w:vAlign w:val="bottom"/>
          </w:tcPr>
          <w:p w14:paraId="7A12D33D" w14:textId="419990E2" w:rsidR="008530D5" w:rsidRPr="00614ED2" w:rsidRDefault="008530D5" w:rsidP="008530D5">
            <w:pPr>
              <w:rPr>
                <w:rFonts w:cs="Arial"/>
                <w:color w:val="000000"/>
              </w:rPr>
            </w:pPr>
            <w:r w:rsidRPr="001C4276">
              <w:rPr>
                <w:rFonts w:cstheme="minorHAnsi"/>
                <w:color w:val="000000"/>
              </w:rPr>
              <w:t>Bypass Stomach to Jejunum with Nonautologous Tissue Substitute, Open Approach</w:t>
            </w:r>
          </w:p>
        </w:tc>
      </w:tr>
      <w:tr w:rsidR="008530D5" w:rsidRPr="00614ED2" w14:paraId="192E13F9" w14:textId="77777777" w:rsidTr="009617F5">
        <w:trPr>
          <w:trHeight w:val="300"/>
        </w:trPr>
        <w:tc>
          <w:tcPr>
            <w:tcW w:w="1872" w:type="dxa"/>
            <w:noWrap/>
            <w:vAlign w:val="bottom"/>
          </w:tcPr>
          <w:p w14:paraId="2CF549C5" w14:textId="3B580BB0" w:rsidR="008530D5" w:rsidRPr="00614ED2" w:rsidRDefault="008530D5" w:rsidP="008530D5">
            <w:pPr>
              <w:rPr>
                <w:rFonts w:cs="Arial"/>
                <w:color w:val="000000"/>
              </w:rPr>
            </w:pPr>
            <w:r w:rsidRPr="001C4276">
              <w:rPr>
                <w:rFonts w:cstheme="minorHAnsi"/>
                <w:color w:val="000000"/>
              </w:rPr>
              <w:t>0D160KB</w:t>
            </w:r>
          </w:p>
        </w:tc>
        <w:tc>
          <w:tcPr>
            <w:tcW w:w="7560" w:type="dxa"/>
            <w:noWrap/>
            <w:vAlign w:val="bottom"/>
          </w:tcPr>
          <w:p w14:paraId="591BC3A9" w14:textId="3BC533C2" w:rsidR="008530D5" w:rsidRPr="00614ED2" w:rsidRDefault="008530D5" w:rsidP="008530D5">
            <w:pPr>
              <w:rPr>
                <w:rFonts w:cs="Arial"/>
                <w:color w:val="000000"/>
              </w:rPr>
            </w:pPr>
            <w:r w:rsidRPr="001C4276">
              <w:rPr>
                <w:rFonts w:cstheme="minorHAnsi"/>
                <w:color w:val="000000"/>
              </w:rPr>
              <w:t>Bypass Stomach to Ileum with Non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B0FDF9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E1F5B" w:rsidRPr="00614ED2" w14:paraId="1A093B00" w14:textId="77777777" w:rsidTr="009617F5">
        <w:trPr>
          <w:trHeight w:val="300"/>
        </w:trPr>
        <w:tc>
          <w:tcPr>
            <w:tcW w:w="1872" w:type="dxa"/>
            <w:noWrap/>
            <w:vAlign w:val="bottom"/>
          </w:tcPr>
          <w:p w14:paraId="293B0704" w14:textId="229B5228" w:rsidR="003E1F5B" w:rsidRPr="00614ED2" w:rsidRDefault="003E1F5B" w:rsidP="003E1F5B">
            <w:pPr>
              <w:rPr>
                <w:rFonts w:cs="Arial"/>
                <w:color w:val="000000"/>
              </w:rPr>
            </w:pPr>
            <w:r w:rsidRPr="001C4276">
              <w:rPr>
                <w:rFonts w:cstheme="minorHAnsi"/>
                <w:color w:val="000000"/>
              </w:rPr>
              <w:t>0D164J9</w:t>
            </w:r>
          </w:p>
        </w:tc>
        <w:tc>
          <w:tcPr>
            <w:tcW w:w="7560" w:type="dxa"/>
            <w:noWrap/>
            <w:vAlign w:val="bottom"/>
          </w:tcPr>
          <w:p w14:paraId="5888FAC5" w14:textId="3BAB7E8E" w:rsidR="003E1F5B" w:rsidRPr="00614ED2" w:rsidRDefault="003E1F5B" w:rsidP="003E1F5B">
            <w:pPr>
              <w:rPr>
                <w:rFonts w:cs="Arial"/>
                <w:color w:val="000000"/>
              </w:rPr>
            </w:pPr>
            <w:r w:rsidRPr="001C4276">
              <w:rPr>
                <w:rFonts w:cstheme="minorHAnsi"/>
                <w:color w:val="000000"/>
              </w:rPr>
              <w:t>Bypass Stomach to Duodenum with Synthetic Substitute, Percutaneous Endoscopic Approach</w:t>
            </w:r>
          </w:p>
        </w:tc>
      </w:tr>
      <w:tr w:rsidR="003E1F5B" w:rsidRPr="00614ED2" w14:paraId="2FD8BDCB" w14:textId="77777777" w:rsidTr="009617F5">
        <w:trPr>
          <w:trHeight w:val="300"/>
        </w:trPr>
        <w:tc>
          <w:tcPr>
            <w:tcW w:w="1872" w:type="dxa"/>
            <w:noWrap/>
            <w:vAlign w:val="bottom"/>
          </w:tcPr>
          <w:p w14:paraId="18643177" w14:textId="3D22E600" w:rsidR="003E1F5B" w:rsidRPr="00614ED2" w:rsidRDefault="003E1F5B" w:rsidP="003E1F5B">
            <w:pPr>
              <w:rPr>
                <w:rFonts w:cs="Arial"/>
                <w:color w:val="000000"/>
              </w:rPr>
            </w:pPr>
            <w:r w:rsidRPr="001C4276">
              <w:rPr>
                <w:rFonts w:cstheme="minorHAnsi"/>
                <w:color w:val="000000"/>
              </w:rPr>
              <w:t>0D164JA</w:t>
            </w:r>
          </w:p>
        </w:tc>
        <w:tc>
          <w:tcPr>
            <w:tcW w:w="7560" w:type="dxa"/>
            <w:noWrap/>
            <w:vAlign w:val="bottom"/>
          </w:tcPr>
          <w:p w14:paraId="56CA7433" w14:textId="7EDE74B9" w:rsidR="003E1F5B" w:rsidRPr="00614ED2" w:rsidRDefault="003E1F5B" w:rsidP="003E1F5B">
            <w:pPr>
              <w:rPr>
                <w:rFonts w:cs="Arial"/>
                <w:color w:val="000000"/>
              </w:rPr>
            </w:pPr>
            <w:r w:rsidRPr="001C4276">
              <w:rPr>
                <w:rFonts w:cstheme="minorHAnsi"/>
                <w:color w:val="000000"/>
              </w:rPr>
              <w:t>Bypass Stomach to Jejunum with Synthetic Substitute, Percutaneous Endoscopic Approach</w:t>
            </w:r>
          </w:p>
        </w:tc>
      </w:tr>
      <w:tr w:rsidR="003E1F5B" w:rsidRPr="00614ED2" w14:paraId="75DE8447" w14:textId="77777777" w:rsidTr="009617F5">
        <w:trPr>
          <w:trHeight w:val="300"/>
        </w:trPr>
        <w:tc>
          <w:tcPr>
            <w:tcW w:w="1872" w:type="dxa"/>
            <w:noWrap/>
            <w:vAlign w:val="bottom"/>
          </w:tcPr>
          <w:p w14:paraId="40BD86AD" w14:textId="3730DE89" w:rsidR="003E1F5B" w:rsidRPr="00614ED2" w:rsidRDefault="003E1F5B" w:rsidP="003E1F5B">
            <w:pPr>
              <w:rPr>
                <w:rFonts w:cs="Arial"/>
                <w:color w:val="000000"/>
              </w:rPr>
            </w:pPr>
            <w:r w:rsidRPr="001C4276">
              <w:rPr>
                <w:rFonts w:cstheme="minorHAnsi"/>
                <w:color w:val="000000"/>
              </w:rPr>
              <w:t>0D164JB</w:t>
            </w:r>
          </w:p>
        </w:tc>
        <w:tc>
          <w:tcPr>
            <w:tcW w:w="7560" w:type="dxa"/>
            <w:noWrap/>
            <w:vAlign w:val="bottom"/>
          </w:tcPr>
          <w:p w14:paraId="41E47EBA" w14:textId="68D5F506" w:rsidR="003E1F5B" w:rsidRPr="00614ED2" w:rsidRDefault="003E1F5B" w:rsidP="003E1F5B">
            <w:pPr>
              <w:rPr>
                <w:rFonts w:cs="Arial"/>
                <w:color w:val="000000"/>
              </w:rPr>
            </w:pPr>
            <w:r w:rsidRPr="001C4276">
              <w:rPr>
                <w:rFonts w:cstheme="minorHAnsi"/>
                <w:color w:val="000000"/>
              </w:rPr>
              <w:t>Bypass Stomach to Ileum with Synthetic Substitute, Percutaneous Endoscopic Approach</w:t>
            </w:r>
          </w:p>
        </w:tc>
      </w:tr>
      <w:tr w:rsidR="003E1F5B" w:rsidRPr="00614ED2" w14:paraId="1B1E02E3" w14:textId="77777777" w:rsidTr="009617F5">
        <w:trPr>
          <w:trHeight w:val="300"/>
        </w:trPr>
        <w:tc>
          <w:tcPr>
            <w:tcW w:w="1872" w:type="dxa"/>
            <w:noWrap/>
            <w:vAlign w:val="bottom"/>
          </w:tcPr>
          <w:p w14:paraId="0AEEB6BA" w14:textId="7325DD6A" w:rsidR="003E1F5B" w:rsidRPr="00614ED2" w:rsidRDefault="003E1F5B" w:rsidP="003E1F5B">
            <w:pPr>
              <w:rPr>
                <w:rFonts w:cs="Arial"/>
                <w:color w:val="000000"/>
              </w:rPr>
            </w:pPr>
            <w:r w:rsidRPr="001C4276">
              <w:rPr>
                <w:rFonts w:cstheme="minorHAnsi"/>
                <w:color w:val="000000"/>
              </w:rPr>
              <w:t>0D164K9</w:t>
            </w:r>
          </w:p>
        </w:tc>
        <w:tc>
          <w:tcPr>
            <w:tcW w:w="7560" w:type="dxa"/>
            <w:noWrap/>
            <w:vAlign w:val="bottom"/>
          </w:tcPr>
          <w:p w14:paraId="02E4B5C5" w14:textId="0EAC1D7A" w:rsidR="003E1F5B" w:rsidRPr="00614ED2" w:rsidRDefault="003E1F5B" w:rsidP="003E1F5B">
            <w:pPr>
              <w:rPr>
                <w:rFonts w:cs="Arial"/>
                <w:color w:val="000000"/>
              </w:rPr>
            </w:pPr>
            <w:r w:rsidRPr="001C4276">
              <w:rPr>
                <w:rFonts w:cstheme="minorHAnsi"/>
                <w:color w:val="000000"/>
              </w:rPr>
              <w:t>Bypass Stomach to Duodenum with Nonautologous Tissue Substitute, Percutaneous Endoscopic Approach</w:t>
            </w:r>
          </w:p>
        </w:tc>
      </w:tr>
      <w:tr w:rsidR="003E1F5B" w:rsidRPr="00614ED2" w14:paraId="634FC502" w14:textId="77777777" w:rsidTr="009617F5">
        <w:trPr>
          <w:trHeight w:val="300"/>
        </w:trPr>
        <w:tc>
          <w:tcPr>
            <w:tcW w:w="1872" w:type="dxa"/>
            <w:noWrap/>
            <w:vAlign w:val="bottom"/>
          </w:tcPr>
          <w:p w14:paraId="3B60FB19" w14:textId="7BF38F6F" w:rsidR="003E1F5B" w:rsidRPr="00614ED2" w:rsidRDefault="003E1F5B" w:rsidP="003E1F5B">
            <w:pPr>
              <w:rPr>
                <w:rFonts w:cs="Arial"/>
                <w:color w:val="000000"/>
              </w:rPr>
            </w:pPr>
            <w:r w:rsidRPr="001C4276">
              <w:rPr>
                <w:rFonts w:cstheme="minorHAnsi"/>
                <w:color w:val="000000"/>
              </w:rPr>
              <w:t>0D164KA</w:t>
            </w:r>
          </w:p>
        </w:tc>
        <w:tc>
          <w:tcPr>
            <w:tcW w:w="7560" w:type="dxa"/>
            <w:noWrap/>
            <w:vAlign w:val="bottom"/>
          </w:tcPr>
          <w:p w14:paraId="128DC1C8" w14:textId="49D2856B" w:rsidR="003E1F5B" w:rsidRPr="00614ED2" w:rsidRDefault="003E1F5B" w:rsidP="003E1F5B">
            <w:pPr>
              <w:rPr>
                <w:rFonts w:cs="Arial"/>
                <w:color w:val="000000"/>
              </w:rPr>
            </w:pPr>
            <w:r w:rsidRPr="001C4276">
              <w:rPr>
                <w:rFonts w:cstheme="minorHAnsi"/>
                <w:color w:val="000000"/>
              </w:rPr>
              <w:t>Bypass Stomach to Jejunum with Nonautologous Tissue Substitute, Percutaneous Endoscopic Approach</w:t>
            </w:r>
          </w:p>
        </w:tc>
      </w:tr>
      <w:tr w:rsidR="003E1F5B" w:rsidRPr="00614ED2" w14:paraId="2BD2BDEC" w14:textId="77777777" w:rsidTr="009617F5">
        <w:trPr>
          <w:trHeight w:val="300"/>
        </w:trPr>
        <w:tc>
          <w:tcPr>
            <w:tcW w:w="1872" w:type="dxa"/>
            <w:noWrap/>
            <w:vAlign w:val="bottom"/>
          </w:tcPr>
          <w:p w14:paraId="1A21F958" w14:textId="2C552985" w:rsidR="003E1F5B" w:rsidRPr="00614ED2" w:rsidRDefault="003E1F5B" w:rsidP="003E1F5B">
            <w:pPr>
              <w:rPr>
                <w:rFonts w:cs="Arial"/>
                <w:color w:val="000000"/>
              </w:rPr>
            </w:pPr>
            <w:r w:rsidRPr="001C4276">
              <w:rPr>
                <w:rFonts w:cstheme="minorHAnsi"/>
                <w:color w:val="000000"/>
              </w:rPr>
              <w:lastRenderedPageBreak/>
              <w:t>0D164KB</w:t>
            </w:r>
          </w:p>
        </w:tc>
        <w:tc>
          <w:tcPr>
            <w:tcW w:w="7560" w:type="dxa"/>
            <w:noWrap/>
            <w:vAlign w:val="bottom"/>
          </w:tcPr>
          <w:p w14:paraId="2467591F" w14:textId="5A26B060" w:rsidR="003E1F5B" w:rsidRPr="00614ED2" w:rsidRDefault="003E1F5B" w:rsidP="003E1F5B">
            <w:pPr>
              <w:rPr>
                <w:rFonts w:cs="Arial"/>
                <w:color w:val="000000"/>
              </w:rPr>
            </w:pPr>
            <w:r w:rsidRPr="001C4276">
              <w:rPr>
                <w:rFonts w:cstheme="minorHAnsi"/>
                <w:color w:val="000000"/>
              </w:rPr>
              <w:t>Bypass Stomach to Ileum with Non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75038" w:rsidRPr="00614ED2" w14:paraId="2307F937" w14:textId="77777777" w:rsidTr="009617F5">
        <w:trPr>
          <w:trHeight w:val="300"/>
        </w:trPr>
        <w:tc>
          <w:tcPr>
            <w:tcW w:w="1872" w:type="dxa"/>
            <w:noWrap/>
            <w:vAlign w:val="bottom"/>
          </w:tcPr>
          <w:p w14:paraId="01DBAD74" w14:textId="40DA95C6" w:rsidR="00375038" w:rsidRPr="00614ED2" w:rsidRDefault="00375038" w:rsidP="00375038">
            <w:pPr>
              <w:rPr>
                <w:rFonts w:cs="Arial"/>
                <w:color w:val="000000"/>
              </w:rPr>
            </w:pPr>
            <w:r w:rsidRPr="001C4276">
              <w:rPr>
                <w:rFonts w:cstheme="minorHAnsi"/>
                <w:color w:val="000000"/>
              </w:rPr>
              <w:t>0D16879</w:t>
            </w:r>
          </w:p>
        </w:tc>
        <w:tc>
          <w:tcPr>
            <w:tcW w:w="7560" w:type="dxa"/>
            <w:noWrap/>
            <w:vAlign w:val="bottom"/>
          </w:tcPr>
          <w:p w14:paraId="6399EC38" w14:textId="1CB0B0F6" w:rsidR="00375038" w:rsidRPr="00614ED2" w:rsidRDefault="00375038" w:rsidP="00375038">
            <w:pPr>
              <w:rPr>
                <w:rFonts w:cs="Arial"/>
                <w:color w:val="000000"/>
              </w:rPr>
            </w:pPr>
            <w:r w:rsidRPr="001C4276">
              <w:rPr>
                <w:rFonts w:cstheme="minorHAnsi"/>
                <w:color w:val="000000"/>
              </w:rPr>
              <w:t>Bypass Stomach to Duodenum with Autologous Tissue Substitute, Via Natural or Artificial Opening Endoscopic</w:t>
            </w:r>
          </w:p>
        </w:tc>
      </w:tr>
      <w:tr w:rsidR="00375038" w:rsidRPr="00614ED2" w14:paraId="2191E4E8" w14:textId="77777777" w:rsidTr="009617F5">
        <w:trPr>
          <w:trHeight w:val="300"/>
        </w:trPr>
        <w:tc>
          <w:tcPr>
            <w:tcW w:w="1872" w:type="dxa"/>
            <w:noWrap/>
            <w:vAlign w:val="bottom"/>
          </w:tcPr>
          <w:p w14:paraId="45129761" w14:textId="418193A6" w:rsidR="00375038" w:rsidRPr="00614ED2" w:rsidRDefault="00375038" w:rsidP="00375038">
            <w:pPr>
              <w:rPr>
                <w:rFonts w:cs="Arial"/>
                <w:color w:val="000000"/>
              </w:rPr>
            </w:pPr>
            <w:r w:rsidRPr="001C4276">
              <w:rPr>
                <w:rFonts w:cstheme="minorHAnsi"/>
                <w:color w:val="000000"/>
              </w:rPr>
              <w:t>0D1687A</w:t>
            </w:r>
          </w:p>
        </w:tc>
        <w:tc>
          <w:tcPr>
            <w:tcW w:w="7560" w:type="dxa"/>
            <w:noWrap/>
            <w:vAlign w:val="bottom"/>
          </w:tcPr>
          <w:p w14:paraId="754635FB" w14:textId="230A2FAF" w:rsidR="00375038" w:rsidRPr="00614ED2" w:rsidRDefault="00375038" w:rsidP="00375038">
            <w:pPr>
              <w:rPr>
                <w:rFonts w:cs="Arial"/>
                <w:color w:val="000000"/>
              </w:rPr>
            </w:pPr>
            <w:r w:rsidRPr="001C4276">
              <w:rPr>
                <w:rFonts w:cstheme="minorHAnsi"/>
                <w:color w:val="000000"/>
              </w:rPr>
              <w:t>Bypass Stomach to Jejunum with Autologous Tissue Substitute, Via Natural or Artificial Opening Endoscopic</w:t>
            </w:r>
          </w:p>
        </w:tc>
      </w:tr>
      <w:tr w:rsidR="00375038" w:rsidRPr="00614ED2" w14:paraId="353D577E" w14:textId="77777777" w:rsidTr="009617F5">
        <w:trPr>
          <w:trHeight w:val="300"/>
        </w:trPr>
        <w:tc>
          <w:tcPr>
            <w:tcW w:w="1872" w:type="dxa"/>
            <w:noWrap/>
            <w:vAlign w:val="bottom"/>
          </w:tcPr>
          <w:p w14:paraId="6EA5CEC3" w14:textId="58D40106" w:rsidR="00375038" w:rsidRPr="00614ED2" w:rsidRDefault="00375038" w:rsidP="00375038">
            <w:pPr>
              <w:rPr>
                <w:rFonts w:cs="Arial"/>
                <w:color w:val="000000"/>
              </w:rPr>
            </w:pPr>
            <w:r w:rsidRPr="001C4276">
              <w:rPr>
                <w:rFonts w:cstheme="minorHAnsi"/>
                <w:color w:val="000000"/>
              </w:rPr>
              <w:t>0D1687B</w:t>
            </w:r>
          </w:p>
        </w:tc>
        <w:tc>
          <w:tcPr>
            <w:tcW w:w="7560" w:type="dxa"/>
            <w:noWrap/>
            <w:vAlign w:val="bottom"/>
          </w:tcPr>
          <w:p w14:paraId="69F9F51D" w14:textId="583822B6" w:rsidR="00375038" w:rsidRPr="00614ED2" w:rsidRDefault="00375038" w:rsidP="00375038">
            <w:pPr>
              <w:rPr>
                <w:rFonts w:cs="Arial"/>
                <w:color w:val="000000"/>
              </w:rPr>
            </w:pPr>
            <w:r w:rsidRPr="001C4276">
              <w:rPr>
                <w:rFonts w:cstheme="minorHAnsi"/>
                <w:color w:val="000000"/>
              </w:rPr>
              <w:t>Bypass Stomach to Ileum with Autologous Tissue Substitute, Via Natural or Artificial Opening Endoscopic</w:t>
            </w:r>
          </w:p>
        </w:tc>
      </w:tr>
      <w:tr w:rsidR="00375038" w:rsidRPr="00614ED2" w14:paraId="342D8E1E" w14:textId="77777777" w:rsidTr="009617F5">
        <w:trPr>
          <w:trHeight w:val="300"/>
        </w:trPr>
        <w:tc>
          <w:tcPr>
            <w:tcW w:w="1872" w:type="dxa"/>
            <w:noWrap/>
            <w:vAlign w:val="bottom"/>
          </w:tcPr>
          <w:p w14:paraId="0A57DF2D" w14:textId="7C9890A8" w:rsidR="00375038" w:rsidRPr="00614ED2" w:rsidRDefault="00375038" w:rsidP="00375038">
            <w:pPr>
              <w:rPr>
                <w:rFonts w:cs="Arial"/>
                <w:color w:val="000000"/>
              </w:rPr>
            </w:pPr>
            <w:r w:rsidRPr="001C4276">
              <w:rPr>
                <w:rFonts w:cstheme="minorHAnsi"/>
                <w:color w:val="000000"/>
              </w:rPr>
              <w:t>0D168J9</w:t>
            </w:r>
          </w:p>
        </w:tc>
        <w:tc>
          <w:tcPr>
            <w:tcW w:w="7560" w:type="dxa"/>
            <w:noWrap/>
            <w:vAlign w:val="bottom"/>
          </w:tcPr>
          <w:p w14:paraId="6819786B" w14:textId="03F2767E" w:rsidR="00375038" w:rsidRPr="00614ED2" w:rsidRDefault="00375038" w:rsidP="00375038">
            <w:pPr>
              <w:rPr>
                <w:rFonts w:cs="Arial"/>
                <w:color w:val="000000"/>
              </w:rPr>
            </w:pPr>
            <w:r w:rsidRPr="001C4276">
              <w:rPr>
                <w:rFonts w:cstheme="minorHAnsi"/>
                <w:color w:val="000000"/>
              </w:rPr>
              <w:t>Bypass Stomach to Duodenum with Synthetic Substitute, Via Natural or Artificial Opening Endoscopic</w:t>
            </w:r>
          </w:p>
        </w:tc>
      </w:tr>
      <w:tr w:rsidR="00375038" w:rsidRPr="00614ED2" w14:paraId="378C7BBA" w14:textId="77777777" w:rsidTr="009617F5">
        <w:trPr>
          <w:trHeight w:val="300"/>
        </w:trPr>
        <w:tc>
          <w:tcPr>
            <w:tcW w:w="1872" w:type="dxa"/>
            <w:noWrap/>
            <w:vAlign w:val="bottom"/>
          </w:tcPr>
          <w:p w14:paraId="4753276A" w14:textId="07B88430" w:rsidR="00375038" w:rsidRPr="00614ED2" w:rsidRDefault="00375038" w:rsidP="00375038">
            <w:pPr>
              <w:rPr>
                <w:rFonts w:cs="Arial"/>
                <w:color w:val="000000"/>
              </w:rPr>
            </w:pPr>
            <w:r w:rsidRPr="001C4276">
              <w:rPr>
                <w:rFonts w:cstheme="minorHAnsi"/>
                <w:color w:val="000000"/>
              </w:rPr>
              <w:t>0D168JA</w:t>
            </w:r>
          </w:p>
        </w:tc>
        <w:tc>
          <w:tcPr>
            <w:tcW w:w="7560" w:type="dxa"/>
            <w:noWrap/>
            <w:vAlign w:val="bottom"/>
          </w:tcPr>
          <w:p w14:paraId="5C1BF4D5" w14:textId="4CB3D2B2" w:rsidR="00375038" w:rsidRPr="00614ED2" w:rsidRDefault="00375038" w:rsidP="00375038">
            <w:pPr>
              <w:rPr>
                <w:rFonts w:cs="Arial"/>
                <w:color w:val="000000"/>
              </w:rPr>
            </w:pPr>
            <w:r w:rsidRPr="001C4276">
              <w:rPr>
                <w:rFonts w:cstheme="minorHAnsi"/>
                <w:color w:val="000000"/>
              </w:rPr>
              <w:t>Bypass Stomach to Jejunum with Synthetic Substitute, Via Natural or Artificial Opening Endoscopic</w:t>
            </w:r>
          </w:p>
        </w:tc>
      </w:tr>
      <w:tr w:rsidR="00375038" w:rsidRPr="00614ED2" w14:paraId="25D0F083" w14:textId="77777777" w:rsidTr="009617F5">
        <w:trPr>
          <w:trHeight w:val="300"/>
        </w:trPr>
        <w:tc>
          <w:tcPr>
            <w:tcW w:w="1872" w:type="dxa"/>
            <w:noWrap/>
            <w:vAlign w:val="bottom"/>
          </w:tcPr>
          <w:p w14:paraId="3A33D061" w14:textId="29A6C56A" w:rsidR="00375038" w:rsidRPr="00614ED2" w:rsidRDefault="00375038" w:rsidP="00375038">
            <w:pPr>
              <w:rPr>
                <w:rFonts w:cs="Arial"/>
                <w:color w:val="000000"/>
              </w:rPr>
            </w:pPr>
            <w:r w:rsidRPr="001C4276">
              <w:rPr>
                <w:rFonts w:cstheme="minorHAnsi"/>
                <w:color w:val="000000"/>
              </w:rPr>
              <w:t>0D168JB</w:t>
            </w:r>
          </w:p>
        </w:tc>
        <w:tc>
          <w:tcPr>
            <w:tcW w:w="7560" w:type="dxa"/>
            <w:noWrap/>
            <w:vAlign w:val="bottom"/>
          </w:tcPr>
          <w:p w14:paraId="70CDE4D7" w14:textId="7DF049AC" w:rsidR="00375038" w:rsidRPr="00614ED2" w:rsidRDefault="00375038" w:rsidP="00375038">
            <w:pPr>
              <w:rPr>
                <w:rFonts w:cs="Arial"/>
                <w:color w:val="000000"/>
              </w:rPr>
            </w:pPr>
            <w:r w:rsidRPr="001C4276">
              <w:rPr>
                <w:rFonts w:cstheme="minorHAnsi"/>
                <w:color w:val="000000"/>
              </w:rPr>
              <w:t>Bypass Stomach to Ileum with Synthetic Substitute, Via Natural or Artificial Opening Endoscopic</w:t>
            </w:r>
          </w:p>
        </w:tc>
      </w:tr>
      <w:tr w:rsidR="00375038" w:rsidRPr="00614ED2" w14:paraId="56CA34D0" w14:textId="77777777" w:rsidTr="009617F5">
        <w:trPr>
          <w:trHeight w:val="300"/>
        </w:trPr>
        <w:tc>
          <w:tcPr>
            <w:tcW w:w="1872" w:type="dxa"/>
            <w:noWrap/>
            <w:vAlign w:val="bottom"/>
          </w:tcPr>
          <w:p w14:paraId="325435EB" w14:textId="06474758" w:rsidR="00375038" w:rsidRPr="00614ED2" w:rsidRDefault="00375038" w:rsidP="00375038">
            <w:pPr>
              <w:rPr>
                <w:rFonts w:cs="Arial"/>
                <w:color w:val="000000"/>
              </w:rPr>
            </w:pPr>
            <w:r w:rsidRPr="001C4276">
              <w:rPr>
                <w:rFonts w:cstheme="minorHAnsi"/>
                <w:color w:val="000000"/>
              </w:rPr>
              <w:t>0D168K9</w:t>
            </w:r>
          </w:p>
        </w:tc>
        <w:tc>
          <w:tcPr>
            <w:tcW w:w="7560" w:type="dxa"/>
            <w:noWrap/>
            <w:vAlign w:val="bottom"/>
          </w:tcPr>
          <w:p w14:paraId="63A5480E" w14:textId="7788B82F" w:rsidR="00375038" w:rsidRPr="00614ED2" w:rsidRDefault="00375038" w:rsidP="00375038">
            <w:pPr>
              <w:rPr>
                <w:rFonts w:cs="Arial"/>
                <w:color w:val="000000"/>
              </w:rPr>
            </w:pPr>
            <w:r w:rsidRPr="001C4276">
              <w:rPr>
                <w:rFonts w:cstheme="minorHAnsi"/>
                <w:color w:val="000000"/>
              </w:rPr>
              <w:t>Bypass Stomach to Duodenum with Nonautologous Tissue Substitute, Via Natural or Artificial Opening Endoscopic</w:t>
            </w:r>
          </w:p>
        </w:tc>
      </w:tr>
      <w:tr w:rsidR="00375038" w:rsidRPr="00614ED2" w14:paraId="07953C20" w14:textId="77777777" w:rsidTr="009617F5">
        <w:trPr>
          <w:trHeight w:val="300"/>
        </w:trPr>
        <w:tc>
          <w:tcPr>
            <w:tcW w:w="1872" w:type="dxa"/>
            <w:noWrap/>
            <w:vAlign w:val="bottom"/>
          </w:tcPr>
          <w:p w14:paraId="52A35B50" w14:textId="530ECC46" w:rsidR="00375038" w:rsidRPr="00614ED2" w:rsidRDefault="00375038" w:rsidP="00375038">
            <w:pPr>
              <w:rPr>
                <w:rFonts w:cs="Arial"/>
                <w:color w:val="000000"/>
              </w:rPr>
            </w:pPr>
            <w:r w:rsidRPr="001C4276">
              <w:rPr>
                <w:rFonts w:cstheme="minorHAnsi"/>
                <w:color w:val="000000"/>
              </w:rPr>
              <w:t>0D168KA</w:t>
            </w:r>
          </w:p>
        </w:tc>
        <w:tc>
          <w:tcPr>
            <w:tcW w:w="7560" w:type="dxa"/>
            <w:noWrap/>
            <w:vAlign w:val="bottom"/>
          </w:tcPr>
          <w:p w14:paraId="5FF2FB08" w14:textId="79BF742A" w:rsidR="00375038" w:rsidRPr="00614ED2" w:rsidRDefault="00375038" w:rsidP="00375038">
            <w:pPr>
              <w:rPr>
                <w:rFonts w:cs="Arial"/>
                <w:color w:val="000000"/>
              </w:rPr>
            </w:pPr>
            <w:r w:rsidRPr="001C4276">
              <w:rPr>
                <w:rFonts w:cstheme="minorHAnsi"/>
                <w:color w:val="000000"/>
              </w:rPr>
              <w:t>Bypass Stomach to Jejunum with Nonautologous Tissue Substitute, Via Natural or Artificial Opening Endoscopic</w:t>
            </w:r>
          </w:p>
        </w:tc>
      </w:tr>
      <w:tr w:rsidR="00375038" w:rsidRPr="00614ED2" w14:paraId="466C186C" w14:textId="77777777" w:rsidTr="009617F5">
        <w:trPr>
          <w:trHeight w:val="300"/>
        </w:trPr>
        <w:tc>
          <w:tcPr>
            <w:tcW w:w="1872" w:type="dxa"/>
            <w:noWrap/>
            <w:vAlign w:val="bottom"/>
          </w:tcPr>
          <w:p w14:paraId="35A8AD8F" w14:textId="40D86E30" w:rsidR="00375038" w:rsidRPr="00614ED2" w:rsidRDefault="00375038" w:rsidP="00375038">
            <w:pPr>
              <w:rPr>
                <w:rFonts w:cs="Arial"/>
                <w:color w:val="000000"/>
              </w:rPr>
            </w:pPr>
            <w:r w:rsidRPr="001C4276">
              <w:rPr>
                <w:rFonts w:cstheme="minorHAnsi"/>
                <w:color w:val="000000"/>
              </w:rPr>
              <w:t>0D168KB</w:t>
            </w:r>
          </w:p>
        </w:tc>
        <w:tc>
          <w:tcPr>
            <w:tcW w:w="7560" w:type="dxa"/>
            <w:noWrap/>
            <w:vAlign w:val="bottom"/>
          </w:tcPr>
          <w:p w14:paraId="23170D75" w14:textId="4A07F5E3" w:rsidR="00375038" w:rsidRPr="00614ED2" w:rsidRDefault="00375038" w:rsidP="00375038">
            <w:pPr>
              <w:rPr>
                <w:rFonts w:cs="Arial"/>
                <w:color w:val="000000"/>
              </w:rPr>
            </w:pPr>
            <w:r w:rsidRPr="001C4276">
              <w:rPr>
                <w:rFonts w:cstheme="minorHAnsi"/>
                <w:color w:val="000000"/>
              </w:rPr>
              <w:t>Bypass Stomach to Ileum with Nonautologous Tissue Substitute, Via Natural or Artificial Opening Endoscopic</w:t>
            </w:r>
          </w:p>
        </w:tc>
      </w:tr>
      <w:tr w:rsidR="00375038" w:rsidRPr="00614ED2" w14:paraId="498F7F96" w14:textId="77777777" w:rsidTr="009617F5">
        <w:trPr>
          <w:trHeight w:val="300"/>
        </w:trPr>
        <w:tc>
          <w:tcPr>
            <w:tcW w:w="1872" w:type="dxa"/>
            <w:noWrap/>
            <w:vAlign w:val="bottom"/>
          </w:tcPr>
          <w:p w14:paraId="58A5D40B" w14:textId="2E70E620" w:rsidR="00375038" w:rsidRPr="00614ED2" w:rsidRDefault="00375038" w:rsidP="00375038">
            <w:pPr>
              <w:rPr>
                <w:rFonts w:cs="Arial"/>
                <w:color w:val="000000"/>
              </w:rPr>
            </w:pPr>
            <w:r w:rsidRPr="001C4276">
              <w:rPr>
                <w:rFonts w:cstheme="minorHAnsi"/>
                <w:color w:val="000000"/>
              </w:rPr>
              <w:t>0D168Z9</w:t>
            </w:r>
          </w:p>
        </w:tc>
        <w:tc>
          <w:tcPr>
            <w:tcW w:w="7560" w:type="dxa"/>
            <w:noWrap/>
            <w:vAlign w:val="bottom"/>
          </w:tcPr>
          <w:p w14:paraId="6CC480D6" w14:textId="3C39193D" w:rsidR="00375038" w:rsidRPr="00614ED2" w:rsidRDefault="00375038" w:rsidP="00375038">
            <w:pPr>
              <w:rPr>
                <w:rFonts w:cs="Arial"/>
                <w:color w:val="000000"/>
              </w:rPr>
            </w:pPr>
            <w:r w:rsidRPr="001C4276">
              <w:rPr>
                <w:rFonts w:cstheme="minorHAnsi"/>
                <w:color w:val="000000"/>
              </w:rPr>
              <w:t>Bypass Stomach to Duodenum, Via Natural or Artificial Opening Endoscopic</w:t>
            </w:r>
          </w:p>
        </w:tc>
      </w:tr>
      <w:tr w:rsidR="00375038" w:rsidRPr="00614ED2" w14:paraId="22BE558F" w14:textId="77777777" w:rsidTr="009617F5">
        <w:trPr>
          <w:trHeight w:val="300"/>
        </w:trPr>
        <w:tc>
          <w:tcPr>
            <w:tcW w:w="1872" w:type="dxa"/>
            <w:noWrap/>
            <w:vAlign w:val="bottom"/>
          </w:tcPr>
          <w:p w14:paraId="4239B1A2" w14:textId="758A1B2A" w:rsidR="00375038" w:rsidRPr="00614ED2" w:rsidRDefault="00375038" w:rsidP="00375038">
            <w:pPr>
              <w:rPr>
                <w:rFonts w:cs="Arial"/>
                <w:color w:val="000000"/>
              </w:rPr>
            </w:pPr>
            <w:r w:rsidRPr="001C4276">
              <w:rPr>
                <w:rFonts w:cstheme="minorHAnsi"/>
                <w:color w:val="000000"/>
              </w:rPr>
              <w:t>0D168ZA</w:t>
            </w:r>
          </w:p>
        </w:tc>
        <w:tc>
          <w:tcPr>
            <w:tcW w:w="7560" w:type="dxa"/>
            <w:noWrap/>
            <w:vAlign w:val="bottom"/>
          </w:tcPr>
          <w:p w14:paraId="3A607D93" w14:textId="4E410A93" w:rsidR="00375038" w:rsidRPr="00614ED2" w:rsidRDefault="00375038" w:rsidP="00375038">
            <w:pPr>
              <w:rPr>
                <w:rFonts w:cs="Arial"/>
                <w:color w:val="000000"/>
              </w:rPr>
            </w:pPr>
            <w:r w:rsidRPr="001C4276">
              <w:rPr>
                <w:rFonts w:cstheme="minorHAnsi"/>
                <w:color w:val="000000"/>
              </w:rPr>
              <w:t>Bypass Stomach to Jejunum, Via Natural or Artificial Opening Endoscopic</w:t>
            </w:r>
          </w:p>
        </w:tc>
      </w:tr>
      <w:tr w:rsidR="00375038" w:rsidRPr="00614ED2" w14:paraId="64443FCD" w14:textId="77777777" w:rsidTr="009617F5">
        <w:trPr>
          <w:trHeight w:val="300"/>
        </w:trPr>
        <w:tc>
          <w:tcPr>
            <w:tcW w:w="1872" w:type="dxa"/>
            <w:noWrap/>
            <w:vAlign w:val="bottom"/>
          </w:tcPr>
          <w:p w14:paraId="347A1903" w14:textId="303F8E08" w:rsidR="00375038" w:rsidRPr="00614ED2" w:rsidRDefault="00375038" w:rsidP="00375038">
            <w:pPr>
              <w:rPr>
                <w:rFonts w:cs="Arial"/>
                <w:color w:val="000000"/>
              </w:rPr>
            </w:pPr>
            <w:r w:rsidRPr="001C4276">
              <w:rPr>
                <w:rFonts w:cstheme="minorHAnsi"/>
                <w:color w:val="000000"/>
              </w:rPr>
              <w:t>0D168ZB</w:t>
            </w:r>
          </w:p>
        </w:tc>
        <w:tc>
          <w:tcPr>
            <w:tcW w:w="7560" w:type="dxa"/>
            <w:noWrap/>
            <w:vAlign w:val="bottom"/>
          </w:tcPr>
          <w:p w14:paraId="4B1E4B86" w14:textId="1138A093" w:rsidR="00375038" w:rsidRPr="00614ED2" w:rsidRDefault="00375038" w:rsidP="00375038">
            <w:pPr>
              <w:rPr>
                <w:rFonts w:cs="Arial"/>
                <w:color w:val="000000"/>
              </w:rPr>
            </w:pPr>
            <w:r w:rsidRPr="001C4276">
              <w:rPr>
                <w:rFonts w:cstheme="minorHAnsi"/>
                <w:color w:val="000000"/>
              </w:rPr>
              <w:t>Bypass Stomach to Ileum, Via Natural or Artificial Opening Endoscopic</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163AA4" w:rsidRPr="00E040C2" w14:paraId="1BBCDCF1" w14:textId="77777777" w:rsidTr="002C718A">
        <w:trPr>
          <w:trHeight w:val="300"/>
        </w:trPr>
        <w:tc>
          <w:tcPr>
            <w:tcW w:w="1872" w:type="dxa"/>
            <w:noWrap/>
            <w:vAlign w:val="center"/>
          </w:tcPr>
          <w:p w14:paraId="78588813" w14:textId="151DE852" w:rsidR="00163AA4" w:rsidRPr="00163AA4" w:rsidRDefault="00163AA4" w:rsidP="00634A38">
            <w:pPr>
              <w:rPr>
                <w:rFonts w:cs="Arial"/>
                <w:color w:val="000000"/>
              </w:rPr>
            </w:pPr>
            <w:r w:rsidRPr="00163AA4">
              <w:rPr>
                <w:rFonts w:cs="Arial"/>
                <w:color w:val="000000"/>
              </w:rPr>
              <w:t>E66.8</w:t>
            </w:r>
          </w:p>
        </w:tc>
        <w:tc>
          <w:tcPr>
            <w:tcW w:w="7560" w:type="dxa"/>
            <w:noWrap/>
            <w:vAlign w:val="center"/>
          </w:tcPr>
          <w:p w14:paraId="77693FAE" w14:textId="01AF44F7" w:rsidR="00163AA4" w:rsidRPr="00163AA4" w:rsidRDefault="003A078E" w:rsidP="00634A38">
            <w:pPr>
              <w:rPr>
                <w:rFonts w:cs="Arial"/>
                <w:color w:val="000000"/>
              </w:rPr>
            </w:pPr>
            <w:r w:rsidRPr="003A078E">
              <w:rPr>
                <w:rFonts w:cs="Arial"/>
                <w:color w:val="000000"/>
              </w:rPr>
              <w:t>Other obesity</w:t>
            </w:r>
          </w:p>
        </w:tc>
      </w:tr>
      <w:tr w:rsidR="00634A38" w:rsidRPr="00E040C2" w14:paraId="7E21B19F" w14:textId="77777777" w:rsidTr="002C718A">
        <w:trPr>
          <w:trHeight w:val="300"/>
        </w:trPr>
        <w:tc>
          <w:tcPr>
            <w:tcW w:w="1872" w:type="dxa"/>
            <w:noWrap/>
            <w:vAlign w:val="center"/>
            <w:hideMark/>
          </w:tcPr>
          <w:p w14:paraId="4FBB377C" w14:textId="3057C853" w:rsidR="00634A38" w:rsidRPr="00450B70" w:rsidRDefault="00634A38" w:rsidP="00634A38">
            <w:pPr>
              <w:rPr>
                <w:rFonts w:cs="Arial"/>
                <w:color w:val="000000"/>
              </w:rPr>
            </w:pPr>
            <w:r w:rsidRPr="00450B70">
              <w:rPr>
                <w:rFonts w:cs="Arial"/>
                <w:color w:val="000000"/>
              </w:rPr>
              <w:t>E66.8</w:t>
            </w:r>
            <w:r w:rsidR="00F94891" w:rsidRPr="00450B70">
              <w:rPr>
                <w:rFonts w:cs="Arial"/>
                <w:color w:val="000000"/>
              </w:rPr>
              <w:t>11</w:t>
            </w:r>
          </w:p>
        </w:tc>
        <w:tc>
          <w:tcPr>
            <w:tcW w:w="7560" w:type="dxa"/>
            <w:noWrap/>
            <w:vAlign w:val="center"/>
            <w:hideMark/>
          </w:tcPr>
          <w:p w14:paraId="5C4C81F0" w14:textId="29C288CF" w:rsidR="00634A38" w:rsidRPr="00450B70" w:rsidRDefault="00BF765B" w:rsidP="00634A38">
            <w:pPr>
              <w:rPr>
                <w:rFonts w:cs="Arial"/>
                <w:color w:val="000000"/>
              </w:rPr>
            </w:pPr>
            <w:r w:rsidRPr="00450B70">
              <w:rPr>
                <w:rFonts w:cs="Arial"/>
                <w:color w:val="000000"/>
              </w:rPr>
              <w:t>Obesity, class 1</w:t>
            </w:r>
          </w:p>
        </w:tc>
      </w:tr>
      <w:tr w:rsidR="00F94891" w:rsidRPr="00E040C2" w14:paraId="755AD60C" w14:textId="77777777" w:rsidTr="002C718A">
        <w:trPr>
          <w:trHeight w:val="300"/>
        </w:trPr>
        <w:tc>
          <w:tcPr>
            <w:tcW w:w="1872" w:type="dxa"/>
            <w:noWrap/>
            <w:vAlign w:val="center"/>
          </w:tcPr>
          <w:p w14:paraId="2D5592F2" w14:textId="5225C67A" w:rsidR="00F94891" w:rsidRPr="00450B70" w:rsidRDefault="00F94891" w:rsidP="00F94891">
            <w:pPr>
              <w:rPr>
                <w:rFonts w:cs="Arial"/>
                <w:color w:val="000000"/>
              </w:rPr>
            </w:pPr>
            <w:r w:rsidRPr="00450B70">
              <w:rPr>
                <w:rFonts w:cs="Arial"/>
                <w:color w:val="000000"/>
              </w:rPr>
              <w:t>E66.812</w:t>
            </w:r>
          </w:p>
        </w:tc>
        <w:tc>
          <w:tcPr>
            <w:tcW w:w="7560" w:type="dxa"/>
            <w:noWrap/>
            <w:vAlign w:val="center"/>
          </w:tcPr>
          <w:p w14:paraId="46F30D87" w14:textId="55EF7830" w:rsidR="00F94891" w:rsidRPr="00450B70" w:rsidRDefault="00BF765B" w:rsidP="00F94891">
            <w:pPr>
              <w:rPr>
                <w:rFonts w:cs="Arial"/>
                <w:color w:val="000000"/>
              </w:rPr>
            </w:pPr>
            <w:r w:rsidRPr="00450B70">
              <w:rPr>
                <w:rFonts w:cs="Arial"/>
                <w:color w:val="000000"/>
              </w:rPr>
              <w:t>Obesity, class 2</w:t>
            </w:r>
          </w:p>
        </w:tc>
      </w:tr>
      <w:tr w:rsidR="00F94891" w:rsidRPr="00E040C2" w14:paraId="5A1713FA" w14:textId="77777777" w:rsidTr="002C718A">
        <w:trPr>
          <w:trHeight w:val="300"/>
        </w:trPr>
        <w:tc>
          <w:tcPr>
            <w:tcW w:w="1872" w:type="dxa"/>
            <w:noWrap/>
            <w:vAlign w:val="center"/>
          </w:tcPr>
          <w:p w14:paraId="4292D6FD" w14:textId="2F8CFA5B" w:rsidR="00F94891" w:rsidRPr="00450B70" w:rsidRDefault="00F94891" w:rsidP="00F94891">
            <w:pPr>
              <w:rPr>
                <w:rFonts w:cs="Arial"/>
                <w:color w:val="000000"/>
              </w:rPr>
            </w:pPr>
            <w:r w:rsidRPr="00450B70">
              <w:rPr>
                <w:rFonts w:cs="Arial"/>
                <w:color w:val="000000"/>
              </w:rPr>
              <w:t>E66.813</w:t>
            </w:r>
          </w:p>
        </w:tc>
        <w:tc>
          <w:tcPr>
            <w:tcW w:w="7560" w:type="dxa"/>
            <w:noWrap/>
            <w:vAlign w:val="center"/>
          </w:tcPr>
          <w:p w14:paraId="164E6F78" w14:textId="721DDBCB" w:rsidR="00F94891" w:rsidRPr="00450B70" w:rsidRDefault="00BF765B" w:rsidP="00F94891">
            <w:pPr>
              <w:rPr>
                <w:rFonts w:cs="Arial"/>
                <w:color w:val="000000"/>
              </w:rPr>
            </w:pPr>
            <w:r w:rsidRPr="00450B70">
              <w:rPr>
                <w:rFonts w:cs="Arial"/>
                <w:color w:val="000000"/>
              </w:rPr>
              <w:t>Obesity, class 3</w:t>
            </w:r>
          </w:p>
        </w:tc>
      </w:tr>
      <w:tr w:rsidR="00F94891" w:rsidRPr="00E040C2" w14:paraId="3BE28E4F" w14:textId="77777777" w:rsidTr="002C718A">
        <w:trPr>
          <w:trHeight w:val="300"/>
        </w:trPr>
        <w:tc>
          <w:tcPr>
            <w:tcW w:w="1872" w:type="dxa"/>
            <w:noWrap/>
            <w:vAlign w:val="center"/>
          </w:tcPr>
          <w:p w14:paraId="3353366A" w14:textId="655D47B6" w:rsidR="00F94891" w:rsidRPr="00450B70" w:rsidRDefault="00F94891" w:rsidP="00F94891">
            <w:pPr>
              <w:rPr>
                <w:rFonts w:cs="Arial"/>
                <w:color w:val="000000"/>
              </w:rPr>
            </w:pPr>
            <w:r w:rsidRPr="00450B70">
              <w:rPr>
                <w:rFonts w:cs="Arial"/>
                <w:color w:val="000000"/>
              </w:rPr>
              <w:t>E66.89</w:t>
            </w:r>
          </w:p>
        </w:tc>
        <w:tc>
          <w:tcPr>
            <w:tcW w:w="7560" w:type="dxa"/>
            <w:noWrap/>
            <w:vAlign w:val="center"/>
          </w:tcPr>
          <w:p w14:paraId="1A5B4E96" w14:textId="61641FFB" w:rsidR="00F94891" w:rsidRPr="00450B70" w:rsidRDefault="00F94891" w:rsidP="00F94891">
            <w:pPr>
              <w:rPr>
                <w:rFonts w:cs="Arial"/>
                <w:color w:val="000000"/>
              </w:rPr>
            </w:pPr>
            <w:r w:rsidRPr="00450B70">
              <w:rPr>
                <w:rFonts w:cs="Arial"/>
                <w:color w:val="000000"/>
              </w:rPr>
              <w:t>Other obesity</w:t>
            </w:r>
            <w:r w:rsidR="00BF765B" w:rsidRPr="00450B70">
              <w:rPr>
                <w:rFonts w:cs="Arial"/>
                <w:color w:val="000000"/>
              </w:rPr>
              <w:t xml:space="preserve"> not elsewhere classified</w:t>
            </w:r>
          </w:p>
        </w:tc>
      </w:tr>
      <w:tr w:rsidR="00F94891" w:rsidRPr="00E040C2" w14:paraId="5ABA9BB7" w14:textId="77777777" w:rsidTr="002C718A">
        <w:trPr>
          <w:trHeight w:val="300"/>
        </w:trPr>
        <w:tc>
          <w:tcPr>
            <w:tcW w:w="1872" w:type="dxa"/>
            <w:noWrap/>
            <w:vAlign w:val="center"/>
          </w:tcPr>
          <w:p w14:paraId="3778C689" w14:textId="6E6F4269" w:rsidR="00F94891" w:rsidRPr="00450B70" w:rsidRDefault="00F94891" w:rsidP="00F94891">
            <w:pPr>
              <w:rPr>
                <w:rFonts w:cs="Arial"/>
                <w:color w:val="000000"/>
              </w:rPr>
            </w:pPr>
            <w:r w:rsidRPr="00450B70">
              <w:rPr>
                <w:rFonts w:cs="Arial"/>
              </w:rPr>
              <w:t>E66.9</w:t>
            </w:r>
          </w:p>
        </w:tc>
        <w:tc>
          <w:tcPr>
            <w:tcW w:w="7560" w:type="dxa"/>
            <w:noWrap/>
            <w:vAlign w:val="center"/>
          </w:tcPr>
          <w:p w14:paraId="2F6542A6" w14:textId="3D53A9AF" w:rsidR="00F94891" w:rsidRPr="00450B70" w:rsidRDefault="00F94891" w:rsidP="00F94891">
            <w:pPr>
              <w:rPr>
                <w:rFonts w:cs="Arial"/>
                <w:color w:val="000000"/>
              </w:rPr>
            </w:pPr>
            <w:r w:rsidRPr="00450B70">
              <w:rPr>
                <w:rFonts w:cs="Arial"/>
              </w:rPr>
              <w:t>Obesity, unspecified</w:t>
            </w:r>
          </w:p>
        </w:tc>
      </w:tr>
      <w:tr w:rsidR="003B2BF2" w:rsidRPr="00E040C2" w14:paraId="392821E0" w14:textId="77777777" w:rsidTr="002C718A">
        <w:trPr>
          <w:trHeight w:val="300"/>
        </w:trPr>
        <w:tc>
          <w:tcPr>
            <w:tcW w:w="1872" w:type="dxa"/>
            <w:noWrap/>
            <w:vAlign w:val="center"/>
          </w:tcPr>
          <w:p w14:paraId="7197627D" w14:textId="30223FED" w:rsidR="003B2BF2" w:rsidRPr="00450B70" w:rsidRDefault="002E7F42" w:rsidP="00F94891">
            <w:pPr>
              <w:rPr>
                <w:rFonts w:cs="Arial"/>
              </w:rPr>
            </w:pPr>
            <w:r w:rsidRPr="002E7F42">
              <w:rPr>
                <w:rFonts w:cs="Arial"/>
              </w:rPr>
              <w:lastRenderedPageBreak/>
              <w:t xml:space="preserve">E88.82      </w:t>
            </w:r>
          </w:p>
        </w:tc>
        <w:tc>
          <w:tcPr>
            <w:tcW w:w="7560" w:type="dxa"/>
            <w:noWrap/>
            <w:vAlign w:val="center"/>
          </w:tcPr>
          <w:p w14:paraId="57AA3E62" w14:textId="2EF04A67" w:rsidR="003B2BF2" w:rsidRPr="00450B70" w:rsidRDefault="00305435" w:rsidP="00F94891">
            <w:pPr>
              <w:rPr>
                <w:rFonts w:cs="Arial"/>
              </w:rPr>
            </w:pPr>
            <w:r w:rsidRPr="00305435">
              <w:rPr>
                <w:rFonts w:cs="Arial"/>
              </w:rPr>
              <w:t>Obesity due to disruption of MC4R pathway</w:t>
            </w:r>
          </w:p>
        </w:tc>
      </w:tr>
      <w:tr w:rsidR="00F94891" w:rsidRPr="00E040C2" w14:paraId="7EE4E348" w14:textId="77777777" w:rsidTr="00696E8F">
        <w:trPr>
          <w:trHeight w:val="300"/>
        </w:trPr>
        <w:tc>
          <w:tcPr>
            <w:tcW w:w="1872" w:type="dxa"/>
            <w:noWrap/>
            <w:vAlign w:val="center"/>
            <w:hideMark/>
          </w:tcPr>
          <w:p w14:paraId="6DA80E01" w14:textId="77777777" w:rsidR="00F94891" w:rsidRPr="00E040C2" w:rsidRDefault="00F94891" w:rsidP="00F94891">
            <w:pPr>
              <w:rPr>
                <w:rFonts w:cs="Arial"/>
                <w:color w:val="000000"/>
              </w:rPr>
            </w:pPr>
            <w:r w:rsidRPr="00E040C2">
              <w:rPr>
                <w:rFonts w:cs="Arial"/>
                <w:color w:val="000000"/>
              </w:rPr>
              <w:t>Z68.35</w:t>
            </w:r>
          </w:p>
        </w:tc>
        <w:tc>
          <w:tcPr>
            <w:tcW w:w="7560" w:type="dxa"/>
            <w:noWrap/>
            <w:vAlign w:val="center"/>
            <w:hideMark/>
          </w:tcPr>
          <w:p w14:paraId="632E3645" w14:textId="77777777" w:rsidR="00F94891" w:rsidRPr="00E040C2" w:rsidRDefault="00F94891" w:rsidP="00F94891">
            <w:pPr>
              <w:rPr>
                <w:rFonts w:cs="Arial"/>
                <w:color w:val="000000"/>
              </w:rPr>
            </w:pPr>
            <w:r w:rsidRPr="00E040C2">
              <w:rPr>
                <w:rFonts w:cs="Arial"/>
                <w:color w:val="000000"/>
              </w:rPr>
              <w:t>Body mass index (BMI) 35.0-35.9, adult</w:t>
            </w:r>
          </w:p>
        </w:tc>
      </w:tr>
      <w:tr w:rsidR="00F94891" w:rsidRPr="00E040C2" w14:paraId="7C9D7D06" w14:textId="77777777" w:rsidTr="00696E8F">
        <w:trPr>
          <w:trHeight w:val="300"/>
        </w:trPr>
        <w:tc>
          <w:tcPr>
            <w:tcW w:w="1872" w:type="dxa"/>
            <w:noWrap/>
            <w:vAlign w:val="center"/>
            <w:hideMark/>
          </w:tcPr>
          <w:p w14:paraId="2DF048C7" w14:textId="77777777" w:rsidR="00F94891" w:rsidRPr="00E040C2" w:rsidRDefault="00F94891" w:rsidP="00F94891">
            <w:pPr>
              <w:rPr>
                <w:rFonts w:cs="Arial"/>
                <w:color w:val="000000"/>
              </w:rPr>
            </w:pPr>
            <w:r w:rsidRPr="00E040C2">
              <w:rPr>
                <w:rFonts w:cs="Arial"/>
                <w:color w:val="000000"/>
              </w:rPr>
              <w:t>Z68.36</w:t>
            </w:r>
          </w:p>
        </w:tc>
        <w:tc>
          <w:tcPr>
            <w:tcW w:w="7560" w:type="dxa"/>
            <w:noWrap/>
            <w:vAlign w:val="center"/>
            <w:hideMark/>
          </w:tcPr>
          <w:p w14:paraId="7624CB70" w14:textId="77777777" w:rsidR="00F94891" w:rsidRPr="00E040C2" w:rsidRDefault="00F94891" w:rsidP="00F94891">
            <w:pPr>
              <w:rPr>
                <w:rFonts w:cs="Arial"/>
                <w:color w:val="000000"/>
              </w:rPr>
            </w:pPr>
            <w:r w:rsidRPr="00E040C2">
              <w:rPr>
                <w:rFonts w:cs="Arial"/>
                <w:color w:val="000000"/>
              </w:rPr>
              <w:t>Body mass index (BMI) 36.0-36.9, adult</w:t>
            </w:r>
          </w:p>
        </w:tc>
      </w:tr>
      <w:tr w:rsidR="00F94891" w:rsidRPr="00E040C2" w14:paraId="06AD494F" w14:textId="77777777" w:rsidTr="00696E8F">
        <w:trPr>
          <w:trHeight w:val="300"/>
        </w:trPr>
        <w:tc>
          <w:tcPr>
            <w:tcW w:w="1872" w:type="dxa"/>
            <w:noWrap/>
            <w:vAlign w:val="center"/>
            <w:hideMark/>
          </w:tcPr>
          <w:p w14:paraId="40D23A67" w14:textId="77777777" w:rsidR="00F94891" w:rsidRPr="00E040C2" w:rsidRDefault="00F94891" w:rsidP="00F94891">
            <w:pPr>
              <w:rPr>
                <w:rFonts w:cs="Arial"/>
                <w:color w:val="000000"/>
              </w:rPr>
            </w:pPr>
            <w:r w:rsidRPr="00E040C2">
              <w:rPr>
                <w:rFonts w:cs="Arial"/>
                <w:color w:val="000000"/>
              </w:rPr>
              <w:t>Z68.37</w:t>
            </w:r>
          </w:p>
        </w:tc>
        <w:tc>
          <w:tcPr>
            <w:tcW w:w="7560" w:type="dxa"/>
            <w:noWrap/>
            <w:vAlign w:val="center"/>
            <w:hideMark/>
          </w:tcPr>
          <w:p w14:paraId="5C17588F" w14:textId="77777777" w:rsidR="00F94891" w:rsidRPr="00E040C2" w:rsidRDefault="00F94891" w:rsidP="00F94891">
            <w:pPr>
              <w:rPr>
                <w:rFonts w:cs="Arial"/>
                <w:color w:val="000000"/>
              </w:rPr>
            </w:pPr>
            <w:r w:rsidRPr="00E040C2">
              <w:rPr>
                <w:rFonts w:cs="Arial"/>
                <w:color w:val="000000"/>
              </w:rPr>
              <w:t>Body mass index (BMI) 37.0-37.9, adult</w:t>
            </w:r>
          </w:p>
        </w:tc>
      </w:tr>
      <w:tr w:rsidR="00F94891" w:rsidRPr="00E040C2" w14:paraId="7FBF144B" w14:textId="77777777" w:rsidTr="00696E8F">
        <w:trPr>
          <w:trHeight w:val="300"/>
        </w:trPr>
        <w:tc>
          <w:tcPr>
            <w:tcW w:w="1872" w:type="dxa"/>
            <w:noWrap/>
            <w:vAlign w:val="center"/>
            <w:hideMark/>
          </w:tcPr>
          <w:p w14:paraId="40E209A1" w14:textId="77777777" w:rsidR="00F94891" w:rsidRPr="00E040C2" w:rsidRDefault="00F94891" w:rsidP="00F94891">
            <w:pPr>
              <w:rPr>
                <w:rFonts w:cs="Arial"/>
                <w:color w:val="000000"/>
              </w:rPr>
            </w:pPr>
            <w:r w:rsidRPr="00E040C2">
              <w:rPr>
                <w:rFonts w:cs="Arial"/>
                <w:color w:val="000000"/>
              </w:rPr>
              <w:t>Z68.38</w:t>
            </w:r>
          </w:p>
        </w:tc>
        <w:tc>
          <w:tcPr>
            <w:tcW w:w="7560" w:type="dxa"/>
            <w:noWrap/>
            <w:vAlign w:val="center"/>
            <w:hideMark/>
          </w:tcPr>
          <w:p w14:paraId="3A984C97" w14:textId="77777777" w:rsidR="00F94891" w:rsidRPr="00E040C2" w:rsidRDefault="00F94891" w:rsidP="00F94891">
            <w:pPr>
              <w:rPr>
                <w:rFonts w:cs="Arial"/>
                <w:color w:val="000000"/>
              </w:rPr>
            </w:pPr>
            <w:r w:rsidRPr="00E040C2">
              <w:rPr>
                <w:rFonts w:cs="Arial"/>
                <w:color w:val="000000"/>
              </w:rPr>
              <w:t>Body mass index (BMI) 38.0-38.9, adult</w:t>
            </w:r>
          </w:p>
        </w:tc>
      </w:tr>
      <w:tr w:rsidR="00F94891" w:rsidRPr="00E040C2" w14:paraId="41D57654" w14:textId="77777777" w:rsidTr="00696E8F">
        <w:trPr>
          <w:trHeight w:val="300"/>
        </w:trPr>
        <w:tc>
          <w:tcPr>
            <w:tcW w:w="1872" w:type="dxa"/>
            <w:noWrap/>
            <w:vAlign w:val="center"/>
            <w:hideMark/>
          </w:tcPr>
          <w:p w14:paraId="607A8079" w14:textId="77777777" w:rsidR="00F94891" w:rsidRPr="00E040C2" w:rsidRDefault="00F94891" w:rsidP="00F94891">
            <w:pPr>
              <w:rPr>
                <w:rFonts w:cs="Arial"/>
                <w:color w:val="000000"/>
              </w:rPr>
            </w:pPr>
            <w:r w:rsidRPr="00E040C2">
              <w:rPr>
                <w:rFonts w:cs="Arial"/>
                <w:color w:val="000000"/>
              </w:rPr>
              <w:t>Z68.39</w:t>
            </w:r>
          </w:p>
        </w:tc>
        <w:tc>
          <w:tcPr>
            <w:tcW w:w="7560" w:type="dxa"/>
            <w:noWrap/>
            <w:vAlign w:val="center"/>
            <w:hideMark/>
          </w:tcPr>
          <w:p w14:paraId="569F8C47" w14:textId="77777777" w:rsidR="00F94891" w:rsidRPr="00E040C2" w:rsidRDefault="00F94891" w:rsidP="00F94891">
            <w:pPr>
              <w:rPr>
                <w:rFonts w:cs="Arial"/>
                <w:color w:val="000000"/>
              </w:rPr>
            </w:pPr>
            <w:r w:rsidRPr="00E040C2">
              <w:rPr>
                <w:rFonts w:cs="Arial"/>
                <w:color w:val="000000"/>
              </w:rPr>
              <w:t>Body mass index (BMI) 39.0-39.9, adult</w:t>
            </w:r>
          </w:p>
        </w:tc>
      </w:tr>
      <w:tr w:rsidR="00F94891" w:rsidRPr="00E040C2" w14:paraId="3510896D" w14:textId="77777777" w:rsidTr="00696E8F">
        <w:trPr>
          <w:trHeight w:val="300"/>
        </w:trPr>
        <w:tc>
          <w:tcPr>
            <w:tcW w:w="1872" w:type="dxa"/>
            <w:noWrap/>
            <w:vAlign w:val="center"/>
            <w:hideMark/>
          </w:tcPr>
          <w:p w14:paraId="35295BFE" w14:textId="77777777" w:rsidR="00F94891" w:rsidRPr="00E040C2" w:rsidRDefault="00F94891" w:rsidP="00F94891">
            <w:pPr>
              <w:rPr>
                <w:rFonts w:cs="Arial"/>
                <w:color w:val="000000"/>
              </w:rPr>
            </w:pPr>
            <w:r w:rsidRPr="00E040C2">
              <w:rPr>
                <w:rFonts w:cs="Arial"/>
                <w:color w:val="000000"/>
              </w:rPr>
              <w:t>Z68.41</w:t>
            </w:r>
          </w:p>
        </w:tc>
        <w:tc>
          <w:tcPr>
            <w:tcW w:w="7560" w:type="dxa"/>
            <w:noWrap/>
            <w:vAlign w:val="center"/>
            <w:hideMark/>
          </w:tcPr>
          <w:p w14:paraId="0EBAF332" w14:textId="77777777" w:rsidR="00F94891" w:rsidRPr="00E040C2" w:rsidRDefault="00F94891" w:rsidP="00F94891">
            <w:pPr>
              <w:rPr>
                <w:rFonts w:cs="Arial"/>
                <w:color w:val="000000"/>
              </w:rPr>
            </w:pPr>
            <w:r w:rsidRPr="00E040C2">
              <w:rPr>
                <w:rFonts w:cs="Arial"/>
                <w:color w:val="000000"/>
              </w:rPr>
              <w:t>Body mass index (BMI) 40.0-44.9, adult</w:t>
            </w:r>
          </w:p>
        </w:tc>
      </w:tr>
      <w:tr w:rsidR="00F94891" w:rsidRPr="00E040C2" w14:paraId="3FB1E439" w14:textId="77777777" w:rsidTr="00696E8F">
        <w:trPr>
          <w:trHeight w:val="300"/>
        </w:trPr>
        <w:tc>
          <w:tcPr>
            <w:tcW w:w="1872" w:type="dxa"/>
            <w:noWrap/>
            <w:vAlign w:val="center"/>
            <w:hideMark/>
          </w:tcPr>
          <w:p w14:paraId="5674E048" w14:textId="77777777" w:rsidR="00F94891" w:rsidRPr="00E040C2" w:rsidRDefault="00F94891" w:rsidP="00F94891">
            <w:pPr>
              <w:rPr>
                <w:rFonts w:cs="Arial"/>
                <w:color w:val="000000"/>
              </w:rPr>
            </w:pPr>
            <w:r w:rsidRPr="00E040C2">
              <w:rPr>
                <w:rFonts w:cs="Arial"/>
                <w:color w:val="000000"/>
              </w:rPr>
              <w:t>Z68.42</w:t>
            </w:r>
          </w:p>
        </w:tc>
        <w:tc>
          <w:tcPr>
            <w:tcW w:w="7560" w:type="dxa"/>
            <w:noWrap/>
            <w:vAlign w:val="center"/>
            <w:hideMark/>
          </w:tcPr>
          <w:p w14:paraId="5CCD0126" w14:textId="77777777" w:rsidR="00F94891" w:rsidRPr="00E040C2" w:rsidRDefault="00F94891" w:rsidP="00F94891">
            <w:pPr>
              <w:rPr>
                <w:rFonts w:cs="Arial"/>
                <w:color w:val="000000"/>
              </w:rPr>
            </w:pPr>
            <w:r w:rsidRPr="00E040C2">
              <w:rPr>
                <w:rFonts w:cs="Arial"/>
                <w:color w:val="000000"/>
              </w:rPr>
              <w:t>Body mass index (BMI) 45.0-49.9, adult</w:t>
            </w:r>
          </w:p>
        </w:tc>
      </w:tr>
      <w:tr w:rsidR="00F94891" w:rsidRPr="00E040C2" w14:paraId="4BD032DC" w14:textId="77777777" w:rsidTr="00696E8F">
        <w:trPr>
          <w:trHeight w:val="300"/>
        </w:trPr>
        <w:tc>
          <w:tcPr>
            <w:tcW w:w="1872" w:type="dxa"/>
            <w:noWrap/>
            <w:vAlign w:val="center"/>
            <w:hideMark/>
          </w:tcPr>
          <w:p w14:paraId="268D3B3F" w14:textId="77777777" w:rsidR="00F94891" w:rsidRPr="00E040C2" w:rsidRDefault="00F94891" w:rsidP="00F94891">
            <w:pPr>
              <w:rPr>
                <w:rFonts w:cs="Arial"/>
                <w:color w:val="000000"/>
              </w:rPr>
            </w:pPr>
            <w:r w:rsidRPr="00E040C2">
              <w:rPr>
                <w:rFonts w:cs="Arial"/>
                <w:color w:val="000000"/>
              </w:rPr>
              <w:t>Z68.43</w:t>
            </w:r>
          </w:p>
        </w:tc>
        <w:tc>
          <w:tcPr>
            <w:tcW w:w="7560" w:type="dxa"/>
            <w:noWrap/>
            <w:vAlign w:val="center"/>
            <w:hideMark/>
          </w:tcPr>
          <w:p w14:paraId="13269FE1" w14:textId="385FA56E" w:rsidR="00F94891" w:rsidRPr="00E040C2" w:rsidRDefault="00F94891" w:rsidP="00F94891">
            <w:pPr>
              <w:rPr>
                <w:rFonts w:cs="Arial"/>
                <w:color w:val="000000"/>
              </w:rPr>
            </w:pPr>
            <w:r w:rsidRPr="00E040C2">
              <w:rPr>
                <w:rFonts w:cs="Arial"/>
                <w:color w:val="000000"/>
              </w:rPr>
              <w:t>Body mass inde</w:t>
            </w:r>
            <w:r>
              <w:rPr>
                <w:rFonts w:cs="Arial"/>
                <w:color w:val="000000"/>
              </w:rPr>
              <w:t>x (BMI) 50.0-59.9</w:t>
            </w:r>
            <w:r w:rsidRPr="00E040C2">
              <w:rPr>
                <w:rFonts w:cs="Arial"/>
                <w:color w:val="000000"/>
              </w:rPr>
              <w:t>, adult</w:t>
            </w:r>
          </w:p>
        </w:tc>
      </w:tr>
      <w:tr w:rsidR="00F94891" w:rsidRPr="00E040C2" w14:paraId="6D29873E" w14:textId="77777777" w:rsidTr="00696E8F">
        <w:trPr>
          <w:trHeight w:val="300"/>
        </w:trPr>
        <w:tc>
          <w:tcPr>
            <w:tcW w:w="1872" w:type="dxa"/>
            <w:noWrap/>
            <w:vAlign w:val="center"/>
            <w:hideMark/>
          </w:tcPr>
          <w:p w14:paraId="0D3BFDA3" w14:textId="77777777" w:rsidR="00F94891" w:rsidRPr="00E040C2" w:rsidRDefault="00F94891" w:rsidP="00F94891">
            <w:pPr>
              <w:rPr>
                <w:rFonts w:cs="Arial"/>
                <w:color w:val="000000"/>
              </w:rPr>
            </w:pPr>
            <w:r w:rsidRPr="00E040C2">
              <w:rPr>
                <w:rFonts w:cs="Arial"/>
                <w:color w:val="000000"/>
              </w:rPr>
              <w:t>Z68.44</w:t>
            </w:r>
          </w:p>
        </w:tc>
        <w:tc>
          <w:tcPr>
            <w:tcW w:w="7560" w:type="dxa"/>
            <w:noWrap/>
            <w:vAlign w:val="center"/>
            <w:hideMark/>
          </w:tcPr>
          <w:p w14:paraId="517E1647" w14:textId="77777777" w:rsidR="00F94891" w:rsidRPr="00E040C2" w:rsidRDefault="00F94891" w:rsidP="00F94891">
            <w:pPr>
              <w:rPr>
                <w:rFonts w:cs="Arial"/>
                <w:color w:val="000000"/>
              </w:rPr>
            </w:pPr>
            <w:r w:rsidRPr="00E040C2">
              <w:rPr>
                <w:rFonts w:cs="Arial"/>
                <w:color w:val="000000"/>
              </w:rPr>
              <w:t>Body mass index (BMI) 60.0-69.9, adult</w:t>
            </w:r>
          </w:p>
        </w:tc>
      </w:tr>
      <w:tr w:rsidR="00F94891" w:rsidRPr="00E040C2" w14:paraId="5E50A523" w14:textId="77777777" w:rsidTr="00696E8F">
        <w:trPr>
          <w:trHeight w:val="300"/>
        </w:trPr>
        <w:tc>
          <w:tcPr>
            <w:tcW w:w="1872" w:type="dxa"/>
            <w:noWrap/>
            <w:vAlign w:val="center"/>
            <w:hideMark/>
          </w:tcPr>
          <w:p w14:paraId="6D36537A" w14:textId="77777777" w:rsidR="00F94891" w:rsidRPr="00E040C2" w:rsidRDefault="00F94891" w:rsidP="00F94891">
            <w:pPr>
              <w:rPr>
                <w:rFonts w:cs="Arial"/>
                <w:color w:val="000000"/>
              </w:rPr>
            </w:pPr>
            <w:r w:rsidRPr="00E040C2">
              <w:rPr>
                <w:rFonts w:cs="Arial"/>
                <w:color w:val="000000"/>
              </w:rPr>
              <w:t>Z68.45</w:t>
            </w:r>
          </w:p>
        </w:tc>
        <w:tc>
          <w:tcPr>
            <w:tcW w:w="7560" w:type="dxa"/>
            <w:noWrap/>
            <w:vAlign w:val="center"/>
            <w:hideMark/>
          </w:tcPr>
          <w:p w14:paraId="582D5632" w14:textId="77777777" w:rsidR="00F94891" w:rsidRPr="00E040C2" w:rsidRDefault="00F94891" w:rsidP="00F94891">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68"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68"/>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6904F9">
        <w:rPr>
          <w:rFonts w:cs="Arial"/>
          <w:b/>
          <w:bCs/>
        </w:rPr>
        <w:t>AND</w:t>
      </w:r>
      <w:r w:rsidR="007A2370" w:rsidRPr="009A5185">
        <w:rPr>
          <w:rFonts w:cs="Arial"/>
        </w:rPr>
        <w:t xml:space="preserve">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6BFB3A93" w14:textId="5491C534" w:rsidR="00A05F36" w:rsidRPr="009A5185" w:rsidRDefault="00A05F36" w:rsidP="000C2C54">
      <w:pPr>
        <w:pStyle w:val="Heading44"/>
      </w:pPr>
      <w:bookmarkStart w:id="269" w:name="_Total_Knee_Replacement"/>
      <w:bookmarkEnd w:id="269"/>
      <w:r>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70"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70"/>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w:t>
      </w:r>
      <w:r w:rsidRPr="00D51874">
        <w:rPr>
          <w:rFonts w:cs="Arial"/>
        </w:rPr>
        <w:lastRenderedPageBreak/>
        <w:t xml:space="preserve">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6FA634E0"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71" w:name="_Total_Hip_Replacement"/>
      <w:bookmarkEnd w:id="271"/>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CDB6A94"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72" w:name="_Norwood_Procedure_Measure"/>
      <w:bookmarkEnd w:id="272"/>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w:t>
      </w:r>
      <w:r w:rsidRPr="006904F9">
        <w:rPr>
          <w:rFonts w:cs="Arial"/>
          <w:b/>
          <w:bCs/>
        </w:rPr>
        <w:t>AND</w:t>
      </w:r>
      <w:r w:rsidRPr="00FA06B0">
        <w:rPr>
          <w:rFonts w:cs="Arial"/>
        </w:rPr>
        <w:t xml:space="preserve">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Supplement Thoracic Aorta, Ascending/Arch with Nonautologous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Bypass Right Ventricle to Pulmonary Trunk with Zooplastic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Bypass Right Ventricle to Right Pulmonary Artery with Zooplastic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Zooplastic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Bypass Right Ventricle to Pulmonary Trunk with Nonautologous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Bypass Right Pulmonary Artery from Innominate Artery with Zooplastic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Bypass Right Pulmonary Artery from Subclavian with Zooplastic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Bypass Right Pulmonary Artery from Carotid with Zooplastic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Bypass Right Pulmonary Artery from Innominate Artery with Nonautologous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Bypass Right Pulmonary Artery from Subclavian with Nonautologous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Bypass Right Pulmonary Artery from Carotid with Nonautologous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73" w:name="_Inpatient_Surgery_Frequently"/>
      <w:bookmarkStart w:id="274" w:name="_Ref99636785"/>
      <w:bookmarkEnd w:id="273"/>
      <w:r>
        <w:br w:type="page"/>
      </w:r>
    </w:p>
    <w:p w14:paraId="2A5760ED" w14:textId="16D80481" w:rsidR="00ED4ABD" w:rsidRDefault="00ED4ABD" w:rsidP="00AB5B80">
      <w:pPr>
        <w:pStyle w:val="Heading3"/>
      </w:pPr>
      <w:bookmarkStart w:id="275" w:name="_Safe_Surgery_Checklist_2"/>
      <w:bookmarkStart w:id="276" w:name="_Ref123646841"/>
      <w:bookmarkStart w:id="277" w:name="_Toc225877715"/>
      <w:bookmarkEnd w:id="275"/>
      <w:r>
        <w:lastRenderedPageBreak/>
        <w:t>Safe Surgery Checklist for Adult and Pediatric Complex Surgery</w:t>
      </w:r>
      <w:r w:rsidR="00B078B4">
        <w:t xml:space="preserve"> Measure Specifications</w:t>
      </w:r>
      <w:bookmarkEnd w:id="274"/>
      <w:bookmarkEnd w:id="276"/>
      <w:bookmarkEnd w:id="277"/>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35"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36" w:history="1">
              <w:r w:rsidR="00A05B85" w:rsidRPr="00A05B85">
                <w:rPr>
                  <w:rStyle w:val="Hyperlink"/>
                </w:rPr>
                <w:t>WHO Surgical Safety Checklist</w:t>
              </w:r>
            </w:hyperlink>
            <w:r w:rsidR="00A05B85" w:rsidRPr="00A05B85">
              <w:t xml:space="preserve"> and </w:t>
            </w:r>
            <w:hyperlink r:id="rId237" w:history="1">
              <w:r w:rsidR="00A05B85" w:rsidRPr="00A05B85">
                <w:rPr>
                  <w:rStyle w:val="Hyperlink"/>
                </w:rPr>
                <w:t>Implementation Manual</w:t>
              </w:r>
            </w:hyperlink>
            <w:r>
              <w:t xml:space="preserve">, </w:t>
            </w:r>
            <w:hyperlink r:id="rId238"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39"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3625D378"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3106A41F" w:rsidR="00764EEA" w:rsidRDefault="00B93236" w:rsidP="00C03512">
            <w:pPr>
              <w:rPr>
                <w:b/>
                <w:bCs/>
              </w:rPr>
            </w:pPr>
            <w:r>
              <w:rPr>
                <w:b/>
                <w:bCs/>
              </w:rPr>
              <w:lastRenderedPageBreak/>
              <w:t>Question #</w:t>
            </w:r>
            <w:r w:rsidR="00DD3592">
              <w:rPr>
                <w:b/>
                <w:bCs/>
              </w:rPr>
              <w:t>8</w:t>
            </w:r>
            <w:r>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78"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78"/>
          </w:p>
        </w:tc>
      </w:tr>
      <w:tr w:rsidR="00B647A1" w14:paraId="5132EA3B" w14:textId="77777777" w:rsidTr="00C03512">
        <w:trPr>
          <w:trHeight w:val="7056"/>
        </w:trPr>
        <w:tc>
          <w:tcPr>
            <w:tcW w:w="9350" w:type="dxa"/>
            <w:vAlign w:val="center"/>
          </w:tcPr>
          <w:p w14:paraId="6FAA1080" w14:textId="76973EA1"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w:t>
            </w:r>
            <w:r w:rsidR="00BE6603">
              <w:rPr>
                <w:rFonts w:cs="Arial"/>
                <w:b/>
                <w:bCs/>
              </w:rPr>
              <w:t>’</w:t>
            </w:r>
            <w:r w:rsidRPr="00501726">
              <w:rPr>
                <w:rFonts w:cs="Arial"/>
                <w:b/>
                <w:bCs/>
              </w:rPr>
              <w:t>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AD309C">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44DB6D99" w14:textId="49ED3470"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w:t>
            </w:r>
            <w:r w:rsidR="00844018">
              <w:t xml:space="preserve">the </w:t>
            </w:r>
            <w:r>
              <w:t xml:space="preserve">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bariatric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59"/>
    </w:p>
    <w:p w14:paraId="435101A3" w14:textId="1A7965E4" w:rsidR="00A4191D" w:rsidRPr="009A5185" w:rsidRDefault="00263AE4" w:rsidP="00CF5A6E">
      <w:pPr>
        <w:pStyle w:val="Heading2"/>
      </w:pPr>
      <w:bookmarkStart w:id="279" w:name="_Adult_and_Pediatric"/>
      <w:bookmarkStart w:id="280" w:name="_Toc225877716"/>
      <w:bookmarkEnd w:id="279"/>
      <w:r>
        <w:lastRenderedPageBreak/>
        <w:t xml:space="preserve">Section 3: </w:t>
      </w:r>
      <w:r w:rsidR="00771F66">
        <w:t xml:space="preserve">Adult and Pediatric </w:t>
      </w:r>
      <w:r w:rsidR="00EA2AB4">
        <w:t>Complex</w:t>
      </w:r>
      <w:r w:rsidR="00A4191D" w:rsidRPr="009A5185">
        <w:t xml:space="preserve"> Surgery Frequently Asked Questions (FAQs)</w:t>
      </w:r>
      <w:bookmarkEnd w:id="280"/>
    </w:p>
    <w:p w14:paraId="15B8979E" w14:textId="77777777" w:rsidR="0057059D" w:rsidRPr="009A5185" w:rsidRDefault="0057059D" w:rsidP="0057059D">
      <w:pPr>
        <w:rPr>
          <w:rFonts w:cs="Arial"/>
          <w:lang w:eastAsia="ja-JP"/>
        </w:rPr>
      </w:pPr>
    </w:p>
    <w:p w14:paraId="659D5439" w14:textId="77777777" w:rsidR="00592DDC" w:rsidRPr="009A5185" w:rsidRDefault="00592DDC" w:rsidP="00AB5B80">
      <w:pPr>
        <w:pStyle w:val="Heading3"/>
      </w:pPr>
      <w:bookmarkStart w:id="281" w:name="_Toc225877717"/>
      <w:r w:rsidRPr="009A5185">
        <w:t>General Questions</w:t>
      </w:r>
      <w:bookmarkEnd w:id="281"/>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D309C">
      <w:pPr>
        <w:pStyle w:val="ListParagraph"/>
        <w:numPr>
          <w:ilvl w:val="0"/>
          <w:numId w:val="55"/>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D309C">
      <w:pPr>
        <w:pStyle w:val="ListParagraph"/>
        <w:numPr>
          <w:ilvl w:val="0"/>
          <w:numId w:val="55"/>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D309C">
      <w:pPr>
        <w:pStyle w:val="ListParagraph"/>
        <w:numPr>
          <w:ilvl w:val="0"/>
          <w:numId w:val="55"/>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82" w:name="Surg_Board"/>
      <w:bookmarkEnd w:id="282"/>
    </w:p>
    <w:p w14:paraId="48347CD6" w14:textId="77777777" w:rsidR="00592DDC" w:rsidRPr="009A5185" w:rsidRDefault="00592DDC" w:rsidP="0077134A">
      <w:pPr>
        <w:rPr>
          <w:lang w:eastAsia="ja-JP"/>
        </w:rPr>
      </w:pPr>
    </w:p>
    <w:p w14:paraId="20A60991" w14:textId="7A189E20" w:rsidR="00592DDC" w:rsidRPr="009A5185" w:rsidRDefault="00592DDC" w:rsidP="00AB5B80">
      <w:pPr>
        <w:pStyle w:val="Heading3"/>
      </w:pPr>
      <w:bookmarkStart w:id="283" w:name="_Toc225877718"/>
      <w:r w:rsidRPr="009A5185">
        <w:t>Hospital Volume</w:t>
      </w:r>
      <w:r w:rsidR="00B078B4">
        <w:t xml:space="preserve"> FAQs</w:t>
      </w:r>
      <w:bookmarkEnd w:id="283"/>
    </w:p>
    <w:p w14:paraId="1CC9C1C4" w14:textId="77777777" w:rsidR="00B45820" w:rsidRPr="009A5185" w:rsidRDefault="00B45820">
      <w:pPr>
        <w:rPr>
          <w:rFonts w:cs="Arial"/>
        </w:rPr>
      </w:pPr>
    </w:p>
    <w:p w14:paraId="748EAE7B" w14:textId="77777777" w:rsidR="008B77CB" w:rsidRPr="008B77CB" w:rsidRDefault="008B77CB" w:rsidP="00AD309C">
      <w:pPr>
        <w:pStyle w:val="ListParagraph"/>
        <w:numPr>
          <w:ilvl w:val="0"/>
          <w:numId w:val="55"/>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D309C">
      <w:pPr>
        <w:pStyle w:val="ListParagraph"/>
        <w:numPr>
          <w:ilvl w:val="0"/>
          <w:numId w:val="55"/>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D309C">
      <w:pPr>
        <w:pStyle w:val="ListParagraph"/>
        <w:numPr>
          <w:ilvl w:val="0"/>
          <w:numId w:val="55"/>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D309C">
      <w:pPr>
        <w:pStyle w:val="ListParagraph"/>
        <w:numPr>
          <w:ilvl w:val="0"/>
          <w:numId w:val="55"/>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0B81B240"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w:t>
      </w:r>
      <w:r w:rsidR="00CE73E6">
        <w:rPr>
          <w:rFonts w:cs="Arial"/>
        </w:rPr>
        <w:t xml:space="preserve">its </w:t>
      </w:r>
      <w:r w:rsidR="0082085D" w:rsidRPr="009A5185">
        <w:rPr>
          <w:rFonts w:cs="Arial"/>
        </w:rPr>
        <w:t xml:space="preserve">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D309C">
      <w:pPr>
        <w:pStyle w:val="ListParagraph"/>
        <w:numPr>
          <w:ilvl w:val="0"/>
          <w:numId w:val="55"/>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D309C">
      <w:pPr>
        <w:pStyle w:val="ListParagraph"/>
        <w:numPr>
          <w:ilvl w:val="0"/>
          <w:numId w:val="55"/>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D309C">
      <w:pPr>
        <w:pStyle w:val="ListParagraph"/>
        <w:numPr>
          <w:ilvl w:val="0"/>
          <w:numId w:val="55"/>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AB5B80">
      <w:pPr>
        <w:pStyle w:val="Heading3"/>
      </w:pPr>
      <w:bookmarkStart w:id="284" w:name="_Toc225877719"/>
      <w:r w:rsidRPr="009A5185">
        <w:t>Surgeon Volume</w:t>
      </w:r>
      <w:r w:rsidR="00B078B4">
        <w:t xml:space="preserve"> FAQs</w:t>
      </w:r>
      <w:bookmarkEnd w:id="284"/>
    </w:p>
    <w:p w14:paraId="28DC48F8" w14:textId="77777777" w:rsidR="00395B55" w:rsidRPr="009A5185" w:rsidRDefault="00395B55" w:rsidP="000E3ED6">
      <w:pPr>
        <w:rPr>
          <w:rFonts w:cs="Arial"/>
          <w:b/>
        </w:rPr>
      </w:pPr>
    </w:p>
    <w:p w14:paraId="39392829" w14:textId="6E322B3F" w:rsidR="008B77CB" w:rsidRPr="008B77CB" w:rsidRDefault="008B77CB" w:rsidP="00AD309C">
      <w:pPr>
        <w:pStyle w:val="ListParagraph"/>
        <w:numPr>
          <w:ilvl w:val="0"/>
          <w:numId w:val="55"/>
        </w:numPr>
        <w:rPr>
          <w:rFonts w:cs="Arial"/>
          <w:b/>
        </w:rPr>
      </w:pPr>
      <w:r w:rsidRPr="008B77CB">
        <w:rPr>
          <w:rFonts w:cs="Arial"/>
          <w:b/>
        </w:rPr>
        <w:t xml:space="preserve">Does the specific procedure and minimum annual surgeon volume standard listed need to be included in our process for privileging surgeons? </w:t>
      </w:r>
    </w:p>
    <w:p w14:paraId="60C68708" w14:textId="4E087578" w:rsidR="008B77CB" w:rsidRDefault="008B77CB" w:rsidP="008B77CB">
      <w:pPr>
        <w:pStyle w:val="ListParagraph"/>
        <w:rPr>
          <w:rFonts w:cs="Arial"/>
          <w:bCs/>
        </w:rPr>
      </w:pPr>
      <w:r w:rsidRPr="008B77CB">
        <w:rPr>
          <w:rFonts w:cs="Arial"/>
          <w:bCs/>
        </w:rPr>
        <w:t>Yes. Hospitals must ensure that the specific procedure (as defined using the ICD-10 and CPT procedure codes) and minimum annual surgeon volume standard are included in your process for privileging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D309C">
      <w:pPr>
        <w:pStyle w:val="ListParagraph"/>
        <w:numPr>
          <w:ilvl w:val="0"/>
          <w:numId w:val="55"/>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privileging surgeons, including both initial and ongoing privileging. There are two exceptions: </w:t>
      </w:r>
    </w:p>
    <w:p w14:paraId="7A59A3B5" w14:textId="45F1F66B" w:rsidR="008B77CB" w:rsidRPr="00A74B8D" w:rsidRDefault="008B77CB" w:rsidP="00AD309C">
      <w:pPr>
        <w:pStyle w:val="ListParagraph"/>
        <w:numPr>
          <w:ilvl w:val="1"/>
          <w:numId w:val="141"/>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4A5A2120" w:rsidR="008B77CB" w:rsidRPr="008B77CB" w:rsidRDefault="008B77CB" w:rsidP="00AD309C">
      <w:pPr>
        <w:pStyle w:val="ListParagraph"/>
        <w:numPr>
          <w:ilvl w:val="1"/>
          <w:numId w:val="141"/>
        </w:numPr>
        <w:rPr>
          <w:rFonts w:cs="Arial"/>
        </w:rPr>
      </w:pPr>
      <w:r w:rsidRPr="00A74B8D">
        <w:rPr>
          <w:rFonts w:cs="Arial"/>
        </w:rPr>
        <w:t xml:space="preserve">Surgeons who were not active for the entire reporting period: see </w:t>
      </w:r>
      <w:hyperlink w:anchor="faqsurgeonnotactive_3a"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D309C">
      <w:pPr>
        <w:pStyle w:val="ListParagraph"/>
        <w:numPr>
          <w:ilvl w:val="0"/>
          <w:numId w:val="55"/>
        </w:numPr>
        <w:rPr>
          <w:rFonts w:cs="Arial"/>
          <w:b/>
        </w:rPr>
      </w:pPr>
      <w:r w:rsidRPr="009C433D">
        <w:rPr>
          <w:rFonts w:cs="Arial"/>
          <w:b/>
        </w:rPr>
        <w:t xml:space="preserve">When counting </w:t>
      </w:r>
      <w:r w:rsidR="00FB59C3">
        <w:rPr>
          <w:rFonts w:cs="Arial"/>
          <w:b/>
        </w:rPr>
        <w:t xml:space="preserve">annual </w:t>
      </w:r>
      <w:r w:rsidRPr="009C433D">
        <w:rPr>
          <w:rFonts w:cs="Arial"/>
          <w:b/>
        </w:rPr>
        <w:t>surgeon volume for the purposes of privileging,</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40"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D309C">
      <w:pPr>
        <w:pStyle w:val="ListParagraph"/>
        <w:numPr>
          <w:ilvl w:val="0"/>
          <w:numId w:val="55"/>
        </w:numPr>
        <w:rPr>
          <w:rFonts w:cs="Arial"/>
          <w:b/>
        </w:rPr>
      </w:pPr>
      <w:bookmarkStart w:id="285" w:name="FAQ11_surgtrain"/>
      <w:bookmarkEnd w:id="285"/>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r w:rsidR="002400BE" w:rsidRPr="009A5185">
        <w:rPr>
          <w:rFonts w:cs="Arial"/>
          <w:b/>
        </w:rPr>
        <w:t>privileging</w:t>
      </w:r>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and included in privileging decisions</w:t>
      </w:r>
      <w:r w:rsidRPr="009A5185">
        <w:rPr>
          <w:rFonts w:cs="Arial"/>
        </w:rPr>
        <w:t xml:space="preserve">. The procedures performed by this surgeon during the reporting period should still be counted towards the hospital’s volume total, as the broader staff still had the experienc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D309C">
      <w:pPr>
        <w:pStyle w:val="ListParagraph"/>
        <w:numPr>
          <w:ilvl w:val="0"/>
          <w:numId w:val="55"/>
        </w:numPr>
        <w:rPr>
          <w:rFonts w:cs="Arial"/>
          <w:b/>
        </w:rPr>
      </w:pPr>
      <w:bookmarkStart w:id="286" w:name="faqsurgeonnotactive_3a"/>
      <w:r w:rsidRPr="009A5185">
        <w:rPr>
          <w:rFonts w:cs="Arial"/>
          <w:b/>
        </w:rPr>
        <w:t xml:space="preserve">If a </w:t>
      </w:r>
      <w:bookmarkEnd w:id="286"/>
      <w:r w:rsidRPr="009A5185">
        <w:rPr>
          <w:rFonts w:cs="Arial"/>
          <w:b/>
        </w:rPr>
        <w:t xml:space="preserve">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B77D2A" w:rsidRDefault="00421E47" w:rsidP="00421E47">
      <w:pPr>
        <w:pStyle w:val="ListParagraph"/>
        <w:rPr>
          <w:rFonts w:ascii="Calibri" w:hAnsi="Calibri"/>
          <w:b/>
          <w:bCs/>
          <w:sz w:val="16"/>
          <w:szCs w:val="16"/>
        </w:rPr>
      </w:pPr>
    </w:p>
    <w:p w14:paraId="21161B7C" w14:textId="2EBBB3C3" w:rsidR="00DA7817" w:rsidRDefault="00DA7817" w:rsidP="00AD309C">
      <w:pPr>
        <w:pStyle w:val="ListParagraph"/>
        <w:numPr>
          <w:ilvl w:val="0"/>
          <w:numId w:val="55"/>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B77D2A" w:rsidRDefault="00CB174B" w:rsidP="006A0540">
      <w:pPr>
        <w:rPr>
          <w:rFonts w:cs="Arial"/>
          <w:b/>
          <w:sz w:val="16"/>
          <w:szCs w:val="16"/>
        </w:rPr>
      </w:pPr>
      <w:bookmarkStart w:id="287" w:name="FAQ13_notactive"/>
      <w:bookmarkEnd w:id="287"/>
    </w:p>
    <w:p w14:paraId="712B9D9C" w14:textId="36889FED" w:rsidR="00C023AA" w:rsidRDefault="00C023AA" w:rsidP="00AD309C">
      <w:pPr>
        <w:pStyle w:val="ListParagraph"/>
        <w:numPr>
          <w:ilvl w:val="0"/>
          <w:numId w:val="55"/>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B77D2A" w:rsidRDefault="00C023AA" w:rsidP="00C023AA">
      <w:pPr>
        <w:pStyle w:val="ListParagraph"/>
        <w:rPr>
          <w:rFonts w:cs="Arial"/>
          <w:bCs/>
          <w:sz w:val="16"/>
          <w:szCs w:val="16"/>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Pr="00B77D2A" w:rsidRDefault="0077134A" w:rsidP="0077134A">
      <w:pPr>
        <w:rPr>
          <w:rFonts w:cs="Arial"/>
          <w:sz w:val="16"/>
          <w:szCs w:val="16"/>
          <w:highlight w:val="cyan"/>
        </w:rPr>
      </w:pPr>
      <w:bookmarkStart w:id="288" w:name="_Toc414267243"/>
      <w:bookmarkEnd w:id="249"/>
      <w:bookmarkEnd w:id="250"/>
    </w:p>
    <w:p w14:paraId="59EFFEBF" w14:textId="39EBFE9D" w:rsidR="00BC3C78" w:rsidRPr="00B77D2A" w:rsidRDefault="00BC3C78" w:rsidP="00AB5B80">
      <w:pPr>
        <w:pStyle w:val="Heading3"/>
        <w:rPr>
          <w:sz w:val="16"/>
          <w:szCs w:val="16"/>
        </w:rPr>
      </w:pPr>
      <w:bookmarkStart w:id="289" w:name="_Safe_Surgery_Checklist_1"/>
      <w:bookmarkStart w:id="290" w:name="safesurgfaqs3c"/>
      <w:bookmarkStart w:id="291" w:name="_Toc225877720"/>
      <w:bookmarkEnd w:id="289"/>
      <w:r w:rsidRPr="0070426E">
        <w:t>Safe Surgery Checklist for Adult and Pediatric Complex Surgery</w:t>
      </w:r>
      <w:bookmarkEnd w:id="290"/>
      <w:r w:rsidR="00B078B4">
        <w:t xml:space="preserve"> FAQs</w:t>
      </w:r>
      <w:bookmarkEnd w:id="291"/>
      <w:r w:rsidRPr="0070426E">
        <w:br/>
      </w:r>
    </w:p>
    <w:p w14:paraId="3D109E21" w14:textId="55AAACA3" w:rsidR="00074F1E" w:rsidRPr="00C20F56" w:rsidRDefault="00074F1E" w:rsidP="00AD309C">
      <w:pPr>
        <w:pStyle w:val="ListParagraph"/>
        <w:numPr>
          <w:ilvl w:val="0"/>
          <w:numId w:val="55"/>
        </w:numPr>
        <w:rPr>
          <w:lang w:eastAsia="ja-JP"/>
        </w:rPr>
      </w:pPr>
      <w:r>
        <w:rPr>
          <w:b/>
          <w:lang w:eastAsia="ja-JP"/>
        </w:rPr>
        <w:t xml:space="preserve">What 12-month reporting period should be used </w:t>
      </w:r>
      <w:r w:rsidR="00A46152">
        <w:rPr>
          <w:b/>
          <w:lang w:eastAsia="ja-JP"/>
        </w:rPr>
        <w:t>when reporting on this section?</w:t>
      </w:r>
    </w:p>
    <w:p w14:paraId="04ABE854" w14:textId="556239E3" w:rsidR="00A46152" w:rsidRPr="00C20F56" w:rsidRDefault="00986A87" w:rsidP="00C20F56">
      <w:pPr>
        <w:pStyle w:val="ListParagraph"/>
        <w:rPr>
          <w:lang w:eastAsia="ja-JP"/>
        </w:rPr>
      </w:pPr>
      <w:r>
        <w:rPr>
          <w:lang w:eastAsia="ja-JP"/>
        </w:rPr>
        <w:t xml:space="preserve">When responding to </w:t>
      </w:r>
      <w:r w:rsidR="005D04C0">
        <w:rPr>
          <w:lang w:eastAsia="ja-JP"/>
        </w:rPr>
        <w:t xml:space="preserve">the questions in </w:t>
      </w:r>
      <w:r>
        <w:rPr>
          <w:lang w:eastAsia="ja-JP"/>
        </w:rPr>
        <w:t>Section 3B</w:t>
      </w:r>
      <w:r w:rsidR="005D04C0">
        <w:rPr>
          <w:lang w:eastAsia="ja-JP"/>
        </w:rPr>
        <w:t xml:space="preserve">, hospitals should </w:t>
      </w:r>
      <w:r w:rsidR="005C1DC6" w:rsidRPr="005C1DC6">
        <w:rPr>
          <w:lang w:eastAsia="ja-JP"/>
        </w:rPr>
        <w:t xml:space="preserve">enter the month in which </w:t>
      </w:r>
      <w:r w:rsidR="005D04C0">
        <w:rPr>
          <w:lang w:eastAsia="ja-JP"/>
        </w:rPr>
        <w:t>they</w:t>
      </w:r>
      <w:r w:rsidR="005C1DC6" w:rsidRPr="005C1DC6">
        <w:rPr>
          <w:lang w:eastAsia="ja-JP"/>
        </w:rPr>
        <w:t xml:space="preserve"> complete </w:t>
      </w:r>
      <w:r w:rsidR="00126CF1">
        <w:rPr>
          <w:lang w:eastAsia="ja-JP"/>
        </w:rPr>
        <w:t xml:space="preserve">their </w:t>
      </w:r>
      <w:r w:rsidR="005C1DC6" w:rsidRPr="005C1DC6">
        <w:rPr>
          <w:lang w:eastAsia="ja-JP"/>
        </w:rPr>
        <w:t xml:space="preserve">observational in-person or retrospective EHR </w:t>
      </w:r>
      <w:r w:rsidR="00D55395">
        <w:rPr>
          <w:lang w:eastAsia="ja-JP"/>
        </w:rPr>
        <w:t>review</w:t>
      </w:r>
      <w:r w:rsidR="00126CF1">
        <w:rPr>
          <w:lang w:eastAsia="ja-JP"/>
        </w:rPr>
        <w:t xml:space="preserve"> audits</w:t>
      </w:r>
      <w:r w:rsidR="00D55395">
        <w:rPr>
          <w:lang w:eastAsia="ja-JP"/>
        </w:rPr>
        <w:t>.</w:t>
      </w:r>
      <w:r w:rsidR="007861AA">
        <w:rPr>
          <w:lang w:eastAsia="ja-JP"/>
        </w:rPr>
        <w:t xml:space="preserve"> </w:t>
      </w:r>
      <w:r w:rsidR="00D55395">
        <w:rPr>
          <w:lang w:eastAsia="ja-JP"/>
        </w:rPr>
        <w:t xml:space="preserve">If </w:t>
      </w:r>
      <w:r w:rsidR="004761C9">
        <w:rPr>
          <w:lang w:eastAsia="ja-JP"/>
        </w:rPr>
        <w:t xml:space="preserve">your </w:t>
      </w:r>
      <w:r w:rsidR="00126CF1">
        <w:rPr>
          <w:lang w:eastAsia="ja-JP"/>
        </w:rPr>
        <w:t>hospital</w:t>
      </w:r>
      <w:r w:rsidR="004761C9">
        <w:rPr>
          <w:lang w:eastAsia="ja-JP"/>
        </w:rPr>
        <w:t xml:space="preserve"> does</w:t>
      </w:r>
      <w:r w:rsidR="00126CF1">
        <w:rPr>
          <w:lang w:eastAsia="ja-JP"/>
        </w:rPr>
        <w:t xml:space="preserve"> </w:t>
      </w:r>
      <w:r w:rsidR="00D55395">
        <w:rPr>
          <w:lang w:eastAsia="ja-JP"/>
        </w:rPr>
        <w:t xml:space="preserve">not perform an audit, enter the month </w:t>
      </w:r>
      <w:r w:rsidR="0015693C">
        <w:rPr>
          <w:lang w:eastAsia="ja-JP"/>
        </w:rPr>
        <w:t>in</w:t>
      </w:r>
      <w:r w:rsidR="00D55395">
        <w:rPr>
          <w:lang w:eastAsia="ja-JP"/>
        </w:rPr>
        <w:t xml:space="preserve"> which you </w:t>
      </w:r>
      <w:r w:rsidR="0015693C">
        <w:rPr>
          <w:lang w:eastAsia="ja-JP"/>
        </w:rPr>
        <w:t>are completing the Survey</w:t>
      </w:r>
      <w:r w:rsidR="00B80CAA">
        <w:rPr>
          <w:lang w:eastAsia="ja-JP"/>
        </w:rPr>
        <w:t xml:space="preserve">. </w:t>
      </w:r>
      <w:r w:rsidR="00372876">
        <w:rPr>
          <w:lang w:eastAsia="ja-JP"/>
        </w:rPr>
        <w:t xml:space="preserve"> </w:t>
      </w:r>
    </w:p>
    <w:p w14:paraId="65C40232" w14:textId="77777777" w:rsidR="00074F1E" w:rsidRPr="00B77D2A" w:rsidRDefault="00074F1E" w:rsidP="00C20F56">
      <w:pPr>
        <w:pStyle w:val="ListParagraph"/>
        <w:rPr>
          <w:sz w:val="16"/>
          <w:szCs w:val="16"/>
          <w:lang w:eastAsia="ja-JP"/>
        </w:rPr>
      </w:pPr>
    </w:p>
    <w:p w14:paraId="7F31C573" w14:textId="30D38135" w:rsidR="00D374ED" w:rsidRPr="00974A8E" w:rsidRDefault="00D374ED" w:rsidP="00AD309C">
      <w:pPr>
        <w:pStyle w:val="ListParagraph"/>
        <w:numPr>
          <w:ilvl w:val="0"/>
          <w:numId w:val="55"/>
        </w:numPr>
        <w:rPr>
          <w:lang w:eastAsia="ja-JP"/>
        </w:rPr>
      </w:pPr>
      <w:r>
        <w:rPr>
          <w:b/>
          <w:lang w:eastAsia="ja-JP"/>
        </w:rPr>
        <w:t>Does the safe surgery checklist referenced in Section 3B apply to all procedures, including endoscopies?</w:t>
      </w:r>
    </w:p>
    <w:p w14:paraId="3370CBDB" w14:textId="5D3744D9" w:rsidR="00D374ED" w:rsidRPr="00B77D2A" w:rsidRDefault="00D374ED" w:rsidP="00D374ED">
      <w:pPr>
        <w:pStyle w:val="CommentText"/>
        <w:ind w:left="720"/>
        <w:rPr>
          <w:sz w:val="16"/>
          <w:szCs w:val="16"/>
        </w:rPr>
      </w:pPr>
      <w:r>
        <w:t>Yes, it applies to all procedures in Section 3A. If your hospital does not utilize a safe surgery checklist for all procedures in Section 3A, including endoscopies, respond “</w:t>
      </w:r>
      <w:r w:rsidR="00452A49">
        <w:t>n</w:t>
      </w:r>
      <w:r>
        <w:t>o” to question #2.</w:t>
      </w:r>
      <w:r>
        <w:br/>
      </w:r>
    </w:p>
    <w:p w14:paraId="7FEF32C3" w14:textId="5114F0A4" w:rsidR="002A2342" w:rsidRPr="00F0772B" w:rsidRDefault="002A2342" w:rsidP="00AD309C">
      <w:pPr>
        <w:pStyle w:val="ListParagraph"/>
        <w:numPr>
          <w:ilvl w:val="0"/>
          <w:numId w:val="55"/>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55E1885A" w14:textId="6FFBF497" w:rsidR="00D374ED" w:rsidRPr="001E2A00" w:rsidRDefault="002A2342" w:rsidP="002A2342">
      <w:pPr>
        <w:pStyle w:val="ListParagraph"/>
      </w:pPr>
      <w:r w:rsidRPr="001E2A00">
        <w:t>Hospitals should not remove conversation prompts as it is harmful to the purpose of the checklist and should continue debriefing and requiring participation of the surgical team members in key moments.</w:t>
      </w:r>
      <w:r>
        <w:br/>
      </w:r>
    </w:p>
    <w:p w14:paraId="3CF0C72D" w14:textId="792F4B5C" w:rsidR="00972266" w:rsidRDefault="00972266" w:rsidP="00AD309C">
      <w:pPr>
        <w:pStyle w:val="ListParagraph"/>
        <w:numPr>
          <w:ilvl w:val="0"/>
          <w:numId w:val="55"/>
        </w:numPr>
        <w:rPr>
          <w:b/>
          <w:bCs/>
        </w:rPr>
      </w:pPr>
      <w:bookmarkStart w:id="292" w:name="clinicalteamintro_3b"/>
      <w:bookmarkEnd w:id="292"/>
      <w:r>
        <w:rPr>
          <w:b/>
          <w:bCs/>
        </w:rPr>
        <w:lastRenderedPageBreak/>
        <w:t>Do we need to perform a “clinical team introduction” if the team already knows each other and/or will be in the operating room together all day?</w:t>
      </w:r>
    </w:p>
    <w:p w14:paraId="7C15DDB7" w14:textId="72F42236" w:rsidR="00972266" w:rsidRDefault="00972266" w:rsidP="00745E20">
      <w:pPr>
        <w:pStyle w:val="ListParagraph"/>
      </w:pPr>
      <w:r w:rsidRPr="00AE08E8">
        <w:t xml:space="preserve">Yes. </w:t>
      </w:r>
      <w:r>
        <w:t xml:space="preserve">Even if a clinical team knows each other they must perform an introduction stating their name and role at the first procedure of the day. </w:t>
      </w:r>
      <w:r w:rsidR="008D41BB">
        <w:t xml:space="preserve">They </w:t>
      </w:r>
      <w:r>
        <w:t xml:space="preserve">do not need to reintroduce </w:t>
      </w:r>
      <w:r w:rsidR="008D41BB">
        <w:t xml:space="preserve">themselves </w:t>
      </w:r>
      <w:r>
        <w:t xml:space="preserve">for the remaining </w:t>
      </w:r>
      <w:r w:rsidR="00A446BE">
        <w:t>procedures but</w:t>
      </w:r>
      <w:r>
        <w:t xml:space="preserve">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571C1D9B" w14:textId="77777777" w:rsidR="00745E20" w:rsidRPr="00AE08E8" w:rsidRDefault="00745E20" w:rsidP="00745E20">
      <w:pPr>
        <w:pStyle w:val="ListParagraph"/>
      </w:pPr>
    </w:p>
    <w:p w14:paraId="670CCB96" w14:textId="14EF5C76" w:rsidR="00BC3C78" w:rsidRPr="00B169F1" w:rsidRDefault="00BC3C78" w:rsidP="00AD309C">
      <w:pPr>
        <w:pStyle w:val="ListParagraph"/>
        <w:numPr>
          <w:ilvl w:val="0"/>
          <w:numId w:val="55"/>
        </w:numPr>
        <w:rPr>
          <w:b/>
          <w:bCs/>
        </w:rPr>
      </w:pPr>
      <w:r w:rsidRPr="00B169F1">
        <w:rPr>
          <w:b/>
          <w:bCs/>
        </w:rPr>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41"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1AD15CEB" w:rsidR="00BC3C78" w:rsidRPr="008C2B4F" w:rsidRDefault="00BC3C78" w:rsidP="00AD309C">
      <w:pPr>
        <w:pStyle w:val="CommentText"/>
        <w:numPr>
          <w:ilvl w:val="0"/>
          <w:numId w:val="55"/>
        </w:numPr>
      </w:pPr>
      <w:bookmarkStart w:id="293" w:name="wholesurgicalteam3b"/>
      <w:bookmarkEnd w:id="293"/>
      <w:r>
        <w:rPr>
          <w:b/>
          <w:bCs/>
        </w:rPr>
        <w:t>How is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42"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062F69">
          <w:headerReference w:type="default" r:id="rId243"/>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062F69">
          <w:headerReference w:type="default" r:id="rId244"/>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94" w:name="_Toc225877721"/>
      <w:r w:rsidRPr="009A5185">
        <w:lastRenderedPageBreak/>
        <w:t>Page Intentionally Left Blank</w:t>
      </w:r>
      <w:bookmarkEnd w:id="288"/>
      <w:bookmarkEnd w:id="294"/>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062F69">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9015494" w14:textId="573067B9" w:rsidR="00F750C5" w:rsidRDefault="00F750C5"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95" w:name="_Toc225877722"/>
      <w:bookmarkStart w:id="296" w:name="Sect4"/>
      <w:r w:rsidRPr="009A5185">
        <w:t>SECTION 4: MATERNITY CARE</w:t>
      </w:r>
      <w:bookmarkEnd w:id="295"/>
    </w:p>
    <w:bookmarkEnd w:id="296"/>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97" w:name="_Section_4:_Maternity"/>
      <w:bookmarkEnd w:id="297"/>
      <w:r w:rsidRPr="009A5185">
        <w:br w:type="page"/>
      </w:r>
      <w:bookmarkStart w:id="298" w:name="_Toc225877723"/>
      <w:r w:rsidR="00BB0077">
        <w:lastRenderedPageBreak/>
        <w:t>Section 4: Maternity Care</w:t>
      </w:r>
      <w:bookmarkEnd w:id="298"/>
    </w:p>
    <w:p w14:paraId="65950588" w14:textId="77777777" w:rsidR="00BB0077" w:rsidRPr="009A5185" w:rsidRDefault="00BB0077" w:rsidP="000F3D1F">
      <w:pPr>
        <w:rPr>
          <w:snapToGrid w:val="0"/>
        </w:rPr>
      </w:pPr>
    </w:p>
    <w:p w14:paraId="1C225CBA" w14:textId="5D3AA9EB" w:rsidR="00E67592" w:rsidRDefault="006E50EF">
      <w:pPr>
        <w:pStyle w:val="BodyText3"/>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45" w:history="1">
        <w:r w:rsidR="002972C4" w:rsidRPr="00A2752F">
          <w:rPr>
            <w:rStyle w:val="Hyperlink"/>
          </w:rPr>
          <w:t>https://ratings.leapfroggroup.org/measure/hospital/2026/maternity-care</w:t>
        </w:r>
      </w:hyperlink>
    </w:p>
    <w:p w14:paraId="4D8ACE64" w14:textId="77777777" w:rsidR="002972C4" w:rsidRPr="009A5185" w:rsidRDefault="002972C4">
      <w:pPr>
        <w:pStyle w:val="BodyText3"/>
        <w:rPr>
          <w:rFonts w:cs="Arial"/>
          <w:b/>
          <w:snapToGrid w:val="0"/>
          <w:color w:val="FF0000"/>
        </w:rPr>
      </w:pPr>
    </w:p>
    <w:p w14:paraId="33FABEB2" w14:textId="6102DE4B"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79430E7C"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confidential reporting on the </w:t>
      </w:r>
      <w:hyperlink r:id="rId246" w:history="1">
        <w:r w:rsidR="002C12F1" w:rsidRPr="0014766A">
          <w:rPr>
            <w:rStyle w:val="Hyperlink"/>
            <w:rFonts w:cs="Arial"/>
            <w:snapToGrid w:val="0"/>
          </w:rPr>
          <w:t>Hospital Details Page</w:t>
        </w:r>
      </w:hyperlink>
      <w:r w:rsidR="000F3D1F">
        <w:rPr>
          <w:rFonts w:cs="Arial"/>
          <w:snapToGrid w:val="0"/>
        </w:rPr>
        <w:t xml:space="preserve"> in 202</w:t>
      </w:r>
      <w:r w:rsidR="00FC095A">
        <w:rPr>
          <w:rFonts w:cs="Arial"/>
          <w:snapToGrid w:val="0"/>
        </w:rPr>
        <w:t>6</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25971812" w:rsidR="0082085D" w:rsidRPr="009A5185" w:rsidRDefault="0082085D" w:rsidP="0082085D">
      <w:pPr>
        <w:rPr>
          <w:rFonts w:cs="Arial"/>
          <w:b/>
        </w:rPr>
      </w:pPr>
      <w:r w:rsidRPr="009A5185">
        <w:rPr>
          <w:rFonts w:cs="Arial"/>
          <w:b/>
        </w:rPr>
        <w:t xml:space="preserve">Download the </w:t>
      </w:r>
      <w:r w:rsidR="00A236B1">
        <w:rPr>
          <w:rFonts w:cs="Arial"/>
          <w:b/>
        </w:rPr>
        <w:t>202</w:t>
      </w:r>
      <w:r w:rsidR="006C7A80">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47"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8A41A3">
      <w:pPr>
        <w:pStyle w:val="BodyText3"/>
        <w:ind w:left="360"/>
        <w:rPr>
          <w:rFonts w:cs="Arial"/>
        </w:rPr>
      </w:pPr>
    </w:p>
    <w:p w14:paraId="10CB10A0" w14:textId="77777777" w:rsidR="008A41A3" w:rsidRPr="009A5185" w:rsidRDefault="008A41A3" w:rsidP="008A41A3">
      <w:pPr>
        <w:pStyle w:val="BodyText3"/>
        <w:ind w:left="360"/>
        <w:rPr>
          <w:rFonts w:cs="Arial"/>
        </w:rPr>
      </w:pPr>
    </w:p>
    <w:p w14:paraId="764FACFD" w14:textId="17A9D323" w:rsidR="00EC1F63" w:rsidRDefault="00EC1F63">
      <w:pPr>
        <w:rPr>
          <w:b/>
          <w:snapToGrid w:val="0"/>
          <w:sz w:val="28"/>
          <w:szCs w:val="24"/>
          <w:u w:val="single"/>
          <w:lang w:eastAsia="ja-JP"/>
        </w:rPr>
      </w:pPr>
      <w:r>
        <w:br w:type="page"/>
      </w:r>
    </w:p>
    <w:p w14:paraId="6CA038A7" w14:textId="5F2F79DC" w:rsidR="00474DDE" w:rsidRDefault="00306EB2" w:rsidP="00CF5A6E">
      <w:pPr>
        <w:pStyle w:val="Heading2"/>
      </w:pPr>
      <w:bookmarkStart w:id="299" w:name="_4A:_Maternity_Care"/>
      <w:bookmarkStart w:id="300" w:name="_Toc225877724"/>
      <w:bookmarkEnd w:id="299"/>
      <w:r w:rsidRPr="009A5185">
        <w:lastRenderedPageBreak/>
        <w:t>4A</w:t>
      </w:r>
      <w:r>
        <w:t>:</w:t>
      </w:r>
      <w:r w:rsidRPr="009A5185">
        <w:t xml:space="preserve"> Maternity Care Volume</w:t>
      </w:r>
      <w:r>
        <w:t xml:space="preserve"> and Services</w:t>
      </w:r>
      <w:bookmarkEnd w:id="300"/>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48"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50606320"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5748A43E"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w:t>
      </w:r>
      <w:r w:rsidR="00D94BCF">
        <w:rPr>
          <w:rFonts w:cs="Arial"/>
          <w:bCs/>
          <w:snapToGrid w:val="0"/>
        </w:rPr>
        <w:t>Section 4A questions #4-</w:t>
      </w:r>
      <w:r w:rsidR="005A023E">
        <w:rPr>
          <w:rFonts w:cs="Arial"/>
          <w:bCs/>
          <w:snapToGrid w:val="0"/>
        </w:rPr>
        <w:t>8</w:t>
      </w:r>
      <w:r w:rsidR="00D94BCF">
        <w:rPr>
          <w:rFonts w:cs="Arial"/>
          <w:bCs/>
          <w:snapToGrid w:val="0"/>
        </w:rPr>
        <w:t xml:space="preserve"> and </w:t>
      </w:r>
      <w:r w:rsidR="00BA394C">
        <w:rPr>
          <w:rFonts w:cs="Arial"/>
          <w:bCs/>
          <w:snapToGrid w:val="0"/>
        </w:rPr>
        <w:t xml:space="preserve">Section 4B questions #6-8. </w:t>
      </w:r>
    </w:p>
    <w:p w14:paraId="68CEC700" w14:textId="12ED5FBF" w:rsidR="00764EEA" w:rsidRPr="00764EEA" w:rsidRDefault="00764EEA" w:rsidP="00253430">
      <w:pPr>
        <w:rPr>
          <w:rFonts w:cs="Arial"/>
          <w:bCs/>
          <w:snapToGrid w:val="0"/>
        </w:rPr>
      </w:pPr>
    </w:p>
    <w:p w14:paraId="377EE0BA" w14:textId="3D459310"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5A023E">
        <w:rPr>
          <w:rFonts w:cs="Arial"/>
          <w:bCs/>
          <w:snapToGrid w:val="0"/>
        </w:rPr>
        <w:t>8</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262454E7"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E413AC">
        <w:rPr>
          <w:rFonts w:cs="Arial"/>
          <w:snapToGrid w:val="0"/>
        </w:rPr>
        <w:t>16</w:t>
      </w:r>
      <w:r w:rsidR="004640AB">
        <w:rPr>
          <w:rFonts w:cs="Arial"/>
          <w:snapToGrid w:val="0"/>
        </w:rPr>
        <w:t>4</w:t>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3A575BC5">
                <wp:extent cx="6050943" cy="1404620"/>
                <wp:effectExtent l="0" t="0" r="26035" b="18415"/>
                <wp:docPr id="30" name="Text Box 30" descr="P6253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4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40" type="#_x0000_t202" alt="P6253TB13#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QqFwIAACg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5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p w14:paraId="78603B23" w14:textId="59CC18F7" w:rsidR="00516D49" w:rsidDel="00A67F04" w:rsidRDefault="00516D49" w:rsidP="00AB5B80">
      <w:pPr>
        <w:pStyle w:val="Heading3"/>
      </w:pPr>
      <w:bookmarkStart w:id="301" w:name="_Toc225877725"/>
      <w:r w:rsidDel="00A67F04">
        <w:t>Maternity Care Volume</w:t>
      </w:r>
      <w:bookmarkEnd w:id="301"/>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A67F04" w14:paraId="1388FF67" w14:textId="77777777" w:rsidTr="00267805">
        <w:trPr>
          <w:trHeight w:val="710"/>
        </w:trPr>
        <w:tc>
          <w:tcPr>
            <w:tcW w:w="6655" w:type="dxa"/>
            <w:vAlign w:val="center"/>
          </w:tcPr>
          <w:p w14:paraId="14158553" w14:textId="1268348D" w:rsidR="00A67F04" w:rsidRPr="00A67F04" w:rsidRDefault="00A67F04" w:rsidP="00AD309C">
            <w:pPr>
              <w:pStyle w:val="ListParagraph"/>
              <w:numPr>
                <w:ilvl w:val="4"/>
                <w:numId w:val="64"/>
              </w:numPr>
              <w:spacing w:before="120"/>
              <w:ind w:left="333" w:hanging="333"/>
              <w:rPr>
                <w:rFonts w:cs="Arial"/>
                <w:snapToGrid w:val="0"/>
                <w:color w:val="000000"/>
              </w:rPr>
            </w:pPr>
            <w:r w:rsidRPr="00A67F04">
              <w:rPr>
                <w:rFonts w:cs="Arial"/>
                <w:snapToGrid w:val="0"/>
                <w:color w:val="000000"/>
              </w:rPr>
              <w:t>12-month reporting period used:</w:t>
            </w:r>
          </w:p>
        </w:tc>
        <w:tc>
          <w:tcPr>
            <w:tcW w:w="2880" w:type="dxa"/>
            <w:vAlign w:val="center"/>
          </w:tcPr>
          <w:p w14:paraId="559D7F13" w14:textId="54065D43" w:rsidR="00A67F04" w:rsidRPr="00C06753" w:rsidRDefault="00A67F04" w:rsidP="00AD309C">
            <w:pPr>
              <w:pStyle w:val="ListParagraph"/>
              <w:numPr>
                <w:ilvl w:val="0"/>
                <w:numId w:val="282"/>
              </w:numPr>
              <w:rPr>
                <w:rFonts w:cs="Arial"/>
                <w:iCs/>
              </w:rPr>
            </w:pPr>
            <w:r w:rsidRPr="00C8246A">
              <w:rPr>
                <w:rFonts w:cs="Arial"/>
                <w:iCs/>
              </w:rPr>
              <w:t>01/01/202</w:t>
            </w:r>
            <w:r w:rsidR="005A023E">
              <w:rPr>
                <w:rFonts w:cs="Arial"/>
                <w:iCs/>
              </w:rPr>
              <w:t>5</w:t>
            </w:r>
            <w:r w:rsidRPr="00C06753">
              <w:rPr>
                <w:rFonts w:cs="Arial"/>
                <w:iCs/>
              </w:rPr>
              <w:t xml:space="preserve"> – 12/31/202</w:t>
            </w:r>
            <w:r w:rsidR="005A023E">
              <w:rPr>
                <w:rFonts w:cs="Arial"/>
                <w:iCs/>
              </w:rPr>
              <w:t>5</w:t>
            </w:r>
          </w:p>
          <w:p w14:paraId="18A881D1" w14:textId="66D90FE6" w:rsidR="00A67F04" w:rsidRPr="00C27FF1" w:rsidRDefault="00A67F04" w:rsidP="00AD309C">
            <w:pPr>
              <w:pStyle w:val="ListParagraph"/>
              <w:numPr>
                <w:ilvl w:val="0"/>
                <w:numId w:val="285"/>
              </w:numPr>
              <w:rPr>
                <w:rFonts w:cs="Arial"/>
                <w:iCs/>
                <w:snapToGrid w:val="0"/>
              </w:rPr>
            </w:pPr>
            <w:r w:rsidRPr="00C06753">
              <w:rPr>
                <w:rFonts w:cs="Arial"/>
                <w:iCs/>
                <w:snapToGrid w:val="0"/>
              </w:rPr>
              <w:t>07/01/202</w:t>
            </w:r>
            <w:r w:rsidR="005A023E">
              <w:rPr>
                <w:rFonts w:cs="Arial"/>
                <w:iCs/>
                <w:snapToGrid w:val="0"/>
              </w:rPr>
              <w:t>5</w:t>
            </w:r>
            <w:r w:rsidRPr="00C06753">
              <w:rPr>
                <w:rFonts w:cs="Arial"/>
                <w:iCs/>
                <w:snapToGrid w:val="0"/>
              </w:rPr>
              <w:t xml:space="preserve"> – 06/30/202</w:t>
            </w:r>
            <w:r w:rsidR="005A023E">
              <w:rPr>
                <w:rFonts w:cs="Arial"/>
                <w:iCs/>
                <w:snapToGrid w:val="0"/>
              </w:rPr>
              <w:t>6</w:t>
            </w:r>
          </w:p>
        </w:tc>
      </w:tr>
      <w:tr w:rsidR="00B85D40" w14:paraId="1E5047DD" w14:textId="77777777" w:rsidTr="001A20B6">
        <w:trPr>
          <w:trHeight w:val="1584"/>
        </w:trPr>
        <w:tc>
          <w:tcPr>
            <w:tcW w:w="6655" w:type="dxa"/>
            <w:vAlign w:val="center"/>
          </w:tcPr>
          <w:p w14:paraId="06BDBC2C" w14:textId="53323CBE" w:rsidR="00B85D40" w:rsidRPr="009A5185" w:rsidRDefault="00B85D40" w:rsidP="00AD309C">
            <w:pPr>
              <w:pStyle w:val="ListParagraph"/>
              <w:numPr>
                <w:ilvl w:val="0"/>
                <w:numId w:val="64"/>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D309C">
            <w:pPr>
              <w:pStyle w:val="ListParagraph"/>
              <w:numPr>
                <w:ilvl w:val="0"/>
                <w:numId w:val="285"/>
              </w:numPr>
              <w:rPr>
                <w:rFonts w:cs="Arial"/>
                <w:iCs/>
                <w:snapToGrid w:val="0"/>
              </w:rPr>
            </w:pPr>
            <w:r w:rsidRPr="00C27FF1">
              <w:rPr>
                <w:rFonts w:cs="Arial"/>
                <w:iCs/>
                <w:snapToGrid w:val="0"/>
              </w:rPr>
              <w:t>Yes</w:t>
            </w:r>
          </w:p>
          <w:p w14:paraId="5FB0BF3A" w14:textId="77777777" w:rsidR="00B85D40" w:rsidRPr="00C27FF1" w:rsidRDefault="00B85D40" w:rsidP="00AD309C">
            <w:pPr>
              <w:pStyle w:val="ListParagraph"/>
              <w:numPr>
                <w:ilvl w:val="0"/>
                <w:numId w:val="285"/>
              </w:numPr>
              <w:rPr>
                <w:rFonts w:cs="Arial"/>
                <w:iCs/>
                <w:snapToGrid w:val="0"/>
              </w:rPr>
            </w:pPr>
            <w:r w:rsidRPr="00C27FF1">
              <w:rPr>
                <w:rFonts w:cs="Arial"/>
                <w:iCs/>
                <w:snapToGrid w:val="0"/>
              </w:rPr>
              <w:t>No</w:t>
            </w:r>
          </w:p>
          <w:p w14:paraId="565BE440" w14:textId="1AA5024B" w:rsidR="00B85D40" w:rsidRPr="00C8246A" w:rsidRDefault="00B85D40" w:rsidP="00AD309C">
            <w:pPr>
              <w:pStyle w:val="ListParagraph"/>
              <w:numPr>
                <w:ilvl w:val="0"/>
                <w:numId w:val="285"/>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D309C">
            <w:pPr>
              <w:numPr>
                <w:ilvl w:val="0"/>
                <w:numId w:val="64"/>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f fewer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AB5B80">
      <w:pPr>
        <w:pStyle w:val="Heading3"/>
      </w:pPr>
      <w:bookmarkStart w:id="302" w:name="_Toc225877726"/>
      <w:r>
        <w:lastRenderedPageBreak/>
        <w:t>Maternity Care Services</w:t>
      </w:r>
      <w:bookmarkEnd w:id="302"/>
      <w:r>
        <w:t xml:space="preserve"> </w:t>
      </w:r>
    </w:p>
    <w:p w14:paraId="17EEE1D1" w14:textId="6890C03C" w:rsidR="00516D49" w:rsidRDefault="00516D49" w:rsidP="00516D49">
      <w:pPr>
        <w:rPr>
          <w:lang w:eastAsia="ja-JP"/>
        </w:rPr>
      </w:pPr>
    </w:p>
    <w:p w14:paraId="39A06A20" w14:textId="4A7C6BCF" w:rsidR="00447686" w:rsidRDefault="005D125E" w:rsidP="00516D49">
      <w:pPr>
        <w:rPr>
          <w:lang w:eastAsia="ja-JP"/>
        </w:rPr>
      </w:pPr>
      <w:r w:rsidRPr="00B07246">
        <w:rPr>
          <w:rFonts w:cs="Arial"/>
          <w:i/>
          <w:noProof/>
          <w:snapToGrid w:val="0"/>
        </w:rPr>
        <mc:AlternateContent>
          <mc:Choice Requires="wps">
            <w:drawing>
              <wp:inline distT="0" distB="0" distL="0" distR="0" wp14:anchorId="2240AE9B" wp14:editId="766031F1">
                <wp:extent cx="5943600" cy="1177290"/>
                <wp:effectExtent l="0" t="0" r="19050" b="22860"/>
                <wp:docPr id="2120330223" name="Text Box 2120330223" descr="P6279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77290"/>
                        </a:xfrm>
                        <a:prstGeom prst="rect">
                          <a:avLst/>
                        </a:prstGeom>
                        <a:solidFill>
                          <a:srgbClr val="FFFFFF"/>
                        </a:solidFill>
                        <a:ln w="9525">
                          <a:solidFill>
                            <a:srgbClr val="FF0000"/>
                          </a:solidFill>
                          <a:miter lim="800000"/>
                          <a:headEnd/>
                          <a:tailEnd/>
                        </a:ln>
                      </wps:spPr>
                      <wps:txbx>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wps:txbx>
                      <wps:bodyPr rot="0" vert="horz" wrap="square" lIns="91440" tIns="45720" rIns="91440" bIns="45720" anchor="t" anchorCtr="0">
                        <a:spAutoFit/>
                      </wps:bodyPr>
                    </wps:wsp>
                  </a:graphicData>
                </a:graphic>
              </wp:inline>
            </w:drawing>
          </mc:Choice>
          <mc:Fallback>
            <w:pict>
              <v:shape w14:anchorId="2240AE9B" id="Text Box 2120330223" o:spid="_x0000_s1041" type="#_x0000_t202" alt="P6279TB14#y1" style="width:468pt;height:9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" strokecolor="red">
                <v:textbox style="mso-fit-shape-to-text:t">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v:textbox>
                <w10:anchorlock/>
              </v:shape>
            </w:pict>
          </mc:Fallback>
        </mc:AlternateContent>
      </w:r>
    </w:p>
    <w:p w14:paraId="1A78DD02" w14:textId="77777777" w:rsidR="00447686" w:rsidRDefault="00447686"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2BBFA8B3" w:rsidR="00516D49" w:rsidRPr="009A5185" w:rsidRDefault="00516D49" w:rsidP="00AD309C">
            <w:pPr>
              <w:pStyle w:val="ListParagraph"/>
              <w:numPr>
                <w:ilvl w:val="0"/>
                <w:numId w:val="64"/>
              </w:numPr>
              <w:rPr>
                <w:rFonts w:cs="Arial"/>
                <w:snapToGrid w:val="0"/>
                <w:color w:val="000000"/>
              </w:rPr>
            </w:pPr>
            <w:r w:rsidRPr="000C561A">
              <w:rPr>
                <w:rFonts w:cs="Arial"/>
                <w:snapToGrid w:val="0"/>
                <w:color w:val="000000"/>
              </w:rPr>
              <w:t xml:space="preserve">Do certified nurse-midwives and/or certified midwives </w:t>
            </w:r>
            <w:r w:rsidR="008B7609">
              <w:rPr>
                <w:rFonts w:cs="Arial"/>
                <w:snapToGrid w:val="0"/>
                <w:color w:val="000000"/>
              </w:rPr>
              <w:t>offer care for labor and delivery at your hospital</w:t>
            </w:r>
            <w:r w:rsidRPr="000C561A">
              <w:rPr>
                <w:rFonts w:cs="Arial"/>
                <w:snapToGrid w:val="0"/>
                <w:color w:val="000000"/>
              </w:rPr>
              <w:t>?</w:t>
            </w:r>
          </w:p>
        </w:tc>
        <w:tc>
          <w:tcPr>
            <w:tcW w:w="2909" w:type="dxa"/>
            <w:vAlign w:val="center"/>
          </w:tcPr>
          <w:p w14:paraId="3D26F931" w14:textId="77777777" w:rsidR="00516D49" w:rsidRPr="00A31567" w:rsidRDefault="00516D49" w:rsidP="00AD309C">
            <w:pPr>
              <w:pStyle w:val="ListParagraph"/>
              <w:numPr>
                <w:ilvl w:val="0"/>
                <w:numId w:val="284"/>
              </w:numPr>
              <w:rPr>
                <w:rFonts w:cs="Arial"/>
                <w:iCs/>
              </w:rPr>
            </w:pPr>
            <w:r w:rsidRPr="00A31567">
              <w:rPr>
                <w:rFonts w:cs="Arial"/>
                <w:iCs/>
              </w:rPr>
              <w:t>Yes</w:t>
            </w:r>
          </w:p>
          <w:p w14:paraId="1B32A2BF" w14:textId="77777777" w:rsidR="00516D49" w:rsidRPr="00A31567" w:rsidRDefault="00516D49" w:rsidP="00AD309C">
            <w:pPr>
              <w:pStyle w:val="ListParagraph"/>
              <w:numPr>
                <w:ilvl w:val="0"/>
                <w:numId w:val="284"/>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2B7B277" w:rsidR="00516D49" w:rsidRDefault="00516D49" w:rsidP="00AD309C">
            <w:pPr>
              <w:pStyle w:val="ListParagraph"/>
              <w:numPr>
                <w:ilvl w:val="0"/>
                <w:numId w:val="64"/>
              </w:numPr>
              <w:rPr>
                <w:rFonts w:cs="Arial"/>
                <w:snapToGrid w:val="0"/>
              </w:rPr>
            </w:pPr>
            <w:r>
              <w:rPr>
                <w:rFonts w:cs="Arial"/>
                <w:snapToGrid w:val="0"/>
              </w:rPr>
              <w:t>Do doulas</w:t>
            </w:r>
            <w:r w:rsidR="008B7609">
              <w:rPr>
                <w:rFonts w:cs="Arial"/>
                <w:snapToGrid w:val="0"/>
              </w:rPr>
              <w:t xml:space="preserve"> offer care</w:t>
            </w:r>
            <w:r>
              <w:rPr>
                <w:rFonts w:cs="Arial"/>
                <w:snapToGrid w:val="0"/>
              </w:rPr>
              <w:t xml:space="preserve"> for labor and delivery</w:t>
            </w:r>
            <w:r w:rsidR="008B7609">
              <w:rPr>
                <w:rFonts w:cs="Arial"/>
                <w:snapToGrid w:val="0"/>
              </w:rPr>
              <w:t xml:space="preserve"> at your hospital</w:t>
            </w:r>
            <w:r>
              <w:rPr>
                <w:rFonts w:cs="Arial"/>
                <w:snapToGrid w:val="0"/>
              </w:rPr>
              <w:t>?</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2A86ED31"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patients </w:t>
            </w:r>
            <w:r w:rsidR="00A27228">
              <w:rPr>
                <w:rFonts w:cs="Arial"/>
                <w:snapToGrid w:val="0"/>
              </w:rPr>
              <w:t xml:space="preserve">can </w:t>
            </w:r>
            <w:r w:rsidRPr="00764EEA">
              <w:rPr>
                <w:rFonts w:cs="Arial"/>
                <w:snapToGrid w:val="0"/>
              </w:rPr>
              <w:t>bring their own doulas</w:t>
            </w:r>
          </w:p>
          <w:p w14:paraId="05F14409" w14:textId="77777777" w:rsidR="00516D49" w:rsidRPr="00764EEA" w:rsidRDefault="00516D49" w:rsidP="00AD309C">
            <w:pPr>
              <w:pStyle w:val="ListParagraph"/>
              <w:numPr>
                <w:ilvl w:val="0"/>
                <w:numId w:val="181"/>
              </w:numPr>
              <w:rPr>
                <w:rFonts w:cs="Arial"/>
                <w:snapToGrid w:val="0"/>
              </w:rPr>
            </w:pPr>
            <w:r w:rsidRPr="00764EEA">
              <w:rPr>
                <w:rFonts w:cs="Arial"/>
                <w:snapToGrid w:val="0"/>
              </w:rPr>
              <w:t xml:space="preserve">No </w:t>
            </w:r>
          </w:p>
        </w:tc>
      </w:tr>
      <w:tr w:rsidR="00516D49" w:rsidRPr="009A5185" w14:paraId="7CB99D4D" w14:textId="77777777" w:rsidTr="00527E7B">
        <w:trPr>
          <w:trHeight w:val="2978"/>
        </w:trPr>
        <w:tc>
          <w:tcPr>
            <w:tcW w:w="6638" w:type="dxa"/>
            <w:vAlign w:val="center"/>
          </w:tcPr>
          <w:p w14:paraId="09DC5A81" w14:textId="584D41F1" w:rsidR="00516D49" w:rsidRPr="000C561A" w:rsidRDefault="00510B22" w:rsidP="00AD309C">
            <w:pPr>
              <w:pStyle w:val="ListParagraph"/>
              <w:numPr>
                <w:ilvl w:val="0"/>
                <w:numId w:val="64"/>
              </w:numPr>
              <w:rPr>
                <w:rFonts w:cs="Arial"/>
                <w:snapToGrid w:val="0"/>
              </w:rPr>
            </w:pPr>
            <w:r>
              <w:rPr>
                <w:rFonts w:cs="Arial"/>
                <w:snapToGrid w:val="0"/>
              </w:rPr>
              <w:t>What</w:t>
            </w:r>
            <w:r w:rsidR="00516D49" w:rsidRPr="000C561A">
              <w:rPr>
                <w:rFonts w:cs="Arial"/>
                <w:snapToGrid w:val="0"/>
              </w:rPr>
              <w:t xml:space="preserve"> breastfeeding/lactation</w:t>
            </w:r>
            <w:r w:rsidR="00A27228">
              <w:rPr>
                <w:rFonts w:cs="Arial"/>
                <w:snapToGrid w:val="0"/>
              </w:rPr>
              <w:t xml:space="preserve"> support</w:t>
            </w:r>
            <w:r w:rsidR="00516D49" w:rsidRPr="000C561A">
              <w:rPr>
                <w:rFonts w:cs="Arial"/>
                <w:snapToGrid w:val="0"/>
              </w:rPr>
              <w:t xml:space="preserve"> </w:t>
            </w:r>
            <w:r w:rsidR="00A27228" w:rsidRPr="00A27228">
              <w:rPr>
                <w:rFonts w:cs="Arial"/>
                <w:snapToGrid w:val="0"/>
              </w:rPr>
              <w:t xml:space="preserve">is provided in your hospital </w:t>
            </w:r>
            <w:r w:rsidR="00681066">
              <w:rPr>
                <w:rFonts w:cs="Arial"/>
                <w:snapToGrid w:val="0"/>
              </w:rPr>
              <w:t xml:space="preserve">after delivery and prior to hospital </w:t>
            </w:r>
            <w:r w:rsidR="00A27228" w:rsidRPr="00A27228">
              <w:rPr>
                <w:rFonts w:cs="Arial"/>
                <w:snapToGrid w:val="0"/>
              </w:rPr>
              <w:t>discharge</w:t>
            </w:r>
            <w:r w:rsidR="00516D49" w:rsidRPr="000C561A">
              <w:rPr>
                <w:rFonts w:cs="Arial"/>
                <w:snapToGrid w:val="0"/>
              </w:rPr>
              <w:t>?</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3D70BE98" w14:textId="02833EAF" w:rsidR="00A05251" w:rsidRPr="00BB5D75" w:rsidRDefault="00A05251" w:rsidP="00A05251">
            <w:pPr>
              <w:pStyle w:val="ListParagraph"/>
              <w:numPr>
                <w:ilvl w:val="0"/>
                <w:numId w:val="181"/>
              </w:numPr>
              <w:rPr>
                <w:rFonts w:cs="Arial"/>
                <w:snapToGrid w:val="0"/>
              </w:rPr>
            </w:pPr>
            <w:r w:rsidRPr="00BB5D75">
              <w:rPr>
                <w:rFonts w:cs="Arial"/>
                <w:snapToGrid w:val="0"/>
              </w:rPr>
              <w:t>Clinical lactation care, education, and support provided by an International Board Certified Lactation Consultant® (IBCLC®)</w:t>
            </w:r>
          </w:p>
          <w:p w14:paraId="294CB2D3" w14:textId="77777777" w:rsidR="00A05251" w:rsidRPr="00BB5D75" w:rsidRDefault="00A05251" w:rsidP="00A05251">
            <w:pPr>
              <w:pStyle w:val="ListParagraph"/>
              <w:numPr>
                <w:ilvl w:val="0"/>
                <w:numId w:val="181"/>
              </w:numPr>
              <w:rPr>
                <w:rFonts w:cs="Arial"/>
                <w:snapToGrid w:val="0"/>
              </w:rPr>
            </w:pPr>
            <w:r w:rsidRPr="00BB5D75">
              <w:rPr>
                <w:rFonts w:cs="Arial"/>
                <w:snapToGrid w:val="0"/>
              </w:rPr>
              <w:t>Education and counseling provided by other lactation consultants, counselors, educators, and/or specialists</w:t>
            </w:r>
          </w:p>
          <w:p w14:paraId="69299EAF" w14:textId="372AF3C8" w:rsidR="00516D49" w:rsidRPr="00764EEA" w:rsidRDefault="00A05251" w:rsidP="00AD309C">
            <w:pPr>
              <w:pStyle w:val="ListParagraph"/>
              <w:numPr>
                <w:ilvl w:val="0"/>
                <w:numId w:val="181"/>
              </w:numPr>
              <w:rPr>
                <w:rFonts w:cs="Arial"/>
                <w:snapToGrid w:val="0"/>
              </w:rPr>
            </w:pPr>
            <w:r w:rsidRPr="00BB5D75">
              <w:rPr>
                <w:rFonts w:cs="Arial"/>
                <w:snapToGrid w:val="0"/>
              </w:rPr>
              <w:t>None of the above</w:t>
            </w:r>
          </w:p>
        </w:tc>
      </w:tr>
      <w:tr w:rsidR="00516D49" w:rsidRPr="009A5185" w14:paraId="702C50F1" w14:textId="77777777" w:rsidTr="00527E7B">
        <w:trPr>
          <w:trHeight w:val="1619"/>
        </w:trPr>
        <w:tc>
          <w:tcPr>
            <w:tcW w:w="6638" w:type="dxa"/>
            <w:vAlign w:val="center"/>
          </w:tcPr>
          <w:p w14:paraId="72489F5D" w14:textId="4D641493" w:rsidR="00184F0D" w:rsidRDefault="00184F0D" w:rsidP="00184F0D">
            <w:pPr>
              <w:pStyle w:val="ListParagraph"/>
              <w:numPr>
                <w:ilvl w:val="0"/>
                <w:numId w:val="64"/>
              </w:numPr>
              <w:rPr>
                <w:rFonts w:cs="Arial"/>
                <w:snapToGrid w:val="0"/>
              </w:rPr>
            </w:pPr>
            <w:r w:rsidRPr="009D4FF0">
              <w:rPr>
                <w:rFonts w:cs="Arial"/>
                <w:snapToGrid w:val="0"/>
              </w:rPr>
              <w:t xml:space="preserve">Which of the following does your hospital offer patients </w:t>
            </w:r>
            <w:r w:rsidR="00681066">
              <w:rPr>
                <w:rFonts w:cs="Arial"/>
                <w:snapToGrid w:val="0"/>
              </w:rPr>
              <w:t xml:space="preserve">after delivery and prior to hospital </w:t>
            </w:r>
            <w:r w:rsidRPr="009D4FF0">
              <w:rPr>
                <w:rFonts w:cs="Arial"/>
                <w:snapToGrid w:val="0"/>
              </w:rPr>
              <w:t>discharge?</w:t>
            </w:r>
          </w:p>
          <w:p w14:paraId="3464900A" w14:textId="77777777" w:rsidR="00184F0D" w:rsidRDefault="00184F0D" w:rsidP="00184F0D">
            <w:pPr>
              <w:rPr>
                <w:rFonts w:cs="Arial"/>
                <w:snapToGrid w:val="0"/>
              </w:rPr>
            </w:pPr>
          </w:p>
          <w:p w14:paraId="119C9AB2" w14:textId="2098D1F8" w:rsidR="00516D49" w:rsidRDefault="00184F0D" w:rsidP="00184F0D">
            <w:pPr>
              <w:pStyle w:val="ListParagraph"/>
              <w:ind w:left="360"/>
              <w:rPr>
                <w:rFonts w:cs="Arial"/>
                <w:i/>
                <w:iCs/>
                <w:snapToGrid w:val="0"/>
              </w:rPr>
            </w:pPr>
            <w:r w:rsidRPr="001E2A00">
              <w:rPr>
                <w:rFonts w:cs="Arial"/>
                <w:i/>
                <w:iCs/>
                <w:snapToGrid w:val="0"/>
              </w:rPr>
              <w:t>Select all that apply</w:t>
            </w:r>
            <w:r w:rsidR="002B7F50">
              <w:rPr>
                <w:rFonts w:cs="Arial"/>
                <w:i/>
                <w:iCs/>
                <w:snapToGrid w:val="0"/>
              </w:rPr>
              <w:t>.</w:t>
            </w:r>
          </w:p>
          <w:p w14:paraId="743E721A" w14:textId="6AEEFBE6" w:rsidR="00184F0D" w:rsidRDefault="00184F0D" w:rsidP="00184F0D">
            <w:pPr>
              <w:pStyle w:val="ListParagraph"/>
              <w:ind w:left="360"/>
              <w:rPr>
                <w:rFonts w:cs="Arial"/>
                <w:snapToGrid w:val="0"/>
              </w:rPr>
            </w:pPr>
          </w:p>
        </w:tc>
        <w:tc>
          <w:tcPr>
            <w:tcW w:w="2909" w:type="dxa"/>
            <w:vAlign w:val="center"/>
          </w:tcPr>
          <w:p w14:paraId="1CF82B2C" w14:textId="77777777" w:rsidR="00D04AF8" w:rsidRDefault="00D04AF8" w:rsidP="006757E8">
            <w:pPr>
              <w:pStyle w:val="ListParagraph"/>
              <w:numPr>
                <w:ilvl w:val="0"/>
                <w:numId w:val="181"/>
              </w:numPr>
              <w:rPr>
                <w:rFonts w:cs="Arial"/>
                <w:snapToGrid w:val="0"/>
              </w:rPr>
            </w:pPr>
            <w:r w:rsidRPr="008E5F07">
              <w:rPr>
                <w:rFonts w:cs="Arial"/>
                <w:snapToGrid w:val="0"/>
              </w:rPr>
              <w:t>Tubal ligation</w:t>
            </w:r>
          </w:p>
          <w:p w14:paraId="779CEAD5" w14:textId="77777777" w:rsidR="00D04AF8" w:rsidRDefault="00D04AF8" w:rsidP="006757E8">
            <w:pPr>
              <w:pStyle w:val="ListParagraph"/>
              <w:numPr>
                <w:ilvl w:val="0"/>
                <w:numId w:val="181"/>
              </w:numPr>
              <w:rPr>
                <w:rFonts w:cs="Arial"/>
                <w:snapToGrid w:val="0"/>
              </w:rPr>
            </w:pPr>
            <w:r w:rsidRPr="000A4317">
              <w:rPr>
                <w:rFonts w:cs="Arial"/>
                <w:snapToGrid w:val="0"/>
              </w:rPr>
              <w:t>Bilateral salpingectomy</w:t>
            </w:r>
          </w:p>
          <w:p w14:paraId="584BF17F" w14:textId="07E82F37" w:rsidR="00776571" w:rsidRDefault="00D04AF8" w:rsidP="00D92EB3">
            <w:pPr>
              <w:pStyle w:val="ListParagraph"/>
              <w:numPr>
                <w:ilvl w:val="0"/>
                <w:numId w:val="181"/>
              </w:numPr>
              <w:rPr>
                <w:rFonts w:cs="Arial"/>
                <w:snapToGrid w:val="0"/>
              </w:rPr>
            </w:pPr>
            <w:r w:rsidRPr="000A4317">
              <w:rPr>
                <w:rFonts w:cs="Arial"/>
                <w:snapToGrid w:val="0"/>
              </w:rPr>
              <w:t>Long-acting reversible</w:t>
            </w:r>
            <w:r>
              <w:rPr>
                <w:rFonts w:cs="Arial"/>
                <w:snapToGrid w:val="0"/>
              </w:rPr>
              <w:t xml:space="preserve"> </w:t>
            </w:r>
            <w:r w:rsidRPr="000A4317">
              <w:rPr>
                <w:rFonts w:cs="Arial"/>
                <w:snapToGrid w:val="0"/>
              </w:rPr>
              <w:t>contraception (LARC)</w:t>
            </w:r>
            <w:r>
              <w:rPr>
                <w:rFonts w:cs="Arial"/>
                <w:snapToGrid w:val="0"/>
              </w:rPr>
              <w:t xml:space="preserve"> </w:t>
            </w:r>
            <w:r w:rsidRPr="000A4317">
              <w:rPr>
                <w:rFonts w:cs="Arial"/>
                <w:snapToGrid w:val="0"/>
              </w:rPr>
              <w:t>(e.g., IUDs</w:t>
            </w:r>
            <w:r>
              <w:rPr>
                <w:rFonts w:cs="Arial"/>
                <w:snapToGrid w:val="0"/>
              </w:rPr>
              <w:t>)</w:t>
            </w:r>
          </w:p>
          <w:p w14:paraId="5C818731" w14:textId="396D784A" w:rsidR="00516D49" w:rsidRPr="00D92EB3" w:rsidRDefault="00776571" w:rsidP="00D92EB3">
            <w:pPr>
              <w:pStyle w:val="ListParagraph"/>
              <w:numPr>
                <w:ilvl w:val="0"/>
                <w:numId w:val="181"/>
              </w:numPr>
              <w:rPr>
                <w:rFonts w:cs="Arial"/>
                <w:snapToGrid w:val="0"/>
              </w:rPr>
            </w:pPr>
            <w:r>
              <w:rPr>
                <w:rFonts w:cs="Arial"/>
                <w:snapToGrid w:val="0"/>
              </w:rPr>
              <w:t>None of the above</w:t>
            </w:r>
          </w:p>
        </w:tc>
      </w:tr>
      <w:tr w:rsidR="006D1C5C" w:rsidRPr="009A5185" w14:paraId="4C5EB343" w14:textId="77777777" w:rsidTr="00FD6EC0">
        <w:trPr>
          <w:trHeight w:val="800"/>
        </w:trPr>
        <w:tc>
          <w:tcPr>
            <w:tcW w:w="6638" w:type="dxa"/>
            <w:vAlign w:val="center"/>
          </w:tcPr>
          <w:p w14:paraId="6958C509" w14:textId="7A45FBA0" w:rsidR="006D1C5C" w:rsidRDefault="006D1C5C" w:rsidP="00AD309C">
            <w:pPr>
              <w:pStyle w:val="ListParagraph"/>
              <w:numPr>
                <w:ilvl w:val="0"/>
                <w:numId w:val="64"/>
              </w:numPr>
              <w:rPr>
                <w:rFonts w:cs="Arial"/>
                <w:snapToGrid w:val="0"/>
              </w:rPr>
            </w:pPr>
            <w:bookmarkStart w:id="303"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303"/>
          <w:p w14:paraId="0D8BDCEA" w14:textId="0574A014" w:rsidR="006D1C5C" w:rsidRPr="00405E45"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r w:rsidR="004147B2">
              <w:rPr>
                <w:rFonts w:cs="Arial"/>
                <w:snapToGrid w:val="0"/>
              </w:rPr>
              <w:t>,</w:t>
            </w:r>
          </w:p>
          <w:p w14:paraId="49A6AD09" w14:textId="088742DA" w:rsidR="006D1C5C"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w:t>
            </w:r>
            <w:r w:rsidR="00B61EE6">
              <w:rPr>
                <w:rFonts w:cs="Arial"/>
                <w:snapToGrid w:val="0"/>
              </w:rPr>
              <w:t>physician</w:t>
            </w:r>
            <w:r>
              <w:rPr>
                <w:rFonts w:cs="Arial"/>
                <w:snapToGrid w:val="0"/>
              </w:rPr>
              <w:t>,</w:t>
            </w:r>
            <w:r w:rsidRPr="00405E45">
              <w:rPr>
                <w:rFonts w:cs="Arial"/>
                <w:snapToGrid w:val="0"/>
              </w:rPr>
              <w:t xml:space="preserve"> to review and approve an early elective delivery when medically indicated based on ACOG and national guidelines</w:t>
            </w:r>
            <w:r w:rsidR="00C2252A">
              <w:rPr>
                <w:rFonts w:cs="Arial"/>
                <w:snapToGrid w:val="0"/>
              </w:rPr>
              <w:t>,</w:t>
            </w:r>
            <w:r>
              <w:rPr>
                <w:rFonts w:cs="Arial"/>
                <w:snapToGrid w:val="0"/>
              </w:rPr>
              <w:t xml:space="preserve"> and</w:t>
            </w:r>
          </w:p>
          <w:p w14:paraId="385996E6" w14:textId="62447DF7" w:rsidR="006D1C5C" w:rsidRPr="006C7DF5" w:rsidRDefault="006D1C5C" w:rsidP="00AD309C">
            <w:pPr>
              <w:pStyle w:val="ListParagraph"/>
              <w:numPr>
                <w:ilvl w:val="0"/>
                <w:numId w:val="386"/>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w:t>
            </w:r>
            <w:r w:rsidR="000D44A2">
              <w:rPr>
                <w:rFonts w:cs="Arial"/>
                <w:snapToGrid w:val="0"/>
              </w:rPr>
              <w:t>physician</w:t>
            </w:r>
            <w:r w:rsidRPr="006C7DF5">
              <w:rPr>
                <w:rFonts w:cs="Arial"/>
                <w:snapToGrid w:val="0"/>
              </w:rPr>
              <w:t>?</w:t>
            </w:r>
          </w:p>
        </w:tc>
        <w:tc>
          <w:tcPr>
            <w:tcW w:w="2909" w:type="dxa"/>
            <w:vAlign w:val="center"/>
          </w:tcPr>
          <w:p w14:paraId="3A1C3E8E" w14:textId="77777777"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304" w:name="_Toc225877727"/>
      <w:r w:rsidRPr="009A5185">
        <w:lastRenderedPageBreak/>
        <w:t>4</w:t>
      </w:r>
      <w:r w:rsidR="0016658F">
        <w:t>B</w:t>
      </w:r>
      <w:r w:rsidRPr="009A5185">
        <w:t>: Cesarean Birth</w:t>
      </w:r>
      <w:bookmarkEnd w:id="304"/>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3"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5E6CA700"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confidential reporting </w:t>
      </w:r>
      <w:r w:rsidR="00BB0AC8">
        <w:t>on the Hospital Details Page.</w:t>
      </w:r>
    </w:p>
    <w:p w14:paraId="563CC849" w14:textId="77777777" w:rsidR="00253430" w:rsidRDefault="00253430" w:rsidP="00035AF9">
      <w:pPr>
        <w:rPr>
          <w:rFonts w:cs="Arial"/>
          <w:b/>
          <w:snapToGrid w:val="0"/>
        </w:rPr>
      </w:pPr>
    </w:p>
    <w:p w14:paraId="14BF4504" w14:textId="779C1325"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3A6A12">
        <w:rPr>
          <w:rFonts w:cs="Arial"/>
          <w:snapToGrid w:val="0"/>
        </w:rPr>
        <w:t>16</w:t>
      </w:r>
      <w:r w:rsidR="004640AB">
        <w:rPr>
          <w:rFonts w:cs="Arial"/>
          <w:snapToGrid w:val="0"/>
        </w:rPr>
        <w:t>5</w:t>
      </w:r>
      <w:r w:rsidR="003A6A12">
        <w:rPr>
          <w:rFonts w:cs="Arial"/>
          <w:snapToGrid w:val="0"/>
        </w:rPr>
        <w:t>.</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47B885D4">
                <wp:extent cx="6058894" cy="1404620"/>
                <wp:effectExtent l="0" t="0" r="18415" b="24765"/>
                <wp:docPr id="32" name="Text Box 32" descr="P6328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2" type="#_x0000_t202" alt="P6328TB15#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X+V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WIYbAtgK6jOitTBaF58aTlqwPynp0bYldT+OzApK1EeN7VlneR58Hhf54i2y&#10;JPY6Ul1HmOYoVVJPyTjd+fg2Ijhzi23cywj4OZMpZ7Rj5D49neD363Xc9fzAt78A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lVl/lRcCAAAoBAAADgAAAAAAAAAAAAAAAAAuAgAAZHJzL2Uyb0RvYy54bWxQSwECLQAUAAYACAAA&#10;ACEAgIw4TNsAAAAFAQAADwAAAAAAAAAAAAAAAABxBAAAZHJzL2Rvd25yZXYueG1sUEsFBgAAAAAE&#10;AAQA8wAAAHkFA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68FEE170" w:rsidR="00BE1D22" w:rsidRPr="00C06753" w:rsidRDefault="00BE1D22" w:rsidP="00AD309C">
            <w:pPr>
              <w:pStyle w:val="ListParagraph"/>
              <w:numPr>
                <w:ilvl w:val="0"/>
                <w:numId w:val="286"/>
              </w:numPr>
              <w:rPr>
                <w:rFonts w:cs="Arial"/>
                <w:iCs/>
              </w:rPr>
            </w:pPr>
            <w:r w:rsidRPr="00C8246A">
              <w:rPr>
                <w:rFonts w:cs="Arial"/>
                <w:iCs/>
              </w:rPr>
              <w:t>01/01/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55518D">
              <w:rPr>
                <w:rFonts w:cs="Arial"/>
                <w:iCs/>
              </w:rPr>
              <w:t>5</w:t>
            </w:r>
          </w:p>
          <w:p w14:paraId="56D5EFB4" w14:textId="5C39EA02" w:rsidR="00035AF9" w:rsidRPr="00C27FF1" w:rsidRDefault="00035AF9" w:rsidP="00AD309C">
            <w:pPr>
              <w:pStyle w:val="ListParagraph"/>
              <w:numPr>
                <w:ilvl w:val="0"/>
                <w:numId w:val="286"/>
              </w:numPr>
              <w:rPr>
                <w:rFonts w:cs="Arial"/>
                <w:i/>
              </w:rPr>
            </w:pPr>
            <w:r w:rsidRPr="00C06753">
              <w:rPr>
                <w:rFonts w:cs="Arial"/>
                <w:iCs/>
              </w:rPr>
              <w:t>07/01/</w:t>
            </w:r>
            <w:r w:rsidR="00BE1D22" w:rsidRPr="00C06753">
              <w:rPr>
                <w:rFonts w:cs="Arial"/>
                <w:iCs/>
              </w:rPr>
              <w:t>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55518D">
              <w:rPr>
                <w:rFonts w:cs="Arial"/>
                <w:iCs/>
              </w:rPr>
              <w:t>6</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D309C">
            <w:pPr>
              <w:pStyle w:val="ListParagraph"/>
              <w:numPr>
                <w:ilvl w:val="0"/>
                <w:numId w:val="28"/>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D309C">
            <w:pPr>
              <w:pStyle w:val="ListParagraph"/>
              <w:numPr>
                <w:ilvl w:val="0"/>
                <w:numId w:val="287"/>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AB5B80">
      <w:pPr>
        <w:pStyle w:val="Heading3"/>
      </w:pPr>
      <w:bookmarkStart w:id="305" w:name="_Toc225877728"/>
      <w:r>
        <w:lastRenderedPageBreak/>
        <w:t>Cesarean Birth Stratified by Race/Ethnicity</w:t>
      </w:r>
      <w:bookmarkEnd w:id="305"/>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5DE8A1BD">
                <wp:extent cx="5943600" cy="1632585"/>
                <wp:effectExtent l="0" t="0" r="19050" b="24765"/>
                <wp:docPr id="82363900" name="Text Box 82363900" descr="P6361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3" type="#_x0000_t202" alt="P6361TB16#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AD309C">
            <w:pPr>
              <w:pStyle w:val="ListParagraph"/>
              <w:numPr>
                <w:ilvl w:val="0"/>
                <w:numId w:val="28"/>
              </w:numPr>
              <w:rPr>
                <w:rFonts w:cs="Arial"/>
                <w:snapToGrid w:val="0"/>
                <w:color w:val="000000"/>
              </w:rPr>
            </w:pPr>
            <w:r>
              <w:rPr>
                <w:rFonts w:cs="Arial"/>
                <w:snapToGrid w:val="0"/>
                <w:color w:val="000000"/>
              </w:rPr>
              <w:t>24-month reporting period used:</w:t>
            </w:r>
          </w:p>
        </w:tc>
        <w:tc>
          <w:tcPr>
            <w:tcW w:w="2909" w:type="dxa"/>
            <w:vAlign w:val="center"/>
          </w:tcPr>
          <w:p w14:paraId="7DF240EA" w14:textId="25341FD8" w:rsidR="00C27FF1" w:rsidRPr="00C8246A" w:rsidRDefault="00C27FF1" w:rsidP="00AD309C">
            <w:pPr>
              <w:pStyle w:val="ListParagraph"/>
              <w:numPr>
                <w:ilvl w:val="0"/>
                <w:numId w:val="288"/>
              </w:numPr>
              <w:rPr>
                <w:rFonts w:cs="Arial"/>
                <w:iCs/>
              </w:rPr>
            </w:pPr>
            <w:r w:rsidRPr="00C8246A">
              <w:rPr>
                <w:rFonts w:cs="Arial"/>
                <w:iCs/>
              </w:rPr>
              <w:t>01/01/202</w:t>
            </w:r>
            <w:r w:rsidR="005F27E6">
              <w:rPr>
                <w:rFonts w:cs="Arial"/>
                <w:iCs/>
              </w:rPr>
              <w:t>4</w:t>
            </w:r>
            <w:r w:rsidRPr="00C8246A">
              <w:rPr>
                <w:rFonts w:cs="Arial"/>
                <w:iCs/>
              </w:rPr>
              <w:t xml:space="preserve"> – 12/31/202</w:t>
            </w:r>
            <w:r w:rsidR="005F27E6">
              <w:rPr>
                <w:rFonts w:cs="Arial"/>
                <w:iCs/>
              </w:rPr>
              <w:t>5</w:t>
            </w:r>
          </w:p>
          <w:p w14:paraId="54ED1A2D" w14:textId="00B40DC0" w:rsidR="00C27FF1" w:rsidRPr="00C8246A" w:rsidRDefault="00C27FF1" w:rsidP="00AD309C">
            <w:pPr>
              <w:pStyle w:val="ListParagraph"/>
              <w:numPr>
                <w:ilvl w:val="0"/>
                <w:numId w:val="288"/>
              </w:numPr>
              <w:rPr>
                <w:rFonts w:cs="Arial"/>
                <w:iCs/>
                <w:snapToGrid w:val="0"/>
                <w:color w:val="000000"/>
              </w:rPr>
            </w:pPr>
            <w:r w:rsidRPr="00C8246A">
              <w:rPr>
                <w:rFonts w:cs="Arial"/>
                <w:iCs/>
              </w:rPr>
              <w:t>07/01/202</w:t>
            </w:r>
            <w:r w:rsidR="005F27E6">
              <w:rPr>
                <w:rFonts w:cs="Arial"/>
                <w:iCs/>
              </w:rPr>
              <w:t>4</w:t>
            </w:r>
            <w:r w:rsidRPr="00C8246A">
              <w:rPr>
                <w:rFonts w:cs="Arial"/>
                <w:iCs/>
              </w:rPr>
              <w:t xml:space="preserve"> – 06/30/202</w:t>
            </w:r>
            <w:r w:rsidR="005F27E6">
              <w:rPr>
                <w:rFonts w:cs="Arial"/>
                <w:iCs/>
              </w:rPr>
              <w:t>6</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AD309C">
            <w:pPr>
              <w:pStyle w:val="ListParagraph"/>
              <w:numPr>
                <w:ilvl w:val="0"/>
                <w:numId w:val="28"/>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and do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D309C">
            <w:pPr>
              <w:pStyle w:val="ListParagraph"/>
              <w:numPr>
                <w:ilvl w:val="0"/>
                <w:numId w:val="289"/>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D309C">
            <w:pPr>
              <w:pStyle w:val="ListParagraph"/>
              <w:numPr>
                <w:ilvl w:val="0"/>
                <w:numId w:val="289"/>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AD309C">
            <w:pPr>
              <w:pStyle w:val="ListParagraph"/>
              <w:numPr>
                <w:ilvl w:val="0"/>
                <w:numId w:val="28"/>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306" w:name="_Toc225877729"/>
      <w:r w:rsidRPr="009A5185">
        <w:lastRenderedPageBreak/>
        <w:t>4</w:t>
      </w:r>
      <w:r w:rsidR="0016658F">
        <w:t>C</w:t>
      </w:r>
      <w:r w:rsidRPr="009A5185">
        <w:t>: Episiotomy</w:t>
      </w:r>
      <w:bookmarkEnd w:id="306"/>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8"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5C2EE97F"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957F35">
        <w:rPr>
          <w:rFonts w:cs="Arial"/>
          <w:snapToGrid w:val="0"/>
        </w:rPr>
        <w:t>1</w:t>
      </w:r>
      <w:r w:rsidR="004640AB">
        <w:rPr>
          <w:rFonts w:cs="Arial"/>
          <w:snapToGrid w:val="0"/>
        </w:rPr>
        <w:t>69</w:t>
      </w:r>
      <w:r w:rsidR="00957F35">
        <w:rPr>
          <w:rFonts w:cs="Arial"/>
          <w:snapToGrid w:val="0"/>
        </w:rPr>
        <w:t>.</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324820D5">
                <wp:extent cx="6042991" cy="1404620"/>
                <wp:effectExtent l="0" t="0" r="15240" b="24765"/>
                <wp:docPr id="33" name="Text Box 33" descr="P6419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5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4" type="#_x0000_t202" alt="P6419TB17#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SJ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zz+XqdUcIxluVpvpzHtiSseDpurPMfBHQkTEpqsatRnp3unQ/psOJpS7jNgZL1XioV&#10;F/ZQ7ZQlJ4YO2McvVvBim9KkL+l6MV+MBP4ikeL3J4lOerSykl1JV2HPZK7A7b2uo9E8k2qcY8pK&#10;TyADu5GiH6qByBo5rMINAWwF9RnRWhiti08NJy3Yn5T0aNuSuh9HZgUl6qPG9qyzPA8+j4t88RZZ&#10;Ensdqa4jTHOUKqmnZJzufHwbEZy5xTbuZQT8nMmUM9oxcp+eTvD79Truen7g218A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ItQdIk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D309C">
            <w:pPr>
              <w:pStyle w:val="ListParagraph"/>
              <w:numPr>
                <w:ilvl w:val="0"/>
                <w:numId w:val="27"/>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6ED7E16D" w:rsidR="00BE1D22" w:rsidRPr="00C06753" w:rsidRDefault="00BE1D22" w:rsidP="00AD309C">
            <w:pPr>
              <w:pStyle w:val="ListParagraph"/>
              <w:numPr>
                <w:ilvl w:val="0"/>
                <w:numId w:val="290"/>
              </w:numPr>
              <w:rPr>
                <w:rFonts w:cs="Arial"/>
                <w:iCs/>
              </w:rPr>
            </w:pPr>
            <w:r w:rsidRPr="00C8246A">
              <w:rPr>
                <w:rFonts w:cs="Arial"/>
                <w:iCs/>
              </w:rPr>
              <w:t>01/01/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8E3EBE">
              <w:rPr>
                <w:rFonts w:cs="Arial"/>
                <w:iCs/>
              </w:rPr>
              <w:t>5</w:t>
            </w:r>
          </w:p>
          <w:p w14:paraId="30E1B74D" w14:textId="15B523BE" w:rsidR="006B0AE8" w:rsidRPr="007174DE" w:rsidRDefault="006B0AE8" w:rsidP="00AD309C">
            <w:pPr>
              <w:pStyle w:val="ListParagraph"/>
              <w:numPr>
                <w:ilvl w:val="0"/>
                <w:numId w:val="290"/>
              </w:numPr>
              <w:rPr>
                <w:rFonts w:cs="Arial"/>
                <w:i/>
              </w:rPr>
            </w:pPr>
            <w:r w:rsidRPr="00C06753">
              <w:rPr>
                <w:rFonts w:cs="Arial"/>
                <w:iCs/>
              </w:rPr>
              <w:t>07/01/</w:t>
            </w:r>
            <w:r w:rsidR="00BE1D22" w:rsidRPr="00C06753">
              <w:rPr>
                <w:rFonts w:cs="Arial"/>
                <w:iCs/>
              </w:rPr>
              <w:t>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8E3EBE">
              <w:rPr>
                <w:rFonts w:cs="Arial"/>
                <w:iCs/>
              </w:rPr>
              <w:t>6</w:t>
            </w:r>
          </w:p>
        </w:tc>
      </w:tr>
      <w:tr w:rsidR="006B0AE8" w:rsidRPr="009A5185" w14:paraId="03446D45" w14:textId="77777777" w:rsidTr="00DB5C83">
        <w:trPr>
          <w:trHeight w:hRule="exact" w:val="1477"/>
        </w:trPr>
        <w:tc>
          <w:tcPr>
            <w:tcW w:w="6638" w:type="dxa"/>
          </w:tcPr>
          <w:p w14:paraId="1B9B5673" w14:textId="6B220F0B" w:rsidR="006B0AE8" w:rsidRDefault="006B0AE8" w:rsidP="00AD309C">
            <w:pPr>
              <w:pStyle w:val="ListParagraph"/>
              <w:numPr>
                <w:ilvl w:val="0"/>
                <w:numId w:val="59"/>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D309C">
            <w:pPr>
              <w:pStyle w:val="ListParagraph"/>
              <w:numPr>
                <w:ilvl w:val="0"/>
                <w:numId w:val="60"/>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307" w:name="_Toc225877730"/>
      <w:r w:rsidRPr="009A5185">
        <w:t>4</w:t>
      </w:r>
      <w:r w:rsidR="0016658F">
        <w:t>D</w:t>
      </w:r>
      <w:r w:rsidRPr="009A5185">
        <w:t>: Process Measures of Quality</w:t>
      </w:r>
      <w:bookmarkEnd w:id="307"/>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61"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0110830A" w14:textId="533D0833" w:rsidR="00A349B7"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E6BED">
        <w:rPr>
          <w:rFonts w:cs="Arial"/>
          <w:snapToGrid w:val="0"/>
        </w:rPr>
        <w:t>17</w:t>
      </w:r>
      <w:r w:rsidR="00353071">
        <w:rPr>
          <w:rFonts w:cs="Arial"/>
          <w:snapToGrid w:val="0"/>
        </w:rPr>
        <w:t>0</w:t>
      </w:r>
      <w:r w:rsidR="004640AB">
        <w:rPr>
          <w:rFonts w:cs="Arial"/>
          <w:snapToGrid w:val="0"/>
        </w:rPr>
        <w:t>.</w:t>
      </w:r>
    </w:p>
    <w:p w14:paraId="6FCCF421" w14:textId="77777777" w:rsidR="008E6BED" w:rsidRPr="009A5185" w:rsidRDefault="008E6BED"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38B59414">
                <wp:extent cx="6035040" cy="1404620"/>
                <wp:effectExtent l="0" t="0" r="22860" b="24765"/>
                <wp:docPr id="36" name="Text Box 36" descr="P6446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5" type="#_x0000_t202" alt="P6446TB18#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9aS3OB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D309C">
            <w:pPr>
              <w:pStyle w:val="ListParagraph"/>
              <w:numPr>
                <w:ilvl w:val="0"/>
                <w:numId w:val="38"/>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4FA9A687" w:rsidR="00BE1D22" w:rsidRPr="00C06753" w:rsidRDefault="00BE1D22" w:rsidP="00AD309C">
            <w:pPr>
              <w:pStyle w:val="ListParagraph"/>
              <w:numPr>
                <w:ilvl w:val="0"/>
                <w:numId w:val="291"/>
              </w:numPr>
              <w:rPr>
                <w:rFonts w:cs="Arial"/>
                <w:iCs/>
              </w:rPr>
            </w:pPr>
            <w:r w:rsidRPr="00C8246A">
              <w:rPr>
                <w:rFonts w:cs="Arial"/>
                <w:iCs/>
              </w:rPr>
              <w:t>01/01/202</w:t>
            </w:r>
            <w:r w:rsidR="00F40DBC">
              <w:rPr>
                <w:rFonts w:cs="Arial"/>
                <w:iCs/>
              </w:rPr>
              <w:t>5</w:t>
            </w:r>
            <w:r w:rsidRPr="00C06753">
              <w:rPr>
                <w:rFonts w:cs="Arial"/>
                <w:iCs/>
              </w:rPr>
              <w:t xml:space="preserve"> – 12/31/202</w:t>
            </w:r>
            <w:r w:rsidR="00F40DBC">
              <w:rPr>
                <w:rFonts w:cs="Arial"/>
                <w:iCs/>
              </w:rPr>
              <w:t>5</w:t>
            </w:r>
          </w:p>
          <w:p w14:paraId="74BB95B3" w14:textId="04904DEA" w:rsidR="003C18BB" w:rsidRPr="007174DE" w:rsidRDefault="003C18BB" w:rsidP="00AD309C">
            <w:pPr>
              <w:pStyle w:val="ListParagraph"/>
              <w:numPr>
                <w:ilvl w:val="0"/>
                <w:numId w:val="291"/>
              </w:numPr>
              <w:rPr>
                <w:rFonts w:cs="Arial"/>
                <w:i/>
              </w:rPr>
            </w:pPr>
            <w:r w:rsidRPr="00C06753">
              <w:rPr>
                <w:rFonts w:cs="Arial"/>
                <w:iCs/>
              </w:rPr>
              <w:t>07/01/</w:t>
            </w:r>
            <w:r w:rsidR="00BE1D22" w:rsidRPr="00C06753">
              <w:rPr>
                <w:rFonts w:cs="Arial"/>
                <w:iCs/>
              </w:rPr>
              <w:t>202</w:t>
            </w:r>
            <w:r w:rsidR="00F40DBC">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F40DBC">
              <w:rPr>
                <w:rFonts w:cs="Arial"/>
                <w:iCs/>
              </w:rPr>
              <w:t>6</w:t>
            </w:r>
          </w:p>
        </w:tc>
      </w:tr>
    </w:tbl>
    <w:p w14:paraId="2F2004AA" w14:textId="64820934" w:rsidR="00C85ABC" w:rsidRDefault="00C85ABC" w:rsidP="00C85ABC">
      <w:pPr>
        <w:rPr>
          <w:rFonts w:cs="Arial"/>
          <w:lang w:eastAsia="ja-JP"/>
        </w:rPr>
      </w:pPr>
    </w:p>
    <w:p w14:paraId="6BA7EC33" w14:textId="34C60633" w:rsidR="00B40FF1" w:rsidRDefault="00B40FF1" w:rsidP="00AB5B80">
      <w:pPr>
        <w:pStyle w:val="Heading3"/>
      </w:pPr>
      <w:bookmarkStart w:id="308" w:name="_Toc225877731"/>
      <w:r w:rsidRPr="009A5185">
        <w:t>Newborn Bilirubin Screening Prior to Discharge</w:t>
      </w:r>
      <w:bookmarkEnd w:id="308"/>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D309C">
            <w:pPr>
              <w:numPr>
                <w:ilvl w:val="0"/>
                <w:numId w:val="38"/>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01112D57"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4D39CE">
              <w:rPr>
                <w:rFonts w:cs="Arial"/>
                <w:i/>
              </w:rPr>
              <w:t>Did Not Measure</w:t>
            </w:r>
            <w:r w:rsidR="00833B3F" w:rsidRPr="00F61E74">
              <w:rPr>
                <w:rFonts w:cs="Arial"/>
                <w:i/>
              </w:rPr>
              <w: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D309C">
            <w:pPr>
              <w:pStyle w:val="ListParagraph"/>
              <w:numPr>
                <w:ilvl w:val="0"/>
                <w:numId w:val="292"/>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D309C">
            <w:pPr>
              <w:pStyle w:val="ListParagraph"/>
              <w:numPr>
                <w:ilvl w:val="0"/>
                <w:numId w:val="38"/>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D309C">
            <w:pPr>
              <w:pStyle w:val="ListParagraph"/>
              <w:numPr>
                <w:ilvl w:val="0"/>
                <w:numId w:val="38"/>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D309C">
            <w:pPr>
              <w:pStyle w:val="ListParagraph"/>
              <w:numPr>
                <w:ilvl w:val="0"/>
                <w:numId w:val="38"/>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D309C">
            <w:pPr>
              <w:pStyle w:val="ListParagraph"/>
              <w:numPr>
                <w:ilvl w:val="0"/>
                <w:numId w:val="293"/>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D309C">
            <w:pPr>
              <w:pStyle w:val="ListParagraph"/>
              <w:numPr>
                <w:ilvl w:val="0"/>
                <w:numId w:val="293"/>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AB5B80">
      <w:pPr>
        <w:pStyle w:val="Heading3"/>
      </w:pPr>
      <w:bookmarkStart w:id="309" w:name="_Toc225877732"/>
      <w:r w:rsidRPr="009A5185">
        <w:lastRenderedPageBreak/>
        <w:t xml:space="preserve">Appropriate DVT Prophylaxis in Women Undergoing Cesarean </w:t>
      </w:r>
      <w:r>
        <w:t>Delivery</w:t>
      </w:r>
      <w:bookmarkEnd w:id="309"/>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D309C">
            <w:pPr>
              <w:numPr>
                <w:ilvl w:val="0"/>
                <w:numId w:val="38"/>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41B17799"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w:t>
            </w:r>
            <w:r w:rsidR="00074B3B">
              <w:rPr>
                <w:rFonts w:cs="Arial"/>
                <w:i/>
              </w:rPr>
              <w:t>Did Not Measure</w:t>
            </w:r>
            <w:r w:rsidRPr="00F61E74">
              <w:rPr>
                <w:rFonts w:cs="Arial"/>
                <w:i/>
              </w:rPr>
              <w: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D309C">
            <w:pPr>
              <w:pStyle w:val="ListParagraph"/>
              <w:numPr>
                <w:ilvl w:val="0"/>
                <w:numId w:val="294"/>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D309C">
            <w:pPr>
              <w:pStyle w:val="ListParagraph"/>
              <w:numPr>
                <w:ilvl w:val="0"/>
                <w:numId w:val="38"/>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D309C">
            <w:pPr>
              <w:pStyle w:val="ListParagraph"/>
              <w:numPr>
                <w:ilvl w:val="0"/>
                <w:numId w:val="38"/>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D309C">
            <w:pPr>
              <w:pStyle w:val="ListParagraph"/>
              <w:numPr>
                <w:ilvl w:val="0"/>
                <w:numId w:val="38"/>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D309C">
            <w:pPr>
              <w:pStyle w:val="ListParagraph"/>
              <w:numPr>
                <w:ilvl w:val="0"/>
                <w:numId w:val="295"/>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D309C">
            <w:pPr>
              <w:pStyle w:val="ListParagraph"/>
              <w:numPr>
                <w:ilvl w:val="0"/>
                <w:numId w:val="295"/>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310" w:name="_Toc225877733"/>
      <w:r>
        <w:lastRenderedPageBreak/>
        <w:t>4</w:t>
      </w:r>
      <w:r w:rsidR="0016658F">
        <w:t>E</w:t>
      </w:r>
      <w:r>
        <w:t>: High-Risk Deliveries</w:t>
      </w:r>
      <w:bookmarkEnd w:id="310"/>
    </w:p>
    <w:p w14:paraId="7CA7A71C" w14:textId="5DD03B68" w:rsidR="005E1D5D" w:rsidRPr="008D20D6" w:rsidRDefault="005E1D5D"/>
    <w:p w14:paraId="5E9C68EE" w14:textId="5C072C37" w:rsidR="005E1D5D"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64" w:history="1">
        <w:r w:rsidRPr="009A5185">
          <w:rPr>
            <w:rStyle w:val="Hyperlink"/>
            <w:rFonts w:cs="Arial"/>
            <w:snapToGrid w:val="0"/>
          </w:rPr>
          <w:t>Leapfrog’s Multi-Campus Reporting Policy</w:t>
        </w:r>
      </w:hyperlink>
      <w:r w:rsidRPr="009A5185">
        <w:rPr>
          <w:rFonts w:cs="Arial"/>
          <w:snapToGrid w:val="0"/>
        </w:rPr>
        <w:t>.</w:t>
      </w:r>
    </w:p>
    <w:p w14:paraId="043100DF" w14:textId="77777777" w:rsidR="007C23EA" w:rsidRDefault="007C23EA" w:rsidP="005E1D5D">
      <w:pPr>
        <w:rPr>
          <w:rFonts w:cs="Arial"/>
          <w:snapToGrid w:val="0"/>
        </w:rPr>
      </w:pPr>
    </w:p>
    <w:p w14:paraId="77A4A37A" w14:textId="55992D32" w:rsidR="00B82E07" w:rsidRDefault="007C23EA" w:rsidP="005E1D5D">
      <w:pPr>
        <w:rPr>
          <w:rFonts w:cs="Arial"/>
          <w:snapToGrid w:val="0"/>
        </w:rPr>
      </w:pPr>
      <w:r w:rsidRPr="00873014">
        <w:rPr>
          <w:rFonts w:cs="Arial"/>
          <w:b/>
          <w:snapToGrid w:val="0"/>
          <w:color w:val="FF0000"/>
        </w:rPr>
        <w:t>Important Note:</w:t>
      </w:r>
      <w:r>
        <w:rPr>
          <w:rFonts w:cs="Arial"/>
          <w:b/>
          <w:snapToGrid w:val="0"/>
          <w:color w:val="FF0000"/>
        </w:rPr>
        <w:t xml:space="preserve"> </w:t>
      </w:r>
      <w:r>
        <w:rPr>
          <w:rFonts w:cs="Arial"/>
          <w:snapToGrid w:val="0"/>
        </w:rPr>
        <w:t>Only include units that were open for the entire reporting period and that remain currently open.</w:t>
      </w:r>
    </w:p>
    <w:p w14:paraId="2C3464C2" w14:textId="77777777" w:rsidR="00AA2DEE" w:rsidRDefault="00AA2DEE" w:rsidP="005E1D5D">
      <w:pPr>
        <w:rPr>
          <w:rFonts w:cs="Arial"/>
          <w:snapToGrid w:val="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202512CC" w:rsidR="006E50EF" w:rsidRPr="00A67E5E" w:rsidRDefault="006E50EF" w:rsidP="00AD309C">
            <w:pPr>
              <w:numPr>
                <w:ilvl w:val="0"/>
                <w:numId w:val="10"/>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admit high-risk deliveries</w:t>
              </w:r>
            </w:hyperlink>
            <w:r w:rsidR="00BF053F">
              <w:rPr>
                <w:rFonts w:ascii="ZWAdobeF" w:hAnsi="ZWAdobeF" w:cs="ZWAdobeF"/>
                <w:sz w:val="2"/>
                <w:szCs w:val="2"/>
              </w:rPr>
              <w:t>29F</w:t>
            </w:r>
            <w:r w:rsidR="004C7557">
              <w:rPr>
                <w:rFonts w:ascii="ZWAdobeF" w:hAnsi="ZWAdobeF" w:cs="ZWAdobeF"/>
                <w:sz w:val="2"/>
                <w:szCs w:val="2"/>
              </w:rPr>
              <w:t>29F</w:t>
            </w:r>
            <w:r w:rsidRPr="00A67E5E">
              <w:rPr>
                <w:rStyle w:val="EndnoteReference"/>
                <w:rFonts w:cs="Arial"/>
              </w:rPr>
              <w:endnoteReference w:id="31"/>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0BC86066" w:rsidR="006E50EF" w:rsidRPr="00A67E5E" w:rsidRDefault="00166B81" w:rsidP="001216D4">
            <w:pPr>
              <w:ind w:left="360"/>
              <w:rPr>
                <w:rFonts w:cs="Arial"/>
                <w:i/>
                <w:snapToGrid w:val="0"/>
                <w:color w:val="000000"/>
              </w:rPr>
            </w:pPr>
            <w:r w:rsidRPr="00A67E5E">
              <w:rPr>
                <w:rFonts w:cs="Arial"/>
                <w:i/>
                <w:snapToGrid w:val="0"/>
                <w:color w:val="000000"/>
              </w:rPr>
              <w:t>If “no”</w:t>
            </w:r>
            <w:r w:rsidR="00DA6837" w:rsidRPr="00A67E5E">
              <w:rPr>
                <w:rFonts w:cs="Arial"/>
                <w:i/>
                <w:snapToGrid w:val="0"/>
                <w:color w:val="000000"/>
              </w:rPr>
              <w:t xml:space="preserve"> </w:t>
            </w:r>
            <w:r w:rsidR="00DA6837" w:rsidRPr="00377699">
              <w:rPr>
                <w:rFonts w:cs="Arial"/>
                <w:i/>
                <w:snapToGrid w:val="0"/>
                <w:color w:val="000000"/>
              </w:rPr>
              <w:t>or “yes, but only on an emergency basis or when a patient is too unstable for safe transfer,”</w:t>
            </w:r>
            <w:r w:rsidR="001216D4"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r w:rsidR="00AB0752">
              <w:rPr>
                <w:rFonts w:cs="Arial"/>
                <w:i/>
                <w:snapToGrid w:val="0"/>
              </w:rPr>
              <w:t xml:space="preserve"> The hospital </w:t>
            </w:r>
            <w:r w:rsidR="00567FD1">
              <w:rPr>
                <w:rFonts w:cs="Arial"/>
                <w:i/>
                <w:snapToGrid w:val="0"/>
              </w:rPr>
              <w:t>will be scored as “Does Not Apply.”</w:t>
            </w:r>
          </w:p>
        </w:tc>
        <w:tc>
          <w:tcPr>
            <w:tcW w:w="2430" w:type="dxa"/>
            <w:vAlign w:val="center"/>
          </w:tcPr>
          <w:p w14:paraId="3205A08A"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62E9B823" w14:textId="77777777" w:rsidR="006E50EF" w:rsidRDefault="006E50EF" w:rsidP="00AD309C">
            <w:pPr>
              <w:pStyle w:val="ListParagraph"/>
              <w:numPr>
                <w:ilvl w:val="0"/>
                <w:numId w:val="340"/>
              </w:numPr>
              <w:rPr>
                <w:rFonts w:cs="Arial"/>
                <w:iCs/>
                <w:snapToGrid w:val="0"/>
              </w:rPr>
            </w:pPr>
            <w:r w:rsidRPr="00A31567">
              <w:rPr>
                <w:rFonts w:cs="Arial"/>
                <w:iCs/>
                <w:snapToGrid w:val="0"/>
              </w:rPr>
              <w:t>No</w:t>
            </w:r>
          </w:p>
          <w:p w14:paraId="1CECA414" w14:textId="3B49FBCB" w:rsidR="00783B4C" w:rsidRPr="00A31567" w:rsidRDefault="00783B4C" w:rsidP="00AD309C">
            <w:pPr>
              <w:pStyle w:val="ListParagraph"/>
              <w:numPr>
                <w:ilvl w:val="0"/>
                <w:numId w:val="340"/>
              </w:numPr>
              <w:rPr>
                <w:rFonts w:cs="Arial"/>
                <w:iCs/>
                <w:snapToGrid w:val="0"/>
              </w:rPr>
            </w:pPr>
            <w:r>
              <w:rPr>
                <w:rFonts w:cs="Arial"/>
                <w:iCs/>
                <w:snapToGrid w:val="0"/>
              </w:rPr>
              <w:t>Yes, but only on an emergency basis or when a patient is too unstable for safe transfer</w:t>
            </w:r>
          </w:p>
        </w:tc>
      </w:tr>
      <w:tr w:rsidR="006E50EF" w:rsidRPr="009A5185" w14:paraId="778FB7AD" w14:textId="77777777" w:rsidTr="00A31567">
        <w:trPr>
          <w:trHeight w:val="1296"/>
        </w:trPr>
        <w:tc>
          <w:tcPr>
            <w:tcW w:w="7038" w:type="dxa"/>
            <w:vAlign w:val="center"/>
          </w:tcPr>
          <w:p w14:paraId="0D20C211" w14:textId="723492C7" w:rsidR="005B447F" w:rsidRPr="009A5185" w:rsidRDefault="006E50EF" w:rsidP="00AD309C">
            <w:pPr>
              <w:numPr>
                <w:ilvl w:val="0"/>
                <w:numId w:val="10"/>
              </w:numPr>
              <w:rPr>
                <w:rFonts w:cs="Arial"/>
                <w:snapToGrid w:val="0"/>
              </w:rPr>
            </w:pPr>
            <w:r w:rsidRPr="009A5185">
              <w:rPr>
                <w:rFonts w:cs="Arial"/>
                <w:snapToGrid w:val="0"/>
                <w:color w:val="000000"/>
              </w:rPr>
              <w:t xml:space="preserve">Does your hospital </w:t>
            </w:r>
            <w:r w:rsidRPr="00772AF8">
              <w:rPr>
                <w:rFonts w:cs="Arial"/>
                <w:snapToGrid w:val="0"/>
                <w:color w:val="000000"/>
              </w:rPr>
              <w:t xml:space="preserve">operate a </w:t>
            </w:r>
            <w:r w:rsidR="002A3672">
              <w:rPr>
                <w:rFonts w:cs="Arial"/>
                <w:snapToGrid w:val="0"/>
                <w:color w:val="000000"/>
              </w:rPr>
              <w:t xml:space="preserve">Level II/III, Level III, or Level IV </w:t>
            </w:r>
            <w:r w:rsidRPr="00772AF8">
              <w:rPr>
                <w:rFonts w:cs="Arial"/>
                <w:snapToGrid w:val="0"/>
                <w:color w:val="000000"/>
              </w:rPr>
              <w:t>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12" w:name="_Ref2332683"/>
            <w:r w:rsidR="000F0582">
              <w:rPr>
                <w:rStyle w:val="Hyperlink"/>
                <w:rFonts w:ascii="ZWAdobeF" w:hAnsi="ZWAdobeF" w:cs="ZWAdobeF"/>
                <w:snapToGrid w:val="0"/>
                <w:color w:val="auto"/>
                <w:sz w:val="2"/>
                <w:szCs w:val="2"/>
                <w:u w:val="none"/>
              </w:rPr>
              <w:t>29F</w:t>
            </w:r>
            <w:bookmarkStart w:id="313" w:name="_Ref134616250"/>
            <w:r w:rsidR="00BF053F">
              <w:rPr>
                <w:rStyle w:val="Hyperlink"/>
                <w:rFonts w:ascii="ZWAdobeF" w:hAnsi="ZWAdobeF" w:cs="ZWAdobeF"/>
                <w:snapToGrid w:val="0"/>
                <w:color w:val="auto"/>
                <w:sz w:val="2"/>
                <w:szCs w:val="2"/>
                <w:u w:val="none"/>
              </w:rPr>
              <w:t>30F</w:t>
            </w:r>
            <w:r w:rsidR="004C7557">
              <w:rPr>
                <w:rStyle w:val="Hyperlink"/>
                <w:rFonts w:ascii="ZWAdobeF" w:hAnsi="ZWAdobeF" w:cs="ZWAdobeF"/>
                <w:snapToGrid w:val="0"/>
                <w:color w:val="auto"/>
                <w:sz w:val="2"/>
                <w:szCs w:val="2"/>
                <w:u w:val="none"/>
              </w:rPr>
              <w:t>30F</w:t>
            </w:r>
            <w:r w:rsidRPr="00772AF8">
              <w:rPr>
                <w:rStyle w:val="EndnoteReference"/>
                <w:rFonts w:cs="Arial"/>
                <w:snapToGrid w:val="0"/>
                <w:color w:val="000000"/>
              </w:rPr>
              <w:endnoteReference w:id="32"/>
            </w:r>
            <w:bookmarkEnd w:id="312"/>
            <w:bookmarkEnd w:id="313"/>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16" w:name="_Ref153462901"/>
            <w:r w:rsidR="00BF053F">
              <w:rPr>
                <w:rStyle w:val="Hyperlink"/>
                <w:rFonts w:ascii="ZWAdobeF" w:hAnsi="ZWAdobeF" w:cs="ZWAdobeF"/>
                <w:snapToGrid w:val="0"/>
                <w:color w:val="auto"/>
                <w:sz w:val="2"/>
                <w:szCs w:val="2"/>
                <w:u w:val="none"/>
              </w:rPr>
              <w:t>31F</w:t>
            </w:r>
            <w:r w:rsidR="004C7557">
              <w:rPr>
                <w:rStyle w:val="Hyperlink"/>
                <w:rFonts w:ascii="ZWAdobeF" w:hAnsi="ZWAdobeF" w:cs="ZWAdobeF"/>
                <w:snapToGrid w:val="0"/>
                <w:color w:val="auto"/>
                <w:sz w:val="2"/>
                <w:szCs w:val="2"/>
                <w:u w:val="none"/>
              </w:rPr>
              <w:t>31F</w:t>
            </w:r>
            <w:r w:rsidRPr="009A5185">
              <w:rPr>
                <w:rStyle w:val="EndnoteReference"/>
                <w:rFonts w:cs="Arial"/>
                <w:snapToGrid w:val="0"/>
                <w:color w:val="000000"/>
              </w:rPr>
              <w:endnoteReference w:id="33"/>
            </w:r>
            <w:bookmarkEnd w:id="316"/>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1F46BB64"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rsidP="00AD309C">
            <w:pPr>
              <w:numPr>
                <w:ilvl w:val="0"/>
                <w:numId w:val="10"/>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1EA8E6D8"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BF053F">
              <w:rPr>
                <w:rStyle w:val="Hyperlink"/>
                <w:rFonts w:ascii="ZWAdobeF" w:hAnsi="ZWAdobeF" w:cs="ZWAdobeF"/>
                <w:snapToGrid w:val="0"/>
                <w:color w:val="auto"/>
                <w:sz w:val="2"/>
                <w:szCs w:val="2"/>
                <w:u w:val="none"/>
              </w:rPr>
              <w:t>32F</w:t>
            </w:r>
            <w:r w:rsidR="004C7557">
              <w:rPr>
                <w:rStyle w:val="Hyperlink"/>
                <w:rFonts w:ascii="ZWAdobeF" w:hAnsi="ZWAdobeF" w:cs="ZWAdobeF"/>
                <w:snapToGrid w:val="0"/>
                <w:color w:val="auto"/>
                <w:sz w:val="2"/>
                <w:szCs w:val="2"/>
                <w:u w:val="none"/>
              </w:rPr>
              <w:t>32F</w:t>
            </w:r>
            <w:r w:rsidR="00C02EB3" w:rsidRPr="009A5185">
              <w:rPr>
                <w:rStyle w:val="EndnoteReference"/>
                <w:rFonts w:cs="Arial"/>
                <w:snapToGrid w:val="0"/>
                <w:color w:val="000000"/>
              </w:rPr>
              <w:endnoteReference w:id="34"/>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55444B99"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w:t>
            </w:r>
            <w:r w:rsidR="00B6054B">
              <w:rPr>
                <w:rFonts w:cs="Arial"/>
                <w:i/>
                <w:snapToGrid w:val="0"/>
                <w:color w:val="000000"/>
              </w:rPr>
              <w:t>port</w:t>
            </w:r>
            <w:r w:rsidR="001746CA">
              <w:rPr>
                <w:rFonts w:cs="Arial"/>
                <w:i/>
                <w:snapToGrid w:val="0"/>
                <w:color w:val="000000"/>
              </w:rPr>
              <w:t>.”</w:t>
            </w:r>
          </w:p>
        </w:tc>
        <w:tc>
          <w:tcPr>
            <w:tcW w:w="2430" w:type="dxa"/>
            <w:vAlign w:val="center"/>
          </w:tcPr>
          <w:p w14:paraId="4DEA30F6" w14:textId="550816BA" w:rsidR="006E50EF" w:rsidRPr="00A31567" w:rsidRDefault="006E50EF" w:rsidP="00AD309C">
            <w:pPr>
              <w:pStyle w:val="ListParagraph"/>
              <w:numPr>
                <w:ilvl w:val="0"/>
                <w:numId w:val="340"/>
              </w:numPr>
              <w:rPr>
                <w:rFonts w:cs="Arial"/>
                <w:iCs/>
                <w:snapToGrid w:val="0"/>
              </w:rPr>
            </w:pPr>
            <w:r w:rsidRPr="00A31567">
              <w:rPr>
                <w:rFonts w:cs="Arial"/>
                <w:iCs/>
                <w:snapToGrid w:val="0"/>
              </w:rPr>
              <w:t>Volume</w:t>
            </w:r>
          </w:p>
          <w:p w14:paraId="2C653F69" w14:textId="77777777" w:rsidR="006E50EF" w:rsidRPr="00A31567" w:rsidRDefault="00D23BFE" w:rsidP="00AD309C">
            <w:pPr>
              <w:pStyle w:val="ListParagraph"/>
              <w:numPr>
                <w:ilvl w:val="0"/>
                <w:numId w:val="340"/>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AB5B80">
      <w:pPr>
        <w:pStyle w:val="Heading3"/>
      </w:pPr>
      <w:bookmarkStart w:id="319" w:name="_Toc225877734"/>
      <w:r w:rsidRPr="005E1D5D">
        <w:lastRenderedPageBreak/>
        <w:t>Neonatal Intensive Care Unit(s) – Volume</w:t>
      </w:r>
      <w:bookmarkEnd w:id="319"/>
    </w:p>
    <w:p w14:paraId="3DA98392" w14:textId="6BC59AA4" w:rsidR="005E1D5D" w:rsidRPr="008D20D6" w:rsidRDefault="005E1D5D" w:rsidP="005E1D5D">
      <w:pPr>
        <w:rPr>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8D20D6" w:rsidRDefault="00170515" w:rsidP="005E1D5D">
      <w:pPr>
        <w:rPr>
          <w:lang w:eastAsia="ja-JP"/>
        </w:rPr>
      </w:pPr>
    </w:p>
    <w:p w14:paraId="16CA706E" w14:textId="28C4ACD4"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_Measure_1"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7D53A2">
        <w:rPr>
          <w:rFonts w:cs="Arial"/>
          <w:noProof/>
        </w:rPr>
        <w:t>17</w:t>
      </w:r>
      <w:r w:rsidR="008964E1">
        <w:rPr>
          <w:rFonts w:cs="Arial"/>
        </w:rPr>
        <w:fldChar w:fldCharType="end"/>
      </w:r>
      <w:r w:rsidR="00936183">
        <w:rPr>
          <w:rFonts w:cs="Arial"/>
        </w:rPr>
        <w:t>2</w:t>
      </w:r>
      <w:r w:rsidR="008964E1">
        <w:rPr>
          <w:rFonts w:cs="Arial"/>
        </w:rPr>
        <w:t>.</w:t>
      </w:r>
    </w:p>
    <w:p w14:paraId="5532403C" w14:textId="77777777" w:rsidR="00781ADB" w:rsidRPr="008D20D6" w:rsidRDefault="00781ADB" w:rsidP="00F0772B">
      <w:pPr>
        <w:pStyle w:val="Header"/>
        <w:tabs>
          <w:tab w:val="clear" w:pos="4320"/>
          <w:tab w:val="clear" w:pos="8640"/>
        </w:tabs>
        <w:rPr>
          <w:rFonts w:cs="Arial"/>
          <w:strike/>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49EF5137">
                <wp:extent cx="5915770" cy="1463040"/>
                <wp:effectExtent l="0" t="0" r="27940" b="18415"/>
                <wp:docPr id="37" name="Text Box 37" descr="P6552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6" type="#_x0000_t202" alt="P6552TB19#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MruN+w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rsidP="00AD309C">
            <w:pPr>
              <w:pStyle w:val="ListParagraph"/>
              <w:numPr>
                <w:ilvl w:val="0"/>
                <w:numId w:val="10"/>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5B9706DF" w:rsidR="005E1D5D" w:rsidRPr="00C06753" w:rsidRDefault="005E1D5D" w:rsidP="00AD309C">
            <w:pPr>
              <w:pStyle w:val="ListParagraph"/>
              <w:numPr>
                <w:ilvl w:val="0"/>
                <w:numId w:val="296"/>
              </w:numPr>
              <w:rPr>
                <w:rFonts w:cs="Arial"/>
                <w:iCs/>
              </w:rPr>
            </w:pPr>
            <w:r w:rsidRPr="00C8246A">
              <w:rPr>
                <w:rFonts w:cs="Arial"/>
                <w:iCs/>
              </w:rPr>
              <w:t>01/01/202</w:t>
            </w:r>
            <w:r w:rsidR="00692B0E">
              <w:rPr>
                <w:rFonts w:cs="Arial"/>
                <w:iCs/>
              </w:rPr>
              <w:t>5</w:t>
            </w:r>
            <w:r w:rsidRPr="00C06753">
              <w:rPr>
                <w:rFonts w:cs="Arial"/>
                <w:iCs/>
              </w:rPr>
              <w:t xml:space="preserve"> – 12/31/202</w:t>
            </w:r>
            <w:r w:rsidR="00692B0E">
              <w:rPr>
                <w:rFonts w:cs="Arial"/>
                <w:iCs/>
              </w:rPr>
              <w:t>5</w:t>
            </w:r>
          </w:p>
          <w:p w14:paraId="1DBE2D02" w14:textId="3BD98995" w:rsidR="005E1D5D" w:rsidRDefault="005E1D5D" w:rsidP="00AD309C">
            <w:pPr>
              <w:pStyle w:val="ListParagraph"/>
              <w:numPr>
                <w:ilvl w:val="0"/>
                <w:numId w:val="296"/>
              </w:numPr>
              <w:rPr>
                <w:lang w:eastAsia="ja-JP"/>
              </w:rPr>
            </w:pPr>
            <w:r w:rsidRPr="00C06753">
              <w:rPr>
                <w:rFonts w:cs="Arial"/>
                <w:iCs/>
              </w:rPr>
              <w:t>07/01/202</w:t>
            </w:r>
            <w:r w:rsidR="00692B0E">
              <w:rPr>
                <w:rFonts w:cs="Arial"/>
                <w:iCs/>
              </w:rPr>
              <w:t>5</w:t>
            </w:r>
            <w:r w:rsidRPr="00C06753">
              <w:rPr>
                <w:rFonts w:cs="Arial"/>
                <w:iCs/>
              </w:rPr>
              <w:t xml:space="preserve"> – 06/30/202</w:t>
            </w:r>
            <w:r w:rsidR="00692B0E">
              <w:rPr>
                <w:rFonts w:cs="Arial"/>
                <w:iCs/>
              </w:rPr>
              <w:t>6</w:t>
            </w:r>
          </w:p>
        </w:tc>
      </w:tr>
      <w:tr w:rsidR="005E1D5D" w14:paraId="3C12339C" w14:textId="77777777" w:rsidTr="00C8246A">
        <w:trPr>
          <w:trHeight w:val="720"/>
        </w:trPr>
        <w:tc>
          <w:tcPr>
            <w:tcW w:w="6475" w:type="dxa"/>
            <w:vAlign w:val="center"/>
          </w:tcPr>
          <w:p w14:paraId="348E0C94" w14:textId="34F077AD" w:rsidR="005E1D5D" w:rsidRDefault="005E1D5D" w:rsidP="00AD309C">
            <w:pPr>
              <w:pStyle w:val="ListParagraph"/>
              <w:numPr>
                <w:ilvl w:val="0"/>
                <w:numId w:val="10"/>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8D20D6" w:rsidRDefault="005E1D5D" w:rsidP="005E1D5D">
      <w:pPr>
        <w:rPr>
          <w:lang w:eastAsia="ja-JP"/>
        </w:rPr>
      </w:pPr>
    </w:p>
    <w:p w14:paraId="63B9C9C7" w14:textId="77777777" w:rsidR="00540038" w:rsidRPr="009A5185" w:rsidRDefault="00540038" w:rsidP="00AB5B80">
      <w:pPr>
        <w:pStyle w:val="Heading3"/>
      </w:pPr>
      <w:bookmarkStart w:id="320" w:name="_Toc225877735"/>
      <w:r w:rsidRPr="009A5185">
        <w:t>Neonatal Intensive Care Unit(s) – National Performance Measurement</w:t>
      </w:r>
      <w:bookmarkEnd w:id="320"/>
    </w:p>
    <w:p w14:paraId="36E9A5EC" w14:textId="42545228" w:rsidR="005E1D5D" w:rsidRPr="008D20D6" w:rsidRDefault="005E1D5D" w:rsidP="005E1D5D">
      <w:pPr>
        <w:rPr>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Hospitals participating in the Vermont Oxford Network (VON) may opt to report on the VON National Performance Measure. In order for Leapfrog to obtain the data from VON, the VON data must be finalized, and hospitals must complete the following steps:</w:t>
      </w:r>
    </w:p>
    <w:p w14:paraId="0F9C2901" w14:textId="128E4316" w:rsidR="003013B4" w:rsidRPr="009929CD" w:rsidRDefault="003013B4" w:rsidP="00AD309C">
      <w:pPr>
        <w:pStyle w:val="ListParagraph"/>
        <w:numPr>
          <w:ilvl w:val="0"/>
          <w:numId w:val="167"/>
        </w:numPr>
        <w:rPr>
          <w:rFonts w:cs="Arial"/>
        </w:rPr>
      </w:pPr>
      <w:r w:rsidRPr="009929CD">
        <w:rPr>
          <w:rFonts w:cs="Arial"/>
        </w:rPr>
        <w:t xml:space="preserve">Provide an accurate </w:t>
      </w:r>
      <w:hyperlink r:id="rId267"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134CB340" w:rsidR="003013B4" w:rsidRDefault="003013B4" w:rsidP="00AD309C">
      <w:pPr>
        <w:pStyle w:val="ListParagraph"/>
        <w:numPr>
          <w:ilvl w:val="0"/>
          <w:numId w:val="167"/>
        </w:numPr>
        <w:rPr>
          <w:rFonts w:cs="Arial"/>
        </w:rPr>
      </w:pPr>
      <w:r w:rsidRPr="00973A2C">
        <w:rPr>
          <w:rFonts w:cs="Arial"/>
        </w:rPr>
        <w:t xml:space="preserve">Complete a </w:t>
      </w:r>
      <w:hyperlink r:id="rId268" w:history="1">
        <w:r w:rsidRPr="00973A2C">
          <w:rPr>
            <w:rStyle w:val="Hyperlink"/>
            <w:rFonts w:cs="Arial"/>
          </w:rPr>
          <w:t>Data Sharing Authorization</w:t>
        </w:r>
      </w:hyperlink>
      <w:r w:rsidRPr="00973A2C">
        <w:rPr>
          <w:rFonts w:cs="Arial"/>
        </w:rPr>
        <w:t xml:space="preserve"> letter and submit it to </w:t>
      </w:r>
      <w:hyperlink r:id="rId269"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w:t>
      </w:r>
      <w:r w:rsidR="001D5AB5">
        <w:rPr>
          <w:rFonts w:cs="Arial"/>
          <w:b/>
          <w:bCs/>
        </w:rPr>
        <w:t>5</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1D5AB5">
        <w:rPr>
          <w:rFonts w:cs="Arial"/>
        </w:rPr>
        <w:t>6</w:t>
      </w:r>
      <w:r w:rsidR="00B13362">
        <w:rPr>
          <w:rFonts w:cs="Arial"/>
        </w:rPr>
        <w:t>,</w:t>
      </w:r>
    </w:p>
    <w:p w14:paraId="78B89DBE" w14:textId="77777777" w:rsidR="003013B4" w:rsidRPr="00973A2C" w:rsidRDefault="003013B4" w:rsidP="00AD309C">
      <w:pPr>
        <w:pStyle w:val="ListParagraph"/>
        <w:numPr>
          <w:ilvl w:val="0"/>
          <w:numId w:val="167"/>
        </w:numPr>
        <w:rPr>
          <w:rFonts w:cs="Arial"/>
        </w:rPr>
      </w:pPr>
      <w:r w:rsidRPr="00973A2C">
        <w:rPr>
          <w:rFonts w:cs="Arial"/>
        </w:rPr>
        <w:t xml:space="preserve">Select “VON National Performance Measure” in question #3, and </w:t>
      </w:r>
    </w:p>
    <w:p w14:paraId="5D8872A4" w14:textId="4F74B794" w:rsidR="003013B4" w:rsidRPr="009929CD" w:rsidRDefault="003013B4" w:rsidP="00AD309C">
      <w:pPr>
        <w:pStyle w:val="ListParagraph"/>
        <w:numPr>
          <w:ilvl w:val="0"/>
          <w:numId w:val="167"/>
        </w:numPr>
        <w:rPr>
          <w:rFonts w:cs="Arial"/>
        </w:rPr>
      </w:pPr>
      <w:r w:rsidRPr="009929CD">
        <w:rPr>
          <w:rFonts w:cs="Arial"/>
        </w:rPr>
        <w:t xml:space="preserve">Submit </w:t>
      </w:r>
      <w:r>
        <w:rPr>
          <w:rFonts w:cs="Arial"/>
        </w:rPr>
        <w:t>the 202</w:t>
      </w:r>
      <w:r w:rsidR="001D5AB5">
        <w:rPr>
          <w:rFonts w:cs="Arial"/>
        </w:rPr>
        <w:t>6</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3104487F"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B757B9">
        <w:rPr>
          <w:rFonts w:cs="Arial"/>
        </w:rPr>
        <w:t>port</w:t>
      </w:r>
      <w:r>
        <w:rPr>
          <w:rFonts w:cs="Arial"/>
        </w:rPr>
        <w:t>” for the High-Risk Deliveries measure.</w:t>
      </w:r>
    </w:p>
    <w:p w14:paraId="46195259" w14:textId="77777777" w:rsidR="003013B4" w:rsidRPr="008D20D6" w:rsidRDefault="003013B4" w:rsidP="005E1D5D">
      <w:pPr>
        <w:rPr>
          <w:lang w:eastAsia="ja-JP"/>
        </w:rPr>
      </w:pPr>
    </w:p>
    <w:p w14:paraId="3DD61DF2" w14:textId="1C26FDDC"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High-Risk_Deliveries_Measure_1" w:history="1">
        <w:r w:rsidR="00AC7C90">
          <w:rPr>
            <w:rStyle w:val="Hyperlink"/>
            <w:rFonts w:cs="Arial"/>
            <w:b/>
            <w:i/>
          </w:rPr>
          <w:t>Neonatal Intensive Care Unit(s) – National Perfo</w:t>
        </w:r>
        <w:bookmarkStart w:id="321" w:name="_Hlt218513577"/>
        <w:r w:rsidR="00AC7C90">
          <w:rPr>
            <w:rStyle w:val="Hyperlink"/>
            <w:rFonts w:cs="Arial"/>
            <w:b/>
            <w:i/>
          </w:rPr>
          <w:t>r</w:t>
        </w:r>
        <w:bookmarkEnd w:id="321"/>
        <w:r w:rsidR="00AC7C90">
          <w:rPr>
            <w:rStyle w:val="Hyperlink"/>
            <w:rFonts w:cs="Arial"/>
            <w:b/>
            <w:i/>
          </w:rPr>
          <w:t>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C4182A">
        <w:rPr>
          <w:rFonts w:cs="Arial"/>
          <w:noProof/>
        </w:rPr>
        <w:t>173</w:t>
      </w:r>
      <w:r w:rsidR="008964E1">
        <w:rPr>
          <w:rFonts w:cs="Arial"/>
        </w:rPr>
        <w:fldChar w:fldCharType="end"/>
      </w:r>
      <w:r w:rsidR="008964E1">
        <w:rPr>
          <w:rFonts w:cs="Arial"/>
        </w:rPr>
        <w:t>.</w:t>
      </w:r>
    </w:p>
    <w:p w14:paraId="4A03FD2A" w14:textId="77777777" w:rsidR="00916AE9" w:rsidRPr="008D20D6" w:rsidRDefault="00916AE9" w:rsidP="00540038">
      <w:pPr>
        <w:pStyle w:val="Header"/>
        <w:tabs>
          <w:tab w:val="clear" w:pos="4320"/>
          <w:tab w:val="clear" w:pos="8640"/>
        </w:tabs>
        <w:rPr>
          <w:rFonts w:cs="Arial"/>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3D66644C">
                <wp:extent cx="5915660" cy="1404620"/>
                <wp:effectExtent l="0" t="0" r="27940" b="20955"/>
                <wp:docPr id="38" name="Text Box 38" descr="P6575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7" type="#_x0000_t202" alt="P6575TB20#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I3s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pqLzhDmCraF5RLQORuviU8NJB+4nJT3atqL+x5E5QYn6aLA962KxiD5Pi8XyLbIk&#10;7jJSX0aY4ShV0UDJON2F9DYSOHuDbdzLBPg5kylntGPiPj2d6PfLddr1/MC3v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RFiN7B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8D20D6" w:rsidRDefault="00CD0E94" w:rsidP="005E1D5D">
      <w:pPr>
        <w:rPr>
          <w:rFonts w:cs="Arial"/>
          <w:snapToGrid w:val="0"/>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rsidP="00AD309C">
            <w:pPr>
              <w:pStyle w:val="ListParagraph"/>
              <w:numPr>
                <w:ilvl w:val="0"/>
                <w:numId w:val="10"/>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E2286B0" w14:textId="77777777" w:rsidTr="00C06753">
        <w:tc>
          <w:tcPr>
            <w:tcW w:w="6925" w:type="dxa"/>
            <w:vAlign w:val="center"/>
          </w:tcPr>
          <w:p w14:paraId="5CE33829" w14:textId="738A1741" w:rsidR="00540038" w:rsidRDefault="00AC0F19" w:rsidP="00AD309C">
            <w:pPr>
              <w:pStyle w:val="ListParagraph"/>
              <w:numPr>
                <w:ilvl w:val="0"/>
                <w:numId w:val="10"/>
              </w:numPr>
              <w:rPr>
                <w:lang w:eastAsia="ja-JP"/>
              </w:rPr>
            </w:pPr>
            <w:r>
              <w:rPr>
                <w:rFonts w:cs="Arial"/>
                <w:snapToGrid w:val="0"/>
              </w:rPr>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1DAB411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3B5A2B">
              <w:rPr>
                <w:rFonts w:cs="Arial"/>
                <w:snapToGrid w:val="0"/>
                <w:color w:val="000000"/>
              </w:rPr>
              <w:t xml:space="preserve">standardized mortality ratio </w:t>
            </w:r>
            <w:r w:rsidR="00762174">
              <w:rPr>
                <w:rFonts w:cs="Arial"/>
                <w:snapToGrid w:val="0"/>
                <w:color w:val="000000"/>
              </w:rPr>
              <w:t>(</w:t>
            </w:r>
            <w:r w:rsidR="00540038" w:rsidRPr="00F0772B">
              <w:rPr>
                <w:rFonts w:cs="Arial"/>
                <w:b/>
                <w:snapToGrid w:val="0"/>
                <w:color w:val="000000"/>
              </w:rPr>
              <w:t>SMR</w:t>
            </w:r>
            <w:r w:rsidR="00762174">
              <w:rPr>
                <w:rFonts w:cs="Arial"/>
                <w:b/>
                <w:snapToGrid w:val="0"/>
                <w:color w:val="000000"/>
              </w:rPr>
              <w:t>)</w:t>
            </w:r>
            <w:r w:rsidR="00540038" w:rsidRPr="00F0772B">
              <w:rPr>
                <w:rFonts w:cs="Arial"/>
                <w:b/>
                <w:snapToGrid w:val="0"/>
                <w:color w:val="000000"/>
              </w:rPr>
              <w:t xml:space="preserve">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ospital’s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t>Affirmation of Accuracy</w:t>
      </w:r>
    </w:p>
    <w:p w14:paraId="26B02565" w14:textId="77777777" w:rsidR="006E50EF" w:rsidRPr="009A5185" w:rsidRDefault="006E50EF">
      <w:pPr>
        <w:rPr>
          <w:rFonts w:cs="Arial"/>
          <w:snapToGrid w:val="0"/>
          <w:color w:val="000000"/>
        </w:rPr>
      </w:pPr>
    </w:p>
    <w:p w14:paraId="4E9757E0" w14:textId="6BB7A2DA" w:rsidR="00456023" w:rsidRPr="009A5185" w:rsidRDefault="00456023" w:rsidP="00456023">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Maternity Care Section at our hospital, and I hereby </w:t>
      </w:r>
      <w:r w:rsidR="00DC7772">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DC7772">
        <w:rPr>
          <w:rFonts w:cs="Arial"/>
          <w:color w:val="000000"/>
        </w:rPr>
        <w:t>affirmation</w:t>
      </w:r>
      <w:r w:rsidRPr="009A5185">
        <w:rPr>
          <w:rFonts w:cs="Arial"/>
          <w:color w:val="000000"/>
        </w:rPr>
        <w:t xml:space="preserve"> on behalf of our hospital. </w:t>
      </w:r>
    </w:p>
    <w:p w14:paraId="1F131175" w14:textId="77777777" w:rsidR="00456023" w:rsidRPr="009A5185" w:rsidRDefault="00456023" w:rsidP="00456023">
      <w:pPr>
        <w:rPr>
          <w:rFonts w:cs="Arial"/>
          <w:color w:val="000000"/>
        </w:rPr>
      </w:pPr>
    </w:p>
    <w:p w14:paraId="6E407B41" w14:textId="4CF4FC70" w:rsidR="00564519" w:rsidRPr="009A5185" w:rsidRDefault="00564519" w:rsidP="00564519">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22" w:name="_Toc383775038"/>
      <w:bookmarkStart w:id="323" w:name="_Toc225877736"/>
      <w:r w:rsidRPr="009A5185">
        <w:t>Section 4: Maternity Care</w:t>
      </w:r>
      <w:bookmarkEnd w:id="322"/>
      <w:r w:rsidRPr="009A5185">
        <w:t xml:space="preserve"> </w:t>
      </w:r>
      <w:bookmarkStart w:id="324" w:name="_Toc236210621"/>
      <w:r w:rsidRPr="009A5185">
        <w:t>Reference Information</w:t>
      </w:r>
      <w:bookmarkEnd w:id="323"/>
    </w:p>
    <w:p w14:paraId="6C7B7638" w14:textId="77777777" w:rsidR="006E50EF" w:rsidRPr="00D165E2" w:rsidRDefault="006E50EF" w:rsidP="00CD7AE6">
      <w:pPr>
        <w:rPr>
          <w:rFonts w:cs="Arial"/>
          <w:bCs/>
          <w:szCs w:val="12"/>
          <w:lang w:eastAsia="ja-JP"/>
        </w:rPr>
      </w:pPr>
    </w:p>
    <w:p w14:paraId="5773440B" w14:textId="402D703C" w:rsidR="00047ADA" w:rsidRPr="009A5185" w:rsidRDefault="00047ADA" w:rsidP="00AB5B80">
      <w:pPr>
        <w:pStyle w:val="Heading3"/>
      </w:pPr>
      <w:bookmarkStart w:id="325" w:name="_Toc383775039"/>
      <w:bookmarkStart w:id="326" w:name="_Toc225877737"/>
      <w:bookmarkStart w:id="327" w:name="_Toc236210637"/>
      <w:bookmarkStart w:id="328" w:name="_Toc383775041"/>
      <w:bookmarkEnd w:id="324"/>
      <w:r w:rsidRPr="009A5185">
        <w:t xml:space="preserve">What’s New in the </w:t>
      </w:r>
      <w:bookmarkEnd w:id="325"/>
      <w:r w:rsidR="00A236B1">
        <w:t>202</w:t>
      </w:r>
      <w:r w:rsidR="003A7091">
        <w:t>6</w:t>
      </w:r>
      <w:r w:rsidR="001A6D91" w:rsidRPr="009A5185">
        <w:t xml:space="preserve"> </w:t>
      </w:r>
      <w:r w:rsidRPr="009A5185">
        <w:t>Survey</w:t>
      </w:r>
      <w:bookmarkEnd w:id="326"/>
    </w:p>
    <w:p w14:paraId="7C064404" w14:textId="77777777" w:rsidR="00047ADA" w:rsidRDefault="00047ADA" w:rsidP="00047ADA">
      <w:pPr>
        <w:rPr>
          <w:rFonts w:cs="Arial"/>
          <w:lang w:eastAsia="ja-JP"/>
        </w:rPr>
      </w:pPr>
    </w:p>
    <w:p w14:paraId="3262F56B" w14:textId="79F6992F" w:rsidR="009F321F" w:rsidRDefault="009F321F" w:rsidP="00047ADA">
      <w:r w:rsidRPr="009F321F">
        <w:t xml:space="preserve">Leapfrog is updating the measure specifications from The Joint Commission for PC-02 Cesarean Birth (Section 4B) to reflect version </w:t>
      </w:r>
      <w:hyperlink r:id="rId270" w:history="1">
        <w:r w:rsidRPr="00F86E89">
          <w:rPr>
            <w:rStyle w:val="Hyperlink"/>
          </w:rPr>
          <w:t>2026A1</w:t>
        </w:r>
      </w:hyperlink>
      <w:r w:rsidRPr="009F321F">
        <w:t xml:space="preserve"> for those hospitals that do not already submit data to The Joint Commission and therefore need to retrospectively collect data. We are also continuing to accept both data for the chart-abstracted measure (PC-02) and data collected using The Joint Commission’s electronic clinical quality measure (eCQM) specifications (ePC-02). Hospitals measuring this quality indicator and reporting results to The Joint Commission should continue to use that data when responding to the questions in Section 4B: Cesarean Birth. </w:t>
      </w:r>
    </w:p>
    <w:p w14:paraId="24BD71B6" w14:textId="77777777" w:rsidR="009F321F" w:rsidRDefault="009F321F" w:rsidP="00047ADA"/>
    <w:p w14:paraId="09208F3C" w14:textId="196DCF7B" w:rsidR="00C46CE9" w:rsidRDefault="009F321F" w:rsidP="00047ADA">
      <w:r w:rsidRPr="009F321F">
        <w:t>Hospitals participating in the California Maternal Quality Care Collaborative (CMQCC) Maternal Data Center may continue using the data provided in their CMQCC reports when responding to subsections 4A: Maternity Care Volume and Services (volume only), 4B: Cesarean Birth, 4C: Episiotomy, and 4D: Process Measures of Quality. Hospitals participating in the Michigan Obstetrics Initiative (OBI) may also continue to use the data provided in their OBI reports to report on Section 4B: Cesarean Birth.</w:t>
      </w:r>
    </w:p>
    <w:p w14:paraId="6BBE4768" w14:textId="77777777" w:rsidR="009F321F" w:rsidRPr="009A5185" w:rsidRDefault="009F321F" w:rsidP="00047ADA">
      <w:pPr>
        <w:rPr>
          <w:rFonts w:cs="Arial"/>
          <w:lang w:eastAsia="ja-JP"/>
        </w:rPr>
      </w:pPr>
    </w:p>
    <w:p w14:paraId="13355DF6" w14:textId="2DEFB880" w:rsidR="00CE1733" w:rsidRDefault="00CE1733" w:rsidP="000C1F1D">
      <w:pPr>
        <w:pStyle w:val="Heading44"/>
      </w:pPr>
      <w:r>
        <w:t xml:space="preserve">Section 4A: </w:t>
      </w:r>
      <w:r w:rsidR="00157FDB">
        <w:t>Maternity</w:t>
      </w:r>
      <w:r>
        <w:t xml:space="preserve"> Care Volume and Services</w:t>
      </w:r>
    </w:p>
    <w:p w14:paraId="56A85AD7" w14:textId="77777777" w:rsidR="00DF3CC6" w:rsidRDefault="00DF3CC6" w:rsidP="00D20722"/>
    <w:p w14:paraId="3100E7C4" w14:textId="55D9A49D" w:rsidR="00CD368D" w:rsidRPr="00FF5C3A" w:rsidRDefault="00CD368D" w:rsidP="00CD368D">
      <w:pPr>
        <w:rPr>
          <w:rFonts w:eastAsia="Calibri" w:cstheme="minorHAnsi"/>
          <w:b/>
          <w:bCs/>
          <w:color w:val="000000" w:themeColor="text1"/>
        </w:rPr>
      </w:pPr>
      <w:r>
        <w:rPr>
          <w:rFonts w:eastAsia="Calibri" w:cstheme="minorHAnsi"/>
          <w:b/>
          <w:bCs/>
          <w:color w:val="000000" w:themeColor="text1"/>
        </w:rPr>
        <w:t>Maternity Care Volume</w:t>
      </w:r>
    </w:p>
    <w:p w14:paraId="37F0F023" w14:textId="639148A3" w:rsidR="00CD368D" w:rsidRDefault="00F86E89" w:rsidP="00CD368D">
      <w:pPr>
        <w:rPr>
          <w:rFonts w:eastAsia="Calibri" w:cstheme="minorHAnsi"/>
          <w:color w:val="000000" w:themeColor="text1"/>
        </w:rPr>
      </w:pPr>
      <w:r w:rsidRPr="00F86E89">
        <w:rPr>
          <w:rFonts w:eastAsia="Calibri" w:cstheme="minorHAnsi"/>
          <w:color w:val="000000" w:themeColor="text1"/>
        </w:rPr>
        <w:t>Leapfrog is updating the measure specifications used to report on the total number of live births (volume) in Section 4A: Maternity Care Volume and Services to indicate that hospitals participating in the California Maternal Quality Care Collaborative (CMQCC) Maternal Data Center may use the data provided in CMQCC reports when reporting on their live births. As in past Surveys, hospitals can alternatively continue to either use the data reported to their state or the Z codes provided in the measure specifications.</w:t>
      </w:r>
    </w:p>
    <w:p w14:paraId="45E0E810" w14:textId="77777777" w:rsidR="00F86E89" w:rsidRDefault="00F86E89" w:rsidP="00CD368D">
      <w:pPr>
        <w:rPr>
          <w:rFonts w:eastAsia="Calibri" w:cstheme="minorHAnsi"/>
          <w:color w:val="000000" w:themeColor="text1"/>
        </w:rPr>
      </w:pPr>
    </w:p>
    <w:p w14:paraId="31395358" w14:textId="77777777" w:rsidR="00CD368D" w:rsidRDefault="00CD368D" w:rsidP="00CD368D">
      <w:pPr>
        <w:rPr>
          <w:rFonts w:eastAsia="Calibri" w:cstheme="minorHAnsi"/>
          <w:b/>
          <w:bCs/>
          <w:color w:val="000000" w:themeColor="text1"/>
        </w:rPr>
      </w:pPr>
      <w:r>
        <w:rPr>
          <w:rFonts w:eastAsia="Calibri" w:cstheme="minorHAnsi"/>
          <w:b/>
          <w:bCs/>
          <w:color w:val="000000" w:themeColor="text1"/>
        </w:rPr>
        <w:t>Maternity Care Services</w:t>
      </w:r>
    </w:p>
    <w:p w14:paraId="330D6D2B" w14:textId="518320DE" w:rsidR="00F86E89" w:rsidRDefault="00F86E89" w:rsidP="00CD368D">
      <w:pPr>
        <w:rPr>
          <w:rFonts w:eastAsia="Calibri" w:cstheme="minorHAnsi"/>
          <w:color w:val="000000" w:themeColor="text1"/>
        </w:rPr>
      </w:pPr>
      <w:r w:rsidRPr="00F86E89">
        <w:rPr>
          <w:rFonts w:eastAsia="Calibri" w:cstheme="minorHAnsi"/>
          <w:color w:val="000000" w:themeColor="text1"/>
        </w:rPr>
        <w:t>Leapfrog is updating the existing Maternity Care Services questions to provide further clarity on the services provided at hospitals offering maternity care to ensure this data can continue to be used in a meaningful and useful way by hospitals, patients and their families, employers, purchasers, and other users of Leapfrog’s data. Updates include a revised question and FAQ related to the type of breastfeeding/lactation support offered</w:t>
      </w:r>
      <w:r>
        <w:rPr>
          <w:rFonts w:eastAsia="Calibri" w:cstheme="minorHAnsi"/>
          <w:color w:val="000000" w:themeColor="text1"/>
        </w:rPr>
        <w:t xml:space="preserve"> after </w:t>
      </w:r>
      <w:r w:rsidR="00AF488A" w:rsidRPr="00AF488A">
        <w:rPr>
          <w:rFonts w:eastAsia="Calibri" w:cstheme="minorHAnsi"/>
          <w:color w:val="000000" w:themeColor="text1"/>
        </w:rPr>
        <w:t>delivery and prior to hospital discharge. As a reminder, these questions are used in public reporting but are not scored.</w:t>
      </w:r>
    </w:p>
    <w:p w14:paraId="76828D0C" w14:textId="77777777" w:rsidR="00AF488A" w:rsidRDefault="00AF488A" w:rsidP="00CD368D">
      <w:pPr>
        <w:rPr>
          <w:rFonts w:eastAsia="Calibri" w:cstheme="minorHAnsi"/>
          <w:color w:val="000000" w:themeColor="text1"/>
        </w:rPr>
      </w:pPr>
    </w:p>
    <w:p w14:paraId="240BCA55" w14:textId="77777777" w:rsidR="00AF488A" w:rsidRDefault="00AF488A" w:rsidP="00CD368D">
      <w:pPr>
        <w:rPr>
          <w:rFonts w:eastAsia="Calibri" w:cstheme="minorHAnsi"/>
          <w:color w:val="000000" w:themeColor="text1"/>
        </w:rPr>
      </w:pPr>
      <w:r w:rsidRPr="00AF488A">
        <w:rPr>
          <w:rFonts w:eastAsia="Calibri" w:cstheme="minorHAnsi"/>
          <w:b/>
          <w:bCs/>
          <w:color w:val="000000" w:themeColor="text1"/>
        </w:rPr>
        <w:t>Request for Information</w:t>
      </w:r>
      <w:r w:rsidRPr="00AF488A">
        <w:rPr>
          <w:rFonts w:eastAsia="Calibri" w:cstheme="minorHAnsi"/>
          <w:color w:val="000000" w:themeColor="text1"/>
        </w:rPr>
        <w:t xml:space="preserve"> </w:t>
      </w:r>
    </w:p>
    <w:p w14:paraId="74751B09" w14:textId="29C2125D"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As part of our request for public comments, Leapfrog included a request for information on the collection of data and calculation of rates for vaginal births after cesarean section (VBACs) in the 2027 Leapfrog Hospital Survey. Specifically, Leapfrog asked about the </w:t>
      </w:r>
      <w:hyperlink r:id="rId271" w:history="1">
        <w:r w:rsidRPr="00BB7E52">
          <w:rPr>
            <w:rStyle w:val="Hyperlink"/>
            <w:rFonts w:eastAsia="Calibri" w:cstheme="minorHAnsi"/>
          </w:rPr>
          <w:t>Agency for Healthcare Research and Quality (AHRQ)’s Inpatient Quality Indicator (IQI) 22: Vaginal Birth After Cesarean (VBAC) Delivery Rate, Uncomplicated</w:t>
        </w:r>
      </w:hyperlink>
      <w:r w:rsidRPr="00AF488A">
        <w:rPr>
          <w:rFonts w:eastAsia="Calibri" w:cstheme="minorHAnsi"/>
          <w:color w:val="000000" w:themeColor="text1"/>
        </w:rPr>
        <w:t xml:space="preserve"> measure which is currently used by both CMQCC and Cal Hospital Compare, as well as other states. Leapfrog appreciates all the comments that were received. </w:t>
      </w:r>
    </w:p>
    <w:p w14:paraId="16A6A729" w14:textId="77777777" w:rsidR="00AF488A" w:rsidRDefault="00AF488A" w:rsidP="00CD368D">
      <w:pPr>
        <w:rPr>
          <w:rFonts w:eastAsia="Calibri" w:cstheme="minorHAnsi"/>
          <w:color w:val="000000" w:themeColor="text1"/>
        </w:rPr>
      </w:pPr>
    </w:p>
    <w:p w14:paraId="29ABB3BA" w14:textId="3C209817"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Several comments supported the inclusion of this measure and hospitals indicated that they are already collecting the data needed to report. A few comments explained that the exclusion criteria used in the measure does not fully account for clinically appropriate, guideline-supported indications for repeat cesarean delivery and urged Leapfrog to consider additional exclusions or other reporting metrics. One comment cautioned Leapfrog against unintentional consequences when evaluating the measure, such as encouraging inappropriate access rather than safe access. All comments will be reviewed with Leapfrog’s </w:t>
      </w:r>
      <w:hyperlink r:id="rId272" w:history="1">
        <w:r w:rsidRPr="00BB7E52">
          <w:rPr>
            <w:rStyle w:val="Hyperlink"/>
            <w:rFonts w:eastAsia="Calibri" w:cstheme="minorHAnsi"/>
          </w:rPr>
          <w:t>Maternity Care Expert Panel</w:t>
        </w:r>
      </w:hyperlink>
      <w:r w:rsidRPr="00AF488A">
        <w:rPr>
          <w:rFonts w:eastAsia="Calibri" w:cstheme="minorHAnsi"/>
          <w:color w:val="000000" w:themeColor="text1"/>
        </w:rPr>
        <w:t xml:space="preserve"> as part of Leapfrog’s regular standard review process. </w:t>
      </w:r>
    </w:p>
    <w:p w14:paraId="09604FD5" w14:textId="77777777" w:rsidR="00AF488A" w:rsidRDefault="00AF488A" w:rsidP="00CD368D">
      <w:pPr>
        <w:rPr>
          <w:rFonts w:eastAsia="Calibri" w:cstheme="minorHAnsi"/>
          <w:color w:val="000000" w:themeColor="text1"/>
        </w:rPr>
      </w:pPr>
    </w:p>
    <w:p w14:paraId="3FDABFB9" w14:textId="3B1AACB4" w:rsidR="00AF488A" w:rsidRPr="00F86E89" w:rsidRDefault="00AF488A" w:rsidP="00CD368D">
      <w:pPr>
        <w:rPr>
          <w:rFonts w:eastAsia="Calibri" w:cstheme="minorHAnsi"/>
          <w:color w:val="000000" w:themeColor="text1"/>
        </w:rPr>
      </w:pPr>
      <w:r w:rsidRPr="00AF488A">
        <w:rPr>
          <w:rFonts w:eastAsia="Calibri" w:cstheme="minorHAnsi"/>
          <w:color w:val="000000" w:themeColor="text1"/>
        </w:rPr>
        <w:t>While we continue to evaluate this information, we are removing the current maternity services question regarding whether hospitals offer patients the opportunity to attempt VBAC from the 2026 Leapfrog Hospital Survey</w:t>
      </w:r>
    </w:p>
    <w:p w14:paraId="6BCF8D0A" w14:textId="3145E2D5" w:rsidR="007A5BCF" w:rsidRDefault="007A5BCF">
      <w:r>
        <w:br w:type="page"/>
      </w:r>
    </w:p>
    <w:p w14:paraId="07082B01" w14:textId="1D31A83F" w:rsidR="00CE1733" w:rsidRDefault="00CE1733" w:rsidP="000C1F1D">
      <w:pPr>
        <w:pStyle w:val="Heading44"/>
      </w:pPr>
      <w:r>
        <w:t>Section 4</w:t>
      </w:r>
      <w:r w:rsidR="00C679A0">
        <w:t>B</w:t>
      </w:r>
      <w:r>
        <w:t>: Cesarean Birth</w:t>
      </w:r>
    </w:p>
    <w:p w14:paraId="28B3CB02" w14:textId="35E8D404" w:rsidR="00AE4170" w:rsidRDefault="00220A70" w:rsidP="00AE4170">
      <w:r w:rsidRPr="00220A70">
        <w:t xml:space="preserve">Leapfrog is continuing to include questions on the collection of cesarean birth data (NTSV C-section measure) by race/ethnicity and is asking hospitals to provide numerators and denominators for the NTSV C-section measure for each of the following races/ethnicities, which were also used in 2024 and 2025 reporting: Non-Hispanic White, Non-Hispanic Black, Non-Hispanic American Indian or Alaska Native, Non-Hispanic Asian or Pacific Islander, Hispanic, and Non-Hispanic Other (including two or more races). Reporting this information requires that hospitals collect ethnicity and race, including if a patient identifies with multiple races. As in 2024 and 2025, these questions are required but will not be used in scoring or public reporting by hospital on the Survey Results website. Instead, cesarean birth rates stratified by race/ethnicity will continue to be confidentially shared with reporting </w:t>
      </w:r>
      <w:r w:rsidR="00AE4170">
        <w:t xml:space="preserve">hospitals on their </w:t>
      </w:r>
      <w:hyperlink r:id="rId273" w:history="1">
        <w:r w:rsidR="00AE4170" w:rsidRPr="00B11815">
          <w:rPr>
            <w:rStyle w:val="Hyperlink"/>
          </w:rPr>
          <w:t>Hospital Details Pages</w:t>
        </w:r>
      </w:hyperlink>
      <w:r w:rsidR="00AE4170">
        <w:t>.</w:t>
      </w:r>
    </w:p>
    <w:p w14:paraId="147FDD67" w14:textId="77777777" w:rsidR="00AE4170" w:rsidRDefault="00AE4170" w:rsidP="00AE4170"/>
    <w:p w14:paraId="2B938866" w14:textId="25AED42E" w:rsidR="00CE1733" w:rsidRDefault="00220A70" w:rsidP="00D20722">
      <w:r w:rsidRPr="00220A70">
        <w:t xml:space="preserve">Hospitals participating in the California Maternal Quality Care Collaborative (CMQCC) Maternal Data Center may use the data provided in their CMQCC reports and hospitals reporting to the U.S. News &amp; World Report Maternity Services Survey may use the data provided to U.S. News &amp; World Report when responding to these questions. Both can use the crosswalk provided in the measure specifications to aid in reporting. Otherwise, hospitals will continue to use The Joint Commission’s PC-02 Cesarean Birth measure specifications (version </w:t>
      </w:r>
      <w:hyperlink r:id="rId274" w:history="1">
        <w:r w:rsidRPr="00220A70">
          <w:rPr>
            <w:rStyle w:val="Hyperlink"/>
          </w:rPr>
          <w:t>2026A1</w:t>
        </w:r>
      </w:hyperlink>
      <w:r w:rsidRPr="00220A70">
        <w:t>) and Leapfrog instructions to retrospectively review all cases and stratify by race/ethnicity.</w:t>
      </w:r>
    </w:p>
    <w:p w14:paraId="35D26830" w14:textId="77777777" w:rsidR="00220A70" w:rsidRDefault="00220A70" w:rsidP="00D20722"/>
    <w:p w14:paraId="16C1ED28" w14:textId="3EB7BF9E" w:rsidR="00AE4170" w:rsidRDefault="00F56B7F" w:rsidP="00D20722">
      <w:pPr>
        <w:rPr>
          <w:rFonts w:eastAsia="Calibri" w:cs="Calibri"/>
        </w:rPr>
      </w:pPr>
      <w:r w:rsidRPr="0044737A">
        <w:rPr>
          <w:rFonts w:eastAsia="Calibri" w:cs="Calibri"/>
        </w:rPr>
        <w:t xml:space="preserve">There are no changes to the scoring algorithm for Section </w:t>
      </w:r>
      <w:r>
        <w:rPr>
          <w:rFonts w:eastAsia="Calibri" w:cs="Calibri"/>
        </w:rPr>
        <w:t>4B</w:t>
      </w:r>
      <w:r w:rsidRPr="0044737A">
        <w:rPr>
          <w:rFonts w:eastAsia="Calibri" w:cs="Calibri"/>
        </w:rPr>
        <w:t xml:space="preserve">: </w:t>
      </w:r>
      <w:r>
        <w:rPr>
          <w:rFonts w:eastAsia="Calibri" w:cs="Calibri"/>
        </w:rPr>
        <w:t>Cesarean Birth.</w:t>
      </w:r>
    </w:p>
    <w:p w14:paraId="5847C7A8" w14:textId="77777777" w:rsidR="00F56B7F" w:rsidRDefault="00F56B7F" w:rsidP="00D20722"/>
    <w:p w14:paraId="55472CD5" w14:textId="6AE40CB8" w:rsidR="002418A0" w:rsidRDefault="000C6570" w:rsidP="000C6570">
      <w:pPr>
        <w:pStyle w:val="Heading44"/>
      </w:pPr>
      <w:r>
        <w:t>Section 4C: Episiotomy</w:t>
      </w:r>
    </w:p>
    <w:p w14:paraId="782A4284" w14:textId="45511F2D" w:rsidR="002418A0" w:rsidRDefault="005A5042" w:rsidP="000C6570">
      <w:pPr>
        <w:pStyle w:val="Heading44"/>
      </w:pPr>
      <w:r w:rsidRPr="001F2388">
        <w:rPr>
          <w:rFonts w:cstheme="minorHAnsi"/>
          <w:b w:val="0"/>
          <w:color w:val="auto"/>
          <w:sz w:val="20"/>
        </w:rPr>
        <w:t>There are no changes to this subsection.</w:t>
      </w:r>
    </w:p>
    <w:p w14:paraId="6688A1D9" w14:textId="77777777" w:rsidR="000C6570" w:rsidRPr="000C6570" w:rsidRDefault="000C6570" w:rsidP="000C6570">
      <w:pPr>
        <w:pStyle w:val="Heading44"/>
        <w:rPr>
          <w:sz w:val="20"/>
        </w:rPr>
      </w:pPr>
    </w:p>
    <w:p w14:paraId="4271A021" w14:textId="0DEE9248" w:rsidR="000C6570" w:rsidRDefault="000C6570" w:rsidP="000C6570">
      <w:pPr>
        <w:pStyle w:val="Heading44"/>
      </w:pPr>
      <w:r>
        <w:t>Section 4D: Process Measures of Quality</w:t>
      </w:r>
    </w:p>
    <w:p w14:paraId="70839E6A" w14:textId="77777777" w:rsidR="00C51A4F" w:rsidRDefault="00C51A4F" w:rsidP="000C6570">
      <w:pPr>
        <w:pStyle w:val="Heading44"/>
      </w:pPr>
    </w:p>
    <w:p w14:paraId="5FEC9B77" w14:textId="77777777" w:rsidR="00C51A4F" w:rsidRDefault="00C51A4F" w:rsidP="00C51A4F">
      <w:pPr>
        <w:rPr>
          <w:b/>
          <w:bCs/>
        </w:rPr>
      </w:pPr>
      <w:r>
        <w:rPr>
          <w:b/>
          <w:bCs/>
        </w:rPr>
        <w:t>Newborn Bilirubin Screening Prior to Discharge</w:t>
      </w:r>
    </w:p>
    <w:p w14:paraId="2988D183" w14:textId="479BDDB7" w:rsidR="00C51A4F" w:rsidRDefault="00C51A4F" w:rsidP="00C51A4F">
      <w:r>
        <w:t>There are no changes to this measure.</w:t>
      </w:r>
    </w:p>
    <w:p w14:paraId="00DA5421" w14:textId="77777777" w:rsidR="00C51A4F" w:rsidRDefault="00C51A4F" w:rsidP="00C51A4F"/>
    <w:p w14:paraId="52DA18AE" w14:textId="77777777" w:rsidR="00C51A4F" w:rsidRDefault="00C51A4F" w:rsidP="00C51A4F">
      <w:pPr>
        <w:rPr>
          <w:b/>
          <w:bCs/>
        </w:rPr>
      </w:pPr>
      <w:r>
        <w:rPr>
          <w:b/>
          <w:bCs/>
        </w:rPr>
        <w:t>Appropriate DVT Prophylaxis in Women Undergoing Cesarean Section</w:t>
      </w:r>
    </w:p>
    <w:p w14:paraId="38E85A43" w14:textId="3FBFE2AD" w:rsidR="00C51A4F" w:rsidRDefault="00C51A4F" w:rsidP="00C51A4F">
      <w:r>
        <w:t>I</w:t>
      </w:r>
      <w:r w:rsidRPr="006E5538">
        <w:t xml:space="preserve">n response to feedback and consultation with our </w:t>
      </w:r>
      <w:hyperlink r:id="rId275" w:history="1">
        <w:r w:rsidRPr="00510E25">
          <w:rPr>
            <w:rStyle w:val="Hyperlink"/>
          </w:rPr>
          <w:t>Maternity Care Expert Panel</w:t>
        </w:r>
      </w:hyperlink>
      <w:r>
        <w:t xml:space="preserve">, </w:t>
      </w:r>
      <w:r w:rsidR="00433C9E" w:rsidRPr="00433C9E">
        <w:t>Leapfrog is updating the measure specifications for Appropriate Deep Vein Thrombosis (DVT) Prophylaxis in Women Undergoing Cesarean Delivery to remove credit for patients receiving heparin or heparinoid given the American College of Obstetricians and Gynecologist</w:t>
      </w:r>
      <w:r w:rsidR="00433C9E">
        <w:t xml:space="preserve">s’ </w:t>
      </w:r>
      <w:hyperlink r:id="rId276" w:history="1">
        <w:r w:rsidRPr="00E1062B">
          <w:rPr>
            <w:rStyle w:val="Hyperlink"/>
          </w:rPr>
          <w:t>clinical guidance</w:t>
        </w:r>
      </w:hyperlink>
      <w:r>
        <w:t xml:space="preserve"> that all patients should have pneumatic compressions </w:t>
      </w:r>
      <w:r w:rsidR="00B15B39" w:rsidRPr="00B15B39">
        <w:t>devices placed prior to cesarean delivery. As such, only patients receiving pneumatic compression devices prior to surgery will be included in the numerator. However, clinical guidelines continue to recommend that patients at high- or moderaterisk for DVT should also receive appropriate pharmacological prophylaxis in addition to the placement of pneumatic compression devices. The target for this measure remains at 90%.</w:t>
      </w:r>
      <w:r w:rsidR="00B15B39">
        <w:t xml:space="preserve"> </w:t>
      </w:r>
    </w:p>
    <w:p w14:paraId="44DBA1B8" w14:textId="77777777" w:rsidR="00C51A4F" w:rsidRDefault="00C51A4F" w:rsidP="00C51A4F">
      <w:pPr>
        <w:pStyle w:val="Heading44"/>
        <w:rPr>
          <w:rFonts w:cstheme="minorHAnsi"/>
          <w:b w:val="0"/>
          <w:color w:val="auto"/>
          <w:sz w:val="20"/>
        </w:rPr>
      </w:pPr>
    </w:p>
    <w:p w14:paraId="40C2DEEB" w14:textId="795604A6" w:rsidR="00C51A4F" w:rsidRPr="00F702E9" w:rsidRDefault="00C51A4F" w:rsidP="000C6570">
      <w:pPr>
        <w:pStyle w:val="Heading44"/>
        <w:rPr>
          <w:rFonts w:cstheme="minorHAnsi"/>
          <w:b w:val="0"/>
          <w:color w:val="auto"/>
          <w:sz w:val="20"/>
        </w:rPr>
      </w:pPr>
      <w:r w:rsidRPr="00A84148">
        <w:rPr>
          <w:rFonts w:cstheme="minorHAnsi"/>
          <w:b w:val="0"/>
          <w:color w:val="auto"/>
          <w:sz w:val="20"/>
        </w:rPr>
        <w:t>There are no changes to the scoring algorithm</w:t>
      </w:r>
      <w:r>
        <w:rPr>
          <w:rFonts w:cstheme="minorHAnsi"/>
          <w:b w:val="0"/>
          <w:color w:val="auto"/>
          <w:sz w:val="20"/>
        </w:rPr>
        <w:t>s</w:t>
      </w:r>
      <w:r w:rsidRPr="00A84148">
        <w:rPr>
          <w:rFonts w:cstheme="minorHAnsi"/>
          <w:b w:val="0"/>
          <w:color w:val="auto"/>
          <w:sz w:val="20"/>
        </w:rPr>
        <w:t xml:space="preserve"> for Section 4D: Process Measures of Quality.</w:t>
      </w:r>
    </w:p>
    <w:p w14:paraId="0CA97BCE" w14:textId="77777777" w:rsidR="000C6570" w:rsidRPr="000C6570" w:rsidRDefault="000C6570" w:rsidP="00D77F17">
      <w:pPr>
        <w:pStyle w:val="Heading44"/>
        <w:rPr>
          <w:sz w:val="20"/>
        </w:rPr>
      </w:pPr>
    </w:p>
    <w:p w14:paraId="4A3B4518" w14:textId="4FB732E0" w:rsidR="00D77F17" w:rsidRDefault="00D77F17" w:rsidP="00D77F17">
      <w:pPr>
        <w:pStyle w:val="Heading44"/>
      </w:pPr>
      <w:r>
        <w:t>Section 4E: High-Risk Deliveries</w:t>
      </w:r>
    </w:p>
    <w:p w14:paraId="4901BEC2" w14:textId="488000E6" w:rsidR="00CD45FE" w:rsidRDefault="00CD45FE" w:rsidP="00CD45FE">
      <w:pPr>
        <w:pStyle w:val="Heading6"/>
        <w:rPr>
          <w:b w:val="0"/>
          <w:bCs/>
        </w:rPr>
      </w:pPr>
      <w:r w:rsidRPr="008B4CFE">
        <w:rPr>
          <w:b w:val="0"/>
          <w:bCs/>
        </w:rPr>
        <w:t xml:space="preserve">Based on a review of responses to the 2025 Leapfrog Hospital Survey, Leapfrog </w:t>
      </w:r>
      <w:r w:rsidR="00B15B39">
        <w:rPr>
          <w:b w:val="0"/>
          <w:bCs/>
        </w:rPr>
        <w:t xml:space="preserve">is </w:t>
      </w:r>
      <w:r w:rsidRPr="008B4CFE">
        <w:rPr>
          <w:b w:val="0"/>
          <w:bCs/>
        </w:rPr>
        <w:t>updat</w:t>
      </w:r>
      <w:r w:rsidR="00B15B39">
        <w:rPr>
          <w:b w:val="0"/>
          <w:bCs/>
        </w:rPr>
        <w:t xml:space="preserve">ing </w:t>
      </w:r>
      <w:r w:rsidRPr="008B4CFE">
        <w:rPr>
          <w:b w:val="0"/>
          <w:bCs/>
        </w:rPr>
        <w:t>question #1 in Section 4E: High Risk Deliveries to further clarify which hospitals are required to report on this subsection</w:t>
      </w:r>
      <w:r>
        <w:rPr>
          <w:b w:val="0"/>
          <w:bCs/>
        </w:rPr>
        <w:t xml:space="preserve">. </w:t>
      </w:r>
      <w:r w:rsidR="00CD42EB" w:rsidRPr="00CD42EB">
        <w:rPr>
          <w:b w:val="0"/>
          <w:bCs/>
        </w:rPr>
        <w:t>This update will not impact reporting requirements for this subsection as the associated endnote previously indicated that hospitals must answer “yes” to electively admitting high-risk deliveries if they admit deliveries where the conditions (expected birth weight less than 1500 grams or gestational age at least 22 weeks but less than 32 weeks) are known prior to admission (e.g., not admitted on only an emergent basis).</w:t>
      </w:r>
    </w:p>
    <w:p w14:paraId="62FFE833" w14:textId="77777777" w:rsidR="00CD45FE" w:rsidRDefault="00CD45FE" w:rsidP="00CD45FE"/>
    <w:p w14:paraId="0E7BD08F" w14:textId="77777777" w:rsidR="00CD45FE" w:rsidRDefault="00CD45FE" w:rsidP="00CD45FE">
      <w:pPr>
        <w:rPr>
          <w:rFonts w:cs="Arial"/>
          <w:b/>
          <w:bCs/>
        </w:rPr>
      </w:pPr>
      <w:r>
        <w:rPr>
          <w:rFonts w:cs="Arial"/>
          <w:b/>
          <w:bCs/>
        </w:rPr>
        <w:t>Neonatal Intensive Care Unit(s) – Volume</w:t>
      </w:r>
    </w:p>
    <w:p w14:paraId="0200F3D0" w14:textId="5ACB91AC" w:rsidR="00CD45FE" w:rsidRDefault="00CD45FE" w:rsidP="00CD45FE">
      <w:pPr>
        <w:rPr>
          <w:rFonts w:cs="Arial"/>
        </w:rPr>
      </w:pPr>
      <w:r>
        <w:rPr>
          <w:rFonts w:cs="Arial"/>
        </w:rPr>
        <w:t xml:space="preserve">Based on feedback received from participating hospitals and in consultation with our experts, Leapfrog </w:t>
      </w:r>
      <w:r w:rsidR="00694DBA">
        <w:rPr>
          <w:rFonts w:cs="Arial"/>
        </w:rPr>
        <w:t xml:space="preserve">is updating </w:t>
      </w:r>
      <w:r>
        <w:rPr>
          <w:rFonts w:cs="Arial"/>
        </w:rPr>
        <w:t>the measure specifications used for those hospitals opting to report using their volume of very low birthweight babies (i.e., less than 1500 grams) admitted to their neonatal intensive care unit(s) by removing the following two ICD-10-CM codes:</w:t>
      </w:r>
    </w:p>
    <w:p w14:paraId="79962702" w14:textId="77777777" w:rsidR="00CD45FE" w:rsidRDefault="00CD45FE" w:rsidP="00CD45FE">
      <w:pPr>
        <w:pStyle w:val="ListParagraph"/>
        <w:numPr>
          <w:ilvl w:val="0"/>
          <w:numId w:val="437"/>
        </w:numPr>
        <w:spacing w:before="200" w:after="200" w:line="276" w:lineRule="auto"/>
        <w:rPr>
          <w:rFonts w:cs="Arial"/>
        </w:rPr>
      </w:pPr>
      <w:r>
        <w:rPr>
          <w:rFonts w:cs="Arial"/>
        </w:rPr>
        <w:t xml:space="preserve">P05.2: </w:t>
      </w:r>
      <w:r w:rsidRPr="00EC7658">
        <w:rPr>
          <w:rFonts w:cs="Arial"/>
        </w:rPr>
        <w:t>Newborn affected by fetal malnutrition not light or small for gestational age</w:t>
      </w:r>
    </w:p>
    <w:p w14:paraId="10637DA1" w14:textId="77777777" w:rsidR="00CD45FE" w:rsidRPr="001F482F" w:rsidRDefault="00CD45FE" w:rsidP="00CD45FE">
      <w:pPr>
        <w:pStyle w:val="ListParagraph"/>
        <w:numPr>
          <w:ilvl w:val="0"/>
          <w:numId w:val="437"/>
        </w:numPr>
        <w:spacing w:before="200" w:after="200" w:line="276" w:lineRule="auto"/>
        <w:rPr>
          <w:rFonts w:cs="Arial"/>
        </w:rPr>
      </w:pPr>
      <w:r>
        <w:rPr>
          <w:rFonts w:cs="Arial"/>
        </w:rPr>
        <w:t xml:space="preserve">P05.9: </w:t>
      </w:r>
      <w:r w:rsidRPr="00333EB3">
        <w:rPr>
          <w:rFonts w:cs="Arial"/>
        </w:rPr>
        <w:t>Newborn affected by slow intrauterine growth, unspecified</w:t>
      </w:r>
    </w:p>
    <w:p w14:paraId="4814283C" w14:textId="722EF362" w:rsidR="0015749D" w:rsidRDefault="0015749D" w:rsidP="0018354A">
      <w:pPr>
        <w:rPr>
          <w:rFonts w:cs="Arial"/>
        </w:rPr>
      </w:pPr>
      <w:r w:rsidRPr="0015749D">
        <w:rPr>
          <w:rFonts w:cs="Arial"/>
        </w:rPr>
        <w:t>Unlike the other codes provided, which reflect birth weights between 500 and 1500 grams, these two codes do not specify birthweight and our understanding is that newborns with very low birthweight are already captured via the other codes provided in the measure specifications. This update allows hospitals to pull the volume data using claims and without having to rely on chart review as the current criteria of excluding newborns weighing 1500 grams or more is no longer needed.</w:t>
      </w:r>
    </w:p>
    <w:p w14:paraId="29FCF6AD" w14:textId="77777777" w:rsidR="0018354A" w:rsidRPr="0018354A" w:rsidRDefault="0018354A" w:rsidP="0018354A">
      <w:pPr>
        <w:rPr>
          <w:rFonts w:cs="Arial"/>
        </w:rPr>
      </w:pPr>
    </w:p>
    <w:p w14:paraId="37CE184C" w14:textId="3C594761" w:rsidR="00CD45FE" w:rsidRPr="00592FBB" w:rsidRDefault="00CD45FE" w:rsidP="00CD45FE">
      <w:pPr>
        <w:pStyle w:val="Heading6"/>
      </w:pPr>
      <w:r w:rsidRPr="00592FBB">
        <w:t>Neonatal Intensive Care Unit(s) – National Performance Measurement</w:t>
      </w:r>
    </w:p>
    <w:p w14:paraId="7886E782" w14:textId="77777777" w:rsidR="00CD45FE" w:rsidRPr="00592FBB" w:rsidRDefault="00CD45FE" w:rsidP="00CD45FE">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6A6C6680"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xml:space="preserve">. (Hospitals that successfully submitted a Data Sharing Authorization letter in prior years will not be required to submit another letter in </w:t>
      </w:r>
      <w:r>
        <w:rPr>
          <w:rFonts w:cstheme="minorHAnsi"/>
        </w:rPr>
        <w:t>2026</w:t>
      </w:r>
      <w:r w:rsidRPr="00592FBB">
        <w:rPr>
          <w:rFonts w:cstheme="minorHAnsi"/>
        </w:rPr>
        <w:t xml:space="preserve">),  </w:t>
      </w:r>
    </w:p>
    <w:p w14:paraId="5BA53B8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6CE8992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32477BF4"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7B6B07F1" w14:textId="3D0ACFD5" w:rsidR="00CD45FE" w:rsidRPr="00592FBB" w:rsidRDefault="00CD45FE" w:rsidP="00CD45FE">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w:t>
      </w:r>
      <w:r w:rsidR="00C7688F">
        <w:rPr>
          <w:rFonts w:cstheme="minorHAnsi"/>
        </w:rPr>
        <w:t>port</w:t>
      </w:r>
      <w:r w:rsidRPr="00592FBB">
        <w:rPr>
          <w:rFonts w:cstheme="minorHAnsi"/>
        </w:rPr>
        <w:t>” for the High-Risk Deliveries measure.</w:t>
      </w:r>
    </w:p>
    <w:p w14:paraId="1662557C" w14:textId="77777777" w:rsidR="00CD45FE" w:rsidRDefault="00CD45FE" w:rsidP="00D77F17">
      <w:pPr>
        <w:rPr>
          <w:rFonts w:cstheme="minorHAnsi"/>
        </w:rPr>
      </w:pPr>
    </w:p>
    <w:p w14:paraId="1367DFA6" w14:textId="128344AA" w:rsidR="00047ADA" w:rsidRPr="009A5185" w:rsidRDefault="00047ADA" w:rsidP="00AB5B80">
      <w:pPr>
        <w:pStyle w:val="Heading3"/>
      </w:pPr>
      <w:bookmarkStart w:id="329" w:name="_Toc236210622"/>
      <w:bookmarkStart w:id="330" w:name="_Toc383775040"/>
      <w:bookmarkStart w:id="331" w:name="_Toc225877738"/>
      <w:r w:rsidRPr="009A5185">
        <w:t>Change Summary</w:t>
      </w:r>
      <w:bookmarkEnd w:id="329"/>
      <w:r w:rsidRPr="009A5185">
        <w:t xml:space="preserve"> </w:t>
      </w:r>
      <w:r w:rsidR="00764EEA">
        <w:t>S</w:t>
      </w:r>
      <w:r w:rsidRPr="009A5185">
        <w:t>ince Release</w:t>
      </w:r>
      <w:bookmarkEnd w:id="330"/>
      <w:bookmarkEnd w:id="331"/>
    </w:p>
    <w:p w14:paraId="62FB4899" w14:textId="77777777" w:rsidR="00237089" w:rsidRDefault="00237089" w:rsidP="00D165E2">
      <w:pPr>
        <w:pStyle w:val="BodyText3"/>
        <w:rPr>
          <w:rFonts w:cs="Arial"/>
        </w:rPr>
      </w:pPr>
    </w:p>
    <w:p w14:paraId="21F62424" w14:textId="491A117C"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w:t>
      </w:r>
      <w:r w:rsidR="003A7091">
        <w:rPr>
          <w:rFonts w:cs="Arial"/>
        </w:rPr>
        <w:t>6</w:t>
      </w:r>
      <w:r w:rsidRPr="003A50A0">
        <w:rPr>
          <w:rFonts w:cs="Arial"/>
        </w:rPr>
        <w:t>, they will be documented in this Change Summary section.</w:t>
      </w:r>
      <w:bookmarkEnd w:id="327"/>
      <w:bookmarkEnd w:id="328"/>
    </w:p>
    <w:p w14:paraId="28EEC3CA" w14:textId="77777777" w:rsidR="00C46968" w:rsidRDefault="00C46968">
      <w:pPr>
        <w:rPr>
          <w:b/>
          <w:snapToGrid w:val="0"/>
          <w:sz w:val="28"/>
          <w:szCs w:val="24"/>
          <w:u w:val="single"/>
          <w:lang w:eastAsia="ja-JP"/>
        </w:rPr>
      </w:pPr>
      <w:bookmarkStart w:id="332" w:name="_Toc236210638"/>
      <w:bookmarkStart w:id="333" w:name="_Toc383775042"/>
      <w:bookmarkStart w:id="334" w:name="MatVol"/>
      <w:r>
        <w:br w:type="page"/>
      </w:r>
    </w:p>
    <w:p w14:paraId="5AF5B35C" w14:textId="76E84305" w:rsidR="00561898" w:rsidRPr="005F3B91" w:rsidRDefault="00C46968" w:rsidP="00CF5A6E">
      <w:pPr>
        <w:pStyle w:val="Heading2"/>
      </w:pPr>
      <w:bookmarkStart w:id="335" w:name="_Toc225877739"/>
      <w:r>
        <w:t xml:space="preserve">Section 4: </w:t>
      </w:r>
      <w:r w:rsidR="00561898" w:rsidRPr="009A5185">
        <w:t>Maternity Care Measure Specifications</w:t>
      </w:r>
      <w:bookmarkEnd w:id="335"/>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6CE65B0A" w:rsidR="002A470E" w:rsidRPr="009A5185" w:rsidRDefault="002A470E" w:rsidP="00AB5B80">
      <w:pPr>
        <w:pStyle w:val="Heading3"/>
      </w:pPr>
      <w:bookmarkStart w:id="336" w:name="_Maternity_Care_Volume_1"/>
      <w:bookmarkStart w:id="337" w:name="_Toc74562734"/>
      <w:bookmarkStart w:id="338" w:name="_Ref123646897"/>
      <w:bookmarkStart w:id="339" w:name="_Toc225877740"/>
      <w:bookmarkStart w:id="340" w:name="_Toc383775044"/>
      <w:bookmarkStart w:id="341" w:name="EEDSpecs"/>
      <w:bookmarkEnd w:id="332"/>
      <w:bookmarkEnd w:id="333"/>
      <w:bookmarkEnd w:id="334"/>
      <w:bookmarkEnd w:id="336"/>
      <w:r w:rsidRPr="009A5185">
        <w:t>Maternity Care Volume</w:t>
      </w:r>
      <w:bookmarkEnd w:id="337"/>
      <w:r w:rsidRPr="009A5185">
        <w:t xml:space="preserve"> </w:t>
      </w:r>
      <w:bookmarkEnd w:id="338"/>
      <w:r w:rsidR="00B078B4">
        <w:t>Measure Specifications</w:t>
      </w:r>
      <w:bookmarkEnd w:id="339"/>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77"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rsidP="00AD309C">
            <w:pPr>
              <w:pStyle w:val="ListParagraph"/>
              <w:numPr>
                <w:ilvl w:val="0"/>
                <w:numId w:val="12"/>
              </w:numPr>
              <w:rPr>
                <w:rFonts w:cs="Arial"/>
                <w:i/>
                <w:snapToGrid w:val="0"/>
              </w:rPr>
            </w:pPr>
            <w:r>
              <w:rPr>
                <w:rFonts w:cs="Arial"/>
                <w:iCs/>
                <w:snapToGrid w:val="0"/>
              </w:rPr>
              <w:t>Surveys submitted prior to September 1:</w:t>
            </w:r>
          </w:p>
          <w:p w14:paraId="6772CDB3" w14:textId="2F23A0DA" w:rsidR="002A470E" w:rsidRPr="003E6135" w:rsidRDefault="002A470E" w:rsidP="00AD309C">
            <w:pPr>
              <w:pStyle w:val="ListParagraph"/>
              <w:numPr>
                <w:ilvl w:val="1"/>
                <w:numId w:val="12"/>
              </w:numPr>
              <w:rPr>
                <w:rFonts w:cs="Arial"/>
                <w:i/>
                <w:snapToGrid w:val="0"/>
              </w:rPr>
            </w:pPr>
            <w:r w:rsidRPr="009A5185">
              <w:rPr>
                <w:rFonts w:cs="Arial"/>
                <w:snapToGrid w:val="0"/>
              </w:rPr>
              <w:t>01/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6F2E23">
              <w:rPr>
                <w:rFonts w:cs="Arial"/>
                <w:snapToGrid w:val="0"/>
              </w:rPr>
              <w:t>5</w:t>
            </w:r>
          </w:p>
          <w:p w14:paraId="3A4A48DC" w14:textId="77777777" w:rsidR="002A470E" w:rsidRPr="003E6135" w:rsidRDefault="002A470E" w:rsidP="00AD309C">
            <w:pPr>
              <w:pStyle w:val="ListParagraph"/>
              <w:numPr>
                <w:ilvl w:val="0"/>
                <w:numId w:val="12"/>
              </w:numPr>
              <w:rPr>
                <w:rFonts w:cs="Arial"/>
                <w:i/>
                <w:snapToGrid w:val="0"/>
              </w:rPr>
            </w:pPr>
            <w:r w:rsidRPr="009A5185">
              <w:rPr>
                <w:rFonts w:cs="Arial"/>
                <w:snapToGrid w:val="0"/>
              </w:rPr>
              <w:t xml:space="preserve">Surveys (re)submitted on or after September 1: </w:t>
            </w:r>
          </w:p>
          <w:p w14:paraId="1916591F" w14:textId="4F415D7A" w:rsidR="002A470E" w:rsidRPr="003C46C0" w:rsidRDefault="002A470E" w:rsidP="00AD309C">
            <w:pPr>
              <w:pStyle w:val="ListParagraph"/>
              <w:numPr>
                <w:ilvl w:val="1"/>
                <w:numId w:val="12"/>
              </w:numPr>
              <w:rPr>
                <w:rFonts w:cs="Arial"/>
                <w:i/>
                <w:snapToGrid w:val="0"/>
              </w:rPr>
            </w:pPr>
            <w:r w:rsidRPr="009A5185">
              <w:rPr>
                <w:rFonts w:cs="Arial"/>
                <w:snapToGrid w:val="0"/>
              </w:rPr>
              <w:t>07/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6F2E23">
              <w:rPr>
                <w:rFonts w:cs="Arial"/>
                <w:snapToGrid w:val="0"/>
              </w:rPr>
              <w:t>6</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0A982D60" w14:textId="77777777" w:rsidR="00A834CE" w:rsidRDefault="00A834CE" w:rsidP="00A834CE">
            <w:pPr>
              <w:autoSpaceDE w:val="0"/>
              <w:autoSpaceDN w:val="0"/>
              <w:adjustRightInd w:val="0"/>
              <w:rPr>
                <w:rFonts w:cs="Arial"/>
              </w:rPr>
            </w:pPr>
          </w:p>
          <w:p w14:paraId="0B1170EE" w14:textId="77777777" w:rsidR="00A834CE" w:rsidRPr="009A5185" w:rsidRDefault="00A834CE" w:rsidP="00A834CE">
            <w:pPr>
              <w:rPr>
                <w:rFonts w:cs="Arial"/>
              </w:rPr>
            </w:pPr>
            <w:r>
              <w:rPr>
                <w:rFonts w:cs="Arial"/>
              </w:rPr>
              <w:t xml:space="preserve">Hospitals participating in the California Maternal Quality Care Collaborative (CMQCC) Maternal Data Center may use the data provided in CMQCC reports when responding to this ques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78" w:history="1">
              <w:r w:rsidRPr="009A5185">
                <w:rPr>
                  <w:rStyle w:val="Hyperlink"/>
                  <w:rFonts w:cs="Arial"/>
                </w:rPr>
                <w:t>Survey and CPOE Materials webpage</w:t>
              </w:r>
            </w:hyperlink>
            <w:r w:rsidRPr="009A5185">
              <w:rPr>
                <w:rFonts w:cs="Arial"/>
              </w:rPr>
              <w:t>.</w:t>
            </w:r>
          </w:p>
          <w:p w14:paraId="1C4DD834" w14:textId="77777777" w:rsidR="00A834CE" w:rsidRPr="009A5185" w:rsidRDefault="00A834C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42" w:name="_Toc236210639"/>
    </w:p>
    <w:p w14:paraId="42B4FAEF" w14:textId="36F9C018" w:rsidR="00E60C6C" w:rsidRPr="00E60C6C" w:rsidRDefault="00E60C6C">
      <w:pPr>
        <w:rPr>
          <w:rFonts w:cs="Arial"/>
          <w:b/>
          <w:i/>
          <w:sz w:val="24"/>
          <w:szCs w:val="24"/>
          <w:lang w:eastAsia="ja-JP"/>
        </w:rPr>
      </w:pPr>
      <w:bookmarkStart w:id="343" w:name="_Early_Elective_Deliveries"/>
      <w:bookmarkStart w:id="344" w:name="_Elective_Deliveries"/>
      <w:bookmarkEnd w:id="342"/>
      <w:bookmarkEnd w:id="343"/>
      <w:bookmarkEnd w:id="344"/>
      <w:r>
        <w:br w:type="page"/>
      </w:r>
    </w:p>
    <w:p w14:paraId="5F1C136D" w14:textId="12210EB4" w:rsidR="00A144E7" w:rsidRPr="00FF5E78" w:rsidRDefault="006E50EF" w:rsidP="00AB5B80">
      <w:pPr>
        <w:pStyle w:val="Heading3"/>
        <w:rPr>
          <w:sz w:val="16"/>
          <w:szCs w:val="16"/>
        </w:rPr>
      </w:pPr>
      <w:bookmarkStart w:id="345" w:name="_Elective_Deliveries_1"/>
      <w:bookmarkStart w:id="346" w:name="_Cesarean_Birth_1"/>
      <w:bookmarkStart w:id="347" w:name="_Cesarean_Sections_Prior"/>
      <w:bookmarkStart w:id="348" w:name="_NTSV_Cesarean_Sections"/>
      <w:bookmarkStart w:id="349" w:name="_Cesarean_Birth"/>
      <w:bookmarkStart w:id="350" w:name="_Cesarean_Birth_2"/>
      <w:bookmarkStart w:id="351" w:name="_Toc383775045"/>
      <w:bookmarkStart w:id="352" w:name="_Ref123646960"/>
      <w:bookmarkStart w:id="353" w:name="_Toc225877741"/>
      <w:bookmarkEnd w:id="340"/>
      <w:bookmarkEnd w:id="341"/>
      <w:bookmarkEnd w:id="345"/>
      <w:bookmarkEnd w:id="346"/>
      <w:bookmarkEnd w:id="347"/>
      <w:bookmarkEnd w:id="348"/>
      <w:bookmarkEnd w:id="349"/>
      <w:bookmarkEnd w:id="350"/>
      <w:r w:rsidRPr="009A5185">
        <w:t xml:space="preserve">Cesarean </w:t>
      </w:r>
      <w:bookmarkEnd w:id="351"/>
      <w:r w:rsidR="00CC4046" w:rsidRPr="009A5185">
        <w:t>Birth</w:t>
      </w:r>
      <w:bookmarkEnd w:id="352"/>
      <w:r w:rsidR="00B078B4">
        <w:t xml:space="preserve"> Measure Specifications</w:t>
      </w:r>
      <w:bookmarkEnd w:id="353"/>
      <w:r w:rsidR="00A144E7" w:rsidRPr="009A5185">
        <w:br/>
      </w:r>
    </w:p>
    <w:p w14:paraId="5E573875" w14:textId="77777777" w:rsidR="00E60C6C" w:rsidRPr="009A5185" w:rsidRDefault="00E60C6C" w:rsidP="00E60C6C">
      <w:pPr>
        <w:rPr>
          <w:rFonts w:cs="Arial"/>
          <w:b/>
        </w:rPr>
      </w:pPr>
      <w:bookmarkStart w:id="354" w:name="_Episiotomy_1"/>
      <w:bookmarkStart w:id="355" w:name="_Section_4D:_Episiotomy"/>
      <w:bookmarkStart w:id="356" w:name="_Toc383775046"/>
      <w:bookmarkStart w:id="357" w:name="EpiSpecs"/>
      <w:bookmarkEnd w:id="354"/>
      <w:bookmarkEnd w:id="355"/>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79"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5F40E0" w:rsidRPr="009A5185" w14:paraId="2A5D2B0D" w14:textId="77777777" w:rsidTr="000C1F1D">
        <w:trPr>
          <w:trHeight w:val="288"/>
        </w:trPr>
        <w:tc>
          <w:tcPr>
            <w:tcW w:w="9562" w:type="dxa"/>
            <w:vAlign w:val="center"/>
          </w:tcPr>
          <w:p w14:paraId="12F70A91" w14:textId="0FD2DCE4" w:rsidR="005F40E0" w:rsidRPr="00DD3FB1" w:rsidRDefault="005F40E0" w:rsidP="00C5453C">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00C17F65">
              <w:rPr>
                <w:rFonts w:cs="Arial"/>
                <w:bCs/>
              </w:rPr>
              <w:t xml:space="preserve">version </w:t>
            </w:r>
            <w:hyperlink r:id="rId280" w:history="1">
              <w:r w:rsidR="00C17F65" w:rsidRPr="000432D9">
                <w:rPr>
                  <w:rStyle w:val="Hyperlink"/>
                  <w:rFonts w:cs="Arial"/>
                  <w:bCs/>
                </w:rPr>
                <w:t>202</w:t>
              </w:r>
              <w:r w:rsidR="001F3CB2" w:rsidRPr="000432D9">
                <w:rPr>
                  <w:rStyle w:val="Hyperlink"/>
                  <w:rFonts w:cs="Arial"/>
                  <w:bCs/>
                </w:rPr>
                <w:t>6</w:t>
              </w:r>
              <w:r w:rsidR="00C17F65" w:rsidRPr="000432D9">
                <w:rPr>
                  <w:rStyle w:val="Hyperlink"/>
                  <w:rFonts w:cs="Arial"/>
                  <w:bCs/>
                </w:rPr>
                <w:t>A</w:t>
              </w:r>
              <w:r w:rsidR="007762F6" w:rsidRPr="000432D9">
                <w:rPr>
                  <w:rStyle w:val="Hyperlink"/>
                </w:rPr>
                <w:t>1</w:t>
              </w:r>
            </w:hyperlink>
            <w:r w:rsidR="00C17F65">
              <w:rPr>
                <w:rFonts w:cs="Arial"/>
                <w:bCs/>
              </w:rPr>
              <w:t xml:space="preserve"> </w:t>
            </w:r>
          </w:p>
        </w:tc>
      </w:tr>
      <w:tr w:rsidR="005F40E0" w:rsidRPr="009A5185" w14:paraId="210A0900" w14:textId="77777777" w:rsidTr="000C1F1D">
        <w:trPr>
          <w:trHeight w:val="1152"/>
        </w:trPr>
        <w:tc>
          <w:tcPr>
            <w:tcW w:w="9562" w:type="dxa"/>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AD309C">
            <w:pPr>
              <w:pStyle w:val="ListParagraph"/>
              <w:numPr>
                <w:ilvl w:val="0"/>
                <w:numId w:val="12"/>
              </w:numPr>
              <w:rPr>
                <w:rFonts w:cs="Arial"/>
                <w:i/>
                <w:snapToGrid w:val="0"/>
              </w:rPr>
            </w:pPr>
            <w:r w:rsidRPr="00861D91">
              <w:rPr>
                <w:rFonts w:cs="Arial"/>
                <w:iCs/>
                <w:snapToGrid w:val="0"/>
              </w:rPr>
              <w:t>Surveys submitted prior to September 1:</w:t>
            </w:r>
          </w:p>
          <w:p w14:paraId="10B022D2" w14:textId="258CF6F8" w:rsidR="005F40E0" w:rsidRPr="00861D91" w:rsidRDefault="005F40E0" w:rsidP="00AD309C">
            <w:pPr>
              <w:pStyle w:val="ListParagraph"/>
              <w:numPr>
                <w:ilvl w:val="1"/>
                <w:numId w:val="12"/>
              </w:numPr>
              <w:rPr>
                <w:rFonts w:cs="Arial"/>
                <w:i/>
                <w:snapToGrid w:val="0"/>
              </w:rPr>
            </w:pPr>
            <w:r w:rsidRPr="00861D91">
              <w:rPr>
                <w:rFonts w:cs="Arial"/>
                <w:snapToGrid w:val="0"/>
              </w:rPr>
              <w:t>01/01/</w:t>
            </w:r>
            <w:r>
              <w:rPr>
                <w:rFonts w:cs="Arial"/>
                <w:snapToGrid w:val="0"/>
              </w:rPr>
              <w:t>202</w:t>
            </w:r>
            <w:r w:rsidR="008E4EE0">
              <w:rPr>
                <w:rFonts w:cs="Arial"/>
                <w:snapToGrid w:val="0"/>
              </w:rPr>
              <w:t>5</w:t>
            </w:r>
            <w:r w:rsidRPr="00861D91">
              <w:rPr>
                <w:rFonts w:cs="Arial"/>
                <w:snapToGrid w:val="0"/>
              </w:rPr>
              <w:t xml:space="preserve"> – 12/31/</w:t>
            </w:r>
            <w:r>
              <w:rPr>
                <w:rFonts w:cs="Arial"/>
                <w:snapToGrid w:val="0"/>
              </w:rPr>
              <w:t>202</w:t>
            </w:r>
            <w:r w:rsidR="008E4EE0">
              <w:rPr>
                <w:rFonts w:cs="Arial"/>
                <w:snapToGrid w:val="0"/>
              </w:rPr>
              <w:t>5</w:t>
            </w:r>
          </w:p>
          <w:p w14:paraId="50347C2C" w14:textId="77777777" w:rsidR="005F40E0" w:rsidRPr="00861D91" w:rsidRDefault="005F40E0"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088C926F" w14:textId="4368261A" w:rsidR="005F40E0" w:rsidRPr="000C1F1D" w:rsidRDefault="005F40E0" w:rsidP="00AD309C">
            <w:pPr>
              <w:pStyle w:val="ListParagraph"/>
              <w:numPr>
                <w:ilvl w:val="1"/>
                <w:numId w:val="12"/>
              </w:numPr>
              <w:rPr>
                <w:rFonts w:cs="Arial"/>
                <w:b/>
                <w:lang w:val="fr-FR"/>
              </w:rPr>
            </w:pPr>
            <w:r w:rsidRPr="00861D91">
              <w:rPr>
                <w:rFonts w:cs="Arial"/>
                <w:snapToGrid w:val="0"/>
              </w:rPr>
              <w:t>07/01/</w:t>
            </w:r>
            <w:r>
              <w:rPr>
                <w:rFonts w:cs="Arial"/>
                <w:snapToGrid w:val="0"/>
              </w:rPr>
              <w:t>202</w:t>
            </w:r>
            <w:r w:rsidR="008E4EE0">
              <w:rPr>
                <w:rFonts w:cs="Arial"/>
                <w:snapToGrid w:val="0"/>
              </w:rPr>
              <w:t>5</w:t>
            </w:r>
            <w:r w:rsidRPr="00861D91">
              <w:rPr>
                <w:rFonts w:cs="Arial"/>
                <w:snapToGrid w:val="0"/>
              </w:rPr>
              <w:t xml:space="preserve"> – 06/30/</w:t>
            </w:r>
            <w:r>
              <w:rPr>
                <w:rFonts w:cs="Arial"/>
                <w:snapToGrid w:val="0"/>
              </w:rPr>
              <w:t>202</w:t>
            </w:r>
            <w:r w:rsidR="008E4EE0">
              <w:rPr>
                <w:rFonts w:cs="Arial"/>
                <w:snapToGrid w:val="0"/>
              </w:rPr>
              <w:t>6</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81"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6F4ABD5" w14:textId="66B733A9" w:rsidR="005B5A6C" w:rsidRDefault="00E60C6C">
            <w:pPr>
              <w:rPr>
                <w:rFonts w:cs="Arial"/>
              </w:rPr>
            </w:pPr>
            <w:r w:rsidRPr="009A5185">
              <w:rPr>
                <w:rFonts w:cs="Arial"/>
              </w:rPr>
              <w:t xml:space="preserve">Otherwise, use TJC’s PC-02 Cesarean Birth measure specifications </w:t>
            </w:r>
            <w:r w:rsidR="001A6659">
              <w:rPr>
                <w:rFonts w:cs="Arial"/>
              </w:rPr>
              <w:t xml:space="preserve">(version </w:t>
            </w:r>
            <w:hyperlink r:id="rId282" w:history="1">
              <w:r w:rsidR="001A6659" w:rsidRPr="00F75651">
                <w:rPr>
                  <w:rStyle w:val="Hyperlink"/>
                  <w:rFonts w:cs="Arial"/>
                </w:rPr>
                <w:t>2026A1</w:t>
              </w:r>
            </w:hyperlink>
            <w:r w:rsidR="001A6659">
              <w:rPr>
                <w:rFonts w:cs="Arial"/>
              </w:rPr>
              <w:t xml:space="preserve">) </w:t>
            </w:r>
            <w:r w:rsidRPr="009A5185">
              <w:rPr>
                <w:rFonts w:cs="Arial"/>
              </w:rPr>
              <w:t>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sidR="001A6659">
              <w:rPr>
                <w:rFonts w:cs="Arial"/>
              </w:rPr>
              <w:t xml:space="preserve">visit </w:t>
            </w:r>
            <w:hyperlink r:id="rId283" w:history="1">
              <w:r w:rsidR="00CA2079" w:rsidRPr="00B36F0F">
                <w:rPr>
                  <w:rStyle w:val="Hyperlink"/>
                  <w:rFonts w:cs="Arial"/>
                </w:rPr>
                <w:t>https://manual.jointcommission.org/releases/TJC2026A1/MIF0167.html</w:t>
              </w:r>
            </w:hyperlink>
            <w:r w:rsidR="00CA2079">
              <w:rPr>
                <w:rFonts w:cs="Arial"/>
              </w:rPr>
              <w:t xml:space="preserve">. </w:t>
            </w:r>
          </w:p>
          <w:p w14:paraId="55A51B00" w14:textId="77777777" w:rsidR="00AF1DC0" w:rsidRDefault="00AF1DC0" w:rsidP="00AF1DC0">
            <w:pPr>
              <w:rPr>
                <w:rFonts w:cs="Arial"/>
              </w:rPr>
            </w:pPr>
          </w:p>
          <w:p w14:paraId="6CC366A7" w14:textId="735C234C" w:rsidR="00F72495" w:rsidRPr="00AF1DC0" w:rsidRDefault="002346C5" w:rsidP="00AF1DC0">
            <w:pPr>
              <w:rPr>
                <w:rFonts w:cs="Arial"/>
                <w:color w:val="0000FF"/>
                <w:u w:val="single"/>
              </w:rPr>
            </w:pPr>
            <w:r w:rsidRPr="00506A46">
              <w:rPr>
                <w:rFonts w:cs="Arial"/>
              </w:rPr>
              <w:t>Note: Leapfrog will also accept data collected for ePC-02 using TJC’s electronic clinical quality measure (eCQM) specifications for the appropriate reporting period</w:t>
            </w:r>
            <w:r>
              <w:rPr>
                <w:rFonts w:cs="Arial"/>
              </w:rPr>
              <w:t xml:space="preserve">. </w:t>
            </w:r>
            <w:r w:rsidR="007174DE" w:rsidRPr="00AF1DC0">
              <w:rPr>
                <w:rFonts w:cs="Arial"/>
              </w:rPr>
              <w:t xml:space="preserve">eCQM specifications can be found </w:t>
            </w:r>
            <w:hyperlink r:id="rId284" w:history="1">
              <w:r w:rsidR="007174DE" w:rsidRPr="00AF1DC0">
                <w:rPr>
                  <w:rStyle w:val="Hyperlink"/>
                  <w:rFonts w:cs="Arial"/>
                </w:rPr>
                <w:t>here</w:t>
              </w:r>
            </w:hyperlink>
            <w:r w:rsidR="007174DE" w:rsidRPr="00AF1DC0">
              <w:rPr>
                <w:rFonts w:cs="Arial"/>
              </w:rPr>
              <w:t>.</w:t>
            </w:r>
          </w:p>
        </w:tc>
      </w:tr>
      <w:tr w:rsidR="00C25B09" w:rsidRPr="009A5185" w14:paraId="6590E73F" w14:textId="77777777" w:rsidTr="000C1F1D">
        <w:trPr>
          <w:trHeight w:val="432"/>
        </w:trPr>
        <w:tc>
          <w:tcPr>
            <w:tcW w:w="9562" w:type="dxa"/>
            <w:vAlign w:val="center"/>
          </w:tcPr>
          <w:p w14:paraId="0B575008" w14:textId="77777777" w:rsidR="00C25B09" w:rsidRPr="009A5185" w:rsidRDefault="00C25B09" w:rsidP="00C25B09">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Pr>
                <w:rFonts w:cs="Arial"/>
              </w:rPr>
              <w:t xml:space="preserve"> qu</w:t>
            </w:r>
            <w:r w:rsidRPr="009A5185">
              <w:rPr>
                <w:rFonts w:cs="Arial"/>
              </w:rPr>
              <w:t>estions</w:t>
            </w:r>
            <w:r>
              <w:rPr>
                <w:rFonts w:cs="Arial"/>
              </w:rPr>
              <w:t xml:space="preserve"> #2-3</w:t>
            </w:r>
            <w:r w:rsidRPr="009A5185">
              <w:rPr>
                <w:rFonts w:cs="Arial"/>
              </w:rPr>
              <w:t xml:space="preserve">. </w:t>
            </w:r>
          </w:p>
          <w:p w14:paraId="2FA5FD6D" w14:textId="77777777" w:rsidR="00C25B09" w:rsidRPr="009A5185" w:rsidRDefault="00C25B09" w:rsidP="00C25B09">
            <w:pPr>
              <w:autoSpaceDE w:val="0"/>
              <w:autoSpaceDN w:val="0"/>
              <w:adjustRightInd w:val="0"/>
              <w:rPr>
                <w:rFonts w:cs="Arial"/>
                <w:b/>
                <w:i/>
              </w:rPr>
            </w:pPr>
          </w:p>
          <w:p w14:paraId="0DF8131F" w14:textId="77777777" w:rsidR="00C25B09" w:rsidRDefault="00C25B09" w:rsidP="00C25B09">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01023B8C" w14:textId="77777777" w:rsidR="00C25B09" w:rsidRDefault="00C25B09" w:rsidP="00C25B09">
            <w:pPr>
              <w:autoSpaceDE w:val="0"/>
              <w:autoSpaceDN w:val="0"/>
              <w:adjustRightInd w:val="0"/>
              <w:rPr>
                <w:rFonts w:cs="Arial"/>
              </w:rPr>
            </w:pPr>
          </w:p>
          <w:p w14:paraId="4DB30E93" w14:textId="77777777" w:rsidR="00C25B09" w:rsidRPr="00765FBE" w:rsidRDefault="00C25B09" w:rsidP="00C25B09">
            <w:pPr>
              <w:autoSpaceDE w:val="0"/>
              <w:autoSpaceDN w:val="0"/>
              <w:adjustRightInd w:val="0"/>
              <w:rPr>
                <w:rFonts w:cs="Arial"/>
                <w:u w:val="single"/>
              </w:rPr>
            </w:pPr>
            <w:r>
              <w:rPr>
                <w:rFonts w:cs="Arial"/>
                <w:u w:val="single"/>
              </w:rPr>
              <w:t>Sampling instructions for 01/01/2024 – 12/31/2024 discharges:</w:t>
            </w:r>
          </w:p>
          <w:p w14:paraId="6942F764" w14:textId="1D25C07B" w:rsidR="00C25B09" w:rsidRPr="009A5185" w:rsidRDefault="00C25B09" w:rsidP="00AD309C">
            <w:pPr>
              <w:numPr>
                <w:ilvl w:val="0"/>
                <w:numId w:val="414"/>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r>
              <w:rPr>
                <w:rFonts w:cs="Arial"/>
                <w:b/>
              </w:rPr>
              <w:t>202</w:t>
            </w:r>
            <w:r w:rsidR="00A366DB" w:rsidRPr="00BF100A">
              <w:rPr>
                <w:rFonts w:cs="Arial"/>
                <w:b/>
                <w:bCs/>
              </w:rPr>
              <w:t>5</w:t>
            </w:r>
            <w:r w:rsidR="00A366DB">
              <w:rPr>
                <w:rFonts w:cs="Arial"/>
              </w:rPr>
              <w:t xml:space="preserve"> if submitting a Survey prior to September 1 (or </w:t>
            </w:r>
            <w:r w:rsidR="00A366DB">
              <w:rPr>
                <w:rFonts w:cs="Arial"/>
                <w:i/>
                <w:iCs/>
              </w:rPr>
              <w:t xml:space="preserve">optionally, </w:t>
            </w:r>
            <w:r w:rsidR="00A366DB">
              <w:rPr>
                <w:rFonts w:cs="Arial"/>
                <w:b/>
                <w:bCs/>
              </w:rPr>
              <w:t>July 15, 2025</w:t>
            </w:r>
            <w:r w:rsidR="00A366DB">
              <w:rPr>
                <w:rFonts w:cs="Arial"/>
              </w:rPr>
              <w:t xml:space="preserve"> if (re)submitting a Survey on or after September 1, 2026 and sampling from 07/01/2025 – 06/30/2026 discharges).</w:t>
            </w:r>
          </w:p>
          <w:p w14:paraId="4919A267"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inclusion criteria; retain the case for the sample if it meets the inclusion criteria. </w:t>
            </w:r>
          </w:p>
          <w:p w14:paraId="7778128C"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546C697D" w14:textId="77777777" w:rsidR="00C25B09" w:rsidRDefault="00C25B09" w:rsidP="00AD309C">
            <w:pPr>
              <w:numPr>
                <w:ilvl w:val="0"/>
                <w:numId w:val="414"/>
              </w:numPr>
              <w:autoSpaceDE w:val="0"/>
              <w:autoSpaceDN w:val="0"/>
              <w:adjustRightInd w:val="0"/>
              <w:rPr>
                <w:rFonts w:cs="Arial"/>
              </w:rPr>
            </w:pPr>
            <w:r w:rsidRPr="009A5185">
              <w:rPr>
                <w:rFonts w:cs="Arial"/>
              </w:rPr>
              <w:t>Move to the next delivery and evaluate for inclusion/exclusion applicability.</w:t>
            </w:r>
          </w:p>
          <w:p w14:paraId="40891254" w14:textId="54872DE8" w:rsidR="00C25B09" w:rsidRPr="0055713E" w:rsidRDefault="00C25B09" w:rsidP="00C5453C">
            <w:pPr>
              <w:numPr>
                <w:ilvl w:val="0"/>
                <w:numId w:val="414"/>
              </w:numPr>
              <w:autoSpaceDE w:val="0"/>
              <w:autoSpaceDN w:val="0"/>
              <w:adjustRightInd w:val="0"/>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tc>
      </w:tr>
      <w:tr w:rsidR="00523F93" w:rsidRPr="009A5185" w14:paraId="5C6D94D1" w14:textId="77777777" w:rsidTr="000C1F1D">
        <w:trPr>
          <w:trHeight w:val="432"/>
        </w:trPr>
        <w:tc>
          <w:tcPr>
            <w:tcW w:w="9562" w:type="dxa"/>
            <w:vAlign w:val="center"/>
          </w:tcPr>
          <w:p w14:paraId="64F74088" w14:textId="77777777" w:rsidR="00FB146D" w:rsidRPr="009A5185" w:rsidRDefault="00FB146D" w:rsidP="00FB146D">
            <w:pPr>
              <w:rPr>
                <w:rFonts w:cs="Arial"/>
                <w:b/>
                <w:bCs/>
              </w:rPr>
            </w:pPr>
            <w:r w:rsidRPr="009A5185">
              <w:rPr>
                <w:rFonts w:cs="Arial"/>
                <w:b/>
                <w:bCs/>
              </w:rPr>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7C739864" w14:textId="77777777" w:rsidR="00FB146D" w:rsidRPr="009A5185" w:rsidRDefault="00FB146D" w:rsidP="00FB146D">
            <w:pPr>
              <w:shd w:val="clear" w:color="auto" w:fill="FFFFFF"/>
              <w:rPr>
                <w:rStyle w:val="Strong"/>
                <w:rFonts w:cs="Arial"/>
              </w:rPr>
            </w:pPr>
          </w:p>
          <w:p w14:paraId="79AA1F3F" w14:textId="77777777" w:rsidR="00FB146D" w:rsidRPr="009A5185" w:rsidRDefault="00FB146D" w:rsidP="00FB146D">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0E7DBBE3" w14:textId="77777777" w:rsidR="00FB146D" w:rsidRPr="009A5185" w:rsidRDefault="00FB146D" w:rsidP="00FB146D">
            <w:pPr>
              <w:shd w:val="clear" w:color="auto" w:fill="FFFFFF"/>
              <w:rPr>
                <w:rStyle w:val="Strong"/>
                <w:rFonts w:cs="Arial"/>
              </w:rPr>
            </w:pPr>
          </w:p>
          <w:p w14:paraId="089D9AA8" w14:textId="77777777" w:rsidR="00FB146D" w:rsidRPr="009A5185" w:rsidRDefault="00FB146D" w:rsidP="00FB146D">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2142D26F" w14:textId="466C3016" w:rsidR="00FB146D" w:rsidRPr="009A5185" w:rsidRDefault="00FB146D" w:rsidP="00FB146D">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85" w:anchor="Table_Number_11.01.1:_Delivery" w:history="1">
              <w:r>
                <w:rPr>
                  <w:rStyle w:val="Hyperlink"/>
                  <w:rFonts w:cs="Arial"/>
                </w:rPr>
                <w:t>11.01.1 Delivery</w:t>
              </w:r>
            </w:hyperlink>
            <w:r w:rsidRPr="009A5185">
              <w:rPr>
                <w:rFonts w:cs="Arial"/>
              </w:rPr>
              <w:t>.</w:t>
            </w:r>
          </w:p>
          <w:p w14:paraId="1B8FB708" w14:textId="3F7DA03F" w:rsidR="00FB146D" w:rsidRDefault="00FB146D" w:rsidP="00FB146D">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86"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50F98A8C" w14:textId="77777777" w:rsidR="008D3B46" w:rsidRDefault="008D3B46" w:rsidP="00FB146D">
            <w:pPr>
              <w:autoSpaceDE w:val="0"/>
              <w:autoSpaceDN w:val="0"/>
              <w:adjustRightInd w:val="0"/>
              <w:rPr>
                <w:rFonts w:cs="Arial"/>
                <w:b/>
              </w:rPr>
            </w:pPr>
          </w:p>
          <w:p w14:paraId="46CA97F0" w14:textId="39FD9994" w:rsidR="00FB146D" w:rsidRPr="002E6228" w:rsidRDefault="00FB146D" w:rsidP="00FB146D">
            <w:pPr>
              <w:autoSpaceDE w:val="0"/>
              <w:autoSpaceDN w:val="0"/>
              <w:adjustRightInd w:val="0"/>
              <w:rPr>
                <w:rStyle w:val="Emphasis"/>
                <w:rFonts w:cs="Arial"/>
                <w:i w:val="0"/>
              </w:rPr>
            </w:pPr>
            <w:r w:rsidRPr="009A5185">
              <w:rPr>
                <w:rFonts w:cs="Arial"/>
                <w:b/>
              </w:rPr>
              <w:t>Excluded Populations:</w:t>
            </w:r>
          </w:p>
          <w:p w14:paraId="6533A189" w14:textId="21DD95C0" w:rsidR="00FB146D" w:rsidRPr="009A5185" w:rsidRDefault="00FB146D" w:rsidP="00FB146D">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w:t>
            </w:r>
            <w:r w:rsidRPr="009A5185">
              <w:rPr>
                <w:rFonts w:cs="Arial"/>
              </w:rPr>
              <w:t xml:space="preserve"> </w:t>
            </w:r>
            <w:r>
              <w:rPr>
                <w:rFonts w:cs="Arial"/>
              </w:rPr>
              <w:t xml:space="preserve">abnormal presentations, and conditions justifying cesarean delivery </w:t>
            </w:r>
            <w:r w:rsidRPr="009A5185">
              <w:rPr>
                <w:rFonts w:cs="Arial"/>
              </w:rPr>
              <w:t xml:space="preserve">as defined in Appendix A, Table </w:t>
            </w:r>
            <w:hyperlink r:id="rId287"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00871536">
              <w:t xml:space="preserve"> </w:t>
            </w:r>
            <w:r w:rsidR="00871536" w:rsidRPr="00301153">
              <w:rPr>
                <w:rFonts w:cs="Arial"/>
              </w:rPr>
              <w:t xml:space="preserve">(please see FAQs for additional coding guidance </w:t>
            </w:r>
            <w:hyperlink r:id="rId288" w:history="1">
              <w:r w:rsidR="00295C8F" w:rsidRPr="00A2752F">
                <w:rPr>
                  <w:rStyle w:val="Hyperlink"/>
                  <w:rFonts w:cs="Arial"/>
                </w:rPr>
                <w:t>https://datacenter.cmqcc.org/support/download/c463ad71c0197fd1b1dd54db4bb09d31d8e8b35e</w:t>
              </w:r>
            </w:hyperlink>
            <w:r w:rsidR="00295C8F">
              <w:rPr>
                <w:rFonts w:cs="Arial"/>
              </w:rPr>
              <w:t xml:space="preserve"> </w:t>
            </w:r>
            <w:r w:rsidR="00871536" w:rsidRPr="00301153">
              <w:rPr>
                <w:rFonts w:cs="Arial"/>
              </w:rPr>
              <w:t xml:space="preserve"> </w:t>
            </w:r>
            <w:hyperlink r:id="rId289" w:history="1">
              <w:r w:rsidR="00295C8F" w:rsidRPr="00A2752F">
                <w:rPr>
                  <w:rStyle w:val="Hyperlink"/>
                  <w:rFonts w:cs="Arial"/>
                </w:rPr>
                <w:t>https://datacenter.cmqcc.org/support/download/a7955e52541df8ed63aa8e884909d81caeb1f659</w:t>
              </w:r>
            </w:hyperlink>
            <w:r w:rsidR="00871536" w:rsidRPr="00301153">
              <w:rPr>
                <w:rFonts w:cs="Arial"/>
              </w:rPr>
              <w:t>)</w:t>
            </w:r>
            <w:r w:rsidR="00295C8F">
              <w:rPr>
                <w:rFonts w:cs="Arial"/>
              </w:rPr>
              <w:t xml:space="preserve"> </w:t>
            </w:r>
            <w:r w:rsidRPr="009A5185">
              <w:rPr>
                <w:rFonts w:cs="Arial"/>
              </w:rPr>
              <w:t xml:space="preserve"> </w:t>
            </w:r>
          </w:p>
          <w:p w14:paraId="08C8EC53"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Less than 8 years of age</w:t>
            </w:r>
          </w:p>
          <w:p w14:paraId="1F1EE0AE"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Greater than or equal to 65 years of age</w:t>
            </w:r>
          </w:p>
          <w:p w14:paraId="7E9E3359" w14:textId="75881DAF" w:rsidR="00FB146D" w:rsidRPr="009A5185" w:rsidRDefault="00FB146D" w:rsidP="00FB146D">
            <w:pPr>
              <w:pStyle w:val="ListParagraph"/>
              <w:numPr>
                <w:ilvl w:val="0"/>
                <w:numId w:val="18"/>
              </w:numPr>
              <w:autoSpaceDE w:val="0"/>
              <w:autoSpaceDN w:val="0"/>
              <w:adjustRightInd w:val="0"/>
              <w:rPr>
                <w:rFonts w:cs="Arial"/>
              </w:rPr>
            </w:pPr>
            <w:hyperlink r:id="rId290"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1624C9C2" w14:textId="77777777" w:rsidR="00FB146D" w:rsidRPr="009A5185" w:rsidRDefault="00FB146D" w:rsidP="00FB146D">
            <w:pPr>
              <w:autoSpaceDE w:val="0"/>
              <w:autoSpaceDN w:val="0"/>
              <w:adjustRightInd w:val="0"/>
              <w:rPr>
                <w:rFonts w:cs="Arial"/>
                <w:b/>
                <w:i/>
              </w:rPr>
            </w:pPr>
          </w:p>
          <w:p w14:paraId="1C5CC4A9" w14:textId="3F2C13B7" w:rsidR="00FB146D" w:rsidRPr="009A5185" w:rsidRDefault="00FB146D" w:rsidP="00FB146D">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91" w:history="1">
              <w:r w:rsidR="006F448D">
                <w:rPr>
                  <w:rStyle w:val="Hyperlink"/>
                  <w:rFonts w:cs="Arial"/>
                  <w:bCs/>
                </w:rPr>
                <w:t>https://manual.jointcommission.org/releases/TJC2026A1/MIF0167.html</w:t>
              </w:r>
            </w:hyperlink>
            <w:r w:rsidR="006F448D">
              <w:rPr>
                <w:rFonts w:cs="Arial"/>
                <w:bCs/>
              </w:rPr>
              <w:t>.</w:t>
            </w:r>
          </w:p>
          <w:p w14:paraId="2DF14F2D" w14:textId="77777777" w:rsidR="00FB146D" w:rsidRPr="009A5185" w:rsidRDefault="00FB146D" w:rsidP="00FB146D">
            <w:pPr>
              <w:autoSpaceDE w:val="0"/>
              <w:autoSpaceDN w:val="0"/>
              <w:adjustRightInd w:val="0"/>
              <w:rPr>
                <w:rFonts w:cs="Arial"/>
                <w:b/>
                <w:i/>
              </w:rPr>
            </w:pPr>
          </w:p>
          <w:p w14:paraId="3318E09C" w14:textId="1D774BA4" w:rsidR="00523F93" w:rsidRPr="009A5185" w:rsidRDefault="00FB146D" w:rsidP="00FB146D">
            <w:pPr>
              <w:rPr>
                <w:rFonts w:cs="Arial"/>
                <w:b/>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266817" w:rsidRPr="009A5185" w14:paraId="76040B78" w14:textId="77777777" w:rsidTr="000C1F1D">
        <w:trPr>
          <w:trHeight w:val="432"/>
        </w:trPr>
        <w:tc>
          <w:tcPr>
            <w:tcW w:w="9562" w:type="dxa"/>
            <w:vAlign w:val="center"/>
          </w:tcPr>
          <w:p w14:paraId="7BF1254D" w14:textId="77777777" w:rsidR="00266817" w:rsidRPr="00FD5AD4" w:rsidRDefault="00266817" w:rsidP="00266817">
            <w:pPr>
              <w:rPr>
                <w:rStyle w:val="Strong"/>
                <w:rFonts w:cs="Arial"/>
                <w:bCs/>
                <w:shd w:val="clear" w:color="auto" w:fill="FFFFFF"/>
              </w:rPr>
            </w:pPr>
            <w:r w:rsidRPr="00FD5AD4">
              <w:rPr>
                <w:rStyle w:val="Strong"/>
                <w:rFonts w:cs="Arial"/>
                <w:shd w:val="clear" w:color="auto" w:fill="FFFFFF"/>
              </w:rPr>
              <w:t xml:space="preserve">Question #3 (numerator): </w:t>
            </w:r>
            <w:r w:rsidRPr="00FD5AD4">
              <w:rPr>
                <w:rFonts w:cs="Arial"/>
                <w:shd w:val="clear" w:color="auto" w:fill="FFFFFF"/>
              </w:rPr>
              <w:t xml:space="preserve">Patients in the denominator with cesarean births. </w:t>
            </w:r>
          </w:p>
          <w:p w14:paraId="6D30F0E8" w14:textId="77777777" w:rsidR="00266817" w:rsidRPr="00FD5AD4" w:rsidRDefault="00266817" w:rsidP="00266817">
            <w:pPr>
              <w:rPr>
                <w:rStyle w:val="Strong"/>
                <w:rFonts w:cs="Arial"/>
                <w:bCs/>
                <w:shd w:val="clear" w:color="auto" w:fill="FFFFFF"/>
              </w:rPr>
            </w:pPr>
          </w:p>
          <w:p w14:paraId="0996F0E4" w14:textId="77777777" w:rsidR="00266817" w:rsidRPr="00FD5AD4" w:rsidRDefault="00266817" w:rsidP="00266817">
            <w:pPr>
              <w:rPr>
                <w:rStyle w:val="apple-converted-space"/>
                <w:rFonts w:cs="Arial"/>
                <w:b/>
                <w:bCs/>
                <w:shd w:val="clear" w:color="auto" w:fill="FFFFFF"/>
              </w:rPr>
            </w:pPr>
            <w:r w:rsidRPr="00FD5AD4">
              <w:rPr>
                <w:rStyle w:val="Strong"/>
                <w:rFonts w:cs="Arial"/>
              </w:rPr>
              <w:t>Included Populations:</w:t>
            </w:r>
            <w:r w:rsidRPr="00FD5AD4">
              <w:rPr>
                <w:rStyle w:val="apple-converted-space"/>
                <w:rFonts w:cs="Arial"/>
              </w:rPr>
              <w:t> </w:t>
            </w:r>
          </w:p>
          <w:p w14:paraId="7EA410FF" w14:textId="39971A74" w:rsidR="00266817" w:rsidRPr="00765FBE" w:rsidRDefault="00266817" w:rsidP="00266817">
            <w:pPr>
              <w:pStyle w:val="NormalWeb"/>
              <w:shd w:val="clear" w:color="auto" w:fill="FFFFFF"/>
              <w:spacing w:before="0" w:beforeAutospacing="0" w:after="0" w:afterAutospacing="0"/>
              <w:rPr>
                <w:rFonts w:ascii="Arial" w:hAnsi="Arial" w:cs="Arial"/>
                <w:sz w:val="20"/>
                <w:szCs w:val="20"/>
              </w:rPr>
            </w:pPr>
            <w:r w:rsidRPr="00765FBE">
              <w:rPr>
                <w:rStyle w:val="Emphasis"/>
                <w:rFonts w:ascii="Arial" w:hAnsi="Arial" w:cs="Arial"/>
                <w:sz w:val="20"/>
                <w:szCs w:val="20"/>
              </w:rPr>
              <w:t>ICD-10-PCS Principal Procedure Code or ICD-10-PCS Other Procedure Codes</w:t>
            </w:r>
            <w:r w:rsidRPr="00765FBE">
              <w:rPr>
                <w:rStyle w:val="apple-converted-space"/>
                <w:rFonts w:ascii="Arial" w:hAnsi="Arial" w:cs="Arial"/>
                <w:sz w:val="20"/>
                <w:szCs w:val="20"/>
              </w:rPr>
              <w:t> </w:t>
            </w:r>
            <w:r w:rsidRPr="00765FBE">
              <w:rPr>
                <w:rFonts w:ascii="Arial" w:hAnsi="Arial" w:cs="Arial"/>
                <w:sz w:val="20"/>
                <w:szCs w:val="20"/>
              </w:rPr>
              <w:t xml:space="preserve">for cesarean birth as defined in Appendix A, Table </w:t>
            </w:r>
            <w:hyperlink r:id="rId292" w:anchor="Table_Number_11.06:_Cesarean_Birth" w:history="1">
              <w:r w:rsidRPr="00765FBE">
                <w:rPr>
                  <w:rStyle w:val="Hyperlink"/>
                  <w:rFonts w:ascii="Arial" w:hAnsi="Arial" w:cs="Arial"/>
                  <w:sz w:val="20"/>
                  <w:szCs w:val="20"/>
                </w:rPr>
                <w:t>11.06 Cesarean Birth</w:t>
              </w:r>
            </w:hyperlink>
          </w:p>
          <w:p w14:paraId="772D1359" w14:textId="77777777" w:rsidR="00266817" w:rsidRDefault="00266817" w:rsidP="00266817">
            <w:pPr>
              <w:pStyle w:val="NormalWeb"/>
              <w:shd w:val="clear" w:color="auto" w:fill="FFFFFF"/>
              <w:spacing w:before="0" w:beforeAutospacing="0" w:after="0" w:afterAutospacing="0"/>
            </w:pPr>
          </w:p>
          <w:p w14:paraId="174C4255"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63997A3D"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p>
          <w:p w14:paraId="3A414BC1" w14:textId="5B498BB4" w:rsidR="00266817" w:rsidRPr="009A5185" w:rsidRDefault="00266817" w:rsidP="0026681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293" w:history="1">
              <w:r w:rsidR="001306AC">
                <w:rPr>
                  <w:rStyle w:val="Hyperlink"/>
                  <w:rFonts w:cs="Arial"/>
                  <w:bCs/>
                </w:rPr>
                <w:t>https://manual.jointcommission.org/releases/TJC2026A1/MIF0167.html</w:t>
              </w:r>
            </w:hyperlink>
            <w:r>
              <w:rPr>
                <w:rStyle w:val="Hyperlink"/>
                <w:rFonts w:cs="Arial"/>
                <w:bCs/>
              </w:rPr>
              <w:t>.</w:t>
            </w:r>
          </w:p>
        </w:tc>
      </w:tr>
    </w:tbl>
    <w:p w14:paraId="16223970" w14:textId="77777777" w:rsidR="00E60C6C" w:rsidRDefault="00E60C6C" w:rsidP="00E60C6C">
      <w:pPr>
        <w:rPr>
          <w:rFonts w:cs="Arial"/>
        </w:rPr>
      </w:pPr>
    </w:p>
    <w:p w14:paraId="11543C89" w14:textId="77777777" w:rsidR="004E5539" w:rsidRDefault="004E5539">
      <w:pPr>
        <w:rPr>
          <w:b/>
          <w:color w:val="000000"/>
          <w:sz w:val="22"/>
        </w:rPr>
      </w:pPr>
      <w:r>
        <w:br w:type="page"/>
      </w:r>
    </w:p>
    <w:p w14:paraId="6059DE72" w14:textId="5E056DDA" w:rsidR="000F3668" w:rsidRPr="00023023" w:rsidRDefault="007174DE" w:rsidP="00023023">
      <w:pPr>
        <w:pStyle w:val="Heading44"/>
      </w:pPr>
      <w:r>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0F3668" w:rsidRPr="009A5185" w14:paraId="080B0E9C" w14:textId="77777777" w:rsidTr="000C1F1D">
        <w:trPr>
          <w:trHeight w:val="288"/>
        </w:trPr>
        <w:tc>
          <w:tcPr>
            <w:tcW w:w="9562" w:type="dxa"/>
            <w:vAlign w:val="center"/>
          </w:tcPr>
          <w:p w14:paraId="72B79639" w14:textId="3C81B273" w:rsidR="00A73A00" w:rsidRPr="00A73A00" w:rsidRDefault="000F3668" w:rsidP="00C5453C">
            <w:pPr>
              <w:rPr>
                <w:rFonts w:cs="Arial"/>
              </w:rPr>
            </w:pPr>
            <w:r w:rsidRPr="00DB23D3">
              <w:rPr>
                <w:rFonts w:cs="Arial"/>
                <w:b/>
                <w:bCs/>
              </w:rPr>
              <w:t xml:space="preserve">Source: </w:t>
            </w:r>
            <w:r w:rsidRPr="00DB23D3">
              <w:rPr>
                <w:rFonts w:cs="Arial"/>
              </w:rPr>
              <w:t>Joint Commission PC-0</w:t>
            </w:r>
            <w:r>
              <w:rPr>
                <w:rFonts w:cs="Arial"/>
              </w:rPr>
              <w:t>2</w:t>
            </w:r>
            <w:r w:rsidR="00DF4B48">
              <w:rPr>
                <w:rFonts w:cs="Arial"/>
              </w:rPr>
              <w:t xml:space="preserve"> </w:t>
            </w:r>
            <w:hyperlink r:id="rId294" w:history="1">
              <w:r w:rsidR="00442AB6" w:rsidRPr="004E5815">
                <w:rPr>
                  <w:rStyle w:val="Hyperlink"/>
                  <w:rFonts w:cs="Arial"/>
                </w:rPr>
                <w:t>version 2026A1</w:t>
              </w:r>
            </w:hyperlink>
          </w:p>
        </w:tc>
      </w:tr>
      <w:tr w:rsidR="000F3668" w:rsidRPr="009A5185" w14:paraId="0BC085A6" w14:textId="77777777" w:rsidTr="00C5453C">
        <w:trPr>
          <w:trHeight w:val="611"/>
        </w:trPr>
        <w:tc>
          <w:tcPr>
            <w:tcW w:w="9562" w:type="dxa"/>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AD309C">
            <w:pPr>
              <w:pStyle w:val="ListParagraph"/>
              <w:numPr>
                <w:ilvl w:val="0"/>
                <w:numId w:val="12"/>
              </w:numPr>
              <w:rPr>
                <w:rFonts w:cs="Arial"/>
                <w:i/>
                <w:snapToGrid w:val="0"/>
              </w:rPr>
            </w:pPr>
            <w:r w:rsidRPr="00861D91">
              <w:rPr>
                <w:rFonts w:cs="Arial"/>
                <w:iCs/>
                <w:snapToGrid w:val="0"/>
              </w:rPr>
              <w:t>Surveys submitted prior to September 1:</w:t>
            </w:r>
          </w:p>
          <w:p w14:paraId="4A53A974" w14:textId="0A359CF1" w:rsidR="000F3668" w:rsidRPr="00861D91" w:rsidRDefault="000F3668" w:rsidP="00AD309C">
            <w:pPr>
              <w:pStyle w:val="ListParagraph"/>
              <w:numPr>
                <w:ilvl w:val="1"/>
                <w:numId w:val="12"/>
              </w:numPr>
              <w:rPr>
                <w:rFonts w:cs="Arial"/>
                <w:i/>
                <w:snapToGrid w:val="0"/>
              </w:rPr>
            </w:pPr>
            <w:r w:rsidRPr="00861D91">
              <w:rPr>
                <w:rFonts w:cs="Arial"/>
                <w:snapToGrid w:val="0"/>
              </w:rPr>
              <w:t>01/01/202</w:t>
            </w:r>
            <w:r w:rsidR="00437336">
              <w:rPr>
                <w:rFonts w:cs="Arial"/>
                <w:snapToGrid w:val="0"/>
              </w:rPr>
              <w:t>4</w:t>
            </w:r>
            <w:r w:rsidRPr="00861D91">
              <w:rPr>
                <w:rFonts w:cs="Arial"/>
                <w:snapToGrid w:val="0"/>
              </w:rPr>
              <w:t xml:space="preserve"> – 12/31/202</w:t>
            </w:r>
            <w:r w:rsidR="00437336">
              <w:rPr>
                <w:rFonts w:cs="Arial"/>
                <w:snapToGrid w:val="0"/>
              </w:rPr>
              <w:t>5</w:t>
            </w:r>
          </w:p>
          <w:p w14:paraId="0698942C" w14:textId="77777777" w:rsidR="000F3668" w:rsidRPr="00861D91" w:rsidRDefault="000F3668"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74AA2DB4" w14:textId="1F553EED" w:rsidR="000F3668" w:rsidRPr="000C1F1D" w:rsidRDefault="000F3668" w:rsidP="00AD309C">
            <w:pPr>
              <w:pStyle w:val="ListParagraph"/>
              <w:numPr>
                <w:ilvl w:val="1"/>
                <w:numId w:val="12"/>
              </w:numPr>
              <w:rPr>
                <w:rFonts w:cs="Arial"/>
                <w:b/>
                <w:lang w:val="fr-FR"/>
              </w:rPr>
            </w:pPr>
            <w:r w:rsidRPr="00861D91">
              <w:rPr>
                <w:rFonts w:cs="Arial"/>
                <w:snapToGrid w:val="0"/>
              </w:rPr>
              <w:t>07/01/202</w:t>
            </w:r>
            <w:r w:rsidR="00437336">
              <w:rPr>
                <w:rFonts w:cs="Arial"/>
                <w:snapToGrid w:val="0"/>
              </w:rPr>
              <w:t>4</w:t>
            </w:r>
            <w:r w:rsidRPr="00861D91">
              <w:rPr>
                <w:rFonts w:cs="Arial"/>
                <w:snapToGrid w:val="0"/>
              </w:rPr>
              <w:t xml:space="preserve"> – 06/30/202</w:t>
            </w:r>
            <w:r w:rsidR="00437336">
              <w:rPr>
                <w:rFonts w:cs="Arial"/>
                <w:snapToGrid w:val="0"/>
              </w:rPr>
              <w:t>6</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vAlign w:val="center"/>
          </w:tcPr>
          <w:p w14:paraId="6222E0DE" w14:textId="77777777" w:rsidR="005F40E0" w:rsidRDefault="005F40E0" w:rsidP="005F40E0">
            <w:pPr>
              <w:rPr>
                <w:rFonts w:cs="Arial"/>
              </w:rPr>
            </w:pPr>
            <w:r>
              <w:rPr>
                <w:rFonts w:cs="Arial"/>
              </w:rPr>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744FD258" w14:textId="7C979802"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95" w:history="1">
              <w:r w:rsidRPr="009A5185">
                <w:rPr>
                  <w:rStyle w:val="Hyperlink"/>
                  <w:rFonts w:cs="Arial"/>
                </w:rPr>
                <w:t>Survey and CPOE Materials webpage</w:t>
              </w:r>
            </w:hyperlink>
            <w:r w:rsidRPr="009A5185">
              <w:rPr>
                <w:rFonts w:cs="Arial"/>
              </w:rPr>
              <w:t>.</w:t>
            </w:r>
            <w:r w:rsidR="00A24FD4">
              <w:rPr>
                <w:rFonts w:cs="Arial"/>
              </w:rPr>
              <w:t xml:space="preserve"> </w:t>
            </w:r>
            <w:r>
              <w:rPr>
                <w:rFonts w:cs="Arial"/>
              </w:rPr>
              <w:t xml:space="preserve">Hospitals reporting to the U.S. News &amp; World Report Maternity Services Survey may use the data provided to U.S. News &amp; World Report </w:t>
            </w:r>
            <w:r w:rsidR="00D633E0">
              <w:rPr>
                <w:rFonts w:cs="Arial"/>
              </w:rPr>
              <w:t>and the crosswalk</w:t>
            </w:r>
            <w:r w:rsidR="002F62A9">
              <w:rPr>
                <w:rFonts w:cs="Arial"/>
              </w:rPr>
              <w:t xml:space="preserve"> provided</w:t>
            </w:r>
            <w:r w:rsidR="00D633E0">
              <w:rPr>
                <w:rFonts w:cs="Arial"/>
              </w:rPr>
              <w:t xml:space="preserve"> below </w:t>
            </w:r>
            <w:r>
              <w:rPr>
                <w:rFonts w:cs="Arial"/>
              </w:rPr>
              <w:t>when responding to question #8.</w:t>
            </w:r>
          </w:p>
          <w:p w14:paraId="77634E88" w14:textId="77777777" w:rsidR="00797E71" w:rsidRDefault="00797E71" w:rsidP="005F40E0">
            <w:pPr>
              <w:rPr>
                <w:rFonts w:cs="Arial"/>
              </w:rPr>
            </w:pPr>
          </w:p>
          <w:p w14:paraId="1C7161F1" w14:textId="5A66D851" w:rsidR="000F3668" w:rsidRPr="00D500C0" w:rsidRDefault="005F40E0" w:rsidP="00C5453C">
            <w:pPr>
              <w:rPr>
                <w:rFonts w:cs="Arial"/>
              </w:rPr>
            </w:pPr>
            <w:r w:rsidRPr="009A5185">
              <w:rPr>
                <w:rFonts w:cs="Arial"/>
              </w:rPr>
              <w:t xml:space="preserve">Otherwise, </w:t>
            </w:r>
            <w:r>
              <w:rPr>
                <w:rFonts w:cs="Arial"/>
              </w:rPr>
              <w:t xml:space="preserve">hospitals should </w:t>
            </w:r>
            <w:r w:rsidRPr="009A5185">
              <w:rPr>
                <w:rFonts w:cs="Arial"/>
              </w:rPr>
              <w:t xml:space="preserve">use TJC’s PC-02 Cesarean Birth measure specifications </w:t>
            </w:r>
            <w:r w:rsidR="00CE4805">
              <w:rPr>
                <w:rFonts w:cs="Arial"/>
              </w:rPr>
              <w:t xml:space="preserve">(version </w:t>
            </w:r>
            <w:hyperlink r:id="rId296" w:history="1">
              <w:r w:rsidR="00CE4805" w:rsidRPr="00F75651">
                <w:rPr>
                  <w:rStyle w:val="Hyperlink"/>
                  <w:rFonts w:cs="Arial"/>
                </w:rPr>
                <w:t>2026A1</w:t>
              </w:r>
            </w:hyperlink>
            <w:r w:rsidR="00CE4805">
              <w:rPr>
                <w:rFonts w:cs="Arial"/>
              </w:rPr>
              <w:t xml:space="preserve">) </w:t>
            </w:r>
            <w:r w:rsidRPr="009A5185">
              <w:rPr>
                <w:rFonts w:cs="Arial"/>
              </w:rPr>
              <w:t>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w:t>
            </w:r>
            <w:r w:rsidR="00576C34">
              <w:rPr>
                <w:rFonts w:cs="Arial"/>
              </w:rPr>
              <w:t xml:space="preserve"> visit </w:t>
            </w:r>
            <w:r w:rsidR="00576C34" w:rsidRPr="00E20712">
              <w:rPr>
                <w:rFonts w:cs="Arial"/>
              </w:rPr>
              <w:t>https://manual.jointcommission.org/releases/TJC2026A1/MIF0167.html</w:t>
            </w:r>
            <w:r w:rsidR="00576C34">
              <w:rPr>
                <w:rFonts w:cs="Arial"/>
              </w:rPr>
              <w:t>.</w:t>
            </w:r>
          </w:p>
        </w:tc>
      </w:tr>
      <w:tr w:rsidR="00F105FE" w:rsidRPr="009A5185" w14:paraId="7C718DA7" w14:textId="77777777" w:rsidTr="00D36222">
        <w:trPr>
          <w:trHeight w:val="1584"/>
        </w:trPr>
        <w:tc>
          <w:tcPr>
            <w:tcW w:w="9562" w:type="dxa"/>
            <w:vAlign w:val="center"/>
          </w:tcPr>
          <w:p w14:paraId="7EACD059" w14:textId="4706351B" w:rsidR="00835927" w:rsidRDefault="00835927" w:rsidP="00835927">
            <w:pPr>
              <w:rPr>
                <w:rFonts w:cs="Arial"/>
                <w:shd w:val="clear" w:color="auto" w:fill="FFFFFF"/>
              </w:rPr>
            </w:pPr>
            <w:r w:rsidRPr="009A5185">
              <w:rPr>
                <w:rFonts w:cs="Arial"/>
                <w:b/>
                <w:bCs/>
              </w:rPr>
              <w:t xml:space="preserve">Question </w:t>
            </w:r>
            <w:r>
              <w:rPr>
                <w:rFonts w:cs="Arial"/>
                <w:b/>
                <w:bCs/>
              </w:rPr>
              <w:t>#8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Pr>
                <w:rFonts w:cs="Arial"/>
              </w:rPr>
              <w:t>races/ethnicities:</w:t>
            </w:r>
          </w:p>
          <w:p w14:paraId="46C1DBBF" w14:textId="77777777" w:rsidR="00835927" w:rsidRPr="004F6B50" w:rsidRDefault="00835927" w:rsidP="00835927">
            <w:pPr>
              <w:pStyle w:val="ListParagraph"/>
              <w:numPr>
                <w:ilvl w:val="0"/>
                <w:numId w:val="195"/>
              </w:numPr>
              <w:rPr>
                <w:rFonts w:cs="Arial"/>
                <w:b/>
                <w:bCs/>
              </w:rPr>
            </w:pPr>
            <w:r>
              <w:rPr>
                <w:rFonts w:cs="Arial"/>
              </w:rPr>
              <w:t>Non-Hispanic White</w:t>
            </w:r>
          </w:p>
          <w:p w14:paraId="1617FA24" w14:textId="77777777" w:rsidR="00835927" w:rsidRPr="004F6B50" w:rsidRDefault="00835927" w:rsidP="00835927">
            <w:pPr>
              <w:pStyle w:val="ListParagraph"/>
              <w:numPr>
                <w:ilvl w:val="0"/>
                <w:numId w:val="195"/>
              </w:numPr>
              <w:rPr>
                <w:rFonts w:cs="Arial"/>
                <w:b/>
                <w:bCs/>
              </w:rPr>
            </w:pPr>
            <w:r>
              <w:rPr>
                <w:rFonts w:cs="Arial"/>
              </w:rPr>
              <w:t>Non-Hispanic Black</w:t>
            </w:r>
          </w:p>
          <w:p w14:paraId="30E4030F"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65610F8"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ED5CE9D" w14:textId="77777777" w:rsidR="00835927" w:rsidRPr="004F6B50" w:rsidRDefault="00835927" w:rsidP="00835927">
            <w:pPr>
              <w:pStyle w:val="ListParagraph"/>
              <w:numPr>
                <w:ilvl w:val="0"/>
                <w:numId w:val="195"/>
              </w:numPr>
              <w:rPr>
                <w:rFonts w:cs="Arial"/>
                <w:b/>
                <w:bCs/>
              </w:rPr>
            </w:pPr>
            <w:r>
              <w:rPr>
                <w:rFonts w:cs="Arial"/>
              </w:rPr>
              <w:t>Hispanic</w:t>
            </w:r>
          </w:p>
          <w:p w14:paraId="0B6432AF"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1DF9084B" w14:textId="77777777" w:rsidR="00835927" w:rsidRPr="004F6B50" w:rsidRDefault="00835927" w:rsidP="00835927">
            <w:pPr>
              <w:pStyle w:val="ListParagraph"/>
              <w:numPr>
                <w:ilvl w:val="0"/>
                <w:numId w:val="195"/>
              </w:numPr>
              <w:rPr>
                <w:rFonts w:cs="Arial"/>
                <w:b/>
                <w:bCs/>
              </w:rPr>
            </w:pPr>
            <w:r>
              <w:rPr>
                <w:rFonts w:cs="Arial"/>
              </w:rPr>
              <w:t>Unknown</w:t>
            </w:r>
          </w:p>
          <w:p w14:paraId="75BFD8DE" w14:textId="77777777" w:rsidR="00835927" w:rsidRPr="00F83C07" w:rsidRDefault="00835927" w:rsidP="00835927">
            <w:pPr>
              <w:shd w:val="clear" w:color="auto" w:fill="FFFFFF"/>
              <w:rPr>
                <w:rStyle w:val="Strong"/>
                <w:rFonts w:cs="Arial"/>
                <w:sz w:val="16"/>
                <w:szCs w:val="16"/>
              </w:rPr>
            </w:pPr>
          </w:p>
          <w:p w14:paraId="5BEFC29E" w14:textId="77777777" w:rsidR="00835927" w:rsidRDefault="00835927" w:rsidP="00835927">
            <w:pPr>
              <w:shd w:val="clear" w:color="auto" w:fill="FFFFFF"/>
              <w:rPr>
                <w:rFonts w:ascii="Calibri" w:hAnsi="Calibri"/>
              </w:rPr>
            </w:pPr>
            <w:r>
              <w:rPr>
                <w:color w:val="000000"/>
              </w:rPr>
              <w:t xml:space="preserve">Each patient should only be counted once and included in the appropriate </w:t>
            </w:r>
            <w:r>
              <w:rPr>
                <w:rFonts w:cs="Arial"/>
              </w:rPr>
              <w:t xml:space="preserve">race/ethnicity category </w:t>
            </w:r>
            <w:r>
              <w:rPr>
                <w:color w:val="000000"/>
              </w:rPr>
              <w:t xml:space="preserve">based on known </w:t>
            </w:r>
            <w:r>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Hospitals that do not collect all races for patients that identify with multiple races are not able to report. </w:t>
            </w:r>
          </w:p>
          <w:p w14:paraId="180A1EE9" w14:textId="77777777" w:rsidR="00835927" w:rsidRPr="00F83C07" w:rsidRDefault="00835927" w:rsidP="00835927">
            <w:pPr>
              <w:shd w:val="clear" w:color="auto" w:fill="FFFFFF"/>
              <w:rPr>
                <w:sz w:val="16"/>
                <w:szCs w:val="16"/>
              </w:rPr>
            </w:pPr>
          </w:p>
          <w:p w14:paraId="57509F9E" w14:textId="77777777" w:rsidR="00835927" w:rsidRDefault="00835927" w:rsidP="00835927">
            <w:pPr>
              <w:shd w:val="clear" w:color="auto" w:fill="FFFFFF"/>
            </w:pPr>
            <w:r>
              <w:rPr>
                <w:color w:val="000000"/>
              </w:rPr>
              <w:t>Hospitals reporting to U.S. News can use the below crosswalk</w:t>
            </w:r>
            <w:r>
              <w:rPr>
                <w:rFonts w:cs="Arial"/>
              </w:rPr>
              <w:t xml:space="preserve"> </w:t>
            </w:r>
            <w:r>
              <w:rPr>
                <w:color w:val="000000"/>
              </w:rPr>
              <w:t xml:space="preserve">when reporting to Leapfrog. Hospitals using CMQCC can use the below crosswalk or information provided directly in their Leapfrog CMQCC report: </w:t>
            </w:r>
          </w:p>
          <w:p w14:paraId="4B085B78" w14:textId="77777777" w:rsidR="00835927" w:rsidRPr="00F83C07" w:rsidRDefault="00835927" w:rsidP="00835927">
            <w:pPr>
              <w:shd w:val="clear" w:color="auto" w:fill="FFFFFF"/>
              <w:rPr>
                <w:sz w:val="16"/>
                <w:szCs w:val="16"/>
              </w:rPr>
            </w:pPr>
          </w:p>
          <w:tbl>
            <w:tblPr>
              <w:tblW w:w="6652"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17"/>
              <w:gridCol w:w="2217"/>
              <w:gridCol w:w="2218"/>
            </w:tblGrid>
            <w:tr w:rsidR="00835927" w14:paraId="4A98F45E" w14:textId="77777777" w:rsidTr="00835927">
              <w:trPr>
                <w:trHeight w:val="300"/>
              </w:trPr>
              <w:tc>
                <w:tcPr>
                  <w:tcW w:w="2217" w:type="dxa"/>
                  <w:noWrap/>
                  <w:tcMar>
                    <w:top w:w="0" w:type="dxa"/>
                    <w:left w:w="108" w:type="dxa"/>
                    <w:bottom w:w="0" w:type="dxa"/>
                    <w:right w:w="108" w:type="dxa"/>
                  </w:tcMar>
                  <w:hideMark/>
                </w:tcPr>
                <w:p w14:paraId="1AA9FA17" w14:textId="77777777" w:rsidR="00835927" w:rsidRDefault="00835927" w:rsidP="00835927">
                  <w:r>
                    <w:rPr>
                      <w:b/>
                      <w:bCs/>
                    </w:rPr>
                    <w:t>CMQCC Race/Ethnicity</w:t>
                  </w:r>
                </w:p>
              </w:tc>
              <w:tc>
                <w:tcPr>
                  <w:tcW w:w="2217" w:type="dxa"/>
                  <w:tcMar>
                    <w:top w:w="0" w:type="dxa"/>
                    <w:left w:w="108" w:type="dxa"/>
                    <w:bottom w:w="0" w:type="dxa"/>
                    <w:right w:w="108" w:type="dxa"/>
                  </w:tcMar>
                  <w:hideMark/>
                </w:tcPr>
                <w:p w14:paraId="05EC02A0" w14:textId="77777777" w:rsidR="00835927" w:rsidRDefault="00835927" w:rsidP="00835927">
                  <w:r>
                    <w:rPr>
                      <w:b/>
                      <w:bCs/>
                    </w:rPr>
                    <w:t>U.S. News Race/Ethnicity</w:t>
                  </w:r>
                </w:p>
              </w:tc>
              <w:tc>
                <w:tcPr>
                  <w:tcW w:w="2218" w:type="dxa"/>
                  <w:tcMar>
                    <w:top w:w="0" w:type="dxa"/>
                    <w:left w:w="108" w:type="dxa"/>
                    <w:bottom w:w="0" w:type="dxa"/>
                    <w:right w:w="108" w:type="dxa"/>
                  </w:tcMar>
                  <w:hideMark/>
                </w:tcPr>
                <w:p w14:paraId="4A2D656D" w14:textId="77777777" w:rsidR="00835927" w:rsidRDefault="00835927" w:rsidP="00835927">
                  <w:r>
                    <w:rPr>
                      <w:b/>
                      <w:bCs/>
                    </w:rPr>
                    <w:t>Leapfrog Race/Ethnicity</w:t>
                  </w:r>
                </w:p>
              </w:tc>
            </w:tr>
            <w:tr w:rsidR="00835927" w14:paraId="32906270" w14:textId="77777777" w:rsidTr="00835927">
              <w:trPr>
                <w:trHeight w:val="300"/>
              </w:trPr>
              <w:tc>
                <w:tcPr>
                  <w:tcW w:w="2217" w:type="dxa"/>
                  <w:noWrap/>
                  <w:tcMar>
                    <w:top w:w="0" w:type="dxa"/>
                    <w:left w:w="108" w:type="dxa"/>
                    <w:bottom w:w="0" w:type="dxa"/>
                    <w:right w:w="108" w:type="dxa"/>
                  </w:tcMar>
                  <w:vAlign w:val="center"/>
                  <w:hideMark/>
                </w:tcPr>
                <w:p w14:paraId="68E397F5" w14:textId="77777777" w:rsidR="00835927" w:rsidRDefault="00835927" w:rsidP="00835927">
                  <w:r>
                    <w:t>Hispanic-US Born</w:t>
                  </w:r>
                </w:p>
              </w:tc>
              <w:tc>
                <w:tcPr>
                  <w:tcW w:w="2217" w:type="dxa"/>
                  <w:vMerge w:val="restart"/>
                  <w:tcMar>
                    <w:top w:w="0" w:type="dxa"/>
                    <w:left w:w="108" w:type="dxa"/>
                    <w:bottom w:w="0" w:type="dxa"/>
                    <w:right w:w="108" w:type="dxa"/>
                  </w:tcMar>
                  <w:vAlign w:val="center"/>
                  <w:hideMark/>
                </w:tcPr>
                <w:p w14:paraId="7E497BB9" w14:textId="77777777" w:rsidR="00835927" w:rsidRDefault="00835927" w:rsidP="00835927">
                  <w:r>
                    <w:t>Hispanic or Latino</w:t>
                  </w:r>
                </w:p>
              </w:tc>
              <w:tc>
                <w:tcPr>
                  <w:tcW w:w="2218" w:type="dxa"/>
                  <w:vMerge w:val="restart"/>
                  <w:tcMar>
                    <w:top w:w="0" w:type="dxa"/>
                    <w:left w:w="108" w:type="dxa"/>
                    <w:bottom w:w="0" w:type="dxa"/>
                    <w:right w:w="108" w:type="dxa"/>
                  </w:tcMar>
                  <w:vAlign w:val="center"/>
                  <w:hideMark/>
                </w:tcPr>
                <w:p w14:paraId="641C73B9" w14:textId="77777777" w:rsidR="00835927" w:rsidRDefault="00835927" w:rsidP="00835927">
                  <w:r>
                    <w:t>Hispanic</w:t>
                  </w:r>
                </w:p>
              </w:tc>
            </w:tr>
            <w:tr w:rsidR="00835927" w14:paraId="4A46DFD2" w14:textId="77777777" w:rsidTr="00835927">
              <w:trPr>
                <w:trHeight w:val="300"/>
              </w:trPr>
              <w:tc>
                <w:tcPr>
                  <w:tcW w:w="2217" w:type="dxa"/>
                  <w:noWrap/>
                  <w:tcMar>
                    <w:top w:w="0" w:type="dxa"/>
                    <w:left w:w="108" w:type="dxa"/>
                    <w:bottom w:w="0" w:type="dxa"/>
                    <w:right w:w="108" w:type="dxa"/>
                  </w:tcMar>
                  <w:vAlign w:val="center"/>
                  <w:hideMark/>
                </w:tcPr>
                <w:p w14:paraId="681D418B" w14:textId="77777777" w:rsidR="00835927" w:rsidRDefault="00835927" w:rsidP="00835927">
                  <w:r>
                    <w:t>Hispanic Non-US Born</w:t>
                  </w:r>
                </w:p>
              </w:tc>
              <w:tc>
                <w:tcPr>
                  <w:tcW w:w="2217" w:type="dxa"/>
                  <w:vMerge/>
                  <w:vAlign w:val="center"/>
                  <w:hideMark/>
                </w:tcPr>
                <w:p w14:paraId="4568700D" w14:textId="77777777" w:rsidR="00835927" w:rsidRDefault="00835927" w:rsidP="00835927">
                  <w:pPr>
                    <w:rPr>
                      <w:rFonts w:ascii="Calibri" w:eastAsiaTheme="minorHAnsi" w:hAnsi="Calibri" w:cs="Calibri"/>
                      <w14:ligatures w14:val="standardContextual"/>
                    </w:rPr>
                  </w:pPr>
                </w:p>
              </w:tc>
              <w:tc>
                <w:tcPr>
                  <w:tcW w:w="2218" w:type="dxa"/>
                  <w:vMerge/>
                  <w:vAlign w:val="center"/>
                  <w:hideMark/>
                </w:tcPr>
                <w:p w14:paraId="529F748B" w14:textId="77777777" w:rsidR="00835927" w:rsidRDefault="00835927" w:rsidP="00835927">
                  <w:pPr>
                    <w:rPr>
                      <w:rFonts w:ascii="Calibri" w:eastAsiaTheme="minorHAnsi" w:hAnsi="Calibri" w:cs="Calibri"/>
                      <w14:ligatures w14:val="standardContextual"/>
                    </w:rPr>
                  </w:pPr>
                </w:p>
              </w:tc>
            </w:tr>
            <w:tr w:rsidR="00835927" w14:paraId="719E0F53" w14:textId="77777777" w:rsidTr="00835927">
              <w:trPr>
                <w:trHeight w:val="300"/>
              </w:trPr>
              <w:tc>
                <w:tcPr>
                  <w:tcW w:w="2217" w:type="dxa"/>
                  <w:vMerge w:val="restart"/>
                  <w:noWrap/>
                  <w:tcMar>
                    <w:top w:w="0" w:type="dxa"/>
                    <w:left w:w="108" w:type="dxa"/>
                    <w:bottom w:w="0" w:type="dxa"/>
                    <w:right w:w="108" w:type="dxa"/>
                  </w:tcMar>
                  <w:vAlign w:val="center"/>
                  <w:hideMark/>
                </w:tcPr>
                <w:p w14:paraId="1C0567A3" w14:textId="77777777" w:rsidR="00835927" w:rsidRDefault="00835927" w:rsidP="00835927">
                  <w:r>
                    <w:t>White</w:t>
                  </w:r>
                </w:p>
              </w:tc>
              <w:tc>
                <w:tcPr>
                  <w:tcW w:w="2217" w:type="dxa"/>
                  <w:tcMar>
                    <w:top w:w="0" w:type="dxa"/>
                    <w:left w:w="108" w:type="dxa"/>
                    <w:bottom w:w="0" w:type="dxa"/>
                    <w:right w:w="108" w:type="dxa"/>
                  </w:tcMar>
                  <w:vAlign w:val="center"/>
                  <w:hideMark/>
                </w:tcPr>
                <w:p w14:paraId="1665A4B8" w14:textId="77777777" w:rsidR="00835927" w:rsidRDefault="00835927" w:rsidP="00835927">
                  <w:r>
                    <w:t>White</w:t>
                  </w:r>
                </w:p>
              </w:tc>
              <w:tc>
                <w:tcPr>
                  <w:tcW w:w="2218" w:type="dxa"/>
                  <w:vMerge w:val="restart"/>
                  <w:tcMar>
                    <w:top w:w="0" w:type="dxa"/>
                    <w:left w:w="108" w:type="dxa"/>
                    <w:bottom w:w="0" w:type="dxa"/>
                    <w:right w:w="108" w:type="dxa"/>
                  </w:tcMar>
                  <w:vAlign w:val="center"/>
                  <w:hideMark/>
                </w:tcPr>
                <w:p w14:paraId="546CEBC7" w14:textId="77777777" w:rsidR="00835927" w:rsidRDefault="00835927" w:rsidP="00835927">
                  <w:r>
                    <w:t>Non-Hispanic White</w:t>
                  </w:r>
                </w:p>
              </w:tc>
            </w:tr>
            <w:tr w:rsidR="00835927" w14:paraId="6DD203E6" w14:textId="77777777" w:rsidTr="00835927">
              <w:trPr>
                <w:trHeight w:val="300"/>
              </w:trPr>
              <w:tc>
                <w:tcPr>
                  <w:tcW w:w="2217" w:type="dxa"/>
                  <w:vMerge/>
                  <w:noWrap/>
                  <w:tcMar>
                    <w:top w:w="0" w:type="dxa"/>
                    <w:left w:w="108" w:type="dxa"/>
                    <w:bottom w:w="0" w:type="dxa"/>
                    <w:right w:w="108" w:type="dxa"/>
                  </w:tcMar>
                  <w:vAlign w:val="center"/>
                </w:tcPr>
                <w:p w14:paraId="57BEE1C8" w14:textId="77777777" w:rsidR="00835927" w:rsidRDefault="00835927" w:rsidP="00835927"/>
              </w:tc>
              <w:tc>
                <w:tcPr>
                  <w:tcW w:w="2217" w:type="dxa"/>
                  <w:tcMar>
                    <w:top w:w="0" w:type="dxa"/>
                    <w:left w:w="108" w:type="dxa"/>
                    <w:bottom w:w="0" w:type="dxa"/>
                    <w:right w:w="108" w:type="dxa"/>
                  </w:tcMar>
                  <w:vAlign w:val="center"/>
                </w:tcPr>
                <w:p w14:paraId="50E88E98" w14:textId="77777777" w:rsidR="00835927" w:rsidRDefault="00835927" w:rsidP="00835927">
                  <w:r>
                    <w:t>Middle Eastern or North African</w:t>
                  </w:r>
                </w:p>
              </w:tc>
              <w:tc>
                <w:tcPr>
                  <w:tcW w:w="2218" w:type="dxa"/>
                  <w:vMerge/>
                  <w:tcMar>
                    <w:top w:w="0" w:type="dxa"/>
                    <w:left w:w="108" w:type="dxa"/>
                    <w:bottom w:w="0" w:type="dxa"/>
                    <w:right w:w="108" w:type="dxa"/>
                  </w:tcMar>
                  <w:vAlign w:val="center"/>
                </w:tcPr>
                <w:p w14:paraId="04B34E5D" w14:textId="77777777" w:rsidR="00835927" w:rsidRDefault="00835927" w:rsidP="00835927"/>
              </w:tc>
            </w:tr>
            <w:tr w:rsidR="00835927" w14:paraId="032239CC" w14:textId="77777777" w:rsidTr="00835927">
              <w:trPr>
                <w:trHeight w:val="300"/>
              </w:trPr>
              <w:tc>
                <w:tcPr>
                  <w:tcW w:w="2217" w:type="dxa"/>
                  <w:noWrap/>
                  <w:tcMar>
                    <w:top w:w="0" w:type="dxa"/>
                    <w:left w:w="108" w:type="dxa"/>
                    <w:bottom w:w="0" w:type="dxa"/>
                    <w:right w:w="108" w:type="dxa"/>
                  </w:tcMar>
                  <w:vAlign w:val="center"/>
                  <w:hideMark/>
                </w:tcPr>
                <w:p w14:paraId="2CEC7EA6" w14:textId="77777777" w:rsidR="00835927" w:rsidRDefault="00835927" w:rsidP="00835927">
                  <w:r>
                    <w:t>Black</w:t>
                  </w:r>
                </w:p>
              </w:tc>
              <w:tc>
                <w:tcPr>
                  <w:tcW w:w="2217" w:type="dxa"/>
                  <w:tcMar>
                    <w:top w:w="0" w:type="dxa"/>
                    <w:left w:w="108" w:type="dxa"/>
                    <w:bottom w:w="0" w:type="dxa"/>
                    <w:right w:w="108" w:type="dxa"/>
                  </w:tcMar>
                  <w:vAlign w:val="center"/>
                  <w:hideMark/>
                </w:tcPr>
                <w:p w14:paraId="07C375F5" w14:textId="77777777" w:rsidR="00835927" w:rsidRDefault="00835927" w:rsidP="00835927">
                  <w:r>
                    <w:t>Black or African American</w:t>
                  </w:r>
                </w:p>
              </w:tc>
              <w:tc>
                <w:tcPr>
                  <w:tcW w:w="2218" w:type="dxa"/>
                  <w:tcMar>
                    <w:top w:w="0" w:type="dxa"/>
                    <w:left w:w="108" w:type="dxa"/>
                    <w:bottom w:w="0" w:type="dxa"/>
                    <w:right w:w="108" w:type="dxa"/>
                  </w:tcMar>
                  <w:vAlign w:val="center"/>
                  <w:hideMark/>
                </w:tcPr>
                <w:p w14:paraId="7090EEB3" w14:textId="77777777" w:rsidR="00835927" w:rsidRDefault="00835927" w:rsidP="00835927">
                  <w:r>
                    <w:t>Non-Hispanic Black</w:t>
                  </w:r>
                </w:p>
              </w:tc>
            </w:tr>
            <w:tr w:rsidR="00835927" w14:paraId="78FA4F59" w14:textId="77777777" w:rsidTr="00835927">
              <w:trPr>
                <w:trHeight w:val="300"/>
              </w:trPr>
              <w:tc>
                <w:tcPr>
                  <w:tcW w:w="2217" w:type="dxa"/>
                  <w:noWrap/>
                  <w:tcMar>
                    <w:top w:w="0" w:type="dxa"/>
                    <w:left w:w="108" w:type="dxa"/>
                    <w:bottom w:w="0" w:type="dxa"/>
                    <w:right w:w="108" w:type="dxa"/>
                  </w:tcMar>
                  <w:vAlign w:val="center"/>
                  <w:hideMark/>
                </w:tcPr>
                <w:p w14:paraId="531008D2" w14:textId="77777777" w:rsidR="00835927" w:rsidRDefault="00835927" w:rsidP="00835927">
                  <w:r>
                    <w:t>Asian</w:t>
                  </w:r>
                </w:p>
              </w:tc>
              <w:tc>
                <w:tcPr>
                  <w:tcW w:w="2217" w:type="dxa"/>
                  <w:tcMar>
                    <w:top w:w="0" w:type="dxa"/>
                    <w:left w:w="108" w:type="dxa"/>
                    <w:bottom w:w="0" w:type="dxa"/>
                    <w:right w:w="108" w:type="dxa"/>
                  </w:tcMar>
                  <w:vAlign w:val="center"/>
                  <w:hideMark/>
                </w:tcPr>
                <w:p w14:paraId="292F4599" w14:textId="77777777" w:rsidR="00835927" w:rsidRDefault="00835927" w:rsidP="00835927">
                  <w:r>
                    <w:t xml:space="preserve">Asian </w:t>
                  </w:r>
                </w:p>
              </w:tc>
              <w:tc>
                <w:tcPr>
                  <w:tcW w:w="2218" w:type="dxa"/>
                  <w:vMerge w:val="restart"/>
                  <w:tcMar>
                    <w:top w:w="0" w:type="dxa"/>
                    <w:left w:w="108" w:type="dxa"/>
                    <w:bottom w:w="0" w:type="dxa"/>
                    <w:right w:w="108" w:type="dxa"/>
                  </w:tcMar>
                  <w:vAlign w:val="center"/>
                  <w:hideMark/>
                </w:tcPr>
                <w:p w14:paraId="158DB8E1" w14:textId="77777777" w:rsidR="00835927" w:rsidRDefault="00835927" w:rsidP="00835927">
                  <w:r>
                    <w:t>Non-Hispanic Asian or Pacific Islander</w:t>
                  </w:r>
                </w:p>
              </w:tc>
            </w:tr>
            <w:tr w:rsidR="00835927" w14:paraId="71D89960" w14:textId="77777777" w:rsidTr="00835927">
              <w:trPr>
                <w:trHeight w:val="300"/>
              </w:trPr>
              <w:tc>
                <w:tcPr>
                  <w:tcW w:w="2217" w:type="dxa"/>
                  <w:noWrap/>
                  <w:tcMar>
                    <w:top w:w="0" w:type="dxa"/>
                    <w:left w:w="108" w:type="dxa"/>
                    <w:bottom w:w="0" w:type="dxa"/>
                    <w:right w:w="108" w:type="dxa"/>
                  </w:tcMar>
                  <w:vAlign w:val="center"/>
                </w:tcPr>
                <w:p w14:paraId="35C311B4" w14:textId="77777777" w:rsidR="00835927" w:rsidRDefault="00835927" w:rsidP="00835927">
                  <w:r>
                    <w:t>Pacific Islander</w:t>
                  </w:r>
                </w:p>
              </w:tc>
              <w:tc>
                <w:tcPr>
                  <w:tcW w:w="2217" w:type="dxa"/>
                  <w:tcMar>
                    <w:top w:w="0" w:type="dxa"/>
                    <w:left w:w="108" w:type="dxa"/>
                    <w:bottom w:w="0" w:type="dxa"/>
                    <w:right w:w="108" w:type="dxa"/>
                  </w:tcMar>
                  <w:vAlign w:val="center"/>
                </w:tcPr>
                <w:p w14:paraId="178AF059" w14:textId="77777777" w:rsidR="00835927" w:rsidRDefault="00835927" w:rsidP="00835927">
                  <w:r>
                    <w:t>Native Hawaiian or Pacific Islander</w:t>
                  </w:r>
                </w:p>
              </w:tc>
              <w:tc>
                <w:tcPr>
                  <w:tcW w:w="2218" w:type="dxa"/>
                  <w:vMerge/>
                  <w:tcMar>
                    <w:top w:w="0" w:type="dxa"/>
                    <w:left w:w="108" w:type="dxa"/>
                    <w:bottom w:w="0" w:type="dxa"/>
                    <w:right w:w="108" w:type="dxa"/>
                  </w:tcMar>
                  <w:vAlign w:val="center"/>
                </w:tcPr>
                <w:p w14:paraId="48334486" w14:textId="77777777" w:rsidR="00835927" w:rsidRDefault="00835927" w:rsidP="00835927"/>
              </w:tc>
            </w:tr>
            <w:tr w:rsidR="00835927" w14:paraId="1E0DDD6A" w14:textId="77777777" w:rsidTr="00835927">
              <w:trPr>
                <w:trHeight w:val="300"/>
              </w:trPr>
              <w:tc>
                <w:tcPr>
                  <w:tcW w:w="2217" w:type="dxa"/>
                  <w:noWrap/>
                  <w:tcMar>
                    <w:top w:w="0" w:type="dxa"/>
                    <w:left w:w="108" w:type="dxa"/>
                    <w:bottom w:w="0" w:type="dxa"/>
                    <w:right w:w="108" w:type="dxa"/>
                  </w:tcMar>
                  <w:vAlign w:val="center"/>
                  <w:hideMark/>
                </w:tcPr>
                <w:p w14:paraId="1D80E9C5" w14:textId="77777777" w:rsidR="00835927" w:rsidRDefault="00835927" w:rsidP="00835927">
                  <w:r>
                    <w:t>Native American (American Indian or Alaska Native)</w:t>
                  </w:r>
                </w:p>
              </w:tc>
              <w:tc>
                <w:tcPr>
                  <w:tcW w:w="2217" w:type="dxa"/>
                  <w:tcMar>
                    <w:top w:w="0" w:type="dxa"/>
                    <w:left w:w="108" w:type="dxa"/>
                    <w:bottom w:w="0" w:type="dxa"/>
                    <w:right w:w="108" w:type="dxa"/>
                  </w:tcMar>
                  <w:vAlign w:val="center"/>
                  <w:hideMark/>
                </w:tcPr>
                <w:p w14:paraId="7594E1A3" w14:textId="77777777" w:rsidR="00835927" w:rsidRDefault="00835927" w:rsidP="00835927">
                  <w:r w:rsidRPr="002F7750">
                    <w:t>American Indian or Alaska Native</w:t>
                  </w:r>
                </w:p>
              </w:tc>
              <w:tc>
                <w:tcPr>
                  <w:tcW w:w="2218" w:type="dxa"/>
                  <w:tcMar>
                    <w:top w:w="0" w:type="dxa"/>
                    <w:left w:w="108" w:type="dxa"/>
                    <w:bottom w:w="0" w:type="dxa"/>
                    <w:right w:w="108" w:type="dxa"/>
                  </w:tcMar>
                  <w:vAlign w:val="center"/>
                  <w:hideMark/>
                </w:tcPr>
                <w:p w14:paraId="6BA11775" w14:textId="77777777" w:rsidR="00835927" w:rsidRDefault="00835927" w:rsidP="00835927">
                  <w:r w:rsidRPr="002F7750">
                    <w:t>Non-Hispanic American Indian or Alaska Native</w:t>
                  </w:r>
                </w:p>
              </w:tc>
            </w:tr>
            <w:tr w:rsidR="00835927" w14:paraId="5FEEADBF" w14:textId="77777777" w:rsidTr="00835927">
              <w:trPr>
                <w:trHeight w:val="300"/>
              </w:trPr>
              <w:tc>
                <w:tcPr>
                  <w:tcW w:w="2217" w:type="dxa"/>
                  <w:noWrap/>
                  <w:tcMar>
                    <w:top w:w="0" w:type="dxa"/>
                    <w:left w:w="108" w:type="dxa"/>
                    <w:bottom w:w="0" w:type="dxa"/>
                    <w:right w:w="108" w:type="dxa"/>
                  </w:tcMar>
                </w:tcPr>
                <w:p w14:paraId="14F3F35E" w14:textId="77777777" w:rsidR="00835927" w:rsidRDefault="00835927" w:rsidP="00835927">
                  <w:r>
                    <w:t>Other</w:t>
                  </w:r>
                </w:p>
              </w:tc>
              <w:tc>
                <w:tcPr>
                  <w:tcW w:w="2217" w:type="dxa"/>
                  <w:tcMar>
                    <w:top w:w="0" w:type="dxa"/>
                    <w:left w:w="108" w:type="dxa"/>
                    <w:bottom w:w="0" w:type="dxa"/>
                    <w:right w:w="108" w:type="dxa"/>
                  </w:tcMar>
                </w:tcPr>
                <w:p w14:paraId="6DCC180A" w14:textId="77777777" w:rsidR="00835927" w:rsidRPr="002F7750" w:rsidRDefault="00835927" w:rsidP="00835927">
                  <w:r>
                    <w:t>N/A</w:t>
                  </w:r>
                </w:p>
              </w:tc>
              <w:tc>
                <w:tcPr>
                  <w:tcW w:w="2218" w:type="dxa"/>
                  <w:vMerge w:val="restart"/>
                  <w:tcMar>
                    <w:top w:w="0" w:type="dxa"/>
                    <w:left w:w="108" w:type="dxa"/>
                    <w:bottom w:w="0" w:type="dxa"/>
                    <w:right w:w="108" w:type="dxa"/>
                  </w:tcMar>
                </w:tcPr>
                <w:p w14:paraId="49C32EFE" w14:textId="77777777" w:rsidR="00835927" w:rsidRPr="002F7750" w:rsidRDefault="00835927" w:rsidP="00835927">
                  <w:r w:rsidRPr="00364FF4">
                    <w:t>Non-Hispanic Other (including two or more races)</w:t>
                  </w:r>
                  <w:r>
                    <w:t xml:space="preserve"> </w:t>
                  </w:r>
                </w:p>
              </w:tc>
            </w:tr>
            <w:tr w:rsidR="00835927" w14:paraId="7509CE87" w14:textId="77777777" w:rsidTr="00835927">
              <w:trPr>
                <w:trHeight w:val="300"/>
              </w:trPr>
              <w:tc>
                <w:tcPr>
                  <w:tcW w:w="2217" w:type="dxa"/>
                  <w:noWrap/>
                  <w:tcMar>
                    <w:top w:w="0" w:type="dxa"/>
                    <w:left w:w="108" w:type="dxa"/>
                    <w:bottom w:w="0" w:type="dxa"/>
                    <w:right w:w="108" w:type="dxa"/>
                  </w:tcMar>
                  <w:vAlign w:val="center"/>
                  <w:hideMark/>
                </w:tcPr>
                <w:p w14:paraId="628C72AB" w14:textId="77777777" w:rsidR="00835927" w:rsidRDefault="00835927" w:rsidP="00835927">
                  <w:r>
                    <w:t>Multiracial</w:t>
                  </w:r>
                </w:p>
              </w:tc>
              <w:tc>
                <w:tcPr>
                  <w:tcW w:w="2217" w:type="dxa"/>
                  <w:tcMar>
                    <w:top w:w="0" w:type="dxa"/>
                    <w:left w:w="108" w:type="dxa"/>
                    <w:bottom w:w="0" w:type="dxa"/>
                    <w:right w:w="108" w:type="dxa"/>
                  </w:tcMar>
                  <w:vAlign w:val="center"/>
                  <w:hideMark/>
                </w:tcPr>
                <w:p w14:paraId="4117F4BF" w14:textId="77777777" w:rsidR="00835927" w:rsidRDefault="00835927" w:rsidP="00835927">
                  <w:r>
                    <w:t>Multiracial and/or Multiethnic</w:t>
                  </w:r>
                </w:p>
              </w:tc>
              <w:tc>
                <w:tcPr>
                  <w:tcW w:w="2218" w:type="dxa"/>
                  <w:vMerge/>
                  <w:tcMar>
                    <w:top w:w="0" w:type="dxa"/>
                    <w:left w:w="108" w:type="dxa"/>
                    <w:bottom w:w="0" w:type="dxa"/>
                    <w:right w:w="108" w:type="dxa"/>
                  </w:tcMar>
                  <w:vAlign w:val="center"/>
                  <w:hideMark/>
                </w:tcPr>
                <w:p w14:paraId="4F150912" w14:textId="77777777" w:rsidR="00835927" w:rsidRDefault="00835927" w:rsidP="00835927"/>
              </w:tc>
            </w:tr>
            <w:tr w:rsidR="00835927" w14:paraId="19564DDF" w14:textId="77777777" w:rsidTr="00835927">
              <w:trPr>
                <w:trHeight w:val="300"/>
              </w:trPr>
              <w:tc>
                <w:tcPr>
                  <w:tcW w:w="2217" w:type="dxa"/>
                  <w:noWrap/>
                  <w:tcMar>
                    <w:top w:w="0" w:type="dxa"/>
                    <w:left w:w="108" w:type="dxa"/>
                    <w:bottom w:w="0" w:type="dxa"/>
                    <w:right w:w="108" w:type="dxa"/>
                  </w:tcMar>
                </w:tcPr>
                <w:p w14:paraId="14450CD4" w14:textId="77777777" w:rsidR="00835927" w:rsidRDefault="00835927" w:rsidP="00835927">
                  <w:r>
                    <w:t xml:space="preserve">Unknown </w:t>
                  </w:r>
                </w:p>
              </w:tc>
              <w:tc>
                <w:tcPr>
                  <w:tcW w:w="2217" w:type="dxa"/>
                  <w:tcMar>
                    <w:top w:w="0" w:type="dxa"/>
                    <w:left w:w="108" w:type="dxa"/>
                    <w:bottom w:w="0" w:type="dxa"/>
                    <w:right w:w="108" w:type="dxa"/>
                  </w:tcMar>
                </w:tcPr>
                <w:p w14:paraId="3809D731" w14:textId="77777777" w:rsidR="00835927" w:rsidRDefault="00835927" w:rsidP="00835927">
                  <w:r>
                    <w:t>Unknown</w:t>
                  </w:r>
                </w:p>
              </w:tc>
              <w:tc>
                <w:tcPr>
                  <w:tcW w:w="2218" w:type="dxa"/>
                  <w:tcMar>
                    <w:top w:w="0" w:type="dxa"/>
                    <w:left w:w="108" w:type="dxa"/>
                    <w:bottom w:w="0" w:type="dxa"/>
                    <w:right w:w="108" w:type="dxa"/>
                  </w:tcMar>
                </w:tcPr>
                <w:p w14:paraId="6C9132CA" w14:textId="77777777" w:rsidR="00835927" w:rsidRDefault="00835927" w:rsidP="00835927">
                  <w:r>
                    <w:t>Unknown</w:t>
                  </w:r>
                </w:p>
              </w:tc>
            </w:tr>
          </w:tbl>
          <w:p w14:paraId="1EF61970" w14:textId="77777777" w:rsidR="00835927" w:rsidRPr="00F83C07" w:rsidRDefault="00835927" w:rsidP="00835927">
            <w:pPr>
              <w:shd w:val="clear" w:color="auto" w:fill="FFFFFF"/>
              <w:rPr>
                <w:rStyle w:val="Strong"/>
                <w:rFonts w:cs="Arial"/>
                <w:sz w:val="16"/>
                <w:szCs w:val="16"/>
              </w:rPr>
            </w:pPr>
          </w:p>
          <w:p w14:paraId="623AA4B8" w14:textId="77777777" w:rsidR="00835927" w:rsidRPr="009A5185" w:rsidRDefault="00835927" w:rsidP="00835927">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7ECE082C" w14:textId="77777777" w:rsidR="00835927" w:rsidRPr="00F83C07" w:rsidRDefault="00835927" w:rsidP="00835927">
            <w:pPr>
              <w:shd w:val="clear" w:color="auto" w:fill="FFFFFF"/>
              <w:rPr>
                <w:rStyle w:val="Strong"/>
                <w:rFonts w:cs="Arial"/>
                <w:sz w:val="16"/>
                <w:szCs w:val="16"/>
              </w:rPr>
            </w:pPr>
          </w:p>
          <w:p w14:paraId="411C7E50" w14:textId="77777777" w:rsidR="00835927" w:rsidRPr="009A5185" w:rsidRDefault="00835927" w:rsidP="00835927">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7D26A67D" w14:textId="62C6C118" w:rsidR="00835927" w:rsidRPr="009A5185" w:rsidRDefault="00835927" w:rsidP="00835927">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97" w:anchor="Table_Number_11.01.1:_Delivery" w:history="1">
              <w:r>
                <w:rPr>
                  <w:rStyle w:val="Hyperlink"/>
                  <w:rFonts w:cs="Arial"/>
                </w:rPr>
                <w:t>11.01.1 Delivery</w:t>
              </w:r>
            </w:hyperlink>
            <w:r w:rsidRPr="009A5185">
              <w:rPr>
                <w:rFonts w:cs="Arial"/>
              </w:rPr>
              <w:t>.</w:t>
            </w:r>
          </w:p>
          <w:p w14:paraId="1220478E" w14:textId="5401A042" w:rsidR="00D543B8" w:rsidRPr="00C5453C" w:rsidRDefault="00835927" w:rsidP="00835927">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98"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3F159DCF" w14:textId="7307ED1C" w:rsidR="00835927" w:rsidRPr="009A5185" w:rsidRDefault="00835927" w:rsidP="00835927">
            <w:pPr>
              <w:autoSpaceDE w:val="0"/>
              <w:autoSpaceDN w:val="0"/>
              <w:adjustRightInd w:val="0"/>
              <w:rPr>
                <w:rFonts w:cs="Arial"/>
                <w:b/>
              </w:rPr>
            </w:pPr>
            <w:r w:rsidRPr="009A5185">
              <w:rPr>
                <w:rFonts w:cs="Arial"/>
                <w:b/>
              </w:rPr>
              <w:t xml:space="preserve">Excluded Populations: </w:t>
            </w:r>
          </w:p>
          <w:p w14:paraId="3B53DB4D" w14:textId="11FE103A" w:rsidR="00835927" w:rsidRPr="009A5185" w:rsidRDefault="00835927" w:rsidP="00835927">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 abnormal presentations, and conditions justifying cesarean delivery</w:t>
            </w:r>
            <w:r w:rsidRPr="009A5185">
              <w:rPr>
                <w:rFonts w:cs="Arial"/>
              </w:rPr>
              <w:t xml:space="preserve"> as defined in Appendix A, Table </w:t>
            </w:r>
            <w:hyperlink r:id="rId299"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Pr="009A5185">
              <w:rPr>
                <w:rFonts w:cs="Arial"/>
              </w:rPr>
              <w:t xml:space="preserve"> </w:t>
            </w:r>
          </w:p>
          <w:p w14:paraId="1B10EF4B"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Less than 8 years of age</w:t>
            </w:r>
          </w:p>
          <w:p w14:paraId="73B8CD4F"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Greater than or equal to 65 years of age</w:t>
            </w:r>
          </w:p>
          <w:p w14:paraId="13A95154" w14:textId="210464AC" w:rsidR="00835927" w:rsidRPr="00F26C59" w:rsidRDefault="00835927" w:rsidP="00835927">
            <w:pPr>
              <w:pStyle w:val="ListParagraph"/>
              <w:numPr>
                <w:ilvl w:val="0"/>
                <w:numId w:val="18"/>
              </w:numPr>
              <w:autoSpaceDE w:val="0"/>
              <w:autoSpaceDN w:val="0"/>
              <w:adjustRightInd w:val="0"/>
              <w:rPr>
                <w:rFonts w:cs="Arial"/>
              </w:rPr>
            </w:pPr>
            <w:hyperlink r:id="rId300"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61A1C048" w14:textId="77777777" w:rsidR="00835927" w:rsidRDefault="00835927" w:rsidP="00835927">
            <w:pPr>
              <w:autoSpaceDE w:val="0"/>
              <w:autoSpaceDN w:val="0"/>
              <w:adjustRightInd w:val="0"/>
              <w:rPr>
                <w:rFonts w:cs="Arial"/>
                <w:b/>
                <w:bCs/>
              </w:rPr>
            </w:pPr>
          </w:p>
          <w:p w14:paraId="155A6FE9" w14:textId="1FBE1FCE" w:rsidR="00835927" w:rsidRPr="009A5185" w:rsidRDefault="00835927" w:rsidP="00835927">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301" w:history="1">
              <w:r w:rsidR="006D2EDF" w:rsidRPr="006D2EDF">
                <w:rPr>
                  <w:rStyle w:val="Hyperlink"/>
                  <w:rFonts w:cs="Arial"/>
                  <w:bCs/>
                </w:rPr>
                <w:t>https://manual.jointcommission.org/releases/TJC2026A1/MIF0167.html</w:t>
              </w:r>
            </w:hyperlink>
            <w:r w:rsidR="00AB4179">
              <w:rPr>
                <w:rFonts w:cs="Arial"/>
                <w:bCs/>
              </w:rPr>
              <w:t>.</w:t>
            </w:r>
          </w:p>
          <w:p w14:paraId="49840ABF" w14:textId="77777777" w:rsidR="00835927" w:rsidRPr="009A5185" w:rsidRDefault="00835927" w:rsidP="00835927">
            <w:pPr>
              <w:autoSpaceDE w:val="0"/>
              <w:autoSpaceDN w:val="0"/>
              <w:adjustRightInd w:val="0"/>
              <w:rPr>
                <w:rFonts w:cs="Arial"/>
                <w:b/>
                <w:i/>
              </w:rPr>
            </w:pPr>
          </w:p>
          <w:p w14:paraId="3CE01AD1" w14:textId="699D17B4" w:rsidR="00F105FE" w:rsidRDefault="00835927" w:rsidP="00835927">
            <w:pPr>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Pr="000C1F1D">
              <w:rPr>
                <w:rFonts w:cs="Arial"/>
                <w:b/>
                <w:bCs/>
                <w:i/>
                <w:iCs/>
              </w:rPr>
              <w:t>race/ethnicity</w:t>
            </w:r>
            <w:r w:rsidRPr="009A5185">
              <w:rPr>
                <w:rFonts w:cs="Arial"/>
                <w:b/>
                <w:i/>
              </w:rPr>
              <w:t>, skip the next question.</w:t>
            </w:r>
          </w:p>
        </w:tc>
      </w:tr>
      <w:tr w:rsidR="00835927" w:rsidRPr="009A5185" w14:paraId="73E55E07" w14:textId="77777777" w:rsidTr="00D36222">
        <w:trPr>
          <w:trHeight w:val="1584"/>
        </w:trPr>
        <w:tc>
          <w:tcPr>
            <w:tcW w:w="9562" w:type="dxa"/>
            <w:vAlign w:val="center"/>
          </w:tcPr>
          <w:p w14:paraId="1D60625D" w14:textId="77777777" w:rsidR="00835927" w:rsidRDefault="00835927" w:rsidP="00835927">
            <w:pPr>
              <w:rPr>
                <w:rFonts w:cs="Arial"/>
                <w:shd w:val="clear" w:color="auto" w:fill="FFFFFF"/>
              </w:rPr>
            </w:pPr>
            <w:r w:rsidRPr="009A5185">
              <w:rPr>
                <w:rStyle w:val="Strong"/>
                <w:rFonts w:cs="Arial"/>
                <w:shd w:val="clear" w:color="auto" w:fill="FFFFFF"/>
              </w:rPr>
              <w:t xml:space="preserve">Question </w:t>
            </w:r>
            <w:r>
              <w:rPr>
                <w:rStyle w:val="Strong"/>
                <w:rFonts w:cs="Arial"/>
                <w:shd w:val="clear" w:color="auto" w:fill="FFFFFF"/>
              </w:rPr>
              <w:t>#8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Pr>
                <w:rFonts w:cs="Arial"/>
              </w:rPr>
              <w:t>races/ethnicit</w:t>
            </w:r>
            <w:r>
              <w:rPr>
                <w:rFonts w:cs="Arial"/>
                <w:shd w:val="clear" w:color="auto" w:fill="FFFFFF"/>
              </w:rPr>
              <w:t>ies:</w:t>
            </w:r>
          </w:p>
          <w:p w14:paraId="15AA4AD3" w14:textId="77777777" w:rsidR="00835927" w:rsidRPr="004F6B50" w:rsidRDefault="00835927" w:rsidP="00835927">
            <w:pPr>
              <w:pStyle w:val="ListParagraph"/>
              <w:numPr>
                <w:ilvl w:val="0"/>
                <w:numId w:val="195"/>
              </w:numPr>
              <w:rPr>
                <w:rFonts w:cs="Arial"/>
                <w:b/>
                <w:bCs/>
              </w:rPr>
            </w:pPr>
            <w:r>
              <w:rPr>
                <w:rFonts w:cs="Arial"/>
              </w:rPr>
              <w:t>Non-Hispanic White</w:t>
            </w:r>
          </w:p>
          <w:p w14:paraId="41054D9B" w14:textId="77777777" w:rsidR="00835927" w:rsidRPr="004F6B50" w:rsidRDefault="00835927" w:rsidP="00835927">
            <w:pPr>
              <w:pStyle w:val="ListParagraph"/>
              <w:numPr>
                <w:ilvl w:val="0"/>
                <w:numId w:val="195"/>
              </w:numPr>
              <w:rPr>
                <w:rFonts w:cs="Arial"/>
                <w:b/>
                <w:bCs/>
              </w:rPr>
            </w:pPr>
            <w:r>
              <w:rPr>
                <w:rFonts w:cs="Arial"/>
              </w:rPr>
              <w:t>Non-Hispanic Black</w:t>
            </w:r>
          </w:p>
          <w:p w14:paraId="037EFBB1"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98A7A9C"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08E8D30" w14:textId="77777777" w:rsidR="00835927" w:rsidRPr="004F6B50" w:rsidRDefault="00835927" w:rsidP="00835927">
            <w:pPr>
              <w:pStyle w:val="ListParagraph"/>
              <w:numPr>
                <w:ilvl w:val="0"/>
                <w:numId w:val="195"/>
              </w:numPr>
              <w:rPr>
                <w:rFonts w:cs="Arial"/>
                <w:b/>
                <w:bCs/>
              </w:rPr>
            </w:pPr>
            <w:r>
              <w:rPr>
                <w:rFonts w:cs="Arial"/>
              </w:rPr>
              <w:t>Hispanic</w:t>
            </w:r>
          </w:p>
          <w:p w14:paraId="47CB2E19"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58B44FBE" w14:textId="77777777" w:rsidR="00835927" w:rsidRPr="004F6B50" w:rsidRDefault="00835927" w:rsidP="00835927">
            <w:pPr>
              <w:pStyle w:val="ListParagraph"/>
              <w:numPr>
                <w:ilvl w:val="0"/>
                <w:numId w:val="195"/>
              </w:numPr>
              <w:rPr>
                <w:rFonts w:cs="Arial"/>
                <w:b/>
                <w:bCs/>
              </w:rPr>
            </w:pPr>
            <w:r>
              <w:rPr>
                <w:rFonts w:cs="Arial"/>
              </w:rPr>
              <w:t>Unknown</w:t>
            </w:r>
          </w:p>
          <w:p w14:paraId="186423FD" w14:textId="77777777" w:rsidR="00835927" w:rsidRPr="009A5185" w:rsidRDefault="00835927" w:rsidP="00835927">
            <w:pPr>
              <w:rPr>
                <w:rStyle w:val="Strong"/>
                <w:rFonts w:cs="Arial"/>
                <w:bCs/>
                <w:shd w:val="clear" w:color="auto" w:fill="FFFFFF"/>
              </w:rPr>
            </w:pPr>
          </w:p>
          <w:p w14:paraId="54C54CF8" w14:textId="77777777" w:rsidR="00835927" w:rsidRPr="009A5185" w:rsidRDefault="00835927" w:rsidP="00835927">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0269871" w14:textId="76371911" w:rsidR="00835927" w:rsidRPr="009A5185" w:rsidRDefault="00835927" w:rsidP="00835927">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302" w:anchor="Table_Number_11.06:_Cesarean_Birth" w:history="1">
              <w:r>
                <w:rPr>
                  <w:rStyle w:val="Hyperlink"/>
                  <w:rFonts w:cs="Arial"/>
                </w:rPr>
                <w:t>11.06 Cesarean Birth</w:t>
              </w:r>
            </w:hyperlink>
            <w:r w:rsidRPr="009A5185">
              <w:rPr>
                <w:rFonts w:cs="Arial"/>
              </w:rPr>
              <w:t xml:space="preserve"> </w:t>
            </w:r>
          </w:p>
          <w:p w14:paraId="53B2F26E" w14:textId="77777777" w:rsidR="00835927" w:rsidRPr="009A5185" w:rsidRDefault="00835927" w:rsidP="00835927">
            <w:pPr>
              <w:pStyle w:val="NormalWeb"/>
              <w:shd w:val="clear" w:color="auto" w:fill="FFFFFF"/>
              <w:spacing w:before="0" w:beforeAutospacing="0" w:after="0" w:afterAutospacing="0"/>
              <w:rPr>
                <w:rStyle w:val="Strong"/>
                <w:rFonts w:ascii="Arial" w:hAnsi="Arial" w:cs="Arial"/>
                <w:sz w:val="20"/>
                <w:szCs w:val="20"/>
              </w:rPr>
            </w:pPr>
          </w:p>
          <w:p w14:paraId="130B3577"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300EBEFE"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p>
          <w:p w14:paraId="34A9DF39" w14:textId="31D082B3" w:rsidR="00835927" w:rsidRPr="009A5185" w:rsidRDefault="00835927" w:rsidP="0083592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303" w:history="1">
              <w:r w:rsidR="00A65720">
                <w:rPr>
                  <w:rStyle w:val="Hyperlink"/>
                  <w:rFonts w:cs="Arial"/>
                  <w:bCs/>
                </w:rPr>
                <w:t>https://manual.jointcommission.org/releases/TJC2026A1/MIF0167.html</w:t>
              </w:r>
            </w:hyperlink>
            <w:r w:rsidR="00A65720">
              <w:rPr>
                <w:rStyle w:val="Hyperlink"/>
                <w:rFonts w:cs="Arial"/>
                <w:bCs/>
              </w:rPr>
              <w:t xml:space="preserve">. </w:t>
            </w:r>
          </w:p>
        </w:tc>
      </w:tr>
    </w:tbl>
    <w:p w14:paraId="143F9BA8" w14:textId="3C20A408" w:rsidR="00E60C6C" w:rsidRDefault="00E60C6C">
      <w:pPr>
        <w:rPr>
          <w:b/>
          <w:i/>
          <w:snapToGrid w:val="0"/>
          <w:sz w:val="24"/>
          <w:szCs w:val="24"/>
          <w:lang w:eastAsia="ja-JP"/>
        </w:rPr>
      </w:pPr>
      <w:r>
        <w:br w:type="page"/>
      </w:r>
    </w:p>
    <w:p w14:paraId="138C41B4" w14:textId="3A328DC1" w:rsidR="006E50EF" w:rsidRPr="009A5185" w:rsidRDefault="006E50EF" w:rsidP="00AB5B80">
      <w:pPr>
        <w:pStyle w:val="Heading3"/>
      </w:pPr>
      <w:bookmarkStart w:id="358" w:name="_Episiotomy_2"/>
      <w:bookmarkStart w:id="359" w:name="_Ref123646984"/>
      <w:bookmarkStart w:id="360" w:name="_Toc225877742"/>
      <w:bookmarkEnd w:id="358"/>
      <w:r w:rsidRPr="009A5185">
        <w:t>Episiotomy</w:t>
      </w:r>
      <w:bookmarkEnd w:id="356"/>
      <w:bookmarkEnd w:id="359"/>
      <w:r w:rsidR="00B078B4">
        <w:t xml:space="preserve"> Measure Specifications</w:t>
      </w:r>
      <w:bookmarkEnd w:id="360"/>
    </w:p>
    <w:bookmarkEnd w:id="357"/>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61"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04"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D309C">
            <w:pPr>
              <w:pStyle w:val="ListParagraph"/>
              <w:numPr>
                <w:ilvl w:val="0"/>
                <w:numId w:val="49"/>
              </w:numPr>
              <w:rPr>
                <w:rFonts w:cs="Arial"/>
                <w:snapToGrid w:val="0"/>
              </w:rPr>
            </w:pPr>
            <w:r>
              <w:rPr>
                <w:rFonts w:cs="Arial"/>
                <w:snapToGrid w:val="0"/>
              </w:rPr>
              <w:t>Surveys submitted prior to September 1:</w:t>
            </w:r>
          </w:p>
          <w:p w14:paraId="07C4F766" w14:textId="48D43148" w:rsidR="006D1F2C" w:rsidRDefault="006D1F2C" w:rsidP="00AD309C">
            <w:pPr>
              <w:pStyle w:val="ListParagraph"/>
              <w:numPr>
                <w:ilvl w:val="1"/>
                <w:numId w:val="49"/>
              </w:numPr>
              <w:rPr>
                <w:rFonts w:cs="Arial"/>
                <w:snapToGrid w:val="0"/>
              </w:rPr>
            </w:pPr>
            <w:r w:rsidRPr="009A5185">
              <w:rPr>
                <w:rFonts w:cs="Arial"/>
                <w:snapToGrid w:val="0"/>
              </w:rPr>
              <w:t>01/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5A6CA4">
              <w:rPr>
                <w:rFonts w:cs="Arial"/>
                <w:snapToGrid w:val="0"/>
              </w:rPr>
              <w:t>5</w:t>
            </w:r>
          </w:p>
          <w:p w14:paraId="2A53AB3E" w14:textId="77777777" w:rsidR="006D1F2C" w:rsidRDefault="006D1F2C" w:rsidP="00AD309C">
            <w:pPr>
              <w:pStyle w:val="ListParagraph"/>
              <w:numPr>
                <w:ilvl w:val="0"/>
                <w:numId w:val="49"/>
              </w:numPr>
              <w:rPr>
                <w:rFonts w:cs="Arial"/>
                <w:snapToGrid w:val="0"/>
              </w:rPr>
            </w:pPr>
            <w:r w:rsidRPr="009A5185">
              <w:rPr>
                <w:rFonts w:cs="Arial"/>
                <w:snapToGrid w:val="0"/>
              </w:rPr>
              <w:t xml:space="preserve">Surveys (re)submitted on or after September 1: </w:t>
            </w:r>
          </w:p>
          <w:p w14:paraId="5D592F80" w14:textId="0E5D617A" w:rsidR="006D1F2C" w:rsidRPr="000C1F1D" w:rsidRDefault="006D1F2C" w:rsidP="00AD309C">
            <w:pPr>
              <w:pStyle w:val="ListParagraph"/>
              <w:numPr>
                <w:ilvl w:val="1"/>
                <w:numId w:val="49"/>
              </w:numPr>
              <w:rPr>
                <w:rFonts w:cs="Arial"/>
                <w:b/>
              </w:rPr>
            </w:pPr>
            <w:r w:rsidRPr="009A5185">
              <w:rPr>
                <w:rFonts w:cs="Arial"/>
                <w:snapToGrid w:val="0"/>
              </w:rPr>
              <w:t>07/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5A6CA4">
              <w:rPr>
                <w:rFonts w:cs="Arial"/>
                <w:snapToGrid w:val="0"/>
              </w:rPr>
              <w:t>6</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305"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62"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 xml:space="preserve">806: </w:t>
            </w:r>
            <w:bookmarkStart w:id="363" w:name="_Hlk58324596"/>
            <w:r w:rsidRPr="00110672">
              <w:rPr>
                <w:rFonts w:cs="Arial"/>
              </w:rPr>
              <w:t>Vaginal delivery without sterilization/D&amp;C with CC</w:t>
            </w:r>
            <w:bookmarkEnd w:id="363"/>
          </w:p>
          <w:p w14:paraId="082C217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AD309C">
            <w:pPr>
              <w:pStyle w:val="ListParagraph"/>
              <w:numPr>
                <w:ilvl w:val="0"/>
                <w:numId w:val="83"/>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Tricare DRGs should also be used to identify a vaginal delivery if your hospitals uses Tricare DRG coding:</w:t>
            </w:r>
          </w:p>
          <w:p w14:paraId="236257C0" w14:textId="5724D188"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2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3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4 Vaginal delivery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8 Vaginal delivery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805 Vaginal delivery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6 Vaginal delivery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7 Vaginal delivery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D309C">
            <w:pPr>
              <w:pStyle w:val="ListParagraph"/>
              <w:numPr>
                <w:ilvl w:val="0"/>
                <w:numId w:val="48"/>
              </w:numPr>
              <w:autoSpaceDE w:val="0"/>
              <w:autoSpaceDN w:val="0"/>
              <w:adjustRightInd w:val="0"/>
              <w:spacing w:line="276" w:lineRule="auto"/>
              <w:rPr>
                <w:rFonts w:cs="Arial"/>
              </w:rPr>
            </w:pPr>
            <w:r w:rsidRPr="009A5185">
              <w:rPr>
                <w:rFonts w:cs="Arial"/>
              </w:rPr>
              <w:t>O66.0: Obstructed labor due to shoulder dystocia</w:t>
            </w:r>
            <w:bookmarkEnd w:id="362"/>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D309C">
            <w:pPr>
              <w:pStyle w:val="ListParagraph"/>
              <w:numPr>
                <w:ilvl w:val="0"/>
                <w:numId w:val="48"/>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AB5B80">
      <w:pPr>
        <w:pStyle w:val="Heading3"/>
      </w:pPr>
      <w:bookmarkStart w:id="364" w:name="_Maternity_Care_Process"/>
      <w:bookmarkStart w:id="365" w:name="_Process_Measures_of"/>
      <w:bookmarkStart w:id="366" w:name="_Ref123647007"/>
      <w:bookmarkStart w:id="367" w:name="_Toc225877743"/>
      <w:bookmarkStart w:id="368" w:name="MatProcessSpecs"/>
      <w:bookmarkEnd w:id="361"/>
      <w:bookmarkEnd w:id="364"/>
      <w:bookmarkEnd w:id="365"/>
      <w:r>
        <w:t>Process Measures of Quality</w:t>
      </w:r>
      <w:bookmarkEnd w:id="366"/>
      <w:r w:rsidR="00B078B4">
        <w:t xml:space="preserve"> Measure Specifications</w:t>
      </w:r>
      <w:bookmarkEnd w:id="367"/>
    </w:p>
    <w:bookmarkEnd w:id="368"/>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69" w:name="_High-Risk_Deliveries_Measure"/>
      <w:bookmarkStart w:id="370" w:name="_Toc233710592"/>
      <w:bookmarkStart w:id="371" w:name="_Toc383775028"/>
      <w:bookmarkEnd w:id="369"/>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06"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17735DB9" w:rsidR="0035204D" w:rsidRPr="009A5185" w:rsidRDefault="0035204D" w:rsidP="0035204D">
      <w:pPr>
        <w:rPr>
          <w:rFonts w:cs="Arial"/>
        </w:rPr>
      </w:pPr>
      <w:r w:rsidRPr="009A5185">
        <w:rPr>
          <w:rFonts w:cs="Arial"/>
        </w:rPr>
        <w:t xml:space="preserve">Note 2: </w:t>
      </w:r>
      <w:r w:rsidR="00B407CB" w:rsidRPr="009A5185">
        <w:rPr>
          <w:rFonts w:cs="Arial"/>
        </w:rPr>
        <w:t>For Maternity Care Process Measures, hospitals with a sufficient sample size (as defined below) can randomly sample for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72" w:name="_Newborn_Bilirubin_Screening"/>
      <w:bookmarkStart w:id="373" w:name="_Toc74562739"/>
      <w:bookmarkEnd w:id="372"/>
      <w:r w:rsidRPr="009A5185">
        <w:t>Newborn Bilirubin Screening Prior to Discharge</w:t>
      </w:r>
      <w:bookmarkEnd w:id="373"/>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7A968BBF" w14:textId="3141776C"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4A646C">
              <w:rPr>
                <w:rFonts w:cs="Arial"/>
                <w:snapToGrid w:val="0"/>
              </w:rPr>
              <w:t>5</w:t>
            </w:r>
          </w:p>
          <w:p w14:paraId="7C7C0B41"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75627190" w14:textId="0E71497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4A646C">
              <w:rPr>
                <w:rFonts w:cs="Arial"/>
                <w:snapToGrid w:val="0"/>
              </w:rPr>
              <w:t>6</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7"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33CFA109"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inborns)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D309C">
            <w:pPr>
              <w:pStyle w:val="ListParagraph"/>
              <w:numPr>
                <w:ilvl w:val="0"/>
                <w:numId w:val="19"/>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D309C">
            <w:pPr>
              <w:numPr>
                <w:ilvl w:val="0"/>
                <w:numId w:val="15"/>
              </w:numPr>
              <w:autoSpaceDE w:val="0"/>
              <w:autoSpaceDN w:val="0"/>
              <w:rPr>
                <w:rFonts w:cs="Arial"/>
              </w:rPr>
            </w:pPr>
            <w:r w:rsidRPr="009A5185">
              <w:rPr>
                <w:rFonts w:cs="Arial"/>
              </w:rPr>
              <w:t>with parental refusal to test; or</w:t>
            </w:r>
          </w:p>
          <w:p w14:paraId="14B4220A" w14:textId="77777777" w:rsidR="0035204D" w:rsidRPr="009A5185" w:rsidRDefault="0035204D" w:rsidP="00AD309C">
            <w:pPr>
              <w:numPr>
                <w:ilvl w:val="0"/>
                <w:numId w:val="15"/>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D309C">
            <w:pPr>
              <w:numPr>
                <w:ilvl w:val="0"/>
                <w:numId w:val="15"/>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74" w:name="_Appropriate_DVT_Prophylaxis"/>
      <w:bookmarkStart w:id="375" w:name="_Toc74562740"/>
      <w:bookmarkEnd w:id="374"/>
      <w:r w:rsidRPr="009A5185">
        <w:t>Appropriate DVT Prophylaxis in Women Undergoing Cesarean Delivery</w:t>
      </w:r>
      <w:bookmarkEnd w:id="375"/>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41CF6798" w14:textId="0754EB50"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E11096">
              <w:rPr>
                <w:rFonts w:cs="Arial"/>
                <w:snapToGrid w:val="0"/>
              </w:rPr>
              <w:t>5</w:t>
            </w:r>
          </w:p>
          <w:p w14:paraId="4CC60072"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5965FA3D" w14:textId="22FE87C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E11096">
              <w:rPr>
                <w:rFonts w:cs="Arial"/>
                <w:snapToGrid w:val="0"/>
              </w:rPr>
              <w:t>6</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8"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615D6822"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76"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D309C">
            <w:pPr>
              <w:numPr>
                <w:ilvl w:val="0"/>
                <w:numId w:val="16"/>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68901061" w:rsidR="003A09DE" w:rsidRPr="002C718A" w:rsidRDefault="003A09DE" w:rsidP="003A09DE">
            <w:pPr>
              <w:autoSpaceDE w:val="0"/>
              <w:autoSpaceDN w:val="0"/>
              <w:adjustRightInd w:val="0"/>
              <w:rPr>
                <w:rFonts w:cs="Arial"/>
              </w:rPr>
            </w:pPr>
            <w:r w:rsidRPr="002C718A">
              <w:rPr>
                <w:rFonts w:cs="Arial"/>
              </w:rPr>
              <w:t>The following Tricare DRGs should also be used to identify a cesarean delivery if your hospital uses Tricare DRG coding:</w:t>
            </w:r>
          </w:p>
          <w:p w14:paraId="31F9FB08" w14:textId="18EAD27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1 Cesarean section without sterilization with MCC</w:t>
            </w:r>
          </w:p>
          <w:p w14:paraId="5E203E24" w14:textId="32CCE9B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2 Cesarean section without sterilization with CC</w:t>
            </w:r>
          </w:p>
          <w:p w14:paraId="15FCDBEC" w14:textId="3F0941B8"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3 Cesarean section without sterilization without CC/MCC</w:t>
            </w:r>
          </w:p>
          <w:p w14:paraId="208DB558" w14:textId="3618AA6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3 Cesarean section with sterilization with MCC</w:t>
            </w:r>
          </w:p>
          <w:p w14:paraId="7772A4D1" w14:textId="6E08D349"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4 Cesarean section with sterilization with CC</w:t>
            </w:r>
          </w:p>
          <w:p w14:paraId="3106F5A4" w14:textId="4C7641F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5 Cesarean section with sterilization without CC/MCC</w:t>
            </w:r>
          </w:p>
          <w:bookmarkEnd w:id="376"/>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532EC4E1" w14:textId="12B3C97A" w:rsidR="0035204D" w:rsidRPr="002C3920" w:rsidRDefault="0035204D" w:rsidP="00AD15CB">
            <w:pPr>
              <w:autoSpaceDE w:val="0"/>
              <w:autoSpaceDN w:val="0"/>
              <w:adjustRightInd w:val="0"/>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Number of eligible cases included in the denominator who received</w:t>
            </w:r>
            <w:r w:rsidR="0095552E">
              <w:rPr>
                <w:rFonts w:cs="Arial"/>
              </w:rPr>
              <w:t xml:space="preserve"> </w:t>
            </w:r>
            <w:r w:rsidRPr="002C3920">
              <w:t xml:space="preserve">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367F29E4" w:rsidR="0035204D" w:rsidRDefault="0035204D" w:rsidP="00900F25">
            <w:pPr>
              <w:autoSpaceDE w:val="0"/>
              <w:autoSpaceDN w:val="0"/>
              <w:adjustRightInd w:val="0"/>
              <w:rPr>
                <w:rFonts w:cs="Arial"/>
                <w:bCs/>
              </w:rPr>
            </w:pPr>
            <w:r>
              <w:rPr>
                <w:rFonts w:cs="Arial"/>
                <w:bCs/>
              </w:rPr>
              <w:t>Note</w:t>
            </w:r>
            <w:r w:rsidR="00E91A65">
              <w:rPr>
                <w:rFonts w:cs="Arial"/>
                <w:bCs/>
              </w:rPr>
              <w:t xml:space="preserve"> 1</w:t>
            </w:r>
            <w:r>
              <w:rPr>
                <w:rFonts w:cs="Arial"/>
                <w:bCs/>
              </w:rPr>
              <w:t>: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18AF7821" w14:textId="77777777" w:rsidR="00D40683" w:rsidRDefault="00D40683" w:rsidP="00D40683">
            <w:pPr>
              <w:autoSpaceDE w:val="0"/>
              <w:autoSpaceDN w:val="0"/>
              <w:adjustRightInd w:val="0"/>
              <w:rPr>
                <w:rFonts w:cs="Arial"/>
                <w:bCs/>
              </w:rPr>
            </w:pPr>
          </w:p>
          <w:p w14:paraId="421D38EA" w14:textId="735ED8C8" w:rsidR="00D40683" w:rsidRDefault="00D40683" w:rsidP="00D40683">
            <w:pPr>
              <w:autoSpaceDE w:val="0"/>
              <w:autoSpaceDN w:val="0"/>
              <w:adjustRightInd w:val="0"/>
              <w:rPr>
                <w:rFonts w:cs="Arial"/>
                <w:bCs/>
              </w:rPr>
            </w:pPr>
            <w:r w:rsidRPr="008B4CFE">
              <w:rPr>
                <w:rFonts w:cs="Arial"/>
                <w:bCs/>
              </w:rPr>
              <w:t xml:space="preserve">Note 2: </w:t>
            </w:r>
            <w:hyperlink r:id="rId309" w:history="1">
              <w:r w:rsidRPr="008B4CFE">
                <w:rPr>
                  <w:rStyle w:val="Hyperlink"/>
                  <w:rFonts w:cs="Arial"/>
                </w:rPr>
                <w:t>C</w:t>
              </w:r>
              <w:r w:rsidRPr="008B4CFE">
                <w:rPr>
                  <w:rStyle w:val="Hyperlink"/>
                </w:rPr>
                <w:t>linical guidelines</w:t>
              </w:r>
            </w:hyperlink>
            <w:r w:rsidRPr="008B4CFE">
              <w:t xml:space="preserve"> continue to recommend that patients at high or moderate risk for DVT should also receive appropriate pharmacological prophylaxis in addition to the placement of pneumatic compression devices.</w:t>
            </w:r>
          </w:p>
          <w:p w14:paraId="6258C376" w14:textId="77777777" w:rsidR="0035204D" w:rsidRPr="000C1F1D" w:rsidRDefault="0035204D" w:rsidP="00900F25">
            <w:pPr>
              <w:autoSpaceDE w:val="0"/>
              <w:autoSpaceDN w:val="0"/>
              <w:adjustRightInd w:val="0"/>
              <w:rPr>
                <w:rFonts w:cs="Arial"/>
                <w:bCs/>
                <w:sz w:val="16"/>
                <w:szCs w:val="16"/>
              </w:rPr>
            </w:pPr>
          </w:p>
          <w:p w14:paraId="024F7058" w14:textId="2F44CDFE"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310" w:anchor="A_42Table_2.1_VTE_Prophylaxis_Inclusion_Table_42" w:history="1">
              <w:r w:rsidR="00FD60A2" w:rsidRPr="000E2910">
                <w:rPr>
                  <w:rStyle w:val="Hyperlink"/>
                  <w:rFonts w:cs="Arial"/>
                  <w:bCs/>
                </w:rPr>
                <w:t>Table 2.1 VTE Prophylaxis Inclusion Table</w:t>
              </w:r>
            </w:hyperlink>
            <w:r w:rsidR="00FD60A2">
              <w:rPr>
                <w:rFonts w:cs="Arial"/>
                <w:bCs/>
              </w:rPr>
              <w:t>.</w:t>
            </w:r>
          </w:p>
        </w:tc>
      </w:tr>
    </w:tbl>
    <w:p w14:paraId="58BAB3A2" w14:textId="39CC5778" w:rsidR="006E0696" w:rsidRDefault="006E0696">
      <w:pPr>
        <w:rPr>
          <w:rFonts w:cs="Arial"/>
          <w:b/>
          <w:i/>
          <w:snapToGrid w:val="0"/>
          <w:sz w:val="22"/>
          <w:szCs w:val="22"/>
          <w:lang w:eastAsia="ja-JP"/>
        </w:rPr>
      </w:pPr>
      <w:bookmarkStart w:id="377" w:name="_High-Risk_Deliveries"/>
      <w:bookmarkStart w:id="378" w:name="_Ref123647044"/>
      <w:bookmarkStart w:id="379" w:name="_Ref123647058"/>
      <w:bookmarkEnd w:id="377"/>
    </w:p>
    <w:p w14:paraId="3ACDE038" w14:textId="7FF442FC" w:rsidR="004C5CE3" w:rsidRPr="009A5185" w:rsidRDefault="006E50EF" w:rsidP="00AB5B80">
      <w:pPr>
        <w:pStyle w:val="Heading3"/>
      </w:pPr>
      <w:bookmarkStart w:id="380" w:name="_High-Risk_Deliveries_Measure_1"/>
      <w:bookmarkStart w:id="381" w:name="_Toc225877744"/>
      <w:bookmarkEnd w:id="380"/>
      <w:r w:rsidRPr="009A5185">
        <w:t>High-Risk Deliveries</w:t>
      </w:r>
      <w:bookmarkEnd w:id="370"/>
      <w:bookmarkEnd w:id="371"/>
      <w:bookmarkEnd w:id="378"/>
      <w:bookmarkEnd w:id="379"/>
      <w:r w:rsidR="00B078B4">
        <w:t xml:space="preserve"> Measure Specifications</w:t>
      </w:r>
      <w:bookmarkEnd w:id="381"/>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82" w:name="_High-Risk_Deliveries_Volume"/>
      <w:bookmarkEnd w:id="382"/>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11"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8B4492" w:rsidRDefault="00003991" w:rsidP="0065777E">
      <w:pPr>
        <w:rPr>
          <w:rFonts w:cs="Arial"/>
          <w:sz w:val="16"/>
          <w:szCs w:val="16"/>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8B4492" w:rsidRDefault="006E50EF" w:rsidP="0065777E">
      <w:pPr>
        <w:rPr>
          <w:rFonts w:cs="Arial"/>
          <w:sz w:val="16"/>
          <w:szCs w:val="16"/>
          <w:lang w:eastAsia="ja-JP"/>
        </w:rPr>
      </w:pPr>
    </w:p>
    <w:p w14:paraId="026D7BE6" w14:textId="77777777" w:rsidR="00C7333E" w:rsidRPr="006922BB" w:rsidRDefault="00C7333E" w:rsidP="00C7333E">
      <w:pPr>
        <w:pStyle w:val="Heading44"/>
      </w:pPr>
      <w:bookmarkStart w:id="383"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D309C">
            <w:pPr>
              <w:pStyle w:val="ListParagraph"/>
              <w:numPr>
                <w:ilvl w:val="0"/>
                <w:numId w:val="12"/>
              </w:numPr>
              <w:rPr>
                <w:rFonts w:cs="Arial"/>
                <w:i/>
                <w:snapToGrid w:val="0"/>
              </w:rPr>
            </w:pPr>
            <w:r w:rsidRPr="00AE4A45">
              <w:rPr>
                <w:rFonts w:cs="Arial"/>
                <w:iCs/>
                <w:snapToGrid w:val="0"/>
              </w:rPr>
              <w:t>Surveys submitted prior to September 1:</w:t>
            </w:r>
          </w:p>
          <w:p w14:paraId="78BB374A" w14:textId="7F0170A1" w:rsidR="00AB530D" w:rsidRPr="00AE4A45" w:rsidRDefault="00AB530D" w:rsidP="00AD309C">
            <w:pPr>
              <w:pStyle w:val="ListParagraph"/>
              <w:numPr>
                <w:ilvl w:val="1"/>
                <w:numId w:val="12"/>
              </w:numPr>
              <w:rPr>
                <w:rFonts w:cs="Arial"/>
                <w:i/>
                <w:snapToGrid w:val="0"/>
              </w:rPr>
            </w:pPr>
            <w:r w:rsidRPr="00AE4A45">
              <w:rPr>
                <w:rFonts w:cs="Arial"/>
                <w:snapToGrid w:val="0"/>
              </w:rPr>
              <w:t>01/01/202</w:t>
            </w:r>
            <w:r w:rsidR="00CC291D">
              <w:rPr>
                <w:rFonts w:cs="Arial"/>
                <w:snapToGrid w:val="0"/>
              </w:rPr>
              <w:t>5</w:t>
            </w:r>
            <w:r w:rsidRPr="00AE4A45">
              <w:rPr>
                <w:rFonts w:cs="Arial"/>
                <w:snapToGrid w:val="0"/>
              </w:rPr>
              <w:t xml:space="preserve"> </w:t>
            </w:r>
            <w:r>
              <w:rPr>
                <w:rFonts w:cs="Arial"/>
                <w:snapToGrid w:val="0"/>
              </w:rPr>
              <w:t>–</w:t>
            </w:r>
            <w:r w:rsidRPr="00AE4A45">
              <w:rPr>
                <w:rFonts w:cs="Arial"/>
                <w:snapToGrid w:val="0"/>
              </w:rPr>
              <w:t xml:space="preserve"> 12/31/202</w:t>
            </w:r>
            <w:r w:rsidR="00CC291D">
              <w:rPr>
                <w:rFonts w:cs="Arial"/>
                <w:snapToGrid w:val="0"/>
              </w:rPr>
              <w:t>5</w:t>
            </w:r>
          </w:p>
          <w:p w14:paraId="30917882" w14:textId="77777777" w:rsidR="00AB530D" w:rsidRPr="00AB530D" w:rsidRDefault="00AB530D" w:rsidP="00AD309C">
            <w:pPr>
              <w:pStyle w:val="ListParagraph"/>
              <w:numPr>
                <w:ilvl w:val="0"/>
                <w:numId w:val="12"/>
              </w:numPr>
              <w:rPr>
                <w:rFonts w:cs="Arial"/>
                <w:i/>
                <w:snapToGrid w:val="0"/>
              </w:rPr>
            </w:pPr>
            <w:r w:rsidRPr="00AE4A45">
              <w:rPr>
                <w:rFonts w:cs="Arial"/>
                <w:snapToGrid w:val="0"/>
              </w:rPr>
              <w:t xml:space="preserve">Surveys (re)submitted on or after September 1: </w:t>
            </w:r>
          </w:p>
          <w:p w14:paraId="0B69A26F" w14:textId="5743AB9D" w:rsidR="00AB530D" w:rsidRPr="000C1F1D" w:rsidRDefault="00AB530D" w:rsidP="00AD309C">
            <w:pPr>
              <w:pStyle w:val="ListParagraph"/>
              <w:numPr>
                <w:ilvl w:val="1"/>
                <w:numId w:val="12"/>
              </w:numPr>
              <w:rPr>
                <w:rFonts w:cs="Arial"/>
                <w:i/>
                <w:snapToGrid w:val="0"/>
              </w:rPr>
            </w:pPr>
            <w:r w:rsidRPr="00AB530D">
              <w:rPr>
                <w:rFonts w:cs="Arial"/>
                <w:snapToGrid w:val="0"/>
              </w:rPr>
              <w:t>07/01/202</w:t>
            </w:r>
            <w:r w:rsidR="00CC291D">
              <w:rPr>
                <w:rFonts w:cs="Arial"/>
                <w:snapToGrid w:val="0"/>
              </w:rPr>
              <w:t>5</w:t>
            </w:r>
            <w:r w:rsidRPr="00AB530D">
              <w:rPr>
                <w:rFonts w:cs="Arial"/>
                <w:snapToGrid w:val="0"/>
              </w:rPr>
              <w:t xml:space="preserve"> – 06/30/202</w:t>
            </w:r>
            <w:r w:rsidR="00CC291D">
              <w:rPr>
                <w:rFonts w:cs="Arial"/>
                <w:snapToGrid w:val="0"/>
              </w:rPr>
              <w:t>6</w:t>
            </w:r>
          </w:p>
          <w:p w14:paraId="5B53E862" w14:textId="77777777" w:rsidR="006E0696" w:rsidRPr="008B4492" w:rsidRDefault="006E0696" w:rsidP="006E0696">
            <w:pPr>
              <w:rPr>
                <w:rFonts w:cs="Arial"/>
                <w:i/>
                <w:snapToGrid w:val="0"/>
                <w:sz w:val="16"/>
                <w:szCs w:val="16"/>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8B4492" w14:paraId="4BE46FA2" w14:textId="77777777" w:rsidTr="00373D03">
        <w:trPr>
          <w:trHeight w:val="288"/>
        </w:trPr>
        <w:tc>
          <w:tcPr>
            <w:tcW w:w="9350" w:type="dxa"/>
          </w:tcPr>
          <w:p w14:paraId="328747B2" w14:textId="42B29134" w:rsidR="008B4492" w:rsidRDefault="008B4492" w:rsidP="008B4492">
            <w:pPr>
              <w:rPr>
                <w:rFonts w:cs="Arial"/>
                <w:b/>
              </w:rPr>
            </w:pPr>
            <w:r w:rsidRPr="006922BB">
              <w:rPr>
                <w:b/>
                <w:bCs/>
              </w:rPr>
              <w:t>Question #5</w:t>
            </w:r>
            <w:r>
              <w:rPr>
                <w:b/>
                <w:bCs/>
              </w:rPr>
              <w:t xml:space="preserve"> (</w:t>
            </w:r>
            <w:r w:rsidRPr="006922BB">
              <w:rPr>
                <w:b/>
                <w:bCs/>
              </w:rPr>
              <w:t>Instructions for Volume Reporting</w:t>
            </w:r>
            <w:r>
              <w:rPr>
                <w:b/>
                <w:bCs/>
              </w:rPr>
              <w:t>)</w:t>
            </w:r>
          </w:p>
          <w:p w14:paraId="0AD64A8A" w14:textId="77777777" w:rsidR="008B4492" w:rsidRPr="008B4492" w:rsidRDefault="008B4492" w:rsidP="008B4492">
            <w:pPr>
              <w:rPr>
                <w:rFonts w:cs="Arial"/>
                <w:b/>
                <w:sz w:val="16"/>
                <w:szCs w:val="16"/>
              </w:rPr>
            </w:pPr>
          </w:p>
          <w:p w14:paraId="59F63F90" w14:textId="77777777" w:rsidR="008B4492" w:rsidRPr="00AA1DD2" w:rsidRDefault="008B4492" w:rsidP="008B4492">
            <w:pPr>
              <w:rPr>
                <w:rFonts w:cs="Arial"/>
                <w:b/>
              </w:rPr>
            </w:pPr>
            <w:r>
              <w:rPr>
                <w:rFonts w:cs="Arial"/>
                <w:b/>
              </w:rPr>
              <w:t>Included Populations:</w:t>
            </w:r>
          </w:p>
          <w:p w14:paraId="56F15054" w14:textId="77777777" w:rsidR="008B4492" w:rsidRPr="00AA1DD2" w:rsidRDefault="008B4492" w:rsidP="008B4492">
            <w:pPr>
              <w:rPr>
                <w:rFonts w:cs="Arial"/>
                <w:i/>
              </w:rPr>
            </w:pPr>
            <w:r w:rsidRPr="00AA1DD2">
              <w:rPr>
                <w:rFonts w:cs="Arial"/>
              </w:rPr>
              <w:t>Number of newborns admitted to the neonatal ICU with the following ICD-10-CM codes:</w:t>
            </w:r>
            <w:r w:rsidRPr="00AA1DD2">
              <w:rPr>
                <w:rFonts w:cs="Arial"/>
                <w:i/>
              </w:rPr>
              <w:t xml:space="preserve"> </w:t>
            </w:r>
          </w:p>
          <w:p w14:paraId="02A37844" w14:textId="77777777" w:rsidR="008B4492" w:rsidRPr="008B4492" w:rsidRDefault="008B4492" w:rsidP="008B4492">
            <w:pPr>
              <w:rPr>
                <w:rFonts w:cs="Arial"/>
                <w:sz w:val="16"/>
                <w:szCs w:val="16"/>
                <w:lang w:eastAsia="ja-JP"/>
              </w:rPr>
            </w:pPr>
          </w:p>
          <w:tbl>
            <w:tblPr>
              <w:tblStyle w:val="TableGrid"/>
              <w:tblW w:w="0" w:type="auto"/>
              <w:tblLook w:val="04A0" w:firstRow="1" w:lastRow="0" w:firstColumn="1" w:lastColumn="0" w:noHBand="0" w:noVBand="1"/>
            </w:tblPr>
            <w:tblGrid>
              <w:gridCol w:w="2303"/>
              <w:gridCol w:w="6821"/>
            </w:tblGrid>
            <w:tr w:rsidR="008B4492" w:rsidRPr="009A5185" w14:paraId="4A75167B" w14:textId="77777777" w:rsidTr="00AD15CB">
              <w:trPr>
                <w:trHeight w:val="360"/>
              </w:trPr>
              <w:tc>
                <w:tcPr>
                  <w:tcW w:w="2303" w:type="dxa"/>
                  <w:shd w:val="clear" w:color="auto" w:fill="D9D9D9" w:themeFill="background1" w:themeFillShade="D9"/>
                  <w:vAlign w:val="center"/>
                </w:tcPr>
                <w:p w14:paraId="544982B2" w14:textId="77777777" w:rsidR="008B4492" w:rsidRPr="009A5185" w:rsidRDefault="008B4492" w:rsidP="008B4492">
                  <w:pPr>
                    <w:rPr>
                      <w:rFonts w:cs="Arial"/>
                      <w:b/>
                      <w:lang w:eastAsia="ja-JP"/>
                    </w:rPr>
                  </w:pPr>
                  <w:r w:rsidRPr="009A5185">
                    <w:rPr>
                      <w:rFonts w:cs="Arial"/>
                      <w:b/>
                      <w:lang w:eastAsia="ja-JP"/>
                    </w:rPr>
                    <w:t>ICD-10-CM Code</w:t>
                  </w:r>
                </w:p>
              </w:tc>
              <w:tc>
                <w:tcPr>
                  <w:tcW w:w="6821" w:type="dxa"/>
                  <w:shd w:val="clear" w:color="auto" w:fill="D9D9D9" w:themeFill="background1" w:themeFillShade="D9"/>
                  <w:vAlign w:val="center"/>
                </w:tcPr>
                <w:p w14:paraId="2327D723" w14:textId="77777777" w:rsidR="008B4492" w:rsidRPr="009A5185" w:rsidRDefault="008B4492" w:rsidP="008B4492">
                  <w:pPr>
                    <w:rPr>
                      <w:rFonts w:cs="Arial"/>
                      <w:b/>
                      <w:lang w:eastAsia="ja-JP"/>
                    </w:rPr>
                  </w:pPr>
                  <w:r w:rsidRPr="009A5185">
                    <w:rPr>
                      <w:rFonts w:cs="Arial"/>
                      <w:b/>
                      <w:lang w:eastAsia="ja-JP"/>
                    </w:rPr>
                    <w:t>Description</w:t>
                  </w:r>
                </w:p>
              </w:tc>
            </w:tr>
            <w:tr w:rsidR="008B4492" w:rsidRPr="009A5185" w14:paraId="011E9EB4" w14:textId="77777777" w:rsidTr="00AD15CB">
              <w:trPr>
                <w:trHeight w:val="360"/>
              </w:trPr>
              <w:tc>
                <w:tcPr>
                  <w:tcW w:w="2303" w:type="dxa"/>
                  <w:vAlign w:val="center"/>
                </w:tcPr>
                <w:p w14:paraId="08EC5271" w14:textId="77777777" w:rsidR="008B4492" w:rsidRPr="009A5185" w:rsidRDefault="008B4492" w:rsidP="008B4492">
                  <w:pPr>
                    <w:rPr>
                      <w:rFonts w:cs="Arial"/>
                      <w:lang w:eastAsia="ja-JP"/>
                    </w:rPr>
                  </w:pPr>
                  <w:r w:rsidRPr="009A5185">
                    <w:rPr>
                      <w:rFonts w:cs="Arial"/>
                      <w:lang w:eastAsia="ja-JP"/>
                    </w:rPr>
                    <w:t>P05.02</w:t>
                  </w:r>
                </w:p>
              </w:tc>
              <w:tc>
                <w:tcPr>
                  <w:tcW w:w="6821" w:type="dxa"/>
                  <w:vAlign w:val="center"/>
                </w:tcPr>
                <w:p w14:paraId="6D235FC9" w14:textId="77777777" w:rsidR="008B4492" w:rsidRPr="009A5185" w:rsidRDefault="008B4492" w:rsidP="008B4492">
                  <w:pPr>
                    <w:rPr>
                      <w:rFonts w:cs="Arial"/>
                      <w:lang w:eastAsia="ja-JP"/>
                    </w:rPr>
                  </w:pPr>
                  <w:r w:rsidRPr="009A5185">
                    <w:rPr>
                      <w:rFonts w:cs="Arial"/>
                      <w:lang w:eastAsia="ja-JP"/>
                    </w:rPr>
                    <w:t>Newborn light for gestational age, 500-749 grams</w:t>
                  </w:r>
                </w:p>
              </w:tc>
            </w:tr>
            <w:tr w:rsidR="008B4492" w:rsidRPr="009A5185" w14:paraId="107B40B0" w14:textId="77777777" w:rsidTr="00AD15CB">
              <w:trPr>
                <w:trHeight w:val="360"/>
              </w:trPr>
              <w:tc>
                <w:tcPr>
                  <w:tcW w:w="2303" w:type="dxa"/>
                  <w:vAlign w:val="center"/>
                </w:tcPr>
                <w:p w14:paraId="0EBB1C76" w14:textId="77777777" w:rsidR="008B4492" w:rsidRPr="009A5185" w:rsidRDefault="008B4492" w:rsidP="008B4492">
                  <w:pPr>
                    <w:rPr>
                      <w:rFonts w:cs="Arial"/>
                      <w:lang w:eastAsia="ja-JP"/>
                    </w:rPr>
                  </w:pPr>
                  <w:r w:rsidRPr="009A5185">
                    <w:rPr>
                      <w:rFonts w:cs="Arial"/>
                      <w:lang w:eastAsia="ja-JP"/>
                    </w:rPr>
                    <w:t>P05.03</w:t>
                  </w:r>
                </w:p>
              </w:tc>
              <w:tc>
                <w:tcPr>
                  <w:tcW w:w="6821" w:type="dxa"/>
                  <w:vAlign w:val="center"/>
                </w:tcPr>
                <w:p w14:paraId="3B3F8FC5" w14:textId="77777777" w:rsidR="008B4492" w:rsidRPr="009A5185" w:rsidRDefault="008B4492" w:rsidP="008B4492">
                  <w:pPr>
                    <w:rPr>
                      <w:rFonts w:cs="Arial"/>
                      <w:lang w:eastAsia="ja-JP"/>
                    </w:rPr>
                  </w:pPr>
                  <w:r w:rsidRPr="009A5185">
                    <w:rPr>
                      <w:rFonts w:cs="Arial"/>
                      <w:lang w:eastAsia="ja-JP"/>
                    </w:rPr>
                    <w:t>Newborn light for gestational age, 750-999 grams</w:t>
                  </w:r>
                </w:p>
              </w:tc>
            </w:tr>
            <w:tr w:rsidR="008B4492" w:rsidRPr="009A5185" w14:paraId="37D234A0" w14:textId="77777777" w:rsidTr="00AD15CB">
              <w:trPr>
                <w:trHeight w:val="360"/>
              </w:trPr>
              <w:tc>
                <w:tcPr>
                  <w:tcW w:w="2303" w:type="dxa"/>
                  <w:vAlign w:val="center"/>
                </w:tcPr>
                <w:p w14:paraId="636D6013" w14:textId="77777777" w:rsidR="008B4492" w:rsidRPr="009A5185" w:rsidRDefault="008B4492" w:rsidP="008B4492">
                  <w:pPr>
                    <w:rPr>
                      <w:rFonts w:cs="Arial"/>
                      <w:lang w:eastAsia="ja-JP"/>
                    </w:rPr>
                  </w:pPr>
                  <w:r w:rsidRPr="009A5185">
                    <w:rPr>
                      <w:rFonts w:cs="Arial"/>
                    </w:rPr>
                    <w:t>P05.04</w:t>
                  </w:r>
                </w:p>
              </w:tc>
              <w:tc>
                <w:tcPr>
                  <w:tcW w:w="6821" w:type="dxa"/>
                  <w:vAlign w:val="center"/>
                </w:tcPr>
                <w:p w14:paraId="760BA552" w14:textId="77777777" w:rsidR="008B4492" w:rsidRPr="009A5185" w:rsidRDefault="008B4492" w:rsidP="008B4492">
                  <w:pPr>
                    <w:rPr>
                      <w:rFonts w:cs="Arial"/>
                      <w:lang w:eastAsia="ja-JP"/>
                    </w:rPr>
                  </w:pPr>
                  <w:r w:rsidRPr="009A5185">
                    <w:rPr>
                      <w:rFonts w:cs="Arial"/>
                    </w:rPr>
                    <w:t>Newborn light for gestational age, 1000-1249 grams</w:t>
                  </w:r>
                </w:p>
              </w:tc>
            </w:tr>
            <w:tr w:rsidR="008B4492" w:rsidRPr="009A5185" w14:paraId="76EF051B" w14:textId="77777777" w:rsidTr="00AD15CB">
              <w:trPr>
                <w:trHeight w:val="360"/>
              </w:trPr>
              <w:tc>
                <w:tcPr>
                  <w:tcW w:w="2303" w:type="dxa"/>
                  <w:vAlign w:val="center"/>
                </w:tcPr>
                <w:p w14:paraId="16399F17" w14:textId="77777777" w:rsidR="008B4492" w:rsidRPr="009A5185" w:rsidRDefault="008B4492" w:rsidP="008B4492">
                  <w:pPr>
                    <w:rPr>
                      <w:rFonts w:cs="Arial"/>
                      <w:lang w:eastAsia="ja-JP"/>
                    </w:rPr>
                  </w:pPr>
                  <w:r w:rsidRPr="009A5185">
                    <w:rPr>
                      <w:rFonts w:cs="Arial"/>
                    </w:rPr>
                    <w:t>P05.05</w:t>
                  </w:r>
                </w:p>
              </w:tc>
              <w:tc>
                <w:tcPr>
                  <w:tcW w:w="6821" w:type="dxa"/>
                  <w:vAlign w:val="center"/>
                </w:tcPr>
                <w:p w14:paraId="3B98FB57" w14:textId="77777777" w:rsidR="008B4492" w:rsidRPr="009A5185" w:rsidRDefault="008B4492" w:rsidP="008B4492">
                  <w:pPr>
                    <w:rPr>
                      <w:rFonts w:cs="Arial"/>
                      <w:lang w:eastAsia="ja-JP"/>
                    </w:rPr>
                  </w:pPr>
                  <w:r w:rsidRPr="009A5185">
                    <w:rPr>
                      <w:rFonts w:cs="Arial"/>
                    </w:rPr>
                    <w:t>Newborn light for gestational age, 1250-1499 grams</w:t>
                  </w:r>
                </w:p>
              </w:tc>
            </w:tr>
            <w:tr w:rsidR="008B4492" w:rsidRPr="009A5185" w14:paraId="3027E3BC" w14:textId="77777777" w:rsidTr="00AD15CB">
              <w:trPr>
                <w:trHeight w:val="360"/>
              </w:trPr>
              <w:tc>
                <w:tcPr>
                  <w:tcW w:w="2303" w:type="dxa"/>
                  <w:vAlign w:val="center"/>
                </w:tcPr>
                <w:p w14:paraId="4AA3C81B" w14:textId="77777777" w:rsidR="008B4492" w:rsidRPr="009A5185" w:rsidRDefault="008B4492" w:rsidP="008B4492">
                  <w:pPr>
                    <w:rPr>
                      <w:rFonts w:cs="Arial"/>
                      <w:lang w:eastAsia="ja-JP"/>
                    </w:rPr>
                  </w:pPr>
                  <w:r w:rsidRPr="009A5185">
                    <w:rPr>
                      <w:rFonts w:cs="Arial"/>
                    </w:rPr>
                    <w:t>P05.12</w:t>
                  </w:r>
                </w:p>
              </w:tc>
              <w:tc>
                <w:tcPr>
                  <w:tcW w:w="6821" w:type="dxa"/>
                  <w:vAlign w:val="center"/>
                </w:tcPr>
                <w:p w14:paraId="084091D9" w14:textId="77777777" w:rsidR="008B4492" w:rsidRPr="009A5185" w:rsidRDefault="008B4492" w:rsidP="008B4492">
                  <w:pPr>
                    <w:rPr>
                      <w:rFonts w:cs="Arial"/>
                      <w:lang w:eastAsia="ja-JP"/>
                    </w:rPr>
                  </w:pPr>
                  <w:r w:rsidRPr="009A5185">
                    <w:rPr>
                      <w:rFonts w:cs="Arial"/>
                    </w:rPr>
                    <w:t>Newborn small for gestational age, 500-749 grams</w:t>
                  </w:r>
                </w:p>
              </w:tc>
            </w:tr>
            <w:tr w:rsidR="008B4492" w:rsidRPr="009A5185" w14:paraId="60F4D9E2" w14:textId="77777777" w:rsidTr="00AD15CB">
              <w:trPr>
                <w:trHeight w:val="360"/>
              </w:trPr>
              <w:tc>
                <w:tcPr>
                  <w:tcW w:w="2303" w:type="dxa"/>
                  <w:vAlign w:val="center"/>
                </w:tcPr>
                <w:p w14:paraId="05587C17" w14:textId="77777777" w:rsidR="008B4492" w:rsidRPr="009A5185" w:rsidRDefault="008B4492" w:rsidP="008B4492">
                  <w:pPr>
                    <w:rPr>
                      <w:rFonts w:cs="Arial"/>
                      <w:lang w:eastAsia="ja-JP"/>
                    </w:rPr>
                  </w:pPr>
                  <w:r w:rsidRPr="009A5185">
                    <w:rPr>
                      <w:rFonts w:cs="Arial"/>
                    </w:rPr>
                    <w:t>P05.13</w:t>
                  </w:r>
                </w:p>
              </w:tc>
              <w:tc>
                <w:tcPr>
                  <w:tcW w:w="6821" w:type="dxa"/>
                  <w:vAlign w:val="center"/>
                </w:tcPr>
                <w:p w14:paraId="2E9D3B33" w14:textId="77777777" w:rsidR="008B4492" w:rsidRPr="009A5185" w:rsidRDefault="008B4492" w:rsidP="008B4492">
                  <w:pPr>
                    <w:rPr>
                      <w:rFonts w:cs="Arial"/>
                      <w:lang w:eastAsia="ja-JP"/>
                    </w:rPr>
                  </w:pPr>
                  <w:r w:rsidRPr="009A5185">
                    <w:rPr>
                      <w:rFonts w:cs="Arial"/>
                    </w:rPr>
                    <w:t>Newborn small for gestational age, 750-999 grams</w:t>
                  </w:r>
                </w:p>
              </w:tc>
            </w:tr>
            <w:tr w:rsidR="008B4492" w:rsidRPr="009A5185" w14:paraId="475FD9B7" w14:textId="77777777" w:rsidTr="00AD15CB">
              <w:trPr>
                <w:trHeight w:val="360"/>
              </w:trPr>
              <w:tc>
                <w:tcPr>
                  <w:tcW w:w="2303" w:type="dxa"/>
                  <w:vAlign w:val="center"/>
                </w:tcPr>
                <w:p w14:paraId="2C57A272" w14:textId="77777777" w:rsidR="008B4492" w:rsidRPr="009A5185" w:rsidRDefault="008B4492" w:rsidP="008B4492">
                  <w:pPr>
                    <w:rPr>
                      <w:rFonts w:cs="Arial"/>
                      <w:lang w:eastAsia="ja-JP"/>
                    </w:rPr>
                  </w:pPr>
                  <w:r w:rsidRPr="009A5185">
                    <w:rPr>
                      <w:rFonts w:cs="Arial"/>
                    </w:rPr>
                    <w:t>P05.14</w:t>
                  </w:r>
                </w:p>
              </w:tc>
              <w:tc>
                <w:tcPr>
                  <w:tcW w:w="6821" w:type="dxa"/>
                  <w:vAlign w:val="center"/>
                </w:tcPr>
                <w:p w14:paraId="38FFC61B" w14:textId="77777777" w:rsidR="008B4492" w:rsidRPr="009A5185" w:rsidRDefault="008B4492" w:rsidP="008B4492">
                  <w:pPr>
                    <w:rPr>
                      <w:rFonts w:cs="Arial"/>
                      <w:lang w:eastAsia="ja-JP"/>
                    </w:rPr>
                  </w:pPr>
                  <w:r w:rsidRPr="009A5185">
                    <w:rPr>
                      <w:rFonts w:cs="Arial"/>
                    </w:rPr>
                    <w:t>Newborn small for gestational age, 1000-1249 grams</w:t>
                  </w:r>
                </w:p>
              </w:tc>
            </w:tr>
            <w:tr w:rsidR="008B4492" w:rsidRPr="009A5185" w14:paraId="5D5D6E44" w14:textId="77777777" w:rsidTr="00AD15CB">
              <w:trPr>
                <w:trHeight w:val="360"/>
              </w:trPr>
              <w:tc>
                <w:tcPr>
                  <w:tcW w:w="2303" w:type="dxa"/>
                  <w:vAlign w:val="center"/>
                </w:tcPr>
                <w:p w14:paraId="43302E80" w14:textId="77777777" w:rsidR="008B4492" w:rsidRPr="009A5185" w:rsidRDefault="008B4492" w:rsidP="008B4492">
                  <w:pPr>
                    <w:rPr>
                      <w:rFonts w:cs="Arial"/>
                    </w:rPr>
                  </w:pPr>
                  <w:r w:rsidRPr="009A5185">
                    <w:rPr>
                      <w:rFonts w:cs="Arial"/>
                    </w:rPr>
                    <w:t>P05.15</w:t>
                  </w:r>
                </w:p>
              </w:tc>
              <w:tc>
                <w:tcPr>
                  <w:tcW w:w="6821" w:type="dxa"/>
                  <w:vAlign w:val="center"/>
                </w:tcPr>
                <w:p w14:paraId="2A74C95B" w14:textId="77777777" w:rsidR="008B4492" w:rsidRPr="009A5185" w:rsidRDefault="008B4492" w:rsidP="008B4492">
                  <w:pPr>
                    <w:rPr>
                      <w:rFonts w:cs="Arial"/>
                    </w:rPr>
                  </w:pPr>
                  <w:r w:rsidRPr="009A5185">
                    <w:rPr>
                      <w:rFonts w:cs="Arial"/>
                    </w:rPr>
                    <w:t>Newborn small for gestational age, 1250-1499 grams</w:t>
                  </w:r>
                </w:p>
              </w:tc>
            </w:tr>
            <w:tr w:rsidR="008B4492" w:rsidRPr="009A5185" w14:paraId="4E560D6C" w14:textId="77777777" w:rsidTr="00AD15CB">
              <w:trPr>
                <w:trHeight w:val="360"/>
              </w:trPr>
              <w:tc>
                <w:tcPr>
                  <w:tcW w:w="2303" w:type="dxa"/>
                  <w:vAlign w:val="center"/>
                </w:tcPr>
                <w:p w14:paraId="54A6D56B" w14:textId="77777777" w:rsidR="008B4492" w:rsidRPr="009A5185" w:rsidRDefault="008B4492" w:rsidP="008B4492">
                  <w:pPr>
                    <w:rPr>
                      <w:rFonts w:cs="Arial"/>
                    </w:rPr>
                  </w:pPr>
                  <w:r w:rsidRPr="009A5185">
                    <w:rPr>
                      <w:rFonts w:cs="Arial"/>
                    </w:rPr>
                    <w:t>P07.02</w:t>
                  </w:r>
                </w:p>
              </w:tc>
              <w:tc>
                <w:tcPr>
                  <w:tcW w:w="6821" w:type="dxa"/>
                  <w:vAlign w:val="center"/>
                </w:tcPr>
                <w:p w14:paraId="1F56570B" w14:textId="77777777" w:rsidR="008B4492" w:rsidRPr="009A5185" w:rsidRDefault="008B4492" w:rsidP="008B4492">
                  <w:pPr>
                    <w:rPr>
                      <w:rFonts w:cs="Arial"/>
                    </w:rPr>
                  </w:pPr>
                  <w:r w:rsidRPr="009A5185">
                    <w:rPr>
                      <w:rFonts w:cs="Arial"/>
                    </w:rPr>
                    <w:t>Extremely low birth weight newborn, 500-749 grams</w:t>
                  </w:r>
                </w:p>
              </w:tc>
            </w:tr>
            <w:tr w:rsidR="008B4492" w:rsidRPr="009A5185" w14:paraId="7AD8DD7B" w14:textId="77777777" w:rsidTr="00AD15CB">
              <w:trPr>
                <w:trHeight w:val="360"/>
              </w:trPr>
              <w:tc>
                <w:tcPr>
                  <w:tcW w:w="2303" w:type="dxa"/>
                  <w:vAlign w:val="center"/>
                </w:tcPr>
                <w:p w14:paraId="564DCC90" w14:textId="77777777" w:rsidR="008B4492" w:rsidRPr="009A5185" w:rsidRDefault="008B4492" w:rsidP="008B4492">
                  <w:pPr>
                    <w:rPr>
                      <w:rFonts w:cs="Arial"/>
                    </w:rPr>
                  </w:pPr>
                  <w:r w:rsidRPr="009A5185">
                    <w:rPr>
                      <w:rFonts w:cs="Arial"/>
                    </w:rPr>
                    <w:t>P07.03</w:t>
                  </w:r>
                </w:p>
              </w:tc>
              <w:tc>
                <w:tcPr>
                  <w:tcW w:w="6821" w:type="dxa"/>
                  <w:vAlign w:val="center"/>
                </w:tcPr>
                <w:p w14:paraId="01AD9279" w14:textId="77777777" w:rsidR="008B4492" w:rsidRPr="009A5185" w:rsidRDefault="008B4492" w:rsidP="008B4492">
                  <w:pPr>
                    <w:rPr>
                      <w:rFonts w:cs="Arial"/>
                    </w:rPr>
                  </w:pPr>
                  <w:r w:rsidRPr="009A5185">
                    <w:rPr>
                      <w:rFonts w:cs="Arial"/>
                    </w:rPr>
                    <w:t>Extremely low birth weight newborn, 750-999 grams</w:t>
                  </w:r>
                </w:p>
              </w:tc>
            </w:tr>
            <w:tr w:rsidR="008B4492" w:rsidRPr="009A5185" w14:paraId="352A83BD" w14:textId="77777777" w:rsidTr="00AD15CB">
              <w:trPr>
                <w:trHeight w:val="360"/>
              </w:trPr>
              <w:tc>
                <w:tcPr>
                  <w:tcW w:w="2303" w:type="dxa"/>
                  <w:vAlign w:val="center"/>
                </w:tcPr>
                <w:p w14:paraId="6CB5BA5C" w14:textId="77777777" w:rsidR="008B4492" w:rsidRPr="009A5185" w:rsidRDefault="008B4492" w:rsidP="008B4492">
                  <w:pPr>
                    <w:rPr>
                      <w:rFonts w:cs="Arial"/>
                    </w:rPr>
                  </w:pPr>
                  <w:r w:rsidRPr="009A5185">
                    <w:rPr>
                      <w:rFonts w:cs="Arial"/>
                    </w:rPr>
                    <w:t>P07.14</w:t>
                  </w:r>
                </w:p>
              </w:tc>
              <w:tc>
                <w:tcPr>
                  <w:tcW w:w="6821" w:type="dxa"/>
                  <w:vAlign w:val="center"/>
                </w:tcPr>
                <w:p w14:paraId="12BB43F3" w14:textId="77777777" w:rsidR="008B4492" w:rsidRPr="009A5185" w:rsidRDefault="008B4492" w:rsidP="008B4492">
                  <w:pPr>
                    <w:rPr>
                      <w:rFonts w:cs="Arial"/>
                    </w:rPr>
                  </w:pPr>
                  <w:r w:rsidRPr="009A5185">
                    <w:rPr>
                      <w:rFonts w:cs="Arial"/>
                    </w:rPr>
                    <w:t>Other low birth weight newborn, 1000-1249 grams</w:t>
                  </w:r>
                </w:p>
              </w:tc>
            </w:tr>
            <w:tr w:rsidR="008B4492" w:rsidRPr="009A5185" w14:paraId="65E9F3EC" w14:textId="77777777" w:rsidTr="00AD15CB">
              <w:trPr>
                <w:trHeight w:val="360"/>
              </w:trPr>
              <w:tc>
                <w:tcPr>
                  <w:tcW w:w="2303" w:type="dxa"/>
                  <w:vAlign w:val="center"/>
                </w:tcPr>
                <w:p w14:paraId="3B0CC7EC" w14:textId="77777777" w:rsidR="008B4492" w:rsidRPr="009A5185" w:rsidRDefault="008B4492" w:rsidP="008B4492">
                  <w:pPr>
                    <w:rPr>
                      <w:rFonts w:cs="Arial"/>
                    </w:rPr>
                  </w:pPr>
                  <w:r w:rsidRPr="009A5185">
                    <w:rPr>
                      <w:rFonts w:cs="Arial"/>
                    </w:rPr>
                    <w:t>P07.15</w:t>
                  </w:r>
                </w:p>
              </w:tc>
              <w:tc>
                <w:tcPr>
                  <w:tcW w:w="6821" w:type="dxa"/>
                  <w:vAlign w:val="center"/>
                </w:tcPr>
                <w:p w14:paraId="745E6F8A" w14:textId="77777777" w:rsidR="008B4492" w:rsidRPr="009A5185" w:rsidRDefault="008B4492" w:rsidP="008B4492">
                  <w:pPr>
                    <w:rPr>
                      <w:rFonts w:cs="Arial"/>
                    </w:rPr>
                  </w:pPr>
                  <w:r w:rsidRPr="009A5185">
                    <w:rPr>
                      <w:rFonts w:cs="Arial"/>
                    </w:rPr>
                    <w:t>Other low birth weight newborn, 1250-1499 grams</w:t>
                  </w:r>
                </w:p>
              </w:tc>
            </w:tr>
          </w:tbl>
          <w:p w14:paraId="5B3F8910" w14:textId="77777777" w:rsidR="008B4492" w:rsidRPr="009A5185" w:rsidRDefault="008B4492" w:rsidP="008B4492">
            <w:pPr>
              <w:rPr>
                <w:rFonts w:cs="Arial"/>
                <w:lang w:eastAsia="ja-JP"/>
              </w:rPr>
            </w:pPr>
          </w:p>
          <w:p w14:paraId="5FCCB90F" w14:textId="2F7A0CF8" w:rsidR="008B4492" w:rsidRPr="009A5185" w:rsidRDefault="008B4492" w:rsidP="008B4492">
            <w:pPr>
              <w:autoSpaceDE w:val="0"/>
              <w:autoSpaceDN w:val="0"/>
              <w:adjustRightInd w:val="0"/>
              <w:rPr>
                <w:rFonts w:cs="Arial"/>
                <w:b/>
                <w:snapToGrid w:val="0"/>
              </w:rPr>
            </w:pPr>
            <w:r>
              <w:rPr>
                <w:rFonts w:cs="Arial"/>
                <w:b/>
              </w:rPr>
              <w:t xml:space="preserve">Excluded Populations: </w:t>
            </w:r>
            <w:r>
              <w:rPr>
                <w:rFonts w:cs="Arial"/>
              </w:rPr>
              <w:t>Newborns admitted to the neonatal ICU weighing 1500 grams or more.</w:t>
            </w:r>
          </w:p>
        </w:tc>
      </w:tr>
    </w:tbl>
    <w:p w14:paraId="3E9EC420" w14:textId="77777777" w:rsidR="00EB259E" w:rsidRDefault="00EB259E" w:rsidP="003437C9">
      <w:pPr>
        <w:pStyle w:val="Heading44"/>
      </w:pPr>
      <w:bookmarkStart w:id="384" w:name="_Toc99642909"/>
      <w:bookmarkStart w:id="385" w:name="_Toc383775031"/>
      <w:bookmarkStart w:id="386" w:name="HighRiskOut"/>
      <w:bookmarkEnd w:id="383"/>
    </w:p>
    <w:p w14:paraId="794EAC45" w14:textId="62E67837" w:rsidR="00B407CB" w:rsidRPr="003437C9" w:rsidRDefault="00B407CB" w:rsidP="003437C9">
      <w:pPr>
        <w:pStyle w:val="Heading44"/>
        <w:rPr>
          <w:rFonts w:cs="Arial"/>
          <w:i/>
          <w:sz w:val="24"/>
          <w:szCs w:val="24"/>
          <w:lang w:eastAsia="ja-JP"/>
        </w:rPr>
      </w:pPr>
      <w:r w:rsidRPr="006922BB">
        <w:t>Neonatal Intensive Care Unit(s) – National Performance Measurement</w:t>
      </w:r>
      <w:bookmarkEnd w:id="384"/>
    </w:p>
    <w:bookmarkEnd w:id="385"/>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In order for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AD309C">
      <w:pPr>
        <w:pStyle w:val="ListParagraph"/>
        <w:numPr>
          <w:ilvl w:val="0"/>
          <w:numId w:val="189"/>
        </w:numPr>
        <w:rPr>
          <w:rFonts w:cs="Arial"/>
        </w:rPr>
      </w:pPr>
      <w:r w:rsidRPr="00AC7C90">
        <w:rPr>
          <w:rFonts w:cs="Arial"/>
        </w:rPr>
        <w:t xml:space="preserve">Provide an accurate </w:t>
      </w:r>
      <w:hyperlink r:id="rId312"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17F4ACAF" w:rsidR="009929CD" w:rsidRPr="00AC7C90" w:rsidRDefault="009929CD" w:rsidP="00AD309C">
      <w:pPr>
        <w:pStyle w:val="ListParagraph"/>
        <w:numPr>
          <w:ilvl w:val="0"/>
          <w:numId w:val="189"/>
        </w:numPr>
        <w:rPr>
          <w:rFonts w:cs="Arial"/>
        </w:rPr>
      </w:pPr>
      <w:r w:rsidRPr="00AC7C90">
        <w:rPr>
          <w:rFonts w:cs="Arial"/>
        </w:rPr>
        <w:t xml:space="preserve">Complete a </w:t>
      </w:r>
      <w:hyperlink r:id="rId313" w:history="1">
        <w:r w:rsidRPr="00AC7C90">
          <w:rPr>
            <w:rStyle w:val="Hyperlink"/>
            <w:rFonts w:cs="Arial"/>
          </w:rPr>
          <w:t>Data Sharing Authorization</w:t>
        </w:r>
      </w:hyperlink>
      <w:r w:rsidRPr="00AC7C90">
        <w:rPr>
          <w:rFonts w:cs="Arial"/>
        </w:rPr>
        <w:t xml:space="preserve"> letter and submit it to </w:t>
      </w:r>
      <w:hyperlink r:id="rId314"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w:t>
      </w:r>
      <w:r w:rsidR="00EB259E">
        <w:rPr>
          <w:rFonts w:cs="Arial"/>
          <w:b/>
          <w:bCs/>
        </w:rPr>
        <w:t>5</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EB259E">
        <w:rPr>
          <w:rFonts w:cs="Arial"/>
        </w:rPr>
        <w:t>6</w:t>
      </w:r>
      <w:r w:rsidR="00237492">
        <w:rPr>
          <w:rFonts w:cs="Arial"/>
        </w:rPr>
        <w:t>)</w:t>
      </w:r>
      <w:r w:rsidR="003822B4">
        <w:rPr>
          <w:rFonts w:cs="Arial"/>
        </w:rPr>
        <w:t>,</w:t>
      </w:r>
    </w:p>
    <w:p w14:paraId="5138AE48" w14:textId="77777777" w:rsidR="009929CD" w:rsidRPr="00AC7C90" w:rsidRDefault="009929CD" w:rsidP="00AD309C">
      <w:pPr>
        <w:pStyle w:val="ListParagraph"/>
        <w:numPr>
          <w:ilvl w:val="0"/>
          <w:numId w:val="189"/>
        </w:numPr>
        <w:rPr>
          <w:rFonts w:cs="Arial"/>
        </w:rPr>
      </w:pPr>
      <w:r w:rsidRPr="00AC7C90">
        <w:rPr>
          <w:rFonts w:cs="Arial"/>
        </w:rPr>
        <w:t xml:space="preserve">Select “VON National Performance Measure” in question #3, and </w:t>
      </w:r>
    </w:p>
    <w:p w14:paraId="085E1452" w14:textId="16CCD0B5" w:rsidR="00CB47DF" w:rsidRPr="00AC7C90" w:rsidRDefault="009929CD" w:rsidP="00AD309C">
      <w:pPr>
        <w:pStyle w:val="ListParagraph"/>
        <w:numPr>
          <w:ilvl w:val="0"/>
          <w:numId w:val="189"/>
        </w:numPr>
        <w:rPr>
          <w:rFonts w:cs="Arial"/>
        </w:rPr>
      </w:pPr>
      <w:r w:rsidRPr="00AC7C90">
        <w:rPr>
          <w:rFonts w:cs="Arial"/>
        </w:rPr>
        <w:t>Submit</w:t>
      </w:r>
      <w:r w:rsidR="00437687" w:rsidRPr="00AC7C90">
        <w:rPr>
          <w:rFonts w:cs="Arial"/>
        </w:rPr>
        <w:t xml:space="preserve"> the 202</w:t>
      </w:r>
      <w:r w:rsidR="00EB259E">
        <w:rPr>
          <w:rFonts w:cs="Arial"/>
        </w:rPr>
        <w:t>6</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3A810EB"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9679D5">
        <w:rPr>
          <w:rFonts w:cs="Arial"/>
        </w:rPr>
        <w:t>port</w:t>
      </w:r>
      <w:r>
        <w:rPr>
          <w:rFonts w:cs="Arial"/>
        </w:rPr>
        <w:t>”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87" w:name="_Toc383775033"/>
      <w:bookmarkEnd w:id="386"/>
      <w:r w:rsidR="00D1050E" w:rsidRPr="009A5185">
        <w:rPr>
          <w:rFonts w:cs="Arial"/>
        </w:rPr>
        <w:t>using th</w:t>
      </w:r>
      <w:r w:rsidR="00221DE6" w:rsidRPr="009A5185">
        <w:rPr>
          <w:rFonts w:cs="Arial"/>
        </w:rPr>
        <w:t xml:space="preserve">e VON Nightingale online tool on the </w:t>
      </w:r>
      <w:hyperlink r:id="rId315"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88" w:name="_Deadlines_and_Reporting_2"/>
      <w:bookmarkStart w:id="389" w:name="_Ref123648670"/>
      <w:bookmarkEnd w:id="388"/>
      <w:r>
        <w:t>Deadlines and Reporting Periods</w:t>
      </w:r>
      <w:bookmarkEnd w:id="389"/>
    </w:p>
    <w:p w14:paraId="24C8A772" w14:textId="77777777" w:rsidR="00C7333E" w:rsidRPr="00D165E2" w:rsidRDefault="00C7333E" w:rsidP="00C7333E">
      <w:pPr>
        <w:rPr>
          <w:sz w:val="16"/>
          <w:szCs w:val="16"/>
        </w:rPr>
      </w:pPr>
    </w:p>
    <w:p w14:paraId="40CC8F2A" w14:textId="77777777" w:rsidR="00C7333E"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3F6EED35" w14:textId="77777777" w:rsidR="00D35F11" w:rsidRDefault="00D35F11" w:rsidP="00C7333E">
      <w:pPr>
        <w:rPr>
          <w:rFonts w:cs="Arial"/>
        </w:rPr>
      </w:pPr>
    </w:p>
    <w:tbl>
      <w:tblPr>
        <w:tblW w:w="5000" w:type="pct"/>
        <w:tblCellMar>
          <w:left w:w="0" w:type="dxa"/>
          <w:right w:w="0" w:type="dxa"/>
        </w:tblCellMar>
        <w:tblLook w:val="04A0" w:firstRow="1" w:lastRow="0" w:firstColumn="1" w:lastColumn="0" w:noHBand="0" w:noVBand="1"/>
      </w:tblPr>
      <w:tblGrid>
        <w:gridCol w:w="2398"/>
        <w:gridCol w:w="1855"/>
        <w:gridCol w:w="2763"/>
        <w:gridCol w:w="2324"/>
      </w:tblGrid>
      <w:tr w:rsidR="00D35F11" w:rsidRPr="001A7FD5" w14:paraId="429852AE" w14:textId="77777777" w:rsidTr="003962CE">
        <w:trPr>
          <w:trHeight w:val="619"/>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hideMark/>
          </w:tcPr>
          <w:p w14:paraId="30BC995A" w14:textId="77777777" w:rsidR="00D35F11" w:rsidRPr="001A7FD5" w:rsidRDefault="00D35F11" w:rsidP="003962CE">
            <w:pPr>
              <w:pStyle w:val="EndnoteText"/>
              <w:rPr>
                <w:rFonts w:cs="Arial"/>
                <w:color w:val="FFFFFF"/>
              </w:rPr>
            </w:pPr>
            <w:r>
              <w:rPr>
                <w:rFonts w:cs="Arial"/>
                <w:b/>
                <w:bCs/>
                <w:color w:val="FFFFFF"/>
              </w:rPr>
              <w:t>VON Deadline</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hideMark/>
          </w:tcPr>
          <w:p w14:paraId="4E53D5E1" w14:textId="77777777" w:rsidR="00D35F11" w:rsidRPr="001A7FD5" w:rsidRDefault="00D35F11" w:rsidP="003962CE">
            <w:pPr>
              <w:pStyle w:val="EndnoteText"/>
              <w:rPr>
                <w:rFonts w:cs="Arial"/>
                <w:color w:val="FFFFFF"/>
              </w:rPr>
            </w:pPr>
            <w:r w:rsidRPr="001A7FD5">
              <w:rPr>
                <w:rFonts w:cs="Arial"/>
                <w:b/>
                <w:bCs/>
                <w:color w:val="FFFFFF"/>
              </w:rPr>
              <w:t xml:space="preserve">VON </w:t>
            </w:r>
            <w:r>
              <w:rPr>
                <w:rFonts w:cs="Arial"/>
                <w:b/>
                <w:bCs/>
                <w:color w:val="FFFFFF"/>
              </w:rPr>
              <w:t>Reporting Period</w:t>
            </w: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hideMark/>
          </w:tcPr>
          <w:p w14:paraId="0140FDD2" w14:textId="77777777" w:rsidR="00D35F11" w:rsidRPr="001A7FD5" w:rsidRDefault="00D35F11" w:rsidP="003962CE">
            <w:pPr>
              <w:pStyle w:val="EndnoteText"/>
              <w:rPr>
                <w:rFonts w:cs="Arial"/>
                <w:color w:val="FFFFFF"/>
              </w:rPr>
            </w:pPr>
            <w:r>
              <w:rPr>
                <w:rFonts w:cs="Arial"/>
                <w:b/>
                <w:bCs/>
                <w:color w:val="FFFFFF"/>
              </w:rPr>
              <w:t>Leapfrog Survey Submission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hideMark/>
          </w:tcPr>
          <w:p w14:paraId="3556160A" w14:textId="77777777" w:rsidR="00D35F11" w:rsidRPr="001A7FD5" w:rsidRDefault="00D35F11" w:rsidP="003962CE">
            <w:pPr>
              <w:pStyle w:val="EndnoteText"/>
              <w:rPr>
                <w:rFonts w:cs="Arial"/>
                <w:color w:val="FFFFFF"/>
              </w:rPr>
            </w:pPr>
            <w:r>
              <w:rPr>
                <w:rFonts w:cs="Arial"/>
                <w:b/>
                <w:bCs/>
                <w:color w:val="FFFFFF"/>
              </w:rPr>
              <w:t>Review Results</w:t>
            </w:r>
          </w:p>
        </w:tc>
      </w:tr>
      <w:tr w:rsidR="00D35F11" w:rsidRPr="001A7FD5" w14:paraId="301A0D0D" w14:textId="77777777" w:rsidTr="003962CE">
        <w:trPr>
          <w:trHeight w:val="1006"/>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tcPr>
          <w:p w14:paraId="68A8A268" w14:textId="77777777" w:rsidR="00D35F11" w:rsidRPr="000850DD" w:rsidRDefault="00D35F11" w:rsidP="003962CE">
            <w:pPr>
              <w:pStyle w:val="EndnoteText"/>
              <w:rPr>
                <w:rFonts w:cs="Arial"/>
                <w:i/>
                <w:iCs/>
                <w:color w:val="FFFFFF"/>
              </w:rPr>
            </w:pPr>
            <w:r w:rsidRPr="000850DD">
              <w:rPr>
                <w:rFonts w:cs="Arial"/>
                <w:i/>
                <w:iCs/>
                <w:color w:val="FFFFFF"/>
              </w:rPr>
              <w:t xml:space="preserve">Hospitals must </w:t>
            </w:r>
            <w:r>
              <w:rPr>
                <w:rFonts w:cs="Arial"/>
                <w:i/>
                <w:iCs/>
                <w:color w:val="FFFFFF"/>
              </w:rPr>
              <w:t xml:space="preserve">complete and submit their Data Sharing Authorization letter to VON </w:t>
            </w:r>
            <w:r w:rsidRPr="000850DD">
              <w:rPr>
                <w:rFonts w:cs="Arial"/>
                <w:i/>
                <w:iCs/>
                <w:color w:val="FFFFFF"/>
              </w:rPr>
              <w:t>before this date</w:t>
            </w:r>
            <w:r>
              <w:rPr>
                <w:rFonts w:cs="Arial"/>
                <w:i/>
                <w:iCs/>
                <w:color w:val="FFFFFF"/>
              </w:rPr>
              <w:t>*</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tcPr>
          <w:p w14:paraId="286B52FD" w14:textId="77777777" w:rsidR="00D35F11" w:rsidRPr="001A7FD5" w:rsidRDefault="00D35F11" w:rsidP="003962CE">
            <w:pPr>
              <w:pStyle w:val="EndnoteText"/>
              <w:rPr>
                <w:rFonts w:cs="Arial"/>
                <w:b/>
                <w:bCs/>
                <w:color w:val="FFFFFF"/>
              </w:rPr>
            </w:pP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tcPr>
          <w:p w14:paraId="385B7A45" w14:textId="77777777" w:rsidR="00D35F11" w:rsidRPr="000850DD" w:rsidDel="001A2DF4" w:rsidRDefault="00D35F11" w:rsidP="003962CE">
            <w:pPr>
              <w:pStyle w:val="EndnoteText"/>
              <w:rPr>
                <w:rFonts w:cs="Arial"/>
                <w:i/>
                <w:iCs/>
                <w:color w:val="FFFFFF"/>
              </w:rPr>
            </w:pPr>
            <w:r>
              <w:rPr>
                <w:rFonts w:cs="Arial"/>
                <w:i/>
                <w:iCs/>
                <w:color w:val="FFFFFF"/>
              </w:rPr>
              <w:t>VON data will not be publicly reported if hospitals have not submitted by this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tcPr>
          <w:p w14:paraId="286E720C" w14:textId="77777777" w:rsidR="00D35F11" w:rsidRPr="000850DD" w:rsidRDefault="00D35F11" w:rsidP="003962CE">
            <w:pPr>
              <w:pStyle w:val="EndnoteText"/>
              <w:rPr>
                <w:rFonts w:cs="Arial"/>
                <w:i/>
                <w:iCs/>
                <w:color w:val="FFFFFF"/>
              </w:rPr>
            </w:pPr>
            <w:r>
              <w:rPr>
                <w:rFonts w:cs="Arial"/>
                <w:i/>
                <w:iCs/>
                <w:color w:val="FFFFFF"/>
              </w:rPr>
              <w:t>Data received from VON will be available to review on the Hospital Details Page or Public Reporting Website by these dates</w:t>
            </w:r>
          </w:p>
        </w:tc>
      </w:tr>
      <w:tr w:rsidR="00D35F11" w:rsidRPr="001A7FD5" w14:paraId="0C8BD80B" w14:textId="77777777" w:rsidTr="003962CE">
        <w:trPr>
          <w:trHeight w:val="448"/>
        </w:trPr>
        <w:tc>
          <w:tcPr>
            <w:tcW w:w="1284" w:type="pct"/>
            <w:tcBorders>
              <w:top w:val="nil"/>
              <w:left w:val="single" w:sz="8" w:space="0" w:color="auto"/>
              <w:bottom w:val="nil"/>
              <w:right w:val="nil"/>
            </w:tcBorders>
            <w:shd w:val="clear" w:color="auto" w:fill="F2F2F2"/>
            <w:tcMar>
              <w:top w:w="0" w:type="dxa"/>
              <w:left w:w="108" w:type="dxa"/>
              <w:bottom w:w="0" w:type="dxa"/>
              <w:right w:w="108" w:type="dxa"/>
            </w:tcMar>
            <w:vAlign w:val="center"/>
            <w:hideMark/>
          </w:tcPr>
          <w:p w14:paraId="72738BA1" w14:textId="77777777" w:rsidR="00D35F11" w:rsidRPr="001A7FD5" w:rsidRDefault="00D35F11" w:rsidP="003962CE">
            <w:pPr>
              <w:rPr>
                <w:rFonts w:cs="Arial"/>
                <w:b/>
                <w:bCs/>
              </w:rPr>
            </w:pPr>
            <w:r w:rsidRPr="001A7FD5">
              <w:rPr>
                <w:rFonts w:cs="Arial"/>
                <w:color w:val="000000"/>
              </w:rPr>
              <w:t>June 15, 202</w:t>
            </w:r>
            <w:r>
              <w:rPr>
                <w:rFonts w:cs="Arial"/>
                <w:color w:val="000000"/>
              </w:rPr>
              <w:t>6</w:t>
            </w:r>
          </w:p>
        </w:tc>
        <w:tc>
          <w:tcPr>
            <w:tcW w:w="993" w:type="pct"/>
            <w:shd w:val="clear" w:color="auto" w:fill="F2F2F2"/>
            <w:tcMar>
              <w:top w:w="0" w:type="dxa"/>
              <w:left w:w="108" w:type="dxa"/>
              <w:bottom w:w="0" w:type="dxa"/>
              <w:right w:w="108" w:type="dxa"/>
            </w:tcMar>
            <w:vAlign w:val="center"/>
            <w:hideMark/>
          </w:tcPr>
          <w:p w14:paraId="55C08C82" w14:textId="77777777" w:rsidR="00D35F11" w:rsidRPr="001A7FD5" w:rsidRDefault="00D35F11" w:rsidP="003962CE">
            <w:pPr>
              <w:rPr>
                <w:rFonts w:cs="Arial"/>
              </w:rPr>
            </w:pPr>
            <w:r>
              <w:rPr>
                <w:rFonts w:cs="Arial"/>
                <w:color w:val="000000"/>
              </w:rPr>
              <w:t>2024</w:t>
            </w:r>
          </w:p>
        </w:tc>
        <w:tc>
          <w:tcPr>
            <w:tcW w:w="1479" w:type="pct"/>
            <w:shd w:val="clear" w:color="auto" w:fill="F2F2F2"/>
            <w:tcMar>
              <w:top w:w="0" w:type="dxa"/>
              <w:left w:w="108" w:type="dxa"/>
              <w:bottom w:w="0" w:type="dxa"/>
              <w:right w:w="108" w:type="dxa"/>
            </w:tcMar>
            <w:vAlign w:val="center"/>
            <w:hideMark/>
          </w:tcPr>
          <w:p w14:paraId="56DB3C27" w14:textId="77777777" w:rsidR="00D35F11" w:rsidRPr="001A7FD5" w:rsidRDefault="00D35F11" w:rsidP="003962CE">
            <w:pPr>
              <w:rPr>
                <w:rFonts w:cs="Arial"/>
              </w:rPr>
            </w:pPr>
            <w:r>
              <w:rPr>
                <w:rFonts w:cs="Arial"/>
                <w:color w:val="000000"/>
              </w:rPr>
              <w:t>June 30, 2026</w:t>
            </w:r>
          </w:p>
        </w:tc>
        <w:tc>
          <w:tcPr>
            <w:tcW w:w="1245" w:type="pct"/>
            <w:tcBorders>
              <w:top w:val="nil"/>
              <w:left w:val="nil"/>
              <w:bottom w:val="nil"/>
              <w:right w:val="single" w:sz="8" w:space="0" w:color="auto"/>
            </w:tcBorders>
            <w:shd w:val="clear" w:color="auto" w:fill="F2F2F2"/>
            <w:tcMar>
              <w:top w:w="0" w:type="dxa"/>
              <w:left w:w="108" w:type="dxa"/>
              <w:bottom w:w="0" w:type="dxa"/>
              <w:right w:w="108" w:type="dxa"/>
            </w:tcMar>
            <w:vAlign w:val="center"/>
            <w:hideMark/>
          </w:tcPr>
          <w:p w14:paraId="339F97B5" w14:textId="77777777" w:rsidR="00D35F11" w:rsidRPr="001A7FD5" w:rsidRDefault="00D35F11" w:rsidP="003962CE">
            <w:pPr>
              <w:rPr>
                <w:rFonts w:cs="Arial"/>
              </w:rPr>
            </w:pPr>
            <w:r w:rsidRPr="001A7FD5">
              <w:rPr>
                <w:rFonts w:cs="Arial"/>
                <w:color w:val="000000"/>
              </w:rPr>
              <w:t>July 12, 202</w:t>
            </w:r>
            <w:r>
              <w:rPr>
                <w:rFonts w:cs="Arial"/>
                <w:color w:val="000000"/>
              </w:rPr>
              <w:t>6**</w:t>
            </w:r>
          </w:p>
        </w:tc>
      </w:tr>
      <w:tr w:rsidR="00D35F11" w:rsidRPr="001A7FD5" w14:paraId="32E5D550" w14:textId="77777777" w:rsidTr="003962CE">
        <w:trPr>
          <w:trHeight w:val="431"/>
        </w:trPr>
        <w:tc>
          <w:tcPr>
            <w:tcW w:w="1284" w:type="pct"/>
            <w:tcBorders>
              <w:top w:val="nil"/>
              <w:left w:val="single" w:sz="8" w:space="0" w:color="auto"/>
              <w:bottom w:val="nil"/>
              <w:right w:val="nil"/>
            </w:tcBorders>
            <w:tcMar>
              <w:top w:w="0" w:type="dxa"/>
              <w:left w:w="108" w:type="dxa"/>
              <w:bottom w:w="0" w:type="dxa"/>
              <w:right w:w="108" w:type="dxa"/>
            </w:tcMar>
            <w:vAlign w:val="center"/>
            <w:hideMark/>
          </w:tcPr>
          <w:p w14:paraId="6BEBD6F0" w14:textId="77777777" w:rsidR="00D35F11" w:rsidRPr="001A7FD5" w:rsidRDefault="00D35F11" w:rsidP="003962CE">
            <w:pPr>
              <w:rPr>
                <w:rFonts w:cs="Arial"/>
                <w:b/>
                <w:bCs/>
              </w:rPr>
            </w:pPr>
            <w:r w:rsidRPr="001A7FD5">
              <w:rPr>
                <w:rFonts w:cs="Arial"/>
              </w:rPr>
              <w:t>August 1</w:t>
            </w:r>
            <w:r>
              <w:rPr>
                <w:rFonts w:cs="Arial"/>
              </w:rPr>
              <w:t>4</w:t>
            </w:r>
            <w:r w:rsidRPr="001A7FD5">
              <w:rPr>
                <w:rFonts w:cs="Arial"/>
              </w:rPr>
              <w:t>, 202</w:t>
            </w:r>
            <w:r>
              <w:rPr>
                <w:rFonts w:cs="Arial"/>
              </w:rPr>
              <w:t>6</w:t>
            </w:r>
          </w:p>
        </w:tc>
        <w:tc>
          <w:tcPr>
            <w:tcW w:w="993" w:type="pct"/>
            <w:tcMar>
              <w:top w:w="0" w:type="dxa"/>
              <w:left w:w="108" w:type="dxa"/>
              <w:bottom w:w="0" w:type="dxa"/>
              <w:right w:w="108" w:type="dxa"/>
            </w:tcMar>
            <w:vAlign w:val="center"/>
            <w:hideMark/>
          </w:tcPr>
          <w:p w14:paraId="51A1B730" w14:textId="77777777" w:rsidR="00D35F11" w:rsidRPr="001A7FD5" w:rsidRDefault="00D35F11" w:rsidP="003962CE">
            <w:pPr>
              <w:rPr>
                <w:rFonts w:cs="Arial"/>
              </w:rPr>
            </w:pPr>
            <w:r>
              <w:rPr>
                <w:rFonts w:cs="Arial"/>
              </w:rPr>
              <w:t>2025</w:t>
            </w:r>
            <w:r w:rsidRPr="001A7FD5">
              <w:rPr>
                <w:rFonts w:cs="Arial"/>
              </w:rPr>
              <w:t>**</w:t>
            </w:r>
            <w:r>
              <w:rPr>
                <w:rFonts w:cs="Arial"/>
              </w:rPr>
              <w:t>*</w:t>
            </w:r>
          </w:p>
        </w:tc>
        <w:tc>
          <w:tcPr>
            <w:tcW w:w="1479" w:type="pct"/>
            <w:tcMar>
              <w:top w:w="0" w:type="dxa"/>
              <w:left w:w="108" w:type="dxa"/>
              <w:bottom w:w="0" w:type="dxa"/>
              <w:right w:w="108" w:type="dxa"/>
            </w:tcMar>
            <w:vAlign w:val="center"/>
            <w:hideMark/>
          </w:tcPr>
          <w:p w14:paraId="43FD8BF9" w14:textId="77777777" w:rsidR="00D35F11" w:rsidRPr="001A7FD5" w:rsidRDefault="00D35F11" w:rsidP="003962CE">
            <w:pPr>
              <w:rPr>
                <w:rFonts w:cs="Arial"/>
              </w:rPr>
            </w:pPr>
            <w:r>
              <w:rPr>
                <w:rFonts w:cs="Arial"/>
              </w:rPr>
              <w:t>August 31, 2026</w:t>
            </w:r>
          </w:p>
        </w:tc>
        <w:tc>
          <w:tcPr>
            <w:tcW w:w="1245" w:type="pct"/>
            <w:tcBorders>
              <w:top w:val="nil"/>
              <w:left w:val="nil"/>
              <w:bottom w:val="nil"/>
              <w:right w:val="single" w:sz="8" w:space="0" w:color="auto"/>
            </w:tcBorders>
            <w:tcMar>
              <w:top w:w="0" w:type="dxa"/>
              <w:left w:w="108" w:type="dxa"/>
              <w:bottom w:w="0" w:type="dxa"/>
              <w:right w:w="108" w:type="dxa"/>
            </w:tcMar>
            <w:vAlign w:val="center"/>
            <w:hideMark/>
          </w:tcPr>
          <w:p w14:paraId="70EF99A2" w14:textId="77777777" w:rsidR="00D35F11" w:rsidRPr="001A7FD5" w:rsidRDefault="00D35F11" w:rsidP="003962CE">
            <w:pPr>
              <w:rPr>
                <w:rFonts w:cs="Arial"/>
              </w:rPr>
            </w:pPr>
            <w:r w:rsidRPr="001A7FD5">
              <w:rPr>
                <w:rFonts w:cs="Arial"/>
              </w:rPr>
              <w:t xml:space="preserve">September </w:t>
            </w:r>
            <w:r>
              <w:rPr>
                <w:rFonts w:cs="Arial"/>
              </w:rPr>
              <w:t>10</w:t>
            </w:r>
            <w:r w:rsidRPr="001A7FD5">
              <w:rPr>
                <w:rFonts w:cs="Arial"/>
              </w:rPr>
              <w:t>, 202</w:t>
            </w:r>
            <w:r>
              <w:rPr>
                <w:rFonts w:cs="Arial"/>
              </w:rPr>
              <w:t>6</w:t>
            </w:r>
          </w:p>
        </w:tc>
      </w:tr>
      <w:tr w:rsidR="00D35F11" w:rsidRPr="001A7FD5" w14:paraId="7BF447C0" w14:textId="77777777" w:rsidTr="003962CE">
        <w:trPr>
          <w:trHeight w:val="448"/>
        </w:trPr>
        <w:tc>
          <w:tcPr>
            <w:tcW w:w="1284" w:type="pct"/>
            <w:tcBorders>
              <w:top w:val="nil"/>
              <w:left w:val="single" w:sz="8" w:space="0" w:color="auto"/>
              <w:bottom w:val="single" w:sz="8" w:space="0" w:color="auto"/>
              <w:right w:val="nil"/>
            </w:tcBorders>
            <w:shd w:val="clear" w:color="auto" w:fill="F2F2F2"/>
            <w:tcMar>
              <w:top w:w="0" w:type="dxa"/>
              <w:left w:w="108" w:type="dxa"/>
              <w:bottom w:w="0" w:type="dxa"/>
              <w:right w:w="108" w:type="dxa"/>
            </w:tcMar>
            <w:vAlign w:val="center"/>
            <w:hideMark/>
          </w:tcPr>
          <w:p w14:paraId="36352279" w14:textId="77777777" w:rsidR="00D35F11" w:rsidRPr="001A7FD5" w:rsidRDefault="00D35F11" w:rsidP="003962CE">
            <w:pPr>
              <w:rPr>
                <w:rFonts w:cs="Arial"/>
                <w:b/>
                <w:bCs/>
              </w:rPr>
            </w:pPr>
            <w:r w:rsidRPr="001A7FD5">
              <w:rPr>
                <w:rFonts w:cs="Arial"/>
                <w:color w:val="000000"/>
              </w:rPr>
              <w:t>November 1</w:t>
            </w:r>
            <w:r>
              <w:rPr>
                <w:rFonts w:cs="Arial"/>
                <w:color w:val="000000"/>
              </w:rPr>
              <w:t>6</w:t>
            </w:r>
            <w:r w:rsidRPr="001A7FD5">
              <w:rPr>
                <w:rFonts w:cs="Arial"/>
                <w:color w:val="000000"/>
              </w:rPr>
              <w:t>, 202</w:t>
            </w:r>
            <w:r>
              <w:rPr>
                <w:rFonts w:cs="Arial"/>
                <w:color w:val="000000"/>
              </w:rPr>
              <w:t>6</w:t>
            </w:r>
          </w:p>
        </w:tc>
        <w:tc>
          <w:tcPr>
            <w:tcW w:w="993"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2F784F94" w14:textId="77777777" w:rsidR="00D35F11" w:rsidRPr="001A7FD5" w:rsidRDefault="00D35F11" w:rsidP="003962CE">
            <w:pPr>
              <w:rPr>
                <w:rFonts w:cs="Arial"/>
              </w:rPr>
            </w:pPr>
            <w:r>
              <w:rPr>
                <w:rFonts w:cs="Arial"/>
                <w:color w:val="000000"/>
              </w:rPr>
              <w:t>2025</w:t>
            </w:r>
          </w:p>
        </w:tc>
        <w:tc>
          <w:tcPr>
            <w:tcW w:w="1479"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3591AF84" w14:textId="77777777" w:rsidR="00D35F11" w:rsidRPr="001A7FD5" w:rsidRDefault="00D35F11" w:rsidP="003962CE">
            <w:pPr>
              <w:rPr>
                <w:rFonts w:cs="Arial"/>
                <w:highlight w:val="yellow"/>
              </w:rPr>
            </w:pPr>
            <w:r>
              <w:rPr>
                <w:rFonts w:cs="Arial"/>
                <w:color w:val="000000"/>
              </w:rPr>
              <w:t>November 30, 2026</w:t>
            </w:r>
          </w:p>
        </w:tc>
        <w:tc>
          <w:tcPr>
            <w:tcW w:w="1245" w:type="pc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107311F" w14:textId="77777777" w:rsidR="00D35F11" w:rsidRPr="001A7FD5" w:rsidRDefault="00D35F11" w:rsidP="003962CE">
            <w:pPr>
              <w:rPr>
                <w:rFonts w:cs="Arial"/>
              </w:rPr>
            </w:pPr>
            <w:r w:rsidRPr="001A7FD5">
              <w:rPr>
                <w:rFonts w:cs="Arial"/>
                <w:color w:val="000000"/>
              </w:rPr>
              <w:t xml:space="preserve">December </w:t>
            </w:r>
            <w:r>
              <w:rPr>
                <w:rFonts w:cs="Arial"/>
                <w:color w:val="000000"/>
              </w:rPr>
              <w:t>9</w:t>
            </w:r>
            <w:r w:rsidRPr="001A7FD5">
              <w:rPr>
                <w:rFonts w:cs="Arial"/>
                <w:color w:val="000000"/>
              </w:rPr>
              <w:t>, 202</w:t>
            </w:r>
            <w:r>
              <w:rPr>
                <w:rFonts w:cs="Arial"/>
                <w:color w:val="000000"/>
              </w:rPr>
              <w:t>6</w:t>
            </w:r>
          </w:p>
        </w:tc>
      </w:tr>
    </w:tbl>
    <w:p w14:paraId="13265A8B" w14:textId="77777777" w:rsidR="009E25DB" w:rsidRDefault="009128D9" w:rsidP="00C7333E">
      <w:pPr>
        <w:pStyle w:val="NoSpacing"/>
        <w:rPr>
          <w:rFonts w:ascii="Arial" w:hAnsi="Arial" w:cs="Arial"/>
          <w:sz w:val="20"/>
          <w:szCs w:val="20"/>
        </w:rPr>
      </w:pPr>
      <w:r>
        <w:rPr>
          <w:rFonts w:ascii="Arial" w:hAnsi="Arial" w:cs="Arial"/>
          <w:sz w:val="20"/>
          <w:szCs w:val="20"/>
        </w:rPr>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D35F11">
        <w:rPr>
          <w:rFonts w:ascii="Arial" w:hAnsi="Arial" w:cs="Arial"/>
          <w:sz w:val="20"/>
          <w:szCs w:val="20"/>
        </w:rPr>
        <w:t>6</w:t>
      </w:r>
    </w:p>
    <w:p w14:paraId="4D0F46BF" w14:textId="47358AD8" w:rsidR="00C7333E" w:rsidRPr="00486EF4" w:rsidRDefault="009E25DB" w:rsidP="00C7333E">
      <w:pPr>
        <w:pStyle w:val="NoSpacing"/>
        <w:rPr>
          <w:rFonts w:ascii="Arial" w:eastAsia="Times New Roman" w:hAnsi="Arial" w:cs="Arial"/>
          <w:sz w:val="20"/>
          <w:szCs w:val="20"/>
        </w:rPr>
      </w:pPr>
      <w:r w:rsidRPr="000607ED">
        <w:rPr>
          <w:rFonts w:ascii="Arial" w:hAnsi="Arial" w:cs="Arial"/>
          <w:sz w:val="20"/>
          <w:szCs w:val="20"/>
        </w:rPr>
        <w:t>**Data will be published on the Public Reporting Website starting on July 25, 2026</w:t>
      </w:r>
      <w:r w:rsidR="00AD15CB">
        <w:rPr>
          <w:rFonts w:ascii="Arial" w:hAnsi="Arial" w:cs="Arial"/>
          <w:sz w:val="20"/>
          <w:szCs w:val="20"/>
        </w:rPr>
        <w:t>.</w:t>
      </w:r>
      <w:r w:rsidR="00C7333E" w:rsidRPr="00486EF4">
        <w:rPr>
          <w:rFonts w:ascii="Arial" w:hAnsi="Arial" w:cs="Arial"/>
          <w:sz w:val="20"/>
          <w:szCs w:val="20"/>
        </w:rPr>
        <w:t xml:space="preserve"> </w:t>
      </w:r>
    </w:p>
    <w:p w14:paraId="5E19EC0F" w14:textId="05436600" w:rsidR="00C7333E" w:rsidRPr="00486EF4" w:rsidRDefault="00C7333E" w:rsidP="00C7333E">
      <w:pPr>
        <w:pStyle w:val="NoSpacing"/>
        <w:rPr>
          <w:rFonts w:ascii="Arial" w:hAnsi="Arial" w:cs="Arial"/>
          <w:sz w:val="20"/>
          <w:szCs w:val="20"/>
        </w:rPr>
      </w:pPr>
      <w:r w:rsidRPr="00486EF4">
        <w:rPr>
          <w:rFonts w:ascii="Arial" w:hAnsi="Arial" w:cs="Arial"/>
          <w:sz w:val="20"/>
          <w:szCs w:val="20"/>
        </w:rPr>
        <w:t>**</w:t>
      </w:r>
      <w:r w:rsidR="009E25DB">
        <w:rPr>
          <w:rFonts w:ascii="Arial" w:hAnsi="Arial" w:cs="Arial"/>
          <w:sz w:val="20"/>
          <w:szCs w:val="20"/>
        </w:rPr>
        <w:t>*</w:t>
      </w:r>
      <w:r w:rsidRPr="00486EF4">
        <w:rPr>
          <w:rFonts w:ascii="Arial" w:hAnsi="Arial" w:cs="Arial"/>
          <w:sz w:val="20"/>
          <w:szCs w:val="20"/>
        </w:rPr>
        <w:t>Anticipated release of 202</w:t>
      </w:r>
      <w:r w:rsidR="00123B88">
        <w:rPr>
          <w:rFonts w:ascii="Arial" w:hAnsi="Arial" w:cs="Arial"/>
          <w:sz w:val="20"/>
          <w:szCs w:val="20"/>
        </w:rPr>
        <w:t>5</w:t>
      </w:r>
      <w:r w:rsidRPr="00486EF4">
        <w:rPr>
          <w:rFonts w:ascii="Arial" w:hAnsi="Arial" w:cs="Arial"/>
          <w:sz w:val="20"/>
          <w:szCs w:val="20"/>
        </w:rPr>
        <w:t xml:space="preserve"> VON data. </w:t>
      </w:r>
    </w:p>
    <w:p w14:paraId="46E3296D" w14:textId="77777777" w:rsidR="00C7333E" w:rsidRPr="000C1F1D" w:rsidRDefault="00C7333E" w:rsidP="00C7333E">
      <w:pPr>
        <w:pStyle w:val="NoSpacing"/>
        <w:rPr>
          <w:rFonts w:ascii="Arial" w:hAnsi="Arial" w:cs="Arial"/>
          <w:i/>
          <w:iCs/>
          <w:sz w:val="16"/>
          <w:szCs w:val="16"/>
        </w:rPr>
      </w:pPr>
    </w:p>
    <w:p w14:paraId="43647A52" w14:textId="097C53DC" w:rsidR="009E25DB" w:rsidRDefault="00C7333E" w:rsidP="00C7333E">
      <w:pPr>
        <w:rPr>
          <w:rFonts w:cs="Arial"/>
          <w:color w:val="000000"/>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01A9E103" w14:textId="77777777" w:rsidR="009E25DB" w:rsidRDefault="009E25DB">
      <w:pPr>
        <w:rPr>
          <w:rFonts w:cs="Arial"/>
          <w:color w:val="000000"/>
        </w:rPr>
      </w:pPr>
      <w:r>
        <w:rPr>
          <w:rFonts w:cs="Arial"/>
          <w:color w:val="000000"/>
        </w:rPr>
        <w:br w:type="page"/>
      </w:r>
    </w:p>
    <w:p w14:paraId="50AD6AB7" w14:textId="24273549" w:rsidR="008C2231" w:rsidRPr="009A5185" w:rsidRDefault="000E4995" w:rsidP="00CF5A6E">
      <w:pPr>
        <w:pStyle w:val="Heading2"/>
      </w:pPr>
      <w:bookmarkStart w:id="390" w:name="_Antenatal_Steroids_Process"/>
      <w:bookmarkStart w:id="391" w:name="_Maternity_Care_Volume"/>
      <w:bookmarkStart w:id="392" w:name="_Deadlines_and_Reporting"/>
      <w:bookmarkStart w:id="393" w:name="_Maternity_Care_Frequently"/>
      <w:bookmarkStart w:id="394" w:name="_Toc225877745"/>
      <w:bookmarkEnd w:id="387"/>
      <w:bookmarkEnd w:id="390"/>
      <w:bookmarkEnd w:id="391"/>
      <w:bookmarkEnd w:id="392"/>
      <w:bookmarkEnd w:id="393"/>
      <w:r>
        <w:t xml:space="preserve">Section 4: </w:t>
      </w:r>
      <w:r w:rsidR="008C2231" w:rsidRPr="009A5185">
        <w:t>Maternity Care Frequently Asked Questions (FAQs)</w:t>
      </w:r>
      <w:bookmarkEnd w:id="394"/>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95" w:name="_Toc414267279"/>
    </w:p>
    <w:p w14:paraId="678EAEB6" w14:textId="3D4BDF6F" w:rsidR="008C2231" w:rsidRPr="009A5185" w:rsidRDefault="008C2231" w:rsidP="00AD309C">
      <w:pPr>
        <w:numPr>
          <w:ilvl w:val="0"/>
          <w:numId w:val="20"/>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an emergency situation),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inborn</w:t>
      </w:r>
      <w:r w:rsidR="00FC6FB9" w:rsidRPr="009A5185">
        <w:rPr>
          <w:rFonts w:cs="Arial"/>
        </w:rPr>
        <w:t>s</w:t>
      </w:r>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D309C">
      <w:pPr>
        <w:numPr>
          <w:ilvl w:val="0"/>
          <w:numId w:val="20"/>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When calculating the total number of live births in Section 4A question #3, refer to the measure specifications for Maternity Care Volume. Only inborns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D309C">
      <w:pPr>
        <w:numPr>
          <w:ilvl w:val="0"/>
          <w:numId w:val="20"/>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Pr="00E05927" w:rsidRDefault="001A716D" w:rsidP="00E05927">
      <w:pPr>
        <w:ind w:left="360"/>
        <w:rPr>
          <w:rFonts w:cs="Arial"/>
          <w:bCs/>
        </w:rPr>
      </w:pPr>
    </w:p>
    <w:p w14:paraId="190F1C09" w14:textId="0894A7CE" w:rsidR="00036AAB" w:rsidRPr="00995B6D" w:rsidRDefault="00036AAB" w:rsidP="00036AAB">
      <w:pPr>
        <w:pStyle w:val="ListParagraph"/>
        <w:numPr>
          <w:ilvl w:val="0"/>
          <w:numId w:val="20"/>
        </w:numPr>
        <w:rPr>
          <w:rFonts w:cs="Arial"/>
          <w:b/>
          <w:bCs/>
        </w:rPr>
      </w:pPr>
      <w:r w:rsidRPr="00995B6D">
        <w:rPr>
          <w:rFonts w:cs="Arial"/>
          <w:b/>
          <w:bCs/>
        </w:rPr>
        <w:t>For the purposes of Section 4A question #</w:t>
      </w:r>
      <w:r>
        <w:rPr>
          <w:rFonts w:cs="Arial"/>
          <w:b/>
          <w:bCs/>
        </w:rPr>
        <w:t>6</w:t>
      </w:r>
      <w:r w:rsidRPr="00995B6D">
        <w:rPr>
          <w:rFonts w:cs="Arial"/>
          <w:b/>
          <w:bCs/>
        </w:rPr>
        <w:t>, what qualifies for the different categories of lactation personnel?</w:t>
      </w:r>
    </w:p>
    <w:p w14:paraId="73B3475A" w14:textId="77777777" w:rsidR="00036AAB" w:rsidRDefault="00036AAB" w:rsidP="00036AAB">
      <w:pPr>
        <w:pStyle w:val="ListParagraph"/>
        <w:rPr>
          <w:rFonts w:cs="Arial"/>
        </w:rPr>
      </w:pPr>
      <w:r w:rsidRPr="008B4CFE">
        <w:rPr>
          <w:rFonts w:cs="Arial"/>
        </w:rPr>
        <w:t>The National Lactation Consultant Alliance has categories for lactation personnel, with specific qualifications based upon the extent of their education and training.</w:t>
      </w:r>
    </w:p>
    <w:p w14:paraId="3FC54FD7" w14:textId="77777777" w:rsidR="00036AAB" w:rsidRPr="00144FA6" w:rsidRDefault="00036AAB" w:rsidP="00036AAB">
      <w:pPr>
        <w:numPr>
          <w:ilvl w:val="0"/>
          <w:numId w:val="438"/>
        </w:numPr>
        <w:spacing w:before="200" w:after="200" w:line="276" w:lineRule="auto"/>
        <w:rPr>
          <w:b/>
          <w:bCs/>
        </w:rPr>
      </w:pPr>
      <w:r w:rsidRPr="00144FA6">
        <w:t xml:space="preserve">International Board Certified Lactation Consultants® (IBCLCs®) are individuals that are board certified by the International Board of Lactation Consultant Examiners® to provide </w:t>
      </w:r>
      <w:r w:rsidRPr="00144FA6">
        <w:rPr>
          <w:b/>
          <w:bCs/>
          <w:i/>
          <w:iCs/>
        </w:rPr>
        <w:t>clinical lactation care</w:t>
      </w:r>
      <w:r w:rsidRPr="00144FA6">
        <w:t xml:space="preserve"> (e.g., clinical assessments, lactation management and feeding plans, referrals to other healthcare practitioners, etc.), as well as education and support to postpartum patients.</w:t>
      </w:r>
    </w:p>
    <w:p w14:paraId="0F94C699" w14:textId="77777777" w:rsidR="00036AAB" w:rsidRDefault="00036AAB" w:rsidP="00036AAB">
      <w:pPr>
        <w:numPr>
          <w:ilvl w:val="0"/>
          <w:numId w:val="438"/>
        </w:numPr>
        <w:spacing w:before="200" w:after="200" w:line="276" w:lineRule="auto"/>
        <w:rPr>
          <w:b/>
          <w:bCs/>
        </w:rPr>
      </w:pPr>
      <w:r w:rsidRPr="00144FA6">
        <w:t xml:space="preserve">Lactation consultants, counselors, educators, and/or specialists are individuals that provide basic breastfeeding and lactation teaching, as well as support to postpartum patients. This would include approximately 20 different designations, with an array of lactation-specific education requirements. </w:t>
      </w:r>
    </w:p>
    <w:p w14:paraId="599386BD" w14:textId="77777777" w:rsidR="00036AAB" w:rsidRDefault="00036AAB" w:rsidP="00036AAB">
      <w:pPr>
        <w:ind w:left="720"/>
      </w:pPr>
      <w:r w:rsidRPr="00144FA6">
        <w:t xml:space="preserve">More information on the differing types of personnel can be found </w:t>
      </w:r>
      <w:hyperlink r:id="rId316" w:history="1">
        <w:r w:rsidRPr="00144FA6">
          <w:rPr>
            <w:rStyle w:val="Hyperlink"/>
          </w:rPr>
          <w:t>here</w:t>
        </w:r>
      </w:hyperlink>
      <w:r w:rsidRPr="00144FA6">
        <w:t>.</w:t>
      </w:r>
    </w:p>
    <w:p w14:paraId="2910B642" w14:textId="77777777" w:rsidR="009B651D" w:rsidRPr="001F2388" w:rsidRDefault="009B651D" w:rsidP="009B651D">
      <w:pPr>
        <w:pStyle w:val="ListParagraph"/>
        <w:rPr>
          <w:rFonts w:cs="Arial"/>
        </w:rPr>
      </w:pPr>
    </w:p>
    <w:p w14:paraId="2888ED4C" w14:textId="6BF11548" w:rsidR="00852942" w:rsidRDefault="00852942" w:rsidP="00AD309C">
      <w:pPr>
        <w:pStyle w:val="ListParagraph"/>
        <w:numPr>
          <w:ilvl w:val="0"/>
          <w:numId w:val="20"/>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852942" w:rsidP="00852942">
      <w:pPr>
        <w:pStyle w:val="ListParagraph"/>
        <w:rPr>
          <w:rFonts w:cs="Arial"/>
        </w:rPr>
      </w:pPr>
      <w:hyperlink r:id="rId317" w:history="1">
        <w:r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risk is managed appropriately.</w:t>
      </w:r>
    </w:p>
    <w:p w14:paraId="443E3054" w14:textId="1107759B" w:rsidR="00A94E56" w:rsidRDefault="00A94E56">
      <w:pPr>
        <w:rPr>
          <w:rFonts w:cs="Arial"/>
        </w:rPr>
      </w:pPr>
      <w:r>
        <w:rPr>
          <w:rFonts w:cs="Arial"/>
        </w:rPr>
        <w:br w:type="page"/>
      </w:r>
    </w:p>
    <w:p w14:paraId="20D0D44B" w14:textId="1BCC7E92" w:rsidR="002E44C6" w:rsidRPr="002E44C6" w:rsidRDefault="002E44C6" w:rsidP="00AD309C">
      <w:pPr>
        <w:pStyle w:val="ListParagraph"/>
        <w:numPr>
          <w:ilvl w:val="0"/>
          <w:numId w:val="20"/>
        </w:numPr>
        <w:rPr>
          <w:rFonts w:cs="Arial"/>
        </w:rPr>
      </w:pPr>
      <w:r>
        <w:rPr>
          <w:rFonts w:cs="Arial"/>
          <w:b/>
        </w:rPr>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062F69">
          <w:headerReference w:type="default" r:id="rId318"/>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96" w:name="_Toc225877746"/>
      <w:r w:rsidRPr="009A5185">
        <w:t>Page Intentionally Left Blank</w:t>
      </w:r>
      <w:bookmarkEnd w:id="395"/>
      <w:bookmarkEnd w:id="396"/>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062F69">
          <w:headerReference w:type="default" r:id="rId319"/>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4AB09007" w14:textId="77777777" w:rsidR="00224E3E" w:rsidRPr="009A5185" w:rsidRDefault="00224E3E" w:rsidP="0070116C"/>
    <w:p w14:paraId="729236D4" w14:textId="77777777" w:rsidR="00224E3E" w:rsidRPr="009A5185" w:rsidRDefault="00224E3E" w:rsidP="0070116C"/>
    <w:p w14:paraId="6E4E5E7F" w14:textId="77777777" w:rsidR="00224E3E" w:rsidRPr="009A5185" w:rsidRDefault="00224E3E" w:rsidP="0070116C"/>
    <w:p w14:paraId="4F8C152A" w14:textId="77777777" w:rsidR="00224E3E" w:rsidRPr="009A5185" w:rsidRDefault="00224E3E" w:rsidP="0070116C"/>
    <w:p w14:paraId="4C14BCCE" w14:textId="764091AA" w:rsidR="00224E3E" w:rsidRDefault="00224E3E" w:rsidP="00F750C5"/>
    <w:p w14:paraId="26211607" w14:textId="0056A3C1" w:rsidR="00F750C5" w:rsidRDefault="00F750C5" w:rsidP="00F750C5"/>
    <w:p w14:paraId="16D4CD27" w14:textId="4B11FD81" w:rsidR="00F750C5" w:rsidRDefault="00F750C5" w:rsidP="00F750C5"/>
    <w:p w14:paraId="0C3712FC" w14:textId="2367FF5E" w:rsidR="00F750C5" w:rsidRDefault="00F750C5" w:rsidP="00F750C5"/>
    <w:p w14:paraId="67BC759D" w14:textId="365DCCCA" w:rsidR="00F750C5" w:rsidRDefault="00F750C5" w:rsidP="00F750C5"/>
    <w:p w14:paraId="478637DA" w14:textId="47D5CBFF" w:rsidR="00F750C5" w:rsidRDefault="00F750C5" w:rsidP="00F750C5"/>
    <w:p w14:paraId="6FFFCE93" w14:textId="34E90A40" w:rsidR="00E0417A" w:rsidRDefault="00E0417A">
      <w:r>
        <w:br w:type="page"/>
      </w:r>
    </w:p>
    <w:p w14:paraId="6B3B1BEE" w14:textId="77777777" w:rsidR="00F750C5" w:rsidRDefault="00F750C5" w:rsidP="00F750C5"/>
    <w:p w14:paraId="5591461C" w14:textId="77777777" w:rsidR="00E0417A" w:rsidRDefault="00E0417A" w:rsidP="00F750C5"/>
    <w:p w14:paraId="38A1DF53" w14:textId="77777777" w:rsidR="00E0417A" w:rsidRDefault="00E0417A" w:rsidP="00F750C5"/>
    <w:p w14:paraId="1363E924" w14:textId="77777777" w:rsidR="00E0417A" w:rsidRDefault="00E0417A" w:rsidP="00F750C5"/>
    <w:p w14:paraId="226FE6F1" w14:textId="77777777" w:rsidR="00E0417A" w:rsidRDefault="00E0417A" w:rsidP="00F750C5"/>
    <w:p w14:paraId="1CA034E0" w14:textId="77777777" w:rsidR="00E0417A" w:rsidRDefault="00E0417A" w:rsidP="00F750C5"/>
    <w:p w14:paraId="490B24A2" w14:textId="77777777" w:rsidR="00E0417A" w:rsidRDefault="00E0417A" w:rsidP="00F750C5"/>
    <w:p w14:paraId="33E95590" w14:textId="77777777" w:rsidR="00E0417A" w:rsidRDefault="00E0417A" w:rsidP="00F750C5"/>
    <w:p w14:paraId="5B5B1E8E" w14:textId="77777777" w:rsidR="00E0417A" w:rsidRDefault="00E0417A" w:rsidP="00F750C5"/>
    <w:p w14:paraId="518B2E51" w14:textId="77777777" w:rsidR="00E0417A" w:rsidRDefault="00E0417A" w:rsidP="00F750C5"/>
    <w:p w14:paraId="6CECF8A8" w14:textId="77777777" w:rsidR="00E0417A" w:rsidRDefault="00E0417A" w:rsidP="00F750C5"/>
    <w:p w14:paraId="706A5558" w14:textId="77777777" w:rsidR="00E0417A" w:rsidRDefault="00E0417A" w:rsidP="00F750C5"/>
    <w:p w14:paraId="7964E895" w14:textId="77777777" w:rsidR="00E0417A" w:rsidRDefault="00E0417A" w:rsidP="00F750C5"/>
    <w:p w14:paraId="234B2FB3" w14:textId="77777777" w:rsidR="00E0417A" w:rsidRDefault="00E0417A" w:rsidP="00F750C5"/>
    <w:p w14:paraId="331EC8B4" w14:textId="77777777" w:rsidR="00E0417A" w:rsidRDefault="00E0417A" w:rsidP="00F750C5"/>
    <w:p w14:paraId="6EB9C07A" w14:textId="77777777" w:rsidR="00E0417A" w:rsidRDefault="00E0417A" w:rsidP="00F750C5"/>
    <w:p w14:paraId="2C051F92" w14:textId="77777777" w:rsidR="00E0417A" w:rsidRDefault="00E0417A" w:rsidP="00F750C5"/>
    <w:p w14:paraId="529C0ECA" w14:textId="1C9CCC48" w:rsidR="008910AA" w:rsidRPr="009A5185" w:rsidRDefault="00216194" w:rsidP="00D32C75">
      <w:pPr>
        <w:pStyle w:val="SectionHeader"/>
      </w:pPr>
      <w:bookmarkStart w:id="397" w:name="_Toc225877747"/>
      <w:bookmarkStart w:id="398" w:name="Sect5"/>
      <w:r w:rsidRPr="009A5185">
        <w:t xml:space="preserve">SECTION 5: </w:t>
      </w:r>
      <w:r w:rsidR="00A52909">
        <w:t xml:space="preserve">PHYSICIAN AND NURSE </w:t>
      </w:r>
      <w:r w:rsidRPr="009A5185">
        <w:t>STAFFING</w:t>
      </w:r>
      <w:bookmarkEnd w:id="397"/>
    </w:p>
    <w:bookmarkEnd w:id="398"/>
    <w:p w14:paraId="47F0410F" w14:textId="77777777" w:rsidR="00A828BA" w:rsidRPr="009A5185" w:rsidRDefault="00A828BA" w:rsidP="0070116C"/>
    <w:p w14:paraId="66FCC8F1" w14:textId="67E6F5E2"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w:t>
      </w:r>
      <w:r w:rsidR="00A52909">
        <w:rPr>
          <w:rFonts w:cs="Arial"/>
        </w:rPr>
        <w:t xml:space="preserve">Physician and Nurse </w:t>
      </w:r>
      <w:r w:rsidR="00377AC2">
        <w:rPr>
          <w:rFonts w:cs="Arial"/>
        </w:rPr>
        <w:t>Staffing</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2273D651" w:rsidR="008910AA" w:rsidRPr="009A5185" w:rsidRDefault="00020513" w:rsidP="00CF5A6E">
      <w:pPr>
        <w:pStyle w:val="Heading2"/>
      </w:pPr>
      <w:bookmarkStart w:id="399" w:name="_Section_5:_ICU"/>
      <w:bookmarkStart w:id="400" w:name="_Section_5:_Staffing"/>
      <w:bookmarkStart w:id="401" w:name="_Toc225877748"/>
      <w:bookmarkEnd w:id="399"/>
      <w:bookmarkEnd w:id="400"/>
      <w:r w:rsidRPr="009A5185">
        <w:t>Section 5:</w:t>
      </w:r>
      <w:r w:rsidR="008910AA" w:rsidRPr="009A5185">
        <w:t xml:space="preserve"> </w:t>
      </w:r>
      <w:r w:rsidR="00A52909">
        <w:t xml:space="preserve">Physician and Nurse </w:t>
      </w:r>
      <w:r w:rsidR="00CF3B7C" w:rsidRPr="009A5185">
        <w:t>Staffing</w:t>
      </w:r>
      <w:bookmarkEnd w:id="401"/>
      <w:r w:rsidR="00CF3B7C" w:rsidRPr="009A5185">
        <w:t xml:space="preserve"> </w:t>
      </w:r>
    </w:p>
    <w:p w14:paraId="66F50316" w14:textId="77777777" w:rsidR="008910AA" w:rsidRPr="009A5185" w:rsidRDefault="008910AA">
      <w:pPr>
        <w:rPr>
          <w:rFonts w:cs="Arial"/>
          <w:b/>
          <w:snapToGrid w:val="0"/>
          <w:color w:val="000000"/>
        </w:rPr>
      </w:pPr>
    </w:p>
    <w:p w14:paraId="608445D2" w14:textId="6BF5397F" w:rsidR="000C3BE1" w:rsidRDefault="007665B6">
      <w:pPr>
        <w:pStyle w:val="BodyText3"/>
      </w:pPr>
      <w:r>
        <w:rPr>
          <w:rFonts w:cs="Arial"/>
          <w:b/>
        </w:rPr>
        <w:t xml:space="preserve">Adult and Pediatric </w:t>
      </w:r>
      <w:r w:rsidR="000C3BE1" w:rsidRPr="009A5185">
        <w:rPr>
          <w:rFonts w:cs="Arial"/>
          <w:b/>
        </w:rPr>
        <w:t>I</w:t>
      </w:r>
      <w:r w:rsidR="00ED1DA5">
        <w:rPr>
          <w:rFonts w:cs="Arial"/>
          <w:b/>
        </w:rPr>
        <w:t xml:space="preserve">CU </w:t>
      </w:r>
      <w:r w:rsidR="000C3BE1" w:rsidRPr="009A5185">
        <w:rPr>
          <w:rFonts w:cs="Arial"/>
          <w:b/>
        </w:rPr>
        <w:t>P</w:t>
      </w:r>
      <w:r w:rsidR="00ED1DA5">
        <w:rPr>
          <w:rFonts w:cs="Arial"/>
          <w:b/>
        </w:rPr>
        <w:t xml:space="preserve">hysician </w:t>
      </w:r>
      <w:r w:rsidR="000C3BE1" w:rsidRPr="009A5185">
        <w:rPr>
          <w:rFonts w:cs="Arial"/>
          <w:b/>
        </w:rPr>
        <w:t>S</w:t>
      </w:r>
      <w:r w:rsidR="00ED1DA5">
        <w:rPr>
          <w:rFonts w:cs="Arial"/>
          <w:b/>
        </w:rPr>
        <w:t>taffing</w:t>
      </w:r>
      <w:r w:rsidR="000C3BE1" w:rsidRPr="009A5185">
        <w:rPr>
          <w:rFonts w:cs="Arial"/>
          <w:b/>
        </w:rPr>
        <w:t xml:space="preserve"> Fact Sheet</w:t>
      </w:r>
      <w:r w:rsidR="009778A5">
        <w:rPr>
          <w:rFonts w:cs="Arial"/>
          <w:b/>
        </w:rPr>
        <w:t xml:space="preserve"> and Bibliography</w:t>
      </w:r>
      <w:r w:rsidR="000C3BE1" w:rsidRPr="009A5185">
        <w:rPr>
          <w:rFonts w:cs="Arial"/>
          <w:b/>
        </w:rPr>
        <w:t>:</w:t>
      </w:r>
      <w:r w:rsidR="00E03E77" w:rsidRPr="009A5185">
        <w:rPr>
          <w:rFonts w:cs="Arial"/>
          <w:b/>
        </w:rPr>
        <w:t xml:space="preserve"> </w:t>
      </w:r>
      <w:hyperlink r:id="rId320" w:history="1">
        <w:r w:rsidR="00040753" w:rsidRPr="00A2752F">
          <w:rPr>
            <w:rStyle w:val="Hyperlink"/>
          </w:rPr>
          <w:t>https://ratings.leapfroggroup.org/measure/hospital/2026/specially-trained-doctors-care-critical-care-patients</w:t>
        </w:r>
      </w:hyperlink>
    </w:p>
    <w:p w14:paraId="4BDA55C1" w14:textId="77777777" w:rsidR="00E5612C" w:rsidRPr="00044D4F" w:rsidRDefault="00E5612C">
      <w:pPr>
        <w:pStyle w:val="BodyText3"/>
        <w:rPr>
          <w:rFonts w:cs="Arial"/>
        </w:rPr>
      </w:pPr>
    </w:p>
    <w:p w14:paraId="6FE7297A" w14:textId="05806079" w:rsidR="00E5612C" w:rsidRDefault="00E5612C" w:rsidP="00E5612C">
      <w:r>
        <w:rPr>
          <w:rFonts w:cs="Arial"/>
          <w:b/>
          <w:bCs/>
          <w:snapToGrid w:val="0"/>
        </w:rPr>
        <w:t>Nursing Workforce Fact Sheet and</w:t>
      </w:r>
      <w:r w:rsidRPr="00332D4F">
        <w:rPr>
          <w:rFonts w:cs="Arial"/>
          <w:b/>
          <w:bCs/>
          <w:snapToGrid w:val="0"/>
        </w:rPr>
        <w:t xml:space="preserve"> Bibliography:</w:t>
      </w:r>
      <w:r>
        <w:rPr>
          <w:rFonts w:cs="Arial"/>
          <w:snapToGrid w:val="0"/>
        </w:rPr>
        <w:t xml:space="preserve"> </w:t>
      </w:r>
      <w:hyperlink r:id="rId321" w:history="1">
        <w:r w:rsidR="00040753" w:rsidRPr="00A2752F">
          <w:rPr>
            <w:rStyle w:val="Hyperlink"/>
          </w:rPr>
          <w:t>https://ratings.leapfroggroup.org/measure/hospital/2026/nursing-workforce</w:t>
        </w:r>
      </w:hyperlink>
      <w:r w:rsidR="00040753">
        <w:t xml:space="preserve"> </w:t>
      </w:r>
    </w:p>
    <w:p w14:paraId="4C5B0926" w14:textId="77777777" w:rsidR="00E5612C" w:rsidRPr="009A5185" w:rsidRDefault="00E5612C">
      <w:pPr>
        <w:pStyle w:val="BodyText3"/>
        <w:rPr>
          <w:rFonts w:cs="Arial"/>
          <w:b/>
        </w:rPr>
      </w:pPr>
    </w:p>
    <w:p w14:paraId="232F049B" w14:textId="5952FD89"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w:t>
      </w:r>
      <w:r w:rsidR="005B7E2D">
        <w:rPr>
          <w:rFonts w:cs="Arial"/>
          <w:b/>
          <w:snapToGrid w:val="0"/>
          <w:color w:val="FF0000"/>
        </w:rPr>
        <w:t xml:space="preserve">adult </w:t>
      </w:r>
      <w:r w:rsidR="006B451A">
        <w:rPr>
          <w:rFonts w:cs="Arial"/>
          <w:b/>
          <w:snapToGrid w:val="0"/>
          <w:color w:val="FF0000"/>
        </w:rPr>
        <w:t xml:space="preserve">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adult general medical</w:t>
      </w:r>
      <w:r w:rsidR="005A3651">
        <w:rPr>
          <w:rFonts w:cs="Arial"/>
          <w:b/>
          <w:snapToGrid w:val="0"/>
          <w:color w:val="FF0000"/>
        </w:rPr>
        <w:t>,</w:t>
      </w:r>
      <w:r w:rsidR="00B95DB2" w:rsidRPr="009A5185">
        <w:rPr>
          <w:rFonts w:cs="Arial"/>
          <w:b/>
          <w:snapToGrid w:val="0"/>
          <w:color w:val="FF0000"/>
        </w:rPr>
        <w:t xml:space="preserve"> </w:t>
      </w:r>
      <w:r w:rsidR="00EC12DB">
        <w:rPr>
          <w:rFonts w:cs="Arial"/>
          <w:b/>
          <w:snapToGrid w:val="0"/>
          <w:color w:val="FF0000"/>
        </w:rPr>
        <w:t xml:space="preserve">surgical, </w:t>
      </w:r>
      <w:r w:rsidR="003E790C">
        <w:rPr>
          <w:rFonts w:cs="Arial"/>
          <w:b/>
          <w:snapToGrid w:val="0"/>
          <w:color w:val="FF0000"/>
        </w:rPr>
        <w:t>medical/</w:t>
      </w:r>
      <w:r w:rsidR="00B95DB2" w:rsidRPr="009A5185">
        <w:rPr>
          <w:rFonts w:cs="Arial"/>
          <w:b/>
          <w:snapToGrid w:val="0"/>
          <w:color w:val="FF0000"/>
        </w:rPr>
        <w:t>surgical</w:t>
      </w:r>
      <w:r w:rsidR="00C90550">
        <w:rPr>
          <w:rFonts w:cs="Arial"/>
          <w:b/>
          <w:snapToGrid w:val="0"/>
          <w:color w:val="FF0000"/>
        </w:rPr>
        <w:t>,</w:t>
      </w:r>
      <w:r w:rsidR="00B95DB2" w:rsidRPr="009A5185">
        <w:rPr>
          <w:rFonts w:cs="Arial"/>
          <w:b/>
          <w:snapToGrid w:val="0"/>
          <w:color w:val="FF0000"/>
        </w:rPr>
        <w:t xml:space="preserve">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w:t>
      </w:r>
      <w:r w:rsidR="00EE2E5D" w:rsidRPr="00EE2E5D">
        <w:rPr>
          <w:rFonts w:cs="Arial"/>
          <w:b/>
          <w:snapToGrid w:val="0"/>
          <w:color w:val="FF0000"/>
        </w:rPr>
        <w:t xml:space="preserve">in Section 5A: Adult ICU Physician Staffing </w:t>
      </w:r>
      <w:r w:rsidR="00B95DB2" w:rsidRPr="009A5185">
        <w:rPr>
          <w:rFonts w:cs="Arial"/>
          <w:b/>
          <w:snapToGrid w:val="0"/>
          <w:color w:val="FF0000"/>
        </w:rPr>
        <w:t xml:space="preserve">and move on to </w:t>
      </w:r>
      <w:r w:rsidR="00EE2E5D" w:rsidRPr="00EE2E5D">
        <w:rPr>
          <w:rFonts w:cs="Arial"/>
          <w:b/>
          <w:snapToGrid w:val="0"/>
          <w:color w:val="FF0000"/>
        </w:rPr>
        <w:t>Section 5B: Pediatric ICU Physician Staffing. Hospitals that do not admit pediatric critical care patients or operate a pediatric general medical</w:t>
      </w:r>
      <w:r w:rsidR="00503728">
        <w:rPr>
          <w:rFonts w:cs="Arial"/>
          <w:b/>
          <w:snapToGrid w:val="0"/>
          <w:color w:val="FF0000"/>
        </w:rPr>
        <w:t xml:space="preserve">, surgical, </w:t>
      </w:r>
      <w:r w:rsidR="001A230D">
        <w:rPr>
          <w:rFonts w:cs="Arial"/>
          <w:b/>
          <w:snapToGrid w:val="0"/>
          <w:color w:val="FF0000"/>
        </w:rPr>
        <w:t>medical/</w:t>
      </w:r>
      <w:r w:rsidR="00EE2E5D" w:rsidRPr="00EE2E5D">
        <w:rPr>
          <w:rFonts w:cs="Arial"/>
          <w:b/>
          <w:snapToGrid w:val="0"/>
          <w:color w:val="FF0000"/>
        </w:rPr>
        <w:t>surgical</w:t>
      </w:r>
      <w:r w:rsidR="001A230D">
        <w:rPr>
          <w:rFonts w:cs="Arial"/>
          <w:b/>
          <w:snapToGrid w:val="0"/>
          <w:color w:val="FF0000"/>
        </w:rPr>
        <w:t xml:space="preserve">, </w:t>
      </w:r>
      <w:r w:rsidR="00EE2E5D" w:rsidRPr="00EE2E5D">
        <w:rPr>
          <w:rFonts w:cs="Arial"/>
          <w:b/>
          <w:snapToGrid w:val="0"/>
          <w:color w:val="FF0000"/>
        </w:rPr>
        <w:t xml:space="preserve">or neuro ICU should select “No” in question #2 in Section 5B: Pediatric ICU Physician Staffing and move on to </w:t>
      </w:r>
      <w:r w:rsidR="00E96FA8">
        <w:rPr>
          <w:rFonts w:cs="Arial"/>
          <w:b/>
          <w:snapToGrid w:val="0"/>
          <w:color w:val="FF0000"/>
        </w:rPr>
        <w:t>Section 5C: Nursing Workforce</w:t>
      </w:r>
      <w:r w:rsidR="00B95DB2" w:rsidRPr="009A5185">
        <w:rPr>
          <w:rFonts w:cs="Arial"/>
          <w:b/>
          <w:snapToGrid w:val="0"/>
          <w:color w:val="FF0000"/>
        </w:rPr>
        <w:t>.</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2F680C7B" w:rsidR="00C41286" w:rsidRDefault="00A4648E" w:rsidP="00C41286">
      <w:pPr>
        <w:pStyle w:val="BodyText3"/>
        <w:rPr>
          <w:rFonts w:cs="Arial"/>
          <w:b/>
          <w:snapToGrid w:val="0"/>
          <w:color w:val="FF0000"/>
        </w:rPr>
      </w:pPr>
      <w:r>
        <w:rPr>
          <w:rFonts w:cs="Arial"/>
          <w:b/>
          <w:snapToGrid w:val="0"/>
          <w:color w:val="FF0000"/>
        </w:rPr>
        <w:t xml:space="preserve">Hospitals that regularly admit </w:t>
      </w:r>
      <w:r w:rsidR="003F5FAC">
        <w:rPr>
          <w:rFonts w:cs="Arial"/>
          <w:b/>
          <w:snapToGrid w:val="0"/>
          <w:color w:val="FF0000"/>
        </w:rPr>
        <w:t xml:space="preserve">adult </w:t>
      </w:r>
      <w:r w:rsidR="00E96FA8">
        <w:rPr>
          <w:rFonts w:cs="Arial"/>
          <w:b/>
          <w:snapToGrid w:val="0"/>
          <w:color w:val="FF0000"/>
        </w:rPr>
        <w:t xml:space="preserve">and/or pediatric </w:t>
      </w:r>
      <w:r>
        <w:rPr>
          <w:rFonts w:cs="Arial"/>
          <w:b/>
          <w:snapToGrid w:val="0"/>
          <w:color w:val="FF0000"/>
        </w:rPr>
        <w:t>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w:t>
      </w:r>
      <w:r w:rsidR="00637C4E" w:rsidRPr="00637C4E">
        <w:rPr>
          <w:rFonts w:cs="Arial"/>
          <w:b/>
          <w:snapToGrid w:val="0"/>
          <w:color w:val="FF0000"/>
        </w:rPr>
        <w:t>in Section 5A: Adult ICU Physician Staffing</w:t>
      </w:r>
      <w:r w:rsidR="00637C4E">
        <w:rPr>
          <w:rFonts w:cs="Arial"/>
          <w:b/>
          <w:snapToGrid w:val="0"/>
          <w:color w:val="FF0000"/>
        </w:rPr>
        <w:t xml:space="preserve"> </w:t>
      </w:r>
      <w:r w:rsidR="003A148C">
        <w:rPr>
          <w:rFonts w:cs="Arial"/>
          <w:b/>
          <w:snapToGrid w:val="0"/>
          <w:color w:val="FF0000"/>
        </w:rPr>
        <w:t>and/or Section 5B: Pediatric ICU Physician Staffin</w:t>
      </w:r>
      <w:r w:rsidR="00D7659E">
        <w:rPr>
          <w:rFonts w:cs="Arial"/>
          <w:b/>
          <w:snapToGrid w:val="0"/>
          <w:color w:val="FF0000"/>
        </w:rPr>
        <w:t>g</w:t>
      </w:r>
      <w:r w:rsidR="003A148C">
        <w:rPr>
          <w:rFonts w:cs="Arial"/>
          <w:b/>
          <w:snapToGrid w:val="0"/>
          <w:color w:val="FF0000"/>
        </w:rPr>
        <w:t xml:space="preserve"> </w:t>
      </w:r>
      <w:r w:rsidR="00A14E5E">
        <w:rPr>
          <w:rFonts w:cs="Arial"/>
          <w:b/>
          <w:snapToGrid w:val="0"/>
          <w:color w:val="FF0000"/>
        </w:rPr>
        <w:t xml:space="preserve">and respond to all applicable questions. </w:t>
      </w:r>
      <w:bookmarkStart w:id="402" w:name="_Hlk128396619"/>
      <w:r w:rsidR="007D09F9" w:rsidRPr="007D09F9">
        <w:rPr>
          <w:rFonts w:cs="Arial"/>
          <w:b/>
          <w:snapToGrid w:val="0"/>
          <w:color w:val="FF0000"/>
        </w:rPr>
        <w:t>The standard applies to all adult and pediatric general medical</w:t>
      </w:r>
      <w:r w:rsidR="004E58FF">
        <w:rPr>
          <w:rFonts w:cs="Arial"/>
          <w:b/>
          <w:snapToGrid w:val="0"/>
          <w:color w:val="FF0000"/>
        </w:rPr>
        <w:t xml:space="preserve">, </w:t>
      </w:r>
      <w:r w:rsidR="007D09F9" w:rsidRPr="007D09F9">
        <w:rPr>
          <w:rFonts w:cs="Arial"/>
          <w:b/>
          <w:snapToGrid w:val="0"/>
          <w:color w:val="FF0000"/>
        </w:rPr>
        <w:t>surgical</w:t>
      </w:r>
      <w:r w:rsidR="006C7E4A">
        <w:rPr>
          <w:rFonts w:cs="Arial"/>
          <w:b/>
          <w:snapToGrid w:val="0"/>
          <w:color w:val="FF0000"/>
        </w:rPr>
        <w:t>, medical/surgical</w:t>
      </w:r>
      <w:r w:rsidR="005E3016">
        <w:rPr>
          <w:rFonts w:cs="Arial"/>
          <w:b/>
          <w:snapToGrid w:val="0"/>
          <w:color w:val="FF0000"/>
        </w:rPr>
        <w:t>,</w:t>
      </w:r>
      <w:r w:rsidR="007D09F9" w:rsidRPr="007D09F9">
        <w:rPr>
          <w:rFonts w:cs="Arial"/>
          <w:b/>
          <w:snapToGrid w:val="0"/>
          <w:color w:val="FF0000"/>
        </w:rPr>
        <w:t xml:space="preserve"> and neuro critical care patients (medical and surgical), including those patients in mixed acuity units.</w:t>
      </w:r>
      <w:bookmarkEnd w:id="402"/>
    </w:p>
    <w:p w14:paraId="4CA7CBFA" w14:textId="77777777" w:rsidR="00D7659E" w:rsidRDefault="00D7659E" w:rsidP="00C41286">
      <w:pPr>
        <w:pStyle w:val="BodyText3"/>
        <w:rPr>
          <w:rFonts w:cs="Arial"/>
          <w:b/>
          <w:snapToGrid w:val="0"/>
          <w:color w:val="FF0000"/>
        </w:rPr>
      </w:pPr>
    </w:p>
    <w:p w14:paraId="569D9EB6" w14:textId="6F20098A" w:rsidR="00995B9D" w:rsidRPr="005A371D" w:rsidRDefault="00995B9D" w:rsidP="00995B9D">
      <w:pPr>
        <w:pStyle w:val="EndnoteText"/>
        <w:rPr>
          <w:rFonts w:cs="Arial"/>
          <w:b/>
          <w:snapToGrid w:val="0"/>
          <w:color w:val="FF0000"/>
        </w:rPr>
      </w:pPr>
      <w:r w:rsidRPr="005A371D">
        <w:rPr>
          <w:rFonts w:cs="Arial"/>
          <w:b/>
          <w:snapToGrid w:val="0"/>
          <w:color w:val="FF0000"/>
        </w:rPr>
        <w:t xml:space="preserve">For hospitals that have more than one type of ICU that applies to either Section 5A or 5B included in the ICU Physician Staffing standard, where the ICU physician staffing structure may differ among </w:t>
      </w:r>
      <w:r w:rsidR="00096D83">
        <w:rPr>
          <w:rFonts w:cs="Arial"/>
          <w:b/>
          <w:snapToGrid w:val="0"/>
          <w:color w:val="FF0000"/>
        </w:rPr>
        <w:t>units</w:t>
      </w:r>
      <w:r w:rsidRPr="005A371D">
        <w:rPr>
          <w:rFonts w:cs="Arial"/>
          <w:b/>
          <w:snapToGrid w:val="0"/>
          <w:color w:val="FF0000"/>
        </w:rPr>
        <w:t>, hospitals are instructed to report on the ICU with the lowest level of staffing by physicians certified in critical care medicine when responding to questions #1-15 in Section 5A: Adult ICU Physician Staffing and Section 5B: Pediatric ICU Physician Staffing. For example, if the adult</w:t>
      </w:r>
      <w:r w:rsidR="0078138B">
        <w:rPr>
          <w:rFonts w:cs="Arial"/>
          <w:b/>
          <w:snapToGrid w:val="0"/>
          <w:color w:val="FF0000"/>
        </w:rPr>
        <w:t xml:space="preserve"> neuro</w:t>
      </w:r>
      <w:r w:rsidRPr="005A371D">
        <w:rPr>
          <w:rFonts w:cs="Arial"/>
          <w:b/>
          <w:snapToGrid w:val="0"/>
          <w:color w:val="FF0000"/>
        </w:rPr>
        <w:t xml:space="preserve"> ICU is staffed by intensivists at least 8 hours/day, 7 days/week, but the adult surgical ICU is not, the hospital would respond to questions #1-15 in Section 5A based on the adult surgical ICU.</w:t>
      </w:r>
    </w:p>
    <w:p w14:paraId="590C9318" w14:textId="77777777" w:rsidR="00D7659E" w:rsidRDefault="00D7659E" w:rsidP="00C41286">
      <w:pPr>
        <w:pStyle w:val="BodyText3"/>
        <w:rPr>
          <w:rFonts w:cs="Arial"/>
          <w:b/>
          <w:snapToGrid w:val="0"/>
          <w:color w:val="FF0000"/>
        </w:rPr>
      </w:pPr>
    </w:p>
    <w:p w14:paraId="2B54BDEF" w14:textId="2F2D8F9A"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 xml:space="preserve">staffing structure of your hospital’s </w:t>
      </w:r>
      <w:r w:rsidR="00450EEA">
        <w:rPr>
          <w:rFonts w:cs="Arial"/>
          <w:snapToGrid w:val="0"/>
        </w:rPr>
        <w:t xml:space="preserve">adult and </w:t>
      </w:r>
      <w:r w:rsidRPr="009A5185">
        <w:rPr>
          <w:rFonts w:cs="Arial"/>
          <w:snapToGrid w:val="0"/>
        </w:rPr>
        <w:t>pediatric general medical</w:t>
      </w:r>
      <w:r w:rsidR="00F37D41">
        <w:rPr>
          <w:rFonts w:cs="Arial"/>
          <w:snapToGrid w:val="0"/>
        </w:rPr>
        <w:t>, surgical, medical/</w:t>
      </w:r>
      <w:r w:rsidRPr="009A5185">
        <w:rPr>
          <w:rFonts w:cs="Arial"/>
          <w:snapToGrid w:val="0"/>
        </w:rPr>
        <w:t>surgical</w:t>
      </w:r>
      <w:r w:rsidR="00F37D41">
        <w:rPr>
          <w:rFonts w:cs="Arial"/>
          <w:snapToGrid w:val="0"/>
        </w:rPr>
        <w:t xml:space="preserve">, </w:t>
      </w:r>
      <w:r w:rsidRPr="009A5185">
        <w:rPr>
          <w:rFonts w:cs="Arial"/>
          <w:snapToGrid w:val="0"/>
        </w:rPr>
        <w:t>and neuro ICUs</w:t>
      </w:r>
      <w:r w:rsidR="0085208E">
        <w:rPr>
          <w:rFonts w:cs="Arial"/>
          <w:snapToGrid w:val="0"/>
        </w:rPr>
        <w:t xml:space="preserve">, and </w:t>
      </w:r>
      <w:r w:rsidR="0085208E" w:rsidRPr="00BD0565">
        <w:rPr>
          <w:rFonts w:cs="Arial"/>
          <w:snapToGrid w:val="0"/>
        </w:rPr>
        <w:t>questions about your hospital’s nursing staffing</w:t>
      </w:r>
      <w:r w:rsidR="00C75C87">
        <w:rPr>
          <w:rFonts w:cs="Arial"/>
          <w:snapToGrid w:val="0"/>
        </w:rPr>
        <w:t>.</w:t>
      </w:r>
    </w:p>
    <w:p w14:paraId="0CA39CD7" w14:textId="77777777" w:rsidR="00DD2598" w:rsidRPr="009A5185" w:rsidRDefault="00DD2598">
      <w:pPr>
        <w:pStyle w:val="BodyText3"/>
        <w:rPr>
          <w:rFonts w:cs="Arial"/>
          <w:b/>
        </w:rPr>
      </w:pPr>
    </w:p>
    <w:p w14:paraId="128D1B96" w14:textId="2F8E9A9D"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w:t>
      </w:r>
      <w:r w:rsidR="0080750A">
        <w:rPr>
          <w:rFonts w:cs="Arial"/>
          <w:b/>
        </w:rPr>
        <w:t xml:space="preserve">Adult </w:t>
      </w:r>
      <w:r w:rsidR="00F81D3E">
        <w:rPr>
          <w:rFonts w:cs="Arial"/>
          <w:b/>
        </w:rPr>
        <w:t>and</w:t>
      </w:r>
      <w:r w:rsidR="003A148C">
        <w:rPr>
          <w:rFonts w:cs="Arial"/>
          <w:b/>
        </w:rPr>
        <w:t>/or</w:t>
      </w:r>
      <w:r w:rsidR="00F81D3E">
        <w:rPr>
          <w:rFonts w:cs="Arial"/>
          <w:b/>
        </w:rPr>
        <w:t xml:space="preserve"> Pediatric </w:t>
      </w:r>
      <w:r>
        <w:rPr>
          <w:rFonts w:cs="Arial"/>
          <w:b/>
        </w:rPr>
        <w:t xml:space="preserve">ICU Physician Staffing </w:t>
      </w:r>
      <w:r w:rsidR="00C43880" w:rsidRPr="009A5185">
        <w:rPr>
          <w:rFonts w:cs="Arial"/>
          <w:b/>
        </w:rPr>
        <w:t>assures that</w:t>
      </w:r>
      <w:r w:rsidR="00C43880" w:rsidRPr="009A5185">
        <w:rPr>
          <w:rFonts w:cs="Arial"/>
        </w:rPr>
        <w:t>:</w:t>
      </w:r>
    </w:p>
    <w:p w14:paraId="4A67F4A7" w14:textId="5829A44A" w:rsidR="008910AA" w:rsidRPr="009A5185" w:rsidRDefault="00C43880">
      <w:pPr>
        <w:pStyle w:val="BodyText3"/>
        <w:rPr>
          <w:rFonts w:cs="Arial"/>
        </w:rPr>
      </w:pPr>
      <w:hyperlink w:anchor="Endnote22_CCPatients" w:history="1">
        <w:r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403" w:name="_Ref534212310"/>
      <w:r w:rsidR="000F0582">
        <w:rPr>
          <w:rStyle w:val="Hyperlink"/>
          <w:rFonts w:ascii="ZWAdobeF" w:hAnsi="ZWAdobeF" w:cs="ZWAdobeF"/>
          <w:color w:val="auto"/>
          <w:sz w:val="2"/>
          <w:szCs w:val="2"/>
          <w:u w:val="none"/>
        </w:rPr>
        <w:t>32F</w:t>
      </w:r>
      <w:r w:rsidR="00BF053F">
        <w:rPr>
          <w:rStyle w:val="Hyperlink"/>
          <w:rFonts w:ascii="ZWAdobeF" w:hAnsi="ZWAdobeF" w:cs="ZWAdobeF"/>
          <w:color w:val="auto"/>
          <w:sz w:val="2"/>
          <w:szCs w:val="2"/>
          <w:u w:val="none"/>
        </w:rPr>
        <w:t>33F</w:t>
      </w:r>
      <w:r w:rsidR="004C7557">
        <w:rPr>
          <w:rStyle w:val="Hyperlink"/>
          <w:rFonts w:ascii="ZWAdobeF" w:hAnsi="ZWAdobeF" w:cs="ZWAdobeF"/>
          <w:color w:val="auto"/>
          <w:sz w:val="2"/>
          <w:szCs w:val="2"/>
          <w:u w:val="none"/>
        </w:rPr>
        <w:t>33F</w:t>
      </w:r>
      <w:r w:rsidR="00385598" w:rsidRPr="009A5185">
        <w:rPr>
          <w:rStyle w:val="EndnoteReference"/>
          <w:rFonts w:cs="Arial"/>
        </w:rPr>
        <w:endnoteReference w:id="35"/>
      </w:r>
      <w:bookmarkEnd w:id="403"/>
      <w:r w:rsidR="008910AA" w:rsidRPr="009A5185">
        <w:rPr>
          <w:rFonts w:cs="Arial"/>
        </w:rPr>
        <w:t xml:space="preserve"> in its</w:t>
      </w:r>
      <w:hyperlink w:anchor="generalmedicalsurgicalandneuroicu" w:history="1">
        <w:r w:rsidR="008910AA" w:rsidRPr="00BC45DC">
          <w:rPr>
            <w:rStyle w:val="Hyperlink"/>
            <w:rFonts w:cs="Arial"/>
            <w:u w:val="none"/>
          </w:rPr>
          <w:t xml:space="preserve"> </w:t>
        </w:r>
        <w:r w:rsidR="00B93A35">
          <w:rPr>
            <w:rStyle w:val="Hyperlink"/>
            <w:rFonts w:cs="Arial"/>
          </w:rPr>
          <w:t>G</w:t>
        </w:r>
        <w:r w:rsidR="008910AA" w:rsidRPr="009A5185">
          <w:rPr>
            <w:rStyle w:val="Hyperlink"/>
            <w:rFonts w:cs="Arial"/>
          </w:rPr>
          <w:t xml:space="preserve">eneral </w:t>
        </w:r>
        <w:r w:rsidR="00B93A35">
          <w:rPr>
            <w:rStyle w:val="Hyperlink"/>
            <w:rFonts w:cs="Arial"/>
          </w:rPr>
          <w:t>M</w:t>
        </w:r>
        <w:r w:rsidR="008910AA" w:rsidRPr="009A5185">
          <w:rPr>
            <w:rStyle w:val="Hyperlink"/>
            <w:rFonts w:cs="Arial"/>
          </w:rPr>
          <w:t>edical</w:t>
        </w:r>
        <w:r w:rsidR="00505652">
          <w:rPr>
            <w:rStyle w:val="Hyperlink"/>
            <w:rFonts w:cs="Arial"/>
          </w:rPr>
          <w:t>, Surgical, Medical/</w:t>
        </w:r>
        <w:r w:rsidR="00B93A35">
          <w:rPr>
            <w:rStyle w:val="Hyperlink"/>
            <w:rFonts w:cs="Arial"/>
          </w:rPr>
          <w:t>S</w:t>
        </w:r>
        <w:r w:rsidR="008910AA" w:rsidRPr="009A5185">
          <w:rPr>
            <w:rStyle w:val="Hyperlink"/>
            <w:rFonts w:cs="Arial"/>
          </w:rPr>
          <w:t>urgical</w:t>
        </w:r>
        <w:r w:rsidR="001F39DB">
          <w:rPr>
            <w:rStyle w:val="Hyperlink"/>
            <w:rFonts w:cs="Arial"/>
          </w:rPr>
          <w:t xml:space="preserve">, </w:t>
        </w:r>
        <w:r w:rsidR="008910AA" w:rsidRPr="009A5185">
          <w:rPr>
            <w:rStyle w:val="Hyperlink"/>
            <w:rFonts w:cs="Arial"/>
          </w:rPr>
          <w:t xml:space="preserve">and </w:t>
        </w:r>
        <w:r w:rsidR="00B93A35">
          <w:rPr>
            <w:rStyle w:val="Hyperlink"/>
            <w:rFonts w:cs="Arial"/>
          </w:rPr>
          <w:t>N</w:t>
        </w:r>
        <w:r w:rsidR="008910AA" w:rsidRPr="009A5185">
          <w:rPr>
            <w:rStyle w:val="Hyperlink"/>
            <w:rFonts w:cs="Arial"/>
          </w:rPr>
          <w:t>euro ICUs</w:t>
        </w:r>
      </w:hyperlink>
      <w:r w:rsidR="00F07328" w:rsidRPr="00B93A35">
        <w:rPr>
          <w:rStyle w:val="Hyperlink"/>
          <w:rFonts w:cs="Arial"/>
          <w:color w:val="auto"/>
          <w:u w:val="none"/>
          <w:vertAlign w:val="superscript"/>
        </w:rPr>
        <w:t>14</w:t>
      </w:r>
      <w:r w:rsidR="00F07328" w:rsidRPr="00B93A35">
        <w:rPr>
          <w:rStyle w:val="Hyperlink"/>
          <w:rFonts w:cs="Arial"/>
          <w:color w:val="auto"/>
          <w:u w:val="none"/>
        </w:rPr>
        <w:t xml:space="preserve"> </w:t>
      </w:r>
      <w:r w:rsidR="008910AA" w:rsidRPr="009A5185">
        <w:rPr>
          <w:rFonts w:cs="Arial"/>
        </w:rPr>
        <w:t xml:space="preserve">are </w:t>
      </w:r>
      <w:hyperlink w:anchor="Endnote24_Manage" w:history="1">
        <w:r w:rsidR="008910AA" w:rsidRPr="009A5185">
          <w:rPr>
            <w:rStyle w:val="Hyperlink"/>
            <w:rFonts w:cs="Arial"/>
          </w:rPr>
          <w:t>managed or co-managed</w:t>
        </w:r>
      </w:hyperlink>
      <w:bookmarkStart w:id="405" w:name="_Ref91167015"/>
      <w:r w:rsidR="000F0582">
        <w:rPr>
          <w:rStyle w:val="Hyperlink"/>
          <w:rFonts w:ascii="ZWAdobeF" w:hAnsi="ZWAdobeF" w:cs="ZWAdobeF"/>
          <w:color w:val="auto"/>
          <w:sz w:val="2"/>
          <w:szCs w:val="2"/>
          <w:u w:val="none"/>
        </w:rPr>
        <w:t>34F</w:t>
      </w:r>
      <w:r w:rsidR="00BF053F">
        <w:rPr>
          <w:rStyle w:val="Hyperlink"/>
          <w:rFonts w:ascii="ZWAdobeF" w:hAnsi="ZWAdobeF" w:cs="ZWAdobeF"/>
          <w:color w:val="auto"/>
          <w:sz w:val="2"/>
          <w:szCs w:val="2"/>
          <w:u w:val="none"/>
        </w:rPr>
        <w:t>34F</w:t>
      </w:r>
      <w:r w:rsidR="004C7557">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405"/>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407" w:name="_Ref534212273"/>
      <w:r w:rsidR="000F0582">
        <w:rPr>
          <w:rStyle w:val="Hyperlink"/>
          <w:rFonts w:ascii="ZWAdobeF" w:hAnsi="ZWAdobeF" w:cs="ZWAdobeF"/>
          <w:color w:val="auto"/>
          <w:sz w:val="2"/>
          <w:szCs w:val="2"/>
          <w:u w:val="none"/>
        </w:rPr>
        <w:t>35F</w:t>
      </w:r>
      <w:r w:rsidR="00BF053F">
        <w:rPr>
          <w:rStyle w:val="Hyperlink"/>
          <w:rFonts w:ascii="ZWAdobeF" w:hAnsi="ZWAdobeF" w:cs="ZWAdobeF"/>
          <w:color w:val="auto"/>
          <w:sz w:val="2"/>
          <w:szCs w:val="2"/>
          <w:u w:val="none"/>
        </w:rPr>
        <w:t>35F</w:t>
      </w:r>
      <w:r w:rsidR="004C7557">
        <w:rPr>
          <w:rStyle w:val="Hyperlink"/>
          <w:rFonts w:ascii="ZWAdobeF" w:hAnsi="ZWAdobeF" w:cs="ZWAdobeF"/>
          <w:color w:val="auto"/>
          <w:sz w:val="2"/>
          <w:szCs w:val="2"/>
          <w:u w:val="none"/>
        </w:rPr>
        <w:t>35F</w:t>
      </w:r>
      <w:r w:rsidR="008910AA" w:rsidRPr="009A5185">
        <w:rPr>
          <w:rStyle w:val="EndnoteReference"/>
          <w:rFonts w:cs="Arial"/>
        </w:rPr>
        <w:endnoteReference w:id="37"/>
      </w:r>
      <w:bookmarkEnd w:id="407"/>
      <w:r w:rsidR="008910AA" w:rsidRPr="009A5185">
        <w:rPr>
          <w:rFonts w:cs="Arial"/>
        </w:rPr>
        <w:t xml:space="preserve"> who:</w:t>
      </w:r>
    </w:p>
    <w:p w14:paraId="4BF1F601" w14:textId="202B456D"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09" w:name="_Ref91166304"/>
      <w:r w:rsidR="000F0582">
        <w:rPr>
          <w:rStyle w:val="Hyperlink"/>
          <w:rFonts w:ascii="ZWAdobeF" w:hAnsi="ZWAdobeF" w:cs="ZWAdobeF"/>
          <w:snapToGrid w:val="0"/>
          <w:color w:val="auto"/>
          <w:sz w:val="2"/>
          <w:szCs w:val="2"/>
          <w:u w:val="none"/>
        </w:rPr>
        <w:t>36F</w:t>
      </w:r>
      <w:r w:rsidR="00BF053F">
        <w:rPr>
          <w:rStyle w:val="Hyperlink"/>
          <w:rFonts w:ascii="ZWAdobeF" w:hAnsi="ZWAdobeF" w:cs="ZWAdobeF"/>
          <w:snapToGrid w:val="0"/>
          <w:color w:val="auto"/>
          <w:sz w:val="2"/>
          <w:szCs w:val="2"/>
          <w:u w:val="none"/>
        </w:rPr>
        <w:t>36F</w:t>
      </w:r>
      <w:r w:rsidR="004C7557">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09"/>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7D53A2" w:rsidRPr="006904F9">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57766E61" w:rsidR="008910AA" w:rsidRPr="005A5A08" w:rsidRDefault="005A5A08" w:rsidP="00AD309C">
      <w:pPr>
        <w:pStyle w:val="ListParagraph"/>
        <w:numPr>
          <w:ilvl w:val="0"/>
          <w:numId w:val="156"/>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11" w:name="_Ref534212061"/>
      <w:r w:rsidR="000F0582">
        <w:rPr>
          <w:rStyle w:val="Hyperlink"/>
          <w:rFonts w:ascii="ZWAdobeF" w:hAnsi="ZWAdobeF" w:cs="ZWAdobeF"/>
          <w:snapToGrid w:val="0"/>
          <w:color w:val="auto"/>
          <w:sz w:val="2"/>
          <w:szCs w:val="2"/>
          <w:u w:val="none"/>
        </w:rPr>
        <w:t>37F</w:t>
      </w:r>
      <w:r w:rsidR="00BF053F">
        <w:rPr>
          <w:rStyle w:val="Hyperlink"/>
          <w:rFonts w:ascii="ZWAdobeF" w:hAnsi="ZWAdobeF" w:cs="ZWAdobeF"/>
          <w:snapToGrid w:val="0"/>
          <w:color w:val="auto"/>
          <w:sz w:val="2"/>
          <w:szCs w:val="2"/>
          <w:u w:val="none"/>
        </w:rPr>
        <w:t>37F</w:t>
      </w:r>
      <w:r w:rsidR="004C7557">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11"/>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75757420"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13" w:name="_Ref534212563"/>
      <w:r w:rsidR="000F0582">
        <w:rPr>
          <w:rStyle w:val="Hyperlink"/>
          <w:rFonts w:ascii="ZWAdobeF" w:hAnsi="ZWAdobeF" w:cs="ZWAdobeF"/>
          <w:snapToGrid w:val="0"/>
          <w:color w:val="auto"/>
          <w:sz w:val="2"/>
          <w:szCs w:val="2"/>
          <w:u w:val="none"/>
        </w:rPr>
        <w:t>38F</w:t>
      </w:r>
      <w:r w:rsidR="00BF053F">
        <w:rPr>
          <w:rStyle w:val="Hyperlink"/>
          <w:rFonts w:ascii="ZWAdobeF" w:hAnsi="ZWAdobeF" w:cs="ZWAdobeF"/>
          <w:snapToGrid w:val="0"/>
          <w:color w:val="auto"/>
          <w:sz w:val="2"/>
          <w:szCs w:val="2"/>
          <w:u w:val="none"/>
        </w:rPr>
        <w:t>38F</w:t>
      </w:r>
      <w:r w:rsidR="004C7557">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13"/>
      <w:r w:rsidRPr="009A5185">
        <w:rPr>
          <w:rFonts w:cs="Arial"/>
          <w:snapToGrid w:val="0"/>
          <w:color w:val="000000"/>
        </w:rPr>
        <w:t xml:space="preserve"> of notification device response time; and</w:t>
      </w:r>
    </w:p>
    <w:p w14:paraId="31443B36" w14:textId="1815C363"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7D53A2" w:rsidRPr="00A012EC">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15" w:name="_Ref91167163"/>
      <w:r w:rsidR="000F0582">
        <w:rPr>
          <w:rStyle w:val="Hyperlink"/>
          <w:rFonts w:ascii="ZWAdobeF" w:hAnsi="ZWAdobeF" w:cs="ZWAdobeF"/>
          <w:snapToGrid w:val="0"/>
          <w:color w:val="auto"/>
          <w:sz w:val="2"/>
          <w:szCs w:val="2"/>
          <w:u w:val="none"/>
        </w:rPr>
        <w:t>39F</w:t>
      </w:r>
      <w:r w:rsidR="00BF053F">
        <w:rPr>
          <w:rStyle w:val="Hyperlink"/>
          <w:rFonts w:ascii="ZWAdobeF" w:hAnsi="ZWAdobeF" w:cs="ZWAdobeF"/>
          <w:snapToGrid w:val="0"/>
          <w:color w:val="auto"/>
          <w:sz w:val="2"/>
          <w:szCs w:val="2"/>
          <w:u w:val="none"/>
        </w:rPr>
        <w:t>39F</w:t>
      </w:r>
      <w:r w:rsidR="004C7557">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15"/>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3DA55B79" w14:textId="77777777" w:rsidR="00EE54EF" w:rsidRPr="00332D4F" w:rsidRDefault="00EE54EF" w:rsidP="00EE54EF"/>
    <w:p w14:paraId="42DAA018" w14:textId="77777777" w:rsidR="00040753" w:rsidRDefault="00040753">
      <w:pPr>
        <w:rPr>
          <w:rFonts w:cs="Arial"/>
          <w:b/>
          <w:bCs/>
        </w:rPr>
      </w:pPr>
      <w:r>
        <w:rPr>
          <w:rFonts w:cs="Arial"/>
          <w:b/>
          <w:bCs/>
        </w:rPr>
        <w:br w:type="page"/>
      </w:r>
    </w:p>
    <w:p w14:paraId="19CEB503" w14:textId="2756AA93" w:rsidR="00940C76" w:rsidRPr="006F1F5D" w:rsidRDefault="00940C76" w:rsidP="00940C76">
      <w:pPr>
        <w:rPr>
          <w:rFonts w:cs="Arial"/>
          <w:b/>
          <w:bCs/>
        </w:rPr>
      </w:pPr>
      <w:r w:rsidRPr="006F1F5D">
        <w:rPr>
          <w:rFonts w:cs="Arial"/>
          <w:b/>
          <w:bCs/>
        </w:rPr>
        <w:t>Each hospital achieving the standard for Total Nursing Care Hours per Patient Day:</w:t>
      </w:r>
    </w:p>
    <w:p w14:paraId="2A0301F1" w14:textId="77777777" w:rsidR="00940C76" w:rsidRPr="006F1F5D" w:rsidRDefault="00940C76" w:rsidP="00940C76">
      <w:pPr>
        <w:rPr>
          <w:rFonts w:cs="Arial"/>
        </w:rPr>
      </w:pPr>
      <w:r w:rsidRPr="006F1F5D">
        <w:rPr>
          <w:rFonts w:cs="Arial"/>
        </w:rPr>
        <w:t>Has a ratio of total nursing care hours per patient day that is greater than or equal to the 50th percentile (where higher is better) for that hospital’s cohort (small teaching, large teaching, non-teaching, mixed acuity, pediatric, or critical access hospital).</w:t>
      </w:r>
    </w:p>
    <w:p w14:paraId="506E49D3" w14:textId="77777777" w:rsidR="00940C76" w:rsidRPr="006F1F5D" w:rsidRDefault="00940C76" w:rsidP="00940C76">
      <w:pPr>
        <w:rPr>
          <w:rFonts w:cs="Arial"/>
        </w:rPr>
      </w:pPr>
    </w:p>
    <w:p w14:paraId="3213043C" w14:textId="77777777" w:rsidR="00940C76" w:rsidRPr="006F1F5D" w:rsidRDefault="00940C76" w:rsidP="00940C76">
      <w:pPr>
        <w:rPr>
          <w:rFonts w:cs="Arial"/>
          <w:b/>
          <w:bCs/>
        </w:rPr>
      </w:pPr>
      <w:r w:rsidRPr="006F1F5D">
        <w:rPr>
          <w:rFonts w:cs="Arial"/>
          <w:b/>
          <w:bCs/>
        </w:rPr>
        <w:t>Each hospital achieving the standard for RN Hours per Patient Day:</w:t>
      </w:r>
    </w:p>
    <w:p w14:paraId="391EABC6" w14:textId="707EAB8B" w:rsidR="00940C76" w:rsidRPr="006F1F5D" w:rsidRDefault="00940C76" w:rsidP="00940C76">
      <w:pPr>
        <w:rPr>
          <w:rFonts w:cs="Arial"/>
        </w:rPr>
      </w:pPr>
      <w:r w:rsidRPr="006F1F5D">
        <w:rPr>
          <w:rFonts w:cs="Arial"/>
        </w:rPr>
        <w:t>Has a ratio of RN hours per patient day that is greater than or equal to the 50th percentile (where higher is better) for that hospital’s cohort (small teaching, large teaching, non-teaching, mixed acuity, pediatric, or critical access hospital).</w:t>
      </w:r>
      <w:r w:rsidRPr="006F1F5D">
        <w:rPr>
          <w:rFonts w:cs="Arial"/>
        </w:rPr>
        <w:br/>
      </w:r>
    </w:p>
    <w:p w14:paraId="68B0B03B" w14:textId="77777777" w:rsidR="00940C76" w:rsidRPr="006F1F5D" w:rsidRDefault="00940C76" w:rsidP="00940C76">
      <w:pPr>
        <w:rPr>
          <w:rFonts w:cs="Arial"/>
          <w:b/>
          <w:bCs/>
        </w:rPr>
      </w:pPr>
      <w:r w:rsidRPr="006F1F5D">
        <w:rPr>
          <w:rFonts w:cs="Arial"/>
          <w:b/>
          <w:bCs/>
        </w:rPr>
        <w:t>Each hospital achieving the standard for Percentage of RNs who are BSN-Prepared:</w:t>
      </w:r>
    </w:p>
    <w:p w14:paraId="5D65B773" w14:textId="77777777" w:rsidR="00940C76" w:rsidRPr="001F2388" w:rsidRDefault="00940C76" w:rsidP="00940C76">
      <w:r w:rsidRPr="006F1F5D">
        <w:t>Has a percentage of RNs who are BSN-prepared that is greater than or equal to 80%.</w:t>
      </w:r>
    </w:p>
    <w:p w14:paraId="60D278D5" w14:textId="77777777" w:rsidR="0082085D" w:rsidRPr="009A5185" w:rsidRDefault="0082085D" w:rsidP="0082085D">
      <w:pPr>
        <w:rPr>
          <w:rFonts w:cs="Arial"/>
          <w:b/>
        </w:rPr>
      </w:pPr>
    </w:p>
    <w:p w14:paraId="05727101" w14:textId="3D65EE11" w:rsidR="0082085D" w:rsidRPr="009A5185" w:rsidRDefault="0082085D" w:rsidP="0082085D">
      <w:pPr>
        <w:rPr>
          <w:rFonts w:cs="Arial"/>
          <w:b/>
        </w:rPr>
      </w:pPr>
      <w:r w:rsidRPr="009A5185">
        <w:rPr>
          <w:rFonts w:cs="Arial"/>
          <w:b/>
        </w:rPr>
        <w:t xml:space="preserve">Download the </w:t>
      </w:r>
      <w:r w:rsidR="00A236B1">
        <w:rPr>
          <w:rFonts w:cs="Arial"/>
          <w:b/>
        </w:rPr>
        <w:t>202</w:t>
      </w:r>
      <w:r w:rsidR="00C44113">
        <w:rPr>
          <w:rFonts w:cs="Arial"/>
          <w:b/>
        </w:rPr>
        <w:t>6</w:t>
      </w:r>
      <w:r w:rsidRPr="009A5185">
        <w:rPr>
          <w:rFonts w:cs="Arial"/>
          <w:b/>
        </w:rPr>
        <w:t xml:space="preserve"> Leapfrog Hospital Survey Scoring Algorithm on the </w:t>
      </w:r>
      <w:hyperlink r:id="rId322"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587E822A" w:rsidR="009E7330" w:rsidRDefault="006922BB" w:rsidP="00CF5A6E">
      <w:pPr>
        <w:pStyle w:val="Heading2"/>
      </w:pPr>
      <w:bookmarkStart w:id="417" w:name="_Toc225877749"/>
      <w:r w:rsidRPr="009A5185">
        <w:t>5</w:t>
      </w:r>
      <w:r w:rsidR="00332AF9">
        <w:t>A</w:t>
      </w:r>
      <w:r w:rsidRPr="009A5185">
        <w:t xml:space="preserve">: </w:t>
      </w:r>
      <w:r w:rsidR="00332AF9">
        <w:t xml:space="preserve">Adult </w:t>
      </w:r>
      <w:r w:rsidRPr="009A5185">
        <w:t>ICU P</w:t>
      </w:r>
      <w:r>
        <w:t>hysician</w:t>
      </w:r>
      <w:r w:rsidRPr="009A5185">
        <w:t xml:space="preserve"> S</w:t>
      </w:r>
      <w:r>
        <w:t>taffing</w:t>
      </w:r>
      <w:bookmarkEnd w:id="417"/>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3"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1FF31AAE"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31B9B9EB"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555A8121"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general medical</w:t>
      </w:r>
      <w:r w:rsidR="000761D6">
        <w:rPr>
          <w:rFonts w:cs="Arial"/>
          <w:snapToGrid w:val="0"/>
          <w:color w:val="000000"/>
        </w:rPr>
        <w:t>, surgical, medical/</w:t>
      </w:r>
      <w:r w:rsidRPr="002F6826">
        <w:rPr>
          <w:rFonts w:cs="Arial"/>
          <w:snapToGrid w:val="0"/>
          <w:color w:val="000000"/>
        </w:rPr>
        <w:t>surgical</w:t>
      </w:r>
      <w:r w:rsidR="00736C1D">
        <w:rPr>
          <w:rFonts w:cs="Arial"/>
          <w:snapToGrid w:val="0"/>
          <w:color w:val="000000"/>
        </w:rPr>
        <w:t>,</w:t>
      </w:r>
      <w:r w:rsidRPr="002F6826">
        <w:rPr>
          <w:rFonts w:cs="Arial"/>
          <w:snapToGrid w:val="0"/>
          <w:color w:val="000000"/>
        </w:rPr>
        <w:t xml:space="preserve"> and neuro critical care patients (medical and surgical), including those patients in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76A869A2">
                <wp:extent cx="5987332" cy="1381125"/>
                <wp:effectExtent l="0" t="0" r="13970" b="28575"/>
                <wp:docPr id="39" name="Text Box 39" descr="P7401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8" type="#_x0000_t202" alt="P7401TB21#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D309C">
            <w:pPr>
              <w:numPr>
                <w:ilvl w:val="0"/>
                <w:numId w:val="31"/>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05E58AF8" w:rsidR="004C4560" w:rsidRPr="004C4560" w:rsidRDefault="008910AA" w:rsidP="00AD309C">
            <w:pPr>
              <w:numPr>
                <w:ilvl w:val="0"/>
                <w:numId w:val="31"/>
              </w:numPr>
              <w:rPr>
                <w:rFonts w:cs="Arial"/>
              </w:rPr>
            </w:pPr>
            <w:r w:rsidRPr="009A5185">
              <w:rPr>
                <w:rFonts w:cs="Arial"/>
              </w:rPr>
              <w:t>Does your hospital operate any</w:t>
            </w:r>
            <w:r w:rsidR="003B2B0E">
              <w:rPr>
                <w:rFonts w:cs="Arial"/>
              </w:rPr>
              <w:t xml:space="preserve"> adult</w:t>
            </w:r>
            <w:r w:rsidRPr="009A5185">
              <w:rPr>
                <w:rFonts w:cs="Arial"/>
              </w:rPr>
              <w:t xml:space="preserve"> </w:t>
            </w:r>
            <w:hyperlink w:anchor="generalmedicalsurgicalandneuroicu" w:history="1">
              <w:r w:rsidR="007C624A">
                <w:rPr>
                  <w:rStyle w:val="Hyperlink"/>
                  <w:rFonts w:cs="Arial"/>
                </w:rPr>
                <w:t>G</w:t>
              </w:r>
              <w:r w:rsidR="007C624A" w:rsidRPr="009A5185">
                <w:rPr>
                  <w:rStyle w:val="Hyperlink"/>
                  <w:rFonts w:cs="Arial"/>
                </w:rPr>
                <w:t xml:space="preserve">eneral </w:t>
              </w:r>
              <w:r w:rsidR="007C624A">
                <w:rPr>
                  <w:rStyle w:val="Hyperlink"/>
                  <w:rFonts w:cs="Arial"/>
                </w:rPr>
                <w:t>M</w:t>
              </w:r>
              <w:r w:rsidR="007C624A" w:rsidRPr="009A5185">
                <w:rPr>
                  <w:rStyle w:val="Hyperlink"/>
                  <w:rFonts w:cs="Arial"/>
                </w:rPr>
                <w:t>edical</w:t>
              </w:r>
              <w:r w:rsidR="00EE2407">
                <w:rPr>
                  <w:rStyle w:val="Hyperlink"/>
                  <w:rFonts w:cs="Arial"/>
                </w:rPr>
                <w:t xml:space="preserve">, </w:t>
              </w:r>
              <w:r w:rsidR="007C624A">
                <w:rPr>
                  <w:rStyle w:val="Hyperlink"/>
                  <w:rFonts w:cs="Arial"/>
                </w:rPr>
                <w:t>S</w:t>
              </w:r>
              <w:r w:rsidR="007C624A" w:rsidRPr="009A5185">
                <w:rPr>
                  <w:rStyle w:val="Hyperlink"/>
                  <w:rFonts w:cs="Arial"/>
                </w:rPr>
                <w:t>urgical</w:t>
              </w:r>
              <w:r w:rsidR="00EE2407">
                <w:rPr>
                  <w:rStyle w:val="Hyperlink"/>
                  <w:rFonts w:cs="Arial"/>
                </w:rPr>
                <w:t xml:space="preserve">, Medical/Surgical, </w:t>
              </w:r>
              <w:r w:rsidR="00482B41">
                <w:rPr>
                  <w:rStyle w:val="Hyperlink"/>
                  <w:rFonts w:cs="Arial"/>
                </w:rPr>
                <w:t>or</w:t>
              </w:r>
              <w:r w:rsidR="007C624A" w:rsidRPr="009A5185">
                <w:rPr>
                  <w:rStyle w:val="Hyperlink"/>
                  <w:rFonts w:cs="Arial"/>
                </w:rPr>
                <w:t xml:space="preserve"> </w:t>
              </w:r>
              <w:r w:rsidR="007C624A">
                <w:rPr>
                  <w:rStyle w:val="Hyperlink"/>
                  <w:rFonts w:cs="Arial"/>
                </w:rPr>
                <w:t>N</w:t>
              </w:r>
              <w:r w:rsidR="007C624A" w:rsidRPr="009A5185">
                <w:rPr>
                  <w:rStyle w:val="Hyperlink"/>
                  <w:rFonts w:cs="Arial"/>
                </w:rPr>
                <w:t>euro ICUs</w:t>
              </w:r>
            </w:hyperlink>
            <w:r w:rsidR="007C624A" w:rsidRPr="00B93A35">
              <w:rPr>
                <w:rStyle w:val="Hyperlink"/>
                <w:rFonts w:cs="Arial"/>
                <w:color w:val="auto"/>
                <w:u w:val="none"/>
                <w:vertAlign w:val="superscript"/>
              </w:rPr>
              <w:t>14</w:t>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666822">
              <w:rPr>
                <w:rFonts w:cs="Arial"/>
                <w:i/>
              </w:rPr>
              <w:t xml:space="preserve">adult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w:t>
            </w:r>
            <w:r w:rsidR="00666822">
              <w:rPr>
                <w:rFonts w:cs="Arial"/>
                <w:i/>
              </w:rPr>
              <w:t xml:space="preserve">adult </w:t>
            </w:r>
            <w:r w:rsidR="0070116C">
              <w:rPr>
                <w:rFonts w:cs="Arial"/>
                <w:i/>
              </w:rPr>
              <w:t xml:space="preserve">ICU that has the </w:t>
            </w:r>
            <w:r w:rsidR="00B54EF7">
              <w:rPr>
                <w:rFonts w:cs="Arial"/>
                <w:i/>
              </w:rPr>
              <w:t xml:space="preserve">lowest level of staffing by physicians certified in critical care medicine </w:t>
            </w:r>
            <w:r w:rsidR="0070116C">
              <w:rPr>
                <w:rFonts w:cs="Arial"/>
                <w:i/>
              </w:rPr>
              <w:t>(</w:t>
            </w:r>
            <w:hyperlink w:anchor="generalmedicalsurgicalandneuroicu" w:history="1">
              <w:r w:rsidR="0070116C" w:rsidRPr="00F85627">
                <w:rPr>
                  <w:rStyle w:val="Hyperlink"/>
                  <w:rFonts w:cs="Arial"/>
                  <w:i/>
                </w:rPr>
                <w:t>More Informatio</w:t>
              </w:r>
              <w:r w:rsidR="00F85627" w:rsidRPr="00F85627">
                <w:rPr>
                  <w:rStyle w:val="Hyperlink"/>
                  <w:rFonts w:cs="Arial"/>
                  <w:i/>
                </w:rPr>
                <w:t>n</w:t>
              </w:r>
            </w:hyperlink>
            <w:r w:rsidR="00A87525" w:rsidRPr="00C841D1">
              <w:rPr>
                <w:rFonts w:cs="Arial"/>
                <w:i/>
                <w:vertAlign w:val="superscript"/>
              </w:rPr>
              <w:t>14</w:t>
            </w:r>
            <w:r w:rsidR="00C841D1">
              <w:rPr>
                <w:rFonts w:cs="Arial"/>
                <w:i/>
                <w:vertAlign w:val="superscript"/>
              </w:rPr>
              <w:t>)</w:t>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666822">
              <w:rPr>
                <w:rFonts w:cs="Arial"/>
                <w:i/>
                <w:iCs/>
              </w:rPr>
              <w:t xml:space="preserve">adult </w:t>
            </w:r>
            <w:r w:rsidR="004C4560">
              <w:rPr>
                <w:rFonts w:cs="Arial"/>
                <w:i/>
                <w:iCs/>
              </w:rPr>
              <w:t xml:space="preserve">ICU but regularly admits </w:t>
            </w:r>
            <w:r w:rsidR="00666822">
              <w:rPr>
                <w:rFonts w:cs="Arial"/>
                <w:i/>
                <w:iCs/>
              </w:rPr>
              <w:t xml:space="preserve">adult </w:t>
            </w:r>
            <w:r w:rsidR="004C4560">
              <w:rPr>
                <w:rFonts w:cs="Arial"/>
                <w:i/>
                <w:iCs/>
              </w:rPr>
              <w:t>critical care patients to</w:t>
            </w:r>
            <w:r w:rsidR="00FF3158">
              <w:rPr>
                <w:rFonts w:cs="Arial"/>
                <w:i/>
                <w:iCs/>
              </w:rPr>
              <w:t xml:space="preserve"> </w:t>
            </w:r>
            <w:r w:rsidR="004C4560">
              <w:rPr>
                <w:rFonts w:cs="Arial"/>
                <w:i/>
                <w:iCs/>
              </w:rPr>
              <w:t>mixed acuity units, select “</w:t>
            </w:r>
            <w:r w:rsidR="005F62F0">
              <w:rPr>
                <w:rFonts w:cs="Arial"/>
                <w:i/>
                <w:iCs/>
              </w:rPr>
              <w:t>y</w:t>
            </w:r>
            <w:r w:rsidR="004C4560">
              <w:rPr>
                <w:rFonts w:cs="Arial"/>
                <w:i/>
                <w:iCs/>
              </w:rPr>
              <w:t>es” and respond to the remaining questions in Section 5</w:t>
            </w:r>
            <w:r w:rsidR="00361E28">
              <w:rPr>
                <w:rFonts w:cs="Arial"/>
                <w:i/>
                <w:iCs/>
              </w:rPr>
              <w:t>A</w:t>
            </w:r>
            <w:r w:rsidR="004C4560">
              <w:rPr>
                <w:rFonts w:cs="Arial"/>
                <w:i/>
                <w:iCs/>
              </w:rPr>
              <w:t xml:space="preserve">. </w:t>
            </w:r>
          </w:p>
          <w:p w14:paraId="07BDC448" w14:textId="77777777" w:rsidR="0070116C" w:rsidRPr="0070116C" w:rsidRDefault="0070116C" w:rsidP="0070116C">
            <w:pPr>
              <w:ind w:left="360"/>
              <w:rPr>
                <w:rFonts w:cs="Arial"/>
              </w:rPr>
            </w:pPr>
          </w:p>
          <w:p w14:paraId="29BBCD49" w14:textId="67387668" w:rsidR="006F3235" w:rsidRPr="006F3235" w:rsidRDefault="00221696" w:rsidP="006F3235">
            <w:pPr>
              <w:ind w:left="360"/>
              <w:rPr>
                <w:rFonts w:cs="Arial"/>
                <w:i/>
              </w:rPr>
            </w:pPr>
            <w:r w:rsidRPr="00221696">
              <w:rPr>
                <w:rFonts w:cs="Arial"/>
                <w:i/>
              </w:rPr>
              <w:t>If “no” to question #2, skip the remaining questions in Section 5</w:t>
            </w:r>
            <w:r w:rsidR="004813EF">
              <w:rPr>
                <w:rFonts w:cs="Arial"/>
                <w:i/>
              </w:rPr>
              <w:t>A</w:t>
            </w:r>
            <w:r w:rsidRPr="00221696">
              <w:rPr>
                <w:rFonts w:cs="Arial"/>
                <w:i/>
              </w:rPr>
              <w:t xml:space="preserve"> and </w:t>
            </w:r>
            <w:r w:rsidR="000025FB">
              <w:rPr>
                <w:rFonts w:cs="Arial"/>
                <w:i/>
              </w:rPr>
              <w:t xml:space="preserve">continue </w:t>
            </w:r>
            <w:r w:rsidRPr="00221696">
              <w:rPr>
                <w:rFonts w:cs="Arial"/>
                <w:i/>
              </w:rPr>
              <w:t xml:space="preserve">to </w:t>
            </w:r>
            <w:r w:rsidR="00D61B5D">
              <w:rPr>
                <w:rFonts w:cs="Arial"/>
                <w:i/>
              </w:rPr>
              <w:t>the next subsection</w:t>
            </w:r>
            <w:r w:rsidRPr="00301E2F">
              <w:rPr>
                <w:rFonts w:cs="Arial"/>
                <w:i/>
              </w:rPr>
              <w:t>. The hospital will be scored as “Does Not Apply.”</w:t>
            </w:r>
          </w:p>
        </w:tc>
        <w:tc>
          <w:tcPr>
            <w:tcW w:w="3035" w:type="dxa"/>
            <w:vAlign w:val="center"/>
          </w:tcPr>
          <w:p w14:paraId="24BF3FD7" w14:textId="77777777" w:rsidR="008910AA" w:rsidRPr="000C1F1D" w:rsidRDefault="008910AA" w:rsidP="00AD309C">
            <w:pPr>
              <w:pStyle w:val="ListParagraph"/>
              <w:numPr>
                <w:ilvl w:val="0"/>
                <w:numId w:val="341"/>
              </w:numPr>
              <w:rPr>
                <w:rFonts w:cs="Arial"/>
                <w:iCs/>
              </w:rPr>
            </w:pPr>
            <w:r w:rsidRPr="000C1F1D">
              <w:rPr>
                <w:rFonts w:cs="Arial"/>
                <w:iCs/>
              </w:rPr>
              <w:t>Yes</w:t>
            </w:r>
          </w:p>
          <w:p w14:paraId="5800D82C" w14:textId="77777777" w:rsidR="008910AA" w:rsidRPr="000C1F1D" w:rsidRDefault="008910AA" w:rsidP="00AD309C">
            <w:pPr>
              <w:pStyle w:val="ListParagraph"/>
              <w:numPr>
                <w:ilvl w:val="0"/>
                <w:numId w:val="341"/>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74D5586E" w:rsidR="003475DE" w:rsidRDefault="003475DE" w:rsidP="00AD309C">
            <w:pPr>
              <w:numPr>
                <w:ilvl w:val="0"/>
                <w:numId w:val="31"/>
              </w:numPr>
              <w:rPr>
                <w:rFonts w:cs="Arial"/>
              </w:rPr>
            </w:pPr>
            <w:r>
              <w:rPr>
                <w:rFonts w:cs="Arial"/>
              </w:rPr>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905AD0E" w:rsidR="006F3235" w:rsidRPr="009A5185" w:rsidRDefault="003475DE" w:rsidP="00F233E6">
            <w:pPr>
              <w:ind w:left="360"/>
              <w:rPr>
                <w:rFonts w:cs="Arial"/>
              </w:rPr>
            </w:pPr>
            <w:r w:rsidRPr="00AA2E10">
              <w:rPr>
                <w:rFonts w:cs="Arial"/>
                <w:i/>
              </w:rPr>
              <w:t>If “no</w:t>
            </w:r>
            <w:r w:rsidR="00ED3D17">
              <w:rPr>
                <w:rFonts w:cs="Arial"/>
                <w:i/>
              </w:rPr>
              <w:t xml:space="preserve">, </w:t>
            </w:r>
            <w:r w:rsidR="00ED3D17" w:rsidRPr="00ED3D17">
              <w:rPr>
                <w:rFonts w:cs="Arial"/>
                <w:i/>
              </w:rPr>
              <w:t>the ICU is not staffed with any physicians certified in critical care medicine</w:t>
            </w:r>
            <w:r w:rsidRPr="00AA2E10">
              <w:rPr>
                <w:rFonts w:cs="Arial"/>
                <w:i/>
              </w:rPr>
              <w:t xml:space="preserve">” to question #3, skip </w:t>
            </w:r>
            <w:r>
              <w:rPr>
                <w:rFonts w:cs="Arial"/>
                <w:i/>
              </w:rPr>
              <w:t xml:space="preserve">the remaining </w:t>
            </w:r>
            <w:r w:rsidRPr="00AA2E10">
              <w:rPr>
                <w:rFonts w:cs="Arial"/>
                <w:i/>
              </w:rPr>
              <w:t>questions</w:t>
            </w:r>
            <w:r>
              <w:rPr>
                <w:rFonts w:cs="Arial"/>
                <w:i/>
              </w:rPr>
              <w:t xml:space="preserve"> in Section 5</w:t>
            </w:r>
            <w:r w:rsidR="00CB33E1">
              <w:rPr>
                <w:rFonts w:cs="Arial"/>
                <w:i/>
              </w:rPr>
              <w:t>A</w:t>
            </w:r>
            <w:r w:rsidR="00086A99">
              <w:rPr>
                <w:rFonts w:cs="Arial"/>
                <w:i/>
              </w:rPr>
              <w:t xml:space="preserve"> </w:t>
            </w:r>
            <w:r>
              <w:rPr>
                <w:rFonts w:cs="Arial"/>
                <w:i/>
              </w:rPr>
              <w:t xml:space="preserve">and </w:t>
            </w:r>
            <w:r w:rsidR="00CD2F26">
              <w:rPr>
                <w:rFonts w:cs="Arial"/>
                <w:i/>
              </w:rPr>
              <w:t>continue</w:t>
            </w:r>
            <w:r>
              <w:rPr>
                <w:rFonts w:cs="Arial"/>
                <w:i/>
              </w:rPr>
              <w:t xml:space="preserve"> to </w:t>
            </w:r>
            <w:r w:rsidR="00D61B5D">
              <w:rPr>
                <w:rFonts w:cs="Arial"/>
                <w:i/>
              </w:rPr>
              <w:t>the next subsection</w:t>
            </w:r>
            <w:r w:rsidR="00BA74BB">
              <w:rPr>
                <w:rFonts w:cs="Arial"/>
                <w:i/>
              </w:rPr>
              <w:t xml:space="preserve">. </w:t>
            </w:r>
            <w:r>
              <w:rPr>
                <w:rFonts w:cs="Arial"/>
                <w:i/>
              </w:rPr>
              <w:t>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AD309C">
            <w:pPr>
              <w:pStyle w:val="ListParagraph"/>
              <w:numPr>
                <w:ilvl w:val="0"/>
                <w:numId w:val="341"/>
              </w:numPr>
              <w:rPr>
                <w:rFonts w:cs="Arial"/>
                <w:iCs/>
              </w:rPr>
            </w:pPr>
            <w:r w:rsidRPr="000C1F1D">
              <w:rPr>
                <w:rFonts w:cs="Arial"/>
                <w:iCs/>
              </w:rPr>
              <w:t>Yes, the ICU is staffed with physicians certified in critical care medicine</w:t>
            </w:r>
          </w:p>
          <w:p w14:paraId="162E8B6B" w14:textId="77777777" w:rsidR="003475DE" w:rsidRPr="000C1F1D" w:rsidRDefault="003475DE" w:rsidP="00AD309C">
            <w:pPr>
              <w:pStyle w:val="ListParagraph"/>
              <w:numPr>
                <w:ilvl w:val="0"/>
                <w:numId w:val="341"/>
              </w:numPr>
              <w:rPr>
                <w:rFonts w:cs="Arial"/>
                <w:iCs/>
              </w:rPr>
            </w:pPr>
            <w:r w:rsidRPr="000C1F1D">
              <w:rPr>
                <w:rFonts w:cs="Arial"/>
                <w:iCs/>
              </w:rPr>
              <w:t>Yes, the ICU is staffed with physicians certified in critical care medicine based on Leapfrog’s expanded definition</w:t>
            </w:r>
          </w:p>
          <w:p w14:paraId="28924940" w14:textId="74E4142B" w:rsidR="00AA04E9" w:rsidRPr="000C1F1D" w:rsidRDefault="003475DE" w:rsidP="00AD309C">
            <w:pPr>
              <w:pStyle w:val="ListParagraph"/>
              <w:numPr>
                <w:ilvl w:val="0"/>
                <w:numId w:val="341"/>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514FB52C" w:rsidR="003475DE" w:rsidRDefault="009D6CB8" w:rsidP="00AD309C">
            <w:pPr>
              <w:numPr>
                <w:ilvl w:val="0"/>
                <w:numId w:val="31"/>
              </w:numPr>
              <w:rPr>
                <w:rFonts w:cs="Arial"/>
              </w:rPr>
            </w:pPr>
            <w:r>
              <w:rPr>
                <w:rFonts w:cs="Arial"/>
              </w:rPr>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7D53A2" w:rsidRPr="00A012EC">
              <w:rPr>
                <w:rStyle w:val="EndnoteReference"/>
              </w:rPr>
              <w:t>34</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AD309C">
            <w:pPr>
              <w:pStyle w:val="ListParagraph"/>
              <w:numPr>
                <w:ilvl w:val="0"/>
                <w:numId w:val="341"/>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AD309C">
            <w:pPr>
              <w:pStyle w:val="ListParagraph"/>
              <w:numPr>
                <w:ilvl w:val="0"/>
                <w:numId w:val="341"/>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2E162E9C" w:rsidR="005A0EE0" w:rsidRPr="005A0EE0" w:rsidRDefault="005A0EE0">
      <w:pPr>
        <w:rPr>
          <w:rFonts w:cs="Arial"/>
          <w:i/>
          <w:iCs/>
        </w:rPr>
      </w:pPr>
      <w:r w:rsidRPr="005A0EE0">
        <w:rPr>
          <w:rFonts w:cs="Arial"/>
          <w:i/>
          <w:iCs/>
        </w:rPr>
        <w:t xml:space="preserve">There are currently </w:t>
      </w:r>
      <w:hyperlink r:id="rId326"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14C6EECD" w:rsidR="00BC70C2" w:rsidRPr="00752A6C" w:rsidRDefault="00BC70C2"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51739A57" w:rsidR="00BC70C2" w:rsidRPr="00752A6C" w:rsidRDefault="00BC70C2" w:rsidP="00AD309C">
            <w:pPr>
              <w:pStyle w:val="Header"/>
              <w:numPr>
                <w:ilvl w:val="0"/>
                <w:numId w:val="67"/>
              </w:numPr>
              <w:tabs>
                <w:tab w:val="clear" w:pos="4320"/>
                <w:tab w:val="clear" w:pos="8640"/>
              </w:tabs>
              <w:rPr>
                <w:rFonts w:cs="Arial"/>
              </w:rPr>
            </w:pPr>
            <w:hyperlink w:anchor="Endnote26_Present" w:history="1">
              <w:r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752A6C">
              <w:rPr>
                <w:rFonts w:cs="Arial"/>
              </w:rPr>
              <w:t xml:space="preserve"> </w:t>
            </w:r>
            <w:r w:rsidRPr="00BC70C2">
              <w:rPr>
                <w:rFonts w:cs="Arial"/>
                <w:b/>
                <w:bCs/>
              </w:rPr>
              <w:t>on-site</w:t>
            </w:r>
            <w:r w:rsidRPr="00752A6C">
              <w:rPr>
                <w:rFonts w:cs="Arial"/>
              </w:rPr>
              <w:t xml:space="preserve"> in </w:t>
            </w:r>
            <w:r w:rsidR="00DB7316">
              <w:rPr>
                <w:rFonts w:cs="Arial"/>
              </w:rPr>
              <w:t>the ICU</w:t>
            </w:r>
            <w:r w:rsidRPr="00752A6C">
              <w:rPr>
                <w:rFonts w:cs="Arial"/>
              </w:rPr>
              <w:t xml:space="preserve"> during daytime hours</w:t>
            </w:r>
            <w:r w:rsidR="005E3827">
              <w:rPr>
                <w:rFonts w:cs="Arial"/>
              </w:rPr>
              <w:t>;</w:t>
            </w:r>
          </w:p>
          <w:p w14:paraId="40FB5F1B" w14:textId="3E5BD144" w:rsidR="00BC70C2" w:rsidRDefault="00BC70C2" w:rsidP="00AD309C">
            <w:pPr>
              <w:pStyle w:val="Header"/>
              <w:numPr>
                <w:ilvl w:val="0"/>
                <w:numId w:val="67"/>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78EB9375" w:rsidR="00C45A94" w:rsidRDefault="00BC70C2" w:rsidP="00AD309C">
            <w:pPr>
              <w:pStyle w:val="Header"/>
              <w:numPr>
                <w:ilvl w:val="0"/>
                <w:numId w:val="67"/>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AD309C">
            <w:pPr>
              <w:pStyle w:val="ListParagraph"/>
              <w:numPr>
                <w:ilvl w:val="0"/>
                <w:numId w:val="342"/>
              </w:numPr>
              <w:rPr>
                <w:rFonts w:cs="Arial"/>
                <w:iCs/>
              </w:rPr>
            </w:pPr>
            <w:r w:rsidRPr="000C1F1D">
              <w:rPr>
                <w:rFonts w:cs="Arial"/>
                <w:iCs/>
              </w:rPr>
              <w:t>Yes</w:t>
            </w:r>
          </w:p>
          <w:p w14:paraId="6D2181E9" w14:textId="0EF6C00B" w:rsidR="00BC70C2" w:rsidRPr="000C1F1D" w:rsidRDefault="00BC70C2" w:rsidP="00AD309C">
            <w:pPr>
              <w:pStyle w:val="ListParagraph"/>
              <w:numPr>
                <w:ilvl w:val="0"/>
                <w:numId w:val="342"/>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4D5E9A74" w:rsidR="006047CA" w:rsidRPr="00752A6C" w:rsidRDefault="006047CA"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4</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AD309C">
            <w:pPr>
              <w:pStyle w:val="Header"/>
              <w:numPr>
                <w:ilvl w:val="0"/>
                <w:numId w:val="65"/>
              </w:numPr>
              <w:rPr>
                <w:rFonts w:cs="Arial"/>
              </w:rPr>
            </w:pPr>
            <w:r w:rsidRPr="00752A6C">
              <w:rPr>
                <w:rFonts w:cs="Arial"/>
              </w:rPr>
              <w:t xml:space="preserve">present via telemedicine, in combination with on-site intensivist coverage, for a total of </w:t>
            </w:r>
            <w:r w:rsidRPr="00752A6C">
              <w:rPr>
                <w:rFonts w:cs="Arial"/>
                <w:b/>
              </w:rPr>
              <w:t>24 hours per day, 7 days per week</w:t>
            </w:r>
            <w:r w:rsidR="005E3827">
              <w:rPr>
                <w:rFonts w:cs="Arial"/>
              </w:rPr>
              <w:t>;</w:t>
            </w:r>
          </w:p>
          <w:p w14:paraId="0D75CFC2" w14:textId="6D338B19" w:rsidR="006047CA" w:rsidRDefault="006047CA" w:rsidP="00AD309C">
            <w:pPr>
              <w:pStyle w:val="Header"/>
              <w:numPr>
                <w:ilvl w:val="0"/>
                <w:numId w:val="65"/>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AD309C">
            <w:pPr>
              <w:pStyle w:val="Header"/>
              <w:numPr>
                <w:ilvl w:val="0"/>
                <w:numId w:val="65"/>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AD309C">
            <w:pPr>
              <w:pStyle w:val="ListParagraph"/>
              <w:numPr>
                <w:ilvl w:val="0"/>
                <w:numId w:val="342"/>
              </w:numPr>
              <w:rPr>
                <w:rFonts w:cs="Arial"/>
                <w:iCs/>
              </w:rPr>
            </w:pPr>
            <w:r w:rsidRPr="000C1F1D">
              <w:rPr>
                <w:rFonts w:cs="Arial"/>
                <w:iCs/>
              </w:rPr>
              <w:t>Yes</w:t>
            </w:r>
          </w:p>
          <w:p w14:paraId="56B02214" w14:textId="7AC5E29D" w:rsidR="006047CA" w:rsidRPr="000C1F1D" w:rsidRDefault="006047CA" w:rsidP="00AD309C">
            <w:pPr>
              <w:pStyle w:val="ListParagraph"/>
              <w:numPr>
                <w:ilvl w:val="0"/>
                <w:numId w:val="342"/>
              </w:numPr>
              <w:rPr>
                <w:rFonts w:cs="Arial"/>
                <w:iCs/>
              </w:rPr>
            </w:pPr>
            <w:r w:rsidRPr="000C1F1D">
              <w:rPr>
                <w:rFonts w:cs="Arial"/>
                <w:iCs/>
              </w:rPr>
              <w:t>No</w:t>
            </w:r>
          </w:p>
        </w:tc>
      </w:tr>
    </w:tbl>
    <w:p w14:paraId="0A6F3635" w14:textId="4DAB87A2" w:rsidR="00FF5E78" w:rsidRPr="009A5185" w:rsidRDefault="00FF5E78">
      <w:pPr>
        <w:rPr>
          <w:rFonts w:cs="Arial"/>
        </w:rPr>
      </w:pP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3C2104FE" w:rsidR="009C21A9" w:rsidRPr="00F97F08" w:rsidRDefault="008910AA" w:rsidP="00AD309C">
            <w:pPr>
              <w:pStyle w:val="ListParagraph"/>
              <w:numPr>
                <w:ilvl w:val="0"/>
                <w:numId w:val="31"/>
              </w:numPr>
              <w:spacing w:before="120"/>
              <w:rPr>
                <w:rFonts w:cs="Arial"/>
              </w:rPr>
            </w:pPr>
            <w:r w:rsidRPr="00F97F08">
              <w:rPr>
                <w:rFonts w:cs="Arial"/>
              </w:rPr>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7D53A2" w:rsidRPr="00A012EC">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BF053F">
              <w:rPr>
                <w:rStyle w:val="Hyperlink"/>
                <w:rFonts w:ascii="ZWAdobeF" w:hAnsi="ZWAdobeF" w:cs="ZWAdobeF"/>
                <w:color w:val="auto"/>
                <w:sz w:val="2"/>
                <w:szCs w:val="2"/>
                <w:u w:val="none"/>
              </w:rPr>
              <w:t>40F</w:t>
            </w:r>
            <w:r w:rsidR="004C7557">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AD309C">
            <w:pPr>
              <w:pStyle w:val="ListParagraph"/>
              <w:numPr>
                <w:ilvl w:val="0"/>
                <w:numId w:val="343"/>
              </w:numPr>
              <w:rPr>
                <w:rFonts w:cs="Arial"/>
                <w:iCs/>
              </w:rPr>
            </w:pPr>
            <w:r w:rsidRPr="000C1F1D">
              <w:rPr>
                <w:rFonts w:cs="Arial"/>
                <w:iCs/>
              </w:rPr>
              <w:t>Yes</w:t>
            </w:r>
          </w:p>
          <w:p w14:paraId="222D1A01" w14:textId="77777777" w:rsidR="005E285A" w:rsidRDefault="008910AA" w:rsidP="00AD309C">
            <w:pPr>
              <w:pStyle w:val="ListParagraph"/>
              <w:numPr>
                <w:ilvl w:val="0"/>
                <w:numId w:val="343"/>
              </w:numPr>
              <w:rPr>
                <w:rFonts w:cs="Arial"/>
                <w:iCs/>
              </w:rPr>
            </w:pPr>
            <w:r w:rsidRPr="000C1F1D">
              <w:rPr>
                <w:rFonts w:cs="Arial"/>
                <w:iCs/>
              </w:rPr>
              <w:t>No</w:t>
            </w:r>
          </w:p>
          <w:p w14:paraId="708C7459" w14:textId="1A17E807" w:rsidR="006F7343" w:rsidRPr="005E285A" w:rsidRDefault="006F7343" w:rsidP="00AD309C">
            <w:pPr>
              <w:pStyle w:val="ListParagraph"/>
              <w:numPr>
                <w:ilvl w:val="0"/>
                <w:numId w:val="343"/>
              </w:numPr>
              <w:rPr>
                <w:rFonts w:cs="Arial"/>
                <w:iCs/>
              </w:rPr>
            </w:pPr>
            <w:r w:rsidRPr="005E285A">
              <w:rPr>
                <w:rFonts w:cs="Arial"/>
                <w:bCs/>
                <w:iCs/>
              </w:rPr>
              <w:t>Not applicable</w:t>
            </w:r>
            <w:r w:rsidR="00AD0B6C" w:rsidRPr="005E285A">
              <w:rPr>
                <w:rFonts w:cs="Arial"/>
                <w:bCs/>
                <w:iCs/>
              </w:rPr>
              <w:t>;</w:t>
            </w:r>
            <w:r w:rsidRPr="005E285A">
              <w:rPr>
                <w:rFonts w:cs="Arial"/>
                <w:bCs/>
                <w:iCs/>
              </w:rPr>
              <w:t xml:space="preserve"> </w:t>
            </w:r>
            <w:r w:rsidR="00C40675" w:rsidRPr="005E285A">
              <w:rPr>
                <w:rFonts w:cs="Arial"/>
                <w:bCs/>
                <w:iCs/>
              </w:rPr>
              <w:t>i</w:t>
            </w:r>
            <w:r w:rsidRPr="005E285A">
              <w:rPr>
                <w:rFonts w:cs="Arial"/>
                <w:bCs/>
                <w:iCs/>
              </w:rPr>
              <w:t>ntensivists are present</w:t>
            </w:r>
            <w:r w:rsidR="007D7B03" w:rsidRPr="005E285A">
              <w:rPr>
                <w:rFonts w:cs="Arial"/>
                <w:bCs/>
                <w:iCs/>
              </w:rPr>
              <w:t xml:space="preserve"> on-site</w:t>
            </w:r>
            <w:r w:rsidRPr="005E285A">
              <w:rPr>
                <w:rFonts w:cs="Arial"/>
                <w:bCs/>
                <w:iCs/>
              </w:rPr>
              <w:t xml:space="preserve"> 24/7</w:t>
            </w:r>
          </w:p>
        </w:tc>
      </w:tr>
      <w:tr w:rsidR="008910AA" w:rsidRPr="009A5185" w14:paraId="1E7370F7" w14:textId="77777777" w:rsidTr="00996708">
        <w:trPr>
          <w:trHeight w:val="1584"/>
          <w:jc w:val="center"/>
        </w:trPr>
        <w:tc>
          <w:tcPr>
            <w:tcW w:w="7368" w:type="dxa"/>
          </w:tcPr>
          <w:p w14:paraId="7531503E" w14:textId="1E0C861F" w:rsidR="008910AA" w:rsidRPr="00F97F08" w:rsidRDefault="008910AA" w:rsidP="00AD309C">
            <w:pPr>
              <w:pStyle w:val="ListParagraph"/>
              <w:numPr>
                <w:ilvl w:val="0"/>
                <w:numId w:val="31"/>
              </w:numPr>
              <w:spacing w:before="120"/>
              <w:rPr>
                <w:rFonts w:cs="Arial"/>
              </w:rPr>
            </w:pPr>
            <w:r w:rsidRPr="00F97F08">
              <w:rPr>
                <w:rFonts w:cs="Arial"/>
              </w:rPr>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19" w:name="_Ref91166814"/>
            <w:r w:rsidR="000F0582">
              <w:rPr>
                <w:rStyle w:val="Hyperlink"/>
                <w:rFonts w:ascii="ZWAdobeF" w:hAnsi="ZWAdobeF" w:cs="ZWAdobeF"/>
                <w:color w:val="auto"/>
                <w:sz w:val="2"/>
                <w:szCs w:val="2"/>
                <w:u w:val="none"/>
              </w:rPr>
              <w:t>41F</w:t>
            </w:r>
            <w:r w:rsidR="00BF053F">
              <w:rPr>
                <w:rStyle w:val="Hyperlink"/>
                <w:rFonts w:ascii="ZWAdobeF" w:hAnsi="ZWAdobeF" w:cs="ZWAdobeF"/>
                <w:color w:val="auto"/>
                <w:sz w:val="2"/>
                <w:szCs w:val="2"/>
                <w:u w:val="none"/>
              </w:rPr>
              <w:t>41F</w:t>
            </w:r>
            <w:r w:rsidR="004C7557">
              <w:rPr>
                <w:rStyle w:val="Hyperlink"/>
                <w:rFonts w:ascii="ZWAdobeF" w:hAnsi="ZWAdobeF" w:cs="ZWAdobeF"/>
                <w:color w:val="auto"/>
                <w:sz w:val="2"/>
                <w:szCs w:val="2"/>
                <w:u w:val="none"/>
              </w:rPr>
              <w:t>41F</w:t>
            </w:r>
            <w:r w:rsidR="00FA7D20">
              <w:rPr>
                <w:rStyle w:val="EndnoteReference"/>
              </w:rPr>
              <w:endnoteReference w:id="43"/>
            </w:r>
            <w:bookmarkEnd w:id="419"/>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AD309C">
            <w:pPr>
              <w:pStyle w:val="ListParagraph"/>
              <w:numPr>
                <w:ilvl w:val="0"/>
                <w:numId w:val="343"/>
              </w:numPr>
              <w:rPr>
                <w:rFonts w:cs="Arial"/>
                <w:iCs/>
              </w:rPr>
            </w:pPr>
            <w:r w:rsidRPr="000C1F1D">
              <w:rPr>
                <w:rFonts w:cs="Arial"/>
                <w:iCs/>
              </w:rPr>
              <w:t>Yes</w:t>
            </w:r>
          </w:p>
          <w:p w14:paraId="304BEF51" w14:textId="77777777" w:rsidR="00ED42CB" w:rsidRDefault="008910AA" w:rsidP="00AD309C">
            <w:pPr>
              <w:pStyle w:val="ListParagraph"/>
              <w:numPr>
                <w:ilvl w:val="0"/>
                <w:numId w:val="343"/>
              </w:numPr>
              <w:rPr>
                <w:rFonts w:cs="Arial"/>
                <w:iCs/>
              </w:rPr>
            </w:pPr>
            <w:r w:rsidRPr="000C1F1D">
              <w:rPr>
                <w:rFonts w:cs="Arial"/>
                <w:iCs/>
              </w:rPr>
              <w:t>No</w:t>
            </w:r>
          </w:p>
          <w:p w14:paraId="581E536D" w14:textId="48C7B3DD" w:rsidR="008910AA" w:rsidRPr="000C1F1D" w:rsidRDefault="006F7343" w:rsidP="00AD309C">
            <w:pPr>
              <w:pStyle w:val="ListParagraph"/>
              <w:numPr>
                <w:ilvl w:val="0"/>
                <w:numId w:val="343"/>
              </w:numPr>
              <w:rPr>
                <w:rFonts w:cs="Arial"/>
                <w:iCs/>
              </w:rPr>
            </w:pPr>
            <w:r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Pr="000C1F1D">
              <w:rPr>
                <w:rFonts w:cs="Arial"/>
                <w:bCs/>
                <w:iCs/>
              </w:rPr>
              <w:t xml:space="preserve"> are present </w:t>
            </w:r>
            <w:r w:rsidR="00687845" w:rsidRPr="000C1F1D">
              <w:rPr>
                <w:rFonts w:cs="Arial"/>
                <w:bCs/>
                <w:iCs/>
              </w:rPr>
              <w:t xml:space="preserve">on-site </w:t>
            </w:r>
            <w:r w:rsidRPr="000C1F1D">
              <w:rPr>
                <w:rFonts w:cs="Arial"/>
                <w:bCs/>
                <w:iCs/>
              </w:rPr>
              <w:t>24/7</w:t>
            </w:r>
          </w:p>
        </w:tc>
      </w:tr>
    </w:tbl>
    <w:p w14:paraId="4DC16A94" w14:textId="77777777" w:rsidR="00CC2E61" w:rsidRPr="009A5185" w:rsidRDefault="00CC2E61">
      <w:pPr>
        <w:rPr>
          <w:rFonts w:cs="Arial"/>
          <w:i/>
        </w:rPr>
      </w:pPr>
    </w:p>
    <w:p w14:paraId="1022881C" w14:textId="4655BF39"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r w:rsidRPr="00221696">
        <w:rPr>
          <w:rFonts w:cs="Arial"/>
          <w:i/>
        </w:rPr>
        <w:t>questions</w:t>
      </w:r>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202A3B">
        <w:rPr>
          <w:rFonts w:cs="Arial"/>
          <w:i/>
        </w:rPr>
        <w:t>A</w:t>
      </w:r>
      <w:r w:rsidR="00566F20" w:rsidRPr="00221696">
        <w:rPr>
          <w:rFonts w:cs="Arial"/>
          <w:i/>
        </w:rPr>
        <w:t xml:space="preserve"> and </w:t>
      </w:r>
      <w:r w:rsidR="00CD2F26">
        <w:rPr>
          <w:rFonts w:cs="Arial"/>
          <w:i/>
        </w:rPr>
        <w:t>continue</w:t>
      </w:r>
      <w:r w:rsidR="00CD2F26" w:rsidRPr="00221696">
        <w:rPr>
          <w:rFonts w:cs="Arial"/>
          <w:i/>
        </w:rPr>
        <w:t xml:space="preserve"> </w:t>
      </w:r>
      <w:r w:rsidR="00566F20" w:rsidRPr="00221696">
        <w:rPr>
          <w:rFonts w:cs="Arial"/>
          <w:i/>
        </w:rPr>
        <w:t>to</w:t>
      </w:r>
      <w:r w:rsidR="00FD6529" w:rsidRPr="00FD6529">
        <w:rPr>
          <w:rFonts w:cs="Arial"/>
          <w:i/>
        </w:rPr>
        <w:t xml:space="preserve"> </w:t>
      </w:r>
      <w:r w:rsidR="00D61B5D">
        <w:rPr>
          <w:rFonts w:cs="Arial"/>
          <w:i/>
        </w:rPr>
        <w:t>the next subsection</w:t>
      </w:r>
      <w:r w:rsidR="00566F20" w:rsidRPr="00221696">
        <w:rPr>
          <w:rFonts w:cs="Arial"/>
          <w:i/>
        </w:rPr>
        <w:t>.</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34064985" w:rsidR="008910AA" w:rsidRPr="00C40675" w:rsidRDefault="008910AA" w:rsidP="00AD309C">
            <w:pPr>
              <w:pStyle w:val="Header"/>
              <w:numPr>
                <w:ilvl w:val="0"/>
                <w:numId w:val="31"/>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4</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703F4FC6" w:rsidR="008910AA" w:rsidRPr="00C40675" w:rsidRDefault="003D2251">
            <w:pPr>
              <w:pStyle w:val="Header"/>
              <w:numPr>
                <w:ilvl w:val="0"/>
                <w:numId w:val="8"/>
              </w:numPr>
              <w:tabs>
                <w:tab w:val="clear" w:pos="4320"/>
                <w:tab w:val="clear" w:pos="8640"/>
              </w:tabs>
              <w:rPr>
                <w:rFonts w:cs="Arial"/>
              </w:rPr>
            </w:pPr>
            <w:hyperlink w:anchor="Endnote26_Present" w:history="1">
              <w:r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hours</w:t>
            </w:r>
            <w:r w:rsidR="005E3827">
              <w:rPr>
                <w:rFonts w:cs="Arial"/>
              </w:rPr>
              <w:t>;</w:t>
            </w:r>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47E464AD"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AD309C">
            <w:pPr>
              <w:pStyle w:val="ListParagraph"/>
              <w:numPr>
                <w:ilvl w:val="0"/>
                <w:numId w:val="344"/>
              </w:numPr>
              <w:rPr>
                <w:rFonts w:cs="Arial"/>
                <w:iCs/>
              </w:rPr>
            </w:pPr>
            <w:r w:rsidRPr="000C1F1D">
              <w:rPr>
                <w:rFonts w:cs="Arial"/>
                <w:iCs/>
              </w:rPr>
              <w:t>Yes</w:t>
            </w:r>
          </w:p>
          <w:p w14:paraId="1882C9A9"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0B51402A" w:rsidR="008910AA" w:rsidRPr="00F97F08" w:rsidRDefault="008910AA" w:rsidP="00AD309C">
            <w:pPr>
              <w:pStyle w:val="ListParagraph"/>
              <w:numPr>
                <w:ilvl w:val="0"/>
                <w:numId w:val="31"/>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4</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24 hours per day, 7 days per week</w:t>
            </w:r>
            <w:r w:rsidR="005E3827">
              <w:rPr>
                <w:rFonts w:cs="Arial"/>
              </w:rPr>
              <w:t>;</w:t>
            </w:r>
          </w:p>
          <w:p w14:paraId="6A91ED26" w14:textId="0F8F3221"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BF053F">
              <w:rPr>
                <w:rStyle w:val="Hyperlink"/>
                <w:rFonts w:ascii="ZWAdobeF" w:hAnsi="ZWAdobeF" w:cs="ZWAdobeF"/>
                <w:snapToGrid w:val="0"/>
                <w:color w:val="auto"/>
                <w:sz w:val="2"/>
                <w:szCs w:val="2"/>
                <w:u w:val="none"/>
              </w:rPr>
              <w:t>42F</w:t>
            </w:r>
            <w:r w:rsidR="004C7557">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AD309C">
            <w:pPr>
              <w:pStyle w:val="ListParagraph"/>
              <w:numPr>
                <w:ilvl w:val="0"/>
                <w:numId w:val="344"/>
              </w:numPr>
              <w:rPr>
                <w:rFonts w:cs="Arial"/>
                <w:iCs/>
              </w:rPr>
            </w:pPr>
            <w:r w:rsidRPr="000C1F1D">
              <w:rPr>
                <w:rFonts w:cs="Arial"/>
                <w:iCs/>
              </w:rPr>
              <w:t>Yes</w:t>
            </w:r>
          </w:p>
          <w:p w14:paraId="7EF43F55"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609E988F" w:rsidR="008910AA" w:rsidRPr="00C40675" w:rsidRDefault="008910AA" w:rsidP="00AD309C">
            <w:pPr>
              <w:numPr>
                <w:ilvl w:val="0"/>
                <w:numId w:val="31"/>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7D53A2" w:rsidRPr="00A012EC">
              <w:rPr>
                <w:rStyle w:val="EndnoteReference"/>
              </w:rPr>
              <w:t>34</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7D53A2" w:rsidRPr="00A012EC">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AD309C">
            <w:pPr>
              <w:pStyle w:val="ListParagraph"/>
              <w:numPr>
                <w:ilvl w:val="0"/>
                <w:numId w:val="344"/>
              </w:numPr>
              <w:rPr>
                <w:rFonts w:cs="Arial"/>
                <w:iCs/>
              </w:rPr>
            </w:pPr>
            <w:r w:rsidRPr="000C1F1D">
              <w:rPr>
                <w:rFonts w:cs="Arial"/>
                <w:iCs/>
              </w:rPr>
              <w:t>Yes</w:t>
            </w:r>
          </w:p>
          <w:p w14:paraId="1C0B5FB7" w14:textId="77777777" w:rsidR="008910AA" w:rsidRPr="000C1F1D" w:rsidRDefault="008910AA" w:rsidP="00AD309C">
            <w:pPr>
              <w:pStyle w:val="ListParagraph"/>
              <w:numPr>
                <w:ilvl w:val="0"/>
                <w:numId w:val="344"/>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47CA66EF" w:rsidR="008910AA" w:rsidRDefault="008910AA" w:rsidP="00AD309C">
            <w:pPr>
              <w:numPr>
                <w:ilvl w:val="0"/>
                <w:numId w:val="31"/>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7D53A2" w:rsidRPr="00A012EC">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3ADBB046" w:rsidR="00F97F08" w:rsidRPr="00C40675" w:rsidRDefault="00F97F08" w:rsidP="00AD309C">
            <w:pPr>
              <w:pStyle w:val="Header"/>
              <w:numPr>
                <w:ilvl w:val="0"/>
                <w:numId w:val="182"/>
              </w:numPr>
              <w:tabs>
                <w:tab w:val="clear" w:pos="4320"/>
                <w:tab w:val="clear" w:pos="8640"/>
              </w:tabs>
              <w:rPr>
                <w:rFonts w:cs="Arial"/>
              </w:rPr>
            </w:pPr>
            <w:hyperlink w:anchor="Endnote26_Present" w:history="1">
              <w:r w:rsidRPr="00C40675">
                <w:rPr>
                  <w:rStyle w:val="Hyperlink"/>
                  <w:rFonts w:cs="Arial"/>
                </w:rPr>
                <w:t>ordinarily present</w:t>
              </w:r>
            </w:hyperlink>
            <w:r>
              <w:rPr>
                <w:vertAlign w:val="superscript"/>
              </w:rPr>
              <w:fldChar w:fldCharType="begin"/>
            </w:r>
            <w:r>
              <w:rPr>
                <w:rStyle w:val="Hyperlink"/>
                <w:rFonts w:cs="Arial"/>
              </w:rPr>
              <w:instrText xml:space="preserve"> NOTEREF _Ref91166304 \f \h </w:instrText>
            </w:r>
            <w:r w:rsidR="00C5586F">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7</w:t>
            </w:r>
            <w:r>
              <w:rPr>
                <w:vertAlign w:val="superscript"/>
              </w:rPr>
              <w:fldChar w:fldCharType="end"/>
            </w:r>
            <w:r w:rsidRPr="00C40675">
              <w:rPr>
                <w:rFonts w:cs="Arial"/>
              </w:rPr>
              <w:t xml:space="preserve"> on-site in </w:t>
            </w:r>
            <w:r w:rsidR="00586E18">
              <w:rPr>
                <w:rFonts w:cs="Arial"/>
              </w:rPr>
              <w:t xml:space="preserve">the ICU </w:t>
            </w:r>
            <w:r w:rsidRPr="00C40675">
              <w:rPr>
                <w:rFonts w:cs="Arial"/>
              </w:rPr>
              <w:t>during daytime hours</w:t>
            </w:r>
            <w:r w:rsidR="005E3827">
              <w:rPr>
                <w:rFonts w:cs="Arial"/>
              </w:rPr>
              <w:t>;</w:t>
            </w:r>
          </w:p>
          <w:p w14:paraId="2C63CD8B" w14:textId="5633692F" w:rsidR="00F97F08" w:rsidRPr="00C40675" w:rsidRDefault="00F97F08" w:rsidP="00AD309C">
            <w:pPr>
              <w:pStyle w:val="Header"/>
              <w:numPr>
                <w:ilvl w:val="0"/>
                <w:numId w:val="18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190631EB" w:rsidR="00F97F08" w:rsidRPr="00F97F08" w:rsidRDefault="00F97F08" w:rsidP="00AD309C">
            <w:pPr>
              <w:pStyle w:val="ListParagraph"/>
              <w:numPr>
                <w:ilvl w:val="0"/>
                <w:numId w:val="18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7D53A2" w:rsidRPr="00A012EC">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AD309C">
            <w:pPr>
              <w:pStyle w:val="ListParagraph"/>
              <w:numPr>
                <w:ilvl w:val="0"/>
                <w:numId w:val="345"/>
              </w:numPr>
              <w:rPr>
                <w:rFonts w:cs="Arial"/>
                <w:iCs/>
              </w:rPr>
            </w:pPr>
            <w:r w:rsidRPr="000C1F1D">
              <w:rPr>
                <w:rFonts w:cs="Arial"/>
                <w:iCs/>
              </w:rPr>
              <w:t>Yes</w:t>
            </w:r>
          </w:p>
          <w:p w14:paraId="1FB6B8F2" w14:textId="77777777" w:rsidR="008910AA" w:rsidRPr="0079783F" w:rsidRDefault="008910AA" w:rsidP="00AD309C">
            <w:pPr>
              <w:pStyle w:val="ListParagraph"/>
              <w:numPr>
                <w:ilvl w:val="0"/>
                <w:numId w:val="345"/>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D309C">
            <w:pPr>
              <w:pStyle w:val="ListParagraph"/>
              <w:numPr>
                <w:ilvl w:val="0"/>
                <w:numId w:val="31"/>
              </w:numPr>
              <w:rPr>
                <w:rFonts w:cs="Arial"/>
              </w:rPr>
            </w:pPr>
            <w:r w:rsidRPr="00F97F08">
              <w:rPr>
                <w:rFonts w:cs="Arial"/>
              </w:rPr>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173DB210" w:rsidR="00693D7F" w:rsidRPr="000C36A2" w:rsidRDefault="001C7DA2" w:rsidP="00AD309C">
            <w:pPr>
              <w:pStyle w:val="ListParagraph"/>
              <w:numPr>
                <w:ilvl w:val="0"/>
                <w:numId w:val="97"/>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7D53A2" w:rsidRPr="00A012EC">
              <w:rPr>
                <w:rStyle w:val="EndnoteReference"/>
              </w:rPr>
              <w:t>34</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5C3CE795" w:rsidR="000C36A2" w:rsidRPr="00272AE1" w:rsidRDefault="001C7DA2" w:rsidP="00AD309C">
            <w:pPr>
              <w:pStyle w:val="ListParagraph"/>
              <w:numPr>
                <w:ilvl w:val="0"/>
                <w:numId w:val="97"/>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7D53A2" w:rsidRPr="00A012EC">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0137A6F3" w:rsidR="002037CD" w:rsidRPr="000C36A2" w:rsidRDefault="001C7DA2" w:rsidP="00AD309C">
            <w:pPr>
              <w:pStyle w:val="ListParagraph"/>
              <w:numPr>
                <w:ilvl w:val="0"/>
                <w:numId w:val="97"/>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7D53A2" w:rsidRPr="00A012EC">
              <w:rPr>
                <w:rStyle w:val="EndnoteReference"/>
              </w:rPr>
              <w:t>34</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AD309C">
            <w:pPr>
              <w:pStyle w:val="ListParagraph"/>
              <w:numPr>
                <w:ilvl w:val="0"/>
                <w:numId w:val="345"/>
              </w:numPr>
              <w:rPr>
                <w:rFonts w:cs="Arial"/>
                <w:iCs/>
              </w:rPr>
            </w:pPr>
            <w:r w:rsidRPr="000C1F1D">
              <w:rPr>
                <w:rFonts w:cs="Arial"/>
                <w:iCs/>
              </w:rPr>
              <w:t>Yes</w:t>
            </w:r>
          </w:p>
          <w:p w14:paraId="1078057E" w14:textId="77777777" w:rsidR="00F4382C" w:rsidRPr="000C1F1D" w:rsidRDefault="002037CD" w:rsidP="00AD309C">
            <w:pPr>
              <w:pStyle w:val="ListParagraph"/>
              <w:numPr>
                <w:ilvl w:val="0"/>
                <w:numId w:val="345"/>
              </w:numPr>
              <w:rPr>
                <w:rFonts w:cs="Arial"/>
                <w:iCs/>
              </w:rPr>
            </w:pPr>
            <w:r w:rsidRPr="000C1F1D">
              <w:rPr>
                <w:rFonts w:cs="Arial"/>
                <w:iCs/>
              </w:rPr>
              <w:t>No</w:t>
            </w:r>
          </w:p>
          <w:p w14:paraId="67775E9B" w14:textId="77777777" w:rsidR="0073524E" w:rsidRPr="000C1F1D" w:rsidRDefault="0073524E" w:rsidP="00AD309C">
            <w:pPr>
              <w:pStyle w:val="ListParagraph"/>
              <w:numPr>
                <w:ilvl w:val="0"/>
                <w:numId w:val="345"/>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56014646" w:rsidR="002037CD" w:rsidRPr="00F97F08" w:rsidRDefault="002037CD" w:rsidP="00AD309C">
            <w:pPr>
              <w:pStyle w:val="ListParagraph"/>
              <w:numPr>
                <w:ilvl w:val="0"/>
                <w:numId w:val="31"/>
              </w:numPr>
              <w:rPr>
                <w:rFonts w:cs="Arial"/>
              </w:rPr>
            </w:pPr>
            <w:r w:rsidRPr="00F97F08">
              <w:rPr>
                <w:rFonts w:cs="Arial"/>
              </w:rPr>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4</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AD309C">
            <w:pPr>
              <w:pStyle w:val="ListParagraph"/>
              <w:numPr>
                <w:ilvl w:val="0"/>
                <w:numId w:val="345"/>
              </w:numPr>
              <w:rPr>
                <w:rFonts w:cs="Arial"/>
                <w:iCs/>
              </w:rPr>
            </w:pPr>
            <w:r w:rsidRPr="000C1F1D">
              <w:rPr>
                <w:rFonts w:cs="Arial"/>
                <w:iCs/>
              </w:rPr>
              <w:t>Yes</w:t>
            </w:r>
          </w:p>
          <w:p w14:paraId="66DCB94F" w14:textId="77777777" w:rsidR="002037CD" w:rsidRPr="000C1F1D" w:rsidRDefault="002037CD" w:rsidP="00AD309C">
            <w:pPr>
              <w:pStyle w:val="ListParagraph"/>
              <w:numPr>
                <w:ilvl w:val="0"/>
                <w:numId w:val="345"/>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09F1E0D9" w:rsidR="00F97F08" w:rsidRPr="00F97F08" w:rsidRDefault="00F97F08" w:rsidP="00AD309C">
            <w:pPr>
              <w:pStyle w:val="ListParagraph"/>
              <w:numPr>
                <w:ilvl w:val="0"/>
                <w:numId w:val="31"/>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7D53A2" w:rsidRPr="00A012EC">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AD309C">
            <w:pPr>
              <w:pStyle w:val="ListParagraph"/>
              <w:numPr>
                <w:ilvl w:val="0"/>
                <w:numId w:val="97"/>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AD309C">
            <w:pPr>
              <w:pStyle w:val="ListParagraph"/>
              <w:numPr>
                <w:ilvl w:val="0"/>
                <w:numId w:val="345"/>
              </w:numPr>
              <w:rPr>
                <w:rFonts w:cs="Arial"/>
                <w:iCs/>
              </w:rPr>
            </w:pPr>
            <w:r w:rsidRPr="000C1F1D">
              <w:rPr>
                <w:rFonts w:cs="Arial"/>
                <w:iCs/>
              </w:rPr>
              <w:t>Yes</w:t>
            </w:r>
          </w:p>
          <w:p w14:paraId="55A4834B" w14:textId="77777777" w:rsidR="002037CD" w:rsidRPr="000C1F1D" w:rsidRDefault="002037CD" w:rsidP="00AD309C">
            <w:pPr>
              <w:pStyle w:val="ListParagraph"/>
              <w:numPr>
                <w:ilvl w:val="0"/>
                <w:numId w:val="345"/>
              </w:numPr>
              <w:rPr>
                <w:rFonts w:cs="Arial"/>
                <w:iCs/>
              </w:rPr>
            </w:pPr>
            <w:r w:rsidRPr="000C1F1D">
              <w:rPr>
                <w:rFonts w:cs="Arial"/>
                <w:iCs/>
              </w:rPr>
              <w:t>No</w:t>
            </w:r>
          </w:p>
        </w:tc>
      </w:tr>
    </w:tbl>
    <w:p w14:paraId="285ECFCA" w14:textId="6A6F7A31" w:rsidR="008D5018" w:rsidRPr="008D5018" w:rsidRDefault="003E5C29" w:rsidP="005D5A86">
      <w:pPr>
        <w:pStyle w:val="Heading2"/>
        <w:rPr>
          <w:rFonts w:cs="Arial"/>
          <w:color w:val="000000"/>
        </w:rPr>
      </w:pPr>
      <w:bookmarkStart w:id="422" w:name="_5C:_Nursing_Workforce"/>
      <w:bookmarkEnd w:id="422"/>
      <w:r w:rsidRPr="009A5185">
        <w:rPr>
          <w:rFonts w:cs="Arial"/>
          <w:color w:val="000000"/>
        </w:rPr>
        <w:br w:type="page"/>
      </w:r>
      <w:bookmarkStart w:id="423" w:name="_Toc225877750"/>
      <w:r w:rsidR="00AD2D44" w:rsidRPr="005830D1">
        <w:t>5B: Pediatric ICU Physician Staffing</w:t>
      </w:r>
      <w:bookmarkEnd w:id="423"/>
    </w:p>
    <w:p w14:paraId="5856367F" w14:textId="77777777" w:rsidR="008D5018" w:rsidRPr="008D5018" w:rsidRDefault="008D5018" w:rsidP="008D5018">
      <w:pPr>
        <w:rPr>
          <w:rFonts w:cs="Arial"/>
          <w:color w:val="000000"/>
        </w:rPr>
      </w:pPr>
    </w:p>
    <w:p w14:paraId="7E75963A" w14:textId="77777777" w:rsidR="008D5018" w:rsidRPr="008D5018" w:rsidRDefault="008D5018" w:rsidP="008D5018">
      <w:pPr>
        <w:rPr>
          <w:rFonts w:cs="Arial"/>
          <w:color w:val="000000"/>
        </w:rPr>
      </w:pPr>
      <w:r w:rsidRPr="008D5018">
        <w:rPr>
          <w:rFonts w:cs="Arial"/>
          <w:color w:val="000000"/>
        </w:rPr>
        <w:t xml:space="preserve">Hospitals that share a CMS Certification Number are required to report by facility. Please carefully review </w:t>
      </w:r>
      <w:hyperlink r:id="rId327" w:history="1">
        <w:r w:rsidRPr="008D5018">
          <w:rPr>
            <w:rStyle w:val="Hyperlink"/>
            <w:rFonts w:cs="Arial"/>
          </w:rPr>
          <w:t>Leapfrog’s Multi-Campus Reporting Policy</w:t>
        </w:r>
      </w:hyperlink>
      <w:r w:rsidRPr="008D5018">
        <w:rPr>
          <w:rFonts w:cs="Arial"/>
          <w:color w:val="000000"/>
          <w:u w:val="single"/>
        </w:rPr>
        <w:t>.</w:t>
      </w:r>
    </w:p>
    <w:p w14:paraId="00112516" w14:textId="77777777" w:rsidR="008D5018" w:rsidRPr="008D5018" w:rsidRDefault="008D5018" w:rsidP="008D5018">
      <w:pPr>
        <w:rPr>
          <w:rFonts w:cs="Arial"/>
          <w:color w:val="000000"/>
        </w:rPr>
      </w:pPr>
    </w:p>
    <w:p w14:paraId="2CC873C4" w14:textId="77777777" w:rsidR="008D5018" w:rsidRPr="005830D1" w:rsidRDefault="008D5018" w:rsidP="008D5018">
      <w:pPr>
        <w:rPr>
          <w:rFonts w:cs="Arial"/>
          <w:b/>
          <w:color w:val="FF0000"/>
        </w:rPr>
      </w:pPr>
      <w:r w:rsidRPr="005830D1">
        <w:rPr>
          <w:rFonts w:cs="Arial"/>
          <w:b/>
          <w:color w:val="FF0000"/>
        </w:rPr>
        <w:t>Important Notes:</w:t>
      </w:r>
    </w:p>
    <w:p w14:paraId="210DF794" w14:textId="77777777" w:rsidR="008D5018" w:rsidRPr="008D5018" w:rsidRDefault="008D5018" w:rsidP="008D5018">
      <w:pPr>
        <w:rPr>
          <w:rFonts w:cs="Arial"/>
          <w:b/>
          <w:color w:val="000000"/>
        </w:rPr>
      </w:pPr>
    </w:p>
    <w:p w14:paraId="2FDFB3EC" w14:textId="77777777" w:rsidR="008D5018" w:rsidRPr="008D5018" w:rsidRDefault="008D5018" w:rsidP="008D5018">
      <w:pPr>
        <w:rPr>
          <w:rFonts w:cs="Arial"/>
          <w:color w:val="000000"/>
        </w:rPr>
      </w:pPr>
      <w:r w:rsidRPr="008D5018">
        <w:rPr>
          <w:rFonts w:cs="Arial"/>
          <w:color w:val="000000"/>
        </w:rPr>
        <w:t>Note 1: Each of the endnotes referenced in the questions below must be reviewed before responding to each question.</w:t>
      </w:r>
    </w:p>
    <w:p w14:paraId="34061F54" w14:textId="77777777" w:rsidR="008D5018" w:rsidRPr="008D5018" w:rsidRDefault="008D5018" w:rsidP="008D5018">
      <w:pPr>
        <w:rPr>
          <w:rFonts w:cs="Arial"/>
          <w:color w:val="000000"/>
        </w:rPr>
      </w:pPr>
    </w:p>
    <w:p w14:paraId="69ECB500" w14:textId="36DA974F" w:rsidR="008D5018" w:rsidRPr="008D5018" w:rsidRDefault="008D5018" w:rsidP="008D5018">
      <w:pPr>
        <w:rPr>
          <w:rFonts w:cs="Arial"/>
          <w:color w:val="000000"/>
        </w:rPr>
      </w:pPr>
      <w:r w:rsidRPr="008D5018">
        <w:rPr>
          <w:rFonts w:cs="Arial"/>
          <w:color w:val="000000"/>
        </w:rPr>
        <w:t>Note 2: Some intensivist “presence” may be accomplished via tele-intensivists per Leapfrog’s specifications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061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8</w:t>
      </w:r>
      <w:r w:rsidRPr="008D5018">
        <w:rPr>
          <w:rFonts w:cs="Arial"/>
          <w:color w:val="000000"/>
        </w:rPr>
        <w:fldChar w:fldCharType="end"/>
      </w:r>
      <w:r w:rsidRPr="008D5018">
        <w:rPr>
          <w:rFonts w:cs="Arial"/>
          <w:color w:val="000000"/>
        </w:rPr>
        <w:t>). However, at this time hospitals cannot achieve the standard through the sole use of tele-intensivists.</w:t>
      </w:r>
      <w:r w:rsidRPr="008D5018">
        <w:rPr>
          <w:rFonts w:cs="Arial"/>
          <w:color w:val="000000"/>
        </w:rPr>
        <w:br/>
      </w:r>
    </w:p>
    <w:p w14:paraId="38E8B8E3" w14:textId="6DEC1DEB" w:rsidR="008D5018" w:rsidRPr="008D5018" w:rsidRDefault="008D5018" w:rsidP="008D5018">
      <w:pPr>
        <w:rPr>
          <w:rFonts w:cs="Arial"/>
          <w:color w:val="000000"/>
        </w:rPr>
      </w:pPr>
      <w:r w:rsidRPr="008D5018">
        <w:rPr>
          <w:rFonts w:cs="Arial"/>
          <w:color w:val="000000"/>
        </w:rPr>
        <w:t>Note 3: On an interim basis, other categories of physicians may be considered by Leapfrog to be “certified in Critical Care Medicine”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273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6</w:t>
      </w:r>
      <w:r w:rsidRPr="008D5018">
        <w:rPr>
          <w:rFonts w:cs="Arial"/>
          <w:color w:val="000000"/>
        </w:rPr>
        <w:fldChar w:fldCharType="end"/>
      </w:r>
      <w:r w:rsidRPr="008D5018">
        <w:rPr>
          <w:rFonts w:cs="Arial"/>
          <w:color w:val="000000"/>
        </w:rPr>
        <w:t>).</w:t>
      </w:r>
    </w:p>
    <w:p w14:paraId="5309A7EB" w14:textId="77777777" w:rsidR="008D5018" w:rsidRPr="008D5018" w:rsidRDefault="008D5018" w:rsidP="008D5018">
      <w:pPr>
        <w:rPr>
          <w:rFonts w:cs="Arial"/>
          <w:color w:val="000000"/>
        </w:rPr>
      </w:pPr>
    </w:p>
    <w:p w14:paraId="347BB8D7" w14:textId="5CB888B2" w:rsidR="008D5018" w:rsidRPr="008D5018" w:rsidRDefault="008D5018" w:rsidP="008D5018">
      <w:pPr>
        <w:rPr>
          <w:rFonts w:cs="Arial"/>
          <w:color w:val="000000"/>
        </w:rPr>
      </w:pPr>
      <w:r w:rsidRPr="008D5018">
        <w:rPr>
          <w:rFonts w:cs="Arial"/>
          <w:color w:val="000000"/>
        </w:rPr>
        <w:t>Note 4: The standard applies to all pediatric general medical</w:t>
      </w:r>
      <w:r w:rsidR="00E60A3F">
        <w:rPr>
          <w:rFonts w:cs="Arial"/>
          <w:color w:val="000000"/>
        </w:rPr>
        <w:t xml:space="preserve">, </w:t>
      </w:r>
      <w:r w:rsidRPr="008D5018">
        <w:rPr>
          <w:rFonts w:cs="Arial"/>
          <w:color w:val="000000"/>
        </w:rPr>
        <w:t>surgical</w:t>
      </w:r>
      <w:r w:rsidR="00E60A3F">
        <w:rPr>
          <w:rFonts w:cs="Arial"/>
          <w:color w:val="000000"/>
        </w:rPr>
        <w:t xml:space="preserve">, medical/surgical, </w:t>
      </w:r>
      <w:r w:rsidRPr="008D5018">
        <w:rPr>
          <w:rFonts w:cs="Arial"/>
          <w:color w:val="000000"/>
        </w:rPr>
        <w:t>and neuro critical care pediatric patients (medical and surgical), including those pediatric patients in mixed acuity units.</w:t>
      </w:r>
    </w:p>
    <w:p w14:paraId="096EDB1D" w14:textId="77777777" w:rsidR="008D5018" w:rsidRPr="008D5018" w:rsidRDefault="008D5018" w:rsidP="008D5018">
      <w:pPr>
        <w:rPr>
          <w:rFonts w:cs="Arial"/>
          <w:color w:val="000000"/>
        </w:rPr>
      </w:pPr>
    </w:p>
    <w:p w14:paraId="04274C29" w14:textId="77777777" w:rsidR="00B5613E" w:rsidRDefault="00355413">
      <w:pPr>
        <w:rPr>
          <w:rFonts w:cs="Arial"/>
          <w:color w:val="000000"/>
        </w:rPr>
      </w:pPr>
      <w:r>
        <w:rPr>
          <w:noProof/>
        </w:rPr>
        <mc:AlternateContent>
          <mc:Choice Requires="wps">
            <w:drawing>
              <wp:inline distT="0" distB="0" distL="0" distR="0" wp14:anchorId="101ED376" wp14:editId="5705A548">
                <wp:extent cx="5943600" cy="1370965"/>
                <wp:effectExtent l="0" t="0" r="19050" b="19685"/>
                <wp:docPr id="147770111" name="Text Box 41" descr="P7522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0965"/>
                        </a:xfrm>
                        <a:prstGeom prst="rect">
                          <a:avLst/>
                        </a:prstGeom>
                        <a:solidFill>
                          <a:srgbClr val="FFFFFF"/>
                        </a:solidFill>
                        <a:ln w="9525">
                          <a:solidFill>
                            <a:srgbClr val="FF0000"/>
                          </a:solidFill>
                          <a:miter lim="800000"/>
                          <a:headEnd/>
                          <a:tailEnd/>
                        </a:ln>
                      </wps:spPr>
                      <wps:txb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28"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upright="1">
                        <a:noAutofit/>
                      </wps:bodyPr>
                    </wps:wsp>
                  </a:graphicData>
                </a:graphic>
              </wp:inline>
            </w:drawing>
          </mc:Choice>
          <mc:Fallback>
            <w:pict>
              <v:shape w14:anchorId="101ED376" id="Text Box 41" o:spid="_x0000_s1049" type="#_x0000_t202" alt="P7522TB22#y1" style="width:468pt;height:10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" strokecolor="red">
                <v:textbo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29"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5D642F08" w14:textId="77777777" w:rsidR="00B5613E" w:rsidRDefault="00B5613E">
      <w:pPr>
        <w:rPr>
          <w:rFonts w:cs="Arial"/>
          <w:color w:val="000000"/>
        </w:rPr>
      </w:pPr>
    </w:p>
    <w:p w14:paraId="3AF42F0C" w14:textId="77777777" w:rsidR="00FE3125" w:rsidRPr="009A5185" w:rsidRDefault="00FE3125" w:rsidP="00FE3125">
      <w:pPr>
        <w:rPr>
          <w:rFonts w:cs="Arial"/>
          <w:i/>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016179" w:rsidRPr="005830D1" w14:paraId="47E6E690" w14:textId="77777777" w:rsidTr="00D73F6A">
        <w:trPr>
          <w:trHeight w:val="20"/>
          <w:jc w:val="center"/>
        </w:trPr>
        <w:tc>
          <w:tcPr>
            <w:tcW w:w="6325" w:type="dxa"/>
            <w:vAlign w:val="center"/>
          </w:tcPr>
          <w:p w14:paraId="70761087" w14:textId="682645AE" w:rsidR="00016179" w:rsidRPr="005830D1" w:rsidRDefault="00016179" w:rsidP="00AD309C">
            <w:pPr>
              <w:pStyle w:val="ListParagraph"/>
              <w:numPr>
                <w:ilvl w:val="0"/>
                <w:numId w:val="407"/>
              </w:numPr>
              <w:spacing w:before="120" w:after="120"/>
              <w:rPr>
                <w:rFonts w:cs="Arial"/>
              </w:rPr>
            </w:pPr>
            <w:r w:rsidRPr="005830D1">
              <w:rPr>
                <w:rFonts w:cs="Arial"/>
              </w:rPr>
              <w:t>W</w:t>
            </w:r>
            <w:r w:rsidRPr="005830D1">
              <w:rPr>
                <w:rFonts w:cs="Arial"/>
                <w:snapToGrid w:val="0"/>
                <w:color w:val="000000"/>
              </w:rPr>
              <w:t>hat is the latest 3-month reporting period for which your hospital is submitting responses to this section? 3 months ending:</w:t>
            </w:r>
          </w:p>
        </w:tc>
        <w:tc>
          <w:tcPr>
            <w:tcW w:w="3035" w:type="dxa"/>
            <w:vAlign w:val="center"/>
          </w:tcPr>
          <w:p w14:paraId="7C64F24A" w14:textId="77777777" w:rsidR="00016179" w:rsidRPr="005830D1" w:rsidRDefault="00016179" w:rsidP="00D73F6A">
            <w:pPr>
              <w:jc w:val="center"/>
              <w:rPr>
                <w:rFonts w:cs="Arial"/>
                <w:i/>
                <w:snapToGrid w:val="0"/>
              </w:rPr>
            </w:pPr>
            <w:r w:rsidRPr="005830D1">
              <w:rPr>
                <w:rFonts w:cs="Arial"/>
                <w:i/>
                <w:snapToGrid w:val="0"/>
              </w:rPr>
              <w:t>______</w:t>
            </w:r>
          </w:p>
          <w:p w14:paraId="47B00CC6" w14:textId="77777777" w:rsidR="00016179" w:rsidRPr="005830D1" w:rsidRDefault="00016179" w:rsidP="00D73F6A">
            <w:pPr>
              <w:jc w:val="center"/>
              <w:rPr>
                <w:rFonts w:cs="Arial"/>
                <w:i/>
                <w:snapToGrid w:val="0"/>
                <w:sz w:val="16"/>
                <w:szCs w:val="16"/>
              </w:rPr>
            </w:pPr>
            <w:r w:rsidRPr="005830D1">
              <w:rPr>
                <w:rFonts w:cs="Arial"/>
                <w:i/>
                <w:snapToGrid w:val="0"/>
                <w:sz w:val="16"/>
                <w:szCs w:val="16"/>
              </w:rPr>
              <w:t>Format: Month/Year</w:t>
            </w:r>
          </w:p>
        </w:tc>
      </w:tr>
      <w:tr w:rsidR="00016179" w:rsidRPr="005830D1" w14:paraId="0A279988" w14:textId="77777777" w:rsidTr="00D73F6A">
        <w:trPr>
          <w:trHeight w:val="3744"/>
          <w:jc w:val="center"/>
        </w:trPr>
        <w:tc>
          <w:tcPr>
            <w:tcW w:w="6325" w:type="dxa"/>
            <w:vAlign w:val="center"/>
          </w:tcPr>
          <w:p w14:paraId="00280BF7" w14:textId="522E5121" w:rsidR="00016179" w:rsidRPr="005830D1" w:rsidRDefault="00016179" w:rsidP="00AD309C">
            <w:pPr>
              <w:numPr>
                <w:ilvl w:val="0"/>
                <w:numId w:val="407"/>
              </w:numPr>
              <w:rPr>
                <w:rFonts w:cs="Arial"/>
              </w:rPr>
            </w:pPr>
            <w:r w:rsidRPr="005830D1">
              <w:rPr>
                <w:rFonts w:cs="Arial"/>
              </w:rPr>
              <w:t>Does your hospital operate any</w:t>
            </w:r>
            <w:r w:rsidR="00F9658C" w:rsidRPr="005830D1">
              <w:rPr>
                <w:rFonts w:cs="Arial"/>
              </w:rPr>
              <w:t xml:space="preserve"> pediatric</w:t>
            </w:r>
            <w:r w:rsidRPr="005830D1">
              <w:rPr>
                <w:rFonts w:cs="Arial"/>
              </w:rPr>
              <w:t xml:space="preserve"> </w:t>
            </w:r>
            <w:hyperlink w:anchor="generalmedicalsurgicalandneuroicu" w:history="1">
              <w:r w:rsidRPr="005830D1">
                <w:rPr>
                  <w:rStyle w:val="Hyperlink"/>
                  <w:rFonts w:cs="Arial"/>
                </w:rPr>
                <w:t>General Medical</w:t>
              </w:r>
              <w:r w:rsidR="00B72517">
                <w:rPr>
                  <w:rStyle w:val="Hyperlink"/>
                  <w:rFonts w:cs="Arial"/>
                </w:rPr>
                <w:t xml:space="preserve">, </w:t>
              </w:r>
              <w:r w:rsidRPr="005830D1">
                <w:rPr>
                  <w:rStyle w:val="Hyperlink"/>
                  <w:rFonts w:cs="Arial"/>
                </w:rPr>
                <w:t>Surgical</w:t>
              </w:r>
              <w:r w:rsidR="007905C3">
                <w:rPr>
                  <w:rStyle w:val="Hyperlink"/>
                  <w:rFonts w:cs="Arial"/>
                </w:rPr>
                <w:t xml:space="preserve">, Medical/Surgical, </w:t>
              </w:r>
              <w:r w:rsidR="00482B41" w:rsidRPr="005830D1">
                <w:rPr>
                  <w:rStyle w:val="Hyperlink"/>
                  <w:rFonts w:cs="Arial"/>
                </w:rPr>
                <w:t xml:space="preserve">or </w:t>
              </w:r>
              <w:r w:rsidRPr="005830D1">
                <w:rPr>
                  <w:rStyle w:val="Hyperlink"/>
                  <w:rFonts w:cs="Arial"/>
                </w:rPr>
                <w:t>Neuro ICUs</w:t>
              </w:r>
            </w:hyperlink>
            <w:r w:rsidRPr="005830D1">
              <w:rPr>
                <w:rStyle w:val="Hyperlink"/>
                <w:rFonts w:cs="Arial"/>
                <w:color w:val="auto"/>
                <w:u w:val="none"/>
                <w:vertAlign w:val="superscript"/>
              </w:rPr>
              <w:t>14</w:t>
            </w:r>
            <w:r w:rsidRPr="005830D1">
              <w:rPr>
                <w:rStyle w:val="Hyperlink"/>
                <w:rFonts w:cs="Arial"/>
                <w:color w:val="auto"/>
                <w:u w:val="none"/>
              </w:rPr>
              <w:t>?</w:t>
            </w:r>
            <w:r w:rsidRPr="005830D1">
              <w:rPr>
                <w:rFonts w:cs="Arial"/>
              </w:rPr>
              <w:br/>
            </w:r>
            <w:r w:rsidRPr="005830D1">
              <w:rPr>
                <w:rFonts w:cs="Arial"/>
              </w:rPr>
              <w:br/>
            </w:r>
            <w:r w:rsidRPr="005830D1">
              <w:rPr>
                <w:rFonts w:cs="Arial"/>
                <w:i/>
              </w:rPr>
              <w:t xml:space="preserve">If your hospital has more than one applicable </w:t>
            </w:r>
            <w:r w:rsidR="0040567A" w:rsidRPr="005830D1">
              <w:rPr>
                <w:rFonts w:cs="Arial"/>
                <w:i/>
              </w:rPr>
              <w:t xml:space="preserve">pediatric </w:t>
            </w:r>
            <w:r w:rsidRPr="005830D1">
              <w:rPr>
                <w:rFonts w:cs="Arial"/>
                <w:i/>
              </w:rPr>
              <w:t xml:space="preserve">ICU, respond to all questions in this section based on the </w:t>
            </w:r>
            <w:r w:rsidR="0040567A" w:rsidRPr="005830D1">
              <w:rPr>
                <w:rFonts w:cs="Arial"/>
                <w:i/>
              </w:rPr>
              <w:t xml:space="preserve">pediatric </w:t>
            </w:r>
            <w:r w:rsidRPr="005830D1">
              <w:rPr>
                <w:rFonts w:cs="Arial"/>
                <w:i/>
              </w:rPr>
              <w:t>ICU that has the lowest level of staffing by physicians certified in critical care medicine (</w:t>
            </w:r>
            <w:hyperlink w:anchor="generalmedicalsurgicalandneuroicu" w:history="1">
              <w:r w:rsidRPr="005830D1">
                <w:rPr>
                  <w:rStyle w:val="Hyperlink"/>
                  <w:rFonts w:cs="Arial"/>
                  <w:i/>
                </w:rPr>
                <w:t>More Information</w:t>
              </w:r>
            </w:hyperlink>
            <w:r w:rsidRPr="005830D1">
              <w:rPr>
                <w:rFonts w:cs="Arial"/>
                <w:i/>
                <w:vertAlign w:val="superscript"/>
              </w:rPr>
              <w:t>14)</w:t>
            </w:r>
            <w:r w:rsidRPr="005830D1">
              <w:rPr>
                <w:rFonts w:cs="Arial"/>
                <w:i/>
              </w:rPr>
              <w:t>.</w:t>
            </w:r>
            <w:r w:rsidRPr="005830D1">
              <w:rPr>
                <w:rFonts w:cs="Arial"/>
              </w:rPr>
              <w:br/>
            </w:r>
            <w:r w:rsidRPr="005830D1">
              <w:rPr>
                <w:rFonts w:cs="Arial"/>
              </w:rPr>
              <w:br/>
            </w:r>
            <w:r w:rsidRPr="005830D1">
              <w:rPr>
                <w:rFonts w:cs="Arial"/>
                <w:i/>
                <w:iCs/>
              </w:rPr>
              <w:t xml:space="preserve">If your hospital does not operate an applicable </w:t>
            </w:r>
            <w:r w:rsidR="00EE6DA7" w:rsidRPr="005830D1">
              <w:rPr>
                <w:rFonts w:cs="Arial"/>
                <w:i/>
              </w:rPr>
              <w:t xml:space="preserve">pediatric </w:t>
            </w:r>
            <w:r w:rsidRPr="005830D1">
              <w:rPr>
                <w:rFonts w:cs="Arial"/>
                <w:i/>
                <w:iCs/>
              </w:rPr>
              <w:t xml:space="preserve">ICU but regularly admits critical care </w:t>
            </w:r>
            <w:r w:rsidR="0039530E" w:rsidRPr="005830D1">
              <w:rPr>
                <w:rFonts w:cs="Arial"/>
                <w:i/>
              </w:rPr>
              <w:t xml:space="preserve">pediatric </w:t>
            </w:r>
            <w:r w:rsidRPr="005830D1">
              <w:rPr>
                <w:rFonts w:cs="Arial"/>
                <w:i/>
                <w:iCs/>
              </w:rPr>
              <w:t>patients to mixed acuity units, select “yes” and respond to the remaining questions in Section 5</w:t>
            </w:r>
            <w:r w:rsidR="00DB1011">
              <w:rPr>
                <w:rFonts w:cs="Arial"/>
                <w:i/>
                <w:iCs/>
              </w:rPr>
              <w:t>B</w:t>
            </w:r>
            <w:r w:rsidRPr="005830D1">
              <w:rPr>
                <w:rFonts w:cs="Arial"/>
                <w:i/>
                <w:iCs/>
              </w:rPr>
              <w:t xml:space="preserve">. </w:t>
            </w:r>
          </w:p>
          <w:p w14:paraId="1B5FBA8E" w14:textId="77777777" w:rsidR="00016179" w:rsidRPr="005830D1" w:rsidRDefault="00016179" w:rsidP="00D73F6A">
            <w:pPr>
              <w:ind w:left="360"/>
              <w:rPr>
                <w:rFonts w:cs="Arial"/>
              </w:rPr>
            </w:pPr>
          </w:p>
          <w:p w14:paraId="4284996D" w14:textId="26724C58" w:rsidR="00016179" w:rsidRPr="005830D1" w:rsidRDefault="00016179" w:rsidP="00D73F6A">
            <w:pPr>
              <w:ind w:left="360"/>
              <w:rPr>
                <w:rFonts w:cs="Arial"/>
                <w:i/>
              </w:rPr>
            </w:pPr>
            <w:r w:rsidRPr="005830D1">
              <w:rPr>
                <w:rFonts w:cs="Arial"/>
                <w:i/>
              </w:rPr>
              <w:t>If “no” to question #2, skip the remaining questions in Section 5</w:t>
            </w:r>
            <w:r w:rsidR="0039530E"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08359D" w:rsidRPr="005830D1">
              <w:rPr>
                <w:rFonts w:cs="Arial"/>
                <w:i/>
              </w:rPr>
              <w:t>the next subsection</w:t>
            </w:r>
            <w:r w:rsidRPr="005830D1">
              <w:rPr>
                <w:rFonts w:cs="Arial"/>
                <w:i/>
              </w:rPr>
              <w:t>. The hospital will be scored as “Does Not Apply.”</w:t>
            </w:r>
          </w:p>
        </w:tc>
        <w:tc>
          <w:tcPr>
            <w:tcW w:w="3035" w:type="dxa"/>
            <w:vAlign w:val="center"/>
          </w:tcPr>
          <w:p w14:paraId="73FEC987" w14:textId="77777777" w:rsidR="00016179" w:rsidRPr="005830D1" w:rsidRDefault="00016179" w:rsidP="00AD309C">
            <w:pPr>
              <w:pStyle w:val="ListParagraph"/>
              <w:numPr>
                <w:ilvl w:val="0"/>
                <w:numId w:val="341"/>
              </w:numPr>
              <w:rPr>
                <w:rFonts w:cs="Arial"/>
                <w:iCs/>
              </w:rPr>
            </w:pPr>
            <w:r w:rsidRPr="005830D1">
              <w:rPr>
                <w:rFonts w:cs="Arial"/>
                <w:iCs/>
              </w:rPr>
              <w:t>Yes</w:t>
            </w:r>
          </w:p>
          <w:p w14:paraId="10864592" w14:textId="77777777" w:rsidR="00016179" w:rsidRPr="005830D1" w:rsidRDefault="00016179" w:rsidP="00AD309C">
            <w:pPr>
              <w:pStyle w:val="ListParagraph"/>
              <w:numPr>
                <w:ilvl w:val="0"/>
                <w:numId w:val="341"/>
              </w:numPr>
              <w:rPr>
                <w:rFonts w:cs="Arial"/>
                <w:iCs/>
              </w:rPr>
            </w:pPr>
            <w:r w:rsidRPr="005830D1">
              <w:rPr>
                <w:rFonts w:cs="Arial"/>
                <w:iCs/>
              </w:rPr>
              <w:t>No</w:t>
            </w:r>
          </w:p>
        </w:tc>
      </w:tr>
      <w:tr w:rsidR="00016179" w:rsidRPr="005830D1" w14:paraId="67786989" w14:textId="77777777" w:rsidTr="00D73F6A">
        <w:trPr>
          <w:trHeight w:val="1440"/>
          <w:jc w:val="center"/>
        </w:trPr>
        <w:tc>
          <w:tcPr>
            <w:tcW w:w="6325" w:type="dxa"/>
            <w:vAlign w:val="center"/>
          </w:tcPr>
          <w:p w14:paraId="2C399F52" w14:textId="42493083" w:rsidR="00016179" w:rsidRPr="005830D1" w:rsidRDefault="00016179" w:rsidP="00AD309C">
            <w:pPr>
              <w:numPr>
                <w:ilvl w:val="0"/>
                <w:numId w:val="407"/>
              </w:numPr>
              <w:rPr>
                <w:rFonts w:cs="Arial"/>
              </w:rPr>
            </w:pPr>
            <w:r w:rsidRPr="005830D1">
              <w:rPr>
                <w:rFonts w:cs="Arial"/>
              </w:rPr>
              <w:t xml:space="preserve">Is the ICU staffed with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vertAlign w:val="superscript"/>
              </w:rPr>
              <w:t xml:space="preserve"> </w:t>
            </w:r>
            <w:r w:rsidRPr="005830D1">
              <w:rPr>
                <w:rFonts w:cs="Arial"/>
              </w:rPr>
              <w:t>and present on-site or via telemedicine?</w:t>
            </w:r>
          </w:p>
          <w:p w14:paraId="39A1C702" w14:textId="77777777" w:rsidR="00016179" w:rsidRPr="005830D1" w:rsidRDefault="00016179" w:rsidP="00D73F6A">
            <w:pPr>
              <w:ind w:left="360"/>
              <w:rPr>
                <w:rFonts w:cs="Arial"/>
              </w:rPr>
            </w:pPr>
          </w:p>
          <w:p w14:paraId="0E5C76BD" w14:textId="018FBA80" w:rsidR="00016179" w:rsidRPr="005830D1" w:rsidRDefault="00016179" w:rsidP="00D73F6A">
            <w:pPr>
              <w:ind w:left="360"/>
              <w:rPr>
                <w:rFonts w:cs="Arial"/>
              </w:rPr>
            </w:pPr>
            <w:r w:rsidRPr="005830D1">
              <w:rPr>
                <w:rFonts w:cs="Arial"/>
                <w:i/>
              </w:rPr>
              <w:t>If “no</w:t>
            </w:r>
            <w:r w:rsidR="00B70108">
              <w:rPr>
                <w:rFonts w:cs="Arial"/>
                <w:i/>
              </w:rPr>
              <w:t>, the ICU is not staffed with any physicians certified in critical care medicine</w:t>
            </w:r>
            <w:r w:rsidRPr="005830D1">
              <w:rPr>
                <w:rFonts w:cs="Arial"/>
                <w:i/>
              </w:rPr>
              <w:t>” to question #3, skip the remaining questions in Section 5</w:t>
            </w:r>
            <w:r w:rsidR="00A5006A"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CD2F26" w:rsidRPr="005830D1">
              <w:rPr>
                <w:rFonts w:cs="Arial"/>
                <w:i/>
              </w:rPr>
              <w:t>the next subsection</w:t>
            </w:r>
            <w:r w:rsidRPr="005830D1">
              <w:rPr>
                <w:rFonts w:cs="Arial"/>
                <w:i/>
              </w:rPr>
              <w:t>. This hospital will be scored as “Limited Achievement.”</w:t>
            </w:r>
          </w:p>
        </w:tc>
        <w:tc>
          <w:tcPr>
            <w:tcW w:w="3035" w:type="dxa"/>
            <w:vAlign w:val="center"/>
          </w:tcPr>
          <w:p w14:paraId="0C43F06D"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w:t>
            </w:r>
          </w:p>
          <w:p w14:paraId="256B4F2E"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 based on Leapfrog’s expanded definition</w:t>
            </w:r>
          </w:p>
          <w:p w14:paraId="20C9596D" w14:textId="77777777" w:rsidR="00016179" w:rsidRPr="005830D1" w:rsidRDefault="00016179" w:rsidP="00AD309C">
            <w:pPr>
              <w:pStyle w:val="ListParagraph"/>
              <w:numPr>
                <w:ilvl w:val="0"/>
                <w:numId w:val="341"/>
              </w:numPr>
              <w:rPr>
                <w:rFonts w:cs="Arial"/>
                <w:iCs/>
              </w:rPr>
            </w:pPr>
            <w:r w:rsidRPr="005830D1">
              <w:rPr>
                <w:rFonts w:cs="Arial"/>
                <w:iCs/>
              </w:rPr>
              <w:t>No, the ICU is not staffed with any physicians certified in critical care medicine</w:t>
            </w:r>
          </w:p>
        </w:tc>
      </w:tr>
      <w:tr w:rsidR="00016179" w:rsidRPr="005830D1" w14:paraId="26497FBC" w14:textId="77777777" w:rsidTr="00D73F6A">
        <w:trPr>
          <w:trHeight w:val="1872"/>
          <w:jc w:val="center"/>
        </w:trPr>
        <w:tc>
          <w:tcPr>
            <w:tcW w:w="6325" w:type="dxa"/>
            <w:vAlign w:val="center"/>
          </w:tcPr>
          <w:p w14:paraId="11759CCA" w14:textId="2D3ABF50" w:rsidR="00016179" w:rsidRPr="005830D1" w:rsidRDefault="00016179" w:rsidP="00AD309C">
            <w:pPr>
              <w:numPr>
                <w:ilvl w:val="0"/>
                <w:numId w:val="407"/>
              </w:numPr>
              <w:rPr>
                <w:rFonts w:cs="Arial"/>
              </w:rPr>
            </w:pPr>
            <w:r w:rsidRPr="005830D1">
              <w:rPr>
                <w:rFonts w:cs="Arial"/>
              </w:rPr>
              <w:t xml:space="preserve">Do the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ether present on-site or via telemedicine) manage or co-manage </w:t>
            </w:r>
            <w:hyperlink w:anchor="Endnote22_CCPatients" w:history="1">
              <w:r w:rsidRPr="005830D1">
                <w:rPr>
                  <w:rStyle w:val="Hyperlink"/>
                  <w:rFonts w:cs="Arial"/>
                </w:rPr>
                <w:t>all</w:t>
              </w:r>
              <w:r w:rsidRPr="005830D1">
                <w:rPr>
                  <w:rStyle w:val="Hyperlink"/>
                  <w:rFonts w:cs="Arial"/>
                  <w:b/>
                  <w:bCs/>
                </w:rPr>
                <w:t xml:space="preserve"> </w:t>
              </w:r>
              <w:r w:rsidRPr="005830D1">
                <w:rPr>
                  <w:rStyle w:val="Hyperlink"/>
                  <w:rFonts w:cs="Arial"/>
                </w:rPr>
                <w:t>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ICU?</w:t>
            </w:r>
          </w:p>
          <w:p w14:paraId="680CBA10" w14:textId="77777777" w:rsidR="00016179" w:rsidRPr="005830D1" w:rsidRDefault="00016179" w:rsidP="00D73F6A">
            <w:pPr>
              <w:ind w:left="360"/>
              <w:rPr>
                <w:rFonts w:cs="Arial"/>
              </w:rPr>
            </w:pPr>
          </w:p>
          <w:p w14:paraId="4B4AD8FE" w14:textId="77777777" w:rsidR="00016179" w:rsidRPr="005830D1" w:rsidRDefault="00016179" w:rsidP="00D73F6A">
            <w:pPr>
              <w:ind w:left="360"/>
              <w:rPr>
                <w:rFonts w:cs="Arial"/>
              </w:rPr>
            </w:pPr>
            <w:r w:rsidRPr="005830D1">
              <w:rPr>
                <w:rFonts w:cs="Arial"/>
                <w:i/>
              </w:rPr>
              <w:t>If “no” to question #4, skip questions #5-11 and continue to question #12.</w:t>
            </w:r>
          </w:p>
        </w:tc>
        <w:tc>
          <w:tcPr>
            <w:tcW w:w="3035" w:type="dxa"/>
            <w:vAlign w:val="center"/>
          </w:tcPr>
          <w:p w14:paraId="117378AB" w14:textId="77777777" w:rsidR="00016179" w:rsidRPr="005830D1" w:rsidRDefault="00016179" w:rsidP="00AD309C">
            <w:pPr>
              <w:pStyle w:val="ListParagraph"/>
              <w:numPr>
                <w:ilvl w:val="0"/>
                <w:numId w:val="341"/>
              </w:numPr>
              <w:rPr>
                <w:rFonts w:cs="Arial"/>
                <w:iCs/>
              </w:rPr>
            </w:pPr>
            <w:r w:rsidRPr="005830D1">
              <w:rPr>
                <w:rFonts w:cs="Arial"/>
                <w:iCs/>
              </w:rPr>
              <w:t>Yes, all patients are managed or co-managed by a physician certified in critical care medicine when the physician is present (on-site or via telemedicine)</w:t>
            </w:r>
          </w:p>
          <w:p w14:paraId="15E8FD48" w14:textId="77777777" w:rsidR="00016179" w:rsidRPr="005830D1" w:rsidRDefault="00016179" w:rsidP="00AD309C">
            <w:pPr>
              <w:pStyle w:val="ListParagraph"/>
              <w:numPr>
                <w:ilvl w:val="0"/>
                <w:numId w:val="341"/>
              </w:numPr>
              <w:rPr>
                <w:rFonts w:cs="Arial"/>
                <w:iCs/>
              </w:rPr>
            </w:pPr>
            <w:r w:rsidRPr="005830D1">
              <w:rPr>
                <w:rFonts w:cs="Arial"/>
                <w:iCs/>
              </w:rPr>
              <w:t>No, not all patients are managed or co-managed by a physician certified in critical care medicine when the physician is present (on-site or via telemedicine)</w:t>
            </w:r>
          </w:p>
        </w:tc>
      </w:tr>
      <w:tr w:rsidR="00016179" w:rsidRPr="005830D1" w14:paraId="213E4D72" w14:textId="77777777" w:rsidTr="00D73F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6CB61B32" w14:textId="77777777" w:rsidR="00016179" w:rsidRPr="005830D1" w:rsidRDefault="00016179" w:rsidP="00D73F6A">
            <w:pPr>
              <w:pStyle w:val="Header"/>
              <w:tabs>
                <w:tab w:val="clear" w:pos="4320"/>
                <w:tab w:val="clear" w:pos="8640"/>
              </w:tabs>
              <w:rPr>
                <w:rFonts w:cs="Arial"/>
                <w:i/>
              </w:rPr>
            </w:pPr>
          </w:p>
        </w:tc>
      </w:tr>
    </w:tbl>
    <w:p w14:paraId="6E2DC0B0" w14:textId="77777777" w:rsidR="00016179" w:rsidRPr="005830D1" w:rsidRDefault="00016179" w:rsidP="00016179">
      <w:pPr>
        <w:rPr>
          <w:rFonts w:cs="Arial"/>
          <w:i/>
          <w:iCs/>
        </w:rPr>
      </w:pPr>
      <w:r w:rsidRPr="005830D1">
        <w:rPr>
          <w:rFonts w:cs="Arial"/>
          <w:i/>
          <w:iCs/>
        </w:rPr>
        <w:t xml:space="preserve">There are currently </w:t>
      </w:r>
      <w:hyperlink r:id="rId330" w:history="1">
        <w:r w:rsidRPr="005830D1">
          <w:rPr>
            <w:rStyle w:val="Hyperlink"/>
            <w:rFonts w:cs="Arial"/>
            <w:i/>
            <w:iCs/>
          </w:rPr>
          <w:t>two different options</w:t>
        </w:r>
      </w:hyperlink>
      <w:r w:rsidRPr="005830D1">
        <w:rPr>
          <w:rFonts w:cs="Arial"/>
          <w:i/>
          <w:iCs/>
        </w:rPr>
        <w:t xml:space="preserve"> to achieve Leapfrog’s ICU Physician Staffing Standard: on-site intensivist coverage for 8 hours a day/7 days per week or 24/7 tele-intensivist coverage with some daily on-site intensivist coverage. Questions #5 and #6 are meant to differentiate between these two options; however, they are both worth the same credit. Hospitals that have 24/7 </w:t>
      </w:r>
      <w:r w:rsidRPr="005830D1">
        <w:rPr>
          <w:rFonts w:cs="Arial"/>
          <w:b/>
          <w:bCs/>
          <w:i/>
          <w:iCs/>
        </w:rPr>
        <w:t xml:space="preserve">on-site </w:t>
      </w:r>
      <w:r w:rsidRPr="005830D1">
        <w:rPr>
          <w:rFonts w:cs="Arial"/>
          <w:i/>
          <w:iCs/>
        </w:rPr>
        <w:t>intensivist coverage, and who meet all the criteria listed, should respond “yes” to question #5.</w:t>
      </w:r>
    </w:p>
    <w:p w14:paraId="6C461B91" w14:textId="77777777" w:rsidR="00016179" w:rsidRPr="005830D1" w:rsidRDefault="00016179" w:rsidP="00016179">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016179" w:rsidRPr="005830D1" w14:paraId="2707FD4B" w14:textId="77777777" w:rsidTr="00D73F6A">
        <w:trPr>
          <w:trHeight w:val="2016"/>
          <w:jc w:val="center"/>
        </w:trPr>
        <w:tc>
          <w:tcPr>
            <w:tcW w:w="7290" w:type="dxa"/>
            <w:vAlign w:val="center"/>
          </w:tcPr>
          <w:p w14:paraId="589C7ECA" w14:textId="33FA6C83"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06B8E1A1" w14:textId="29219D35" w:rsidR="00016179" w:rsidRPr="005830D1" w:rsidRDefault="00016179" w:rsidP="00AD309C">
            <w:pPr>
              <w:pStyle w:val="Header"/>
              <w:numPr>
                <w:ilvl w:val="0"/>
                <w:numId w:val="67"/>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w:t>
            </w:r>
            <w:r w:rsidRPr="005830D1">
              <w:rPr>
                <w:rFonts w:cs="Arial"/>
                <w:b/>
                <w:bCs/>
              </w:rPr>
              <w:t>on-site</w:t>
            </w:r>
            <w:r w:rsidRPr="005830D1">
              <w:rPr>
                <w:rFonts w:cs="Arial"/>
              </w:rPr>
              <w:t xml:space="preserve"> in the ICU during daytime hours;</w:t>
            </w:r>
          </w:p>
          <w:p w14:paraId="7DB49395" w14:textId="7777777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for at least </w:t>
            </w:r>
            <w:r w:rsidRPr="005830D1">
              <w:rPr>
                <w:rFonts w:cs="Arial"/>
                <w:b/>
              </w:rPr>
              <w:t>8 hours per day, 7 days per week</w:t>
            </w:r>
            <w:r w:rsidRPr="005830D1">
              <w:rPr>
                <w:rFonts w:cs="Arial"/>
                <w:bCs/>
              </w:rPr>
              <w:t>; and</w:t>
            </w:r>
          </w:p>
          <w:p w14:paraId="138EC0E1" w14:textId="0998B5E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rFonts w:cs="Arial"/>
                <w:vertAlign w:val="superscript"/>
              </w:rPr>
              <w:fldChar w:fldCharType="begin"/>
            </w:r>
            <w:r w:rsidRPr="005830D1">
              <w:rPr>
                <w:rStyle w:val="Hyperlink"/>
                <w:rFonts w:cs="Arial"/>
              </w:rPr>
              <w:instrText xml:space="preserve"> NOTEREF _Ref91166304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7</w:t>
            </w:r>
            <w:r w:rsidRPr="005830D1">
              <w:rPr>
                <w:rFonts w:cs="Arial"/>
                <w:vertAlign w:val="superscript"/>
              </w:rPr>
              <w:fldChar w:fldCharType="end"/>
            </w:r>
            <w:r w:rsidRPr="005830D1">
              <w:rPr>
                <w:rFonts w:cs="Arial"/>
                <w:vertAlign w:val="superscript"/>
              </w:rPr>
              <w:t xml:space="preserve"> </w:t>
            </w:r>
            <w:r w:rsidRPr="005830D1">
              <w:rPr>
                <w:rFonts w:cs="Arial"/>
              </w:rPr>
              <w:t>in the ICU during these hours?</w:t>
            </w:r>
          </w:p>
          <w:p w14:paraId="668A340E" w14:textId="77777777" w:rsidR="00016179" w:rsidRPr="005830D1" w:rsidRDefault="00016179" w:rsidP="00D73F6A">
            <w:pPr>
              <w:pStyle w:val="Header"/>
              <w:tabs>
                <w:tab w:val="clear" w:pos="4320"/>
                <w:tab w:val="clear" w:pos="8640"/>
              </w:tabs>
              <w:rPr>
                <w:rFonts w:cs="Arial"/>
              </w:rPr>
            </w:pPr>
          </w:p>
          <w:p w14:paraId="5EFBDF64" w14:textId="77777777" w:rsidR="00016179" w:rsidRPr="005830D1" w:rsidRDefault="00016179" w:rsidP="00D73F6A">
            <w:pPr>
              <w:pStyle w:val="Header"/>
              <w:tabs>
                <w:tab w:val="clear" w:pos="4320"/>
                <w:tab w:val="clear" w:pos="8640"/>
              </w:tabs>
              <w:rPr>
                <w:rFonts w:cs="Arial"/>
              </w:rPr>
            </w:pPr>
            <w:r w:rsidRPr="005830D1">
              <w:rPr>
                <w:rFonts w:cs="Arial"/>
                <w:i/>
              </w:rPr>
              <w:t xml:space="preserve">      If “yes” to question #5, skip question #6 and continue to question #7. </w:t>
            </w:r>
          </w:p>
        </w:tc>
        <w:tc>
          <w:tcPr>
            <w:tcW w:w="2192" w:type="dxa"/>
            <w:vAlign w:val="center"/>
          </w:tcPr>
          <w:p w14:paraId="7FB5E527" w14:textId="77777777" w:rsidR="00016179" w:rsidRPr="005830D1" w:rsidRDefault="00016179" w:rsidP="00AD309C">
            <w:pPr>
              <w:pStyle w:val="ListParagraph"/>
              <w:numPr>
                <w:ilvl w:val="0"/>
                <w:numId w:val="342"/>
              </w:numPr>
              <w:rPr>
                <w:rFonts w:cs="Arial"/>
                <w:iCs/>
              </w:rPr>
            </w:pPr>
            <w:r w:rsidRPr="005830D1">
              <w:rPr>
                <w:rFonts w:cs="Arial"/>
                <w:iCs/>
              </w:rPr>
              <w:t>Yes</w:t>
            </w:r>
          </w:p>
          <w:p w14:paraId="0025039B" w14:textId="77777777" w:rsidR="00016179" w:rsidRPr="005830D1" w:rsidRDefault="00016179" w:rsidP="00AD309C">
            <w:pPr>
              <w:pStyle w:val="ListParagraph"/>
              <w:numPr>
                <w:ilvl w:val="0"/>
                <w:numId w:val="342"/>
              </w:numPr>
              <w:rPr>
                <w:rFonts w:cs="Arial"/>
                <w:iCs/>
              </w:rPr>
            </w:pPr>
            <w:r w:rsidRPr="005830D1">
              <w:rPr>
                <w:rFonts w:cs="Arial"/>
                <w:iCs/>
              </w:rPr>
              <w:t>No</w:t>
            </w:r>
          </w:p>
        </w:tc>
      </w:tr>
      <w:tr w:rsidR="00016179" w:rsidRPr="005830D1" w14:paraId="1DC611FE" w14:textId="77777777" w:rsidTr="00D73F6A">
        <w:trPr>
          <w:trHeight w:val="2160"/>
          <w:jc w:val="center"/>
        </w:trPr>
        <w:tc>
          <w:tcPr>
            <w:tcW w:w="7290" w:type="dxa"/>
            <w:vAlign w:val="center"/>
          </w:tcPr>
          <w:p w14:paraId="788CF19F" w14:textId="2A81DE5B"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521E6502" w14:textId="77777777" w:rsidR="00016179" w:rsidRPr="005830D1" w:rsidRDefault="00016179" w:rsidP="00AD309C">
            <w:pPr>
              <w:pStyle w:val="Header"/>
              <w:numPr>
                <w:ilvl w:val="0"/>
                <w:numId w:val="65"/>
              </w:numPr>
              <w:rPr>
                <w:rFonts w:cs="Arial"/>
              </w:rPr>
            </w:pPr>
            <w:r w:rsidRPr="005830D1">
              <w:rPr>
                <w:rFonts w:cs="Arial"/>
              </w:rPr>
              <w:t xml:space="preserve">present via telemedicine, in combination with on-site intensivist coverage, for a total of </w:t>
            </w:r>
            <w:r w:rsidRPr="005830D1">
              <w:rPr>
                <w:rFonts w:cs="Arial"/>
                <w:b/>
              </w:rPr>
              <w:t>24 hours per day, 7 days per week</w:t>
            </w:r>
            <w:r w:rsidRPr="005830D1">
              <w:rPr>
                <w:rFonts w:cs="Arial"/>
              </w:rPr>
              <w:t>;</w:t>
            </w:r>
          </w:p>
          <w:p w14:paraId="7315EE7E" w14:textId="533C1496" w:rsidR="00016179" w:rsidRPr="005830D1" w:rsidRDefault="00016179" w:rsidP="00AD309C">
            <w:pPr>
              <w:pStyle w:val="Header"/>
              <w:numPr>
                <w:ilvl w:val="0"/>
                <w:numId w:val="65"/>
              </w:numPr>
              <w:rPr>
                <w:rFonts w:cs="Arial"/>
              </w:rPr>
            </w:pPr>
            <w:r w:rsidRPr="005830D1">
              <w:rPr>
                <w:rFonts w:cs="Arial"/>
              </w:rPr>
              <w:t>meet all of Leapfrog’s ICU requirements for intensivist presence in the ICU via telemedicine (</w:t>
            </w:r>
            <w:hyperlink w:anchor="Endnote27_Telemedicine" w:history="1">
              <w:r w:rsidRPr="005830D1">
                <w:rPr>
                  <w:rStyle w:val="Hyperlink"/>
                  <w:rFonts w:cs="Arial"/>
                </w:rPr>
                <w:t>More Information</w:t>
              </w:r>
            </w:hyperlink>
            <w:r w:rsidRPr="005830D1">
              <w:rPr>
                <w:rFonts w:cs="Arial"/>
                <w:vertAlign w:val="superscript"/>
              </w:rPr>
              <w:fldChar w:fldCharType="begin"/>
            </w:r>
            <w:r w:rsidRPr="005830D1">
              <w:rPr>
                <w:rStyle w:val="Hyperlink"/>
                <w:rFonts w:cs="Arial"/>
              </w:rPr>
              <w:instrText xml:space="preserve"> NOTEREF _Ref534212061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8</w:t>
            </w:r>
            <w:r w:rsidRPr="005830D1">
              <w:rPr>
                <w:rFonts w:cs="Arial"/>
                <w:vertAlign w:val="superscript"/>
              </w:rPr>
              <w:fldChar w:fldCharType="end"/>
            </w:r>
            <w:r w:rsidRPr="005830D1">
              <w:rPr>
                <w:rFonts w:cs="Arial"/>
              </w:rPr>
              <w:t>); and</w:t>
            </w:r>
          </w:p>
          <w:p w14:paraId="2B6B3FC7" w14:textId="77777777" w:rsidR="00016179" w:rsidRPr="005830D1" w:rsidRDefault="00016179" w:rsidP="00AD309C">
            <w:pPr>
              <w:pStyle w:val="Header"/>
              <w:numPr>
                <w:ilvl w:val="0"/>
                <w:numId w:val="65"/>
              </w:numPr>
              <w:rPr>
                <w:rFonts w:cs="Arial"/>
              </w:rPr>
            </w:pPr>
            <w:r w:rsidRPr="005830D1">
              <w:rPr>
                <w:rFonts w:cs="Arial"/>
              </w:rPr>
              <w:t>supported by an on-site intensivist who establishes and revises the daily care plan for each ICU patient?</w:t>
            </w:r>
          </w:p>
        </w:tc>
        <w:tc>
          <w:tcPr>
            <w:tcW w:w="2192" w:type="dxa"/>
            <w:vAlign w:val="center"/>
          </w:tcPr>
          <w:p w14:paraId="4C7A6D44" w14:textId="77777777" w:rsidR="00016179" w:rsidRPr="005830D1" w:rsidRDefault="00016179" w:rsidP="00AD309C">
            <w:pPr>
              <w:pStyle w:val="ListParagraph"/>
              <w:numPr>
                <w:ilvl w:val="0"/>
                <w:numId w:val="342"/>
              </w:numPr>
              <w:rPr>
                <w:rFonts w:cs="Arial"/>
                <w:iCs/>
              </w:rPr>
            </w:pPr>
            <w:r w:rsidRPr="005830D1">
              <w:rPr>
                <w:rFonts w:cs="Arial"/>
                <w:iCs/>
              </w:rPr>
              <w:t>Yes</w:t>
            </w:r>
          </w:p>
          <w:p w14:paraId="0FBE977B" w14:textId="77777777" w:rsidR="00016179" w:rsidRPr="005830D1" w:rsidRDefault="00016179" w:rsidP="00AD309C">
            <w:pPr>
              <w:pStyle w:val="ListParagraph"/>
              <w:numPr>
                <w:ilvl w:val="0"/>
                <w:numId w:val="342"/>
              </w:numPr>
              <w:rPr>
                <w:rFonts w:cs="Arial"/>
                <w:iCs/>
              </w:rPr>
            </w:pPr>
            <w:r w:rsidRPr="005830D1">
              <w:rPr>
                <w:rFonts w:cs="Arial"/>
                <w:iCs/>
              </w:rPr>
              <w:t>No</w:t>
            </w:r>
          </w:p>
        </w:tc>
      </w:tr>
    </w:tbl>
    <w:p w14:paraId="52ACFB9D" w14:textId="5E1D5573" w:rsidR="00016179" w:rsidRPr="005830D1" w:rsidRDefault="00016179" w:rsidP="00016179">
      <w:pPr>
        <w:rPr>
          <w:rFonts w:cs="Arial"/>
        </w:rPr>
      </w:pPr>
    </w:p>
    <w:p w14:paraId="513D94AB" w14:textId="77777777" w:rsidR="00016179" w:rsidRPr="005830D1" w:rsidRDefault="00016179" w:rsidP="00016179">
      <w:pPr>
        <w:rPr>
          <w:rFonts w:cs="Arial"/>
          <w:i/>
        </w:rPr>
      </w:pPr>
      <w:r w:rsidRPr="005830D1">
        <w:rPr>
          <w:rFonts w:cs="Arial"/>
          <w:i/>
        </w:rPr>
        <w:t>If “no” to question #5 and question #6, skip questions #7-8 and continue to question #9.</w:t>
      </w:r>
    </w:p>
    <w:p w14:paraId="427D4DC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016179" w:rsidRPr="005830D1" w14:paraId="244EFEE1" w14:textId="77777777" w:rsidTr="00D73F6A">
        <w:trPr>
          <w:trHeight w:val="1368"/>
          <w:jc w:val="center"/>
        </w:trPr>
        <w:tc>
          <w:tcPr>
            <w:tcW w:w="7368" w:type="dxa"/>
          </w:tcPr>
          <w:p w14:paraId="5C1D5CC0" w14:textId="42EE9BEE" w:rsidR="00016179" w:rsidRPr="005830D1" w:rsidRDefault="00016179" w:rsidP="00AD309C">
            <w:pPr>
              <w:pStyle w:val="ListParagraph"/>
              <w:numPr>
                <w:ilvl w:val="0"/>
                <w:numId w:val="407"/>
              </w:numPr>
              <w:spacing w:before="120"/>
              <w:rPr>
                <w:rFonts w:cs="Arial"/>
              </w:rPr>
            </w:pPr>
            <w:r w:rsidRPr="005830D1">
              <w:rPr>
                <w:rFonts w:cs="Arial"/>
              </w:rPr>
              <w:t xml:space="preserve">When the physicians (from question #3) are not present in the ICU on-site or via telemedicine, do they return more than 95% of calls/pages/texts from these units within five minut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vertAlign w:val="superscript"/>
              </w:rPr>
              <w:fldChar w:fldCharType="begin"/>
            </w:r>
            <w:r w:rsidRPr="005830D1">
              <w:rPr>
                <w:rStyle w:val="Hyperlink"/>
                <w:rFonts w:cs="Arial"/>
                <w:snapToGrid w:val="0"/>
              </w:rPr>
              <w:instrText xml:space="preserve"> NOTEREF _Ref5342125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9</w:t>
            </w:r>
            <w:r w:rsidRPr="005830D1">
              <w:rPr>
                <w:vertAlign w:val="superscript"/>
              </w:rPr>
              <w:fldChar w:fldCharType="end"/>
            </w:r>
            <w:r w:rsidRPr="005830D1">
              <w:rPr>
                <w:rFonts w:cs="Arial"/>
                <w:snapToGrid w:val="0"/>
              </w:rPr>
              <w:t xml:space="preserve"> of notification device response time</w:t>
            </w:r>
            <w:r w:rsidRPr="005830D1">
              <w:rPr>
                <w:rFonts w:cs="Arial"/>
              </w:rPr>
              <w:t>? (</w:t>
            </w:r>
            <w:hyperlink w:anchor="Endnote30_TeleCoverCalls" w:history="1">
              <w:r w:rsidRPr="005830D1">
                <w:rPr>
                  <w:rStyle w:val="Hyperlink"/>
                  <w:rFonts w:cs="Arial"/>
                </w:rPr>
                <w:t>More information on the use of telemedicine to cover calls</w:t>
              </w:r>
            </w:hyperlink>
            <w:r w:rsidRPr="005830D1">
              <w:rPr>
                <w:rStyle w:val="Hyperlink"/>
                <w:rFonts w:ascii="ZWAdobeF" w:hAnsi="ZWAdobeF" w:cs="ZWAdobeF"/>
                <w:color w:val="auto"/>
                <w:sz w:val="2"/>
                <w:szCs w:val="2"/>
                <w:u w:val="none"/>
              </w:rPr>
              <w:t>40F</w:t>
            </w:r>
            <w:r w:rsidR="005F559C" w:rsidRPr="005830D1">
              <w:rPr>
                <w:rFonts w:cs="Arial"/>
                <w:vertAlign w:val="superscript"/>
              </w:rPr>
              <w:t>41</w:t>
            </w:r>
            <w:r w:rsidRPr="005830D1">
              <w:rPr>
                <w:rFonts w:cs="Arial"/>
              </w:rPr>
              <w:t>)</w:t>
            </w:r>
          </w:p>
        </w:tc>
        <w:tc>
          <w:tcPr>
            <w:tcW w:w="2199" w:type="dxa"/>
            <w:vAlign w:val="center"/>
          </w:tcPr>
          <w:p w14:paraId="6D7C17F3" w14:textId="77777777" w:rsidR="00016179" w:rsidRPr="005830D1" w:rsidRDefault="00016179" w:rsidP="00AD309C">
            <w:pPr>
              <w:pStyle w:val="ListParagraph"/>
              <w:numPr>
                <w:ilvl w:val="0"/>
                <w:numId w:val="343"/>
              </w:numPr>
              <w:rPr>
                <w:rFonts w:cs="Arial"/>
                <w:iCs/>
              </w:rPr>
            </w:pPr>
            <w:r w:rsidRPr="005830D1">
              <w:rPr>
                <w:rFonts w:cs="Arial"/>
                <w:iCs/>
              </w:rPr>
              <w:t>Yes</w:t>
            </w:r>
          </w:p>
          <w:p w14:paraId="18474738" w14:textId="77777777" w:rsidR="005E285A" w:rsidRPr="005830D1" w:rsidRDefault="00016179" w:rsidP="00AD309C">
            <w:pPr>
              <w:pStyle w:val="ListParagraph"/>
              <w:numPr>
                <w:ilvl w:val="0"/>
                <w:numId w:val="343"/>
              </w:numPr>
              <w:rPr>
                <w:rFonts w:cs="Arial"/>
                <w:iCs/>
              </w:rPr>
            </w:pPr>
            <w:r w:rsidRPr="005830D1">
              <w:rPr>
                <w:rFonts w:cs="Arial"/>
                <w:iCs/>
              </w:rPr>
              <w:t>No</w:t>
            </w:r>
          </w:p>
          <w:p w14:paraId="0CD36178" w14:textId="35D3C55D"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r w:rsidR="00016179" w:rsidRPr="005830D1" w14:paraId="40B17103" w14:textId="77777777" w:rsidTr="00D73F6A">
        <w:trPr>
          <w:trHeight w:val="1584"/>
          <w:jc w:val="center"/>
        </w:trPr>
        <w:tc>
          <w:tcPr>
            <w:tcW w:w="7368" w:type="dxa"/>
          </w:tcPr>
          <w:p w14:paraId="0594BFC1" w14:textId="073FC35E" w:rsidR="00016179" w:rsidRPr="005830D1" w:rsidRDefault="00016179" w:rsidP="00AD309C">
            <w:pPr>
              <w:pStyle w:val="ListParagraph"/>
              <w:numPr>
                <w:ilvl w:val="0"/>
                <w:numId w:val="407"/>
              </w:numPr>
              <w:spacing w:before="120"/>
              <w:rPr>
                <w:rFonts w:cs="Arial"/>
              </w:rPr>
            </w:pPr>
            <w:r w:rsidRPr="005830D1">
              <w:rPr>
                <w:rFonts w:cs="Arial"/>
              </w:rPr>
              <w:t xml:space="preserve">When the physicians (from question #3) are not present on-site in the ICU or not able to physically reach an ICU patient within 5 minutes, can they rely on a </w:t>
            </w:r>
            <w:hyperlink w:anchor="Endnote31_OtherEffector" w:history="1">
              <w:r w:rsidRPr="005830D1">
                <w:rPr>
                  <w:rStyle w:val="Hyperlink"/>
                  <w:rFonts w:cs="Arial"/>
                </w:rPr>
                <w:t>physician, physician assistant, nurse practitioner</w:t>
              </w:r>
            </w:hyperlink>
            <w:r w:rsidRPr="005830D1">
              <w:rPr>
                <w:rStyle w:val="Hyperlink"/>
                <w:rFonts w:ascii="ZWAdobeF" w:hAnsi="ZWAdobeF" w:cs="ZWAdobeF"/>
                <w:color w:val="auto"/>
                <w:sz w:val="2"/>
                <w:szCs w:val="2"/>
                <w:u w:val="none"/>
              </w:rPr>
              <w:t>41F</w:t>
            </w:r>
            <w:r w:rsidR="00422FE2" w:rsidRPr="005830D1">
              <w:rPr>
                <w:vertAlign w:val="superscript"/>
              </w:rPr>
              <w:t>42</w:t>
            </w:r>
            <w:r w:rsidRPr="005830D1">
              <w:rPr>
                <w:rFonts w:cs="Arial"/>
              </w:rPr>
              <w:t xml:space="preserve">, or </w:t>
            </w:r>
            <w:hyperlink w:anchor="Endnote29_NurseEffector" w:history="1">
              <w:r w:rsidRPr="005830D1">
                <w:rPr>
                  <w:rStyle w:val="Hyperlink"/>
                  <w:rFonts w:cs="Arial"/>
                </w:rPr>
                <w:t>FCCS-certified nurse or intern “effector”</w:t>
              </w:r>
            </w:hyperlink>
            <w:r w:rsidRPr="005830D1">
              <w:rPr>
                <w:vertAlign w:val="superscript"/>
              </w:rPr>
              <w:fldChar w:fldCharType="begin"/>
            </w:r>
            <w:r w:rsidRPr="005830D1">
              <w:rPr>
                <w:rStyle w:val="Hyperlink"/>
                <w:rFonts w:cs="Arial"/>
              </w:rPr>
              <w:instrText xml:space="preserve"> NOTEREF _Ref911671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40</w:t>
            </w:r>
            <w:r w:rsidRPr="005830D1">
              <w:rPr>
                <w:vertAlign w:val="superscript"/>
              </w:rPr>
              <w:fldChar w:fldCharType="end"/>
            </w:r>
            <w:r w:rsidRPr="005830D1">
              <w:rPr>
                <w:rFonts w:cs="Arial"/>
              </w:rPr>
              <w:t xml:space="preserve"> who is in the hospital and able to reach these ICU patients within five minutes in more than 95% of the cas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rFonts w:cs="Arial"/>
                <w:vertAlign w:val="superscript"/>
              </w:rPr>
              <w:fldChar w:fldCharType="begin"/>
            </w:r>
            <w:r w:rsidRPr="005830D1">
              <w:rPr>
                <w:rStyle w:val="Hyperlink"/>
                <w:rFonts w:cs="Arial"/>
                <w:snapToGrid w:val="0"/>
              </w:rPr>
              <w:instrText xml:space="preserve"> NOTEREF _Ref53421256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9</w:t>
            </w:r>
            <w:r w:rsidRPr="005830D1">
              <w:rPr>
                <w:rFonts w:cs="Arial"/>
                <w:vertAlign w:val="superscript"/>
              </w:rPr>
              <w:fldChar w:fldCharType="end"/>
            </w:r>
            <w:r w:rsidRPr="005830D1">
              <w:rPr>
                <w:rFonts w:cs="Arial"/>
                <w:snapToGrid w:val="0"/>
                <w:color w:val="000000"/>
              </w:rPr>
              <w:t xml:space="preserve"> of response time of the effector reaching the patient</w:t>
            </w:r>
            <w:r w:rsidRPr="005830D1">
              <w:rPr>
                <w:rFonts w:cs="Arial"/>
              </w:rPr>
              <w:t>?</w:t>
            </w:r>
          </w:p>
        </w:tc>
        <w:tc>
          <w:tcPr>
            <w:tcW w:w="2199" w:type="dxa"/>
            <w:vAlign w:val="center"/>
          </w:tcPr>
          <w:p w14:paraId="368D0390" w14:textId="77777777" w:rsidR="00016179" w:rsidRPr="005830D1" w:rsidRDefault="00016179" w:rsidP="00AD309C">
            <w:pPr>
              <w:pStyle w:val="ListParagraph"/>
              <w:numPr>
                <w:ilvl w:val="0"/>
                <w:numId w:val="343"/>
              </w:numPr>
              <w:rPr>
                <w:rFonts w:cs="Arial"/>
                <w:iCs/>
              </w:rPr>
            </w:pPr>
            <w:r w:rsidRPr="005830D1">
              <w:rPr>
                <w:rFonts w:cs="Arial"/>
                <w:iCs/>
              </w:rPr>
              <w:t>Yes</w:t>
            </w:r>
          </w:p>
          <w:p w14:paraId="47C9B7B8" w14:textId="77777777" w:rsidR="00ED42CB" w:rsidRPr="005830D1" w:rsidRDefault="00016179" w:rsidP="00AD309C">
            <w:pPr>
              <w:pStyle w:val="ListParagraph"/>
              <w:numPr>
                <w:ilvl w:val="0"/>
                <w:numId w:val="343"/>
              </w:numPr>
              <w:rPr>
                <w:rFonts w:cs="Arial"/>
                <w:iCs/>
              </w:rPr>
            </w:pPr>
            <w:r w:rsidRPr="005830D1">
              <w:rPr>
                <w:rFonts w:cs="Arial"/>
                <w:iCs/>
              </w:rPr>
              <w:t>No</w:t>
            </w:r>
          </w:p>
          <w:p w14:paraId="5ACE8AD8" w14:textId="5663A54F"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bl>
    <w:p w14:paraId="7249532F" w14:textId="77777777" w:rsidR="00016179" w:rsidRPr="005830D1" w:rsidRDefault="00016179" w:rsidP="00016179">
      <w:pPr>
        <w:rPr>
          <w:rFonts w:cs="Arial"/>
          <w:i/>
        </w:rPr>
      </w:pPr>
    </w:p>
    <w:p w14:paraId="02091CC7" w14:textId="67450311" w:rsidR="00016179" w:rsidRPr="005830D1" w:rsidRDefault="00016179" w:rsidP="00016179">
      <w:pPr>
        <w:rPr>
          <w:rFonts w:cs="Arial"/>
          <w:i/>
        </w:rPr>
      </w:pPr>
      <w:r w:rsidRPr="005830D1">
        <w:rPr>
          <w:rFonts w:cs="Arial"/>
          <w:i/>
        </w:rPr>
        <w:t>If “no” to either question #7 or #8 in this section, continue to questions #9-15. If “yes” or “not applicable; intensivists are present on-site 24/7” to questions #7 and #8, skip the remaining questions in Section 5</w:t>
      </w:r>
      <w:r w:rsidR="00066202" w:rsidRPr="005830D1">
        <w:rPr>
          <w:rFonts w:cs="Arial"/>
          <w:i/>
        </w:rPr>
        <w:t>B</w:t>
      </w:r>
      <w:r w:rsidRPr="005830D1">
        <w:rPr>
          <w:rFonts w:cs="Arial"/>
          <w:i/>
        </w:rPr>
        <w:t xml:space="preserve"> and </w:t>
      </w:r>
      <w:r w:rsidR="004E6FE0" w:rsidRPr="005830D1">
        <w:rPr>
          <w:rFonts w:cs="Arial"/>
          <w:i/>
        </w:rPr>
        <w:t xml:space="preserve">continue </w:t>
      </w:r>
      <w:r w:rsidRPr="005830D1">
        <w:rPr>
          <w:rFonts w:cs="Arial"/>
          <w:i/>
        </w:rPr>
        <w:t xml:space="preserve">to the </w:t>
      </w:r>
      <w:r w:rsidR="004E6FE0" w:rsidRPr="005830D1">
        <w:rPr>
          <w:rFonts w:cs="Arial"/>
          <w:i/>
        </w:rPr>
        <w:t>next subsection</w:t>
      </w:r>
      <w:r w:rsidRPr="005830D1">
        <w:rPr>
          <w:rFonts w:cs="Arial"/>
          <w:i/>
        </w:rPr>
        <w:t>.</w:t>
      </w:r>
    </w:p>
    <w:p w14:paraId="32A1A49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0E6AE762" w14:textId="77777777" w:rsidTr="00D73F6A">
        <w:trPr>
          <w:trHeight w:val="20"/>
          <w:jc w:val="center"/>
        </w:trPr>
        <w:tc>
          <w:tcPr>
            <w:tcW w:w="7334" w:type="dxa"/>
          </w:tcPr>
          <w:p w14:paraId="7E33BB00" w14:textId="3E0FF335" w:rsidR="00016179" w:rsidRPr="005830D1" w:rsidRDefault="00016179" w:rsidP="00AD309C">
            <w:pPr>
              <w:pStyle w:val="Header"/>
              <w:numPr>
                <w:ilvl w:val="0"/>
                <w:numId w:val="407"/>
              </w:numPr>
              <w:tabs>
                <w:tab w:val="clear" w:pos="4320"/>
                <w:tab w:val="clear" w:pos="8640"/>
              </w:tabs>
              <w:spacing w:before="120"/>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2199DBCC" w14:textId="04F1FFF7" w:rsidR="00016179" w:rsidRPr="005830D1" w:rsidRDefault="00016179" w:rsidP="00016179">
            <w:pPr>
              <w:pStyle w:val="Header"/>
              <w:numPr>
                <w:ilvl w:val="0"/>
                <w:numId w:val="8"/>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2691F10F" w14:textId="77777777" w:rsidR="00016179" w:rsidRPr="005830D1" w:rsidRDefault="00016179" w:rsidP="00016179">
            <w:pPr>
              <w:pStyle w:val="Header"/>
              <w:numPr>
                <w:ilvl w:val="0"/>
                <w:numId w:val="8"/>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47D99F05" w14:textId="52F553B0" w:rsidR="00016179" w:rsidRPr="005830D1" w:rsidRDefault="00016179" w:rsidP="00016179">
            <w:pPr>
              <w:pStyle w:val="Header"/>
              <w:numPr>
                <w:ilvl w:val="0"/>
                <w:numId w:val="7"/>
              </w:numPr>
              <w:tabs>
                <w:tab w:val="clear" w:pos="4320"/>
                <w:tab w:val="clear" w:pos="8640"/>
              </w:tabs>
              <w:spacing w:after="120"/>
              <w:ind w:left="720"/>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02B6631A" w14:textId="77777777" w:rsidR="00016179" w:rsidRPr="005830D1" w:rsidRDefault="00016179" w:rsidP="00AD309C">
            <w:pPr>
              <w:pStyle w:val="ListParagraph"/>
              <w:numPr>
                <w:ilvl w:val="0"/>
                <w:numId w:val="344"/>
              </w:numPr>
              <w:rPr>
                <w:rFonts w:cs="Arial"/>
                <w:iCs/>
              </w:rPr>
            </w:pPr>
            <w:r w:rsidRPr="005830D1">
              <w:rPr>
                <w:rFonts w:cs="Arial"/>
                <w:iCs/>
              </w:rPr>
              <w:t>Yes</w:t>
            </w:r>
          </w:p>
          <w:p w14:paraId="2A049F95"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2BAE26AA" w14:textId="77777777" w:rsidTr="00D73F6A">
        <w:trPr>
          <w:trHeight w:val="2304"/>
          <w:jc w:val="center"/>
        </w:trPr>
        <w:tc>
          <w:tcPr>
            <w:tcW w:w="7334" w:type="dxa"/>
            <w:vAlign w:val="center"/>
          </w:tcPr>
          <w:p w14:paraId="363B5353" w14:textId="66B7E502" w:rsidR="00016179" w:rsidRPr="005830D1" w:rsidRDefault="00016179" w:rsidP="00AD309C">
            <w:pPr>
              <w:pStyle w:val="ListParagraph"/>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1CF85DE3"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 xml:space="preserve">present via telemedicine for </w:t>
            </w:r>
            <w:r w:rsidRPr="005830D1">
              <w:rPr>
                <w:rFonts w:cs="Arial"/>
                <w:b/>
              </w:rPr>
              <w:t>24 hours per day, 7 days per week</w:t>
            </w:r>
            <w:r w:rsidRPr="005830D1">
              <w:rPr>
                <w:rFonts w:cs="Arial"/>
              </w:rPr>
              <w:t>;</w:t>
            </w:r>
          </w:p>
          <w:p w14:paraId="7F3692EB" w14:textId="5E9F6570" w:rsidR="00016179" w:rsidRPr="005830D1" w:rsidRDefault="00016179" w:rsidP="00016179">
            <w:pPr>
              <w:pStyle w:val="Header"/>
              <w:numPr>
                <w:ilvl w:val="0"/>
                <w:numId w:val="8"/>
              </w:numPr>
              <w:tabs>
                <w:tab w:val="clear" w:pos="4320"/>
                <w:tab w:val="clear" w:pos="8640"/>
              </w:tabs>
              <w:rPr>
                <w:rFonts w:cs="Arial"/>
              </w:rPr>
            </w:pPr>
            <w:r w:rsidRPr="005830D1">
              <w:rPr>
                <w:rFonts w:cs="Arial"/>
              </w:rPr>
              <w:t>meet all of Leapfrog’s modified ICU requirements for intensivist presence in the ICU via telemedicine (</w:t>
            </w:r>
            <w:hyperlink w:anchor="Endnote32_ModifiedTelemedicine" w:history="1">
              <w:r w:rsidRPr="005830D1">
                <w:rPr>
                  <w:rStyle w:val="Hyperlink"/>
                  <w:rFonts w:cs="Arial"/>
                  <w:snapToGrid w:val="0"/>
                </w:rPr>
                <w:t>More Information</w:t>
              </w:r>
            </w:hyperlink>
            <w:r w:rsidR="00C31E4A" w:rsidRPr="005830D1">
              <w:rPr>
                <w:rStyle w:val="Hyperlink"/>
                <w:rFonts w:cs="Arial"/>
                <w:snapToGrid w:val="0"/>
                <w:color w:val="auto"/>
                <w:u w:val="none"/>
                <w:vertAlign w:val="superscript"/>
              </w:rPr>
              <w:t>43</w:t>
            </w:r>
            <w:r w:rsidRPr="005830D1">
              <w:rPr>
                <w:rFonts w:cs="Arial"/>
              </w:rPr>
              <w:t>); and</w:t>
            </w:r>
          </w:p>
          <w:p w14:paraId="6BAF502F"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supported in the establishment and revision of daily care planning for each ICU patient by an on-site intensivist, hospitalist, anesthesiologist, or physician trained in emergency medicine?</w:t>
            </w:r>
          </w:p>
        </w:tc>
        <w:tc>
          <w:tcPr>
            <w:tcW w:w="2233" w:type="dxa"/>
            <w:vAlign w:val="center"/>
          </w:tcPr>
          <w:p w14:paraId="3FA3FD01" w14:textId="77777777" w:rsidR="00016179" w:rsidRPr="005830D1" w:rsidRDefault="00016179" w:rsidP="00AD309C">
            <w:pPr>
              <w:pStyle w:val="ListParagraph"/>
              <w:numPr>
                <w:ilvl w:val="0"/>
                <w:numId w:val="344"/>
              </w:numPr>
              <w:rPr>
                <w:rFonts w:cs="Arial"/>
                <w:iCs/>
              </w:rPr>
            </w:pPr>
            <w:r w:rsidRPr="005830D1">
              <w:rPr>
                <w:rFonts w:cs="Arial"/>
                <w:iCs/>
              </w:rPr>
              <w:t>Yes</w:t>
            </w:r>
          </w:p>
          <w:p w14:paraId="112DF8CA"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3FA92E73" w14:textId="77777777" w:rsidTr="00D73F6A">
        <w:trPr>
          <w:trHeight w:val="1008"/>
          <w:jc w:val="center"/>
        </w:trPr>
        <w:tc>
          <w:tcPr>
            <w:tcW w:w="7334" w:type="dxa"/>
            <w:vAlign w:val="center"/>
          </w:tcPr>
          <w:p w14:paraId="530E13F6" w14:textId="01E935B3" w:rsidR="00016179" w:rsidRPr="005830D1" w:rsidRDefault="00016179" w:rsidP="00AD309C">
            <w:pP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Style w:val="Hyperlink"/>
                <w:rFonts w:cs="Arial"/>
              </w:rPr>
              <w:fldChar w:fldCharType="begin"/>
            </w:r>
            <w:r w:rsidRPr="005830D1">
              <w:rPr>
                <w:rStyle w:val="Hyperlink"/>
                <w:rFonts w:cs="Arial"/>
              </w:rPr>
              <w:instrText xml:space="preserve"> NOTEREF _Ref534212310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4</w:t>
            </w:r>
            <w:r w:rsidRPr="005830D1">
              <w:rPr>
                <w:rStyle w:val="Hyperlink"/>
                <w:rFonts w:cs="Arial"/>
              </w:rPr>
              <w:fldChar w:fldCharType="end"/>
            </w:r>
            <w:r w:rsidRPr="005830D1">
              <w:rPr>
                <w:rFonts w:cs="Arial"/>
              </w:rPr>
              <w:t xml:space="preserve"> in the ICU </w:t>
            </w:r>
            <w:hyperlink w:anchor="Endnote24_Manage" w:history="1">
              <w:r w:rsidRPr="005830D1">
                <w:rPr>
                  <w:rStyle w:val="Hyperlink"/>
                  <w:rFonts w:cs="Arial"/>
                </w:rPr>
                <w:t>managed or co-managed</w:t>
              </w:r>
              <w:r w:rsidRPr="005830D1">
                <w:rPr>
                  <w:rStyle w:val="Hyperlink"/>
                  <w:vertAlign w:val="superscript"/>
                </w:rPr>
                <w:fldChar w:fldCharType="begin"/>
              </w:r>
              <w:r w:rsidRPr="005830D1">
                <w:rPr>
                  <w:rStyle w:val="Hyperlink"/>
                  <w:rFonts w:cs="Arial"/>
                </w:rPr>
                <w:instrText xml:space="preserve"> NOTEREF _Ref91167015 \f \h </w:instrText>
              </w:r>
              <w:r w:rsidRPr="005830D1">
                <w:rPr>
                  <w:rStyle w:val="Hyperlink"/>
                  <w:vertAlign w:val="superscript"/>
                </w:rPr>
                <w:instrText xml:space="preserve"> \* MERGEFORMAT </w:instrText>
              </w:r>
              <w:r w:rsidRPr="005830D1">
                <w:rPr>
                  <w:rStyle w:val="Hyperlink"/>
                  <w:vertAlign w:val="superscript"/>
                </w:rPr>
              </w:r>
              <w:r w:rsidRPr="005830D1">
                <w:rPr>
                  <w:rStyle w:val="Hyperlink"/>
                  <w:vertAlign w:val="superscript"/>
                </w:rPr>
                <w:fldChar w:fldCharType="separate"/>
              </w:r>
              <w:r w:rsidR="007D53A2" w:rsidRPr="00A012EC">
                <w:rPr>
                  <w:rStyle w:val="EndnoteReference"/>
                </w:rPr>
                <w:t>35</w:t>
              </w:r>
              <w:r w:rsidRPr="005830D1">
                <w:rPr>
                  <w:rStyle w:val="Hyperlink"/>
                  <w:vertAlign w:val="superscript"/>
                </w:rPr>
                <w:fldChar w:fldCharType="end"/>
              </w:r>
            </w:hyperlink>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who are:</w:t>
            </w:r>
          </w:p>
          <w:p w14:paraId="5E2093CA" w14:textId="77777777" w:rsidR="00016179" w:rsidRPr="005830D1" w:rsidRDefault="00016179" w:rsidP="00016179">
            <w:pPr>
              <w:pStyle w:val="Header"/>
              <w:numPr>
                <w:ilvl w:val="0"/>
                <w:numId w:val="7"/>
              </w:numPr>
              <w:tabs>
                <w:tab w:val="clear" w:pos="4320"/>
                <w:tab w:val="clear" w:pos="8640"/>
              </w:tabs>
              <w:ind w:left="720"/>
              <w:rPr>
                <w:rFonts w:cs="Arial"/>
              </w:rPr>
            </w:pPr>
            <w:r w:rsidRPr="005830D1">
              <w:rPr>
                <w:rFonts w:cs="Arial"/>
              </w:rPr>
              <w:t xml:space="preserve">on-site at least </w:t>
            </w:r>
            <w:r w:rsidRPr="005830D1">
              <w:rPr>
                <w:rFonts w:cs="Arial"/>
                <w:b/>
              </w:rPr>
              <w:t>4 days per week</w:t>
            </w:r>
            <w:r w:rsidRPr="005830D1">
              <w:rPr>
                <w:rFonts w:cs="Arial"/>
              </w:rPr>
              <w:t xml:space="preserve"> to establish or revise daily care plans for each critical care patient in the ICU?</w:t>
            </w:r>
          </w:p>
        </w:tc>
        <w:tc>
          <w:tcPr>
            <w:tcW w:w="2233" w:type="dxa"/>
            <w:vAlign w:val="center"/>
          </w:tcPr>
          <w:p w14:paraId="22D29AE7" w14:textId="77777777" w:rsidR="00016179" w:rsidRPr="005830D1" w:rsidRDefault="00016179" w:rsidP="00AD309C">
            <w:pPr>
              <w:pStyle w:val="ListParagraph"/>
              <w:numPr>
                <w:ilvl w:val="0"/>
                <w:numId w:val="344"/>
              </w:numPr>
              <w:rPr>
                <w:rFonts w:cs="Arial"/>
                <w:iCs/>
              </w:rPr>
            </w:pPr>
            <w:r w:rsidRPr="005830D1">
              <w:rPr>
                <w:rFonts w:cs="Arial"/>
                <w:iCs/>
              </w:rPr>
              <w:t>Yes</w:t>
            </w:r>
          </w:p>
          <w:p w14:paraId="048D66B0" w14:textId="77777777" w:rsidR="00016179" w:rsidRPr="005830D1" w:rsidRDefault="00016179" w:rsidP="00AD309C">
            <w:pPr>
              <w:pStyle w:val="ListParagraph"/>
              <w:numPr>
                <w:ilvl w:val="0"/>
                <w:numId w:val="344"/>
              </w:numPr>
              <w:rPr>
                <w:rFonts w:cs="Arial"/>
                <w:iCs/>
              </w:rPr>
            </w:pPr>
            <w:r w:rsidRPr="005830D1">
              <w:rPr>
                <w:rFonts w:cs="Arial"/>
                <w:iCs/>
              </w:rPr>
              <w:t>No</w:t>
            </w:r>
          </w:p>
        </w:tc>
      </w:tr>
    </w:tbl>
    <w:p w14:paraId="5867DAAD" w14:textId="77777777" w:rsidR="00016179" w:rsidRPr="005830D1" w:rsidRDefault="00016179" w:rsidP="00016179">
      <w:pPr>
        <w:rPr>
          <w:rFonts w:cs="Arial"/>
          <w:i/>
        </w:rPr>
      </w:pPr>
    </w:p>
    <w:p w14:paraId="233D0414" w14:textId="77777777" w:rsidR="00016179" w:rsidRPr="005830D1" w:rsidRDefault="00016179" w:rsidP="00016179">
      <w:pPr>
        <w:rPr>
          <w:rFonts w:cs="Arial"/>
          <w:i/>
        </w:rPr>
      </w:pPr>
      <w:r w:rsidRPr="005830D1">
        <w:rPr>
          <w:rFonts w:cs="Arial"/>
          <w:i/>
        </w:rPr>
        <w:t>If “yes” to question #9, #10, or #11, skip question #12 and continue to question #13.</w:t>
      </w:r>
    </w:p>
    <w:p w14:paraId="76D235F3" w14:textId="77777777" w:rsidR="00016179" w:rsidRPr="005830D1" w:rsidRDefault="00016179" w:rsidP="0001617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149736A9" w14:textId="77777777" w:rsidTr="00D73F6A">
        <w:trPr>
          <w:trHeight w:val="2016"/>
          <w:jc w:val="center"/>
        </w:trPr>
        <w:tc>
          <w:tcPr>
            <w:tcW w:w="7334" w:type="dxa"/>
            <w:vAlign w:val="center"/>
          </w:tcPr>
          <w:p w14:paraId="796C9E70" w14:textId="7C96AF21" w:rsidR="00016179" w:rsidRPr="005830D1" w:rsidRDefault="00016179" w:rsidP="00AD309C">
            <w:pPr>
              <w:numPr>
                <w:ilvl w:val="0"/>
                <w:numId w:val="407"/>
              </w:numPr>
              <w:rPr>
                <w:rFonts w:cs="Arial"/>
              </w:rPr>
            </w:pPr>
            <w:r w:rsidRPr="005830D1">
              <w:rPr>
                <w:rFonts w:cs="Arial"/>
              </w:rPr>
              <w:t xml:space="preserve">If not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are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either on-site or via </w:t>
            </w:r>
            <w:hyperlink w:anchor="Endnote27_Telemedicine" w:history="1">
              <w:r w:rsidRPr="005830D1">
                <w:rPr>
                  <w:rStyle w:val="Hyperlink"/>
                  <w:rFonts w:cs="Arial"/>
                </w:rPr>
                <w:t>telemedicine</w:t>
              </w:r>
            </w:hyperlink>
            <w:r w:rsidRPr="005830D1">
              <w:rPr>
                <w:vertAlign w:val="superscript"/>
              </w:rPr>
              <w:fldChar w:fldCharType="begin"/>
            </w:r>
            <w:r w:rsidRPr="005830D1">
              <w:rPr>
                <w:rStyle w:val="Hyperlink"/>
                <w:rFonts w:cs="Arial"/>
              </w:rPr>
              <w:instrText xml:space="preserve"> NOTEREF _Ref534212061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8</w:t>
            </w:r>
            <w:r w:rsidRPr="005830D1">
              <w:rPr>
                <w:vertAlign w:val="superscript"/>
              </w:rPr>
              <w:fldChar w:fldCharType="end"/>
            </w:r>
            <w:r w:rsidRPr="005830D1">
              <w:rPr>
                <w:rFonts w:cs="Arial"/>
              </w:rPr>
              <w:t xml:space="preserve">, are </w:t>
            </w:r>
            <w:r w:rsidRPr="005830D1">
              <w:rPr>
                <w:rFonts w:cs="Arial"/>
                <w:b/>
              </w:rPr>
              <w:t>some critical care patients</w:t>
            </w:r>
            <w:r w:rsidRPr="005830D1">
              <w:rPr>
                <w:rFonts w:cs="Arial"/>
              </w:rPr>
              <w:t xml:space="preserve"> managed or co-managed by these physicians who are:</w:t>
            </w:r>
          </w:p>
          <w:p w14:paraId="570735EF" w14:textId="2B8208A7" w:rsidR="00016179" w:rsidRPr="005830D1" w:rsidRDefault="00016179" w:rsidP="00AD309C">
            <w:pPr>
              <w:pStyle w:val="Header"/>
              <w:numPr>
                <w:ilvl w:val="0"/>
                <w:numId w:val="182"/>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4AACE66B" w14:textId="77777777" w:rsidR="00016179" w:rsidRPr="005830D1" w:rsidRDefault="00016179" w:rsidP="00AD309C">
            <w:pPr>
              <w:pStyle w:val="Header"/>
              <w:numPr>
                <w:ilvl w:val="0"/>
                <w:numId w:val="182"/>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6610737B" w14:textId="3FCCFB49" w:rsidR="00016179" w:rsidRPr="005830D1" w:rsidRDefault="00016179" w:rsidP="00AD309C">
            <w:pPr>
              <w:pStyle w:val="ListParagraph"/>
              <w:numPr>
                <w:ilvl w:val="0"/>
                <w:numId w:val="182"/>
              </w:numPr>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202B2302" w14:textId="77777777" w:rsidR="00016179" w:rsidRPr="005830D1" w:rsidRDefault="00016179" w:rsidP="00AD309C">
            <w:pPr>
              <w:pStyle w:val="ListParagraph"/>
              <w:numPr>
                <w:ilvl w:val="0"/>
                <w:numId w:val="345"/>
              </w:numPr>
              <w:rPr>
                <w:rFonts w:cs="Arial"/>
                <w:iCs/>
              </w:rPr>
            </w:pPr>
            <w:r w:rsidRPr="005830D1">
              <w:rPr>
                <w:rFonts w:cs="Arial"/>
                <w:iCs/>
              </w:rPr>
              <w:t>Yes</w:t>
            </w:r>
          </w:p>
          <w:p w14:paraId="31EAB7BA"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5830D1" w14:paraId="27163A36" w14:textId="77777777" w:rsidTr="00D73F6A">
        <w:trPr>
          <w:trHeight w:val="2160"/>
          <w:jc w:val="center"/>
        </w:trPr>
        <w:tc>
          <w:tcPr>
            <w:tcW w:w="7334" w:type="dxa"/>
            <w:vAlign w:val="center"/>
          </w:tcPr>
          <w:p w14:paraId="0818ADF1" w14:textId="77777777" w:rsidR="00016179" w:rsidRPr="005830D1" w:rsidRDefault="00016179" w:rsidP="00AD309C">
            <w:pPr>
              <w:pStyle w:val="ListParagraph"/>
              <w:numPr>
                <w:ilvl w:val="0"/>
                <w:numId w:val="407"/>
              </w:numPr>
              <w:rPr>
                <w:rFonts w:cs="Arial"/>
              </w:rPr>
            </w:pPr>
            <w:r w:rsidRPr="005830D1">
              <w:rPr>
                <w:rFonts w:cs="Arial"/>
              </w:rPr>
              <w:t xml:space="preserve">Does an on-site clinical pharmacist do </w:t>
            </w:r>
            <w:r w:rsidRPr="005830D1">
              <w:rPr>
                <w:rFonts w:cs="Arial"/>
                <w:b/>
              </w:rPr>
              <w:t>all</w:t>
            </w:r>
            <w:r w:rsidRPr="005830D1">
              <w:rPr>
                <w:rFonts w:cs="Arial"/>
              </w:rPr>
              <w:t xml:space="preserve"> the following:</w:t>
            </w:r>
          </w:p>
          <w:p w14:paraId="35D5A109" w14:textId="541DB7A9" w:rsidR="00016179" w:rsidRPr="005830D1" w:rsidRDefault="00016179" w:rsidP="00AD309C">
            <w:pPr>
              <w:pStyle w:val="ListParagraph"/>
              <w:numPr>
                <w:ilvl w:val="0"/>
                <w:numId w:val="97"/>
              </w:numPr>
              <w:rPr>
                <w:rFonts w:cs="Arial"/>
              </w:rPr>
            </w:pPr>
            <w:r w:rsidRPr="005830D1">
              <w:rPr>
                <w:rFonts w:cs="Arial"/>
              </w:rPr>
              <w:t xml:space="preserve">at least 5 days per week, makes daily on-site rounds on </w:t>
            </w:r>
            <w:hyperlink w:anchor="Endnote22_CCPatients" w:history="1">
              <w:r w:rsidRPr="005830D1">
                <w:rPr>
                  <w:rStyle w:val="Hyperlink"/>
                  <w:rFonts w:cs="Arial"/>
                </w:rPr>
                <w:t>all 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w:t>
            </w:r>
            <w:r w:rsidRPr="005830D1">
              <w:rPr>
                <w:rStyle w:val="Hyperlink"/>
                <w:rFonts w:cs="Arial"/>
                <w:color w:val="auto"/>
                <w:u w:val="none"/>
              </w:rPr>
              <w:t>ICU; and</w:t>
            </w:r>
          </w:p>
          <w:p w14:paraId="5F8FAFBB" w14:textId="131BA7F0" w:rsidR="00016179" w:rsidRPr="005830D1" w:rsidRDefault="00016179" w:rsidP="00AD309C">
            <w:pPr>
              <w:pStyle w:val="ListParagraph"/>
              <w:numPr>
                <w:ilvl w:val="0"/>
                <w:numId w:val="97"/>
              </w:numPr>
              <w:rPr>
                <w:rFonts w:cs="Arial"/>
              </w:rPr>
            </w:pPr>
            <w:r w:rsidRPr="005830D1">
              <w:rPr>
                <w:rFonts w:cs="Arial"/>
              </w:rPr>
              <w:t xml:space="preserve">on the other 2 days per week, returns more than 95% of calls/pages/texts from the unit within 5 minutes, based on a </w:t>
            </w:r>
            <w:hyperlink w:anchor="Endnote28_ResponseAnalysis" w:history="1">
              <w:r w:rsidRPr="005830D1">
                <w:rPr>
                  <w:rStyle w:val="Hyperlink"/>
                  <w:rFonts w:cs="Arial"/>
                </w:rPr>
                <w:t>quantified analysis</w:t>
              </w:r>
            </w:hyperlink>
            <w:r w:rsidRPr="005830D1">
              <w:rPr>
                <w:rFonts w:cs="Arial"/>
              </w:rPr>
              <w:fldChar w:fldCharType="begin"/>
            </w:r>
            <w:r w:rsidRPr="005830D1">
              <w:rPr>
                <w:rFonts w:cs="Arial"/>
              </w:rPr>
              <w:instrText xml:space="preserve"> NOTEREF _Ref534212563 \f \h  \* MERGEFORMAT </w:instrText>
            </w:r>
            <w:r w:rsidRPr="005830D1">
              <w:rPr>
                <w:rFonts w:cs="Arial"/>
              </w:rPr>
            </w:r>
            <w:r w:rsidRPr="005830D1">
              <w:rPr>
                <w:rFonts w:cs="Arial"/>
              </w:rPr>
              <w:fldChar w:fldCharType="separate"/>
            </w:r>
            <w:r w:rsidR="007D53A2" w:rsidRPr="00A012EC">
              <w:rPr>
                <w:rStyle w:val="EndnoteReference"/>
              </w:rPr>
              <w:t>39</w:t>
            </w:r>
            <w:r w:rsidRPr="005830D1">
              <w:rPr>
                <w:rFonts w:cs="Arial"/>
              </w:rPr>
              <w:fldChar w:fldCharType="end"/>
            </w:r>
            <w:r w:rsidRPr="005830D1">
              <w:rPr>
                <w:rFonts w:cs="Arial"/>
              </w:rPr>
              <w:t xml:space="preserve"> of notification device response time;</w:t>
            </w:r>
          </w:p>
          <w:p w14:paraId="2655947E" w14:textId="77777777" w:rsidR="00016179" w:rsidRPr="005830D1" w:rsidRDefault="00016179" w:rsidP="00D73F6A">
            <w:pPr>
              <w:rPr>
                <w:rFonts w:cs="Arial"/>
                <w:b/>
              </w:rPr>
            </w:pPr>
            <w:r w:rsidRPr="005830D1">
              <w:rPr>
                <w:rFonts w:cs="Arial"/>
                <w:b/>
              </w:rPr>
              <w:t>OR</w:t>
            </w:r>
          </w:p>
          <w:p w14:paraId="3C2E6D68" w14:textId="270657FD" w:rsidR="00016179" w:rsidRPr="005830D1" w:rsidRDefault="00016179" w:rsidP="00AD309C">
            <w:pPr>
              <w:pStyle w:val="ListParagraph"/>
              <w:numPr>
                <w:ilvl w:val="0"/>
                <w:numId w:val="97"/>
              </w:numPr>
              <w:rPr>
                <w:rFonts w:cs="Arial"/>
              </w:rPr>
            </w:pPr>
            <w:r w:rsidRPr="005830D1">
              <w:rPr>
                <w:rFonts w:cs="Arial"/>
              </w:rPr>
              <w:t xml:space="preserve">makes daily on-site rounds on </w:t>
            </w:r>
            <w:hyperlink w:anchor="Endnote22_CCPatients" w:history="1">
              <w:r w:rsidRPr="005830D1">
                <w:rPr>
                  <w:rStyle w:val="Hyperlink"/>
                  <w:rFonts w:cs="Arial"/>
                </w:rPr>
                <w:t>all critical care patients</w:t>
              </w:r>
            </w:hyperlink>
            <w:r w:rsidRPr="005830D1">
              <w:rPr>
                <w:rStyle w:val="Hyperlink"/>
                <w:rFonts w:cs="Arial"/>
                <w:color w:val="auto"/>
                <w:u w:val="none"/>
              </w:rPr>
              <w:fldChar w:fldCharType="begin"/>
            </w:r>
            <w:r w:rsidRPr="005830D1">
              <w:rPr>
                <w:rStyle w:val="Hyperlink"/>
                <w:rFonts w:cs="Arial"/>
                <w:color w:val="auto"/>
                <w:u w:val="none"/>
              </w:rPr>
              <w:instrText xml:space="preserve"> NOTEREF _Ref534212310 \f \h  \* MERGEFORMAT </w:instrText>
            </w:r>
            <w:r w:rsidRPr="005830D1">
              <w:rPr>
                <w:rStyle w:val="Hyperlink"/>
                <w:rFonts w:cs="Arial"/>
                <w:color w:val="auto"/>
                <w:u w:val="none"/>
              </w:rPr>
            </w:r>
            <w:r w:rsidRPr="005830D1">
              <w:rPr>
                <w:rStyle w:val="Hyperlink"/>
                <w:rFonts w:cs="Arial"/>
                <w:color w:val="auto"/>
                <w:u w:val="none"/>
              </w:rPr>
              <w:fldChar w:fldCharType="separate"/>
            </w:r>
            <w:r w:rsidR="007D53A2" w:rsidRPr="00A012EC">
              <w:rPr>
                <w:rStyle w:val="EndnoteReference"/>
              </w:rPr>
              <w:t>34</w:t>
            </w:r>
            <w:r w:rsidRPr="005830D1">
              <w:rPr>
                <w:rStyle w:val="Hyperlink"/>
                <w:rFonts w:cs="Arial"/>
                <w:color w:val="auto"/>
                <w:u w:val="none"/>
              </w:rPr>
              <w:fldChar w:fldCharType="end"/>
            </w:r>
            <w:r w:rsidRPr="005830D1">
              <w:rPr>
                <w:rFonts w:cs="Arial"/>
              </w:rPr>
              <w:t xml:space="preserve"> in the </w:t>
            </w:r>
            <w:r w:rsidRPr="005830D1">
              <w:rPr>
                <w:rStyle w:val="Hyperlink"/>
                <w:rFonts w:cs="Arial"/>
                <w:color w:val="auto"/>
                <w:u w:val="none"/>
              </w:rPr>
              <w:t>ICU 7 days per week</w:t>
            </w:r>
            <w:r w:rsidRPr="005830D1">
              <w:rPr>
                <w:rFonts w:cs="Arial"/>
              </w:rPr>
              <w:t xml:space="preserve">? </w:t>
            </w:r>
          </w:p>
        </w:tc>
        <w:tc>
          <w:tcPr>
            <w:tcW w:w="2233" w:type="dxa"/>
            <w:vAlign w:val="center"/>
          </w:tcPr>
          <w:p w14:paraId="5C27FB22" w14:textId="77777777" w:rsidR="00016179" w:rsidRPr="005830D1" w:rsidRDefault="00016179" w:rsidP="00AD309C">
            <w:pPr>
              <w:pStyle w:val="ListParagraph"/>
              <w:numPr>
                <w:ilvl w:val="0"/>
                <w:numId w:val="345"/>
              </w:numPr>
              <w:rPr>
                <w:rFonts w:cs="Arial"/>
                <w:iCs/>
              </w:rPr>
            </w:pPr>
            <w:r w:rsidRPr="005830D1">
              <w:rPr>
                <w:rFonts w:cs="Arial"/>
                <w:iCs/>
              </w:rPr>
              <w:t>Yes</w:t>
            </w:r>
          </w:p>
          <w:p w14:paraId="04DA24B7" w14:textId="77777777" w:rsidR="00016179" w:rsidRPr="005830D1" w:rsidRDefault="00016179" w:rsidP="00AD309C">
            <w:pPr>
              <w:pStyle w:val="ListParagraph"/>
              <w:numPr>
                <w:ilvl w:val="0"/>
                <w:numId w:val="345"/>
              </w:numPr>
              <w:rPr>
                <w:rFonts w:cs="Arial"/>
                <w:iCs/>
              </w:rPr>
            </w:pPr>
            <w:r w:rsidRPr="005830D1">
              <w:rPr>
                <w:rFonts w:cs="Arial"/>
                <w:iCs/>
              </w:rPr>
              <w:t>No</w:t>
            </w:r>
          </w:p>
          <w:p w14:paraId="3FBF4065" w14:textId="77777777" w:rsidR="00016179" w:rsidRPr="005830D1" w:rsidRDefault="00016179" w:rsidP="00AD309C">
            <w:pPr>
              <w:pStyle w:val="ListParagraph"/>
              <w:numPr>
                <w:ilvl w:val="0"/>
                <w:numId w:val="345"/>
              </w:numPr>
              <w:rPr>
                <w:rFonts w:cs="Arial"/>
                <w:iCs/>
              </w:rPr>
            </w:pPr>
            <w:r w:rsidRPr="005830D1">
              <w:rPr>
                <w:rFonts w:cs="Arial"/>
                <w:iCs/>
              </w:rPr>
              <w:t>Clinical pharmacist rounds 7 days per week</w:t>
            </w:r>
          </w:p>
        </w:tc>
      </w:tr>
      <w:tr w:rsidR="00016179" w:rsidRPr="005830D1" w14:paraId="435C5D4A" w14:textId="77777777" w:rsidTr="00D73F6A">
        <w:trPr>
          <w:trHeight w:val="1008"/>
          <w:jc w:val="center"/>
        </w:trPr>
        <w:tc>
          <w:tcPr>
            <w:tcW w:w="7334" w:type="dxa"/>
            <w:tcBorders>
              <w:bottom w:val="single" w:sz="4" w:space="0" w:color="auto"/>
            </w:tcBorders>
            <w:vAlign w:val="center"/>
          </w:tcPr>
          <w:p w14:paraId="1AC3E317" w14:textId="38D6BE38" w:rsidR="00016179" w:rsidRPr="005830D1" w:rsidRDefault="00016179" w:rsidP="00AD309C">
            <w:pPr>
              <w:pStyle w:val="ListParagraph"/>
              <w:numPr>
                <w:ilvl w:val="0"/>
                <w:numId w:val="407"/>
              </w:numPr>
              <w:rPr>
                <w:rFonts w:cs="Arial"/>
              </w:rPr>
            </w:pPr>
            <w:r w:rsidRPr="005830D1">
              <w:rPr>
                <w:rFonts w:cs="Arial"/>
              </w:rPr>
              <w:t xml:space="preserve">Does a physician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lead daily interprofessional rounds on-site on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w:t>
            </w:r>
            <w:r w:rsidRPr="005830D1">
              <w:rPr>
                <w:rStyle w:val="Hyperlink"/>
                <w:rFonts w:cs="Arial"/>
                <w:color w:val="auto"/>
                <w:u w:val="none"/>
              </w:rPr>
              <w:t>ICU</w:t>
            </w:r>
            <w:r w:rsidRPr="005830D1">
              <w:rPr>
                <w:rFonts w:cs="Arial"/>
              </w:rPr>
              <w:t xml:space="preserve"> 7 days per week?</w:t>
            </w:r>
          </w:p>
        </w:tc>
        <w:tc>
          <w:tcPr>
            <w:tcW w:w="2233" w:type="dxa"/>
            <w:vAlign w:val="center"/>
          </w:tcPr>
          <w:p w14:paraId="67EBA90B" w14:textId="77777777" w:rsidR="00016179" w:rsidRPr="005830D1" w:rsidRDefault="00016179" w:rsidP="00AD309C">
            <w:pPr>
              <w:pStyle w:val="ListParagraph"/>
              <w:numPr>
                <w:ilvl w:val="0"/>
                <w:numId w:val="345"/>
              </w:numPr>
              <w:rPr>
                <w:rFonts w:cs="Arial"/>
                <w:iCs/>
              </w:rPr>
            </w:pPr>
            <w:r w:rsidRPr="005830D1">
              <w:rPr>
                <w:rFonts w:cs="Arial"/>
                <w:iCs/>
              </w:rPr>
              <w:t>Yes</w:t>
            </w:r>
          </w:p>
          <w:p w14:paraId="56C0F3F8"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9A5185" w14:paraId="6827C036" w14:textId="77777777" w:rsidTr="00D73F6A">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4973C4D0" w14:textId="20FCC142" w:rsidR="00016179" w:rsidRPr="005830D1" w:rsidRDefault="00016179" w:rsidP="00AD309C">
            <w:pPr>
              <w:pStyle w:val="ListParagraph"/>
              <w:numPr>
                <w:ilvl w:val="0"/>
                <w:numId w:val="407"/>
              </w:numPr>
              <w:rPr>
                <w:rFonts w:cs="Arial"/>
              </w:rPr>
            </w:pPr>
            <w:r w:rsidRPr="005830D1">
              <w:rPr>
                <w:rFonts w:cs="Arial"/>
              </w:rPr>
              <w:t xml:space="preserve">Are physicians </w:t>
            </w:r>
            <w:hyperlink w:anchor="Endnote25_Certified" w:history="1">
              <w:r w:rsidRPr="005830D1">
                <w:rPr>
                  <w:rStyle w:val="Hyperlink"/>
                  <w:rFonts w:cs="Arial"/>
                </w:rPr>
                <w:t>certified in critical care medicine</w:t>
              </w:r>
            </w:hyperlink>
            <w:r w:rsidRPr="005830D1">
              <w:rPr>
                <w:rStyle w:val="Hyperlink"/>
                <w:rFonts w:cs="Arial"/>
              </w:rPr>
              <w:fldChar w:fldCharType="begin"/>
            </w:r>
            <w:r w:rsidRPr="005830D1">
              <w:rPr>
                <w:rStyle w:val="Hyperlink"/>
                <w:rFonts w:cs="Arial"/>
              </w:rPr>
              <w:instrText xml:space="preserve"> NOTEREF _Ref534212273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6</w:t>
            </w:r>
            <w:r w:rsidRPr="005830D1">
              <w:rPr>
                <w:rStyle w:val="Hyperlink"/>
                <w:rFonts w:cs="Arial"/>
              </w:rPr>
              <w:fldChar w:fldCharType="end"/>
            </w:r>
            <w:r w:rsidRPr="005830D1">
              <w:rPr>
                <w:rFonts w:cs="Arial"/>
              </w:rPr>
              <w:t xml:space="preserve"> responsible for all ICU admission and discharge decisions when they are:</w:t>
            </w:r>
          </w:p>
          <w:p w14:paraId="79522CBC" w14:textId="77777777" w:rsidR="00016179" w:rsidRPr="005830D1" w:rsidRDefault="00016179" w:rsidP="00AD309C">
            <w:pPr>
              <w:pStyle w:val="ListParagraph"/>
              <w:numPr>
                <w:ilvl w:val="0"/>
                <w:numId w:val="97"/>
              </w:numPr>
              <w:rPr>
                <w:rFonts w:cs="Arial"/>
              </w:rPr>
            </w:pPr>
            <w:r w:rsidRPr="005830D1">
              <w:rPr>
                <w:rFonts w:cs="Arial"/>
              </w:rPr>
              <w:t xml:space="preserve">present on-site for at least </w:t>
            </w:r>
            <w:r w:rsidRPr="005830D1">
              <w:rPr>
                <w:rFonts w:cs="Arial"/>
                <w:b/>
                <w:bCs/>
              </w:rPr>
              <w:t>8 hours per day, 4 days per week or 4 hours per day, 7 days per week</w:t>
            </w:r>
            <w:r w:rsidRPr="005830D1">
              <w:rPr>
                <w:rFonts w:cs="Arial"/>
              </w:rPr>
              <w:t>?</w:t>
            </w:r>
          </w:p>
        </w:tc>
        <w:tc>
          <w:tcPr>
            <w:tcW w:w="2233" w:type="dxa"/>
            <w:tcBorders>
              <w:left w:val="single" w:sz="4" w:space="0" w:color="auto"/>
            </w:tcBorders>
            <w:vAlign w:val="center"/>
          </w:tcPr>
          <w:p w14:paraId="608B2BF2" w14:textId="77777777" w:rsidR="00016179" w:rsidRPr="005830D1" w:rsidRDefault="00016179" w:rsidP="00AD309C">
            <w:pPr>
              <w:pStyle w:val="ListParagraph"/>
              <w:numPr>
                <w:ilvl w:val="0"/>
                <w:numId w:val="345"/>
              </w:numPr>
              <w:rPr>
                <w:rFonts w:cs="Arial"/>
                <w:iCs/>
              </w:rPr>
            </w:pPr>
            <w:r w:rsidRPr="005830D1">
              <w:rPr>
                <w:rFonts w:cs="Arial"/>
                <w:iCs/>
              </w:rPr>
              <w:t>Yes</w:t>
            </w:r>
          </w:p>
          <w:p w14:paraId="5621C24C" w14:textId="77777777" w:rsidR="00016179" w:rsidRPr="005830D1" w:rsidRDefault="00016179" w:rsidP="00AD309C">
            <w:pPr>
              <w:pStyle w:val="ListParagraph"/>
              <w:numPr>
                <w:ilvl w:val="0"/>
                <w:numId w:val="345"/>
              </w:numPr>
              <w:rPr>
                <w:rFonts w:cs="Arial"/>
                <w:iCs/>
              </w:rPr>
            </w:pPr>
            <w:r w:rsidRPr="005830D1">
              <w:rPr>
                <w:rFonts w:cs="Arial"/>
                <w:iCs/>
              </w:rPr>
              <w:t>No</w:t>
            </w:r>
          </w:p>
        </w:tc>
      </w:tr>
    </w:tbl>
    <w:p w14:paraId="49BCB392" w14:textId="13BEB97A" w:rsidR="00FE3125" w:rsidRPr="00016179" w:rsidRDefault="00FE3125" w:rsidP="00FE3125">
      <w:pPr>
        <w:rPr>
          <w:rFonts w:cs="Arial"/>
          <w:i/>
        </w:rPr>
      </w:pPr>
    </w:p>
    <w:p w14:paraId="1D36D704" w14:textId="0FF24C42" w:rsidR="00EF302F" w:rsidRDefault="00EF302F">
      <w:pPr>
        <w:rPr>
          <w:rFonts w:cs="Arial"/>
          <w:b/>
          <w:snapToGrid w:val="0"/>
          <w:color w:val="000000"/>
          <w:sz w:val="28"/>
          <w:szCs w:val="24"/>
          <w:u w:val="single"/>
          <w:lang w:eastAsia="ja-JP"/>
        </w:rPr>
      </w:pPr>
      <w:r>
        <w:rPr>
          <w:rFonts w:cs="Arial"/>
          <w:color w:val="000000"/>
        </w:rPr>
        <w:br w:type="page"/>
      </w:r>
    </w:p>
    <w:p w14:paraId="57869A9A" w14:textId="5D9385A1" w:rsidR="00C64192" w:rsidRPr="00F01A72" w:rsidRDefault="00E81025" w:rsidP="00C64192">
      <w:pPr>
        <w:pStyle w:val="Heading2"/>
      </w:pPr>
      <w:bookmarkStart w:id="424" w:name="_Toc225877751"/>
      <w:r w:rsidRPr="00991451">
        <w:t>5</w:t>
      </w:r>
      <w:r w:rsidR="00C64192" w:rsidRPr="00991451">
        <w:t>C: Nursing Workforce</w:t>
      </w:r>
      <w:bookmarkEnd w:id="424"/>
    </w:p>
    <w:p w14:paraId="61E5E062" w14:textId="77777777" w:rsidR="00C64192" w:rsidRPr="00357E20" w:rsidRDefault="00C64192" w:rsidP="00C64192">
      <w:pPr>
        <w:rPr>
          <w:b/>
          <w:bCs/>
          <w:color w:val="FF0000"/>
          <w:sz w:val="16"/>
          <w:szCs w:val="16"/>
        </w:rPr>
      </w:pPr>
    </w:p>
    <w:p w14:paraId="4ADDF2A8" w14:textId="77777777" w:rsidR="00C64192" w:rsidRDefault="00C64192" w:rsidP="00C64192">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1" w:history="1">
        <w:r w:rsidRPr="009A5185">
          <w:rPr>
            <w:rStyle w:val="Hyperlink"/>
            <w:rFonts w:cs="Arial"/>
            <w:snapToGrid w:val="0"/>
          </w:rPr>
          <w:t>Leapfrog’s Multi-Campus Reporting Policy</w:t>
        </w:r>
      </w:hyperlink>
      <w:r>
        <w:rPr>
          <w:rStyle w:val="Hyperlink"/>
          <w:rFonts w:cs="Arial"/>
          <w:snapToGrid w:val="0"/>
        </w:rPr>
        <w:t>.</w:t>
      </w:r>
    </w:p>
    <w:p w14:paraId="3FB2F5D1" w14:textId="77777777" w:rsidR="00C64192" w:rsidRPr="00357E20" w:rsidRDefault="00C64192" w:rsidP="00C64192">
      <w:pPr>
        <w:rPr>
          <w:rStyle w:val="Hyperlink"/>
          <w:rFonts w:cs="Arial"/>
          <w:snapToGrid w:val="0"/>
          <w:sz w:val="16"/>
          <w:szCs w:val="16"/>
        </w:rPr>
      </w:pPr>
    </w:p>
    <w:p w14:paraId="4F8D2426" w14:textId="2B67F13A" w:rsidR="00C64192" w:rsidRPr="00375777" w:rsidRDefault="00C64192" w:rsidP="00AB5B80">
      <w:pPr>
        <w:pStyle w:val="Heading3"/>
      </w:pPr>
      <w:bookmarkStart w:id="425" w:name="_Toc225877752"/>
      <w:r w:rsidRPr="00942F13">
        <w:t>Total Nursing Care Hours per Patient Day</w:t>
      </w:r>
      <w:r w:rsidR="00127308">
        <w:t xml:space="preserve"> and </w:t>
      </w:r>
      <w:r w:rsidRPr="00942F13">
        <w:t>RN Hours per Patient Day</w:t>
      </w:r>
      <w:bookmarkEnd w:id="425"/>
    </w:p>
    <w:p w14:paraId="74B09BBF" w14:textId="77777777" w:rsidR="00C64192" w:rsidRPr="00357E20" w:rsidRDefault="00C64192" w:rsidP="00C64192">
      <w:pPr>
        <w:rPr>
          <w:rStyle w:val="Hyperlink"/>
          <w:rFonts w:cs="Arial"/>
          <w:snapToGrid w:val="0"/>
          <w:sz w:val="16"/>
          <w:szCs w:val="16"/>
        </w:rPr>
      </w:pPr>
    </w:p>
    <w:p w14:paraId="3653D557" w14:textId="77777777" w:rsidR="00C64192" w:rsidRPr="007F62C1" w:rsidRDefault="00C64192" w:rsidP="00C64192">
      <w:pPr>
        <w:rPr>
          <w:rFonts w:cs="Arial"/>
          <w:b/>
          <w:snapToGrid w:val="0"/>
          <w:color w:val="FF0000"/>
        </w:rPr>
      </w:pPr>
      <w:r w:rsidRPr="007F62C1">
        <w:rPr>
          <w:rFonts w:cs="Arial"/>
          <w:b/>
          <w:snapToGrid w:val="0"/>
          <w:color w:val="FF0000"/>
        </w:rPr>
        <w:t xml:space="preserve">Important Notes:  </w:t>
      </w:r>
    </w:p>
    <w:p w14:paraId="492C3442" w14:textId="77777777" w:rsidR="00C64192" w:rsidRPr="00357E20" w:rsidRDefault="00C64192" w:rsidP="00C64192">
      <w:pPr>
        <w:rPr>
          <w:rFonts w:cs="Arial"/>
          <w:b/>
          <w:snapToGrid w:val="0"/>
          <w:sz w:val="16"/>
          <w:szCs w:val="16"/>
        </w:rPr>
      </w:pPr>
    </w:p>
    <w:p w14:paraId="7A64B9FA" w14:textId="77777777" w:rsidR="00B05FE7" w:rsidRPr="00BB3760" w:rsidRDefault="00C64192" w:rsidP="00B05FE7">
      <w:pPr>
        <w:rPr>
          <w:rFonts w:cs="Arial"/>
          <w:bCs/>
          <w:snapToGrid w:val="0"/>
        </w:rPr>
      </w:pPr>
      <w:r w:rsidRPr="00BB3760">
        <w:rPr>
          <w:rFonts w:cs="Arial"/>
          <w:bCs/>
          <w:snapToGrid w:val="0"/>
        </w:rPr>
        <w:t xml:space="preserve">Note </w:t>
      </w:r>
      <w:r w:rsidR="00156643">
        <w:rPr>
          <w:rFonts w:cs="Arial"/>
          <w:bCs/>
          <w:snapToGrid w:val="0"/>
        </w:rPr>
        <w:t>1</w:t>
      </w:r>
      <w:r w:rsidRPr="00BB3760">
        <w:rPr>
          <w:rFonts w:cs="Arial"/>
          <w:bCs/>
          <w:snapToGrid w:val="0"/>
        </w:rPr>
        <w:t xml:space="preserve">: </w:t>
      </w:r>
      <w:r w:rsidR="00B05FE7">
        <w:rPr>
          <w:rFonts w:cs="Arial"/>
          <w:bCs/>
          <w:snapToGrid w:val="0"/>
        </w:rPr>
        <w:t>If a hospital operates single acuity Medical, Surgical, or Med-Surg units, but all of these units had fewer than 15 patient days per month for all 3 months of any quarter of the reporting period, then the hospital should respond “y</w:t>
      </w:r>
      <w:r w:rsidR="00B05FE7" w:rsidRPr="00835388">
        <w:rPr>
          <w:rFonts w:cs="Arial"/>
          <w:bCs/>
          <w:snapToGrid w:val="0"/>
        </w:rPr>
        <w:t>es, but had fewer than 15 patient days per month for all 3 months of any quarter of the reporting period</w:t>
      </w:r>
      <w:r w:rsidR="00B05FE7">
        <w:rPr>
          <w:rFonts w:cs="Arial"/>
          <w:bCs/>
          <w:snapToGrid w:val="0"/>
        </w:rPr>
        <w:t>” in questions #4, #6 and #8, and then report on mixed acuity Medical, Surgical and Med-Surg units, if applicable, in questions #10-12.</w:t>
      </w:r>
    </w:p>
    <w:p w14:paraId="0584C785" w14:textId="77777777" w:rsidR="00127308" w:rsidRDefault="00127308" w:rsidP="00C64192">
      <w:pPr>
        <w:rPr>
          <w:rFonts w:cs="Arial"/>
          <w:bCs/>
          <w:snapToGrid w:val="0"/>
        </w:rPr>
      </w:pPr>
    </w:p>
    <w:p w14:paraId="13307215" w14:textId="658BD2FB" w:rsidR="00127308" w:rsidRDefault="00E94BF3" w:rsidP="00C64192">
      <w:pPr>
        <w:rPr>
          <w:rFonts w:cs="Arial"/>
          <w:bCs/>
          <w:snapToGrid w:val="0"/>
        </w:rPr>
      </w:pPr>
      <w:r w:rsidRPr="00E94BF3">
        <w:rPr>
          <w:rFonts w:cs="Arial"/>
          <w:bCs/>
          <w:snapToGrid w:val="0"/>
        </w:rPr>
        <w:t>Note 2</w:t>
      </w:r>
      <w:r w:rsidR="006B53CC">
        <w:rPr>
          <w:rFonts w:cs="Arial"/>
          <w:bCs/>
          <w:snapToGrid w:val="0"/>
        </w:rPr>
        <w:t xml:space="preserve">: </w:t>
      </w:r>
      <w:r w:rsidR="006B53CC" w:rsidRPr="00F7308C">
        <w:rPr>
          <w:rFonts w:cs="Arial"/>
          <w:bCs/>
          <w:snapToGrid w:val="0"/>
        </w:rPr>
        <w:t xml:space="preserve">Hospitals that </w:t>
      </w:r>
      <w:r w:rsidR="006B53CC">
        <w:rPr>
          <w:rFonts w:cs="Arial"/>
          <w:bCs/>
          <w:snapToGrid w:val="0"/>
        </w:rPr>
        <w:t>o</w:t>
      </w:r>
      <w:r w:rsidR="006B53CC" w:rsidRPr="00F7308C">
        <w:rPr>
          <w:rFonts w:cs="Arial"/>
          <w:bCs/>
          <w:snapToGrid w:val="0"/>
        </w:rPr>
        <w:t>perate</w:t>
      </w:r>
      <w:r w:rsidR="006B53CC">
        <w:rPr>
          <w:rFonts w:cs="Arial"/>
          <w:bCs/>
          <w:snapToGrid w:val="0"/>
        </w:rPr>
        <w:t xml:space="preserve"> at least one</w:t>
      </w:r>
      <w:r w:rsidR="006B53CC" w:rsidRPr="00F7308C">
        <w:rPr>
          <w:rFonts w:cs="Arial"/>
          <w:bCs/>
          <w:snapToGrid w:val="0"/>
        </w:rPr>
        <w:t xml:space="preserve"> </w:t>
      </w:r>
      <w:r w:rsidR="006B53CC">
        <w:rPr>
          <w:rFonts w:cs="Arial"/>
          <w:bCs/>
          <w:snapToGrid w:val="0"/>
        </w:rPr>
        <w:t>s</w:t>
      </w:r>
      <w:r w:rsidR="006B53CC" w:rsidRPr="00F7308C">
        <w:rPr>
          <w:rFonts w:cs="Arial"/>
          <w:bCs/>
          <w:snapToGrid w:val="0"/>
        </w:rPr>
        <w:t xml:space="preserve">ingle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 xml:space="preserve">nit </w:t>
      </w:r>
      <w:r w:rsidR="006B53CC" w:rsidRPr="003041BC">
        <w:rPr>
          <w:rFonts w:cs="Arial"/>
          <w:b/>
          <w:snapToGrid w:val="0"/>
        </w:rPr>
        <w:t>AND</w:t>
      </w:r>
      <w:r w:rsidR="006B53CC" w:rsidRPr="00F7308C">
        <w:rPr>
          <w:rFonts w:cs="Arial"/>
          <w:bCs/>
          <w:snapToGrid w:val="0"/>
        </w:rPr>
        <w:t xml:space="preserve"> </w:t>
      </w:r>
      <w:r w:rsidR="006B53CC">
        <w:rPr>
          <w:rFonts w:cs="Arial"/>
          <w:bCs/>
          <w:snapToGrid w:val="0"/>
        </w:rPr>
        <w:t>at least one m</w:t>
      </w:r>
      <w:r w:rsidR="006B53CC" w:rsidRPr="00F7308C">
        <w:rPr>
          <w:rFonts w:cs="Arial"/>
          <w:bCs/>
          <w:snapToGrid w:val="0"/>
        </w:rPr>
        <w:t xml:space="preserve">ixed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nit</w:t>
      </w:r>
      <w:r w:rsidR="006B53CC">
        <w:rPr>
          <w:rFonts w:cs="Arial"/>
          <w:bCs/>
          <w:snapToGrid w:val="0"/>
        </w:rPr>
        <w:t xml:space="preserve"> have the option to respond to question #1</w:t>
      </w:r>
      <w:r w:rsidR="00C543E7">
        <w:rPr>
          <w:rFonts w:cs="Arial"/>
          <w:bCs/>
          <w:snapToGrid w:val="0"/>
        </w:rPr>
        <w:t>3</w:t>
      </w:r>
      <w:r w:rsidR="006B53CC">
        <w:rPr>
          <w:rFonts w:cs="Arial"/>
          <w:bCs/>
          <w:snapToGrid w:val="0"/>
        </w:rPr>
        <w:t xml:space="preserve"> to report on their mixed acuity units. Responses to these questions </w:t>
      </w:r>
      <w:r w:rsidR="006B53CC" w:rsidRPr="00B90F11">
        <w:rPr>
          <w:rFonts w:cs="Arial"/>
          <w:bCs/>
          <w:snapToGrid w:val="0"/>
        </w:rPr>
        <w:t>are optional and will not be scored or publicly reported</w:t>
      </w:r>
      <w:r w:rsidR="006B53CC">
        <w:rPr>
          <w:rFonts w:cs="Arial"/>
          <w:bCs/>
          <w:snapToGrid w:val="0"/>
        </w:rPr>
        <w:t>.</w:t>
      </w:r>
    </w:p>
    <w:p w14:paraId="766CCA78" w14:textId="77777777" w:rsidR="00C64192" w:rsidRPr="00357E20" w:rsidRDefault="00C64192" w:rsidP="00C64192">
      <w:pPr>
        <w:rPr>
          <w:rFonts w:cs="Arial"/>
          <w:bCs/>
          <w:snapToGrid w:val="0"/>
          <w:sz w:val="16"/>
          <w:szCs w:val="16"/>
        </w:rPr>
      </w:pPr>
    </w:p>
    <w:p w14:paraId="46A048AB" w14:textId="552BB9E9" w:rsidR="00C64192" w:rsidRDefault="00C64192" w:rsidP="00C64192">
      <w:pPr>
        <w:rPr>
          <w:bCs/>
        </w:rPr>
      </w:pPr>
      <w:r>
        <w:rPr>
          <w:rFonts w:cs="Arial"/>
          <w:b/>
          <w:snapToGrid w:val="0"/>
        </w:rPr>
        <w:t>Specifications:</w:t>
      </w:r>
      <w:r>
        <w:rPr>
          <w:rFonts w:cs="Arial"/>
          <w:snapToGrid w:val="0"/>
        </w:rPr>
        <w:t xml:space="preserve"> See </w:t>
      </w:r>
      <w:hyperlink w:anchor="_Nursing_Workforce_Measure_1"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075833">
        <w:rPr>
          <w:rFonts w:cs="Arial"/>
        </w:rPr>
        <w:t>198</w:t>
      </w:r>
      <w:r>
        <w:rPr>
          <w:rFonts w:cs="Arial"/>
        </w:rPr>
        <w:t>.</w:t>
      </w:r>
    </w:p>
    <w:p w14:paraId="0E109154" w14:textId="77777777" w:rsidR="00C64192" w:rsidRPr="00357E20" w:rsidRDefault="00C64192" w:rsidP="00C64192">
      <w:pPr>
        <w:rPr>
          <w:sz w:val="16"/>
          <w:szCs w:val="16"/>
          <w:lang w:eastAsia="ja-JP"/>
        </w:rPr>
      </w:pPr>
    </w:p>
    <w:p w14:paraId="2CA408C0" w14:textId="77777777" w:rsidR="00C64192" w:rsidRDefault="00C64192" w:rsidP="00C64192">
      <w:r>
        <w:rPr>
          <w:noProof/>
        </w:rPr>
        <mc:AlternateContent>
          <mc:Choice Requires="wps">
            <w:drawing>
              <wp:inline distT="0" distB="0" distL="0" distR="0" wp14:anchorId="3EAB8264" wp14:editId="0D8B7433">
                <wp:extent cx="5924550" cy="1423283"/>
                <wp:effectExtent l="0" t="0" r="19050" b="24765"/>
                <wp:docPr id="1775493576" name="Text Box 1775493576" descr="P7653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EAB8264" id="Text Box 1775493576" o:spid="_x0000_s1050" type="#_x0000_t202" alt="P7653TB23#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EF4tIxcCAAAoBAAADgAAAAAAAAAAAAAAAAAuAgAAZHJzL2Uyb0RvYy54bWxQSwECLQAUAAYA&#10;CAAAACEAupGLpN4AAAAFAQAADwAAAAAAAAAAAAAAAABxBAAAZHJzL2Rvd25yZXYueG1sUEsFBgAA&#10;AAAEAAQA8wAAAHwFAAAAAA==&#10;" strokecolor="red">
                <v:textbo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BF0814C" w14:textId="77777777" w:rsidR="00C64192" w:rsidRPr="00332C4D"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FDA16FA" w14:textId="77777777" w:rsidTr="00D73F6A">
        <w:trPr>
          <w:trHeight w:val="20"/>
        </w:trPr>
        <w:tc>
          <w:tcPr>
            <w:tcW w:w="6115" w:type="dxa"/>
            <w:vAlign w:val="center"/>
          </w:tcPr>
          <w:p w14:paraId="449D0864" w14:textId="77777777" w:rsidR="00C64192" w:rsidRDefault="00C64192" w:rsidP="00AD309C">
            <w:pPr>
              <w:pStyle w:val="ListParagraph"/>
              <w:numPr>
                <w:ilvl w:val="0"/>
                <w:numId w:val="147"/>
              </w:numPr>
            </w:pPr>
            <w:r>
              <w:t>12-month reporting period used:</w:t>
            </w:r>
          </w:p>
        </w:tc>
        <w:tc>
          <w:tcPr>
            <w:tcW w:w="3235" w:type="dxa"/>
            <w:vAlign w:val="center"/>
          </w:tcPr>
          <w:p w14:paraId="5757BE9E" w14:textId="7A9D2D5F" w:rsidR="00C64192" w:rsidRPr="00C06753" w:rsidRDefault="00C64192" w:rsidP="00AD309C">
            <w:pPr>
              <w:pStyle w:val="ListParagraph"/>
              <w:numPr>
                <w:ilvl w:val="0"/>
                <w:numId w:val="347"/>
              </w:numPr>
              <w:spacing w:line="276" w:lineRule="auto"/>
              <w:rPr>
                <w:iCs/>
              </w:rPr>
            </w:pPr>
            <w:r w:rsidRPr="00C8246A">
              <w:rPr>
                <w:iCs/>
              </w:rPr>
              <w:t>01/01/202</w:t>
            </w:r>
            <w:r w:rsidR="006B53CC">
              <w:rPr>
                <w:iCs/>
              </w:rPr>
              <w:t>5</w:t>
            </w:r>
            <w:r w:rsidRPr="00C06753">
              <w:rPr>
                <w:iCs/>
              </w:rPr>
              <w:t xml:space="preserve"> – 12/31/202</w:t>
            </w:r>
            <w:r w:rsidR="006B53CC">
              <w:rPr>
                <w:iCs/>
              </w:rPr>
              <w:t>5</w:t>
            </w:r>
          </w:p>
          <w:p w14:paraId="5C388884" w14:textId="5E604437" w:rsidR="00C64192" w:rsidRPr="00375777" w:rsidRDefault="00C64192" w:rsidP="00AD309C">
            <w:pPr>
              <w:pStyle w:val="ListParagraph"/>
              <w:numPr>
                <w:ilvl w:val="0"/>
                <w:numId w:val="347"/>
              </w:numPr>
              <w:spacing w:line="276" w:lineRule="auto"/>
              <w:rPr>
                <w:iCs/>
              </w:rPr>
            </w:pPr>
            <w:r w:rsidRPr="00C06753">
              <w:rPr>
                <w:iCs/>
              </w:rPr>
              <w:t>07/01/202</w:t>
            </w:r>
            <w:r w:rsidR="006B53CC">
              <w:rPr>
                <w:iCs/>
              </w:rPr>
              <w:t>5</w:t>
            </w:r>
            <w:r w:rsidRPr="00C06753">
              <w:rPr>
                <w:iCs/>
              </w:rPr>
              <w:t xml:space="preserve"> – 06/30/202</w:t>
            </w:r>
            <w:r w:rsidR="006B53CC">
              <w:rPr>
                <w:iCs/>
              </w:rPr>
              <w:t>6</w:t>
            </w:r>
          </w:p>
        </w:tc>
      </w:tr>
      <w:tr w:rsidR="00C64192" w:rsidRPr="00C645E0" w14:paraId="63EF064F" w14:textId="77777777" w:rsidTr="00D73F6A">
        <w:trPr>
          <w:trHeight w:val="720"/>
        </w:trPr>
        <w:tc>
          <w:tcPr>
            <w:tcW w:w="6115" w:type="dxa"/>
            <w:vAlign w:val="center"/>
          </w:tcPr>
          <w:p w14:paraId="571CB4E1" w14:textId="252D6572" w:rsidR="00C64192" w:rsidRPr="00BB2FA4" w:rsidRDefault="00C64192" w:rsidP="00AD309C">
            <w:pPr>
              <w:pStyle w:val="ListParagraph"/>
              <w:numPr>
                <w:ilvl w:val="0"/>
                <w:numId w:val="147"/>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d and contracted nursing staff with direct patient care responsibilities (RN, LPN/LVN, and UAP), and total number of productive hours worked by RN nursing staff with direct patient care responsibilities</w:t>
            </w:r>
            <w:r w:rsidRPr="00BB2FA4">
              <w:rPr>
                <w:rFonts w:cs="Arial"/>
              </w:rPr>
              <w:t xml:space="preserve"> for the reporting period</w:t>
            </w:r>
            <w:r w:rsidR="00232E44">
              <w:rPr>
                <w:rFonts w:cs="Arial"/>
              </w:rPr>
              <w:t xml:space="preserve"> in </w:t>
            </w:r>
            <w:r w:rsidR="00232E44">
              <w:rPr>
                <w:rFonts w:cs="Arial"/>
                <w:bCs/>
                <w:snapToGrid w:val="0"/>
              </w:rPr>
              <w:t>s</w:t>
            </w:r>
            <w:r w:rsidR="00232E44" w:rsidRPr="000873A5">
              <w:rPr>
                <w:rFonts w:cs="Arial"/>
                <w:bCs/>
                <w:snapToGrid w:val="0"/>
              </w:rPr>
              <w:t xml:space="preserve">ingle or mixed acuity Medical, Surgical, </w:t>
            </w:r>
            <w:r w:rsidR="00232E44">
              <w:rPr>
                <w:rFonts w:cs="Arial"/>
                <w:bCs/>
                <w:snapToGrid w:val="0"/>
              </w:rPr>
              <w:t>and/</w:t>
            </w:r>
            <w:r w:rsidR="00232E44" w:rsidRPr="000873A5">
              <w:rPr>
                <w:rFonts w:cs="Arial"/>
                <w:bCs/>
                <w:snapToGrid w:val="0"/>
              </w:rPr>
              <w:t>or Med-Surg Units</w:t>
            </w:r>
            <w:r w:rsidRPr="00BB2FA4">
              <w:rPr>
                <w:rFonts w:cs="Arial"/>
              </w:rPr>
              <w:t>, and do you choose to report those data to this Survey?</w:t>
            </w:r>
          </w:p>
          <w:p w14:paraId="0353FF66" w14:textId="77777777" w:rsidR="00C64192" w:rsidRPr="00E56A49" w:rsidRDefault="00C64192" w:rsidP="00D73F6A">
            <w:pPr>
              <w:rPr>
                <w:rFonts w:cs="Arial"/>
              </w:rPr>
            </w:pPr>
          </w:p>
          <w:p w14:paraId="1D220CC7" w14:textId="14479615" w:rsidR="00C64192" w:rsidRDefault="00C64192" w:rsidP="00D73F6A">
            <w:pPr>
              <w:pStyle w:val="ListParagraph"/>
              <w:ind w:left="360"/>
              <w:rPr>
                <w:rFonts w:cs="Arial"/>
                <w:i/>
              </w:rPr>
            </w:pPr>
            <w:r w:rsidRPr="00E56A49">
              <w:rPr>
                <w:rFonts w:cs="Arial"/>
                <w:i/>
              </w:rPr>
              <w:t>If “no” to question #</w:t>
            </w:r>
            <w:r w:rsidR="00E35B29">
              <w:rPr>
                <w:rFonts w:cs="Arial"/>
                <w:i/>
              </w:rPr>
              <w:t>2</w:t>
            </w:r>
            <w:r w:rsidRPr="00E56A49">
              <w:rPr>
                <w:rFonts w:cs="Arial"/>
                <w:i/>
              </w:rPr>
              <w:t>, skip question</w:t>
            </w:r>
            <w:r w:rsidR="00482DAC">
              <w:rPr>
                <w:rFonts w:cs="Arial"/>
                <w:i/>
              </w:rPr>
              <w:t>s</w:t>
            </w:r>
            <w:r w:rsidRPr="00E56A49">
              <w:rPr>
                <w:rFonts w:cs="Arial"/>
                <w:i/>
              </w:rPr>
              <w:t xml:space="preserve"> </w:t>
            </w:r>
            <w:r>
              <w:rPr>
                <w:rFonts w:cs="Arial"/>
                <w:i/>
              </w:rPr>
              <w:t>#</w:t>
            </w:r>
            <w:r w:rsidR="00310092">
              <w:rPr>
                <w:rFonts w:cs="Arial"/>
                <w:i/>
              </w:rPr>
              <w:t>3</w:t>
            </w:r>
            <w:r w:rsidR="00482DAC">
              <w:rPr>
                <w:rFonts w:cs="Arial"/>
                <w:i/>
              </w:rPr>
              <w:t>-16</w:t>
            </w:r>
            <w:r>
              <w:rPr>
                <w:rFonts w:cs="Arial"/>
                <w:i/>
              </w:rPr>
              <w:t xml:space="preserve"> and continue to question #1</w:t>
            </w:r>
            <w:r w:rsidR="00AF59F3">
              <w:rPr>
                <w:rFonts w:cs="Arial"/>
                <w:i/>
              </w:rPr>
              <w:t>7</w:t>
            </w:r>
            <w:r>
              <w:rPr>
                <w:rFonts w:cs="Arial"/>
                <w:i/>
              </w:rPr>
              <w:t xml:space="preserve">. </w:t>
            </w:r>
            <w:r w:rsidRPr="00127403">
              <w:rPr>
                <w:rFonts w:cs="Arial"/>
                <w:i/>
              </w:rPr>
              <w:t>The hospital will be scored as “</w:t>
            </w:r>
            <w:r w:rsidR="003233F9">
              <w:rPr>
                <w:rFonts w:cs="Arial"/>
                <w:i/>
              </w:rPr>
              <w:t>Did Not Measure</w:t>
            </w:r>
            <w:r w:rsidRPr="00127403">
              <w:rPr>
                <w:rFonts w:cs="Arial"/>
                <w:i/>
              </w:rPr>
              <w:t>.”</w:t>
            </w:r>
          </w:p>
          <w:p w14:paraId="77781FB0" w14:textId="77777777" w:rsidR="00225E35" w:rsidRDefault="00225E35" w:rsidP="00D73F6A">
            <w:pPr>
              <w:pStyle w:val="ListParagraph"/>
              <w:ind w:left="360"/>
              <w:rPr>
                <w:i/>
              </w:rPr>
            </w:pPr>
          </w:p>
          <w:p w14:paraId="57D98426" w14:textId="5AE0D5B8" w:rsidR="00CE59E8" w:rsidRDefault="00CE59E8" w:rsidP="00D73F6A">
            <w:pPr>
              <w:pStyle w:val="ListParagraph"/>
              <w:ind w:left="360"/>
              <w:rPr>
                <w:i/>
              </w:rPr>
            </w:pPr>
            <w:r w:rsidRPr="00CE59E8">
              <w:rPr>
                <w:i/>
              </w:rPr>
              <w:t>If “does not apply</w:t>
            </w:r>
            <w:r w:rsidR="00392207">
              <w:rPr>
                <w:i/>
              </w:rPr>
              <w:t>;</w:t>
            </w:r>
            <w:r w:rsidRPr="00CE59E8">
              <w:rPr>
                <w:i/>
              </w:rPr>
              <w:t xml:space="preserve"> hospital does not operate applicable units,” skip questions #3-16 and continue to question #17. The hospital will be scored as “Does Not Apply.”</w:t>
            </w:r>
          </w:p>
          <w:p w14:paraId="48798F7F" w14:textId="4A368F4C" w:rsidR="00225E35" w:rsidRDefault="00225E35" w:rsidP="00D73F6A">
            <w:pPr>
              <w:pStyle w:val="ListParagraph"/>
              <w:ind w:left="360"/>
            </w:pPr>
          </w:p>
        </w:tc>
        <w:tc>
          <w:tcPr>
            <w:tcW w:w="3235" w:type="dxa"/>
            <w:vAlign w:val="center"/>
          </w:tcPr>
          <w:p w14:paraId="7A82D1C1" w14:textId="77777777" w:rsidR="00C64192" w:rsidRPr="00C8246A" w:rsidRDefault="00C64192" w:rsidP="00AD309C">
            <w:pPr>
              <w:pStyle w:val="ListParagraph"/>
              <w:numPr>
                <w:ilvl w:val="0"/>
                <w:numId w:val="349"/>
              </w:numPr>
              <w:rPr>
                <w:rFonts w:cs="Arial"/>
                <w:iCs/>
              </w:rPr>
            </w:pPr>
            <w:r w:rsidRPr="00C8246A">
              <w:rPr>
                <w:rFonts w:cs="Arial"/>
                <w:iCs/>
              </w:rPr>
              <w:t>Yes</w:t>
            </w:r>
          </w:p>
          <w:p w14:paraId="3383F33E" w14:textId="77777777" w:rsidR="00C64192" w:rsidRDefault="00C64192" w:rsidP="00AD309C">
            <w:pPr>
              <w:pStyle w:val="ListParagraph"/>
              <w:numPr>
                <w:ilvl w:val="0"/>
                <w:numId w:val="349"/>
              </w:numPr>
              <w:rPr>
                <w:rFonts w:cs="Arial"/>
                <w:iCs/>
              </w:rPr>
            </w:pPr>
            <w:r w:rsidRPr="00C8246A">
              <w:rPr>
                <w:rFonts w:cs="Arial"/>
                <w:iCs/>
              </w:rPr>
              <w:t>No</w:t>
            </w:r>
          </w:p>
          <w:p w14:paraId="07B5C90F" w14:textId="4B9AAF8A" w:rsidR="00225E35" w:rsidRPr="00375777" w:rsidRDefault="00225E35" w:rsidP="00AD309C">
            <w:pPr>
              <w:pStyle w:val="ListParagraph"/>
              <w:numPr>
                <w:ilvl w:val="0"/>
                <w:numId w:val="349"/>
              </w:numPr>
              <w:rPr>
                <w:rFonts w:cs="Arial"/>
                <w:iCs/>
              </w:rPr>
            </w:pPr>
            <w:r>
              <w:rPr>
                <w:rFonts w:cs="Arial"/>
                <w:iCs/>
              </w:rPr>
              <w:t>Does not apply</w:t>
            </w:r>
            <w:r w:rsidR="00BF2A68">
              <w:rPr>
                <w:rFonts w:cs="Arial"/>
                <w:iCs/>
              </w:rPr>
              <w:t>;</w:t>
            </w:r>
            <w:r>
              <w:rPr>
                <w:rFonts w:cs="Arial"/>
                <w:iCs/>
              </w:rPr>
              <w:t xml:space="preserve"> hospital does not operate applicable units</w:t>
            </w:r>
          </w:p>
        </w:tc>
      </w:tr>
      <w:tr w:rsidR="00C64192" w:rsidRPr="00C645E0" w14:paraId="114AEC0D" w14:textId="77777777" w:rsidTr="00D73F6A">
        <w:trPr>
          <w:trHeight w:val="20"/>
        </w:trPr>
        <w:tc>
          <w:tcPr>
            <w:tcW w:w="6115" w:type="dxa"/>
            <w:vAlign w:val="center"/>
          </w:tcPr>
          <w:p w14:paraId="63D1F7F0" w14:textId="77777777" w:rsidR="00C64192" w:rsidRPr="00F74A72" w:rsidRDefault="00C64192" w:rsidP="00AD309C">
            <w:pPr>
              <w:pStyle w:val="ListParagraph"/>
              <w:numPr>
                <w:ilvl w:val="0"/>
                <w:numId w:val="147"/>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1E7CEE8D" w14:textId="77777777" w:rsidR="00913B43" w:rsidRPr="0004565D" w:rsidRDefault="00C64192" w:rsidP="00AD309C">
            <w:pPr>
              <w:pStyle w:val="ListParagraph"/>
              <w:numPr>
                <w:ilvl w:val="0"/>
                <w:numId w:val="350"/>
              </w:numPr>
              <w:rPr>
                <w:rFonts w:cs="Arial"/>
                <w:iCs/>
              </w:rPr>
            </w:pPr>
            <w:r w:rsidRPr="00C8246A">
              <w:rPr>
                <w:rFonts w:cs="Arial"/>
                <w:iCs/>
              </w:rPr>
              <w:t>Midnight census</w:t>
            </w:r>
            <w:r w:rsidR="00913B43">
              <w:rPr>
                <w:rFonts w:cs="Arial"/>
                <w:iCs/>
              </w:rPr>
              <w:t xml:space="preserve"> </w:t>
            </w:r>
            <w:r w:rsidR="00913B43" w:rsidRPr="0004565D">
              <w:rPr>
                <w:rFonts w:cs="Arial"/>
                <w:iCs/>
              </w:rPr>
              <w:t>(including observation patients)</w:t>
            </w:r>
          </w:p>
          <w:p w14:paraId="39D868AC" w14:textId="77777777" w:rsidR="00913B43" w:rsidRPr="0004565D" w:rsidRDefault="00913B43" w:rsidP="00AD309C">
            <w:pPr>
              <w:pStyle w:val="ListParagraph"/>
              <w:numPr>
                <w:ilvl w:val="0"/>
                <w:numId w:val="350"/>
              </w:numPr>
              <w:rPr>
                <w:rFonts w:cs="Arial"/>
                <w:iCs/>
              </w:rPr>
            </w:pPr>
            <w:r w:rsidRPr="0004565D">
              <w:rPr>
                <w:rFonts w:cs="Arial"/>
                <w:iCs/>
              </w:rPr>
              <w:t>Midnight census and patient days from actual hours for short stay patients</w:t>
            </w:r>
          </w:p>
          <w:p w14:paraId="691C6228" w14:textId="77777777" w:rsidR="00C64192" w:rsidRPr="00C8246A" w:rsidRDefault="00C64192" w:rsidP="00AD309C">
            <w:pPr>
              <w:pStyle w:val="ListParagraph"/>
              <w:numPr>
                <w:ilvl w:val="0"/>
                <w:numId w:val="350"/>
              </w:numPr>
              <w:rPr>
                <w:rFonts w:cs="Arial"/>
                <w:iCs/>
              </w:rPr>
            </w:pPr>
            <w:r w:rsidRPr="00C8246A">
              <w:rPr>
                <w:rFonts w:cs="Arial"/>
                <w:iCs/>
              </w:rPr>
              <w:t>Patient days from actual hours</w:t>
            </w:r>
          </w:p>
          <w:p w14:paraId="5C71B573" w14:textId="79F1FE5D" w:rsidR="00C64192" w:rsidRPr="00901BC5" w:rsidRDefault="00C64192" w:rsidP="00AD309C">
            <w:pPr>
              <w:pStyle w:val="ListParagraph"/>
              <w:numPr>
                <w:ilvl w:val="0"/>
                <w:numId w:val="350"/>
              </w:numPr>
              <w:rPr>
                <w:rFonts w:cs="Arial"/>
                <w:i/>
              </w:rPr>
            </w:pPr>
            <w:r w:rsidRPr="00C8246A">
              <w:rPr>
                <w:rFonts w:cs="Arial"/>
                <w:iCs/>
              </w:rPr>
              <w:t>Patient days from multiple census reports</w:t>
            </w:r>
          </w:p>
        </w:tc>
      </w:tr>
    </w:tbl>
    <w:p w14:paraId="2E769C46" w14:textId="77777777" w:rsidR="00C64192" w:rsidRPr="00332C4D" w:rsidRDefault="00C64192" w:rsidP="00C64192">
      <w:pPr>
        <w:pStyle w:val="Heading44"/>
        <w:rPr>
          <w:sz w:val="20"/>
        </w:rPr>
      </w:pPr>
    </w:p>
    <w:tbl>
      <w:tblPr>
        <w:tblStyle w:val="TableGrid"/>
        <w:tblW w:w="0" w:type="auto"/>
        <w:tblLook w:val="04A0" w:firstRow="1" w:lastRow="0" w:firstColumn="1" w:lastColumn="0" w:noHBand="0" w:noVBand="1"/>
      </w:tblPr>
      <w:tblGrid>
        <w:gridCol w:w="6115"/>
        <w:gridCol w:w="3235"/>
      </w:tblGrid>
      <w:tr w:rsidR="00C64192" w:rsidRPr="00C645E0" w14:paraId="4A6E73A1" w14:textId="77777777" w:rsidTr="00D73F6A">
        <w:trPr>
          <w:trHeight w:val="1224"/>
        </w:trPr>
        <w:tc>
          <w:tcPr>
            <w:tcW w:w="6115" w:type="dxa"/>
          </w:tcPr>
          <w:p w14:paraId="175602F9" w14:textId="4DB26E7C"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Medical Units</w:t>
              </w:r>
            </w:hyperlink>
            <w:r>
              <w:t>?</w:t>
            </w:r>
          </w:p>
          <w:p w14:paraId="59BCC041" w14:textId="77777777" w:rsidR="00C64192" w:rsidRDefault="00C64192" w:rsidP="00D73F6A"/>
          <w:p w14:paraId="3928677D"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5E16F323" w14:textId="77777777" w:rsidR="00C64192" w:rsidRDefault="00C64192" w:rsidP="00D73F6A"/>
          <w:p w14:paraId="317A5F8E" w14:textId="78B63C9D"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Pr="00F1322F">
              <w:rPr>
                <w:i/>
                <w:iCs/>
              </w:rPr>
              <w:t>” to question #</w:t>
            </w:r>
            <w:r w:rsidR="009C365C">
              <w:rPr>
                <w:i/>
                <w:iCs/>
              </w:rPr>
              <w:t>4</w:t>
            </w:r>
            <w:r w:rsidRPr="00F1322F">
              <w:rPr>
                <w:i/>
                <w:iCs/>
              </w:rPr>
              <w:t>, skip question #</w:t>
            </w:r>
            <w:r w:rsidR="00F84EAC">
              <w:rPr>
                <w:i/>
                <w:iCs/>
              </w:rPr>
              <w:t>5</w:t>
            </w:r>
            <w:r w:rsidRPr="00F1322F">
              <w:rPr>
                <w:i/>
                <w:iCs/>
              </w:rPr>
              <w:t xml:space="preserve"> and continue to question #</w:t>
            </w:r>
            <w:r w:rsidR="00881DA7">
              <w:rPr>
                <w:i/>
                <w:iCs/>
              </w:rPr>
              <w:t>6</w:t>
            </w:r>
            <w:r w:rsidRPr="00F1322F">
              <w:rPr>
                <w:i/>
                <w:iCs/>
              </w:rPr>
              <w:t>.</w:t>
            </w:r>
          </w:p>
        </w:tc>
        <w:tc>
          <w:tcPr>
            <w:tcW w:w="3235" w:type="dxa"/>
            <w:vAlign w:val="center"/>
          </w:tcPr>
          <w:p w14:paraId="3EB09C42" w14:textId="77777777" w:rsidR="00C64192" w:rsidRPr="00375777" w:rsidRDefault="00C64192" w:rsidP="00AD309C">
            <w:pPr>
              <w:pStyle w:val="ListParagraph"/>
              <w:numPr>
                <w:ilvl w:val="0"/>
                <w:numId w:val="351"/>
              </w:numPr>
              <w:rPr>
                <w:rFonts w:cs="Arial"/>
                <w:iCs/>
                <w:snapToGrid w:val="0"/>
              </w:rPr>
            </w:pPr>
            <w:r w:rsidRPr="00C8246A">
              <w:rPr>
                <w:rFonts w:cs="Arial"/>
                <w:iCs/>
                <w:snapToGrid w:val="0"/>
              </w:rPr>
              <w:t>Yes</w:t>
            </w:r>
          </w:p>
          <w:p w14:paraId="1867695E" w14:textId="77777777" w:rsidR="00C64192" w:rsidRDefault="00C64192" w:rsidP="00AD309C">
            <w:pPr>
              <w:pStyle w:val="ListParagraph"/>
              <w:numPr>
                <w:ilvl w:val="0"/>
                <w:numId w:val="351"/>
              </w:numPr>
              <w:rPr>
                <w:rFonts w:cs="Arial"/>
                <w:iCs/>
                <w:snapToGrid w:val="0"/>
              </w:rPr>
            </w:pPr>
            <w:r w:rsidRPr="00C8246A">
              <w:rPr>
                <w:rFonts w:cs="Arial"/>
                <w:iCs/>
                <w:snapToGrid w:val="0"/>
              </w:rPr>
              <w:t>No</w:t>
            </w:r>
          </w:p>
          <w:p w14:paraId="5242095F" w14:textId="77777777" w:rsidR="00C64192" w:rsidRPr="009A5185" w:rsidRDefault="00C64192" w:rsidP="00AD309C">
            <w:pPr>
              <w:pStyle w:val="ListParagraph"/>
              <w:numPr>
                <w:ilvl w:val="0"/>
                <w:numId w:val="351"/>
              </w:numPr>
              <w:rPr>
                <w:i/>
                <w:snapToGrid w:val="0"/>
              </w:rPr>
            </w:pPr>
            <w:r w:rsidRPr="00F62669">
              <w:rPr>
                <w:rFonts w:cs="Arial"/>
                <w:iCs/>
                <w:snapToGrid w:val="0"/>
              </w:rPr>
              <w:t>Yes, but had fewer than 15 patient days per month for all 3 months of any quarter of the reporting period</w:t>
            </w:r>
          </w:p>
        </w:tc>
      </w:tr>
    </w:tbl>
    <w:p w14:paraId="0A56B378"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3176D60E" w14:textId="77777777" w:rsidTr="00D73F6A">
        <w:trPr>
          <w:trHeight w:val="504"/>
          <w:jc w:val="center"/>
        </w:trPr>
        <w:tc>
          <w:tcPr>
            <w:tcW w:w="9355" w:type="dxa"/>
            <w:gridSpan w:val="4"/>
            <w:vAlign w:val="center"/>
          </w:tcPr>
          <w:p w14:paraId="3B2FBD1D" w14:textId="066FC589"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ical Units</w:t>
              </w:r>
            </w:hyperlink>
            <w:r>
              <w:t xml:space="preserve"> for the reporting period selected in question #1: </w:t>
            </w:r>
          </w:p>
        </w:tc>
      </w:tr>
      <w:tr w:rsidR="00C64192" w:rsidRPr="009A5185" w14:paraId="68CB29A7" w14:textId="77777777" w:rsidTr="00D73F6A">
        <w:trPr>
          <w:trHeight w:val="576"/>
          <w:jc w:val="center"/>
        </w:trPr>
        <w:tc>
          <w:tcPr>
            <w:tcW w:w="1435" w:type="dxa"/>
            <w:vAlign w:val="center"/>
          </w:tcPr>
          <w:p w14:paraId="36FEACBB" w14:textId="77777777" w:rsidR="00C64192" w:rsidRPr="009C1180" w:rsidRDefault="00C64192" w:rsidP="00D73F6A">
            <w:pPr>
              <w:contextualSpacing/>
              <w:rPr>
                <w:rFonts w:cs="Arial"/>
                <w:bCs/>
              </w:rPr>
            </w:pPr>
          </w:p>
        </w:tc>
        <w:tc>
          <w:tcPr>
            <w:tcW w:w="2340" w:type="dxa"/>
          </w:tcPr>
          <w:p w14:paraId="63354D03"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0ED84615" w14:textId="77777777" w:rsidR="00C64192" w:rsidRPr="009A5185" w:rsidRDefault="00C64192" w:rsidP="00D73F6A">
            <w:pPr>
              <w:contextualSpacing/>
              <w:rPr>
                <w:rFonts w:cs="Arial"/>
                <w:b/>
              </w:rPr>
            </w:pPr>
          </w:p>
        </w:tc>
        <w:tc>
          <w:tcPr>
            <w:tcW w:w="2790" w:type="dxa"/>
          </w:tcPr>
          <w:p w14:paraId="1A054CE0"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C06753">
              <w:rPr>
                <w:b/>
                <w:bCs/>
              </w:rPr>
              <w:t>nursing staff (RN, LPN/LVN, and UAP)</w:t>
            </w:r>
            <w:r>
              <w:t xml:space="preserve"> </w:t>
            </w:r>
            <w:r w:rsidRPr="00046E22">
              <w:t>with direct patient care responsibilities</w:t>
            </w:r>
            <w:r>
              <w:t>:</w:t>
            </w:r>
          </w:p>
        </w:tc>
        <w:tc>
          <w:tcPr>
            <w:tcW w:w="2790" w:type="dxa"/>
          </w:tcPr>
          <w:p w14:paraId="5862FE85"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118A3A93" w14:textId="77777777" w:rsidTr="00D73F6A">
        <w:trPr>
          <w:jc w:val="center"/>
        </w:trPr>
        <w:tc>
          <w:tcPr>
            <w:tcW w:w="1435" w:type="dxa"/>
          </w:tcPr>
          <w:p w14:paraId="5509D6BD"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75800027" w14:textId="77777777" w:rsidR="00C64192" w:rsidRPr="009A5185" w:rsidRDefault="00C64192" w:rsidP="00D73F6A">
            <w:pPr>
              <w:ind w:left="360"/>
              <w:contextualSpacing/>
              <w:rPr>
                <w:rFonts w:cs="Arial"/>
                <w:b/>
              </w:rPr>
            </w:pPr>
          </w:p>
        </w:tc>
        <w:tc>
          <w:tcPr>
            <w:tcW w:w="2790" w:type="dxa"/>
            <w:vAlign w:val="center"/>
          </w:tcPr>
          <w:p w14:paraId="4A92BCCC" w14:textId="77777777" w:rsidR="00C64192" w:rsidRPr="009A5185" w:rsidRDefault="00C64192" w:rsidP="00D73F6A">
            <w:pPr>
              <w:ind w:left="360"/>
              <w:contextualSpacing/>
              <w:rPr>
                <w:rFonts w:cs="Arial"/>
                <w:b/>
              </w:rPr>
            </w:pPr>
          </w:p>
        </w:tc>
        <w:tc>
          <w:tcPr>
            <w:tcW w:w="2790" w:type="dxa"/>
          </w:tcPr>
          <w:p w14:paraId="7A61B5D9" w14:textId="77777777" w:rsidR="00C64192" w:rsidRPr="009A5185" w:rsidRDefault="00C64192" w:rsidP="00D73F6A">
            <w:pPr>
              <w:ind w:left="360"/>
              <w:contextualSpacing/>
              <w:rPr>
                <w:rFonts w:cs="Arial"/>
                <w:b/>
              </w:rPr>
            </w:pPr>
          </w:p>
        </w:tc>
      </w:tr>
      <w:tr w:rsidR="00C64192" w:rsidRPr="009A5185" w14:paraId="2D9BED2C" w14:textId="77777777" w:rsidTr="00D73F6A">
        <w:trPr>
          <w:jc w:val="center"/>
        </w:trPr>
        <w:tc>
          <w:tcPr>
            <w:tcW w:w="1435" w:type="dxa"/>
          </w:tcPr>
          <w:p w14:paraId="7EF5CCE0"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36C1A569" w14:textId="77777777" w:rsidR="00C64192" w:rsidRPr="009A5185" w:rsidRDefault="00C64192" w:rsidP="00D73F6A">
            <w:pPr>
              <w:ind w:left="360"/>
              <w:contextualSpacing/>
              <w:rPr>
                <w:rFonts w:cs="Arial"/>
                <w:b/>
              </w:rPr>
            </w:pPr>
          </w:p>
        </w:tc>
        <w:tc>
          <w:tcPr>
            <w:tcW w:w="2790" w:type="dxa"/>
            <w:vAlign w:val="center"/>
          </w:tcPr>
          <w:p w14:paraId="3DF386AF" w14:textId="77777777" w:rsidR="00C64192" w:rsidRPr="009A5185" w:rsidRDefault="00C64192" w:rsidP="00D73F6A">
            <w:pPr>
              <w:ind w:left="360"/>
              <w:contextualSpacing/>
              <w:rPr>
                <w:rFonts w:cs="Arial"/>
                <w:b/>
              </w:rPr>
            </w:pPr>
          </w:p>
        </w:tc>
        <w:tc>
          <w:tcPr>
            <w:tcW w:w="2790" w:type="dxa"/>
          </w:tcPr>
          <w:p w14:paraId="4282C3BC" w14:textId="77777777" w:rsidR="00C64192" w:rsidRPr="009A5185" w:rsidRDefault="00C64192" w:rsidP="00D73F6A">
            <w:pPr>
              <w:ind w:left="360"/>
              <w:contextualSpacing/>
              <w:rPr>
                <w:rFonts w:cs="Arial"/>
                <w:b/>
              </w:rPr>
            </w:pPr>
          </w:p>
        </w:tc>
      </w:tr>
      <w:tr w:rsidR="00C64192" w:rsidRPr="009A5185" w14:paraId="43535063" w14:textId="77777777" w:rsidTr="00D73F6A">
        <w:trPr>
          <w:jc w:val="center"/>
        </w:trPr>
        <w:tc>
          <w:tcPr>
            <w:tcW w:w="1435" w:type="dxa"/>
          </w:tcPr>
          <w:p w14:paraId="51E67DB6"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127188F6" w14:textId="77777777" w:rsidR="00C64192" w:rsidRPr="009A5185" w:rsidRDefault="00C64192" w:rsidP="00D73F6A">
            <w:pPr>
              <w:ind w:left="360"/>
              <w:contextualSpacing/>
              <w:rPr>
                <w:rFonts w:cs="Arial"/>
                <w:b/>
              </w:rPr>
            </w:pPr>
          </w:p>
        </w:tc>
        <w:tc>
          <w:tcPr>
            <w:tcW w:w="2790" w:type="dxa"/>
            <w:vAlign w:val="center"/>
          </w:tcPr>
          <w:p w14:paraId="289FF0AD" w14:textId="77777777" w:rsidR="00C64192" w:rsidRPr="009A5185" w:rsidRDefault="00C64192" w:rsidP="00D73F6A">
            <w:pPr>
              <w:ind w:left="360"/>
              <w:contextualSpacing/>
              <w:rPr>
                <w:rFonts w:cs="Arial"/>
                <w:b/>
              </w:rPr>
            </w:pPr>
          </w:p>
        </w:tc>
        <w:tc>
          <w:tcPr>
            <w:tcW w:w="2790" w:type="dxa"/>
          </w:tcPr>
          <w:p w14:paraId="1AE0F63D" w14:textId="77777777" w:rsidR="00C64192" w:rsidRPr="009A5185" w:rsidRDefault="00C64192" w:rsidP="00D73F6A">
            <w:pPr>
              <w:ind w:left="360"/>
              <w:contextualSpacing/>
              <w:rPr>
                <w:rFonts w:cs="Arial"/>
                <w:b/>
              </w:rPr>
            </w:pPr>
          </w:p>
        </w:tc>
      </w:tr>
      <w:tr w:rsidR="00C64192" w:rsidRPr="009A5185" w14:paraId="77BA7249" w14:textId="77777777" w:rsidTr="00D73F6A">
        <w:trPr>
          <w:jc w:val="center"/>
        </w:trPr>
        <w:tc>
          <w:tcPr>
            <w:tcW w:w="1435" w:type="dxa"/>
            <w:tcBorders>
              <w:bottom w:val="single" w:sz="4" w:space="0" w:color="auto"/>
            </w:tcBorders>
          </w:tcPr>
          <w:p w14:paraId="6E3FB1B7"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C91ABD3" w14:textId="77777777" w:rsidR="00C64192" w:rsidRPr="009A5185" w:rsidRDefault="00C64192" w:rsidP="00D73F6A">
            <w:pPr>
              <w:ind w:left="360"/>
              <w:contextualSpacing/>
              <w:rPr>
                <w:rFonts w:cs="Arial"/>
                <w:b/>
              </w:rPr>
            </w:pPr>
          </w:p>
        </w:tc>
        <w:tc>
          <w:tcPr>
            <w:tcW w:w="2790" w:type="dxa"/>
            <w:vAlign w:val="center"/>
          </w:tcPr>
          <w:p w14:paraId="1B797853" w14:textId="77777777" w:rsidR="00C64192" w:rsidRPr="009A5185" w:rsidRDefault="00C64192" w:rsidP="00D73F6A">
            <w:pPr>
              <w:ind w:left="360"/>
              <w:contextualSpacing/>
              <w:rPr>
                <w:rFonts w:cs="Arial"/>
                <w:b/>
              </w:rPr>
            </w:pPr>
          </w:p>
        </w:tc>
        <w:tc>
          <w:tcPr>
            <w:tcW w:w="2790" w:type="dxa"/>
          </w:tcPr>
          <w:p w14:paraId="1E09C43F" w14:textId="77777777" w:rsidR="00C64192" w:rsidRPr="009A5185" w:rsidRDefault="00C64192" w:rsidP="00D73F6A">
            <w:pPr>
              <w:ind w:left="360"/>
              <w:contextualSpacing/>
              <w:rPr>
                <w:rFonts w:cs="Arial"/>
                <w:b/>
              </w:rPr>
            </w:pPr>
          </w:p>
        </w:tc>
      </w:tr>
    </w:tbl>
    <w:p w14:paraId="46BF4CB6" w14:textId="77777777" w:rsidR="00C64192"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E931790" w14:textId="77777777" w:rsidTr="00D73F6A">
        <w:trPr>
          <w:trHeight w:val="1296"/>
        </w:trPr>
        <w:tc>
          <w:tcPr>
            <w:tcW w:w="6115" w:type="dxa"/>
            <w:vAlign w:val="center"/>
          </w:tcPr>
          <w:p w14:paraId="33EEB510" w14:textId="682AC9CA"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Surgical Units</w:t>
              </w:r>
            </w:hyperlink>
            <w:r>
              <w:t>?</w:t>
            </w:r>
          </w:p>
          <w:p w14:paraId="67A50392" w14:textId="77777777" w:rsidR="00C64192" w:rsidRDefault="00C64192" w:rsidP="00D73F6A"/>
          <w:p w14:paraId="4086F34C"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14307CBC" w14:textId="77777777" w:rsidR="00C64192" w:rsidRDefault="00C64192" w:rsidP="00D73F6A"/>
          <w:p w14:paraId="232DEEC6" w14:textId="5E1E11B2"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0C14DA">
              <w:rPr>
                <w:rFonts w:cs="Arial"/>
                <w:i/>
                <w:iCs/>
                <w:snapToGrid w:val="0"/>
              </w:rPr>
              <w:t>,</w:t>
            </w:r>
            <w:r w:rsidRPr="00F1322F">
              <w:rPr>
                <w:i/>
                <w:iCs/>
              </w:rPr>
              <w:t>” skip question #</w:t>
            </w:r>
            <w:r w:rsidR="001B0A79">
              <w:rPr>
                <w:i/>
                <w:iCs/>
              </w:rPr>
              <w:t>7</w:t>
            </w:r>
            <w:r w:rsidRPr="00F1322F">
              <w:rPr>
                <w:i/>
                <w:iCs/>
              </w:rPr>
              <w:t xml:space="preserve"> and continue to question #</w:t>
            </w:r>
            <w:r w:rsidR="001B0A79">
              <w:rPr>
                <w:i/>
                <w:iCs/>
              </w:rPr>
              <w:t>8</w:t>
            </w:r>
            <w:r w:rsidRPr="00F1322F">
              <w:rPr>
                <w:i/>
                <w:iCs/>
              </w:rPr>
              <w:t>.</w:t>
            </w:r>
          </w:p>
        </w:tc>
        <w:tc>
          <w:tcPr>
            <w:tcW w:w="3235" w:type="dxa"/>
            <w:vAlign w:val="center"/>
          </w:tcPr>
          <w:p w14:paraId="342DD76E" w14:textId="77777777" w:rsidR="00C64192" w:rsidRPr="00C8246A" w:rsidRDefault="00C64192" w:rsidP="00AD309C">
            <w:pPr>
              <w:pStyle w:val="ListParagraph"/>
              <w:numPr>
                <w:ilvl w:val="0"/>
                <w:numId w:val="353"/>
              </w:numPr>
              <w:ind w:left="360"/>
              <w:rPr>
                <w:rFonts w:cs="Arial"/>
                <w:iCs/>
                <w:snapToGrid w:val="0"/>
              </w:rPr>
            </w:pPr>
            <w:r w:rsidRPr="00C8246A">
              <w:rPr>
                <w:rFonts w:cs="Arial"/>
                <w:iCs/>
                <w:snapToGrid w:val="0"/>
              </w:rPr>
              <w:t>Yes</w:t>
            </w:r>
          </w:p>
          <w:p w14:paraId="5DAE64F6" w14:textId="77777777" w:rsidR="00C64192" w:rsidRDefault="00C64192" w:rsidP="00AD309C">
            <w:pPr>
              <w:pStyle w:val="ListParagraph"/>
              <w:numPr>
                <w:ilvl w:val="0"/>
                <w:numId w:val="353"/>
              </w:numPr>
              <w:ind w:left="360"/>
              <w:rPr>
                <w:rFonts w:cs="Arial"/>
                <w:iCs/>
                <w:snapToGrid w:val="0"/>
              </w:rPr>
            </w:pPr>
            <w:r w:rsidRPr="00C8246A">
              <w:rPr>
                <w:rFonts w:cs="Arial"/>
                <w:iCs/>
                <w:snapToGrid w:val="0"/>
              </w:rPr>
              <w:t>No</w:t>
            </w:r>
          </w:p>
          <w:p w14:paraId="06640E95" w14:textId="77777777" w:rsidR="00C64192" w:rsidRPr="00C8246A" w:rsidRDefault="00C64192" w:rsidP="00AD309C">
            <w:pPr>
              <w:pStyle w:val="ListParagraph"/>
              <w:numPr>
                <w:ilvl w:val="0"/>
                <w:numId w:val="353"/>
              </w:numPr>
              <w:ind w:left="360"/>
              <w:rPr>
                <w:rFonts w:cs="Arial"/>
                <w:iCs/>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p w14:paraId="47901C1B" w14:textId="77777777" w:rsidR="00C64192" w:rsidRPr="009A5185" w:rsidRDefault="00C64192" w:rsidP="00D73F6A">
            <w:pPr>
              <w:rPr>
                <w:rFonts w:cs="Arial"/>
                <w:i/>
                <w:snapToGrid w:val="0"/>
              </w:rPr>
            </w:pPr>
          </w:p>
        </w:tc>
      </w:tr>
    </w:tbl>
    <w:p w14:paraId="6BFBF4C2"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9A5185" w14:paraId="0D37E3CF" w14:textId="77777777" w:rsidTr="00D73F6A">
        <w:trPr>
          <w:trHeight w:val="576"/>
          <w:jc w:val="center"/>
        </w:trPr>
        <w:tc>
          <w:tcPr>
            <w:tcW w:w="9355" w:type="dxa"/>
            <w:gridSpan w:val="4"/>
            <w:vAlign w:val="center"/>
          </w:tcPr>
          <w:p w14:paraId="3BE9A3A6" w14:textId="4C6D1CCA"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Surgical Units</w:t>
              </w:r>
            </w:hyperlink>
            <w:r>
              <w:t xml:space="preserve"> for the reporting period selected in question</w:t>
            </w:r>
            <w:r w:rsidRPr="005C4F15">
              <w:t xml:space="preserve"> #</w:t>
            </w:r>
            <w:r>
              <w:t>1:</w:t>
            </w:r>
          </w:p>
        </w:tc>
      </w:tr>
      <w:tr w:rsidR="00C64192" w:rsidRPr="009A5185" w14:paraId="7692BD04" w14:textId="77777777" w:rsidTr="00D73F6A">
        <w:trPr>
          <w:trHeight w:val="576"/>
          <w:jc w:val="center"/>
        </w:trPr>
        <w:tc>
          <w:tcPr>
            <w:tcW w:w="1435" w:type="dxa"/>
            <w:vAlign w:val="center"/>
          </w:tcPr>
          <w:p w14:paraId="342B4122" w14:textId="77777777" w:rsidR="00C64192" w:rsidRPr="009C1180" w:rsidRDefault="00C64192" w:rsidP="00D73F6A">
            <w:pPr>
              <w:contextualSpacing/>
              <w:rPr>
                <w:rFonts w:cs="Arial"/>
                <w:bCs/>
              </w:rPr>
            </w:pPr>
          </w:p>
        </w:tc>
        <w:tc>
          <w:tcPr>
            <w:tcW w:w="2241" w:type="dxa"/>
            <w:vAlign w:val="center"/>
          </w:tcPr>
          <w:p w14:paraId="7A6E9362"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7F19153A" w14:textId="77777777" w:rsidR="00C64192" w:rsidRPr="009A5185" w:rsidRDefault="00C64192" w:rsidP="00D73F6A">
            <w:pPr>
              <w:contextualSpacing/>
              <w:rPr>
                <w:rFonts w:cs="Arial"/>
                <w:b/>
              </w:rPr>
            </w:pPr>
          </w:p>
        </w:tc>
        <w:tc>
          <w:tcPr>
            <w:tcW w:w="2647" w:type="dxa"/>
            <w:vAlign w:val="center"/>
          </w:tcPr>
          <w:p w14:paraId="00505161"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244E9ABB"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63776D2A" w14:textId="77777777" w:rsidTr="00D73F6A">
        <w:trPr>
          <w:jc w:val="center"/>
        </w:trPr>
        <w:tc>
          <w:tcPr>
            <w:tcW w:w="1435" w:type="dxa"/>
          </w:tcPr>
          <w:p w14:paraId="766A3CCF"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64ABC2DD" w14:textId="77777777" w:rsidR="00C64192" w:rsidRPr="009A5185" w:rsidRDefault="00C64192" w:rsidP="00D73F6A">
            <w:pPr>
              <w:ind w:left="360"/>
              <w:contextualSpacing/>
              <w:rPr>
                <w:rFonts w:cs="Arial"/>
                <w:b/>
              </w:rPr>
            </w:pPr>
          </w:p>
        </w:tc>
        <w:tc>
          <w:tcPr>
            <w:tcW w:w="2647" w:type="dxa"/>
            <w:vAlign w:val="center"/>
          </w:tcPr>
          <w:p w14:paraId="2C5F8741" w14:textId="77777777" w:rsidR="00C64192" w:rsidRPr="009A5185" w:rsidRDefault="00C64192" w:rsidP="00D73F6A">
            <w:pPr>
              <w:ind w:left="360"/>
              <w:contextualSpacing/>
              <w:rPr>
                <w:rFonts w:cs="Arial"/>
                <w:b/>
              </w:rPr>
            </w:pPr>
          </w:p>
        </w:tc>
        <w:tc>
          <w:tcPr>
            <w:tcW w:w="3032" w:type="dxa"/>
          </w:tcPr>
          <w:p w14:paraId="67D4A2D3" w14:textId="77777777" w:rsidR="00C64192" w:rsidRPr="009A5185" w:rsidRDefault="00C64192" w:rsidP="00D73F6A">
            <w:pPr>
              <w:ind w:left="360"/>
              <w:contextualSpacing/>
              <w:rPr>
                <w:rFonts w:cs="Arial"/>
                <w:b/>
              </w:rPr>
            </w:pPr>
          </w:p>
        </w:tc>
      </w:tr>
      <w:tr w:rsidR="00C64192" w:rsidRPr="009A5185" w14:paraId="3F87503D" w14:textId="77777777" w:rsidTr="00D73F6A">
        <w:trPr>
          <w:jc w:val="center"/>
        </w:trPr>
        <w:tc>
          <w:tcPr>
            <w:tcW w:w="1435" w:type="dxa"/>
          </w:tcPr>
          <w:p w14:paraId="77A3CF67"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625898E1" w14:textId="77777777" w:rsidR="00C64192" w:rsidRPr="009A5185" w:rsidRDefault="00C64192" w:rsidP="00D73F6A">
            <w:pPr>
              <w:ind w:left="360"/>
              <w:contextualSpacing/>
              <w:rPr>
                <w:rFonts w:cs="Arial"/>
                <w:b/>
              </w:rPr>
            </w:pPr>
          </w:p>
        </w:tc>
        <w:tc>
          <w:tcPr>
            <w:tcW w:w="2647" w:type="dxa"/>
            <w:vAlign w:val="center"/>
          </w:tcPr>
          <w:p w14:paraId="7BEDD051" w14:textId="77777777" w:rsidR="00C64192" w:rsidRPr="009A5185" w:rsidRDefault="00C64192" w:rsidP="00D73F6A">
            <w:pPr>
              <w:ind w:left="360"/>
              <w:contextualSpacing/>
              <w:rPr>
                <w:rFonts w:cs="Arial"/>
                <w:b/>
              </w:rPr>
            </w:pPr>
          </w:p>
        </w:tc>
        <w:tc>
          <w:tcPr>
            <w:tcW w:w="3032" w:type="dxa"/>
          </w:tcPr>
          <w:p w14:paraId="6D5DB8CC" w14:textId="77777777" w:rsidR="00C64192" w:rsidRPr="009A5185" w:rsidRDefault="00C64192" w:rsidP="00D73F6A">
            <w:pPr>
              <w:ind w:left="360"/>
              <w:contextualSpacing/>
              <w:rPr>
                <w:rFonts w:cs="Arial"/>
                <w:b/>
              </w:rPr>
            </w:pPr>
          </w:p>
        </w:tc>
      </w:tr>
      <w:tr w:rsidR="00C64192" w:rsidRPr="009A5185" w14:paraId="4DCA04FF" w14:textId="77777777" w:rsidTr="00D73F6A">
        <w:trPr>
          <w:jc w:val="center"/>
        </w:trPr>
        <w:tc>
          <w:tcPr>
            <w:tcW w:w="1435" w:type="dxa"/>
          </w:tcPr>
          <w:p w14:paraId="451DFDD1"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2A9F039C" w14:textId="77777777" w:rsidR="00C64192" w:rsidRPr="009A5185" w:rsidRDefault="00C64192" w:rsidP="00D73F6A">
            <w:pPr>
              <w:ind w:left="360"/>
              <w:contextualSpacing/>
              <w:rPr>
                <w:rFonts w:cs="Arial"/>
                <w:b/>
              </w:rPr>
            </w:pPr>
          </w:p>
        </w:tc>
        <w:tc>
          <w:tcPr>
            <w:tcW w:w="2647" w:type="dxa"/>
            <w:vAlign w:val="center"/>
          </w:tcPr>
          <w:p w14:paraId="315A327E" w14:textId="77777777" w:rsidR="00C64192" w:rsidRPr="009A5185" w:rsidRDefault="00C64192" w:rsidP="00D73F6A">
            <w:pPr>
              <w:ind w:left="360"/>
              <w:contextualSpacing/>
              <w:rPr>
                <w:rFonts w:cs="Arial"/>
                <w:b/>
              </w:rPr>
            </w:pPr>
          </w:p>
        </w:tc>
        <w:tc>
          <w:tcPr>
            <w:tcW w:w="3032" w:type="dxa"/>
          </w:tcPr>
          <w:p w14:paraId="6C4FD5CD" w14:textId="77777777" w:rsidR="00C64192" w:rsidRPr="009A5185" w:rsidRDefault="00C64192" w:rsidP="00D73F6A">
            <w:pPr>
              <w:ind w:left="360"/>
              <w:contextualSpacing/>
              <w:rPr>
                <w:rFonts w:cs="Arial"/>
                <w:b/>
              </w:rPr>
            </w:pPr>
          </w:p>
        </w:tc>
      </w:tr>
      <w:tr w:rsidR="00C64192" w:rsidRPr="009A5185" w14:paraId="25477B5C" w14:textId="77777777" w:rsidTr="00D73F6A">
        <w:trPr>
          <w:jc w:val="center"/>
        </w:trPr>
        <w:tc>
          <w:tcPr>
            <w:tcW w:w="1435" w:type="dxa"/>
            <w:tcBorders>
              <w:bottom w:val="single" w:sz="4" w:space="0" w:color="auto"/>
            </w:tcBorders>
          </w:tcPr>
          <w:p w14:paraId="5A2E7749"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43A324C1" w14:textId="77777777" w:rsidR="00C64192" w:rsidRPr="009A5185" w:rsidRDefault="00C64192" w:rsidP="00D73F6A">
            <w:pPr>
              <w:ind w:left="360"/>
              <w:contextualSpacing/>
              <w:rPr>
                <w:rFonts w:cs="Arial"/>
                <w:b/>
              </w:rPr>
            </w:pPr>
          </w:p>
        </w:tc>
        <w:tc>
          <w:tcPr>
            <w:tcW w:w="2647" w:type="dxa"/>
            <w:vAlign w:val="center"/>
          </w:tcPr>
          <w:p w14:paraId="64C5D5E7" w14:textId="77777777" w:rsidR="00C64192" w:rsidRPr="009A5185" w:rsidRDefault="00C64192" w:rsidP="00D73F6A">
            <w:pPr>
              <w:ind w:left="360"/>
              <w:contextualSpacing/>
              <w:rPr>
                <w:rFonts w:cs="Arial"/>
                <w:b/>
              </w:rPr>
            </w:pPr>
          </w:p>
        </w:tc>
        <w:tc>
          <w:tcPr>
            <w:tcW w:w="3032" w:type="dxa"/>
          </w:tcPr>
          <w:p w14:paraId="14ABFE4D" w14:textId="77777777" w:rsidR="00C64192" w:rsidRPr="009A5185" w:rsidRDefault="00C64192" w:rsidP="00D73F6A">
            <w:pPr>
              <w:ind w:left="360"/>
              <w:contextualSpacing/>
              <w:rPr>
                <w:rFonts w:cs="Arial"/>
                <w:b/>
              </w:rPr>
            </w:pPr>
          </w:p>
        </w:tc>
      </w:tr>
    </w:tbl>
    <w:p w14:paraId="4254326B"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6115"/>
        <w:gridCol w:w="3235"/>
      </w:tblGrid>
      <w:tr w:rsidR="00C64192" w:rsidRPr="00C645E0" w14:paraId="1DC19E43" w14:textId="77777777" w:rsidTr="00911B51">
        <w:trPr>
          <w:trHeight w:val="2231"/>
        </w:trPr>
        <w:tc>
          <w:tcPr>
            <w:tcW w:w="6115" w:type="dxa"/>
          </w:tcPr>
          <w:p w14:paraId="331EFCFA" w14:textId="14531C38" w:rsidR="00C64192" w:rsidRDefault="00C64192" w:rsidP="00911B51">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Med-Surg Units</w:t>
              </w:r>
            </w:hyperlink>
            <w:r>
              <w:t>?</w:t>
            </w:r>
          </w:p>
          <w:p w14:paraId="46DBCEF3" w14:textId="77777777" w:rsidR="00C64192" w:rsidRDefault="00C64192" w:rsidP="00911B51"/>
          <w:p w14:paraId="799F08BB" w14:textId="77777777" w:rsidR="00C64192" w:rsidRDefault="00C64192" w:rsidP="00911B51">
            <w:pPr>
              <w:ind w:left="360"/>
              <w:rPr>
                <w:i/>
                <w:iCs/>
              </w:rPr>
            </w:pPr>
            <w:r w:rsidRPr="003215C1">
              <w:rPr>
                <w:i/>
                <w:iCs/>
              </w:rPr>
              <w:t>A single acuity unit is defined as a unit where at least 90% of the patients receive the same level of care.</w:t>
            </w:r>
          </w:p>
          <w:p w14:paraId="651EE092" w14:textId="77777777" w:rsidR="00C64192" w:rsidRDefault="00C64192" w:rsidP="00911B51">
            <w:pPr>
              <w:ind w:left="360"/>
              <w:rPr>
                <w:i/>
                <w:iCs/>
              </w:rPr>
            </w:pPr>
          </w:p>
          <w:p w14:paraId="6C445983" w14:textId="1C8BC252" w:rsidR="00C64192" w:rsidRPr="00EC7E25" w:rsidRDefault="00C64192" w:rsidP="00911B51">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6A6BC1">
              <w:rPr>
                <w:rFonts w:cs="Arial"/>
                <w:i/>
                <w:iCs/>
                <w:snapToGrid w:val="0"/>
              </w:rPr>
              <w:t>,</w:t>
            </w:r>
            <w:r w:rsidRPr="00F1322F">
              <w:rPr>
                <w:i/>
                <w:iCs/>
              </w:rPr>
              <w:t>” skip question #</w:t>
            </w:r>
            <w:r w:rsidR="00A0227C">
              <w:rPr>
                <w:i/>
                <w:iCs/>
              </w:rPr>
              <w:t>9</w:t>
            </w:r>
            <w:r w:rsidRPr="00F1322F">
              <w:rPr>
                <w:i/>
                <w:iCs/>
              </w:rPr>
              <w:t xml:space="preserve"> and continue to question #1</w:t>
            </w:r>
            <w:r w:rsidR="00A0227C">
              <w:rPr>
                <w:i/>
                <w:iCs/>
              </w:rPr>
              <w:t>0</w:t>
            </w:r>
            <w:r w:rsidRPr="00F1322F">
              <w:rPr>
                <w:i/>
                <w:iCs/>
              </w:rPr>
              <w:t>.</w:t>
            </w:r>
          </w:p>
        </w:tc>
        <w:tc>
          <w:tcPr>
            <w:tcW w:w="3235" w:type="dxa"/>
            <w:vAlign w:val="center"/>
          </w:tcPr>
          <w:p w14:paraId="152AE8B5" w14:textId="77777777" w:rsidR="00C64192" w:rsidRPr="00C8246A" w:rsidRDefault="00C64192" w:rsidP="00911B51">
            <w:pPr>
              <w:pStyle w:val="ListParagraph"/>
              <w:numPr>
                <w:ilvl w:val="0"/>
                <w:numId w:val="352"/>
              </w:numPr>
              <w:ind w:left="360"/>
              <w:rPr>
                <w:rFonts w:cs="Arial"/>
                <w:iCs/>
                <w:snapToGrid w:val="0"/>
              </w:rPr>
            </w:pPr>
            <w:r w:rsidRPr="00C8246A">
              <w:rPr>
                <w:rFonts w:cs="Arial"/>
                <w:iCs/>
                <w:snapToGrid w:val="0"/>
              </w:rPr>
              <w:t>Yes</w:t>
            </w:r>
          </w:p>
          <w:p w14:paraId="2A2E33CF" w14:textId="77777777" w:rsidR="00C64192" w:rsidRDefault="00C64192" w:rsidP="00911B51">
            <w:pPr>
              <w:pStyle w:val="ListParagraph"/>
              <w:numPr>
                <w:ilvl w:val="0"/>
                <w:numId w:val="352"/>
              </w:numPr>
              <w:ind w:left="360"/>
              <w:rPr>
                <w:rFonts w:cs="Arial"/>
                <w:iCs/>
                <w:snapToGrid w:val="0"/>
              </w:rPr>
            </w:pPr>
            <w:r w:rsidRPr="00C8246A">
              <w:rPr>
                <w:rFonts w:cs="Arial"/>
                <w:iCs/>
                <w:snapToGrid w:val="0"/>
              </w:rPr>
              <w:t>No</w:t>
            </w:r>
          </w:p>
          <w:p w14:paraId="405F2956" w14:textId="3E68D74C" w:rsidR="00C64192" w:rsidRPr="009A5185" w:rsidRDefault="00C64192" w:rsidP="00911B51">
            <w:pPr>
              <w:pStyle w:val="ListParagraph"/>
              <w:numPr>
                <w:ilvl w:val="0"/>
                <w:numId w:val="352"/>
              </w:numPr>
              <w:ind w:left="360"/>
              <w:rPr>
                <w:rFonts w:cs="Arial"/>
                <w:i/>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tc>
      </w:tr>
    </w:tbl>
    <w:p w14:paraId="27E137E6" w14:textId="77777777" w:rsidR="00C64192" w:rsidRPr="00332C4D"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48640F" w14:paraId="1CB0D3AC" w14:textId="77777777" w:rsidTr="00D73F6A">
        <w:trPr>
          <w:trHeight w:val="576"/>
          <w:jc w:val="center"/>
        </w:trPr>
        <w:tc>
          <w:tcPr>
            <w:tcW w:w="9355" w:type="dxa"/>
            <w:gridSpan w:val="4"/>
            <w:vAlign w:val="center"/>
          </w:tcPr>
          <w:p w14:paraId="062A37F1" w14:textId="00716F2F"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Surg Units</w:t>
              </w:r>
            </w:hyperlink>
            <w:r>
              <w:t xml:space="preserve"> for the reporting period selected in question #1:</w:t>
            </w:r>
          </w:p>
        </w:tc>
      </w:tr>
      <w:tr w:rsidR="00C64192" w:rsidRPr="009A5185" w14:paraId="3CC434AF" w14:textId="77777777" w:rsidTr="00D73F6A">
        <w:trPr>
          <w:jc w:val="center"/>
        </w:trPr>
        <w:tc>
          <w:tcPr>
            <w:tcW w:w="1435" w:type="dxa"/>
            <w:vAlign w:val="center"/>
          </w:tcPr>
          <w:p w14:paraId="46B52D06" w14:textId="77777777" w:rsidR="00C64192" w:rsidRPr="009C1180" w:rsidRDefault="00C64192" w:rsidP="00D73F6A">
            <w:pPr>
              <w:contextualSpacing/>
              <w:rPr>
                <w:rFonts w:cs="Arial"/>
                <w:bCs/>
              </w:rPr>
            </w:pPr>
          </w:p>
        </w:tc>
        <w:tc>
          <w:tcPr>
            <w:tcW w:w="2241" w:type="dxa"/>
            <w:vAlign w:val="center"/>
          </w:tcPr>
          <w:p w14:paraId="2F8D1A38"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5333A46B" w14:textId="77777777" w:rsidR="00C64192" w:rsidRPr="009A5185" w:rsidRDefault="00C64192" w:rsidP="00D73F6A">
            <w:pPr>
              <w:contextualSpacing/>
              <w:rPr>
                <w:rFonts w:cs="Arial"/>
                <w:b/>
              </w:rPr>
            </w:pPr>
          </w:p>
        </w:tc>
        <w:tc>
          <w:tcPr>
            <w:tcW w:w="2647" w:type="dxa"/>
            <w:vAlign w:val="center"/>
          </w:tcPr>
          <w:p w14:paraId="7F37810C"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0F5EA3F2"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5E924BB9" w14:textId="77777777" w:rsidTr="00D73F6A">
        <w:trPr>
          <w:jc w:val="center"/>
        </w:trPr>
        <w:tc>
          <w:tcPr>
            <w:tcW w:w="1435" w:type="dxa"/>
          </w:tcPr>
          <w:p w14:paraId="4E25F923"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21D38C35" w14:textId="77777777" w:rsidR="00C64192" w:rsidRPr="009A5185" w:rsidRDefault="00C64192" w:rsidP="00D73F6A">
            <w:pPr>
              <w:ind w:left="360"/>
              <w:contextualSpacing/>
              <w:rPr>
                <w:rFonts w:cs="Arial"/>
                <w:b/>
              </w:rPr>
            </w:pPr>
          </w:p>
        </w:tc>
        <w:tc>
          <w:tcPr>
            <w:tcW w:w="2647" w:type="dxa"/>
            <w:vAlign w:val="center"/>
          </w:tcPr>
          <w:p w14:paraId="4BB69496" w14:textId="77777777" w:rsidR="00C64192" w:rsidRPr="009A5185" w:rsidRDefault="00C64192" w:rsidP="00D73F6A">
            <w:pPr>
              <w:ind w:left="360"/>
              <w:contextualSpacing/>
              <w:rPr>
                <w:rFonts w:cs="Arial"/>
                <w:b/>
              </w:rPr>
            </w:pPr>
          </w:p>
        </w:tc>
        <w:tc>
          <w:tcPr>
            <w:tcW w:w="3032" w:type="dxa"/>
          </w:tcPr>
          <w:p w14:paraId="366F1556" w14:textId="77777777" w:rsidR="00C64192" w:rsidRPr="009A5185" w:rsidRDefault="00C64192" w:rsidP="00D73F6A">
            <w:pPr>
              <w:ind w:left="360"/>
              <w:contextualSpacing/>
              <w:rPr>
                <w:rFonts w:cs="Arial"/>
                <w:b/>
              </w:rPr>
            </w:pPr>
          </w:p>
        </w:tc>
      </w:tr>
      <w:tr w:rsidR="00C64192" w:rsidRPr="009A5185" w14:paraId="655C725E" w14:textId="77777777" w:rsidTr="00D73F6A">
        <w:trPr>
          <w:jc w:val="center"/>
        </w:trPr>
        <w:tc>
          <w:tcPr>
            <w:tcW w:w="1435" w:type="dxa"/>
          </w:tcPr>
          <w:p w14:paraId="2D6FDCFD"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377D9527" w14:textId="77777777" w:rsidR="00C64192" w:rsidRPr="009A5185" w:rsidRDefault="00C64192" w:rsidP="00D73F6A">
            <w:pPr>
              <w:ind w:left="360"/>
              <w:contextualSpacing/>
              <w:rPr>
                <w:rFonts w:cs="Arial"/>
                <w:b/>
              </w:rPr>
            </w:pPr>
          </w:p>
        </w:tc>
        <w:tc>
          <w:tcPr>
            <w:tcW w:w="2647" w:type="dxa"/>
            <w:vAlign w:val="center"/>
          </w:tcPr>
          <w:p w14:paraId="67CFB855" w14:textId="77777777" w:rsidR="00C64192" w:rsidRPr="009A5185" w:rsidRDefault="00C64192" w:rsidP="00D73F6A">
            <w:pPr>
              <w:ind w:left="360"/>
              <w:contextualSpacing/>
              <w:rPr>
                <w:rFonts w:cs="Arial"/>
                <w:b/>
              </w:rPr>
            </w:pPr>
          </w:p>
        </w:tc>
        <w:tc>
          <w:tcPr>
            <w:tcW w:w="3032" w:type="dxa"/>
          </w:tcPr>
          <w:p w14:paraId="26DF7371" w14:textId="77777777" w:rsidR="00C64192" w:rsidRPr="009A5185" w:rsidRDefault="00C64192" w:rsidP="00D73F6A">
            <w:pPr>
              <w:ind w:left="360"/>
              <w:contextualSpacing/>
              <w:rPr>
                <w:rFonts w:cs="Arial"/>
                <w:b/>
              </w:rPr>
            </w:pPr>
          </w:p>
        </w:tc>
      </w:tr>
      <w:tr w:rsidR="00C64192" w:rsidRPr="009A5185" w14:paraId="714DA1F1" w14:textId="77777777" w:rsidTr="00D73F6A">
        <w:trPr>
          <w:jc w:val="center"/>
        </w:trPr>
        <w:tc>
          <w:tcPr>
            <w:tcW w:w="1435" w:type="dxa"/>
          </w:tcPr>
          <w:p w14:paraId="269C6275"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5879E1F8" w14:textId="77777777" w:rsidR="00C64192" w:rsidRPr="009A5185" w:rsidRDefault="00C64192" w:rsidP="00D73F6A">
            <w:pPr>
              <w:ind w:left="360"/>
              <w:contextualSpacing/>
              <w:rPr>
                <w:rFonts w:cs="Arial"/>
                <w:b/>
              </w:rPr>
            </w:pPr>
          </w:p>
        </w:tc>
        <w:tc>
          <w:tcPr>
            <w:tcW w:w="2647" w:type="dxa"/>
            <w:vAlign w:val="center"/>
          </w:tcPr>
          <w:p w14:paraId="56DEBB2A" w14:textId="77777777" w:rsidR="00C64192" w:rsidRPr="009A5185" w:rsidRDefault="00C64192" w:rsidP="00D73F6A">
            <w:pPr>
              <w:ind w:left="360"/>
              <w:contextualSpacing/>
              <w:rPr>
                <w:rFonts w:cs="Arial"/>
                <w:b/>
              </w:rPr>
            </w:pPr>
          </w:p>
        </w:tc>
        <w:tc>
          <w:tcPr>
            <w:tcW w:w="3032" w:type="dxa"/>
          </w:tcPr>
          <w:p w14:paraId="39BF0C74" w14:textId="77777777" w:rsidR="00C64192" w:rsidRPr="009A5185" w:rsidRDefault="00C64192" w:rsidP="00D73F6A">
            <w:pPr>
              <w:ind w:left="360"/>
              <w:contextualSpacing/>
              <w:rPr>
                <w:rFonts w:cs="Arial"/>
                <w:b/>
              </w:rPr>
            </w:pPr>
          </w:p>
        </w:tc>
      </w:tr>
      <w:tr w:rsidR="00C64192" w:rsidRPr="009A5185" w14:paraId="65D50F22" w14:textId="77777777" w:rsidTr="00D73F6A">
        <w:trPr>
          <w:jc w:val="center"/>
        </w:trPr>
        <w:tc>
          <w:tcPr>
            <w:tcW w:w="1435" w:type="dxa"/>
          </w:tcPr>
          <w:p w14:paraId="4A4A98A8"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2ACF337C" w14:textId="77777777" w:rsidR="00C64192" w:rsidRPr="009A5185" w:rsidRDefault="00C64192" w:rsidP="00D73F6A">
            <w:pPr>
              <w:ind w:left="360"/>
              <w:contextualSpacing/>
              <w:rPr>
                <w:rFonts w:cs="Arial"/>
                <w:b/>
              </w:rPr>
            </w:pPr>
          </w:p>
        </w:tc>
        <w:tc>
          <w:tcPr>
            <w:tcW w:w="2647" w:type="dxa"/>
            <w:vAlign w:val="center"/>
          </w:tcPr>
          <w:p w14:paraId="69F6D657" w14:textId="77777777" w:rsidR="00C64192" w:rsidRPr="009A5185" w:rsidRDefault="00C64192" w:rsidP="00D73F6A">
            <w:pPr>
              <w:ind w:left="360"/>
              <w:contextualSpacing/>
              <w:rPr>
                <w:rFonts w:cs="Arial"/>
                <w:b/>
              </w:rPr>
            </w:pPr>
          </w:p>
        </w:tc>
        <w:tc>
          <w:tcPr>
            <w:tcW w:w="3032" w:type="dxa"/>
          </w:tcPr>
          <w:p w14:paraId="3D89AD95" w14:textId="77777777" w:rsidR="00C64192" w:rsidRPr="009A5185" w:rsidRDefault="00C64192" w:rsidP="00D73F6A">
            <w:pPr>
              <w:ind w:left="360"/>
              <w:contextualSpacing/>
              <w:rPr>
                <w:rFonts w:cs="Arial"/>
                <w:b/>
              </w:rPr>
            </w:pPr>
          </w:p>
        </w:tc>
      </w:tr>
    </w:tbl>
    <w:p w14:paraId="54D1938D" w14:textId="277128B3" w:rsidR="00265265" w:rsidRPr="00332C4D" w:rsidRDefault="00265265" w:rsidP="00C64192">
      <w:pPr>
        <w:rPr>
          <w:rFonts w:cs="Arial"/>
          <w:bCs/>
          <w:i/>
          <w:iCs/>
          <w:snapToGrid w:val="0"/>
        </w:rPr>
      </w:pPr>
    </w:p>
    <w:tbl>
      <w:tblPr>
        <w:tblStyle w:val="TableGrid"/>
        <w:tblW w:w="0" w:type="auto"/>
        <w:tblLook w:val="04A0" w:firstRow="1" w:lastRow="0" w:firstColumn="1" w:lastColumn="0" w:noHBand="0" w:noVBand="1"/>
      </w:tblPr>
      <w:tblGrid>
        <w:gridCol w:w="6115"/>
        <w:gridCol w:w="3235"/>
      </w:tblGrid>
      <w:tr w:rsidR="00EF7D29" w:rsidRPr="00C645E0" w14:paraId="28D3972E" w14:textId="77777777" w:rsidTr="00D73F6A">
        <w:trPr>
          <w:trHeight w:val="1224"/>
        </w:trPr>
        <w:tc>
          <w:tcPr>
            <w:tcW w:w="6115" w:type="dxa"/>
          </w:tcPr>
          <w:p w14:paraId="64BD72D1" w14:textId="77777777" w:rsidR="009A2560" w:rsidRDefault="009A2560" w:rsidP="009A2560">
            <w:pPr>
              <w:pStyle w:val="ListParagraph"/>
              <w:numPr>
                <w:ilvl w:val="0"/>
                <w:numId w:val="147"/>
              </w:numPr>
            </w:pPr>
            <w:r>
              <w:t xml:space="preserve">Does your hospital operate at least one adult or pediatric </w:t>
            </w:r>
            <w:r w:rsidRPr="007F7D26">
              <w:t>mixed acuity</w:t>
            </w:r>
            <w:r>
              <w:t xml:space="preserve"> Medical, Surgical or Med-Surg Unit?</w:t>
            </w:r>
            <w:r>
              <w:br/>
            </w:r>
            <w:r>
              <w:br/>
            </w:r>
            <w:r w:rsidRPr="00601A33">
              <w:rPr>
                <w:i/>
                <w:iCs/>
              </w:rPr>
              <w:t>A mixed acuity unit is defined as a unit where more than 10% of patients receive varying levels of care.</w:t>
            </w:r>
          </w:p>
          <w:p w14:paraId="526A5F19" w14:textId="77777777" w:rsidR="00EF7D29" w:rsidRDefault="00EF7D29" w:rsidP="009A2560">
            <w:pPr>
              <w:pStyle w:val="ListParagraph"/>
              <w:ind w:left="360"/>
            </w:pPr>
          </w:p>
          <w:p w14:paraId="56D6E623" w14:textId="67854A3B" w:rsidR="00C20319" w:rsidRDefault="00C20319" w:rsidP="00C20319">
            <w:pPr>
              <w:ind w:left="360"/>
              <w:contextualSpacing/>
              <w:rPr>
                <w:i/>
                <w:iCs/>
              </w:rPr>
            </w:pPr>
            <w:r w:rsidRPr="00D64551">
              <w:rPr>
                <w:i/>
                <w:iCs/>
              </w:rPr>
              <w:t>If “no”</w:t>
            </w:r>
            <w:r>
              <w:rPr>
                <w:i/>
                <w:iCs/>
              </w:rPr>
              <w:t xml:space="preserve"> or “yes</w:t>
            </w:r>
            <w:r w:rsidR="00922C79">
              <w:rPr>
                <w:i/>
                <w:iCs/>
              </w:rPr>
              <w:t xml:space="preserve">, </w:t>
            </w:r>
            <w:r>
              <w:rPr>
                <w:i/>
                <w:iCs/>
              </w:rPr>
              <w:t xml:space="preserve">but had fewer than 15 patients days per month for all 3 months of any quarter of the reporting period,” </w:t>
            </w:r>
            <w:r w:rsidRPr="00D64551">
              <w:rPr>
                <w:i/>
                <w:iCs/>
              </w:rPr>
              <w:t>skip questions #</w:t>
            </w:r>
            <w:r>
              <w:rPr>
                <w:i/>
                <w:iCs/>
              </w:rPr>
              <w:t>11</w:t>
            </w:r>
            <w:r w:rsidRPr="00D64551">
              <w:rPr>
                <w:i/>
                <w:iCs/>
              </w:rPr>
              <w:t>-</w:t>
            </w:r>
            <w:r>
              <w:rPr>
                <w:i/>
                <w:iCs/>
              </w:rPr>
              <w:t>13.</w:t>
            </w:r>
          </w:p>
          <w:p w14:paraId="545BA672" w14:textId="1BBF3DDC" w:rsidR="00C20319" w:rsidRDefault="00C20319" w:rsidP="00F970A2">
            <w:pPr>
              <w:pStyle w:val="ListParagraph"/>
              <w:ind w:left="360"/>
            </w:pPr>
          </w:p>
        </w:tc>
        <w:tc>
          <w:tcPr>
            <w:tcW w:w="3235" w:type="dxa"/>
            <w:vAlign w:val="center"/>
          </w:tcPr>
          <w:p w14:paraId="3891ECDD" w14:textId="77777777" w:rsidR="00E974B9" w:rsidRPr="00D64551" w:rsidRDefault="00E974B9" w:rsidP="00E974B9">
            <w:pPr>
              <w:numPr>
                <w:ilvl w:val="0"/>
                <w:numId w:val="349"/>
              </w:numPr>
              <w:contextualSpacing/>
              <w:rPr>
                <w:rFonts w:cs="Arial"/>
                <w:iCs/>
              </w:rPr>
            </w:pPr>
            <w:r w:rsidRPr="00D64551">
              <w:rPr>
                <w:iCs/>
              </w:rPr>
              <w:t>Yes</w:t>
            </w:r>
          </w:p>
          <w:p w14:paraId="73D1F045" w14:textId="77777777" w:rsidR="00E974B9" w:rsidRPr="00E974B9" w:rsidRDefault="00E974B9" w:rsidP="00E974B9">
            <w:pPr>
              <w:numPr>
                <w:ilvl w:val="0"/>
                <w:numId w:val="349"/>
              </w:numPr>
              <w:contextualSpacing/>
              <w:rPr>
                <w:rFonts w:cs="Arial"/>
                <w:iCs/>
              </w:rPr>
            </w:pPr>
            <w:r w:rsidRPr="00D64551">
              <w:rPr>
                <w:iCs/>
              </w:rPr>
              <w:t>No</w:t>
            </w:r>
          </w:p>
          <w:p w14:paraId="5B0D506F" w14:textId="5325FFC4" w:rsidR="00EF7D29" w:rsidRPr="00F970A2" w:rsidRDefault="00E974B9" w:rsidP="007F7D26">
            <w:pPr>
              <w:numPr>
                <w:ilvl w:val="0"/>
                <w:numId w:val="349"/>
              </w:numPr>
              <w:contextualSpacing/>
              <w:rPr>
                <w:rFonts w:cs="Arial"/>
                <w:iCs/>
              </w:rPr>
            </w:pPr>
            <w:r w:rsidRPr="00E974B9">
              <w:rPr>
                <w:rFonts w:cs="Arial"/>
                <w:iCs/>
                <w:snapToGrid w:val="0"/>
              </w:rPr>
              <w:t>Yes, but had fewer than 15 patient days per month for all 3 months of any quarter of the reporting period</w:t>
            </w:r>
          </w:p>
        </w:tc>
      </w:tr>
    </w:tbl>
    <w:p w14:paraId="2288622D" w14:textId="4307ED14" w:rsidR="00FD512C" w:rsidRDefault="00FD512C"/>
    <w:p w14:paraId="18CD122D" w14:textId="341229F0" w:rsidR="00FD512C" w:rsidRDefault="00FD512C" w:rsidP="00FD512C">
      <w:pPr>
        <w:rPr>
          <w:rFonts w:cs="Arial"/>
          <w:bCs/>
          <w:i/>
          <w:iCs/>
          <w:snapToGrid w:val="0"/>
        </w:rPr>
      </w:pPr>
      <w:r w:rsidRPr="00BD16A9">
        <w:rPr>
          <w:rFonts w:cs="Arial"/>
          <w:bCs/>
          <w:i/>
          <w:iCs/>
          <w:snapToGrid w:val="0"/>
        </w:rPr>
        <w:t>If “yes, but had fewer than 15 patient days per month for all 3 months of any quarter of the reporting period” to questions #4, #6, and #8 and “yes” to question #10, continue to question</w:t>
      </w:r>
      <w:r w:rsidR="00E2662B">
        <w:rPr>
          <w:rFonts w:cs="Arial"/>
          <w:bCs/>
          <w:i/>
          <w:iCs/>
          <w:snapToGrid w:val="0"/>
        </w:rPr>
        <w:t>s</w:t>
      </w:r>
      <w:r w:rsidRPr="00BD16A9">
        <w:rPr>
          <w:rFonts w:cs="Arial"/>
          <w:bCs/>
          <w:i/>
          <w:iCs/>
          <w:snapToGrid w:val="0"/>
        </w:rPr>
        <w:t xml:space="preserve"> #11</w:t>
      </w:r>
      <w:r w:rsidR="005B471C" w:rsidRPr="00BD16A9">
        <w:rPr>
          <w:rFonts w:cs="Arial"/>
          <w:bCs/>
          <w:i/>
          <w:iCs/>
          <w:snapToGrid w:val="0"/>
        </w:rPr>
        <w:t>-12</w:t>
      </w:r>
      <w:r w:rsidRPr="00BD16A9">
        <w:rPr>
          <w:rFonts w:cs="Arial"/>
          <w:bCs/>
          <w:i/>
          <w:iCs/>
          <w:snapToGrid w:val="0"/>
        </w:rPr>
        <w:t xml:space="preserve"> and report on your mixed acuity unit(s).</w:t>
      </w:r>
    </w:p>
    <w:p w14:paraId="57CEC309" w14:textId="77777777" w:rsidR="00E2662B" w:rsidRDefault="00E2662B" w:rsidP="00FD512C">
      <w:pPr>
        <w:rPr>
          <w:rFonts w:cs="Arial"/>
          <w:bCs/>
          <w:i/>
          <w:iCs/>
          <w:snapToGrid w:val="0"/>
        </w:rPr>
      </w:pPr>
    </w:p>
    <w:p w14:paraId="222A157F" w14:textId="2DFFB164" w:rsidR="00FD512C" w:rsidRDefault="00E222D5" w:rsidP="00FD512C">
      <w:pPr>
        <w:rPr>
          <w:i/>
          <w:iCs/>
        </w:rPr>
      </w:pPr>
      <w:r>
        <w:rPr>
          <w:rFonts w:cs="Arial"/>
          <w:bCs/>
          <w:i/>
          <w:iCs/>
          <w:snapToGrid w:val="0"/>
        </w:rPr>
        <w:t>Hospitals that operate both single and mixed acuity units can optionally report on their mixed acuity units in question #1</w:t>
      </w:r>
      <w:r w:rsidR="002E34F1">
        <w:rPr>
          <w:rFonts w:cs="Arial"/>
          <w:bCs/>
          <w:i/>
          <w:iCs/>
          <w:snapToGrid w:val="0"/>
        </w:rPr>
        <w:t>4</w:t>
      </w:r>
      <w:r>
        <w:rPr>
          <w:rFonts w:cs="Arial"/>
          <w:bCs/>
          <w:i/>
          <w:iCs/>
          <w:snapToGrid w:val="0"/>
        </w:rPr>
        <w:t xml:space="preserve">. </w:t>
      </w:r>
    </w:p>
    <w:p w14:paraId="2FA0C77C" w14:textId="77777777" w:rsidR="00E2662B" w:rsidRPr="00BD16A9" w:rsidRDefault="00E2662B" w:rsidP="00FD512C">
      <w:pPr>
        <w:rPr>
          <w:i/>
          <w:iCs/>
        </w:rPr>
      </w:pPr>
    </w:p>
    <w:tbl>
      <w:tblPr>
        <w:tblStyle w:val="TableGrid"/>
        <w:tblW w:w="0" w:type="auto"/>
        <w:tblLook w:val="04A0" w:firstRow="1" w:lastRow="0" w:firstColumn="1" w:lastColumn="0" w:noHBand="0" w:noVBand="1"/>
      </w:tblPr>
      <w:tblGrid>
        <w:gridCol w:w="6115"/>
        <w:gridCol w:w="3235"/>
      </w:tblGrid>
      <w:tr w:rsidR="00C64192" w:rsidRPr="00C645E0" w14:paraId="7EB1829B" w14:textId="77777777" w:rsidTr="00D73F6A">
        <w:trPr>
          <w:trHeight w:val="1224"/>
        </w:trPr>
        <w:tc>
          <w:tcPr>
            <w:tcW w:w="6115" w:type="dxa"/>
          </w:tcPr>
          <w:p w14:paraId="232B51B1" w14:textId="419D68CD" w:rsidR="00C64192" w:rsidRDefault="00C64192" w:rsidP="0031621B">
            <w:pPr>
              <w:pStyle w:val="ListParagraph"/>
              <w:numPr>
                <w:ilvl w:val="0"/>
                <w:numId w:val="147"/>
              </w:numPr>
            </w:pPr>
            <w:r>
              <w:t>What type(s) of adult or pediatric mixed acuity Medical, Surgical, or Med-Surg Units does your hospital operate?</w:t>
            </w:r>
          </w:p>
          <w:p w14:paraId="4FE9AD25" w14:textId="77777777" w:rsidR="00C64192" w:rsidRDefault="00C64192" w:rsidP="00D73F6A">
            <w:pPr>
              <w:pStyle w:val="ListParagraph"/>
              <w:ind w:left="360"/>
            </w:pPr>
          </w:p>
          <w:p w14:paraId="52A446F9" w14:textId="77777777" w:rsidR="00C64192" w:rsidRDefault="00C64192" w:rsidP="00D73F6A">
            <w:pPr>
              <w:pStyle w:val="ListParagraph"/>
              <w:ind w:left="360"/>
              <w:rPr>
                <w:i/>
                <w:iCs/>
              </w:rPr>
            </w:pPr>
            <w:r>
              <w:rPr>
                <w:i/>
                <w:iCs/>
              </w:rPr>
              <w:t>Select</w:t>
            </w:r>
            <w:r w:rsidRPr="002823A3">
              <w:rPr>
                <w:i/>
                <w:iCs/>
              </w:rPr>
              <w:t xml:space="preserve"> all that apply.</w:t>
            </w:r>
          </w:p>
          <w:p w14:paraId="034392D5" w14:textId="77777777" w:rsidR="00C64192" w:rsidRDefault="00C64192" w:rsidP="00D73F6A">
            <w:pPr>
              <w:pStyle w:val="ListParagraph"/>
              <w:ind w:left="360"/>
              <w:rPr>
                <w:i/>
                <w:iCs/>
              </w:rPr>
            </w:pPr>
          </w:p>
          <w:p w14:paraId="526496B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are critical care </w:t>
            </w:r>
            <w:r w:rsidRPr="00BB3760">
              <w:rPr>
                <w:rFonts w:cs="Arial"/>
                <w:b/>
                <w:bCs/>
                <w:i/>
                <w:snapToGrid w:val="0"/>
              </w:rPr>
              <w:t>and</w:t>
            </w:r>
            <w:r w:rsidRPr="00BB3760">
              <w:rPr>
                <w:rFonts w:cs="Arial"/>
                <w:i/>
                <w:snapToGrid w:val="0"/>
              </w:rPr>
              <w:t xml:space="preserve"> the remaining 11-49% can be any other acuity level. </w:t>
            </w:r>
          </w:p>
          <w:p w14:paraId="77F70A87" w14:textId="77777777" w:rsidR="00C64192" w:rsidRPr="00BB3760" w:rsidRDefault="00C64192" w:rsidP="00D73F6A">
            <w:pPr>
              <w:rPr>
                <w:rFonts w:cs="Arial"/>
                <w:i/>
                <w:snapToGrid w:val="0"/>
              </w:rPr>
            </w:pPr>
          </w:p>
          <w:p w14:paraId="5B5BCD4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ar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6BDF4741" w14:textId="77777777" w:rsidR="00C64192" w:rsidRPr="00BB3760" w:rsidRDefault="00C64192" w:rsidP="00D73F6A">
            <w:pPr>
              <w:rPr>
                <w:rFonts w:cs="Arial"/>
                <w:i/>
                <w:snapToGrid w:val="0"/>
              </w:rPr>
            </w:pPr>
          </w:p>
          <w:p w14:paraId="6FBD6B5E" w14:textId="77777777" w:rsidR="00C64192" w:rsidRPr="002823A3" w:rsidRDefault="00C64192" w:rsidP="00D73F6A">
            <w:pPr>
              <w:autoSpaceDE w:val="0"/>
              <w:autoSpaceDN w:val="0"/>
              <w:adjustRightInd w:val="0"/>
              <w:ind w:left="360"/>
              <w:rPr>
                <w:rFonts w:cs="Arial"/>
                <w:i/>
                <w:snapToGrid w:val="0"/>
              </w:rPr>
            </w:pPr>
            <w:r w:rsidRPr="00BB3760">
              <w:rPr>
                <w:rFonts w:cs="Arial"/>
                <w:i/>
                <w:snapToGrid w:val="0"/>
              </w:rPr>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p>
        </w:tc>
        <w:tc>
          <w:tcPr>
            <w:tcW w:w="3235" w:type="dxa"/>
            <w:vAlign w:val="center"/>
          </w:tcPr>
          <w:p w14:paraId="50CCDE92" w14:textId="77777777" w:rsidR="00C64192" w:rsidRDefault="00C64192" w:rsidP="00AD309C">
            <w:pPr>
              <w:pStyle w:val="ListParagraph"/>
              <w:numPr>
                <w:ilvl w:val="0"/>
                <w:numId w:val="358"/>
              </w:numPr>
              <w:rPr>
                <w:rFonts w:cs="Arial"/>
                <w:iCs/>
                <w:snapToGrid w:val="0"/>
              </w:rPr>
            </w:pPr>
            <w:r>
              <w:rPr>
                <w:rFonts w:cs="Arial"/>
                <w:iCs/>
                <w:snapToGrid w:val="0"/>
              </w:rPr>
              <w:t>High Acuity</w:t>
            </w:r>
          </w:p>
          <w:p w14:paraId="5E8376C1" w14:textId="77777777" w:rsidR="00C64192" w:rsidRDefault="00C64192" w:rsidP="00AD309C">
            <w:pPr>
              <w:pStyle w:val="ListParagraph"/>
              <w:numPr>
                <w:ilvl w:val="0"/>
                <w:numId w:val="358"/>
              </w:numPr>
              <w:rPr>
                <w:rFonts w:cs="Arial"/>
                <w:iCs/>
                <w:snapToGrid w:val="0"/>
              </w:rPr>
            </w:pPr>
            <w:r>
              <w:rPr>
                <w:rFonts w:cs="Arial"/>
                <w:iCs/>
                <w:snapToGrid w:val="0"/>
              </w:rPr>
              <w:t>Moderate Acuity</w:t>
            </w:r>
          </w:p>
          <w:p w14:paraId="746FC3A5" w14:textId="77777777" w:rsidR="00C64192" w:rsidRPr="00C8246A" w:rsidRDefault="00C64192" w:rsidP="00AD309C">
            <w:pPr>
              <w:pStyle w:val="ListParagraph"/>
              <w:numPr>
                <w:ilvl w:val="0"/>
                <w:numId w:val="358"/>
              </w:numPr>
              <w:rPr>
                <w:rFonts w:cs="Arial"/>
                <w:iCs/>
                <w:snapToGrid w:val="0"/>
              </w:rPr>
            </w:pPr>
            <w:r>
              <w:rPr>
                <w:rFonts w:cs="Arial"/>
                <w:iCs/>
                <w:snapToGrid w:val="0"/>
              </w:rPr>
              <w:t>Blended Acuity</w:t>
            </w:r>
          </w:p>
        </w:tc>
      </w:tr>
    </w:tbl>
    <w:p w14:paraId="062F3A2D" w14:textId="77777777" w:rsidR="00D35A71" w:rsidRPr="00357E20" w:rsidRDefault="00D35A71" w:rsidP="00C64192">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54FD7BD2" w14:textId="77777777" w:rsidTr="00D73F6A">
        <w:trPr>
          <w:trHeight w:val="576"/>
          <w:jc w:val="center"/>
        </w:trPr>
        <w:tc>
          <w:tcPr>
            <w:tcW w:w="9355" w:type="dxa"/>
            <w:gridSpan w:val="4"/>
            <w:vAlign w:val="center"/>
          </w:tcPr>
          <w:p w14:paraId="59A97515" w14:textId="31BB845E" w:rsidR="00C64192" w:rsidRPr="00B33806" w:rsidRDefault="00C64192" w:rsidP="0031621B">
            <w:pPr>
              <w:pStyle w:val="ListParagraph"/>
              <w:numPr>
                <w:ilvl w:val="0"/>
                <w:numId w:val="147"/>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w:t>
            </w:r>
            <w:hyperlink w:anchor="mixedacuityspecs" w:history="1">
              <w:r w:rsidRPr="0005258B">
                <w:rPr>
                  <w:rStyle w:val="Hyperlink"/>
                </w:rPr>
                <w:t>mixed acuity Medical, Surgical, and Med-Surg Units</w:t>
              </w:r>
            </w:hyperlink>
            <w:r>
              <w:t xml:space="preserve"> for the reporting period selected in question #1: </w:t>
            </w:r>
          </w:p>
        </w:tc>
      </w:tr>
      <w:tr w:rsidR="00C64192" w:rsidRPr="009A5185" w14:paraId="5394DE17" w14:textId="77777777" w:rsidTr="00D73F6A">
        <w:trPr>
          <w:trHeight w:val="576"/>
          <w:jc w:val="center"/>
        </w:trPr>
        <w:tc>
          <w:tcPr>
            <w:tcW w:w="1435" w:type="dxa"/>
            <w:vAlign w:val="center"/>
          </w:tcPr>
          <w:p w14:paraId="1B841549" w14:textId="77777777" w:rsidR="00C64192" w:rsidRPr="009C1180" w:rsidRDefault="00C64192" w:rsidP="00D73F6A">
            <w:pPr>
              <w:contextualSpacing/>
              <w:rPr>
                <w:rFonts w:cs="Arial"/>
                <w:bCs/>
              </w:rPr>
            </w:pPr>
          </w:p>
        </w:tc>
        <w:tc>
          <w:tcPr>
            <w:tcW w:w="2340" w:type="dxa"/>
          </w:tcPr>
          <w:p w14:paraId="35315DDF" w14:textId="77777777" w:rsidR="00C64192" w:rsidRPr="00383748" w:rsidRDefault="00C64192" w:rsidP="00D73F6A">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41EB115F" w14:textId="77777777" w:rsidR="00C64192" w:rsidRPr="004B4271" w:rsidRDefault="00C64192" w:rsidP="00D73F6A"/>
          <w:p w14:paraId="72064FC9" w14:textId="77777777" w:rsidR="00C64192" w:rsidRPr="00A1499F" w:rsidRDefault="00C64192" w:rsidP="00D73F6A">
            <w:pPr>
              <w:contextualSpacing/>
              <w:rPr>
                <w:rFonts w:cs="Arial"/>
                <w:bCs/>
              </w:rPr>
            </w:pPr>
          </w:p>
        </w:tc>
        <w:tc>
          <w:tcPr>
            <w:tcW w:w="2790" w:type="dxa"/>
          </w:tcPr>
          <w:p w14:paraId="772FCFE5"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rsidRPr="00046E22">
              <w:t xml:space="preserve"> with direct patient care responsibilities</w:t>
            </w:r>
            <w:r>
              <w:t>:</w:t>
            </w:r>
          </w:p>
        </w:tc>
        <w:tc>
          <w:tcPr>
            <w:tcW w:w="2790" w:type="dxa"/>
          </w:tcPr>
          <w:p w14:paraId="00478A64"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4AF87C61" w14:textId="77777777" w:rsidTr="00D73F6A">
        <w:trPr>
          <w:jc w:val="center"/>
        </w:trPr>
        <w:tc>
          <w:tcPr>
            <w:tcW w:w="1435" w:type="dxa"/>
          </w:tcPr>
          <w:p w14:paraId="1119084E"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08604213" w14:textId="77777777" w:rsidR="00C64192" w:rsidRPr="009A5185" w:rsidRDefault="00C64192" w:rsidP="00D73F6A">
            <w:pPr>
              <w:ind w:left="360"/>
              <w:contextualSpacing/>
              <w:rPr>
                <w:rFonts w:cs="Arial"/>
                <w:b/>
              </w:rPr>
            </w:pPr>
          </w:p>
        </w:tc>
        <w:tc>
          <w:tcPr>
            <w:tcW w:w="2790" w:type="dxa"/>
            <w:vAlign w:val="center"/>
          </w:tcPr>
          <w:p w14:paraId="6FD38D0B" w14:textId="77777777" w:rsidR="00C64192" w:rsidRPr="009A5185" w:rsidRDefault="00C64192" w:rsidP="00D73F6A">
            <w:pPr>
              <w:ind w:left="360"/>
              <w:contextualSpacing/>
              <w:rPr>
                <w:rFonts w:cs="Arial"/>
                <w:b/>
              </w:rPr>
            </w:pPr>
          </w:p>
        </w:tc>
        <w:tc>
          <w:tcPr>
            <w:tcW w:w="2790" w:type="dxa"/>
          </w:tcPr>
          <w:p w14:paraId="21D6DD67" w14:textId="77777777" w:rsidR="00C64192" w:rsidRPr="009A5185" w:rsidRDefault="00C64192" w:rsidP="00D73F6A">
            <w:pPr>
              <w:ind w:left="360"/>
              <w:contextualSpacing/>
              <w:rPr>
                <w:rFonts w:cs="Arial"/>
                <w:b/>
              </w:rPr>
            </w:pPr>
          </w:p>
        </w:tc>
      </w:tr>
      <w:tr w:rsidR="00C64192" w:rsidRPr="009A5185" w14:paraId="671B836C" w14:textId="77777777" w:rsidTr="00D73F6A">
        <w:trPr>
          <w:jc w:val="center"/>
        </w:trPr>
        <w:tc>
          <w:tcPr>
            <w:tcW w:w="1435" w:type="dxa"/>
          </w:tcPr>
          <w:p w14:paraId="39C8656A"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57E7549F" w14:textId="77777777" w:rsidR="00C64192" w:rsidRPr="009A5185" w:rsidRDefault="00C64192" w:rsidP="00D73F6A">
            <w:pPr>
              <w:ind w:left="360"/>
              <w:contextualSpacing/>
              <w:rPr>
                <w:rFonts w:cs="Arial"/>
                <w:b/>
              </w:rPr>
            </w:pPr>
          </w:p>
        </w:tc>
        <w:tc>
          <w:tcPr>
            <w:tcW w:w="2790" w:type="dxa"/>
            <w:vAlign w:val="center"/>
          </w:tcPr>
          <w:p w14:paraId="60A62BAE" w14:textId="77777777" w:rsidR="00C64192" w:rsidRPr="009A5185" w:rsidRDefault="00C64192" w:rsidP="00D73F6A">
            <w:pPr>
              <w:ind w:left="360"/>
              <w:contextualSpacing/>
              <w:rPr>
                <w:rFonts w:cs="Arial"/>
                <w:b/>
              </w:rPr>
            </w:pPr>
          </w:p>
        </w:tc>
        <w:tc>
          <w:tcPr>
            <w:tcW w:w="2790" w:type="dxa"/>
          </w:tcPr>
          <w:p w14:paraId="61E69CD5" w14:textId="77777777" w:rsidR="00C64192" w:rsidRPr="009A5185" w:rsidRDefault="00C64192" w:rsidP="00D73F6A">
            <w:pPr>
              <w:ind w:left="360"/>
              <w:contextualSpacing/>
              <w:rPr>
                <w:rFonts w:cs="Arial"/>
                <w:b/>
              </w:rPr>
            </w:pPr>
          </w:p>
        </w:tc>
      </w:tr>
      <w:tr w:rsidR="00C64192" w:rsidRPr="009A5185" w14:paraId="5E0A681D" w14:textId="77777777" w:rsidTr="00D73F6A">
        <w:trPr>
          <w:jc w:val="center"/>
        </w:trPr>
        <w:tc>
          <w:tcPr>
            <w:tcW w:w="1435" w:type="dxa"/>
          </w:tcPr>
          <w:p w14:paraId="258DC397"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4A954D46" w14:textId="77777777" w:rsidR="00C64192" w:rsidRPr="009A5185" w:rsidRDefault="00C64192" w:rsidP="00D73F6A">
            <w:pPr>
              <w:ind w:left="360"/>
              <w:contextualSpacing/>
              <w:rPr>
                <w:rFonts w:cs="Arial"/>
                <w:b/>
              </w:rPr>
            </w:pPr>
          </w:p>
        </w:tc>
        <w:tc>
          <w:tcPr>
            <w:tcW w:w="2790" w:type="dxa"/>
            <w:vAlign w:val="center"/>
          </w:tcPr>
          <w:p w14:paraId="5CC252F7" w14:textId="77777777" w:rsidR="00C64192" w:rsidRPr="009A5185" w:rsidRDefault="00C64192" w:rsidP="00D73F6A">
            <w:pPr>
              <w:ind w:left="360"/>
              <w:contextualSpacing/>
              <w:rPr>
                <w:rFonts w:cs="Arial"/>
                <w:b/>
              </w:rPr>
            </w:pPr>
          </w:p>
        </w:tc>
        <w:tc>
          <w:tcPr>
            <w:tcW w:w="2790" w:type="dxa"/>
          </w:tcPr>
          <w:p w14:paraId="25F5B416" w14:textId="77777777" w:rsidR="00C64192" w:rsidRPr="009A5185" w:rsidRDefault="00C64192" w:rsidP="00D73F6A">
            <w:pPr>
              <w:ind w:left="360"/>
              <w:contextualSpacing/>
              <w:rPr>
                <w:rFonts w:cs="Arial"/>
                <w:b/>
              </w:rPr>
            </w:pPr>
          </w:p>
        </w:tc>
      </w:tr>
      <w:tr w:rsidR="00C64192" w:rsidRPr="009A5185" w14:paraId="2A5A5F4D" w14:textId="77777777" w:rsidTr="00D73F6A">
        <w:trPr>
          <w:jc w:val="center"/>
        </w:trPr>
        <w:tc>
          <w:tcPr>
            <w:tcW w:w="1435" w:type="dxa"/>
            <w:tcBorders>
              <w:bottom w:val="single" w:sz="4" w:space="0" w:color="auto"/>
            </w:tcBorders>
          </w:tcPr>
          <w:p w14:paraId="5048FC3F"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B01E351" w14:textId="77777777" w:rsidR="00C64192" w:rsidRPr="009A5185" w:rsidRDefault="00C64192" w:rsidP="00D73F6A">
            <w:pPr>
              <w:ind w:left="360"/>
              <w:contextualSpacing/>
              <w:rPr>
                <w:rFonts w:cs="Arial"/>
                <w:b/>
              </w:rPr>
            </w:pPr>
          </w:p>
        </w:tc>
        <w:tc>
          <w:tcPr>
            <w:tcW w:w="2790" w:type="dxa"/>
            <w:vAlign w:val="center"/>
          </w:tcPr>
          <w:p w14:paraId="327A5984" w14:textId="77777777" w:rsidR="00C64192" w:rsidRPr="009A5185" w:rsidRDefault="00C64192" w:rsidP="00D73F6A">
            <w:pPr>
              <w:ind w:left="360"/>
              <w:contextualSpacing/>
              <w:rPr>
                <w:rFonts w:cs="Arial"/>
                <w:b/>
              </w:rPr>
            </w:pPr>
          </w:p>
        </w:tc>
        <w:tc>
          <w:tcPr>
            <w:tcW w:w="2790" w:type="dxa"/>
          </w:tcPr>
          <w:p w14:paraId="1AC8F48C" w14:textId="77777777" w:rsidR="00C64192" w:rsidRPr="009A5185" w:rsidRDefault="00C64192" w:rsidP="00D73F6A">
            <w:pPr>
              <w:ind w:left="360"/>
              <w:contextualSpacing/>
              <w:rPr>
                <w:rFonts w:cs="Arial"/>
                <w:b/>
              </w:rPr>
            </w:pPr>
          </w:p>
        </w:tc>
      </w:tr>
    </w:tbl>
    <w:p w14:paraId="67483F7B" w14:textId="77777777" w:rsidR="00C64192" w:rsidRDefault="00C64192" w:rsidP="00C64192"/>
    <w:p w14:paraId="1D7ABD9A" w14:textId="77777777" w:rsidR="0036420C" w:rsidRDefault="0036420C">
      <w:pPr>
        <w:rPr>
          <w:rFonts w:cs="Arial"/>
          <w:b/>
          <w:snapToGrid w:val="0"/>
          <w:u w:val="single"/>
        </w:rPr>
      </w:pPr>
      <w:r>
        <w:rPr>
          <w:rFonts w:cs="Arial"/>
          <w:b/>
          <w:snapToGrid w:val="0"/>
          <w:u w:val="single"/>
        </w:rPr>
        <w:br w:type="page"/>
      </w:r>
    </w:p>
    <w:p w14:paraId="6193470F" w14:textId="754970D6" w:rsidR="00246335" w:rsidRPr="00F32E47" w:rsidRDefault="00246335" w:rsidP="00246335">
      <w:pPr>
        <w:rPr>
          <w:rFonts w:cs="Arial"/>
          <w:b/>
          <w:i/>
          <w:iCs/>
          <w:snapToGrid w:val="0"/>
        </w:rPr>
      </w:pPr>
      <w:r w:rsidRPr="00F32E47">
        <w:rPr>
          <w:rFonts w:cs="Arial"/>
          <w:b/>
          <w:i/>
          <w:iCs/>
          <w:snapToGrid w:val="0"/>
        </w:rPr>
        <w:t>Additional Questions (Optional – Fact-Finding Only)</w:t>
      </w:r>
    </w:p>
    <w:p w14:paraId="613B46CE" w14:textId="77777777" w:rsidR="00856A72" w:rsidRDefault="00856A72" w:rsidP="00856A72"/>
    <w:tbl>
      <w:tblPr>
        <w:tblStyle w:val="TableGrid"/>
        <w:tblW w:w="0" w:type="auto"/>
        <w:tblLook w:val="04A0" w:firstRow="1" w:lastRow="0" w:firstColumn="1" w:lastColumn="0" w:noHBand="0" w:noVBand="1"/>
      </w:tblPr>
      <w:tblGrid>
        <w:gridCol w:w="6115"/>
        <w:gridCol w:w="3235"/>
      </w:tblGrid>
      <w:tr w:rsidR="00856A72" w14:paraId="384F8DE1" w14:textId="77777777" w:rsidTr="003D4E7F">
        <w:tc>
          <w:tcPr>
            <w:tcW w:w="6115" w:type="dxa"/>
          </w:tcPr>
          <w:p w14:paraId="3A1833DD" w14:textId="04BBE145" w:rsidR="00856A72" w:rsidRDefault="00856A72" w:rsidP="003D4E7F">
            <w:pPr>
              <w:pStyle w:val="ListParagraph"/>
              <w:numPr>
                <w:ilvl w:val="0"/>
                <w:numId w:val="147"/>
              </w:numPr>
            </w:pPr>
            <w:r w:rsidRPr="00D4708D">
              <w:t xml:space="preserve">Does your hospital currently </w:t>
            </w:r>
            <w:r>
              <w:t>utilize</w:t>
            </w:r>
            <w:r w:rsidRPr="00D4708D">
              <w:t xml:space="preserve"> </w:t>
            </w:r>
            <w:hyperlink w:anchor="virtualnursingFAQ" w:history="1">
              <w:r w:rsidRPr="00695713">
                <w:rPr>
                  <w:rStyle w:val="Hyperlink"/>
                </w:rPr>
                <w:t>virtual nursing</w:t>
              </w:r>
            </w:hyperlink>
            <w:r>
              <w:t xml:space="preserve"> to perform direct patient care responsibilities in the units from questions </w:t>
            </w:r>
            <w:r w:rsidR="00020BD8">
              <w:t>#</w:t>
            </w:r>
            <w:r>
              <w:t>4-1</w:t>
            </w:r>
            <w:r w:rsidR="00020BD8">
              <w:t>1</w:t>
            </w:r>
            <w:r w:rsidRPr="00D4708D">
              <w:t>?</w:t>
            </w:r>
          </w:p>
          <w:p w14:paraId="4D8A75C2" w14:textId="77777777" w:rsidR="00856A72" w:rsidRPr="000629B5" w:rsidRDefault="00856A72" w:rsidP="003D4E7F">
            <w:pPr>
              <w:rPr>
                <w:i/>
                <w:iCs/>
              </w:rPr>
            </w:pPr>
          </w:p>
        </w:tc>
        <w:tc>
          <w:tcPr>
            <w:tcW w:w="3235" w:type="dxa"/>
          </w:tcPr>
          <w:p w14:paraId="53D47076" w14:textId="77777777" w:rsidR="00856A72" w:rsidRPr="00586186" w:rsidRDefault="00856A72" w:rsidP="003D4E7F">
            <w:pPr>
              <w:pStyle w:val="ListParagraph"/>
              <w:numPr>
                <w:ilvl w:val="0"/>
                <w:numId w:val="357"/>
              </w:numPr>
              <w:rPr>
                <w:rFonts w:cs="Arial"/>
                <w:iCs/>
              </w:rPr>
            </w:pPr>
            <w:r w:rsidRPr="00586186">
              <w:rPr>
                <w:rFonts w:cs="Arial"/>
                <w:iCs/>
              </w:rPr>
              <w:t>Yes</w:t>
            </w:r>
          </w:p>
          <w:p w14:paraId="17EB48AB" w14:textId="77777777" w:rsidR="00856A72" w:rsidRDefault="00856A72" w:rsidP="003D4E7F">
            <w:pPr>
              <w:pStyle w:val="ListParagraph"/>
              <w:numPr>
                <w:ilvl w:val="0"/>
                <w:numId w:val="357"/>
              </w:numPr>
            </w:pPr>
            <w:r w:rsidRPr="00A0211B">
              <w:rPr>
                <w:rFonts w:cs="Arial"/>
                <w:iCs/>
              </w:rPr>
              <w:t>No</w:t>
            </w:r>
          </w:p>
        </w:tc>
      </w:tr>
    </w:tbl>
    <w:p w14:paraId="6A19F645" w14:textId="77777777" w:rsidR="00246335" w:rsidRDefault="00246335" w:rsidP="00246335">
      <w:pPr>
        <w:rPr>
          <w:rFonts w:cs="Arial"/>
          <w:b/>
          <w:snapToGrid w:val="0"/>
          <w:u w:val="single"/>
        </w:rPr>
      </w:pPr>
    </w:p>
    <w:p w14:paraId="27230A02" w14:textId="77777777" w:rsidR="00387813" w:rsidRDefault="00D373C5" w:rsidP="00D373C5">
      <w:pPr>
        <w:rPr>
          <w:rFonts w:cs="Arial"/>
          <w:bCs/>
          <w:snapToGrid w:val="0"/>
        </w:rPr>
      </w:pPr>
      <w:r w:rsidRPr="00B43438">
        <w:rPr>
          <w:rFonts w:cs="Arial"/>
          <w:bCs/>
          <w:snapToGrid w:val="0"/>
        </w:rPr>
        <w:t xml:space="preserve">Hospitals </w:t>
      </w:r>
      <w:r>
        <w:rPr>
          <w:rFonts w:cs="Arial"/>
          <w:bCs/>
          <w:snapToGrid w:val="0"/>
        </w:rPr>
        <w:t>that operate</w:t>
      </w:r>
      <w:r w:rsidRPr="00B43438">
        <w:rPr>
          <w:rFonts w:cs="Arial"/>
          <w:bCs/>
          <w:snapToGrid w:val="0"/>
        </w:rPr>
        <w:t xml:space="preserve"> Adult or Pediatric </w:t>
      </w:r>
      <w:r w:rsidRPr="00C51EE9">
        <w:rPr>
          <w:rFonts w:cs="Arial"/>
          <w:b/>
          <w:snapToGrid w:val="0"/>
          <w:u w:val="single"/>
        </w:rPr>
        <w:t>Single</w:t>
      </w:r>
      <w:r w:rsidRPr="00B43438">
        <w:rPr>
          <w:rFonts w:cs="Arial"/>
          <w:bCs/>
          <w:snapToGrid w:val="0"/>
        </w:rPr>
        <w:t xml:space="preserve"> Acuity Medical, Surgical, or Med-Surg Units will be scored and publicly reported based on questions #4, #6, and/or #8. </w:t>
      </w:r>
    </w:p>
    <w:p w14:paraId="44BA1370" w14:textId="77777777" w:rsidR="00387813" w:rsidRDefault="00387813" w:rsidP="00D373C5">
      <w:pPr>
        <w:rPr>
          <w:rFonts w:cs="Arial"/>
          <w:bCs/>
          <w:snapToGrid w:val="0"/>
        </w:rPr>
      </w:pPr>
    </w:p>
    <w:p w14:paraId="795CE62B" w14:textId="7C9E07ED" w:rsidR="00D373C5" w:rsidRPr="00B43438" w:rsidRDefault="00D373C5" w:rsidP="00D373C5">
      <w:pPr>
        <w:rPr>
          <w:rFonts w:cs="Arial"/>
          <w:bCs/>
          <w:snapToGrid w:val="0"/>
        </w:rPr>
      </w:pPr>
      <w:r w:rsidRPr="00B43438">
        <w:rPr>
          <w:rFonts w:cs="Arial"/>
          <w:bCs/>
          <w:snapToGrid w:val="0"/>
        </w:rPr>
        <w:t>Reporting on Mixed Acuity units in question #1</w:t>
      </w:r>
      <w:r w:rsidR="00387813">
        <w:rPr>
          <w:rFonts w:cs="Arial"/>
          <w:bCs/>
          <w:snapToGrid w:val="0"/>
        </w:rPr>
        <w:t>4</w:t>
      </w:r>
      <w:r w:rsidRPr="00B43438">
        <w:rPr>
          <w:rFonts w:cs="Arial"/>
          <w:bCs/>
          <w:snapToGrid w:val="0"/>
        </w:rPr>
        <w:t xml:space="preserve"> is optional and</w:t>
      </w:r>
      <w:r w:rsidR="00032821">
        <w:rPr>
          <w:rFonts w:cs="Arial"/>
          <w:bCs/>
          <w:snapToGrid w:val="0"/>
        </w:rPr>
        <w:t xml:space="preserve"> responses</w:t>
      </w:r>
      <w:r w:rsidRPr="00B43438">
        <w:rPr>
          <w:rFonts w:cs="Arial"/>
          <w:bCs/>
          <w:snapToGrid w:val="0"/>
        </w:rPr>
        <w:t xml:space="preserve"> will not be scored or publicly reported in 2026</w:t>
      </w:r>
      <w:r>
        <w:rPr>
          <w:rFonts w:cs="Arial"/>
          <w:bCs/>
          <w:snapToGrid w:val="0"/>
        </w:rPr>
        <w:t>; however, responses will be used</w:t>
      </w:r>
      <w:r w:rsidRPr="00B43438">
        <w:rPr>
          <w:rFonts w:cs="Arial"/>
          <w:bCs/>
          <w:snapToGrid w:val="0"/>
        </w:rPr>
        <w:t xml:space="preserve"> </w:t>
      </w:r>
      <w:r>
        <w:rPr>
          <w:rFonts w:cs="Arial"/>
          <w:bCs/>
          <w:snapToGrid w:val="0"/>
        </w:rPr>
        <w:t xml:space="preserve">to inform </w:t>
      </w:r>
      <w:r w:rsidRPr="00B43438">
        <w:rPr>
          <w:rFonts w:cs="Arial"/>
          <w:bCs/>
          <w:snapToGrid w:val="0"/>
        </w:rPr>
        <w:t xml:space="preserve">potential updates for 2027. </w:t>
      </w:r>
    </w:p>
    <w:p w14:paraId="5B91B1B6" w14:textId="77777777" w:rsidR="00246335" w:rsidRPr="00D373C5" w:rsidRDefault="00246335" w:rsidP="00246335"/>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246335" w:rsidRPr="00D64551" w14:paraId="40157EA1" w14:textId="77777777" w:rsidTr="003962CE">
        <w:trPr>
          <w:trHeight w:val="576"/>
          <w:jc w:val="center"/>
        </w:trPr>
        <w:tc>
          <w:tcPr>
            <w:tcW w:w="9355" w:type="dxa"/>
            <w:gridSpan w:val="4"/>
            <w:vAlign w:val="center"/>
          </w:tcPr>
          <w:p w14:paraId="6EF4CAD0" w14:textId="480C1910" w:rsidR="00246335" w:rsidRPr="00D64551" w:rsidRDefault="00246335" w:rsidP="0031621B">
            <w:pPr>
              <w:numPr>
                <w:ilvl w:val="0"/>
                <w:numId w:val="147"/>
              </w:numPr>
              <w:contextualSpacing/>
              <w:rPr>
                <w:rFonts w:cs="Arial"/>
                <w:i/>
                <w:snapToGrid w:val="0"/>
              </w:rPr>
            </w:pPr>
            <w:r w:rsidRPr="00D64551">
              <w:rPr>
                <w:rFonts w:cs="Arial"/>
              </w:rPr>
              <w:t>Enter your hospital’s responses for each quarter for all adult and pediatric</w:t>
            </w:r>
            <w:r w:rsidRPr="00D64551">
              <w:t xml:space="preserve"> </w:t>
            </w:r>
            <w:hyperlink w:anchor="mixedacuityspecs" w:history="1">
              <w:r w:rsidRPr="00902076">
                <w:rPr>
                  <w:rStyle w:val="Hyperlink"/>
                </w:rPr>
                <w:t>mixed acuity Medical, Surgical, and Med-Surg Units</w:t>
              </w:r>
            </w:hyperlink>
            <w:r w:rsidRPr="00D64551">
              <w:t xml:space="preserve"> for the reporting period selected in question #1: </w:t>
            </w:r>
          </w:p>
        </w:tc>
      </w:tr>
      <w:tr w:rsidR="00246335" w:rsidRPr="00D64551" w14:paraId="492A982C" w14:textId="77777777" w:rsidTr="003962CE">
        <w:trPr>
          <w:trHeight w:val="576"/>
          <w:jc w:val="center"/>
        </w:trPr>
        <w:tc>
          <w:tcPr>
            <w:tcW w:w="1435" w:type="dxa"/>
            <w:vAlign w:val="center"/>
          </w:tcPr>
          <w:p w14:paraId="13A7C414" w14:textId="77777777" w:rsidR="00246335" w:rsidRPr="00D64551" w:rsidRDefault="00246335" w:rsidP="003962CE">
            <w:pPr>
              <w:contextualSpacing/>
              <w:rPr>
                <w:rFonts w:cs="Arial"/>
                <w:bCs/>
              </w:rPr>
            </w:pPr>
          </w:p>
        </w:tc>
        <w:tc>
          <w:tcPr>
            <w:tcW w:w="2340" w:type="dxa"/>
          </w:tcPr>
          <w:p w14:paraId="2619E1B9" w14:textId="77777777" w:rsidR="00246335" w:rsidRPr="00D64551" w:rsidRDefault="00246335" w:rsidP="003962CE">
            <w:pPr>
              <w:rPr>
                <w:rFonts w:cs="Calibri"/>
                <w:bCs/>
                <w:iCs/>
              </w:rPr>
            </w:pPr>
            <w:r w:rsidRPr="00D64551">
              <w:rPr>
                <w:rFonts w:cs="Arial"/>
                <w:b/>
              </w:rPr>
              <w:t xml:space="preserve">(a) </w:t>
            </w:r>
            <w:r w:rsidRPr="00D64551">
              <w:t xml:space="preserve">Total number of </w:t>
            </w:r>
            <w:r w:rsidRPr="00D64551">
              <w:rPr>
                <w:rFonts w:cs="Calibri"/>
                <w:bCs/>
                <w:iCs/>
              </w:rPr>
              <w:t>patient days:</w:t>
            </w:r>
          </w:p>
          <w:p w14:paraId="49F5415C" w14:textId="77777777" w:rsidR="00246335" w:rsidRPr="00D64551" w:rsidRDefault="00246335" w:rsidP="003962CE"/>
          <w:p w14:paraId="60D94761" w14:textId="77777777" w:rsidR="00246335" w:rsidRPr="00D64551" w:rsidRDefault="00246335" w:rsidP="003962CE">
            <w:pPr>
              <w:contextualSpacing/>
              <w:rPr>
                <w:rFonts w:cs="Arial"/>
                <w:bCs/>
              </w:rPr>
            </w:pPr>
          </w:p>
        </w:tc>
        <w:tc>
          <w:tcPr>
            <w:tcW w:w="2790" w:type="dxa"/>
          </w:tcPr>
          <w:p w14:paraId="0A942FBB" w14:textId="77777777" w:rsidR="00246335" w:rsidRPr="00D64551" w:rsidRDefault="00246335" w:rsidP="003962CE">
            <w:pPr>
              <w:contextualSpacing/>
              <w:rPr>
                <w:rFonts w:cs="Arial"/>
                <w:b/>
              </w:rPr>
            </w:pPr>
            <w:r w:rsidRPr="00D64551">
              <w:rPr>
                <w:rFonts w:cs="Arial"/>
                <w:b/>
              </w:rPr>
              <w:t xml:space="preserve">(b) </w:t>
            </w:r>
            <w:r w:rsidRPr="00D64551">
              <w:t xml:space="preserve">Total number of productive hours worked by employed and contracted </w:t>
            </w:r>
            <w:r w:rsidRPr="00D64551">
              <w:rPr>
                <w:b/>
                <w:bCs/>
              </w:rPr>
              <w:t>nursing staff (RN, LPN/LVN, and UAP)</w:t>
            </w:r>
            <w:r w:rsidRPr="00D64551">
              <w:t xml:space="preserve"> with direct patient care responsibilities:</w:t>
            </w:r>
          </w:p>
        </w:tc>
        <w:tc>
          <w:tcPr>
            <w:tcW w:w="2790" w:type="dxa"/>
          </w:tcPr>
          <w:p w14:paraId="71F7C417" w14:textId="77777777" w:rsidR="00246335" w:rsidRPr="00D64551" w:rsidRDefault="00246335" w:rsidP="003962CE">
            <w:pPr>
              <w:contextualSpacing/>
              <w:rPr>
                <w:rFonts w:cs="Arial"/>
                <w:b/>
              </w:rPr>
            </w:pPr>
            <w:r w:rsidRPr="00D64551">
              <w:rPr>
                <w:rFonts w:cs="Arial"/>
                <w:b/>
              </w:rPr>
              <w:t xml:space="preserve">(c) </w:t>
            </w:r>
            <w:r w:rsidRPr="00D64551">
              <w:t>Total number of productive hours worked by</w:t>
            </w:r>
            <w:r w:rsidRPr="00D64551">
              <w:rPr>
                <w:b/>
                <w:bCs/>
              </w:rPr>
              <w:t xml:space="preserve"> RN nursing staff</w:t>
            </w:r>
            <w:r w:rsidRPr="00D64551">
              <w:t xml:space="preserve"> with direct patient care responsibilities:</w:t>
            </w:r>
          </w:p>
        </w:tc>
      </w:tr>
      <w:tr w:rsidR="00246335" w:rsidRPr="00D64551" w14:paraId="2DBC4D06" w14:textId="77777777" w:rsidTr="003962CE">
        <w:trPr>
          <w:jc w:val="center"/>
        </w:trPr>
        <w:tc>
          <w:tcPr>
            <w:tcW w:w="1435" w:type="dxa"/>
          </w:tcPr>
          <w:p w14:paraId="021CA688" w14:textId="77777777" w:rsidR="00246335" w:rsidRPr="00D64551" w:rsidRDefault="00246335" w:rsidP="003962CE">
            <w:pPr>
              <w:jc w:val="center"/>
              <w:rPr>
                <w:rFonts w:cs="Arial"/>
              </w:rPr>
            </w:pPr>
            <w:r w:rsidRPr="00D64551">
              <w:rPr>
                <w:rFonts w:cs="Arial"/>
              </w:rPr>
              <w:t xml:space="preserve">Quarter 1 </w:t>
            </w:r>
          </w:p>
        </w:tc>
        <w:tc>
          <w:tcPr>
            <w:tcW w:w="2340" w:type="dxa"/>
            <w:vAlign w:val="center"/>
          </w:tcPr>
          <w:p w14:paraId="202D5B04" w14:textId="77777777" w:rsidR="00246335" w:rsidRPr="00D64551" w:rsidRDefault="00246335" w:rsidP="003962CE">
            <w:pPr>
              <w:ind w:left="360"/>
              <w:contextualSpacing/>
              <w:rPr>
                <w:rFonts w:cs="Arial"/>
                <w:b/>
              </w:rPr>
            </w:pPr>
          </w:p>
        </w:tc>
        <w:tc>
          <w:tcPr>
            <w:tcW w:w="2790" w:type="dxa"/>
            <w:vAlign w:val="center"/>
          </w:tcPr>
          <w:p w14:paraId="0709775C" w14:textId="77777777" w:rsidR="00246335" w:rsidRPr="00D64551" w:rsidRDefault="00246335" w:rsidP="003962CE">
            <w:pPr>
              <w:ind w:left="360"/>
              <w:contextualSpacing/>
              <w:rPr>
                <w:rFonts w:cs="Arial"/>
                <w:b/>
              </w:rPr>
            </w:pPr>
          </w:p>
        </w:tc>
        <w:tc>
          <w:tcPr>
            <w:tcW w:w="2790" w:type="dxa"/>
          </w:tcPr>
          <w:p w14:paraId="1134B2CE" w14:textId="77777777" w:rsidR="00246335" w:rsidRPr="00D64551" w:rsidRDefault="00246335" w:rsidP="003962CE">
            <w:pPr>
              <w:ind w:left="360"/>
              <w:contextualSpacing/>
              <w:rPr>
                <w:rFonts w:cs="Arial"/>
                <w:b/>
              </w:rPr>
            </w:pPr>
          </w:p>
        </w:tc>
      </w:tr>
      <w:tr w:rsidR="00246335" w:rsidRPr="00D64551" w14:paraId="505ED334" w14:textId="77777777" w:rsidTr="003962CE">
        <w:trPr>
          <w:jc w:val="center"/>
        </w:trPr>
        <w:tc>
          <w:tcPr>
            <w:tcW w:w="1435" w:type="dxa"/>
          </w:tcPr>
          <w:p w14:paraId="2BE39DE5" w14:textId="77777777" w:rsidR="00246335" w:rsidRPr="00D64551" w:rsidRDefault="00246335" w:rsidP="003962CE">
            <w:pPr>
              <w:jc w:val="center"/>
              <w:rPr>
                <w:rFonts w:cs="Arial"/>
              </w:rPr>
            </w:pPr>
            <w:r w:rsidRPr="00D64551">
              <w:rPr>
                <w:rFonts w:cs="Arial"/>
              </w:rPr>
              <w:t xml:space="preserve">Quarter 2 </w:t>
            </w:r>
          </w:p>
        </w:tc>
        <w:tc>
          <w:tcPr>
            <w:tcW w:w="2340" w:type="dxa"/>
            <w:vAlign w:val="center"/>
          </w:tcPr>
          <w:p w14:paraId="562D354E" w14:textId="77777777" w:rsidR="00246335" w:rsidRPr="00D64551" w:rsidRDefault="00246335" w:rsidP="003962CE">
            <w:pPr>
              <w:ind w:left="360"/>
              <w:contextualSpacing/>
              <w:rPr>
                <w:rFonts w:cs="Arial"/>
                <w:b/>
              </w:rPr>
            </w:pPr>
          </w:p>
        </w:tc>
        <w:tc>
          <w:tcPr>
            <w:tcW w:w="2790" w:type="dxa"/>
            <w:vAlign w:val="center"/>
          </w:tcPr>
          <w:p w14:paraId="1F62C662" w14:textId="77777777" w:rsidR="00246335" w:rsidRPr="00D64551" w:rsidRDefault="00246335" w:rsidP="003962CE">
            <w:pPr>
              <w:ind w:left="360"/>
              <w:contextualSpacing/>
              <w:rPr>
                <w:rFonts w:cs="Arial"/>
                <w:b/>
              </w:rPr>
            </w:pPr>
          </w:p>
        </w:tc>
        <w:tc>
          <w:tcPr>
            <w:tcW w:w="2790" w:type="dxa"/>
          </w:tcPr>
          <w:p w14:paraId="2B61574C" w14:textId="77777777" w:rsidR="00246335" w:rsidRPr="00D64551" w:rsidRDefault="00246335" w:rsidP="003962CE">
            <w:pPr>
              <w:ind w:left="360"/>
              <w:contextualSpacing/>
              <w:rPr>
                <w:rFonts w:cs="Arial"/>
                <w:b/>
              </w:rPr>
            </w:pPr>
          </w:p>
        </w:tc>
      </w:tr>
      <w:tr w:rsidR="00246335" w:rsidRPr="00D64551" w14:paraId="71528004" w14:textId="77777777" w:rsidTr="003962CE">
        <w:trPr>
          <w:jc w:val="center"/>
        </w:trPr>
        <w:tc>
          <w:tcPr>
            <w:tcW w:w="1435" w:type="dxa"/>
          </w:tcPr>
          <w:p w14:paraId="60D94E80" w14:textId="77777777" w:rsidR="00246335" w:rsidRPr="00D64551" w:rsidRDefault="00246335" w:rsidP="003962CE">
            <w:pPr>
              <w:jc w:val="center"/>
              <w:rPr>
                <w:rFonts w:cs="Arial"/>
              </w:rPr>
            </w:pPr>
            <w:r w:rsidRPr="00D64551">
              <w:rPr>
                <w:rFonts w:cs="Arial"/>
              </w:rPr>
              <w:t xml:space="preserve">Quarter 3 </w:t>
            </w:r>
          </w:p>
        </w:tc>
        <w:tc>
          <w:tcPr>
            <w:tcW w:w="2340" w:type="dxa"/>
            <w:vAlign w:val="center"/>
          </w:tcPr>
          <w:p w14:paraId="0BA571D3" w14:textId="77777777" w:rsidR="00246335" w:rsidRPr="00D64551" w:rsidRDefault="00246335" w:rsidP="003962CE">
            <w:pPr>
              <w:ind w:left="360"/>
              <w:contextualSpacing/>
              <w:rPr>
                <w:rFonts w:cs="Arial"/>
                <w:b/>
              </w:rPr>
            </w:pPr>
          </w:p>
        </w:tc>
        <w:tc>
          <w:tcPr>
            <w:tcW w:w="2790" w:type="dxa"/>
            <w:vAlign w:val="center"/>
          </w:tcPr>
          <w:p w14:paraId="650C5FA7" w14:textId="77777777" w:rsidR="00246335" w:rsidRPr="00D64551" w:rsidRDefault="00246335" w:rsidP="003962CE">
            <w:pPr>
              <w:ind w:left="360"/>
              <w:contextualSpacing/>
              <w:rPr>
                <w:rFonts w:cs="Arial"/>
                <w:b/>
              </w:rPr>
            </w:pPr>
          </w:p>
        </w:tc>
        <w:tc>
          <w:tcPr>
            <w:tcW w:w="2790" w:type="dxa"/>
          </w:tcPr>
          <w:p w14:paraId="26BE65C2" w14:textId="77777777" w:rsidR="00246335" w:rsidRPr="00D64551" w:rsidRDefault="00246335" w:rsidP="003962CE">
            <w:pPr>
              <w:ind w:left="360"/>
              <w:contextualSpacing/>
              <w:rPr>
                <w:rFonts w:cs="Arial"/>
                <w:b/>
              </w:rPr>
            </w:pPr>
          </w:p>
        </w:tc>
      </w:tr>
      <w:tr w:rsidR="00246335" w:rsidRPr="00D64551" w14:paraId="5F8934C7" w14:textId="77777777" w:rsidTr="003962CE">
        <w:trPr>
          <w:jc w:val="center"/>
        </w:trPr>
        <w:tc>
          <w:tcPr>
            <w:tcW w:w="1435" w:type="dxa"/>
            <w:tcBorders>
              <w:bottom w:val="single" w:sz="4" w:space="0" w:color="auto"/>
            </w:tcBorders>
          </w:tcPr>
          <w:p w14:paraId="050610AB" w14:textId="77777777" w:rsidR="00246335" w:rsidRPr="00D64551" w:rsidRDefault="00246335" w:rsidP="003962CE">
            <w:pPr>
              <w:jc w:val="center"/>
              <w:rPr>
                <w:rFonts w:cs="Arial"/>
              </w:rPr>
            </w:pPr>
            <w:r w:rsidRPr="00D64551">
              <w:rPr>
                <w:rFonts w:cs="Arial"/>
              </w:rPr>
              <w:t xml:space="preserve">Quarter 4 </w:t>
            </w:r>
          </w:p>
        </w:tc>
        <w:tc>
          <w:tcPr>
            <w:tcW w:w="2340" w:type="dxa"/>
            <w:vAlign w:val="center"/>
          </w:tcPr>
          <w:p w14:paraId="54BA234C" w14:textId="77777777" w:rsidR="00246335" w:rsidRPr="00D64551" w:rsidRDefault="00246335" w:rsidP="003962CE">
            <w:pPr>
              <w:ind w:left="360"/>
              <w:contextualSpacing/>
              <w:rPr>
                <w:rFonts w:cs="Arial"/>
                <w:b/>
              </w:rPr>
            </w:pPr>
          </w:p>
        </w:tc>
        <w:tc>
          <w:tcPr>
            <w:tcW w:w="2790" w:type="dxa"/>
            <w:vAlign w:val="center"/>
          </w:tcPr>
          <w:p w14:paraId="03E8F6C6" w14:textId="77777777" w:rsidR="00246335" w:rsidRPr="00D64551" w:rsidRDefault="00246335" w:rsidP="003962CE">
            <w:pPr>
              <w:ind w:left="360"/>
              <w:contextualSpacing/>
              <w:rPr>
                <w:rFonts w:cs="Arial"/>
                <w:b/>
              </w:rPr>
            </w:pPr>
          </w:p>
        </w:tc>
        <w:tc>
          <w:tcPr>
            <w:tcW w:w="2790" w:type="dxa"/>
          </w:tcPr>
          <w:p w14:paraId="1B4FCD71" w14:textId="77777777" w:rsidR="00246335" w:rsidRPr="00D64551" w:rsidRDefault="00246335" w:rsidP="003962CE">
            <w:pPr>
              <w:ind w:left="360"/>
              <w:contextualSpacing/>
              <w:rPr>
                <w:rFonts w:cs="Arial"/>
                <w:b/>
              </w:rPr>
            </w:pPr>
          </w:p>
        </w:tc>
      </w:tr>
    </w:tbl>
    <w:p w14:paraId="2242A1F3" w14:textId="77777777" w:rsidR="0020086B" w:rsidRDefault="0020086B" w:rsidP="00C64192"/>
    <w:p w14:paraId="374617C2" w14:textId="21D17839" w:rsidR="003C1B1C" w:rsidRDefault="003C1B1C">
      <w:pPr>
        <w:rPr>
          <w:rFonts w:cs="Arial"/>
          <w:b/>
          <w:snapToGrid w:val="0"/>
          <w:color w:val="000000"/>
        </w:rPr>
      </w:pPr>
      <w:r>
        <w:rPr>
          <w:rFonts w:cs="Arial"/>
          <w:b/>
          <w:snapToGrid w:val="0"/>
          <w:color w:val="000000"/>
        </w:rPr>
        <w:br w:type="page"/>
      </w:r>
    </w:p>
    <w:p w14:paraId="7BFDE311" w14:textId="77777777" w:rsidR="00BD4BA0" w:rsidRPr="009A5185" w:rsidRDefault="00BD4BA0" w:rsidP="00AE0EA7">
      <w:pPr>
        <w:rPr>
          <w:rFonts w:cs="Arial"/>
          <w:b/>
          <w:snapToGrid w:val="0"/>
          <w:color w:val="000000"/>
        </w:rPr>
      </w:pPr>
    </w:p>
    <w:p w14:paraId="5299D82C" w14:textId="77777777" w:rsidR="00C64192" w:rsidRDefault="00C64192" w:rsidP="00AB5B80">
      <w:pPr>
        <w:pStyle w:val="Heading3"/>
      </w:pPr>
      <w:bookmarkStart w:id="426" w:name="_Toc225877753"/>
      <w:r>
        <w:t>NQF Safe Practice #9 – Nursing Workforce</w:t>
      </w:r>
      <w:bookmarkEnd w:id="426"/>
      <w:r>
        <w:t xml:space="preserve"> </w:t>
      </w:r>
    </w:p>
    <w:p w14:paraId="7306EFAA" w14:textId="77777777" w:rsidR="00C64192" w:rsidRPr="00357E20" w:rsidRDefault="00C64192" w:rsidP="00C64192">
      <w:pPr>
        <w:rPr>
          <w:b/>
          <w:snapToGrid w:val="0"/>
          <w:color w:val="000000"/>
          <w:sz w:val="16"/>
          <w:szCs w:val="16"/>
        </w:rPr>
      </w:pPr>
    </w:p>
    <w:p w14:paraId="6C254B3C" w14:textId="0B4A78E9" w:rsidR="00C64192" w:rsidRDefault="00C64192" w:rsidP="00C64192">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6</w:t>
      </w:r>
      <w:r w:rsidRPr="00722F1B">
        <w:rPr>
          <w:bCs/>
        </w:rPr>
        <w:t xml:space="preserve"> refer to </w:t>
      </w:r>
      <w:r>
        <w:rPr>
          <w:bCs/>
        </w:rPr>
        <w:t xml:space="preserve">the </w:t>
      </w:r>
      <w:hyperlink w:anchor="_Patient_Safety_Practices_2" w:history="1">
        <w:r>
          <w:rPr>
            <w:rStyle w:val="Hyperlink"/>
            <w:bCs/>
          </w:rPr>
          <w:t>Patient Safety Practices FAQs</w:t>
        </w:r>
      </w:hyperlink>
      <w:r>
        <w:rPr>
          <w:bCs/>
        </w:rPr>
        <w:t xml:space="preserve"> </w:t>
      </w:r>
      <w:r>
        <w:rPr>
          <w:rFonts w:cs="Arial"/>
        </w:rPr>
        <w:t>beginning on page</w:t>
      </w:r>
      <w:r w:rsidR="00230744">
        <w:rPr>
          <w:rFonts w:cs="Arial"/>
        </w:rPr>
        <w:t xml:space="preserve"> 2</w:t>
      </w:r>
      <w:r w:rsidR="00923BFC">
        <w:rPr>
          <w:rFonts w:cs="Arial"/>
        </w:rPr>
        <w:t>50</w:t>
      </w:r>
      <w:r>
        <w:rPr>
          <w:rFonts w:cs="Arial"/>
        </w:rPr>
        <w:t xml:space="preserve">, </w:t>
      </w:r>
      <w:r w:rsidRPr="00722F1B">
        <w:rPr>
          <w:bCs/>
        </w:rPr>
        <w:t>not to endnotes. These hyperlinks are not include</w:t>
      </w:r>
      <w:r>
        <w:rPr>
          <w:bCs/>
        </w:rPr>
        <w:t>d in the Online Survey Tool</w:t>
      </w:r>
      <w:r w:rsidRPr="004A60F9">
        <w:rPr>
          <w:bCs/>
        </w:rPr>
        <w:t>.</w:t>
      </w:r>
    </w:p>
    <w:p w14:paraId="6DC42E03" w14:textId="77777777" w:rsidR="00C64192" w:rsidRPr="00357E20" w:rsidRDefault="00C64192" w:rsidP="00C64192">
      <w:pPr>
        <w:rPr>
          <w:bCs/>
          <w:sz w:val="16"/>
          <w:szCs w:val="16"/>
        </w:rPr>
      </w:pPr>
    </w:p>
    <w:p w14:paraId="1A26149D" w14:textId="2B88B9E9" w:rsidR="00C64192" w:rsidRPr="00B22B26" w:rsidRDefault="00C64192" w:rsidP="00C64192">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121131">
        <w:rPr>
          <w:rFonts w:cs="Arial"/>
        </w:rPr>
        <w:t xml:space="preserve"> 2</w:t>
      </w:r>
      <w:r w:rsidR="003C22ED">
        <w:rPr>
          <w:rFonts w:cs="Arial"/>
        </w:rPr>
        <w:t>12</w:t>
      </w:r>
      <w:r>
        <w:rPr>
          <w:rFonts w:cs="Arial"/>
        </w:rPr>
        <w:t>.</w:t>
      </w:r>
    </w:p>
    <w:p w14:paraId="41F197B0"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4855"/>
        <w:gridCol w:w="4495"/>
      </w:tblGrid>
      <w:tr w:rsidR="00C64192" w:rsidRPr="00C645E0" w14:paraId="2928B630" w14:textId="77777777" w:rsidTr="00D73F6A">
        <w:trPr>
          <w:trHeight w:val="3456"/>
        </w:trPr>
        <w:tc>
          <w:tcPr>
            <w:tcW w:w="4855" w:type="dxa"/>
            <w:vAlign w:val="center"/>
          </w:tcPr>
          <w:p w14:paraId="6C550DCE" w14:textId="04001ECB" w:rsidR="00C64192" w:rsidRPr="00761677" w:rsidRDefault="00C64192" w:rsidP="00F3455B">
            <w:pPr>
              <w:pStyle w:val="ListParagraph"/>
              <w:numPr>
                <w:ilvl w:val="0"/>
                <w:numId w:val="147"/>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w:t>
            </w:r>
            <w:r w:rsidR="000C4D22">
              <w:rPr>
                <w:bCs/>
              </w:rPr>
              <w:t xml:space="preserve">or 2024 </w:t>
            </w:r>
            <w:r w:rsidRPr="00761677">
              <w:rPr>
                <w:bCs/>
              </w:rPr>
              <w:t>Pathway to Excellence</w:t>
            </w:r>
            <w:r w:rsidRPr="00761677">
              <w:rPr>
                <w:bCs/>
                <w:vertAlign w:val="superscript"/>
              </w:rPr>
              <w:t>®</w:t>
            </w:r>
            <w:r w:rsidRPr="00761677">
              <w:rPr>
                <w:bCs/>
              </w:rPr>
              <w:t xml:space="preserve"> organization? </w:t>
            </w:r>
          </w:p>
          <w:p w14:paraId="15FF93FF" w14:textId="77777777" w:rsidR="00C64192" w:rsidRPr="00761677" w:rsidRDefault="00C64192" w:rsidP="00D73F6A">
            <w:pPr>
              <w:pStyle w:val="ListParagraph"/>
              <w:ind w:left="360"/>
              <w:rPr>
                <w:bCs/>
              </w:rPr>
            </w:pPr>
          </w:p>
          <w:p w14:paraId="08DD505E" w14:textId="6514BB14" w:rsidR="00C64192" w:rsidRDefault="00C64192" w:rsidP="00D73F6A">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0C4D22">
              <w:rPr>
                <w:rFonts w:cs="Arial"/>
                <w:bCs/>
                <w:i/>
                <w:iCs/>
              </w:rPr>
              <w:t xml:space="preserve"> or 2024</w:t>
            </w:r>
            <w:r>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Pr>
                <w:bCs/>
                <w:i/>
              </w:rPr>
              <w:t>6</w:t>
            </w:r>
            <w:r w:rsidRPr="00761677">
              <w:rPr>
                <w:bCs/>
                <w:i/>
              </w:rPr>
              <w:t>, and</w:t>
            </w:r>
            <w:r w:rsidRPr="00761677">
              <w:rPr>
                <w:i/>
                <w:iCs/>
              </w:rPr>
              <w:t xml:space="preserve"> continue to </w:t>
            </w:r>
            <w:r>
              <w:rPr>
                <w:i/>
                <w:iCs/>
              </w:rPr>
              <w:t>question #17.</w:t>
            </w:r>
          </w:p>
          <w:p w14:paraId="2D60D880" w14:textId="77777777" w:rsidR="00C64192" w:rsidRDefault="00C64192" w:rsidP="00D73F6A">
            <w:pPr>
              <w:ind w:left="420"/>
              <w:rPr>
                <w:bCs/>
                <w:i/>
              </w:rPr>
            </w:pPr>
          </w:p>
          <w:p w14:paraId="775E82BC" w14:textId="288DD143" w:rsidR="00C64192" w:rsidRPr="007F6335" w:rsidRDefault="00C64192" w:rsidP="00D73F6A">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Pr>
                <w:bCs/>
                <w:i/>
              </w:rPr>
              <w:t>have not received either the 2020</w:t>
            </w:r>
            <w:r w:rsidR="00703EAD">
              <w:rPr>
                <w:bCs/>
                <w:i/>
              </w:rPr>
              <w:t xml:space="preserve"> or 2024</w:t>
            </w:r>
            <w:r>
              <w:rPr>
                <w:bCs/>
                <w:i/>
              </w:rPr>
              <w:t xml:space="preserve"> designation must select “no.” </w:t>
            </w:r>
          </w:p>
        </w:tc>
        <w:tc>
          <w:tcPr>
            <w:tcW w:w="4495" w:type="dxa"/>
            <w:tcBorders>
              <w:bottom w:val="single" w:sz="4" w:space="0" w:color="auto"/>
            </w:tcBorders>
            <w:vAlign w:val="center"/>
          </w:tcPr>
          <w:p w14:paraId="7FCA5723" w14:textId="77777777" w:rsidR="00C64192" w:rsidRPr="00C8246A" w:rsidRDefault="00C64192" w:rsidP="00AD309C">
            <w:pPr>
              <w:pStyle w:val="ListParagraph"/>
              <w:numPr>
                <w:ilvl w:val="0"/>
                <w:numId w:val="356"/>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107DC8D6" w14:textId="62049544" w:rsidR="00C64192" w:rsidRPr="004B1BBF" w:rsidRDefault="00C64192" w:rsidP="00AD309C">
            <w:pPr>
              <w:pStyle w:val="ListParagraph"/>
              <w:numPr>
                <w:ilvl w:val="0"/>
                <w:numId w:val="356"/>
              </w:numPr>
              <w:rPr>
                <w:rFonts w:cs="Arial"/>
                <w:bCs/>
              </w:rPr>
            </w:pPr>
            <w:r w:rsidRPr="00C8246A">
              <w:rPr>
                <w:rFonts w:cs="Arial"/>
                <w:bCs/>
              </w:rPr>
              <w:t>Yes, our hospital is a 2020</w:t>
            </w:r>
            <w:r>
              <w:rPr>
                <w:rFonts w:cs="Arial"/>
                <w:bCs/>
              </w:rPr>
              <w:t xml:space="preserve"> </w:t>
            </w:r>
            <w:r w:rsidR="000C4D22">
              <w:rPr>
                <w:rFonts w:cs="Arial"/>
                <w:bCs/>
              </w:rPr>
              <w:t xml:space="preserve">or 2024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448E7B9B" w14:textId="77777777" w:rsidR="00C64192" w:rsidRPr="00C8246A" w:rsidRDefault="00C64192" w:rsidP="00AD309C">
            <w:pPr>
              <w:pStyle w:val="ListParagraph"/>
              <w:numPr>
                <w:ilvl w:val="0"/>
                <w:numId w:val="356"/>
              </w:numPr>
              <w:rPr>
                <w:rFonts w:cs="Arial"/>
                <w:bCs/>
              </w:rPr>
            </w:pPr>
            <w:r w:rsidRPr="00C8246A">
              <w:t>No</w:t>
            </w:r>
          </w:p>
        </w:tc>
      </w:tr>
      <w:tr w:rsidR="00C64192" w:rsidRPr="00C645E0" w14:paraId="10AD44A1" w14:textId="77777777" w:rsidTr="00D73F6A">
        <w:trPr>
          <w:trHeight w:val="576"/>
        </w:trPr>
        <w:tc>
          <w:tcPr>
            <w:tcW w:w="9350" w:type="dxa"/>
            <w:gridSpan w:val="2"/>
            <w:tcBorders>
              <w:right w:val="single" w:sz="4" w:space="0" w:color="auto"/>
            </w:tcBorders>
            <w:vAlign w:val="center"/>
          </w:tcPr>
          <w:p w14:paraId="19E210DA" w14:textId="77777777" w:rsidR="00C64192" w:rsidRPr="007F6335" w:rsidRDefault="00C64192" w:rsidP="00F3455B">
            <w:pPr>
              <w:pStyle w:val="ListParagraph"/>
              <w:numPr>
                <w:ilvl w:val="0"/>
                <w:numId w:val="147"/>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C64192" w:rsidRPr="00C645E0" w14:paraId="4D151C3C" w14:textId="77777777" w:rsidTr="00D73F6A">
        <w:trPr>
          <w:trHeight w:val="1008"/>
        </w:trPr>
        <w:tc>
          <w:tcPr>
            <w:tcW w:w="4855" w:type="dxa"/>
            <w:vAlign w:val="center"/>
          </w:tcPr>
          <w:p w14:paraId="622E8843" w14:textId="77777777" w:rsidR="00C64192" w:rsidRPr="00761677" w:rsidRDefault="00C64192" w:rsidP="00F3455B">
            <w:pPr>
              <w:pStyle w:val="ListParagraph"/>
              <w:numPr>
                <w:ilvl w:val="1"/>
                <w:numId w:val="147"/>
              </w:numPr>
              <w:rPr>
                <w:bCs/>
              </w:rPr>
            </w:pPr>
            <w:r w:rsidRPr="00761677">
              <w:rPr>
                <w:bCs/>
              </w:rPr>
              <w:t xml:space="preserve">held </w:t>
            </w:r>
            <w:hyperlink w:anchor="NursingLeadership" w:history="1">
              <w:r w:rsidRPr="001016AE">
                <w:rPr>
                  <w:rStyle w:val="Hyperlink"/>
                  <w:bCs/>
                </w:rPr>
                <w:t>nursing leadership</w:t>
              </w:r>
            </w:hyperlink>
            <w:r w:rsidRPr="00761677">
              <w:rPr>
                <w:bCs/>
              </w:rPr>
              <w:t xml:space="preserve">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2E2E5FE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4421505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7A75415B" w14:textId="77777777" w:rsidTr="00D73F6A">
        <w:trPr>
          <w:trHeight w:val="720"/>
        </w:trPr>
        <w:tc>
          <w:tcPr>
            <w:tcW w:w="4855" w:type="dxa"/>
            <w:vAlign w:val="center"/>
          </w:tcPr>
          <w:p w14:paraId="3DE90DD4" w14:textId="77777777" w:rsidR="00C64192" w:rsidRPr="00761677" w:rsidRDefault="00C64192" w:rsidP="00F3455B">
            <w:pPr>
              <w:pStyle w:val="ListParagraph"/>
              <w:numPr>
                <w:ilvl w:val="1"/>
                <w:numId w:val="147"/>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30C4444D"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747CFFFB"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1149EE15" w14:textId="77777777" w:rsidTr="00D73F6A">
        <w:trPr>
          <w:trHeight w:val="1296"/>
        </w:trPr>
        <w:tc>
          <w:tcPr>
            <w:tcW w:w="4855" w:type="dxa"/>
            <w:vAlign w:val="center"/>
          </w:tcPr>
          <w:p w14:paraId="7F5945F4" w14:textId="77777777" w:rsidR="00C64192" w:rsidRPr="00761677" w:rsidRDefault="00C64192" w:rsidP="00F3455B">
            <w:pPr>
              <w:pStyle w:val="ListParagraph"/>
              <w:numPr>
                <w:ilvl w:val="1"/>
                <w:numId w:val="147"/>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EDD924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540C81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FB9791E" w14:textId="77777777" w:rsidTr="00D73F6A">
        <w:trPr>
          <w:trHeight w:val="720"/>
        </w:trPr>
        <w:tc>
          <w:tcPr>
            <w:tcW w:w="4855" w:type="dxa"/>
            <w:vAlign w:val="center"/>
          </w:tcPr>
          <w:p w14:paraId="5C3F6488" w14:textId="77777777" w:rsidR="00C64192" w:rsidRPr="00761677" w:rsidRDefault="00C64192" w:rsidP="00F3455B">
            <w:pPr>
              <w:pStyle w:val="ListParagraph"/>
              <w:numPr>
                <w:ilvl w:val="1"/>
                <w:numId w:val="147"/>
              </w:numPr>
            </w:pPr>
            <w:hyperlink w:anchor="Budget" w:history="1">
              <w:r w:rsidRPr="00761677">
                <w:rPr>
                  <w:rStyle w:val="Hyperlink"/>
                </w:rPr>
                <w:t>budgeted</w:t>
              </w:r>
            </w:hyperlink>
            <w:r w:rsidRPr="00761677">
              <w:t xml:space="preserve"> financial resources for balancing staffing levels and skill levels to improve performance.</w:t>
            </w:r>
          </w:p>
        </w:tc>
        <w:tc>
          <w:tcPr>
            <w:tcW w:w="4495" w:type="dxa"/>
            <w:vAlign w:val="center"/>
          </w:tcPr>
          <w:p w14:paraId="0700AB7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FBFE4C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08E2FA1" w14:textId="77777777" w:rsidTr="00D73F6A">
        <w:trPr>
          <w:trHeight w:val="1008"/>
        </w:trPr>
        <w:tc>
          <w:tcPr>
            <w:tcW w:w="4855" w:type="dxa"/>
            <w:vAlign w:val="center"/>
          </w:tcPr>
          <w:p w14:paraId="49685C46" w14:textId="50E080AE" w:rsidR="00C64192" w:rsidRPr="00761677" w:rsidRDefault="00C64192" w:rsidP="00F3455B">
            <w:pPr>
              <w:pStyle w:val="ListParagraph"/>
              <w:numPr>
                <w:ilvl w:val="1"/>
                <w:numId w:val="147"/>
              </w:numPr>
              <w:rPr>
                <w:bCs/>
              </w:rPr>
            </w:pPr>
            <w:r w:rsidRPr="00761677">
              <w:rPr>
                <w:bCs/>
              </w:rPr>
              <w:t xml:space="preserve">developed a </w:t>
            </w:r>
            <w:hyperlink w:anchor="staffingplan_5c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43A8C43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C7D5E0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bl>
    <w:p w14:paraId="59C60695" w14:textId="77777777" w:rsidR="00C64192" w:rsidRDefault="00C64192" w:rsidP="00C64192"/>
    <w:p w14:paraId="1CF76CD4" w14:textId="77777777" w:rsidR="00C64192" w:rsidRDefault="00C64192" w:rsidP="00C64192"/>
    <w:p w14:paraId="5B16CDAA" w14:textId="77777777" w:rsidR="00C64192" w:rsidRDefault="00C64192" w:rsidP="00C64192"/>
    <w:p w14:paraId="14DCEBFF" w14:textId="77777777" w:rsidR="00C64192" w:rsidRDefault="00C64192" w:rsidP="00C64192"/>
    <w:p w14:paraId="7A564510" w14:textId="77777777" w:rsidR="00C64192" w:rsidRDefault="00C64192" w:rsidP="00C64192"/>
    <w:p w14:paraId="5AA47630" w14:textId="77777777" w:rsidR="00C64192" w:rsidRDefault="00C64192" w:rsidP="00C64192"/>
    <w:p w14:paraId="7257078B" w14:textId="77777777" w:rsidR="00C64192" w:rsidRDefault="00C64192" w:rsidP="00C64192"/>
    <w:p w14:paraId="0FC96638" w14:textId="77777777" w:rsidR="00C64192" w:rsidRDefault="00C64192" w:rsidP="00C64192"/>
    <w:p w14:paraId="3C633C99" w14:textId="77777777" w:rsidR="00C64192" w:rsidRDefault="00C64192" w:rsidP="00C64192"/>
    <w:p w14:paraId="461893A5" w14:textId="77777777" w:rsidR="00C64192" w:rsidRDefault="00C64192" w:rsidP="00C64192"/>
    <w:p w14:paraId="37E50785" w14:textId="619E02DC" w:rsidR="00A267E4" w:rsidRDefault="00A267E4">
      <w:r>
        <w:br w:type="page"/>
      </w:r>
    </w:p>
    <w:p w14:paraId="05E099A0" w14:textId="77777777" w:rsidR="00C64192" w:rsidRDefault="00C64192" w:rsidP="00C64192"/>
    <w:p w14:paraId="685E4657" w14:textId="77777777" w:rsidR="00C64192" w:rsidRDefault="00C64192" w:rsidP="00AB5B80">
      <w:pPr>
        <w:pStyle w:val="Heading3"/>
      </w:pPr>
      <w:bookmarkStart w:id="427" w:name="_Toc225877754"/>
      <w:r>
        <w:t>Percentage of RNs who are BSN-Prepared</w:t>
      </w:r>
      <w:bookmarkEnd w:id="427"/>
    </w:p>
    <w:p w14:paraId="03BD6D52" w14:textId="77777777" w:rsidR="00C64192" w:rsidRDefault="00C64192" w:rsidP="00C64192"/>
    <w:p w14:paraId="1517A3FB" w14:textId="0E078CB0" w:rsidR="00C64192" w:rsidRDefault="00C64192" w:rsidP="00C64192">
      <w:r>
        <w:rPr>
          <w:rFonts w:cs="Arial"/>
          <w:b/>
          <w:snapToGrid w:val="0"/>
        </w:rPr>
        <w:t>Specifications:</w:t>
      </w:r>
      <w:r>
        <w:rPr>
          <w:rFonts w:cs="Arial"/>
          <w:snapToGrid w:val="0"/>
        </w:rPr>
        <w:t xml:space="preserve"> See </w:t>
      </w:r>
      <w:hyperlink w:anchor="bsnspecs"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923BFC">
        <w:rPr>
          <w:rFonts w:cs="Arial"/>
          <w:noProof/>
        </w:rPr>
        <w:t>208</w:t>
      </w:r>
      <w:r>
        <w:rPr>
          <w:rFonts w:cs="Arial"/>
        </w:rPr>
        <w:fldChar w:fldCharType="end"/>
      </w:r>
      <w:r>
        <w:rPr>
          <w:rFonts w:cs="Arial"/>
        </w:rPr>
        <w:t>.</w:t>
      </w:r>
    </w:p>
    <w:p w14:paraId="46FA88B5" w14:textId="77777777" w:rsidR="00C64192" w:rsidRDefault="00C64192" w:rsidP="00C64192"/>
    <w:p w14:paraId="145B6E42" w14:textId="77777777" w:rsidR="00C64192" w:rsidRPr="002531CE" w:rsidRDefault="00C64192" w:rsidP="00C64192">
      <w:r>
        <w:rPr>
          <w:noProof/>
        </w:rPr>
        <mc:AlternateContent>
          <mc:Choice Requires="wps">
            <w:drawing>
              <wp:inline distT="0" distB="0" distL="0" distR="0" wp14:anchorId="65E506D2" wp14:editId="1CBF4037">
                <wp:extent cx="5924550" cy="1176793"/>
                <wp:effectExtent l="0" t="0" r="19050" b="23495"/>
                <wp:docPr id="474659784" name="Text Box 474659784" descr="P7923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4"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65E506D2" id="Text Box 474659784" o:spid="_x0000_s1051" type="#_x0000_t202" alt="P7923TB24#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BLX2RQXAgAAKAQAAA4AAAAAAAAAAAAAAAAALgIAAGRycy9lMm9Eb2MueG1sUEsBAi0AFAAGAAgA&#10;AAAhAEYJFk3cAAAABQEAAA8AAAAAAAAAAAAAAAAAcQQAAGRycy9kb3ducmV2LnhtbFBLBQYAAAAA&#10;BAAEAPMAAAB6BQAAAAA=&#10;" strokecolor="red">
                <v:textbo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5"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C64192" w:rsidRPr="00660D6C" w14:paraId="7CB5EA30" w14:textId="77777777" w:rsidTr="00D73F6A">
        <w:trPr>
          <w:trHeight w:val="864"/>
        </w:trPr>
        <w:tc>
          <w:tcPr>
            <w:tcW w:w="6115" w:type="dxa"/>
            <w:vAlign w:val="center"/>
          </w:tcPr>
          <w:p w14:paraId="12A1A00A" w14:textId="0FD35E01" w:rsidR="00C64192" w:rsidRPr="001A0CD3" w:rsidRDefault="00C64192" w:rsidP="00FE2B16">
            <w:pPr>
              <w:pStyle w:val="ListParagraph"/>
              <w:numPr>
                <w:ilvl w:val="0"/>
                <w:numId w:val="147"/>
              </w:numPr>
              <w:rPr>
                <w:rFonts w:cstheme="minorHAnsi"/>
              </w:rPr>
            </w:pPr>
            <w:r w:rsidRPr="001A0CD3">
              <w:rPr>
                <w:rFonts w:cstheme="minorHAnsi"/>
              </w:rPr>
              <w:t>Did your hospital calculate the Percentage of RNs who are BSN-Prepared measure for the reporting period, and do you choose to report those data to this Survey?</w:t>
            </w:r>
          </w:p>
          <w:p w14:paraId="5D854CBD" w14:textId="77777777" w:rsidR="00C64192" w:rsidRDefault="00C64192" w:rsidP="00D73F6A">
            <w:pPr>
              <w:pStyle w:val="ListParagraph"/>
              <w:ind w:left="360"/>
              <w:rPr>
                <w:rFonts w:cs="Arial"/>
              </w:rPr>
            </w:pPr>
          </w:p>
          <w:p w14:paraId="5DDDD5D6" w14:textId="5ED5615F" w:rsidR="00C64192" w:rsidRPr="0078478A" w:rsidRDefault="00C64192" w:rsidP="00D73F6A">
            <w:pPr>
              <w:pStyle w:val="ListParagraph"/>
              <w:ind w:left="360"/>
              <w:rPr>
                <w:rFonts w:cs="Arial"/>
              </w:rPr>
            </w:pPr>
            <w:r w:rsidRPr="00F3183F">
              <w:rPr>
                <w:i/>
                <w:iCs/>
              </w:rPr>
              <w:t>If “no”</w:t>
            </w:r>
            <w:r>
              <w:rPr>
                <w:i/>
                <w:iCs/>
              </w:rPr>
              <w:t xml:space="preserve"> to question #17</w:t>
            </w:r>
            <w:r w:rsidRPr="00F3183F">
              <w:rPr>
                <w:i/>
                <w:iCs/>
              </w:rPr>
              <w:t xml:space="preserve">, skip </w:t>
            </w:r>
            <w:r w:rsidR="0038382F">
              <w:rPr>
                <w:i/>
                <w:iCs/>
              </w:rPr>
              <w:t xml:space="preserve">the remaining </w:t>
            </w:r>
            <w:r w:rsidRPr="00F3183F">
              <w:rPr>
                <w:i/>
                <w:iCs/>
              </w:rPr>
              <w:t>question</w:t>
            </w:r>
            <w:r>
              <w:rPr>
                <w:i/>
                <w:iCs/>
              </w:rPr>
              <w:t xml:space="preserve">s </w:t>
            </w:r>
            <w:r w:rsidR="0038382F">
              <w:rPr>
                <w:i/>
                <w:iCs/>
              </w:rPr>
              <w:t>in Section 5C</w:t>
            </w:r>
            <w:r w:rsidR="00CA0573">
              <w:rPr>
                <w:i/>
                <w:iCs/>
              </w:rPr>
              <w:t xml:space="preserve"> and go to the Affirmation of Accuracy. </w:t>
            </w:r>
            <w:r w:rsidRPr="00127403">
              <w:rPr>
                <w:rFonts w:cs="Arial"/>
                <w:i/>
              </w:rPr>
              <w:t>The hospital will be scored as “</w:t>
            </w:r>
            <w:r w:rsidR="008B0B03">
              <w:rPr>
                <w:rFonts w:cs="Arial"/>
                <w:i/>
              </w:rPr>
              <w:t>Did Not Measure</w:t>
            </w:r>
            <w:r w:rsidRPr="00127403">
              <w:rPr>
                <w:rFonts w:cs="Arial"/>
                <w:i/>
              </w:rPr>
              <w:t>.”</w:t>
            </w:r>
          </w:p>
        </w:tc>
        <w:tc>
          <w:tcPr>
            <w:tcW w:w="3235" w:type="dxa"/>
            <w:vAlign w:val="center"/>
          </w:tcPr>
          <w:p w14:paraId="22615127" w14:textId="77777777" w:rsidR="00C64192" w:rsidRPr="00A0211B" w:rsidRDefault="00C64192" w:rsidP="00AD309C">
            <w:pPr>
              <w:pStyle w:val="ListParagraph"/>
              <w:numPr>
                <w:ilvl w:val="0"/>
                <w:numId w:val="357"/>
              </w:numPr>
              <w:rPr>
                <w:rFonts w:cs="Arial"/>
                <w:iCs/>
              </w:rPr>
            </w:pPr>
            <w:r w:rsidRPr="00A0211B">
              <w:rPr>
                <w:rFonts w:cs="Arial"/>
                <w:iCs/>
              </w:rPr>
              <w:t>Yes</w:t>
            </w:r>
          </w:p>
          <w:p w14:paraId="0A7319EA" w14:textId="77777777" w:rsidR="00C64192" w:rsidRPr="004B1BBF" w:rsidRDefault="00C64192" w:rsidP="00AD309C">
            <w:pPr>
              <w:pStyle w:val="ListParagraph"/>
              <w:numPr>
                <w:ilvl w:val="0"/>
                <w:numId w:val="357"/>
              </w:numPr>
              <w:rPr>
                <w:rFonts w:cs="Arial"/>
                <w:i/>
              </w:rPr>
            </w:pPr>
            <w:r w:rsidRPr="00A0211B">
              <w:rPr>
                <w:rFonts w:cs="Arial"/>
                <w:iCs/>
              </w:rPr>
              <w:t>No</w:t>
            </w:r>
          </w:p>
        </w:tc>
      </w:tr>
      <w:tr w:rsidR="00C64192" w:rsidRPr="00C645E0" w14:paraId="4854181C" w14:textId="77777777" w:rsidTr="00D73F6A">
        <w:trPr>
          <w:trHeight w:val="20"/>
        </w:trPr>
        <w:tc>
          <w:tcPr>
            <w:tcW w:w="6115" w:type="dxa"/>
            <w:vAlign w:val="center"/>
          </w:tcPr>
          <w:p w14:paraId="69E63EE0" w14:textId="77777777" w:rsidR="00C64192" w:rsidRPr="00C645E0" w:rsidRDefault="00C64192" w:rsidP="00FE2B16">
            <w:pPr>
              <w:numPr>
                <w:ilvl w:val="0"/>
                <w:numId w:val="147"/>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Pr>
                <w:rFonts w:cstheme="minorHAnsi"/>
              </w:rPr>
              <w:t>:</w:t>
            </w:r>
          </w:p>
        </w:tc>
        <w:tc>
          <w:tcPr>
            <w:tcW w:w="3235" w:type="dxa"/>
            <w:vAlign w:val="center"/>
          </w:tcPr>
          <w:p w14:paraId="410718ED" w14:textId="77777777" w:rsidR="00C64192" w:rsidRPr="00C645E0" w:rsidRDefault="00C64192" w:rsidP="00D73F6A">
            <w:pPr>
              <w:jc w:val="center"/>
              <w:rPr>
                <w:i/>
              </w:rPr>
            </w:pPr>
            <w:r w:rsidRPr="009A5185">
              <w:rPr>
                <w:rFonts w:cs="Arial"/>
                <w:i/>
                <w:snapToGrid w:val="0"/>
              </w:rPr>
              <w:t>______</w:t>
            </w:r>
          </w:p>
        </w:tc>
      </w:tr>
      <w:tr w:rsidR="00C64192" w:rsidRPr="00C645E0" w14:paraId="256A3F2B" w14:textId="77777777" w:rsidTr="00D73F6A">
        <w:trPr>
          <w:trHeight w:val="20"/>
        </w:trPr>
        <w:tc>
          <w:tcPr>
            <w:tcW w:w="6115" w:type="dxa"/>
            <w:vAlign w:val="center"/>
          </w:tcPr>
          <w:p w14:paraId="5D2DC61C" w14:textId="77777777" w:rsidR="00C64192" w:rsidRPr="00C645E0" w:rsidRDefault="00C64192" w:rsidP="00FE2B16">
            <w:pPr>
              <w:numPr>
                <w:ilvl w:val="0"/>
                <w:numId w:val="147"/>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Pr>
                <w:rFonts w:cstheme="minorHAnsi"/>
              </w:rPr>
              <w:t>:</w:t>
            </w:r>
          </w:p>
        </w:tc>
        <w:tc>
          <w:tcPr>
            <w:tcW w:w="3235" w:type="dxa"/>
            <w:vAlign w:val="center"/>
          </w:tcPr>
          <w:p w14:paraId="4015F524" w14:textId="77777777" w:rsidR="00C64192" w:rsidRPr="00C645E0" w:rsidRDefault="00C64192" w:rsidP="00D73F6A">
            <w:pPr>
              <w:jc w:val="center"/>
              <w:rPr>
                <w:i/>
              </w:rPr>
            </w:pPr>
            <w:r w:rsidRPr="009A5185">
              <w:rPr>
                <w:rFonts w:cs="Arial"/>
                <w:i/>
                <w:snapToGrid w:val="0"/>
              </w:rPr>
              <w:t>______</w:t>
            </w:r>
          </w:p>
        </w:tc>
      </w:tr>
    </w:tbl>
    <w:p w14:paraId="2006187B" w14:textId="77777777" w:rsidR="00C64192" w:rsidRDefault="00C64192" w:rsidP="00C64192">
      <w:pPr>
        <w:rPr>
          <w:b/>
          <w:snapToGrid w:val="0"/>
          <w:sz w:val="28"/>
          <w:szCs w:val="24"/>
          <w:u w:val="single"/>
          <w:lang w:eastAsia="ja-JP"/>
        </w:rPr>
      </w:pPr>
    </w:p>
    <w:p w14:paraId="39EE3CF1" w14:textId="282B49CF" w:rsidR="003E5C29" w:rsidRPr="009A5185" w:rsidRDefault="00C64192">
      <w:pPr>
        <w:rPr>
          <w:rFonts w:cs="Arial"/>
          <w:b/>
          <w:snapToGrid w:val="0"/>
          <w:color w:val="000000"/>
        </w:rPr>
      </w:pPr>
      <w:r>
        <w:br w:type="page"/>
      </w:r>
    </w:p>
    <w:p w14:paraId="7227743D" w14:textId="77777777" w:rsidR="008910AA" w:rsidRPr="009A5185" w:rsidRDefault="008910AA">
      <w:pPr>
        <w:rPr>
          <w:rFonts w:cs="Arial"/>
          <w:b/>
          <w:snapToGrid w:val="0"/>
          <w:color w:val="000000"/>
        </w:rPr>
      </w:pPr>
      <w:r w:rsidRPr="009A5185">
        <w:rPr>
          <w:rFonts w:cs="Arial"/>
          <w:b/>
          <w:snapToGrid w:val="0"/>
          <w:color w:val="000000"/>
        </w:rPr>
        <w:t>Affirmation of Accuracy:</w:t>
      </w:r>
    </w:p>
    <w:p w14:paraId="6EA32C30" w14:textId="77777777" w:rsidR="008910AA" w:rsidRPr="009A5185" w:rsidRDefault="008910AA">
      <w:pPr>
        <w:rPr>
          <w:rFonts w:cs="Arial"/>
          <w:snapToGrid w:val="0"/>
          <w:color w:val="000000"/>
        </w:rPr>
      </w:pPr>
    </w:p>
    <w:p w14:paraId="04E31A2A" w14:textId="7E3820CD" w:rsidR="001871E9" w:rsidRPr="009A5185" w:rsidRDefault="001871E9" w:rsidP="001871E9">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w:t>
      </w:r>
      <w:r w:rsidR="00A52909">
        <w:rPr>
          <w:rFonts w:cs="Arial"/>
          <w:color w:val="000000"/>
        </w:rPr>
        <w:t xml:space="preserve">Physician and Nurse </w:t>
      </w:r>
      <w:r w:rsidRPr="009A5185">
        <w:rPr>
          <w:rFonts w:cs="Arial"/>
          <w:color w:val="000000"/>
        </w:rPr>
        <w:t xml:space="preserve">Staffing Section at our hospital, and I hereby </w:t>
      </w:r>
      <w:r w:rsidR="00564519">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564519">
        <w:rPr>
          <w:rFonts w:cs="Arial"/>
          <w:color w:val="000000"/>
        </w:rPr>
        <w:t xml:space="preserve">affirmation </w:t>
      </w:r>
      <w:r w:rsidRPr="009A5185">
        <w:rPr>
          <w:rFonts w:cs="Arial"/>
          <w:color w:val="000000"/>
        </w:rPr>
        <w:t xml:space="preserve">on behalf of our hospital. </w:t>
      </w:r>
    </w:p>
    <w:p w14:paraId="176F5FF4" w14:textId="77777777" w:rsidR="001871E9" w:rsidRPr="009A5185" w:rsidRDefault="001871E9" w:rsidP="001871E9">
      <w:pPr>
        <w:rPr>
          <w:rFonts w:cs="Arial"/>
          <w:color w:val="000000"/>
        </w:rPr>
      </w:pPr>
    </w:p>
    <w:p w14:paraId="4D3634F9" w14:textId="41AECF82" w:rsidR="008910AA" w:rsidRDefault="00B01F4D">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53D62D7A" w14:textId="77777777" w:rsidR="00B01F4D" w:rsidRPr="00B01F4D" w:rsidRDefault="00B01F4D">
      <w:pPr>
        <w:rPr>
          <w:rFonts w:cs="Arial"/>
          <w:sz w:val="22"/>
          <w:szCs w:val="22"/>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51DD3922" w:rsidR="0003003B" w:rsidRPr="009A5185" w:rsidRDefault="0003003B" w:rsidP="00CF5A6E">
      <w:pPr>
        <w:pStyle w:val="Heading2"/>
      </w:pPr>
      <w:bookmarkStart w:id="428" w:name="_Toc383775054"/>
      <w:bookmarkStart w:id="429" w:name="_Toc225877755"/>
      <w:r w:rsidRPr="009A5185">
        <w:t xml:space="preserve">Section 5: </w:t>
      </w:r>
      <w:r w:rsidR="00A52909">
        <w:t xml:space="preserve">Physician and Nurse </w:t>
      </w:r>
      <w:bookmarkEnd w:id="428"/>
      <w:r w:rsidR="00D55BF8">
        <w:t>Staffing</w:t>
      </w:r>
      <w:r w:rsidRPr="009A5185">
        <w:t xml:space="preserve"> Reference Information</w:t>
      </w:r>
      <w:bookmarkEnd w:id="429"/>
    </w:p>
    <w:p w14:paraId="28079559" w14:textId="77777777" w:rsidR="0003003B" w:rsidRPr="009A5185" w:rsidRDefault="0003003B" w:rsidP="0003003B">
      <w:pPr>
        <w:rPr>
          <w:rFonts w:cs="Arial"/>
          <w:bCs/>
          <w:lang w:eastAsia="ja-JP"/>
        </w:rPr>
      </w:pPr>
    </w:p>
    <w:p w14:paraId="45F93812" w14:textId="4E37D08C" w:rsidR="0003003B" w:rsidRPr="009A5185" w:rsidRDefault="0003003B" w:rsidP="00AB5B80">
      <w:pPr>
        <w:pStyle w:val="Heading3"/>
      </w:pPr>
      <w:bookmarkStart w:id="430" w:name="_Toc236212808"/>
      <w:bookmarkStart w:id="431" w:name="_Toc383775055"/>
      <w:bookmarkStart w:id="432" w:name="_Toc225877756"/>
      <w:r w:rsidRPr="009A5185">
        <w:t xml:space="preserve">What’s New </w:t>
      </w:r>
      <w:bookmarkEnd w:id="430"/>
      <w:r w:rsidRPr="009A5185">
        <w:t xml:space="preserve">in the </w:t>
      </w:r>
      <w:bookmarkEnd w:id="431"/>
      <w:r w:rsidR="00A236B1">
        <w:t>202</w:t>
      </w:r>
      <w:r w:rsidR="001D70C8">
        <w:t>6</w:t>
      </w:r>
      <w:r w:rsidR="006F5EB2" w:rsidRPr="009A5185">
        <w:t xml:space="preserve"> </w:t>
      </w:r>
      <w:r w:rsidR="004F68CC" w:rsidRPr="009A5185">
        <w:t>Survey</w:t>
      </w:r>
      <w:bookmarkEnd w:id="432"/>
    </w:p>
    <w:p w14:paraId="04E8E1FC" w14:textId="77777777" w:rsidR="00890BD4" w:rsidRDefault="00890BD4" w:rsidP="0036506E">
      <w:pPr>
        <w:rPr>
          <w:rFonts w:cs="Arial"/>
        </w:rPr>
      </w:pPr>
    </w:p>
    <w:p w14:paraId="001BE177" w14:textId="60955DF4" w:rsidR="00001324" w:rsidRDefault="00001324" w:rsidP="00001324">
      <w:pPr>
        <w:pStyle w:val="Heading44"/>
      </w:pPr>
      <w:r w:rsidRPr="00AD46BD">
        <w:t xml:space="preserve">Section </w:t>
      </w:r>
      <w:r>
        <w:t>5A</w:t>
      </w:r>
      <w:r w:rsidR="00570EDB">
        <w:t>: Adult ICU Physician Staffing</w:t>
      </w:r>
      <w:r w:rsidR="00BC7A87">
        <w:t xml:space="preserve"> </w:t>
      </w:r>
      <w:r w:rsidR="00570EDB">
        <w:t>and Section 5B: Pediatric ICU Physician Staffing</w:t>
      </w:r>
      <w:r w:rsidR="00BC7A87">
        <w:t xml:space="preserve"> </w:t>
      </w:r>
    </w:p>
    <w:p w14:paraId="5CEE848F" w14:textId="769C2407" w:rsidR="005018CA" w:rsidRPr="005018CA" w:rsidRDefault="005018CA" w:rsidP="00001324">
      <w:pPr>
        <w:pStyle w:val="Heading44"/>
        <w:rPr>
          <w:b w:val="0"/>
          <w:bCs/>
          <w:sz w:val="20"/>
        </w:rPr>
      </w:pPr>
      <w:r w:rsidRPr="005018CA">
        <w:rPr>
          <w:b w:val="0"/>
          <w:bCs/>
          <w:sz w:val="20"/>
        </w:rPr>
        <w:t>There are no changes to these subsections.</w:t>
      </w:r>
    </w:p>
    <w:p w14:paraId="444EE3C3" w14:textId="77777777" w:rsidR="00001324" w:rsidRDefault="00001324" w:rsidP="0036506E">
      <w:pPr>
        <w:rPr>
          <w:rFonts w:cs="Arial"/>
        </w:rPr>
      </w:pPr>
    </w:p>
    <w:p w14:paraId="3624632D" w14:textId="2CD106BF" w:rsidR="00001324" w:rsidRDefault="00001324" w:rsidP="00001324">
      <w:pPr>
        <w:pStyle w:val="Heading44"/>
      </w:pPr>
      <w:r w:rsidRPr="00AD46BD">
        <w:t xml:space="preserve">Section </w:t>
      </w:r>
      <w:r>
        <w:t>5</w:t>
      </w:r>
      <w:r w:rsidRPr="00AD46BD">
        <w:t>C: Nursing Workforce</w:t>
      </w:r>
    </w:p>
    <w:p w14:paraId="62A99390" w14:textId="69BC862A" w:rsidR="00A3764C" w:rsidRDefault="00A3764C" w:rsidP="00001324">
      <w:pPr>
        <w:pStyle w:val="Heading44"/>
        <w:rPr>
          <w:b w:val="0"/>
          <w:bCs/>
          <w:sz w:val="20"/>
        </w:rPr>
      </w:pPr>
      <w:r w:rsidRPr="00A3764C">
        <w:rPr>
          <w:b w:val="0"/>
          <w:bCs/>
          <w:sz w:val="20"/>
        </w:rPr>
        <w:t>There are three major changes planned for 2026 and additional clarifications to the measure specifications regarding applicable units.</w:t>
      </w:r>
    </w:p>
    <w:p w14:paraId="02E01148" w14:textId="77777777" w:rsidR="00700B92" w:rsidRDefault="00700B92" w:rsidP="00001324">
      <w:pPr>
        <w:pStyle w:val="Heading44"/>
        <w:rPr>
          <w:b w:val="0"/>
          <w:bCs/>
          <w:sz w:val="20"/>
        </w:rPr>
      </w:pPr>
    </w:p>
    <w:p w14:paraId="4C935C14" w14:textId="78FC050A" w:rsidR="00700B92" w:rsidRPr="00427740" w:rsidRDefault="00700B92" w:rsidP="00001324">
      <w:pPr>
        <w:pStyle w:val="Heading44"/>
        <w:rPr>
          <w:b w:val="0"/>
          <w:bCs/>
          <w:sz w:val="20"/>
        </w:rPr>
      </w:pPr>
      <w:r w:rsidRPr="00427740">
        <w:rPr>
          <w:b w:val="0"/>
          <w:bCs/>
          <w:sz w:val="20"/>
        </w:rPr>
        <w:t xml:space="preserve">First, all hospitals will be required to report on whether they operate any mixed acuity medical, surgical and/or med-surg units, and if they do, the types of mixed acuity units (high, moderate and/or blended). Hospitals that operate </w:t>
      </w:r>
      <w:r w:rsidRPr="00427740">
        <w:rPr>
          <w:sz w:val="20"/>
          <w:u w:val="single"/>
        </w:rPr>
        <w:t>both</w:t>
      </w:r>
      <w:r w:rsidRPr="00427740">
        <w:rPr>
          <w:b w:val="0"/>
          <w:bCs/>
          <w:sz w:val="20"/>
        </w:rPr>
        <w:t xml:space="preserve"> single and mixed acuity units can then </w:t>
      </w:r>
      <w:r w:rsidRPr="00427740">
        <w:rPr>
          <w:sz w:val="20"/>
          <w:u w:val="single"/>
        </w:rPr>
        <w:t>optionally</w:t>
      </w:r>
      <w:r w:rsidRPr="00427740">
        <w:rPr>
          <w:b w:val="0"/>
          <w:bCs/>
          <w:sz w:val="20"/>
        </w:rPr>
        <w:t xml:space="preserve"> report on nursing hours in their mixed acuity unit(s) but will continue to ONLY be scored on the </w:t>
      </w:r>
      <w:r w:rsidRPr="00427740">
        <w:rPr>
          <w:sz w:val="20"/>
          <w:u w:val="single"/>
        </w:rPr>
        <w:t>single</w:t>
      </w:r>
      <w:r w:rsidRPr="00427740">
        <w:rPr>
          <w:b w:val="0"/>
          <w:bCs/>
          <w:sz w:val="20"/>
        </w:rPr>
        <w:t xml:space="preserve"> acuity units. An analysis of the data collected in 2026 and anticipated key informant interviews with Survey participants will help determine if additional updates to scoring and public reporting should be proposed for 2027. This change is the first step in responding to hospital requests to earn credit for their staffing of both single and mixed acuity units.</w:t>
      </w:r>
    </w:p>
    <w:p w14:paraId="57F2D6A0" w14:textId="77777777" w:rsidR="00700B92" w:rsidRDefault="00700B92" w:rsidP="00001324">
      <w:pPr>
        <w:pStyle w:val="Heading44"/>
        <w:rPr>
          <w:b w:val="0"/>
          <w:bCs/>
          <w:sz w:val="20"/>
        </w:rPr>
      </w:pPr>
    </w:p>
    <w:p w14:paraId="148B4C4E" w14:textId="53B63247" w:rsidR="00427740" w:rsidRPr="00A3764C" w:rsidRDefault="00427740" w:rsidP="00001324">
      <w:pPr>
        <w:pStyle w:val="Heading44"/>
        <w:rPr>
          <w:b w:val="0"/>
          <w:bCs/>
          <w:sz w:val="20"/>
        </w:rPr>
      </w:pPr>
      <w:r w:rsidRPr="00427740">
        <w:rPr>
          <w:b w:val="0"/>
          <w:bCs/>
          <w:sz w:val="20"/>
        </w:rPr>
        <w:t>Hospitals that operate only one single acuity unit, but had fewer than 15 patient days per month for all 3 months of any quarter of the reporting period will be asked to report on their mixed acuity medical, surgical and/or medsurg units (if applicable) and will be scored and publicly reported on those units</w:t>
      </w:r>
      <w:r>
        <w:rPr>
          <w:b w:val="0"/>
          <w:bCs/>
          <w:sz w:val="20"/>
        </w:rPr>
        <w:t>.</w:t>
      </w:r>
    </w:p>
    <w:p w14:paraId="4F87A6BC" w14:textId="77777777" w:rsidR="00427740" w:rsidRDefault="00427740" w:rsidP="00001324">
      <w:pPr>
        <w:shd w:val="clear" w:color="auto" w:fill="FFFFFF"/>
        <w:contextualSpacing/>
      </w:pPr>
    </w:p>
    <w:p w14:paraId="1695C5A3" w14:textId="3F6AC326" w:rsidR="00427740" w:rsidRDefault="00427740" w:rsidP="00427740">
      <w:pPr>
        <w:shd w:val="clear" w:color="auto" w:fill="FFFFFF"/>
        <w:contextualSpacing/>
      </w:pPr>
      <w:r w:rsidRPr="00BA2DA0">
        <w:t xml:space="preserve">Second, Leapfrog </w:t>
      </w:r>
      <w:r>
        <w:t>is</w:t>
      </w:r>
      <w:r w:rsidRPr="00BA2DA0">
        <w:t xml:space="preserve"> temporarily paus</w:t>
      </w:r>
      <w:r w:rsidR="00B238B5">
        <w:t>ing</w:t>
      </w:r>
      <w:r w:rsidRPr="00BA2DA0">
        <w:t xml:space="preserve"> public reporting of the Nursing Skill Mix measure (the proportion of total nursing hours worked by registered nurses), as the </w:t>
      </w:r>
      <w:hyperlink r:id="rId336" w:history="1">
        <w:r w:rsidRPr="004A58FC">
          <w:rPr>
            <w:rStyle w:val="Hyperlink"/>
          </w:rPr>
          <w:t>Nursing Workforce Expert Panel</w:t>
        </w:r>
      </w:hyperlink>
      <w:r>
        <w:t xml:space="preserve"> </w:t>
      </w:r>
      <w:r w:rsidRPr="00BA2DA0">
        <w:t xml:space="preserve">further examines the relationship between this measure and the Total Nursing Care Hours Per Patient Day and Total RN Hours Per Patient Day measures. </w:t>
      </w:r>
    </w:p>
    <w:p w14:paraId="03D512E5" w14:textId="77777777" w:rsidR="00427740" w:rsidRDefault="00427740" w:rsidP="00001324">
      <w:pPr>
        <w:shd w:val="clear" w:color="auto" w:fill="FFFFFF"/>
        <w:contextualSpacing/>
      </w:pPr>
    </w:p>
    <w:p w14:paraId="355C5CCD" w14:textId="2619BF98" w:rsidR="00427740" w:rsidRDefault="00894C1D" w:rsidP="00001324">
      <w:pPr>
        <w:shd w:val="clear" w:color="auto" w:fill="FFFFFF"/>
        <w:contextualSpacing/>
      </w:pPr>
      <w:r>
        <w:t>Third,</w:t>
      </w:r>
      <w:r w:rsidRPr="00894C1D">
        <w:t xml:space="preserve"> Leapfrog is adding a new optional fact-finding question to assess hospital’s use of virtual nursing models, which will not be scored or publicly reported in 2026.</w:t>
      </w:r>
    </w:p>
    <w:p w14:paraId="2D7CAC7E" w14:textId="77777777" w:rsidR="00894C1D" w:rsidRDefault="00894C1D" w:rsidP="00001324">
      <w:pPr>
        <w:shd w:val="clear" w:color="auto" w:fill="FFFFFF"/>
        <w:contextualSpacing/>
      </w:pPr>
    </w:p>
    <w:p w14:paraId="5107CDF7" w14:textId="77777777" w:rsidR="00894C1D" w:rsidRDefault="00894C1D" w:rsidP="00001324">
      <w:pPr>
        <w:shd w:val="clear" w:color="auto" w:fill="FFFFFF"/>
        <w:contextualSpacing/>
      </w:pPr>
      <w:r>
        <w:t>L</w:t>
      </w:r>
      <w:r w:rsidRPr="00894C1D">
        <w:t xml:space="preserve">eapfrog has also added a clarification to the measure specifications for hospitals that operate Single Acuity MedSurg Units: OB and Med-Surg Units, which are defined as combination units in which greater than 50% of the patients are obstetric and the remaining percent are adult acute med-surg such as gynecological and/or pediatric acute med-surg, should be excluded. </w:t>
      </w:r>
    </w:p>
    <w:p w14:paraId="37059688" w14:textId="77777777" w:rsidR="00894C1D" w:rsidRDefault="00894C1D" w:rsidP="00001324">
      <w:pPr>
        <w:shd w:val="clear" w:color="auto" w:fill="FFFFFF"/>
        <w:contextualSpacing/>
      </w:pPr>
    </w:p>
    <w:p w14:paraId="744415DF" w14:textId="33755333" w:rsidR="00BA2DA0" w:rsidRDefault="00894C1D" w:rsidP="00001324">
      <w:pPr>
        <w:shd w:val="clear" w:color="auto" w:fill="FFFFFF"/>
        <w:contextualSpacing/>
      </w:pPr>
      <w:r w:rsidRPr="00894C1D">
        <w:t>For the 2027 Leapfrog Hospital Survey, Leapfrog and the National Database of Nursing Quality Indicators (NDNQI) are exploring options that would allow active NDNQI clients to authorize Leapfrog to access their data directly from the NDNQI database, eliminating the need for clients to request reports from NDNQI.</w:t>
      </w:r>
    </w:p>
    <w:p w14:paraId="5CA24418" w14:textId="77777777" w:rsidR="00CE0A03" w:rsidRDefault="00CE0A03" w:rsidP="00001324">
      <w:pPr>
        <w:shd w:val="clear" w:color="auto" w:fill="FFFFFF"/>
        <w:contextualSpacing/>
      </w:pPr>
    </w:p>
    <w:p w14:paraId="63F97ECF" w14:textId="7357C0AC" w:rsidR="00CE0A03" w:rsidRDefault="00CE0A03" w:rsidP="00001324">
      <w:pPr>
        <w:shd w:val="clear" w:color="auto" w:fill="FFFFFF"/>
        <w:contextualSpacing/>
      </w:pPr>
      <w:r w:rsidRPr="00CE0A03">
        <w:t>There are no changes to the scoring algorithm for Section 5C: Nursing Workforce.</w:t>
      </w:r>
    </w:p>
    <w:p w14:paraId="7080B579" w14:textId="77777777" w:rsidR="004A58FC" w:rsidRPr="00174C5A" w:rsidRDefault="004A58FC" w:rsidP="00001324">
      <w:pPr>
        <w:shd w:val="clear" w:color="auto" w:fill="FFFFFF"/>
        <w:contextualSpacing/>
      </w:pPr>
    </w:p>
    <w:p w14:paraId="56E1BCF3" w14:textId="0DAA53A3" w:rsidR="0003003B" w:rsidRPr="009A5185" w:rsidRDefault="0003003B" w:rsidP="00AB5B80">
      <w:pPr>
        <w:pStyle w:val="Heading3"/>
      </w:pPr>
      <w:bookmarkStart w:id="433" w:name="_Toc236212809"/>
      <w:bookmarkStart w:id="434" w:name="_Toc383775056"/>
      <w:bookmarkStart w:id="435" w:name="_Toc225877757"/>
      <w:r w:rsidRPr="009A5185">
        <w:t>Change Summary</w:t>
      </w:r>
      <w:bookmarkEnd w:id="433"/>
      <w:r w:rsidRPr="009A5185">
        <w:t xml:space="preserve"> </w:t>
      </w:r>
      <w:r w:rsidR="0070116C">
        <w:t>S</w:t>
      </w:r>
      <w:r w:rsidRPr="009A5185">
        <w:t>ince Release</w:t>
      </w:r>
      <w:bookmarkEnd w:id="434"/>
      <w:bookmarkEnd w:id="435"/>
    </w:p>
    <w:p w14:paraId="2D1AABB1" w14:textId="77777777" w:rsidR="0003003B" w:rsidRPr="009A5185" w:rsidRDefault="0003003B" w:rsidP="0003003B">
      <w:pPr>
        <w:rPr>
          <w:rFonts w:cs="Arial"/>
          <w:lang w:eastAsia="ja-JP"/>
        </w:rPr>
      </w:pPr>
    </w:p>
    <w:p w14:paraId="6A8CB1F0" w14:textId="27E88A97" w:rsidR="00D0444E" w:rsidRDefault="00F46E03" w:rsidP="003440FB">
      <w:pPr>
        <w:pStyle w:val="BodyText3"/>
        <w:rPr>
          <w:rFonts w:cs="Arial"/>
        </w:rPr>
      </w:pPr>
      <w:r w:rsidRPr="003A50A0">
        <w:rPr>
          <w:rFonts w:cs="Arial"/>
        </w:rPr>
        <w:t xml:space="preserve">None. If substantive changes are made to this section of the Survey after release on April 1, </w:t>
      </w:r>
      <w:r>
        <w:rPr>
          <w:rFonts w:cs="Arial"/>
        </w:rPr>
        <w:t>202</w:t>
      </w:r>
      <w:r w:rsidR="00CC4DF1">
        <w:rPr>
          <w:rFonts w:cs="Arial"/>
        </w:rPr>
        <w:t>6</w:t>
      </w:r>
      <w:r w:rsidRPr="003A50A0">
        <w:rPr>
          <w:rFonts w:cs="Arial"/>
        </w:rPr>
        <w:t>, they will be documented in this Change Summary section.</w:t>
      </w:r>
    </w:p>
    <w:p w14:paraId="5485DB17" w14:textId="77777777" w:rsidR="00D0444E" w:rsidRDefault="00D0444E">
      <w:pPr>
        <w:rPr>
          <w:rFonts w:cs="Arial"/>
          <w:color w:val="000000"/>
        </w:rPr>
      </w:pPr>
      <w:r>
        <w:rPr>
          <w:rFonts w:cs="Arial"/>
        </w:rPr>
        <w:br w:type="page"/>
      </w:r>
    </w:p>
    <w:p w14:paraId="272FA66D" w14:textId="77777777" w:rsidR="00D0444E" w:rsidRPr="00E752F9" w:rsidRDefault="00D0444E" w:rsidP="00AB5B80">
      <w:pPr>
        <w:pStyle w:val="Heading3"/>
      </w:pPr>
      <w:bookmarkStart w:id="436" w:name="_Nursing_Workforce_Measure_1"/>
      <w:bookmarkStart w:id="437" w:name="_Toc225877758"/>
      <w:bookmarkEnd w:id="436"/>
      <w:r>
        <w:t>Nursing Workforce Measure Specifications</w:t>
      </w:r>
      <w:bookmarkEnd w:id="437"/>
    </w:p>
    <w:p w14:paraId="6A105C8A" w14:textId="77777777" w:rsidR="00D0444E" w:rsidRPr="00D832F9" w:rsidRDefault="00D0444E" w:rsidP="00D0444E">
      <w:pPr>
        <w:rPr>
          <w:sz w:val="16"/>
          <w:szCs w:val="16"/>
        </w:rPr>
      </w:pPr>
    </w:p>
    <w:p w14:paraId="10BB1C23" w14:textId="77777777" w:rsidR="00D0444E" w:rsidRPr="009A5185" w:rsidRDefault="00D0444E" w:rsidP="00D0444E">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7" w:history="1">
        <w:r w:rsidRPr="009A5185">
          <w:rPr>
            <w:rStyle w:val="Hyperlink"/>
            <w:rFonts w:cs="Arial"/>
          </w:rPr>
          <w:t>Leapfrog’s Multi-Campus Reporting Policy</w:t>
        </w:r>
      </w:hyperlink>
      <w:r w:rsidRPr="009A5185">
        <w:rPr>
          <w:rFonts w:cs="Arial"/>
          <w:snapToGrid w:val="0"/>
        </w:rPr>
        <w:t>.</w:t>
      </w:r>
    </w:p>
    <w:p w14:paraId="753323CF" w14:textId="77777777" w:rsidR="00D0444E" w:rsidRPr="004D26B9" w:rsidRDefault="00D0444E" w:rsidP="00D0444E">
      <w:pPr>
        <w:pStyle w:val="Heading44"/>
      </w:pPr>
    </w:p>
    <w:p w14:paraId="45F1A5C6" w14:textId="1731EEF8" w:rsidR="00D0444E" w:rsidRPr="004D26B9" w:rsidRDefault="00D0444E" w:rsidP="00D0444E">
      <w:pPr>
        <w:pStyle w:val="Heading44"/>
      </w:pPr>
      <w:r w:rsidRPr="004D26B9">
        <w:t xml:space="preserve">Total Nursing Care Hours per Patient Day </w:t>
      </w:r>
      <w:r w:rsidR="00A31093">
        <w:t xml:space="preserve">and </w:t>
      </w:r>
      <w:r w:rsidRPr="004D26B9">
        <w:t xml:space="preserve">RN Hours per Patient Day Measure Specifications </w:t>
      </w:r>
    </w:p>
    <w:p w14:paraId="62717438" w14:textId="77777777" w:rsidR="00D0444E" w:rsidRPr="00BB3760" w:rsidRDefault="00D0444E" w:rsidP="00D0444E">
      <w:pPr>
        <w:rPr>
          <w:rFonts w:cs="Arial"/>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363B2E45" w14:textId="77777777" w:rsidTr="00D73F6A">
        <w:trPr>
          <w:trHeight w:val="360"/>
          <w:jc w:val="center"/>
        </w:trPr>
        <w:tc>
          <w:tcPr>
            <w:tcW w:w="9387" w:type="dxa"/>
            <w:vAlign w:val="center"/>
          </w:tcPr>
          <w:p w14:paraId="358479A3" w14:textId="178BC504"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5)</w:t>
            </w:r>
          </w:p>
        </w:tc>
      </w:tr>
      <w:tr w:rsidR="00D0444E" w:rsidRPr="00BB3760" w14:paraId="7CC6090F" w14:textId="77777777" w:rsidTr="00D73F6A">
        <w:trPr>
          <w:trHeight w:val="1296"/>
          <w:jc w:val="center"/>
        </w:trPr>
        <w:tc>
          <w:tcPr>
            <w:tcW w:w="9387" w:type="dxa"/>
            <w:vAlign w:val="center"/>
          </w:tcPr>
          <w:p w14:paraId="176ACE8E" w14:textId="77777777" w:rsidR="00D0444E" w:rsidRPr="00BB3760" w:rsidRDefault="00D0444E" w:rsidP="00D73F6A">
            <w:pPr>
              <w:rPr>
                <w:rFonts w:cs="Arial"/>
                <w:bCs/>
                <w:snapToGrid w:val="0"/>
              </w:rPr>
            </w:pPr>
            <w:r w:rsidRPr="00BB3760">
              <w:rPr>
                <w:rFonts w:cs="Arial"/>
                <w:b/>
                <w:snapToGrid w:val="0"/>
              </w:rPr>
              <w:t>Reporting Period: 12 months</w:t>
            </w:r>
          </w:p>
          <w:p w14:paraId="7782EDFB" w14:textId="77777777" w:rsidR="00D0444E" w:rsidRPr="00BB3760" w:rsidRDefault="00D0444E" w:rsidP="00AD309C">
            <w:pPr>
              <w:pStyle w:val="ListParagraph"/>
              <w:numPr>
                <w:ilvl w:val="0"/>
                <w:numId w:val="151"/>
              </w:numPr>
              <w:rPr>
                <w:rFonts w:cs="Arial"/>
                <w:bCs/>
              </w:rPr>
            </w:pPr>
            <w:r w:rsidRPr="00BB3760">
              <w:rPr>
                <w:rFonts w:cs="Arial"/>
                <w:bCs/>
              </w:rPr>
              <w:t>Survey submitted prior to September 1:</w:t>
            </w:r>
          </w:p>
          <w:p w14:paraId="74F0B290" w14:textId="59431883" w:rsidR="00D0444E" w:rsidRPr="00BB3760" w:rsidRDefault="00D0444E" w:rsidP="00AD309C">
            <w:pPr>
              <w:pStyle w:val="ListParagraph"/>
              <w:numPr>
                <w:ilvl w:val="1"/>
                <w:numId w:val="151"/>
              </w:numPr>
              <w:rPr>
                <w:rFonts w:cs="Arial"/>
                <w:bCs/>
              </w:rPr>
            </w:pPr>
            <w:r w:rsidRPr="00BB3760">
              <w:rPr>
                <w:rFonts w:cs="Arial"/>
                <w:bCs/>
              </w:rPr>
              <w:t>01/01/202</w:t>
            </w:r>
            <w:r w:rsidR="001A6F91">
              <w:rPr>
                <w:rFonts w:cs="Arial"/>
                <w:bCs/>
              </w:rPr>
              <w:t>5</w:t>
            </w:r>
            <w:r w:rsidRPr="00BB3760">
              <w:rPr>
                <w:rFonts w:cs="Arial"/>
                <w:bCs/>
              </w:rPr>
              <w:t xml:space="preserve"> – 12/31/202</w:t>
            </w:r>
            <w:r w:rsidR="001A6F91">
              <w:rPr>
                <w:rFonts w:cs="Arial"/>
                <w:bCs/>
              </w:rPr>
              <w:t>5</w:t>
            </w:r>
          </w:p>
          <w:p w14:paraId="50FF2C3B" w14:textId="77777777" w:rsidR="00D0444E" w:rsidRPr="00BB3760" w:rsidRDefault="00D0444E" w:rsidP="00AD309C">
            <w:pPr>
              <w:pStyle w:val="ListParagraph"/>
              <w:numPr>
                <w:ilvl w:val="0"/>
                <w:numId w:val="151"/>
              </w:numPr>
              <w:rPr>
                <w:rFonts w:cs="Arial"/>
                <w:bCs/>
              </w:rPr>
            </w:pPr>
            <w:r w:rsidRPr="00BB3760">
              <w:rPr>
                <w:rFonts w:cs="Arial"/>
                <w:bCs/>
              </w:rPr>
              <w:t>Surveys submitted on or after September 1:</w:t>
            </w:r>
          </w:p>
          <w:p w14:paraId="6850BF41" w14:textId="088A4478" w:rsidR="00D0444E" w:rsidRPr="00BB3760" w:rsidRDefault="00D0444E" w:rsidP="00AD309C">
            <w:pPr>
              <w:pStyle w:val="ListParagraph"/>
              <w:numPr>
                <w:ilvl w:val="1"/>
                <w:numId w:val="151"/>
              </w:numPr>
              <w:rPr>
                <w:rFonts w:cs="Arial"/>
                <w:b/>
              </w:rPr>
            </w:pPr>
            <w:r w:rsidRPr="00BB3760">
              <w:rPr>
                <w:rFonts w:cs="Arial"/>
                <w:bCs/>
              </w:rPr>
              <w:t>07/01/202</w:t>
            </w:r>
            <w:r w:rsidR="001A6F91">
              <w:rPr>
                <w:rFonts w:cs="Arial"/>
                <w:bCs/>
              </w:rPr>
              <w:t>5</w:t>
            </w:r>
            <w:r w:rsidRPr="00BB3760">
              <w:rPr>
                <w:rFonts w:cs="Arial"/>
                <w:bCs/>
              </w:rPr>
              <w:t xml:space="preserve"> – 06/30/202</w:t>
            </w:r>
            <w:r w:rsidR="001A6F91">
              <w:rPr>
                <w:rFonts w:cs="Arial"/>
                <w:bCs/>
              </w:rPr>
              <w:t>6</w:t>
            </w:r>
          </w:p>
        </w:tc>
      </w:tr>
    </w:tbl>
    <w:p w14:paraId="54568C98"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904EA40" w14:textId="77777777" w:rsidTr="00D73F6A">
        <w:trPr>
          <w:trHeight w:val="576"/>
          <w:jc w:val="center"/>
        </w:trPr>
        <w:tc>
          <w:tcPr>
            <w:tcW w:w="9387" w:type="dxa"/>
            <w:shd w:val="clear" w:color="auto" w:fill="BFBFBF" w:themeFill="background1" w:themeFillShade="BF"/>
            <w:vAlign w:val="center"/>
          </w:tcPr>
          <w:p w14:paraId="175C7EB6" w14:textId="77777777" w:rsidR="00D0444E" w:rsidRPr="00BB3760" w:rsidRDefault="00D0444E" w:rsidP="00D73F6A">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5275B746" w14:textId="77777777" w:rsidR="00D0444E" w:rsidRPr="00BB3760" w:rsidRDefault="00D0444E" w:rsidP="00D73F6A">
            <w:pPr>
              <w:rPr>
                <w:rFonts w:cs="Arial"/>
                <w:b/>
                <w:snapToGrid w:val="0"/>
              </w:rPr>
            </w:pPr>
            <w:r w:rsidRPr="00BB3760">
              <w:rPr>
                <w:rFonts w:cs="Arial"/>
                <w:bCs/>
                <w:snapToGrid w:val="0"/>
              </w:rPr>
              <w:t>Data for this measure can be obtained directly from NDNQI. See details below.</w:t>
            </w:r>
          </w:p>
        </w:tc>
      </w:tr>
      <w:tr w:rsidR="00D0444E" w:rsidRPr="00BB3760" w14:paraId="0C59F311" w14:textId="77777777" w:rsidTr="00D73F6A">
        <w:trPr>
          <w:trHeight w:val="720"/>
          <w:jc w:val="center"/>
        </w:trPr>
        <w:tc>
          <w:tcPr>
            <w:tcW w:w="9387" w:type="dxa"/>
            <w:vAlign w:val="center"/>
          </w:tcPr>
          <w:p w14:paraId="75FADC94" w14:textId="4AA503AA" w:rsidR="00EC57EF" w:rsidRDefault="00D0444E" w:rsidP="00EC57EF">
            <w:pPr>
              <w:autoSpaceDE w:val="0"/>
              <w:autoSpaceDN w:val="0"/>
              <w:adjustRightInd w:val="0"/>
              <w:rPr>
                <w:rFonts w:cs="Arial"/>
                <w:bCs/>
                <w:snapToGrid w:val="0"/>
              </w:rPr>
            </w:pPr>
            <w:r>
              <w:rPr>
                <w:rFonts w:cs="Arial"/>
                <w:bCs/>
                <w:snapToGrid w:val="0"/>
              </w:rPr>
              <w:t>Hospitals</w:t>
            </w:r>
            <w:r w:rsidRPr="00FE0FF7">
              <w:rPr>
                <w:rFonts w:cs="Arial"/>
                <w:bCs/>
                <w:snapToGrid w:val="0"/>
              </w:rPr>
              <w:t xml:space="preserve"> that submit nursing care hours and patient days to NDNQI will be able to respond to questions #</w:t>
            </w:r>
            <w:r w:rsidR="0093002F">
              <w:rPr>
                <w:rFonts w:cs="Arial"/>
                <w:bCs/>
                <w:snapToGrid w:val="0"/>
              </w:rPr>
              <w:t>2</w:t>
            </w:r>
            <w:r w:rsidRPr="00FE0FF7">
              <w:rPr>
                <w:rFonts w:cs="Arial"/>
                <w:bCs/>
                <w:snapToGrid w:val="0"/>
              </w:rPr>
              <w:t xml:space="preserve"> - 1</w:t>
            </w:r>
            <w:r w:rsidR="00D60AF6">
              <w:rPr>
                <w:rFonts w:cs="Arial"/>
                <w:bCs/>
                <w:snapToGrid w:val="0"/>
              </w:rPr>
              <w:t>3</w:t>
            </w:r>
            <w:r w:rsidRPr="00FE0FF7">
              <w:rPr>
                <w:rFonts w:cs="Arial"/>
                <w:bCs/>
                <w:snapToGrid w:val="0"/>
              </w:rPr>
              <w:t xml:space="preserve"> in Section </w:t>
            </w:r>
            <w:r w:rsidR="00842EE0">
              <w:rPr>
                <w:rFonts w:cs="Arial"/>
                <w:bCs/>
                <w:snapToGrid w:val="0"/>
              </w:rPr>
              <w:t>5</w:t>
            </w:r>
            <w:r w:rsidRPr="00FE0FF7">
              <w:rPr>
                <w:rFonts w:cs="Arial"/>
                <w:bCs/>
                <w:snapToGrid w:val="0"/>
              </w:rPr>
              <w:t xml:space="preserve">C. </w:t>
            </w:r>
            <w:r w:rsidR="00EC57EF" w:rsidRPr="0004565D">
              <w:rPr>
                <w:rFonts w:cs="Arial"/>
                <w:bCs/>
                <w:snapToGrid w:val="0"/>
              </w:rPr>
              <w:t xml:space="preserve">Active NDNQI clients should email </w:t>
            </w:r>
            <w:hyperlink r:id="rId338" w:history="1">
              <w:r w:rsidR="00A746BA" w:rsidRPr="003262D6">
                <w:rPr>
                  <w:rStyle w:val="Hyperlink"/>
                  <w:rFonts w:cs="Arial"/>
                  <w:bCs/>
                  <w:snapToGrid w:val="0"/>
                </w:rPr>
                <w:t>NDNQISupport@PressGaney.com</w:t>
              </w:r>
            </w:hyperlink>
            <w:r w:rsidR="00A746BA">
              <w:rPr>
                <w:rFonts w:cs="Arial"/>
                <w:bCs/>
                <w:snapToGrid w:val="0"/>
              </w:rPr>
              <w:t xml:space="preserve"> </w:t>
            </w:r>
            <w:r w:rsidR="00EC57EF" w:rsidRPr="0004565D">
              <w:rPr>
                <w:rFonts w:cs="Arial"/>
                <w:bCs/>
                <w:snapToGrid w:val="0"/>
              </w:rPr>
              <w:t xml:space="preserve"> or call 855-304-9788 to connect with one of NDNQI’s team members and specify that they are requesting support for the purposes of Leapfrog Hospital Survey reporting on Total Nursing Care Hours per Patient Day</w:t>
            </w:r>
            <w:r w:rsidR="00B907F2">
              <w:rPr>
                <w:rFonts w:cs="Arial"/>
                <w:bCs/>
                <w:snapToGrid w:val="0"/>
              </w:rPr>
              <w:t xml:space="preserve"> and</w:t>
            </w:r>
            <w:r w:rsidR="00EC57EF" w:rsidRPr="0004565D">
              <w:rPr>
                <w:rFonts w:cs="Arial"/>
                <w:bCs/>
                <w:snapToGrid w:val="0"/>
              </w:rPr>
              <w:t xml:space="preserve"> RN Hours per Patient Day</w:t>
            </w:r>
            <w:r w:rsidR="00B907F2">
              <w:rPr>
                <w:rFonts w:cs="Arial"/>
                <w:bCs/>
                <w:snapToGrid w:val="0"/>
              </w:rPr>
              <w:t xml:space="preserve">. </w:t>
            </w:r>
            <w:r w:rsidR="00EC57EF" w:rsidRPr="0004565D">
              <w:rPr>
                <w:rFonts w:cs="Arial"/>
                <w:bCs/>
                <w:snapToGrid w:val="0"/>
              </w:rPr>
              <w:t>For 202</w:t>
            </w:r>
            <w:r w:rsidR="00CC4939">
              <w:rPr>
                <w:rFonts w:cs="Arial"/>
                <w:bCs/>
                <w:snapToGrid w:val="0"/>
              </w:rPr>
              <w:t>6</w:t>
            </w:r>
            <w:r w:rsidR="00EC57EF" w:rsidRPr="0004565D">
              <w:rPr>
                <w:rFonts w:cs="Arial"/>
                <w:bCs/>
                <w:snapToGrid w:val="0"/>
              </w:rPr>
              <w:t>, additional support for these calculations for active NDNQI clients with eligible data will be provided at no additional cost.</w:t>
            </w:r>
          </w:p>
          <w:p w14:paraId="33ED16AC" w14:textId="77777777" w:rsidR="00EC57EF" w:rsidRDefault="00EC57EF" w:rsidP="00EC57EF">
            <w:pPr>
              <w:autoSpaceDE w:val="0"/>
              <w:autoSpaceDN w:val="0"/>
              <w:adjustRightInd w:val="0"/>
              <w:rPr>
                <w:rFonts w:cs="Arial"/>
                <w:bCs/>
                <w:snapToGrid w:val="0"/>
              </w:rPr>
            </w:pPr>
          </w:p>
          <w:p w14:paraId="1C9B495B" w14:textId="466C2626" w:rsidR="00D0444E" w:rsidRPr="0045571D" w:rsidRDefault="00EC57EF" w:rsidP="00EC57EF">
            <w:pPr>
              <w:autoSpaceDE w:val="0"/>
              <w:autoSpaceDN w:val="0"/>
              <w:adjustRightInd w:val="0"/>
              <w:rPr>
                <w:rFonts w:cs="Arial"/>
                <w:bCs/>
                <w:snapToGrid w:val="0"/>
              </w:rPr>
            </w:pPr>
            <w:r w:rsidRPr="00D845A5">
              <w:rPr>
                <w:rFonts w:cs="Arial"/>
                <w:bCs/>
                <w:snapToGrid w:val="0"/>
              </w:rPr>
              <w:t xml:space="preserve">For NDNQI units to include, please reach out directly to </w:t>
            </w:r>
            <w:hyperlink r:id="rId339" w:history="1">
              <w:r w:rsidR="004214B1" w:rsidRPr="00A2752F">
                <w:rPr>
                  <w:rStyle w:val="Hyperlink"/>
                  <w:rFonts w:cs="Arial"/>
                  <w:bCs/>
                  <w:snapToGrid w:val="0"/>
                </w:rPr>
                <w:t>ndnqisupport@pressganey.com</w:t>
              </w:r>
            </w:hyperlink>
            <w:r>
              <w:rPr>
                <w:rFonts w:cs="Arial"/>
                <w:bCs/>
                <w:snapToGrid w:val="0"/>
              </w:rPr>
              <w:t>.</w:t>
            </w:r>
            <w:r w:rsidR="004214B1">
              <w:rPr>
                <w:rFonts w:cs="Arial"/>
                <w:bCs/>
                <w:snapToGrid w:val="0"/>
              </w:rPr>
              <w:t xml:space="preserve"> </w:t>
            </w:r>
          </w:p>
        </w:tc>
      </w:tr>
    </w:tbl>
    <w:p w14:paraId="71CE7FD5"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BEFB249" w14:textId="77777777" w:rsidTr="00D73F6A">
        <w:trPr>
          <w:trHeight w:val="576"/>
          <w:jc w:val="center"/>
        </w:trPr>
        <w:tc>
          <w:tcPr>
            <w:tcW w:w="9387" w:type="dxa"/>
            <w:shd w:val="clear" w:color="auto" w:fill="BFBFBF" w:themeFill="background1" w:themeFillShade="BF"/>
            <w:vAlign w:val="center"/>
          </w:tcPr>
          <w:p w14:paraId="1A0AF21C" w14:textId="77777777" w:rsidR="00D0444E" w:rsidRPr="00BB3760" w:rsidRDefault="00D0444E" w:rsidP="00D73F6A">
            <w:pPr>
              <w:rPr>
                <w:rFonts w:cs="Arial"/>
                <w:b/>
                <w:snapToGrid w:val="0"/>
              </w:rPr>
            </w:pPr>
            <w:r w:rsidRPr="00BB3760">
              <w:rPr>
                <w:rFonts w:cs="Arial"/>
                <w:b/>
                <w:snapToGrid w:val="0"/>
              </w:rPr>
              <w:t>Hospitals that do not report this data to NDNQI:</w:t>
            </w:r>
          </w:p>
          <w:p w14:paraId="30F6ED05" w14:textId="77777777" w:rsidR="00D0444E" w:rsidRPr="00BB3760" w:rsidRDefault="00D0444E" w:rsidP="00D73F6A">
            <w:pPr>
              <w:rPr>
                <w:rFonts w:cs="Arial"/>
              </w:rPr>
            </w:pPr>
            <w:r w:rsidRPr="00BB3760">
              <w:rPr>
                <w:rFonts w:cs="Arial"/>
                <w:bCs/>
                <w:snapToGrid w:val="0"/>
              </w:rPr>
              <w:t>Data for this measure can be obtained using the measure specifications below.</w:t>
            </w:r>
          </w:p>
        </w:tc>
      </w:tr>
      <w:tr w:rsidR="00D0444E" w:rsidRPr="00BB3760" w14:paraId="0A0A9069" w14:textId="77777777" w:rsidTr="00D73F6A">
        <w:trPr>
          <w:trHeight w:val="890"/>
          <w:jc w:val="center"/>
        </w:trPr>
        <w:tc>
          <w:tcPr>
            <w:tcW w:w="9387" w:type="dxa"/>
            <w:vAlign w:val="center"/>
          </w:tcPr>
          <w:p w14:paraId="77E10601" w14:textId="7D024706" w:rsidR="00D0444E" w:rsidRDefault="00D0444E" w:rsidP="00D73F6A">
            <w:pPr>
              <w:autoSpaceDE w:val="0"/>
              <w:autoSpaceDN w:val="0"/>
              <w:adjustRightInd w:val="0"/>
              <w:rPr>
                <w:rFonts w:cs="Arial"/>
                <w:b/>
                <w:bCs/>
              </w:rPr>
            </w:pPr>
            <w:r w:rsidRPr="00372553">
              <w:rPr>
                <w:rFonts w:cs="Arial"/>
                <w:b/>
                <w:bCs/>
              </w:rPr>
              <w:t>Question #</w:t>
            </w:r>
            <w:r w:rsidR="00623B54">
              <w:rPr>
                <w:rFonts w:cs="Arial"/>
                <w:b/>
                <w:bCs/>
              </w:rPr>
              <w:t>3</w:t>
            </w:r>
            <w:r w:rsidRPr="00372553">
              <w:rPr>
                <w:rFonts w:cs="Arial"/>
                <w:b/>
                <w:bCs/>
              </w:rPr>
              <w:t xml:space="preserve">: </w:t>
            </w:r>
            <w:r w:rsidRPr="0011200A">
              <w:rPr>
                <w:rFonts w:cs="Arial"/>
                <w:b/>
                <w:bCs/>
              </w:rPr>
              <w:t>Which method did your hospital use to calculate the total number of patient days for each single acuity Medical, Surgical, Med-Surg or mixed acuity Medical, Surgical or Med-Surg Unit?</w:t>
            </w:r>
          </w:p>
          <w:p w14:paraId="0EB04369" w14:textId="77777777" w:rsidR="00D0444E" w:rsidRPr="00372553" w:rsidRDefault="00D0444E" w:rsidP="00D73F6A">
            <w:pPr>
              <w:autoSpaceDE w:val="0"/>
              <w:autoSpaceDN w:val="0"/>
              <w:adjustRightInd w:val="0"/>
              <w:rPr>
                <w:rFonts w:cs="Arial"/>
                <w:b/>
                <w:bCs/>
              </w:rPr>
            </w:pPr>
          </w:p>
          <w:p w14:paraId="1B16CE1E" w14:textId="6A4AC731"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Midnight Census</w:t>
            </w:r>
            <w:r w:rsidR="00956DFD">
              <w:rPr>
                <w:rFonts w:cs="Arial"/>
                <w:b/>
                <w:bCs/>
              </w:rPr>
              <w:t xml:space="preserve"> (including observation patients)</w:t>
            </w:r>
            <w:r>
              <w:rPr>
                <w:rFonts w:cs="Arial"/>
                <w:b/>
                <w:bCs/>
              </w:rPr>
              <w:t xml:space="preserve">: </w:t>
            </w:r>
            <w:r>
              <w:rPr>
                <w:rFonts w:cs="Arial"/>
              </w:rPr>
              <w:t>The</w:t>
            </w:r>
            <w:r w:rsidRPr="00372553">
              <w:rPr>
                <w:rFonts w:cs="Arial"/>
              </w:rPr>
              <w:t xml:space="preserve"> sum </w:t>
            </w:r>
            <w:r>
              <w:rPr>
                <w:rFonts w:cs="Arial"/>
              </w:rPr>
              <w:t xml:space="preserve">of </w:t>
            </w:r>
            <w:r w:rsidRPr="00372553">
              <w:rPr>
                <w:rFonts w:cs="Arial"/>
              </w:rPr>
              <w:t xml:space="preserve">the daily midnight census counts (the number of </w:t>
            </w:r>
            <w:r w:rsidR="003B08E4">
              <w:rPr>
                <w:rFonts w:cs="Arial"/>
                <w:b/>
                <w:bCs/>
                <w:i/>
                <w:iCs/>
              </w:rPr>
              <w:t xml:space="preserve">all </w:t>
            </w:r>
            <w:r w:rsidRPr="00372553">
              <w:rPr>
                <w:rFonts w:cs="Arial"/>
              </w:rPr>
              <w:t>patients on the unit at midnight each day) during the reporting period.</w:t>
            </w:r>
            <w:r w:rsidR="00D15CE5">
              <w:rPr>
                <w:rFonts w:cs="Arial"/>
              </w:rPr>
              <w:t xml:space="preserve"> </w:t>
            </w:r>
            <w:r w:rsidR="00D15CE5" w:rsidRPr="0004565D">
              <w:rPr>
                <w:rFonts w:cs="Arial"/>
              </w:rPr>
              <w:t>Short stay patients (who are in and out of the unit before the census count is taken) should be included; otherwise, this method cannot be used.</w:t>
            </w:r>
          </w:p>
          <w:p w14:paraId="3F07A032" w14:textId="77777777" w:rsidR="00E07D8E" w:rsidRPr="0004565D" w:rsidRDefault="00E07D8E" w:rsidP="00AD309C">
            <w:pPr>
              <w:pStyle w:val="ListParagraph"/>
              <w:numPr>
                <w:ilvl w:val="0"/>
                <w:numId w:val="379"/>
              </w:numPr>
              <w:autoSpaceDE w:val="0"/>
              <w:autoSpaceDN w:val="0"/>
              <w:adjustRightInd w:val="0"/>
              <w:rPr>
                <w:rFonts w:cs="Arial"/>
                <w:b/>
                <w:bCs/>
              </w:rPr>
            </w:pPr>
            <w:r w:rsidRPr="0004565D">
              <w:rPr>
                <w:rFonts w:cs="Arial"/>
                <w:b/>
                <w:bCs/>
              </w:rPr>
              <w:t xml:space="preserve">Midnight Census and Patient Days from Actual Hours for Short Stay Patients: </w:t>
            </w:r>
            <w:r w:rsidRPr="0004565D">
              <w:rPr>
                <w:rFonts w:cs="Arial"/>
              </w:rPr>
              <w:t>A combination of Midnight Census and Patient Days from Actual Hours collected during the reporting period.</w:t>
            </w:r>
          </w:p>
          <w:p w14:paraId="54EE0680" w14:textId="77777777"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Actual Hours</w:t>
            </w:r>
            <w:r>
              <w:rPr>
                <w:rFonts w:cs="Arial"/>
                <w:b/>
                <w:bCs/>
              </w:rPr>
              <w:t xml:space="preserve">: </w:t>
            </w:r>
            <w:r w:rsidRPr="00194120">
              <w:rPr>
                <w:rFonts w:cs="Arial"/>
              </w:rPr>
              <w:t>The</w:t>
            </w:r>
            <w:r w:rsidRPr="00372553">
              <w:rPr>
                <w:rFonts w:cs="Arial"/>
              </w:rPr>
              <w:t xml:space="preserve"> sum </w:t>
            </w:r>
            <w:r>
              <w:rPr>
                <w:rFonts w:cs="Arial"/>
              </w:rPr>
              <w:t xml:space="preserve">of </w:t>
            </w:r>
            <w:r w:rsidRPr="00372553">
              <w:rPr>
                <w:rFonts w:cs="Arial"/>
              </w:rPr>
              <w:t>the actual hours for all patients during the reporting period divide</w:t>
            </w:r>
            <w:r>
              <w:rPr>
                <w:rFonts w:cs="Arial"/>
              </w:rPr>
              <w:t>d</w:t>
            </w:r>
            <w:r w:rsidRPr="00372553">
              <w:rPr>
                <w:rFonts w:cs="Arial"/>
              </w:rPr>
              <w:t xml:space="preserve"> by 24</w:t>
            </w:r>
            <w:r>
              <w:rPr>
                <w:rFonts w:cs="Arial"/>
              </w:rPr>
              <w:t>; typically obtained from an accounting system that tracks the actual time spent in the hospital by each patient</w:t>
            </w:r>
            <w:r w:rsidRPr="00372553">
              <w:rPr>
                <w:rFonts w:cs="Arial"/>
              </w:rPr>
              <w:t>.</w:t>
            </w:r>
          </w:p>
          <w:p w14:paraId="34289023" w14:textId="61949A67" w:rsidR="00B71135"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Pr>
                <w:rFonts w:cs="Arial"/>
              </w:rPr>
              <w:t xml:space="preserve">The </w:t>
            </w:r>
            <w:r w:rsidRPr="00372553">
              <w:rPr>
                <w:rFonts w:cs="Arial"/>
              </w:rPr>
              <w:t xml:space="preserve">sum </w:t>
            </w:r>
            <w:r>
              <w:rPr>
                <w:rFonts w:cs="Arial"/>
              </w:rPr>
              <w:t xml:space="preserve">of </w:t>
            </w:r>
            <w:r w:rsidRPr="00372553">
              <w:rPr>
                <w:rFonts w:cs="Arial"/>
              </w:rPr>
              <w:t xml:space="preserve">the daily average censuses </w:t>
            </w:r>
            <w:r>
              <w:rPr>
                <w:rFonts w:cs="Arial"/>
              </w:rPr>
              <w:t xml:space="preserve">collected during the reporting period; typically collected multiple times per day (e.g., every 4 hours or each shift). </w:t>
            </w:r>
          </w:p>
          <w:p w14:paraId="4C636821" w14:textId="77777777" w:rsidR="00B71135" w:rsidRDefault="00B71135" w:rsidP="00B71135">
            <w:pPr>
              <w:autoSpaceDE w:val="0"/>
              <w:autoSpaceDN w:val="0"/>
              <w:adjustRightInd w:val="0"/>
              <w:rPr>
                <w:rFonts w:cs="Arial"/>
              </w:rPr>
            </w:pPr>
          </w:p>
          <w:p w14:paraId="1BA7A8FC" w14:textId="60950484" w:rsidR="00D0444E" w:rsidRPr="00B71135" w:rsidRDefault="00B71135" w:rsidP="003A5BED">
            <w:pPr>
              <w:autoSpaceDE w:val="0"/>
              <w:autoSpaceDN w:val="0"/>
              <w:adjustRightInd w:val="0"/>
              <w:rPr>
                <w:rFonts w:cs="Arial"/>
                <w:b/>
                <w:bCs/>
              </w:rPr>
            </w:pPr>
            <w:r w:rsidRPr="0004565D">
              <w:rPr>
                <w:rFonts w:cs="Arial"/>
              </w:rPr>
              <w:t>Note: Patient days should be calculated to include all patients in adult and pediatric single acuity Medical, Surgical, Med-Surg or mixed acuity Medical, Surgical or Med-Surg Units. This includes patients that do not have inpatient status (i.e., observation patients).</w:t>
            </w:r>
          </w:p>
        </w:tc>
      </w:tr>
    </w:tbl>
    <w:p w14:paraId="5252BCD9" w14:textId="77777777" w:rsidR="00D0444E" w:rsidRDefault="00D0444E" w:rsidP="00D0444E">
      <w:pPr>
        <w:rPr>
          <w:rFonts w:cs="Arial"/>
        </w:rPr>
      </w:pPr>
    </w:p>
    <w:p w14:paraId="571C97DA" w14:textId="32666950" w:rsidR="00290399" w:rsidRDefault="00290399">
      <w:r>
        <w:br w:type="page"/>
      </w:r>
    </w:p>
    <w:tbl>
      <w:tblPr>
        <w:tblStyle w:val="TableGrid"/>
        <w:tblW w:w="0" w:type="auto"/>
        <w:tblLook w:val="04A0" w:firstRow="1" w:lastRow="0" w:firstColumn="1" w:lastColumn="0" w:noHBand="0" w:noVBand="1"/>
      </w:tblPr>
      <w:tblGrid>
        <w:gridCol w:w="9350"/>
      </w:tblGrid>
      <w:tr w:rsidR="00D0444E" w14:paraId="69343485" w14:textId="77777777" w:rsidTr="00D73F6A">
        <w:trPr>
          <w:trHeight w:val="288"/>
        </w:trPr>
        <w:tc>
          <w:tcPr>
            <w:tcW w:w="9350" w:type="dxa"/>
            <w:shd w:val="clear" w:color="auto" w:fill="BFBFBF" w:themeFill="background1" w:themeFillShade="BF"/>
            <w:vAlign w:val="center"/>
          </w:tcPr>
          <w:p w14:paraId="7EFA73AA" w14:textId="0743F0FC" w:rsidR="00D0444E" w:rsidRPr="0001518E" w:rsidDel="00750EA2" w:rsidRDefault="004C7557" w:rsidP="00D73F6A">
            <w:pPr>
              <w:pStyle w:val="Heading6"/>
            </w:pPr>
            <w:r>
              <w:rPr>
                <w:rFonts w:ascii="ZWAdobeF" w:hAnsi="ZWAdobeF" w:cs="ZWAdobeF"/>
                <w:b w:val="0"/>
                <w:color w:val="auto"/>
                <w:sz w:val="2"/>
                <w:szCs w:val="2"/>
              </w:rPr>
              <w:t>0B</w:t>
            </w:r>
            <w:r w:rsidR="00BF053F">
              <w:rPr>
                <w:rFonts w:ascii="ZWAdobeF" w:hAnsi="ZWAdobeF" w:cs="ZWAdobeF"/>
                <w:b w:val="0"/>
                <w:color w:val="auto"/>
                <w:sz w:val="2"/>
                <w:szCs w:val="2"/>
              </w:rPr>
              <w:t>0B</w:t>
            </w:r>
            <w:r w:rsidR="00D0444E" w:rsidRPr="0001518E">
              <w:t>Single Acuity Adult or Pediatric Medical, Surgical, or Med-Surg Units (questions #</w:t>
            </w:r>
            <w:r w:rsidR="00290399">
              <w:t>4</w:t>
            </w:r>
            <w:r w:rsidR="00D0444E" w:rsidRPr="0001518E">
              <w:t>-</w:t>
            </w:r>
            <w:r w:rsidR="00290399">
              <w:t>9</w:t>
            </w:r>
            <w:r w:rsidR="00D0444E" w:rsidRPr="0001518E">
              <w:t>)</w:t>
            </w:r>
          </w:p>
        </w:tc>
      </w:tr>
      <w:tr w:rsidR="00D0444E" w14:paraId="5BC2C4E2" w14:textId="77777777" w:rsidTr="00D73F6A">
        <w:tc>
          <w:tcPr>
            <w:tcW w:w="9350" w:type="dxa"/>
            <w:vAlign w:val="center"/>
          </w:tcPr>
          <w:p w14:paraId="12CFC496" w14:textId="008F6B04" w:rsidR="00D0444E" w:rsidRPr="00E9620C" w:rsidRDefault="00D0444E" w:rsidP="00D73F6A">
            <w:pPr>
              <w:rPr>
                <w:rFonts w:cs="Arial"/>
                <w:b/>
                <w:bCs/>
              </w:rPr>
            </w:pPr>
            <w:r w:rsidRPr="00E9620C">
              <w:rPr>
                <w:rFonts w:cs="Arial"/>
                <w:b/>
                <w:bCs/>
              </w:rPr>
              <w:t>Question #</w:t>
            </w:r>
            <w:r w:rsidR="00290399">
              <w:rPr>
                <w:rFonts w:cs="Arial"/>
                <w:b/>
                <w:bCs/>
              </w:rPr>
              <w:t>4</w:t>
            </w:r>
            <w:r w:rsidRPr="00E9620C">
              <w:rPr>
                <w:rFonts w:cs="Arial"/>
                <w:b/>
                <w:bCs/>
              </w:rPr>
              <w:t>: Does your hospital operate any adult or pediatric single acuity Medical Units?</w:t>
            </w:r>
          </w:p>
          <w:p w14:paraId="47B5620B" w14:textId="77777777" w:rsidR="00D0444E" w:rsidRPr="006162E2" w:rsidRDefault="00D0444E" w:rsidP="00D73F6A">
            <w:pPr>
              <w:rPr>
                <w:rFonts w:cs="Arial"/>
              </w:rPr>
            </w:pPr>
          </w:p>
          <w:p w14:paraId="147F18A4"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6AE0FA7B"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4E890B8B" w14:textId="77777777" w:rsidR="00F850F2" w:rsidRDefault="00F850F2" w:rsidP="00D73F6A">
            <w:pPr>
              <w:autoSpaceDE w:val="0"/>
              <w:autoSpaceDN w:val="0"/>
              <w:adjustRightInd w:val="0"/>
              <w:rPr>
                <w:rFonts w:cs="Arial"/>
              </w:rPr>
            </w:pPr>
          </w:p>
          <w:p w14:paraId="2E2814BE" w14:textId="77777777" w:rsidR="00F850F2" w:rsidRPr="00BB3760" w:rsidRDefault="00F850F2" w:rsidP="00F850F2">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53F635A5" w14:textId="77777777" w:rsidR="00D0444E" w:rsidRDefault="00D0444E" w:rsidP="00D73F6A">
            <w:pPr>
              <w:rPr>
                <w:rFonts w:cs="Arial"/>
              </w:rPr>
            </w:pPr>
          </w:p>
          <w:p w14:paraId="2774E99D"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B32EA6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7B564382"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2466300C" w14:textId="77777777" w:rsidR="00782E94" w:rsidRPr="009E0CC7" w:rsidRDefault="00782E94"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Pr>
                <w:rFonts w:cs="Arial"/>
              </w:rPr>
              <w:t>)</w:t>
            </w:r>
          </w:p>
          <w:p w14:paraId="3768BBE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7FC5EB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7CA39E5"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641BCE7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19CDC2D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05B890BE"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14958C50" w14:textId="574FC9F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83490E2"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A7144E" w14:textId="77777777" w:rsidR="00D0444E" w:rsidRPr="00400018" w:rsidRDefault="00D0444E" w:rsidP="00AD309C">
            <w:pPr>
              <w:pStyle w:val="ListParagraph"/>
              <w:numPr>
                <w:ilvl w:val="0"/>
                <w:numId w:val="372"/>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D0444E" w14:paraId="442E9156" w14:textId="77777777" w:rsidTr="00D73F6A">
        <w:tc>
          <w:tcPr>
            <w:tcW w:w="9350" w:type="dxa"/>
            <w:vAlign w:val="center"/>
          </w:tcPr>
          <w:p w14:paraId="5A07F60E" w14:textId="77FDC115" w:rsidR="00D0444E" w:rsidRDefault="00D0444E" w:rsidP="00D73F6A">
            <w:pPr>
              <w:rPr>
                <w:rFonts w:cs="Arial"/>
                <w:b/>
                <w:bCs/>
              </w:rPr>
            </w:pPr>
            <w:r>
              <w:rPr>
                <w:rFonts w:cs="Arial"/>
                <w:b/>
                <w:bCs/>
              </w:rPr>
              <w:t>Question #</w:t>
            </w:r>
            <w:r w:rsidR="00095E9C">
              <w:rPr>
                <w:rFonts w:cs="Arial"/>
                <w:b/>
                <w:bCs/>
              </w:rPr>
              <w:t>5</w:t>
            </w:r>
            <w:r>
              <w:rPr>
                <w:rFonts w:cs="Arial"/>
                <w:b/>
                <w:bCs/>
              </w:rPr>
              <w:t>: Single Acuity Medical Units</w:t>
            </w:r>
          </w:p>
          <w:p w14:paraId="7E775CC3" w14:textId="77777777" w:rsidR="00D0444E" w:rsidRPr="00E9620C" w:rsidRDefault="00D0444E" w:rsidP="00D73F6A">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D0444E" w14:paraId="6E7337A1" w14:textId="77777777" w:rsidTr="00D73F6A">
        <w:tc>
          <w:tcPr>
            <w:tcW w:w="9350" w:type="dxa"/>
          </w:tcPr>
          <w:p w14:paraId="498A6AAE" w14:textId="4B1D22F0" w:rsidR="00D0444E" w:rsidRPr="00BB3760" w:rsidRDefault="00D0444E" w:rsidP="00D73F6A">
            <w:pPr>
              <w:rPr>
                <w:rFonts w:cs="Arial"/>
              </w:rPr>
            </w:pPr>
            <w:r w:rsidRPr="001521B8">
              <w:rPr>
                <w:rFonts w:cs="Arial"/>
                <w:b/>
                <w:bCs/>
              </w:rPr>
              <w:t xml:space="preserve">Question </w:t>
            </w:r>
            <w:r>
              <w:rPr>
                <w:rFonts w:cs="Arial"/>
                <w:b/>
                <w:bCs/>
              </w:rPr>
              <w:t>#</w:t>
            </w:r>
            <w:r w:rsidR="00095E9C">
              <w:rPr>
                <w:rFonts w:cs="Arial"/>
                <w:b/>
                <w:bCs/>
              </w:rPr>
              <w:t>5</w:t>
            </w:r>
            <w:r w:rsidRPr="001521B8">
              <w:rPr>
                <w:rFonts w:cs="Arial"/>
                <w:b/>
                <w:bCs/>
              </w:rPr>
              <w:t>(a):</w:t>
            </w:r>
            <w:r w:rsidRPr="00670605">
              <w:rPr>
                <w:rFonts w:cs="Arial"/>
                <w:b/>
                <w:bCs/>
              </w:rPr>
              <w:t xml:space="preserve"> </w:t>
            </w:r>
            <w:r w:rsidRPr="00BB3760">
              <w:rPr>
                <w:rFonts w:cs="Arial"/>
              </w:rPr>
              <w:t>Total number of patient days</w:t>
            </w:r>
            <w:r>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Pr>
                <w:rFonts w:cs="Arial"/>
              </w:rPr>
              <w:t xml:space="preserve">during each quarter of the reporting period </w:t>
            </w:r>
            <w:r w:rsidRPr="00BB3760">
              <w:rPr>
                <w:rFonts w:cs="Arial"/>
              </w:rPr>
              <w:t xml:space="preserve">based on your hospital’s method for counting patient days. </w:t>
            </w:r>
          </w:p>
          <w:p w14:paraId="5E2B7844" w14:textId="77777777" w:rsidR="00D0444E" w:rsidRPr="00BB3760" w:rsidRDefault="00D0444E" w:rsidP="00D73F6A">
            <w:pPr>
              <w:autoSpaceDE w:val="0"/>
              <w:autoSpaceDN w:val="0"/>
              <w:adjustRightInd w:val="0"/>
              <w:rPr>
                <w:rFonts w:cs="Arial"/>
              </w:rPr>
            </w:pPr>
          </w:p>
          <w:p w14:paraId="44B1A77D" w14:textId="77777777" w:rsidR="00D0444E" w:rsidRPr="00CA7146" w:rsidRDefault="00D0444E" w:rsidP="00D73F6A">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D0444E" w14:paraId="0C7F8BC7" w14:textId="77777777" w:rsidTr="00D73F6A">
        <w:tc>
          <w:tcPr>
            <w:tcW w:w="9350" w:type="dxa"/>
          </w:tcPr>
          <w:p w14:paraId="552A17CB" w14:textId="671C0613"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095E9C">
              <w:rPr>
                <w:rFonts w:cs="Arial"/>
                <w:b/>
                <w:bCs/>
              </w:rPr>
              <w:t>5</w:t>
            </w:r>
            <w:r w:rsidRPr="00632627">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adult and pediatric single acuity </w:t>
            </w:r>
            <w:r w:rsidRPr="00A831FC">
              <w:rPr>
                <w:rFonts w:cs="Arial"/>
                <w:b/>
                <w:bCs/>
              </w:rPr>
              <w:t>Med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w:t>
            </w:r>
          </w:p>
          <w:p w14:paraId="4ADFADC6" w14:textId="77777777" w:rsidR="00D0444E" w:rsidRDefault="00D0444E" w:rsidP="00D73F6A">
            <w:pPr>
              <w:autoSpaceDE w:val="0"/>
              <w:autoSpaceDN w:val="0"/>
              <w:adjustRightInd w:val="0"/>
              <w:rPr>
                <w:rFonts w:cs="Arial"/>
              </w:rPr>
            </w:pPr>
          </w:p>
          <w:p w14:paraId="021A5568"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474B2D67" w14:textId="77777777" w:rsidR="00D0444E" w:rsidRPr="00BB3760" w:rsidRDefault="00D0444E" w:rsidP="00D73F6A">
            <w:pPr>
              <w:autoSpaceDE w:val="0"/>
              <w:autoSpaceDN w:val="0"/>
              <w:adjustRightInd w:val="0"/>
              <w:rPr>
                <w:rFonts w:cs="Arial"/>
              </w:rPr>
            </w:pPr>
          </w:p>
          <w:p w14:paraId="2A19B239"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6D6EB1B"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 xml:space="preserve">ctual </w:t>
            </w:r>
            <w:r w:rsidRPr="005F5019">
              <w:t>direct patient care</w:t>
            </w:r>
            <w:r w:rsidRPr="00153B88">
              <w:rPr>
                <w:rFonts w:cs="Arial"/>
              </w:rPr>
              <w:t xml:space="preserve"> hours worked by nursing staff</w:t>
            </w:r>
          </w:p>
          <w:p w14:paraId="6E063FB3"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00C6AE84"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0AE355FA" w14:textId="77777777" w:rsidR="00C32632" w:rsidRPr="0008544D" w:rsidRDefault="00C32632" w:rsidP="00AD309C">
            <w:pPr>
              <w:pStyle w:val="ListParagraph"/>
              <w:numPr>
                <w:ilvl w:val="0"/>
                <w:numId w:val="373"/>
              </w:numPr>
              <w:autoSpaceDE w:val="0"/>
              <w:autoSpaceDN w:val="0"/>
              <w:adjustRightInd w:val="0"/>
              <w:rPr>
                <w:rFonts w:cs="Arial"/>
              </w:rPr>
            </w:pPr>
            <w:r w:rsidRPr="007F5727">
              <w:rPr>
                <w:rFonts w:cs="Arial"/>
              </w:rPr>
              <w:t>Sitter hours authorized for both physical touch and direct patient care intervention</w:t>
            </w:r>
          </w:p>
          <w:p w14:paraId="65139575" w14:textId="402D8810" w:rsidR="00D0444E" w:rsidRPr="00BB370E" w:rsidRDefault="00D0444E" w:rsidP="00D73F6A">
            <w:pPr>
              <w:autoSpaceDE w:val="0"/>
              <w:autoSpaceDN w:val="0"/>
              <w:adjustRightInd w:val="0"/>
              <w:rPr>
                <w:rFonts w:cs="Arial"/>
              </w:rPr>
            </w:pPr>
          </w:p>
          <w:p w14:paraId="3B59A95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P</w:t>
            </w:r>
            <w:r w:rsidRPr="00153B88">
              <w:rPr>
                <w:rFonts w:cs="Arial"/>
              </w:rPr>
              <w:t>:</w:t>
            </w:r>
          </w:p>
          <w:p w14:paraId="79C1F7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21305B89"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734631F"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0FCB79A0"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0C05AF0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118EA26"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6C83A6CF" w14:textId="57532B22" w:rsidR="006F0E0C" w:rsidRPr="006F0E0C" w:rsidRDefault="00746E15" w:rsidP="00AD309C">
            <w:pPr>
              <w:pStyle w:val="ListParagraph"/>
              <w:numPr>
                <w:ilvl w:val="0"/>
                <w:numId w:val="374"/>
              </w:numPr>
              <w:autoSpaceDE w:val="0"/>
              <w:autoSpaceDN w:val="0"/>
              <w:adjustRightInd w:val="0"/>
              <w:rPr>
                <w:rFonts w:cs="Arial"/>
              </w:rPr>
            </w:pPr>
            <w:r w:rsidRPr="00E40281">
              <w:rPr>
                <w:rFonts w:cs="Arial"/>
              </w:rPr>
              <w:t>Sitter hours without authorization for both physical touch and direct patient care intervention</w:t>
            </w:r>
          </w:p>
          <w:p w14:paraId="43DB93A3" w14:textId="77777777" w:rsidR="00D0444E" w:rsidRDefault="00D0444E" w:rsidP="00D73F6A">
            <w:pPr>
              <w:autoSpaceDE w:val="0"/>
              <w:autoSpaceDN w:val="0"/>
              <w:adjustRightInd w:val="0"/>
              <w:rPr>
                <w:rFonts w:eastAsiaTheme="minorHAnsi" w:cs="Arial"/>
                <w:b/>
                <w:bCs/>
                <w:kern w:val="2"/>
                <w:u w:val="single"/>
                <w14:ligatures w14:val="standardContextual"/>
              </w:rPr>
            </w:pPr>
          </w:p>
          <w:p w14:paraId="59BBBA44"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11E5ABAE" w14:textId="77777777" w:rsidR="00D0444E" w:rsidRPr="00BB3760" w:rsidRDefault="00D0444E" w:rsidP="00D73F6A">
            <w:pPr>
              <w:autoSpaceDE w:val="0"/>
              <w:autoSpaceDN w:val="0"/>
              <w:adjustRightInd w:val="0"/>
              <w:rPr>
                <w:rFonts w:cs="Arial"/>
              </w:rPr>
            </w:pPr>
          </w:p>
          <w:p w14:paraId="32F7F80C"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DF3A2EC"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6BE2B4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388EF9DE"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0148087"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D93B4CE" w14:textId="77777777" w:rsidR="00D0444E" w:rsidRPr="00153B88" w:rsidRDefault="00D0444E" w:rsidP="00D73F6A">
            <w:pPr>
              <w:autoSpaceDE w:val="0"/>
              <w:autoSpaceDN w:val="0"/>
              <w:adjustRightInd w:val="0"/>
              <w:rPr>
                <w:rFonts w:cs="Arial"/>
              </w:rPr>
            </w:pPr>
          </w:p>
          <w:p w14:paraId="768BFCAD"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36981BD"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31A32A7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5BA10C5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C636223"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1BB8AE36" w14:textId="77777777" w:rsidR="00D0444E" w:rsidRDefault="00D0444E" w:rsidP="00D73F6A">
            <w:pPr>
              <w:autoSpaceDE w:val="0"/>
              <w:autoSpaceDN w:val="0"/>
              <w:adjustRightInd w:val="0"/>
              <w:rPr>
                <w:rFonts w:cs="Arial"/>
              </w:rPr>
            </w:pPr>
          </w:p>
          <w:p w14:paraId="17000AC3" w14:textId="4129483B" w:rsidR="00D0444E" w:rsidRPr="003A5BED" w:rsidRDefault="004C7557" w:rsidP="00D73F6A">
            <w:pPr>
              <w:pStyle w:val="Heading6"/>
              <w:rPr>
                <w:rFonts w:eastAsiaTheme="minorHAnsi"/>
                <w:b w:val="0"/>
                <w:bCs/>
                <w:i/>
                <w:iCs/>
              </w:rPr>
            </w:pPr>
            <w:r>
              <w:rPr>
                <w:rFonts w:ascii="ZWAdobeF" w:eastAsiaTheme="minorHAnsi" w:hAnsi="ZWAdobeF" w:cs="ZWAdobeF"/>
                <w:b w:val="0"/>
                <w:bCs/>
                <w:iCs/>
                <w:color w:val="auto"/>
                <w:sz w:val="2"/>
                <w:szCs w:val="2"/>
              </w:rPr>
              <w:t>1B</w:t>
            </w:r>
            <w:r w:rsidR="00BF053F">
              <w:rPr>
                <w:rFonts w:ascii="ZWAdobeF" w:eastAsiaTheme="minorHAnsi" w:hAnsi="ZWAdobeF" w:cs="ZWAdobeF"/>
                <w:b w:val="0"/>
                <w:bCs/>
                <w:iCs/>
                <w:color w:val="auto"/>
                <w:sz w:val="2"/>
                <w:szCs w:val="2"/>
              </w:rPr>
              <w:t>1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7A996B4" w14:textId="77777777" w:rsidR="00D0444E" w:rsidRDefault="00D0444E" w:rsidP="00D73F6A">
            <w:pPr>
              <w:autoSpaceDE w:val="0"/>
              <w:autoSpaceDN w:val="0"/>
              <w:adjustRightInd w:val="0"/>
              <w:rPr>
                <w:rFonts w:cs="Arial"/>
              </w:rPr>
            </w:pPr>
          </w:p>
          <w:p w14:paraId="40077C9D" w14:textId="08D72814" w:rsidR="00D0444E" w:rsidRPr="00C41959" w:rsidRDefault="004C7557" w:rsidP="00D73F6A">
            <w:pPr>
              <w:pStyle w:val="Heading6"/>
              <w:rPr>
                <w:rFonts w:eastAsiaTheme="minorHAnsi"/>
                <w:u w:val="single"/>
              </w:rPr>
            </w:pPr>
            <w:r>
              <w:rPr>
                <w:rFonts w:ascii="ZWAdobeF" w:eastAsiaTheme="minorHAnsi" w:hAnsi="ZWAdobeF" w:cs="ZWAdobeF"/>
                <w:b w:val="0"/>
                <w:color w:val="auto"/>
                <w:sz w:val="2"/>
                <w:szCs w:val="2"/>
              </w:rPr>
              <w:t>2B</w:t>
            </w:r>
            <w:r w:rsidR="00BF053F">
              <w:rPr>
                <w:rFonts w:ascii="ZWAdobeF" w:eastAsiaTheme="minorHAnsi" w:hAnsi="ZWAdobeF" w:cs="ZWAdobeF"/>
                <w:b w:val="0"/>
                <w:color w:val="auto"/>
                <w:sz w:val="2"/>
                <w:szCs w:val="2"/>
              </w:rPr>
              <w:t>2B</w:t>
            </w:r>
            <w:r w:rsidR="00D0444E" w:rsidRPr="00C41959">
              <w:rPr>
                <w:rFonts w:eastAsiaTheme="minorHAnsi"/>
                <w:u w:val="single"/>
              </w:rPr>
              <w:t xml:space="preserve">Direct Patient Care Responsibilities </w:t>
            </w:r>
          </w:p>
          <w:p w14:paraId="7A446B5F" w14:textId="77777777" w:rsidR="00D0444E" w:rsidRPr="00BB3760" w:rsidRDefault="00D0444E" w:rsidP="00D73F6A">
            <w:pPr>
              <w:autoSpaceDE w:val="0"/>
              <w:autoSpaceDN w:val="0"/>
              <w:adjustRightInd w:val="0"/>
              <w:rPr>
                <w:rFonts w:cs="Arial"/>
              </w:rPr>
            </w:pPr>
          </w:p>
          <w:p w14:paraId="2DD821A3"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578F231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2941D7AA"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5DFB51F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0D84A6A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4FA55C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02B93F2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17B7C9A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00BFDE6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5BC38130"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63FE6A0" w14:textId="77777777" w:rsidR="00D0444E" w:rsidRPr="00CA7146" w:rsidRDefault="00D0444E" w:rsidP="00AD309C">
            <w:pPr>
              <w:pStyle w:val="ListParagraph"/>
              <w:numPr>
                <w:ilvl w:val="0"/>
                <w:numId w:val="377"/>
              </w:numPr>
              <w:autoSpaceDE w:val="0"/>
              <w:autoSpaceDN w:val="0"/>
              <w:adjustRightInd w:val="0"/>
              <w:rPr>
                <w:rFonts w:cs="Arial"/>
              </w:rPr>
            </w:pPr>
            <w:r w:rsidRPr="00CA7146">
              <w:rPr>
                <w:rFonts w:cs="Arial"/>
              </w:rPr>
              <w:t>Patient screening (e.g., fall risk) and assessment</w:t>
            </w:r>
          </w:p>
        </w:tc>
      </w:tr>
      <w:tr w:rsidR="00D0444E" w14:paraId="6CFF6A86" w14:textId="77777777" w:rsidTr="00D73F6A">
        <w:trPr>
          <w:trHeight w:val="144"/>
        </w:trPr>
        <w:tc>
          <w:tcPr>
            <w:tcW w:w="9350" w:type="dxa"/>
          </w:tcPr>
          <w:p w14:paraId="14220A51" w14:textId="4BDBF8FF" w:rsidR="00D0444E" w:rsidRPr="00BB3760" w:rsidRDefault="00D0444E" w:rsidP="00D73F6A">
            <w:pPr>
              <w:autoSpaceDE w:val="0"/>
              <w:autoSpaceDN w:val="0"/>
              <w:adjustRightInd w:val="0"/>
              <w:rPr>
                <w:rFonts w:cs="Arial"/>
              </w:rPr>
            </w:pPr>
            <w:r w:rsidRPr="00632627">
              <w:rPr>
                <w:rFonts w:cs="Arial"/>
                <w:b/>
                <w:bCs/>
              </w:rPr>
              <w:t>Questions #</w:t>
            </w:r>
            <w:r w:rsidR="00BF0AD9">
              <w:rPr>
                <w:rFonts w:cs="Arial"/>
                <w:b/>
                <w:bCs/>
              </w:rPr>
              <w:t>5</w:t>
            </w:r>
            <w:r w:rsidRPr="00632627">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78F281AA" w14:textId="77777777" w:rsidR="00D0444E" w:rsidRPr="00BB3760" w:rsidRDefault="00D0444E" w:rsidP="00D73F6A">
            <w:pPr>
              <w:autoSpaceDE w:val="0"/>
              <w:autoSpaceDN w:val="0"/>
              <w:adjustRightInd w:val="0"/>
              <w:rPr>
                <w:rFonts w:cs="Arial"/>
              </w:rPr>
            </w:pPr>
          </w:p>
          <w:p w14:paraId="0A655876" w14:textId="32EFCD2E" w:rsidR="00D0444E" w:rsidRPr="00A831FC"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90AE6">
              <w:rPr>
                <w:rFonts w:cs="Arial"/>
                <w:b/>
                <w:bCs/>
              </w:rPr>
              <w:t>RN nursing staff ONLY</w:t>
            </w:r>
            <w:r>
              <w:rPr>
                <w:rFonts w:cs="Arial"/>
              </w:rPr>
              <w:t xml:space="preserve"> from question </w:t>
            </w:r>
            <w:r w:rsidR="00A7005B">
              <w:rPr>
                <w:rFonts w:cs="Arial"/>
              </w:rPr>
              <w:t>5b</w:t>
            </w:r>
            <w:r>
              <w:rPr>
                <w:rFonts w:cs="Arial"/>
              </w:rPr>
              <w:t>.</w:t>
            </w:r>
          </w:p>
        </w:tc>
      </w:tr>
      <w:tr w:rsidR="00D0444E" w14:paraId="77418C60" w14:textId="77777777" w:rsidTr="00D73F6A">
        <w:trPr>
          <w:trHeight w:val="432"/>
        </w:trPr>
        <w:tc>
          <w:tcPr>
            <w:tcW w:w="9350" w:type="dxa"/>
          </w:tcPr>
          <w:p w14:paraId="1DA697B5" w14:textId="4D79B085" w:rsidR="00D0444E" w:rsidRPr="00C41959" w:rsidRDefault="00D0444E" w:rsidP="00D73F6A">
            <w:pPr>
              <w:rPr>
                <w:rFonts w:cs="Arial"/>
                <w:b/>
                <w:bCs/>
              </w:rPr>
            </w:pPr>
            <w:r w:rsidRPr="00C41959">
              <w:rPr>
                <w:rFonts w:cs="Arial"/>
                <w:b/>
                <w:bCs/>
              </w:rPr>
              <w:t>Question #</w:t>
            </w:r>
            <w:r w:rsidR="00BF0AD9">
              <w:rPr>
                <w:rFonts w:cs="Arial"/>
                <w:b/>
                <w:bCs/>
              </w:rPr>
              <w:t>6</w:t>
            </w:r>
            <w:r w:rsidRPr="00C41959">
              <w:rPr>
                <w:rFonts w:cs="Arial"/>
                <w:b/>
                <w:bCs/>
              </w:rPr>
              <w:t>: Does your hospital operate any adult or pediatric single acuity Surgical Units?</w:t>
            </w:r>
          </w:p>
          <w:p w14:paraId="1B16CC81" w14:textId="77777777" w:rsidR="00D0444E" w:rsidRPr="00F83C07" w:rsidRDefault="00D0444E" w:rsidP="00D73F6A">
            <w:pPr>
              <w:rPr>
                <w:rFonts w:cs="Arial"/>
                <w:sz w:val="16"/>
                <w:szCs w:val="16"/>
              </w:rPr>
            </w:pPr>
          </w:p>
          <w:p w14:paraId="54B02ADB"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05690408"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4099EBAC" w14:textId="77777777" w:rsidR="005F522B" w:rsidRDefault="005F522B" w:rsidP="00D73F6A">
            <w:pPr>
              <w:autoSpaceDE w:val="0"/>
              <w:autoSpaceDN w:val="0"/>
              <w:adjustRightInd w:val="0"/>
              <w:rPr>
                <w:rFonts w:cs="Arial"/>
              </w:rPr>
            </w:pPr>
          </w:p>
          <w:p w14:paraId="41473F4B" w14:textId="77777777" w:rsidR="005F522B" w:rsidRDefault="005F522B" w:rsidP="005F522B">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28CC4CAC" w14:textId="77777777" w:rsidR="00D0444E" w:rsidRDefault="00D0444E" w:rsidP="00D73F6A">
            <w:pPr>
              <w:autoSpaceDE w:val="0"/>
              <w:autoSpaceDN w:val="0"/>
              <w:adjustRightInd w:val="0"/>
              <w:rPr>
                <w:rFonts w:cs="Arial"/>
              </w:rPr>
            </w:pPr>
          </w:p>
          <w:p w14:paraId="40A62AF1"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1CA2BD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4003A69"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037224E6" w14:textId="3EBF9A34" w:rsidR="00B1103E" w:rsidRPr="00E461ED" w:rsidRDefault="00E461ED"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00B1103E" w:rsidRPr="00E461ED">
              <w:rPr>
                <w:rFonts w:cs="Arial"/>
              </w:rPr>
              <w:t>)</w:t>
            </w:r>
          </w:p>
          <w:p w14:paraId="17CD922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46DC5DA"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424C1F8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7D633883"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627C070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4B277B87"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44BAC2E8" w14:textId="16680CBB"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BD4287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520D2BE"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3D99C70D" w14:textId="77777777" w:rsidTr="00D73F6A">
        <w:tc>
          <w:tcPr>
            <w:tcW w:w="9350" w:type="dxa"/>
          </w:tcPr>
          <w:p w14:paraId="28B33869" w14:textId="486A7AC8" w:rsidR="00D0444E" w:rsidRDefault="00D0444E" w:rsidP="00D73F6A">
            <w:pPr>
              <w:rPr>
                <w:rFonts w:cs="Arial"/>
                <w:b/>
                <w:bCs/>
              </w:rPr>
            </w:pPr>
            <w:r>
              <w:rPr>
                <w:rFonts w:cs="Arial"/>
                <w:b/>
                <w:bCs/>
              </w:rPr>
              <w:t>Question #</w:t>
            </w:r>
            <w:r w:rsidR="00823C75">
              <w:rPr>
                <w:rFonts w:cs="Arial"/>
                <w:b/>
                <w:bCs/>
              </w:rPr>
              <w:t>7</w:t>
            </w:r>
            <w:r>
              <w:rPr>
                <w:rFonts w:cs="Arial"/>
                <w:b/>
                <w:bCs/>
              </w:rPr>
              <w:t>: Single Acuity Surgical Units</w:t>
            </w:r>
          </w:p>
          <w:p w14:paraId="7E87DF98"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D0444E" w14:paraId="4B26C9BF" w14:textId="77777777" w:rsidTr="00D73F6A">
        <w:tc>
          <w:tcPr>
            <w:tcW w:w="9350" w:type="dxa"/>
          </w:tcPr>
          <w:p w14:paraId="4F7608E0" w14:textId="2009351D" w:rsidR="00D0444E" w:rsidRPr="00BB3760" w:rsidRDefault="00D0444E" w:rsidP="00D73F6A">
            <w:pPr>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a):</w:t>
            </w:r>
            <w:r>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 xml:space="preserve"> based on your hospital’s method for counting patient days. </w:t>
            </w:r>
          </w:p>
          <w:p w14:paraId="7E3F5A54" w14:textId="77777777" w:rsidR="00D0444E" w:rsidRPr="00F83C07" w:rsidRDefault="00D0444E" w:rsidP="00D73F6A">
            <w:pPr>
              <w:autoSpaceDE w:val="0"/>
              <w:autoSpaceDN w:val="0"/>
              <w:adjustRightInd w:val="0"/>
              <w:rPr>
                <w:rFonts w:cs="Arial"/>
                <w:sz w:val="16"/>
                <w:szCs w:val="16"/>
              </w:rPr>
            </w:pPr>
          </w:p>
          <w:p w14:paraId="5F794A5D" w14:textId="77777777" w:rsidR="00D0444E" w:rsidRPr="00632627"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D0444E" w14:paraId="3044EEF2" w14:textId="77777777" w:rsidTr="00D73F6A">
        <w:tc>
          <w:tcPr>
            <w:tcW w:w="9350" w:type="dxa"/>
          </w:tcPr>
          <w:p w14:paraId="2A1676CF" w14:textId="4D2D9278"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b):</w:t>
            </w:r>
            <w:r w:rsidRPr="00670605">
              <w:rPr>
                <w:rFonts w:cs="Arial"/>
                <w:b/>
                <w:bCs/>
              </w:rPr>
              <w:t xml:space="preserve"> </w:t>
            </w:r>
            <w:r w:rsidRPr="00BB3760">
              <w:rPr>
                <w:rFonts w:cs="Arial"/>
              </w:rPr>
              <w:t xml:space="preserve">Total number of productive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3AD8B58C" w14:textId="77777777" w:rsidR="00D0444E" w:rsidRPr="00F83C07" w:rsidRDefault="00D0444E" w:rsidP="00D73F6A">
            <w:pPr>
              <w:autoSpaceDE w:val="0"/>
              <w:autoSpaceDN w:val="0"/>
              <w:adjustRightInd w:val="0"/>
              <w:rPr>
                <w:rFonts w:cs="Arial"/>
                <w:sz w:val="16"/>
                <w:szCs w:val="16"/>
              </w:rPr>
            </w:pPr>
          </w:p>
          <w:p w14:paraId="26B9873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3685FEA9" w14:textId="77777777" w:rsidR="00D0444E" w:rsidRPr="00F83C07" w:rsidRDefault="00D0444E" w:rsidP="00D73F6A">
            <w:pPr>
              <w:autoSpaceDE w:val="0"/>
              <w:autoSpaceDN w:val="0"/>
              <w:adjustRightInd w:val="0"/>
              <w:rPr>
                <w:rFonts w:cs="Arial"/>
                <w:sz w:val="16"/>
                <w:szCs w:val="16"/>
              </w:rPr>
            </w:pPr>
          </w:p>
          <w:p w14:paraId="4D876885" w14:textId="4668BF96"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employe</w:t>
            </w:r>
            <w:r w:rsidR="003B710F">
              <w:rPr>
                <w:rFonts w:cs="Arial"/>
              </w:rPr>
              <w:t>d</w:t>
            </w:r>
            <w:r w:rsidRPr="00A831FC">
              <w:rPr>
                <w:rFonts w:cs="Arial"/>
              </w:rPr>
              <w:t xml:space="preserve"> and contract RNs, LPN/LVNs, and UAPs</w:t>
            </w:r>
            <w:r w:rsidRPr="00BB370E">
              <w:rPr>
                <w:rFonts w:cs="Arial"/>
              </w:rPr>
              <w:t>:</w:t>
            </w:r>
          </w:p>
          <w:p w14:paraId="5EC188F6"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41B02C9E"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1EAC8EC7"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5CEE38EA" w14:textId="2BBE5A74" w:rsidR="00D0444E" w:rsidRPr="00A51964" w:rsidRDefault="00A51964" w:rsidP="00AD309C">
            <w:pPr>
              <w:pStyle w:val="ListParagraph"/>
              <w:numPr>
                <w:ilvl w:val="0"/>
                <w:numId w:val="373"/>
              </w:numPr>
              <w:autoSpaceDE w:val="0"/>
              <w:autoSpaceDN w:val="0"/>
              <w:adjustRightInd w:val="0"/>
              <w:rPr>
                <w:rFonts w:cs="Arial"/>
              </w:rPr>
            </w:pPr>
            <w:r w:rsidRPr="00B16AB6">
              <w:rPr>
                <w:rFonts w:cs="Arial"/>
              </w:rPr>
              <w:t>Sitter hours authorized for both physical touch and direct patient care intervention</w:t>
            </w:r>
          </w:p>
          <w:p w14:paraId="3A0A53EE" w14:textId="77777777" w:rsidR="00D0444E" w:rsidRPr="00F83C07" w:rsidRDefault="00D0444E" w:rsidP="00D73F6A">
            <w:pPr>
              <w:autoSpaceDE w:val="0"/>
              <w:autoSpaceDN w:val="0"/>
              <w:adjustRightInd w:val="0"/>
              <w:rPr>
                <w:rFonts w:cs="Arial"/>
                <w:sz w:val="16"/>
                <w:szCs w:val="16"/>
              </w:rPr>
            </w:pPr>
          </w:p>
          <w:p w14:paraId="3942B30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831FC">
              <w:rPr>
                <w:rFonts w:cs="Arial"/>
              </w:rPr>
              <w:t>RN, LPN/LVN, and UAP</w:t>
            </w:r>
            <w:r w:rsidRPr="00153B88">
              <w:rPr>
                <w:rFonts w:cs="Arial"/>
              </w:rPr>
              <w:t>:</w:t>
            </w:r>
          </w:p>
          <w:p w14:paraId="4EDA8D53"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316C80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2A7A00FE"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584CA9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25C02A7"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30C9AB4" w14:textId="77777777" w:rsidR="00A9559B" w:rsidRPr="003A5BED" w:rsidRDefault="00D0444E" w:rsidP="00AD309C">
            <w:pPr>
              <w:pStyle w:val="ListParagraph"/>
              <w:numPr>
                <w:ilvl w:val="0"/>
                <w:numId w:val="374"/>
              </w:numPr>
              <w:autoSpaceDE w:val="0"/>
              <w:autoSpaceDN w:val="0"/>
              <w:adjustRightInd w:val="0"/>
              <w:rPr>
                <w:rFonts w:eastAsiaTheme="minorHAnsi" w:cs="Arial"/>
                <w:b/>
                <w:bCs/>
                <w:kern w:val="2"/>
                <w:u w:val="single"/>
                <w14:ligatures w14:val="standardContextual"/>
              </w:rPr>
            </w:pPr>
            <w:r w:rsidRPr="00173884">
              <w:rPr>
                <w:rFonts w:cs="Arial"/>
              </w:rPr>
              <w:t>Virtual or remote hours</w:t>
            </w:r>
          </w:p>
          <w:p w14:paraId="4EDEA2AC" w14:textId="4B17351D" w:rsidR="00D0444E" w:rsidRPr="00A90AE6" w:rsidRDefault="0095552A" w:rsidP="00AD309C">
            <w:pPr>
              <w:pStyle w:val="ListParagraph"/>
              <w:numPr>
                <w:ilvl w:val="0"/>
                <w:numId w:val="374"/>
              </w:numPr>
              <w:autoSpaceDE w:val="0"/>
              <w:autoSpaceDN w:val="0"/>
              <w:adjustRightInd w:val="0"/>
              <w:rPr>
                <w:rFonts w:eastAsiaTheme="minorHAnsi" w:cs="Arial"/>
                <w:b/>
                <w:bCs/>
                <w:kern w:val="2"/>
                <w:u w:val="single"/>
                <w14:ligatures w14:val="standardContextual"/>
              </w:rPr>
            </w:pPr>
            <w:bookmarkStart w:id="438" w:name="_Hlk184129370"/>
            <w:r w:rsidRPr="00C83974">
              <w:rPr>
                <w:rFonts w:cs="Arial"/>
              </w:rPr>
              <w:t>Sitter hours without authorization for both physical touch and direct patient care intervention</w:t>
            </w:r>
            <w:bookmarkEnd w:id="438"/>
            <w:r w:rsidR="00D0444E">
              <w:rPr>
                <w:rFonts w:cs="Arial"/>
              </w:rPr>
              <w:br/>
            </w:r>
          </w:p>
          <w:p w14:paraId="4E1390CD" w14:textId="77777777" w:rsidR="00D0444E"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5FA6ED06" w14:textId="77777777" w:rsidR="00D0444E" w:rsidRPr="00F83C07" w:rsidRDefault="00D0444E" w:rsidP="00D73F6A">
            <w:pPr>
              <w:autoSpaceDE w:val="0"/>
              <w:autoSpaceDN w:val="0"/>
              <w:adjustRightInd w:val="0"/>
              <w:rPr>
                <w:rFonts w:eastAsiaTheme="minorHAnsi" w:cs="Arial"/>
                <w:b/>
                <w:bCs/>
                <w:kern w:val="2"/>
                <w:sz w:val="16"/>
                <w:szCs w:val="16"/>
                <w:u w:val="single"/>
                <w14:ligatures w14:val="standardContextual"/>
              </w:rPr>
            </w:pPr>
          </w:p>
          <w:p w14:paraId="21DFF63E"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27F6740E"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4CEF429"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02798FC8"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0C8D98B1"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F277826" w14:textId="77777777" w:rsidR="00D0444E" w:rsidRPr="00153B88" w:rsidRDefault="00D0444E" w:rsidP="00D73F6A">
            <w:pPr>
              <w:autoSpaceDE w:val="0"/>
              <w:autoSpaceDN w:val="0"/>
              <w:adjustRightInd w:val="0"/>
              <w:rPr>
                <w:rFonts w:cs="Arial"/>
              </w:rPr>
            </w:pPr>
          </w:p>
          <w:p w14:paraId="18391CF8"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2191226"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76DA18E6"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27FA3707"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51DCA9B"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22F26597" w14:textId="77777777" w:rsidR="00D0444E" w:rsidRPr="003A5BED" w:rsidRDefault="00D0444E" w:rsidP="00D73F6A">
            <w:pPr>
              <w:autoSpaceDE w:val="0"/>
              <w:autoSpaceDN w:val="0"/>
              <w:adjustRightInd w:val="0"/>
              <w:rPr>
                <w:rFonts w:cs="Arial"/>
                <w:i/>
                <w:iCs/>
              </w:rPr>
            </w:pPr>
          </w:p>
          <w:p w14:paraId="48301E0F" w14:textId="7E11B845" w:rsidR="00D0444E" w:rsidRPr="003A5BED" w:rsidRDefault="004C7557" w:rsidP="00D73F6A">
            <w:pPr>
              <w:pStyle w:val="Heading6"/>
              <w:rPr>
                <w:rFonts w:eastAsiaTheme="minorHAnsi"/>
                <w:b w:val="0"/>
                <w:bCs/>
                <w:i/>
                <w:iCs/>
              </w:rPr>
            </w:pPr>
            <w:r>
              <w:rPr>
                <w:rFonts w:ascii="ZWAdobeF" w:eastAsiaTheme="minorHAnsi" w:hAnsi="ZWAdobeF" w:cs="ZWAdobeF"/>
                <w:b w:val="0"/>
                <w:bCs/>
                <w:iCs/>
                <w:color w:val="auto"/>
                <w:sz w:val="2"/>
                <w:szCs w:val="2"/>
              </w:rPr>
              <w:t>3B</w:t>
            </w:r>
            <w:r w:rsidR="00BF053F">
              <w:rPr>
                <w:rFonts w:ascii="ZWAdobeF" w:eastAsiaTheme="minorHAnsi" w:hAnsi="ZWAdobeF" w:cs="ZWAdobeF"/>
                <w:b w:val="0"/>
                <w:bCs/>
                <w:iCs/>
                <w:color w:val="auto"/>
                <w:sz w:val="2"/>
                <w:szCs w:val="2"/>
              </w:rPr>
              <w:t>3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8FDF4DF" w14:textId="77777777" w:rsidR="00D0444E" w:rsidRDefault="00D0444E" w:rsidP="00D73F6A">
            <w:pPr>
              <w:autoSpaceDE w:val="0"/>
              <w:autoSpaceDN w:val="0"/>
              <w:adjustRightInd w:val="0"/>
              <w:rPr>
                <w:rFonts w:cs="Arial"/>
              </w:rPr>
            </w:pPr>
          </w:p>
          <w:p w14:paraId="41A7FD88"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B6213F" w14:textId="77777777" w:rsidR="00D0444E" w:rsidRPr="00BB3760" w:rsidRDefault="00D0444E" w:rsidP="00D73F6A">
            <w:pPr>
              <w:autoSpaceDE w:val="0"/>
              <w:autoSpaceDN w:val="0"/>
              <w:adjustRightInd w:val="0"/>
              <w:rPr>
                <w:rFonts w:cs="Arial"/>
              </w:rPr>
            </w:pPr>
          </w:p>
          <w:p w14:paraId="3A265BBB"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C99F9B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6A0DA0B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27DB9860"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2E71531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4C8CBC3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4E1D92A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5F8FD021"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2B307C6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E220D6D"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B6A18C3"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3E2D478D" w14:textId="77777777" w:rsidTr="00D73F6A">
        <w:tc>
          <w:tcPr>
            <w:tcW w:w="9350" w:type="dxa"/>
          </w:tcPr>
          <w:p w14:paraId="5F8F885D" w14:textId="5270B0AD" w:rsidR="00D0444E" w:rsidRPr="00BB3760" w:rsidRDefault="00D0444E" w:rsidP="00D73F6A">
            <w:pPr>
              <w:autoSpaceDE w:val="0"/>
              <w:autoSpaceDN w:val="0"/>
              <w:adjustRightInd w:val="0"/>
              <w:rPr>
                <w:rFonts w:cs="Arial"/>
              </w:rPr>
            </w:pPr>
            <w:r w:rsidRPr="0086796B">
              <w:rPr>
                <w:rFonts w:cs="Arial"/>
                <w:b/>
                <w:bCs/>
              </w:rPr>
              <w:t xml:space="preserve">Questions </w:t>
            </w:r>
            <w:r w:rsidR="006B5B60">
              <w:rPr>
                <w:rFonts w:cs="Arial"/>
                <w:b/>
                <w:bCs/>
              </w:rPr>
              <w:t>7</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206F3872" w14:textId="77777777" w:rsidR="00D0444E" w:rsidRPr="00BB3760" w:rsidRDefault="00D0444E" w:rsidP="00D73F6A">
            <w:pPr>
              <w:autoSpaceDE w:val="0"/>
              <w:autoSpaceDN w:val="0"/>
              <w:adjustRightInd w:val="0"/>
              <w:rPr>
                <w:rFonts w:cs="Arial"/>
              </w:rPr>
            </w:pPr>
          </w:p>
          <w:p w14:paraId="53267B6E" w14:textId="77777777" w:rsidR="00D0444E"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 xml:space="preserve">ed </w:t>
            </w:r>
            <w:r w:rsidRPr="00A90AE6">
              <w:rPr>
                <w:rFonts w:cs="Arial"/>
                <w:b/>
                <w:bCs/>
              </w:rPr>
              <w:t>RN nursing staff ONLY</w:t>
            </w:r>
            <w:r>
              <w:rPr>
                <w:rFonts w:cs="Arial"/>
              </w:rPr>
              <w:t xml:space="preserve"> from question </w:t>
            </w:r>
            <w:r w:rsidR="00E207EE">
              <w:rPr>
                <w:rFonts w:cs="Arial"/>
              </w:rPr>
              <w:t>7</w:t>
            </w:r>
            <w:r>
              <w:rPr>
                <w:rFonts w:cs="Arial"/>
              </w:rPr>
              <w:t>b.</w:t>
            </w:r>
          </w:p>
          <w:p w14:paraId="47687348" w14:textId="77777777" w:rsidR="00A94E56" w:rsidRDefault="00A94E56" w:rsidP="00D73F6A">
            <w:pPr>
              <w:autoSpaceDE w:val="0"/>
              <w:autoSpaceDN w:val="0"/>
              <w:adjustRightInd w:val="0"/>
              <w:rPr>
                <w:rFonts w:cs="Arial"/>
              </w:rPr>
            </w:pPr>
          </w:p>
          <w:p w14:paraId="6FB0CCA2" w14:textId="77777777" w:rsidR="00A94E56" w:rsidRDefault="00A94E56" w:rsidP="00D73F6A">
            <w:pPr>
              <w:autoSpaceDE w:val="0"/>
              <w:autoSpaceDN w:val="0"/>
              <w:adjustRightInd w:val="0"/>
              <w:rPr>
                <w:rFonts w:cs="Arial"/>
              </w:rPr>
            </w:pPr>
          </w:p>
          <w:p w14:paraId="65D52D07" w14:textId="55740CDB" w:rsidR="00A94E56" w:rsidRPr="00632627" w:rsidRDefault="00A94E56" w:rsidP="00D73F6A">
            <w:pPr>
              <w:autoSpaceDE w:val="0"/>
              <w:autoSpaceDN w:val="0"/>
              <w:adjustRightInd w:val="0"/>
              <w:rPr>
                <w:rFonts w:cs="Arial"/>
                <w:b/>
                <w:bCs/>
              </w:rPr>
            </w:pPr>
          </w:p>
        </w:tc>
      </w:tr>
      <w:tr w:rsidR="00D0444E" w14:paraId="509CDB17" w14:textId="77777777" w:rsidTr="00D73F6A">
        <w:tc>
          <w:tcPr>
            <w:tcW w:w="9350" w:type="dxa"/>
          </w:tcPr>
          <w:p w14:paraId="6A1EB62D" w14:textId="1B1EECEE" w:rsidR="00D0444E" w:rsidRPr="00C41959" w:rsidRDefault="00D0444E" w:rsidP="00D73F6A">
            <w:pPr>
              <w:rPr>
                <w:rFonts w:cs="Arial"/>
                <w:b/>
                <w:bCs/>
              </w:rPr>
            </w:pPr>
            <w:r w:rsidRPr="00C41959">
              <w:rPr>
                <w:rFonts w:cs="Arial"/>
                <w:b/>
                <w:bCs/>
              </w:rPr>
              <w:t>Question #</w:t>
            </w:r>
            <w:r w:rsidR="005F4FC0">
              <w:rPr>
                <w:rFonts w:cs="Arial"/>
                <w:b/>
                <w:bCs/>
              </w:rPr>
              <w:t>8</w:t>
            </w:r>
            <w:r w:rsidRPr="00C41959">
              <w:rPr>
                <w:rFonts w:cs="Arial"/>
                <w:b/>
                <w:bCs/>
              </w:rPr>
              <w:t>: Does your hospital operate any adult or pediatric single acuity Med-Surg Units?</w:t>
            </w:r>
          </w:p>
          <w:p w14:paraId="373FC0E7" w14:textId="77777777" w:rsidR="00D0444E" w:rsidRPr="006162E2" w:rsidRDefault="00D0444E" w:rsidP="00D73F6A">
            <w:pPr>
              <w:rPr>
                <w:rFonts w:cs="Arial"/>
              </w:rPr>
            </w:pPr>
          </w:p>
          <w:p w14:paraId="23D82E9E"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37812EED"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71F21788" w14:textId="77777777" w:rsidR="00D0444E" w:rsidRDefault="00D0444E" w:rsidP="00D73F6A">
            <w:pPr>
              <w:rPr>
                <w:rFonts w:cs="Arial"/>
              </w:rPr>
            </w:pPr>
          </w:p>
          <w:p w14:paraId="764D2CC2" w14:textId="77777777" w:rsidR="000371A7" w:rsidRPr="00DB2BEC" w:rsidRDefault="000371A7" w:rsidP="000371A7">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052FCE1E" w14:textId="77777777" w:rsidR="000371A7" w:rsidRDefault="000371A7" w:rsidP="00D73F6A">
            <w:pPr>
              <w:rPr>
                <w:rFonts w:cs="Arial"/>
              </w:rPr>
            </w:pPr>
          </w:p>
          <w:p w14:paraId="6F7DA9A6"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2E23F37"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758B388" w14:textId="77777777" w:rsidR="00EF28B2" w:rsidRPr="00C41528" w:rsidRDefault="00EF28B2" w:rsidP="00EF28B2">
            <w:pPr>
              <w:pStyle w:val="ListParagraph"/>
              <w:numPr>
                <w:ilvl w:val="0"/>
                <w:numId w:val="372"/>
              </w:numPr>
              <w:autoSpaceDE w:val="0"/>
              <w:autoSpaceDN w:val="0"/>
              <w:adjustRightInd w:val="0"/>
              <w:rPr>
                <w:rFonts w:cs="Arial"/>
              </w:rPr>
            </w:pPr>
            <w:r>
              <w:rPr>
                <w:rFonts w:cs="Arial"/>
              </w:rPr>
              <w:t>OB and Med-Surg (a combination unit in which greater than 50% of the patients are obstetric and the remaining percent are adult acute med-surg such as gynecological and/or pediatric acute med-surg</w:t>
            </w:r>
          </w:p>
          <w:p w14:paraId="7C9FE8D5"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129F0D36" w14:textId="77777777" w:rsidR="00BB4320" w:rsidRPr="00E461ED" w:rsidRDefault="00BB4320"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Pr="00E461ED">
              <w:rPr>
                <w:rFonts w:cs="Arial"/>
              </w:rPr>
              <w:t>)</w:t>
            </w:r>
          </w:p>
          <w:p w14:paraId="1DB43B0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2648402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CD1C0C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55DD7D5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2D1F484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2424B06C"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2E90F6E7" w14:textId="114C5DB2"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0A5CC35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BE24F7"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1BE006A0" w14:textId="77777777" w:rsidTr="00D73F6A">
        <w:tc>
          <w:tcPr>
            <w:tcW w:w="9350" w:type="dxa"/>
          </w:tcPr>
          <w:p w14:paraId="2C8DE683" w14:textId="55CE99F5" w:rsidR="00D0444E" w:rsidRDefault="00D0444E" w:rsidP="00D73F6A">
            <w:pPr>
              <w:rPr>
                <w:rFonts w:cs="Arial"/>
                <w:b/>
                <w:bCs/>
              </w:rPr>
            </w:pPr>
            <w:r>
              <w:rPr>
                <w:rFonts w:cs="Arial"/>
                <w:b/>
                <w:bCs/>
              </w:rPr>
              <w:t>Question #</w:t>
            </w:r>
            <w:r w:rsidR="00CE3ED1">
              <w:rPr>
                <w:rFonts w:cs="Arial"/>
                <w:b/>
                <w:bCs/>
              </w:rPr>
              <w:t>9</w:t>
            </w:r>
            <w:r>
              <w:rPr>
                <w:rFonts w:cs="Arial"/>
                <w:b/>
                <w:bCs/>
              </w:rPr>
              <w:t>: Single Acuity Med-Surg Units</w:t>
            </w:r>
          </w:p>
          <w:p w14:paraId="5AD0EB4E"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D0444E" w14:paraId="1A032732" w14:textId="77777777" w:rsidTr="00D73F6A">
        <w:tc>
          <w:tcPr>
            <w:tcW w:w="9350" w:type="dxa"/>
          </w:tcPr>
          <w:p w14:paraId="7C6AE231" w14:textId="5C933DB6" w:rsidR="00D0444E" w:rsidRPr="00BB3760" w:rsidRDefault="00D0444E" w:rsidP="00D73F6A">
            <w:pPr>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a):</w:t>
            </w:r>
            <w:r w:rsidRPr="00670605">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Pr>
                <w:rFonts w:cs="Arial"/>
              </w:rPr>
              <w:t xml:space="preserve">for </w:t>
            </w:r>
            <w:r w:rsidRPr="00BB3760">
              <w:rPr>
                <w:rFonts w:cs="Arial"/>
              </w:rPr>
              <w:t>each quarter</w:t>
            </w:r>
            <w:r>
              <w:rPr>
                <w:rFonts w:cs="Arial"/>
              </w:rPr>
              <w:t xml:space="preserve"> included in the reporting period</w:t>
            </w:r>
            <w:r w:rsidRPr="00BB3760">
              <w:rPr>
                <w:rFonts w:cs="Arial"/>
              </w:rPr>
              <w:t xml:space="preserve"> based on your hospital’</w:t>
            </w:r>
            <w:r>
              <w:rPr>
                <w:rFonts w:cs="Arial"/>
              </w:rPr>
              <w:t>s</w:t>
            </w:r>
            <w:r w:rsidRPr="00BB3760">
              <w:rPr>
                <w:rFonts w:cs="Arial"/>
              </w:rPr>
              <w:t xml:space="preserve"> method for counting patient days. </w:t>
            </w:r>
          </w:p>
          <w:p w14:paraId="2B74693D" w14:textId="77777777" w:rsidR="00D0444E" w:rsidRPr="00BB3760" w:rsidRDefault="00D0444E" w:rsidP="00D73F6A">
            <w:pPr>
              <w:autoSpaceDE w:val="0"/>
              <w:autoSpaceDN w:val="0"/>
              <w:adjustRightInd w:val="0"/>
              <w:rPr>
                <w:rFonts w:cs="Arial"/>
              </w:rPr>
            </w:pPr>
          </w:p>
          <w:p w14:paraId="2BF61151" w14:textId="77777777" w:rsidR="00D0444E" w:rsidRPr="0086796B"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D0444E" w14:paraId="1A595A46" w14:textId="77777777" w:rsidTr="00D73F6A">
        <w:tc>
          <w:tcPr>
            <w:tcW w:w="9350" w:type="dxa"/>
          </w:tcPr>
          <w:p w14:paraId="060369AE" w14:textId="0DB5EFDF" w:rsidR="00D0444E" w:rsidRDefault="00D0444E" w:rsidP="00D73F6A">
            <w:pPr>
              <w:autoSpaceDE w:val="0"/>
              <w:autoSpaceDN w:val="0"/>
              <w:adjustRightInd w:val="0"/>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4BF9FABF" w14:textId="77777777" w:rsidR="00D0444E" w:rsidRDefault="00D0444E" w:rsidP="00D73F6A">
            <w:pPr>
              <w:autoSpaceDE w:val="0"/>
              <w:autoSpaceDN w:val="0"/>
              <w:adjustRightInd w:val="0"/>
              <w:rPr>
                <w:rFonts w:cs="Arial"/>
              </w:rPr>
            </w:pPr>
          </w:p>
          <w:p w14:paraId="5015569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5DA8AE15" w14:textId="77777777" w:rsidR="00D0444E" w:rsidRPr="00BB3760" w:rsidRDefault="00D0444E" w:rsidP="00D73F6A">
            <w:pPr>
              <w:autoSpaceDE w:val="0"/>
              <w:autoSpaceDN w:val="0"/>
              <w:adjustRightInd w:val="0"/>
              <w:rPr>
                <w:rFonts w:cs="Arial"/>
              </w:rPr>
            </w:pPr>
          </w:p>
          <w:p w14:paraId="2B2B4ECC"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77AA28E"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76BAEF22"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C74EB7A"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2C7A988A" w14:textId="5443FDDF" w:rsidR="00D0444E" w:rsidRPr="0008544D" w:rsidRDefault="00C95A16" w:rsidP="00AD309C">
            <w:pPr>
              <w:pStyle w:val="ListParagraph"/>
              <w:numPr>
                <w:ilvl w:val="0"/>
                <w:numId w:val="373"/>
              </w:numPr>
              <w:autoSpaceDE w:val="0"/>
              <w:autoSpaceDN w:val="0"/>
              <w:adjustRightInd w:val="0"/>
              <w:rPr>
                <w:rFonts w:cs="Arial"/>
              </w:rPr>
            </w:pPr>
            <w:r w:rsidRPr="00824910">
              <w:rPr>
                <w:rFonts w:cs="Arial"/>
              </w:rPr>
              <w:t>Sitter hours authorized for both physical touch and direct patient care intervention</w:t>
            </w:r>
          </w:p>
          <w:p w14:paraId="763AAB4A" w14:textId="77777777" w:rsidR="00D0444E" w:rsidRPr="00BB370E" w:rsidRDefault="00D0444E" w:rsidP="00D73F6A">
            <w:pPr>
              <w:autoSpaceDE w:val="0"/>
              <w:autoSpaceDN w:val="0"/>
              <w:adjustRightInd w:val="0"/>
              <w:rPr>
                <w:rFonts w:cs="Arial"/>
              </w:rPr>
            </w:pPr>
          </w:p>
          <w:p w14:paraId="43CA28D3"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w:t>
            </w:r>
            <w:r>
              <w:rPr>
                <w:rFonts w:cs="Arial"/>
              </w:rPr>
              <w:t>P</w:t>
            </w:r>
            <w:r w:rsidRPr="00153B88">
              <w:rPr>
                <w:rFonts w:cs="Arial"/>
              </w:rPr>
              <w:t>:</w:t>
            </w:r>
          </w:p>
          <w:p w14:paraId="3D8CF2B4"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6347CB3D"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44CD9EC"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35108C1"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6C99BA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2F65DADF"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70500152" w14:textId="78C014E5" w:rsidR="000E1853" w:rsidRPr="00B12BA7" w:rsidRDefault="00EC1481" w:rsidP="00AD309C">
            <w:pPr>
              <w:pStyle w:val="ListParagraph"/>
              <w:numPr>
                <w:ilvl w:val="0"/>
                <w:numId w:val="374"/>
              </w:numPr>
              <w:autoSpaceDE w:val="0"/>
              <w:autoSpaceDN w:val="0"/>
              <w:adjustRightInd w:val="0"/>
              <w:rPr>
                <w:rFonts w:cs="Arial"/>
              </w:rPr>
            </w:pPr>
            <w:r w:rsidRPr="00FA188F">
              <w:rPr>
                <w:rFonts w:cs="Arial"/>
              </w:rPr>
              <w:t>Sitter hours without authorization for both physical touch and direct patient care intervention</w:t>
            </w:r>
          </w:p>
          <w:p w14:paraId="718A5847" w14:textId="77777777" w:rsidR="00D0444E" w:rsidRDefault="00D0444E" w:rsidP="00D73F6A">
            <w:pPr>
              <w:autoSpaceDE w:val="0"/>
              <w:autoSpaceDN w:val="0"/>
              <w:adjustRightInd w:val="0"/>
              <w:rPr>
                <w:rFonts w:cs="Arial"/>
              </w:rPr>
            </w:pPr>
          </w:p>
          <w:p w14:paraId="63698FA1"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63B80CCC" w14:textId="77777777" w:rsidR="00D0444E" w:rsidRPr="00BB3760" w:rsidRDefault="00D0444E" w:rsidP="00D73F6A">
            <w:pPr>
              <w:autoSpaceDE w:val="0"/>
              <w:autoSpaceDN w:val="0"/>
              <w:adjustRightInd w:val="0"/>
              <w:rPr>
                <w:rFonts w:cs="Arial"/>
              </w:rPr>
            </w:pPr>
          </w:p>
          <w:p w14:paraId="26CFCADF"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CA6A1E9"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6F9E136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1E5B3342"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BCA208D"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44F9632" w14:textId="77777777" w:rsidR="00D0444E" w:rsidRPr="00153B88" w:rsidRDefault="00D0444E" w:rsidP="00D73F6A">
            <w:pPr>
              <w:autoSpaceDE w:val="0"/>
              <w:autoSpaceDN w:val="0"/>
              <w:adjustRightInd w:val="0"/>
              <w:rPr>
                <w:rFonts w:cs="Arial"/>
              </w:rPr>
            </w:pPr>
          </w:p>
          <w:p w14:paraId="7C41AEE3"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EDF398A"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54AF65BB"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67DEA7D9"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63DA25C4"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42E7CCA9" w14:textId="77777777" w:rsidR="00D0444E" w:rsidRPr="003A5BED" w:rsidRDefault="00D0444E" w:rsidP="00D73F6A">
            <w:pPr>
              <w:autoSpaceDE w:val="0"/>
              <w:autoSpaceDN w:val="0"/>
              <w:adjustRightInd w:val="0"/>
              <w:rPr>
                <w:rFonts w:cs="Arial"/>
                <w:i/>
                <w:iCs/>
              </w:rPr>
            </w:pPr>
          </w:p>
          <w:p w14:paraId="51A33DEB" w14:textId="3D5EEF5E" w:rsidR="00D0444E" w:rsidRPr="003A5BED" w:rsidRDefault="004C7557" w:rsidP="00D73F6A">
            <w:pPr>
              <w:pStyle w:val="Heading6"/>
              <w:rPr>
                <w:rFonts w:eastAsiaTheme="minorHAnsi"/>
                <w:bCs/>
                <w:i/>
                <w:iCs/>
              </w:rPr>
            </w:pPr>
            <w:r>
              <w:rPr>
                <w:rFonts w:ascii="ZWAdobeF" w:eastAsiaTheme="minorHAnsi" w:hAnsi="ZWAdobeF" w:cs="ZWAdobeF"/>
                <w:b w:val="0"/>
                <w:bCs/>
                <w:iCs/>
                <w:color w:val="auto"/>
                <w:sz w:val="2"/>
                <w:szCs w:val="2"/>
              </w:rPr>
              <w:t>4B</w:t>
            </w:r>
            <w:r w:rsidR="00BF053F">
              <w:rPr>
                <w:rFonts w:ascii="ZWAdobeF" w:eastAsiaTheme="minorHAnsi" w:hAnsi="ZWAdobeF" w:cs="ZWAdobeF"/>
                <w:b w:val="0"/>
                <w:bCs/>
                <w:iCs/>
                <w:color w:val="auto"/>
                <w:sz w:val="2"/>
                <w:szCs w:val="2"/>
              </w:rPr>
              <w:t>4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E8B47FE" w14:textId="77777777" w:rsidR="00D0444E" w:rsidRDefault="00D0444E" w:rsidP="00D73F6A">
            <w:pPr>
              <w:autoSpaceDE w:val="0"/>
              <w:autoSpaceDN w:val="0"/>
              <w:adjustRightInd w:val="0"/>
              <w:rPr>
                <w:rFonts w:cs="Arial"/>
              </w:rPr>
            </w:pPr>
          </w:p>
          <w:p w14:paraId="4055E37E"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3A053B4E" w14:textId="77777777" w:rsidR="00D0444E" w:rsidRPr="00BB3760" w:rsidRDefault="00D0444E" w:rsidP="00D73F6A">
            <w:pPr>
              <w:autoSpaceDE w:val="0"/>
              <w:autoSpaceDN w:val="0"/>
              <w:adjustRightInd w:val="0"/>
              <w:rPr>
                <w:rFonts w:cs="Arial"/>
              </w:rPr>
            </w:pPr>
          </w:p>
          <w:p w14:paraId="75C0F3B4"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6522E7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19CD3844"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70F4428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65A9D76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FB8EBC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3439D99B"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2A5DDE82"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6E2DFAD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4FCED3C"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2625FCA0"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438AF82D" w14:textId="77777777" w:rsidTr="00D73F6A">
        <w:tc>
          <w:tcPr>
            <w:tcW w:w="9350" w:type="dxa"/>
          </w:tcPr>
          <w:p w14:paraId="70E8E23A" w14:textId="634FEF72" w:rsidR="00D0444E" w:rsidRPr="00BB3760" w:rsidRDefault="00D0444E" w:rsidP="00D73F6A">
            <w:pPr>
              <w:autoSpaceDE w:val="0"/>
              <w:autoSpaceDN w:val="0"/>
              <w:adjustRightInd w:val="0"/>
              <w:rPr>
                <w:rFonts w:cs="Arial"/>
              </w:rPr>
            </w:pPr>
            <w:r w:rsidRPr="0086796B">
              <w:rPr>
                <w:rFonts w:cs="Arial"/>
                <w:b/>
                <w:bCs/>
              </w:rPr>
              <w:t>Questions #</w:t>
            </w:r>
            <w:r w:rsidR="00F34434">
              <w:rPr>
                <w:rFonts w:cs="Arial"/>
                <w:b/>
                <w:bCs/>
              </w:rPr>
              <w:t>9</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313BD11E" w14:textId="77777777" w:rsidR="00D0444E" w:rsidRPr="00BB3760" w:rsidRDefault="00D0444E" w:rsidP="00D73F6A">
            <w:pPr>
              <w:autoSpaceDE w:val="0"/>
              <w:autoSpaceDN w:val="0"/>
              <w:adjustRightInd w:val="0"/>
              <w:rPr>
                <w:rFonts w:cs="Arial"/>
              </w:rPr>
            </w:pPr>
          </w:p>
          <w:p w14:paraId="5ED24416" w14:textId="0991D656" w:rsidR="00D0444E" w:rsidRPr="0086796B" w:rsidRDefault="00D0444E" w:rsidP="00D73F6A">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RN nursing staff ONLY from question </w:t>
            </w:r>
            <w:r w:rsidR="00F34434">
              <w:rPr>
                <w:rFonts w:cs="Arial"/>
              </w:rPr>
              <w:t>9</w:t>
            </w:r>
            <w:r>
              <w:rPr>
                <w:rFonts w:cs="Arial"/>
              </w:rPr>
              <w:t xml:space="preserve">b. </w:t>
            </w:r>
          </w:p>
        </w:tc>
      </w:tr>
    </w:tbl>
    <w:p w14:paraId="455FBDAC"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605BC6E1" w14:textId="77777777" w:rsidTr="00D73F6A">
        <w:trPr>
          <w:trHeight w:val="288"/>
          <w:jc w:val="center"/>
        </w:trPr>
        <w:tc>
          <w:tcPr>
            <w:tcW w:w="9387" w:type="dxa"/>
            <w:shd w:val="clear" w:color="auto" w:fill="BFBFBF" w:themeFill="background1" w:themeFillShade="BF"/>
            <w:vAlign w:val="center"/>
          </w:tcPr>
          <w:p w14:paraId="04FC5BD6" w14:textId="66D12DA3" w:rsidR="00D0444E" w:rsidRPr="0001518E" w:rsidRDefault="004C7557" w:rsidP="00D73F6A">
            <w:pPr>
              <w:pStyle w:val="Heading6"/>
            </w:pPr>
            <w:r>
              <w:rPr>
                <w:rFonts w:ascii="ZWAdobeF" w:hAnsi="ZWAdobeF" w:cs="ZWAdobeF"/>
                <w:b w:val="0"/>
                <w:color w:val="auto"/>
                <w:sz w:val="2"/>
                <w:szCs w:val="2"/>
              </w:rPr>
              <w:t>5B</w:t>
            </w:r>
            <w:r w:rsidR="00BF053F">
              <w:rPr>
                <w:rFonts w:ascii="ZWAdobeF" w:hAnsi="ZWAdobeF" w:cs="ZWAdobeF"/>
                <w:b w:val="0"/>
                <w:color w:val="auto"/>
                <w:sz w:val="2"/>
                <w:szCs w:val="2"/>
              </w:rPr>
              <w:t>5B</w:t>
            </w:r>
            <w:bookmarkStart w:id="439" w:name="mixedacuityspecs"/>
            <w:bookmarkEnd w:id="439"/>
            <w:r w:rsidR="00D0444E" w:rsidRPr="0001518E">
              <w:t>Mixed Acuity Adult or Pediatric Medical, Surgical, or Med-Surg Units (questions #1</w:t>
            </w:r>
            <w:r w:rsidR="00DB0BB1">
              <w:t>0</w:t>
            </w:r>
            <w:r w:rsidR="00D0444E" w:rsidRPr="0001518E">
              <w:t>-1</w:t>
            </w:r>
            <w:r w:rsidR="00DB0BB1">
              <w:t>2</w:t>
            </w:r>
            <w:r w:rsidR="00D0444E" w:rsidRPr="0001518E">
              <w:t>)</w:t>
            </w:r>
          </w:p>
        </w:tc>
      </w:tr>
      <w:tr w:rsidR="00010550" w:rsidRPr="00BB3760" w14:paraId="1CA66B03" w14:textId="77777777" w:rsidTr="00D73F6A">
        <w:trPr>
          <w:jc w:val="center"/>
        </w:trPr>
        <w:tc>
          <w:tcPr>
            <w:tcW w:w="9387" w:type="dxa"/>
            <w:vAlign w:val="center"/>
          </w:tcPr>
          <w:p w14:paraId="3B14C632" w14:textId="77777777" w:rsidR="00DB0BB1" w:rsidRDefault="00DB0BB1" w:rsidP="00DB0BB1">
            <w:pPr>
              <w:rPr>
                <w:rFonts w:cs="Arial"/>
                <w:b/>
                <w:bCs/>
              </w:rPr>
            </w:pPr>
            <w:r>
              <w:rPr>
                <w:rFonts w:cs="Arial"/>
                <w:b/>
                <w:bCs/>
              </w:rPr>
              <w:t>Question #10: D</w:t>
            </w:r>
            <w:r w:rsidRPr="00B67426">
              <w:rPr>
                <w:rFonts w:cs="Arial"/>
                <w:b/>
                <w:bCs/>
              </w:rPr>
              <w:t xml:space="preserve">oes your hospital operate at least one adult or pediatric mixed acuity Medical, Surgical, or Med-Surg Unit? </w:t>
            </w:r>
          </w:p>
          <w:p w14:paraId="27044448" w14:textId="77777777" w:rsidR="00DB0BB1" w:rsidRDefault="00DB0BB1" w:rsidP="00DB0BB1">
            <w:pPr>
              <w:rPr>
                <w:rFonts w:cs="Arial"/>
                <w:b/>
                <w:bCs/>
              </w:rPr>
            </w:pPr>
          </w:p>
          <w:p w14:paraId="69BC4902" w14:textId="77777777" w:rsidR="00DB0BB1" w:rsidRPr="00F51B1C" w:rsidRDefault="00DB0BB1" w:rsidP="00DB0BB1">
            <w:pPr>
              <w:rPr>
                <w:rFonts w:cs="Arial"/>
              </w:rPr>
            </w:pPr>
            <w:r w:rsidRPr="00F51B1C">
              <w:rPr>
                <w:rFonts w:cs="Arial"/>
              </w:rPr>
              <w:t xml:space="preserve">Leapfrog has aligned with the National Database of Nursing Quality Indicators’ (NDNQI) unit definitions below.   </w:t>
            </w:r>
          </w:p>
          <w:p w14:paraId="7749BD2C" w14:textId="77777777" w:rsidR="00DB0BB1" w:rsidRDefault="00DB0BB1" w:rsidP="00DB0BB1">
            <w:pPr>
              <w:rPr>
                <w:rFonts w:cs="Arial"/>
                <w:b/>
                <w:bCs/>
              </w:rPr>
            </w:pPr>
          </w:p>
          <w:p w14:paraId="62EB2CF4" w14:textId="77777777" w:rsidR="00DB0BB1" w:rsidRDefault="00DB0BB1" w:rsidP="00DB0BB1">
            <w:pPr>
              <w:rPr>
                <w:rFonts w:cs="Arial"/>
                <w:b/>
                <w:bCs/>
              </w:rPr>
            </w:pPr>
            <w:r w:rsidRPr="00B67426">
              <w:rPr>
                <w:rFonts w:cs="Arial"/>
                <w:b/>
                <w:bCs/>
              </w:rPr>
              <w:t xml:space="preserve">Mixed Acuity Medical, Surgical and Med-Surg Units (adult and pediatric): </w:t>
            </w:r>
          </w:p>
          <w:p w14:paraId="73288319" w14:textId="77777777" w:rsidR="00DB0BB1" w:rsidRDefault="00DB0BB1" w:rsidP="00DB0BB1">
            <w:pPr>
              <w:rPr>
                <w:rFonts w:cs="Arial"/>
              </w:rPr>
            </w:pPr>
            <w:r w:rsidRPr="00F51B1C">
              <w:rPr>
                <w:rFonts w:cs="Arial"/>
              </w:rPr>
              <w:t xml:space="preserve">A unit where more than 10% of patients receive varying levels of care.  </w:t>
            </w:r>
          </w:p>
          <w:p w14:paraId="743A5CF3" w14:textId="77777777" w:rsidR="00DB0BB1" w:rsidRDefault="00DB0BB1" w:rsidP="00DB0BB1">
            <w:pPr>
              <w:rPr>
                <w:rFonts w:cs="Arial"/>
                <w:b/>
                <w:bCs/>
              </w:rPr>
            </w:pPr>
          </w:p>
          <w:p w14:paraId="7E0CD4AE" w14:textId="77777777" w:rsidR="00DB0BB1" w:rsidRPr="00D404B5" w:rsidRDefault="00DB0BB1" w:rsidP="00DB0BB1">
            <w:pPr>
              <w:rPr>
                <w:rFonts w:cs="Arial"/>
                <w:b/>
                <w:bCs/>
              </w:rPr>
            </w:pPr>
            <w:r w:rsidRPr="00D404B5">
              <w:rPr>
                <w:rFonts w:cs="Arial"/>
                <w:b/>
                <w:bCs/>
              </w:rPr>
              <w:t xml:space="preserve">Excluded units: </w:t>
            </w:r>
          </w:p>
          <w:p w14:paraId="4D480189" w14:textId="77777777" w:rsidR="00DB0BB1" w:rsidRPr="00F51B1C" w:rsidRDefault="00DB0BB1" w:rsidP="00DB0BB1">
            <w:pPr>
              <w:rPr>
                <w:rFonts w:cs="Arial"/>
              </w:rPr>
            </w:pPr>
            <w:r w:rsidRPr="00F51B1C">
              <w:rPr>
                <w:rFonts w:cs="Arial"/>
              </w:rPr>
              <w:t xml:space="preserve">• Cardiac </w:t>
            </w:r>
          </w:p>
          <w:p w14:paraId="5E6FB504" w14:textId="77777777" w:rsidR="00DB0BB1" w:rsidRPr="00F51B1C" w:rsidRDefault="00DB0BB1" w:rsidP="00DB0BB1">
            <w:pPr>
              <w:rPr>
                <w:rFonts w:cs="Arial"/>
              </w:rPr>
            </w:pPr>
            <w:r w:rsidRPr="00F51B1C">
              <w:rPr>
                <w:rFonts w:cs="Arial"/>
              </w:rPr>
              <w:t xml:space="preserve">• Neurology </w:t>
            </w:r>
          </w:p>
          <w:p w14:paraId="29F1B6AD" w14:textId="77777777" w:rsidR="00834070" w:rsidRDefault="00DB0BB1" w:rsidP="00834070">
            <w:pPr>
              <w:rPr>
                <w:rFonts w:cs="Arial"/>
              </w:rPr>
            </w:pPr>
            <w:r w:rsidRPr="00F51B1C">
              <w:rPr>
                <w:rFonts w:cs="Arial"/>
              </w:rPr>
              <w:t xml:space="preserve">• Hematology/Oncology </w:t>
            </w:r>
          </w:p>
          <w:p w14:paraId="7D9E3A5F" w14:textId="7E7D6FD9" w:rsidR="00834070" w:rsidRPr="00834070" w:rsidRDefault="00834070" w:rsidP="00C51EE9">
            <w:pPr>
              <w:rPr>
                <w:rFonts w:cs="Arial"/>
              </w:rPr>
            </w:pPr>
            <w:r w:rsidRPr="00F51B1C">
              <w:rPr>
                <w:rFonts w:cs="Arial"/>
              </w:rPr>
              <w:t>•</w:t>
            </w:r>
            <w:r>
              <w:rPr>
                <w:rFonts w:cs="Arial"/>
              </w:rPr>
              <w:t xml:space="preserve"> </w:t>
            </w:r>
            <w:r w:rsidRPr="00834070">
              <w:rPr>
                <w:rFonts w:cs="Arial"/>
              </w:rPr>
              <w:t>Neonatal</w:t>
            </w:r>
          </w:p>
          <w:p w14:paraId="3A32517D" w14:textId="2AF2BB01" w:rsidR="00834070" w:rsidRPr="00834070" w:rsidRDefault="00834070" w:rsidP="00C51EE9">
            <w:pPr>
              <w:rPr>
                <w:rFonts w:cs="Arial"/>
              </w:rPr>
            </w:pPr>
            <w:r w:rsidRPr="00F51B1C">
              <w:rPr>
                <w:rFonts w:cs="Arial"/>
              </w:rPr>
              <w:t>•</w:t>
            </w:r>
            <w:r>
              <w:rPr>
                <w:rFonts w:cs="Arial"/>
              </w:rPr>
              <w:t xml:space="preserve"> </w:t>
            </w:r>
            <w:r w:rsidRPr="00834070">
              <w:rPr>
                <w:rFonts w:cs="Arial"/>
              </w:rPr>
              <w:t>Critical Care</w:t>
            </w:r>
          </w:p>
          <w:p w14:paraId="1A796F5B" w14:textId="77777777" w:rsidR="00DB0BB1" w:rsidRPr="00F51B1C" w:rsidRDefault="00DB0BB1" w:rsidP="00DB0BB1">
            <w:pPr>
              <w:rPr>
                <w:rFonts w:cs="Arial"/>
              </w:rPr>
            </w:pPr>
            <w:r w:rsidRPr="00F51B1C">
              <w:rPr>
                <w:rFonts w:cs="Arial"/>
              </w:rPr>
              <w:t xml:space="preserve">• Critical Access (a unit where more than 10% of beds are for skilled nursing (swing beds)) </w:t>
            </w:r>
          </w:p>
          <w:p w14:paraId="3FB1BAC5" w14:textId="77777777" w:rsidR="00DB0BB1" w:rsidRPr="00F51B1C" w:rsidRDefault="00DB0BB1" w:rsidP="00DB0BB1">
            <w:pPr>
              <w:rPr>
                <w:rFonts w:cs="Arial"/>
              </w:rPr>
            </w:pPr>
            <w:r w:rsidRPr="00F51B1C">
              <w:rPr>
                <w:rFonts w:cs="Arial"/>
              </w:rPr>
              <w:t xml:space="preserve">• Units with fewer than 15 patient days per month for all 3 months of any quarter of the reporting period </w:t>
            </w:r>
          </w:p>
          <w:p w14:paraId="546E0AF0" w14:textId="2056E0B3" w:rsidR="00010550" w:rsidRPr="00C41959" w:rsidRDefault="00DB0BB1" w:rsidP="00DB0BB1">
            <w:pPr>
              <w:rPr>
                <w:rFonts w:cs="Arial"/>
                <w:b/>
                <w:bCs/>
              </w:rPr>
            </w:pPr>
            <w:r w:rsidRPr="00F51B1C">
              <w:rPr>
                <w:rFonts w:cs="Arial"/>
              </w:rPr>
              <w:t>• Units that transitioned to an excluded unit type during the reporting period (e.g., a mixed acuity Medical Unit transitioned to a critical care unit during the reporting period)</w:t>
            </w:r>
          </w:p>
        </w:tc>
      </w:tr>
      <w:tr w:rsidR="00D0444E" w:rsidRPr="00BB3760" w14:paraId="045294AF" w14:textId="77777777" w:rsidTr="00D73F6A">
        <w:trPr>
          <w:jc w:val="center"/>
        </w:trPr>
        <w:tc>
          <w:tcPr>
            <w:tcW w:w="9387" w:type="dxa"/>
            <w:vAlign w:val="center"/>
          </w:tcPr>
          <w:p w14:paraId="27D8419B" w14:textId="1DDDB9C1" w:rsidR="00D0444E" w:rsidRPr="00C41959" w:rsidRDefault="00D0444E" w:rsidP="00D73F6A">
            <w:pPr>
              <w:rPr>
                <w:rFonts w:cs="Arial"/>
                <w:b/>
                <w:bCs/>
              </w:rPr>
            </w:pPr>
            <w:r w:rsidRPr="00C41959">
              <w:rPr>
                <w:rFonts w:cs="Arial"/>
                <w:b/>
                <w:bCs/>
              </w:rPr>
              <w:t>Question #1</w:t>
            </w:r>
            <w:r w:rsidR="00DB4CE9">
              <w:rPr>
                <w:rFonts w:cs="Arial"/>
                <w:b/>
                <w:bCs/>
              </w:rPr>
              <w:t>1</w:t>
            </w:r>
            <w:r w:rsidRPr="00C41959">
              <w:rPr>
                <w:rFonts w:cs="Arial"/>
                <w:b/>
                <w:bCs/>
              </w:rPr>
              <w:t>: What type(s) of adult and/or pediatric mixed acuity Medical, Surgical or Med-Surg Units does your hospital operate?</w:t>
            </w:r>
          </w:p>
          <w:p w14:paraId="2E59B259" w14:textId="77777777" w:rsidR="00D0444E" w:rsidRDefault="00D0444E" w:rsidP="00D73F6A">
            <w:pPr>
              <w:rPr>
                <w:rFonts w:cs="Arial"/>
              </w:rPr>
            </w:pPr>
          </w:p>
          <w:p w14:paraId="421BCE68" w14:textId="77777777" w:rsidR="00D0444E" w:rsidRDefault="00D0444E" w:rsidP="00D73F6A">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3FCA4FF6" w14:textId="77777777" w:rsidR="00D0444E" w:rsidRPr="00B35777" w:rsidRDefault="00D0444E" w:rsidP="00D73F6A">
            <w:pPr>
              <w:autoSpaceDE w:val="0"/>
              <w:autoSpaceDN w:val="0"/>
              <w:adjustRightInd w:val="0"/>
              <w:rPr>
                <w:rFonts w:cs="Arial"/>
              </w:rPr>
            </w:pPr>
          </w:p>
          <w:p w14:paraId="4F6A6496" w14:textId="77777777" w:rsidR="00D0444E" w:rsidRPr="008E03C7" w:rsidRDefault="00D0444E" w:rsidP="00D73F6A">
            <w:pPr>
              <w:autoSpaceDE w:val="0"/>
              <w:autoSpaceDN w:val="0"/>
              <w:adjustRightInd w:val="0"/>
              <w:rPr>
                <w:rFonts w:cs="Arial"/>
                <w:b/>
                <w:bCs/>
              </w:rPr>
            </w:pPr>
            <w:r w:rsidRPr="008E03C7">
              <w:rPr>
                <w:rFonts w:cs="Arial"/>
                <w:b/>
                <w:bCs/>
              </w:rPr>
              <w:t>High Acuity Medical, Surgical and Med-Surg Units:</w:t>
            </w:r>
          </w:p>
          <w:p w14:paraId="3FA1AEA0" w14:textId="77777777" w:rsidR="00D0444E" w:rsidRDefault="00D0444E" w:rsidP="00D73F6A">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38B50BB0" w14:textId="77777777" w:rsidR="00D0444E" w:rsidRDefault="00D0444E" w:rsidP="00D73F6A">
            <w:pPr>
              <w:autoSpaceDE w:val="0"/>
              <w:autoSpaceDN w:val="0"/>
              <w:adjustRightInd w:val="0"/>
              <w:rPr>
                <w:rFonts w:cs="Arial"/>
              </w:rPr>
            </w:pPr>
          </w:p>
          <w:p w14:paraId="2EF13E4B" w14:textId="77777777" w:rsidR="00D0444E" w:rsidRPr="008E03C7" w:rsidRDefault="00D0444E" w:rsidP="00D73F6A">
            <w:pPr>
              <w:autoSpaceDE w:val="0"/>
              <w:autoSpaceDN w:val="0"/>
              <w:adjustRightInd w:val="0"/>
              <w:rPr>
                <w:rFonts w:cs="Arial"/>
                <w:b/>
                <w:bCs/>
              </w:rPr>
            </w:pPr>
            <w:r w:rsidRPr="008E03C7">
              <w:rPr>
                <w:rFonts w:cs="Arial"/>
                <w:b/>
                <w:bCs/>
              </w:rPr>
              <w:t>Moderate Acuity Medical, Surgical and Med-Surg Units:</w:t>
            </w:r>
          </w:p>
          <w:p w14:paraId="77EF9A16" w14:textId="7B500C4B" w:rsidR="00D0444E" w:rsidRPr="00451533" w:rsidRDefault="00D0444E" w:rsidP="00D73F6A">
            <w:pPr>
              <w:autoSpaceDE w:val="0"/>
              <w:autoSpaceDN w:val="0"/>
              <w:adjustRightInd w:val="0"/>
              <w:rPr>
                <w:rFonts w:cs="Arial"/>
              </w:rPr>
            </w:pPr>
            <w:r w:rsidRPr="00451533">
              <w:rPr>
                <w:rFonts w:cs="Arial"/>
              </w:rPr>
              <w:t>A mixed acuity unit in which 25-49% of the patients are critical care OR 50-89% of the patients are step down care. The remaining percent</w:t>
            </w:r>
            <w:r w:rsidR="006B768E">
              <w:rPr>
                <w:rFonts w:cs="Arial"/>
              </w:rPr>
              <w:t>age</w:t>
            </w:r>
            <w:r w:rsidRPr="00451533">
              <w:rPr>
                <w:rFonts w:cs="Arial"/>
              </w:rPr>
              <w:t xml:space="preserve"> can be any other acuity level.</w:t>
            </w:r>
          </w:p>
          <w:p w14:paraId="3DF72BD6" w14:textId="77777777" w:rsidR="00D0444E" w:rsidRPr="00451533" w:rsidRDefault="00D0444E" w:rsidP="00D73F6A">
            <w:pPr>
              <w:autoSpaceDE w:val="0"/>
              <w:autoSpaceDN w:val="0"/>
              <w:adjustRightInd w:val="0"/>
              <w:rPr>
                <w:rFonts w:cs="Arial"/>
              </w:rPr>
            </w:pPr>
          </w:p>
          <w:p w14:paraId="4E5995AC" w14:textId="77777777" w:rsidR="00D0444E" w:rsidRPr="008E03C7" w:rsidRDefault="00D0444E" w:rsidP="00D73F6A">
            <w:pPr>
              <w:autoSpaceDE w:val="0"/>
              <w:autoSpaceDN w:val="0"/>
              <w:adjustRightInd w:val="0"/>
              <w:rPr>
                <w:rFonts w:cs="Arial"/>
                <w:b/>
                <w:bCs/>
              </w:rPr>
            </w:pPr>
            <w:r w:rsidRPr="008E03C7">
              <w:rPr>
                <w:rFonts w:cs="Arial"/>
                <w:b/>
                <w:bCs/>
              </w:rPr>
              <w:t>Blended Acuity Medical, Surgical and Med-Surg Units:</w:t>
            </w:r>
          </w:p>
          <w:p w14:paraId="5DCFB4A9" w14:textId="77777777" w:rsidR="00D0444E" w:rsidRPr="00366E5A" w:rsidRDefault="00D0444E" w:rsidP="00D73F6A">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D0444E" w:rsidRPr="00BB3760" w14:paraId="096B5B2E" w14:textId="77777777" w:rsidTr="00D73F6A">
        <w:trPr>
          <w:jc w:val="center"/>
        </w:trPr>
        <w:tc>
          <w:tcPr>
            <w:tcW w:w="9387" w:type="dxa"/>
            <w:vAlign w:val="center"/>
          </w:tcPr>
          <w:p w14:paraId="6F1EB684" w14:textId="1653C696" w:rsidR="00D0444E" w:rsidRDefault="00D0444E" w:rsidP="00D73F6A">
            <w:pPr>
              <w:rPr>
                <w:rFonts w:cs="Arial"/>
                <w:b/>
                <w:bCs/>
              </w:rPr>
            </w:pPr>
            <w:r>
              <w:rPr>
                <w:rFonts w:cs="Arial"/>
                <w:b/>
                <w:bCs/>
              </w:rPr>
              <w:t>Question #1</w:t>
            </w:r>
            <w:r w:rsidR="00DB0BB1">
              <w:rPr>
                <w:rFonts w:cs="Arial"/>
                <w:b/>
                <w:bCs/>
              </w:rPr>
              <w:t>2 or</w:t>
            </w:r>
            <w:r w:rsidR="00CA4B7D">
              <w:rPr>
                <w:rFonts w:cs="Arial"/>
                <w:b/>
                <w:bCs/>
              </w:rPr>
              <w:t xml:space="preserve"> Question #1</w:t>
            </w:r>
            <w:r w:rsidR="00DB0BB1">
              <w:rPr>
                <w:rFonts w:cs="Arial"/>
                <w:b/>
                <w:bCs/>
              </w:rPr>
              <w:t>3</w:t>
            </w:r>
            <w:r>
              <w:rPr>
                <w:rFonts w:cs="Arial"/>
                <w:b/>
                <w:bCs/>
              </w:rPr>
              <w:t xml:space="preserve">: </w:t>
            </w:r>
            <w:r w:rsidRPr="00C41959">
              <w:rPr>
                <w:rFonts w:cs="Arial"/>
                <w:b/>
                <w:bCs/>
              </w:rPr>
              <w:t>Mixed Acuity Medical, Surgical and Med-Surg Units</w:t>
            </w:r>
          </w:p>
          <w:p w14:paraId="084CE7F5" w14:textId="77777777" w:rsidR="00D0444E" w:rsidRPr="00C41959" w:rsidRDefault="00D0444E" w:rsidP="00D73F6A">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D0444E" w:rsidRPr="00BB3760" w14:paraId="6CFC6507" w14:textId="77777777" w:rsidTr="00D73F6A">
        <w:trPr>
          <w:jc w:val="center"/>
        </w:trPr>
        <w:tc>
          <w:tcPr>
            <w:tcW w:w="9387" w:type="dxa"/>
            <w:vAlign w:val="center"/>
          </w:tcPr>
          <w:p w14:paraId="76959786" w14:textId="5E81A67F" w:rsidR="00D0444E" w:rsidRPr="004A2859"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a)</w:t>
            </w:r>
            <w:r w:rsidR="004F1E09">
              <w:rPr>
                <w:rFonts w:cs="Arial"/>
                <w:b/>
                <w:bCs/>
              </w:rPr>
              <w:t xml:space="preserve"> or </w:t>
            </w:r>
            <w:r w:rsidR="004F1E09" w:rsidRPr="0086796B">
              <w:rPr>
                <w:rFonts w:cs="Arial"/>
                <w:b/>
                <w:bCs/>
              </w:rPr>
              <w:t>Question #1</w:t>
            </w:r>
            <w:r w:rsidR="0077336B">
              <w:rPr>
                <w:rFonts w:cs="Arial"/>
                <w:b/>
                <w:bCs/>
              </w:rPr>
              <w:t>3</w:t>
            </w:r>
            <w:r w:rsidR="004F1E09" w:rsidRPr="0086796B">
              <w:rPr>
                <w:rFonts w:cs="Arial"/>
                <w:b/>
                <w:bCs/>
              </w:rPr>
              <w:t>(a)</w:t>
            </w:r>
            <w:r w:rsidRPr="0086796B">
              <w:rPr>
                <w:rFonts w:cs="Arial"/>
                <w:b/>
                <w:bCs/>
              </w:rPr>
              <w:t>:</w:t>
            </w:r>
            <w:r w:rsidRPr="00445CB7">
              <w:rPr>
                <w:rFonts w:cs="Arial"/>
              </w:rPr>
              <w:t xml:space="preserve"> Total number of patient days </w:t>
            </w:r>
            <w:r>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Pr>
                <w:rFonts w:cs="Arial"/>
              </w:rPr>
              <w:t>for</w:t>
            </w:r>
            <w:r w:rsidRPr="00445CB7">
              <w:rPr>
                <w:rFonts w:cs="Arial"/>
              </w:rPr>
              <w:t xml:space="preserve"> each quarter </w:t>
            </w:r>
            <w:r>
              <w:rPr>
                <w:rFonts w:cs="Arial"/>
              </w:rPr>
              <w:t xml:space="preserve">included in the reporting period </w:t>
            </w:r>
            <w:r w:rsidRPr="00445CB7">
              <w:rPr>
                <w:rFonts w:cs="Arial"/>
              </w:rPr>
              <w:t>based on your hospital’s method for counting patient days.</w:t>
            </w:r>
          </w:p>
          <w:p w14:paraId="63E2E923" w14:textId="77777777" w:rsidR="00D0444E" w:rsidRPr="00BB3760" w:rsidRDefault="00D0444E" w:rsidP="00D73F6A">
            <w:pPr>
              <w:autoSpaceDE w:val="0"/>
              <w:autoSpaceDN w:val="0"/>
              <w:adjustRightInd w:val="0"/>
              <w:rPr>
                <w:rFonts w:cs="Arial"/>
              </w:rPr>
            </w:pPr>
          </w:p>
          <w:p w14:paraId="1316CE7E" w14:textId="77777777" w:rsidR="00D0444E" w:rsidRPr="004A2859" w:rsidRDefault="00D0444E" w:rsidP="00D73F6A">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D0444E" w:rsidRPr="00BB3760" w14:paraId="7D42203C" w14:textId="77777777" w:rsidTr="00D73F6A">
        <w:trPr>
          <w:trHeight w:val="144"/>
          <w:jc w:val="center"/>
        </w:trPr>
        <w:tc>
          <w:tcPr>
            <w:tcW w:w="9387" w:type="dxa"/>
            <w:tcBorders>
              <w:bottom w:val="single" w:sz="4" w:space="0" w:color="auto"/>
            </w:tcBorders>
            <w:vAlign w:val="center"/>
          </w:tcPr>
          <w:p w14:paraId="29BCB2A8" w14:textId="7D964092" w:rsidR="00D0444E" w:rsidRPr="00BB3760"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b)</w:t>
            </w:r>
            <w:r w:rsidR="00CE0D43">
              <w:rPr>
                <w:rFonts w:cs="Arial"/>
                <w:b/>
                <w:bCs/>
              </w:rPr>
              <w:t xml:space="preserve"> or </w:t>
            </w:r>
            <w:r w:rsidR="00CE0D43" w:rsidRPr="0086796B">
              <w:rPr>
                <w:rFonts w:cs="Arial"/>
                <w:b/>
                <w:bCs/>
              </w:rPr>
              <w:t>Question #1</w:t>
            </w:r>
            <w:r w:rsidR="0077336B">
              <w:rPr>
                <w:rFonts w:cs="Arial"/>
                <w:b/>
                <w:bCs/>
              </w:rPr>
              <w:t>3</w:t>
            </w:r>
            <w:r w:rsidR="00CE0D43" w:rsidRPr="0086796B">
              <w:rPr>
                <w:rFonts w:cs="Arial"/>
                <w:b/>
                <w:bCs/>
              </w:rPr>
              <w:t>(</w:t>
            </w:r>
            <w:r w:rsidR="00CE0D43">
              <w:rPr>
                <w:rFonts w:cs="Arial"/>
                <w:b/>
                <w:bCs/>
              </w:rPr>
              <w:t>b</w:t>
            </w:r>
            <w:r w:rsidR="00CE0D43" w:rsidRPr="0086796B">
              <w:rPr>
                <w:rFonts w:cs="Arial"/>
                <w:b/>
                <w:bCs/>
              </w:rPr>
              <w:t>)</w:t>
            </w:r>
            <w:r w:rsidRPr="0086796B">
              <w:rPr>
                <w:rFonts w:cs="Arial"/>
                <w:b/>
                <w:bCs/>
              </w:rPr>
              <w:t>:</w:t>
            </w:r>
            <w:r w:rsidRPr="00BB3760">
              <w:rPr>
                <w:rFonts w:cs="Arial"/>
              </w:rPr>
              <w:t xml:space="preserve"> 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471EAD46" w14:textId="77777777" w:rsidR="00D0444E" w:rsidRPr="00BB3760" w:rsidRDefault="00D0444E" w:rsidP="00D73F6A">
            <w:pPr>
              <w:autoSpaceDE w:val="0"/>
              <w:autoSpaceDN w:val="0"/>
              <w:adjustRightInd w:val="0"/>
              <w:rPr>
                <w:rFonts w:cs="Arial"/>
              </w:rPr>
            </w:pPr>
          </w:p>
          <w:p w14:paraId="7EEA32E3" w14:textId="77777777" w:rsidR="00D0444E" w:rsidRPr="006230B8" w:rsidRDefault="00D0444E" w:rsidP="00D73F6A">
            <w:pPr>
              <w:autoSpaceDE w:val="0"/>
              <w:autoSpaceDN w:val="0"/>
              <w:adjustRightInd w:val="0"/>
              <w:rPr>
                <w:rFonts w:cs="Arial"/>
                <w:b/>
                <w:bCs/>
                <w:u w:val="single"/>
              </w:rPr>
            </w:pPr>
            <w:r w:rsidRPr="006230B8">
              <w:rPr>
                <w:rFonts w:cs="Arial"/>
                <w:b/>
                <w:bCs/>
                <w:u w:val="single"/>
              </w:rPr>
              <w:t>Productive Hours</w:t>
            </w:r>
          </w:p>
          <w:p w14:paraId="79AF3435" w14:textId="77777777" w:rsidR="00D0444E" w:rsidRPr="006230B8" w:rsidRDefault="00D0444E" w:rsidP="00D73F6A">
            <w:pPr>
              <w:autoSpaceDE w:val="0"/>
              <w:autoSpaceDN w:val="0"/>
              <w:adjustRightInd w:val="0"/>
              <w:rPr>
                <w:rFonts w:cs="Arial"/>
              </w:rPr>
            </w:pPr>
          </w:p>
          <w:p w14:paraId="5172DE4C"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s, LPN/LVNs, and UAPs:</w:t>
            </w:r>
          </w:p>
          <w:p w14:paraId="3EC6EBFE"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Actual direct patient care hours worked by nursing staff</w:t>
            </w:r>
          </w:p>
          <w:p w14:paraId="705835B4"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Overtime spent performing direct patient care</w:t>
            </w:r>
          </w:p>
          <w:p w14:paraId="031130B5"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Orientation hours for new hires that are considered part of the unit’s staffing matrix, whose work hours are charged to the unit’s cost center, and who would be replaced if they called out sick</w:t>
            </w:r>
          </w:p>
          <w:p w14:paraId="45863C09" w14:textId="16A76768" w:rsidR="00D0444E" w:rsidRPr="006230B8" w:rsidRDefault="00B46857" w:rsidP="00AD309C">
            <w:pPr>
              <w:pStyle w:val="ListParagraph"/>
              <w:numPr>
                <w:ilvl w:val="0"/>
                <w:numId w:val="373"/>
              </w:numPr>
              <w:autoSpaceDE w:val="0"/>
              <w:autoSpaceDN w:val="0"/>
              <w:adjustRightInd w:val="0"/>
              <w:rPr>
                <w:rFonts w:cs="Arial"/>
              </w:rPr>
            </w:pPr>
            <w:r w:rsidRPr="002B788A">
              <w:rPr>
                <w:rFonts w:cs="Arial"/>
              </w:rPr>
              <w:t>Sitter hours authorized for both physical touch and direct patient care intervention</w:t>
            </w:r>
          </w:p>
          <w:p w14:paraId="49BA0C86" w14:textId="77777777" w:rsidR="00D0444E" w:rsidRPr="006230B8" w:rsidRDefault="00D0444E" w:rsidP="00D73F6A">
            <w:pPr>
              <w:autoSpaceDE w:val="0"/>
              <w:autoSpaceDN w:val="0"/>
              <w:adjustRightInd w:val="0"/>
              <w:rPr>
                <w:rFonts w:cs="Arial"/>
              </w:rPr>
            </w:pPr>
          </w:p>
          <w:p w14:paraId="017F46B4"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 LPN/LVN, and UAP:</w:t>
            </w:r>
          </w:p>
          <w:p w14:paraId="0AC8089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Budgeted or scheduled hours</w:t>
            </w:r>
          </w:p>
          <w:p w14:paraId="36FE27E1"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Vacation time, sick time, education leave, or committee time</w:t>
            </w:r>
          </w:p>
          <w:p w14:paraId="4F4CA95C"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4B09FCA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Hours from when the unit was staffed but there were no patients in the unit</w:t>
            </w:r>
          </w:p>
          <w:p w14:paraId="592E380E" w14:textId="77777777" w:rsidR="00D0444E" w:rsidRPr="006230B8" w:rsidRDefault="00D0444E" w:rsidP="00AD309C">
            <w:pPr>
              <w:pStyle w:val="ListParagraph"/>
              <w:numPr>
                <w:ilvl w:val="1"/>
                <w:numId w:val="374"/>
              </w:numPr>
              <w:autoSpaceDE w:val="0"/>
              <w:autoSpaceDN w:val="0"/>
              <w:adjustRightInd w:val="0"/>
              <w:rPr>
                <w:rFonts w:cs="Arial"/>
              </w:rPr>
            </w:pPr>
            <w:r w:rsidRPr="006230B8">
              <w:rPr>
                <w:rFonts w:cs="Arial"/>
              </w:rPr>
              <w:t>If these nursing hours cannot be removed, then the unit should not be included.</w:t>
            </w:r>
          </w:p>
          <w:p w14:paraId="5D29636D" w14:textId="77777777" w:rsidR="00D0444E" w:rsidRDefault="00D0444E" w:rsidP="00AD309C">
            <w:pPr>
              <w:pStyle w:val="ListParagraph"/>
              <w:numPr>
                <w:ilvl w:val="0"/>
                <w:numId w:val="374"/>
              </w:numPr>
              <w:autoSpaceDE w:val="0"/>
              <w:autoSpaceDN w:val="0"/>
              <w:adjustRightInd w:val="0"/>
              <w:rPr>
                <w:rFonts w:cs="Arial"/>
              </w:rPr>
            </w:pPr>
            <w:r w:rsidRPr="006230B8">
              <w:rPr>
                <w:rFonts w:cs="Arial"/>
              </w:rPr>
              <w:t>Virtual or remote hours</w:t>
            </w:r>
          </w:p>
          <w:p w14:paraId="6D81A258" w14:textId="121342B7" w:rsidR="00F76C34" w:rsidRDefault="003D0EF6" w:rsidP="00AD309C">
            <w:pPr>
              <w:pStyle w:val="ListParagraph"/>
              <w:numPr>
                <w:ilvl w:val="0"/>
                <w:numId w:val="374"/>
              </w:numPr>
              <w:autoSpaceDE w:val="0"/>
              <w:autoSpaceDN w:val="0"/>
              <w:adjustRightInd w:val="0"/>
              <w:rPr>
                <w:rFonts w:cs="Arial"/>
              </w:rPr>
            </w:pPr>
            <w:r w:rsidRPr="00467DAF">
              <w:rPr>
                <w:rFonts w:cs="Arial"/>
              </w:rPr>
              <w:t>Sitter hours without authorization for both physical touch and direct patient care intervention</w:t>
            </w:r>
          </w:p>
          <w:p w14:paraId="2CCB52D2" w14:textId="77777777" w:rsidR="006C39A3" w:rsidRPr="00DE088C" w:rsidRDefault="006C39A3" w:rsidP="0020604E">
            <w:pPr>
              <w:pStyle w:val="ListParagraph"/>
              <w:autoSpaceDE w:val="0"/>
              <w:autoSpaceDN w:val="0"/>
              <w:adjustRightInd w:val="0"/>
              <w:rPr>
                <w:rFonts w:cs="Arial"/>
              </w:rPr>
            </w:pPr>
          </w:p>
          <w:p w14:paraId="5B559C34" w14:textId="77777777" w:rsidR="00D0444E" w:rsidRPr="006230B8" w:rsidRDefault="00D0444E" w:rsidP="00D73F6A">
            <w:pPr>
              <w:autoSpaceDE w:val="0"/>
              <w:autoSpaceDN w:val="0"/>
              <w:adjustRightInd w:val="0"/>
              <w:rPr>
                <w:rFonts w:cs="Arial"/>
                <w:b/>
                <w:bCs/>
                <w:u w:val="single"/>
              </w:rPr>
            </w:pPr>
            <w:r w:rsidRPr="006230B8">
              <w:rPr>
                <w:rFonts w:cs="Arial"/>
                <w:b/>
                <w:bCs/>
                <w:u w:val="single"/>
              </w:rPr>
              <w:t>Employe</w:t>
            </w:r>
            <w:r>
              <w:rPr>
                <w:rFonts w:cs="Arial"/>
                <w:b/>
                <w:bCs/>
                <w:u w:val="single"/>
              </w:rPr>
              <w:t>d</w:t>
            </w:r>
            <w:r w:rsidRPr="006230B8">
              <w:rPr>
                <w:rFonts w:cs="Arial"/>
                <w:b/>
                <w:bCs/>
                <w:u w:val="single"/>
              </w:rPr>
              <w:t xml:space="preserve"> and Contract</w:t>
            </w:r>
            <w:r>
              <w:rPr>
                <w:rFonts w:cs="Arial"/>
                <w:b/>
                <w:bCs/>
                <w:u w:val="single"/>
              </w:rPr>
              <w:t>ed</w:t>
            </w:r>
            <w:r w:rsidRPr="006230B8">
              <w:rPr>
                <w:rFonts w:cs="Arial"/>
                <w:b/>
                <w:bCs/>
                <w:u w:val="single"/>
              </w:rPr>
              <w:t xml:space="preserve"> Nursing Staff</w:t>
            </w:r>
          </w:p>
          <w:p w14:paraId="7E564C88" w14:textId="77777777" w:rsidR="00D0444E" w:rsidRPr="006230B8" w:rsidRDefault="00D0444E" w:rsidP="00D73F6A">
            <w:pPr>
              <w:autoSpaceDE w:val="0"/>
              <w:autoSpaceDN w:val="0"/>
              <w:adjustRightInd w:val="0"/>
              <w:rPr>
                <w:rFonts w:cs="Arial"/>
              </w:rPr>
            </w:pPr>
          </w:p>
          <w:p w14:paraId="4FC2EED9"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0451D4FA"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employed by the hospital</w:t>
            </w:r>
          </w:p>
          <w:p w14:paraId="52641BA3"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Temporary staff who are not employed by the hospital (i.e., contracted/agency staff)</w:t>
            </w:r>
          </w:p>
          <w:p w14:paraId="65852B7B"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40E203C5"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39B78099" w14:textId="77777777" w:rsidR="00D0444E" w:rsidRPr="006230B8" w:rsidRDefault="00D0444E" w:rsidP="00D73F6A">
            <w:pPr>
              <w:autoSpaceDE w:val="0"/>
              <w:autoSpaceDN w:val="0"/>
              <w:adjustRightInd w:val="0"/>
              <w:rPr>
                <w:rFonts w:cs="Arial"/>
              </w:rPr>
            </w:pPr>
          </w:p>
          <w:p w14:paraId="4FCD33DD"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0E4B8DAA"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03866736"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Specialty teams, patient educators, or case managers who are not assigned to a specific unit</w:t>
            </w:r>
          </w:p>
          <w:p w14:paraId="56323BC9"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Unit secretaries or clerks, monitor technicians, and others with no direct patient care responsibilities</w:t>
            </w:r>
          </w:p>
          <w:p w14:paraId="602C7E8F"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Advanced Practice Registered Nurses (APRNs), including certified nurse-midwife (CNM), clinical nurse specialist (CNS), certified nurse practitioner (CNP), and certified registered nurse anesthetist (CRNA)</w:t>
            </w:r>
          </w:p>
          <w:p w14:paraId="26002D69" w14:textId="77777777" w:rsidR="00D0444E" w:rsidRPr="003A5BED" w:rsidRDefault="00D0444E" w:rsidP="00D73F6A">
            <w:pPr>
              <w:autoSpaceDE w:val="0"/>
              <w:autoSpaceDN w:val="0"/>
              <w:adjustRightInd w:val="0"/>
              <w:rPr>
                <w:rFonts w:cs="Arial"/>
                <w:i/>
                <w:iCs/>
              </w:rPr>
            </w:pPr>
          </w:p>
          <w:p w14:paraId="6FDAD97A" w14:textId="77816629" w:rsidR="00D0444E" w:rsidRPr="003A5BED" w:rsidRDefault="004C7557" w:rsidP="00D73F6A">
            <w:pPr>
              <w:pStyle w:val="Heading6"/>
              <w:rPr>
                <w:rFonts w:eastAsiaTheme="minorHAnsi"/>
                <w:b w:val="0"/>
                <w:bCs/>
                <w:i/>
                <w:iCs/>
              </w:rPr>
            </w:pPr>
            <w:r>
              <w:rPr>
                <w:rFonts w:ascii="ZWAdobeF" w:eastAsiaTheme="minorHAnsi" w:hAnsi="ZWAdobeF" w:cs="ZWAdobeF"/>
                <w:b w:val="0"/>
                <w:bCs/>
                <w:iCs/>
                <w:color w:val="auto"/>
                <w:sz w:val="2"/>
                <w:szCs w:val="2"/>
              </w:rPr>
              <w:t>6B</w:t>
            </w:r>
            <w:r w:rsidR="00BF053F">
              <w:rPr>
                <w:rFonts w:ascii="ZWAdobeF" w:eastAsiaTheme="minorHAnsi" w:hAnsi="ZWAdobeF" w:cs="ZWAdobeF"/>
                <w:b w:val="0"/>
                <w:bCs/>
                <w:iCs/>
                <w:color w:val="auto"/>
                <w:sz w:val="2"/>
                <w:szCs w:val="2"/>
              </w:rPr>
              <w:t>6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39D61056" w14:textId="77777777" w:rsidR="00D0444E" w:rsidRPr="006230B8" w:rsidRDefault="00D0444E" w:rsidP="00D73F6A">
            <w:pPr>
              <w:autoSpaceDE w:val="0"/>
              <w:autoSpaceDN w:val="0"/>
              <w:adjustRightInd w:val="0"/>
              <w:rPr>
                <w:rFonts w:cs="Arial"/>
              </w:rPr>
            </w:pPr>
          </w:p>
          <w:p w14:paraId="643D8630" w14:textId="77777777" w:rsidR="00D0444E" w:rsidRPr="006230B8" w:rsidRDefault="00D0444E" w:rsidP="00D73F6A">
            <w:pPr>
              <w:autoSpaceDE w:val="0"/>
              <w:autoSpaceDN w:val="0"/>
              <w:adjustRightInd w:val="0"/>
              <w:rPr>
                <w:rFonts w:cs="Arial"/>
                <w:b/>
                <w:bCs/>
                <w:u w:val="single"/>
              </w:rPr>
            </w:pPr>
            <w:r w:rsidRPr="006230B8">
              <w:rPr>
                <w:rFonts w:cs="Arial"/>
                <w:b/>
                <w:bCs/>
                <w:u w:val="single"/>
              </w:rPr>
              <w:t xml:space="preserve">Direct Patient Care Responsibilities </w:t>
            </w:r>
          </w:p>
          <w:p w14:paraId="2751BC33" w14:textId="77777777" w:rsidR="00D0444E" w:rsidRPr="006230B8" w:rsidRDefault="00D0444E" w:rsidP="00D73F6A">
            <w:pPr>
              <w:autoSpaceDE w:val="0"/>
              <w:autoSpaceDN w:val="0"/>
              <w:adjustRightInd w:val="0"/>
              <w:rPr>
                <w:rFonts w:cs="Arial"/>
              </w:rPr>
            </w:pPr>
          </w:p>
          <w:p w14:paraId="05ADC56D" w14:textId="77777777" w:rsidR="00D0444E" w:rsidRPr="006230B8" w:rsidRDefault="00D0444E" w:rsidP="00D73F6A">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767B925A"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Medication administration</w:t>
            </w:r>
          </w:p>
          <w:p w14:paraId="7DAA89E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treatments</w:t>
            </w:r>
          </w:p>
          <w:p w14:paraId="1278F222"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rounds</w:t>
            </w:r>
          </w:p>
          <w:p w14:paraId="44EDB108"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Admission, transfer, discharge activities</w:t>
            </w:r>
          </w:p>
          <w:p w14:paraId="6DAD5FF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teaching</w:t>
            </w:r>
          </w:p>
          <w:p w14:paraId="2F475B53"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communication</w:t>
            </w:r>
          </w:p>
          <w:p w14:paraId="5F875BD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Coordination of patient care</w:t>
            </w:r>
          </w:p>
          <w:p w14:paraId="66DB1507"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Documentation time</w:t>
            </w:r>
          </w:p>
          <w:p w14:paraId="7DC2AA25" w14:textId="77777777" w:rsidR="00D0444E" w:rsidRDefault="00D0444E" w:rsidP="00AD309C">
            <w:pPr>
              <w:pStyle w:val="ListParagraph"/>
              <w:numPr>
                <w:ilvl w:val="0"/>
                <w:numId w:val="377"/>
              </w:numPr>
              <w:autoSpaceDE w:val="0"/>
              <w:autoSpaceDN w:val="0"/>
              <w:adjustRightInd w:val="0"/>
              <w:rPr>
                <w:rFonts w:cs="Arial"/>
              </w:rPr>
            </w:pPr>
            <w:r w:rsidRPr="006230B8">
              <w:rPr>
                <w:rFonts w:cs="Arial"/>
              </w:rPr>
              <w:t>Treatment planning</w:t>
            </w:r>
          </w:p>
          <w:p w14:paraId="3006504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screening (e.g., fall risk) and assessment</w:t>
            </w:r>
          </w:p>
        </w:tc>
      </w:tr>
      <w:tr w:rsidR="00D0444E" w:rsidRPr="00BB3760" w14:paraId="6F298ADF" w14:textId="77777777" w:rsidTr="00D73F6A">
        <w:trPr>
          <w:trHeight w:val="432"/>
          <w:jc w:val="center"/>
        </w:trPr>
        <w:tc>
          <w:tcPr>
            <w:tcW w:w="9387" w:type="dxa"/>
            <w:tcBorders>
              <w:bottom w:val="single" w:sz="4" w:space="0" w:color="auto"/>
            </w:tcBorders>
            <w:vAlign w:val="center"/>
          </w:tcPr>
          <w:p w14:paraId="6CDB8E56" w14:textId="494FDF1A" w:rsidR="00D0444E" w:rsidRPr="00BB3760" w:rsidRDefault="00D0444E" w:rsidP="00D73F6A">
            <w:pPr>
              <w:autoSpaceDE w:val="0"/>
              <w:autoSpaceDN w:val="0"/>
              <w:adjustRightInd w:val="0"/>
              <w:rPr>
                <w:rFonts w:cs="Arial"/>
              </w:rPr>
            </w:pPr>
            <w:r w:rsidRPr="0086796B">
              <w:rPr>
                <w:rFonts w:cs="Arial"/>
                <w:b/>
                <w:bCs/>
              </w:rPr>
              <w:t>Question #1</w:t>
            </w:r>
            <w:r w:rsidR="001B2F0C">
              <w:rPr>
                <w:rFonts w:cs="Arial"/>
                <w:b/>
                <w:bCs/>
              </w:rPr>
              <w:t>2</w:t>
            </w:r>
            <w:r w:rsidRPr="0086796B">
              <w:rPr>
                <w:rFonts w:cs="Arial"/>
                <w:b/>
                <w:bCs/>
              </w:rPr>
              <w:t>(c)</w:t>
            </w:r>
            <w:r w:rsidR="00DE0ABF">
              <w:rPr>
                <w:rFonts w:cs="Arial"/>
                <w:b/>
                <w:bCs/>
              </w:rPr>
              <w:t xml:space="preserve"> or </w:t>
            </w:r>
            <w:r w:rsidR="00DE0ABF" w:rsidRPr="0086796B">
              <w:rPr>
                <w:rFonts w:cs="Arial"/>
                <w:b/>
                <w:bCs/>
              </w:rPr>
              <w:t>Question #1</w:t>
            </w:r>
            <w:r w:rsidR="001B2F0C">
              <w:rPr>
                <w:rFonts w:cs="Arial"/>
                <w:b/>
                <w:bCs/>
              </w:rPr>
              <w:t>3</w:t>
            </w:r>
            <w:r w:rsidR="00DE0ABF" w:rsidRPr="0086796B">
              <w:rPr>
                <w:rFonts w:cs="Arial"/>
                <w:b/>
                <w:bCs/>
              </w:rPr>
              <w:t>(</w:t>
            </w:r>
            <w:r w:rsidR="00DE0ABF">
              <w:rPr>
                <w:rFonts w:cs="Arial"/>
                <w:b/>
                <w:bCs/>
              </w:rPr>
              <w:t>c</w:t>
            </w:r>
            <w:r w:rsidR="00DE0ABF" w:rsidRPr="0086796B">
              <w:rPr>
                <w:rFonts w:cs="Arial"/>
                <w:b/>
                <w:bCs/>
              </w:rPr>
              <w:t>)</w:t>
            </w:r>
            <w:r w:rsidRPr="0086796B">
              <w:rPr>
                <w:rFonts w:cs="Arial"/>
                <w:b/>
                <w:bCs/>
              </w:rPr>
              <w:t>:</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3DF072DA" w14:textId="77777777" w:rsidR="00D0444E" w:rsidRPr="00BB3760" w:rsidRDefault="00D0444E" w:rsidP="00D73F6A">
            <w:pPr>
              <w:autoSpaceDE w:val="0"/>
              <w:autoSpaceDN w:val="0"/>
              <w:adjustRightInd w:val="0"/>
              <w:rPr>
                <w:rFonts w:cs="Arial"/>
              </w:rPr>
            </w:pPr>
          </w:p>
          <w:p w14:paraId="4C72E78B" w14:textId="5EAD0AB0" w:rsidR="00D0444E" w:rsidRPr="00ED6698" w:rsidRDefault="00D0444E" w:rsidP="00D73F6A">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Pr>
                <w:rFonts w:cs="Arial"/>
              </w:rPr>
              <w:t>d</w:t>
            </w:r>
            <w:r w:rsidRPr="00ED6698">
              <w:rPr>
                <w:rFonts w:cs="Arial"/>
              </w:rPr>
              <w:t xml:space="preserve"> and contract</w:t>
            </w:r>
            <w:r>
              <w:rPr>
                <w:rFonts w:cs="Arial"/>
              </w:rPr>
              <w:t>ed</w:t>
            </w:r>
            <w:r w:rsidRPr="00ED6698">
              <w:rPr>
                <w:rFonts w:cs="Arial"/>
              </w:rPr>
              <w:t xml:space="preserve"> </w:t>
            </w:r>
            <w:r>
              <w:rPr>
                <w:rFonts w:cs="Arial"/>
              </w:rPr>
              <w:t xml:space="preserve">RN </w:t>
            </w:r>
            <w:r w:rsidRPr="00ED6698">
              <w:rPr>
                <w:rFonts w:cs="Arial"/>
              </w:rPr>
              <w:t>nursing staff</w:t>
            </w:r>
            <w:r>
              <w:rPr>
                <w:rFonts w:cs="Arial"/>
              </w:rPr>
              <w:t xml:space="preserve"> ONLY from question 1</w:t>
            </w:r>
            <w:r w:rsidR="001B2F0C">
              <w:rPr>
                <w:rFonts w:cs="Arial"/>
              </w:rPr>
              <w:t>2</w:t>
            </w:r>
            <w:r>
              <w:rPr>
                <w:rFonts w:cs="Arial"/>
              </w:rPr>
              <w:t>b</w:t>
            </w:r>
            <w:r w:rsidR="003351F6">
              <w:rPr>
                <w:rFonts w:cs="Arial"/>
              </w:rPr>
              <w:t xml:space="preserve"> or </w:t>
            </w:r>
            <w:r w:rsidR="00932333">
              <w:rPr>
                <w:rFonts w:cs="Arial"/>
              </w:rPr>
              <w:t>question 1</w:t>
            </w:r>
            <w:r w:rsidR="001B2F0C">
              <w:rPr>
                <w:rFonts w:cs="Arial"/>
              </w:rPr>
              <w:t>3</w:t>
            </w:r>
            <w:r w:rsidR="00932333">
              <w:rPr>
                <w:rFonts w:cs="Arial"/>
              </w:rPr>
              <w:t>b</w:t>
            </w:r>
            <w:r>
              <w:rPr>
                <w:rFonts w:cs="Arial"/>
              </w:rPr>
              <w:t>.</w:t>
            </w:r>
          </w:p>
        </w:tc>
      </w:tr>
    </w:tbl>
    <w:p w14:paraId="27C182E0" w14:textId="77777777" w:rsidR="00D0444E" w:rsidRDefault="00D0444E" w:rsidP="00D0444E">
      <w:pPr>
        <w:rPr>
          <w:rFonts w:cs="Arial"/>
        </w:rPr>
      </w:pPr>
    </w:p>
    <w:p w14:paraId="45C69A93" w14:textId="476522AC" w:rsidR="00D0444E" w:rsidRPr="00BB3760" w:rsidRDefault="00D0444E" w:rsidP="00D0444E">
      <w:pPr>
        <w:rPr>
          <w:rFonts w:cs="Arial"/>
        </w:rPr>
      </w:pPr>
      <w:r w:rsidRPr="009A5185">
        <w:rPr>
          <w:rFonts w:cs="Arial"/>
          <w:color w:val="000000"/>
        </w:rPr>
        <w:t>See</w:t>
      </w:r>
      <w:r>
        <w:rPr>
          <w:rFonts w:cs="Arial"/>
          <w:color w:val="000000"/>
        </w:rPr>
        <w:t xml:space="preserve"> </w:t>
      </w:r>
      <w:hyperlink w:anchor="_Total_Nursing_Care_1"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F24D304" w14:textId="77777777" w:rsidR="00D0444E" w:rsidRDefault="00D0444E" w:rsidP="00D0444E">
      <w:pPr>
        <w:rPr>
          <w:b/>
          <w:color w:val="000000"/>
          <w:sz w:val="22"/>
        </w:rPr>
      </w:pPr>
      <w:r>
        <w:br w:type="page"/>
      </w:r>
    </w:p>
    <w:p w14:paraId="72C02395" w14:textId="77777777" w:rsidR="00D0444E" w:rsidRPr="004D26B9" w:rsidRDefault="00D0444E" w:rsidP="00D0444E">
      <w:pPr>
        <w:pStyle w:val="Heading44"/>
      </w:pPr>
      <w:bookmarkStart w:id="440" w:name="bsnspecs"/>
      <w:bookmarkEnd w:id="440"/>
      <w:r w:rsidRPr="004D26B9">
        <w:t xml:space="preserve">Percentage of RNs who are BSN-Prepared Specifications </w:t>
      </w:r>
    </w:p>
    <w:p w14:paraId="5021F0F5" w14:textId="77777777" w:rsidR="00D0444E" w:rsidRPr="00BB3760" w:rsidRDefault="00D0444E" w:rsidP="00D0444E">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D0444E" w:rsidRPr="00BB3760" w14:paraId="5F8979F8" w14:textId="77777777" w:rsidTr="00D73F6A">
        <w:trPr>
          <w:trHeight w:val="288"/>
          <w:jc w:val="center"/>
        </w:trPr>
        <w:tc>
          <w:tcPr>
            <w:tcW w:w="9477" w:type="dxa"/>
            <w:vAlign w:val="center"/>
          </w:tcPr>
          <w:p w14:paraId="4125BB26" w14:textId="77777777"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D0444E" w:rsidRPr="00BB3760" w14:paraId="31F2F069" w14:textId="77777777" w:rsidTr="00D73F6A">
        <w:trPr>
          <w:trHeight w:val="576"/>
          <w:jc w:val="center"/>
        </w:trPr>
        <w:tc>
          <w:tcPr>
            <w:tcW w:w="9477" w:type="dxa"/>
            <w:vAlign w:val="center"/>
          </w:tcPr>
          <w:p w14:paraId="3818FEC7" w14:textId="6560494B" w:rsidR="00D0444E" w:rsidRPr="00BB3760" w:rsidRDefault="00D0444E" w:rsidP="00D73F6A">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D0444E" w:rsidRPr="00BB3760" w14:paraId="39C3564C" w14:textId="77777777" w:rsidTr="00D73F6A">
        <w:trPr>
          <w:trHeight w:val="980"/>
          <w:jc w:val="center"/>
        </w:trPr>
        <w:tc>
          <w:tcPr>
            <w:tcW w:w="9477" w:type="dxa"/>
          </w:tcPr>
          <w:p w14:paraId="4FFDB6FF" w14:textId="232FBBBB" w:rsidR="00D0444E" w:rsidRPr="00BB3760" w:rsidRDefault="00D0444E" w:rsidP="00D73F6A">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53624015" w14:textId="77777777" w:rsidR="00D0444E" w:rsidRPr="00BB3760" w:rsidRDefault="00D0444E" w:rsidP="00D73F6A">
            <w:pPr>
              <w:autoSpaceDE w:val="0"/>
              <w:autoSpaceDN w:val="0"/>
              <w:adjustRightInd w:val="0"/>
              <w:rPr>
                <w:rFonts w:cs="Arial"/>
              </w:rPr>
            </w:pPr>
          </w:p>
          <w:p w14:paraId="7B415199" w14:textId="77777777" w:rsidR="00D0444E" w:rsidRPr="00BB3760" w:rsidRDefault="00D0444E" w:rsidP="00D73F6A">
            <w:pPr>
              <w:autoSpaceDE w:val="0"/>
              <w:autoSpaceDN w:val="0"/>
              <w:adjustRightInd w:val="0"/>
              <w:rPr>
                <w:rFonts w:cs="Arial"/>
              </w:rPr>
            </w:pPr>
            <w:r w:rsidRPr="00BB3760">
              <w:rPr>
                <w:rFonts w:cs="Arial"/>
                <w:u w:val="single"/>
              </w:rPr>
              <w:t>Included RN Nursing Staff</w:t>
            </w:r>
            <w:r w:rsidRPr="00BB3760">
              <w:rPr>
                <w:rFonts w:cs="Arial"/>
              </w:rPr>
              <w:t>:</w:t>
            </w:r>
          </w:p>
          <w:p w14:paraId="13E450F9" w14:textId="160F96CD" w:rsidR="00D0444E" w:rsidRPr="00BB3760" w:rsidRDefault="00D0444E" w:rsidP="00AD309C">
            <w:pPr>
              <w:pStyle w:val="ListParagraph"/>
              <w:numPr>
                <w:ilvl w:val="0"/>
                <w:numId w:val="359"/>
              </w:numPr>
              <w:rPr>
                <w:rFonts w:cs="Arial"/>
              </w:rPr>
            </w:pPr>
            <w:r w:rsidRPr="00BB3760">
              <w:rPr>
                <w:rFonts w:cs="Arial"/>
              </w:rPr>
              <w:t>Staff employed by the hospital in most hospital units, including observation,</w:t>
            </w:r>
            <w:r w:rsidR="00743916">
              <w:rPr>
                <w:rFonts w:cs="Arial"/>
              </w:rPr>
              <w:t xml:space="preserve"> </w:t>
            </w:r>
            <w:hyperlink w:anchor="colocatedendnote" w:history="1">
              <w:r w:rsidR="00743916" w:rsidRPr="00C84595">
                <w:rPr>
                  <w:rStyle w:val="Hyperlink"/>
                </w:rPr>
                <w:t>co-located</w:t>
              </w:r>
            </w:hyperlink>
            <w:r w:rsidR="00E81025" w:rsidRPr="003A5BED">
              <w:rPr>
                <w:vertAlign w:val="superscript"/>
              </w:rPr>
              <w:t>31</w:t>
            </w:r>
            <w:r w:rsidR="00E81025">
              <w:t xml:space="preserve"> </w:t>
            </w:r>
            <w:r w:rsidR="0009510E">
              <w:t xml:space="preserve"> o</w:t>
            </w:r>
            <w:r w:rsidRPr="00BB3760">
              <w:rPr>
                <w:rFonts w:cs="Arial"/>
              </w:rPr>
              <w:t>utpatient units, and emergency departments who:</w:t>
            </w:r>
          </w:p>
          <w:p w14:paraId="390313A2" w14:textId="77777777" w:rsidR="00D0444E" w:rsidRPr="00BB3760" w:rsidRDefault="00D0444E" w:rsidP="00AD309C">
            <w:pPr>
              <w:pStyle w:val="ListParagraph"/>
              <w:numPr>
                <w:ilvl w:val="1"/>
                <w:numId w:val="359"/>
              </w:numPr>
              <w:rPr>
                <w:rFonts w:cs="Arial"/>
              </w:rPr>
            </w:pPr>
            <w:r w:rsidRPr="00BB3760">
              <w:rPr>
                <w:rFonts w:cs="Arial"/>
              </w:rPr>
              <w:t xml:space="preserve">Are counted in the unit’s staffing matrix, </w:t>
            </w:r>
            <w:r w:rsidRPr="00BB3760">
              <w:rPr>
                <w:rFonts w:cs="Arial"/>
                <w:b/>
                <w:bCs/>
              </w:rPr>
              <w:t>and</w:t>
            </w:r>
          </w:p>
          <w:p w14:paraId="46150A03" w14:textId="77777777" w:rsidR="00D0444E" w:rsidRPr="00BB3760" w:rsidRDefault="00D0444E" w:rsidP="00AD309C">
            <w:pPr>
              <w:pStyle w:val="ListParagraph"/>
              <w:numPr>
                <w:ilvl w:val="1"/>
                <w:numId w:val="359"/>
              </w:numPr>
              <w:rPr>
                <w:rFonts w:cs="Arial"/>
              </w:rPr>
            </w:pPr>
            <w:r w:rsidRPr="00BB3760">
              <w:rPr>
                <w:rFonts w:cs="Arial"/>
              </w:rPr>
              <w:t xml:space="preserve">Are replaced if they call in sick, </w:t>
            </w:r>
            <w:r w:rsidRPr="00BB3760">
              <w:rPr>
                <w:rFonts w:cs="Arial"/>
                <w:b/>
                <w:bCs/>
              </w:rPr>
              <w:t>and</w:t>
            </w:r>
          </w:p>
          <w:p w14:paraId="302DFEF7" w14:textId="77777777" w:rsidR="00D0444E" w:rsidRPr="00BB3760" w:rsidRDefault="00D0444E" w:rsidP="00AD309C">
            <w:pPr>
              <w:pStyle w:val="ListParagraph"/>
              <w:numPr>
                <w:ilvl w:val="1"/>
                <w:numId w:val="359"/>
              </w:numPr>
              <w:rPr>
                <w:rFonts w:cs="Arial"/>
              </w:rPr>
            </w:pPr>
            <w:r w:rsidRPr="00BB3760">
              <w:rPr>
                <w:rFonts w:cs="Arial"/>
              </w:rPr>
              <w:t>Whose work hours are charged to the unit’s cost center</w:t>
            </w:r>
          </w:p>
          <w:p w14:paraId="6F9B1674" w14:textId="77777777" w:rsidR="00D0444E" w:rsidRPr="00BB3760" w:rsidRDefault="00D0444E" w:rsidP="00AD309C">
            <w:pPr>
              <w:pStyle w:val="ListParagraph"/>
              <w:numPr>
                <w:ilvl w:val="0"/>
                <w:numId w:val="359"/>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2BB96058" w14:textId="77777777" w:rsidR="00D0444E" w:rsidRPr="00BB3760" w:rsidRDefault="00D0444E" w:rsidP="00D73F6A">
            <w:pPr>
              <w:autoSpaceDE w:val="0"/>
              <w:autoSpaceDN w:val="0"/>
              <w:adjustRightInd w:val="0"/>
              <w:rPr>
                <w:rFonts w:cs="Arial"/>
              </w:rPr>
            </w:pPr>
          </w:p>
          <w:p w14:paraId="01B1E1B8" w14:textId="77777777" w:rsidR="00D0444E" w:rsidRPr="00BB3760" w:rsidRDefault="00D0444E" w:rsidP="00D73F6A">
            <w:pPr>
              <w:autoSpaceDE w:val="0"/>
              <w:autoSpaceDN w:val="0"/>
              <w:adjustRightInd w:val="0"/>
              <w:rPr>
                <w:rFonts w:cs="Arial"/>
              </w:rPr>
            </w:pPr>
            <w:r w:rsidRPr="00BB370E">
              <w:rPr>
                <w:rFonts w:cs="Arial"/>
                <w:u w:val="single"/>
              </w:rPr>
              <w:t>Excluded RN Nursing staff</w:t>
            </w:r>
            <w:r w:rsidRPr="00BB3760">
              <w:rPr>
                <w:rFonts w:cs="Arial"/>
              </w:rPr>
              <w:t>:</w:t>
            </w:r>
          </w:p>
          <w:p w14:paraId="202D09D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not employed by the hospital (i.e., contracted/agency staff)</w:t>
            </w:r>
          </w:p>
          <w:p w14:paraId="7ADF4735"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exclusively assigned to skilled nursing units or mixed acuity neonatal units</w:t>
            </w:r>
          </w:p>
          <w:p w14:paraId="62BBC5BF"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589E163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Unit secretaries or clerks or others with no direct patient care responsibilities</w:t>
            </w:r>
          </w:p>
          <w:p w14:paraId="43C7100D"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rimarily responsible for administrative tasks (at least 50% of their time is administrative)</w:t>
            </w:r>
          </w:p>
          <w:p w14:paraId="46BF94E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3EC0DF2D" w14:textId="77777777" w:rsidR="00D0444E" w:rsidRPr="00BB3760" w:rsidRDefault="00D0444E" w:rsidP="00D73F6A">
            <w:pPr>
              <w:autoSpaceDE w:val="0"/>
              <w:autoSpaceDN w:val="0"/>
              <w:adjustRightInd w:val="0"/>
              <w:rPr>
                <w:rFonts w:cs="Arial"/>
              </w:rPr>
            </w:pPr>
          </w:p>
          <w:p w14:paraId="083E9918" w14:textId="77777777" w:rsidR="00D0444E" w:rsidRPr="00BB3760" w:rsidRDefault="00D0444E" w:rsidP="00D73F6A">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483D5B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Medication administration</w:t>
            </w:r>
          </w:p>
          <w:p w14:paraId="30AB40A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treatments</w:t>
            </w:r>
          </w:p>
          <w:p w14:paraId="34DAFDD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rounds</w:t>
            </w:r>
          </w:p>
          <w:p w14:paraId="5049C28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mission, transfer, discharge activities</w:t>
            </w:r>
          </w:p>
          <w:p w14:paraId="38B98F1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teaching</w:t>
            </w:r>
          </w:p>
          <w:p w14:paraId="41B22B9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communication</w:t>
            </w:r>
          </w:p>
          <w:p w14:paraId="6B3FCE7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Coordination of patient care</w:t>
            </w:r>
          </w:p>
          <w:p w14:paraId="09E1BB4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Documentation time</w:t>
            </w:r>
          </w:p>
          <w:p w14:paraId="33DA3DE1"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Treatment planning</w:t>
            </w:r>
          </w:p>
          <w:p w14:paraId="5684A539"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screening (e.g., fall risk) and assessment</w:t>
            </w:r>
          </w:p>
        </w:tc>
      </w:tr>
      <w:tr w:rsidR="00D0444E" w:rsidRPr="00BB3760" w14:paraId="375EAB73" w14:textId="77777777" w:rsidTr="00D73F6A">
        <w:trPr>
          <w:trHeight w:val="1728"/>
          <w:jc w:val="center"/>
        </w:trPr>
        <w:tc>
          <w:tcPr>
            <w:tcW w:w="9477" w:type="dxa"/>
            <w:vAlign w:val="center"/>
          </w:tcPr>
          <w:p w14:paraId="15D26C3E" w14:textId="5C0AFF92" w:rsidR="00D0444E" w:rsidRPr="00BB3760" w:rsidRDefault="00D0444E" w:rsidP="00D73F6A">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448F36B4" w14:textId="77777777" w:rsidR="00D0444E" w:rsidRPr="00BB3760" w:rsidRDefault="00D0444E" w:rsidP="00D73F6A">
            <w:pPr>
              <w:rPr>
                <w:rFonts w:cs="Arial"/>
              </w:rPr>
            </w:pPr>
          </w:p>
          <w:p w14:paraId="4532695D" w14:textId="77777777" w:rsidR="00D0444E" w:rsidRPr="00BB3760" w:rsidRDefault="00D0444E" w:rsidP="00D73F6A">
            <w:pPr>
              <w:rPr>
                <w:rFonts w:cs="Arial"/>
              </w:rPr>
            </w:pPr>
            <w:r w:rsidRPr="00BB3760">
              <w:rPr>
                <w:rFonts w:cs="Arial"/>
              </w:rPr>
              <w:t>Note: Hospitals can use any method to identify RN nursing staff who have a BSN degree or higher, including:</w:t>
            </w:r>
          </w:p>
          <w:p w14:paraId="3A00E3AF" w14:textId="77777777" w:rsidR="00D0444E" w:rsidRPr="00BB3760" w:rsidRDefault="00D0444E" w:rsidP="00AD309C">
            <w:pPr>
              <w:numPr>
                <w:ilvl w:val="0"/>
                <w:numId w:val="184"/>
              </w:numPr>
              <w:rPr>
                <w:rFonts w:cs="Arial"/>
              </w:rPr>
            </w:pPr>
            <w:r w:rsidRPr="00BB3760">
              <w:rPr>
                <w:rFonts w:cs="Arial"/>
              </w:rPr>
              <w:t>NDNQI Annual RN Survey</w:t>
            </w:r>
          </w:p>
          <w:p w14:paraId="4F2B94AE" w14:textId="7284D5D9" w:rsidR="00D0444E" w:rsidRPr="00BB3760" w:rsidRDefault="00D0444E" w:rsidP="00AD309C">
            <w:pPr>
              <w:numPr>
                <w:ilvl w:val="0"/>
                <w:numId w:val="184"/>
              </w:numPr>
              <w:rPr>
                <w:rFonts w:cs="Arial"/>
              </w:rPr>
            </w:pPr>
            <w:r w:rsidRPr="00BB3760">
              <w:rPr>
                <w:rFonts w:cs="Arial"/>
              </w:rPr>
              <w:t xml:space="preserve">Data collected by the nurse managers at the </w:t>
            </w:r>
            <w:r w:rsidR="00B96808">
              <w:rPr>
                <w:rFonts w:cs="Arial"/>
              </w:rPr>
              <w:t>hospital</w:t>
            </w:r>
          </w:p>
          <w:p w14:paraId="55F3A476" w14:textId="77777777" w:rsidR="00D0444E" w:rsidRPr="00BB3760" w:rsidRDefault="00D0444E" w:rsidP="00AD309C">
            <w:pPr>
              <w:pStyle w:val="ListParagraph"/>
              <w:numPr>
                <w:ilvl w:val="0"/>
                <w:numId w:val="184"/>
              </w:numPr>
              <w:rPr>
                <w:rFonts w:cs="Arial"/>
              </w:rPr>
            </w:pPr>
            <w:r w:rsidRPr="00BB3760">
              <w:rPr>
                <w:rFonts w:cs="Arial"/>
              </w:rPr>
              <w:t>Information from HR or credentialing office, or</w:t>
            </w:r>
          </w:p>
          <w:p w14:paraId="7EF9271E" w14:textId="77777777" w:rsidR="00D0444E" w:rsidRPr="00BB3760" w:rsidRDefault="00D0444E" w:rsidP="00AD309C">
            <w:pPr>
              <w:pStyle w:val="ListParagraph"/>
              <w:numPr>
                <w:ilvl w:val="0"/>
                <w:numId w:val="184"/>
              </w:numPr>
              <w:rPr>
                <w:rFonts w:cs="Arial"/>
              </w:rPr>
            </w:pPr>
            <w:r w:rsidRPr="00BB3760">
              <w:rPr>
                <w:rFonts w:cs="Arial"/>
              </w:rPr>
              <w:t>Staff survey via SurveyMonkey or other free data collection tool.</w:t>
            </w:r>
          </w:p>
        </w:tc>
      </w:tr>
    </w:tbl>
    <w:p w14:paraId="45E436DD" w14:textId="77777777" w:rsidR="00D0444E" w:rsidRPr="00213A7F" w:rsidRDefault="00D0444E" w:rsidP="00D0444E">
      <w:pPr>
        <w:rPr>
          <w:b/>
          <w:color w:val="000000"/>
          <w:sz w:val="22"/>
        </w:rPr>
      </w:pPr>
    </w:p>
    <w:p w14:paraId="74FCEBA5" w14:textId="7FC2A450" w:rsidR="00D0444E" w:rsidRDefault="00D0444E" w:rsidP="00D0444E">
      <w:pPr>
        <w:rPr>
          <w:rFonts w:cs="Arial"/>
          <w:b/>
          <w:i/>
          <w:snapToGrid w:val="0"/>
          <w:sz w:val="22"/>
          <w:szCs w:val="22"/>
          <w:lang w:eastAsia="ja-JP"/>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7DB01230" w14:textId="23E74D53" w:rsidR="00AF7112" w:rsidRPr="009A5185" w:rsidRDefault="00AF7112" w:rsidP="003440FB">
      <w:pPr>
        <w:pStyle w:val="BodyText3"/>
        <w:rPr>
          <w:rFonts w:cs="Arial"/>
          <w:lang w:eastAsia="ja-JP"/>
        </w:rPr>
      </w:pPr>
      <w:bookmarkStart w:id="441" w:name="_Toc236212810"/>
    </w:p>
    <w:p w14:paraId="66B6C6E1" w14:textId="7D50164B" w:rsidR="0003003B" w:rsidRPr="009A5185" w:rsidRDefault="00674415" w:rsidP="00CF5A6E">
      <w:pPr>
        <w:pStyle w:val="Heading2"/>
      </w:pPr>
      <w:bookmarkStart w:id="442" w:name="_Toc383775057"/>
      <w:bookmarkStart w:id="443" w:name="_Toc225877759"/>
      <w:r>
        <w:t xml:space="preserve">Section 5: </w:t>
      </w:r>
      <w:r w:rsidR="001708CD">
        <w:t>Physician and Nu</w:t>
      </w:r>
      <w:r w:rsidR="007C6D4E">
        <w:t>r</w:t>
      </w:r>
      <w:r w:rsidR="001708CD">
        <w:t xml:space="preserve">se </w:t>
      </w:r>
      <w:bookmarkEnd w:id="441"/>
      <w:r w:rsidR="00D55BF8">
        <w:t>Staffing</w:t>
      </w:r>
      <w:r w:rsidR="00474DDE">
        <w:t xml:space="preserve"> </w:t>
      </w:r>
      <w:r w:rsidR="0003003B" w:rsidRPr="009A5185">
        <w:t>Frequently Asked Questions (FAQs)</w:t>
      </w:r>
      <w:bookmarkEnd w:id="442"/>
      <w:bookmarkEnd w:id="443"/>
    </w:p>
    <w:p w14:paraId="0CF880EE" w14:textId="77777777" w:rsidR="00B125A3" w:rsidRDefault="00B125A3" w:rsidP="00B125A3">
      <w:pPr>
        <w:rPr>
          <w:rFonts w:cs="Arial"/>
          <w:lang w:eastAsia="ja-JP"/>
        </w:rPr>
      </w:pPr>
    </w:p>
    <w:p w14:paraId="6D903175" w14:textId="27030461" w:rsidR="00CE04EC" w:rsidRPr="009B5300" w:rsidRDefault="00CE04EC" w:rsidP="00B125A3">
      <w:pPr>
        <w:rPr>
          <w:rFonts w:cs="Arial"/>
          <w:b/>
          <w:i/>
          <w:snapToGrid w:val="0"/>
          <w:sz w:val="22"/>
          <w:szCs w:val="22"/>
          <w:lang w:eastAsia="ja-JP"/>
        </w:rPr>
      </w:pPr>
      <w:r w:rsidRPr="009B5300">
        <w:rPr>
          <w:rFonts w:cs="Arial"/>
          <w:b/>
          <w:i/>
          <w:snapToGrid w:val="0"/>
          <w:sz w:val="22"/>
          <w:szCs w:val="22"/>
          <w:lang w:eastAsia="ja-JP"/>
        </w:rPr>
        <w:t xml:space="preserve">Adult and Pediatric ICU </w:t>
      </w:r>
      <w:r>
        <w:rPr>
          <w:rFonts w:cs="Arial"/>
          <w:b/>
          <w:i/>
          <w:snapToGrid w:val="0"/>
          <w:sz w:val="22"/>
          <w:szCs w:val="22"/>
          <w:lang w:eastAsia="ja-JP"/>
        </w:rPr>
        <w:t>P</w:t>
      </w:r>
      <w:r w:rsidRPr="009B5300">
        <w:rPr>
          <w:rFonts w:cs="Arial"/>
          <w:b/>
          <w:i/>
          <w:snapToGrid w:val="0"/>
          <w:sz w:val="22"/>
          <w:szCs w:val="22"/>
          <w:lang w:eastAsia="ja-JP"/>
        </w:rPr>
        <w:t>hysician Staffing FAQs</w:t>
      </w:r>
    </w:p>
    <w:p w14:paraId="0381ED2B" w14:textId="77777777" w:rsidR="00CE04EC" w:rsidRPr="009A5185" w:rsidRDefault="00CE04EC" w:rsidP="00B125A3">
      <w:pPr>
        <w:rPr>
          <w:rFonts w:cs="Arial"/>
          <w:lang w:eastAsia="ja-JP"/>
        </w:rPr>
      </w:pPr>
    </w:p>
    <w:p w14:paraId="3476E01C" w14:textId="60EEC262" w:rsidR="00B125A3" w:rsidRPr="009A5185" w:rsidRDefault="0065217D" w:rsidP="00AB5B80">
      <w:pPr>
        <w:pStyle w:val="Heading3"/>
      </w:pPr>
      <w:bookmarkStart w:id="444" w:name="_Toc225877760"/>
      <w:r>
        <w:t xml:space="preserve">ICU </w:t>
      </w:r>
      <w:r w:rsidR="00B125A3" w:rsidRPr="009A5185">
        <w:t xml:space="preserve">General </w:t>
      </w:r>
      <w:r w:rsidR="00841087">
        <w:t>Questions</w:t>
      </w:r>
      <w:bookmarkEnd w:id="444"/>
    </w:p>
    <w:p w14:paraId="4F806E1C" w14:textId="687D4D8C" w:rsidR="0003003B" w:rsidRPr="009A5185" w:rsidRDefault="0003003B" w:rsidP="008D611A"/>
    <w:p w14:paraId="0D0CFD25" w14:textId="3B34788F" w:rsidR="00E4689D" w:rsidRPr="009A5185" w:rsidRDefault="00E4689D" w:rsidP="00AD309C">
      <w:pPr>
        <w:numPr>
          <w:ilvl w:val="0"/>
          <w:numId w:val="82"/>
        </w:numPr>
        <w:rPr>
          <w:rFonts w:cs="Arial"/>
          <w:b/>
        </w:rPr>
      </w:pPr>
      <w:r w:rsidRPr="009A5185">
        <w:rPr>
          <w:rFonts w:cs="Arial"/>
          <w:b/>
        </w:rPr>
        <w:t xml:space="preserve">What is the reporting period for </w:t>
      </w:r>
      <w:r w:rsidR="006B77DC" w:rsidRPr="009A5185">
        <w:rPr>
          <w:rFonts w:cs="Arial"/>
          <w:b/>
        </w:rPr>
        <w:t>th</w:t>
      </w:r>
      <w:r w:rsidR="006B77DC">
        <w:rPr>
          <w:rFonts w:cs="Arial"/>
          <w:b/>
        </w:rPr>
        <w:t>e ICU</w:t>
      </w:r>
      <w:r w:rsidR="006B77DC" w:rsidRPr="009A5185">
        <w:rPr>
          <w:rFonts w:cs="Arial"/>
          <w:b/>
        </w:rPr>
        <w:t xml:space="preserve"> </w:t>
      </w:r>
      <w:r w:rsidRPr="009A5185">
        <w:rPr>
          <w:rFonts w:cs="Arial"/>
          <w:b/>
        </w:rPr>
        <w:t>measure?</w:t>
      </w:r>
    </w:p>
    <w:p w14:paraId="4658272B" w14:textId="3F7979A7" w:rsidR="00E4689D" w:rsidRPr="009A5185" w:rsidRDefault="00E4689D" w:rsidP="00E4689D">
      <w:pPr>
        <w:ind w:left="720"/>
        <w:rPr>
          <w:rFonts w:cs="Arial"/>
        </w:rPr>
      </w:pPr>
      <w:r w:rsidRPr="009A5185">
        <w:rPr>
          <w:rFonts w:cs="Arial"/>
        </w:rPr>
        <w:t>Hospitals should report on Section 5</w:t>
      </w:r>
      <w:r w:rsidR="006B77DC">
        <w:rPr>
          <w:rFonts w:cs="Arial"/>
        </w:rPr>
        <w:t>A and 5B</w:t>
      </w:r>
      <w:r w:rsidRPr="009A5185">
        <w:rPr>
          <w:rFonts w:cs="Arial"/>
        </w:rPr>
        <w:t xml:space="preserve">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AD309C">
      <w:pPr>
        <w:numPr>
          <w:ilvl w:val="0"/>
          <w:numId w:val="82"/>
        </w:numPr>
        <w:rPr>
          <w:rFonts w:cs="Arial"/>
          <w:b/>
        </w:rPr>
      </w:pPr>
      <w:r w:rsidRPr="009A5185">
        <w:rPr>
          <w:rFonts w:cs="Arial"/>
          <w:b/>
        </w:rPr>
        <w:t>How should hospitals report if they have more than one type of qualifying ICU?</w:t>
      </w:r>
    </w:p>
    <w:p w14:paraId="5ECB7929" w14:textId="6A71EE64" w:rsidR="00E4689D" w:rsidRPr="00E211BE" w:rsidRDefault="005F2BA1" w:rsidP="000F510F">
      <w:pPr>
        <w:ind w:left="720"/>
        <w:rPr>
          <w:rFonts w:cs="Arial"/>
          <w:iCs/>
        </w:rPr>
      </w:pPr>
      <w:r w:rsidRPr="00E211BE">
        <w:rPr>
          <w:rFonts w:cs="Arial"/>
          <w:iCs/>
        </w:rPr>
        <w:t>If your hospital has more than one applicable ICU</w:t>
      </w:r>
      <w:r w:rsidR="00786DF6">
        <w:rPr>
          <w:rFonts w:cs="Arial"/>
          <w:iCs/>
        </w:rPr>
        <w:t xml:space="preserve"> </w:t>
      </w:r>
      <w:r w:rsidR="00786DF6" w:rsidRPr="00786DF6">
        <w:rPr>
          <w:rFonts w:cs="Arial"/>
          <w:iCs/>
        </w:rPr>
        <w:t>(i.e., multiple adult ICUs or multiple pediatric ICUs)</w:t>
      </w:r>
      <w:r w:rsidRPr="00E211BE">
        <w:rPr>
          <w:rFonts w:cs="Arial"/>
          <w:iCs/>
        </w:rPr>
        <w:t xml:space="preserve">, respond to all questions </w:t>
      </w:r>
      <w:r w:rsidR="00F7083E">
        <w:rPr>
          <w:rFonts w:cs="Arial"/>
          <w:iCs/>
        </w:rPr>
        <w:t xml:space="preserve">in </w:t>
      </w:r>
      <w:r w:rsidR="00786DF6">
        <w:rPr>
          <w:rFonts w:cs="Arial"/>
          <w:iCs/>
        </w:rPr>
        <w:t>each</w:t>
      </w:r>
      <w:r w:rsidR="00786DF6" w:rsidRPr="00E211BE">
        <w:rPr>
          <w:rFonts w:cs="Arial"/>
          <w:iCs/>
        </w:rPr>
        <w:t xml:space="preserve"> </w:t>
      </w:r>
      <w:r w:rsidRPr="00E211BE">
        <w:rPr>
          <w:rFonts w:cs="Arial"/>
          <w:iCs/>
        </w:rPr>
        <w:t>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2_CCPatient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2AE1D998" w:rsidR="007A0378" w:rsidRPr="0086266E" w:rsidRDefault="00770A88" w:rsidP="00AD309C">
      <w:pPr>
        <w:pStyle w:val="ListParagraph"/>
        <w:numPr>
          <w:ilvl w:val="0"/>
          <w:numId w:val="82"/>
        </w:numPr>
        <w:spacing w:after="200"/>
        <w:rPr>
          <w:rFonts w:cs="Arial"/>
          <w:b/>
        </w:rPr>
      </w:pPr>
      <w:r w:rsidRPr="009A5185">
        <w:rPr>
          <w:rFonts w:cs="Arial"/>
          <w:b/>
        </w:rPr>
        <w:t xml:space="preserve">Does Leapfrog’s </w:t>
      </w:r>
      <w:r w:rsidR="003D274E">
        <w:rPr>
          <w:rFonts w:cs="Arial"/>
          <w:b/>
        </w:rPr>
        <w:t>ICU</w:t>
      </w:r>
      <w:r w:rsidR="003D274E" w:rsidRPr="009A5185">
        <w:rPr>
          <w:rFonts w:cs="Arial"/>
          <w:b/>
        </w:rPr>
        <w:t xml:space="preserve"> </w:t>
      </w:r>
      <w:r w:rsidRPr="009A5185">
        <w:rPr>
          <w:rFonts w:cs="Arial"/>
          <w:b/>
        </w:rPr>
        <w:t>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w:t>
      </w:r>
      <w:r w:rsidR="00D12CDC">
        <w:rPr>
          <w:rFonts w:cs="Arial"/>
        </w:rPr>
        <w:t>, surgical, medical/</w:t>
      </w:r>
      <w:r w:rsidR="00570756">
        <w:rPr>
          <w:rFonts w:cs="Arial"/>
        </w:rPr>
        <w:t>surgical</w:t>
      </w:r>
      <w:r w:rsidR="009D7EF1">
        <w:rPr>
          <w:rFonts w:cs="Arial"/>
        </w:rPr>
        <w:t>,</w:t>
      </w:r>
      <w:r w:rsidR="00570756">
        <w:rPr>
          <w:rFonts w:cs="Arial"/>
        </w:rPr>
        <w:t xml:space="preserve">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65A426DD" w:rsidR="002D210D" w:rsidRPr="0062341E" w:rsidRDefault="002D210D" w:rsidP="00AD309C">
      <w:pPr>
        <w:pStyle w:val="ListParagraph"/>
        <w:numPr>
          <w:ilvl w:val="0"/>
          <w:numId w:val="82"/>
        </w:numPr>
        <w:spacing w:after="200"/>
        <w:rPr>
          <w:rFonts w:cs="Arial"/>
          <w:b/>
        </w:rPr>
      </w:pPr>
      <w:r w:rsidRPr="0062341E">
        <w:rPr>
          <w:rFonts w:cs="Arial"/>
          <w:b/>
        </w:rPr>
        <w:t>Are cardiac critical care patients in a general medical</w:t>
      </w:r>
      <w:r w:rsidR="006C47CF">
        <w:rPr>
          <w:rFonts w:cs="Arial"/>
          <w:b/>
        </w:rPr>
        <w:t xml:space="preserve">, </w:t>
      </w:r>
      <w:r w:rsidRPr="0062341E">
        <w:rPr>
          <w:rFonts w:cs="Arial"/>
          <w:b/>
        </w:rPr>
        <w:t>surgical</w:t>
      </w:r>
      <w:r w:rsidR="006C47CF">
        <w:rPr>
          <w:rFonts w:cs="Arial"/>
          <w:b/>
        </w:rPr>
        <w:t xml:space="preserve">, </w:t>
      </w:r>
      <w:r w:rsidR="00452888">
        <w:rPr>
          <w:rFonts w:cs="Arial"/>
          <w:b/>
        </w:rPr>
        <w:t xml:space="preserve">and </w:t>
      </w:r>
      <w:r w:rsidR="006C47CF">
        <w:rPr>
          <w:rFonts w:cs="Arial"/>
          <w:b/>
        </w:rPr>
        <w:t xml:space="preserve">medical/surgical </w:t>
      </w:r>
      <w:r w:rsidRPr="0062341E">
        <w:rPr>
          <w:rFonts w:cs="Arial"/>
          <w:b/>
        </w:rPr>
        <w:t xml:space="preserve"> ICU required to be co-managed by an intensivist? </w:t>
      </w:r>
    </w:p>
    <w:p w14:paraId="5C882616" w14:textId="0D035F55" w:rsidR="00242B29" w:rsidRDefault="002D210D" w:rsidP="005A0935">
      <w:pPr>
        <w:pStyle w:val="ListParagraph"/>
        <w:spacing w:after="200"/>
        <w:rPr>
          <w:rFonts w:cs="Arial"/>
          <w:bCs/>
        </w:rPr>
      </w:pPr>
      <w:r w:rsidRPr="0062341E">
        <w:rPr>
          <w:rFonts w:cs="Arial"/>
          <w:bCs/>
        </w:rPr>
        <w:t xml:space="preserve">Cardiac critical care patients in a general </w:t>
      </w:r>
      <w:r w:rsidR="00374E03">
        <w:rPr>
          <w:rFonts w:cs="Arial"/>
          <w:bCs/>
        </w:rPr>
        <w:t>medical</w:t>
      </w:r>
      <w:r w:rsidR="00CC1230">
        <w:rPr>
          <w:rFonts w:cs="Arial"/>
          <w:bCs/>
        </w:rPr>
        <w:t xml:space="preserve">, </w:t>
      </w:r>
      <w:r w:rsidRPr="0062341E">
        <w:rPr>
          <w:rFonts w:cs="Arial"/>
          <w:bCs/>
        </w:rPr>
        <w:t>surgical</w:t>
      </w:r>
      <w:r w:rsidR="00CC1230">
        <w:rPr>
          <w:rFonts w:cs="Arial"/>
          <w:bCs/>
        </w:rPr>
        <w:t xml:space="preserve">, </w:t>
      </w:r>
      <w:r w:rsidR="005B29BE">
        <w:rPr>
          <w:rFonts w:cs="Arial"/>
          <w:bCs/>
        </w:rPr>
        <w:t xml:space="preserve">or </w:t>
      </w:r>
      <w:r w:rsidR="00CC1230">
        <w:rPr>
          <w:rFonts w:cs="Arial"/>
          <w:bCs/>
        </w:rPr>
        <w:t>medical/surgical</w:t>
      </w:r>
      <w:r w:rsidRPr="0062341E">
        <w:rPr>
          <w:rFonts w:cs="Arial"/>
          <w:bCs/>
        </w:rPr>
        <w:t xml:space="preserve">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ardiac critical care patients in a general medical</w:t>
      </w:r>
      <w:r w:rsidR="00666C80">
        <w:rPr>
          <w:rFonts w:cs="Arial"/>
          <w:bCs/>
        </w:rPr>
        <w:t xml:space="preserve">, </w:t>
      </w:r>
      <w:r w:rsidR="00374E03">
        <w:rPr>
          <w:rFonts w:cs="Arial"/>
          <w:bCs/>
        </w:rPr>
        <w:t>surgical</w:t>
      </w:r>
      <w:r w:rsidR="008B43FC">
        <w:rPr>
          <w:rFonts w:cs="Arial"/>
          <w:bCs/>
        </w:rPr>
        <w:t>, or medical/surgical</w:t>
      </w:r>
      <w:r w:rsidR="00374E03">
        <w:rPr>
          <w:rFonts w:cs="Arial"/>
          <w:bCs/>
        </w:rPr>
        <w:t xml:space="preserve">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generalmedicalsurgicalandneuroicu" w:history="1">
        <w:r w:rsidR="0070116C" w:rsidRPr="0070116C">
          <w:rPr>
            <w:rStyle w:val="Hyperlink"/>
            <w:rFonts w:cs="Arial"/>
            <w:bCs/>
          </w:rPr>
          <w:t>here</w:t>
        </w:r>
      </w:hyperlink>
      <w:r w:rsidR="0070116C">
        <w:rPr>
          <w:rFonts w:cs="Arial"/>
          <w:bCs/>
        </w:rPr>
        <w:t xml:space="preserve">. </w:t>
      </w:r>
    </w:p>
    <w:p w14:paraId="3DB70870" w14:textId="77777777" w:rsidR="00D40873" w:rsidRDefault="00D40873" w:rsidP="005A0935">
      <w:pPr>
        <w:pStyle w:val="ListParagraph"/>
        <w:spacing w:after="200"/>
        <w:rPr>
          <w:rFonts w:cs="Arial"/>
          <w:bCs/>
        </w:rPr>
      </w:pPr>
    </w:p>
    <w:p w14:paraId="73CC4A2E" w14:textId="2311A095" w:rsidR="00D40873" w:rsidRDefault="003D274E" w:rsidP="00AD309C">
      <w:pPr>
        <w:pStyle w:val="ListParagraph"/>
        <w:numPr>
          <w:ilvl w:val="0"/>
          <w:numId w:val="82"/>
        </w:numPr>
        <w:spacing w:after="200"/>
        <w:rPr>
          <w:rFonts w:cs="Arial"/>
          <w:b/>
        </w:rPr>
      </w:pPr>
      <w:r w:rsidRPr="003D274E">
        <w:rPr>
          <w:rFonts w:cs="Arial"/>
          <w:b/>
        </w:rPr>
        <w:t xml:space="preserve">Does Leapfrog’s ICU Physician Staffing standard include cardiac critical care patients? </w:t>
      </w:r>
    </w:p>
    <w:p w14:paraId="027053BB" w14:textId="7088344A" w:rsidR="003D274E" w:rsidRPr="00F52FB6" w:rsidRDefault="00F52FB6" w:rsidP="00F52FB6">
      <w:pPr>
        <w:pStyle w:val="ListParagraph"/>
        <w:spacing w:after="200"/>
      </w:pPr>
      <w:r w:rsidRPr="00F52FB6">
        <w:rPr>
          <w:rFonts w:cs="Arial"/>
          <w:bCs/>
        </w:rPr>
        <w:t>For the purposes of reporting on Section 5</w:t>
      </w:r>
      <w:r w:rsidR="007B57A7">
        <w:rPr>
          <w:rFonts w:cs="Arial"/>
          <w:bCs/>
        </w:rPr>
        <w:t>A and 5B</w:t>
      </w:r>
      <w:r w:rsidRPr="00F52FB6">
        <w:rPr>
          <w:rFonts w:cs="Arial"/>
          <w:bCs/>
        </w:rPr>
        <w:t>, cardiac critical care patients in general</w:t>
      </w:r>
      <w:r w:rsidRPr="001F2388">
        <w:t xml:space="preserve"> medical</w:t>
      </w:r>
      <w:r w:rsidR="00BC33DF">
        <w:t>, surgical,</w:t>
      </w:r>
      <w:r w:rsidR="00FF7B38">
        <w:t xml:space="preserve"> or medical/</w:t>
      </w:r>
      <w:r w:rsidRPr="001F2388">
        <w:t xml:space="preserve">surgical ICU beds being cared for by general medical </w:t>
      </w:r>
      <w:r w:rsidR="00A90134">
        <w:t>and/</w:t>
      </w:r>
      <w:r w:rsidRPr="001F2388">
        <w:t>or surgical critical care physicians and nursing staff are included in the standard and need to be managed/co-managed by the intensivist. Cardiac critical care patients in a general medical</w:t>
      </w:r>
      <w:r w:rsidR="00D14E74">
        <w:t xml:space="preserve">, </w:t>
      </w:r>
      <w:r w:rsidRPr="001F2388">
        <w:t>surgical</w:t>
      </w:r>
      <w:r w:rsidR="00D14E74">
        <w:t>, or medical/surgical</w:t>
      </w:r>
      <w:r w:rsidRPr="001F2388">
        <w:t xml:space="preserve"> ICU that are in beds dedicated to cardiac critical care patients and being cared for by dedicated cardiac physicians (e.g., cardiologist or cardiac surgeon) and nursing staff are not included in Leapfrog's ICU Physician Staffing standard and do not need to be managed/co-managed by the intensivist.</w:t>
      </w:r>
    </w:p>
    <w:p w14:paraId="1B58F6D8" w14:textId="03363771" w:rsidR="0002306E" w:rsidRPr="009A5185" w:rsidRDefault="00786DF6" w:rsidP="00AB5B80">
      <w:pPr>
        <w:pStyle w:val="Heading3"/>
      </w:pPr>
      <w:bookmarkStart w:id="445" w:name="_Toc225877761"/>
      <w:r>
        <w:t xml:space="preserve">ICU </w:t>
      </w:r>
      <w:r w:rsidR="0002306E" w:rsidRPr="009A5185">
        <w:t>Certification</w:t>
      </w:r>
      <w:bookmarkEnd w:id="445"/>
      <w:r w:rsidR="0002306E" w:rsidRPr="009A5185">
        <w:t xml:space="preserve"> </w:t>
      </w:r>
    </w:p>
    <w:p w14:paraId="3F027AA9" w14:textId="77777777" w:rsidR="0002306E" w:rsidRPr="009A5185" w:rsidRDefault="0002306E" w:rsidP="0002306E">
      <w:pPr>
        <w:ind w:left="720"/>
        <w:rPr>
          <w:rFonts w:cs="Arial"/>
          <w:b/>
        </w:rPr>
      </w:pPr>
    </w:p>
    <w:p w14:paraId="5D287617" w14:textId="1F59E258" w:rsidR="0002306E" w:rsidRPr="00D17229" w:rsidRDefault="0002306E" w:rsidP="00AD309C">
      <w:pPr>
        <w:pStyle w:val="ListParagraph"/>
        <w:numPr>
          <w:ilvl w:val="0"/>
          <w:numId w:val="82"/>
        </w:numPr>
        <w:rPr>
          <w:rFonts w:cs="Arial"/>
          <w:b/>
        </w:rPr>
      </w:pPr>
      <w:r w:rsidRPr="00D17229">
        <w:rPr>
          <w:rFonts w:cs="Arial"/>
          <w:b/>
        </w:rPr>
        <w:t>Is there any empirical basis for specifying a minimum annual number of days of ICU experience for each b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AD309C">
      <w:pPr>
        <w:pStyle w:val="ListParagraph"/>
        <w:numPr>
          <w:ilvl w:val="0"/>
          <w:numId w:val="82"/>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AD309C">
      <w:pPr>
        <w:numPr>
          <w:ilvl w:val="0"/>
          <w:numId w:val="82"/>
        </w:numPr>
        <w:rPr>
          <w:rFonts w:cs="Arial"/>
          <w:b/>
        </w:rPr>
      </w:pPr>
      <w:r w:rsidRPr="004C590A">
        <w:rPr>
          <w:rFonts w:cs="Arial"/>
          <w:b/>
        </w:rPr>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A physician is considered certified in critical care medicine as long as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39C0056" w14:textId="77777777" w:rsidR="00AB05C1" w:rsidRDefault="00AB05C1" w:rsidP="0002306E">
      <w:pPr>
        <w:pStyle w:val="ListParagraph"/>
        <w:rPr>
          <w:rFonts w:cs="Arial"/>
        </w:rPr>
      </w:pPr>
    </w:p>
    <w:p w14:paraId="09A7A731" w14:textId="7E3ADD15" w:rsidR="00E364E4" w:rsidRPr="00E364E4" w:rsidRDefault="00E364E4" w:rsidP="00AD309C">
      <w:pPr>
        <w:pStyle w:val="ListParagraph"/>
        <w:numPr>
          <w:ilvl w:val="0"/>
          <w:numId w:val="82"/>
        </w:numPr>
        <w:rPr>
          <w:rFonts w:cs="Arial"/>
          <w:b/>
          <w:bCs/>
        </w:rPr>
      </w:pPr>
      <w:r w:rsidRPr="00E364E4">
        <w:rPr>
          <w:rFonts w:cs="Arial"/>
          <w:b/>
          <w:bCs/>
        </w:rPr>
        <w:t xml:space="preserve">Are physicians board certified in critical care medicine from the American Osteopathic Association (AOA) considered “certified in </w:t>
      </w:r>
      <w:r w:rsidR="003B2D33">
        <w:rPr>
          <w:rFonts w:cs="Arial"/>
          <w:b/>
          <w:bCs/>
        </w:rPr>
        <w:t>c</w:t>
      </w:r>
      <w:r w:rsidRPr="00E364E4">
        <w:rPr>
          <w:rFonts w:cs="Arial"/>
          <w:b/>
          <w:bCs/>
        </w:rPr>
        <w:t xml:space="preserve">ritical </w:t>
      </w:r>
      <w:r w:rsidR="003B2D33">
        <w:rPr>
          <w:rFonts w:cs="Arial"/>
          <w:b/>
          <w:bCs/>
        </w:rPr>
        <w:t>c</w:t>
      </w:r>
      <w:r w:rsidRPr="00E364E4">
        <w:rPr>
          <w:rFonts w:cs="Arial"/>
          <w:b/>
          <w:bCs/>
        </w:rPr>
        <w:t xml:space="preserve">are </w:t>
      </w:r>
      <w:r w:rsidR="003B2D33">
        <w:rPr>
          <w:rFonts w:cs="Arial"/>
          <w:b/>
          <w:bCs/>
        </w:rPr>
        <w:t>m</w:t>
      </w:r>
      <w:r w:rsidRPr="00E364E4">
        <w:rPr>
          <w:rFonts w:cs="Arial"/>
          <w:b/>
          <w:bCs/>
        </w:rPr>
        <w:t>edicine” for Leapfrog’s ICU Physician Staffing Standard?</w:t>
      </w:r>
    </w:p>
    <w:p w14:paraId="61B1B3A6" w14:textId="5831A5D9" w:rsidR="00E364E4" w:rsidRPr="00E364E4" w:rsidRDefault="00E364E4" w:rsidP="00E364E4">
      <w:pPr>
        <w:pStyle w:val="ListParagraph"/>
        <w:rPr>
          <w:rFonts w:cs="Arial"/>
        </w:rPr>
      </w:pPr>
      <w:r w:rsidRPr="00E364E4">
        <w:rPr>
          <w:rFonts w:cs="Arial"/>
        </w:rPr>
        <w:t xml:space="preserve">Yes. Physicians with a board certification in critical care from American Osteopathic Association (AOA) are considered “certified in </w:t>
      </w:r>
      <w:r w:rsidR="003B2D33">
        <w:rPr>
          <w:rFonts w:cs="Arial"/>
        </w:rPr>
        <w:t>c</w:t>
      </w:r>
      <w:r w:rsidRPr="00E364E4">
        <w:rPr>
          <w:rFonts w:cs="Arial"/>
        </w:rPr>
        <w:t xml:space="preserve">ritical </w:t>
      </w:r>
      <w:r w:rsidR="003B2D33">
        <w:rPr>
          <w:rFonts w:cs="Arial"/>
        </w:rPr>
        <w:t>c</w:t>
      </w:r>
      <w:r w:rsidRPr="00E364E4">
        <w:rPr>
          <w:rFonts w:cs="Arial"/>
        </w:rPr>
        <w:t>are</w:t>
      </w:r>
      <w:r w:rsidR="003B2D33">
        <w:rPr>
          <w:rFonts w:cs="Arial"/>
        </w:rPr>
        <w:t xml:space="preserve"> m</w:t>
      </w:r>
      <w:r w:rsidRPr="00E364E4">
        <w:rPr>
          <w:rFonts w:cs="Arial"/>
        </w:rPr>
        <w:t>edicine.”</w:t>
      </w:r>
    </w:p>
    <w:p w14:paraId="3F0AB3C0" w14:textId="77777777" w:rsidR="0002306E" w:rsidRDefault="0002306E" w:rsidP="0002306E">
      <w:pPr>
        <w:rPr>
          <w:rFonts w:cs="Arial"/>
          <w:b/>
        </w:rPr>
      </w:pPr>
    </w:p>
    <w:p w14:paraId="189EB07B" w14:textId="77777777" w:rsidR="0002306E" w:rsidRPr="0093747F" w:rsidRDefault="0002306E" w:rsidP="00AD309C">
      <w:pPr>
        <w:pStyle w:val="ListParagraph"/>
        <w:numPr>
          <w:ilvl w:val="0"/>
          <w:numId w:val="82"/>
        </w:numPr>
        <w:rPr>
          <w:rFonts w:cs="Arial"/>
        </w:rPr>
      </w:pPr>
      <w:r w:rsidRPr="0093747F">
        <w:rPr>
          <w:rFonts w:cs="Arial"/>
          <w:b/>
        </w:rPr>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5E5AC700" w14:textId="4E9C980E" w:rsidR="00F256E3" w:rsidRDefault="007B679A" w:rsidP="00AB5B80">
      <w:pPr>
        <w:pStyle w:val="Heading3"/>
      </w:pPr>
      <w:bookmarkStart w:id="446" w:name="_Toc225877762"/>
      <w:r>
        <w:t xml:space="preserve">ICU </w:t>
      </w:r>
      <w:r w:rsidR="00F256E3">
        <w:t>Telemedicine</w:t>
      </w:r>
      <w:bookmarkEnd w:id="446"/>
      <w:r w:rsidR="00F256E3">
        <w:t xml:space="preserve"> </w:t>
      </w:r>
    </w:p>
    <w:p w14:paraId="5B912D28" w14:textId="77777777" w:rsidR="00F256E3" w:rsidRPr="00F256E3" w:rsidRDefault="00F256E3" w:rsidP="00F256E3">
      <w:pPr>
        <w:rPr>
          <w:lang w:eastAsia="ja-JP"/>
        </w:rPr>
      </w:pPr>
    </w:p>
    <w:p w14:paraId="6B7E2F6B" w14:textId="62D14C46" w:rsidR="00F43B6B" w:rsidRPr="00F256E3" w:rsidRDefault="00F43B6B" w:rsidP="00AD309C">
      <w:pPr>
        <w:numPr>
          <w:ilvl w:val="0"/>
          <w:numId w:val="82"/>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007B679A">
        <w:rPr>
          <w:rFonts w:cs="Arial"/>
          <w:b/>
        </w:rPr>
        <w:t xml:space="preserve"> for Sections 5A and 5B</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AD309C">
      <w:pPr>
        <w:numPr>
          <w:ilvl w:val="0"/>
          <w:numId w:val="82"/>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3085595C" w:rsidR="00B125A3" w:rsidRPr="009A5185" w:rsidRDefault="007B679A" w:rsidP="00AB5B80">
      <w:pPr>
        <w:pStyle w:val="Heading3"/>
      </w:pPr>
      <w:bookmarkStart w:id="447" w:name="_Toc225877763"/>
      <w:r>
        <w:t xml:space="preserve">ICU </w:t>
      </w:r>
      <w:r w:rsidR="00B125A3" w:rsidRPr="009A5185">
        <w:t>Response Time</w:t>
      </w:r>
      <w:bookmarkEnd w:id="447"/>
      <w:r w:rsidR="00B125A3"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AD309C">
      <w:pPr>
        <w:numPr>
          <w:ilvl w:val="0"/>
          <w:numId w:val="82"/>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AD309C">
      <w:pPr>
        <w:numPr>
          <w:ilvl w:val="0"/>
          <w:numId w:val="82"/>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AD309C">
      <w:pPr>
        <w:numPr>
          <w:ilvl w:val="0"/>
          <w:numId w:val="82"/>
        </w:numPr>
        <w:rPr>
          <w:rFonts w:cs="Arial"/>
          <w:b/>
        </w:rPr>
      </w:pPr>
      <w:r w:rsidRPr="009A5185">
        <w:rPr>
          <w:rFonts w:cs="Arial"/>
          <w:b/>
        </w:rPr>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AD309C">
      <w:pPr>
        <w:numPr>
          <w:ilvl w:val="0"/>
          <w:numId w:val="82"/>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AD309C">
      <w:pPr>
        <w:pStyle w:val="ListParagraph"/>
        <w:numPr>
          <w:ilvl w:val="0"/>
          <w:numId w:val="82"/>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54BC3F82" w:rsidR="005A0935" w:rsidRPr="005A0935" w:rsidRDefault="007B679A" w:rsidP="00AB5B80">
      <w:pPr>
        <w:pStyle w:val="Heading3"/>
      </w:pPr>
      <w:bookmarkStart w:id="448" w:name="_Toc225877764"/>
      <w:r>
        <w:t xml:space="preserve">ICU </w:t>
      </w:r>
      <w:r w:rsidR="005A0935">
        <w:t>Rounding</w:t>
      </w:r>
      <w:bookmarkEnd w:id="448"/>
      <w:r w:rsidR="0002306E">
        <w:t xml:space="preserve"> </w:t>
      </w:r>
      <w:r w:rsidR="005A0935">
        <w:br/>
      </w:r>
    </w:p>
    <w:p w14:paraId="4B300E12" w14:textId="37E2E4FC" w:rsidR="005A0935" w:rsidRPr="00BA0301" w:rsidRDefault="005A0935" w:rsidP="00AD309C">
      <w:pPr>
        <w:pStyle w:val="ListParagraph"/>
        <w:numPr>
          <w:ilvl w:val="0"/>
          <w:numId w:val="82"/>
        </w:numPr>
        <w:rPr>
          <w:rFonts w:cs="Arial"/>
          <w:b/>
        </w:rPr>
      </w:pPr>
      <w:r w:rsidRPr="00BA0301">
        <w:rPr>
          <w:rFonts w:cs="Arial"/>
          <w:b/>
        </w:rPr>
        <w:t>How does Leapfrog define “makes on-site daily round</w:t>
      </w:r>
      <w:r>
        <w:rPr>
          <w:rFonts w:cs="Arial"/>
          <w:b/>
        </w:rPr>
        <w:t>s” for clinical pharmacists in question #13</w:t>
      </w:r>
      <w:r w:rsidR="003C708E">
        <w:rPr>
          <w:rFonts w:cs="Arial"/>
          <w:b/>
        </w:rPr>
        <w:t xml:space="preserve"> </w:t>
      </w:r>
      <w:r w:rsidR="003C708E" w:rsidRPr="003C708E">
        <w:rPr>
          <w:rFonts w:cs="Arial"/>
          <w:b/>
        </w:rPr>
        <w:t>within Sections 5A and 5B</w:t>
      </w:r>
      <w:r>
        <w:rPr>
          <w:rFonts w:cs="Arial"/>
          <w:b/>
        </w:rPr>
        <w:t>?</w:t>
      </w:r>
    </w:p>
    <w:p w14:paraId="0D989FFC" w14:textId="2FC35DBA"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w:t>
      </w:r>
      <w:r w:rsidR="00B00CA6">
        <w:rPr>
          <w:rFonts w:cs="Arial"/>
        </w:rPr>
        <w:t xml:space="preserve">, surgical, </w:t>
      </w:r>
      <w:r w:rsidR="00511B84">
        <w:rPr>
          <w:rFonts w:cs="Arial"/>
        </w:rPr>
        <w:t>medical/</w:t>
      </w:r>
      <w:r>
        <w:rPr>
          <w:rFonts w:cs="Arial"/>
        </w:rPr>
        <w:t>surgical</w:t>
      </w:r>
      <w:r w:rsidR="00511B84">
        <w:rPr>
          <w:rFonts w:cs="Arial"/>
        </w:rPr>
        <w:t>,</w:t>
      </w:r>
      <w:r>
        <w:rPr>
          <w:rFonts w:cs="Arial"/>
        </w:rPr>
        <w:t xml:space="preserve">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48478E01" w:rsidR="005A0935" w:rsidRDefault="005A0935" w:rsidP="00AD309C">
      <w:pPr>
        <w:pStyle w:val="ListParagraph"/>
        <w:numPr>
          <w:ilvl w:val="0"/>
          <w:numId w:val="82"/>
        </w:numPr>
        <w:rPr>
          <w:rFonts w:cs="Arial"/>
          <w:b/>
        </w:rPr>
      </w:pPr>
      <w:r>
        <w:rPr>
          <w:rFonts w:cs="Arial"/>
          <w:b/>
        </w:rPr>
        <w:t>Are pharmacy residents considered clinical pharmacists in question #13</w:t>
      </w:r>
      <w:r w:rsidR="003C708E">
        <w:rPr>
          <w:rFonts w:cs="Arial"/>
          <w:b/>
        </w:rPr>
        <w:t xml:space="preserve"> </w:t>
      </w:r>
      <w:r w:rsidR="003C708E" w:rsidRPr="003C708E">
        <w:rPr>
          <w:rFonts w:cs="Arial"/>
          <w:b/>
        </w:rPr>
        <w:t>within Sections 5A and 5B</w:t>
      </w:r>
      <w:r>
        <w:rPr>
          <w:rFonts w:cs="Arial"/>
          <w:b/>
        </w:rPr>
        <w:t>?</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35DCC573" w:rsidR="005A0935" w:rsidRPr="008D611A" w:rsidRDefault="005A0935" w:rsidP="00AD309C">
      <w:pPr>
        <w:numPr>
          <w:ilvl w:val="0"/>
          <w:numId w:val="82"/>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003C708E">
        <w:rPr>
          <w:rFonts w:cs="Arial"/>
          <w:b/>
        </w:rPr>
        <w:t xml:space="preserve"> </w:t>
      </w:r>
      <w:r w:rsidR="003C708E" w:rsidRPr="003C708E">
        <w:rPr>
          <w:rFonts w:cs="Arial"/>
          <w:b/>
        </w:rPr>
        <w:t>within Sections 5A and 5B</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72D07042" w14:textId="77777777" w:rsidR="007E2B42" w:rsidRDefault="007E2B42" w:rsidP="007E2B42">
      <w:pPr>
        <w:rPr>
          <w:b/>
          <w:sz w:val="24"/>
        </w:rPr>
      </w:pPr>
    </w:p>
    <w:p w14:paraId="416F771B" w14:textId="07886184" w:rsidR="007E2B42" w:rsidRPr="009A5185" w:rsidRDefault="007E2B42" w:rsidP="00AB5B80">
      <w:pPr>
        <w:pStyle w:val="Heading3"/>
      </w:pPr>
      <w:bookmarkStart w:id="449" w:name="_Total_Nursing_Care_1"/>
      <w:bookmarkStart w:id="450" w:name="_Toc225877765"/>
      <w:bookmarkEnd w:id="449"/>
      <w:r>
        <w:t xml:space="preserve">Total Nursing Care Hours per Patient Day </w:t>
      </w:r>
      <w:r w:rsidR="00CB6105">
        <w:t xml:space="preserve">and </w:t>
      </w:r>
      <w:r>
        <w:t>RN Hours per Patient Day FAQs</w:t>
      </w:r>
      <w:bookmarkEnd w:id="450"/>
    </w:p>
    <w:p w14:paraId="6C392CA2" w14:textId="77777777" w:rsidR="007E2B42" w:rsidRDefault="007E2B42" w:rsidP="007E2B42"/>
    <w:p w14:paraId="68723D48" w14:textId="3E2B0DD2" w:rsidR="007E2B42" w:rsidRPr="009B3E96" w:rsidRDefault="007E2B42" w:rsidP="00AD309C">
      <w:pPr>
        <w:numPr>
          <w:ilvl w:val="0"/>
          <w:numId w:val="82"/>
        </w:numPr>
        <w:rPr>
          <w:rFonts w:cs="Arial"/>
          <w:b/>
        </w:rPr>
      </w:pPr>
      <w:r w:rsidRPr="009B3E96">
        <w:rPr>
          <w:rFonts w:cs="Arial"/>
          <w:b/>
        </w:rPr>
        <w:t>Why has Leapfrog aligned their unit type definitions with NDNQI?</w:t>
      </w:r>
    </w:p>
    <w:p w14:paraId="01A5EBDF" w14:textId="40C626AB" w:rsidR="007E2B42" w:rsidRPr="009B3E96" w:rsidRDefault="007E2B42" w:rsidP="00D17229">
      <w:pPr>
        <w:ind w:left="720"/>
        <w:rPr>
          <w:rFonts w:cs="Arial"/>
          <w:bCs/>
        </w:rPr>
      </w:pPr>
      <w:r w:rsidRPr="009B3E96">
        <w:rPr>
          <w:rFonts w:cs="Arial"/>
          <w:bCs/>
        </w:rPr>
        <w:t>Though NDNQI participation is not required to report on the Total Nursing Care Hours per Patient Day</w:t>
      </w:r>
      <w:r w:rsidR="00AC5848">
        <w:rPr>
          <w:rFonts w:cs="Arial"/>
          <w:bCs/>
        </w:rPr>
        <w:t xml:space="preserve"> and</w:t>
      </w:r>
      <w:r w:rsidRPr="009B3E96">
        <w:rPr>
          <w:rFonts w:cs="Arial"/>
          <w:bCs/>
        </w:rPr>
        <w:t xml:space="preserve"> RN Hours per Patient Day, a number of hospitals participate in NDNQI and have data available to report to the Leapfrog Hospital Survey.</w:t>
      </w:r>
    </w:p>
    <w:p w14:paraId="2141BDB1" w14:textId="77777777" w:rsidR="00B4282C" w:rsidRDefault="00B4282C" w:rsidP="007E2B42">
      <w:pPr>
        <w:pStyle w:val="ListParagraph"/>
        <w:ind w:left="576"/>
      </w:pPr>
    </w:p>
    <w:p w14:paraId="25BF0195" w14:textId="0347FAFB" w:rsidR="0093129C" w:rsidRPr="001F2388" w:rsidRDefault="0093129C" w:rsidP="00AD309C">
      <w:pPr>
        <w:pStyle w:val="ListParagraph"/>
        <w:numPr>
          <w:ilvl w:val="0"/>
          <w:numId w:val="82"/>
        </w:numPr>
        <w:rPr>
          <w:rFonts w:cs="Arial"/>
          <w:b/>
          <w:bCs/>
        </w:rPr>
      </w:pPr>
      <w:r w:rsidRPr="001F2388">
        <w:rPr>
          <w:rFonts w:cs="Arial"/>
          <w:b/>
          <w:bCs/>
        </w:rPr>
        <w:t>How is patient acuity defined?</w:t>
      </w:r>
    </w:p>
    <w:p w14:paraId="2BAC66B4" w14:textId="77777777" w:rsidR="0093129C" w:rsidRPr="009B3E96" w:rsidRDefault="0093129C" w:rsidP="00D17229">
      <w:pPr>
        <w:ind w:left="720"/>
        <w:rPr>
          <w:rFonts w:cs="Arial"/>
          <w:bCs/>
        </w:rPr>
      </w:pPr>
      <w:r w:rsidRPr="009B3E96">
        <w:rPr>
          <w:rFonts w:cs="Arial"/>
          <w:bCs/>
        </w:rPr>
        <w:t>Patient acuity is the level of care that patients are receiving. The three levels of care are:</w:t>
      </w:r>
    </w:p>
    <w:p w14:paraId="0FECDC5D" w14:textId="77777777" w:rsidR="0093129C" w:rsidRPr="005E6D8A" w:rsidRDefault="0093129C" w:rsidP="00AD309C">
      <w:pPr>
        <w:pStyle w:val="ListParagraph"/>
        <w:numPr>
          <w:ilvl w:val="0"/>
          <w:numId w:val="409"/>
        </w:numPr>
        <w:rPr>
          <w:rFonts w:cs="Arial"/>
          <w:bCs/>
        </w:rPr>
      </w:pPr>
      <w:r w:rsidRPr="005E6D8A">
        <w:rPr>
          <w:rFonts w:cs="Arial"/>
          <w:bCs/>
        </w:rPr>
        <w:t>critical care (highest level of acuity)</w:t>
      </w:r>
    </w:p>
    <w:p w14:paraId="0CCE8E84" w14:textId="77777777" w:rsidR="0093129C" w:rsidRPr="005E6D8A" w:rsidRDefault="0093129C" w:rsidP="00AD309C">
      <w:pPr>
        <w:pStyle w:val="ListParagraph"/>
        <w:numPr>
          <w:ilvl w:val="0"/>
          <w:numId w:val="409"/>
        </w:numPr>
        <w:rPr>
          <w:rFonts w:cs="Arial"/>
          <w:bCs/>
        </w:rPr>
      </w:pPr>
      <w:r w:rsidRPr="005E6D8A">
        <w:rPr>
          <w:rFonts w:cs="Arial"/>
          <w:bCs/>
        </w:rPr>
        <w:t xml:space="preserve">step down (lower level of acuity that patients in a critical care unit yet a higher level of acuity than is provided on a general care unit) </w:t>
      </w:r>
    </w:p>
    <w:p w14:paraId="6B3E104D" w14:textId="77777777" w:rsidR="0093129C" w:rsidRPr="005E6D8A" w:rsidRDefault="0093129C" w:rsidP="00AD309C">
      <w:pPr>
        <w:pStyle w:val="ListParagraph"/>
        <w:numPr>
          <w:ilvl w:val="0"/>
          <w:numId w:val="409"/>
        </w:numPr>
        <w:rPr>
          <w:rFonts w:cs="Arial"/>
          <w:bCs/>
        </w:rPr>
      </w:pPr>
      <w:r w:rsidRPr="005E6D8A">
        <w:rPr>
          <w:rFonts w:cs="Arial"/>
          <w:bCs/>
        </w:rPr>
        <w:t>general care</w:t>
      </w:r>
    </w:p>
    <w:p w14:paraId="47045C93" w14:textId="77777777" w:rsidR="0093129C" w:rsidRPr="0004565D" w:rsidRDefault="0093129C" w:rsidP="0093129C">
      <w:pPr>
        <w:ind w:left="576"/>
        <w:rPr>
          <w:rFonts w:cs="Arial"/>
        </w:rPr>
      </w:pPr>
    </w:p>
    <w:p w14:paraId="0D603DF6" w14:textId="1D86B5BD" w:rsidR="0093129C" w:rsidRPr="0004565D" w:rsidRDefault="0093129C" w:rsidP="00D17229">
      <w:pPr>
        <w:ind w:left="720"/>
        <w:rPr>
          <w:rFonts w:cs="Arial"/>
        </w:rPr>
      </w:pPr>
      <w:r w:rsidRPr="0004565D">
        <w:rPr>
          <w:rFonts w:cs="Arial"/>
        </w:rPr>
        <w:t>Single acuity medical, surgical and med-surg units are units where at least 90% of the patients receive general care. Mixed acuity medical, surgical and med-surg units are units where less than 90% of the patients receive a single acuity level of care (more than 10% of patient</w:t>
      </w:r>
      <w:r w:rsidR="00370F6C">
        <w:rPr>
          <w:rFonts w:cs="Arial"/>
        </w:rPr>
        <w:t>s</w:t>
      </w:r>
      <w:r w:rsidRPr="0004565D">
        <w:rPr>
          <w:rFonts w:cs="Arial"/>
        </w:rPr>
        <w:t xml:space="preserve"> receive varying levels of care).</w:t>
      </w:r>
    </w:p>
    <w:p w14:paraId="7FDCFF26" w14:textId="43047C56" w:rsidR="0012042A" w:rsidRDefault="0012042A">
      <w:r>
        <w:br w:type="page"/>
      </w:r>
    </w:p>
    <w:p w14:paraId="54D02332" w14:textId="57793E8C" w:rsidR="0012042A" w:rsidRDefault="0012042A" w:rsidP="0012042A">
      <w:pPr>
        <w:pStyle w:val="ListParagraph"/>
        <w:numPr>
          <w:ilvl w:val="0"/>
          <w:numId w:val="82"/>
        </w:numPr>
      </w:pPr>
      <w:bookmarkStart w:id="451" w:name="virtualnursingFAQ"/>
      <w:bookmarkEnd w:id="451"/>
      <w:r w:rsidRPr="000B3776">
        <w:rPr>
          <w:b/>
          <w:bCs/>
        </w:rPr>
        <w:t>What is the definition of virtual nursing?</w:t>
      </w:r>
      <w:r w:rsidRPr="00E73ED4">
        <w:t xml:space="preserve"> </w:t>
      </w:r>
    </w:p>
    <w:p w14:paraId="30CDA3B5" w14:textId="7D88152D" w:rsidR="00CA0835" w:rsidRPr="00971EE5" w:rsidRDefault="0012042A" w:rsidP="00CA0835">
      <w:pPr>
        <w:ind w:left="720"/>
      </w:pPr>
      <w:r w:rsidRPr="00E73ED4">
        <w:t xml:space="preserve">Virtual nursing is defined using the </w:t>
      </w:r>
      <w:hyperlink r:id="rId340" w:history="1">
        <w:r w:rsidRPr="00BE5C5E">
          <w:rPr>
            <w:rStyle w:val="Hyperlink"/>
          </w:rPr>
          <w:t>American Nursing Association (ANA)’s definition</w:t>
        </w:r>
      </w:hyperlink>
      <w:r w:rsidRPr="00E73ED4">
        <w:t>: leveraging remote technology and tools to provide safe and quality patient care through application of the nursing process by emphasizing communication, compassion, and collaboration throughout the continuum of care.</w:t>
      </w:r>
      <w:r w:rsidR="00CA0835" w:rsidRPr="00CA0835">
        <w:t xml:space="preserve"> </w:t>
      </w:r>
      <w:r w:rsidR="00CA0835">
        <w:t>Leapfrog is specifically asking if virtual nurses are used to perform</w:t>
      </w:r>
      <w:r w:rsidR="00CA0835" w:rsidRPr="00971EE5">
        <w:rPr>
          <w:b/>
          <w:bCs/>
        </w:rPr>
        <w:t xml:space="preserve"> </w:t>
      </w:r>
      <w:r w:rsidR="00832830" w:rsidRPr="00C51EE9">
        <w:t xml:space="preserve">direct </w:t>
      </w:r>
      <w:r w:rsidR="00CA0835">
        <w:t>p</w:t>
      </w:r>
      <w:r w:rsidR="00CA0835" w:rsidRPr="00D12299">
        <w:t xml:space="preserve">atient </w:t>
      </w:r>
      <w:r w:rsidR="00CA0835">
        <w:t>c</w:t>
      </w:r>
      <w:r w:rsidR="00CA0835" w:rsidRPr="00D12299">
        <w:t xml:space="preserve">are </w:t>
      </w:r>
      <w:r w:rsidR="00CA0835">
        <w:t>r</w:t>
      </w:r>
      <w:r w:rsidR="00CA0835" w:rsidRPr="00D12299">
        <w:t>esponsibilities, which</w:t>
      </w:r>
      <w:r w:rsidR="00CA0835" w:rsidRPr="005B597E">
        <w:t xml:space="preserve"> are</w:t>
      </w:r>
      <w:r w:rsidR="00CA0835" w:rsidRPr="00971EE5">
        <w:t xml:space="preserve"> defined as patient centered nursing activities by hospital unit-based staff in the presence of the patient and activities that occur away from the patient that are patient related:</w:t>
      </w:r>
    </w:p>
    <w:p w14:paraId="5C0E226E" w14:textId="77777777" w:rsidR="00CA0835" w:rsidRPr="00971EE5" w:rsidRDefault="00CA0835" w:rsidP="00C5453C">
      <w:pPr>
        <w:pStyle w:val="EndnoteText"/>
        <w:numPr>
          <w:ilvl w:val="1"/>
          <w:numId w:val="149"/>
        </w:numPr>
      </w:pPr>
      <w:r w:rsidRPr="00971EE5">
        <w:t>Medication administration</w:t>
      </w:r>
    </w:p>
    <w:p w14:paraId="254BC156" w14:textId="77777777" w:rsidR="00CA0835" w:rsidRPr="00971EE5" w:rsidRDefault="00CA0835" w:rsidP="00C5453C">
      <w:pPr>
        <w:pStyle w:val="EndnoteText"/>
        <w:numPr>
          <w:ilvl w:val="1"/>
          <w:numId w:val="149"/>
        </w:numPr>
      </w:pPr>
      <w:r w:rsidRPr="00971EE5">
        <w:t>Nursing treatments</w:t>
      </w:r>
    </w:p>
    <w:p w14:paraId="6644BEE1" w14:textId="77777777" w:rsidR="00CA0835" w:rsidRPr="00971EE5" w:rsidRDefault="00CA0835" w:rsidP="00C5453C">
      <w:pPr>
        <w:pStyle w:val="EndnoteText"/>
        <w:numPr>
          <w:ilvl w:val="1"/>
          <w:numId w:val="149"/>
        </w:numPr>
      </w:pPr>
      <w:r w:rsidRPr="00971EE5">
        <w:t>Nursing rounds</w:t>
      </w:r>
    </w:p>
    <w:p w14:paraId="765BB83E" w14:textId="77777777" w:rsidR="00CA0835" w:rsidRPr="00971EE5" w:rsidRDefault="00CA0835" w:rsidP="00C5453C">
      <w:pPr>
        <w:pStyle w:val="EndnoteText"/>
        <w:numPr>
          <w:ilvl w:val="1"/>
          <w:numId w:val="149"/>
        </w:numPr>
      </w:pPr>
      <w:r w:rsidRPr="00971EE5">
        <w:t>Admission, transfer, discharge activities</w:t>
      </w:r>
    </w:p>
    <w:p w14:paraId="37B8220D" w14:textId="77777777" w:rsidR="00CA0835" w:rsidRPr="00971EE5" w:rsidRDefault="00CA0835" w:rsidP="00C5453C">
      <w:pPr>
        <w:pStyle w:val="EndnoteText"/>
        <w:numPr>
          <w:ilvl w:val="1"/>
          <w:numId w:val="149"/>
        </w:numPr>
      </w:pPr>
      <w:r w:rsidRPr="00971EE5">
        <w:t>Patient teaching</w:t>
      </w:r>
    </w:p>
    <w:p w14:paraId="2DFF2C8F" w14:textId="77777777" w:rsidR="00CA0835" w:rsidRPr="00971EE5" w:rsidRDefault="00CA0835" w:rsidP="00C5453C">
      <w:pPr>
        <w:pStyle w:val="EndnoteText"/>
        <w:numPr>
          <w:ilvl w:val="1"/>
          <w:numId w:val="149"/>
        </w:numPr>
      </w:pPr>
      <w:r w:rsidRPr="00971EE5">
        <w:t>Patient communication</w:t>
      </w:r>
    </w:p>
    <w:p w14:paraId="315D29A4" w14:textId="77777777" w:rsidR="00CA0835" w:rsidRPr="00971EE5" w:rsidRDefault="00CA0835" w:rsidP="00C5453C">
      <w:pPr>
        <w:pStyle w:val="EndnoteText"/>
        <w:numPr>
          <w:ilvl w:val="1"/>
          <w:numId w:val="149"/>
        </w:numPr>
      </w:pPr>
      <w:r w:rsidRPr="00971EE5">
        <w:t>Coordination of patient care</w:t>
      </w:r>
    </w:p>
    <w:p w14:paraId="5E133B30" w14:textId="77777777" w:rsidR="00CA0835" w:rsidRPr="00971EE5" w:rsidRDefault="00CA0835" w:rsidP="00C5453C">
      <w:pPr>
        <w:pStyle w:val="EndnoteText"/>
        <w:numPr>
          <w:ilvl w:val="1"/>
          <w:numId w:val="149"/>
        </w:numPr>
      </w:pPr>
      <w:r w:rsidRPr="00971EE5">
        <w:t>Documentation time</w:t>
      </w:r>
    </w:p>
    <w:p w14:paraId="22D28CA3" w14:textId="77777777" w:rsidR="00CA0835" w:rsidRDefault="00CA0835" w:rsidP="00C5453C">
      <w:pPr>
        <w:pStyle w:val="EndnoteText"/>
        <w:numPr>
          <w:ilvl w:val="1"/>
          <w:numId w:val="149"/>
        </w:numPr>
      </w:pPr>
      <w:r w:rsidRPr="00971EE5">
        <w:t>Treatment planning</w:t>
      </w:r>
    </w:p>
    <w:p w14:paraId="55566F06" w14:textId="2D190006" w:rsidR="007E2B42" w:rsidRDefault="00CA0835" w:rsidP="00A94E56">
      <w:pPr>
        <w:pStyle w:val="EndnoteText"/>
        <w:numPr>
          <w:ilvl w:val="1"/>
          <w:numId w:val="149"/>
        </w:numPr>
      </w:pPr>
      <w:r w:rsidRPr="00971EE5">
        <w:t>Patient screening (e.g., fall risk) and assessment</w:t>
      </w:r>
    </w:p>
    <w:p w14:paraId="0000D028" w14:textId="77777777" w:rsidR="0012042A" w:rsidRDefault="0012042A" w:rsidP="007803C2">
      <w:pPr>
        <w:ind w:left="360"/>
      </w:pPr>
    </w:p>
    <w:p w14:paraId="6FEE2F0A" w14:textId="77777777" w:rsidR="007E2B42" w:rsidRPr="003F7FFA" w:rsidRDefault="007E2B42" w:rsidP="00AB5B80">
      <w:pPr>
        <w:pStyle w:val="Heading3"/>
      </w:pPr>
      <w:bookmarkStart w:id="452" w:name="_Toc225877766"/>
      <w:r>
        <w:t>NQF Safe Practice #9 – Nursing Workforce FAQs</w:t>
      </w:r>
      <w:bookmarkEnd w:id="452"/>
    </w:p>
    <w:p w14:paraId="1F8F9396" w14:textId="77777777" w:rsidR="007E2B42" w:rsidRPr="00691017" w:rsidRDefault="007E2B42" w:rsidP="007E2B42">
      <w:pPr>
        <w:tabs>
          <w:tab w:val="left" w:pos="0"/>
        </w:tabs>
      </w:pPr>
    </w:p>
    <w:p w14:paraId="2130F535" w14:textId="658741C6" w:rsidR="008B3CBF" w:rsidRPr="001F2388" w:rsidRDefault="008B3CBF" w:rsidP="00AD309C">
      <w:pPr>
        <w:numPr>
          <w:ilvl w:val="0"/>
          <w:numId w:val="82"/>
        </w:numPr>
        <w:rPr>
          <w:rFonts w:cs="Arial"/>
          <w:b/>
          <w:bCs/>
        </w:rPr>
      </w:pPr>
      <w:r w:rsidRPr="001F2388">
        <w:rPr>
          <w:rFonts w:cs="Arial"/>
          <w:b/>
          <w:bCs/>
        </w:rPr>
        <w:t xml:space="preserve">How </w:t>
      </w:r>
      <w:r w:rsidR="00237D74">
        <w:rPr>
          <w:rFonts w:cs="Arial"/>
          <w:b/>
          <w:bCs/>
        </w:rPr>
        <w:t>do I know if my hospital is eligible to report it has a current Pathways to Excellence designation?</w:t>
      </w:r>
    </w:p>
    <w:p w14:paraId="12F1ACA5" w14:textId="77777777" w:rsidR="003D12A1" w:rsidRPr="003D12A1" w:rsidRDefault="003D12A1" w:rsidP="00D17229">
      <w:pPr>
        <w:ind w:left="720"/>
        <w:rPr>
          <w:rFonts w:cs="Arial"/>
        </w:rPr>
      </w:pPr>
      <w:r w:rsidRPr="003D12A1">
        <w:rPr>
          <w:rFonts w:cs="Arial"/>
        </w:rPr>
        <w:t xml:space="preserve">Hospitals that applied for Pathway to Excellence designation beginning in January 2021 and onward were certified using the 2020 or 2024 Pathways to Excellence® criteria and are eligible to report that they have a current designation. </w:t>
      </w:r>
    </w:p>
    <w:p w14:paraId="5C79031E" w14:textId="77777777" w:rsidR="003D12A1" w:rsidRPr="003D12A1" w:rsidRDefault="003D12A1" w:rsidP="003D12A1">
      <w:pPr>
        <w:ind w:left="576"/>
        <w:rPr>
          <w:rFonts w:cs="Arial"/>
        </w:rPr>
      </w:pPr>
    </w:p>
    <w:p w14:paraId="3A133DDC" w14:textId="6E927BB1" w:rsidR="003D12A1" w:rsidRPr="0004565D" w:rsidRDefault="003D12A1" w:rsidP="00D17229">
      <w:pPr>
        <w:ind w:left="720"/>
        <w:rPr>
          <w:rFonts w:cs="Arial"/>
        </w:rPr>
      </w:pPr>
      <w:r w:rsidRPr="003D12A1">
        <w:rPr>
          <w:rFonts w:cs="Arial"/>
        </w:rPr>
        <w:t xml:space="preserve">Hospitals can check the Designation Year or Redesignation Year on the </w:t>
      </w:r>
      <w:hyperlink r:id="rId341" w:history="1">
        <w:r w:rsidRPr="009A5EB5">
          <w:rPr>
            <w:rStyle w:val="Hyperlink"/>
            <w:rFonts w:cs="Arial"/>
          </w:rPr>
          <w:t>American Nurses Credentialing Center website</w:t>
        </w:r>
      </w:hyperlink>
      <w:r w:rsidRPr="003D12A1">
        <w:rPr>
          <w:rFonts w:cs="Arial"/>
        </w:rPr>
        <w:t>. If the year is 2021 or later, the hospital meets the Pathways to Excellence® criteria.</w:t>
      </w:r>
    </w:p>
    <w:p w14:paraId="027960D9" w14:textId="176A9173" w:rsidR="00A36888" w:rsidRPr="0004565D" w:rsidRDefault="00A36888" w:rsidP="00440F7D">
      <w:pPr>
        <w:rPr>
          <w:rFonts w:cs="Arial"/>
        </w:rPr>
      </w:pPr>
    </w:p>
    <w:p w14:paraId="621DAC32" w14:textId="77777777" w:rsidR="007E2B42" w:rsidRPr="00125826" w:rsidRDefault="007E2B42" w:rsidP="00AD309C">
      <w:pPr>
        <w:numPr>
          <w:ilvl w:val="0"/>
          <w:numId w:val="82"/>
        </w:numPr>
        <w:tabs>
          <w:tab w:val="left" w:pos="0"/>
        </w:tabs>
      </w:pPr>
      <w:r>
        <w:rPr>
          <w:b/>
        </w:rPr>
        <w:t>15e: If the state has set minimum nurse to patient staffing ratios, do hospitals in that state automatically meet the intent of this element?</w:t>
      </w:r>
    </w:p>
    <w:p w14:paraId="2763D7AD" w14:textId="77777777" w:rsidR="007E2B42" w:rsidRDefault="007E2B42" w:rsidP="00D17229">
      <w:pPr>
        <w:tabs>
          <w:tab w:val="left" w:pos="0"/>
        </w:tabs>
        <w:ind w:left="720"/>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is prescribed by the state’s minimum.</w:t>
      </w:r>
    </w:p>
    <w:p w14:paraId="3C55D5B3" w14:textId="77777777" w:rsidR="007E2B42" w:rsidRDefault="007E2B42" w:rsidP="007E2B42">
      <w:pPr>
        <w:pStyle w:val="ListParagraph"/>
        <w:ind w:left="576"/>
        <w:rPr>
          <w:b/>
        </w:rPr>
      </w:pPr>
    </w:p>
    <w:p w14:paraId="43F4034D" w14:textId="77777777" w:rsidR="007E2B42" w:rsidRPr="000A3BCF" w:rsidRDefault="007E2B42" w:rsidP="00AD309C">
      <w:pPr>
        <w:pStyle w:val="ListParagraph"/>
        <w:numPr>
          <w:ilvl w:val="0"/>
          <w:numId w:val="82"/>
        </w:numPr>
        <w:rPr>
          <w:b/>
        </w:rPr>
      </w:pPr>
      <w:bookmarkStart w:id="453" w:name="staffingplan_5cfaq"/>
      <w:bookmarkEnd w:id="453"/>
      <w:r>
        <w:rPr>
          <w:b/>
        </w:rPr>
        <w:t>15e</w:t>
      </w:r>
      <w:r w:rsidRPr="000A3BCF">
        <w:rPr>
          <w:b/>
        </w:rPr>
        <w:t xml:space="preserve">: What </w:t>
      </w:r>
      <w:r>
        <w:rPr>
          <w:b/>
        </w:rPr>
        <w:t xml:space="preserve">are the minimum requirements </w:t>
      </w:r>
      <w:r w:rsidRPr="00443AB4">
        <w:rPr>
          <w:b/>
          <w:noProof/>
        </w:rPr>
        <w:t>to</w:t>
      </w:r>
      <w:r>
        <w:rPr>
          <w:b/>
        </w:rPr>
        <w:t xml:space="preserve"> </w:t>
      </w:r>
      <w:r w:rsidRPr="00443AB4">
        <w:rPr>
          <w:b/>
          <w:noProof/>
        </w:rPr>
        <w:t>quali</w:t>
      </w:r>
      <w:r>
        <w:rPr>
          <w:b/>
          <w:noProof/>
        </w:rPr>
        <w:t>f</w:t>
      </w:r>
      <w:r w:rsidRPr="00443AB4">
        <w:rPr>
          <w:b/>
          <w:noProof/>
        </w:rPr>
        <w:t>y</w:t>
      </w:r>
      <w:r>
        <w:rPr>
          <w:b/>
        </w:rPr>
        <w:t xml:space="preserve"> as a “</w:t>
      </w:r>
      <w:r w:rsidRPr="000A3BCF">
        <w:rPr>
          <w:b/>
        </w:rPr>
        <w:t>staffing plan?</w:t>
      </w:r>
      <w:r>
        <w:rPr>
          <w:b/>
        </w:rPr>
        <w:t>”</w:t>
      </w:r>
    </w:p>
    <w:p w14:paraId="032F818F" w14:textId="77777777" w:rsidR="007E2B42" w:rsidRDefault="007E2B42" w:rsidP="00D17229">
      <w:pPr>
        <w:pStyle w:val="EndnoteText"/>
        <w:ind w:left="720"/>
      </w:pPr>
      <w:r w:rsidRPr="006B32BE">
        <w:t>“A staffing plan” refers to nursing policies and procedures or a specific process used by the organization to pre-determine appropriate staffing patterns based on usual patient mix and nursing qualifications. A hospital must demon</w:t>
      </w:r>
      <w:r>
        <w:t>strate full achievement of its</w:t>
      </w:r>
      <w:r w:rsidRPr="006B32BE">
        <w:t xml:space="preserve"> targets.</w:t>
      </w:r>
      <w:r>
        <w:t xml:space="preserve"> </w:t>
      </w:r>
    </w:p>
    <w:p w14:paraId="508A0398" w14:textId="77777777" w:rsidR="007E2B42" w:rsidRDefault="007E2B42" w:rsidP="007E2B42">
      <w:pPr>
        <w:pStyle w:val="EndnoteText"/>
        <w:ind w:left="576"/>
      </w:pPr>
    </w:p>
    <w:p w14:paraId="59B8C459" w14:textId="77777777" w:rsidR="007E2B42" w:rsidRDefault="007E2B42" w:rsidP="00D17229">
      <w:pPr>
        <w:pStyle w:val="EndnoteText"/>
        <w:ind w:left="720"/>
      </w:pPr>
      <w:r>
        <w:t xml:space="preserve">Organizations must integrate several data sets into a staffing system that predefines and quantifies appropriate staffing targets. These data sets include: </w:t>
      </w:r>
    </w:p>
    <w:p w14:paraId="20516AEB" w14:textId="77777777" w:rsidR="007E2B42" w:rsidRDefault="007E2B42" w:rsidP="00AD309C">
      <w:pPr>
        <w:pStyle w:val="EndnoteText"/>
        <w:numPr>
          <w:ilvl w:val="1"/>
          <w:numId w:val="149"/>
        </w:numPr>
      </w:pPr>
      <w:r>
        <w:t xml:space="preserve">Historical Data (e.g., patient volumes, acuity levels, and staff volumes of direct caregivers) </w:t>
      </w:r>
    </w:p>
    <w:p w14:paraId="6E7F7204" w14:textId="77777777" w:rsidR="007E2B42" w:rsidRDefault="007E2B42" w:rsidP="00AD309C">
      <w:pPr>
        <w:pStyle w:val="EndnoteText"/>
        <w:numPr>
          <w:ilvl w:val="1"/>
          <w:numId w:val="149"/>
        </w:numPr>
      </w:pPr>
      <w:r>
        <w:t xml:space="preserve">Comparative Data (e.g., comparisons between similar units internally and comparative external data from hospitals of like size and geographic location) </w:t>
      </w:r>
    </w:p>
    <w:p w14:paraId="2A45E995" w14:textId="77777777" w:rsidR="007E2B42" w:rsidRDefault="007E2B42" w:rsidP="00AD309C">
      <w:pPr>
        <w:pStyle w:val="EndnoteText"/>
        <w:numPr>
          <w:ilvl w:val="1"/>
          <w:numId w:val="149"/>
        </w:numPr>
      </w:pPr>
      <w:r>
        <w:t xml:space="preserve">Clinical Outcomes </w:t>
      </w:r>
    </w:p>
    <w:p w14:paraId="571EC2C8" w14:textId="77777777" w:rsidR="007E2B42" w:rsidRDefault="007E2B42" w:rsidP="00AD309C">
      <w:pPr>
        <w:pStyle w:val="EndnoteText"/>
        <w:numPr>
          <w:ilvl w:val="1"/>
          <w:numId w:val="149"/>
        </w:numPr>
      </w:pPr>
      <w:r>
        <w:t xml:space="preserve">Skill Mix of Staff (e.g., licensing levels and educational training, years of experience, and volume of new graduates on a unit) </w:t>
      </w:r>
    </w:p>
    <w:p w14:paraId="522361B3" w14:textId="77777777" w:rsidR="007E2B42" w:rsidRDefault="007E2B42" w:rsidP="00AD309C">
      <w:pPr>
        <w:pStyle w:val="EndnoteText"/>
        <w:numPr>
          <w:ilvl w:val="1"/>
          <w:numId w:val="149"/>
        </w:numPr>
      </w:pPr>
      <w:r>
        <w:t xml:space="preserve">Physical environment (e.g., distance staff have to travel to access support equipment, visibility of patients, locations of nursing stations to patient rooms, etc.) </w:t>
      </w:r>
    </w:p>
    <w:p w14:paraId="3267F136" w14:textId="77777777" w:rsidR="007E2B42" w:rsidRDefault="007E2B42" w:rsidP="00AD309C">
      <w:pPr>
        <w:pStyle w:val="EndnoteText"/>
        <w:numPr>
          <w:ilvl w:val="1"/>
          <w:numId w:val="149"/>
        </w:numPr>
      </w:pPr>
      <w:r>
        <w:t xml:space="preserve">Type of patient care needs </w:t>
      </w:r>
    </w:p>
    <w:p w14:paraId="589D6EA5" w14:textId="77777777" w:rsidR="007E2B42" w:rsidRDefault="007E2B42" w:rsidP="00AD309C">
      <w:pPr>
        <w:pStyle w:val="EndnoteText"/>
        <w:numPr>
          <w:ilvl w:val="1"/>
          <w:numId w:val="149"/>
        </w:numPr>
      </w:pPr>
      <w:r>
        <w:t xml:space="preserve">Support services available </w:t>
      </w:r>
    </w:p>
    <w:p w14:paraId="2AAA9B77" w14:textId="77777777" w:rsidR="007E2B42" w:rsidRDefault="007E2B42" w:rsidP="007E2B42">
      <w:pPr>
        <w:pStyle w:val="EndnoteText"/>
        <w:ind w:left="576"/>
      </w:pPr>
    </w:p>
    <w:p w14:paraId="5738D0F8" w14:textId="77777777" w:rsidR="00A94E56" w:rsidRDefault="00A94E56" w:rsidP="00D17229">
      <w:pPr>
        <w:pStyle w:val="EndnoteText"/>
        <w:ind w:left="720"/>
      </w:pPr>
    </w:p>
    <w:p w14:paraId="6E1AF0CE" w14:textId="3322C052" w:rsidR="007E2B42" w:rsidRDefault="007E2B42" w:rsidP="00D17229">
      <w:pPr>
        <w:pStyle w:val="EndnoteText"/>
        <w:ind w:left="720"/>
      </w:pPr>
      <w:r>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1A95011B" w14:textId="77777777" w:rsidR="007E2B42" w:rsidRDefault="007E2B42" w:rsidP="007E2B42">
      <w:pPr>
        <w:pStyle w:val="EndnoteText"/>
      </w:pPr>
    </w:p>
    <w:p w14:paraId="61581C6F" w14:textId="77777777" w:rsidR="007E2B42" w:rsidRPr="009A5185" w:rsidRDefault="007E2B42" w:rsidP="00AB5B80">
      <w:pPr>
        <w:pStyle w:val="Heading3"/>
      </w:pPr>
      <w:bookmarkStart w:id="454" w:name="_Toc225877767"/>
      <w:r>
        <w:t>Percentage of RNs who are BSN-Prepared FAQs</w:t>
      </w:r>
      <w:bookmarkEnd w:id="454"/>
    </w:p>
    <w:p w14:paraId="0C47ADF0" w14:textId="77777777" w:rsidR="007E2B42" w:rsidRDefault="007E2B42" w:rsidP="007E2B42"/>
    <w:p w14:paraId="34E87AF9" w14:textId="77777777" w:rsidR="007E2B42" w:rsidRDefault="007E2B42" w:rsidP="00AD309C">
      <w:pPr>
        <w:pStyle w:val="ListParagraph"/>
        <w:numPr>
          <w:ilvl w:val="0"/>
          <w:numId w:val="82"/>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302986DA" w14:textId="3ACB64A4" w:rsidR="00E73ED4" w:rsidRDefault="007E2B42" w:rsidP="00E73ED4">
      <w:pPr>
        <w:ind w:left="720"/>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7D53A2" w:rsidRPr="001D1E3A">
        <w:rPr>
          <w:rStyle w:val="EndnoteReference"/>
        </w:rPr>
        <w:t>31</w:t>
      </w:r>
      <w:r>
        <w:fldChar w:fldCharType="end"/>
      </w:r>
      <w:r>
        <w:t xml:space="preserve"> outpatient units, and emergency departments. Only employed RNs exclusively assigned to Skilled Nursing units or Mixed Acuity Neonatal units should be excluded when reporting on the measure. </w:t>
      </w:r>
    </w:p>
    <w:p w14:paraId="6CC6041F" w14:textId="36873A4E" w:rsidR="00C10B93" w:rsidRPr="00E73ED4" w:rsidRDefault="00C10B93" w:rsidP="004554BC">
      <w:pPr>
        <w:pStyle w:val="ListParagraph"/>
      </w:pPr>
      <w:r w:rsidRPr="00E73ED4">
        <w:rPr>
          <w:rFonts w:cs="Arial"/>
          <w:lang w:eastAsia="ja-JP"/>
        </w:rPr>
        <w:br w:type="page"/>
      </w:r>
    </w:p>
    <w:p w14:paraId="38229A19" w14:textId="4ED9F99E" w:rsidR="00920EF6" w:rsidRPr="009A5185" w:rsidRDefault="00CA0835" w:rsidP="00082F78">
      <w:pPr>
        <w:sectPr w:rsidR="00920EF6" w:rsidRPr="009A5185" w:rsidSect="00062F69">
          <w:headerReference w:type="default" r:id="rId342"/>
          <w:endnotePr>
            <w:numFmt w:val="decimal"/>
          </w:endnotePr>
          <w:type w:val="continuous"/>
          <w:pgSz w:w="12240" w:h="15840"/>
          <w:pgMar w:top="1080" w:right="1440" w:bottom="1080" w:left="1440" w:header="720" w:footer="720" w:gutter="0"/>
          <w:cols w:space="720"/>
          <w:docGrid w:linePitch="272"/>
        </w:sectPr>
      </w:pPr>
      <w:bookmarkStart w:id="455" w:name="_Toc414267287"/>
      <w:r>
        <w:br w:type="page"/>
      </w:r>
    </w:p>
    <w:p w14:paraId="23DFF711" w14:textId="77777777" w:rsidR="00046B33" w:rsidRPr="009A5185" w:rsidRDefault="00046B33" w:rsidP="00764EEA"/>
    <w:p w14:paraId="6215FE06" w14:textId="1D8E6A5E" w:rsidR="00C10B93" w:rsidRPr="009A5185" w:rsidRDefault="00CC2E61" w:rsidP="00D32C75">
      <w:pPr>
        <w:pStyle w:val="SectionHeader"/>
      </w:pPr>
      <w:bookmarkStart w:id="456" w:name="_Toc225877768"/>
      <w:r w:rsidRPr="009A5185">
        <w:t>Page Intentionally Left Blank</w:t>
      </w:r>
      <w:bookmarkEnd w:id="455"/>
      <w:bookmarkEnd w:id="456"/>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062F69">
          <w:headerReference w:type="default" r:id="rId343"/>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6C5091C" w14:textId="77777777" w:rsidR="00C10B93" w:rsidRPr="009A5185" w:rsidRDefault="00C10B93" w:rsidP="00764EEA"/>
    <w:p w14:paraId="4FFB34B0" w14:textId="77777777" w:rsidR="00C10B93" w:rsidRPr="009A5185" w:rsidRDefault="00C10B93" w:rsidP="00764EEA"/>
    <w:p w14:paraId="732122A5" w14:textId="77777777" w:rsidR="00C10B93" w:rsidRPr="009A5185" w:rsidRDefault="00C10B93" w:rsidP="00764EEA"/>
    <w:p w14:paraId="593B048F" w14:textId="77777777" w:rsidR="00C10B93" w:rsidRPr="009A5185" w:rsidRDefault="00C10B93" w:rsidP="00764EEA"/>
    <w:p w14:paraId="482ABC16" w14:textId="77777777" w:rsidR="00C10B93" w:rsidRPr="009A5185" w:rsidRDefault="00C10B93" w:rsidP="00764EEA"/>
    <w:p w14:paraId="2A7E858A" w14:textId="77777777" w:rsidR="00C10B93" w:rsidRPr="009A5185" w:rsidRDefault="00C10B93" w:rsidP="00764EEA"/>
    <w:p w14:paraId="52D5C80A" w14:textId="77777777" w:rsidR="00C10B93" w:rsidRPr="009A5185" w:rsidRDefault="00C10B93" w:rsidP="00764EEA"/>
    <w:p w14:paraId="6E67F75B" w14:textId="41D38758" w:rsidR="00C10B93" w:rsidRDefault="00C10B93" w:rsidP="00F750C5"/>
    <w:p w14:paraId="6AFC17F4" w14:textId="4A1C2228" w:rsidR="00F750C5" w:rsidRDefault="00F750C5" w:rsidP="00F750C5"/>
    <w:p w14:paraId="3457361E" w14:textId="1D32665B" w:rsidR="00F750C5" w:rsidRDefault="00F750C5" w:rsidP="00F750C5"/>
    <w:p w14:paraId="318D7C10" w14:textId="5349CD93" w:rsidR="00F750C5" w:rsidRDefault="00F750C5" w:rsidP="00F750C5"/>
    <w:p w14:paraId="516052F9" w14:textId="5EC030F3" w:rsidR="00F750C5" w:rsidRDefault="00F750C5" w:rsidP="00F750C5"/>
    <w:p w14:paraId="0E22C308" w14:textId="2E228F76" w:rsidR="00E0417A" w:rsidRDefault="00E0417A">
      <w:r>
        <w:br w:type="page"/>
      </w:r>
    </w:p>
    <w:p w14:paraId="7EE67C4D" w14:textId="77777777" w:rsidR="00F750C5" w:rsidRDefault="00F750C5" w:rsidP="00F750C5"/>
    <w:p w14:paraId="55120CBB" w14:textId="77777777" w:rsidR="00E0417A" w:rsidRDefault="00E0417A" w:rsidP="00F750C5"/>
    <w:p w14:paraId="477E5390" w14:textId="77777777" w:rsidR="00E0417A" w:rsidRDefault="00E0417A" w:rsidP="00F750C5"/>
    <w:p w14:paraId="5CAD8326" w14:textId="77777777" w:rsidR="00E0417A" w:rsidRDefault="00E0417A" w:rsidP="00F750C5"/>
    <w:p w14:paraId="466069DE" w14:textId="77777777" w:rsidR="00E0417A" w:rsidRDefault="00E0417A" w:rsidP="00F750C5"/>
    <w:p w14:paraId="5BC53EA6" w14:textId="77777777" w:rsidR="00E0417A" w:rsidRDefault="00E0417A" w:rsidP="00F750C5"/>
    <w:p w14:paraId="2D287D34" w14:textId="77777777" w:rsidR="00E0417A" w:rsidRDefault="00E0417A" w:rsidP="00F750C5"/>
    <w:p w14:paraId="48D6CE4A" w14:textId="77777777" w:rsidR="00E0417A" w:rsidRDefault="00E0417A" w:rsidP="00F750C5"/>
    <w:p w14:paraId="240F5C3F" w14:textId="77777777" w:rsidR="00E0417A" w:rsidRDefault="00E0417A" w:rsidP="00F750C5"/>
    <w:p w14:paraId="0731092F" w14:textId="77777777" w:rsidR="00E0417A" w:rsidRDefault="00E0417A" w:rsidP="00F750C5"/>
    <w:p w14:paraId="70538222" w14:textId="77777777" w:rsidR="00E0417A" w:rsidRDefault="00E0417A" w:rsidP="00F750C5"/>
    <w:p w14:paraId="74350155" w14:textId="77777777" w:rsidR="00E0417A" w:rsidRDefault="00E0417A" w:rsidP="00F750C5"/>
    <w:p w14:paraId="77BE9758" w14:textId="77777777" w:rsidR="00E0417A" w:rsidRDefault="00E0417A" w:rsidP="00F750C5"/>
    <w:p w14:paraId="5F552BE3" w14:textId="77777777" w:rsidR="00E0417A" w:rsidRDefault="00E0417A" w:rsidP="00F750C5"/>
    <w:p w14:paraId="1B334FCF" w14:textId="77777777" w:rsidR="00E0417A" w:rsidRDefault="00E0417A" w:rsidP="00F750C5"/>
    <w:p w14:paraId="03E6980B" w14:textId="77777777" w:rsidR="00E0417A" w:rsidRDefault="00E0417A" w:rsidP="00F750C5"/>
    <w:p w14:paraId="25894217" w14:textId="19121127" w:rsidR="00C10B93" w:rsidRPr="009A5185" w:rsidRDefault="004B7F4F" w:rsidP="00D32C75">
      <w:pPr>
        <w:pStyle w:val="SectionHeader"/>
      </w:pPr>
      <w:bookmarkStart w:id="457" w:name="Sect6"/>
      <w:bookmarkStart w:id="458" w:name="_Toc225877769"/>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57"/>
      <w:bookmarkEnd w:id="458"/>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59" w:name="_Section_6:_Patient"/>
      <w:bookmarkStart w:id="460" w:name="_Toc225877770"/>
      <w:bookmarkEnd w:id="459"/>
      <w:r w:rsidRPr="009A5185">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60"/>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bookmarkStart w:id="461" w:name="_Tips_for_Reporting"/>
    <w:bookmarkEnd w:id="461"/>
    <w:p w14:paraId="5155DC04" w14:textId="4099AB88" w:rsidR="006D1A8F" w:rsidRDefault="005F5439" w:rsidP="00C14AFF">
      <w:r>
        <w:fldChar w:fldCharType="begin"/>
      </w:r>
      <w:r>
        <w:instrText>HYPERLINK "</w:instrText>
      </w:r>
      <w:r w:rsidRPr="005F5439">
        <w:instrText>https://ratings.leapfroggroup.org/measure/hospital/2026/effective-leadership-prevent-errors</w:instrText>
      </w:r>
      <w:r>
        <w:instrText>"</w:instrText>
      </w:r>
      <w:r>
        <w:fldChar w:fldCharType="separate"/>
      </w:r>
      <w:r w:rsidRPr="00A2752F">
        <w:rPr>
          <w:rStyle w:val="Hyperlink"/>
        </w:rPr>
        <w:t>https://ratings.leapfroggroup.org/measure/hospital/2026/effective-leadership-prevent-errors</w:t>
      </w:r>
      <w:r>
        <w:fldChar w:fldCharType="end"/>
      </w:r>
    </w:p>
    <w:p w14:paraId="419C260C" w14:textId="77777777" w:rsidR="005F5439" w:rsidRPr="00332D4F" w:rsidRDefault="005F5439" w:rsidP="00C14AFF">
      <w:pPr>
        <w:rPr>
          <w:rFonts w:cs="Arial"/>
          <w:b/>
          <w:bCs/>
          <w:snapToGrid w:val="0"/>
        </w:rPr>
      </w:pPr>
    </w:p>
    <w:p w14:paraId="308EB5D9" w14:textId="0936D9A5" w:rsidR="00854543" w:rsidRPr="00854543" w:rsidRDefault="003B5159" w:rsidP="00C14AFF">
      <w:r w:rsidRPr="00760C43">
        <w:rPr>
          <w:rFonts w:cs="Arial"/>
          <w:b/>
        </w:rPr>
        <w:t xml:space="preserve">Hand Hygiene Fact Sheet and Bibliography: </w:t>
      </w:r>
      <w:hyperlink r:id="rId344" w:history="1">
        <w:r w:rsidR="00854543" w:rsidRPr="00A2752F">
          <w:rPr>
            <w:rStyle w:val="Hyperlink"/>
          </w:rPr>
          <w:t>https://ratings.leapfroggroup.org/measure/hospital/2026/handwashing</w:t>
        </w:r>
      </w:hyperlink>
      <w:r w:rsidR="00854543">
        <w:t xml:space="preserve"> </w:t>
      </w:r>
    </w:p>
    <w:p w14:paraId="58456F03" w14:textId="77777777" w:rsidR="00C62199" w:rsidRDefault="00C62199" w:rsidP="00C14AFF"/>
    <w:p w14:paraId="3704559E" w14:textId="50AB7F8E" w:rsidR="00C62199"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45" w:history="1">
        <w:r w:rsidR="000D3ABA" w:rsidRPr="00A2752F">
          <w:rPr>
            <w:rStyle w:val="Hyperlink"/>
          </w:rPr>
          <w:t>https://ratings.leapfroggroup.org/measure/hospital/2026/whats-new-2026</w:t>
        </w:r>
      </w:hyperlink>
      <w:r w:rsidR="000D3ABA">
        <w:t xml:space="preserve"> </w:t>
      </w:r>
    </w:p>
    <w:p w14:paraId="02B48910" w14:textId="77777777" w:rsidR="00CC2D9E" w:rsidRDefault="00CC2D9E" w:rsidP="00C14AFF">
      <w:pPr>
        <w:rPr>
          <w:rFonts w:cs="Arial"/>
          <w:snapToGrid w:val="0"/>
        </w:rPr>
      </w:pPr>
    </w:p>
    <w:p w14:paraId="36768E87" w14:textId="5993B8EC" w:rsidR="00CC2D9E" w:rsidRDefault="007D209C" w:rsidP="00C14AFF">
      <w:pPr>
        <w:rPr>
          <w:rFonts w:cs="Arial"/>
          <w:b/>
          <w:bCs/>
          <w:snapToGrid w:val="0"/>
        </w:rPr>
      </w:pPr>
      <w:r>
        <w:rPr>
          <w:rFonts w:cs="Arial"/>
          <w:b/>
          <w:bCs/>
          <w:snapToGrid w:val="0"/>
        </w:rPr>
        <w:t>Hospital Boarding in the Emergency Department</w:t>
      </w:r>
      <w:r w:rsidR="00CF521B">
        <w:rPr>
          <w:rFonts w:cs="Arial"/>
          <w:b/>
          <w:bCs/>
          <w:snapToGrid w:val="0"/>
        </w:rPr>
        <w:t xml:space="preserve"> (ED)</w:t>
      </w:r>
      <w:r>
        <w:rPr>
          <w:rFonts w:cs="Arial"/>
          <w:b/>
          <w:bCs/>
          <w:snapToGrid w:val="0"/>
        </w:rPr>
        <w:t xml:space="preserve"> </w:t>
      </w:r>
      <w:r w:rsidR="00CC2D9E" w:rsidRPr="00BC45DC">
        <w:rPr>
          <w:rFonts w:cs="Arial"/>
          <w:b/>
          <w:bCs/>
          <w:snapToGrid w:val="0"/>
        </w:rPr>
        <w:t xml:space="preserve">Bibliography: </w:t>
      </w:r>
    </w:p>
    <w:p w14:paraId="203E93F0" w14:textId="5B93C4BC" w:rsidR="00A01D96" w:rsidRDefault="000D3ABA" w:rsidP="00C14AFF">
      <w:hyperlink r:id="rId346" w:history="1">
        <w:r w:rsidRPr="00A2752F">
          <w:rPr>
            <w:rStyle w:val="Hyperlink"/>
          </w:rPr>
          <w:t>https://ratings.leapfroggroup.org/measure/hospital/2026/whats-new-2026</w:t>
        </w:r>
      </w:hyperlink>
      <w:r>
        <w:t xml:space="preserve"> </w:t>
      </w:r>
    </w:p>
    <w:p w14:paraId="12A0A510" w14:textId="77777777" w:rsidR="000D3ABA" w:rsidRPr="00332D4F" w:rsidRDefault="000D3ABA" w:rsidP="00C14AFF">
      <w:pPr>
        <w:rPr>
          <w:rFonts w:cs="Arial"/>
          <w:snapToGrid w:val="0"/>
        </w:rPr>
      </w:pPr>
    </w:p>
    <w:p w14:paraId="26B97870" w14:textId="172C25D9" w:rsidR="00DD2598" w:rsidRPr="00332D4F" w:rsidRDefault="00652583" w:rsidP="00C14AFF">
      <w:pPr>
        <w:rPr>
          <w:rFonts w:cs="Arial"/>
          <w:snapToGrid w:val="0"/>
        </w:rPr>
      </w:pPr>
      <w:r w:rsidRPr="00332D4F">
        <w:rPr>
          <w:rFonts w:cs="Arial"/>
          <w:snapToGrid w:val="0"/>
        </w:rPr>
        <w:t xml:space="preserve">Section 6 includes questions about your hospital’s adherence to two National Quality Forum-endorsed Safe Practices, </w:t>
      </w:r>
      <w:r w:rsidR="008F4050">
        <w:rPr>
          <w:rFonts w:cs="Arial"/>
          <w:snapToGrid w:val="0"/>
        </w:rPr>
        <w:t xml:space="preserve">and </w:t>
      </w:r>
      <w:r w:rsidRPr="00332D4F">
        <w:rPr>
          <w:rFonts w:cs="Arial"/>
          <w:snapToGrid w:val="0"/>
        </w:rPr>
        <w:t xml:space="preserve">questions about your hospital’s hand hygiene practices. </w:t>
      </w:r>
      <w:r w:rsidR="002A1C18">
        <w:rPr>
          <w:rFonts w:cs="Arial"/>
          <w:snapToGrid w:val="0"/>
        </w:rPr>
        <w:t>It also include</w:t>
      </w:r>
      <w:r w:rsidR="002F3C8F">
        <w:rPr>
          <w:rFonts w:cs="Arial"/>
          <w:snapToGrid w:val="0"/>
        </w:rPr>
        <w:t>s</w:t>
      </w:r>
      <w:r w:rsidR="002A1C18">
        <w:rPr>
          <w:rFonts w:cs="Arial"/>
          <w:snapToGrid w:val="0"/>
        </w:rPr>
        <w:t xml:space="preserve"> </w:t>
      </w:r>
      <w:r w:rsidR="00E0467E">
        <w:rPr>
          <w:rFonts w:cs="Arial"/>
          <w:snapToGrid w:val="0"/>
        </w:rPr>
        <w:t xml:space="preserve">a </w:t>
      </w:r>
      <w:r w:rsidR="002A1C18">
        <w:rPr>
          <w:rFonts w:cs="Arial"/>
          <w:snapToGrid w:val="0"/>
        </w:rPr>
        <w:t>sub</w:t>
      </w:r>
      <w:r w:rsidR="00E0467E">
        <w:rPr>
          <w:rFonts w:cs="Arial"/>
          <w:snapToGrid w:val="0"/>
        </w:rPr>
        <w:t>section on diagnostic excellence (6</w:t>
      </w:r>
      <w:r w:rsidR="002C7FE7">
        <w:rPr>
          <w:rFonts w:cs="Arial"/>
          <w:snapToGrid w:val="0"/>
        </w:rPr>
        <w:t>D</w:t>
      </w:r>
      <w:r w:rsidR="00E0467E">
        <w:rPr>
          <w:rFonts w:cs="Arial"/>
          <w:snapToGrid w:val="0"/>
        </w:rPr>
        <w:t xml:space="preserve">) </w:t>
      </w:r>
      <w:r w:rsidR="00BF729B">
        <w:rPr>
          <w:rFonts w:cs="Arial"/>
          <w:snapToGrid w:val="0"/>
        </w:rPr>
        <w:t xml:space="preserve">and a new subsection on </w:t>
      </w:r>
      <w:r w:rsidR="0020206D">
        <w:rPr>
          <w:rFonts w:cs="Arial"/>
          <w:snapToGrid w:val="0"/>
        </w:rPr>
        <w:t xml:space="preserve">Hospital Boarding in the </w:t>
      </w:r>
      <w:r w:rsidR="00BF729B">
        <w:rPr>
          <w:rFonts w:cs="Arial"/>
          <w:snapToGrid w:val="0"/>
        </w:rPr>
        <w:t>Emergency Department (ED) (6E)</w:t>
      </w:r>
      <w:r w:rsidR="006B6B7B">
        <w:rPr>
          <w:rFonts w:cs="Arial"/>
          <w:snapToGrid w:val="0"/>
        </w:rPr>
        <w:t>. Section 6D is required while Section 6E is optional. These subsections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5B789E5" w14:textId="77CFABDC" w:rsidR="0060455A" w:rsidRPr="00332D4F" w:rsidRDefault="003607BB" w:rsidP="00C92071">
      <w:r w:rsidRPr="00332D4F">
        <w:t>Has earned 100% of points (adopted all elements) for the NQF Safe Practice.</w:t>
      </w:r>
      <w:r w:rsidR="0060455A" w:rsidRPr="00332D4F">
        <w:br/>
      </w:r>
    </w:p>
    <w:p w14:paraId="210E0FED" w14:textId="3420C721" w:rsidR="003607BB" w:rsidRPr="00332D4F" w:rsidRDefault="003607BB" w:rsidP="003607BB">
      <w:pPr>
        <w:rPr>
          <w:rFonts w:cs="Arial"/>
          <w:b/>
          <w:bCs/>
        </w:rPr>
      </w:pPr>
      <w:bookmarkStart w:id="462" w:name="_Hlk36413673"/>
      <w:r w:rsidRPr="00332D4F">
        <w:rPr>
          <w:rFonts w:cs="Arial"/>
          <w:b/>
          <w:bCs/>
        </w:rPr>
        <w:t>Each hospital achieving the standard for Hand Hygiene:</w:t>
      </w:r>
    </w:p>
    <w:bookmarkEnd w:id="462"/>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AD309C">
      <w:pPr>
        <w:pStyle w:val="ListParagraph"/>
        <w:numPr>
          <w:ilvl w:val="0"/>
          <w:numId w:val="173"/>
        </w:numPr>
        <w:spacing w:after="120"/>
      </w:pPr>
      <w:r w:rsidRPr="00332D4F">
        <w:t>Training and Education Domain</w:t>
      </w:r>
    </w:p>
    <w:p w14:paraId="19F168CE" w14:textId="77777777" w:rsidR="008B7280" w:rsidRPr="00332D4F" w:rsidRDefault="008B7280" w:rsidP="00AD309C">
      <w:pPr>
        <w:pStyle w:val="ListParagraph"/>
        <w:numPr>
          <w:ilvl w:val="0"/>
          <w:numId w:val="173"/>
        </w:numPr>
        <w:spacing w:after="120"/>
      </w:pPr>
      <w:r w:rsidRPr="00332D4F">
        <w:t>Infrastructure Domain</w:t>
      </w:r>
    </w:p>
    <w:p w14:paraId="5D4E7369" w14:textId="623117F5" w:rsidR="008B7280" w:rsidRPr="00332D4F" w:rsidRDefault="008B7280" w:rsidP="00AD309C">
      <w:pPr>
        <w:pStyle w:val="ListParagraph"/>
        <w:numPr>
          <w:ilvl w:val="0"/>
          <w:numId w:val="173"/>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AD309C">
      <w:pPr>
        <w:pStyle w:val="ListParagraph"/>
        <w:numPr>
          <w:ilvl w:val="0"/>
          <w:numId w:val="173"/>
        </w:numPr>
        <w:spacing w:after="120"/>
      </w:pPr>
      <w:r w:rsidRPr="00332D4F">
        <w:t>Feedback Domain</w:t>
      </w:r>
    </w:p>
    <w:p w14:paraId="3969DEBA" w14:textId="77777777" w:rsidR="008B7280" w:rsidRPr="00332D4F" w:rsidRDefault="008B7280" w:rsidP="00AD309C">
      <w:pPr>
        <w:pStyle w:val="ListParagraph"/>
        <w:numPr>
          <w:ilvl w:val="0"/>
          <w:numId w:val="173"/>
        </w:numPr>
        <w:spacing w:after="120"/>
      </w:pPr>
      <w:r w:rsidRPr="00332D4F">
        <w:t>Training and Education Domain</w:t>
      </w:r>
    </w:p>
    <w:p w14:paraId="2D924DE1" w14:textId="77777777" w:rsidR="008B7280" w:rsidRPr="00332D4F" w:rsidRDefault="008B7280" w:rsidP="00AD309C">
      <w:pPr>
        <w:pStyle w:val="ListParagraph"/>
        <w:numPr>
          <w:ilvl w:val="0"/>
          <w:numId w:val="173"/>
        </w:numPr>
        <w:spacing w:after="120"/>
      </w:pPr>
      <w:r w:rsidRPr="00332D4F">
        <w:t>Infrastructure Domain</w:t>
      </w:r>
    </w:p>
    <w:p w14:paraId="1E2C30E7" w14:textId="59DF415D" w:rsidR="008B7280" w:rsidRPr="00332D4F" w:rsidRDefault="008B7280" w:rsidP="00AD309C">
      <w:pPr>
        <w:pStyle w:val="ListParagraph"/>
        <w:numPr>
          <w:ilvl w:val="0"/>
          <w:numId w:val="173"/>
        </w:numPr>
        <w:spacing w:after="120"/>
      </w:pPr>
      <w:r w:rsidRPr="00332D4F">
        <w:t>Culture Domain</w:t>
      </w:r>
    </w:p>
    <w:p w14:paraId="50968139" w14:textId="77777777" w:rsidR="000D3ABA" w:rsidRDefault="008B7280" w:rsidP="000D3ABA">
      <w:pPr>
        <w:spacing w:after="120"/>
        <w:contextualSpacing/>
      </w:pPr>
      <w:r w:rsidRPr="00332D4F">
        <w:rPr>
          <w:i/>
          <w:iCs/>
        </w:rPr>
        <w:t xml:space="preserve">*or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p>
    <w:p w14:paraId="76C3021F" w14:textId="77777777" w:rsidR="000D3ABA" w:rsidRDefault="000D3ABA" w:rsidP="000D3ABA">
      <w:pPr>
        <w:spacing w:after="120"/>
        <w:contextualSpacing/>
      </w:pPr>
    </w:p>
    <w:p w14:paraId="409AD1C0" w14:textId="798724AA" w:rsidR="008B7280" w:rsidRPr="00C17B7F" w:rsidRDefault="008D7445" w:rsidP="000D3ABA">
      <w:pPr>
        <w:spacing w:after="120"/>
        <w:contextualSpacing/>
        <w:rPr>
          <w:i/>
          <w:iCs/>
        </w:rPr>
      </w:pPr>
      <w:r w:rsidRPr="00332D4F">
        <w:rPr>
          <w:rFonts w:cs="Arial"/>
          <w:b/>
        </w:rPr>
        <w:t xml:space="preserve">Download the </w:t>
      </w:r>
      <w:r w:rsidR="00A236B1" w:rsidRPr="00332D4F">
        <w:rPr>
          <w:rFonts w:cs="Arial"/>
          <w:b/>
        </w:rPr>
        <w:t>202</w:t>
      </w:r>
      <w:r w:rsidR="0042462F">
        <w:rPr>
          <w:rFonts w:cs="Arial"/>
          <w:b/>
        </w:rPr>
        <w:t>6</w:t>
      </w:r>
      <w:r w:rsidR="00C14AFF" w:rsidRPr="00332D4F">
        <w:rPr>
          <w:rFonts w:cs="Arial"/>
          <w:b/>
        </w:rPr>
        <w:t xml:space="preserve"> Leapfrog Hospital Survey Scoring Algorithm on the </w:t>
      </w:r>
      <w:hyperlink r:id="rId347"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63" w:name="SP1"/>
      <w:bookmarkStart w:id="464" w:name="_Toc510001892"/>
      <w:bookmarkStart w:id="465" w:name="_Toc225877771"/>
      <w:r>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63"/>
      <w:bookmarkEnd w:id="464"/>
      <w:bookmarkEnd w:id="465"/>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8"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D14B535" w:rsidR="00563CD7" w:rsidRPr="00722F1B" w:rsidRDefault="00563CD7" w:rsidP="00563CD7">
      <w:pPr>
        <w:rPr>
          <w:bCs/>
        </w:rPr>
      </w:pPr>
      <w:r w:rsidRPr="00722F1B">
        <w:rPr>
          <w:bCs/>
        </w:rPr>
        <w:t xml:space="preserve">Note 1: Page numbers </w:t>
      </w:r>
      <w:r w:rsidR="0060148F">
        <w:rPr>
          <w:bCs/>
        </w:rPr>
        <w:t>throughout</w:t>
      </w:r>
      <w:r w:rsidR="009C0C21">
        <w:rPr>
          <w:bCs/>
        </w:rPr>
        <w:t xml:space="preserve"> </w:t>
      </w:r>
      <w:r w:rsidR="009C0C21" w:rsidRPr="009C0C21">
        <w:rPr>
          <w:bCs/>
        </w:rPr>
        <w:t xml:space="preserve">this subsection refer to the NQF Safe Practices for Better Healthcare – 2010 Update report, which is available for download here: </w:t>
      </w:r>
      <w:hyperlink r:id="rId349" w:history="1">
        <w:r w:rsidR="009C0C21" w:rsidRPr="009C0C21">
          <w:rPr>
            <w:rStyle w:val="Hyperlink"/>
            <w:bCs/>
          </w:rPr>
          <w:t>http://www.leapfroggroup.org/survey-materials/survey-and-cpoe-materials</w:t>
        </w:r>
      </w:hyperlink>
      <w:r w:rsidR="009C0C21" w:rsidRPr="009C0C21">
        <w:rPr>
          <w:bCs/>
        </w:rPr>
        <w:t>.</w:t>
      </w:r>
    </w:p>
    <w:p w14:paraId="0D872A1D" w14:textId="77777777" w:rsidR="00563CD7" w:rsidRPr="00EA684D" w:rsidRDefault="00563CD7" w:rsidP="00563CD7">
      <w:pPr>
        <w:rPr>
          <w:bCs/>
          <w:sz w:val="16"/>
          <w:szCs w:val="16"/>
        </w:rPr>
      </w:pPr>
    </w:p>
    <w:p w14:paraId="156757D4" w14:textId="3320E1EF"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_2" w:history="1">
        <w:r w:rsidR="00E7380B">
          <w:rPr>
            <w:rStyle w:val="Hyperlink"/>
            <w:bCs/>
          </w:rPr>
          <w:t>Patient Safety Practices FAQs</w:t>
        </w:r>
      </w:hyperlink>
      <w:r w:rsidR="0023417A">
        <w:rPr>
          <w:bCs/>
        </w:rPr>
        <w:t xml:space="preserve"> </w:t>
      </w:r>
      <w:r w:rsidR="001E2464">
        <w:rPr>
          <w:bCs/>
        </w:rPr>
        <w:t>beginning on pag</w:t>
      </w:r>
      <w:r w:rsidR="00583976">
        <w:rPr>
          <w:bCs/>
        </w:rPr>
        <w:t>e</w:t>
      </w:r>
      <w:r w:rsidR="009015B9">
        <w:rPr>
          <w:bCs/>
        </w:rPr>
        <w:t xml:space="preserve"> 25</w:t>
      </w:r>
      <w:r w:rsidR="00BF1511">
        <w:rPr>
          <w:bCs/>
        </w:rPr>
        <w:t>0</w:t>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6887E415"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947A96">
        <w:rPr>
          <w:rFonts w:cs="Arial"/>
        </w:rPr>
        <w:t xml:space="preserve"> 23</w:t>
      </w:r>
      <w:r w:rsidR="00610589">
        <w:rPr>
          <w:rFonts w:cs="Arial"/>
        </w:rPr>
        <w:t>7</w:t>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AB5B80">
      <w:pPr>
        <w:pStyle w:val="Heading3"/>
      </w:pPr>
      <w:bookmarkStart w:id="466" w:name="_Toc225877772"/>
      <w:r>
        <w:t>Awareness</w:t>
      </w:r>
      <w:bookmarkEnd w:id="466"/>
    </w:p>
    <w:p w14:paraId="16AA2439" w14:textId="77777777" w:rsidR="00563CD7" w:rsidRPr="00A94E56" w:rsidRDefault="00563CD7" w:rsidP="00563CD7">
      <w:pPr>
        <w:rPr>
          <w:i/>
          <w:sz w:val="16"/>
          <w:szCs w:val="16"/>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AD309C">
            <w:pPr>
              <w:pStyle w:val="ListParagraph"/>
              <w:numPr>
                <w:ilvl w:val="1"/>
                <w:numId w:val="252"/>
              </w:numPr>
              <w:rPr>
                <w:sz w:val="16"/>
              </w:rPr>
            </w:pPr>
            <w:r w:rsidRPr="000B7447">
              <w:rPr>
                <w:b/>
              </w:rPr>
              <w:t xml:space="preserve">Within the last 12 months, in regard to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6163F9" w:rsidP="00AD309C">
            <w:pPr>
              <w:pStyle w:val="ListParagraph"/>
              <w:numPr>
                <w:ilvl w:val="0"/>
                <w:numId w:val="248"/>
              </w:numPr>
            </w:pPr>
            <w:hyperlink w:anchor="Board" w:history="1">
              <w:r w:rsidRPr="004E58E4">
                <w:rPr>
                  <w:rStyle w:val="Hyperlink"/>
                </w:rPr>
                <w:t>board</w:t>
              </w:r>
            </w:hyperlink>
            <w:r w:rsidRPr="004E58E4">
              <w:t xml:space="preserve"> (governance) minutes reflect</w:t>
            </w:r>
            <w:r>
              <w:t xml:space="preserve"> </w:t>
            </w:r>
            <w:hyperlink w:anchor="SP1_RegularCommunication" w:history="1">
              <w:r w:rsidRPr="00471326">
                <w:rPr>
                  <w:rStyle w:val="Hyperlink"/>
                </w:rPr>
                <w:t>regular communication</w:t>
              </w:r>
            </w:hyperlink>
            <w:r w:rsidRPr="004E58E4">
              <w:t xml:space="preserve"> regarding </w:t>
            </w:r>
            <w:r w:rsidRPr="00BD7E26">
              <w:rPr>
                <w:b/>
              </w:rPr>
              <w:t>all</w:t>
            </w:r>
            <w:r w:rsidRPr="004E58E4">
              <w:t xml:space="preserve"> three of the following:</w:t>
            </w:r>
          </w:p>
          <w:p w14:paraId="3FCC420D" w14:textId="745BE392" w:rsidR="000B7447" w:rsidRDefault="006163F9" w:rsidP="00AD309C">
            <w:pPr>
              <w:pStyle w:val="ListParagraph"/>
              <w:numPr>
                <w:ilvl w:val="2"/>
                <w:numId w:val="248"/>
              </w:numPr>
            </w:pPr>
            <w:hyperlink w:anchor="SP1_1a" w:history="1">
              <w:r w:rsidRPr="000B7447">
                <w:rPr>
                  <w:rStyle w:val="Hyperlink"/>
                </w:rPr>
                <w:t>risks and hazards</w:t>
              </w:r>
            </w:hyperlink>
            <w:r w:rsidRPr="000B7447">
              <w:t xml:space="preserve"> (as defined by</w:t>
            </w:r>
            <w:r w:rsidRPr="000B7447">
              <w:rPr>
                <w:i/>
                <w:iCs/>
              </w:rPr>
              <w:t xml:space="preserve"> </w:t>
            </w:r>
            <w:hyperlink r:id="rId350" w:history="1">
              <w:r w:rsidR="00730EEA" w:rsidRPr="00041BB8">
                <w:rPr>
                  <w:rStyle w:val="Hyperlink"/>
                  <w:i/>
                </w:rPr>
                <w:t>NQF Safe Practice #4 – Identification and Mitigation of Risks and Hazards</w:t>
              </w:r>
              <w:r w:rsidRPr="00A6172D">
                <w:rPr>
                  <w:rStyle w:val="Hyperlink"/>
                  <w:i/>
                  <w:color w:val="auto"/>
                  <w:u w:val="none"/>
                </w:rPr>
                <w:t>)</w:t>
              </w:r>
              <w:r w:rsidRPr="00A6172D">
                <w:rPr>
                  <w:rStyle w:val="Hyperlink"/>
                  <w:color w:val="auto"/>
                  <w:u w:val="none"/>
                </w:rPr>
                <w:t>;</w:t>
              </w:r>
            </w:hyperlink>
          </w:p>
          <w:p w14:paraId="0F9A9DDB" w14:textId="2D948B98" w:rsidR="000B7447" w:rsidRDefault="006163F9" w:rsidP="00AD309C">
            <w:pPr>
              <w:pStyle w:val="ListParagraph"/>
              <w:numPr>
                <w:ilvl w:val="2"/>
                <w:numId w:val="248"/>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AD309C">
            <w:pPr>
              <w:pStyle w:val="ListParagraph"/>
              <w:numPr>
                <w:ilvl w:val="2"/>
                <w:numId w:val="248"/>
              </w:numPr>
              <w:rPr>
                <w:sz w:val="16"/>
              </w:rPr>
            </w:pPr>
            <w:r w:rsidRPr="000B7447">
              <w:t>progress towards resolution of safety and quality problems. (p.75)</w:t>
            </w:r>
          </w:p>
        </w:tc>
        <w:tc>
          <w:tcPr>
            <w:tcW w:w="1196" w:type="dxa"/>
            <w:vAlign w:val="center"/>
          </w:tcPr>
          <w:p w14:paraId="4BCB0685" w14:textId="77777777" w:rsidR="006163F9" w:rsidRDefault="006163F9" w:rsidP="00AD309C">
            <w:pPr>
              <w:pStyle w:val="ListParagraph"/>
              <w:numPr>
                <w:ilvl w:val="0"/>
                <w:numId w:val="246"/>
              </w:numPr>
            </w:pPr>
            <w:r>
              <w:t>Yes</w:t>
            </w:r>
          </w:p>
          <w:p w14:paraId="0CFD2210" w14:textId="3150A76C" w:rsidR="006163F9" w:rsidRDefault="006163F9" w:rsidP="00AD309C">
            <w:pPr>
              <w:pStyle w:val="ListParagraph"/>
              <w:numPr>
                <w:ilvl w:val="0"/>
                <w:numId w:val="246"/>
              </w:numPr>
            </w:pPr>
            <w:r>
              <w:t>No</w:t>
            </w:r>
          </w:p>
        </w:tc>
      </w:tr>
      <w:tr w:rsidR="006163F9" w14:paraId="34A0F5EB" w14:textId="62566274" w:rsidTr="00B74BD8">
        <w:trPr>
          <w:trHeight w:val="20"/>
        </w:trPr>
        <w:tc>
          <w:tcPr>
            <w:tcW w:w="0" w:type="auto"/>
            <w:vAlign w:val="center"/>
          </w:tcPr>
          <w:p w14:paraId="141118E8" w14:textId="35F32568" w:rsidR="006163F9" w:rsidRPr="00B74BD8" w:rsidRDefault="006163F9" w:rsidP="00AD309C">
            <w:pPr>
              <w:pStyle w:val="ListParagraph"/>
              <w:numPr>
                <w:ilvl w:val="0"/>
                <w:numId w:val="248"/>
              </w:numPr>
              <w:rPr>
                <w:sz w:val="16"/>
              </w:rPr>
            </w:pPr>
            <w:hyperlink w:anchor="SP1_1b_ActiveParticipants" w:history="1">
              <w:r w:rsidRPr="004E58E4">
                <w:rPr>
                  <w:rStyle w:val="Hyperlink"/>
                </w:rPr>
                <w:t>patients</w:t>
              </w:r>
            </w:hyperlink>
            <w:r w:rsidRPr="004E58E4">
              <w:t xml:space="preserve"> </w:t>
            </w:r>
            <w:r w:rsidRPr="007E31B4">
              <w:t xml:space="preserve">and/or </w:t>
            </w:r>
            <w:r w:rsidR="007F383C">
              <w:t>care partners</w:t>
            </w:r>
            <w:r w:rsidRPr="004E58E4">
              <w:t xml:space="preserve"> are active participants in </w:t>
            </w:r>
            <w:r>
              <w:t xml:space="preserve">the hospital-wide </w:t>
            </w:r>
            <w:r w:rsidRPr="004E58E4">
              <w:t xml:space="preserve">safety and quality </w:t>
            </w:r>
            <w:hyperlink w:anchor="SP1_1b_ActiveParticipants" w:history="1">
              <w:r>
                <w:rPr>
                  <w:rStyle w:val="Hyperlink"/>
                </w:rPr>
                <w:t>committee</w:t>
              </w:r>
            </w:hyperlink>
            <w:r w:rsidRPr="004E58E4">
              <w:t xml:space="preserve"> that meet</w:t>
            </w:r>
            <w:r>
              <w:t>s</w:t>
            </w:r>
            <w:r w:rsidRPr="004E58E4">
              <w:t xml:space="preserve"> on a regularly scheduled basis (e.g., biannually or quarterly). (p.75) </w:t>
            </w:r>
          </w:p>
        </w:tc>
        <w:tc>
          <w:tcPr>
            <w:tcW w:w="1196" w:type="dxa"/>
            <w:vAlign w:val="center"/>
          </w:tcPr>
          <w:p w14:paraId="12C3ED4A" w14:textId="77777777" w:rsidR="005F0AAA" w:rsidRDefault="005F0AAA" w:rsidP="00AD309C">
            <w:pPr>
              <w:pStyle w:val="ListParagraph"/>
              <w:numPr>
                <w:ilvl w:val="0"/>
                <w:numId w:val="247"/>
              </w:numPr>
            </w:pPr>
            <w:r>
              <w:t>Yes</w:t>
            </w:r>
          </w:p>
          <w:p w14:paraId="270BE2CB" w14:textId="0172DF64" w:rsidR="006163F9" w:rsidRDefault="005F0AAA" w:rsidP="00AD309C">
            <w:pPr>
              <w:pStyle w:val="ListParagraph"/>
              <w:numPr>
                <w:ilvl w:val="0"/>
                <w:numId w:val="247"/>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AD309C">
            <w:pPr>
              <w:pStyle w:val="ListParagraph"/>
              <w:numPr>
                <w:ilvl w:val="0"/>
                <w:numId w:val="248"/>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AD309C">
            <w:pPr>
              <w:pStyle w:val="ListParagraph"/>
              <w:numPr>
                <w:ilvl w:val="0"/>
                <w:numId w:val="247"/>
              </w:numPr>
            </w:pPr>
            <w:r>
              <w:t>Yes</w:t>
            </w:r>
          </w:p>
          <w:p w14:paraId="7665D9C9" w14:textId="7D6EB6A4" w:rsidR="006163F9" w:rsidRPr="004E58E4" w:rsidRDefault="005F0AAA" w:rsidP="00AD309C">
            <w:pPr>
              <w:pStyle w:val="ListParagraph"/>
              <w:numPr>
                <w:ilvl w:val="0"/>
                <w:numId w:val="247"/>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AD309C">
            <w:pPr>
              <w:pStyle w:val="ListParagraph"/>
              <w:numPr>
                <w:ilvl w:val="0"/>
                <w:numId w:val="248"/>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AD309C">
            <w:pPr>
              <w:pStyle w:val="ListParagraph"/>
              <w:numPr>
                <w:ilvl w:val="0"/>
                <w:numId w:val="247"/>
              </w:numPr>
            </w:pPr>
            <w:r>
              <w:t>Yes</w:t>
            </w:r>
          </w:p>
          <w:p w14:paraId="6B864A02" w14:textId="0CC761B9" w:rsidR="006163F9" w:rsidRPr="004E58E4" w:rsidRDefault="00D73697" w:rsidP="00AD309C">
            <w:pPr>
              <w:pStyle w:val="ListParagraph"/>
              <w:numPr>
                <w:ilvl w:val="0"/>
                <w:numId w:val="247"/>
              </w:numPr>
            </w:pPr>
            <w:r>
              <w:t>No</w:t>
            </w:r>
          </w:p>
        </w:tc>
      </w:tr>
    </w:tbl>
    <w:p w14:paraId="321AC6AA" w14:textId="77777777" w:rsidR="000B7447" w:rsidRPr="00A94E56" w:rsidRDefault="000B7447" w:rsidP="00563CD7">
      <w:pPr>
        <w:rPr>
          <w:sz w:val="16"/>
          <w:szCs w:val="16"/>
        </w:rPr>
      </w:pPr>
    </w:p>
    <w:p w14:paraId="122777D1" w14:textId="5DB17C03" w:rsidR="00E01307" w:rsidRDefault="00E01307" w:rsidP="00AB5B80">
      <w:pPr>
        <w:pStyle w:val="Heading3"/>
      </w:pPr>
      <w:bookmarkStart w:id="467" w:name="_Toc225877773"/>
      <w:r>
        <w:t>Accountability</w:t>
      </w:r>
      <w:bookmarkEnd w:id="467"/>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AD309C">
            <w:pPr>
              <w:pStyle w:val="ListParagraph"/>
              <w:numPr>
                <w:ilvl w:val="1"/>
                <w:numId w:val="252"/>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AD309C">
            <w:pPr>
              <w:pStyle w:val="ListParagraph"/>
              <w:numPr>
                <w:ilvl w:val="0"/>
                <w:numId w:val="251"/>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AD309C">
            <w:pPr>
              <w:pStyle w:val="ListParagraph"/>
              <w:numPr>
                <w:ilvl w:val="0"/>
                <w:numId w:val="249"/>
              </w:numPr>
              <w:jc w:val="both"/>
            </w:pPr>
            <w:r>
              <w:t>Yes</w:t>
            </w:r>
          </w:p>
          <w:p w14:paraId="66E12192" w14:textId="19CB485B" w:rsidR="000B7447" w:rsidRDefault="000B7447" w:rsidP="00AD309C">
            <w:pPr>
              <w:pStyle w:val="ListParagraph"/>
              <w:numPr>
                <w:ilvl w:val="0"/>
                <w:numId w:val="249"/>
              </w:numPr>
              <w:jc w:val="both"/>
            </w:pPr>
            <w:r>
              <w:t>No</w:t>
            </w:r>
          </w:p>
        </w:tc>
      </w:tr>
      <w:tr w:rsidR="000B7447" w14:paraId="3BF0A9A2" w14:textId="77777777" w:rsidTr="000B7447">
        <w:tc>
          <w:tcPr>
            <w:tcW w:w="8338" w:type="dxa"/>
          </w:tcPr>
          <w:p w14:paraId="3C1D26AA" w14:textId="0C2654CF" w:rsidR="000B7447" w:rsidRDefault="000B7447" w:rsidP="00AD309C">
            <w:pPr>
              <w:pStyle w:val="ListParagraph"/>
              <w:numPr>
                <w:ilvl w:val="0"/>
                <w:numId w:val="251"/>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AD309C">
            <w:pPr>
              <w:pStyle w:val="ListParagraph"/>
              <w:numPr>
                <w:ilvl w:val="0"/>
                <w:numId w:val="249"/>
              </w:numPr>
              <w:jc w:val="both"/>
            </w:pPr>
            <w:r>
              <w:t>Yes</w:t>
            </w:r>
          </w:p>
          <w:p w14:paraId="45612C63" w14:textId="6A3CD3CD" w:rsidR="000B7447" w:rsidRDefault="000B7447" w:rsidP="00AD309C">
            <w:pPr>
              <w:pStyle w:val="ListParagraph"/>
              <w:numPr>
                <w:ilvl w:val="0"/>
                <w:numId w:val="249"/>
              </w:numPr>
              <w:jc w:val="both"/>
            </w:pPr>
            <w:r>
              <w:t>No</w:t>
            </w:r>
          </w:p>
        </w:tc>
      </w:tr>
      <w:tr w:rsidR="000B7447" w14:paraId="6B3E70BE" w14:textId="77777777" w:rsidTr="000B7447">
        <w:tc>
          <w:tcPr>
            <w:tcW w:w="8338" w:type="dxa"/>
          </w:tcPr>
          <w:p w14:paraId="1AA87343" w14:textId="158E4970" w:rsidR="000B7447" w:rsidRDefault="000B7447" w:rsidP="00AD309C">
            <w:pPr>
              <w:pStyle w:val="ListParagraph"/>
              <w:numPr>
                <w:ilvl w:val="0"/>
                <w:numId w:val="251"/>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AD309C">
            <w:pPr>
              <w:pStyle w:val="ListParagraph"/>
              <w:numPr>
                <w:ilvl w:val="0"/>
                <w:numId w:val="249"/>
              </w:numPr>
              <w:jc w:val="both"/>
            </w:pPr>
            <w:r>
              <w:t>Yes</w:t>
            </w:r>
          </w:p>
          <w:p w14:paraId="4B5A88C9" w14:textId="727DA70E" w:rsidR="000B7447" w:rsidRDefault="000B7447" w:rsidP="00AD309C">
            <w:pPr>
              <w:pStyle w:val="ListParagraph"/>
              <w:numPr>
                <w:ilvl w:val="0"/>
                <w:numId w:val="249"/>
              </w:numPr>
              <w:jc w:val="both"/>
            </w:pPr>
            <w:r>
              <w:t>No</w:t>
            </w:r>
          </w:p>
        </w:tc>
      </w:tr>
      <w:tr w:rsidR="000B7447" w14:paraId="0A9D2AA1" w14:textId="77777777" w:rsidTr="000B7447">
        <w:tc>
          <w:tcPr>
            <w:tcW w:w="8338" w:type="dxa"/>
          </w:tcPr>
          <w:p w14:paraId="5D14EF1E" w14:textId="77777777" w:rsidR="000B7447" w:rsidRDefault="000B7447" w:rsidP="00AD309C">
            <w:pPr>
              <w:pStyle w:val="ListParagraph"/>
              <w:numPr>
                <w:ilvl w:val="0"/>
                <w:numId w:val="251"/>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AD309C">
            <w:pPr>
              <w:pStyle w:val="ListParagraph"/>
              <w:numPr>
                <w:ilvl w:val="2"/>
                <w:numId w:val="251"/>
              </w:numPr>
              <w:rPr>
                <w:rFonts w:eastAsia="Yu Mincho"/>
                <w:szCs w:val="24"/>
              </w:rPr>
            </w:pPr>
            <w:r w:rsidRPr="004E58E4">
              <w:t>progress in meeting safety goals</w:t>
            </w:r>
            <w:r w:rsidR="00DB05C1">
              <w:t>,</w:t>
            </w:r>
            <w:r>
              <w:t xml:space="preserve"> and</w:t>
            </w:r>
          </w:p>
          <w:p w14:paraId="55780E2D" w14:textId="7DB1CB46" w:rsidR="000B7447" w:rsidRPr="000B7447" w:rsidRDefault="000B7447" w:rsidP="00AD309C">
            <w:pPr>
              <w:pStyle w:val="ListParagraph"/>
              <w:numPr>
                <w:ilvl w:val="2"/>
                <w:numId w:val="251"/>
              </w:numPr>
              <w:rPr>
                <w:rFonts w:eastAsia="Yu Mincho"/>
                <w:szCs w:val="24"/>
              </w:rPr>
            </w:pPr>
            <w:r w:rsidRPr="004E58E4">
              <w:t>provide</w:t>
            </w:r>
            <w:r w:rsidR="00BE2EF2">
              <w:t>d</w:t>
            </w:r>
            <w:r w:rsidRPr="004E58E4">
              <w:t xml:space="preserv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AD309C">
            <w:pPr>
              <w:pStyle w:val="ListParagraph"/>
              <w:numPr>
                <w:ilvl w:val="0"/>
                <w:numId w:val="249"/>
              </w:numPr>
              <w:jc w:val="both"/>
            </w:pPr>
            <w:r>
              <w:t>Yes</w:t>
            </w:r>
          </w:p>
          <w:p w14:paraId="79C4B693" w14:textId="6BAB05C1" w:rsidR="000B7447" w:rsidRDefault="000B7447" w:rsidP="00AD309C">
            <w:pPr>
              <w:pStyle w:val="ListParagraph"/>
              <w:numPr>
                <w:ilvl w:val="0"/>
                <w:numId w:val="249"/>
              </w:numPr>
              <w:jc w:val="both"/>
            </w:pPr>
            <w:r>
              <w:t>No</w:t>
            </w:r>
          </w:p>
        </w:tc>
      </w:tr>
      <w:tr w:rsidR="000B7447" w14:paraId="4CE6E0FE" w14:textId="77777777" w:rsidTr="000B7447">
        <w:tc>
          <w:tcPr>
            <w:tcW w:w="8338" w:type="dxa"/>
          </w:tcPr>
          <w:p w14:paraId="4A791477" w14:textId="60FCB0E6" w:rsidR="000B7447" w:rsidRDefault="000B7447" w:rsidP="00AD309C">
            <w:pPr>
              <w:pStyle w:val="ListParagraph"/>
              <w:numPr>
                <w:ilvl w:val="0"/>
                <w:numId w:val="251"/>
              </w:numPr>
            </w:pPr>
            <w:r w:rsidRPr="000B7447">
              <w:rPr>
                <w:rFonts w:eastAsia="Yu Mincho"/>
                <w:szCs w:val="24"/>
              </w:rPr>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AD309C">
            <w:pPr>
              <w:pStyle w:val="ListParagraph"/>
              <w:numPr>
                <w:ilvl w:val="0"/>
                <w:numId w:val="249"/>
              </w:numPr>
              <w:jc w:val="both"/>
            </w:pPr>
            <w:r>
              <w:t>Yes</w:t>
            </w:r>
          </w:p>
          <w:p w14:paraId="2212F8FE" w14:textId="1229A52C" w:rsidR="000B7447" w:rsidRDefault="000B7447" w:rsidP="00AD309C">
            <w:pPr>
              <w:pStyle w:val="ListParagraph"/>
              <w:numPr>
                <w:ilvl w:val="0"/>
                <w:numId w:val="249"/>
              </w:numPr>
              <w:jc w:val="both"/>
            </w:pPr>
            <w:r>
              <w:t>No</w:t>
            </w:r>
          </w:p>
        </w:tc>
      </w:tr>
    </w:tbl>
    <w:p w14:paraId="65E6E813" w14:textId="39519193" w:rsidR="00E01307" w:rsidRDefault="004A10F5" w:rsidP="00AB5B80">
      <w:pPr>
        <w:pStyle w:val="Heading3"/>
      </w:pPr>
      <w:r>
        <w:br/>
      </w:r>
      <w:bookmarkStart w:id="468" w:name="_Toc225877774"/>
      <w:r w:rsidR="00E01307">
        <w:t>Ability</w:t>
      </w:r>
      <w:bookmarkEnd w:id="468"/>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609014BF" w:rsidR="000B7447" w:rsidRPr="000B7447" w:rsidRDefault="000B7447" w:rsidP="00AD309C">
            <w:pPr>
              <w:pStyle w:val="ListParagraph"/>
              <w:numPr>
                <w:ilvl w:val="1"/>
                <w:numId w:val="252"/>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w:t>
            </w:r>
            <w:r w:rsidR="002820B2">
              <w:rPr>
                <w:b/>
              </w:rPr>
              <w:t>,</w:t>
            </w:r>
            <w:r w:rsidRPr="000B7447">
              <w:rPr>
                <w:b/>
              </w:rPr>
              <w:t xml:space="preserve">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AD309C">
            <w:pPr>
              <w:pStyle w:val="ListParagraph"/>
              <w:numPr>
                <w:ilvl w:val="0"/>
                <w:numId w:val="253"/>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AD309C">
            <w:pPr>
              <w:pStyle w:val="ListParagraph"/>
              <w:numPr>
                <w:ilvl w:val="0"/>
                <w:numId w:val="254"/>
              </w:numPr>
            </w:pPr>
            <w:r>
              <w:t>Yes</w:t>
            </w:r>
          </w:p>
          <w:p w14:paraId="4078FE87" w14:textId="040E98CD" w:rsidR="000B7447" w:rsidRPr="000B7447" w:rsidRDefault="000B7447" w:rsidP="00AD309C">
            <w:pPr>
              <w:pStyle w:val="ListParagraph"/>
              <w:numPr>
                <w:ilvl w:val="0"/>
                <w:numId w:val="254"/>
              </w:numPr>
              <w:rPr>
                <w:b/>
              </w:rPr>
            </w:pPr>
            <w:r>
              <w:t>No</w:t>
            </w:r>
          </w:p>
        </w:tc>
      </w:tr>
    </w:tbl>
    <w:p w14:paraId="54D3C583" w14:textId="77777777" w:rsidR="00E01307" w:rsidRDefault="00E01307" w:rsidP="00C15F23"/>
    <w:p w14:paraId="20D5F41A" w14:textId="2E4E006C" w:rsidR="00E01307" w:rsidRDefault="00E01307" w:rsidP="00AB5B80">
      <w:pPr>
        <w:pStyle w:val="Heading3"/>
      </w:pPr>
      <w:bookmarkStart w:id="469" w:name="_Toc225877775"/>
      <w:r>
        <w:t>Action</w:t>
      </w:r>
      <w:bookmarkEnd w:id="469"/>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AD309C">
            <w:pPr>
              <w:pStyle w:val="ListParagraph"/>
              <w:numPr>
                <w:ilvl w:val="1"/>
                <w:numId w:val="252"/>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AD309C">
            <w:pPr>
              <w:pStyle w:val="ListParagraph"/>
              <w:numPr>
                <w:ilvl w:val="0"/>
                <w:numId w:val="273"/>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AD309C">
            <w:pPr>
              <w:pStyle w:val="ListParagraph"/>
              <w:numPr>
                <w:ilvl w:val="0"/>
                <w:numId w:val="274"/>
              </w:numPr>
            </w:pPr>
            <w:r w:rsidRPr="00A042E8">
              <w:t>Yes</w:t>
            </w:r>
          </w:p>
          <w:p w14:paraId="3DFC4E41" w14:textId="280B86E2" w:rsidR="00E01307" w:rsidRDefault="00E01307" w:rsidP="00AD309C">
            <w:pPr>
              <w:pStyle w:val="ListParagraph"/>
              <w:numPr>
                <w:ilvl w:val="0"/>
                <w:numId w:val="274"/>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AD309C">
            <w:pPr>
              <w:pStyle w:val="ListParagraph"/>
              <w:numPr>
                <w:ilvl w:val="0"/>
                <w:numId w:val="273"/>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AD309C">
            <w:pPr>
              <w:pStyle w:val="ListParagraph"/>
              <w:numPr>
                <w:ilvl w:val="0"/>
                <w:numId w:val="274"/>
              </w:numPr>
            </w:pPr>
            <w:r>
              <w:t>Yes</w:t>
            </w:r>
          </w:p>
          <w:p w14:paraId="46E7784D" w14:textId="1DC2A71D" w:rsidR="00E01307" w:rsidRDefault="00E01307" w:rsidP="00AD309C">
            <w:pPr>
              <w:pStyle w:val="ListParagraph"/>
              <w:numPr>
                <w:ilvl w:val="0"/>
                <w:numId w:val="274"/>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AD309C">
            <w:pPr>
              <w:pStyle w:val="ListParagraph"/>
              <w:numPr>
                <w:ilvl w:val="0"/>
                <w:numId w:val="273"/>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AD309C">
            <w:pPr>
              <w:pStyle w:val="ListParagraph"/>
              <w:numPr>
                <w:ilvl w:val="0"/>
                <w:numId w:val="274"/>
              </w:numPr>
            </w:pPr>
            <w:r w:rsidRPr="00A042E8">
              <w:t>Yes</w:t>
            </w:r>
          </w:p>
          <w:p w14:paraId="3E8542EE" w14:textId="55BAEF59" w:rsidR="00E01307" w:rsidRDefault="00E01307" w:rsidP="00AD309C">
            <w:pPr>
              <w:pStyle w:val="ListParagraph"/>
              <w:numPr>
                <w:ilvl w:val="0"/>
                <w:numId w:val="274"/>
              </w:numPr>
            </w:pPr>
            <w:r>
              <w:t>No</w:t>
            </w:r>
          </w:p>
        </w:tc>
      </w:tr>
    </w:tbl>
    <w:p w14:paraId="0B45B9A2" w14:textId="6530EBE1" w:rsidR="00563CD7" w:rsidRDefault="00563CD7" w:rsidP="00CF5A6E">
      <w:pPr>
        <w:pStyle w:val="Heading2"/>
      </w:pPr>
      <w:r>
        <w:br w:type="page"/>
      </w:r>
      <w:bookmarkStart w:id="470" w:name="SP2"/>
      <w:bookmarkStart w:id="471" w:name="_Toc510001893"/>
      <w:bookmarkStart w:id="472" w:name="_Toc225877776"/>
      <w:r>
        <w:t xml:space="preserve">6B: </w:t>
      </w:r>
      <w:r w:rsidR="006045D9">
        <w:t xml:space="preserve">NQF Safe </w:t>
      </w:r>
      <w:r>
        <w:t xml:space="preserve">Practice #2 </w:t>
      </w:r>
      <w:r w:rsidR="006045D9">
        <w:t>–</w:t>
      </w:r>
      <w:r>
        <w:t xml:space="preserve"> </w:t>
      </w:r>
      <w:r w:rsidRPr="0076466C">
        <w:t>Culture Measurement, Feedback, and Intervention</w:t>
      </w:r>
      <w:bookmarkEnd w:id="470"/>
      <w:bookmarkEnd w:id="471"/>
      <w:bookmarkEnd w:id="472"/>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1"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1C75B62B" w:rsidR="00563CD7" w:rsidRPr="00722F1B" w:rsidRDefault="00563CD7" w:rsidP="00563CD7">
      <w:pPr>
        <w:rPr>
          <w:bCs/>
        </w:rPr>
      </w:pPr>
      <w:r w:rsidRPr="00722F1B">
        <w:rPr>
          <w:bCs/>
        </w:rPr>
        <w:t xml:space="preserve">Note 1: </w:t>
      </w:r>
      <w:r w:rsidR="00675684" w:rsidRPr="00722F1B">
        <w:rPr>
          <w:bCs/>
        </w:rPr>
        <w:t xml:space="preserve">Page numbers </w:t>
      </w:r>
      <w:r w:rsidR="009C0C21" w:rsidRPr="009C0C21">
        <w:rPr>
          <w:bCs/>
        </w:rPr>
        <w:t xml:space="preserve">throughout this subsection refer to the NQF Safe Practices for Better Healthcare – 2010 Update report, which is available for download here: </w:t>
      </w:r>
      <w:hyperlink r:id="rId352" w:history="1">
        <w:r w:rsidR="009C0C21" w:rsidRPr="009C0C21">
          <w:rPr>
            <w:rStyle w:val="Hyperlink"/>
            <w:bCs/>
          </w:rPr>
          <w:t>http://www.leapfroggroup.org/survey-materials/survey-and-cpoe-materials</w:t>
        </w:r>
      </w:hyperlink>
      <w:r w:rsidR="009C0C21" w:rsidRPr="009C0C21">
        <w:rPr>
          <w:bCs/>
        </w:rPr>
        <w:t>.</w:t>
      </w:r>
    </w:p>
    <w:p w14:paraId="2BDBA52F" w14:textId="77777777" w:rsidR="00563CD7" w:rsidRPr="00722F1B" w:rsidRDefault="00563CD7" w:rsidP="00563CD7">
      <w:pPr>
        <w:rPr>
          <w:bCs/>
        </w:rPr>
      </w:pPr>
    </w:p>
    <w:p w14:paraId="1C4DEF12" w14:textId="283CE3EF"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610589">
        <w:rPr>
          <w:rFonts w:cs="Arial"/>
        </w:rPr>
        <w:t xml:space="preserve"> 250</w:t>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541BB9C1"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B0491B">
        <w:rPr>
          <w:rFonts w:cs="Arial"/>
        </w:rPr>
        <w:t xml:space="preserve"> 23</w:t>
      </w:r>
      <w:r w:rsidR="00610589">
        <w:rPr>
          <w:rFonts w:cs="Arial"/>
        </w:rPr>
        <w:t>7</w:t>
      </w:r>
      <w:r>
        <w:rPr>
          <w:rFonts w:cs="Arial"/>
        </w:rPr>
        <w:t>.</w:t>
      </w:r>
    </w:p>
    <w:p w14:paraId="3E7D138A" w14:textId="77777777" w:rsidR="00AD5731" w:rsidRDefault="00AD5731" w:rsidP="00563CD7">
      <w:pPr>
        <w:rPr>
          <w:bCs/>
        </w:rPr>
      </w:pPr>
    </w:p>
    <w:p w14:paraId="6F44D7F3" w14:textId="63C77EDF" w:rsidR="00AD5731" w:rsidRDefault="00AD5731" w:rsidP="00AB5B80">
      <w:pPr>
        <w:pStyle w:val="Heading3"/>
      </w:pPr>
      <w:bookmarkStart w:id="473" w:name="_Toc225877777"/>
      <w:r>
        <w:t>Awareness</w:t>
      </w:r>
      <w:bookmarkEnd w:id="473"/>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AD309C">
            <w:pPr>
              <w:pStyle w:val="ListParagraph"/>
              <w:numPr>
                <w:ilvl w:val="1"/>
                <w:numId w:val="275"/>
              </w:numPr>
              <w:jc w:val="both"/>
            </w:pPr>
            <w:r w:rsidRPr="00C15F23">
              <w:rPr>
                <w:b/>
              </w:rPr>
              <w:t>Within the last 24 months, in regard to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AD309C">
            <w:pPr>
              <w:pStyle w:val="ListParagraph"/>
              <w:numPr>
                <w:ilvl w:val="0"/>
                <w:numId w:val="276"/>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AD309C">
            <w:pPr>
              <w:pStyle w:val="ListParagraph"/>
              <w:numPr>
                <w:ilvl w:val="0"/>
                <w:numId w:val="249"/>
              </w:numPr>
            </w:pPr>
            <w:r>
              <w:t>Yes</w:t>
            </w:r>
          </w:p>
          <w:p w14:paraId="1D4ACA88" w14:textId="77777777" w:rsidR="00AD5731" w:rsidRDefault="00AD5731" w:rsidP="00AD309C">
            <w:pPr>
              <w:pStyle w:val="ListParagraph"/>
              <w:numPr>
                <w:ilvl w:val="0"/>
                <w:numId w:val="249"/>
              </w:numPr>
            </w:pPr>
            <w:r>
              <w:t>No</w:t>
            </w:r>
          </w:p>
        </w:tc>
      </w:tr>
      <w:tr w:rsidR="00AD5731" w14:paraId="0D22DEC3" w14:textId="77777777" w:rsidTr="00C15F23">
        <w:tc>
          <w:tcPr>
            <w:tcW w:w="8338" w:type="dxa"/>
            <w:vAlign w:val="center"/>
          </w:tcPr>
          <w:p w14:paraId="4FA8E3DF" w14:textId="06308CB8" w:rsidR="00AD5731" w:rsidRDefault="00AD5731" w:rsidP="00AD309C">
            <w:pPr>
              <w:pStyle w:val="ListParagraph"/>
              <w:numPr>
                <w:ilvl w:val="0"/>
                <w:numId w:val="276"/>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AD309C">
            <w:pPr>
              <w:pStyle w:val="ListParagraph"/>
              <w:numPr>
                <w:ilvl w:val="0"/>
                <w:numId w:val="249"/>
              </w:numPr>
            </w:pPr>
            <w:r>
              <w:t>Yes</w:t>
            </w:r>
          </w:p>
          <w:p w14:paraId="72539FB5" w14:textId="77777777" w:rsidR="00AD5731" w:rsidRDefault="00AD5731" w:rsidP="00AD309C">
            <w:pPr>
              <w:pStyle w:val="ListParagraph"/>
              <w:numPr>
                <w:ilvl w:val="0"/>
                <w:numId w:val="249"/>
              </w:numPr>
            </w:pPr>
            <w:r>
              <w:t>No</w:t>
            </w:r>
          </w:p>
        </w:tc>
      </w:tr>
      <w:tr w:rsidR="00AD5731" w14:paraId="445D5F42" w14:textId="77777777" w:rsidTr="00C15F23">
        <w:tc>
          <w:tcPr>
            <w:tcW w:w="8338" w:type="dxa"/>
            <w:vAlign w:val="center"/>
          </w:tcPr>
          <w:p w14:paraId="0DC8A9FF" w14:textId="1EBBCEEF" w:rsidR="00AD5731" w:rsidRDefault="00AD5731" w:rsidP="00AD309C">
            <w:pPr>
              <w:pStyle w:val="ListParagraph"/>
              <w:numPr>
                <w:ilvl w:val="0"/>
                <w:numId w:val="276"/>
              </w:numPr>
            </w:pPr>
            <w:hyperlink w:anchor="SP2_1c" w:history="1">
              <w:r w:rsidRPr="004E58E4">
                <w:rPr>
                  <w:rStyle w:val="Hyperlink"/>
                </w:rPr>
                <w:t>benchmarked</w:t>
              </w:r>
            </w:hyperlink>
            <w:r>
              <w:t xml:space="preserve"> </w:t>
            </w:r>
            <w:r w:rsidRPr="004E58E4">
              <w:t xml:space="preserve">results of the culture </w:t>
            </w:r>
            <w:r>
              <w:t xml:space="preserve">of safety </w:t>
            </w:r>
            <w:r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AD309C">
            <w:pPr>
              <w:pStyle w:val="ListParagraph"/>
              <w:numPr>
                <w:ilvl w:val="0"/>
                <w:numId w:val="249"/>
              </w:numPr>
            </w:pPr>
            <w:r>
              <w:t>Yes</w:t>
            </w:r>
          </w:p>
          <w:p w14:paraId="1AAEF0EC" w14:textId="77777777" w:rsidR="00AD5731" w:rsidRDefault="00AD5731" w:rsidP="00AD309C">
            <w:pPr>
              <w:pStyle w:val="ListParagraph"/>
              <w:numPr>
                <w:ilvl w:val="0"/>
                <w:numId w:val="249"/>
              </w:numPr>
            </w:pPr>
            <w:r>
              <w:t>No</w:t>
            </w:r>
          </w:p>
        </w:tc>
      </w:tr>
      <w:tr w:rsidR="00AD5731" w14:paraId="52794475" w14:textId="77777777" w:rsidTr="00C15F23">
        <w:tc>
          <w:tcPr>
            <w:tcW w:w="8338" w:type="dxa"/>
            <w:vAlign w:val="center"/>
          </w:tcPr>
          <w:p w14:paraId="78FD52F6" w14:textId="79988299" w:rsidR="00AD5731" w:rsidRPr="00C15F23" w:rsidRDefault="00AD5731" w:rsidP="00AD309C">
            <w:pPr>
              <w:pStyle w:val="ListParagraph"/>
              <w:numPr>
                <w:ilvl w:val="0"/>
                <w:numId w:val="276"/>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AD309C">
            <w:pPr>
              <w:pStyle w:val="ListParagraph"/>
              <w:numPr>
                <w:ilvl w:val="0"/>
                <w:numId w:val="249"/>
              </w:numPr>
            </w:pPr>
            <w:r>
              <w:t>Yes</w:t>
            </w:r>
          </w:p>
          <w:p w14:paraId="1477C97C" w14:textId="77777777" w:rsidR="00AD5731" w:rsidRDefault="00AD5731" w:rsidP="00AD309C">
            <w:pPr>
              <w:pStyle w:val="ListParagraph"/>
              <w:numPr>
                <w:ilvl w:val="0"/>
                <w:numId w:val="249"/>
              </w:numPr>
            </w:pPr>
            <w:r>
              <w:t>No</w:t>
            </w:r>
          </w:p>
        </w:tc>
      </w:tr>
      <w:tr w:rsidR="00AD5731" w14:paraId="2547B786" w14:textId="77777777" w:rsidTr="00C15F23">
        <w:tc>
          <w:tcPr>
            <w:tcW w:w="8338" w:type="dxa"/>
            <w:vAlign w:val="center"/>
          </w:tcPr>
          <w:p w14:paraId="11440F01" w14:textId="662E12FA" w:rsidR="00AD5731" w:rsidRDefault="00AD5731" w:rsidP="00AD309C">
            <w:pPr>
              <w:pStyle w:val="ListParagraph"/>
              <w:numPr>
                <w:ilvl w:val="0"/>
                <w:numId w:val="276"/>
              </w:numPr>
            </w:pPr>
            <w:hyperlink w:anchor="ForthepurposesofreportingonSection6" w:history="1">
              <w:r>
                <w:rPr>
                  <w:rStyle w:val="Hyperlink"/>
                </w:rPr>
                <w:t>service line, midlevel managers, or senior administrative leaders</w:t>
              </w:r>
            </w:hyperlink>
            <w:r>
              <w:t xml:space="preserve"> </w:t>
            </w:r>
            <w:r w:rsidRPr="004E58E4">
              <w:t>used the results of the culture</w:t>
            </w:r>
            <w:r>
              <w:t xml:space="preserve"> of safety</w:t>
            </w:r>
            <w:r w:rsidRPr="004E58E4">
              <w:t xml:space="preserve"> survey to </w:t>
            </w:r>
            <w:hyperlink w:anchor="SP2_1e_vs_2_4b" w:history="1">
              <w:r w:rsidRPr="004E58E4">
                <w:rPr>
                  <w:rStyle w:val="Hyperlink"/>
                </w:rPr>
                <w:t>debrief</w:t>
              </w:r>
            </w:hyperlink>
            <w:r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AD309C">
            <w:pPr>
              <w:pStyle w:val="ListParagraph"/>
              <w:numPr>
                <w:ilvl w:val="0"/>
                <w:numId w:val="249"/>
              </w:numPr>
            </w:pPr>
            <w:r>
              <w:t>Yes</w:t>
            </w:r>
          </w:p>
          <w:p w14:paraId="557C86AE" w14:textId="77777777" w:rsidR="00AD5731" w:rsidRDefault="00AD5731" w:rsidP="00AD309C">
            <w:pPr>
              <w:pStyle w:val="ListParagraph"/>
              <w:numPr>
                <w:ilvl w:val="0"/>
                <w:numId w:val="249"/>
              </w:numPr>
            </w:pPr>
            <w:r>
              <w:t>No</w:t>
            </w:r>
          </w:p>
        </w:tc>
      </w:tr>
    </w:tbl>
    <w:p w14:paraId="7336A4AE" w14:textId="77777777" w:rsidR="00AD5731" w:rsidRDefault="00AD5731" w:rsidP="00563CD7">
      <w:pPr>
        <w:rPr>
          <w:b/>
          <w:bCs/>
          <w:i/>
        </w:rPr>
      </w:pPr>
    </w:p>
    <w:p w14:paraId="1E66FA36" w14:textId="05E6CF03" w:rsidR="00AD5731" w:rsidRDefault="00AD5731" w:rsidP="00AB5B80">
      <w:pPr>
        <w:pStyle w:val="Heading3"/>
      </w:pPr>
      <w:bookmarkStart w:id="474" w:name="_Toc225877778"/>
      <w:r>
        <w:t>Accountability</w:t>
      </w:r>
      <w:bookmarkEnd w:id="474"/>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309C">
            <w:pPr>
              <w:pStyle w:val="ListParagraph"/>
              <w:numPr>
                <w:ilvl w:val="1"/>
                <w:numId w:val="275"/>
              </w:numPr>
              <w:rPr>
                <w:b/>
              </w:rPr>
            </w:pPr>
            <w:r>
              <w:rPr>
                <w:b/>
              </w:rPr>
              <w:t>Within the last 24 months, i</w:t>
            </w:r>
            <w:r w:rsidRPr="006E5009">
              <w:rPr>
                <w:b/>
              </w:rPr>
              <w:t xml:space="preserve">n regard to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309C">
            <w:pPr>
              <w:pStyle w:val="ListParagraph"/>
              <w:numPr>
                <w:ilvl w:val="0"/>
                <w:numId w:val="277"/>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309C">
            <w:pPr>
              <w:pStyle w:val="ListParagraph"/>
              <w:numPr>
                <w:ilvl w:val="0"/>
                <w:numId w:val="254"/>
              </w:numPr>
            </w:pPr>
            <w:r>
              <w:t>Yes</w:t>
            </w:r>
          </w:p>
          <w:p w14:paraId="5CF02015" w14:textId="77777777" w:rsidR="00AD5731" w:rsidRPr="000B7447" w:rsidRDefault="00AD5731" w:rsidP="00AD309C">
            <w:pPr>
              <w:pStyle w:val="ListParagraph"/>
              <w:numPr>
                <w:ilvl w:val="0"/>
                <w:numId w:val="254"/>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309C">
            <w:pPr>
              <w:pStyle w:val="ListParagraph"/>
              <w:numPr>
                <w:ilvl w:val="0"/>
                <w:numId w:val="277"/>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309C">
            <w:pPr>
              <w:pStyle w:val="ListParagraph"/>
              <w:numPr>
                <w:ilvl w:val="0"/>
                <w:numId w:val="254"/>
              </w:numPr>
            </w:pPr>
            <w:r>
              <w:t>Yes</w:t>
            </w:r>
          </w:p>
          <w:p w14:paraId="30AFAB7C" w14:textId="64457668" w:rsidR="00AD5731" w:rsidRDefault="00AD5731" w:rsidP="00AD309C">
            <w:pPr>
              <w:pStyle w:val="ListParagraph"/>
              <w:numPr>
                <w:ilvl w:val="0"/>
                <w:numId w:val="254"/>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AB5B80">
      <w:pPr>
        <w:pStyle w:val="Heading3"/>
      </w:pPr>
      <w:bookmarkStart w:id="475" w:name="_Toc225877779"/>
      <w:r>
        <w:t>Ability</w:t>
      </w:r>
      <w:bookmarkEnd w:id="475"/>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AD309C">
            <w:pPr>
              <w:pStyle w:val="ListParagraph"/>
              <w:numPr>
                <w:ilvl w:val="1"/>
                <w:numId w:val="275"/>
              </w:numPr>
              <w:rPr>
                <w:b/>
              </w:rPr>
            </w:pPr>
            <w:r>
              <w:rPr>
                <w:b/>
              </w:rPr>
              <w:t xml:space="preserve">Within the last 12 months, in regard to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309C">
            <w:pPr>
              <w:pStyle w:val="ListParagraph"/>
              <w:numPr>
                <w:ilvl w:val="0"/>
                <w:numId w:val="278"/>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AD309C">
            <w:pPr>
              <w:pStyle w:val="ListParagraph"/>
              <w:numPr>
                <w:ilvl w:val="0"/>
                <w:numId w:val="254"/>
              </w:numPr>
            </w:pPr>
            <w:r>
              <w:t>Yes</w:t>
            </w:r>
          </w:p>
          <w:p w14:paraId="0CB6B42A" w14:textId="77777777" w:rsidR="00AD5731" w:rsidRPr="000B7447" w:rsidRDefault="00AD5731" w:rsidP="00AD309C">
            <w:pPr>
              <w:pStyle w:val="ListParagraph"/>
              <w:numPr>
                <w:ilvl w:val="0"/>
                <w:numId w:val="254"/>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309C">
            <w:pPr>
              <w:pStyle w:val="ListParagraph"/>
              <w:numPr>
                <w:ilvl w:val="0"/>
                <w:numId w:val="278"/>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AD309C">
            <w:pPr>
              <w:pStyle w:val="ListParagraph"/>
              <w:numPr>
                <w:ilvl w:val="0"/>
                <w:numId w:val="254"/>
              </w:numPr>
            </w:pPr>
            <w:r>
              <w:t>Yes</w:t>
            </w:r>
          </w:p>
          <w:p w14:paraId="2A33ADE7" w14:textId="77777777" w:rsidR="00AD5731" w:rsidRDefault="00AD5731" w:rsidP="00AD309C">
            <w:pPr>
              <w:pStyle w:val="ListParagraph"/>
              <w:numPr>
                <w:ilvl w:val="0"/>
                <w:numId w:val="254"/>
              </w:numPr>
            </w:pPr>
            <w:r>
              <w:t>No</w:t>
            </w:r>
          </w:p>
        </w:tc>
      </w:tr>
    </w:tbl>
    <w:p w14:paraId="480B1044" w14:textId="77777777" w:rsidR="00AD5731" w:rsidRDefault="00AD5731" w:rsidP="00563CD7">
      <w:pPr>
        <w:rPr>
          <w:b/>
          <w:bCs/>
          <w:i/>
        </w:rPr>
      </w:pPr>
    </w:p>
    <w:p w14:paraId="2B988017" w14:textId="35BEEA1D" w:rsidR="00AD5731" w:rsidRDefault="00AD5731" w:rsidP="00AB5B80">
      <w:pPr>
        <w:pStyle w:val="Heading3"/>
      </w:pPr>
      <w:bookmarkStart w:id="476" w:name="_Action"/>
      <w:bookmarkStart w:id="477" w:name="_Toc225877780"/>
      <w:bookmarkEnd w:id="476"/>
      <w:r>
        <w:t>Action</w:t>
      </w:r>
      <w:bookmarkEnd w:id="477"/>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AD309C">
            <w:pPr>
              <w:pStyle w:val="ListParagraph"/>
              <w:numPr>
                <w:ilvl w:val="1"/>
                <w:numId w:val="275"/>
              </w:numPr>
              <w:rPr>
                <w:b/>
              </w:rPr>
            </w:pPr>
            <w:r w:rsidRPr="00AD5731">
              <w:rPr>
                <w:b/>
              </w:rPr>
              <w:t xml:space="preserve">Within the </w:t>
            </w:r>
            <w:r w:rsidRPr="00DA16D9">
              <w:rPr>
                <w:b/>
              </w:rPr>
              <w:t xml:space="preserve">last </w:t>
            </w:r>
            <w:r w:rsidR="005852C4" w:rsidRPr="001C4783">
              <w:rPr>
                <w:b/>
              </w:rPr>
              <w:t>12</w:t>
            </w:r>
            <w:r w:rsidRPr="001C4783">
              <w:rPr>
                <w:b/>
              </w:rPr>
              <w:t xml:space="preserve"> months</w:t>
            </w:r>
            <w:r w:rsidRPr="00DA16D9">
              <w:rPr>
                <w:b/>
              </w:rPr>
              <w:t>, in</w:t>
            </w:r>
            <w:r w:rsidRPr="00AD5731">
              <w:rPr>
                <w:b/>
              </w:rPr>
              <w:t xml:space="preserve"> regard to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309C">
            <w:pPr>
              <w:pStyle w:val="ListParagraph"/>
              <w:numPr>
                <w:ilvl w:val="0"/>
                <w:numId w:val="27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AD309C">
            <w:pPr>
              <w:pStyle w:val="ListParagraph"/>
              <w:numPr>
                <w:ilvl w:val="0"/>
                <w:numId w:val="254"/>
              </w:numPr>
            </w:pPr>
            <w:r>
              <w:t>Yes</w:t>
            </w:r>
          </w:p>
          <w:p w14:paraId="3B5DC3A7" w14:textId="77777777" w:rsidR="00AD5731" w:rsidRPr="000B7447" w:rsidRDefault="00AD5731" w:rsidP="00AD309C">
            <w:pPr>
              <w:pStyle w:val="ListParagraph"/>
              <w:numPr>
                <w:ilvl w:val="0"/>
                <w:numId w:val="254"/>
              </w:numPr>
              <w:rPr>
                <w:b/>
              </w:rPr>
            </w:pPr>
            <w:r>
              <w:t>No</w:t>
            </w:r>
          </w:p>
        </w:tc>
      </w:tr>
      <w:tr w:rsidR="00AD5731" w14:paraId="52C18D7F" w14:textId="77777777" w:rsidTr="00AD5731">
        <w:trPr>
          <w:cantSplit/>
        </w:trPr>
        <w:tc>
          <w:tcPr>
            <w:tcW w:w="7985" w:type="dxa"/>
          </w:tcPr>
          <w:p w14:paraId="674DC3B4" w14:textId="3385E177" w:rsidR="00AD5731" w:rsidRPr="004E58E4" w:rsidRDefault="00AD5731" w:rsidP="00AD309C">
            <w:pPr>
              <w:pStyle w:val="ListParagraph"/>
              <w:numPr>
                <w:ilvl w:val="0"/>
                <w:numId w:val="279"/>
              </w:numPr>
            </w:pPr>
            <w:hyperlink w:anchor="SP2_1e_vs_2_4b" w:history="1">
              <w:r w:rsidRPr="004E58E4">
                <w:rPr>
                  <w:rStyle w:val="Hyperlink"/>
                </w:rPr>
                <w:t>disseminated</w:t>
              </w:r>
            </w:hyperlink>
            <w:r w:rsidRPr="004E58E4">
              <w:t xml:space="preserve"> the results of the </w:t>
            </w:r>
            <w:r>
              <w:t xml:space="preserve">culture of safety </w:t>
            </w:r>
            <w:r w:rsidRPr="004E58E4">
              <w:t xml:space="preserve">survey widely across the institution, and </w:t>
            </w:r>
            <w:hyperlink w:anchor="SeniorAdministrativeLeadership" w:history="1">
              <w:r w:rsidRPr="004E58E4">
                <w:rPr>
                  <w:rStyle w:val="Hyperlink"/>
                </w:rPr>
                <w:t>senior administrative leadership</w:t>
              </w:r>
            </w:hyperlink>
            <w:r w:rsidRPr="004E58E4">
              <w:t xml:space="preserve"> held follow-up meetings with the sampled units to discuss the unit’s results and concerns.</w:t>
            </w:r>
            <w:r w:rsidRPr="004E58E4" w:rsidDel="006B32BE">
              <w:t xml:space="preserve"> </w:t>
            </w:r>
            <w:r w:rsidRPr="004E58E4">
              <w:t>(p.88)</w:t>
            </w:r>
          </w:p>
        </w:tc>
        <w:tc>
          <w:tcPr>
            <w:tcW w:w="1645" w:type="dxa"/>
            <w:vAlign w:val="center"/>
          </w:tcPr>
          <w:p w14:paraId="2D59AD74" w14:textId="77777777" w:rsidR="00AD5731" w:rsidRDefault="00AD5731" w:rsidP="00AD309C">
            <w:pPr>
              <w:pStyle w:val="ListParagraph"/>
              <w:numPr>
                <w:ilvl w:val="0"/>
                <w:numId w:val="254"/>
              </w:numPr>
            </w:pPr>
            <w:r>
              <w:t>Yes</w:t>
            </w:r>
          </w:p>
          <w:p w14:paraId="6460058B" w14:textId="77777777" w:rsidR="00AD5731" w:rsidRDefault="00AD5731" w:rsidP="00AD309C">
            <w:pPr>
              <w:pStyle w:val="ListParagraph"/>
              <w:numPr>
                <w:ilvl w:val="0"/>
                <w:numId w:val="254"/>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309C">
            <w:pPr>
              <w:pStyle w:val="ListParagraph"/>
              <w:numPr>
                <w:ilvl w:val="0"/>
                <w:numId w:val="27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309C">
            <w:pPr>
              <w:pStyle w:val="ListParagraph"/>
              <w:numPr>
                <w:ilvl w:val="0"/>
                <w:numId w:val="254"/>
              </w:numPr>
            </w:pPr>
            <w:r>
              <w:t>Yes</w:t>
            </w:r>
          </w:p>
          <w:p w14:paraId="771B44AF" w14:textId="32115B06" w:rsidR="00AD5731" w:rsidRDefault="00AD5731" w:rsidP="00AD309C">
            <w:pPr>
              <w:pStyle w:val="ListParagraph"/>
              <w:numPr>
                <w:ilvl w:val="0"/>
                <w:numId w:val="254"/>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67DC4120" w14:textId="16B1ED71" w:rsidR="00D70E33" w:rsidRDefault="001C45DD" w:rsidP="00CF5A6E">
      <w:pPr>
        <w:pStyle w:val="Heading2"/>
      </w:pPr>
      <w:bookmarkStart w:id="478" w:name="_6C:_Nursing_Workforce"/>
      <w:bookmarkStart w:id="479" w:name="_Toc225877781"/>
      <w:bookmarkEnd w:id="478"/>
      <w:r>
        <w:t>6</w:t>
      </w:r>
      <w:r w:rsidR="00363DAE">
        <w:t>C</w:t>
      </w:r>
      <w:r>
        <w:t>: Hand Hygiene</w:t>
      </w:r>
      <w:bookmarkEnd w:id="479"/>
    </w:p>
    <w:p w14:paraId="07BB5E31" w14:textId="77777777" w:rsidR="00D70E33" w:rsidRDefault="00D70E33" w:rsidP="00D70E33">
      <w:pPr>
        <w:rPr>
          <w:b/>
          <w:bCs/>
          <w:color w:val="FF0000"/>
        </w:rPr>
      </w:pPr>
      <w:bookmarkStart w:id="480"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3"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3620159B"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7B5BB0">
        <w:rPr>
          <w:rFonts w:cs="Arial"/>
        </w:rPr>
        <w:t>25</w:t>
      </w:r>
      <w:r w:rsidR="00B82F68">
        <w:rPr>
          <w:rFonts w:cs="Arial"/>
        </w:rPr>
        <w:t>0</w:t>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54"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355853EF" w:rsidR="00C645E0" w:rsidRDefault="00B2468E" w:rsidP="00D70E33">
      <w:pPr>
        <w:rPr>
          <w:rFonts w:cs="Arial"/>
        </w:rPr>
      </w:pPr>
      <w:bookmarkStart w:id="481" w:name="HH_Note4"/>
      <w:bookmarkStart w:id="482" w:name="_Hlk43154054"/>
      <w:r>
        <w:rPr>
          <w:bCs/>
        </w:rPr>
        <w:t xml:space="preserve">Note </w:t>
      </w:r>
      <w:bookmarkEnd w:id="481"/>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 xml:space="preserve">only, including all </w:t>
      </w:r>
      <w:r w:rsidR="00703597">
        <w:rPr>
          <w:bCs/>
        </w:rPr>
        <w:t xml:space="preserve">adult and pediatric </w:t>
      </w:r>
      <w:r w:rsidR="00E13394">
        <w:rPr>
          <w:bCs/>
        </w:rPr>
        <w:t>medical</w:t>
      </w:r>
      <w:r w:rsidR="00866255">
        <w:rPr>
          <w:bCs/>
        </w:rPr>
        <w:t>,</w:t>
      </w:r>
      <w:r w:rsidR="00002804">
        <w:rPr>
          <w:bCs/>
        </w:rPr>
        <w:t xml:space="preserve"> </w:t>
      </w:r>
      <w:r w:rsidR="00E13394">
        <w:rPr>
          <w:bCs/>
        </w:rPr>
        <w:t>surgical</w:t>
      </w:r>
      <w:r w:rsidR="0075561F">
        <w:rPr>
          <w:bCs/>
        </w:rPr>
        <w:t>, and medical/surgical</w:t>
      </w:r>
      <w:r w:rsidR="00E13394">
        <w:rPr>
          <w:bCs/>
        </w:rPr>
        <w:t xml:space="preserve"> units (including telemetry</w:t>
      </w:r>
      <w:r w:rsidR="00745634">
        <w:rPr>
          <w:bCs/>
        </w:rPr>
        <w:t xml:space="preserve"> units</w:t>
      </w:r>
      <w:r w:rsidR="00E13394">
        <w:rPr>
          <w:bCs/>
        </w:rPr>
        <w:t>), step-down/progressive units, obstetrical units, intensive care units</w:t>
      </w:r>
      <w:r w:rsidR="00703597">
        <w:rPr>
          <w:bCs/>
        </w:rPr>
        <w:t xml:space="preserve"> (including neonatal units)</w:t>
      </w:r>
      <w:r w:rsidR="00E13394">
        <w:rPr>
          <w:bCs/>
        </w:rPr>
        <w:t>,</w:t>
      </w:r>
      <w:r w:rsidR="00E13394" w:rsidRPr="00222553" w:rsidDel="00E13394">
        <w:rPr>
          <w:bCs/>
        </w:rPr>
        <w:t xml:space="preserve"> </w:t>
      </w:r>
      <w:r w:rsidR="00222553" w:rsidRPr="00222553">
        <w:rPr>
          <w:bCs/>
        </w:rPr>
        <w:t>pre-operative</w:t>
      </w:r>
      <w:r w:rsidR="0035197E">
        <w:rPr>
          <w:bCs/>
        </w:rPr>
        <w:t xml:space="preserve"> </w:t>
      </w:r>
      <w:r w:rsidR="00222553" w:rsidRPr="00222553">
        <w:rPr>
          <w:bCs/>
        </w:rPr>
        <w:t>and post-</w:t>
      </w:r>
      <w:r w:rsidR="00251235">
        <w:rPr>
          <w:bCs/>
        </w:rPr>
        <w:t>anesthesia</w:t>
      </w:r>
      <w:r w:rsidR="00386EAA">
        <w:rPr>
          <w:bCs/>
        </w:rPr>
        <w:t xml:space="preserve"> care units,</w:t>
      </w:r>
      <w:r w:rsidR="00222553" w:rsidRPr="00222553">
        <w:rPr>
          <w:bCs/>
        </w:rPr>
        <w:t xml:space="preserve"> </w:t>
      </w:r>
      <w:r w:rsidR="00A73565">
        <w:rPr>
          <w:bCs/>
        </w:rPr>
        <w:t xml:space="preserve">observation units, </w:t>
      </w:r>
      <w:r w:rsidR="00222553" w:rsidRPr="00222553">
        <w:rPr>
          <w:bCs/>
        </w:rPr>
        <w:t xml:space="preserve">and </w:t>
      </w:r>
      <w:r w:rsidR="00F337B3">
        <w:rPr>
          <w:bCs/>
        </w:rPr>
        <w:t xml:space="preserve">dedicated </w:t>
      </w:r>
      <w:r w:rsidR="00222553" w:rsidRPr="00222553">
        <w:rPr>
          <w:bCs/>
        </w:rPr>
        <w:t>emergency department units</w:t>
      </w:r>
      <w:r w:rsidR="008F5721" w:rsidRPr="008F5721">
        <w:rPr>
          <w:bCs/>
        </w:rPr>
        <w:t>.</w:t>
      </w:r>
      <w:r w:rsidR="0088433D">
        <w:rPr>
          <w:bCs/>
        </w:rPr>
        <w:t xml:space="preserve"> </w:t>
      </w:r>
    </w:p>
    <w:p w14:paraId="12B5F64A" w14:textId="77777777" w:rsidR="00AC20C8" w:rsidRDefault="00AC20C8" w:rsidP="00AC20C8">
      <w:pPr>
        <w:rPr>
          <w:rFonts w:cs="Arial"/>
        </w:rPr>
      </w:pPr>
    </w:p>
    <w:p w14:paraId="60B1D157" w14:textId="0BB78F96" w:rsidR="00AC20C8" w:rsidRDefault="00AC20C8" w:rsidP="00AC20C8">
      <w:pPr>
        <w:rPr>
          <w:rFonts w:cs="Arial"/>
        </w:rPr>
      </w:pPr>
      <w:r>
        <w:rPr>
          <w:rFonts w:cs="Arial"/>
        </w:rPr>
        <w:t xml:space="preserve">Note 4: </w:t>
      </w:r>
      <w:r w:rsidR="00703597">
        <w:t>Only include units that were open for the entire reporting period</w:t>
      </w:r>
      <w:r>
        <w:t xml:space="preserve"> (i.e., most recent month or past three months based on responses selected in monitoring questions #8-10)</w:t>
      </w:r>
      <w:r w:rsidR="00703597">
        <w:t xml:space="preserve"> and that remain currently open</w:t>
      </w:r>
      <w:r>
        <w:t>.</w:t>
      </w:r>
    </w:p>
    <w:p w14:paraId="694BDC3B" w14:textId="77777777" w:rsidR="00AC20C8" w:rsidRDefault="00AC20C8" w:rsidP="00D70E33">
      <w:pPr>
        <w:rPr>
          <w:rFonts w:cs="Arial"/>
        </w:rPr>
      </w:pPr>
    </w:p>
    <w:p w14:paraId="1A053720" w14:textId="6F5BCB35"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beginning on page</w:t>
      </w:r>
      <w:r w:rsidR="00B82F68">
        <w:rPr>
          <w:rFonts w:cs="Arial"/>
        </w:rPr>
        <w:t xml:space="preserve"> 238</w:t>
      </w:r>
      <w:r w:rsidR="003B0F77">
        <w:rPr>
          <w:rFonts w:cs="Arial"/>
        </w:rPr>
        <w:t>.</w:t>
      </w:r>
    </w:p>
    <w:bookmarkEnd w:id="482"/>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133F37CA">
                <wp:extent cx="5924550" cy="1733106"/>
                <wp:effectExtent l="0" t="0" r="19050" b="19685"/>
                <wp:docPr id="217" name="Text Box 217" descr="P8814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33106"/>
                        </a:xfrm>
                        <a:prstGeom prst="rect">
                          <a:avLst/>
                        </a:prstGeom>
                        <a:solidFill>
                          <a:srgbClr val="FFFFFF"/>
                        </a:solidFill>
                        <a:ln w="9525">
                          <a:solidFill>
                            <a:srgbClr val="FF0000"/>
                          </a:solidFill>
                          <a:miter lim="800000"/>
                          <a:headEnd/>
                          <a:tailEnd/>
                        </a:ln>
                      </wps:spPr>
                      <wps:txb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52" type="#_x0000_t202" alt="P8814TB25#y1" style="width:466.5pt;height:1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" strokecolor="red">
                <v:textbo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AB5B80">
      <w:pPr>
        <w:pStyle w:val="Heading3"/>
        <w:rPr>
          <w:sz w:val="20"/>
          <w:szCs w:val="20"/>
        </w:rPr>
      </w:pPr>
      <w:bookmarkStart w:id="483" w:name="_Toc131159860"/>
      <w:bookmarkStart w:id="484" w:name="_Toc225877782"/>
      <w:r w:rsidRPr="00C645E0">
        <w:t>Training and Education</w:t>
      </w:r>
      <w:bookmarkEnd w:id="483"/>
      <w:bookmarkEnd w:id="484"/>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4AF0CA54" w:rsidR="00C91B69" w:rsidRPr="002B108D" w:rsidRDefault="00C91B69" w:rsidP="00AD309C">
            <w:pPr>
              <w:numPr>
                <w:ilvl w:val="0"/>
                <w:numId w:val="144"/>
              </w:numPr>
            </w:pPr>
            <w:r w:rsidRPr="00C645E0">
              <w:t>Do</w:t>
            </w:r>
            <w:r w:rsidR="002B108D">
              <w:t xml:space="preserve"> </w:t>
            </w:r>
            <w:hyperlink w:anchor="HHtouchpatientsendnote" w:history="1">
              <w:r w:rsidR="007E6EEA">
                <w:rPr>
                  <w:rStyle w:val="Hyperlink"/>
                </w:rPr>
                <w:t>individuals who touch patients or who touch items that will be used by patients</w:t>
              </w:r>
            </w:hyperlink>
            <w:bookmarkStart w:id="485" w:name="_Ref25671414"/>
            <w:r w:rsidR="000F0582">
              <w:rPr>
                <w:rStyle w:val="Hyperlink"/>
                <w:rFonts w:ascii="ZWAdobeF" w:hAnsi="ZWAdobeF" w:cs="ZWAdobeF"/>
                <w:color w:val="auto"/>
                <w:sz w:val="2"/>
                <w:szCs w:val="2"/>
                <w:u w:val="none"/>
              </w:rPr>
              <w:t>43F</w:t>
            </w:r>
            <w:bookmarkStart w:id="486" w:name="_Ref131591135"/>
            <w:r w:rsidR="00BF053F">
              <w:rPr>
                <w:rStyle w:val="Hyperlink"/>
                <w:rFonts w:ascii="ZWAdobeF" w:hAnsi="ZWAdobeF" w:cs="ZWAdobeF"/>
                <w:color w:val="auto"/>
                <w:sz w:val="2"/>
                <w:szCs w:val="2"/>
                <w:u w:val="none"/>
              </w:rPr>
              <w:t>43F</w:t>
            </w:r>
            <w:r w:rsidR="004C7557">
              <w:rPr>
                <w:rStyle w:val="Hyperlink"/>
                <w:rFonts w:ascii="ZWAdobeF" w:hAnsi="ZWAdobeF" w:cs="ZWAdobeF"/>
                <w:color w:val="auto"/>
                <w:sz w:val="2"/>
                <w:szCs w:val="2"/>
                <w:u w:val="none"/>
              </w:rPr>
              <w:t>43F</w:t>
            </w:r>
            <w:r w:rsidR="002B108D">
              <w:rPr>
                <w:rStyle w:val="EndnoteReference"/>
              </w:rPr>
              <w:endnoteReference w:id="45"/>
            </w:r>
            <w:bookmarkEnd w:id="485"/>
            <w:bookmarkEnd w:id="486"/>
            <w:r w:rsidR="002B108D">
              <w:t xml:space="preserve"> in your patient care units receive hand hygiene training from a</w:t>
            </w:r>
            <w:r w:rsidRPr="00C645E0">
              <w:t xml:space="preserve"> </w:t>
            </w:r>
            <w:hyperlink w:anchor="profwapproptrainandskill" w:history="1">
              <w:r w:rsidRPr="00C645E0">
                <w:rPr>
                  <w:rStyle w:val="Hyperlink"/>
                </w:rPr>
                <w:t>professional with appropriate training and skills</w:t>
              </w:r>
            </w:hyperlink>
            <w:bookmarkStart w:id="488" w:name="_Ref36149163"/>
            <w:r w:rsidR="000F0582">
              <w:rPr>
                <w:rStyle w:val="Hyperlink"/>
                <w:rFonts w:ascii="ZWAdobeF" w:hAnsi="ZWAdobeF" w:cs="ZWAdobeF"/>
                <w:color w:val="auto"/>
                <w:sz w:val="2"/>
                <w:szCs w:val="2"/>
                <w:u w:val="none"/>
              </w:rPr>
              <w:t>44F</w:t>
            </w:r>
            <w:r w:rsidR="00BF053F">
              <w:rPr>
                <w:rStyle w:val="Hyperlink"/>
                <w:rFonts w:ascii="ZWAdobeF" w:hAnsi="ZWAdobeF" w:cs="ZWAdobeF"/>
                <w:color w:val="auto"/>
                <w:sz w:val="2"/>
                <w:szCs w:val="2"/>
                <w:u w:val="none"/>
              </w:rPr>
              <w:t>44F</w:t>
            </w:r>
            <w:r w:rsidR="004C7557">
              <w:rPr>
                <w:rStyle w:val="Hyperlink"/>
                <w:rFonts w:ascii="ZWAdobeF" w:hAnsi="ZWAdobeF" w:cs="ZWAdobeF"/>
                <w:color w:val="auto"/>
                <w:sz w:val="2"/>
                <w:szCs w:val="2"/>
                <w:u w:val="none"/>
              </w:rPr>
              <w:t>44F</w:t>
            </w:r>
            <w:r w:rsidRPr="00C645E0">
              <w:rPr>
                <w:vertAlign w:val="superscript"/>
              </w:rPr>
              <w:endnoteReference w:id="46"/>
            </w:r>
            <w:bookmarkEnd w:id="488"/>
            <w:r w:rsidRPr="00C645E0">
              <w:t xml:space="preserve"> </w:t>
            </w:r>
            <w:r w:rsidR="002B108D">
              <w:t xml:space="preserve">at </w:t>
            </w:r>
            <w:r w:rsidR="002B108D">
              <w:rPr>
                <w:b/>
              </w:rPr>
              <w:t>both:</w:t>
            </w:r>
          </w:p>
          <w:p w14:paraId="46907263" w14:textId="602CE5B8" w:rsidR="002B108D" w:rsidRDefault="002B108D" w:rsidP="00AD309C">
            <w:pPr>
              <w:pStyle w:val="ListParagraph"/>
              <w:numPr>
                <w:ilvl w:val="0"/>
                <w:numId w:val="124"/>
              </w:numPr>
            </w:pPr>
            <w:r>
              <w:t>the time of onboarding</w:t>
            </w:r>
            <w:r w:rsidR="0002601E">
              <w:t>,</w:t>
            </w:r>
            <w:r>
              <w:t xml:space="preserve"> and</w:t>
            </w:r>
          </w:p>
          <w:p w14:paraId="2E810E1E" w14:textId="77777777" w:rsidR="002B108D" w:rsidRPr="002B108D" w:rsidRDefault="002B108D" w:rsidP="00AD309C">
            <w:pPr>
              <w:pStyle w:val="ListParagraph"/>
              <w:numPr>
                <w:ilvl w:val="0"/>
                <w:numId w:val="124"/>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AD309C">
            <w:pPr>
              <w:pStyle w:val="ListParagraph"/>
              <w:numPr>
                <w:ilvl w:val="0"/>
                <w:numId w:val="299"/>
              </w:numPr>
              <w:rPr>
                <w:iCs/>
              </w:rPr>
            </w:pPr>
            <w:r w:rsidRPr="00B74BD8">
              <w:rPr>
                <w:iCs/>
              </w:rPr>
              <w:t>Yes</w:t>
            </w:r>
          </w:p>
          <w:p w14:paraId="73875B4F" w14:textId="77777777" w:rsidR="00C91B69" w:rsidRPr="00B74BD8" w:rsidRDefault="00C91B69" w:rsidP="00AD309C">
            <w:pPr>
              <w:pStyle w:val="ListParagraph"/>
              <w:numPr>
                <w:ilvl w:val="0"/>
                <w:numId w:val="299"/>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121E5F99" w:rsidR="00C91B69" w:rsidRPr="0002601E" w:rsidRDefault="004B4271" w:rsidP="00AD309C">
            <w:pPr>
              <w:pStyle w:val="ListParagraph"/>
              <w:numPr>
                <w:ilvl w:val="0"/>
                <w:numId w:val="144"/>
              </w:numPr>
              <w:rPr>
                <w:i/>
              </w:rPr>
            </w:pPr>
            <w:r w:rsidRPr="004B4271">
              <w:t xml:space="preserve">In order to pass the </w:t>
            </w:r>
            <w:r w:rsidRPr="001550F9">
              <w:rPr>
                <w:b/>
                <w:bCs/>
              </w:rPr>
              <w:t>initial</w:t>
            </w:r>
            <w:r w:rsidRPr="004B4271">
              <w:t xml:space="preserve"> hand hygiene training, do </w:t>
            </w:r>
            <w:hyperlink w:anchor="HHtouchpatientsendnote"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AD309C">
            <w:pPr>
              <w:pStyle w:val="ListParagraph"/>
              <w:numPr>
                <w:ilvl w:val="0"/>
                <w:numId w:val="299"/>
              </w:numPr>
              <w:rPr>
                <w:iCs/>
              </w:rPr>
            </w:pPr>
            <w:r w:rsidRPr="00B74BD8">
              <w:rPr>
                <w:iCs/>
              </w:rPr>
              <w:t>Yes</w:t>
            </w:r>
          </w:p>
          <w:p w14:paraId="3CA92C50" w14:textId="77777777" w:rsidR="00C91B69" w:rsidRPr="00B74BD8" w:rsidRDefault="004B4271" w:rsidP="00AD309C">
            <w:pPr>
              <w:pStyle w:val="ListParagraph"/>
              <w:numPr>
                <w:ilvl w:val="0"/>
                <w:numId w:val="299"/>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AD309C">
            <w:pPr>
              <w:pStyle w:val="ListParagraph"/>
              <w:numPr>
                <w:ilvl w:val="0"/>
                <w:numId w:val="144"/>
              </w:numPr>
            </w:pPr>
            <w:r w:rsidRPr="00393457">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AD309C">
            <w:pPr>
              <w:pStyle w:val="ListParagraph"/>
              <w:numPr>
                <w:ilvl w:val="0"/>
                <w:numId w:val="125"/>
              </w:numPr>
            </w:pPr>
            <w:r w:rsidRPr="00393457">
              <w:t>Evidence linking hand hygiene and infection prevention</w:t>
            </w:r>
            <w:r w:rsidR="00C92582">
              <w:t>;</w:t>
            </w:r>
          </w:p>
          <w:p w14:paraId="4FCE67BE" w14:textId="468C1241" w:rsidR="00654FC2" w:rsidRDefault="00654FC2" w:rsidP="00AD309C">
            <w:pPr>
              <w:pStyle w:val="ListParagraph"/>
              <w:numPr>
                <w:ilvl w:val="0"/>
                <w:numId w:val="125"/>
              </w:numPr>
            </w:pPr>
            <w:r w:rsidRPr="00393457">
              <w:t xml:space="preserve">When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perform hand hygiene</w:t>
            </w:r>
            <w:r>
              <w:t xml:space="preserve"> </w:t>
            </w:r>
            <w:r w:rsidRPr="00393457">
              <w:t xml:space="preserve">(e.g., </w:t>
            </w:r>
            <w:hyperlink r:id="rId357" w:history="1">
              <w:r w:rsidRPr="009E0751">
                <w:rPr>
                  <w:rStyle w:val="Hyperlink"/>
                </w:rPr>
                <w:t>WHO's 5 Moments for Hand Hygiene,</w:t>
              </w:r>
            </w:hyperlink>
            <w:r w:rsidRPr="00393457">
              <w:t xml:space="preserve"> </w:t>
            </w:r>
            <w:hyperlink r:id="rId358" w:history="1">
              <w:r w:rsidRPr="00393457">
                <w:rPr>
                  <w:rStyle w:val="Hyperlink"/>
                </w:rPr>
                <w:t>CDC’s Guideline for Hand Hygiene</w:t>
              </w:r>
            </w:hyperlink>
            <w:r w:rsidRPr="00393457">
              <w:t>)</w:t>
            </w:r>
            <w:r w:rsidR="00C92582">
              <w:t>;</w:t>
            </w:r>
          </w:p>
          <w:p w14:paraId="3C6EC6EE" w14:textId="7FAA0A3B" w:rsidR="00654FC2" w:rsidRPr="00393457" w:rsidRDefault="00654FC2" w:rsidP="00AD309C">
            <w:pPr>
              <w:pStyle w:val="ListParagraph"/>
              <w:numPr>
                <w:ilvl w:val="0"/>
                <w:numId w:val="125"/>
              </w:numPr>
            </w:pPr>
            <w:r w:rsidRPr="00393457">
              <w:t xml:space="preserve">How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clean their hands with alcohol-based hand sanitizer and soap and water as to ensure they cover all surfaces of hands and fingers, including thumbs and fingernails</w:t>
            </w:r>
            <w:r w:rsidR="00C92582">
              <w:t>;</w:t>
            </w:r>
          </w:p>
          <w:p w14:paraId="00D26950" w14:textId="67755AD7" w:rsidR="00654FC2" w:rsidRDefault="00654FC2" w:rsidP="00AD309C">
            <w:pPr>
              <w:pStyle w:val="ListParagraph"/>
              <w:numPr>
                <w:ilvl w:val="0"/>
                <w:numId w:val="125"/>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used</w:t>
            </w:r>
            <w:r w:rsidR="00C92582">
              <w:t>;</w:t>
            </w:r>
          </w:p>
          <w:p w14:paraId="32294C0C" w14:textId="2D6053C0" w:rsidR="00654FC2" w:rsidRDefault="00654FC2" w:rsidP="00AD309C">
            <w:pPr>
              <w:pStyle w:val="ListParagraph"/>
              <w:numPr>
                <w:ilvl w:val="0"/>
                <w:numId w:val="125"/>
              </w:numPr>
            </w:pPr>
            <w:r>
              <w:t>The minimum time that should be spent performing hand hygiene with soap and water and alcohol-based hand sanitizer</w:t>
            </w:r>
            <w:r w:rsidR="00C92582">
              <w:t>; and</w:t>
            </w:r>
          </w:p>
          <w:p w14:paraId="55C04B16" w14:textId="02B5A739" w:rsidR="00654FC2" w:rsidRPr="004B4271" w:rsidRDefault="00654FC2" w:rsidP="00AD309C">
            <w:pPr>
              <w:pStyle w:val="ListParagraph"/>
              <w:numPr>
                <w:ilvl w:val="0"/>
                <w:numId w:val="125"/>
              </w:numPr>
            </w:pPr>
            <w:r>
              <w:t>How hand hygiene compliance is monitored</w:t>
            </w:r>
            <w:r w:rsidR="00C92582">
              <w:t>?</w:t>
            </w:r>
          </w:p>
        </w:tc>
        <w:tc>
          <w:tcPr>
            <w:tcW w:w="3235" w:type="dxa"/>
            <w:vAlign w:val="center"/>
          </w:tcPr>
          <w:p w14:paraId="09471247" w14:textId="77777777" w:rsidR="00654FC2" w:rsidRPr="00B74BD8" w:rsidRDefault="00654FC2" w:rsidP="00AD309C">
            <w:pPr>
              <w:pStyle w:val="ListParagraph"/>
              <w:numPr>
                <w:ilvl w:val="0"/>
                <w:numId w:val="299"/>
              </w:numPr>
              <w:rPr>
                <w:iCs/>
              </w:rPr>
            </w:pPr>
            <w:r w:rsidRPr="00B74BD8">
              <w:rPr>
                <w:iCs/>
              </w:rPr>
              <w:t>Yes</w:t>
            </w:r>
          </w:p>
          <w:p w14:paraId="4D0D71F1" w14:textId="0694E279" w:rsidR="00654FC2" w:rsidRPr="00B74BD8" w:rsidRDefault="00654FC2" w:rsidP="00AD309C">
            <w:pPr>
              <w:pStyle w:val="ListParagraph"/>
              <w:numPr>
                <w:ilvl w:val="0"/>
                <w:numId w:val="299"/>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AB5B80">
      <w:pPr>
        <w:pStyle w:val="Heading3"/>
        <w:rPr>
          <w:sz w:val="20"/>
          <w:szCs w:val="20"/>
        </w:rPr>
      </w:pPr>
      <w:bookmarkStart w:id="490" w:name="_Toc131159861"/>
      <w:bookmarkStart w:id="491" w:name="_Toc225877783"/>
      <w:r w:rsidRPr="00C645E0">
        <w:t>Infrastructure</w:t>
      </w:r>
      <w:bookmarkEnd w:id="490"/>
      <w:bookmarkEnd w:id="491"/>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AD309C">
            <w:pPr>
              <w:numPr>
                <w:ilvl w:val="0"/>
                <w:numId w:val="144"/>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4711AA6F" w:rsidR="00AD65E4" w:rsidRDefault="007071C0" w:rsidP="00AD309C">
            <w:pPr>
              <w:numPr>
                <w:ilvl w:val="0"/>
                <w:numId w:val="84"/>
              </w:numPr>
            </w:pPr>
            <w:r>
              <w:t>P</w:t>
            </w:r>
            <w:r w:rsidR="00AD65E4">
              <w:t xml:space="preserve">aper towels, soap dispensers, and alcohol-based hand sanitizer dispensers </w:t>
            </w:r>
            <w:r>
              <w:t xml:space="preserve">are refilled </w:t>
            </w:r>
            <w:r w:rsidR="00AD65E4">
              <w:t>when they are empty or near empty</w:t>
            </w:r>
            <w:r w:rsidR="00E003AE">
              <w:t>,</w:t>
            </w:r>
            <w:r w:rsidR="00C92582">
              <w:t xml:space="preserve"> and</w:t>
            </w:r>
          </w:p>
          <w:p w14:paraId="6EF4CC87" w14:textId="45240CAA" w:rsidR="00C26849" w:rsidRPr="00C645E0" w:rsidRDefault="007071C0" w:rsidP="00AD309C">
            <w:pPr>
              <w:numPr>
                <w:ilvl w:val="0"/>
                <w:numId w:val="84"/>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AD309C">
            <w:pPr>
              <w:pStyle w:val="ListParagraph"/>
              <w:numPr>
                <w:ilvl w:val="0"/>
                <w:numId w:val="298"/>
              </w:numPr>
              <w:rPr>
                <w:iCs/>
              </w:rPr>
            </w:pPr>
            <w:r w:rsidRPr="00B74BD8">
              <w:rPr>
                <w:iCs/>
              </w:rPr>
              <w:t>Yes</w:t>
            </w:r>
          </w:p>
          <w:p w14:paraId="723F17AF" w14:textId="77777777" w:rsidR="00C645E0" w:rsidRPr="00B74BD8" w:rsidRDefault="00C645E0" w:rsidP="00AD309C">
            <w:pPr>
              <w:pStyle w:val="ListParagraph"/>
              <w:numPr>
                <w:ilvl w:val="0"/>
                <w:numId w:val="298"/>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AD309C">
            <w:pPr>
              <w:pStyle w:val="ListParagraph"/>
              <w:numPr>
                <w:ilvl w:val="0"/>
                <w:numId w:val="144"/>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AD309C">
            <w:pPr>
              <w:pStyle w:val="ListParagraph"/>
              <w:numPr>
                <w:ilvl w:val="0"/>
                <w:numId w:val="145"/>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AD309C">
            <w:pPr>
              <w:pStyle w:val="ListParagraph"/>
              <w:numPr>
                <w:ilvl w:val="0"/>
                <w:numId w:val="145"/>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AD309C">
            <w:pPr>
              <w:pStyle w:val="ListParagraph"/>
              <w:numPr>
                <w:ilvl w:val="0"/>
                <w:numId w:val="298"/>
              </w:numPr>
              <w:rPr>
                <w:iCs/>
              </w:rPr>
            </w:pPr>
            <w:r w:rsidRPr="00B74BD8">
              <w:rPr>
                <w:iCs/>
              </w:rPr>
              <w:t>Yes</w:t>
            </w:r>
          </w:p>
          <w:p w14:paraId="46BEA923" w14:textId="77777777" w:rsidR="003F5475" w:rsidRPr="00B74BD8" w:rsidRDefault="003F5475" w:rsidP="00AD309C">
            <w:pPr>
              <w:pStyle w:val="ListParagraph"/>
              <w:numPr>
                <w:ilvl w:val="0"/>
                <w:numId w:val="298"/>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AD309C">
            <w:pPr>
              <w:pStyle w:val="ListParagraph"/>
              <w:numPr>
                <w:ilvl w:val="0"/>
                <w:numId w:val="144"/>
              </w:numPr>
            </w:pPr>
            <w:r w:rsidRPr="00125DCD">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AD309C">
            <w:pPr>
              <w:pStyle w:val="ListParagraph"/>
              <w:numPr>
                <w:ilvl w:val="0"/>
                <w:numId w:val="105"/>
              </w:numPr>
            </w:pPr>
            <w:r w:rsidRPr="00125DCD">
              <w:t>upon installation</w:t>
            </w:r>
            <w:r w:rsidR="0002601E">
              <w:t>,</w:t>
            </w:r>
          </w:p>
          <w:p w14:paraId="48CDD4CB" w14:textId="54B915D3" w:rsidR="00376548" w:rsidRDefault="00376548" w:rsidP="00AD309C">
            <w:pPr>
              <w:pStyle w:val="ListParagraph"/>
              <w:numPr>
                <w:ilvl w:val="0"/>
                <w:numId w:val="105"/>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AD309C">
            <w:pPr>
              <w:pStyle w:val="ListParagraph"/>
              <w:numPr>
                <w:ilvl w:val="0"/>
                <w:numId w:val="105"/>
              </w:numPr>
            </w:pPr>
            <w:r w:rsidRPr="00A26D23">
              <w:t>whenever adjustments ar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AD309C">
            <w:pPr>
              <w:pStyle w:val="ListParagraph"/>
              <w:numPr>
                <w:ilvl w:val="0"/>
                <w:numId w:val="298"/>
              </w:numPr>
              <w:rPr>
                <w:iCs/>
              </w:rPr>
            </w:pPr>
            <w:r w:rsidRPr="00B74BD8">
              <w:rPr>
                <w:iCs/>
              </w:rPr>
              <w:t>Yes</w:t>
            </w:r>
          </w:p>
          <w:p w14:paraId="143228DC" w14:textId="501CE8AB" w:rsidR="007B4D63" w:rsidRPr="00B74BD8" w:rsidRDefault="00C645E0" w:rsidP="00AD309C">
            <w:pPr>
              <w:pStyle w:val="ListParagraph"/>
              <w:numPr>
                <w:ilvl w:val="0"/>
                <w:numId w:val="298"/>
              </w:numPr>
              <w:rPr>
                <w:iCs/>
              </w:rPr>
            </w:pPr>
            <w:r w:rsidRPr="00B74BD8">
              <w:rPr>
                <w:iCs/>
              </w:rPr>
              <w:t>No</w:t>
            </w:r>
          </w:p>
          <w:p w14:paraId="2773372D" w14:textId="3D857579" w:rsidR="00C03D67" w:rsidRPr="00B74BD8" w:rsidRDefault="00C03D67" w:rsidP="00AD309C">
            <w:pPr>
              <w:pStyle w:val="ListParagraph"/>
              <w:numPr>
                <w:ilvl w:val="0"/>
                <w:numId w:val="298"/>
              </w:numPr>
              <w:rPr>
                <w:iCs/>
              </w:rPr>
            </w:pPr>
            <w:r w:rsidRPr="00B74BD8">
              <w:rPr>
                <w:iCs/>
              </w:rPr>
              <w:t>Does not apply</w:t>
            </w:r>
            <w:r w:rsidR="00BF2A68">
              <w:rPr>
                <w:iCs/>
              </w:rPr>
              <w:t>;</w:t>
            </w:r>
            <w:r w:rsidRPr="00B74BD8">
              <w:rPr>
                <w:iCs/>
              </w:rPr>
              <w:t xml:space="preserve">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AD309C">
            <w:pPr>
              <w:numPr>
                <w:ilvl w:val="0"/>
                <w:numId w:val="144"/>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AD309C">
            <w:pPr>
              <w:pStyle w:val="ListParagraph"/>
              <w:numPr>
                <w:ilvl w:val="0"/>
                <w:numId w:val="298"/>
              </w:numPr>
              <w:rPr>
                <w:iCs/>
              </w:rPr>
            </w:pPr>
            <w:r w:rsidRPr="00B74BD8">
              <w:rPr>
                <w:iCs/>
              </w:rPr>
              <w:t>Yes</w:t>
            </w:r>
          </w:p>
          <w:p w14:paraId="6B84BCF2" w14:textId="77777777" w:rsidR="00C645E0" w:rsidRPr="00B74BD8" w:rsidRDefault="00C645E0" w:rsidP="00AD309C">
            <w:pPr>
              <w:pStyle w:val="ListParagraph"/>
              <w:numPr>
                <w:ilvl w:val="0"/>
                <w:numId w:val="298"/>
              </w:numPr>
              <w:rPr>
                <w:iCs/>
              </w:rPr>
            </w:pPr>
            <w:r w:rsidRPr="00B74BD8">
              <w:rPr>
                <w:iCs/>
              </w:rPr>
              <w:t>No</w:t>
            </w:r>
          </w:p>
        </w:tc>
      </w:tr>
    </w:tbl>
    <w:p w14:paraId="1BF3EC92" w14:textId="2651428A" w:rsidR="00BF21C4" w:rsidRDefault="00BF21C4" w:rsidP="00C75799">
      <w:bookmarkStart w:id="492" w:name="_Toc131159862"/>
    </w:p>
    <w:p w14:paraId="300E2A0C" w14:textId="799D207A" w:rsidR="00C645E0" w:rsidRPr="00C8246A" w:rsidRDefault="003F5475" w:rsidP="00AB5B80">
      <w:pPr>
        <w:pStyle w:val="Heading3"/>
        <w:rPr>
          <w:sz w:val="20"/>
          <w:szCs w:val="20"/>
        </w:rPr>
      </w:pPr>
      <w:bookmarkStart w:id="493" w:name="_Toc225877784"/>
      <w:r>
        <w:t>Monitoring</w:t>
      </w:r>
      <w:bookmarkEnd w:id="492"/>
      <w:bookmarkEnd w:id="493"/>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AD309C">
            <w:pPr>
              <w:numPr>
                <w:ilvl w:val="0"/>
                <w:numId w:val="144"/>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AD309C">
            <w:pPr>
              <w:pStyle w:val="ListParagraph"/>
              <w:numPr>
                <w:ilvl w:val="0"/>
                <w:numId w:val="297"/>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AD309C">
            <w:pPr>
              <w:numPr>
                <w:ilvl w:val="0"/>
                <w:numId w:val="144"/>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AD309C">
            <w:pPr>
              <w:pStyle w:val="ListParagraph"/>
              <w:numPr>
                <w:ilvl w:val="0"/>
                <w:numId w:val="297"/>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AD309C">
            <w:pPr>
              <w:numPr>
                <w:ilvl w:val="0"/>
                <w:numId w:val="144"/>
              </w:numPr>
            </w:pPr>
            <w:r>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all patient care units</w:t>
            </w:r>
          </w:p>
          <w:p w14:paraId="2EB7F6E8"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AD309C">
            <w:pPr>
              <w:pStyle w:val="ListParagraph"/>
              <w:numPr>
                <w:ilvl w:val="0"/>
                <w:numId w:val="297"/>
              </w:numPr>
              <w:rPr>
                <w:iCs/>
              </w:rPr>
            </w:pPr>
            <w:r w:rsidRPr="00B74BD8">
              <w:rPr>
                <w:iCs/>
              </w:rPr>
              <w:t>Yes, using only direct observation throughout all patient care units</w:t>
            </w:r>
          </w:p>
          <w:p w14:paraId="74A3E710" w14:textId="1522627A" w:rsidR="00467127" w:rsidRPr="00B74BD8" w:rsidRDefault="00467127" w:rsidP="00AD309C">
            <w:pPr>
              <w:pStyle w:val="ListParagraph"/>
              <w:numPr>
                <w:ilvl w:val="0"/>
                <w:numId w:val="297"/>
              </w:numPr>
              <w:rPr>
                <w:iCs/>
              </w:rPr>
            </w:pPr>
            <w:r w:rsidRPr="00B74BD8">
              <w:rPr>
                <w:iCs/>
              </w:rPr>
              <w:t>No</w:t>
            </w:r>
          </w:p>
        </w:tc>
      </w:tr>
      <w:tr w:rsidR="00C4320C" w14:paraId="7ABEA95D" w14:textId="2C0719F9" w:rsidTr="00B74BD8">
        <w:trPr>
          <w:trHeight w:val="1296"/>
        </w:trPr>
        <w:tc>
          <w:tcPr>
            <w:tcW w:w="6127" w:type="dxa"/>
            <w:vAlign w:val="center"/>
          </w:tcPr>
          <w:p w14:paraId="61531BBC" w14:textId="2B532E54" w:rsidR="00AC5B93" w:rsidRDefault="00C4320C" w:rsidP="00AD309C">
            <w:pPr>
              <w:numPr>
                <w:ilvl w:val="0"/>
                <w:numId w:val="144"/>
              </w:numPr>
            </w:pPr>
            <w:r w:rsidRPr="00C4320C">
              <w:t xml:space="preserve">Does your hospital use hand hygiene coaches or compliance observers to provide </w:t>
            </w:r>
            <w:hyperlink w:anchor="HHtouchpatientsendnote"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7D53A2" w:rsidRPr="00EE0B9E">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AD309C">
            <w:pPr>
              <w:pStyle w:val="ListParagraph"/>
              <w:numPr>
                <w:ilvl w:val="0"/>
                <w:numId w:val="297"/>
              </w:numPr>
              <w:rPr>
                <w:iCs/>
              </w:rPr>
            </w:pPr>
            <w:r w:rsidRPr="00B74BD8">
              <w:rPr>
                <w:iCs/>
              </w:rPr>
              <w:t>Yes</w:t>
            </w:r>
          </w:p>
          <w:p w14:paraId="4C5BD9C8" w14:textId="151043D6" w:rsidR="00C4320C" w:rsidRPr="00B74BD8" w:rsidRDefault="00C4320C" w:rsidP="00AD309C">
            <w:pPr>
              <w:pStyle w:val="ListParagraph"/>
              <w:numPr>
                <w:ilvl w:val="0"/>
                <w:numId w:val="297"/>
              </w:numPr>
              <w:rPr>
                <w:iCs/>
              </w:rPr>
            </w:pPr>
            <w:r w:rsidRPr="00B74BD8">
              <w:rPr>
                <w:iCs/>
              </w:rPr>
              <w:t>No</w:t>
            </w:r>
          </w:p>
        </w:tc>
      </w:tr>
    </w:tbl>
    <w:p w14:paraId="6418BB33" w14:textId="77777777" w:rsidR="0088152A" w:rsidRDefault="0088152A" w:rsidP="00C645E0">
      <w:pPr>
        <w:rPr>
          <w:b/>
          <w:i/>
        </w:rPr>
      </w:pPr>
    </w:p>
    <w:p w14:paraId="2A6FC908" w14:textId="0F3D8211" w:rsidR="00CA7511" w:rsidRPr="00AC5B93" w:rsidRDefault="00CA7511" w:rsidP="0002601E">
      <w:pPr>
        <w:pStyle w:val="Heading44"/>
      </w:pPr>
      <w:r w:rsidRPr="00AC5B93">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AD309C">
            <w:pPr>
              <w:pStyle w:val="ListParagraph"/>
              <w:numPr>
                <w:ilvl w:val="0"/>
                <w:numId w:val="144"/>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AD309C">
            <w:pPr>
              <w:pStyle w:val="ListParagraph"/>
              <w:numPr>
                <w:ilvl w:val="0"/>
                <w:numId w:val="126"/>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AD309C">
            <w:pPr>
              <w:pStyle w:val="ListParagraph"/>
              <w:numPr>
                <w:ilvl w:val="0"/>
                <w:numId w:val="126"/>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AD309C">
            <w:pPr>
              <w:pStyle w:val="ListParagraph"/>
              <w:numPr>
                <w:ilvl w:val="0"/>
                <w:numId w:val="300"/>
              </w:numPr>
              <w:rPr>
                <w:iCs/>
              </w:rPr>
            </w:pPr>
            <w:r w:rsidRPr="00B74BD8">
              <w:rPr>
                <w:iCs/>
              </w:rPr>
              <w:t>Yes</w:t>
            </w:r>
          </w:p>
          <w:p w14:paraId="7E7B9E64" w14:textId="77777777" w:rsidR="00A77251" w:rsidRPr="00B74BD8" w:rsidRDefault="00A77251" w:rsidP="00AD309C">
            <w:pPr>
              <w:pStyle w:val="ListParagraph"/>
              <w:numPr>
                <w:ilvl w:val="0"/>
                <w:numId w:val="300"/>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AD309C">
            <w:pPr>
              <w:pStyle w:val="ListParagraph"/>
              <w:numPr>
                <w:ilvl w:val="0"/>
                <w:numId w:val="144"/>
              </w:numPr>
            </w:pPr>
            <w:r w:rsidRPr="00A77251">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AD309C">
            <w:pPr>
              <w:pStyle w:val="ListParagraph"/>
              <w:numPr>
                <w:ilvl w:val="0"/>
                <w:numId w:val="127"/>
              </w:numPr>
            </w:pPr>
            <w:r>
              <w:t>Observers immediately intervene prior to any harm occurring to provide non-compliant individuals with immediate feedback</w:t>
            </w:r>
            <w:r w:rsidR="00C92582">
              <w:t>;</w:t>
            </w:r>
          </w:p>
          <w:p w14:paraId="6F5C470E" w14:textId="0E4A6EA0" w:rsidR="00A77251" w:rsidRDefault="00A77251" w:rsidP="00AD309C">
            <w:pPr>
              <w:pStyle w:val="ListParagraph"/>
              <w:numPr>
                <w:ilvl w:val="0"/>
                <w:numId w:val="127"/>
              </w:numPr>
            </w:pPr>
            <w:r>
              <w:t>Observations identify both opportunities for hand hygiene and compliance with those opportunities</w:t>
            </w:r>
            <w:r w:rsidR="00975256">
              <w:t>;</w:t>
            </w:r>
          </w:p>
          <w:p w14:paraId="421EE1AA" w14:textId="79020137" w:rsidR="00A77251" w:rsidRDefault="00A77251" w:rsidP="00AD309C">
            <w:pPr>
              <w:pStyle w:val="ListParagraph"/>
              <w:numPr>
                <w:ilvl w:val="0"/>
                <w:numId w:val="127"/>
              </w:numPr>
            </w:pPr>
            <w:r>
              <w:t>Observations determine who practiced hand hygiene, verify when they practiced it, and whether their technique was correct</w:t>
            </w:r>
            <w:r w:rsidR="00C92582">
              <w:t>;</w:t>
            </w:r>
          </w:p>
          <w:p w14:paraId="35C42115" w14:textId="4552FB0C" w:rsidR="00A77251" w:rsidRDefault="00A77251" w:rsidP="00AD309C">
            <w:pPr>
              <w:pStyle w:val="ListParagraph"/>
              <w:numPr>
                <w:ilvl w:val="0"/>
                <w:numId w:val="127"/>
              </w:numPr>
            </w:pPr>
            <w:r>
              <w:t>Observations within a unit are conducted weekly or monthly across all shifts and on all days of the week proportional to the</w:t>
            </w:r>
            <w:r w:rsidR="00F56E7B">
              <w:t xml:space="preserve"> number of</w:t>
            </w:r>
            <w:r>
              <w:t xml:space="preserve"> </w:t>
            </w:r>
            <w:hyperlink w:anchor="HHtouchpatientsendnote"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EE0B9E">
              <w:rPr>
                <w:rStyle w:val="EndnoteReference"/>
              </w:rPr>
              <w:t>44</w:t>
            </w:r>
            <w:r w:rsidR="001A5CC5">
              <w:fldChar w:fldCharType="end"/>
            </w:r>
            <w:r>
              <w:t xml:space="preserve"> on duty for that shift</w:t>
            </w:r>
            <w:r w:rsidR="00C92582">
              <w:t>; and</w:t>
            </w:r>
          </w:p>
          <w:p w14:paraId="70B089F2" w14:textId="266BB51E" w:rsidR="00A77251" w:rsidRPr="00A77251" w:rsidRDefault="00A77251" w:rsidP="00AD309C">
            <w:pPr>
              <w:pStyle w:val="ListParagraph"/>
              <w:numPr>
                <w:ilvl w:val="0"/>
                <w:numId w:val="127"/>
              </w:numPr>
            </w:pPr>
            <w:r>
              <w:t xml:space="preserve">Observations capture a representative sample of the different roles of </w:t>
            </w:r>
            <w:hyperlink w:anchor="HHtouchpatientsendnote"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1D29D4">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AD309C">
            <w:pPr>
              <w:pStyle w:val="ListParagraph"/>
              <w:numPr>
                <w:ilvl w:val="0"/>
                <w:numId w:val="300"/>
              </w:numPr>
              <w:rPr>
                <w:iCs/>
              </w:rPr>
            </w:pPr>
            <w:r w:rsidRPr="00B74BD8">
              <w:rPr>
                <w:iCs/>
              </w:rPr>
              <w:t>Yes</w:t>
            </w:r>
          </w:p>
          <w:p w14:paraId="51EC7FC9" w14:textId="77777777" w:rsidR="00986B04" w:rsidRPr="00B74BD8" w:rsidRDefault="00986B04" w:rsidP="00AD309C">
            <w:pPr>
              <w:pStyle w:val="ListParagraph"/>
              <w:numPr>
                <w:ilvl w:val="0"/>
                <w:numId w:val="300"/>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AD309C">
            <w:pPr>
              <w:pStyle w:val="ListParagraph"/>
              <w:numPr>
                <w:ilvl w:val="0"/>
                <w:numId w:val="144"/>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AD309C">
            <w:pPr>
              <w:pStyle w:val="ListParagraph"/>
              <w:numPr>
                <w:ilvl w:val="0"/>
                <w:numId w:val="128"/>
              </w:numPr>
            </w:pPr>
            <w:bookmarkStart w:id="494" w:name="_Hlk36135872"/>
            <w:r w:rsidRPr="00A46A82">
              <w:t>Observations identify both opportunities for hand hygiene and compliance with those opportunities</w:t>
            </w:r>
            <w:r w:rsidR="00975256">
              <w:t>;</w:t>
            </w:r>
          </w:p>
          <w:p w14:paraId="779F633F" w14:textId="1B6CC6E8" w:rsidR="00B96CDF" w:rsidRPr="00A46A82" w:rsidRDefault="00B96CDF" w:rsidP="00AD309C">
            <w:pPr>
              <w:pStyle w:val="ListParagraph"/>
              <w:numPr>
                <w:ilvl w:val="0"/>
                <w:numId w:val="128"/>
              </w:numPr>
            </w:pPr>
            <w:r w:rsidRPr="00A46A82">
              <w:t>Observations determine who practiced hand hygiene, verify when they practiced it, and whether their technique was correct</w:t>
            </w:r>
            <w:r w:rsidR="00C92582">
              <w:t>;</w:t>
            </w:r>
          </w:p>
          <w:p w14:paraId="38AF68FD" w14:textId="4B07E04B" w:rsidR="00B96CDF" w:rsidRPr="00A46A82" w:rsidRDefault="00B96CDF" w:rsidP="00AD309C">
            <w:pPr>
              <w:pStyle w:val="ListParagraph"/>
              <w:numPr>
                <w:ilvl w:val="0"/>
                <w:numId w:val="128"/>
              </w:numPr>
            </w:pPr>
            <w:r w:rsidRPr="00A46A82">
              <w:t>Observations within a unit are conducted weekly or monthly across all shifts and on all days of the week proportional to</w:t>
            </w:r>
            <w:r>
              <w:t xml:space="preserve"> the number of</w:t>
            </w:r>
            <w:r w:rsidRPr="00A46A82">
              <w:t xml:space="preserve">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on duty for that shift</w:t>
            </w:r>
            <w:r w:rsidR="00C92582">
              <w:t>; and</w:t>
            </w:r>
          </w:p>
          <w:p w14:paraId="3C5B8A8D" w14:textId="239AE1E6" w:rsidR="00B96CDF" w:rsidRPr="0002601E" w:rsidRDefault="00B96CDF" w:rsidP="00AD309C">
            <w:pPr>
              <w:pStyle w:val="ListParagraph"/>
              <w:numPr>
                <w:ilvl w:val="0"/>
                <w:numId w:val="128"/>
              </w:numPr>
              <w:rPr>
                <w:i/>
              </w:rPr>
            </w:pPr>
            <w:r w:rsidRPr="00A46A82">
              <w:t xml:space="preserve">Observations are conducted to capture a representative sample of the different roles of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e.g., nurses, physicians, techs, environmental services workers)</w:t>
            </w:r>
            <w:bookmarkEnd w:id="494"/>
            <w:r w:rsidR="00C92582">
              <w:t>?</w:t>
            </w:r>
          </w:p>
        </w:tc>
        <w:tc>
          <w:tcPr>
            <w:tcW w:w="3223" w:type="dxa"/>
            <w:tcBorders>
              <w:top w:val="single" w:sz="4" w:space="0" w:color="auto"/>
            </w:tcBorders>
            <w:vAlign w:val="center"/>
          </w:tcPr>
          <w:p w14:paraId="1EDF187E" w14:textId="77777777" w:rsidR="00B96CDF" w:rsidRPr="00B74BD8" w:rsidRDefault="00B96CDF" w:rsidP="00AD309C">
            <w:pPr>
              <w:pStyle w:val="ListParagraph"/>
              <w:numPr>
                <w:ilvl w:val="0"/>
                <w:numId w:val="303"/>
              </w:numPr>
              <w:rPr>
                <w:iCs/>
              </w:rPr>
            </w:pPr>
            <w:r w:rsidRPr="00B74BD8">
              <w:rPr>
                <w:iCs/>
              </w:rPr>
              <w:t>Yes</w:t>
            </w:r>
          </w:p>
          <w:p w14:paraId="6FBB685F" w14:textId="77777777" w:rsidR="00B96CDF" w:rsidRPr="00B74BD8" w:rsidRDefault="00B96CDF" w:rsidP="00AD309C">
            <w:pPr>
              <w:pStyle w:val="ListParagraph"/>
              <w:numPr>
                <w:ilvl w:val="0"/>
                <w:numId w:val="303"/>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AD309C">
            <w:pPr>
              <w:numPr>
                <w:ilvl w:val="0"/>
                <w:numId w:val="144"/>
              </w:numPr>
            </w:pPr>
            <w:r w:rsidRPr="00422FF2">
              <w:t xml:space="preserve">Does your hospital have </w:t>
            </w:r>
            <w:bookmarkStart w:id="495" w:name="_Hlk36135925"/>
            <w:r w:rsidRPr="00422FF2">
              <w:t>a system in place for both the initial and recurrent training and</w:t>
            </w:r>
            <w:r>
              <w:t xml:space="preserve"> </w:t>
            </w:r>
            <w:r w:rsidRPr="00DC0C88">
              <w:t>validation of hand hygiene compliance observers</w:t>
            </w:r>
            <w:r w:rsidRPr="00422FF2">
              <w:t>?</w:t>
            </w:r>
            <w:bookmarkEnd w:id="495"/>
          </w:p>
        </w:tc>
        <w:tc>
          <w:tcPr>
            <w:tcW w:w="3223" w:type="dxa"/>
            <w:vAlign w:val="center"/>
          </w:tcPr>
          <w:p w14:paraId="2ED92741" w14:textId="77777777" w:rsidR="00B96CDF" w:rsidRPr="00B74BD8" w:rsidRDefault="00B96CDF" w:rsidP="00AD309C">
            <w:pPr>
              <w:pStyle w:val="ListParagraph"/>
              <w:numPr>
                <w:ilvl w:val="0"/>
                <w:numId w:val="303"/>
              </w:numPr>
              <w:rPr>
                <w:iCs/>
              </w:rPr>
            </w:pPr>
            <w:r w:rsidRPr="00B74BD8">
              <w:rPr>
                <w:iCs/>
              </w:rPr>
              <w:t>Yes</w:t>
            </w:r>
          </w:p>
          <w:p w14:paraId="5BC3AB86" w14:textId="77777777" w:rsidR="00B96CDF" w:rsidRPr="00B74BD8" w:rsidRDefault="00B96CDF" w:rsidP="00AD309C">
            <w:pPr>
              <w:pStyle w:val="ListParagraph"/>
              <w:numPr>
                <w:ilvl w:val="0"/>
                <w:numId w:val="303"/>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AB5B80">
      <w:pPr>
        <w:pStyle w:val="Heading3"/>
        <w:rPr>
          <w:sz w:val="20"/>
          <w:szCs w:val="20"/>
        </w:rPr>
      </w:pPr>
      <w:bookmarkStart w:id="496" w:name="_Toc131159863"/>
      <w:bookmarkStart w:id="497" w:name="_Toc225877785"/>
      <w:r w:rsidRPr="00AC5B93">
        <w:t>Feedback</w:t>
      </w:r>
      <w:bookmarkEnd w:id="496"/>
      <w:bookmarkEnd w:id="497"/>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3CAC623A" w:rsidR="00912EB9" w:rsidRPr="00C645E0" w:rsidRDefault="00912EB9" w:rsidP="00AD309C">
            <w:pPr>
              <w:pStyle w:val="ListParagraph"/>
              <w:numPr>
                <w:ilvl w:val="0"/>
                <w:numId w:val="144"/>
              </w:numPr>
            </w:pPr>
            <w:r w:rsidRPr="00912EB9">
              <w:t xml:space="preserve">Are unit-level hand hygiene compliance data fed back to </w:t>
            </w:r>
            <w:hyperlink w:anchor="HHtouchpatientsendnote"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7D53A2" w:rsidRPr="001D29D4">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AD309C">
            <w:pPr>
              <w:pStyle w:val="ListParagraph"/>
              <w:numPr>
                <w:ilvl w:val="0"/>
                <w:numId w:val="301"/>
              </w:numPr>
              <w:rPr>
                <w:iCs/>
              </w:rPr>
            </w:pPr>
            <w:r w:rsidRPr="00B74BD8">
              <w:rPr>
                <w:iCs/>
              </w:rPr>
              <w:t>Yes</w:t>
            </w:r>
          </w:p>
          <w:p w14:paraId="0E71B440" w14:textId="77777777" w:rsidR="00CA7511" w:rsidRPr="00233969" w:rsidRDefault="00CA7511" w:rsidP="00AD309C">
            <w:pPr>
              <w:pStyle w:val="ListParagraph"/>
              <w:numPr>
                <w:ilvl w:val="0"/>
                <w:numId w:val="301"/>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AD309C">
            <w:pPr>
              <w:pStyle w:val="ListParagraph"/>
              <w:numPr>
                <w:ilvl w:val="0"/>
                <w:numId w:val="144"/>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AD309C">
            <w:pPr>
              <w:pStyle w:val="ListParagraph"/>
              <w:numPr>
                <w:ilvl w:val="0"/>
                <w:numId w:val="301"/>
              </w:numPr>
              <w:rPr>
                <w:iCs/>
              </w:rPr>
            </w:pPr>
            <w:r w:rsidRPr="00B74BD8">
              <w:rPr>
                <w:iCs/>
              </w:rPr>
              <w:t>Yes</w:t>
            </w:r>
          </w:p>
          <w:p w14:paraId="57B43C37" w14:textId="77777777" w:rsidR="00CA7511" w:rsidRPr="00B74BD8" w:rsidRDefault="00CA7511" w:rsidP="00AD309C">
            <w:pPr>
              <w:pStyle w:val="ListParagraph"/>
              <w:numPr>
                <w:ilvl w:val="0"/>
                <w:numId w:val="301"/>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AD309C">
            <w:pPr>
              <w:pStyle w:val="ListParagraph"/>
              <w:numPr>
                <w:ilvl w:val="0"/>
                <w:numId w:val="144"/>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7E5E984C" w:rsidR="00B0490E" w:rsidRDefault="00B0490E" w:rsidP="00AD309C">
            <w:pPr>
              <w:pStyle w:val="ListParagraph"/>
              <w:numPr>
                <w:ilvl w:val="0"/>
                <w:numId w:val="129"/>
              </w:numPr>
            </w:pP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0087107E">
              <w:rPr>
                <w:rStyle w:val="Hyperlink"/>
              </w:rPr>
              <w:t>,</w:t>
            </w:r>
          </w:p>
          <w:p w14:paraId="6902750F" w14:textId="0E058988" w:rsidR="00B0490E" w:rsidRDefault="00B0490E" w:rsidP="00AD309C">
            <w:pPr>
              <w:pStyle w:val="ListParagraph"/>
              <w:numPr>
                <w:ilvl w:val="0"/>
                <w:numId w:val="129"/>
              </w:numPr>
            </w:pPr>
            <w:r>
              <w:t xml:space="preserve">the </w:t>
            </w:r>
            <w:hyperlink w:anchor="Board" w:history="1">
              <w:r w:rsidRPr="00ED3FCE">
                <w:rPr>
                  <w:rStyle w:val="Hyperlink"/>
                </w:rPr>
                <w:t>board</w:t>
              </w:r>
            </w:hyperlink>
            <w:r>
              <w:t xml:space="preserve"> (governance)</w:t>
            </w:r>
            <w:r w:rsidR="0087107E">
              <w:t>,</w:t>
            </w:r>
            <w:r>
              <w:t xml:space="preserve"> and</w:t>
            </w:r>
          </w:p>
          <w:p w14:paraId="1E51B843" w14:textId="5E906E0E" w:rsidR="00B0490E" w:rsidRDefault="00B0490E" w:rsidP="00AD309C">
            <w:pPr>
              <w:pStyle w:val="ListParagraph"/>
              <w:numPr>
                <w:ilvl w:val="0"/>
                <w:numId w:val="129"/>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AD309C">
            <w:pPr>
              <w:pStyle w:val="ListParagraph"/>
              <w:numPr>
                <w:ilvl w:val="0"/>
                <w:numId w:val="301"/>
              </w:numPr>
              <w:rPr>
                <w:iCs/>
              </w:rPr>
            </w:pPr>
            <w:r w:rsidRPr="00B74BD8">
              <w:rPr>
                <w:iCs/>
              </w:rPr>
              <w:t>Yes</w:t>
            </w:r>
          </w:p>
          <w:p w14:paraId="244AAE2A" w14:textId="77777777" w:rsidR="006F4738" w:rsidRPr="00B74BD8" w:rsidRDefault="006F4738" w:rsidP="00AD309C">
            <w:pPr>
              <w:pStyle w:val="ListParagraph"/>
              <w:numPr>
                <w:ilvl w:val="0"/>
                <w:numId w:val="301"/>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AD309C">
            <w:pPr>
              <w:pStyle w:val="ListParagraph"/>
              <w:numPr>
                <w:ilvl w:val="0"/>
                <w:numId w:val="144"/>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AD309C">
            <w:pPr>
              <w:pStyle w:val="ListParagraph"/>
              <w:numPr>
                <w:ilvl w:val="0"/>
                <w:numId w:val="301"/>
              </w:numPr>
              <w:rPr>
                <w:iCs/>
              </w:rPr>
            </w:pPr>
            <w:r w:rsidRPr="00B74BD8">
              <w:rPr>
                <w:iCs/>
              </w:rPr>
              <w:t>Yes</w:t>
            </w:r>
          </w:p>
          <w:p w14:paraId="52C1FDEB" w14:textId="77777777" w:rsidR="00E83288" w:rsidRPr="00B74BD8" w:rsidRDefault="00E83288" w:rsidP="00AD309C">
            <w:pPr>
              <w:pStyle w:val="ListParagraph"/>
              <w:numPr>
                <w:ilvl w:val="0"/>
                <w:numId w:val="301"/>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AB5B80">
      <w:pPr>
        <w:pStyle w:val="Heading3"/>
        <w:rPr>
          <w:sz w:val="20"/>
          <w:szCs w:val="20"/>
        </w:rPr>
      </w:pPr>
      <w:bookmarkStart w:id="498" w:name="_Toc131159864"/>
      <w:bookmarkStart w:id="499" w:name="_Toc225877786"/>
      <w:r>
        <w:t>Culture</w:t>
      </w:r>
      <w:bookmarkEnd w:id="498"/>
      <w:bookmarkEnd w:id="499"/>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722B9D1A" w:rsidR="005214B6" w:rsidRPr="008D4A9D" w:rsidRDefault="00862908" w:rsidP="00AD309C">
            <w:pPr>
              <w:pStyle w:val="ListParagraph"/>
              <w:numPr>
                <w:ilvl w:val="0"/>
                <w:numId w:val="144"/>
              </w:numPr>
            </w:pPr>
            <w:r w:rsidRPr="00862908">
              <w:t xml:space="preserve">Are patients and visitors </w:t>
            </w:r>
            <w:hyperlink w:anchor="HH_remind" w:history="1">
              <w:r w:rsidRPr="00752FB8">
                <w:rPr>
                  <w:rStyle w:val="Hyperlink"/>
                </w:rPr>
                <w:t>invited to remind</w:t>
              </w:r>
            </w:hyperlink>
            <w:hyperlink w:anchor="HHtouchpatientsendnote"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AD309C">
            <w:pPr>
              <w:pStyle w:val="ListParagraph"/>
              <w:numPr>
                <w:ilvl w:val="0"/>
                <w:numId w:val="302"/>
              </w:numPr>
              <w:rPr>
                <w:iCs/>
              </w:rPr>
            </w:pPr>
            <w:r w:rsidRPr="00B74BD8">
              <w:rPr>
                <w:iCs/>
              </w:rPr>
              <w:t>Yes</w:t>
            </w:r>
          </w:p>
          <w:p w14:paraId="70C29BFB" w14:textId="77777777" w:rsidR="00862908" w:rsidRPr="00B74BD8" w:rsidRDefault="00862908" w:rsidP="00AD309C">
            <w:pPr>
              <w:pStyle w:val="ListParagraph"/>
              <w:numPr>
                <w:ilvl w:val="0"/>
                <w:numId w:val="302"/>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5B1D5BEB" w:rsidR="005214B6" w:rsidRDefault="00862908" w:rsidP="00AD309C">
            <w:pPr>
              <w:pStyle w:val="ListParagraph"/>
              <w:numPr>
                <w:ilvl w:val="0"/>
                <w:numId w:val="144"/>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HHtouchpatientsendnote"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w:t>
            </w:r>
            <w:r w:rsidR="00C92582">
              <w:t>:</w:t>
            </w:r>
          </w:p>
          <w:p w14:paraId="0BE00C89" w14:textId="6BC62400" w:rsidR="00862908" w:rsidRDefault="00862908" w:rsidP="00AD309C">
            <w:pPr>
              <w:pStyle w:val="ListParagraph"/>
              <w:numPr>
                <w:ilvl w:val="0"/>
                <w:numId w:val="130"/>
              </w:numPr>
            </w:pPr>
            <w:r>
              <w:t>Chief Executive Officer</w:t>
            </w:r>
            <w:r w:rsidR="00C92582">
              <w:t>,</w:t>
            </w:r>
          </w:p>
          <w:p w14:paraId="2D4DA1F6" w14:textId="45B6A07A" w:rsidR="00862908" w:rsidRDefault="00862908" w:rsidP="00AD309C">
            <w:pPr>
              <w:pStyle w:val="ListParagraph"/>
              <w:numPr>
                <w:ilvl w:val="0"/>
                <w:numId w:val="130"/>
              </w:numPr>
            </w:pPr>
            <w:r>
              <w:t>Chief Medical Officer</w:t>
            </w:r>
            <w:r w:rsidR="00C92582">
              <w:t>, and</w:t>
            </w:r>
          </w:p>
          <w:p w14:paraId="5CBFF6B4" w14:textId="0DCA16EA" w:rsidR="00862908" w:rsidRPr="00544A77" w:rsidRDefault="00862908" w:rsidP="00AD309C">
            <w:pPr>
              <w:pStyle w:val="ListParagraph"/>
              <w:numPr>
                <w:ilvl w:val="0"/>
                <w:numId w:val="130"/>
              </w:numPr>
            </w:pPr>
            <w:r>
              <w:t>Chief Nursing Officer</w:t>
            </w:r>
            <w:r w:rsidR="00C92582">
              <w:t>?</w:t>
            </w:r>
          </w:p>
        </w:tc>
        <w:tc>
          <w:tcPr>
            <w:tcW w:w="3235" w:type="dxa"/>
            <w:vAlign w:val="center"/>
          </w:tcPr>
          <w:p w14:paraId="4B6834D3" w14:textId="77777777" w:rsidR="005214B6" w:rsidRPr="00B74BD8" w:rsidRDefault="00862908" w:rsidP="00AD309C">
            <w:pPr>
              <w:pStyle w:val="ListParagraph"/>
              <w:numPr>
                <w:ilvl w:val="0"/>
                <w:numId w:val="302"/>
              </w:numPr>
              <w:rPr>
                <w:iCs/>
              </w:rPr>
            </w:pPr>
            <w:r w:rsidRPr="00B74BD8">
              <w:rPr>
                <w:iCs/>
              </w:rPr>
              <w:t>Yes</w:t>
            </w:r>
          </w:p>
          <w:p w14:paraId="77BF6FE5" w14:textId="77777777" w:rsidR="00862908" w:rsidRPr="00B74BD8" w:rsidRDefault="00862908" w:rsidP="00AD309C">
            <w:pPr>
              <w:pStyle w:val="ListParagraph"/>
              <w:numPr>
                <w:ilvl w:val="0"/>
                <w:numId w:val="302"/>
              </w:numPr>
              <w:rPr>
                <w:b/>
                <w:iCs/>
              </w:rPr>
            </w:pPr>
            <w:r w:rsidRPr="00B74BD8">
              <w:rPr>
                <w:iCs/>
              </w:rPr>
              <w:t>No</w:t>
            </w:r>
          </w:p>
        </w:tc>
      </w:tr>
    </w:tbl>
    <w:p w14:paraId="60A4A99B" w14:textId="77777777" w:rsidR="00CE3245" w:rsidRDefault="00CE3245" w:rsidP="00940AE7">
      <w:bookmarkStart w:id="500" w:name="_Hlk57720921"/>
      <w:bookmarkEnd w:id="480"/>
    </w:p>
    <w:p w14:paraId="162FA9F8" w14:textId="77777777" w:rsidR="00CE3245" w:rsidRDefault="00CE3245" w:rsidP="00940AE7"/>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2F906781" w:rsidR="001A5656" w:rsidRDefault="00165BD9" w:rsidP="00CF5A6E">
      <w:pPr>
        <w:pStyle w:val="Heading2"/>
      </w:pPr>
      <w:bookmarkStart w:id="501" w:name="_Toc225877787"/>
      <w:r>
        <w:t>6</w:t>
      </w:r>
      <w:r w:rsidR="00AA1BEF">
        <w:t>D</w:t>
      </w:r>
      <w:r>
        <w:t>: Diagnostic Excellence</w:t>
      </w:r>
      <w:bookmarkEnd w:id="501"/>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9"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0A4815F4" w14:textId="271605A2" w:rsidR="00EF0FC3" w:rsidRDefault="00EF0FC3" w:rsidP="00A84A2E">
      <w:pPr>
        <w:rPr>
          <w:bCs/>
        </w:rPr>
      </w:pPr>
      <w:r>
        <w:rPr>
          <w:bCs/>
        </w:rPr>
        <w:t xml:space="preserve">Note 1: </w:t>
      </w:r>
      <w:r w:rsidR="000612AC">
        <w:rPr>
          <w:bCs/>
        </w:rPr>
        <w:t>This subsection</w:t>
      </w:r>
      <w:r w:rsidR="007B6DC1">
        <w:rPr>
          <w:bCs/>
        </w:rPr>
        <w:t xml:space="preserve"> </w:t>
      </w:r>
      <w:r>
        <w:rPr>
          <w:bCs/>
        </w:rPr>
        <w:t>will not be scored or publicly reported.</w:t>
      </w:r>
    </w:p>
    <w:p w14:paraId="1AB0D32A" w14:textId="77777777" w:rsidR="00EF0FC3" w:rsidRDefault="00EF0FC3" w:rsidP="00A84A2E">
      <w:pPr>
        <w:rPr>
          <w:bCs/>
        </w:rPr>
      </w:pPr>
    </w:p>
    <w:p w14:paraId="6330B302" w14:textId="29BA25DC" w:rsidR="00A84A2E" w:rsidRPr="0095373E" w:rsidRDefault="00A84A2E" w:rsidP="00A84A2E">
      <w:pPr>
        <w:rPr>
          <w:bCs/>
        </w:rPr>
      </w:pPr>
      <w:r>
        <w:rPr>
          <w:bCs/>
        </w:rPr>
        <w:t xml:space="preserve">Note </w:t>
      </w:r>
      <w:r w:rsidR="00EF0FC3">
        <w:rPr>
          <w:bCs/>
        </w:rPr>
        <w:t>2</w:t>
      </w:r>
      <w:r>
        <w:rPr>
          <w:bCs/>
        </w:rPr>
        <w:t xml:space="preserve">: </w:t>
      </w:r>
      <w:r w:rsidRPr="0095373E">
        <w:rPr>
          <w:bCs/>
        </w:rPr>
        <w:t>A</w:t>
      </w:r>
      <w:r w:rsidR="00596973">
        <w:rPr>
          <w:bCs/>
        </w:rPr>
        <w:t>n error in the diagnostic process</w:t>
      </w:r>
      <w:r w:rsidRPr="0095373E">
        <w:rPr>
          <w:bCs/>
        </w:rPr>
        <w:t xml:space="preserve"> is an event where one or both of the following occurred, with harm or high potential of harm to the patient: </w:t>
      </w:r>
    </w:p>
    <w:p w14:paraId="5E502CF7" w14:textId="77777777" w:rsidR="00A84A2E" w:rsidRPr="0095373E" w:rsidRDefault="00A84A2E" w:rsidP="00AD309C">
      <w:pPr>
        <w:numPr>
          <w:ilvl w:val="0"/>
          <w:numId w:val="310"/>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D309C">
      <w:pPr>
        <w:numPr>
          <w:ilvl w:val="0"/>
          <w:numId w:val="310"/>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31F674E1" w:rsidR="00A84A2E" w:rsidRDefault="00A84A2E" w:rsidP="00A84A2E">
      <w:pPr>
        <w:rPr>
          <w:bCs/>
        </w:rPr>
      </w:pPr>
      <w:r w:rsidRPr="0095373E">
        <w:rPr>
          <w:bCs/>
        </w:rPr>
        <w:t xml:space="preserve">All references to “errors in </w:t>
      </w:r>
      <w:r w:rsidR="00AB76C6">
        <w:rPr>
          <w:bCs/>
        </w:rPr>
        <w:t xml:space="preserve">the </w:t>
      </w:r>
      <w:r w:rsidR="00AB76C6" w:rsidRPr="0095373E">
        <w:rPr>
          <w:bCs/>
        </w:rPr>
        <w:t>diagnos</w:t>
      </w:r>
      <w:r w:rsidR="00AB76C6">
        <w:rPr>
          <w:bCs/>
        </w:rPr>
        <w:t>tic process</w:t>
      </w:r>
      <w:r w:rsidRPr="0095373E">
        <w:rPr>
          <w:bCs/>
        </w:rPr>
        <w:t xml:space="preserve">” refer to both types of events. </w:t>
      </w:r>
    </w:p>
    <w:p w14:paraId="3FB81E20" w14:textId="77777777" w:rsidR="00A84A2E" w:rsidRDefault="00A84A2E" w:rsidP="00A84A2E">
      <w:pPr>
        <w:rPr>
          <w:bCs/>
        </w:rPr>
      </w:pPr>
    </w:p>
    <w:p w14:paraId="156888FF" w14:textId="23FF1FA5" w:rsidR="00A84A2E" w:rsidRDefault="00A84A2E" w:rsidP="00A84A2E">
      <w:pPr>
        <w:rPr>
          <w:bCs/>
        </w:rPr>
      </w:pPr>
      <w:r>
        <w:rPr>
          <w:bCs/>
        </w:rPr>
        <w:t xml:space="preserve">Note </w:t>
      </w:r>
      <w:r w:rsidR="001D2C88">
        <w:rPr>
          <w:bCs/>
        </w:rPr>
        <w:t>3</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2D07C2E3">
                <wp:extent cx="5924550" cy="1025719"/>
                <wp:effectExtent l="0" t="0" r="19050" b="22225"/>
                <wp:docPr id="908883035" name="Text Box 908883035" descr="P8995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3" type="#_x0000_t202" alt="P8995TB26#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Rr5DxxYCAAAoBAAADgAAAAAAAAAAAAAAAAAuAgAAZHJzL2Uyb0RvYy54bWxQSwECLQAUAAYACAAA&#10;ACEAvOXoTdwAAAAFAQAADwAAAAAAAAAAAAAAAABwBAAAZHJzL2Rvd25yZXYueG1sUEsFBgAAAAAE&#10;AAQA8wAAAHkFAAAAAA==&#10;" strokecolor="red">
                <v:textbo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7BB7BE2" w14:textId="3554FD6D" w:rsidR="00DC69D9" w:rsidRPr="007A049F" w:rsidRDefault="00A84A2E" w:rsidP="00AB5B80">
      <w:pPr>
        <w:pStyle w:val="Heading3"/>
      </w:pPr>
      <w:r>
        <w:br/>
      </w:r>
      <w:bookmarkStart w:id="502" w:name="_Toc225877788"/>
      <w:r w:rsidR="00DC69D9" w:rsidRPr="00D66BB6">
        <w:t>Convening a Multidisciplinary Team Focused on Diagnostic Excellence</w:t>
      </w:r>
      <w:bookmarkEnd w:id="502"/>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6EF2D666" w:rsidR="00DC69D9" w:rsidRPr="00D66BB6" w:rsidRDefault="004801F0" w:rsidP="00AD309C">
            <w:pPr>
              <w:numPr>
                <w:ilvl w:val="0"/>
                <w:numId w:val="259"/>
              </w:numPr>
              <w:rPr>
                <w:rFonts w:cstheme="minorHAnsi"/>
              </w:rPr>
            </w:pPr>
            <w:r>
              <w:rPr>
                <w:rFonts w:cstheme="minorHAnsi"/>
              </w:rPr>
              <w:t>Does your hospital have a</w:t>
            </w:r>
            <w:r w:rsidR="00DC69D9" w:rsidRPr="00D66BB6">
              <w:rPr>
                <w:rFonts w:cstheme="minorHAnsi"/>
              </w:rPr>
              <w:t xml:space="preserve"> multidisciplinary team that meets all the following requirements</w:t>
            </w:r>
            <w:r w:rsidR="00AA302B">
              <w:rPr>
                <w:rFonts w:cstheme="minorHAnsi"/>
              </w:rPr>
              <w:t>:</w:t>
            </w:r>
          </w:p>
          <w:p w14:paraId="0BF4161D" w14:textId="525F479B" w:rsidR="00DC69D9" w:rsidRPr="00D66BB6" w:rsidRDefault="009D6489" w:rsidP="00AD309C">
            <w:pPr>
              <w:pStyle w:val="ListParagraph"/>
              <w:numPr>
                <w:ilvl w:val="0"/>
                <w:numId w:val="258"/>
              </w:numPr>
              <w:rPr>
                <w:rFonts w:cstheme="minorHAnsi"/>
              </w:rPr>
            </w:pPr>
            <w:r>
              <w:rPr>
                <w:rFonts w:cstheme="minorHAnsi"/>
              </w:rPr>
              <w:t>F</w:t>
            </w:r>
            <w:r w:rsidR="00DC69D9" w:rsidRPr="00D66BB6">
              <w:rPr>
                <w:rFonts w:cstheme="minorHAnsi"/>
              </w:rPr>
              <w:t xml:space="preserve">ocused on reducing harm to patients from errors in </w:t>
            </w:r>
            <w:r w:rsidR="00AB082A">
              <w:rPr>
                <w:rFonts w:cstheme="minorHAnsi"/>
              </w:rPr>
              <w:t xml:space="preserve">the </w:t>
            </w:r>
            <w:r w:rsidR="00DC69D9" w:rsidRPr="00D66BB6">
              <w:rPr>
                <w:rFonts w:cstheme="minorHAnsi"/>
              </w:rPr>
              <w:t>diagnos</w:t>
            </w:r>
            <w:r w:rsidR="00AB082A">
              <w:rPr>
                <w:rFonts w:cstheme="minorHAnsi"/>
              </w:rPr>
              <w:t>ti</w:t>
            </w:r>
            <w:r w:rsidR="00F717A3">
              <w:rPr>
                <w:rFonts w:cstheme="minorHAnsi"/>
              </w:rPr>
              <w:t>c</w:t>
            </w:r>
            <w:r w:rsidR="00AB082A">
              <w:rPr>
                <w:rFonts w:cstheme="minorHAnsi"/>
              </w:rPr>
              <w:t xml:space="preserve"> process</w:t>
            </w:r>
            <w:r w:rsidR="00AA302B">
              <w:rPr>
                <w:rFonts w:cstheme="minorHAnsi"/>
              </w:rPr>
              <w:t>;</w:t>
            </w:r>
          </w:p>
          <w:p w14:paraId="2E010D16" w14:textId="3C5F3379" w:rsidR="00DC69D9" w:rsidRPr="00D66BB6" w:rsidRDefault="00DC69D9" w:rsidP="00AD309C">
            <w:pPr>
              <w:pStyle w:val="ListParagraph"/>
              <w:numPr>
                <w:ilvl w:val="0"/>
                <w:numId w:val="258"/>
              </w:numPr>
              <w:rPr>
                <w:rFonts w:cstheme="minorHAnsi"/>
              </w:rPr>
            </w:pPr>
            <w:r w:rsidRPr="00D66BB6">
              <w:rPr>
                <w:rFonts w:cstheme="minorHAnsi"/>
              </w:rPr>
              <w:t>Sponsored by either the CEO or CMO</w:t>
            </w:r>
            <w:r w:rsidR="00AA302B">
              <w:rPr>
                <w:rFonts w:cstheme="minorHAnsi"/>
              </w:rPr>
              <w:t>;</w:t>
            </w:r>
          </w:p>
          <w:p w14:paraId="795FC175" w14:textId="642BFF33" w:rsidR="00DC69D9" w:rsidRPr="00D66BB6" w:rsidRDefault="00DC69D9" w:rsidP="00AD309C">
            <w:pPr>
              <w:pStyle w:val="ListParagraph"/>
              <w:numPr>
                <w:ilvl w:val="0"/>
                <w:numId w:val="258"/>
              </w:numPr>
              <w:rPr>
                <w:rFonts w:cstheme="minorHAnsi"/>
              </w:rPr>
            </w:pPr>
            <w:r w:rsidRPr="00D66BB6">
              <w:rPr>
                <w:rFonts w:cstheme="minorHAnsi"/>
              </w:rPr>
              <w:t>Includes, at a minimum, representatives from nursing, pharmacy, laboratory medicine, radiology, pathology, hospital medicine or inpatient care specialists, emergency medicine, and quality or risk management</w:t>
            </w:r>
            <w:r w:rsidR="00AA302B">
              <w:rPr>
                <w:rFonts w:cstheme="minorHAnsi"/>
              </w:rPr>
              <w:t>;</w:t>
            </w:r>
          </w:p>
          <w:p w14:paraId="698D95BF" w14:textId="7996EF13" w:rsidR="00DC69D9" w:rsidRPr="00D66BB6" w:rsidRDefault="00DC69D9" w:rsidP="00AD309C">
            <w:pPr>
              <w:pStyle w:val="ListParagraph"/>
              <w:numPr>
                <w:ilvl w:val="0"/>
                <w:numId w:val="258"/>
              </w:numPr>
              <w:rPr>
                <w:rFonts w:cstheme="minorHAnsi"/>
              </w:rPr>
            </w:pPr>
            <w:r w:rsidRPr="00D66BB6">
              <w:rPr>
                <w:rFonts w:cstheme="minorHAnsi"/>
              </w:rPr>
              <w:t>Meets at least quarterly</w:t>
            </w:r>
            <w:r w:rsidR="00AA302B">
              <w:rPr>
                <w:rFonts w:cstheme="minorHAnsi"/>
              </w:rPr>
              <w:t>;</w:t>
            </w:r>
          </w:p>
          <w:p w14:paraId="77B69E1E" w14:textId="73947CC5" w:rsidR="00DC69D9" w:rsidRPr="00D66BB6" w:rsidRDefault="00DC69D9" w:rsidP="00AD309C">
            <w:pPr>
              <w:pStyle w:val="ListParagraph"/>
              <w:numPr>
                <w:ilvl w:val="0"/>
                <w:numId w:val="258"/>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w:t>
            </w:r>
          </w:p>
          <w:p w14:paraId="33DCEE05" w14:textId="7A6B0961" w:rsidR="00DC69D9" w:rsidRDefault="00DC69D9" w:rsidP="00AD309C">
            <w:pPr>
              <w:pStyle w:val="ListParagraph"/>
              <w:numPr>
                <w:ilvl w:val="0"/>
                <w:numId w:val="258"/>
              </w:numPr>
              <w:rPr>
                <w:rFonts w:cstheme="minorHAnsi"/>
              </w:rPr>
            </w:pPr>
            <w:r w:rsidRPr="00D66BB6">
              <w:rPr>
                <w:rFonts w:cstheme="minorHAnsi"/>
              </w:rPr>
              <w:t>Reports to the Board annually</w:t>
            </w:r>
            <w:r w:rsidR="000F21B7">
              <w:rPr>
                <w:rFonts w:cstheme="minorHAnsi"/>
              </w:rPr>
              <w:t>; and</w:t>
            </w:r>
          </w:p>
          <w:p w14:paraId="6FF51571" w14:textId="34A0EB6E" w:rsidR="0094228F" w:rsidRPr="0094228F" w:rsidRDefault="0094228F" w:rsidP="0094228F">
            <w:pPr>
              <w:pStyle w:val="ListParagraph"/>
              <w:numPr>
                <w:ilvl w:val="0"/>
                <w:numId w:val="258"/>
              </w:numPr>
              <w:rPr>
                <w:rFonts w:cstheme="minorHAnsi"/>
              </w:rPr>
            </w:pPr>
            <w:r w:rsidRPr="00243616">
              <w:rPr>
                <w:rFonts w:cstheme="minorHAnsi"/>
              </w:rPr>
              <w:t>Includes at least one patient and/or care partner</w:t>
            </w:r>
            <w:r w:rsidR="000F21B7">
              <w:rPr>
                <w:rFonts w:cstheme="minorHAnsi"/>
              </w:rPr>
              <w:t>?</w:t>
            </w:r>
          </w:p>
          <w:p w14:paraId="0DE95B55" w14:textId="77777777" w:rsidR="00B07236" w:rsidRDefault="00B07236" w:rsidP="00EC4DCE">
            <w:pPr>
              <w:ind w:left="720"/>
              <w:rPr>
                <w:rFonts w:cstheme="minorHAnsi"/>
                <w:i/>
              </w:rPr>
            </w:pPr>
          </w:p>
          <w:p w14:paraId="7AEA2DE9" w14:textId="4BF5625F" w:rsidR="008B4E6E" w:rsidRDefault="00957380" w:rsidP="008B4E6E">
            <w:pPr>
              <w:ind w:left="720"/>
              <w:rPr>
                <w:rFonts w:cs="Aptos"/>
                <w:i/>
                <w:iCs/>
              </w:rPr>
            </w:pPr>
            <w:r w:rsidRPr="001F2388">
              <w:rPr>
                <w:rFonts w:cstheme="minorHAnsi"/>
                <w:i/>
                <w:iCs/>
              </w:rPr>
              <w:t>The multidisciplinary team</w:t>
            </w:r>
            <w:r w:rsidR="00EB6550">
              <w:rPr>
                <w:rFonts w:cs="Aptos"/>
                <w:i/>
                <w:iCs/>
              </w:rPr>
              <w:t xml:space="preserve"> </w:t>
            </w:r>
            <w:r w:rsidR="00EB6550" w:rsidRPr="003041BC">
              <w:rPr>
                <w:rFonts w:cs="Aptos"/>
                <w:i/>
                <w:iCs/>
              </w:rPr>
              <w:t xml:space="preserve">can be the established </w:t>
            </w:r>
            <w:r w:rsidR="00EA50CE">
              <w:rPr>
                <w:rFonts w:cs="Aptos"/>
                <w:i/>
                <w:iCs/>
              </w:rPr>
              <w:t>hospital-wide safety and quality</w:t>
            </w:r>
            <w:r w:rsidR="00EA50CE" w:rsidRPr="003041BC">
              <w:rPr>
                <w:rFonts w:cs="Aptos"/>
                <w:i/>
                <w:iCs/>
              </w:rPr>
              <w:t xml:space="preserve"> </w:t>
            </w:r>
            <w:r w:rsidR="00EB6550" w:rsidRPr="003041BC">
              <w:rPr>
                <w:rFonts w:cs="Aptos"/>
                <w:i/>
                <w:iCs/>
              </w:rPr>
              <w:t xml:space="preserve">committee if the committee has a dedicated agenda item at least quarterly to review </w:t>
            </w:r>
            <w:r w:rsidR="008B4E6E">
              <w:rPr>
                <w:rFonts w:cs="Aptos"/>
                <w:i/>
                <w:iCs/>
              </w:rPr>
              <w:t>efforts focused on reducing harm to patients from errors in the diagnostic process.</w:t>
            </w:r>
          </w:p>
          <w:p w14:paraId="4B48E8D3" w14:textId="77777777" w:rsidR="001B46AE" w:rsidRDefault="001B46AE" w:rsidP="008B4E6E">
            <w:pPr>
              <w:ind w:left="720"/>
              <w:rPr>
                <w:rFonts w:cs="Aptos"/>
                <w:i/>
                <w:iCs/>
              </w:rPr>
            </w:pPr>
          </w:p>
          <w:p w14:paraId="3DA3F8E1" w14:textId="1F2BD178" w:rsidR="00DC69D9" w:rsidRPr="00D66BB6" w:rsidRDefault="001B46AE" w:rsidP="000013C7">
            <w:pPr>
              <w:ind w:left="720"/>
              <w:rPr>
                <w:rFonts w:cstheme="minorHAnsi"/>
                <w:i/>
              </w:rPr>
            </w:pPr>
            <w:r w:rsidRPr="001B46AE">
              <w:rPr>
                <w:rFonts w:cs="Aptos"/>
                <w:i/>
                <w:iCs/>
              </w:rPr>
              <w:t>If “no” to question #1, skip questions #2-</w:t>
            </w:r>
            <w:r w:rsidR="002D6BC8">
              <w:rPr>
                <w:rFonts w:cs="Aptos"/>
                <w:i/>
                <w:iCs/>
              </w:rPr>
              <w:t>5</w:t>
            </w:r>
            <w:r w:rsidRPr="001B46AE">
              <w:rPr>
                <w:rFonts w:cs="Aptos"/>
                <w:i/>
                <w:iCs/>
              </w:rPr>
              <w:t xml:space="preserve"> and continue to question #</w:t>
            </w:r>
            <w:r w:rsidR="002D6BC8">
              <w:rPr>
                <w:rFonts w:cs="Aptos"/>
                <w:i/>
                <w:iCs/>
              </w:rPr>
              <w:t>6</w:t>
            </w:r>
            <w:r w:rsidRPr="001B46AE">
              <w:rPr>
                <w:rFonts w:cs="Aptos"/>
                <w:i/>
                <w:iCs/>
              </w:rPr>
              <w:t>.</w:t>
            </w:r>
          </w:p>
        </w:tc>
        <w:tc>
          <w:tcPr>
            <w:tcW w:w="2908" w:type="dxa"/>
            <w:vAlign w:val="center"/>
          </w:tcPr>
          <w:p w14:paraId="568F9904" w14:textId="77777777" w:rsidR="00DC69D9" w:rsidRPr="00B74BD8" w:rsidRDefault="00DC69D9" w:rsidP="00314941">
            <w:pPr>
              <w:pStyle w:val="ListParagraph"/>
              <w:numPr>
                <w:ilvl w:val="0"/>
                <w:numId w:val="262"/>
              </w:numPr>
              <w:rPr>
                <w:rFonts w:cstheme="minorHAnsi"/>
                <w:iCs/>
              </w:rPr>
            </w:pPr>
            <w:r w:rsidRPr="00B74BD8">
              <w:rPr>
                <w:rFonts w:cstheme="minorHAnsi"/>
                <w:iCs/>
              </w:rPr>
              <w:t>Yes</w:t>
            </w:r>
          </w:p>
          <w:p w14:paraId="12F8C0A7" w14:textId="77777777" w:rsidR="00DC69D9" w:rsidRDefault="00DC69D9" w:rsidP="00314941">
            <w:pPr>
              <w:pStyle w:val="ListParagraph"/>
              <w:numPr>
                <w:ilvl w:val="0"/>
                <w:numId w:val="262"/>
              </w:numPr>
              <w:rPr>
                <w:rFonts w:cstheme="minorHAnsi"/>
                <w:iCs/>
              </w:rPr>
            </w:pPr>
            <w:r w:rsidRPr="00B74BD8">
              <w:rPr>
                <w:rFonts w:cstheme="minorHAnsi"/>
                <w:iCs/>
              </w:rPr>
              <w:t>No</w:t>
            </w:r>
          </w:p>
          <w:p w14:paraId="5DEE2104" w14:textId="19716B59" w:rsidR="00314941" w:rsidRPr="00314941" w:rsidRDefault="00314941" w:rsidP="00314941">
            <w:pPr>
              <w:pStyle w:val="ListParagraph"/>
              <w:numPr>
                <w:ilvl w:val="0"/>
                <w:numId w:val="262"/>
              </w:numPr>
              <w:rPr>
                <w:rFonts w:cstheme="minorHAnsi"/>
                <w:iCs/>
              </w:rPr>
            </w:pPr>
            <w:r w:rsidRPr="004211D9">
              <w:rPr>
                <w:rFonts w:cstheme="minorHAnsi"/>
                <w:iCs/>
              </w:rPr>
              <w:t>Yes, but our multidisciplinary team does not yet include a patient and/or care partner</w:t>
            </w:r>
          </w:p>
        </w:tc>
      </w:tr>
      <w:tr w:rsidR="00236924" w:rsidRPr="008559B9" w14:paraId="6DBAE92E" w14:textId="77777777" w:rsidTr="003618E3">
        <w:trPr>
          <w:trHeight w:val="431"/>
        </w:trPr>
        <w:tc>
          <w:tcPr>
            <w:tcW w:w="7067" w:type="dxa"/>
            <w:vAlign w:val="center"/>
          </w:tcPr>
          <w:p w14:paraId="1F91EEAF" w14:textId="42F5259C" w:rsidR="00236924" w:rsidRPr="00D66BB6" w:rsidRDefault="003F6102" w:rsidP="00AD309C">
            <w:pPr>
              <w:numPr>
                <w:ilvl w:val="0"/>
                <w:numId w:val="259"/>
              </w:numPr>
              <w:rPr>
                <w:rFonts w:cstheme="minorHAnsi"/>
              </w:rPr>
            </w:pPr>
            <w:r>
              <w:rPr>
                <w:rFonts w:eastAsiaTheme="minorHAnsi" w:cstheme="minorHAnsi"/>
                <w:kern w:val="2"/>
                <w14:ligatures w14:val="standardContextual"/>
              </w:rPr>
              <w:t xml:space="preserve">As a standing agenda item of </w:t>
            </w:r>
            <w:r w:rsidR="00021C31">
              <w:rPr>
                <w:rFonts w:eastAsiaTheme="minorHAnsi" w:cstheme="minorHAnsi"/>
                <w:kern w:val="2"/>
                <w14:ligatures w14:val="standardContextual"/>
              </w:rPr>
              <w:t>at least quarterly</w:t>
            </w:r>
            <w:r>
              <w:rPr>
                <w:rFonts w:eastAsiaTheme="minorHAnsi" w:cstheme="minorHAnsi"/>
                <w:kern w:val="2"/>
                <w14:ligatures w14:val="standardContextual"/>
              </w:rPr>
              <w:t xml:space="preserve"> meetings, </w:t>
            </w:r>
            <w:r w:rsidR="003423ED">
              <w:rPr>
                <w:rFonts w:eastAsiaTheme="minorHAnsi" w:cstheme="minorHAnsi"/>
                <w:kern w:val="2"/>
                <w14:ligatures w14:val="standardContextual"/>
              </w:rPr>
              <w:t>h</w:t>
            </w:r>
            <w:r w:rsidR="00236924" w:rsidRPr="00D66BB6">
              <w:rPr>
                <w:rFonts w:cstheme="minorHAnsi"/>
              </w:rPr>
              <w:t xml:space="preserve">as the multidisciplinary team reviewed any clinical or administrative data, patient experience or patient reported data, or incident reports to identify or track errors in </w:t>
            </w:r>
            <w:r w:rsidR="00286552">
              <w:rPr>
                <w:rFonts w:cstheme="minorHAnsi"/>
              </w:rPr>
              <w:t>the diagnostic process</w:t>
            </w:r>
            <w:r w:rsidR="00236924" w:rsidRPr="00D66BB6">
              <w:rPr>
                <w:rFonts w:cstheme="minorHAnsi"/>
              </w:rPr>
              <w:t>?</w:t>
            </w:r>
          </w:p>
          <w:p w14:paraId="3C7E5FFA" w14:textId="77777777" w:rsidR="00236924" w:rsidRPr="00D66BB6" w:rsidRDefault="00236924" w:rsidP="00236924">
            <w:pPr>
              <w:ind w:left="360"/>
              <w:rPr>
                <w:rFonts w:cstheme="minorHAnsi"/>
              </w:rPr>
            </w:pPr>
          </w:p>
          <w:p w14:paraId="5734E0B2" w14:textId="39B025BC" w:rsidR="00236924" w:rsidRPr="00D66BB6" w:rsidRDefault="00236924" w:rsidP="00236924">
            <w:pPr>
              <w:ind w:left="360"/>
              <w:rPr>
                <w:rFonts w:cstheme="minorHAnsi"/>
                <w:i/>
              </w:rPr>
            </w:pPr>
          </w:p>
        </w:tc>
        <w:tc>
          <w:tcPr>
            <w:tcW w:w="2908" w:type="dxa"/>
            <w:vAlign w:val="center"/>
          </w:tcPr>
          <w:p w14:paraId="229CF591" w14:textId="77777777" w:rsidR="00236924" w:rsidRPr="00B74BD8" w:rsidRDefault="00236924" w:rsidP="00AD309C">
            <w:pPr>
              <w:pStyle w:val="ListParagraph"/>
              <w:numPr>
                <w:ilvl w:val="0"/>
                <w:numId w:val="262"/>
              </w:numPr>
              <w:rPr>
                <w:rFonts w:cstheme="minorHAnsi"/>
                <w:iCs/>
              </w:rPr>
            </w:pPr>
            <w:r w:rsidRPr="00B74BD8">
              <w:rPr>
                <w:rFonts w:cstheme="minorHAnsi"/>
                <w:iCs/>
              </w:rPr>
              <w:t>Yes</w:t>
            </w:r>
          </w:p>
          <w:p w14:paraId="7A857A8A" w14:textId="2E49595D" w:rsidR="00DA0282" w:rsidRPr="001074C2" w:rsidRDefault="00236924" w:rsidP="001074C2">
            <w:pPr>
              <w:pStyle w:val="ListParagraph"/>
              <w:numPr>
                <w:ilvl w:val="0"/>
                <w:numId w:val="262"/>
              </w:numPr>
              <w:rPr>
                <w:rFonts w:cstheme="minorHAnsi"/>
                <w:iCs/>
              </w:rPr>
            </w:pPr>
            <w:r w:rsidRPr="00B74BD8">
              <w:rPr>
                <w:rFonts w:cstheme="minorHAnsi"/>
                <w:iCs/>
              </w:rPr>
              <w:t>No</w:t>
            </w:r>
          </w:p>
        </w:tc>
      </w:tr>
      <w:tr w:rsidR="00BF1FBE" w:rsidRPr="008559B9" w14:paraId="156EF909" w14:textId="77777777" w:rsidTr="003618E3">
        <w:trPr>
          <w:trHeight w:val="431"/>
        </w:trPr>
        <w:tc>
          <w:tcPr>
            <w:tcW w:w="7067" w:type="dxa"/>
            <w:vAlign w:val="center"/>
          </w:tcPr>
          <w:p w14:paraId="6479B009" w14:textId="09A2B300"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convened</w:t>
            </w:r>
            <w:r w:rsidRPr="00D66BB6">
              <w:rPr>
                <w:rFonts w:cstheme="minorHAnsi"/>
              </w:rPr>
              <w:t xml:space="preserve"> the emergency medicine staff to develop or implement any initiatives aimed at improving accurate and timely diagnosis of commonly misdiagnosed conditions? </w:t>
            </w:r>
          </w:p>
        </w:tc>
        <w:tc>
          <w:tcPr>
            <w:tcW w:w="2908" w:type="dxa"/>
            <w:vAlign w:val="center"/>
          </w:tcPr>
          <w:p w14:paraId="41B9CD5C"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0080B68"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2B632429" w14:textId="1FAA451D" w:rsidR="00BF1FBE" w:rsidRPr="00B74BD8" w:rsidRDefault="00BF1FBE" w:rsidP="00BF1FBE">
            <w:pPr>
              <w:pStyle w:val="ListParagraph"/>
              <w:numPr>
                <w:ilvl w:val="0"/>
                <w:numId w:val="262"/>
              </w:numPr>
              <w:rPr>
                <w:rFonts w:cstheme="minorHAnsi"/>
                <w:iCs/>
              </w:rPr>
            </w:pPr>
            <w:r w:rsidRPr="00257CBD">
              <w:rPr>
                <w:rFonts w:cstheme="minorHAnsi"/>
                <w:iCs/>
              </w:rPr>
              <w:t>No, but the emergency medicine staff have independently implemented at least one such initiative</w:t>
            </w:r>
            <w:r w:rsidRPr="00C85AC0">
              <w:rPr>
                <w:rFonts w:eastAsia="Avenir" w:cs="Aptos"/>
                <w:iCs/>
              </w:rPr>
              <w:t>, and presented their initiative to the multidisciplinary team</w:t>
            </w:r>
          </w:p>
        </w:tc>
      </w:tr>
      <w:tr w:rsidR="00BF1FBE" w:rsidRPr="008559B9" w14:paraId="3D4BC472" w14:textId="77777777" w:rsidTr="003618E3">
        <w:trPr>
          <w:trHeight w:val="431"/>
        </w:trPr>
        <w:tc>
          <w:tcPr>
            <w:tcW w:w="7067" w:type="dxa"/>
            <w:vAlign w:val="center"/>
          </w:tcPr>
          <w:p w14:paraId="40CB5BC8" w14:textId="622A2314"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 xml:space="preserve">convened </w:t>
            </w:r>
            <w:r w:rsidRPr="00D66BB6">
              <w:rPr>
                <w:rFonts w:cstheme="minorHAnsi"/>
              </w:rPr>
              <w:t>pathologists and radiologists to develop or implement</w:t>
            </w:r>
            <w:r>
              <w:rPr>
                <w:rFonts w:cstheme="minorHAnsi"/>
              </w:rPr>
              <w:t xml:space="preserve"> </w:t>
            </w:r>
            <w:r w:rsidRPr="00D66BB6">
              <w:rPr>
                <w:rFonts w:cstheme="minorHAnsi"/>
              </w:rPr>
              <w:t xml:space="preserve">protocols to ensure timely review and resolution of discrepancies, </w:t>
            </w:r>
            <w:r>
              <w:rPr>
                <w:rFonts w:cstheme="minorHAnsi"/>
              </w:rPr>
              <w:t>and timely communication of diagnoses to patients and their families</w:t>
            </w:r>
            <w:r w:rsidRPr="00D66BB6">
              <w:rPr>
                <w:rFonts w:cstheme="minorHAnsi"/>
              </w:rPr>
              <w:t>?</w:t>
            </w:r>
          </w:p>
        </w:tc>
        <w:tc>
          <w:tcPr>
            <w:tcW w:w="2908" w:type="dxa"/>
            <w:vAlign w:val="center"/>
          </w:tcPr>
          <w:p w14:paraId="0590A34A"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8D50C60"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548CEC22" w14:textId="40488515" w:rsidR="00BF1FBE" w:rsidRPr="00B74BD8" w:rsidRDefault="00BF1FBE" w:rsidP="00BF1FBE">
            <w:pPr>
              <w:pStyle w:val="ListParagraph"/>
              <w:numPr>
                <w:ilvl w:val="0"/>
                <w:numId w:val="262"/>
              </w:numPr>
              <w:rPr>
                <w:rFonts w:cstheme="minorHAnsi"/>
                <w:iCs/>
              </w:rPr>
            </w:pPr>
            <w:r w:rsidRPr="00257CBD">
              <w:rPr>
                <w:rFonts w:cstheme="minorHAnsi"/>
                <w:iCs/>
              </w:rPr>
              <w:t xml:space="preserve">No, but radiologists and pathologists independently developed or implemented at least one such protocol, </w:t>
            </w:r>
            <w:r w:rsidRPr="003041BC">
              <w:rPr>
                <w:rFonts w:eastAsia="Avenir" w:cs="Aptos"/>
                <w:iCs/>
              </w:rPr>
              <w:t>and presented their protocol to the multidisciplinary team</w:t>
            </w:r>
          </w:p>
        </w:tc>
      </w:tr>
      <w:tr w:rsidR="00DA0282" w:rsidRPr="008559B9" w14:paraId="4545B546" w14:textId="77777777" w:rsidTr="00B74BD8">
        <w:trPr>
          <w:trHeight w:val="1296"/>
        </w:trPr>
        <w:tc>
          <w:tcPr>
            <w:tcW w:w="7067" w:type="dxa"/>
            <w:vAlign w:val="center"/>
          </w:tcPr>
          <w:p w14:paraId="31246A97" w14:textId="0D1939DE" w:rsidR="00DA0282" w:rsidRPr="00D66BB6" w:rsidRDefault="0053444B" w:rsidP="00AD309C">
            <w:pPr>
              <w:numPr>
                <w:ilvl w:val="0"/>
                <w:numId w:val="259"/>
              </w:numPr>
              <w:rPr>
                <w:rFonts w:cstheme="minorHAnsi"/>
              </w:rPr>
            </w:pPr>
            <w:r>
              <w:rPr>
                <w:rFonts w:cstheme="minorHAnsi"/>
              </w:rPr>
              <w:t xml:space="preserve">In the past 24 months, </w:t>
            </w:r>
            <w:r>
              <w:rPr>
                <w:rFonts w:eastAsiaTheme="minorHAnsi" w:cstheme="minorHAnsi"/>
                <w:kern w:val="2"/>
                <w14:ligatures w14:val="standardContextual"/>
              </w:rPr>
              <w:t>h</w:t>
            </w:r>
            <w:r w:rsidR="00DA0282" w:rsidRPr="00D66BB6">
              <w:rPr>
                <w:rFonts w:eastAsiaTheme="minorHAnsi" w:cstheme="minorHAnsi"/>
                <w:kern w:val="2"/>
                <w14:ligatures w14:val="standardContextual"/>
              </w:rPr>
              <w:t xml:space="preserve">as the multidisciplinary team encouraged all staff (verbally or in writing), including all clinicians who participate in the diagnostic process, to report errors in </w:t>
            </w:r>
            <w:r w:rsidR="00E447A6">
              <w:rPr>
                <w:rFonts w:eastAsiaTheme="minorHAnsi" w:cstheme="minorHAnsi"/>
                <w:kern w:val="2"/>
                <w14:ligatures w14:val="standardContextual"/>
              </w:rPr>
              <w:t>the diagnostic process</w:t>
            </w:r>
            <w:r w:rsidR="00DA0282" w:rsidRPr="00D66BB6">
              <w:rPr>
                <w:rFonts w:eastAsiaTheme="minorHAnsi" w:cstheme="minorHAnsi"/>
                <w:kern w:val="2"/>
                <w14:ligatures w14:val="standardContextual"/>
              </w:rPr>
              <w:t xml:space="preserve"> via the hospital’s incident or event reporting system? </w:t>
            </w:r>
          </w:p>
        </w:tc>
        <w:tc>
          <w:tcPr>
            <w:tcW w:w="2908" w:type="dxa"/>
            <w:vAlign w:val="center"/>
          </w:tcPr>
          <w:p w14:paraId="4A5C9C80" w14:textId="77777777" w:rsidR="00DA0282" w:rsidRDefault="00DA0282" w:rsidP="00AD309C">
            <w:pPr>
              <w:pStyle w:val="ListParagraph"/>
              <w:numPr>
                <w:ilvl w:val="0"/>
                <w:numId w:val="311"/>
              </w:numPr>
              <w:rPr>
                <w:rFonts w:cstheme="minorHAnsi"/>
                <w:iCs/>
              </w:rPr>
            </w:pPr>
            <w:r w:rsidRPr="0029141C">
              <w:rPr>
                <w:rFonts w:cstheme="minorHAnsi"/>
                <w:iCs/>
              </w:rPr>
              <w:t>Yes</w:t>
            </w:r>
          </w:p>
          <w:p w14:paraId="5D19E3D1" w14:textId="65F413FE" w:rsidR="00DA0282" w:rsidRPr="00D55D98" w:rsidRDefault="00DA0282" w:rsidP="00D55D98">
            <w:pPr>
              <w:pStyle w:val="ListParagraph"/>
              <w:numPr>
                <w:ilvl w:val="0"/>
                <w:numId w:val="262"/>
              </w:numPr>
              <w:rPr>
                <w:rFonts w:cstheme="minorHAnsi"/>
                <w:iCs/>
              </w:rPr>
            </w:pPr>
            <w:r w:rsidRPr="00A84A2E">
              <w:rPr>
                <w:rFonts w:cstheme="minorHAnsi"/>
                <w:iCs/>
              </w:rPr>
              <w:t>No</w:t>
            </w:r>
          </w:p>
        </w:tc>
      </w:tr>
      <w:tr w:rsidR="00214061" w:rsidRPr="008559B9" w14:paraId="684E3848" w14:textId="77777777" w:rsidTr="00B74BD8">
        <w:trPr>
          <w:trHeight w:val="1296"/>
        </w:trPr>
        <w:tc>
          <w:tcPr>
            <w:tcW w:w="7067" w:type="dxa"/>
            <w:vAlign w:val="center"/>
          </w:tcPr>
          <w:p w14:paraId="0B9D2C7C" w14:textId="5BC7AEFD" w:rsidR="00214061" w:rsidRPr="00D66BB6" w:rsidRDefault="00214061" w:rsidP="00214061">
            <w:pPr>
              <w:pStyle w:val="ListParagraph"/>
              <w:numPr>
                <w:ilvl w:val="0"/>
                <w:numId w:val="259"/>
              </w:numPr>
              <w:spacing w:after="160" w:line="259" w:lineRule="auto"/>
              <w:rPr>
                <w:rFonts w:cstheme="minorHAnsi"/>
              </w:rPr>
            </w:pPr>
            <w:r>
              <w:rPr>
                <w:rFonts w:cstheme="minorHAnsi"/>
              </w:rPr>
              <w:t>In the past 36 months, h</w:t>
            </w:r>
            <w:r w:rsidRPr="00D66BB6">
              <w:rPr>
                <w:rFonts w:cstheme="minorHAnsi"/>
              </w:rPr>
              <w:t xml:space="preserve">as your </w:t>
            </w:r>
            <w:r>
              <w:rPr>
                <w:rFonts w:cstheme="minorHAnsi"/>
              </w:rPr>
              <w:t xml:space="preserve">hospital used the </w:t>
            </w:r>
            <w:hyperlink r:id="rId362" w:history="1">
              <w:r w:rsidRPr="006C2288">
                <w:rPr>
                  <w:rStyle w:val="Hyperlink"/>
                  <w:rFonts w:cstheme="minorHAnsi"/>
                </w:rPr>
                <w:t>Safer Dx Checklist</w:t>
              </w:r>
            </w:hyperlink>
            <w:r>
              <w:rPr>
                <w:rFonts w:cstheme="minorHAnsi"/>
              </w:rPr>
              <w:t xml:space="preserve"> to identify at least one high-priority practice that is not currently at “Full” implementation</w:t>
            </w:r>
            <w:r w:rsidRPr="00D66BB6">
              <w:rPr>
                <w:rFonts w:cstheme="minorHAnsi"/>
              </w:rPr>
              <w:t>?</w:t>
            </w:r>
          </w:p>
          <w:p w14:paraId="0F6B5E1A" w14:textId="009EC504" w:rsidR="00214061" w:rsidRPr="00D66BB6" w:rsidRDefault="00214061" w:rsidP="00214061">
            <w:pPr>
              <w:ind w:left="360"/>
              <w:rPr>
                <w:rFonts w:cstheme="minorHAnsi"/>
                <w:i/>
              </w:rPr>
            </w:pPr>
            <w:r w:rsidRPr="00D66BB6">
              <w:rPr>
                <w:rFonts w:cstheme="minorHAnsi"/>
                <w:i/>
              </w:rPr>
              <w:t>If</w:t>
            </w:r>
            <w:r w:rsidR="00D643A4">
              <w:rPr>
                <w:rFonts w:cstheme="minorHAnsi"/>
                <w:i/>
              </w:rPr>
              <w:t xml:space="preserve"> “</w:t>
            </w:r>
            <w:r w:rsidR="00695A0E">
              <w:rPr>
                <w:rFonts w:cstheme="minorHAnsi"/>
                <w:i/>
              </w:rPr>
              <w:t>y</w:t>
            </w:r>
            <w:r w:rsidR="00D643A4" w:rsidRPr="00D643A4">
              <w:rPr>
                <w:rFonts w:cstheme="minorHAnsi"/>
                <w:i/>
              </w:rPr>
              <w:t>es, but all practices are currently fully implemented</w:t>
            </w:r>
            <w:r w:rsidR="009566B1">
              <w:rPr>
                <w:rFonts w:cstheme="minorHAnsi"/>
                <w:i/>
              </w:rPr>
              <w:t>,</w:t>
            </w:r>
            <w:r w:rsidR="006B4889">
              <w:rPr>
                <w:rFonts w:cstheme="minorHAnsi"/>
                <w:i/>
              </w:rPr>
              <w:t>”</w:t>
            </w:r>
            <w:r w:rsidR="008064E6">
              <w:rPr>
                <w:rFonts w:cstheme="minorHAnsi"/>
                <w:i/>
              </w:rPr>
              <w:t xml:space="preserve"> </w:t>
            </w:r>
            <w:r w:rsidR="00D643A4">
              <w:rPr>
                <w:rFonts w:cstheme="minorHAnsi"/>
                <w:i/>
              </w:rPr>
              <w:t>or</w:t>
            </w:r>
            <w:r w:rsidRPr="00D66BB6">
              <w:rPr>
                <w:rFonts w:cstheme="minorHAnsi"/>
                <w:i/>
              </w:rPr>
              <w:t xml:space="preserve"> “no” to question #</w:t>
            </w:r>
            <w:r w:rsidR="008270B9">
              <w:rPr>
                <w:rFonts w:cstheme="minorHAnsi"/>
                <w:i/>
              </w:rPr>
              <w:t>6</w:t>
            </w:r>
            <w:r w:rsidRPr="00D66BB6">
              <w:rPr>
                <w:rFonts w:cstheme="minorHAnsi"/>
                <w:i/>
              </w:rPr>
              <w:t>, skip question #</w:t>
            </w:r>
            <w:r w:rsidR="008270B9">
              <w:rPr>
                <w:rFonts w:cstheme="minorHAnsi"/>
                <w:i/>
              </w:rPr>
              <w:t>7</w:t>
            </w:r>
            <w:r w:rsidRPr="00D66BB6">
              <w:rPr>
                <w:rFonts w:cstheme="minorHAnsi"/>
                <w:i/>
              </w:rPr>
              <w:t xml:space="preserve"> and continue to </w:t>
            </w:r>
            <w:r w:rsidR="004E03B6">
              <w:rPr>
                <w:rFonts w:cstheme="minorHAnsi"/>
                <w:i/>
              </w:rPr>
              <w:t>question #8</w:t>
            </w:r>
            <w:r w:rsidRPr="00D66BB6">
              <w:rPr>
                <w:rFonts w:cstheme="minorHAnsi"/>
                <w:i/>
              </w:rPr>
              <w:t>.</w:t>
            </w:r>
          </w:p>
        </w:tc>
        <w:tc>
          <w:tcPr>
            <w:tcW w:w="2908" w:type="dxa"/>
            <w:vAlign w:val="center"/>
          </w:tcPr>
          <w:p w14:paraId="131C15F0" w14:textId="77777777" w:rsidR="00214061" w:rsidRPr="00D66BB6" w:rsidRDefault="00214061" w:rsidP="00214061">
            <w:pPr>
              <w:pStyle w:val="ListParagraph"/>
              <w:numPr>
                <w:ilvl w:val="0"/>
                <w:numId w:val="337"/>
              </w:numPr>
              <w:rPr>
                <w:rFonts w:cstheme="minorHAnsi"/>
              </w:rPr>
            </w:pPr>
            <w:r w:rsidRPr="00D66BB6">
              <w:rPr>
                <w:rFonts w:cstheme="minorHAnsi"/>
              </w:rPr>
              <w:t>Yes, led by our multidisciplinary team</w:t>
            </w:r>
          </w:p>
          <w:p w14:paraId="37824A17" w14:textId="28AE728B" w:rsidR="00214061" w:rsidRDefault="00214061" w:rsidP="00214061">
            <w:pPr>
              <w:pStyle w:val="ListParagraph"/>
              <w:numPr>
                <w:ilvl w:val="0"/>
                <w:numId w:val="337"/>
              </w:numPr>
              <w:rPr>
                <w:rFonts w:cstheme="minorHAnsi"/>
              </w:rPr>
            </w:pPr>
            <w:r w:rsidRPr="00D66BB6">
              <w:rPr>
                <w:rFonts w:cstheme="minorHAnsi"/>
              </w:rPr>
              <w:t xml:space="preserve">Yes, led by a different </w:t>
            </w:r>
            <w:r w:rsidR="004B552D">
              <w:rPr>
                <w:rFonts w:cstheme="minorHAnsi"/>
              </w:rPr>
              <w:t>team</w:t>
            </w:r>
            <w:r w:rsidR="004B552D" w:rsidRPr="00D66BB6">
              <w:rPr>
                <w:rFonts w:cstheme="minorHAnsi"/>
              </w:rPr>
              <w:t xml:space="preserve"> </w:t>
            </w:r>
            <w:r w:rsidRPr="00D66BB6">
              <w:rPr>
                <w:rFonts w:cstheme="minorHAnsi"/>
              </w:rPr>
              <w:t>at the hospital</w:t>
            </w:r>
          </w:p>
          <w:p w14:paraId="776652C4" w14:textId="03ACD0CE" w:rsidR="00F76231" w:rsidRPr="00F76231" w:rsidRDefault="00F76231" w:rsidP="00F76231">
            <w:pPr>
              <w:pStyle w:val="ListParagraph"/>
              <w:numPr>
                <w:ilvl w:val="0"/>
                <w:numId w:val="337"/>
              </w:numPr>
              <w:rPr>
                <w:rFonts w:cstheme="minorHAnsi"/>
              </w:rPr>
            </w:pPr>
            <w:r w:rsidRPr="00F76231">
              <w:rPr>
                <w:rFonts w:cstheme="minorHAnsi"/>
              </w:rPr>
              <w:t>Yes, but all practices are currently fully implemented</w:t>
            </w:r>
          </w:p>
          <w:p w14:paraId="69E744FB" w14:textId="55CD5B48" w:rsidR="00214061" w:rsidRPr="00B74BD8" w:rsidRDefault="00214061" w:rsidP="00214061">
            <w:pPr>
              <w:pStyle w:val="ListParagraph"/>
              <w:numPr>
                <w:ilvl w:val="0"/>
                <w:numId w:val="262"/>
              </w:numPr>
              <w:rPr>
                <w:rFonts w:cstheme="minorHAnsi"/>
                <w:iCs/>
              </w:rPr>
            </w:pPr>
            <w:r w:rsidRPr="00D66BB6">
              <w:rPr>
                <w:rFonts w:cstheme="minorHAnsi"/>
              </w:rPr>
              <w:t>No</w:t>
            </w:r>
          </w:p>
        </w:tc>
      </w:tr>
      <w:tr w:rsidR="00214061" w:rsidRPr="008559B9" w14:paraId="4469C0E9" w14:textId="77777777" w:rsidTr="00B65144">
        <w:trPr>
          <w:trHeight w:val="720"/>
        </w:trPr>
        <w:tc>
          <w:tcPr>
            <w:tcW w:w="7067" w:type="dxa"/>
            <w:vAlign w:val="center"/>
          </w:tcPr>
          <w:p w14:paraId="0D33CFBE" w14:textId="7F8D4E32" w:rsidR="00214061" w:rsidRDefault="00214061" w:rsidP="00214061">
            <w:pPr>
              <w:pStyle w:val="ListParagraph"/>
              <w:numPr>
                <w:ilvl w:val="0"/>
                <w:numId w:val="259"/>
              </w:numPr>
              <w:spacing w:after="160" w:line="259" w:lineRule="auto"/>
              <w:rPr>
                <w:rFonts w:cstheme="minorHAnsi"/>
              </w:rPr>
            </w:pPr>
            <w:r w:rsidRPr="00D66BB6">
              <w:rPr>
                <w:rFonts w:cstheme="minorHAnsi"/>
              </w:rPr>
              <w:t xml:space="preserve">What steps has your hospital taken to </w:t>
            </w:r>
            <w:r w:rsidR="005A36BB" w:rsidRPr="005A36BB">
              <w:rPr>
                <w:rFonts w:cstheme="minorHAnsi"/>
              </w:rPr>
              <w:t xml:space="preserve">implement one or more practices listed in the </w:t>
            </w:r>
            <w:hyperlink r:id="rId363" w:history="1">
              <w:r w:rsidR="005A36BB" w:rsidRPr="00C253E2">
                <w:rPr>
                  <w:rStyle w:val="Hyperlink"/>
                  <w:rFonts w:cstheme="minorHAnsi"/>
                </w:rPr>
                <w:t>Safer Dx Checklist</w:t>
              </w:r>
            </w:hyperlink>
            <w:r w:rsidRPr="00D66BB6">
              <w:rPr>
                <w:rFonts w:cstheme="minorHAnsi"/>
              </w:rPr>
              <w:t>?</w:t>
            </w:r>
          </w:p>
          <w:p w14:paraId="17B55C5B" w14:textId="77777777" w:rsidR="00214061" w:rsidRDefault="00214061" w:rsidP="00214061">
            <w:pPr>
              <w:pStyle w:val="ListParagraph"/>
              <w:spacing w:after="160" w:line="259" w:lineRule="auto"/>
              <w:ind w:left="360"/>
              <w:rPr>
                <w:rFonts w:cstheme="minorHAnsi"/>
              </w:rPr>
            </w:pPr>
          </w:p>
          <w:p w14:paraId="1BD21FF7" w14:textId="1778BF65" w:rsidR="00214061" w:rsidRPr="00D66BB6" w:rsidRDefault="00214061" w:rsidP="00720518">
            <w:pPr>
              <w:ind w:left="360"/>
              <w:rPr>
                <w:rFonts w:cstheme="minorHAnsi"/>
              </w:rPr>
            </w:pPr>
            <w:r w:rsidRPr="00B74BD8">
              <w:rPr>
                <w:rFonts w:cstheme="minorHAnsi"/>
                <w:i/>
                <w:iCs/>
              </w:rPr>
              <w:t xml:space="preserve">Select all that apply. </w:t>
            </w:r>
          </w:p>
        </w:tc>
        <w:tc>
          <w:tcPr>
            <w:tcW w:w="2908" w:type="dxa"/>
            <w:vAlign w:val="center"/>
          </w:tcPr>
          <w:p w14:paraId="4AD26A35" w14:textId="77777777" w:rsidR="00214061" w:rsidRPr="00D66BB6" w:rsidRDefault="00214061" w:rsidP="00214061">
            <w:pPr>
              <w:pStyle w:val="ListParagraph"/>
              <w:numPr>
                <w:ilvl w:val="0"/>
                <w:numId w:val="53"/>
              </w:numPr>
              <w:rPr>
                <w:rFonts w:cstheme="minorHAnsi"/>
              </w:rPr>
            </w:pPr>
            <w:r w:rsidRPr="00D66BB6">
              <w:rPr>
                <w:rFonts w:cstheme="minorHAnsi"/>
              </w:rPr>
              <w:t>Allocated budget</w:t>
            </w:r>
          </w:p>
          <w:p w14:paraId="05415C15" w14:textId="77777777" w:rsidR="00214061" w:rsidRDefault="00214061" w:rsidP="00214061">
            <w:pPr>
              <w:pStyle w:val="ListParagraph"/>
              <w:numPr>
                <w:ilvl w:val="0"/>
                <w:numId w:val="53"/>
              </w:numPr>
              <w:rPr>
                <w:rFonts w:cstheme="minorHAnsi"/>
              </w:rPr>
            </w:pPr>
            <w:r>
              <w:rPr>
                <w:rFonts w:cstheme="minorHAnsi"/>
              </w:rPr>
              <w:t>Appointed an individual or team responsible for implementation</w:t>
            </w:r>
          </w:p>
          <w:p w14:paraId="075EA721" w14:textId="77777777" w:rsidR="00720518" w:rsidRDefault="00214061" w:rsidP="00720518">
            <w:pPr>
              <w:pStyle w:val="ListParagraph"/>
              <w:numPr>
                <w:ilvl w:val="0"/>
                <w:numId w:val="53"/>
              </w:numPr>
              <w:rPr>
                <w:rFonts w:cstheme="minorHAnsi"/>
              </w:rPr>
            </w:pPr>
            <w:r>
              <w:rPr>
                <w:rFonts w:cstheme="minorHAnsi"/>
              </w:rPr>
              <w:t>Set a date for full implementation</w:t>
            </w:r>
          </w:p>
          <w:p w14:paraId="7706369B" w14:textId="431B3F78" w:rsidR="00214061" w:rsidRPr="00720518" w:rsidRDefault="00214061" w:rsidP="004D5A94">
            <w:pPr>
              <w:pStyle w:val="ListParagraph"/>
              <w:numPr>
                <w:ilvl w:val="0"/>
                <w:numId w:val="53"/>
              </w:numPr>
              <w:rPr>
                <w:rFonts w:cstheme="minorHAnsi"/>
              </w:rPr>
            </w:pPr>
            <w:r w:rsidRPr="00720518">
              <w:rPr>
                <w:rFonts w:cstheme="minorHAnsi"/>
              </w:rPr>
              <w:t>None of the above</w:t>
            </w:r>
          </w:p>
        </w:tc>
      </w:tr>
    </w:tbl>
    <w:p w14:paraId="57BB3AA7" w14:textId="77777777" w:rsidR="00DC69D9" w:rsidRDefault="00DC69D9" w:rsidP="00DC69D9">
      <w:pPr>
        <w:rPr>
          <w:rFonts w:cs="Arial"/>
          <w:b/>
          <w:i/>
          <w:iCs/>
        </w:rPr>
      </w:pPr>
    </w:p>
    <w:p w14:paraId="44C5F2BB" w14:textId="7975E5C0" w:rsidR="00DC69D9" w:rsidRPr="00D66BB6" w:rsidRDefault="00DC69D9" w:rsidP="00AB5B80">
      <w:pPr>
        <w:pStyle w:val="Heading3"/>
      </w:pPr>
      <w:bookmarkStart w:id="503" w:name="_Toc225877789"/>
      <w:r w:rsidRPr="00D66BB6">
        <w:t xml:space="preserve">Training </w:t>
      </w:r>
      <w:r w:rsidR="002C716D">
        <w:t>on Communication to Reduce Errors in the Diagnostic Process</w:t>
      </w:r>
      <w:bookmarkEnd w:id="503"/>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360FF2C6" w:rsidR="00B65144" w:rsidRPr="00D66BB6" w:rsidRDefault="001C44BF" w:rsidP="00AD309C">
            <w:pPr>
              <w:pStyle w:val="ListParagraph"/>
              <w:numPr>
                <w:ilvl w:val="0"/>
                <w:numId w:val="259"/>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w:t>
            </w:r>
            <w:hyperlink w:anchor="teamstepps" w:history="1">
              <w:r w:rsidR="00B65144" w:rsidRPr="004A68FE">
                <w:rPr>
                  <w:rStyle w:val="Hyperlink"/>
                  <w:rFonts w:eastAsiaTheme="minorHAnsi" w:cstheme="minorHAnsi"/>
                  <w:kern w:val="2"/>
                  <w14:ligatures w14:val="standardContextual"/>
                </w:rPr>
                <w:t>trained any staff</w:t>
              </w:r>
            </w:hyperlink>
            <w:r w:rsidR="00B65144" w:rsidRPr="00D66BB6">
              <w:rPr>
                <w:rFonts w:eastAsiaTheme="minorHAnsi" w:cstheme="minorHAnsi"/>
                <w:kern w:val="2"/>
                <w14:ligatures w14:val="standardContextual"/>
              </w:rPr>
              <w:t xml:space="preserve"> </w:t>
            </w:r>
            <w:r w:rsidR="00434E74">
              <w:rPr>
                <w:rFonts w:eastAsiaTheme="minorHAnsi" w:cstheme="minorHAnsi"/>
                <w:kern w:val="2"/>
                <w14:ligatures w14:val="standardContextual"/>
              </w:rPr>
              <w:t xml:space="preserve">using </w:t>
            </w:r>
            <w:hyperlink r:id="rId364" w:history="1">
              <w:r w:rsidR="00434E74" w:rsidRPr="00206F98">
                <w:rPr>
                  <w:rStyle w:val="Hyperlink"/>
                  <w:rFonts w:eastAsiaTheme="minorHAnsi" w:cstheme="minorHAnsi"/>
                  <w:kern w:val="2"/>
                  <w14:ligatures w14:val="standardContextual"/>
                </w:rPr>
                <w:t>AHRQ’s TeamSTEPPS for Diagnosis Improvement</w:t>
              </w:r>
            </w:hyperlink>
            <w:r w:rsidR="00434E74" w:rsidRPr="003A516F">
              <w:rPr>
                <w:rStyle w:val="Hyperlink"/>
                <w:rFonts w:eastAsiaTheme="minorHAnsi" w:cstheme="minorHAnsi"/>
                <w:kern w:val="2"/>
                <w:u w:val="none"/>
                <w14:ligatures w14:val="standardContextual"/>
              </w:rPr>
              <w:t xml:space="preserve"> </w:t>
            </w:r>
            <w:r w:rsidR="00B65144" w:rsidRPr="00D66BB6">
              <w:rPr>
                <w:rFonts w:eastAsiaTheme="minorHAnsi" w:cstheme="minorHAnsi"/>
                <w:kern w:val="2"/>
                <w14:ligatures w14:val="standardContextual"/>
              </w:rPr>
              <w:t xml:space="preserve">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w:t>
            </w:r>
            <w:r w:rsidR="00866358">
              <w:rPr>
                <w:rFonts w:cstheme="minorHAnsi"/>
                <w:iCs/>
              </w:rPr>
              <w:t>the diagnostic process</w:t>
            </w:r>
            <w:r w:rsidR="00B65144" w:rsidRPr="00D66BB6">
              <w:rPr>
                <w:rFonts w:eastAsiaTheme="minorHAnsi" w:cstheme="minorHAnsi"/>
                <w:kern w:val="2"/>
                <w14:ligatures w14:val="standardContextual"/>
              </w:rPr>
              <w:t>?</w:t>
            </w:r>
          </w:p>
        </w:tc>
        <w:tc>
          <w:tcPr>
            <w:tcW w:w="2908" w:type="dxa"/>
            <w:vAlign w:val="center"/>
          </w:tcPr>
          <w:p w14:paraId="3D1B2C9E" w14:textId="77777777" w:rsidR="00B65144" w:rsidRPr="00B74BD8" w:rsidRDefault="00B65144" w:rsidP="00AD309C">
            <w:pPr>
              <w:pStyle w:val="ListParagraph"/>
              <w:numPr>
                <w:ilvl w:val="0"/>
                <w:numId w:val="263"/>
              </w:numPr>
              <w:rPr>
                <w:rFonts w:cstheme="minorHAnsi"/>
                <w:iCs/>
              </w:rPr>
            </w:pPr>
            <w:r w:rsidRPr="00B74BD8">
              <w:rPr>
                <w:rFonts w:cstheme="minorHAnsi"/>
                <w:iCs/>
              </w:rPr>
              <w:t>Yes</w:t>
            </w:r>
          </w:p>
          <w:p w14:paraId="568B78BF" w14:textId="77777777" w:rsidR="00B65144" w:rsidRPr="00B74BD8" w:rsidRDefault="00B65144" w:rsidP="00AD309C">
            <w:pPr>
              <w:pStyle w:val="ListParagraph"/>
              <w:numPr>
                <w:ilvl w:val="0"/>
                <w:numId w:val="263"/>
              </w:numPr>
              <w:rPr>
                <w:rFonts w:cstheme="minorHAnsi"/>
                <w:iCs/>
              </w:rPr>
            </w:pPr>
            <w:r w:rsidRPr="00B74BD8">
              <w:rPr>
                <w:rFonts w:cstheme="minorHAnsi"/>
                <w:iCs/>
              </w:rPr>
              <w:t>No</w:t>
            </w:r>
          </w:p>
        </w:tc>
      </w:tr>
    </w:tbl>
    <w:p w14:paraId="251B0FA1" w14:textId="77777777" w:rsidR="00DC69D9" w:rsidRDefault="00DC69D9" w:rsidP="00DC69D9">
      <w:pPr>
        <w:rPr>
          <w:rFonts w:cs="Arial"/>
          <w:b/>
        </w:rPr>
      </w:pPr>
    </w:p>
    <w:p w14:paraId="6E772565" w14:textId="20E8E088" w:rsidR="003D79C4" w:rsidRDefault="003D79C4">
      <w:pPr>
        <w:rPr>
          <w:b/>
        </w:rPr>
      </w:pPr>
      <w:r>
        <w:rPr>
          <w:b/>
        </w:rPr>
        <w:br w:type="page"/>
      </w:r>
    </w:p>
    <w:p w14:paraId="20FA97F3" w14:textId="77777777" w:rsidR="00A616BC" w:rsidRDefault="00A616BC" w:rsidP="00DC69D9">
      <w:pPr>
        <w:rPr>
          <w:b/>
        </w:rPr>
      </w:pPr>
    </w:p>
    <w:p w14:paraId="3E2433A1" w14:textId="3AE2C0E7" w:rsidR="00954EFB" w:rsidRDefault="008F5010" w:rsidP="00954EFB">
      <w:pPr>
        <w:pStyle w:val="Heading2"/>
      </w:pPr>
      <w:bookmarkStart w:id="504" w:name="_Toc225877790"/>
      <w:r w:rsidRPr="00A73031">
        <w:t xml:space="preserve">6E: </w:t>
      </w:r>
      <w:r w:rsidR="00C00435">
        <w:t xml:space="preserve">Hospital Boarding in the </w:t>
      </w:r>
      <w:r w:rsidRPr="00A73031">
        <w:t>Emergency Department (ED) (Optional – Fact-Finding Only)</w:t>
      </w:r>
      <w:bookmarkEnd w:id="504"/>
    </w:p>
    <w:p w14:paraId="0DDD8886" w14:textId="77777777" w:rsidR="00954EFB" w:rsidRDefault="00954EFB" w:rsidP="00954EFB">
      <w:pPr>
        <w:rPr>
          <w:rFonts w:cs="Arial"/>
          <w:b/>
          <w:snapToGrid w:val="0"/>
          <w:color w:val="000000"/>
        </w:rPr>
      </w:pPr>
    </w:p>
    <w:p w14:paraId="06CB38C7" w14:textId="77777777" w:rsidR="00954EFB" w:rsidRDefault="00954EFB" w:rsidP="00954EFB">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365" w:history="1">
        <w:r w:rsidRPr="009A5185">
          <w:rPr>
            <w:rStyle w:val="Hyperlink"/>
            <w:rFonts w:cs="Arial"/>
            <w:snapToGrid w:val="0"/>
          </w:rPr>
          <w:t>Leapfrog’s Multi-Campus Reporting Policy</w:t>
        </w:r>
      </w:hyperlink>
      <w:r w:rsidRPr="009A5185">
        <w:rPr>
          <w:rFonts w:cs="Arial"/>
          <w:snapToGrid w:val="0"/>
        </w:rPr>
        <w:t>.</w:t>
      </w:r>
    </w:p>
    <w:p w14:paraId="3D4DD155" w14:textId="77777777" w:rsidR="00954EFB" w:rsidRDefault="00954EFB" w:rsidP="00954EFB">
      <w:pPr>
        <w:rPr>
          <w:rFonts w:cs="Arial"/>
          <w:snapToGrid w:val="0"/>
        </w:rPr>
      </w:pPr>
    </w:p>
    <w:p w14:paraId="6D6475B4" w14:textId="77777777" w:rsidR="00954EFB" w:rsidRPr="00722F1B" w:rsidRDefault="00954EFB" w:rsidP="00954EFB">
      <w:pPr>
        <w:rPr>
          <w:b/>
          <w:bCs/>
          <w:color w:val="FF0000"/>
        </w:rPr>
      </w:pPr>
      <w:r w:rsidRPr="00722F1B">
        <w:rPr>
          <w:b/>
          <w:bCs/>
          <w:color w:val="FF0000"/>
        </w:rPr>
        <w:t>Important Notes:</w:t>
      </w:r>
    </w:p>
    <w:p w14:paraId="420473B3" w14:textId="77777777" w:rsidR="00954EFB" w:rsidRDefault="00954EFB" w:rsidP="00954EFB">
      <w:pPr>
        <w:rPr>
          <w:rFonts w:cs="Arial"/>
          <w:snapToGrid w:val="0"/>
        </w:rPr>
      </w:pPr>
    </w:p>
    <w:p w14:paraId="3FD776DD" w14:textId="6C8FCE2C" w:rsidR="00954EFB" w:rsidRDefault="00954EFB" w:rsidP="00954EFB">
      <w:pPr>
        <w:rPr>
          <w:rFonts w:cs="Arial"/>
          <w:snapToGrid w:val="0"/>
        </w:rPr>
      </w:pPr>
      <w:r>
        <w:rPr>
          <w:rFonts w:cs="Arial"/>
          <w:snapToGrid w:val="0"/>
        </w:rPr>
        <w:t>Note 1: This subsection will not be scor</w:t>
      </w:r>
      <w:r w:rsidR="000612AC">
        <w:rPr>
          <w:rFonts w:cs="Arial"/>
          <w:snapToGrid w:val="0"/>
        </w:rPr>
        <w:t>ed</w:t>
      </w:r>
      <w:r>
        <w:rPr>
          <w:rFonts w:cs="Arial"/>
          <w:snapToGrid w:val="0"/>
        </w:rPr>
        <w:t xml:space="preserve"> or public</w:t>
      </w:r>
      <w:r w:rsidR="000612AC">
        <w:rPr>
          <w:rFonts w:cs="Arial"/>
          <w:snapToGrid w:val="0"/>
        </w:rPr>
        <w:t>ly</w:t>
      </w:r>
      <w:r>
        <w:rPr>
          <w:rFonts w:cs="Arial"/>
          <w:snapToGrid w:val="0"/>
        </w:rPr>
        <w:t xml:space="preserve"> report</w:t>
      </w:r>
      <w:r w:rsidR="000612AC">
        <w:rPr>
          <w:rFonts w:cs="Arial"/>
          <w:snapToGrid w:val="0"/>
        </w:rPr>
        <w:t>ed</w:t>
      </w:r>
      <w:r>
        <w:rPr>
          <w:rFonts w:cs="Arial"/>
          <w:snapToGrid w:val="0"/>
        </w:rPr>
        <w:t>.</w:t>
      </w:r>
    </w:p>
    <w:p w14:paraId="143BDFFC" w14:textId="77777777" w:rsidR="0014006C" w:rsidRDefault="0014006C" w:rsidP="00954EFB">
      <w:pPr>
        <w:rPr>
          <w:rFonts w:cs="Arial"/>
          <w:snapToGrid w:val="0"/>
        </w:rPr>
      </w:pPr>
    </w:p>
    <w:p w14:paraId="5D1ECE85" w14:textId="6104B2C0" w:rsidR="0014006C" w:rsidRDefault="0014006C" w:rsidP="00954EFB">
      <w:pPr>
        <w:rPr>
          <w:rFonts w:cs="Arial"/>
          <w:snapToGrid w:val="0"/>
        </w:rPr>
      </w:pPr>
      <w:r>
        <w:rPr>
          <w:rFonts w:cs="Arial"/>
          <w:snapToGrid w:val="0"/>
        </w:rPr>
        <w:t xml:space="preserve">Note 2: </w:t>
      </w:r>
      <w:r w:rsidR="000443E5">
        <w:rPr>
          <w:rFonts w:cs="Arial"/>
          <w:snapToGrid w:val="0"/>
        </w:rPr>
        <w:t>Only include units that were open for the entire reporting period and that remain currently open.</w:t>
      </w:r>
    </w:p>
    <w:p w14:paraId="1C435994" w14:textId="77777777" w:rsidR="00FC20FD" w:rsidRDefault="00FC20FD" w:rsidP="00FC20FD">
      <w:pPr>
        <w:rPr>
          <w:rFonts w:cs="Arial"/>
          <w:snapToGrid w:val="0"/>
        </w:rPr>
      </w:pPr>
    </w:p>
    <w:p w14:paraId="0BD17135" w14:textId="56D1D06D" w:rsidR="00782F6D" w:rsidRPr="002E5960" w:rsidRDefault="00782F6D" w:rsidP="00FC20FD">
      <w:pPr>
        <w:rPr>
          <w:rFonts w:cs="Arial"/>
          <w:snapToGrid w:val="0"/>
        </w:rPr>
      </w:pPr>
      <w:r w:rsidRPr="00782F6D">
        <w:rPr>
          <w:rFonts w:cs="Arial"/>
          <w:snapToGrid w:val="0"/>
        </w:rPr>
        <w:t xml:space="preserve">Note </w:t>
      </w:r>
      <w:r w:rsidR="00640D88">
        <w:rPr>
          <w:rFonts w:cs="Arial"/>
          <w:snapToGrid w:val="0"/>
        </w:rPr>
        <w:t>3</w:t>
      </w:r>
      <w:r w:rsidRPr="00782F6D">
        <w:rPr>
          <w:rFonts w:cs="Arial"/>
          <w:snapToGrid w:val="0"/>
        </w:rPr>
        <w:t xml:space="preserve">: When reporting on questions #4 and/or #5, pediatric patients admitted to an adult bed should </w:t>
      </w:r>
      <w:r w:rsidR="00806A16">
        <w:rPr>
          <w:rFonts w:cs="Arial"/>
          <w:snapToGrid w:val="0"/>
        </w:rPr>
        <w:t>be included</w:t>
      </w:r>
      <w:r w:rsidR="00806A16" w:rsidRPr="00782F6D">
        <w:rPr>
          <w:rFonts w:cs="Arial"/>
          <w:snapToGrid w:val="0"/>
        </w:rPr>
        <w:t xml:space="preserve"> </w:t>
      </w:r>
      <w:r w:rsidRPr="00782F6D">
        <w:rPr>
          <w:rFonts w:cs="Arial"/>
          <w:snapToGrid w:val="0"/>
        </w:rPr>
        <w:t xml:space="preserve">in question #4. Pediatric patients admitted to a pediatric bed should be </w:t>
      </w:r>
      <w:r w:rsidR="006B42F7">
        <w:rPr>
          <w:rFonts w:cs="Arial"/>
          <w:snapToGrid w:val="0"/>
        </w:rPr>
        <w:t>included</w:t>
      </w:r>
      <w:r w:rsidR="006B42F7" w:rsidRPr="00782F6D">
        <w:rPr>
          <w:rFonts w:cs="Arial"/>
          <w:snapToGrid w:val="0"/>
        </w:rPr>
        <w:t xml:space="preserve"> </w:t>
      </w:r>
      <w:r w:rsidRPr="00782F6D">
        <w:rPr>
          <w:rFonts w:cs="Arial"/>
          <w:snapToGrid w:val="0"/>
        </w:rPr>
        <w:t xml:space="preserve">in question #5. </w:t>
      </w:r>
      <w:r w:rsidR="006B42F7">
        <w:rPr>
          <w:rFonts w:cs="Arial"/>
          <w:snapToGrid w:val="0"/>
        </w:rPr>
        <w:t>H</w:t>
      </w:r>
      <w:r w:rsidRPr="00782F6D">
        <w:rPr>
          <w:rFonts w:cs="Arial"/>
          <w:snapToGrid w:val="0"/>
        </w:rPr>
        <w:t>ospitals that do</w:t>
      </w:r>
      <w:r w:rsidR="006B42F7">
        <w:rPr>
          <w:rFonts w:cs="Arial"/>
          <w:snapToGrid w:val="0"/>
        </w:rPr>
        <w:t xml:space="preserve"> </w:t>
      </w:r>
      <w:r w:rsidRPr="00782F6D">
        <w:rPr>
          <w:rFonts w:cs="Arial"/>
          <w:snapToGrid w:val="0"/>
        </w:rPr>
        <w:t>n</w:t>
      </w:r>
      <w:r w:rsidR="006B42F7">
        <w:rPr>
          <w:rFonts w:cs="Arial"/>
          <w:snapToGrid w:val="0"/>
        </w:rPr>
        <w:t>o</w:t>
      </w:r>
      <w:r w:rsidRPr="00782F6D">
        <w:rPr>
          <w:rFonts w:cs="Arial"/>
          <w:snapToGrid w:val="0"/>
        </w:rPr>
        <w:t xml:space="preserve">t operate dedicated pediatric </w:t>
      </w:r>
      <w:r w:rsidR="00663624">
        <w:rPr>
          <w:rFonts w:cs="Arial"/>
          <w:snapToGrid w:val="0"/>
        </w:rPr>
        <w:t xml:space="preserve">inpatient or observation </w:t>
      </w:r>
      <w:r w:rsidRPr="00782F6D">
        <w:rPr>
          <w:rFonts w:cs="Arial"/>
          <w:snapToGrid w:val="0"/>
        </w:rPr>
        <w:t xml:space="preserve">units, but admit pediatric patients, should only </w:t>
      </w:r>
      <w:r w:rsidR="00663624">
        <w:rPr>
          <w:rFonts w:cs="Arial"/>
          <w:snapToGrid w:val="0"/>
        </w:rPr>
        <w:t xml:space="preserve">respond to question </w:t>
      </w:r>
      <w:r w:rsidRPr="00782F6D">
        <w:rPr>
          <w:rFonts w:cs="Arial"/>
          <w:snapToGrid w:val="0"/>
        </w:rPr>
        <w:t>#4.</w:t>
      </w:r>
    </w:p>
    <w:p w14:paraId="62A7936E" w14:textId="77777777" w:rsidR="00FC20FD" w:rsidRPr="002E5960" w:rsidRDefault="00FC20FD" w:rsidP="00954EFB">
      <w:pPr>
        <w:rPr>
          <w:rFonts w:cs="Arial"/>
          <w:snapToGrid w:val="0"/>
        </w:rPr>
      </w:pPr>
    </w:p>
    <w:p w14:paraId="4D1AB647" w14:textId="68B76BB9" w:rsidR="00885B79" w:rsidRDefault="00954EFB" w:rsidP="00DC69D9">
      <w:pPr>
        <w:rPr>
          <w:rFonts w:cs="Arial"/>
          <w:snapToGrid w:val="0"/>
        </w:rPr>
      </w:pPr>
      <w:r w:rsidRPr="009A5185">
        <w:rPr>
          <w:rFonts w:cs="Arial"/>
          <w:b/>
          <w:snapToGrid w:val="0"/>
        </w:rPr>
        <w:t xml:space="preserve">Specifications: </w:t>
      </w:r>
      <w:r w:rsidRPr="009A5185">
        <w:rPr>
          <w:rFonts w:cs="Arial"/>
          <w:snapToGrid w:val="0"/>
        </w:rPr>
        <w:t xml:space="preserve">See </w:t>
      </w:r>
      <w:hyperlink w:anchor="_Hospital_Boarding_in" w:history="1">
        <w:r w:rsidR="0011328F">
          <w:rPr>
            <w:rStyle w:val="Hyperlink"/>
            <w:rFonts w:cs="Arial"/>
            <w:b/>
            <w:i/>
            <w:snapToGrid w:val="0"/>
          </w:rPr>
          <w:t>Hospital Boarding in the Emergency Department (ED) Measure Specifications</w:t>
        </w:r>
      </w:hyperlink>
      <w:r>
        <w:rPr>
          <w:rStyle w:val="Hyperlink"/>
          <w:rFonts w:cs="Arial"/>
          <w:b/>
          <w:i/>
          <w:snapToGrid w:val="0"/>
        </w:rPr>
        <w:t xml:space="preserve"> </w:t>
      </w:r>
      <w:r w:rsidRPr="009A5185">
        <w:rPr>
          <w:rFonts w:cs="Arial"/>
          <w:snapToGrid w:val="0"/>
        </w:rPr>
        <w:t xml:space="preserve">in the Reference Information </w:t>
      </w:r>
      <w:r>
        <w:rPr>
          <w:rFonts w:cs="Arial"/>
          <w:snapToGrid w:val="0"/>
        </w:rPr>
        <w:t xml:space="preserve">beginning on page </w:t>
      </w:r>
      <w:r w:rsidR="00F353CA">
        <w:rPr>
          <w:rFonts w:cs="Arial"/>
          <w:snapToGrid w:val="0"/>
        </w:rPr>
        <w:t>24</w:t>
      </w:r>
      <w:r w:rsidR="00D70B5E">
        <w:rPr>
          <w:rFonts w:cs="Arial"/>
          <w:snapToGrid w:val="0"/>
        </w:rPr>
        <w:t>6</w:t>
      </w:r>
      <w:r>
        <w:rPr>
          <w:rFonts w:cs="Arial"/>
          <w:snapToGrid w:val="0"/>
        </w:rPr>
        <w:t>.</w:t>
      </w:r>
    </w:p>
    <w:p w14:paraId="7867FBF3" w14:textId="77777777" w:rsidR="00885B79" w:rsidRDefault="00885B79" w:rsidP="00DC69D9">
      <w:pPr>
        <w:rPr>
          <w:rFonts w:cs="Arial"/>
          <w:snapToGrid w:val="0"/>
        </w:rPr>
      </w:pPr>
    </w:p>
    <w:p w14:paraId="37B5CA02" w14:textId="674A9D42" w:rsidR="0002601E" w:rsidRDefault="00885B79" w:rsidP="00DC69D9">
      <w:pPr>
        <w:rPr>
          <w:b/>
        </w:rPr>
      </w:pPr>
      <w:r w:rsidRPr="004C3107">
        <w:rPr>
          <w:rFonts w:cs="Arial"/>
          <w:noProof/>
          <w:snapToGrid w:val="0"/>
        </w:rPr>
        <mc:AlternateContent>
          <mc:Choice Requires="wps">
            <w:drawing>
              <wp:inline distT="0" distB="0" distL="0" distR="0" wp14:anchorId="7ADC8661" wp14:editId="5FA1FBC2">
                <wp:extent cx="5943600" cy="1458334"/>
                <wp:effectExtent l="0" t="0" r="19050" b="18415"/>
                <wp:docPr id="1076003227" name="Text Box 1076003227" descr="P9163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58334"/>
                        </a:xfrm>
                        <a:prstGeom prst="rect">
                          <a:avLst/>
                        </a:prstGeom>
                        <a:solidFill>
                          <a:srgbClr val="FFFFFF"/>
                        </a:solidFill>
                        <a:ln w="9525">
                          <a:solidFill>
                            <a:srgbClr val="FF0000"/>
                          </a:solidFill>
                          <a:miter lim="800000"/>
                          <a:headEnd/>
                          <a:tailEnd/>
                        </a:ln>
                      </wps:spPr>
                      <wps:txbx>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7ADC8661" id="Text Box 1076003227" o:spid="_x0000_s1054" type="#_x0000_t202" alt="P9163TB28#y1" style="width:468pt;height:11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" strokecolor="red">
                <v:textbox style="mso-fit-shape-to-text:t">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D7E1CC0" w14:textId="77777777" w:rsidR="00885B79" w:rsidRPr="00B74BD8" w:rsidRDefault="00885B79" w:rsidP="00DC69D9">
      <w:pPr>
        <w:rPr>
          <w:b/>
          <w:i/>
        </w:rPr>
      </w:pPr>
    </w:p>
    <w:tbl>
      <w:tblPr>
        <w:tblStyle w:val="TableGrid"/>
        <w:tblW w:w="9547" w:type="dxa"/>
        <w:tblLook w:val="04A0" w:firstRow="1" w:lastRow="0" w:firstColumn="1" w:lastColumn="0" w:noHBand="0" w:noVBand="1"/>
      </w:tblPr>
      <w:tblGrid>
        <w:gridCol w:w="6638"/>
        <w:gridCol w:w="2909"/>
      </w:tblGrid>
      <w:tr w:rsidR="00AE4D8B" w:rsidRPr="0012358C" w14:paraId="7B6C209B" w14:textId="77777777" w:rsidTr="00D73F6A">
        <w:trPr>
          <w:trHeight w:val="432"/>
        </w:trPr>
        <w:tc>
          <w:tcPr>
            <w:tcW w:w="6638" w:type="dxa"/>
            <w:vAlign w:val="center"/>
          </w:tcPr>
          <w:p w14:paraId="72CF15F7" w14:textId="77777777" w:rsidR="00AE4D8B" w:rsidRPr="00A73031" w:rsidRDefault="00AE4D8B" w:rsidP="00AD309C">
            <w:pPr>
              <w:pStyle w:val="ListParagraph"/>
              <w:numPr>
                <w:ilvl w:val="0"/>
                <w:numId w:val="405"/>
              </w:numPr>
              <w:rPr>
                <w:rFonts w:cs="Arial"/>
                <w:snapToGrid w:val="0"/>
                <w:color w:val="000000"/>
              </w:rPr>
            </w:pPr>
            <w:bookmarkStart w:id="505" w:name="_Hlk182565511"/>
            <w:bookmarkEnd w:id="500"/>
            <w:r w:rsidRPr="00A73031">
              <w:rPr>
                <w:rFonts w:cs="Arial"/>
                <w:snapToGrid w:val="0"/>
                <w:color w:val="000000"/>
              </w:rPr>
              <w:t>12-month reporting period used:</w:t>
            </w:r>
          </w:p>
        </w:tc>
        <w:tc>
          <w:tcPr>
            <w:tcW w:w="2909" w:type="dxa"/>
            <w:vAlign w:val="center"/>
          </w:tcPr>
          <w:p w14:paraId="0D8A9666" w14:textId="5B1C5FC3" w:rsidR="00AE4D8B" w:rsidRPr="00A73031" w:rsidRDefault="00AE4D8B" w:rsidP="00AD309C">
            <w:pPr>
              <w:pStyle w:val="ListParagraph"/>
              <w:numPr>
                <w:ilvl w:val="0"/>
                <w:numId w:val="286"/>
              </w:numPr>
              <w:rPr>
                <w:rFonts w:cs="Arial"/>
                <w:iCs/>
              </w:rPr>
            </w:pPr>
            <w:r w:rsidRPr="00A73031">
              <w:rPr>
                <w:rFonts w:cs="Arial"/>
                <w:iCs/>
              </w:rPr>
              <w:t>01/01/202</w:t>
            </w:r>
            <w:r w:rsidR="00CB5407">
              <w:rPr>
                <w:rFonts w:cs="Arial"/>
                <w:iCs/>
              </w:rPr>
              <w:t>5</w:t>
            </w:r>
            <w:r w:rsidRPr="00A73031">
              <w:rPr>
                <w:rFonts w:cs="Arial"/>
                <w:iCs/>
              </w:rPr>
              <w:t xml:space="preserve"> – 12/31/202</w:t>
            </w:r>
            <w:r w:rsidR="00CB5407">
              <w:rPr>
                <w:rFonts w:cs="Arial"/>
                <w:iCs/>
              </w:rPr>
              <w:t>5</w:t>
            </w:r>
          </w:p>
          <w:p w14:paraId="18B88FAA" w14:textId="16D24B60" w:rsidR="00AE4D8B" w:rsidRPr="00A73031" w:rsidRDefault="00AE4D8B" w:rsidP="00AD309C">
            <w:pPr>
              <w:pStyle w:val="ListParagraph"/>
              <w:numPr>
                <w:ilvl w:val="0"/>
                <w:numId w:val="286"/>
              </w:numPr>
              <w:rPr>
                <w:rFonts w:cs="Arial"/>
                <w:i/>
              </w:rPr>
            </w:pPr>
            <w:r w:rsidRPr="00A73031">
              <w:rPr>
                <w:rFonts w:cs="Arial"/>
                <w:iCs/>
              </w:rPr>
              <w:t>07/01/202</w:t>
            </w:r>
            <w:r w:rsidR="00CB5407">
              <w:rPr>
                <w:rFonts w:cs="Arial"/>
                <w:iCs/>
              </w:rPr>
              <w:t>5</w:t>
            </w:r>
            <w:r w:rsidRPr="00A73031">
              <w:rPr>
                <w:rFonts w:cs="Arial"/>
                <w:iCs/>
              </w:rPr>
              <w:t xml:space="preserve"> – 06/30/202</w:t>
            </w:r>
            <w:r w:rsidR="00CB5407">
              <w:rPr>
                <w:rFonts w:cs="Arial"/>
                <w:iCs/>
              </w:rPr>
              <w:t>6</w:t>
            </w:r>
          </w:p>
        </w:tc>
      </w:tr>
      <w:tr w:rsidR="00AE4D8B" w:rsidRPr="0012358C" w14:paraId="5B63216C" w14:textId="77777777" w:rsidTr="00D73F6A">
        <w:trPr>
          <w:trHeight w:val="1872"/>
        </w:trPr>
        <w:tc>
          <w:tcPr>
            <w:tcW w:w="6638" w:type="dxa"/>
            <w:vAlign w:val="center"/>
          </w:tcPr>
          <w:p w14:paraId="7E2BCED2" w14:textId="0632A3C5" w:rsidR="00AE4D8B" w:rsidRPr="00A73031" w:rsidRDefault="00AE4D8B" w:rsidP="00AD309C">
            <w:pPr>
              <w:pStyle w:val="ListParagraph"/>
              <w:numPr>
                <w:ilvl w:val="0"/>
                <w:numId w:val="405"/>
              </w:numPr>
              <w:rPr>
                <w:rFonts w:cs="Arial"/>
                <w:snapToGrid w:val="0"/>
                <w:color w:val="000000"/>
              </w:rPr>
            </w:pPr>
            <w:r w:rsidRPr="00A73031">
              <w:rPr>
                <w:rFonts w:cs="Arial"/>
                <w:snapToGrid w:val="0"/>
                <w:color w:val="000000"/>
              </w:rPr>
              <w:t xml:space="preserve">Did your hospital operate a </w:t>
            </w:r>
            <w:hyperlink w:anchor="emergencydepartment_endnote" w:history="1">
              <w:r w:rsidRPr="00A73031">
                <w:rPr>
                  <w:rStyle w:val="Hyperlink"/>
                  <w:rFonts w:cs="Arial"/>
                  <w:snapToGrid w:val="0"/>
                </w:rPr>
                <w:t>dedicated emergency department (ED)</w:t>
              </w:r>
            </w:hyperlink>
            <w:r w:rsidRPr="00A73031">
              <w:rPr>
                <w:rStyle w:val="EndnoteReference"/>
                <w:snapToGrid w:val="0"/>
                <w:color w:val="000000"/>
              </w:rPr>
              <w:endnoteReference w:id="47"/>
            </w:r>
            <w:r w:rsidRPr="00A443D2">
              <w:rPr>
                <w:rFonts w:cs="Arial"/>
                <w:snapToGrid w:val="0"/>
                <w:color w:val="000000"/>
              </w:rPr>
              <w:t xml:space="preserve"> </w:t>
            </w:r>
            <w:r w:rsidRPr="00A73031">
              <w:rPr>
                <w:rFonts w:cs="Arial"/>
                <w:snapToGrid w:val="0"/>
                <w:color w:val="000000"/>
              </w:rPr>
              <w:t>during the reporting period?</w:t>
            </w:r>
          </w:p>
          <w:p w14:paraId="71AA3982" w14:textId="77777777" w:rsidR="00AE4D8B" w:rsidRPr="00A73031" w:rsidRDefault="00AE4D8B" w:rsidP="00D73F6A">
            <w:pPr>
              <w:pStyle w:val="ListParagraph"/>
              <w:ind w:left="360"/>
              <w:rPr>
                <w:rFonts w:cs="Arial"/>
                <w:snapToGrid w:val="0"/>
                <w:color w:val="000000"/>
              </w:rPr>
            </w:pPr>
          </w:p>
          <w:p w14:paraId="2A6D2DBC" w14:textId="6403686E" w:rsidR="00AE4D8B" w:rsidRPr="00A73031" w:rsidRDefault="00AE4D8B" w:rsidP="00D73F6A">
            <w:pPr>
              <w:pStyle w:val="ListParagraph"/>
              <w:ind w:left="360"/>
              <w:rPr>
                <w:rFonts w:cs="Arial"/>
                <w:snapToGrid w:val="0"/>
                <w:color w:val="000000"/>
              </w:rPr>
            </w:pPr>
            <w:r w:rsidRPr="00A73031">
              <w:rPr>
                <w:rFonts w:cs="Arial"/>
                <w:i/>
                <w:snapToGrid w:val="0"/>
              </w:rPr>
              <w:t>If “no” or “yes, but ED is now closed or wasn’t open for the entire reporting period,” skip questions #3-</w:t>
            </w:r>
            <w:r w:rsidR="00E10394">
              <w:rPr>
                <w:rFonts w:cs="Arial"/>
                <w:i/>
                <w:snapToGrid w:val="0"/>
              </w:rPr>
              <w:t>5</w:t>
            </w:r>
            <w:r w:rsidRPr="00A73031">
              <w:rPr>
                <w:rFonts w:cs="Arial"/>
                <w:i/>
                <w:snapToGrid w:val="0"/>
              </w:rPr>
              <w:t xml:space="preserve"> and </w:t>
            </w:r>
            <w:r w:rsidR="00AF00AC">
              <w:rPr>
                <w:rFonts w:cs="Arial"/>
                <w:i/>
                <w:snapToGrid w:val="0"/>
              </w:rPr>
              <w:t>go to the Affirmation of Accuracy</w:t>
            </w:r>
            <w:r w:rsidRPr="00A73031">
              <w:rPr>
                <w:rFonts w:cs="Arial"/>
                <w:i/>
                <w:snapToGrid w:val="0"/>
              </w:rPr>
              <w:t>.</w:t>
            </w:r>
          </w:p>
        </w:tc>
        <w:tc>
          <w:tcPr>
            <w:tcW w:w="2909" w:type="dxa"/>
            <w:vAlign w:val="center"/>
          </w:tcPr>
          <w:p w14:paraId="3980425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w:t>
            </w:r>
          </w:p>
          <w:p w14:paraId="087EC50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No</w:t>
            </w:r>
          </w:p>
          <w:p w14:paraId="025A4058"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 but ED is now closed or wasn’t open for the entire reporting period</w:t>
            </w:r>
          </w:p>
        </w:tc>
      </w:tr>
      <w:tr w:rsidR="0060144B" w:rsidRPr="0012358C" w14:paraId="21629D52" w14:textId="77777777" w:rsidTr="00D73F6A">
        <w:trPr>
          <w:trHeight w:hRule="exact" w:val="1387"/>
        </w:trPr>
        <w:tc>
          <w:tcPr>
            <w:tcW w:w="6638" w:type="dxa"/>
            <w:vAlign w:val="center"/>
          </w:tcPr>
          <w:p w14:paraId="21CCF1EA" w14:textId="4F05C522" w:rsidR="0060144B" w:rsidRDefault="0060144B" w:rsidP="00AD309C">
            <w:pPr>
              <w:pStyle w:val="ListParagraph"/>
              <w:numPr>
                <w:ilvl w:val="0"/>
                <w:numId w:val="405"/>
              </w:numPr>
              <w:rPr>
                <w:rFonts w:cs="Arial"/>
                <w:snapToGrid w:val="0"/>
                <w:color w:val="000000"/>
              </w:rPr>
            </w:pPr>
            <w:r>
              <w:rPr>
                <w:rFonts w:cs="Arial"/>
                <w:snapToGrid w:val="0"/>
                <w:color w:val="000000"/>
              </w:rPr>
              <w:t>What type(s)</w:t>
            </w:r>
            <w:r w:rsidR="005F0350">
              <w:rPr>
                <w:rFonts w:cs="Arial"/>
                <w:snapToGrid w:val="0"/>
                <w:color w:val="000000"/>
              </w:rPr>
              <w:t xml:space="preserve"> of</w:t>
            </w:r>
            <w:r>
              <w:rPr>
                <w:rFonts w:cs="Arial"/>
                <w:snapToGrid w:val="0"/>
                <w:color w:val="000000"/>
              </w:rPr>
              <w:t xml:space="preserve"> </w:t>
            </w:r>
            <w:hyperlink w:anchor="emergencydepartment_endnote" w:history="1">
              <w:r w:rsidRPr="002F7BE6">
                <w:rPr>
                  <w:rStyle w:val="Hyperlink"/>
                  <w:rFonts w:cs="Arial"/>
                  <w:snapToGrid w:val="0"/>
                </w:rPr>
                <w:t>dedicated emergency department</w:t>
              </w:r>
              <w:r w:rsidR="0002161F" w:rsidRPr="002F7BE6">
                <w:rPr>
                  <w:rStyle w:val="Hyperlink"/>
                  <w:rFonts w:cs="Arial"/>
                  <w:snapToGrid w:val="0"/>
                </w:rPr>
                <w:t>(s)</w:t>
              </w:r>
            </w:hyperlink>
            <w:r w:rsidR="00CD6F6B">
              <w:rPr>
                <w:snapToGrid w:val="0"/>
                <w:color w:val="000000"/>
                <w:vertAlign w:val="superscript"/>
              </w:rPr>
              <w:t>46</w:t>
            </w:r>
            <w:r w:rsidRPr="00A73031">
              <w:rPr>
                <w:rFonts w:cs="Arial"/>
                <w:snapToGrid w:val="0"/>
                <w:color w:val="000000"/>
              </w:rPr>
              <w:t xml:space="preserve"> </w:t>
            </w:r>
            <w:r>
              <w:rPr>
                <w:rFonts w:cs="Arial"/>
                <w:snapToGrid w:val="0"/>
                <w:color w:val="000000"/>
              </w:rPr>
              <w:t>d</w:t>
            </w:r>
            <w:r w:rsidR="00FF4E60">
              <w:rPr>
                <w:rFonts w:cs="Arial"/>
                <w:snapToGrid w:val="0"/>
                <w:color w:val="000000"/>
              </w:rPr>
              <w:t>id</w:t>
            </w:r>
            <w:r>
              <w:rPr>
                <w:rFonts w:cs="Arial"/>
                <w:snapToGrid w:val="0"/>
                <w:color w:val="000000"/>
              </w:rPr>
              <w:t xml:space="preserve"> you</w:t>
            </w:r>
            <w:r w:rsidR="00FF4E60">
              <w:rPr>
                <w:rFonts w:cs="Arial"/>
                <w:snapToGrid w:val="0"/>
                <w:color w:val="000000"/>
              </w:rPr>
              <w:t>r</w:t>
            </w:r>
            <w:r>
              <w:rPr>
                <w:rFonts w:cs="Arial"/>
                <w:snapToGrid w:val="0"/>
                <w:color w:val="000000"/>
              </w:rPr>
              <w:t xml:space="preserve"> </w:t>
            </w:r>
            <w:r w:rsidR="004F73B9">
              <w:rPr>
                <w:rFonts w:cs="Arial"/>
                <w:snapToGrid w:val="0"/>
                <w:color w:val="000000"/>
              </w:rPr>
              <w:t xml:space="preserve">hospital </w:t>
            </w:r>
            <w:r>
              <w:rPr>
                <w:rFonts w:cs="Arial"/>
                <w:snapToGrid w:val="0"/>
                <w:color w:val="000000"/>
              </w:rPr>
              <w:t>operate?</w:t>
            </w:r>
          </w:p>
          <w:p w14:paraId="4E6953BB" w14:textId="77777777" w:rsidR="0060144B" w:rsidRDefault="0060144B" w:rsidP="0060144B">
            <w:pPr>
              <w:rPr>
                <w:rFonts w:cs="Arial"/>
                <w:snapToGrid w:val="0"/>
                <w:color w:val="000000"/>
              </w:rPr>
            </w:pPr>
          </w:p>
          <w:p w14:paraId="05060195" w14:textId="2F0EB754" w:rsidR="0060144B" w:rsidRPr="00A73031" w:rsidRDefault="0060144B" w:rsidP="00B226ED">
            <w:pPr>
              <w:pStyle w:val="ListParagraph"/>
              <w:ind w:left="360"/>
              <w:rPr>
                <w:rFonts w:cs="Arial"/>
                <w:snapToGrid w:val="0"/>
              </w:rPr>
            </w:pPr>
            <w:r>
              <w:rPr>
                <w:rFonts w:cs="Arial"/>
                <w:i/>
                <w:iCs/>
                <w:snapToGrid w:val="0"/>
                <w:color w:val="000000"/>
              </w:rPr>
              <w:t>Select all that apply.</w:t>
            </w:r>
          </w:p>
        </w:tc>
        <w:tc>
          <w:tcPr>
            <w:tcW w:w="2909" w:type="dxa"/>
            <w:vAlign w:val="center"/>
          </w:tcPr>
          <w:p w14:paraId="782B58FD" w14:textId="77777777" w:rsidR="0060144B" w:rsidRPr="006119D1" w:rsidRDefault="0060144B" w:rsidP="00AD309C">
            <w:pPr>
              <w:numPr>
                <w:ilvl w:val="0"/>
                <w:numId w:val="143"/>
              </w:numPr>
              <w:contextualSpacing/>
              <w:rPr>
                <w:rFonts w:cs="Arial"/>
                <w:iCs/>
              </w:rPr>
            </w:pPr>
            <w:r w:rsidRPr="006119D1">
              <w:rPr>
                <w:rFonts w:cs="Arial"/>
                <w:iCs/>
              </w:rPr>
              <w:t>Adult only</w:t>
            </w:r>
          </w:p>
          <w:p w14:paraId="67BECE04" w14:textId="4F796E03" w:rsidR="00B226ED" w:rsidRDefault="0060144B" w:rsidP="00AD309C">
            <w:pPr>
              <w:pStyle w:val="ListParagraph"/>
              <w:numPr>
                <w:ilvl w:val="0"/>
                <w:numId w:val="412"/>
              </w:numPr>
              <w:rPr>
                <w:rFonts w:cs="Arial"/>
                <w:iCs/>
              </w:rPr>
            </w:pPr>
            <w:r w:rsidRPr="00A32F53">
              <w:rPr>
                <w:rFonts w:cs="Arial"/>
                <w:iCs/>
              </w:rPr>
              <w:t>Pediatric only</w:t>
            </w:r>
          </w:p>
          <w:p w14:paraId="0241623E" w14:textId="1251D0AA" w:rsidR="0060144B" w:rsidRPr="006810DB" w:rsidRDefault="002D06C9" w:rsidP="00AD309C">
            <w:pPr>
              <w:pStyle w:val="ListParagraph"/>
              <w:numPr>
                <w:ilvl w:val="0"/>
                <w:numId w:val="412"/>
              </w:numPr>
              <w:rPr>
                <w:rFonts w:cs="Arial"/>
                <w:iCs/>
              </w:rPr>
            </w:pPr>
            <w:r w:rsidRPr="00B226ED">
              <w:rPr>
                <w:rFonts w:cs="Arial"/>
                <w:iCs/>
              </w:rPr>
              <w:t>Adu</w:t>
            </w:r>
            <w:r w:rsidR="00A32F53" w:rsidRPr="00B226ED">
              <w:rPr>
                <w:rFonts w:cs="Arial"/>
                <w:iCs/>
              </w:rPr>
              <w:t>lt/Pediatric combined</w:t>
            </w:r>
          </w:p>
        </w:tc>
      </w:tr>
    </w:tbl>
    <w:p w14:paraId="0251554F" w14:textId="77777777" w:rsidR="00873915" w:rsidRDefault="00873915"/>
    <w:p w14:paraId="3EC097F2" w14:textId="3C2AF0E7" w:rsidR="0011263C" w:rsidRPr="008D0477" w:rsidRDefault="0052620A" w:rsidP="0011263C">
      <w:r>
        <w:rPr>
          <w:bCs/>
          <w:i/>
          <w:iCs/>
        </w:rPr>
        <w:t xml:space="preserve">If “Adult only” or “Adult/Pediatric combined” to question #3, </w:t>
      </w:r>
      <w:r w:rsidRPr="008D0477">
        <w:rPr>
          <w:bCs/>
          <w:i/>
          <w:iCs/>
        </w:rPr>
        <w:t xml:space="preserve">answer question #4 based on the </w:t>
      </w:r>
      <w:r w:rsidRPr="00BA2C0A">
        <w:rPr>
          <w:bCs/>
          <w:i/>
          <w:iCs/>
        </w:rPr>
        <w:t>patients</w:t>
      </w:r>
      <w:r w:rsidRPr="001718CF">
        <w:rPr>
          <w:bCs/>
          <w:i/>
          <w:iCs/>
        </w:rPr>
        <w:t xml:space="preserve"> </w:t>
      </w:r>
      <w:r w:rsidRPr="008D0477">
        <w:rPr>
          <w:bCs/>
          <w:i/>
          <w:iCs/>
        </w:rPr>
        <w:t xml:space="preserve">admitted to </w:t>
      </w:r>
      <w:r w:rsidR="00827C86">
        <w:rPr>
          <w:bCs/>
          <w:i/>
          <w:iCs/>
        </w:rPr>
        <w:t xml:space="preserve">adult </w:t>
      </w:r>
      <w:r w:rsidRPr="008D0477">
        <w:rPr>
          <w:bCs/>
          <w:i/>
          <w:iCs/>
        </w:rPr>
        <w:t>inpatient non-psychiatric and psychiatric beds</w:t>
      </w:r>
      <w:r w:rsidR="0011263C" w:rsidRPr="008D0477">
        <w:rPr>
          <w:bCs/>
          <w:i/>
          <w:iCs/>
        </w:rPr>
        <w:t xml:space="preserve"> (</w:t>
      </w:r>
      <w:r w:rsidR="00A037B2" w:rsidRPr="008D0477">
        <w:rPr>
          <w:bCs/>
          <w:i/>
          <w:iCs/>
        </w:rPr>
        <w:t xml:space="preserve">including </w:t>
      </w:r>
      <w:r w:rsidR="00A037B2" w:rsidRPr="008D0477">
        <w:rPr>
          <w:rFonts w:cs="Arial"/>
          <w:i/>
          <w:iCs/>
        </w:rPr>
        <w:t>ED visits where the patient was placed in</w:t>
      </w:r>
      <w:r w:rsidR="00A037B2" w:rsidRPr="008D0477">
        <w:rPr>
          <w:bCs/>
          <w:i/>
          <w:iCs/>
        </w:rPr>
        <w:t xml:space="preserve"> </w:t>
      </w:r>
      <w:r w:rsidR="0011263C" w:rsidRPr="008D0477">
        <w:rPr>
          <w:bCs/>
          <w:i/>
          <w:iCs/>
        </w:rPr>
        <w:t>hospital observation status).</w:t>
      </w:r>
    </w:p>
    <w:p w14:paraId="6BF56538" w14:textId="7D9207E3" w:rsidR="0052620A" w:rsidRPr="008D0477" w:rsidRDefault="0052620A" w:rsidP="0052620A"/>
    <w:p w14:paraId="119DC342" w14:textId="77777777" w:rsidR="0052620A" w:rsidRPr="008D0477" w:rsidRDefault="0052620A"/>
    <w:tbl>
      <w:tblPr>
        <w:tblW w:w="10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2"/>
        <w:gridCol w:w="1629"/>
        <w:gridCol w:w="1629"/>
        <w:gridCol w:w="1574"/>
        <w:gridCol w:w="1574"/>
        <w:gridCol w:w="1687"/>
      </w:tblGrid>
      <w:tr w:rsidR="005A2026" w:rsidRPr="008D0477" w14:paraId="5F2CDFE7" w14:textId="77777777" w:rsidTr="005A2026">
        <w:trPr>
          <w:trHeight w:val="1410"/>
        </w:trPr>
        <w:tc>
          <w:tcPr>
            <w:tcW w:w="10265" w:type="dxa"/>
            <w:gridSpan w:val="6"/>
          </w:tcPr>
          <w:bookmarkEnd w:id="505"/>
          <w:p w14:paraId="31D2AAD4" w14:textId="53744C76" w:rsidR="005A2026" w:rsidRPr="008D0477" w:rsidRDefault="00631BAA" w:rsidP="00AD309C">
            <w:pPr>
              <w:numPr>
                <w:ilvl w:val="0"/>
                <w:numId w:val="405"/>
              </w:numPr>
              <w:contextualSpacing/>
              <w:rPr>
                <w:rFonts w:cs="Arial"/>
                <w:i/>
                <w:snapToGrid w:val="0"/>
              </w:rPr>
            </w:pPr>
            <w:r>
              <w:rPr>
                <w:rFonts w:cs="Arial"/>
              </w:rPr>
              <w:t>E</w:t>
            </w:r>
            <w:r w:rsidR="005A2026" w:rsidRPr="008D0477">
              <w:rPr>
                <w:rFonts w:cs="Arial"/>
              </w:rPr>
              <w:t xml:space="preserve">nter your hospital’s total number of emergency department (ED) visits with an admission to an </w:t>
            </w:r>
            <w:r w:rsidR="00E3616F">
              <w:rPr>
                <w:rFonts w:cs="Arial"/>
              </w:rPr>
              <w:t xml:space="preserve">adult </w:t>
            </w:r>
            <w:r w:rsidR="005A2026" w:rsidRPr="008D0477">
              <w:rPr>
                <w:rFonts w:cs="Arial"/>
              </w:rPr>
              <w:t>inpatient non-psychiatric or psychiatric bed (</w:t>
            </w:r>
            <w:r w:rsidR="005A2026" w:rsidRPr="008D0477">
              <w:rPr>
                <w:bCs/>
              </w:rPr>
              <w:t xml:space="preserve">including </w:t>
            </w:r>
            <w:r w:rsidR="005A2026" w:rsidRPr="008D0477">
              <w:rPr>
                <w:rFonts w:cs="Arial"/>
              </w:rPr>
              <w:t>ED visits where the patient was placed in</w:t>
            </w:r>
            <w:r w:rsidR="005A2026" w:rsidRPr="008D0477">
              <w:rPr>
                <w:bCs/>
                <w:i/>
                <w:iCs/>
              </w:rPr>
              <w:t xml:space="preserve"> </w:t>
            </w:r>
            <w:r w:rsidR="005A2026" w:rsidRPr="008D0477">
              <w:rPr>
                <w:rFonts w:cs="Arial"/>
              </w:rPr>
              <w:t>hospital observation status)</w:t>
            </w:r>
            <w:r w:rsidR="009659EC">
              <w:rPr>
                <w:rFonts w:cs="Arial"/>
              </w:rPr>
              <w:t xml:space="preserve"> in column </w:t>
            </w:r>
            <w:r w:rsidR="00FA2040">
              <w:rPr>
                <w:rFonts w:cs="Arial"/>
              </w:rPr>
              <w:t>(</w:t>
            </w:r>
            <w:r w:rsidR="009659EC">
              <w:rPr>
                <w:rFonts w:cs="Arial"/>
              </w:rPr>
              <w:t>a</w:t>
            </w:r>
            <w:r w:rsidR="00FA2040">
              <w:rPr>
                <w:rFonts w:cs="Arial"/>
              </w:rPr>
              <w:t>)</w:t>
            </w:r>
            <w:r w:rsidR="005A2026" w:rsidRPr="008D0477">
              <w:rPr>
                <w:rFonts w:cs="Arial"/>
              </w:rPr>
              <w:t xml:space="preserve">, the number of those ED visits </w:t>
            </w:r>
            <w:r w:rsidR="00FA2040">
              <w:rPr>
                <w:rFonts w:cs="Arial"/>
              </w:rPr>
              <w:t xml:space="preserve">indicated in column (a) </w:t>
            </w:r>
            <w:r w:rsidR="005A2026" w:rsidRPr="008D0477">
              <w:rPr>
                <w:rFonts w:cs="Arial"/>
              </w:rPr>
              <w:t>with a boarding time greater than 4 hours,</w:t>
            </w:r>
            <w:r w:rsidR="005A2026">
              <w:rPr>
                <w:rFonts w:cs="Arial"/>
              </w:rPr>
              <w:t xml:space="preserve"> the total boarding time (</w:t>
            </w:r>
            <w:r w:rsidR="00BA73E2">
              <w:rPr>
                <w:rFonts w:cs="Arial"/>
              </w:rPr>
              <w:t xml:space="preserve">in </w:t>
            </w:r>
            <w:r w:rsidR="005A2026">
              <w:rPr>
                <w:rFonts w:cs="Arial"/>
              </w:rPr>
              <w:t xml:space="preserve">hours) for </w:t>
            </w:r>
            <w:r w:rsidR="00FA2040">
              <w:rPr>
                <w:rFonts w:cs="Arial"/>
              </w:rPr>
              <w:t>ED visits indicated in column (a)</w:t>
            </w:r>
            <w:r w:rsidR="005A2026">
              <w:rPr>
                <w:rFonts w:cs="Arial"/>
              </w:rPr>
              <w:t xml:space="preserve">, </w:t>
            </w:r>
            <w:r w:rsidR="005A2026" w:rsidRPr="008D0477">
              <w:rPr>
                <w:rFonts w:cs="Arial"/>
              </w:rPr>
              <w:t xml:space="preserve">the median number of hours spent in the ED </w:t>
            </w:r>
            <w:r w:rsidR="006F75E8">
              <w:rPr>
                <w:rFonts w:cs="Arial"/>
              </w:rPr>
              <w:t>for ED visits indicated in column (a)</w:t>
            </w:r>
            <w:r w:rsidR="005A2026" w:rsidRPr="008D0477">
              <w:rPr>
                <w:rFonts w:cs="Arial"/>
              </w:rPr>
              <w:t>, and the 90</w:t>
            </w:r>
            <w:r w:rsidR="005A2026" w:rsidRPr="008D0477">
              <w:rPr>
                <w:rFonts w:cs="Arial"/>
                <w:vertAlign w:val="superscript"/>
              </w:rPr>
              <w:t>th</w:t>
            </w:r>
            <w:r w:rsidR="005A2026" w:rsidRPr="008D0477">
              <w:rPr>
                <w:rFonts w:cs="Arial"/>
              </w:rPr>
              <w:t xml:space="preserve"> percentile of hours spent in the ED for </w:t>
            </w:r>
            <w:r w:rsidR="006F75E8">
              <w:rPr>
                <w:rFonts w:cs="Arial"/>
              </w:rPr>
              <w:t>ED visits indicated in column (a)</w:t>
            </w:r>
            <w:r w:rsidR="005A2026" w:rsidRPr="008D0477">
              <w:rPr>
                <w:rFonts w:cs="Arial"/>
              </w:rPr>
              <w:t>.</w:t>
            </w:r>
          </w:p>
          <w:p w14:paraId="6796A480" w14:textId="77777777" w:rsidR="005A2026" w:rsidRPr="008D0477" w:rsidRDefault="005A2026" w:rsidP="00AB5FC0">
            <w:pPr>
              <w:ind w:left="360"/>
              <w:contextualSpacing/>
              <w:rPr>
                <w:rFonts w:cs="Arial"/>
                <w:i/>
                <w:snapToGrid w:val="0"/>
              </w:rPr>
            </w:pPr>
          </w:p>
          <w:p w14:paraId="5A6B6D97" w14:textId="04C2A105" w:rsidR="005A2026" w:rsidRPr="008D0477" w:rsidRDefault="005A2026" w:rsidP="00F843FE">
            <w:pPr>
              <w:ind w:left="360"/>
              <w:contextualSpacing/>
              <w:rPr>
                <w:rFonts w:cs="Arial"/>
                <w:i/>
                <w:snapToGrid w:val="0"/>
              </w:rPr>
            </w:pPr>
            <w:r w:rsidRPr="008D0477">
              <w:rPr>
                <w:rFonts w:cs="Arial"/>
                <w:i/>
                <w:snapToGrid w:val="0"/>
              </w:rPr>
              <w:t xml:space="preserve">If the number of visits for an adult admission type is less than 10 (in column a), skip columns b, c,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xml:space="preserve"> and then move to the next admission type. </w:t>
            </w:r>
          </w:p>
          <w:p w14:paraId="4ED586C9" w14:textId="77777777" w:rsidR="005A2026" w:rsidRPr="008D0477" w:rsidRDefault="005A2026" w:rsidP="00F843FE">
            <w:pPr>
              <w:ind w:left="360"/>
              <w:contextualSpacing/>
              <w:rPr>
                <w:rFonts w:cs="Arial"/>
                <w:i/>
                <w:snapToGrid w:val="0"/>
              </w:rPr>
            </w:pPr>
          </w:p>
          <w:p w14:paraId="76BB74E5" w14:textId="39A7EC8C" w:rsidR="005A2026" w:rsidRPr="008D0477" w:rsidRDefault="005A2026" w:rsidP="00F843FE">
            <w:pPr>
              <w:ind w:left="360"/>
              <w:contextualSpacing/>
              <w:rPr>
                <w:rFonts w:cs="Arial"/>
                <w:i/>
                <w:snapToGrid w:val="0"/>
              </w:rPr>
            </w:pPr>
            <w:r w:rsidRPr="008D0477">
              <w:rPr>
                <w:rFonts w:cs="Arial"/>
                <w:i/>
                <w:snapToGrid w:val="0"/>
              </w:rPr>
              <w:t>For columns c</w:t>
            </w:r>
            <w:r>
              <w:rPr>
                <w:rFonts w:cs="Arial"/>
                <w:i/>
                <w:snapToGrid w:val="0"/>
              </w:rPr>
              <w:t>,</w:t>
            </w:r>
            <w:r w:rsidRPr="008D0477">
              <w:rPr>
                <w:rFonts w:cs="Arial"/>
                <w:i/>
                <w:snapToGrid w:val="0"/>
              </w:rPr>
              <w:t xml:space="preserve">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enter hours and minutes up to one decimal place (e.g., enter 1.5 to denote 1 hour and 30 minutes).</w:t>
            </w:r>
          </w:p>
          <w:p w14:paraId="44E34DCF" w14:textId="5E12AACD" w:rsidR="005A2026" w:rsidRPr="008D0477" w:rsidRDefault="005A2026" w:rsidP="00F843FE">
            <w:pPr>
              <w:ind w:left="360"/>
              <w:contextualSpacing/>
              <w:rPr>
                <w:rFonts w:cs="Arial"/>
                <w:i/>
                <w:snapToGrid w:val="0"/>
              </w:rPr>
            </w:pPr>
          </w:p>
        </w:tc>
      </w:tr>
      <w:tr w:rsidR="005A2026" w:rsidRPr="008D0477" w14:paraId="1D602917" w14:textId="77777777" w:rsidTr="00786FF3">
        <w:trPr>
          <w:trHeight w:val="223"/>
        </w:trPr>
        <w:tc>
          <w:tcPr>
            <w:tcW w:w="2172" w:type="dxa"/>
            <w:vMerge w:val="restart"/>
            <w:vAlign w:val="center"/>
          </w:tcPr>
          <w:p w14:paraId="57969BB9" w14:textId="2D0DEDA9" w:rsidR="005A2026" w:rsidRPr="008D0477" w:rsidRDefault="005A2026" w:rsidP="00B32532">
            <w:pPr>
              <w:contextualSpacing/>
              <w:rPr>
                <w:rFonts w:cs="Arial"/>
                <w:b/>
              </w:rPr>
            </w:pPr>
            <w:bookmarkStart w:id="507" w:name="_Hlk190864625"/>
            <w:r w:rsidRPr="008D0477">
              <w:rPr>
                <w:rFonts w:cs="Arial"/>
                <w:b/>
              </w:rPr>
              <w:t>Admission Type</w:t>
            </w:r>
          </w:p>
        </w:tc>
        <w:tc>
          <w:tcPr>
            <w:tcW w:w="8092" w:type="dxa"/>
            <w:gridSpan w:val="5"/>
            <w:shd w:val="clear" w:color="auto" w:fill="D9D9D9" w:themeFill="background1" w:themeFillShade="D9"/>
          </w:tcPr>
          <w:p w14:paraId="47E0FD3F" w14:textId="5499D3F9" w:rsidR="005A2026" w:rsidRPr="008D0477" w:rsidRDefault="005A2026">
            <w:pPr>
              <w:ind w:left="360"/>
              <w:contextualSpacing/>
              <w:jc w:val="center"/>
              <w:rPr>
                <w:rFonts w:cs="Arial"/>
                <w:b/>
              </w:rPr>
            </w:pPr>
            <w:r w:rsidRPr="008D0477">
              <w:rPr>
                <w:rFonts w:cs="Arial"/>
                <w:b/>
              </w:rPr>
              <w:t>ED Visits, Boarding Time, and Time Spent in the ED</w:t>
            </w:r>
          </w:p>
        </w:tc>
      </w:tr>
      <w:tr w:rsidR="005A2026" w:rsidRPr="008D0477" w14:paraId="219C81C4" w14:textId="77777777" w:rsidTr="003D7FDF">
        <w:trPr>
          <w:trHeight w:val="141"/>
        </w:trPr>
        <w:tc>
          <w:tcPr>
            <w:tcW w:w="2172" w:type="dxa"/>
            <w:vMerge/>
            <w:vAlign w:val="center"/>
          </w:tcPr>
          <w:p w14:paraId="0D150A9C" w14:textId="77777777" w:rsidR="005A2026" w:rsidRPr="008D0477" w:rsidRDefault="005A2026">
            <w:pPr>
              <w:ind w:left="360"/>
              <w:contextualSpacing/>
              <w:rPr>
                <w:rFonts w:cs="Arial"/>
                <w:b/>
              </w:rPr>
            </w:pPr>
          </w:p>
        </w:tc>
        <w:tc>
          <w:tcPr>
            <w:tcW w:w="1629" w:type="dxa"/>
            <w:vAlign w:val="center"/>
          </w:tcPr>
          <w:p w14:paraId="7B44BF6F" w14:textId="77777777" w:rsidR="005A2026" w:rsidRPr="008D0477" w:rsidRDefault="005A2026">
            <w:pPr>
              <w:contextualSpacing/>
              <w:rPr>
                <w:rFonts w:cs="Arial"/>
                <w:b/>
              </w:rPr>
            </w:pPr>
            <w:r w:rsidRPr="008D0477">
              <w:rPr>
                <w:rFonts w:cs="Arial"/>
                <w:b/>
              </w:rPr>
              <w:t>(a)</w:t>
            </w:r>
          </w:p>
          <w:p w14:paraId="17711171" w14:textId="4C34AB8D" w:rsidR="005A2026" w:rsidRPr="008D0477" w:rsidRDefault="005A2026">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t>where the patient was placed in</w:t>
            </w:r>
            <w:r w:rsidRPr="008D0477">
              <w:rPr>
                <w:bCs/>
                <w:i/>
                <w:iCs/>
              </w:rPr>
              <w:t xml:space="preserve"> </w:t>
            </w:r>
            <w:r w:rsidRPr="008D0477">
              <w:rPr>
                <w:rFonts w:cs="Arial"/>
                <w:b/>
              </w:rPr>
              <w:t>hospital observation status</w:t>
            </w:r>
          </w:p>
        </w:tc>
        <w:tc>
          <w:tcPr>
            <w:tcW w:w="1629" w:type="dxa"/>
          </w:tcPr>
          <w:p w14:paraId="67B6E94D" w14:textId="49EFBFD3" w:rsidR="005A2026" w:rsidRPr="008D0477" w:rsidRDefault="005A2026" w:rsidP="00AB4CC0">
            <w:pPr>
              <w:contextualSpacing/>
              <w:rPr>
                <w:rFonts w:cs="Arial"/>
                <w:b/>
              </w:rPr>
            </w:pPr>
            <w:r w:rsidRPr="008D0477">
              <w:rPr>
                <w:rFonts w:cs="Arial"/>
                <w:b/>
              </w:rPr>
              <w:t>(b)</w:t>
            </w:r>
          </w:p>
          <w:p w14:paraId="6F211339" w14:textId="77777777" w:rsidR="005A2026" w:rsidRPr="008D0477" w:rsidRDefault="005A2026"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boarding time greater than 4 hours</w:t>
            </w:r>
          </w:p>
        </w:tc>
        <w:tc>
          <w:tcPr>
            <w:tcW w:w="1574" w:type="dxa"/>
          </w:tcPr>
          <w:p w14:paraId="70270081" w14:textId="6246E648" w:rsidR="00226A35" w:rsidRPr="00AE0D23" w:rsidRDefault="00226A35" w:rsidP="00AB4CC0">
            <w:pPr>
              <w:contextualSpacing/>
              <w:rPr>
                <w:rFonts w:cs="Arial"/>
                <w:b/>
              </w:rPr>
            </w:pPr>
            <w:r w:rsidRPr="00AE0D23">
              <w:rPr>
                <w:rFonts w:cs="Arial"/>
                <w:b/>
              </w:rPr>
              <w:t xml:space="preserve">(c) </w:t>
            </w:r>
          </w:p>
          <w:p w14:paraId="169570FB" w14:textId="6F1DD34B" w:rsidR="005A2026" w:rsidRPr="008D0477" w:rsidRDefault="00226A35" w:rsidP="00AB4CC0">
            <w:pPr>
              <w:contextualSpacing/>
              <w:rPr>
                <w:rFonts w:cs="Arial"/>
                <w:b/>
              </w:rPr>
            </w:pPr>
            <w:r w:rsidRPr="00AE0D23">
              <w:rPr>
                <w:rFonts w:cs="Arial"/>
                <w:b/>
              </w:rPr>
              <w:t xml:space="preserve">Total </w:t>
            </w:r>
            <w:r w:rsidR="0030507E">
              <w:rPr>
                <w:rFonts w:cs="Arial"/>
                <w:b/>
              </w:rPr>
              <w:t>b</w:t>
            </w:r>
            <w:r w:rsidRPr="00AE0D23">
              <w:rPr>
                <w:rFonts w:cs="Arial"/>
                <w:b/>
              </w:rPr>
              <w:t xml:space="preserve">oarding </w:t>
            </w:r>
            <w:r w:rsidR="00960CA5">
              <w:rPr>
                <w:rFonts w:cs="Arial"/>
                <w:b/>
              </w:rPr>
              <w:t>t</w:t>
            </w:r>
            <w:r w:rsidRPr="00AE0D23">
              <w:rPr>
                <w:rFonts w:cs="Arial"/>
                <w:b/>
              </w:rPr>
              <w:t>ime (</w:t>
            </w:r>
            <w:r w:rsidR="001B2535">
              <w:rPr>
                <w:rFonts w:cs="Arial"/>
                <w:b/>
              </w:rPr>
              <w:t xml:space="preserve">in </w:t>
            </w:r>
            <w:r w:rsidRPr="00AE0D23">
              <w:rPr>
                <w:rFonts w:cs="Arial"/>
                <w:b/>
              </w:rPr>
              <w:t>hours) for ED visits indicated in column (a)</w:t>
            </w:r>
          </w:p>
        </w:tc>
        <w:tc>
          <w:tcPr>
            <w:tcW w:w="1574" w:type="dxa"/>
          </w:tcPr>
          <w:p w14:paraId="62EB7342" w14:textId="0EFB3373" w:rsidR="005A2026" w:rsidRPr="008D0477" w:rsidRDefault="005A2026" w:rsidP="00AB4CC0">
            <w:pPr>
              <w:contextualSpacing/>
              <w:rPr>
                <w:rFonts w:cs="Arial"/>
                <w:b/>
              </w:rPr>
            </w:pPr>
            <w:r w:rsidRPr="008D0477">
              <w:rPr>
                <w:rFonts w:cs="Arial"/>
                <w:b/>
              </w:rPr>
              <w:t>(</w:t>
            </w:r>
            <w:r w:rsidR="00226A35">
              <w:rPr>
                <w:rFonts w:cs="Arial"/>
                <w:b/>
              </w:rPr>
              <w:t>d</w:t>
            </w:r>
            <w:r w:rsidRPr="008D0477">
              <w:rPr>
                <w:rFonts w:cs="Arial"/>
                <w:b/>
              </w:rPr>
              <w:t xml:space="preserve">) </w:t>
            </w:r>
          </w:p>
          <w:p w14:paraId="7DB1870F" w14:textId="77777777" w:rsidR="005A2026" w:rsidRPr="008D0477" w:rsidRDefault="005A2026"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indicated in column (a)</w:t>
            </w:r>
          </w:p>
        </w:tc>
        <w:tc>
          <w:tcPr>
            <w:tcW w:w="1684" w:type="dxa"/>
          </w:tcPr>
          <w:p w14:paraId="1E9753B8" w14:textId="55F18CA8" w:rsidR="005A2026" w:rsidRPr="008D0477" w:rsidRDefault="005A2026" w:rsidP="00AB4CC0">
            <w:pPr>
              <w:contextualSpacing/>
              <w:rPr>
                <w:rFonts w:cs="Arial"/>
                <w:b/>
              </w:rPr>
            </w:pPr>
            <w:r w:rsidRPr="008D0477">
              <w:rPr>
                <w:rFonts w:cs="Arial"/>
                <w:b/>
              </w:rPr>
              <w:t>(</w:t>
            </w:r>
            <w:r w:rsidR="00226A35">
              <w:rPr>
                <w:rFonts w:cs="Arial"/>
                <w:b/>
              </w:rPr>
              <w:t>e</w:t>
            </w:r>
            <w:r w:rsidRPr="008D0477">
              <w:rPr>
                <w:rFonts w:cs="Arial"/>
                <w:b/>
              </w:rPr>
              <w:t xml:space="preserve">) </w:t>
            </w:r>
          </w:p>
          <w:p w14:paraId="2E738AB1" w14:textId="77777777" w:rsidR="005A2026" w:rsidRPr="008D0477" w:rsidRDefault="005A2026"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indicated in column (a)</w:t>
            </w:r>
          </w:p>
        </w:tc>
      </w:tr>
      <w:tr w:rsidR="005A2026" w:rsidRPr="008D0477" w14:paraId="716BA6E0" w14:textId="77777777" w:rsidTr="003D7FDF">
        <w:trPr>
          <w:trHeight w:val="670"/>
        </w:trPr>
        <w:tc>
          <w:tcPr>
            <w:tcW w:w="2172" w:type="dxa"/>
          </w:tcPr>
          <w:p w14:paraId="0C2B1166" w14:textId="6094589A" w:rsidR="005A2026" w:rsidRPr="008D0477" w:rsidRDefault="005A2026">
            <w:pPr>
              <w:rPr>
                <w:rFonts w:cs="Arial"/>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non-psychiatric bed</w:t>
            </w:r>
          </w:p>
        </w:tc>
        <w:tc>
          <w:tcPr>
            <w:tcW w:w="1629" w:type="dxa"/>
            <w:vAlign w:val="center"/>
          </w:tcPr>
          <w:p w14:paraId="6B473DAF" w14:textId="77777777" w:rsidR="005A2026" w:rsidRPr="008D0477" w:rsidRDefault="005A2026">
            <w:pPr>
              <w:ind w:left="360"/>
              <w:contextualSpacing/>
              <w:rPr>
                <w:rFonts w:cs="Arial"/>
                <w:b/>
              </w:rPr>
            </w:pPr>
          </w:p>
        </w:tc>
        <w:tc>
          <w:tcPr>
            <w:tcW w:w="1629" w:type="dxa"/>
            <w:vAlign w:val="center"/>
          </w:tcPr>
          <w:p w14:paraId="2716554B" w14:textId="77777777" w:rsidR="005A2026" w:rsidRPr="008D0477" w:rsidRDefault="005A2026">
            <w:pPr>
              <w:ind w:left="360"/>
              <w:contextualSpacing/>
              <w:rPr>
                <w:rFonts w:cs="Arial"/>
                <w:b/>
              </w:rPr>
            </w:pPr>
          </w:p>
        </w:tc>
        <w:tc>
          <w:tcPr>
            <w:tcW w:w="1574" w:type="dxa"/>
          </w:tcPr>
          <w:p w14:paraId="6BDC7B49" w14:textId="77777777" w:rsidR="005A2026" w:rsidRPr="008D0477" w:rsidRDefault="005A2026">
            <w:pPr>
              <w:ind w:left="360"/>
              <w:contextualSpacing/>
              <w:rPr>
                <w:rFonts w:cs="Arial"/>
                <w:b/>
              </w:rPr>
            </w:pPr>
          </w:p>
        </w:tc>
        <w:tc>
          <w:tcPr>
            <w:tcW w:w="1574" w:type="dxa"/>
            <w:vAlign w:val="center"/>
          </w:tcPr>
          <w:p w14:paraId="1ED2D552" w14:textId="31FDACD7" w:rsidR="005A2026" w:rsidRPr="008D0477" w:rsidRDefault="005A2026">
            <w:pPr>
              <w:ind w:left="360"/>
              <w:contextualSpacing/>
              <w:rPr>
                <w:rFonts w:cs="Arial"/>
                <w:b/>
              </w:rPr>
            </w:pPr>
          </w:p>
        </w:tc>
        <w:tc>
          <w:tcPr>
            <w:tcW w:w="1684" w:type="dxa"/>
            <w:vAlign w:val="center"/>
          </w:tcPr>
          <w:p w14:paraId="194E71AD" w14:textId="77777777" w:rsidR="005A2026" w:rsidRPr="008D0477" w:rsidRDefault="005A2026">
            <w:pPr>
              <w:ind w:left="360"/>
              <w:contextualSpacing/>
              <w:rPr>
                <w:rFonts w:cs="Arial"/>
                <w:b/>
              </w:rPr>
            </w:pPr>
          </w:p>
        </w:tc>
      </w:tr>
      <w:tr w:rsidR="005A2026" w:rsidRPr="008D0477" w14:paraId="1350D812" w14:textId="77777777" w:rsidTr="003D7FDF">
        <w:trPr>
          <w:trHeight w:val="492"/>
        </w:trPr>
        <w:tc>
          <w:tcPr>
            <w:tcW w:w="2172" w:type="dxa"/>
          </w:tcPr>
          <w:p w14:paraId="49EDE5F2" w14:textId="7DA18955" w:rsidR="005A2026" w:rsidRPr="008D0477" w:rsidRDefault="005A2026">
            <w:pPr>
              <w:rPr>
                <w:rFonts w:cs="Arial"/>
                <w:b/>
                <w:bCs/>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psychiatric bed</w:t>
            </w:r>
          </w:p>
        </w:tc>
        <w:tc>
          <w:tcPr>
            <w:tcW w:w="1629" w:type="dxa"/>
            <w:vAlign w:val="center"/>
          </w:tcPr>
          <w:p w14:paraId="469B5772" w14:textId="77777777" w:rsidR="005A2026" w:rsidRPr="008D0477" w:rsidRDefault="005A2026">
            <w:pPr>
              <w:ind w:left="360"/>
              <w:contextualSpacing/>
              <w:rPr>
                <w:rFonts w:cs="Arial"/>
                <w:b/>
              </w:rPr>
            </w:pPr>
          </w:p>
        </w:tc>
        <w:tc>
          <w:tcPr>
            <w:tcW w:w="1629" w:type="dxa"/>
            <w:vAlign w:val="center"/>
          </w:tcPr>
          <w:p w14:paraId="507684C8" w14:textId="77777777" w:rsidR="005A2026" w:rsidRPr="008D0477" w:rsidRDefault="005A2026">
            <w:pPr>
              <w:ind w:left="360"/>
              <w:contextualSpacing/>
              <w:rPr>
                <w:rFonts w:cs="Arial"/>
                <w:b/>
              </w:rPr>
            </w:pPr>
          </w:p>
        </w:tc>
        <w:tc>
          <w:tcPr>
            <w:tcW w:w="1574" w:type="dxa"/>
          </w:tcPr>
          <w:p w14:paraId="4F957E47" w14:textId="77777777" w:rsidR="005A2026" w:rsidRPr="008D0477" w:rsidRDefault="005A2026">
            <w:pPr>
              <w:ind w:left="360"/>
              <w:contextualSpacing/>
              <w:rPr>
                <w:rFonts w:cs="Arial"/>
                <w:b/>
              </w:rPr>
            </w:pPr>
          </w:p>
        </w:tc>
        <w:tc>
          <w:tcPr>
            <w:tcW w:w="1574" w:type="dxa"/>
            <w:vAlign w:val="center"/>
          </w:tcPr>
          <w:p w14:paraId="6DD0DAB9" w14:textId="619FEEB5" w:rsidR="005A2026" w:rsidRPr="008D0477" w:rsidRDefault="005A2026">
            <w:pPr>
              <w:ind w:left="360"/>
              <w:contextualSpacing/>
              <w:rPr>
                <w:rFonts w:cs="Arial"/>
                <w:b/>
              </w:rPr>
            </w:pPr>
          </w:p>
        </w:tc>
        <w:tc>
          <w:tcPr>
            <w:tcW w:w="1684" w:type="dxa"/>
            <w:vAlign w:val="center"/>
          </w:tcPr>
          <w:p w14:paraId="0063E4E5" w14:textId="77777777" w:rsidR="005A2026" w:rsidRPr="008D0477" w:rsidRDefault="005A2026">
            <w:pPr>
              <w:ind w:left="360"/>
              <w:contextualSpacing/>
              <w:rPr>
                <w:rFonts w:cs="Arial"/>
                <w:b/>
              </w:rPr>
            </w:pPr>
          </w:p>
        </w:tc>
      </w:tr>
      <w:bookmarkEnd w:id="507"/>
    </w:tbl>
    <w:p w14:paraId="068F0B40" w14:textId="77777777" w:rsidR="00CA7E7D" w:rsidRPr="008D0477" w:rsidRDefault="00CA7E7D">
      <w:pPr>
        <w:rPr>
          <w:b/>
          <w:snapToGrid w:val="0"/>
          <w:color w:val="000000"/>
        </w:rPr>
      </w:pPr>
    </w:p>
    <w:p w14:paraId="64490DA1" w14:textId="4F74A63C" w:rsidR="000C5F0A" w:rsidRPr="008D0477" w:rsidRDefault="000C5F0A" w:rsidP="000C5F0A">
      <w:r w:rsidRPr="008D0477">
        <w:rPr>
          <w:bCs/>
          <w:i/>
          <w:iCs/>
        </w:rPr>
        <w:t xml:space="preserve">If “Pediatric only” or “Adult/Pediatric combined” to question #3, answer question #5 based on the </w:t>
      </w:r>
      <w:r w:rsidRPr="002A52C4">
        <w:rPr>
          <w:bCs/>
          <w:i/>
          <w:iCs/>
        </w:rPr>
        <w:t>patients</w:t>
      </w:r>
      <w:r w:rsidRPr="001718CF">
        <w:rPr>
          <w:bCs/>
          <w:i/>
          <w:iCs/>
        </w:rPr>
        <w:t xml:space="preserve"> </w:t>
      </w:r>
      <w:r w:rsidRPr="008D0477">
        <w:rPr>
          <w:bCs/>
          <w:i/>
          <w:iCs/>
        </w:rPr>
        <w:t>admitted to</w:t>
      </w:r>
      <w:r w:rsidR="00EE715A">
        <w:rPr>
          <w:bCs/>
          <w:i/>
          <w:iCs/>
        </w:rPr>
        <w:t xml:space="preserve"> pediatric</w:t>
      </w:r>
      <w:r w:rsidRPr="008D0477">
        <w:rPr>
          <w:bCs/>
          <w:i/>
          <w:iCs/>
        </w:rPr>
        <w:t xml:space="preserve"> inpatient non-psychiatric and psychiatric beds</w:t>
      </w:r>
      <w:r w:rsidR="00602AD9" w:rsidRPr="008D0477">
        <w:rPr>
          <w:bCs/>
          <w:i/>
          <w:iCs/>
        </w:rPr>
        <w:t xml:space="preserve"> (</w:t>
      </w:r>
      <w:r w:rsidR="00FF3D38" w:rsidRPr="008D0477">
        <w:rPr>
          <w:bCs/>
          <w:i/>
          <w:iCs/>
        </w:rPr>
        <w:t xml:space="preserve">including </w:t>
      </w:r>
      <w:r w:rsidR="00FF3D38" w:rsidRPr="008D0477">
        <w:rPr>
          <w:rFonts w:cs="Arial"/>
          <w:i/>
          <w:iCs/>
        </w:rPr>
        <w:t>ED visits where the patient was placed in</w:t>
      </w:r>
      <w:r w:rsidR="00FF3D38" w:rsidRPr="008D0477">
        <w:rPr>
          <w:bCs/>
          <w:i/>
          <w:iCs/>
        </w:rPr>
        <w:t xml:space="preserve"> </w:t>
      </w:r>
      <w:r w:rsidR="00602AD9" w:rsidRPr="008D0477">
        <w:rPr>
          <w:bCs/>
          <w:i/>
          <w:iCs/>
        </w:rPr>
        <w:t>hospital observation status).</w:t>
      </w:r>
    </w:p>
    <w:p w14:paraId="01F0CAD3" w14:textId="77777777" w:rsidR="005E0132" w:rsidRPr="008D0477" w:rsidRDefault="005E0132">
      <w:pPr>
        <w:rPr>
          <w:b/>
          <w:snapToGrid w:val="0"/>
          <w:color w:val="000000"/>
        </w:rPr>
      </w:pP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6"/>
        <w:gridCol w:w="1631"/>
        <w:gridCol w:w="1631"/>
        <w:gridCol w:w="1576"/>
        <w:gridCol w:w="1576"/>
        <w:gridCol w:w="1687"/>
        <w:gridCol w:w="8"/>
      </w:tblGrid>
      <w:tr w:rsidR="00DD3734" w:rsidRPr="008D0477" w14:paraId="2C85E42D" w14:textId="77777777" w:rsidTr="00DD3734">
        <w:trPr>
          <w:trHeight w:val="1459"/>
        </w:trPr>
        <w:tc>
          <w:tcPr>
            <w:tcW w:w="10285" w:type="dxa"/>
            <w:gridSpan w:val="7"/>
          </w:tcPr>
          <w:p w14:paraId="0DA1AF90" w14:textId="47D367ED" w:rsidR="00DD3734" w:rsidRPr="008D0477" w:rsidRDefault="00CA6006" w:rsidP="00AD309C">
            <w:pPr>
              <w:numPr>
                <w:ilvl w:val="0"/>
                <w:numId w:val="405"/>
              </w:numPr>
              <w:contextualSpacing/>
              <w:rPr>
                <w:rFonts w:cs="Arial"/>
                <w:i/>
                <w:snapToGrid w:val="0"/>
              </w:rPr>
            </w:pPr>
            <w:r>
              <w:rPr>
                <w:rFonts w:cs="Arial"/>
              </w:rPr>
              <w:t>E</w:t>
            </w:r>
            <w:r w:rsidR="00DD3734" w:rsidRPr="008D0477">
              <w:rPr>
                <w:rFonts w:cs="Arial"/>
              </w:rPr>
              <w:t>nter your hospital’s total number of emergency department (ED) visits with an admission to a</w:t>
            </w:r>
            <w:r w:rsidR="00BD6B50">
              <w:rPr>
                <w:rFonts w:cs="Arial"/>
              </w:rPr>
              <w:t xml:space="preserve"> pediatric </w:t>
            </w:r>
            <w:r w:rsidR="00DD3734" w:rsidRPr="008D0477">
              <w:rPr>
                <w:rFonts w:cs="Arial"/>
              </w:rPr>
              <w:t>inpatient non-psychiatric or psychiatric bed (</w:t>
            </w:r>
            <w:r w:rsidR="00DD3734" w:rsidRPr="008D0477">
              <w:rPr>
                <w:bCs/>
              </w:rPr>
              <w:t xml:space="preserve">including </w:t>
            </w:r>
            <w:r w:rsidR="00DD3734" w:rsidRPr="008D0477">
              <w:rPr>
                <w:rFonts w:cs="Arial"/>
              </w:rPr>
              <w:t>ED visits where the patient was placed in</w:t>
            </w:r>
            <w:r w:rsidR="00DD3734" w:rsidRPr="008D0477">
              <w:rPr>
                <w:bCs/>
                <w:i/>
                <w:iCs/>
              </w:rPr>
              <w:t xml:space="preserve"> </w:t>
            </w:r>
            <w:r w:rsidR="00DD3734" w:rsidRPr="008D0477">
              <w:rPr>
                <w:rFonts w:cs="Arial"/>
              </w:rPr>
              <w:t>hospital observation status)</w:t>
            </w:r>
            <w:r w:rsidR="005C134F">
              <w:rPr>
                <w:rFonts w:cs="Arial"/>
              </w:rPr>
              <w:t xml:space="preserve"> in column (a)</w:t>
            </w:r>
            <w:r w:rsidR="00DD3734" w:rsidRPr="008D0477">
              <w:rPr>
                <w:rFonts w:cs="Arial"/>
              </w:rPr>
              <w:t xml:space="preserve">, the number of those ED visits </w:t>
            </w:r>
            <w:r w:rsidR="005C134F">
              <w:rPr>
                <w:rFonts w:cs="Arial"/>
              </w:rPr>
              <w:t xml:space="preserve">indicated in column (a) </w:t>
            </w:r>
            <w:r w:rsidR="00DD3734" w:rsidRPr="008D0477">
              <w:rPr>
                <w:rFonts w:cs="Arial"/>
              </w:rPr>
              <w:t xml:space="preserve">with a boarding time greater than 4 hours, </w:t>
            </w:r>
            <w:r w:rsidR="00A817CC" w:rsidRPr="003A03BA">
              <w:rPr>
                <w:rFonts w:cs="Arial"/>
              </w:rPr>
              <w:t>the total boarding time (</w:t>
            </w:r>
            <w:r w:rsidR="00167577">
              <w:rPr>
                <w:rFonts w:cs="Arial"/>
              </w:rPr>
              <w:t xml:space="preserve">in </w:t>
            </w:r>
            <w:r w:rsidR="00A817CC" w:rsidRPr="003A03BA">
              <w:rPr>
                <w:rFonts w:cs="Arial"/>
              </w:rPr>
              <w:t>hours</w:t>
            </w:r>
            <w:r w:rsidR="00960CA5">
              <w:rPr>
                <w:rFonts w:cs="Arial"/>
              </w:rPr>
              <w:t>)</w:t>
            </w:r>
            <w:r w:rsidR="00A817CC" w:rsidRPr="003A03BA">
              <w:rPr>
                <w:rFonts w:cs="Arial"/>
              </w:rPr>
              <w:t xml:space="preserve"> for </w:t>
            </w:r>
            <w:r w:rsidR="005C134F">
              <w:rPr>
                <w:rFonts w:cs="Arial"/>
              </w:rPr>
              <w:t>ED visits indicated in column (a)</w:t>
            </w:r>
            <w:r w:rsidR="00A817CC" w:rsidRPr="00DF3D4F">
              <w:rPr>
                <w:rFonts w:cs="Arial"/>
              </w:rPr>
              <w:t xml:space="preserve">, </w:t>
            </w:r>
            <w:r w:rsidR="00DD3734" w:rsidRPr="008D0477">
              <w:rPr>
                <w:rFonts w:cs="Arial"/>
              </w:rPr>
              <w:t>the median number of hours spent in the ED for</w:t>
            </w:r>
            <w:r w:rsidR="005C134F">
              <w:rPr>
                <w:rFonts w:cs="Arial"/>
              </w:rPr>
              <w:t xml:space="preserve"> ED visits indicated in column (a)</w:t>
            </w:r>
            <w:r w:rsidR="00DD3734" w:rsidRPr="008D0477">
              <w:rPr>
                <w:rFonts w:cs="Arial"/>
              </w:rPr>
              <w:t>, and the 90</w:t>
            </w:r>
            <w:r w:rsidR="00DD3734" w:rsidRPr="008D0477">
              <w:rPr>
                <w:rFonts w:cs="Arial"/>
                <w:vertAlign w:val="superscript"/>
              </w:rPr>
              <w:t>th</w:t>
            </w:r>
            <w:r w:rsidR="00DD3734" w:rsidRPr="008D0477">
              <w:rPr>
                <w:rFonts w:cs="Arial"/>
              </w:rPr>
              <w:t xml:space="preserve"> percentile of hours spent in the ED for</w:t>
            </w:r>
            <w:r w:rsidR="005C134F">
              <w:rPr>
                <w:rFonts w:cs="Arial"/>
              </w:rPr>
              <w:t xml:space="preserve"> ED visits indicated in column (a)</w:t>
            </w:r>
            <w:r w:rsidR="00DD3734" w:rsidRPr="008D0477">
              <w:rPr>
                <w:rFonts w:cs="Arial"/>
              </w:rPr>
              <w:t>.</w:t>
            </w:r>
          </w:p>
          <w:p w14:paraId="0ED8CF8E" w14:textId="77777777" w:rsidR="00DD3734" w:rsidRPr="008D0477" w:rsidRDefault="00DD3734" w:rsidP="00BF053F">
            <w:pPr>
              <w:contextualSpacing/>
              <w:rPr>
                <w:rFonts w:cs="Arial"/>
                <w:i/>
                <w:snapToGrid w:val="0"/>
              </w:rPr>
            </w:pPr>
          </w:p>
          <w:p w14:paraId="486ED4F5" w14:textId="0E531321" w:rsidR="00DD3734" w:rsidRPr="008D0477" w:rsidRDefault="00DD3734" w:rsidP="00BF053F">
            <w:pPr>
              <w:ind w:left="360"/>
              <w:contextualSpacing/>
              <w:rPr>
                <w:rFonts w:cs="Arial"/>
                <w:i/>
                <w:snapToGrid w:val="0"/>
              </w:rPr>
            </w:pPr>
            <w:r w:rsidRPr="008D0477">
              <w:rPr>
                <w:rFonts w:cs="Arial"/>
                <w:i/>
                <w:snapToGrid w:val="0"/>
              </w:rPr>
              <w:t xml:space="preserve">If the number of visits for a pediatric admission type is less than 10 (in column a), skip columns b, c,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xml:space="preserve"> and then move to the next admission type. </w:t>
            </w:r>
          </w:p>
          <w:p w14:paraId="34229F22" w14:textId="77777777" w:rsidR="00DD3734" w:rsidRPr="008D0477" w:rsidRDefault="00DD3734" w:rsidP="00BF053F">
            <w:pPr>
              <w:ind w:left="360"/>
              <w:contextualSpacing/>
              <w:rPr>
                <w:rFonts w:cs="Arial"/>
                <w:i/>
                <w:snapToGrid w:val="0"/>
              </w:rPr>
            </w:pPr>
          </w:p>
          <w:p w14:paraId="2F3FB9C3" w14:textId="2411A006" w:rsidR="00DD3734" w:rsidRPr="008D0477" w:rsidRDefault="00DD3734" w:rsidP="00DB35B9">
            <w:pPr>
              <w:ind w:left="360"/>
              <w:contextualSpacing/>
              <w:rPr>
                <w:rFonts w:cs="Arial"/>
                <w:i/>
                <w:snapToGrid w:val="0"/>
              </w:rPr>
            </w:pPr>
            <w:r w:rsidRPr="008D0477">
              <w:rPr>
                <w:rFonts w:cs="Arial"/>
                <w:i/>
                <w:snapToGrid w:val="0"/>
              </w:rPr>
              <w:t>For columns c</w:t>
            </w:r>
            <w:r w:rsidR="00D02F95">
              <w:rPr>
                <w:rFonts w:cs="Arial"/>
                <w:i/>
                <w:snapToGrid w:val="0"/>
              </w:rPr>
              <w:t>,</w:t>
            </w:r>
            <w:r w:rsidRPr="008D0477">
              <w:rPr>
                <w:rFonts w:cs="Arial"/>
                <w:i/>
                <w:snapToGrid w:val="0"/>
              </w:rPr>
              <w:t xml:space="preserve">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enter hours and minutes up to one decimal place (e.g., enter 1.5 to denote 1 hour and 30 minutes).</w:t>
            </w:r>
          </w:p>
          <w:p w14:paraId="2E9F3375" w14:textId="58432A78" w:rsidR="00DD3734" w:rsidRPr="008D0477" w:rsidRDefault="00DD3734" w:rsidP="00BF053F">
            <w:pPr>
              <w:ind w:left="360"/>
              <w:contextualSpacing/>
              <w:rPr>
                <w:rFonts w:cs="Arial"/>
                <w:i/>
                <w:snapToGrid w:val="0"/>
              </w:rPr>
            </w:pPr>
          </w:p>
        </w:tc>
      </w:tr>
      <w:tr w:rsidR="00DD3734" w:rsidRPr="008D0477" w14:paraId="630DEC54" w14:textId="77777777" w:rsidTr="00DD3734">
        <w:trPr>
          <w:trHeight w:val="224"/>
        </w:trPr>
        <w:tc>
          <w:tcPr>
            <w:tcW w:w="2176" w:type="dxa"/>
            <w:vMerge w:val="restart"/>
            <w:vAlign w:val="center"/>
          </w:tcPr>
          <w:p w14:paraId="278F4F91" w14:textId="3D5145C7" w:rsidR="00DD3734" w:rsidRPr="008D0477" w:rsidRDefault="00DD3734" w:rsidP="00F5785C">
            <w:pPr>
              <w:contextualSpacing/>
              <w:rPr>
                <w:rFonts w:cs="Arial"/>
                <w:b/>
              </w:rPr>
            </w:pPr>
            <w:r w:rsidRPr="008D0477">
              <w:rPr>
                <w:rFonts w:cs="Arial"/>
                <w:b/>
              </w:rPr>
              <w:t>Admission Type</w:t>
            </w:r>
          </w:p>
        </w:tc>
        <w:tc>
          <w:tcPr>
            <w:tcW w:w="8109" w:type="dxa"/>
            <w:gridSpan w:val="6"/>
            <w:shd w:val="clear" w:color="auto" w:fill="D9D9D9" w:themeFill="background1" w:themeFillShade="D9"/>
          </w:tcPr>
          <w:p w14:paraId="3FEC3083" w14:textId="3D7A17E5" w:rsidR="00DD3734" w:rsidRPr="008D0477" w:rsidRDefault="00DD3734" w:rsidP="00BF053F">
            <w:pPr>
              <w:ind w:left="360"/>
              <w:contextualSpacing/>
              <w:jc w:val="center"/>
              <w:rPr>
                <w:rFonts w:cs="Arial"/>
                <w:b/>
              </w:rPr>
            </w:pPr>
            <w:r w:rsidRPr="008D0477">
              <w:rPr>
                <w:rFonts w:cs="Arial"/>
                <w:b/>
              </w:rPr>
              <w:t>ED Visits, Boarding Time, and Time Spent in the ED</w:t>
            </w:r>
          </w:p>
        </w:tc>
      </w:tr>
      <w:tr w:rsidR="00DD3734" w:rsidRPr="008D0477" w14:paraId="6BAB287B" w14:textId="77777777" w:rsidTr="00E173D0">
        <w:trPr>
          <w:gridAfter w:val="1"/>
          <w:wAfter w:w="8" w:type="dxa"/>
          <w:trHeight w:val="145"/>
        </w:trPr>
        <w:tc>
          <w:tcPr>
            <w:tcW w:w="2176" w:type="dxa"/>
            <w:vMerge/>
            <w:vAlign w:val="center"/>
          </w:tcPr>
          <w:p w14:paraId="28302B15" w14:textId="77777777" w:rsidR="00DD3734" w:rsidRPr="008D0477" w:rsidRDefault="00DD3734" w:rsidP="00BF053F">
            <w:pPr>
              <w:ind w:left="360"/>
              <w:contextualSpacing/>
              <w:rPr>
                <w:rFonts w:cs="Arial"/>
                <w:b/>
              </w:rPr>
            </w:pPr>
          </w:p>
        </w:tc>
        <w:tc>
          <w:tcPr>
            <w:tcW w:w="1631" w:type="dxa"/>
          </w:tcPr>
          <w:p w14:paraId="5AF192ED" w14:textId="77777777" w:rsidR="00DD3734" w:rsidRPr="008D0477" w:rsidRDefault="00DD3734" w:rsidP="00AB4CC0">
            <w:pPr>
              <w:contextualSpacing/>
              <w:rPr>
                <w:rFonts w:cs="Arial"/>
                <w:b/>
              </w:rPr>
            </w:pPr>
            <w:r w:rsidRPr="008D0477">
              <w:rPr>
                <w:rFonts w:cs="Arial"/>
                <w:b/>
              </w:rPr>
              <w:t>(a)</w:t>
            </w:r>
          </w:p>
          <w:p w14:paraId="009E8730" w14:textId="26220BB2" w:rsidR="00DD3734" w:rsidRPr="008D0477" w:rsidRDefault="00DD3734" w:rsidP="00AB4CC0">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t>where the patient was placed in hospital</w:t>
            </w:r>
            <w:r w:rsidRPr="008D0477">
              <w:rPr>
                <w:bCs/>
                <w:i/>
                <w:iCs/>
              </w:rPr>
              <w:t xml:space="preserve"> </w:t>
            </w:r>
            <w:r w:rsidRPr="008D0477">
              <w:rPr>
                <w:rFonts w:cs="Arial"/>
                <w:b/>
              </w:rPr>
              <w:t>observation status</w:t>
            </w:r>
          </w:p>
        </w:tc>
        <w:tc>
          <w:tcPr>
            <w:tcW w:w="1631" w:type="dxa"/>
          </w:tcPr>
          <w:p w14:paraId="5CB4DDEE" w14:textId="77777777" w:rsidR="00DD3734" w:rsidRPr="008D0477" w:rsidRDefault="00DD3734" w:rsidP="00AB4CC0">
            <w:pPr>
              <w:contextualSpacing/>
              <w:rPr>
                <w:rFonts w:cs="Arial"/>
                <w:b/>
              </w:rPr>
            </w:pPr>
            <w:r w:rsidRPr="008D0477">
              <w:rPr>
                <w:rFonts w:cs="Arial"/>
                <w:b/>
              </w:rPr>
              <w:t>(b)</w:t>
            </w:r>
          </w:p>
          <w:p w14:paraId="21B2D4B9" w14:textId="77777777" w:rsidR="00DD3734" w:rsidRPr="008D0477" w:rsidRDefault="00DD3734"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boarding time greater than 4 hours</w:t>
            </w:r>
          </w:p>
        </w:tc>
        <w:tc>
          <w:tcPr>
            <w:tcW w:w="1576" w:type="dxa"/>
          </w:tcPr>
          <w:p w14:paraId="65FB3C9D" w14:textId="717BE139" w:rsidR="00FC0A4D" w:rsidRPr="003A03BA" w:rsidRDefault="00FC0A4D" w:rsidP="00AB4CC0">
            <w:pPr>
              <w:contextualSpacing/>
              <w:rPr>
                <w:rFonts w:cs="Arial"/>
                <w:b/>
              </w:rPr>
            </w:pPr>
            <w:r w:rsidRPr="003A03BA">
              <w:rPr>
                <w:rFonts w:cs="Arial"/>
                <w:b/>
              </w:rPr>
              <w:t>(c)</w:t>
            </w:r>
          </w:p>
          <w:p w14:paraId="56AE7F33" w14:textId="71FFCBBF" w:rsidR="00DD3734" w:rsidRPr="008D0477" w:rsidRDefault="00FC0A4D" w:rsidP="00AB4CC0">
            <w:pPr>
              <w:contextualSpacing/>
              <w:rPr>
                <w:rFonts w:cs="Arial"/>
                <w:b/>
              </w:rPr>
            </w:pPr>
            <w:r w:rsidRPr="003A03BA">
              <w:rPr>
                <w:rFonts w:cs="Arial"/>
                <w:b/>
              </w:rPr>
              <w:t xml:space="preserve">Total </w:t>
            </w:r>
            <w:r w:rsidR="00960CA5">
              <w:rPr>
                <w:rFonts w:cs="Arial"/>
                <w:b/>
              </w:rPr>
              <w:t>b</w:t>
            </w:r>
            <w:r w:rsidR="0030507E">
              <w:rPr>
                <w:rFonts w:cs="Arial"/>
                <w:b/>
              </w:rPr>
              <w:t xml:space="preserve">oarding </w:t>
            </w:r>
            <w:r w:rsidR="00960CA5">
              <w:rPr>
                <w:rFonts w:cs="Arial"/>
                <w:b/>
              </w:rPr>
              <w:t xml:space="preserve">time </w:t>
            </w:r>
            <w:r w:rsidR="00BE53D1">
              <w:rPr>
                <w:rFonts w:cs="Arial"/>
                <w:b/>
              </w:rPr>
              <w:t>(</w:t>
            </w:r>
            <w:r w:rsidR="00960CA5">
              <w:rPr>
                <w:rFonts w:cs="Arial"/>
                <w:b/>
              </w:rPr>
              <w:t xml:space="preserve">in </w:t>
            </w:r>
            <w:r w:rsidR="00BE53D1">
              <w:rPr>
                <w:rFonts w:cs="Arial"/>
                <w:b/>
              </w:rPr>
              <w:t>hours)</w:t>
            </w:r>
            <w:r w:rsidRPr="003A03BA">
              <w:rPr>
                <w:rFonts w:cs="Arial"/>
                <w:b/>
              </w:rPr>
              <w:t xml:space="preserve"> for ED visits indicated in column (a)</w:t>
            </w:r>
          </w:p>
        </w:tc>
        <w:tc>
          <w:tcPr>
            <w:tcW w:w="1576" w:type="dxa"/>
          </w:tcPr>
          <w:p w14:paraId="6497734E" w14:textId="3C3579E4" w:rsidR="00DD3734" w:rsidRPr="008D0477" w:rsidRDefault="00DD3734" w:rsidP="00AB4CC0">
            <w:pPr>
              <w:contextualSpacing/>
              <w:rPr>
                <w:rFonts w:cs="Arial"/>
                <w:b/>
              </w:rPr>
            </w:pPr>
            <w:r w:rsidRPr="008D0477">
              <w:rPr>
                <w:rFonts w:cs="Arial"/>
                <w:b/>
              </w:rPr>
              <w:t>(</w:t>
            </w:r>
            <w:r w:rsidR="00FC0A4D">
              <w:rPr>
                <w:rFonts w:cs="Arial"/>
                <w:b/>
              </w:rPr>
              <w:t>d</w:t>
            </w:r>
            <w:r w:rsidRPr="008D0477">
              <w:rPr>
                <w:rFonts w:cs="Arial"/>
                <w:b/>
              </w:rPr>
              <w:t>)</w:t>
            </w:r>
          </w:p>
          <w:p w14:paraId="212F56B9" w14:textId="77777777" w:rsidR="00DD3734" w:rsidRPr="008D0477" w:rsidRDefault="00DD3734"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indicated in column (a)</w:t>
            </w:r>
          </w:p>
        </w:tc>
        <w:tc>
          <w:tcPr>
            <w:tcW w:w="1687" w:type="dxa"/>
          </w:tcPr>
          <w:p w14:paraId="301EB373" w14:textId="6A91FE76" w:rsidR="00DD3734" w:rsidRPr="008D0477" w:rsidRDefault="00DD3734" w:rsidP="00AB4CC0">
            <w:pPr>
              <w:contextualSpacing/>
              <w:rPr>
                <w:rFonts w:cs="Arial"/>
                <w:b/>
              </w:rPr>
            </w:pPr>
            <w:r w:rsidRPr="008D0477">
              <w:rPr>
                <w:rFonts w:cs="Arial"/>
                <w:b/>
              </w:rPr>
              <w:t>(</w:t>
            </w:r>
            <w:r w:rsidR="00FC0A4D">
              <w:rPr>
                <w:rFonts w:cs="Arial"/>
                <w:b/>
              </w:rPr>
              <w:t>e</w:t>
            </w:r>
            <w:r w:rsidRPr="008D0477">
              <w:rPr>
                <w:rFonts w:cs="Arial"/>
                <w:b/>
              </w:rPr>
              <w:t>)</w:t>
            </w:r>
          </w:p>
          <w:p w14:paraId="24D71E1E" w14:textId="77777777" w:rsidR="00DD3734" w:rsidRPr="008D0477" w:rsidRDefault="00DD3734"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indicated in column (a)</w:t>
            </w:r>
          </w:p>
        </w:tc>
      </w:tr>
      <w:tr w:rsidR="00DD3734" w:rsidRPr="008D0477" w14:paraId="42478212" w14:textId="77777777" w:rsidTr="00DD3734">
        <w:trPr>
          <w:gridAfter w:val="1"/>
          <w:wAfter w:w="8" w:type="dxa"/>
          <w:trHeight w:val="458"/>
        </w:trPr>
        <w:tc>
          <w:tcPr>
            <w:tcW w:w="2176" w:type="dxa"/>
          </w:tcPr>
          <w:p w14:paraId="203CF0BE" w14:textId="7DDBDE83" w:rsidR="00DD3734" w:rsidRPr="008D0477" w:rsidRDefault="00DD3734" w:rsidP="00BF053F">
            <w:pPr>
              <w:rPr>
                <w:rFonts w:cs="Arial"/>
              </w:rPr>
            </w:pPr>
            <w:r w:rsidRPr="008D0477">
              <w:rPr>
                <w:rFonts w:cs="Arial"/>
              </w:rPr>
              <w:t>Admitted to a</w:t>
            </w:r>
            <w:r w:rsidR="007C324C">
              <w:rPr>
                <w:rFonts w:cs="Arial"/>
              </w:rPr>
              <w:t xml:space="preserve"> pediatric</w:t>
            </w:r>
            <w:r w:rsidRPr="008D0477">
              <w:rPr>
                <w:rFonts w:cs="Arial"/>
              </w:rPr>
              <w:t xml:space="preserve"> inpatient </w:t>
            </w:r>
            <w:r w:rsidRPr="008D0477">
              <w:rPr>
                <w:rFonts w:cs="Arial"/>
                <w:b/>
                <w:bCs/>
              </w:rPr>
              <w:t>non-psychiatric bed</w:t>
            </w:r>
          </w:p>
        </w:tc>
        <w:tc>
          <w:tcPr>
            <w:tcW w:w="1631" w:type="dxa"/>
            <w:vAlign w:val="center"/>
          </w:tcPr>
          <w:p w14:paraId="5CEC7ED1" w14:textId="77777777" w:rsidR="00DD3734" w:rsidRPr="008D0477" w:rsidRDefault="00DD3734" w:rsidP="00BF053F">
            <w:pPr>
              <w:ind w:left="360"/>
              <w:contextualSpacing/>
              <w:rPr>
                <w:rFonts w:cs="Arial"/>
                <w:b/>
              </w:rPr>
            </w:pPr>
          </w:p>
        </w:tc>
        <w:tc>
          <w:tcPr>
            <w:tcW w:w="1631" w:type="dxa"/>
            <w:vAlign w:val="center"/>
          </w:tcPr>
          <w:p w14:paraId="77C9F0F0" w14:textId="77777777" w:rsidR="00DD3734" w:rsidRPr="008D0477" w:rsidRDefault="00DD3734" w:rsidP="00BF053F">
            <w:pPr>
              <w:ind w:left="360"/>
              <w:contextualSpacing/>
              <w:rPr>
                <w:rFonts w:cs="Arial"/>
                <w:b/>
              </w:rPr>
            </w:pPr>
          </w:p>
        </w:tc>
        <w:tc>
          <w:tcPr>
            <w:tcW w:w="1576" w:type="dxa"/>
          </w:tcPr>
          <w:p w14:paraId="6430332C" w14:textId="77777777" w:rsidR="00DD3734" w:rsidRPr="008D0477" w:rsidRDefault="00DD3734" w:rsidP="00BF053F">
            <w:pPr>
              <w:ind w:left="360"/>
              <w:contextualSpacing/>
              <w:rPr>
                <w:rFonts w:cs="Arial"/>
                <w:b/>
              </w:rPr>
            </w:pPr>
          </w:p>
        </w:tc>
        <w:tc>
          <w:tcPr>
            <w:tcW w:w="1576" w:type="dxa"/>
            <w:vAlign w:val="center"/>
          </w:tcPr>
          <w:p w14:paraId="192D1F4D" w14:textId="5A435567" w:rsidR="00DD3734" w:rsidRPr="008D0477" w:rsidRDefault="00DD3734" w:rsidP="00BF053F">
            <w:pPr>
              <w:ind w:left="360"/>
              <w:contextualSpacing/>
              <w:rPr>
                <w:rFonts w:cs="Arial"/>
                <w:b/>
              </w:rPr>
            </w:pPr>
          </w:p>
        </w:tc>
        <w:tc>
          <w:tcPr>
            <w:tcW w:w="1687" w:type="dxa"/>
            <w:vAlign w:val="center"/>
          </w:tcPr>
          <w:p w14:paraId="7316870A" w14:textId="77777777" w:rsidR="00DD3734" w:rsidRPr="008D0477" w:rsidRDefault="00DD3734" w:rsidP="00BF053F">
            <w:pPr>
              <w:ind w:left="360"/>
              <w:contextualSpacing/>
              <w:rPr>
                <w:rFonts w:cs="Arial"/>
                <w:b/>
              </w:rPr>
            </w:pPr>
          </w:p>
        </w:tc>
      </w:tr>
      <w:tr w:rsidR="00DD3734" w:rsidRPr="009A5185" w14:paraId="3F1C2AE3" w14:textId="77777777" w:rsidTr="00DD3734">
        <w:trPr>
          <w:gridAfter w:val="1"/>
          <w:wAfter w:w="8" w:type="dxa"/>
          <w:trHeight w:val="820"/>
        </w:trPr>
        <w:tc>
          <w:tcPr>
            <w:tcW w:w="2176" w:type="dxa"/>
          </w:tcPr>
          <w:p w14:paraId="4C55B4B2" w14:textId="657047E8" w:rsidR="00DD3734" w:rsidRPr="006119D1" w:rsidRDefault="00DD3734" w:rsidP="00BF053F">
            <w:pPr>
              <w:rPr>
                <w:rFonts w:cs="Arial"/>
                <w:b/>
                <w:bCs/>
              </w:rPr>
            </w:pPr>
            <w:r w:rsidRPr="008D0477">
              <w:rPr>
                <w:rFonts w:cs="Arial"/>
              </w:rPr>
              <w:t>Admitted to a</w:t>
            </w:r>
            <w:r w:rsidR="007C324C">
              <w:rPr>
                <w:rFonts w:cs="Arial"/>
              </w:rPr>
              <w:t xml:space="preserve"> pediatric</w:t>
            </w:r>
            <w:r w:rsidRPr="008D0477">
              <w:rPr>
                <w:rFonts w:cs="Arial"/>
              </w:rPr>
              <w:t xml:space="preserve"> inpatient </w:t>
            </w:r>
            <w:r w:rsidRPr="008D0477">
              <w:rPr>
                <w:rFonts w:cs="Arial"/>
                <w:b/>
                <w:bCs/>
              </w:rPr>
              <w:t>psychiatric bed</w:t>
            </w:r>
          </w:p>
        </w:tc>
        <w:tc>
          <w:tcPr>
            <w:tcW w:w="1631" w:type="dxa"/>
            <w:vAlign w:val="center"/>
          </w:tcPr>
          <w:p w14:paraId="0F01E76F" w14:textId="77777777" w:rsidR="00DD3734" w:rsidRPr="009A5185" w:rsidRDefault="00DD3734" w:rsidP="00BF053F">
            <w:pPr>
              <w:ind w:left="360"/>
              <w:contextualSpacing/>
              <w:rPr>
                <w:rFonts w:cs="Arial"/>
                <w:b/>
              </w:rPr>
            </w:pPr>
          </w:p>
        </w:tc>
        <w:tc>
          <w:tcPr>
            <w:tcW w:w="1631" w:type="dxa"/>
            <w:vAlign w:val="center"/>
          </w:tcPr>
          <w:p w14:paraId="57184DD6" w14:textId="77777777" w:rsidR="00DD3734" w:rsidRPr="009A5185" w:rsidRDefault="00DD3734" w:rsidP="00BF053F">
            <w:pPr>
              <w:ind w:left="360"/>
              <w:contextualSpacing/>
              <w:rPr>
                <w:rFonts w:cs="Arial"/>
                <w:b/>
              </w:rPr>
            </w:pPr>
          </w:p>
        </w:tc>
        <w:tc>
          <w:tcPr>
            <w:tcW w:w="1576" w:type="dxa"/>
          </w:tcPr>
          <w:p w14:paraId="7AAB797D" w14:textId="77777777" w:rsidR="00DD3734" w:rsidRPr="009A5185" w:rsidRDefault="00DD3734" w:rsidP="00BF053F">
            <w:pPr>
              <w:ind w:left="360"/>
              <w:contextualSpacing/>
              <w:rPr>
                <w:rFonts w:cs="Arial"/>
                <w:b/>
              </w:rPr>
            </w:pPr>
          </w:p>
        </w:tc>
        <w:tc>
          <w:tcPr>
            <w:tcW w:w="1576" w:type="dxa"/>
            <w:vAlign w:val="center"/>
          </w:tcPr>
          <w:p w14:paraId="5A6EF3A4" w14:textId="6100E704" w:rsidR="00DD3734" w:rsidRPr="009A5185" w:rsidRDefault="00DD3734" w:rsidP="00BF053F">
            <w:pPr>
              <w:ind w:left="360"/>
              <w:contextualSpacing/>
              <w:rPr>
                <w:rFonts w:cs="Arial"/>
                <w:b/>
              </w:rPr>
            </w:pPr>
          </w:p>
        </w:tc>
        <w:tc>
          <w:tcPr>
            <w:tcW w:w="1687" w:type="dxa"/>
            <w:vAlign w:val="center"/>
          </w:tcPr>
          <w:p w14:paraId="6D85BFCE" w14:textId="77777777" w:rsidR="00DD3734" w:rsidRPr="009A5185" w:rsidRDefault="00DD3734" w:rsidP="00BF053F">
            <w:pPr>
              <w:ind w:left="360"/>
              <w:contextualSpacing/>
              <w:rPr>
                <w:rFonts w:cs="Arial"/>
                <w:b/>
              </w:rPr>
            </w:pPr>
          </w:p>
        </w:tc>
      </w:tr>
    </w:tbl>
    <w:p w14:paraId="559CA4E6" w14:textId="10345399" w:rsidR="00885B79" w:rsidRDefault="00885B79">
      <w:pPr>
        <w:rPr>
          <w:b/>
          <w:snapToGrid w:val="0"/>
          <w:color w:val="000000"/>
        </w:rPr>
      </w:pPr>
      <w:r>
        <w:rPr>
          <w:b/>
          <w:snapToGrid w:val="0"/>
          <w:color w:val="000000"/>
        </w:rPr>
        <w:br w:type="page"/>
      </w:r>
    </w:p>
    <w:p w14:paraId="2385D207" w14:textId="44E66424" w:rsidR="00563CD7" w:rsidRDefault="00563CD7" w:rsidP="00563CD7">
      <w:pPr>
        <w:rPr>
          <w:b/>
          <w:snapToGrid w:val="0"/>
          <w:color w:val="000000"/>
        </w:rPr>
      </w:pPr>
      <w:r>
        <w:rPr>
          <w:b/>
          <w:snapToGrid w:val="0"/>
          <w:color w:val="000000"/>
        </w:rPr>
        <w:t>Affirmation of Accuracy</w:t>
      </w:r>
    </w:p>
    <w:p w14:paraId="5FD71E9F" w14:textId="77777777" w:rsidR="00563CD7" w:rsidRDefault="00563CD7" w:rsidP="00563CD7">
      <w:pPr>
        <w:rPr>
          <w:rFonts w:cs="Arial"/>
          <w:snapToGrid w:val="0"/>
          <w:color w:val="000000"/>
        </w:rPr>
      </w:pPr>
    </w:p>
    <w:p w14:paraId="5ABEAFEC" w14:textId="74614C5B"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 xml:space="preserve">by </w:t>
      </w:r>
      <w:r w:rsidR="00B01F4D">
        <w:rPr>
          <w:rFonts w:cs="Arial"/>
          <w:color w:val="000000"/>
        </w:rPr>
        <w:t>affirm</w:t>
      </w:r>
      <w:r>
        <w:rPr>
          <w:rFonts w:cs="Arial"/>
          <w:color w:val="000000"/>
        </w:rPr>
        <w:t xml:space="preserve">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w:t>
      </w:r>
      <w:r w:rsidR="00B01F4D">
        <w:rPr>
          <w:rFonts w:cs="Arial"/>
          <w:color w:val="000000"/>
        </w:rPr>
        <w:t>affirmation</w:t>
      </w:r>
      <w:r w:rsidRPr="00362B11">
        <w:rPr>
          <w:rFonts w:cs="Arial"/>
          <w:color w:val="000000"/>
        </w:rPr>
        <w:t xml:space="preserve"> on behalf of our hospital. </w:t>
      </w:r>
    </w:p>
    <w:p w14:paraId="606FDBBB" w14:textId="77777777" w:rsidR="00563CD7" w:rsidRPr="00362B11" w:rsidRDefault="00563CD7" w:rsidP="00563CD7">
      <w:pPr>
        <w:rPr>
          <w:rFonts w:cs="Arial"/>
          <w:color w:val="000000"/>
        </w:rPr>
      </w:pPr>
    </w:p>
    <w:p w14:paraId="39415DFC"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3DD2DA41" w14:textId="52439CF9"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508" w:name="_Toc383775059"/>
      <w:r>
        <w:br w:type="page"/>
      </w:r>
    </w:p>
    <w:p w14:paraId="5A8DD431" w14:textId="36C14D50" w:rsidR="00563CD7" w:rsidRPr="007849B0" w:rsidRDefault="00563CD7" w:rsidP="00CF5A6E">
      <w:pPr>
        <w:pStyle w:val="Heading2"/>
      </w:pPr>
      <w:bookmarkStart w:id="509" w:name="_Toc510001897"/>
      <w:bookmarkStart w:id="510" w:name="_Toc225877791"/>
      <w:r w:rsidRPr="007849B0">
        <w:t xml:space="preserve">Section 6: </w:t>
      </w:r>
      <w:bookmarkEnd w:id="508"/>
      <w:r w:rsidR="00600EE7">
        <w:t>Patient</w:t>
      </w:r>
      <w:r>
        <w:t xml:space="preserve"> Safe</w:t>
      </w:r>
      <w:r w:rsidR="00600EE7">
        <w:t>ty</w:t>
      </w:r>
      <w:r>
        <w:t xml:space="preserve"> Practices</w:t>
      </w:r>
      <w:r w:rsidRPr="007849B0">
        <w:t xml:space="preserve"> Reference Information</w:t>
      </w:r>
      <w:bookmarkEnd w:id="509"/>
      <w:bookmarkEnd w:id="510"/>
    </w:p>
    <w:p w14:paraId="4A4B7649" w14:textId="77777777" w:rsidR="00764EEA" w:rsidRDefault="00764EEA" w:rsidP="00764EEA">
      <w:bookmarkStart w:id="511" w:name="_Toc236215446"/>
      <w:bookmarkStart w:id="512" w:name="_Toc383775060"/>
      <w:bookmarkStart w:id="513" w:name="_Toc510001898"/>
    </w:p>
    <w:p w14:paraId="6DF3AB7A" w14:textId="3ECF91E6" w:rsidR="00563CD7" w:rsidRPr="00764EEA" w:rsidRDefault="00563CD7" w:rsidP="00AB5B80">
      <w:pPr>
        <w:pStyle w:val="Heading3"/>
      </w:pPr>
      <w:bookmarkStart w:id="514" w:name="_Toc225877792"/>
      <w:r w:rsidRPr="007849B0">
        <w:rPr>
          <w:rFonts w:hint="eastAsia"/>
        </w:rPr>
        <w:t>What</w:t>
      </w:r>
      <w:r w:rsidRPr="007849B0">
        <w:t>’</w:t>
      </w:r>
      <w:r w:rsidRPr="007849B0">
        <w:rPr>
          <w:rFonts w:hint="eastAsia"/>
        </w:rPr>
        <w:t xml:space="preserve">s New </w:t>
      </w:r>
      <w:bookmarkEnd w:id="511"/>
      <w:r w:rsidRPr="007849B0">
        <w:rPr>
          <w:rFonts w:hint="eastAsia"/>
        </w:rPr>
        <w:t xml:space="preserve">in the </w:t>
      </w:r>
      <w:bookmarkEnd w:id="512"/>
      <w:r w:rsidR="00A236B1">
        <w:t>202</w:t>
      </w:r>
      <w:r w:rsidR="001D70C8">
        <w:t>6</w:t>
      </w:r>
      <w:r>
        <w:t xml:space="preserve"> Survey</w:t>
      </w:r>
      <w:bookmarkEnd w:id="513"/>
      <w:bookmarkEnd w:id="514"/>
    </w:p>
    <w:p w14:paraId="5D38EAA9" w14:textId="77777777" w:rsidR="00D20722" w:rsidRPr="000C6570" w:rsidRDefault="00D20722" w:rsidP="00D20722">
      <w:pPr>
        <w:pStyle w:val="Heading44"/>
        <w:rPr>
          <w:sz w:val="20"/>
        </w:rPr>
      </w:pPr>
      <w:bookmarkStart w:id="515" w:name="_Toc236215447"/>
      <w:bookmarkStart w:id="516" w:name="_Toc383775061"/>
    </w:p>
    <w:p w14:paraId="5FC358B5" w14:textId="24DA13DE" w:rsidR="00D20722" w:rsidRDefault="00D20722" w:rsidP="00D20722">
      <w:pPr>
        <w:pStyle w:val="Heading44"/>
      </w:pPr>
      <w:r w:rsidRPr="00AD46BD">
        <w:t>Section 6A: NQF Safe Practice #1 – Culture of Safety Leadership Structures and Systems</w:t>
      </w:r>
    </w:p>
    <w:p w14:paraId="31B48597" w14:textId="77777777" w:rsidR="003C64C1" w:rsidRDefault="00894C1D" w:rsidP="00D20722">
      <w:pPr>
        <w:pStyle w:val="Heading44"/>
        <w:rPr>
          <w:b w:val="0"/>
          <w:bCs/>
          <w:sz w:val="20"/>
        </w:rPr>
      </w:pPr>
      <w:r>
        <w:rPr>
          <w:b w:val="0"/>
          <w:bCs/>
          <w:sz w:val="20"/>
        </w:rPr>
        <w:t>In</w:t>
      </w:r>
      <w:r w:rsidR="000F1DB4" w:rsidRPr="000F1DB4">
        <w:rPr>
          <w:b w:val="0"/>
          <w:bCs/>
          <w:sz w:val="20"/>
        </w:rPr>
        <w:t xml:space="preserve"> consultation with Leapfrog’s </w:t>
      </w:r>
      <w:hyperlink r:id="rId368" w:history="1">
        <w:r w:rsidR="000F1DB4" w:rsidRPr="000F1DB4">
          <w:rPr>
            <w:rStyle w:val="Hyperlink"/>
            <w:b w:val="0"/>
            <w:bCs/>
            <w:sz w:val="20"/>
          </w:rPr>
          <w:t>Patient and Family Caregiver Expert Panel</w:t>
        </w:r>
      </w:hyperlink>
      <w:r w:rsidR="000F1DB4" w:rsidRPr="000F1DB4">
        <w:rPr>
          <w:b w:val="0"/>
          <w:bCs/>
          <w:sz w:val="20"/>
        </w:rPr>
        <w:t xml:space="preserve">, </w:t>
      </w:r>
      <w:r w:rsidR="003C64C1" w:rsidRPr="003C64C1">
        <w:rPr>
          <w:b w:val="0"/>
          <w:bCs/>
          <w:sz w:val="20"/>
        </w:rPr>
        <w:t>Leapfrog is updating the term used in Safe Practice 1.1b, from “patients and/or families of patients” to “patients and/or care partners,” to be inclusive of a broader population of potential active participants to consider for inclusion in the hospital-wide safety and quality committee.</w:t>
      </w:r>
    </w:p>
    <w:p w14:paraId="3F9365B0" w14:textId="77777777" w:rsidR="003C64C1" w:rsidRDefault="003C64C1" w:rsidP="00D20722">
      <w:pPr>
        <w:pStyle w:val="Heading44"/>
        <w:rPr>
          <w:b w:val="0"/>
          <w:bCs/>
          <w:sz w:val="20"/>
        </w:rPr>
      </w:pPr>
    </w:p>
    <w:p w14:paraId="330B748C" w14:textId="14B0D7E6" w:rsidR="003C64C1" w:rsidRDefault="003C64C1" w:rsidP="00D20722">
      <w:pPr>
        <w:pStyle w:val="Heading44"/>
        <w:rPr>
          <w:b w:val="0"/>
          <w:bCs/>
          <w:sz w:val="20"/>
        </w:rPr>
      </w:pPr>
      <w:r w:rsidRPr="003C64C1">
        <w:rPr>
          <w:b w:val="0"/>
          <w:bCs/>
          <w:sz w:val="20"/>
        </w:rPr>
        <w:t>Leapfrog is updating FAQ #9 in Section 1.1b to define a “patient and/or care partner” as any patient who has currently, or in the past, received care at the hospital campus, as well as their family members or other trusted individuals navigating or participating in a patient’s care at the hospital (e.g., facilitate communication, participate in consent process).</w:t>
      </w:r>
    </w:p>
    <w:p w14:paraId="10D39978" w14:textId="77777777" w:rsidR="003C64C1" w:rsidRDefault="003C64C1" w:rsidP="00D20722">
      <w:pPr>
        <w:pStyle w:val="Heading44"/>
        <w:rPr>
          <w:b w:val="0"/>
          <w:bCs/>
          <w:sz w:val="20"/>
        </w:rPr>
      </w:pPr>
    </w:p>
    <w:p w14:paraId="1A04C42B" w14:textId="0D623ECF" w:rsidR="003C64C1" w:rsidRDefault="003C64C1" w:rsidP="00D20722">
      <w:pPr>
        <w:pStyle w:val="Heading44"/>
        <w:rPr>
          <w:b w:val="0"/>
          <w:bCs/>
          <w:sz w:val="20"/>
        </w:rPr>
      </w:pPr>
      <w:r w:rsidRPr="003C64C1">
        <w:rPr>
          <w:b w:val="0"/>
          <w:bCs/>
          <w:sz w:val="20"/>
        </w:rPr>
        <w:t>Leapfrog received extensive public comments regarding a potential update to the 2027 Hospital Survey to strengthen the participation of patients and/or care partners on the hospital-wide quality and safety committee by</w:t>
      </w:r>
      <w:r>
        <w:rPr>
          <w:b w:val="0"/>
          <w:color w:val="auto"/>
          <w:sz w:val="20"/>
        </w:rPr>
        <w:t xml:space="preserve"> r</w:t>
      </w:r>
      <w:r w:rsidRPr="003C64C1">
        <w:rPr>
          <w:b w:val="0"/>
          <w:bCs/>
          <w:sz w:val="20"/>
        </w:rPr>
        <w:t>equiring two or more patients and/or care partners on committees. Commenters across stakeholder groups consistently support incorporating patients and their care partners in quality and safety committees and specifically cite the valuable feedback they have provided to hospitals in that context and the role they’ve played as partners in improving clinical care delivery. However, hospitals cited obstacles to increasing the number of representative participants and recommended that Leapfrog pursue a standard to further incorporate patients’ perspectives in quality and safety efforts that goes beyond participation in a specific committee, but instead reflects participation through other venues, including PFACs, structured post-care interviews, or other targeted ways to solicit patient feedback.</w:t>
      </w:r>
    </w:p>
    <w:p w14:paraId="171EF232" w14:textId="77777777" w:rsidR="003C64C1" w:rsidRDefault="003C64C1" w:rsidP="00D20722">
      <w:pPr>
        <w:pStyle w:val="Heading44"/>
        <w:rPr>
          <w:b w:val="0"/>
          <w:bCs/>
          <w:sz w:val="20"/>
        </w:rPr>
      </w:pPr>
    </w:p>
    <w:p w14:paraId="02016E5D" w14:textId="2E21CEB2" w:rsidR="003C64C1" w:rsidRDefault="008672E7" w:rsidP="00D20722">
      <w:pPr>
        <w:pStyle w:val="Heading44"/>
        <w:rPr>
          <w:b w:val="0"/>
          <w:bCs/>
          <w:sz w:val="20"/>
        </w:rPr>
      </w:pPr>
      <w:r w:rsidRPr="008672E7">
        <w:rPr>
          <w:b w:val="0"/>
          <w:bCs/>
          <w:sz w:val="20"/>
        </w:rPr>
        <w:t xml:space="preserve">Finally, hospitals in a health system noted that because they convene individual hospital committees at each campus, they are already hearing from numbers of patients and families, including at network committees that already will have the benefit of multiple participating patients. All comments will be reviewed with Leapfrog’s </w:t>
      </w:r>
      <w:hyperlink r:id="rId369" w:history="1">
        <w:r w:rsidRPr="008672E7">
          <w:rPr>
            <w:rStyle w:val="Hyperlink"/>
            <w:b w:val="0"/>
            <w:bCs/>
            <w:sz w:val="20"/>
          </w:rPr>
          <w:t>Expert Panel</w:t>
        </w:r>
      </w:hyperlink>
      <w:r w:rsidRPr="008672E7">
        <w:rPr>
          <w:b w:val="0"/>
          <w:bCs/>
          <w:sz w:val="20"/>
        </w:rPr>
        <w:t xml:space="preserve"> as part of Leapfrog’s regular standard review process prior to announcing any potential changes for the 2027 Leapfrog Hospital Survey.</w:t>
      </w:r>
    </w:p>
    <w:p w14:paraId="1425C31F" w14:textId="77777777" w:rsidR="00D20722" w:rsidRPr="000F1DB4" w:rsidRDefault="00D20722" w:rsidP="00D20722">
      <w:pPr>
        <w:rPr>
          <w:bCs/>
        </w:rPr>
      </w:pPr>
    </w:p>
    <w:p w14:paraId="07BB37D5" w14:textId="77777777" w:rsidR="00D20722" w:rsidRDefault="00D20722" w:rsidP="00D20722">
      <w:pPr>
        <w:pStyle w:val="Heading44"/>
      </w:pPr>
      <w:r w:rsidRPr="00AD46BD">
        <w:t>Section 6B: NQF Safe Practice #2 – Culture Measurement, Feedback, and Intervention</w:t>
      </w:r>
    </w:p>
    <w:p w14:paraId="3459A95E" w14:textId="77CA8858" w:rsidR="00D20722" w:rsidRPr="00B41AE9" w:rsidRDefault="00B41AE9" w:rsidP="00D20722">
      <w:r w:rsidRPr="00B41AE9">
        <w:t>There are no changes to this subsection</w:t>
      </w:r>
      <w:r w:rsidR="008C404D">
        <w:t xml:space="preserve">. </w:t>
      </w:r>
      <w:r w:rsidR="008C404D" w:rsidRPr="008C404D">
        <w:t xml:space="preserve">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 Please reference the Guidelines for a Culture of Safety Survey document available on our </w:t>
      </w:r>
      <w:hyperlink r:id="rId370" w:history="1">
        <w:r w:rsidR="008C404D" w:rsidRPr="008C404D">
          <w:rPr>
            <w:rStyle w:val="Hyperlink"/>
          </w:rPr>
          <w:t>website</w:t>
        </w:r>
      </w:hyperlink>
      <w:r w:rsidR="008C404D" w:rsidRPr="008C404D">
        <w:t>.</w:t>
      </w:r>
    </w:p>
    <w:p w14:paraId="2FFFAFB4" w14:textId="77777777" w:rsidR="00B41AE9" w:rsidRPr="00AD46BD" w:rsidRDefault="00B41AE9" w:rsidP="00D20722">
      <w:pPr>
        <w:rPr>
          <w:b/>
          <w:bCs/>
        </w:rPr>
      </w:pPr>
    </w:p>
    <w:p w14:paraId="6B5D3F7D" w14:textId="256C130F" w:rsidR="00D20722" w:rsidRDefault="00D20722" w:rsidP="00E53A63">
      <w:pPr>
        <w:pStyle w:val="Heading44"/>
      </w:pPr>
      <w:r>
        <w:t>Section 6</w:t>
      </w:r>
      <w:r w:rsidR="00AA1BEF">
        <w:t>C</w:t>
      </w:r>
      <w:r>
        <w:t xml:space="preserve">: Hand Hygiene </w:t>
      </w:r>
    </w:p>
    <w:p w14:paraId="411D808D" w14:textId="1FFC0DAC" w:rsidR="005A54FF" w:rsidRPr="00C8561F" w:rsidRDefault="005A54FF" w:rsidP="00E53A63">
      <w:pPr>
        <w:pStyle w:val="Heading44"/>
        <w:rPr>
          <w:b w:val="0"/>
          <w:bCs/>
          <w:sz w:val="20"/>
        </w:rPr>
      </w:pPr>
      <w:r w:rsidRPr="00C8561F">
        <w:rPr>
          <w:b w:val="0"/>
          <w:bCs/>
          <w:sz w:val="20"/>
        </w:rPr>
        <w:t>There are no changes to this subsection.</w:t>
      </w:r>
    </w:p>
    <w:p w14:paraId="08DA0684" w14:textId="77777777" w:rsidR="00D20722" w:rsidRDefault="00D20722" w:rsidP="00552119">
      <w:pPr>
        <w:shd w:val="clear" w:color="auto" w:fill="FFFFFF"/>
        <w:contextualSpacing/>
      </w:pPr>
    </w:p>
    <w:p w14:paraId="3FE4AC54" w14:textId="77777777" w:rsidR="00620881" w:rsidRDefault="00620881" w:rsidP="00552119">
      <w:pPr>
        <w:shd w:val="clear" w:color="auto" w:fill="FFFFFF"/>
        <w:contextualSpacing/>
      </w:pPr>
      <w:r w:rsidRPr="00620881">
        <w:rPr>
          <w:b/>
          <w:bCs/>
        </w:rPr>
        <w:t>Request for Information</w:t>
      </w:r>
      <w:r w:rsidRPr="00620881">
        <w:t xml:space="preserve"> </w:t>
      </w:r>
    </w:p>
    <w:p w14:paraId="5A75A27E" w14:textId="77777777" w:rsidR="00620881" w:rsidRDefault="00620881" w:rsidP="00552119">
      <w:pPr>
        <w:shd w:val="clear" w:color="auto" w:fill="FFFFFF"/>
        <w:contextualSpacing/>
      </w:pPr>
      <w:r w:rsidRPr="00620881">
        <w:t xml:space="preserve">As part of our request for public comments, Leapfrog included a request for information and recommendations on strengthening all elements of the Hand Hygiene standard, prompted by ongoing dialogue with the Association for Professionals in Infection Control and Epidemiology (APIC). Leapfrog appreciates the over one hundred commenters that submitted information. Some comments supported APIC’s perspective that 50 observations are sufficient for monitoring. Several comments requested that Leapfrog consider alternatives to the monitoring requirements due to current burden and potential for reporting bias such as cumulative sampling and point prevalence models. Many also added that they encourage Leapfrog to maintain its current multimodal approach to hand hygiene and the five domains included while revisiting the monitoring requirements. Some commenters supported maintaining Leapfrog’s standard as is. One commenter suggested that the hand hygiene measure be removed entirely given the inclusion of associated outcomes like the healthcare-associated infections. </w:t>
      </w:r>
    </w:p>
    <w:p w14:paraId="6C31EDDD" w14:textId="77777777" w:rsidR="00620881" w:rsidRDefault="00620881" w:rsidP="00552119">
      <w:pPr>
        <w:shd w:val="clear" w:color="auto" w:fill="FFFFFF"/>
        <w:contextualSpacing/>
      </w:pPr>
    </w:p>
    <w:p w14:paraId="6D2DB345" w14:textId="7D66DD5C" w:rsidR="00620881" w:rsidRDefault="00620881" w:rsidP="00552119">
      <w:pPr>
        <w:shd w:val="clear" w:color="auto" w:fill="FFFFFF"/>
        <w:contextualSpacing/>
      </w:pPr>
      <w:r w:rsidRPr="00620881">
        <w:t xml:space="preserve">Leapfrog and its </w:t>
      </w:r>
      <w:hyperlink r:id="rId371" w:history="1">
        <w:r w:rsidRPr="00620881">
          <w:rPr>
            <w:rStyle w:val="Hyperlink"/>
          </w:rPr>
          <w:t>Hand Hygiene Expert Panel</w:t>
        </w:r>
      </w:hyperlink>
      <w:r w:rsidRPr="00620881">
        <w:t xml:space="preserve"> continue to conclude that the current monitoring standard is necessary to ensure hospitals are using reliable data on both hand hygiene compliance and changes in compliance levels. This is based on a comprehensive literature review and statistical analysis. However, given the relatively limited body of literature available on this topic and the compelling comments, Leapfrog will continue working with APIC, World Health Organization, and others to test the standard and determine if changes are merited for the 2027 Leapfrog Surveys.</w:t>
      </w:r>
    </w:p>
    <w:p w14:paraId="6C61D05D" w14:textId="77777777" w:rsidR="00620881" w:rsidRDefault="00620881" w:rsidP="00552119">
      <w:pPr>
        <w:shd w:val="clear" w:color="auto" w:fill="FFFFFF"/>
        <w:contextualSpacing/>
      </w:pPr>
    </w:p>
    <w:p w14:paraId="5908BCB9" w14:textId="3B5EAA7E" w:rsidR="004F2BE4" w:rsidRDefault="004F2BE4" w:rsidP="00C37A8D">
      <w:pPr>
        <w:pStyle w:val="Heading44"/>
      </w:pPr>
      <w:r>
        <w:t>Section 6</w:t>
      </w:r>
      <w:r w:rsidR="00AA1BEF">
        <w:t>D</w:t>
      </w:r>
      <w:r>
        <w:t>: Diagnostic Excellence</w:t>
      </w:r>
    </w:p>
    <w:p w14:paraId="27086169" w14:textId="665D397C" w:rsidR="00BE1F8C" w:rsidRDefault="00BE1F8C" w:rsidP="00C37A8D">
      <w:pPr>
        <w:pStyle w:val="Heading44"/>
        <w:rPr>
          <w:b w:val="0"/>
          <w:bCs/>
          <w:sz w:val="20"/>
        </w:rPr>
      </w:pPr>
      <w:r w:rsidRPr="00BE1F8C">
        <w:rPr>
          <w:b w:val="0"/>
          <w:bCs/>
          <w:sz w:val="20"/>
        </w:rPr>
        <w:t>To better assess overall national performance in this emerging area of patient safety, Leapfrog is requiring hospitals to report on Section 6D: Diagnostic Excellence beginning with the 2026 Leapfrog Hospital Survey. However, responses will not be scored or publicly reported.</w:t>
      </w:r>
    </w:p>
    <w:p w14:paraId="24FEF078" w14:textId="77777777" w:rsidR="00BE1F8C" w:rsidRDefault="00BE1F8C" w:rsidP="00C37A8D">
      <w:pPr>
        <w:pStyle w:val="Heading44"/>
        <w:rPr>
          <w:b w:val="0"/>
          <w:bCs/>
          <w:sz w:val="20"/>
        </w:rPr>
      </w:pPr>
    </w:p>
    <w:p w14:paraId="35AAD1D1" w14:textId="765B97D3" w:rsidR="00B41AE9" w:rsidRDefault="00BE1F8C" w:rsidP="00C37A8D">
      <w:pPr>
        <w:pStyle w:val="Heading44"/>
        <w:rPr>
          <w:b w:val="0"/>
          <w:bCs/>
          <w:sz w:val="20"/>
        </w:rPr>
      </w:pPr>
      <w:r w:rsidRPr="00BE1F8C">
        <w:rPr>
          <w:b w:val="0"/>
          <w:bCs/>
          <w:sz w:val="20"/>
        </w:rPr>
        <w:t>Leapfrog is removing several questions in this subsection to focus on the most effective evidence-based practices to reduce diagnostic errors, including convening a multidisciplinary team; leveraging that team to collect and review data, encourage data submission, assess progress on the Safer Dx Checklist; training staff using AHRQ’s TeamSTEPPS for Diagnosis Improvement, and convening emergency medicine staff, radiologists, and pathologists, to develop and implement protocols to reduce the incidence of diagnostic errors.</w:t>
      </w:r>
      <w:r w:rsidR="00B41AE9" w:rsidRPr="00B41AE9">
        <w:rPr>
          <w:b w:val="0"/>
          <w:bCs/>
          <w:sz w:val="20"/>
        </w:rPr>
        <w:t xml:space="preserve">. </w:t>
      </w:r>
    </w:p>
    <w:p w14:paraId="33D28D9B" w14:textId="77777777" w:rsidR="00B41AE9" w:rsidRDefault="00B41AE9" w:rsidP="00C37A8D">
      <w:pPr>
        <w:pStyle w:val="Heading44"/>
        <w:rPr>
          <w:b w:val="0"/>
          <w:bCs/>
          <w:sz w:val="20"/>
        </w:rPr>
      </w:pPr>
    </w:p>
    <w:p w14:paraId="71F1483E" w14:textId="7540037B" w:rsidR="00B41AE9" w:rsidRDefault="00B41AE9" w:rsidP="00C37A8D">
      <w:pPr>
        <w:pStyle w:val="Heading44"/>
        <w:rPr>
          <w:b w:val="0"/>
          <w:bCs/>
          <w:sz w:val="20"/>
        </w:rPr>
      </w:pPr>
      <w:r w:rsidRPr="00B41AE9">
        <w:rPr>
          <w:b w:val="0"/>
          <w:bCs/>
          <w:sz w:val="20"/>
        </w:rPr>
        <w:t>Progress on implementing these best practices will be assessed by eight questions, compared to 22 questions from the 2025 Hospital Survey.</w:t>
      </w:r>
    </w:p>
    <w:p w14:paraId="2D69B4C6" w14:textId="77777777" w:rsidR="006659EB" w:rsidRDefault="006659EB" w:rsidP="00C37A8D">
      <w:pPr>
        <w:pStyle w:val="Heading44"/>
        <w:rPr>
          <w:b w:val="0"/>
          <w:bCs/>
          <w:sz w:val="20"/>
        </w:rPr>
      </w:pPr>
    </w:p>
    <w:p w14:paraId="3278827D" w14:textId="77777777" w:rsidR="001F4F03" w:rsidRDefault="001F4F03" w:rsidP="001F4F03">
      <w:pPr>
        <w:pStyle w:val="Heading44"/>
        <w:rPr>
          <w:b w:val="0"/>
          <w:bCs/>
          <w:sz w:val="20"/>
        </w:rPr>
      </w:pPr>
      <w:r w:rsidRPr="001F4F03">
        <w:rPr>
          <w:b w:val="0"/>
          <w:bCs/>
          <w:sz w:val="20"/>
        </w:rPr>
        <w:t>We removed the following questions:</w:t>
      </w:r>
    </w:p>
    <w:p w14:paraId="74512A99" w14:textId="77777777" w:rsidR="00DB2035" w:rsidRDefault="00DB2035" w:rsidP="00DB2035">
      <w:pPr>
        <w:pStyle w:val="Heading44"/>
        <w:numPr>
          <w:ilvl w:val="0"/>
          <w:numId w:val="464"/>
        </w:numPr>
        <w:rPr>
          <w:b w:val="0"/>
          <w:bCs/>
          <w:sz w:val="20"/>
        </w:rPr>
      </w:pPr>
      <w:r w:rsidRPr="00DB2035">
        <w:rPr>
          <w:b w:val="0"/>
          <w:bCs/>
          <w:sz w:val="20"/>
        </w:rPr>
        <w:t xml:space="preserve">Questions #1 and #2, concerning hospital CEO or CMO commitment to reducing harm to patients due to diagnostic error and communicating specific actions as part of that commitment. </w:t>
      </w:r>
    </w:p>
    <w:p w14:paraId="47DA993B" w14:textId="5E2E314A" w:rsidR="00DB2035" w:rsidRDefault="00DB2035" w:rsidP="00DB2035">
      <w:pPr>
        <w:pStyle w:val="Heading44"/>
        <w:numPr>
          <w:ilvl w:val="1"/>
          <w:numId w:val="464"/>
        </w:numPr>
        <w:rPr>
          <w:b w:val="0"/>
          <w:bCs/>
          <w:sz w:val="20"/>
        </w:rPr>
      </w:pPr>
      <w:r w:rsidRPr="00DB2035">
        <w:rPr>
          <w:b w:val="0"/>
          <w:bCs/>
          <w:sz w:val="20"/>
        </w:rPr>
        <w:t xml:space="preserve">Note: The hospital’s CEO or CMO is still required to formally sponsor the multidisciplinary team, as well as review quarterly reports from the team and facilitate a report-out to the hospital board every year. As such, the hospital CEO and CMO are still required to meaningfully and publicly engage with staff to reduce harm to patients from diagnostic error; this question is being removed to streamline reporting. </w:t>
      </w:r>
    </w:p>
    <w:p w14:paraId="1BD2550C" w14:textId="77777777" w:rsidR="00DB2035" w:rsidRDefault="00DB2035" w:rsidP="00DB2035">
      <w:pPr>
        <w:pStyle w:val="Heading44"/>
        <w:numPr>
          <w:ilvl w:val="0"/>
          <w:numId w:val="464"/>
        </w:numPr>
        <w:rPr>
          <w:b w:val="0"/>
          <w:bCs/>
          <w:sz w:val="20"/>
        </w:rPr>
      </w:pPr>
      <w:r w:rsidRPr="00DB2035">
        <w:rPr>
          <w:b w:val="0"/>
          <w:bCs/>
          <w:sz w:val="20"/>
        </w:rPr>
        <w:t xml:space="preserve">Questions #3 and #4, concerning engaging with Patient and Family Advisory Councils (PFACs) on initiatives aimed at reducing errors in diagnosis. </w:t>
      </w:r>
    </w:p>
    <w:p w14:paraId="57B3309D" w14:textId="21EEA664" w:rsidR="0081747C" w:rsidRDefault="00DB2035" w:rsidP="00DB2035">
      <w:pPr>
        <w:pStyle w:val="Heading44"/>
        <w:numPr>
          <w:ilvl w:val="1"/>
          <w:numId w:val="464"/>
        </w:numPr>
        <w:rPr>
          <w:b w:val="0"/>
          <w:bCs/>
          <w:sz w:val="20"/>
        </w:rPr>
      </w:pPr>
      <w:r w:rsidRPr="00DB2035">
        <w:rPr>
          <w:b w:val="0"/>
          <w:bCs/>
          <w:sz w:val="20"/>
        </w:rPr>
        <w:t>Note: Leapfrog is adding a new requirement, that the hospital’s multidisciplinary team must include at least one patient and/or care partner (for example, the patient and/or care partner currently serving on the patient safety committee). The Agency for Healthcare Research and Quality has specifically cited including patients as members of quality and safety committees as a “next step” beyond convening a patient and family advisory council, representing a progressive incremental step in patient and care partner engagement (AHRQ Working with Patients and Families as Advisors Implementation Handbook). A majority of hospitals that report to the Leapfrog Hospital Survey have incorporated patients and care partners in their hospital-wide quality and safety committees; hospitals that elect to use these committees as an opportunity to prioritize diagnosis work by dedicating specific time on their agenda to diagnosis can continue to use the same patient and/or care partners, or use this opportunity to engage additional individuals.</w:t>
      </w:r>
    </w:p>
    <w:p w14:paraId="17B5E84E" w14:textId="77777777" w:rsidR="00790C31" w:rsidRDefault="00BB5567" w:rsidP="00BB5567">
      <w:pPr>
        <w:pStyle w:val="Heading44"/>
        <w:numPr>
          <w:ilvl w:val="0"/>
          <w:numId w:val="464"/>
        </w:numPr>
        <w:rPr>
          <w:b w:val="0"/>
          <w:bCs/>
          <w:sz w:val="20"/>
        </w:rPr>
      </w:pPr>
      <w:r w:rsidRPr="00BB5567">
        <w:rPr>
          <w:b w:val="0"/>
          <w:bCs/>
          <w:sz w:val="20"/>
        </w:rPr>
        <w:t xml:space="preserve">Question #8, concerning whether the multidisciplinary team focused on diagnostic excellence has educated staff on their efforts to reduce errors in diagnosis. </w:t>
      </w:r>
    </w:p>
    <w:p w14:paraId="2866F4DA" w14:textId="77777777" w:rsidR="00790C31" w:rsidRDefault="00790C31" w:rsidP="00BB5567">
      <w:pPr>
        <w:pStyle w:val="Heading44"/>
        <w:numPr>
          <w:ilvl w:val="0"/>
          <w:numId w:val="464"/>
        </w:numPr>
        <w:rPr>
          <w:b w:val="0"/>
          <w:bCs/>
          <w:sz w:val="20"/>
        </w:rPr>
      </w:pPr>
      <w:r>
        <w:rPr>
          <w:b w:val="0"/>
          <w:bCs/>
          <w:sz w:val="20"/>
        </w:rPr>
        <w:t>Q</w:t>
      </w:r>
      <w:r w:rsidR="00BB5567" w:rsidRPr="00BB5567">
        <w:rPr>
          <w:b w:val="0"/>
          <w:bCs/>
          <w:sz w:val="20"/>
        </w:rPr>
        <w:t xml:space="preserve">uestion #10, concerning whether the multidisciplinary team conducted any analyses or case reviews within four weeks of a diagnostic error being identified and ensured the findings were communicated to the individuals involved in the patient’s care and hospital leadership. </w:t>
      </w:r>
    </w:p>
    <w:p w14:paraId="192EDB32" w14:textId="031E3225" w:rsidR="00DB2035" w:rsidRDefault="00BB5567" w:rsidP="00BB5567">
      <w:pPr>
        <w:pStyle w:val="Heading44"/>
        <w:numPr>
          <w:ilvl w:val="0"/>
          <w:numId w:val="464"/>
        </w:numPr>
        <w:rPr>
          <w:b w:val="0"/>
          <w:bCs/>
          <w:sz w:val="20"/>
        </w:rPr>
      </w:pPr>
      <w:r w:rsidRPr="00BB5567">
        <w:rPr>
          <w:b w:val="0"/>
          <w:bCs/>
          <w:sz w:val="20"/>
        </w:rPr>
        <w:t>Questions #12 and #14, concerning the multidisciplinary team convening emergency medicine staff to identify commonly misdiagnosed conditions in the emergency department, as well as convening radiologists and pathologists to discuss diagnosis related issues. Instead, questions #13 and #15 are updated to capture this information.</w:t>
      </w:r>
    </w:p>
    <w:p w14:paraId="3716F8C3" w14:textId="5FADE7FE" w:rsidR="00DB2035" w:rsidRPr="00790C31" w:rsidRDefault="00790C31" w:rsidP="00DB2035">
      <w:pPr>
        <w:pStyle w:val="Heading44"/>
        <w:numPr>
          <w:ilvl w:val="0"/>
          <w:numId w:val="464"/>
        </w:numPr>
        <w:rPr>
          <w:b w:val="0"/>
          <w:bCs/>
          <w:sz w:val="20"/>
        </w:rPr>
      </w:pPr>
      <w:r w:rsidRPr="00790C31">
        <w:rPr>
          <w:b w:val="0"/>
          <w:bCs/>
          <w:sz w:val="20"/>
        </w:rPr>
        <w:t>Questions #17-22, assessing hospitals’ processes for assessing whether certain cancer diagnoses were communicated to patients or the ordering provider of the diagnostic test (closing the loop on cancer diagnosis).</w:t>
      </w:r>
    </w:p>
    <w:p w14:paraId="766FE48D" w14:textId="77777777" w:rsidR="00DB2035" w:rsidRDefault="00DB2035" w:rsidP="00DB2035">
      <w:pPr>
        <w:pStyle w:val="Heading44"/>
        <w:rPr>
          <w:b w:val="0"/>
          <w:bCs/>
          <w:sz w:val="20"/>
        </w:rPr>
      </w:pPr>
    </w:p>
    <w:p w14:paraId="3CE7A4B9" w14:textId="77777777" w:rsidR="00DB2035" w:rsidRDefault="00DB2035" w:rsidP="00DB2035">
      <w:pPr>
        <w:pStyle w:val="Heading44"/>
        <w:rPr>
          <w:b w:val="0"/>
          <w:bCs/>
          <w:sz w:val="20"/>
        </w:rPr>
      </w:pPr>
    </w:p>
    <w:p w14:paraId="19E71124" w14:textId="5CFC9271" w:rsidR="0081747C" w:rsidRDefault="0081747C" w:rsidP="0081747C">
      <w:pPr>
        <w:pStyle w:val="Heading44"/>
        <w:rPr>
          <w:b w:val="0"/>
          <w:bCs/>
          <w:sz w:val="20"/>
        </w:rPr>
      </w:pPr>
      <w:r w:rsidRPr="0081747C">
        <w:rPr>
          <w:b w:val="0"/>
          <w:bCs/>
          <w:sz w:val="20"/>
        </w:rPr>
        <w:t xml:space="preserve">In addition, </w:t>
      </w:r>
      <w:r w:rsidR="00337E47" w:rsidRPr="00337E47">
        <w:rPr>
          <w:b w:val="0"/>
          <w:bCs/>
          <w:sz w:val="20"/>
        </w:rPr>
        <w:t>Leapfrog is updating the current question #1, regarding whether a hospital has convened a multidisciplinary team focused on diagnostic excellence, in two key aspects:</w:t>
      </w:r>
    </w:p>
    <w:p w14:paraId="349BE2E0" w14:textId="77777777" w:rsidR="00337E47" w:rsidRDefault="00337E47" w:rsidP="0081747C">
      <w:pPr>
        <w:pStyle w:val="Heading44"/>
        <w:rPr>
          <w:b w:val="0"/>
          <w:bCs/>
          <w:sz w:val="20"/>
        </w:rPr>
      </w:pPr>
    </w:p>
    <w:p w14:paraId="70A6C969" w14:textId="77777777" w:rsidR="000A1580" w:rsidRDefault="000A1580" w:rsidP="000A1580">
      <w:pPr>
        <w:pStyle w:val="Heading44"/>
        <w:numPr>
          <w:ilvl w:val="0"/>
          <w:numId w:val="466"/>
        </w:numPr>
        <w:rPr>
          <w:b w:val="0"/>
          <w:bCs/>
          <w:sz w:val="20"/>
        </w:rPr>
      </w:pPr>
      <w:r w:rsidRPr="000A1580">
        <w:rPr>
          <w:b w:val="0"/>
          <w:bCs/>
          <w:sz w:val="20"/>
        </w:rPr>
        <w:t xml:space="preserve">First, Leapfrog is revising the guidance embedded in the question to read: “The multidisciplinary team can be the established hospital-wide safety and quality committee if the committee has a dedicated agenda item at least quarterly to review efforts focused on reducing harm to patients from errors in the diagnostic process.” </w:t>
      </w:r>
    </w:p>
    <w:p w14:paraId="402DDA28" w14:textId="77777777" w:rsidR="000A1580" w:rsidRDefault="000A1580" w:rsidP="000A1580">
      <w:pPr>
        <w:pStyle w:val="Heading44"/>
        <w:ind w:left="720"/>
        <w:rPr>
          <w:b w:val="0"/>
          <w:bCs/>
          <w:sz w:val="20"/>
        </w:rPr>
      </w:pPr>
    </w:p>
    <w:p w14:paraId="6976E42E" w14:textId="77777777" w:rsidR="00114D75" w:rsidRDefault="000A1580" w:rsidP="00114D75">
      <w:pPr>
        <w:pStyle w:val="Heading44"/>
        <w:ind w:left="720"/>
        <w:rPr>
          <w:b w:val="0"/>
          <w:bCs/>
          <w:sz w:val="20"/>
        </w:rPr>
      </w:pPr>
      <w:r w:rsidRPr="000A1580">
        <w:rPr>
          <w:b w:val="0"/>
          <w:bCs/>
          <w:sz w:val="20"/>
        </w:rPr>
        <w:t xml:space="preserve">In prior years, the guidance indicated that the multidisciplinary team should be a distinct entity and separate from the established hospital-wide safety and quality committee. However, in response to hospital feedback and in consultation with our </w:t>
      </w:r>
      <w:hyperlink r:id="rId372" w:history="1">
        <w:r w:rsidRPr="000A1580">
          <w:rPr>
            <w:rStyle w:val="Hyperlink"/>
            <w:b w:val="0"/>
            <w:bCs/>
            <w:sz w:val="20"/>
          </w:rPr>
          <w:t>Diagnostic Excellence Expert Panel</w:t>
        </w:r>
      </w:hyperlink>
      <w:r w:rsidRPr="000A1580">
        <w:rPr>
          <w:b w:val="0"/>
          <w:bCs/>
          <w:sz w:val="20"/>
        </w:rPr>
        <w:t xml:space="preserve">, Leapfrog determined that a safety and quality committee with dedicated time for discussion meets the intent of the question. </w:t>
      </w:r>
      <w:r w:rsidR="0081747C" w:rsidRPr="0081747C">
        <w:rPr>
          <w:b w:val="0"/>
          <w:bCs/>
          <w:sz w:val="20"/>
        </w:rPr>
        <w:t xml:space="preserve"> </w:t>
      </w:r>
    </w:p>
    <w:p w14:paraId="586721BA" w14:textId="77777777" w:rsidR="00114D75" w:rsidRDefault="00114D75" w:rsidP="00114D75">
      <w:pPr>
        <w:pStyle w:val="Heading44"/>
        <w:ind w:left="720"/>
        <w:rPr>
          <w:b w:val="0"/>
          <w:bCs/>
          <w:sz w:val="20"/>
        </w:rPr>
      </w:pPr>
    </w:p>
    <w:p w14:paraId="6F59B4D2" w14:textId="65D9A409" w:rsidR="002A1378" w:rsidRDefault="00114D75" w:rsidP="00114D75">
      <w:pPr>
        <w:pStyle w:val="Heading44"/>
        <w:numPr>
          <w:ilvl w:val="0"/>
          <w:numId w:val="466"/>
        </w:numPr>
        <w:rPr>
          <w:b w:val="0"/>
          <w:bCs/>
          <w:sz w:val="20"/>
        </w:rPr>
      </w:pPr>
      <w:r w:rsidRPr="00114D75">
        <w:rPr>
          <w:b w:val="0"/>
          <w:bCs/>
          <w:sz w:val="20"/>
        </w:rPr>
        <w:t>Second, Leapfrog is updating the wording of question #1 to read “does your hospital have a multidisciplinary team,” a change from the previous “does your hospital convene a multidisciplinary team,” to allow hospitals who belong to a system that has convened a system-level committee focused on diagnostic excellence to use that team to guide efforts at both a system level and on individual campuses.</w:t>
      </w:r>
    </w:p>
    <w:p w14:paraId="2768F585" w14:textId="77777777" w:rsidR="00C833AB" w:rsidRDefault="00C833AB" w:rsidP="00C833AB">
      <w:pPr>
        <w:pStyle w:val="Heading44"/>
        <w:ind w:left="720"/>
        <w:rPr>
          <w:b w:val="0"/>
          <w:bCs/>
          <w:sz w:val="20"/>
        </w:rPr>
      </w:pPr>
    </w:p>
    <w:p w14:paraId="3F20A78E" w14:textId="077A1451" w:rsidR="00114D75" w:rsidRDefault="00C833AB" w:rsidP="00114D75">
      <w:pPr>
        <w:pStyle w:val="Heading44"/>
        <w:numPr>
          <w:ilvl w:val="0"/>
          <w:numId w:val="466"/>
        </w:numPr>
        <w:rPr>
          <w:b w:val="0"/>
          <w:bCs/>
          <w:sz w:val="20"/>
        </w:rPr>
      </w:pPr>
      <w:r w:rsidRPr="00C833AB">
        <w:rPr>
          <w:b w:val="0"/>
          <w:bCs/>
          <w:sz w:val="20"/>
        </w:rPr>
        <w:t>Third and finally, as indicated above, Leapfrog now requires that the multidisciplinary team include at least one patient and/or care partner.</w:t>
      </w:r>
    </w:p>
    <w:p w14:paraId="603AA8B9" w14:textId="77777777" w:rsidR="00165BD9" w:rsidRDefault="00165BD9" w:rsidP="00237089"/>
    <w:p w14:paraId="60566BA6" w14:textId="15EBCB9E" w:rsidR="000B2069" w:rsidRDefault="002A1378" w:rsidP="00237089">
      <w:r w:rsidRPr="002A1378">
        <w:t xml:space="preserve">Furthermore, Leapfrog </w:t>
      </w:r>
      <w:r w:rsidR="00C833AB">
        <w:t>is updating</w:t>
      </w:r>
      <w:r w:rsidRPr="002A1378">
        <w:t xml:space="preserve"> the response options to indicate that if a different team at the hospital met the requirements of questions #</w:t>
      </w:r>
      <w:r w:rsidR="00C833AB">
        <w:t>3 and #4</w:t>
      </w:r>
      <w:r w:rsidRPr="002A1378">
        <w:t xml:space="preserve">, that team must also present their findings to the multidisciplinary team. </w:t>
      </w:r>
    </w:p>
    <w:p w14:paraId="5B32A476" w14:textId="77777777" w:rsidR="000B2069" w:rsidRDefault="000B2069" w:rsidP="00237089"/>
    <w:p w14:paraId="376E0460" w14:textId="7A7C09BA" w:rsidR="00CC1108" w:rsidRDefault="00CC1108" w:rsidP="00237089">
      <w:r w:rsidRPr="00CC1108">
        <w:t xml:space="preserve">To clarify the current question #6 and question #7, Leapfrog is adding a response option “Yes, but all practices are currently fully implemented” to question #6, and rephrasing question #7 to read “What steps has your hospital taken to implement one or more practices listed in the </w:t>
      </w:r>
      <w:hyperlink r:id="rId373" w:history="1">
        <w:r w:rsidRPr="00CC1108">
          <w:rPr>
            <w:rStyle w:val="Hyperlink"/>
          </w:rPr>
          <w:t>Safer Dx Checklist</w:t>
        </w:r>
      </w:hyperlink>
      <w:r w:rsidRPr="00CC1108">
        <w:t xml:space="preserve">?”. </w:t>
      </w:r>
    </w:p>
    <w:p w14:paraId="3AD9BC2D" w14:textId="77777777" w:rsidR="00CC1108" w:rsidRDefault="00CC1108" w:rsidP="00237089"/>
    <w:p w14:paraId="5D6324DE" w14:textId="12AABB22" w:rsidR="00CC1108" w:rsidRDefault="00CC1108" w:rsidP="00237089">
      <w:r w:rsidRPr="00CC1108">
        <w:t>To further clarify terminology used throughout this section, Leapfrog is replacing the term “errors in diagnosis” with “errors in the diagnostic process”, where applicable.</w:t>
      </w:r>
    </w:p>
    <w:p w14:paraId="363AFA80" w14:textId="77777777" w:rsidR="00CC1108" w:rsidRDefault="00CC1108" w:rsidP="00237089"/>
    <w:p w14:paraId="645A834E" w14:textId="5CFE0C35" w:rsidR="002E757E" w:rsidRDefault="002A1378" w:rsidP="00CC1108">
      <w:r w:rsidRPr="002A1378">
        <w:t xml:space="preserve">Finally, although Leapfrog </w:t>
      </w:r>
      <w:r w:rsidR="00CC1108">
        <w:t>is removing former</w:t>
      </w:r>
      <w:r w:rsidRPr="002A1378">
        <w:t xml:space="preserve"> questions #3, #4, and #10 in this subsection, the underlying diagnostic safety concepts associated with these questions remain important and addressable by hospitals using resources created by Leapfrog as part of our </w:t>
      </w:r>
      <w:hyperlink r:id="rId374" w:history="1">
        <w:r w:rsidRPr="000B2069">
          <w:rPr>
            <w:rStyle w:val="Hyperlink"/>
          </w:rPr>
          <w:t>Diagnostic Excellence initiative</w:t>
        </w:r>
      </w:hyperlink>
      <w:r w:rsidRPr="002A1378">
        <w:t xml:space="preserve">. As such, Leapfrog </w:t>
      </w:r>
      <w:r w:rsidR="004616D4">
        <w:t xml:space="preserve">is adding </w:t>
      </w:r>
      <w:r w:rsidRPr="002A1378">
        <w:t>two new FAQs to Section 6D: Diagnostic Excellence to direct hospitals to these resources:</w:t>
      </w:r>
      <w:r>
        <w:t xml:space="preserve"> </w:t>
      </w:r>
    </w:p>
    <w:p w14:paraId="49592183" w14:textId="77777777" w:rsidR="002A1378" w:rsidRDefault="002A1378" w:rsidP="00237089"/>
    <w:p w14:paraId="76035B9E" w14:textId="5ECB0C1E" w:rsidR="007B6C72" w:rsidRPr="00A851D1" w:rsidRDefault="007B6C72" w:rsidP="006B04C2">
      <w:pPr>
        <w:shd w:val="clear" w:color="auto" w:fill="FFFFFF"/>
        <w:contextualSpacing/>
        <w:rPr>
          <w:b/>
          <w:bCs/>
        </w:rPr>
      </w:pPr>
      <w:bookmarkStart w:id="517" w:name="_Toc510001899"/>
      <w:r w:rsidRPr="00A851D1">
        <w:rPr>
          <w:b/>
          <w:bCs/>
        </w:rPr>
        <w:t xml:space="preserve">Section 6E: </w:t>
      </w:r>
      <w:r w:rsidR="00E05CA0" w:rsidRPr="00A851D1">
        <w:rPr>
          <w:b/>
          <w:bCs/>
        </w:rPr>
        <w:t xml:space="preserve">Hospital Boarding in the </w:t>
      </w:r>
      <w:r w:rsidRPr="00A851D1">
        <w:rPr>
          <w:b/>
          <w:bCs/>
        </w:rPr>
        <w:t>Emergency Department (ED)</w:t>
      </w:r>
    </w:p>
    <w:p w14:paraId="0E79414D" w14:textId="026E2352" w:rsidR="00A851D1" w:rsidRDefault="00A851D1" w:rsidP="006B04C2">
      <w:pPr>
        <w:shd w:val="clear" w:color="auto" w:fill="FFFFFF"/>
        <w:contextualSpacing/>
      </w:pPr>
      <w:r w:rsidRPr="00A851D1">
        <w:t>In 2025, Leapfrog announced the decision to begin reporting on Emergency Department (ED) safety, recognizing the ED’s essential role in patient outcomes and importance to consumers and purchasers. As the first step in that</w:t>
      </w:r>
      <w:r w:rsidR="00887672" w:rsidRPr="00887672">
        <w:t xml:space="preserve"> reporting, the 2025 Leapfrog Hospital Survey introduced three fact-finding measures on hospital boarding in the ED. These included: the percentage of ED patients that are admitted to the hospital or for observation that had a boarding time greater than four hours, the median length of stay in the ED for patients admitted to the hospital or for observation, and the 90th percentile length of stay in the ED for patients admitted to the hospital or for observation. These measures excluded patients that were placed in ED observation status or transferred to another hospital.</w:t>
      </w:r>
    </w:p>
    <w:p w14:paraId="21CFD489" w14:textId="77777777" w:rsidR="00887672" w:rsidRDefault="00887672" w:rsidP="006B04C2">
      <w:pPr>
        <w:shd w:val="clear" w:color="auto" w:fill="FFFFFF"/>
        <w:contextualSpacing/>
      </w:pPr>
    </w:p>
    <w:p w14:paraId="113C7048" w14:textId="4790385D" w:rsidR="00887672" w:rsidRPr="00A851D1" w:rsidRDefault="00887672" w:rsidP="006B04C2">
      <w:pPr>
        <w:shd w:val="clear" w:color="auto" w:fill="FFFFFF"/>
        <w:contextualSpacing/>
      </w:pPr>
      <w:r w:rsidRPr="00887672">
        <w:t>Leapfrog is making several refinements to last year’s questions and measure specifications and will add one new question for the 2026 Leapfrog Hospital Survey, aimed at standardizing data collection, improving clarity, and strengthening the foundation for future benchmarking and public reporting.</w:t>
      </w:r>
      <w:r>
        <w:t xml:space="preserve"> </w:t>
      </w:r>
    </w:p>
    <w:p w14:paraId="1E493E1E" w14:textId="77777777" w:rsidR="006B04C2" w:rsidRDefault="006B04C2" w:rsidP="006B04C2">
      <w:pPr>
        <w:shd w:val="clear" w:color="auto" w:fill="FFFFFF"/>
        <w:contextualSpacing/>
      </w:pPr>
    </w:p>
    <w:p w14:paraId="1EE917EC" w14:textId="6A67FDF4" w:rsidR="00707FAB" w:rsidRDefault="006B04C2" w:rsidP="006B04C2">
      <w:pPr>
        <w:shd w:val="clear" w:color="auto" w:fill="FFFFFF"/>
        <w:contextualSpacing/>
      </w:pPr>
      <w:r w:rsidRPr="006B04C2">
        <w:t xml:space="preserve">First, based on feedback from Leapfrog’s </w:t>
      </w:r>
      <w:hyperlink r:id="rId375" w:history="1">
        <w:r w:rsidRPr="00694F51">
          <w:rPr>
            <w:rStyle w:val="Hyperlink"/>
          </w:rPr>
          <w:t>Emergency Department Boarding Expert Panel</w:t>
        </w:r>
      </w:hyperlink>
      <w:r w:rsidRPr="006B04C2">
        <w:t xml:space="preserve">, </w:t>
      </w:r>
      <w:r w:rsidR="00887672" w:rsidRPr="00887672">
        <w:t xml:space="preserve">we are updating questions #4 and #5 and asking hospitals to additionally report the </w:t>
      </w:r>
      <w:r w:rsidR="00887672" w:rsidRPr="00005079">
        <w:rPr>
          <w:u w:val="single"/>
        </w:rPr>
        <w:t>total boarding time (in hours)</w:t>
      </w:r>
      <w:r w:rsidR="00887672" w:rsidRPr="00887672">
        <w:t xml:space="preserve"> for all ED visits with an inpatient admission or where the patient was placed in hospital observation status. This will allow Leapfrog to understand the average hours patients admitted to the hospital boarded in the ED</w:t>
      </w:r>
      <w:r w:rsidR="00005079">
        <w:t xml:space="preserve">. </w:t>
      </w:r>
      <w:r w:rsidR="00887672" w:rsidRPr="00887672">
        <w:t>This information will complement the existing data collected about patients that board for four or more hours.</w:t>
      </w:r>
    </w:p>
    <w:p w14:paraId="513C38E0" w14:textId="77777777" w:rsidR="00887672" w:rsidRDefault="00887672" w:rsidP="006B04C2">
      <w:pPr>
        <w:shd w:val="clear" w:color="auto" w:fill="FFFFFF"/>
        <w:contextualSpacing/>
      </w:pPr>
    </w:p>
    <w:p w14:paraId="6E877079" w14:textId="77777777" w:rsidR="00005079" w:rsidRDefault="00005079" w:rsidP="006B04C2">
      <w:r w:rsidRPr="00005079">
        <w:t xml:space="preserve">Second, the notes and measure specifications will be updated for clarity and to support standardized data collection. Specifically, the definitions for boarding time, guidance for hospitals operating a single general ED that are admitting pediatric patients to adult inpatient beds or adult observation beds, and guidance for hospitals admitting patients to licensed detox beds. </w:t>
      </w:r>
    </w:p>
    <w:p w14:paraId="668CEDA5" w14:textId="77777777" w:rsidR="00005079" w:rsidRDefault="00005079" w:rsidP="006B04C2"/>
    <w:p w14:paraId="716FC1BA" w14:textId="77777777" w:rsidR="00005079" w:rsidRDefault="00005079" w:rsidP="006B04C2">
      <w:r w:rsidRPr="00005079">
        <w:t xml:space="preserve">Finally, four new FAQs will be added to provide additional clarification regarding reporting expectations and definitions. </w:t>
      </w:r>
    </w:p>
    <w:p w14:paraId="18FA84E4" w14:textId="77777777" w:rsidR="00005079" w:rsidRDefault="00005079" w:rsidP="006B04C2"/>
    <w:p w14:paraId="5FBE84B8" w14:textId="6767ECF6" w:rsidR="006B04C2" w:rsidRDefault="00005079" w:rsidP="006B04C2">
      <w:r w:rsidRPr="00005079">
        <w:t>These questions will remain optional and will not be used in scoring or public reporting in 2026.</w:t>
      </w:r>
    </w:p>
    <w:p w14:paraId="085F3150" w14:textId="77777777" w:rsidR="00005079" w:rsidRPr="006B04C2" w:rsidRDefault="00005079" w:rsidP="006B04C2">
      <w:pPr>
        <w:rPr>
          <w:lang w:eastAsia="ja-JP"/>
        </w:rPr>
      </w:pPr>
    </w:p>
    <w:p w14:paraId="41458768" w14:textId="2F65F8B7" w:rsidR="00563CD7" w:rsidRDefault="00563CD7" w:rsidP="00AB5B80">
      <w:pPr>
        <w:pStyle w:val="Heading3"/>
      </w:pPr>
      <w:bookmarkStart w:id="518" w:name="_Toc225877793"/>
      <w:r w:rsidRPr="00BC2D78">
        <w:rPr>
          <w:rFonts w:hint="eastAsia"/>
        </w:rPr>
        <w:t>Change Summary</w:t>
      </w:r>
      <w:bookmarkEnd w:id="515"/>
      <w:r w:rsidRPr="00BC2D78">
        <w:rPr>
          <w:rFonts w:hint="eastAsia"/>
        </w:rPr>
        <w:t xml:space="preserve"> </w:t>
      </w:r>
      <w:r w:rsidR="00764EEA">
        <w:t>S</w:t>
      </w:r>
      <w:r w:rsidRPr="00BC2D78">
        <w:rPr>
          <w:rFonts w:hint="eastAsia"/>
        </w:rPr>
        <w:t>ince Release</w:t>
      </w:r>
      <w:bookmarkEnd w:id="516"/>
      <w:bookmarkEnd w:id="517"/>
      <w:bookmarkEnd w:id="518"/>
    </w:p>
    <w:p w14:paraId="6B2801DE" w14:textId="77777777" w:rsidR="00C26E31" w:rsidRPr="00C26E31" w:rsidRDefault="00C26E31" w:rsidP="00C26E31">
      <w:pPr>
        <w:rPr>
          <w:lang w:eastAsia="ja-JP"/>
        </w:rPr>
      </w:pPr>
    </w:p>
    <w:p w14:paraId="4CE87D12" w14:textId="0122C6A0" w:rsidR="00345F52" w:rsidRPr="00C26E31" w:rsidRDefault="00C26E31" w:rsidP="00C26E31">
      <w:pPr>
        <w:pStyle w:val="BodyText3"/>
        <w:rPr>
          <w:rFonts w:cs="Arial"/>
        </w:rPr>
      </w:pPr>
      <w:r w:rsidRPr="003A50A0">
        <w:rPr>
          <w:rFonts w:cs="Arial"/>
        </w:rPr>
        <w:t xml:space="preserve">None. If substantive changes are made to this section of the Survey after release on April 1, </w:t>
      </w:r>
      <w:r>
        <w:rPr>
          <w:rFonts w:cs="Arial"/>
        </w:rPr>
        <w:t>202</w:t>
      </w:r>
      <w:r w:rsidR="004C792A">
        <w:rPr>
          <w:rFonts w:cs="Arial"/>
        </w:rPr>
        <w:t>6</w:t>
      </w:r>
      <w:r w:rsidRPr="003A50A0">
        <w:rPr>
          <w:rFonts w:cs="Arial"/>
        </w:rPr>
        <w:t>, they will be documented in this Change Summary section.</w:t>
      </w:r>
    </w:p>
    <w:p w14:paraId="3F63AE78" w14:textId="5AEB1EB6" w:rsidR="00080756" w:rsidRPr="00080756" w:rsidRDefault="005B7CBC" w:rsidP="00080756">
      <w:pPr>
        <w:rPr>
          <w:lang w:eastAsia="ja-JP"/>
        </w:rPr>
      </w:pPr>
      <w:bookmarkStart w:id="519" w:name="_Hlk71041196"/>
      <w:r>
        <w:rPr>
          <w:lang w:eastAsia="ja-JP"/>
        </w:rPr>
        <w:br w:type="page"/>
      </w:r>
    </w:p>
    <w:p w14:paraId="6F5E71F4" w14:textId="2749FFAB" w:rsidR="006F27F2" w:rsidRDefault="00AD5731" w:rsidP="00CF5A6E">
      <w:pPr>
        <w:pStyle w:val="Heading2"/>
      </w:pPr>
      <w:bookmarkStart w:id="520" w:name="_Safe_Practices_Frequently"/>
      <w:bookmarkStart w:id="521" w:name="_Section_6E:_Nurse"/>
      <w:bookmarkStart w:id="522" w:name="_Toc89330977"/>
      <w:bookmarkStart w:id="523" w:name="_Ref123647404"/>
      <w:bookmarkStart w:id="524" w:name="_Toc225877794"/>
      <w:bookmarkStart w:id="525" w:name="_Toc510001900"/>
      <w:bookmarkStart w:id="526" w:name="SPFAQs"/>
      <w:bookmarkEnd w:id="519"/>
      <w:bookmarkEnd w:id="520"/>
      <w:bookmarkEnd w:id="521"/>
      <w:r>
        <w:t xml:space="preserve">Section 6: </w:t>
      </w:r>
      <w:r w:rsidR="00CC0F5D">
        <w:t>Patient Safety Practices</w:t>
      </w:r>
      <w:r w:rsidR="006F27F2">
        <w:t xml:space="preserve"> Measure Specifications</w:t>
      </w:r>
      <w:bookmarkEnd w:id="522"/>
      <w:bookmarkEnd w:id="523"/>
      <w:bookmarkEnd w:id="524"/>
    </w:p>
    <w:p w14:paraId="46ADDEC5" w14:textId="77777777" w:rsidR="00C414E2" w:rsidRDefault="00C414E2" w:rsidP="00C414E2">
      <w:pPr>
        <w:rPr>
          <w:lang w:eastAsia="ja-JP"/>
        </w:rPr>
      </w:pPr>
    </w:p>
    <w:p w14:paraId="7AB5977B" w14:textId="0333644D" w:rsidR="00C414E2" w:rsidRDefault="00C414E2" w:rsidP="00AB5B80">
      <w:pPr>
        <w:pStyle w:val="Heading3"/>
      </w:pPr>
      <w:bookmarkStart w:id="527" w:name="_NQF_Safe_Practice"/>
      <w:bookmarkStart w:id="528" w:name="_Toc225877795"/>
      <w:bookmarkEnd w:id="527"/>
      <w:r>
        <w:t>NQF Safe Practice Measure Specifications</w:t>
      </w:r>
      <w:bookmarkEnd w:id="528"/>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AD309C">
      <w:pPr>
        <w:pStyle w:val="ListParagraph"/>
        <w:numPr>
          <w:ilvl w:val="0"/>
          <w:numId w:val="193"/>
        </w:numPr>
        <w:ind w:left="360"/>
        <w:rPr>
          <w:rFonts w:cs="Arial"/>
        </w:rPr>
      </w:pPr>
      <w:r w:rsidRPr="009A5185">
        <w:rPr>
          <w:rFonts w:cs="Arial"/>
          <w:b/>
          <w:bCs/>
        </w:rPr>
        <w:t>Prepare</w:t>
      </w:r>
      <w:r>
        <w:rPr>
          <w:rFonts w:cs="Arial"/>
          <w:b/>
          <w:bCs/>
        </w:rPr>
        <w:t>:</w:t>
      </w:r>
    </w:p>
    <w:p w14:paraId="15A39F09" w14:textId="1789D20D" w:rsidR="00C414E2" w:rsidRPr="009A5185" w:rsidRDefault="00C414E2" w:rsidP="00AD309C">
      <w:pPr>
        <w:pStyle w:val="ListParagraph"/>
        <w:numPr>
          <w:ilvl w:val="1"/>
          <w:numId w:val="193"/>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w:t>
      </w:r>
      <w:r w:rsidR="0074256B">
        <w:rPr>
          <w:rFonts w:cs="Arial"/>
        </w:rPr>
        <w:t xml:space="preserve">and </w:t>
      </w:r>
      <w:r>
        <w:rPr>
          <w:rFonts w:cs="Arial"/>
        </w:rPr>
        <w:t>6B</w:t>
      </w:r>
      <w:r w:rsidR="0074256B">
        <w:rPr>
          <w:rFonts w:cs="Arial"/>
        </w:rPr>
        <w:t xml:space="preserve"> </w:t>
      </w:r>
      <w:r>
        <w:rPr>
          <w:rFonts w:cs="Arial"/>
        </w:rPr>
        <w:t xml:space="preserve">available at </w:t>
      </w:r>
      <w:hyperlink r:id="rId376"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AD309C">
      <w:pPr>
        <w:pStyle w:val="ListParagraph"/>
        <w:numPr>
          <w:ilvl w:val="1"/>
          <w:numId w:val="193"/>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AD309C">
      <w:pPr>
        <w:pStyle w:val="ListParagraph"/>
        <w:numPr>
          <w:ilvl w:val="0"/>
          <w:numId w:val="193"/>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AD309C">
      <w:pPr>
        <w:pStyle w:val="ListParagraph"/>
        <w:numPr>
          <w:ilvl w:val="0"/>
          <w:numId w:val="193"/>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42405E7A" w:rsidR="00C414E2" w:rsidRPr="00916CA8" w:rsidRDefault="00C414E2" w:rsidP="00AD309C">
      <w:pPr>
        <w:pStyle w:val="ListParagraph"/>
        <w:numPr>
          <w:ilvl w:val="0"/>
          <w:numId w:val="193"/>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77"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78"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AD309C">
      <w:pPr>
        <w:pStyle w:val="ListParagraph"/>
        <w:numPr>
          <w:ilvl w:val="0"/>
          <w:numId w:val="193"/>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79"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AD309C">
      <w:pPr>
        <w:pStyle w:val="ListParagraph"/>
        <w:numPr>
          <w:ilvl w:val="0"/>
          <w:numId w:val="193"/>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29" w:name="_Nursing_Workforce"/>
      <w:bookmarkEnd w:id="529"/>
      <w:r>
        <w:br w:type="page"/>
      </w:r>
    </w:p>
    <w:p w14:paraId="4CF9BF14" w14:textId="3923C5D2" w:rsidR="00760C43" w:rsidRDefault="00760C43">
      <w:pPr>
        <w:rPr>
          <w:rFonts w:cs="Arial"/>
          <w:b/>
          <w:i/>
          <w:snapToGrid w:val="0"/>
          <w:sz w:val="22"/>
          <w:szCs w:val="22"/>
          <w:lang w:eastAsia="ja-JP"/>
        </w:rPr>
      </w:pPr>
      <w:bookmarkStart w:id="530" w:name="_Nursing_Workforce_Measure"/>
      <w:bookmarkStart w:id="531" w:name="_Single_Acuity_Adult"/>
      <w:bookmarkStart w:id="532" w:name="_Adult_or_Pediatric"/>
      <w:bookmarkEnd w:id="530"/>
      <w:bookmarkEnd w:id="531"/>
      <w:bookmarkEnd w:id="532"/>
    </w:p>
    <w:p w14:paraId="0509FA7F" w14:textId="1C1F324D" w:rsidR="00823FED" w:rsidRDefault="00823FED" w:rsidP="00AB5B80">
      <w:pPr>
        <w:pStyle w:val="Heading3"/>
      </w:pPr>
      <w:bookmarkStart w:id="533" w:name="_Hand_Hygiene_Measure"/>
      <w:bookmarkStart w:id="534" w:name="_Hand_Hygiene"/>
      <w:bookmarkStart w:id="535" w:name="_Toc123908016"/>
      <w:bookmarkStart w:id="536" w:name="_Ref124154766"/>
      <w:bookmarkStart w:id="537" w:name="_Toc225877796"/>
      <w:bookmarkStart w:id="538" w:name="_Ref123647346"/>
      <w:bookmarkStart w:id="539" w:name="_Ref123647369"/>
      <w:bookmarkStart w:id="540" w:name="_Ref123647646"/>
      <w:bookmarkStart w:id="541" w:name="_Ref123647715"/>
      <w:bookmarkEnd w:id="533"/>
      <w:bookmarkEnd w:id="534"/>
      <w:r>
        <w:t>Hand Hygiene</w:t>
      </w:r>
      <w:bookmarkEnd w:id="535"/>
      <w:bookmarkEnd w:id="536"/>
      <w:r w:rsidR="00B078B4">
        <w:t xml:space="preserve"> Measure Specifications</w:t>
      </w:r>
      <w:bookmarkEnd w:id="537"/>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0"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81"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2C68DC89"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021B3B">
              <w:rPr>
                <w:rFonts w:cs="Arial"/>
                <w:bCs/>
                <w:snapToGrid w:val="0"/>
              </w:rPr>
              <w:t>1</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82"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83"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84"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490E9B62" w14:textId="07DBB20F" w:rsidR="00823FED" w:rsidRDefault="00577BEF" w:rsidP="00AD309C">
            <w:pPr>
              <w:pStyle w:val="ListParagraph"/>
              <w:numPr>
                <w:ilvl w:val="0"/>
                <w:numId w:val="138"/>
              </w:numPr>
              <w:tabs>
                <w:tab w:val="left" w:pos="0"/>
              </w:tabs>
            </w:pPr>
            <w:hyperlink w:anchor="MedicalandorSurgicalUnits" w:history="1">
              <w:r w:rsidRPr="009657C9">
                <w:rPr>
                  <w:rStyle w:val="Hyperlink"/>
                </w:rPr>
                <w:t>Medical</w:t>
              </w:r>
              <w:r w:rsidR="0074612B">
                <w:rPr>
                  <w:rStyle w:val="Hyperlink"/>
                </w:rPr>
                <w:t>,</w:t>
              </w:r>
              <w:r w:rsidRPr="009657C9">
                <w:rPr>
                  <w:rStyle w:val="Hyperlink"/>
                </w:rPr>
                <w:t xml:space="preserve"> Surgical</w:t>
              </w:r>
              <w:r w:rsidR="00F26839">
                <w:rPr>
                  <w:rStyle w:val="Hyperlink"/>
                </w:rPr>
                <w:t>, and Medical/Surgical</w:t>
              </w:r>
              <w:r w:rsidRPr="009657C9">
                <w:rPr>
                  <w:rStyle w:val="Hyperlink"/>
                </w:rPr>
                <w:t xml:space="preserve"> </w:t>
              </w:r>
              <w:r w:rsidR="00917DF5">
                <w:rPr>
                  <w:rStyle w:val="Hyperlink"/>
                </w:rPr>
                <w:t>U</w:t>
              </w:r>
              <w:r w:rsidRPr="009657C9">
                <w:rPr>
                  <w:rStyle w:val="Hyperlink"/>
                </w:rPr>
                <w:t>nits (including telemetry units)</w:t>
              </w:r>
            </w:hyperlink>
            <w:r w:rsidR="00823FED">
              <w:fldChar w:fldCharType="begin"/>
            </w:r>
            <w:r w:rsidR="00823FED">
              <w:instrText xml:space="preserve"> NOTEREF _Ref57907818 \f \h  \* MERGEFORMAT </w:instrText>
            </w:r>
            <w:r w:rsidR="00823FED">
              <w:fldChar w:fldCharType="separate"/>
            </w:r>
            <w:r w:rsidR="007D53A2" w:rsidRPr="000E4F8B">
              <w:rPr>
                <w:rStyle w:val="EndnoteReference"/>
              </w:rPr>
              <w:t>19</w:t>
            </w:r>
            <w:r w:rsidR="00823FED">
              <w:fldChar w:fldCharType="end"/>
            </w:r>
            <w:r w:rsidR="0019474A">
              <w:t xml:space="preserve"> (adult and</w:t>
            </w:r>
            <w:r w:rsidR="005A1735">
              <w:t>/or</w:t>
            </w:r>
            <w:r w:rsidR="0019474A">
              <w:t xml:space="preserve"> pediatric)</w:t>
            </w:r>
          </w:p>
          <w:p w14:paraId="2EB2963E" w14:textId="61BEC1E9" w:rsidR="00786E08" w:rsidRDefault="00786E08" w:rsidP="00AD309C">
            <w:pPr>
              <w:pStyle w:val="ListParagraph"/>
              <w:numPr>
                <w:ilvl w:val="0"/>
                <w:numId w:val="138"/>
              </w:numPr>
              <w:tabs>
                <w:tab w:val="left" w:pos="0"/>
              </w:tabs>
            </w:pPr>
            <w:hyperlink w:anchor="stepdown_progressiveunits_endnote20" w:history="1">
              <w:r w:rsidRPr="00016D78">
                <w:rPr>
                  <w:rStyle w:val="Hyperlink"/>
                </w:rPr>
                <w:t>Step-down/progressive Units</w:t>
              </w:r>
            </w:hyperlink>
            <w:r w:rsidR="00016D78" w:rsidRPr="00016D78">
              <w:rPr>
                <w:vertAlign w:val="superscript"/>
              </w:rPr>
              <w:t xml:space="preserve">20 </w:t>
            </w:r>
            <w:r w:rsidR="00AB682C">
              <w:t>(adult and/or pediatric)</w:t>
            </w:r>
          </w:p>
          <w:p w14:paraId="52784E73" w14:textId="5A0D6CF2" w:rsidR="00823FED" w:rsidRDefault="00A50BFC" w:rsidP="00AD309C">
            <w:pPr>
              <w:pStyle w:val="ListParagraph"/>
              <w:numPr>
                <w:ilvl w:val="0"/>
                <w:numId w:val="138"/>
              </w:numPr>
              <w:tabs>
                <w:tab w:val="left" w:pos="0"/>
              </w:tabs>
            </w:pPr>
            <w:r>
              <w:t>Obstetr</w:t>
            </w:r>
            <w:r w:rsidR="00EA7392">
              <w:t>i</w:t>
            </w:r>
            <w:r>
              <w:t>cal Units (</w:t>
            </w:r>
            <w:hyperlink w:anchor="LaborandDeliveryUnits" w:history="1">
              <w:r w:rsidRPr="00BD6114">
                <w:rPr>
                  <w:rStyle w:val="Hyperlink"/>
                </w:rPr>
                <w:t>L</w:t>
              </w:r>
              <w:r w:rsidR="00823FED" w:rsidRPr="00BD6114">
                <w:rPr>
                  <w:rStyle w:val="Hyperlink"/>
                </w:rPr>
                <w:t xml:space="preserve">abor and </w:t>
              </w:r>
              <w:r w:rsidRPr="00BD6114">
                <w:rPr>
                  <w:rStyle w:val="Hyperlink"/>
                </w:rPr>
                <w:t>D</w:t>
              </w:r>
              <w:r w:rsidR="00823FED" w:rsidRPr="00BD6114">
                <w:rPr>
                  <w:rStyle w:val="Hyperlink"/>
                </w:rPr>
                <w:t xml:space="preserve">elivery </w:t>
              </w:r>
              <w:r w:rsidRPr="00BD6114">
                <w:rPr>
                  <w:rStyle w:val="Hyperlink"/>
                </w:rPr>
                <w:t>U</w:t>
              </w:r>
              <w:r w:rsidR="00823FED" w:rsidRPr="00BD6114">
                <w:rPr>
                  <w:rStyle w:val="Hyperlink"/>
                </w:rPr>
                <w:t>nits</w:t>
              </w:r>
            </w:hyperlink>
            <w:r w:rsidR="00BD6114">
              <w:rPr>
                <w:vertAlign w:val="superscript"/>
              </w:rPr>
              <w:t>21</w:t>
            </w:r>
            <w:r w:rsidR="00B745A6">
              <w:t>,</w:t>
            </w:r>
            <w:r w:rsidR="00B745A6" w:rsidRPr="00E75BD3">
              <w:t xml:space="preserve"> nursery, etc., excluding procedural areas)</w:t>
            </w:r>
          </w:p>
          <w:p w14:paraId="23AF6909" w14:textId="5FD9157E" w:rsidR="00F51814" w:rsidRPr="00532D0A" w:rsidRDefault="00F51814" w:rsidP="00AD309C">
            <w:pPr>
              <w:pStyle w:val="ListParagraph"/>
              <w:numPr>
                <w:ilvl w:val="0"/>
                <w:numId w:val="138"/>
              </w:numPr>
              <w:rPr>
                <w:rStyle w:val="Hyperlink"/>
                <w:rFonts w:cs="Arial"/>
              </w:rPr>
            </w:pPr>
            <w:hyperlink w:anchor="generalmedicalsurgicalandneuroicu" w:history="1">
              <w:r w:rsidRPr="00BC1024">
                <w:rPr>
                  <w:rStyle w:val="Hyperlink"/>
                </w:rPr>
                <w:t>General Medical</w:t>
              </w:r>
              <w:r w:rsidR="009C4D09">
                <w:rPr>
                  <w:rStyle w:val="Hyperlink"/>
                </w:rPr>
                <w:t>,</w:t>
              </w:r>
              <w:r w:rsidR="00FC1246">
                <w:rPr>
                  <w:rStyle w:val="Hyperlink"/>
                </w:rPr>
                <w:t xml:space="preserve"> </w:t>
              </w:r>
              <w:r w:rsidRPr="00BC1024">
                <w:rPr>
                  <w:rStyle w:val="Hyperlink"/>
                </w:rPr>
                <w:t>Surgical</w:t>
              </w:r>
              <w:r w:rsidR="009C4D09">
                <w:rPr>
                  <w:rStyle w:val="Hyperlink"/>
                </w:rPr>
                <w:t xml:space="preserve">, Medical/Surgical, </w:t>
              </w:r>
              <w:r w:rsidRPr="00BC1024">
                <w:rPr>
                  <w:rStyle w:val="Hyperlink"/>
                </w:rPr>
                <w:t>and Neuro ICUs</w:t>
              </w:r>
            </w:hyperlink>
            <w:r w:rsidR="00BC1024" w:rsidRPr="00BC1024">
              <w:rPr>
                <w:vertAlign w:val="superscript"/>
              </w:rPr>
              <w:t>14</w:t>
            </w:r>
            <w:r w:rsidRPr="00ED0D69">
              <w:rPr>
                <w:rStyle w:val="Hyperlink"/>
                <w:rFonts w:ascii="ZWAdobeF" w:hAnsi="ZWAdobeF" w:cs="ZWAdobeF"/>
                <w:snapToGrid w:val="0"/>
                <w:sz w:val="2"/>
                <w:szCs w:val="2"/>
                <w:vertAlign w:val="superscript"/>
              </w:rPr>
              <w:t xml:space="preserve"> </w:t>
            </w:r>
            <w:r>
              <w:rPr>
                <w:rStyle w:val="Hyperlink"/>
                <w:rFonts w:ascii="ZWAdobeF" w:hAnsi="ZWAdobeF" w:cs="ZWAdobeF"/>
                <w:snapToGrid w:val="0"/>
                <w:sz w:val="2"/>
                <w:szCs w:val="2"/>
                <w:vertAlign w:val="superscript"/>
              </w:rPr>
              <w:t xml:space="preserve"> </w:t>
            </w:r>
            <w:r>
              <w:rPr>
                <w:rFonts w:cstheme="minorHAnsi"/>
              </w:rPr>
              <w:t>(adult and/or pediatric)</w:t>
            </w:r>
          </w:p>
          <w:p w14:paraId="1B5D4D3F" w14:textId="14698C33" w:rsidR="00F51814" w:rsidRPr="001F2388" w:rsidRDefault="00F20F57" w:rsidP="00AD309C">
            <w:pPr>
              <w:pStyle w:val="ListParagraph"/>
              <w:numPr>
                <w:ilvl w:val="0"/>
                <w:numId w:val="138"/>
              </w:numPr>
              <w:rPr>
                <w:rFonts w:cs="Arial"/>
                <w:color w:val="0000FF"/>
                <w:u w:val="single"/>
              </w:rPr>
            </w:pPr>
            <w:hyperlink w:anchor="neonatalICU" w:history="1">
              <w:r w:rsidRPr="00F20F57">
                <w:rPr>
                  <w:rStyle w:val="Hyperlink"/>
                </w:rPr>
                <w:t>Level II/III, Level III, or Level IV Neonatal ICU</w:t>
              </w:r>
            </w:hyperlink>
            <w:r w:rsidR="00BC1024" w:rsidRPr="00BC1024">
              <w:rPr>
                <w:vertAlign w:val="superscript"/>
              </w:rPr>
              <w:t>17</w:t>
            </w:r>
          </w:p>
          <w:p w14:paraId="65692E98" w14:textId="77777777" w:rsidR="00F51814" w:rsidRPr="003A39FC" w:rsidRDefault="00F51814" w:rsidP="00AD309C">
            <w:pPr>
              <w:pStyle w:val="ListParagraph"/>
              <w:numPr>
                <w:ilvl w:val="0"/>
                <w:numId w:val="138"/>
              </w:numPr>
              <w:rPr>
                <w:rStyle w:val="Hyperlink"/>
                <w:rFonts w:cs="Arial"/>
              </w:rPr>
            </w:pPr>
            <w:r w:rsidRPr="00E75BD3">
              <w:rPr>
                <w:rStyle w:val="Hyperlink"/>
                <w:rFonts w:cs="Arial"/>
                <w:snapToGrid w:val="0"/>
                <w:color w:val="auto"/>
                <w:u w:val="none"/>
              </w:rPr>
              <w:t>Specialty ICUs</w:t>
            </w:r>
            <w:r w:rsidRPr="003053D3">
              <w:rPr>
                <w:rStyle w:val="Hyperlink"/>
                <w:rFonts w:cs="Arial"/>
                <w:snapToGrid w:val="0"/>
                <w:color w:val="auto"/>
                <w:u w:val="none"/>
              </w:rPr>
              <w:t xml:space="preserve"> </w:t>
            </w:r>
            <w:r>
              <w:rPr>
                <w:rFonts w:cstheme="minorHAnsi"/>
              </w:rPr>
              <w:t>(adult and/or pediatric)</w:t>
            </w:r>
          </w:p>
          <w:p w14:paraId="5F4DE155" w14:textId="2985553F" w:rsidR="00823FED" w:rsidRDefault="00A90FCA" w:rsidP="00AD309C">
            <w:pPr>
              <w:pStyle w:val="ListParagraph"/>
              <w:numPr>
                <w:ilvl w:val="0"/>
                <w:numId w:val="201"/>
              </w:numPr>
              <w:tabs>
                <w:tab w:val="left" w:pos="0"/>
              </w:tabs>
            </w:pPr>
            <w:hyperlink w:anchor="pacusendnote" w:history="1">
              <w:r w:rsidRPr="009851EB">
                <w:rPr>
                  <w:rStyle w:val="Hyperlink"/>
                </w:rPr>
                <w:t>P</w:t>
              </w:r>
              <w:r w:rsidR="00823FED" w:rsidRPr="009851EB">
                <w:rPr>
                  <w:rStyle w:val="Hyperlink"/>
                </w:rPr>
                <w:t xml:space="preserve">re-operative and </w:t>
              </w:r>
              <w:r w:rsidR="00557FDF" w:rsidRPr="009851EB">
                <w:rPr>
                  <w:rStyle w:val="Hyperlink"/>
                </w:rPr>
                <w:t>P</w:t>
              </w:r>
              <w:r w:rsidR="000F04AC" w:rsidRPr="009851EB">
                <w:rPr>
                  <w:rStyle w:val="Hyperlink"/>
                </w:rPr>
                <w:t>ost</w:t>
              </w:r>
              <w:r w:rsidR="00823FED" w:rsidRPr="009851EB">
                <w:rPr>
                  <w:rStyle w:val="Hyperlink"/>
                </w:rPr>
                <w:t>-</w:t>
              </w:r>
              <w:r w:rsidR="000F04AC" w:rsidRPr="009851EB">
                <w:rPr>
                  <w:rStyle w:val="Hyperlink"/>
                </w:rPr>
                <w:t xml:space="preserve">anesthesia </w:t>
              </w:r>
              <w:r w:rsidR="007D61F9">
                <w:rPr>
                  <w:rStyle w:val="Hyperlink"/>
                </w:rPr>
                <w:t>C</w:t>
              </w:r>
              <w:r w:rsidR="000F04AC" w:rsidRPr="009851EB">
                <w:rPr>
                  <w:rStyle w:val="Hyperlink"/>
                </w:rPr>
                <w:t>are</w:t>
              </w:r>
              <w:r w:rsidR="00823FED" w:rsidRPr="009851EB">
                <w:rPr>
                  <w:rStyle w:val="Hyperlink"/>
                </w:rPr>
                <w:t xml:space="preserve"> </w:t>
              </w:r>
              <w:r w:rsidR="00E73964" w:rsidRPr="009851EB">
                <w:rPr>
                  <w:rStyle w:val="Hyperlink"/>
                </w:rPr>
                <w:t>U</w:t>
              </w:r>
              <w:r w:rsidR="00823FED" w:rsidRPr="009851EB">
                <w:rPr>
                  <w:rStyle w:val="Hyperlink"/>
                </w:rPr>
                <w:t>nit</w:t>
              </w:r>
              <w:r w:rsidR="00E73964" w:rsidRPr="009851EB">
                <w:rPr>
                  <w:rStyle w:val="Hyperlink"/>
                </w:rPr>
                <w:t>s</w:t>
              </w:r>
            </w:hyperlink>
            <w:r w:rsidR="009851EB" w:rsidRPr="009851EB">
              <w:rPr>
                <w:vertAlign w:val="superscript"/>
              </w:rPr>
              <w:t>22</w:t>
            </w:r>
            <w:r w:rsidR="00687066">
              <w:t xml:space="preserve"> </w:t>
            </w:r>
            <w:r w:rsidR="006319A2">
              <w:t>(adult and/or pediatric)</w:t>
            </w:r>
          </w:p>
          <w:p w14:paraId="62829752" w14:textId="4D529CFF" w:rsidR="0073002A" w:rsidRDefault="00657E00" w:rsidP="00AD309C">
            <w:pPr>
              <w:pStyle w:val="ListParagraph"/>
              <w:numPr>
                <w:ilvl w:val="0"/>
                <w:numId w:val="201"/>
              </w:numPr>
              <w:tabs>
                <w:tab w:val="left" w:pos="0"/>
              </w:tabs>
            </w:pPr>
            <w:r>
              <w:t>O</w:t>
            </w:r>
            <w:r w:rsidR="00823FED" w:rsidRPr="00F35D30">
              <w:t xml:space="preserve">bservation </w:t>
            </w:r>
            <w:r>
              <w:t>U</w:t>
            </w:r>
            <w:r w:rsidR="00823FED" w:rsidRPr="00F35D30">
              <w:t xml:space="preserve">nits </w:t>
            </w:r>
            <w:r w:rsidR="003F4DD8">
              <w:t>(adult and/or pediatric)</w:t>
            </w:r>
          </w:p>
          <w:p w14:paraId="49992EDC" w14:textId="6E9E8D5F" w:rsidR="00823FED" w:rsidRPr="00450934" w:rsidRDefault="0008758E" w:rsidP="00AD309C">
            <w:pPr>
              <w:pStyle w:val="ListParagraph"/>
              <w:numPr>
                <w:ilvl w:val="0"/>
                <w:numId w:val="201"/>
              </w:numPr>
              <w:tabs>
                <w:tab w:val="left" w:pos="0"/>
              </w:tabs>
            </w:pPr>
            <w:hyperlink w:anchor="emergencydepartment_endnote" w:history="1">
              <w:r>
                <w:rPr>
                  <w:rStyle w:val="Hyperlink"/>
                </w:rPr>
                <w:t>Dedicated Emergency Departments</w:t>
              </w:r>
            </w:hyperlink>
            <w:r w:rsidR="008C12AF" w:rsidRPr="008C12AF">
              <w:rPr>
                <w:vertAlign w:val="superscript"/>
              </w:rPr>
              <w:t>47</w:t>
            </w:r>
            <w:r w:rsidR="00687066">
              <w:rPr>
                <w:vertAlign w:val="superscript"/>
              </w:rPr>
              <w:t xml:space="preserve"> </w:t>
            </w:r>
            <w:r w:rsidR="00687066">
              <w:t>(adult and/or pediatric)</w:t>
            </w:r>
          </w:p>
          <w:p w14:paraId="5A981712" w14:textId="77777777" w:rsidR="00E74CD8" w:rsidRDefault="00E74CD8" w:rsidP="00E74CD8">
            <w:pPr>
              <w:tabs>
                <w:tab w:val="left" w:pos="0"/>
              </w:tabs>
            </w:pPr>
          </w:p>
          <w:p w14:paraId="601A97DB" w14:textId="6009CCAD" w:rsidR="00E74CD8" w:rsidRDefault="00E74CD8" w:rsidP="00E74CD8">
            <w:pPr>
              <w:tabs>
                <w:tab w:val="left" w:pos="0"/>
              </w:tabs>
            </w:pPr>
            <w:r>
              <w:t>Other units that are not denoted above would be excluded for the purposes of reporting on Section 6</w:t>
            </w:r>
            <w:r w:rsidR="00871D77">
              <w:t>C</w:t>
            </w:r>
            <w:r>
              <w:t xml:space="preserve"> Hand Hygiene. The following units would be excluded:</w:t>
            </w:r>
          </w:p>
          <w:p w14:paraId="74FF281A" w14:textId="786ECC92" w:rsidR="00D20722" w:rsidRDefault="00E5743C" w:rsidP="00AD309C">
            <w:pPr>
              <w:pStyle w:val="ListParagraph"/>
              <w:numPr>
                <w:ilvl w:val="0"/>
                <w:numId w:val="304"/>
              </w:numPr>
              <w:tabs>
                <w:tab w:val="left" w:pos="0"/>
              </w:tabs>
            </w:pPr>
            <w:r>
              <w:t>B</w:t>
            </w:r>
            <w:r w:rsidR="00D20722">
              <w:t xml:space="preserve">ehavioral </w:t>
            </w:r>
            <w:r w:rsidR="00155B1D">
              <w:t>H</w:t>
            </w:r>
            <w:r w:rsidR="00D20722">
              <w:t xml:space="preserve">ealth </w:t>
            </w:r>
            <w:r w:rsidR="00155B1D">
              <w:t>U</w:t>
            </w:r>
            <w:r w:rsidR="00D20722">
              <w:t>nits</w:t>
            </w:r>
          </w:p>
          <w:p w14:paraId="7BB25C7C" w14:textId="34B09A9D" w:rsidR="00D20722" w:rsidRDefault="00E5743C" w:rsidP="00AD309C">
            <w:pPr>
              <w:pStyle w:val="ListParagraph"/>
              <w:numPr>
                <w:ilvl w:val="0"/>
                <w:numId w:val="304"/>
              </w:numPr>
              <w:tabs>
                <w:tab w:val="left" w:pos="0"/>
              </w:tabs>
            </w:pPr>
            <w:r>
              <w:t>P</w:t>
            </w:r>
            <w:r w:rsidR="00D20722">
              <w:t xml:space="preserve">sychiatric </w:t>
            </w:r>
            <w:r w:rsidR="00155B1D">
              <w:t>U</w:t>
            </w:r>
            <w:r w:rsidR="00D20722">
              <w:t>nits</w:t>
            </w:r>
          </w:p>
          <w:p w14:paraId="049308BF" w14:textId="3B322F40" w:rsidR="00D20722" w:rsidRDefault="00E5743C" w:rsidP="00AD309C">
            <w:pPr>
              <w:pStyle w:val="ListParagraph"/>
              <w:numPr>
                <w:ilvl w:val="0"/>
                <w:numId w:val="304"/>
              </w:numPr>
              <w:tabs>
                <w:tab w:val="left" w:pos="0"/>
              </w:tabs>
            </w:pPr>
            <w:r>
              <w:t>P</w:t>
            </w:r>
            <w:r w:rsidR="00D20722">
              <w:t xml:space="preserve">alliative </w:t>
            </w:r>
            <w:r w:rsidR="00155B1D">
              <w:t>C</w:t>
            </w:r>
            <w:r w:rsidR="00D20722">
              <w:t xml:space="preserve">are and </w:t>
            </w:r>
            <w:r w:rsidR="00155B1D">
              <w:t>H</w:t>
            </w:r>
            <w:r w:rsidR="00D20722">
              <w:t xml:space="preserve">ospice </w:t>
            </w:r>
            <w:r w:rsidR="00155B1D">
              <w:t>U</w:t>
            </w:r>
            <w:r w:rsidR="00D20722">
              <w:t>nits</w:t>
            </w:r>
          </w:p>
          <w:p w14:paraId="17C33911" w14:textId="5B6132CE" w:rsidR="00D20722" w:rsidRDefault="00E5743C" w:rsidP="00AD309C">
            <w:pPr>
              <w:pStyle w:val="ListParagraph"/>
              <w:numPr>
                <w:ilvl w:val="0"/>
                <w:numId w:val="304"/>
              </w:numPr>
              <w:tabs>
                <w:tab w:val="left" w:pos="0"/>
              </w:tabs>
            </w:pPr>
            <w:r>
              <w:t>R</w:t>
            </w:r>
            <w:r w:rsidR="00D20722">
              <w:t xml:space="preserve">ehabilitation </w:t>
            </w:r>
            <w:r w:rsidR="005111BE">
              <w:t>U</w:t>
            </w:r>
            <w:r w:rsidR="00D20722">
              <w:t>nits</w:t>
            </w:r>
          </w:p>
          <w:p w14:paraId="37710510" w14:textId="49EB71FB" w:rsidR="00D20722" w:rsidRDefault="00E5743C" w:rsidP="00AD309C">
            <w:pPr>
              <w:pStyle w:val="ListParagraph"/>
              <w:numPr>
                <w:ilvl w:val="0"/>
                <w:numId w:val="304"/>
              </w:numPr>
              <w:tabs>
                <w:tab w:val="left" w:pos="0"/>
              </w:tabs>
            </w:pPr>
            <w:r>
              <w:t>O</w:t>
            </w:r>
            <w:r w:rsidR="00D20722">
              <w:t xml:space="preserve">perating </w:t>
            </w:r>
            <w:r w:rsidR="005111BE">
              <w:t>R</w:t>
            </w:r>
            <w:r w:rsidR="00D20722">
              <w:t>ooms</w:t>
            </w:r>
          </w:p>
          <w:p w14:paraId="5871715A" w14:textId="5AADFB2B" w:rsidR="00335C3D" w:rsidRDefault="00E5743C" w:rsidP="00AD309C">
            <w:pPr>
              <w:pStyle w:val="ListParagraph"/>
              <w:numPr>
                <w:ilvl w:val="0"/>
                <w:numId w:val="304"/>
              </w:numPr>
              <w:tabs>
                <w:tab w:val="left" w:pos="0"/>
              </w:tabs>
            </w:pPr>
            <w:r>
              <w:t>P</w:t>
            </w:r>
            <w:r w:rsidR="00D20722">
              <w:t xml:space="preserve">rocedural and </w:t>
            </w:r>
            <w:r w:rsidR="006A4E9E">
              <w:t>D</w:t>
            </w:r>
            <w:r w:rsidR="00D20722">
              <w:t xml:space="preserve">iagnostic </w:t>
            </w:r>
            <w:r w:rsidR="006A4E9E">
              <w:t>A</w:t>
            </w:r>
            <w:r w:rsidR="00D20722">
              <w:t xml:space="preserve">reas, such as </w:t>
            </w:r>
            <w:r w:rsidR="008A3148">
              <w:t>R</w:t>
            </w:r>
            <w:r w:rsidR="00D20722">
              <w:t>adiology</w:t>
            </w:r>
            <w:r w:rsidR="00335C3D">
              <w:t>, Endoscopy, Dialysis, and Radiation Units</w:t>
            </w:r>
          </w:p>
          <w:p w14:paraId="13166380" w14:textId="77777777" w:rsidR="00335C3D" w:rsidRDefault="00335C3D" w:rsidP="00AD309C">
            <w:pPr>
              <w:pStyle w:val="ListParagraph"/>
              <w:numPr>
                <w:ilvl w:val="0"/>
                <w:numId w:val="304"/>
              </w:numPr>
              <w:tabs>
                <w:tab w:val="left" w:pos="0"/>
              </w:tabs>
            </w:pPr>
            <w:r>
              <w:t>Admission Units that don’t hold patients overnight</w:t>
            </w:r>
          </w:p>
          <w:p w14:paraId="5CF3E08B" w14:textId="77777777" w:rsidR="00335C3D" w:rsidRDefault="00335C3D" w:rsidP="00AD309C">
            <w:pPr>
              <w:pStyle w:val="ListParagraph"/>
              <w:numPr>
                <w:ilvl w:val="0"/>
                <w:numId w:val="304"/>
              </w:numPr>
              <w:tabs>
                <w:tab w:val="left" w:pos="0"/>
              </w:tabs>
            </w:pPr>
            <w:r>
              <w:t>Primary Care Clinics</w:t>
            </w:r>
          </w:p>
          <w:p w14:paraId="643B9F9E" w14:textId="77777777" w:rsidR="00E74CD8" w:rsidRDefault="00335C3D" w:rsidP="00AD309C">
            <w:pPr>
              <w:pStyle w:val="ListParagraph"/>
              <w:numPr>
                <w:ilvl w:val="0"/>
                <w:numId w:val="304"/>
              </w:numPr>
              <w:tabs>
                <w:tab w:val="left" w:pos="0"/>
              </w:tabs>
            </w:pPr>
            <w:r>
              <w:t>Units that are not currently open and/or were not open consistently throughout the entire reporting period (i.e., most recent month or past three months based on responses selected in monitoring questions #8-10)</w:t>
            </w:r>
          </w:p>
          <w:p w14:paraId="75CAD11F" w14:textId="12FA136F" w:rsidR="00335C3D" w:rsidRPr="003E00DE" w:rsidRDefault="00335C3D" w:rsidP="00786E08">
            <w:pPr>
              <w:pStyle w:val="ListParagraph"/>
              <w:tabs>
                <w:tab w:val="left" w:pos="0"/>
              </w:tabs>
            </w:pP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004518A" w:rsidR="00823FED" w:rsidRDefault="00823FED" w:rsidP="00EC4DCE">
            <w:pPr>
              <w:rPr>
                <w:rFonts w:cs="Arial"/>
              </w:rPr>
            </w:pPr>
            <w:r>
              <w:rPr>
                <w:rFonts w:cs="Arial"/>
                <w:b/>
                <w:bCs/>
              </w:rPr>
              <w:t>Question #4:</w:t>
            </w:r>
            <w:r w:rsidR="00F52B99">
              <w:rPr>
                <w:rFonts w:cs="Arial"/>
                <w:b/>
                <w:bCs/>
              </w:rP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AD309C">
            <w:pPr>
              <w:pStyle w:val="ListParagraph"/>
              <w:numPr>
                <w:ilvl w:val="0"/>
                <w:numId w:val="196"/>
              </w:numPr>
              <w:rPr>
                <w:rFonts w:cs="Arial"/>
                <w:b/>
                <w:bCs/>
              </w:rPr>
            </w:pPr>
            <w:r w:rsidRPr="001446F9">
              <w:rPr>
                <w:rFonts w:cs="Arial"/>
              </w:rPr>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9F6D09" w:rsidRDefault="00823FED" w:rsidP="00AD309C">
            <w:pPr>
              <w:pStyle w:val="ListParagraph"/>
              <w:numPr>
                <w:ilvl w:val="0"/>
                <w:numId w:val="196"/>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4F59FFBA" w14:textId="77777777" w:rsidR="009F6D09" w:rsidRPr="001446F9" w:rsidRDefault="009F6D09" w:rsidP="009F6D09">
            <w:pPr>
              <w:pStyle w:val="ListParagraph"/>
              <w:rPr>
                <w:rFonts w:cs="Arial"/>
                <w:b/>
                <w:bCs/>
              </w:rPr>
            </w:pPr>
          </w:p>
          <w:p w14:paraId="78A0C811" w14:textId="7A0D6A91" w:rsidR="00823FED" w:rsidRDefault="00B72F05" w:rsidP="00EC4DCE">
            <w:pPr>
              <w:rPr>
                <w:rFonts w:cs="Arial"/>
              </w:rPr>
            </w:pPr>
            <w:r>
              <w:rPr>
                <w:rFonts w:cs="Arial"/>
              </w:rPr>
              <w:t>In order to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upon installation;</w:t>
            </w:r>
          </w:p>
          <w:p w14:paraId="419D0684"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 xml:space="preserve">whenever adjustments are made to the dispensers;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0DFA2360" w:rsidR="00823FED" w:rsidRDefault="00B72F05" w:rsidP="00EC4DCE">
            <w:pPr>
              <w:autoSpaceDE w:val="0"/>
              <w:autoSpaceDN w:val="0"/>
              <w:adjustRightInd w:val="0"/>
              <w:rPr>
                <w:rFonts w:cs="Arial"/>
              </w:rPr>
            </w:pPr>
            <w:r>
              <w:rPr>
                <w:rFonts w:cs="Arial"/>
              </w:rPr>
              <w:t>In order to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E828E7">
              <w:rPr>
                <w:rFonts w:cs="Arial"/>
              </w:rPr>
              <w:t>5</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AD309C">
            <w:pPr>
              <w:pStyle w:val="EndnoteText"/>
              <w:numPr>
                <w:ilvl w:val="0"/>
                <w:numId w:val="190"/>
              </w:numPr>
              <w:ind w:left="360"/>
              <w:rPr>
                <w:bCs/>
              </w:rPr>
            </w:pPr>
            <w:r w:rsidRPr="00B55BEE">
              <w:rPr>
                <w:bCs/>
              </w:rPr>
              <w:t>Select a sample of dispensers based on a random or systematic sampling procedure</w:t>
            </w:r>
            <w:r>
              <w:rPr>
                <w:bCs/>
              </w:rPr>
              <w:t>.</w:t>
            </w:r>
          </w:p>
          <w:p w14:paraId="72C952DF" w14:textId="77777777" w:rsidR="00823FED" w:rsidRDefault="00823FED" w:rsidP="00AD309C">
            <w:pPr>
              <w:pStyle w:val="EndnoteText"/>
              <w:numPr>
                <w:ilvl w:val="0"/>
                <w:numId w:val="190"/>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AD309C">
            <w:pPr>
              <w:pStyle w:val="EndnoteText"/>
              <w:numPr>
                <w:ilvl w:val="0"/>
                <w:numId w:val="190"/>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AD309C">
            <w:pPr>
              <w:pStyle w:val="EndnoteText"/>
              <w:numPr>
                <w:ilvl w:val="0"/>
                <w:numId w:val="191"/>
              </w:numPr>
              <w:ind w:left="360"/>
              <w:rPr>
                <w:bCs/>
              </w:rPr>
            </w:pPr>
            <w:r w:rsidRPr="00B55BEE">
              <w:rPr>
                <w:bCs/>
              </w:rPr>
              <w:t>Select a sample of dispensers based on a random or systematic sampling procedure</w:t>
            </w:r>
            <w:r>
              <w:rPr>
                <w:bCs/>
              </w:rPr>
              <w:t>.</w:t>
            </w:r>
          </w:p>
          <w:p w14:paraId="37556B74" w14:textId="77777777" w:rsidR="00823FED" w:rsidRDefault="00823FED" w:rsidP="00AD309C">
            <w:pPr>
              <w:pStyle w:val="EndnoteText"/>
              <w:numPr>
                <w:ilvl w:val="0"/>
                <w:numId w:val="191"/>
              </w:numPr>
              <w:ind w:left="360"/>
              <w:rPr>
                <w:bCs/>
              </w:rPr>
            </w:pPr>
            <w:r w:rsidRPr="003051E2">
              <w:rPr>
                <w:bCs/>
              </w:rPr>
              <w:t>Identify multiple individuals (at least 10) with varying hand sizes (by quick observation).</w:t>
            </w:r>
          </w:p>
          <w:p w14:paraId="63082458" w14:textId="7A85657B" w:rsidR="00823FED" w:rsidRDefault="00823FED" w:rsidP="00AD309C">
            <w:pPr>
              <w:pStyle w:val="EndnoteText"/>
              <w:numPr>
                <w:ilvl w:val="0"/>
                <w:numId w:val="191"/>
              </w:numPr>
              <w:ind w:left="360"/>
              <w:rPr>
                <w:bCs/>
              </w:rPr>
            </w:pPr>
            <w:r w:rsidRPr="003051E2">
              <w:rPr>
                <w:bCs/>
              </w:rPr>
              <w:t>For each sampled dispenser, have each of the individuals identified in step #1 dispense a volume of alcohol-based hand sanitizer.</w:t>
            </w:r>
          </w:p>
          <w:p w14:paraId="4A6730B0" w14:textId="77777777" w:rsidR="00823FED" w:rsidRDefault="00823FED" w:rsidP="00AD309C">
            <w:pPr>
              <w:pStyle w:val="EndnoteText"/>
              <w:numPr>
                <w:ilvl w:val="0"/>
                <w:numId w:val="191"/>
              </w:numPr>
              <w:ind w:left="360"/>
              <w:rPr>
                <w:bCs/>
              </w:rPr>
            </w:pPr>
            <w:r w:rsidRPr="003051E2">
              <w:rPr>
                <w:bCs/>
              </w:rPr>
              <w:t>For each individual, have a separate individual time the amount of hand rubbing time required for hands to dry completely.</w:t>
            </w:r>
          </w:p>
          <w:p w14:paraId="73C3BF47" w14:textId="77777777" w:rsidR="00823FED" w:rsidRDefault="00823FED" w:rsidP="00AD309C">
            <w:pPr>
              <w:pStyle w:val="EndnoteText"/>
              <w:numPr>
                <w:ilvl w:val="0"/>
                <w:numId w:val="191"/>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AD309C">
            <w:pPr>
              <w:pStyle w:val="EndnoteText"/>
              <w:numPr>
                <w:ilvl w:val="0"/>
                <w:numId w:val="191"/>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Default="00823FED" w:rsidP="00EC4DCE">
            <w:pPr>
              <w:autoSpaceDE w:val="0"/>
              <w:autoSpaceDN w:val="0"/>
              <w:adjustRightInd w:val="0"/>
              <w:rPr>
                <w:rFonts w:cs="Arial"/>
              </w:rPr>
            </w:pPr>
            <w:r>
              <w:rPr>
                <w:rFonts w:cs="Arial"/>
                <w:b/>
                <w:bCs/>
              </w:rPr>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4A5E3443" w14:textId="77777777" w:rsidR="009F6D09" w:rsidRPr="00C17B7F" w:rsidRDefault="009F6D09" w:rsidP="00EC4DCE">
            <w:pPr>
              <w:autoSpaceDE w:val="0"/>
              <w:autoSpaceDN w:val="0"/>
              <w:adjustRightInd w:val="0"/>
              <w:rPr>
                <w:rFonts w:cs="Arial"/>
              </w:rPr>
            </w:pPr>
          </w:p>
          <w:p w14:paraId="5A23ED54" w14:textId="77777777" w:rsidR="00823FED" w:rsidRPr="001446F9" w:rsidRDefault="00823FED" w:rsidP="00EC4DCE">
            <w:pPr>
              <w:pStyle w:val="EndnoteText"/>
              <w:rPr>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38D6283C"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w:t>
            </w:r>
            <w:r w:rsidR="00455BA8">
              <w:rPr>
                <w:bCs/>
              </w:rPr>
              <w:t>,</w:t>
            </w:r>
            <w:r w:rsidR="00823FED" w:rsidRPr="00893060">
              <w:rPr>
                <w:bCs/>
              </w:rPr>
              <w:t>”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1D9523B6" w14:textId="77777777" w:rsidR="00823FED"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p w14:paraId="64E30F52" w14:textId="77777777" w:rsidR="006771DE" w:rsidRDefault="006771DE" w:rsidP="00EC4DCE">
            <w:pPr>
              <w:pStyle w:val="EndnoteText"/>
              <w:rPr>
                <w:bCs/>
              </w:rPr>
            </w:pPr>
          </w:p>
          <w:p w14:paraId="5FDA6BB4" w14:textId="0B79A052" w:rsidR="006771DE" w:rsidRPr="004974B8" w:rsidRDefault="006771DE" w:rsidP="0078309C">
            <w:pPr>
              <w:pStyle w:val="EndnoteText"/>
              <w:rPr>
                <w:bCs/>
              </w:rPr>
            </w:pPr>
            <w:r>
              <w:rPr>
                <w:b/>
              </w:rPr>
              <w:t xml:space="preserve">Electronic compliance monitoring system: </w:t>
            </w:r>
            <w:r w:rsidRPr="00E75BD3">
              <w:rPr>
                <w:bCs/>
              </w:rPr>
              <w:t>Electronic compliance monitoring systems would include door minder or activity monitoring systems, systems that include the wearing of electronic badges, and camera-based systems</w:t>
            </w:r>
            <w:r>
              <w:rPr>
                <w:bCs/>
              </w:rPr>
              <w:t xml:space="preserve"> that are used to monitor hand hygiene compliance.</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r>
              <w:rPr>
                <w:rFonts w:cs="Arial"/>
              </w:rPr>
              <w:t>In order t</w:t>
            </w:r>
            <w:r w:rsidR="00440F2D">
              <w:rPr>
                <w:rFonts w:cs="Arial"/>
              </w:rPr>
              <w:t>o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AD309C">
            <w:pPr>
              <w:pStyle w:val="ListParagraph"/>
              <w:numPr>
                <w:ilvl w:val="0"/>
                <w:numId w:val="202"/>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5FE21F9E"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Default="00823FED" w:rsidP="00EC4DCE">
            <w:pPr>
              <w:pStyle w:val="CommentText"/>
              <w:rPr>
                <w:sz w:val="16"/>
                <w:szCs w:val="16"/>
              </w:rPr>
            </w:pPr>
          </w:p>
          <w:p w14:paraId="39FB5F2D" w14:textId="77777777" w:rsidR="00AB3334" w:rsidRDefault="00AB3334" w:rsidP="00EC4DCE">
            <w:pPr>
              <w:pStyle w:val="CommentText"/>
              <w:rPr>
                <w:sz w:val="16"/>
                <w:szCs w:val="16"/>
              </w:rPr>
            </w:pPr>
          </w:p>
          <w:p w14:paraId="4EF5571C" w14:textId="77777777" w:rsidR="00AB3334" w:rsidRDefault="00AB3334" w:rsidP="00EC4DCE">
            <w:pPr>
              <w:pStyle w:val="CommentText"/>
              <w:rPr>
                <w:sz w:val="16"/>
                <w:szCs w:val="16"/>
              </w:rPr>
            </w:pPr>
          </w:p>
          <w:p w14:paraId="032795A4" w14:textId="77777777" w:rsidR="00AB3334" w:rsidRPr="00481148" w:rsidRDefault="00AB3334" w:rsidP="00EC4DCE">
            <w:pPr>
              <w:pStyle w:val="CommentText"/>
              <w:rPr>
                <w:sz w:val="16"/>
                <w:szCs w:val="16"/>
              </w:rPr>
            </w:pPr>
          </w:p>
          <w:p w14:paraId="69579E23" w14:textId="77777777" w:rsidR="00823FED" w:rsidRDefault="00823FED" w:rsidP="00EC4DCE">
            <w:pPr>
              <w:contextualSpacing/>
              <w:rPr>
                <w:b/>
              </w:rPr>
            </w:pPr>
            <w:r>
              <w:rPr>
                <w:b/>
              </w:rPr>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B32C9" w:rsidR="00823FED" w:rsidRDefault="00823FED" w:rsidP="00EC4DCE">
                  <w:pPr>
                    <w:contextualSpacing/>
                    <w:rPr>
                      <w:b/>
                    </w:rPr>
                  </w:pPr>
                  <w:r>
                    <w:rPr>
                      <w:b/>
                    </w:rPr>
                    <w:t>If your unit’s average number of procedures</w:t>
                  </w:r>
                  <w:r w:rsidR="009672D0">
                    <w:rPr>
                      <w:b/>
                    </w:rPr>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4DC1168B" w:rsidR="00823FED" w:rsidRDefault="00823FED" w:rsidP="00EC4DCE">
                  <w:pPr>
                    <w:contextualSpacing/>
                  </w:pPr>
                  <w:r>
                    <w:t>400 procedures</w:t>
                  </w:r>
                  <w:r w:rsidR="00F26AA9">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18168F2D" w:rsidR="00823FED" w:rsidRDefault="00823FED" w:rsidP="00EC4DCE">
                  <w:pPr>
                    <w:contextualSpacing/>
                  </w:pPr>
                  <w:r>
                    <w:t>320-39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4BB6C9DA" w:rsidR="00823FED" w:rsidRDefault="00823FED" w:rsidP="00EC4DCE">
                  <w:pPr>
                    <w:tabs>
                      <w:tab w:val="left" w:pos="1505"/>
                    </w:tabs>
                    <w:contextualSpacing/>
                  </w:pPr>
                  <w:r>
                    <w:t>240-3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65B6825E" w:rsidR="00823FED" w:rsidRDefault="00823FED" w:rsidP="00EC4DCE">
                  <w:pPr>
                    <w:contextualSpacing/>
                  </w:pPr>
                  <w:r>
                    <w:t>160-23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646D9A33" w:rsidR="00823FED" w:rsidRDefault="00823FED" w:rsidP="00EC4DCE">
                  <w:pPr>
                    <w:contextualSpacing/>
                  </w:pPr>
                  <w:r>
                    <w:t>120-1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2DE6C01F" w:rsidR="00823FED" w:rsidRDefault="00823FED" w:rsidP="00EC4DCE">
                  <w:pPr>
                    <w:contextualSpacing/>
                  </w:pPr>
                  <w:r>
                    <w:t>60-1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5F8976C9" w:rsidR="00823FED" w:rsidRDefault="00823FED" w:rsidP="00EC4DCE">
                  <w:pPr>
                    <w:contextualSpacing/>
                  </w:pPr>
                  <w:r>
                    <w:t>30-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A74D808" w:rsidR="00823FED" w:rsidRDefault="00823FED" w:rsidP="00EC4DCE">
                  <w:pPr>
                    <w:contextualSpacing/>
                  </w:pPr>
                  <w:r>
                    <w:t>&lt;30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r>
              <w:rPr>
                <w:rFonts w:cs="Arial"/>
              </w:rPr>
              <w:t xml:space="preserve">In order to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AD309C">
            <w:pPr>
              <w:pStyle w:val="ListParagraph"/>
              <w:numPr>
                <w:ilvl w:val="0"/>
                <w:numId w:val="203"/>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6CB7E86C" w:rsidR="00823FED" w:rsidRDefault="00823FED" w:rsidP="00EC4DCE">
                  <w:pPr>
                    <w:contextualSpacing/>
                    <w:rPr>
                      <w:b/>
                    </w:rPr>
                  </w:pPr>
                  <w:r>
                    <w:rPr>
                      <w:b/>
                    </w:rPr>
                    <w:t>If your unit’s average number of procedures</w:t>
                  </w:r>
                  <w:r w:rsidR="006B4260">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394BBAAC" w:rsidR="00823FED" w:rsidRDefault="00823FED" w:rsidP="00EC4DCE">
                  <w:pPr>
                    <w:contextualSpacing/>
                  </w:pPr>
                  <w:r>
                    <w:t>400 procedures</w:t>
                  </w:r>
                  <w:r w:rsidR="007D76EA">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44D967B3" w:rsidR="00823FED" w:rsidRDefault="00823FED" w:rsidP="00EC4DCE">
                  <w:pPr>
                    <w:contextualSpacing/>
                  </w:pPr>
                  <w:r>
                    <w:t>320-39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4088743" w:rsidR="00823FED" w:rsidRDefault="00823FED" w:rsidP="00EC4DCE">
                  <w:pPr>
                    <w:tabs>
                      <w:tab w:val="left" w:pos="1505"/>
                    </w:tabs>
                    <w:contextualSpacing/>
                  </w:pPr>
                  <w:r>
                    <w:t>240-3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4960743" w:rsidR="00823FED" w:rsidRDefault="00823FED" w:rsidP="00EC4DCE">
                  <w:pPr>
                    <w:contextualSpacing/>
                  </w:pPr>
                  <w:r>
                    <w:t>160-23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67F4B959" w:rsidR="00823FED" w:rsidRDefault="00823FED" w:rsidP="00EC4DCE">
                  <w:pPr>
                    <w:contextualSpacing/>
                  </w:pPr>
                  <w:r>
                    <w:t>120-1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4DCF6E80" w:rsidR="00823FED" w:rsidRDefault="00823FED" w:rsidP="00EC4DCE">
                  <w:pPr>
                    <w:contextualSpacing/>
                  </w:pPr>
                  <w:r>
                    <w:t>60-1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379EF8E0" w:rsidR="00823FED" w:rsidRDefault="00823FED" w:rsidP="00EC4DCE">
                  <w:pPr>
                    <w:contextualSpacing/>
                  </w:pPr>
                  <w:r>
                    <w:t>30-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699C3F3A" w:rsidR="00823FED" w:rsidRDefault="00823FED" w:rsidP="00EC4DCE">
                  <w:pPr>
                    <w:contextualSpacing/>
                  </w:pPr>
                  <w:r>
                    <w:t>&lt;30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r w:rsidR="007C65AA" w14:paraId="35F4D360"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tcPr>
                <w:p w14:paraId="7623B178" w14:textId="3A2D382B" w:rsidR="007C65AA" w:rsidRDefault="00B402FC" w:rsidP="00EC4DCE">
                  <w:pPr>
                    <w:contextualSpacing/>
                  </w:pPr>
                  <w:r>
                    <w:t>&lt;</w:t>
                  </w:r>
                  <w:r w:rsidR="007C65AA">
                    <w:t>150</w:t>
                  </w:r>
                  <w:r>
                    <w:t xml:space="preserve"> visits</w:t>
                  </w:r>
                </w:p>
              </w:tc>
              <w:tc>
                <w:tcPr>
                  <w:tcW w:w="4345" w:type="dxa"/>
                  <w:tcBorders>
                    <w:top w:val="single" w:sz="4" w:space="0" w:color="auto"/>
                    <w:left w:val="single" w:sz="4" w:space="0" w:color="auto"/>
                    <w:bottom w:val="single" w:sz="4" w:space="0" w:color="auto"/>
                    <w:right w:val="single" w:sz="4" w:space="0" w:color="auto"/>
                  </w:tcBorders>
                </w:tcPr>
                <w:p w14:paraId="525C31F1" w14:textId="73D0AEEC" w:rsidR="007C65AA" w:rsidRDefault="00B402FC" w:rsidP="00EC4DCE">
                  <w:pPr>
                    <w:contextualSpacing/>
                  </w:pPr>
                  <w:r>
                    <w:t>2</w:t>
                  </w:r>
                </w:p>
              </w:tc>
            </w:tr>
          </w:tbl>
          <w:p w14:paraId="646B1FF7" w14:textId="77777777" w:rsidR="00823FED" w:rsidRDefault="00823FED" w:rsidP="00EC4DCE">
            <w:pPr>
              <w:autoSpaceDE w:val="0"/>
              <w:autoSpaceDN w:val="0"/>
              <w:adjustRightInd w:val="0"/>
              <w:rPr>
                <w:rFonts w:cs="Arial"/>
                <w:b/>
                <w:bCs/>
                <w:sz w:val="16"/>
                <w:szCs w:val="16"/>
              </w:rPr>
            </w:pPr>
          </w:p>
          <w:p w14:paraId="6F0A945D" w14:textId="5C99E68D" w:rsidR="00B402FC" w:rsidRPr="00E53A63" w:rsidRDefault="00B402FC" w:rsidP="00EC4DCE">
            <w:pPr>
              <w:autoSpaceDE w:val="0"/>
              <w:autoSpaceDN w:val="0"/>
              <w:adjustRightInd w:val="0"/>
              <w:rPr>
                <w:rFonts w:cs="Arial"/>
                <w:b/>
                <w:bCs/>
                <w:sz w:val="16"/>
                <w:szCs w:val="16"/>
              </w:rPr>
            </w:pPr>
          </w:p>
        </w:tc>
      </w:tr>
      <w:tr w:rsidR="00823FED" w:rsidRPr="009A5185" w14:paraId="47E2CA96" w14:textId="77777777" w:rsidTr="00450934">
        <w:trPr>
          <w:trHeight w:val="521"/>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r>
              <w:rPr>
                <w:rFonts w:cs="Arial"/>
              </w:rPr>
              <w:t xml:space="preserve">In order to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AD309C">
            <w:pPr>
              <w:pStyle w:val="ListParagraph"/>
              <w:numPr>
                <w:ilvl w:val="0"/>
                <w:numId w:val="204"/>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AD309C">
            <w:pPr>
              <w:pStyle w:val="ListParagraph"/>
              <w:numPr>
                <w:ilvl w:val="0"/>
                <w:numId w:val="198"/>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AD309C">
            <w:pPr>
              <w:pStyle w:val="ListParagraph"/>
              <w:numPr>
                <w:ilvl w:val="0"/>
                <w:numId w:val="198"/>
              </w:numPr>
              <w:autoSpaceDE w:val="0"/>
              <w:autoSpaceDN w:val="0"/>
              <w:adjustRightInd w:val="0"/>
              <w:rPr>
                <w:rFonts w:cs="Arial"/>
                <w:sz w:val="16"/>
                <w:szCs w:val="16"/>
              </w:rPr>
            </w:pPr>
            <w:r w:rsidRPr="00A00D74">
              <w:rPr>
                <w:rFonts w:cs="Arial"/>
              </w:rPr>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r>
              <w:rPr>
                <w:rFonts w:cs="Arial"/>
              </w:rPr>
              <w:t>In order to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Pineles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6D8CA6D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HHtouchpatientsendnote"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7D53A2" w:rsidRPr="000E4F8B">
              <w:rPr>
                <w:rStyle w:val="EndnoteReference"/>
              </w:rPr>
              <w:t>44</w:t>
            </w:r>
            <w:r w:rsidR="00C24018">
              <w:fldChar w:fldCharType="end"/>
            </w:r>
            <w:r w:rsidRPr="00A00D74">
              <w:rPr>
                <w:rFonts w:cs="Arial"/>
              </w:rPr>
              <w:t xml:space="preserve"> on duty for that shift</w:t>
            </w:r>
          </w:p>
          <w:p w14:paraId="00F1D668" w14:textId="47E9A3E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capture a representative sample of the different roles of </w:t>
            </w:r>
            <w:hyperlink w:anchor="HHtouchpatientsendnote"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7D53A2" w:rsidRPr="000E4F8B">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r>
              <w:rPr>
                <w:rFonts w:cs="Arial"/>
              </w:rPr>
              <w:t>In order to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19B8AE2D" w:rsidR="00823FED" w:rsidRPr="004B06A4" w:rsidRDefault="00823FED" w:rsidP="00EC4DCE">
            <w:pPr>
              <w:autoSpaceDE w:val="0"/>
              <w:autoSpaceDN w:val="0"/>
              <w:adjustRightInd w:val="0"/>
              <w:rPr>
                <w:rFonts w:cs="Arial"/>
                <w:b/>
                <w:bCs/>
              </w:rPr>
            </w:pPr>
            <w:r w:rsidRPr="001B37FD">
              <w:rPr>
                <w:b/>
                <w:bCs/>
              </w:rPr>
              <w:t xml:space="preserve">In units with </w:t>
            </w:r>
            <w:r w:rsidR="000D7158">
              <w:rPr>
                <w:b/>
                <w:bCs/>
              </w:rPr>
              <w:t xml:space="preserve">either </w:t>
            </w:r>
            <w:r w:rsidRPr="001B37FD">
              <w:rPr>
                <w:b/>
                <w:bCs/>
              </w:rPr>
              <w:t>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AD309C">
            <w:pPr>
              <w:pStyle w:val="EndnoteText"/>
              <w:numPr>
                <w:ilvl w:val="0"/>
                <w:numId w:val="205"/>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AD309C">
            <w:pPr>
              <w:pStyle w:val="EndnoteText"/>
              <w:numPr>
                <w:ilvl w:val="0"/>
                <w:numId w:val="205"/>
              </w:numPr>
              <w:spacing w:before="120"/>
              <w:rPr>
                <w:bCs/>
              </w:rPr>
            </w:pPr>
            <w:r w:rsidRPr="003A3BA8">
              <w:rPr>
                <w:bCs/>
              </w:rPr>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AD309C">
            <w:pPr>
              <w:pStyle w:val="EndnoteText"/>
              <w:numPr>
                <w:ilvl w:val="0"/>
                <w:numId w:val="205"/>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on a monthly basis for the entire quarter if warranted based on the above rules. If a 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C.diff.</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AD309C">
            <w:pPr>
              <w:pStyle w:val="EndnoteText"/>
              <w:numPr>
                <w:ilvl w:val="0"/>
                <w:numId w:val="206"/>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AD309C">
            <w:pPr>
              <w:pStyle w:val="EndnoteText"/>
              <w:numPr>
                <w:ilvl w:val="0"/>
                <w:numId w:val="206"/>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AD309C">
            <w:pPr>
              <w:pStyle w:val="ListParagraph"/>
              <w:numPr>
                <w:ilvl w:val="0"/>
                <w:numId w:val="207"/>
              </w:numPr>
            </w:pPr>
            <w:r>
              <w:t>Observers immediately intervene prior to any harm occurring to provide non-compliant individuals with immediate feedback</w:t>
            </w:r>
          </w:p>
          <w:p w14:paraId="25DAAB44" w14:textId="2BAA9344" w:rsidR="003A3BA8" w:rsidRDefault="00823FED" w:rsidP="00AD309C">
            <w:pPr>
              <w:pStyle w:val="ListParagraph"/>
              <w:numPr>
                <w:ilvl w:val="0"/>
                <w:numId w:val="207"/>
              </w:numPr>
            </w:pPr>
            <w:r>
              <w:t xml:space="preserve">Observations identify both opportunities for hand hygiene and compliance with those </w:t>
            </w:r>
            <w:r w:rsidR="005C0485">
              <w:t>opportunities</w:t>
            </w:r>
          </w:p>
          <w:p w14:paraId="785A23C9" w14:textId="4428D23C" w:rsidR="003A3BA8" w:rsidRDefault="00823FED" w:rsidP="00AD309C">
            <w:pPr>
              <w:pStyle w:val="ListParagraph"/>
              <w:numPr>
                <w:ilvl w:val="0"/>
                <w:numId w:val="207"/>
              </w:numPr>
            </w:pPr>
            <w:r>
              <w:t xml:space="preserve">Observations determine who practiced hand hygiene, verify when they practiced it, and whether their technique was </w:t>
            </w:r>
            <w:r w:rsidR="005C0485">
              <w:t>correct</w:t>
            </w:r>
          </w:p>
          <w:p w14:paraId="26E219B5" w14:textId="77777777" w:rsidR="00752112" w:rsidRDefault="00823FED" w:rsidP="00752112">
            <w:pPr>
              <w:pStyle w:val="ListParagraph"/>
              <w:numPr>
                <w:ilvl w:val="0"/>
                <w:numId w:val="207"/>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1DA79B21" w14:textId="3A248A80" w:rsidR="009C0D49" w:rsidRPr="00F43FAB" w:rsidRDefault="00823FED" w:rsidP="00752112">
            <w:pPr>
              <w:pStyle w:val="ListParagraph"/>
              <w:numPr>
                <w:ilvl w:val="0"/>
                <w:numId w:val="207"/>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AD309C">
            <w:pPr>
              <w:pStyle w:val="EndnoteText"/>
              <w:numPr>
                <w:ilvl w:val="0"/>
                <w:numId w:val="208"/>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AD309C">
            <w:pPr>
              <w:pStyle w:val="EndnoteText"/>
              <w:numPr>
                <w:ilvl w:val="0"/>
                <w:numId w:val="208"/>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AD309C">
            <w:pPr>
              <w:pStyle w:val="EndnoteText"/>
              <w:numPr>
                <w:ilvl w:val="0"/>
                <w:numId w:val="208"/>
              </w:numPr>
              <w:rPr>
                <w:bCs/>
              </w:rPr>
            </w:pPr>
            <w:r w:rsidRPr="00A00586">
              <w:rPr>
                <w:bCs/>
              </w:rPr>
              <w:t>The role of the individual being observed (e.g., nurse, physician, etc.)</w:t>
            </w:r>
          </w:p>
          <w:p w14:paraId="37CFD208" w14:textId="3D3209D3" w:rsidR="00A00586" w:rsidRPr="00A00586" w:rsidRDefault="00823FED" w:rsidP="00AD309C">
            <w:pPr>
              <w:pStyle w:val="EndnoteText"/>
              <w:numPr>
                <w:ilvl w:val="0"/>
                <w:numId w:val="208"/>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AD309C">
            <w:pPr>
              <w:pStyle w:val="EndnoteText"/>
              <w:numPr>
                <w:ilvl w:val="0"/>
                <w:numId w:val="208"/>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AD309C">
            <w:pPr>
              <w:pStyle w:val="ListParagraph"/>
              <w:numPr>
                <w:ilvl w:val="0"/>
                <w:numId w:val="200"/>
              </w:numPr>
            </w:pPr>
            <w:r>
              <w:t>Observations identify both opportunities for hand hygiene and compliance with those opportunities</w:t>
            </w:r>
          </w:p>
          <w:p w14:paraId="57413A99" w14:textId="77777777" w:rsidR="00823FED" w:rsidRDefault="00823FED" w:rsidP="00AD309C">
            <w:pPr>
              <w:pStyle w:val="ListParagraph"/>
              <w:numPr>
                <w:ilvl w:val="0"/>
                <w:numId w:val="200"/>
              </w:numPr>
            </w:pPr>
            <w:r>
              <w:t>Observations determine who practiced hand hygiene, verify when they practiced it, and whether their technique was correct</w:t>
            </w:r>
          </w:p>
          <w:p w14:paraId="7C71F2AB" w14:textId="1E9C0152" w:rsidR="00823FED" w:rsidRDefault="00823FED"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3A778A53" w14:textId="0CA2899C" w:rsidR="00823FED" w:rsidRPr="00A00D74" w:rsidRDefault="00823FED"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r>
              <w:rPr>
                <w:bCs/>
              </w:rPr>
              <w:t>In order to respond “yes” to question #14, direct observations must be conducted in patient care units that do not use an electronic compliance monitoring system and must meet the following criteria:</w:t>
            </w:r>
          </w:p>
          <w:p w14:paraId="73FAE7B8" w14:textId="77777777" w:rsidR="000748AA" w:rsidRDefault="000748AA" w:rsidP="00AD309C">
            <w:pPr>
              <w:pStyle w:val="ListParagraph"/>
              <w:numPr>
                <w:ilvl w:val="0"/>
                <w:numId w:val="200"/>
              </w:numPr>
            </w:pPr>
            <w:r>
              <w:t>Observations identify both opportunities for hand hygiene and compliance with those opportunities</w:t>
            </w:r>
          </w:p>
          <w:p w14:paraId="7B9877D3" w14:textId="77777777" w:rsidR="000748AA" w:rsidRDefault="000748AA" w:rsidP="00AD309C">
            <w:pPr>
              <w:pStyle w:val="ListParagraph"/>
              <w:numPr>
                <w:ilvl w:val="0"/>
                <w:numId w:val="200"/>
              </w:numPr>
            </w:pPr>
            <w:r>
              <w:t>Observations determine who practiced hand hygiene, verify when they practiced it, and whether their technique was correct</w:t>
            </w:r>
          </w:p>
          <w:p w14:paraId="2339CEC4" w14:textId="575E8A26" w:rsidR="000748AA" w:rsidRDefault="000748AA"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7BBE0B71" w14:textId="1879CE5E" w:rsidR="000748AA" w:rsidRPr="00A00D74" w:rsidRDefault="000748AA"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AD309C">
            <w:pPr>
              <w:pStyle w:val="EndnoteText"/>
              <w:numPr>
                <w:ilvl w:val="0"/>
                <w:numId w:val="2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AD309C">
            <w:pPr>
              <w:pStyle w:val="EndnoteText"/>
              <w:numPr>
                <w:ilvl w:val="0"/>
                <w:numId w:val="200"/>
              </w:numPr>
              <w:rPr>
                <w:bCs/>
              </w:rPr>
            </w:pPr>
            <w:r w:rsidRPr="00F331CD">
              <w:rPr>
                <w:bCs/>
              </w:rPr>
              <w:t xml:space="preserve">The unit </w:t>
            </w:r>
            <w:r>
              <w:t>where the observation session is being conducted</w:t>
            </w:r>
          </w:p>
          <w:p w14:paraId="7902E35E" w14:textId="77777777" w:rsidR="00823FED" w:rsidRDefault="00823FED" w:rsidP="00AD309C">
            <w:pPr>
              <w:pStyle w:val="EndnoteText"/>
              <w:numPr>
                <w:ilvl w:val="0"/>
                <w:numId w:val="200"/>
              </w:numPr>
              <w:rPr>
                <w:bCs/>
              </w:rPr>
            </w:pPr>
            <w:r w:rsidRPr="00F331CD">
              <w:rPr>
                <w:bCs/>
              </w:rPr>
              <w:t>The role of the individual being observed (e.g., nurse, physician, etc.)</w:t>
            </w:r>
          </w:p>
          <w:p w14:paraId="7ED9778B" w14:textId="77777777" w:rsidR="00823FED" w:rsidRPr="00A00D74" w:rsidRDefault="00823FED" w:rsidP="00AD309C">
            <w:pPr>
              <w:pStyle w:val="EndnoteText"/>
              <w:numPr>
                <w:ilvl w:val="0"/>
                <w:numId w:val="200"/>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AD309C">
            <w:pPr>
              <w:pStyle w:val="EndnoteText"/>
              <w:numPr>
                <w:ilvl w:val="0"/>
                <w:numId w:val="200"/>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42" w:name="_Hlk129358469"/>
            <w:r>
              <w:rPr>
                <w:rFonts w:cs="Arial"/>
              </w:rPr>
              <w:t xml:space="preserve">In order to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85" w:history="1">
              <w:r w:rsidR="00823FED" w:rsidRPr="00F630DD">
                <w:rPr>
                  <w:rStyle w:val="Hyperlink"/>
                </w:rPr>
                <w:t>WHO Hand Hygiene Training Film</w:t>
              </w:r>
            </w:hyperlink>
            <w:r w:rsidR="00823FED" w:rsidRPr="009B4891">
              <w:t xml:space="preserve"> </w:t>
            </w:r>
            <w:r w:rsidR="00823FED">
              <w:t xml:space="preserve">and </w:t>
            </w:r>
            <w:hyperlink r:id="rId386" w:history="1">
              <w:r w:rsidR="00823FED">
                <w:rPr>
                  <w:rStyle w:val="Hyperlink"/>
                </w:rPr>
                <w:t>Slides Accompanying the Training Films</w:t>
              </w:r>
            </w:hyperlink>
            <w:r w:rsidR="00823FED" w:rsidRPr="009B4891">
              <w:t xml:space="preserve">, </w:t>
            </w:r>
            <w:hyperlink r:id="rId387"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42"/>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26CE141D" w14:textId="572E71FF" w:rsidR="00C0336A" w:rsidRDefault="00745DD7">
      <w:bookmarkStart w:id="543" w:name="_Patient_Safety_Practices"/>
      <w:bookmarkEnd w:id="543"/>
      <w:r>
        <w:br w:type="page"/>
      </w:r>
    </w:p>
    <w:p w14:paraId="013FB492" w14:textId="2C597B0B" w:rsidR="00617ECE" w:rsidRPr="000C2C54" w:rsidRDefault="00786120" w:rsidP="00AB5B80">
      <w:pPr>
        <w:pStyle w:val="Heading3"/>
      </w:pPr>
      <w:bookmarkStart w:id="544" w:name="_Closing_the_Loop"/>
      <w:bookmarkStart w:id="545" w:name="_Emergency_Department_(ED)"/>
      <w:bookmarkStart w:id="546" w:name="_Hospital_Boarding_in"/>
      <w:bookmarkStart w:id="547" w:name="_Toc225877797"/>
      <w:bookmarkEnd w:id="544"/>
      <w:bookmarkEnd w:id="545"/>
      <w:bookmarkEnd w:id="546"/>
      <w:r>
        <w:t xml:space="preserve">Hospital Boarding in the </w:t>
      </w:r>
      <w:r w:rsidR="00617ECE">
        <w:t>Emergency Department (ED) Boarding Measure Specifications</w:t>
      </w:r>
      <w:bookmarkEnd w:id="547"/>
    </w:p>
    <w:p w14:paraId="03FF08EE" w14:textId="77777777" w:rsidR="00617ECE" w:rsidRPr="00371FEA" w:rsidRDefault="00617ECE" w:rsidP="00617ECE">
      <w:pPr>
        <w:rPr>
          <w:rFonts w:cs="Arial"/>
          <w:b/>
          <w:color w:val="FF0000"/>
          <w:lang w:eastAsia="ja-JP"/>
        </w:rPr>
      </w:pPr>
    </w:p>
    <w:p w14:paraId="0B37C212" w14:textId="509C8DF4" w:rsidR="00617ECE" w:rsidRDefault="00617ECE" w:rsidP="00440F7D">
      <w:pPr>
        <w:spacing w:after="120"/>
        <w:rPr>
          <w:rFonts w:cs="Arial"/>
          <w:snapToGrid w:val="0"/>
        </w:rPr>
      </w:pPr>
      <w:r w:rsidRPr="009A5185">
        <w:rPr>
          <w:rFonts w:cs="Arial"/>
          <w:b/>
          <w:color w:val="FF0000"/>
          <w:lang w:eastAsia="ja-JP"/>
        </w:rPr>
        <w:t>Important Note</w:t>
      </w:r>
      <w:r w:rsidR="002E5479">
        <w:rPr>
          <w:rFonts w:cs="Arial"/>
          <w:b/>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8" w:history="1">
        <w:r w:rsidRPr="009A5185">
          <w:rPr>
            <w:rStyle w:val="Hyperlink"/>
            <w:rFonts w:cs="Arial"/>
            <w:snapToGrid w:val="0"/>
          </w:rPr>
          <w:t>Leapfrog’s Multi-Campus Reporting Policy</w:t>
        </w:r>
      </w:hyperlink>
      <w:r w:rsidRPr="009A5185">
        <w:rPr>
          <w:rFonts w:cs="Arial"/>
          <w:snapToGrid w:val="0"/>
        </w:rPr>
        <w:t>.</w:t>
      </w:r>
    </w:p>
    <w:p w14:paraId="751CE0C3" w14:textId="77777777" w:rsidR="00617ECE" w:rsidRPr="007A60D4" w:rsidRDefault="00617ECE" w:rsidP="00617ECE">
      <w:pPr>
        <w:rPr>
          <w:rFonts w:cs="Arial"/>
          <w:snapToGrid w:val="0"/>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17ECE" w:rsidRPr="009A5185" w14:paraId="209F86EC" w14:textId="77777777" w:rsidTr="00D73F6A">
        <w:trPr>
          <w:trHeight w:val="360"/>
          <w:jc w:val="center"/>
        </w:trPr>
        <w:tc>
          <w:tcPr>
            <w:tcW w:w="9562" w:type="dxa"/>
            <w:vAlign w:val="center"/>
          </w:tcPr>
          <w:p w14:paraId="6FE789D4" w14:textId="77777777" w:rsidR="00617ECE" w:rsidRPr="009A5185" w:rsidRDefault="00617ECE" w:rsidP="00D73F6A">
            <w:pPr>
              <w:rPr>
                <w:rFonts w:cs="Arial"/>
                <w:b/>
                <w:snapToGrid w:val="0"/>
              </w:rPr>
            </w:pPr>
            <w:bookmarkStart w:id="548" w:name="_Hlk182565468"/>
            <w:r>
              <w:rPr>
                <w:rFonts w:cs="Arial"/>
                <w:b/>
                <w:snapToGrid w:val="0"/>
              </w:rPr>
              <w:t xml:space="preserve">Source: </w:t>
            </w:r>
            <w:r w:rsidRPr="002F0E9F">
              <w:rPr>
                <w:rFonts w:cs="Arial"/>
                <w:bCs/>
                <w:snapToGrid w:val="0"/>
              </w:rPr>
              <w:t>The Leapfrog Group</w:t>
            </w:r>
          </w:p>
        </w:tc>
      </w:tr>
      <w:tr w:rsidR="00617ECE" w:rsidRPr="009A5185" w14:paraId="79E8ADB6" w14:textId="77777777" w:rsidTr="00D73F6A">
        <w:trPr>
          <w:trHeight w:val="360"/>
          <w:jc w:val="center"/>
        </w:trPr>
        <w:tc>
          <w:tcPr>
            <w:tcW w:w="9562" w:type="dxa"/>
            <w:vAlign w:val="center"/>
          </w:tcPr>
          <w:p w14:paraId="2307DDC8" w14:textId="77777777" w:rsidR="00617ECE" w:rsidRPr="00BB3760" w:rsidRDefault="00617ECE" w:rsidP="00D73F6A">
            <w:pPr>
              <w:rPr>
                <w:rFonts w:cs="Arial"/>
                <w:bCs/>
                <w:snapToGrid w:val="0"/>
              </w:rPr>
            </w:pPr>
            <w:r w:rsidRPr="00BB3760">
              <w:rPr>
                <w:rFonts w:cs="Arial"/>
                <w:b/>
                <w:snapToGrid w:val="0"/>
              </w:rPr>
              <w:t>Reporting Period: 12 months</w:t>
            </w:r>
          </w:p>
          <w:p w14:paraId="7FD41785" w14:textId="77777777" w:rsidR="00617ECE" w:rsidRPr="00BB3760" w:rsidRDefault="00617ECE" w:rsidP="00AD309C">
            <w:pPr>
              <w:pStyle w:val="ListParagraph"/>
              <w:numPr>
                <w:ilvl w:val="0"/>
                <w:numId w:val="151"/>
              </w:numPr>
              <w:rPr>
                <w:rFonts w:cs="Arial"/>
                <w:bCs/>
              </w:rPr>
            </w:pPr>
            <w:r w:rsidRPr="00BB3760">
              <w:rPr>
                <w:rFonts w:cs="Arial"/>
                <w:bCs/>
              </w:rPr>
              <w:t>Survey submitted prior to September 1:</w:t>
            </w:r>
          </w:p>
          <w:p w14:paraId="06974FAB" w14:textId="0E895174" w:rsidR="00617ECE" w:rsidRPr="00BB3760" w:rsidRDefault="00617ECE" w:rsidP="00AD309C">
            <w:pPr>
              <w:pStyle w:val="ListParagraph"/>
              <w:numPr>
                <w:ilvl w:val="1"/>
                <w:numId w:val="151"/>
              </w:numPr>
              <w:rPr>
                <w:rFonts w:cs="Arial"/>
                <w:bCs/>
              </w:rPr>
            </w:pPr>
            <w:r w:rsidRPr="00BB3760">
              <w:rPr>
                <w:rFonts w:cs="Arial"/>
                <w:bCs/>
              </w:rPr>
              <w:t>01/01/202</w:t>
            </w:r>
            <w:r w:rsidR="007D696C">
              <w:rPr>
                <w:rFonts w:cs="Arial"/>
                <w:bCs/>
              </w:rPr>
              <w:t>5</w:t>
            </w:r>
            <w:r w:rsidRPr="00BB3760">
              <w:rPr>
                <w:rFonts w:cs="Arial"/>
                <w:bCs/>
              </w:rPr>
              <w:t xml:space="preserve"> – 12/31/202</w:t>
            </w:r>
            <w:r w:rsidR="007D696C">
              <w:rPr>
                <w:rFonts w:cs="Arial"/>
                <w:bCs/>
              </w:rPr>
              <w:t>5</w:t>
            </w:r>
          </w:p>
          <w:p w14:paraId="75D7FA75" w14:textId="77777777" w:rsidR="00617ECE" w:rsidRDefault="00617ECE" w:rsidP="00AD309C">
            <w:pPr>
              <w:pStyle w:val="ListParagraph"/>
              <w:numPr>
                <w:ilvl w:val="0"/>
                <w:numId w:val="151"/>
              </w:numPr>
              <w:rPr>
                <w:rFonts w:cs="Arial"/>
                <w:bCs/>
              </w:rPr>
            </w:pPr>
            <w:r w:rsidRPr="00BB3760">
              <w:rPr>
                <w:rFonts w:cs="Arial"/>
                <w:bCs/>
              </w:rPr>
              <w:t>Surveys submitted on or after September 1:</w:t>
            </w:r>
          </w:p>
          <w:p w14:paraId="79B04234" w14:textId="7C099C04" w:rsidR="00617ECE" w:rsidRPr="001F2388" w:rsidRDefault="00617ECE" w:rsidP="00AD309C">
            <w:pPr>
              <w:pStyle w:val="ListParagraph"/>
              <w:numPr>
                <w:ilvl w:val="1"/>
                <w:numId w:val="151"/>
              </w:numPr>
              <w:rPr>
                <w:rFonts w:cs="Arial"/>
                <w:bCs/>
              </w:rPr>
            </w:pPr>
            <w:r w:rsidRPr="007411DF">
              <w:rPr>
                <w:rFonts w:cs="Arial"/>
                <w:bCs/>
              </w:rPr>
              <w:t>07/01/202</w:t>
            </w:r>
            <w:r w:rsidR="007D696C">
              <w:rPr>
                <w:rFonts w:cs="Arial"/>
                <w:bCs/>
              </w:rPr>
              <w:t>5</w:t>
            </w:r>
            <w:r w:rsidRPr="007411DF">
              <w:rPr>
                <w:rFonts w:cs="Arial"/>
                <w:bCs/>
              </w:rPr>
              <w:t xml:space="preserve"> – 06/30/202</w:t>
            </w:r>
            <w:r w:rsidR="007D696C">
              <w:rPr>
                <w:rFonts w:cs="Arial"/>
                <w:bCs/>
              </w:rPr>
              <w:t>6</w:t>
            </w:r>
          </w:p>
        </w:tc>
      </w:tr>
      <w:tr w:rsidR="00E506B4" w:rsidRPr="009A5185" w14:paraId="103FC3A9" w14:textId="77777777" w:rsidTr="00D73F6A">
        <w:trPr>
          <w:trHeight w:val="360"/>
          <w:jc w:val="center"/>
        </w:trPr>
        <w:tc>
          <w:tcPr>
            <w:tcW w:w="9562" w:type="dxa"/>
            <w:vAlign w:val="center"/>
          </w:tcPr>
          <w:p w14:paraId="676AFE86" w14:textId="0A26061C" w:rsidR="00E506B4" w:rsidRDefault="001D39C7" w:rsidP="00D73F6A">
            <w:pPr>
              <w:rPr>
                <w:rFonts w:cs="Arial"/>
                <w:b/>
                <w:snapToGrid w:val="0"/>
              </w:rPr>
            </w:pPr>
            <w:r>
              <w:rPr>
                <w:rFonts w:cs="Arial"/>
                <w:b/>
                <w:snapToGrid w:val="0"/>
              </w:rPr>
              <w:t xml:space="preserve">Hospital Boarding in the ED </w:t>
            </w:r>
            <w:r w:rsidRPr="00D75A1C">
              <w:rPr>
                <w:rFonts w:cs="Arial"/>
                <w:b/>
                <w:snapToGrid w:val="0"/>
              </w:rPr>
              <w:t>Workbook (Excel)</w:t>
            </w:r>
            <w:r>
              <w:rPr>
                <w:rFonts w:cs="Arial"/>
                <w:b/>
                <w:snapToGrid w:val="0"/>
              </w:rPr>
              <w:t xml:space="preserve">: </w:t>
            </w:r>
          </w:p>
          <w:p w14:paraId="2F5064B6" w14:textId="77777777" w:rsidR="00732E39" w:rsidRDefault="00732E39" w:rsidP="00732E39">
            <w:pPr>
              <w:rPr>
                <w:rFonts w:cs="Arial"/>
                <w:bCs/>
                <w:snapToGrid w:val="0"/>
              </w:rPr>
            </w:pPr>
          </w:p>
          <w:p w14:paraId="0AB1E383" w14:textId="482C0397" w:rsidR="00C52D7A" w:rsidRDefault="00732E39" w:rsidP="00732E39">
            <w:pPr>
              <w:rPr>
                <w:rFonts w:cs="Arial"/>
                <w:bCs/>
                <w:snapToGrid w:val="0"/>
              </w:rPr>
            </w:pPr>
            <w:r w:rsidRPr="00732E39">
              <w:rPr>
                <w:rFonts w:cs="Arial"/>
                <w:bCs/>
                <w:snapToGrid w:val="0"/>
              </w:rPr>
              <w:t xml:space="preserve">To complete the data collection and respond to questions #4-5, hospitals should download the Hospital Boarding in the Emergency Department Workbook (Excel). This workbook includes five tabs: Instructions, Adult Inpatient Non-Psychiatric, Adult Psychiatric, Pediatric Inpatient Non-Psychiatric, Pediatric Psychiatric. </w:t>
            </w:r>
            <w:r w:rsidR="003E1E9B">
              <w:rPr>
                <w:rFonts w:cs="Arial"/>
                <w:bCs/>
                <w:snapToGrid w:val="0"/>
              </w:rPr>
              <w:t xml:space="preserve">The workbook can be used to calculate the </w:t>
            </w:r>
            <w:r w:rsidRPr="00732E39">
              <w:rPr>
                <w:rFonts w:cs="Arial"/>
                <w:bCs/>
                <w:snapToGrid w:val="0"/>
              </w:rPr>
              <w:t>responses to questions #4</w:t>
            </w:r>
            <w:r w:rsidR="00C52D7A">
              <w:rPr>
                <w:rFonts w:cs="Arial"/>
                <w:bCs/>
                <w:snapToGrid w:val="0"/>
              </w:rPr>
              <w:t xml:space="preserve"> and #5:</w:t>
            </w:r>
          </w:p>
          <w:p w14:paraId="44B6FCAD"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b) Number of ED visits indicated in column (a) with a boarding time greater than 4 hours</w:t>
            </w:r>
          </w:p>
          <w:p w14:paraId="3B085C81"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c) Total boarding time (in hours) for ED visits indicated in column (a)</w:t>
            </w:r>
          </w:p>
          <w:p w14:paraId="4AD18AAB"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d) Median number of hours spent in the ED for ED visits indicated in column (a)</w:t>
            </w:r>
          </w:p>
          <w:p w14:paraId="13AD8A15" w14:textId="1F4AFE2F" w:rsidR="00CF41B4" w:rsidRPr="00CF41B4" w:rsidRDefault="00E76094" w:rsidP="005A1909">
            <w:pPr>
              <w:pStyle w:val="ListParagraph"/>
              <w:numPr>
                <w:ilvl w:val="0"/>
                <w:numId w:val="458"/>
              </w:numPr>
              <w:rPr>
                <w:rFonts w:cs="Arial"/>
                <w:bCs/>
                <w:snapToGrid w:val="0"/>
              </w:rPr>
            </w:pPr>
            <w:r w:rsidRPr="00E76094">
              <w:rPr>
                <w:rFonts w:cs="Arial"/>
                <w:bCs/>
                <w:snapToGrid w:val="0"/>
              </w:rPr>
              <w:t>(e) 90th percentile of hours spent in the ED for ED visits indicated in column (a)</w:t>
            </w:r>
          </w:p>
          <w:p w14:paraId="260F1CDC" w14:textId="77777777" w:rsidR="00732E39" w:rsidRDefault="00732E39" w:rsidP="005A1909">
            <w:pPr>
              <w:pStyle w:val="ListParagraph"/>
              <w:rPr>
                <w:b/>
                <w:snapToGrid w:val="0"/>
              </w:rPr>
            </w:pPr>
          </w:p>
          <w:p w14:paraId="63E2D62F" w14:textId="0D4BD6EB" w:rsidR="00732E39" w:rsidRPr="00BB3760" w:rsidRDefault="00732E39" w:rsidP="00D73F6A">
            <w:pPr>
              <w:rPr>
                <w:rFonts w:cs="Arial"/>
                <w:b/>
                <w:snapToGrid w:val="0"/>
              </w:rPr>
            </w:pPr>
            <w:r>
              <w:t xml:space="preserve">The workbook is available on the </w:t>
            </w:r>
            <w:hyperlink r:id="rId389" w:history="1">
              <w:r w:rsidRPr="00AD5B49">
                <w:rPr>
                  <w:rStyle w:val="Hyperlink"/>
                </w:rPr>
                <w:t>Survey Materials Webpage</w:t>
              </w:r>
            </w:hyperlink>
            <w:r>
              <w:t xml:space="preserve">. </w:t>
            </w:r>
          </w:p>
        </w:tc>
      </w:tr>
      <w:tr w:rsidR="00617ECE" w:rsidRPr="009A5185" w14:paraId="0DC35FA5" w14:textId="77777777" w:rsidTr="00D73F6A">
        <w:trPr>
          <w:trHeight w:val="467"/>
          <w:jc w:val="center"/>
        </w:trPr>
        <w:tc>
          <w:tcPr>
            <w:tcW w:w="9562" w:type="dxa"/>
            <w:vAlign w:val="center"/>
          </w:tcPr>
          <w:p w14:paraId="6E5D23D0" w14:textId="77777777" w:rsidR="00617ECE" w:rsidRPr="008820E0" w:rsidRDefault="00617ECE" w:rsidP="00D73F6A">
            <w:pPr>
              <w:rPr>
                <w:rFonts w:cs="Arial"/>
                <w:bCs/>
              </w:rPr>
            </w:pPr>
            <w:r w:rsidRPr="008820E0">
              <w:rPr>
                <w:rFonts w:cs="Arial"/>
                <w:b/>
              </w:rPr>
              <w:t xml:space="preserve">Included Units: </w:t>
            </w:r>
          </w:p>
          <w:p w14:paraId="0633D6C8" w14:textId="508A6E5E" w:rsidR="00617ECE" w:rsidRPr="005C4D4C" w:rsidRDefault="00617ECE" w:rsidP="005C4D4C">
            <w:pPr>
              <w:pStyle w:val="ListParagraph"/>
              <w:numPr>
                <w:ilvl w:val="0"/>
                <w:numId w:val="458"/>
              </w:numPr>
              <w:rPr>
                <w:rFonts w:cs="Arial"/>
                <w:bCs/>
              </w:rPr>
            </w:pPr>
            <w:hyperlink w:anchor="emergencydepartment_endnote" w:history="1">
              <w:r w:rsidRPr="005C4D4C">
                <w:rPr>
                  <w:rStyle w:val="Hyperlink"/>
                  <w:rFonts w:cs="Arial"/>
                  <w:bCs/>
                </w:rPr>
                <w:t>Dedicated Emergency Department</w:t>
              </w:r>
            </w:hyperlink>
            <w:r w:rsidR="00763439" w:rsidRPr="005C4D4C">
              <w:rPr>
                <w:rFonts w:cs="Arial"/>
                <w:bCs/>
                <w:vertAlign w:val="superscript"/>
              </w:rPr>
              <w:t>4</w:t>
            </w:r>
            <w:r w:rsidR="00CD6F6B" w:rsidRPr="005C4D4C">
              <w:rPr>
                <w:rFonts w:cs="Arial"/>
                <w:bCs/>
                <w:vertAlign w:val="superscript"/>
              </w:rPr>
              <w:t>6</w:t>
            </w:r>
            <w:r w:rsidR="00FA48A3" w:rsidRPr="005C4D4C">
              <w:rPr>
                <w:rFonts w:cs="Arial"/>
                <w:bCs/>
                <w:vertAlign w:val="superscript"/>
              </w:rPr>
              <w:t xml:space="preserve"> </w:t>
            </w:r>
            <w:r w:rsidR="00FA48A3" w:rsidRPr="005C4D4C">
              <w:rPr>
                <w:rFonts w:cs="Arial"/>
                <w:bCs/>
              </w:rPr>
              <w:t>(adult, pediatric, and adult/pediatric)</w:t>
            </w:r>
          </w:p>
        </w:tc>
      </w:tr>
      <w:tr w:rsidR="000F1C53" w:rsidRPr="009A5185" w14:paraId="61A36BEC" w14:textId="77777777" w:rsidTr="00D73F6A">
        <w:trPr>
          <w:trHeight w:val="20"/>
          <w:jc w:val="center"/>
        </w:trPr>
        <w:tc>
          <w:tcPr>
            <w:tcW w:w="9562" w:type="dxa"/>
            <w:vAlign w:val="center"/>
          </w:tcPr>
          <w:p w14:paraId="337E6C70" w14:textId="7987C125" w:rsidR="000F1C53" w:rsidRPr="008820E0" w:rsidRDefault="000F1C53" w:rsidP="000F1C53">
            <w:pPr>
              <w:rPr>
                <w:rFonts w:cs="Arial"/>
              </w:rPr>
            </w:pPr>
            <w:r w:rsidRPr="008820E0">
              <w:rPr>
                <w:rFonts w:cs="Arial"/>
                <w:b/>
                <w:bCs/>
              </w:rPr>
              <w:t xml:space="preserve">Question #4,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2D41F9" w:rsidRPr="008820E0">
              <w:rPr>
                <w:rFonts w:cs="Arial"/>
              </w:rPr>
              <w:t>where the patient was placed in</w:t>
            </w:r>
            <w:r w:rsidR="00CA2231" w:rsidRPr="008820E0">
              <w:rPr>
                <w:rFonts w:cs="Arial"/>
              </w:rPr>
              <w:t xml:space="preserve"> hospital</w:t>
            </w:r>
            <w:r w:rsidR="002D41F9" w:rsidRPr="008820E0">
              <w:rPr>
                <w:bCs/>
              </w:rPr>
              <w:t xml:space="preserve"> </w:t>
            </w:r>
            <w:r w:rsidRPr="008820E0">
              <w:rPr>
                <w:rFonts w:cs="Arial"/>
              </w:rPr>
              <w:t>observation status.</w:t>
            </w:r>
          </w:p>
          <w:p w14:paraId="1412CF78" w14:textId="77777777" w:rsidR="000F1C53" w:rsidRPr="008820E0" w:rsidRDefault="000F1C53" w:rsidP="000F1C53">
            <w:pPr>
              <w:rPr>
                <w:rFonts w:cs="Arial"/>
                <w:b/>
                <w:bCs/>
              </w:rPr>
            </w:pPr>
          </w:p>
          <w:p w14:paraId="30ADECB6" w14:textId="77777777" w:rsidR="000F1C53" w:rsidRDefault="000F1C53" w:rsidP="000F1C53">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B5ECBD9" w14:textId="4B5283E4" w:rsidR="000F1C53" w:rsidRPr="008820E0" w:rsidRDefault="00B42501" w:rsidP="000F1C53">
            <w:pPr>
              <w:ind w:left="720"/>
              <w:rPr>
                <w:b/>
                <w:bCs/>
              </w:rPr>
            </w:pPr>
            <w:r w:rsidRPr="007F2F8A">
              <w:t>P</w:t>
            </w:r>
            <w:r w:rsidR="000F1C53" w:rsidRPr="008820E0">
              <w:t xml:space="preserve">atients admitted to an </w:t>
            </w:r>
            <w:r w:rsidR="00F878B6">
              <w:t xml:space="preserve">adult </w:t>
            </w:r>
            <w:r w:rsidR="000F1C53" w:rsidRPr="008820E0">
              <w:t xml:space="preserve">inpatient </w:t>
            </w:r>
            <w:r w:rsidR="000F1C53" w:rsidRPr="008820E0">
              <w:rPr>
                <w:b/>
                <w:bCs/>
              </w:rPr>
              <w:t>non-psychiatric bed</w:t>
            </w:r>
          </w:p>
          <w:p w14:paraId="1EBF137C" w14:textId="4467732B" w:rsidR="000F1C53" w:rsidRPr="008820E0" w:rsidRDefault="00B42501" w:rsidP="000F1C53">
            <w:pPr>
              <w:ind w:left="720"/>
              <w:rPr>
                <w:b/>
                <w:bCs/>
              </w:rPr>
            </w:pPr>
            <w:r>
              <w:t>P</w:t>
            </w:r>
            <w:r w:rsidR="000F1C53" w:rsidRPr="008820E0">
              <w:t xml:space="preserve">atients admitted to an </w:t>
            </w:r>
            <w:r w:rsidR="00F878B6">
              <w:t xml:space="preserve">adult </w:t>
            </w:r>
            <w:r w:rsidR="000F1C53" w:rsidRPr="008820E0">
              <w:t xml:space="preserve">inpatient </w:t>
            </w:r>
            <w:r w:rsidR="000F1C53" w:rsidRPr="008820E0">
              <w:rPr>
                <w:b/>
                <w:bCs/>
              </w:rPr>
              <w:t>psychiatric bed</w:t>
            </w:r>
          </w:p>
          <w:p w14:paraId="235B32BF" w14:textId="77777777" w:rsidR="000F1C53" w:rsidRPr="008820E0" w:rsidRDefault="000F1C53" w:rsidP="000F1C53">
            <w:pPr>
              <w:rPr>
                <w:rFonts w:cs="Arial"/>
                <w:snapToGrid w:val="0"/>
                <w:sz w:val="16"/>
                <w:szCs w:val="16"/>
              </w:rPr>
            </w:pPr>
          </w:p>
          <w:p w14:paraId="7CB693CA" w14:textId="77777777" w:rsidR="000F1C53" w:rsidRPr="008820E0" w:rsidRDefault="000F1C53" w:rsidP="000F1C53">
            <w:pPr>
              <w:rPr>
                <w:rFonts w:cs="Arial"/>
                <w:snapToGrid w:val="0"/>
              </w:rPr>
            </w:pPr>
            <w:r w:rsidRPr="008820E0">
              <w:rPr>
                <w:rFonts w:cs="Arial"/>
                <w:b/>
                <w:snapToGrid w:val="0"/>
              </w:rPr>
              <w:t>Include:</w:t>
            </w:r>
          </w:p>
          <w:p w14:paraId="03509463" w14:textId="5A087EFB" w:rsidR="000F1C53" w:rsidRPr="001C4D9F" w:rsidRDefault="000F1C53" w:rsidP="00AD309C">
            <w:pPr>
              <w:pStyle w:val="ListParagraph"/>
              <w:numPr>
                <w:ilvl w:val="0"/>
                <w:numId w:val="85"/>
              </w:numPr>
              <w:rPr>
                <w:rFonts w:cs="Arial"/>
                <w:lang w:eastAsia="ja-JP"/>
              </w:rPr>
            </w:pPr>
            <w:r w:rsidRPr="008820E0">
              <w:rPr>
                <w:rFonts w:cs="Arial"/>
                <w:snapToGrid w:val="0"/>
              </w:rPr>
              <w:t xml:space="preserve">Patients with an ED visit that were admitted to the hospital’s inpatient setting or </w:t>
            </w:r>
            <w:r w:rsidR="00E96D79" w:rsidRPr="008820E0">
              <w:rPr>
                <w:rFonts w:cs="Arial"/>
                <w:snapToGrid w:val="0"/>
              </w:rPr>
              <w:t>placed in</w:t>
            </w:r>
            <w:r w:rsidRPr="008820E0">
              <w:rPr>
                <w:rFonts w:cs="Arial"/>
                <w:snapToGrid w:val="0"/>
              </w:rPr>
              <w:t xml:space="preserve"> hospital observation status.</w:t>
            </w:r>
          </w:p>
          <w:p w14:paraId="15DBA5CC" w14:textId="59CE1E40" w:rsidR="00A95B48" w:rsidRPr="001C4D9F" w:rsidRDefault="00E904E2" w:rsidP="00A95B48">
            <w:pPr>
              <w:pStyle w:val="ListParagraph"/>
              <w:numPr>
                <w:ilvl w:val="0"/>
                <w:numId w:val="85"/>
              </w:numPr>
              <w:rPr>
                <w:rFonts w:cs="Arial"/>
                <w:lang w:eastAsia="ja-JP"/>
              </w:rPr>
            </w:pPr>
            <w:r w:rsidRPr="00E904E2">
              <w:rPr>
                <w:rFonts w:cs="Arial"/>
                <w:snapToGrid w:val="0"/>
                <w:lang w:eastAsia="ja-JP"/>
              </w:rPr>
              <w:t xml:space="preserve">Patients with an ED visit that were admitted to the hospital’s </w:t>
            </w:r>
            <w:r w:rsidR="00A95B48" w:rsidRPr="00A95B48">
              <w:rPr>
                <w:rFonts w:cs="Arial"/>
                <w:snapToGrid w:val="0"/>
                <w:lang w:eastAsia="ja-JP"/>
              </w:rPr>
              <w:t xml:space="preserve">licensed detoxification beds should be included in this </w:t>
            </w:r>
            <w:r w:rsidR="0026086B">
              <w:rPr>
                <w:rFonts w:cs="Arial"/>
                <w:snapToGrid w:val="0"/>
                <w:lang w:eastAsia="ja-JP"/>
              </w:rPr>
              <w:t>question’</w:t>
            </w:r>
            <w:r w:rsidR="00A95B48" w:rsidRPr="00A95B48">
              <w:rPr>
                <w:rFonts w:cs="Arial"/>
                <w:snapToGrid w:val="0"/>
                <w:lang w:eastAsia="ja-JP"/>
              </w:rPr>
              <w:t xml:space="preserve">s </w:t>
            </w:r>
            <w:r w:rsidR="0038394E">
              <w:rPr>
                <w:rFonts w:cs="Arial"/>
                <w:snapToGrid w:val="0"/>
                <w:lang w:eastAsia="ja-JP"/>
              </w:rPr>
              <w:t xml:space="preserve">count of </w:t>
            </w:r>
            <w:r w:rsidR="001E4DDD">
              <w:rPr>
                <w:rFonts w:cs="Arial"/>
                <w:snapToGrid w:val="0"/>
                <w:lang w:eastAsia="ja-JP"/>
              </w:rPr>
              <w:t xml:space="preserve">patients admitted to inpatient </w:t>
            </w:r>
            <w:r w:rsidR="00A95B48" w:rsidRPr="00A95B48">
              <w:rPr>
                <w:rFonts w:cs="Arial"/>
                <w:snapToGrid w:val="0"/>
                <w:lang w:eastAsia="ja-JP"/>
              </w:rPr>
              <w:t>psychiatric beds</w:t>
            </w:r>
          </w:p>
          <w:p w14:paraId="5E3EB947" w14:textId="3D72C3A3" w:rsidR="00AC78AA" w:rsidRPr="00AC78AA" w:rsidRDefault="00AC78AA" w:rsidP="00AC78AA">
            <w:pPr>
              <w:pStyle w:val="ListParagraph"/>
              <w:numPr>
                <w:ilvl w:val="0"/>
                <w:numId w:val="85"/>
              </w:numPr>
              <w:rPr>
                <w:rFonts w:cs="Arial"/>
                <w:lang w:eastAsia="ja-JP"/>
              </w:rPr>
            </w:pPr>
            <w:r w:rsidRPr="00AC78AA">
              <w:rPr>
                <w:rFonts w:cs="Arial"/>
                <w:lang w:eastAsia="ja-JP"/>
              </w:rPr>
              <w:t>Patients with an ED visit that were admitted to a psychiatric unit located or co-located with the hospital, even if that unit operates under a separate CCN.</w:t>
            </w:r>
          </w:p>
          <w:p w14:paraId="455951F0" w14:textId="77777777" w:rsidR="000F1C53" w:rsidRPr="008820E0" w:rsidRDefault="000F1C53" w:rsidP="000F1C53">
            <w:pPr>
              <w:rPr>
                <w:rFonts w:cs="Arial"/>
                <w:lang w:eastAsia="ja-JP"/>
              </w:rPr>
            </w:pPr>
          </w:p>
          <w:p w14:paraId="0EA931F8" w14:textId="77777777" w:rsidR="000F1C53" w:rsidRPr="008820E0" w:rsidRDefault="000F1C53" w:rsidP="000F1C53">
            <w:pPr>
              <w:rPr>
                <w:rFonts w:cs="Arial"/>
                <w:b/>
                <w:bCs/>
                <w:lang w:eastAsia="ja-JP"/>
              </w:rPr>
            </w:pPr>
            <w:r w:rsidRPr="008820E0">
              <w:rPr>
                <w:rFonts w:cs="Arial"/>
                <w:b/>
                <w:bCs/>
                <w:lang w:eastAsia="ja-JP"/>
              </w:rPr>
              <w:t>Exclude:</w:t>
            </w:r>
          </w:p>
          <w:p w14:paraId="0BEEB00B" w14:textId="5728A411" w:rsidR="000F1C53" w:rsidRPr="008820E0" w:rsidRDefault="000F1C53" w:rsidP="00AD309C">
            <w:pPr>
              <w:pStyle w:val="ListParagraph"/>
              <w:numPr>
                <w:ilvl w:val="0"/>
                <w:numId w:val="85"/>
              </w:numPr>
              <w:rPr>
                <w:rFonts w:cs="Arial"/>
                <w:lang w:eastAsia="ja-JP"/>
              </w:rPr>
            </w:pPr>
            <w:r w:rsidRPr="008820E0">
              <w:rPr>
                <w:rFonts w:cs="Arial"/>
                <w:lang w:eastAsia="ja-JP"/>
              </w:rPr>
              <w:t xml:space="preserve">Patients with an ED visit that were </w:t>
            </w:r>
            <w:r w:rsidR="008A7A80" w:rsidRPr="008820E0">
              <w:rPr>
                <w:rFonts w:cs="Arial"/>
                <w:lang w:eastAsia="ja-JP"/>
              </w:rPr>
              <w:t>placed in</w:t>
            </w:r>
            <w:r w:rsidRPr="008820E0">
              <w:rPr>
                <w:rFonts w:cs="Arial"/>
                <w:lang w:eastAsia="ja-JP"/>
              </w:rPr>
              <w:t xml:space="preserve"> ED observation status.</w:t>
            </w:r>
          </w:p>
          <w:p w14:paraId="5EE44B45" w14:textId="04CE7A34" w:rsidR="000F1C53" w:rsidRPr="008820E0" w:rsidRDefault="00A536BD" w:rsidP="00A536BD">
            <w:pPr>
              <w:pStyle w:val="ListParagraph"/>
              <w:numPr>
                <w:ilvl w:val="0"/>
                <w:numId w:val="85"/>
              </w:numPr>
              <w:rPr>
                <w:rFonts w:cs="Arial"/>
                <w:lang w:eastAsia="ja-JP"/>
              </w:rPr>
            </w:pPr>
            <w:r w:rsidRPr="008820E0">
              <w:rPr>
                <w:rFonts w:cs="Arial"/>
                <w:lang w:eastAsia="ja-JP"/>
              </w:rPr>
              <w:t xml:space="preserve">Patients transferred to another hospital. </w:t>
            </w:r>
          </w:p>
          <w:p w14:paraId="372026F4" w14:textId="77777777" w:rsidR="00A536BD" w:rsidRPr="008820E0" w:rsidRDefault="00A536BD" w:rsidP="00A536BD">
            <w:pPr>
              <w:pStyle w:val="ListParagraph"/>
              <w:rPr>
                <w:rFonts w:cs="Arial"/>
                <w:lang w:eastAsia="ja-JP"/>
              </w:rPr>
            </w:pPr>
          </w:p>
          <w:p w14:paraId="77287586" w14:textId="6774D800" w:rsidR="000F1C53" w:rsidRPr="008820E0" w:rsidRDefault="000F1C53" w:rsidP="000F1C53">
            <w:pPr>
              <w:rPr>
                <w:rFonts w:cs="Arial"/>
              </w:rPr>
            </w:pPr>
            <w:r w:rsidRPr="008820E0">
              <w:rPr>
                <w:rFonts w:cs="Arial"/>
              </w:rPr>
              <w:t xml:space="preserve">Note: A patient can have multiple ED visits with a hospital admission </w:t>
            </w:r>
            <w:r w:rsidR="00EA1597"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F36236" w:rsidRPr="008820E0">
              <w:rPr>
                <w:rFonts w:cs="Arial"/>
              </w:rPr>
              <w:t>or</w:t>
            </w:r>
            <w:r w:rsidR="00E117B9" w:rsidRPr="008820E0">
              <w:rPr>
                <w:rFonts w:cs="Arial"/>
              </w:rPr>
              <w:t xml:space="preserve"> placement into hospital observation status is includ</w:t>
            </w:r>
            <w:r w:rsidRPr="008820E0">
              <w:rPr>
                <w:rFonts w:cs="Arial"/>
              </w:rPr>
              <w:t>ed in the denominator (question #4a).</w:t>
            </w:r>
          </w:p>
          <w:p w14:paraId="66317F40" w14:textId="77777777" w:rsidR="000F1C53" w:rsidRPr="008820E0" w:rsidRDefault="000F1C53" w:rsidP="000F1C53">
            <w:pPr>
              <w:rPr>
                <w:rFonts w:cs="Arial"/>
              </w:rPr>
            </w:pPr>
          </w:p>
          <w:p w14:paraId="0C4F84B9" w14:textId="6562E80A" w:rsidR="000F1C53" w:rsidRPr="008820E0" w:rsidRDefault="000F1C53" w:rsidP="000F1C53">
            <w:pPr>
              <w:rPr>
                <w:rFonts w:cs="Arial"/>
              </w:rPr>
            </w:pPr>
            <w:r w:rsidRPr="008820E0">
              <w:rPr>
                <w:rFonts w:cs="Arial"/>
                <w:b/>
                <w:bCs/>
                <w:i/>
                <w:iCs/>
              </w:rPr>
              <w:t xml:space="preserve">If the number of visits for an adult admission type is less than 10 (in column a), skip columns b, c, </w:t>
            </w:r>
            <w:r w:rsidR="00926F8B">
              <w:rPr>
                <w:rFonts w:cs="Arial"/>
                <w:b/>
                <w:bCs/>
                <w:i/>
                <w:iCs/>
              </w:rPr>
              <w:t xml:space="preserve">d, </w:t>
            </w:r>
            <w:r w:rsidRPr="008820E0">
              <w:rPr>
                <w:rFonts w:cs="Arial"/>
                <w:b/>
                <w:bCs/>
                <w:i/>
                <w:iCs/>
              </w:rPr>
              <w:t xml:space="preserve">and </w:t>
            </w:r>
            <w:r w:rsidR="00926F8B">
              <w:rPr>
                <w:rFonts w:cs="Arial"/>
                <w:b/>
                <w:bCs/>
                <w:i/>
                <w:iCs/>
              </w:rPr>
              <w:t>e</w:t>
            </w:r>
            <w:r w:rsidRPr="008820E0">
              <w:rPr>
                <w:rFonts w:cs="Arial"/>
                <w:b/>
                <w:bCs/>
                <w:i/>
                <w:iCs/>
              </w:rPr>
              <w:t xml:space="preserve"> and then move to the next admission type. </w:t>
            </w:r>
          </w:p>
        </w:tc>
      </w:tr>
      <w:tr w:rsidR="000F1C53" w:rsidRPr="009A5185" w14:paraId="20DC6F3B" w14:textId="77777777" w:rsidTr="006A35F6">
        <w:trPr>
          <w:trHeight w:val="1331"/>
          <w:jc w:val="center"/>
        </w:trPr>
        <w:tc>
          <w:tcPr>
            <w:tcW w:w="9562" w:type="dxa"/>
            <w:vAlign w:val="center"/>
          </w:tcPr>
          <w:p w14:paraId="3DC385AB" w14:textId="77777777" w:rsidR="000F1C53" w:rsidRPr="008820E0" w:rsidRDefault="000F1C53" w:rsidP="000F1C53">
            <w:pPr>
              <w:rPr>
                <w:rFonts w:cs="Arial"/>
              </w:rPr>
            </w:pPr>
            <w:r w:rsidRPr="008820E0">
              <w:rPr>
                <w:rFonts w:cs="Arial"/>
                <w:b/>
                <w:bCs/>
              </w:rPr>
              <w:t xml:space="preserve">Question #4,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10EBD8FA" w14:textId="77777777" w:rsidR="000F1C53" w:rsidRPr="008820E0" w:rsidRDefault="000F1C53" w:rsidP="000F1C53">
            <w:pPr>
              <w:rPr>
                <w:rFonts w:cs="Arial"/>
                <w:snapToGrid w:val="0"/>
              </w:rPr>
            </w:pPr>
          </w:p>
          <w:p w14:paraId="32EA39DF" w14:textId="32451832" w:rsidR="001633C9" w:rsidRPr="008820E0" w:rsidRDefault="000F1C53" w:rsidP="000F1C53">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7CC7DF93" w14:textId="208E463D"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non-psychiatric bed</w:t>
            </w:r>
          </w:p>
          <w:p w14:paraId="1AD8F853" w14:textId="116C7C34"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psychiatric bed</w:t>
            </w:r>
          </w:p>
          <w:p w14:paraId="10BB4D9D" w14:textId="77777777" w:rsidR="000F1C53" w:rsidRPr="008820E0" w:rsidRDefault="000F1C53" w:rsidP="000F1C53">
            <w:pPr>
              <w:rPr>
                <w:rFonts w:cs="Arial"/>
                <w:snapToGrid w:val="0"/>
              </w:rPr>
            </w:pPr>
          </w:p>
          <w:p w14:paraId="7C9D421E" w14:textId="1AD96213" w:rsidR="000F1C53" w:rsidRPr="008820E0" w:rsidRDefault="000F1C53" w:rsidP="000F1C53">
            <w:pPr>
              <w:rPr>
                <w:rFonts w:cs="Arial"/>
                <w:b/>
                <w:snapToGrid w:val="0"/>
              </w:rPr>
            </w:pPr>
            <w:r w:rsidRPr="008820E0">
              <w:rPr>
                <w:rFonts w:cs="Arial"/>
                <w:b/>
                <w:snapToGrid w:val="0"/>
              </w:rPr>
              <w:t>Include:</w:t>
            </w:r>
          </w:p>
          <w:p w14:paraId="37FE810B" w14:textId="7E2B3464" w:rsidR="000F1C53" w:rsidRPr="008820E0" w:rsidRDefault="000F1C53" w:rsidP="00AD309C">
            <w:pPr>
              <w:pStyle w:val="ListParagraph"/>
              <w:numPr>
                <w:ilvl w:val="0"/>
                <w:numId w:val="87"/>
              </w:numPr>
              <w:rPr>
                <w:rFonts w:cs="Arial"/>
                <w:lang w:eastAsia="ja-JP"/>
              </w:rPr>
            </w:pPr>
            <w:r w:rsidRPr="008820E0">
              <w:rPr>
                <w:rFonts w:cs="Arial"/>
                <w:lang w:eastAsia="ja-JP"/>
              </w:rPr>
              <w:t xml:space="preserve">Patients with an ED visit that </w:t>
            </w:r>
            <w:r w:rsidR="00FD4099" w:rsidRPr="008820E0">
              <w:rPr>
                <w:rFonts w:cs="Arial"/>
                <w:lang w:eastAsia="ja-JP"/>
              </w:rPr>
              <w:t xml:space="preserve">were </w:t>
            </w:r>
            <w:r w:rsidRPr="008820E0">
              <w:rPr>
                <w:rFonts w:cs="Arial"/>
                <w:lang w:eastAsia="ja-JP"/>
              </w:rPr>
              <w:t xml:space="preserve">admitted to the hospital’s inpatient setting or </w:t>
            </w:r>
            <w:r w:rsidR="00FD4099" w:rsidRPr="008820E0">
              <w:rPr>
                <w:rFonts w:cs="Arial"/>
                <w:lang w:eastAsia="ja-JP"/>
              </w:rPr>
              <w:t>placed in</w:t>
            </w:r>
            <w:r w:rsidRPr="008820E0">
              <w:rPr>
                <w:rFonts w:cs="Arial"/>
                <w:lang w:eastAsia="ja-JP"/>
              </w:rPr>
              <w:t xml:space="preserve"> hospital observation status with an ED boarding time that was longer than 4 hours.</w:t>
            </w:r>
          </w:p>
          <w:p w14:paraId="39A95E7C" w14:textId="77777777" w:rsidR="000F1C53" w:rsidRPr="008820E0" w:rsidRDefault="000F1C53" w:rsidP="000F1C53">
            <w:pPr>
              <w:rPr>
                <w:rFonts w:cs="Arial"/>
                <w:lang w:eastAsia="ja-JP"/>
              </w:rPr>
            </w:pPr>
          </w:p>
          <w:p w14:paraId="40694081" w14:textId="61BF7173" w:rsidR="000F1C53" w:rsidRPr="008820E0" w:rsidRDefault="000F1C53" w:rsidP="000F1C53">
            <w:pPr>
              <w:rPr>
                <w:rFonts w:cs="Arial"/>
              </w:rPr>
            </w:pPr>
            <w:r w:rsidRPr="008820E0">
              <w:rPr>
                <w:rFonts w:cs="Arial"/>
                <w:b/>
                <w:bCs/>
                <w:lang w:eastAsia="ja-JP"/>
              </w:rPr>
              <w:t>Boarding time</w:t>
            </w:r>
            <w:r w:rsidRPr="008820E0">
              <w:rPr>
                <w:rFonts w:cs="Arial"/>
                <w:lang w:eastAsia="ja-JP"/>
              </w:rPr>
              <w:t xml:space="preserve"> is defined as the </w:t>
            </w:r>
            <w:r w:rsidR="00177D1B">
              <w:rPr>
                <w:rFonts w:cs="Arial"/>
                <w:lang w:eastAsia="ja-JP"/>
              </w:rPr>
              <w:t xml:space="preserve">time </w:t>
            </w:r>
            <w:r w:rsidR="001A6885">
              <w:rPr>
                <w:rFonts w:cs="Arial"/>
                <w:lang w:eastAsia="ja-JP"/>
              </w:rPr>
              <w:t xml:space="preserve">from </w:t>
            </w:r>
            <w:r w:rsidRPr="008820E0">
              <w:rPr>
                <w:rFonts w:cs="Arial"/>
                <w:lang w:eastAsia="ja-JP"/>
              </w:rPr>
              <w:t xml:space="preserve">the </w:t>
            </w:r>
            <w:r w:rsidR="001A6885">
              <w:rPr>
                <w:rFonts w:cs="Arial"/>
                <w:lang w:eastAsia="ja-JP"/>
              </w:rPr>
              <w:t xml:space="preserve">decision to admit (e.g., </w:t>
            </w:r>
            <w:r w:rsidRPr="008820E0">
              <w:rPr>
                <w:rFonts w:cs="Arial"/>
                <w:lang w:eastAsia="ja-JP"/>
              </w:rPr>
              <w:t>admission order</w:t>
            </w:r>
            <w:r w:rsidR="001A6885">
              <w:rPr>
                <w:rFonts w:cs="Arial"/>
                <w:lang w:eastAsia="ja-JP"/>
              </w:rPr>
              <w:t>)</w:t>
            </w:r>
            <w:r w:rsidRPr="008820E0">
              <w:rPr>
                <w:rFonts w:cs="Arial"/>
                <w:lang w:eastAsia="ja-JP"/>
              </w:rPr>
              <w:t xml:space="preserve"> to </w:t>
            </w:r>
            <w:r w:rsidR="001A6885">
              <w:rPr>
                <w:rFonts w:cs="Arial"/>
                <w:lang w:eastAsia="ja-JP"/>
              </w:rPr>
              <w:t xml:space="preserve">the patient’s </w:t>
            </w:r>
            <w:r w:rsidR="009937BD">
              <w:rPr>
                <w:rFonts w:cs="Arial"/>
                <w:lang w:eastAsia="ja-JP"/>
              </w:rPr>
              <w:t>final</w:t>
            </w:r>
            <w:r w:rsidR="00773C15">
              <w:rPr>
                <w:rFonts w:cs="Arial"/>
                <w:lang w:eastAsia="ja-JP"/>
              </w:rPr>
              <w:t xml:space="preserve"> </w:t>
            </w:r>
            <w:r w:rsidRPr="008820E0">
              <w:rPr>
                <w:rFonts w:cs="Arial"/>
                <w:lang w:eastAsia="ja-JP"/>
              </w:rPr>
              <w:t>departure from the ED</w:t>
            </w:r>
            <w:r w:rsidR="006A35F6" w:rsidRPr="008820E0">
              <w:rPr>
                <w:rFonts w:cs="Arial"/>
                <w:lang w:eastAsia="ja-JP"/>
              </w:rPr>
              <w:t>.”</w:t>
            </w:r>
            <w:r w:rsidRPr="008820E0">
              <w:rPr>
                <w:rFonts w:cs="Arial"/>
                <w:lang w:eastAsia="ja-JP"/>
              </w:rPr>
              <w:t xml:space="preserve"> </w:t>
            </w:r>
          </w:p>
        </w:tc>
      </w:tr>
      <w:tr w:rsidR="008613B1" w:rsidRPr="009A5185" w14:paraId="05607B0F" w14:textId="77777777" w:rsidTr="006A35F6">
        <w:trPr>
          <w:trHeight w:val="1331"/>
          <w:jc w:val="center"/>
        </w:trPr>
        <w:tc>
          <w:tcPr>
            <w:tcW w:w="9562" w:type="dxa"/>
            <w:vAlign w:val="center"/>
          </w:tcPr>
          <w:p w14:paraId="04B2FF88" w14:textId="41C29177" w:rsidR="002F2F1C" w:rsidRPr="004F7C13" w:rsidRDefault="002F2F1C" w:rsidP="002F2F1C">
            <w:pPr>
              <w:rPr>
                <w:rFonts w:cs="Arial"/>
              </w:rPr>
            </w:pPr>
            <w:r w:rsidRPr="004F7C13">
              <w:rPr>
                <w:rFonts w:cs="Arial"/>
                <w:b/>
                <w:bCs/>
              </w:rPr>
              <w:t xml:space="preserve">Question #4, column c: </w:t>
            </w:r>
            <w:r w:rsidRPr="004F7C13">
              <w:rPr>
                <w:rFonts w:cs="Arial"/>
                <w:bCs/>
              </w:rPr>
              <w:t xml:space="preserve">Total </w:t>
            </w:r>
            <w:r w:rsidR="00B57F28">
              <w:rPr>
                <w:rFonts w:cs="Arial"/>
                <w:bCs/>
              </w:rPr>
              <w:t>b</w:t>
            </w:r>
            <w:r w:rsidRPr="004F7C13">
              <w:rPr>
                <w:rFonts w:cs="Arial"/>
                <w:bCs/>
              </w:rPr>
              <w:t xml:space="preserve">oarding </w:t>
            </w:r>
            <w:r w:rsidR="00B57F28">
              <w:rPr>
                <w:rFonts w:cs="Arial"/>
                <w:bCs/>
              </w:rPr>
              <w:t>t</w:t>
            </w:r>
            <w:r w:rsidRPr="004F7C13">
              <w:rPr>
                <w:rFonts w:cs="Arial"/>
                <w:bCs/>
              </w:rPr>
              <w:t>ime</w:t>
            </w:r>
            <w:r w:rsidR="00B96D63">
              <w:rPr>
                <w:rFonts w:cs="Arial"/>
                <w:bCs/>
              </w:rPr>
              <w:t xml:space="preserve"> (</w:t>
            </w:r>
            <w:r w:rsidR="00223654">
              <w:rPr>
                <w:rFonts w:cs="Arial"/>
                <w:bCs/>
              </w:rPr>
              <w:t xml:space="preserve">in </w:t>
            </w:r>
            <w:r w:rsidR="00B96D63">
              <w:rPr>
                <w:rFonts w:cs="Arial"/>
                <w:bCs/>
              </w:rPr>
              <w:t>hours)</w:t>
            </w:r>
            <w:r w:rsidRPr="004F7C13">
              <w:rPr>
                <w:rFonts w:cs="Arial"/>
                <w:bCs/>
              </w:rPr>
              <w:t xml:space="preserve"> </w:t>
            </w:r>
            <w:r w:rsidR="00DC3778">
              <w:rPr>
                <w:rFonts w:cs="Arial"/>
                <w:bCs/>
              </w:rPr>
              <w:t>for ED visits indicated in column (a)</w:t>
            </w:r>
            <w:r w:rsidR="00926F21">
              <w:rPr>
                <w:rFonts w:cs="Arial"/>
                <w:bCs/>
              </w:rPr>
              <w:t>.</w:t>
            </w:r>
          </w:p>
          <w:p w14:paraId="6201A599" w14:textId="77777777" w:rsidR="002F2F1C" w:rsidRPr="004F7C13" w:rsidRDefault="002F2F1C" w:rsidP="002F2F1C">
            <w:pPr>
              <w:rPr>
                <w:rFonts w:cs="Arial"/>
                <w:snapToGrid w:val="0"/>
              </w:rPr>
            </w:pPr>
          </w:p>
          <w:p w14:paraId="743ACA53" w14:textId="41DE5066" w:rsidR="002F2F1C" w:rsidRPr="004F7C13" w:rsidRDefault="00674274" w:rsidP="002F2F1C">
            <w:pPr>
              <w:rPr>
                <w:rFonts w:cs="Arial"/>
                <w:bCs/>
              </w:rPr>
            </w:pPr>
            <w:r>
              <w:rPr>
                <w:rFonts w:cs="Arial"/>
                <w:bCs/>
              </w:rPr>
              <w:t>Enter</w:t>
            </w:r>
            <w:r w:rsidR="004C4CC5">
              <w:rPr>
                <w:rFonts w:cs="Arial"/>
                <w:bCs/>
              </w:rPr>
              <w:t xml:space="preserve"> the</w:t>
            </w:r>
            <w:r>
              <w:rPr>
                <w:rFonts w:cs="Arial"/>
                <w:bCs/>
              </w:rPr>
              <w:t xml:space="preserve"> t</w:t>
            </w:r>
            <w:r w:rsidR="00F34636" w:rsidRPr="00F34636">
              <w:rPr>
                <w:rFonts w:cs="Arial"/>
                <w:bCs/>
              </w:rPr>
              <w:t xml:space="preserve">otal </w:t>
            </w:r>
            <w:r w:rsidR="00223654">
              <w:rPr>
                <w:rFonts w:cs="Arial"/>
                <w:bCs/>
              </w:rPr>
              <w:t>boarding time</w:t>
            </w:r>
            <w:r w:rsidR="00F34636" w:rsidRPr="00F34636">
              <w:rPr>
                <w:rFonts w:cs="Arial"/>
                <w:bCs/>
              </w:rPr>
              <w:t xml:space="preserve"> </w:t>
            </w:r>
            <w:r w:rsidR="00223654">
              <w:rPr>
                <w:rFonts w:cs="Arial"/>
                <w:bCs/>
              </w:rPr>
              <w:t xml:space="preserve">(in </w:t>
            </w:r>
            <w:r w:rsidR="00F34636" w:rsidRPr="00F34636">
              <w:rPr>
                <w:rFonts w:cs="Arial"/>
                <w:bCs/>
              </w:rPr>
              <w:t>hours</w:t>
            </w:r>
            <w:r w:rsidR="00223654">
              <w:rPr>
                <w:rFonts w:cs="Arial"/>
                <w:bCs/>
              </w:rPr>
              <w:t>)</w:t>
            </w:r>
            <w:r w:rsidR="00F34636" w:rsidRPr="00F34636">
              <w:rPr>
                <w:rFonts w:cs="Arial"/>
                <w:bCs/>
              </w:rPr>
              <w:t xml:space="preserve"> for ED</w:t>
            </w:r>
            <w:r w:rsidR="007C41D4">
              <w:rPr>
                <w:rFonts w:cs="Arial"/>
                <w:bCs/>
              </w:rPr>
              <w:t xml:space="preserve"> </w:t>
            </w:r>
            <w:r w:rsidR="002F2F1C" w:rsidRPr="004F7C13">
              <w:rPr>
                <w:rFonts w:cs="Arial"/>
                <w:bCs/>
              </w:rPr>
              <w:t>visits indicated in column (a) for each of the following admission types:</w:t>
            </w:r>
          </w:p>
          <w:p w14:paraId="0E70DA00" w14:textId="75B2E6DD" w:rsidR="002F2F1C" w:rsidRPr="004F7C13" w:rsidRDefault="00A60AFF" w:rsidP="002F2F1C">
            <w:pPr>
              <w:ind w:left="720"/>
              <w:rPr>
                <w:b/>
                <w:bCs/>
              </w:rPr>
            </w:pPr>
            <w:r w:rsidRPr="005A1909">
              <w:t>P</w:t>
            </w:r>
            <w:r w:rsidR="002F2F1C" w:rsidRPr="004F7C13">
              <w:t xml:space="preserve">atients admitted to an </w:t>
            </w:r>
            <w:r w:rsidR="00E05B0F">
              <w:t xml:space="preserve">adult </w:t>
            </w:r>
            <w:r w:rsidR="002F2F1C" w:rsidRPr="004F7C13">
              <w:t xml:space="preserve">inpatient </w:t>
            </w:r>
            <w:r w:rsidR="002F2F1C" w:rsidRPr="004F7C13">
              <w:rPr>
                <w:b/>
                <w:bCs/>
              </w:rPr>
              <w:t>non-psychiatric bed</w:t>
            </w:r>
          </w:p>
          <w:p w14:paraId="1A67F19E" w14:textId="0AEB0999" w:rsidR="002F2F1C" w:rsidRPr="004F7C13" w:rsidRDefault="00A60AFF" w:rsidP="002F2F1C">
            <w:pPr>
              <w:ind w:left="720"/>
              <w:rPr>
                <w:b/>
                <w:bCs/>
              </w:rPr>
            </w:pPr>
            <w:r>
              <w:t>P</w:t>
            </w:r>
            <w:r w:rsidR="002F2F1C" w:rsidRPr="004F7C13">
              <w:t xml:space="preserve">atients admitted to an </w:t>
            </w:r>
            <w:r w:rsidR="00E05B0F">
              <w:t xml:space="preserve">adult </w:t>
            </w:r>
            <w:r w:rsidR="002F2F1C" w:rsidRPr="004F7C13">
              <w:t xml:space="preserve">inpatient </w:t>
            </w:r>
            <w:r w:rsidR="002F2F1C" w:rsidRPr="004F7C13">
              <w:rPr>
                <w:b/>
                <w:bCs/>
              </w:rPr>
              <w:t>psychiatric bed</w:t>
            </w:r>
          </w:p>
          <w:p w14:paraId="20ACF60B" w14:textId="77777777" w:rsidR="002F2F1C" w:rsidRPr="004F7C13" w:rsidRDefault="002F2F1C" w:rsidP="002F2F1C">
            <w:pPr>
              <w:rPr>
                <w:rFonts w:cs="Arial"/>
                <w:snapToGrid w:val="0"/>
              </w:rPr>
            </w:pPr>
          </w:p>
          <w:p w14:paraId="2667CDF4" w14:textId="77777777" w:rsidR="002F2F1C" w:rsidRPr="004F7C13" w:rsidRDefault="002F2F1C" w:rsidP="002F2F1C">
            <w:pPr>
              <w:rPr>
                <w:rFonts w:cs="Arial"/>
                <w:b/>
                <w:snapToGrid w:val="0"/>
              </w:rPr>
            </w:pPr>
            <w:r w:rsidRPr="004F7C13">
              <w:rPr>
                <w:rFonts w:cs="Arial"/>
                <w:b/>
                <w:snapToGrid w:val="0"/>
              </w:rPr>
              <w:t>Include:</w:t>
            </w:r>
          </w:p>
          <w:p w14:paraId="7754C7D4" w14:textId="2424FFCC" w:rsidR="002F2F1C" w:rsidRPr="004F7C13" w:rsidRDefault="00141E0A" w:rsidP="002F2F1C">
            <w:pPr>
              <w:pStyle w:val="ListParagraph"/>
              <w:numPr>
                <w:ilvl w:val="0"/>
                <w:numId w:val="87"/>
              </w:numPr>
              <w:rPr>
                <w:rFonts w:cs="Arial"/>
                <w:lang w:eastAsia="ja-JP"/>
              </w:rPr>
            </w:pPr>
            <w:r>
              <w:rPr>
                <w:rFonts w:cs="Arial"/>
                <w:lang w:eastAsia="ja-JP"/>
              </w:rPr>
              <w:t xml:space="preserve">Total number of </w:t>
            </w:r>
            <w:r w:rsidR="00970E45">
              <w:rPr>
                <w:rFonts w:cs="Arial"/>
                <w:lang w:eastAsia="ja-JP"/>
              </w:rPr>
              <w:t>h</w:t>
            </w:r>
            <w:r w:rsidR="002F2F1C" w:rsidRPr="004F7C13">
              <w:rPr>
                <w:rFonts w:cs="Arial"/>
                <w:lang w:eastAsia="ja-JP"/>
              </w:rPr>
              <w:t>ours spent in the ED for patients with an ED visit that were admitted to the hospital’s inpatient setting or placed in hospital observation status.</w:t>
            </w:r>
          </w:p>
          <w:p w14:paraId="0A830715" w14:textId="77777777" w:rsidR="002F2F1C" w:rsidRPr="004F7C13" w:rsidRDefault="002F2F1C" w:rsidP="002F2F1C">
            <w:pPr>
              <w:pStyle w:val="ListParagraph"/>
              <w:rPr>
                <w:rFonts w:cs="Arial"/>
                <w:lang w:eastAsia="ja-JP"/>
              </w:rPr>
            </w:pPr>
          </w:p>
          <w:p w14:paraId="7D140DC0" w14:textId="47B528F0" w:rsidR="008613B1" w:rsidRPr="008820E0" w:rsidRDefault="00141E0A" w:rsidP="002F2F1C">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0F1C53" w:rsidRPr="009A5185" w14:paraId="23F83BCC" w14:textId="77777777" w:rsidTr="00450934">
        <w:trPr>
          <w:trHeight w:val="1511"/>
          <w:jc w:val="center"/>
        </w:trPr>
        <w:tc>
          <w:tcPr>
            <w:tcW w:w="9562" w:type="dxa"/>
            <w:vAlign w:val="center"/>
          </w:tcPr>
          <w:p w14:paraId="1BF4203E" w14:textId="295176A6" w:rsidR="000F1C53" w:rsidRPr="008820E0" w:rsidRDefault="000F1C53" w:rsidP="000F1C53">
            <w:pPr>
              <w:rPr>
                <w:rFonts w:cs="Arial"/>
              </w:rPr>
            </w:pPr>
            <w:r w:rsidRPr="008820E0">
              <w:rPr>
                <w:rFonts w:cs="Arial"/>
                <w:b/>
                <w:bCs/>
              </w:rPr>
              <w:t xml:space="preserve">Question #4, column </w:t>
            </w:r>
            <w:r w:rsidR="00185B12">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7F85B586" w14:textId="77777777" w:rsidR="000F1C53" w:rsidRPr="008820E0" w:rsidRDefault="000F1C53" w:rsidP="000F1C53">
            <w:pPr>
              <w:rPr>
                <w:rFonts w:cs="Arial"/>
                <w:snapToGrid w:val="0"/>
              </w:rPr>
            </w:pPr>
          </w:p>
          <w:p w14:paraId="4791CF10" w14:textId="77777777" w:rsidR="000F1C53" w:rsidRPr="008820E0" w:rsidRDefault="000F1C53" w:rsidP="000F1C53">
            <w:pPr>
              <w:rPr>
                <w:rFonts w:cs="Arial"/>
                <w:bCs/>
              </w:rPr>
            </w:pPr>
            <w:r w:rsidRPr="008820E0">
              <w:rPr>
                <w:rFonts w:cs="Arial"/>
                <w:bCs/>
              </w:rPr>
              <w:t>Enter the median number of hours spent in the ED for ED visits indicated in column (a) for each of the following admission types:</w:t>
            </w:r>
          </w:p>
          <w:p w14:paraId="3FC17C8B" w14:textId="30AA52C9"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non-psychiatric bed</w:t>
            </w:r>
          </w:p>
          <w:p w14:paraId="7CD3B144" w14:textId="21F499D4"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psychiatric bed</w:t>
            </w:r>
          </w:p>
          <w:p w14:paraId="60447690" w14:textId="77777777" w:rsidR="000F1C53" w:rsidRPr="008820E0" w:rsidRDefault="000F1C53" w:rsidP="000F1C53">
            <w:pPr>
              <w:rPr>
                <w:rFonts w:cs="Arial"/>
                <w:snapToGrid w:val="0"/>
              </w:rPr>
            </w:pPr>
          </w:p>
          <w:p w14:paraId="3D854BB4" w14:textId="77777777" w:rsidR="000F1C53" w:rsidRPr="008820E0" w:rsidRDefault="000F1C53" w:rsidP="000F1C53">
            <w:pPr>
              <w:rPr>
                <w:rFonts w:cs="Arial"/>
                <w:b/>
                <w:snapToGrid w:val="0"/>
              </w:rPr>
            </w:pPr>
            <w:r w:rsidRPr="008820E0">
              <w:rPr>
                <w:rFonts w:cs="Arial"/>
                <w:b/>
                <w:snapToGrid w:val="0"/>
              </w:rPr>
              <w:t>Include:</w:t>
            </w:r>
          </w:p>
          <w:p w14:paraId="3DB6069E" w14:textId="022CEAF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84A4F" w:rsidRPr="008820E0">
              <w:rPr>
                <w:rFonts w:cs="Arial"/>
                <w:lang w:eastAsia="ja-JP"/>
              </w:rPr>
              <w:t>were</w:t>
            </w:r>
            <w:r w:rsidRPr="008820E0">
              <w:rPr>
                <w:rFonts w:cs="Arial"/>
                <w:lang w:eastAsia="ja-JP"/>
              </w:rPr>
              <w:t xml:space="preserve"> admitted to the hospital’s inpatient setting or </w:t>
            </w:r>
            <w:r w:rsidR="007946BF" w:rsidRPr="008820E0">
              <w:rPr>
                <w:rFonts w:cs="Arial"/>
                <w:lang w:eastAsia="ja-JP"/>
              </w:rPr>
              <w:t xml:space="preserve">placed in </w:t>
            </w:r>
            <w:r w:rsidRPr="008820E0">
              <w:rPr>
                <w:rFonts w:cs="Arial"/>
                <w:lang w:eastAsia="ja-JP"/>
              </w:rPr>
              <w:t>hospital observation status.</w:t>
            </w:r>
          </w:p>
          <w:p w14:paraId="0B28A728" w14:textId="77777777" w:rsidR="000F1C53" w:rsidRPr="008820E0" w:rsidRDefault="000F1C53" w:rsidP="000F1C53">
            <w:pPr>
              <w:pStyle w:val="ListParagraph"/>
              <w:rPr>
                <w:rFonts w:cs="Arial"/>
                <w:lang w:eastAsia="ja-JP"/>
              </w:rPr>
            </w:pPr>
          </w:p>
          <w:p w14:paraId="4E1C04FD" w14:textId="54AEFD2A" w:rsidR="000F1C53" w:rsidRPr="008820E0" w:rsidRDefault="000F1C53" w:rsidP="000F1C53">
            <w:pPr>
              <w:rPr>
                <w:rFonts w:cs="Arial"/>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 xml:space="preserve">patient departure from the </w:t>
            </w:r>
            <w:r w:rsidR="007946BF" w:rsidRPr="008820E0">
              <w:rPr>
                <w:rFonts w:cs="Arial"/>
                <w:lang w:eastAsia="ja-JP"/>
              </w:rPr>
              <w:t>ED.</w:t>
            </w:r>
            <w:r w:rsidR="0086493B" w:rsidRPr="008820E0">
              <w:rPr>
                <w:rFonts w:cs="Arial"/>
                <w:lang w:eastAsia="ja-JP"/>
              </w:rPr>
              <w:t>”</w:t>
            </w:r>
          </w:p>
        </w:tc>
      </w:tr>
      <w:tr w:rsidR="000F1C53" w:rsidRPr="009A5185" w14:paraId="6E9CFA33" w14:textId="77777777" w:rsidTr="00D73F6A">
        <w:trPr>
          <w:trHeight w:val="1970"/>
          <w:jc w:val="center"/>
        </w:trPr>
        <w:tc>
          <w:tcPr>
            <w:tcW w:w="9562" w:type="dxa"/>
            <w:vAlign w:val="center"/>
          </w:tcPr>
          <w:p w14:paraId="2CCC87AC" w14:textId="78EF709B" w:rsidR="000F1C53" w:rsidRPr="008820E0" w:rsidRDefault="000F1C53" w:rsidP="000F1C53">
            <w:pPr>
              <w:rPr>
                <w:rFonts w:cs="Arial"/>
              </w:rPr>
            </w:pPr>
            <w:r w:rsidRPr="008820E0">
              <w:rPr>
                <w:rFonts w:cs="Arial"/>
                <w:b/>
                <w:bCs/>
              </w:rPr>
              <w:t xml:space="preserve">Question #4, column </w:t>
            </w:r>
            <w:r w:rsidR="00185B12">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3D7DA721" w14:textId="77777777" w:rsidR="000F1C53" w:rsidRPr="008820E0" w:rsidRDefault="000F1C53" w:rsidP="000F1C53">
            <w:pPr>
              <w:rPr>
                <w:rFonts w:cs="Arial"/>
                <w:snapToGrid w:val="0"/>
              </w:rPr>
            </w:pPr>
          </w:p>
          <w:p w14:paraId="18816812" w14:textId="77777777" w:rsidR="000F1C53" w:rsidRPr="008820E0" w:rsidRDefault="000F1C53" w:rsidP="000F1C53">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37822E2A" w14:textId="04A0B090"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non-psychiatric bed</w:t>
            </w:r>
          </w:p>
          <w:p w14:paraId="1831E0DE" w14:textId="3F995049"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psychiatric bed</w:t>
            </w:r>
          </w:p>
          <w:p w14:paraId="6B57FD93" w14:textId="77777777" w:rsidR="00E07178" w:rsidRDefault="00E07178" w:rsidP="000F1C53">
            <w:bookmarkStart w:id="549" w:name="_Hlk213843622"/>
          </w:p>
          <w:p w14:paraId="4C8C75CC" w14:textId="327C664A" w:rsidR="000F1C53" w:rsidRDefault="00E07178" w:rsidP="000F1C53">
            <w:r w:rsidRPr="004F7C13">
              <w:t xml:space="preserve">The </w:t>
            </w:r>
            <w:r w:rsidRPr="004F7C13">
              <w:rPr>
                <w:b/>
                <w:bCs/>
              </w:rPr>
              <w:t>90th percentile</w:t>
            </w:r>
            <w:r w:rsidRPr="004F7C13">
              <w:t xml:space="preserve"> </w:t>
            </w:r>
            <w:bookmarkEnd w:id="549"/>
            <w:r w:rsidR="007C1FBB" w:rsidRPr="007C1FBB">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18FDEEDF" w14:textId="77777777" w:rsidR="00E07178" w:rsidRPr="008820E0" w:rsidRDefault="00E07178" w:rsidP="000F1C53">
            <w:pPr>
              <w:rPr>
                <w:rFonts w:cs="Arial"/>
                <w:snapToGrid w:val="0"/>
              </w:rPr>
            </w:pPr>
          </w:p>
          <w:p w14:paraId="438FE215" w14:textId="77777777" w:rsidR="000F1C53" w:rsidRPr="008820E0" w:rsidRDefault="000F1C53" w:rsidP="000F1C53">
            <w:pPr>
              <w:rPr>
                <w:rFonts w:cs="Arial"/>
                <w:b/>
                <w:snapToGrid w:val="0"/>
              </w:rPr>
            </w:pPr>
            <w:r w:rsidRPr="008820E0">
              <w:rPr>
                <w:rFonts w:cs="Arial"/>
                <w:b/>
                <w:snapToGrid w:val="0"/>
              </w:rPr>
              <w:t>Include:</w:t>
            </w:r>
          </w:p>
          <w:p w14:paraId="01E12AB5" w14:textId="17E1968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AA4B2E" w:rsidRPr="008820E0">
              <w:rPr>
                <w:rFonts w:cs="Arial"/>
                <w:lang w:eastAsia="ja-JP"/>
              </w:rPr>
              <w:t>were</w:t>
            </w:r>
            <w:r w:rsidRPr="008820E0">
              <w:rPr>
                <w:rFonts w:cs="Arial"/>
                <w:lang w:eastAsia="ja-JP"/>
              </w:rPr>
              <w:t xml:space="preserve"> admitted to the hospital’s inpatient setting or </w:t>
            </w:r>
            <w:r w:rsidR="0070675C" w:rsidRPr="008820E0">
              <w:rPr>
                <w:rFonts w:cs="Arial"/>
                <w:lang w:eastAsia="ja-JP"/>
              </w:rPr>
              <w:t>placed in</w:t>
            </w:r>
            <w:r w:rsidRPr="008820E0">
              <w:rPr>
                <w:rFonts w:cs="Arial"/>
                <w:lang w:eastAsia="ja-JP"/>
              </w:rPr>
              <w:t xml:space="preserve"> hospital observation status.</w:t>
            </w:r>
          </w:p>
          <w:p w14:paraId="36300486" w14:textId="77777777" w:rsidR="000F1C53" w:rsidRPr="008820E0" w:rsidRDefault="000F1C53" w:rsidP="000F1C53">
            <w:pPr>
              <w:pStyle w:val="ListParagraph"/>
              <w:rPr>
                <w:rFonts w:cs="Arial"/>
                <w:lang w:eastAsia="ja-JP"/>
              </w:rPr>
            </w:pPr>
          </w:p>
          <w:p w14:paraId="7AE642C8" w14:textId="525DF4A3" w:rsidR="000F1C53" w:rsidRPr="008820E0" w:rsidRDefault="000F1C53" w:rsidP="000F1C53">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patient departure from the ED</w:t>
            </w:r>
            <w:r w:rsidR="00484456" w:rsidRPr="008820E0">
              <w:rPr>
                <w:rFonts w:cs="Arial"/>
                <w:lang w:eastAsia="ja-JP"/>
              </w:rPr>
              <w:t>.</w:t>
            </w:r>
            <w:r w:rsidR="0086493B" w:rsidRPr="008820E0">
              <w:rPr>
                <w:rFonts w:cs="Arial"/>
                <w:lang w:eastAsia="ja-JP"/>
              </w:rPr>
              <w:t>”</w:t>
            </w:r>
          </w:p>
        </w:tc>
      </w:tr>
      <w:tr w:rsidR="00C11556" w:rsidRPr="009A5185" w14:paraId="69FB9E44" w14:textId="77777777" w:rsidTr="00D73F6A">
        <w:trPr>
          <w:trHeight w:val="1970"/>
          <w:jc w:val="center"/>
        </w:trPr>
        <w:tc>
          <w:tcPr>
            <w:tcW w:w="9562" w:type="dxa"/>
            <w:vAlign w:val="center"/>
          </w:tcPr>
          <w:p w14:paraId="4D14EAF9" w14:textId="02645270" w:rsidR="00C11556" w:rsidRPr="008820E0" w:rsidRDefault="00C11556" w:rsidP="00C11556">
            <w:pPr>
              <w:rPr>
                <w:rFonts w:cs="Arial"/>
              </w:rPr>
            </w:pPr>
            <w:r w:rsidRPr="008820E0">
              <w:rPr>
                <w:rFonts w:cs="Arial"/>
                <w:b/>
                <w:bCs/>
              </w:rPr>
              <w:t xml:space="preserve">Question #5,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86493B" w:rsidRPr="008820E0">
              <w:rPr>
                <w:rFonts w:cs="Arial"/>
              </w:rPr>
              <w:t xml:space="preserve">where the patient was placed in hospital </w:t>
            </w:r>
            <w:r w:rsidRPr="008820E0">
              <w:rPr>
                <w:rFonts w:cs="Arial"/>
              </w:rPr>
              <w:t>observation status.</w:t>
            </w:r>
          </w:p>
          <w:p w14:paraId="36872C26" w14:textId="77777777" w:rsidR="00C11556" w:rsidRPr="008820E0" w:rsidRDefault="00C11556" w:rsidP="00C11556">
            <w:pPr>
              <w:rPr>
                <w:rFonts w:cs="Arial"/>
                <w:b/>
                <w:bCs/>
              </w:rPr>
            </w:pPr>
          </w:p>
          <w:p w14:paraId="7AB57189" w14:textId="77777777" w:rsidR="00C11556" w:rsidRPr="008820E0" w:rsidRDefault="00C11556" w:rsidP="00C11556">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DD19CC4" w14:textId="27158593"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non-psychiatric bed</w:t>
            </w:r>
          </w:p>
          <w:p w14:paraId="0D77D8C2" w14:textId="062D4A77"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psychiatric bed</w:t>
            </w:r>
          </w:p>
          <w:p w14:paraId="49C33DE1" w14:textId="77777777" w:rsidR="00C11556" w:rsidRPr="008820E0" w:rsidRDefault="00C11556" w:rsidP="00C11556">
            <w:pPr>
              <w:rPr>
                <w:rFonts w:cs="Arial"/>
                <w:snapToGrid w:val="0"/>
                <w:sz w:val="16"/>
                <w:szCs w:val="16"/>
              </w:rPr>
            </w:pPr>
          </w:p>
          <w:p w14:paraId="6229AB71" w14:textId="77777777" w:rsidR="00C11556" w:rsidRPr="008820E0" w:rsidRDefault="00C11556" w:rsidP="00C11556">
            <w:pPr>
              <w:rPr>
                <w:rFonts w:cs="Arial"/>
                <w:snapToGrid w:val="0"/>
              </w:rPr>
            </w:pPr>
            <w:r w:rsidRPr="008820E0">
              <w:rPr>
                <w:rFonts w:cs="Arial"/>
                <w:b/>
                <w:snapToGrid w:val="0"/>
              </w:rPr>
              <w:t>Include:</w:t>
            </w:r>
          </w:p>
          <w:p w14:paraId="73A2EB8F" w14:textId="518E0EAC" w:rsidR="00C11556" w:rsidRPr="001C4D9F" w:rsidRDefault="00C11556" w:rsidP="00AD309C">
            <w:pPr>
              <w:pStyle w:val="ListParagraph"/>
              <w:numPr>
                <w:ilvl w:val="0"/>
                <w:numId w:val="85"/>
              </w:numPr>
              <w:rPr>
                <w:rFonts w:cs="Arial"/>
                <w:lang w:eastAsia="ja-JP"/>
              </w:rPr>
            </w:pPr>
            <w:r w:rsidRPr="008820E0">
              <w:rPr>
                <w:rFonts w:cs="Arial"/>
                <w:snapToGrid w:val="0"/>
              </w:rPr>
              <w:t xml:space="preserve">Patients with an ED visit that </w:t>
            </w:r>
            <w:r w:rsidR="00AA4B2E" w:rsidRPr="008820E0">
              <w:rPr>
                <w:rFonts w:cs="Arial"/>
                <w:snapToGrid w:val="0"/>
              </w:rPr>
              <w:t>were</w:t>
            </w:r>
            <w:r w:rsidRPr="008820E0">
              <w:rPr>
                <w:rFonts w:cs="Arial"/>
                <w:snapToGrid w:val="0"/>
              </w:rPr>
              <w:t xml:space="preserve"> admitted to the hospital’s inpatient setting or </w:t>
            </w:r>
            <w:r w:rsidR="004F6D6B" w:rsidRPr="008820E0">
              <w:rPr>
                <w:rFonts w:cs="Arial"/>
                <w:snapToGrid w:val="0"/>
              </w:rPr>
              <w:t>placed in</w:t>
            </w:r>
            <w:r w:rsidRPr="008820E0">
              <w:rPr>
                <w:rFonts w:cs="Arial"/>
                <w:snapToGrid w:val="0"/>
              </w:rPr>
              <w:t xml:space="preserve"> hospital observation status.</w:t>
            </w:r>
          </w:p>
          <w:p w14:paraId="06A4E200" w14:textId="63DD3F35" w:rsidR="007B215D" w:rsidRPr="001C4D9F" w:rsidRDefault="000E7A62" w:rsidP="007B215D">
            <w:pPr>
              <w:pStyle w:val="ListParagraph"/>
              <w:numPr>
                <w:ilvl w:val="0"/>
                <w:numId w:val="85"/>
              </w:numPr>
              <w:rPr>
                <w:rFonts w:cs="Arial"/>
                <w:lang w:eastAsia="ja-JP"/>
              </w:rPr>
            </w:pPr>
            <w:r w:rsidRPr="000E7A62">
              <w:rPr>
                <w:rFonts w:cs="Arial"/>
                <w:snapToGrid w:val="0"/>
                <w:lang w:eastAsia="ja-JP"/>
              </w:rPr>
              <w:t xml:space="preserve">Patients with an ED visit that were admitted to the hospital’s </w:t>
            </w:r>
            <w:r w:rsidR="007B215D" w:rsidRPr="007B215D">
              <w:rPr>
                <w:rFonts w:cs="Arial"/>
                <w:snapToGrid w:val="0"/>
                <w:lang w:eastAsia="ja-JP"/>
              </w:rPr>
              <w:t xml:space="preserve">licensed detoxification beds should be included in this </w:t>
            </w:r>
            <w:r w:rsidR="00EA6BDB">
              <w:rPr>
                <w:rFonts w:cs="Arial"/>
                <w:snapToGrid w:val="0"/>
                <w:lang w:eastAsia="ja-JP"/>
              </w:rPr>
              <w:t>question’</w:t>
            </w:r>
            <w:r w:rsidR="007B215D" w:rsidRPr="007B215D">
              <w:rPr>
                <w:rFonts w:cs="Arial"/>
                <w:snapToGrid w:val="0"/>
                <w:lang w:eastAsia="ja-JP"/>
              </w:rPr>
              <w:t xml:space="preserve">s </w:t>
            </w:r>
            <w:r w:rsidR="00EA6BDB">
              <w:rPr>
                <w:rFonts w:cs="Arial"/>
                <w:snapToGrid w:val="0"/>
                <w:lang w:eastAsia="ja-JP"/>
              </w:rPr>
              <w:t xml:space="preserve">count of </w:t>
            </w:r>
            <w:r w:rsidR="0080164E">
              <w:rPr>
                <w:rFonts w:cs="Arial"/>
                <w:snapToGrid w:val="0"/>
                <w:lang w:eastAsia="ja-JP"/>
              </w:rPr>
              <w:t xml:space="preserve">patients admitted to inpatient </w:t>
            </w:r>
            <w:r w:rsidR="007B215D" w:rsidRPr="007B215D">
              <w:rPr>
                <w:rFonts w:cs="Arial"/>
                <w:snapToGrid w:val="0"/>
                <w:lang w:eastAsia="ja-JP"/>
              </w:rPr>
              <w:t>psychiatric beds</w:t>
            </w:r>
          </w:p>
          <w:p w14:paraId="285801D0" w14:textId="3F9038BE" w:rsidR="003957A3" w:rsidRPr="003957A3" w:rsidRDefault="003957A3" w:rsidP="003957A3">
            <w:pPr>
              <w:pStyle w:val="ListParagraph"/>
              <w:numPr>
                <w:ilvl w:val="0"/>
                <w:numId w:val="85"/>
              </w:numPr>
              <w:rPr>
                <w:rFonts w:cs="Arial"/>
                <w:lang w:eastAsia="ja-JP"/>
              </w:rPr>
            </w:pPr>
            <w:r w:rsidRPr="003957A3">
              <w:rPr>
                <w:rFonts w:cs="Arial"/>
                <w:lang w:eastAsia="ja-JP"/>
              </w:rPr>
              <w:t>Patients with an ED visit that were admitted to a psychiatric unit located or co-located with the hospital, even if that unit operates under a separate CCN.</w:t>
            </w:r>
          </w:p>
          <w:p w14:paraId="0DE62A1D" w14:textId="77777777" w:rsidR="005F1CA5" w:rsidRPr="008820E0" w:rsidRDefault="005F1CA5" w:rsidP="005F1CA5">
            <w:pPr>
              <w:rPr>
                <w:rFonts w:cs="Arial"/>
                <w:lang w:eastAsia="ja-JP"/>
              </w:rPr>
            </w:pPr>
          </w:p>
          <w:p w14:paraId="6B66A83A" w14:textId="77777777" w:rsidR="005F1CA5" w:rsidRPr="008820E0" w:rsidRDefault="005F1CA5" w:rsidP="005F1CA5">
            <w:pPr>
              <w:rPr>
                <w:rFonts w:cs="Arial"/>
                <w:b/>
                <w:bCs/>
                <w:lang w:eastAsia="ja-JP"/>
              </w:rPr>
            </w:pPr>
            <w:r w:rsidRPr="008820E0">
              <w:rPr>
                <w:rFonts w:cs="Arial"/>
                <w:b/>
                <w:bCs/>
                <w:lang w:eastAsia="ja-JP"/>
              </w:rPr>
              <w:t xml:space="preserve">Exclude: </w:t>
            </w:r>
          </w:p>
          <w:p w14:paraId="228D21A8" w14:textId="66B435B7" w:rsidR="005F1CA5" w:rsidRPr="008820E0" w:rsidRDefault="005F1CA5" w:rsidP="00AD309C">
            <w:pPr>
              <w:pStyle w:val="ListParagraph"/>
              <w:numPr>
                <w:ilvl w:val="0"/>
                <w:numId w:val="85"/>
              </w:numPr>
              <w:rPr>
                <w:rFonts w:cs="Arial"/>
                <w:lang w:eastAsia="ja-JP"/>
              </w:rPr>
            </w:pPr>
            <w:r w:rsidRPr="008820E0">
              <w:rPr>
                <w:rFonts w:cs="Arial"/>
                <w:lang w:eastAsia="ja-JP"/>
              </w:rPr>
              <w:t xml:space="preserve">Patients with an ED visit that were </w:t>
            </w:r>
            <w:r w:rsidR="00DB4FCB" w:rsidRPr="008820E0">
              <w:rPr>
                <w:rFonts w:cs="Arial"/>
                <w:lang w:eastAsia="ja-JP"/>
              </w:rPr>
              <w:t xml:space="preserve">placed </w:t>
            </w:r>
            <w:r w:rsidRPr="008820E0">
              <w:rPr>
                <w:rFonts w:cs="Arial"/>
                <w:lang w:eastAsia="ja-JP"/>
              </w:rPr>
              <w:t>in ED observation status.</w:t>
            </w:r>
          </w:p>
          <w:p w14:paraId="4F32379E" w14:textId="76B8AC74" w:rsidR="00DB4FCB" w:rsidRPr="008820E0" w:rsidRDefault="00DB4FCB" w:rsidP="00DB4FCB">
            <w:pPr>
              <w:pStyle w:val="ListParagraph"/>
              <w:numPr>
                <w:ilvl w:val="0"/>
                <w:numId w:val="85"/>
              </w:numPr>
              <w:rPr>
                <w:rFonts w:cs="Arial"/>
                <w:lang w:eastAsia="ja-JP"/>
              </w:rPr>
            </w:pPr>
            <w:r w:rsidRPr="008820E0">
              <w:rPr>
                <w:rFonts w:cs="Arial"/>
                <w:lang w:eastAsia="ja-JP"/>
              </w:rPr>
              <w:t xml:space="preserve">Patients transferred to another hospital. </w:t>
            </w:r>
          </w:p>
          <w:p w14:paraId="4C33C12A" w14:textId="77777777" w:rsidR="00C11556" w:rsidRPr="008820E0" w:rsidRDefault="00C11556" w:rsidP="00C11556">
            <w:pPr>
              <w:rPr>
                <w:rFonts w:cs="Arial"/>
              </w:rPr>
            </w:pPr>
          </w:p>
          <w:p w14:paraId="7886379B" w14:textId="52E5B0F1" w:rsidR="00C11556" w:rsidRPr="008820E0" w:rsidRDefault="00C11556" w:rsidP="00C11556">
            <w:pPr>
              <w:rPr>
                <w:rFonts w:cs="Arial"/>
              </w:rPr>
            </w:pPr>
            <w:r w:rsidRPr="008820E0">
              <w:rPr>
                <w:rFonts w:cs="Arial"/>
              </w:rPr>
              <w:t xml:space="preserve">Note: A patient can have multiple ED visits with a hospital admission </w:t>
            </w:r>
            <w:r w:rsidR="001444EA"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E66443" w:rsidRPr="008820E0">
              <w:rPr>
                <w:rFonts w:cs="Arial"/>
              </w:rPr>
              <w:t>or placement into hospital observation status is</w:t>
            </w:r>
            <w:r w:rsidRPr="008820E0">
              <w:rPr>
                <w:rFonts w:cs="Arial"/>
              </w:rPr>
              <w:t xml:space="preserve"> included in the denominator (question #</w:t>
            </w:r>
            <w:r w:rsidR="00806ECD">
              <w:rPr>
                <w:rFonts w:cs="Arial"/>
              </w:rPr>
              <w:t>5</w:t>
            </w:r>
            <w:r w:rsidRPr="008820E0">
              <w:rPr>
                <w:rFonts w:cs="Arial"/>
              </w:rPr>
              <w:t>a).</w:t>
            </w:r>
          </w:p>
          <w:p w14:paraId="50101CDC" w14:textId="77777777" w:rsidR="00C11556" w:rsidRPr="008820E0" w:rsidRDefault="00C11556" w:rsidP="00C11556">
            <w:pPr>
              <w:rPr>
                <w:rFonts w:cs="Arial"/>
              </w:rPr>
            </w:pPr>
          </w:p>
          <w:p w14:paraId="4A34E32A" w14:textId="003C56BB" w:rsidR="00F92E61" w:rsidRPr="008820E0" w:rsidRDefault="00C11556" w:rsidP="00C11556">
            <w:pPr>
              <w:rPr>
                <w:rFonts w:cs="Arial"/>
                <w:b/>
                <w:bCs/>
              </w:rPr>
            </w:pPr>
            <w:r w:rsidRPr="008820E0">
              <w:rPr>
                <w:rFonts w:cs="Arial"/>
                <w:b/>
                <w:bCs/>
                <w:i/>
                <w:iCs/>
              </w:rPr>
              <w:t xml:space="preserve">If the number of visits for a pediatric admission type is less than 10 (in column a), skip columns b, c, </w:t>
            </w:r>
            <w:r w:rsidR="00036208">
              <w:rPr>
                <w:rFonts w:cs="Arial"/>
                <w:b/>
                <w:bCs/>
                <w:i/>
                <w:iCs/>
              </w:rPr>
              <w:t xml:space="preserve">d, </w:t>
            </w:r>
            <w:r w:rsidRPr="008820E0">
              <w:rPr>
                <w:rFonts w:cs="Arial"/>
                <w:b/>
                <w:bCs/>
                <w:i/>
                <w:iCs/>
              </w:rPr>
              <w:t xml:space="preserve">and </w:t>
            </w:r>
            <w:r w:rsidR="00036208">
              <w:rPr>
                <w:rFonts w:cs="Arial"/>
                <w:b/>
                <w:bCs/>
                <w:i/>
                <w:iCs/>
              </w:rPr>
              <w:t>e</w:t>
            </w:r>
            <w:r w:rsidR="00492A6E">
              <w:rPr>
                <w:rFonts w:cs="Arial"/>
                <w:b/>
                <w:bCs/>
                <w:i/>
                <w:iCs/>
              </w:rPr>
              <w:t xml:space="preserve"> and then move to the next admission type</w:t>
            </w:r>
            <w:r w:rsidRPr="008820E0">
              <w:rPr>
                <w:rFonts w:cs="Arial"/>
                <w:b/>
                <w:bCs/>
                <w:i/>
                <w:iCs/>
              </w:rPr>
              <w:t>.</w:t>
            </w:r>
          </w:p>
        </w:tc>
      </w:tr>
      <w:tr w:rsidR="00C11556" w:rsidRPr="009A5185" w14:paraId="318DEEDA" w14:textId="77777777" w:rsidTr="00300531">
        <w:trPr>
          <w:trHeight w:val="611"/>
          <w:jc w:val="center"/>
        </w:trPr>
        <w:tc>
          <w:tcPr>
            <w:tcW w:w="9562" w:type="dxa"/>
            <w:vAlign w:val="center"/>
          </w:tcPr>
          <w:p w14:paraId="6D54F171" w14:textId="77777777" w:rsidR="00C11556" w:rsidRPr="008820E0" w:rsidRDefault="00C11556" w:rsidP="00C11556">
            <w:pPr>
              <w:rPr>
                <w:rFonts w:cs="Arial"/>
              </w:rPr>
            </w:pPr>
            <w:r w:rsidRPr="008820E0">
              <w:rPr>
                <w:rFonts w:cs="Arial"/>
                <w:b/>
                <w:bCs/>
              </w:rPr>
              <w:t xml:space="preserve">Question #5,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6EBF603A" w14:textId="77777777" w:rsidR="00C11556" w:rsidRPr="008820E0" w:rsidRDefault="00C11556" w:rsidP="00C11556">
            <w:pPr>
              <w:rPr>
                <w:rFonts w:cs="Arial"/>
                <w:snapToGrid w:val="0"/>
              </w:rPr>
            </w:pPr>
          </w:p>
          <w:p w14:paraId="3EDB8BBA" w14:textId="77777777" w:rsidR="00C11556" w:rsidRPr="008820E0" w:rsidRDefault="00C11556" w:rsidP="00C11556">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078C45C0" w14:textId="40621BF1" w:rsidR="00C11556" w:rsidRPr="008820E0" w:rsidRDefault="005D1416" w:rsidP="00C11556">
            <w:pPr>
              <w:ind w:left="720"/>
              <w:rPr>
                <w:b/>
                <w:bCs/>
              </w:rPr>
            </w:pPr>
            <w:r w:rsidRPr="001C4D9F">
              <w:t>Patients</w:t>
            </w:r>
            <w:r w:rsidR="00C11556" w:rsidRPr="008820E0">
              <w:t xml:space="preserve"> admitted to a</w:t>
            </w:r>
            <w:r>
              <w:t xml:space="preserve"> pediatric </w:t>
            </w:r>
            <w:r w:rsidR="00C11556" w:rsidRPr="008820E0">
              <w:t xml:space="preserve">inpatient </w:t>
            </w:r>
            <w:r w:rsidR="00C11556" w:rsidRPr="008820E0">
              <w:rPr>
                <w:b/>
                <w:bCs/>
              </w:rPr>
              <w:t>non-psychiatric bed</w:t>
            </w:r>
          </w:p>
          <w:p w14:paraId="2B5C8ECC" w14:textId="630B7F0F" w:rsidR="00C11556" w:rsidRPr="008820E0" w:rsidRDefault="005D1416"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18DEFCDB" w14:textId="77777777" w:rsidR="00C11556" w:rsidRPr="008820E0" w:rsidRDefault="00C11556" w:rsidP="00C11556">
            <w:pPr>
              <w:rPr>
                <w:rFonts w:cs="Arial"/>
                <w:snapToGrid w:val="0"/>
              </w:rPr>
            </w:pPr>
          </w:p>
          <w:p w14:paraId="3D9721BE" w14:textId="77777777" w:rsidR="00C11556" w:rsidRPr="008820E0" w:rsidRDefault="00C11556" w:rsidP="00C11556">
            <w:pPr>
              <w:rPr>
                <w:rFonts w:cs="Arial"/>
                <w:b/>
                <w:snapToGrid w:val="0"/>
              </w:rPr>
            </w:pPr>
            <w:r w:rsidRPr="008820E0">
              <w:rPr>
                <w:rFonts w:cs="Arial"/>
                <w:b/>
                <w:snapToGrid w:val="0"/>
              </w:rPr>
              <w:t>Include:</w:t>
            </w:r>
          </w:p>
          <w:p w14:paraId="69F65B19" w14:textId="610402D8" w:rsidR="00C11556" w:rsidRPr="008820E0" w:rsidRDefault="00C11556" w:rsidP="00AD309C">
            <w:pPr>
              <w:pStyle w:val="ListParagraph"/>
              <w:numPr>
                <w:ilvl w:val="0"/>
                <w:numId w:val="87"/>
              </w:numPr>
              <w:rPr>
                <w:rFonts w:cs="Arial"/>
                <w:lang w:eastAsia="ja-JP"/>
              </w:rPr>
            </w:pPr>
            <w:r w:rsidRPr="008820E0">
              <w:rPr>
                <w:rFonts w:cs="Arial"/>
                <w:lang w:eastAsia="ja-JP"/>
              </w:rPr>
              <w:t xml:space="preserve">Patients with an ED visit that </w:t>
            </w:r>
            <w:r w:rsidR="001E7C79" w:rsidRPr="008820E0">
              <w:rPr>
                <w:rFonts w:cs="Arial"/>
                <w:lang w:eastAsia="ja-JP"/>
              </w:rPr>
              <w:t>were</w:t>
            </w:r>
            <w:r w:rsidRPr="008820E0">
              <w:rPr>
                <w:rFonts w:cs="Arial"/>
                <w:lang w:eastAsia="ja-JP"/>
              </w:rPr>
              <w:t xml:space="preserve"> admitted to the hospital’s inpatient setting or </w:t>
            </w:r>
            <w:r w:rsidR="00DE431B" w:rsidRPr="008820E0">
              <w:rPr>
                <w:rFonts w:cs="Arial"/>
                <w:lang w:eastAsia="ja-JP"/>
              </w:rPr>
              <w:t>placed in</w:t>
            </w:r>
            <w:r w:rsidR="00C86A15" w:rsidRPr="008820E0">
              <w:rPr>
                <w:rFonts w:cs="Arial"/>
                <w:lang w:eastAsia="ja-JP"/>
              </w:rPr>
              <w:t xml:space="preserve"> </w:t>
            </w:r>
            <w:r w:rsidRPr="008820E0">
              <w:rPr>
                <w:rFonts w:cs="Arial"/>
                <w:lang w:eastAsia="ja-JP"/>
              </w:rPr>
              <w:t>hospital observation status with an ED boarding time that was longer than 4 hours.</w:t>
            </w:r>
          </w:p>
          <w:p w14:paraId="2B11CF8F" w14:textId="77777777" w:rsidR="00C11556" w:rsidRPr="008820E0" w:rsidRDefault="00C11556" w:rsidP="00C11556">
            <w:pPr>
              <w:rPr>
                <w:rFonts w:cs="Arial"/>
                <w:lang w:eastAsia="ja-JP"/>
              </w:rPr>
            </w:pPr>
          </w:p>
          <w:p w14:paraId="0000962D" w14:textId="470530F1" w:rsidR="00C11556" w:rsidRPr="008820E0" w:rsidRDefault="00C11556" w:rsidP="00C11556">
            <w:pPr>
              <w:rPr>
                <w:rFonts w:cs="Arial"/>
                <w:b/>
                <w:bCs/>
              </w:rPr>
            </w:pPr>
            <w:r w:rsidRPr="008820E0">
              <w:rPr>
                <w:rFonts w:cs="Arial"/>
                <w:b/>
                <w:bCs/>
                <w:lang w:eastAsia="ja-JP"/>
              </w:rPr>
              <w:t>Boarding time</w:t>
            </w:r>
            <w:r w:rsidRPr="008820E0">
              <w:rPr>
                <w:rFonts w:cs="Arial"/>
                <w:lang w:eastAsia="ja-JP"/>
              </w:rPr>
              <w:t xml:space="preserve"> is defined as the </w:t>
            </w:r>
            <w:r w:rsidR="00C143BF">
              <w:rPr>
                <w:rFonts w:cs="Arial"/>
                <w:lang w:eastAsia="ja-JP"/>
              </w:rPr>
              <w:t xml:space="preserve">time from </w:t>
            </w:r>
            <w:r w:rsidRPr="008820E0">
              <w:rPr>
                <w:rFonts w:cs="Arial"/>
                <w:lang w:eastAsia="ja-JP"/>
              </w:rPr>
              <w:t xml:space="preserve">the </w:t>
            </w:r>
            <w:r w:rsidR="00C143BF">
              <w:rPr>
                <w:rFonts w:cs="Arial"/>
                <w:lang w:eastAsia="ja-JP"/>
              </w:rPr>
              <w:t xml:space="preserve">decision to admit (e.g., </w:t>
            </w:r>
            <w:r w:rsidRPr="008820E0">
              <w:rPr>
                <w:rFonts w:cs="Arial"/>
                <w:lang w:eastAsia="ja-JP"/>
              </w:rPr>
              <w:t>admission order</w:t>
            </w:r>
            <w:r w:rsidR="00C143BF">
              <w:rPr>
                <w:rFonts w:cs="Arial"/>
                <w:lang w:eastAsia="ja-JP"/>
              </w:rPr>
              <w:t>)</w:t>
            </w:r>
            <w:r w:rsidRPr="008820E0">
              <w:rPr>
                <w:rFonts w:cs="Arial"/>
                <w:lang w:eastAsia="ja-JP"/>
              </w:rPr>
              <w:t xml:space="preserve"> to </w:t>
            </w:r>
            <w:r w:rsidR="00C143BF">
              <w:rPr>
                <w:rFonts w:cs="Arial"/>
                <w:lang w:eastAsia="ja-JP"/>
              </w:rPr>
              <w:t xml:space="preserve">the patient’s final </w:t>
            </w:r>
            <w:r w:rsidRPr="008820E0">
              <w:rPr>
                <w:rFonts w:cs="Arial"/>
                <w:lang w:eastAsia="ja-JP"/>
              </w:rPr>
              <w:t>departure from the ED</w:t>
            </w:r>
            <w:r w:rsidR="001E7C79" w:rsidRPr="008820E0">
              <w:rPr>
                <w:rFonts w:cs="Arial"/>
                <w:lang w:eastAsia="ja-JP"/>
              </w:rPr>
              <w:t>.</w:t>
            </w:r>
          </w:p>
        </w:tc>
      </w:tr>
      <w:tr w:rsidR="005D2693" w:rsidRPr="009A5185" w14:paraId="324C0C99" w14:textId="77777777" w:rsidTr="00300531">
        <w:trPr>
          <w:trHeight w:val="611"/>
          <w:jc w:val="center"/>
        </w:trPr>
        <w:tc>
          <w:tcPr>
            <w:tcW w:w="9562" w:type="dxa"/>
            <w:vAlign w:val="center"/>
          </w:tcPr>
          <w:p w14:paraId="33EFF66F" w14:textId="318F46F9" w:rsidR="001F2EBB" w:rsidRPr="004F7C13" w:rsidRDefault="001F2EBB" w:rsidP="001F2EBB">
            <w:pPr>
              <w:rPr>
                <w:rFonts w:cs="Arial"/>
              </w:rPr>
            </w:pPr>
            <w:r w:rsidRPr="004F7C13">
              <w:rPr>
                <w:rFonts w:cs="Arial"/>
                <w:b/>
                <w:bCs/>
              </w:rPr>
              <w:t xml:space="preserve">Question #5, column c: </w:t>
            </w:r>
            <w:r w:rsidRPr="004F7C13">
              <w:rPr>
                <w:rFonts w:cs="Arial"/>
                <w:bCs/>
              </w:rPr>
              <w:t xml:space="preserve">Total </w:t>
            </w:r>
            <w:r w:rsidR="00C01F1A">
              <w:rPr>
                <w:rFonts w:cs="Arial"/>
                <w:bCs/>
              </w:rPr>
              <w:t>b</w:t>
            </w:r>
            <w:r w:rsidRPr="004F7C13">
              <w:rPr>
                <w:rFonts w:cs="Arial"/>
                <w:bCs/>
              </w:rPr>
              <w:t xml:space="preserve">oarding </w:t>
            </w:r>
            <w:r w:rsidR="00C01F1A">
              <w:rPr>
                <w:rFonts w:cs="Arial"/>
                <w:bCs/>
              </w:rPr>
              <w:t>t</w:t>
            </w:r>
            <w:r w:rsidRPr="004F7C13">
              <w:rPr>
                <w:rFonts w:cs="Arial"/>
                <w:bCs/>
              </w:rPr>
              <w:t>ime</w:t>
            </w:r>
            <w:r w:rsidR="004151EC">
              <w:rPr>
                <w:rFonts w:cs="Arial"/>
                <w:bCs/>
              </w:rPr>
              <w:t xml:space="preserve"> (</w:t>
            </w:r>
            <w:r w:rsidR="00911150">
              <w:rPr>
                <w:rFonts w:cs="Arial"/>
                <w:bCs/>
              </w:rPr>
              <w:t xml:space="preserve">in </w:t>
            </w:r>
            <w:r w:rsidR="004151EC">
              <w:rPr>
                <w:rFonts w:cs="Arial"/>
                <w:bCs/>
              </w:rPr>
              <w:t xml:space="preserve">hours) for ED visits </w:t>
            </w:r>
            <w:r w:rsidR="00BA1C92">
              <w:rPr>
                <w:rFonts w:cs="Arial"/>
                <w:bCs/>
              </w:rPr>
              <w:t xml:space="preserve">indicated </w:t>
            </w:r>
            <w:r w:rsidRPr="004F7C13">
              <w:rPr>
                <w:rFonts w:cs="Arial"/>
                <w:bCs/>
              </w:rPr>
              <w:t>in column (a)</w:t>
            </w:r>
            <w:r w:rsidR="00926F21">
              <w:rPr>
                <w:rFonts w:cs="Arial"/>
                <w:bCs/>
              </w:rPr>
              <w:t>.</w:t>
            </w:r>
          </w:p>
          <w:p w14:paraId="17CDD5AC" w14:textId="77777777" w:rsidR="001F2EBB" w:rsidRPr="004F7C13" w:rsidRDefault="001F2EBB" w:rsidP="001F2EBB">
            <w:pPr>
              <w:rPr>
                <w:rFonts w:cs="Arial"/>
                <w:snapToGrid w:val="0"/>
              </w:rPr>
            </w:pPr>
          </w:p>
          <w:p w14:paraId="4E8AD6B0" w14:textId="213918DD" w:rsidR="001F2EBB" w:rsidRPr="004F7C13" w:rsidRDefault="00E527D0" w:rsidP="001F2EBB">
            <w:pPr>
              <w:rPr>
                <w:rFonts w:cs="Arial"/>
                <w:bCs/>
              </w:rPr>
            </w:pPr>
            <w:r>
              <w:rPr>
                <w:rFonts w:cs="Arial"/>
                <w:bCs/>
              </w:rPr>
              <w:t>Enter the t</w:t>
            </w:r>
            <w:r w:rsidR="004E65A5" w:rsidRPr="005A1909">
              <w:rPr>
                <w:rFonts w:cs="Arial"/>
                <w:bCs/>
              </w:rPr>
              <w:t xml:space="preserve">otal </w:t>
            </w:r>
            <w:r w:rsidR="00911150">
              <w:rPr>
                <w:rFonts w:cs="Arial"/>
                <w:bCs/>
              </w:rPr>
              <w:t>boarding time (in</w:t>
            </w:r>
            <w:r w:rsidR="004E65A5" w:rsidRPr="005A1909">
              <w:rPr>
                <w:rFonts w:cs="Arial"/>
                <w:bCs/>
              </w:rPr>
              <w:t xml:space="preserve"> hours</w:t>
            </w:r>
            <w:r w:rsidR="00911150">
              <w:rPr>
                <w:rFonts w:cs="Arial"/>
                <w:bCs/>
              </w:rPr>
              <w:t xml:space="preserve">) </w:t>
            </w:r>
            <w:r w:rsidR="004E65A5" w:rsidRPr="005A1909">
              <w:rPr>
                <w:rFonts w:cs="Arial"/>
                <w:bCs/>
              </w:rPr>
              <w:t xml:space="preserve">for ED </w:t>
            </w:r>
            <w:r w:rsidR="001F2EBB" w:rsidRPr="004F7C13">
              <w:rPr>
                <w:rFonts w:cs="Arial"/>
                <w:bCs/>
              </w:rPr>
              <w:t>visits indicated in column (a) for each of the following admission types:</w:t>
            </w:r>
          </w:p>
          <w:p w14:paraId="3F5B0869" w14:textId="682BF7C1" w:rsidR="001F2EBB" w:rsidRPr="004F7C13" w:rsidRDefault="000F5309" w:rsidP="001F2EBB">
            <w:pPr>
              <w:ind w:left="720"/>
              <w:rPr>
                <w:b/>
                <w:bCs/>
              </w:rPr>
            </w:pPr>
            <w:r w:rsidRPr="007F2F8A">
              <w:t>P</w:t>
            </w:r>
            <w:r w:rsidR="001F2EBB" w:rsidRPr="004F7C13">
              <w:t xml:space="preserve">atients admitted to </w:t>
            </w:r>
            <w:r>
              <w:t>a pediatric</w:t>
            </w:r>
            <w:r w:rsidR="001F2EBB" w:rsidRPr="004F7C13">
              <w:t xml:space="preserve"> inpatient </w:t>
            </w:r>
            <w:r w:rsidR="001F2EBB" w:rsidRPr="004F7C13">
              <w:rPr>
                <w:b/>
                <w:bCs/>
              </w:rPr>
              <w:t>non-psychiatric bed</w:t>
            </w:r>
          </w:p>
          <w:p w14:paraId="225E8242" w14:textId="614F6BE7" w:rsidR="001F2EBB" w:rsidRPr="004F7C13" w:rsidRDefault="000F5309" w:rsidP="001F2EBB">
            <w:pPr>
              <w:ind w:left="720"/>
              <w:rPr>
                <w:b/>
                <w:bCs/>
              </w:rPr>
            </w:pPr>
            <w:r w:rsidRPr="007F2F8A">
              <w:t>P</w:t>
            </w:r>
            <w:r w:rsidR="001F2EBB" w:rsidRPr="004F7C13">
              <w:t>atients admitted to a</w:t>
            </w:r>
            <w:r>
              <w:t xml:space="preserve"> pediatric </w:t>
            </w:r>
            <w:r w:rsidR="001F2EBB" w:rsidRPr="004F7C13">
              <w:t xml:space="preserve">inpatient </w:t>
            </w:r>
            <w:r w:rsidR="001F2EBB" w:rsidRPr="004F7C13">
              <w:rPr>
                <w:b/>
                <w:bCs/>
              </w:rPr>
              <w:t>psychiatric bed</w:t>
            </w:r>
          </w:p>
          <w:p w14:paraId="1EB7D6D9" w14:textId="77777777" w:rsidR="001F2EBB" w:rsidRPr="004F7C13" w:rsidRDefault="001F2EBB" w:rsidP="001F2EBB">
            <w:pPr>
              <w:rPr>
                <w:rFonts w:cs="Arial"/>
                <w:snapToGrid w:val="0"/>
              </w:rPr>
            </w:pPr>
          </w:p>
          <w:p w14:paraId="0DBA1781" w14:textId="77777777" w:rsidR="001F2EBB" w:rsidRPr="004F7C13" w:rsidRDefault="001F2EBB" w:rsidP="001F2EBB">
            <w:pPr>
              <w:rPr>
                <w:rFonts w:cs="Arial"/>
                <w:b/>
                <w:snapToGrid w:val="0"/>
              </w:rPr>
            </w:pPr>
            <w:r w:rsidRPr="004F7C13">
              <w:rPr>
                <w:rFonts w:cs="Arial"/>
                <w:b/>
                <w:snapToGrid w:val="0"/>
              </w:rPr>
              <w:t>Include:</w:t>
            </w:r>
          </w:p>
          <w:p w14:paraId="37246D15" w14:textId="2AD29F73" w:rsidR="001F2EBB" w:rsidRPr="004F7C13" w:rsidRDefault="00970E45" w:rsidP="001F2EBB">
            <w:pPr>
              <w:pStyle w:val="ListParagraph"/>
              <w:numPr>
                <w:ilvl w:val="0"/>
                <w:numId w:val="87"/>
              </w:numPr>
              <w:rPr>
                <w:rFonts w:cs="Arial"/>
                <w:lang w:eastAsia="ja-JP"/>
              </w:rPr>
            </w:pPr>
            <w:r>
              <w:rPr>
                <w:rFonts w:cs="Arial"/>
                <w:lang w:eastAsia="ja-JP"/>
              </w:rPr>
              <w:t>Total number of h</w:t>
            </w:r>
            <w:r w:rsidR="001F2EBB" w:rsidRPr="004F7C13">
              <w:rPr>
                <w:rFonts w:cs="Arial"/>
                <w:lang w:eastAsia="ja-JP"/>
              </w:rPr>
              <w:t>ours spent in the ED for patients with an ED visit that were admitted to the hospital’s inpatient setting or placed in hospital observation status.</w:t>
            </w:r>
          </w:p>
          <w:p w14:paraId="0B798178" w14:textId="77777777" w:rsidR="001F2EBB" w:rsidRPr="004F7C13" w:rsidRDefault="001F2EBB" w:rsidP="001F2EBB">
            <w:pPr>
              <w:pStyle w:val="ListParagraph"/>
              <w:rPr>
                <w:rFonts w:cs="Arial"/>
                <w:lang w:eastAsia="ja-JP"/>
              </w:rPr>
            </w:pPr>
          </w:p>
          <w:p w14:paraId="2AA90C5D" w14:textId="30D509E1" w:rsidR="005D2693" w:rsidRPr="008820E0" w:rsidRDefault="00773C15" w:rsidP="001F2EBB">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C11556" w:rsidRPr="009A5185" w14:paraId="7F4E391E" w14:textId="77777777" w:rsidTr="00D73F6A">
        <w:trPr>
          <w:trHeight w:val="1970"/>
          <w:jc w:val="center"/>
        </w:trPr>
        <w:tc>
          <w:tcPr>
            <w:tcW w:w="9562" w:type="dxa"/>
            <w:vAlign w:val="center"/>
          </w:tcPr>
          <w:p w14:paraId="743F7154" w14:textId="42687519" w:rsidR="00C11556" w:rsidRPr="008820E0" w:rsidRDefault="00C11556" w:rsidP="00C11556">
            <w:pPr>
              <w:rPr>
                <w:rFonts w:cs="Arial"/>
              </w:rPr>
            </w:pPr>
            <w:r w:rsidRPr="008820E0">
              <w:rPr>
                <w:rFonts w:cs="Arial"/>
                <w:b/>
                <w:bCs/>
              </w:rPr>
              <w:t xml:space="preserve">Question #5, column </w:t>
            </w:r>
            <w:r w:rsidR="005D2693">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40EB9E79" w14:textId="77777777" w:rsidR="00C11556" w:rsidRPr="008820E0" w:rsidRDefault="00C11556" w:rsidP="00C11556">
            <w:pPr>
              <w:rPr>
                <w:rFonts w:cs="Arial"/>
                <w:snapToGrid w:val="0"/>
              </w:rPr>
            </w:pPr>
          </w:p>
          <w:p w14:paraId="2A2B64A5" w14:textId="77777777" w:rsidR="00C11556" w:rsidRPr="008820E0" w:rsidRDefault="00C11556" w:rsidP="00C11556">
            <w:pPr>
              <w:rPr>
                <w:rFonts w:cs="Arial"/>
                <w:bCs/>
              </w:rPr>
            </w:pPr>
            <w:r w:rsidRPr="008820E0">
              <w:rPr>
                <w:rFonts w:cs="Arial"/>
                <w:bCs/>
              </w:rPr>
              <w:t>Enter the median number of hours spent in the ED for ED visits indicated in column (a) for each of the following admission types:</w:t>
            </w:r>
          </w:p>
          <w:p w14:paraId="5DC0DBDE" w14:textId="72C47F10" w:rsidR="00C11556" w:rsidRPr="008820E0" w:rsidRDefault="000A6C8F" w:rsidP="00C11556">
            <w:pPr>
              <w:ind w:left="720"/>
              <w:rPr>
                <w:b/>
                <w:bCs/>
              </w:rPr>
            </w:pPr>
            <w:r w:rsidRPr="001C4D9F">
              <w:t>P</w:t>
            </w:r>
            <w:r w:rsidR="00C11556" w:rsidRPr="008820E0">
              <w:t>atients admitted to a</w:t>
            </w:r>
            <w:r>
              <w:t xml:space="preserve"> pediatric</w:t>
            </w:r>
            <w:r w:rsidR="00C11556" w:rsidRPr="008820E0">
              <w:t xml:space="preserve"> inpatient </w:t>
            </w:r>
            <w:r w:rsidR="00C11556" w:rsidRPr="008820E0">
              <w:rPr>
                <w:b/>
                <w:bCs/>
              </w:rPr>
              <w:t>non-psychiatric bed</w:t>
            </w:r>
          </w:p>
          <w:p w14:paraId="4ABFA9E4" w14:textId="74C9AF25" w:rsidR="00C11556" w:rsidRPr="008820E0" w:rsidRDefault="000A6C8F"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35E56C4A" w14:textId="77777777" w:rsidR="00C11556" w:rsidRPr="008820E0" w:rsidRDefault="00C11556" w:rsidP="00C11556">
            <w:pPr>
              <w:rPr>
                <w:rFonts w:cs="Arial"/>
                <w:snapToGrid w:val="0"/>
              </w:rPr>
            </w:pPr>
          </w:p>
          <w:p w14:paraId="3D783244" w14:textId="77777777" w:rsidR="00C11556" w:rsidRPr="008820E0" w:rsidRDefault="00C11556" w:rsidP="00C11556">
            <w:pPr>
              <w:rPr>
                <w:rFonts w:cs="Arial"/>
                <w:b/>
                <w:snapToGrid w:val="0"/>
              </w:rPr>
            </w:pPr>
            <w:r w:rsidRPr="008820E0">
              <w:rPr>
                <w:rFonts w:cs="Arial"/>
                <w:b/>
                <w:snapToGrid w:val="0"/>
              </w:rPr>
              <w:t>Include:</w:t>
            </w:r>
          </w:p>
          <w:p w14:paraId="472D3D4F" w14:textId="5AC07A53"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2F2473" w:rsidRPr="008820E0">
              <w:rPr>
                <w:rFonts w:cs="Arial"/>
                <w:lang w:eastAsia="ja-JP"/>
              </w:rPr>
              <w:t>placed in</w:t>
            </w:r>
            <w:r w:rsidRPr="008820E0">
              <w:rPr>
                <w:rFonts w:cs="Arial"/>
                <w:lang w:eastAsia="ja-JP"/>
              </w:rPr>
              <w:t xml:space="preserve"> hospital observation status.</w:t>
            </w:r>
          </w:p>
          <w:p w14:paraId="2D95DB0A" w14:textId="77777777" w:rsidR="00C11556" w:rsidRPr="008820E0" w:rsidRDefault="00C11556" w:rsidP="00C11556">
            <w:pPr>
              <w:pStyle w:val="ListParagraph"/>
              <w:rPr>
                <w:rFonts w:cs="Arial"/>
                <w:lang w:eastAsia="ja-JP"/>
              </w:rPr>
            </w:pPr>
          </w:p>
          <w:p w14:paraId="25065742" w14:textId="156F137D"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B610C" w:rsidRPr="008820E0">
              <w:rPr>
                <w:rFonts w:cs="Arial"/>
                <w:lang w:eastAsia="ja-JP"/>
              </w:rPr>
              <w:t>.”</w:t>
            </w:r>
          </w:p>
        </w:tc>
      </w:tr>
      <w:tr w:rsidR="00C11556" w:rsidRPr="009A5185" w14:paraId="2A9CF93D" w14:textId="77777777" w:rsidTr="00D73F6A">
        <w:trPr>
          <w:trHeight w:val="1970"/>
          <w:jc w:val="center"/>
        </w:trPr>
        <w:tc>
          <w:tcPr>
            <w:tcW w:w="9562" w:type="dxa"/>
            <w:vAlign w:val="center"/>
          </w:tcPr>
          <w:p w14:paraId="5F8D8209" w14:textId="78510E62" w:rsidR="00C11556" w:rsidRPr="008820E0" w:rsidRDefault="00C11556" w:rsidP="00C11556">
            <w:pPr>
              <w:rPr>
                <w:rFonts w:cs="Arial"/>
              </w:rPr>
            </w:pPr>
            <w:r w:rsidRPr="008820E0">
              <w:rPr>
                <w:rFonts w:cs="Arial"/>
                <w:b/>
                <w:bCs/>
              </w:rPr>
              <w:t xml:space="preserve">Question #5, column </w:t>
            </w:r>
            <w:r w:rsidR="009E3A4E">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52C28F5A" w14:textId="77777777" w:rsidR="00C11556" w:rsidRPr="008820E0" w:rsidRDefault="00C11556" w:rsidP="00C11556">
            <w:pPr>
              <w:rPr>
                <w:rFonts w:cs="Arial"/>
                <w:snapToGrid w:val="0"/>
              </w:rPr>
            </w:pPr>
          </w:p>
          <w:p w14:paraId="0D0241BF" w14:textId="77777777" w:rsidR="00C11556" w:rsidRPr="008820E0" w:rsidRDefault="00C11556" w:rsidP="00C11556">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2AA0EBE5" w14:textId="1CC3B7F3"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non-psychiatric bed</w:t>
            </w:r>
          </w:p>
          <w:p w14:paraId="7A8669CF" w14:textId="6AB6B14F"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psychiatric bed</w:t>
            </w:r>
          </w:p>
          <w:p w14:paraId="6DCD292D" w14:textId="77777777" w:rsidR="0077309D" w:rsidRDefault="0077309D" w:rsidP="0077309D"/>
          <w:p w14:paraId="5EEF8E65" w14:textId="0EF515A7" w:rsidR="0077309D" w:rsidRPr="00A25B79" w:rsidRDefault="0077309D" w:rsidP="0077309D">
            <w:pPr>
              <w:rPr>
                <w:rFonts w:cs="Arial"/>
                <w:snapToGrid w:val="0"/>
              </w:rPr>
            </w:pPr>
            <w:r w:rsidRPr="004F7C13">
              <w:t xml:space="preserve">The </w:t>
            </w:r>
            <w:r w:rsidRPr="004F7C13">
              <w:rPr>
                <w:b/>
                <w:bCs/>
              </w:rPr>
              <w:t xml:space="preserve">90th percentile </w:t>
            </w:r>
            <w:r w:rsidR="006D3894" w:rsidRPr="006D3894">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2736AB8F" w14:textId="77777777" w:rsidR="0077309D" w:rsidRPr="00A25B79" w:rsidRDefault="0077309D" w:rsidP="0077309D">
            <w:pPr>
              <w:rPr>
                <w:rFonts w:cs="Arial"/>
                <w:snapToGrid w:val="0"/>
              </w:rPr>
            </w:pPr>
          </w:p>
          <w:p w14:paraId="710D7690" w14:textId="77777777" w:rsidR="00C11556" w:rsidRPr="008820E0" w:rsidRDefault="00C11556" w:rsidP="00C11556">
            <w:pPr>
              <w:rPr>
                <w:rFonts w:cs="Arial"/>
                <w:b/>
                <w:snapToGrid w:val="0"/>
              </w:rPr>
            </w:pPr>
            <w:r w:rsidRPr="008820E0">
              <w:rPr>
                <w:rFonts w:cs="Arial"/>
                <w:b/>
                <w:snapToGrid w:val="0"/>
              </w:rPr>
              <w:t>Include:</w:t>
            </w:r>
          </w:p>
          <w:p w14:paraId="2C8A7690" w14:textId="75E1B7A7"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474B5A" w:rsidRPr="008820E0">
              <w:rPr>
                <w:rFonts w:cs="Arial"/>
                <w:lang w:eastAsia="ja-JP"/>
              </w:rPr>
              <w:t>placed in</w:t>
            </w:r>
            <w:r w:rsidRPr="008820E0">
              <w:rPr>
                <w:rFonts w:cs="Arial"/>
                <w:lang w:eastAsia="ja-JP"/>
              </w:rPr>
              <w:t xml:space="preserve"> hospital observation status.</w:t>
            </w:r>
          </w:p>
          <w:p w14:paraId="56F33CB7" w14:textId="77777777" w:rsidR="00C11556" w:rsidRPr="008820E0" w:rsidRDefault="00C11556" w:rsidP="00C11556">
            <w:pPr>
              <w:pStyle w:val="ListParagraph"/>
              <w:rPr>
                <w:rFonts w:cs="Arial"/>
                <w:lang w:eastAsia="ja-JP"/>
              </w:rPr>
            </w:pPr>
          </w:p>
          <w:p w14:paraId="26587569" w14:textId="18D8928A"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74B5A" w:rsidRPr="008820E0">
              <w:rPr>
                <w:rFonts w:cs="Arial"/>
                <w:lang w:eastAsia="ja-JP"/>
              </w:rPr>
              <w:t>.”</w:t>
            </w:r>
          </w:p>
        </w:tc>
      </w:tr>
      <w:bookmarkEnd w:id="548"/>
    </w:tbl>
    <w:p w14:paraId="051ACB71" w14:textId="60BD8A4A" w:rsidR="00617ECE" w:rsidRDefault="00617ECE" w:rsidP="00617ECE">
      <w:pPr>
        <w:rPr>
          <w:b/>
          <w:snapToGrid w:val="0"/>
          <w:sz w:val="28"/>
          <w:szCs w:val="24"/>
          <w:u w:val="single"/>
          <w:lang w:eastAsia="ja-JP"/>
        </w:rPr>
      </w:pPr>
    </w:p>
    <w:p w14:paraId="7C8ED86C" w14:textId="61D69F37" w:rsidR="00823FED" w:rsidRDefault="00823FED" w:rsidP="00823FED">
      <w:pPr>
        <w:rPr>
          <w:b/>
          <w:snapToGrid w:val="0"/>
          <w:sz w:val="28"/>
          <w:szCs w:val="24"/>
          <w:u w:val="single"/>
          <w:lang w:eastAsia="ja-JP"/>
        </w:rPr>
      </w:pPr>
    </w:p>
    <w:p w14:paraId="42BEFCC1" w14:textId="77777777" w:rsidR="00AE47DC" w:rsidRDefault="00AE47DC">
      <w:pPr>
        <w:rPr>
          <w:b/>
          <w:snapToGrid w:val="0"/>
          <w:sz w:val="28"/>
          <w:szCs w:val="24"/>
          <w:u w:val="single"/>
          <w:lang w:eastAsia="ja-JP"/>
        </w:rPr>
      </w:pPr>
      <w:bookmarkStart w:id="550" w:name="_Patient_Safety_Practices_1"/>
      <w:bookmarkStart w:id="551" w:name="_Ref130479276"/>
      <w:bookmarkStart w:id="552" w:name="_Ref130479337"/>
      <w:bookmarkStart w:id="553" w:name="_Ref130479382"/>
      <w:bookmarkStart w:id="554" w:name="_Ref130479446"/>
      <w:bookmarkEnd w:id="550"/>
      <w:r>
        <w:br w:type="page"/>
      </w:r>
    </w:p>
    <w:p w14:paraId="472B73B6" w14:textId="6DDDF7FC" w:rsidR="00563CD7" w:rsidRDefault="005735C3" w:rsidP="00CF5A6E">
      <w:pPr>
        <w:pStyle w:val="Heading2"/>
      </w:pPr>
      <w:bookmarkStart w:id="555" w:name="_Patient_Safety_Practices_2"/>
      <w:bookmarkStart w:id="556" w:name="_Toc225877798"/>
      <w:bookmarkEnd w:id="555"/>
      <w:r>
        <w:t xml:space="preserve">Section 6: </w:t>
      </w:r>
      <w:r w:rsidR="00600EE7">
        <w:t xml:space="preserve">Patient </w:t>
      </w:r>
      <w:r w:rsidR="00563CD7">
        <w:t>Safe</w:t>
      </w:r>
      <w:r w:rsidR="00600EE7">
        <w:t>ty</w:t>
      </w:r>
      <w:r w:rsidR="00563CD7">
        <w:t xml:space="preserve"> Practices Frequently Asked Questions (FAQs)</w:t>
      </w:r>
      <w:bookmarkEnd w:id="525"/>
      <w:bookmarkEnd w:id="526"/>
      <w:bookmarkEnd w:id="538"/>
      <w:bookmarkEnd w:id="539"/>
      <w:bookmarkEnd w:id="540"/>
      <w:bookmarkEnd w:id="541"/>
      <w:bookmarkEnd w:id="551"/>
      <w:bookmarkEnd w:id="552"/>
      <w:bookmarkEnd w:id="553"/>
      <w:bookmarkEnd w:id="554"/>
      <w:bookmarkEnd w:id="556"/>
    </w:p>
    <w:p w14:paraId="6902D86B" w14:textId="77777777" w:rsidR="00563CD7" w:rsidRDefault="00563CD7" w:rsidP="0002601E"/>
    <w:p w14:paraId="2D357B3B" w14:textId="54723A02" w:rsidR="00563CD7" w:rsidRPr="00EC77C5" w:rsidRDefault="00563CD7" w:rsidP="00AB5B80">
      <w:pPr>
        <w:pStyle w:val="Heading3"/>
      </w:pPr>
      <w:bookmarkStart w:id="557" w:name="_Toc502828414"/>
      <w:bookmarkStart w:id="558" w:name="_Toc225877799"/>
      <w:r w:rsidRPr="00EC77C5">
        <w:t xml:space="preserve">General </w:t>
      </w:r>
      <w:r w:rsidR="00211AF2">
        <w:t>Questions</w:t>
      </w:r>
      <w:bookmarkEnd w:id="557"/>
      <w:bookmarkEnd w:id="558"/>
    </w:p>
    <w:p w14:paraId="77C551A9" w14:textId="77777777" w:rsidR="00563CD7" w:rsidRDefault="00563CD7" w:rsidP="0002601E"/>
    <w:p w14:paraId="67DAA851" w14:textId="4F03F416" w:rsidR="00563CD7" w:rsidRPr="00A63676" w:rsidRDefault="00563CD7" w:rsidP="00AD309C">
      <w:pPr>
        <w:pStyle w:val="ListParagraph"/>
        <w:numPr>
          <w:ilvl w:val="0"/>
          <w:numId w:val="410"/>
        </w:numPr>
      </w:pPr>
      <w:bookmarkStart w:id="559" w:name="ForthepurposesofreportingonSection6"/>
      <w:r w:rsidRPr="00616AEC">
        <w:rPr>
          <w:rFonts w:cs="Arial"/>
          <w:b/>
        </w:rPr>
        <w:t>For the purposes of reporting on Section 6 of the Leapfrog Hospital Survey:</w:t>
      </w:r>
      <w:r w:rsidR="00592852" w:rsidRPr="00616AEC">
        <w:rPr>
          <w:b/>
        </w:rPr>
        <w:br/>
      </w:r>
    </w:p>
    <w:p w14:paraId="4A78293B" w14:textId="20D64C81" w:rsidR="00563CD7" w:rsidRDefault="00563CD7" w:rsidP="00AD309C">
      <w:pPr>
        <w:numPr>
          <w:ilvl w:val="1"/>
          <w:numId w:val="410"/>
        </w:numPr>
        <w:spacing w:after="120"/>
        <w:ind w:left="936"/>
      </w:pPr>
      <w:bookmarkStart w:id="560" w:name="FrontlineCaregivers"/>
      <w:bookmarkEnd w:id="559"/>
      <w:r>
        <w:rPr>
          <w:b/>
        </w:rPr>
        <w:t>Frontline caregivers</w:t>
      </w:r>
      <w:r w:rsidRPr="00716B66">
        <w:t xml:space="preserve"> </w:t>
      </w:r>
      <w:bookmarkEnd w:id="560"/>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D309C">
      <w:pPr>
        <w:numPr>
          <w:ilvl w:val="1"/>
          <w:numId w:val="410"/>
        </w:numPr>
        <w:spacing w:after="120"/>
        <w:ind w:left="936"/>
      </w:pPr>
      <w:bookmarkStart w:id="561" w:name="ServiceLineManagement"/>
      <w:r>
        <w:rPr>
          <w:b/>
        </w:rPr>
        <w:t xml:space="preserve">Service line management </w:t>
      </w:r>
      <w:bookmarkEnd w:id="561"/>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D309C">
      <w:pPr>
        <w:numPr>
          <w:ilvl w:val="1"/>
          <w:numId w:val="410"/>
        </w:numPr>
        <w:spacing w:after="120"/>
        <w:ind w:left="936"/>
      </w:pPr>
      <w:bookmarkStart w:id="562" w:name="MidlevelManagement"/>
      <w:r>
        <w:rPr>
          <w:b/>
        </w:rPr>
        <w:t>Midlevel management</w:t>
      </w:r>
      <w:r>
        <w:t xml:space="preserve"> </w:t>
      </w:r>
      <w:bookmarkEnd w:id="562"/>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D309C">
      <w:pPr>
        <w:numPr>
          <w:ilvl w:val="1"/>
          <w:numId w:val="410"/>
        </w:numPr>
        <w:spacing w:after="120"/>
        <w:ind w:left="936"/>
      </w:pPr>
      <w:bookmarkStart w:id="563" w:name="PhysicianLeadership"/>
      <w:r w:rsidRPr="002B5372">
        <w:rPr>
          <w:b/>
        </w:rPr>
        <w:t>Physician leadership</w:t>
      </w:r>
      <w:r w:rsidRPr="002B5372">
        <w:t xml:space="preserve"> </w:t>
      </w:r>
      <w:bookmarkEnd w:id="563"/>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D309C">
      <w:pPr>
        <w:numPr>
          <w:ilvl w:val="1"/>
          <w:numId w:val="410"/>
        </w:numPr>
        <w:spacing w:after="120"/>
        <w:ind w:left="936"/>
      </w:pPr>
      <w:bookmarkStart w:id="564" w:name="NursingLeadership"/>
      <w:r>
        <w:rPr>
          <w:b/>
        </w:rPr>
        <w:t>Nursing</w:t>
      </w:r>
      <w:r w:rsidR="002B5372" w:rsidRPr="002B5372">
        <w:rPr>
          <w:b/>
        </w:rPr>
        <w:t xml:space="preserve"> leadership</w:t>
      </w:r>
      <w:r w:rsidR="002B5372" w:rsidRPr="002B5372">
        <w:t xml:space="preserve"> </w:t>
      </w:r>
      <w:bookmarkEnd w:id="564"/>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D309C">
      <w:pPr>
        <w:numPr>
          <w:ilvl w:val="1"/>
          <w:numId w:val="410"/>
        </w:numPr>
        <w:spacing w:after="120"/>
        <w:ind w:left="936"/>
      </w:pPr>
      <w:bookmarkStart w:id="565" w:name="SeniorAdministrativeLeadership"/>
      <w:r w:rsidRPr="002B5372">
        <w:rPr>
          <w:b/>
        </w:rPr>
        <w:t>Senior administrative leadership</w:t>
      </w:r>
      <w:r w:rsidRPr="002B5372">
        <w:t xml:space="preserve"> </w:t>
      </w:r>
      <w:bookmarkEnd w:id="565"/>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D309C">
      <w:pPr>
        <w:numPr>
          <w:ilvl w:val="1"/>
          <w:numId w:val="410"/>
        </w:numPr>
        <w:spacing w:after="120"/>
        <w:ind w:left="936"/>
      </w:pPr>
      <w:r w:rsidRPr="00222580">
        <w:rPr>
          <w:b/>
        </w:rPr>
        <w:t>Patient</w:t>
      </w:r>
      <w:bookmarkStart w:id="566" w:name="PatientSafetyOfficer"/>
      <w:bookmarkEnd w:id="566"/>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531E9417" w:rsidR="00F83C07" w:rsidRDefault="00563CD7" w:rsidP="00AD309C">
      <w:pPr>
        <w:numPr>
          <w:ilvl w:val="1"/>
          <w:numId w:val="410"/>
        </w:numPr>
        <w:ind w:left="936"/>
      </w:pPr>
      <w:bookmarkStart w:id="567" w:name="Board"/>
      <w:r w:rsidRPr="00B71EB1">
        <w:rPr>
          <w:b/>
        </w:rPr>
        <w:t>Board (governance)</w:t>
      </w:r>
      <w:r w:rsidRPr="00B71EB1">
        <w:t xml:space="preserve"> </w:t>
      </w:r>
      <w:bookmarkEnd w:id="567"/>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w:t>
      </w:r>
      <w:r w:rsidR="006671F0">
        <w:t>can</w:t>
      </w:r>
      <w:r w:rsidRPr="00B71EB1">
        <w:t xml:space="preserve"> pass policies that impact the hospital</w:t>
      </w:r>
      <w:r w:rsidR="00B71EB1" w:rsidRPr="00B71EB1">
        <w:t xml:space="preserve">, </w:t>
      </w:r>
      <w:r w:rsidR="001D49B7" w:rsidRPr="00E321D5">
        <w:rPr>
          <w:rFonts w:cs="Arial"/>
        </w:rPr>
        <w:t>or a system-wide board that governs hospitals in the system</w:t>
      </w:r>
      <w:r w:rsidR="001D49B7">
        <w:rPr>
          <w:rFonts w:cs="Arial"/>
        </w:rPr>
        <w:t xml:space="preserve">, </w:t>
      </w:r>
      <w:r w:rsidR="00B71EB1" w:rsidRPr="00B71EB1">
        <w:t xml:space="preserve">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68" w:name="MEC"/>
    </w:p>
    <w:p w14:paraId="0E9FB891" w14:textId="77777777" w:rsidR="00751E5F" w:rsidRDefault="00751E5F" w:rsidP="00751E5F">
      <w:pPr>
        <w:ind w:left="936"/>
      </w:pPr>
    </w:p>
    <w:p w14:paraId="0CA61808" w14:textId="0F75E3A6" w:rsidR="00E55358" w:rsidRPr="00E55358" w:rsidRDefault="00E55358" w:rsidP="00AD309C">
      <w:pPr>
        <w:numPr>
          <w:ilvl w:val="1"/>
          <w:numId w:val="410"/>
        </w:numPr>
        <w:ind w:left="936"/>
      </w:pPr>
      <w:r w:rsidRPr="00F83C07">
        <w:rPr>
          <w:b/>
        </w:rPr>
        <w:t>Medical executive committee</w:t>
      </w:r>
      <w:bookmarkEnd w:id="568"/>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appointment and reappointment.</w:t>
      </w:r>
    </w:p>
    <w:p w14:paraId="5AF49FF4" w14:textId="61A9745C" w:rsidR="00563CD7" w:rsidRPr="00E41076" w:rsidRDefault="00563CD7" w:rsidP="00B71EB1"/>
    <w:p w14:paraId="68643CCA" w14:textId="22F22AFD" w:rsidR="004E5FA1" w:rsidRDefault="00563CD7" w:rsidP="00AD309C">
      <w:pPr>
        <w:pStyle w:val="ListParagraph"/>
        <w:numPr>
          <w:ilvl w:val="0"/>
          <w:numId w:val="410"/>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3F67DE0A" w14:textId="77777777" w:rsidR="004E5FA1" w:rsidRDefault="004E5FA1">
      <w:r>
        <w:br w:type="page"/>
      </w:r>
    </w:p>
    <w:p w14:paraId="79B7F185" w14:textId="77777777" w:rsidR="00563CD7" w:rsidRDefault="00563CD7" w:rsidP="00AD309C">
      <w:pPr>
        <w:numPr>
          <w:ilvl w:val="0"/>
          <w:numId w:val="410"/>
        </w:numPr>
      </w:pPr>
      <w:bookmarkStart w:id="569" w:name="PerformanceReviewsorCompensation"/>
      <w:r w:rsidRPr="00FB1445">
        <w:rPr>
          <w:b/>
        </w:rPr>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69"/>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448A3CFC" w:rsidR="00563CD7" w:rsidRDefault="00563CD7" w:rsidP="004E5FA1">
      <w:pPr>
        <w:pStyle w:val="ListParagraph"/>
      </w:pPr>
      <w:r>
        <w:t xml:space="preserve">Every employee should have a patient safety component </w:t>
      </w:r>
      <w:r w:rsidR="00B342C9">
        <w:t>included in</w:t>
      </w:r>
      <w:r>
        <w:t xml:space="preserve"> their annual review. Another option is to include in the employee’s competency review (</w:t>
      </w:r>
      <w:r w:rsidR="00E90805">
        <w:t>Ongoing Professional Practice Evaluation, Focused Professional Practice Evaluation</w:t>
      </w:r>
      <w:r>
        <w:t>).</w:t>
      </w:r>
    </w:p>
    <w:p w14:paraId="0BB1BE6C" w14:textId="77777777" w:rsidR="00563CD7" w:rsidRPr="00025524" w:rsidRDefault="00563CD7" w:rsidP="00563CD7">
      <w:pPr>
        <w:pStyle w:val="Heading44"/>
      </w:pPr>
    </w:p>
    <w:p w14:paraId="3CE2ED5B" w14:textId="77777777" w:rsidR="00563CD7" w:rsidRDefault="00563CD7" w:rsidP="00AD309C">
      <w:pPr>
        <w:pStyle w:val="ListParagraph"/>
        <w:numPr>
          <w:ilvl w:val="0"/>
          <w:numId w:val="410"/>
        </w:numPr>
        <w:rPr>
          <w:b/>
        </w:rPr>
      </w:pPr>
      <w:bookmarkStart w:id="570" w:name="Budget"/>
      <w:bookmarkEnd w:id="570"/>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4E5FA1">
      <w:pPr>
        <w:pStyle w:val="ListParagraph"/>
      </w:pPr>
      <w:r>
        <w:t xml:space="preserve">The intent of these elements is to </w:t>
      </w:r>
      <w:r w:rsidRPr="00FF6BCE">
        <w:t>verify</w:t>
      </w:r>
      <w:r>
        <w:t xml:space="preserve"> </w:t>
      </w:r>
      <w:r w:rsidRPr="0089561A">
        <w:t xml:space="preserve">that </w:t>
      </w:r>
      <w:r>
        <w:t xml:space="preserve">actions specific to the Saf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the Saf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859F8">
      <w:pPr>
        <w:pStyle w:val="ListParagraph"/>
        <w:rPr>
          <w:b/>
        </w:rPr>
      </w:pPr>
      <w:r>
        <w:t>Further, if</w:t>
      </w:r>
      <w:r w:rsidRPr="000B316F">
        <w:t xml:space="preserve"> a hospital has not allocated budget dollars for </w:t>
      </w:r>
      <w:r>
        <w:t xml:space="preserve">activities </w:t>
      </w:r>
      <w:r w:rsidRPr="000B316F">
        <w:t xml:space="preserve">tied </w:t>
      </w:r>
      <w:r>
        <w:t>to a Saf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for a Saf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859F8">
      <w:pPr>
        <w:ind w:left="720"/>
      </w:pPr>
      <w:r>
        <w:t>Hospitals may also document training or education expenditure</w:t>
      </w:r>
      <w:r w:rsidR="006B60C8">
        <w:t>s specific to the Saf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859F8">
      <w:pPr>
        <w:ind w:left="720"/>
      </w:pPr>
    </w:p>
    <w:p w14:paraId="7B6FB975" w14:textId="142464C8" w:rsidR="00563CD7" w:rsidRPr="00267E35" w:rsidRDefault="00563CD7" w:rsidP="005859F8">
      <w:pPr>
        <w:ind w:left="720"/>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as long as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71" w:name="Education"/>
      <w:bookmarkEnd w:id="571"/>
    </w:p>
    <w:p w14:paraId="67446289" w14:textId="77777777" w:rsidR="00563CD7" w:rsidRPr="001C5C4F" w:rsidRDefault="00563CD7" w:rsidP="00AD309C">
      <w:pPr>
        <w:numPr>
          <w:ilvl w:val="0"/>
          <w:numId w:val="410"/>
        </w:numPr>
        <w:rPr>
          <w:b/>
        </w:rPr>
      </w:pPr>
      <w:bookmarkStart w:id="572" w:name="StaffEducation"/>
      <w:r w:rsidRPr="001C5C4F">
        <w:rPr>
          <w:b/>
        </w:rPr>
        <w:t>How should staff education be measured?</w:t>
      </w:r>
    </w:p>
    <w:bookmarkEnd w:id="572"/>
    <w:p w14:paraId="45851083" w14:textId="5D99237F" w:rsidR="00563CD7" w:rsidRPr="00112B98" w:rsidRDefault="00563CD7" w:rsidP="005859F8">
      <w:pPr>
        <w:ind w:left="720"/>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68079E" w:rsidRDefault="00563CD7" w:rsidP="00AD309C">
      <w:pPr>
        <w:numPr>
          <w:ilvl w:val="0"/>
          <w:numId w:val="410"/>
        </w:numPr>
        <w:rPr>
          <w:b/>
        </w:rPr>
      </w:pPr>
      <w:bookmarkStart w:id="573"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73"/>
      <w:r>
        <w:rPr>
          <w:b/>
        </w:rPr>
        <w:br/>
      </w:r>
      <w:r>
        <w:t xml:space="preserve">At a minimum, performance improvement programs should include </w:t>
      </w:r>
      <w:r w:rsidR="00A3620A" w:rsidRPr="00F771C0">
        <w:rPr>
          <w:b/>
        </w:rPr>
        <w:t>all</w:t>
      </w:r>
      <w:r>
        <w:t xml:space="preserve"> the following five criteria: </w:t>
      </w:r>
    </w:p>
    <w:p w14:paraId="62FC8FDB" w14:textId="77777777" w:rsidR="0068079E" w:rsidRPr="00F771C0" w:rsidRDefault="0068079E" w:rsidP="0068079E">
      <w:pPr>
        <w:ind w:left="720"/>
        <w:rPr>
          <w:b/>
        </w:rPr>
      </w:pPr>
    </w:p>
    <w:p w14:paraId="0D21ADDB" w14:textId="77777777" w:rsidR="00563CD7" w:rsidRPr="00F771C0" w:rsidRDefault="00563CD7" w:rsidP="00AD309C">
      <w:pPr>
        <w:pStyle w:val="ListParagraph"/>
        <w:numPr>
          <w:ilvl w:val="0"/>
          <w:numId w:val="58"/>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the Safe Practices. </w:t>
      </w:r>
    </w:p>
    <w:p w14:paraId="60176E38" w14:textId="77777777" w:rsidR="00563CD7" w:rsidRPr="006C1C1E" w:rsidRDefault="00563CD7" w:rsidP="00AD309C">
      <w:pPr>
        <w:pStyle w:val="ListParagraph"/>
        <w:numPr>
          <w:ilvl w:val="0"/>
          <w:numId w:val="58"/>
        </w:numPr>
        <w:rPr>
          <w:b/>
        </w:rPr>
      </w:pPr>
      <w:r>
        <w:rPr>
          <w:b/>
        </w:rPr>
        <w:t>S</w:t>
      </w:r>
      <w:r w:rsidRPr="00F771C0">
        <w:rPr>
          <w:b/>
          <w:bCs/>
        </w:rPr>
        <w:t>kill building</w:t>
      </w:r>
      <w:r>
        <w:t xml:space="preserve"> in use of performance improvement tools. These expenses should be budgeted and tracked to meet the budget elements of the Safe Practices. </w:t>
      </w:r>
    </w:p>
    <w:p w14:paraId="359116FF" w14:textId="049A0FF8" w:rsidR="00F27CC8" w:rsidRPr="00F27CC8" w:rsidRDefault="00563CD7" w:rsidP="00F27CC8">
      <w:pPr>
        <w:pStyle w:val="ListParagraph"/>
        <w:numPr>
          <w:ilvl w:val="0"/>
          <w:numId w:val="58"/>
        </w:numPr>
      </w:pPr>
      <w:r w:rsidRPr="006C1C1E">
        <w:rPr>
          <w:b/>
          <w:bCs/>
        </w:rPr>
        <w:t>Measurement</w:t>
      </w:r>
      <w:r>
        <w:t xml:space="preserve"> of process measures or outcomes measures. The “Outcome, Process, Structure, and Patient-Centered Measures” section at the end of each Safe Practice in</w:t>
      </w:r>
      <w:r w:rsidRPr="00B62984">
        <w:t xml:space="preserve"> the </w:t>
      </w:r>
      <w:r w:rsidRPr="006A5F1D">
        <w:t>NQF Safe Practices for Better Healthcare 2010 Update</w:t>
      </w:r>
      <w:r>
        <w:t xml:space="preserve"> suggests performance measures that can be used to support measuring and monitoring quality improvement efforts</w:t>
      </w:r>
      <w:r w:rsidR="00F27CC8">
        <w:t xml:space="preserve">. </w:t>
      </w:r>
      <w:r w:rsidR="00F27CC8" w:rsidRPr="00F27CC8">
        <w:t xml:space="preserve">The </w:t>
      </w:r>
      <w:r w:rsidR="00F27CC8">
        <w:t>N</w:t>
      </w:r>
      <w:r w:rsidR="00F27CC8" w:rsidRPr="00F27CC8">
        <w:t xml:space="preserve">QF Safe Practices for Better Healthcare – 2010 Update report is available for download here: </w:t>
      </w:r>
      <w:hyperlink r:id="rId390" w:history="1">
        <w:r w:rsidR="00F27CC8" w:rsidRPr="00F27CC8">
          <w:rPr>
            <w:rStyle w:val="Hyperlink"/>
          </w:rPr>
          <w:t>http://www.leapfroggroup.org/survey-materials/survey-and-cpoe-materials</w:t>
        </w:r>
      </w:hyperlink>
      <w:r w:rsidR="00F27CC8" w:rsidRPr="00F27CC8">
        <w:t>.</w:t>
      </w:r>
    </w:p>
    <w:p w14:paraId="69BA5F52" w14:textId="77777777" w:rsidR="00563CD7" w:rsidRPr="00F771C0" w:rsidRDefault="00563CD7" w:rsidP="00AD309C">
      <w:pPr>
        <w:pStyle w:val="ListParagraph"/>
        <w:numPr>
          <w:ilvl w:val="0"/>
          <w:numId w:val="58"/>
        </w:numPr>
        <w:rPr>
          <w:b/>
        </w:rPr>
      </w:pPr>
      <w:r>
        <w:rPr>
          <w:b/>
          <w:bCs/>
        </w:rPr>
        <w:t>P</w:t>
      </w:r>
      <w:r w:rsidRPr="00F771C0">
        <w:rPr>
          <w:b/>
          <w:bCs/>
        </w:rPr>
        <w:t>rocess improvement</w:t>
      </w:r>
      <w:r>
        <w:t xml:space="preserve"> and interventions. </w:t>
      </w:r>
    </w:p>
    <w:p w14:paraId="2DE7C5A6" w14:textId="77777777" w:rsidR="00563CD7" w:rsidRPr="002F249D" w:rsidRDefault="00563CD7" w:rsidP="00AD309C">
      <w:pPr>
        <w:pStyle w:val="ListParagraph"/>
        <w:numPr>
          <w:ilvl w:val="0"/>
          <w:numId w:val="58"/>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5859F8">
      <w:pPr>
        <w:ind w:left="720"/>
      </w:pPr>
      <w:r>
        <w:t>A</w:t>
      </w:r>
      <w:r w:rsidRPr="002F249D">
        <w:t xml:space="preserve"> </w:t>
      </w:r>
      <w:r>
        <w:t xml:space="preserve">“campaign” such as an awareness </w:t>
      </w:r>
      <w:r w:rsidRPr="002F249D">
        <w:t>campaign would not mee</w:t>
      </w:r>
      <w:r>
        <w:t xml:space="preserve">t the intent of these elements. </w:t>
      </w:r>
      <w:bookmarkStart w:id="574" w:name="_Toc502828415"/>
    </w:p>
    <w:p w14:paraId="6DFDF8B0" w14:textId="77777777" w:rsidR="00563CD7" w:rsidRPr="00417A53" w:rsidRDefault="00563CD7" w:rsidP="00563CD7">
      <w:pPr>
        <w:rPr>
          <w:lang w:eastAsia="ja-JP"/>
        </w:rPr>
      </w:pPr>
    </w:p>
    <w:p w14:paraId="433A69E7" w14:textId="3D94E7F1" w:rsidR="00563CD7" w:rsidRDefault="0053750F" w:rsidP="00AB5B80">
      <w:pPr>
        <w:pStyle w:val="Heading3"/>
      </w:pPr>
      <w:bookmarkStart w:id="575" w:name="_FAQs_Specific_to"/>
      <w:bookmarkStart w:id="576" w:name="_Toc225877800"/>
      <w:bookmarkEnd w:id="575"/>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74"/>
      <w:r w:rsidR="00B078B4">
        <w:t xml:space="preserve"> FAQs</w:t>
      </w:r>
      <w:bookmarkEnd w:id="576"/>
    </w:p>
    <w:p w14:paraId="057C97AC" w14:textId="77777777" w:rsidR="00563CD7" w:rsidRDefault="00563CD7" w:rsidP="00563CD7"/>
    <w:p w14:paraId="17D3582F" w14:textId="6EAFC2BD" w:rsidR="00563CD7" w:rsidRPr="004C06CE" w:rsidRDefault="00563CD7" w:rsidP="00AD309C">
      <w:pPr>
        <w:pStyle w:val="CommentText"/>
        <w:numPr>
          <w:ilvl w:val="0"/>
          <w:numId w:val="410"/>
        </w:numPr>
        <w:rPr>
          <w:b/>
        </w:rPr>
      </w:pPr>
      <w:r w:rsidRPr="004C06CE">
        <w:rPr>
          <w:b/>
        </w:rPr>
        <w:t>1.1</w:t>
      </w:r>
      <w:bookmarkStart w:id="577" w:name="SP1_RegularCommunication"/>
      <w:bookmarkEnd w:id="577"/>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576AFE4C" w:rsidR="00563CD7" w:rsidRPr="004C06CE" w:rsidRDefault="00563CD7" w:rsidP="005859F8">
      <w:pPr>
        <w:pStyle w:val="CommentText"/>
        <w:ind w:left="720"/>
      </w:pPr>
      <w:r w:rsidRPr="004C06CE">
        <w:t xml:space="preserve">Regular communication means more than once a year. Some hospitals may discuss these items quarterly or even monthly. Hospitals can document </w:t>
      </w:r>
      <w:r w:rsidR="00B342C9">
        <w:t xml:space="preserve">that </w:t>
      </w:r>
      <w:r w:rsidRPr="004C06CE">
        <w:t>these communications took place through dated meeting minutes. We would urge hospitals to improve the detail</w:t>
      </w:r>
      <w:r w:rsidR="009A4DD7">
        <w:t>s</w:t>
      </w:r>
      <w:r w:rsidRPr="004C06CE">
        <w:t xml:space="preserve">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859F8">
      <w:pPr>
        <w:pStyle w:val="CommentText"/>
        <w:ind w:left="720"/>
      </w:pPr>
      <w:r w:rsidRPr="004C06CE">
        <w:t xml:space="preserve">The discussion of these items can be a general note in the minutes, without specific details. However, hospitals should maintain copies of dated presentations and reports related to these agenda items in order to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D309C">
      <w:pPr>
        <w:pStyle w:val="CommentText"/>
        <w:numPr>
          <w:ilvl w:val="0"/>
          <w:numId w:val="410"/>
        </w:numPr>
        <w:rPr>
          <w:b/>
        </w:rPr>
      </w:pPr>
      <w:bookmarkStart w:id="578" w:name="SP1_1a"/>
      <w:bookmarkEnd w:id="578"/>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859F8">
      <w:pPr>
        <w:pStyle w:val="CommentText"/>
        <w:ind w:left="720"/>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32B07A39" w:rsidR="00563CD7" w:rsidRPr="00C05C88" w:rsidRDefault="00563CD7" w:rsidP="00AD309C">
      <w:pPr>
        <w:pStyle w:val="CommentText"/>
        <w:numPr>
          <w:ilvl w:val="0"/>
          <w:numId w:val="410"/>
        </w:numPr>
        <w:rPr>
          <w:b/>
        </w:rPr>
      </w:pPr>
      <w:r w:rsidRPr="00C05C88">
        <w:rPr>
          <w:b/>
        </w:rPr>
        <w:t>1</w:t>
      </w:r>
      <w:bookmarkStart w:id="579" w:name="SP1_1b_ActiveParticipants"/>
      <w:bookmarkEnd w:id="579"/>
      <w:r w:rsidRPr="00C05C88">
        <w:rPr>
          <w:b/>
        </w:rPr>
        <w:t>.1b: What is meant by “patients and</w:t>
      </w:r>
      <w:r w:rsidR="007A5D35">
        <w:rPr>
          <w:b/>
        </w:rPr>
        <w:t>/or</w:t>
      </w:r>
      <w:r w:rsidRPr="00C05C88">
        <w:rPr>
          <w:b/>
        </w:rPr>
        <w:t xml:space="preserve"> </w:t>
      </w:r>
      <w:r w:rsidR="00FA710E">
        <w:rPr>
          <w:b/>
        </w:rPr>
        <w:t>care partners</w:t>
      </w:r>
      <w:r w:rsidRPr="00C05C88">
        <w:rPr>
          <w:b/>
        </w:rPr>
        <w:t xml:space="preserve"> are active participants in</w:t>
      </w:r>
      <w:r w:rsidR="00D8573E">
        <w:rPr>
          <w:b/>
        </w:rPr>
        <w:t xml:space="preserve"> the hospital-wide</w:t>
      </w:r>
      <w:r w:rsidRPr="00C05C88">
        <w:rPr>
          <w:b/>
        </w:rPr>
        <w:t xml:space="preserve"> safety and quality committee?”</w:t>
      </w:r>
    </w:p>
    <w:p w14:paraId="5D0423BC" w14:textId="7E9C86A8" w:rsidR="00C2074A" w:rsidRPr="00C2074A" w:rsidRDefault="00563CD7" w:rsidP="00C2074A">
      <w:pPr>
        <w:pStyle w:val="ListParagraph"/>
      </w:pPr>
      <w:r>
        <w:t xml:space="preserve">To meet the intent of this element, hospitals must have </w:t>
      </w:r>
      <w:r w:rsidRPr="001314B0">
        <w:t xml:space="preserve">patients and/or </w:t>
      </w:r>
      <w:r w:rsidR="006912B5">
        <w:t>care partners</w:t>
      </w:r>
      <w:r w:rsidRPr="001314B0">
        <w:t xml:space="preserve"> participate </w:t>
      </w:r>
      <w:r w:rsidRPr="001314B0">
        <w:rPr>
          <w:noProof/>
        </w:rPr>
        <w:t>on</w:t>
      </w:r>
      <w:r w:rsidRPr="001314B0">
        <w:t xml:space="preserve"> the hospital-wide safety and quality committee.</w:t>
      </w:r>
      <w:r w:rsidR="00F93AB7">
        <w:t xml:space="preserve"> A patient and/or care partner can be any patient who </w:t>
      </w:r>
      <w:r w:rsidR="00BE5641">
        <w:t xml:space="preserve">has </w:t>
      </w:r>
      <w:r w:rsidR="00F93AB7">
        <w:t>currently, or in the past, received care at the hospital campus, as we</w:t>
      </w:r>
      <w:r w:rsidR="00BE5641">
        <w:t>ll as</w:t>
      </w:r>
      <w:r w:rsidR="00944CD3">
        <w:t xml:space="preserve"> </w:t>
      </w:r>
      <w:r w:rsidR="00F93AB7">
        <w:t>their family members</w:t>
      </w:r>
      <w:r w:rsidR="00C2074A">
        <w:t xml:space="preserve"> </w:t>
      </w:r>
      <w:r w:rsidR="00C2074A" w:rsidRPr="00C2074A">
        <w:t>or other trusted individuals navigating or participating in a patient’s care at the hospital (e.g., facilitate communication, participate in consent process).</w:t>
      </w:r>
    </w:p>
    <w:p w14:paraId="364FAF67" w14:textId="77777777" w:rsidR="00F93AB7" w:rsidRDefault="00F93AB7" w:rsidP="005859F8">
      <w:pPr>
        <w:pStyle w:val="ListParagraph"/>
      </w:pPr>
    </w:p>
    <w:p w14:paraId="1379EFE5" w14:textId="7FEEFC20" w:rsidR="00A07632" w:rsidRDefault="00D8573E" w:rsidP="005859F8">
      <w:pPr>
        <w:pStyle w:val="ListParagraph"/>
        <w:rPr>
          <w:rFonts w:cs="Arial"/>
        </w:rPr>
      </w:pPr>
      <w:r>
        <w:t>The s</w:t>
      </w:r>
      <w:r w:rsidR="0097088C" w:rsidRPr="001314B0">
        <w:t>afety and quality c</w:t>
      </w:r>
      <w:r w:rsidR="00563CD7" w:rsidRPr="001314B0">
        <w:t>ommittee should have influence over hospital-wide quality and safety issues, not jus</w:t>
      </w:r>
      <w:r w:rsidR="00563CD7" w:rsidRPr="001C5C4F">
        <w:t>t a particular department or service line.</w:t>
      </w:r>
      <w:r w:rsidR="00A07632">
        <w:t xml:space="preserve"> </w:t>
      </w:r>
      <w:r w:rsidR="00A07632" w:rsidRPr="00E321D5">
        <w:rPr>
          <w:rFonts w:cs="Arial"/>
        </w:rPr>
        <w:t>Hospitals with a system-wide safety and quality committee must have one patient representative per campus on the system-wide safety and quality committee.</w:t>
      </w:r>
    </w:p>
    <w:p w14:paraId="6CE5FA67" w14:textId="77777777" w:rsidR="00A07632" w:rsidRDefault="00A07632" w:rsidP="00563CD7">
      <w:pPr>
        <w:pStyle w:val="ListParagraph"/>
        <w:ind w:left="576"/>
        <w:rPr>
          <w:rFonts w:cs="Arial"/>
        </w:rPr>
      </w:pPr>
    </w:p>
    <w:p w14:paraId="0043F2E0" w14:textId="5724142A" w:rsidR="00232979" w:rsidRDefault="00563CD7" w:rsidP="005859F8">
      <w:pPr>
        <w:pStyle w:val="ListParagraph"/>
      </w:pPr>
      <w:r w:rsidRPr="001C5C4F">
        <w:t>Meetings should be formal</w:t>
      </w:r>
      <w:r w:rsidR="00881BED" w:rsidRPr="001C5C4F">
        <w:t>,</w:t>
      </w:r>
      <w:r w:rsidRPr="001C5C4F">
        <w:t xml:space="preserve"> and minutes should be taken.</w:t>
      </w:r>
      <w:r w:rsidR="001524C1" w:rsidRPr="001C5C4F">
        <w:t xml:space="preserve"> </w:t>
      </w:r>
      <w:r w:rsidR="005D1457" w:rsidRPr="001C5C4F">
        <w:t xml:space="preserve">Topics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859F8">
      <w:pPr>
        <w:pStyle w:val="ListParagraph"/>
      </w:pPr>
    </w:p>
    <w:p w14:paraId="0CC87AEA" w14:textId="11F44AB1" w:rsidR="00563CD7" w:rsidRDefault="001524C1" w:rsidP="005859F8">
      <w:pPr>
        <w:pStyle w:val="ListParagraph"/>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859F8">
      <w:pPr>
        <w:pStyle w:val="ListParagraph"/>
      </w:pPr>
    </w:p>
    <w:p w14:paraId="24C35C72" w14:textId="39948556" w:rsidR="00563CD7" w:rsidRDefault="00563CD7" w:rsidP="005859F8">
      <w:pPr>
        <w:pStyle w:val="ListParagraph"/>
      </w:pPr>
      <w:r>
        <w:t xml:space="preserve">Patients and/or </w:t>
      </w:r>
      <w:r w:rsidR="003A50AA">
        <w:t>care partners</w:t>
      </w:r>
      <w:r>
        <w:t xml:space="preserve"> can participate in these meetings in</w:t>
      </w:r>
      <w:r w:rsidR="00D23F6F">
        <w:t xml:space="preserve"> </w:t>
      </w:r>
      <w:r>
        <w:t>person, via conference call, or via video conference. Hospitals do not meet the intent of this element if the patient</w:t>
      </w:r>
      <w:r w:rsidR="009A5764">
        <w:t>s</w:t>
      </w:r>
      <w:r>
        <w:t xml:space="preserve"> and/or </w:t>
      </w:r>
      <w:r w:rsidR="006D3116">
        <w:t>care partners</w:t>
      </w:r>
      <w:r w:rsidR="00881BED">
        <w:t xml:space="preserve"> </w:t>
      </w:r>
      <w:r w:rsidR="007A5D35">
        <w:t>are</w:t>
      </w:r>
      <w:r w:rsidR="00881BED">
        <w:t xml:space="preserve"> invited</w:t>
      </w:r>
      <w:r>
        <w:t xml:space="preserve"> but do not regularly attend. It is the responsibility of the hospital to ensure that patients and/or </w:t>
      </w:r>
      <w:r w:rsidR="005C33B3">
        <w:t>care partners</w:t>
      </w:r>
      <w:r>
        <w:t xml:space="preserve"> can provide their perspectives to other committee members during meetings. </w:t>
      </w:r>
      <w:r w:rsidR="007203C0">
        <w:t>T</w:t>
      </w:r>
      <w:r w:rsidR="007203C0" w:rsidRPr="00FB3F1C">
        <w:t>he patient serving on that committee should have the experience, orientation or training needed to understand and effectively contribute to safety and quality committee issues.</w:t>
      </w:r>
      <w:r w:rsidR="007203C0">
        <w:t xml:space="preserve"> </w:t>
      </w:r>
      <w:r w:rsidR="008911FE">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w:t>
      </w:r>
      <w:r w:rsidR="008C75C3">
        <w:t>care partners</w:t>
      </w:r>
      <w:r>
        <w:t>.</w:t>
      </w:r>
    </w:p>
    <w:p w14:paraId="75BE393C" w14:textId="77777777" w:rsidR="00563CD7" w:rsidRDefault="00563CD7" w:rsidP="005859F8">
      <w:pPr>
        <w:ind w:left="144"/>
      </w:pPr>
    </w:p>
    <w:p w14:paraId="75AF3DC5" w14:textId="57CC3CA0" w:rsidR="005D1457" w:rsidRPr="001C5C4F" w:rsidRDefault="00563CD7" w:rsidP="005859F8">
      <w:pPr>
        <w:pStyle w:val="ListParagraph"/>
      </w:pPr>
      <w:r>
        <w:t xml:space="preserve">Hospitals can document adherence to this element by maintaining committee rosters and meeting minutes with attendance and participation noted. Patients and/or </w:t>
      </w:r>
      <w:r w:rsidR="00587948">
        <w:t xml:space="preserve">care partners </w:t>
      </w:r>
      <w:r>
        <w:t xml:space="preserve">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 xml:space="preserve">Patients and/or </w:t>
      </w:r>
      <w:r w:rsidR="00C12B2F">
        <w:t>care partners</w:t>
      </w:r>
      <w:r w:rsidR="005D1457" w:rsidRPr="001C5C4F">
        <w:t xml:space="preserve"> should have attended at least one meeting prior to Survey submission.</w:t>
      </w:r>
    </w:p>
    <w:p w14:paraId="3EF27563" w14:textId="77777777" w:rsidR="007A42F9" w:rsidRPr="001C5C4F" w:rsidRDefault="007A42F9" w:rsidP="005D1457">
      <w:pPr>
        <w:pStyle w:val="ListParagraph"/>
        <w:ind w:left="576"/>
      </w:pPr>
    </w:p>
    <w:p w14:paraId="1170BF1C" w14:textId="513EBAA3" w:rsidR="005D1457" w:rsidRDefault="00323791" w:rsidP="005859F8">
      <w:pPr>
        <w:pStyle w:val="ListParagraph"/>
      </w:pPr>
      <w:r w:rsidRPr="001C5C4F">
        <w:t xml:space="preserve">Hospitals </w:t>
      </w:r>
      <w:r w:rsidR="005D1457" w:rsidRPr="001C5C4F">
        <w:t>in the process of adding patients/</w:t>
      </w:r>
      <w:r w:rsidR="003D16CD">
        <w:t xml:space="preserve">care partners </w:t>
      </w:r>
      <w:r w:rsidR="005D1457" w:rsidRPr="001C5C4F">
        <w:t xml:space="preserve">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91"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D309C">
      <w:pPr>
        <w:pStyle w:val="ListParagraph"/>
        <w:numPr>
          <w:ilvl w:val="0"/>
          <w:numId w:val="410"/>
        </w:numPr>
      </w:pPr>
      <w:r w:rsidRPr="001C5C4F">
        <w:rPr>
          <w:b/>
        </w:rPr>
        <w:t>1.</w:t>
      </w:r>
      <w:bookmarkStart w:id="580" w:name="SP1_1c"/>
      <w:bookmarkEnd w:id="580"/>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1C8EFF01" w:rsidR="00607C6B" w:rsidRPr="001C5C4F" w:rsidRDefault="00563CD7" w:rsidP="005859F8">
      <w:pPr>
        <w:pStyle w:val="EndnoteText"/>
        <w:ind w:left="720"/>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efforts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w:t>
      </w:r>
      <w:r w:rsidR="006B581F">
        <w:t xml:space="preserve"> </w:t>
      </w:r>
      <w:hyperlink r:id="rId392" w:history="1">
        <w:r w:rsidR="006B581F" w:rsidRPr="004103A9">
          <w:rPr>
            <w:rStyle w:val="Hyperlink"/>
          </w:rPr>
          <w:t>https://digitalassets.jointcommission.org/api/public/content/4534bbaaee4f4bd280c2054765f37f4b?v=a60f8f9a</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taking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5859F8">
      <w:pPr>
        <w:pStyle w:val="EndnoteText"/>
        <w:ind w:left="720"/>
      </w:pPr>
      <w:r w:rsidRPr="001C5C4F">
        <w:t>Meetings where a few community members are present would not meet the intent of this practice as the intent is to reach a larger audience.</w:t>
      </w:r>
    </w:p>
    <w:p w14:paraId="12253846" w14:textId="7A5B6F84" w:rsidR="00563CD7" w:rsidRPr="001C5C4F" w:rsidRDefault="00563CD7" w:rsidP="005859F8">
      <w:pPr>
        <w:pStyle w:val="EndnoteText"/>
        <w:ind w:left="720"/>
      </w:pPr>
    </w:p>
    <w:p w14:paraId="20D2049B" w14:textId="34076648" w:rsidR="005D1457" w:rsidRPr="00C92C0C" w:rsidRDefault="005D1457" w:rsidP="005859F8">
      <w:pPr>
        <w:pStyle w:val="EndnoteText"/>
        <w:ind w:left="720"/>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859F8">
      <w:pPr>
        <w:pStyle w:val="EndnoteText"/>
        <w:ind w:left="144"/>
      </w:pPr>
    </w:p>
    <w:p w14:paraId="7122C615" w14:textId="77777777" w:rsidR="00563CD7" w:rsidRPr="00AD3AD8" w:rsidRDefault="00563CD7" w:rsidP="00AD309C">
      <w:pPr>
        <w:pStyle w:val="ListParagraph"/>
        <w:numPr>
          <w:ilvl w:val="0"/>
          <w:numId w:val="410"/>
        </w:numPr>
        <w:rPr>
          <w:b/>
        </w:rPr>
      </w:pPr>
      <w:r w:rsidRPr="00AD3AD8">
        <w:rPr>
          <w:b/>
        </w:rPr>
        <w:t>1</w:t>
      </w:r>
      <w:bookmarkStart w:id="581" w:name="SP1_PatientSafetyProgram"/>
      <w:bookmarkEnd w:id="581"/>
      <w:r w:rsidRPr="00AD3AD8">
        <w:rPr>
          <w:b/>
        </w:rPr>
        <w:t>.2a, 1.3a, 1.4c: What are the minimum requirements to qualif</w:t>
      </w:r>
      <w:r>
        <w:rPr>
          <w:b/>
        </w:rPr>
        <w:t>y as a “</w:t>
      </w:r>
      <w:bookmarkStart w:id="582" w:name="PatientSafetyProgram"/>
      <w:r>
        <w:rPr>
          <w:b/>
        </w:rPr>
        <w:t>patient safety program</w:t>
      </w:r>
      <w:bookmarkEnd w:id="582"/>
      <w:r>
        <w:rPr>
          <w:b/>
        </w:rPr>
        <w:t>?”</w:t>
      </w:r>
    </w:p>
    <w:p w14:paraId="5E1604D8" w14:textId="46269C4D" w:rsidR="00563CD7" w:rsidRPr="004C4797" w:rsidRDefault="00563CD7" w:rsidP="005859F8">
      <w:pPr>
        <w:pStyle w:val="ListParagraph"/>
      </w:pPr>
      <w:r>
        <w:t>As part of accreditation through The Joint Commission, hospitals are required to meet standard LD.0</w:t>
      </w:r>
      <w:r w:rsidR="00AA0F9B">
        <w:t>3</w:t>
      </w:r>
      <w:r>
        <w:t>.0</w:t>
      </w:r>
      <w:r w:rsidR="00AA0F9B">
        <w:t>9</w:t>
      </w:r>
      <w:r>
        <w:t>.0</w:t>
      </w:r>
      <w:r w:rsidR="00AA0F9B">
        <w:t>1</w:t>
      </w:r>
      <w:r>
        <w:t xml:space="preserve">, which identifies the elements that must be included in an integrated patient safety program (see pages </w:t>
      </w:r>
      <w:r w:rsidR="00462A6B">
        <w:rPr>
          <w:rFonts w:cs="Arial"/>
        </w:rPr>
        <w:t xml:space="preserve">57 – 62 </w:t>
      </w:r>
      <w:r w:rsidR="00462A6B" w:rsidRPr="00E321D5">
        <w:rPr>
          <w:rFonts w:cs="Arial"/>
        </w:rPr>
        <w:t>in</w:t>
      </w:r>
      <w:r w:rsidR="00462A6B">
        <w:rPr>
          <w:rFonts w:cs="Arial"/>
        </w:rPr>
        <w:t xml:space="preserve"> the</w:t>
      </w:r>
      <w:r w:rsidR="00462A6B" w:rsidRPr="00E321D5">
        <w:rPr>
          <w:rFonts w:cs="Arial"/>
        </w:rPr>
        <w:t xml:space="preserve"> </w:t>
      </w:r>
      <w:r w:rsidR="00462A6B">
        <w:rPr>
          <w:rFonts w:cs="Arial"/>
        </w:rPr>
        <w:t>Organization Culture and System Performance Expectations</w:t>
      </w:r>
      <w:r w:rsidR="00462A6B" w:rsidRPr="00E321D5">
        <w:rPr>
          <w:rFonts w:cs="Arial"/>
        </w:rPr>
        <w:t xml:space="preserve"> chapter of </w:t>
      </w:r>
      <w:hyperlink r:id="rId393" w:history="1">
        <w:r w:rsidR="00462A6B" w:rsidRPr="000566C6">
          <w:rPr>
            <w:rStyle w:val="Hyperlink"/>
            <w:rFonts w:cs="Arial"/>
          </w:rPr>
          <w:t>The Joint Commission E-dition</w:t>
        </w:r>
      </w:hyperlink>
      <w:r w:rsidR="00462A6B" w:rsidRPr="00E321D5">
        <w:rPr>
          <w:rFonts w:cs="Arial"/>
        </w:rPr>
        <w:t xml:space="preserve">). </w:t>
      </w:r>
      <w:r>
        <w:t>Hospitals that are not accredited by The Joint Commission can use these elements as a guide as well.</w:t>
      </w:r>
      <w:r w:rsidRPr="00FD07E4">
        <w:rPr>
          <w:b/>
        </w:rPr>
        <w:br/>
      </w:r>
    </w:p>
    <w:p w14:paraId="0DC4BDFF" w14:textId="6C73ECB8" w:rsidR="00563CD7" w:rsidRDefault="00563CD7" w:rsidP="00AD309C">
      <w:pPr>
        <w:numPr>
          <w:ilvl w:val="0"/>
          <w:numId w:val="410"/>
        </w:numPr>
        <w:tabs>
          <w:tab w:val="num" w:pos="576"/>
        </w:tabs>
      </w:pPr>
      <w:r w:rsidRPr="00417A53">
        <w:rPr>
          <w:b/>
        </w:rPr>
        <w:t>1.</w:t>
      </w:r>
      <w:bookmarkStart w:id="583" w:name="SP1_2d"/>
      <w:bookmarkEnd w:id="583"/>
      <w:r w:rsidRPr="00417A53">
        <w:rPr>
          <w:b/>
        </w:rPr>
        <w:t>2d:</w:t>
      </w:r>
      <w:r w:rsidR="001C6BC8">
        <w:rPr>
          <w:b/>
        </w:rPr>
        <w:t xml:space="preserve"> </w:t>
      </w:r>
      <w:r w:rsidRPr="00417A53">
        <w:rPr>
          <w:b/>
        </w:rPr>
        <w:t>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D309C">
      <w:pPr>
        <w:pStyle w:val="ListParagraph"/>
        <w:numPr>
          <w:ilvl w:val="0"/>
          <w:numId w:val="410"/>
        </w:numPr>
        <w:rPr>
          <w:b/>
        </w:rPr>
      </w:pPr>
      <w:bookmarkStart w:id="584"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84"/>
    <w:p w14:paraId="05194100" w14:textId="67CEBC4D" w:rsidR="00563CD7" w:rsidRDefault="00563CD7" w:rsidP="005859F8">
      <w:pPr>
        <w:pStyle w:val="ListParagraph"/>
      </w:pPr>
      <w:r>
        <w:t xml:space="preserve">Hospitals can utilize </w:t>
      </w:r>
      <w:hyperlink r:id="rId394"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395"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F9543A">
      <w:pPr>
        <w:pStyle w:val="ListParagraph"/>
        <w:rPr>
          <w:color w:val="FF0000"/>
        </w:rPr>
      </w:pPr>
      <w:r w:rsidRPr="001C5C4F">
        <w:t>Team training to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75F12C0F" w14:textId="77777777" w:rsidR="00563CD7" w:rsidRDefault="00563CD7" w:rsidP="00AD309C">
      <w:pPr>
        <w:numPr>
          <w:ilvl w:val="0"/>
          <w:numId w:val="410"/>
        </w:numPr>
        <w:rPr>
          <w:b/>
        </w:rPr>
      </w:pPr>
      <w:r>
        <w:rPr>
          <w:b/>
        </w:rPr>
        <w:t>1.2</w:t>
      </w:r>
      <w:bookmarkStart w:id="585" w:name="SP1_2e"/>
      <w:bookmarkEnd w:id="585"/>
      <w:r>
        <w:rPr>
          <w:b/>
        </w:rPr>
        <w:t>e: How can hospitals that have not had any adverse events during the reporting period earn credit for this element?</w:t>
      </w:r>
    </w:p>
    <w:p w14:paraId="4034306A" w14:textId="0AA26045" w:rsidR="00563CD7" w:rsidRDefault="00563CD7" w:rsidP="005859F8">
      <w:pPr>
        <w:ind w:left="72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D309C">
      <w:pPr>
        <w:numPr>
          <w:ilvl w:val="0"/>
          <w:numId w:val="410"/>
        </w:numPr>
      </w:pPr>
      <w:r w:rsidRPr="001C5C4F">
        <w:rPr>
          <w:b/>
        </w:rPr>
        <w:t>1.</w:t>
      </w:r>
      <w:bookmarkStart w:id="586" w:name="SP1_4a_PersonallyEngaged"/>
      <w:bookmarkEnd w:id="586"/>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87" w:name="_Hlk59201197"/>
      <w:r w:rsidRPr="001C5C4F">
        <w:t>Executive walk-arounds are an example of how the CEO and senior administrative leadership can be personally engaged in reinforcing patient safety improvements. The executive walk-arounds 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Monthly meetings with staff in a centralized location do not meet the intent of this Safe Practice.</w:t>
      </w:r>
    </w:p>
    <w:p w14:paraId="64014956" w14:textId="77777777" w:rsidR="00563CD7" w:rsidRPr="001C5C4F" w:rsidRDefault="00563CD7" w:rsidP="00563CD7">
      <w:pPr>
        <w:ind w:left="576"/>
      </w:pPr>
    </w:p>
    <w:p w14:paraId="206751F8" w14:textId="5A0CBBBA" w:rsidR="00563CD7" w:rsidRDefault="00563CD7" w:rsidP="005859F8">
      <w:pPr>
        <w:ind w:left="720"/>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87"/>
    <w:p w14:paraId="6EF2D3FB" w14:textId="77777777" w:rsidR="00370ADE" w:rsidRDefault="00370ADE" w:rsidP="00CC7572">
      <w:pPr>
        <w:rPr>
          <w:b/>
        </w:rPr>
      </w:pPr>
    </w:p>
    <w:p w14:paraId="4542253B" w14:textId="4FE81EB7" w:rsidR="001241F3" w:rsidRPr="00AB20E3" w:rsidRDefault="00563CD7" w:rsidP="00AB20E3">
      <w:pPr>
        <w:numPr>
          <w:ilvl w:val="0"/>
          <w:numId w:val="410"/>
        </w:numPr>
        <w:rPr>
          <w:b/>
        </w:rPr>
      </w:pPr>
      <w:r w:rsidRPr="00CD2479">
        <w:rPr>
          <w:b/>
        </w:rPr>
        <w:t>1</w:t>
      </w:r>
      <w:bookmarkStart w:id="588" w:name="SP1_4b_ActivelyEngaged"/>
      <w:bookmarkEnd w:id="588"/>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396" w:history="1">
        <w:r w:rsidRPr="00D36222">
          <w:rPr>
            <w:rStyle w:val="Hyperlink"/>
            <w:color w:val="0000CC"/>
          </w:rPr>
          <w:t>professional policy statement</w:t>
        </w:r>
      </w:hyperlink>
      <w:r w:rsidRPr="00CD2479">
        <w:t xml:space="preserve">, which includes </w:t>
      </w:r>
      <w:r w:rsidR="007F6F14">
        <w:t>two evidence-based resources</w:t>
      </w:r>
      <w:r w:rsidR="001241F3">
        <w:t>:</w:t>
      </w:r>
    </w:p>
    <w:p w14:paraId="0BABA130" w14:textId="6EA82FE4" w:rsidR="00563CD7" w:rsidRPr="00CD2479" w:rsidRDefault="00563CD7" w:rsidP="004C0A75">
      <w:pPr>
        <w:rPr>
          <w:b/>
        </w:rPr>
      </w:pPr>
      <w:r w:rsidRPr="00CD2479">
        <w:t xml:space="preserve"> </w:t>
      </w:r>
    </w:p>
    <w:p w14:paraId="7060E45A" w14:textId="77777777" w:rsidR="00AA3F87" w:rsidRDefault="00AA3F87" w:rsidP="00AA3F87">
      <w:pPr>
        <w:numPr>
          <w:ilvl w:val="0"/>
          <w:numId w:val="463"/>
        </w:numPr>
        <w:ind w:left="1350"/>
        <w:rPr>
          <w:u w:val="single"/>
        </w:rPr>
      </w:pPr>
      <w:hyperlink r:id="rId397" w:anchor="download" w:tgtFrame="_self" w:history="1">
        <w:r w:rsidRPr="00C51EE9">
          <w:rPr>
            <w:rStyle w:val="Hyperlink"/>
          </w:rPr>
          <w:t>Leading a Culture of Safety: A Blueprint for Success</w:t>
        </w:r>
      </w:hyperlink>
    </w:p>
    <w:p w14:paraId="7271EC44" w14:textId="5B8DF79B" w:rsidR="00AA3F87" w:rsidRPr="00C51EE9" w:rsidRDefault="00AA3F87" w:rsidP="00C51EE9">
      <w:pPr>
        <w:numPr>
          <w:ilvl w:val="0"/>
          <w:numId w:val="463"/>
        </w:numPr>
        <w:ind w:left="1350"/>
        <w:rPr>
          <w:u w:val="single"/>
        </w:rPr>
      </w:pPr>
      <w:hyperlink r:id="rId398" w:tgtFrame="_self" w:history="1">
        <w:r w:rsidRPr="00C51EE9">
          <w:rPr>
            <w:rStyle w:val="Hyperlink"/>
          </w:rPr>
          <w:t>Safer Together: A National Plan to Advance Patient Safety</w:t>
        </w:r>
      </w:hyperlink>
    </w:p>
    <w:p w14:paraId="447FCCD8" w14:textId="77777777" w:rsidR="004C0A75" w:rsidRPr="00CD2479" w:rsidRDefault="004C0A75" w:rsidP="00563CD7">
      <w:pPr>
        <w:ind w:left="576"/>
        <w:rPr>
          <w:b/>
        </w:rPr>
      </w:pPr>
    </w:p>
    <w:p w14:paraId="628A0F11" w14:textId="77777777" w:rsidR="00563CD7" w:rsidRPr="008B1E7E" w:rsidRDefault="00563CD7" w:rsidP="00AD309C">
      <w:pPr>
        <w:numPr>
          <w:ilvl w:val="0"/>
          <w:numId w:val="410"/>
        </w:numPr>
        <w:tabs>
          <w:tab w:val="num" w:pos="576"/>
        </w:tabs>
      </w:pPr>
      <w:r w:rsidRPr="008B1E7E">
        <w:rPr>
          <w:b/>
        </w:rPr>
        <w:t>1.</w:t>
      </w:r>
      <w:bookmarkStart w:id="589" w:name="SP1_4c_StructureforInput"/>
      <w:bookmarkEnd w:id="589"/>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D309C">
      <w:pPr>
        <w:pStyle w:val="ListParagraph"/>
        <w:numPr>
          <w:ilvl w:val="0"/>
          <w:numId w:val="411"/>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D309C">
      <w:pPr>
        <w:pStyle w:val="ListParagraph"/>
        <w:numPr>
          <w:ilvl w:val="0"/>
          <w:numId w:val="411"/>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F9543A" w:rsidRDefault="00563CD7" w:rsidP="00AD309C">
      <w:pPr>
        <w:pStyle w:val="ListParagraph"/>
        <w:numPr>
          <w:ilvl w:val="0"/>
          <w:numId w:val="411"/>
        </w:numPr>
        <w:tabs>
          <w:tab w:val="left" w:pos="270"/>
          <w:tab w:val="left" w:pos="4410"/>
        </w:tabs>
        <w:rPr>
          <w:b/>
        </w:rPr>
      </w:pPr>
      <w:r w:rsidRPr="008B1E7E">
        <w:t xml:space="preserve">The board appoints a community-based active medical staff member to represent the organization on a regional patient safety initiative. </w:t>
      </w:r>
      <w:r w:rsidRPr="00F9543A">
        <w:rPr>
          <w:b/>
        </w:rPr>
        <w:br/>
      </w:r>
    </w:p>
    <w:p w14:paraId="1FF858C6" w14:textId="3141811F" w:rsidR="00563CD7" w:rsidRPr="00E3501E" w:rsidRDefault="00563CD7" w:rsidP="00AD309C">
      <w:pPr>
        <w:numPr>
          <w:ilvl w:val="0"/>
          <w:numId w:val="410"/>
        </w:numPr>
      </w:pPr>
      <w:r w:rsidRPr="008B1E7E">
        <w:rPr>
          <w:rFonts w:cs="Arial"/>
          <w:b/>
        </w:rPr>
        <w:t>1.</w:t>
      </w:r>
      <w:bookmarkStart w:id="590" w:name="SP1_4c_InformalMedicalLeaders"/>
      <w:bookmarkEnd w:id="590"/>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Default="00563CD7" w:rsidP="00563CD7"/>
    <w:p w14:paraId="60B7E99F" w14:textId="10A5E58C" w:rsidR="00563CD7" w:rsidRPr="003F7FFA" w:rsidRDefault="0053750F" w:rsidP="00AB5B80">
      <w:pPr>
        <w:pStyle w:val="Heading3"/>
      </w:pPr>
      <w:bookmarkStart w:id="591" w:name="_Toc225877801"/>
      <w:r>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91"/>
    </w:p>
    <w:p w14:paraId="0A8A608A" w14:textId="77777777" w:rsidR="00563CD7" w:rsidRPr="00E2138E" w:rsidRDefault="00563CD7" w:rsidP="00563CD7">
      <w:pPr>
        <w:pStyle w:val="Heading44"/>
        <w:rPr>
          <w:sz w:val="24"/>
        </w:rPr>
      </w:pPr>
    </w:p>
    <w:p w14:paraId="79A6578F" w14:textId="4070A279" w:rsidR="00AD026E" w:rsidRPr="00DE70DC" w:rsidRDefault="00AD026E" w:rsidP="00AD309C">
      <w:pPr>
        <w:pStyle w:val="ListParagraph"/>
        <w:numPr>
          <w:ilvl w:val="0"/>
          <w:numId w:val="410"/>
        </w:numPr>
      </w:pPr>
      <w:bookmarkStart w:id="592"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F9543A">
      <w:pPr>
        <w:pStyle w:val="ListParagraph"/>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92"/>
    <w:p w14:paraId="421F2967" w14:textId="77777777" w:rsidR="008D611A" w:rsidRPr="000039B5" w:rsidRDefault="008D611A" w:rsidP="000039B5">
      <w:pPr>
        <w:rPr>
          <w:b/>
          <w:color w:val="000080"/>
        </w:rPr>
      </w:pPr>
    </w:p>
    <w:p w14:paraId="37C2678F" w14:textId="2D691159" w:rsidR="001A1BD2" w:rsidRPr="001A1BD2" w:rsidRDefault="00563CD7" w:rsidP="00AD309C">
      <w:pPr>
        <w:numPr>
          <w:ilvl w:val="0"/>
          <w:numId w:val="410"/>
        </w:numPr>
        <w:tabs>
          <w:tab w:val="num" w:pos="576"/>
        </w:tabs>
        <w:rPr>
          <w:b/>
          <w:color w:val="000080"/>
        </w:rPr>
      </w:pPr>
      <w:r w:rsidRPr="008B1E7E">
        <w:rPr>
          <w:b/>
        </w:rPr>
        <w:t>2.1</w:t>
      </w:r>
      <w:bookmarkStart w:id="593" w:name="SP2_1a_CultureSurvey"/>
      <w:bookmarkEnd w:id="593"/>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DD05E6">
      <w:pPr>
        <w:ind w:left="720"/>
        <w:rPr>
          <w:b/>
          <w:color w:val="000080"/>
        </w:rPr>
      </w:pPr>
    </w:p>
    <w:p w14:paraId="5470090D" w14:textId="5EB822F6" w:rsidR="001A1BD2" w:rsidRDefault="001A1BD2" w:rsidP="00DD05E6">
      <w:pPr>
        <w:pStyle w:val="EndnoteText"/>
        <w:ind w:left="720"/>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Safety Expert Panel. The guidelines can be found on the </w:t>
      </w:r>
      <w:hyperlink r:id="rId399" w:history="1">
        <w:r w:rsidRPr="00343EC0">
          <w:rPr>
            <w:rStyle w:val="Hyperlink"/>
            <w:rFonts w:cs="Arial"/>
          </w:rPr>
          <w:t>Survey and CPOE Materials webpage</w:t>
        </w:r>
      </w:hyperlink>
      <w:r>
        <w:rPr>
          <w:rFonts w:cs="Arial"/>
        </w:rPr>
        <w:t xml:space="preserve"> under supporting materials for Section 6. </w:t>
      </w:r>
    </w:p>
    <w:p w14:paraId="0EB308BB" w14:textId="77777777" w:rsidR="0098703D" w:rsidRPr="0098703D" w:rsidRDefault="0098703D" w:rsidP="00DD05E6">
      <w:pPr>
        <w:pStyle w:val="EndnoteText"/>
        <w:ind w:left="720"/>
        <w:rPr>
          <w:rFonts w:cs="Arial"/>
        </w:rPr>
      </w:pPr>
    </w:p>
    <w:p w14:paraId="2B6996D7" w14:textId="693B3C51" w:rsidR="0098703D" w:rsidRPr="0098703D" w:rsidRDefault="0098703D" w:rsidP="00DD05E6">
      <w:pPr>
        <w:pStyle w:val="EndnoteText"/>
        <w:ind w:left="720"/>
        <w:rPr>
          <w:rFonts w:cs="Arial"/>
        </w:rPr>
      </w:pPr>
      <w:r w:rsidRPr="0098703D">
        <w:rPr>
          <w:rFonts w:cs="Arial"/>
        </w:rPr>
        <w:t>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w:t>
      </w:r>
    </w:p>
    <w:p w14:paraId="45B88FC3" w14:textId="77777777" w:rsidR="001A1BD2" w:rsidRPr="0098703D" w:rsidRDefault="001A1BD2" w:rsidP="0098703D">
      <w:pPr>
        <w:ind w:left="720"/>
        <w:rPr>
          <w:b/>
          <w:color w:val="000080"/>
        </w:rPr>
      </w:pPr>
    </w:p>
    <w:p w14:paraId="439D0F01" w14:textId="5B2D1592" w:rsidR="00563CD7" w:rsidRPr="0098703D" w:rsidRDefault="00563CD7" w:rsidP="00DD05E6">
      <w:pPr>
        <w:ind w:left="720"/>
      </w:pPr>
      <w:r w:rsidRPr="0098703D">
        <w:t xml:space="preserve">A general employee satisfaction survey that has a small component of the survey addressing organizational culture does not qualify. </w:t>
      </w:r>
    </w:p>
    <w:p w14:paraId="171A901C" w14:textId="77777777" w:rsidR="00563CD7" w:rsidRPr="000D28B0" w:rsidRDefault="00563CD7" w:rsidP="00370ADE">
      <w:pPr>
        <w:rPr>
          <w:b/>
        </w:rPr>
      </w:pPr>
    </w:p>
    <w:p w14:paraId="56792CB1" w14:textId="7DE8E403" w:rsidR="00370ADE" w:rsidRPr="001C5C4F" w:rsidRDefault="00370ADE" w:rsidP="00AD309C">
      <w:pPr>
        <w:numPr>
          <w:ilvl w:val="0"/>
          <w:numId w:val="410"/>
        </w:numPr>
        <w:rPr>
          <w:b/>
        </w:rPr>
      </w:pPr>
      <w:r w:rsidRPr="001C5C4F">
        <w:rPr>
          <w:b/>
        </w:rPr>
        <w:t>2.1a Can an employee engagement survey and nationally recognized culture of safety tool be conducted at the same time?</w:t>
      </w:r>
    </w:p>
    <w:p w14:paraId="55181715" w14:textId="76AD04BC" w:rsidR="00370ADE" w:rsidRPr="00370ADE" w:rsidRDefault="00BE764C" w:rsidP="00DD05E6">
      <w:pPr>
        <w:pStyle w:val="ListParagraph"/>
        <w:ind w:left="576" w:firstLine="144"/>
        <w:rPr>
          <w:b/>
          <w:color w:val="000080"/>
        </w:rPr>
      </w:pPr>
      <w:r w:rsidRPr="001C5C4F">
        <w:t xml:space="preserve">Yes, </w:t>
      </w:r>
      <w:r w:rsidR="001C5C4F" w:rsidRPr="001C5C4F">
        <w:t>if</w:t>
      </w:r>
      <w:r w:rsidR="00370ADE" w:rsidRPr="001C5C4F">
        <w:t xml:space="preserve"> the culture of safety tool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D309C">
      <w:pPr>
        <w:numPr>
          <w:ilvl w:val="0"/>
          <w:numId w:val="410"/>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DD05E6">
      <w:pPr>
        <w:ind w:left="720"/>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D309C">
      <w:pPr>
        <w:numPr>
          <w:ilvl w:val="0"/>
          <w:numId w:val="410"/>
        </w:numPr>
        <w:tabs>
          <w:tab w:val="num" w:pos="576"/>
        </w:tabs>
        <w:rPr>
          <w:b/>
          <w:color w:val="000080"/>
        </w:rPr>
      </w:pPr>
      <w:r w:rsidRPr="008B1E7E">
        <w:rPr>
          <w:b/>
        </w:rPr>
        <w:t>2.</w:t>
      </w:r>
      <w:bookmarkStart w:id="594" w:name="SP2_1b"/>
      <w:bookmarkEnd w:id="594"/>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DD05E6">
      <w:pPr>
        <w:ind w:left="720"/>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D309C">
      <w:pPr>
        <w:pStyle w:val="ListParagraph"/>
        <w:numPr>
          <w:ilvl w:val="0"/>
          <w:numId w:val="410"/>
        </w:numPr>
        <w:rPr>
          <w:b/>
        </w:rPr>
      </w:pPr>
      <w:r w:rsidRPr="002E5696">
        <w:rPr>
          <w:b/>
        </w:rPr>
        <w:t>2.</w:t>
      </w:r>
      <w:bookmarkStart w:id="595" w:name="SP2_1c"/>
      <w:bookmarkEnd w:id="595"/>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DD05E6">
      <w:pPr>
        <w:pStyle w:val="ListParagraph"/>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DD05E6">
      <w:pPr>
        <w:pStyle w:val="ListParagraph"/>
        <w:rPr>
          <w:b/>
        </w:rPr>
      </w:pPr>
      <w:r>
        <w:t>Pediatric hospitals utilizing the AHRQ Hospital S</w:t>
      </w:r>
      <w:r w:rsidR="00B342C9">
        <w:t>urvey on Patient Safety Culture</w:t>
      </w:r>
      <w:r>
        <w:t xml:space="preserve"> can benchmark their results using the </w:t>
      </w:r>
      <w:hyperlink r:id="rId400" w:history="1">
        <w:r w:rsidRPr="001148DB">
          <w:rPr>
            <w:rStyle w:val="Hyperlink"/>
          </w:rPr>
          <w:t>AHRQ’s User Comparative Database Report</w:t>
        </w:r>
      </w:hyperlink>
      <w:r>
        <w:t xml:space="preserve"> (</w:t>
      </w:r>
      <w:r w:rsidRPr="00F04564">
        <w:t>refer to instructions starting on page 29</w:t>
      </w:r>
      <w:r>
        <w:t>).</w:t>
      </w:r>
    </w:p>
    <w:p w14:paraId="25DF16AF" w14:textId="77777777" w:rsidR="00940535" w:rsidRPr="00B233F4" w:rsidRDefault="00940535" w:rsidP="00563CD7">
      <w:pPr>
        <w:pStyle w:val="ListParagraph"/>
        <w:ind w:left="576"/>
      </w:pPr>
    </w:p>
    <w:p w14:paraId="52C8D48E" w14:textId="77777777" w:rsidR="00563CD7" w:rsidRPr="009E3932" w:rsidRDefault="00563CD7" w:rsidP="00AD309C">
      <w:pPr>
        <w:pStyle w:val="ListParagraph"/>
        <w:numPr>
          <w:ilvl w:val="0"/>
          <w:numId w:val="410"/>
        </w:numPr>
        <w:rPr>
          <w:b/>
        </w:rPr>
      </w:pPr>
      <w:r w:rsidRPr="009E3932">
        <w:rPr>
          <w:b/>
        </w:rPr>
        <w:t>2.</w:t>
      </w:r>
      <w:bookmarkStart w:id="596" w:name="SP2_1d"/>
      <w:bookmarkEnd w:id="596"/>
      <w:r w:rsidRPr="009E3932">
        <w:rPr>
          <w:b/>
        </w:rPr>
        <w:t>1d: What is meant by roles and staff levels?</w:t>
      </w:r>
    </w:p>
    <w:p w14:paraId="7D8F39F4" w14:textId="77777777" w:rsidR="00563CD7" w:rsidRDefault="00563CD7" w:rsidP="00DD05E6">
      <w:pPr>
        <w:pStyle w:val="ListParagraph"/>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D309C">
      <w:pPr>
        <w:pStyle w:val="ListParagraph"/>
        <w:numPr>
          <w:ilvl w:val="0"/>
          <w:numId w:val="410"/>
        </w:numPr>
        <w:rPr>
          <w:b/>
        </w:rPr>
      </w:pPr>
      <w:r w:rsidRPr="003C2C1B">
        <w:rPr>
          <w:b/>
        </w:rPr>
        <w:t>2.</w:t>
      </w:r>
      <w:bookmarkStart w:id="597" w:name="SP2_2c"/>
      <w:bookmarkEnd w:id="597"/>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DD05E6">
      <w:pPr>
        <w:pStyle w:val="ListParagraph"/>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D309C">
      <w:pPr>
        <w:numPr>
          <w:ilvl w:val="0"/>
          <w:numId w:val="410"/>
        </w:numPr>
        <w:tabs>
          <w:tab w:val="num" w:pos="576"/>
        </w:tabs>
        <w:rPr>
          <w:b/>
        </w:rPr>
      </w:pPr>
      <w:r w:rsidRPr="008B1E7E">
        <w:rPr>
          <w:b/>
        </w:rPr>
        <w:t>2.</w:t>
      </w:r>
      <w:bookmarkStart w:id="598" w:name="SP2_3a"/>
      <w:bookmarkEnd w:id="598"/>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DD05E6">
      <w:pPr>
        <w:ind w:left="720"/>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2CA4E761" w14:textId="77777777" w:rsidR="00563CD7" w:rsidRPr="00B05B81" w:rsidRDefault="00563CD7" w:rsidP="00AD309C">
      <w:pPr>
        <w:numPr>
          <w:ilvl w:val="0"/>
          <w:numId w:val="410"/>
        </w:numPr>
        <w:tabs>
          <w:tab w:val="num" w:pos="576"/>
        </w:tabs>
        <w:rPr>
          <w:b/>
        </w:rPr>
      </w:pPr>
      <w:r>
        <w:rPr>
          <w:b/>
        </w:rPr>
        <w:t>2.1</w:t>
      </w:r>
      <w:bookmarkStart w:id="599" w:name="SP2_1e_vs_2_4b"/>
      <w:bookmarkEnd w:id="599"/>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DD05E6">
      <w:pPr>
        <w:ind w:left="720"/>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Default="00563CD7" w:rsidP="00563CD7">
      <w:pPr>
        <w:rPr>
          <w:b/>
          <w:sz w:val="24"/>
        </w:rPr>
      </w:pPr>
      <w:bookmarkStart w:id="600" w:name="SP4_4a"/>
      <w:bookmarkEnd w:id="600"/>
    </w:p>
    <w:p w14:paraId="3E4191A1" w14:textId="674A62A5" w:rsidR="00175583" w:rsidRDefault="00175583" w:rsidP="00AB5B80">
      <w:pPr>
        <w:pStyle w:val="Heading3"/>
      </w:pPr>
      <w:bookmarkStart w:id="601" w:name="_Total_Nursing_Care"/>
      <w:bookmarkStart w:id="602" w:name="SP9_1a"/>
      <w:bookmarkStart w:id="603" w:name="SP9_3b"/>
      <w:bookmarkStart w:id="604" w:name="_Hand_Hygiene_1"/>
      <w:bookmarkStart w:id="605" w:name="_Toc225877802"/>
      <w:bookmarkEnd w:id="601"/>
      <w:bookmarkEnd w:id="602"/>
      <w:bookmarkEnd w:id="603"/>
      <w:bookmarkEnd w:id="604"/>
      <w:r>
        <w:t>Hand Hygiene</w:t>
      </w:r>
      <w:r w:rsidR="00B078B4">
        <w:t xml:space="preserve"> FAQs</w:t>
      </w:r>
      <w:bookmarkEnd w:id="605"/>
    </w:p>
    <w:p w14:paraId="181C7D20" w14:textId="17F8F1D8" w:rsidR="00855160" w:rsidRDefault="00855160" w:rsidP="00855160">
      <w:pPr>
        <w:pStyle w:val="EndnoteText"/>
        <w:rPr>
          <w:bCs/>
        </w:rPr>
      </w:pPr>
      <w:bookmarkStart w:id="606" w:name="Demonstrate"/>
      <w:bookmarkStart w:id="607" w:name="SP19_4a"/>
    </w:p>
    <w:p w14:paraId="4A388049" w14:textId="77AD01DF" w:rsidR="007A0378" w:rsidRDefault="00855160" w:rsidP="0002601E">
      <w:pPr>
        <w:pStyle w:val="Heading44"/>
      </w:pPr>
      <w:r>
        <w:t>Training and Education</w:t>
      </w:r>
      <w:r w:rsidR="00211AF2">
        <w:br/>
      </w:r>
    </w:p>
    <w:p w14:paraId="41EC0434" w14:textId="26D9D0F5" w:rsidR="00D53AF3" w:rsidRPr="00893060" w:rsidRDefault="00D53AF3" w:rsidP="00AD309C">
      <w:pPr>
        <w:pStyle w:val="EndnoteText"/>
        <w:numPr>
          <w:ilvl w:val="0"/>
          <w:numId w:val="410"/>
        </w:numPr>
        <w:rPr>
          <w:b/>
        </w:rPr>
      </w:pPr>
      <w:r w:rsidRPr="00893060">
        <w:rPr>
          <w:b/>
        </w:rPr>
        <w:t>Are online training modules acceptable for the purposes of question #1 and question #3?</w:t>
      </w:r>
    </w:p>
    <w:p w14:paraId="16369E96" w14:textId="77777777" w:rsidR="006B6045" w:rsidRDefault="00D53AF3" w:rsidP="00DD05E6">
      <w:pPr>
        <w:pStyle w:val="EndnoteText"/>
        <w:ind w:left="720"/>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45E0AD3D" w:rsidR="00D53AF3" w:rsidRPr="009C4ACB" w:rsidRDefault="00D53AF3" w:rsidP="00DD05E6">
      <w:pPr>
        <w:pStyle w:val="EndnoteText"/>
        <w:ind w:left="720"/>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D05E6">
      <w:pPr>
        <w:pStyle w:val="EndnoteText"/>
        <w:ind w:left="576" w:firstLine="144"/>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D309C">
      <w:pPr>
        <w:pStyle w:val="EndnoteText"/>
        <w:numPr>
          <w:ilvl w:val="0"/>
          <w:numId w:val="410"/>
        </w:numPr>
        <w:rPr>
          <w:b/>
        </w:rPr>
      </w:pPr>
      <w:bookmarkStart w:id="608" w:name="HH_demonstrate"/>
      <w:bookmarkEnd w:id="608"/>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DD05E6">
      <w:pPr>
        <w:pStyle w:val="EndnoteText"/>
        <w:ind w:left="720"/>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035489F0" w14:textId="12B668CB" w:rsidR="00D53AF3" w:rsidRPr="00A26E56" w:rsidRDefault="00D53AF3" w:rsidP="00AD309C">
      <w:pPr>
        <w:pStyle w:val="EndnoteText"/>
        <w:numPr>
          <w:ilvl w:val="0"/>
          <w:numId w:val="410"/>
        </w:numPr>
        <w:rPr>
          <w:b/>
        </w:rPr>
      </w:pPr>
      <w:r w:rsidRPr="00A26E56">
        <w:rPr>
          <w:b/>
        </w:rPr>
        <w:t>What are examples of what can count as “physically demonstrating” proper hand hygiene during the initial hand hygiene training?</w:t>
      </w:r>
    </w:p>
    <w:bookmarkEnd w:id="606"/>
    <w:p w14:paraId="24224ABA" w14:textId="53B89CBD" w:rsidR="006B6045" w:rsidRDefault="00D53AF3" w:rsidP="00DD05E6">
      <w:pPr>
        <w:pStyle w:val="EndnoteText"/>
        <w:ind w:left="720"/>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as part of other onboarding activities, during occupational health activities as part of the TB test, during department orientations, in small 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18087A6F" w:rsidR="00D53AF3" w:rsidRPr="00893060" w:rsidRDefault="00D53AF3" w:rsidP="00DD05E6">
      <w:pPr>
        <w:pStyle w:val="EndnoteText"/>
        <w:ind w:left="720"/>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HHtouchpatientsendnote"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44D05" w:rsidRDefault="00FA5114" w:rsidP="00844D05">
      <w:pPr>
        <w:pStyle w:val="Heading44"/>
      </w:pPr>
      <w:r>
        <w:t>Infrastructure</w:t>
      </w:r>
      <w:r w:rsidR="00211AF2">
        <w:br/>
      </w:r>
      <w:bookmarkStart w:id="609" w:name="HH_audits"/>
      <w:bookmarkStart w:id="610" w:name="_Hlk66281298"/>
      <w:bookmarkEnd w:id="609"/>
    </w:p>
    <w:p w14:paraId="41098903" w14:textId="08214F71" w:rsidR="00600E19" w:rsidRPr="0023222C" w:rsidRDefault="00600E19" w:rsidP="00AD309C">
      <w:pPr>
        <w:pStyle w:val="EndnoteText"/>
        <w:numPr>
          <w:ilvl w:val="0"/>
          <w:numId w:val="410"/>
        </w:numPr>
        <w:rPr>
          <w:b/>
        </w:rPr>
      </w:pPr>
      <w:bookmarkStart w:id="611" w:name="HH_volaudits"/>
      <w:bookmarkEnd w:id="611"/>
      <w:r>
        <w:rPr>
          <w:b/>
        </w:rPr>
        <w:t>Is having</w:t>
      </w:r>
      <w:r w:rsidRPr="0023222C">
        <w:rPr>
          <w:b/>
        </w:rPr>
        <w:t xml:space="preserve"> an electronic system and dashboards that display low product and low battery reports which </w:t>
      </w:r>
      <w:r>
        <w:rPr>
          <w:b/>
        </w:rPr>
        <w:t>are</w:t>
      </w:r>
      <w:r w:rsidRPr="0023222C">
        <w:rPr>
          <w:b/>
        </w:rPr>
        <w:t xml:space="preserve"> used to ensure </w:t>
      </w:r>
      <w:r>
        <w:rPr>
          <w:b/>
        </w:rPr>
        <w:t>that the r</w:t>
      </w:r>
      <w:r w:rsidRPr="0023222C">
        <w:rPr>
          <w:b/>
        </w:rPr>
        <w:t xml:space="preserve">efilling and replacing </w:t>
      </w:r>
      <w:r>
        <w:rPr>
          <w:b/>
        </w:rPr>
        <w:t>of dispensers is c</w:t>
      </w:r>
      <w:r w:rsidRPr="0023222C">
        <w:rPr>
          <w:b/>
        </w:rPr>
        <w:t>ompleted in a timely manner</w:t>
      </w:r>
      <w:r>
        <w:rPr>
          <w:b/>
        </w:rPr>
        <w:t xml:space="preserve"> sufficient for meeting the quarterly audit requirements in question #4?</w:t>
      </w:r>
    </w:p>
    <w:p w14:paraId="25DA03C5" w14:textId="77777777" w:rsidR="00600E19" w:rsidRDefault="00600E19" w:rsidP="00600E19">
      <w:pPr>
        <w:pStyle w:val="EndnoteText"/>
        <w:ind w:left="720"/>
        <w:rPr>
          <w:bCs/>
        </w:rPr>
      </w:pPr>
      <w:r>
        <w:rPr>
          <w:bCs/>
        </w:rPr>
        <w:t>Yes, i</w:t>
      </w:r>
      <w:r w:rsidRPr="007B5FAA">
        <w:rPr>
          <w:bCs/>
        </w:rPr>
        <w:t>f you have ongoing and reliable electronic ways of understanding when product or batteries are low, that would suffice for the audit. The goal is to make sure that supplies are available</w:t>
      </w:r>
      <w:r>
        <w:rPr>
          <w:bCs/>
        </w:rPr>
        <w:t xml:space="preserve"> in soap, alcohol-based hand sanitizer, and paper towel dispensers.</w:t>
      </w:r>
    </w:p>
    <w:p w14:paraId="3ECB06D0" w14:textId="77777777" w:rsidR="00F36D8D" w:rsidRDefault="00F36D8D" w:rsidP="00600E19">
      <w:pPr>
        <w:pStyle w:val="EndnoteText"/>
        <w:ind w:left="720"/>
        <w:rPr>
          <w:bCs/>
        </w:rPr>
      </w:pPr>
    </w:p>
    <w:p w14:paraId="2B5618C2" w14:textId="59D611C0" w:rsidR="00055106" w:rsidRDefault="00055106" w:rsidP="00AD309C">
      <w:pPr>
        <w:pStyle w:val="EndnoteText"/>
        <w:numPr>
          <w:ilvl w:val="0"/>
          <w:numId w:val="410"/>
        </w:numPr>
        <w:rPr>
          <w:b/>
        </w:rPr>
      </w:pPr>
      <w:r w:rsidRPr="00055106">
        <w:rPr>
          <w:b/>
        </w:rPr>
        <w:t>What does Leapfrog mean by “equally accessible to the location of all patients in the room or bed space” for the purposes of question #5?</w:t>
      </w:r>
    </w:p>
    <w:p w14:paraId="474E3D6B" w14:textId="04CB1C66" w:rsidR="00D62526" w:rsidRPr="00844D05" w:rsidRDefault="002E2314" w:rsidP="00DD05E6">
      <w:pPr>
        <w:pStyle w:val="EndnoteText"/>
        <w:ind w:left="720"/>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10"/>
    </w:p>
    <w:p w14:paraId="2CE3E04E" w14:textId="77777777" w:rsidR="006E0696" w:rsidRDefault="006E0696" w:rsidP="00C66188">
      <w:pPr>
        <w:tabs>
          <w:tab w:val="left" w:pos="0"/>
        </w:tabs>
      </w:pPr>
    </w:p>
    <w:p w14:paraId="3FDFCAE8" w14:textId="6EFB6CD3" w:rsidR="00537F41" w:rsidRDefault="00537F41" w:rsidP="00211AF2">
      <w:pPr>
        <w:pStyle w:val="Heading44"/>
      </w:pPr>
      <w:bookmarkStart w:id="612" w:name="HH_opportunity"/>
      <w:bookmarkEnd w:id="612"/>
      <w:r w:rsidRPr="00537F41">
        <w:t>Monitoring</w:t>
      </w:r>
    </w:p>
    <w:p w14:paraId="40F1B5A5" w14:textId="77777777" w:rsidR="00E6339B" w:rsidRPr="00E6339B" w:rsidRDefault="00E6339B" w:rsidP="00844D05">
      <w:pPr>
        <w:pStyle w:val="EndnoteText"/>
        <w:rPr>
          <w:bCs/>
          <w:highlight w:val="yellow"/>
        </w:rPr>
      </w:pPr>
      <w:bookmarkStart w:id="613" w:name="CompObserve"/>
    </w:p>
    <w:p w14:paraId="495B9007" w14:textId="21F097CC" w:rsidR="00362D65" w:rsidRDefault="00362D65" w:rsidP="00AD309C">
      <w:pPr>
        <w:pStyle w:val="EndnoteText"/>
        <w:numPr>
          <w:ilvl w:val="0"/>
          <w:numId w:val="410"/>
        </w:numPr>
        <w:rPr>
          <w:b/>
        </w:rPr>
      </w:pPr>
      <w:r>
        <w:rPr>
          <w:b/>
        </w:rPr>
        <w:t>Why did Leapfrog select 200 hand hygiene opportunities for monthly monitoring in question #8?</w:t>
      </w:r>
    </w:p>
    <w:p w14:paraId="5764B7A8" w14:textId="2142151F" w:rsidR="00362D65" w:rsidRDefault="00362D65" w:rsidP="00DD05E6">
      <w:pPr>
        <w:pStyle w:val="EndnoteText"/>
        <w:ind w:left="720"/>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DD05E6">
      <w:pPr>
        <w:pStyle w:val="EndnoteText"/>
        <w:ind w:left="576" w:firstLine="144"/>
        <w:rPr>
          <w:bCs/>
        </w:rPr>
      </w:pPr>
      <w:r w:rsidRPr="00362D65">
        <w:rPr>
          <w:bCs/>
        </w:rPr>
        <w:t>References:</w:t>
      </w:r>
    </w:p>
    <w:p w14:paraId="15E5E25F" w14:textId="23D20320" w:rsidR="00362D65" w:rsidRDefault="00362D65" w:rsidP="00DD05E6">
      <w:pPr>
        <w:pStyle w:val="EndnoteText"/>
        <w:ind w:left="720"/>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DD05E6">
      <w:pPr>
        <w:pStyle w:val="EndnoteText"/>
        <w:ind w:left="720"/>
        <w:rPr>
          <w:b/>
        </w:rPr>
      </w:pPr>
      <w:r w:rsidRPr="00EC314A">
        <w:rPr>
          <w:bCs/>
        </w:rPr>
        <w:t>Jun Yin MS, Heather Schacht Reisinger PhD, Mark Vander Weg PhD, Marin L. Schweizer PhD, Andrew Jesson, Daniel J. Morgan MD MS, Graeme Forrest MD, Margaret Graham, Lisa Pineles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D309C">
      <w:pPr>
        <w:pStyle w:val="EndnoteText"/>
        <w:numPr>
          <w:ilvl w:val="0"/>
          <w:numId w:val="410"/>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DD05E6">
      <w:pPr>
        <w:pStyle w:val="EndnoteText"/>
        <w:ind w:left="720"/>
        <w:rPr>
          <w:bCs/>
        </w:rPr>
      </w:pPr>
      <w:r w:rsidRPr="009C4ACB">
        <w:rPr>
          <w:bCs/>
        </w:rPr>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14" w:name="HH_ecmidentify"/>
      <w:bookmarkEnd w:id="614"/>
    </w:p>
    <w:p w14:paraId="652DD6CE" w14:textId="64A84482" w:rsidR="00431312" w:rsidRPr="00D32DDF" w:rsidRDefault="00431312" w:rsidP="00AD309C">
      <w:pPr>
        <w:pStyle w:val="EndnoteText"/>
        <w:numPr>
          <w:ilvl w:val="0"/>
          <w:numId w:val="410"/>
        </w:numPr>
        <w:rPr>
          <w:b/>
        </w:rPr>
      </w:pPr>
      <w:r w:rsidRPr="009C4ACB">
        <w:rPr>
          <w:b/>
        </w:rPr>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DD05E6">
      <w:pPr>
        <w:pStyle w:val="ListParagraph"/>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DD05E6">
      <w:pPr>
        <w:pStyle w:val="ListParagraph"/>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62C794CB" w:rsidR="00DD3DA9" w:rsidRPr="00154CD8" w:rsidRDefault="000C71F8" w:rsidP="00DD05E6">
      <w:pPr>
        <w:pStyle w:val="ListParagraph"/>
        <w:rPr>
          <w:bCs/>
          <w:highlight w:val="yellow"/>
        </w:rPr>
      </w:pPr>
      <w:r w:rsidRPr="00D32DDF">
        <w:t>All items included in Section 6</w:t>
      </w:r>
      <w:r w:rsidR="00B67D70">
        <w:t>C</w:t>
      </w:r>
      <w:r w:rsidRPr="00D32DDF">
        <w:t xml:space="preserve"> are based on the evidence review and recommendations from Leapfrog's national </w:t>
      </w:r>
      <w:hyperlink r:id="rId401"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15" w:name="HH_directobsdoc"/>
      <w:bookmarkEnd w:id="615"/>
      <w:r w:rsidR="00D72472">
        <w:fldChar w:fldCharType="begin"/>
      </w:r>
      <w:r w:rsidR="00D72472">
        <w:instrText>HYPERLINK "</w:instrText>
      </w:r>
      <w:r w:rsidR="00D72472" w:rsidRPr="00D72472">
        <w:instrText>https://ratings.leapfroggroup.org/measure/hospital/2025/handwashing</w:instrText>
      </w:r>
      <w:r w:rsidR="00D72472">
        <w:instrText>"</w:instrText>
      </w:r>
      <w:r w:rsidR="00D72472">
        <w:fldChar w:fldCharType="separate"/>
      </w:r>
      <w:r w:rsidR="00D72472" w:rsidRPr="00C37B4B">
        <w:rPr>
          <w:rStyle w:val="Hyperlink"/>
        </w:rPr>
        <w:t>https://ratings.leapfroggroup.org/measure/hospital/2025/handwashing</w:t>
      </w:r>
      <w:r w:rsidR="00D72472">
        <w:fldChar w:fldCharType="end"/>
      </w:r>
      <w:r w:rsidR="00D72472">
        <w:t xml:space="preserve">. </w:t>
      </w:r>
      <w:r w:rsidR="00746388">
        <w:br/>
      </w:r>
    </w:p>
    <w:p w14:paraId="0BC6F6E1" w14:textId="77777777" w:rsidR="00160788" w:rsidRDefault="00160788" w:rsidP="00AD309C">
      <w:pPr>
        <w:pStyle w:val="ListParagraph"/>
        <w:numPr>
          <w:ilvl w:val="0"/>
          <w:numId w:val="410"/>
        </w:numPr>
        <w:spacing w:after="120" w:line="264" w:lineRule="auto"/>
        <w:rPr>
          <w:b/>
        </w:rPr>
      </w:pPr>
      <w:bookmarkStart w:id="616" w:name="FAQ_OnlineTrainObservers"/>
      <w:bookmarkStart w:id="617" w:name="_Hlk181952362"/>
      <w:bookmarkEnd w:id="616"/>
      <w:r>
        <w:rPr>
          <w:b/>
        </w:rPr>
        <w:t>How does reporting the number of hand hygiene opportunities monitored in questions #8-10 impact our hospital’s scoring?</w:t>
      </w:r>
    </w:p>
    <w:p w14:paraId="2BE3744C" w14:textId="32472786" w:rsidR="00160788" w:rsidRDefault="00160788" w:rsidP="00DD05E6">
      <w:pPr>
        <w:pStyle w:val="ListParagraph"/>
        <w:contextualSpacing w:val="0"/>
        <w:rPr>
          <w:bCs/>
        </w:rPr>
      </w:pPr>
      <w:r>
        <w:rPr>
          <w:bCs/>
        </w:rPr>
        <w:t>Hospitals</w:t>
      </w:r>
      <w:r w:rsidRPr="00DF2331">
        <w:rPr>
          <w:bCs/>
        </w:rPr>
        <w:t xml:space="preserve"> can earn “Achieved the Standard” by either answering “yes” to question #8 and monitoring 200 hand hygiene opportunities </w:t>
      </w:r>
      <w:r w:rsidR="00E25B25">
        <w:rPr>
          <w:bCs/>
        </w:rPr>
        <w:t xml:space="preserve">(or at least the number of hand hygiene opportunities outlined based on the unit type in Tables 1-3 of the </w:t>
      </w:r>
      <w:hyperlink w:anchor="_Hand_Hygiene_Measure" w:history="1">
        <w:r w:rsidR="00E25B25" w:rsidRPr="009F4783">
          <w:rPr>
            <w:rStyle w:val="Hyperlink"/>
            <w:bCs/>
          </w:rPr>
          <w:t>Hand Hygiene Measure Specifications</w:t>
        </w:r>
      </w:hyperlink>
      <w:r w:rsidR="00E25B25">
        <w:rPr>
          <w:bCs/>
        </w:rPr>
        <w:t>)</w:t>
      </w:r>
      <w:r w:rsidR="00E25B25" w:rsidRPr="00DF2331">
        <w:rPr>
          <w:bCs/>
        </w:rPr>
        <w:t xml:space="preserve"> </w:t>
      </w:r>
      <w:r w:rsidRPr="00DF2331">
        <w:rPr>
          <w:bCs/>
        </w:rPr>
        <w:t xml:space="preserve">each month </w:t>
      </w:r>
      <w:r>
        <w:rPr>
          <w:bCs/>
        </w:rPr>
        <w:t xml:space="preserve">in each patient care unit </w:t>
      </w:r>
      <w:r w:rsidRPr="00DF2331">
        <w:rPr>
          <w:bCs/>
        </w:rPr>
        <w:t xml:space="preserve">and also meeting all other elements of the Monitoring and Feedback domains, as well as </w:t>
      </w:r>
      <w:r w:rsidR="00185680">
        <w:rPr>
          <w:bCs/>
        </w:rPr>
        <w:t xml:space="preserve">meeting all elements in </w:t>
      </w:r>
      <w:r w:rsidRPr="00DF2331">
        <w:rPr>
          <w:bCs/>
        </w:rPr>
        <w:t xml:space="preserve">2 of the 3 remaining domains OR by answering “yes” to question #9 and monitoring at least 100 hand hygiene opportunities </w:t>
      </w:r>
      <w:r w:rsidR="00495895">
        <w:rPr>
          <w:bCs/>
        </w:rPr>
        <w:t xml:space="preserve">(or at least the number of hand hygiene opportunities outlined based on the unit type in Tables 4-6 of the </w:t>
      </w:r>
      <w:hyperlink w:anchor="_Hand_Hygiene_Measure" w:history="1">
        <w:r w:rsidR="00495895" w:rsidRPr="00D6154D">
          <w:rPr>
            <w:rStyle w:val="Hyperlink"/>
            <w:bCs/>
          </w:rPr>
          <w:t>Hand Hygiene Measure Specifications</w:t>
        </w:r>
      </w:hyperlink>
      <w:r w:rsidR="00495895">
        <w:rPr>
          <w:bCs/>
        </w:rPr>
        <w:t>)</w:t>
      </w:r>
      <w:r w:rsidR="00495895" w:rsidRPr="00DF2331">
        <w:rPr>
          <w:bCs/>
        </w:rPr>
        <w:t xml:space="preserve"> </w:t>
      </w:r>
      <w:r w:rsidRPr="00DF2331">
        <w:rPr>
          <w:bCs/>
        </w:rPr>
        <w:t>each month</w:t>
      </w:r>
      <w:r>
        <w:rPr>
          <w:bCs/>
        </w:rPr>
        <w:t xml:space="preserve"> in each patient care unit</w:t>
      </w:r>
      <w:r w:rsidRPr="00DF2331">
        <w:rPr>
          <w:bCs/>
        </w:rPr>
        <w:t xml:space="preserve"> and also meeting all other elements of the Monitoring</w:t>
      </w:r>
      <w:r w:rsidR="00BC4DBF">
        <w:rPr>
          <w:bCs/>
        </w:rPr>
        <w:t xml:space="preserve"> domain</w:t>
      </w:r>
      <w:r w:rsidRPr="00DF2331">
        <w:rPr>
          <w:bCs/>
        </w:rPr>
        <w:t xml:space="preserve"> and all </w:t>
      </w:r>
      <w:r w:rsidR="00F55D99">
        <w:rPr>
          <w:bCs/>
        </w:rPr>
        <w:t xml:space="preserve">elements in the </w:t>
      </w:r>
      <w:r w:rsidRPr="00DF2331">
        <w:rPr>
          <w:bCs/>
        </w:rPr>
        <w:t>remaining</w:t>
      </w:r>
      <w:r w:rsidR="00235229">
        <w:rPr>
          <w:bCs/>
        </w:rPr>
        <w:t xml:space="preserve"> four</w:t>
      </w:r>
      <w:r w:rsidRPr="00DF2331">
        <w:rPr>
          <w:bCs/>
        </w:rPr>
        <w:t xml:space="preserve"> domains. Facilities that answer “yes” to question #10 and only monitor 100 hand hygiene opportunities a quarter are only eligible to earn a maximum performance category of “Considerable Achievement” based on their adherence to</w:t>
      </w:r>
      <w:r w:rsidR="00200BBE">
        <w:rPr>
          <w:bCs/>
        </w:rPr>
        <w:t xml:space="preserve"> the elements in</w:t>
      </w:r>
      <w:r w:rsidRPr="00DF2331">
        <w:rPr>
          <w:bCs/>
        </w:rPr>
        <w:t xml:space="preserve"> the other domains.</w:t>
      </w:r>
      <w:bookmarkEnd w:id="617"/>
      <w:r w:rsidR="00EC2F94" w:rsidRPr="00EC2F94">
        <w:rPr>
          <w:bCs/>
        </w:rPr>
        <w:t xml:space="preserve"> </w:t>
      </w:r>
      <w:r w:rsidR="00EC2F94">
        <w:rPr>
          <w:bCs/>
        </w:rPr>
        <w:t xml:space="preserve">Hospitals should review the Hand Hygiene scoring algorithm in the </w:t>
      </w:r>
      <w:hyperlink r:id="rId402" w:history="1">
        <w:r w:rsidR="00EC2F94" w:rsidRPr="00514D3F">
          <w:rPr>
            <w:rStyle w:val="Hyperlink"/>
            <w:bCs/>
          </w:rPr>
          <w:t>2025 Leapfrog Hospital Survey Scoring</w:t>
        </w:r>
      </w:hyperlink>
      <w:r w:rsidR="00EC2F94">
        <w:rPr>
          <w:bCs/>
        </w:rPr>
        <w:t xml:space="preserve"> Algorithms document for more details.</w:t>
      </w:r>
    </w:p>
    <w:p w14:paraId="2AD0BE7C" w14:textId="77777777" w:rsidR="00E77B4E" w:rsidRDefault="00E77B4E" w:rsidP="00E77B4E">
      <w:pPr>
        <w:pStyle w:val="ListParagraph"/>
        <w:ind w:left="576"/>
        <w:contextualSpacing w:val="0"/>
        <w:rPr>
          <w:bCs/>
        </w:rPr>
      </w:pPr>
    </w:p>
    <w:p w14:paraId="45096BE9" w14:textId="71B52624" w:rsidR="00C66188" w:rsidRPr="00893060" w:rsidRDefault="00C66188" w:rsidP="00AD309C">
      <w:pPr>
        <w:pStyle w:val="EndnoteText"/>
        <w:numPr>
          <w:ilvl w:val="0"/>
          <w:numId w:val="410"/>
        </w:numPr>
        <w:rPr>
          <w:b/>
        </w:rPr>
      </w:pPr>
      <w:r w:rsidRPr="00893060">
        <w:rPr>
          <w:b/>
        </w:rPr>
        <w:t>Are online training modules acceptable for the purposes of training hand hygiene compliance observers in question #1</w:t>
      </w:r>
      <w:r w:rsidR="00FF3311">
        <w:rPr>
          <w:b/>
        </w:rPr>
        <w:t>5</w:t>
      </w:r>
      <w:r w:rsidRPr="00893060">
        <w:rPr>
          <w:b/>
        </w:rPr>
        <w:t>?</w:t>
      </w:r>
    </w:p>
    <w:p w14:paraId="4FD70E8D" w14:textId="0290680C" w:rsidR="00E77B4E" w:rsidRPr="00161376" w:rsidRDefault="00C66188" w:rsidP="00DD05E6">
      <w:pPr>
        <w:pStyle w:val="EndnoteText"/>
        <w:ind w:left="720"/>
        <w:rPr>
          <w:bCs/>
        </w:rPr>
      </w:pPr>
      <w:bookmarkStart w:id="618" w:name="_Hlk43155249"/>
      <w:r w:rsidRPr="00E77B4E">
        <w:rPr>
          <w:bCs/>
        </w:rPr>
        <w:t>Online</w:t>
      </w:r>
      <w:r w:rsidRPr="00893060">
        <w:rPr>
          <w:bCs/>
        </w:rPr>
        <w:t xml:space="preserv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13"/>
      <w:bookmarkEnd w:id="618"/>
    </w:p>
    <w:p w14:paraId="6CC0862A" w14:textId="77777777" w:rsidR="008536F5" w:rsidRDefault="008536F5" w:rsidP="0002601E">
      <w:pPr>
        <w:pStyle w:val="Heading44"/>
      </w:pPr>
    </w:p>
    <w:p w14:paraId="75EA3C63" w14:textId="00A3CF29" w:rsidR="00C66188" w:rsidRPr="0002601E" w:rsidRDefault="00C66188" w:rsidP="0002601E">
      <w:pPr>
        <w:pStyle w:val="Heading44"/>
      </w:pPr>
      <w:r w:rsidRPr="0002601E">
        <w:t>Feedback</w:t>
      </w:r>
    </w:p>
    <w:p w14:paraId="0CC59EAD" w14:textId="77777777" w:rsidR="00211AF2" w:rsidRPr="00893060" w:rsidRDefault="00211AF2" w:rsidP="0002601E">
      <w:pPr>
        <w:pStyle w:val="Heading44"/>
        <w:rPr>
          <w:i/>
        </w:rPr>
      </w:pPr>
    </w:p>
    <w:p w14:paraId="1DB908BD" w14:textId="31A2D1AD" w:rsidR="00C66188" w:rsidRPr="00893060" w:rsidRDefault="00C66188" w:rsidP="00AD309C">
      <w:pPr>
        <w:pStyle w:val="EndnoteText"/>
        <w:numPr>
          <w:ilvl w:val="0"/>
          <w:numId w:val="410"/>
        </w:numPr>
        <w:rPr>
          <w:b/>
        </w:rPr>
      </w:pPr>
      <w:bookmarkStart w:id="619" w:name="HH_accountability"/>
      <w:bookmarkStart w:id="620" w:name="HH_PerformanceReview"/>
      <w:bookmarkEnd w:id="619"/>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DD05E6">
      <w:pPr>
        <w:pStyle w:val="EndnoteText"/>
        <w:ind w:left="720"/>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07324728" w:rsidR="00C66188" w:rsidRDefault="00C66188" w:rsidP="00211AF2">
      <w:pPr>
        <w:pStyle w:val="Heading44"/>
      </w:pPr>
      <w:r w:rsidRPr="00893060">
        <w:t>Culture</w:t>
      </w:r>
    </w:p>
    <w:p w14:paraId="1CAD5A54" w14:textId="77777777" w:rsidR="00211AF2" w:rsidRPr="00893060" w:rsidRDefault="00211AF2" w:rsidP="0002601E">
      <w:pPr>
        <w:pStyle w:val="Heading44"/>
      </w:pPr>
    </w:p>
    <w:p w14:paraId="5AF3D9EF" w14:textId="77777777" w:rsidR="00C66188" w:rsidRPr="00893060" w:rsidRDefault="00C66188" w:rsidP="00AD309C">
      <w:pPr>
        <w:pStyle w:val="EndnoteText"/>
        <w:numPr>
          <w:ilvl w:val="0"/>
          <w:numId w:val="410"/>
        </w:numPr>
        <w:rPr>
          <w:b/>
        </w:rPr>
      </w:pPr>
      <w:bookmarkStart w:id="621" w:name="HH_remind"/>
      <w:bookmarkEnd w:id="621"/>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DD05E6">
      <w:pPr>
        <w:pStyle w:val="EndnoteText"/>
        <w:ind w:left="720"/>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D309C">
      <w:pPr>
        <w:pStyle w:val="EndnoteText"/>
        <w:numPr>
          <w:ilvl w:val="0"/>
          <w:numId w:val="410"/>
        </w:numPr>
        <w:rPr>
          <w:b/>
        </w:rPr>
      </w:pPr>
      <w:bookmarkStart w:id="622" w:name="HH_commitment"/>
      <w:bookmarkEnd w:id="622"/>
      <w:r w:rsidRPr="00893060">
        <w:rPr>
          <w:b/>
        </w:rPr>
        <w:t>What are some examples of demonstrating a commitment to hand hygiene improvement as referenced in question #2</w:t>
      </w:r>
      <w:r w:rsidR="00FF3311">
        <w:rPr>
          <w:b/>
        </w:rPr>
        <w:t>1</w:t>
      </w:r>
      <w:r w:rsidRPr="00893060">
        <w:rPr>
          <w:b/>
        </w:rPr>
        <w:t>?</w:t>
      </w:r>
    </w:p>
    <w:p w14:paraId="0805D665" w14:textId="5825CA78" w:rsidR="00371FF5" w:rsidRDefault="00C66188" w:rsidP="006A64B0">
      <w:pPr>
        <w:ind w:left="720"/>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607"/>
      <w:bookmarkEnd w:id="620"/>
    </w:p>
    <w:p w14:paraId="3039B6D8" w14:textId="77777777" w:rsidR="006A64B0" w:rsidRDefault="006A64B0" w:rsidP="006A64B0">
      <w:pPr>
        <w:ind w:left="720"/>
        <w:rPr>
          <w:snapToGrid w:val="0"/>
          <w:lang w:eastAsia="ja-JP"/>
        </w:rPr>
      </w:pPr>
    </w:p>
    <w:p w14:paraId="3DA95ACE" w14:textId="1631346D" w:rsidR="00B65144" w:rsidRDefault="00B65144" w:rsidP="00AB5B80">
      <w:pPr>
        <w:pStyle w:val="Heading3"/>
      </w:pPr>
      <w:bookmarkStart w:id="623" w:name="_Toc225877803"/>
      <w:r>
        <w:t>Diagnostic Excellence</w:t>
      </w:r>
      <w:r w:rsidR="00D57961">
        <w:t xml:space="preserve"> FAQs</w:t>
      </w:r>
      <w:bookmarkEnd w:id="623"/>
    </w:p>
    <w:p w14:paraId="250D5818" w14:textId="77777777" w:rsidR="00B65144" w:rsidRDefault="00B65144" w:rsidP="00B65144"/>
    <w:p w14:paraId="66FB1E3E" w14:textId="77777777" w:rsidR="00671AD8" w:rsidRPr="00061299" w:rsidRDefault="00671AD8" w:rsidP="00AD309C">
      <w:pPr>
        <w:pStyle w:val="ListParagraph"/>
        <w:numPr>
          <w:ilvl w:val="0"/>
          <w:numId w:val="410"/>
        </w:numPr>
        <w:rPr>
          <w:b/>
        </w:rPr>
      </w:pPr>
      <w:r w:rsidRPr="00061299">
        <w:rPr>
          <w:b/>
        </w:rPr>
        <w:t>Can our hospital system convene a multidisciplinary team at the system level, instead of individual hospitals assembling teams at their respective facilities?</w:t>
      </w:r>
    </w:p>
    <w:p w14:paraId="520733B8" w14:textId="5AA54941" w:rsidR="008D1EED" w:rsidRDefault="008D1EED" w:rsidP="008D1EED">
      <w:pPr>
        <w:pStyle w:val="ListParagraph"/>
        <w:rPr>
          <w:rFonts w:cs="Arial"/>
        </w:rPr>
      </w:pPr>
      <w:r w:rsidRPr="00D63647">
        <w:rPr>
          <w:rFonts w:cs="Arial"/>
        </w:rPr>
        <w:t>Multidisciplinary teams convened to solely focus on reducing errors</w:t>
      </w:r>
      <w:r w:rsidR="00F357C7">
        <w:rPr>
          <w:rFonts w:cs="Arial"/>
        </w:rPr>
        <w:t xml:space="preserve"> in the </w:t>
      </w:r>
      <w:r w:rsidR="00F357C7" w:rsidRPr="00D63647">
        <w:rPr>
          <w:rFonts w:cs="Arial"/>
        </w:rPr>
        <w:t>diagnostic</w:t>
      </w:r>
      <w:r w:rsidR="00F357C7">
        <w:rPr>
          <w:rFonts w:cs="Arial"/>
        </w:rPr>
        <w:t xml:space="preserve"> process</w:t>
      </w:r>
      <w:r w:rsidRPr="00D63647">
        <w:rPr>
          <w:rFonts w:cs="Arial"/>
        </w:rPr>
        <w:t xml:space="preserve"> can be convened at the system level. However, each meeting must include specific discussion of each individual hospital in the system, in order to closely </w:t>
      </w:r>
      <w:r w:rsidRPr="00D63647">
        <w:rPr>
          <w:rFonts w:cs="Arial"/>
          <w:b/>
          <w:bCs/>
        </w:rPr>
        <w:t>oversee</w:t>
      </w:r>
      <w:r w:rsidRPr="00D63647">
        <w:rPr>
          <w:rFonts w:cs="Arial"/>
        </w:rPr>
        <w:t xml:space="preserve"> case analyses, review data specific to individual sites, and be responsive to the individual hospital’s leadership.</w:t>
      </w:r>
    </w:p>
    <w:p w14:paraId="79580D4E" w14:textId="77777777" w:rsidR="008D1EED" w:rsidRDefault="008D1EED" w:rsidP="008D1EED">
      <w:pPr>
        <w:pStyle w:val="ListParagraph"/>
        <w:rPr>
          <w:rFonts w:cs="Arial"/>
        </w:rPr>
      </w:pPr>
    </w:p>
    <w:p w14:paraId="42036604" w14:textId="7A468DBA" w:rsidR="008D1EED" w:rsidRPr="003041BC" w:rsidRDefault="008D1EED" w:rsidP="008D1EED">
      <w:pPr>
        <w:pStyle w:val="ListParagraph"/>
        <w:numPr>
          <w:ilvl w:val="0"/>
          <w:numId w:val="410"/>
        </w:numPr>
        <w:rPr>
          <w:rFonts w:cs="Aptos"/>
          <w:b/>
          <w:bCs/>
        </w:rPr>
      </w:pPr>
      <w:r w:rsidRPr="003041BC">
        <w:rPr>
          <w:rFonts w:cs="Arial"/>
          <w:b/>
          <w:bCs/>
        </w:rPr>
        <w:t xml:space="preserve">As our hospital </w:t>
      </w:r>
      <w:r w:rsidRPr="003041BC">
        <w:rPr>
          <w:rFonts w:cs="Aptos"/>
          <w:b/>
          <w:bCs/>
        </w:rPr>
        <w:t xml:space="preserve">reviews clinical or administrative data, patient experience or patient reported data, or incident reports to identify or track errors in </w:t>
      </w:r>
      <w:r w:rsidR="003C2564">
        <w:rPr>
          <w:rFonts w:cs="Aptos"/>
          <w:b/>
          <w:bCs/>
        </w:rPr>
        <w:t>the diagnostic process</w:t>
      </w:r>
      <w:r w:rsidRPr="003041BC">
        <w:rPr>
          <w:rFonts w:cs="Aptos"/>
          <w:b/>
          <w:bCs/>
        </w:rPr>
        <w:t>, as described in question #2, what specific methodology should be used to conduct a root cause analysis of these errors in</w:t>
      </w:r>
      <w:r w:rsidR="005D33B8">
        <w:rPr>
          <w:rFonts w:cs="Aptos"/>
          <w:b/>
          <w:bCs/>
        </w:rPr>
        <w:t xml:space="preserve"> the diagnostic process</w:t>
      </w:r>
      <w:r w:rsidRPr="003041BC">
        <w:rPr>
          <w:rFonts w:cs="Aptos"/>
          <w:b/>
          <w:bCs/>
        </w:rPr>
        <w:t>?</w:t>
      </w:r>
    </w:p>
    <w:p w14:paraId="176D8AE3" w14:textId="77777777" w:rsidR="008D1EED" w:rsidRDefault="008D1EED" w:rsidP="008D1EED">
      <w:pPr>
        <w:ind w:left="720"/>
        <w:contextualSpacing/>
        <w:rPr>
          <w:rFonts w:cs="Arial"/>
        </w:rPr>
      </w:pPr>
      <w:r>
        <w:rPr>
          <w:rFonts w:cs="Arial"/>
        </w:rPr>
        <w:t xml:space="preserve">Together with a team of leading experts, Leapfrog has </w:t>
      </w:r>
      <w:r w:rsidRPr="000850DD">
        <w:t xml:space="preserve">published </w:t>
      </w:r>
      <w:hyperlink r:id="rId403" w:history="1">
        <w:r w:rsidRPr="00855D4C">
          <w:rPr>
            <w:rStyle w:val="Hyperlink"/>
            <w:rFonts w:cs="Arial"/>
          </w:rPr>
          <w:t>Root Cause Analysis of Cases Involving Diagnosis: A Handbook for Healthcare Organizations</w:t>
        </w:r>
      </w:hyperlink>
      <w:r>
        <w:rPr>
          <w:rFonts w:cs="Arial"/>
        </w:rPr>
        <w:t>. This resource offers authoritative guidance on how to modify existing approaches to conducting a RCA to study cases involving diagnosis. Guidance covers the process for finding cases of diagnostic error and how to convene an RCA team, map problems with the diagnostic process, use fishbone diagrams to consider possible domains of causes, and select appropriate interventions.</w:t>
      </w:r>
    </w:p>
    <w:p w14:paraId="09813023" w14:textId="77777777" w:rsidR="0029191D" w:rsidRDefault="0029191D" w:rsidP="008D1EED">
      <w:pPr>
        <w:ind w:left="720"/>
        <w:contextualSpacing/>
        <w:rPr>
          <w:rFonts w:cs="Arial"/>
        </w:rPr>
      </w:pPr>
    </w:p>
    <w:p w14:paraId="25D429BB" w14:textId="46DF5CEE" w:rsidR="0029191D" w:rsidRDefault="0029191D" w:rsidP="008D1EED">
      <w:pPr>
        <w:ind w:left="720"/>
        <w:contextualSpacing/>
        <w:rPr>
          <w:rFonts w:cs="Arial"/>
        </w:rPr>
      </w:pPr>
      <w:r w:rsidRPr="000F113B">
        <w:rPr>
          <w:rFonts w:cs="Arial"/>
        </w:rPr>
        <w:t xml:space="preserve">The Agency for Healthcare Research and Quality has also published </w:t>
      </w:r>
      <w:hyperlink r:id="rId404" w:history="1">
        <w:r w:rsidR="00195294" w:rsidRPr="005A1909">
          <w:rPr>
            <w:rStyle w:val="Hyperlink"/>
            <w:rFonts w:cs="Arial"/>
          </w:rPr>
          <w:t>Measure Dx: A Resource to Identify, Analyze, and Learn from Diagnostic Safety Events</w:t>
        </w:r>
      </w:hyperlink>
      <w:r w:rsidR="00195294">
        <w:rPr>
          <w:rFonts w:cs="Arial"/>
        </w:rPr>
        <w:t xml:space="preserve"> </w:t>
      </w:r>
      <w:r w:rsidRPr="000F113B">
        <w:rPr>
          <w:rFonts w:cs="Arial"/>
        </w:rPr>
        <w:t>that can be further leveraged as resource. The toolkit is open access, and includes strategies and resources (e.g. infographics, checklists, case review tools) that can be used to set a baseline for implementation, conduct a self-assessment, implement strategies, and reviewing and analyzing case data to identify actionable insights to improve patient safety and reduce diagnostic errors.</w:t>
      </w:r>
    </w:p>
    <w:p w14:paraId="6075DB5D" w14:textId="77777777" w:rsidR="008D1EED" w:rsidRDefault="008D1EED" w:rsidP="008D1EED">
      <w:pPr>
        <w:ind w:left="720"/>
        <w:contextualSpacing/>
        <w:rPr>
          <w:rFonts w:cs="Arial"/>
        </w:rPr>
      </w:pPr>
    </w:p>
    <w:p w14:paraId="246D61C4" w14:textId="2801D907" w:rsidR="008D1EED" w:rsidRPr="003041BC" w:rsidRDefault="008D1EED" w:rsidP="008D1EED">
      <w:pPr>
        <w:pStyle w:val="ListParagraph"/>
        <w:numPr>
          <w:ilvl w:val="0"/>
          <w:numId w:val="410"/>
        </w:numPr>
        <w:rPr>
          <w:rFonts w:cs="Arial"/>
          <w:b/>
          <w:bCs/>
        </w:rPr>
      </w:pPr>
      <w:r w:rsidRPr="003041BC">
        <w:rPr>
          <w:rFonts w:cs="Arial"/>
          <w:b/>
          <w:bCs/>
        </w:rPr>
        <w:t xml:space="preserve">As our hospital pursues initiatives aimed at reducing harm to patients from errors in </w:t>
      </w:r>
      <w:r w:rsidR="00F61371">
        <w:rPr>
          <w:rFonts w:cs="Aptos"/>
          <w:b/>
          <w:bCs/>
        </w:rPr>
        <w:t>the diagnostic process</w:t>
      </w:r>
      <w:r w:rsidRPr="003041BC">
        <w:rPr>
          <w:rFonts w:cs="Arial"/>
          <w:b/>
          <w:bCs/>
        </w:rPr>
        <w:t>, how can patients and</w:t>
      </w:r>
      <w:r w:rsidR="00173960">
        <w:rPr>
          <w:rFonts w:cs="Arial"/>
          <w:b/>
          <w:bCs/>
        </w:rPr>
        <w:t>/or care partners</w:t>
      </w:r>
      <w:r w:rsidRPr="003041BC">
        <w:rPr>
          <w:rFonts w:cs="Arial"/>
          <w:b/>
          <w:bCs/>
        </w:rPr>
        <w:t xml:space="preserve"> be engaged in that effort?</w:t>
      </w:r>
    </w:p>
    <w:p w14:paraId="134C7406" w14:textId="69BE83E7" w:rsidR="008D1EED" w:rsidRDefault="009933B2" w:rsidP="008D1EED">
      <w:pPr>
        <w:ind w:left="720"/>
        <w:contextualSpacing/>
        <w:rPr>
          <w:rFonts w:cs="Arial"/>
        </w:rPr>
      </w:pPr>
      <w:r>
        <w:rPr>
          <w:rFonts w:cs="Arial"/>
        </w:rPr>
        <w:t xml:space="preserve">In addition to including a patient and/or care partner on the multidisciplinary team </w:t>
      </w:r>
      <w:r>
        <w:rPr>
          <w:rFonts w:cstheme="minorHAnsi"/>
        </w:rPr>
        <w:t>f</w:t>
      </w:r>
      <w:r w:rsidRPr="00D66BB6">
        <w:rPr>
          <w:rFonts w:cstheme="minorHAnsi"/>
        </w:rPr>
        <w:t xml:space="preserve">ocused on reducing harm to patients from errors in </w:t>
      </w:r>
      <w:r>
        <w:rPr>
          <w:rFonts w:cstheme="minorHAnsi"/>
        </w:rPr>
        <w:t xml:space="preserve">the </w:t>
      </w:r>
      <w:r w:rsidRPr="00D66BB6">
        <w:rPr>
          <w:rFonts w:cstheme="minorHAnsi"/>
        </w:rPr>
        <w:t>diagnos</w:t>
      </w:r>
      <w:r>
        <w:rPr>
          <w:rFonts w:cstheme="minorHAnsi"/>
        </w:rPr>
        <w:t>tic process, hospitals can work with their PFACs to reduce errors in the diagnostic process.</w:t>
      </w:r>
      <w:r>
        <w:rPr>
          <w:rFonts w:cs="Arial"/>
        </w:rPr>
        <w:t xml:space="preserve"> </w:t>
      </w:r>
      <w:r w:rsidR="008D1EED">
        <w:rPr>
          <w:rFonts w:cs="Arial"/>
        </w:rPr>
        <w:t xml:space="preserve">Leapfrog has created a </w:t>
      </w:r>
      <w:hyperlink r:id="rId405" w:history="1">
        <w:r w:rsidR="008D1EED" w:rsidRPr="00A376A4">
          <w:rPr>
            <w:rStyle w:val="Hyperlink"/>
            <w:rFonts w:cs="Arial"/>
          </w:rPr>
          <w:t>Patient and Family Advisory Council (PFAC) Toolkit for Exploring Diagnostic Quality</w:t>
        </w:r>
      </w:hyperlink>
      <w:r w:rsidR="008D1EED">
        <w:rPr>
          <w:rFonts w:cs="Arial"/>
        </w:rPr>
        <w:t>, which offers specific guidance for hospitals and PFAC members who look to partner in designing and deploying initiatives to push for diagnostic safety. This web-based tool includes overall introductions to patient and family engagement and convening a PFAC, detailed information and educational materials on the diagnostic process aimed at a lay audience, and specific examples of model PFAC initiatives focused on diagnostic safety and quality.</w:t>
      </w:r>
    </w:p>
    <w:p w14:paraId="46DF9A0B" w14:textId="3B963C3E" w:rsidR="00A26F99" w:rsidRDefault="00A26F99">
      <w:pPr>
        <w:rPr>
          <w:bCs/>
        </w:rPr>
      </w:pPr>
      <w:bookmarkStart w:id="624" w:name="pathologyFAQ_6D"/>
      <w:bookmarkEnd w:id="624"/>
    </w:p>
    <w:p w14:paraId="7B1937DD" w14:textId="6B1DB60E" w:rsidR="00762AAA" w:rsidRPr="00CF4B6D" w:rsidRDefault="00762AAA" w:rsidP="006A751F">
      <w:pPr>
        <w:pStyle w:val="ListParagraph"/>
        <w:numPr>
          <w:ilvl w:val="0"/>
          <w:numId w:val="410"/>
        </w:numPr>
        <w:rPr>
          <w:rFonts w:cs="Arial"/>
          <w:b/>
          <w:bCs/>
        </w:rPr>
      </w:pPr>
      <w:bookmarkStart w:id="625" w:name="teamstepps"/>
      <w:bookmarkEnd w:id="625"/>
      <w:r w:rsidRPr="00CF4B6D">
        <w:rPr>
          <w:rFonts w:cs="Arial"/>
          <w:b/>
          <w:bCs/>
        </w:rPr>
        <w:t>If our hospital is already conducting a TeamSTEPPS 3.0 training for staff, can the elements from TeamSTEPPS for Diagnosis Improvement be incorporated into the general TeamSTEPPS 3.0 training, rather than given as a standalone training?</w:t>
      </w:r>
    </w:p>
    <w:p w14:paraId="5B2623B0" w14:textId="5ADFE626" w:rsidR="0004549D" w:rsidRPr="00762AAA" w:rsidRDefault="00762AAA" w:rsidP="00762AAA">
      <w:pPr>
        <w:pStyle w:val="ListParagraph"/>
        <w:rPr>
          <w:rFonts w:cs="Arial"/>
        </w:rPr>
      </w:pPr>
      <w:r w:rsidRPr="00713A4D">
        <w:rPr>
          <w:rFonts w:cs="Arial"/>
        </w:rPr>
        <w:t xml:space="preserve">If your course facilitator for the TeamSTEPPS program specifically incorporates slides from the TeamSTEPPS for Diagnosis program to cover diagnosis-specific concepts and tools, that would be an acceptable approach, and is supported by the TeamSTEPPS for Diagnosis Course itself. </w:t>
      </w:r>
      <w:r>
        <w:rPr>
          <w:rFonts w:cs="Arial"/>
        </w:rPr>
        <w:t>Note that in</w:t>
      </w:r>
      <w:r w:rsidRPr="00713A4D">
        <w:rPr>
          <w:rFonts w:cs="Arial"/>
        </w:rPr>
        <w:t xml:space="preserve"> slide 13 of the TeamSTEPPS for Dx Introduction Slide Set</w:t>
      </w:r>
      <w:r>
        <w:rPr>
          <w:rFonts w:cs="Arial"/>
        </w:rPr>
        <w:t>, facilitators are encouraged to “</w:t>
      </w:r>
      <w:r w:rsidRPr="00713A4D">
        <w:rPr>
          <w:rFonts w:cs="Arial"/>
        </w:rPr>
        <w:t>review all the TeamSTEPPS materials before planning your training. In this way, you can determine your site’s communication needs and develop a targeted approach using the diagnosis-specific and general TeamSTEPPS tools as appropriate.</w:t>
      </w:r>
      <w:r>
        <w:rPr>
          <w:rFonts w:cs="Arial"/>
        </w:rPr>
        <w:t>”</w:t>
      </w:r>
      <w:r w:rsidRPr="00713A4D">
        <w:rPr>
          <w:rFonts w:cs="Arial"/>
        </w:rPr>
        <w:br/>
      </w:r>
      <w:r w:rsidRPr="00713A4D">
        <w:rPr>
          <w:rFonts w:cs="Arial"/>
        </w:rPr>
        <w:br/>
      </w:r>
      <w:r>
        <w:rPr>
          <w:rFonts w:cs="Arial"/>
        </w:rPr>
        <w:t xml:space="preserve">Note that in order to document </w:t>
      </w:r>
      <w:r w:rsidRPr="00713A4D">
        <w:rPr>
          <w:rFonts w:cs="Arial"/>
        </w:rPr>
        <w:t xml:space="preserve">that the TeamSTEPPS for Diagnosis training was conducted, </w:t>
      </w:r>
      <w:r>
        <w:rPr>
          <w:rFonts w:cs="Arial"/>
        </w:rPr>
        <w:t>course materials should be saved and clear</w:t>
      </w:r>
      <w:r w:rsidR="00A83DB7">
        <w:rPr>
          <w:rFonts w:cs="Arial"/>
        </w:rPr>
        <w:t>ly</w:t>
      </w:r>
      <w:r>
        <w:rPr>
          <w:rFonts w:cs="Arial"/>
        </w:rPr>
        <w:t xml:space="preserve"> indicate</w:t>
      </w:r>
      <w:r w:rsidRPr="00713A4D">
        <w:rPr>
          <w:rFonts w:cs="Arial"/>
        </w:rPr>
        <w:t xml:space="preserve"> </w:t>
      </w:r>
      <w:r>
        <w:rPr>
          <w:rFonts w:cs="Arial"/>
        </w:rPr>
        <w:t xml:space="preserve">the TeamSTEPPS </w:t>
      </w:r>
      <w:r w:rsidRPr="00713A4D">
        <w:rPr>
          <w:rFonts w:cs="Arial"/>
        </w:rPr>
        <w:t xml:space="preserve">content specific to diagnosis has been </w:t>
      </w:r>
      <w:r>
        <w:rPr>
          <w:rFonts w:cs="Arial"/>
        </w:rPr>
        <w:t>incorporated</w:t>
      </w:r>
      <w:r w:rsidRPr="00713A4D">
        <w:rPr>
          <w:rFonts w:cs="Arial"/>
        </w:rPr>
        <w:t>, including key terms and examples used.</w:t>
      </w:r>
    </w:p>
    <w:p w14:paraId="5716CC59" w14:textId="77777777" w:rsidR="0036306B" w:rsidRDefault="0036306B">
      <w:pPr>
        <w:rPr>
          <w:rFonts w:cs="Arial"/>
          <w:b/>
          <w:i/>
          <w:snapToGrid w:val="0"/>
          <w:sz w:val="22"/>
          <w:szCs w:val="22"/>
          <w:lang w:eastAsia="ja-JP"/>
        </w:rPr>
      </w:pPr>
    </w:p>
    <w:p w14:paraId="30FBC622" w14:textId="3859768F" w:rsidR="00A26F99" w:rsidRDefault="004F1346" w:rsidP="00A26F99">
      <w:pPr>
        <w:pStyle w:val="Heading3"/>
      </w:pPr>
      <w:bookmarkStart w:id="626" w:name="_Toc225877804"/>
      <w:r>
        <w:t>Hospital Boarding in the Emergency Department (</w:t>
      </w:r>
      <w:r w:rsidR="00A26F99">
        <w:t>ED</w:t>
      </w:r>
      <w:r>
        <w:t xml:space="preserve">) </w:t>
      </w:r>
      <w:r w:rsidR="00A26F99">
        <w:t>FAQs</w:t>
      </w:r>
      <w:bookmarkEnd w:id="626"/>
    </w:p>
    <w:p w14:paraId="31C23603" w14:textId="77777777" w:rsidR="0036306B" w:rsidRDefault="0036306B" w:rsidP="0036306B">
      <w:pPr>
        <w:rPr>
          <w:lang w:eastAsia="ja-JP"/>
        </w:rPr>
      </w:pPr>
    </w:p>
    <w:p w14:paraId="40475A2D" w14:textId="168AFCF5" w:rsidR="00250A5E" w:rsidRPr="00D971B2" w:rsidRDefault="00250A5E" w:rsidP="005A1909">
      <w:pPr>
        <w:pStyle w:val="ListParagraph"/>
        <w:numPr>
          <w:ilvl w:val="0"/>
          <w:numId w:val="410"/>
        </w:numPr>
        <w:rPr>
          <w:b/>
        </w:rPr>
      </w:pPr>
      <w:r w:rsidRPr="00D971B2">
        <w:rPr>
          <w:b/>
        </w:rPr>
        <w:t xml:space="preserve">Can </w:t>
      </w:r>
      <w:r w:rsidR="00F74EF3">
        <w:rPr>
          <w:b/>
        </w:rPr>
        <w:t>hospitals</w:t>
      </w:r>
      <w:r w:rsidR="00F74EF3" w:rsidRPr="00D971B2">
        <w:rPr>
          <w:b/>
        </w:rPr>
        <w:t xml:space="preserve"> </w:t>
      </w:r>
      <w:r w:rsidRPr="00D971B2">
        <w:rPr>
          <w:b/>
        </w:rPr>
        <w:t>use patient sampling to report data for Section 6E?</w:t>
      </w:r>
    </w:p>
    <w:p w14:paraId="0C5B483E" w14:textId="77777777" w:rsidR="00250A5E" w:rsidRDefault="00250A5E" w:rsidP="00250A5E">
      <w:pPr>
        <w:pStyle w:val="ListParagraph"/>
        <w:rPr>
          <w:bCs/>
        </w:rPr>
      </w:pPr>
      <w:r w:rsidRPr="00C31974">
        <w:rPr>
          <w:bCs/>
        </w:rPr>
        <w:t>No, hospitals are required to report on all applicable ED visits and cannot report using a sample.</w:t>
      </w:r>
    </w:p>
    <w:p w14:paraId="495671FC" w14:textId="77777777" w:rsidR="00250A5E" w:rsidRDefault="00250A5E" w:rsidP="00C5453C">
      <w:pPr>
        <w:pStyle w:val="ListParagraph"/>
        <w:rPr>
          <w:b/>
        </w:rPr>
      </w:pPr>
    </w:p>
    <w:p w14:paraId="01D6086F" w14:textId="77777777" w:rsidR="0058775B" w:rsidRPr="005A1909" w:rsidRDefault="0058775B" w:rsidP="0058775B">
      <w:pPr>
        <w:pStyle w:val="ListParagraph"/>
        <w:numPr>
          <w:ilvl w:val="0"/>
          <w:numId w:val="410"/>
        </w:numPr>
        <w:rPr>
          <w:b/>
        </w:rPr>
      </w:pPr>
      <w:r w:rsidRPr="005A1909">
        <w:rPr>
          <w:b/>
        </w:rPr>
        <w:t>How should a co-located pediatric hospital within an adult hospital, sharing a single ED that treats both adult and pediatric patients, respond to this section?</w:t>
      </w:r>
    </w:p>
    <w:p w14:paraId="383D7ECF" w14:textId="45EFBE7F" w:rsidR="00852F16" w:rsidRPr="001E5400" w:rsidRDefault="0058775B" w:rsidP="00852F16">
      <w:pPr>
        <w:pStyle w:val="ListParagraph"/>
        <w:rPr>
          <w:rFonts w:eastAsia="MS PGothic" w:cs="Arial"/>
          <w:bCs/>
        </w:rPr>
      </w:pPr>
      <w:r w:rsidRPr="00674866">
        <w:rPr>
          <w:rFonts w:eastAsia="MS PGothic" w:cs="Arial"/>
          <w:bCs/>
        </w:rPr>
        <w:t xml:space="preserve">Hospitals should report on operating a pediatric emergency department in question #3 and then respond to question #5, where hospitals report on ED visits </w:t>
      </w:r>
      <w:r w:rsidR="00852F16">
        <w:rPr>
          <w:rFonts w:eastAsia="MS PGothic" w:cs="Arial"/>
          <w:bCs/>
        </w:rPr>
        <w:t xml:space="preserve">with </w:t>
      </w:r>
      <w:r w:rsidR="00852F16" w:rsidRPr="008D0477">
        <w:rPr>
          <w:rFonts w:cs="Arial"/>
        </w:rPr>
        <w:t>an admission to a</w:t>
      </w:r>
      <w:r w:rsidR="00852F16">
        <w:rPr>
          <w:rFonts w:cs="Arial"/>
        </w:rPr>
        <w:t xml:space="preserve"> pediatric </w:t>
      </w:r>
      <w:r w:rsidR="00852F16" w:rsidRPr="008D0477">
        <w:rPr>
          <w:rFonts w:cs="Arial"/>
        </w:rPr>
        <w:t>inpatient non-psychiatric or psychiatric bed (</w:t>
      </w:r>
      <w:r w:rsidR="00852F16" w:rsidRPr="008D0477">
        <w:rPr>
          <w:bCs/>
        </w:rPr>
        <w:t xml:space="preserve">including </w:t>
      </w:r>
      <w:r w:rsidR="00852F16" w:rsidRPr="008D0477">
        <w:rPr>
          <w:rFonts w:cs="Arial"/>
        </w:rPr>
        <w:t>ED visits where the patient was placed in</w:t>
      </w:r>
      <w:r w:rsidR="00852F16" w:rsidRPr="008D0477">
        <w:rPr>
          <w:bCs/>
          <w:i/>
          <w:iCs/>
        </w:rPr>
        <w:t xml:space="preserve"> </w:t>
      </w:r>
      <w:r w:rsidR="00852F16" w:rsidRPr="008D0477">
        <w:rPr>
          <w:rFonts w:cs="Arial"/>
        </w:rPr>
        <w:t>hospital observation status)</w:t>
      </w:r>
      <w:r w:rsidR="00852F16" w:rsidRPr="001E5400">
        <w:rPr>
          <w:rFonts w:eastAsia="MS PGothic" w:cs="Arial"/>
          <w:bCs/>
        </w:rPr>
        <w:t>.</w:t>
      </w:r>
    </w:p>
    <w:p w14:paraId="52F50C66" w14:textId="2A369A66" w:rsidR="0058775B" w:rsidRPr="00674866" w:rsidRDefault="0058775B" w:rsidP="0058775B">
      <w:pPr>
        <w:pStyle w:val="ListParagraph"/>
        <w:rPr>
          <w:rFonts w:eastAsia="MS PGothic" w:cs="Arial"/>
          <w:bCs/>
        </w:rPr>
      </w:pPr>
    </w:p>
    <w:p w14:paraId="54DD8C5B" w14:textId="0E39F6EA" w:rsidR="00C13BEC" w:rsidRPr="005A1909" w:rsidRDefault="0051476B" w:rsidP="00C13BEC">
      <w:pPr>
        <w:pStyle w:val="ListParagraph"/>
        <w:numPr>
          <w:ilvl w:val="0"/>
          <w:numId w:val="410"/>
        </w:numPr>
        <w:rPr>
          <w:b/>
        </w:rPr>
      </w:pPr>
      <w:r w:rsidRPr="00662391">
        <w:rPr>
          <w:rFonts w:eastAsia="MS PGothic" w:cs="Arial"/>
          <w:b/>
          <w:bCs/>
        </w:rPr>
        <w:t xml:space="preserve">How should boarding time be calculated for ED patients who are admitted to the hospital </w:t>
      </w:r>
      <w:r w:rsidR="00351497">
        <w:rPr>
          <w:rFonts w:eastAsia="MS PGothic" w:cs="Arial"/>
          <w:b/>
          <w:bCs/>
        </w:rPr>
        <w:t>but</w:t>
      </w:r>
      <w:r>
        <w:rPr>
          <w:rFonts w:eastAsia="MS PGothic" w:cs="Arial"/>
          <w:b/>
          <w:bCs/>
        </w:rPr>
        <w:t xml:space="preserve"> </w:t>
      </w:r>
      <w:r w:rsidR="00C13BEC" w:rsidRPr="005A1909">
        <w:rPr>
          <w:b/>
        </w:rPr>
        <w:t xml:space="preserve">transferred from the ED to the cardiac catheterization lab </w:t>
      </w:r>
      <w:r w:rsidR="003B5008" w:rsidRPr="00662391">
        <w:rPr>
          <w:rFonts w:eastAsia="MS PGothic" w:cs="Arial"/>
          <w:b/>
          <w:bCs/>
        </w:rPr>
        <w:t>or another diagnostic or procedural area before being transferred to the inpatient unit?</w:t>
      </w:r>
    </w:p>
    <w:p w14:paraId="56C82210" w14:textId="77777777" w:rsidR="00FD117E" w:rsidRPr="00FD117E" w:rsidRDefault="00FD117E" w:rsidP="00C51EE9">
      <w:pPr>
        <w:pStyle w:val="ListParagraph"/>
        <w:rPr>
          <w:rFonts w:eastAsia="MS PGothic" w:cs="Arial"/>
        </w:rPr>
      </w:pPr>
      <w:r w:rsidRPr="00FD117E">
        <w:rPr>
          <w:rFonts w:eastAsia="MS PGothic" w:cs="Arial"/>
        </w:rPr>
        <w:t xml:space="preserve">Boarding time is calculated using the final departure time from the ED. If a patient leaves the ED for a test, treatment, or procedure, but then returns to the ED prior to being transferred to the inpatient bed, boarding time will continue and include the time spent in the test, treatment, or procedural area. </w:t>
      </w:r>
    </w:p>
    <w:p w14:paraId="5DD93A9D" w14:textId="77777777" w:rsidR="00E820DE" w:rsidRDefault="00E820DE" w:rsidP="0058775B">
      <w:pPr>
        <w:pStyle w:val="ListParagraph"/>
        <w:rPr>
          <w:rFonts w:eastAsia="MS PGothic" w:cs="Arial"/>
        </w:rPr>
      </w:pPr>
    </w:p>
    <w:p w14:paraId="39D0E37E" w14:textId="77777777" w:rsidR="00E820DE" w:rsidRPr="00662391" w:rsidRDefault="00E820DE" w:rsidP="00E820DE">
      <w:pPr>
        <w:pStyle w:val="ListParagraph"/>
        <w:numPr>
          <w:ilvl w:val="0"/>
          <w:numId w:val="410"/>
        </w:numPr>
        <w:rPr>
          <w:rFonts w:eastAsia="MS PGothic" w:cs="Arial"/>
          <w:b/>
          <w:bCs/>
        </w:rPr>
      </w:pPr>
      <w:r w:rsidRPr="00662391">
        <w:rPr>
          <w:rFonts w:eastAsia="MS PGothic" w:cs="Arial"/>
          <w:b/>
          <w:bCs/>
        </w:rPr>
        <w:t xml:space="preserve">How should boarding time be calculated for ED patients who are admitted to the hospital but transferred from the ED to an operating room for a surgical procedure before being transferred to the inpatient unit? </w:t>
      </w:r>
    </w:p>
    <w:p w14:paraId="370D3DEA" w14:textId="34C4DA5B" w:rsidR="003E769A" w:rsidRPr="00C31974" w:rsidRDefault="00E820DE" w:rsidP="00C51EE9">
      <w:pPr>
        <w:ind w:left="720"/>
        <w:rPr>
          <w:bCs/>
        </w:rPr>
      </w:pPr>
      <w:r w:rsidRPr="00B76FF4">
        <w:rPr>
          <w:rFonts w:eastAsia="MS PGothic" w:cs="Arial"/>
        </w:rPr>
        <w:t xml:space="preserve">Boarding time is </w:t>
      </w:r>
      <w:r>
        <w:rPr>
          <w:rFonts w:eastAsia="MS PGothic" w:cs="Arial"/>
        </w:rPr>
        <w:t>calculated using</w:t>
      </w:r>
      <w:r w:rsidRPr="00B76FF4">
        <w:rPr>
          <w:rFonts w:eastAsia="MS PGothic" w:cs="Arial"/>
        </w:rPr>
        <w:t xml:space="preserve"> the final departure time from the ED. If a patient leaves the ED </w:t>
      </w:r>
      <w:r w:rsidR="005C09E0" w:rsidRPr="00B76FF4">
        <w:rPr>
          <w:rFonts w:eastAsia="MS PGothic" w:cs="Arial"/>
        </w:rPr>
        <w:t>for a</w:t>
      </w:r>
      <w:r w:rsidR="005C09E0">
        <w:rPr>
          <w:rFonts w:eastAsia="MS PGothic" w:cs="Arial"/>
        </w:rPr>
        <w:t xml:space="preserve"> surgical procedure, boarding time will end when they are transferred to the operating room if they do not return to the ED.</w:t>
      </w:r>
    </w:p>
    <w:p w14:paraId="6B33CACF" w14:textId="095F2E91" w:rsidR="00671AD8" w:rsidRDefault="00A26F99" w:rsidP="001C4D9F">
      <w:pPr>
        <w:rPr>
          <w:b/>
        </w:rPr>
      </w:pPr>
      <w:r>
        <w:rPr>
          <w:b/>
        </w:rPr>
        <w:br w:type="page"/>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27" w:name="_Toc225877805"/>
      <w:r w:rsidRPr="009A5185">
        <w:t>Page Intentionally Left Blank</w:t>
      </w:r>
      <w:bookmarkEnd w:id="627"/>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062F69">
          <w:headerReference w:type="default" r:id="rId406"/>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64D8E553" w14:textId="77777777" w:rsidR="005F497A" w:rsidRPr="009A5185" w:rsidRDefault="005F497A" w:rsidP="008D407F"/>
    <w:p w14:paraId="6FE28A93" w14:textId="77777777" w:rsidR="005F497A" w:rsidRPr="009A5185" w:rsidRDefault="005F497A" w:rsidP="008D407F"/>
    <w:p w14:paraId="60EB190B" w14:textId="77777777" w:rsidR="005F497A" w:rsidRPr="009A5185" w:rsidRDefault="005F497A" w:rsidP="008D407F"/>
    <w:p w14:paraId="362CADB6" w14:textId="77777777" w:rsidR="005F497A" w:rsidRPr="009A5185" w:rsidRDefault="005F497A" w:rsidP="008D407F"/>
    <w:p w14:paraId="6B10FC7A" w14:textId="77777777" w:rsidR="005F497A" w:rsidRPr="009A5185" w:rsidRDefault="005F497A" w:rsidP="008D407F"/>
    <w:p w14:paraId="05B2BA9A" w14:textId="77777777" w:rsidR="005F497A" w:rsidRPr="009A5185" w:rsidRDefault="005F497A" w:rsidP="008D407F"/>
    <w:p w14:paraId="34AD572D" w14:textId="77777777" w:rsidR="005F497A" w:rsidRPr="009A5185" w:rsidRDefault="005F497A" w:rsidP="008D407F"/>
    <w:p w14:paraId="78F619C8" w14:textId="43AF87FA" w:rsidR="005F497A" w:rsidRDefault="005F497A" w:rsidP="00F750C5"/>
    <w:p w14:paraId="40006B52" w14:textId="70CEB4EF" w:rsidR="00F750C5" w:rsidRDefault="00F750C5" w:rsidP="00F750C5"/>
    <w:p w14:paraId="45002345" w14:textId="2E781984" w:rsidR="00F750C5" w:rsidRDefault="00F750C5" w:rsidP="00F750C5"/>
    <w:p w14:paraId="5077A196" w14:textId="535987B1" w:rsidR="00F750C5" w:rsidRDefault="00F750C5" w:rsidP="00F750C5"/>
    <w:p w14:paraId="2CB76359" w14:textId="76ADD35B" w:rsidR="00F750C5" w:rsidRDefault="00F750C5" w:rsidP="00F750C5"/>
    <w:p w14:paraId="05924219" w14:textId="542421CB" w:rsidR="00F750C5" w:rsidRDefault="00F750C5" w:rsidP="00F750C5"/>
    <w:p w14:paraId="093159D1" w14:textId="3C5CBB40" w:rsidR="00BD7783" w:rsidRDefault="00BD7783">
      <w:r>
        <w:br w:type="page"/>
      </w:r>
    </w:p>
    <w:p w14:paraId="4C884CD5" w14:textId="77777777" w:rsidR="00F750C5" w:rsidRDefault="00F750C5" w:rsidP="00F750C5"/>
    <w:p w14:paraId="6E1BCC9F" w14:textId="77777777" w:rsidR="00BD7783" w:rsidRDefault="00BD7783" w:rsidP="00F750C5"/>
    <w:p w14:paraId="341D42DD" w14:textId="77777777" w:rsidR="00BD7783" w:rsidRDefault="00BD7783" w:rsidP="00F750C5"/>
    <w:p w14:paraId="0E957AD4" w14:textId="77777777" w:rsidR="00BD7783" w:rsidRDefault="00BD7783" w:rsidP="00F750C5"/>
    <w:p w14:paraId="69B9A79B" w14:textId="77777777" w:rsidR="00BD7783" w:rsidRDefault="00BD7783" w:rsidP="00F750C5"/>
    <w:p w14:paraId="010C25C3" w14:textId="77777777" w:rsidR="00BD7783" w:rsidRDefault="00BD7783" w:rsidP="00F750C5"/>
    <w:p w14:paraId="161EEAA5" w14:textId="77777777" w:rsidR="00BD7783" w:rsidRDefault="00BD7783" w:rsidP="00F750C5"/>
    <w:p w14:paraId="50FBBEBA" w14:textId="77777777" w:rsidR="00BD7783" w:rsidRDefault="00BD7783" w:rsidP="00F750C5"/>
    <w:p w14:paraId="37E16A18" w14:textId="77777777" w:rsidR="00BD7783" w:rsidRDefault="00BD7783" w:rsidP="00F750C5"/>
    <w:p w14:paraId="3ED64B32" w14:textId="77777777" w:rsidR="00BD7783" w:rsidRDefault="00BD7783" w:rsidP="00F750C5"/>
    <w:p w14:paraId="348AB303" w14:textId="77777777" w:rsidR="00BD7783" w:rsidRDefault="00BD7783" w:rsidP="00F750C5"/>
    <w:p w14:paraId="4DC46AE5" w14:textId="77777777" w:rsidR="00BD7783" w:rsidRDefault="00BD7783" w:rsidP="00F750C5"/>
    <w:p w14:paraId="3C12C951" w14:textId="77777777" w:rsidR="00BD7783" w:rsidRDefault="00BD7783" w:rsidP="00F750C5"/>
    <w:p w14:paraId="1FF78FB4" w14:textId="77777777" w:rsidR="00BD7783" w:rsidRDefault="00BD7783" w:rsidP="00F750C5"/>
    <w:p w14:paraId="20055A57" w14:textId="77777777" w:rsidR="00BD7783" w:rsidRDefault="00BD7783" w:rsidP="00F750C5"/>
    <w:p w14:paraId="33DCB418" w14:textId="77777777" w:rsidR="00BD7783" w:rsidRDefault="00BD7783" w:rsidP="00F750C5"/>
    <w:p w14:paraId="144815F4" w14:textId="77777777" w:rsidR="00190DE5" w:rsidRPr="009A5185" w:rsidRDefault="004B7F4F" w:rsidP="00D32C75">
      <w:pPr>
        <w:pStyle w:val="SectionHeader"/>
      </w:pPr>
      <w:bookmarkStart w:id="628" w:name="_Toc225877806"/>
      <w:bookmarkStart w:id="629" w:name="Sec7"/>
      <w:r w:rsidRPr="009A5185">
        <w:t xml:space="preserve">SECTION 7: </w:t>
      </w:r>
      <w:r w:rsidR="005F497A" w:rsidRPr="009A5185">
        <w:t>MANAGING SERIOUS ERRORS</w:t>
      </w:r>
      <w:bookmarkEnd w:id="628"/>
    </w:p>
    <w:bookmarkEnd w:id="629"/>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30" w:name="_Section_7:_Managing"/>
      <w:bookmarkStart w:id="631" w:name="_Toc225877807"/>
      <w:bookmarkEnd w:id="630"/>
      <w:r w:rsidRPr="009A5185">
        <w:t>Section 7:</w:t>
      </w:r>
      <w:r w:rsidR="008910AA" w:rsidRPr="009A5185">
        <w:t xml:space="preserve"> Managing Serious Errors</w:t>
      </w:r>
      <w:bookmarkEnd w:id="631"/>
    </w:p>
    <w:p w14:paraId="0FD1E84E" w14:textId="77777777" w:rsidR="00EF7CC9" w:rsidRPr="009A5185" w:rsidRDefault="00EF7CC9">
      <w:pPr>
        <w:pStyle w:val="BodyText3"/>
        <w:rPr>
          <w:rFonts w:cs="Arial"/>
          <w:b/>
        </w:rPr>
      </w:pPr>
    </w:p>
    <w:p w14:paraId="2493575C" w14:textId="6C1058FB" w:rsidR="00652583" w:rsidRDefault="00BA20DA">
      <w:pPr>
        <w:pStyle w:val="BodyText3"/>
      </w:pPr>
      <w:r>
        <w:rPr>
          <w:rFonts w:cs="Arial"/>
          <w:b/>
        </w:rPr>
        <w:t>Never Events</w:t>
      </w:r>
      <w:r w:rsidR="000C3BE1" w:rsidRPr="009A5185">
        <w:rPr>
          <w:rFonts w:cs="Arial"/>
          <w:b/>
        </w:rPr>
        <w:t xml:space="preserve"> Fact Sheet:</w:t>
      </w:r>
      <w:r w:rsidR="00E03E77" w:rsidRPr="009A5185">
        <w:rPr>
          <w:rFonts w:cs="Arial"/>
          <w:b/>
        </w:rPr>
        <w:t xml:space="preserve"> </w:t>
      </w:r>
      <w:hyperlink r:id="rId407" w:history="1">
        <w:r w:rsidR="000E5DB2" w:rsidRPr="00A2752F">
          <w:rPr>
            <w:rStyle w:val="Hyperlink"/>
          </w:rPr>
          <w:t>https://ratings.leapfroggroup.org/measure/hospital/2026/responding-never-events</w:t>
        </w:r>
      </w:hyperlink>
    </w:p>
    <w:p w14:paraId="38CA3846" w14:textId="77777777" w:rsidR="000E5DB2" w:rsidRDefault="000E5DB2">
      <w:pPr>
        <w:pStyle w:val="BodyText3"/>
        <w:rPr>
          <w:rFonts w:cs="Arial"/>
          <w:snapToGrid w:val="0"/>
        </w:rPr>
      </w:pPr>
    </w:p>
    <w:p w14:paraId="38B72920" w14:textId="4597E47F" w:rsidR="00174828" w:rsidRPr="00EB6A1E"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w:t>
      </w:r>
      <w:r w:rsidRPr="00EB6A1E">
        <w:rPr>
          <w:rFonts w:cs="Arial"/>
        </w:rPr>
        <w:t xml:space="preserve">Healthcare-Associated Infections are required to join Leapfrog’s NHSN Group. Important information and deadlines are available on the </w:t>
      </w:r>
      <w:r w:rsidR="00EB6A1E" w:rsidRPr="00EB6A1E">
        <w:rPr>
          <w:rFonts w:cs="Arial"/>
          <w:i/>
          <w:snapToGrid w:val="0"/>
        </w:rPr>
        <w:t>Review NHSN Instructions</w:t>
      </w:r>
      <w:hyperlink r:id="rId408" w:history="1">
        <w:r w:rsidR="00EB6A1E" w:rsidRPr="00EB6A1E">
          <w:rPr>
            <w:rStyle w:val="Hyperlink"/>
            <w:rFonts w:cs="Arial"/>
            <w:i/>
            <w:snapToGrid w:val="0"/>
          </w:rPr>
          <w:t xml:space="preserve"> webpage</w:t>
        </w:r>
      </w:hyperlink>
      <w:r w:rsidR="00EB6A1E" w:rsidRPr="00EB6A1E">
        <w:rPr>
          <w:i/>
        </w:rPr>
        <w:t>.</w:t>
      </w:r>
    </w:p>
    <w:p w14:paraId="2AECF5B3" w14:textId="77777777" w:rsidR="00652583" w:rsidRPr="00EB6A1E"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0692D74A" w:rsidR="00972C2D" w:rsidRPr="005D4733" w:rsidRDefault="008910AA" w:rsidP="00AD309C">
      <w:pPr>
        <w:pStyle w:val="BodyText3"/>
        <w:numPr>
          <w:ilvl w:val="0"/>
          <w:numId w:val="11"/>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413</w:t>
      </w:r>
      <w:r w:rsidR="004F49DA">
        <w:rPr>
          <w:rFonts w:cs="Arial"/>
        </w:rPr>
        <w:t>*</w:t>
      </w:r>
      <w:r w:rsidR="00BD7397" w:rsidRPr="009A5185">
        <w:rPr>
          <w:rFonts w:cs="Arial"/>
        </w:rPr>
        <w:t xml:space="preserve">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7A59B901" w:rsidR="00EE1B88" w:rsidRPr="005D4733" w:rsidRDefault="00972C2D" w:rsidP="00AD309C">
      <w:pPr>
        <w:pStyle w:val="ListParagraph"/>
        <w:numPr>
          <w:ilvl w:val="0"/>
          <w:numId w:val="11"/>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4F49DA">
        <w:rPr>
          <w:rFonts w:cs="Arial"/>
        </w:rPr>
        <w:t>*</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355326F4" w:rsidR="00F534DA" w:rsidRPr="005D4733" w:rsidRDefault="00EE1B88" w:rsidP="00AD309C">
      <w:pPr>
        <w:pStyle w:val="ListParagraph"/>
        <w:numPr>
          <w:ilvl w:val="0"/>
          <w:numId w:val="11"/>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4F49DA">
        <w:rPr>
          <w:rFonts w:cs="Arial"/>
        </w:rPr>
        <w:t>*</w:t>
      </w:r>
      <w:r w:rsidR="00D902C9" w:rsidRPr="009A5185">
        <w:rPr>
          <w:rFonts w:cs="Arial"/>
        </w:rPr>
        <w:t xml:space="preserve"> for </w:t>
      </w:r>
      <w:r w:rsidR="00931DA1" w:rsidRPr="009A5185">
        <w:rPr>
          <w:rFonts w:cs="Arial"/>
        </w:rPr>
        <w:t>facility-wide inpatients.</w:t>
      </w:r>
    </w:p>
    <w:p w14:paraId="48E7FD08" w14:textId="2B409F24" w:rsidR="00F534DA" w:rsidRPr="005D4733" w:rsidRDefault="00FD25FE" w:rsidP="00AD309C">
      <w:pPr>
        <w:pStyle w:val="ListParagraph"/>
        <w:numPr>
          <w:ilvl w:val="0"/>
          <w:numId w:val="11"/>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4F49DA">
        <w:rPr>
          <w:rFonts w:cs="Arial"/>
        </w:rPr>
        <w:t>*</w:t>
      </w:r>
      <w:r w:rsidR="00931DA1" w:rsidRPr="009A5185">
        <w:rPr>
          <w:rFonts w:cs="Arial"/>
        </w:rPr>
        <w:t xml:space="preserve"> for facility-wide inpatients.</w:t>
      </w:r>
    </w:p>
    <w:p w14:paraId="06E2E4F7" w14:textId="66C0E42D" w:rsidR="00F534DA" w:rsidRPr="009A5185" w:rsidRDefault="00F534DA" w:rsidP="00AD309C">
      <w:pPr>
        <w:pStyle w:val="ListParagraph"/>
        <w:numPr>
          <w:ilvl w:val="0"/>
          <w:numId w:val="11"/>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4F49DA">
        <w:rPr>
          <w:rFonts w:cs="Arial"/>
        </w:rPr>
        <w:t>*</w:t>
      </w:r>
      <w:r w:rsidR="00931DA1" w:rsidRPr="009A5185">
        <w:rPr>
          <w:rFonts w:cs="Arial"/>
        </w:rPr>
        <w:t xml:space="preserve"> for inpatients following eligible colon procedures.</w:t>
      </w:r>
    </w:p>
    <w:p w14:paraId="321DD0F4" w14:textId="77777777" w:rsidR="0000761E" w:rsidRDefault="0000761E" w:rsidP="0000761E">
      <w:pPr>
        <w:rPr>
          <w:rFonts w:cs="Arial"/>
          <w:b/>
        </w:rPr>
      </w:pPr>
    </w:p>
    <w:p w14:paraId="206991B8" w14:textId="71C51E06" w:rsidR="0000761E" w:rsidRDefault="0000761E" w:rsidP="00694F51">
      <w:r w:rsidRPr="0000761E">
        <w:rPr>
          <w:rFonts w:cs="Arial"/>
          <w:b/>
        </w:rPr>
        <w:t xml:space="preserve">* </w:t>
      </w:r>
      <w:r w:rsidRPr="000850DD">
        <w:t>Once CMS begins calculating and publicly reporting HAI measures on Care Compare using the 2022 Baseline, Leapfrog will also transition to using data calculated with the 2022 Baseline</w:t>
      </w:r>
      <w:r>
        <w:t xml:space="preserve"> in a reasonable and feasible timeframe</w:t>
      </w:r>
      <w:r w:rsidRPr="000850DD">
        <w:t>.</w:t>
      </w:r>
      <w:r>
        <w:t xml:space="preserve"> Following the first download of data with the 2022 Baseline, Leapfrog will reestablish cut-points used for the performance categories in Section 7B:</w:t>
      </w:r>
      <w:r w:rsidRPr="00DE5DC3">
        <w:t xml:space="preserve"> Healthcare-Associated Infections (HAIs)</w:t>
      </w:r>
      <w:r>
        <w:t>.</w:t>
      </w:r>
    </w:p>
    <w:p w14:paraId="17492FCA" w14:textId="77777777" w:rsidR="009D4EAF" w:rsidRPr="009A5185" w:rsidRDefault="009D4EAF" w:rsidP="009D4EAF">
      <w:pPr>
        <w:rPr>
          <w:rFonts w:cs="Arial"/>
          <w:b/>
        </w:rPr>
      </w:pPr>
    </w:p>
    <w:p w14:paraId="6DBB154C" w14:textId="6166CFE4" w:rsidR="0082085D" w:rsidRPr="009A5185" w:rsidRDefault="0082085D" w:rsidP="0082085D">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409" w:history="1">
        <w:r w:rsidRPr="009A5185">
          <w:rPr>
            <w:rStyle w:val="Hyperlink"/>
            <w:rFonts w:cs="Arial"/>
            <w:b/>
          </w:rPr>
          <w:t>Scoring and Results webpage</w:t>
        </w:r>
      </w:hyperlink>
      <w:r w:rsidRPr="009A5185">
        <w:rPr>
          <w:rFonts w:cs="Arial"/>
          <w:b/>
        </w:rPr>
        <w:t>.</w:t>
      </w: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32" w:name="_Toc225877808"/>
      <w:r>
        <w:t xml:space="preserve">7A: </w:t>
      </w:r>
      <w:r w:rsidRPr="006922BB">
        <w:t>Never Events</w:t>
      </w:r>
      <w:bookmarkEnd w:id="632"/>
    </w:p>
    <w:p w14:paraId="29AF3710" w14:textId="77777777" w:rsidR="006922BB" w:rsidRPr="00BE2BD0" w:rsidRDefault="006922BB" w:rsidP="006922BB">
      <w:pPr>
        <w:rPr>
          <w:rFonts w:cs="Arial"/>
          <w:snapToGrid w:val="0"/>
          <w:sz w:val="14"/>
          <w:szCs w:val="14"/>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0"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7A420B" w:rsidRDefault="006922BB" w:rsidP="006922BB">
      <w:pPr>
        <w:pStyle w:val="EndnoteText"/>
        <w:rPr>
          <w:rFonts w:cs="Arial"/>
          <w:b/>
          <w:snapToGrid w:val="0"/>
          <w:sz w:val="14"/>
          <w:szCs w:val="14"/>
        </w:rPr>
      </w:pPr>
    </w:p>
    <w:p w14:paraId="435892DA" w14:textId="7C4B3C37" w:rsidR="006922BB" w:rsidRDefault="006922BB" w:rsidP="006922BB">
      <w:pPr>
        <w:pStyle w:val="EndnoteText"/>
      </w:pPr>
      <w:r w:rsidRPr="00690C11">
        <w:rPr>
          <w:rFonts w:cs="Arial"/>
          <w:b/>
          <w:snapToGrid w:val="0"/>
          <w:color w:val="FF0000"/>
        </w:rPr>
        <w:t xml:space="preserve">Important Note: </w:t>
      </w:r>
      <w:r w:rsidR="00D31F3B" w:rsidRPr="00D31F3B">
        <w:rPr>
          <w:rFonts w:cs="Arial"/>
        </w:rPr>
        <w:t xml:space="preserve">To earn credit for these questions, hospitals must have a policy in place that addresses the National Quality Forum’s list of Serious Reportable </w:t>
      </w:r>
      <w:r w:rsidR="00606A90">
        <w:rPr>
          <w:rFonts w:cs="Arial"/>
        </w:rPr>
        <w:t>Events</w:t>
      </w:r>
      <w:r w:rsidR="00D31F3B" w:rsidRPr="00D31F3B">
        <w:rPr>
          <w:rFonts w:cs="Arial"/>
        </w:rPr>
        <w:t xml:space="preserve">. All references to “never event” or “serious reportable event” </w:t>
      </w:r>
      <w:r w:rsidR="005F6A83">
        <w:rPr>
          <w:rFonts w:cs="Arial"/>
        </w:rPr>
        <w:t>are specific</w:t>
      </w:r>
      <w:r w:rsidR="00D31F3B" w:rsidRPr="00D31F3B">
        <w:rPr>
          <w:rFonts w:cs="Arial"/>
        </w:rPr>
        <w:t xml:space="preserve"> to the National Quality Forum list available at </w:t>
      </w:r>
      <w:hyperlink r:id="rId411" w:history="1">
        <w:r w:rsidR="005F57C5" w:rsidRPr="00D95C78">
          <w:rPr>
            <w:rStyle w:val="Hyperlink"/>
            <w:rFonts w:cs="Arial"/>
          </w:rPr>
          <w:t>https://digitalassets.jointcommission.org/api/public/content/4534bbaaee4f4bd280c2054765f37f4b?v=a60f8f9a</w:t>
        </w:r>
      </w:hyperlink>
      <w:r w:rsidR="005F57C5">
        <w:rPr>
          <w:rFonts w:cs="Arial"/>
        </w:rPr>
        <w:t xml:space="preserve">. </w:t>
      </w:r>
    </w:p>
    <w:p w14:paraId="7A6A2144" w14:textId="77777777" w:rsidR="005F6A83" w:rsidRPr="007A420B" w:rsidRDefault="005F6A83" w:rsidP="006922BB">
      <w:pPr>
        <w:pStyle w:val="EndnoteText"/>
        <w:rPr>
          <w:rFonts w:cs="Arial"/>
          <w:sz w:val="14"/>
          <w:szCs w:val="14"/>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25E9AC4E">
                <wp:extent cx="5924550" cy="1133475"/>
                <wp:effectExtent l="0" t="0" r="19050" b="28575"/>
                <wp:docPr id="11" name="Text Box 11" descr="P10155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5" type="#_x0000_t202" alt="P10155TB29#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7A420B" w:rsidRDefault="006922BB" w:rsidP="006922BB">
      <w:pPr>
        <w:pStyle w:val="EndnoteText"/>
        <w:rPr>
          <w:rFonts w:cs="Arial"/>
          <w:sz w:val="14"/>
          <w:szCs w:val="14"/>
        </w:rPr>
      </w:pPr>
    </w:p>
    <w:p w14:paraId="42B1ACF3" w14:textId="282DB7FD"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33" w:name="_Ref534278133"/>
      <w:r w:rsidR="000F0582">
        <w:rPr>
          <w:rFonts w:ascii="ZWAdobeF" w:hAnsi="ZWAdobeF" w:cs="ZWAdobeF"/>
          <w:sz w:val="2"/>
          <w:szCs w:val="2"/>
        </w:rPr>
        <w:t>45F</w:t>
      </w:r>
      <w:r w:rsidR="00BF053F">
        <w:rPr>
          <w:rFonts w:ascii="ZWAdobeF" w:hAnsi="ZWAdobeF" w:cs="ZWAdobeF"/>
          <w:sz w:val="2"/>
          <w:szCs w:val="2"/>
        </w:rPr>
        <w:t>47F</w:t>
      </w:r>
      <w:r w:rsidR="004C7557">
        <w:rPr>
          <w:rFonts w:ascii="ZWAdobeF" w:hAnsi="ZWAdobeF" w:cs="ZWAdobeF"/>
          <w:sz w:val="2"/>
          <w:szCs w:val="2"/>
        </w:rPr>
        <w:t>47F</w:t>
      </w:r>
      <w:r w:rsidRPr="009A5185">
        <w:rPr>
          <w:rStyle w:val="EndnoteReference"/>
          <w:rFonts w:cs="Arial"/>
        </w:rPr>
        <w:endnoteReference w:id="48"/>
      </w:r>
      <w:bookmarkEnd w:id="633"/>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7A420B" w:rsidRDefault="00803D50" w:rsidP="006922BB">
      <w:pPr>
        <w:pStyle w:val="EndnoteText"/>
        <w:rPr>
          <w:rFonts w:cs="Arial"/>
          <w:sz w:val="14"/>
          <w:szCs w:val="14"/>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47ACD10C" w:rsidR="006922BB" w:rsidRPr="009E40B6" w:rsidRDefault="006922BB" w:rsidP="00AD309C">
            <w:pPr>
              <w:pStyle w:val="BodyText2"/>
              <w:numPr>
                <w:ilvl w:val="0"/>
                <w:numId w:val="54"/>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35" w:name="_Ref534278066"/>
            <w:r w:rsidR="000F0582">
              <w:rPr>
                <w:rStyle w:val="Hyperlink"/>
                <w:rFonts w:ascii="ZWAdobeF" w:hAnsi="ZWAdobeF" w:cs="ZWAdobeF"/>
                <w:i w:val="0"/>
                <w:color w:val="auto"/>
                <w:sz w:val="2"/>
                <w:szCs w:val="2"/>
                <w:u w:val="none"/>
              </w:rPr>
              <w:t>46F</w:t>
            </w:r>
            <w:r w:rsidR="00BF053F">
              <w:rPr>
                <w:rStyle w:val="Hyperlink"/>
                <w:rFonts w:ascii="ZWAdobeF" w:hAnsi="ZWAdobeF" w:cs="ZWAdobeF"/>
                <w:i w:val="0"/>
                <w:color w:val="auto"/>
                <w:sz w:val="2"/>
                <w:szCs w:val="2"/>
                <w:u w:val="none"/>
              </w:rPr>
              <w:t>48F</w:t>
            </w:r>
            <w:r w:rsidR="004C7557">
              <w:rPr>
                <w:rStyle w:val="Hyperlink"/>
                <w:rFonts w:ascii="ZWAdobeF" w:hAnsi="ZWAdobeF" w:cs="ZWAdobeF"/>
                <w:i w:val="0"/>
                <w:color w:val="auto"/>
                <w:sz w:val="2"/>
                <w:szCs w:val="2"/>
                <w:u w:val="none"/>
              </w:rPr>
              <w:t>48F</w:t>
            </w:r>
            <w:r w:rsidRPr="009A5185">
              <w:rPr>
                <w:rStyle w:val="EndnoteReference"/>
                <w:rFonts w:cs="Arial"/>
                <w:i w:val="0"/>
                <w:color w:val="auto"/>
              </w:rPr>
              <w:endnoteReference w:id="49"/>
            </w:r>
            <w:bookmarkEnd w:id="635"/>
            <w:r w:rsidRPr="009A5185">
              <w:rPr>
                <w:rFonts w:cs="Arial"/>
                <w:i w:val="0"/>
                <w:color w:val="auto"/>
              </w:rPr>
              <w:t xml:space="preserve"> and/or family affected by the </w:t>
            </w:r>
            <w:hyperlink w:anchor="Endnote36_NeverEvent" w:history="1">
              <w:r w:rsidRPr="0002601E">
                <w:rPr>
                  <w:rStyle w:val="Hyperlink"/>
                  <w:rFonts w:cs="Arial"/>
                  <w:i w:val="0"/>
                  <w:iCs/>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AD309C">
            <w:pPr>
              <w:pStyle w:val="EndnoteText"/>
              <w:numPr>
                <w:ilvl w:val="0"/>
                <w:numId w:val="245"/>
              </w:numPr>
              <w:rPr>
                <w:rFonts w:cs="Arial"/>
                <w:iCs/>
              </w:rPr>
            </w:pPr>
            <w:r w:rsidRPr="00FC08A6">
              <w:rPr>
                <w:rFonts w:cs="Arial"/>
                <w:iCs/>
              </w:rPr>
              <w:t>Yes</w:t>
            </w:r>
          </w:p>
          <w:p w14:paraId="1C8C2101"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673C613F" w:rsidR="006922BB" w:rsidRPr="009A5185" w:rsidRDefault="006922BB" w:rsidP="00AD309C">
            <w:pPr>
              <w:pStyle w:val="BodyText2"/>
              <w:numPr>
                <w:ilvl w:val="0"/>
                <w:numId w:val="54"/>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00BF053F">
              <w:rPr>
                <w:rStyle w:val="Hyperlink"/>
                <w:rFonts w:ascii="ZWAdobeF" w:hAnsi="ZWAdobeF" w:cs="ZWAdobeF"/>
                <w:i w:val="0"/>
                <w:color w:val="auto"/>
                <w:sz w:val="2"/>
                <w:szCs w:val="2"/>
                <w:u w:val="none"/>
              </w:rPr>
              <w:t>49F</w:t>
            </w:r>
            <w:r w:rsidR="004C7557">
              <w:rPr>
                <w:rStyle w:val="Hyperlink"/>
                <w:rFonts w:ascii="ZWAdobeF" w:hAnsi="ZWAdobeF" w:cs="ZWAdobeF"/>
                <w:i w:val="0"/>
                <w:color w:val="auto"/>
                <w:sz w:val="2"/>
                <w:szCs w:val="2"/>
                <w:u w:val="none"/>
              </w:rPr>
              <w:t>49F</w:t>
            </w:r>
            <w:r w:rsidRPr="009A5185">
              <w:rPr>
                <w:rStyle w:val="EndnoteReference"/>
                <w:rFonts w:cs="Arial"/>
                <w:i w:val="0"/>
                <w:color w:val="auto"/>
              </w:rPr>
              <w:endnoteReference w:id="50"/>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AD309C">
            <w:pPr>
              <w:pStyle w:val="BodyText2"/>
              <w:numPr>
                <w:ilvl w:val="0"/>
                <w:numId w:val="391"/>
              </w:numPr>
              <w:rPr>
                <w:rFonts w:cs="Arial"/>
                <w:i w:val="0"/>
                <w:color w:val="auto"/>
              </w:rPr>
            </w:pPr>
            <w:r w:rsidRPr="009A5185">
              <w:rPr>
                <w:rFonts w:cs="Arial"/>
                <w:i w:val="0"/>
                <w:color w:val="auto"/>
              </w:rPr>
              <w:t>Joint Commission, as part of its Sentinel Events policy</w:t>
            </w:r>
            <w:r w:rsidR="00DB05C1">
              <w:rPr>
                <w:rFonts w:cs="Arial"/>
                <w:i w:val="0"/>
                <w:color w:val="auto"/>
              </w:rPr>
              <w:t>;</w:t>
            </w:r>
          </w:p>
          <w:p w14:paraId="15D3E854" w14:textId="745BF060" w:rsidR="006922BB" w:rsidRPr="009A5185" w:rsidRDefault="006922BB" w:rsidP="00AD309C">
            <w:pPr>
              <w:pStyle w:val="BodyText2"/>
              <w:numPr>
                <w:ilvl w:val="0"/>
                <w:numId w:val="391"/>
              </w:numPr>
              <w:rPr>
                <w:rFonts w:cs="Arial"/>
                <w:i w:val="0"/>
                <w:color w:val="auto"/>
              </w:rPr>
            </w:pPr>
            <w:r>
              <w:rPr>
                <w:rFonts w:cs="Arial"/>
                <w:i w:val="0"/>
                <w:color w:val="auto"/>
              </w:rPr>
              <w:t>DNV GL Healthcare</w:t>
            </w:r>
            <w:r w:rsidR="00DB05C1">
              <w:rPr>
                <w:rFonts w:cs="Arial"/>
                <w:i w:val="0"/>
                <w:color w:val="auto"/>
              </w:rPr>
              <w:t>;</w:t>
            </w:r>
          </w:p>
          <w:p w14:paraId="7D849C67" w14:textId="347607D4" w:rsidR="006922BB" w:rsidRPr="009A5185" w:rsidRDefault="006922BB" w:rsidP="00AD309C">
            <w:pPr>
              <w:pStyle w:val="BodyText2"/>
              <w:numPr>
                <w:ilvl w:val="0"/>
                <w:numId w:val="391"/>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AD309C">
            <w:pPr>
              <w:pStyle w:val="BodyText2"/>
              <w:numPr>
                <w:ilvl w:val="0"/>
                <w:numId w:val="391"/>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AD309C">
            <w:pPr>
              <w:pStyle w:val="EndnoteText"/>
              <w:numPr>
                <w:ilvl w:val="0"/>
                <w:numId w:val="245"/>
              </w:numPr>
              <w:rPr>
                <w:rFonts w:cs="Arial"/>
                <w:iCs/>
              </w:rPr>
            </w:pPr>
            <w:r w:rsidRPr="00FC08A6">
              <w:rPr>
                <w:rFonts w:cs="Arial"/>
                <w:iCs/>
              </w:rPr>
              <w:t>Yes</w:t>
            </w:r>
          </w:p>
          <w:p w14:paraId="06A80B40"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0F6A2216"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38" w:name="_Ref121771518"/>
            <w:r w:rsidR="000F0582">
              <w:rPr>
                <w:rStyle w:val="Hyperlink"/>
                <w:rFonts w:ascii="ZWAdobeF" w:hAnsi="ZWAdobeF" w:cs="ZWAdobeF"/>
                <w:i w:val="0"/>
                <w:color w:val="auto"/>
                <w:sz w:val="2"/>
                <w:szCs w:val="2"/>
                <w:u w:val="none"/>
              </w:rPr>
              <w:t>48F</w:t>
            </w:r>
            <w:r w:rsidR="00BF053F">
              <w:rPr>
                <w:rStyle w:val="Hyperlink"/>
                <w:rFonts w:ascii="ZWAdobeF" w:hAnsi="ZWAdobeF" w:cs="ZWAdobeF"/>
                <w:i w:val="0"/>
                <w:color w:val="auto"/>
                <w:sz w:val="2"/>
                <w:szCs w:val="2"/>
                <w:u w:val="none"/>
              </w:rPr>
              <w:t>50F</w:t>
            </w:r>
            <w:r w:rsidR="004C7557">
              <w:rPr>
                <w:rStyle w:val="Hyperlink"/>
                <w:rFonts w:ascii="ZWAdobeF" w:hAnsi="ZWAdobeF" w:cs="ZWAdobeF"/>
                <w:i w:val="0"/>
                <w:color w:val="auto"/>
                <w:sz w:val="2"/>
                <w:szCs w:val="2"/>
                <w:u w:val="none"/>
              </w:rPr>
              <w:t>50F</w:t>
            </w:r>
            <w:r w:rsidRPr="009A5185">
              <w:rPr>
                <w:rStyle w:val="EndnoteReference"/>
                <w:rFonts w:cs="Arial"/>
                <w:i w:val="0"/>
                <w:color w:val="auto"/>
              </w:rPr>
              <w:endnoteReference w:id="51"/>
            </w:r>
            <w:bookmarkEnd w:id="638"/>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40" w:name="_Hlk162548084"/>
            <w:bookmarkStart w:id="641"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40"/>
            <w:r>
              <w:rPr>
                <w:rFonts w:cs="Arial"/>
                <w:iCs/>
                <w:color w:val="auto"/>
              </w:rPr>
              <w:t>.</w:t>
            </w:r>
            <w:r w:rsidR="000C20C6">
              <w:rPr>
                <w:rFonts w:cs="Arial"/>
                <w:iCs/>
                <w:color w:val="auto"/>
              </w:rPr>
              <w:t xml:space="preserve"> The hospital will be scored as “Limited Achievement.”</w:t>
            </w:r>
            <w:bookmarkEnd w:id="641"/>
          </w:p>
        </w:tc>
        <w:tc>
          <w:tcPr>
            <w:tcW w:w="2155" w:type="dxa"/>
            <w:vAlign w:val="center"/>
          </w:tcPr>
          <w:p w14:paraId="726F4B16" w14:textId="77777777" w:rsidR="006922BB" w:rsidRPr="00FC08A6" w:rsidRDefault="006922BB" w:rsidP="00AD309C">
            <w:pPr>
              <w:pStyle w:val="EndnoteText"/>
              <w:numPr>
                <w:ilvl w:val="0"/>
                <w:numId w:val="245"/>
              </w:numPr>
              <w:rPr>
                <w:rFonts w:cs="Arial"/>
                <w:iCs/>
              </w:rPr>
            </w:pPr>
            <w:r w:rsidRPr="00FC08A6">
              <w:rPr>
                <w:rFonts w:cs="Arial"/>
                <w:iCs/>
              </w:rPr>
              <w:t>Yes</w:t>
            </w:r>
          </w:p>
          <w:p w14:paraId="32A08A99"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4A478F49" w:rsidR="006922BB" w:rsidRDefault="006922BB" w:rsidP="00AD309C">
            <w:pPr>
              <w:pStyle w:val="BodyText2"/>
              <w:numPr>
                <w:ilvl w:val="0"/>
                <w:numId w:val="54"/>
              </w:numPr>
              <w:rPr>
                <w:rFonts w:cs="Arial"/>
                <w:i w:val="0"/>
                <w:color w:val="auto"/>
              </w:rPr>
            </w:pPr>
            <w:r w:rsidRPr="009A5185">
              <w:rPr>
                <w:rFonts w:cs="Arial"/>
                <w:i w:val="0"/>
                <w:color w:val="auto"/>
              </w:rPr>
              <w:t xml:space="preserve">We waive all costs directly related to the </w:t>
            </w:r>
            <w:hyperlink w:anchor="Endnote36_NeverEvent" w:history="1">
              <w:r w:rsidR="0018745F" w:rsidRPr="0002601E">
                <w:rPr>
                  <w:rStyle w:val="Hyperlink"/>
                  <w:rFonts w:cs="Arial"/>
                  <w:i w:val="0"/>
                  <w:iCs/>
                </w:rPr>
                <w:t>never event</w:t>
              </w:r>
            </w:hyperlink>
            <w:r w:rsidR="0018745F" w:rsidRPr="00D14D23">
              <w:rPr>
                <w:i w:val="0"/>
                <w:iCs/>
                <w:color w:val="auto"/>
                <w:vertAlign w:val="superscript"/>
              </w:rPr>
              <w:fldChar w:fldCharType="begin"/>
            </w:r>
            <w:r w:rsidR="0018745F" w:rsidRPr="00D14D23">
              <w:rPr>
                <w:rStyle w:val="Hyperlink"/>
                <w:rFonts w:cs="Arial"/>
                <w:i w:val="0"/>
                <w:iCs/>
              </w:rPr>
              <w:instrText xml:space="preserve"> NOTEREF _Ref534278133 \f \h </w:instrText>
            </w:r>
            <w:r w:rsidR="0018745F" w:rsidRPr="00D14D23">
              <w:rPr>
                <w:i w:val="0"/>
                <w:iCs/>
                <w:color w:val="auto"/>
                <w:vertAlign w:val="superscript"/>
              </w:rPr>
              <w:instrText xml:space="preserve"> \* MERGEFORMAT </w:instrText>
            </w:r>
            <w:r w:rsidR="0018745F" w:rsidRPr="00D14D23">
              <w:rPr>
                <w:i w:val="0"/>
                <w:iCs/>
                <w:color w:val="auto"/>
                <w:vertAlign w:val="superscript"/>
              </w:rPr>
            </w:r>
            <w:r w:rsidR="0018745F" w:rsidRPr="00D14D23">
              <w:rPr>
                <w:i w:val="0"/>
                <w:iCs/>
                <w:color w:val="auto"/>
                <w:vertAlign w:val="superscript"/>
              </w:rPr>
              <w:fldChar w:fldCharType="separate"/>
            </w:r>
            <w:r w:rsidR="007D53A2" w:rsidRPr="00995FE1">
              <w:rPr>
                <w:rStyle w:val="EndnoteReference"/>
              </w:rPr>
              <w:t>47</w:t>
            </w:r>
            <w:r w:rsidR="0018745F" w:rsidRPr="00D14D23">
              <w:rPr>
                <w:i w:val="0"/>
                <w:iCs/>
                <w:color w:val="auto"/>
                <w:vertAlign w:val="superscript"/>
              </w:rPr>
              <w:fldChar w:fldCharType="end"/>
            </w:r>
            <w:r w:rsidR="0018745F" w:rsidRPr="0002601E">
              <w:rPr>
                <w:rFonts w:cs="Arial"/>
                <w:i w:val="0"/>
                <w:iCs/>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596E12AB" w:rsidR="006922BB" w:rsidRPr="009A5185" w:rsidRDefault="00C502A5" w:rsidP="0027679D">
            <w:pPr>
              <w:pStyle w:val="BodyText2"/>
              <w:ind w:left="360"/>
              <w:rPr>
                <w:rFonts w:cs="Arial"/>
              </w:rPr>
            </w:pPr>
            <w:r w:rsidRPr="0027679D">
              <w:rPr>
                <w:rFonts w:cs="Arial"/>
                <w:iCs/>
                <w:color w:val="auto"/>
              </w:rPr>
              <w:t>In order to respond “</w:t>
            </w:r>
            <w:r w:rsidR="00D8562E">
              <w:rPr>
                <w:rFonts w:cs="Arial"/>
                <w:iCs/>
                <w:color w:val="auto"/>
              </w:rPr>
              <w:t>y</w:t>
            </w:r>
            <w:r w:rsidRPr="0027679D">
              <w:rPr>
                <w:rFonts w:cs="Arial"/>
                <w:iCs/>
                <w:color w:val="auto"/>
              </w:rPr>
              <w:t xml:space="preserve">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AD309C">
            <w:pPr>
              <w:pStyle w:val="EndnoteText"/>
              <w:numPr>
                <w:ilvl w:val="0"/>
                <w:numId w:val="245"/>
              </w:numPr>
              <w:rPr>
                <w:rFonts w:cs="Arial"/>
                <w:iCs/>
              </w:rPr>
            </w:pPr>
            <w:r w:rsidRPr="00FC08A6">
              <w:rPr>
                <w:rFonts w:cs="Arial"/>
                <w:iCs/>
              </w:rPr>
              <w:t>Yes</w:t>
            </w:r>
          </w:p>
          <w:p w14:paraId="33A32A4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D309C">
            <w:pPr>
              <w:pStyle w:val="BodyText2"/>
              <w:numPr>
                <w:ilvl w:val="0"/>
                <w:numId w:val="54"/>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AD309C">
            <w:pPr>
              <w:pStyle w:val="EndnoteText"/>
              <w:numPr>
                <w:ilvl w:val="0"/>
                <w:numId w:val="245"/>
              </w:numPr>
              <w:rPr>
                <w:rFonts w:cs="Arial"/>
                <w:iCs/>
              </w:rPr>
            </w:pPr>
            <w:r w:rsidRPr="00FC08A6">
              <w:rPr>
                <w:rFonts w:cs="Arial"/>
                <w:iCs/>
              </w:rPr>
              <w:t>Yes</w:t>
            </w:r>
          </w:p>
          <w:p w14:paraId="4DA29CED" w14:textId="77777777" w:rsidR="006922BB" w:rsidRPr="00FC08A6" w:rsidRDefault="006922BB" w:rsidP="00AD309C">
            <w:pPr>
              <w:pStyle w:val="EndnoteText"/>
              <w:numPr>
                <w:ilvl w:val="0"/>
                <w:numId w:val="245"/>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7B9C2E51" w:rsidR="00CE5AC0" w:rsidRPr="009E40B6" w:rsidRDefault="006922BB" w:rsidP="00AD309C">
            <w:pPr>
              <w:pStyle w:val="BodyText2"/>
              <w:numPr>
                <w:ilvl w:val="0"/>
                <w:numId w:val="54"/>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w:t>
            </w:r>
            <w:r w:rsidR="00BF2133">
              <w:rPr>
                <w:rFonts w:cs="Arial"/>
                <w:i w:val="0"/>
                <w:color w:val="auto"/>
              </w:rPr>
              <w:t xml:space="preserve"> </w:t>
            </w:r>
            <w:hyperlink w:anchor="Endnote39_RCA" w:history="1">
              <w:r w:rsidR="00BF2133" w:rsidRPr="00BF2133">
                <w:rPr>
                  <w:rStyle w:val="Hyperlink"/>
                  <w:rFonts w:cs="Arial"/>
                  <w:i w:val="0"/>
                </w:rPr>
                <w:t>root cause analysis</w:t>
              </w:r>
            </w:hyperlink>
            <w:r w:rsidR="00BF2133" w:rsidRPr="00BF2133">
              <w:rPr>
                <w:rFonts w:cs="Arial"/>
                <w:i w:val="0"/>
                <w:color w:val="auto"/>
                <w:vertAlign w:val="superscript"/>
              </w:rPr>
              <w:t>5</w:t>
            </w:r>
            <w:r w:rsidR="00540485">
              <w:rPr>
                <w:rFonts w:cs="Arial"/>
                <w:i w:val="0"/>
                <w:color w:val="auto"/>
                <w:vertAlign w:val="superscript"/>
              </w:rPr>
              <w:t>0</w:t>
            </w:r>
            <w:r w:rsidRPr="009A5185">
              <w:rPr>
                <w:rFonts w:cs="Arial"/>
                <w:i w:val="0"/>
                <w:color w:val="auto"/>
              </w:rPr>
              <w:t>.</w:t>
            </w:r>
            <w:r w:rsidR="00090DB8">
              <w:rPr>
                <w:rFonts w:cs="Arial"/>
                <w:i w:val="0"/>
                <w:color w:val="auto"/>
              </w:rPr>
              <w:t xml:space="preserve"> </w:t>
            </w:r>
          </w:p>
        </w:tc>
        <w:tc>
          <w:tcPr>
            <w:tcW w:w="2155" w:type="dxa"/>
            <w:vAlign w:val="center"/>
          </w:tcPr>
          <w:p w14:paraId="7370DA5F" w14:textId="77777777" w:rsidR="006922BB" w:rsidRPr="00FC08A6" w:rsidRDefault="006922BB" w:rsidP="00AD309C">
            <w:pPr>
              <w:pStyle w:val="EndnoteText"/>
              <w:numPr>
                <w:ilvl w:val="0"/>
                <w:numId w:val="245"/>
              </w:numPr>
              <w:rPr>
                <w:rFonts w:cs="Arial"/>
                <w:iCs/>
              </w:rPr>
            </w:pPr>
            <w:r w:rsidRPr="00FC08A6">
              <w:rPr>
                <w:rFonts w:cs="Arial"/>
                <w:iCs/>
              </w:rPr>
              <w:t>Yes</w:t>
            </w:r>
          </w:p>
          <w:p w14:paraId="4B76697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3755FC8C" w:rsidR="00CE5AC0" w:rsidRPr="009E40B6" w:rsidRDefault="006922BB" w:rsidP="00AD309C">
            <w:pPr>
              <w:pStyle w:val="BodyText2"/>
              <w:numPr>
                <w:ilvl w:val="0"/>
                <w:numId w:val="54"/>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w:t>
            </w:r>
            <w:r w:rsidR="00122E1F">
              <w:rPr>
                <w:rFonts w:cs="Arial"/>
                <w:i w:val="0"/>
                <w:color w:val="auto"/>
              </w:rPr>
              <w:t xml:space="preserve"> </w:t>
            </w:r>
            <w:hyperlink w:anchor="Endnote39_RCA" w:history="1">
              <w:r w:rsidR="00122E1F" w:rsidRPr="00BF2133">
                <w:rPr>
                  <w:rStyle w:val="Hyperlink"/>
                  <w:rFonts w:cs="Arial"/>
                  <w:i w:val="0"/>
                </w:rPr>
                <w:t>root cause analysis</w:t>
              </w:r>
            </w:hyperlink>
            <w:r w:rsidR="00122E1F" w:rsidRPr="00BF2133">
              <w:rPr>
                <w:rFonts w:cs="Arial"/>
                <w:i w:val="0"/>
                <w:color w:val="auto"/>
                <w:vertAlign w:val="superscript"/>
              </w:rPr>
              <w:t>5</w:t>
            </w:r>
            <w:r w:rsidR="002A2DC2">
              <w:rPr>
                <w:rFonts w:cs="Arial"/>
                <w:i w:val="0"/>
                <w:color w:val="auto"/>
                <w:vertAlign w:val="superscript"/>
              </w:rPr>
              <w:t>0</w:t>
            </w:r>
            <w:r w:rsidR="00122E1F" w:rsidRPr="009A5185">
              <w:rPr>
                <w:rFonts w:cs="Arial"/>
                <w:i w:val="0"/>
                <w:color w:val="auto"/>
              </w:rPr>
              <w:t>.</w:t>
            </w:r>
          </w:p>
        </w:tc>
        <w:tc>
          <w:tcPr>
            <w:tcW w:w="2155" w:type="dxa"/>
            <w:vAlign w:val="center"/>
          </w:tcPr>
          <w:p w14:paraId="7041BF78" w14:textId="77777777" w:rsidR="006922BB" w:rsidRPr="00FC08A6" w:rsidRDefault="006922BB" w:rsidP="00AD309C">
            <w:pPr>
              <w:pStyle w:val="EndnoteText"/>
              <w:numPr>
                <w:ilvl w:val="0"/>
                <w:numId w:val="245"/>
              </w:numPr>
              <w:rPr>
                <w:rFonts w:cs="Arial"/>
                <w:iCs/>
              </w:rPr>
            </w:pPr>
            <w:r w:rsidRPr="00FC08A6">
              <w:rPr>
                <w:rFonts w:cs="Arial"/>
                <w:iCs/>
              </w:rPr>
              <w:t>Yes</w:t>
            </w:r>
          </w:p>
          <w:p w14:paraId="255B645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2CA685FC" w:rsidR="006922BB" w:rsidRPr="009E40B6" w:rsidRDefault="006922BB" w:rsidP="00AD309C">
            <w:pPr>
              <w:pStyle w:val="ListParagraph"/>
              <w:numPr>
                <w:ilvl w:val="0"/>
                <w:numId w:val="54"/>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sidRPr="00D14D23">
              <w:rPr>
                <w:vertAlign w:val="superscript"/>
              </w:rPr>
              <w:fldChar w:fldCharType="begin"/>
            </w:r>
            <w:r w:rsidRPr="00D14D23">
              <w:rPr>
                <w:rStyle w:val="Hyperlink"/>
                <w:rFonts w:cs="Arial"/>
              </w:rPr>
              <w:instrText xml:space="preserve"> NOTEREF _Ref534278133 \f \h </w:instrText>
            </w:r>
            <w:r w:rsidRPr="00D14D23">
              <w:rPr>
                <w:vertAlign w:val="superscript"/>
              </w:rPr>
              <w:instrText xml:space="preserve"> \* MERGEFORMAT </w:instrText>
            </w:r>
            <w:r w:rsidRPr="00D14D23">
              <w:rPr>
                <w:vertAlign w:val="superscript"/>
              </w:rPr>
            </w:r>
            <w:r w:rsidRPr="00D14D23">
              <w:rPr>
                <w:vertAlign w:val="superscript"/>
              </w:rPr>
              <w:fldChar w:fldCharType="separate"/>
            </w:r>
            <w:r w:rsidR="007D53A2" w:rsidRPr="00995FE1">
              <w:rPr>
                <w:rStyle w:val="EndnoteReference"/>
              </w:rPr>
              <w:t>47</w:t>
            </w:r>
            <w:r w:rsidRPr="00D14D23">
              <w:rPr>
                <w:vertAlign w:val="superscript"/>
              </w:rPr>
              <w:fldChar w:fldCharType="end"/>
            </w:r>
            <w:r w:rsidRPr="00D14D23">
              <w:rPr>
                <w:rFonts w:cs="Arial"/>
              </w:rPr>
              <w:t xml:space="preserve"> </w:t>
            </w:r>
            <w:r w:rsidRPr="009A5185">
              <w:rPr>
                <w:rFonts w:cs="Arial"/>
              </w:rPr>
              <w:t>and make that protocol known to all caregivers and affiliated clinicians.</w:t>
            </w:r>
          </w:p>
        </w:tc>
        <w:tc>
          <w:tcPr>
            <w:tcW w:w="2155" w:type="dxa"/>
            <w:vAlign w:val="center"/>
          </w:tcPr>
          <w:p w14:paraId="305B58C1" w14:textId="77777777" w:rsidR="006922BB" w:rsidRPr="00FC08A6" w:rsidRDefault="006922BB" w:rsidP="00AD309C">
            <w:pPr>
              <w:pStyle w:val="EndnoteText"/>
              <w:numPr>
                <w:ilvl w:val="0"/>
                <w:numId w:val="245"/>
              </w:numPr>
              <w:rPr>
                <w:rFonts w:cs="Arial"/>
                <w:iCs/>
              </w:rPr>
            </w:pPr>
            <w:r w:rsidRPr="00FC08A6">
              <w:rPr>
                <w:rFonts w:cs="Arial"/>
                <w:iCs/>
              </w:rPr>
              <w:t>Yes</w:t>
            </w:r>
          </w:p>
          <w:p w14:paraId="3B68B64F"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235609EF"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00D73F6A" w:rsidRPr="00D73F6A">
                <w:rPr>
                  <w:rStyle w:val="Hyperlink"/>
                  <w:rFonts w:cs="Arial"/>
                  <w:i w:val="0"/>
                </w:rPr>
                <w:t>never event</w:t>
              </w:r>
            </w:hyperlink>
            <w:r w:rsidR="00D73F6A" w:rsidRPr="00D73F6A">
              <w:rPr>
                <w:rFonts w:cs="Arial"/>
                <w:i w:val="0"/>
                <w:color w:val="auto"/>
                <w:vertAlign w:val="superscript"/>
              </w:rPr>
              <w:t>4</w:t>
            </w:r>
            <w:r w:rsidR="002A2DC2">
              <w:rPr>
                <w:rFonts w:cs="Arial"/>
                <w:i w:val="0"/>
                <w:color w:val="auto"/>
                <w:vertAlign w:val="superscript"/>
              </w:rPr>
              <w:t>7</w:t>
            </w:r>
            <w:r w:rsidR="00D73F6A">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42"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42"/>
          </w:p>
        </w:tc>
        <w:tc>
          <w:tcPr>
            <w:tcW w:w="2155" w:type="dxa"/>
            <w:vAlign w:val="center"/>
          </w:tcPr>
          <w:p w14:paraId="7FEC5770" w14:textId="77777777" w:rsidR="006922BB" w:rsidRPr="00FC08A6" w:rsidRDefault="006922BB" w:rsidP="00AD309C">
            <w:pPr>
              <w:pStyle w:val="EndnoteText"/>
              <w:numPr>
                <w:ilvl w:val="0"/>
                <w:numId w:val="245"/>
              </w:numPr>
              <w:rPr>
                <w:rFonts w:cs="Arial"/>
                <w:iCs/>
              </w:rPr>
            </w:pPr>
            <w:r w:rsidRPr="00FC08A6">
              <w:rPr>
                <w:rFonts w:cs="Arial"/>
                <w:iCs/>
              </w:rPr>
              <w:t>Yes</w:t>
            </w:r>
          </w:p>
          <w:p w14:paraId="28E35C53" w14:textId="77777777" w:rsidR="006922BB" w:rsidRPr="006A67FA" w:rsidRDefault="006922BB" w:rsidP="00AD309C">
            <w:pPr>
              <w:pStyle w:val="EndnoteText"/>
              <w:numPr>
                <w:ilvl w:val="0"/>
                <w:numId w:val="245"/>
              </w:numPr>
              <w:rPr>
                <w:rFonts w:cs="Arial"/>
                <w:iCs/>
              </w:rPr>
            </w:pPr>
            <w:r w:rsidRPr="00FC08A6">
              <w:rPr>
                <w:rFonts w:cs="Arial"/>
                <w:iCs/>
              </w:rPr>
              <w:t>No</w:t>
            </w:r>
          </w:p>
        </w:tc>
      </w:tr>
    </w:tbl>
    <w:p w14:paraId="4F1B4A45" w14:textId="30574DF9" w:rsidR="00F45F4C" w:rsidRPr="009A5185" w:rsidRDefault="00F45F4C" w:rsidP="00CF5A6E">
      <w:pPr>
        <w:pStyle w:val="Heading2"/>
      </w:pPr>
      <w:bookmarkStart w:id="643" w:name="_Toc225877809"/>
      <w:r w:rsidRPr="009A5185">
        <w:t>7B: Healthcare-Associated Infections</w:t>
      </w:r>
      <w:bookmarkEnd w:id="643"/>
    </w:p>
    <w:p w14:paraId="64FD130E" w14:textId="77777777" w:rsidR="00F45F4C" w:rsidRPr="009A5185" w:rsidRDefault="00F45F4C" w:rsidP="00F45F4C">
      <w:pPr>
        <w:rPr>
          <w:rFonts w:cs="Arial"/>
          <w:lang w:eastAsia="ja-JP"/>
        </w:rPr>
      </w:pPr>
    </w:p>
    <w:p w14:paraId="5BD0F6B2" w14:textId="473D5D22"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414" w:history="1">
        <w:r w:rsidR="001C44C9" w:rsidRPr="001A2CED">
          <w:rPr>
            <w:rStyle w:val="Hyperlink"/>
            <w:rFonts w:cs="Arial"/>
            <w:snapToGrid w:val="0"/>
          </w:rPr>
          <w:t xml:space="preserve">Review NHSN Instructions </w:t>
        </w:r>
        <w:r w:rsidR="001A2CED" w:rsidRPr="001A2CED">
          <w:rPr>
            <w:rStyle w:val="Hyperlink"/>
            <w:rFonts w:cs="Arial"/>
            <w:snapToGrid w:val="0"/>
          </w:rPr>
          <w:t xml:space="preserve">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422B7C14"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A01DE7">
        <w:rPr>
          <w:rFonts w:cs="Arial"/>
        </w:rPr>
        <w:t>26</w:t>
      </w:r>
      <w:r w:rsidR="002D6D62">
        <w:rPr>
          <w:rFonts w:cs="Arial"/>
        </w:rPr>
        <w:t>8</w:t>
      </w:r>
      <w:r w:rsidR="00A01DE7">
        <w:rPr>
          <w:rFonts w:cs="Arial"/>
        </w:rPr>
        <w:t>.</w:t>
      </w:r>
    </w:p>
    <w:p w14:paraId="5719D979" w14:textId="77777777" w:rsidR="00454B36" w:rsidRPr="009A5185" w:rsidRDefault="00454B36" w:rsidP="00F45F4C">
      <w:pPr>
        <w:rPr>
          <w:rFonts w:cs="Arial"/>
          <w:snapToGrid w:val="0"/>
        </w:rPr>
      </w:pPr>
    </w:p>
    <w:p w14:paraId="11808762" w14:textId="77CA1385" w:rsidR="00F45F4C" w:rsidRPr="00B967F4" w:rsidRDefault="00454B36" w:rsidP="00F45F4C">
      <w:pPr>
        <w:ind w:right="-108"/>
        <w:rPr>
          <w:rFonts w:cs="Arial"/>
          <w:b/>
          <w:i/>
          <w:snapToGrid w:val="0"/>
        </w:rPr>
      </w:pPr>
      <w:r w:rsidRPr="00B967F4">
        <w:rPr>
          <w:rFonts w:cs="Arial"/>
          <w:b/>
          <w:i/>
          <w:noProof/>
          <w:snapToGrid w:val="0"/>
        </w:rPr>
        <mc:AlternateContent>
          <mc:Choice Requires="wps">
            <w:drawing>
              <wp:inline distT="0" distB="0" distL="0" distR="0" wp14:anchorId="1E5BC137" wp14:editId="2F75B17E">
                <wp:extent cx="5852160" cy="1404620"/>
                <wp:effectExtent l="0" t="0" r="15240" b="27305"/>
                <wp:docPr id="40" name="Text Box 40" descr="P10210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5"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6" type="#_x0000_t202" alt="P10210TB30#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6"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B967F4" w:rsidRDefault="00F45F4C" w:rsidP="00F45F4C">
      <w:pPr>
        <w:rPr>
          <w:rFonts w:cs="Arial"/>
          <w:snapToGrid w:val="0"/>
        </w:rPr>
      </w:pPr>
    </w:p>
    <w:p w14:paraId="5A5DFFA8" w14:textId="77777777" w:rsidR="006130A0" w:rsidRDefault="006130A0" w:rsidP="006130A0">
      <w:pPr>
        <w:rPr>
          <w:rFonts w:cs="Arial"/>
          <w:snapToGrid w:val="0"/>
        </w:rPr>
      </w:pPr>
      <w:r w:rsidRPr="009A5185">
        <w:rPr>
          <w:rFonts w:cs="Arial"/>
        </w:rPr>
        <w:t xml:space="preserve">Leapfrog </w:t>
      </w:r>
      <w:r>
        <w:rPr>
          <w:rFonts w:cs="Arial"/>
        </w:rPr>
        <w:t>downloads s</w:t>
      </w:r>
      <w:r w:rsidRPr="00A44C0E">
        <w:rPr>
          <w:rFonts w:cs="Arial"/>
          <w:snapToGrid w:val="0"/>
        </w:rPr>
        <w:t xml:space="preserve">tandardized infection ratios (SIRs) directly from the CDC’s National Healthcare Safety Network (NHSN) </w:t>
      </w:r>
      <w:r>
        <w:t>four times during the Survey Cycle</w:t>
      </w:r>
      <w:r w:rsidRPr="00DB52A2">
        <w:t xml:space="preserve"> </w:t>
      </w:r>
      <w:r w:rsidRPr="00A44C0E">
        <w:rPr>
          <w:rFonts w:cs="Arial"/>
          <w:snapToGrid w:val="0"/>
        </w:rPr>
        <w:t>for the following infection measures</w:t>
      </w:r>
      <w:r>
        <w:rPr>
          <w:rFonts w:cs="Arial"/>
          <w:snapToGrid w:val="0"/>
        </w:rPr>
        <w:t>:</w:t>
      </w:r>
    </w:p>
    <w:p w14:paraId="6325C2BF" w14:textId="77777777" w:rsidR="006130A0" w:rsidRDefault="006130A0" w:rsidP="006130A0">
      <w:pPr>
        <w:rPr>
          <w:rFonts w:cs="Arial"/>
          <w:snapToGrid w:val="0"/>
        </w:rPr>
      </w:pPr>
    </w:p>
    <w:p w14:paraId="3AACF6BF" w14:textId="77777777" w:rsidR="006130A0" w:rsidRPr="00B967F4" w:rsidRDefault="006130A0" w:rsidP="006130A0">
      <w:pPr>
        <w:pStyle w:val="ListParagraph"/>
        <w:numPr>
          <w:ilvl w:val="0"/>
          <w:numId w:val="394"/>
        </w:numPr>
        <w:rPr>
          <w:rFonts w:cs="Arial"/>
          <w:snapToGrid w:val="0"/>
        </w:rPr>
      </w:pPr>
      <w:r w:rsidRPr="00B967F4">
        <w:rPr>
          <w:rFonts w:cs="Arial"/>
          <w:snapToGrid w:val="0"/>
        </w:rPr>
        <w:t>CLABSI in ICUs and select wards</w:t>
      </w:r>
      <w:r>
        <w:rPr>
          <w:rFonts w:cs="Arial"/>
          <w:snapToGrid w:val="0"/>
        </w:rPr>
        <w:t>;</w:t>
      </w:r>
    </w:p>
    <w:p w14:paraId="1882E3AB" w14:textId="77777777" w:rsidR="006130A0" w:rsidRPr="00B967F4" w:rsidRDefault="006130A0" w:rsidP="006130A0">
      <w:pPr>
        <w:pStyle w:val="ListParagraph"/>
        <w:numPr>
          <w:ilvl w:val="0"/>
          <w:numId w:val="394"/>
        </w:numPr>
        <w:rPr>
          <w:rFonts w:cs="Arial"/>
          <w:snapToGrid w:val="0"/>
        </w:rPr>
      </w:pPr>
      <w:r w:rsidRPr="00B967F4">
        <w:rPr>
          <w:rFonts w:cs="Arial"/>
          <w:snapToGrid w:val="0"/>
        </w:rPr>
        <w:t>CAUTI in ICUs and select wards</w:t>
      </w:r>
      <w:r>
        <w:rPr>
          <w:rFonts w:cs="Arial"/>
          <w:snapToGrid w:val="0"/>
        </w:rPr>
        <w:t>;</w:t>
      </w:r>
    </w:p>
    <w:p w14:paraId="7064C845" w14:textId="77777777" w:rsidR="006130A0" w:rsidRPr="00B967F4" w:rsidRDefault="006130A0" w:rsidP="006130A0">
      <w:pPr>
        <w:pStyle w:val="ListParagraph"/>
        <w:numPr>
          <w:ilvl w:val="0"/>
          <w:numId w:val="394"/>
        </w:numPr>
        <w:rPr>
          <w:rFonts w:cs="Arial"/>
          <w:snapToGrid w:val="0"/>
        </w:rPr>
      </w:pPr>
      <w:r w:rsidRPr="00B967F4">
        <w:rPr>
          <w:rFonts w:cs="Arial"/>
          <w:snapToGrid w:val="0"/>
        </w:rPr>
        <w:t>Facility-wide inpatient MRSA Blood Laboratory-identified Events</w:t>
      </w:r>
      <w:r>
        <w:rPr>
          <w:rFonts w:cs="Arial"/>
          <w:snapToGrid w:val="0"/>
        </w:rPr>
        <w:t>;</w:t>
      </w:r>
    </w:p>
    <w:p w14:paraId="65640543" w14:textId="77777777" w:rsidR="006130A0" w:rsidRDefault="006130A0" w:rsidP="006130A0">
      <w:pPr>
        <w:pStyle w:val="ListParagraph"/>
        <w:numPr>
          <w:ilvl w:val="0"/>
          <w:numId w:val="394"/>
        </w:numPr>
        <w:rPr>
          <w:rFonts w:cs="Arial"/>
          <w:snapToGrid w:val="0"/>
        </w:rPr>
      </w:pPr>
      <w:r w:rsidRPr="00A44C0E">
        <w:rPr>
          <w:rFonts w:cs="Arial"/>
          <w:snapToGrid w:val="0"/>
        </w:rPr>
        <w:t xml:space="preserve">Facility-wide inpatient C. diff. Laboratory-identified Events; and </w:t>
      </w:r>
    </w:p>
    <w:p w14:paraId="492AC178" w14:textId="77777777" w:rsidR="006130A0" w:rsidRPr="00A44C0E" w:rsidRDefault="006130A0" w:rsidP="006130A0">
      <w:pPr>
        <w:pStyle w:val="ListParagraph"/>
        <w:numPr>
          <w:ilvl w:val="0"/>
          <w:numId w:val="394"/>
        </w:numPr>
        <w:rPr>
          <w:rFonts w:cs="Arial"/>
          <w:snapToGrid w:val="0"/>
        </w:rPr>
      </w:pPr>
      <w:r w:rsidRPr="00A44C0E">
        <w:rPr>
          <w:rFonts w:cs="Arial"/>
          <w:snapToGrid w:val="0"/>
        </w:rPr>
        <w:t>SSI: Colon</w:t>
      </w:r>
    </w:p>
    <w:p w14:paraId="084CE22D" w14:textId="77777777" w:rsidR="006130A0" w:rsidRDefault="006130A0" w:rsidP="006130A0">
      <w:pPr>
        <w:rPr>
          <w:rFonts w:cs="Arial"/>
          <w:snapToGrid w:val="0"/>
        </w:rPr>
      </w:pPr>
    </w:p>
    <w:p w14:paraId="21A52D4B" w14:textId="0592EC5E" w:rsidR="006130A0" w:rsidRDefault="006130A0" w:rsidP="00F45F4C">
      <w:pPr>
        <w:rPr>
          <w:rFonts w:cs="Arial"/>
          <w:snapToGrid w:val="0"/>
        </w:rPr>
      </w:pPr>
      <w:r w:rsidRPr="00A44C0E">
        <w:rPr>
          <w:rFonts w:cs="Arial"/>
        </w:rPr>
        <w:t xml:space="preserve">The measures are calculated by NHSN and will be scored and publicly reported for each hospital that joins Leapfrog’s NHSN group, provides a valid NHSN ID in their Leapfrog Survey Profile, and submits a 2026 Leapfrog Hospital Survey </w:t>
      </w:r>
      <w:r w:rsidRPr="00A44C0E">
        <w:rPr>
          <w:rFonts w:cs="Arial"/>
          <w:snapToGrid w:val="0"/>
        </w:rPr>
        <w:t xml:space="preserve">by the published </w:t>
      </w:r>
      <w:hyperlink r:id="rId417" w:history="1">
        <w:r w:rsidRPr="00A44C0E">
          <w:rPr>
            <w:rStyle w:val="Hyperlink"/>
            <w:rFonts w:cs="Arial"/>
            <w:snapToGrid w:val="0"/>
          </w:rPr>
          <w:t>deadlines</w:t>
        </w:r>
      </w:hyperlink>
      <w:r w:rsidRPr="00A44C0E">
        <w:rPr>
          <w:rFonts w:cs="Arial"/>
          <w:snapToGrid w:val="0"/>
        </w:rPr>
        <w:t>. Hospitals that have a predicted value &lt;1 for an infection measure will be scored as “Unable to Calculate” for that measure.</w:t>
      </w:r>
    </w:p>
    <w:p w14:paraId="57A8322E" w14:textId="77777777" w:rsidR="00D75EAC" w:rsidRPr="00B967F4" w:rsidRDefault="00D75EAC" w:rsidP="00F45F4C">
      <w:pPr>
        <w:rPr>
          <w:rFonts w:cs="Arial"/>
          <w:snapToGrid w:val="0"/>
        </w:rPr>
      </w:pPr>
    </w:p>
    <w:tbl>
      <w:tblPr>
        <w:tblStyle w:val="TableGrid"/>
        <w:tblW w:w="0" w:type="auto"/>
        <w:tblLook w:val="04A0" w:firstRow="1" w:lastRow="0" w:firstColumn="1" w:lastColumn="0" w:noHBand="0" w:noVBand="1"/>
      </w:tblPr>
      <w:tblGrid>
        <w:gridCol w:w="4675"/>
        <w:gridCol w:w="4675"/>
      </w:tblGrid>
      <w:tr w:rsidR="00AE306D" w14:paraId="11730B57" w14:textId="77777777" w:rsidTr="00BE7E56">
        <w:tc>
          <w:tcPr>
            <w:tcW w:w="4675" w:type="dxa"/>
          </w:tcPr>
          <w:p w14:paraId="405D3968" w14:textId="51447203" w:rsidR="00AE306D" w:rsidRPr="00B967F4" w:rsidRDefault="00275192" w:rsidP="00334846">
            <w:pPr>
              <w:pStyle w:val="ListParagraph"/>
              <w:numPr>
                <w:ilvl w:val="0"/>
                <w:numId w:val="393"/>
              </w:numPr>
              <w:rPr>
                <w:rFonts w:cs="Arial"/>
                <w:i/>
                <w:iCs/>
                <w:snapToGrid w:val="0"/>
              </w:rPr>
            </w:pPr>
            <w:r>
              <w:rPr>
                <w:rFonts w:cs="Arial"/>
                <w:snapToGrid w:val="0"/>
              </w:rPr>
              <w:t>Has your h</w:t>
            </w:r>
            <w:r w:rsidR="00B54290" w:rsidRPr="00B967F4">
              <w:rPr>
                <w:rFonts w:cs="Arial"/>
                <w:snapToGrid w:val="0"/>
              </w:rPr>
              <w:t>ospital join</w:t>
            </w:r>
            <w:r>
              <w:rPr>
                <w:rFonts w:cs="Arial"/>
                <w:snapToGrid w:val="0"/>
              </w:rPr>
              <w:t>ed</w:t>
            </w:r>
            <w:r w:rsidR="00B54290" w:rsidRPr="00B967F4">
              <w:rPr>
                <w:rFonts w:cs="Arial"/>
                <w:snapToGrid w:val="0"/>
              </w:rPr>
              <w:t xml:space="preserve"> Leapfrog’s NHSN Group</w:t>
            </w:r>
            <w:r w:rsidR="00407596">
              <w:rPr>
                <w:rFonts w:cs="Arial"/>
                <w:snapToGrid w:val="0"/>
              </w:rPr>
              <w:t xml:space="preserve">, </w:t>
            </w:r>
            <w:r w:rsidR="00CB37F6">
              <w:rPr>
                <w:rFonts w:cs="Arial"/>
                <w:snapToGrid w:val="0"/>
              </w:rPr>
              <w:t>reviewed Leapfrog’s</w:t>
            </w:r>
            <w:r w:rsidR="00121E76">
              <w:rPr>
                <w:rFonts w:cs="Arial"/>
                <w:snapToGrid w:val="0"/>
              </w:rPr>
              <w:t xml:space="preserve"> Data Rights Template</w:t>
            </w:r>
            <w:r w:rsidR="00407596">
              <w:rPr>
                <w:rFonts w:cs="Arial"/>
                <w:snapToGrid w:val="0"/>
              </w:rPr>
              <w:t>, and provided a valid NHSN ID in the Profile</w:t>
            </w:r>
            <w:r w:rsidR="00121E76">
              <w:rPr>
                <w:rFonts w:cs="Arial"/>
                <w:snapToGrid w:val="0"/>
              </w:rPr>
              <w:t xml:space="preserve">? </w:t>
            </w:r>
          </w:p>
        </w:tc>
        <w:tc>
          <w:tcPr>
            <w:tcW w:w="4675" w:type="dxa"/>
          </w:tcPr>
          <w:p w14:paraId="6DA51CEB" w14:textId="47277754" w:rsidR="00121E76" w:rsidRPr="00B967F4" w:rsidRDefault="007820E9" w:rsidP="00121E76">
            <w:pPr>
              <w:pStyle w:val="ListParagraph"/>
              <w:numPr>
                <w:ilvl w:val="0"/>
                <w:numId w:val="395"/>
              </w:numPr>
              <w:rPr>
                <w:rFonts w:cs="Arial"/>
                <w:snapToGrid w:val="0"/>
              </w:rPr>
            </w:pPr>
            <w:r>
              <w:rPr>
                <w:rFonts w:cs="Arial"/>
                <w:snapToGrid w:val="0"/>
              </w:rPr>
              <w:t>Yes</w:t>
            </w:r>
          </w:p>
          <w:p w14:paraId="53702CC9" w14:textId="31FDF448" w:rsidR="00AE306D" w:rsidRPr="00B967F4" w:rsidRDefault="007820E9" w:rsidP="00121E76">
            <w:pPr>
              <w:pStyle w:val="ListParagraph"/>
              <w:numPr>
                <w:ilvl w:val="0"/>
                <w:numId w:val="395"/>
              </w:numPr>
              <w:rPr>
                <w:rFonts w:cs="Arial"/>
                <w:snapToGrid w:val="0"/>
              </w:rPr>
            </w:pPr>
            <w:r>
              <w:rPr>
                <w:rFonts w:cs="Arial"/>
                <w:snapToGrid w:val="0"/>
              </w:rPr>
              <w:t>No, t</w:t>
            </w:r>
            <w:r w:rsidR="0029433B" w:rsidRPr="00B967F4">
              <w:rPr>
                <w:rFonts w:cs="Arial"/>
                <w:snapToGrid w:val="0"/>
              </w:rPr>
              <w:t xml:space="preserve">he hospital </w:t>
            </w:r>
            <w:r w:rsidR="00121E76">
              <w:rPr>
                <w:rFonts w:cs="Arial"/>
                <w:snapToGrid w:val="0"/>
              </w:rPr>
              <w:t xml:space="preserve">acknowledges that they </w:t>
            </w:r>
            <w:r w:rsidR="0029433B" w:rsidRPr="00B967F4">
              <w:rPr>
                <w:rFonts w:cs="Arial"/>
                <w:snapToGrid w:val="0"/>
              </w:rPr>
              <w:t xml:space="preserve">will be </w:t>
            </w:r>
            <w:r w:rsidR="008F04CE">
              <w:rPr>
                <w:rFonts w:cs="Arial"/>
                <w:snapToGrid w:val="0"/>
              </w:rPr>
              <w:t xml:space="preserve">publicly </w:t>
            </w:r>
            <w:r w:rsidR="0029433B" w:rsidRPr="00B967F4">
              <w:rPr>
                <w:rFonts w:cs="Arial"/>
                <w:snapToGrid w:val="0"/>
              </w:rPr>
              <w:t>reported as "Declined to Re</w:t>
            </w:r>
            <w:r w:rsidR="009679D5">
              <w:rPr>
                <w:rFonts w:cs="Arial"/>
                <w:snapToGrid w:val="0"/>
              </w:rPr>
              <w:t>port</w:t>
            </w:r>
            <w:r w:rsidR="0029433B" w:rsidRPr="00B967F4">
              <w:rPr>
                <w:rFonts w:cs="Arial"/>
                <w:snapToGrid w:val="0"/>
              </w:rPr>
              <w:t xml:space="preserve">” for all five infection measures </w:t>
            </w:r>
          </w:p>
        </w:tc>
      </w:tr>
    </w:tbl>
    <w:p w14:paraId="380DDFDE" w14:textId="77777777" w:rsidR="004B2FA7" w:rsidRDefault="004B2FA7" w:rsidP="00F45F4C">
      <w:pPr>
        <w:rPr>
          <w:rFonts w:cs="Arial"/>
          <w:snapToGrid w:val="0"/>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t>Affirmation of Accuracy</w:t>
      </w:r>
    </w:p>
    <w:p w14:paraId="55F43B05" w14:textId="027D192A" w:rsidR="00C075C3" w:rsidRPr="00A8045B" w:rsidRDefault="00C075C3" w:rsidP="00C075C3">
      <w:pPr>
        <w:rPr>
          <w:rFonts w:cs="Arial"/>
          <w:color w:val="000000"/>
        </w:rPr>
      </w:pPr>
      <w:r w:rsidRPr="00A8045B">
        <w:rPr>
          <w:rFonts w:cs="Arial"/>
          <w:color w:val="000000"/>
        </w:rPr>
        <w:t xml:space="preserve">As the hospital CEO or as an employee of the hospital to whom the hospital CEO has delegated responsibility, I have reviewed this information pertaining to the Managing Serious Errors Section at our hospital, and I hereby </w:t>
      </w:r>
      <w:r w:rsidR="00C26134">
        <w:rPr>
          <w:rFonts w:cs="Arial"/>
          <w:color w:val="000000"/>
        </w:rPr>
        <w:t>affirm</w:t>
      </w:r>
      <w:r w:rsidRPr="00A8045B">
        <w:rPr>
          <w:rFonts w:cs="Arial"/>
          <w:color w:val="000000"/>
        </w:rPr>
        <w:t xml:space="preserve">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w:t>
      </w:r>
      <w:r w:rsidR="00C26134">
        <w:rPr>
          <w:rFonts w:cs="Arial"/>
          <w:color w:val="000000"/>
        </w:rPr>
        <w:t>affirmation</w:t>
      </w:r>
      <w:r w:rsidRPr="00A8045B">
        <w:rPr>
          <w:rFonts w:cs="Arial"/>
          <w:color w:val="000000"/>
        </w:rPr>
        <w:t xml:space="preserve"> on behalf of our hospital. </w:t>
      </w:r>
    </w:p>
    <w:p w14:paraId="15890B35" w14:textId="77777777" w:rsidR="00C075C3" w:rsidRPr="00A8045B" w:rsidRDefault="00C075C3" w:rsidP="00C075C3">
      <w:pPr>
        <w:rPr>
          <w:rFonts w:cs="Arial"/>
          <w:color w:val="000000"/>
        </w:rPr>
      </w:pPr>
    </w:p>
    <w:p w14:paraId="661BAAF5"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21EF7D0" w14:textId="77777777" w:rsidR="00C26134" w:rsidRPr="009A5185" w:rsidRDefault="00C26134">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44" w:name="_Toc383775064"/>
      <w:bookmarkStart w:id="645" w:name="_Toc225877810"/>
      <w:r w:rsidRPr="009A5185">
        <w:t xml:space="preserve">Section 7: </w:t>
      </w:r>
      <w:r w:rsidR="005A41AD" w:rsidRPr="009A5185">
        <w:t>Managing Serious Errors</w:t>
      </w:r>
      <w:bookmarkEnd w:id="644"/>
      <w:r w:rsidR="007F7C05" w:rsidRPr="009A5185">
        <w:t xml:space="preserve"> Reference Information</w:t>
      </w:r>
      <w:bookmarkEnd w:id="645"/>
    </w:p>
    <w:p w14:paraId="0FA7776E" w14:textId="77777777" w:rsidR="005A41AD" w:rsidRPr="009A5185" w:rsidRDefault="005A41AD" w:rsidP="005A41AD">
      <w:pPr>
        <w:rPr>
          <w:rFonts w:cs="Arial"/>
          <w:bCs/>
          <w:sz w:val="32"/>
          <w:lang w:eastAsia="ja-JP"/>
        </w:rPr>
      </w:pPr>
    </w:p>
    <w:p w14:paraId="269D6BCA" w14:textId="2AA37D45" w:rsidR="005A41AD" w:rsidRDefault="005A41AD" w:rsidP="00AB5B80">
      <w:pPr>
        <w:pStyle w:val="Heading3"/>
      </w:pPr>
      <w:bookmarkStart w:id="646" w:name="_Toc236218074"/>
      <w:bookmarkStart w:id="647" w:name="_Toc383775065"/>
      <w:bookmarkStart w:id="648" w:name="_Toc225877811"/>
      <w:r w:rsidRPr="009A5185">
        <w:t>What’s New</w:t>
      </w:r>
      <w:bookmarkEnd w:id="646"/>
      <w:r w:rsidRPr="009A5185">
        <w:t xml:space="preserve"> in the </w:t>
      </w:r>
      <w:bookmarkEnd w:id="647"/>
      <w:r w:rsidR="00A236B1">
        <w:t>202</w:t>
      </w:r>
      <w:r w:rsidR="00F84D2F">
        <w:t>6</w:t>
      </w:r>
      <w:r w:rsidR="00A41390" w:rsidRPr="009A5185">
        <w:t xml:space="preserve"> </w:t>
      </w:r>
      <w:r w:rsidR="004F68CC" w:rsidRPr="009A5185">
        <w:t>Survey</w:t>
      </w:r>
      <w:bookmarkEnd w:id="648"/>
    </w:p>
    <w:p w14:paraId="2A604742" w14:textId="77777777" w:rsidR="00694F51" w:rsidRPr="00694F51" w:rsidRDefault="00694F51" w:rsidP="00694F51">
      <w:pPr>
        <w:rPr>
          <w:lang w:eastAsia="ja-JP"/>
        </w:rPr>
      </w:pPr>
    </w:p>
    <w:p w14:paraId="1D230501" w14:textId="112874F1" w:rsidR="00F54C7F" w:rsidRDefault="00F54C7F" w:rsidP="00F54C7F">
      <w:pPr>
        <w:pStyle w:val="Heading44"/>
      </w:pPr>
      <w:r w:rsidRPr="00AD46BD">
        <w:t xml:space="preserve">Section </w:t>
      </w:r>
      <w:r w:rsidR="005F5E57">
        <w:t>7</w:t>
      </w:r>
      <w:r>
        <w:t xml:space="preserve">A: </w:t>
      </w:r>
      <w:r w:rsidR="005F5E57">
        <w:t>Never Events</w:t>
      </w:r>
      <w:r>
        <w:t xml:space="preserve"> </w:t>
      </w:r>
    </w:p>
    <w:p w14:paraId="6383C19E" w14:textId="7D568B68" w:rsidR="00F54C7F" w:rsidRPr="005018CA" w:rsidRDefault="00F54C7F" w:rsidP="00F54C7F">
      <w:pPr>
        <w:pStyle w:val="Heading44"/>
        <w:rPr>
          <w:b w:val="0"/>
          <w:bCs/>
          <w:sz w:val="20"/>
        </w:rPr>
      </w:pPr>
      <w:r w:rsidRPr="005018CA">
        <w:rPr>
          <w:b w:val="0"/>
          <w:bCs/>
          <w:sz w:val="20"/>
        </w:rPr>
        <w:t>There are no changes to th</w:t>
      </w:r>
      <w:r w:rsidR="005F5E57">
        <w:rPr>
          <w:b w:val="0"/>
          <w:bCs/>
          <w:sz w:val="20"/>
        </w:rPr>
        <w:t>is</w:t>
      </w:r>
      <w:r w:rsidRPr="005018CA">
        <w:rPr>
          <w:b w:val="0"/>
          <w:bCs/>
          <w:sz w:val="20"/>
        </w:rPr>
        <w:t xml:space="preserve"> subsection.</w:t>
      </w:r>
    </w:p>
    <w:p w14:paraId="50A7A476" w14:textId="77777777" w:rsidR="00F54C7F" w:rsidRDefault="00F54C7F" w:rsidP="00F54C7F">
      <w:pPr>
        <w:rPr>
          <w:rFonts w:cs="Arial"/>
        </w:rPr>
      </w:pPr>
    </w:p>
    <w:p w14:paraId="4A5D2972" w14:textId="25C5F6F3" w:rsidR="00F54C7F" w:rsidRDefault="00F54C7F" w:rsidP="00F54C7F">
      <w:pPr>
        <w:pStyle w:val="Heading44"/>
      </w:pPr>
      <w:r w:rsidRPr="00AD46BD">
        <w:t xml:space="preserve">Section </w:t>
      </w:r>
      <w:r w:rsidR="005F5E57">
        <w:t>7B</w:t>
      </w:r>
      <w:r w:rsidRPr="00AD46BD">
        <w:t>:</w:t>
      </w:r>
      <w:r w:rsidR="005F5E57">
        <w:t xml:space="preserve"> </w:t>
      </w:r>
      <w:r w:rsidR="005F5E57" w:rsidRPr="00DE5DC3">
        <w:t>Healthcare-Associated Infections</w:t>
      </w:r>
    </w:p>
    <w:p w14:paraId="46B1A79D" w14:textId="63645E88" w:rsidR="002D2FAA" w:rsidRDefault="00C97BC9" w:rsidP="002D2FAA">
      <w:bookmarkStart w:id="649" w:name="_Hlk214029530"/>
      <w:r w:rsidRPr="00C97BC9">
        <w:t xml:space="preserve">Leapfrog downloads HAI data from the Centers for Disease Control and Prevention’s (CDC) National Healthcare Safety Network (NHSN) four times during the Survey Cycle for use in the Leapfrog Hospital Survey. Both Leapfrog and CMS currently use and publicly report data that is calculated using a 2015 Baseline (i.e., Standard Population Data Year). Starting in fall 2026, CMS </w:t>
      </w:r>
      <w:hyperlink r:id="rId418" w:history="1">
        <w:r w:rsidRPr="00C97BC9">
          <w:rPr>
            <w:rStyle w:val="Hyperlink"/>
          </w:rPr>
          <w:t>plans to</w:t>
        </w:r>
      </w:hyperlink>
      <w:r w:rsidRPr="00C97BC9">
        <w:t xml:space="preserve"> calculate HAI measures using NHSN’s new 2022 Baseline for data publicly reported on the Care Compare website. Once CMS begins calculating and publicly reporting HAI measures on Care Compare using the 2022 Baseline, Leapfrog will also transition to using data calculated with the 2022 Baseline in a reasonable and feasible timeframe.</w:t>
      </w:r>
    </w:p>
    <w:p w14:paraId="05D8BC5B" w14:textId="77777777" w:rsidR="00C97BC9" w:rsidRPr="005C6BC1" w:rsidRDefault="00C97BC9" w:rsidP="002D2FAA">
      <w:pPr>
        <w:rPr>
          <w:b/>
          <w:bCs/>
        </w:rPr>
      </w:pPr>
    </w:p>
    <w:p w14:paraId="2877FBC4" w14:textId="1DC09633" w:rsidR="002D2FAA" w:rsidRDefault="002D2FAA" w:rsidP="002D2FAA">
      <w:r>
        <w:t xml:space="preserve">Leapfrog anticipates using 2015 Baseline CMS IPPS Reports </w:t>
      </w:r>
      <w:r w:rsidR="005349FE">
        <w:t xml:space="preserve">for scoring </w:t>
      </w:r>
      <w:r>
        <w:t>in the first two NHSN data downloads (June and August), then 2022 Baseline CMS IPPS Reports</w:t>
      </w:r>
      <w:r w:rsidR="00B0782F">
        <w:t xml:space="preserve"> for scoring</w:t>
      </w:r>
      <w:r>
        <w:t xml:space="preserve"> in the next two NHSN data downloads (October and December). However, this plan is subject to CMS’ actual rollout of the new baseline on Care Compare. </w:t>
      </w:r>
    </w:p>
    <w:p w14:paraId="1E025DDB" w14:textId="77777777" w:rsidR="002D2FAA" w:rsidRPr="005C6BC1" w:rsidRDefault="002D2FAA" w:rsidP="002D2FAA">
      <w:pPr>
        <w:rPr>
          <w:rFonts w:cs="Arial"/>
        </w:rPr>
      </w:pPr>
    </w:p>
    <w:p w14:paraId="165A6C4D" w14:textId="4563F80D" w:rsidR="0049493E" w:rsidRDefault="00AE09AD" w:rsidP="00764EEA">
      <w:bookmarkStart w:id="650" w:name="_Toc236218075"/>
      <w:bookmarkStart w:id="651" w:name="_Toc383775066"/>
      <w:bookmarkEnd w:id="649"/>
      <w:r w:rsidRPr="00AE09AD">
        <w:t>In order to ensure that hospitals have adequate time to review updates to the scoring algorithm for these five measures, Leapfrog plans to download 2022 Baseline CMS IPPS Reports, with the reporting period of 01/01/2025 – 12/31/2025, in June to model a new scoring algorithm for Section 7B: Healthcare-Associated Infections (HAIs). The new scoring algorithm will be available for public comment and finalized prior to its anticipated use in October 2026.</w:t>
      </w:r>
    </w:p>
    <w:p w14:paraId="7D49E4AA" w14:textId="77777777" w:rsidR="00DA19BE" w:rsidRDefault="00DA19BE" w:rsidP="00764EEA"/>
    <w:p w14:paraId="2CB0AE0E" w14:textId="291D8799" w:rsidR="00AE09AD" w:rsidRDefault="00DA19BE" w:rsidP="00764EEA">
      <w:r w:rsidRPr="00DA19BE">
        <w:t>The deadlines to join Leapfrog’s NHSN Group and anticipated use of the 2022 Baseline can be found in</w:t>
      </w:r>
      <w:r>
        <w:t xml:space="preserve"> the measure specifications.</w:t>
      </w:r>
    </w:p>
    <w:p w14:paraId="08B446AD" w14:textId="77777777" w:rsidR="00DA19BE" w:rsidRPr="009A5185" w:rsidRDefault="00DA19BE" w:rsidP="00764EEA"/>
    <w:p w14:paraId="63683AB2" w14:textId="0DFC3A8B" w:rsidR="005A41AD" w:rsidRDefault="005A41AD" w:rsidP="00AB5B80">
      <w:pPr>
        <w:pStyle w:val="Heading3"/>
      </w:pPr>
      <w:bookmarkStart w:id="652" w:name="_Toc225877812"/>
      <w:r w:rsidRPr="009A5185">
        <w:t>Change Summary</w:t>
      </w:r>
      <w:bookmarkEnd w:id="650"/>
      <w:r w:rsidRPr="009A5185">
        <w:t xml:space="preserve"> </w:t>
      </w:r>
      <w:r w:rsidR="00764EEA">
        <w:t>S</w:t>
      </w:r>
      <w:r w:rsidRPr="009A5185">
        <w:t>ince Release</w:t>
      </w:r>
      <w:bookmarkEnd w:id="651"/>
      <w:bookmarkEnd w:id="652"/>
    </w:p>
    <w:p w14:paraId="66F4D6D4" w14:textId="77777777" w:rsidR="00DB6C78" w:rsidRDefault="00DB6C78" w:rsidP="00DB6C78">
      <w:pPr>
        <w:pStyle w:val="BodyText3"/>
        <w:rPr>
          <w:lang w:eastAsia="ja-JP"/>
        </w:rPr>
      </w:pPr>
    </w:p>
    <w:p w14:paraId="7B0EF213" w14:textId="6A86C26B" w:rsidR="00864EF1" w:rsidRPr="009A5185" w:rsidRDefault="00864EF1" w:rsidP="00864EF1">
      <w:pPr>
        <w:pStyle w:val="BodyText3"/>
        <w:rPr>
          <w:rFonts w:cs="Arial"/>
          <w:lang w:eastAsia="ja-JP"/>
        </w:rPr>
      </w:pPr>
      <w:bookmarkStart w:id="653" w:name="_Hlk75792255"/>
      <w:r w:rsidRPr="009A5185">
        <w:rPr>
          <w:rFonts w:cs="Arial"/>
          <w:lang w:eastAsia="ja-JP"/>
        </w:rPr>
        <w:t xml:space="preserve">None. If substantive changes are made to this section of the Survey after release on April 1, </w:t>
      </w:r>
      <w:r>
        <w:rPr>
          <w:rFonts w:cs="Arial"/>
          <w:lang w:eastAsia="ja-JP"/>
        </w:rPr>
        <w:t>202</w:t>
      </w:r>
      <w:r w:rsidR="00F84D2F">
        <w:rPr>
          <w:rFonts w:cs="Arial"/>
          <w:lang w:eastAsia="ja-JP"/>
        </w:rPr>
        <w:t>6</w:t>
      </w:r>
      <w:r w:rsidRPr="009A5185">
        <w:rPr>
          <w:rFonts w:cs="Arial"/>
          <w:lang w:eastAsia="ja-JP"/>
        </w:rPr>
        <w:t>, they will be documented in this Change Summary section.</w:t>
      </w:r>
    </w:p>
    <w:bookmarkEnd w:id="653"/>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54" w:name="_CLABSI_and_CAUTI"/>
      <w:bookmarkEnd w:id="654"/>
    </w:p>
    <w:p w14:paraId="61FD893D" w14:textId="77777777" w:rsidR="00A7567E" w:rsidRDefault="00A7567E">
      <w:pPr>
        <w:rPr>
          <w:b/>
          <w:snapToGrid w:val="0"/>
          <w:sz w:val="28"/>
          <w:szCs w:val="24"/>
          <w:u w:val="single"/>
          <w:lang w:eastAsia="ja-JP"/>
        </w:rPr>
      </w:pPr>
      <w:bookmarkStart w:id="655" w:name="_Healthcare-Associated_Infections_Sp"/>
      <w:bookmarkStart w:id="656" w:name="_Healthcare-Associated_and_Antibioti"/>
      <w:bookmarkStart w:id="657" w:name="_Healthcare-Associated_Infections_an"/>
      <w:bookmarkStart w:id="658" w:name="_Healthcare-Associated_Infections_Me"/>
      <w:bookmarkEnd w:id="655"/>
      <w:bookmarkEnd w:id="656"/>
      <w:bookmarkEnd w:id="657"/>
      <w:bookmarkEnd w:id="658"/>
      <w:r>
        <w:br w:type="page"/>
      </w:r>
    </w:p>
    <w:p w14:paraId="7D3241B6" w14:textId="1F1D2CE8" w:rsidR="005A41AD" w:rsidRPr="009A5185" w:rsidRDefault="00B078B4" w:rsidP="00CF5A6E">
      <w:pPr>
        <w:pStyle w:val="Heading2"/>
      </w:pPr>
      <w:bookmarkStart w:id="659" w:name="_Healthcare-Associated_Infections_Me_1"/>
      <w:bookmarkStart w:id="660" w:name="_Section_7B:_Healthcare-Associated"/>
      <w:bookmarkStart w:id="661" w:name="_Ref123647745"/>
      <w:bookmarkStart w:id="662" w:name="_Toc225877813"/>
      <w:bookmarkEnd w:id="659"/>
      <w:bookmarkEnd w:id="660"/>
      <w:r>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61"/>
      <w:bookmarkEnd w:id="662"/>
    </w:p>
    <w:p w14:paraId="0C0FD995" w14:textId="77777777" w:rsidR="000D0813" w:rsidRPr="00CC1D4D" w:rsidRDefault="000D0813" w:rsidP="002B3F29">
      <w:pPr>
        <w:rPr>
          <w:rFonts w:cs="Arial"/>
          <w:snapToGrid w:val="0"/>
        </w:rPr>
      </w:pPr>
      <w:bookmarkStart w:id="663" w:name="CLABSISpecs"/>
    </w:p>
    <w:p w14:paraId="7AB407D0" w14:textId="004B9499" w:rsidR="00174828" w:rsidRPr="006D6FE4" w:rsidRDefault="00451080" w:rsidP="00174828">
      <w:pPr>
        <w:rPr>
          <w:rFonts w:cs="Arial"/>
          <w:b/>
        </w:rPr>
      </w:pPr>
      <w:bookmarkStart w:id="664" w:name="NHSN_Checklist"/>
      <w:bookmarkStart w:id="665" w:name="_Toc383775081"/>
      <w:bookmarkEnd w:id="663"/>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419" w:history="1">
        <w:r w:rsidR="00C82158" w:rsidRPr="00F16D46">
          <w:rPr>
            <w:rStyle w:val="Hyperlink"/>
            <w:rFonts w:cs="Arial"/>
            <w:snapToGrid w:val="0"/>
          </w:rPr>
          <w:t xml:space="preserve">Review NHSN Instructions </w:t>
        </w:r>
        <w:r w:rsidR="00F16D46" w:rsidRPr="00F16D46">
          <w:rPr>
            <w:rStyle w:val="Hyperlink"/>
            <w:rFonts w:cs="Arial"/>
            <w:snapToGrid w:val="0"/>
          </w:rPr>
          <w:t>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01CBB198" w:rsidR="006F2901" w:rsidRPr="00760C43" w:rsidRDefault="006F2901" w:rsidP="00AB5B80">
      <w:pPr>
        <w:pStyle w:val="Heading3"/>
      </w:pPr>
      <w:bookmarkStart w:id="666" w:name="_Toc225877814"/>
      <w:r w:rsidRPr="00760C43">
        <w:t>Checklist</w:t>
      </w:r>
      <w:bookmarkEnd w:id="664"/>
      <w:r w:rsidRPr="00760C43">
        <w:t xml:space="preserve"> for Joining Leapfrog’s NHSN Group and Ensuring the Data are Accurate</w:t>
      </w:r>
      <w:r w:rsidR="00C64E7A" w:rsidRPr="00760C43">
        <w:t>:</w:t>
      </w:r>
      <w:bookmarkEnd w:id="666"/>
    </w:p>
    <w:p w14:paraId="3D90AC57" w14:textId="77777777" w:rsidR="006F2901" w:rsidRPr="00263D83" w:rsidRDefault="006F2901" w:rsidP="006F2901">
      <w:pPr>
        <w:rPr>
          <w:lang w:eastAsia="ja-JP"/>
        </w:rPr>
      </w:pPr>
    </w:p>
    <w:p w14:paraId="72306BBB" w14:textId="7771BA81" w:rsidR="006F2901" w:rsidRPr="00A90AE6" w:rsidRDefault="006F2901" w:rsidP="00AD309C">
      <w:pPr>
        <w:pStyle w:val="Heading44"/>
        <w:numPr>
          <w:ilvl w:val="0"/>
          <w:numId w:val="265"/>
        </w:numPr>
        <w:rPr>
          <w:sz w:val="20"/>
          <w:lang w:eastAsia="ja-JP"/>
        </w:rPr>
      </w:pPr>
      <w:r w:rsidRPr="00A90AE6">
        <w:rPr>
          <w:sz w:val="20"/>
          <w:lang w:eastAsia="ja-JP"/>
        </w:rPr>
        <w:t>Join or verify that you are in Leapfrog’s NHSN Group</w:t>
      </w:r>
    </w:p>
    <w:p w14:paraId="46A1D4E0" w14:textId="5BE60F47" w:rsidR="006F2901" w:rsidRPr="00263D83" w:rsidRDefault="006F2901" w:rsidP="00AD309C">
      <w:pPr>
        <w:pStyle w:val="ListParagraph"/>
        <w:numPr>
          <w:ilvl w:val="0"/>
          <w:numId w:val="392"/>
        </w:numPr>
        <w:rPr>
          <w:lang w:eastAsia="ja-JP"/>
        </w:rPr>
      </w:pPr>
      <w:r w:rsidRPr="00263D83">
        <w:rPr>
          <w:lang w:eastAsia="ja-JP"/>
        </w:rPr>
        <w:t xml:space="preserve">Instructions for joining or verifying that you are in Leapfrog’s NHSN Group are available </w:t>
      </w:r>
      <w:hyperlink r:id="rId420"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2199AB23" w:rsidR="006F2901" w:rsidRPr="00263D83" w:rsidRDefault="00976707" w:rsidP="00AD309C">
      <w:pPr>
        <w:pStyle w:val="ListParagraph"/>
        <w:numPr>
          <w:ilvl w:val="0"/>
          <w:numId w:val="392"/>
        </w:numPr>
        <w:rPr>
          <w:lang w:eastAsia="ja-JP"/>
        </w:rPr>
      </w:pPr>
      <w:r>
        <w:t>Hospitals must belong to Leapfrog’s NHSN Group prior to the NHSN Download Dates</w:t>
      </w:r>
      <w:r w:rsidRPr="00263D83" w:rsidDel="00976707">
        <w:t xml:space="preserve"> </w:t>
      </w:r>
      <w:r w:rsidR="006F2901" w:rsidRPr="00263D83">
        <w:t>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AD309C">
      <w:pPr>
        <w:pStyle w:val="Heading44"/>
        <w:numPr>
          <w:ilvl w:val="0"/>
          <w:numId w:val="266"/>
        </w:numPr>
        <w:rPr>
          <w:sz w:val="20"/>
          <w:lang w:eastAsia="ja-JP"/>
        </w:rPr>
      </w:pPr>
      <w:bookmarkStart w:id="667" w:name="_Hlk36418726"/>
      <w:r w:rsidRPr="00A90AE6">
        <w:rPr>
          <w:sz w:val="20"/>
          <w:lang w:eastAsia="ja-JP"/>
        </w:rPr>
        <w:t>Review and accept Leapfrog’s Data Rights Template within NHSN</w:t>
      </w:r>
    </w:p>
    <w:p w14:paraId="53D386AE" w14:textId="395198F1" w:rsidR="006F2901" w:rsidRPr="00263D83" w:rsidRDefault="006F2901" w:rsidP="00AD309C">
      <w:pPr>
        <w:pStyle w:val="ListParagraph"/>
        <w:numPr>
          <w:ilvl w:val="0"/>
          <w:numId w:val="267"/>
        </w:numPr>
        <w:rPr>
          <w:lang w:eastAsia="ja-JP"/>
        </w:rPr>
      </w:pPr>
      <w:bookmarkStart w:id="668"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w:t>
      </w:r>
      <w:r w:rsidR="00DF11B8">
        <w:rPr>
          <w:b/>
          <w:bCs/>
          <w:lang w:eastAsia="ja-JP"/>
        </w:rPr>
        <w:t>2</w:t>
      </w:r>
      <w:r w:rsidR="00C85002">
        <w:rPr>
          <w:b/>
          <w:bCs/>
          <w:lang w:eastAsia="ja-JP"/>
        </w:rPr>
        <w:t>2</w:t>
      </w:r>
      <w:r w:rsidR="007E3C31" w:rsidRPr="00263D83">
        <w:rPr>
          <w:b/>
          <w:bCs/>
          <w:lang w:eastAsia="ja-JP"/>
        </w:rPr>
        <w:t xml:space="preserve">, </w:t>
      </w:r>
      <w:r w:rsidR="00BD66F6" w:rsidRPr="00263D83">
        <w:rPr>
          <w:b/>
          <w:bCs/>
          <w:lang w:eastAsia="ja-JP"/>
        </w:rPr>
        <w:t>202</w:t>
      </w:r>
      <w:r w:rsidR="006C0089">
        <w:rPr>
          <w:b/>
          <w:bCs/>
          <w:lang w:eastAsia="ja-JP"/>
        </w:rPr>
        <w:t>6</w:t>
      </w:r>
      <w:r w:rsidR="00BD66F6" w:rsidRPr="00263D83">
        <w:rPr>
          <w:b/>
          <w:bCs/>
          <w:lang w:eastAsia="ja-JP"/>
        </w:rPr>
        <w:t>,</w:t>
      </w:r>
      <w:r w:rsidR="007E3C31" w:rsidRPr="00263D83">
        <w:rPr>
          <w:b/>
          <w:bCs/>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68"/>
    <w:p w14:paraId="74E2A251" w14:textId="77777777" w:rsidR="006F2901" w:rsidRDefault="006F2901" w:rsidP="00AD309C">
      <w:pPr>
        <w:pStyle w:val="ListParagraph"/>
        <w:numPr>
          <w:ilvl w:val="1"/>
          <w:numId w:val="267"/>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1C322E44" w:rsidR="006F2901" w:rsidRPr="0083001C" w:rsidRDefault="006F2901" w:rsidP="00AD309C">
      <w:pPr>
        <w:pStyle w:val="ListParagraph"/>
        <w:numPr>
          <w:ilvl w:val="1"/>
          <w:numId w:val="267"/>
        </w:numPr>
        <w:rPr>
          <w:lang w:eastAsia="ja-JP"/>
        </w:rPr>
      </w:pPr>
      <w:r>
        <w:rPr>
          <w:lang w:eastAsia="ja-JP"/>
        </w:rPr>
        <w:t xml:space="preserve">Confirm that you have given Leapfrog access to data from your </w:t>
      </w:r>
      <w:r w:rsidR="001B18B6">
        <w:rPr>
          <w:lang w:eastAsia="ja-JP"/>
        </w:rPr>
        <w:t xml:space="preserve">most recent </w:t>
      </w:r>
      <w:r>
        <w:rPr>
          <w:lang w:eastAsia="ja-JP"/>
        </w:rPr>
        <w:t>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7D3046">
        <w:rPr>
          <w:lang w:eastAsia="ja-JP"/>
        </w:rPr>
        <w:t xml:space="preserve">most recent </w:t>
      </w:r>
      <w:r w:rsidR="00C30C17" w:rsidRPr="00C30C17">
        <w:rPr>
          <w:lang w:eastAsia="ja-JP"/>
        </w:rPr>
        <w:t xml:space="preserve">NHSN Annual Hospital Survey is used by NHSN to risk adjust SIRs; SIRs cannot be calculated by NHSN or downloaded by Leapfrog if you restrict access to this data. </w:t>
      </w:r>
    </w:p>
    <w:p w14:paraId="209A028D" w14:textId="7EFBC9FF" w:rsidR="006F2901" w:rsidRPr="0083001C" w:rsidRDefault="006F2901" w:rsidP="00AD309C">
      <w:pPr>
        <w:pStyle w:val="ListParagraph"/>
        <w:numPr>
          <w:ilvl w:val="1"/>
          <w:numId w:val="267"/>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67"/>
    <w:p w14:paraId="4F60AE64" w14:textId="47D28951" w:rsidR="006F2901" w:rsidRPr="0083001C" w:rsidRDefault="006F2901" w:rsidP="00AD309C">
      <w:pPr>
        <w:pStyle w:val="ListParagraph"/>
        <w:numPr>
          <w:ilvl w:val="0"/>
          <w:numId w:val="267"/>
        </w:numPr>
        <w:rPr>
          <w:lang w:eastAsia="ja-JP"/>
        </w:rPr>
      </w:pPr>
      <w:r w:rsidRPr="0083001C">
        <w:rPr>
          <w:lang w:eastAsia="ja-JP"/>
        </w:rPr>
        <w:t>Instructions</w:t>
      </w:r>
      <w:r>
        <w:rPr>
          <w:lang w:eastAsia="ja-JP"/>
        </w:rPr>
        <w:t xml:space="preserve"> for reviewing and accepting the Data Rights Template are available </w:t>
      </w:r>
      <w:hyperlink r:id="rId421"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AD309C">
      <w:pPr>
        <w:pStyle w:val="Heading44"/>
        <w:numPr>
          <w:ilvl w:val="0"/>
          <w:numId w:val="268"/>
        </w:numPr>
        <w:rPr>
          <w:sz w:val="20"/>
          <w:lang w:eastAsia="ja-JP"/>
        </w:rPr>
      </w:pPr>
      <w:r w:rsidRPr="00A90AE6">
        <w:rPr>
          <w:sz w:val="20"/>
          <w:lang w:eastAsia="ja-JP"/>
        </w:rPr>
        <w:t xml:space="preserve">Generate datasets and download reports within NHSN on the same day as Leapfrog </w:t>
      </w:r>
    </w:p>
    <w:p w14:paraId="472D62DE" w14:textId="04910A90" w:rsidR="006F2901" w:rsidRPr="00263D83" w:rsidRDefault="006F2901" w:rsidP="00AD309C">
      <w:pPr>
        <w:pStyle w:val="ListParagraph"/>
        <w:numPr>
          <w:ilvl w:val="0"/>
          <w:numId w:val="269"/>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FD0767">
        <w:rPr>
          <w:lang w:eastAsia="ja-JP"/>
        </w:rPr>
        <w:t>5</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247E2F6A" w:rsidR="006F2901" w:rsidRPr="00263D83" w:rsidRDefault="006F2901" w:rsidP="00AD309C">
      <w:pPr>
        <w:pStyle w:val="ListParagraph"/>
        <w:numPr>
          <w:ilvl w:val="0"/>
          <w:numId w:val="269"/>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422"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AD309C">
      <w:pPr>
        <w:pStyle w:val="ListParagraph"/>
        <w:numPr>
          <w:ilvl w:val="0"/>
          <w:numId w:val="269"/>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AD309C">
      <w:pPr>
        <w:pStyle w:val="ListParagraph"/>
        <w:numPr>
          <w:ilvl w:val="0"/>
          <w:numId w:val="269"/>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Default="006F2901" w:rsidP="00AD309C">
      <w:pPr>
        <w:pStyle w:val="ListParagraph"/>
        <w:numPr>
          <w:ilvl w:val="0"/>
          <w:numId w:val="269"/>
        </w:numPr>
        <w:rPr>
          <w:lang w:eastAsia="ja-JP"/>
        </w:rPr>
      </w:pPr>
      <w:r w:rsidRPr="00263D83">
        <w:rPr>
          <w:lang w:eastAsia="ja-JP"/>
        </w:rPr>
        <w:t>If hospitals do not generate datasets and download reports on the same day as Leapfrog, the Help Desk will not review any discrepancies.</w:t>
      </w:r>
    </w:p>
    <w:p w14:paraId="11BB8693" w14:textId="68F4885D" w:rsidR="005D6A20" w:rsidRPr="00263D83" w:rsidRDefault="005D6A20" w:rsidP="009600D3">
      <w:pPr>
        <w:pStyle w:val="ListParagraph"/>
        <w:numPr>
          <w:ilvl w:val="0"/>
          <w:numId w:val="269"/>
        </w:numPr>
        <w:rPr>
          <w:lang w:eastAsia="ja-JP"/>
        </w:rPr>
      </w:pPr>
      <w:r w:rsidRPr="00D971B2">
        <w:rPr>
          <w:color w:val="EE0000"/>
        </w:rPr>
        <w:t>Note that Leapfrog anticipates downloading and using 2015 Baseline CMS IPPS Reports in the first two NHSN data downloads (June and August), then 2022 Baseline CMS IPPS Reports in the next two NHSN data downloads (October and December). However, this plan is subject to CMS’ actual rollout of the new baseline on Care Compare</w:t>
      </w:r>
      <w:r w:rsidRPr="00B760C9">
        <w:t>.</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AD309C">
      <w:pPr>
        <w:pStyle w:val="Heading44"/>
        <w:numPr>
          <w:ilvl w:val="0"/>
          <w:numId w:val="270"/>
        </w:numPr>
        <w:rPr>
          <w:sz w:val="20"/>
          <w:lang w:eastAsia="ja-JP"/>
        </w:rPr>
      </w:pPr>
      <w:r w:rsidRPr="00A90AE6">
        <w:rPr>
          <w:sz w:val="20"/>
        </w:rPr>
        <w:t>Review SIRs</w:t>
      </w:r>
    </w:p>
    <w:p w14:paraId="07D1CCDB" w14:textId="250226CB" w:rsidR="006F2901" w:rsidRPr="00263D83" w:rsidRDefault="006F2901" w:rsidP="00AD309C">
      <w:pPr>
        <w:pStyle w:val="ListParagraph"/>
        <w:numPr>
          <w:ilvl w:val="0"/>
          <w:numId w:val="271"/>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AD309C">
      <w:pPr>
        <w:pStyle w:val="ListParagraph"/>
        <w:numPr>
          <w:ilvl w:val="0"/>
          <w:numId w:val="271"/>
        </w:numPr>
        <w:rPr>
          <w:rStyle w:val="Hyperlink"/>
          <w:color w:val="auto"/>
          <w:u w:val="none"/>
          <w:lang w:eastAsia="ja-JP"/>
        </w:rPr>
      </w:pPr>
      <w:r w:rsidRPr="00263D83">
        <w:rPr>
          <w:lang w:eastAsia="ja-JP"/>
        </w:rPr>
        <w:t xml:space="preserve">Once Leapfrog has published the healthcare-associated infection Survey Results on the </w:t>
      </w:r>
      <w:hyperlink r:id="rId423"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AD309C">
      <w:pPr>
        <w:pStyle w:val="ListParagraph"/>
        <w:numPr>
          <w:ilvl w:val="0"/>
          <w:numId w:val="271"/>
        </w:numPr>
        <w:rPr>
          <w:lang w:eastAsia="ja-JP"/>
        </w:rPr>
      </w:pPr>
      <w:r w:rsidRPr="00263D83">
        <w:t>Dates on which the Survey</w:t>
      </w:r>
      <w:r>
        <w:t xml:space="preserve"> Results will be available on the Hospital Details page are listed in the “Deadlines and Reporting Periods” table below. </w:t>
      </w: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AD309C">
      <w:pPr>
        <w:pStyle w:val="Heading44"/>
        <w:numPr>
          <w:ilvl w:val="0"/>
          <w:numId w:val="272"/>
        </w:numPr>
        <w:rPr>
          <w:sz w:val="20"/>
          <w:lang w:eastAsia="ja-JP"/>
        </w:rPr>
      </w:pPr>
      <w:r w:rsidRPr="00A90AE6">
        <w:rPr>
          <w:sz w:val="20"/>
          <w:lang w:eastAsia="ja-JP"/>
        </w:rPr>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424"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616165B6" w:rsidR="006F2901" w:rsidRPr="00FF1F80" w:rsidRDefault="006F2901" w:rsidP="00AB5B80">
      <w:pPr>
        <w:pStyle w:val="Heading3"/>
      </w:pPr>
      <w:bookmarkStart w:id="669" w:name="_Deadlines_and_Reporting_1"/>
      <w:bookmarkStart w:id="670" w:name="_Toc225877815"/>
      <w:bookmarkEnd w:id="669"/>
      <w:r w:rsidRPr="00FF1F80">
        <w:t>Deadlines and Reporting Periods</w:t>
      </w:r>
      <w:bookmarkEnd w:id="670"/>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05"/>
        <w:gridCol w:w="1799"/>
        <w:gridCol w:w="2521"/>
        <w:gridCol w:w="2070"/>
        <w:gridCol w:w="2070"/>
      </w:tblGrid>
      <w:tr w:rsidR="0010018C" w:rsidRPr="006A36F7" w14:paraId="5D560AB4" w14:textId="77777777" w:rsidTr="003C5909">
        <w:trPr>
          <w:cnfStyle w:val="100000000000" w:firstRow="1" w:lastRow="0" w:firstColumn="0" w:lastColumn="0" w:oddVBand="0" w:evenVBand="0" w:oddHBand="0"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3F4F5F2E" w14:textId="7CD6442F" w:rsidR="00FE7044" w:rsidRPr="006A36F7" w:rsidRDefault="00FE7044" w:rsidP="00FE7044">
            <w:pPr>
              <w:rPr>
                <w:rFonts w:cs="Arial"/>
              </w:rPr>
            </w:pPr>
            <w:r w:rsidRPr="0030607B">
              <w:rPr>
                <w:rFonts w:cs="Arial"/>
                <w:sz w:val="20"/>
                <w:szCs w:val="20"/>
              </w:rPr>
              <w:t>NHSN Download Date</w:t>
            </w:r>
          </w:p>
        </w:tc>
        <w:tc>
          <w:tcPr>
            <w:tcW w:w="885" w:type="pct"/>
            <w:shd w:val="clear" w:color="auto" w:fill="213468"/>
          </w:tcPr>
          <w:p w14:paraId="63032D05" w14:textId="587CDA7A"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0607B">
              <w:rPr>
                <w:rFonts w:cs="Arial"/>
                <w:sz w:val="20"/>
                <w:szCs w:val="20"/>
              </w:rPr>
              <w:t>NHSN Baseline</w:t>
            </w:r>
          </w:p>
        </w:tc>
        <w:tc>
          <w:tcPr>
            <w:tcW w:w="1240" w:type="pct"/>
            <w:shd w:val="clear" w:color="auto" w:fill="213468"/>
          </w:tcPr>
          <w:p w14:paraId="0BE2F355" w14:textId="48D65D60"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HAI Reporting Period</w:t>
            </w:r>
          </w:p>
        </w:tc>
        <w:tc>
          <w:tcPr>
            <w:tcW w:w="1018" w:type="pct"/>
            <w:shd w:val="clear" w:color="auto" w:fill="213468"/>
          </w:tcPr>
          <w:p w14:paraId="1C9DC78B" w14:textId="62C90AA8"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Leapfrog Survey Submission Date</w:t>
            </w:r>
          </w:p>
        </w:tc>
        <w:tc>
          <w:tcPr>
            <w:tcW w:w="1018" w:type="pct"/>
            <w:shd w:val="clear" w:color="auto" w:fill="213468"/>
          </w:tcPr>
          <w:p w14:paraId="6BFCD3CB" w14:textId="55AAC69E"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Verify Results</w:t>
            </w:r>
          </w:p>
        </w:tc>
      </w:tr>
      <w:tr w:rsidR="0010018C" w:rsidRPr="006A36F7" w14:paraId="37A1E49D" w14:textId="77777777" w:rsidTr="003C5909">
        <w:trPr>
          <w:cnfStyle w:val="000000100000" w:firstRow="0" w:lastRow="0" w:firstColumn="0" w:lastColumn="0" w:oddVBand="0" w:evenVBand="0" w:oddHBand="1"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0FFA3D91" w14:textId="69C604CD" w:rsidR="003731B5" w:rsidRPr="00E8602E" w:rsidRDefault="003731B5" w:rsidP="003731B5">
            <w:pPr>
              <w:rPr>
                <w:rFonts w:cs="Arial"/>
                <w:b w:val="0"/>
                <w:bCs w:val="0"/>
                <w:sz w:val="20"/>
                <w:szCs w:val="20"/>
              </w:rPr>
            </w:pPr>
            <w:bookmarkStart w:id="671" w:name="NHSN_joinbydates"/>
            <w:r w:rsidRPr="00E8602E">
              <w:rPr>
                <w:rFonts w:cs="Arial"/>
                <w:b w:val="0"/>
                <w:bCs w:val="0"/>
                <w:i/>
                <w:iCs/>
                <w:color w:val="FFFFFF"/>
                <w:sz w:val="20"/>
                <w:szCs w:val="20"/>
              </w:rPr>
              <w:t>Hospitals must be in the Leapfrog NHSN group before this date</w:t>
            </w:r>
            <w:bookmarkEnd w:id="671"/>
          </w:p>
        </w:tc>
        <w:tc>
          <w:tcPr>
            <w:tcW w:w="885" w:type="pct"/>
            <w:shd w:val="clear" w:color="auto" w:fill="213468"/>
          </w:tcPr>
          <w:p w14:paraId="0E18A7B7" w14:textId="7D14ADCE"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color w:val="C4BC96" w:themeColor="background2" w:themeShade="BF"/>
                <w:sz w:val="20"/>
                <w:szCs w:val="20"/>
              </w:rPr>
            </w:pPr>
            <w:bookmarkStart w:id="672" w:name="NHSN_datapulldates"/>
            <w:r w:rsidRPr="0030607B">
              <w:rPr>
                <w:rFonts w:cs="Arial"/>
                <w:bCs/>
                <w:i/>
                <w:iCs/>
                <w:color w:val="FFFFFF"/>
                <w:sz w:val="20"/>
                <w:szCs w:val="20"/>
              </w:rPr>
              <w:t>Hospitals should download reports with this baseline on the NHSN Download Date</w:t>
            </w:r>
            <w:bookmarkEnd w:id="672"/>
          </w:p>
        </w:tc>
        <w:tc>
          <w:tcPr>
            <w:tcW w:w="1240" w:type="pct"/>
            <w:shd w:val="clear" w:color="auto" w:fill="213468"/>
          </w:tcPr>
          <w:p w14:paraId="62E6C842" w14:textId="1D5CBA70"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ospitals should download reports with</w:t>
            </w:r>
            <w:r>
              <w:rPr>
                <w:rFonts w:cs="Arial"/>
                <w:bCs/>
                <w:i/>
                <w:iCs/>
                <w:color w:val="FFFFFF"/>
                <w:sz w:val="20"/>
                <w:szCs w:val="20"/>
              </w:rPr>
              <w:t xml:space="preserve"> this</w:t>
            </w:r>
            <w:r w:rsidRPr="0030607B">
              <w:rPr>
                <w:rFonts w:cs="Arial"/>
                <w:bCs/>
                <w:i/>
                <w:iCs/>
                <w:color w:val="FFFFFF"/>
                <w:sz w:val="20"/>
                <w:szCs w:val="20"/>
              </w:rPr>
              <w:t xml:space="preserve"> reporting period on the NHSN Download Date</w:t>
            </w:r>
          </w:p>
        </w:tc>
        <w:tc>
          <w:tcPr>
            <w:tcW w:w="1018" w:type="pct"/>
            <w:shd w:val="clear" w:color="auto" w:fill="213468"/>
          </w:tcPr>
          <w:p w14:paraId="4A9D6F55" w14:textId="4E020CE2"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AI data will not be publicly reported if hospitals have not submitted and provided a valid NHSN ID by this date</w:t>
            </w:r>
          </w:p>
        </w:tc>
        <w:tc>
          <w:tcPr>
            <w:tcW w:w="1018" w:type="pct"/>
            <w:shd w:val="clear" w:color="auto" w:fill="213468"/>
          </w:tcPr>
          <w:p w14:paraId="63365D30" w14:textId="44BD1ED9"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673" w:name="DataRightsTamplate_HospDetailsPage"/>
            <w:bookmarkStart w:id="674" w:name="NHSN_HospDetailsPage"/>
            <w:r w:rsidRPr="0030607B">
              <w:rPr>
                <w:rFonts w:cs="Arial"/>
                <w:bCs/>
                <w:i/>
                <w:iCs/>
                <w:color w:val="FFFFFF"/>
                <w:sz w:val="20"/>
                <w:szCs w:val="20"/>
              </w:rPr>
              <w:t>Data pulled by Leapfrog will be available to review on the Hospital Details Page or Public Reporting Website by these dates</w:t>
            </w:r>
            <w:bookmarkEnd w:id="673"/>
            <w:bookmarkEnd w:id="674"/>
          </w:p>
        </w:tc>
      </w:tr>
      <w:tr w:rsidR="006649D2" w:rsidRPr="006A36F7" w14:paraId="36D82B5C"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58CC1D45" w14:textId="4360F05E" w:rsidR="006649D2" w:rsidRPr="00D10BE7" w:rsidRDefault="006649D2" w:rsidP="006649D2">
            <w:pPr>
              <w:rPr>
                <w:rFonts w:cs="Arial"/>
                <w:b w:val="0"/>
                <w:sz w:val="20"/>
                <w:szCs w:val="20"/>
              </w:rPr>
            </w:pPr>
            <w:r w:rsidRPr="00D10BE7">
              <w:rPr>
                <w:rFonts w:cs="Arial"/>
                <w:sz w:val="20"/>
                <w:szCs w:val="20"/>
              </w:rPr>
              <w:t>June 22, 2026</w:t>
            </w:r>
          </w:p>
        </w:tc>
        <w:tc>
          <w:tcPr>
            <w:tcW w:w="885" w:type="pct"/>
            <w:vAlign w:val="center"/>
          </w:tcPr>
          <w:p w14:paraId="298BCFC9" w14:textId="7A9FABA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73AF2530" w14:textId="4853BF02"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2132941B" w14:textId="0131B2C6"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ne 30, 2026</w:t>
            </w:r>
          </w:p>
        </w:tc>
        <w:tc>
          <w:tcPr>
            <w:tcW w:w="1018" w:type="pct"/>
            <w:vAlign w:val="center"/>
          </w:tcPr>
          <w:p w14:paraId="43ABF4B9" w14:textId="3303C13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ly 12, 2026**</w:t>
            </w:r>
          </w:p>
        </w:tc>
      </w:tr>
      <w:tr w:rsidR="006649D2" w:rsidRPr="006A36F7" w14:paraId="471C0563" w14:textId="77777777" w:rsidTr="003C590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E042D35" w14:textId="5419B87C" w:rsidR="006649D2" w:rsidRPr="00D10BE7" w:rsidRDefault="006649D2" w:rsidP="006649D2">
            <w:pPr>
              <w:rPr>
                <w:rFonts w:cs="Arial"/>
                <w:b w:val="0"/>
                <w:sz w:val="20"/>
                <w:szCs w:val="20"/>
              </w:rPr>
            </w:pPr>
            <w:r w:rsidRPr="00D10BE7">
              <w:rPr>
                <w:rFonts w:cs="Arial"/>
                <w:sz w:val="20"/>
                <w:szCs w:val="20"/>
              </w:rPr>
              <w:t>Aug 20, 2026</w:t>
            </w:r>
          </w:p>
        </w:tc>
        <w:tc>
          <w:tcPr>
            <w:tcW w:w="885" w:type="pct"/>
            <w:vAlign w:val="center"/>
          </w:tcPr>
          <w:p w14:paraId="21471A5B" w14:textId="6E2DB62B"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3FCACF34" w14:textId="5BC38BBF"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627BD5EE" w14:textId="44348D59"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Aug 31, 2026</w:t>
            </w:r>
          </w:p>
        </w:tc>
        <w:tc>
          <w:tcPr>
            <w:tcW w:w="1018" w:type="pct"/>
            <w:vAlign w:val="center"/>
          </w:tcPr>
          <w:p w14:paraId="5C411052" w14:textId="64B63BC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Sep 10, 2026</w:t>
            </w:r>
          </w:p>
        </w:tc>
      </w:tr>
      <w:tr w:rsidR="006649D2" w:rsidRPr="006A36F7" w14:paraId="666FCF42"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9077A83" w14:textId="6CBE6710" w:rsidR="006649D2" w:rsidRPr="00D10BE7" w:rsidRDefault="006649D2" w:rsidP="006649D2">
            <w:pPr>
              <w:rPr>
                <w:rFonts w:cs="Arial"/>
                <w:b w:val="0"/>
                <w:sz w:val="20"/>
                <w:szCs w:val="20"/>
              </w:rPr>
            </w:pPr>
            <w:r w:rsidRPr="00D10BE7">
              <w:rPr>
                <w:rFonts w:cs="Arial"/>
                <w:sz w:val="20"/>
                <w:szCs w:val="20"/>
              </w:rPr>
              <w:t>Oct 22, 2026</w:t>
            </w:r>
          </w:p>
        </w:tc>
        <w:tc>
          <w:tcPr>
            <w:tcW w:w="885" w:type="pct"/>
            <w:vAlign w:val="center"/>
          </w:tcPr>
          <w:p w14:paraId="4EF3BB5F" w14:textId="00E6CB29" w:rsidR="006649D2" w:rsidRPr="00A92587" w:rsidRDefault="006649D2" w:rsidP="006649D2">
            <w:pPr>
              <w:cnfStyle w:val="000000000000" w:firstRow="0" w:lastRow="0" w:firstColumn="0" w:lastColumn="0" w:oddVBand="0" w:evenVBand="0" w:oddHBand="0"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776805CC" w14:textId="482F6AA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CB35E97" w14:textId="047F800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D10BE7">
              <w:rPr>
                <w:rFonts w:cs="Arial"/>
                <w:sz w:val="20"/>
                <w:szCs w:val="20"/>
              </w:rPr>
              <w:t>Oct 31, 2026</w:t>
            </w:r>
          </w:p>
        </w:tc>
        <w:tc>
          <w:tcPr>
            <w:tcW w:w="1018" w:type="pct"/>
            <w:vAlign w:val="center"/>
          </w:tcPr>
          <w:p w14:paraId="245B87A7" w14:textId="4A690D5D"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Nov 10, 2026</w:t>
            </w:r>
          </w:p>
        </w:tc>
      </w:tr>
      <w:tr w:rsidR="006649D2" w:rsidRPr="006A36F7" w14:paraId="53B5F50F" w14:textId="77777777" w:rsidTr="003C5909">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839" w:type="pct"/>
            <w:vAlign w:val="center"/>
          </w:tcPr>
          <w:p w14:paraId="6A6EFCA7" w14:textId="1E53A892" w:rsidR="006649D2" w:rsidRPr="00D10BE7" w:rsidRDefault="006649D2" w:rsidP="006649D2">
            <w:pPr>
              <w:rPr>
                <w:rFonts w:cs="Arial"/>
                <w:b w:val="0"/>
                <w:sz w:val="20"/>
                <w:szCs w:val="20"/>
              </w:rPr>
            </w:pPr>
            <w:r w:rsidRPr="00D10BE7">
              <w:rPr>
                <w:rFonts w:cs="Arial"/>
                <w:sz w:val="20"/>
                <w:szCs w:val="20"/>
              </w:rPr>
              <w:t>Dec 17, 2026***</w:t>
            </w:r>
          </w:p>
        </w:tc>
        <w:tc>
          <w:tcPr>
            <w:tcW w:w="885" w:type="pct"/>
            <w:vAlign w:val="center"/>
          </w:tcPr>
          <w:p w14:paraId="3EDF7F2A" w14:textId="0775968E" w:rsidR="006649D2" w:rsidRPr="00A92587" w:rsidRDefault="006649D2" w:rsidP="006649D2">
            <w:pPr>
              <w:cnfStyle w:val="000000100000" w:firstRow="0" w:lastRow="0" w:firstColumn="0" w:lastColumn="0" w:oddVBand="0" w:evenVBand="0" w:oddHBand="1"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1F1E48B3" w14:textId="161373FD"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7D7B7B8" w14:textId="7F3AED2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D10BE7">
              <w:rPr>
                <w:rFonts w:cs="Arial"/>
                <w:sz w:val="20"/>
                <w:szCs w:val="20"/>
              </w:rPr>
              <w:t>Nov 30, 2026</w:t>
            </w:r>
          </w:p>
        </w:tc>
        <w:tc>
          <w:tcPr>
            <w:tcW w:w="1018" w:type="pct"/>
            <w:vAlign w:val="center"/>
          </w:tcPr>
          <w:p w14:paraId="4D15ADB6" w14:textId="7041B73E"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Jan 12, 2027</w:t>
            </w:r>
          </w:p>
        </w:tc>
      </w:tr>
    </w:tbl>
    <w:p w14:paraId="56567041" w14:textId="77777777" w:rsidR="004B38F9" w:rsidRDefault="004B38F9" w:rsidP="005B7D27">
      <w:pPr>
        <w:rPr>
          <w:rFonts w:cs="Arial"/>
        </w:rPr>
      </w:pPr>
      <w:bookmarkStart w:id="675" w:name="_Hlk35602646"/>
    </w:p>
    <w:p w14:paraId="6F3A2DDE" w14:textId="51B0AA73" w:rsidR="00821EDC" w:rsidRDefault="00821EDC" w:rsidP="00821EDC">
      <w:pPr>
        <w:rPr>
          <w:rFonts w:cs="Arial"/>
          <w:color w:val="EE0000"/>
        </w:rPr>
      </w:pPr>
      <w:r w:rsidRPr="00094590">
        <w:rPr>
          <w:rFonts w:cs="Arial"/>
          <w:color w:val="EE0000"/>
        </w:rPr>
        <w:t xml:space="preserve">*If CMS does not use the 2022 Baseline for the HAI data published in the </w:t>
      </w:r>
      <w:r w:rsidR="00343930">
        <w:rPr>
          <w:rFonts w:cs="Arial"/>
          <w:color w:val="EE0000"/>
        </w:rPr>
        <w:t xml:space="preserve">October 2026 </w:t>
      </w:r>
      <w:r w:rsidRPr="00094590">
        <w:rPr>
          <w:rFonts w:cs="Arial"/>
          <w:color w:val="EE0000"/>
        </w:rPr>
        <w:t xml:space="preserve">Care Compare data refresh, then Leapfrog will use the 2015 Baseline for the NHSN Download Date. </w:t>
      </w:r>
    </w:p>
    <w:p w14:paraId="25FE8547" w14:textId="77777777" w:rsidR="00821EDC" w:rsidRPr="00094590" w:rsidRDefault="00821EDC" w:rsidP="00821EDC">
      <w:pPr>
        <w:rPr>
          <w:rFonts w:cs="Arial"/>
          <w:color w:val="EE0000"/>
        </w:rPr>
      </w:pPr>
    </w:p>
    <w:p w14:paraId="304BB05D" w14:textId="77777777" w:rsidR="00821EDC" w:rsidRDefault="00821EDC" w:rsidP="00821EDC">
      <w:pPr>
        <w:rPr>
          <w:rFonts w:cs="Arial"/>
        </w:rPr>
      </w:pPr>
      <w:r>
        <w:rPr>
          <w:rFonts w:cs="Arial"/>
        </w:rPr>
        <w:t xml:space="preserve">**Data will be published on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B9A2C5" w14:textId="77777777" w:rsidR="00821EDC" w:rsidRDefault="00821EDC" w:rsidP="00821EDC">
      <w:pPr>
        <w:rPr>
          <w:rFonts w:cs="Arial"/>
        </w:rPr>
      </w:pPr>
    </w:p>
    <w:p w14:paraId="67836287" w14:textId="411B50E6" w:rsidR="006F2901" w:rsidRDefault="00821EDC" w:rsidP="006F2901">
      <w:r>
        <w:rPr>
          <w:rFonts w:cs="Arial"/>
        </w:rPr>
        <w:t>***</w:t>
      </w:r>
      <w:r w:rsidRPr="00454CF7">
        <w:rPr>
          <w:rFonts w:cs="Arial"/>
        </w:rPr>
        <w:t>The Leapfrog Hospital Survey closes on November 30, 202</w:t>
      </w:r>
      <w:r>
        <w:rPr>
          <w:rFonts w:cs="Arial"/>
        </w:rPr>
        <w:t>6</w:t>
      </w:r>
      <w:r w:rsidRPr="00454CF7">
        <w:rPr>
          <w:rFonts w:cs="Arial"/>
        </w:rPr>
        <w:t>. The last NHSN data download is on December 1</w:t>
      </w:r>
      <w:r>
        <w:rPr>
          <w:rFonts w:cs="Arial"/>
        </w:rPr>
        <w:t>7</w:t>
      </w:r>
      <w:r w:rsidRPr="00454CF7">
        <w:rPr>
          <w:rFonts w:cs="Arial"/>
        </w:rPr>
        <w:t>, 202</w:t>
      </w:r>
      <w:r>
        <w:rPr>
          <w:rFonts w:cs="Arial"/>
        </w:rPr>
        <w:t>6</w:t>
      </w:r>
      <w:r w:rsidRPr="00454CF7">
        <w:rPr>
          <w:rFonts w:cs="Arial"/>
        </w:rPr>
        <w:t xml:space="preserve">, to incorporate any facilities and corrections from facilities that joined </w:t>
      </w:r>
      <w:r>
        <w:rPr>
          <w:rFonts w:cs="Arial"/>
        </w:rPr>
        <w:t>prior to this last download date.</w:t>
      </w:r>
      <w:bookmarkStart w:id="676" w:name="_Hlk36419531"/>
      <w:bookmarkEnd w:id="675"/>
    </w:p>
    <w:p w14:paraId="3667C4B0" w14:textId="42958777" w:rsidR="006E672C" w:rsidRDefault="004F0511">
      <w:pPr>
        <w:rPr>
          <w:rFonts w:cs="Arial"/>
        </w:rPr>
      </w:pPr>
      <w:r w:rsidRPr="009A5185">
        <w:rPr>
          <w:rFonts w:cs="Arial"/>
        </w:rPr>
        <w:br w:type="page"/>
      </w:r>
      <w:bookmarkStart w:id="677" w:name="_Antibiotic_Stewardship_Practices"/>
      <w:bookmarkStart w:id="678" w:name="PUInjSpecs"/>
      <w:bookmarkEnd w:id="677"/>
    </w:p>
    <w:p w14:paraId="32C4F871" w14:textId="4A1A706B" w:rsidR="00A7567E" w:rsidRPr="00E01A15" w:rsidRDefault="00B078B4" w:rsidP="00CF5A6E">
      <w:pPr>
        <w:pStyle w:val="Heading2"/>
      </w:pPr>
      <w:bookmarkStart w:id="679" w:name="_Toc225877816"/>
      <w:bookmarkEnd w:id="676"/>
      <w:r>
        <w:t xml:space="preserve">Section 7A: </w:t>
      </w:r>
      <w:r w:rsidR="00A7567E" w:rsidRPr="009A5185">
        <w:t>Never Events Frequently Asked Questions (FAQs)</w:t>
      </w:r>
      <w:bookmarkEnd w:id="679"/>
    </w:p>
    <w:p w14:paraId="497BE6E2" w14:textId="77777777" w:rsidR="00A7567E" w:rsidRPr="009A5185" w:rsidRDefault="00A7567E" w:rsidP="00A7567E">
      <w:pPr>
        <w:rPr>
          <w:rFonts w:cs="Arial"/>
          <w:color w:val="000000"/>
        </w:rPr>
      </w:pPr>
    </w:p>
    <w:p w14:paraId="7897CA91" w14:textId="77777777" w:rsidR="00845865" w:rsidRPr="00845865" w:rsidRDefault="00845865" w:rsidP="00845865">
      <w:pPr>
        <w:numPr>
          <w:ilvl w:val="0"/>
          <w:numId w:val="21"/>
        </w:numPr>
        <w:rPr>
          <w:rFonts w:cs="Arial"/>
          <w:b/>
          <w:bCs/>
          <w:color w:val="000000"/>
        </w:rPr>
      </w:pPr>
      <w:r w:rsidRPr="00845865">
        <w:rPr>
          <w:rFonts w:cs="Arial"/>
          <w:b/>
          <w:bCs/>
          <w:color w:val="000000"/>
        </w:rPr>
        <w:t>The National Quality Forum released an updated Serious Reportable Events list in January 2026. Should our Never Events Policy refer to the 2011 Serious Reportable Events list, or the new 2025 Sentinel Events and Serious Reportable Events list?</w:t>
      </w:r>
    </w:p>
    <w:p w14:paraId="6DA7B795" w14:textId="2BF3ACBB" w:rsidR="00845865" w:rsidRDefault="00845865" w:rsidP="00845865">
      <w:pPr>
        <w:ind w:left="720"/>
        <w:rPr>
          <w:rFonts w:cs="Arial"/>
          <w:color w:val="000000"/>
        </w:rPr>
      </w:pPr>
      <w:r w:rsidRPr="00845865">
        <w:rPr>
          <w:rFonts w:cs="Arial"/>
          <w:color w:val="000000"/>
        </w:rPr>
        <w:t xml:space="preserve">To earn credit for these questions, hospitals must have a policy in place that addresses the National Quality Forum’s list of Serious Reportable Events (SREs). All references to “never event” or “serious reportable event” refer specifically to the National Quality Forum SRE list. For the 2026 Leapfrog Hospital Survey, hospitals may reference either the </w:t>
      </w:r>
      <w:hyperlink r:id="rId425" w:history="1">
        <w:r w:rsidRPr="00845865">
          <w:rPr>
            <w:rStyle w:val="Hyperlink"/>
            <w:rFonts w:cs="Arial"/>
          </w:rPr>
          <w:t>2011 Serious Reportable Events list</w:t>
        </w:r>
      </w:hyperlink>
      <w:r w:rsidRPr="00845865">
        <w:rPr>
          <w:rFonts w:cs="Arial"/>
          <w:color w:val="000000"/>
        </w:rPr>
        <w:t xml:space="preserve"> or the </w:t>
      </w:r>
      <w:hyperlink r:id="rId426" w:history="1">
        <w:r w:rsidRPr="00845865">
          <w:rPr>
            <w:rStyle w:val="Hyperlink"/>
            <w:rFonts w:cs="Arial"/>
          </w:rPr>
          <w:t>2025 Sentinel Events and Serious Reportable Events</w:t>
        </w:r>
      </w:hyperlink>
      <w:r w:rsidRPr="00845865">
        <w:rPr>
          <w:rFonts w:cs="Arial"/>
          <w:color w:val="000000"/>
        </w:rPr>
        <w:t xml:space="preserve">. Beginning with the 2027 Leapfrog Hospital Survey, only the </w:t>
      </w:r>
      <w:hyperlink r:id="rId427" w:history="1">
        <w:r w:rsidRPr="00845865">
          <w:rPr>
            <w:rStyle w:val="Hyperlink"/>
            <w:rFonts w:cs="Arial"/>
          </w:rPr>
          <w:t>2025 Sentinel Events and Serious Reportable Events</w:t>
        </w:r>
      </w:hyperlink>
      <w:r w:rsidRPr="00845865">
        <w:rPr>
          <w:rFonts w:cs="Arial"/>
          <w:color w:val="000000"/>
        </w:rPr>
        <w:t xml:space="preserve"> list will be accepted. Both SRE lists are available at </w:t>
      </w:r>
      <w:hyperlink r:id="rId428" w:history="1">
        <w:r w:rsidRPr="00845865">
          <w:rPr>
            <w:rStyle w:val="Hyperlink"/>
            <w:rFonts w:cs="Arial"/>
          </w:rPr>
          <w:t>https://www.qualityforum.org/en-us/key-initiatives/updating-the-serious-reportable-events-sre-list</w:t>
        </w:r>
      </w:hyperlink>
      <w:r w:rsidRPr="00845865">
        <w:rPr>
          <w:rFonts w:cs="Arial"/>
          <w:color w:val="000000"/>
        </w:rPr>
        <w:t>.</w:t>
      </w:r>
    </w:p>
    <w:p w14:paraId="0936420C" w14:textId="77777777" w:rsidR="00845865" w:rsidRPr="00845865" w:rsidRDefault="00845865" w:rsidP="00845865">
      <w:pPr>
        <w:ind w:left="720"/>
        <w:rPr>
          <w:rFonts w:cs="Arial"/>
          <w:color w:val="000000"/>
        </w:rPr>
      </w:pPr>
    </w:p>
    <w:p w14:paraId="31555228" w14:textId="064DB1B9" w:rsidR="00A7567E" w:rsidRPr="009A5185" w:rsidRDefault="00A7567E" w:rsidP="00AD309C">
      <w:pPr>
        <w:numPr>
          <w:ilvl w:val="0"/>
          <w:numId w:val="21"/>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D309C">
      <w:pPr>
        <w:numPr>
          <w:ilvl w:val="0"/>
          <w:numId w:val="21"/>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42598940" w:rsidR="00A7567E" w:rsidRPr="009A5185" w:rsidRDefault="00A7567E" w:rsidP="00AD309C">
      <w:pPr>
        <w:numPr>
          <w:ilvl w:val="0"/>
          <w:numId w:val="21"/>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w:t>
      </w:r>
      <w:r w:rsidR="00321597">
        <w:rPr>
          <w:rFonts w:cs="Arial"/>
          <w:b/>
          <w:bCs/>
          <w:color w:val="000000"/>
        </w:rPr>
        <w:t>9</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w:t>
      </w:r>
      <w:r w:rsidR="00920051">
        <w:rPr>
          <w:rFonts w:cs="Arial"/>
          <w:bCs/>
          <w:color w:val="000000"/>
        </w:rPr>
        <w:t xml:space="preserve"> which</w:t>
      </w:r>
      <w:r w:rsidRPr="009A5185">
        <w:rPr>
          <w:rFonts w:cs="Arial"/>
          <w:bCs/>
          <w:color w:val="000000"/>
        </w:rPr>
        <w:t xml:space="preserve">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D309C">
      <w:pPr>
        <w:numPr>
          <w:ilvl w:val="0"/>
          <w:numId w:val="21"/>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D309C">
      <w:pPr>
        <w:numPr>
          <w:ilvl w:val="0"/>
          <w:numId w:val="21"/>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429"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D309C">
      <w:pPr>
        <w:numPr>
          <w:ilvl w:val="0"/>
          <w:numId w:val="21"/>
        </w:numPr>
        <w:rPr>
          <w:rFonts w:cs="Arial"/>
          <w:bCs/>
          <w:color w:val="000000"/>
        </w:rPr>
      </w:pPr>
      <w:r w:rsidRPr="009A5185">
        <w:rPr>
          <w:rFonts w:cs="Arial"/>
          <w:b/>
          <w:bCs/>
          <w:color w:val="000000"/>
        </w:rPr>
        <w:t>Does Leapfrog recommend any resources for hospitals looking to adhere to Leapfrog’s Never Events principles?</w:t>
      </w:r>
    </w:p>
    <w:p w14:paraId="3CDE64E4" w14:textId="3A4CC2C0"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430"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431"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432"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65"/>
    <w:bookmarkEnd w:id="678"/>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062F69">
          <w:headerReference w:type="default" r:id="rId433"/>
          <w:endnotePr>
            <w:numFmt w:val="decimal"/>
          </w:endnotePr>
          <w:type w:val="continuous"/>
          <w:pgSz w:w="12240" w:h="15840"/>
          <w:pgMar w:top="1080" w:right="1440" w:bottom="1080" w:left="1440" w:header="720" w:footer="720" w:gutter="0"/>
          <w:cols w:space="720"/>
          <w:docGrid w:linePitch="272"/>
        </w:sectPr>
      </w:pPr>
      <w:bookmarkStart w:id="680" w:name="_Toc225877817"/>
      <w:r w:rsidRPr="009A5185">
        <w:t>Page Intentionally Left Blank</w:t>
      </w:r>
      <w:bookmarkEnd w:id="680"/>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81" w:name="Sect9"/>
      <w:bookmarkStart w:id="682"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7AAE206A" w14:textId="77777777" w:rsidR="00082F78" w:rsidRDefault="00082F78" w:rsidP="0002601E"/>
    <w:p w14:paraId="3711F609" w14:textId="77777777" w:rsidR="00082F78" w:rsidRDefault="00082F78" w:rsidP="0002601E"/>
    <w:p w14:paraId="4E11DC9D" w14:textId="1E7B3883" w:rsidR="00275C5C" w:rsidRPr="009A5185" w:rsidRDefault="0051125F" w:rsidP="00D32C75">
      <w:pPr>
        <w:pStyle w:val="SectionHeader"/>
      </w:pPr>
      <w:bookmarkStart w:id="683" w:name="_Toc225877818"/>
      <w:r w:rsidRPr="009A5185">
        <w:t xml:space="preserve">SECTION </w:t>
      </w:r>
      <w:r w:rsidR="0012772F">
        <w:t>8</w:t>
      </w:r>
      <w:r w:rsidRPr="009A5185">
        <w:t xml:space="preserve">: </w:t>
      </w:r>
      <w:r w:rsidR="00062434" w:rsidRPr="009A5185">
        <w:t>PEDIATRIC CARE</w:t>
      </w:r>
      <w:bookmarkEnd w:id="683"/>
    </w:p>
    <w:bookmarkEnd w:id="681"/>
    <w:bookmarkEnd w:id="682"/>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84" w:name="_Section_8:_Pediatric"/>
      <w:bookmarkStart w:id="685" w:name="_Toc225877819"/>
      <w:bookmarkEnd w:id="684"/>
      <w:r w:rsidRPr="009A5185">
        <w:t xml:space="preserve">Section </w:t>
      </w:r>
      <w:r w:rsidR="0012772F">
        <w:t>8</w:t>
      </w:r>
      <w:r w:rsidR="002E05B5" w:rsidRPr="009A5185">
        <w:t xml:space="preserve">: </w:t>
      </w:r>
      <w:r w:rsidR="00FF6E8B" w:rsidRPr="009A5185">
        <w:t>Pediatric Care</w:t>
      </w:r>
      <w:bookmarkEnd w:id="685"/>
    </w:p>
    <w:p w14:paraId="357C4493" w14:textId="77777777" w:rsidR="008910AA" w:rsidRPr="009A5185" w:rsidRDefault="008910AA">
      <w:pPr>
        <w:pStyle w:val="BodyText3"/>
        <w:rPr>
          <w:rFonts w:cs="Arial"/>
          <w:highlight w:val="yellow"/>
        </w:rPr>
      </w:pPr>
    </w:p>
    <w:p w14:paraId="34D11CE4" w14:textId="7802B2D4" w:rsidR="00BF68ED" w:rsidRDefault="007370E8" w:rsidP="00BF68ED">
      <w:r w:rsidRPr="009A5185">
        <w:rPr>
          <w:rFonts w:cs="Arial"/>
          <w:b/>
        </w:rPr>
        <w:t>Pediatric Care Fact Sheet:</w:t>
      </w:r>
      <w:r w:rsidRPr="009A5185">
        <w:rPr>
          <w:rFonts w:cs="Arial"/>
        </w:rPr>
        <w:t xml:space="preserve"> </w:t>
      </w:r>
      <w:hyperlink r:id="rId434" w:history="1">
        <w:r w:rsidR="00183977" w:rsidRPr="00A2752F">
          <w:rPr>
            <w:rStyle w:val="Hyperlink"/>
          </w:rPr>
          <w:t>https://ratings.leapfroggroup.org/measure/hospital/2026/pediatric-care</w:t>
        </w:r>
      </w:hyperlink>
    </w:p>
    <w:p w14:paraId="3B1EAEBE" w14:textId="77777777" w:rsidR="00832DF8" w:rsidRDefault="00832DF8" w:rsidP="00BF68ED">
      <w:pPr>
        <w:rPr>
          <w:rFonts w:cs="Arial"/>
          <w:b/>
          <w:color w:val="FF0000"/>
        </w:rPr>
      </w:pPr>
    </w:p>
    <w:p w14:paraId="1E7FD125" w14:textId="2297E0C8" w:rsidR="00EA251E" w:rsidRDefault="00EA251E" w:rsidP="00EA251E">
      <w:pPr>
        <w:pStyle w:val="BodyText3"/>
        <w:rPr>
          <w:rFonts w:cs="Arial"/>
          <w:b/>
          <w:color w:val="FF0000"/>
        </w:rPr>
      </w:pPr>
      <w:r>
        <w:rPr>
          <w:rFonts w:cs="Arial"/>
          <w:b/>
          <w:color w:val="FF0000"/>
        </w:rPr>
        <w:t xml:space="preserve">Section 8 is </w:t>
      </w:r>
      <w:r w:rsidR="00C93E4F">
        <w:rPr>
          <w:rFonts w:cs="Arial"/>
          <w:b/>
          <w:color w:val="FF0000"/>
        </w:rPr>
        <w:t xml:space="preserve">applicable to all hospitals but </w:t>
      </w:r>
      <w:r w:rsidR="00EE1FC8">
        <w:rPr>
          <w:rFonts w:cs="Arial"/>
          <w:b/>
          <w:color w:val="FF0000"/>
        </w:rPr>
        <w:t xml:space="preserve">is </w:t>
      </w:r>
      <w:r w:rsidR="00FC2A08">
        <w:rPr>
          <w:rFonts w:cs="Arial"/>
          <w:b/>
          <w:color w:val="FF0000"/>
        </w:rPr>
        <w:t xml:space="preserve">a </w:t>
      </w:r>
      <w:r w:rsidR="00EE1FC8">
        <w:rPr>
          <w:rFonts w:cs="Arial"/>
          <w:b/>
          <w:color w:val="FF0000"/>
        </w:rPr>
        <w:t>required</w:t>
      </w:r>
      <w:r>
        <w:rPr>
          <w:rFonts w:cs="Arial"/>
          <w:b/>
          <w:color w:val="FF0000"/>
        </w:rPr>
        <w:t xml:space="preserve"> </w:t>
      </w:r>
      <w:r w:rsidR="00FC2A08">
        <w:rPr>
          <w:rFonts w:cs="Arial"/>
          <w:b/>
          <w:color w:val="FF0000"/>
        </w:rPr>
        <w:t xml:space="preserve">section for Survey submission </w:t>
      </w:r>
      <w:r>
        <w:rPr>
          <w:rFonts w:cs="Arial"/>
          <w:b/>
          <w:color w:val="FF0000"/>
        </w:rPr>
        <w:t>for pediatric hospitals ONLY.</w:t>
      </w:r>
    </w:p>
    <w:p w14:paraId="5BD69988" w14:textId="77777777" w:rsidR="00EA251E" w:rsidRDefault="00EA251E" w:rsidP="0028154C">
      <w:pPr>
        <w:pStyle w:val="BodyText3"/>
        <w:rPr>
          <w:rFonts w:cs="Arial"/>
          <w:b/>
          <w:color w:val="FF0000"/>
        </w:rPr>
      </w:pPr>
    </w:p>
    <w:p w14:paraId="7B5F867A" w14:textId="04B2D65E" w:rsidR="00230976"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01319D56"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sidR="000F4A43">
        <w:rPr>
          <w:rFonts w:cs="Arial"/>
          <w:snapToGrid w:val="0"/>
        </w:rPr>
        <w:t xml:space="preserve"> For 2026, this section is required for submission for pediatric hospitals.</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AD309C">
      <w:pPr>
        <w:pStyle w:val="BodyText3"/>
        <w:numPr>
          <w:ilvl w:val="0"/>
          <w:numId w:val="187"/>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0675698F" w:rsidR="00857762" w:rsidRPr="009A5185" w:rsidRDefault="00857762" w:rsidP="00857762">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Survey Scoring Algorithm on the </w:t>
      </w:r>
      <w:hyperlink r:id="rId435"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86" w:name="_Toc225877820"/>
      <w:r>
        <w:t>8</w:t>
      </w:r>
      <w:r w:rsidRPr="009A5185">
        <w:t>A</w:t>
      </w:r>
      <w:r>
        <w:t>:</w:t>
      </w:r>
      <w:r w:rsidRPr="009A5185">
        <w:t xml:space="preserve"> Patient Experience (CAHPS Child Hospital Survey)</w:t>
      </w:r>
      <w:bookmarkEnd w:id="686"/>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6"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87" w:name="_9B_Readmission_for"/>
      <w:bookmarkEnd w:id="687"/>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0B29CFA9"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7D53A2" w:rsidRPr="00231ED2">
        <w:rPr>
          <w:rStyle w:val="EndnoteReference"/>
        </w:rPr>
        <w:t>51</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5A82C7F5"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7D12FE">
        <w:rPr>
          <w:rFonts w:cs="Arial"/>
        </w:rPr>
        <w:t>28</w:t>
      </w:r>
      <w:r w:rsidR="002D6D62">
        <w:rPr>
          <w:rFonts w:cs="Arial"/>
        </w:rPr>
        <w:t>1</w:t>
      </w:r>
      <w:r w:rsidR="007D12FE">
        <w:rPr>
          <w:rFonts w:cs="Arial"/>
        </w:rPr>
        <w:t>.</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6006D1C7">
                <wp:extent cx="6329238" cy="1404620"/>
                <wp:effectExtent l="0" t="0" r="14605" b="25400"/>
                <wp:docPr id="41" name="Text Box 41" descr="P10412TB3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_x0000_s1057" type="#_x0000_t202" alt="P10412TB31#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D309C">
            <w:pPr>
              <w:numPr>
                <w:ilvl w:val="0"/>
                <w:numId w:val="50"/>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D309C">
            <w:pPr>
              <w:pStyle w:val="ListParagraph"/>
              <w:numPr>
                <w:ilvl w:val="0"/>
                <w:numId w:val="61"/>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075B7065"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w:t>
            </w:r>
            <w:r w:rsidR="007948A0">
              <w:rPr>
                <w:rFonts w:cs="Arial"/>
                <w:i/>
              </w:rPr>
              <w:t>3</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AD309C">
            <w:pPr>
              <w:pStyle w:val="ListParagraph"/>
              <w:numPr>
                <w:ilvl w:val="0"/>
                <w:numId w:val="322"/>
              </w:numPr>
            </w:pPr>
            <w:r w:rsidRPr="00B11BF3">
              <w:t>Yes</w:t>
            </w:r>
          </w:p>
          <w:p w14:paraId="0BC3754A" w14:textId="6B301762" w:rsidR="009F5A9D" w:rsidRPr="00B11BF3" w:rsidRDefault="009F5A9D" w:rsidP="00AD309C">
            <w:pPr>
              <w:pStyle w:val="ListParagraph"/>
              <w:numPr>
                <w:ilvl w:val="0"/>
                <w:numId w:val="322"/>
              </w:numPr>
              <w:rPr>
                <w:rFonts w:cs="Arial"/>
                <w:iCs/>
              </w:rPr>
            </w:pPr>
            <w:r w:rsidRPr="00B11BF3">
              <w:rPr>
                <w:rFonts w:cs="Arial"/>
                <w:iCs/>
              </w:rPr>
              <w:t>Yes, but fewer than 100 pediatric admissions were for non-NICU patients</w:t>
            </w:r>
          </w:p>
          <w:p w14:paraId="64775CF7" w14:textId="77777777" w:rsidR="00404E56" w:rsidRPr="00B11BF3" w:rsidRDefault="00404E56" w:rsidP="00AD309C">
            <w:pPr>
              <w:pStyle w:val="ListParagraph"/>
              <w:numPr>
                <w:ilvl w:val="0"/>
                <w:numId w:val="322"/>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D309C">
            <w:pPr>
              <w:numPr>
                <w:ilvl w:val="0"/>
                <w:numId w:val="62"/>
              </w:numPr>
              <w:rPr>
                <w:rFonts w:cs="Arial"/>
              </w:rPr>
            </w:pPr>
            <w:bookmarkStart w:id="688" w:name="_Hlk67925719"/>
            <w:r w:rsidRPr="00AC02AA">
              <w:rPr>
                <w:rFonts w:cs="Arial"/>
              </w:rPr>
              <w:t>Has your hospital administered</w:t>
            </w:r>
            <w:r w:rsidR="00B51AD5" w:rsidRPr="00AC02AA">
              <w:rPr>
                <w:rFonts w:cs="Arial"/>
              </w:rPr>
              <w:t xml:space="preserve">, </w:t>
            </w:r>
            <w:r w:rsidR="002D77A1" w:rsidRPr="00AC02AA">
              <w:rPr>
                <w:rFonts w:cs="Arial"/>
              </w:rPr>
              <w:t>or started to administer</w:t>
            </w:r>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88"/>
          <w:p w14:paraId="7343340B" w14:textId="77777777" w:rsidR="005D3D07" w:rsidRPr="00127403" w:rsidRDefault="005D3D07" w:rsidP="003E37E3">
            <w:pPr>
              <w:rPr>
                <w:rFonts w:cs="Arial"/>
              </w:rPr>
            </w:pPr>
          </w:p>
          <w:p w14:paraId="058BB458" w14:textId="142D113E"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0B346C">
              <w:rPr>
                <w:rFonts w:cs="Arial"/>
                <w:i/>
              </w:rPr>
              <w:t>Did Not Measure</w:t>
            </w:r>
            <w:r w:rsidR="00044480" w:rsidRPr="00127403">
              <w:rPr>
                <w:rFonts w:cs="Arial"/>
                <w:i/>
              </w:rPr>
              <w:t>.”</w:t>
            </w:r>
          </w:p>
        </w:tc>
        <w:tc>
          <w:tcPr>
            <w:tcW w:w="2908" w:type="dxa"/>
            <w:vAlign w:val="center"/>
          </w:tcPr>
          <w:p w14:paraId="5B924858" w14:textId="77777777" w:rsidR="005D3D07" w:rsidRPr="00B11BF3" w:rsidRDefault="005D3D07" w:rsidP="00AD309C">
            <w:pPr>
              <w:pStyle w:val="ListParagraph"/>
              <w:numPr>
                <w:ilvl w:val="0"/>
                <w:numId w:val="321"/>
              </w:numPr>
              <w:rPr>
                <w:rFonts w:cs="Arial"/>
                <w:iCs/>
              </w:rPr>
            </w:pPr>
            <w:r w:rsidRPr="00B11BF3">
              <w:rPr>
                <w:rFonts w:cs="Arial"/>
                <w:iCs/>
              </w:rPr>
              <w:t>Yes</w:t>
            </w:r>
          </w:p>
          <w:p w14:paraId="15EE3089" w14:textId="77777777" w:rsidR="005D3D07" w:rsidRPr="00B11BF3" w:rsidRDefault="005D3D07" w:rsidP="00AD309C">
            <w:pPr>
              <w:pStyle w:val="ListParagraph"/>
              <w:numPr>
                <w:ilvl w:val="0"/>
                <w:numId w:val="321"/>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D309C">
            <w:pPr>
              <w:numPr>
                <w:ilvl w:val="0"/>
                <w:numId w:val="62"/>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AD309C">
            <w:pPr>
              <w:pStyle w:val="ListParagraph"/>
              <w:numPr>
                <w:ilvl w:val="0"/>
                <w:numId w:val="321"/>
              </w:numPr>
              <w:rPr>
                <w:rFonts w:cs="Arial"/>
                <w:iCs/>
              </w:rPr>
            </w:pPr>
            <w:r w:rsidRPr="00B11BF3">
              <w:rPr>
                <w:rFonts w:cs="Arial"/>
                <w:iCs/>
              </w:rPr>
              <w:t>Full version</w:t>
            </w:r>
          </w:p>
          <w:p w14:paraId="0F09FD25" w14:textId="76A55650" w:rsidR="00411788" w:rsidRPr="00B11BF3" w:rsidRDefault="00411788" w:rsidP="00AD309C">
            <w:pPr>
              <w:pStyle w:val="ListParagraph"/>
              <w:numPr>
                <w:ilvl w:val="0"/>
                <w:numId w:val="321"/>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D309C">
            <w:pPr>
              <w:numPr>
                <w:ilvl w:val="0"/>
                <w:numId w:val="62"/>
              </w:numPr>
              <w:rPr>
                <w:rFonts w:cs="Arial"/>
              </w:rPr>
            </w:pPr>
            <w:r w:rsidRPr="00127403">
              <w:rPr>
                <w:rFonts w:cs="Arial"/>
              </w:rPr>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D309C">
            <w:pPr>
              <w:numPr>
                <w:ilvl w:val="0"/>
                <w:numId w:val="62"/>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AD309C">
            <w:pPr>
              <w:pStyle w:val="ListParagraph"/>
              <w:numPr>
                <w:ilvl w:val="0"/>
                <w:numId w:val="371"/>
              </w:numPr>
              <w:rPr>
                <w:rFonts w:cs="Arial"/>
              </w:rPr>
            </w:pPr>
            <w:r w:rsidRPr="009A5185">
              <w:rPr>
                <w:rFonts w:cs="Arial"/>
              </w:rPr>
              <w:t>Mail</w:t>
            </w:r>
          </w:p>
          <w:p w14:paraId="2A2EFC39" w14:textId="77777777" w:rsidR="00047305" w:rsidRPr="009A5185" w:rsidRDefault="00047305" w:rsidP="00AD309C">
            <w:pPr>
              <w:pStyle w:val="ListParagraph"/>
              <w:numPr>
                <w:ilvl w:val="0"/>
                <w:numId w:val="371"/>
              </w:numPr>
              <w:rPr>
                <w:rFonts w:cs="Arial"/>
              </w:rPr>
            </w:pPr>
            <w:r w:rsidRPr="009A5185">
              <w:rPr>
                <w:rFonts w:cs="Arial"/>
              </w:rPr>
              <w:t>Phone</w:t>
            </w:r>
          </w:p>
          <w:p w14:paraId="252A1474" w14:textId="77777777" w:rsidR="00047305" w:rsidRDefault="00047305" w:rsidP="00AD309C">
            <w:pPr>
              <w:pStyle w:val="ListParagraph"/>
              <w:numPr>
                <w:ilvl w:val="0"/>
                <w:numId w:val="371"/>
              </w:numPr>
              <w:rPr>
                <w:rFonts w:cs="Arial"/>
              </w:rPr>
            </w:pPr>
            <w:r w:rsidRPr="009A5185">
              <w:rPr>
                <w:rFonts w:cs="Arial"/>
              </w:rPr>
              <w:t>Email</w:t>
            </w:r>
          </w:p>
          <w:p w14:paraId="1C4EE48C" w14:textId="112074B6" w:rsidR="00047305" w:rsidRPr="00047305" w:rsidRDefault="00047305" w:rsidP="00AD309C">
            <w:pPr>
              <w:pStyle w:val="ListParagraph"/>
              <w:numPr>
                <w:ilvl w:val="0"/>
                <w:numId w:val="371"/>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D309C">
            <w:pPr>
              <w:numPr>
                <w:ilvl w:val="0"/>
                <w:numId w:val="62"/>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AD309C">
            <w:pPr>
              <w:pStyle w:val="ListParagraph"/>
              <w:numPr>
                <w:ilvl w:val="0"/>
                <w:numId w:val="371"/>
              </w:numPr>
              <w:rPr>
                <w:rFonts w:cs="Arial"/>
              </w:rPr>
            </w:pPr>
            <w:r w:rsidRPr="009A5185">
              <w:rPr>
                <w:rFonts w:cs="Arial"/>
              </w:rPr>
              <w:t>Day of discharge</w:t>
            </w:r>
          </w:p>
          <w:p w14:paraId="6062BBD5" w14:textId="440E1A42" w:rsidR="00047305" w:rsidRPr="00047305" w:rsidRDefault="00047305" w:rsidP="00AD309C">
            <w:pPr>
              <w:pStyle w:val="ListParagraph"/>
              <w:numPr>
                <w:ilvl w:val="0"/>
                <w:numId w:val="371"/>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1AC271B7"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7D53A2" w:rsidRPr="00231ED2">
        <w:rPr>
          <w:rStyle w:val="EndnoteReference"/>
        </w:rPr>
        <w:t>51</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D309C">
            <w:pPr>
              <w:numPr>
                <w:ilvl w:val="0"/>
                <w:numId w:val="62"/>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D309C">
            <w:pPr>
              <w:numPr>
                <w:ilvl w:val="0"/>
                <w:numId w:val="62"/>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D309C">
            <w:pPr>
              <w:numPr>
                <w:ilvl w:val="0"/>
                <w:numId w:val="62"/>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D309C">
            <w:pPr>
              <w:numPr>
                <w:ilvl w:val="0"/>
                <w:numId w:val="62"/>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D309C">
            <w:pPr>
              <w:numPr>
                <w:ilvl w:val="0"/>
                <w:numId w:val="62"/>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89" w:name="_Toc225877821"/>
      <w:r>
        <w:t>8</w:t>
      </w:r>
      <w:r w:rsidRPr="009A5185">
        <w:t>B</w:t>
      </w:r>
      <w:r>
        <w:t>:</w:t>
      </w:r>
      <w:r w:rsidRPr="009A5185">
        <w:t xml:space="preserve"> Pediatric Computed Tomography (CT) Radiation Dose</w:t>
      </w:r>
      <w:bookmarkEnd w:id="689"/>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9"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6F05152E"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D93990">
        <w:rPr>
          <w:rFonts w:cs="Arial"/>
        </w:rPr>
        <w:t>28</w:t>
      </w:r>
      <w:r w:rsidR="002D6D62">
        <w:rPr>
          <w:rFonts w:cs="Arial"/>
        </w:rPr>
        <w:t>2</w:t>
      </w:r>
      <w:r w:rsidR="00D93990">
        <w:rPr>
          <w:rFonts w:cs="Arial"/>
        </w:rPr>
        <w:t>.</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2CB8B3E7">
                <wp:extent cx="6329238" cy="1637969"/>
                <wp:effectExtent l="0" t="0" r="14605" b="19685"/>
                <wp:docPr id="42" name="Text Box 42" descr="P10491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8" type="#_x0000_t202" alt="P10491TB32#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D309C">
            <w:pPr>
              <w:numPr>
                <w:ilvl w:val="0"/>
                <w:numId w:val="52"/>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520ECC71" w:rsidR="00514540" w:rsidRPr="00C06753" w:rsidRDefault="00514540" w:rsidP="00AD309C">
            <w:pPr>
              <w:pStyle w:val="ListParagraph"/>
              <w:numPr>
                <w:ilvl w:val="0"/>
                <w:numId w:val="323"/>
              </w:numPr>
              <w:rPr>
                <w:rFonts w:cs="Arial"/>
                <w:snapToGrid w:val="0"/>
              </w:rPr>
            </w:pPr>
            <w:r w:rsidRPr="004F63C1">
              <w:rPr>
                <w:rFonts w:cs="Arial"/>
                <w:snapToGrid w:val="0"/>
              </w:rPr>
              <w:t>01/01/202</w:t>
            </w:r>
            <w:r w:rsidR="00AA1E22">
              <w:rPr>
                <w:rFonts w:cs="Arial"/>
                <w:snapToGrid w:val="0"/>
              </w:rPr>
              <w:t>5</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AA1E22">
              <w:rPr>
                <w:rFonts w:cs="Arial"/>
                <w:snapToGrid w:val="0"/>
              </w:rPr>
              <w:t>5</w:t>
            </w:r>
          </w:p>
          <w:p w14:paraId="6C7D99C2" w14:textId="6D979FC2" w:rsidR="00B6773E" w:rsidRPr="00B11BF3" w:rsidRDefault="00B6773E" w:rsidP="00AD309C">
            <w:pPr>
              <w:pStyle w:val="ListParagraph"/>
              <w:numPr>
                <w:ilvl w:val="0"/>
                <w:numId w:val="323"/>
              </w:numPr>
              <w:rPr>
                <w:rFonts w:cs="Arial"/>
                <w:snapToGrid w:val="0"/>
              </w:rPr>
            </w:pPr>
            <w:r w:rsidRPr="00C06753">
              <w:rPr>
                <w:rFonts w:cs="Arial"/>
                <w:snapToGrid w:val="0"/>
              </w:rPr>
              <w:t>07/01/</w:t>
            </w:r>
            <w:r w:rsidR="00514540" w:rsidRPr="00C06753">
              <w:rPr>
                <w:rFonts w:cs="Arial"/>
                <w:snapToGrid w:val="0"/>
              </w:rPr>
              <w:t>202</w:t>
            </w:r>
            <w:r w:rsidR="00AA1E22">
              <w:rPr>
                <w:rFonts w:cs="Arial"/>
                <w:snapToGrid w:val="0"/>
              </w:rPr>
              <w:t>5</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AA1E22">
              <w:rPr>
                <w:rFonts w:cs="Arial"/>
                <w:snapToGrid w:val="0"/>
              </w:rPr>
              <w:t>6</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D309C">
            <w:pPr>
              <w:numPr>
                <w:ilvl w:val="0"/>
                <w:numId w:val="52"/>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AD309C">
            <w:pPr>
              <w:pStyle w:val="ListParagraph"/>
              <w:numPr>
                <w:ilvl w:val="0"/>
                <w:numId w:val="323"/>
              </w:numPr>
              <w:rPr>
                <w:rFonts w:cs="Arial"/>
              </w:rPr>
            </w:pPr>
            <w:r w:rsidRPr="004F63C1">
              <w:rPr>
                <w:rFonts w:cs="Arial"/>
              </w:rPr>
              <w:t>Yes</w:t>
            </w:r>
          </w:p>
          <w:p w14:paraId="1CFCC835" w14:textId="77777777" w:rsidR="00B6773E" w:rsidRPr="004F63C1" w:rsidRDefault="00B6773E" w:rsidP="00AD309C">
            <w:pPr>
              <w:pStyle w:val="ListParagraph"/>
              <w:numPr>
                <w:ilvl w:val="0"/>
                <w:numId w:val="323"/>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D309C">
            <w:pPr>
              <w:numPr>
                <w:ilvl w:val="0"/>
                <w:numId w:val="52"/>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do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22849A84"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CF006B">
              <w:rPr>
                <w:rFonts w:cs="Arial"/>
                <w:i/>
              </w:rPr>
              <w:t>Did Not Measure</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AD309C">
            <w:pPr>
              <w:pStyle w:val="ListParagraph"/>
              <w:numPr>
                <w:ilvl w:val="0"/>
                <w:numId w:val="323"/>
              </w:numPr>
              <w:rPr>
                <w:rFonts w:cs="Arial"/>
              </w:rPr>
            </w:pPr>
            <w:r w:rsidRPr="004F63C1">
              <w:rPr>
                <w:rFonts w:cs="Arial"/>
              </w:rPr>
              <w:t>Yes</w:t>
            </w:r>
          </w:p>
          <w:p w14:paraId="6DF3EE3B" w14:textId="77777777" w:rsidR="005E3A23" w:rsidRPr="004F63C1" w:rsidRDefault="005E3A23" w:rsidP="00AD309C">
            <w:pPr>
              <w:pStyle w:val="Header"/>
              <w:numPr>
                <w:ilvl w:val="0"/>
                <w:numId w:val="323"/>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D309C">
            <w:pPr>
              <w:numPr>
                <w:ilvl w:val="0"/>
                <w:numId w:val="52"/>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AD309C">
            <w:pPr>
              <w:pStyle w:val="ListParagraph"/>
              <w:numPr>
                <w:ilvl w:val="0"/>
                <w:numId w:val="323"/>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AD309C">
            <w:pPr>
              <w:pStyle w:val="ListParagraph"/>
              <w:numPr>
                <w:ilvl w:val="0"/>
                <w:numId w:val="323"/>
              </w:numPr>
              <w:rPr>
                <w:rFonts w:cs="Arial"/>
              </w:rPr>
            </w:pPr>
            <w:r w:rsidRPr="004F63C1">
              <w:rPr>
                <w:rFonts w:cs="Arial"/>
              </w:rPr>
              <w:t>Dose Monitoring Software</w:t>
            </w:r>
          </w:p>
          <w:p w14:paraId="06CD1A42" w14:textId="77777777" w:rsidR="00DD3AC9" w:rsidRPr="00B11BF3" w:rsidRDefault="00DD3AC9" w:rsidP="00AD309C">
            <w:pPr>
              <w:pStyle w:val="ListParagraph"/>
              <w:numPr>
                <w:ilvl w:val="0"/>
                <w:numId w:val="323"/>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D309C">
            <w:pPr>
              <w:numPr>
                <w:ilvl w:val="0"/>
                <w:numId w:val="52"/>
              </w:numPr>
              <w:rPr>
                <w:rFonts w:cs="Arial"/>
                <w:i/>
                <w:iCs/>
              </w:rPr>
            </w:pPr>
            <w:r>
              <w:rPr>
                <w:rFonts w:cs="Arial"/>
              </w:rPr>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AD309C">
            <w:pPr>
              <w:pStyle w:val="ListParagraph"/>
              <w:numPr>
                <w:ilvl w:val="0"/>
                <w:numId w:val="324"/>
              </w:numPr>
              <w:rPr>
                <w:rFonts w:cs="Arial"/>
                <w:iCs/>
              </w:rPr>
            </w:pPr>
            <w:r w:rsidRPr="004F63C1">
              <w:rPr>
                <w:rFonts w:cs="Arial"/>
                <w:iCs/>
              </w:rPr>
              <w:t>Yes</w:t>
            </w:r>
          </w:p>
          <w:p w14:paraId="51A5B6AA" w14:textId="330521E0" w:rsidR="001134C2" w:rsidRPr="00897A3E" w:rsidRDefault="00065C38" w:rsidP="00AD309C">
            <w:pPr>
              <w:pStyle w:val="ListParagraph"/>
              <w:numPr>
                <w:ilvl w:val="0"/>
                <w:numId w:val="324"/>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D309C">
            <w:pPr>
              <w:numPr>
                <w:ilvl w:val="0"/>
                <w:numId w:val="52"/>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D309C">
            <w:pPr>
              <w:numPr>
                <w:ilvl w:val="0"/>
                <w:numId w:val="52"/>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t>Affirmation of Accuracy</w:t>
      </w:r>
    </w:p>
    <w:p w14:paraId="7068F1BB" w14:textId="77777777" w:rsidR="008910AA" w:rsidRPr="009A5185" w:rsidRDefault="008910AA">
      <w:pPr>
        <w:rPr>
          <w:rFonts w:cs="Arial"/>
          <w:snapToGrid w:val="0"/>
          <w:color w:val="000000"/>
        </w:rPr>
      </w:pPr>
    </w:p>
    <w:p w14:paraId="050E990F" w14:textId="0ECBA811"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w:t>
      </w:r>
      <w:r w:rsidR="00F04B47">
        <w:rPr>
          <w:rFonts w:cs="Arial"/>
          <w:color w:val="000000"/>
        </w:rPr>
        <w:t>affirm</w:t>
      </w:r>
      <w:r w:rsidRPr="006D5153">
        <w:rPr>
          <w:rFonts w:cs="Arial"/>
          <w:color w:val="000000"/>
        </w:rPr>
        <w:t xml:space="preserve">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w:t>
      </w:r>
      <w:r w:rsidR="00F04B47">
        <w:rPr>
          <w:rFonts w:cs="Arial"/>
          <w:color w:val="000000"/>
        </w:rPr>
        <w:t>affirmation</w:t>
      </w:r>
      <w:r w:rsidRPr="006D5153">
        <w:rPr>
          <w:rFonts w:cs="Arial"/>
          <w:color w:val="000000"/>
        </w:rPr>
        <w:t xml:space="preserve"> on behalf of our hospital. </w:t>
      </w:r>
    </w:p>
    <w:p w14:paraId="1C128D53" w14:textId="77777777" w:rsidR="00912FBC" w:rsidRPr="006D5153" w:rsidRDefault="00912FBC" w:rsidP="00912FBC">
      <w:pPr>
        <w:rPr>
          <w:rFonts w:cs="Arial"/>
          <w:color w:val="000000"/>
        </w:rPr>
      </w:pPr>
    </w:p>
    <w:p w14:paraId="4C12A68B" w14:textId="77777777" w:rsidR="00E71283" w:rsidRPr="009A5185" w:rsidRDefault="00E71283" w:rsidP="00E7128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550820" w14:textId="77777777" w:rsidR="00E71283" w:rsidRPr="009A5185" w:rsidRDefault="00E71283">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90" w:name="_Toc383775093"/>
      <w:bookmarkStart w:id="691" w:name="_Toc225877822"/>
      <w:r w:rsidRPr="009A5185">
        <w:t xml:space="preserve">Section </w:t>
      </w:r>
      <w:r w:rsidR="00412884">
        <w:t>8</w:t>
      </w:r>
      <w:r w:rsidRPr="009A5185">
        <w:t>:</w:t>
      </w:r>
      <w:r w:rsidR="002912EE">
        <w:t xml:space="preserve"> </w:t>
      </w:r>
      <w:r w:rsidR="00FF6E8B" w:rsidRPr="009A5185">
        <w:t>Pediatric Care Reference Information</w:t>
      </w:r>
      <w:bookmarkEnd w:id="690"/>
      <w:bookmarkEnd w:id="691"/>
    </w:p>
    <w:p w14:paraId="4FEFDE9A" w14:textId="77777777" w:rsidR="00561293" w:rsidRPr="009A5185" w:rsidRDefault="00561293" w:rsidP="00561293">
      <w:pPr>
        <w:pStyle w:val="BodyText3"/>
        <w:rPr>
          <w:rFonts w:cs="Arial"/>
          <w:color w:val="FF0000"/>
          <w:lang w:eastAsia="ja-JP"/>
        </w:rPr>
      </w:pPr>
    </w:p>
    <w:p w14:paraId="403B9BA7" w14:textId="2FF3F648" w:rsidR="00561293" w:rsidRDefault="00561293" w:rsidP="00AB5B80">
      <w:pPr>
        <w:pStyle w:val="Heading3"/>
      </w:pPr>
      <w:bookmarkStart w:id="692" w:name="_Toc383775094"/>
      <w:bookmarkStart w:id="693" w:name="_Toc225877823"/>
      <w:r w:rsidRPr="009A5185">
        <w:t xml:space="preserve">What’s New in the </w:t>
      </w:r>
      <w:bookmarkEnd w:id="692"/>
      <w:r w:rsidR="00A236B1">
        <w:t>202</w:t>
      </w:r>
      <w:r w:rsidR="00F84D2F">
        <w:t>6</w:t>
      </w:r>
      <w:r w:rsidR="002C1D78" w:rsidRPr="009A5185">
        <w:t xml:space="preserve"> </w:t>
      </w:r>
      <w:r w:rsidR="004F68CC" w:rsidRPr="009A5185">
        <w:t>Survey</w:t>
      </w:r>
      <w:bookmarkEnd w:id="693"/>
    </w:p>
    <w:p w14:paraId="081126CA" w14:textId="77777777" w:rsidR="0017705C" w:rsidRDefault="0017705C" w:rsidP="0017705C">
      <w:pPr>
        <w:rPr>
          <w:lang w:eastAsia="ja-JP"/>
        </w:rPr>
      </w:pPr>
    </w:p>
    <w:p w14:paraId="4E56644A" w14:textId="768F0CCE" w:rsidR="0081720C" w:rsidRDefault="00DA19BE" w:rsidP="0081720C">
      <w:pPr>
        <w:rPr>
          <w:lang w:eastAsia="ja-JP"/>
        </w:rPr>
      </w:pPr>
      <w:r w:rsidRPr="00DA19BE">
        <w:rPr>
          <w:lang w:eastAsia="ja-JP"/>
        </w:rPr>
        <w:t>Leapfrog is adding Section 8: Pediatric Care as a minimum required section for Survey submission for pediatric hospitals ONLY. Pediatric hospitals that respond in Section 8A: Patient Experience that they did not administer the CAHPS Child Hospital Survey and/or in Section 8B: Pediatric Computed Tomography (CT) Radiation Dose that they did not calculate their distribution of CT radiation doses will be publicly reported as "Did Not Measure."</w:t>
      </w:r>
      <w:r>
        <w:rPr>
          <w:lang w:eastAsia="ja-JP"/>
        </w:rPr>
        <w:t xml:space="preserve"> </w:t>
      </w:r>
    </w:p>
    <w:p w14:paraId="1F95EACD" w14:textId="77777777" w:rsidR="00DA19BE" w:rsidRDefault="00DA19BE" w:rsidP="0081720C">
      <w:pPr>
        <w:rPr>
          <w:rFonts w:cstheme="minorHAnsi"/>
        </w:rPr>
      </w:pPr>
    </w:p>
    <w:p w14:paraId="3C0F3CF5" w14:textId="25CCFEDA" w:rsidR="0081720C" w:rsidRPr="0081720C" w:rsidRDefault="0081720C" w:rsidP="00EE1FC8">
      <w:pPr>
        <w:rPr>
          <w:rFonts w:cstheme="minorHAnsi"/>
        </w:rPr>
      </w:pPr>
      <w:r>
        <w:rPr>
          <w:rFonts w:cstheme="minorHAnsi"/>
        </w:rPr>
        <w:t>There are no changes to Section 8A: Patient Experience (CAHPS Child Hospital Survey) or Section 8B: Pediatric CT Radiation Dose.</w:t>
      </w:r>
    </w:p>
    <w:p w14:paraId="0EA3613A" w14:textId="0B609941" w:rsidR="00764EEA" w:rsidRDefault="00764EEA" w:rsidP="00764EEA">
      <w:pPr>
        <w:rPr>
          <w:lang w:eastAsia="ja-JP"/>
        </w:rPr>
      </w:pPr>
    </w:p>
    <w:p w14:paraId="14CB03F2" w14:textId="0BFF7C20" w:rsidR="00561293" w:rsidRPr="009A5185" w:rsidRDefault="001F4B3E" w:rsidP="00AB5B80">
      <w:pPr>
        <w:pStyle w:val="Heading3"/>
      </w:pPr>
      <w:bookmarkStart w:id="694" w:name="_Toc383775095"/>
      <w:bookmarkStart w:id="695" w:name="_Toc225877824"/>
      <w:r>
        <w:t xml:space="preserve">Change Summary </w:t>
      </w:r>
      <w:r w:rsidR="00764EEA">
        <w:t>S</w:t>
      </w:r>
      <w:r>
        <w:t>ince</w:t>
      </w:r>
      <w:r w:rsidR="00561293" w:rsidRPr="009A5185">
        <w:t xml:space="preserve"> Release</w:t>
      </w:r>
      <w:bookmarkEnd w:id="694"/>
      <w:bookmarkEnd w:id="695"/>
    </w:p>
    <w:p w14:paraId="4B630C4B" w14:textId="77777777" w:rsidR="00561293" w:rsidRPr="009A5185" w:rsidRDefault="00561293" w:rsidP="00561293">
      <w:pPr>
        <w:rPr>
          <w:rFonts w:cs="Arial"/>
          <w:lang w:eastAsia="ja-JP"/>
        </w:rPr>
      </w:pPr>
    </w:p>
    <w:p w14:paraId="31DB679F" w14:textId="3D1A2994"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F84D2F">
        <w:rPr>
          <w:rFonts w:cs="Arial"/>
          <w:lang w:eastAsia="ja-JP"/>
        </w:rPr>
        <w:t>6</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96" w:name="CAHPSSpecs"/>
      <w:bookmarkStart w:id="697" w:name="_Patient_Experience_(CAHPS"/>
      <w:bookmarkStart w:id="698" w:name="_Toc225877825"/>
      <w:bookmarkEnd w:id="696"/>
      <w:bookmarkEnd w:id="697"/>
      <w:r>
        <w:t xml:space="preserve">Section 8: </w:t>
      </w:r>
      <w:r w:rsidR="00DB33CD">
        <w:t xml:space="preserve">Pediatric Care </w:t>
      </w:r>
      <w:r w:rsidR="00DA4364">
        <w:t xml:space="preserve">Measure </w:t>
      </w:r>
      <w:r w:rsidR="00B92FBB" w:rsidRPr="009A5185">
        <w:t>Specifications</w:t>
      </w:r>
      <w:bookmarkEnd w:id="698"/>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AB5B80">
      <w:pPr>
        <w:pStyle w:val="Heading3"/>
      </w:pPr>
      <w:bookmarkStart w:id="699" w:name="_Patient_Experience_(CAHPS_2"/>
      <w:bookmarkStart w:id="700" w:name="_Ref123648253"/>
      <w:bookmarkStart w:id="701" w:name="_Toc225877826"/>
      <w:bookmarkEnd w:id="699"/>
      <w:r w:rsidRPr="009A5185">
        <w:t>Patient Experience (CAHPS Child Hospital Survey)</w:t>
      </w:r>
      <w:bookmarkEnd w:id="700"/>
      <w:r w:rsidR="00B078B4">
        <w:t xml:space="preserve"> Measure Specifications</w:t>
      </w:r>
      <w:bookmarkEnd w:id="701"/>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42"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75AA65AE"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443"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702" w:name="_Ref534391669"/>
            <w:r w:rsidR="000F0582">
              <w:rPr>
                <w:rFonts w:ascii="ZWAdobeF" w:hAnsi="ZWAdobeF" w:cs="ZWAdobeF"/>
                <w:sz w:val="2"/>
                <w:szCs w:val="2"/>
              </w:rPr>
              <w:t>49F</w:t>
            </w:r>
            <w:r w:rsidR="00BF053F">
              <w:rPr>
                <w:rFonts w:ascii="ZWAdobeF" w:hAnsi="ZWAdobeF" w:cs="ZWAdobeF"/>
                <w:sz w:val="2"/>
                <w:szCs w:val="2"/>
              </w:rPr>
              <w:t>51F</w:t>
            </w:r>
            <w:r w:rsidR="004C7557">
              <w:rPr>
                <w:rFonts w:ascii="ZWAdobeF" w:hAnsi="ZWAdobeF" w:cs="ZWAdobeF"/>
                <w:sz w:val="2"/>
                <w:szCs w:val="2"/>
              </w:rPr>
              <w:t>51F</w:t>
            </w:r>
            <w:r w:rsidRPr="009A5185">
              <w:rPr>
                <w:rStyle w:val="EndnoteReference"/>
                <w:rFonts w:cs="Arial"/>
              </w:rPr>
              <w:endnoteReference w:id="52"/>
            </w:r>
            <w:bookmarkEnd w:id="702"/>
            <w:r w:rsidRPr="009A5185">
              <w:rPr>
                <w:rFonts w:cs="Arial"/>
              </w:rPr>
              <w:t xml:space="preserve"> score for each of the </w:t>
            </w:r>
            <w:r w:rsidR="00133AE2">
              <w:rPr>
                <w:rFonts w:cs="Arial"/>
              </w:rPr>
              <w:t>following five domains:</w:t>
            </w:r>
          </w:p>
          <w:p w14:paraId="49D76289" w14:textId="35E2AC25" w:rsidR="00133AE2" w:rsidRPr="0093731B" w:rsidRDefault="00133AE2" w:rsidP="00AD309C">
            <w:pPr>
              <w:pStyle w:val="ListParagraph"/>
              <w:numPr>
                <w:ilvl w:val="0"/>
                <w:numId w:val="146"/>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AD309C">
            <w:pPr>
              <w:pStyle w:val="ListParagraph"/>
              <w:numPr>
                <w:ilvl w:val="0"/>
                <w:numId w:val="146"/>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AD309C">
            <w:pPr>
              <w:pStyle w:val="ListParagraph"/>
              <w:numPr>
                <w:ilvl w:val="0"/>
                <w:numId w:val="146"/>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44"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45"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retained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46"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 Communication With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 Communication With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 Mistakes Rpt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AB5B80">
      <w:pPr>
        <w:pStyle w:val="Heading3"/>
      </w:pPr>
      <w:bookmarkStart w:id="704" w:name="_Patient_Experience_(CAHPS_1"/>
      <w:bookmarkStart w:id="705" w:name="_Pediatric_Computed_Tomography"/>
      <w:bookmarkStart w:id="706" w:name="_Ref123648274"/>
      <w:bookmarkStart w:id="707" w:name="_Toc225877827"/>
      <w:bookmarkStart w:id="708" w:name="PedCTSpecs"/>
      <w:bookmarkEnd w:id="704"/>
      <w:bookmarkEnd w:id="705"/>
      <w:r w:rsidRPr="009A5185">
        <w:t>Pediatric Computed Tomography (CT) Radiation Dose</w:t>
      </w:r>
      <w:bookmarkEnd w:id="706"/>
      <w:r w:rsidRPr="009A5185">
        <w:t xml:space="preserve"> </w:t>
      </w:r>
      <w:r w:rsidR="00B078B4">
        <w:t>Measure Specifications</w:t>
      </w:r>
      <w:bookmarkEnd w:id="707"/>
    </w:p>
    <w:bookmarkEnd w:id="708"/>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47"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48"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D309C">
            <w:pPr>
              <w:pStyle w:val="ListParagraph"/>
              <w:numPr>
                <w:ilvl w:val="0"/>
                <w:numId w:val="36"/>
              </w:numPr>
              <w:rPr>
                <w:rFonts w:cs="Arial"/>
                <w:i/>
                <w:snapToGrid w:val="0"/>
              </w:rPr>
            </w:pPr>
            <w:r>
              <w:rPr>
                <w:rFonts w:cs="Arial"/>
                <w:iCs/>
                <w:snapToGrid w:val="0"/>
              </w:rPr>
              <w:t>Surveys submitted prior to September 1:</w:t>
            </w:r>
          </w:p>
          <w:p w14:paraId="47C90E31" w14:textId="263B71F5" w:rsidR="00932F07" w:rsidRPr="009A5185" w:rsidRDefault="00932F07" w:rsidP="00AD309C">
            <w:pPr>
              <w:pStyle w:val="ListParagraph"/>
              <w:numPr>
                <w:ilvl w:val="1"/>
                <w:numId w:val="36"/>
              </w:numPr>
              <w:rPr>
                <w:rFonts w:cs="Arial"/>
                <w:i/>
                <w:snapToGrid w:val="0"/>
              </w:rPr>
            </w:pPr>
            <w:r>
              <w:rPr>
                <w:rFonts w:cs="Arial"/>
                <w:iCs/>
                <w:snapToGrid w:val="0"/>
              </w:rPr>
              <w:t>01/01/202</w:t>
            </w:r>
            <w:r w:rsidR="00AA1E22">
              <w:rPr>
                <w:rFonts w:cs="Arial"/>
                <w:iCs/>
                <w:snapToGrid w:val="0"/>
              </w:rPr>
              <w:t>5</w:t>
            </w:r>
            <w:r>
              <w:rPr>
                <w:rFonts w:cs="Arial"/>
                <w:iCs/>
                <w:snapToGrid w:val="0"/>
              </w:rPr>
              <w:t xml:space="preserve"> </w:t>
            </w:r>
            <w:r w:rsidR="00FC78C7">
              <w:rPr>
                <w:rFonts w:cs="Arial"/>
                <w:iCs/>
                <w:snapToGrid w:val="0"/>
              </w:rPr>
              <w:t>–</w:t>
            </w:r>
            <w:r>
              <w:rPr>
                <w:rFonts w:cs="Arial"/>
                <w:iCs/>
                <w:snapToGrid w:val="0"/>
              </w:rPr>
              <w:t xml:space="preserve"> 12/31/202</w:t>
            </w:r>
            <w:r w:rsidR="00AA1E22">
              <w:rPr>
                <w:rFonts w:cs="Arial"/>
                <w:iCs/>
                <w:snapToGrid w:val="0"/>
              </w:rPr>
              <w:t>5</w:t>
            </w:r>
          </w:p>
          <w:p w14:paraId="597DDBAD" w14:textId="77777777" w:rsidR="00932F07" w:rsidRPr="00932F07" w:rsidRDefault="00C12B40" w:rsidP="00AD309C">
            <w:pPr>
              <w:pStyle w:val="ListParagraph"/>
              <w:numPr>
                <w:ilvl w:val="0"/>
                <w:numId w:val="36"/>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659AC6BC" w:rsidR="00C12B40" w:rsidRPr="00753419" w:rsidRDefault="00C12B40" w:rsidP="00AD309C">
            <w:pPr>
              <w:pStyle w:val="ListParagraph"/>
              <w:numPr>
                <w:ilvl w:val="1"/>
                <w:numId w:val="36"/>
              </w:numPr>
              <w:rPr>
                <w:rFonts w:cs="Arial"/>
                <w:i/>
                <w:snapToGrid w:val="0"/>
              </w:rPr>
            </w:pPr>
            <w:r w:rsidRPr="009A5185">
              <w:rPr>
                <w:rFonts w:cs="Arial"/>
                <w:snapToGrid w:val="0"/>
              </w:rPr>
              <w:t>07/01/</w:t>
            </w:r>
            <w:r>
              <w:rPr>
                <w:rFonts w:cs="Arial"/>
                <w:snapToGrid w:val="0"/>
              </w:rPr>
              <w:t>20</w:t>
            </w:r>
            <w:r w:rsidR="00932F07">
              <w:rPr>
                <w:rFonts w:cs="Arial"/>
                <w:snapToGrid w:val="0"/>
              </w:rPr>
              <w:t>2</w:t>
            </w:r>
            <w:r w:rsidR="00AA1E22">
              <w:rPr>
                <w:rFonts w:cs="Arial"/>
                <w:snapToGrid w:val="0"/>
              </w:rPr>
              <w:t>5</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7A95F6E"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47BEE7A3" w14:textId="720F29C2"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Radimetrics Dose Monitoring Software: </w:t>
            </w:r>
          </w:p>
          <w:p w14:paraId="51D87D61" w14:textId="1BE34DEC" w:rsidR="002A2454" w:rsidRPr="002A2454" w:rsidRDefault="002A2454" w:rsidP="00AD309C">
            <w:pPr>
              <w:pStyle w:val="ListParagraph"/>
              <w:numPr>
                <w:ilvl w:val="0"/>
                <w:numId w:val="227"/>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D309C">
            <w:pPr>
              <w:pStyle w:val="ListParagraph"/>
              <w:numPr>
                <w:ilvl w:val="0"/>
                <w:numId w:val="227"/>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Topograms)</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228686F" w14:textId="26956E19"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49"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8EFF1B5"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381888FE" w14:textId="3F8E00D5"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6BC44627" w:rsidR="00C12B40" w:rsidRPr="009A5185" w:rsidRDefault="00C12B40" w:rsidP="00AD309C">
            <w:pPr>
              <w:numPr>
                <w:ilvl w:val="0"/>
                <w:numId w:val="17"/>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3E1307">
              <w:rPr>
                <w:rFonts w:cs="Arial"/>
              </w:rPr>
              <w:t>5</w:t>
            </w:r>
            <w:r w:rsidRPr="009A5185">
              <w:rPr>
                <w:rFonts w:cs="Arial"/>
              </w:rPr>
              <w:t xml:space="preserve"> (or July 15, </w:t>
            </w:r>
            <w:r>
              <w:rPr>
                <w:rFonts w:cs="Arial"/>
              </w:rPr>
              <w:t>20</w:t>
            </w:r>
            <w:r w:rsidR="00A75B58">
              <w:rPr>
                <w:rFonts w:cs="Arial"/>
              </w:rPr>
              <w:t>2</w:t>
            </w:r>
            <w:r w:rsidR="003E1307">
              <w:rPr>
                <w:rFonts w:cs="Arial"/>
              </w:rPr>
              <w:t>5</w:t>
            </w:r>
            <w:r w:rsidRPr="009A5185">
              <w:rPr>
                <w:rFonts w:cs="Arial"/>
              </w:rPr>
              <w:t xml:space="preserve"> if (re)submitting a Survey on or after September 1, </w:t>
            </w:r>
            <w:r>
              <w:rPr>
                <w:rFonts w:cs="Arial"/>
              </w:rPr>
              <w:t>202</w:t>
            </w:r>
            <w:r w:rsidR="003E1307">
              <w:rPr>
                <w:rFonts w:cs="Arial"/>
              </w:rPr>
              <w:t>6</w:t>
            </w:r>
            <w:r w:rsidRPr="009A5185">
              <w:rPr>
                <w:rFonts w:cs="Arial"/>
              </w:rPr>
              <w:t>).</w:t>
            </w:r>
          </w:p>
          <w:p w14:paraId="6F008CBA" w14:textId="12DA8377" w:rsidR="00C12B40" w:rsidRPr="00C670ED" w:rsidRDefault="00C12B40" w:rsidP="00AD309C">
            <w:pPr>
              <w:numPr>
                <w:ilvl w:val="0"/>
                <w:numId w:val="17"/>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709"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mGY-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50" w:history="1">
              <w:r w:rsidRPr="001D3F0D">
                <w:rPr>
                  <w:rStyle w:val="Hyperlink"/>
                  <w:rFonts w:ascii="Arial" w:hAnsi="Arial" w:cs="Arial"/>
                  <w:sz w:val="20"/>
                  <w:szCs w:val="20"/>
                </w:rPr>
                <w:t>CT Dose Workbook</w:t>
              </w:r>
            </w:hyperlink>
            <w:r w:rsidRPr="001D3F0D">
              <w:rPr>
                <w:rFonts w:ascii="Arial" w:hAnsi="Arial" w:cs="Arial"/>
                <w:sz w:val="20"/>
              </w:rPr>
              <w:t>.</w:t>
            </w:r>
            <w:bookmarkEnd w:id="709"/>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311B423" w14:textId="2E332538"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710"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mGY-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51"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710"/>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46976" behindDoc="0" locked="0" layoutInCell="1" allowOverlap="1" wp14:anchorId="173D3E90" wp14:editId="286A697D">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10883C6T1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90917" name="Picture 2131590917" descr="P10883C6T150#y1"/>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3120" behindDoc="0" locked="0" layoutInCell="1" allowOverlap="1" wp14:anchorId="673CDEA3" wp14:editId="6C557D34">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10887C6T150#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855AC4" id="Rectangle 5" o:spid="_x0000_s1026" alt="P10887C6T150#y1" style="position:absolute;margin-left:274.3pt;margin-top:9.05pt;width:30.75pt;height:6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711" w:name="_Pediatric_CT_Radiation"/>
      <w:bookmarkStart w:id="712" w:name="_Toc225877828"/>
      <w:bookmarkEnd w:id="711"/>
      <w:r>
        <w:t xml:space="preserve">Section 8: </w:t>
      </w:r>
      <w:r w:rsidR="00B574C8">
        <w:t>Pediatric Care Frequently Asked Questions (FAQs)</w:t>
      </w:r>
      <w:bookmarkEnd w:id="712"/>
    </w:p>
    <w:p w14:paraId="66A1C9CF" w14:textId="77777777" w:rsidR="00B574C8" w:rsidRPr="009A5185" w:rsidRDefault="00B574C8" w:rsidP="00753419"/>
    <w:p w14:paraId="513214AD" w14:textId="67BF000A" w:rsidR="00B574C8" w:rsidRDefault="00B574C8" w:rsidP="00AB5B80">
      <w:pPr>
        <w:pStyle w:val="Heading3"/>
      </w:pPr>
      <w:bookmarkStart w:id="713" w:name="_Toc225877829"/>
      <w:r>
        <w:t>Patient Experience (CAHPS Child Hospital Survey)</w:t>
      </w:r>
      <w:r w:rsidR="00B078B4">
        <w:t xml:space="preserve"> FAQs</w:t>
      </w:r>
      <w:bookmarkEnd w:id="713"/>
    </w:p>
    <w:p w14:paraId="4C56AE5F" w14:textId="77777777" w:rsidR="00B574C8" w:rsidRPr="009A5185" w:rsidRDefault="00B574C8" w:rsidP="00B574C8">
      <w:pPr>
        <w:rPr>
          <w:rFonts w:cs="Arial"/>
          <w:lang w:eastAsia="ja-JP"/>
        </w:rPr>
      </w:pPr>
    </w:p>
    <w:p w14:paraId="095009A4" w14:textId="1BAEEAA1" w:rsidR="00B574C8" w:rsidRPr="002F6824" w:rsidRDefault="00B574C8" w:rsidP="00AD309C">
      <w:pPr>
        <w:pStyle w:val="ListParagraph"/>
        <w:numPr>
          <w:ilvl w:val="0"/>
          <w:numId w:val="66"/>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D309C">
      <w:pPr>
        <w:pStyle w:val="ListParagraph"/>
        <w:numPr>
          <w:ilvl w:val="0"/>
          <w:numId w:val="66"/>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53"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7D113122" w:rsidR="00B574C8" w:rsidRPr="009A5185" w:rsidRDefault="00B574C8" w:rsidP="00B574C8">
      <w:pPr>
        <w:pStyle w:val="ListParagraph"/>
        <w:rPr>
          <w:rFonts w:cs="Arial"/>
        </w:rPr>
      </w:pPr>
      <w:r>
        <w:rPr>
          <w:rFonts w:cs="Arial"/>
        </w:rPr>
        <w:t>In 202</w:t>
      </w:r>
      <w:r w:rsidR="00DA2326">
        <w:rPr>
          <w:rFonts w:cs="Arial"/>
        </w:rPr>
        <w:t>6</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DA2326">
        <w:rPr>
          <w:rFonts w:cs="Arial"/>
        </w:rPr>
        <w:t>6</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D309C">
      <w:pPr>
        <w:pStyle w:val="ListParagraph"/>
        <w:numPr>
          <w:ilvl w:val="0"/>
          <w:numId w:val="66"/>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1796E987" w:rsidR="00B574C8" w:rsidRDefault="00B574C8" w:rsidP="00B574C8">
      <w:pPr>
        <w:pStyle w:val="ListParagraph"/>
        <w:rPr>
          <w:rFonts w:cs="Arial"/>
        </w:rPr>
      </w:pPr>
      <w:hyperlink r:id="rId454" w:history="1">
        <w:r w:rsidRPr="00B13D73">
          <w:rPr>
            <w:rStyle w:val="Hyperlink"/>
            <w:rFonts w:cs="Arial"/>
          </w:rPr>
          <w:t>Leapfrog’s Pediatric Expert Panel</w:t>
        </w:r>
      </w:hyperlink>
      <w:r w:rsidRPr="009A5185">
        <w:rPr>
          <w:rFonts w:cs="Arial"/>
        </w:rPr>
        <w:t xml:space="preserve"> has noted that while administering the CAHPS Child Hospital Survey using paper forms at discharge </w:t>
      </w:r>
      <w:r>
        <w:rPr>
          <w:rFonts w:cs="Arial"/>
        </w:rPr>
        <w:t xml:space="preserve">is not </w:t>
      </w:r>
      <w:r w:rsidRPr="009A5185">
        <w:rPr>
          <w:rFonts w:cs="Arial"/>
        </w:rPr>
        <w:t xml:space="preserve">on the list of AHRQ-approved modes, hospitals that are trying to find ways to administer the survey and increase response rate should be able to submit results to the </w:t>
      </w:r>
      <w:r>
        <w:rPr>
          <w:rFonts w:cs="Arial"/>
        </w:rPr>
        <w:t>202</w:t>
      </w:r>
      <w:r w:rsidR="00242AC1">
        <w:rPr>
          <w:rFonts w:cs="Arial"/>
        </w:rPr>
        <w:t>6</w:t>
      </w:r>
      <w:r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D309C">
      <w:pPr>
        <w:pStyle w:val="ListParagraph"/>
        <w:numPr>
          <w:ilvl w:val="0"/>
          <w:numId w:val="66"/>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AB5B80">
      <w:pPr>
        <w:pStyle w:val="Heading3"/>
        <w:rPr>
          <w:u w:val="single"/>
        </w:rPr>
      </w:pPr>
      <w:bookmarkStart w:id="714" w:name="_Toc225877830"/>
      <w:r>
        <w:t xml:space="preserve">Pediatric Computed Tomography (CT) Radiation Dose </w:t>
      </w:r>
      <w:r w:rsidR="00B078B4">
        <w:t>FAQs</w:t>
      </w:r>
      <w:bookmarkEnd w:id="714"/>
    </w:p>
    <w:p w14:paraId="3F590E0B" w14:textId="77777777" w:rsidR="002F3F90" w:rsidRPr="009A5185" w:rsidRDefault="002F3F90" w:rsidP="00753419"/>
    <w:p w14:paraId="567C9D41" w14:textId="1D076072" w:rsidR="00E42AFC" w:rsidRPr="00753419" w:rsidRDefault="00E42AFC" w:rsidP="00AD309C">
      <w:pPr>
        <w:pStyle w:val="ListParagraph"/>
        <w:numPr>
          <w:ilvl w:val="0"/>
          <w:numId w:val="66"/>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D309C">
      <w:pPr>
        <w:pStyle w:val="ListParagraph"/>
        <w:numPr>
          <w:ilvl w:val="0"/>
          <w:numId w:val="66"/>
        </w:numPr>
        <w:spacing w:after="200" w:line="276" w:lineRule="auto"/>
        <w:rPr>
          <w:rFonts w:cs="Arial"/>
          <w:b/>
        </w:rPr>
      </w:pPr>
      <w:r w:rsidRPr="00681690">
        <w:rPr>
          <w:rFonts w:cs="Arial"/>
          <w:b/>
        </w:rPr>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D309C">
      <w:pPr>
        <w:pStyle w:val="ListParagraph"/>
        <w:numPr>
          <w:ilvl w:val="0"/>
          <w:numId w:val="66"/>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anatomic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D309C">
      <w:pPr>
        <w:pStyle w:val="ListParagraph"/>
        <w:numPr>
          <w:ilvl w:val="0"/>
          <w:numId w:val="66"/>
        </w:numPr>
        <w:spacing w:after="200" w:line="276" w:lineRule="auto"/>
        <w:rPr>
          <w:rFonts w:cs="Arial"/>
          <w:b/>
        </w:rPr>
      </w:pPr>
      <w:r w:rsidRPr="004153E6">
        <w:rPr>
          <w:rFonts w:cs="Arial"/>
          <w:b/>
        </w:rPr>
        <w:t>Are the CT doses adjusted for any factors other than age, such as height and weight?</w:t>
      </w:r>
    </w:p>
    <w:p w14:paraId="418E36B6" w14:textId="6EEA6390" w:rsidR="00A4487F" w:rsidRPr="00681690" w:rsidRDefault="002F3F90" w:rsidP="004F63C1">
      <w:pPr>
        <w:pStyle w:val="ListParagraph"/>
        <w:sectPr w:rsidR="00A4487F" w:rsidRPr="00681690" w:rsidSect="00062F69">
          <w:headerReference w:type="default" r:id="rId455"/>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r w:rsidR="00A4487F" w:rsidRPr="00681690">
        <w:br w:type="page"/>
      </w:r>
    </w:p>
    <w:p w14:paraId="753789E5" w14:textId="77777777" w:rsidR="00A4487F" w:rsidRPr="009A5185" w:rsidRDefault="00A4487F" w:rsidP="00753419"/>
    <w:p w14:paraId="4B646F52" w14:textId="77777777" w:rsidR="00082F78" w:rsidRDefault="00082F78">
      <w:pPr>
        <w:rPr>
          <w:b/>
          <w:bCs/>
          <w:i/>
          <w:iCs/>
          <w:snapToGrid w:val="0"/>
          <w:sz w:val="40"/>
          <w:szCs w:val="40"/>
          <w:lang w:eastAsia="ja-JP"/>
        </w:rPr>
      </w:pPr>
      <w:r>
        <w:br w:type="page"/>
      </w:r>
    </w:p>
    <w:p w14:paraId="6EB2180A" w14:textId="60F8FF3B" w:rsidR="00A4487F" w:rsidRPr="00B574C8" w:rsidRDefault="00B574C8" w:rsidP="00B574C8">
      <w:pPr>
        <w:pStyle w:val="SectionHeader"/>
      </w:pPr>
      <w:bookmarkStart w:id="715" w:name="_Toc225877831"/>
      <w:r w:rsidRPr="00B574C8">
        <w:t>Page Intentionally Left Blank</w:t>
      </w:r>
      <w:bookmarkEnd w:id="715"/>
    </w:p>
    <w:p w14:paraId="41512F98" w14:textId="77777777" w:rsidR="00A01F0A" w:rsidRDefault="00A01F0A" w:rsidP="00D32C75">
      <w:pPr>
        <w:pStyle w:val="SectionHeader"/>
        <w:sectPr w:rsidR="00A01F0A" w:rsidSect="00062F69">
          <w:headerReference w:type="default" r:id="rId456"/>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16"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17" w:name="_Toc225877832"/>
      <w:r>
        <w:t xml:space="preserve">SECTION </w:t>
      </w:r>
      <w:r w:rsidR="00412884">
        <w:t>9</w:t>
      </w:r>
      <w:r>
        <w:t>:</w:t>
      </w:r>
      <w:r w:rsidR="000625A6">
        <w:t xml:space="preserve"> OUTPATIENT PROCEDURES</w:t>
      </w:r>
      <w:bookmarkEnd w:id="717"/>
    </w:p>
    <w:bookmarkEnd w:id="716"/>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18" w:name="_Section_9:_Outpatient"/>
      <w:bookmarkStart w:id="719" w:name="_Toc225877833"/>
      <w:bookmarkEnd w:id="718"/>
      <w:r>
        <w:t xml:space="preserve">Section </w:t>
      </w:r>
      <w:r w:rsidR="00412884">
        <w:t>9</w:t>
      </w:r>
      <w:r w:rsidR="00D50B7F">
        <w:t xml:space="preserve">: </w:t>
      </w:r>
      <w:r>
        <w:t xml:space="preserve">Outpatient </w:t>
      </w:r>
      <w:r w:rsidR="00D50B7F">
        <w:t>Procedures</w:t>
      </w:r>
      <w:bookmarkEnd w:id="719"/>
    </w:p>
    <w:p w14:paraId="312D3E93" w14:textId="77777777" w:rsidR="00A4487F" w:rsidRPr="009A5185" w:rsidRDefault="00A4487F" w:rsidP="00A4487F">
      <w:pPr>
        <w:pStyle w:val="BodyText3"/>
        <w:rPr>
          <w:rFonts w:cs="Arial"/>
          <w:highlight w:val="yellow"/>
        </w:rPr>
      </w:pPr>
    </w:p>
    <w:p w14:paraId="160A28E4" w14:textId="02F23A62" w:rsidR="001275CD" w:rsidRDefault="0041452B" w:rsidP="009463BA">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57" w:history="1">
        <w:r w:rsidR="009463BA" w:rsidRPr="00A2752F">
          <w:rPr>
            <w:rStyle w:val="Hyperlink"/>
          </w:rPr>
          <w:t>https://ratings.leapfroggroup.org/measure/hospital/2026/care-elective-outpatient-surgery-patients</w:t>
        </w:r>
      </w:hyperlink>
    </w:p>
    <w:p w14:paraId="70E14FCC" w14:textId="77777777" w:rsidR="009463BA" w:rsidRDefault="009463BA" w:rsidP="009463BA">
      <w:pPr>
        <w:rPr>
          <w:rFonts w:cs="Arial"/>
        </w:rPr>
      </w:pPr>
    </w:p>
    <w:p w14:paraId="2E13F96C" w14:textId="14612AB5" w:rsidR="003A7DE7" w:rsidRDefault="003A7DE7" w:rsidP="00A24425">
      <w:pPr>
        <w:pStyle w:val="BodyText3"/>
        <w:rPr>
          <w:rFonts w:cs="Arial"/>
          <w:snapToGrid w:val="0"/>
        </w:rPr>
      </w:pPr>
      <w:r>
        <w:rPr>
          <w:rFonts w:cs="Arial"/>
          <w:snapToGrid w:val="0"/>
        </w:rPr>
        <w:t>Section 9 includes questions about the volume and safety of same-day procedures performed in hospital outpatient departments. Additionally, Leapfrog downloads CMS data on unplanned hospital visits after an outpatient colonoscopy (OP-32) and the experience of patients who had a same-day surgery performed (OAS CAHPS). For 2026, reporting on Section 9C: Volume of Procedures is optional.</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20"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20"/>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AD309C">
      <w:pPr>
        <w:numPr>
          <w:ilvl w:val="0"/>
          <w:numId w:val="139"/>
        </w:numPr>
        <w:rPr>
          <w:rFonts w:cs="Arial"/>
          <w:snapToGrid w:val="0"/>
          <w:color w:val="000000"/>
        </w:rPr>
      </w:pPr>
      <w:r w:rsidRPr="00C663E4">
        <w:rPr>
          <w:rFonts w:cs="Arial"/>
          <w:snapToGrid w:val="0"/>
          <w:color w:val="000000"/>
        </w:rPr>
        <w:t xml:space="preserve">Has an ACLS certified clinician, plus a second clinician, present at all times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AD309C">
      <w:pPr>
        <w:numPr>
          <w:ilvl w:val="0"/>
          <w:numId w:val="139"/>
        </w:numPr>
        <w:rPr>
          <w:rFonts w:cs="Arial"/>
          <w:snapToGrid w:val="0"/>
          <w:color w:val="000000"/>
        </w:rPr>
      </w:pPr>
      <w:r>
        <w:rPr>
          <w:rFonts w:cs="Arial"/>
          <w:snapToGrid w:val="0"/>
          <w:color w:val="000000"/>
        </w:rPr>
        <w:t>Has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present at all times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67B0B450" w14:textId="77777777" w:rsidR="00EE0CC8" w:rsidRDefault="00EE0CC8" w:rsidP="00A14CB5">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62A67ACD" w:rsidR="00D66C9E" w:rsidRPr="0074772E" w:rsidRDefault="00D66C9E" w:rsidP="00AD309C">
      <w:pPr>
        <w:pStyle w:val="ListParagraph"/>
        <w:numPr>
          <w:ilvl w:val="0"/>
          <w:numId w:val="169"/>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00F955FE">
        <w:rPr>
          <w:rFonts w:cstheme="minorHAnsi"/>
        </w:rPr>
        <w:t>, if applicable</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F955FE">
        <w:t>;</w:t>
      </w:r>
      <w:r w:rsidR="00B7570B">
        <w:t xml:space="preserve"> </w:t>
      </w:r>
      <w:r w:rsidR="00B7570B" w:rsidRPr="00B7570B">
        <w:rPr>
          <w:b/>
          <w:bCs/>
        </w:rPr>
        <w:t xml:space="preserve">and </w:t>
      </w:r>
    </w:p>
    <w:p w14:paraId="794FBC35" w14:textId="16B7720E" w:rsidR="00D66C9E" w:rsidRPr="00B7570B" w:rsidRDefault="00D66C9E" w:rsidP="00AD309C">
      <w:pPr>
        <w:pStyle w:val="ListParagraph"/>
        <w:numPr>
          <w:ilvl w:val="0"/>
          <w:numId w:val="169"/>
        </w:numPr>
        <w:spacing w:after="120" w:line="264" w:lineRule="auto"/>
        <w:rPr>
          <w:rFonts w:cstheme="minorHAnsi"/>
        </w:rPr>
      </w:pPr>
      <w:r>
        <w:rPr>
          <w:rFonts w:cstheme="minorHAnsi"/>
        </w:rPr>
        <w:t xml:space="preserve">Verbalizes </w:t>
      </w:r>
      <w:r w:rsidRPr="00E53952">
        <w:rPr>
          <w:rFonts w:cstheme="minorHAnsi"/>
          <w:b/>
          <w:bCs/>
        </w:rPr>
        <w:t>all</w:t>
      </w:r>
      <w:r>
        <w:rPr>
          <w:rFonts w:cstheme="minorHAnsi"/>
        </w:rPr>
        <w:t xml:space="preserve"> </w:t>
      </w:r>
      <w:r w:rsidR="00F955FE">
        <w:rPr>
          <w:rFonts w:cstheme="minorHAnsi"/>
        </w:rPr>
        <w:t xml:space="preserve">safe surgery checklist </w:t>
      </w:r>
      <w:r>
        <w:rPr>
          <w:rFonts w:cstheme="minorHAnsi"/>
        </w:rPr>
        <w:t xml:space="preserve">elements </w:t>
      </w:r>
      <w:r>
        <w:t>in the presence of the appropriate personnel</w:t>
      </w:r>
      <w:r w:rsidR="00F955FE">
        <w:t>;</w:t>
      </w:r>
      <w:r w:rsidR="00B7570B">
        <w:t xml:space="preserve"> </w:t>
      </w:r>
      <w:r w:rsidR="00B7570B" w:rsidRPr="00B7570B">
        <w:rPr>
          <w:b/>
          <w:bCs/>
        </w:rPr>
        <w:t xml:space="preserve">and </w:t>
      </w:r>
    </w:p>
    <w:p w14:paraId="45C8BADE" w14:textId="4E1441A1" w:rsidR="00445E84" w:rsidRPr="00B7570B" w:rsidRDefault="00445E84" w:rsidP="00AD309C">
      <w:pPr>
        <w:pStyle w:val="ListParagraph"/>
        <w:numPr>
          <w:ilvl w:val="0"/>
          <w:numId w:val="169"/>
        </w:numPr>
        <w:spacing w:after="120" w:line="264" w:lineRule="auto"/>
        <w:rPr>
          <w:rFonts w:cstheme="minorHAnsi"/>
        </w:rPr>
      </w:pPr>
      <w:r>
        <w:t xml:space="preserve">Completes an audit </w:t>
      </w:r>
      <w:r w:rsidR="003F4A36">
        <w:t>on</w:t>
      </w:r>
      <w:r>
        <w:t xml:space="preserve"> </w:t>
      </w:r>
      <w:r w:rsidR="00D25C4F">
        <w:t>a sufficient sample</w:t>
      </w:r>
      <w:r w:rsidR="00764EEA">
        <w:t xml:space="preserve"> of</w:t>
      </w:r>
      <w:r>
        <w:t xml:space="preserve"> patients to document adherence to the checklist</w:t>
      </w:r>
      <w:r w:rsidR="00F955FE">
        <w:t>;</w:t>
      </w:r>
      <w:r w:rsidR="00B7570B">
        <w:t xml:space="preserve"> </w:t>
      </w:r>
      <w:r w:rsidR="00B7570B" w:rsidRPr="00B7570B">
        <w:rPr>
          <w:b/>
          <w:bCs/>
        </w:rPr>
        <w:t xml:space="preserve">and </w:t>
      </w:r>
    </w:p>
    <w:p w14:paraId="6E2C0EC0" w14:textId="67458EA4" w:rsidR="00BF12B1" w:rsidRPr="00BF12B1" w:rsidRDefault="000833A6" w:rsidP="009463BA">
      <w:pPr>
        <w:pStyle w:val="ListParagraph"/>
        <w:numPr>
          <w:ilvl w:val="0"/>
          <w:numId w:val="169"/>
        </w:numPr>
        <w:spacing w:after="120"/>
        <w:rPr>
          <w:rFonts w:cs="Arial"/>
          <w:b/>
          <w:bCs/>
          <w:szCs w:val="28"/>
        </w:rPr>
      </w:pPr>
      <w:r>
        <w:t>Documents</w:t>
      </w:r>
      <w:r w:rsidR="00445E84">
        <w:t xml:space="preserve"> adherence to the checklist for at least 90% of the patients included in the audit</w:t>
      </w:r>
      <w:r w:rsidR="00B7570B">
        <w:t>.</w:t>
      </w:r>
    </w:p>
    <w:p w14:paraId="2B04A308" w14:textId="77777777" w:rsidR="009463BA" w:rsidRDefault="009463BA" w:rsidP="009463BA">
      <w:pPr>
        <w:spacing w:after="120"/>
        <w:contextualSpacing/>
        <w:rPr>
          <w:rFonts w:cs="Arial"/>
          <w:b/>
        </w:rPr>
      </w:pPr>
    </w:p>
    <w:p w14:paraId="738CFCC3" w14:textId="492852FD" w:rsidR="009463BA" w:rsidRDefault="004C5EE6" w:rsidP="009463BA">
      <w:pPr>
        <w:spacing w:after="120"/>
        <w:contextualSpacing/>
        <w:rPr>
          <w:rFonts w:cs="Arial"/>
          <w:bCs/>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0D09AF57" w14:textId="77777777" w:rsidR="009463BA" w:rsidRDefault="009463BA" w:rsidP="009463BA">
      <w:pPr>
        <w:spacing w:after="120"/>
        <w:contextualSpacing/>
        <w:rPr>
          <w:rFonts w:cs="Arial"/>
          <w:bCs/>
        </w:rPr>
      </w:pPr>
    </w:p>
    <w:p w14:paraId="0102525C" w14:textId="71F2329F" w:rsidR="00EE0CC8" w:rsidRDefault="00EE0CC8" w:rsidP="009463BA">
      <w:pPr>
        <w:spacing w:after="120"/>
        <w:contextualSpacing/>
        <w:rPr>
          <w:rFonts w:cs="Arial"/>
          <w:b/>
          <w:bCs/>
          <w:snapToGrid w:val="0"/>
          <w:color w:val="000000"/>
        </w:rPr>
      </w:pPr>
      <w:r w:rsidRPr="00A14CB5">
        <w:rPr>
          <w:rFonts w:cs="Arial"/>
          <w:b/>
          <w:bCs/>
          <w:snapToGrid w:val="0"/>
          <w:color w:val="000000"/>
        </w:rPr>
        <w:t xml:space="preserve">Each hospital achieving the standard for </w:t>
      </w:r>
      <w:r w:rsidR="009B4A20" w:rsidRPr="00EE6B65">
        <w:rPr>
          <w:rFonts w:cs="Arial"/>
          <w:b/>
          <w:bCs/>
          <w:snapToGrid w:val="0"/>
          <w:color w:val="000000"/>
        </w:rPr>
        <w:t xml:space="preserve">Rate of Unplanned Hospital Visits After an Outpatient Colonoscopy </w:t>
      </w:r>
      <w:r w:rsidR="009B4A20">
        <w:rPr>
          <w:rFonts w:cs="Arial"/>
          <w:b/>
          <w:bCs/>
          <w:snapToGrid w:val="0"/>
          <w:color w:val="000000"/>
        </w:rPr>
        <w:t>(OP-32)</w:t>
      </w:r>
      <w:r w:rsidRPr="00A14CB5">
        <w:rPr>
          <w:rFonts w:cs="Arial"/>
          <w:b/>
          <w:bCs/>
          <w:snapToGrid w:val="0"/>
          <w:color w:val="000000"/>
        </w:rPr>
        <w:t>:</w:t>
      </w:r>
    </w:p>
    <w:p w14:paraId="698A15DF" w14:textId="3494F938" w:rsidR="002F2352" w:rsidRDefault="000833A6" w:rsidP="002F2352">
      <w:r>
        <w:t>Performs</w:t>
      </w:r>
      <w:r w:rsidR="00BC140A">
        <w:t xml:space="preserve"> </w:t>
      </w:r>
      <w:r w:rsidR="00EE0CC8" w:rsidRPr="00517A2A">
        <w:t xml:space="preserve">in the top quartile </w:t>
      </w:r>
      <w:r w:rsidR="00EE0CC8">
        <w:t xml:space="preserve">for OP-32, </w:t>
      </w:r>
      <w:r w:rsidR="00EE0CC8" w:rsidRPr="00335A1F">
        <w:t>Rate of Unplanned Hospital Visits After an Outpatient Colonoscopy</w:t>
      </w:r>
      <w:r w:rsidR="00997778">
        <w:t>.</w:t>
      </w:r>
      <w:r w:rsidR="002F2352" w:rsidRPr="002F2352">
        <w:t xml:space="preserve"> </w:t>
      </w:r>
      <w:r w:rsidR="002F2352">
        <w:t xml:space="preserve">Quartiles </w:t>
      </w:r>
      <w:r w:rsidR="005C2D7B">
        <w:t xml:space="preserve">are </w:t>
      </w:r>
      <w:r w:rsidR="002F2352">
        <w:t xml:space="preserve">determined </w:t>
      </w:r>
      <w:r w:rsidR="002F2352">
        <w:rPr>
          <w:rFonts w:cs="Arial"/>
        </w:rPr>
        <w:t xml:space="preserve">using </w:t>
      </w:r>
      <w:r w:rsidR="002F2352">
        <w:rPr>
          <w:bdr w:val="none" w:sz="0" w:space="0" w:color="auto" w:frame="1"/>
        </w:rPr>
        <w:t>results published by CMS</w:t>
      </w:r>
      <w:r w:rsidR="002F2352" w:rsidRPr="00DC6999">
        <w:rPr>
          <w:bdr w:val="none" w:sz="0" w:space="0" w:color="auto" w:frame="1"/>
        </w:rPr>
        <w:t xml:space="preserve"> </w:t>
      </w:r>
      <w:r w:rsidR="002F2352">
        <w:rPr>
          <w:bdr w:val="none" w:sz="0" w:space="0" w:color="auto" w:frame="1"/>
        </w:rPr>
        <w:t>for both Ambulatory Surgery Centers (ASCs) and hospitals</w:t>
      </w:r>
      <w:r w:rsidR="002F2352" w:rsidRPr="00DC6999">
        <w:rPr>
          <w:bdr w:val="none" w:sz="0" w:space="0" w:color="auto" w:frame="1"/>
        </w:rPr>
        <w:t xml:space="preserve"> on June 30, 2026</w:t>
      </w:r>
      <w:r w:rsidR="00F01CE1">
        <w:rPr>
          <w:bdr w:val="none" w:sz="0" w:space="0" w:color="auto" w:frame="1"/>
        </w:rPr>
        <w:t>.</w:t>
      </w:r>
    </w:p>
    <w:p w14:paraId="7F5628F7" w14:textId="47984EE2" w:rsidR="006C07FD" w:rsidRDefault="006C07FD" w:rsidP="00FC2A08">
      <w:pPr>
        <w:rPr>
          <w:rFonts w:cs="Arial"/>
          <w:b/>
        </w:rPr>
      </w:pPr>
    </w:p>
    <w:p w14:paraId="2B2E53E3" w14:textId="5A0567DE"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0833A6">
        <w:t>Performs</w:t>
      </w:r>
      <w:r w:rsidR="00613881" w:rsidRPr="004C5EE6">
        <w:rPr>
          <w:rFonts w:cs="Arial"/>
        </w:rPr>
        <w:t xml:space="preserve"> in the top quartile</w:t>
      </w:r>
      <w:r w:rsidR="0060691F" w:rsidRPr="0060691F">
        <w:rPr>
          <w:rFonts w:cs="Arial"/>
        </w:rPr>
        <w:t xml:space="preserve"> </w:t>
      </w:r>
      <w:r w:rsidR="0060691F">
        <w:rPr>
          <w:rFonts w:cs="Arial"/>
        </w:rPr>
        <w:t>for four OAS CAHPS domains. Quartiles are</w:t>
      </w:r>
      <w:r w:rsidR="00610AC8">
        <w:rPr>
          <w:rFonts w:cs="Arial"/>
        </w:rPr>
        <w:t xml:space="preserve"> determined using </w:t>
      </w:r>
      <w:r w:rsidR="00610AC8">
        <w:rPr>
          <w:bdr w:val="none" w:sz="0" w:space="0" w:color="auto" w:frame="1"/>
        </w:rPr>
        <w:t>results published by CMS</w:t>
      </w:r>
      <w:r w:rsidR="00610AC8" w:rsidRPr="00DC6999">
        <w:rPr>
          <w:bdr w:val="none" w:sz="0" w:space="0" w:color="auto" w:frame="1"/>
        </w:rPr>
        <w:t xml:space="preserve"> </w:t>
      </w:r>
      <w:r w:rsidR="00610AC8">
        <w:rPr>
          <w:bdr w:val="none" w:sz="0" w:space="0" w:color="auto" w:frame="1"/>
        </w:rPr>
        <w:t>for both Ambulatory Surgery Centers (ASCs) and hospitals</w:t>
      </w:r>
      <w:r w:rsidR="00610AC8" w:rsidRPr="00DC6999">
        <w:rPr>
          <w:bdr w:val="none" w:sz="0" w:space="0" w:color="auto" w:frame="1"/>
        </w:rPr>
        <w:t xml:space="preserve"> on June 30, 2026</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AD309C">
      <w:pPr>
        <w:pStyle w:val="ListParagraph"/>
        <w:numPr>
          <w:ilvl w:val="1"/>
          <w:numId w:val="139"/>
        </w:numPr>
        <w:spacing w:after="120" w:line="264" w:lineRule="auto"/>
        <w:rPr>
          <w:rFonts w:cs="Arial"/>
        </w:rPr>
      </w:pPr>
      <w:r w:rsidRPr="00613881">
        <w:rPr>
          <w:rFonts w:cs="Arial"/>
        </w:rPr>
        <w:t>Facilities and Staff</w:t>
      </w:r>
    </w:p>
    <w:p w14:paraId="20770098"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Communication About Your Procedure</w:t>
      </w:r>
    </w:p>
    <w:p w14:paraId="105E9692"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Patients’ Rating of the Facility</w:t>
      </w:r>
    </w:p>
    <w:p w14:paraId="42F5F917" w14:textId="7ED3A88B" w:rsidR="00A5474F" w:rsidRDefault="00613881" w:rsidP="009463BA">
      <w:pPr>
        <w:pStyle w:val="ListParagraph"/>
        <w:numPr>
          <w:ilvl w:val="1"/>
          <w:numId w:val="139"/>
        </w:numPr>
        <w:spacing w:after="120"/>
        <w:rPr>
          <w:rFonts w:cs="Arial"/>
        </w:rPr>
      </w:pPr>
      <w:r w:rsidRPr="00613881">
        <w:rPr>
          <w:rFonts w:cs="Arial"/>
        </w:rPr>
        <w:t>Patients Recommending the Facility</w:t>
      </w:r>
    </w:p>
    <w:p w14:paraId="2C8F7100" w14:textId="77777777" w:rsidR="009463BA" w:rsidRDefault="009463BA" w:rsidP="009463BA">
      <w:pPr>
        <w:spacing w:after="120"/>
        <w:contextualSpacing/>
        <w:rPr>
          <w:rFonts w:cs="Arial"/>
          <w:b/>
        </w:rPr>
      </w:pPr>
    </w:p>
    <w:p w14:paraId="434D6E2B" w14:textId="39A93CD4" w:rsidR="00A5474F" w:rsidRPr="00A5474F" w:rsidRDefault="00A5474F" w:rsidP="009463BA">
      <w:pPr>
        <w:spacing w:after="120"/>
        <w:contextualSpacing/>
        <w:rPr>
          <w:rFonts w:cs="Arial"/>
        </w:rPr>
      </w:pPr>
      <w:r w:rsidRPr="00A5474F">
        <w:rPr>
          <w:rFonts w:cs="Arial"/>
          <w:b/>
        </w:rPr>
        <w:t>Download the 202</w:t>
      </w:r>
      <w:r w:rsidR="00D9383B">
        <w:rPr>
          <w:rFonts w:cs="Arial"/>
          <w:b/>
        </w:rPr>
        <w:t>6</w:t>
      </w:r>
      <w:r w:rsidRPr="00A5474F">
        <w:rPr>
          <w:rFonts w:cs="Arial"/>
          <w:b/>
        </w:rPr>
        <w:t xml:space="preserve"> Leapfrog Hospital Survey Scoring Algorithm on the </w:t>
      </w:r>
      <w:hyperlink r:id="rId458"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21" w:name="_Toc225877834"/>
      <w:r>
        <w:t>9A: Basic Outpatient Department Information</w:t>
      </w:r>
      <w:bookmarkEnd w:id="721"/>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59"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22" w:name="HOPD"/>
      <w:bookmarkEnd w:id="722"/>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23" w:name="_Hlk121754974"/>
      <w:r w:rsidRPr="00CC2F8A">
        <w:rPr>
          <w:bCs/>
        </w:rPr>
        <w:t xml:space="preserve">In order to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23"/>
    </w:p>
    <w:p w14:paraId="47C92D75" w14:textId="77777777" w:rsidR="00590A28" w:rsidRPr="009358B5" w:rsidRDefault="00590A28" w:rsidP="00A4487F">
      <w:pPr>
        <w:pStyle w:val="BodyText3"/>
        <w:rPr>
          <w:rFonts w:cs="Arial"/>
          <w:b/>
          <w:color w:val="FF0000"/>
        </w:rPr>
      </w:pPr>
    </w:p>
    <w:p w14:paraId="22AE0089" w14:textId="6AC8FE30" w:rsidR="006A5355" w:rsidRDefault="00590A28" w:rsidP="00A4487F">
      <w:pPr>
        <w:pStyle w:val="BodyText3"/>
        <w:rPr>
          <w:rFonts w:cs="Arial"/>
        </w:rPr>
      </w:pPr>
      <w:r>
        <w:rPr>
          <w:rFonts w:cs="Arial"/>
          <w:color w:val="auto"/>
        </w:rPr>
        <w:t>Note 2: This subsection will not be scored but will be used in public reporting.</w:t>
      </w:r>
      <w:r w:rsidR="008D2D17">
        <w:rPr>
          <w:rFonts w:cs="Arial"/>
          <w:color w:val="auto"/>
        </w:rPr>
        <w:t xml:space="preserve"> </w:t>
      </w:r>
      <w:r w:rsidR="008D2D17" w:rsidRPr="008D2D17">
        <w:rPr>
          <w:rFonts w:cs="Arial"/>
        </w:rPr>
        <w:t>Your selection(s) of procedure categories</w:t>
      </w:r>
      <w:r w:rsidR="006A5355">
        <w:rPr>
          <w:rFonts w:cs="Arial"/>
        </w:rPr>
        <w:t xml:space="preserve"> in question #3 </w:t>
      </w:r>
      <w:r w:rsidR="008D2D17" w:rsidRPr="008D2D17">
        <w:rPr>
          <w:rFonts w:cs="Arial"/>
        </w:rPr>
        <w:t xml:space="preserve">will be used in our procedure-based search tool at </w:t>
      </w:r>
      <w:r w:rsidR="006A5355">
        <w:rPr>
          <w:rFonts w:cs="Arial"/>
        </w:rPr>
        <w:t>ratings.leapfroggroup.org.</w:t>
      </w:r>
    </w:p>
    <w:p w14:paraId="02D73C2B" w14:textId="77777777" w:rsidR="006A5355" w:rsidRPr="009358B5" w:rsidRDefault="006A5355" w:rsidP="00A4487F">
      <w:pPr>
        <w:pStyle w:val="BodyText3"/>
        <w:rPr>
          <w:rFonts w:cs="Arial"/>
          <w:color w:val="auto"/>
        </w:rPr>
      </w:pPr>
    </w:p>
    <w:p w14:paraId="36D54638" w14:textId="5F8A0490"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7D53A2" w:rsidRPr="00E362A3">
        <w:rPr>
          <w:rStyle w:val="EndnoteReference"/>
        </w:rPr>
        <w:t>31</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7D53A2" w:rsidRPr="00E362A3">
        <w:rPr>
          <w:rStyle w:val="EndnoteReference"/>
        </w:rPr>
        <w:t>52</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7D53A2" w:rsidRPr="00E362A3">
        <w:rPr>
          <w:rStyle w:val="EndnoteReference"/>
        </w:rPr>
        <w:t>53</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0BCDC635">
                <wp:extent cx="5915770" cy="1524000"/>
                <wp:effectExtent l="0" t="0" r="27940" b="19050"/>
                <wp:docPr id="43" name="Text Box 43" descr="P11002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59" type="#_x0000_t202" alt="P11002TB33#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AD309C">
            <w:pPr>
              <w:numPr>
                <w:ilvl w:val="0"/>
                <w:numId w:val="89"/>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49544952" w:rsidR="002F3A65" w:rsidRPr="00C06753" w:rsidRDefault="00923FD2" w:rsidP="00AD309C">
            <w:pPr>
              <w:pStyle w:val="ListParagraph"/>
              <w:numPr>
                <w:ilvl w:val="0"/>
                <w:numId w:val="316"/>
              </w:numPr>
              <w:spacing w:line="276" w:lineRule="auto"/>
            </w:pPr>
            <w:r w:rsidRPr="004F63C1">
              <w:t>01/01/202</w:t>
            </w:r>
            <w:r w:rsidR="009435D8">
              <w:t>5</w:t>
            </w:r>
            <w:r w:rsidRPr="00C06753">
              <w:t xml:space="preserve"> </w:t>
            </w:r>
            <w:r w:rsidR="002F3A65" w:rsidRPr="00C06753">
              <w:t>–</w:t>
            </w:r>
            <w:r w:rsidRPr="00C06753">
              <w:t xml:space="preserve"> 12/31/202</w:t>
            </w:r>
            <w:r w:rsidR="009435D8">
              <w:t>5</w:t>
            </w:r>
          </w:p>
          <w:p w14:paraId="602D8CA9" w14:textId="746B048F" w:rsidR="00AB7923" w:rsidRPr="00C06753" w:rsidRDefault="00AB7923" w:rsidP="00AD309C">
            <w:pPr>
              <w:pStyle w:val="ListParagraph"/>
              <w:numPr>
                <w:ilvl w:val="0"/>
                <w:numId w:val="316"/>
              </w:numPr>
              <w:spacing w:line="276" w:lineRule="auto"/>
            </w:pPr>
            <w:r w:rsidRPr="00C06753">
              <w:t>07/01/</w:t>
            </w:r>
            <w:r w:rsidR="00923FD2" w:rsidRPr="00C06753">
              <w:t>202</w:t>
            </w:r>
            <w:r w:rsidR="009435D8">
              <w:t>5</w:t>
            </w:r>
            <w:r w:rsidRPr="00C06753">
              <w:t xml:space="preserve"> </w:t>
            </w:r>
            <w:r w:rsidR="002F3A65" w:rsidRPr="00C06753">
              <w:t>–</w:t>
            </w:r>
            <w:r w:rsidRPr="00C06753">
              <w:t xml:space="preserve"> 06/30/</w:t>
            </w:r>
            <w:r w:rsidR="00923FD2" w:rsidRPr="00C06753">
              <w:t>202</w:t>
            </w:r>
            <w:r w:rsidR="009435D8">
              <w:t>6</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48A5E5C" w14:textId="2FA0CFA1" w:rsidR="00F24EDE" w:rsidRPr="0030216C" w:rsidRDefault="00A27D7B" w:rsidP="0030216C">
            <w:pPr>
              <w:numPr>
                <w:ilvl w:val="0"/>
                <w:numId w:val="89"/>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1B0FCAE0" w:rsidR="00A11EA6" w:rsidRPr="002666BD" w:rsidRDefault="0047588B" w:rsidP="0030216C">
            <w:pPr>
              <w:numPr>
                <w:ilvl w:val="1"/>
                <w:numId w:val="370"/>
              </w:numPr>
              <w:spacing w:before="120" w:after="120"/>
              <w:rPr>
                <w:szCs w:val="20"/>
              </w:rPr>
            </w:pPr>
            <w:r w:rsidRPr="00B32681">
              <w:rPr>
                <w:b/>
              </w:rPr>
              <w:t>in</w:t>
            </w:r>
            <w:r w:rsidR="009E5C60" w:rsidRPr="00B32681">
              <w:rPr>
                <w:b/>
              </w:rPr>
              <w:t xml:space="preserve"> the hospital</w:t>
            </w:r>
            <w:r w:rsidR="00A11EA6" w:rsidRPr="00B32681">
              <w:t xml:space="preserve"> </w:t>
            </w:r>
            <w:r w:rsidR="00A11EA6" w:rsidRPr="007C2798">
              <w:t xml:space="preserve">or </w:t>
            </w:r>
            <w:r w:rsidR="00F62669" w:rsidRPr="007C2798">
              <w:t xml:space="preserve">at </w:t>
            </w:r>
            <w:r w:rsidR="009E5C60" w:rsidRPr="007C2798">
              <w:t>a</w:t>
            </w:r>
            <w:r w:rsidR="009E5C60" w:rsidRPr="00B32681">
              <w:t xml:space="preserve"> </w:t>
            </w:r>
            <w:r w:rsidR="00110197" w:rsidRPr="00B32681">
              <w:rPr>
                <w:b/>
                <w:bCs/>
              </w:rPr>
              <w:t>hospital outpatient department</w:t>
            </w:r>
            <w:r w:rsidR="009E5C60" w:rsidRPr="00B32681">
              <w:rPr>
                <w:b/>
                <w:bCs/>
              </w:rPr>
              <w:t xml:space="preserve"> </w:t>
            </w:r>
            <w:hyperlink w:anchor="Endnote19_ColocatedNICU" w:history="1">
              <w:r w:rsidR="009E5C60" w:rsidRPr="00B32681">
                <w:rPr>
                  <w:rStyle w:val="Hyperlink"/>
                </w:rPr>
                <w:t>co-located</w:t>
              </w:r>
            </w:hyperlink>
            <w:r w:rsidR="003E31E4" w:rsidRPr="00B32681">
              <w:rPr>
                <w:vertAlign w:val="superscript"/>
              </w:rPr>
              <w:t>31</w:t>
            </w:r>
            <w:r w:rsidR="00AA7B9F" w:rsidRPr="00B32681">
              <w:t xml:space="preserve"> with the hospital</w:t>
            </w:r>
            <w:r w:rsidR="00511B89" w:rsidRPr="00B32681">
              <w:t xml:space="preserve"> </w:t>
            </w:r>
          </w:p>
          <w:p w14:paraId="7E3E4969" w14:textId="6694DABA" w:rsidR="00CD7961" w:rsidRPr="00A11EA6" w:rsidRDefault="00E061FE" w:rsidP="0030216C">
            <w:pPr>
              <w:spacing w:before="120" w:after="120"/>
              <w:ind w:left="720"/>
            </w:pPr>
            <w:r>
              <w:t>and/</w:t>
            </w:r>
            <w:r w:rsidR="00511B89" w:rsidRPr="00A11EA6">
              <w:t>or</w:t>
            </w:r>
          </w:p>
          <w:p w14:paraId="3D75D54D" w14:textId="3F49BD74" w:rsidR="00511B89" w:rsidRPr="008E6C4C" w:rsidRDefault="00511B89" w:rsidP="008E6C4C">
            <w:pPr>
              <w:pStyle w:val="ListParagraph"/>
              <w:numPr>
                <w:ilvl w:val="1"/>
                <w:numId w:val="370"/>
              </w:numPr>
            </w:pPr>
            <w:r w:rsidRPr="008E6C4C">
              <w:t xml:space="preserve">at a </w:t>
            </w:r>
            <w:r w:rsidRPr="008E6C4C">
              <w:rPr>
                <w:b/>
                <w:bCs/>
              </w:rPr>
              <w:t>surgery center</w:t>
            </w:r>
            <w:r w:rsidRPr="008E6C4C">
              <w:t xml:space="preserve"> </w:t>
            </w:r>
            <w:r w:rsidRPr="008E6C4C">
              <w:rPr>
                <w:b/>
                <w:bCs/>
              </w:rPr>
              <w:t>or</w:t>
            </w:r>
            <w:r w:rsidRPr="008E6C4C">
              <w:t xml:space="preserve"> </w:t>
            </w:r>
            <w:r w:rsidRPr="008E6C4C">
              <w:rPr>
                <w:b/>
              </w:rPr>
              <w:t>free-standing</w:t>
            </w:r>
            <w:r w:rsidRPr="008E6C4C">
              <w:rPr>
                <w:b/>
                <w:bCs/>
              </w:rPr>
              <w:t xml:space="preserve"> hospital outpatient department</w:t>
            </w:r>
            <w:r w:rsidRPr="008E6C4C">
              <w:t xml:space="preserve"> that shares your hospital’s license or CMS Certification Number?</w:t>
            </w:r>
          </w:p>
        </w:tc>
        <w:tc>
          <w:tcPr>
            <w:tcW w:w="1537" w:type="pct"/>
            <w:tcMar>
              <w:top w:w="72" w:type="dxa"/>
              <w:left w:w="115" w:type="dxa"/>
              <w:bottom w:w="72" w:type="dxa"/>
              <w:right w:w="115" w:type="dxa"/>
            </w:tcMar>
            <w:vAlign w:val="center"/>
          </w:tcPr>
          <w:p w14:paraId="6C84C8A1" w14:textId="5C442D9A" w:rsidR="00CD7961" w:rsidRPr="005F39CC" w:rsidRDefault="0047588B" w:rsidP="0030216C">
            <w:pPr>
              <w:pStyle w:val="ListParagraph"/>
              <w:numPr>
                <w:ilvl w:val="0"/>
                <w:numId w:val="316"/>
              </w:numPr>
              <w:spacing w:line="276" w:lineRule="auto"/>
              <w:rPr>
                <w:rFonts w:cs="Arial"/>
                <w:iCs/>
              </w:rPr>
            </w:pPr>
            <w:r w:rsidRPr="005F39CC">
              <w:rPr>
                <w:rFonts w:cs="Arial"/>
                <w:iCs/>
              </w:rPr>
              <w:t>Yes</w:t>
            </w:r>
          </w:p>
          <w:p w14:paraId="3D11CAA4" w14:textId="55E3D146" w:rsidR="0047588B" w:rsidRPr="005F39CC" w:rsidRDefault="0047588B" w:rsidP="0030216C">
            <w:pPr>
              <w:pStyle w:val="ListParagraph"/>
              <w:numPr>
                <w:ilvl w:val="0"/>
                <w:numId w:val="316"/>
              </w:numPr>
              <w:spacing w:line="276" w:lineRule="auto"/>
            </w:pPr>
            <w:r w:rsidRPr="005F39CC">
              <w:t>No</w:t>
            </w:r>
          </w:p>
        </w:tc>
      </w:tr>
    </w:tbl>
    <w:p w14:paraId="265ADF32" w14:textId="77777777" w:rsidR="00D93BEF" w:rsidRDefault="009358B5" w:rsidP="00CD7961">
      <w:pPr>
        <w:rPr>
          <w:i/>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p>
    <w:p w14:paraId="5D87D6F4" w14:textId="48F6279F" w:rsidR="00CD7961" w:rsidRPr="009358B5" w:rsidRDefault="00804620" w:rsidP="00CD7961">
      <w:pPr>
        <w:rPr>
          <w:b/>
        </w:rPr>
      </w:pPr>
      <w:r>
        <w:rPr>
          <w:i/>
        </w:rPr>
        <w:br/>
      </w:r>
    </w:p>
    <w:tbl>
      <w:tblPr>
        <w:tblStyle w:val="TableGrid10"/>
        <w:tblW w:w="0" w:type="auto"/>
        <w:tblLook w:val="04A0" w:firstRow="1" w:lastRow="0" w:firstColumn="1" w:lastColumn="0" w:noHBand="0" w:noVBand="1"/>
      </w:tblPr>
      <w:tblGrid>
        <w:gridCol w:w="6835"/>
        <w:gridCol w:w="2515"/>
      </w:tblGrid>
      <w:tr w:rsidR="00D93BEF" w:rsidRPr="00104AE3" w14:paraId="72C65AC4" w14:textId="77777777" w:rsidTr="009358B5">
        <w:trPr>
          <w:trHeight w:val="20"/>
        </w:trPr>
        <w:tc>
          <w:tcPr>
            <w:tcW w:w="6835" w:type="dxa"/>
            <w:tcMar>
              <w:top w:w="72" w:type="dxa"/>
              <w:left w:w="115" w:type="dxa"/>
              <w:bottom w:w="72" w:type="dxa"/>
              <w:right w:w="115" w:type="dxa"/>
            </w:tcMar>
            <w:vAlign w:val="center"/>
          </w:tcPr>
          <w:p w14:paraId="0A5B136F" w14:textId="37530995" w:rsidR="00D93BEF" w:rsidRDefault="00D17F17" w:rsidP="00D93BEF">
            <w:pPr>
              <w:numPr>
                <w:ilvl w:val="0"/>
                <w:numId w:val="89"/>
              </w:numPr>
              <w:spacing w:before="120" w:after="120" w:line="276" w:lineRule="auto"/>
            </w:pPr>
            <w:r>
              <w:t xml:space="preserve">Which of the following </w:t>
            </w:r>
            <w:r w:rsidR="00D93BEF">
              <w:t xml:space="preserve">procedure specialties </w:t>
            </w:r>
            <w:r w:rsidR="00AB0A84">
              <w:t>does</w:t>
            </w:r>
            <w:r w:rsidR="00441DBE">
              <w:t xml:space="preserve"> your hospital perform </w:t>
            </w:r>
            <w:r w:rsidR="00D93BEF">
              <w:t>on an outpatient basis?</w:t>
            </w:r>
          </w:p>
          <w:p w14:paraId="78C3E4F4" w14:textId="3733F328" w:rsidR="00DE6D12" w:rsidRDefault="000D52DA" w:rsidP="00D93BEF">
            <w:pPr>
              <w:spacing w:before="120" w:after="120" w:line="276" w:lineRule="auto"/>
              <w:ind w:left="360"/>
              <w:rPr>
                <w:i/>
                <w:iCs/>
              </w:rPr>
            </w:pPr>
            <w:r w:rsidRPr="000D52DA">
              <w:rPr>
                <w:i/>
                <w:iCs/>
              </w:rPr>
              <w:t>Cardiothoracic Surgery, Oral and Maxillofacial Surgery, Pain Management, Podiatry, and Vascular Surgery appl</w:t>
            </w:r>
            <w:r w:rsidR="004614EE">
              <w:rPr>
                <w:i/>
                <w:iCs/>
              </w:rPr>
              <w:t>y</w:t>
            </w:r>
            <w:r w:rsidRPr="000D52DA">
              <w:rPr>
                <w:i/>
                <w:iCs/>
              </w:rPr>
              <w:t xml:space="preserve"> to adult patients only. All other surgical specialties apply to adult or adult/pediatric patients.</w:t>
            </w:r>
          </w:p>
          <w:p w14:paraId="6085D130" w14:textId="1AD5023F" w:rsidR="00D93BEF" w:rsidRPr="004949F2" w:rsidRDefault="00D93BEF" w:rsidP="00D93BEF">
            <w:pPr>
              <w:spacing w:before="120" w:after="120" w:line="276" w:lineRule="auto"/>
              <w:ind w:left="360"/>
            </w:pPr>
            <w:r w:rsidRPr="00F35982">
              <w:rPr>
                <w:i/>
                <w:iCs/>
              </w:rPr>
              <w:t>Select all that apply.</w:t>
            </w:r>
          </w:p>
        </w:tc>
        <w:tc>
          <w:tcPr>
            <w:tcW w:w="2515" w:type="dxa"/>
            <w:tcMar>
              <w:top w:w="72" w:type="dxa"/>
              <w:left w:w="115" w:type="dxa"/>
              <w:bottom w:w="72" w:type="dxa"/>
              <w:right w:w="115" w:type="dxa"/>
            </w:tcMar>
            <w:vAlign w:val="center"/>
          </w:tcPr>
          <w:p w14:paraId="5BA6CE62" w14:textId="61CCDB95" w:rsidR="00D93BEF" w:rsidRPr="00334727" w:rsidRDefault="00D93BEF" w:rsidP="00567026">
            <w:pPr>
              <w:pStyle w:val="ListParagraph"/>
              <w:numPr>
                <w:ilvl w:val="0"/>
                <w:numId w:val="457"/>
              </w:numPr>
              <w:spacing w:line="276" w:lineRule="auto"/>
              <w:rPr>
                <w:szCs w:val="20"/>
              </w:rPr>
            </w:pPr>
            <w:bookmarkStart w:id="724" w:name="_Hlk25053351"/>
            <w:r w:rsidRPr="00334727">
              <w:rPr>
                <w:szCs w:val="20"/>
              </w:rPr>
              <w:t>Cardiothoracic Surgery</w:t>
            </w:r>
          </w:p>
          <w:p w14:paraId="29487446" w14:textId="43445BC4" w:rsidR="00D93BEF" w:rsidRPr="00334727" w:rsidRDefault="00D93BEF" w:rsidP="00567026">
            <w:pPr>
              <w:pStyle w:val="ListParagraph"/>
              <w:numPr>
                <w:ilvl w:val="0"/>
                <w:numId w:val="457"/>
              </w:numPr>
              <w:spacing w:line="276" w:lineRule="auto"/>
              <w:rPr>
                <w:szCs w:val="20"/>
              </w:rPr>
            </w:pPr>
            <w:r w:rsidRPr="00334727">
              <w:rPr>
                <w:szCs w:val="20"/>
              </w:rPr>
              <w:t xml:space="preserve">Gastroenterology </w:t>
            </w:r>
          </w:p>
          <w:p w14:paraId="5BA15FC5" w14:textId="3F715D08" w:rsidR="00D93BEF" w:rsidRPr="00334727" w:rsidRDefault="00D93BEF" w:rsidP="00567026">
            <w:pPr>
              <w:pStyle w:val="ListParagraph"/>
              <w:numPr>
                <w:ilvl w:val="0"/>
                <w:numId w:val="457"/>
              </w:numPr>
              <w:spacing w:line="276" w:lineRule="auto"/>
              <w:rPr>
                <w:szCs w:val="20"/>
              </w:rPr>
            </w:pPr>
            <w:r w:rsidRPr="00334727">
              <w:rPr>
                <w:szCs w:val="20"/>
              </w:rPr>
              <w:t xml:space="preserve">General Surgery </w:t>
            </w:r>
          </w:p>
          <w:p w14:paraId="58E3E733" w14:textId="4F78D364" w:rsidR="00D93BEF" w:rsidRPr="00334727" w:rsidRDefault="00D93BEF" w:rsidP="00567026">
            <w:pPr>
              <w:pStyle w:val="ListParagraph"/>
              <w:numPr>
                <w:ilvl w:val="0"/>
                <w:numId w:val="457"/>
              </w:numPr>
              <w:spacing w:line="276" w:lineRule="auto"/>
              <w:rPr>
                <w:szCs w:val="20"/>
              </w:rPr>
            </w:pPr>
            <w:r w:rsidRPr="00334727">
              <w:rPr>
                <w:szCs w:val="20"/>
              </w:rPr>
              <w:t>Neurological Surgery</w:t>
            </w:r>
          </w:p>
          <w:p w14:paraId="3A29792D" w14:textId="6488ABE5" w:rsidR="00D93BEF" w:rsidRPr="00334727" w:rsidRDefault="00D93BEF" w:rsidP="00567026">
            <w:pPr>
              <w:pStyle w:val="ListParagraph"/>
              <w:numPr>
                <w:ilvl w:val="0"/>
                <w:numId w:val="457"/>
              </w:numPr>
              <w:spacing w:line="276" w:lineRule="auto"/>
              <w:rPr>
                <w:szCs w:val="20"/>
              </w:rPr>
            </w:pPr>
            <w:r w:rsidRPr="00334727">
              <w:rPr>
                <w:szCs w:val="20"/>
              </w:rPr>
              <w:t>Obstetrics and Gynecology</w:t>
            </w:r>
          </w:p>
          <w:p w14:paraId="641A9188" w14:textId="6BDC83A5" w:rsidR="00D93BEF" w:rsidRPr="00334727" w:rsidRDefault="00D93BEF" w:rsidP="00567026">
            <w:pPr>
              <w:pStyle w:val="ListParagraph"/>
              <w:numPr>
                <w:ilvl w:val="0"/>
                <w:numId w:val="457"/>
              </w:numPr>
              <w:spacing w:line="276" w:lineRule="auto"/>
              <w:rPr>
                <w:szCs w:val="20"/>
              </w:rPr>
            </w:pPr>
            <w:r w:rsidRPr="00334727">
              <w:rPr>
                <w:szCs w:val="20"/>
              </w:rPr>
              <w:t>Ophthalmology</w:t>
            </w:r>
          </w:p>
          <w:p w14:paraId="6A4DF49B" w14:textId="7326D90C" w:rsidR="00D93BEF" w:rsidRPr="00334727" w:rsidRDefault="00D93BEF" w:rsidP="00567026">
            <w:pPr>
              <w:pStyle w:val="ListParagraph"/>
              <w:numPr>
                <w:ilvl w:val="0"/>
                <w:numId w:val="457"/>
              </w:numPr>
              <w:spacing w:line="276" w:lineRule="auto"/>
              <w:rPr>
                <w:szCs w:val="20"/>
              </w:rPr>
            </w:pPr>
            <w:r w:rsidRPr="00334727">
              <w:rPr>
                <w:szCs w:val="20"/>
              </w:rPr>
              <w:t>Oral and Maxillofacial Surgery</w:t>
            </w:r>
          </w:p>
          <w:p w14:paraId="4BADD538" w14:textId="466F13D4" w:rsidR="00D93BEF" w:rsidRPr="00334727" w:rsidRDefault="00D93BEF" w:rsidP="00567026">
            <w:pPr>
              <w:pStyle w:val="ListParagraph"/>
              <w:numPr>
                <w:ilvl w:val="0"/>
                <w:numId w:val="457"/>
              </w:numPr>
              <w:spacing w:line="276" w:lineRule="auto"/>
              <w:rPr>
                <w:szCs w:val="20"/>
              </w:rPr>
            </w:pPr>
            <w:r w:rsidRPr="00334727">
              <w:rPr>
                <w:szCs w:val="20"/>
              </w:rPr>
              <w:t>Orthopedics</w:t>
            </w:r>
          </w:p>
          <w:p w14:paraId="66D9A94C" w14:textId="740F60D7" w:rsidR="00D93BEF" w:rsidRPr="00334727" w:rsidRDefault="00D93BEF" w:rsidP="00567026">
            <w:pPr>
              <w:pStyle w:val="ListParagraph"/>
              <w:numPr>
                <w:ilvl w:val="0"/>
                <w:numId w:val="457"/>
              </w:numPr>
              <w:spacing w:line="276" w:lineRule="auto"/>
              <w:rPr>
                <w:szCs w:val="20"/>
              </w:rPr>
            </w:pPr>
            <w:r w:rsidRPr="00334727">
              <w:rPr>
                <w:szCs w:val="20"/>
              </w:rPr>
              <w:t xml:space="preserve">Otolaryngology </w:t>
            </w:r>
          </w:p>
          <w:p w14:paraId="4740AE49" w14:textId="52CE1B5E" w:rsidR="00D93BEF" w:rsidRPr="00334727" w:rsidRDefault="00D93BEF" w:rsidP="00567026">
            <w:pPr>
              <w:pStyle w:val="ListParagraph"/>
              <w:numPr>
                <w:ilvl w:val="0"/>
                <w:numId w:val="457"/>
              </w:numPr>
              <w:spacing w:line="276" w:lineRule="auto"/>
              <w:rPr>
                <w:szCs w:val="20"/>
              </w:rPr>
            </w:pPr>
            <w:r w:rsidRPr="00334727">
              <w:rPr>
                <w:szCs w:val="20"/>
              </w:rPr>
              <w:t>Pain Management</w:t>
            </w:r>
          </w:p>
          <w:p w14:paraId="176B1305" w14:textId="33BE601C" w:rsidR="00D93BEF" w:rsidRPr="00334727" w:rsidRDefault="00D93BEF" w:rsidP="00567026">
            <w:pPr>
              <w:pStyle w:val="ListParagraph"/>
              <w:numPr>
                <w:ilvl w:val="0"/>
                <w:numId w:val="457"/>
              </w:numPr>
              <w:spacing w:line="276" w:lineRule="auto"/>
              <w:rPr>
                <w:szCs w:val="20"/>
              </w:rPr>
            </w:pPr>
            <w:r w:rsidRPr="00334727">
              <w:rPr>
                <w:szCs w:val="20"/>
              </w:rPr>
              <w:t>Plastic and Reconstructive Surgery</w:t>
            </w:r>
          </w:p>
          <w:p w14:paraId="01C55AE5" w14:textId="72845BB6" w:rsidR="00D93BEF" w:rsidRPr="00334727" w:rsidRDefault="00D93BEF" w:rsidP="00567026">
            <w:pPr>
              <w:pStyle w:val="ListParagraph"/>
              <w:numPr>
                <w:ilvl w:val="0"/>
                <w:numId w:val="457"/>
              </w:numPr>
              <w:spacing w:line="276" w:lineRule="auto"/>
              <w:rPr>
                <w:szCs w:val="20"/>
              </w:rPr>
            </w:pPr>
            <w:r w:rsidRPr="00334727">
              <w:rPr>
                <w:szCs w:val="20"/>
              </w:rPr>
              <w:t>Podiatry</w:t>
            </w:r>
          </w:p>
          <w:p w14:paraId="0B3CBFE3" w14:textId="5EB15822" w:rsidR="00567026" w:rsidRDefault="00D93BEF" w:rsidP="00567026">
            <w:pPr>
              <w:pStyle w:val="ListParagraph"/>
              <w:numPr>
                <w:ilvl w:val="0"/>
                <w:numId w:val="457"/>
              </w:numPr>
              <w:spacing w:line="276" w:lineRule="auto"/>
              <w:rPr>
                <w:szCs w:val="20"/>
              </w:rPr>
            </w:pPr>
            <w:r w:rsidRPr="00334727">
              <w:rPr>
                <w:szCs w:val="20"/>
              </w:rPr>
              <w:t xml:space="preserve">Urology </w:t>
            </w:r>
            <w:bookmarkEnd w:id="724"/>
          </w:p>
          <w:p w14:paraId="08B715A7" w14:textId="28B5318F" w:rsidR="00D93BEF" w:rsidRPr="00727C3E" w:rsidRDefault="0092567D" w:rsidP="0092567D">
            <w:pPr>
              <w:pStyle w:val="ListParagraph"/>
              <w:numPr>
                <w:ilvl w:val="0"/>
                <w:numId w:val="457"/>
              </w:numPr>
              <w:spacing w:line="276" w:lineRule="auto"/>
              <w:rPr>
                <w:szCs w:val="20"/>
              </w:rPr>
            </w:pPr>
            <w:r>
              <w:rPr>
                <w:szCs w:val="20"/>
              </w:rPr>
              <w:t>Vascular Surgery</w:t>
            </w:r>
          </w:p>
        </w:tc>
      </w:tr>
      <w:tr w:rsidR="00D93BEF"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250BAD30" w:rsidR="00D93BEF" w:rsidRPr="004949F2" w:rsidRDefault="00D93BEF" w:rsidP="00D93BEF">
            <w:pPr>
              <w:numPr>
                <w:ilvl w:val="0"/>
                <w:numId w:val="89"/>
              </w:numPr>
              <w:spacing w:before="120" w:after="120" w:line="276" w:lineRule="auto"/>
            </w:pPr>
            <w:r w:rsidRPr="004949F2">
              <w:t xml:space="preserve">Total number of </w:t>
            </w:r>
            <w:hyperlink w:anchor="Endnote49_OR" w:history="1">
              <w:r w:rsidRPr="004949F2">
                <w:rPr>
                  <w:rStyle w:val="Hyperlink"/>
                </w:rPr>
                <w:t>operating rooms</w:t>
              </w:r>
            </w:hyperlink>
            <w:bookmarkStart w:id="725" w:name="_Ref534299024"/>
            <w:r>
              <w:rPr>
                <w:rStyle w:val="Hyperlink"/>
                <w:rFonts w:ascii="ZWAdobeF" w:hAnsi="ZWAdobeF" w:cs="ZWAdobeF"/>
                <w:color w:val="auto"/>
                <w:sz w:val="2"/>
                <w:szCs w:val="2"/>
                <w:u w:val="none"/>
              </w:rPr>
              <w:t>50F52F52F</w:t>
            </w:r>
            <w:r w:rsidRPr="004949F2">
              <w:rPr>
                <w:rStyle w:val="EndnoteReference"/>
              </w:rPr>
              <w:endnoteReference w:id="53"/>
            </w:r>
            <w:bookmarkEnd w:id="725"/>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p>
        </w:tc>
        <w:tc>
          <w:tcPr>
            <w:tcW w:w="2515" w:type="dxa"/>
            <w:tcMar>
              <w:top w:w="72" w:type="dxa"/>
              <w:left w:w="115" w:type="dxa"/>
              <w:bottom w:w="72" w:type="dxa"/>
              <w:right w:w="115" w:type="dxa"/>
            </w:tcMar>
            <w:vAlign w:val="center"/>
          </w:tcPr>
          <w:p w14:paraId="35653D7E" w14:textId="77777777" w:rsidR="00D93BEF" w:rsidRPr="004949F2" w:rsidRDefault="00D93BEF" w:rsidP="00D93BEF">
            <w:pPr>
              <w:spacing w:line="276" w:lineRule="auto"/>
              <w:jc w:val="center"/>
            </w:pPr>
            <w:r w:rsidRPr="004949F2">
              <w:t>_____</w:t>
            </w:r>
          </w:p>
        </w:tc>
      </w:tr>
      <w:tr w:rsidR="00D93BEF"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4BFFD058" w:rsidR="00D93BEF" w:rsidRPr="004949F2" w:rsidRDefault="00D93BEF" w:rsidP="00D93BEF">
            <w:pPr>
              <w:numPr>
                <w:ilvl w:val="0"/>
                <w:numId w:val="89"/>
              </w:numPr>
              <w:spacing w:before="120" w:after="120" w:line="276" w:lineRule="auto"/>
            </w:pPr>
            <w:r w:rsidRPr="004949F2">
              <w:t xml:space="preserve">Total number of </w:t>
            </w:r>
            <w:hyperlink w:anchor="procedureroom" w:history="1">
              <w:r w:rsidRPr="004949F2">
                <w:rPr>
                  <w:rStyle w:val="Hyperlink"/>
                </w:rPr>
                <w:t>endoscopic procedure rooms</w:t>
              </w:r>
            </w:hyperlink>
            <w:bookmarkStart w:id="728" w:name="_Ref534299351"/>
            <w:r>
              <w:rPr>
                <w:rStyle w:val="Hyperlink"/>
                <w:rFonts w:ascii="ZWAdobeF" w:hAnsi="ZWAdobeF" w:cs="ZWAdobeF"/>
                <w:color w:val="auto"/>
                <w:sz w:val="2"/>
                <w:szCs w:val="2"/>
                <w:u w:val="none"/>
              </w:rPr>
              <w:t>51F53F53F</w:t>
            </w:r>
            <w:r w:rsidRPr="004949F2">
              <w:rPr>
                <w:rStyle w:val="EndnoteReference"/>
              </w:rPr>
              <w:endnoteReference w:id="54"/>
            </w:r>
            <w:bookmarkEnd w:id="728"/>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D93BEF" w:rsidRPr="004949F2" w:rsidRDefault="00D93BEF" w:rsidP="00D93BEF">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30" w:name="_Toc225877835"/>
      <w:r>
        <w:t>9B: Medical, Surgical, and Clinical Staff</w:t>
      </w:r>
      <w:bookmarkEnd w:id="730"/>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2"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059D8F83"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63C8FE0B" w14:textId="77777777" w:rsidR="00FF1F80" w:rsidRDefault="00FF1F80" w:rsidP="00753419">
      <w:pPr>
        <w:pStyle w:val="BodyText3"/>
      </w:pPr>
    </w:p>
    <w:p w14:paraId="5A6EB652" w14:textId="1E9605FB"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C4182A">
        <w:rPr>
          <w:noProof/>
        </w:rPr>
        <w:t>318</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5BA90C1A">
                <wp:extent cx="5923722" cy="1404620"/>
                <wp:effectExtent l="0" t="0" r="20320" b="22860"/>
                <wp:docPr id="44" name="Text Box 44" descr="P11034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3"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60" type="#_x0000_t202" alt="P11034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MA9g9MYAgAAKAQAAA4AAAAAAAAAAAAAAAAALgIAAGRycy9lMm9Eb2MueG1sUEsBAi0AFAAGAAgA&#10;AAAhAOb5alvbAAAABQEAAA8AAAAAAAAAAAAAAAAAcgQAAGRycy9kb3ducmV2LnhtbFBLBQYAAAAA&#10;BAAEAPMAAAB6BQ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4"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317A692C" w:rsidR="001879BA" w:rsidRDefault="00A92537" w:rsidP="00AD309C">
            <w:pPr>
              <w:numPr>
                <w:ilvl w:val="0"/>
                <w:numId w:val="90"/>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31" w:name="_Ref529284687"/>
            </w:hyperlink>
            <w:bookmarkStart w:id="732" w:name="_Ref534380332"/>
            <w:r w:rsidR="000F0582">
              <w:rPr>
                <w:rStyle w:val="Hyperlink"/>
                <w:rFonts w:ascii="ZWAdobeF" w:hAnsi="ZWAdobeF" w:cs="ZWAdobeF"/>
                <w:color w:val="auto"/>
                <w:sz w:val="2"/>
                <w:szCs w:val="2"/>
                <w:u w:val="none"/>
              </w:rPr>
              <w:t>52F</w:t>
            </w:r>
            <w:r w:rsidR="00BF053F">
              <w:rPr>
                <w:rStyle w:val="Hyperlink"/>
                <w:rFonts w:ascii="ZWAdobeF" w:hAnsi="ZWAdobeF" w:cs="ZWAdobeF"/>
                <w:color w:val="auto"/>
                <w:sz w:val="2"/>
                <w:szCs w:val="2"/>
                <w:u w:val="none"/>
              </w:rPr>
              <w:t>54F</w:t>
            </w:r>
            <w:r w:rsidR="004C7557">
              <w:rPr>
                <w:rStyle w:val="Hyperlink"/>
                <w:rFonts w:ascii="ZWAdobeF" w:hAnsi="ZWAdobeF" w:cs="ZWAdobeF"/>
                <w:color w:val="auto"/>
                <w:sz w:val="2"/>
                <w:szCs w:val="2"/>
                <w:u w:val="none"/>
              </w:rPr>
              <w:t>54F</w:t>
            </w:r>
            <w:r w:rsidRPr="00A92537">
              <w:rPr>
                <w:vertAlign w:val="superscript"/>
              </w:rPr>
              <w:endnoteReference w:id="55"/>
            </w:r>
            <w:bookmarkEnd w:id="731"/>
            <w:bookmarkEnd w:id="732"/>
            <w:r w:rsidRPr="00A92537">
              <w:t>, as well as a</w:t>
            </w:r>
            <w:r w:rsidR="007F00A8">
              <w:t xml:space="preserve"> second</w:t>
            </w:r>
            <w:r w:rsidR="00026138">
              <w:t xml:space="preserve"> </w:t>
            </w:r>
            <w:hyperlink w:anchor="clinicianendnote" w:history="1">
              <w:r w:rsidR="00026138" w:rsidRPr="00026138">
                <w:rPr>
                  <w:rStyle w:val="Hyperlink"/>
                  <w:szCs w:val="20"/>
                </w:rPr>
                <w:t>clinic</w:t>
              </w:r>
              <w:r w:rsidR="00026138" w:rsidRPr="00026138">
                <w:rPr>
                  <w:rStyle w:val="Hyperlink"/>
                </w:rPr>
                <w:t>ian</w:t>
              </w:r>
            </w:hyperlink>
            <w:r w:rsidR="00026138" w:rsidRPr="00026138">
              <w:rPr>
                <w:vertAlign w:val="superscript"/>
              </w:rPr>
              <w:t>5</w:t>
            </w:r>
            <w:r w:rsidR="009826B3">
              <w:rPr>
                <w:vertAlign w:val="superscript"/>
              </w:rPr>
              <w:t>4</w:t>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5EB7CC7"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w:t>
            </w:r>
            <w:r w:rsidR="00D47F64">
              <w:rPr>
                <w:i/>
              </w:rPr>
              <w:t>n</w:t>
            </w:r>
            <w:r>
              <w:rPr>
                <w:i/>
              </w:rPr>
              <w:t>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AD309C">
            <w:pPr>
              <w:pStyle w:val="ListParagraph"/>
              <w:numPr>
                <w:ilvl w:val="0"/>
                <w:numId w:val="367"/>
              </w:numPr>
              <w:spacing w:line="276" w:lineRule="auto"/>
              <w:rPr>
                <w:iCs/>
              </w:rPr>
            </w:pPr>
            <w:r w:rsidRPr="004F63C1">
              <w:rPr>
                <w:iCs/>
              </w:rPr>
              <w:t>Yes</w:t>
            </w:r>
          </w:p>
          <w:p w14:paraId="6F3A8FA9" w14:textId="751B7B90" w:rsidR="00461EED" w:rsidRPr="004F63C1" w:rsidRDefault="00A92537" w:rsidP="00AD309C">
            <w:pPr>
              <w:pStyle w:val="ListParagraph"/>
              <w:numPr>
                <w:ilvl w:val="0"/>
                <w:numId w:val="367"/>
              </w:numPr>
              <w:spacing w:line="276" w:lineRule="auto"/>
              <w:rPr>
                <w:iCs/>
              </w:rPr>
            </w:pPr>
            <w:r w:rsidRPr="004F63C1">
              <w:rPr>
                <w:iCs/>
              </w:rPr>
              <w:t>No</w:t>
            </w:r>
          </w:p>
          <w:p w14:paraId="34A634B1" w14:textId="77777777" w:rsidR="00461EED" w:rsidRPr="006E0696" w:rsidRDefault="00461EED" w:rsidP="00AD309C">
            <w:pPr>
              <w:pStyle w:val="ListParagraph"/>
              <w:numPr>
                <w:ilvl w:val="0"/>
                <w:numId w:val="367"/>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76912943" w:rsidR="00A92537" w:rsidRPr="00A711A3" w:rsidRDefault="00A92537" w:rsidP="00AD309C">
            <w:pPr>
              <w:numPr>
                <w:ilvl w:val="0"/>
                <w:numId w:val="90"/>
              </w:numPr>
              <w:spacing w:line="276" w:lineRule="auto"/>
              <w:contextualSpacing/>
            </w:pPr>
            <w:r w:rsidRPr="00A92537">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5B38C4" w:rsidRPr="005B38C4">
              <w:rPr>
                <w:vertAlign w:val="superscript"/>
              </w:rPr>
              <w:t>5</w:t>
            </w:r>
            <w:r w:rsidR="002740E6">
              <w:rPr>
                <w:vertAlign w:val="superscript"/>
              </w:rPr>
              <w:t>4</w:t>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5B38C4" w:rsidRPr="005B38C4">
              <w:rPr>
                <w:vertAlign w:val="superscript"/>
              </w:rPr>
              <w:t>5</w:t>
            </w:r>
            <w:r w:rsidR="002740E6">
              <w:rPr>
                <w:vertAlign w:val="superscript"/>
              </w:rPr>
              <w:t>4</w:t>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6C8221CB" w:rsidR="001C1A34" w:rsidRPr="001C1A34" w:rsidRDefault="00CA6E55" w:rsidP="00F01E73">
            <w:pPr>
              <w:spacing w:line="276" w:lineRule="auto"/>
              <w:ind w:left="360"/>
              <w:contextualSpacing/>
              <w:rPr>
                <w:i/>
              </w:rPr>
            </w:pPr>
            <w:r>
              <w:rPr>
                <w:i/>
                <w:iCs/>
              </w:rPr>
              <w:t xml:space="preserve">Hospitals </w:t>
            </w:r>
            <w:r w:rsidRPr="00E4578D">
              <w:rPr>
                <w:i/>
                <w:iCs/>
              </w:rPr>
              <w:t>that do not care for pediatric patients should select “</w:t>
            </w:r>
            <w:r w:rsidR="00D47F64">
              <w:rPr>
                <w:i/>
                <w:iCs/>
              </w:rPr>
              <w:t>n</w:t>
            </w:r>
            <w:r w:rsidRPr="00E4578D">
              <w:rPr>
                <w:i/>
                <w:iCs/>
              </w:rPr>
              <w:t xml:space="preserve">ot </w:t>
            </w:r>
            <w:r w:rsidR="00D47F64">
              <w:rPr>
                <w:i/>
                <w:iCs/>
              </w:rPr>
              <w:t>a</w:t>
            </w:r>
            <w:r w:rsidRPr="00E4578D">
              <w:rPr>
                <w:i/>
                <w:iCs/>
              </w:rPr>
              <w:t>pplicable; adult patients only” and hospitals that only performed applicable pediatric procedures on pediatric patients 13 years and older during the reporting period should select “</w:t>
            </w:r>
            <w:r w:rsidR="00D47F64">
              <w:rPr>
                <w:i/>
                <w:iCs/>
              </w:rPr>
              <w:t>n</w:t>
            </w:r>
            <w:r w:rsidRPr="00E4578D">
              <w:rPr>
                <w:i/>
                <w:iCs/>
              </w:rPr>
              <w:t xml:space="preserve">ot applicable; pediatric patients are all aged 13-17,” regardless of the presence of clinicians trained in PALS.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AD309C">
            <w:pPr>
              <w:pStyle w:val="ListParagraph"/>
              <w:numPr>
                <w:ilvl w:val="0"/>
                <w:numId w:val="368"/>
              </w:numPr>
              <w:spacing w:line="276" w:lineRule="auto"/>
              <w:rPr>
                <w:iCs/>
              </w:rPr>
            </w:pPr>
            <w:r w:rsidRPr="006E0696">
              <w:rPr>
                <w:iCs/>
              </w:rPr>
              <w:t>Yes</w:t>
            </w:r>
          </w:p>
          <w:p w14:paraId="0517EC56" w14:textId="7BFA55C7" w:rsidR="001C1A34" w:rsidRPr="006E0696" w:rsidRDefault="00A92537" w:rsidP="00AD309C">
            <w:pPr>
              <w:pStyle w:val="ListParagraph"/>
              <w:numPr>
                <w:ilvl w:val="0"/>
                <w:numId w:val="368"/>
              </w:numPr>
              <w:spacing w:line="276" w:lineRule="auto"/>
              <w:rPr>
                <w:iCs/>
              </w:rPr>
            </w:pPr>
            <w:r w:rsidRPr="006E0696">
              <w:rPr>
                <w:iCs/>
              </w:rPr>
              <w:t>No</w:t>
            </w:r>
          </w:p>
          <w:p w14:paraId="5D5057D7" w14:textId="77777777" w:rsidR="001C1A34" w:rsidRDefault="001C1A34" w:rsidP="00AD309C">
            <w:pPr>
              <w:pStyle w:val="ListParagraph"/>
              <w:numPr>
                <w:ilvl w:val="0"/>
                <w:numId w:val="368"/>
              </w:numPr>
              <w:spacing w:line="276" w:lineRule="auto"/>
              <w:rPr>
                <w:iCs/>
              </w:rPr>
            </w:pPr>
            <w:r w:rsidRPr="006E0696">
              <w:rPr>
                <w:iCs/>
              </w:rPr>
              <w:t>Not applicable; adult patients only</w:t>
            </w:r>
          </w:p>
          <w:p w14:paraId="01D2568B" w14:textId="5FBE6C88" w:rsidR="00B26BB4" w:rsidRPr="006E0696" w:rsidRDefault="00B26BB4" w:rsidP="00AD309C">
            <w:pPr>
              <w:pStyle w:val="ListParagraph"/>
              <w:numPr>
                <w:ilvl w:val="0"/>
                <w:numId w:val="368"/>
              </w:numPr>
              <w:spacing w:line="276" w:lineRule="auto"/>
              <w:rPr>
                <w:iCs/>
              </w:rPr>
            </w:pPr>
            <w:r w:rsidRPr="00E4578D">
              <w:rPr>
                <w:iCs/>
              </w:rPr>
              <w:t>Not applicable; pediatric patients are all aged 13-17</w:t>
            </w:r>
          </w:p>
        </w:tc>
      </w:tr>
    </w:tbl>
    <w:p w14:paraId="7C3D9F65" w14:textId="77777777" w:rsidR="00461EED" w:rsidRDefault="00461EED">
      <w:r>
        <w:rPr>
          <w:b/>
        </w:rPr>
        <w:br w:type="page"/>
      </w:r>
    </w:p>
    <w:p w14:paraId="216B87AF" w14:textId="036F5277" w:rsidR="00804EE5" w:rsidRDefault="002F3A65" w:rsidP="00CF5A6E">
      <w:pPr>
        <w:pStyle w:val="Heading2"/>
      </w:pPr>
      <w:bookmarkStart w:id="734" w:name="_Toc225877836"/>
      <w:r>
        <w:t>9C: Volume of Procedures</w:t>
      </w:r>
      <w:r w:rsidR="00BF1A6A">
        <w:t xml:space="preserve"> (Optional)</w:t>
      </w:r>
      <w:bookmarkEnd w:id="734"/>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5"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353626BF"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206A52">
        <w:rPr>
          <w:rFonts w:cs="Arial"/>
          <w:color w:val="auto"/>
        </w:rPr>
        <w:t xml:space="preserve"> is optional and</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s experience with the procedure.</w:t>
      </w:r>
    </w:p>
    <w:p w14:paraId="087C587F" w14:textId="77777777" w:rsidR="00014A06" w:rsidRPr="00245AFD" w:rsidRDefault="00014A06" w:rsidP="00D84506">
      <w:pPr>
        <w:pStyle w:val="BodyText3"/>
        <w:rPr>
          <w:rFonts w:cs="Arial"/>
          <w:snapToGrid w:val="0"/>
        </w:rPr>
      </w:pPr>
    </w:p>
    <w:p w14:paraId="1E911330" w14:textId="00ADB2F1"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713E82A5"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005F56">
        <w:rPr>
          <w:rFonts w:cs="Arial"/>
        </w:rPr>
        <w:t>3</w:t>
      </w:r>
      <w:r w:rsidR="0023754B">
        <w:rPr>
          <w:rFonts w:cs="Arial"/>
        </w:rPr>
        <w:t>19</w:t>
      </w:r>
      <w:r w:rsidR="00005F56">
        <w:rPr>
          <w:rFonts w:cs="Arial"/>
        </w:rPr>
        <w:t>.</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7274CBA9">
                <wp:extent cx="5923722" cy="1404620"/>
                <wp:effectExtent l="0" t="0" r="20320" b="20955"/>
                <wp:docPr id="45" name="Text Box 45" descr="P11078TB3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61" type="#_x0000_t202" alt="P11078TB35#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AD309C">
            <w:pPr>
              <w:pStyle w:val="ListParagraph"/>
              <w:numPr>
                <w:ilvl w:val="0"/>
                <w:numId w:val="91"/>
              </w:numPr>
            </w:pPr>
            <w:r w:rsidRPr="005D2045">
              <w:t xml:space="preserve">12-month reporting period used: </w:t>
            </w:r>
          </w:p>
        </w:tc>
        <w:tc>
          <w:tcPr>
            <w:tcW w:w="2875" w:type="dxa"/>
            <w:shd w:val="clear" w:color="auto" w:fill="BFBFBF" w:themeFill="background1" w:themeFillShade="BF"/>
            <w:vAlign w:val="center"/>
          </w:tcPr>
          <w:p w14:paraId="454FB4BB" w14:textId="3FCF537F"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w:t>
            </w:r>
            <w:r w:rsidR="00E41884">
              <w:rPr>
                <w:rFonts w:cs="Arial"/>
                <w:i/>
                <w:snapToGrid w:val="0"/>
              </w:rPr>
              <w:t>5</w:t>
            </w:r>
            <w:r w:rsidRPr="00C06753">
              <w:rPr>
                <w:rFonts w:cs="Arial"/>
                <w:i/>
                <w:snapToGrid w:val="0"/>
              </w:rPr>
              <w:t xml:space="preserve"> – 12/31/202</w:t>
            </w:r>
            <w:r w:rsidR="00E41884">
              <w:rPr>
                <w:rFonts w:cs="Arial"/>
                <w:i/>
                <w:snapToGrid w:val="0"/>
              </w:rPr>
              <w:t>5</w:t>
            </w:r>
            <w:r w:rsidRPr="00C06753">
              <w:rPr>
                <w:rFonts w:cs="Arial"/>
                <w:i/>
                <w:snapToGrid w:val="0"/>
              </w:rPr>
              <w:t>.</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AD309C">
            <w:pPr>
              <w:pStyle w:val="ListParagraph"/>
              <w:numPr>
                <w:ilvl w:val="0"/>
                <w:numId w:val="108"/>
              </w:numPr>
            </w:pPr>
            <w:r w:rsidRPr="005D2045">
              <w:t>Anterior segment eye procedures</w:t>
            </w:r>
            <w:r w:rsidR="00803B4E">
              <w:t>,</w:t>
            </w:r>
          </w:p>
          <w:p w14:paraId="68A563D9" w14:textId="2439ECD7" w:rsidR="00B92EC0" w:rsidRDefault="00B92EC0" w:rsidP="00AD309C">
            <w:pPr>
              <w:pStyle w:val="ListParagraph"/>
              <w:numPr>
                <w:ilvl w:val="0"/>
                <w:numId w:val="108"/>
              </w:numPr>
            </w:pPr>
            <w:r w:rsidRPr="005D2045">
              <w:t>Posterior segment eye procedures</w:t>
            </w:r>
            <w:r w:rsidR="00803B4E">
              <w:t>, or</w:t>
            </w:r>
          </w:p>
          <w:p w14:paraId="2BF45F1D" w14:textId="76AE4BCB" w:rsidR="00B92EC0" w:rsidRPr="005D2045" w:rsidRDefault="00B92EC0" w:rsidP="00AD309C">
            <w:pPr>
              <w:pStyle w:val="ListParagraph"/>
              <w:numPr>
                <w:ilvl w:val="0"/>
                <w:numId w:val="108"/>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AD309C">
            <w:pPr>
              <w:pStyle w:val="ListParagraph"/>
              <w:numPr>
                <w:ilvl w:val="0"/>
                <w:numId w:val="325"/>
              </w:numPr>
              <w:rPr>
                <w:iCs/>
              </w:rPr>
            </w:pPr>
            <w:r w:rsidRPr="0029141C">
              <w:rPr>
                <w:iCs/>
              </w:rPr>
              <w:t>Yes</w:t>
            </w:r>
          </w:p>
          <w:p w14:paraId="2FB8E43F" w14:textId="77777777" w:rsidR="00B92EC0" w:rsidRDefault="00B92EC0" w:rsidP="00AD309C">
            <w:pPr>
              <w:pStyle w:val="ListParagraph"/>
              <w:numPr>
                <w:ilvl w:val="0"/>
                <w:numId w:val="325"/>
              </w:numPr>
              <w:rPr>
                <w:iCs/>
              </w:rPr>
            </w:pPr>
            <w:r w:rsidRPr="0029141C">
              <w:rPr>
                <w:iCs/>
              </w:rPr>
              <w:t>Yes, but no longer performs these procedures</w:t>
            </w:r>
          </w:p>
          <w:p w14:paraId="2080E424" w14:textId="280DAD2A" w:rsidR="00B92EC0" w:rsidRPr="00B92EC0" w:rsidRDefault="00B92EC0" w:rsidP="00AD309C">
            <w:pPr>
              <w:pStyle w:val="ListParagraph"/>
              <w:numPr>
                <w:ilvl w:val="0"/>
                <w:numId w:val="32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AD309C">
            <w:pPr>
              <w:pStyle w:val="ListParagraph"/>
              <w:numPr>
                <w:ilvl w:val="0"/>
                <w:numId w:val="109"/>
              </w:numPr>
            </w:pPr>
            <w:r w:rsidRPr="005D2045">
              <w:t>Finger, hand, wrist</w:t>
            </w:r>
            <w:r>
              <w:t>, forearm, and elbow procedures</w:t>
            </w:r>
            <w:r w:rsidR="00803B4E">
              <w:t>;</w:t>
            </w:r>
          </w:p>
          <w:p w14:paraId="18DCED91" w14:textId="0ABCABF1" w:rsidR="00B92EC0" w:rsidRPr="005D2045" w:rsidRDefault="00B92EC0" w:rsidP="00AD309C">
            <w:pPr>
              <w:pStyle w:val="ListParagraph"/>
              <w:numPr>
                <w:ilvl w:val="0"/>
                <w:numId w:val="109"/>
              </w:numPr>
            </w:pPr>
            <w:r w:rsidRPr="005D2045">
              <w:t>Shoulder procedures</w:t>
            </w:r>
            <w:r w:rsidR="00803B4E">
              <w:t>;</w:t>
            </w:r>
          </w:p>
          <w:p w14:paraId="6E928128" w14:textId="536C6C38" w:rsidR="00B92EC0" w:rsidRPr="005D2045" w:rsidRDefault="00B92EC0" w:rsidP="00AD309C">
            <w:pPr>
              <w:pStyle w:val="ListParagraph"/>
              <w:numPr>
                <w:ilvl w:val="0"/>
                <w:numId w:val="109"/>
              </w:numPr>
            </w:pPr>
            <w:r w:rsidRPr="005D2045">
              <w:t>Spine procedures</w:t>
            </w:r>
            <w:r w:rsidR="00803B4E">
              <w:t>;</w:t>
            </w:r>
          </w:p>
          <w:p w14:paraId="0571BF31" w14:textId="25ACE9E9" w:rsidR="00B92EC0" w:rsidRDefault="00B92EC0" w:rsidP="00AD309C">
            <w:pPr>
              <w:pStyle w:val="ListParagraph"/>
              <w:numPr>
                <w:ilvl w:val="0"/>
                <w:numId w:val="109"/>
              </w:numPr>
            </w:pPr>
            <w:r>
              <w:t>Hip procedures</w:t>
            </w:r>
            <w:r w:rsidR="00803B4E">
              <w:t>;</w:t>
            </w:r>
          </w:p>
          <w:p w14:paraId="77C05E63" w14:textId="19726959" w:rsidR="00B92EC0" w:rsidRPr="005D2045" w:rsidRDefault="00B92EC0" w:rsidP="00AD309C">
            <w:pPr>
              <w:pStyle w:val="ListParagraph"/>
              <w:numPr>
                <w:ilvl w:val="0"/>
                <w:numId w:val="109"/>
              </w:numPr>
            </w:pPr>
            <w:r w:rsidRPr="005D2045">
              <w:t xml:space="preserve">Knee </w:t>
            </w:r>
            <w:r>
              <w:t>p</w:t>
            </w:r>
            <w:r w:rsidRPr="005D2045">
              <w:t>rocedures</w:t>
            </w:r>
            <w:r w:rsidR="00803B4E">
              <w:t>;</w:t>
            </w:r>
          </w:p>
          <w:p w14:paraId="29F206E2" w14:textId="0041D3F5" w:rsidR="00B92EC0" w:rsidRPr="005D2045" w:rsidRDefault="00B92EC0" w:rsidP="00AD309C">
            <w:pPr>
              <w:pStyle w:val="ListParagraph"/>
              <w:numPr>
                <w:ilvl w:val="0"/>
                <w:numId w:val="109"/>
              </w:numPr>
            </w:pPr>
            <w:r w:rsidRPr="005D2045">
              <w:t>Toe, foot, ankle, and leg procedures</w:t>
            </w:r>
            <w:r w:rsidR="00803B4E">
              <w:t>; or</w:t>
            </w:r>
          </w:p>
          <w:p w14:paraId="44FEDCF3" w14:textId="703DACEB" w:rsidR="00B92EC0" w:rsidRPr="005D2045" w:rsidRDefault="00B92EC0" w:rsidP="00AD309C">
            <w:pPr>
              <w:pStyle w:val="ListParagraph"/>
              <w:numPr>
                <w:ilvl w:val="0"/>
                <w:numId w:val="109"/>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AD309C">
            <w:pPr>
              <w:pStyle w:val="ListParagraph"/>
              <w:numPr>
                <w:ilvl w:val="0"/>
                <w:numId w:val="325"/>
              </w:numPr>
              <w:rPr>
                <w:iCs/>
              </w:rPr>
            </w:pPr>
            <w:r w:rsidRPr="0029141C">
              <w:rPr>
                <w:iCs/>
              </w:rPr>
              <w:t>Yes</w:t>
            </w:r>
          </w:p>
          <w:p w14:paraId="36C9F975" w14:textId="77777777" w:rsidR="00B92EC0" w:rsidRDefault="00B92EC0" w:rsidP="00AD309C">
            <w:pPr>
              <w:pStyle w:val="ListParagraph"/>
              <w:numPr>
                <w:ilvl w:val="0"/>
                <w:numId w:val="325"/>
              </w:numPr>
              <w:rPr>
                <w:iCs/>
              </w:rPr>
            </w:pPr>
            <w:r w:rsidRPr="0029141C">
              <w:rPr>
                <w:iCs/>
              </w:rPr>
              <w:t>Yes, but no longer performs these procedures</w:t>
            </w:r>
          </w:p>
          <w:p w14:paraId="52D511EC" w14:textId="6C348B1E" w:rsidR="00B92EC0" w:rsidRPr="00B92EC0" w:rsidRDefault="00B92EC0" w:rsidP="00AD309C">
            <w:pPr>
              <w:pStyle w:val="ListParagraph"/>
              <w:numPr>
                <w:ilvl w:val="0"/>
                <w:numId w:val="32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1D9F86C7" w:rsidR="00B92EC0" w:rsidRPr="005D2045" w:rsidRDefault="00B92EC0" w:rsidP="00AD309C">
            <w:pPr>
              <w:pStyle w:val="ListParagraph"/>
              <w:numPr>
                <w:ilvl w:val="0"/>
                <w:numId w:val="110"/>
              </w:numPr>
            </w:pPr>
            <w:r w:rsidRPr="005D2045">
              <w:t>Ear procedures</w:t>
            </w:r>
            <w:r w:rsidR="00DA4888">
              <w:t>;</w:t>
            </w:r>
          </w:p>
          <w:p w14:paraId="08D9AAC6" w14:textId="789E87CE" w:rsidR="00B92EC0" w:rsidRPr="005D2045" w:rsidRDefault="00B92EC0" w:rsidP="00AD309C">
            <w:pPr>
              <w:pStyle w:val="ListParagraph"/>
              <w:numPr>
                <w:ilvl w:val="0"/>
                <w:numId w:val="110"/>
              </w:numPr>
            </w:pPr>
            <w:r w:rsidRPr="005D2045">
              <w:t>Mouth procedures</w:t>
            </w:r>
            <w:r w:rsidR="00DA4888">
              <w:t>;</w:t>
            </w:r>
          </w:p>
          <w:p w14:paraId="21791CFD" w14:textId="0D1E7E9D" w:rsidR="00B92EC0" w:rsidRPr="005D2045" w:rsidRDefault="00B92EC0" w:rsidP="00AD309C">
            <w:pPr>
              <w:pStyle w:val="ListParagraph"/>
              <w:numPr>
                <w:ilvl w:val="0"/>
                <w:numId w:val="110"/>
              </w:numPr>
            </w:pPr>
            <w:r w:rsidRPr="005D2045">
              <w:t>Nasal/sinus procedures</w:t>
            </w:r>
            <w:r w:rsidR="00DA4888">
              <w:t>;</w:t>
            </w:r>
            <w:r w:rsidR="00803B4E">
              <w:t xml:space="preserve"> or</w:t>
            </w:r>
          </w:p>
          <w:p w14:paraId="3E59CC15" w14:textId="6E27ADFF" w:rsidR="00B92EC0" w:rsidRPr="005D2045" w:rsidRDefault="00B92EC0" w:rsidP="00AD309C">
            <w:pPr>
              <w:pStyle w:val="ListParagraph"/>
              <w:numPr>
                <w:ilvl w:val="0"/>
                <w:numId w:val="110"/>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AD309C">
            <w:pPr>
              <w:pStyle w:val="ListParagraph"/>
              <w:numPr>
                <w:ilvl w:val="0"/>
                <w:numId w:val="325"/>
              </w:numPr>
              <w:rPr>
                <w:iCs/>
              </w:rPr>
            </w:pPr>
            <w:r w:rsidRPr="0029141C">
              <w:rPr>
                <w:iCs/>
              </w:rPr>
              <w:t>Yes</w:t>
            </w:r>
          </w:p>
          <w:p w14:paraId="7A50BB44" w14:textId="77777777" w:rsidR="00B92EC0" w:rsidRDefault="00B92EC0" w:rsidP="00AD309C">
            <w:pPr>
              <w:pStyle w:val="ListParagraph"/>
              <w:numPr>
                <w:ilvl w:val="0"/>
                <w:numId w:val="325"/>
              </w:numPr>
              <w:rPr>
                <w:iCs/>
              </w:rPr>
            </w:pPr>
            <w:r w:rsidRPr="0029141C">
              <w:rPr>
                <w:iCs/>
              </w:rPr>
              <w:t>Yes, but no longer performs these procedures</w:t>
            </w:r>
          </w:p>
          <w:p w14:paraId="15978A19" w14:textId="1F8988C5" w:rsidR="00B92EC0" w:rsidRPr="00B92EC0" w:rsidRDefault="00B92EC0" w:rsidP="00AD309C">
            <w:pPr>
              <w:pStyle w:val="ListParagraph"/>
              <w:numPr>
                <w:ilvl w:val="0"/>
                <w:numId w:val="32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AD309C">
            <w:pPr>
              <w:pStyle w:val="ListParagraph"/>
              <w:numPr>
                <w:ilvl w:val="0"/>
                <w:numId w:val="91"/>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AD309C">
            <w:pPr>
              <w:pStyle w:val="ListParagraph"/>
              <w:numPr>
                <w:ilvl w:val="0"/>
                <w:numId w:val="106"/>
              </w:numPr>
            </w:pPr>
            <w:r w:rsidRPr="005D2045">
              <w:t xml:space="preserve">Upper GI </w:t>
            </w:r>
            <w:r>
              <w:t>e</w:t>
            </w:r>
            <w:r w:rsidRPr="005D2045">
              <w:t>ndoscopy</w:t>
            </w:r>
            <w:r w:rsidR="00803B4E">
              <w:t>, or</w:t>
            </w:r>
          </w:p>
          <w:p w14:paraId="11A8E91A" w14:textId="000FDDF5" w:rsidR="00B92EC0" w:rsidRPr="005D2045" w:rsidRDefault="00B92EC0" w:rsidP="00AD309C">
            <w:pPr>
              <w:pStyle w:val="ListParagraph"/>
              <w:numPr>
                <w:ilvl w:val="0"/>
                <w:numId w:val="106"/>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AD309C">
            <w:pPr>
              <w:pStyle w:val="ListParagraph"/>
              <w:numPr>
                <w:ilvl w:val="0"/>
                <w:numId w:val="325"/>
              </w:numPr>
              <w:rPr>
                <w:iCs/>
              </w:rPr>
            </w:pPr>
            <w:r w:rsidRPr="004F63C1">
              <w:rPr>
                <w:iCs/>
              </w:rPr>
              <w:t>Yes</w:t>
            </w:r>
          </w:p>
          <w:p w14:paraId="1B94E6F8" w14:textId="255D8EE2" w:rsidR="00B92EC0" w:rsidRPr="004F63C1" w:rsidRDefault="00B92EC0" w:rsidP="00AD309C">
            <w:pPr>
              <w:pStyle w:val="ListParagraph"/>
              <w:numPr>
                <w:ilvl w:val="0"/>
                <w:numId w:val="325"/>
              </w:numPr>
              <w:rPr>
                <w:iCs/>
              </w:rPr>
            </w:pPr>
            <w:r w:rsidRPr="004F63C1">
              <w:rPr>
                <w:iCs/>
              </w:rPr>
              <w:t>Yes, but no longer performs these procedures</w:t>
            </w:r>
          </w:p>
          <w:p w14:paraId="3A6D70F7"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0CCBE65D" w:rsidR="00B92EC0" w:rsidRPr="005D2045" w:rsidRDefault="00B92EC0" w:rsidP="00AD309C">
            <w:pPr>
              <w:pStyle w:val="ListParagraph"/>
              <w:numPr>
                <w:ilvl w:val="0"/>
                <w:numId w:val="107"/>
              </w:numPr>
            </w:pPr>
            <w:r w:rsidRPr="005D2045">
              <w:t>Cholecystectomy and common duct exploration</w:t>
            </w:r>
            <w:r w:rsidR="005B075F">
              <w:t>;</w:t>
            </w:r>
          </w:p>
          <w:p w14:paraId="209934A0" w14:textId="05512C18" w:rsidR="00B92EC0" w:rsidRPr="005D2045" w:rsidRDefault="00B92EC0" w:rsidP="00AD309C">
            <w:pPr>
              <w:pStyle w:val="ListParagraph"/>
              <w:numPr>
                <w:ilvl w:val="0"/>
                <w:numId w:val="107"/>
              </w:numPr>
            </w:pPr>
            <w:r w:rsidRPr="005D2045">
              <w:t>Hemorrhoid procedures</w:t>
            </w:r>
            <w:r w:rsidR="005B075F">
              <w:t>;</w:t>
            </w:r>
          </w:p>
          <w:p w14:paraId="3084B0D9" w14:textId="161551F0" w:rsidR="00B92EC0" w:rsidRPr="005D2045" w:rsidRDefault="00B92EC0" w:rsidP="00AD309C">
            <w:pPr>
              <w:pStyle w:val="ListParagraph"/>
              <w:numPr>
                <w:ilvl w:val="0"/>
                <w:numId w:val="107"/>
              </w:numPr>
            </w:pPr>
            <w:r w:rsidRPr="005D2045">
              <w:t>Inguinal and femoral hernia repair</w:t>
            </w:r>
            <w:r w:rsidR="005B075F">
              <w:t>;</w:t>
            </w:r>
          </w:p>
          <w:p w14:paraId="6D813CB0" w14:textId="1F59B677" w:rsidR="00B92EC0" w:rsidRPr="005D2045" w:rsidRDefault="00B92EC0" w:rsidP="00AD309C">
            <w:pPr>
              <w:pStyle w:val="ListParagraph"/>
              <w:numPr>
                <w:ilvl w:val="0"/>
                <w:numId w:val="107"/>
              </w:numPr>
            </w:pPr>
            <w:r w:rsidRPr="005D2045">
              <w:t>Other hernia repair</w:t>
            </w:r>
            <w:r w:rsidR="005B075F">
              <w:t>;</w:t>
            </w:r>
          </w:p>
          <w:p w14:paraId="12020D33" w14:textId="541F343A" w:rsidR="00B92EC0" w:rsidRPr="005D2045" w:rsidRDefault="00B92EC0" w:rsidP="00AD309C">
            <w:pPr>
              <w:pStyle w:val="ListParagraph"/>
              <w:numPr>
                <w:ilvl w:val="0"/>
                <w:numId w:val="107"/>
              </w:numPr>
            </w:pPr>
            <w:r w:rsidRPr="005D2045">
              <w:t>Laparoscopy</w:t>
            </w:r>
            <w:r w:rsidR="005B075F">
              <w:t>;</w:t>
            </w:r>
          </w:p>
          <w:p w14:paraId="73C1084F" w14:textId="03C20ED8" w:rsidR="00B92EC0" w:rsidRPr="005D2045" w:rsidRDefault="00B92EC0" w:rsidP="00AD309C">
            <w:pPr>
              <w:pStyle w:val="ListParagraph"/>
              <w:numPr>
                <w:ilvl w:val="0"/>
                <w:numId w:val="107"/>
              </w:numPr>
            </w:pPr>
            <w:r w:rsidRPr="005D2045">
              <w:t>Lumpectomy or quadrantectomy of breast</w:t>
            </w:r>
            <w:r w:rsidR="005B075F">
              <w:t>;</w:t>
            </w:r>
            <w:r w:rsidR="00803B4E">
              <w:t xml:space="preserve"> or</w:t>
            </w:r>
          </w:p>
          <w:p w14:paraId="4F68B409" w14:textId="44FBC530" w:rsidR="00B92EC0" w:rsidRPr="005D2045" w:rsidRDefault="00B92EC0" w:rsidP="00AD309C">
            <w:pPr>
              <w:pStyle w:val="ListParagraph"/>
              <w:numPr>
                <w:ilvl w:val="0"/>
                <w:numId w:val="107"/>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AD309C">
            <w:pPr>
              <w:pStyle w:val="ListParagraph"/>
              <w:numPr>
                <w:ilvl w:val="0"/>
                <w:numId w:val="325"/>
              </w:numPr>
              <w:rPr>
                <w:iCs/>
              </w:rPr>
            </w:pPr>
            <w:r w:rsidRPr="004F63C1">
              <w:rPr>
                <w:iCs/>
              </w:rPr>
              <w:t>Yes</w:t>
            </w:r>
          </w:p>
          <w:p w14:paraId="1D6DD1D2" w14:textId="113F3119" w:rsidR="00B92EC0" w:rsidRPr="004F63C1" w:rsidRDefault="00B92EC0" w:rsidP="00AD309C">
            <w:pPr>
              <w:pStyle w:val="ListParagraph"/>
              <w:numPr>
                <w:ilvl w:val="0"/>
                <w:numId w:val="325"/>
              </w:numPr>
              <w:rPr>
                <w:iCs/>
              </w:rPr>
            </w:pPr>
            <w:r w:rsidRPr="004F63C1">
              <w:rPr>
                <w:iCs/>
              </w:rPr>
              <w:t>Yes, but no longer performs these procedures</w:t>
            </w:r>
          </w:p>
          <w:p w14:paraId="19171685"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50009A2F" w:rsidR="00B92EC0" w:rsidRDefault="00B92EC0" w:rsidP="00AD309C">
            <w:pPr>
              <w:pStyle w:val="ListParagraph"/>
              <w:numPr>
                <w:ilvl w:val="0"/>
                <w:numId w:val="111"/>
              </w:numPr>
            </w:pPr>
            <w:r>
              <w:t>Circumcision</w:t>
            </w:r>
            <w:r w:rsidR="009C3188">
              <w:t>;</w:t>
            </w:r>
          </w:p>
          <w:p w14:paraId="2F7A981E" w14:textId="4227D138" w:rsidR="00B92EC0" w:rsidRPr="005D2045" w:rsidRDefault="00B92EC0" w:rsidP="00AD309C">
            <w:pPr>
              <w:pStyle w:val="ListParagraph"/>
              <w:numPr>
                <w:ilvl w:val="0"/>
                <w:numId w:val="111"/>
              </w:numPr>
            </w:pPr>
            <w:r w:rsidRPr="005D2045">
              <w:t>Cystourethroscopy</w:t>
            </w:r>
            <w:r w:rsidR="009C3188">
              <w:t>;</w:t>
            </w:r>
          </w:p>
          <w:p w14:paraId="0D2A8A4C" w14:textId="72AF2FFE" w:rsidR="00B92EC0" w:rsidRPr="005D2045" w:rsidRDefault="00B92EC0" w:rsidP="00AD309C">
            <w:pPr>
              <w:pStyle w:val="ListParagraph"/>
              <w:numPr>
                <w:ilvl w:val="0"/>
                <w:numId w:val="111"/>
              </w:numPr>
            </w:pPr>
            <w:r w:rsidRPr="005D2045">
              <w:t>Male genital procedures</w:t>
            </w:r>
            <w:r w:rsidR="009C3188">
              <w:t>;</w:t>
            </w:r>
          </w:p>
          <w:p w14:paraId="3B7727AC" w14:textId="2910879E" w:rsidR="00B92EC0" w:rsidRPr="005D2045" w:rsidRDefault="00B92EC0" w:rsidP="00AD309C">
            <w:pPr>
              <w:pStyle w:val="ListParagraph"/>
              <w:numPr>
                <w:ilvl w:val="0"/>
                <w:numId w:val="111"/>
              </w:numPr>
            </w:pPr>
            <w:r w:rsidRPr="005D2045">
              <w:t>Urethra procedures</w:t>
            </w:r>
            <w:r w:rsidR="009C3188">
              <w:t>;</w:t>
            </w:r>
            <w:r w:rsidR="00803B4E">
              <w:t xml:space="preserve"> or</w:t>
            </w:r>
          </w:p>
          <w:p w14:paraId="6539C5DA" w14:textId="2A6D721D" w:rsidR="00B92EC0" w:rsidRPr="005D2045" w:rsidRDefault="00B92EC0" w:rsidP="00AD309C">
            <w:pPr>
              <w:pStyle w:val="ListParagraph"/>
              <w:numPr>
                <w:ilvl w:val="0"/>
                <w:numId w:val="111"/>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AD309C">
            <w:pPr>
              <w:pStyle w:val="ListParagraph"/>
              <w:numPr>
                <w:ilvl w:val="0"/>
                <w:numId w:val="326"/>
              </w:numPr>
              <w:rPr>
                <w:iCs/>
              </w:rPr>
            </w:pPr>
            <w:r w:rsidRPr="004F63C1">
              <w:rPr>
                <w:iCs/>
              </w:rPr>
              <w:t>Yes</w:t>
            </w:r>
          </w:p>
          <w:p w14:paraId="7D544885" w14:textId="041B0264" w:rsidR="00B92EC0" w:rsidRPr="004F63C1" w:rsidRDefault="00B92EC0" w:rsidP="00AD309C">
            <w:pPr>
              <w:pStyle w:val="ListParagraph"/>
              <w:numPr>
                <w:ilvl w:val="0"/>
                <w:numId w:val="326"/>
              </w:numPr>
              <w:rPr>
                <w:iCs/>
              </w:rPr>
            </w:pPr>
            <w:r w:rsidRPr="004F63C1">
              <w:rPr>
                <w:iCs/>
              </w:rPr>
              <w:t>Yes, but no longer performs these procedures</w:t>
            </w:r>
          </w:p>
          <w:p w14:paraId="256F10D3"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AD309C">
            <w:pPr>
              <w:pStyle w:val="ListParagraph"/>
              <w:numPr>
                <w:ilvl w:val="0"/>
                <w:numId w:val="91"/>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AD309C">
            <w:pPr>
              <w:pStyle w:val="ListParagraph"/>
              <w:numPr>
                <w:ilvl w:val="0"/>
                <w:numId w:val="112"/>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AD309C">
            <w:pPr>
              <w:pStyle w:val="ListParagraph"/>
              <w:numPr>
                <w:ilvl w:val="0"/>
                <w:numId w:val="326"/>
              </w:numPr>
              <w:rPr>
                <w:iCs/>
              </w:rPr>
            </w:pPr>
            <w:r w:rsidRPr="004F63C1">
              <w:rPr>
                <w:iCs/>
              </w:rPr>
              <w:t>Yes</w:t>
            </w:r>
          </w:p>
          <w:p w14:paraId="24D81182" w14:textId="3A557951" w:rsidR="00B92EC0" w:rsidRPr="004F63C1" w:rsidRDefault="00B92EC0" w:rsidP="00AD309C">
            <w:pPr>
              <w:pStyle w:val="ListParagraph"/>
              <w:numPr>
                <w:ilvl w:val="0"/>
                <w:numId w:val="326"/>
              </w:numPr>
              <w:rPr>
                <w:iCs/>
              </w:rPr>
            </w:pPr>
            <w:r w:rsidRPr="004F63C1">
              <w:rPr>
                <w:iCs/>
              </w:rPr>
              <w:t>Yes, but no longer performs this procedure</w:t>
            </w:r>
          </w:p>
          <w:p w14:paraId="1024751B"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AD309C">
            <w:pPr>
              <w:pStyle w:val="ListParagraph"/>
              <w:numPr>
                <w:ilvl w:val="0"/>
                <w:numId w:val="112"/>
              </w:numPr>
            </w:pPr>
            <w:r w:rsidRPr="005D2045">
              <w:t>Cervix procedures</w:t>
            </w:r>
            <w:r w:rsidR="00803B4E">
              <w:t>,</w:t>
            </w:r>
          </w:p>
          <w:p w14:paraId="6A1FA414" w14:textId="7CA12A5D" w:rsidR="00B92EC0" w:rsidRPr="005D2045" w:rsidRDefault="00B92EC0" w:rsidP="00AD309C">
            <w:pPr>
              <w:pStyle w:val="ListParagraph"/>
              <w:numPr>
                <w:ilvl w:val="0"/>
                <w:numId w:val="112"/>
              </w:numPr>
            </w:pPr>
            <w:r>
              <w:t>H</w:t>
            </w:r>
            <w:r w:rsidRPr="00736D8A">
              <w:t>ysteroscopy</w:t>
            </w:r>
            <w:r w:rsidR="00803B4E">
              <w:t>, or</w:t>
            </w:r>
          </w:p>
          <w:p w14:paraId="5AE670ED" w14:textId="7483A858" w:rsidR="00B92EC0" w:rsidRPr="005D2045" w:rsidRDefault="00B92EC0" w:rsidP="00AD309C">
            <w:pPr>
              <w:pStyle w:val="ListParagraph"/>
              <w:numPr>
                <w:ilvl w:val="0"/>
                <w:numId w:val="112"/>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AD309C">
            <w:pPr>
              <w:pStyle w:val="ListParagraph"/>
              <w:numPr>
                <w:ilvl w:val="0"/>
                <w:numId w:val="326"/>
              </w:numPr>
              <w:rPr>
                <w:iCs/>
              </w:rPr>
            </w:pPr>
            <w:r w:rsidRPr="004F63C1">
              <w:rPr>
                <w:iCs/>
              </w:rPr>
              <w:t>Yes</w:t>
            </w:r>
          </w:p>
          <w:p w14:paraId="17442690" w14:textId="54B188D3" w:rsidR="00B92EC0" w:rsidRPr="004F63C1" w:rsidRDefault="00B92EC0" w:rsidP="00AD309C">
            <w:pPr>
              <w:pStyle w:val="ListParagraph"/>
              <w:numPr>
                <w:ilvl w:val="0"/>
                <w:numId w:val="326"/>
              </w:numPr>
              <w:rPr>
                <w:iCs/>
              </w:rPr>
            </w:pPr>
            <w:r w:rsidRPr="004F63C1">
              <w:rPr>
                <w:iCs/>
              </w:rPr>
              <w:t>Yes, but no longer performs these procedures</w:t>
            </w:r>
          </w:p>
          <w:p w14:paraId="2C881F61"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AD309C">
            <w:pPr>
              <w:pStyle w:val="ListParagraph"/>
              <w:numPr>
                <w:ilvl w:val="0"/>
                <w:numId w:val="113"/>
              </w:numPr>
            </w:pPr>
            <w:r w:rsidRPr="005D2045">
              <w:t>Breast repair or reconstruction</w:t>
            </w:r>
            <w:r w:rsidR="00803B4E">
              <w:t>, or</w:t>
            </w:r>
          </w:p>
          <w:p w14:paraId="6E3FF235" w14:textId="55BEDF7B" w:rsidR="00B92EC0" w:rsidRPr="005D2045" w:rsidRDefault="00B92EC0" w:rsidP="00AD309C">
            <w:pPr>
              <w:pStyle w:val="ListParagraph"/>
              <w:numPr>
                <w:ilvl w:val="0"/>
                <w:numId w:val="113"/>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AD309C">
            <w:pPr>
              <w:pStyle w:val="ListParagraph"/>
              <w:numPr>
                <w:ilvl w:val="0"/>
                <w:numId w:val="326"/>
              </w:numPr>
              <w:rPr>
                <w:iCs/>
              </w:rPr>
            </w:pPr>
            <w:r w:rsidRPr="004F63C1">
              <w:rPr>
                <w:iCs/>
              </w:rPr>
              <w:t>Yes</w:t>
            </w:r>
          </w:p>
          <w:p w14:paraId="63ACC52F" w14:textId="7C1BE1C7" w:rsidR="00B92EC0" w:rsidRPr="004F63C1" w:rsidRDefault="00B92EC0" w:rsidP="00AD309C">
            <w:pPr>
              <w:pStyle w:val="ListParagraph"/>
              <w:numPr>
                <w:ilvl w:val="0"/>
                <w:numId w:val="326"/>
              </w:numPr>
              <w:rPr>
                <w:iCs/>
              </w:rPr>
            </w:pPr>
            <w:r w:rsidRPr="004F63C1">
              <w:rPr>
                <w:iCs/>
              </w:rPr>
              <w:t>Yes, but no longer performs these procedures</w:t>
            </w:r>
          </w:p>
          <w:p w14:paraId="76159049" w14:textId="77777777" w:rsidR="00B92EC0" w:rsidRPr="004F63C1" w:rsidRDefault="00B92EC0" w:rsidP="00AD309C">
            <w:pPr>
              <w:pStyle w:val="ListParagraph"/>
              <w:numPr>
                <w:ilvl w:val="0"/>
                <w:numId w:val="326"/>
              </w:numPr>
              <w:rPr>
                <w:iCs/>
              </w:rPr>
            </w:pPr>
            <w:r w:rsidRPr="004F63C1">
              <w:rPr>
                <w:iCs/>
              </w:rPr>
              <w:t>No</w:t>
            </w:r>
          </w:p>
        </w:tc>
      </w:tr>
    </w:tbl>
    <w:p w14:paraId="0DDAB185" w14:textId="1849DB89" w:rsidR="00B92EC0" w:rsidRPr="00841998" w:rsidRDefault="00EE7395" w:rsidP="00AB5B80">
      <w:pPr>
        <w:pStyle w:val="Heading3"/>
      </w:pPr>
      <w:r>
        <w:br/>
      </w:r>
      <w:bookmarkStart w:id="735" w:name="_Toc225877837"/>
      <w:r w:rsidR="00B92EC0" w:rsidRPr="00AD5994">
        <w:t>Ophthalmology</w:t>
      </w:r>
      <w:bookmarkEnd w:id="735"/>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AD309C">
            <w:pPr>
              <w:numPr>
                <w:ilvl w:val="0"/>
                <w:numId w:val="91"/>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blank.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AD309C">
            <w:pPr>
              <w:numPr>
                <w:ilvl w:val="0"/>
                <w:numId w:val="102"/>
              </w:numPr>
            </w:pPr>
            <w:r w:rsidRPr="00612A0A">
              <w:rPr>
                <w:i/>
              </w:rPr>
              <w:t>Adult Volume</w:t>
            </w:r>
          </w:p>
        </w:tc>
        <w:tc>
          <w:tcPr>
            <w:tcW w:w="2245" w:type="dxa"/>
          </w:tcPr>
          <w:p w14:paraId="39EB36B5" w14:textId="77777777" w:rsidR="00B92EC0" w:rsidRPr="00612A0A" w:rsidRDefault="00B92EC0" w:rsidP="00AD309C">
            <w:pPr>
              <w:numPr>
                <w:ilvl w:val="0"/>
                <w:numId w:val="102"/>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AD309C">
            <w:pPr>
              <w:pStyle w:val="ListParagraph"/>
              <w:numPr>
                <w:ilvl w:val="0"/>
                <w:numId w:val="91"/>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AD309C">
            <w:pPr>
              <w:pStyle w:val="ListParagraph"/>
              <w:numPr>
                <w:ilvl w:val="0"/>
                <w:numId w:val="94"/>
              </w:numPr>
              <w:spacing w:line="276" w:lineRule="auto"/>
              <w:rPr>
                <w:iCs/>
              </w:rPr>
            </w:pPr>
            <w:r w:rsidRPr="00753419">
              <w:rPr>
                <w:iCs/>
              </w:rPr>
              <w:t>Hospital</w:t>
            </w:r>
          </w:p>
          <w:p w14:paraId="145FE86A"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AB5B80">
      <w:pPr>
        <w:pStyle w:val="Heading3"/>
        <w:rPr>
          <w:sz w:val="20"/>
          <w:szCs w:val="20"/>
        </w:rPr>
      </w:pPr>
      <w:bookmarkStart w:id="736" w:name="_Toc225877838"/>
      <w:r w:rsidRPr="00AD5994">
        <w:t>Orthopedic</w:t>
      </w:r>
      <w:bookmarkEnd w:id="736"/>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AD309C">
            <w:pPr>
              <w:numPr>
                <w:ilvl w:val="0"/>
                <w:numId w:val="103"/>
              </w:numPr>
              <w:rPr>
                <w:i/>
              </w:rPr>
            </w:pPr>
            <w:r w:rsidRPr="00073B66">
              <w:rPr>
                <w:i/>
              </w:rPr>
              <w:t>Adult Volume</w:t>
            </w:r>
          </w:p>
        </w:tc>
        <w:tc>
          <w:tcPr>
            <w:tcW w:w="2245" w:type="dxa"/>
          </w:tcPr>
          <w:p w14:paraId="6AFE5B7E" w14:textId="77777777" w:rsidR="00B92EC0" w:rsidRPr="00073B66" w:rsidRDefault="00B92EC0" w:rsidP="00AD309C">
            <w:pPr>
              <w:numPr>
                <w:ilvl w:val="0"/>
                <w:numId w:val="103"/>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AD309C">
            <w:pPr>
              <w:pStyle w:val="ListParagraph"/>
              <w:numPr>
                <w:ilvl w:val="0"/>
                <w:numId w:val="91"/>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AD309C">
            <w:pPr>
              <w:pStyle w:val="ListParagraph"/>
              <w:numPr>
                <w:ilvl w:val="0"/>
                <w:numId w:val="94"/>
              </w:numPr>
              <w:spacing w:line="276" w:lineRule="auto"/>
              <w:rPr>
                <w:iCs/>
              </w:rPr>
            </w:pPr>
            <w:r w:rsidRPr="00753419">
              <w:rPr>
                <w:iCs/>
              </w:rPr>
              <w:t>Hospital</w:t>
            </w:r>
          </w:p>
          <w:p w14:paraId="0964D13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AB5B80">
      <w:pPr>
        <w:pStyle w:val="Heading3"/>
        <w:rPr>
          <w:sz w:val="20"/>
          <w:szCs w:val="20"/>
        </w:rPr>
      </w:pPr>
      <w:bookmarkStart w:id="737" w:name="_Toc225877839"/>
      <w:r w:rsidRPr="00AD5994">
        <w:t>Otolaryngology</w:t>
      </w:r>
      <w:bookmarkEnd w:id="737"/>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AD309C">
            <w:pPr>
              <w:numPr>
                <w:ilvl w:val="0"/>
                <w:numId w:val="104"/>
              </w:numPr>
              <w:rPr>
                <w:i/>
              </w:rPr>
            </w:pPr>
            <w:r w:rsidRPr="00073B66">
              <w:rPr>
                <w:i/>
              </w:rPr>
              <w:t>Adult Volume</w:t>
            </w:r>
          </w:p>
        </w:tc>
        <w:tc>
          <w:tcPr>
            <w:tcW w:w="2245" w:type="dxa"/>
          </w:tcPr>
          <w:p w14:paraId="07E0DE47" w14:textId="77777777" w:rsidR="00B92EC0" w:rsidRPr="00073B66" w:rsidRDefault="00B92EC0" w:rsidP="00AD309C">
            <w:pPr>
              <w:numPr>
                <w:ilvl w:val="0"/>
                <w:numId w:val="104"/>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AD309C">
            <w:pPr>
              <w:pStyle w:val="ListParagraph"/>
              <w:numPr>
                <w:ilvl w:val="0"/>
                <w:numId w:val="91"/>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AD309C">
            <w:pPr>
              <w:pStyle w:val="ListParagraph"/>
              <w:numPr>
                <w:ilvl w:val="0"/>
                <w:numId w:val="94"/>
              </w:numPr>
              <w:spacing w:line="276" w:lineRule="auto"/>
              <w:rPr>
                <w:iCs/>
              </w:rPr>
            </w:pPr>
            <w:r w:rsidRPr="00753419">
              <w:rPr>
                <w:iCs/>
              </w:rPr>
              <w:t>Hospital</w:t>
            </w:r>
          </w:p>
          <w:p w14:paraId="3EA5B2D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AB5B80">
      <w:pPr>
        <w:pStyle w:val="Heading3"/>
      </w:pPr>
      <w:bookmarkStart w:id="738" w:name="_Toc225877840"/>
      <w:r>
        <w:t>Gastroenterology</w:t>
      </w:r>
      <w:bookmarkEnd w:id="738"/>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AD309C">
            <w:pPr>
              <w:numPr>
                <w:ilvl w:val="0"/>
                <w:numId w:val="91"/>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AD309C">
            <w:pPr>
              <w:pStyle w:val="ListParagraph"/>
              <w:numPr>
                <w:ilvl w:val="0"/>
                <w:numId w:val="91"/>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AD309C">
            <w:pPr>
              <w:pStyle w:val="ListParagraph"/>
              <w:numPr>
                <w:ilvl w:val="0"/>
                <w:numId w:val="94"/>
              </w:numPr>
              <w:spacing w:line="276" w:lineRule="auto"/>
              <w:rPr>
                <w:iCs/>
              </w:rPr>
            </w:pPr>
            <w:r w:rsidRPr="00753419">
              <w:rPr>
                <w:iCs/>
              </w:rPr>
              <w:t>Hospital</w:t>
            </w:r>
          </w:p>
          <w:p w14:paraId="2B8BD19D" w14:textId="77777777" w:rsidR="006E35A8" w:rsidRPr="00551F82" w:rsidRDefault="006E35A8" w:rsidP="00AD309C">
            <w:pPr>
              <w:pStyle w:val="ListParagraph"/>
              <w:numPr>
                <w:ilvl w:val="0"/>
                <w:numId w:val="94"/>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AD309C">
            <w:pPr>
              <w:pStyle w:val="ListParagraph"/>
              <w:numPr>
                <w:ilvl w:val="0"/>
                <w:numId w:val="91"/>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39"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AB5B80">
      <w:pPr>
        <w:pStyle w:val="Heading3"/>
        <w:rPr>
          <w:sz w:val="20"/>
          <w:szCs w:val="20"/>
        </w:rPr>
      </w:pPr>
      <w:bookmarkStart w:id="740" w:name="_Toc225877841"/>
      <w:r w:rsidRPr="006E467C">
        <w:t>General Surgery</w:t>
      </w:r>
      <w:bookmarkEnd w:id="739"/>
      <w:bookmarkEnd w:id="740"/>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AD309C">
            <w:pPr>
              <w:numPr>
                <w:ilvl w:val="0"/>
                <w:numId w:val="91"/>
              </w:numPr>
              <w:spacing w:after="120" w:line="264" w:lineRule="auto"/>
              <w:contextualSpacing/>
            </w:pPr>
            <w:bookmarkStart w:id="741"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AD309C">
            <w:pPr>
              <w:pStyle w:val="ListParagraph"/>
              <w:numPr>
                <w:ilvl w:val="0"/>
                <w:numId w:val="91"/>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AD309C">
            <w:pPr>
              <w:pStyle w:val="ListParagraph"/>
              <w:numPr>
                <w:ilvl w:val="0"/>
                <w:numId w:val="94"/>
              </w:numPr>
              <w:spacing w:line="276" w:lineRule="auto"/>
              <w:rPr>
                <w:iCs/>
              </w:rPr>
            </w:pPr>
            <w:r w:rsidRPr="00753419">
              <w:rPr>
                <w:iCs/>
              </w:rPr>
              <w:t>Hospital</w:t>
            </w:r>
          </w:p>
          <w:p w14:paraId="34C0FB1E" w14:textId="2C713834" w:rsidR="00637BD3" w:rsidRPr="00551F82" w:rsidRDefault="00FC36EC" w:rsidP="00AD309C">
            <w:pPr>
              <w:pStyle w:val="ListParagraph"/>
              <w:numPr>
                <w:ilvl w:val="0"/>
                <w:numId w:val="94"/>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AD309C">
            <w:pPr>
              <w:pStyle w:val="ListParagraph"/>
              <w:numPr>
                <w:ilvl w:val="0"/>
                <w:numId w:val="91"/>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AB5B80">
      <w:pPr>
        <w:pStyle w:val="Heading3"/>
        <w:rPr>
          <w:sz w:val="20"/>
          <w:szCs w:val="20"/>
        </w:rPr>
      </w:pPr>
      <w:bookmarkStart w:id="742" w:name="_Urology"/>
      <w:bookmarkStart w:id="743" w:name="_Toc225877842"/>
      <w:bookmarkEnd w:id="742"/>
      <w:r w:rsidRPr="00AD5994">
        <w:t>Urology</w:t>
      </w:r>
      <w:bookmarkEnd w:id="743"/>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AD309C">
            <w:pPr>
              <w:pStyle w:val="ListParagraph"/>
              <w:numPr>
                <w:ilvl w:val="0"/>
                <w:numId w:val="91"/>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AD309C">
            <w:pPr>
              <w:pStyle w:val="ListParagraph"/>
              <w:numPr>
                <w:ilvl w:val="0"/>
                <w:numId w:val="94"/>
              </w:numPr>
              <w:spacing w:line="276" w:lineRule="auto"/>
              <w:rPr>
                <w:iCs/>
              </w:rPr>
            </w:pPr>
            <w:r w:rsidRPr="00753419">
              <w:rPr>
                <w:iCs/>
              </w:rPr>
              <w:t>Hospital</w:t>
            </w:r>
          </w:p>
          <w:p w14:paraId="4C494DFB" w14:textId="66E4A11A" w:rsidR="00320898" w:rsidRPr="00551F82" w:rsidRDefault="005C60B1" w:rsidP="00AD309C">
            <w:pPr>
              <w:pStyle w:val="ListParagraph"/>
              <w:numPr>
                <w:ilvl w:val="0"/>
                <w:numId w:val="94"/>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AB5B80">
      <w:pPr>
        <w:pStyle w:val="Heading3"/>
        <w:rPr>
          <w:sz w:val="20"/>
          <w:szCs w:val="20"/>
        </w:rPr>
      </w:pPr>
      <w:bookmarkStart w:id="744" w:name="_Toc225877843"/>
      <w:r w:rsidRPr="006E467C">
        <w:t>Neuro</w:t>
      </w:r>
      <w:bookmarkEnd w:id="741"/>
      <w:r w:rsidR="00AD5994">
        <w:t>logical Surgery</w:t>
      </w:r>
      <w:bookmarkEnd w:id="744"/>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blank.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AD309C">
            <w:pPr>
              <w:pStyle w:val="ListParagraph"/>
              <w:numPr>
                <w:ilvl w:val="0"/>
                <w:numId w:val="91"/>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AD309C">
            <w:pPr>
              <w:pStyle w:val="ListParagraph"/>
              <w:numPr>
                <w:ilvl w:val="0"/>
                <w:numId w:val="94"/>
              </w:numPr>
              <w:spacing w:line="276" w:lineRule="auto"/>
              <w:rPr>
                <w:iCs/>
              </w:rPr>
            </w:pPr>
            <w:r w:rsidRPr="00753419">
              <w:rPr>
                <w:iCs/>
              </w:rPr>
              <w:t>Hospital</w:t>
            </w:r>
          </w:p>
          <w:p w14:paraId="5275EB29" w14:textId="616B81F4" w:rsidR="00FB2552" w:rsidRPr="00551F82" w:rsidRDefault="00EF46A6" w:rsidP="00AD309C">
            <w:pPr>
              <w:pStyle w:val="ListParagraph"/>
              <w:numPr>
                <w:ilvl w:val="0"/>
                <w:numId w:val="94"/>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45"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AB5B80">
      <w:pPr>
        <w:pStyle w:val="Heading3"/>
        <w:rPr>
          <w:sz w:val="20"/>
          <w:szCs w:val="20"/>
        </w:rPr>
      </w:pPr>
      <w:bookmarkStart w:id="746" w:name="_Toc225877844"/>
      <w:r w:rsidRPr="006E467C">
        <w:t>Obstetrics and Gynecology</w:t>
      </w:r>
      <w:bookmarkEnd w:id="745"/>
      <w:bookmarkEnd w:id="746"/>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AD309C">
            <w:pPr>
              <w:pStyle w:val="ListParagraph"/>
              <w:numPr>
                <w:ilvl w:val="0"/>
                <w:numId w:val="91"/>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AD309C">
            <w:pPr>
              <w:pStyle w:val="ListParagraph"/>
              <w:numPr>
                <w:ilvl w:val="0"/>
                <w:numId w:val="94"/>
              </w:numPr>
              <w:spacing w:line="276" w:lineRule="auto"/>
              <w:rPr>
                <w:iCs/>
              </w:rPr>
            </w:pPr>
            <w:r w:rsidRPr="00753419">
              <w:rPr>
                <w:iCs/>
              </w:rPr>
              <w:t>Hospital</w:t>
            </w:r>
          </w:p>
          <w:p w14:paraId="1657E9A8" w14:textId="618C3B53" w:rsidR="002503A7" w:rsidRPr="00551F82" w:rsidRDefault="005C60B1" w:rsidP="00AD309C">
            <w:pPr>
              <w:pStyle w:val="ListParagraph"/>
              <w:numPr>
                <w:ilvl w:val="0"/>
                <w:numId w:val="94"/>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AD309C">
            <w:pPr>
              <w:pStyle w:val="ListParagraph"/>
              <w:numPr>
                <w:ilvl w:val="0"/>
                <w:numId w:val="91"/>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AB5B80">
      <w:pPr>
        <w:pStyle w:val="Heading3"/>
        <w:rPr>
          <w:sz w:val="20"/>
          <w:szCs w:val="20"/>
        </w:rPr>
      </w:pPr>
      <w:bookmarkStart w:id="747" w:name="_Toc225877845"/>
      <w:r w:rsidRPr="00AD5994">
        <w:t>Plastic and Reconstructive Surgery</w:t>
      </w:r>
      <w:bookmarkEnd w:id="747"/>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AD309C">
            <w:pPr>
              <w:pStyle w:val="ListParagraph"/>
              <w:numPr>
                <w:ilvl w:val="0"/>
                <w:numId w:val="91"/>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AD309C">
            <w:pPr>
              <w:pStyle w:val="ListParagraph"/>
              <w:numPr>
                <w:ilvl w:val="0"/>
                <w:numId w:val="94"/>
              </w:numPr>
              <w:spacing w:line="276" w:lineRule="auto"/>
              <w:rPr>
                <w:iCs/>
              </w:rPr>
            </w:pPr>
            <w:r w:rsidRPr="00753419">
              <w:rPr>
                <w:iCs/>
              </w:rPr>
              <w:t>Hospital</w:t>
            </w:r>
          </w:p>
          <w:p w14:paraId="7C9BD217" w14:textId="6D12AD98" w:rsidR="00654F10" w:rsidRPr="00551F82" w:rsidRDefault="000D3C3A" w:rsidP="00AD309C">
            <w:pPr>
              <w:pStyle w:val="ListParagraph"/>
              <w:numPr>
                <w:ilvl w:val="0"/>
                <w:numId w:val="94"/>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48" w:name="_Toc225877846"/>
      <w:r>
        <w:t>9D: Safety of Procedures</w:t>
      </w:r>
      <w:bookmarkEnd w:id="748"/>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68"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4D30F394" w14:textId="77777777" w:rsidR="001E7A80" w:rsidRDefault="00FB07A6" w:rsidP="00FB07A6">
      <w:pPr>
        <w:rPr>
          <w:rFonts w:cs="Arial"/>
          <w:snapToGrid w:val="0"/>
          <w:color w:val="FF0000"/>
        </w:rPr>
      </w:pPr>
      <w:r w:rsidRPr="00753419">
        <w:rPr>
          <w:rFonts w:cs="Arial"/>
          <w:b/>
          <w:bCs/>
          <w:snapToGrid w:val="0"/>
          <w:color w:val="FF0000"/>
        </w:rPr>
        <w:t>Important Note</w:t>
      </w:r>
      <w:r w:rsidR="001E7A80">
        <w:rPr>
          <w:rFonts w:cs="Arial"/>
          <w:b/>
          <w:bCs/>
          <w:snapToGrid w:val="0"/>
          <w:color w:val="FF0000"/>
        </w:rPr>
        <w:t>s</w:t>
      </w:r>
      <w:r w:rsidRPr="00753419">
        <w:rPr>
          <w:rFonts w:cs="Arial"/>
          <w:b/>
          <w:bCs/>
          <w:snapToGrid w:val="0"/>
          <w:color w:val="FF0000"/>
        </w:rPr>
        <w:t>:</w:t>
      </w:r>
      <w:r w:rsidRPr="00753419">
        <w:rPr>
          <w:rFonts w:cs="Arial"/>
          <w:snapToGrid w:val="0"/>
          <w:color w:val="FF0000"/>
        </w:rPr>
        <w:t xml:space="preserve"> </w:t>
      </w:r>
    </w:p>
    <w:p w14:paraId="72C23424" w14:textId="77777777" w:rsidR="001E7A80" w:rsidRDefault="001E7A80" w:rsidP="00FB07A6">
      <w:pPr>
        <w:rPr>
          <w:rFonts w:cs="Arial"/>
          <w:snapToGrid w:val="0"/>
          <w:color w:val="FF0000"/>
        </w:rPr>
      </w:pPr>
    </w:p>
    <w:p w14:paraId="32E20061" w14:textId="77777777" w:rsidR="001E7A80" w:rsidRDefault="001E7A80" w:rsidP="001E7A80">
      <w:r>
        <w:t xml:space="preserve">Note 1: </w:t>
      </w:r>
      <w:r w:rsidRPr="00C77D7E">
        <w:t xml:space="preserve">The elements </w:t>
      </w:r>
      <w:r>
        <w:t>required</w:t>
      </w:r>
      <w:r w:rsidRPr="00C77D7E">
        <w:t xml:space="preserve"> for each stage of</w:t>
      </w:r>
      <w:r>
        <w:t xml:space="preserve"> the safe surgery checklist in q</w:t>
      </w:r>
      <w:r w:rsidRPr="00C77D7E">
        <w:t>uestions</w:t>
      </w:r>
      <w:r>
        <w:t xml:space="preserve"> #5-12</w:t>
      </w:r>
      <w:r w:rsidRPr="00C77D7E">
        <w:t xml:space="preserve"> are adapted from the </w:t>
      </w:r>
      <w:hyperlink r:id="rId469" w:history="1">
        <w:r>
          <w:rPr>
            <w:rStyle w:val="Hyperlink"/>
          </w:rPr>
          <w:t>WHO Surgical Safety Checklist</w:t>
        </w:r>
      </w:hyperlink>
      <w:r>
        <w:t xml:space="preserve"> and the </w:t>
      </w:r>
      <w:hyperlink r:id="rId470" w:history="1">
        <w:r w:rsidRPr="0032061C">
          <w:rPr>
            <w:rStyle w:val="Hyperlink"/>
          </w:rPr>
          <w:t>AHRQ Endoscopy Checklist</w:t>
        </w:r>
      </w:hyperlink>
      <w:r w:rsidRPr="00C77D7E">
        <w:t>.</w:t>
      </w:r>
    </w:p>
    <w:p w14:paraId="233567E0" w14:textId="77777777" w:rsidR="001E7A80" w:rsidRPr="00B44C1C" w:rsidRDefault="001E7A80" w:rsidP="001E7A80">
      <w:pPr>
        <w:rPr>
          <w:sz w:val="16"/>
          <w:szCs w:val="16"/>
        </w:rPr>
      </w:pPr>
    </w:p>
    <w:p w14:paraId="52DEBFA9" w14:textId="77777777" w:rsidR="001E7A80" w:rsidRDefault="001E7A80" w:rsidP="001E7A80">
      <w:pPr>
        <w:rPr>
          <w:bCs/>
        </w:rPr>
      </w:pPr>
      <w:r w:rsidRPr="00722F1B">
        <w:rPr>
          <w:bCs/>
        </w:rPr>
        <w:t xml:space="preserve">Note </w:t>
      </w:r>
      <w:r>
        <w:rPr>
          <w:bCs/>
        </w:rPr>
        <w:t>2</w:t>
      </w:r>
      <w:r w:rsidRPr="00722F1B">
        <w:rPr>
          <w:bCs/>
        </w:rPr>
        <w:t xml:space="preserve">: </w:t>
      </w:r>
      <w:r>
        <w:rPr>
          <w:bCs/>
        </w:rPr>
        <w:t xml:space="preserve">Question #7 will not be used in scoring or public reporting. </w:t>
      </w:r>
      <w:r w:rsidRPr="00731A0D">
        <w:rPr>
          <w:rFonts w:cs="Arial"/>
          <w:snapToGrid w:val="0"/>
        </w:rPr>
        <w:t xml:space="preserve">Hospitals that do not perform </w:t>
      </w:r>
      <w:r>
        <w:rPr>
          <w:rFonts w:cs="Arial"/>
          <w:snapToGrid w:val="0"/>
        </w:rPr>
        <w:t xml:space="preserve">outpatient </w:t>
      </w:r>
      <w:r w:rsidRPr="00731A0D">
        <w:rPr>
          <w:rFonts w:cs="Arial"/>
          <w:snapToGrid w:val="0"/>
        </w:rPr>
        <w:t>procedures</w:t>
      </w:r>
      <w:r>
        <w:rPr>
          <w:rFonts w:cs="Arial"/>
          <w:snapToGrid w:val="0"/>
        </w:rPr>
        <w:t xml:space="preserve"> on adult or pediatric patients </w:t>
      </w:r>
      <w:r w:rsidRPr="00731A0D">
        <w:rPr>
          <w:rFonts w:cs="Arial"/>
          <w:snapToGrid w:val="0"/>
        </w:rPr>
        <w:t>will be scored and publicly reported as “Does Not Apply.”</w:t>
      </w:r>
    </w:p>
    <w:p w14:paraId="466B9494" w14:textId="77777777" w:rsidR="001E7A80" w:rsidRPr="00B44C1C" w:rsidRDefault="001E7A80" w:rsidP="001E7A80">
      <w:pPr>
        <w:rPr>
          <w:bCs/>
          <w:sz w:val="16"/>
          <w:szCs w:val="16"/>
        </w:rPr>
      </w:pPr>
    </w:p>
    <w:p w14:paraId="282FD7F8" w14:textId="707B74B1" w:rsidR="001E7A80" w:rsidRPr="00FB07A6" w:rsidRDefault="001E7A80" w:rsidP="001E7A80">
      <w:pPr>
        <w:rPr>
          <w:bCs/>
        </w:rPr>
      </w:pPr>
      <w:r>
        <w:rPr>
          <w:bCs/>
        </w:rPr>
        <w:t xml:space="preserve">Note 3: </w:t>
      </w:r>
      <w:r w:rsidRPr="00722F1B">
        <w:rPr>
          <w:bCs/>
        </w:rPr>
        <w:t xml:space="preserve">Hyperlinks throughout </w:t>
      </w:r>
      <w:r>
        <w:rPr>
          <w:bCs/>
        </w:rPr>
        <w:t>these questions</w:t>
      </w:r>
      <w:r w:rsidRPr="00722F1B">
        <w:rPr>
          <w:bCs/>
        </w:rPr>
        <w:t xml:space="preserve"> refer to </w:t>
      </w:r>
      <w:r>
        <w:rPr>
          <w:bCs/>
        </w:rPr>
        <w:t xml:space="preserve">the </w:t>
      </w:r>
      <w:hyperlink w:anchor="_Safe_Surgery_Checklist" w:history="1">
        <w:r>
          <w:rPr>
            <w:rStyle w:val="Hyperlink"/>
            <w:bCs/>
          </w:rPr>
          <w:t>Safe Surgery Checklist for Adult and Pediatric Outpatient Procedures FAQs</w:t>
        </w:r>
      </w:hyperlink>
      <w:r>
        <w:rPr>
          <w:bCs/>
        </w:rPr>
        <w:t xml:space="preserve"> </w:t>
      </w:r>
      <w:r>
        <w:rPr>
          <w:rFonts w:cs="Arial"/>
        </w:rPr>
        <w:t>beginning on page</w:t>
      </w:r>
      <w:r w:rsidR="00471968">
        <w:rPr>
          <w:rFonts w:cs="Arial"/>
        </w:rPr>
        <w:t xml:space="preserve"> 325</w:t>
      </w:r>
      <w:r>
        <w:rPr>
          <w:bCs/>
        </w:rPr>
        <w:t>,</w:t>
      </w:r>
      <w:r w:rsidRPr="004A60F9">
        <w:rPr>
          <w:bCs/>
        </w:rPr>
        <w:t xml:space="preserve"> not to endnotes. These hyperlinks are not include</w:t>
      </w:r>
      <w:r>
        <w:rPr>
          <w:bCs/>
        </w:rPr>
        <w:t>d in the Online Survey Tool</w:t>
      </w:r>
      <w:r w:rsidRPr="004A60F9">
        <w:rPr>
          <w:bCs/>
        </w:rPr>
        <w:t>.</w:t>
      </w:r>
      <w:r w:rsidRPr="00722F1B">
        <w:rPr>
          <w:bCs/>
        </w:rPr>
        <w:t xml:space="preserve"> </w:t>
      </w:r>
    </w:p>
    <w:p w14:paraId="5CB5E32F" w14:textId="77777777" w:rsidR="001E7A80" w:rsidRDefault="001E7A80" w:rsidP="00FB07A6">
      <w:pPr>
        <w:rPr>
          <w:rFonts w:cs="Arial"/>
          <w:snapToGrid w:val="0"/>
          <w:color w:val="FF0000"/>
        </w:rPr>
      </w:pPr>
    </w:p>
    <w:p w14:paraId="5CDE3347" w14:textId="1B28331A" w:rsidR="008E7151" w:rsidRPr="009B2809" w:rsidRDefault="001E7A80" w:rsidP="00FB07A6">
      <w:pPr>
        <w:rPr>
          <w:rFonts w:cs="Arial"/>
          <w:snapToGrid w:val="0"/>
          <w:color w:val="FF0000"/>
        </w:rPr>
      </w:pPr>
      <w:r w:rsidRPr="00E7202B">
        <w:rPr>
          <w:rFonts w:cs="Arial"/>
          <w:snapToGrid w:val="0"/>
        </w:rPr>
        <w:t>Note 4:</w:t>
      </w:r>
      <w:r w:rsidR="00E7202B">
        <w:rPr>
          <w:rFonts w:cs="Arial"/>
          <w:snapToGrid w:val="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7D53A2" w:rsidRPr="00E362A3">
        <w:rPr>
          <w:rStyle w:val="EndnoteReference"/>
        </w:rPr>
        <w:t>31</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13077E51" w14:textId="77777777" w:rsidR="00B31EA7" w:rsidRPr="00821E0F" w:rsidRDefault="00B31EA7" w:rsidP="007B3CB4">
      <w:pPr>
        <w:rPr>
          <w:rFonts w:cs="Arial"/>
        </w:rPr>
      </w:pPr>
    </w:p>
    <w:p w14:paraId="45D48C84" w14:textId="04EA8E03"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7D53A2">
        <w:rPr>
          <w:rFonts w:cs="Arial"/>
          <w:bCs/>
          <w:noProof/>
          <w:snapToGrid w:val="0"/>
        </w:rPr>
        <w:t>32</w:t>
      </w:r>
      <w:r w:rsidR="00FB62EE">
        <w:rPr>
          <w:rFonts w:cs="Arial"/>
          <w:bCs/>
          <w:snapToGrid w:val="0"/>
        </w:rPr>
        <w:fldChar w:fldCharType="end"/>
      </w:r>
      <w:r w:rsidR="00471968">
        <w:rPr>
          <w:rFonts w:cs="Arial"/>
          <w:bCs/>
          <w:snapToGrid w:val="0"/>
        </w:rPr>
        <w:t>8</w:t>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61F5AA94">
                <wp:extent cx="5939624" cy="1068019"/>
                <wp:effectExtent l="0" t="0" r="23495" b="18415"/>
                <wp:docPr id="47" name="Text Box 47" descr="P11793TB3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2" type="#_x0000_t202" alt="P11793TB37#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vGs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R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CEXvGs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Default="00FB07A6" w:rsidP="00E40D19">
      <w:pPr>
        <w:rPr>
          <w:b/>
          <w:sz w:val="16"/>
          <w:szCs w:val="16"/>
        </w:rPr>
      </w:pPr>
    </w:p>
    <w:p w14:paraId="7C40D537" w14:textId="642672BD" w:rsidR="00424D98" w:rsidRPr="003A7DE7" w:rsidRDefault="00424D98" w:rsidP="00E40D19">
      <w:pPr>
        <w:rPr>
          <w:b/>
          <w:bCs/>
          <w:i/>
          <w:iCs/>
          <w:sz w:val="22"/>
          <w:szCs w:val="22"/>
        </w:rPr>
      </w:pPr>
      <w:r w:rsidRPr="003A7DE7">
        <w:rPr>
          <w:b/>
          <w:bCs/>
          <w:i/>
          <w:iCs/>
          <w:sz w:val="22"/>
          <w:szCs w:val="22"/>
        </w:rPr>
        <w:t>Safe Surgery Checklist for Adult and Pediatric Outpatient Procedures</w:t>
      </w:r>
    </w:p>
    <w:p w14:paraId="43A0BA4A" w14:textId="77777777" w:rsidR="00424D98" w:rsidRPr="00B44C1C" w:rsidRDefault="00424D98"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07B55CB3" w:rsidR="00B11937" w:rsidRPr="00460AEB" w:rsidRDefault="00B90CB9" w:rsidP="00AD309C">
            <w:pPr>
              <w:pStyle w:val="ListParagraph"/>
              <w:numPr>
                <w:ilvl w:val="0"/>
                <w:numId w:val="159"/>
              </w:numPr>
            </w:pPr>
            <w:bookmarkStart w:id="749"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rsidR="00C6094F">
              <w:t>2</w:t>
            </w:r>
            <w:r>
              <w:t>-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AD309C">
            <w:pPr>
              <w:pStyle w:val="ListParagraph"/>
              <w:numPr>
                <w:ilvl w:val="0"/>
                <w:numId w:val="159"/>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6412B319"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 xml:space="preserve">the remaining questions in Section 9D and </w:t>
            </w:r>
            <w:r w:rsidR="00086A99">
              <w:rPr>
                <w:i/>
              </w:rPr>
              <w:t xml:space="preserve">continu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AD309C">
            <w:pPr>
              <w:pStyle w:val="ListParagraph"/>
              <w:numPr>
                <w:ilvl w:val="0"/>
                <w:numId w:val="317"/>
              </w:numPr>
              <w:rPr>
                <w:rFonts w:cs="Arial"/>
                <w:iCs/>
                <w:snapToGrid w:val="0"/>
              </w:rPr>
            </w:pPr>
            <w:r w:rsidRPr="00B44C1C">
              <w:rPr>
                <w:rFonts w:cs="Arial"/>
                <w:iCs/>
                <w:snapToGrid w:val="0"/>
              </w:rPr>
              <w:t>Yes</w:t>
            </w:r>
          </w:p>
          <w:p w14:paraId="01A0AEF4" w14:textId="77777777" w:rsidR="00E45EAA" w:rsidRPr="00B44C1C" w:rsidRDefault="00E45EAA" w:rsidP="00AD309C">
            <w:pPr>
              <w:pStyle w:val="ListParagraph"/>
              <w:numPr>
                <w:ilvl w:val="0"/>
                <w:numId w:val="317"/>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AD309C">
            <w:pPr>
              <w:pStyle w:val="ListParagraph"/>
              <w:numPr>
                <w:ilvl w:val="0"/>
                <w:numId w:val="159"/>
              </w:numPr>
            </w:pPr>
            <w:r>
              <w:rPr>
                <w:b/>
              </w:rPr>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AD309C">
            <w:pPr>
              <w:pStyle w:val="ListParagraph"/>
              <w:numPr>
                <w:ilvl w:val="0"/>
                <w:numId w:val="132"/>
              </w:numPr>
            </w:pPr>
            <w:r>
              <w:t>Patient ID</w:t>
            </w:r>
            <w:r w:rsidR="0058471A">
              <w:t>;</w:t>
            </w:r>
          </w:p>
          <w:p w14:paraId="3AF0A5E2" w14:textId="2DB71978" w:rsidR="000242AB" w:rsidRDefault="000242AB" w:rsidP="00AD309C">
            <w:pPr>
              <w:pStyle w:val="ListParagraph"/>
              <w:numPr>
                <w:ilvl w:val="0"/>
                <w:numId w:val="132"/>
              </w:numPr>
            </w:pPr>
            <w:r>
              <w:t>Confirmation of procedure</w:t>
            </w:r>
            <w:r w:rsidR="0058471A">
              <w:t>;</w:t>
            </w:r>
          </w:p>
          <w:p w14:paraId="3D18ABF0" w14:textId="0F766B02" w:rsidR="000242AB" w:rsidRDefault="000242AB" w:rsidP="00AD309C">
            <w:pPr>
              <w:pStyle w:val="ListParagraph"/>
              <w:numPr>
                <w:ilvl w:val="0"/>
                <w:numId w:val="132"/>
              </w:numPr>
            </w:pPr>
            <w:r>
              <w:t>Patient consent</w:t>
            </w:r>
            <w:r w:rsidR="0058471A">
              <w:t>;</w:t>
            </w:r>
          </w:p>
          <w:p w14:paraId="7688F20C" w14:textId="15596062" w:rsidR="000242AB" w:rsidRDefault="000242AB" w:rsidP="00AD309C">
            <w:pPr>
              <w:pStyle w:val="ListParagraph"/>
              <w:numPr>
                <w:ilvl w:val="0"/>
                <w:numId w:val="132"/>
              </w:numPr>
            </w:pPr>
            <w:r>
              <w:t>Site marked</w:t>
            </w:r>
            <w:r w:rsidR="002C0F8D">
              <w:t>, if applicable</w:t>
            </w:r>
            <w:r w:rsidR="0058471A">
              <w:t>;</w:t>
            </w:r>
          </w:p>
          <w:p w14:paraId="7EBAAAB8" w14:textId="780EAE09" w:rsidR="000242AB" w:rsidRDefault="000242AB" w:rsidP="00AD309C">
            <w:pPr>
              <w:pStyle w:val="ListParagraph"/>
              <w:numPr>
                <w:ilvl w:val="0"/>
                <w:numId w:val="132"/>
              </w:numPr>
            </w:pPr>
            <w:r>
              <w:t>Anesthesia</w:t>
            </w:r>
            <w:r w:rsidR="00761763">
              <w:t>/</w:t>
            </w:r>
            <w:r>
              <w:t>medication check</w:t>
            </w:r>
            <w:r w:rsidR="0058471A">
              <w:t>;</w:t>
            </w:r>
          </w:p>
          <w:p w14:paraId="2533B929" w14:textId="203CDB21" w:rsidR="000242AB" w:rsidRDefault="000242AB" w:rsidP="00AD309C">
            <w:pPr>
              <w:pStyle w:val="ListParagraph"/>
              <w:numPr>
                <w:ilvl w:val="0"/>
                <w:numId w:val="132"/>
              </w:numPr>
            </w:pPr>
            <w:r>
              <w:t>Allergies assessed</w:t>
            </w:r>
            <w:r w:rsidR="0058471A">
              <w:t>;</w:t>
            </w:r>
          </w:p>
          <w:p w14:paraId="4C531623" w14:textId="06A5506C" w:rsidR="000242AB" w:rsidRDefault="000242AB" w:rsidP="00AD309C">
            <w:pPr>
              <w:pStyle w:val="ListParagraph"/>
              <w:numPr>
                <w:ilvl w:val="0"/>
                <w:numId w:val="132"/>
              </w:numPr>
            </w:pPr>
            <w:r>
              <w:t>Difficult airway</w:t>
            </w:r>
            <w:r w:rsidR="00761763">
              <w:t>/</w:t>
            </w:r>
            <w:r>
              <w:t>aspiration risk</w:t>
            </w:r>
            <w:r w:rsidR="0058471A">
              <w:t>;</w:t>
            </w:r>
          </w:p>
          <w:p w14:paraId="2A85180E" w14:textId="0D562165" w:rsidR="000242AB" w:rsidRPr="00FB4920" w:rsidRDefault="000242AB" w:rsidP="00AD309C">
            <w:pPr>
              <w:pStyle w:val="ListParagraph"/>
              <w:numPr>
                <w:ilvl w:val="0"/>
                <w:numId w:val="132"/>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AD309C">
            <w:pPr>
              <w:pStyle w:val="ListParagraph"/>
              <w:numPr>
                <w:ilvl w:val="0"/>
                <w:numId w:val="132"/>
              </w:numPr>
            </w:pPr>
            <w:r>
              <w:rPr>
                <w:rFonts w:cs="Arial"/>
              </w:rPr>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AD309C">
            <w:pPr>
              <w:pStyle w:val="ListParagraph"/>
              <w:numPr>
                <w:ilvl w:val="0"/>
                <w:numId w:val="317"/>
              </w:numPr>
              <w:rPr>
                <w:rFonts w:cs="Arial"/>
                <w:iCs/>
                <w:snapToGrid w:val="0"/>
              </w:rPr>
            </w:pPr>
            <w:r w:rsidRPr="00B44C1C">
              <w:rPr>
                <w:rFonts w:cs="Arial"/>
                <w:iCs/>
                <w:snapToGrid w:val="0"/>
              </w:rPr>
              <w:t>Yes</w:t>
            </w:r>
          </w:p>
          <w:p w14:paraId="01A35899" w14:textId="77777777" w:rsidR="000242AB" w:rsidRPr="00B44C1C" w:rsidRDefault="000242AB" w:rsidP="00AD309C">
            <w:pPr>
              <w:pStyle w:val="ListParagraph"/>
              <w:numPr>
                <w:ilvl w:val="0"/>
                <w:numId w:val="317"/>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AD309C">
            <w:pPr>
              <w:pStyle w:val="ListParagraph"/>
              <w:numPr>
                <w:ilvl w:val="0"/>
                <w:numId w:val="159"/>
              </w:numPr>
            </w:pPr>
            <w:r>
              <w:rPr>
                <w:b/>
                <w:bCs/>
              </w:rPr>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2DD85D60" w:rsidR="00A304F8" w:rsidRDefault="00A304F8" w:rsidP="00AD309C">
            <w:pPr>
              <w:pStyle w:val="ListParagraph"/>
              <w:numPr>
                <w:ilvl w:val="0"/>
                <w:numId w:val="133"/>
              </w:numPr>
            </w:pPr>
            <w:hyperlink w:anchor="clinicalteamintro_9d" w:history="1">
              <w:r w:rsidRPr="00596769">
                <w:rPr>
                  <w:rStyle w:val="Hyperlink"/>
                </w:rPr>
                <w:t>Clinical team introduction</w:t>
              </w:r>
            </w:hyperlink>
            <w:r w:rsidR="0058471A">
              <w:t>;</w:t>
            </w:r>
          </w:p>
          <w:p w14:paraId="6A77812B" w14:textId="18AE1E75" w:rsidR="00A304F8" w:rsidRDefault="00A304F8" w:rsidP="00AD309C">
            <w:pPr>
              <w:pStyle w:val="ListParagraph"/>
              <w:numPr>
                <w:ilvl w:val="0"/>
                <w:numId w:val="133"/>
              </w:numPr>
            </w:pPr>
            <w:r>
              <w:t>Confirmation of patient name, procedure, and</w:t>
            </w:r>
            <w:r w:rsidR="00422696">
              <w:t>,</w:t>
            </w:r>
            <w:r>
              <w:t xml:space="preserve"> </w:t>
            </w:r>
            <w:r w:rsidR="003C3E90">
              <w:t xml:space="preserve">if applicable, </w:t>
            </w:r>
            <w:r>
              <w:t>surgical</w:t>
            </w:r>
            <w:r w:rsidR="00761763">
              <w:t>/</w:t>
            </w:r>
            <w:r>
              <w:t>incision s</w:t>
            </w:r>
            <w:r w:rsidRPr="00422696">
              <w:t>ite</w:t>
            </w:r>
            <w:r w:rsidR="0058471A">
              <w:t>;</w:t>
            </w:r>
          </w:p>
          <w:p w14:paraId="05A32C6F" w14:textId="2293EB67" w:rsidR="00A304F8" w:rsidRDefault="00A304F8" w:rsidP="00AD309C">
            <w:pPr>
              <w:pStyle w:val="ListParagraph"/>
              <w:numPr>
                <w:ilvl w:val="0"/>
                <w:numId w:val="133"/>
              </w:numPr>
            </w:pPr>
            <w:r>
              <w:t>Antibiotic prophylaxis</w:t>
            </w:r>
            <w:r w:rsidR="00E30473" w:rsidRPr="00422696">
              <w:t>, if applicable</w:t>
            </w:r>
            <w:r w:rsidR="0058471A">
              <w:t>;</w:t>
            </w:r>
          </w:p>
          <w:p w14:paraId="5FEC61AF" w14:textId="094764FD" w:rsidR="00A304F8" w:rsidRDefault="00A304F8" w:rsidP="00AD309C">
            <w:pPr>
              <w:pStyle w:val="ListParagraph"/>
              <w:numPr>
                <w:ilvl w:val="0"/>
                <w:numId w:val="133"/>
              </w:numPr>
            </w:pPr>
            <w:r>
              <w:t>Anticipated Critical Events (</w:t>
            </w:r>
            <w:r w:rsidR="00B21581">
              <w:t xml:space="preserve">i.e., </w:t>
            </w:r>
            <w:r>
              <w:t>non-routine steps, length of procedure, blood loss, patient-specific concerns, sterility)</w:t>
            </w:r>
            <w:r w:rsidR="0058471A">
              <w:t>;</w:t>
            </w:r>
          </w:p>
          <w:p w14:paraId="0A6C5BBB" w14:textId="4FFDC97B" w:rsidR="00A304F8" w:rsidRDefault="00A304F8" w:rsidP="00AD309C">
            <w:pPr>
              <w:pStyle w:val="ListParagraph"/>
              <w:numPr>
                <w:ilvl w:val="0"/>
                <w:numId w:val="133"/>
              </w:numPr>
            </w:pPr>
            <w:r>
              <w:t>Equipment check</w:t>
            </w:r>
            <w:r w:rsidR="00761763">
              <w:t>/</w:t>
            </w:r>
            <w:r>
              <w:t>concerns</w:t>
            </w:r>
            <w:r w:rsidR="0058471A">
              <w:t>; and</w:t>
            </w:r>
          </w:p>
          <w:p w14:paraId="18DC6798" w14:textId="474C32A2" w:rsidR="00475F24" w:rsidRPr="006619ED" w:rsidRDefault="00A304F8" w:rsidP="00AD309C">
            <w:pPr>
              <w:pStyle w:val="ListParagraph"/>
              <w:numPr>
                <w:ilvl w:val="0"/>
                <w:numId w:val="133"/>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AD309C">
            <w:pPr>
              <w:pStyle w:val="ListParagraph"/>
              <w:numPr>
                <w:ilvl w:val="0"/>
                <w:numId w:val="317"/>
              </w:numPr>
              <w:rPr>
                <w:iCs/>
              </w:rPr>
            </w:pPr>
            <w:r w:rsidRPr="00B44C1C">
              <w:rPr>
                <w:iCs/>
              </w:rPr>
              <w:t>Yes</w:t>
            </w:r>
          </w:p>
          <w:p w14:paraId="550DB602" w14:textId="77777777" w:rsidR="00A304F8" w:rsidRPr="00B44C1C" w:rsidRDefault="00A304F8" w:rsidP="00AD309C">
            <w:pPr>
              <w:pStyle w:val="ListParagraph"/>
              <w:numPr>
                <w:ilvl w:val="0"/>
                <w:numId w:val="317"/>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AD309C">
            <w:pPr>
              <w:pStyle w:val="ListParagraph"/>
              <w:numPr>
                <w:ilvl w:val="0"/>
                <w:numId w:val="159"/>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AD309C">
            <w:pPr>
              <w:pStyle w:val="ListParagraph"/>
              <w:numPr>
                <w:ilvl w:val="0"/>
                <w:numId w:val="134"/>
              </w:numPr>
            </w:pPr>
            <w:r>
              <w:t>Confirmation of procedure performed</w:t>
            </w:r>
            <w:r w:rsidR="0058471A">
              <w:t>;</w:t>
            </w:r>
          </w:p>
          <w:p w14:paraId="03ED98EB" w14:textId="0BDB745B" w:rsidR="00DB5D1A" w:rsidRDefault="00DB5D1A" w:rsidP="00AD309C">
            <w:pPr>
              <w:pStyle w:val="ListParagraph"/>
              <w:numPr>
                <w:ilvl w:val="0"/>
                <w:numId w:val="134"/>
              </w:numPr>
            </w:pPr>
            <w:r>
              <w:t>Instrument</w:t>
            </w:r>
            <w:r w:rsidR="00761763">
              <w:t>/</w:t>
            </w:r>
            <w:r>
              <w:t>supply counts</w:t>
            </w:r>
            <w:r w:rsidR="00246D45">
              <w:t>, if applicable</w:t>
            </w:r>
            <w:r w:rsidR="0058471A">
              <w:t>;</w:t>
            </w:r>
          </w:p>
          <w:p w14:paraId="4D101EBA" w14:textId="15438849" w:rsidR="00DB5D1A" w:rsidRDefault="00DB5D1A" w:rsidP="00AD309C">
            <w:pPr>
              <w:pStyle w:val="ListParagraph"/>
              <w:numPr>
                <w:ilvl w:val="0"/>
                <w:numId w:val="134"/>
              </w:numPr>
            </w:pPr>
            <w:r>
              <w:t>Specimen labeling</w:t>
            </w:r>
            <w:r w:rsidR="00263F0F">
              <w:t>, if applicable</w:t>
            </w:r>
            <w:r w:rsidR="0058471A">
              <w:t>;</w:t>
            </w:r>
          </w:p>
          <w:p w14:paraId="7E77979D" w14:textId="7D0B882B" w:rsidR="00DB5D1A" w:rsidRDefault="00DB5D1A" w:rsidP="00AD309C">
            <w:pPr>
              <w:pStyle w:val="ListParagraph"/>
              <w:numPr>
                <w:ilvl w:val="0"/>
                <w:numId w:val="134"/>
              </w:numPr>
            </w:pPr>
            <w:r>
              <w:t>Equipment concerns</w:t>
            </w:r>
            <w:r w:rsidR="0058471A">
              <w:t>; and</w:t>
            </w:r>
          </w:p>
          <w:p w14:paraId="4D005E44" w14:textId="2C41C890" w:rsidR="00475F24" w:rsidRPr="00475F24" w:rsidRDefault="00DB5D1A" w:rsidP="00AD309C">
            <w:pPr>
              <w:pStyle w:val="ListParagraph"/>
              <w:numPr>
                <w:ilvl w:val="0"/>
                <w:numId w:val="134"/>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AD309C">
            <w:pPr>
              <w:pStyle w:val="ListParagraph"/>
              <w:numPr>
                <w:ilvl w:val="0"/>
                <w:numId w:val="369"/>
              </w:numPr>
              <w:rPr>
                <w:iCs/>
              </w:rPr>
            </w:pPr>
            <w:r w:rsidRPr="00B44C1C">
              <w:rPr>
                <w:iCs/>
              </w:rPr>
              <w:t>Yes</w:t>
            </w:r>
          </w:p>
          <w:p w14:paraId="25F607D4" w14:textId="77777777" w:rsidR="00DB5D1A" w:rsidRPr="006E0696" w:rsidRDefault="00DB5D1A" w:rsidP="00AD309C">
            <w:pPr>
              <w:pStyle w:val="ListParagraph"/>
              <w:numPr>
                <w:ilvl w:val="0"/>
                <w:numId w:val="369"/>
              </w:numPr>
              <w:rPr>
                <w:i/>
              </w:rPr>
            </w:pPr>
            <w:r w:rsidRPr="00B44C1C">
              <w:rPr>
                <w:iCs/>
              </w:rPr>
              <w:t>No</w:t>
            </w:r>
          </w:p>
        </w:tc>
      </w:tr>
    </w:tbl>
    <w:p w14:paraId="1C48FA16" w14:textId="77777777" w:rsidR="00AB5D57" w:rsidRPr="00FE0E25" w:rsidRDefault="00AB5D57" w:rsidP="00E40D19">
      <w:pPr>
        <w:rPr>
          <w:b/>
          <w:sz w:val="16"/>
          <w:szCs w:val="16"/>
        </w:rPr>
      </w:pPr>
    </w:p>
    <w:p w14:paraId="3DBEFC19" w14:textId="6D3826F3"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w:t>
      </w:r>
      <w:r w:rsidR="00086A99">
        <w:rPr>
          <w:rFonts w:cs="Arial"/>
          <w:i/>
          <w:iCs/>
          <w:lang w:eastAsia="ja-JP"/>
        </w:rPr>
        <w:t>continue</w:t>
      </w:r>
      <w:r w:rsidR="00086A99" w:rsidRPr="001E2A00">
        <w:rPr>
          <w:rFonts w:cs="Arial"/>
          <w:i/>
          <w:iCs/>
          <w:lang w:eastAsia="ja-JP"/>
        </w:rPr>
        <w:t xml:space="preserve"> </w:t>
      </w:r>
      <w:r w:rsidRPr="001E2A00">
        <w:rPr>
          <w:rFonts w:cs="Arial"/>
          <w:i/>
          <w:iCs/>
          <w:lang w:eastAsia="ja-JP"/>
        </w:rPr>
        <w:t xml:space="preserve">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671E7B07"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49"/>
          <w:p w14:paraId="3C34E8F5" w14:textId="26336C5A" w:rsidR="00A879E1" w:rsidRDefault="00A879E1" w:rsidP="00AD309C">
            <w:pPr>
              <w:pStyle w:val="ListParagraph"/>
              <w:numPr>
                <w:ilvl w:val="0"/>
                <w:numId w:val="159"/>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5C804BA4"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AD309C">
            <w:pPr>
              <w:pStyle w:val="ListParagraph"/>
              <w:numPr>
                <w:ilvl w:val="0"/>
                <w:numId w:val="318"/>
              </w:numPr>
              <w:rPr>
                <w:iCs/>
              </w:rPr>
            </w:pPr>
            <w:r w:rsidRPr="00B44C1C">
              <w:rPr>
                <w:iCs/>
              </w:rPr>
              <w:t>Yes</w:t>
            </w:r>
          </w:p>
          <w:p w14:paraId="33A73E02" w14:textId="72F45BBB" w:rsidR="00A879E1" w:rsidRPr="00C54E7A" w:rsidRDefault="00A879E1" w:rsidP="00AD309C">
            <w:pPr>
              <w:pStyle w:val="ListParagraph"/>
              <w:numPr>
                <w:ilvl w:val="0"/>
                <w:numId w:val="318"/>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AD309C">
            <w:pPr>
              <w:pStyle w:val="ListParagraph"/>
              <w:numPr>
                <w:ilvl w:val="0"/>
                <w:numId w:val="159"/>
              </w:numPr>
            </w:pPr>
            <w:r>
              <w:rPr>
                <w:rFonts w:cs="Arial"/>
              </w:rPr>
              <w:t>How many cases were included in the audit from question #6?</w:t>
            </w:r>
          </w:p>
        </w:tc>
        <w:tc>
          <w:tcPr>
            <w:tcW w:w="2875" w:type="dxa"/>
            <w:vAlign w:val="center"/>
          </w:tcPr>
          <w:p w14:paraId="06652DE7" w14:textId="77777777" w:rsidR="00D05526" w:rsidRDefault="00D05526" w:rsidP="00D05526">
            <w:pPr>
              <w:jc w:val="center"/>
              <w:rPr>
                <w:rFonts w:cs="Arial"/>
                <w:snapToGrid w:val="0"/>
              </w:rPr>
            </w:pPr>
            <w:r w:rsidRPr="009A3F32">
              <w:rPr>
                <w:rFonts w:cs="Arial"/>
                <w:snapToGrid w:val="0"/>
              </w:rPr>
              <w:t>_______</w:t>
            </w:r>
          </w:p>
          <w:p w14:paraId="0279A3CE" w14:textId="05B3F888" w:rsidR="002B1CE0" w:rsidRPr="00C355C4" w:rsidRDefault="002B1CE0" w:rsidP="00D05526">
            <w:pPr>
              <w:jc w:val="center"/>
              <w:rPr>
                <w:i/>
              </w:rPr>
            </w:pPr>
            <w:r w:rsidRPr="005149DB">
              <w:rPr>
                <w:i/>
                <w:sz w:val="16"/>
                <w:szCs w:val="16"/>
              </w:rPr>
              <w:t>Max value is 100</w:t>
            </w:r>
          </w:p>
        </w:tc>
      </w:tr>
      <w:tr w:rsidR="00C54E7A" w14:paraId="4866C87A" w14:textId="77777777" w:rsidTr="002C1116">
        <w:trPr>
          <w:trHeight w:val="864"/>
        </w:trPr>
        <w:tc>
          <w:tcPr>
            <w:tcW w:w="6475" w:type="dxa"/>
            <w:vAlign w:val="center"/>
          </w:tcPr>
          <w:p w14:paraId="2A3318E7" w14:textId="525D2BD5" w:rsidR="00C54E7A" w:rsidRPr="00764EEA" w:rsidRDefault="00C54E7A" w:rsidP="00AD309C">
            <w:pPr>
              <w:pStyle w:val="ListParagraph"/>
              <w:numPr>
                <w:ilvl w:val="0"/>
                <w:numId w:val="159"/>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AD309C">
            <w:pPr>
              <w:pStyle w:val="ListParagraph"/>
              <w:numPr>
                <w:ilvl w:val="0"/>
                <w:numId w:val="318"/>
              </w:numPr>
              <w:rPr>
                <w:iCs/>
              </w:rPr>
            </w:pPr>
            <w:r w:rsidRPr="00B44C1C">
              <w:rPr>
                <w:iCs/>
              </w:rPr>
              <w:t>In-person observational audit</w:t>
            </w:r>
          </w:p>
          <w:p w14:paraId="3AE756D6" w14:textId="473D7DB5" w:rsidR="00C54E7A" w:rsidRPr="00B44C1C" w:rsidRDefault="00C54E7A" w:rsidP="00AD309C">
            <w:pPr>
              <w:pStyle w:val="ListParagraph"/>
              <w:numPr>
                <w:ilvl w:val="0"/>
                <w:numId w:val="318"/>
              </w:numPr>
              <w:rPr>
                <w:iCs/>
              </w:rPr>
            </w:pPr>
            <w:r w:rsidRPr="00B44C1C">
              <w:rPr>
                <w:iCs/>
              </w:rPr>
              <w:t>Retrospective audit of medical records or EHR data</w:t>
            </w:r>
          </w:p>
          <w:p w14:paraId="054F25B8" w14:textId="24196C77" w:rsidR="00C54E7A" w:rsidRPr="00B44C1C" w:rsidRDefault="00C54E7A" w:rsidP="00AD309C">
            <w:pPr>
              <w:pStyle w:val="ListParagraph"/>
              <w:numPr>
                <w:ilvl w:val="0"/>
                <w:numId w:val="318"/>
              </w:numPr>
              <w:rPr>
                <w:iCs/>
              </w:rPr>
            </w:pPr>
            <w:r w:rsidRPr="00B44C1C">
              <w:rPr>
                <w:iCs/>
              </w:rPr>
              <w:t>Both</w:t>
            </w:r>
          </w:p>
        </w:tc>
      </w:tr>
      <w:tr w:rsidR="00C54E7A" w14:paraId="63409EA2" w14:textId="77777777" w:rsidTr="002C1116">
        <w:trPr>
          <w:trHeight w:val="1440"/>
        </w:trPr>
        <w:tc>
          <w:tcPr>
            <w:tcW w:w="6475" w:type="dxa"/>
            <w:vAlign w:val="center"/>
          </w:tcPr>
          <w:p w14:paraId="2A25D8D9" w14:textId="369B5F2C" w:rsidR="00C54E7A" w:rsidRPr="00A879E1" w:rsidRDefault="00C54E7A" w:rsidP="00AD309C">
            <w:pPr>
              <w:pStyle w:val="ListParagraph"/>
              <w:numPr>
                <w:ilvl w:val="0"/>
                <w:numId w:val="159"/>
              </w:numPr>
              <w:rPr>
                <w:rFonts w:cs="Arial"/>
              </w:rPr>
            </w:pPr>
            <w:r w:rsidRPr="00B17A60">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w:t>
            </w:r>
            <w:r w:rsidR="00BC707A">
              <w:t>i</w:t>
            </w:r>
            <w:r w:rsidRPr="00B17A60">
              <w:t>.</w:t>
            </w:r>
            <w:r w:rsidR="00BC707A">
              <w:t>e</w:t>
            </w:r>
            <w:r w:rsidRPr="00B17A60">
              <w:t>.,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AD309C">
            <w:pPr>
              <w:pStyle w:val="ListParagraph"/>
              <w:numPr>
                <w:ilvl w:val="0"/>
                <w:numId w:val="318"/>
              </w:numPr>
              <w:spacing w:line="276" w:lineRule="auto"/>
              <w:rPr>
                <w:iCs/>
              </w:rPr>
            </w:pPr>
            <w:r w:rsidRPr="00B44C1C">
              <w:rPr>
                <w:iCs/>
              </w:rPr>
              <w:t>90%-100%</w:t>
            </w:r>
          </w:p>
          <w:p w14:paraId="430E2633" w14:textId="77777777" w:rsidR="00C54E7A" w:rsidRPr="00B44C1C" w:rsidRDefault="00C54E7A" w:rsidP="00AD309C">
            <w:pPr>
              <w:pStyle w:val="ListParagraph"/>
              <w:numPr>
                <w:ilvl w:val="0"/>
                <w:numId w:val="318"/>
              </w:numPr>
              <w:spacing w:line="276" w:lineRule="auto"/>
              <w:rPr>
                <w:iCs/>
              </w:rPr>
            </w:pPr>
            <w:r w:rsidRPr="00B44C1C">
              <w:rPr>
                <w:iCs/>
              </w:rPr>
              <w:t>75%-89%</w:t>
            </w:r>
          </w:p>
          <w:p w14:paraId="10DC531D" w14:textId="78424214" w:rsidR="00C54E7A" w:rsidRPr="00B44C1C" w:rsidRDefault="00C54E7A" w:rsidP="00AD309C">
            <w:pPr>
              <w:pStyle w:val="ListParagraph"/>
              <w:numPr>
                <w:ilvl w:val="0"/>
                <w:numId w:val="318"/>
              </w:numPr>
              <w:spacing w:line="276" w:lineRule="auto"/>
              <w:rPr>
                <w:iCs/>
              </w:rPr>
            </w:pPr>
            <w:r w:rsidRPr="00B44C1C">
              <w:rPr>
                <w:iCs/>
              </w:rPr>
              <w:t>50</w:t>
            </w:r>
            <w:r w:rsidR="00021B40">
              <w:rPr>
                <w:iCs/>
              </w:rPr>
              <w:t>%</w:t>
            </w:r>
            <w:r w:rsidRPr="00B44C1C">
              <w:rPr>
                <w:iCs/>
              </w:rPr>
              <w:t>-74%</w:t>
            </w:r>
          </w:p>
          <w:p w14:paraId="08FCBF39" w14:textId="6F6D382E" w:rsidR="00C54E7A" w:rsidRPr="00C54E7A" w:rsidRDefault="00C54E7A" w:rsidP="00AD309C">
            <w:pPr>
              <w:pStyle w:val="ListParagraph"/>
              <w:numPr>
                <w:ilvl w:val="0"/>
                <w:numId w:val="318"/>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50" w:name="_Toc225877847"/>
      <w:r>
        <w:t>9E: Medication Safety for Outpatient Procedures</w:t>
      </w:r>
      <w:bookmarkEnd w:id="750"/>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73"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62315AFC"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2D137C46"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D40C9E">
        <w:rPr>
          <w:rFonts w:cs="Arial"/>
        </w:rPr>
        <w:t>329.</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4CFABB0D">
                <wp:extent cx="5923722" cy="1404620"/>
                <wp:effectExtent l="0" t="0" r="20320" b="12065"/>
                <wp:docPr id="48" name="Text Box 48" descr="P11878TB3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3" type="#_x0000_t202" alt="P11878TB38#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D340ESGQIAACgEAAAOAAAAAAAAAAAAAAAAAC4CAABkcnMvZTJvRG9jLnhtbFBLAQItABQABgAI&#10;AAAAIQDm+Wpb2wAAAAUBAAAPAAAAAAAAAAAAAAAAAHMEAABkcnMvZG93bnJldi54bWxQSwUGAAAA&#10;AAQABADzAAAAewUAAAAA&#10;" strokecolor="red">
                <v:textbox style="mso-fit-shape-to-text:t">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36BE11DD" w:rsidR="00F42133" w:rsidRPr="00F42133" w:rsidRDefault="00F42133" w:rsidP="007206A4">
      <w:pPr>
        <w:rPr>
          <w:rFonts w:cs="Arial"/>
          <w:snapToGrid w:val="0"/>
          <w:u w:val="single"/>
        </w:rPr>
      </w:pPr>
      <w:hyperlink w:anchor="MedAllergySufficientSample" w:history="1">
        <w:r w:rsidRPr="00C5770F">
          <w:rPr>
            <w:rStyle w:val="Hyperlink"/>
            <w:rFonts w:cs="Arial"/>
            <w:b/>
            <w:iCs/>
            <w:snapToGrid w:val="0"/>
          </w:rPr>
          <w:t>Sufficient Sample</w:t>
        </w:r>
      </w:hyperlink>
      <w:r w:rsidRPr="003D51C4">
        <w:rPr>
          <w:rFonts w:cs="Arial"/>
          <w:b/>
          <w:iCs/>
          <w:snapToGrid w:val="0"/>
        </w:rPr>
        <w:t>:</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AD309C">
            <w:pPr>
              <w:pStyle w:val="ListParagraph"/>
              <w:numPr>
                <w:ilvl w:val="0"/>
                <w:numId w:val="92"/>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5030AD8B" w:rsidR="009E3864" w:rsidRPr="00B44C1C" w:rsidRDefault="009E3864" w:rsidP="00AD309C">
            <w:pPr>
              <w:pStyle w:val="NoSpacing"/>
              <w:numPr>
                <w:ilvl w:val="0"/>
                <w:numId w:val="346"/>
              </w:numPr>
              <w:spacing w:line="276" w:lineRule="auto"/>
              <w:rPr>
                <w:rFonts w:ascii="Arial" w:hAnsi="Arial" w:cs="Arial"/>
                <w:bCs/>
                <w:sz w:val="20"/>
                <w:szCs w:val="20"/>
              </w:rPr>
            </w:pPr>
            <w:r w:rsidRPr="00B44C1C">
              <w:rPr>
                <w:rFonts w:ascii="Arial" w:hAnsi="Arial" w:cs="Arial"/>
                <w:bCs/>
                <w:sz w:val="20"/>
                <w:szCs w:val="20"/>
              </w:rPr>
              <w:t>01/01/202</w:t>
            </w:r>
            <w:r w:rsidR="0002289F">
              <w:rPr>
                <w:rFonts w:ascii="Arial" w:hAnsi="Arial" w:cs="Arial"/>
                <w:bCs/>
                <w:sz w:val="20"/>
                <w:szCs w:val="20"/>
              </w:rPr>
              <w:t>5</w:t>
            </w:r>
            <w:r w:rsidRPr="00B44C1C">
              <w:rPr>
                <w:rFonts w:ascii="Arial" w:hAnsi="Arial" w:cs="Arial"/>
                <w:bCs/>
                <w:sz w:val="20"/>
                <w:szCs w:val="20"/>
              </w:rPr>
              <w:t xml:space="preserve"> – 12/31/202</w:t>
            </w:r>
            <w:r w:rsidR="0002289F">
              <w:rPr>
                <w:rFonts w:ascii="Arial" w:hAnsi="Arial" w:cs="Arial"/>
                <w:bCs/>
                <w:sz w:val="20"/>
                <w:szCs w:val="20"/>
              </w:rPr>
              <w:t>5</w:t>
            </w:r>
          </w:p>
          <w:p w14:paraId="2B258808" w14:textId="6E46097B" w:rsidR="007206A4" w:rsidRPr="00E01307" w:rsidRDefault="007206A4" w:rsidP="00AD309C">
            <w:pPr>
              <w:pStyle w:val="NoSpacing"/>
              <w:numPr>
                <w:ilvl w:val="0"/>
                <w:numId w:val="346"/>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02289F">
              <w:rPr>
                <w:rFonts w:ascii="Arial" w:hAnsi="Arial" w:cs="Arial"/>
                <w:sz w:val="20"/>
                <w:szCs w:val="20"/>
              </w:rPr>
              <w:t>5</w:t>
            </w:r>
            <w:r w:rsidRPr="00B44C1C">
              <w:rPr>
                <w:rFonts w:ascii="Arial" w:hAnsi="Arial" w:cs="Arial"/>
                <w:sz w:val="20"/>
                <w:szCs w:val="20"/>
              </w:rPr>
              <w:t xml:space="preserve"> – 06/30/</w:t>
            </w:r>
            <w:r w:rsidR="009E3864" w:rsidRPr="00B44C1C">
              <w:rPr>
                <w:rFonts w:ascii="Arial" w:hAnsi="Arial" w:cs="Arial"/>
                <w:sz w:val="20"/>
                <w:szCs w:val="20"/>
              </w:rPr>
              <w:t>202</w:t>
            </w:r>
            <w:r w:rsidR="0002289F">
              <w:rPr>
                <w:rFonts w:ascii="Arial" w:hAnsi="Arial" w:cs="Arial"/>
                <w:sz w:val="20"/>
                <w:szCs w:val="20"/>
              </w:rPr>
              <w:t>6</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7C0C06EC" w:rsidR="007206A4" w:rsidRPr="008E69D1" w:rsidRDefault="007206A4" w:rsidP="00AD309C">
            <w:pPr>
              <w:pStyle w:val="ListParagraph"/>
              <w:numPr>
                <w:ilvl w:val="0"/>
                <w:numId w:val="92"/>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hyperlink w:anchor="MedAllergySufficientSample" w:history="1">
              <w:r w:rsidRPr="0054565A">
                <w:rPr>
                  <w:rStyle w:val="Hyperlink"/>
                  <w:iCs/>
                </w:rPr>
                <w:t>sufficient sample</w:t>
              </w:r>
            </w:hyperlink>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AA85FF8"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w:t>
            </w:r>
            <w:r w:rsidR="003335BD">
              <w:rPr>
                <w:rFonts w:cs="Arial"/>
                <w:i/>
              </w:rPr>
              <w:t>Did Not Measure</w:t>
            </w:r>
            <w:r w:rsidR="00836820">
              <w:rPr>
                <w:i/>
              </w:rPr>
              <w: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AD309C">
            <w:pPr>
              <w:pStyle w:val="ListParagraph"/>
              <w:numPr>
                <w:ilvl w:val="0"/>
                <w:numId w:val="346"/>
              </w:numPr>
            </w:pPr>
            <w:r w:rsidRPr="00E01307">
              <w:t>Yes</w:t>
            </w:r>
          </w:p>
          <w:p w14:paraId="454E3A12" w14:textId="424BC77B" w:rsidR="007206A4" w:rsidRPr="00E01307" w:rsidRDefault="007206A4" w:rsidP="00AD309C">
            <w:pPr>
              <w:pStyle w:val="ListParagraph"/>
              <w:numPr>
                <w:ilvl w:val="0"/>
                <w:numId w:val="346"/>
              </w:numPr>
            </w:pPr>
            <w:r w:rsidRPr="00E01307">
              <w:t>No</w:t>
            </w:r>
          </w:p>
          <w:p w14:paraId="6516A904" w14:textId="63E383C0" w:rsidR="007206A4" w:rsidRPr="00E01307" w:rsidRDefault="007206A4" w:rsidP="00AD309C">
            <w:pPr>
              <w:pStyle w:val="ListParagraph"/>
              <w:numPr>
                <w:ilvl w:val="0"/>
                <w:numId w:val="346"/>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0CBD91D9" w:rsidR="005F71F9" w:rsidRPr="008E69D1" w:rsidRDefault="005F71F9" w:rsidP="00AD309C">
            <w:pPr>
              <w:pStyle w:val="ListParagraph"/>
              <w:numPr>
                <w:ilvl w:val="0"/>
                <w:numId w:val="92"/>
              </w:numPr>
            </w:pPr>
            <w:r w:rsidRPr="008E69D1">
              <w:t xml:space="preserve">Number of cases measured (either all cases or a </w:t>
            </w:r>
            <w:hyperlink w:anchor="MedAllergySufficientSample" w:history="1">
              <w:r w:rsidRPr="00552BD5">
                <w:rPr>
                  <w:rStyle w:val="Hyperlink"/>
                </w:rPr>
                <w:t>sufficient sample</w:t>
              </w:r>
            </w:hyperlink>
            <w:r w:rsidRPr="008E69D1">
              <w:t xml:space="preserv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AD309C">
            <w:pPr>
              <w:pStyle w:val="ListParagraph"/>
              <w:numPr>
                <w:ilvl w:val="0"/>
                <w:numId w:val="92"/>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6C8D5C71" w:rsidR="007206A4" w:rsidRPr="008E69D1" w:rsidRDefault="007206A4" w:rsidP="00AD309C">
            <w:pPr>
              <w:pStyle w:val="ListParagraph"/>
              <w:numPr>
                <w:ilvl w:val="0"/>
                <w:numId w:val="92"/>
              </w:numPr>
            </w:pPr>
            <w:r w:rsidRPr="008E69D1">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w:t>
            </w:r>
            <w:hyperlink w:anchor="medadminvisits_q5" w:history="1">
              <w:r w:rsidR="005F71F9" w:rsidRPr="006B6C45">
                <w:rPr>
                  <w:rStyle w:val="Hyperlink"/>
                  <w:b/>
                </w:rPr>
                <w:t xml:space="preserve">medication(s) </w:t>
              </w:r>
              <w:r w:rsidR="008E7151" w:rsidRPr="006B6C45">
                <w:rPr>
                  <w:rStyle w:val="Hyperlink"/>
                  <w:b/>
                </w:rPr>
                <w:t xml:space="preserve">administered during the visit </w:t>
              </w:r>
              <w:r w:rsidR="005E46D5" w:rsidRPr="006B6C45">
                <w:rPr>
                  <w:rStyle w:val="Hyperlink"/>
                  <w:b/>
                </w:rPr>
                <w:t>and</w:t>
              </w:r>
              <w:r w:rsidR="008E7151" w:rsidRPr="006B6C45">
                <w:rPr>
                  <w:rStyle w:val="Hyperlink"/>
                  <w:b/>
                </w:rPr>
                <w:t xml:space="preserve"> </w:t>
              </w:r>
              <w:r w:rsidR="00B06AA6" w:rsidRPr="006B6C45">
                <w:rPr>
                  <w:rStyle w:val="Hyperlink"/>
                  <w:b/>
                </w:rPr>
                <w:t xml:space="preserve">new medications </w:t>
              </w:r>
              <w:r w:rsidR="005F71F9" w:rsidRPr="006B6C45">
                <w:rPr>
                  <w:rStyle w:val="Hyperlink"/>
                  <w:b/>
                </w:rPr>
                <w:t xml:space="preserve">prescribed </w:t>
              </w:r>
              <w:r w:rsidR="005974A3" w:rsidRPr="006B6C45">
                <w:rPr>
                  <w:rStyle w:val="Hyperlink"/>
                  <w:b/>
                </w:rPr>
                <w:t>at discharge</w:t>
              </w:r>
            </w:hyperlink>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1BB13024" w:rsidR="005F71F9" w:rsidRPr="008E69D1" w:rsidRDefault="005F71F9" w:rsidP="00AD309C">
            <w:pPr>
              <w:pStyle w:val="ListParagraph"/>
              <w:numPr>
                <w:ilvl w:val="0"/>
                <w:numId w:val="92"/>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hyperlink w:anchor="medadverse_q6" w:history="1">
              <w:r w:rsidRPr="003E3FF6">
                <w:rPr>
                  <w:rStyle w:val="Hyperlink"/>
                  <w:b/>
                </w:rPr>
                <w:t>allergies and adverse reaction</w:t>
              </w:r>
              <w:r w:rsidR="00520DEC" w:rsidRPr="003E3FF6">
                <w:rPr>
                  <w:rStyle w:val="Hyperlink"/>
                  <w:b/>
                </w:rPr>
                <w:t>(s)</w:t>
              </w:r>
            </w:hyperlink>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AD309C">
            <w:pPr>
              <w:pStyle w:val="ListParagraph"/>
              <w:numPr>
                <w:ilvl w:val="0"/>
                <w:numId w:val="92"/>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AD309C">
            <w:pPr>
              <w:pStyle w:val="ListParagraph"/>
              <w:numPr>
                <w:ilvl w:val="0"/>
                <w:numId w:val="319"/>
              </w:numPr>
              <w:rPr>
                <w:iCs/>
              </w:rPr>
            </w:pPr>
            <w:r w:rsidRPr="00B44C1C">
              <w:rPr>
                <w:iCs/>
              </w:rPr>
              <w:t>Yes</w:t>
            </w:r>
          </w:p>
          <w:p w14:paraId="447AA133" w14:textId="77777777" w:rsidR="007206A4" w:rsidRPr="00B44C1C" w:rsidRDefault="007206A4" w:rsidP="00AD309C">
            <w:pPr>
              <w:pStyle w:val="ListParagraph"/>
              <w:numPr>
                <w:ilvl w:val="0"/>
                <w:numId w:val="319"/>
              </w:numPr>
              <w:rPr>
                <w:iCs/>
              </w:rPr>
            </w:pPr>
            <w:r w:rsidRPr="00B44C1C">
              <w:rPr>
                <w:iCs/>
              </w:rPr>
              <w:t>No</w:t>
            </w:r>
          </w:p>
        </w:tc>
      </w:tr>
    </w:tbl>
    <w:p w14:paraId="68045B37" w14:textId="77777777" w:rsidR="004A7EF4" w:rsidRPr="008E69D1" w:rsidRDefault="004A7EF4">
      <w:r w:rsidRPr="008E69D1">
        <w:rPr>
          <w:b/>
          <w:i/>
        </w:rPr>
        <w:br w:type="page"/>
      </w:r>
    </w:p>
    <w:p w14:paraId="183AD036" w14:textId="340243D5" w:rsidR="007E7B00" w:rsidRDefault="00FB07A6" w:rsidP="00CF5A6E">
      <w:pPr>
        <w:pStyle w:val="Heading2"/>
      </w:pPr>
      <w:bookmarkStart w:id="751" w:name="_Toc225877848"/>
      <w:r>
        <w:t>9F:</w:t>
      </w:r>
      <w:r w:rsidRPr="008E69D1">
        <w:t xml:space="preserve"> </w:t>
      </w:r>
      <w:r w:rsidR="00BD2439">
        <w:t>CMS Measures</w:t>
      </w:r>
      <w:bookmarkEnd w:id="751"/>
    </w:p>
    <w:p w14:paraId="66EF5295" w14:textId="77777777" w:rsidR="00FB07A6" w:rsidRPr="008E69D1" w:rsidRDefault="00FB07A6" w:rsidP="007E7B00">
      <w:pPr>
        <w:rPr>
          <w:rFonts w:cs="Arial"/>
          <w:color w:val="000000"/>
        </w:rPr>
      </w:pPr>
    </w:p>
    <w:p w14:paraId="2C7FD6BC" w14:textId="349FAC95" w:rsidR="000B04F4" w:rsidRDefault="000B04F4" w:rsidP="007E7B00">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23715C5" w14:textId="77777777" w:rsidR="007E7B00" w:rsidRDefault="007E7B00" w:rsidP="008E7151">
      <w:pPr>
        <w:pStyle w:val="BodyText3"/>
        <w:rPr>
          <w:rFonts w:cs="Arial"/>
          <w:snapToGrid w:val="0"/>
        </w:rPr>
      </w:pPr>
    </w:p>
    <w:p w14:paraId="364AE056" w14:textId="320C99FE"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sidR="003C2DB1">
          <w:rPr>
            <w:rStyle w:val="Hyperlink"/>
            <w:rFonts w:cs="Arial"/>
            <w:b/>
            <w:i/>
            <w:snapToGrid w:val="0"/>
          </w:rPr>
          <w:t>CMS</w:t>
        </w:r>
        <w:r>
          <w:rPr>
            <w:rStyle w:val="Hyperlink"/>
            <w:rFonts w:cs="Arial"/>
            <w:b/>
            <w:i/>
            <w:snapToGrid w:val="0"/>
          </w:rPr>
          <w:t xml:space="preserve"> </w:t>
        </w:r>
        <w:r w:rsidR="003C2DB1">
          <w:rPr>
            <w:rStyle w:val="Hyperlink"/>
            <w:rFonts w:cs="Arial"/>
            <w:b/>
            <w:i/>
            <w:snapToGrid w:val="0"/>
          </w:rPr>
          <w:t xml:space="preserve">Measures </w:t>
        </w:r>
        <w:r>
          <w:rPr>
            <w:rStyle w:val="Hyperlink"/>
            <w:rFonts w:cs="Arial"/>
            <w:b/>
            <w:i/>
            <w:snapToGrid w:val="0"/>
          </w:rPr>
          <w:t>Measure Specifications</w:t>
        </w:r>
      </w:hyperlink>
      <w:r w:rsidRPr="009A5185">
        <w:rPr>
          <w:rFonts w:cs="Arial"/>
          <w:snapToGrid w:val="0"/>
        </w:rPr>
        <w:t xml:space="preserve"> in the Reference Information </w:t>
      </w:r>
      <w:r w:rsidR="00BF3C8D">
        <w:rPr>
          <w:rFonts w:cs="Arial"/>
        </w:rPr>
        <w:t>beginning on page</w:t>
      </w:r>
      <w:r w:rsidR="007506DE">
        <w:rPr>
          <w:rFonts w:cs="Arial"/>
        </w:rPr>
        <w:t xml:space="preserve"> 33</w:t>
      </w:r>
      <w:r w:rsidR="00D40C9E">
        <w:rPr>
          <w:rFonts w:cs="Arial"/>
        </w:rPr>
        <w:t>4</w:t>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1A22141D">
                <wp:extent cx="5923722" cy="1404620"/>
                <wp:effectExtent l="0" t="0" r="20320" b="10160"/>
                <wp:docPr id="49" name="Text Box 49" descr="P11922TB3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wps:txbx>
                      <wps:bodyPr rot="0" vert="horz" wrap="square" lIns="91440" tIns="45720" rIns="91440" bIns="45720" anchor="t" anchorCtr="0">
                        <a:spAutoFit/>
                      </wps:bodyPr>
                    </wps:wsp>
                  </a:graphicData>
                </a:graphic>
              </wp:inline>
            </w:drawing>
          </mc:Choice>
          <mc:Fallback>
            <w:pict>
              <v:shape w14:anchorId="578D6CBB" id="Text Box 49" o:spid="_x0000_s1064" type="#_x0000_t202" alt="P11922TB39#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CeSWpiGQIAACgEAAAOAAAAAAAAAAAAAAAAAC4CAABkcnMvZTJvRG9jLnhtbFBLAQItABQABgAI&#10;AAAAIQDm+Wpb2wAAAAUBAAAPAAAAAAAAAAAAAAAAAHMEAABkcnMvZG93bnJldi54bWxQSwUGAAAA&#10;AAQABADzAAAAewUAAAAA&#10;" strokecolor="red">
                <v:textbox style="mso-fit-shape-to-text:t">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v:textbox>
                <w10:anchorlock/>
              </v:shape>
            </w:pict>
          </mc:Fallback>
        </mc:AlternateContent>
      </w:r>
    </w:p>
    <w:p w14:paraId="72D1686D" w14:textId="77777777" w:rsidR="00866CD7" w:rsidRDefault="00866CD7" w:rsidP="00866CD7">
      <w:pPr>
        <w:rPr>
          <w:rFonts w:cs="Arial"/>
          <w:snapToGrid w:val="0"/>
        </w:rPr>
      </w:pPr>
    </w:p>
    <w:p w14:paraId="1519E76D" w14:textId="77777777" w:rsidR="009538D0" w:rsidRDefault="009538D0" w:rsidP="009538D0">
      <w:pPr>
        <w:rPr>
          <w:bdr w:val="none" w:sz="0" w:space="0" w:color="auto" w:frame="1"/>
        </w:rPr>
      </w:pPr>
      <w:r>
        <w:rPr>
          <w:bdr w:val="none" w:sz="0" w:space="0" w:color="auto" w:frame="1"/>
        </w:rPr>
        <w:t xml:space="preserve">Leapfrog obtains data for five </w:t>
      </w:r>
      <w:r w:rsidRPr="00B760C9">
        <w:rPr>
          <w:bdr w:val="none" w:sz="0" w:space="0" w:color="auto" w:frame="1"/>
        </w:rPr>
        <w:t xml:space="preserve">Hospital Outpatient Quality Reporting (OQR) </w:t>
      </w:r>
      <w:r>
        <w:rPr>
          <w:bdr w:val="none" w:sz="0" w:space="0" w:color="auto" w:frame="1"/>
        </w:rPr>
        <w:t>p</w:t>
      </w:r>
      <w:r w:rsidRPr="00B760C9">
        <w:rPr>
          <w:bdr w:val="none" w:sz="0" w:space="0" w:color="auto" w:frame="1"/>
        </w:rPr>
        <w:t xml:space="preserve">rogram </w:t>
      </w:r>
      <w:r>
        <w:rPr>
          <w:bdr w:val="none" w:sz="0" w:space="0" w:color="auto" w:frame="1"/>
        </w:rPr>
        <w:t>m</w:t>
      </w:r>
      <w:r w:rsidRPr="00B760C9">
        <w:rPr>
          <w:bdr w:val="none" w:sz="0" w:space="0" w:color="auto" w:frame="1"/>
        </w:rPr>
        <w:t>easure</w:t>
      </w:r>
      <w:r>
        <w:rPr>
          <w:bdr w:val="none" w:sz="0" w:space="0" w:color="auto" w:frame="1"/>
        </w:rPr>
        <w:t xml:space="preserve">s directly </w:t>
      </w:r>
      <w:r w:rsidRPr="00094590">
        <w:rPr>
          <w:bdr w:val="none" w:sz="0" w:space="0" w:color="auto" w:frame="1"/>
        </w:rPr>
        <w:t xml:space="preserve">from </w:t>
      </w:r>
      <w:r>
        <w:rPr>
          <w:bdr w:val="none" w:sz="0" w:space="0" w:color="auto" w:frame="1"/>
        </w:rPr>
        <w:t xml:space="preserve">the </w:t>
      </w:r>
      <w:hyperlink r:id="rId476" w:history="1">
        <w:r w:rsidRPr="00B760C9">
          <w:rPr>
            <w:rStyle w:val="Hyperlink"/>
            <w:bdr w:val="none" w:sz="0" w:space="0" w:color="auto" w:frame="1"/>
          </w:rPr>
          <w:t>CMS Provider Data Catalog</w:t>
        </w:r>
      </w:hyperlink>
      <w:r>
        <w:rPr>
          <w:bdr w:val="none" w:sz="0" w:space="0" w:color="auto" w:frame="1"/>
        </w:rPr>
        <w:t>:</w:t>
      </w:r>
    </w:p>
    <w:p w14:paraId="1DCFF739" w14:textId="77777777" w:rsidR="009538D0" w:rsidRDefault="009538D0" w:rsidP="009538D0">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r>
        <w:rPr>
          <w:bdr w:val="none" w:sz="0" w:space="0" w:color="auto" w:frame="1"/>
        </w:rPr>
        <w:t xml:space="preserve"> </w:t>
      </w:r>
    </w:p>
    <w:p w14:paraId="4E4C0924" w14:textId="77531126" w:rsidR="009538D0" w:rsidRDefault="009538D0" w:rsidP="009538D0">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690E76">
        <w:rPr>
          <w:rStyle w:val="EndnoteReference"/>
        </w:rPr>
        <w:t>51</w:t>
      </w:r>
      <w:r>
        <w:fldChar w:fldCharType="end"/>
      </w:r>
      <w:r>
        <w:rPr>
          <w:bdr w:val="none" w:sz="0" w:space="0" w:color="auto" w:frame="1"/>
        </w:rPr>
        <w:t xml:space="preserve"> (OAS CAHPS) </w:t>
      </w:r>
    </w:p>
    <w:p w14:paraId="56079633"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7C1A007C"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0C918CB6"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46CFD8BD" w14:textId="77777777" w:rsidR="009538D0" w:rsidRPr="0009459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p w14:paraId="2EBAB476" w14:textId="4B1EF2C0" w:rsidR="009538D0" w:rsidRDefault="009538D0" w:rsidP="009538D0">
      <w:pPr>
        <w:rPr>
          <w:rFonts w:cs="Arial"/>
          <w:snapToGrid w:val="0"/>
        </w:rPr>
      </w:pPr>
      <w:r w:rsidRPr="00731A0D">
        <w:rPr>
          <w:rFonts w:cs="Arial"/>
        </w:rPr>
        <w:t xml:space="preserve">For Leapfrog to obtain the data, hospitals must provide a valid CMS Certification Number (CCN) in the </w:t>
      </w:r>
      <w:r>
        <w:rPr>
          <w:rFonts w:cs="Arial"/>
        </w:rPr>
        <w:t xml:space="preserve">Hospital </w:t>
      </w:r>
      <w:r w:rsidRPr="00731A0D">
        <w:rPr>
          <w:rFonts w:cs="Arial"/>
        </w:rPr>
        <w:t>Profil</w:t>
      </w:r>
      <w:r>
        <w:rPr>
          <w:rFonts w:cs="Arial"/>
        </w:rPr>
        <w:t>e</w:t>
      </w:r>
      <w:r>
        <w:rPr>
          <w:bdr w:val="none" w:sz="0" w:space="0" w:color="auto" w:frame="1"/>
        </w:rPr>
        <w:t xml:space="preserve">. </w:t>
      </w:r>
      <w:r>
        <w:rPr>
          <w:rFonts w:cs="Arial"/>
          <w:snapToGrid w:val="0"/>
        </w:rPr>
        <w:t>Hospitals that report not performing</w:t>
      </w:r>
      <w:r w:rsidR="00CE0E16">
        <w:rPr>
          <w:rFonts w:cs="Arial"/>
          <w:snapToGrid w:val="0"/>
        </w:rPr>
        <w:t xml:space="preserve"> </w:t>
      </w:r>
      <w:r>
        <w:rPr>
          <w:rFonts w:cs="Arial"/>
          <w:snapToGrid w:val="0"/>
        </w:rPr>
        <w:t xml:space="preserve">outpatient procedures in Section 9A or </w:t>
      </w:r>
      <w:r w:rsidR="00D211C1">
        <w:rPr>
          <w:rFonts w:cs="Arial"/>
          <w:snapToGrid w:val="0"/>
        </w:rPr>
        <w:t>are a</w:t>
      </w:r>
      <w:r w:rsidR="007820DA">
        <w:rPr>
          <w:rFonts w:cs="Arial"/>
          <w:snapToGrid w:val="0"/>
        </w:rPr>
        <w:t xml:space="preserve"> </w:t>
      </w:r>
      <w:r>
        <w:rPr>
          <w:rFonts w:cs="Arial"/>
          <w:snapToGrid w:val="0"/>
        </w:rPr>
        <w:t xml:space="preserve">pediatric hospital </w:t>
      </w:r>
      <w:r w:rsidRPr="00731A0D">
        <w:rPr>
          <w:rFonts w:cs="Arial"/>
          <w:snapToGrid w:val="0"/>
        </w:rPr>
        <w:t>will be scored and publicly reported as “Does Not Apply”</w:t>
      </w:r>
      <w:r w:rsidR="009E0F63">
        <w:rPr>
          <w:rFonts w:cs="Arial"/>
          <w:snapToGrid w:val="0"/>
        </w:rPr>
        <w:t xml:space="preserve"> for all measures</w:t>
      </w:r>
      <w:r>
        <w:rPr>
          <w:rFonts w:cs="Arial"/>
          <w:snapToGrid w:val="0"/>
        </w:rPr>
        <w:t>.</w:t>
      </w:r>
    </w:p>
    <w:p w14:paraId="4BA9D8A0" w14:textId="77777777" w:rsidR="009538D0" w:rsidRDefault="009538D0" w:rsidP="009538D0">
      <w:pPr>
        <w:rPr>
          <w:rFonts w:cs="Arial"/>
          <w:snapToGrid w:val="0"/>
        </w:rPr>
      </w:pPr>
    </w:p>
    <w:p w14:paraId="4DE85016" w14:textId="704609FF" w:rsidR="009538D0" w:rsidRPr="00D971B2" w:rsidRDefault="009538D0" w:rsidP="009538D0">
      <w:pPr>
        <w:rPr>
          <w:rFonts w:cs="Arial"/>
          <w:snapToGrid w:val="0"/>
        </w:rPr>
      </w:pPr>
      <w:r w:rsidRPr="00D971B2">
        <w:rPr>
          <w:rFonts w:cs="Arial"/>
          <w:b/>
          <w:bCs/>
          <w:snapToGrid w:val="0"/>
        </w:rPr>
        <w:t>OP-32:</w:t>
      </w:r>
      <w:r>
        <w:rPr>
          <w:rFonts w:cs="Arial"/>
          <w:snapToGrid w:val="0"/>
        </w:rPr>
        <w:t xml:space="preserve"> </w:t>
      </w:r>
      <w:r w:rsidRPr="00731A0D">
        <w:rPr>
          <w:rFonts w:cs="Arial"/>
          <w:snapToGrid w:val="0"/>
        </w:rPr>
        <w:t>Hospitals</w:t>
      </w:r>
      <w:r w:rsidR="00742197">
        <w:rPr>
          <w:rFonts w:cs="Arial"/>
          <w:snapToGrid w:val="0"/>
        </w:rPr>
        <w:t xml:space="preserve"> </w:t>
      </w:r>
      <w:r w:rsidR="007F0A72">
        <w:rPr>
          <w:rFonts w:cs="Arial"/>
          <w:snapToGrid w:val="0"/>
        </w:rPr>
        <w:t xml:space="preserve">that report not performing outpatient </w:t>
      </w:r>
      <w:r w:rsidR="0053791C">
        <w:rPr>
          <w:rFonts w:cs="Arial"/>
          <w:snapToGrid w:val="0"/>
        </w:rPr>
        <w:t xml:space="preserve">gastroenterology </w:t>
      </w:r>
      <w:r w:rsidR="007F0A72">
        <w:rPr>
          <w:rFonts w:cs="Arial"/>
          <w:snapToGrid w:val="0"/>
        </w:rPr>
        <w:t xml:space="preserve">procedures in Section 9A </w:t>
      </w:r>
      <w:r w:rsidRPr="00731A0D">
        <w:rPr>
          <w:rFonts w:cs="Arial"/>
          <w:snapToGrid w:val="0"/>
        </w:rPr>
        <w:t>will</w:t>
      </w:r>
      <w:r>
        <w:rPr>
          <w:rFonts w:cs="Arial"/>
          <w:snapToGrid w:val="0"/>
        </w:rPr>
        <w:t xml:space="preserve"> also</w:t>
      </w:r>
      <w:r w:rsidRPr="00731A0D">
        <w:rPr>
          <w:rFonts w:cs="Arial"/>
          <w:snapToGrid w:val="0"/>
        </w:rPr>
        <w:t xml:space="preserve"> be scored and publicly reported as “Does Not Apply.” </w:t>
      </w:r>
    </w:p>
    <w:p w14:paraId="658E28CD" w14:textId="77777777" w:rsidR="00D95F8E" w:rsidRPr="00821E0F" w:rsidRDefault="00D95F8E" w:rsidP="00866CD7">
      <w:pPr>
        <w:rPr>
          <w:rFonts w:cs="Arial"/>
          <w:snapToGrid w:val="0"/>
        </w:rPr>
      </w:pPr>
    </w:p>
    <w:p w14:paraId="66A007C5" w14:textId="005B59C6" w:rsidR="00866CD7" w:rsidRPr="004671D1" w:rsidRDefault="009538D0" w:rsidP="00866CD7">
      <w:pPr>
        <w:rPr>
          <w:bCs/>
          <w:iCs/>
        </w:rPr>
      </w:pPr>
      <w:r>
        <w:rPr>
          <w:rFonts w:cs="Arial"/>
          <w:snapToGrid w:val="0"/>
        </w:rPr>
        <w:t xml:space="preserve">Data will be downloaded three times per Survey cycle: June 30, August 31, and November 30. </w:t>
      </w: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t>Affirmation of Accuracy</w:t>
      </w:r>
    </w:p>
    <w:p w14:paraId="48D780B2" w14:textId="77777777" w:rsidR="00F151B7" w:rsidRPr="009A5185" w:rsidRDefault="00F151B7" w:rsidP="00F151B7">
      <w:pPr>
        <w:rPr>
          <w:rFonts w:cs="Arial"/>
          <w:snapToGrid w:val="0"/>
          <w:color w:val="000000"/>
        </w:rPr>
      </w:pPr>
    </w:p>
    <w:p w14:paraId="0E7101B6" w14:textId="5D399560"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w:t>
      </w:r>
      <w:r w:rsidR="00B40C77">
        <w:rPr>
          <w:rFonts w:cs="Arial"/>
          <w:color w:val="000000"/>
        </w:rPr>
        <w:t>affirm</w:t>
      </w:r>
      <w:r w:rsidRPr="009A5185">
        <w:rPr>
          <w:rFonts w:cs="Arial"/>
          <w:color w:val="000000"/>
        </w:rPr>
        <w:t xml:space="preserve"> that this information is true, accurate, and reflects the current, normal operating circumstances at our hospital. I am authorized to make this </w:t>
      </w:r>
      <w:r w:rsidR="00B40C77">
        <w:rPr>
          <w:rFonts w:cs="Arial"/>
          <w:color w:val="000000"/>
        </w:rPr>
        <w:t>affirmation</w:t>
      </w:r>
      <w:r w:rsidRPr="009A5185">
        <w:rPr>
          <w:rFonts w:cs="Arial"/>
          <w:color w:val="000000"/>
        </w:rPr>
        <w:t xml:space="preserve"> on behalf of our hospital. </w:t>
      </w:r>
    </w:p>
    <w:p w14:paraId="205B5CD0" w14:textId="77777777" w:rsidR="00F151B7" w:rsidRPr="009A5185" w:rsidRDefault="00F151B7" w:rsidP="00F151B7">
      <w:pPr>
        <w:rPr>
          <w:rFonts w:cs="Arial"/>
          <w:color w:val="000000"/>
        </w:rPr>
      </w:pPr>
    </w:p>
    <w:p w14:paraId="139A71B5" w14:textId="5837DB88" w:rsidR="00E71283" w:rsidRDefault="00E14BA2" w:rsidP="00F151B7">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A2A27D" w14:textId="77777777" w:rsidR="00E14BA2" w:rsidRPr="00E14BA2" w:rsidRDefault="00E14BA2" w:rsidP="00F151B7">
      <w:pPr>
        <w:rPr>
          <w:rFonts w:cs="Arial"/>
          <w:sz w:val="22"/>
          <w:szCs w:val="22"/>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52" w:name="_Toc225877849"/>
      <w:r>
        <w:t xml:space="preserve">Section </w:t>
      </w:r>
      <w:r w:rsidR="00D3503C">
        <w:t>9</w:t>
      </w:r>
      <w:r w:rsidR="00F151B7" w:rsidRPr="009A5185">
        <w:t xml:space="preserve">: </w:t>
      </w:r>
      <w:r>
        <w:t>Outpatient Procedure</w:t>
      </w:r>
      <w:r w:rsidR="00E4363F">
        <w:t>s</w:t>
      </w:r>
      <w:r w:rsidR="00F151B7" w:rsidRPr="009A5185">
        <w:t xml:space="preserve"> Reference Information</w:t>
      </w:r>
      <w:bookmarkEnd w:id="752"/>
    </w:p>
    <w:p w14:paraId="2F9F1449" w14:textId="77777777" w:rsidR="00F151B7" w:rsidRPr="009A5185" w:rsidRDefault="00F151B7" w:rsidP="00F151B7">
      <w:pPr>
        <w:pStyle w:val="BodyText3"/>
        <w:rPr>
          <w:rFonts w:cs="Arial"/>
          <w:color w:val="FF0000"/>
          <w:lang w:eastAsia="ja-JP"/>
        </w:rPr>
      </w:pPr>
    </w:p>
    <w:p w14:paraId="04DA0944" w14:textId="4EC60385" w:rsidR="00F151B7" w:rsidRDefault="00F151B7" w:rsidP="00AB5B80">
      <w:pPr>
        <w:pStyle w:val="Heading3"/>
      </w:pPr>
      <w:bookmarkStart w:id="753" w:name="_Toc225877850"/>
      <w:r w:rsidRPr="009A5185">
        <w:t xml:space="preserve">What’s New in the </w:t>
      </w:r>
      <w:r w:rsidR="00A236B1">
        <w:t>202</w:t>
      </w:r>
      <w:r w:rsidR="002B59CE">
        <w:t>6</w:t>
      </w:r>
      <w:r w:rsidRPr="009A5185">
        <w:t xml:space="preserve"> Survey</w:t>
      </w:r>
      <w:bookmarkEnd w:id="753"/>
    </w:p>
    <w:p w14:paraId="251176A8" w14:textId="77777777" w:rsidR="006A5532" w:rsidRDefault="006A5532" w:rsidP="00A076AE">
      <w:pPr>
        <w:rPr>
          <w:lang w:eastAsia="ja-JP"/>
        </w:rPr>
      </w:pPr>
    </w:p>
    <w:p w14:paraId="6A4DF61D" w14:textId="08366C9E" w:rsidR="00552119" w:rsidRDefault="000B3A1B" w:rsidP="000B3A1B">
      <w:pPr>
        <w:rPr>
          <w:lang w:eastAsia="ja-JP"/>
        </w:rPr>
      </w:pPr>
      <w:r w:rsidRPr="000B3A1B">
        <w:rPr>
          <w:lang w:eastAsia="ja-JP"/>
        </w:rPr>
        <w:t>Leapfrog is renaming Section 9F: OAS CAHPS to Section 9F: CMS Measures and moving Patient Follow-up</w:t>
      </w:r>
      <w:r>
        <w:rPr>
          <w:lang w:eastAsia="ja-JP"/>
        </w:rPr>
        <w:t xml:space="preserve"> </w:t>
      </w:r>
      <w:r w:rsidRPr="000B3A1B">
        <w:rPr>
          <w:lang w:eastAsia="ja-JP"/>
        </w:rPr>
        <w:t>within Section 9D: Safety of Procedures into Section 9F.</w:t>
      </w:r>
    </w:p>
    <w:p w14:paraId="3231F1F1" w14:textId="77777777" w:rsidR="000B3A1B" w:rsidRDefault="000B3A1B" w:rsidP="000B3A1B">
      <w:pPr>
        <w:rPr>
          <w:bCs/>
        </w:rPr>
      </w:pPr>
    </w:p>
    <w:p w14:paraId="4BBEAE80" w14:textId="6AED0D58" w:rsidR="00907CE6" w:rsidRDefault="00907CE6" w:rsidP="00907CE6">
      <w:pPr>
        <w:pStyle w:val="Heading44"/>
      </w:pPr>
      <w:r>
        <w:t>Section 9A: Basic Outpatient Department Information</w:t>
      </w:r>
    </w:p>
    <w:p w14:paraId="1CAE2905" w14:textId="546E945E" w:rsidR="00304A70" w:rsidRDefault="00E4777E" w:rsidP="00907CE6">
      <w:pPr>
        <w:pStyle w:val="Heading44"/>
        <w:rPr>
          <w:b w:val="0"/>
          <w:color w:val="auto"/>
          <w:sz w:val="20"/>
        </w:rPr>
      </w:pPr>
      <w:r w:rsidRPr="00E4777E">
        <w:rPr>
          <w:b w:val="0"/>
          <w:color w:val="auto"/>
          <w:sz w:val="20"/>
        </w:rPr>
        <w:t xml:space="preserve">Leapfrog is adding a new question to capture surgical specialties performed by hospitals. This information will be used to inform the search function on the Leapfrog Ratings </w:t>
      </w:r>
      <w:hyperlink r:id="rId477" w:history="1">
        <w:r w:rsidRPr="00E4777E">
          <w:rPr>
            <w:rStyle w:val="Hyperlink"/>
            <w:b w:val="0"/>
            <w:sz w:val="20"/>
          </w:rPr>
          <w:t>website</w:t>
        </w:r>
      </w:hyperlink>
      <w:r w:rsidRPr="00E4777E">
        <w:rPr>
          <w:b w:val="0"/>
          <w:color w:val="auto"/>
          <w:sz w:val="20"/>
        </w:rPr>
        <w:t xml:space="preserve"> and will display the surgical specialties selected within the question. Leapfrog will not ask about volume for these additional surgical specialties. These questions will continue to be used in public reporting but are not scored.</w:t>
      </w:r>
    </w:p>
    <w:p w14:paraId="28BE28C2" w14:textId="77777777" w:rsidR="00E4777E" w:rsidRPr="00C16094" w:rsidRDefault="00E4777E" w:rsidP="00907CE6">
      <w:pPr>
        <w:pStyle w:val="Heading44"/>
        <w:rPr>
          <w:sz w:val="20"/>
        </w:rPr>
      </w:pPr>
    </w:p>
    <w:p w14:paraId="6465C192" w14:textId="4164FD07" w:rsidR="00824856" w:rsidRDefault="00824856" w:rsidP="00B44C1C">
      <w:pPr>
        <w:pStyle w:val="Heading44"/>
      </w:pPr>
      <w:r>
        <w:t>Section 9B: Medical, Surgical, and Clinical Staff</w:t>
      </w:r>
    </w:p>
    <w:p w14:paraId="0BACE513" w14:textId="77777777" w:rsidR="003B1104" w:rsidRPr="00592FBB" w:rsidRDefault="003B1104" w:rsidP="003B1104">
      <w:pPr>
        <w:rPr>
          <w:caps/>
        </w:rPr>
      </w:pPr>
      <w:r w:rsidRPr="00592FBB">
        <w:t xml:space="preserve">There are no changes to </w:t>
      </w:r>
      <w:r>
        <w:t>this subsection.</w:t>
      </w:r>
    </w:p>
    <w:p w14:paraId="18D89819" w14:textId="77777777" w:rsidR="00824856" w:rsidRPr="00C16094" w:rsidRDefault="00824856" w:rsidP="00B44C1C">
      <w:pPr>
        <w:pStyle w:val="Heading44"/>
        <w:rPr>
          <w:sz w:val="20"/>
        </w:rPr>
      </w:pPr>
    </w:p>
    <w:p w14:paraId="38006FA9" w14:textId="2EBFDD6D" w:rsidR="00217938" w:rsidRDefault="00217938" w:rsidP="00B44C1C">
      <w:pPr>
        <w:pStyle w:val="Heading44"/>
      </w:pPr>
      <w:r>
        <w:t xml:space="preserve">Section 9C: Volume of Procedures </w:t>
      </w:r>
    </w:p>
    <w:p w14:paraId="0D7004C3" w14:textId="1F1A6A95" w:rsidR="00BA4EBA" w:rsidRDefault="00842D2A" w:rsidP="00217938">
      <w:pPr>
        <w:pStyle w:val="Heading44"/>
        <w:rPr>
          <w:b w:val="0"/>
          <w:color w:val="auto"/>
          <w:sz w:val="20"/>
        </w:rPr>
      </w:pPr>
      <w:r w:rsidRPr="00842D2A">
        <w:rPr>
          <w:b w:val="0"/>
          <w:color w:val="auto"/>
          <w:sz w:val="20"/>
        </w:rPr>
        <w:t>Beginning in 2026 Leapfrog is no longer requiring hospitals to report their outpatient procedure volume. Instead, this section is optional, and results will not be scored but will continue to be used in public reporting for those who submit this subsection. For those hospitals opting to report their volumes, updated CPT Codes will be provided within the Online Survey Tool when the Survey launches on April 1.</w:t>
      </w:r>
    </w:p>
    <w:p w14:paraId="45E6DEF0" w14:textId="77777777" w:rsidR="00842D2A" w:rsidRPr="00C95974" w:rsidRDefault="00842D2A" w:rsidP="00217938">
      <w:pPr>
        <w:pStyle w:val="Heading44"/>
        <w:rPr>
          <w:sz w:val="20"/>
        </w:rPr>
      </w:pPr>
    </w:p>
    <w:p w14:paraId="785724D6" w14:textId="285985D5" w:rsidR="00B90CB9" w:rsidRDefault="00217938" w:rsidP="00217938">
      <w:pPr>
        <w:pStyle w:val="Heading44"/>
      </w:pPr>
      <w:r>
        <w:t>Section 9D: Safety of Procedures</w:t>
      </w:r>
    </w:p>
    <w:p w14:paraId="1336BF69" w14:textId="77777777" w:rsidR="00824856" w:rsidRPr="00C16094" w:rsidRDefault="00824856" w:rsidP="00217938">
      <w:pPr>
        <w:pStyle w:val="Heading44"/>
        <w:rPr>
          <w:sz w:val="20"/>
        </w:rPr>
      </w:pPr>
    </w:p>
    <w:p w14:paraId="3305607D" w14:textId="39801B4C" w:rsidR="00824856" w:rsidRDefault="00824856" w:rsidP="00824856">
      <w:pPr>
        <w:pStyle w:val="Heading6"/>
      </w:pPr>
      <w:r>
        <w:t xml:space="preserve">Patient </w:t>
      </w:r>
      <w:r w:rsidR="00FA00FB">
        <w:t>Follow-up</w:t>
      </w:r>
    </w:p>
    <w:p w14:paraId="14A474C2" w14:textId="77777777" w:rsidR="00DC0898" w:rsidRPr="009D41D6" w:rsidRDefault="00DC0898" w:rsidP="00DC0898">
      <w:pPr>
        <w:rPr>
          <w:rFonts w:cs="Arial"/>
        </w:rPr>
      </w:pPr>
      <w:r>
        <w:rPr>
          <w:rFonts w:cs="Arial"/>
        </w:rPr>
        <w:t xml:space="preserve">Leapfrog is moving OP-32 Rate of Unplanned Hospital Visits After An Outpatient Colonoscopy to Section 9F: CMS Measures. </w:t>
      </w:r>
    </w:p>
    <w:p w14:paraId="288D40F0" w14:textId="6ABC1EF3" w:rsidR="00113751" w:rsidRPr="00113751" w:rsidRDefault="00113751" w:rsidP="006B5116"/>
    <w:p w14:paraId="7E14FDAB" w14:textId="39EFA3C0" w:rsidR="00824856" w:rsidRPr="00217938" w:rsidRDefault="00824856" w:rsidP="00824856">
      <w:pPr>
        <w:pStyle w:val="Heading6"/>
      </w:pPr>
      <w:r>
        <w:t xml:space="preserve">Safe Surgery Checklist for Adult and Pediatric Outpatient Procedures </w:t>
      </w:r>
    </w:p>
    <w:p w14:paraId="5AFC8E30" w14:textId="1B5B9159" w:rsidR="00824856" w:rsidRPr="00592FBB" w:rsidRDefault="00824856" w:rsidP="00824856">
      <w:pPr>
        <w:rPr>
          <w:caps/>
        </w:rPr>
      </w:pPr>
      <w:bookmarkStart w:id="754" w:name="_Toc156472101"/>
      <w:r w:rsidRPr="00592FBB">
        <w:t xml:space="preserve">There are no changes to </w:t>
      </w:r>
      <w:r w:rsidR="00EE0986">
        <w:t>these question</w:t>
      </w:r>
      <w:r w:rsidRPr="00592FBB">
        <w:t>s.</w:t>
      </w:r>
      <w:bookmarkEnd w:id="754"/>
    </w:p>
    <w:p w14:paraId="100742A9" w14:textId="77777777" w:rsidR="00217938" w:rsidRDefault="00217938"/>
    <w:p w14:paraId="4BE4E178" w14:textId="0CFB0028" w:rsidR="00217938" w:rsidRDefault="00217938" w:rsidP="00B44C1C">
      <w:pPr>
        <w:pStyle w:val="Heading44"/>
      </w:pPr>
      <w:r>
        <w:t>Section 9E: Medication Safety for Outpatient Procedures</w:t>
      </w:r>
    </w:p>
    <w:p w14:paraId="262341D4" w14:textId="77777777" w:rsidR="00A076AE" w:rsidRPr="00592FBB" w:rsidRDefault="00A076AE" w:rsidP="00A076AE">
      <w:pPr>
        <w:rPr>
          <w:caps/>
        </w:rPr>
      </w:pPr>
      <w:r w:rsidRPr="00592FBB">
        <w:t xml:space="preserve">There are no changes to </w:t>
      </w:r>
      <w:r>
        <w:t>this subsection.</w:t>
      </w:r>
    </w:p>
    <w:p w14:paraId="22803B79" w14:textId="5BB67F25" w:rsidR="002C10F9" w:rsidRDefault="002C10F9" w:rsidP="00F151B7">
      <w:pPr>
        <w:rPr>
          <w:rFonts w:cs="Arial"/>
          <w:lang w:eastAsia="ja-JP"/>
        </w:rPr>
      </w:pPr>
    </w:p>
    <w:p w14:paraId="0967E034" w14:textId="5C608587" w:rsidR="0069750A" w:rsidRDefault="0069750A" w:rsidP="0069750A">
      <w:pPr>
        <w:pStyle w:val="Heading44"/>
        <w:rPr>
          <w:bdr w:val="none" w:sz="0" w:space="0" w:color="auto" w:frame="1"/>
        </w:rPr>
      </w:pPr>
      <w:r>
        <w:t>Section 9F:</w:t>
      </w:r>
      <w:r w:rsidRPr="005177E2">
        <w:rPr>
          <w:bdr w:val="none" w:sz="0" w:space="0" w:color="auto" w:frame="1"/>
        </w:rPr>
        <w:t xml:space="preserve"> </w:t>
      </w:r>
      <w:r w:rsidR="00BD2439">
        <w:rPr>
          <w:bdr w:val="none" w:sz="0" w:space="0" w:color="auto" w:frame="1"/>
        </w:rPr>
        <w:t>CMS Measures</w:t>
      </w:r>
    </w:p>
    <w:p w14:paraId="54AB3C2D" w14:textId="44D5582A" w:rsidR="00B22973" w:rsidRDefault="00B22973" w:rsidP="00B22973">
      <w:pPr>
        <w:rPr>
          <w:bdr w:val="none" w:sz="0" w:space="0" w:color="auto" w:frame="1"/>
        </w:rPr>
      </w:pPr>
      <w:r>
        <w:rPr>
          <w:bdr w:val="none" w:sz="0" w:space="0" w:color="auto" w:frame="1"/>
        </w:rPr>
        <w:t xml:space="preserve">Leapfrog is </w:t>
      </w:r>
      <w:bookmarkStart w:id="755" w:name="_Hlk214011341"/>
      <w:r w:rsidR="00842D2A">
        <w:rPr>
          <w:bdr w:val="none" w:sz="0" w:space="0" w:color="auto" w:frame="1"/>
        </w:rPr>
        <w:t xml:space="preserve">no longe </w:t>
      </w:r>
      <w:r w:rsidR="0033064E">
        <w:rPr>
          <w:bdr w:val="none" w:sz="0" w:space="0" w:color="auto" w:frame="1"/>
        </w:rPr>
        <w:t>a</w:t>
      </w:r>
      <w:r w:rsidR="0033064E" w:rsidRPr="0033064E">
        <w:rPr>
          <w:bdr w:val="none" w:sz="0" w:space="0" w:color="auto" w:frame="1"/>
        </w:rPr>
        <w:t>sking hospitals to report their OAS CAHPS Top Box scores. Instead, Leapfrog will obtain these data directly from the</w:t>
      </w:r>
      <w:r>
        <w:rPr>
          <w:bdr w:val="none" w:sz="0" w:space="0" w:color="auto" w:frame="1"/>
        </w:rPr>
        <w:t xml:space="preserve"> CMS </w:t>
      </w:r>
      <w:hyperlink r:id="rId478" w:history="1">
        <w:r w:rsidRPr="00DE5DC3">
          <w:rPr>
            <w:rStyle w:val="Hyperlink"/>
            <w:bdr w:val="none" w:sz="0" w:space="0" w:color="auto" w:frame="1"/>
          </w:rPr>
          <w:t>Provider Data Catalog</w:t>
        </w:r>
      </w:hyperlink>
      <w:r>
        <w:rPr>
          <w:bdr w:val="none" w:sz="0" w:space="0" w:color="auto" w:frame="1"/>
        </w:rPr>
        <w:t>:</w:t>
      </w:r>
    </w:p>
    <w:p w14:paraId="058B7F93" w14:textId="77777777" w:rsidR="00B22973" w:rsidRDefault="00B22973" w:rsidP="00B22973">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Top Box Scores (OAS CAHPS) </w:t>
      </w:r>
    </w:p>
    <w:p w14:paraId="53A9EEA9"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3935B571"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5C7E870B"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7D0F8669" w14:textId="77777777" w:rsidR="00B22973" w:rsidRPr="00094590"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bookmarkEnd w:id="755"/>
    <w:p w14:paraId="3840AA80" w14:textId="77777777" w:rsidR="0036458A" w:rsidRDefault="0036458A" w:rsidP="003A7DE7">
      <w:pPr>
        <w:rPr>
          <w:bdr w:val="none" w:sz="0" w:space="0" w:color="auto" w:frame="1"/>
        </w:rPr>
      </w:pPr>
      <w:r w:rsidRPr="0036458A">
        <w:rPr>
          <w:bdr w:val="none" w:sz="0" w:space="0" w:color="auto" w:frame="1"/>
        </w:rPr>
        <w:t xml:space="preserve">Additionally, as described above, Leapfrog is also obtaining data for OP-32: Rate of Unplanned Hospital Visits After an Outpatient Colonoscopy directly from the CMS Provider Data Catalog. </w:t>
      </w:r>
    </w:p>
    <w:p w14:paraId="73A4AF40" w14:textId="77777777" w:rsidR="0036458A" w:rsidRDefault="0036458A" w:rsidP="003A7DE7">
      <w:pPr>
        <w:rPr>
          <w:bdr w:val="none" w:sz="0" w:space="0" w:color="auto" w:frame="1"/>
        </w:rPr>
      </w:pPr>
    </w:p>
    <w:p w14:paraId="3EC79B44" w14:textId="77777777" w:rsidR="0036458A" w:rsidRDefault="0036458A" w:rsidP="003A7DE7">
      <w:pPr>
        <w:rPr>
          <w:bdr w:val="none" w:sz="0" w:space="0" w:color="auto" w:frame="1"/>
        </w:rPr>
      </w:pPr>
      <w:r w:rsidRPr="0036458A">
        <w:rPr>
          <w:bdr w:val="none" w:sz="0" w:space="0" w:color="auto" w:frame="1"/>
        </w:rPr>
        <w:t xml:space="preserve">For hospitals that provide a valid CMS Certification Number (CCN) in the Hospital Profile and report performing outpatient procedures in Section 9A: Basic Outpatient Department Information of the Leapfrog Hospital Survey, data will be downloaded three times per Survey cycle: June 30, August 31, and November 30. </w:t>
      </w:r>
    </w:p>
    <w:p w14:paraId="29BCAB56" w14:textId="77777777" w:rsidR="0036458A" w:rsidRDefault="0036458A" w:rsidP="003A7DE7">
      <w:pPr>
        <w:rPr>
          <w:bdr w:val="none" w:sz="0" w:space="0" w:color="auto" w:frame="1"/>
        </w:rPr>
      </w:pPr>
    </w:p>
    <w:p w14:paraId="0E772BE4" w14:textId="0A9C502E" w:rsidR="00B22973" w:rsidRDefault="0036458A" w:rsidP="003A7DE7">
      <w:pPr>
        <w:rPr>
          <w:bdr w:val="none" w:sz="0" w:space="0" w:color="auto" w:frame="1"/>
        </w:rPr>
      </w:pPr>
      <w:r w:rsidRPr="0036458A">
        <w:rPr>
          <w:bdr w:val="none" w:sz="0" w:space="0" w:color="auto" w:frame="1"/>
        </w:rPr>
        <w:t>The top quartiles used in the 9F: Patient Experience (OAS CAHPS) scoring algorithm will be calculated using results published by CMS for both Ambulatory Surgery Centers (ASCs) and hospitals on June 30, 2026.</w:t>
      </w:r>
    </w:p>
    <w:p w14:paraId="667D69F8" w14:textId="77777777" w:rsidR="0036458A" w:rsidRDefault="0036458A" w:rsidP="003A7DE7">
      <w:pPr>
        <w:rPr>
          <w:bdr w:val="none" w:sz="0" w:space="0" w:color="auto" w:frame="1"/>
        </w:rPr>
      </w:pPr>
    </w:p>
    <w:p w14:paraId="4F684362" w14:textId="0E948CF9" w:rsidR="0036458A" w:rsidRDefault="0036458A" w:rsidP="003A7DE7">
      <w:pPr>
        <w:rPr>
          <w:bdr w:val="none" w:sz="0" w:space="0" w:color="auto" w:frame="1"/>
        </w:rPr>
      </w:pPr>
      <w:r w:rsidRPr="0036458A">
        <w:rPr>
          <w:bdr w:val="none" w:sz="0" w:space="0" w:color="auto" w:frame="1"/>
        </w:rPr>
        <w:t>Anticipated reporting periods and data download dates for the CMS measure and new FAQs are available in</w:t>
      </w:r>
      <w:r>
        <w:rPr>
          <w:bdr w:val="none" w:sz="0" w:space="0" w:color="auto" w:frame="1"/>
        </w:rPr>
        <w:t xml:space="preserve"> the measure specifications.</w:t>
      </w:r>
    </w:p>
    <w:p w14:paraId="5837DC69" w14:textId="77777777" w:rsidR="002C10F9" w:rsidRPr="00077D47" w:rsidRDefault="002C10F9" w:rsidP="00F151B7">
      <w:pPr>
        <w:rPr>
          <w:rFonts w:cs="Arial"/>
          <w:lang w:eastAsia="ja-JP"/>
        </w:rPr>
      </w:pPr>
    </w:p>
    <w:p w14:paraId="3C41C1FB" w14:textId="3DDCA0F3" w:rsidR="00F151B7" w:rsidRPr="009A5185" w:rsidRDefault="00F151B7" w:rsidP="00AB5B80">
      <w:pPr>
        <w:pStyle w:val="Heading3"/>
      </w:pPr>
      <w:bookmarkStart w:id="756" w:name="_Toc225877851"/>
      <w:r w:rsidRPr="009A5185">
        <w:t xml:space="preserve">Change Summary </w:t>
      </w:r>
      <w:r w:rsidR="00A879E1">
        <w:t>S</w:t>
      </w:r>
      <w:r w:rsidRPr="009A5185">
        <w:t>ince Release</w:t>
      </w:r>
      <w:bookmarkEnd w:id="756"/>
    </w:p>
    <w:p w14:paraId="41BB8689" w14:textId="77777777" w:rsidR="00F151B7" w:rsidRDefault="00F151B7" w:rsidP="00F151B7">
      <w:pPr>
        <w:rPr>
          <w:rFonts w:cs="Arial"/>
          <w:lang w:eastAsia="ja-JP"/>
        </w:rPr>
      </w:pPr>
    </w:p>
    <w:p w14:paraId="18BCF612" w14:textId="793CD813" w:rsidR="00824856" w:rsidRDefault="00BB7882">
      <w:pPr>
        <w:rPr>
          <w:b/>
          <w:snapToGrid w:val="0"/>
          <w:sz w:val="28"/>
          <w:szCs w:val="24"/>
          <w:u w:val="single"/>
          <w:lang w:eastAsia="ja-JP"/>
        </w:rPr>
      </w:pPr>
      <w:r w:rsidRPr="009A5185">
        <w:rPr>
          <w:rFonts w:cs="Arial"/>
          <w:lang w:eastAsia="ja-JP"/>
        </w:rPr>
        <w:t xml:space="preserve">None. If substantive changes are made to this section of the Survey after release on April 1, </w:t>
      </w:r>
      <w:r>
        <w:rPr>
          <w:rFonts w:cs="Arial"/>
          <w:lang w:eastAsia="ja-JP"/>
        </w:rPr>
        <w:t>202</w:t>
      </w:r>
      <w:r w:rsidR="002B59CE">
        <w:rPr>
          <w:rFonts w:cs="Arial"/>
          <w:lang w:eastAsia="ja-JP"/>
        </w:rPr>
        <w:t>6</w:t>
      </w:r>
      <w:r>
        <w:rPr>
          <w:rFonts w:cs="Arial"/>
          <w:lang w:eastAsia="ja-JP"/>
        </w:rPr>
        <w:t>,</w:t>
      </w:r>
      <w:r w:rsidRPr="009A5185">
        <w:rPr>
          <w:rFonts w:cs="Arial"/>
          <w:lang w:eastAsia="ja-JP"/>
        </w:rPr>
        <w:t xml:space="preserve"> they will be documented in this Change Summary section.</w:t>
      </w:r>
      <w:r w:rsidR="00824856">
        <w:br w:type="page"/>
      </w:r>
    </w:p>
    <w:p w14:paraId="5B12EF0E" w14:textId="31AF5A2F" w:rsidR="00AA0A57" w:rsidRDefault="006D4D6A" w:rsidP="00CF5A6E">
      <w:pPr>
        <w:pStyle w:val="Heading2"/>
      </w:pPr>
      <w:bookmarkStart w:id="757" w:name="_Toc225877852"/>
      <w:r>
        <w:t>Section 9</w:t>
      </w:r>
      <w:r w:rsidR="002506C9">
        <w:t>A</w:t>
      </w:r>
      <w:r w:rsidR="00C214F2">
        <w:t>:</w:t>
      </w:r>
      <w:r w:rsidR="000A7AEE">
        <w:t xml:space="preserve"> </w:t>
      </w:r>
      <w:r w:rsidR="00AA0A57">
        <w:t>Basic Outpatient Department</w:t>
      </w:r>
      <w:r w:rsidR="00AA0A57" w:rsidRPr="009A5185">
        <w:t xml:space="preserve"> </w:t>
      </w:r>
      <w:r w:rsidR="00AA0A57">
        <w:t>Information Frequently Asked Questions (FAQs)</w:t>
      </w:r>
      <w:bookmarkEnd w:id="757"/>
    </w:p>
    <w:p w14:paraId="3DA1F5E2" w14:textId="77777777" w:rsidR="00AA0A57" w:rsidRPr="00AA0A57" w:rsidRDefault="00AA0A57" w:rsidP="00AA0A57">
      <w:pPr>
        <w:rPr>
          <w:lang w:eastAsia="ja-JP"/>
        </w:rPr>
      </w:pPr>
    </w:p>
    <w:p w14:paraId="18D072B3" w14:textId="5417507C" w:rsidR="005B653F" w:rsidRDefault="004D3B02" w:rsidP="00AD309C">
      <w:pPr>
        <w:pStyle w:val="ListParagraph"/>
        <w:numPr>
          <w:ilvl w:val="0"/>
          <w:numId w:val="96"/>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79"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AD309C">
      <w:pPr>
        <w:pStyle w:val="ListParagraph"/>
        <w:numPr>
          <w:ilvl w:val="0"/>
          <w:numId w:val="137"/>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AD309C">
      <w:pPr>
        <w:pStyle w:val="ListParagraph"/>
        <w:numPr>
          <w:ilvl w:val="0"/>
          <w:numId w:val="137"/>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AD309C">
      <w:pPr>
        <w:pStyle w:val="ListParagraph"/>
        <w:numPr>
          <w:ilvl w:val="0"/>
          <w:numId w:val="96"/>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05A654E3" w:rsidR="00CB4817" w:rsidRDefault="00287EBC" w:rsidP="00CF5A6E">
      <w:pPr>
        <w:pStyle w:val="Heading2"/>
      </w:pPr>
      <w:bookmarkStart w:id="758" w:name="_Medical,_Surgical,_and"/>
      <w:bookmarkStart w:id="759" w:name="_Ref153447289"/>
      <w:bookmarkStart w:id="760" w:name="_Ref153447294"/>
      <w:bookmarkStart w:id="761" w:name="_Toc225877853"/>
      <w:bookmarkEnd w:id="758"/>
      <w:r>
        <w:t xml:space="preserve">Section 9B: </w:t>
      </w:r>
      <w:r w:rsidR="00CB4817">
        <w:t>Medical, Surgical, and Clinical Staff Frequently Asked Questions (FAQs)</w:t>
      </w:r>
      <w:bookmarkEnd w:id="759"/>
      <w:bookmarkEnd w:id="760"/>
      <w:bookmarkEnd w:id="761"/>
    </w:p>
    <w:p w14:paraId="7F1DB09A" w14:textId="77777777" w:rsidR="007A7E54" w:rsidRDefault="007A7E54" w:rsidP="00CB4817">
      <w:pPr>
        <w:rPr>
          <w:lang w:eastAsia="ja-JP"/>
        </w:rPr>
      </w:pPr>
    </w:p>
    <w:p w14:paraId="42F61049" w14:textId="2B45A5C6" w:rsidR="007B25E7" w:rsidRPr="0043533E" w:rsidRDefault="007B25E7" w:rsidP="00AD309C">
      <w:pPr>
        <w:pStyle w:val="ListParagraph"/>
        <w:numPr>
          <w:ilvl w:val="0"/>
          <w:numId w:val="155"/>
        </w:numPr>
        <w:spacing w:after="120" w:line="264" w:lineRule="auto"/>
        <w:rPr>
          <w:b/>
          <w:bCs/>
        </w:rPr>
      </w:pPr>
      <w:bookmarkStart w:id="762"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63" w:name="_Hlk36554991"/>
      <w:r>
        <w:t>activity or procedure that cannot be interrupted if hand</w:t>
      </w:r>
      <w:r w:rsidR="003A6865">
        <w:t>s</w:t>
      </w:r>
      <w:r>
        <w:t>-on intervention is needed for a patient.</w:t>
      </w:r>
      <w:bookmarkEnd w:id="763"/>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abut each other so that hallways readily connect.</w:t>
      </w:r>
      <w:r w:rsidR="007B25E7">
        <w:t xml:space="preserve"> </w:t>
      </w:r>
      <w:bookmarkStart w:id="764" w:name="_Hlk36426439"/>
      <w:bookmarkEnd w:id="762"/>
      <w:r w:rsidR="00497DB3">
        <w:br/>
      </w:r>
    </w:p>
    <w:p w14:paraId="732A5075" w14:textId="6B05C9D5" w:rsidR="003A6865" w:rsidRDefault="003A6865" w:rsidP="00AD309C">
      <w:pPr>
        <w:pStyle w:val="ListParagraph"/>
        <w:numPr>
          <w:ilvl w:val="0"/>
          <w:numId w:val="155"/>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64"/>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AD309C">
      <w:pPr>
        <w:pStyle w:val="ListParagraph"/>
        <w:numPr>
          <w:ilvl w:val="0"/>
          <w:numId w:val="155"/>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AD309C">
      <w:pPr>
        <w:pStyle w:val="ListParagraph"/>
        <w:numPr>
          <w:ilvl w:val="0"/>
          <w:numId w:val="155"/>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at all times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AD309C">
      <w:pPr>
        <w:pStyle w:val="ListParagraph"/>
        <w:numPr>
          <w:ilvl w:val="0"/>
          <w:numId w:val="155"/>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65" w:name="_Volume_of_Procedures"/>
      <w:bookmarkEnd w:id="765"/>
      <w:r w:rsidR="00CA44C0">
        <w:br w:type="page"/>
      </w:r>
    </w:p>
    <w:p w14:paraId="09360A69" w14:textId="261B338A" w:rsidR="00F1087D" w:rsidRDefault="00376790" w:rsidP="00CF5A6E">
      <w:pPr>
        <w:pStyle w:val="Heading2"/>
      </w:pPr>
      <w:bookmarkStart w:id="766" w:name="_Volume_of_Procedures_2"/>
      <w:bookmarkStart w:id="767" w:name="_Ref123648340"/>
      <w:bookmarkStart w:id="768" w:name="_Toc225877854"/>
      <w:bookmarkEnd w:id="766"/>
      <w:r>
        <w:t xml:space="preserve">Volume </w:t>
      </w:r>
      <w:r w:rsidR="00010E88">
        <w:t>of Procedures Measure Specifications</w:t>
      </w:r>
      <w:bookmarkEnd w:id="767"/>
      <w:bookmarkEnd w:id="768"/>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80"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4DA72663" w:rsidR="00222413" w:rsidRPr="00222413" w:rsidRDefault="00614665" w:rsidP="00AD309C">
            <w:pPr>
              <w:numPr>
                <w:ilvl w:val="0"/>
                <w:numId w:val="29"/>
              </w:numPr>
              <w:rPr>
                <w:lang w:eastAsia="ja-JP"/>
              </w:rPr>
            </w:pPr>
            <w:r>
              <w:rPr>
                <w:lang w:eastAsia="ja-JP"/>
              </w:rPr>
              <w:t>01/01/202</w:t>
            </w:r>
            <w:r w:rsidR="00BC50C9">
              <w:rPr>
                <w:lang w:eastAsia="ja-JP"/>
              </w:rPr>
              <w:t>5</w:t>
            </w:r>
            <w:r>
              <w:rPr>
                <w:lang w:eastAsia="ja-JP"/>
              </w:rPr>
              <w:t xml:space="preserve"> </w:t>
            </w:r>
            <w:r w:rsidR="00FB07A6">
              <w:rPr>
                <w:lang w:eastAsia="ja-JP"/>
              </w:rPr>
              <w:t>–</w:t>
            </w:r>
            <w:r>
              <w:rPr>
                <w:lang w:eastAsia="ja-JP"/>
              </w:rPr>
              <w:t xml:space="preserve"> 12/31/202</w:t>
            </w:r>
            <w:r w:rsidR="00BC50C9">
              <w:rPr>
                <w:lang w:eastAsia="ja-JP"/>
              </w:rPr>
              <w:t>5</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AD309C">
            <w:pPr>
              <w:pStyle w:val="ListParagraph"/>
              <w:numPr>
                <w:ilvl w:val="0"/>
                <w:numId w:val="327"/>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5E5021" w:rsidP="00AD309C">
            <w:pPr>
              <w:pStyle w:val="ListParagraph"/>
              <w:numPr>
                <w:ilvl w:val="0"/>
                <w:numId w:val="327"/>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5E5021" w:rsidP="00AD309C">
            <w:pPr>
              <w:pStyle w:val="ListParagraph"/>
              <w:numPr>
                <w:ilvl w:val="0"/>
                <w:numId w:val="327"/>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28CA9FB6" w14:textId="3D117649" w:rsidR="005E5021" w:rsidRDefault="005E5021" w:rsidP="00AD309C">
            <w:pPr>
              <w:pStyle w:val="ListParagraph"/>
              <w:numPr>
                <w:ilvl w:val="0"/>
                <w:numId w:val="327"/>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005DC13E" w14:textId="58D9E243" w:rsidR="005E5021" w:rsidRDefault="005E5021" w:rsidP="00AD309C">
            <w:pPr>
              <w:pStyle w:val="ListParagraph"/>
              <w:numPr>
                <w:ilvl w:val="0"/>
                <w:numId w:val="327"/>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5E5021" w:rsidP="00AD309C">
            <w:pPr>
              <w:pStyle w:val="ListParagraph"/>
              <w:numPr>
                <w:ilvl w:val="0"/>
                <w:numId w:val="327"/>
              </w:numPr>
              <w:rPr>
                <w:rFonts w:cs="Arial"/>
              </w:rPr>
            </w:pPr>
            <w:hyperlink w:anchor="_Urology"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361F7D71" w14:textId="1473E489" w:rsidR="005E5021" w:rsidRPr="00E60506" w:rsidRDefault="005E5021" w:rsidP="00AD309C">
            <w:pPr>
              <w:pStyle w:val="ListParagraph"/>
              <w:numPr>
                <w:ilvl w:val="0"/>
                <w:numId w:val="327"/>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711C2586" w14:textId="77777777" w:rsidR="005E5021" w:rsidRDefault="005E5021" w:rsidP="00AD309C">
            <w:pPr>
              <w:pStyle w:val="ListParagraph"/>
              <w:numPr>
                <w:ilvl w:val="0"/>
                <w:numId w:val="327"/>
              </w:numPr>
              <w:rPr>
                <w:rFonts w:cs="Arial"/>
              </w:rPr>
            </w:pPr>
            <w:hyperlink w:anchor="ObstetricsGynecology_MeasureSpecs" w:history="1">
              <w:r w:rsidRPr="00CB7A99">
                <w:rPr>
                  <w:rStyle w:val="Hyperlink"/>
                  <w:rFonts w:cs="Arial"/>
                </w:rPr>
                <w:t>Obstetrics and gynecology procedures:</w:t>
              </w:r>
            </w:hyperlink>
            <w:r>
              <w:rPr>
                <w:rFonts w:cs="Arial"/>
              </w:rPr>
              <w:t xml:space="preserve"> cervix procedures; hysteroscopy; and uterus and adnexa laparoscopies</w:t>
            </w:r>
          </w:p>
          <w:p w14:paraId="5FD87ED6" w14:textId="1DD565BA" w:rsidR="005E5021" w:rsidRDefault="005E5021" w:rsidP="00AD309C">
            <w:pPr>
              <w:pStyle w:val="ListParagraph"/>
              <w:numPr>
                <w:ilvl w:val="0"/>
                <w:numId w:val="327"/>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5E5021" w:rsidP="00AD309C">
            <w:pPr>
              <w:pStyle w:val="ListParagraph"/>
              <w:numPr>
                <w:ilvl w:val="0"/>
                <w:numId w:val="328"/>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6DD22564" w14:textId="541F967C" w:rsidR="005E5021" w:rsidRDefault="005E5021" w:rsidP="00AD309C">
            <w:pPr>
              <w:pStyle w:val="ListParagraph"/>
              <w:numPr>
                <w:ilvl w:val="0"/>
                <w:numId w:val="328"/>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31F16FC8" w14:textId="5ADCF101" w:rsidR="005E5021" w:rsidRDefault="005E5021" w:rsidP="00AD309C">
            <w:pPr>
              <w:pStyle w:val="ListParagraph"/>
              <w:numPr>
                <w:ilvl w:val="0"/>
                <w:numId w:val="328"/>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AD309C">
            <w:pPr>
              <w:pStyle w:val="ListParagraph"/>
              <w:numPr>
                <w:ilvl w:val="0"/>
                <w:numId w:val="32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5E5021" w:rsidP="00AD309C">
            <w:pPr>
              <w:pStyle w:val="ListParagraph"/>
              <w:numPr>
                <w:ilvl w:val="0"/>
                <w:numId w:val="329"/>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5E5021" w:rsidP="00AD309C">
            <w:pPr>
              <w:pStyle w:val="ListParagraph"/>
              <w:numPr>
                <w:ilvl w:val="0"/>
                <w:numId w:val="329"/>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6F56BA06" w14:textId="746F4E50" w:rsidR="005E5021" w:rsidRDefault="005E5021" w:rsidP="00AD309C">
            <w:pPr>
              <w:pStyle w:val="ListParagraph"/>
              <w:numPr>
                <w:ilvl w:val="0"/>
                <w:numId w:val="329"/>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6D2B6A4B" w14:textId="6D1C5702" w:rsidR="005E5021" w:rsidRDefault="005E5021" w:rsidP="00AD309C">
            <w:pPr>
              <w:pStyle w:val="ListParagraph"/>
              <w:numPr>
                <w:ilvl w:val="0"/>
                <w:numId w:val="329"/>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5E5021" w:rsidP="00AD309C">
            <w:pPr>
              <w:pStyle w:val="ListParagraph"/>
              <w:numPr>
                <w:ilvl w:val="0"/>
                <w:numId w:val="329"/>
              </w:numPr>
              <w:rPr>
                <w:rFonts w:cs="Arial"/>
              </w:rPr>
            </w:pPr>
            <w:hyperlink w:anchor="_Urology_Measure_Specifications"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64418851" w14:textId="680AAFBE" w:rsidR="005E5021" w:rsidRPr="00E60506" w:rsidRDefault="005E5021" w:rsidP="00AD309C">
            <w:pPr>
              <w:pStyle w:val="ListParagraph"/>
              <w:numPr>
                <w:ilvl w:val="0"/>
                <w:numId w:val="329"/>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41178928" w14:textId="41744FA1" w:rsidR="005E5021" w:rsidRDefault="005E5021" w:rsidP="00AD309C">
            <w:pPr>
              <w:pStyle w:val="ListParagraph"/>
              <w:numPr>
                <w:ilvl w:val="0"/>
                <w:numId w:val="329"/>
              </w:numPr>
              <w:rPr>
                <w:rFonts w:cs="Arial"/>
              </w:rPr>
            </w:pPr>
            <w:hyperlink w:anchor="_Obstetrics_and_Gynecology" w:history="1">
              <w:r w:rsidRPr="00CB7A99">
                <w:rPr>
                  <w:rStyle w:val="Hyperlink"/>
                  <w:rFonts w:cs="Arial"/>
                </w:rPr>
                <w:t>Obstetrics and gynecology procedures:</w:t>
              </w:r>
            </w:hyperlink>
            <w:r>
              <w:rPr>
                <w:rFonts w:cs="Arial"/>
              </w:rPr>
              <w:t xml:space="preserve"> cervix procedures; hysteroscopy; and uterus and adnexa laparoscopies</w:t>
            </w:r>
          </w:p>
          <w:p w14:paraId="3EF5956E" w14:textId="261F9DBE" w:rsidR="005E5021" w:rsidRDefault="005E5021" w:rsidP="00AD309C">
            <w:pPr>
              <w:pStyle w:val="ListParagraph"/>
              <w:numPr>
                <w:ilvl w:val="0"/>
                <w:numId w:val="329"/>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5E5021" w:rsidP="00AD309C">
            <w:pPr>
              <w:pStyle w:val="ListParagraph"/>
              <w:numPr>
                <w:ilvl w:val="0"/>
                <w:numId w:val="330"/>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0FD11FC4" w14:textId="04209E93" w:rsidR="005E5021" w:rsidRDefault="005E5021" w:rsidP="00AD309C">
            <w:pPr>
              <w:pStyle w:val="ListParagraph"/>
              <w:numPr>
                <w:ilvl w:val="0"/>
                <w:numId w:val="330"/>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64BC565A" w14:textId="72701410" w:rsidR="005E5021" w:rsidRDefault="005E5021" w:rsidP="00AD309C">
            <w:pPr>
              <w:pStyle w:val="ListParagraph"/>
              <w:numPr>
                <w:ilvl w:val="0"/>
                <w:numId w:val="330"/>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AD309C">
            <w:pPr>
              <w:numPr>
                <w:ilvl w:val="0"/>
                <w:numId w:val="100"/>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AD309C">
            <w:pPr>
              <w:numPr>
                <w:ilvl w:val="0"/>
                <w:numId w:val="100"/>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AD309C">
            <w:pPr>
              <w:numPr>
                <w:ilvl w:val="0"/>
                <w:numId w:val="100"/>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AD309C">
            <w:pPr>
              <w:numPr>
                <w:ilvl w:val="0"/>
                <w:numId w:val="100"/>
              </w:numPr>
              <w:rPr>
                <w:lang w:eastAsia="ja-JP"/>
              </w:rPr>
            </w:pPr>
            <w:r w:rsidRPr="00222413">
              <w:rPr>
                <w:lang w:eastAsia="ja-JP"/>
              </w:rPr>
              <w:t xml:space="preserve">If a patient had more than one of the listed procedures performed on the same visit (i.e., repair of dislocating knee cap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AB5B80">
      <w:pPr>
        <w:pStyle w:val="Heading3"/>
      </w:pPr>
      <w:bookmarkStart w:id="769" w:name="_Ophthalmology_Measure_Specification"/>
      <w:bookmarkStart w:id="770" w:name="_Toc225877855"/>
      <w:bookmarkEnd w:id="769"/>
      <w:r w:rsidRPr="00222413">
        <w:t>Ophthalmology Measure Specifications</w:t>
      </w:r>
      <w:bookmarkEnd w:id="770"/>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81"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AD309C">
      <w:pPr>
        <w:pStyle w:val="ListParagraph"/>
        <w:numPr>
          <w:ilvl w:val="0"/>
          <w:numId w:val="117"/>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AD309C">
      <w:pPr>
        <w:pStyle w:val="ListParagraph"/>
        <w:numPr>
          <w:ilvl w:val="0"/>
          <w:numId w:val="117"/>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AD309C">
      <w:pPr>
        <w:pStyle w:val="ListParagraph"/>
        <w:numPr>
          <w:ilvl w:val="0"/>
          <w:numId w:val="117"/>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 xml:space="preserve">_adult”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AB5B80">
      <w:pPr>
        <w:pStyle w:val="Heading3"/>
      </w:pPr>
      <w:bookmarkStart w:id="771" w:name="_Orthopedic_Measure_Specifications"/>
      <w:bookmarkStart w:id="772" w:name="_Toc225877856"/>
      <w:bookmarkEnd w:id="771"/>
      <w:r w:rsidRPr="00222413">
        <w:t>Orthopedic Measure Specifications</w:t>
      </w:r>
      <w:bookmarkEnd w:id="772"/>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82"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AD309C">
      <w:pPr>
        <w:numPr>
          <w:ilvl w:val="0"/>
          <w:numId w:val="101"/>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AD309C">
      <w:pPr>
        <w:numPr>
          <w:ilvl w:val="0"/>
          <w:numId w:val="101"/>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AD309C">
      <w:pPr>
        <w:numPr>
          <w:ilvl w:val="0"/>
          <w:numId w:val="101"/>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AD309C">
      <w:pPr>
        <w:numPr>
          <w:ilvl w:val="0"/>
          <w:numId w:val="101"/>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AD309C">
      <w:pPr>
        <w:numPr>
          <w:ilvl w:val="0"/>
          <w:numId w:val="101"/>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AD309C">
      <w:pPr>
        <w:numPr>
          <w:ilvl w:val="0"/>
          <w:numId w:val="101"/>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AD309C">
      <w:pPr>
        <w:numPr>
          <w:ilvl w:val="0"/>
          <w:numId w:val="101"/>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Orthopedic_adul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Orthopedic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AB5B80">
      <w:pPr>
        <w:pStyle w:val="Heading3"/>
      </w:pPr>
      <w:bookmarkStart w:id="773" w:name="_Otolaryngology_Measure_Specificatio"/>
      <w:bookmarkStart w:id="774" w:name="_Toc225877857"/>
      <w:bookmarkEnd w:id="773"/>
      <w:r w:rsidRPr="00222413">
        <w:t>Otolaryngology Measure Specifications</w:t>
      </w:r>
      <w:bookmarkEnd w:id="774"/>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83"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AD309C">
      <w:pPr>
        <w:numPr>
          <w:ilvl w:val="0"/>
          <w:numId w:val="101"/>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AD309C">
      <w:pPr>
        <w:numPr>
          <w:ilvl w:val="0"/>
          <w:numId w:val="101"/>
        </w:numPr>
        <w:rPr>
          <w:lang w:eastAsia="ja-JP"/>
        </w:rPr>
      </w:pPr>
      <w:r w:rsidRPr="00222413">
        <w:rPr>
          <w:lang w:eastAsia="ja-JP"/>
        </w:rPr>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AD309C">
      <w:pPr>
        <w:numPr>
          <w:ilvl w:val="0"/>
          <w:numId w:val="101"/>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AD309C">
      <w:pPr>
        <w:numPr>
          <w:ilvl w:val="0"/>
          <w:numId w:val="152"/>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r w:rsidRPr="005534B1">
        <w:rPr>
          <w:lang w:eastAsia="ja-JP"/>
        </w:rPr>
        <w:t>Otolaryngology</w:t>
      </w:r>
      <w:r>
        <w:rPr>
          <w:lang w:eastAsia="ja-JP"/>
        </w:rPr>
        <w:t>_adul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r w:rsidRPr="005534B1">
        <w:rPr>
          <w:lang w:eastAsia="ja-JP"/>
        </w:rPr>
        <w:t>Otolaryngology</w:t>
      </w:r>
      <w:r>
        <w:rPr>
          <w:lang w:eastAsia="ja-JP"/>
        </w:rPr>
        <w:t>_ped”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AB5B80">
      <w:pPr>
        <w:pStyle w:val="Heading3"/>
      </w:pPr>
      <w:bookmarkStart w:id="775" w:name="_Gastroenterology_Measure_Specificat"/>
      <w:bookmarkStart w:id="776" w:name="_Toc225877858"/>
      <w:bookmarkEnd w:id="775"/>
      <w:r w:rsidRPr="00222413">
        <w:t>Gastroenterology Measure Specifications</w:t>
      </w:r>
      <w:bookmarkEnd w:id="776"/>
    </w:p>
    <w:p w14:paraId="1007F95B" w14:textId="77777777" w:rsidR="0074723A" w:rsidRPr="006606DD" w:rsidRDefault="0074723A" w:rsidP="0074723A">
      <w:pPr>
        <w:rPr>
          <w:sz w:val="16"/>
          <w:szCs w:val="16"/>
          <w:lang w:eastAsia="ja-JP"/>
        </w:rPr>
      </w:pPr>
      <w:bookmarkStart w:id="777" w:name="Gastroenterology_MeasureSpecs"/>
    </w:p>
    <w:bookmarkEnd w:id="777"/>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84"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G</w:t>
      </w:r>
      <w:r w:rsidRPr="00222413">
        <w:rPr>
          <w:lang w:eastAsia="ja-JP"/>
        </w:rPr>
        <w:t>astroenterology</w:t>
      </w:r>
      <w:r>
        <w:rPr>
          <w:lang w:eastAsia="ja-JP"/>
        </w:rPr>
        <w:t>_adul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AB5B80">
      <w:pPr>
        <w:pStyle w:val="Heading3"/>
      </w:pPr>
      <w:bookmarkStart w:id="778" w:name="_General_Surgery_Measure"/>
      <w:bookmarkStart w:id="779" w:name="_Toc225877859"/>
      <w:bookmarkEnd w:id="778"/>
      <w:r w:rsidRPr="00222413">
        <w:t>General Surgery Measure Specifications</w:t>
      </w:r>
      <w:bookmarkEnd w:id="779"/>
    </w:p>
    <w:p w14:paraId="46864811" w14:textId="77777777" w:rsidR="003D62ED" w:rsidRPr="006606DD" w:rsidRDefault="003D62ED" w:rsidP="003D62ED">
      <w:pPr>
        <w:rPr>
          <w:sz w:val="16"/>
          <w:szCs w:val="16"/>
          <w:lang w:eastAsia="ja-JP"/>
        </w:rPr>
      </w:pPr>
      <w:bookmarkStart w:id="780" w:name="GeneralSurgery_MeasureSpecs"/>
    </w:p>
    <w:bookmarkEnd w:id="780"/>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85"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AD309C">
      <w:pPr>
        <w:numPr>
          <w:ilvl w:val="0"/>
          <w:numId w:val="101"/>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AD309C">
      <w:pPr>
        <w:numPr>
          <w:ilvl w:val="0"/>
          <w:numId w:val="101"/>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AD309C">
      <w:pPr>
        <w:numPr>
          <w:ilvl w:val="0"/>
          <w:numId w:val="101"/>
        </w:numPr>
        <w:rPr>
          <w:lang w:eastAsia="ja-JP"/>
        </w:rPr>
      </w:pPr>
      <w:r w:rsidRPr="00222413">
        <w:rPr>
          <w:lang w:eastAsia="ja-JP"/>
        </w:rPr>
        <w:t>Laparoscopy</w:t>
      </w:r>
    </w:p>
    <w:p w14:paraId="7D7385DF" w14:textId="2016F5FB" w:rsidR="00222413" w:rsidRPr="00222413" w:rsidRDefault="00222413" w:rsidP="00AD309C">
      <w:pPr>
        <w:numPr>
          <w:ilvl w:val="0"/>
          <w:numId w:val="101"/>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AD309C">
      <w:pPr>
        <w:numPr>
          <w:ilvl w:val="0"/>
          <w:numId w:val="101"/>
        </w:numPr>
        <w:rPr>
          <w:lang w:eastAsia="ja-JP"/>
        </w:rPr>
      </w:pPr>
      <w:r w:rsidRPr="00222413">
        <w:rPr>
          <w:lang w:eastAsia="ja-JP"/>
        </w:rPr>
        <w:t>Mastectomy</w:t>
      </w:r>
    </w:p>
    <w:p w14:paraId="1119D311" w14:textId="508CEBB2" w:rsidR="00222413" w:rsidRPr="00222413" w:rsidRDefault="00222413" w:rsidP="00AD309C">
      <w:pPr>
        <w:numPr>
          <w:ilvl w:val="0"/>
          <w:numId w:val="117"/>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AD309C">
      <w:pPr>
        <w:numPr>
          <w:ilvl w:val="0"/>
          <w:numId w:val="117"/>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Using the “General su</w:t>
      </w:r>
      <w:r w:rsidR="00016FA8">
        <w:rPr>
          <w:lang w:eastAsia="ja-JP"/>
        </w:rPr>
        <w:t>r</w:t>
      </w:r>
      <w:r>
        <w:rPr>
          <w:lang w:eastAsia="ja-JP"/>
        </w:rPr>
        <w:t>ger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AB5B80">
      <w:pPr>
        <w:pStyle w:val="Heading3"/>
      </w:pPr>
      <w:bookmarkStart w:id="781" w:name="_Urology_Measure_Specifications"/>
      <w:bookmarkStart w:id="782" w:name="_Toc225877860"/>
      <w:bookmarkEnd w:id="781"/>
      <w:r w:rsidRPr="00222413">
        <w:t>Urology Measure Specifications</w:t>
      </w:r>
      <w:bookmarkEnd w:id="782"/>
    </w:p>
    <w:p w14:paraId="4F83E235" w14:textId="77777777" w:rsidR="00314EA4" w:rsidRPr="006606DD" w:rsidRDefault="00314EA4" w:rsidP="00314EA4">
      <w:pPr>
        <w:rPr>
          <w:sz w:val="16"/>
          <w:szCs w:val="16"/>
          <w:lang w:eastAsia="ja-JP"/>
        </w:rPr>
      </w:pPr>
      <w:bookmarkStart w:id="783" w:name="Urology_MeasureSpecs"/>
    </w:p>
    <w:bookmarkEnd w:id="783"/>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86"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AD309C">
      <w:pPr>
        <w:numPr>
          <w:ilvl w:val="0"/>
          <w:numId w:val="101"/>
        </w:numPr>
        <w:rPr>
          <w:lang w:eastAsia="ja-JP"/>
        </w:rPr>
      </w:pPr>
      <w:r>
        <w:rPr>
          <w:lang w:eastAsia="ja-JP"/>
        </w:rPr>
        <w:t>Circumcision</w:t>
      </w:r>
    </w:p>
    <w:p w14:paraId="7FB18FBA" w14:textId="77777777" w:rsidR="00222413" w:rsidRPr="00222413" w:rsidRDefault="00222413" w:rsidP="00AD309C">
      <w:pPr>
        <w:numPr>
          <w:ilvl w:val="0"/>
          <w:numId w:val="117"/>
        </w:numPr>
        <w:rPr>
          <w:lang w:eastAsia="ja-JP"/>
        </w:rPr>
      </w:pPr>
      <w:r w:rsidRPr="00222413">
        <w:rPr>
          <w:lang w:eastAsia="ja-JP"/>
        </w:rPr>
        <w:t xml:space="preserve">Cystourethroscopy </w:t>
      </w:r>
    </w:p>
    <w:p w14:paraId="59E3C8CF" w14:textId="53FA6700" w:rsidR="00222413" w:rsidRPr="00222413" w:rsidRDefault="00222413" w:rsidP="00AD309C">
      <w:pPr>
        <w:numPr>
          <w:ilvl w:val="0"/>
          <w:numId w:val="117"/>
        </w:numPr>
        <w:rPr>
          <w:lang w:eastAsia="ja-JP"/>
        </w:rPr>
      </w:pPr>
      <w:r w:rsidRPr="00222413">
        <w:rPr>
          <w:lang w:eastAsia="ja-JP"/>
        </w:rPr>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AD309C">
      <w:pPr>
        <w:numPr>
          <w:ilvl w:val="0"/>
          <w:numId w:val="117"/>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AD309C">
      <w:pPr>
        <w:numPr>
          <w:ilvl w:val="0"/>
          <w:numId w:val="117"/>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Urology_adul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AB5B80">
      <w:pPr>
        <w:pStyle w:val="Heading3"/>
      </w:pPr>
      <w:bookmarkStart w:id="784" w:name="_Neurological_Surgery_Measure"/>
      <w:bookmarkStart w:id="785" w:name="_Toc225877861"/>
      <w:bookmarkEnd w:id="784"/>
      <w:r w:rsidRPr="00222413">
        <w:t>Neurological Surgery Measure Specifications</w:t>
      </w:r>
      <w:bookmarkEnd w:id="785"/>
    </w:p>
    <w:p w14:paraId="3A3AD3C1" w14:textId="77777777" w:rsidR="007E74FD" w:rsidRPr="006606DD" w:rsidRDefault="007E74FD" w:rsidP="007E74FD">
      <w:pPr>
        <w:rPr>
          <w:sz w:val="16"/>
          <w:szCs w:val="16"/>
          <w:lang w:eastAsia="ja-JP"/>
        </w:rPr>
      </w:pPr>
      <w:bookmarkStart w:id="786" w:name="NeurologicalSurgery_MeasureSpecs"/>
    </w:p>
    <w:bookmarkEnd w:id="786"/>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87"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AD309C">
      <w:pPr>
        <w:numPr>
          <w:ilvl w:val="0"/>
          <w:numId w:val="101"/>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eurological surgery</w:t>
      </w:r>
      <w:r>
        <w:rPr>
          <w:lang w:eastAsia="ja-JP"/>
        </w:rPr>
        <w:t>_adul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AB5B80">
      <w:pPr>
        <w:pStyle w:val="Heading3"/>
      </w:pPr>
      <w:bookmarkStart w:id="787" w:name="_Obstetrics_and_Gynecology"/>
      <w:bookmarkStart w:id="788" w:name="_Toc225877862"/>
      <w:bookmarkStart w:id="789" w:name="ObstetricsGynecology_MeasureSpecs"/>
      <w:bookmarkEnd w:id="787"/>
      <w:r w:rsidRPr="00222413">
        <w:t>Obstetrics and Gynecology Measure Specifications</w:t>
      </w:r>
      <w:bookmarkEnd w:id="788"/>
    </w:p>
    <w:bookmarkEnd w:id="789"/>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88"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AD309C">
      <w:pPr>
        <w:numPr>
          <w:ilvl w:val="0"/>
          <w:numId w:val="101"/>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AD309C">
      <w:pPr>
        <w:numPr>
          <w:ilvl w:val="0"/>
          <w:numId w:val="101"/>
        </w:numPr>
        <w:rPr>
          <w:lang w:eastAsia="ja-JP"/>
        </w:rPr>
      </w:pPr>
      <w:r>
        <w:rPr>
          <w:lang w:eastAsia="ja-JP"/>
        </w:rPr>
        <w:t>H</w:t>
      </w:r>
      <w:r w:rsidRPr="00281788">
        <w:rPr>
          <w:lang w:eastAsia="ja-JP"/>
        </w:rPr>
        <w:t>ysteroscopy</w:t>
      </w:r>
    </w:p>
    <w:p w14:paraId="7641C3A5" w14:textId="22D449D0" w:rsidR="00222413" w:rsidRPr="00222413" w:rsidRDefault="00222413" w:rsidP="00AD309C">
      <w:pPr>
        <w:numPr>
          <w:ilvl w:val="0"/>
          <w:numId w:val="101"/>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bstetrics and gynecolog</w:t>
      </w:r>
      <w:r>
        <w:rPr>
          <w:lang w:eastAsia="ja-JP"/>
        </w:rPr>
        <w:t>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AB5B80">
      <w:pPr>
        <w:pStyle w:val="Heading3"/>
      </w:pPr>
      <w:bookmarkStart w:id="790" w:name="_Plastic_and_Reconstructive"/>
      <w:bookmarkStart w:id="791" w:name="_Toc225877863"/>
      <w:bookmarkStart w:id="792" w:name="PlasticReconstructive_MeasureSpecs"/>
      <w:bookmarkEnd w:id="790"/>
      <w:r w:rsidRPr="00222413">
        <w:t>Plastic and Reconstructive Surgery Measure Specifications</w:t>
      </w:r>
      <w:bookmarkEnd w:id="791"/>
    </w:p>
    <w:bookmarkEnd w:id="792"/>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89"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AD309C">
      <w:pPr>
        <w:numPr>
          <w:ilvl w:val="0"/>
          <w:numId w:val="101"/>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AD309C">
      <w:pPr>
        <w:numPr>
          <w:ilvl w:val="0"/>
          <w:numId w:val="101"/>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P</w:t>
      </w:r>
      <w:r w:rsidRPr="00222413">
        <w:rPr>
          <w:lang w:eastAsia="ja-JP"/>
        </w:rPr>
        <w:t>lasti</w:t>
      </w:r>
      <w:r w:rsidR="00E84CE5">
        <w:rPr>
          <w:lang w:eastAsia="ja-JP"/>
        </w:rPr>
        <w:t>c_</w:t>
      </w:r>
      <w:r w:rsidRPr="00222413">
        <w:rPr>
          <w:lang w:eastAsia="ja-JP"/>
        </w:rPr>
        <w:t>reconstru</w:t>
      </w:r>
      <w:r>
        <w:rPr>
          <w:lang w:eastAsia="ja-JP"/>
        </w:rPr>
        <w:t>ct</w:t>
      </w:r>
      <w:r w:rsidRPr="00222413">
        <w:rPr>
          <w:lang w:eastAsia="ja-JP"/>
        </w:rPr>
        <w:t xml:space="preserve"> surg</w:t>
      </w:r>
      <w:r>
        <w:rPr>
          <w:lang w:eastAsia="ja-JP"/>
        </w:rPr>
        <w:t>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93" w:name="_Volume_of_Procedures_1"/>
      <w:bookmarkStart w:id="794" w:name="_Volume_of_Procedures_3"/>
      <w:bookmarkEnd w:id="793"/>
      <w:bookmarkEnd w:id="794"/>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16C3C3FB" w:rsidR="00CB4817" w:rsidRDefault="00C214F2" w:rsidP="00CF5A6E">
      <w:pPr>
        <w:pStyle w:val="Heading2"/>
      </w:pPr>
      <w:bookmarkStart w:id="795" w:name="_Volume_of_Procedures_4"/>
      <w:bookmarkStart w:id="796" w:name="_Toc225877864"/>
      <w:bookmarkEnd w:id="795"/>
      <w:r>
        <w:t xml:space="preserve">Section 9C: </w:t>
      </w:r>
      <w:r w:rsidR="00A801A8">
        <w:t>V</w:t>
      </w:r>
      <w:r w:rsidR="00276A34">
        <w:t xml:space="preserve">olume </w:t>
      </w:r>
      <w:r w:rsidR="00CB4817">
        <w:t>of Procedures Frequently Asked Questions (FAQs)</w:t>
      </w:r>
      <w:bookmarkEnd w:id="796"/>
    </w:p>
    <w:p w14:paraId="0FDFCCF9" w14:textId="77777777" w:rsidR="00CB4817" w:rsidRDefault="00CB4817" w:rsidP="00CB4817">
      <w:pPr>
        <w:rPr>
          <w:lang w:eastAsia="ja-JP"/>
        </w:rPr>
      </w:pPr>
    </w:p>
    <w:p w14:paraId="17C7349E" w14:textId="3D70E8AE" w:rsidR="00276A34" w:rsidRPr="00F22AFA" w:rsidRDefault="00276A34" w:rsidP="00AD309C">
      <w:pPr>
        <w:pStyle w:val="ListParagraph"/>
        <w:numPr>
          <w:ilvl w:val="0"/>
          <w:numId w:val="116"/>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most commonly billed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90"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97" w:name="_Hlk32503548"/>
    </w:p>
    <w:p w14:paraId="62B161D5" w14:textId="77777777" w:rsidR="005666F8" w:rsidRPr="005666F8" w:rsidRDefault="005666F8" w:rsidP="00AD309C">
      <w:pPr>
        <w:pStyle w:val="ListParagraph"/>
        <w:numPr>
          <w:ilvl w:val="0"/>
          <w:numId w:val="116"/>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97"/>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798" w:name="_Toc89439265"/>
      <w:bookmarkStart w:id="799" w:name="Patientfollowup_specification"/>
      <w:bookmarkStart w:id="800" w:name="_Toc3815045"/>
    </w:p>
    <w:p w14:paraId="109320E5" w14:textId="4E0AFC8F" w:rsidR="00264627" w:rsidRDefault="00CA45B0" w:rsidP="001C4D9F">
      <w:pPr>
        <w:pStyle w:val="Heading2"/>
      </w:pPr>
      <w:bookmarkStart w:id="801" w:name="_Section_10D:_Patient"/>
      <w:bookmarkStart w:id="802" w:name="_Patient_Follow-up_Measure"/>
      <w:bookmarkStart w:id="803" w:name="_Ref123648371"/>
      <w:bookmarkStart w:id="804" w:name="_Toc225877865"/>
      <w:bookmarkEnd w:id="801"/>
      <w:bookmarkEnd w:id="802"/>
      <w:r>
        <w:t xml:space="preserve">Safety of </w:t>
      </w:r>
      <w:r w:rsidR="00264627">
        <w:t>Procedures</w:t>
      </w:r>
      <w:r w:rsidR="008B3BB3">
        <w:t xml:space="preserve"> Measure Specification</w:t>
      </w:r>
      <w:bookmarkEnd w:id="798"/>
      <w:r w:rsidR="008B3BB3">
        <w:t>s</w:t>
      </w:r>
      <w:bookmarkEnd w:id="803"/>
      <w:bookmarkEnd w:id="804"/>
    </w:p>
    <w:p w14:paraId="237B6D34" w14:textId="698BC289" w:rsidR="002D1A88" w:rsidRDefault="002D1A88">
      <w:pPr>
        <w:rPr>
          <w:b/>
          <w:snapToGrid w:val="0"/>
          <w:sz w:val="28"/>
          <w:szCs w:val="24"/>
          <w:u w:val="single"/>
          <w:lang w:eastAsia="ja-JP"/>
        </w:rPr>
      </w:pPr>
      <w:bookmarkStart w:id="805" w:name="_Ref99635862"/>
      <w:bookmarkEnd w:id="799"/>
    </w:p>
    <w:p w14:paraId="517C3640" w14:textId="2B4D036C" w:rsidR="002D1A88" w:rsidRDefault="002D1A88" w:rsidP="00AB5B80">
      <w:pPr>
        <w:pStyle w:val="Heading3"/>
      </w:pPr>
      <w:bookmarkStart w:id="806" w:name="_Safe_Surgery_Checklist_3"/>
      <w:bookmarkStart w:id="807" w:name="_Ref123648394"/>
      <w:bookmarkStart w:id="808" w:name="_Toc225877866"/>
      <w:bookmarkEnd w:id="806"/>
      <w:r>
        <w:t>Safe Surgery Checklist for Adult and Pediatric Outpatient Procedures</w:t>
      </w:r>
      <w:bookmarkEnd w:id="805"/>
      <w:bookmarkEnd w:id="807"/>
      <w:bookmarkEnd w:id="808"/>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91"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492" w:history="1">
              <w:r w:rsidR="00A05B85" w:rsidRPr="00A05B85">
                <w:rPr>
                  <w:rStyle w:val="Hyperlink"/>
                </w:rPr>
                <w:t>WHO Surgical Safety Checklist</w:t>
              </w:r>
            </w:hyperlink>
            <w:r w:rsidR="00A05B85" w:rsidRPr="00A05B85">
              <w:t xml:space="preserve"> and </w:t>
            </w:r>
            <w:hyperlink r:id="rId493" w:history="1">
              <w:r w:rsidR="00A05B85" w:rsidRPr="00A05B85">
                <w:rPr>
                  <w:rStyle w:val="Hyperlink"/>
                </w:rPr>
                <w:t>Implementation Manual</w:t>
              </w:r>
            </w:hyperlink>
            <w:r>
              <w:t xml:space="preserve">, </w:t>
            </w:r>
            <w:hyperlink r:id="rId494"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150557C9" w:rsidR="002D1A88" w:rsidRDefault="002D1A88">
            <w:pPr>
              <w:contextualSpacing/>
            </w:pPr>
            <w:r>
              <w:t>To complete the data collection and respond to questions #</w:t>
            </w:r>
            <w:r w:rsidR="00EE21CB">
              <w:t>6</w:t>
            </w:r>
            <w:r w:rsidR="00A879E1">
              <w:t>-</w:t>
            </w:r>
            <w:r w:rsidR="00EE21CB">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495"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09"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09"/>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6944458C" w:rsidR="00430AE0" w:rsidRDefault="00430AE0" w:rsidP="00430AE0">
            <w:pPr>
              <w:rPr>
                <w:b/>
                <w:bCs/>
              </w:rPr>
            </w:pPr>
            <w:r w:rsidRPr="00232087">
              <w:rPr>
                <w:b/>
                <w:bCs/>
              </w:rPr>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AC6F2D" w14:paraId="061B2BF4" w14:textId="77777777" w:rsidTr="00AC6F2D">
        <w:trPr>
          <w:trHeight w:val="1691"/>
        </w:trPr>
        <w:tc>
          <w:tcPr>
            <w:tcW w:w="9350" w:type="dxa"/>
          </w:tcPr>
          <w:p w14:paraId="48F270C0" w14:textId="77777777" w:rsidR="00AC6F2D" w:rsidRDefault="00AC6F2D" w:rsidP="00AC6F2D">
            <w:pPr>
              <w:contextualSpacing/>
              <w:rPr>
                <w:rFonts w:cstheme="minorHAnsi"/>
              </w:rPr>
            </w:pPr>
            <w:r w:rsidRPr="00EA6AEE">
              <w:rPr>
                <w:b/>
                <w:bCs/>
              </w:rPr>
              <w:t>Question #</w:t>
            </w:r>
            <w:r>
              <w:rPr>
                <w:b/>
                <w:bCs/>
              </w:rPr>
              <w:t>9</w:t>
            </w:r>
            <w:r w:rsidRPr="00EA6AEE">
              <w:rPr>
                <w:b/>
                <w:bCs/>
              </w:rPr>
              <w:t xml:space="preserve">: </w:t>
            </w:r>
            <w:r w:rsidRPr="00501726">
              <w:rPr>
                <w:b/>
                <w:bCs/>
              </w:rPr>
              <w:t xml:space="preserve">Based on your hospital’s audit (either in-person or via the medical record or other EHR data) on </w:t>
            </w:r>
            <w:r>
              <w:rPr>
                <w:b/>
                <w:bCs/>
              </w:rPr>
              <w:t>a sufficient sample</w:t>
            </w:r>
            <w:r w:rsidRPr="00501726">
              <w:rPr>
                <w:b/>
                <w:bCs/>
              </w:rPr>
              <w:t xml:space="preserve"> of patients who underwent a procedure included in Section </w:t>
            </w:r>
            <w:r>
              <w:rPr>
                <w:b/>
                <w:bCs/>
              </w:rPr>
              <w:t>9</w:t>
            </w:r>
            <w:r w:rsidRPr="00501726">
              <w:rPr>
                <w:b/>
                <w:bCs/>
              </w:rPr>
              <w:t>C, what was your hospitals documented rate of adherence to the safe surgery checklist (e.g., what percentage of the sampled cases had all elements in questions #</w:t>
            </w:r>
            <w:r>
              <w:rPr>
                <w:b/>
                <w:bCs/>
              </w:rPr>
              <w:t>3</w:t>
            </w:r>
            <w:r w:rsidRPr="00501726">
              <w:rPr>
                <w:b/>
                <w:bCs/>
              </w:rPr>
              <w:t>, #</w:t>
            </w:r>
            <w:r>
              <w:rPr>
                <w:b/>
                <w:bCs/>
              </w:rPr>
              <w:t>4</w:t>
            </w:r>
            <w:r w:rsidRPr="00501726">
              <w:rPr>
                <w:b/>
                <w:bCs/>
              </w:rPr>
              <w:t>, and #</w:t>
            </w:r>
            <w:r>
              <w:rPr>
                <w:b/>
                <w:bCs/>
              </w:rPr>
              <w:t>5</w:t>
            </w:r>
            <w:r w:rsidRPr="00501726">
              <w:rPr>
                <w:b/>
                <w:bCs/>
              </w:rPr>
              <w:t xml:space="preserve"> completed)?</w:t>
            </w:r>
          </w:p>
          <w:p w14:paraId="17DC5609" w14:textId="77777777" w:rsidR="00AC6F2D" w:rsidRDefault="00AC6F2D" w:rsidP="00AC6F2D">
            <w:pPr>
              <w:contextualSpacing/>
            </w:pPr>
          </w:p>
          <w:p w14:paraId="7ADD5A67" w14:textId="77777777" w:rsidR="00AC6F2D" w:rsidRDefault="00AC6F2D" w:rsidP="00AC6F2D">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18E21808" w14:textId="77777777" w:rsidR="00AC6F2D" w:rsidRDefault="00AC6F2D" w:rsidP="00AC6F2D">
            <w:pPr>
              <w:contextualSpacing/>
            </w:pPr>
          </w:p>
          <w:p w14:paraId="34C0B310" w14:textId="77777777" w:rsidR="00AC6F2D" w:rsidRPr="00EA6AEE" w:rsidRDefault="00AC6F2D" w:rsidP="00AC6F2D">
            <w:pPr>
              <w:contextualSpacing/>
              <w:rPr>
                <w:b/>
                <w:bCs/>
              </w:rPr>
            </w:pPr>
            <w:r w:rsidRPr="00EA6AEE">
              <w:rPr>
                <w:b/>
                <w:bCs/>
              </w:rPr>
              <w:t>Included cases:</w:t>
            </w:r>
          </w:p>
          <w:p w14:paraId="5FA24394" w14:textId="77777777" w:rsidR="00AC6F2D" w:rsidRDefault="00AC6F2D" w:rsidP="00AC6F2D">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6F076BA4" w14:textId="77777777" w:rsidR="00AC6F2D" w:rsidRDefault="00AC6F2D" w:rsidP="00AC6F2D">
            <w:pPr>
              <w:contextualSpacing/>
            </w:pPr>
          </w:p>
          <w:p w14:paraId="0AB95B7B" w14:textId="77777777" w:rsidR="00AC6F2D" w:rsidRPr="00EA6AEE" w:rsidRDefault="00AC6F2D" w:rsidP="00AC6F2D">
            <w:pPr>
              <w:contextualSpacing/>
              <w:rPr>
                <w:b/>
                <w:bCs/>
              </w:rPr>
            </w:pPr>
            <w:r w:rsidRPr="00EA6AEE">
              <w:rPr>
                <w:b/>
                <w:bCs/>
              </w:rPr>
              <w:t>Excluded cases:</w:t>
            </w:r>
          </w:p>
          <w:p w14:paraId="03F73C8D"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3EDAAFE9"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669B4A72" w14:textId="77777777" w:rsidR="00AC6F2D" w:rsidRDefault="00AC6F2D" w:rsidP="00AC6F2D"/>
          <w:p w14:paraId="76B48339" w14:textId="6E83D838" w:rsidR="00AC6F2D" w:rsidRDefault="00AC6F2D" w:rsidP="00AC6F2D">
            <w:pPr>
              <w:rPr>
                <w:b/>
                <w:bCs/>
              </w:rPr>
            </w:pPr>
            <w:r w:rsidRPr="00EA6AEE">
              <w:rPr>
                <w:b/>
                <w:bCs/>
              </w:rPr>
              <w:t>Important Note</w:t>
            </w:r>
            <w:r>
              <w:t>: If a Safe Surgery Checklist element includes the qualifier “if applicabl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06B8863F" w:rsidR="002272A8" w:rsidRDefault="00AB15C8" w:rsidP="00CF5A6E">
      <w:pPr>
        <w:pStyle w:val="Heading2"/>
      </w:pPr>
      <w:bookmarkStart w:id="810" w:name="_Safety_of_Procedures"/>
      <w:bookmarkStart w:id="811" w:name="_Toc225877867"/>
      <w:bookmarkEnd w:id="810"/>
      <w:r>
        <w:t xml:space="preserve">Section 9D: </w:t>
      </w:r>
      <w:r w:rsidR="00981824">
        <w:t>Safety of Procedures</w:t>
      </w:r>
      <w:r w:rsidR="002272A8">
        <w:t xml:space="preserve"> Frequently Asked Questions (FAQs)</w:t>
      </w:r>
      <w:bookmarkEnd w:id="800"/>
      <w:bookmarkEnd w:id="811"/>
    </w:p>
    <w:p w14:paraId="7B497976" w14:textId="77777777" w:rsidR="00981824" w:rsidRDefault="00981824" w:rsidP="00981824">
      <w:pPr>
        <w:rPr>
          <w:lang w:eastAsia="ja-JP"/>
        </w:rPr>
      </w:pPr>
    </w:p>
    <w:p w14:paraId="46DA59D6" w14:textId="6013E4E3" w:rsidR="001213DB" w:rsidRDefault="001213DB" w:rsidP="00AB5B80">
      <w:pPr>
        <w:pStyle w:val="Heading3"/>
      </w:pPr>
      <w:bookmarkStart w:id="812" w:name="_Toc225877868"/>
      <w:r>
        <w:t>General</w:t>
      </w:r>
      <w:r w:rsidR="00524BF3">
        <w:t xml:space="preserve"> Questions</w:t>
      </w:r>
      <w:bookmarkEnd w:id="812"/>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AD309C">
      <w:pPr>
        <w:pStyle w:val="ListParagraph"/>
        <w:numPr>
          <w:ilvl w:val="0"/>
          <w:numId w:val="136"/>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61B5E5AE" w14:textId="20F03F4F" w:rsidR="003E6B5E" w:rsidRPr="00764A72" w:rsidRDefault="002272A8" w:rsidP="00AB5B80">
      <w:pPr>
        <w:pStyle w:val="Heading3"/>
      </w:pPr>
      <w:bookmarkStart w:id="813" w:name="_Safe_Surgery_Checklist"/>
      <w:bookmarkStart w:id="814" w:name="_Toc3815046"/>
      <w:bookmarkStart w:id="815" w:name="_Ref123648860"/>
      <w:bookmarkStart w:id="816" w:name="_Toc225877869"/>
      <w:bookmarkEnd w:id="813"/>
      <w:r>
        <w:t>Safe Surgery Checklist</w:t>
      </w:r>
      <w:bookmarkEnd w:id="814"/>
      <w:r w:rsidR="00EB00AB">
        <w:t xml:space="preserve"> for Adult and Pediatric Outpatient Procedures</w:t>
      </w:r>
      <w:bookmarkEnd w:id="815"/>
      <w:r w:rsidR="006E0696">
        <w:t xml:space="preserve"> FAQs</w:t>
      </w:r>
      <w:bookmarkEnd w:id="816"/>
      <w:r w:rsidR="008C7171">
        <w:br/>
      </w:r>
    </w:p>
    <w:p w14:paraId="2C0307E1" w14:textId="0AF3421B" w:rsidR="007C2375" w:rsidRPr="00C20F56" w:rsidRDefault="007C2375" w:rsidP="00AD309C">
      <w:pPr>
        <w:pStyle w:val="ListParagraph"/>
        <w:numPr>
          <w:ilvl w:val="0"/>
          <w:numId w:val="136"/>
        </w:numPr>
        <w:rPr>
          <w:lang w:eastAsia="ja-JP"/>
        </w:rPr>
      </w:pPr>
      <w:r w:rsidRPr="0042165D">
        <w:rPr>
          <w:b/>
          <w:lang w:eastAsia="ja-JP"/>
        </w:rPr>
        <w:t>What 12-month reporting period should be used when reporting on this section?</w:t>
      </w:r>
    </w:p>
    <w:p w14:paraId="0B5207D3" w14:textId="58328879" w:rsidR="007C2375" w:rsidRDefault="007C2375" w:rsidP="0042165D">
      <w:pPr>
        <w:pStyle w:val="ListParagraph"/>
        <w:ind w:left="360"/>
        <w:rPr>
          <w:lang w:eastAsia="ja-JP"/>
        </w:rPr>
      </w:pPr>
      <w:r>
        <w:rPr>
          <w:lang w:eastAsia="ja-JP"/>
        </w:rPr>
        <w:t xml:space="preserve">When responding to the questions in Section </w:t>
      </w:r>
      <w:r w:rsidR="0042165D">
        <w:rPr>
          <w:lang w:eastAsia="ja-JP"/>
        </w:rPr>
        <w:t>9D</w:t>
      </w:r>
      <w:r>
        <w:rPr>
          <w:lang w:eastAsia="ja-JP"/>
        </w:rPr>
        <w:t xml:space="preserve">, hospitals should </w:t>
      </w:r>
      <w:r w:rsidRPr="005C1DC6">
        <w:rPr>
          <w:lang w:eastAsia="ja-JP"/>
        </w:rPr>
        <w:t xml:space="preserve">enter the month in which </w:t>
      </w:r>
      <w:r>
        <w:rPr>
          <w:lang w:eastAsia="ja-JP"/>
        </w:rPr>
        <w:t>they</w:t>
      </w:r>
      <w:r w:rsidRPr="005C1DC6">
        <w:rPr>
          <w:lang w:eastAsia="ja-JP"/>
        </w:rPr>
        <w:t xml:space="preserve"> complete </w:t>
      </w:r>
      <w:r>
        <w:rPr>
          <w:lang w:eastAsia="ja-JP"/>
        </w:rPr>
        <w:t xml:space="preserve">their </w:t>
      </w:r>
      <w:r w:rsidRPr="005C1DC6">
        <w:rPr>
          <w:lang w:eastAsia="ja-JP"/>
        </w:rPr>
        <w:t xml:space="preserve">observational in-person or retrospective EHR </w:t>
      </w:r>
      <w:r>
        <w:rPr>
          <w:lang w:eastAsia="ja-JP"/>
        </w:rPr>
        <w:t xml:space="preserve">review audits. If </w:t>
      </w:r>
      <w:r w:rsidR="004761C9">
        <w:rPr>
          <w:lang w:eastAsia="ja-JP"/>
        </w:rPr>
        <w:t xml:space="preserve">your </w:t>
      </w:r>
      <w:r>
        <w:rPr>
          <w:lang w:eastAsia="ja-JP"/>
        </w:rPr>
        <w:t>hospital</w:t>
      </w:r>
      <w:r w:rsidR="004761C9">
        <w:rPr>
          <w:lang w:eastAsia="ja-JP"/>
        </w:rPr>
        <w:t xml:space="preserve"> does</w:t>
      </w:r>
      <w:r>
        <w:rPr>
          <w:lang w:eastAsia="ja-JP"/>
        </w:rPr>
        <w:t xml:space="preserve"> not perform an audit, enter the month in which you are completing the Survey.  </w:t>
      </w:r>
    </w:p>
    <w:p w14:paraId="449D8C93" w14:textId="77777777" w:rsidR="0042165D" w:rsidRPr="00C20F56" w:rsidRDefault="0042165D" w:rsidP="0042165D">
      <w:pPr>
        <w:pStyle w:val="ListParagraph"/>
        <w:ind w:left="360"/>
        <w:rPr>
          <w:lang w:eastAsia="ja-JP"/>
        </w:rPr>
      </w:pPr>
    </w:p>
    <w:p w14:paraId="59592724" w14:textId="58101742" w:rsidR="00EC28B6" w:rsidRPr="00974A8E" w:rsidRDefault="00EC28B6" w:rsidP="00AD309C">
      <w:pPr>
        <w:pStyle w:val="ListParagraph"/>
        <w:numPr>
          <w:ilvl w:val="0"/>
          <w:numId w:val="136"/>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0799B17E" w:rsidR="00524BF3" w:rsidRPr="007A4892" w:rsidRDefault="00524BF3" w:rsidP="00AD309C">
      <w:pPr>
        <w:pStyle w:val="ListParagraph"/>
        <w:numPr>
          <w:ilvl w:val="0"/>
          <w:numId w:val="136"/>
        </w:numPr>
        <w:rPr>
          <w:b/>
          <w:bCs/>
        </w:rPr>
      </w:pPr>
      <w:r w:rsidRPr="007A4892">
        <w:rPr>
          <w:b/>
          <w:bCs/>
        </w:rPr>
        <w:t>Can different elements of the “Before the induction of anesthesia” checklist (question #</w:t>
      </w:r>
      <w:r w:rsidR="00301ED6">
        <w:rPr>
          <w:b/>
          <w:bCs/>
        </w:rPr>
        <w:t>3</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3D162B0D" w14:textId="620928E2" w:rsidR="00A07DC5" w:rsidRPr="00A07DC5" w:rsidRDefault="00A07DC5" w:rsidP="00AD309C">
      <w:pPr>
        <w:pStyle w:val="ListParagraph"/>
        <w:numPr>
          <w:ilvl w:val="0"/>
          <w:numId w:val="136"/>
        </w:numPr>
        <w:rPr>
          <w:b/>
          <w:bCs/>
        </w:rPr>
      </w:pPr>
      <w:bookmarkStart w:id="817" w:name="surgical_team"/>
      <w:bookmarkStart w:id="818" w:name="clinicalteamintro_9d"/>
      <w:bookmarkEnd w:id="817"/>
      <w:bookmarkEnd w:id="818"/>
      <w:r w:rsidRPr="00A07DC5">
        <w:rPr>
          <w:b/>
          <w:bCs/>
        </w:rPr>
        <w:t>Do we need to perform a “clinical team introduction” if the team already knows each other and/or will be in the operating room together all day?</w:t>
      </w:r>
    </w:p>
    <w:p w14:paraId="167E675E" w14:textId="4ACA3F72" w:rsidR="00A07DC5" w:rsidRDefault="00A07DC5" w:rsidP="00A07DC5">
      <w:pPr>
        <w:ind w:left="360"/>
      </w:pPr>
      <w:r w:rsidRPr="00AE08E8">
        <w:t xml:space="preserve">Yes. </w:t>
      </w:r>
      <w:r>
        <w:t xml:space="preserve">Even if a clinical team knows each other they must perform an introduction stating their name and role at the first procedure of the day. </w:t>
      </w:r>
      <w:r w:rsidR="00E153C9">
        <w:t xml:space="preserve">They </w:t>
      </w:r>
      <w:r>
        <w:t xml:space="preserve">do not need to reintroduce </w:t>
      </w:r>
      <w:r w:rsidR="00264E80">
        <w:t xml:space="preserve">themselves </w:t>
      </w:r>
      <w:r>
        <w:t>for the remaining procedures</w:t>
      </w:r>
      <w:r w:rsidR="00551D57">
        <w:t xml:space="preserve"> </w:t>
      </w:r>
      <w:r>
        <w:t xml:space="preserve">but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49A54D21" w14:textId="77777777" w:rsidR="00A07DC5" w:rsidRDefault="00A07DC5" w:rsidP="00A07DC5">
      <w:pPr>
        <w:ind w:left="360"/>
      </w:pPr>
    </w:p>
    <w:p w14:paraId="0067453B" w14:textId="4C286E38" w:rsidR="00B169F1" w:rsidRPr="00B169F1" w:rsidRDefault="00B169F1" w:rsidP="00AD309C">
      <w:pPr>
        <w:pStyle w:val="ListParagraph"/>
        <w:numPr>
          <w:ilvl w:val="0"/>
          <w:numId w:val="136"/>
        </w:numPr>
        <w:rPr>
          <w:b/>
          <w:bCs/>
        </w:rPr>
      </w:pPr>
      <w:r w:rsidRPr="00B169F1">
        <w:rPr>
          <w:b/>
          <w:bCs/>
        </w:rPr>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496"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AD309C">
      <w:pPr>
        <w:pStyle w:val="CommentText"/>
        <w:numPr>
          <w:ilvl w:val="0"/>
          <w:numId w:val="136"/>
        </w:numPr>
      </w:pPr>
      <w:r>
        <w:rPr>
          <w:b/>
          <w:bCs/>
        </w:rPr>
        <w:t>How is “whole surgical team” defined?</w:t>
      </w:r>
    </w:p>
    <w:p w14:paraId="4128049A" w14:textId="4BF0CD62"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rsidR="00EA094B">
        <w:t>This is b</w:t>
      </w:r>
      <w:r>
        <w:t xml:space="preserve">ased off the </w:t>
      </w:r>
      <w:hyperlink r:id="rId497" w:history="1">
        <w:r w:rsidR="003D4CDD" w:rsidRPr="005F5019">
          <w:rPr>
            <w:rStyle w:val="Hyperlink"/>
          </w:rPr>
          <w:t>World Alliance for Patient Safety Implementation Manual Surgical Safety Checklist (First Edition).</w:t>
        </w:r>
      </w:hyperlink>
    </w:p>
    <w:p w14:paraId="43B5FDC1" w14:textId="77777777" w:rsidR="00031441" w:rsidRDefault="00031441">
      <w:pPr>
        <w:rPr>
          <w:b/>
          <w:sz w:val="28"/>
          <w:szCs w:val="24"/>
          <w:u w:val="single"/>
          <w:lang w:eastAsia="ja-JP"/>
        </w:rPr>
      </w:pPr>
      <w:bookmarkStart w:id="819" w:name="_Medication_Safety_for"/>
      <w:bookmarkEnd w:id="819"/>
      <w:r>
        <w:br w:type="page"/>
      </w:r>
    </w:p>
    <w:p w14:paraId="0798EF2B" w14:textId="7E41F737" w:rsidR="00297958" w:rsidRDefault="007A7E54" w:rsidP="00CF5A6E">
      <w:pPr>
        <w:pStyle w:val="Heading2"/>
      </w:pPr>
      <w:bookmarkStart w:id="820" w:name="_Medication_Safety_for_2"/>
      <w:bookmarkStart w:id="821" w:name="_Ref123648423"/>
      <w:bookmarkStart w:id="822" w:name="_Toc225877870"/>
      <w:bookmarkEnd w:id="820"/>
      <w:r>
        <w:t xml:space="preserve">Medication Safety </w:t>
      </w:r>
      <w:r w:rsidR="00EC28B6">
        <w:t xml:space="preserve">for Outpatient Procedures </w:t>
      </w:r>
      <w:r w:rsidR="00565960">
        <w:t>Measure Specifications</w:t>
      </w:r>
      <w:bookmarkEnd w:id="821"/>
      <w:bookmarkEnd w:id="822"/>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98"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A401F" w:rsidRPr="009A5185" w14:paraId="02A7C1DA" w14:textId="77777777" w:rsidTr="008E5D7F">
        <w:trPr>
          <w:trHeight w:val="287"/>
        </w:trPr>
        <w:tc>
          <w:tcPr>
            <w:tcW w:w="9562" w:type="dxa"/>
            <w:vAlign w:val="center"/>
          </w:tcPr>
          <w:p w14:paraId="4133FE18" w14:textId="3207B6EF" w:rsidR="003A401F" w:rsidRPr="009A5185" w:rsidRDefault="00444B16" w:rsidP="00CA75AB">
            <w:pPr>
              <w:rPr>
                <w:rFonts w:cs="Arial"/>
                <w:b/>
                <w:snapToGrid w:val="0"/>
              </w:rPr>
            </w:pPr>
            <w:r w:rsidRPr="009A5185">
              <w:rPr>
                <w:rFonts w:cs="Arial"/>
                <w:b/>
              </w:rPr>
              <w:t xml:space="preserve">Source: </w:t>
            </w:r>
            <w:r>
              <w:rPr>
                <w:rFonts w:cs="Arial"/>
              </w:rPr>
              <w:t>The Leapfrog Group</w:t>
            </w:r>
          </w:p>
        </w:tc>
      </w:tr>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D309C">
            <w:pPr>
              <w:pStyle w:val="ListParagraph"/>
              <w:numPr>
                <w:ilvl w:val="0"/>
                <w:numId w:val="29"/>
              </w:numPr>
              <w:rPr>
                <w:rFonts w:cs="Arial"/>
                <w:i/>
                <w:snapToGrid w:val="0"/>
              </w:rPr>
            </w:pPr>
            <w:r>
              <w:rPr>
                <w:rFonts w:cs="Arial"/>
                <w:iCs/>
                <w:snapToGrid w:val="0"/>
              </w:rPr>
              <w:t>Surveys submitted prior to September 1:</w:t>
            </w:r>
          </w:p>
          <w:p w14:paraId="63AD0FDD" w14:textId="4B8355AC" w:rsidR="005A4897" w:rsidRPr="009A5185" w:rsidRDefault="005A4897" w:rsidP="00AD309C">
            <w:pPr>
              <w:pStyle w:val="ListParagraph"/>
              <w:numPr>
                <w:ilvl w:val="1"/>
                <w:numId w:val="29"/>
              </w:numPr>
              <w:rPr>
                <w:rFonts w:cs="Arial"/>
                <w:i/>
                <w:snapToGrid w:val="0"/>
              </w:rPr>
            </w:pPr>
            <w:r>
              <w:rPr>
                <w:rFonts w:cs="Arial"/>
                <w:iCs/>
                <w:snapToGrid w:val="0"/>
              </w:rPr>
              <w:t>01/01/202</w:t>
            </w:r>
            <w:r w:rsidR="00AF4A63">
              <w:rPr>
                <w:rFonts w:cs="Arial"/>
                <w:iCs/>
                <w:snapToGrid w:val="0"/>
              </w:rPr>
              <w:t>5</w:t>
            </w:r>
            <w:r>
              <w:rPr>
                <w:rFonts w:cs="Arial"/>
                <w:iCs/>
                <w:snapToGrid w:val="0"/>
              </w:rPr>
              <w:t xml:space="preserve"> – 12/31/202</w:t>
            </w:r>
            <w:r w:rsidR="000B5767">
              <w:rPr>
                <w:rFonts w:cs="Arial"/>
                <w:iCs/>
                <w:snapToGrid w:val="0"/>
              </w:rPr>
              <w:t>5</w:t>
            </w:r>
          </w:p>
          <w:p w14:paraId="2FFD00D2" w14:textId="77777777" w:rsidR="005A4897" w:rsidRPr="005A4897" w:rsidRDefault="00297958" w:rsidP="00AD309C">
            <w:pPr>
              <w:pStyle w:val="ListParagraph"/>
              <w:numPr>
                <w:ilvl w:val="0"/>
                <w:numId w:val="29"/>
              </w:numPr>
              <w:rPr>
                <w:rFonts w:cs="Arial"/>
                <w:i/>
                <w:snapToGrid w:val="0"/>
              </w:rPr>
            </w:pPr>
            <w:r w:rsidRPr="009A5185">
              <w:rPr>
                <w:rFonts w:cs="Arial"/>
                <w:snapToGrid w:val="0"/>
              </w:rPr>
              <w:t>Surveys (re)submitted on or after September 1:</w:t>
            </w:r>
          </w:p>
          <w:p w14:paraId="7A108669" w14:textId="06769EDA" w:rsidR="00297958" w:rsidRPr="00753419" w:rsidRDefault="00297958" w:rsidP="00AD309C">
            <w:pPr>
              <w:pStyle w:val="ListParagraph"/>
              <w:numPr>
                <w:ilvl w:val="1"/>
                <w:numId w:val="29"/>
              </w:numPr>
              <w:rPr>
                <w:rFonts w:cs="Arial"/>
                <w:b/>
              </w:rPr>
            </w:pPr>
            <w:r w:rsidRPr="009A5185">
              <w:rPr>
                <w:rFonts w:cs="Arial"/>
                <w:snapToGrid w:val="0"/>
              </w:rPr>
              <w:t>07/01/</w:t>
            </w:r>
            <w:r w:rsidR="008D4C3D">
              <w:rPr>
                <w:rFonts w:cs="Arial"/>
                <w:snapToGrid w:val="0"/>
              </w:rPr>
              <w:t>20</w:t>
            </w:r>
            <w:r w:rsidR="005A4897">
              <w:rPr>
                <w:rFonts w:cs="Arial"/>
                <w:snapToGrid w:val="0"/>
              </w:rPr>
              <w:t>2</w:t>
            </w:r>
            <w:r w:rsidR="00AF4A63">
              <w:rPr>
                <w:rFonts w:cs="Arial"/>
                <w:snapToGrid w:val="0"/>
              </w:rPr>
              <w:t>5</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AF4A63">
              <w:rPr>
                <w:rFonts w:cs="Arial"/>
                <w:snapToGrid w:val="0"/>
              </w:rPr>
              <w:t>6</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4ED30FEC"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98403E">
              <w:t>5</w:t>
            </w:r>
            <w:r w:rsidR="005C5D09">
              <w:t xml:space="preserve"> </w:t>
            </w:r>
            <w:r w:rsidR="000B00E5">
              <w:t xml:space="preserve">Sampling, </w:t>
            </w:r>
            <w:r w:rsidR="005C5D09">
              <w:t>202</w:t>
            </w:r>
            <w:r w:rsidR="0098403E">
              <w:t>6</w:t>
            </w:r>
            <w:r w:rsidR="005C5D09">
              <w:t xml:space="preserve"> </w:t>
            </w:r>
            <w:r>
              <w:t>Sampling</w:t>
            </w:r>
            <w:r w:rsidR="005C5D09">
              <w:t>,</w:t>
            </w:r>
            <w:r>
              <w:t xml:space="preserve"> Home Meds, Visit Meds, Allergies, and Data Entry and can be used to identify patients to sample in order to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499"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23" w:name="MedAllergySufficientSample"/>
            <w:bookmarkStart w:id="824" w:name="_Hlk29556076"/>
            <w:r w:rsidRPr="009A5185">
              <w:rPr>
                <w:rFonts w:cs="Arial"/>
                <w:b/>
              </w:rPr>
              <w:t>Sampling:</w:t>
            </w:r>
            <w:r w:rsidRPr="009A5185">
              <w:rPr>
                <w:rFonts w:cs="Arial"/>
              </w:rPr>
              <w:t xml:space="preserve"> </w:t>
            </w:r>
            <w:bookmarkEnd w:id="823"/>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time period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time period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24"/>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AD309C">
            <w:pPr>
              <w:pStyle w:val="ListParagraph"/>
              <w:numPr>
                <w:ilvl w:val="0"/>
                <w:numId w:val="176"/>
              </w:numPr>
              <w:rPr>
                <w:rFonts w:cs="Arial"/>
                <w:bCs/>
              </w:rPr>
            </w:pPr>
            <w:r w:rsidRPr="009B2D5C">
              <w:rPr>
                <w:rFonts w:cs="Arial"/>
                <w:bCs/>
              </w:rPr>
              <w:t>as a placebo</w:t>
            </w:r>
          </w:p>
          <w:p w14:paraId="3D001180" w14:textId="77777777" w:rsidR="009B2D5C" w:rsidRDefault="00EA6BDC" w:rsidP="00AD309C">
            <w:pPr>
              <w:pStyle w:val="ListParagraph"/>
              <w:numPr>
                <w:ilvl w:val="0"/>
                <w:numId w:val="176"/>
              </w:numPr>
              <w:rPr>
                <w:rFonts w:cs="Arial"/>
                <w:bCs/>
              </w:rPr>
            </w:pPr>
            <w:r w:rsidRPr="009B2D5C">
              <w:rPr>
                <w:rFonts w:cs="Arial"/>
                <w:bCs/>
              </w:rPr>
              <w:t>to prevent a disease (e.g., flu vaccine)</w:t>
            </w:r>
          </w:p>
          <w:p w14:paraId="1ED1A35D" w14:textId="77777777" w:rsidR="009B2D5C" w:rsidRDefault="00EA6BDC" w:rsidP="00AD309C">
            <w:pPr>
              <w:pStyle w:val="ListParagraph"/>
              <w:numPr>
                <w:ilvl w:val="0"/>
                <w:numId w:val="176"/>
              </w:numPr>
              <w:rPr>
                <w:rFonts w:cs="Arial"/>
                <w:bCs/>
              </w:rPr>
            </w:pPr>
            <w:r w:rsidRPr="009B2D5C">
              <w:rPr>
                <w:rFonts w:cs="Arial"/>
                <w:bCs/>
              </w:rPr>
              <w:t>to make a diagnosis (e.g., contrast dye)</w:t>
            </w:r>
          </w:p>
          <w:p w14:paraId="6F853CCD" w14:textId="77777777" w:rsidR="009B2D5C" w:rsidRDefault="00EA6BDC" w:rsidP="00AD309C">
            <w:pPr>
              <w:pStyle w:val="ListParagraph"/>
              <w:numPr>
                <w:ilvl w:val="0"/>
                <w:numId w:val="176"/>
              </w:numPr>
              <w:rPr>
                <w:rFonts w:cs="Arial"/>
                <w:bCs/>
              </w:rPr>
            </w:pPr>
            <w:r w:rsidRPr="009B2D5C">
              <w:rPr>
                <w:rFonts w:cs="Arial"/>
                <w:bCs/>
              </w:rPr>
              <w:t>to test for the possibility of an adverse effect</w:t>
            </w:r>
          </w:p>
          <w:p w14:paraId="1660AD64" w14:textId="77777777" w:rsidR="009B2D5C" w:rsidRDefault="00EA6BDC" w:rsidP="00AD309C">
            <w:pPr>
              <w:pStyle w:val="ListParagraph"/>
              <w:numPr>
                <w:ilvl w:val="0"/>
                <w:numId w:val="176"/>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AD309C">
            <w:pPr>
              <w:pStyle w:val="ListParagraph"/>
              <w:numPr>
                <w:ilvl w:val="0"/>
                <w:numId w:val="176"/>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AD309C">
            <w:pPr>
              <w:pStyle w:val="ListParagraph"/>
              <w:numPr>
                <w:ilvl w:val="0"/>
                <w:numId w:val="176"/>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AD309C">
            <w:pPr>
              <w:pStyle w:val="ListParagraph"/>
              <w:numPr>
                <w:ilvl w:val="0"/>
                <w:numId w:val="176"/>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AD309C">
            <w:pPr>
              <w:pStyle w:val="ListParagraph"/>
              <w:numPr>
                <w:ilvl w:val="0"/>
                <w:numId w:val="176"/>
              </w:numPr>
              <w:rPr>
                <w:rFonts w:cs="Arial"/>
                <w:bCs/>
              </w:rPr>
            </w:pPr>
            <w:r w:rsidRPr="009B2D5C">
              <w:rPr>
                <w:rFonts w:cs="Arial"/>
                <w:bCs/>
              </w:rPr>
              <w:t>to induce anesthesia</w:t>
            </w:r>
          </w:p>
          <w:p w14:paraId="105B9DF2" w14:textId="77777777" w:rsidR="009B2D5C" w:rsidRDefault="00EA6BDC" w:rsidP="00AD309C">
            <w:pPr>
              <w:pStyle w:val="ListParagraph"/>
              <w:numPr>
                <w:ilvl w:val="0"/>
                <w:numId w:val="176"/>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AD309C">
            <w:pPr>
              <w:pStyle w:val="ListParagraph"/>
              <w:numPr>
                <w:ilvl w:val="0"/>
                <w:numId w:val="176"/>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AD309C">
            <w:pPr>
              <w:pStyle w:val="ListParagraph"/>
              <w:numPr>
                <w:ilvl w:val="0"/>
                <w:numId w:val="176"/>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28AD2F39" w14:textId="7699DA21" w:rsidR="00D35E97" w:rsidRPr="00A745AF" w:rsidRDefault="00B04A67" w:rsidP="00AD309C">
            <w:pPr>
              <w:pStyle w:val="ListParagraph"/>
              <w:numPr>
                <w:ilvl w:val="0"/>
                <w:numId w:val="175"/>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25" w:name="MedSafety_HomeMedications"/>
            <w:r w:rsidRPr="0031389F">
              <w:t>“Home medications</w:t>
            </w:r>
            <w:bookmarkEnd w:id="825"/>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AD309C">
            <w:pPr>
              <w:pStyle w:val="ListParagraph"/>
              <w:numPr>
                <w:ilvl w:val="0"/>
                <w:numId w:val="118"/>
              </w:numPr>
              <w:spacing w:after="120" w:line="264" w:lineRule="auto"/>
            </w:pPr>
            <w:r w:rsidRPr="0031389F">
              <w:t>as needed (PRN) medications</w:t>
            </w:r>
            <w:r w:rsidR="00A71F06">
              <w:t xml:space="preserve"> </w:t>
            </w:r>
          </w:p>
          <w:p w14:paraId="2D3D7A02" w14:textId="77777777" w:rsidR="00297958" w:rsidRPr="0031389F" w:rsidRDefault="00297958" w:rsidP="00AD309C">
            <w:pPr>
              <w:pStyle w:val="ListParagraph"/>
              <w:numPr>
                <w:ilvl w:val="0"/>
                <w:numId w:val="118"/>
              </w:numPr>
              <w:spacing w:after="120" w:line="264" w:lineRule="auto"/>
            </w:pPr>
            <w:r w:rsidRPr="0031389F">
              <w:t>topical lotions/creams</w:t>
            </w:r>
          </w:p>
          <w:p w14:paraId="2A7E7CD7" w14:textId="77777777" w:rsidR="00297958" w:rsidRPr="0031389F" w:rsidRDefault="00297958" w:rsidP="00AD309C">
            <w:pPr>
              <w:pStyle w:val="ListParagraph"/>
              <w:numPr>
                <w:ilvl w:val="0"/>
                <w:numId w:val="118"/>
              </w:numPr>
              <w:spacing w:after="120" w:line="264" w:lineRule="auto"/>
            </w:pPr>
            <w:r w:rsidRPr="0031389F">
              <w:t>saline nasal spray and artificial tear eye drops</w:t>
            </w:r>
          </w:p>
          <w:p w14:paraId="63A1DBD8" w14:textId="3A321D68" w:rsidR="00A71F06" w:rsidRDefault="00297958" w:rsidP="00AD309C">
            <w:pPr>
              <w:pStyle w:val="ListParagraph"/>
              <w:numPr>
                <w:ilvl w:val="0"/>
                <w:numId w:val="118"/>
              </w:numPr>
              <w:spacing w:after="120" w:line="264" w:lineRule="auto"/>
            </w:pPr>
            <w:r w:rsidRPr="0031389F">
              <w:t>herbals and supplements and vitamins</w:t>
            </w:r>
          </w:p>
          <w:p w14:paraId="50260988" w14:textId="307372BB" w:rsidR="00E01307" w:rsidRDefault="00E01307" w:rsidP="00AD309C">
            <w:pPr>
              <w:pStyle w:val="ListParagraph"/>
              <w:numPr>
                <w:ilvl w:val="0"/>
                <w:numId w:val="118"/>
              </w:numPr>
              <w:spacing w:after="120" w:line="264" w:lineRule="auto"/>
            </w:pPr>
            <w:r>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AD309C">
            <w:pPr>
              <w:pStyle w:val="ListParagraph"/>
              <w:numPr>
                <w:ilvl w:val="0"/>
                <w:numId w:val="118"/>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AD309C">
            <w:pPr>
              <w:pStyle w:val="ListParagraph"/>
              <w:numPr>
                <w:ilvl w:val="0"/>
                <w:numId w:val="118"/>
              </w:numPr>
              <w:spacing w:after="120" w:line="264" w:lineRule="auto"/>
              <w:rPr>
                <w:b/>
                <w:bCs/>
              </w:rPr>
            </w:pPr>
            <w:r w:rsidRPr="0055415C">
              <w:t>The clinical record is missing a list of all home medication(s).</w:t>
            </w:r>
          </w:p>
          <w:p w14:paraId="5187FCFA" w14:textId="5EDF6A7B" w:rsidR="0055415C" w:rsidRPr="0055415C" w:rsidRDefault="0055415C" w:rsidP="00AD309C">
            <w:pPr>
              <w:pStyle w:val="ListParagraph"/>
              <w:numPr>
                <w:ilvl w:val="0"/>
                <w:numId w:val="118"/>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bookmarkStart w:id="826" w:name="medadminvisits_q5"/>
            <w:bookmarkEnd w:id="826"/>
            <w:r w:rsidRPr="009B3264">
              <w:rPr>
                <w:rFonts w:cs="Arial"/>
                <w:b/>
                <w:bCs/>
              </w:rPr>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Pr="009B3264"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6B1619B2"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w:t>
            </w:r>
            <w:r w:rsidR="00AD079D">
              <w:rPr>
                <w:rFonts w:cs="Arial"/>
              </w:rPr>
              <w:t>hospital</w:t>
            </w:r>
            <w:r w:rsidR="00BF76B5" w:rsidRPr="009B3264">
              <w:rPr>
                <w:rFonts w:cs="Arial"/>
              </w:rPr>
              <w:t xml:space="preserve">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62FCA50" w14:textId="77777777" w:rsidR="000B00E5"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p w14:paraId="5513D310" w14:textId="7DF10EAB" w:rsidR="00A745AF" w:rsidRPr="00AF39C1" w:rsidRDefault="00A745AF" w:rsidP="00AD309C">
            <w:pPr>
              <w:pStyle w:val="ListParagraph"/>
              <w:numPr>
                <w:ilvl w:val="0"/>
                <w:numId w:val="154"/>
              </w:numPr>
              <w:autoSpaceDE w:val="0"/>
              <w:autoSpaceDN w:val="0"/>
              <w:adjustRightInd w:val="0"/>
              <w:spacing w:after="120" w:line="264" w:lineRule="auto"/>
              <w:rPr>
                <w:rFonts w:cs="Arial"/>
              </w:rPr>
            </w:pPr>
            <w:r>
              <w:rPr>
                <w:rFonts w:cs="Arial"/>
              </w:rPr>
              <w:t xml:space="preserve">The clinical record is missing dose for lidocaine jelly. </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bookmarkStart w:id="827" w:name="medadverse_q6"/>
            <w:bookmarkEnd w:id="827"/>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D309C">
            <w:pPr>
              <w:pStyle w:val="ListParagraph"/>
              <w:numPr>
                <w:ilvl w:val="1"/>
                <w:numId w:val="33"/>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D309C">
            <w:pPr>
              <w:pStyle w:val="ListParagraph"/>
              <w:numPr>
                <w:ilvl w:val="1"/>
                <w:numId w:val="33"/>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28" w:name="_Medication_Safety_for_1"/>
      <w:bookmarkEnd w:id="828"/>
    </w:p>
    <w:p w14:paraId="69349153" w14:textId="2BEB2C5A" w:rsidR="00757A30" w:rsidRDefault="00AB15C8" w:rsidP="00CF5A6E">
      <w:pPr>
        <w:pStyle w:val="Heading2"/>
      </w:pPr>
      <w:bookmarkStart w:id="829" w:name="_Medication_Safety_for_3"/>
      <w:bookmarkStart w:id="830" w:name="_Toc225877871"/>
      <w:bookmarkEnd w:id="829"/>
      <w:r>
        <w:t xml:space="preserve">Section 9E: </w:t>
      </w:r>
      <w:r w:rsidR="00757A30">
        <w:t>Medication Safety for Outpatient Procedures Frequently Asked Questions (FAQs)</w:t>
      </w:r>
      <w:bookmarkEnd w:id="830"/>
    </w:p>
    <w:p w14:paraId="7948896A" w14:textId="77777777" w:rsidR="00A079AD" w:rsidRPr="00A079AD" w:rsidRDefault="00A079AD" w:rsidP="00C47AD5">
      <w:bookmarkStart w:id="831" w:name="MedDocumentation"/>
      <w:bookmarkEnd w:id="831"/>
    </w:p>
    <w:p w14:paraId="604D73AD" w14:textId="63542AE9" w:rsidR="00795BD4" w:rsidRDefault="00795BD4" w:rsidP="00AD309C">
      <w:pPr>
        <w:pStyle w:val="ListParagraph"/>
        <w:numPr>
          <w:ilvl w:val="0"/>
          <w:numId w:val="123"/>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7FE85A44"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F4A63">
        <w:rPr>
          <w:bCs/>
        </w:rPr>
        <w:t>6</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in order for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AD309C">
      <w:pPr>
        <w:pStyle w:val="ListParagraph"/>
        <w:numPr>
          <w:ilvl w:val="0"/>
          <w:numId w:val="123"/>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AD309C">
      <w:pPr>
        <w:pStyle w:val="ListParagraph"/>
        <w:numPr>
          <w:ilvl w:val="0"/>
          <w:numId w:val="123"/>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49E4C41D"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w:t>
      </w:r>
      <w:r w:rsidR="00AD079D">
        <w:t>hospital</w:t>
      </w:r>
      <w:r>
        <w:t xml:space="preserve">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68446F83" w:rsidR="00795BD4" w:rsidRPr="00795BD4" w:rsidRDefault="00795BD4" w:rsidP="00795BD4">
      <w:pPr>
        <w:pStyle w:val="ListParagraph"/>
        <w:ind w:left="360"/>
      </w:pPr>
      <w:r w:rsidRPr="00223A4E">
        <w:t xml:space="preserve">Instead, your </w:t>
      </w:r>
      <w:r w:rsidR="00527FB0">
        <w:t>hospital</w:t>
      </w:r>
      <w:r w:rsidRPr="00223A4E">
        <w:t xml:space="preserve">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C during the reporting period, not just those records that had medication reconciliation conducted during the same day visit. This audit may occur on the same day as the patient visit</w:t>
      </w:r>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55825BBD" w:rsidR="000C2E89" w:rsidRDefault="004535D7" w:rsidP="00CF5A6E">
      <w:pPr>
        <w:pStyle w:val="Heading2"/>
      </w:pPr>
      <w:bookmarkStart w:id="832" w:name="_Patient_Experience_(OAS"/>
      <w:bookmarkStart w:id="833" w:name="_CMS_Measures_Measure"/>
      <w:bookmarkStart w:id="834" w:name="_Ref123648439"/>
      <w:bookmarkStart w:id="835" w:name="_Toc225877872"/>
      <w:bookmarkEnd w:id="832"/>
      <w:bookmarkEnd w:id="833"/>
      <w:r>
        <w:t>CMS Measures</w:t>
      </w:r>
      <w:r w:rsidR="000C2E89">
        <w:t xml:space="preserve"> Measure Specifications</w:t>
      </w:r>
      <w:bookmarkEnd w:id="834"/>
      <w:bookmarkEnd w:id="835"/>
    </w:p>
    <w:p w14:paraId="3A2F9EDC" w14:textId="0049DE39" w:rsidR="000C2E89" w:rsidRDefault="000C2E89" w:rsidP="000C2E89">
      <w:pPr>
        <w:rPr>
          <w:lang w:eastAsia="ja-JP"/>
        </w:rPr>
      </w:pPr>
    </w:p>
    <w:p w14:paraId="0A42B78E" w14:textId="55F29CD5" w:rsidR="00CF5A32" w:rsidRDefault="00CF5A32" w:rsidP="00CF5A32">
      <w:pPr>
        <w:rPr>
          <w:bdr w:val="none" w:sz="0" w:space="0" w:color="auto" w:frame="1"/>
        </w:rPr>
      </w:pPr>
      <w:bookmarkStart w:id="836" w:name="_Hlk214032024"/>
      <w:r>
        <w:rPr>
          <w:lang w:eastAsia="ja-JP"/>
        </w:rPr>
        <w:t xml:space="preserve">Leapfrog obtains data for the following measures directly from the </w:t>
      </w:r>
      <w:r>
        <w:rPr>
          <w:bdr w:val="none" w:sz="0" w:space="0" w:color="auto" w:frame="1"/>
        </w:rPr>
        <w:t xml:space="preserve">CMS </w:t>
      </w:r>
      <w:hyperlink r:id="rId500" w:history="1">
        <w:r w:rsidRPr="00DE5DC3">
          <w:rPr>
            <w:rStyle w:val="Hyperlink"/>
            <w:bdr w:val="none" w:sz="0" w:space="0" w:color="auto" w:frame="1"/>
          </w:rPr>
          <w:t>Provider Data Catalog</w:t>
        </w:r>
      </w:hyperlink>
      <w:r>
        <w:rPr>
          <w:bdr w:val="none" w:sz="0" w:space="0" w:color="auto" w:frame="1"/>
        </w:rPr>
        <w:t>:</w:t>
      </w:r>
    </w:p>
    <w:p w14:paraId="3C888978" w14:textId="77777777" w:rsidR="00CF5A32" w:rsidRDefault="00CF5A32" w:rsidP="00CF5A32">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p>
    <w:p w14:paraId="5D0E93FD" w14:textId="212D2026" w:rsidR="00CF5A32" w:rsidRDefault="00CF5A32" w:rsidP="00CF5A32">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B64139">
        <w:rPr>
          <w:rStyle w:val="EndnoteReference"/>
        </w:rPr>
        <w:t>51</w:t>
      </w:r>
      <w:r>
        <w:fldChar w:fldCharType="end"/>
      </w:r>
      <w:r>
        <w:rPr>
          <w:rFonts w:cs="Arial"/>
          <w:bCs/>
        </w:rPr>
        <w:t xml:space="preserve"> </w:t>
      </w:r>
      <w:r>
        <w:rPr>
          <w:bdr w:val="none" w:sz="0" w:space="0" w:color="auto" w:frame="1"/>
        </w:rPr>
        <w:t xml:space="preserve">(OAS CAHPS) </w:t>
      </w:r>
    </w:p>
    <w:p w14:paraId="1350311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 xml:space="preserve">Facilities and Staff </w:t>
      </w:r>
    </w:p>
    <w:p w14:paraId="06792E6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Communication About Your Procedure</w:t>
      </w:r>
    </w:p>
    <w:p w14:paraId="71F70654"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ating of the Facility</w:t>
      </w:r>
    </w:p>
    <w:p w14:paraId="2CBAB296" w14:textId="77777777" w:rsidR="00CF5A32" w:rsidRPr="00D971B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ecommending the Facility</w:t>
      </w:r>
      <w:bookmarkEnd w:id="836"/>
    </w:p>
    <w:p w14:paraId="1161F7E4" w14:textId="77777777" w:rsidR="00CF5A32" w:rsidRPr="00C069D0" w:rsidRDefault="00CF5A32" w:rsidP="00CF5A32">
      <w:pPr>
        <w:rPr>
          <w:lang w:eastAsia="ja-JP"/>
        </w:rPr>
      </w:pPr>
      <w:r w:rsidRPr="00C069D0">
        <w:rPr>
          <w:lang w:eastAsia="ja-JP"/>
        </w:rPr>
        <w:t>The following questions from the OAS CAHPS Survey are included in each domain:</w:t>
      </w:r>
    </w:p>
    <w:p w14:paraId="766F9FAB" w14:textId="77777777" w:rsidR="00CF5A32" w:rsidRPr="00C069D0" w:rsidRDefault="00CF5A32" w:rsidP="00CF5A32">
      <w:pPr>
        <w:rPr>
          <w:lang w:eastAsia="ja-JP"/>
        </w:rPr>
      </w:pPr>
    </w:p>
    <w:p w14:paraId="334D6C04" w14:textId="77777777" w:rsidR="00CF5A32" w:rsidRPr="00C069D0" w:rsidRDefault="00CF5A32" w:rsidP="00CF5A32">
      <w:pPr>
        <w:rPr>
          <w:u w:val="single"/>
          <w:lang w:eastAsia="ja-JP"/>
        </w:rPr>
      </w:pPr>
      <w:r w:rsidRPr="00C069D0">
        <w:rPr>
          <w:u w:val="single"/>
          <w:lang w:eastAsia="ja-JP"/>
        </w:rPr>
        <w:t>Facilities and Staff</w:t>
      </w:r>
    </w:p>
    <w:p w14:paraId="3C35A9E6" w14:textId="77777777" w:rsidR="00CF5A32" w:rsidRPr="00C069D0" w:rsidRDefault="00CF5A32" w:rsidP="00CF5A32">
      <w:pPr>
        <w:rPr>
          <w:lang w:eastAsia="ja-JP"/>
        </w:rPr>
      </w:pPr>
      <w:r w:rsidRPr="00C069D0">
        <w:rPr>
          <w:lang w:eastAsia="ja-JP"/>
        </w:rPr>
        <w:t>Q3: Did the check-in process run smoothly?</w:t>
      </w:r>
    </w:p>
    <w:p w14:paraId="71C3AB3A" w14:textId="77777777" w:rsidR="00CF5A32" w:rsidRPr="00C069D0" w:rsidRDefault="00CF5A32" w:rsidP="00CF5A32">
      <w:pPr>
        <w:rPr>
          <w:lang w:eastAsia="ja-JP"/>
        </w:rPr>
      </w:pPr>
      <w:r w:rsidRPr="00C069D0">
        <w:rPr>
          <w:lang w:eastAsia="ja-JP"/>
        </w:rPr>
        <w:t>Q4: Was the facility clean?</w:t>
      </w:r>
    </w:p>
    <w:p w14:paraId="7A8CC5A1" w14:textId="77777777" w:rsidR="00CF5A32" w:rsidRPr="00C069D0" w:rsidRDefault="00CF5A32" w:rsidP="00CF5A32">
      <w:pPr>
        <w:rPr>
          <w:lang w:eastAsia="ja-JP"/>
        </w:rPr>
      </w:pPr>
      <w:r w:rsidRPr="00C069D0">
        <w:rPr>
          <w:lang w:eastAsia="ja-JP"/>
        </w:rPr>
        <w:t>Q5: Were the clerks and receptionists at the facility as helpful as you thought they should be?</w:t>
      </w:r>
    </w:p>
    <w:p w14:paraId="0586B18B" w14:textId="77777777" w:rsidR="00CF5A32" w:rsidRPr="00C069D0" w:rsidRDefault="00CF5A32" w:rsidP="00CF5A32">
      <w:pPr>
        <w:rPr>
          <w:lang w:eastAsia="ja-JP"/>
        </w:rPr>
      </w:pPr>
      <w:r w:rsidRPr="00C069D0">
        <w:rPr>
          <w:lang w:eastAsia="ja-JP"/>
        </w:rPr>
        <w:t>Q6: Did the clerks and receptionists at the facility treat you with courtesy and respect?</w:t>
      </w:r>
    </w:p>
    <w:p w14:paraId="1B55E54F" w14:textId="77777777" w:rsidR="00CF5A32" w:rsidRPr="00C069D0" w:rsidRDefault="00CF5A32" w:rsidP="00CF5A32">
      <w:pPr>
        <w:rPr>
          <w:lang w:eastAsia="ja-JP"/>
        </w:rPr>
      </w:pPr>
      <w:r w:rsidRPr="00C069D0">
        <w:rPr>
          <w:lang w:eastAsia="ja-JP"/>
        </w:rPr>
        <w:t>Q7: Did the doctors and nurses treat you with courtesy and respect?</w:t>
      </w:r>
    </w:p>
    <w:p w14:paraId="494AC9F0" w14:textId="77777777" w:rsidR="00CF5A32" w:rsidRPr="00C069D0" w:rsidRDefault="00CF5A32" w:rsidP="00CF5A32">
      <w:pPr>
        <w:rPr>
          <w:lang w:eastAsia="ja-JP"/>
        </w:rPr>
      </w:pPr>
      <w:r w:rsidRPr="00C069D0">
        <w:rPr>
          <w:lang w:eastAsia="ja-JP"/>
        </w:rPr>
        <w:t>Q8: Did the doctors and nurses make sure you were as comfortable as possible?</w:t>
      </w:r>
    </w:p>
    <w:p w14:paraId="5531C58B" w14:textId="77777777" w:rsidR="00CF5A32" w:rsidRPr="00C069D0" w:rsidRDefault="00CF5A32" w:rsidP="00CF5A32">
      <w:pPr>
        <w:rPr>
          <w:lang w:eastAsia="ja-JP"/>
        </w:rPr>
      </w:pPr>
    </w:p>
    <w:p w14:paraId="717438AA" w14:textId="77777777" w:rsidR="00CF5A32" w:rsidRPr="00C069D0" w:rsidRDefault="00CF5A32" w:rsidP="00CF5A32">
      <w:pPr>
        <w:rPr>
          <w:u w:val="single"/>
          <w:lang w:eastAsia="ja-JP"/>
        </w:rPr>
      </w:pPr>
      <w:r w:rsidRPr="00C069D0">
        <w:rPr>
          <w:u w:val="single"/>
          <w:lang w:eastAsia="ja-JP"/>
        </w:rPr>
        <w:t>Communication About Your Procedure</w:t>
      </w:r>
    </w:p>
    <w:p w14:paraId="12AEC36D" w14:textId="77777777" w:rsidR="00CF5A32" w:rsidRPr="00C069D0" w:rsidRDefault="00CF5A32" w:rsidP="00CF5A32">
      <w:pPr>
        <w:rPr>
          <w:lang w:eastAsia="ja-JP"/>
        </w:rPr>
      </w:pPr>
      <w:r w:rsidRPr="00C069D0">
        <w:rPr>
          <w:lang w:eastAsia="ja-JP"/>
        </w:rPr>
        <w:t>Q1: Before your procedure, did your doctor or anyone from the facility give you all the information you needed about your procedure?</w:t>
      </w:r>
    </w:p>
    <w:p w14:paraId="558BF534" w14:textId="77777777" w:rsidR="00CF5A32" w:rsidRPr="00C069D0" w:rsidRDefault="00CF5A32" w:rsidP="00CF5A32">
      <w:pPr>
        <w:rPr>
          <w:lang w:eastAsia="ja-JP"/>
        </w:rPr>
      </w:pPr>
      <w:r w:rsidRPr="00C069D0">
        <w:rPr>
          <w:lang w:eastAsia="ja-JP"/>
        </w:rPr>
        <w:t>Q2: Before your procedure, did your doctor or anyone from the facility give you easy to understand instructions about getting ready for your procedure?</w:t>
      </w:r>
    </w:p>
    <w:p w14:paraId="754AA61A" w14:textId="77777777" w:rsidR="00CF5A32" w:rsidRPr="00C069D0" w:rsidRDefault="00CF5A32" w:rsidP="00CF5A32">
      <w:pPr>
        <w:rPr>
          <w:lang w:eastAsia="ja-JP"/>
        </w:rPr>
      </w:pPr>
      <w:r w:rsidRPr="00C069D0">
        <w:rPr>
          <w:lang w:eastAsia="ja-JP"/>
        </w:rPr>
        <w:t>Q9: Did the doctors and nurses explain your procedure in a way that was easy to understand?</w:t>
      </w:r>
    </w:p>
    <w:p w14:paraId="4BD327F5" w14:textId="77777777" w:rsidR="00CF5A32" w:rsidRPr="00C069D0" w:rsidRDefault="00CF5A32" w:rsidP="00CF5A32">
      <w:pPr>
        <w:rPr>
          <w:lang w:eastAsia="ja-JP"/>
        </w:rPr>
      </w:pPr>
      <w:r w:rsidRPr="00C069D0">
        <w:rPr>
          <w:lang w:eastAsia="ja-JP"/>
        </w:rPr>
        <w:t>Q10: Anesthesia is something that would make you feel sleepy or go to sleep during your procedure. Were you given anesthesia?</w:t>
      </w:r>
    </w:p>
    <w:p w14:paraId="7EB0CD39" w14:textId="77777777" w:rsidR="00CF5A32" w:rsidRPr="00C069D0" w:rsidRDefault="00CF5A32" w:rsidP="00CF5A32">
      <w:pPr>
        <w:rPr>
          <w:lang w:eastAsia="ja-JP"/>
        </w:rPr>
      </w:pPr>
      <w:r w:rsidRPr="00C069D0">
        <w:rPr>
          <w:lang w:eastAsia="ja-JP"/>
        </w:rPr>
        <w:t>Q11: (If “yes” to Q10) Did your doctor or anyone from the facility explain the process of giving anesthesia in a way that was easy to understand?</w:t>
      </w:r>
    </w:p>
    <w:p w14:paraId="5FBE0123" w14:textId="77777777" w:rsidR="00CF5A32" w:rsidRPr="00C069D0" w:rsidRDefault="00CF5A32" w:rsidP="00CF5A32">
      <w:pPr>
        <w:rPr>
          <w:lang w:eastAsia="ja-JP"/>
        </w:rPr>
      </w:pPr>
      <w:r w:rsidRPr="00C069D0">
        <w:rPr>
          <w:lang w:eastAsia="ja-JP"/>
        </w:rPr>
        <w:t>Q12: (If “yes” to Q10) Did your doctor or anyone from the facility explain the possible side effects of the anesthesia in a way that was easy to understand?</w:t>
      </w:r>
    </w:p>
    <w:p w14:paraId="173E7841" w14:textId="77777777" w:rsidR="00CF5A32" w:rsidRPr="00C069D0" w:rsidRDefault="00CF5A32" w:rsidP="00CF5A32">
      <w:pPr>
        <w:rPr>
          <w:lang w:eastAsia="ja-JP"/>
        </w:rPr>
      </w:pPr>
    </w:p>
    <w:p w14:paraId="5298159A" w14:textId="77777777" w:rsidR="00CF5A32" w:rsidRPr="00C069D0" w:rsidRDefault="00CF5A32" w:rsidP="00CF5A32">
      <w:pPr>
        <w:rPr>
          <w:u w:val="single"/>
          <w:lang w:eastAsia="ja-JP"/>
        </w:rPr>
      </w:pPr>
      <w:r w:rsidRPr="00C069D0">
        <w:rPr>
          <w:u w:val="single"/>
          <w:lang w:eastAsia="ja-JP"/>
        </w:rPr>
        <w:t>Patients’ Rating of the Facility</w:t>
      </w:r>
    </w:p>
    <w:p w14:paraId="2F81936E" w14:textId="77777777" w:rsidR="00CF5A32" w:rsidRPr="00C069D0" w:rsidRDefault="00CF5A32" w:rsidP="00CF5A32">
      <w:pPr>
        <w:rPr>
          <w:lang w:eastAsia="ja-JP"/>
        </w:rPr>
      </w:pPr>
      <w:r w:rsidRPr="00C069D0">
        <w:rPr>
          <w:lang w:eastAsia="ja-JP"/>
        </w:rPr>
        <w:t>Q23: Using any number from 0 to 10, where 0 is the worst facility possible and 10 is the best facility possible, what number would you use to rate this facility?</w:t>
      </w:r>
    </w:p>
    <w:p w14:paraId="1901BEAD" w14:textId="77777777" w:rsidR="00CF5A32" w:rsidRPr="00C069D0" w:rsidRDefault="00CF5A32" w:rsidP="00CF5A32">
      <w:pPr>
        <w:rPr>
          <w:lang w:eastAsia="ja-JP"/>
        </w:rPr>
      </w:pPr>
    </w:p>
    <w:p w14:paraId="72FCB2E9" w14:textId="77777777" w:rsidR="00CF5A32" w:rsidRPr="00C069D0" w:rsidRDefault="00CF5A32" w:rsidP="00CF5A32">
      <w:pPr>
        <w:rPr>
          <w:u w:val="single"/>
          <w:lang w:eastAsia="ja-JP"/>
        </w:rPr>
      </w:pPr>
      <w:r w:rsidRPr="00C069D0">
        <w:rPr>
          <w:u w:val="single"/>
          <w:lang w:eastAsia="ja-JP"/>
        </w:rPr>
        <w:t>Patients Recommending the Facility</w:t>
      </w:r>
    </w:p>
    <w:p w14:paraId="63687A18" w14:textId="77777777" w:rsidR="00CF5A32" w:rsidRPr="00C069D0" w:rsidRDefault="00CF5A32" w:rsidP="00CF5A32">
      <w:pPr>
        <w:rPr>
          <w:lang w:eastAsia="ja-JP"/>
        </w:rPr>
      </w:pPr>
      <w:r w:rsidRPr="00C069D0">
        <w:rPr>
          <w:lang w:eastAsia="ja-JP"/>
        </w:rPr>
        <w:t>Q24: Would you recommend this facility to your friends and family?</w:t>
      </w:r>
    </w:p>
    <w:p w14:paraId="3A20E8D3" w14:textId="77777777" w:rsidR="00CF5A32" w:rsidRPr="00C069D0" w:rsidRDefault="00CF5A32" w:rsidP="00CF5A32">
      <w:pPr>
        <w:rPr>
          <w:lang w:eastAsia="ja-JP"/>
        </w:rPr>
      </w:pPr>
    </w:p>
    <w:p w14:paraId="1B90B508" w14:textId="77777777" w:rsidR="00CF5A32" w:rsidRDefault="00CF5A32" w:rsidP="00CF5A32">
      <w:pPr>
        <w:rPr>
          <w:lang w:eastAsia="ja-JP"/>
        </w:rPr>
      </w:pPr>
      <w:r w:rsidRPr="00C069D0">
        <w:rPr>
          <w:lang w:eastAsia="ja-JP"/>
        </w:rPr>
        <w:t xml:space="preserve">Please note that question numbers are taken from the OAS CAHPS Survey, which you can download at </w:t>
      </w:r>
      <w:hyperlink r:id="rId501" w:history="1">
        <w:r w:rsidRPr="00C069D0">
          <w:rPr>
            <w:rStyle w:val="Hyperlink"/>
            <w:lang w:eastAsia="ja-JP"/>
          </w:rPr>
          <w:t>https://oascahps.org/Survey-Materials</w:t>
        </w:r>
      </w:hyperlink>
      <w:r w:rsidRPr="00C069D0">
        <w:rPr>
          <w:lang w:eastAsia="ja-JP"/>
        </w:rPr>
        <w:t>.</w:t>
      </w:r>
    </w:p>
    <w:p w14:paraId="12D3BD90" w14:textId="77777777" w:rsidR="00A90D87" w:rsidRDefault="00A90D87" w:rsidP="00CF5A32">
      <w:pPr>
        <w:rPr>
          <w:lang w:eastAsia="ja-JP"/>
        </w:rPr>
      </w:pPr>
    </w:p>
    <w:p w14:paraId="5A85B27C" w14:textId="77777777" w:rsidR="00857F4C" w:rsidRDefault="00857F4C" w:rsidP="00857F4C">
      <w:pPr>
        <w:pStyle w:val="Heading44"/>
      </w:pPr>
      <w:r w:rsidRPr="00704BFE">
        <w:t xml:space="preserve">Review your </w:t>
      </w:r>
      <w:r>
        <w:t>CMS data</w:t>
      </w:r>
    </w:p>
    <w:p w14:paraId="561D1271" w14:textId="78549AD6" w:rsidR="00857F4C" w:rsidRPr="00704BFE" w:rsidRDefault="00857F4C" w:rsidP="00857F4C">
      <w:pPr>
        <w:pStyle w:val="ListParagraph"/>
        <w:numPr>
          <w:ilvl w:val="0"/>
          <w:numId w:val="166"/>
        </w:numPr>
        <w:spacing w:after="120" w:line="264" w:lineRule="auto"/>
        <w:rPr>
          <w:rFonts w:eastAsiaTheme="majorEastAsia"/>
          <w:bCs/>
        </w:rPr>
      </w:pPr>
      <w:r>
        <w:t xml:space="preserve">Once Leapfrog has published your hospital’s Survey Results on the </w:t>
      </w:r>
      <w:hyperlink r:id="rId502"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503" w:history="1">
        <w:r w:rsidRPr="0062107E">
          <w:rPr>
            <w:rStyle w:val="Hyperlink"/>
          </w:rPr>
          <w:t>website</w:t>
        </w:r>
      </w:hyperlink>
      <w:r>
        <w:t>.</w:t>
      </w:r>
    </w:p>
    <w:p w14:paraId="34595942" w14:textId="77777777" w:rsidR="00857F4C" w:rsidRPr="00704BFE" w:rsidRDefault="00857F4C" w:rsidP="00857F4C">
      <w:pPr>
        <w:pStyle w:val="ListParagraph"/>
        <w:numPr>
          <w:ilvl w:val="0"/>
          <w:numId w:val="165"/>
        </w:numPr>
        <w:spacing w:after="120" w:line="264" w:lineRule="auto"/>
        <w:rPr>
          <w:rFonts w:eastAsiaTheme="majorEastAsia"/>
          <w:bCs/>
        </w:rPr>
      </w:pPr>
      <w:r>
        <w:t>Dates on which the Survey Results will be available on the Hospital Details page are listed in the “Deadlines and Reporting Periods” table below.</w:t>
      </w:r>
    </w:p>
    <w:p w14:paraId="62C21B81" w14:textId="77777777" w:rsidR="00857F4C" w:rsidRDefault="00857F4C" w:rsidP="00857F4C">
      <w:r>
        <w:t xml:space="preserve">If you find a discrepancy while comparing your hospital’s data published on the CMS </w:t>
      </w:r>
      <w:hyperlink r:id="rId504" w:history="1">
        <w:r w:rsidRPr="0062107E">
          <w:rPr>
            <w:rStyle w:val="Hyperlink"/>
          </w:rPr>
          <w:t>website</w:t>
        </w:r>
      </w:hyperlink>
      <w:r>
        <w:t xml:space="preserve"> to the data published on the Hospital Details page, contact </w:t>
      </w:r>
      <w:hyperlink r:id="rId505" w:history="1">
        <w:r w:rsidRPr="00825AEB">
          <w:rPr>
            <w:rStyle w:val="Hyperlink"/>
          </w:rPr>
          <w:t>Leapfrog’s Help Desk</w:t>
        </w:r>
      </w:hyperlink>
      <w:r>
        <w:t xml:space="preserve"> immediately.</w:t>
      </w:r>
    </w:p>
    <w:p w14:paraId="4BA61E98" w14:textId="77777777" w:rsidR="00857F4C" w:rsidRDefault="00857F4C" w:rsidP="00857F4C">
      <w:pPr>
        <w:rPr>
          <w:b/>
          <w:bCs/>
        </w:rPr>
      </w:pPr>
    </w:p>
    <w:p w14:paraId="50BEE7F6" w14:textId="77777777" w:rsidR="00A90D87" w:rsidRPr="00C069D0" w:rsidRDefault="00A90D87" w:rsidP="00CF5A32">
      <w:pPr>
        <w:rPr>
          <w:lang w:eastAsia="ja-JP"/>
        </w:rPr>
      </w:pPr>
    </w:p>
    <w:p w14:paraId="507CEC96" w14:textId="77777777" w:rsidR="00115E84" w:rsidRDefault="00115E84" w:rsidP="000C2E89"/>
    <w:p w14:paraId="199D0F0C" w14:textId="77777777" w:rsidR="001F027B" w:rsidRPr="00B64139" w:rsidRDefault="001F027B" w:rsidP="000C2E89">
      <w:pPr>
        <w:rPr>
          <w:b/>
          <w:bCs/>
          <w:sz w:val="22"/>
          <w:szCs w:val="22"/>
        </w:rPr>
      </w:pPr>
      <w:r w:rsidRPr="00B64139">
        <w:rPr>
          <w:b/>
          <w:bCs/>
          <w:sz w:val="22"/>
          <w:szCs w:val="22"/>
        </w:rPr>
        <w:t>Deadlines and Reporting Periods</w:t>
      </w:r>
    </w:p>
    <w:p w14:paraId="490362D4" w14:textId="77777777" w:rsidR="001F027B" w:rsidRDefault="001F027B" w:rsidP="000C2E89"/>
    <w:tbl>
      <w:tblPr>
        <w:tblW w:w="9175" w:type="dxa"/>
        <w:jc w:val="center"/>
        <w:tblLayout w:type="fixed"/>
        <w:tblCellMar>
          <w:top w:w="72" w:type="dxa"/>
          <w:left w:w="72" w:type="dxa"/>
          <w:bottom w:w="72" w:type="dxa"/>
          <w:right w:w="72" w:type="dxa"/>
        </w:tblCellMar>
        <w:tblLook w:val="01E0" w:firstRow="1" w:lastRow="1" w:firstColumn="1" w:lastColumn="1" w:noHBand="0" w:noVBand="0"/>
      </w:tblPr>
      <w:tblGrid>
        <w:gridCol w:w="2610"/>
        <w:gridCol w:w="3870"/>
        <w:gridCol w:w="2695"/>
      </w:tblGrid>
      <w:tr w:rsidR="000A6D68" w:rsidRPr="00632E35" w14:paraId="0D871F42" w14:textId="77777777" w:rsidTr="003962CE">
        <w:trPr>
          <w:cantSplit/>
          <w:trHeight w:val="575"/>
          <w:jc w:val="center"/>
        </w:trPr>
        <w:tc>
          <w:tcPr>
            <w:tcW w:w="2610" w:type="dxa"/>
            <w:tcBorders>
              <w:top w:val="single" w:sz="4" w:space="0" w:color="auto"/>
              <w:left w:val="single" w:sz="4" w:space="0" w:color="auto"/>
              <w:right w:val="single" w:sz="4" w:space="0" w:color="auto"/>
            </w:tcBorders>
            <w:shd w:val="clear" w:color="auto" w:fill="012E6B"/>
          </w:tcPr>
          <w:p w14:paraId="6676956C" w14:textId="77777777" w:rsidR="000A6D68" w:rsidRPr="0030607B" w:rsidRDefault="000A6D68" w:rsidP="003962CE">
            <w:pPr>
              <w:pStyle w:val="TableParagraph"/>
              <w:spacing w:before="1" w:line="240" w:lineRule="auto"/>
              <w:ind w:left="0" w:right="20"/>
              <w:rPr>
                <w:rFonts w:ascii="Arial" w:hAnsi="Arial" w:cs="Arial"/>
                <w:b/>
                <w:color w:val="FFFFFF"/>
                <w:sz w:val="20"/>
                <w:szCs w:val="20"/>
              </w:rPr>
            </w:pPr>
            <w:r>
              <w:rPr>
                <w:rFonts w:ascii="Arial" w:hAnsi="Arial" w:cs="Arial"/>
                <w:b/>
                <w:color w:val="FFFFFF"/>
                <w:sz w:val="20"/>
                <w:szCs w:val="20"/>
              </w:rPr>
              <w:t>CMS</w:t>
            </w:r>
            <w:r w:rsidRPr="0030607B">
              <w:rPr>
                <w:rFonts w:ascii="Arial" w:hAnsi="Arial" w:cs="Arial"/>
                <w:b/>
                <w:color w:val="FFFFFF"/>
                <w:sz w:val="20"/>
                <w:szCs w:val="20"/>
              </w:rPr>
              <w:t xml:space="preserve"> </w:t>
            </w:r>
            <w:r>
              <w:rPr>
                <w:rFonts w:ascii="Arial" w:hAnsi="Arial" w:cs="Arial"/>
                <w:b/>
                <w:color w:val="FFFFFF"/>
                <w:sz w:val="20"/>
                <w:szCs w:val="20"/>
              </w:rPr>
              <w:t>Download Date</w:t>
            </w:r>
          </w:p>
        </w:tc>
        <w:tc>
          <w:tcPr>
            <w:tcW w:w="3870" w:type="dxa"/>
            <w:shd w:val="clear" w:color="auto" w:fill="012E6B"/>
          </w:tcPr>
          <w:p w14:paraId="6E4F2DF8" w14:textId="77777777" w:rsidR="000A6D68" w:rsidRPr="0030607B" w:rsidRDefault="000A6D68" w:rsidP="003962CE">
            <w:pPr>
              <w:pStyle w:val="TableParagraph"/>
              <w:spacing w:before="1" w:line="240" w:lineRule="auto"/>
              <w:ind w:left="0" w:right="20"/>
              <w:rPr>
                <w:rFonts w:ascii="Arial" w:hAnsi="Arial" w:cs="Arial"/>
                <w:b/>
                <w:sz w:val="20"/>
                <w:szCs w:val="20"/>
              </w:rPr>
            </w:pPr>
            <w:r w:rsidRPr="000850DD">
              <w:rPr>
                <w:rFonts w:ascii="Arial" w:hAnsi="Arial" w:cs="Arial"/>
                <w:b/>
                <w:color w:val="FFFFFF"/>
                <w:sz w:val="20"/>
                <w:szCs w:val="20"/>
              </w:rPr>
              <w:t>CMS Reporting Period</w:t>
            </w:r>
          </w:p>
        </w:tc>
        <w:tc>
          <w:tcPr>
            <w:tcW w:w="2695" w:type="dxa"/>
            <w:tcBorders>
              <w:top w:val="single" w:sz="4" w:space="0" w:color="auto"/>
              <w:left w:val="single" w:sz="4" w:space="0" w:color="auto"/>
              <w:right w:val="single" w:sz="4" w:space="0" w:color="auto"/>
            </w:tcBorders>
            <w:shd w:val="clear" w:color="auto" w:fill="012E6B"/>
          </w:tcPr>
          <w:p w14:paraId="6EA365D9" w14:textId="77777777" w:rsidR="000A6D68" w:rsidRPr="0030607B" w:rsidRDefault="000A6D68" w:rsidP="003962CE">
            <w:pPr>
              <w:pStyle w:val="TableParagraph"/>
              <w:spacing w:before="1" w:line="240" w:lineRule="auto"/>
              <w:ind w:left="0" w:right="84"/>
              <w:rPr>
                <w:rFonts w:ascii="Arial" w:hAnsi="Arial" w:cs="Arial"/>
                <w:b/>
                <w:sz w:val="20"/>
                <w:szCs w:val="20"/>
              </w:rPr>
            </w:pPr>
            <w:r>
              <w:rPr>
                <w:rFonts w:ascii="Arial" w:hAnsi="Arial" w:cs="Arial"/>
                <w:b/>
                <w:sz w:val="20"/>
                <w:szCs w:val="20"/>
              </w:rPr>
              <w:t>Review</w:t>
            </w:r>
            <w:r w:rsidRPr="0030607B">
              <w:rPr>
                <w:rFonts w:ascii="Arial" w:hAnsi="Arial" w:cs="Arial"/>
                <w:b/>
                <w:sz w:val="20"/>
                <w:szCs w:val="20"/>
              </w:rPr>
              <w:t xml:space="preserve"> Results</w:t>
            </w:r>
          </w:p>
        </w:tc>
      </w:tr>
      <w:tr w:rsidR="000A6D68" w:rsidRPr="00632E35" w14:paraId="54619B13" w14:textId="77777777" w:rsidTr="003962CE">
        <w:trPr>
          <w:cantSplit/>
          <w:trHeight w:val="1343"/>
          <w:jc w:val="center"/>
        </w:trPr>
        <w:tc>
          <w:tcPr>
            <w:tcW w:w="2610" w:type="dxa"/>
            <w:tcBorders>
              <w:top w:val="single" w:sz="4" w:space="0" w:color="000000"/>
              <w:left w:val="single" w:sz="4" w:space="0" w:color="auto"/>
              <w:right w:val="single" w:sz="4" w:space="0" w:color="auto"/>
            </w:tcBorders>
            <w:shd w:val="clear" w:color="auto" w:fill="012E6B"/>
          </w:tcPr>
          <w:p w14:paraId="13C6F056" w14:textId="77777777" w:rsidR="000A6D68" w:rsidRPr="0030607B" w:rsidRDefault="000A6D68" w:rsidP="003962CE">
            <w:pPr>
              <w:pStyle w:val="TableParagraph"/>
              <w:spacing w:before="1" w:line="240" w:lineRule="auto"/>
              <w:ind w:left="139" w:right="20"/>
              <w:rPr>
                <w:rFonts w:ascii="Arial" w:hAnsi="Arial" w:cs="Arial"/>
                <w:b/>
                <w:color w:val="FFFFFF"/>
                <w:sz w:val="20"/>
                <w:szCs w:val="20"/>
              </w:rPr>
            </w:pPr>
            <w:r w:rsidRPr="00B93154">
              <w:rPr>
                <w:rFonts w:ascii="Arial" w:hAnsi="Arial" w:cs="Arial"/>
                <w:bCs/>
                <w:i/>
                <w:iCs/>
                <w:color w:val="FFFFFF"/>
                <w:sz w:val="20"/>
                <w:szCs w:val="20"/>
              </w:rPr>
              <w:t xml:space="preserve">Leapfrog will download the dataset from the </w:t>
            </w:r>
            <w:hyperlink r:id="rId506" w:history="1">
              <w:r w:rsidRPr="00050804">
                <w:rPr>
                  <w:rStyle w:val="Hyperlink"/>
                  <w:rFonts w:ascii="Arial" w:hAnsi="Arial" w:cs="Arial"/>
                  <w:i/>
                  <w:iCs/>
                  <w:color w:val="FFFFFF" w:themeColor="background1"/>
                  <w:sz w:val="20"/>
                  <w:szCs w:val="20"/>
                </w:rPr>
                <w:t>CMS Provider Data Catalog</w:t>
              </w:r>
            </w:hyperlink>
            <w:r w:rsidRPr="00B93154">
              <w:rPr>
                <w:rFonts w:ascii="Arial" w:hAnsi="Arial" w:cs="Arial"/>
                <w:bCs/>
                <w:i/>
                <w:iCs/>
                <w:color w:val="FFFFFF"/>
                <w:sz w:val="20"/>
                <w:szCs w:val="20"/>
              </w:rPr>
              <w:t xml:space="preserve"> on these dates</w:t>
            </w:r>
          </w:p>
        </w:tc>
        <w:tc>
          <w:tcPr>
            <w:tcW w:w="3870" w:type="dxa"/>
            <w:tcBorders>
              <w:top w:val="single" w:sz="4" w:space="0" w:color="000000"/>
              <w:left w:val="single" w:sz="4" w:space="0" w:color="auto"/>
              <w:right w:val="single" w:sz="4" w:space="0" w:color="auto"/>
            </w:tcBorders>
            <w:shd w:val="clear" w:color="auto" w:fill="012E6B"/>
          </w:tcPr>
          <w:p w14:paraId="51FEC00C" w14:textId="77777777" w:rsidR="000A6D68" w:rsidRDefault="000A6D68" w:rsidP="003962CE">
            <w:pPr>
              <w:pStyle w:val="TableParagraph"/>
              <w:spacing w:before="1" w:line="240" w:lineRule="auto"/>
              <w:ind w:left="0" w:right="20"/>
              <w:rPr>
                <w:rFonts w:ascii="Arial" w:hAnsi="Arial" w:cs="Arial"/>
                <w:bCs/>
                <w:i/>
                <w:iCs/>
                <w:color w:val="FFFFFF"/>
                <w:sz w:val="20"/>
                <w:szCs w:val="20"/>
              </w:rPr>
            </w:pPr>
            <w:r w:rsidRPr="00F12EC9">
              <w:rPr>
                <w:rFonts w:ascii="Arial" w:hAnsi="Arial" w:cs="Arial"/>
                <w:bCs/>
                <w:i/>
                <w:iCs/>
                <w:color w:val="FFFFFF"/>
                <w:sz w:val="20"/>
                <w:szCs w:val="20"/>
              </w:rPr>
              <w:t>These reporting periods are subject to CMS data availability on the download date and may change.</w:t>
            </w:r>
          </w:p>
        </w:tc>
        <w:tc>
          <w:tcPr>
            <w:tcW w:w="2695" w:type="dxa"/>
            <w:tcBorders>
              <w:top w:val="single" w:sz="4" w:space="0" w:color="000000"/>
              <w:left w:val="single" w:sz="4" w:space="0" w:color="auto"/>
              <w:right w:val="single" w:sz="4" w:space="0" w:color="auto"/>
            </w:tcBorders>
            <w:shd w:val="clear" w:color="auto" w:fill="012E6B"/>
          </w:tcPr>
          <w:p w14:paraId="351A7E07" w14:textId="77777777" w:rsidR="000A6D68" w:rsidRPr="0030607B" w:rsidRDefault="000A6D68" w:rsidP="003962CE">
            <w:pPr>
              <w:pStyle w:val="TableParagraph"/>
              <w:spacing w:before="1" w:line="240" w:lineRule="auto"/>
              <w:ind w:left="0" w:right="84"/>
              <w:rPr>
                <w:rFonts w:ascii="Arial" w:hAnsi="Arial" w:cs="Arial"/>
                <w:bCs/>
                <w:i/>
                <w:iCs/>
                <w:color w:val="FFFFFF"/>
                <w:sz w:val="20"/>
                <w:szCs w:val="20"/>
              </w:rPr>
            </w:pPr>
            <w:r w:rsidRPr="0030607B">
              <w:rPr>
                <w:rFonts w:ascii="Arial" w:hAnsi="Arial" w:cs="Arial"/>
                <w:bCs/>
                <w:i/>
                <w:iCs/>
                <w:color w:val="FFFFFF"/>
                <w:sz w:val="20"/>
                <w:szCs w:val="20"/>
              </w:rPr>
              <w:t>Data pulled by Leapfrog will be available to review on the Hospital Details Page or Public Reporting Website by these dates</w:t>
            </w:r>
          </w:p>
        </w:tc>
      </w:tr>
      <w:tr w:rsidR="000A6D68" w:rsidRPr="00632E35" w14:paraId="6EB62457" w14:textId="77777777" w:rsidTr="003962CE">
        <w:trPr>
          <w:cantSplit/>
          <w:trHeight w:val="80"/>
          <w:jc w:val="center"/>
        </w:trPr>
        <w:tc>
          <w:tcPr>
            <w:tcW w:w="2610" w:type="dxa"/>
            <w:tcBorders>
              <w:left w:val="single" w:sz="4" w:space="0" w:color="auto"/>
              <w:right w:val="single" w:sz="4" w:space="0" w:color="auto"/>
            </w:tcBorders>
            <w:shd w:val="clear" w:color="auto" w:fill="F2F2F2" w:themeFill="background1" w:themeFillShade="F2"/>
            <w:vAlign w:val="center"/>
          </w:tcPr>
          <w:p w14:paraId="3F86FB26"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June 30, 2026</w:t>
            </w:r>
          </w:p>
        </w:tc>
        <w:tc>
          <w:tcPr>
            <w:tcW w:w="3870" w:type="dxa"/>
            <w:tcBorders>
              <w:left w:val="single" w:sz="4" w:space="0" w:color="auto"/>
              <w:right w:val="single" w:sz="4" w:space="0" w:color="auto"/>
            </w:tcBorders>
            <w:shd w:val="clear" w:color="auto" w:fill="F2F2F2" w:themeFill="background1" w:themeFillShade="F2"/>
            <w:vAlign w:val="center"/>
          </w:tcPr>
          <w:p w14:paraId="385DB314" w14:textId="77777777" w:rsidR="000A6D68" w:rsidRDefault="000A6D68" w:rsidP="003962CE">
            <w:pPr>
              <w:rPr>
                <w:rFonts w:cs="Arial"/>
              </w:rPr>
            </w:pPr>
            <w:r w:rsidRPr="00C32737">
              <w:rPr>
                <w:rFonts w:cs="Arial"/>
              </w:rPr>
              <w:t>OP-32: 1/1/2022 - 12/31/2024</w:t>
            </w:r>
          </w:p>
          <w:p w14:paraId="0AF5283B" w14:textId="77777777" w:rsidR="000D7E2F" w:rsidRPr="00C32737" w:rsidRDefault="000D7E2F" w:rsidP="003962CE">
            <w:pPr>
              <w:rPr>
                <w:rFonts w:cs="Arial"/>
              </w:rPr>
            </w:pPr>
          </w:p>
          <w:p w14:paraId="7DABCAAC" w14:textId="77777777" w:rsidR="000A6D68" w:rsidRPr="00C32737" w:rsidRDefault="000A6D68" w:rsidP="003962CE">
            <w:pPr>
              <w:pStyle w:val="TableParagraph"/>
              <w:ind w:left="0"/>
              <w:rPr>
                <w:rFonts w:ascii="Arial" w:hAnsi="Arial" w:cs="Arial"/>
                <w:sz w:val="20"/>
                <w:szCs w:val="20"/>
              </w:rPr>
            </w:pPr>
            <w:r w:rsidRPr="004D3A41">
              <w:rPr>
                <w:rFonts w:ascii="Arial" w:hAnsi="Arial" w:cs="Arial"/>
                <w:sz w:val="20"/>
                <w:szCs w:val="20"/>
              </w:rPr>
              <w:t>OAS CAHPS: 7/1/2024 - 6/30/2025</w:t>
            </w:r>
          </w:p>
        </w:tc>
        <w:tc>
          <w:tcPr>
            <w:tcW w:w="2695" w:type="dxa"/>
            <w:tcBorders>
              <w:left w:val="single" w:sz="4" w:space="0" w:color="auto"/>
              <w:right w:val="single" w:sz="4" w:space="0" w:color="auto"/>
            </w:tcBorders>
            <w:shd w:val="clear" w:color="auto" w:fill="F2F2F2" w:themeFill="background1" w:themeFillShade="F2"/>
            <w:vAlign w:val="center"/>
          </w:tcPr>
          <w:p w14:paraId="428B2278" w14:textId="77777777" w:rsidR="000A6D68" w:rsidRPr="00C32737" w:rsidRDefault="000A6D68" w:rsidP="003962CE">
            <w:pPr>
              <w:rPr>
                <w:rFonts w:cs="Arial"/>
              </w:rPr>
            </w:pPr>
            <w:r w:rsidRPr="00C32737">
              <w:rPr>
                <w:rFonts w:cs="Arial"/>
              </w:rPr>
              <w:t>July 12, 2026*</w:t>
            </w:r>
          </w:p>
        </w:tc>
      </w:tr>
      <w:tr w:rsidR="000A6D68" w:rsidRPr="00632E35" w14:paraId="3EC75505" w14:textId="77777777" w:rsidTr="003962CE">
        <w:trPr>
          <w:cantSplit/>
          <w:trHeight w:val="80"/>
          <w:jc w:val="center"/>
        </w:trPr>
        <w:tc>
          <w:tcPr>
            <w:tcW w:w="2610" w:type="dxa"/>
            <w:tcBorders>
              <w:left w:val="single" w:sz="4" w:space="0" w:color="auto"/>
              <w:bottom w:val="single" w:sz="4" w:space="0" w:color="auto"/>
              <w:right w:val="single" w:sz="4" w:space="0" w:color="auto"/>
            </w:tcBorders>
            <w:vAlign w:val="center"/>
          </w:tcPr>
          <w:p w14:paraId="5C9D1A23" w14:textId="77777777" w:rsidR="000A6D68" w:rsidRPr="004D3A41" w:rsidRDefault="000A6D68" w:rsidP="003962CE">
            <w:pPr>
              <w:pStyle w:val="TableParagraph"/>
              <w:ind w:left="0"/>
              <w:rPr>
                <w:rFonts w:ascii="Arial" w:hAnsi="Arial" w:cs="Arial"/>
                <w:sz w:val="20"/>
                <w:szCs w:val="20"/>
              </w:rPr>
            </w:pPr>
            <w:r>
              <w:rPr>
                <w:rFonts w:ascii="Arial" w:hAnsi="Arial" w:cs="Arial"/>
                <w:sz w:val="20"/>
                <w:szCs w:val="20"/>
              </w:rPr>
              <w:t>August 31, 2026</w:t>
            </w:r>
          </w:p>
        </w:tc>
        <w:tc>
          <w:tcPr>
            <w:tcW w:w="3870" w:type="dxa"/>
            <w:tcBorders>
              <w:left w:val="single" w:sz="4" w:space="0" w:color="auto"/>
              <w:bottom w:val="single" w:sz="4" w:space="0" w:color="auto"/>
              <w:right w:val="single" w:sz="4" w:space="0" w:color="auto"/>
            </w:tcBorders>
            <w:vAlign w:val="center"/>
          </w:tcPr>
          <w:p w14:paraId="1200865C" w14:textId="77777777" w:rsidR="000A6D68" w:rsidRDefault="000A6D68" w:rsidP="003962CE">
            <w:pPr>
              <w:rPr>
                <w:rFonts w:eastAsia="Calibri" w:cs="Arial"/>
                <w:lang w:bidi="en-US"/>
              </w:rPr>
            </w:pPr>
            <w:r w:rsidRPr="00DC4946">
              <w:rPr>
                <w:rFonts w:eastAsia="Calibri" w:cs="Arial"/>
                <w:lang w:bidi="en-US"/>
              </w:rPr>
              <w:t>OP-32: 1/1/2022 - 12/31/2024</w:t>
            </w:r>
          </w:p>
          <w:p w14:paraId="0D4BE8FF" w14:textId="77777777" w:rsidR="000D7E2F" w:rsidRPr="00DC4946" w:rsidRDefault="000D7E2F" w:rsidP="003962CE">
            <w:pPr>
              <w:rPr>
                <w:rFonts w:eastAsia="Calibri" w:cs="Arial"/>
                <w:lang w:bidi="en-US"/>
              </w:rPr>
            </w:pPr>
          </w:p>
          <w:p w14:paraId="392F4280" w14:textId="77777777" w:rsidR="000A6D68" w:rsidRPr="00DC4946" w:rsidRDefault="000A6D68" w:rsidP="003962CE">
            <w:pPr>
              <w:rPr>
                <w:rFonts w:eastAsia="Calibri" w:cs="Arial"/>
                <w:lang w:bidi="en-US"/>
              </w:rPr>
            </w:pPr>
            <w:r w:rsidRPr="00DC4946">
              <w:rPr>
                <w:rFonts w:eastAsia="Calibri" w:cs="Arial"/>
                <w:lang w:bidi="en-US"/>
              </w:rPr>
              <w:t>OAS CAHPS: 10/1/2024 - 9/30/2025</w:t>
            </w:r>
          </w:p>
        </w:tc>
        <w:tc>
          <w:tcPr>
            <w:tcW w:w="2695" w:type="dxa"/>
            <w:tcBorders>
              <w:left w:val="single" w:sz="4" w:space="0" w:color="auto"/>
              <w:bottom w:val="single" w:sz="4" w:space="0" w:color="auto"/>
              <w:right w:val="single" w:sz="4" w:space="0" w:color="auto"/>
            </w:tcBorders>
            <w:vAlign w:val="center"/>
          </w:tcPr>
          <w:p w14:paraId="6517027D" w14:textId="77777777" w:rsidR="000A6D68" w:rsidRDefault="000A6D68" w:rsidP="003962CE">
            <w:pPr>
              <w:pStyle w:val="TableParagraph"/>
              <w:ind w:left="0"/>
              <w:rPr>
                <w:rFonts w:ascii="Arial" w:hAnsi="Arial" w:cs="Arial"/>
                <w:sz w:val="20"/>
                <w:szCs w:val="20"/>
              </w:rPr>
            </w:pPr>
            <w:r w:rsidRPr="00DC4946">
              <w:rPr>
                <w:rFonts w:ascii="Arial" w:hAnsi="Arial" w:cs="Arial"/>
                <w:sz w:val="20"/>
                <w:szCs w:val="20"/>
              </w:rPr>
              <w:t xml:space="preserve">September </w:t>
            </w:r>
            <w:r>
              <w:rPr>
                <w:rFonts w:ascii="Arial" w:hAnsi="Arial" w:cs="Arial"/>
                <w:sz w:val="20"/>
                <w:szCs w:val="20"/>
              </w:rPr>
              <w:t>10</w:t>
            </w:r>
            <w:r w:rsidRPr="00DC4946">
              <w:rPr>
                <w:rFonts w:ascii="Arial" w:hAnsi="Arial" w:cs="Arial"/>
                <w:sz w:val="20"/>
                <w:szCs w:val="20"/>
              </w:rPr>
              <w:t>, 2026</w:t>
            </w:r>
          </w:p>
        </w:tc>
      </w:tr>
      <w:tr w:rsidR="000A6D68" w:rsidRPr="00632E35" w14:paraId="40609B83" w14:textId="77777777" w:rsidTr="003962CE">
        <w:trPr>
          <w:cantSplit/>
          <w:trHeight w:val="80"/>
          <w:jc w:val="center"/>
        </w:trPr>
        <w:tc>
          <w:tcPr>
            <w:tcW w:w="2610" w:type="dxa"/>
            <w:tcBorders>
              <w:left w:val="single" w:sz="4" w:space="0" w:color="auto"/>
              <w:bottom w:val="single" w:sz="4" w:space="0" w:color="auto"/>
              <w:right w:val="single" w:sz="4" w:space="0" w:color="auto"/>
            </w:tcBorders>
            <w:shd w:val="clear" w:color="auto" w:fill="F2F2F2" w:themeFill="background1" w:themeFillShade="F2"/>
            <w:vAlign w:val="center"/>
          </w:tcPr>
          <w:p w14:paraId="001571F8" w14:textId="615ABA6E" w:rsidR="000A6D68" w:rsidRPr="00C32737" w:rsidRDefault="000A6D68" w:rsidP="003962CE">
            <w:pPr>
              <w:pStyle w:val="TableParagraph"/>
              <w:ind w:left="0"/>
              <w:rPr>
                <w:rFonts w:ascii="Arial" w:hAnsi="Arial" w:cs="Arial"/>
                <w:sz w:val="20"/>
                <w:szCs w:val="20"/>
              </w:rPr>
            </w:pPr>
            <w:r>
              <w:rPr>
                <w:rFonts w:ascii="Arial" w:hAnsi="Arial" w:cs="Arial"/>
                <w:sz w:val="20"/>
                <w:szCs w:val="20"/>
              </w:rPr>
              <w:t>November 30</w:t>
            </w:r>
            <w:r w:rsidRPr="004D3A41">
              <w:rPr>
                <w:rFonts w:ascii="Arial" w:hAnsi="Arial" w:cs="Arial"/>
                <w:sz w:val="20"/>
                <w:szCs w:val="20"/>
              </w:rPr>
              <w:t>, 2026</w:t>
            </w:r>
          </w:p>
        </w:tc>
        <w:tc>
          <w:tcPr>
            <w:tcW w:w="3870" w:type="dxa"/>
            <w:tcBorders>
              <w:left w:val="single" w:sz="4" w:space="0" w:color="auto"/>
              <w:bottom w:val="single" w:sz="4" w:space="0" w:color="auto"/>
              <w:right w:val="single" w:sz="4" w:space="0" w:color="auto"/>
            </w:tcBorders>
            <w:shd w:val="clear" w:color="auto" w:fill="F2F2F2" w:themeFill="background1" w:themeFillShade="F2"/>
            <w:vAlign w:val="center"/>
          </w:tcPr>
          <w:p w14:paraId="51C1DFB4" w14:textId="77777777" w:rsidR="000A6D68" w:rsidRDefault="000A6D68" w:rsidP="003962CE">
            <w:pPr>
              <w:rPr>
                <w:rFonts w:eastAsia="Calibri" w:cs="Arial"/>
                <w:lang w:bidi="en-US"/>
              </w:rPr>
            </w:pPr>
            <w:r w:rsidRPr="00F12EC9">
              <w:rPr>
                <w:rFonts w:eastAsia="Calibri" w:cs="Arial"/>
                <w:lang w:bidi="en-US"/>
              </w:rPr>
              <w:t>OP-32: 1/1/2022 - 12/31/2024</w:t>
            </w:r>
          </w:p>
          <w:p w14:paraId="55293F6A" w14:textId="77777777" w:rsidR="000D7E2F" w:rsidRPr="00F12EC9" w:rsidRDefault="000D7E2F" w:rsidP="003962CE">
            <w:pPr>
              <w:rPr>
                <w:rFonts w:eastAsia="Calibri" w:cs="Arial"/>
                <w:lang w:bidi="en-US"/>
              </w:rPr>
            </w:pPr>
          </w:p>
          <w:p w14:paraId="15AFE778" w14:textId="77777777" w:rsidR="000A6D68" w:rsidRPr="002D649A" w:rsidRDefault="000A6D68" w:rsidP="003962CE">
            <w:pPr>
              <w:pStyle w:val="TableParagraph"/>
              <w:ind w:left="0"/>
              <w:rPr>
                <w:rFonts w:ascii="Arial" w:hAnsi="Arial" w:cs="Arial"/>
                <w:sz w:val="20"/>
                <w:szCs w:val="20"/>
              </w:rPr>
            </w:pPr>
            <w:r>
              <w:rPr>
                <w:rFonts w:ascii="Arial" w:hAnsi="Arial" w:cs="Arial"/>
                <w:sz w:val="20"/>
                <w:szCs w:val="20"/>
              </w:rPr>
              <w:t xml:space="preserve">OAS </w:t>
            </w:r>
            <w:r w:rsidRPr="004D3A41">
              <w:rPr>
                <w:rFonts w:ascii="Arial" w:hAnsi="Arial" w:cs="Arial"/>
                <w:sz w:val="20"/>
                <w:szCs w:val="20"/>
              </w:rPr>
              <w:t>CAHPS: 1/1/2025 - 12/31/2025</w:t>
            </w:r>
          </w:p>
        </w:tc>
        <w:tc>
          <w:tcPr>
            <w:tcW w:w="2695" w:type="dxa"/>
            <w:tcBorders>
              <w:left w:val="single" w:sz="4" w:space="0" w:color="auto"/>
              <w:bottom w:val="single" w:sz="4" w:space="0" w:color="auto"/>
              <w:right w:val="single" w:sz="4" w:space="0" w:color="auto"/>
            </w:tcBorders>
            <w:shd w:val="clear" w:color="auto" w:fill="F2F2F2" w:themeFill="background1" w:themeFillShade="F2"/>
            <w:vAlign w:val="center"/>
          </w:tcPr>
          <w:p w14:paraId="184F9700"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December 9</w:t>
            </w:r>
            <w:r w:rsidRPr="00C32737">
              <w:rPr>
                <w:rFonts w:ascii="Arial" w:hAnsi="Arial" w:cs="Arial"/>
                <w:sz w:val="20"/>
                <w:szCs w:val="20"/>
              </w:rPr>
              <w:t>, 202</w:t>
            </w:r>
            <w:r>
              <w:rPr>
                <w:rFonts w:ascii="Arial" w:hAnsi="Arial" w:cs="Arial"/>
                <w:sz w:val="20"/>
                <w:szCs w:val="20"/>
              </w:rPr>
              <w:t>6</w:t>
            </w:r>
          </w:p>
        </w:tc>
      </w:tr>
    </w:tbl>
    <w:p w14:paraId="5E17CA63" w14:textId="77777777" w:rsidR="000A6D68" w:rsidRDefault="000A6D68" w:rsidP="000C2E89"/>
    <w:p w14:paraId="5044D47F" w14:textId="77777777" w:rsidR="006F04F1" w:rsidRPr="001A7FD5" w:rsidRDefault="006F04F1" w:rsidP="006F04F1">
      <w:pPr>
        <w:rPr>
          <w:rFonts w:cs="Arial"/>
          <w:b/>
          <w:u w:val="single"/>
        </w:rPr>
      </w:pPr>
      <w:r>
        <w:rPr>
          <w:rFonts w:cs="Arial"/>
        </w:rPr>
        <w:t xml:space="preserve">*Data will be published to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88B428" w14:textId="77777777" w:rsidR="00387989" w:rsidRDefault="00387989" w:rsidP="000C2E89">
      <w:pPr>
        <w:rPr>
          <w:lang w:eastAsia="ja-JP"/>
        </w:rPr>
      </w:pPr>
    </w:p>
    <w:p w14:paraId="7BB1C2B4" w14:textId="77777777" w:rsidR="00624EC6" w:rsidRDefault="00624EC6" w:rsidP="000C2E89">
      <w:pPr>
        <w:rPr>
          <w:lang w:eastAsia="ja-JP"/>
        </w:rPr>
      </w:pPr>
    </w:p>
    <w:p w14:paraId="2F54D39A" w14:textId="1C3658AC"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6BF48A9C"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79432D0D" w:rsidR="00974A8E" w:rsidRDefault="00AB15C8" w:rsidP="00CF5A6E">
      <w:pPr>
        <w:pStyle w:val="Heading2"/>
      </w:pPr>
      <w:bookmarkStart w:id="837" w:name="_Patient_Experience_(OAS_1"/>
      <w:bookmarkStart w:id="838" w:name="_Toc225877873"/>
      <w:bookmarkEnd w:id="837"/>
      <w:r>
        <w:t xml:space="preserve">Section 9F: </w:t>
      </w:r>
      <w:r w:rsidR="004D7CAC">
        <w:t>CMS Measures</w:t>
      </w:r>
      <w:r w:rsidR="00E4363F">
        <w:t xml:space="preserve"> </w:t>
      </w:r>
      <w:r w:rsidR="00974A8E">
        <w:t>Frequently Asked Questions (FAQs)</w:t>
      </w:r>
      <w:bookmarkEnd w:id="838"/>
    </w:p>
    <w:p w14:paraId="655ADB9B" w14:textId="347E96E4" w:rsidR="0011374D" w:rsidRDefault="0011374D" w:rsidP="000B00E5"/>
    <w:p w14:paraId="23B626E0" w14:textId="7D6DB2A5" w:rsidR="00333224" w:rsidRPr="00ED3EC6" w:rsidRDefault="00333224" w:rsidP="00983741">
      <w:pPr>
        <w:pStyle w:val="ListParagraph"/>
        <w:numPr>
          <w:ilvl w:val="0"/>
          <w:numId w:val="450"/>
        </w:numPr>
        <w:rPr>
          <w:b/>
          <w:bCs/>
          <w:lang w:eastAsia="ja-JP"/>
        </w:rPr>
      </w:pPr>
      <w:r w:rsidRPr="00ED3EC6">
        <w:rPr>
          <w:b/>
          <w:bCs/>
          <w:lang w:eastAsia="ja-JP"/>
        </w:rPr>
        <w:t xml:space="preserve">We share a CMS Certification Number (CCN) with another hospital that participates in the OAS CAHPS Survey. How can we report on results from the OAS CAHPS Survey that are specific to our outpatient department? </w:t>
      </w:r>
    </w:p>
    <w:p w14:paraId="349B0DCF" w14:textId="77777777" w:rsidR="007020D6" w:rsidRDefault="007020D6" w:rsidP="007020D6">
      <w:pPr>
        <w:pStyle w:val="ListParagraph"/>
        <w:ind w:left="360"/>
        <w:rPr>
          <w:lang w:eastAsia="ja-JP"/>
        </w:rPr>
      </w:pPr>
      <w:r>
        <w:rPr>
          <w:lang w:eastAsia="ja-JP"/>
        </w:rPr>
        <w:t xml:space="preserve">Since OAS CAHPS data is now pulled on behalf of hospitals using CCNs, Leapfrog can no longer report OAS CAHPS data by individual facilities when CCNs are shared. Leapfrog has cautioned against hospitals located on separate campuses sharing CCNs since results will be aggregated and publicly reported on information tools, such as CMS Care Compare and the Leapfrog Hospital Safety Grade. While Leapfrog is committed to making </w:t>
      </w:r>
      <w:r w:rsidRPr="00C538C2">
        <w:rPr>
          <w:lang w:eastAsia="ja-JP"/>
        </w:rPr>
        <w:t>differences among facilities known to patients and their families</w:t>
      </w:r>
      <w:r>
        <w:rPr>
          <w:lang w:eastAsia="ja-JP"/>
        </w:rPr>
        <w:t xml:space="preserve">, Leapfrog made this change to minimize administrative burden associated with completing the Survey. </w:t>
      </w:r>
    </w:p>
    <w:p w14:paraId="73E3E93A" w14:textId="77777777" w:rsidR="00430A1C" w:rsidRPr="00ED3EC6" w:rsidRDefault="00430A1C" w:rsidP="00430A1C">
      <w:pPr>
        <w:pStyle w:val="ListParagraph"/>
        <w:ind w:left="360"/>
        <w:rPr>
          <w:b/>
          <w:bCs/>
          <w:lang w:eastAsia="ja-JP"/>
        </w:rPr>
      </w:pPr>
    </w:p>
    <w:p w14:paraId="78829D84" w14:textId="77777777" w:rsidR="00983741" w:rsidRPr="00ED3EC6" w:rsidRDefault="00983741" w:rsidP="00983741">
      <w:pPr>
        <w:numPr>
          <w:ilvl w:val="0"/>
          <w:numId w:val="450"/>
        </w:numPr>
        <w:rPr>
          <w:b/>
          <w:bCs/>
          <w:lang w:eastAsia="ja-JP"/>
        </w:rPr>
      </w:pPr>
      <w:r w:rsidRPr="00ED3EC6">
        <w:rPr>
          <w:b/>
          <w:bCs/>
          <w:lang w:eastAsia="ja-JP"/>
        </w:rPr>
        <w:t xml:space="preserve">Why does Leapfrog not publicly report the “Preparations for Discharge and Recovery” OAS CAHPS domain for hospitals? </w:t>
      </w:r>
    </w:p>
    <w:p w14:paraId="1C5721BA" w14:textId="305AEE42" w:rsidR="007020D6" w:rsidRDefault="00983741" w:rsidP="00983741">
      <w:pPr>
        <w:pStyle w:val="ListParagraph"/>
        <w:ind w:left="360"/>
        <w:rPr>
          <w:lang w:eastAsia="ja-JP"/>
        </w:rPr>
      </w:pPr>
      <w:r>
        <w:rPr>
          <w:lang w:eastAsia="ja-JP"/>
        </w:rPr>
        <w:t xml:space="preserve">Leapfrog plans to publicly report the “Preparations for Discharge and Recovery” OAS CAHPS domain for both ASCs and hospitals in future Surveys. The scores for this domain are not expected to be publicly available for ASCs until late 2026, and Leapfrog aligns </w:t>
      </w:r>
      <w:r w:rsidR="00A93229">
        <w:rPr>
          <w:lang w:eastAsia="ja-JP"/>
        </w:rPr>
        <w:t xml:space="preserve">with </w:t>
      </w:r>
      <w:r>
        <w:rPr>
          <w:lang w:eastAsia="ja-JP"/>
        </w:rPr>
        <w:t>the public reporting of OAS CAHPS measures for both HOPDs and ASCs.</w:t>
      </w:r>
    </w:p>
    <w:p w14:paraId="41715A1E" w14:textId="77777777" w:rsidR="007020D6" w:rsidRPr="00AB2AFB" w:rsidRDefault="007020D6" w:rsidP="00983741">
      <w:pPr>
        <w:ind w:left="360"/>
        <w:rPr>
          <w:lang w:eastAsia="ja-JP"/>
        </w:rPr>
      </w:pPr>
    </w:p>
    <w:p w14:paraId="7E645485" w14:textId="413BD004" w:rsidR="00333224" w:rsidRDefault="00333224" w:rsidP="00333224">
      <w:pPr>
        <w:ind w:left="360"/>
        <w:rPr>
          <w:snapToGrid w:val="0"/>
          <w:sz w:val="40"/>
          <w:szCs w:val="40"/>
          <w:lang w:eastAsia="ja-JP"/>
        </w:rPr>
      </w:pPr>
    </w:p>
    <w:p w14:paraId="1EFA7AFA" w14:textId="77777777" w:rsidR="005F035A" w:rsidRDefault="00FD51D6">
      <w:pPr>
        <w:sectPr w:rsidR="005F035A" w:rsidSect="00062F69">
          <w:headerReference w:type="default" r:id="rId507"/>
          <w:endnotePr>
            <w:numFmt w:val="decimal"/>
          </w:endnotePr>
          <w:type w:val="continuous"/>
          <w:pgSz w:w="12240" w:h="15840"/>
          <w:pgMar w:top="1080" w:right="1440" w:bottom="1080" w:left="1440" w:header="720" w:footer="720" w:gutter="0"/>
          <w:cols w:space="720"/>
          <w:docGrid w:linePitch="272"/>
        </w:sectPr>
      </w:pPr>
      <w:r>
        <w:br w:type="page"/>
      </w:r>
    </w:p>
    <w:p w14:paraId="0CBD94F6" w14:textId="259EB969" w:rsidR="008910AA" w:rsidRPr="009A5185" w:rsidRDefault="00B94757" w:rsidP="00D32C75">
      <w:pPr>
        <w:pStyle w:val="SectionHeader"/>
      </w:pPr>
      <w:bookmarkStart w:id="839" w:name="_Toc225877874"/>
      <w:r w:rsidRPr="009A5185">
        <w:t>Endnotes</w:t>
      </w:r>
      <w:bookmarkEnd w:id="839"/>
    </w:p>
    <w:sectPr w:rsidR="008910AA" w:rsidRPr="009A5185" w:rsidSect="005F035A">
      <w:headerReference w:type="default" r:id="rId508"/>
      <w:endnotePr>
        <w:numFmt w:val="decimal"/>
      </w:endnotePr>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6C910" w14:textId="77777777" w:rsidR="00A21FF9" w:rsidRDefault="00A21FF9">
      <w:pPr>
        <w:pBdr>
          <w:bottom w:val="single" w:sz="12" w:space="1" w:color="auto"/>
        </w:pBdr>
      </w:pPr>
    </w:p>
    <w:p w14:paraId="269C4302" w14:textId="77777777" w:rsidR="00A21FF9" w:rsidRDefault="00A21FF9"/>
    <w:p w14:paraId="53C36630" w14:textId="77777777" w:rsidR="00A21FF9" w:rsidRDefault="00A21FF9"/>
  </w:endnote>
  <w:endnote w:type="continuationSeparator" w:id="0">
    <w:p w14:paraId="0C6422D7" w14:textId="77777777" w:rsidR="00A21FF9" w:rsidRDefault="00A21FF9">
      <w:pPr>
        <w:pBdr>
          <w:bottom w:val="single" w:sz="12" w:space="1" w:color="auto"/>
        </w:pBdr>
      </w:pPr>
    </w:p>
    <w:p w14:paraId="7899382A" w14:textId="77777777" w:rsidR="00A21FF9" w:rsidRDefault="00A21FF9"/>
    <w:p w14:paraId="290CADF4" w14:textId="77777777" w:rsidR="00A21FF9" w:rsidRDefault="00A21FF9"/>
  </w:endnote>
  <w:endnote w:type="continuationNotice" w:id="1">
    <w:p w14:paraId="76FDCB15" w14:textId="77777777" w:rsidR="00A21FF9" w:rsidRDefault="00A21FF9"/>
    <w:p w14:paraId="0164E330" w14:textId="77777777" w:rsidR="00A21FF9" w:rsidRDefault="00A21FF9"/>
  </w:endnote>
  <w:endnote w:id="2">
    <w:p w14:paraId="04C6908E" w14:textId="77777777" w:rsidR="005361AB" w:rsidRPr="006C26F6" w:rsidRDefault="005361AB" w:rsidP="005361AB">
      <w:pPr>
        <w:pStyle w:val="EndnoteText"/>
        <w:rPr>
          <w:b/>
          <w:bCs/>
          <w:i/>
          <w:iCs/>
        </w:rPr>
      </w:pPr>
      <w:r w:rsidRPr="006C26F6">
        <w:rPr>
          <w:rStyle w:val="EndnoteReference"/>
        </w:rPr>
        <w:endnoteRef/>
      </w:r>
      <w:r w:rsidRPr="006C26F6">
        <w:t xml:space="preserve"> </w:t>
      </w:r>
      <w:bookmarkStart w:id="55" w:name="acutecareunits_endnote1"/>
      <w:bookmarkEnd w:id="55"/>
      <w:r w:rsidRPr="006C26F6">
        <w:rPr>
          <w:b/>
          <w:bCs/>
          <w:i/>
          <w:iCs/>
        </w:rPr>
        <w:t>Acute-Care Units</w:t>
      </w:r>
    </w:p>
    <w:p w14:paraId="6591ED4D" w14:textId="76079D8A" w:rsidR="00591FF7" w:rsidRPr="006C26F6" w:rsidRDefault="005361AB" w:rsidP="005361AB">
      <w:r w:rsidRPr="006C26F6">
        <w:t>Include units used for short-term, acute-care medical</w:t>
      </w:r>
      <w:r w:rsidR="00FF6756">
        <w:t xml:space="preserve">, surgical, </w:t>
      </w:r>
      <w:r w:rsidR="008502AE">
        <w:t>medical/</w:t>
      </w:r>
      <w:r w:rsidRPr="006C26F6">
        <w:t>surgical</w:t>
      </w:r>
      <w:r w:rsidR="004C1371" w:rsidRPr="006C26F6">
        <w:t xml:space="preserve"> (including telemetry)</w:t>
      </w:r>
      <w:r w:rsidRPr="006C26F6">
        <w:t xml:space="preserve">, </w:t>
      </w:r>
      <w:r w:rsidR="00591FF7" w:rsidRPr="006C26F6">
        <w:t>as well as</w:t>
      </w:r>
      <w:r w:rsidRPr="006C26F6">
        <w:t xml:space="preserve"> obstetrical, intensive, </w:t>
      </w:r>
      <w:r w:rsidR="00591FF7" w:rsidRPr="006C26F6">
        <w:t xml:space="preserve">and </w:t>
      </w:r>
      <w:r w:rsidRPr="006C26F6">
        <w:t xml:space="preserve">step-down/progressive care. </w:t>
      </w:r>
    </w:p>
    <w:p w14:paraId="61AA7932" w14:textId="77777777" w:rsidR="00591FF7" w:rsidRPr="006C26F6" w:rsidRDefault="00591FF7" w:rsidP="005361AB"/>
    <w:p w14:paraId="50A4576D" w14:textId="5FF7B5AD" w:rsidR="005361AB" w:rsidRPr="00E67EDC" w:rsidRDefault="005361AB" w:rsidP="005361AB">
      <w:pPr>
        <w:rPr>
          <w:sz w:val="16"/>
          <w:szCs w:val="16"/>
        </w:rPr>
      </w:pPr>
      <w:r w:rsidRPr="006C26F6">
        <w:t xml:space="preserve">Exclude units used for short and long-term psychiatric care, rehabilitation, observation, or sub-acute care (e.g., skilled nursing facility, hospice extended care, sub-acute eating disorder treatment, extended care facility, or residential substance abuse treatment), and swing </w:t>
      </w:r>
      <w:r w:rsidR="0007470A" w:rsidRPr="006C26F6">
        <w:t xml:space="preserve">bed </w:t>
      </w:r>
      <w:r w:rsidRPr="006C26F6">
        <w:t>units.</w:t>
      </w:r>
    </w:p>
    <w:p w14:paraId="4BBAC125" w14:textId="77777777" w:rsidR="005361AB" w:rsidRPr="00A62080" w:rsidRDefault="005361AB" w:rsidP="005361AB">
      <w:pPr>
        <w:pStyle w:val="EndnoteText"/>
      </w:pPr>
    </w:p>
  </w:endnote>
  <w:endnote w:id="3">
    <w:p w14:paraId="7ECAB8D0" w14:textId="77777777" w:rsidR="00322A3C" w:rsidRDefault="00322A3C">
      <w:pPr>
        <w:pStyle w:val="EndnoteText"/>
        <w:rPr>
          <w:b/>
        </w:rPr>
      </w:pPr>
      <w:r>
        <w:rPr>
          <w:rStyle w:val="EndnoteReference"/>
        </w:rPr>
        <w:endnoteRef/>
      </w:r>
      <w:r>
        <w:t xml:space="preserve"> </w:t>
      </w:r>
      <w:bookmarkStart w:id="64" w:name="Endnote1_CCN"/>
      <w:r>
        <w:rPr>
          <w:b/>
          <w:i/>
        </w:rPr>
        <w:t>CMS Certification Number (CCN)</w:t>
      </w:r>
      <w:bookmarkEnd w:id="64"/>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216021" w:rsidRDefault="00322A3C">
      <w:pPr>
        <w:pStyle w:val="EndnoteText"/>
      </w:pPr>
    </w:p>
  </w:endnote>
  <w:endnote w:id="4">
    <w:p w14:paraId="4E87C42B" w14:textId="77777777" w:rsidR="00322A3C" w:rsidRPr="00D3362F" w:rsidRDefault="00322A3C">
      <w:pPr>
        <w:pStyle w:val="EndnoteText"/>
        <w:rPr>
          <w:b/>
          <w:i/>
        </w:rPr>
      </w:pPr>
      <w:r w:rsidRPr="00D3362F">
        <w:rPr>
          <w:rStyle w:val="EndnoteReference"/>
        </w:rPr>
        <w:endnoteRef/>
      </w:r>
      <w:r w:rsidRPr="00D3362F">
        <w:t xml:space="preserve"> </w:t>
      </w:r>
      <w:bookmarkStart w:id="65" w:name="Endnote2_NHSNID"/>
      <w:r w:rsidRPr="00D3362F">
        <w:rPr>
          <w:b/>
          <w:i/>
        </w:rPr>
        <w:t>National Health Safety Network (NHSN) ID</w:t>
      </w:r>
      <w:bookmarkEnd w:id="65"/>
    </w:p>
    <w:p w14:paraId="497D8275" w14:textId="58728290" w:rsidR="00322A3C" w:rsidRPr="00D3362F" w:rsidRDefault="00322A3C">
      <w:pPr>
        <w:pStyle w:val="EndnoteText"/>
      </w:pPr>
      <w:r w:rsidRPr="00D3362F">
        <w:t xml:space="preserve">A NHSN ID is issued by the Centers for Disease Control and Prevention and is used as a unique identifier for facilities participating in NHSN surveillance activities. Each hospital within a system, even if they share a CCN, </w:t>
      </w:r>
      <w:r w:rsidR="008B63C2" w:rsidRPr="00D3362F">
        <w:t>must</w:t>
      </w:r>
      <w:r w:rsidRPr="00D3362F">
        <w:t xml:space="preserve"> report separately to NHSN and should have their own NHSN ID if they are located separately. Please see the NHSN instructions available at</w:t>
      </w:r>
      <w:r w:rsidR="004447C7">
        <w:t xml:space="preserve"> </w:t>
      </w:r>
      <w:hyperlink r:id="rId2" w:history="1">
        <w:r w:rsidR="00F417A4" w:rsidRPr="00A2752F">
          <w:rPr>
            <w:rStyle w:val="Hyperlink"/>
          </w:rPr>
          <w:t>https://www.leapfroggroup.org/survey-materials/review-nhsn-instructions</w:t>
        </w:r>
      </w:hyperlink>
      <w:r w:rsidR="0043148D">
        <w:t>.</w:t>
      </w:r>
      <w:r w:rsidR="00F417A4">
        <w:t xml:space="preserve"> </w:t>
      </w:r>
      <w:r w:rsidRPr="00D3362F">
        <w:t xml:space="preserve">NHSN IDs are five digits. Leapfrog pre-populates this field in the Online Hospital Survey Tool for hospitals that provided a valid NHSN ID, joined our NHSN Group, and submitted </w:t>
      </w:r>
      <w:r w:rsidR="00FC0BA7" w:rsidRPr="00D3362F">
        <w:t>the 202</w:t>
      </w:r>
      <w:r w:rsidR="003061F3">
        <w:t>5</w:t>
      </w:r>
      <w:r w:rsidR="00FC0BA7" w:rsidRPr="00D3362F">
        <w:t xml:space="preserve"> Leapfrog Hospital Survey</w:t>
      </w:r>
      <w:r w:rsidRPr="00D3362F">
        <w:t>. If the hospital NHSN ID is different from the one shown online, please update accordingly.</w:t>
      </w:r>
    </w:p>
    <w:p w14:paraId="6F029E5D" w14:textId="77777777" w:rsidR="00322A3C" w:rsidRPr="00D3362F" w:rsidRDefault="00322A3C">
      <w:pPr>
        <w:pStyle w:val="EndnoteText"/>
        <w:rPr>
          <w:sz w:val="16"/>
          <w:szCs w:val="16"/>
        </w:rPr>
      </w:pPr>
    </w:p>
    <w:p w14:paraId="52824A26" w14:textId="16DBBB3C" w:rsidR="00322A3C" w:rsidRPr="00A05363" w:rsidRDefault="00322A3C">
      <w:pPr>
        <w:pStyle w:val="EndnoteText"/>
      </w:pPr>
      <w:r w:rsidRPr="00D3362F">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D3362F">
          <w:rPr>
            <w:rStyle w:val="Hyperlink"/>
          </w:rPr>
          <w:t>deadline</w:t>
        </w:r>
      </w:hyperlink>
      <w:r w:rsidRPr="00D3362F">
        <w:t xml:space="preserve">, and (3) submit </w:t>
      </w:r>
      <w:r w:rsidR="0045656E" w:rsidRPr="00D3362F">
        <w:t>the 202</w:t>
      </w:r>
      <w:r w:rsidR="00206A52">
        <w:t>6</w:t>
      </w:r>
      <w:r w:rsidR="0045656E" w:rsidRPr="00D3362F">
        <w:t xml:space="preserve"> Leapfrog Hospital Survey</w:t>
      </w:r>
      <w:r w:rsidRPr="00D3362F">
        <w:t xml:space="preserve"> by the appropriate </w:t>
      </w:r>
      <w:hyperlink r:id="rId4" w:history="1">
        <w:r w:rsidRPr="00D3362F">
          <w:rPr>
            <w:rStyle w:val="Hyperlink"/>
          </w:rPr>
          <w:t>deadline</w:t>
        </w:r>
      </w:hyperlink>
      <w:r w:rsidRPr="00D3362F">
        <w:t>.</w:t>
      </w:r>
      <w:r w:rsidRPr="00A05363">
        <w:t xml:space="preserve"> </w:t>
      </w:r>
    </w:p>
    <w:p w14:paraId="6B637117" w14:textId="77777777" w:rsidR="00322A3C" w:rsidRPr="00216021" w:rsidRDefault="00322A3C">
      <w:pPr>
        <w:pStyle w:val="EndnoteText"/>
      </w:pPr>
    </w:p>
  </w:endnote>
  <w:endnote w:id="5">
    <w:p w14:paraId="13824571" w14:textId="56353C2D" w:rsidR="006601D7" w:rsidRPr="00D3362F" w:rsidRDefault="006601D7" w:rsidP="006601D7">
      <w:pPr>
        <w:pStyle w:val="EndnoteText"/>
      </w:pPr>
      <w:bookmarkStart w:id="66" w:name="Endnote3_VonID"/>
      <w:r w:rsidRPr="00D3362F">
        <w:rPr>
          <w:rStyle w:val="EndnoteReference"/>
        </w:rPr>
        <w:endnoteRef/>
      </w:r>
      <w:r w:rsidRPr="00D3362F">
        <w:t xml:space="preserve"> </w:t>
      </w:r>
      <w:r w:rsidRPr="00D3362F">
        <w:rPr>
          <w:b/>
          <w:bCs/>
          <w:i/>
          <w:iCs/>
        </w:rPr>
        <w:t>Vermont Oxford Network (VON) Transfer Code</w:t>
      </w:r>
    </w:p>
    <w:bookmarkEnd w:id="66"/>
    <w:p w14:paraId="350B8C87" w14:textId="4FBE2E39" w:rsidR="006601D7" w:rsidRPr="006601D7" w:rsidRDefault="006601D7" w:rsidP="006601D7">
      <w:pPr>
        <w:pStyle w:val="EndnoteText"/>
      </w:pPr>
      <w:r w:rsidRPr="00D3362F">
        <w:t xml:space="preserve">A Vermont Oxford Network (VON) Transfer Code is issued by the Vermont Oxford Network and is used as a unique identifier for hospitals reporting data through the VON Nightingale Internet Reporting System. Each hospital has their own VON Transfer Code, which can be found at </w:t>
      </w:r>
      <w:hyperlink r:id="rId5" w:history="1">
        <w:r w:rsidR="00DC3693" w:rsidRPr="00D3362F">
          <w:rPr>
            <w:rStyle w:val="Hyperlink"/>
          </w:rPr>
          <w:t>https://public.vtoxford.org/transfer-codes/</w:t>
        </w:r>
      </w:hyperlink>
      <w:r w:rsidRPr="00D3362F">
        <w:t xml:space="preserve">. VON Transfer Codes are four, five, or seven digits. Leapfrog pre-populates this field in the Online Hospital Survey Tool </w:t>
      </w:r>
      <w:r w:rsidR="0045656E" w:rsidRPr="00D3362F">
        <w:t xml:space="preserve">Profile </w:t>
      </w:r>
      <w:r w:rsidRPr="00D3362F">
        <w:t>for hospitals that provided a valid VON Transfer Code in 202</w:t>
      </w:r>
      <w:r w:rsidR="008212D1">
        <w:t>5</w:t>
      </w:r>
      <w:r w:rsidRPr="00D3362F">
        <w:t>. If the hospital</w:t>
      </w:r>
      <w:r w:rsidR="00677845" w:rsidRPr="00D3362F">
        <w:t>’s</w:t>
      </w:r>
      <w:r w:rsidRPr="00D3362F">
        <w:t xml:space="preserve"> VON Transfer Code is different from the one shown online, please update accordingly.</w:t>
      </w:r>
    </w:p>
    <w:p w14:paraId="07B7B55D" w14:textId="171AE186" w:rsidR="006601D7" w:rsidRPr="00216021" w:rsidRDefault="006601D7">
      <w:pPr>
        <w:pStyle w:val="EndnoteText"/>
      </w:pPr>
    </w:p>
  </w:endnote>
  <w:endnote w:id="6">
    <w:p w14:paraId="60F65EAA" w14:textId="77777777" w:rsidR="000B46D5" w:rsidRDefault="000B46D5">
      <w:pPr>
        <w:pStyle w:val="EndnoteText"/>
      </w:pPr>
      <w:r>
        <w:rPr>
          <w:rStyle w:val="EndnoteReference"/>
        </w:rPr>
        <w:endnoteRef/>
      </w:r>
      <w:r>
        <w:t xml:space="preserve"> </w:t>
      </w:r>
      <w:bookmarkStart w:id="67" w:name="Endnote3_TIN"/>
      <w:r w:rsidRPr="00B06977">
        <w:rPr>
          <w:b/>
          <w:i/>
        </w:rPr>
        <w:t>Federal Tax Identification Number (TIN)</w:t>
      </w:r>
      <w:bookmarkEnd w:id="67"/>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Default="000B46D5">
      <w:pPr>
        <w:pStyle w:val="EndnoteText"/>
        <w:rPr>
          <w:sz w:val="16"/>
          <w:szCs w:val="16"/>
        </w:rPr>
      </w:pPr>
    </w:p>
    <w:p w14:paraId="198C924A" w14:textId="77777777" w:rsidR="000E7C65" w:rsidRDefault="000E7C65">
      <w:pPr>
        <w:pStyle w:val="EndnoteText"/>
        <w:rPr>
          <w:sz w:val="16"/>
          <w:szCs w:val="16"/>
        </w:rPr>
      </w:pPr>
    </w:p>
    <w:p w14:paraId="32D884A8" w14:textId="77777777" w:rsidR="000E7C65" w:rsidRDefault="000E7C65">
      <w:pPr>
        <w:pStyle w:val="EndnoteText"/>
        <w:rPr>
          <w:sz w:val="16"/>
          <w:szCs w:val="16"/>
        </w:rPr>
      </w:pPr>
    </w:p>
    <w:p w14:paraId="5F93433F" w14:textId="77777777" w:rsidR="000E7C65" w:rsidRPr="00266450" w:rsidRDefault="000E7C65">
      <w:pPr>
        <w:pStyle w:val="EndnoteText"/>
        <w:rPr>
          <w:sz w:val="16"/>
          <w:szCs w:val="16"/>
        </w:rPr>
      </w:pPr>
    </w:p>
  </w:endnote>
  <w:endnote w:id="7">
    <w:p w14:paraId="7DA4E860" w14:textId="77777777" w:rsidR="000B46D5" w:rsidRDefault="000B46D5">
      <w:pPr>
        <w:pStyle w:val="EndnoteText"/>
      </w:pPr>
      <w:r>
        <w:rPr>
          <w:rStyle w:val="EndnoteReference"/>
        </w:rPr>
        <w:endnoteRef/>
      </w:r>
      <w:r>
        <w:t xml:space="preserve"> </w:t>
      </w:r>
      <w:bookmarkStart w:id="68" w:name="Endnote4_NPI"/>
      <w:r w:rsidRPr="00B06977">
        <w:rPr>
          <w:b/>
          <w:i/>
        </w:rPr>
        <w:t>National Provider Identifier (NPI)</w:t>
      </w:r>
      <w:bookmarkEnd w:id="68"/>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787CDAB9" w14:textId="77777777" w:rsidR="00045157" w:rsidRPr="00045157" w:rsidRDefault="00045157">
      <w:pPr>
        <w:pStyle w:val="EndnoteText"/>
      </w:pPr>
    </w:p>
  </w:endnote>
  <w:endnote w:id="8">
    <w:p w14:paraId="143F2968" w14:textId="77777777" w:rsidR="00322A3C" w:rsidRDefault="00322A3C">
      <w:pPr>
        <w:pStyle w:val="EndnoteText"/>
      </w:pPr>
      <w:r>
        <w:rPr>
          <w:rStyle w:val="EndnoteReference"/>
        </w:rPr>
        <w:endnoteRef/>
      </w:r>
      <w:r>
        <w:t xml:space="preserve"> </w:t>
      </w:r>
      <w:bookmarkStart w:id="70" w:name="Endnote5_State"/>
      <w:r>
        <w:rPr>
          <w:b/>
          <w:i/>
        </w:rPr>
        <w:t>State</w:t>
      </w:r>
      <w:bookmarkEnd w:id="70"/>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16021" w:rsidRDefault="00322A3C">
      <w:pPr>
        <w:pStyle w:val="EndnoteText"/>
      </w:pPr>
    </w:p>
  </w:endnote>
  <w:endnote w:id="9">
    <w:p w14:paraId="3D170548" w14:textId="3B852952" w:rsidR="00181C3A" w:rsidRDefault="00322A3C" w:rsidP="00181C3A">
      <w:pPr>
        <w:pStyle w:val="EndnoteText"/>
        <w:rPr>
          <w:b/>
          <w:i/>
        </w:rPr>
      </w:pPr>
      <w:r>
        <w:rPr>
          <w:rStyle w:val="EndnoteReference"/>
        </w:rPr>
        <w:endnoteRef/>
      </w:r>
      <w:r>
        <w:t xml:space="preserve"> </w:t>
      </w:r>
      <w:bookmarkStart w:id="71"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71"/>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D309C">
      <w:pPr>
        <w:pStyle w:val="EndnoteText"/>
        <w:numPr>
          <w:ilvl w:val="0"/>
          <w:numId w:val="46"/>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D309C">
      <w:pPr>
        <w:pStyle w:val="EndnoteText"/>
        <w:numPr>
          <w:ilvl w:val="0"/>
          <w:numId w:val="46"/>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D309C">
      <w:pPr>
        <w:pStyle w:val="EndnoteText"/>
        <w:numPr>
          <w:ilvl w:val="0"/>
          <w:numId w:val="46"/>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D309C">
      <w:pPr>
        <w:pStyle w:val="EndnoteText"/>
        <w:numPr>
          <w:ilvl w:val="0"/>
          <w:numId w:val="46"/>
        </w:numPr>
      </w:pPr>
      <w:r w:rsidRPr="00EB25EE">
        <w:t>Make sure to use .org, rather than .com, if that’s the domain for your hospital’s website.</w:t>
      </w:r>
    </w:p>
    <w:p w14:paraId="3F35B63E" w14:textId="77777777" w:rsidR="00322A3C" w:rsidRDefault="00322A3C" w:rsidP="00AD309C">
      <w:pPr>
        <w:pStyle w:val="EndnoteText"/>
        <w:numPr>
          <w:ilvl w:val="0"/>
          <w:numId w:val="46"/>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216021" w:rsidRDefault="00322A3C" w:rsidP="000469EC">
      <w:pPr>
        <w:pStyle w:val="EndnoteText"/>
      </w:pPr>
    </w:p>
  </w:endnote>
  <w:endnote w:id="10">
    <w:p w14:paraId="4F43ED3B" w14:textId="7C8D4998" w:rsidR="004D7A60" w:rsidRPr="00602570" w:rsidRDefault="004D7A60">
      <w:pPr>
        <w:pStyle w:val="EndnoteText"/>
        <w:rPr>
          <w:b/>
          <w:i/>
        </w:rPr>
      </w:pPr>
      <w:r w:rsidRPr="00602570">
        <w:rPr>
          <w:rStyle w:val="EndnoteReference"/>
        </w:rPr>
        <w:endnoteRef/>
      </w:r>
      <w:r w:rsidRPr="00602570">
        <w:t xml:space="preserve"> </w:t>
      </w:r>
      <w:bookmarkStart w:id="74" w:name="Endnote7_System"/>
      <w:r w:rsidRPr="00602570">
        <w:rPr>
          <w:b/>
          <w:i/>
        </w:rPr>
        <w:t>Healthcare System</w:t>
      </w:r>
      <w:r w:rsidR="00540123" w:rsidRPr="00602570">
        <w:rPr>
          <w:b/>
          <w:i/>
        </w:rPr>
        <w:t xml:space="preserve"> or Integrated Delivery Network </w:t>
      </w:r>
    </w:p>
    <w:bookmarkEnd w:id="74"/>
    <w:p w14:paraId="7BF0D0DD" w14:textId="55A5C8E7" w:rsidR="004D7A60" w:rsidRPr="00D07D4B" w:rsidRDefault="00A07501">
      <w:pPr>
        <w:pStyle w:val="EndnoteText"/>
      </w:pPr>
      <w:r w:rsidRPr="00602570">
        <w:t xml:space="preserve">Healthcare Systems or </w:t>
      </w:r>
      <w:r w:rsidR="00D02547" w:rsidRPr="00602570">
        <w:t xml:space="preserve">Integrated Delivery Networks (IDN) are central organizations </w:t>
      </w:r>
      <w:r w:rsidR="00F40D98" w:rsidRPr="00602570">
        <w:t xml:space="preserve">that </w:t>
      </w:r>
      <w:r w:rsidR="004D7A60" w:rsidRPr="00602570">
        <w:t>own, lease, or sponsor two or more hospitals</w:t>
      </w:r>
      <w:r w:rsidR="00736DA2" w:rsidRPr="00602570">
        <w:t xml:space="preserve"> with the goal of providing coordinated patient care. </w:t>
      </w:r>
      <w:r w:rsidR="00736DA2" w:rsidRPr="00602570">
        <w:rPr>
          <w:rFonts w:cs="Arial"/>
        </w:rPr>
        <w:t>Pediatric, specialty, and rehabilitation hospitals are included as hospitals in this definition. IDNs may belong to a larger parent system</w:t>
      </w:r>
      <w:r w:rsidR="00736DA2" w:rsidRPr="00602570">
        <w:t>.</w:t>
      </w:r>
      <w:r w:rsidR="00540123" w:rsidRPr="00602570">
        <w:t xml:space="preserve"> Leapfrog pre-populates this field in the Online Hospital Survey Tool </w:t>
      </w:r>
      <w:r w:rsidR="00E861E0" w:rsidRPr="00602570">
        <w:rPr>
          <w:rFonts w:cs="Arial"/>
        </w:rPr>
        <w:t>and only uses the field internally (e.g., it will not be shared publicly).</w:t>
      </w:r>
      <w:r w:rsidR="0070724C" w:rsidRPr="00602570">
        <w:rPr>
          <w:rFonts w:cs="Arial"/>
        </w:rPr>
        <w:t xml:space="preserve"> </w:t>
      </w:r>
      <w:r w:rsidR="00540123" w:rsidRPr="00602570">
        <w:t>If the</w:t>
      </w:r>
      <w:r w:rsidR="003C08D3" w:rsidRPr="00602570">
        <w:t xml:space="preserve"> IDN displayed </w:t>
      </w:r>
      <w:r w:rsidR="002C2DB9" w:rsidRPr="00602570">
        <w:t>in the Online Survey Tool is incorrect</w:t>
      </w:r>
      <w:r w:rsidR="00540123" w:rsidRPr="00602570">
        <w:t xml:space="preserve">, please </w:t>
      </w:r>
      <w:r w:rsidR="00540123" w:rsidRPr="00D07D4B">
        <w:t xml:space="preserve">contact the </w:t>
      </w:r>
      <w:hyperlink r:id="rId8" w:history="1">
        <w:r w:rsidR="00540123" w:rsidRPr="00D07D4B">
          <w:rPr>
            <w:rStyle w:val="Hyperlink"/>
          </w:rPr>
          <w:t>Help Desk</w:t>
        </w:r>
      </w:hyperlink>
      <w:r w:rsidR="00540123" w:rsidRPr="00D07D4B">
        <w:t>.</w:t>
      </w:r>
    </w:p>
    <w:p w14:paraId="6089A5B8" w14:textId="77777777" w:rsidR="004D7A60" w:rsidRPr="00216021" w:rsidRDefault="004D7A60">
      <w:pPr>
        <w:pStyle w:val="EndnoteText"/>
      </w:pPr>
    </w:p>
  </w:endnote>
  <w:endnote w:id="11">
    <w:p w14:paraId="6901A062" w14:textId="77777777" w:rsidR="008D6E32" w:rsidRPr="00D07D4B" w:rsidRDefault="008D6E32" w:rsidP="008D6E32">
      <w:pPr>
        <w:pStyle w:val="EndnoteText"/>
      </w:pPr>
      <w:r w:rsidRPr="00D07D4B">
        <w:rPr>
          <w:rStyle w:val="EndnoteReference"/>
        </w:rPr>
        <w:endnoteRef/>
      </w:r>
      <w:r w:rsidRPr="00D07D4B">
        <w:t xml:space="preserve"> </w:t>
      </w:r>
      <w:bookmarkStart w:id="85" w:name="LicensedAcuteCareBeds"/>
      <w:r w:rsidRPr="00D07D4B">
        <w:rPr>
          <w:b/>
          <w:i/>
        </w:rPr>
        <w:t>Licensed Acute-Care Beds</w:t>
      </w:r>
    </w:p>
    <w:bookmarkEnd w:id="85"/>
    <w:p w14:paraId="28847EA9" w14:textId="6A005A86" w:rsidR="00D70EBF" w:rsidRPr="00D07D4B" w:rsidRDefault="008D6E32" w:rsidP="008D6E32">
      <w:r w:rsidRPr="00D07D4B">
        <w:t>If your state does not license bed types</w:t>
      </w:r>
      <w:r w:rsidR="006402EE" w:rsidRPr="00D07D4B">
        <w:t xml:space="preserve"> or if </w:t>
      </w:r>
      <w:r w:rsidR="004565B8" w:rsidRPr="00D07D4B">
        <w:t xml:space="preserve">acute-care </w:t>
      </w:r>
      <w:r w:rsidR="006402EE" w:rsidRPr="00D07D4B">
        <w:t>beds are currently staffed higher than</w:t>
      </w:r>
      <w:r w:rsidR="004565B8" w:rsidRPr="00D07D4B">
        <w:t xml:space="preserve"> the number of</w:t>
      </w:r>
      <w:r w:rsidR="006402EE" w:rsidRPr="00D07D4B">
        <w:t xml:space="preserve"> licensed</w:t>
      </w:r>
      <w:r w:rsidR="004565B8" w:rsidRPr="00D07D4B">
        <w:t xml:space="preserve"> beds</w:t>
      </w:r>
      <w:r w:rsidRPr="00D07D4B">
        <w:t xml:space="preserve">, enter the number of staffed beds from question #3. </w:t>
      </w:r>
      <w:r w:rsidR="009C02FB" w:rsidRPr="00D07D4B">
        <w:t>If the number of licensed beds has changed in the last year, indicate the average or other number most representative of your operating bed capacity over the last year.</w:t>
      </w:r>
    </w:p>
    <w:p w14:paraId="41090C03" w14:textId="77777777" w:rsidR="00D70EBF" w:rsidRPr="00D07D4B" w:rsidRDefault="00D70EBF" w:rsidP="008D6E32"/>
    <w:p w14:paraId="6D376DFF" w14:textId="5D10193F" w:rsidR="009C02FB" w:rsidRPr="00737BA1" w:rsidRDefault="008D6E32" w:rsidP="008D6E32">
      <w:r w:rsidRPr="00D07D4B">
        <w:t>Include short-term, acute-care medical</w:t>
      </w:r>
      <w:r w:rsidR="00B228CE" w:rsidRPr="00D07D4B">
        <w:t>, surgical, medical/</w:t>
      </w:r>
      <w:r w:rsidR="00FE6BC6" w:rsidRPr="00D07D4B">
        <w:t>surgical</w:t>
      </w:r>
      <w:r w:rsidR="00D70EBF" w:rsidRPr="00D07D4B">
        <w:t xml:space="preserve"> (including </w:t>
      </w:r>
      <w:r w:rsidR="009C02FB" w:rsidRPr="00D07D4B">
        <w:t>telemetry</w:t>
      </w:r>
      <w:r w:rsidR="00315D55" w:rsidRPr="00D07D4B">
        <w:t>)</w:t>
      </w:r>
      <w:r w:rsidR="00FE6BC6" w:rsidRPr="00D07D4B">
        <w:t>,</w:t>
      </w:r>
      <w:r w:rsidRPr="00D07D4B">
        <w:t xml:space="preserve"> obstetrical</w:t>
      </w:r>
      <w:r w:rsidRPr="00737BA1">
        <w:t xml:space="preserve">, and </w:t>
      </w:r>
      <w:r w:rsidR="00FE6BC6" w:rsidRPr="00737BA1">
        <w:t xml:space="preserve">intensive care </w:t>
      </w:r>
      <w:r w:rsidRPr="00737BA1">
        <w:t>beds,</w:t>
      </w:r>
      <w:r w:rsidR="00F76EF7" w:rsidRPr="00737BA1">
        <w:t xml:space="preserve"> as well </w:t>
      </w:r>
      <w:r w:rsidR="009C02FB" w:rsidRPr="00737BA1">
        <w:t xml:space="preserve">as </w:t>
      </w:r>
      <w:r w:rsidR="00F76EF7" w:rsidRPr="00737BA1">
        <w:t>step-down/progressive care beds</w:t>
      </w:r>
      <w:r w:rsidRPr="00737BA1">
        <w:t xml:space="preserve"> as licensed by your state. </w:t>
      </w:r>
    </w:p>
    <w:p w14:paraId="10CA167B" w14:textId="77777777" w:rsidR="009C02FB" w:rsidRPr="00737BA1" w:rsidRDefault="009C02FB" w:rsidP="008D6E32"/>
    <w:p w14:paraId="7E72B188" w14:textId="5343A0CC" w:rsidR="008D6E32" w:rsidRDefault="008D6E32" w:rsidP="008D6E32">
      <w:r w:rsidRPr="00737BA1">
        <w:t xml:space="preserve">Exclude beds licensed or used for </w:t>
      </w:r>
      <w:r w:rsidR="00F76EF7" w:rsidRPr="00737BA1">
        <w:t xml:space="preserve">short and long-term </w:t>
      </w:r>
      <w:r w:rsidRPr="00737BA1">
        <w:t xml:space="preserve">psychiatric care, rehabilitation, </w:t>
      </w:r>
      <w:r w:rsidR="00F76EF7" w:rsidRPr="00737BA1">
        <w:t xml:space="preserve">observation, </w:t>
      </w:r>
      <w:r w:rsidRPr="00737BA1">
        <w:t>or sub-acute care (e.g., skilled nursing facility, hospice extended care, sub-acute eating disorder treatment, extended care facility, or residential substance abuse treatment)</w:t>
      </w:r>
      <w:r w:rsidR="005A1824" w:rsidRPr="00737BA1">
        <w:t xml:space="preserve"> and swing </w:t>
      </w:r>
      <w:r w:rsidR="005A1824" w:rsidRPr="009423B8">
        <w:t>beds</w:t>
      </w:r>
      <w:r w:rsidRPr="009423B8">
        <w:t>.</w:t>
      </w:r>
      <w:r w:rsidRPr="000679D9">
        <w:t xml:space="preserve"> </w:t>
      </w:r>
    </w:p>
    <w:p w14:paraId="111197C2" w14:textId="77777777" w:rsidR="008D6E32" w:rsidRDefault="008D6E32" w:rsidP="008D6E32">
      <w:pPr>
        <w:pStyle w:val="EndnoteText"/>
        <w:rPr>
          <w:sz w:val="16"/>
          <w:szCs w:val="16"/>
        </w:rPr>
      </w:pPr>
    </w:p>
    <w:p w14:paraId="00D5B3F0" w14:textId="77777777" w:rsidR="000E7C65" w:rsidRDefault="000E7C65" w:rsidP="008D6E32">
      <w:pPr>
        <w:pStyle w:val="EndnoteText"/>
        <w:rPr>
          <w:sz w:val="16"/>
          <w:szCs w:val="16"/>
        </w:rPr>
      </w:pPr>
    </w:p>
    <w:p w14:paraId="2D5CEB50" w14:textId="77777777" w:rsidR="000E7C65" w:rsidRPr="00E67EDC" w:rsidRDefault="000E7C65" w:rsidP="008D6E32">
      <w:pPr>
        <w:pStyle w:val="EndnoteText"/>
        <w:rPr>
          <w:sz w:val="16"/>
          <w:szCs w:val="16"/>
        </w:rPr>
      </w:pPr>
    </w:p>
  </w:endnote>
  <w:endnote w:id="12">
    <w:p w14:paraId="1B263FFD" w14:textId="77777777" w:rsidR="008D6E32" w:rsidRDefault="008D6E32" w:rsidP="008D6E32">
      <w:pPr>
        <w:rPr>
          <w:b/>
          <w:i/>
        </w:rPr>
      </w:pPr>
      <w:r>
        <w:rPr>
          <w:rStyle w:val="EndnoteReference"/>
        </w:rPr>
        <w:endnoteRef/>
      </w:r>
      <w:r>
        <w:t xml:space="preserve"> </w:t>
      </w:r>
      <w:bookmarkStart w:id="86" w:name="Endnote9_Sbeds"/>
      <w:r>
        <w:rPr>
          <w:b/>
          <w:i/>
        </w:rPr>
        <w:t xml:space="preserve">Staffed </w:t>
      </w:r>
      <w:r w:rsidRPr="00986B1E">
        <w:rPr>
          <w:b/>
          <w:i/>
        </w:rPr>
        <w:t>Acute-Care Beds</w:t>
      </w:r>
      <w:bookmarkEnd w:id="86"/>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216021" w:rsidRDefault="008D6E32" w:rsidP="008D6E32"/>
  </w:endnote>
  <w:endnote w:id="13">
    <w:p w14:paraId="6C048566" w14:textId="143BF709" w:rsidR="008D6E32" w:rsidRPr="0079361E" w:rsidRDefault="008D6E32" w:rsidP="008D6E32">
      <w:r w:rsidRPr="0079361E">
        <w:rPr>
          <w:rStyle w:val="EndnoteReference"/>
        </w:rPr>
        <w:endnoteRef/>
      </w:r>
      <w:r w:rsidRPr="0079361E">
        <w:t xml:space="preserve"> </w:t>
      </w:r>
      <w:bookmarkStart w:id="87" w:name="Endnote10_AdultAdmits"/>
      <w:r w:rsidRPr="0079361E">
        <w:rPr>
          <w:b/>
          <w:i/>
        </w:rPr>
        <w:t>Total Adult Acute-Care</w:t>
      </w:r>
      <w:r w:rsidR="0008347F" w:rsidRPr="0079361E">
        <w:rPr>
          <w:b/>
          <w:i/>
        </w:rPr>
        <w:t xml:space="preserve"> </w:t>
      </w:r>
      <w:r w:rsidRPr="0079361E">
        <w:rPr>
          <w:b/>
          <w:i/>
        </w:rPr>
        <w:t>Admissions</w:t>
      </w:r>
    </w:p>
    <w:bookmarkEnd w:id="87"/>
    <w:p w14:paraId="4988413A" w14:textId="62B907C0" w:rsidR="008D6E32" w:rsidRPr="0079361E" w:rsidRDefault="008D6E32" w:rsidP="008D6E32">
      <w:r w:rsidRPr="0079361E">
        <w:t>Include adult (aged 18 years and older) acute-care medical</w:t>
      </w:r>
      <w:r w:rsidR="008F318A" w:rsidRPr="0079361E">
        <w:t>, surgical</w:t>
      </w:r>
      <w:r w:rsidR="00E307F9" w:rsidRPr="0079361E">
        <w:t>,</w:t>
      </w:r>
      <w:r w:rsidR="002D28A1" w:rsidRPr="0079361E">
        <w:t xml:space="preserve"> and</w:t>
      </w:r>
      <w:r w:rsidR="00E307F9" w:rsidRPr="0079361E">
        <w:t xml:space="preserve"> medical</w:t>
      </w:r>
      <w:r w:rsidR="002D28A1" w:rsidRPr="0079361E">
        <w:t>/</w:t>
      </w:r>
      <w:r w:rsidRPr="0079361E">
        <w:t>surgical</w:t>
      </w:r>
      <w:r w:rsidR="002D28A1" w:rsidRPr="0079361E">
        <w:t xml:space="preserve"> (including telemetry)</w:t>
      </w:r>
      <w:r w:rsidRPr="0079361E">
        <w:t xml:space="preserve">, obstetrical, and </w:t>
      </w:r>
      <w:r w:rsidR="005A1824" w:rsidRPr="0079361E">
        <w:t xml:space="preserve">intensive care </w:t>
      </w:r>
      <w:r w:rsidRPr="0079361E">
        <w:t>admissions. Include transfers from other hospitals. Include admissions directly to an ICU, even if counted in question #</w:t>
      </w:r>
      <w:r w:rsidR="009D77B8" w:rsidRPr="0079361E">
        <w:t>9</w:t>
      </w:r>
      <w:r w:rsidRPr="0079361E">
        <w:t xml:space="preserve">. Include admissions to step-down/progressive units. </w:t>
      </w:r>
      <w:r w:rsidRPr="0079361E">
        <w:br/>
      </w:r>
      <w:r w:rsidRPr="0079361E">
        <w:br/>
        <w:t xml:space="preserve">Exclude </w:t>
      </w:r>
      <w:r w:rsidR="00271A80" w:rsidRPr="0079361E">
        <w:t xml:space="preserve">short and long-term psychiatric care, </w:t>
      </w:r>
      <w:r w:rsidRPr="0079361E">
        <w:t>rehabilitation, observation, or sub-acute care (e.g., skilled nursing facility, hospice extended care, sub-acute eating disorder treatment, extended care facility, or residential substance abuse treatment) admissions</w:t>
      </w:r>
      <w:r w:rsidR="00CC2CF2" w:rsidRPr="0079361E">
        <w:t xml:space="preserve"> and admissions to swing units. </w:t>
      </w:r>
    </w:p>
    <w:p w14:paraId="5B82E94E" w14:textId="77777777" w:rsidR="00045157" w:rsidRPr="00216021" w:rsidRDefault="00045157" w:rsidP="008D6E32">
      <w:pPr>
        <w:pStyle w:val="EndnoteText"/>
      </w:pPr>
    </w:p>
  </w:endnote>
  <w:endnote w:id="14">
    <w:p w14:paraId="4AD98A7C" w14:textId="5FFED342" w:rsidR="008D6E32" w:rsidRPr="0079361E" w:rsidRDefault="008D6E32" w:rsidP="008D6E32">
      <w:pPr>
        <w:pStyle w:val="EndnoteText"/>
        <w:rPr>
          <w:b/>
          <w:i/>
        </w:rPr>
      </w:pPr>
      <w:r w:rsidRPr="0079361E">
        <w:rPr>
          <w:rStyle w:val="EndnoteReference"/>
        </w:rPr>
        <w:endnoteRef/>
      </w:r>
      <w:r w:rsidRPr="0079361E">
        <w:t xml:space="preserve"> </w:t>
      </w:r>
      <w:bookmarkStart w:id="89" w:name="Endnote11_PedAdmits"/>
      <w:r w:rsidRPr="0079361E">
        <w:rPr>
          <w:b/>
          <w:i/>
        </w:rPr>
        <w:t>Total Pediatric Acute-Care Admissions</w:t>
      </w:r>
      <w:bookmarkEnd w:id="89"/>
    </w:p>
    <w:p w14:paraId="16A2A3A0" w14:textId="46279814" w:rsidR="008D6E32" w:rsidRPr="00833C54" w:rsidRDefault="008D6E32" w:rsidP="008D6E32">
      <w:r w:rsidRPr="0079361E">
        <w:t>Include pediatric (ages 17 years and younger) acute</w:t>
      </w:r>
      <w:r w:rsidRPr="005A6CDC">
        <w:t xml:space="preserve">-care medical, surgical, </w:t>
      </w:r>
      <w:r w:rsidR="00362E72" w:rsidRPr="005A6CDC">
        <w:t>medical/surgical</w:t>
      </w:r>
      <w:r w:rsidR="00C440F0" w:rsidRPr="005A6CDC">
        <w:t xml:space="preserve"> (including telemetry)</w:t>
      </w:r>
      <w:r w:rsidR="00362E72" w:rsidRPr="005A6CDC">
        <w:t xml:space="preserve">, </w:t>
      </w:r>
      <w:r w:rsidRPr="005A6CDC">
        <w:t xml:space="preserve">and </w:t>
      </w:r>
      <w:r w:rsidR="009C119A" w:rsidRPr="005A6CDC">
        <w:t xml:space="preserve">intensive care </w:t>
      </w:r>
      <w:r w:rsidRPr="005A6CDC">
        <w:t>admissions. Include transfers from other hospitals. Include admissions directly to an ICU or</w:t>
      </w:r>
      <w:r w:rsidR="00895888" w:rsidRPr="00895888">
        <w:t xml:space="preserve"> </w:t>
      </w:r>
      <w:r w:rsidR="00895888">
        <w:t>Level II/III, Level III, or Level IV</w:t>
      </w:r>
      <w:r w:rsidRPr="005A6CDC">
        <w:t xml:space="preserve"> neonatal ICU (NICU), even if counted in question #</w:t>
      </w:r>
      <w:r w:rsidR="00657944" w:rsidRPr="005A6CDC">
        <w:t>1</w:t>
      </w:r>
      <w:r w:rsidR="00895888">
        <w:t>2</w:t>
      </w:r>
      <w:r w:rsidRPr="005A6CDC">
        <w:t xml:space="preserve"> or #1</w:t>
      </w:r>
      <w:r w:rsidR="00895888">
        <w:t>5</w:t>
      </w:r>
      <w:r w:rsidRPr="005A6CDC">
        <w:t xml:space="preserve">. Include admissions to step-down/progressive units. </w:t>
      </w:r>
      <w:r w:rsidRPr="005A6CDC">
        <w:br/>
      </w:r>
      <w:r w:rsidRPr="005A6CDC">
        <w:br/>
        <w:t xml:space="preserve">Exclude newborn admissions to the nursery and pediatric patients admitted for maternity care, </w:t>
      </w:r>
      <w:r w:rsidR="004C2B81" w:rsidRPr="005A6CDC">
        <w:t xml:space="preserve">short and long-term psychiatric care, </w:t>
      </w:r>
      <w:r w:rsidRPr="005A6CDC">
        <w:t>rehabilitation, observation, or sub-acute care (e.g., skilled nursing facility, hospice extended care, sub-acute eating disorder treatment, extended care facility, or residential substance abuse treatment)</w:t>
      </w:r>
      <w:r w:rsidR="00743ACD" w:rsidRPr="005A6CDC">
        <w:t xml:space="preserve"> and admissions to swing units</w:t>
      </w:r>
      <w:r w:rsidRPr="005A6CDC">
        <w:t>. Exclude admissions for patients that were transferred to another facility.</w:t>
      </w:r>
      <w:r>
        <w:t xml:space="preserve"> </w:t>
      </w:r>
    </w:p>
    <w:p w14:paraId="786BDCCE" w14:textId="77777777" w:rsidR="008D6E32" w:rsidRPr="00216021" w:rsidRDefault="008D6E32" w:rsidP="008D6E32">
      <w:pPr>
        <w:pStyle w:val="EndnoteText"/>
      </w:pPr>
    </w:p>
  </w:endnote>
  <w:endnote w:id="15">
    <w:p w14:paraId="2FED8FA6" w14:textId="2770E3CF" w:rsidR="00354B0E" w:rsidRPr="004F1B6E" w:rsidRDefault="003B5C29" w:rsidP="00354B0E">
      <w:pPr>
        <w:pStyle w:val="EndnoteText"/>
        <w:rPr>
          <w:b/>
          <w:bCs/>
          <w:i/>
          <w:iCs/>
        </w:rPr>
      </w:pPr>
      <w:r w:rsidRPr="004F1B6E">
        <w:rPr>
          <w:rStyle w:val="EndnoteReference"/>
        </w:rPr>
        <w:endnoteRef/>
      </w:r>
      <w:r w:rsidRPr="004F1B6E">
        <w:t xml:space="preserve"> </w:t>
      </w:r>
      <w:bookmarkStart w:id="90" w:name="generalmedicalsurgicalandneuroicu"/>
      <w:bookmarkEnd w:id="90"/>
      <w:r w:rsidR="00354B0E" w:rsidRPr="004F1B6E">
        <w:rPr>
          <w:b/>
          <w:bCs/>
          <w:i/>
          <w:iCs/>
        </w:rPr>
        <w:t>General Medical</w:t>
      </w:r>
      <w:r w:rsidR="00507DD3" w:rsidRPr="004F1B6E">
        <w:rPr>
          <w:b/>
          <w:bCs/>
          <w:i/>
          <w:iCs/>
        </w:rPr>
        <w:t>,</w:t>
      </w:r>
      <w:r w:rsidR="00C9029E" w:rsidRPr="004F1B6E">
        <w:rPr>
          <w:b/>
          <w:bCs/>
          <w:i/>
          <w:iCs/>
        </w:rPr>
        <w:t xml:space="preserve"> </w:t>
      </w:r>
      <w:r w:rsidR="00507DD3" w:rsidRPr="004F1B6E">
        <w:rPr>
          <w:b/>
          <w:bCs/>
          <w:i/>
          <w:iCs/>
        </w:rPr>
        <w:t>Surgical</w:t>
      </w:r>
      <w:r w:rsidR="0029532E" w:rsidRPr="004F1B6E">
        <w:rPr>
          <w:b/>
          <w:bCs/>
          <w:i/>
          <w:iCs/>
        </w:rPr>
        <w:t>, Medical/</w:t>
      </w:r>
      <w:r w:rsidR="00354B0E" w:rsidRPr="004F1B6E">
        <w:rPr>
          <w:b/>
          <w:bCs/>
          <w:i/>
          <w:iCs/>
        </w:rPr>
        <w:t>Surgical</w:t>
      </w:r>
      <w:r w:rsidR="00291ED5" w:rsidRPr="004F1B6E">
        <w:rPr>
          <w:b/>
          <w:bCs/>
          <w:i/>
          <w:iCs/>
        </w:rPr>
        <w:t>,</w:t>
      </w:r>
      <w:r w:rsidR="00354B0E" w:rsidRPr="004F1B6E">
        <w:rPr>
          <w:b/>
          <w:bCs/>
          <w:i/>
          <w:iCs/>
        </w:rPr>
        <w:t xml:space="preserve"> and Neuro ICUs</w:t>
      </w:r>
    </w:p>
    <w:p w14:paraId="47AC9491" w14:textId="41B03F28" w:rsidR="00354B0E" w:rsidRPr="004F1B6E" w:rsidRDefault="00354B0E" w:rsidP="00354B0E">
      <w:pPr>
        <w:pStyle w:val="EndnoteText"/>
      </w:pPr>
      <w:r w:rsidRPr="004F1B6E">
        <w:t>Include general medical</w:t>
      </w:r>
      <w:r w:rsidR="001E615D" w:rsidRPr="004F1B6E">
        <w:t>, surgical,</w:t>
      </w:r>
      <w:r w:rsidR="00130E1C" w:rsidRPr="004F1B6E">
        <w:t xml:space="preserve"> </w:t>
      </w:r>
      <w:r w:rsidR="001E615D" w:rsidRPr="004F1B6E">
        <w:t>medical/</w:t>
      </w:r>
      <w:r w:rsidRPr="004F1B6E">
        <w:t>surgical</w:t>
      </w:r>
      <w:r w:rsidR="0003051F" w:rsidRPr="004F1B6E">
        <w:t xml:space="preserve">, </w:t>
      </w:r>
      <w:r w:rsidRPr="004F1B6E">
        <w:t xml:space="preserve">and neuro ICUs (medical and surgical). Exclude </w:t>
      </w:r>
      <w:r w:rsidR="00130E1C" w:rsidRPr="004F1B6E">
        <w:t>ICUs</w:t>
      </w:r>
      <w:r w:rsidRPr="004F1B6E">
        <w:t xml:space="preserve"> “dedicated exclusively” to patients with specialized conditions (e.g., cardiac, burn, trauma, neonatal, etc.) unless the same ICU is used for both specialized intensive care patients as well as general medical</w:t>
      </w:r>
      <w:r w:rsidR="00765597" w:rsidRPr="004F1B6E">
        <w:t>,</w:t>
      </w:r>
      <w:r w:rsidRPr="004F1B6E">
        <w:t xml:space="preserve"> </w:t>
      </w:r>
      <w:r w:rsidR="00A10EA0" w:rsidRPr="004F1B6E">
        <w:t>surgical</w:t>
      </w:r>
      <w:r w:rsidR="00C86A91" w:rsidRPr="004F1B6E">
        <w:t xml:space="preserve">, </w:t>
      </w:r>
      <w:r w:rsidR="00CC2E32" w:rsidRPr="004F1B6E">
        <w:t>medical/</w:t>
      </w:r>
      <w:r w:rsidRPr="004F1B6E">
        <w:t>surgical</w:t>
      </w:r>
      <w:r w:rsidR="00E55D8E" w:rsidRPr="004F1B6E">
        <w:t>,</w:t>
      </w:r>
      <w:r w:rsidRPr="004F1B6E">
        <w:t xml:space="preserve"> or neuro intensive care patients. “Dedicated exclusively” means that general </w:t>
      </w:r>
      <w:r w:rsidR="00903218" w:rsidRPr="004F1B6E">
        <w:t>medical, surgical,</w:t>
      </w:r>
      <w:r w:rsidRPr="004F1B6E">
        <w:t xml:space="preserve"> </w:t>
      </w:r>
      <w:r w:rsidR="00903218" w:rsidRPr="004F1B6E">
        <w:t>medical/</w:t>
      </w:r>
      <w:r w:rsidRPr="004F1B6E">
        <w:t>surgical</w:t>
      </w:r>
      <w:r w:rsidR="004D6737" w:rsidRPr="004F1B6E">
        <w:t>,</w:t>
      </w:r>
      <w:r w:rsidRPr="004F1B6E">
        <w:t xml:space="preserve"> or neuro </w:t>
      </w:r>
      <w:r w:rsidR="004D6737" w:rsidRPr="004F1B6E">
        <w:t xml:space="preserve">intensive care </w:t>
      </w:r>
      <w:r w:rsidRPr="004F1B6E">
        <w:t xml:space="preserve">patients are not also cared for in these specialized units (except in rare overflow situations). </w:t>
      </w:r>
      <w:r w:rsidR="0013241F" w:rsidRPr="004F1B6E">
        <w:t xml:space="preserve">Exclude </w:t>
      </w:r>
      <w:r w:rsidRPr="004F1B6E">
        <w:t>intermediate care or telemetry/step-down/progressive units.</w:t>
      </w:r>
    </w:p>
    <w:p w14:paraId="3CE4499A" w14:textId="77777777" w:rsidR="00174ACD" w:rsidRPr="004F1B6E" w:rsidRDefault="00174ACD" w:rsidP="00354B0E">
      <w:pPr>
        <w:pStyle w:val="EndnoteText"/>
      </w:pPr>
    </w:p>
    <w:p w14:paraId="496FA91E" w14:textId="04D04704" w:rsidR="00174ACD" w:rsidRDefault="00174ACD" w:rsidP="00174ACD">
      <w:pPr>
        <w:pStyle w:val="EndnoteText"/>
      </w:pPr>
      <w:r w:rsidRPr="004F1B6E">
        <w:t>For the purposes of reporting on adult and pediatric ICU admissions in Section 1A: Basic Hospital Information questions #9 and #1</w:t>
      </w:r>
      <w:r w:rsidR="00B739D0">
        <w:t>2</w:t>
      </w:r>
      <w:r w:rsidRPr="004F1B6E">
        <w:t>, include admissions to general medical</w:t>
      </w:r>
      <w:r w:rsidR="00AE4DAF" w:rsidRPr="004F1B6E">
        <w:t>, surgical, medical/</w:t>
      </w:r>
      <w:r w:rsidRPr="004F1B6E">
        <w:t>surgical</w:t>
      </w:r>
      <w:r w:rsidR="00AE4DAF" w:rsidRPr="004F1B6E">
        <w:t>, and</w:t>
      </w:r>
      <w:r w:rsidR="00720209" w:rsidRPr="004F1B6E">
        <w:t xml:space="preserve"> </w:t>
      </w:r>
      <w:r w:rsidRPr="004F1B6E">
        <w:t>neuro ICUs (medical and surgical), whether directly admitted to the unit or transferred to the unit from another area of your hospital (e.g., post-operatively). Include transfers from other hospitals as admissions to your hospital. Include the number of admissions that include an ICU stay, not the number of patient trips to the ICU.</w:t>
      </w:r>
    </w:p>
    <w:p w14:paraId="3C3A90A4" w14:textId="77777777" w:rsidR="000E7C65" w:rsidRDefault="000E7C65" w:rsidP="00354B0E">
      <w:pPr>
        <w:pStyle w:val="EndnoteText"/>
      </w:pPr>
    </w:p>
    <w:bookmarkStart w:id="91" w:name="licensedICUBed"/>
    <w:bookmarkEnd w:id="91"/>
  </w:endnote>
  <w:endnote w:id="16">
    <w:p w14:paraId="7FFD6B38" w14:textId="77777777" w:rsidR="007541D0" w:rsidRPr="00E74F49" w:rsidRDefault="007541D0" w:rsidP="007541D0">
      <w:pPr>
        <w:rPr>
          <w:b/>
          <w:i/>
        </w:rPr>
      </w:pPr>
      <w:bookmarkStart w:id="92" w:name="licensedICUBed"/>
      <w:bookmarkEnd w:id="92"/>
      <w:r w:rsidRPr="00E74F49">
        <w:rPr>
          <w:rStyle w:val="EndnoteReference"/>
        </w:rPr>
        <w:endnoteRef/>
      </w:r>
      <w:r w:rsidRPr="00E74F49">
        <w:t xml:space="preserve"> </w:t>
      </w:r>
      <w:r w:rsidRPr="00E74F49">
        <w:rPr>
          <w:b/>
          <w:i/>
        </w:rPr>
        <w:t>Licensed ICU Beds</w:t>
      </w:r>
    </w:p>
    <w:p w14:paraId="38073C94" w14:textId="75479E3B" w:rsidR="007541D0" w:rsidRPr="00E74F49" w:rsidRDefault="007541D0" w:rsidP="007541D0">
      <w:pPr>
        <w:pStyle w:val="EndnoteText"/>
      </w:pPr>
      <w:r w:rsidRPr="00E74F49">
        <w:t xml:space="preserve">If your state separately designates ICU beds, indicate the number of licensed beds in adult </w:t>
      </w:r>
      <w:r w:rsidR="005C36E5">
        <w:t xml:space="preserve">(question #7) </w:t>
      </w:r>
      <w:r w:rsidRPr="00E74F49">
        <w:t xml:space="preserve">and pediatric </w:t>
      </w:r>
      <w:r w:rsidR="005C36E5">
        <w:t xml:space="preserve">(question #10) </w:t>
      </w:r>
      <w:r w:rsidRPr="00E74F49">
        <w:t>general medical</w:t>
      </w:r>
      <w:r w:rsidR="003E0D23" w:rsidRPr="00E74F49">
        <w:t>,</w:t>
      </w:r>
      <w:r w:rsidRPr="00E74F49">
        <w:t xml:space="preserve"> </w:t>
      </w:r>
      <w:r w:rsidR="003E0D23" w:rsidRPr="00E74F49">
        <w:t>surgical</w:t>
      </w:r>
      <w:r w:rsidR="00465861" w:rsidRPr="00E74F49">
        <w:t>, medical</w:t>
      </w:r>
      <w:r w:rsidRPr="00E74F49">
        <w:t>/surgical</w:t>
      </w:r>
      <w:r w:rsidR="0025220D" w:rsidRPr="00E74F49">
        <w:t>,</w:t>
      </w:r>
      <w:r w:rsidRPr="00E74F49">
        <w:t xml:space="preserve"> and neuro ICUs (medical and surgical). If your state does not license ICU beds or if the number of staffed ICU beds is currently higher than the number of licensed ICU beds, enter the number of staffed ICU beds from question #8</w:t>
      </w:r>
      <w:r w:rsidR="005C36E5">
        <w:t xml:space="preserve"> in question #7 and number of staffed ICU beds from question #11 in question #10</w:t>
      </w:r>
      <w:r w:rsidRPr="00E74F49">
        <w:t xml:space="preserve">. See endnote #14 for more information. </w:t>
      </w:r>
    </w:p>
    <w:p w14:paraId="08ABCFB6" w14:textId="77777777" w:rsidR="007541D0" w:rsidRPr="00E74F49" w:rsidRDefault="007541D0" w:rsidP="007541D0">
      <w:pPr>
        <w:pStyle w:val="EndnoteText"/>
        <w:rPr>
          <w:sz w:val="16"/>
          <w:szCs w:val="16"/>
        </w:rPr>
      </w:pPr>
    </w:p>
    <w:p w14:paraId="09ED3759" w14:textId="6AC85514" w:rsidR="00866B62" w:rsidRDefault="007541D0" w:rsidP="007541D0">
      <w:pPr>
        <w:pStyle w:val="EndnoteText"/>
      </w:pPr>
      <w:r w:rsidRPr="00E74F49">
        <w:t>Exclude beds “dedicated exclusively” to patients with specialized conditions (e.g., cardiac, burn, trauma, neonatal). “Dedicated exclusively” means that general medical</w:t>
      </w:r>
      <w:r w:rsidR="00DC4D40" w:rsidRPr="00E74F49">
        <w:t>, surgical, medical</w:t>
      </w:r>
      <w:r w:rsidRPr="00E74F49">
        <w:t>/surgical</w:t>
      </w:r>
      <w:r w:rsidR="00DC4D40" w:rsidRPr="00E74F49">
        <w:t>,</w:t>
      </w:r>
      <w:r w:rsidRPr="00E74F49">
        <w:t xml:space="preserve"> or neuro </w:t>
      </w:r>
      <w:r w:rsidR="00B05C8F" w:rsidRPr="00E74F49">
        <w:t xml:space="preserve">intensive care </w:t>
      </w:r>
      <w:r w:rsidRPr="00E74F49">
        <w:t>patients are not also cared for in these specialized units (except in rare overflow situations). Exclude beds used for step-down/progressive care.</w:t>
      </w:r>
    </w:p>
    <w:p w14:paraId="49A8C317" w14:textId="77777777" w:rsidR="004E2BC0" w:rsidRPr="00A2066D" w:rsidRDefault="004E2BC0" w:rsidP="007541D0">
      <w:pPr>
        <w:pStyle w:val="EndnoteText"/>
      </w:pPr>
    </w:p>
    <w:bookmarkStart w:id="93" w:name="endnotestaffedicubed"/>
    <w:bookmarkStart w:id="94" w:name="staffedicubed"/>
    <w:bookmarkEnd w:id="93"/>
    <w:bookmarkEnd w:id="94"/>
  </w:endnote>
  <w:endnote w:id="17">
    <w:p w14:paraId="484A04D9" w14:textId="77777777" w:rsidR="008B7D82" w:rsidRPr="004C13AC" w:rsidRDefault="008B7D82" w:rsidP="008B7D82">
      <w:pPr>
        <w:rPr>
          <w:b/>
          <w:i/>
        </w:rPr>
      </w:pPr>
      <w:bookmarkStart w:id="95" w:name="endnotestaffedicubed"/>
      <w:bookmarkStart w:id="96" w:name="staffedicubed"/>
      <w:bookmarkEnd w:id="95"/>
      <w:bookmarkEnd w:id="96"/>
      <w:r>
        <w:rPr>
          <w:rStyle w:val="EndnoteReference"/>
        </w:rPr>
        <w:endnoteRef/>
      </w:r>
      <w:r>
        <w:t xml:space="preserve"> </w:t>
      </w:r>
      <w:r w:rsidRPr="004C13AC">
        <w:rPr>
          <w:b/>
          <w:i/>
        </w:rPr>
        <w:t>Staffed ICU Beds</w:t>
      </w:r>
    </w:p>
    <w:p w14:paraId="5AA8CA47" w14:textId="2345CE9E" w:rsidR="008B7D82" w:rsidRDefault="008B7D82" w:rsidP="008B7D82">
      <w:pPr>
        <w:pStyle w:val="EndnoteText"/>
      </w:pPr>
      <w:r w:rsidRPr="004C13AC">
        <w:t xml:space="preserve">Indicate the number of </w:t>
      </w:r>
      <w:r w:rsidR="008356DD">
        <w:t xml:space="preserve">adult </w:t>
      </w:r>
      <w:r w:rsidRPr="004C13AC">
        <w:t xml:space="preserve">ICU beds from question #7 </w:t>
      </w:r>
      <w:r w:rsidR="008328E8">
        <w:t>in question #8</w:t>
      </w:r>
      <w:r w:rsidR="008328E8" w:rsidRPr="004C13AC">
        <w:t xml:space="preserve"> </w:t>
      </w:r>
      <w:r w:rsidR="008328E8">
        <w:t xml:space="preserve">and number of pediatric ICU beds from question #10 in question #11 </w:t>
      </w:r>
      <w:r w:rsidRPr="004C13AC">
        <w:t>that are regularly in operation, whether currently occupied by a patient or not. If the number has changed over the last year, indicate the average or other number most representative of your operating ICU capacity over the last year. See endnote #14 for more information.</w:t>
      </w:r>
      <w:r>
        <w:t xml:space="preserve"> </w:t>
      </w:r>
    </w:p>
    <w:p w14:paraId="26C0BB57" w14:textId="1864F0A5" w:rsidR="008B7D82" w:rsidRDefault="008B7D82">
      <w:pPr>
        <w:pStyle w:val="EndnoteText"/>
      </w:pPr>
    </w:p>
  </w:endnote>
  <w:endnote w:id="18">
    <w:p w14:paraId="326055B2" w14:textId="76FE687E" w:rsidR="006A2A3B" w:rsidRPr="00A71ECB" w:rsidRDefault="006A2A3B" w:rsidP="006F5349">
      <w:pPr>
        <w:pStyle w:val="EndnoteText"/>
        <w:rPr>
          <w:b/>
          <w:i/>
        </w:rPr>
      </w:pPr>
      <w:r w:rsidRPr="00A71ECB">
        <w:rPr>
          <w:rStyle w:val="EndnoteReference"/>
        </w:rPr>
        <w:endnoteRef/>
      </w:r>
      <w:r w:rsidRPr="00A71ECB">
        <w:t xml:space="preserve"> </w:t>
      </w:r>
      <w:bookmarkStart w:id="98" w:name="neonatalICU"/>
      <w:bookmarkStart w:id="99" w:name="Endnote15_NICUAdmits"/>
      <w:bookmarkEnd w:id="98"/>
      <w:r w:rsidRPr="00A71ECB">
        <w:rPr>
          <w:b/>
          <w:i/>
        </w:rPr>
        <w:t>Neonatal ICU</w:t>
      </w:r>
      <w:r w:rsidR="002D7D8F" w:rsidRPr="00A71ECB">
        <w:rPr>
          <w:b/>
          <w:i/>
        </w:rPr>
        <w:t>s</w:t>
      </w:r>
      <w:r w:rsidRPr="00A71ECB">
        <w:rPr>
          <w:b/>
          <w:i/>
        </w:rPr>
        <w:t xml:space="preserve"> </w:t>
      </w:r>
    </w:p>
    <w:bookmarkEnd w:id="99"/>
    <w:p w14:paraId="73882656" w14:textId="26F25868" w:rsidR="006A2A3B" w:rsidRPr="00F003EA" w:rsidRDefault="006A2A3B" w:rsidP="006F5349">
      <w:pPr>
        <w:rPr>
          <w:rStyle w:val="Hyperlink"/>
          <w:rFonts w:eastAsiaTheme="majorEastAsia"/>
        </w:rPr>
      </w:pPr>
      <w:r w:rsidRPr="00A71ECB">
        <w:t xml:space="preserve">Include Level II/III, Level III, </w:t>
      </w:r>
      <w:r w:rsidR="008328E8">
        <w:t>and</w:t>
      </w:r>
      <w:r w:rsidRPr="00A71ECB">
        <w:t xml:space="preserve"> Level IV</w:t>
      </w:r>
      <w:r w:rsidR="00746F0E">
        <w:t xml:space="preserve"> neonatal ICUs (NICUs)</w:t>
      </w:r>
      <w:r w:rsidRPr="00A71ECB">
        <w:t xml:space="preserve">. Exclude neonatal nurseries (Level I and Level II). For more information about what is considered a NICU, please refer to the CDC’s definitions of Neonatal Units on p. 15-12 to 15-15 of the following document: </w:t>
      </w:r>
      <w:hyperlink r:id="rId9" w:history="1">
        <w:r w:rsidR="0070639B" w:rsidRPr="0070639B">
          <w:rPr>
            <w:rStyle w:val="Hyperlink"/>
          </w:rPr>
          <w:t>https://www.cdc.gov/nhsn/pdfs/pscmanual/pscmanual_current.pdf</w:t>
        </w:r>
      </w:hyperlink>
      <w:r w:rsidR="0070639B">
        <w:t>.</w:t>
      </w:r>
    </w:p>
    <w:p w14:paraId="015D2CFE" w14:textId="77777777" w:rsidR="006A2A3B" w:rsidRPr="00F003EA" w:rsidRDefault="006A2A3B" w:rsidP="006F5349">
      <w:pPr>
        <w:rPr>
          <w:rStyle w:val="Hyperlink"/>
          <w:rFonts w:eastAsiaTheme="majorEastAsia"/>
        </w:rPr>
      </w:pPr>
    </w:p>
    <w:p w14:paraId="34C4669B" w14:textId="03F95757" w:rsidR="006A2A3B" w:rsidRPr="003A0ADC" w:rsidRDefault="006A2A3B" w:rsidP="006F5349">
      <w:r w:rsidRPr="00F003EA">
        <w:t>For the purposes of reporting on NICU admissions in Section 1A: Basic Hospital Information question #1</w:t>
      </w:r>
      <w:r w:rsidR="00746F0E">
        <w:t>5</w:t>
      </w:r>
      <w:r w:rsidRPr="00F003EA">
        <w:t xml:space="preserve">, include admissions to </w:t>
      </w:r>
      <w:r w:rsidR="00B40D8C">
        <w:t>Level II/III, Level III, and Level IV NICUs</w:t>
      </w:r>
      <w:r w:rsidRPr="00F003EA">
        <w:t>, even if counted in question #5. Include transfers from other hospitals as admissions to your hospital. Exclude admissions for patients that were transferred to another facility.</w:t>
      </w:r>
    </w:p>
    <w:p w14:paraId="69CAD7B9" w14:textId="77777777" w:rsidR="006A2A3B" w:rsidRPr="00216021" w:rsidRDefault="006A2A3B" w:rsidP="006F5349">
      <w:pPr>
        <w:pStyle w:val="EndnoteText"/>
      </w:pPr>
    </w:p>
  </w:endnote>
  <w:endnote w:id="19">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64" w:name="Endnote16_CPOE"/>
      <w:r w:rsidRPr="00A4550B">
        <w:rPr>
          <w:b/>
          <w:i/>
        </w:rPr>
        <w:t>CPOE Linked to Pharmacy, Laboratory, ADT Information</w:t>
      </w:r>
      <w:bookmarkEnd w:id="164"/>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26D55F55" w14:textId="77777777" w:rsidR="00E54011" w:rsidRPr="00216021" w:rsidRDefault="00E54011" w:rsidP="00735853">
      <w:pPr>
        <w:pStyle w:val="EndnoteText"/>
      </w:pPr>
    </w:p>
  </w:endnote>
  <w:endnote w:id="20">
    <w:p w14:paraId="2DA8115F" w14:textId="1CED0EBD" w:rsidR="00C3345F" w:rsidRPr="00DF71A7" w:rsidRDefault="00C3345F" w:rsidP="00C3345F">
      <w:pPr>
        <w:pStyle w:val="EndnoteText"/>
        <w:rPr>
          <w:b/>
        </w:rPr>
      </w:pPr>
      <w:r w:rsidRPr="00DF71A7">
        <w:rPr>
          <w:rStyle w:val="EndnoteReference"/>
        </w:rPr>
        <w:endnoteRef/>
      </w:r>
      <w:r w:rsidRPr="00DF71A7">
        <w:t xml:space="preserve"> </w:t>
      </w:r>
      <w:bookmarkStart w:id="171" w:name="MedicalandorSurgicalUnits"/>
      <w:r w:rsidRPr="00DF71A7">
        <w:rPr>
          <w:b/>
          <w:i/>
          <w:iCs/>
        </w:rPr>
        <w:t>Medical</w:t>
      </w:r>
      <w:r w:rsidR="002C5D07" w:rsidRPr="00DF71A7">
        <w:rPr>
          <w:b/>
          <w:i/>
          <w:iCs/>
        </w:rPr>
        <w:t>, Surgical</w:t>
      </w:r>
      <w:r w:rsidR="00244BED" w:rsidRPr="00DF71A7">
        <w:rPr>
          <w:b/>
          <w:i/>
          <w:iCs/>
        </w:rPr>
        <w:t>,</w:t>
      </w:r>
      <w:r w:rsidRPr="00DF71A7">
        <w:rPr>
          <w:b/>
          <w:i/>
          <w:iCs/>
        </w:rPr>
        <w:t xml:space="preserve"> and</w:t>
      </w:r>
      <w:r w:rsidR="00244BED" w:rsidRPr="00DF71A7">
        <w:rPr>
          <w:b/>
          <w:i/>
          <w:iCs/>
        </w:rPr>
        <w:t xml:space="preserve"> Medical</w:t>
      </w:r>
      <w:r w:rsidRPr="00DF71A7">
        <w:rPr>
          <w:b/>
          <w:i/>
          <w:iCs/>
        </w:rPr>
        <w:t>/Surgical Units</w:t>
      </w:r>
      <w:bookmarkEnd w:id="171"/>
    </w:p>
    <w:p w14:paraId="0C423B52" w14:textId="2F838229" w:rsidR="00C3345F" w:rsidRPr="00EC7A41" w:rsidRDefault="00C3345F" w:rsidP="00C3345F">
      <w:pPr>
        <w:pStyle w:val="EndnoteText"/>
      </w:pPr>
      <w:r w:rsidRPr="00DF71A7">
        <w:t xml:space="preserve">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n p. 15-17 to 15-20 of the following </w:t>
      </w:r>
      <w:r w:rsidR="00F74A72" w:rsidRPr="00DF71A7">
        <w:t>document</w:t>
      </w:r>
      <w:r w:rsidRPr="00DF71A7">
        <w:t xml:space="preserve">: </w:t>
      </w:r>
      <w:hyperlink r:id="rId10" w:history="1">
        <w:r w:rsidR="0070639B" w:rsidRPr="0070639B">
          <w:rPr>
            <w:rStyle w:val="Hyperlink"/>
          </w:rPr>
          <w:t>https://www.cdc.gov/nhsn/pdfs/pscmanual/pscmanual_current.pdf</w:t>
        </w:r>
      </w:hyperlink>
      <w:r w:rsidR="00AC3AC5">
        <w:t xml:space="preserve">. </w:t>
      </w:r>
      <w:r w:rsidRPr="00DF71A7">
        <w:t xml:space="preserve">The flowchart on p. 15-3 can also be used to help define units in your hospital. </w:t>
      </w:r>
      <w:r w:rsidR="00F74A72" w:rsidRPr="00DF71A7">
        <w:t xml:space="preserve">Units for patients from a specific service type (e.g., burn, cardiac) and observation units </w:t>
      </w:r>
      <w:r w:rsidR="004D6AE6" w:rsidRPr="00DF71A7">
        <w:t xml:space="preserve">must </w:t>
      </w:r>
      <w:r w:rsidR="00F74A72" w:rsidRPr="00DF71A7">
        <w:t>be excluded.</w:t>
      </w:r>
      <w:r w:rsidR="00FB3D26" w:rsidRPr="00DF71A7">
        <w:t xml:space="preserve"> Include telemetry units</w:t>
      </w:r>
      <w:r w:rsidR="00BD1149" w:rsidRPr="00DF71A7">
        <w:t xml:space="preserve"> (defined on p. 15-20 of the above referenced document)</w:t>
      </w:r>
      <w:r w:rsidR="00FB3D26" w:rsidRPr="00DF71A7">
        <w:t>.</w:t>
      </w:r>
    </w:p>
    <w:p w14:paraId="63EA6FC9" w14:textId="77777777" w:rsidR="00C3345F" w:rsidRPr="00EC7A41" w:rsidRDefault="00C3345F" w:rsidP="00C3345F">
      <w:pPr>
        <w:pStyle w:val="EndnoteText"/>
        <w:rPr>
          <w:sz w:val="16"/>
          <w:szCs w:val="16"/>
        </w:rPr>
      </w:pPr>
    </w:p>
    <w:p w14:paraId="5F6CE8C0" w14:textId="3C4D3CC1" w:rsidR="00F74A72" w:rsidRPr="00EC7A41" w:rsidRDefault="00F74A72" w:rsidP="00F74A72">
      <w:pPr>
        <w:pStyle w:val="EndnoteText"/>
      </w:pPr>
      <w:r w:rsidRPr="00EC7A41">
        <w:t>For the purposes of reporting on Sections 2C: BCMA and 6</w:t>
      </w:r>
      <w:r w:rsidR="00BA2D41" w:rsidRPr="00EC7A41">
        <w:t>C</w:t>
      </w:r>
      <w:r w:rsidRPr="00EC7A41">
        <w:t>: Hand Hygiene</w:t>
      </w:r>
      <w:r w:rsidR="00AE2B6F" w:rsidRPr="00EC7A41">
        <w:t xml:space="preserve">, </w:t>
      </w:r>
      <w:r w:rsidR="00002C73" w:rsidRPr="00EC7A41">
        <w:t xml:space="preserve">include both </w:t>
      </w:r>
      <w:r w:rsidR="00B72E89" w:rsidRPr="00EC7A41">
        <w:t xml:space="preserve">single and </w:t>
      </w:r>
      <w:r w:rsidR="00002C73" w:rsidRPr="00EC7A41">
        <w:t>mixed acuity medical, surgical, medical/surgical</w:t>
      </w:r>
      <w:r w:rsidR="00B96188" w:rsidRPr="00EC7A41">
        <w:t>, a</w:t>
      </w:r>
      <w:r w:rsidR="00B72E89" w:rsidRPr="00EC7A41">
        <w:t>nd telemetry units</w:t>
      </w:r>
      <w:r w:rsidR="002E2731" w:rsidRPr="00EC7A41">
        <w:t>, as well as step-down</w:t>
      </w:r>
      <w:r w:rsidR="001B1631" w:rsidRPr="00EC7A41">
        <w:t xml:space="preserve">/progressive beds </w:t>
      </w:r>
      <w:r w:rsidR="00596AED" w:rsidRPr="00EC7A41">
        <w:t>in a dedicated medical</w:t>
      </w:r>
      <w:r w:rsidR="000C7AD8" w:rsidRPr="00EC7A41">
        <w:t>, surgical</w:t>
      </w:r>
      <w:r w:rsidR="00E23994" w:rsidRPr="00EC7A41">
        <w:t xml:space="preserve">, </w:t>
      </w:r>
      <w:r w:rsidR="00596AED" w:rsidRPr="00EC7A41">
        <w:t xml:space="preserve">or </w:t>
      </w:r>
      <w:r w:rsidR="00E23994" w:rsidRPr="00EC7A41">
        <w:t>medical/</w:t>
      </w:r>
      <w:r w:rsidR="00596AED" w:rsidRPr="00EC7A41">
        <w:t>surgical unit</w:t>
      </w:r>
      <w:r w:rsidR="00002C73" w:rsidRPr="00EC7A41">
        <w:t xml:space="preserve">. </w:t>
      </w:r>
      <w:r w:rsidRPr="00EC7A41">
        <w:t xml:space="preserve"> </w:t>
      </w:r>
    </w:p>
    <w:p w14:paraId="702A00D6" w14:textId="77777777" w:rsidR="00F74A72" w:rsidRPr="00EC7A41" w:rsidRDefault="00F74A72" w:rsidP="00F74A72">
      <w:pPr>
        <w:pStyle w:val="EndnoteText"/>
      </w:pPr>
    </w:p>
    <w:p w14:paraId="38C815E4" w14:textId="15762D5D" w:rsidR="00F74A72" w:rsidRPr="00AA085F" w:rsidRDefault="00F74A72" w:rsidP="00F74A72">
      <w:pPr>
        <w:pStyle w:val="EndnoteText"/>
      </w:pPr>
      <w:r w:rsidRPr="00EC7A41">
        <w:t xml:space="preserve">For the purposes of reporting on Section </w:t>
      </w:r>
      <w:r w:rsidR="00790DD7" w:rsidRPr="00EC7A41">
        <w:t>5</w:t>
      </w:r>
      <w:r w:rsidRPr="00EC7A41">
        <w:t xml:space="preserve">C: Nursing Workforce, hospitals </w:t>
      </w:r>
      <w:r w:rsidR="003D4AA4" w:rsidRPr="00EC7A41">
        <w:t xml:space="preserve">must </w:t>
      </w:r>
      <w:r w:rsidRPr="00EC7A41">
        <w:t>reference the unit definitions and acuity definitions in the measure specifications.</w:t>
      </w:r>
      <w:r>
        <w:t xml:space="preserve"> </w:t>
      </w:r>
    </w:p>
    <w:p w14:paraId="76B5DE35" w14:textId="77777777" w:rsidR="000E7C65" w:rsidRPr="00216021" w:rsidRDefault="000E7C65" w:rsidP="00C3345F">
      <w:pPr>
        <w:pStyle w:val="EndnoteText"/>
      </w:pPr>
    </w:p>
  </w:endnote>
  <w:endnote w:id="21">
    <w:p w14:paraId="2C86F2B5" w14:textId="77777777" w:rsidR="00FB2D71" w:rsidRPr="007174BC" w:rsidRDefault="00FB2D71" w:rsidP="00D73F6A">
      <w:pPr>
        <w:pStyle w:val="EndnoteText"/>
        <w:rPr>
          <w:b/>
          <w:bCs/>
          <w:i/>
          <w:iCs/>
        </w:rPr>
      </w:pPr>
      <w:r w:rsidRPr="007174BC">
        <w:rPr>
          <w:rStyle w:val="EndnoteReference"/>
        </w:rPr>
        <w:endnoteRef/>
      </w:r>
      <w:r w:rsidRPr="007174BC">
        <w:t xml:space="preserve"> </w:t>
      </w:r>
      <w:bookmarkStart w:id="172" w:name="stepdown_progressiveunits_endnote20"/>
      <w:bookmarkEnd w:id="172"/>
      <w:r w:rsidRPr="007174BC">
        <w:rPr>
          <w:b/>
          <w:bCs/>
          <w:i/>
          <w:iCs/>
        </w:rPr>
        <w:t>Step-down/Progressive Units</w:t>
      </w:r>
    </w:p>
    <w:p w14:paraId="5019CF83" w14:textId="2F815E34" w:rsidR="00FB2D71" w:rsidRPr="00070BDD" w:rsidRDefault="00FB2D71" w:rsidP="00D73F6A">
      <w:pPr>
        <w:pStyle w:val="EndnoteText"/>
      </w:pPr>
      <w:r w:rsidRPr="007174BC">
        <w:t>A single acuity</w:t>
      </w:r>
      <w:r w:rsidRPr="007174BC">
        <w:rPr>
          <w:i/>
          <w:iCs/>
        </w:rPr>
        <w:t xml:space="preserve"> </w:t>
      </w:r>
      <w:r w:rsidRPr="007174BC">
        <w:t xml:space="preserve">unit in which at least 90% of the patients are at a lower level of acuity than patients in a critical care unit, yet at a higher level of acuity than that which is provided in a general care unit. These units may be called progressive care, intermediate care, direct observation, or transitional care units. Telemetry alone is not an indicator of acuity level. </w:t>
      </w:r>
      <w:r w:rsidR="0006648C" w:rsidRPr="007174BC">
        <w:t>To classify as a step-down unit, the telemetry patients must require a higher level of nursing intensity than is available on medical</w:t>
      </w:r>
      <w:r w:rsidR="00F46637" w:rsidRPr="007174BC">
        <w:t>, surgical,</w:t>
      </w:r>
      <w:r w:rsidR="0006648C" w:rsidRPr="007174BC">
        <w:t xml:space="preserve"> and </w:t>
      </w:r>
      <w:r w:rsidR="00F46637" w:rsidRPr="007174BC">
        <w:t>medical/</w:t>
      </w:r>
      <w:r w:rsidR="0006648C" w:rsidRPr="007174BC">
        <w:t>surgical units</w:t>
      </w:r>
      <w:r w:rsidRPr="007174BC">
        <w:t>.</w:t>
      </w:r>
    </w:p>
    <w:p w14:paraId="093AB28E" w14:textId="77777777" w:rsidR="00FB2D71" w:rsidRDefault="00FB2D71">
      <w:pPr>
        <w:pStyle w:val="EndnoteText"/>
      </w:pPr>
    </w:p>
  </w:endnote>
  <w:endnote w:id="22">
    <w:p w14:paraId="75653275" w14:textId="77777777" w:rsidR="00C3345F" w:rsidRPr="007174BC" w:rsidRDefault="00C3345F" w:rsidP="00C3345F">
      <w:pPr>
        <w:pStyle w:val="EndnoteText"/>
        <w:rPr>
          <w:b/>
          <w:i/>
          <w:iCs/>
        </w:rPr>
      </w:pPr>
      <w:r w:rsidRPr="007174BC">
        <w:rPr>
          <w:rStyle w:val="EndnoteReference"/>
        </w:rPr>
        <w:endnoteRef/>
      </w:r>
      <w:r w:rsidRPr="007174BC">
        <w:t xml:space="preserve"> </w:t>
      </w:r>
      <w:bookmarkStart w:id="174" w:name="LaborandDeliveryUnits"/>
      <w:r w:rsidRPr="007174BC">
        <w:rPr>
          <w:b/>
          <w:i/>
          <w:iCs/>
        </w:rPr>
        <w:t>Labor and Delivery Units</w:t>
      </w:r>
      <w:bookmarkEnd w:id="174"/>
    </w:p>
    <w:p w14:paraId="554C6172" w14:textId="67460835" w:rsidR="001C12DB" w:rsidRPr="00216021" w:rsidRDefault="00560336" w:rsidP="00C3345F">
      <w:pPr>
        <w:pStyle w:val="EndnoteText"/>
      </w:pPr>
      <w:r w:rsidRPr="007174BC">
        <w:t>I</w:t>
      </w:r>
      <w:r w:rsidR="00C3345F" w:rsidRPr="007174BC">
        <w:t xml:space="preserve">nclude all antepartum and postpartum units. Nursery units, OR units, and procedural areas </w:t>
      </w:r>
      <w:r w:rsidR="006177B2" w:rsidRPr="007174BC">
        <w:t xml:space="preserve">must </w:t>
      </w:r>
      <w:r w:rsidR="00C3345F" w:rsidRPr="007174BC">
        <w:t>be excluded.</w:t>
      </w:r>
      <w:r w:rsidR="00C3345F">
        <w:br/>
      </w:r>
    </w:p>
  </w:endnote>
  <w:endnote w:id="23">
    <w:p w14:paraId="4D2C6056" w14:textId="29D6DF9B" w:rsidR="00DB5E96" w:rsidRPr="00CF5F74" w:rsidRDefault="00DB5E96">
      <w:pPr>
        <w:pStyle w:val="EndnoteText"/>
        <w:rPr>
          <w:b/>
          <w:bCs/>
          <w:i/>
          <w:iCs/>
        </w:rPr>
      </w:pPr>
      <w:r w:rsidRPr="00CF5F74">
        <w:rPr>
          <w:rStyle w:val="EndnoteReference"/>
        </w:rPr>
        <w:endnoteRef/>
      </w:r>
      <w:r w:rsidRPr="00CF5F74">
        <w:t xml:space="preserve"> </w:t>
      </w:r>
      <w:bookmarkStart w:id="176" w:name="pacusendnote"/>
      <w:r w:rsidRPr="00CF5F74">
        <w:rPr>
          <w:b/>
          <w:bCs/>
          <w:i/>
          <w:iCs/>
        </w:rPr>
        <w:t>Pre-Operative or Post-Anesthesia Care Units</w:t>
      </w:r>
      <w:bookmarkEnd w:id="176"/>
    </w:p>
    <w:p w14:paraId="63AD1372" w14:textId="0D2D881F" w:rsidR="00157FDB" w:rsidRPr="00D96C25" w:rsidRDefault="002B66A3" w:rsidP="00B44C7B">
      <w:pPr>
        <w:rPr>
          <w:rFonts w:ascii="Calibri" w:hAnsi="Calibri"/>
          <w:i/>
          <w:iCs/>
          <w:color w:val="FF0000"/>
        </w:rPr>
      </w:pPr>
      <w:r w:rsidRPr="00CF5F74">
        <w:t>For reporting on Section 2C: BCMA i</w:t>
      </w:r>
      <w:r w:rsidR="00E867B2" w:rsidRPr="00CF5F74">
        <w:t>nclude</w:t>
      </w:r>
      <w:r w:rsidR="00157FDB" w:rsidRPr="00CF5F74">
        <w:t xml:space="preserve"> all pre-operative and post-anesthesia care units </w:t>
      </w:r>
      <w:r w:rsidR="005D628A" w:rsidRPr="00CF5F74">
        <w:t xml:space="preserve">(PACUs) </w:t>
      </w:r>
      <w:r w:rsidR="00157FDB" w:rsidRPr="00CF5F74">
        <w:t xml:space="preserve">located in or co-located with your hospital. </w:t>
      </w:r>
      <w:r w:rsidR="00FD71A7" w:rsidRPr="00CF5F74">
        <w:t xml:space="preserve">For reporting on Section 6C: Hand Hygiene, include all pre-operative and post-anesthesia care units (PACUs) located in or co-located with your hospital, as well as those located in free-standing hospital outpatient departments that perform the outpatient procedures listed in Section 9: Outpatient Procedures and that share your hospital’s license or CMS Certification Number. </w:t>
      </w:r>
      <w:r w:rsidR="000C5C0B" w:rsidRPr="00CF5F74">
        <w:t>This</w:t>
      </w:r>
      <w:r w:rsidR="000C5C0B" w:rsidRPr="00D96C25">
        <w:t xml:space="preserve"> includes combined pre-operative and post-anesthesia care units as well.</w:t>
      </w:r>
      <w:r w:rsidR="003A1127" w:rsidRPr="00D96C25">
        <w:t xml:space="preserve"> If the hospital distinguishes between </w:t>
      </w:r>
      <w:hyperlink r:id="rId11" w:history="1">
        <w:r w:rsidR="003A1127" w:rsidRPr="00D96C25">
          <w:rPr>
            <w:rStyle w:val="Hyperlink"/>
          </w:rPr>
          <w:t>post-anesthesia phases</w:t>
        </w:r>
      </w:hyperlink>
      <w:r w:rsidR="003A1127" w:rsidRPr="00D96C25">
        <w:rPr>
          <w:color w:val="FF0000"/>
        </w:rPr>
        <w:t xml:space="preserve"> </w:t>
      </w:r>
      <w:r w:rsidR="003A1127" w:rsidRPr="00D96C25">
        <w:t>within its PACU(s) (i.e., Phase I, Phase II, and Phase III recovery), all phases must be included when reporting.</w:t>
      </w:r>
    </w:p>
    <w:p w14:paraId="01CFDA4E" w14:textId="77777777" w:rsidR="00157FDB" w:rsidRPr="00D96C25" w:rsidRDefault="00157FDB" w:rsidP="00157FDB">
      <w:pPr>
        <w:pStyle w:val="EndnoteText"/>
      </w:pPr>
    </w:p>
    <w:p w14:paraId="1DF6864E" w14:textId="58CE9A07" w:rsidR="00157FDB" w:rsidRPr="00D96C25" w:rsidRDefault="00157FDB" w:rsidP="00157FDB">
      <w:pPr>
        <w:pStyle w:val="EndnoteText"/>
      </w:pPr>
      <w:r w:rsidRPr="00D96C25">
        <w:t xml:space="preserve">Pre-operative units include areas where patients are prepared for </w:t>
      </w:r>
      <w:r w:rsidR="00025B1A" w:rsidRPr="00D96C25">
        <w:t xml:space="preserve">an inpatient or outpatient </w:t>
      </w:r>
      <w:r w:rsidRPr="00D96C25">
        <w:t>surg</w:t>
      </w:r>
      <w:r w:rsidR="00025B1A" w:rsidRPr="00D96C25">
        <w:t>ical</w:t>
      </w:r>
      <w:r w:rsidRPr="00D96C25">
        <w:t xml:space="preserve"> or </w:t>
      </w:r>
      <w:r w:rsidR="00443705" w:rsidRPr="00D96C25">
        <w:t>di</w:t>
      </w:r>
      <w:r w:rsidRPr="00D96C25">
        <w:t>a</w:t>
      </w:r>
      <w:r w:rsidR="00443705" w:rsidRPr="00D96C25">
        <w:t>gnostic</w:t>
      </w:r>
      <w:r w:rsidRPr="00D96C25">
        <w:t xml:space="preserve"> procedure, </w:t>
      </w:r>
      <w:r w:rsidR="005D628A" w:rsidRPr="00D96C25">
        <w:t>(</w:t>
      </w:r>
      <w:r w:rsidRPr="00D96C25">
        <w:t>i.e., where patients have their medical histories reviewed with their care team and receive physical examinations to determine risk factors and other information relevant to the surgery or procedure</w:t>
      </w:r>
      <w:r w:rsidR="005D628A" w:rsidRPr="00D96C25">
        <w:t>)</w:t>
      </w:r>
      <w:r w:rsidRPr="00D96C25">
        <w:t xml:space="preserve">. </w:t>
      </w:r>
    </w:p>
    <w:p w14:paraId="158B1903" w14:textId="77777777" w:rsidR="00157FDB" w:rsidRPr="00D96C25" w:rsidRDefault="00157FDB" w:rsidP="00157FDB">
      <w:pPr>
        <w:pStyle w:val="EndnoteText"/>
      </w:pPr>
    </w:p>
    <w:p w14:paraId="144B34D3" w14:textId="209E2D8D" w:rsidR="00157FDB" w:rsidRDefault="00157FDB" w:rsidP="00157FDB">
      <w:pPr>
        <w:pStyle w:val="EndnoteText"/>
      </w:pPr>
      <w:r w:rsidRPr="00D96C25">
        <w:t>PACUs</w:t>
      </w:r>
      <w:r w:rsidR="005D628A" w:rsidRPr="00D96C25">
        <w:t xml:space="preserve"> </w:t>
      </w:r>
      <w:r w:rsidRPr="00D96C25">
        <w:t xml:space="preserve">include areas where patients are </w:t>
      </w:r>
      <w:r w:rsidR="003A1127" w:rsidRPr="00D96C25">
        <w:t>watched</w:t>
      </w:r>
      <w:r w:rsidRPr="00D96C25">
        <w:t xml:space="preserve"> after a</w:t>
      </w:r>
      <w:r w:rsidR="00AE4AE6" w:rsidRPr="00D96C25">
        <w:t xml:space="preserve">n inpatient or outpatient </w:t>
      </w:r>
      <w:r w:rsidRPr="00D96C25">
        <w:t>surg</w:t>
      </w:r>
      <w:r w:rsidR="00AE4AE6" w:rsidRPr="00D96C25">
        <w:t>ical</w:t>
      </w:r>
      <w:r w:rsidRPr="00D96C25">
        <w:t xml:space="preserve"> or </w:t>
      </w:r>
      <w:r w:rsidR="00AE4AE6" w:rsidRPr="00D96C25">
        <w:t xml:space="preserve">diagnostic </w:t>
      </w:r>
      <w:r w:rsidRPr="00D96C25">
        <w:t>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4">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79" w:name="CertifiedPharmacyTechnician"/>
      <w:r w:rsidRPr="007306B3">
        <w:rPr>
          <w:b/>
          <w:bCs/>
          <w:i/>
          <w:iCs/>
        </w:rPr>
        <w:t>Certified Pharmacy Technician</w:t>
      </w:r>
    </w:p>
    <w:bookmarkEnd w:id="179"/>
    <w:p w14:paraId="2FDD7541" w14:textId="7FF76BB1" w:rsidR="00045157" w:rsidRDefault="00C3345F" w:rsidP="00C3345F">
      <w:pPr>
        <w:pStyle w:val="EndnoteText"/>
        <w:rPr>
          <w:sz w:val="16"/>
          <w:szCs w:val="16"/>
        </w:rPr>
      </w:pPr>
      <w:r>
        <w:t xml:space="preserve">A certified pharmacy technician would include a pharmacy technician that has </w:t>
      </w:r>
      <w:r w:rsidR="003F38F1">
        <w:t>a</w:t>
      </w:r>
      <w:r>
        <w:t xml:space="preserve"> </w:t>
      </w:r>
      <w:hyperlink r:id="rId12" w:history="1">
        <w:r w:rsidRPr="004100BC">
          <w:rPr>
            <w:rStyle w:val="Hyperlink"/>
          </w:rPr>
          <w:t>Pharmacy Technicians Certification Board’s (PTCB) Medication History Certificate</w:t>
        </w:r>
      </w:hyperlink>
      <w:r w:rsidR="00031E53">
        <w:rPr>
          <w:rStyle w:val="Hyperlink"/>
        </w:rPr>
        <w:t>.</w:t>
      </w:r>
    </w:p>
    <w:p w14:paraId="0FABFE17" w14:textId="77777777" w:rsidR="00045157" w:rsidRPr="00216021" w:rsidRDefault="00045157" w:rsidP="00C3345F">
      <w:pPr>
        <w:pStyle w:val="EndnoteText"/>
      </w:pPr>
    </w:p>
  </w:endnote>
  <w:endnote w:id="25">
    <w:p w14:paraId="6F1D0C2A" w14:textId="77777777" w:rsidR="00C3345F" w:rsidRPr="005B396B" w:rsidRDefault="00C3345F" w:rsidP="00C3345F">
      <w:pPr>
        <w:pStyle w:val="EndnoteText"/>
        <w:rPr>
          <w:b/>
          <w:i/>
        </w:rPr>
      </w:pPr>
      <w:r w:rsidRPr="005B396B">
        <w:rPr>
          <w:rStyle w:val="EndnoteReference"/>
        </w:rPr>
        <w:endnoteRef/>
      </w:r>
      <w:r w:rsidRPr="005B396B">
        <w:t xml:space="preserve"> </w:t>
      </w:r>
      <w:bookmarkStart w:id="181" w:name="SamplingforMedicationReconciliation"/>
      <w:r w:rsidRPr="005B396B">
        <w:rPr>
          <w:b/>
          <w:i/>
        </w:rPr>
        <w:t>Sampling for Medication Reconciliation</w:t>
      </w:r>
    </w:p>
    <w:bookmarkEnd w:id="181"/>
    <w:p w14:paraId="22FF84D3" w14:textId="3152AF81" w:rsidR="00B44C1C" w:rsidRDefault="00C3345F" w:rsidP="00C3345F">
      <w:pPr>
        <w:pStyle w:val="EndnoteText"/>
      </w:pPr>
      <w:r w:rsidRPr="005B396B">
        <w:t xml:space="preserve">The sample </w:t>
      </w:r>
      <w:r w:rsidR="00990A83" w:rsidRPr="005B396B">
        <w:t xml:space="preserve">must </w:t>
      </w:r>
      <w:r w:rsidRPr="005B396B">
        <w:t xml:space="preserve">contain at least 30 patients from a 6-month reporting period. Sampling is limited to </w:t>
      </w:r>
      <w:r w:rsidR="00EC4EEC" w:rsidRPr="005B396B">
        <w:t xml:space="preserve">medical, </w:t>
      </w:r>
      <w:r w:rsidRPr="005B396B">
        <w:t>medical/surgical units</w:t>
      </w:r>
      <w:r w:rsidR="00C747E7" w:rsidRPr="005B396B">
        <w:t xml:space="preserve"> and step-down/progressive units (adult only)</w:t>
      </w:r>
      <w:r w:rsidRPr="005B396B">
        <w:t xml:space="preserve">. Patients that were discharged or expired before the Gold Standard Medication History could be obtained </w:t>
      </w:r>
      <w:r w:rsidR="00C753D1" w:rsidRPr="005B396B">
        <w:t>must</w:t>
      </w:r>
      <w:r w:rsidRPr="005B396B">
        <w:t xml:space="preserve"> be excluded from the sample. Patients that do not have discharge orders written during the reporting period </w:t>
      </w:r>
      <w:r w:rsidR="00FF5DEA" w:rsidRPr="005B396B">
        <w:t>must</w:t>
      </w:r>
      <w:r w:rsidRPr="005B396B">
        <w:t xml:space="preserve"> also be excluded from the sample. A sampling worksheet is available in the </w:t>
      </w:r>
      <w:hyperlink r:id="rId13" w:history="1">
        <w:r w:rsidRPr="005B396B">
          <w:rPr>
            <w:rStyle w:val="Hyperlink"/>
          </w:rPr>
          <w:t>Medication Reconciliation Workbook</w:t>
        </w:r>
      </w:hyperlink>
      <w:r w:rsidRPr="005B396B">
        <w:t xml:space="preserve"> for those who would like assistance in obtaining a random sample of patients.</w:t>
      </w:r>
      <w:r>
        <w:t xml:space="preserve"> </w:t>
      </w:r>
    </w:p>
    <w:p w14:paraId="742C584E" w14:textId="77777777" w:rsidR="00045157" w:rsidRPr="00045157" w:rsidRDefault="00045157" w:rsidP="00C3345F">
      <w:pPr>
        <w:pStyle w:val="EndnoteText"/>
      </w:pPr>
    </w:p>
  </w:endnote>
  <w:endnote w:id="26">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82" w:name="GoldStandardMedicationHistory"/>
      <w:r w:rsidRPr="00B03CDE">
        <w:rPr>
          <w:b/>
          <w:i/>
        </w:rPr>
        <w:t>Gold Standard Medication History</w:t>
      </w:r>
      <w:bookmarkEnd w:id="182"/>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4" w:history="1">
        <w:r w:rsidRPr="00B03CDE">
          <w:rPr>
            <w:rStyle w:val="Hyperlink"/>
          </w:rPr>
          <w:t>website</w:t>
        </w:r>
      </w:hyperlink>
      <w:r>
        <w:t>.</w:t>
      </w:r>
    </w:p>
    <w:p w14:paraId="53264534" w14:textId="77777777" w:rsidR="0045656E" w:rsidRPr="00216021" w:rsidRDefault="0045656E" w:rsidP="00C3345F">
      <w:pPr>
        <w:pStyle w:val="EndnoteText"/>
        <w:rPr>
          <w:b/>
        </w:rPr>
      </w:pPr>
    </w:p>
  </w:endnote>
  <w:endnote w:id="27">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84" w:name="DiscrepanciesinGoldStandardMedicatio"/>
      <w:r w:rsidRPr="00CF5AEE">
        <w:rPr>
          <w:b/>
          <w:i/>
        </w:rPr>
        <w:t>Discrepancie</w:t>
      </w:r>
      <w:r>
        <w:rPr>
          <w:b/>
          <w:i/>
        </w:rPr>
        <w:t>s in Gold Standard Medication</w:t>
      </w:r>
      <w:r w:rsidRPr="00CF5AEE">
        <w:rPr>
          <w:b/>
          <w:i/>
        </w:rPr>
        <w:t>s</w:t>
      </w:r>
      <w:bookmarkEnd w:id="184"/>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7620620A" w14:textId="77777777" w:rsidR="00EA2663" w:rsidRPr="00CF5AEE" w:rsidRDefault="00EA2663" w:rsidP="00C3345F">
      <w:pPr>
        <w:pStyle w:val="EndnoteText"/>
      </w:pPr>
    </w:p>
  </w:endnote>
  <w:endnote w:id="28">
    <w:p w14:paraId="204E906D" w14:textId="77777777" w:rsidR="00C3345F" w:rsidRPr="00214488" w:rsidRDefault="00C3345F" w:rsidP="00C3345F">
      <w:pPr>
        <w:pStyle w:val="EndnoteText"/>
        <w:rPr>
          <w:b/>
          <w:i/>
        </w:rPr>
      </w:pPr>
      <w:bookmarkStart w:id="185"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85"/>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216021" w:rsidRDefault="00C3345F" w:rsidP="00C3345F">
      <w:pPr>
        <w:pStyle w:val="EndnoteText"/>
      </w:pPr>
    </w:p>
  </w:endnote>
  <w:endnote w:id="29">
    <w:p w14:paraId="19DC7A60" w14:textId="08716007" w:rsidR="00C3345F" w:rsidRDefault="00C3345F" w:rsidP="00C3345F">
      <w:pPr>
        <w:pStyle w:val="EndnoteText"/>
      </w:pPr>
      <w:bookmarkStart w:id="186"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86"/>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216021" w:rsidRDefault="00C3345F" w:rsidP="00C3345F">
      <w:pPr>
        <w:pStyle w:val="EndnoteText"/>
      </w:pPr>
    </w:p>
  </w:endnote>
  <w:endnote w:id="30">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33" w:name="datacompletenessrequirement"/>
      <w:r w:rsidRPr="00FB227A">
        <w:rPr>
          <w:i/>
          <w:iCs/>
        </w:rPr>
        <w:t>Data Completeness Requirement for the STS Mitral Valve Repair/Replacement (MVRR) Composite Score</w:t>
      </w:r>
      <w:bookmarkEnd w:id="233"/>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5" w:anchor="MVRRComposite" w:history="1">
        <w:r w:rsidRPr="00EB7EF7">
          <w:rPr>
            <w:rStyle w:val="Hyperlink"/>
          </w:rPr>
          <w:t>https://www.sts.org/quality-safety/performance-measures/descriptions#MVRRComposite</w:t>
        </w:r>
      </w:hyperlink>
      <w:r>
        <w:t xml:space="preserve">. </w:t>
      </w:r>
    </w:p>
    <w:p w14:paraId="3523E6D6" w14:textId="77777777" w:rsidR="00DC3693" w:rsidRPr="00216021" w:rsidRDefault="00DC3693">
      <w:pPr>
        <w:pStyle w:val="EndnoteText"/>
      </w:pPr>
    </w:p>
  </w:endnote>
  <w:endnote w:id="31">
    <w:p w14:paraId="50DCB8D1" w14:textId="615DDC1D" w:rsidR="00322A3C" w:rsidRPr="00013C1B" w:rsidRDefault="00322A3C" w:rsidP="007D1EA1">
      <w:pPr>
        <w:pStyle w:val="EndnoteText"/>
        <w:rPr>
          <w:b/>
          <w:i/>
        </w:rPr>
      </w:pPr>
      <w:r w:rsidRPr="00013C1B">
        <w:rPr>
          <w:rStyle w:val="EndnoteReference"/>
        </w:rPr>
        <w:endnoteRef/>
      </w:r>
      <w:r w:rsidRPr="00013C1B">
        <w:t xml:space="preserve"> </w:t>
      </w:r>
      <w:bookmarkStart w:id="311" w:name="Endnote18_HighRiskDel"/>
      <w:r w:rsidRPr="00013C1B">
        <w:rPr>
          <w:b/>
          <w:i/>
        </w:rPr>
        <w:t>High-Risk Deliveries Admitted</w:t>
      </w:r>
      <w:bookmarkEnd w:id="311"/>
    </w:p>
    <w:p w14:paraId="3EAB0B8F" w14:textId="77777777" w:rsidR="00322A3C" w:rsidRPr="00013C1B" w:rsidRDefault="00322A3C" w:rsidP="007D1EA1">
      <w:r w:rsidRPr="00013C1B">
        <w:t>Includes deliveries with:</w:t>
      </w:r>
    </w:p>
    <w:p w14:paraId="42E73A6D" w14:textId="77777777" w:rsidR="00322A3C" w:rsidRPr="00013C1B" w:rsidRDefault="00322A3C">
      <w:pPr>
        <w:numPr>
          <w:ilvl w:val="0"/>
          <w:numId w:val="6"/>
        </w:numPr>
      </w:pPr>
      <w:r w:rsidRPr="00013C1B">
        <w:rPr>
          <w:i/>
        </w:rPr>
        <w:t>expected</w:t>
      </w:r>
      <w:r w:rsidRPr="00013C1B">
        <w:t xml:space="preserve"> birth weight &lt;1500 grams; or </w:t>
      </w:r>
    </w:p>
    <w:p w14:paraId="3BB93A65" w14:textId="77777777" w:rsidR="00322A3C" w:rsidRPr="00013C1B" w:rsidRDefault="00322A3C">
      <w:pPr>
        <w:numPr>
          <w:ilvl w:val="0"/>
          <w:numId w:val="6"/>
        </w:numPr>
      </w:pPr>
      <w:r w:rsidRPr="00013C1B">
        <w:t>gestational age at least 22 weeks but &lt;32 weeks.</w:t>
      </w:r>
    </w:p>
    <w:p w14:paraId="4C020384" w14:textId="77777777" w:rsidR="00322A3C" w:rsidRPr="00013C1B" w:rsidRDefault="00322A3C" w:rsidP="007D1EA1">
      <w:pPr>
        <w:pStyle w:val="DefinitionList"/>
        <w:ind w:left="0"/>
        <w:rPr>
          <w:sz w:val="16"/>
          <w:szCs w:val="16"/>
        </w:rPr>
      </w:pPr>
    </w:p>
    <w:p w14:paraId="044DBC18" w14:textId="1E14A1FE" w:rsidR="00322A3C" w:rsidRPr="00013C1B" w:rsidRDefault="00322A3C" w:rsidP="007D1EA1">
      <w:r w:rsidRPr="00013C1B">
        <w:t xml:space="preserve">Not all women at risk for delivery of babies with these conditions are known beforehand to be at risk. Therefore, </w:t>
      </w:r>
      <w:r w:rsidR="008B618B">
        <w:t xml:space="preserve">hospitals </w:t>
      </w:r>
      <w:r w:rsidR="00931D15">
        <w:t xml:space="preserve">should not report on high-risk deliveries in Section 4E: High Risk Deliveries if they </w:t>
      </w:r>
      <w:r w:rsidR="008B618B">
        <w:t xml:space="preserve">only admit </w:t>
      </w:r>
      <w:r w:rsidRPr="00013C1B">
        <w:t xml:space="preserve">deliveries in which these high-risk conditions were </w:t>
      </w:r>
      <w:r w:rsidRPr="00013C1B">
        <w:rPr>
          <w:u w:val="single"/>
        </w:rPr>
        <w:t>unknown</w:t>
      </w:r>
      <w:r w:rsidRPr="00013C1B">
        <w:t xml:space="preserve"> prior to admission </w:t>
      </w:r>
      <w:r w:rsidR="001C5DAA">
        <w:t>or</w:t>
      </w:r>
      <w:r w:rsidR="00931D15">
        <w:t xml:space="preserve"> if they</w:t>
      </w:r>
      <w:r w:rsidR="001C5DAA">
        <w:t xml:space="preserve"> only </w:t>
      </w:r>
      <w:r w:rsidR="0024617E">
        <w:t>admit high-risk deliveries o</w:t>
      </w:r>
      <w:r w:rsidR="001C5DAA">
        <w:t>n an emergency basis or when a patient is too unstable for safe transfer</w:t>
      </w:r>
      <w:r w:rsidR="0024617E">
        <w:t>.</w:t>
      </w:r>
    </w:p>
    <w:p w14:paraId="62D7B673" w14:textId="1705EBE0" w:rsidR="00322A3C" w:rsidRPr="00A4550B" w:rsidRDefault="00322A3C" w:rsidP="007D1EA1"/>
  </w:endnote>
  <w:endnote w:id="32">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14" w:name="Endnote19_ColocatedNICU"/>
      <w:bookmarkStart w:id="315" w:name="colocatedendnote"/>
      <w:r w:rsidRPr="00CB4421">
        <w:rPr>
          <w:b/>
          <w:i/>
        </w:rPr>
        <w:t>Co-located</w:t>
      </w:r>
      <w:bookmarkEnd w:id="314"/>
      <w:bookmarkEnd w:id="315"/>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216021" w:rsidRDefault="008932D0" w:rsidP="007D1EA1">
      <w:pPr>
        <w:pStyle w:val="EndnoteText"/>
      </w:pPr>
    </w:p>
  </w:endnote>
  <w:endnote w:id="33">
    <w:p w14:paraId="3A61C333" w14:textId="3B0C589B" w:rsidR="00322A3C" w:rsidRPr="00013C1B" w:rsidRDefault="00322A3C" w:rsidP="007D1EA1">
      <w:pPr>
        <w:pStyle w:val="EndnoteText"/>
        <w:rPr>
          <w:b/>
          <w:i/>
        </w:rPr>
      </w:pPr>
      <w:r w:rsidRPr="00013C1B">
        <w:rPr>
          <w:rStyle w:val="EndnoteReference"/>
        </w:rPr>
        <w:endnoteRef/>
      </w:r>
      <w:r w:rsidRPr="00013C1B">
        <w:t xml:space="preserve"> </w:t>
      </w:r>
      <w:bookmarkStart w:id="317" w:name="Endnote20_VLBW"/>
      <w:r w:rsidRPr="00013C1B">
        <w:rPr>
          <w:b/>
          <w:i/>
        </w:rPr>
        <w:t>Very low birth weight babies</w:t>
      </w:r>
      <w:bookmarkEnd w:id="317"/>
    </w:p>
    <w:p w14:paraId="794AF33C" w14:textId="27015E62" w:rsidR="00322A3C" w:rsidRDefault="00322A3C" w:rsidP="007D1EA1">
      <w:r w:rsidRPr="00013C1B">
        <w:t xml:space="preserve">Complicated newborns are those infants with a birth weight &lt;1500 grams. If your hospital has a neonatal ICU (or is co-located with a hospital that has a neonatal ICU) that admits or accepts transfers of neonates with these conditions, you </w:t>
      </w:r>
      <w:r w:rsidR="00DB6B49" w:rsidRPr="00013C1B">
        <w:t>must</w:t>
      </w:r>
      <w:r w:rsidRPr="00013C1B">
        <w:t xml:space="preserve"> answer “yes” to question #2.</w:t>
      </w:r>
    </w:p>
    <w:p w14:paraId="504E7545" w14:textId="77777777" w:rsidR="000E7C65" w:rsidRPr="00E54011" w:rsidRDefault="000E7C65" w:rsidP="007D1EA1"/>
  </w:endnote>
  <w:endnote w:id="34">
    <w:p w14:paraId="4B624D8A" w14:textId="77777777" w:rsidR="00322A3C" w:rsidRPr="00FE6C74" w:rsidRDefault="00322A3C">
      <w:pPr>
        <w:pStyle w:val="EndnoteText"/>
      </w:pPr>
      <w:r w:rsidRPr="00FE6C74">
        <w:rPr>
          <w:rStyle w:val="EndnoteReference"/>
        </w:rPr>
        <w:endnoteRef/>
      </w:r>
      <w:r w:rsidRPr="00FE6C74">
        <w:t xml:space="preserve"> </w:t>
      </w:r>
      <w:bookmarkStart w:id="318" w:name="Endnote21_VON"/>
      <w:r w:rsidRPr="00FE6C74">
        <w:rPr>
          <w:b/>
          <w:i/>
          <w:snapToGrid w:val="0"/>
          <w:color w:val="000000"/>
        </w:rPr>
        <w:t>VON’s Death or Morbidity Measure</w:t>
      </w:r>
      <w:bookmarkEnd w:id="318"/>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216021" w:rsidRDefault="00E67EDC">
      <w:pPr>
        <w:pStyle w:val="EndnoteText"/>
      </w:pPr>
    </w:p>
  </w:endnote>
  <w:endnote w:id="35">
    <w:p w14:paraId="5A42B59B" w14:textId="58BC2484" w:rsidR="00322A3C" w:rsidRPr="00402BB7" w:rsidRDefault="00322A3C" w:rsidP="00385598">
      <w:pPr>
        <w:pStyle w:val="EndnoteText"/>
        <w:rPr>
          <w:b/>
        </w:rPr>
      </w:pPr>
      <w:r w:rsidRPr="00402BB7">
        <w:rPr>
          <w:rStyle w:val="EndnoteReference"/>
        </w:rPr>
        <w:endnoteRef/>
      </w:r>
      <w:r w:rsidRPr="00402BB7">
        <w:t xml:space="preserve"> </w:t>
      </w:r>
      <w:bookmarkStart w:id="404" w:name="Endnote22_CCPatients"/>
      <w:r w:rsidRPr="00402BB7">
        <w:rPr>
          <w:b/>
          <w:i/>
        </w:rPr>
        <w:t xml:space="preserve">All Critical Care Patients </w:t>
      </w:r>
    </w:p>
    <w:bookmarkEnd w:id="404"/>
    <w:p w14:paraId="4C3DDBF7" w14:textId="0DE05F21" w:rsidR="00322A3C" w:rsidRDefault="00322A3C" w:rsidP="00385598">
      <w:pPr>
        <w:pStyle w:val="EndnoteText"/>
      </w:pPr>
      <w:r w:rsidRPr="00402BB7">
        <w:rPr>
          <w:b/>
        </w:rPr>
        <w:t>“All critical care patients”</w:t>
      </w:r>
      <w:r w:rsidRPr="00402BB7">
        <w:t xml:space="preserve"> means all general medical</w:t>
      </w:r>
      <w:r w:rsidR="00793D2D" w:rsidRPr="00402BB7">
        <w:t>, surgical,</w:t>
      </w:r>
      <w:r w:rsidRPr="00402BB7">
        <w:t xml:space="preserve"> </w:t>
      </w:r>
      <w:r w:rsidR="00D3207E" w:rsidRPr="00402BB7">
        <w:t>medical</w:t>
      </w:r>
      <w:r w:rsidRPr="00402BB7">
        <w:t>/surgical</w:t>
      </w:r>
      <w:r w:rsidR="00D3207E" w:rsidRPr="00402BB7">
        <w:t>,</w:t>
      </w:r>
      <w:r w:rsidRPr="00402BB7">
        <w:t xml:space="preserve"> and neuro ICU patients in</w:t>
      </w:r>
      <w:r w:rsidR="00EA5719" w:rsidRPr="00402BB7">
        <w:t>cluding critical care patients in</w:t>
      </w:r>
      <w:r w:rsidRPr="00402BB7">
        <w:t xml:space="preserve"> </w:t>
      </w:r>
      <w:r w:rsidR="00A412B7" w:rsidRPr="00402BB7">
        <w:t>mixed acuity units</w:t>
      </w:r>
      <w:r w:rsidRPr="00402BB7">
        <w:t>.</w:t>
      </w:r>
    </w:p>
    <w:p w14:paraId="26BF2A20" w14:textId="77777777" w:rsidR="00206A52" w:rsidRPr="00216021" w:rsidRDefault="00206A52" w:rsidP="00385598">
      <w:pPr>
        <w:pStyle w:val="EndnoteText"/>
      </w:pPr>
    </w:p>
  </w:endnote>
  <w:endnote w:id="36">
    <w:p w14:paraId="075BDB87" w14:textId="77777777" w:rsidR="00322A3C" w:rsidRPr="00690069" w:rsidRDefault="00322A3C">
      <w:pPr>
        <w:pStyle w:val="EndnoteText"/>
      </w:pPr>
      <w:r w:rsidRPr="00690069">
        <w:rPr>
          <w:rStyle w:val="EndnoteReference"/>
        </w:rPr>
        <w:endnoteRef/>
      </w:r>
      <w:r w:rsidRPr="00690069">
        <w:t xml:space="preserve"> </w:t>
      </w:r>
      <w:bookmarkStart w:id="406" w:name="Endnote24_Manage"/>
      <w:r w:rsidRPr="00690069">
        <w:rPr>
          <w:b/>
          <w:i/>
        </w:rPr>
        <w:t>Managed or Co-Managed</w:t>
      </w:r>
      <w:bookmarkEnd w:id="406"/>
    </w:p>
    <w:p w14:paraId="79978385" w14:textId="2F5BE858" w:rsidR="00322A3C" w:rsidRDefault="00322A3C">
      <w:pPr>
        <w:pStyle w:val="EndnoteText"/>
      </w:pPr>
      <w:r w:rsidRPr="00690069">
        <w:t>The intensivist, when present (whether on-site or via telemedicine), is authorized to diagnose, treat, and write orders for a patient in the ICU on</w:t>
      </w:r>
      <w:r w:rsidR="00D016B4" w:rsidRPr="00690069">
        <w:t xml:space="preserve"> the intensivist’s</w:t>
      </w:r>
      <w:r w:rsidRPr="00690069">
        <w:t xml:space="preserve"> own authority. </w:t>
      </w:r>
      <w:r w:rsidR="00930A86" w:rsidRPr="00690069">
        <w:t xml:space="preserve">Examples of co-management include, but are not limited to, communication on patient status between the intensivist and hospitalist </w:t>
      </w:r>
      <w:r w:rsidR="00296DC0" w:rsidRPr="00690069">
        <w:t xml:space="preserve">on </w:t>
      </w:r>
      <w:r w:rsidR="00930A86" w:rsidRPr="00690069">
        <w:t xml:space="preserve">a daily basis, intensivists co-develop care plans for all ICU patients, etc. </w:t>
      </w:r>
      <w:r w:rsidRPr="00690069">
        <w:t>Mandatory consults or daily rounds by an intensivist are not sufficient to meet the managed/co-managed requirement. However, an ICU need not be closed to meet this requirement.</w:t>
      </w:r>
    </w:p>
    <w:p w14:paraId="061220BE" w14:textId="77777777" w:rsidR="000E7C65" w:rsidRPr="00216021" w:rsidRDefault="000E7C65">
      <w:pPr>
        <w:pStyle w:val="EndnoteText"/>
      </w:pPr>
    </w:p>
  </w:endnote>
  <w:endnote w:id="37">
    <w:p w14:paraId="7B236CFA" w14:textId="77777777" w:rsidR="00322A3C" w:rsidRPr="007F71F3" w:rsidRDefault="00322A3C">
      <w:pPr>
        <w:pStyle w:val="BodyText2"/>
        <w:rPr>
          <w:b/>
        </w:rPr>
      </w:pPr>
      <w:r w:rsidRPr="007F71F3">
        <w:rPr>
          <w:rStyle w:val="EndnoteReference"/>
        </w:rPr>
        <w:endnoteRef/>
      </w:r>
      <w:bookmarkStart w:id="408" w:name="Endnote25_Certified"/>
      <w:r w:rsidRPr="007F71F3">
        <w:t xml:space="preserve"> </w:t>
      </w:r>
      <w:r w:rsidRPr="007F71F3">
        <w:rPr>
          <w:b/>
        </w:rPr>
        <w:t>Certified in Critical Care Medicine</w:t>
      </w:r>
      <w:bookmarkEnd w:id="408"/>
    </w:p>
    <w:p w14:paraId="2E35CDD0" w14:textId="43228806" w:rsidR="005A11A5" w:rsidRPr="007F71F3" w:rsidRDefault="00322A3C" w:rsidP="005A11A5">
      <w:pPr>
        <w:rPr>
          <w:rFonts w:ascii="Calibri" w:hAnsi="Calibri"/>
        </w:rPr>
      </w:pPr>
      <w:r w:rsidRPr="007F71F3">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rsidR="00AB393E" w:rsidRPr="007F71F3">
        <w:t xml:space="preserve">, as well as the </w:t>
      </w:r>
      <w:r w:rsidR="0018356E" w:rsidRPr="007F71F3">
        <w:t>American Osteopathic Board (AOS)</w:t>
      </w:r>
      <w:r w:rsidR="003D4292" w:rsidRPr="007F71F3">
        <w:t xml:space="preserve">. </w:t>
      </w:r>
      <w:r w:rsidR="0018356E" w:rsidRPr="007F71F3">
        <w:t xml:space="preserve"> </w:t>
      </w:r>
      <w:r w:rsidRPr="007F71F3">
        <w:br/>
      </w:r>
      <w:r w:rsidRPr="007F71F3">
        <w:br/>
        <w:t xml:space="preserve">“Neurointensivists” </w:t>
      </w:r>
      <w:r w:rsidR="005A11A5" w:rsidRPr="007F71F3">
        <w:t>include any physician that meets at least one of the following paths:</w:t>
      </w:r>
    </w:p>
    <w:p w14:paraId="440D5C64" w14:textId="77E88FB7" w:rsidR="005A11A5" w:rsidRPr="007F71F3" w:rsidRDefault="005A11A5" w:rsidP="00AD309C">
      <w:pPr>
        <w:pStyle w:val="ListParagraph"/>
        <w:numPr>
          <w:ilvl w:val="0"/>
          <w:numId w:val="226"/>
        </w:numPr>
      </w:pPr>
      <w:r w:rsidRPr="007F71F3">
        <w:t>Physicians who are board-certified in their primary specialty and who are additionally certified in the subspecialty of Neurocritical Care Medicine</w:t>
      </w:r>
      <w:r w:rsidR="00BA6076" w:rsidRPr="007F71F3">
        <w:t xml:space="preserve">. </w:t>
      </w:r>
      <w:r w:rsidRPr="007F71F3">
        <w:t>Certification in Neurocritical Care Medicine is awarded by the United Council for Neurologic Subspecialties (UCNS) or</w:t>
      </w:r>
      <w:r w:rsidR="00BA6076" w:rsidRPr="007F71F3">
        <w:t xml:space="preserve"> </w:t>
      </w:r>
      <w:r w:rsidRPr="007F71F3">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7F71F3" w:rsidRDefault="005A11A5" w:rsidP="00AD309C">
      <w:pPr>
        <w:pStyle w:val="ListParagraph"/>
        <w:numPr>
          <w:ilvl w:val="0"/>
          <w:numId w:val="226"/>
        </w:numPr>
      </w:pPr>
      <w:r w:rsidRPr="007F71F3">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64E62FEC" w14:textId="77777777" w:rsidR="00322A3C" w:rsidRPr="007F71F3" w:rsidRDefault="00322A3C" w:rsidP="006B19E3">
      <w:pPr>
        <w:pStyle w:val="BodyText2"/>
        <w:rPr>
          <w:i w:val="0"/>
        </w:rPr>
      </w:pPr>
    </w:p>
    <w:p w14:paraId="6DC965C5" w14:textId="77777777" w:rsidR="00322A3C" w:rsidRPr="007F71F3" w:rsidRDefault="00322A3C" w:rsidP="006B19E3">
      <w:pPr>
        <w:pStyle w:val="BodyText2"/>
        <w:rPr>
          <w:i w:val="0"/>
        </w:rPr>
      </w:pPr>
      <w:r w:rsidRPr="007F71F3">
        <w:rPr>
          <w:b/>
          <w:i w:val="0"/>
        </w:rPr>
        <w:t>Expanded Definition of Certified in Critical Care Medicine</w:t>
      </w:r>
      <w:r w:rsidRPr="007F71F3">
        <w:rPr>
          <w:i w:val="0"/>
        </w:rPr>
        <w:t xml:space="preserve"> </w:t>
      </w:r>
    </w:p>
    <w:p w14:paraId="02B12257" w14:textId="312EFE83" w:rsidR="00322A3C" w:rsidRPr="007F71F3" w:rsidRDefault="00322A3C" w:rsidP="006B19E3">
      <w:pPr>
        <w:pStyle w:val="BodyText2"/>
        <w:rPr>
          <w:i w:val="0"/>
        </w:rPr>
      </w:pPr>
      <w:r w:rsidRPr="007F71F3">
        <w:rPr>
          <w:i w:val="0"/>
        </w:rPr>
        <w:t>On an interim basis, three other categories of physicians are considered by Leapfrog to be equivalent to a physician “certified in Critical Care Medicine” for the purpose of meeting the standard:</w:t>
      </w:r>
    </w:p>
    <w:p w14:paraId="607F1030" w14:textId="77777777" w:rsidR="00322A3C" w:rsidRPr="007F71F3" w:rsidRDefault="00322A3C" w:rsidP="00AD309C">
      <w:pPr>
        <w:pStyle w:val="BodyText2"/>
        <w:numPr>
          <w:ilvl w:val="0"/>
          <w:numId w:val="43"/>
        </w:numPr>
        <w:rPr>
          <w:i w:val="0"/>
        </w:rPr>
      </w:pPr>
      <w:r w:rsidRPr="007F71F3">
        <w:rPr>
          <w:i w:val="0"/>
        </w:rPr>
        <w:t>Physicians who completed training prior to availability of subspecialty certification in critical care in their specialty (1987 for Internal Medicine, Surgery, Anesthesiology, Pediatrics and 2013 for Emergency Medicine), who are board-certified in their specialty, and who have provided at least six weeks of full-time ICU care annually. (The weeks need not be consecutive weeks.)</w:t>
      </w:r>
    </w:p>
    <w:p w14:paraId="059CDE34" w14:textId="77777777" w:rsidR="00322A3C" w:rsidRPr="007F71F3" w:rsidRDefault="00322A3C" w:rsidP="00AD309C">
      <w:pPr>
        <w:pStyle w:val="BodyText2"/>
        <w:numPr>
          <w:ilvl w:val="0"/>
          <w:numId w:val="43"/>
        </w:numPr>
        <w:rPr>
          <w:i w:val="0"/>
        </w:rPr>
      </w:pPr>
      <w:r w:rsidRPr="007F71F3">
        <w:rPr>
          <w:i w:val="0"/>
        </w:rPr>
        <w:t>Physicians who have finished their fellowship in Critical Care Medicine, but have not yet passed an existing board-certifying exam, are considered to be equivalent to a physician “Certified in Critical Care Medicine” for up to three years after completion of the fellowship. This provides the physician an adequate window to take her/his boards and re-take if necessary.</w:t>
      </w:r>
    </w:p>
    <w:p w14:paraId="6E05366C" w14:textId="77777777" w:rsidR="00322A3C" w:rsidRPr="007F71F3" w:rsidRDefault="00322A3C" w:rsidP="00AD309C">
      <w:pPr>
        <w:pStyle w:val="BodyText2"/>
        <w:numPr>
          <w:ilvl w:val="0"/>
          <w:numId w:val="42"/>
        </w:numPr>
        <w:rPr>
          <w:i w:val="0"/>
        </w:rPr>
      </w:pPr>
      <w:r w:rsidRPr="007F71F3">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Pr="007F71F3" w:rsidRDefault="00DC1FA9">
      <w:pPr>
        <w:pStyle w:val="BodyText2"/>
        <w:rPr>
          <w:i w:val="0"/>
        </w:rPr>
      </w:pPr>
    </w:p>
    <w:p w14:paraId="53C6FD1F" w14:textId="727978AC" w:rsidR="00B44C1C" w:rsidRPr="00045157" w:rsidRDefault="00322A3C">
      <w:pPr>
        <w:pStyle w:val="BodyText2"/>
        <w:rPr>
          <w:i w:val="0"/>
        </w:rPr>
      </w:pPr>
      <w:r w:rsidRPr="007F71F3">
        <w:rPr>
          <w:i w:val="0"/>
        </w:rPr>
        <w:t>Physicians who have let their board certification lapse are not considered to be “Certified in Critical Care Medicine.”</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10" w:name="Endnote26_Present"/>
      <w:r w:rsidRPr="00025567">
        <w:rPr>
          <w:b/>
          <w:i/>
        </w:rPr>
        <w:t>Ordinarily and Exclusively Present in the ICU</w:t>
      </w:r>
      <w:bookmarkEnd w:id="410"/>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216021" w:rsidRDefault="00000AEF">
      <w:pPr>
        <w:pStyle w:val="EndnoteText"/>
      </w:pPr>
    </w:p>
  </w:endnote>
  <w:endnote w:id="39">
    <w:p w14:paraId="5AE01B8E" w14:textId="77777777" w:rsidR="005A5A08" w:rsidRPr="00D57E60" w:rsidRDefault="005A5A08" w:rsidP="005A5A08">
      <w:pPr>
        <w:pStyle w:val="EndnoteText"/>
        <w:rPr>
          <w:b/>
          <w:i/>
        </w:rPr>
      </w:pPr>
      <w:r w:rsidRPr="00D57E60">
        <w:rPr>
          <w:rStyle w:val="EndnoteReference"/>
        </w:rPr>
        <w:endnoteRef/>
      </w:r>
      <w:r w:rsidRPr="00D57E60">
        <w:t xml:space="preserve"> </w:t>
      </w:r>
      <w:bookmarkStart w:id="412" w:name="Endnote27_Telemedicine"/>
      <w:r w:rsidRPr="00D57E60">
        <w:rPr>
          <w:b/>
          <w:i/>
        </w:rPr>
        <w:t>Intensivist Presence via Telemedicine</w:t>
      </w:r>
      <w:bookmarkEnd w:id="412"/>
    </w:p>
    <w:p w14:paraId="602055C4" w14:textId="2F62E660" w:rsidR="00364928" w:rsidRPr="00D57E60" w:rsidRDefault="00364928" w:rsidP="00364928">
      <w:pPr>
        <w:pStyle w:val="EndnoteText"/>
      </w:pPr>
      <w:r w:rsidRPr="00D57E60">
        <w:t xml:space="preserve">To meet the Leapfrog ICU requirement for intensivist presence in the ICU via telemedicine, a hospital </w:t>
      </w:r>
      <w:r w:rsidR="004318C6" w:rsidRPr="00D57E60">
        <w:t xml:space="preserve">must </w:t>
      </w:r>
      <w:r w:rsidRPr="00D57E60">
        <w:t xml:space="preserve">be able to document that it fulfills </w:t>
      </w:r>
      <w:r w:rsidRPr="00D57E60">
        <w:rPr>
          <w:b/>
          <w:bCs/>
          <w:u w:val="single"/>
        </w:rPr>
        <w:t>all</w:t>
      </w:r>
      <w:r w:rsidR="004318C6" w:rsidRPr="00D57E60">
        <w:t xml:space="preserve"> </w:t>
      </w:r>
      <w:r w:rsidRPr="00D57E60">
        <w:t xml:space="preserve">the following 10 key features based on a modification of the approach reported in Critical Care Medicine (Rosenfeld, B. et al. “Intensive care unit telemedicine: Alternate paradigm for providing continuous intensivist care,” </w:t>
      </w:r>
      <w:r w:rsidRPr="00D57E60">
        <w:rPr>
          <w:i/>
        </w:rPr>
        <w:t>Critical Care Medicine</w:t>
      </w:r>
      <w:r w:rsidRPr="00D57E60">
        <w:t>, Vol. 28, No. 1, pp. 3925-3931).</w:t>
      </w:r>
    </w:p>
    <w:p w14:paraId="53871758" w14:textId="77777777" w:rsidR="00364928" w:rsidRPr="00D57E60" w:rsidRDefault="00364928" w:rsidP="00364928">
      <w:pPr>
        <w:pStyle w:val="EndnoteText"/>
        <w:rPr>
          <w:sz w:val="16"/>
          <w:szCs w:val="16"/>
        </w:rPr>
      </w:pPr>
    </w:p>
    <w:p w14:paraId="00976E54" w14:textId="699D0401" w:rsidR="00364928" w:rsidRPr="00D57E60" w:rsidRDefault="00364928">
      <w:pPr>
        <w:pStyle w:val="EndnoteText"/>
        <w:numPr>
          <w:ilvl w:val="0"/>
          <w:numId w:val="5"/>
        </w:numPr>
      </w:pPr>
      <w:r w:rsidRPr="00D57E60">
        <w:t>A physician certified in critical care medicine (see endnote #</w:t>
      </w:r>
      <w:r w:rsidR="00A22C99" w:rsidRPr="00D57E60">
        <w:t>3</w:t>
      </w:r>
      <w:r w:rsidR="00B55D52" w:rsidRPr="00D57E60">
        <w:t>6</w:t>
      </w:r>
      <w:r w:rsidRPr="00D57E60">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D57E60">
        <w:br/>
      </w:r>
      <w:r w:rsidRPr="00D57E60">
        <w:br/>
        <w:t>The tele-intensivist, who must also be a physician certified in critical care medicine (see endnote #</w:t>
      </w:r>
      <w:r w:rsidR="00A22C99" w:rsidRPr="00D57E60">
        <w:t>3</w:t>
      </w:r>
      <w:r w:rsidR="00B55D52" w:rsidRPr="00D57E60">
        <w:t>6</w:t>
      </w:r>
      <w:r w:rsidRPr="00D57E60">
        <w:t xml:space="preserve">), has immediate access to information regarding the on-site intensivist’s care plan at the time the management responsibility is transferred to the tele-intensivist by the on-site intensivist. </w:t>
      </w:r>
      <w:r w:rsidRPr="00D57E60">
        <w:br/>
      </w:r>
      <w:r w:rsidRPr="00D57E60">
        <w:br/>
        <w:t xml:space="preserve">When care is transferred back to the on-site intensivist, the tele-intensivist must communicate any changes to the care plan to the on-site intensivist. Hospitals relying on electronic hand-offs </w:t>
      </w:r>
      <w:r w:rsidR="00A84F9E" w:rsidRPr="00D57E60">
        <w:t xml:space="preserve">must </w:t>
      </w:r>
      <w:r w:rsidRPr="00D57E60">
        <w:t xml:space="preserve">ensure that physician sign-in and sign-out of reports is being recorded. In addition, these reports should be monitored as one way to audit compliance with the hand-off process described above. </w:t>
      </w:r>
      <w:r w:rsidRPr="00D57E60">
        <w:br/>
      </w:r>
    </w:p>
    <w:p w14:paraId="4C703A72" w14:textId="77777777" w:rsidR="00364928" w:rsidRPr="00D57E60" w:rsidRDefault="00364928">
      <w:pPr>
        <w:pStyle w:val="EndnoteText"/>
        <w:numPr>
          <w:ilvl w:val="0"/>
          <w:numId w:val="5"/>
        </w:numPr>
      </w:pPr>
      <w:r w:rsidRPr="00D57E60">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rsidRPr="00D57E60">
        <w:br/>
      </w:r>
    </w:p>
    <w:p w14:paraId="6BD286F7" w14:textId="561723DF" w:rsidR="008932D0" w:rsidRPr="00D57E60" w:rsidRDefault="00364928" w:rsidP="00B55D52">
      <w:pPr>
        <w:pStyle w:val="EndnoteText"/>
        <w:numPr>
          <w:ilvl w:val="0"/>
          <w:numId w:val="5"/>
        </w:numPr>
      </w:pPr>
      <w:r w:rsidRPr="00D57E60">
        <w:t>The tele-intensivist’s care is proactive, with routine visualization and physiological review of all patients at a frequency appropriate to their severity of illness.</w:t>
      </w:r>
      <w:r w:rsidRPr="00D57E60">
        <w:br/>
      </w:r>
    </w:p>
    <w:p w14:paraId="0D5CC0DD" w14:textId="77777777" w:rsidR="00364928" w:rsidRPr="00D57E60" w:rsidRDefault="00364928">
      <w:pPr>
        <w:pStyle w:val="EndnoteText"/>
        <w:numPr>
          <w:ilvl w:val="0"/>
          <w:numId w:val="5"/>
        </w:numPr>
      </w:pPr>
      <w:r w:rsidRPr="00D57E60">
        <w:t>The tele-intensivist has immediate access to key patient data, including:</w:t>
      </w:r>
    </w:p>
    <w:p w14:paraId="3A5F88C5" w14:textId="77777777" w:rsidR="00364928" w:rsidRPr="00D57E60" w:rsidRDefault="00364928">
      <w:pPr>
        <w:pStyle w:val="EndnoteText"/>
        <w:numPr>
          <w:ilvl w:val="1"/>
          <w:numId w:val="5"/>
        </w:numPr>
      </w:pPr>
      <w:r w:rsidRPr="00D57E60">
        <w:t>physiologic bedside monitor data (in real-time);</w:t>
      </w:r>
    </w:p>
    <w:p w14:paraId="7E0EC707" w14:textId="77777777" w:rsidR="00364928" w:rsidRPr="00D57E60" w:rsidRDefault="00364928">
      <w:pPr>
        <w:pStyle w:val="EndnoteText"/>
        <w:numPr>
          <w:ilvl w:val="1"/>
          <w:numId w:val="5"/>
        </w:numPr>
      </w:pPr>
      <w:r w:rsidRPr="00D57E60">
        <w:t>laboratory orders and results;</w:t>
      </w:r>
    </w:p>
    <w:p w14:paraId="17F6531A" w14:textId="77777777" w:rsidR="00364928" w:rsidRPr="00D57E60" w:rsidRDefault="00364928">
      <w:pPr>
        <w:pStyle w:val="EndnoteText"/>
        <w:numPr>
          <w:ilvl w:val="1"/>
          <w:numId w:val="5"/>
        </w:numPr>
      </w:pPr>
      <w:r w:rsidRPr="00D57E60">
        <w:t>medications ordered and administered; and,</w:t>
      </w:r>
    </w:p>
    <w:p w14:paraId="5FDED426" w14:textId="77777777" w:rsidR="00364928" w:rsidRPr="00D57E60" w:rsidRDefault="00364928">
      <w:pPr>
        <w:pStyle w:val="EndnoteText"/>
        <w:numPr>
          <w:ilvl w:val="1"/>
          <w:numId w:val="5"/>
        </w:numPr>
        <w:rPr>
          <w:lang w:val="fr-FR"/>
        </w:rPr>
      </w:pPr>
      <w:r w:rsidRPr="00D57E60">
        <w:rPr>
          <w:lang w:val="fr-FR"/>
        </w:rPr>
        <w:t xml:space="preserve">notes, radiographs, ECGs, etc. on </w:t>
      </w:r>
      <w:r w:rsidRPr="00D57E60">
        <w:t>demand</w:t>
      </w:r>
      <w:r w:rsidRPr="00D57E60">
        <w:rPr>
          <w:lang w:val="fr-FR"/>
        </w:rPr>
        <w:t>.</w:t>
      </w:r>
      <w:r w:rsidRPr="00D57E60">
        <w:rPr>
          <w:lang w:val="fr-FR"/>
        </w:rPr>
        <w:br/>
      </w:r>
    </w:p>
    <w:p w14:paraId="027DAF7E" w14:textId="3F8BE89A" w:rsidR="00364928" w:rsidRPr="00D57E60" w:rsidRDefault="00364928">
      <w:pPr>
        <w:pStyle w:val="EndnoteText"/>
        <w:numPr>
          <w:ilvl w:val="0"/>
          <w:numId w:val="5"/>
        </w:numPr>
      </w:pPr>
      <w:r w:rsidRPr="00D57E60">
        <w:t xml:space="preserve">Bedside cameras are physically available in each ICU. If cameras are not mounted in each patient room within the unit, then at least one </w:t>
      </w:r>
      <w:r w:rsidR="00304D44" w:rsidRPr="00D57E60">
        <w:t xml:space="preserve">dedicated </w:t>
      </w:r>
      <w:r w:rsidRPr="00D57E60">
        <w:t xml:space="preserve">bedside camera must be available for every five beds in the ICU, plus a </w:t>
      </w:r>
      <w:r w:rsidR="00304D44" w:rsidRPr="00D57E60">
        <w:t xml:space="preserve">dedicated </w:t>
      </w:r>
      <w:r w:rsidRPr="00D57E60">
        <w:t xml:space="preserve">back-up camera in each ICU. If ICUs are located on different floors of the hospital, each ICU on each floor must have its own set of dedicated cameras if they are not mounted in every room. </w:t>
      </w:r>
      <w:r w:rsidR="00304D44" w:rsidRPr="00D57E60">
        <w:t xml:space="preserve">“Dedicated” means that the cameras are on the unit for the sole purpose of patient care. Personal </w:t>
      </w:r>
      <w:r w:rsidR="006669C5" w:rsidRPr="00D57E60">
        <w:t xml:space="preserve">devices (e.g., personal phones, tablets, etc.) </w:t>
      </w:r>
      <w:r w:rsidR="00304D44" w:rsidRPr="00D57E60">
        <w:t xml:space="preserve">would not meet this requirement. </w:t>
      </w:r>
    </w:p>
    <w:p w14:paraId="2AC227A7" w14:textId="77777777" w:rsidR="00364928" w:rsidRPr="00D57E60" w:rsidRDefault="00364928" w:rsidP="00364928">
      <w:pPr>
        <w:pStyle w:val="EndnoteText"/>
        <w:ind w:left="360"/>
        <w:rPr>
          <w:sz w:val="16"/>
          <w:szCs w:val="16"/>
        </w:rPr>
      </w:pPr>
    </w:p>
    <w:p w14:paraId="7577F1F5" w14:textId="77777777" w:rsidR="00364928" w:rsidRPr="00D57E60" w:rsidRDefault="00364928">
      <w:pPr>
        <w:pStyle w:val="EndnoteText"/>
        <w:numPr>
          <w:ilvl w:val="0"/>
          <w:numId w:val="5"/>
        </w:numPr>
      </w:pPr>
      <w:r w:rsidRPr="00D57E60">
        <w:t xml:space="preserve">The tele-intensivist must be able to turn on each bedside camera to visualize patients, with sufficient clarity to assess breathing pattern and communicate with on-site personnel at the bedside in real time. </w:t>
      </w:r>
      <w:r w:rsidRPr="00D57E60">
        <w:br/>
      </w:r>
    </w:p>
    <w:p w14:paraId="158A2F01" w14:textId="77777777" w:rsidR="00364928" w:rsidRPr="00D57E60" w:rsidRDefault="00364928">
      <w:pPr>
        <w:pStyle w:val="EndnoteText"/>
        <w:numPr>
          <w:ilvl w:val="0"/>
          <w:numId w:val="5"/>
        </w:numPr>
      </w:pPr>
      <w:r w:rsidRPr="00D57E60">
        <w:t>Within five minutes of a request for assistance being initiated by hospital staff, the tele-intensivist’s patient workload ordinarily permits the tele-intensivist to complete a comprehensive visual and physiological assessment of any patient.</w:t>
      </w:r>
      <w:r w:rsidRPr="00D57E60">
        <w:br/>
      </w:r>
    </w:p>
    <w:p w14:paraId="7139FB86" w14:textId="77777777" w:rsidR="00364928" w:rsidRPr="00D57E60" w:rsidRDefault="00364928">
      <w:pPr>
        <w:pStyle w:val="EndnoteText"/>
        <w:numPr>
          <w:ilvl w:val="0"/>
          <w:numId w:val="5"/>
        </w:numPr>
      </w:pPr>
      <w:r w:rsidRPr="00D57E60">
        <w:t>Data links between the ICU and the tele-intensivist are reliable (&gt;98% up-time) and secure (HIPAA compliant).</w:t>
      </w:r>
      <w:r w:rsidRPr="00D57E60">
        <w:br/>
      </w:r>
    </w:p>
    <w:p w14:paraId="58732C6E" w14:textId="77777777" w:rsidR="00364928" w:rsidRPr="00D57E60" w:rsidRDefault="00364928">
      <w:pPr>
        <w:pStyle w:val="EndnoteText"/>
        <w:numPr>
          <w:ilvl w:val="0"/>
          <w:numId w:val="5"/>
        </w:numPr>
      </w:pPr>
      <w:r w:rsidRPr="00D57E60">
        <w:t>Written standards for remote care are established and include, at a minimum:</w:t>
      </w:r>
    </w:p>
    <w:p w14:paraId="557C4F67" w14:textId="77777777" w:rsidR="00364928" w:rsidRPr="00D57E60" w:rsidRDefault="00364928">
      <w:pPr>
        <w:pStyle w:val="EndnoteText"/>
        <w:numPr>
          <w:ilvl w:val="1"/>
          <w:numId w:val="5"/>
        </w:numPr>
      </w:pPr>
      <w:r w:rsidRPr="00D57E60">
        <w:t>tele-intensivists are certified by a national medical specialty board in critical care medicine;</w:t>
      </w:r>
    </w:p>
    <w:p w14:paraId="1CFEFB49" w14:textId="77777777" w:rsidR="00364928" w:rsidRPr="00D57E60" w:rsidRDefault="00364928">
      <w:pPr>
        <w:pStyle w:val="EndnoteText"/>
        <w:numPr>
          <w:ilvl w:val="1"/>
          <w:numId w:val="5"/>
        </w:numPr>
      </w:pPr>
      <w:r w:rsidRPr="00D57E60">
        <w:t>tele-intensivists are licensed to practice in the legal jurisdiction in which the ICU is located;</w:t>
      </w:r>
    </w:p>
    <w:p w14:paraId="7CFAE354" w14:textId="77777777" w:rsidR="00364928" w:rsidRPr="00D57E60" w:rsidRDefault="00364928">
      <w:pPr>
        <w:pStyle w:val="EndnoteText"/>
        <w:numPr>
          <w:ilvl w:val="1"/>
          <w:numId w:val="5"/>
        </w:numPr>
      </w:pPr>
      <w:r w:rsidRPr="00D57E60">
        <w:t>tele-intensivists are credentialed in each hospital to which he/she provides remote care (can be special telemedicine credentialing);</w:t>
      </w:r>
    </w:p>
    <w:p w14:paraId="3FEFF61E" w14:textId="77777777" w:rsidR="00364928" w:rsidRPr="00D57E60" w:rsidRDefault="00364928">
      <w:pPr>
        <w:pStyle w:val="EndnoteText"/>
        <w:numPr>
          <w:ilvl w:val="1"/>
          <w:numId w:val="5"/>
        </w:numPr>
      </w:pPr>
      <w:r w:rsidRPr="00D57E60">
        <w:t>activities of the tele-intensivist are reviewed within the hospital’s quality assurance committee structure;</w:t>
      </w:r>
    </w:p>
    <w:p w14:paraId="73C1A640" w14:textId="77777777" w:rsidR="00364928" w:rsidRPr="00D57E60" w:rsidRDefault="00364928">
      <w:pPr>
        <w:pStyle w:val="EndnoteText"/>
        <w:numPr>
          <w:ilvl w:val="1"/>
          <w:numId w:val="5"/>
        </w:numPr>
      </w:pPr>
      <w:r w:rsidRPr="00D57E60">
        <w:t>there are explicit written policies regarding roles and responsibilities of both the on-site intensivist and the tele-intensivist;</w:t>
      </w:r>
    </w:p>
    <w:p w14:paraId="6713DEC8" w14:textId="77777777" w:rsidR="00364928" w:rsidRPr="00D57E60" w:rsidRDefault="00364928">
      <w:pPr>
        <w:pStyle w:val="EndnoteText"/>
        <w:numPr>
          <w:ilvl w:val="1"/>
          <w:numId w:val="5"/>
        </w:numPr>
      </w:pPr>
      <w:r w:rsidRPr="00D57E60">
        <w:t>ICU staff are educated regarding the function, roles, and responsibilities of the tele-intensivist; and</w:t>
      </w:r>
    </w:p>
    <w:p w14:paraId="0056907A" w14:textId="77777777" w:rsidR="00364928" w:rsidRPr="00D57E60" w:rsidRDefault="00364928">
      <w:pPr>
        <w:pStyle w:val="EndnoteText"/>
        <w:numPr>
          <w:ilvl w:val="1"/>
          <w:numId w:val="5"/>
        </w:numPr>
      </w:pPr>
      <w:r w:rsidRPr="00D57E60">
        <w:t>there is an established written process to ensure effective communication between the ICU staff and the tele-intensivist.</w:t>
      </w:r>
      <w:r w:rsidRPr="00D57E60">
        <w:br/>
      </w:r>
    </w:p>
    <w:p w14:paraId="4E0C684E" w14:textId="23B92F55" w:rsidR="005A5A08" w:rsidRPr="00D57E60" w:rsidRDefault="00364928">
      <w:pPr>
        <w:pStyle w:val="EndnoteText"/>
        <w:numPr>
          <w:ilvl w:val="0"/>
          <w:numId w:val="5"/>
        </w:numPr>
      </w:pPr>
      <w:r w:rsidRPr="00D57E60">
        <w:t>The tele-intensivist documents patient care activities and this documentation is incorporated into the patient record.</w:t>
      </w:r>
    </w:p>
    <w:p w14:paraId="24016144" w14:textId="77777777" w:rsidR="00B55D52" w:rsidRPr="00216021" w:rsidRDefault="00B55D52" w:rsidP="00465871">
      <w:pPr>
        <w:pStyle w:val="EndnoteText"/>
      </w:pPr>
    </w:p>
  </w:endnote>
  <w:endnote w:id="40">
    <w:p w14:paraId="53F2A73F" w14:textId="77777777" w:rsidR="00322A3C" w:rsidRPr="006D3C9E" w:rsidRDefault="00322A3C">
      <w:pPr>
        <w:pStyle w:val="EndnoteText"/>
      </w:pPr>
      <w:r w:rsidRPr="00F636FE">
        <w:rPr>
          <w:rStyle w:val="EndnoteReference"/>
        </w:rPr>
        <w:endnoteRef/>
      </w:r>
      <w:r w:rsidRPr="00F636FE">
        <w:t xml:space="preserve"> </w:t>
      </w:r>
      <w:bookmarkStart w:id="414" w:name="Endnote28_ResponseAnalysis"/>
      <w:r w:rsidRPr="00F636FE">
        <w:rPr>
          <w:b/>
          <w:i/>
        </w:rPr>
        <w:t>Quantified Analysis of Response Times</w:t>
      </w:r>
      <w:bookmarkEnd w:id="414"/>
    </w:p>
    <w:p w14:paraId="77DAE0E3" w14:textId="77777777" w:rsidR="00B86BA6" w:rsidRPr="006D3C9E" w:rsidRDefault="00B86BA6" w:rsidP="00B86BA6">
      <w:pPr>
        <w:pStyle w:val="EndnoteText"/>
      </w:pPr>
      <w:r w:rsidRPr="006D3C9E">
        <w:t>Hospitals can monitor the response times of intensivists, “effectors,” and clinical pharmacists in multiple ways, as long as the data collection process is non-biased and scientific.</w:t>
      </w:r>
    </w:p>
    <w:p w14:paraId="22F25A54" w14:textId="77777777" w:rsidR="00B86BA6" w:rsidRPr="006D3C9E" w:rsidRDefault="00B86BA6" w:rsidP="00B86BA6">
      <w:pPr>
        <w:pStyle w:val="EndnoteText"/>
        <w:rPr>
          <w:sz w:val="16"/>
          <w:szCs w:val="16"/>
        </w:rPr>
      </w:pPr>
    </w:p>
    <w:p w14:paraId="468017B7" w14:textId="65BF6FE1" w:rsidR="00B86BA6" w:rsidRPr="006D3C9E" w:rsidRDefault="00B86BA6" w:rsidP="00B86BA6">
      <w:pPr>
        <w:pStyle w:val="EndnoteText"/>
      </w:pPr>
      <w:r w:rsidRPr="006D3C9E">
        <w:t xml:space="preserve">As an example, hospitals can have the ICU staff maintain a </w:t>
      </w:r>
      <w:r w:rsidR="00845C58">
        <w:t>response time audit log (low priority excluded)</w:t>
      </w:r>
      <w:r w:rsidRPr="006D3C9E">
        <w:t xml:space="preserve"> in the ICU(s) on six randomly sampled days per year. On those days, ICU nurses could record:</w:t>
      </w:r>
    </w:p>
    <w:p w14:paraId="3B1AA118" w14:textId="45ADF871" w:rsidR="00B86BA6" w:rsidRPr="006D3C9E" w:rsidRDefault="00B86BA6" w:rsidP="00AD309C">
      <w:pPr>
        <w:pStyle w:val="EndnoteText"/>
        <w:numPr>
          <w:ilvl w:val="0"/>
          <w:numId w:val="42"/>
        </w:numPr>
      </w:pPr>
      <w:r w:rsidRPr="006D3C9E">
        <w:t>For question #</w:t>
      </w:r>
      <w:r w:rsidR="00A22C99" w:rsidRPr="006D3C9E">
        <w:t>7</w:t>
      </w:r>
      <w:r w:rsidRPr="006D3C9E">
        <w:t>, the number of calls/pages/texts made to the intensivist when they were not present in the unit (whether on-site or via telemedicine) and the number of times the intensivist’s response time exceeded 5 minutes</w:t>
      </w:r>
    </w:p>
    <w:p w14:paraId="07A2F8DA" w14:textId="3E20EEAD" w:rsidR="00B86BA6" w:rsidRPr="006D3C9E" w:rsidRDefault="00B86BA6" w:rsidP="00AD309C">
      <w:pPr>
        <w:pStyle w:val="EndnoteText"/>
        <w:numPr>
          <w:ilvl w:val="0"/>
          <w:numId w:val="42"/>
        </w:numPr>
      </w:pPr>
      <w:r w:rsidRPr="006D3C9E">
        <w:t>For question #</w:t>
      </w:r>
      <w:r w:rsidR="00A22C99" w:rsidRPr="006D3C9E">
        <w:t>8</w:t>
      </w:r>
      <w:r w:rsidRPr="006D3C9E">
        <w:t>, the number of calls/pages/texts made to a physician, physician assistant, nurse practitioner, or FCCS-certified nurse or intern “effector” and the number of times these individuals did not reach the patient at the bedside within 5 minutes</w:t>
      </w:r>
    </w:p>
    <w:p w14:paraId="12318296" w14:textId="107144B5" w:rsidR="00B86BA6" w:rsidRPr="006D3C9E" w:rsidRDefault="00B86BA6" w:rsidP="00AD309C">
      <w:pPr>
        <w:pStyle w:val="ListParagraph"/>
        <w:numPr>
          <w:ilvl w:val="0"/>
          <w:numId w:val="42"/>
        </w:numPr>
      </w:pPr>
      <w:r w:rsidRPr="006D3C9E">
        <w:t>For question #1</w:t>
      </w:r>
      <w:r w:rsidR="00A22C99" w:rsidRPr="006D3C9E">
        <w:t>3</w:t>
      </w:r>
      <w:r w:rsidRPr="006D3C9E">
        <w:t>, the number of calls/pages/texts made to the clinical pharmacist on days when they were not rounding on-site in the unit and the number of times the clinical pharmacist’s response time exceeded 5 minutes</w:t>
      </w:r>
    </w:p>
    <w:p w14:paraId="106B8199" w14:textId="77777777" w:rsidR="00B86BA6" w:rsidRPr="006D3C9E" w:rsidRDefault="00B86BA6" w:rsidP="00B86BA6">
      <w:pPr>
        <w:pStyle w:val="EndnoteText"/>
        <w:rPr>
          <w:sz w:val="16"/>
          <w:szCs w:val="16"/>
        </w:rPr>
      </w:pPr>
    </w:p>
    <w:p w14:paraId="07577A8A" w14:textId="77777777" w:rsidR="00B86BA6" w:rsidRPr="006D3C9E" w:rsidRDefault="00B86BA6" w:rsidP="00B86BA6">
      <w:pPr>
        <w:pStyle w:val="EndnoteText"/>
      </w:pPr>
      <w:r w:rsidRPr="006D3C9E">
        <w:t>Hospitals can then estimate whether they meet the 95% timely response standards by dividing the total number of log exceptions by the total number of calls/pages/texts per day.</w:t>
      </w:r>
    </w:p>
    <w:p w14:paraId="4204BD33" w14:textId="77777777" w:rsidR="00B86BA6" w:rsidRPr="006D3C9E" w:rsidRDefault="00B86BA6" w:rsidP="00B86BA6">
      <w:pPr>
        <w:pStyle w:val="EndnoteText"/>
        <w:rPr>
          <w:sz w:val="16"/>
          <w:szCs w:val="16"/>
        </w:rPr>
      </w:pPr>
    </w:p>
    <w:p w14:paraId="11B9E193" w14:textId="7BD4F68C" w:rsidR="00322A3C" w:rsidRPr="006D3C9E" w:rsidRDefault="00B86BA6">
      <w:pPr>
        <w:pStyle w:val="EndnoteText"/>
        <w:rPr>
          <w:snapToGrid w:val="0"/>
          <w:color w:val="000000"/>
        </w:rPr>
      </w:pPr>
      <w:r w:rsidRPr="006D3C9E">
        <w:rPr>
          <w:snapToGrid w:val="0"/>
          <w:color w:val="000000"/>
        </w:rPr>
        <w:t>Hospitals may exclude low-urgency calls/pages/texts, if the notification device system can designate low-urgency calls/pages/texts, or if the hospital has an alternative scientific method for documenting high-urgency calls/pages/texts that are not returned within 5 minutes.</w:t>
      </w:r>
    </w:p>
    <w:p w14:paraId="7CF9A26F" w14:textId="77777777" w:rsidR="0042028B" w:rsidRPr="006D3C9E" w:rsidRDefault="0042028B">
      <w:pPr>
        <w:pStyle w:val="EndnoteText"/>
        <w:rPr>
          <w:snapToGrid w:val="0"/>
          <w:color w:val="000000"/>
        </w:rPr>
      </w:pPr>
    </w:p>
    <w:p w14:paraId="3403638D" w14:textId="7650F1D5" w:rsidR="00633990" w:rsidRPr="0059600E" w:rsidRDefault="0042028B">
      <w:pPr>
        <w:pStyle w:val="EndnoteText"/>
        <w:rPr>
          <w:snapToGrid w:val="0"/>
          <w:color w:val="000000"/>
        </w:rPr>
      </w:pPr>
      <w:r w:rsidRPr="006D3C9E">
        <w:rPr>
          <w:snapToGrid w:val="0"/>
          <w:color w:val="000000"/>
        </w:rPr>
        <w:t xml:space="preserve">The six randomly selected days can be conducted over the course of a year prior to submission of </w:t>
      </w:r>
      <w:r w:rsidR="00A54BE5" w:rsidRPr="006D3C9E">
        <w:rPr>
          <w:snapToGrid w:val="0"/>
          <w:color w:val="000000"/>
        </w:rPr>
        <w:t>Section 5 of the</w:t>
      </w:r>
      <w:r w:rsidRPr="006D3C9E">
        <w:rPr>
          <w:snapToGrid w:val="0"/>
          <w:color w:val="000000"/>
        </w:rPr>
        <w:t xml:space="preserve"> </w:t>
      </w:r>
      <w:r w:rsidR="00A54BE5" w:rsidRPr="006D3C9E">
        <w:rPr>
          <w:snapToGrid w:val="0"/>
          <w:color w:val="000000"/>
        </w:rPr>
        <w:t>S</w:t>
      </w:r>
      <w:r w:rsidRPr="006D3C9E">
        <w:rPr>
          <w:snapToGrid w:val="0"/>
          <w:color w:val="000000"/>
        </w:rPr>
        <w:t xml:space="preserve">urvey. If resubmitting </w:t>
      </w:r>
      <w:r w:rsidR="00A54BE5" w:rsidRPr="006D3C9E">
        <w:rPr>
          <w:snapToGrid w:val="0"/>
          <w:color w:val="000000"/>
        </w:rPr>
        <w:t xml:space="preserve">responses to Section 5, </w:t>
      </w:r>
      <w:r w:rsidRPr="006D3C9E">
        <w:rPr>
          <w:snapToGrid w:val="0"/>
          <w:color w:val="000000"/>
        </w:rPr>
        <w:t xml:space="preserve">six new randomly selected days </w:t>
      </w:r>
      <w:r w:rsidR="00A54BE5" w:rsidRPr="006D3C9E">
        <w:rPr>
          <w:snapToGrid w:val="0"/>
          <w:color w:val="000000"/>
        </w:rPr>
        <w:t xml:space="preserve">must </w:t>
      </w:r>
      <w:r w:rsidRPr="006D3C9E">
        <w:rPr>
          <w:snapToGrid w:val="0"/>
          <w:color w:val="000000"/>
        </w:rPr>
        <w:t xml:space="preserve">be sampled in the three-month </w:t>
      </w:r>
      <w:r w:rsidRPr="0059600E">
        <w:rPr>
          <w:snapToGrid w:val="0"/>
          <w:color w:val="000000"/>
        </w:rPr>
        <w:t xml:space="preserve">reporting period </w:t>
      </w:r>
      <w:r w:rsidR="00A54BE5" w:rsidRPr="0059600E">
        <w:rPr>
          <w:snapToGrid w:val="0"/>
          <w:color w:val="000000"/>
        </w:rPr>
        <w:t xml:space="preserve">prior to </w:t>
      </w:r>
      <w:r w:rsidRPr="0059600E">
        <w:rPr>
          <w:snapToGrid w:val="0"/>
          <w:color w:val="000000"/>
        </w:rPr>
        <w:t>resubmission.</w:t>
      </w:r>
    </w:p>
    <w:p w14:paraId="24F762D4" w14:textId="77777777" w:rsidR="0042028B" w:rsidRPr="0059600E" w:rsidRDefault="0042028B">
      <w:pPr>
        <w:pStyle w:val="EndnoteText"/>
        <w:rPr>
          <w:snapToGrid w:val="0"/>
          <w:color w:val="000000"/>
          <w:sz w:val="16"/>
          <w:szCs w:val="16"/>
        </w:rPr>
      </w:pPr>
    </w:p>
    <w:p w14:paraId="27F6C2DF" w14:textId="637D5362" w:rsidR="00637995" w:rsidRPr="0059600E" w:rsidRDefault="00633990" w:rsidP="00633990">
      <w:pPr>
        <w:pStyle w:val="EndnoteText"/>
      </w:pPr>
      <w:r w:rsidRPr="0059600E">
        <w:t xml:space="preserve">Hospitals that use telemedicine to cover ‘call’ for the on-site intensivist should review endnote </w:t>
      </w:r>
      <w:r w:rsidR="007152A0" w:rsidRPr="0059600E">
        <w:t>#</w:t>
      </w:r>
      <w:r w:rsidR="00741519" w:rsidRPr="0059600E">
        <w:t>4</w:t>
      </w:r>
      <w:r w:rsidR="00B55D52" w:rsidRPr="0059600E">
        <w:t>1</w:t>
      </w:r>
      <w:r w:rsidRPr="0059600E">
        <w:t xml:space="preserve">. </w:t>
      </w:r>
    </w:p>
    <w:p w14:paraId="400EEFA2" w14:textId="4A22701D" w:rsidR="00633990" w:rsidRDefault="00633990" w:rsidP="00633990">
      <w:pPr>
        <w:pStyle w:val="EndnoteText"/>
      </w:pPr>
      <w:r w:rsidRPr="0059600E">
        <w:t xml:space="preserve">Hospitals that have an effector that is dedicated 24/7 to the ICU (as defined as being within a 5 min walk to the ICU) should review endnote </w:t>
      </w:r>
      <w:r w:rsidR="007152A0" w:rsidRPr="0059600E">
        <w:t>#</w:t>
      </w:r>
      <w:r w:rsidR="00A22C99" w:rsidRPr="0059600E">
        <w:t>4</w:t>
      </w:r>
      <w:r w:rsidR="00B55D52" w:rsidRPr="0059600E">
        <w:t>2</w:t>
      </w:r>
      <w:r w:rsidRPr="0059600E">
        <w:t>.</w:t>
      </w:r>
    </w:p>
  </w:endnote>
  <w:endnote w:id="41">
    <w:p w14:paraId="20067A2A" w14:textId="77777777" w:rsidR="005057B3" w:rsidRPr="00216021" w:rsidRDefault="005057B3">
      <w:pPr>
        <w:pStyle w:val="BodyText2"/>
      </w:pPr>
    </w:p>
    <w:p w14:paraId="269020B8" w14:textId="77777777" w:rsidR="00322A3C" w:rsidRPr="005F4E6E" w:rsidRDefault="00322A3C">
      <w:pPr>
        <w:pStyle w:val="BodyText2"/>
        <w:rPr>
          <w:b/>
        </w:rPr>
      </w:pPr>
      <w:r w:rsidRPr="005F4E6E">
        <w:rPr>
          <w:rStyle w:val="EndnoteReference"/>
        </w:rPr>
        <w:endnoteRef/>
      </w:r>
      <w:r w:rsidRPr="005F4E6E">
        <w:t xml:space="preserve"> </w:t>
      </w:r>
      <w:bookmarkStart w:id="416" w:name="Endnote29_NurseEffector"/>
      <w:r w:rsidRPr="005F4E6E">
        <w:rPr>
          <w:b/>
        </w:rPr>
        <w:t>FCCS-Certified Nurse or Intern “Effector”</w:t>
      </w:r>
      <w:bookmarkEnd w:id="416"/>
    </w:p>
    <w:p w14:paraId="1FB518D5" w14:textId="77777777" w:rsidR="006676E5" w:rsidRPr="005F4E6E" w:rsidRDefault="00322A3C" w:rsidP="00630E5D">
      <w:pPr>
        <w:rPr>
          <w:rFonts w:ascii="Calibri" w:hAnsi="Calibri"/>
        </w:rPr>
      </w:pPr>
      <w:r w:rsidRPr="005F4E6E">
        <w:t xml:space="preserve">FCCS certificates are awarded to nurses and doctors upon their successful completion of a brief course developed by the Society for Critical Care Medicine to improve/confirm critical care knowledge and skills. For more information visit </w:t>
      </w:r>
      <w:hyperlink r:id="rId16" w:history="1">
        <w:r w:rsidR="000E060E" w:rsidRPr="005F4E6E">
          <w:rPr>
            <w:rStyle w:val="Hyperlink"/>
          </w:rPr>
          <w:t>https://www.sccm.org/Education-Center/Educational-Programming/Fundamentals/Fundamental-Critical-Care-Support</w:t>
        </w:r>
      </w:hyperlink>
      <w:r w:rsidR="000E060E" w:rsidRPr="005F4E6E">
        <w:rPr>
          <w:rFonts w:ascii="Calibri" w:hAnsi="Calibri"/>
        </w:rPr>
        <w:t xml:space="preserve">. </w:t>
      </w:r>
    </w:p>
    <w:p w14:paraId="61097147" w14:textId="77777777" w:rsidR="006676E5" w:rsidRPr="005F4E6E" w:rsidRDefault="006676E5" w:rsidP="00630E5D">
      <w:pPr>
        <w:rPr>
          <w:rFonts w:ascii="Calibri" w:hAnsi="Calibri"/>
        </w:rPr>
      </w:pPr>
    </w:p>
    <w:p w14:paraId="4DAC483E" w14:textId="77777777" w:rsidR="00691BAE" w:rsidRPr="005F4E6E" w:rsidRDefault="00691BAE" w:rsidP="00630E5D">
      <w:hyperlink w:history="1"/>
      <w:r w:rsidR="00322A3C" w:rsidRPr="005F4E6E">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p>
    <w:p w14:paraId="22C4A81F" w14:textId="77777777" w:rsidR="00691BAE" w:rsidRPr="005F4E6E" w:rsidRDefault="00691BAE" w:rsidP="00630E5D"/>
    <w:p w14:paraId="0243F35C" w14:textId="213B355A" w:rsidR="00322A3C" w:rsidRPr="00630E5D" w:rsidRDefault="00322A3C" w:rsidP="00630E5D">
      <w:pPr>
        <w:rPr>
          <w:rFonts w:ascii="Calibri" w:hAnsi="Calibri"/>
        </w:rPr>
      </w:pPr>
      <w:r w:rsidRPr="005F4E6E">
        <w:t xml:space="preserve">Physicians, physician assistants, and nurse practitioners also are not required to be FCCS certified, but they must meet the criteria specified in endnote </w:t>
      </w:r>
      <w:r w:rsidR="00B76191" w:rsidRPr="005F4E6E">
        <w:t>#</w:t>
      </w:r>
      <w:r w:rsidR="00A22C99" w:rsidRPr="005F4E6E">
        <w:t>4</w:t>
      </w:r>
      <w:r w:rsidR="00F10A96" w:rsidRPr="005F4E6E">
        <w:t>2</w:t>
      </w:r>
      <w:r w:rsidRPr="005F4E6E">
        <w:t xml:space="preserve"> to serve as the responder/”effector.”</w:t>
      </w:r>
    </w:p>
    <w:p w14:paraId="03DBD2F6" w14:textId="77777777" w:rsidR="00322A3C" w:rsidRPr="00216021" w:rsidRDefault="00322A3C">
      <w:pPr>
        <w:pStyle w:val="EndnoteText"/>
      </w:pPr>
    </w:p>
  </w:endnote>
  <w:endnote w:id="42">
    <w:p w14:paraId="2338E63D" w14:textId="5561709B" w:rsidR="00322A3C" w:rsidRPr="005F4E6E" w:rsidRDefault="00322A3C">
      <w:pPr>
        <w:pStyle w:val="EndnoteText"/>
      </w:pPr>
      <w:r w:rsidRPr="005F4E6E">
        <w:rPr>
          <w:rStyle w:val="EndnoteReference"/>
        </w:rPr>
        <w:endnoteRef/>
      </w:r>
      <w:r w:rsidRPr="005F4E6E">
        <w:t xml:space="preserve"> </w:t>
      </w:r>
      <w:bookmarkStart w:id="418" w:name="Endnote30_TeleCoverCalls"/>
      <w:r w:rsidRPr="005F4E6E">
        <w:rPr>
          <w:b/>
          <w:i/>
        </w:rPr>
        <w:t>Use of Tele-intensivists to Cover Calls</w:t>
      </w:r>
      <w:bookmarkEnd w:id="418"/>
    </w:p>
    <w:p w14:paraId="356CE7CF" w14:textId="2F09E11D" w:rsidR="00201CB2" w:rsidRDefault="00322A3C">
      <w:pPr>
        <w:pStyle w:val="EndnoteText"/>
      </w:pPr>
      <w:r w:rsidRPr="005F4E6E">
        <w:t>Hospitals that use telemedicine to cover ‘call’ for the on-site intensivist are able to answer “yes” to question #</w:t>
      </w:r>
      <w:r w:rsidR="00741519" w:rsidRPr="005F4E6E">
        <w:t>7</w:t>
      </w:r>
      <w:r w:rsidRPr="005F4E6E">
        <w:t xml:space="preserve"> if: (1) the telemedicine service meets all ten of the requirements outlined in endnote </w:t>
      </w:r>
      <w:r w:rsidR="00612D88" w:rsidRPr="005F4E6E">
        <w:t>#</w:t>
      </w:r>
      <w:r w:rsidR="00A22C99" w:rsidRPr="005F4E6E">
        <w:t>3</w:t>
      </w:r>
      <w:r w:rsidR="00B55D52" w:rsidRPr="005F4E6E">
        <w:t>8</w:t>
      </w:r>
      <w:r w:rsidRPr="005F4E6E">
        <w:t>; and (2) the hospital has an ‘effector’ (physician/PA/NP/FCCS certified nurse or intern) on-site during that time period to carry out the tele-intensivist’s orders and can reach the ICU patient within 5 minutes, 95% of the time.</w:t>
      </w:r>
    </w:p>
    <w:p w14:paraId="4E4423D3" w14:textId="77777777" w:rsidR="001C12DB" w:rsidRDefault="001C12DB">
      <w:pPr>
        <w:pStyle w:val="EndnoteText"/>
      </w:pPr>
    </w:p>
  </w:endnote>
  <w:endnote w:id="43">
    <w:p w14:paraId="17426BDC" w14:textId="77777777" w:rsidR="00322A3C" w:rsidRPr="00957AEE" w:rsidRDefault="00322A3C" w:rsidP="00FA7D20">
      <w:pPr>
        <w:pStyle w:val="EndnoteText"/>
      </w:pPr>
      <w:r w:rsidRPr="00957AEE">
        <w:rPr>
          <w:rStyle w:val="EndnoteReference"/>
        </w:rPr>
        <w:endnoteRef/>
      </w:r>
      <w:r w:rsidRPr="00957AEE">
        <w:t xml:space="preserve"> </w:t>
      </w:r>
      <w:bookmarkStart w:id="420" w:name="Endnote31_OtherEffector"/>
      <w:r w:rsidRPr="00957AEE">
        <w:rPr>
          <w:b/>
          <w:i/>
        </w:rPr>
        <w:t>Physician/PA/NP serving as the Responder/“Effector”</w:t>
      </w:r>
      <w:bookmarkEnd w:id="420"/>
    </w:p>
    <w:p w14:paraId="6A30A2AC" w14:textId="136D64FC" w:rsidR="00322A3C" w:rsidRPr="00957AEE" w:rsidRDefault="00322A3C" w:rsidP="00FA7D20">
      <w:pPr>
        <w:pStyle w:val="EndnoteText"/>
      </w:pPr>
      <w:r w:rsidRPr="00957AEE">
        <w:t>Physicians/PAs/NPs</w:t>
      </w:r>
      <w:r w:rsidR="00354D99" w:rsidRPr="00957AEE">
        <w:t xml:space="preserve"> (includes Clinical nurse Specialists, Nurse Anesthetists, or NPs)</w:t>
      </w:r>
      <w:r w:rsidRPr="00957AEE">
        <w:t xml:space="preserve"> serving as the responder in the ICU </w:t>
      </w:r>
      <w:r w:rsidR="00010F84" w:rsidRPr="00957AEE">
        <w:t xml:space="preserve">must </w:t>
      </w:r>
      <w:r w:rsidRPr="00957AEE">
        <w:t xml:space="preserve">meet the following criteria: </w:t>
      </w:r>
    </w:p>
    <w:p w14:paraId="66DD92D3" w14:textId="77777777" w:rsidR="00322A3C" w:rsidRPr="00957AEE" w:rsidRDefault="00322A3C" w:rsidP="00AD309C">
      <w:pPr>
        <w:pStyle w:val="EndnoteText"/>
        <w:numPr>
          <w:ilvl w:val="0"/>
          <w:numId w:val="95"/>
        </w:numPr>
      </w:pPr>
      <w:r w:rsidRPr="00957AEE">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957AEE" w:rsidRDefault="00322A3C" w:rsidP="00AD309C">
      <w:pPr>
        <w:pStyle w:val="EndnoteText"/>
        <w:numPr>
          <w:ilvl w:val="0"/>
          <w:numId w:val="95"/>
        </w:numPr>
      </w:pPr>
      <w:r w:rsidRPr="00957AEE">
        <w:t>Have privileges to provide medical services in the unit (i.e.</w:t>
      </w:r>
      <w:r w:rsidR="00B05B4B" w:rsidRPr="00957AEE">
        <w:t>,</w:t>
      </w:r>
      <w:r w:rsidRPr="00957AEE">
        <w:t xml:space="preserve"> ICU) and for patients of the age range approved in advance by the hospital’s governing body (e.g., medical staff committee, chief medical officer, chief nursing officer, etc.), as specified by the institutions internal policies (bylaws).</w:t>
      </w:r>
    </w:p>
    <w:p w14:paraId="5BE7214A" w14:textId="3ECC2072" w:rsidR="00322A3C" w:rsidRPr="00957AEE" w:rsidRDefault="00322A3C" w:rsidP="00AD309C">
      <w:pPr>
        <w:pStyle w:val="ListParagraph"/>
        <w:numPr>
          <w:ilvl w:val="0"/>
          <w:numId w:val="95"/>
        </w:numPr>
      </w:pPr>
      <w:r w:rsidRPr="00957AEE">
        <w:t xml:space="preserve">Carry out the intensivist’s orders and instructions, under the intensivist’s guidance, when they are serving in a responder role. </w:t>
      </w:r>
    </w:p>
    <w:p w14:paraId="38057FBE" w14:textId="5BC0759F" w:rsidR="007E509D" w:rsidRPr="00957AEE" w:rsidRDefault="007E509D" w:rsidP="007E509D">
      <w:pPr>
        <w:rPr>
          <w:sz w:val="16"/>
          <w:szCs w:val="16"/>
        </w:rPr>
      </w:pPr>
    </w:p>
    <w:p w14:paraId="016D29A9" w14:textId="476ADD0B" w:rsidR="007E509D" w:rsidRPr="00EC7F89" w:rsidRDefault="007E509D" w:rsidP="007E509D">
      <w:pPr>
        <w:pStyle w:val="ListParagraph"/>
        <w:ind w:left="0"/>
      </w:pPr>
      <w:r w:rsidRPr="00957AEE">
        <w:rPr>
          <w:rFonts w:cs="Arial"/>
        </w:rPr>
        <w:t xml:space="preserve">If the effector is dedicated 24/7 to the ICU (as defined as being within a 5 min walk to the ICU), then hospitals can indicate </w:t>
      </w:r>
      <w:r w:rsidR="008F46C1" w:rsidRPr="00957AEE">
        <w:rPr>
          <w:rFonts w:cs="Arial"/>
        </w:rPr>
        <w:t>“</w:t>
      </w:r>
      <w:r w:rsidRPr="00957AEE">
        <w:rPr>
          <w:rFonts w:cs="Arial"/>
        </w:rPr>
        <w:t>yes</w:t>
      </w:r>
      <w:r w:rsidR="008F46C1" w:rsidRPr="00957AEE">
        <w:rPr>
          <w:rFonts w:cs="Arial"/>
        </w:rPr>
        <w:t>”</w:t>
      </w:r>
      <w:r w:rsidRPr="00957AEE">
        <w:rPr>
          <w:rFonts w:cs="Arial"/>
        </w:rPr>
        <w:t xml:space="preserve"> to meeting the response time requirement (5 min response; 95% of the time)</w:t>
      </w:r>
      <w:r w:rsidR="00ED006C" w:rsidRPr="00957AEE">
        <w:rPr>
          <w:rFonts w:cs="Arial"/>
        </w:rPr>
        <w:t xml:space="preserve"> in question #</w:t>
      </w:r>
      <w:r w:rsidR="00A22C99" w:rsidRPr="00957AEE">
        <w:rPr>
          <w:rFonts w:cs="Arial"/>
        </w:rPr>
        <w:t>8</w:t>
      </w:r>
      <w:r w:rsidRPr="00957AEE">
        <w:rPr>
          <w:rFonts w:cs="Arial"/>
        </w:rPr>
        <w:t>, in lieu of conducting a response time audit.</w:t>
      </w:r>
    </w:p>
    <w:p w14:paraId="4CF4E986" w14:textId="77777777" w:rsidR="00322A3C" w:rsidRPr="00216021" w:rsidRDefault="00322A3C" w:rsidP="00906204">
      <w:pPr>
        <w:pStyle w:val="EndnoteText"/>
        <w:ind w:left="360"/>
      </w:pPr>
    </w:p>
  </w:endnote>
  <w:endnote w:id="44">
    <w:p w14:paraId="6AAFAB1E" w14:textId="77777777" w:rsidR="00322A3C" w:rsidRDefault="00322A3C">
      <w:pPr>
        <w:pStyle w:val="EndnoteText"/>
        <w:rPr>
          <w:b/>
          <w:i/>
        </w:rPr>
      </w:pPr>
      <w:r>
        <w:rPr>
          <w:rStyle w:val="EndnoteReference"/>
        </w:rPr>
        <w:endnoteRef/>
      </w:r>
      <w:r>
        <w:t xml:space="preserve"> </w:t>
      </w:r>
      <w:bookmarkStart w:id="421" w:name="Endnote32_ModifiedTelemedicine"/>
      <w:r>
        <w:rPr>
          <w:b/>
          <w:i/>
        </w:rPr>
        <w:t>Modified Intensivist Presence via Telemedicine</w:t>
      </w:r>
    </w:p>
    <w:bookmarkEnd w:id="421"/>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AD309C">
      <w:pPr>
        <w:pStyle w:val="EndnoteText"/>
        <w:numPr>
          <w:ilvl w:val="0"/>
          <w:numId w:val="160"/>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AD309C">
      <w:pPr>
        <w:pStyle w:val="EndnoteText"/>
        <w:numPr>
          <w:ilvl w:val="0"/>
          <w:numId w:val="160"/>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AD309C">
      <w:pPr>
        <w:pStyle w:val="EndnoteText"/>
        <w:numPr>
          <w:ilvl w:val="0"/>
          <w:numId w:val="160"/>
        </w:numPr>
      </w:pPr>
      <w:r>
        <w:t>The</w:t>
      </w:r>
      <w:r w:rsidRPr="00055F1E">
        <w:t xml:space="preserve"> tele-intensivist has immediate access to key patient data, including:</w:t>
      </w:r>
    </w:p>
    <w:p w14:paraId="4B846527" w14:textId="77777777" w:rsidR="00FE68F1" w:rsidRDefault="00FE68F1" w:rsidP="00AD309C">
      <w:pPr>
        <w:pStyle w:val="EndnoteText"/>
        <w:numPr>
          <w:ilvl w:val="1"/>
          <w:numId w:val="160"/>
        </w:numPr>
      </w:pPr>
      <w:r w:rsidRPr="00055F1E">
        <w:t>physiologic bedside monitor data (in real-time);</w:t>
      </w:r>
    </w:p>
    <w:p w14:paraId="312956DF" w14:textId="77777777" w:rsidR="00FE68F1" w:rsidRPr="00055F1E" w:rsidRDefault="00FE68F1" w:rsidP="00AD309C">
      <w:pPr>
        <w:pStyle w:val="EndnoteText"/>
        <w:numPr>
          <w:ilvl w:val="1"/>
          <w:numId w:val="160"/>
        </w:numPr>
      </w:pPr>
      <w:r w:rsidRPr="00055F1E">
        <w:t>laboratory orders and results;</w:t>
      </w:r>
    </w:p>
    <w:p w14:paraId="19F66A5A" w14:textId="77777777" w:rsidR="00FE68F1" w:rsidRPr="00055F1E" w:rsidRDefault="00FE68F1" w:rsidP="00AD309C">
      <w:pPr>
        <w:pStyle w:val="EndnoteText"/>
        <w:numPr>
          <w:ilvl w:val="1"/>
          <w:numId w:val="160"/>
        </w:numPr>
      </w:pPr>
      <w:r w:rsidRPr="00055F1E">
        <w:t>medications ordered and administered; and,</w:t>
      </w:r>
    </w:p>
    <w:p w14:paraId="1D5AC129" w14:textId="77777777" w:rsidR="00FE68F1" w:rsidRPr="00055F1E" w:rsidRDefault="00FE68F1" w:rsidP="00AD309C">
      <w:pPr>
        <w:pStyle w:val="EndnoteText"/>
        <w:numPr>
          <w:ilvl w:val="1"/>
          <w:numId w:val="160"/>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AD309C">
      <w:pPr>
        <w:pStyle w:val="EndnoteText"/>
        <w:numPr>
          <w:ilvl w:val="0"/>
          <w:numId w:val="160"/>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AD309C">
      <w:pPr>
        <w:pStyle w:val="EndnoteText"/>
        <w:numPr>
          <w:ilvl w:val="0"/>
          <w:numId w:val="160"/>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AD309C">
      <w:pPr>
        <w:pStyle w:val="EndnoteText"/>
        <w:numPr>
          <w:ilvl w:val="0"/>
          <w:numId w:val="160"/>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AD309C">
      <w:pPr>
        <w:pStyle w:val="EndnoteText"/>
        <w:numPr>
          <w:ilvl w:val="0"/>
          <w:numId w:val="160"/>
        </w:numPr>
      </w:pPr>
      <w:r w:rsidRPr="00055F1E">
        <w:t>Data links between the ICU and the tele-intensivist are reliable (&gt;98% up-time) and secure (HIPAA compliant).</w:t>
      </w:r>
      <w:r>
        <w:br/>
      </w:r>
    </w:p>
    <w:p w14:paraId="03844D70" w14:textId="77777777" w:rsidR="00FE68F1" w:rsidRPr="00055F1E" w:rsidRDefault="00FE68F1" w:rsidP="00AD309C">
      <w:pPr>
        <w:pStyle w:val="EndnoteText"/>
        <w:numPr>
          <w:ilvl w:val="0"/>
          <w:numId w:val="160"/>
        </w:numPr>
      </w:pPr>
      <w:r w:rsidRPr="00055F1E">
        <w:t>Written standards for remote care are established and include, at a minimum:</w:t>
      </w:r>
    </w:p>
    <w:p w14:paraId="059B77B7" w14:textId="77777777" w:rsidR="00FE68F1" w:rsidRPr="00055F1E" w:rsidRDefault="00FE68F1" w:rsidP="00AD309C">
      <w:pPr>
        <w:pStyle w:val="EndnoteText"/>
        <w:numPr>
          <w:ilvl w:val="1"/>
          <w:numId w:val="160"/>
        </w:numPr>
      </w:pPr>
      <w:r w:rsidRPr="00055F1E">
        <w:t>tele-intensivists are certified by a national medical specialty board in critical care medicine;</w:t>
      </w:r>
    </w:p>
    <w:p w14:paraId="384C5989" w14:textId="77777777" w:rsidR="00FE68F1" w:rsidRPr="00055F1E" w:rsidRDefault="00FE68F1" w:rsidP="00AD309C">
      <w:pPr>
        <w:pStyle w:val="EndnoteText"/>
        <w:numPr>
          <w:ilvl w:val="1"/>
          <w:numId w:val="160"/>
        </w:numPr>
      </w:pPr>
      <w:r w:rsidRPr="00055F1E">
        <w:t>tele-intensivists are licensed to practice in the legal jurisdiction in which the ICU is located;</w:t>
      </w:r>
    </w:p>
    <w:p w14:paraId="64139D22" w14:textId="77777777" w:rsidR="00FE68F1" w:rsidRPr="00055F1E" w:rsidRDefault="00FE68F1" w:rsidP="00AD309C">
      <w:pPr>
        <w:pStyle w:val="EndnoteText"/>
        <w:numPr>
          <w:ilvl w:val="1"/>
          <w:numId w:val="160"/>
        </w:numPr>
      </w:pPr>
      <w:r w:rsidRPr="00055F1E">
        <w:t>tele-intensivists are credentialed in each hospital to which he/she provides remote care (can be special telemedicine credentialing);</w:t>
      </w:r>
    </w:p>
    <w:p w14:paraId="5F7FFC50" w14:textId="77777777" w:rsidR="00FE68F1" w:rsidRPr="00055F1E" w:rsidRDefault="00FE68F1" w:rsidP="00AD309C">
      <w:pPr>
        <w:pStyle w:val="EndnoteText"/>
        <w:numPr>
          <w:ilvl w:val="1"/>
          <w:numId w:val="160"/>
        </w:numPr>
      </w:pPr>
      <w:r w:rsidRPr="00055F1E">
        <w:t>activities of the tele-intensivist are reviewed within the hospital’s quality assurance committee structure;</w:t>
      </w:r>
    </w:p>
    <w:p w14:paraId="4BFF7688" w14:textId="77777777" w:rsidR="00FE68F1" w:rsidRPr="00055F1E" w:rsidRDefault="00FE68F1" w:rsidP="00AD309C">
      <w:pPr>
        <w:pStyle w:val="EndnoteText"/>
        <w:numPr>
          <w:ilvl w:val="1"/>
          <w:numId w:val="160"/>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AD309C">
      <w:pPr>
        <w:pStyle w:val="EndnoteText"/>
        <w:numPr>
          <w:ilvl w:val="1"/>
          <w:numId w:val="160"/>
        </w:numPr>
      </w:pPr>
      <w:r>
        <w:t>ICU staff are educated</w:t>
      </w:r>
      <w:r w:rsidRPr="00055F1E">
        <w:t xml:space="preserve"> regarding the function, roles, and responsibilities of the tele-intensivist</w:t>
      </w:r>
      <w:r>
        <w:t>; and</w:t>
      </w:r>
    </w:p>
    <w:p w14:paraId="36C71E99" w14:textId="77777777" w:rsidR="00FE68F1" w:rsidRDefault="00FE68F1" w:rsidP="00AD309C">
      <w:pPr>
        <w:pStyle w:val="EndnoteText"/>
        <w:numPr>
          <w:ilvl w:val="1"/>
          <w:numId w:val="160"/>
        </w:numPr>
      </w:pPr>
      <w:r>
        <w:t>there is an established written process to ensure effective communication between the ICU staff and the tele-intensivist.</w:t>
      </w:r>
      <w:r>
        <w:br/>
      </w:r>
    </w:p>
    <w:p w14:paraId="0FEDB73D" w14:textId="77777777" w:rsidR="00FE68F1" w:rsidRDefault="00FE68F1" w:rsidP="00AD309C">
      <w:pPr>
        <w:pStyle w:val="EndnoteText"/>
        <w:numPr>
          <w:ilvl w:val="0"/>
          <w:numId w:val="160"/>
        </w:numPr>
      </w:pPr>
      <w:r>
        <w:t>The tele-intensivist documents patient care activities and this documentation is incorporated into the patient record.</w:t>
      </w:r>
    </w:p>
    <w:p w14:paraId="52D404FF" w14:textId="77777777" w:rsidR="00322A3C" w:rsidRPr="00216021" w:rsidRDefault="00322A3C" w:rsidP="00B17EC2">
      <w:pPr>
        <w:pStyle w:val="EndnoteText"/>
        <w:ind w:left="360"/>
      </w:pPr>
    </w:p>
  </w:endnote>
  <w:endnote w:id="45">
    <w:p w14:paraId="2AD09EC7" w14:textId="77777777" w:rsidR="00322A3C" w:rsidRPr="00CB0598" w:rsidRDefault="00322A3C">
      <w:pPr>
        <w:pStyle w:val="EndnoteText"/>
      </w:pPr>
      <w:r w:rsidRPr="00CB0598">
        <w:rPr>
          <w:rStyle w:val="EndnoteReference"/>
        </w:rPr>
        <w:endnoteRef/>
      </w:r>
      <w:r w:rsidRPr="00CB0598">
        <w:t xml:space="preserve"> </w:t>
      </w:r>
      <w:bookmarkStart w:id="487" w:name="HHtouchpatientsendnote"/>
      <w:bookmarkEnd w:id="487"/>
      <w:r w:rsidRPr="00CB0598">
        <w:rPr>
          <w:b/>
          <w:i/>
        </w:rPr>
        <w:t>Individuals who touch patients or who touch items that will be used by patients</w:t>
      </w:r>
    </w:p>
    <w:p w14:paraId="2068009A" w14:textId="53082253" w:rsidR="00322A3C" w:rsidRPr="00762882" w:rsidRDefault="00322A3C" w:rsidP="002B108D">
      <w:pPr>
        <w:pStyle w:val="EndnoteText"/>
      </w:pPr>
      <w:r w:rsidRPr="00CB0598">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w:t>
      </w:r>
      <w:r w:rsidR="00FB509F" w:rsidRPr="00CB0598">
        <w:t xml:space="preserve">must </w:t>
      </w:r>
      <w:r w:rsidRPr="00CB0598">
        <w:t xml:space="preserve">be trained to identify and perform proper hand hygiene for the specific indications/moments (see </w:t>
      </w:r>
      <w:hyperlink r:id="rId17" w:history="1">
        <w:r w:rsidRPr="00CB0598">
          <w:rPr>
            <w:rStyle w:val="Hyperlink"/>
          </w:rPr>
          <w:t>WHO's 5 Moments for Hand Hygiene,</w:t>
        </w:r>
      </w:hyperlink>
      <w:r w:rsidRPr="00CB0598">
        <w:t xml:space="preserve"> </w:t>
      </w:r>
      <w:hyperlink r:id="rId18" w:history="1">
        <w:r w:rsidRPr="00CB0598">
          <w:rPr>
            <w:rStyle w:val="Hyperlink"/>
          </w:rPr>
          <w:t>CDC’s Guideline for Hand Hygiene</w:t>
        </w:r>
      </w:hyperlink>
      <w:r w:rsidRPr="00CB0598">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216021" w:rsidRDefault="00322A3C">
      <w:pPr>
        <w:pStyle w:val="EndnoteText"/>
      </w:pPr>
    </w:p>
  </w:endnote>
  <w:endnote w:id="46">
    <w:p w14:paraId="6AD1EE1C" w14:textId="77777777" w:rsidR="00322A3C" w:rsidRPr="00CB0598" w:rsidRDefault="00322A3C" w:rsidP="00C91B69">
      <w:pPr>
        <w:pStyle w:val="EndnoteText"/>
        <w:rPr>
          <w:i/>
        </w:rPr>
      </w:pPr>
      <w:r w:rsidRPr="00CB0598">
        <w:rPr>
          <w:rStyle w:val="EndnoteReference"/>
        </w:rPr>
        <w:endnoteRef/>
      </w:r>
      <w:r w:rsidRPr="00CB0598">
        <w:t xml:space="preserve"> </w:t>
      </w:r>
      <w:bookmarkStart w:id="489" w:name="profwapproptrainandskill"/>
      <w:r w:rsidRPr="00CB0598">
        <w:rPr>
          <w:b/>
          <w:i/>
        </w:rPr>
        <w:t>Professional with Appropriate Training and Skills</w:t>
      </w:r>
      <w:bookmarkEnd w:id="489"/>
    </w:p>
    <w:p w14:paraId="12A8A561" w14:textId="235A8236" w:rsidR="00322A3C" w:rsidRPr="00CB0598" w:rsidRDefault="00322A3C" w:rsidP="00C91B69">
      <w:pPr>
        <w:pStyle w:val="EndnoteText"/>
      </w:pPr>
      <w:r w:rsidRPr="00CB0598">
        <w:t>This would include staff formally 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CB0598" w:rsidRDefault="00322A3C" w:rsidP="00C91B69">
      <w:pPr>
        <w:pStyle w:val="EndnoteText"/>
        <w:rPr>
          <w:sz w:val="16"/>
          <w:szCs w:val="16"/>
        </w:rPr>
      </w:pPr>
    </w:p>
    <w:p w14:paraId="0FA43AE3" w14:textId="472F1570" w:rsidR="00793098" w:rsidRDefault="00CE3245" w:rsidP="00C91B69">
      <w:pPr>
        <w:pStyle w:val="EndnoteText"/>
        <w:rPr>
          <w:sz w:val="16"/>
          <w:szCs w:val="16"/>
        </w:rPr>
      </w:pPr>
      <w:r w:rsidRPr="00CB0598">
        <w:t xml:space="preserve">At a minimum, the trainer </w:t>
      </w:r>
      <w:r w:rsidR="001F59C7" w:rsidRPr="00CB0598">
        <w:t xml:space="preserve">must </w:t>
      </w:r>
      <w:r w:rsidRPr="00CB0598">
        <w:t xml:space="preserve">have an understanding of the information and concepts presented </w:t>
      </w:r>
      <w:r w:rsidR="00322A3C" w:rsidRPr="00CB0598">
        <w:t xml:space="preserve">in the </w:t>
      </w:r>
      <w:hyperlink r:id="rId19" w:history="1">
        <w:r w:rsidR="00322A3C" w:rsidRPr="00CB0598">
          <w:rPr>
            <w:rStyle w:val="Hyperlink"/>
          </w:rPr>
          <w:t>WHO Guidelines on Hand Hygiene in Health Care</w:t>
        </w:r>
      </w:hyperlink>
      <w:r w:rsidR="00322A3C" w:rsidRPr="00CB0598">
        <w:t xml:space="preserve"> and the </w:t>
      </w:r>
      <w:hyperlink r:id="rId20" w:history="1">
        <w:r w:rsidR="00322A3C" w:rsidRPr="00CB0598">
          <w:rPr>
            <w:rStyle w:val="Hyperlink"/>
          </w:rPr>
          <w:t>Hand Hygiene Technical Reference Manual</w:t>
        </w:r>
      </w:hyperlink>
      <w:r w:rsidR="00322A3C" w:rsidRPr="00CB0598">
        <w:t>.</w:t>
      </w:r>
    </w:p>
    <w:p w14:paraId="5E836D23" w14:textId="77777777" w:rsidR="000E7C65" w:rsidRPr="001C12DB" w:rsidRDefault="000E7C65" w:rsidP="00C91B69">
      <w:pPr>
        <w:pStyle w:val="EndnoteText"/>
      </w:pPr>
    </w:p>
  </w:endnote>
  <w:endnote w:id="47">
    <w:p w14:paraId="0344A1D4" w14:textId="77777777" w:rsidR="00AE4D8B" w:rsidRPr="004B4131" w:rsidRDefault="00AE4D8B" w:rsidP="00AE4D8B">
      <w:pPr>
        <w:pStyle w:val="EndnoteText"/>
        <w:rPr>
          <w:b/>
          <w:bCs/>
          <w:i/>
          <w:iCs/>
        </w:rPr>
      </w:pPr>
      <w:r w:rsidRPr="004B4131">
        <w:rPr>
          <w:rStyle w:val="EndnoteReference"/>
        </w:rPr>
        <w:endnoteRef/>
      </w:r>
      <w:r w:rsidRPr="004B4131">
        <w:t xml:space="preserve"> </w:t>
      </w:r>
      <w:bookmarkStart w:id="506" w:name="emergencydepartment_endnote"/>
      <w:bookmarkEnd w:id="506"/>
      <w:r w:rsidRPr="004B4131">
        <w:rPr>
          <w:b/>
          <w:bCs/>
          <w:i/>
          <w:iCs/>
        </w:rPr>
        <w:t>Dedicated Emergency Department</w:t>
      </w:r>
    </w:p>
    <w:p w14:paraId="7B00E634" w14:textId="77777777" w:rsidR="00AE4D8B" w:rsidRPr="004B4131" w:rsidRDefault="00AE4D8B" w:rsidP="00AE4D8B">
      <w:r w:rsidRPr="004B4131">
        <w:t>A dedicated emergency department is an area of the hospital that meets any one of the following criteria:</w:t>
      </w:r>
    </w:p>
    <w:p w14:paraId="6C8C4ED4" w14:textId="77777777" w:rsidR="00AE4D8B" w:rsidRPr="004B4131" w:rsidRDefault="00AE4D8B" w:rsidP="00AD309C">
      <w:pPr>
        <w:pStyle w:val="ListParagraph"/>
        <w:numPr>
          <w:ilvl w:val="0"/>
          <w:numId w:val="406"/>
        </w:numPr>
        <w:spacing w:before="200" w:after="200" w:line="276" w:lineRule="auto"/>
      </w:pPr>
      <w:r w:rsidRPr="004B4131">
        <w:t>Licensed by the state as an emergency department,</w:t>
      </w:r>
    </w:p>
    <w:p w14:paraId="5DB9082F" w14:textId="77777777" w:rsidR="00AE4D8B" w:rsidRPr="004B4131" w:rsidRDefault="00AE4D8B" w:rsidP="00AD309C">
      <w:pPr>
        <w:pStyle w:val="ListParagraph"/>
        <w:numPr>
          <w:ilvl w:val="0"/>
          <w:numId w:val="406"/>
        </w:numPr>
        <w:spacing w:before="200" w:after="200" w:line="276" w:lineRule="auto"/>
      </w:pPr>
      <w:r w:rsidRPr="004B4131">
        <w:t>Holds itself out to the public as providing emergency care, or</w:t>
      </w:r>
    </w:p>
    <w:p w14:paraId="1E7BE5F1" w14:textId="77777777" w:rsidR="00AE4D8B" w:rsidRPr="004B4131" w:rsidRDefault="00AE4D8B" w:rsidP="00AD309C">
      <w:pPr>
        <w:pStyle w:val="ListParagraph"/>
        <w:numPr>
          <w:ilvl w:val="0"/>
          <w:numId w:val="406"/>
        </w:numPr>
        <w:spacing w:before="200" w:after="200" w:line="276" w:lineRule="auto"/>
      </w:pPr>
      <w:r w:rsidRPr="004B4131">
        <w:t>During the preceding calendar year, at least one-third of its outpatient visits were for the treatment of emergency medical conditions.</w:t>
      </w:r>
    </w:p>
    <w:p w14:paraId="7DBCEFF1" w14:textId="5BAC2A5A" w:rsidR="005B19EE" w:rsidRDefault="005B19EE" w:rsidP="004B4131">
      <w:pPr>
        <w:spacing w:before="200" w:after="200" w:line="276" w:lineRule="auto"/>
      </w:pPr>
      <w:r w:rsidRPr="004B4131">
        <w:t>For the purposes of reporting on the Survey, only include emergency departments that are located in your hospital. Exclude free-standing emergency departments.</w:t>
      </w:r>
      <w:r>
        <w:t xml:space="preserve"> </w:t>
      </w:r>
    </w:p>
    <w:p w14:paraId="04D54998" w14:textId="77777777" w:rsidR="00631326" w:rsidRPr="00533B1D" w:rsidRDefault="00631326" w:rsidP="004B4131">
      <w:pPr>
        <w:spacing w:before="200" w:after="200" w:line="276" w:lineRule="auto"/>
      </w:pPr>
    </w:p>
  </w:endnote>
  <w:endnote w:id="48">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34" w:name="Endnote36_NeverEvent"/>
      <w:r>
        <w:rPr>
          <w:b/>
          <w:i/>
        </w:rPr>
        <w:t>Never Event</w:t>
      </w:r>
      <w:bookmarkEnd w:id="634"/>
    </w:p>
    <w:p w14:paraId="27DBE3F9" w14:textId="46DD4363" w:rsidR="00803D50" w:rsidRDefault="00803D50" w:rsidP="00923EE1">
      <w:r>
        <w:t>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w:t>
      </w:r>
      <w:r w:rsidR="00FC10F6">
        <w:t xml:space="preserve"> </w:t>
      </w:r>
      <w:hyperlink r:id="rId21" w:history="1">
        <w:r w:rsidR="00FC10F6" w:rsidRPr="004103A9">
          <w:rPr>
            <w:rStyle w:val="Hyperlink"/>
          </w:rPr>
          <w:t>https://digitalassets.jointcommission.org/api/public/content/4534bbaaee4f4bd280c2054765f37f4b?v=a60f8f9a</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216021" w:rsidRDefault="00803D50" w:rsidP="00803D50">
      <w:pPr>
        <w:pStyle w:val="EndnoteText"/>
        <w:rPr>
          <w:color w:val="0000FF"/>
          <w:u w:val="single"/>
        </w:rPr>
      </w:pPr>
    </w:p>
  </w:endnote>
  <w:endnote w:id="49">
    <w:p w14:paraId="2F650256" w14:textId="77777777" w:rsidR="006922BB" w:rsidRDefault="006922BB" w:rsidP="006922BB">
      <w:pPr>
        <w:pStyle w:val="EndnoteText"/>
      </w:pPr>
      <w:r>
        <w:rPr>
          <w:rStyle w:val="EndnoteReference"/>
        </w:rPr>
        <w:endnoteRef/>
      </w:r>
      <w:r>
        <w:t xml:space="preserve"> </w:t>
      </w:r>
      <w:bookmarkStart w:id="636" w:name="Endnote37_Apology"/>
      <w:r>
        <w:rPr>
          <w:b/>
          <w:i/>
        </w:rPr>
        <w:t>Apology to the Patient</w:t>
      </w:r>
      <w:bookmarkEnd w:id="636"/>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216021" w:rsidRDefault="006922BB" w:rsidP="006922BB">
      <w:pPr>
        <w:pStyle w:val="EndnoteText"/>
      </w:pPr>
    </w:p>
  </w:endnote>
  <w:endnote w:id="50">
    <w:p w14:paraId="73371F2B" w14:textId="1D08F251" w:rsidR="005D3242" w:rsidRDefault="006922BB" w:rsidP="006922BB">
      <w:pPr>
        <w:pStyle w:val="EndnoteText"/>
        <w:rPr>
          <w:sz w:val="16"/>
          <w:szCs w:val="16"/>
        </w:rPr>
      </w:pPr>
      <w:r>
        <w:rPr>
          <w:rStyle w:val="EndnoteReference"/>
        </w:rPr>
        <w:endnoteRef/>
      </w:r>
      <w:r>
        <w:t xml:space="preserve"> </w:t>
      </w:r>
      <w:bookmarkStart w:id="637" w:name="Endnote38_ExternalAgency"/>
      <w:r>
        <w:rPr>
          <w:rFonts w:cs="Arial"/>
          <w:b/>
          <w:i/>
        </w:rPr>
        <w:t>Reporting Never Events to External Agencies</w:t>
      </w:r>
      <w:bookmarkEnd w:id="637"/>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5B895CB8" w14:textId="77777777" w:rsidR="000E7C65" w:rsidRPr="00B44C1C" w:rsidRDefault="000E7C65" w:rsidP="006922BB">
      <w:pPr>
        <w:pStyle w:val="EndnoteText"/>
      </w:pPr>
    </w:p>
  </w:endnote>
  <w:endnote w:id="51">
    <w:p w14:paraId="3FD3140F" w14:textId="77777777" w:rsidR="006922BB" w:rsidRDefault="006922BB" w:rsidP="006922BB">
      <w:pPr>
        <w:pStyle w:val="EndnoteText"/>
        <w:rPr>
          <w:b/>
        </w:rPr>
      </w:pPr>
      <w:r>
        <w:rPr>
          <w:rStyle w:val="EndnoteReference"/>
        </w:rPr>
        <w:endnoteRef/>
      </w:r>
      <w:r>
        <w:t xml:space="preserve"> </w:t>
      </w:r>
      <w:bookmarkStart w:id="639" w:name="Endnote39_RCA"/>
      <w:r w:rsidRPr="003724A2">
        <w:rPr>
          <w:b/>
          <w:i/>
        </w:rPr>
        <w:t>Root Cause Analysis</w:t>
      </w:r>
      <w:bookmarkEnd w:id="639"/>
    </w:p>
    <w:p w14:paraId="1FB553BC" w14:textId="3540269F"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 xml:space="preserve">rm.” The report can be found at </w:t>
      </w:r>
      <w:hyperlink r:id="rId22" w:history="1">
        <w:r w:rsidRPr="005955FB">
          <w:rPr>
            <w:rStyle w:val="Hyperlink"/>
          </w:rPr>
          <w:t>http://www.ihi.org/resources/Pages/Tools/RCA2-Improving-Root-Cause-Analyses-and-Actions-to-Prevent-Harm.aspx</w:t>
        </w:r>
      </w:hyperlink>
      <w:r w:rsidRPr="005955FB">
        <w:rPr>
          <w:rStyle w:val="Hyperlink"/>
          <w:color w:val="auto"/>
          <w:u w:val="none"/>
        </w:rPr>
        <w:t>.</w:t>
      </w:r>
      <w:r>
        <w:rPr>
          <w:rStyle w:val="Hyperlink"/>
          <w:color w:val="auto"/>
          <w:u w:val="none"/>
        </w:rPr>
        <w:t xml:space="preserve"> </w:t>
      </w:r>
    </w:p>
    <w:p w14:paraId="674F60E0" w14:textId="77777777" w:rsidR="00637995" w:rsidRPr="00216021" w:rsidRDefault="00637995" w:rsidP="006922BB">
      <w:pPr>
        <w:pStyle w:val="EndnoteText"/>
      </w:pPr>
    </w:p>
  </w:endnote>
  <w:endnote w:id="52">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703" w:name="Endnote48_TopBox"/>
      <w:r w:rsidRPr="002A17F7">
        <w:rPr>
          <w:b/>
          <w:i/>
        </w:rPr>
        <w:t>Top Box Score</w:t>
      </w:r>
      <w:bookmarkEnd w:id="703"/>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216021" w:rsidRDefault="00322A3C" w:rsidP="005A212B">
      <w:pPr>
        <w:pStyle w:val="EndnoteText"/>
        <w:rPr>
          <w:rFonts w:cs="Arial"/>
          <w:color w:val="222222"/>
          <w:shd w:val="clear" w:color="auto" w:fill="FFFFFF"/>
        </w:rPr>
      </w:pPr>
    </w:p>
  </w:endnote>
  <w:endnote w:id="53">
    <w:p w14:paraId="38485EC2" w14:textId="77777777" w:rsidR="00D93BEF" w:rsidRPr="00E0414A" w:rsidRDefault="00D93BEF" w:rsidP="000C4EC7">
      <w:pPr>
        <w:pStyle w:val="EndnoteText"/>
        <w:tabs>
          <w:tab w:val="left" w:pos="630"/>
        </w:tabs>
        <w:rPr>
          <w:b/>
          <w:i/>
        </w:rPr>
      </w:pPr>
      <w:r w:rsidRPr="00E0414A">
        <w:rPr>
          <w:rStyle w:val="EndnoteReference"/>
        </w:rPr>
        <w:endnoteRef/>
      </w:r>
      <w:r w:rsidRPr="00E0414A">
        <w:t xml:space="preserve"> </w:t>
      </w:r>
      <w:bookmarkStart w:id="726" w:name="AdultOR"/>
      <w:r w:rsidRPr="00E0414A">
        <w:rPr>
          <w:b/>
          <w:i/>
        </w:rPr>
        <w:t>Operating Rooms</w:t>
      </w:r>
      <w:bookmarkStart w:id="727" w:name="Endnote49_OR"/>
      <w:bookmarkEnd w:id="726"/>
      <w:bookmarkEnd w:id="727"/>
    </w:p>
    <w:p w14:paraId="4B68152A" w14:textId="663185F4" w:rsidR="00D93BEF" w:rsidRPr="00E0414A" w:rsidRDefault="00D93BEF" w:rsidP="0011091B">
      <w:pPr>
        <w:pStyle w:val="EndnoteText"/>
      </w:pPr>
      <w:r w:rsidRPr="00E0414A">
        <w:t>If your state designates and licenses operating rooms, enter the number of operating rooms licensed by your state that are used to perform the outpatient procedures listed in Section 9C. If your state does not designate and license operating rooms, enter the number of operating rooms used to perform the outpatient procedures listed in Section 9C 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D93BEF" w:rsidRPr="00E0414A" w:rsidRDefault="00D93BEF" w:rsidP="0011091B">
      <w:pPr>
        <w:pStyle w:val="EndnoteText"/>
        <w:rPr>
          <w:sz w:val="16"/>
          <w:szCs w:val="16"/>
        </w:rPr>
      </w:pPr>
    </w:p>
    <w:p w14:paraId="7DF37350" w14:textId="09637228" w:rsidR="00D93BEF" w:rsidRPr="00E0414A" w:rsidRDefault="00D93BEF" w:rsidP="00FB6D5D">
      <w:pPr>
        <w:pStyle w:val="EndnoteText"/>
        <w:rPr>
          <w:rStyle w:val="Hyperlink"/>
        </w:rPr>
      </w:pPr>
      <w:r w:rsidRPr="00E0414A">
        <w:t xml:space="preserve">More information about the 2018 FGI Guidelines can be found at </w:t>
      </w:r>
      <w:hyperlink r:id="rId23" w:history="1">
        <w:r w:rsidRPr="00E0414A">
          <w:rPr>
            <w:rStyle w:val="Hyperlink"/>
          </w:rPr>
          <w:t>https://www.fgiguidelines.org/wp-content/uploads/2017/08/SLS17_FGI_ExamProcedureOperatingImaging_170721.pdf</w:t>
        </w:r>
      </w:hyperlink>
      <w:r w:rsidRPr="00E0414A">
        <w:rPr>
          <w:rStyle w:val="Hyperlink"/>
        </w:rPr>
        <w:t>.</w:t>
      </w:r>
    </w:p>
    <w:p w14:paraId="471F121E" w14:textId="0E06DB79" w:rsidR="00D93BEF" w:rsidRPr="00E0414A" w:rsidRDefault="00D93BEF" w:rsidP="00FB6D5D">
      <w:pPr>
        <w:pStyle w:val="EndnoteText"/>
        <w:rPr>
          <w:rStyle w:val="Hyperlink"/>
          <w:sz w:val="16"/>
          <w:szCs w:val="16"/>
        </w:rPr>
      </w:pPr>
    </w:p>
    <w:p w14:paraId="381E6AE1" w14:textId="23F42B95" w:rsidR="00D93BEF" w:rsidRPr="006547C0" w:rsidRDefault="00D93BEF" w:rsidP="00FB6D5D">
      <w:pPr>
        <w:pStyle w:val="EndnoteText"/>
      </w:pPr>
      <w:r w:rsidRPr="00E0414A">
        <w:rPr>
          <w:rStyle w:val="Hyperlink"/>
          <w:color w:val="auto"/>
          <w:u w:val="none"/>
        </w:rPr>
        <w:t>Hospitals must include the total number of operating rooms that are used to perform the outpatient procedures listed in Section 9C, including operating rooms that are used for both inpatient and outpatient procedures.</w:t>
      </w:r>
    </w:p>
    <w:p w14:paraId="5CF04D38" w14:textId="77777777" w:rsidR="00D93BEF" w:rsidRPr="00216021" w:rsidRDefault="00D93BEF" w:rsidP="00FB6D5D">
      <w:pPr>
        <w:pStyle w:val="EndnoteText"/>
      </w:pPr>
    </w:p>
  </w:endnote>
  <w:endnote w:id="54">
    <w:p w14:paraId="162CB1CC" w14:textId="77777777" w:rsidR="00D93BEF" w:rsidRPr="00E0414A" w:rsidRDefault="00D93BEF" w:rsidP="000C4EC7">
      <w:pPr>
        <w:pStyle w:val="EndnoteText"/>
        <w:rPr>
          <w:b/>
          <w:i/>
        </w:rPr>
      </w:pPr>
      <w:r w:rsidRPr="00E0414A">
        <w:rPr>
          <w:rStyle w:val="EndnoteReference"/>
        </w:rPr>
        <w:endnoteRef/>
      </w:r>
      <w:r w:rsidRPr="00E0414A">
        <w:t xml:space="preserve"> </w:t>
      </w:r>
      <w:bookmarkStart w:id="729" w:name="procedureroom"/>
      <w:r w:rsidRPr="00E0414A">
        <w:rPr>
          <w:b/>
          <w:i/>
        </w:rPr>
        <w:t>Endoscopic Procedure Rooms</w:t>
      </w:r>
      <w:bookmarkEnd w:id="729"/>
    </w:p>
    <w:p w14:paraId="4BAD9E46" w14:textId="7ACC2DA4" w:rsidR="00D93BEF" w:rsidRPr="00E0414A" w:rsidRDefault="00D93BEF" w:rsidP="000C4EC7">
      <w:pPr>
        <w:pStyle w:val="EndnoteText"/>
      </w:pPr>
      <w:r w:rsidRPr="00E0414A">
        <w:t>If your state designates and licenses procedure rooms, enter the number of procedure rooms licensed by your state that are used for endoscopies listed in Section 9C. If your state does not designate and license procedure rooms, enter the number of procedure rooms that are used for endoscopies listed in Section 9C that meet the following definition from the 2018 FGI Guidelines: a room designated for the performance of patient care that requires high-level disinfection or sterile instruments and some environmental controls but is not required to be performed with the environmental controls of an operating room.</w:t>
      </w:r>
    </w:p>
    <w:p w14:paraId="5E9DC1FD" w14:textId="77777777" w:rsidR="00D93BEF" w:rsidRPr="00E0414A" w:rsidRDefault="00D93BEF" w:rsidP="000C4EC7">
      <w:pPr>
        <w:pStyle w:val="EndnoteText"/>
        <w:rPr>
          <w:sz w:val="16"/>
          <w:szCs w:val="16"/>
        </w:rPr>
      </w:pPr>
    </w:p>
    <w:p w14:paraId="6527E997" w14:textId="77777777" w:rsidR="00D93BEF" w:rsidRPr="00E0414A" w:rsidRDefault="00D93BEF" w:rsidP="000C4EC7">
      <w:pPr>
        <w:pStyle w:val="EndnoteText"/>
      </w:pPr>
      <w:r w:rsidRPr="00E0414A">
        <w:t xml:space="preserve">More information about the 2018 FGI Guidelines can be found at </w:t>
      </w:r>
      <w:hyperlink r:id="rId24" w:history="1">
        <w:r w:rsidRPr="00E0414A">
          <w:rPr>
            <w:rStyle w:val="Hyperlink"/>
          </w:rPr>
          <w:t>https://www.fgiguidelines.org/wp-content/uploads/2017/08/SLS17_FGI_ExamProcedureOperatingImaging_170721.pdf</w:t>
        </w:r>
      </w:hyperlink>
      <w:r w:rsidRPr="00E0414A">
        <w:t xml:space="preserve">. </w:t>
      </w:r>
    </w:p>
    <w:p w14:paraId="47392829" w14:textId="3FEA2DBB" w:rsidR="00D93BEF" w:rsidRPr="00E0414A" w:rsidRDefault="00D93BEF">
      <w:pPr>
        <w:pStyle w:val="EndnoteText"/>
        <w:rPr>
          <w:b/>
          <w:sz w:val="16"/>
          <w:szCs w:val="16"/>
        </w:rPr>
      </w:pPr>
    </w:p>
    <w:p w14:paraId="314A7D8C" w14:textId="171B5957" w:rsidR="00D93BEF" w:rsidRDefault="00D93BEF" w:rsidP="00B44C1C">
      <w:pPr>
        <w:rPr>
          <w:rStyle w:val="Hyperlink"/>
          <w:color w:val="auto"/>
          <w:u w:val="none"/>
        </w:rPr>
      </w:pPr>
      <w:r w:rsidRPr="00E0414A">
        <w:rPr>
          <w:rStyle w:val="Hyperlink"/>
          <w:color w:val="auto"/>
          <w:u w:val="none"/>
        </w:rPr>
        <w:t>Hospitals must include the total number of procedure rooms that are used to perform the endoscopies listed in Section 9C, including procedure rooms that are used for both inpatient and outpatient procedures.</w:t>
      </w:r>
    </w:p>
    <w:p w14:paraId="0C18CC2F" w14:textId="77777777" w:rsidR="00D93BEF" w:rsidRPr="00E67EDC" w:rsidRDefault="00D93BEF" w:rsidP="00B44C1C"/>
  </w:endnote>
  <w:endnote w:id="55">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33" w:name="clinicianendnote"/>
      <w:r w:rsidRPr="00CB4421">
        <w:rPr>
          <w:b/>
          <w:i/>
        </w:rPr>
        <w:t>Clinician</w:t>
      </w:r>
      <w:bookmarkEnd w:id="733"/>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Default="00793098" w:rsidP="00A92537">
      <w:pPr>
        <w:pStyle w:val="EndnoteText"/>
        <w:rPr>
          <w:sz w:val="16"/>
          <w:szCs w:val="16"/>
        </w:rPr>
      </w:pPr>
    </w:p>
    <w:p w14:paraId="71F23D97" w14:textId="77777777" w:rsidR="00F01070" w:rsidRDefault="00F01070" w:rsidP="00A92537">
      <w:pPr>
        <w:pStyle w:val="EndnoteText"/>
        <w:rPr>
          <w:sz w:val="16"/>
          <w:szCs w:val="16"/>
        </w:rPr>
      </w:pPr>
    </w:p>
    <w:p w14:paraId="184F07A4" w14:textId="77777777" w:rsidR="00F01070" w:rsidRDefault="00F01070" w:rsidP="00A92537">
      <w:pPr>
        <w:pStyle w:val="EndnoteText"/>
        <w:rPr>
          <w:sz w:val="16"/>
          <w:szCs w:val="16"/>
        </w:rPr>
      </w:pPr>
    </w:p>
    <w:p w14:paraId="5E0563DD" w14:textId="77777777" w:rsidR="00F01070" w:rsidRDefault="00F01070" w:rsidP="00A92537">
      <w:pPr>
        <w:pStyle w:val="EndnoteText"/>
        <w:rPr>
          <w:sz w:val="16"/>
          <w:szCs w:val="16"/>
        </w:rPr>
      </w:pPr>
    </w:p>
    <w:p w14:paraId="6A631D0D" w14:textId="77777777" w:rsidR="00F01070" w:rsidRDefault="00F01070" w:rsidP="00A92537">
      <w:pPr>
        <w:pStyle w:val="EndnoteText"/>
        <w:rPr>
          <w:sz w:val="16"/>
          <w:szCs w:val="16"/>
        </w:rPr>
      </w:pPr>
    </w:p>
    <w:p w14:paraId="7248DAB2" w14:textId="77777777" w:rsidR="00F01070" w:rsidRDefault="00F01070" w:rsidP="00A92537">
      <w:pPr>
        <w:pStyle w:val="EndnoteText"/>
        <w:rPr>
          <w:sz w:val="16"/>
          <w:szCs w:val="16"/>
        </w:rPr>
      </w:pPr>
    </w:p>
    <w:p w14:paraId="1E6A48BF" w14:textId="77777777" w:rsidR="00F01070" w:rsidRDefault="00F01070" w:rsidP="00A92537">
      <w:pPr>
        <w:pStyle w:val="EndnoteText"/>
        <w:rPr>
          <w:sz w:val="16"/>
          <w:szCs w:val="16"/>
        </w:rPr>
      </w:pPr>
    </w:p>
    <w:p w14:paraId="43ACB678" w14:textId="77777777" w:rsidR="00F01070" w:rsidRDefault="00F01070" w:rsidP="00A92537">
      <w:pPr>
        <w:pStyle w:val="EndnoteText"/>
        <w:rPr>
          <w:sz w:val="16"/>
          <w:szCs w:val="16"/>
        </w:rPr>
      </w:pPr>
    </w:p>
    <w:p w14:paraId="04704C72" w14:textId="77777777" w:rsidR="00F01070" w:rsidRDefault="00F01070" w:rsidP="00A92537">
      <w:pPr>
        <w:pStyle w:val="EndnoteText"/>
        <w:rPr>
          <w:sz w:val="16"/>
          <w:szCs w:val="16"/>
        </w:rPr>
      </w:pPr>
    </w:p>
    <w:p w14:paraId="4330EC2B" w14:textId="77777777" w:rsidR="00F01070" w:rsidRDefault="00F01070" w:rsidP="00A92537">
      <w:pPr>
        <w:pStyle w:val="EndnoteText"/>
        <w:rPr>
          <w:sz w:val="16"/>
          <w:szCs w:val="16"/>
        </w:rPr>
      </w:pPr>
    </w:p>
    <w:p w14:paraId="42D3C0EF" w14:textId="77777777" w:rsidR="00F01070" w:rsidRDefault="00F01070" w:rsidP="00A92537">
      <w:pPr>
        <w:pStyle w:val="EndnoteText"/>
        <w:rPr>
          <w:sz w:val="16"/>
          <w:szCs w:val="16"/>
        </w:rPr>
      </w:pPr>
    </w:p>
    <w:p w14:paraId="431A4188" w14:textId="77777777" w:rsidR="00F01070" w:rsidRDefault="00F01070" w:rsidP="00A92537">
      <w:pPr>
        <w:pStyle w:val="EndnoteText"/>
        <w:rPr>
          <w:sz w:val="16"/>
          <w:szCs w:val="16"/>
        </w:rPr>
      </w:pPr>
    </w:p>
    <w:p w14:paraId="761FF392" w14:textId="77777777" w:rsidR="00F01070" w:rsidRDefault="00F01070" w:rsidP="00A92537">
      <w:pPr>
        <w:pStyle w:val="EndnoteText"/>
        <w:rPr>
          <w:sz w:val="16"/>
          <w:szCs w:val="16"/>
        </w:rPr>
      </w:pPr>
    </w:p>
    <w:p w14:paraId="47B897DB" w14:textId="77777777" w:rsidR="00F01070" w:rsidRDefault="00F01070" w:rsidP="00A92537">
      <w:pPr>
        <w:pStyle w:val="EndnoteText"/>
        <w:rPr>
          <w:sz w:val="16"/>
          <w:szCs w:val="16"/>
        </w:rPr>
      </w:pPr>
    </w:p>
    <w:p w14:paraId="01ACF22C" w14:textId="77777777" w:rsidR="00F01070" w:rsidRDefault="00F01070" w:rsidP="00A92537">
      <w:pPr>
        <w:pStyle w:val="EndnoteText"/>
        <w:rPr>
          <w:sz w:val="16"/>
          <w:szCs w:val="16"/>
        </w:rPr>
      </w:pPr>
    </w:p>
    <w:p w14:paraId="5ABCACCB" w14:textId="77777777" w:rsidR="00F01070" w:rsidRDefault="00F01070" w:rsidP="00A92537">
      <w:pPr>
        <w:pStyle w:val="EndnoteText"/>
        <w:rPr>
          <w:sz w:val="16"/>
          <w:szCs w:val="16"/>
        </w:rPr>
      </w:pPr>
    </w:p>
    <w:p w14:paraId="42D6AD90" w14:textId="77777777" w:rsidR="00F01070" w:rsidRDefault="00F01070" w:rsidP="00A92537">
      <w:pPr>
        <w:pStyle w:val="EndnoteText"/>
        <w:rPr>
          <w:sz w:val="16"/>
          <w:szCs w:val="16"/>
        </w:rPr>
      </w:pPr>
    </w:p>
    <w:p w14:paraId="1C1E8CA3" w14:textId="77777777" w:rsidR="00F01070" w:rsidRDefault="00F01070" w:rsidP="00A92537">
      <w:pPr>
        <w:pStyle w:val="EndnoteText"/>
        <w:rPr>
          <w:sz w:val="16"/>
          <w:szCs w:val="16"/>
        </w:rPr>
      </w:pPr>
    </w:p>
    <w:p w14:paraId="1023E3A7" w14:textId="77777777" w:rsidR="00F01070" w:rsidRDefault="00F01070" w:rsidP="00A92537">
      <w:pPr>
        <w:pStyle w:val="EndnoteText"/>
        <w:rPr>
          <w:sz w:val="16"/>
          <w:szCs w:val="16"/>
        </w:rPr>
      </w:pPr>
    </w:p>
    <w:p w14:paraId="19A5A46D" w14:textId="77777777" w:rsidR="00F01070" w:rsidRDefault="00F01070" w:rsidP="00A92537">
      <w:pPr>
        <w:pStyle w:val="EndnoteText"/>
        <w:rPr>
          <w:sz w:val="16"/>
          <w:szCs w:val="16"/>
        </w:rPr>
      </w:pPr>
    </w:p>
    <w:p w14:paraId="0E94E23F" w14:textId="77777777" w:rsidR="00F01070" w:rsidRDefault="00F01070" w:rsidP="00A92537">
      <w:pPr>
        <w:pStyle w:val="EndnoteText"/>
        <w:rPr>
          <w:sz w:val="16"/>
          <w:szCs w:val="16"/>
        </w:rPr>
      </w:pPr>
    </w:p>
    <w:p w14:paraId="3AA73725" w14:textId="77777777" w:rsidR="00F01070" w:rsidRDefault="00F01070" w:rsidP="00A92537">
      <w:pPr>
        <w:pStyle w:val="EndnoteText"/>
        <w:rPr>
          <w:sz w:val="16"/>
          <w:szCs w:val="16"/>
        </w:rPr>
      </w:pPr>
    </w:p>
    <w:p w14:paraId="363660F5" w14:textId="77777777" w:rsidR="00F01070" w:rsidRDefault="00F01070" w:rsidP="00A92537">
      <w:pPr>
        <w:pStyle w:val="EndnoteText"/>
        <w:rPr>
          <w:sz w:val="16"/>
          <w:szCs w:val="16"/>
        </w:rPr>
      </w:pPr>
    </w:p>
    <w:p w14:paraId="2A570037" w14:textId="77777777" w:rsidR="00F01070" w:rsidRDefault="00F01070" w:rsidP="00A92537">
      <w:pPr>
        <w:pStyle w:val="EndnoteText"/>
        <w:rPr>
          <w:sz w:val="16"/>
          <w:szCs w:val="16"/>
        </w:rPr>
      </w:pPr>
    </w:p>
    <w:p w14:paraId="0A6C7D89" w14:textId="77777777" w:rsidR="00F01070" w:rsidRDefault="00F01070" w:rsidP="00A92537">
      <w:pPr>
        <w:pStyle w:val="EndnoteText"/>
        <w:rPr>
          <w:sz w:val="16"/>
          <w:szCs w:val="16"/>
        </w:rPr>
      </w:pPr>
    </w:p>
    <w:p w14:paraId="71AC3C2C" w14:textId="77777777" w:rsidR="00F01070" w:rsidRDefault="00F01070" w:rsidP="00A92537">
      <w:pPr>
        <w:pStyle w:val="EndnoteText"/>
        <w:rPr>
          <w:sz w:val="16"/>
          <w:szCs w:val="16"/>
        </w:rPr>
      </w:pPr>
    </w:p>
    <w:p w14:paraId="035C9CBD" w14:textId="77777777" w:rsidR="00F01070" w:rsidRDefault="00F01070" w:rsidP="00A92537">
      <w:pPr>
        <w:pStyle w:val="EndnoteText"/>
        <w:rPr>
          <w:sz w:val="16"/>
          <w:szCs w:val="16"/>
        </w:rPr>
      </w:pPr>
    </w:p>
    <w:p w14:paraId="78778699" w14:textId="77777777" w:rsidR="00F01070" w:rsidRDefault="00F01070" w:rsidP="00A92537">
      <w:pPr>
        <w:pStyle w:val="EndnoteText"/>
        <w:rPr>
          <w:sz w:val="16"/>
          <w:szCs w:val="16"/>
        </w:rPr>
      </w:pPr>
    </w:p>
    <w:p w14:paraId="1799FD76" w14:textId="77777777" w:rsidR="00F01070" w:rsidRDefault="00F01070" w:rsidP="00A92537">
      <w:pPr>
        <w:pStyle w:val="EndnoteText"/>
        <w:rPr>
          <w:sz w:val="16"/>
          <w:szCs w:val="16"/>
        </w:rPr>
      </w:pPr>
    </w:p>
    <w:p w14:paraId="721863DF" w14:textId="77777777" w:rsidR="00F01070" w:rsidRDefault="00F01070" w:rsidP="00A92537">
      <w:pPr>
        <w:pStyle w:val="EndnoteText"/>
        <w:rPr>
          <w:sz w:val="16"/>
          <w:szCs w:val="16"/>
        </w:rPr>
      </w:pPr>
    </w:p>
    <w:p w14:paraId="36DC347E" w14:textId="77777777" w:rsidR="00F01070" w:rsidRDefault="00F01070" w:rsidP="00A92537">
      <w:pPr>
        <w:pStyle w:val="EndnoteText"/>
        <w:rPr>
          <w:sz w:val="16"/>
          <w:szCs w:val="16"/>
        </w:rPr>
      </w:pPr>
    </w:p>
    <w:p w14:paraId="200B0A7D" w14:textId="77777777" w:rsidR="00F01070" w:rsidRDefault="00F01070" w:rsidP="00A92537">
      <w:pPr>
        <w:pStyle w:val="EndnoteText"/>
        <w:rPr>
          <w:sz w:val="16"/>
          <w:szCs w:val="16"/>
        </w:rPr>
      </w:pPr>
    </w:p>
    <w:p w14:paraId="1FA9545D" w14:textId="77777777" w:rsidR="00F01070" w:rsidRDefault="00F01070" w:rsidP="00A92537">
      <w:pPr>
        <w:pStyle w:val="EndnoteText"/>
        <w:rPr>
          <w:sz w:val="16"/>
          <w:szCs w:val="16"/>
        </w:rPr>
      </w:pPr>
    </w:p>
    <w:p w14:paraId="4A08E884" w14:textId="77777777" w:rsidR="00F01070" w:rsidRDefault="00F01070" w:rsidP="00A92537">
      <w:pPr>
        <w:pStyle w:val="EndnoteText"/>
        <w:rPr>
          <w:sz w:val="16"/>
          <w:szCs w:val="16"/>
        </w:rPr>
      </w:pPr>
    </w:p>
    <w:p w14:paraId="71342AE0" w14:textId="77777777" w:rsidR="00F01070" w:rsidRDefault="00F01070" w:rsidP="00A92537">
      <w:pPr>
        <w:pStyle w:val="EndnoteText"/>
        <w:rPr>
          <w:sz w:val="16"/>
          <w:szCs w:val="16"/>
        </w:rPr>
      </w:pPr>
    </w:p>
    <w:p w14:paraId="39BF53B6" w14:textId="77777777" w:rsidR="00F01070" w:rsidRDefault="00F01070" w:rsidP="00A92537">
      <w:pPr>
        <w:pStyle w:val="EndnoteText"/>
        <w:rPr>
          <w:sz w:val="16"/>
          <w:szCs w:val="16"/>
        </w:rPr>
      </w:pPr>
    </w:p>
    <w:p w14:paraId="37B524EB" w14:textId="77777777" w:rsidR="002F7FD1" w:rsidRDefault="002F7FD1" w:rsidP="00A92537">
      <w:pPr>
        <w:pStyle w:val="EndnoteText"/>
        <w:rPr>
          <w:sz w:val="16"/>
          <w:szCs w:val="16"/>
        </w:rPr>
      </w:pPr>
    </w:p>
    <w:p w14:paraId="2CF8C41C" w14:textId="77777777" w:rsidR="002F7FD1" w:rsidRDefault="002F7FD1" w:rsidP="00A92537">
      <w:pPr>
        <w:pStyle w:val="EndnoteText"/>
        <w:rPr>
          <w:sz w:val="16"/>
          <w:szCs w:val="16"/>
        </w:rPr>
      </w:pPr>
    </w:p>
    <w:p w14:paraId="73AC7A1D" w14:textId="77777777" w:rsidR="002F7FD1" w:rsidRDefault="002F7FD1" w:rsidP="00A92537">
      <w:pPr>
        <w:pStyle w:val="EndnoteText"/>
        <w:rPr>
          <w:sz w:val="16"/>
          <w:szCs w:val="16"/>
        </w:rPr>
      </w:pPr>
    </w:p>
    <w:p w14:paraId="424E5209" w14:textId="77777777" w:rsidR="002F7FD1" w:rsidRDefault="002F7FD1" w:rsidP="00A92537">
      <w:pPr>
        <w:pStyle w:val="EndnoteText"/>
        <w:rPr>
          <w:sz w:val="16"/>
          <w:szCs w:val="16"/>
        </w:rPr>
      </w:pPr>
    </w:p>
    <w:p w14:paraId="0208E36E" w14:textId="77777777" w:rsidR="002F7FD1" w:rsidRDefault="002F7FD1" w:rsidP="00A92537">
      <w:pPr>
        <w:pStyle w:val="EndnoteText"/>
        <w:rPr>
          <w:sz w:val="16"/>
          <w:szCs w:val="16"/>
        </w:rPr>
      </w:pPr>
    </w:p>
    <w:p w14:paraId="4D34E007" w14:textId="77777777" w:rsidR="002F7FD1" w:rsidRDefault="002F7FD1" w:rsidP="00A92537">
      <w:pPr>
        <w:pStyle w:val="EndnoteText"/>
        <w:rPr>
          <w:sz w:val="16"/>
          <w:szCs w:val="16"/>
        </w:rPr>
      </w:pPr>
    </w:p>
    <w:p w14:paraId="489A1EFA" w14:textId="77777777" w:rsidR="002F7FD1" w:rsidRDefault="002F7FD1" w:rsidP="00A92537">
      <w:pPr>
        <w:pStyle w:val="EndnoteText"/>
        <w:rPr>
          <w:sz w:val="16"/>
          <w:szCs w:val="16"/>
        </w:rPr>
      </w:pPr>
    </w:p>
    <w:p w14:paraId="220FB087" w14:textId="77777777" w:rsidR="002F7FD1" w:rsidRDefault="002F7FD1" w:rsidP="00A92537">
      <w:pPr>
        <w:pStyle w:val="EndnoteText"/>
        <w:rPr>
          <w:sz w:val="16"/>
          <w:szCs w:val="16"/>
        </w:rPr>
      </w:pPr>
    </w:p>
    <w:p w14:paraId="019A4D38" w14:textId="77777777" w:rsidR="002F7FD1" w:rsidRDefault="002F7FD1" w:rsidP="00A92537">
      <w:pPr>
        <w:pStyle w:val="EndnoteText"/>
        <w:rPr>
          <w:sz w:val="16"/>
          <w:szCs w:val="16"/>
        </w:rPr>
      </w:pPr>
    </w:p>
    <w:p w14:paraId="32450537" w14:textId="77777777" w:rsidR="002F7FD1" w:rsidRDefault="002F7FD1" w:rsidP="00A92537">
      <w:pPr>
        <w:pStyle w:val="EndnoteText"/>
        <w:rPr>
          <w:sz w:val="16"/>
          <w:szCs w:val="16"/>
        </w:rPr>
      </w:pPr>
    </w:p>
    <w:p w14:paraId="39069A36" w14:textId="77777777" w:rsidR="002F7FD1" w:rsidRDefault="002F7FD1" w:rsidP="00A92537">
      <w:pPr>
        <w:pStyle w:val="EndnoteText"/>
        <w:rPr>
          <w:sz w:val="16"/>
          <w:szCs w:val="16"/>
        </w:rPr>
      </w:pPr>
    </w:p>
    <w:p w14:paraId="174019A6" w14:textId="77777777" w:rsidR="002F7FD1" w:rsidRDefault="002F7FD1" w:rsidP="00A92537">
      <w:pPr>
        <w:pStyle w:val="EndnoteText"/>
        <w:rPr>
          <w:sz w:val="16"/>
          <w:szCs w:val="16"/>
        </w:rPr>
      </w:pPr>
    </w:p>
    <w:p w14:paraId="47E18184" w14:textId="77777777" w:rsidR="002F7FD1" w:rsidRDefault="002F7FD1" w:rsidP="00A92537">
      <w:pPr>
        <w:pStyle w:val="EndnoteText"/>
        <w:rPr>
          <w:sz w:val="16"/>
          <w:szCs w:val="16"/>
        </w:rPr>
      </w:pPr>
    </w:p>
    <w:p w14:paraId="795981DD" w14:textId="77777777" w:rsidR="002F7FD1" w:rsidRDefault="002F7FD1" w:rsidP="00A92537">
      <w:pPr>
        <w:pStyle w:val="EndnoteText"/>
        <w:rPr>
          <w:sz w:val="16"/>
          <w:szCs w:val="16"/>
        </w:rPr>
      </w:pPr>
    </w:p>
    <w:p w14:paraId="6C1D1012" w14:textId="77777777" w:rsidR="002F7FD1" w:rsidRDefault="002F7FD1" w:rsidP="00A92537">
      <w:pPr>
        <w:pStyle w:val="EndnoteText"/>
        <w:rPr>
          <w:sz w:val="16"/>
          <w:szCs w:val="16"/>
        </w:rPr>
      </w:pPr>
    </w:p>
    <w:p w14:paraId="0A46D7A8" w14:textId="77777777" w:rsidR="002F7FD1" w:rsidRDefault="002F7FD1" w:rsidP="00A92537">
      <w:pPr>
        <w:pStyle w:val="EndnoteText"/>
        <w:rPr>
          <w:sz w:val="16"/>
          <w:szCs w:val="16"/>
        </w:rPr>
      </w:pPr>
    </w:p>
    <w:p w14:paraId="1CF9F0F7" w14:textId="77777777" w:rsidR="002F7FD1" w:rsidRDefault="002F7FD1" w:rsidP="00A92537">
      <w:pPr>
        <w:pStyle w:val="EndnoteText"/>
        <w:rPr>
          <w:sz w:val="16"/>
          <w:szCs w:val="16"/>
        </w:rPr>
      </w:pPr>
    </w:p>
    <w:p w14:paraId="3D266A7F" w14:textId="77777777" w:rsidR="00F01070" w:rsidRDefault="00F01070" w:rsidP="00A92537">
      <w:pPr>
        <w:pStyle w:val="EndnoteText"/>
        <w:rPr>
          <w:sz w:val="16"/>
          <w:szCs w:val="16"/>
        </w:rPr>
      </w:pPr>
    </w:p>
    <w:p w14:paraId="612A5370" w14:textId="77777777" w:rsidR="00F01070" w:rsidRPr="002F7FD1" w:rsidRDefault="00F01070" w:rsidP="002F7FD1">
      <w:pPr>
        <w:pStyle w:val="EndnoteText"/>
        <w:jc w:val="center"/>
      </w:pPr>
    </w:p>
    <w:p w14:paraId="1D00A065" w14:textId="56B8F334" w:rsidR="00F01070" w:rsidRPr="002F7FD1" w:rsidRDefault="002F7FD1" w:rsidP="002F7FD1">
      <w:pPr>
        <w:pStyle w:val="EndnoteText"/>
        <w:jc w:val="center"/>
        <w:rPr>
          <w:i/>
          <w:iCs/>
          <w:sz w:val="16"/>
          <w:szCs w:val="16"/>
        </w:rPr>
      </w:pPr>
      <w:r w:rsidRPr="002F7FD1">
        <w:rPr>
          <w:i/>
          <w:iCs/>
        </w:rPr>
        <w:t>The 2026 Leapfrog Hospital Survey is a publication of The Leapfrog Group. The Survey cannot be copied, distributed,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altName w:val="Calibri"/>
    <w:panose1 w:val="00000000000000000000"/>
    <w:charset w:val="00"/>
    <w:family w:val="auto"/>
    <w:pitch w:val="variable"/>
    <w:sig w:usb0="20002A87" w:usb1="00000000" w:usb2="00000000" w:usb3="00000000" w:csb0="000001FF" w:csb1="00000000"/>
  </w:font>
  <w:font w:name="Avenir">
    <w:altName w:val="Calibri"/>
    <w:charset w:val="4D"/>
    <w:family w:val="swiss"/>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895114"/>
      <w:docPartObj>
        <w:docPartGallery w:val="Page Numbers (Bottom of Page)"/>
        <w:docPartUnique/>
      </w:docPartObj>
    </w:sdtPr>
    <w:sdtEndPr>
      <w:rPr>
        <w:b/>
        <w:noProof/>
        <w:color w:val="213468"/>
      </w:rPr>
    </w:sdtEndPr>
    <w:sdtContent>
      <w:p w14:paraId="44295F13" w14:textId="553D2B1A"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801EB8">
          <w:rPr>
            <w:b/>
            <w:color w:val="213468"/>
          </w:rPr>
          <w:t>2</w:t>
        </w:r>
        <w:r w:rsidRPr="00BD429F">
          <w:rPr>
            <w:b/>
            <w:color w:val="213468"/>
          </w:rPr>
          <w:t xml:space="preserve">                                 </w:t>
        </w:r>
        <w:r w:rsidRPr="00BD429F">
          <w:rPr>
            <w:b/>
            <w:color w:val="213468"/>
          </w:rPr>
          <w:tab/>
          <w:t xml:space="preserve">First Release: </w:t>
        </w:r>
        <w:r w:rsidR="00744830" w:rsidRPr="00BD429F">
          <w:rPr>
            <w:b/>
            <w:color w:val="213468"/>
          </w:rPr>
          <w:t>April 1, 202</w:t>
        </w:r>
        <w:r w:rsidR="0039701C">
          <w:rPr>
            <w:b/>
            <w:color w:val="213468"/>
          </w:rPr>
          <w:t>6</w:t>
        </w:r>
      </w:p>
      <w:p w14:paraId="02313DFD" w14:textId="0AAE3787"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39701C">
          <w:rPr>
            <w:b/>
            <w:color w:val="213468"/>
          </w:rPr>
          <w:t>6</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p>
    </w:sdtContent>
  </w:sdt>
  <w:p w14:paraId="3623BD78" w14:textId="77777777" w:rsidR="00322A3C" w:rsidRPr="00BD429F" w:rsidRDefault="00322A3C">
    <w:pPr>
      <w:rPr>
        <w:color w:val="213468"/>
        <w:sz w:val="16"/>
        <w:szCs w:val="16"/>
      </w:rPr>
    </w:pPr>
    <w:hyperlink w:anchor="TOC" w:history="1">
      <w:r w:rsidRPr="00BD429F">
        <w:rPr>
          <w:rStyle w:val="Hyperlink"/>
          <w:color w:val="213468"/>
          <w:sz w:val="16"/>
          <w:szCs w:val="16"/>
        </w:rPr>
        <w:t>Table of Content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BE67E" w14:textId="77777777" w:rsidR="00A21FF9" w:rsidRDefault="00A21FF9"/>
    <w:p w14:paraId="2C265441" w14:textId="77777777" w:rsidR="00A21FF9" w:rsidRDefault="00A21FF9">
      <w:r>
        <w:continuationSeparator/>
      </w:r>
    </w:p>
    <w:p w14:paraId="557B0B57" w14:textId="77777777" w:rsidR="00A21FF9" w:rsidRDefault="00A21FF9"/>
    <w:p w14:paraId="6C6EFE9D" w14:textId="77777777" w:rsidR="00A21FF9" w:rsidRDefault="00A21FF9">
      <w:pPr>
        <w:pBdr>
          <w:bottom w:val="single" w:sz="12" w:space="1" w:color="auto"/>
        </w:pBdr>
      </w:pPr>
    </w:p>
    <w:p w14:paraId="792AD075" w14:textId="77777777" w:rsidR="00A21FF9" w:rsidRDefault="00A21FF9"/>
    <w:p w14:paraId="7A8C096B" w14:textId="77777777" w:rsidR="00A21FF9" w:rsidRDefault="00A21FF9"/>
    <w:p w14:paraId="695243E2" w14:textId="77777777" w:rsidR="00A21FF9" w:rsidRDefault="00A21FF9">
      <w:pPr>
        <w:pBdr>
          <w:bottom w:val="single" w:sz="12" w:space="1" w:color="auto"/>
        </w:pBdr>
      </w:pPr>
    </w:p>
    <w:p w14:paraId="1403123E" w14:textId="77777777" w:rsidR="00A21FF9" w:rsidRDefault="00A21FF9"/>
    <w:p w14:paraId="54DF7F88" w14:textId="77777777" w:rsidR="00A21FF9" w:rsidRDefault="00A21FF9"/>
    <w:p w14:paraId="1D2C684A" w14:textId="77777777" w:rsidR="00A21FF9" w:rsidRDefault="00A21FF9"/>
    <w:p w14:paraId="4BA9973A" w14:textId="77777777" w:rsidR="00A21FF9" w:rsidRDefault="00A21FF9"/>
    <w:p w14:paraId="441B7CB0" w14:textId="77777777" w:rsidR="00A21FF9" w:rsidRDefault="00A21FF9">
      <w:pPr>
        <w:pStyle w:val="Header"/>
      </w:pPr>
    </w:p>
    <w:p w14:paraId="6D8B4600" w14:textId="77777777" w:rsidR="00A21FF9" w:rsidRDefault="00A21FF9"/>
    <w:p w14:paraId="13095494" w14:textId="77777777" w:rsidR="00A21FF9" w:rsidRDefault="00A21FF9" w:rsidP="00A828BA">
      <w:pPr>
        <w:pStyle w:val="Header"/>
        <w:tabs>
          <w:tab w:val="clear" w:pos="4320"/>
          <w:tab w:val="clear" w:pos="8640"/>
          <w:tab w:val="left" w:pos="1470"/>
        </w:tabs>
      </w:pPr>
    </w:p>
    <w:p w14:paraId="67FE7EDD" w14:textId="77777777" w:rsidR="00A21FF9" w:rsidRDefault="00A21FF9"/>
    <w:p w14:paraId="2955E0F8" w14:textId="77777777" w:rsidR="00A21FF9" w:rsidRDefault="00A21FF9"/>
    <w:p w14:paraId="5EA44729" w14:textId="77777777" w:rsidR="00A21FF9" w:rsidRDefault="00A21FF9">
      <w:pPr>
        <w:pStyle w:val="Footer"/>
      </w:pPr>
    </w:p>
    <w:p w14:paraId="5F4ACB28" w14:textId="77777777" w:rsidR="00A21FF9" w:rsidRDefault="00A21FF9"/>
    <w:sdt>
      <w:sdtPr>
        <w:id w:val="-1106734291"/>
        <w:docPartObj>
          <w:docPartGallery w:val="Page Numbers (Bottom of Page)"/>
          <w:docPartUnique/>
        </w:docPartObj>
      </w:sdtPr>
      <w:sdtEndPr>
        <w:rPr>
          <w:b/>
          <w:noProof/>
          <w:color w:val="17365D" w:themeColor="text2" w:themeShade="BF"/>
        </w:rPr>
      </w:sdtEndPr>
      <w:sdtContent>
        <w:p w14:paraId="5360A083" w14:textId="77777777" w:rsidR="00A21FF9" w:rsidRPr="007655D4" w:rsidRDefault="00A21FF9"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r w:rsidRPr="00F4794D">
            <w:rPr>
              <w:b/>
              <w:color w:val="17365D" w:themeColor="text2" w:themeShade="BF"/>
            </w:rPr>
            <w:tab/>
          </w:r>
          <w:r>
            <w:rPr>
              <w:b/>
              <w:color w:val="17365D" w:themeColor="text2" w:themeShade="BF"/>
            </w:rPr>
            <w:t xml:space="preserve">  </w:t>
          </w:r>
          <w:r w:rsidRPr="00F4794D">
            <w:rPr>
              <w:b/>
              <w:color w:val="17365D" w:themeColor="text2" w:themeShade="BF"/>
            </w:rPr>
            <w:t xml:space="preserve">First Release: </w:t>
          </w:r>
          <w:r>
            <w:rPr>
              <w:b/>
              <w:color w:val="17365D" w:themeColor="text2" w:themeShade="BF"/>
            </w:rPr>
            <w:t>Ap</w:t>
          </w:r>
        </w:p>
        <w:p w14:paraId="3CFA9968" w14:textId="77777777" w:rsidR="00A21FF9" w:rsidRPr="00F4794D" w:rsidRDefault="00A21FF9"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74DC001F" w14:textId="77777777" w:rsidR="00A21FF9" w:rsidRPr="00F4794D" w:rsidRDefault="00A21FF9">
      <w:pPr>
        <w:rPr>
          <w:color w:val="17365D" w:themeColor="text2" w:themeShade="BF"/>
          <w:sz w:val="16"/>
          <w:szCs w:val="16"/>
        </w:rPr>
      </w:pPr>
      <w:hyperlink w:anchor="TOC" w:history="1">
        <w:r w:rsidRPr="00F4794D">
          <w:rPr>
            <w:rStyle w:val="Hyperlink"/>
            <w:color w:val="17365D" w:themeColor="text2" w:themeShade="BF"/>
            <w:sz w:val="16"/>
            <w:szCs w:val="16"/>
          </w:rPr>
          <w:t>Table of Contents</w:t>
        </w:r>
      </w:hyperlink>
    </w:p>
    <w:p w14:paraId="36FDA132" w14:textId="77777777" w:rsidR="00A21FF9" w:rsidRDefault="00A21FF9"/>
  </w:footnote>
  <w:footnote w:type="continuationSeparator" w:id="0">
    <w:p w14:paraId="7F457E47" w14:textId="77777777" w:rsidR="00A21FF9" w:rsidRDefault="00A21FF9">
      <w:r>
        <w:continuationSeparator/>
      </w:r>
    </w:p>
    <w:p w14:paraId="280A6726" w14:textId="77777777" w:rsidR="00A21FF9" w:rsidRDefault="00A21FF9"/>
  </w:footnote>
  <w:footnote w:type="continuationNotice" w:id="1">
    <w:p w14:paraId="2813311E" w14:textId="77777777" w:rsidR="00A21FF9" w:rsidRDefault="00A21F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D02AC" w14:textId="7BE54432" w:rsidR="00957D80" w:rsidRPr="00B7566B" w:rsidRDefault="00957D80" w:rsidP="00957D80">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5D3DB" w14:textId="6A4F5C1D" w:rsidR="0065334D" w:rsidRPr="00B7566B" w:rsidRDefault="0065334D">
    <w:pPr>
      <w:rPr>
        <w:i/>
      </w:rPr>
    </w:pPr>
    <w:r w:rsidRPr="00B7566B">
      <w:rPr>
        <w:i/>
      </w:rPr>
      <w:t>20</w:t>
    </w:r>
    <w:r w:rsidR="006E3AB9">
      <w:rPr>
        <w:i/>
      </w:rPr>
      <w:t>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9FEB9" w14:textId="003313E5" w:rsidR="00322A3C" w:rsidRPr="00B7566B" w:rsidRDefault="00322A3C">
    <w:pPr>
      <w:rPr>
        <w:i/>
      </w:rPr>
    </w:pPr>
    <w:r>
      <w:rPr>
        <w:i/>
      </w:rPr>
      <w:t>20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E70DA" w14:textId="4E8CAEE7" w:rsidR="00322A3C" w:rsidRPr="00B7566B" w:rsidRDefault="00322A3C" w:rsidP="00F61ED5">
    <w:pPr>
      <w:rPr>
        <w:i/>
      </w:rPr>
    </w:pPr>
    <w:r w:rsidRPr="00B7566B">
      <w:rPr>
        <w:i/>
      </w:rPr>
      <w:t>2</w:t>
    </w:r>
    <w:r>
      <w:rPr>
        <w:i/>
      </w:rPr>
      <w:t>02</w:t>
    </w:r>
    <w:r w:rsidR="00CB260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4331D" w14:textId="061EB6E7" w:rsidR="00322A3C" w:rsidRPr="00B7566B" w:rsidRDefault="00322A3C" w:rsidP="006B2896">
    <w:pPr>
      <w:rPr>
        <w:i/>
      </w:rPr>
    </w:pPr>
    <w:r w:rsidRPr="00B7566B">
      <w:rPr>
        <w:i/>
      </w:rPr>
      <w:t>2</w:t>
    </w:r>
    <w:r>
      <w:rPr>
        <w:i/>
      </w:rPr>
      <w:t>02</w:t>
    </w:r>
    <w:r w:rsidR="0045313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CE25" w14:textId="3DC75E18" w:rsidR="00322A3C" w:rsidRPr="00B7566B" w:rsidRDefault="00322A3C" w:rsidP="006B2896">
    <w:pPr>
      <w:rPr>
        <w:i/>
      </w:rPr>
    </w:pPr>
    <w:r w:rsidRPr="00B7566B">
      <w:rPr>
        <w:i/>
      </w:rPr>
      <w:t>2</w:t>
    </w:r>
    <w:r>
      <w:rPr>
        <w:i/>
      </w:rPr>
      <w:t>02</w:t>
    </w:r>
    <w:r w:rsidR="00707133">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83D2" w14:textId="14A7B1E5" w:rsidR="00322A3C" w:rsidRPr="00B7566B" w:rsidRDefault="00322A3C">
    <w:pPr>
      <w:rPr>
        <w:i/>
      </w:rPr>
    </w:pPr>
    <w:r w:rsidRPr="00B7566B">
      <w:rPr>
        <w:i/>
      </w:rPr>
      <w:t>20</w:t>
    </w:r>
    <w:r>
      <w:rPr>
        <w:i/>
      </w:rPr>
      <w:t>2</w:t>
    </w:r>
    <w:r w:rsidR="006C7A8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26070" w14:textId="45DE2568" w:rsidR="00322A3C" w:rsidRPr="00B7566B" w:rsidRDefault="00322A3C">
    <w:pPr>
      <w:rPr>
        <w:i/>
      </w:rPr>
    </w:pPr>
    <w:r w:rsidRPr="00B7566B">
      <w:rPr>
        <w:i/>
      </w:rPr>
      <w:t>20</w:t>
    </w:r>
    <w:r>
      <w:rPr>
        <w:i/>
      </w:rPr>
      <w:t>2</w:t>
    </w:r>
    <w:r w:rsidR="00C45861">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004F" w14:textId="7361A265" w:rsidR="00322A3C" w:rsidRPr="00B7566B" w:rsidRDefault="00322A3C">
    <w:pPr>
      <w:rPr>
        <w:i/>
      </w:rPr>
    </w:pPr>
    <w:r w:rsidRPr="00B7566B">
      <w:rPr>
        <w:i/>
      </w:rPr>
      <w:t>2</w:t>
    </w:r>
    <w:r>
      <w:rPr>
        <w:i/>
      </w:rPr>
      <w:t>02</w:t>
    </w:r>
    <w:r w:rsidR="004637D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sidR="00A52909">
      <w:rPr>
        <w:i/>
      </w:rPr>
      <w:t xml:space="preserve">Physician and Nurse </w:t>
    </w:r>
    <w:r w:rsidR="00D55BF8">
      <w:rPr>
        <w:i/>
      </w:rPr>
      <w:t>Staffing</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94C76" w14:textId="76C45BF6" w:rsidR="00322A3C" w:rsidRPr="00B7566B" w:rsidRDefault="00322A3C">
    <w:pPr>
      <w:rPr>
        <w:i/>
      </w:rPr>
    </w:pPr>
    <w:r w:rsidRPr="00B7566B">
      <w:rPr>
        <w:i/>
      </w:rPr>
      <w:t>20</w:t>
    </w:r>
    <w:r w:rsidR="00080756">
      <w:rPr>
        <w:i/>
      </w:rPr>
      <w:t>2</w:t>
    </w:r>
    <w:r w:rsidR="00CB610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 xml:space="preserve">Section 5:  </w:t>
    </w:r>
    <w:r w:rsidR="00824FDC">
      <w:rPr>
        <w:i/>
      </w:rPr>
      <w:t xml:space="preserve">Physician and Nurse </w:t>
    </w:r>
    <w:r w:rsidR="00540ADD">
      <w:rPr>
        <w:i/>
      </w:rPr>
      <w:t>Staffing</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0983" w14:textId="4DAAA93F" w:rsidR="00322A3C" w:rsidRPr="00B7566B" w:rsidRDefault="00322A3C">
    <w:pPr>
      <w:rPr>
        <w:i/>
      </w:rPr>
    </w:pPr>
    <w:r w:rsidRPr="00B7566B">
      <w:rPr>
        <w:i/>
      </w:rPr>
      <w:t>20</w:t>
    </w:r>
    <w:r>
      <w:rPr>
        <w:i/>
      </w:rPr>
      <w:t>2</w:t>
    </w:r>
    <w:r w:rsidR="0042462F">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4459E" w14:textId="6E3E8DA0" w:rsidR="00322A3C" w:rsidRPr="00B7566B" w:rsidRDefault="00322A3C">
    <w:pPr>
      <w:rPr>
        <w:i/>
      </w:rPr>
    </w:pPr>
    <w:r>
      <w:rPr>
        <w:i/>
      </w:rPr>
      <w:t>202</w:t>
    </w:r>
    <w:r w:rsidR="00EA4E9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17D40" w14:textId="1E3AD86A" w:rsidR="00322A3C" w:rsidRPr="00B7566B" w:rsidRDefault="00322A3C" w:rsidP="00A9433D">
    <w:pPr>
      <w:rPr>
        <w:i/>
      </w:rPr>
    </w:pPr>
    <w:r>
      <w:rPr>
        <w:i/>
      </w:rPr>
      <w:t>202</w:t>
    </w:r>
    <w:r w:rsidR="00344A04">
      <w:rPr>
        <w:i/>
      </w:rPr>
      <w:t>6</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64D90" w14:textId="4F2FC41A"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D7138" w14:textId="30B804DF"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111A7" w14:textId="00717B73"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sidR="003B08A8" w:rsidRPr="003B08A8">
      <w:t xml:space="preserve"> </w:t>
    </w:r>
    <w:r w:rsidR="003B08A8" w:rsidRPr="003B08A8">
      <w:rPr>
        <w:i/>
      </w:rPr>
      <w:t>Outpatient Procedures</w:t>
    </w:r>
    <w:r>
      <w:rPr>
        <w:i/>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301DB" w14:textId="773717B2" w:rsidR="00485F21" w:rsidRPr="00B7566B" w:rsidRDefault="00485F21">
    <w:pPr>
      <w:rPr>
        <w:i/>
      </w:rPr>
    </w:pPr>
    <w:r w:rsidRPr="00B7566B">
      <w:rPr>
        <w:i/>
      </w:rPr>
      <w:t>20</w:t>
    </w:r>
    <w:r>
      <w:rPr>
        <w:i/>
      </w:rPr>
      <w:t>2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0ABB0" w14:textId="77777777" w:rsidR="00322A3C" w:rsidRPr="00D640EB" w:rsidRDefault="00322A3C" w:rsidP="00D640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FE5D" w14:textId="40DB2C07" w:rsidR="00322A3C" w:rsidRPr="00B7566B" w:rsidRDefault="00322A3C">
    <w:pPr>
      <w:rPr>
        <w:i/>
      </w:rPr>
    </w:pPr>
    <w:r>
      <w:rPr>
        <w:i/>
      </w:rPr>
      <w:t>202</w:t>
    </w:r>
    <w:r w:rsidR="00592E9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198D" w14:textId="2E58071F" w:rsidR="00322A3C" w:rsidRPr="00B7566B" w:rsidRDefault="00322A3C">
    <w:pPr>
      <w:rPr>
        <w:i/>
      </w:rPr>
    </w:pPr>
    <w:r>
      <w:rPr>
        <w:i/>
      </w:rPr>
      <w:t>202</w:t>
    </w:r>
    <w:r w:rsidR="005A56EA">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BC41F" w14:textId="2FAED47F" w:rsidR="00322A3C" w:rsidRPr="00B7566B" w:rsidRDefault="00322A3C">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312F" w14:textId="123D60CC" w:rsidR="00322A3C" w:rsidRPr="00B7566B" w:rsidRDefault="00322A3C">
    <w:pPr>
      <w:rPr>
        <w:i/>
      </w:rPr>
    </w:pPr>
    <w:r>
      <w:rPr>
        <w:i/>
      </w:rPr>
      <w:t>202</w:t>
    </w:r>
    <w:r w:rsidR="0058076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55F62" w14:textId="41BAEA2F" w:rsidR="00322A3C" w:rsidRPr="00B7566B" w:rsidRDefault="00322A3C">
    <w:pPr>
      <w:rPr>
        <w:i/>
      </w:rPr>
    </w:pPr>
    <w:r w:rsidRPr="00B7566B">
      <w:rPr>
        <w:i/>
      </w:rPr>
      <w:t>2</w:t>
    </w:r>
    <w:r>
      <w:rPr>
        <w:i/>
      </w:rPr>
      <w:t>02</w:t>
    </w:r>
    <w:r w:rsidR="00997F2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A27CF9"/>
    <w:multiLevelType w:val="hybridMultilevel"/>
    <w:tmpl w:val="842C13E0"/>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1C179B0"/>
    <w:multiLevelType w:val="hybridMultilevel"/>
    <w:tmpl w:val="324AC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5"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7"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6E366D7"/>
    <w:multiLevelType w:val="hybridMultilevel"/>
    <w:tmpl w:val="9384CC48"/>
    <w:lvl w:ilvl="0" w:tplc="8B94154E">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06E65B66"/>
    <w:multiLevelType w:val="hybridMultilevel"/>
    <w:tmpl w:val="56A4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078B7F83"/>
    <w:multiLevelType w:val="hybridMultilevel"/>
    <w:tmpl w:val="4D2C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7F55FF4"/>
    <w:multiLevelType w:val="hybridMultilevel"/>
    <w:tmpl w:val="49A476E6"/>
    <w:lvl w:ilvl="0" w:tplc="E7009E74">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7"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9385615"/>
    <w:multiLevelType w:val="hybridMultilevel"/>
    <w:tmpl w:val="4EEC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9547DEA"/>
    <w:multiLevelType w:val="hybridMultilevel"/>
    <w:tmpl w:val="C0CE3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4"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0EC958E0"/>
    <w:multiLevelType w:val="hybridMultilevel"/>
    <w:tmpl w:val="8A069848"/>
    <w:lvl w:ilvl="0" w:tplc="25A80572">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0FE043AE"/>
    <w:multiLevelType w:val="hybridMultilevel"/>
    <w:tmpl w:val="FA06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7"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9"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0EE21A3"/>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10F941FA"/>
    <w:multiLevelType w:val="hybridMultilevel"/>
    <w:tmpl w:val="DE96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2B2738C"/>
    <w:multiLevelType w:val="hybridMultilevel"/>
    <w:tmpl w:val="2E9EB76A"/>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604405D"/>
    <w:multiLevelType w:val="hybridMultilevel"/>
    <w:tmpl w:val="EAC4F698"/>
    <w:lvl w:ilvl="0" w:tplc="CEA408C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00"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1821537C"/>
    <w:multiLevelType w:val="hybridMultilevel"/>
    <w:tmpl w:val="51407706"/>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6"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1A027D1F"/>
    <w:multiLevelType w:val="hybridMultilevel"/>
    <w:tmpl w:val="214A7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A0E4C48"/>
    <w:multiLevelType w:val="hybridMultilevel"/>
    <w:tmpl w:val="465E0632"/>
    <w:lvl w:ilvl="0" w:tplc="E7CC06AC">
      <w:start w:val="1"/>
      <w:numFmt w:val="bullet"/>
      <w:lvlText w:val=""/>
      <w:lvlJc w:val="left"/>
      <w:pPr>
        <w:ind w:left="720" w:hanging="360"/>
      </w:pPr>
      <w:rPr>
        <w:rFonts w:ascii="Symbol" w:hAnsi="Symbol"/>
      </w:rPr>
    </w:lvl>
    <w:lvl w:ilvl="1" w:tplc="45DEDAD6">
      <w:start w:val="1"/>
      <w:numFmt w:val="bullet"/>
      <w:lvlText w:val=""/>
      <w:lvlJc w:val="left"/>
      <w:pPr>
        <w:ind w:left="720" w:hanging="360"/>
      </w:pPr>
      <w:rPr>
        <w:rFonts w:ascii="Symbol" w:hAnsi="Symbol"/>
      </w:rPr>
    </w:lvl>
    <w:lvl w:ilvl="2" w:tplc="F90A811A">
      <w:start w:val="1"/>
      <w:numFmt w:val="bullet"/>
      <w:lvlText w:val=""/>
      <w:lvlJc w:val="left"/>
      <w:pPr>
        <w:ind w:left="720" w:hanging="360"/>
      </w:pPr>
      <w:rPr>
        <w:rFonts w:ascii="Symbol" w:hAnsi="Symbol"/>
      </w:rPr>
    </w:lvl>
    <w:lvl w:ilvl="3" w:tplc="6AE20296">
      <w:start w:val="1"/>
      <w:numFmt w:val="bullet"/>
      <w:lvlText w:val=""/>
      <w:lvlJc w:val="left"/>
      <w:pPr>
        <w:ind w:left="720" w:hanging="360"/>
      </w:pPr>
      <w:rPr>
        <w:rFonts w:ascii="Symbol" w:hAnsi="Symbol"/>
      </w:rPr>
    </w:lvl>
    <w:lvl w:ilvl="4" w:tplc="B6046516">
      <w:start w:val="1"/>
      <w:numFmt w:val="bullet"/>
      <w:lvlText w:val=""/>
      <w:lvlJc w:val="left"/>
      <w:pPr>
        <w:ind w:left="720" w:hanging="360"/>
      </w:pPr>
      <w:rPr>
        <w:rFonts w:ascii="Symbol" w:hAnsi="Symbol"/>
      </w:rPr>
    </w:lvl>
    <w:lvl w:ilvl="5" w:tplc="661E088A">
      <w:start w:val="1"/>
      <w:numFmt w:val="bullet"/>
      <w:lvlText w:val=""/>
      <w:lvlJc w:val="left"/>
      <w:pPr>
        <w:ind w:left="720" w:hanging="360"/>
      </w:pPr>
      <w:rPr>
        <w:rFonts w:ascii="Symbol" w:hAnsi="Symbol"/>
      </w:rPr>
    </w:lvl>
    <w:lvl w:ilvl="6" w:tplc="01CA0480">
      <w:start w:val="1"/>
      <w:numFmt w:val="bullet"/>
      <w:lvlText w:val=""/>
      <w:lvlJc w:val="left"/>
      <w:pPr>
        <w:ind w:left="720" w:hanging="360"/>
      </w:pPr>
      <w:rPr>
        <w:rFonts w:ascii="Symbol" w:hAnsi="Symbol"/>
      </w:rPr>
    </w:lvl>
    <w:lvl w:ilvl="7" w:tplc="15F4B28A">
      <w:start w:val="1"/>
      <w:numFmt w:val="bullet"/>
      <w:lvlText w:val=""/>
      <w:lvlJc w:val="left"/>
      <w:pPr>
        <w:ind w:left="720" w:hanging="360"/>
      </w:pPr>
      <w:rPr>
        <w:rFonts w:ascii="Symbol" w:hAnsi="Symbol"/>
      </w:rPr>
    </w:lvl>
    <w:lvl w:ilvl="8" w:tplc="F67A5432">
      <w:start w:val="1"/>
      <w:numFmt w:val="bullet"/>
      <w:lvlText w:val=""/>
      <w:lvlJc w:val="left"/>
      <w:pPr>
        <w:ind w:left="720" w:hanging="360"/>
      </w:pPr>
      <w:rPr>
        <w:rFonts w:ascii="Symbol" w:hAnsi="Symbol"/>
      </w:rPr>
    </w:lvl>
  </w:abstractNum>
  <w:abstractNum w:abstractNumId="111"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1B203F56"/>
    <w:multiLevelType w:val="hybridMultilevel"/>
    <w:tmpl w:val="98428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1"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1BEE3376"/>
    <w:multiLevelType w:val="hybridMultilevel"/>
    <w:tmpl w:val="FDB6CB78"/>
    <w:lvl w:ilvl="0" w:tplc="FFFFFFFF">
      <w:start w:val="1"/>
      <w:numFmt w:val="decimal"/>
      <w:lvlText w:val="%1."/>
      <w:lvlJc w:val="left"/>
      <w:pPr>
        <w:ind w:left="360" w:hanging="360"/>
      </w:pPr>
      <w:rPr>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3"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1CB20A3D"/>
    <w:multiLevelType w:val="hybridMultilevel"/>
    <w:tmpl w:val="EAE63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1D115714"/>
    <w:multiLevelType w:val="hybridMultilevel"/>
    <w:tmpl w:val="D5BC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32"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5"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210C7046"/>
    <w:multiLevelType w:val="hybridMultilevel"/>
    <w:tmpl w:val="D5DCE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3"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23826598"/>
    <w:multiLevelType w:val="hybridMultilevel"/>
    <w:tmpl w:val="743821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24200FA6"/>
    <w:multiLevelType w:val="hybridMultilevel"/>
    <w:tmpl w:val="FF841ABA"/>
    <w:lvl w:ilvl="0" w:tplc="84A8BEF2">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24307F9C"/>
    <w:multiLevelType w:val="hybridMultilevel"/>
    <w:tmpl w:val="260E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7"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1" w15:restartNumberingAfterBreak="0">
    <w:nsid w:val="26872FF6"/>
    <w:multiLevelType w:val="hybridMultilevel"/>
    <w:tmpl w:val="5B22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26A004A9"/>
    <w:multiLevelType w:val="hybridMultilevel"/>
    <w:tmpl w:val="C7940F9C"/>
    <w:lvl w:ilvl="0" w:tplc="165C16D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95AECCC8">
      <w:start w:val="30"/>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27552E2F"/>
    <w:multiLevelType w:val="multilevel"/>
    <w:tmpl w:val="05A620CA"/>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6"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4"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8"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2D636188"/>
    <w:multiLevelType w:val="hybridMultilevel"/>
    <w:tmpl w:val="86945C7E"/>
    <w:lvl w:ilvl="0" w:tplc="04090019">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2D652814"/>
    <w:multiLevelType w:val="hybridMultilevel"/>
    <w:tmpl w:val="70C8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8" w15:restartNumberingAfterBreak="0">
    <w:nsid w:val="2DF9738A"/>
    <w:multiLevelType w:val="hybridMultilevel"/>
    <w:tmpl w:val="54887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0" w15:restartNumberingAfterBreak="0">
    <w:nsid w:val="2EFD6B6E"/>
    <w:multiLevelType w:val="hybridMultilevel"/>
    <w:tmpl w:val="AE5C93FA"/>
    <w:lvl w:ilvl="0" w:tplc="8B885A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2FAF76CF"/>
    <w:multiLevelType w:val="multilevel"/>
    <w:tmpl w:val="C3984C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4"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95"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8" w15:restartNumberingAfterBreak="0">
    <w:nsid w:val="323F50AD"/>
    <w:multiLevelType w:val="hybridMultilevel"/>
    <w:tmpl w:val="CC8CA4B4"/>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9"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0"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4" w15:restartNumberingAfterBreak="0">
    <w:nsid w:val="341F3D02"/>
    <w:multiLevelType w:val="hybridMultilevel"/>
    <w:tmpl w:val="3F02A1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873EC3DA">
      <w:start w:val="45"/>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09"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2" w15:restartNumberingAfterBreak="0">
    <w:nsid w:val="37917F01"/>
    <w:multiLevelType w:val="hybridMultilevel"/>
    <w:tmpl w:val="A774A1E0"/>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3"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81302A2"/>
    <w:multiLevelType w:val="hybridMultilevel"/>
    <w:tmpl w:val="11B0D37E"/>
    <w:lvl w:ilvl="0" w:tplc="1A2A2BFC">
      <w:start w:val="1"/>
      <w:numFmt w:val="decimal"/>
      <w:lvlText w:val="%1."/>
      <w:lvlJc w:val="left"/>
      <w:pPr>
        <w:ind w:left="72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16"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7" w15:restartNumberingAfterBreak="0">
    <w:nsid w:val="39F248DE"/>
    <w:multiLevelType w:val="hybridMultilevel"/>
    <w:tmpl w:val="80FCA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8"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0"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1"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22" w15:restartNumberingAfterBreak="0">
    <w:nsid w:val="3AEB1BDA"/>
    <w:multiLevelType w:val="hybridMultilevel"/>
    <w:tmpl w:val="91143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4"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5"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7"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9"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E115DFD"/>
    <w:multiLevelType w:val="hybridMultilevel"/>
    <w:tmpl w:val="EF0EB36A"/>
    <w:lvl w:ilvl="0" w:tplc="2B94547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2"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3EDD6D5F"/>
    <w:multiLevelType w:val="hybridMultilevel"/>
    <w:tmpl w:val="3E884FE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5"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6"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7"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9" w15:restartNumberingAfterBreak="0">
    <w:nsid w:val="400E136F"/>
    <w:multiLevelType w:val="hybridMultilevel"/>
    <w:tmpl w:val="7AEE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13371DD"/>
    <w:multiLevelType w:val="hybridMultilevel"/>
    <w:tmpl w:val="9788C392"/>
    <w:lvl w:ilvl="0" w:tplc="2B9A17FE">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1"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4"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6"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9"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0"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43303BC6"/>
    <w:multiLevelType w:val="hybridMultilevel"/>
    <w:tmpl w:val="98103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3"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4"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6"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7" w15:restartNumberingAfterBreak="0">
    <w:nsid w:val="442C04BA"/>
    <w:multiLevelType w:val="hybridMultilevel"/>
    <w:tmpl w:val="7E7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444A18D7"/>
    <w:multiLevelType w:val="hybridMultilevel"/>
    <w:tmpl w:val="4DB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0"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61"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5976E2C"/>
    <w:multiLevelType w:val="hybridMultilevel"/>
    <w:tmpl w:val="88DCEA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3"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4"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6"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8"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69" w15:restartNumberingAfterBreak="0">
    <w:nsid w:val="48076AC0"/>
    <w:multiLevelType w:val="hybridMultilevel"/>
    <w:tmpl w:val="1B3AE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1"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2"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3"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4"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5" w15:restartNumberingAfterBreak="0">
    <w:nsid w:val="4A0B548C"/>
    <w:multiLevelType w:val="multilevel"/>
    <w:tmpl w:val="76C267C0"/>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6"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7" w15:restartNumberingAfterBreak="0">
    <w:nsid w:val="4A822C2B"/>
    <w:multiLevelType w:val="hybridMultilevel"/>
    <w:tmpl w:val="452AAB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8"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9"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4B095677"/>
    <w:multiLevelType w:val="hybridMultilevel"/>
    <w:tmpl w:val="D4F8B420"/>
    <w:lvl w:ilvl="0" w:tplc="AF12F2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2"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3"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4"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86"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9"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0"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4DED3D21"/>
    <w:multiLevelType w:val="hybridMultilevel"/>
    <w:tmpl w:val="8B7A5318"/>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3"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4"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6"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7"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8"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9" w15:restartNumberingAfterBreak="0">
    <w:nsid w:val="501C7DAD"/>
    <w:multiLevelType w:val="hybridMultilevel"/>
    <w:tmpl w:val="4546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1"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302"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3" w15:restartNumberingAfterBreak="0">
    <w:nsid w:val="52763156"/>
    <w:multiLevelType w:val="hybridMultilevel"/>
    <w:tmpl w:val="C2BC514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4" w15:restartNumberingAfterBreak="0">
    <w:nsid w:val="5284620F"/>
    <w:multiLevelType w:val="hybridMultilevel"/>
    <w:tmpl w:val="A56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529F58B3"/>
    <w:multiLevelType w:val="hybridMultilevel"/>
    <w:tmpl w:val="1944CE88"/>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7"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8"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0"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2"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3" w15:restartNumberingAfterBreak="0">
    <w:nsid w:val="54B614FA"/>
    <w:multiLevelType w:val="hybridMultilevel"/>
    <w:tmpl w:val="24902248"/>
    <w:lvl w:ilvl="0" w:tplc="5B94D1B6">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4" w15:restartNumberingAfterBreak="0">
    <w:nsid w:val="54B971D5"/>
    <w:multiLevelType w:val="hybridMultilevel"/>
    <w:tmpl w:val="259AEEF6"/>
    <w:lvl w:ilvl="0" w:tplc="FFFFFFFF">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5"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550F7012"/>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7" w15:restartNumberingAfterBreak="0">
    <w:nsid w:val="551E1E6C"/>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8"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9"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0"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1"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2"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3" w15:restartNumberingAfterBreak="0">
    <w:nsid w:val="56AD00BD"/>
    <w:multiLevelType w:val="hybridMultilevel"/>
    <w:tmpl w:val="34AC034E"/>
    <w:lvl w:ilvl="0" w:tplc="3B1E42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6"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8"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9"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1" w15:restartNumberingAfterBreak="0">
    <w:nsid w:val="57A23D24"/>
    <w:multiLevelType w:val="hybridMultilevel"/>
    <w:tmpl w:val="7D080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58370AE2"/>
    <w:multiLevelType w:val="hybridMultilevel"/>
    <w:tmpl w:val="7F2E9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4" w15:restartNumberingAfterBreak="0">
    <w:nsid w:val="5899315F"/>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5"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6"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7"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8"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9"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0"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1"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3"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4"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5"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8"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9"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5F562750"/>
    <w:multiLevelType w:val="hybridMultilevel"/>
    <w:tmpl w:val="7FFEBE7E"/>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2"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53"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4" w15:restartNumberingAfterBreak="0">
    <w:nsid w:val="5FA746FF"/>
    <w:multiLevelType w:val="hybridMultilevel"/>
    <w:tmpl w:val="007A883E"/>
    <w:lvl w:ilvl="0" w:tplc="32F41FE6">
      <w:start w:val="1"/>
      <w:numFmt w:val="decimal"/>
      <w:lvlText w:val="%1."/>
      <w:lvlJc w:val="left"/>
      <w:pPr>
        <w:ind w:left="360" w:hanging="360"/>
      </w:pPr>
      <w:rPr>
        <w:b w:val="0"/>
        <w:bCs/>
        <w:i w:val="0"/>
        <w:i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5"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6"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60D056F4"/>
    <w:multiLevelType w:val="hybridMultilevel"/>
    <w:tmpl w:val="321CC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9"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61"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2"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3"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4"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5"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6"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7"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644E455B"/>
    <w:multiLevelType w:val="hybridMultilevel"/>
    <w:tmpl w:val="2E88A02E"/>
    <w:lvl w:ilvl="0" w:tplc="9C4E00B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9"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0" w15:restartNumberingAfterBreak="0">
    <w:nsid w:val="64B53197"/>
    <w:multiLevelType w:val="hybridMultilevel"/>
    <w:tmpl w:val="3A54F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2"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3" w15:restartNumberingAfterBreak="0">
    <w:nsid w:val="650673EE"/>
    <w:multiLevelType w:val="hybridMultilevel"/>
    <w:tmpl w:val="471A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5"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6" w15:restartNumberingAfterBreak="0">
    <w:nsid w:val="660A6392"/>
    <w:multiLevelType w:val="hybridMultilevel"/>
    <w:tmpl w:val="53CE5514"/>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7" w15:restartNumberingAfterBreak="0">
    <w:nsid w:val="6619163B"/>
    <w:multiLevelType w:val="hybridMultilevel"/>
    <w:tmpl w:val="A6A2343E"/>
    <w:lvl w:ilvl="0" w:tplc="981ACD96">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8" w15:restartNumberingAfterBreak="0">
    <w:nsid w:val="663B39F3"/>
    <w:multiLevelType w:val="hybridMultilevel"/>
    <w:tmpl w:val="EA729D72"/>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9"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0"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1"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3"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4"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7"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8"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9" w15:restartNumberingAfterBreak="0">
    <w:nsid w:val="69AD6854"/>
    <w:multiLevelType w:val="hybridMultilevel"/>
    <w:tmpl w:val="0FDE0A18"/>
    <w:lvl w:ilvl="0" w:tplc="9E5E0C90">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0" w15:restartNumberingAfterBreak="0">
    <w:nsid w:val="6A9F2256"/>
    <w:multiLevelType w:val="hybridMultilevel"/>
    <w:tmpl w:val="C55CEE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1" w15:restartNumberingAfterBreak="0">
    <w:nsid w:val="6AB573BE"/>
    <w:multiLevelType w:val="hybridMultilevel"/>
    <w:tmpl w:val="FED03DA6"/>
    <w:lvl w:ilvl="0" w:tplc="531A69D2">
      <w:start w:val="1"/>
      <w:numFmt w:val="bullet"/>
      <w:lvlText w:val=""/>
      <w:lvlJc w:val="left"/>
      <w:pPr>
        <w:ind w:left="720" w:hanging="360"/>
      </w:pPr>
      <w:rPr>
        <w:rFonts w:ascii="Symbol" w:hAnsi="Symbol"/>
      </w:rPr>
    </w:lvl>
    <w:lvl w:ilvl="1" w:tplc="1FBCC74C">
      <w:start w:val="1"/>
      <w:numFmt w:val="bullet"/>
      <w:lvlText w:val=""/>
      <w:lvlJc w:val="left"/>
      <w:pPr>
        <w:ind w:left="720" w:hanging="360"/>
      </w:pPr>
      <w:rPr>
        <w:rFonts w:ascii="Symbol" w:hAnsi="Symbol"/>
      </w:rPr>
    </w:lvl>
    <w:lvl w:ilvl="2" w:tplc="65222636">
      <w:start w:val="1"/>
      <w:numFmt w:val="bullet"/>
      <w:lvlText w:val=""/>
      <w:lvlJc w:val="left"/>
      <w:pPr>
        <w:ind w:left="720" w:hanging="360"/>
      </w:pPr>
      <w:rPr>
        <w:rFonts w:ascii="Symbol" w:hAnsi="Symbol"/>
      </w:rPr>
    </w:lvl>
    <w:lvl w:ilvl="3" w:tplc="5B624C60">
      <w:start w:val="1"/>
      <w:numFmt w:val="bullet"/>
      <w:lvlText w:val=""/>
      <w:lvlJc w:val="left"/>
      <w:pPr>
        <w:ind w:left="720" w:hanging="360"/>
      </w:pPr>
      <w:rPr>
        <w:rFonts w:ascii="Symbol" w:hAnsi="Symbol"/>
      </w:rPr>
    </w:lvl>
    <w:lvl w:ilvl="4" w:tplc="953C8AD4">
      <w:start w:val="1"/>
      <w:numFmt w:val="bullet"/>
      <w:lvlText w:val=""/>
      <w:lvlJc w:val="left"/>
      <w:pPr>
        <w:ind w:left="720" w:hanging="360"/>
      </w:pPr>
      <w:rPr>
        <w:rFonts w:ascii="Symbol" w:hAnsi="Symbol"/>
      </w:rPr>
    </w:lvl>
    <w:lvl w:ilvl="5" w:tplc="63088F86">
      <w:start w:val="1"/>
      <w:numFmt w:val="bullet"/>
      <w:lvlText w:val=""/>
      <w:lvlJc w:val="left"/>
      <w:pPr>
        <w:ind w:left="720" w:hanging="360"/>
      </w:pPr>
      <w:rPr>
        <w:rFonts w:ascii="Symbol" w:hAnsi="Symbol"/>
      </w:rPr>
    </w:lvl>
    <w:lvl w:ilvl="6" w:tplc="7FE4F6C6">
      <w:start w:val="1"/>
      <w:numFmt w:val="bullet"/>
      <w:lvlText w:val=""/>
      <w:lvlJc w:val="left"/>
      <w:pPr>
        <w:ind w:left="720" w:hanging="360"/>
      </w:pPr>
      <w:rPr>
        <w:rFonts w:ascii="Symbol" w:hAnsi="Symbol"/>
      </w:rPr>
    </w:lvl>
    <w:lvl w:ilvl="7" w:tplc="BF245DDC">
      <w:start w:val="1"/>
      <w:numFmt w:val="bullet"/>
      <w:lvlText w:val=""/>
      <w:lvlJc w:val="left"/>
      <w:pPr>
        <w:ind w:left="720" w:hanging="360"/>
      </w:pPr>
      <w:rPr>
        <w:rFonts w:ascii="Symbol" w:hAnsi="Symbol"/>
      </w:rPr>
    </w:lvl>
    <w:lvl w:ilvl="8" w:tplc="5838B206">
      <w:start w:val="1"/>
      <w:numFmt w:val="bullet"/>
      <w:lvlText w:val=""/>
      <w:lvlJc w:val="left"/>
      <w:pPr>
        <w:ind w:left="720" w:hanging="360"/>
      </w:pPr>
      <w:rPr>
        <w:rFonts w:ascii="Symbol" w:hAnsi="Symbol"/>
      </w:rPr>
    </w:lvl>
  </w:abstractNum>
  <w:abstractNum w:abstractNumId="392" w15:restartNumberingAfterBreak="0">
    <w:nsid w:val="6AB85519"/>
    <w:multiLevelType w:val="hybridMultilevel"/>
    <w:tmpl w:val="D7B260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3"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4"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5"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6" w15:restartNumberingAfterBreak="0">
    <w:nsid w:val="6B51624A"/>
    <w:multiLevelType w:val="hybridMultilevel"/>
    <w:tmpl w:val="D7DCA26C"/>
    <w:lvl w:ilvl="0" w:tplc="67800A46">
      <w:start w:val="1"/>
      <w:numFmt w:val="bullet"/>
      <w:lvlText w:val=""/>
      <w:lvlJc w:val="left"/>
      <w:pPr>
        <w:ind w:left="720" w:hanging="360"/>
      </w:pPr>
      <w:rPr>
        <w:rFonts w:ascii="Wingdings" w:hAnsi="Wingdings" w:hint="default"/>
        <w:b/>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7"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8"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6CB51D80"/>
    <w:multiLevelType w:val="hybridMultilevel"/>
    <w:tmpl w:val="1CDA45A0"/>
    <w:lvl w:ilvl="0" w:tplc="FFFFFFFF">
      <w:start w:val="1"/>
      <w:numFmt w:val="decimal"/>
      <w:lvlText w:val="%1)"/>
      <w:lvlJc w:val="left"/>
      <w:pPr>
        <w:ind w:left="360" w:hanging="360"/>
      </w:pPr>
      <w:rPr>
        <w:rFonts w:hint="default"/>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0" w15:restartNumberingAfterBreak="0">
    <w:nsid w:val="6CCD3BEE"/>
    <w:multiLevelType w:val="hybridMultilevel"/>
    <w:tmpl w:val="259AEEF6"/>
    <w:lvl w:ilvl="0" w:tplc="B69C112C">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1"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402"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3"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4"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05"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6"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7"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8" w15:restartNumberingAfterBreak="0">
    <w:nsid w:val="6F8C1B88"/>
    <w:multiLevelType w:val="hybridMultilevel"/>
    <w:tmpl w:val="B98CE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1"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2" w15:restartNumberingAfterBreak="0">
    <w:nsid w:val="7174459A"/>
    <w:multiLevelType w:val="hybridMultilevel"/>
    <w:tmpl w:val="C7F4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3"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5"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33743F6"/>
    <w:multiLevelType w:val="hybridMultilevel"/>
    <w:tmpl w:val="C8527C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7"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8"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9"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4813A85"/>
    <w:multiLevelType w:val="hybridMultilevel"/>
    <w:tmpl w:val="88664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1"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2" w15:restartNumberingAfterBreak="0">
    <w:nsid w:val="75BD2FDF"/>
    <w:multiLevelType w:val="hybridMultilevel"/>
    <w:tmpl w:val="5BE0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75DE205B"/>
    <w:multiLevelType w:val="hybridMultilevel"/>
    <w:tmpl w:val="FC82D1B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4"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5"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6"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427"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8"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9" w15:restartNumberingAfterBreak="0">
    <w:nsid w:val="76917907"/>
    <w:multiLevelType w:val="hybridMultilevel"/>
    <w:tmpl w:val="0A7A4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0"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1"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2"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3"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5"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6"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8"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9"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1"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2"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43"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4"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5"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6"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7"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8" w15:restartNumberingAfterBreak="0">
    <w:nsid w:val="7B6D4EA1"/>
    <w:multiLevelType w:val="hybridMultilevel"/>
    <w:tmpl w:val="814E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2"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3"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5"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56"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7E5A1E37"/>
    <w:multiLevelType w:val="hybridMultilevel"/>
    <w:tmpl w:val="C256E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8" w15:restartNumberingAfterBreak="0">
    <w:nsid w:val="7E5A26B7"/>
    <w:multiLevelType w:val="hybridMultilevel"/>
    <w:tmpl w:val="00EE234E"/>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1"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62"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3"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99"/>
  </w:num>
  <w:num w:numId="2" w16cid:durableId="771702085">
    <w:abstractNumId w:val="18"/>
  </w:num>
  <w:num w:numId="3" w16cid:durableId="205025231">
    <w:abstractNumId w:val="426"/>
  </w:num>
  <w:num w:numId="4" w16cid:durableId="381951082">
    <w:abstractNumId w:val="55"/>
  </w:num>
  <w:num w:numId="5" w16cid:durableId="2111117269">
    <w:abstractNumId w:val="404"/>
  </w:num>
  <w:num w:numId="6" w16cid:durableId="473109442">
    <w:abstractNumId w:val="352"/>
  </w:num>
  <w:num w:numId="7" w16cid:durableId="11339824">
    <w:abstractNumId w:val="61"/>
  </w:num>
  <w:num w:numId="8" w16cid:durableId="1120152025">
    <w:abstractNumId w:val="340"/>
  </w:num>
  <w:num w:numId="9" w16cid:durableId="601185011">
    <w:abstractNumId w:val="46"/>
  </w:num>
  <w:num w:numId="10" w16cid:durableId="80569366">
    <w:abstractNumId w:val="120"/>
  </w:num>
  <w:num w:numId="11" w16cid:durableId="927038294">
    <w:abstractNumId w:val="105"/>
  </w:num>
  <w:num w:numId="12" w16cid:durableId="813836661">
    <w:abstractNumId w:val="134"/>
  </w:num>
  <w:num w:numId="13" w16cid:durableId="1358459151">
    <w:abstractNumId w:val="43"/>
  </w:num>
  <w:num w:numId="14" w16cid:durableId="1766610824">
    <w:abstractNumId w:val="301"/>
  </w:num>
  <w:num w:numId="15" w16cid:durableId="637803938">
    <w:abstractNumId w:val="364"/>
  </w:num>
  <w:num w:numId="16" w16cid:durableId="1673068957">
    <w:abstractNumId w:val="249"/>
  </w:num>
  <w:num w:numId="17" w16cid:durableId="1677877874">
    <w:abstractNumId w:val="417"/>
  </w:num>
  <w:num w:numId="18" w16cid:durableId="1821336992">
    <w:abstractNumId w:val="193"/>
  </w:num>
  <w:num w:numId="19" w16cid:durableId="353457434">
    <w:abstractNumId w:val="145"/>
  </w:num>
  <w:num w:numId="20" w16cid:durableId="604116800">
    <w:abstractNumId w:val="53"/>
  </w:num>
  <w:num w:numId="21" w16cid:durableId="658314276">
    <w:abstractNumId w:val="24"/>
  </w:num>
  <w:num w:numId="22" w16cid:durableId="2067297555">
    <w:abstractNumId w:val="461"/>
  </w:num>
  <w:num w:numId="23" w16cid:durableId="942109575">
    <w:abstractNumId w:val="241"/>
  </w:num>
  <w:num w:numId="24" w16cid:durableId="2119370173">
    <w:abstractNumId w:val="30"/>
  </w:num>
  <w:num w:numId="25" w16cid:durableId="424306614">
    <w:abstractNumId w:val="250"/>
  </w:num>
  <w:num w:numId="26" w16cid:durableId="726874377">
    <w:abstractNumId w:val="310"/>
  </w:num>
  <w:num w:numId="27" w16cid:durableId="1984456837">
    <w:abstractNumId w:val="393"/>
  </w:num>
  <w:num w:numId="28" w16cid:durableId="944919974">
    <w:abstractNumId w:val="177"/>
  </w:num>
  <w:num w:numId="29" w16cid:durableId="234821106">
    <w:abstractNumId w:val="403"/>
  </w:num>
  <w:num w:numId="30" w16cid:durableId="1461069452">
    <w:abstractNumId w:val="456"/>
  </w:num>
  <w:num w:numId="31" w16cid:durableId="1875075261">
    <w:abstractNumId w:val="366"/>
  </w:num>
  <w:num w:numId="32" w16cid:durableId="341980630">
    <w:abstractNumId w:val="202"/>
  </w:num>
  <w:num w:numId="33" w16cid:durableId="1184704105">
    <w:abstractNumId w:val="360"/>
  </w:num>
  <w:num w:numId="34" w16cid:durableId="107891743">
    <w:abstractNumId w:val="208"/>
  </w:num>
  <w:num w:numId="35" w16cid:durableId="1136141716">
    <w:abstractNumId w:val="39"/>
  </w:num>
  <w:num w:numId="36" w16cid:durableId="410011933">
    <w:abstractNumId w:val="137"/>
  </w:num>
  <w:num w:numId="37" w16cid:durableId="1407605245">
    <w:abstractNumId w:val="326"/>
  </w:num>
  <w:num w:numId="38" w16cid:durableId="1945842770">
    <w:abstractNumId w:val="141"/>
  </w:num>
  <w:num w:numId="39" w16cid:durableId="1738898941">
    <w:abstractNumId w:val="179"/>
  </w:num>
  <w:num w:numId="40" w16cid:durableId="1822044319">
    <w:abstractNumId w:val="373"/>
  </w:num>
  <w:num w:numId="41" w16cid:durableId="1537507113">
    <w:abstractNumId w:val="260"/>
  </w:num>
  <w:num w:numId="42" w16cid:durableId="1380517304">
    <w:abstractNumId w:val="108"/>
  </w:num>
  <w:num w:numId="43" w16cid:durableId="1563371484">
    <w:abstractNumId w:val="58"/>
  </w:num>
  <w:num w:numId="44" w16cid:durableId="722023500">
    <w:abstractNumId w:val="134"/>
  </w:num>
  <w:num w:numId="45" w16cid:durableId="540216563">
    <w:abstractNumId w:val="201"/>
  </w:num>
  <w:num w:numId="46" w16cid:durableId="1090545147">
    <w:abstractNumId w:val="184"/>
  </w:num>
  <w:num w:numId="47" w16cid:durableId="1971132530">
    <w:abstractNumId w:val="441"/>
  </w:num>
  <w:num w:numId="48" w16cid:durableId="651562411">
    <w:abstractNumId w:val="20"/>
  </w:num>
  <w:num w:numId="49" w16cid:durableId="2023628480">
    <w:abstractNumId w:val="383"/>
  </w:num>
  <w:num w:numId="50" w16cid:durableId="829637314">
    <w:abstractNumId w:val="74"/>
  </w:num>
  <w:num w:numId="51" w16cid:durableId="1771587420">
    <w:abstractNumId w:val="285"/>
  </w:num>
  <w:num w:numId="52" w16cid:durableId="411508622">
    <w:abstractNumId w:val="296"/>
  </w:num>
  <w:num w:numId="53" w16cid:durableId="769201348">
    <w:abstractNumId w:val="175"/>
  </w:num>
  <w:num w:numId="54" w16cid:durableId="622925788">
    <w:abstractNumId w:val="11"/>
  </w:num>
  <w:num w:numId="55" w16cid:durableId="1027870205">
    <w:abstractNumId w:val="149"/>
  </w:num>
  <w:num w:numId="56" w16cid:durableId="524056880">
    <w:abstractNumId w:val="214"/>
  </w:num>
  <w:num w:numId="57" w16cid:durableId="2084208495">
    <w:abstractNumId w:val="40"/>
  </w:num>
  <w:num w:numId="58" w16cid:durableId="1288313466">
    <w:abstractNumId w:val="228"/>
  </w:num>
  <w:num w:numId="59" w16cid:durableId="1021399784">
    <w:abstractNumId w:val="230"/>
  </w:num>
  <w:num w:numId="60" w16cid:durableId="165485694">
    <w:abstractNumId w:val="213"/>
  </w:num>
  <w:num w:numId="61" w16cid:durableId="756485874">
    <w:abstractNumId w:val="433"/>
  </w:num>
  <w:num w:numId="62" w16cid:durableId="1400205300">
    <w:abstractNumId w:val="103"/>
  </w:num>
  <w:num w:numId="63" w16cid:durableId="364798217">
    <w:abstractNumId w:val="37"/>
  </w:num>
  <w:num w:numId="64" w16cid:durableId="1087386494">
    <w:abstractNumId w:val="41"/>
  </w:num>
  <w:num w:numId="65" w16cid:durableId="817958746">
    <w:abstractNumId w:val="278"/>
  </w:num>
  <w:num w:numId="66" w16cid:durableId="1947275643">
    <w:abstractNumId w:val="159"/>
  </w:num>
  <w:num w:numId="67" w16cid:durableId="1693334131">
    <w:abstractNumId w:val="401"/>
  </w:num>
  <w:num w:numId="68" w16cid:durableId="1322584869">
    <w:abstractNumId w:val="146"/>
  </w:num>
  <w:num w:numId="69" w16cid:durableId="1261529238">
    <w:abstractNumId w:val="294"/>
  </w:num>
  <w:num w:numId="70" w16cid:durableId="1056667042">
    <w:abstractNumId w:val="31"/>
  </w:num>
  <w:num w:numId="71" w16cid:durableId="812714671">
    <w:abstractNumId w:val="351"/>
  </w:num>
  <w:num w:numId="72" w16cid:durableId="1694040772">
    <w:abstractNumId w:val="320"/>
  </w:num>
  <w:num w:numId="73" w16cid:durableId="757794198">
    <w:abstractNumId w:val="446"/>
  </w:num>
  <w:num w:numId="74" w16cid:durableId="445853278">
    <w:abstractNumId w:val="133"/>
  </w:num>
  <w:num w:numId="75" w16cid:durableId="866409735">
    <w:abstractNumId w:val="135"/>
  </w:num>
  <w:num w:numId="76" w16cid:durableId="1334380549">
    <w:abstractNumId w:val="173"/>
  </w:num>
  <w:num w:numId="77" w16cid:durableId="1563835665">
    <w:abstractNumId w:val="194"/>
  </w:num>
  <w:num w:numId="78" w16cid:durableId="1178809661">
    <w:abstractNumId w:val="442"/>
  </w:num>
  <w:num w:numId="79" w16cid:durableId="2116360266">
    <w:abstractNumId w:val="330"/>
  </w:num>
  <w:num w:numId="80" w16cid:durableId="503978133">
    <w:abstractNumId w:val="302"/>
  </w:num>
  <w:num w:numId="81" w16cid:durableId="676494390">
    <w:abstractNumId w:val="342"/>
  </w:num>
  <w:num w:numId="82" w16cid:durableId="940916916">
    <w:abstractNumId w:val="121"/>
  </w:num>
  <w:num w:numId="83" w16cid:durableId="1834300435">
    <w:abstractNumId w:val="15"/>
  </w:num>
  <w:num w:numId="84" w16cid:durableId="902106304">
    <w:abstractNumId w:val="167"/>
  </w:num>
  <w:num w:numId="85" w16cid:durableId="828325101">
    <w:abstractNumId w:val="188"/>
  </w:num>
  <w:num w:numId="86" w16cid:durableId="1382437259">
    <w:abstractNumId w:val="100"/>
  </w:num>
  <w:num w:numId="87" w16cid:durableId="1123960739">
    <w:abstractNumId w:val="436"/>
  </w:num>
  <w:num w:numId="88" w16cid:durableId="171797844">
    <w:abstractNumId w:val="427"/>
  </w:num>
  <w:num w:numId="89" w16cid:durableId="1600719517">
    <w:abstractNumId w:val="265"/>
  </w:num>
  <w:num w:numId="90" w16cid:durableId="120222793">
    <w:abstractNumId w:val="398"/>
  </w:num>
  <w:num w:numId="91" w16cid:durableId="876892084">
    <w:abstractNumId w:val="325"/>
  </w:num>
  <w:num w:numId="92" w16cid:durableId="40055348">
    <w:abstractNumId w:val="295"/>
  </w:num>
  <w:num w:numId="93" w16cid:durableId="24792145">
    <w:abstractNumId w:val="395"/>
  </w:num>
  <w:num w:numId="94" w16cid:durableId="1545286541">
    <w:abstractNumId w:val="243"/>
  </w:num>
  <w:num w:numId="95" w16cid:durableId="842472140">
    <w:abstractNumId w:val="359"/>
  </w:num>
  <w:num w:numId="96" w16cid:durableId="633174751">
    <w:abstractNumId w:val="195"/>
  </w:num>
  <w:num w:numId="97" w16cid:durableId="1230459856">
    <w:abstractNumId w:val="315"/>
  </w:num>
  <w:num w:numId="98" w16cid:durableId="1593927424">
    <w:abstractNumId w:val="319"/>
  </w:num>
  <w:num w:numId="99" w16cid:durableId="1317488669">
    <w:abstractNumId w:val="297"/>
  </w:num>
  <w:num w:numId="100" w16cid:durableId="1074402257">
    <w:abstractNumId w:val="128"/>
  </w:num>
  <w:num w:numId="101" w16cid:durableId="2139637474">
    <w:abstractNumId w:val="271"/>
  </w:num>
  <w:num w:numId="102" w16cid:durableId="1914923723">
    <w:abstractNumId w:val="148"/>
  </w:num>
  <w:num w:numId="103" w16cid:durableId="548494130">
    <w:abstractNumId w:val="363"/>
  </w:num>
  <w:num w:numId="104" w16cid:durableId="599877190">
    <w:abstractNumId w:val="19"/>
  </w:num>
  <w:num w:numId="105" w16cid:durableId="1650131535">
    <w:abstractNumId w:val="252"/>
  </w:num>
  <w:num w:numId="106" w16cid:durableId="1978220922">
    <w:abstractNumId w:val="180"/>
  </w:num>
  <w:num w:numId="107" w16cid:durableId="1163471404">
    <w:abstractNumId w:val="293"/>
  </w:num>
  <w:num w:numId="108" w16cid:durableId="735081449">
    <w:abstractNumId w:val="420"/>
  </w:num>
  <w:num w:numId="109" w16cid:durableId="1059012364">
    <w:abstractNumId w:val="32"/>
  </w:num>
  <w:num w:numId="110" w16cid:durableId="690641387">
    <w:abstractNumId w:val="197"/>
  </w:num>
  <w:num w:numId="111" w16cid:durableId="46488892">
    <w:abstractNumId w:val="160"/>
  </w:num>
  <w:num w:numId="112" w16cid:durableId="770853517">
    <w:abstractNumId w:val="216"/>
  </w:num>
  <w:num w:numId="113" w16cid:durableId="327441778">
    <w:abstractNumId w:val="219"/>
  </w:num>
  <w:num w:numId="114" w16cid:durableId="13962843">
    <w:abstractNumId w:val="388"/>
  </w:num>
  <w:num w:numId="115" w16cid:durableId="903178118">
    <w:abstractNumId w:val="455"/>
  </w:num>
  <w:num w:numId="116" w16cid:durableId="1835104611">
    <w:abstractNumId w:val="132"/>
  </w:num>
  <w:num w:numId="117" w16cid:durableId="1985308360">
    <w:abstractNumId w:val="336"/>
  </w:num>
  <w:num w:numId="118" w16cid:durableId="652150017">
    <w:abstractNumId w:val="270"/>
  </w:num>
  <w:num w:numId="119" w16cid:durableId="1721325037">
    <w:abstractNumId w:val="136"/>
  </w:num>
  <w:num w:numId="120" w16cid:durableId="939802505">
    <w:abstractNumId w:val="361"/>
  </w:num>
  <w:num w:numId="121" w16cid:durableId="662010578">
    <w:abstractNumId w:val="156"/>
  </w:num>
  <w:num w:numId="122" w16cid:durableId="1585412374">
    <w:abstractNumId w:val="196"/>
  </w:num>
  <w:num w:numId="123" w16cid:durableId="526526417">
    <w:abstractNumId w:val="312"/>
  </w:num>
  <w:num w:numId="124" w16cid:durableId="159200544">
    <w:abstractNumId w:val="445"/>
  </w:num>
  <w:num w:numId="125" w16cid:durableId="1372875327">
    <w:abstractNumId w:val="238"/>
  </w:num>
  <w:num w:numId="126" w16cid:durableId="851529500">
    <w:abstractNumId w:val="405"/>
  </w:num>
  <w:num w:numId="127" w16cid:durableId="1643269385">
    <w:abstractNumId w:val="394"/>
  </w:num>
  <w:num w:numId="128" w16cid:durableId="1953895007">
    <w:abstractNumId w:val="67"/>
  </w:num>
  <w:num w:numId="129" w16cid:durableId="2136293952">
    <w:abstractNumId w:val="38"/>
  </w:num>
  <w:num w:numId="130" w16cid:durableId="1729524922">
    <w:abstractNumId w:val="210"/>
  </w:num>
  <w:num w:numId="131" w16cid:durableId="1712723062">
    <w:abstractNumId w:val="190"/>
  </w:num>
  <w:num w:numId="132" w16cid:durableId="1586038480">
    <w:abstractNumId w:val="154"/>
  </w:num>
  <w:num w:numId="133" w16cid:durableId="1113136751">
    <w:abstractNumId w:val="36"/>
  </w:num>
  <w:num w:numId="134" w16cid:durableId="1356926197">
    <w:abstractNumId w:val="59"/>
  </w:num>
  <w:num w:numId="135" w16cid:durableId="1066731024">
    <w:abstractNumId w:val="218"/>
  </w:num>
  <w:num w:numId="136" w16cid:durableId="942567477">
    <w:abstractNumId w:val="282"/>
  </w:num>
  <w:num w:numId="137" w16cid:durableId="1065570093">
    <w:abstractNumId w:val="254"/>
  </w:num>
  <w:num w:numId="138" w16cid:durableId="748774680">
    <w:abstractNumId w:val="162"/>
  </w:num>
  <w:num w:numId="139" w16cid:durableId="598367366">
    <w:abstractNumId w:val="215"/>
  </w:num>
  <w:num w:numId="140" w16cid:durableId="1035042356">
    <w:abstractNumId w:val="286"/>
  </w:num>
  <w:num w:numId="141" w16cid:durableId="705956993">
    <w:abstractNumId w:val="204"/>
  </w:num>
  <w:num w:numId="142" w16cid:durableId="1797485559">
    <w:abstractNumId w:val="165"/>
  </w:num>
  <w:num w:numId="143" w16cid:durableId="1267925876">
    <w:abstractNumId w:val="12"/>
  </w:num>
  <w:num w:numId="144" w16cid:durableId="1007826087">
    <w:abstractNumId w:val="131"/>
  </w:num>
  <w:num w:numId="145" w16cid:durableId="56704207">
    <w:abstractNumId w:val="221"/>
  </w:num>
  <w:num w:numId="146" w16cid:durableId="528448502">
    <w:abstractNumId w:val="386"/>
  </w:num>
  <w:num w:numId="147" w16cid:durableId="2006780305">
    <w:abstractNumId w:val="22"/>
  </w:num>
  <w:num w:numId="148" w16cid:durableId="554120029">
    <w:abstractNumId w:val="279"/>
  </w:num>
  <w:num w:numId="149" w16cid:durableId="1043142653">
    <w:abstractNumId w:val="298"/>
  </w:num>
  <w:num w:numId="150" w16cid:durableId="112604185">
    <w:abstractNumId w:val="453"/>
  </w:num>
  <w:num w:numId="151" w16cid:durableId="772824328">
    <w:abstractNumId w:val="23"/>
  </w:num>
  <w:num w:numId="152" w16cid:durableId="401830360">
    <w:abstractNumId w:val="434"/>
  </w:num>
  <w:num w:numId="153" w16cid:durableId="1287354727">
    <w:abstractNumId w:val="306"/>
  </w:num>
  <w:num w:numId="154" w16cid:durableId="1143497403">
    <w:abstractNumId w:val="144"/>
  </w:num>
  <w:num w:numId="155" w16cid:durableId="1753428750">
    <w:abstractNumId w:val="289"/>
  </w:num>
  <w:num w:numId="156" w16cid:durableId="149056855">
    <w:abstractNumId w:val="189"/>
  </w:num>
  <w:num w:numId="157" w16cid:durableId="1262832542">
    <w:abstractNumId w:val="29"/>
  </w:num>
  <w:num w:numId="158" w16cid:durableId="1277446564">
    <w:abstractNumId w:val="26"/>
  </w:num>
  <w:num w:numId="159" w16cid:durableId="1064451424">
    <w:abstractNumId w:val="49"/>
  </w:num>
  <w:num w:numId="160" w16cid:durableId="715618910">
    <w:abstractNumId w:val="268"/>
  </w:num>
  <w:num w:numId="161" w16cid:durableId="1318343227">
    <w:abstractNumId w:val="123"/>
  </w:num>
  <w:num w:numId="162" w16cid:durableId="1020161069">
    <w:abstractNumId w:val="380"/>
  </w:num>
  <w:num w:numId="163" w16cid:durableId="504638663">
    <w:abstractNumId w:val="171"/>
  </w:num>
  <w:num w:numId="164" w16cid:durableId="707485724">
    <w:abstractNumId w:val="16"/>
  </w:num>
  <w:num w:numId="165" w16cid:durableId="455101530">
    <w:abstractNumId w:val="157"/>
  </w:num>
  <w:num w:numId="166" w16cid:durableId="966475629">
    <w:abstractNumId w:val="384"/>
  </w:num>
  <w:num w:numId="167" w16cid:durableId="463235025">
    <w:abstractNumId w:val="158"/>
  </w:num>
  <w:num w:numId="168" w16cid:durableId="1943299561">
    <w:abstractNumId w:val="409"/>
  </w:num>
  <w:num w:numId="169" w16cid:durableId="2041472110">
    <w:abstractNumId w:val="245"/>
  </w:num>
  <w:num w:numId="170" w16cid:durableId="317921504">
    <w:abstractNumId w:val="139"/>
  </w:num>
  <w:num w:numId="171" w16cid:durableId="789709738">
    <w:abstractNumId w:val="335"/>
  </w:num>
  <w:num w:numId="172" w16cid:durableId="498086105">
    <w:abstractNumId w:val="209"/>
  </w:num>
  <w:num w:numId="173" w16cid:durableId="1052731602">
    <w:abstractNumId w:val="315"/>
  </w:num>
  <w:num w:numId="174" w16cid:durableId="1279871541">
    <w:abstractNumId w:val="341"/>
  </w:num>
  <w:num w:numId="175" w16cid:durableId="2064137713">
    <w:abstractNumId w:val="454"/>
  </w:num>
  <w:num w:numId="176" w16cid:durableId="907693581">
    <w:abstractNumId w:val="35"/>
  </w:num>
  <w:num w:numId="177" w16cid:durableId="991327319">
    <w:abstractNumId w:val="419"/>
  </w:num>
  <w:num w:numId="178" w16cid:durableId="1413163866">
    <w:abstractNumId w:val="324"/>
  </w:num>
  <w:num w:numId="179" w16cid:durableId="418063047">
    <w:abstractNumId w:val="84"/>
  </w:num>
  <w:num w:numId="180" w16cid:durableId="1516112576">
    <w:abstractNumId w:val="91"/>
  </w:num>
  <w:num w:numId="181" w16cid:durableId="1076899774">
    <w:abstractNumId w:val="387"/>
  </w:num>
  <w:num w:numId="182" w16cid:durableId="882867413">
    <w:abstractNumId w:val="290"/>
  </w:num>
  <w:num w:numId="183" w16cid:durableId="324628866">
    <w:abstractNumId w:val="65"/>
  </w:num>
  <w:num w:numId="184" w16cid:durableId="868762671">
    <w:abstractNumId w:val="79"/>
  </w:num>
  <w:num w:numId="185" w16cid:durableId="295647102">
    <w:abstractNumId w:val="87"/>
  </w:num>
  <w:num w:numId="186" w16cid:durableId="555942715">
    <w:abstractNumId w:val="367"/>
  </w:num>
  <w:num w:numId="187" w16cid:durableId="901911371">
    <w:abstractNumId w:val="375"/>
  </w:num>
  <w:num w:numId="188" w16cid:durableId="1681354817">
    <w:abstractNumId w:val="246"/>
  </w:num>
  <w:num w:numId="189" w16cid:durableId="342980798">
    <w:abstractNumId w:val="406"/>
  </w:num>
  <w:num w:numId="190" w16cid:durableId="433331172">
    <w:abstractNumId w:val="169"/>
  </w:num>
  <w:num w:numId="191" w16cid:durableId="867107907">
    <w:abstractNumId w:val="119"/>
  </w:num>
  <w:num w:numId="192" w16cid:durableId="1597596395">
    <w:abstractNumId w:val="57"/>
  </w:num>
  <w:num w:numId="193" w16cid:durableId="130054924">
    <w:abstractNumId w:val="264"/>
  </w:num>
  <w:num w:numId="194" w16cid:durableId="690373586">
    <w:abstractNumId w:val="390"/>
  </w:num>
  <w:num w:numId="195" w16cid:durableId="1686400968">
    <w:abstractNumId w:val="66"/>
  </w:num>
  <w:num w:numId="196" w16cid:durableId="772214408">
    <w:abstractNumId w:val="206"/>
  </w:num>
  <w:num w:numId="197" w16cid:durableId="1007288936">
    <w:abstractNumId w:val="48"/>
  </w:num>
  <w:num w:numId="198" w16cid:durableId="1805463216">
    <w:abstractNumId w:val="291"/>
  </w:num>
  <w:num w:numId="199" w16cid:durableId="1457067687">
    <w:abstractNumId w:val="439"/>
  </w:num>
  <w:num w:numId="200" w16cid:durableId="990406625">
    <w:abstractNumId w:val="147"/>
  </w:num>
  <w:num w:numId="201" w16cid:durableId="585500636">
    <w:abstractNumId w:val="168"/>
  </w:num>
  <w:num w:numId="202" w16cid:durableId="1530021916">
    <w:abstractNumId w:val="181"/>
  </w:num>
  <w:num w:numId="203" w16cid:durableId="228032363">
    <w:abstractNumId w:val="411"/>
  </w:num>
  <w:num w:numId="204" w16cid:durableId="788354763">
    <w:abstractNumId w:val="415"/>
  </w:num>
  <w:num w:numId="205" w16cid:durableId="1572231839">
    <w:abstractNumId w:val="350"/>
  </w:num>
  <w:num w:numId="206" w16cid:durableId="453065370">
    <w:abstractNumId w:val="413"/>
  </w:num>
  <w:num w:numId="207" w16cid:durableId="446122608">
    <w:abstractNumId w:val="459"/>
  </w:num>
  <w:num w:numId="208" w16cid:durableId="860892919">
    <w:abstractNumId w:val="450"/>
  </w:num>
  <w:num w:numId="209" w16cid:durableId="2105178830">
    <w:abstractNumId w:val="432"/>
  </w:num>
  <w:num w:numId="210" w16cid:durableId="1396514910">
    <w:abstractNumId w:val="327"/>
  </w:num>
  <w:num w:numId="211" w16cid:durableId="690107311">
    <w:abstractNumId w:val="462"/>
  </w:num>
  <w:num w:numId="212" w16cid:durableId="819544687">
    <w:abstractNumId w:val="348"/>
  </w:num>
  <w:num w:numId="213" w16cid:durableId="1552887913">
    <w:abstractNumId w:val="9"/>
  </w:num>
  <w:num w:numId="214" w16cid:durableId="813834569">
    <w:abstractNumId w:val="7"/>
  </w:num>
  <w:num w:numId="215" w16cid:durableId="1535726835">
    <w:abstractNumId w:val="6"/>
  </w:num>
  <w:num w:numId="216" w16cid:durableId="827983899">
    <w:abstractNumId w:val="5"/>
  </w:num>
  <w:num w:numId="217" w16cid:durableId="459348376">
    <w:abstractNumId w:val="4"/>
  </w:num>
  <w:num w:numId="218" w16cid:durableId="436368393">
    <w:abstractNumId w:val="8"/>
  </w:num>
  <w:num w:numId="219" w16cid:durableId="2043356923">
    <w:abstractNumId w:val="3"/>
  </w:num>
  <w:num w:numId="220" w16cid:durableId="688991666">
    <w:abstractNumId w:val="2"/>
  </w:num>
  <w:num w:numId="221" w16cid:durableId="1879851812">
    <w:abstractNumId w:val="1"/>
  </w:num>
  <w:num w:numId="222" w16cid:durableId="462888509">
    <w:abstractNumId w:val="0"/>
  </w:num>
  <w:num w:numId="223" w16cid:durableId="427310079">
    <w:abstractNumId w:val="112"/>
  </w:num>
  <w:num w:numId="224" w16cid:durableId="1502886279">
    <w:abstractNumId w:val="247"/>
  </w:num>
  <w:num w:numId="225" w16cid:durableId="1780100605">
    <w:abstractNumId w:val="21"/>
  </w:num>
  <w:num w:numId="226" w16cid:durableId="1777210980">
    <w:abstractNumId w:val="182"/>
  </w:num>
  <w:num w:numId="227" w16cid:durableId="563875717">
    <w:abstractNumId w:val="424"/>
  </w:num>
  <w:num w:numId="228" w16cid:durableId="1661427587">
    <w:abstractNumId w:val="425"/>
  </w:num>
  <w:num w:numId="229" w16cid:durableId="1078406393">
    <w:abstractNumId w:val="77"/>
  </w:num>
  <w:num w:numId="230" w16cid:durableId="1215196554">
    <w:abstractNumId w:val="98"/>
  </w:num>
  <w:num w:numId="231" w16cid:durableId="1852063095">
    <w:abstractNumId w:val="262"/>
  </w:num>
  <w:num w:numId="232" w16cid:durableId="1380128883">
    <w:abstractNumId w:val="220"/>
  </w:num>
  <w:num w:numId="233" w16cid:durableId="632249182">
    <w:abstractNumId w:val="358"/>
  </w:num>
  <w:num w:numId="234" w16cid:durableId="1514106009">
    <w:abstractNumId w:val="397"/>
  </w:num>
  <w:num w:numId="235" w16cid:durableId="414206569">
    <w:abstractNumId w:val="322"/>
  </w:num>
  <w:num w:numId="236" w16cid:durableId="860434842">
    <w:abstractNumId w:val="92"/>
  </w:num>
  <w:num w:numId="237" w16cid:durableId="1967730632">
    <w:abstractNumId w:val="337"/>
  </w:num>
  <w:num w:numId="238" w16cid:durableId="1294402606">
    <w:abstractNumId w:val="68"/>
  </w:num>
  <w:num w:numId="239" w16cid:durableId="1349333682">
    <w:abstractNumId w:val="64"/>
  </w:num>
  <w:num w:numId="240" w16cid:durableId="561058681">
    <w:abstractNumId w:val="242"/>
  </w:num>
  <w:num w:numId="241" w16cid:durableId="302199810">
    <w:abstractNumId w:val="362"/>
  </w:num>
  <w:num w:numId="242" w16cid:durableId="800733314">
    <w:abstractNumId w:val="28"/>
  </w:num>
  <w:num w:numId="243" w16cid:durableId="340471631">
    <w:abstractNumId w:val="155"/>
  </w:num>
  <w:num w:numId="244" w16cid:durableId="1359969393">
    <w:abstractNumId w:val="328"/>
  </w:num>
  <w:num w:numId="245" w16cid:durableId="360479629">
    <w:abstractNumId w:val="205"/>
  </w:num>
  <w:num w:numId="246" w16cid:durableId="1884051812">
    <w:abstractNumId w:val="142"/>
  </w:num>
  <w:num w:numId="247" w16cid:durableId="375546732">
    <w:abstractNumId w:val="460"/>
  </w:num>
  <w:num w:numId="248" w16cid:durableId="2027126356">
    <w:abstractNumId w:val="192"/>
  </w:num>
  <w:num w:numId="249" w16cid:durableId="1265961045">
    <w:abstractNumId w:val="274"/>
  </w:num>
  <w:num w:numId="250" w16cid:durableId="1168136254">
    <w:abstractNumId w:val="95"/>
  </w:num>
  <w:num w:numId="251" w16cid:durableId="600257020">
    <w:abstractNumId w:val="229"/>
  </w:num>
  <w:num w:numId="252" w16cid:durableId="1601062827">
    <w:abstractNumId w:val="191"/>
  </w:num>
  <w:num w:numId="253" w16cid:durableId="564073214">
    <w:abstractNumId w:val="288"/>
  </w:num>
  <w:num w:numId="254" w16cid:durableId="2020232344">
    <w:abstractNumId w:val="211"/>
  </w:num>
  <w:num w:numId="255" w16cid:durableId="1958178076">
    <w:abstractNumId w:val="85"/>
  </w:num>
  <w:num w:numId="256" w16cid:durableId="1102603657">
    <w:abstractNumId w:val="63"/>
  </w:num>
  <w:num w:numId="257" w16cid:durableId="349450632">
    <w:abstractNumId w:val="338"/>
  </w:num>
  <w:num w:numId="258" w16cid:durableId="1999260105">
    <w:abstractNumId w:val="54"/>
  </w:num>
  <w:num w:numId="259" w16cid:durableId="145127057">
    <w:abstractNumId w:val="444"/>
  </w:num>
  <w:num w:numId="260" w16cid:durableId="337314963">
    <w:abstractNumId w:val="143"/>
  </w:num>
  <w:num w:numId="261" w16cid:durableId="1371683254">
    <w:abstractNumId w:val="199"/>
  </w:num>
  <w:num w:numId="262" w16cid:durableId="609749117">
    <w:abstractNumId w:val="379"/>
  </w:num>
  <w:num w:numId="263" w16cid:durableId="166869562">
    <w:abstractNumId w:val="428"/>
  </w:num>
  <w:num w:numId="264" w16cid:durableId="970403226">
    <w:abstractNumId w:val="138"/>
  </w:num>
  <w:num w:numId="265" w16cid:durableId="1199704321">
    <w:abstractNumId w:val="93"/>
  </w:num>
  <w:num w:numId="266" w16cid:durableId="2042317337">
    <w:abstractNumId w:val="365"/>
  </w:num>
  <w:num w:numId="267" w16cid:durableId="55208577">
    <w:abstractNumId w:val="104"/>
  </w:num>
  <w:num w:numId="268" w16cid:durableId="392194983">
    <w:abstractNumId w:val="200"/>
  </w:num>
  <w:num w:numId="269" w16cid:durableId="1539010463">
    <w:abstractNumId w:val="385"/>
  </w:num>
  <w:num w:numId="270" w16cid:durableId="1323509992">
    <w:abstractNumId w:val="14"/>
  </w:num>
  <w:num w:numId="271" w16cid:durableId="1554658143">
    <w:abstractNumId w:val="255"/>
  </w:num>
  <w:num w:numId="272" w16cid:durableId="1820221647">
    <w:abstractNumId w:val="226"/>
  </w:num>
  <w:num w:numId="273" w16cid:durableId="1456293331">
    <w:abstractNumId w:val="233"/>
  </w:num>
  <w:num w:numId="274" w16cid:durableId="1674916739">
    <w:abstractNumId w:val="374"/>
  </w:num>
  <w:num w:numId="275" w16cid:durableId="689334220">
    <w:abstractNumId w:val="76"/>
  </w:num>
  <w:num w:numId="276" w16cid:durableId="320816491">
    <w:abstractNumId w:val="237"/>
  </w:num>
  <w:num w:numId="277" w16cid:durableId="2136756454">
    <w:abstractNumId w:val="225"/>
  </w:num>
  <w:num w:numId="278" w16cid:durableId="1606883351">
    <w:abstractNumId w:val="307"/>
  </w:num>
  <w:num w:numId="279" w16cid:durableId="1645965932">
    <w:abstractNumId w:val="183"/>
  </w:num>
  <w:num w:numId="280" w16cid:durableId="95633934">
    <w:abstractNumId w:val="287"/>
  </w:num>
  <w:num w:numId="281" w16cid:durableId="1511213819">
    <w:abstractNumId w:val="248"/>
  </w:num>
  <w:num w:numId="282" w16cid:durableId="40984335">
    <w:abstractNumId w:val="71"/>
  </w:num>
  <w:num w:numId="283" w16cid:durableId="1653871630">
    <w:abstractNumId w:val="10"/>
  </w:num>
  <w:num w:numId="284" w16cid:durableId="1961452853">
    <w:abstractNumId w:val="440"/>
  </w:num>
  <w:num w:numId="285" w16cid:durableId="746538300">
    <w:abstractNumId w:val="311"/>
  </w:num>
  <w:num w:numId="286" w16cid:durableId="84498019">
    <w:abstractNumId w:val="276"/>
  </w:num>
  <w:num w:numId="287" w16cid:durableId="485710185">
    <w:abstractNumId w:val="382"/>
  </w:num>
  <w:num w:numId="288" w16cid:durableId="574705871">
    <w:abstractNumId w:val="343"/>
  </w:num>
  <w:num w:numId="289" w16cid:durableId="413017651">
    <w:abstractNumId w:val="127"/>
  </w:num>
  <w:num w:numId="290" w16cid:durableId="1472553915">
    <w:abstractNumId w:val="273"/>
  </w:num>
  <w:num w:numId="291" w16cid:durableId="1941913490">
    <w:abstractNumId w:val="438"/>
  </w:num>
  <w:num w:numId="292" w16cid:durableId="405224216">
    <w:abstractNumId w:val="309"/>
  </w:num>
  <w:num w:numId="293" w16cid:durableId="994920841">
    <w:abstractNumId w:val="259"/>
  </w:num>
  <w:num w:numId="294" w16cid:durableId="1924299051">
    <w:abstractNumId w:val="224"/>
  </w:num>
  <w:num w:numId="295" w16cid:durableId="48308015">
    <w:abstractNumId w:val="62"/>
  </w:num>
  <w:num w:numId="296" w16cid:durableId="615137002">
    <w:abstractNumId w:val="266"/>
  </w:num>
  <w:num w:numId="297" w16cid:durableId="1816527328">
    <w:abstractNumId w:val="88"/>
  </w:num>
  <w:num w:numId="298" w16cid:durableId="269362321">
    <w:abstractNumId w:val="463"/>
  </w:num>
  <w:num w:numId="299" w16cid:durableId="1023239863">
    <w:abstractNumId w:val="318"/>
  </w:num>
  <w:num w:numId="300" w16cid:durableId="1291353562">
    <w:abstractNumId w:val="355"/>
  </w:num>
  <w:num w:numId="301" w16cid:durableId="1982925146">
    <w:abstractNumId w:val="369"/>
  </w:num>
  <w:num w:numId="302" w16cid:durableId="1319647632">
    <w:abstractNumId w:val="117"/>
  </w:num>
  <w:num w:numId="303" w16cid:durableId="80106778">
    <w:abstractNumId w:val="33"/>
  </w:num>
  <w:num w:numId="304" w16cid:durableId="1530219196">
    <w:abstractNumId w:val="329"/>
  </w:num>
  <w:num w:numId="305" w16cid:durableId="31733160">
    <w:abstractNumId w:val="437"/>
  </w:num>
  <w:num w:numId="306" w16cid:durableId="697507300">
    <w:abstractNumId w:val="223"/>
  </w:num>
  <w:num w:numId="307" w16cid:durableId="1150245647">
    <w:abstractNumId w:val="101"/>
  </w:num>
  <w:num w:numId="308" w16cid:durableId="1273436433">
    <w:abstractNumId w:val="272"/>
  </w:num>
  <w:num w:numId="309" w16cid:durableId="1152866890">
    <w:abstractNumId w:val="151"/>
  </w:num>
  <w:num w:numId="310" w16cid:durableId="953558101">
    <w:abstractNumId w:val="114"/>
  </w:num>
  <w:num w:numId="311" w16cid:durableId="1248881580">
    <w:abstractNumId w:val="449"/>
  </w:num>
  <w:num w:numId="312" w16cid:durableId="1331567524">
    <w:abstractNumId w:val="96"/>
  </w:num>
  <w:num w:numId="313" w16cid:durableId="1319843389">
    <w:abstractNumId w:val="70"/>
  </w:num>
  <w:num w:numId="314" w16cid:durableId="1176578464">
    <w:abstractNumId w:val="89"/>
  </w:num>
  <w:num w:numId="315" w16cid:durableId="1834026674">
    <w:abstractNumId w:val="347"/>
  </w:num>
  <w:num w:numId="316" w16cid:durableId="2017681869">
    <w:abstractNumId w:val="281"/>
  </w:num>
  <w:num w:numId="317" w16cid:durableId="1770277810">
    <w:abstractNumId w:val="186"/>
  </w:num>
  <w:num w:numId="318" w16cid:durableId="1872840113">
    <w:abstractNumId w:val="267"/>
  </w:num>
  <w:num w:numId="319" w16cid:durableId="308285496">
    <w:abstractNumId w:val="371"/>
  </w:num>
  <w:num w:numId="320" w16cid:durableId="1759667318">
    <w:abstractNumId w:val="244"/>
  </w:num>
  <w:num w:numId="321" w16cid:durableId="1174343503">
    <w:abstractNumId w:val="414"/>
  </w:num>
  <w:num w:numId="322" w16cid:durableId="1314144799">
    <w:abstractNumId w:val="407"/>
  </w:num>
  <w:num w:numId="323" w16cid:durableId="1945963737">
    <w:abstractNumId w:val="107"/>
  </w:num>
  <w:num w:numId="324" w16cid:durableId="726761230">
    <w:abstractNumId w:val="118"/>
  </w:num>
  <w:num w:numId="325" w16cid:durableId="1498425656">
    <w:abstractNumId w:val="418"/>
  </w:num>
  <w:num w:numId="326" w16cid:durableId="558781389">
    <w:abstractNumId w:val="203"/>
  </w:num>
  <w:num w:numId="327" w16cid:durableId="1530682605">
    <w:abstractNumId w:val="164"/>
  </w:num>
  <w:num w:numId="328" w16cid:durableId="441388547">
    <w:abstractNumId w:val="47"/>
  </w:num>
  <w:num w:numId="329" w16cid:durableId="147211395">
    <w:abstractNumId w:val="27"/>
  </w:num>
  <w:num w:numId="330" w16cid:durableId="322316318">
    <w:abstractNumId w:val="130"/>
  </w:num>
  <w:num w:numId="331" w16cid:durableId="1238631008">
    <w:abstractNumId w:val="339"/>
  </w:num>
  <w:num w:numId="332" w16cid:durableId="1123882516">
    <w:abstractNumId w:val="253"/>
  </w:num>
  <w:num w:numId="333" w16cid:durableId="389574974">
    <w:abstractNumId w:val="111"/>
  </w:num>
  <w:num w:numId="334" w16cid:durableId="1182355114">
    <w:abstractNumId w:val="60"/>
  </w:num>
  <w:num w:numId="335" w16cid:durableId="574126485">
    <w:abstractNumId w:val="106"/>
  </w:num>
  <w:num w:numId="336" w16cid:durableId="1641424258">
    <w:abstractNumId w:val="97"/>
  </w:num>
  <w:num w:numId="337" w16cid:durableId="1560435316">
    <w:abstractNumId w:val="78"/>
  </w:num>
  <w:num w:numId="338" w16cid:durableId="1845707696">
    <w:abstractNumId w:val="34"/>
  </w:num>
  <w:num w:numId="339" w16cid:durableId="1258636112">
    <w:abstractNumId w:val="170"/>
  </w:num>
  <w:num w:numId="340" w16cid:durableId="1108617997">
    <w:abstractNumId w:val="261"/>
  </w:num>
  <w:num w:numId="341" w16cid:durableId="368723572">
    <w:abstractNumId w:val="82"/>
  </w:num>
  <w:num w:numId="342" w16cid:durableId="1240864041">
    <w:abstractNumId w:val="447"/>
  </w:num>
  <w:num w:numId="343" w16cid:durableId="20515615">
    <w:abstractNumId w:val="344"/>
  </w:num>
  <w:num w:numId="344" w16cid:durableId="1382095306">
    <w:abstractNumId w:val="116"/>
  </w:num>
  <w:num w:numId="345" w16cid:durableId="615334458">
    <w:abstractNumId w:val="451"/>
  </w:num>
  <w:num w:numId="346" w16cid:durableId="1217666383">
    <w:abstractNumId w:val="236"/>
  </w:num>
  <w:num w:numId="347" w16cid:durableId="396324569">
    <w:abstractNumId w:val="300"/>
  </w:num>
  <w:num w:numId="348" w16cid:durableId="31464458">
    <w:abstractNumId w:val="349"/>
  </w:num>
  <w:num w:numId="349" w16cid:durableId="199364785">
    <w:abstractNumId w:val="90"/>
  </w:num>
  <w:num w:numId="350" w16cid:durableId="1703046961">
    <w:abstractNumId w:val="25"/>
  </w:num>
  <w:num w:numId="351" w16cid:durableId="2083676506">
    <w:abstractNumId w:val="235"/>
  </w:num>
  <w:num w:numId="352" w16cid:durableId="1092510715">
    <w:abstractNumId w:val="346"/>
  </w:num>
  <w:num w:numId="353" w16cid:durableId="1435515855">
    <w:abstractNumId w:val="232"/>
  </w:num>
  <w:num w:numId="354" w16cid:durableId="2021276638">
    <w:abstractNumId w:val="443"/>
  </w:num>
  <w:num w:numId="355" w16cid:durableId="913667048">
    <w:abstractNumId w:val="402"/>
  </w:num>
  <w:num w:numId="356" w16cid:durableId="708334750">
    <w:abstractNumId w:val="431"/>
  </w:num>
  <w:num w:numId="357" w16cid:durableId="1213804373">
    <w:abstractNumId w:val="124"/>
  </w:num>
  <w:num w:numId="358" w16cid:durableId="1628274466">
    <w:abstractNumId w:val="435"/>
  </w:num>
  <w:num w:numId="359" w16cid:durableId="1881934086">
    <w:abstractNumId w:val="284"/>
  </w:num>
  <w:num w:numId="360" w16cid:durableId="1102384946">
    <w:abstractNumId w:val="176"/>
  </w:num>
  <w:num w:numId="361" w16cid:durableId="1030301764">
    <w:abstractNumId w:val="381"/>
  </w:num>
  <w:num w:numId="362" w16cid:durableId="1701973912">
    <w:abstractNumId w:val="353"/>
  </w:num>
  <w:num w:numId="363" w16cid:durableId="1367367235">
    <w:abstractNumId w:val="452"/>
  </w:num>
  <w:num w:numId="364" w16cid:durableId="1728529026">
    <w:abstractNumId w:val="187"/>
  </w:num>
  <w:num w:numId="365" w16cid:durableId="2116516247">
    <w:abstractNumId w:val="372"/>
  </w:num>
  <w:num w:numId="366" w16cid:durableId="1663506560">
    <w:abstractNumId w:val="73"/>
  </w:num>
  <w:num w:numId="367" w16cid:durableId="1297681052">
    <w:abstractNumId w:val="172"/>
  </w:num>
  <w:num w:numId="368" w16cid:durableId="2035185661">
    <w:abstractNumId w:val="410"/>
  </w:num>
  <w:num w:numId="369" w16cid:durableId="366878856">
    <w:abstractNumId w:val="256"/>
  </w:num>
  <w:num w:numId="370" w16cid:durableId="1479683122">
    <w:abstractNumId w:val="292"/>
  </w:num>
  <w:num w:numId="371" w16cid:durableId="1701202874">
    <w:abstractNumId w:val="56"/>
  </w:num>
  <w:num w:numId="372" w16cid:durableId="937831565">
    <w:abstractNumId w:val="321"/>
  </w:num>
  <w:num w:numId="373" w16cid:durableId="1741827980">
    <w:abstractNumId w:val="308"/>
  </w:num>
  <w:num w:numId="374" w16cid:durableId="1150050617">
    <w:abstractNumId w:val="69"/>
  </w:num>
  <w:num w:numId="375" w16cid:durableId="475991263">
    <w:abstractNumId w:val="430"/>
  </w:num>
  <w:num w:numId="376" w16cid:durableId="1620378820">
    <w:abstractNumId w:val="50"/>
  </w:num>
  <w:num w:numId="377" w16cid:durableId="1493134043">
    <w:abstractNumId w:val="125"/>
  </w:num>
  <w:num w:numId="378" w16cid:durableId="1833566812">
    <w:abstractNumId w:val="227"/>
  </w:num>
  <w:num w:numId="379" w16cid:durableId="1819229679">
    <w:abstractNumId w:val="207"/>
  </w:num>
  <w:num w:numId="380" w16cid:durableId="2073238232">
    <w:abstractNumId w:val="174"/>
  </w:num>
  <w:num w:numId="381" w16cid:durableId="1421372770">
    <w:abstractNumId w:val="83"/>
  </w:num>
  <w:num w:numId="382" w16cid:durableId="702172536">
    <w:abstractNumId w:val="178"/>
  </w:num>
  <w:num w:numId="383" w16cid:durableId="236942919">
    <w:abstractNumId w:val="263"/>
  </w:num>
  <w:num w:numId="384" w16cid:durableId="22245758">
    <w:abstractNumId w:val="283"/>
  </w:num>
  <w:num w:numId="385" w16cid:durableId="1840076698">
    <w:abstractNumId w:val="421"/>
  </w:num>
  <w:num w:numId="386" w16cid:durableId="2112578330">
    <w:abstractNumId w:val="163"/>
  </w:num>
  <w:num w:numId="387" w16cid:durableId="1305938250">
    <w:abstractNumId w:val="126"/>
  </w:num>
  <w:num w:numId="388" w16cid:durableId="652759019">
    <w:abstractNumId w:val="332"/>
  </w:num>
  <w:num w:numId="389" w16cid:durableId="852186566">
    <w:abstractNumId w:val="345"/>
  </w:num>
  <w:num w:numId="390" w16cid:durableId="697047342">
    <w:abstractNumId w:val="166"/>
  </w:num>
  <w:num w:numId="391" w16cid:durableId="288249504">
    <w:abstractNumId w:val="113"/>
  </w:num>
  <w:num w:numId="392" w16cid:durableId="1684625843">
    <w:abstractNumId w:val="356"/>
  </w:num>
  <w:num w:numId="393" w16cid:durableId="1847481499">
    <w:abstractNumId w:val="354"/>
  </w:num>
  <w:num w:numId="394" w16cid:durableId="1227838641">
    <w:abstractNumId w:val="333"/>
  </w:num>
  <w:num w:numId="395" w16cid:durableId="177890951">
    <w:abstractNumId w:val="140"/>
  </w:num>
  <w:num w:numId="396" w16cid:durableId="1598441273">
    <w:abstractNumId w:val="150"/>
  </w:num>
  <w:num w:numId="397" w16cid:durableId="1759330484">
    <w:abstractNumId w:val="378"/>
  </w:num>
  <w:num w:numId="398" w16cid:durableId="2070689672">
    <w:abstractNumId w:val="102"/>
  </w:num>
  <w:num w:numId="399" w16cid:durableId="1996370316">
    <w:abstractNumId w:val="423"/>
  </w:num>
  <w:num w:numId="400" w16cid:durableId="1954902136">
    <w:abstractNumId w:val="368"/>
  </w:num>
  <w:num w:numId="401" w16cid:durableId="29846766">
    <w:abstractNumId w:val="280"/>
  </w:num>
  <w:num w:numId="402" w16cid:durableId="768816764">
    <w:abstractNumId w:val="370"/>
  </w:num>
  <w:num w:numId="403" w16cid:durableId="661664465">
    <w:abstractNumId w:val="323"/>
  </w:num>
  <w:num w:numId="404" w16cid:durableId="15276664">
    <w:abstractNumId w:val="257"/>
  </w:num>
  <w:num w:numId="405" w16cid:durableId="1936016645">
    <w:abstractNumId w:val="399"/>
  </w:num>
  <w:num w:numId="406" w16cid:durableId="1686900300">
    <w:abstractNumId w:val="51"/>
  </w:num>
  <w:num w:numId="407" w16cid:durableId="1007632764">
    <w:abstractNumId w:val="389"/>
  </w:num>
  <w:num w:numId="408" w16cid:durableId="631250934">
    <w:abstractNumId w:val="357"/>
  </w:num>
  <w:num w:numId="409" w16cid:durableId="1323584429">
    <w:abstractNumId w:val="17"/>
  </w:num>
  <w:num w:numId="410" w16cid:durableId="1571697049">
    <w:abstractNumId w:val="400"/>
  </w:num>
  <w:num w:numId="411" w16cid:durableId="777215477">
    <w:abstractNumId w:val="234"/>
  </w:num>
  <w:num w:numId="412" w16cid:durableId="1831940443">
    <w:abstractNumId w:val="212"/>
  </w:num>
  <w:num w:numId="413" w16cid:durableId="1009217718">
    <w:abstractNumId w:val="258"/>
  </w:num>
  <w:num w:numId="414" w16cid:durableId="1230964769">
    <w:abstractNumId w:val="44"/>
  </w:num>
  <w:num w:numId="415" w16cid:durableId="2047441837">
    <w:abstractNumId w:val="408"/>
  </w:num>
  <w:num w:numId="416" w16cid:durableId="1017536784">
    <w:abstractNumId w:val="422"/>
  </w:num>
  <w:num w:numId="417" w16cid:durableId="831215515">
    <w:abstractNumId w:val="153"/>
  </w:num>
  <w:num w:numId="418" w16cid:durableId="475612785">
    <w:abstractNumId w:val="129"/>
  </w:num>
  <w:num w:numId="419" w16cid:durableId="364646078">
    <w:abstractNumId w:val="239"/>
  </w:num>
  <w:num w:numId="420" w16cid:durableId="1992439780">
    <w:abstractNumId w:val="412"/>
  </w:num>
  <w:num w:numId="421" w16cid:durableId="2077314805">
    <w:abstractNumId w:val="299"/>
  </w:num>
  <w:num w:numId="422" w16cid:durableId="656424810">
    <w:abstractNumId w:val="448"/>
  </w:num>
  <w:num w:numId="423" w16cid:durableId="401760582">
    <w:abstractNumId w:val="42"/>
  </w:num>
  <w:num w:numId="424" w16cid:durableId="1202279210">
    <w:abstractNumId w:val="110"/>
  </w:num>
  <w:num w:numId="425" w16cid:durableId="590286181">
    <w:abstractNumId w:val="391"/>
  </w:num>
  <w:num w:numId="426" w16cid:durableId="578373447">
    <w:abstractNumId w:val="316"/>
  </w:num>
  <w:num w:numId="427" w16cid:durableId="1374843004">
    <w:abstractNumId w:val="115"/>
  </w:num>
  <w:num w:numId="428" w16cid:durableId="534733984">
    <w:abstractNumId w:val="376"/>
  </w:num>
  <w:num w:numId="429" w16cid:durableId="2081978087">
    <w:abstractNumId w:val="269"/>
  </w:num>
  <w:num w:numId="430" w16cid:durableId="2020619825">
    <w:abstractNumId w:val="122"/>
  </w:num>
  <w:num w:numId="431" w16cid:durableId="1537767815">
    <w:abstractNumId w:val="317"/>
  </w:num>
  <w:num w:numId="432" w16cid:durableId="1142960307">
    <w:abstractNumId w:val="334"/>
  </w:num>
  <w:num w:numId="433" w16cid:durableId="763499847">
    <w:abstractNumId w:val="45"/>
  </w:num>
  <w:num w:numId="434" w16cid:durableId="631446722">
    <w:abstractNumId w:val="396"/>
  </w:num>
  <w:num w:numId="435" w16cid:durableId="1108424302">
    <w:abstractNumId w:val="377"/>
  </w:num>
  <w:num w:numId="436" w16cid:durableId="159735114">
    <w:abstractNumId w:val="198"/>
  </w:num>
  <w:num w:numId="437" w16cid:durableId="911164324">
    <w:abstractNumId w:val="185"/>
  </w:num>
  <w:num w:numId="438" w16cid:durableId="1027561217">
    <w:abstractNumId w:val="457"/>
  </w:num>
  <w:num w:numId="439" w16cid:durableId="556474720">
    <w:abstractNumId w:val="80"/>
  </w:num>
  <w:num w:numId="440" w16cid:durableId="1789932652">
    <w:abstractNumId w:val="304"/>
  </w:num>
  <w:num w:numId="441" w16cid:durableId="642852479">
    <w:abstractNumId w:val="109"/>
  </w:num>
  <w:num w:numId="442" w16cid:durableId="2114280501">
    <w:abstractNumId w:val="152"/>
  </w:num>
  <w:num w:numId="443" w16cid:durableId="1606496920">
    <w:abstractNumId w:val="240"/>
  </w:num>
  <w:num w:numId="444" w16cid:durableId="1114716814">
    <w:abstractNumId w:val="94"/>
  </w:num>
  <w:num w:numId="445" w16cid:durableId="1957254566">
    <w:abstractNumId w:val="52"/>
  </w:num>
  <w:num w:numId="446" w16cid:durableId="20210410">
    <w:abstractNumId w:val="13"/>
  </w:num>
  <w:num w:numId="447" w16cid:durableId="84691399">
    <w:abstractNumId w:val="86"/>
  </w:num>
  <w:num w:numId="448" w16cid:durableId="990643542">
    <w:abstractNumId w:val="305"/>
  </w:num>
  <w:num w:numId="449" w16cid:durableId="3479319">
    <w:abstractNumId w:val="458"/>
  </w:num>
  <w:num w:numId="450" w16cid:durableId="358089104">
    <w:abstractNumId w:val="72"/>
  </w:num>
  <w:num w:numId="451" w16cid:durableId="1080909114">
    <w:abstractNumId w:val="231"/>
  </w:num>
  <w:num w:numId="452" w16cid:durableId="1493451925">
    <w:abstractNumId w:val="331"/>
  </w:num>
  <w:num w:numId="453" w16cid:durableId="1333072125">
    <w:abstractNumId w:val="392"/>
  </w:num>
  <w:num w:numId="454" w16cid:durableId="1033921115">
    <w:abstractNumId w:val="275"/>
  </w:num>
  <w:num w:numId="455" w16cid:durableId="1640957838">
    <w:abstractNumId w:val="429"/>
  </w:num>
  <w:num w:numId="456" w16cid:durableId="797338456">
    <w:abstractNumId w:val="277"/>
  </w:num>
  <w:num w:numId="457" w16cid:durableId="1704135439">
    <w:abstractNumId w:val="313"/>
  </w:num>
  <w:num w:numId="458" w16cid:durableId="152113803">
    <w:abstractNumId w:val="75"/>
  </w:num>
  <w:num w:numId="459" w16cid:durableId="1128087857">
    <w:abstractNumId w:val="314"/>
  </w:num>
  <w:num w:numId="460" w16cid:durableId="1704091986">
    <w:abstractNumId w:val="303"/>
  </w:num>
  <w:num w:numId="461" w16cid:durableId="1442187208">
    <w:abstractNumId w:val="251"/>
  </w:num>
  <w:num w:numId="462" w16cid:durableId="1187404980">
    <w:abstractNumId w:val="217"/>
  </w:num>
  <w:num w:numId="463" w16cid:durableId="1488280037">
    <w:abstractNumId w:val="416"/>
  </w:num>
  <w:num w:numId="464" w16cid:durableId="512451767">
    <w:abstractNumId w:val="81"/>
  </w:num>
  <w:num w:numId="465" w16cid:durableId="1271351148">
    <w:abstractNumId w:val="222"/>
  </w:num>
  <w:num w:numId="466" w16cid:durableId="17171162">
    <w:abstractNumId w:val="161"/>
  </w:num>
  <w:numIdMacAtCleanup w:val="4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jKuBQAzDLXoLgAAAA=="/>
  </w:docVars>
  <w:rsids>
    <w:rsidRoot w:val="008910AA"/>
    <w:rsid w:val="0000024C"/>
    <w:rsid w:val="00000750"/>
    <w:rsid w:val="0000076B"/>
    <w:rsid w:val="000007A3"/>
    <w:rsid w:val="000007E5"/>
    <w:rsid w:val="00000815"/>
    <w:rsid w:val="000009E1"/>
    <w:rsid w:val="00000AEF"/>
    <w:rsid w:val="00000D4C"/>
    <w:rsid w:val="00000DAC"/>
    <w:rsid w:val="00000DD1"/>
    <w:rsid w:val="00001089"/>
    <w:rsid w:val="000010BD"/>
    <w:rsid w:val="000012E4"/>
    <w:rsid w:val="00001324"/>
    <w:rsid w:val="000013C7"/>
    <w:rsid w:val="00001533"/>
    <w:rsid w:val="000017C5"/>
    <w:rsid w:val="0000184D"/>
    <w:rsid w:val="000018FE"/>
    <w:rsid w:val="00001B96"/>
    <w:rsid w:val="00001CF6"/>
    <w:rsid w:val="00001D0A"/>
    <w:rsid w:val="00001E76"/>
    <w:rsid w:val="0000209F"/>
    <w:rsid w:val="000021BF"/>
    <w:rsid w:val="0000230B"/>
    <w:rsid w:val="000025A0"/>
    <w:rsid w:val="000025FB"/>
    <w:rsid w:val="000026DF"/>
    <w:rsid w:val="00002804"/>
    <w:rsid w:val="000028EB"/>
    <w:rsid w:val="0000296A"/>
    <w:rsid w:val="00002C73"/>
    <w:rsid w:val="00002D05"/>
    <w:rsid w:val="00002F67"/>
    <w:rsid w:val="000030DD"/>
    <w:rsid w:val="000032C0"/>
    <w:rsid w:val="00003430"/>
    <w:rsid w:val="0000378B"/>
    <w:rsid w:val="00003991"/>
    <w:rsid w:val="000039B5"/>
    <w:rsid w:val="00003AEE"/>
    <w:rsid w:val="00003C39"/>
    <w:rsid w:val="00003D64"/>
    <w:rsid w:val="00003FC6"/>
    <w:rsid w:val="00004053"/>
    <w:rsid w:val="000041C3"/>
    <w:rsid w:val="000041F1"/>
    <w:rsid w:val="0000440D"/>
    <w:rsid w:val="0000445D"/>
    <w:rsid w:val="000047F4"/>
    <w:rsid w:val="00004909"/>
    <w:rsid w:val="00004CAC"/>
    <w:rsid w:val="00004D7D"/>
    <w:rsid w:val="00004DB4"/>
    <w:rsid w:val="0000505B"/>
    <w:rsid w:val="00005079"/>
    <w:rsid w:val="00005234"/>
    <w:rsid w:val="000052E9"/>
    <w:rsid w:val="000053B8"/>
    <w:rsid w:val="00005481"/>
    <w:rsid w:val="00005644"/>
    <w:rsid w:val="000056CC"/>
    <w:rsid w:val="000056D2"/>
    <w:rsid w:val="0000577D"/>
    <w:rsid w:val="00005814"/>
    <w:rsid w:val="000058C2"/>
    <w:rsid w:val="0000596B"/>
    <w:rsid w:val="00005B4D"/>
    <w:rsid w:val="00005BC0"/>
    <w:rsid w:val="00005DE5"/>
    <w:rsid w:val="00005DFA"/>
    <w:rsid w:val="00005F56"/>
    <w:rsid w:val="000064C9"/>
    <w:rsid w:val="000065FC"/>
    <w:rsid w:val="000067D3"/>
    <w:rsid w:val="000068B4"/>
    <w:rsid w:val="00006BC2"/>
    <w:rsid w:val="00006C17"/>
    <w:rsid w:val="00006D2F"/>
    <w:rsid w:val="00006D3A"/>
    <w:rsid w:val="00006DB7"/>
    <w:rsid w:val="00006E20"/>
    <w:rsid w:val="00006ECE"/>
    <w:rsid w:val="00006FBC"/>
    <w:rsid w:val="000071B9"/>
    <w:rsid w:val="00007277"/>
    <w:rsid w:val="00007336"/>
    <w:rsid w:val="0000761E"/>
    <w:rsid w:val="000076B9"/>
    <w:rsid w:val="00007838"/>
    <w:rsid w:val="000078F1"/>
    <w:rsid w:val="00007A20"/>
    <w:rsid w:val="00007A98"/>
    <w:rsid w:val="00007AC8"/>
    <w:rsid w:val="00007AE2"/>
    <w:rsid w:val="00007C09"/>
    <w:rsid w:val="00007CCE"/>
    <w:rsid w:val="00007E35"/>
    <w:rsid w:val="00010120"/>
    <w:rsid w:val="00010200"/>
    <w:rsid w:val="00010354"/>
    <w:rsid w:val="0001044C"/>
    <w:rsid w:val="00010550"/>
    <w:rsid w:val="00010565"/>
    <w:rsid w:val="00010708"/>
    <w:rsid w:val="000108C6"/>
    <w:rsid w:val="00010B31"/>
    <w:rsid w:val="00010CA6"/>
    <w:rsid w:val="00010E88"/>
    <w:rsid w:val="00010F84"/>
    <w:rsid w:val="0001134B"/>
    <w:rsid w:val="000113F8"/>
    <w:rsid w:val="0001148B"/>
    <w:rsid w:val="00011974"/>
    <w:rsid w:val="00011D4E"/>
    <w:rsid w:val="00011DBA"/>
    <w:rsid w:val="00012100"/>
    <w:rsid w:val="0001219A"/>
    <w:rsid w:val="000123BD"/>
    <w:rsid w:val="000123C0"/>
    <w:rsid w:val="00012498"/>
    <w:rsid w:val="000124F4"/>
    <w:rsid w:val="000126C8"/>
    <w:rsid w:val="00012BEE"/>
    <w:rsid w:val="00012D7A"/>
    <w:rsid w:val="00012DE2"/>
    <w:rsid w:val="00012EC4"/>
    <w:rsid w:val="000130CD"/>
    <w:rsid w:val="00013278"/>
    <w:rsid w:val="000132A3"/>
    <w:rsid w:val="000132D0"/>
    <w:rsid w:val="00013515"/>
    <w:rsid w:val="0001361E"/>
    <w:rsid w:val="00013687"/>
    <w:rsid w:val="000136D6"/>
    <w:rsid w:val="00013842"/>
    <w:rsid w:val="000138A8"/>
    <w:rsid w:val="000138D7"/>
    <w:rsid w:val="00013916"/>
    <w:rsid w:val="00013A27"/>
    <w:rsid w:val="00013B13"/>
    <w:rsid w:val="00013C1B"/>
    <w:rsid w:val="00013CF0"/>
    <w:rsid w:val="0001402C"/>
    <w:rsid w:val="000141A3"/>
    <w:rsid w:val="00014248"/>
    <w:rsid w:val="00014321"/>
    <w:rsid w:val="000145B8"/>
    <w:rsid w:val="000146B4"/>
    <w:rsid w:val="0001472D"/>
    <w:rsid w:val="000147F7"/>
    <w:rsid w:val="00014A06"/>
    <w:rsid w:val="00014A3F"/>
    <w:rsid w:val="00014B38"/>
    <w:rsid w:val="00014C8E"/>
    <w:rsid w:val="00014D05"/>
    <w:rsid w:val="0001518E"/>
    <w:rsid w:val="0001521B"/>
    <w:rsid w:val="0001543D"/>
    <w:rsid w:val="000154D9"/>
    <w:rsid w:val="00015525"/>
    <w:rsid w:val="000158AD"/>
    <w:rsid w:val="00015B9E"/>
    <w:rsid w:val="00015BC3"/>
    <w:rsid w:val="00015E7F"/>
    <w:rsid w:val="00016004"/>
    <w:rsid w:val="0001608C"/>
    <w:rsid w:val="000160C4"/>
    <w:rsid w:val="00016179"/>
    <w:rsid w:val="0001634C"/>
    <w:rsid w:val="0001638A"/>
    <w:rsid w:val="0001684A"/>
    <w:rsid w:val="0001693F"/>
    <w:rsid w:val="00016A30"/>
    <w:rsid w:val="00016AFD"/>
    <w:rsid w:val="00016D78"/>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30A"/>
    <w:rsid w:val="00020513"/>
    <w:rsid w:val="00020A29"/>
    <w:rsid w:val="00020AC1"/>
    <w:rsid w:val="00020ADA"/>
    <w:rsid w:val="00020B1B"/>
    <w:rsid w:val="00020B32"/>
    <w:rsid w:val="00020BD8"/>
    <w:rsid w:val="00020C17"/>
    <w:rsid w:val="00020C76"/>
    <w:rsid w:val="00020FBB"/>
    <w:rsid w:val="00021044"/>
    <w:rsid w:val="00021104"/>
    <w:rsid w:val="0002111A"/>
    <w:rsid w:val="000213DA"/>
    <w:rsid w:val="0002161F"/>
    <w:rsid w:val="000216CD"/>
    <w:rsid w:val="00021B3B"/>
    <w:rsid w:val="00021B40"/>
    <w:rsid w:val="00021BE4"/>
    <w:rsid w:val="00021C23"/>
    <w:rsid w:val="00021C31"/>
    <w:rsid w:val="00021C3A"/>
    <w:rsid w:val="00021CCB"/>
    <w:rsid w:val="00021F42"/>
    <w:rsid w:val="00022708"/>
    <w:rsid w:val="000227B8"/>
    <w:rsid w:val="0002289F"/>
    <w:rsid w:val="00022BA0"/>
    <w:rsid w:val="00022BCE"/>
    <w:rsid w:val="00022D23"/>
    <w:rsid w:val="00022E65"/>
    <w:rsid w:val="00022EEF"/>
    <w:rsid w:val="00022F00"/>
    <w:rsid w:val="00023023"/>
    <w:rsid w:val="0002302C"/>
    <w:rsid w:val="0002306E"/>
    <w:rsid w:val="0002308F"/>
    <w:rsid w:val="00023265"/>
    <w:rsid w:val="000232C3"/>
    <w:rsid w:val="000233B2"/>
    <w:rsid w:val="0002363B"/>
    <w:rsid w:val="00023845"/>
    <w:rsid w:val="000238C7"/>
    <w:rsid w:val="0002392D"/>
    <w:rsid w:val="00023D2E"/>
    <w:rsid w:val="00023DEE"/>
    <w:rsid w:val="00023F3E"/>
    <w:rsid w:val="00024039"/>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1A"/>
    <w:rsid w:val="00025BD9"/>
    <w:rsid w:val="00025C81"/>
    <w:rsid w:val="00025EEF"/>
    <w:rsid w:val="0002601E"/>
    <w:rsid w:val="000260FF"/>
    <w:rsid w:val="00026138"/>
    <w:rsid w:val="00026154"/>
    <w:rsid w:val="000261CE"/>
    <w:rsid w:val="00026317"/>
    <w:rsid w:val="00026888"/>
    <w:rsid w:val="00026AD1"/>
    <w:rsid w:val="00026BF0"/>
    <w:rsid w:val="00026D33"/>
    <w:rsid w:val="00026D56"/>
    <w:rsid w:val="00026EA3"/>
    <w:rsid w:val="00026FAA"/>
    <w:rsid w:val="0002713D"/>
    <w:rsid w:val="000273D3"/>
    <w:rsid w:val="0002754F"/>
    <w:rsid w:val="000275E3"/>
    <w:rsid w:val="00027AE5"/>
    <w:rsid w:val="00027BA9"/>
    <w:rsid w:val="00027CD2"/>
    <w:rsid w:val="00027E27"/>
    <w:rsid w:val="00027E6D"/>
    <w:rsid w:val="00027F0D"/>
    <w:rsid w:val="00027FA6"/>
    <w:rsid w:val="0003003B"/>
    <w:rsid w:val="0003005A"/>
    <w:rsid w:val="0003051F"/>
    <w:rsid w:val="00030568"/>
    <w:rsid w:val="00030777"/>
    <w:rsid w:val="000309BA"/>
    <w:rsid w:val="00030AB6"/>
    <w:rsid w:val="00030BC3"/>
    <w:rsid w:val="00030C36"/>
    <w:rsid w:val="00030DA9"/>
    <w:rsid w:val="00030DE2"/>
    <w:rsid w:val="00030F8C"/>
    <w:rsid w:val="000310D5"/>
    <w:rsid w:val="000310F2"/>
    <w:rsid w:val="0003125F"/>
    <w:rsid w:val="00031399"/>
    <w:rsid w:val="00031441"/>
    <w:rsid w:val="0003149E"/>
    <w:rsid w:val="000315F8"/>
    <w:rsid w:val="0003171F"/>
    <w:rsid w:val="00031815"/>
    <w:rsid w:val="00031A09"/>
    <w:rsid w:val="00031A69"/>
    <w:rsid w:val="00031AB5"/>
    <w:rsid w:val="00031E53"/>
    <w:rsid w:val="00031FEC"/>
    <w:rsid w:val="0003208D"/>
    <w:rsid w:val="0003224D"/>
    <w:rsid w:val="000322D1"/>
    <w:rsid w:val="0003234D"/>
    <w:rsid w:val="00032373"/>
    <w:rsid w:val="00032821"/>
    <w:rsid w:val="00032A75"/>
    <w:rsid w:val="00032A96"/>
    <w:rsid w:val="00032EBA"/>
    <w:rsid w:val="00032FD0"/>
    <w:rsid w:val="00032FFC"/>
    <w:rsid w:val="000330AB"/>
    <w:rsid w:val="000332BD"/>
    <w:rsid w:val="00033389"/>
    <w:rsid w:val="000333ED"/>
    <w:rsid w:val="00033452"/>
    <w:rsid w:val="0003346A"/>
    <w:rsid w:val="000338D7"/>
    <w:rsid w:val="00033CD6"/>
    <w:rsid w:val="00033E71"/>
    <w:rsid w:val="00033FB4"/>
    <w:rsid w:val="00033FFF"/>
    <w:rsid w:val="00034092"/>
    <w:rsid w:val="000341C2"/>
    <w:rsid w:val="0003434F"/>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5F21"/>
    <w:rsid w:val="00036208"/>
    <w:rsid w:val="00036440"/>
    <w:rsid w:val="00036799"/>
    <w:rsid w:val="00036837"/>
    <w:rsid w:val="000368F5"/>
    <w:rsid w:val="000369B8"/>
    <w:rsid w:val="00036AAB"/>
    <w:rsid w:val="00036C5A"/>
    <w:rsid w:val="00036E07"/>
    <w:rsid w:val="00036E47"/>
    <w:rsid w:val="000371A7"/>
    <w:rsid w:val="00037338"/>
    <w:rsid w:val="0003742E"/>
    <w:rsid w:val="000374B0"/>
    <w:rsid w:val="000376A9"/>
    <w:rsid w:val="000378AF"/>
    <w:rsid w:val="00037A67"/>
    <w:rsid w:val="00037A8C"/>
    <w:rsid w:val="00037CB1"/>
    <w:rsid w:val="00037D93"/>
    <w:rsid w:val="00037EC7"/>
    <w:rsid w:val="00037FC2"/>
    <w:rsid w:val="00040048"/>
    <w:rsid w:val="000401F1"/>
    <w:rsid w:val="00040357"/>
    <w:rsid w:val="0004050A"/>
    <w:rsid w:val="00040699"/>
    <w:rsid w:val="00040753"/>
    <w:rsid w:val="000407A7"/>
    <w:rsid w:val="00040858"/>
    <w:rsid w:val="00040E13"/>
    <w:rsid w:val="00040F98"/>
    <w:rsid w:val="00041432"/>
    <w:rsid w:val="0004145E"/>
    <w:rsid w:val="000415C5"/>
    <w:rsid w:val="000418AE"/>
    <w:rsid w:val="000418D4"/>
    <w:rsid w:val="000419DA"/>
    <w:rsid w:val="000419E2"/>
    <w:rsid w:val="000419EE"/>
    <w:rsid w:val="00041AF8"/>
    <w:rsid w:val="00041BB8"/>
    <w:rsid w:val="00041CB9"/>
    <w:rsid w:val="00041CD0"/>
    <w:rsid w:val="00041D8C"/>
    <w:rsid w:val="00041FEF"/>
    <w:rsid w:val="0004201D"/>
    <w:rsid w:val="00042157"/>
    <w:rsid w:val="000421CA"/>
    <w:rsid w:val="00042347"/>
    <w:rsid w:val="00042355"/>
    <w:rsid w:val="000423C3"/>
    <w:rsid w:val="0004240E"/>
    <w:rsid w:val="000425DA"/>
    <w:rsid w:val="00042642"/>
    <w:rsid w:val="0004283A"/>
    <w:rsid w:val="000429CB"/>
    <w:rsid w:val="00042A32"/>
    <w:rsid w:val="00042CC9"/>
    <w:rsid w:val="00042EE4"/>
    <w:rsid w:val="00042F38"/>
    <w:rsid w:val="00042F3B"/>
    <w:rsid w:val="00042FC9"/>
    <w:rsid w:val="00042FE3"/>
    <w:rsid w:val="0004300F"/>
    <w:rsid w:val="0004301B"/>
    <w:rsid w:val="000432D9"/>
    <w:rsid w:val="0004336F"/>
    <w:rsid w:val="0004344C"/>
    <w:rsid w:val="00043806"/>
    <w:rsid w:val="00043923"/>
    <w:rsid w:val="00043B48"/>
    <w:rsid w:val="00043CB6"/>
    <w:rsid w:val="00043DEB"/>
    <w:rsid w:val="00044001"/>
    <w:rsid w:val="000440DB"/>
    <w:rsid w:val="0004426B"/>
    <w:rsid w:val="000443E5"/>
    <w:rsid w:val="00044480"/>
    <w:rsid w:val="000446AB"/>
    <w:rsid w:val="000446FA"/>
    <w:rsid w:val="000448A3"/>
    <w:rsid w:val="00044942"/>
    <w:rsid w:val="00044BE8"/>
    <w:rsid w:val="00044CB1"/>
    <w:rsid w:val="00044D0F"/>
    <w:rsid w:val="00044D4F"/>
    <w:rsid w:val="00044E1A"/>
    <w:rsid w:val="00044FB4"/>
    <w:rsid w:val="00045007"/>
    <w:rsid w:val="00045107"/>
    <w:rsid w:val="00045157"/>
    <w:rsid w:val="000452CA"/>
    <w:rsid w:val="0004549D"/>
    <w:rsid w:val="000454A4"/>
    <w:rsid w:val="000457F4"/>
    <w:rsid w:val="00045A92"/>
    <w:rsid w:val="00045AF9"/>
    <w:rsid w:val="00045B2E"/>
    <w:rsid w:val="00045ED8"/>
    <w:rsid w:val="00045F00"/>
    <w:rsid w:val="00046035"/>
    <w:rsid w:val="000461DF"/>
    <w:rsid w:val="00046398"/>
    <w:rsid w:val="0004687D"/>
    <w:rsid w:val="000469EC"/>
    <w:rsid w:val="00046B33"/>
    <w:rsid w:val="00046DCA"/>
    <w:rsid w:val="00046DF3"/>
    <w:rsid w:val="00046F5E"/>
    <w:rsid w:val="00047269"/>
    <w:rsid w:val="00047305"/>
    <w:rsid w:val="000475B8"/>
    <w:rsid w:val="0004774F"/>
    <w:rsid w:val="000477B5"/>
    <w:rsid w:val="0004783D"/>
    <w:rsid w:val="000478F1"/>
    <w:rsid w:val="0004790A"/>
    <w:rsid w:val="000479D5"/>
    <w:rsid w:val="000479DE"/>
    <w:rsid w:val="000479EC"/>
    <w:rsid w:val="00047ADA"/>
    <w:rsid w:val="00047D4F"/>
    <w:rsid w:val="00047DE4"/>
    <w:rsid w:val="00047DFE"/>
    <w:rsid w:val="00047E80"/>
    <w:rsid w:val="0005002D"/>
    <w:rsid w:val="00050081"/>
    <w:rsid w:val="00050390"/>
    <w:rsid w:val="000503B6"/>
    <w:rsid w:val="000503D7"/>
    <w:rsid w:val="00050454"/>
    <w:rsid w:val="00050569"/>
    <w:rsid w:val="000505C8"/>
    <w:rsid w:val="0005063B"/>
    <w:rsid w:val="0005077B"/>
    <w:rsid w:val="000509CE"/>
    <w:rsid w:val="00050A56"/>
    <w:rsid w:val="00050BCD"/>
    <w:rsid w:val="00050DB4"/>
    <w:rsid w:val="00050E05"/>
    <w:rsid w:val="00050E09"/>
    <w:rsid w:val="00050FED"/>
    <w:rsid w:val="00051147"/>
    <w:rsid w:val="000511F9"/>
    <w:rsid w:val="000515AC"/>
    <w:rsid w:val="000516C0"/>
    <w:rsid w:val="0005172C"/>
    <w:rsid w:val="000517A3"/>
    <w:rsid w:val="000517ED"/>
    <w:rsid w:val="000517FD"/>
    <w:rsid w:val="00051C1E"/>
    <w:rsid w:val="00051D65"/>
    <w:rsid w:val="00051F3B"/>
    <w:rsid w:val="00051F84"/>
    <w:rsid w:val="000521BE"/>
    <w:rsid w:val="000523A5"/>
    <w:rsid w:val="00052473"/>
    <w:rsid w:val="0005258B"/>
    <w:rsid w:val="000525C5"/>
    <w:rsid w:val="000527AE"/>
    <w:rsid w:val="000527FE"/>
    <w:rsid w:val="00052929"/>
    <w:rsid w:val="00052A84"/>
    <w:rsid w:val="00052B16"/>
    <w:rsid w:val="00052E69"/>
    <w:rsid w:val="000530FC"/>
    <w:rsid w:val="000532A5"/>
    <w:rsid w:val="000532BA"/>
    <w:rsid w:val="00053810"/>
    <w:rsid w:val="000538DD"/>
    <w:rsid w:val="00053BB3"/>
    <w:rsid w:val="00053F38"/>
    <w:rsid w:val="00054393"/>
    <w:rsid w:val="00054468"/>
    <w:rsid w:val="00054810"/>
    <w:rsid w:val="00054C07"/>
    <w:rsid w:val="00054CB1"/>
    <w:rsid w:val="00054F6D"/>
    <w:rsid w:val="0005501E"/>
    <w:rsid w:val="00055099"/>
    <w:rsid w:val="00055106"/>
    <w:rsid w:val="000552DD"/>
    <w:rsid w:val="00055382"/>
    <w:rsid w:val="00055868"/>
    <w:rsid w:val="00055CCA"/>
    <w:rsid w:val="00055D07"/>
    <w:rsid w:val="00055F1E"/>
    <w:rsid w:val="0005609A"/>
    <w:rsid w:val="0005622D"/>
    <w:rsid w:val="00056275"/>
    <w:rsid w:val="00056396"/>
    <w:rsid w:val="00056726"/>
    <w:rsid w:val="000568FE"/>
    <w:rsid w:val="00056989"/>
    <w:rsid w:val="00056BE0"/>
    <w:rsid w:val="00056C41"/>
    <w:rsid w:val="00057154"/>
    <w:rsid w:val="000571A6"/>
    <w:rsid w:val="00057680"/>
    <w:rsid w:val="000577C3"/>
    <w:rsid w:val="00057911"/>
    <w:rsid w:val="00057A0F"/>
    <w:rsid w:val="000601A0"/>
    <w:rsid w:val="00060319"/>
    <w:rsid w:val="00060660"/>
    <w:rsid w:val="000606EB"/>
    <w:rsid w:val="00060762"/>
    <w:rsid w:val="00060910"/>
    <w:rsid w:val="00060A05"/>
    <w:rsid w:val="00060D0C"/>
    <w:rsid w:val="000612AC"/>
    <w:rsid w:val="000617B3"/>
    <w:rsid w:val="00061B46"/>
    <w:rsid w:val="00061BD6"/>
    <w:rsid w:val="00061C85"/>
    <w:rsid w:val="00061C93"/>
    <w:rsid w:val="00061CBB"/>
    <w:rsid w:val="00061D9F"/>
    <w:rsid w:val="00061DE1"/>
    <w:rsid w:val="00061E4F"/>
    <w:rsid w:val="00061E5F"/>
    <w:rsid w:val="00061E9B"/>
    <w:rsid w:val="00061F19"/>
    <w:rsid w:val="00061F74"/>
    <w:rsid w:val="0006209E"/>
    <w:rsid w:val="0006235F"/>
    <w:rsid w:val="00062434"/>
    <w:rsid w:val="00062485"/>
    <w:rsid w:val="000625A6"/>
    <w:rsid w:val="000626C5"/>
    <w:rsid w:val="00062707"/>
    <w:rsid w:val="000629B5"/>
    <w:rsid w:val="000629CE"/>
    <w:rsid w:val="00062AC0"/>
    <w:rsid w:val="00062AD6"/>
    <w:rsid w:val="00062B7F"/>
    <w:rsid w:val="00062DF6"/>
    <w:rsid w:val="00062E7F"/>
    <w:rsid w:val="00062E95"/>
    <w:rsid w:val="00062EA5"/>
    <w:rsid w:val="00062F69"/>
    <w:rsid w:val="00062F92"/>
    <w:rsid w:val="00062FD6"/>
    <w:rsid w:val="000631F0"/>
    <w:rsid w:val="0006336A"/>
    <w:rsid w:val="00063858"/>
    <w:rsid w:val="000639C2"/>
    <w:rsid w:val="00063AC1"/>
    <w:rsid w:val="00063AD8"/>
    <w:rsid w:val="00063AE8"/>
    <w:rsid w:val="00063B4F"/>
    <w:rsid w:val="00063C35"/>
    <w:rsid w:val="00063C81"/>
    <w:rsid w:val="00063D3C"/>
    <w:rsid w:val="000641F2"/>
    <w:rsid w:val="000641FC"/>
    <w:rsid w:val="00064223"/>
    <w:rsid w:val="00064479"/>
    <w:rsid w:val="00064481"/>
    <w:rsid w:val="000645B6"/>
    <w:rsid w:val="00064746"/>
    <w:rsid w:val="00064834"/>
    <w:rsid w:val="0006493E"/>
    <w:rsid w:val="00064A3C"/>
    <w:rsid w:val="00064CDA"/>
    <w:rsid w:val="00064F02"/>
    <w:rsid w:val="00065055"/>
    <w:rsid w:val="00065384"/>
    <w:rsid w:val="00065486"/>
    <w:rsid w:val="000656C7"/>
    <w:rsid w:val="00065717"/>
    <w:rsid w:val="00065745"/>
    <w:rsid w:val="00065788"/>
    <w:rsid w:val="00065862"/>
    <w:rsid w:val="00065968"/>
    <w:rsid w:val="0006598B"/>
    <w:rsid w:val="00065A19"/>
    <w:rsid w:val="00065C38"/>
    <w:rsid w:val="00065E1B"/>
    <w:rsid w:val="00065E71"/>
    <w:rsid w:val="0006604F"/>
    <w:rsid w:val="00066202"/>
    <w:rsid w:val="00066345"/>
    <w:rsid w:val="0006648C"/>
    <w:rsid w:val="0006690F"/>
    <w:rsid w:val="0006698E"/>
    <w:rsid w:val="00066B62"/>
    <w:rsid w:val="00066BFC"/>
    <w:rsid w:val="00066D3E"/>
    <w:rsid w:val="00066D42"/>
    <w:rsid w:val="00067188"/>
    <w:rsid w:val="00067408"/>
    <w:rsid w:val="00067492"/>
    <w:rsid w:val="0006782A"/>
    <w:rsid w:val="0006784B"/>
    <w:rsid w:val="000679D9"/>
    <w:rsid w:val="000679EF"/>
    <w:rsid w:val="00067AC8"/>
    <w:rsid w:val="00067B86"/>
    <w:rsid w:val="00070084"/>
    <w:rsid w:val="000704EF"/>
    <w:rsid w:val="00070672"/>
    <w:rsid w:val="0007087D"/>
    <w:rsid w:val="000709FC"/>
    <w:rsid w:val="00070A0B"/>
    <w:rsid w:val="00070D4C"/>
    <w:rsid w:val="00070E63"/>
    <w:rsid w:val="00071003"/>
    <w:rsid w:val="00071060"/>
    <w:rsid w:val="000711BC"/>
    <w:rsid w:val="000713EA"/>
    <w:rsid w:val="00071497"/>
    <w:rsid w:val="000714AA"/>
    <w:rsid w:val="00071502"/>
    <w:rsid w:val="00071531"/>
    <w:rsid w:val="0007164D"/>
    <w:rsid w:val="00071E60"/>
    <w:rsid w:val="00072193"/>
    <w:rsid w:val="00072212"/>
    <w:rsid w:val="00072372"/>
    <w:rsid w:val="000724DB"/>
    <w:rsid w:val="0007256E"/>
    <w:rsid w:val="0007258A"/>
    <w:rsid w:val="00072835"/>
    <w:rsid w:val="00072954"/>
    <w:rsid w:val="00072AA8"/>
    <w:rsid w:val="00072BD1"/>
    <w:rsid w:val="000731A8"/>
    <w:rsid w:val="000731FA"/>
    <w:rsid w:val="00073278"/>
    <w:rsid w:val="00073411"/>
    <w:rsid w:val="0007342F"/>
    <w:rsid w:val="000735C6"/>
    <w:rsid w:val="000735CC"/>
    <w:rsid w:val="00073B1C"/>
    <w:rsid w:val="00073B66"/>
    <w:rsid w:val="00073E20"/>
    <w:rsid w:val="00074063"/>
    <w:rsid w:val="00074549"/>
    <w:rsid w:val="0007458E"/>
    <w:rsid w:val="000746EC"/>
    <w:rsid w:val="0007470A"/>
    <w:rsid w:val="000747AE"/>
    <w:rsid w:val="000748AA"/>
    <w:rsid w:val="00074A63"/>
    <w:rsid w:val="00074AB7"/>
    <w:rsid w:val="00074B3B"/>
    <w:rsid w:val="00074C16"/>
    <w:rsid w:val="00074C98"/>
    <w:rsid w:val="00074F1E"/>
    <w:rsid w:val="000750E3"/>
    <w:rsid w:val="000751C8"/>
    <w:rsid w:val="0007523E"/>
    <w:rsid w:val="0007539E"/>
    <w:rsid w:val="000753AF"/>
    <w:rsid w:val="000754C4"/>
    <w:rsid w:val="000755F4"/>
    <w:rsid w:val="00075605"/>
    <w:rsid w:val="000756CF"/>
    <w:rsid w:val="00075833"/>
    <w:rsid w:val="000759CC"/>
    <w:rsid w:val="00075B35"/>
    <w:rsid w:val="00075DD7"/>
    <w:rsid w:val="00075E80"/>
    <w:rsid w:val="00075EB0"/>
    <w:rsid w:val="000761D6"/>
    <w:rsid w:val="000762AB"/>
    <w:rsid w:val="00076354"/>
    <w:rsid w:val="000765C6"/>
    <w:rsid w:val="000766FB"/>
    <w:rsid w:val="0007670D"/>
    <w:rsid w:val="00076962"/>
    <w:rsid w:val="00076A3A"/>
    <w:rsid w:val="00076D6E"/>
    <w:rsid w:val="00076E88"/>
    <w:rsid w:val="00076F26"/>
    <w:rsid w:val="00076FE6"/>
    <w:rsid w:val="00077034"/>
    <w:rsid w:val="0007708F"/>
    <w:rsid w:val="000772F8"/>
    <w:rsid w:val="000772FA"/>
    <w:rsid w:val="00077360"/>
    <w:rsid w:val="000775C1"/>
    <w:rsid w:val="000779F8"/>
    <w:rsid w:val="00077B55"/>
    <w:rsid w:val="00077CD6"/>
    <w:rsid w:val="00077D47"/>
    <w:rsid w:val="00077D68"/>
    <w:rsid w:val="0008009C"/>
    <w:rsid w:val="00080331"/>
    <w:rsid w:val="00080339"/>
    <w:rsid w:val="00080452"/>
    <w:rsid w:val="0008066E"/>
    <w:rsid w:val="00080712"/>
    <w:rsid w:val="00080756"/>
    <w:rsid w:val="00080769"/>
    <w:rsid w:val="00080808"/>
    <w:rsid w:val="00080943"/>
    <w:rsid w:val="00080999"/>
    <w:rsid w:val="000809F3"/>
    <w:rsid w:val="00080AEF"/>
    <w:rsid w:val="00080B16"/>
    <w:rsid w:val="00080C12"/>
    <w:rsid w:val="00080DFA"/>
    <w:rsid w:val="00080EC2"/>
    <w:rsid w:val="00081224"/>
    <w:rsid w:val="000813AE"/>
    <w:rsid w:val="000813DE"/>
    <w:rsid w:val="0008157E"/>
    <w:rsid w:val="00081966"/>
    <w:rsid w:val="00081A0D"/>
    <w:rsid w:val="00081B89"/>
    <w:rsid w:val="000820E8"/>
    <w:rsid w:val="000821CC"/>
    <w:rsid w:val="0008229B"/>
    <w:rsid w:val="000825E3"/>
    <w:rsid w:val="0008279B"/>
    <w:rsid w:val="000827F6"/>
    <w:rsid w:val="000829AA"/>
    <w:rsid w:val="00082A16"/>
    <w:rsid w:val="00082A89"/>
    <w:rsid w:val="00082CAF"/>
    <w:rsid w:val="00082F78"/>
    <w:rsid w:val="00082FE4"/>
    <w:rsid w:val="0008338F"/>
    <w:rsid w:val="000833A6"/>
    <w:rsid w:val="0008347F"/>
    <w:rsid w:val="000834A5"/>
    <w:rsid w:val="000834E3"/>
    <w:rsid w:val="0008359D"/>
    <w:rsid w:val="000837F9"/>
    <w:rsid w:val="00083AAA"/>
    <w:rsid w:val="00083AEA"/>
    <w:rsid w:val="00083C6C"/>
    <w:rsid w:val="00083C82"/>
    <w:rsid w:val="00083DE2"/>
    <w:rsid w:val="00083E6D"/>
    <w:rsid w:val="00083E91"/>
    <w:rsid w:val="00083F4E"/>
    <w:rsid w:val="00083FA5"/>
    <w:rsid w:val="0008406E"/>
    <w:rsid w:val="00084BFE"/>
    <w:rsid w:val="00084D01"/>
    <w:rsid w:val="00084F5B"/>
    <w:rsid w:val="00084FAB"/>
    <w:rsid w:val="00084FF2"/>
    <w:rsid w:val="0008502C"/>
    <w:rsid w:val="00085128"/>
    <w:rsid w:val="00085227"/>
    <w:rsid w:val="000852AF"/>
    <w:rsid w:val="00085333"/>
    <w:rsid w:val="000853A1"/>
    <w:rsid w:val="00085409"/>
    <w:rsid w:val="00085618"/>
    <w:rsid w:val="00085663"/>
    <w:rsid w:val="00085766"/>
    <w:rsid w:val="000859BC"/>
    <w:rsid w:val="00085A5A"/>
    <w:rsid w:val="00085D00"/>
    <w:rsid w:val="00085D44"/>
    <w:rsid w:val="00085FB4"/>
    <w:rsid w:val="00086191"/>
    <w:rsid w:val="0008621D"/>
    <w:rsid w:val="000868C1"/>
    <w:rsid w:val="000869CD"/>
    <w:rsid w:val="00086A99"/>
    <w:rsid w:val="00087065"/>
    <w:rsid w:val="0008716E"/>
    <w:rsid w:val="00087522"/>
    <w:rsid w:val="0008758E"/>
    <w:rsid w:val="0008770B"/>
    <w:rsid w:val="00087761"/>
    <w:rsid w:val="0008798C"/>
    <w:rsid w:val="000879D6"/>
    <w:rsid w:val="00087A8A"/>
    <w:rsid w:val="000900CB"/>
    <w:rsid w:val="000900D2"/>
    <w:rsid w:val="0009012A"/>
    <w:rsid w:val="00090231"/>
    <w:rsid w:val="0009045C"/>
    <w:rsid w:val="000904DD"/>
    <w:rsid w:val="00090572"/>
    <w:rsid w:val="00090588"/>
    <w:rsid w:val="00090680"/>
    <w:rsid w:val="000907C1"/>
    <w:rsid w:val="000909C8"/>
    <w:rsid w:val="00090A89"/>
    <w:rsid w:val="00090AA6"/>
    <w:rsid w:val="00090DB8"/>
    <w:rsid w:val="00090DDF"/>
    <w:rsid w:val="00090F21"/>
    <w:rsid w:val="00090F25"/>
    <w:rsid w:val="0009102D"/>
    <w:rsid w:val="00091173"/>
    <w:rsid w:val="00091278"/>
    <w:rsid w:val="00091584"/>
    <w:rsid w:val="000916EA"/>
    <w:rsid w:val="00091719"/>
    <w:rsid w:val="0009187C"/>
    <w:rsid w:val="00091B97"/>
    <w:rsid w:val="00091C73"/>
    <w:rsid w:val="00091D2F"/>
    <w:rsid w:val="00091D9D"/>
    <w:rsid w:val="00092085"/>
    <w:rsid w:val="0009221E"/>
    <w:rsid w:val="0009245E"/>
    <w:rsid w:val="00092462"/>
    <w:rsid w:val="0009262F"/>
    <w:rsid w:val="000927CA"/>
    <w:rsid w:val="00092C7E"/>
    <w:rsid w:val="00092E03"/>
    <w:rsid w:val="00093003"/>
    <w:rsid w:val="00093092"/>
    <w:rsid w:val="000930CC"/>
    <w:rsid w:val="000930DA"/>
    <w:rsid w:val="0009316C"/>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9D7"/>
    <w:rsid w:val="00094B0F"/>
    <w:rsid w:val="00094B11"/>
    <w:rsid w:val="00094BC3"/>
    <w:rsid w:val="0009510E"/>
    <w:rsid w:val="000952E9"/>
    <w:rsid w:val="00095312"/>
    <w:rsid w:val="00095657"/>
    <w:rsid w:val="00095768"/>
    <w:rsid w:val="000957A7"/>
    <w:rsid w:val="00095923"/>
    <w:rsid w:val="00095BE2"/>
    <w:rsid w:val="00095E2B"/>
    <w:rsid w:val="00095E5B"/>
    <w:rsid w:val="00095E9C"/>
    <w:rsid w:val="00096037"/>
    <w:rsid w:val="000960B4"/>
    <w:rsid w:val="00096542"/>
    <w:rsid w:val="000965F3"/>
    <w:rsid w:val="000966E5"/>
    <w:rsid w:val="0009672A"/>
    <w:rsid w:val="0009677A"/>
    <w:rsid w:val="000968DA"/>
    <w:rsid w:val="00096A01"/>
    <w:rsid w:val="00096AFB"/>
    <w:rsid w:val="00096D2F"/>
    <w:rsid w:val="00096D83"/>
    <w:rsid w:val="00096F13"/>
    <w:rsid w:val="00097116"/>
    <w:rsid w:val="00097312"/>
    <w:rsid w:val="000974EC"/>
    <w:rsid w:val="000977BB"/>
    <w:rsid w:val="000978BF"/>
    <w:rsid w:val="000978E5"/>
    <w:rsid w:val="00097A77"/>
    <w:rsid w:val="00097B5B"/>
    <w:rsid w:val="00097C77"/>
    <w:rsid w:val="00097CAC"/>
    <w:rsid w:val="00097DD7"/>
    <w:rsid w:val="00097EDF"/>
    <w:rsid w:val="00097F68"/>
    <w:rsid w:val="00097F92"/>
    <w:rsid w:val="000A016F"/>
    <w:rsid w:val="000A0359"/>
    <w:rsid w:val="000A036B"/>
    <w:rsid w:val="000A071B"/>
    <w:rsid w:val="000A072D"/>
    <w:rsid w:val="000A076B"/>
    <w:rsid w:val="000A0775"/>
    <w:rsid w:val="000A081E"/>
    <w:rsid w:val="000A0821"/>
    <w:rsid w:val="000A0850"/>
    <w:rsid w:val="000A0885"/>
    <w:rsid w:val="000A08C3"/>
    <w:rsid w:val="000A0C4D"/>
    <w:rsid w:val="000A0D8C"/>
    <w:rsid w:val="000A116D"/>
    <w:rsid w:val="000A13B5"/>
    <w:rsid w:val="000A1580"/>
    <w:rsid w:val="000A17F0"/>
    <w:rsid w:val="000A18D7"/>
    <w:rsid w:val="000A18E7"/>
    <w:rsid w:val="000A196D"/>
    <w:rsid w:val="000A1CF4"/>
    <w:rsid w:val="000A1E12"/>
    <w:rsid w:val="000A2184"/>
    <w:rsid w:val="000A2248"/>
    <w:rsid w:val="000A22DC"/>
    <w:rsid w:val="000A25CD"/>
    <w:rsid w:val="000A2715"/>
    <w:rsid w:val="000A2BB3"/>
    <w:rsid w:val="000A2D39"/>
    <w:rsid w:val="000A2E6F"/>
    <w:rsid w:val="000A30C7"/>
    <w:rsid w:val="000A312E"/>
    <w:rsid w:val="000A3138"/>
    <w:rsid w:val="000A32AC"/>
    <w:rsid w:val="000A34CA"/>
    <w:rsid w:val="000A37A4"/>
    <w:rsid w:val="000A3A5F"/>
    <w:rsid w:val="000A3B4F"/>
    <w:rsid w:val="000A3FDF"/>
    <w:rsid w:val="000A407E"/>
    <w:rsid w:val="000A4092"/>
    <w:rsid w:val="000A4144"/>
    <w:rsid w:val="000A4278"/>
    <w:rsid w:val="000A444A"/>
    <w:rsid w:val="000A44D8"/>
    <w:rsid w:val="000A45CE"/>
    <w:rsid w:val="000A4679"/>
    <w:rsid w:val="000A46AD"/>
    <w:rsid w:val="000A4760"/>
    <w:rsid w:val="000A4AD7"/>
    <w:rsid w:val="000A4B38"/>
    <w:rsid w:val="000A4F17"/>
    <w:rsid w:val="000A4F9F"/>
    <w:rsid w:val="000A4FD9"/>
    <w:rsid w:val="000A500B"/>
    <w:rsid w:val="000A506B"/>
    <w:rsid w:val="000A515E"/>
    <w:rsid w:val="000A538A"/>
    <w:rsid w:val="000A554A"/>
    <w:rsid w:val="000A5849"/>
    <w:rsid w:val="000A58C8"/>
    <w:rsid w:val="000A58ED"/>
    <w:rsid w:val="000A5913"/>
    <w:rsid w:val="000A59BD"/>
    <w:rsid w:val="000A5A55"/>
    <w:rsid w:val="000A5CDB"/>
    <w:rsid w:val="000A5D6B"/>
    <w:rsid w:val="000A5D7C"/>
    <w:rsid w:val="000A610E"/>
    <w:rsid w:val="000A63D2"/>
    <w:rsid w:val="000A63E5"/>
    <w:rsid w:val="000A6584"/>
    <w:rsid w:val="000A6630"/>
    <w:rsid w:val="000A6A29"/>
    <w:rsid w:val="000A6B01"/>
    <w:rsid w:val="000A6BCC"/>
    <w:rsid w:val="000A6C8F"/>
    <w:rsid w:val="000A6D5C"/>
    <w:rsid w:val="000A6D68"/>
    <w:rsid w:val="000A6DC5"/>
    <w:rsid w:val="000A6EF6"/>
    <w:rsid w:val="000A708B"/>
    <w:rsid w:val="000A7126"/>
    <w:rsid w:val="000A722F"/>
    <w:rsid w:val="000A72A8"/>
    <w:rsid w:val="000A73EE"/>
    <w:rsid w:val="000A7473"/>
    <w:rsid w:val="000A75EC"/>
    <w:rsid w:val="000A76FD"/>
    <w:rsid w:val="000A777F"/>
    <w:rsid w:val="000A781D"/>
    <w:rsid w:val="000A7852"/>
    <w:rsid w:val="000A78CE"/>
    <w:rsid w:val="000A7ACC"/>
    <w:rsid w:val="000A7AEE"/>
    <w:rsid w:val="000A7BC3"/>
    <w:rsid w:val="000A7D76"/>
    <w:rsid w:val="000A7E45"/>
    <w:rsid w:val="000A7EC2"/>
    <w:rsid w:val="000A7EC7"/>
    <w:rsid w:val="000B00D9"/>
    <w:rsid w:val="000B00E5"/>
    <w:rsid w:val="000B0143"/>
    <w:rsid w:val="000B0354"/>
    <w:rsid w:val="000B04A4"/>
    <w:rsid w:val="000B04F4"/>
    <w:rsid w:val="000B0667"/>
    <w:rsid w:val="000B06F2"/>
    <w:rsid w:val="000B085D"/>
    <w:rsid w:val="000B0981"/>
    <w:rsid w:val="000B0B6B"/>
    <w:rsid w:val="000B0BE9"/>
    <w:rsid w:val="000B0BEC"/>
    <w:rsid w:val="000B1028"/>
    <w:rsid w:val="000B108C"/>
    <w:rsid w:val="000B115F"/>
    <w:rsid w:val="000B1462"/>
    <w:rsid w:val="000B1591"/>
    <w:rsid w:val="000B1607"/>
    <w:rsid w:val="000B17CC"/>
    <w:rsid w:val="000B1A47"/>
    <w:rsid w:val="000B1B49"/>
    <w:rsid w:val="000B1BB8"/>
    <w:rsid w:val="000B1C18"/>
    <w:rsid w:val="000B1C36"/>
    <w:rsid w:val="000B1C87"/>
    <w:rsid w:val="000B1CE7"/>
    <w:rsid w:val="000B1CEF"/>
    <w:rsid w:val="000B1D54"/>
    <w:rsid w:val="000B1D5E"/>
    <w:rsid w:val="000B1F75"/>
    <w:rsid w:val="000B1FFB"/>
    <w:rsid w:val="000B2069"/>
    <w:rsid w:val="000B206F"/>
    <w:rsid w:val="000B211A"/>
    <w:rsid w:val="000B244F"/>
    <w:rsid w:val="000B24F8"/>
    <w:rsid w:val="000B251E"/>
    <w:rsid w:val="000B2818"/>
    <w:rsid w:val="000B2BAF"/>
    <w:rsid w:val="000B2D7F"/>
    <w:rsid w:val="000B3068"/>
    <w:rsid w:val="000B3169"/>
    <w:rsid w:val="000B316F"/>
    <w:rsid w:val="000B31DC"/>
    <w:rsid w:val="000B3288"/>
    <w:rsid w:val="000B33B2"/>
    <w:rsid w:val="000B346C"/>
    <w:rsid w:val="000B348B"/>
    <w:rsid w:val="000B3563"/>
    <w:rsid w:val="000B362C"/>
    <w:rsid w:val="000B3689"/>
    <w:rsid w:val="000B384D"/>
    <w:rsid w:val="000B3865"/>
    <w:rsid w:val="000B3A1B"/>
    <w:rsid w:val="000B3A47"/>
    <w:rsid w:val="000B3C8A"/>
    <w:rsid w:val="000B3D21"/>
    <w:rsid w:val="000B3E76"/>
    <w:rsid w:val="000B3F2D"/>
    <w:rsid w:val="000B43D7"/>
    <w:rsid w:val="000B469D"/>
    <w:rsid w:val="000B46AF"/>
    <w:rsid w:val="000B46D5"/>
    <w:rsid w:val="000B499E"/>
    <w:rsid w:val="000B4A30"/>
    <w:rsid w:val="000B4C34"/>
    <w:rsid w:val="000B4D46"/>
    <w:rsid w:val="000B4E35"/>
    <w:rsid w:val="000B4E73"/>
    <w:rsid w:val="000B4ED6"/>
    <w:rsid w:val="000B54E3"/>
    <w:rsid w:val="000B55C2"/>
    <w:rsid w:val="000B5767"/>
    <w:rsid w:val="000B5791"/>
    <w:rsid w:val="000B59B6"/>
    <w:rsid w:val="000B5B27"/>
    <w:rsid w:val="000B5C56"/>
    <w:rsid w:val="000B5CFE"/>
    <w:rsid w:val="000B60D6"/>
    <w:rsid w:val="000B6230"/>
    <w:rsid w:val="000B62E9"/>
    <w:rsid w:val="000B6557"/>
    <w:rsid w:val="000B6641"/>
    <w:rsid w:val="000B6680"/>
    <w:rsid w:val="000B67D1"/>
    <w:rsid w:val="000B6963"/>
    <w:rsid w:val="000B6BA4"/>
    <w:rsid w:val="000B6D57"/>
    <w:rsid w:val="000B6D76"/>
    <w:rsid w:val="000B6EA8"/>
    <w:rsid w:val="000B7169"/>
    <w:rsid w:val="000B72FC"/>
    <w:rsid w:val="000B7352"/>
    <w:rsid w:val="000B7447"/>
    <w:rsid w:val="000B7550"/>
    <w:rsid w:val="000B7580"/>
    <w:rsid w:val="000B7675"/>
    <w:rsid w:val="000B77C0"/>
    <w:rsid w:val="000B77D0"/>
    <w:rsid w:val="000B7836"/>
    <w:rsid w:val="000B7A09"/>
    <w:rsid w:val="000B7AAA"/>
    <w:rsid w:val="000B7AE2"/>
    <w:rsid w:val="000B7AF3"/>
    <w:rsid w:val="000B7B21"/>
    <w:rsid w:val="000B7E55"/>
    <w:rsid w:val="000B7E74"/>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01"/>
    <w:rsid w:val="000C143D"/>
    <w:rsid w:val="000C14A2"/>
    <w:rsid w:val="000C14DA"/>
    <w:rsid w:val="000C1752"/>
    <w:rsid w:val="000C1779"/>
    <w:rsid w:val="000C18C2"/>
    <w:rsid w:val="000C1BA7"/>
    <w:rsid w:val="000C1E2D"/>
    <w:rsid w:val="000C1E78"/>
    <w:rsid w:val="000C1E8A"/>
    <w:rsid w:val="000C1F1D"/>
    <w:rsid w:val="000C201C"/>
    <w:rsid w:val="000C20C6"/>
    <w:rsid w:val="000C20F9"/>
    <w:rsid w:val="000C22B5"/>
    <w:rsid w:val="000C2388"/>
    <w:rsid w:val="000C24AB"/>
    <w:rsid w:val="000C24EB"/>
    <w:rsid w:val="000C2612"/>
    <w:rsid w:val="000C2775"/>
    <w:rsid w:val="000C28F4"/>
    <w:rsid w:val="000C2C54"/>
    <w:rsid w:val="000C2CAF"/>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BBC"/>
    <w:rsid w:val="000C4CC5"/>
    <w:rsid w:val="000C4D22"/>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EF7"/>
    <w:rsid w:val="000C5F0A"/>
    <w:rsid w:val="000C5F11"/>
    <w:rsid w:val="000C64A2"/>
    <w:rsid w:val="000C6570"/>
    <w:rsid w:val="000C65B9"/>
    <w:rsid w:val="000C661F"/>
    <w:rsid w:val="000C66A7"/>
    <w:rsid w:val="000C66F4"/>
    <w:rsid w:val="000C6864"/>
    <w:rsid w:val="000C6D92"/>
    <w:rsid w:val="000C6DE7"/>
    <w:rsid w:val="000C6E1B"/>
    <w:rsid w:val="000C7077"/>
    <w:rsid w:val="000C71F8"/>
    <w:rsid w:val="000C7221"/>
    <w:rsid w:val="000C75F7"/>
    <w:rsid w:val="000C7728"/>
    <w:rsid w:val="000C78D1"/>
    <w:rsid w:val="000C7AD8"/>
    <w:rsid w:val="000C7B09"/>
    <w:rsid w:val="000C7BC9"/>
    <w:rsid w:val="000C7BD6"/>
    <w:rsid w:val="000C7BE6"/>
    <w:rsid w:val="000D001B"/>
    <w:rsid w:val="000D0069"/>
    <w:rsid w:val="000D012A"/>
    <w:rsid w:val="000D01DA"/>
    <w:rsid w:val="000D0294"/>
    <w:rsid w:val="000D02F4"/>
    <w:rsid w:val="000D0313"/>
    <w:rsid w:val="000D048A"/>
    <w:rsid w:val="000D04DB"/>
    <w:rsid w:val="000D0617"/>
    <w:rsid w:val="000D0653"/>
    <w:rsid w:val="000D0813"/>
    <w:rsid w:val="000D0ADD"/>
    <w:rsid w:val="000D1228"/>
    <w:rsid w:val="000D1503"/>
    <w:rsid w:val="000D165E"/>
    <w:rsid w:val="000D1722"/>
    <w:rsid w:val="000D174B"/>
    <w:rsid w:val="000D18F4"/>
    <w:rsid w:val="000D199F"/>
    <w:rsid w:val="000D1AE2"/>
    <w:rsid w:val="000D1D72"/>
    <w:rsid w:val="000D1F5D"/>
    <w:rsid w:val="000D1F9E"/>
    <w:rsid w:val="000D1FE0"/>
    <w:rsid w:val="000D20A0"/>
    <w:rsid w:val="000D23CA"/>
    <w:rsid w:val="000D246C"/>
    <w:rsid w:val="000D2477"/>
    <w:rsid w:val="000D26CA"/>
    <w:rsid w:val="000D2768"/>
    <w:rsid w:val="000D28B0"/>
    <w:rsid w:val="000D28DF"/>
    <w:rsid w:val="000D2968"/>
    <w:rsid w:val="000D2A6A"/>
    <w:rsid w:val="000D2B75"/>
    <w:rsid w:val="000D2BC0"/>
    <w:rsid w:val="000D2E58"/>
    <w:rsid w:val="000D3014"/>
    <w:rsid w:val="000D31B1"/>
    <w:rsid w:val="000D31B8"/>
    <w:rsid w:val="000D31BF"/>
    <w:rsid w:val="000D3209"/>
    <w:rsid w:val="000D3324"/>
    <w:rsid w:val="000D33E2"/>
    <w:rsid w:val="000D343D"/>
    <w:rsid w:val="000D3851"/>
    <w:rsid w:val="000D3ABA"/>
    <w:rsid w:val="000D3BA4"/>
    <w:rsid w:val="000D3C3A"/>
    <w:rsid w:val="000D3D0A"/>
    <w:rsid w:val="000D3DE8"/>
    <w:rsid w:val="000D3FB5"/>
    <w:rsid w:val="000D41B3"/>
    <w:rsid w:val="000D42D6"/>
    <w:rsid w:val="000D44A2"/>
    <w:rsid w:val="000D4791"/>
    <w:rsid w:val="000D48C6"/>
    <w:rsid w:val="000D494D"/>
    <w:rsid w:val="000D4AF3"/>
    <w:rsid w:val="000D4DA9"/>
    <w:rsid w:val="000D4E10"/>
    <w:rsid w:val="000D4E7D"/>
    <w:rsid w:val="000D4E81"/>
    <w:rsid w:val="000D4E9D"/>
    <w:rsid w:val="000D5093"/>
    <w:rsid w:val="000D52C6"/>
    <w:rsid w:val="000D52DA"/>
    <w:rsid w:val="000D5C78"/>
    <w:rsid w:val="000D5D61"/>
    <w:rsid w:val="000D5D7A"/>
    <w:rsid w:val="000D5DCB"/>
    <w:rsid w:val="000D5DF8"/>
    <w:rsid w:val="000D5E63"/>
    <w:rsid w:val="000D5E85"/>
    <w:rsid w:val="000D5F37"/>
    <w:rsid w:val="000D5FED"/>
    <w:rsid w:val="000D602B"/>
    <w:rsid w:val="000D6054"/>
    <w:rsid w:val="000D6150"/>
    <w:rsid w:val="000D6529"/>
    <w:rsid w:val="000D66A1"/>
    <w:rsid w:val="000D66C7"/>
    <w:rsid w:val="000D6757"/>
    <w:rsid w:val="000D699C"/>
    <w:rsid w:val="000D6C9E"/>
    <w:rsid w:val="000D6E4A"/>
    <w:rsid w:val="000D6F4F"/>
    <w:rsid w:val="000D7070"/>
    <w:rsid w:val="000D708D"/>
    <w:rsid w:val="000D7139"/>
    <w:rsid w:val="000D7158"/>
    <w:rsid w:val="000D72D8"/>
    <w:rsid w:val="000D7367"/>
    <w:rsid w:val="000D74B1"/>
    <w:rsid w:val="000D76FD"/>
    <w:rsid w:val="000D7784"/>
    <w:rsid w:val="000D78CA"/>
    <w:rsid w:val="000D7BA7"/>
    <w:rsid w:val="000D7E2F"/>
    <w:rsid w:val="000D7EBF"/>
    <w:rsid w:val="000D7F1C"/>
    <w:rsid w:val="000D7F2B"/>
    <w:rsid w:val="000D7FF6"/>
    <w:rsid w:val="000E0348"/>
    <w:rsid w:val="000E03EE"/>
    <w:rsid w:val="000E0406"/>
    <w:rsid w:val="000E060E"/>
    <w:rsid w:val="000E076C"/>
    <w:rsid w:val="000E079D"/>
    <w:rsid w:val="000E07F3"/>
    <w:rsid w:val="000E0A5D"/>
    <w:rsid w:val="000E0CDD"/>
    <w:rsid w:val="000E0F97"/>
    <w:rsid w:val="000E111A"/>
    <w:rsid w:val="000E1504"/>
    <w:rsid w:val="000E151D"/>
    <w:rsid w:val="000E160D"/>
    <w:rsid w:val="000E167A"/>
    <w:rsid w:val="000E16E2"/>
    <w:rsid w:val="000E1810"/>
    <w:rsid w:val="000E1853"/>
    <w:rsid w:val="000E1879"/>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D65"/>
    <w:rsid w:val="000E2EAC"/>
    <w:rsid w:val="000E2F75"/>
    <w:rsid w:val="000E2FAE"/>
    <w:rsid w:val="000E30D6"/>
    <w:rsid w:val="000E30E1"/>
    <w:rsid w:val="000E3207"/>
    <w:rsid w:val="000E340D"/>
    <w:rsid w:val="000E34A8"/>
    <w:rsid w:val="000E362F"/>
    <w:rsid w:val="000E37D3"/>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A30"/>
    <w:rsid w:val="000E4B34"/>
    <w:rsid w:val="000E4D07"/>
    <w:rsid w:val="000E4DFC"/>
    <w:rsid w:val="000E4E7A"/>
    <w:rsid w:val="000E4F8B"/>
    <w:rsid w:val="000E5088"/>
    <w:rsid w:val="000E5314"/>
    <w:rsid w:val="000E53F0"/>
    <w:rsid w:val="000E54C1"/>
    <w:rsid w:val="000E54C6"/>
    <w:rsid w:val="000E5654"/>
    <w:rsid w:val="000E56E2"/>
    <w:rsid w:val="000E5816"/>
    <w:rsid w:val="000E5A82"/>
    <w:rsid w:val="000E5DB2"/>
    <w:rsid w:val="000E602A"/>
    <w:rsid w:val="000E60ED"/>
    <w:rsid w:val="000E6611"/>
    <w:rsid w:val="000E682E"/>
    <w:rsid w:val="000E68C3"/>
    <w:rsid w:val="000E69AB"/>
    <w:rsid w:val="000E6C10"/>
    <w:rsid w:val="000E6E4D"/>
    <w:rsid w:val="000E6FEA"/>
    <w:rsid w:val="000E7068"/>
    <w:rsid w:val="000E73AD"/>
    <w:rsid w:val="000E74F9"/>
    <w:rsid w:val="000E74FB"/>
    <w:rsid w:val="000E7928"/>
    <w:rsid w:val="000E7A62"/>
    <w:rsid w:val="000E7AE6"/>
    <w:rsid w:val="000E7B14"/>
    <w:rsid w:val="000E7C1E"/>
    <w:rsid w:val="000E7C65"/>
    <w:rsid w:val="000E7E54"/>
    <w:rsid w:val="000E7E7F"/>
    <w:rsid w:val="000F0088"/>
    <w:rsid w:val="000F02EB"/>
    <w:rsid w:val="000F030A"/>
    <w:rsid w:val="000F04AC"/>
    <w:rsid w:val="000F0571"/>
    <w:rsid w:val="000F0582"/>
    <w:rsid w:val="000F0741"/>
    <w:rsid w:val="000F07EF"/>
    <w:rsid w:val="000F0813"/>
    <w:rsid w:val="000F0852"/>
    <w:rsid w:val="000F08E2"/>
    <w:rsid w:val="000F09AB"/>
    <w:rsid w:val="000F0A26"/>
    <w:rsid w:val="000F0BEB"/>
    <w:rsid w:val="000F0ED0"/>
    <w:rsid w:val="000F0F18"/>
    <w:rsid w:val="000F11C5"/>
    <w:rsid w:val="000F1435"/>
    <w:rsid w:val="000F159A"/>
    <w:rsid w:val="000F189F"/>
    <w:rsid w:val="000F18DD"/>
    <w:rsid w:val="000F1973"/>
    <w:rsid w:val="000F1C53"/>
    <w:rsid w:val="000F1C59"/>
    <w:rsid w:val="000F1D2F"/>
    <w:rsid w:val="000F1D3F"/>
    <w:rsid w:val="000F1D89"/>
    <w:rsid w:val="000F1DB4"/>
    <w:rsid w:val="000F1EE7"/>
    <w:rsid w:val="000F1F31"/>
    <w:rsid w:val="000F1FCB"/>
    <w:rsid w:val="000F20E9"/>
    <w:rsid w:val="000F21B7"/>
    <w:rsid w:val="000F2241"/>
    <w:rsid w:val="000F2408"/>
    <w:rsid w:val="000F286C"/>
    <w:rsid w:val="000F2878"/>
    <w:rsid w:val="000F29E6"/>
    <w:rsid w:val="000F2A6D"/>
    <w:rsid w:val="000F2AE1"/>
    <w:rsid w:val="000F2C60"/>
    <w:rsid w:val="000F2CE2"/>
    <w:rsid w:val="000F2DFF"/>
    <w:rsid w:val="000F2E52"/>
    <w:rsid w:val="000F2FF0"/>
    <w:rsid w:val="000F30F6"/>
    <w:rsid w:val="000F3128"/>
    <w:rsid w:val="000F3260"/>
    <w:rsid w:val="000F3286"/>
    <w:rsid w:val="000F3384"/>
    <w:rsid w:val="000F3668"/>
    <w:rsid w:val="000F3817"/>
    <w:rsid w:val="000F3877"/>
    <w:rsid w:val="000F3A53"/>
    <w:rsid w:val="000F3B1D"/>
    <w:rsid w:val="000F3C6A"/>
    <w:rsid w:val="000F3C79"/>
    <w:rsid w:val="000F3D1F"/>
    <w:rsid w:val="000F3E5A"/>
    <w:rsid w:val="000F3E72"/>
    <w:rsid w:val="000F3EA5"/>
    <w:rsid w:val="000F3EB3"/>
    <w:rsid w:val="000F409A"/>
    <w:rsid w:val="000F412F"/>
    <w:rsid w:val="000F4475"/>
    <w:rsid w:val="000F45F1"/>
    <w:rsid w:val="000F47B4"/>
    <w:rsid w:val="000F4863"/>
    <w:rsid w:val="000F4943"/>
    <w:rsid w:val="000F49FC"/>
    <w:rsid w:val="000F4A43"/>
    <w:rsid w:val="000F4DD8"/>
    <w:rsid w:val="000F510F"/>
    <w:rsid w:val="000F5309"/>
    <w:rsid w:val="000F5420"/>
    <w:rsid w:val="000F5499"/>
    <w:rsid w:val="000F5520"/>
    <w:rsid w:val="000F56E2"/>
    <w:rsid w:val="000F57B2"/>
    <w:rsid w:val="000F581E"/>
    <w:rsid w:val="000F5830"/>
    <w:rsid w:val="000F58EB"/>
    <w:rsid w:val="000F5B84"/>
    <w:rsid w:val="000F5DD9"/>
    <w:rsid w:val="000F6079"/>
    <w:rsid w:val="000F608C"/>
    <w:rsid w:val="000F63EF"/>
    <w:rsid w:val="000F64C4"/>
    <w:rsid w:val="000F6532"/>
    <w:rsid w:val="000F6814"/>
    <w:rsid w:val="000F6B49"/>
    <w:rsid w:val="000F6BEC"/>
    <w:rsid w:val="000F6FED"/>
    <w:rsid w:val="000F71CF"/>
    <w:rsid w:val="000F7348"/>
    <w:rsid w:val="000F745B"/>
    <w:rsid w:val="000F7612"/>
    <w:rsid w:val="000F766A"/>
    <w:rsid w:val="000F78C3"/>
    <w:rsid w:val="000F792F"/>
    <w:rsid w:val="000F7B78"/>
    <w:rsid w:val="000F7CC7"/>
    <w:rsid w:val="000F7E5E"/>
    <w:rsid w:val="000F7FB7"/>
    <w:rsid w:val="000F7FF5"/>
    <w:rsid w:val="001000CF"/>
    <w:rsid w:val="0010018C"/>
    <w:rsid w:val="0010023F"/>
    <w:rsid w:val="00100246"/>
    <w:rsid w:val="001002E7"/>
    <w:rsid w:val="00100323"/>
    <w:rsid w:val="00100613"/>
    <w:rsid w:val="00100641"/>
    <w:rsid w:val="0010066C"/>
    <w:rsid w:val="0010070C"/>
    <w:rsid w:val="001007BD"/>
    <w:rsid w:val="001007E9"/>
    <w:rsid w:val="00100848"/>
    <w:rsid w:val="00100B21"/>
    <w:rsid w:val="00100B5E"/>
    <w:rsid w:val="00100B9C"/>
    <w:rsid w:val="00100C23"/>
    <w:rsid w:val="00100E69"/>
    <w:rsid w:val="00100F08"/>
    <w:rsid w:val="00101011"/>
    <w:rsid w:val="001010AE"/>
    <w:rsid w:val="00101293"/>
    <w:rsid w:val="001013A7"/>
    <w:rsid w:val="001013E1"/>
    <w:rsid w:val="001016AE"/>
    <w:rsid w:val="00101709"/>
    <w:rsid w:val="00101749"/>
    <w:rsid w:val="00101751"/>
    <w:rsid w:val="0010181E"/>
    <w:rsid w:val="001019D9"/>
    <w:rsid w:val="00101C3C"/>
    <w:rsid w:val="00101D5F"/>
    <w:rsid w:val="00101F09"/>
    <w:rsid w:val="00101F85"/>
    <w:rsid w:val="00101FB7"/>
    <w:rsid w:val="001021C1"/>
    <w:rsid w:val="0010236D"/>
    <w:rsid w:val="001023DC"/>
    <w:rsid w:val="001024CA"/>
    <w:rsid w:val="00102512"/>
    <w:rsid w:val="00102537"/>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6DA"/>
    <w:rsid w:val="0010474F"/>
    <w:rsid w:val="00104854"/>
    <w:rsid w:val="00104A22"/>
    <w:rsid w:val="00104AE3"/>
    <w:rsid w:val="00104B1D"/>
    <w:rsid w:val="00104C85"/>
    <w:rsid w:val="00104EE7"/>
    <w:rsid w:val="00104FA4"/>
    <w:rsid w:val="001050BC"/>
    <w:rsid w:val="00105177"/>
    <w:rsid w:val="00105203"/>
    <w:rsid w:val="0010557F"/>
    <w:rsid w:val="00105BB4"/>
    <w:rsid w:val="00105C0F"/>
    <w:rsid w:val="00105D8D"/>
    <w:rsid w:val="00105DB4"/>
    <w:rsid w:val="00106012"/>
    <w:rsid w:val="00106354"/>
    <w:rsid w:val="00106425"/>
    <w:rsid w:val="0010643F"/>
    <w:rsid w:val="0010651C"/>
    <w:rsid w:val="001069C5"/>
    <w:rsid w:val="00106A76"/>
    <w:rsid w:val="00106B43"/>
    <w:rsid w:val="00106BF5"/>
    <w:rsid w:val="00106C44"/>
    <w:rsid w:val="00106D80"/>
    <w:rsid w:val="00106E7E"/>
    <w:rsid w:val="00106FF4"/>
    <w:rsid w:val="001071F6"/>
    <w:rsid w:val="001074C2"/>
    <w:rsid w:val="001074CE"/>
    <w:rsid w:val="001076CB"/>
    <w:rsid w:val="00107733"/>
    <w:rsid w:val="00107A3F"/>
    <w:rsid w:val="00107A9C"/>
    <w:rsid w:val="00107BE4"/>
    <w:rsid w:val="00107E6F"/>
    <w:rsid w:val="00110197"/>
    <w:rsid w:val="00110457"/>
    <w:rsid w:val="001105CC"/>
    <w:rsid w:val="00110672"/>
    <w:rsid w:val="001106AB"/>
    <w:rsid w:val="001106B1"/>
    <w:rsid w:val="0011091B"/>
    <w:rsid w:val="00110976"/>
    <w:rsid w:val="00110AA0"/>
    <w:rsid w:val="00110AFC"/>
    <w:rsid w:val="00110D17"/>
    <w:rsid w:val="00110E2E"/>
    <w:rsid w:val="001111EC"/>
    <w:rsid w:val="0011126C"/>
    <w:rsid w:val="001112A9"/>
    <w:rsid w:val="001116DD"/>
    <w:rsid w:val="001116F9"/>
    <w:rsid w:val="00111768"/>
    <w:rsid w:val="001117C3"/>
    <w:rsid w:val="00111943"/>
    <w:rsid w:val="00111984"/>
    <w:rsid w:val="001119EE"/>
    <w:rsid w:val="00111A69"/>
    <w:rsid w:val="00111C8F"/>
    <w:rsid w:val="00111D3C"/>
    <w:rsid w:val="00111E5B"/>
    <w:rsid w:val="00111FD8"/>
    <w:rsid w:val="0011200A"/>
    <w:rsid w:val="00112069"/>
    <w:rsid w:val="00112176"/>
    <w:rsid w:val="0011263C"/>
    <w:rsid w:val="001127F4"/>
    <w:rsid w:val="00112B98"/>
    <w:rsid w:val="00112C33"/>
    <w:rsid w:val="00112D61"/>
    <w:rsid w:val="00112DD6"/>
    <w:rsid w:val="001131B4"/>
    <w:rsid w:val="00113285"/>
    <w:rsid w:val="0011328F"/>
    <w:rsid w:val="001132E2"/>
    <w:rsid w:val="00113341"/>
    <w:rsid w:val="001133BA"/>
    <w:rsid w:val="001133F5"/>
    <w:rsid w:val="001134C2"/>
    <w:rsid w:val="00113693"/>
    <w:rsid w:val="0011374D"/>
    <w:rsid w:val="00113751"/>
    <w:rsid w:val="001137AC"/>
    <w:rsid w:val="001137B2"/>
    <w:rsid w:val="00113A47"/>
    <w:rsid w:val="00113AAF"/>
    <w:rsid w:val="00113ADC"/>
    <w:rsid w:val="00113BBD"/>
    <w:rsid w:val="00113BBF"/>
    <w:rsid w:val="00113D1F"/>
    <w:rsid w:val="00113D47"/>
    <w:rsid w:val="00114085"/>
    <w:rsid w:val="00114290"/>
    <w:rsid w:val="0011432D"/>
    <w:rsid w:val="001143E7"/>
    <w:rsid w:val="00114445"/>
    <w:rsid w:val="0011459E"/>
    <w:rsid w:val="0011471E"/>
    <w:rsid w:val="0011489D"/>
    <w:rsid w:val="001148DB"/>
    <w:rsid w:val="001148FE"/>
    <w:rsid w:val="00114A80"/>
    <w:rsid w:val="00114A8B"/>
    <w:rsid w:val="00114BC7"/>
    <w:rsid w:val="00114CA2"/>
    <w:rsid w:val="00114CE4"/>
    <w:rsid w:val="00114CF7"/>
    <w:rsid w:val="00114D75"/>
    <w:rsid w:val="00114F1A"/>
    <w:rsid w:val="0011509C"/>
    <w:rsid w:val="001150D4"/>
    <w:rsid w:val="00115529"/>
    <w:rsid w:val="001158B7"/>
    <w:rsid w:val="001158CA"/>
    <w:rsid w:val="00115BF0"/>
    <w:rsid w:val="00115E47"/>
    <w:rsid w:val="00115E84"/>
    <w:rsid w:val="00115F9D"/>
    <w:rsid w:val="001161C2"/>
    <w:rsid w:val="00116373"/>
    <w:rsid w:val="001163D6"/>
    <w:rsid w:val="0011658E"/>
    <w:rsid w:val="001166D8"/>
    <w:rsid w:val="00116755"/>
    <w:rsid w:val="001168B4"/>
    <w:rsid w:val="001168BA"/>
    <w:rsid w:val="00116BCE"/>
    <w:rsid w:val="00116CB0"/>
    <w:rsid w:val="00116D6F"/>
    <w:rsid w:val="00116F29"/>
    <w:rsid w:val="00116F5C"/>
    <w:rsid w:val="00116F7A"/>
    <w:rsid w:val="00116FB4"/>
    <w:rsid w:val="00117185"/>
    <w:rsid w:val="001171F0"/>
    <w:rsid w:val="0011756C"/>
    <w:rsid w:val="00117814"/>
    <w:rsid w:val="0011795C"/>
    <w:rsid w:val="00117DA0"/>
    <w:rsid w:val="00117F46"/>
    <w:rsid w:val="00120088"/>
    <w:rsid w:val="00120166"/>
    <w:rsid w:val="0012035F"/>
    <w:rsid w:val="001203D5"/>
    <w:rsid w:val="0012042A"/>
    <w:rsid w:val="0012053F"/>
    <w:rsid w:val="0012054E"/>
    <w:rsid w:val="001207FA"/>
    <w:rsid w:val="00120978"/>
    <w:rsid w:val="00120A93"/>
    <w:rsid w:val="00120B33"/>
    <w:rsid w:val="00120CBA"/>
    <w:rsid w:val="00120D63"/>
    <w:rsid w:val="00120DB2"/>
    <w:rsid w:val="00120E33"/>
    <w:rsid w:val="0012101E"/>
    <w:rsid w:val="001210F5"/>
    <w:rsid w:val="00121131"/>
    <w:rsid w:val="0012137D"/>
    <w:rsid w:val="00121390"/>
    <w:rsid w:val="001213DB"/>
    <w:rsid w:val="001214CB"/>
    <w:rsid w:val="001216D4"/>
    <w:rsid w:val="00121772"/>
    <w:rsid w:val="0012182E"/>
    <w:rsid w:val="0012193A"/>
    <w:rsid w:val="00121C3B"/>
    <w:rsid w:val="00121CDB"/>
    <w:rsid w:val="00121E76"/>
    <w:rsid w:val="00121F0E"/>
    <w:rsid w:val="0012210D"/>
    <w:rsid w:val="0012241C"/>
    <w:rsid w:val="00122435"/>
    <w:rsid w:val="0012257F"/>
    <w:rsid w:val="001226FF"/>
    <w:rsid w:val="001227B3"/>
    <w:rsid w:val="001227EF"/>
    <w:rsid w:val="0012282F"/>
    <w:rsid w:val="001228A3"/>
    <w:rsid w:val="001228D8"/>
    <w:rsid w:val="0012298F"/>
    <w:rsid w:val="00122A38"/>
    <w:rsid w:val="00122C10"/>
    <w:rsid w:val="00122C35"/>
    <w:rsid w:val="00122DDE"/>
    <w:rsid w:val="00122E1F"/>
    <w:rsid w:val="00122F47"/>
    <w:rsid w:val="00123085"/>
    <w:rsid w:val="001231D4"/>
    <w:rsid w:val="001232DC"/>
    <w:rsid w:val="0012358C"/>
    <w:rsid w:val="00123854"/>
    <w:rsid w:val="00123B88"/>
    <w:rsid w:val="00123C05"/>
    <w:rsid w:val="00123C0C"/>
    <w:rsid w:val="00123D1F"/>
    <w:rsid w:val="00123D4E"/>
    <w:rsid w:val="00123DFF"/>
    <w:rsid w:val="00123E52"/>
    <w:rsid w:val="00123E7F"/>
    <w:rsid w:val="00123EA4"/>
    <w:rsid w:val="00123EB4"/>
    <w:rsid w:val="00123F43"/>
    <w:rsid w:val="001240C1"/>
    <w:rsid w:val="001241F3"/>
    <w:rsid w:val="00124305"/>
    <w:rsid w:val="001243C9"/>
    <w:rsid w:val="00124520"/>
    <w:rsid w:val="00124694"/>
    <w:rsid w:val="00124979"/>
    <w:rsid w:val="00124ABA"/>
    <w:rsid w:val="00124BB0"/>
    <w:rsid w:val="00124C42"/>
    <w:rsid w:val="00124D85"/>
    <w:rsid w:val="00124DCD"/>
    <w:rsid w:val="00124E7C"/>
    <w:rsid w:val="00124FF9"/>
    <w:rsid w:val="00124FFA"/>
    <w:rsid w:val="0012502C"/>
    <w:rsid w:val="00125038"/>
    <w:rsid w:val="0012514B"/>
    <w:rsid w:val="00125370"/>
    <w:rsid w:val="0012542D"/>
    <w:rsid w:val="001254E2"/>
    <w:rsid w:val="001256C8"/>
    <w:rsid w:val="001256E6"/>
    <w:rsid w:val="0012573C"/>
    <w:rsid w:val="00125826"/>
    <w:rsid w:val="00125950"/>
    <w:rsid w:val="00125AF9"/>
    <w:rsid w:val="00125BA8"/>
    <w:rsid w:val="00125D59"/>
    <w:rsid w:val="00125D9F"/>
    <w:rsid w:val="00125DCD"/>
    <w:rsid w:val="0012614B"/>
    <w:rsid w:val="00126158"/>
    <w:rsid w:val="001267D1"/>
    <w:rsid w:val="00126CF1"/>
    <w:rsid w:val="0012711B"/>
    <w:rsid w:val="0012712A"/>
    <w:rsid w:val="0012719E"/>
    <w:rsid w:val="001272AB"/>
    <w:rsid w:val="00127304"/>
    <w:rsid w:val="00127308"/>
    <w:rsid w:val="0012732B"/>
    <w:rsid w:val="00127384"/>
    <w:rsid w:val="001273FB"/>
    <w:rsid w:val="00127403"/>
    <w:rsid w:val="00127490"/>
    <w:rsid w:val="001275CD"/>
    <w:rsid w:val="001276FD"/>
    <w:rsid w:val="0012772F"/>
    <w:rsid w:val="0012780C"/>
    <w:rsid w:val="0012786C"/>
    <w:rsid w:val="00127CCD"/>
    <w:rsid w:val="00127DF4"/>
    <w:rsid w:val="00127E33"/>
    <w:rsid w:val="00127E88"/>
    <w:rsid w:val="00130047"/>
    <w:rsid w:val="00130060"/>
    <w:rsid w:val="00130226"/>
    <w:rsid w:val="001306AC"/>
    <w:rsid w:val="00130A93"/>
    <w:rsid w:val="00130C89"/>
    <w:rsid w:val="00130DBA"/>
    <w:rsid w:val="00130E1C"/>
    <w:rsid w:val="00130F82"/>
    <w:rsid w:val="00130F88"/>
    <w:rsid w:val="00131114"/>
    <w:rsid w:val="001313DC"/>
    <w:rsid w:val="00131486"/>
    <w:rsid w:val="001314B0"/>
    <w:rsid w:val="001315B8"/>
    <w:rsid w:val="001316F3"/>
    <w:rsid w:val="00131813"/>
    <w:rsid w:val="00131949"/>
    <w:rsid w:val="001319AE"/>
    <w:rsid w:val="00131AA4"/>
    <w:rsid w:val="00131AE6"/>
    <w:rsid w:val="00131B7F"/>
    <w:rsid w:val="00131D90"/>
    <w:rsid w:val="00131E35"/>
    <w:rsid w:val="00131F2C"/>
    <w:rsid w:val="00132007"/>
    <w:rsid w:val="001321F0"/>
    <w:rsid w:val="001323FA"/>
    <w:rsid w:val="0013241F"/>
    <w:rsid w:val="0013247D"/>
    <w:rsid w:val="00132584"/>
    <w:rsid w:val="00132607"/>
    <w:rsid w:val="0013260C"/>
    <w:rsid w:val="00132671"/>
    <w:rsid w:val="0013289C"/>
    <w:rsid w:val="00132CA0"/>
    <w:rsid w:val="00132CD5"/>
    <w:rsid w:val="00132D9D"/>
    <w:rsid w:val="00132F36"/>
    <w:rsid w:val="0013305C"/>
    <w:rsid w:val="00133129"/>
    <w:rsid w:val="001331EE"/>
    <w:rsid w:val="00133213"/>
    <w:rsid w:val="00133233"/>
    <w:rsid w:val="0013323B"/>
    <w:rsid w:val="00133240"/>
    <w:rsid w:val="0013326E"/>
    <w:rsid w:val="001332E0"/>
    <w:rsid w:val="001336AA"/>
    <w:rsid w:val="0013372C"/>
    <w:rsid w:val="0013378F"/>
    <w:rsid w:val="00133795"/>
    <w:rsid w:val="00133816"/>
    <w:rsid w:val="001338CC"/>
    <w:rsid w:val="001338DC"/>
    <w:rsid w:val="00133AE2"/>
    <w:rsid w:val="00133BF3"/>
    <w:rsid w:val="00133CE2"/>
    <w:rsid w:val="00133F89"/>
    <w:rsid w:val="00134006"/>
    <w:rsid w:val="0013404A"/>
    <w:rsid w:val="001341A0"/>
    <w:rsid w:val="0013425E"/>
    <w:rsid w:val="00134276"/>
    <w:rsid w:val="00134560"/>
    <w:rsid w:val="00134680"/>
    <w:rsid w:val="0013469A"/>
    <w:rsid w:val="0013487B"/>
    <w:rsid w:val="001349FE"/>
    <w:rsid w:val="00134A05"/>
    <w:rsid w:val="00134EBF"/>
    <w:rsid w:val="00134F8B"/>
    <w:rsid w:val="00135204"/>
    <w:rsid w:val="001354B2"/>
    <w:rsid w:val="001355C6"/>
    <w:rsid w:val="001355E6"/>
    <w:rsid w:val="001356D5"/>
    <w:rsid w:val="0013571F"/>
    <w:rsid w:val="00135772"/>
    <w:rsid w:val="00135787"/>
    <w:rsid w:val="0013598E"/>
    <w:rsid w:val="00135BE4"/>
    <w:rsid w:val="00135E3D"/>
    <w:rsid w:val="00135F36"/>
    <w:rsid w:val="0013608F"/>
    <w:rsid w:val="001360A3"/>
    <w:rsid w:val="0013614E"/>
    <w:rsid w:val="001361C3"/>
    <w:rsid w:val="00136276"/>
    <w:rsid w:val="00136451"/>
    <w:rsid w:val="00136570"/>
    <w:rsid w:val="00136579"/>
    <w:rsid w:val="00136666"/>
    <w:rsid w:val="00136720"/>
    <w:rsid w:val="00136812"/>
    <w:rsid w:val="0013687D"/>
    <w:rsid w:val="00136C78"/>
    <w:rsid w:val="00136CE3"/>
    <w:rsid w:val="00137087"/>
    <w:rsid w:val="001370F3"/>
    <w:rsid w:val="00137102"/>
    <w:rsid w:val="001379DC"/>
    <w:rsid w:val="00137AD7"/>
    <w:rsid w:val="00137C20"/>
    <w:rsid w:val="00137D1B"/>
    <w:rsid w:val="00140033"/>
    <w:rsid w:val="0014006C"/>
    <w:rsid w:val="001400E6"/>
    <w:rsid w:val="00140158"/>
    <w:rsid w:val="001402AB"/>
    <w:rsid w:val="00140549"/>
    <w:rsid w:val="0014067B"/>
    <w:rsid w:val="001406E5"/>
    <w:rsid w:val="00140744"/>
    <w:rsid w:val="00140965"/>
    <w:rsid w:val="00140ABC"/>
    <w:rsid w:val="00140AD4"/>
    <w:rsid w:val="00140D04"/>
    <w:rsid w:val="00140EAF"/>
    <w:rsid w:val="001410DA"/>
    <w:rsid w:val="00141318"/>
    <w:rsid w:val="001413FC"/>
    <w:rsid w:val="0014142D"/>
    <w:rsid w:val="001416D5"/>
    <w:rsid w:val="0014188E"/>
    <w:rsid w:val="0014198C"/>
    <w:rsid w:val="00141A31"/>
    <w:rsid w:val="00141B70"/>
    <w:rsid w:val="00141B80"/>
    <w:rsid w:val="00141BB0"/>
    <w:rsid w:val="00141E0A"/>
    <w:rsid w:val="00141F6B"/>
    <w:rsid w:val="0014204F"/>
    <w:rsid w:val="0014244D"/>
    <w:rsid w:val="0014267F"/>
    <w:rsid w:val="0014268A"/>
    <w:rsid w:val="00142758"/>
    <w:rsid w:val="0014279C"/>
    <w:rsid w:val="001429D6"/>
    <w:rsid w:val="00142A94"/>
    <w:rsid w:val="001430B8"/>
    <w:rsid w:val="001430D9"/>
    <w:rsid w:val="001434CC"/>
    <w:rsid w:val="001435C3"/>
    <w:rsid w:val="0014365F"/>
    <w:rsid w:val="001437B5"/>
    <w:rsid w:val="0014380C"/>
    <w:rsid w:val="00143966"/>
    <w:rsid w:val="001439F6"/>
    <w:rsid w:val="00143A61"/>
    <w:rsid w:val="00143C75"/>
    <w:rsid w:val="00143F14"/>
    <w:rsid w:val="00143F29"/>
    <w:rsid w:val="00143FA4"/>
    <w:rsid w:val="001440BF"/>
    <w:rsid w:val="00144184"/>
    <w:rsid w:val="00144304"/>
    <w:rsid w:val="001443A9"/>
    <w:rsid w:val="001444EA"/>
    <w:rsid w:val="0014452F"/>
    <w:rsid w:val="00144603"/>
    <w:rsid w:val="00144714"/>
    <w:rsid w:val="00144838"/>
    <w:rsid w:val="001448B2"/>
    <w:rsid w:val="00144A1E"/>
    <w:rsid w:val="00144AF1"/>
    <w:rsid w:val="00144B34"/>
    <w:rsid w:val="00144B5F"/>
    <w:rsid w:val="00144C7D"/>
    <w:rsid w:val="00144DC5"/>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BF8"/>
    <w:rsid w:val="00145F54"/>
    <w:rsid w:val="00145FEA"/>
    <w:rsid w:val="0014605F"/>
    <w:rsid w:val="001463F4"/>
    <w:rsid w:val="001466D5"/>
    <w:rsid w:val="00146740"/>
    <w:rsid w:val="00146B82"/>
    <w:rsid w:val="00146D3D"/>
    <w:rsid w:val="00146EBA"/>
    <w:rsid w:val="001470A3"/>
    <w:rsid w:val="001478AB"/>
    <w:rsid w:val="001479BD"/>
    <w:rsid w:val="00147C4D"/>
    <w:rsid w:val="00147C67"/>
    <w:rsid w:val="00147DF3"/>
    <w:rsid w:val="00147E41"/>
    <w:rsid w:val="00150016"/>
    <w:rsid w:val="00150090"/>
    <w:rsid w:val="001500E6"/>
    <w:rsid w:val="001501AB"/>
    <w:rsid w:val="0015020C"/>
    <w:rsid w:val="0015021E"/>
    <w:rsid w:val="0015023F"/>
    <w:rsid w:val="001503CD"/>
    <w:rsid w:val="00150537"/>
    <w:rsid w:val="0015059A"/>
    <w:rsid w:val="001509F8"/>
    <w:rsid w:val="00150A21"/>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1B7"/>
    <w:rsid w:val="001521E5"/>
    <w:rsid w:val="00152340"/>
    <w:rsid w:val="0015241C"/>
    <w:rsid w:val="001524B9"/>
    <w:rsid w:val="001524C1"/>
    <w:rsid w:val="00152526"/>
    <w:rsid w:val="0015275A"/>
    <w:rsid w:val="00152CA0"/>
    <w:rsid w:val="00152CC8"/>
    <w:rsid w:val="00152DF4"/>
    <w:rsid w:val="001530A8"/>
    <w:rsid w:val="0015315F"/>
    <w:rsid w:val="00153301"/>
    <w:rsid w:val="0015336F"/>
    <w:rsid w:val="001533C1"/>
    <w:rsid w:val="001533E0"/>
    <w:rsid w:val="0015363B"/>
    <w:rsid w:val="001536F7"/>
    <w:rsid w:val="00153869"/>
    <w:rsid w:val="001539F5"/>
    <w:rsid w:val="00153C3F"/>
    <w:rsid w:val="00154099"/>
    <w:rsid w:val="001547BE"/>
    <w:rsid w:val="001547C5"/>
    <w:rsid w:val="00154885"/>
    <w:rsid w:val="001549D5"/>
    <w:rsid w:val="00154C4A"/>
    <w:rsid w:val="00154C5A"/>
    <w:rsid w:val="00154CC0"/>
    <w:rsid w:val="00154CD8"/>
    <w:rsid w:val="00154D1B"/>
    <w:rsid w:val="00154ED9"/>
    <w:rsid w:val="00154F1F"/>
    <w:rsid w:val="00154F6C"/>
    <w:rsid w:val="001550B8"/>
    <w:rsid w:val="001550F9"/>
    <w:rsid w:val="00155177"/>
    <w:rsid w:val="00155320"/>
    <w:rsid w:val="0015545C"/>
    <w:rsid w:val="001556E3"/>
    <w:rsid w:val="001557AA"/>
    <w:rsid w:val="00155893"/>
    <w:rsid w:val="00155B0B"/>
    <w:rsid w:val="00155B1D"/>
    <w:rsid w:val="00155D2A"/>
    <w:rsid w:val="00155E91"/>
    <w:rsid w:val="001560F1"/>
    <w:rsid w:val="00156144"/>
    <w:rsid w:val="001561D0"/>
    <w:rsid w:val="00156265"/>
    <w:rsid w:val="0015656D"/>
    <w:rsid w:val="00156643"/>
    <w:rsid w:val="00156661"/>
    <w:rsid w:val="0015686E"/>
    <w:rsid w:val="0015693C"/>
    <w:rsid w:val="00156DFB"/>
    <w:rsid w:val="00156E4C"/>
    <w:rsid w:val="00156E7A"/>
    <w:rsid w:val="0015749D"/>
    <w:rsid w:val="001575D5"/>
    <w:rsid w:val="00157792"/>
    <w:rsid w:val="00157A99"/>
    <w:rsid w:val="00157CDE"/>
    <w:rsid w:val="00157D44"/>
    <w:rsid w:val="00157FDB"/>
    <w:rsid w:val="0016004E"/>
    <w:rsid w:val="0016022B"/>
    <w:rsid w:val="0016037D"/>
    <w:rsid w:val="00160380"/>
    <w:rsid w:val="001605C5"/>
    <w:rsid w:val="00160788"/>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235D"/>
    <w:rsid w:val="00162574"/>
    <w:rsid w:val="00162780"/>
    <w:rsid w:val="0016279B"/>
    <w:rsid w:val="00162AAB"/>
    <w:rsid w:val="00162B0C"/>
    <w:rsid w:val="00162F00"/>
    <w:rsid w:val="001631F0"/>
    <w:rsid w:val="0016320B"/>
    <w:rsid w:val="0016329B"/>
    <w:rsid w:val="001633C9"/>
    <w:rsid w:val="001634E2"/>
    <w:rsid w:val="00163586"/>
    <w:rsid w:val="001635E4"/>
    <w:rsid w:val="0016386D"/>
    <w:rsid w:val="00163AA4"/>
    <w:rsid w:val="00163D03"/>
    <w:rsid w:val="00163D75"/>
    <w:rsid w:val="0016408B"/>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913"/>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BEC"/>
    <w:rsid w:val="00166E02"/>
    <w:rsid w:val="00166E54"/>
    <w:rsid w:val="001670A0"/>
    <w:rsid w:val="00167340"/>
    <w:rsid w:val="00167473"/>
    <w:rsid w:val="00167577"/>
    <w:rsid w:val="00167766"/>
    <w:rsid w:val="001678B7"/>
    <w:rsid w:val="0016798F"/>
    <w:rsid w:val="001679ED"/>
    <w:rsid w:val="00167ADE"/>
    <w:rsid w:val="00167AE6"/>
    <w:rsid w:val="00167EF2"/>
    <w:rsid w:val="00167F98"/>
    <w:rsid w:val="00170001"/>
    <w:rsid w:val="001700C3"/>
    <w:rsid w:val="001701F4"/>
    <w:rsid w:val="001702BB"/>
    <w:rsid w:val="001703A0"/>
    <w:rsid w:val="00170461"/>
    <w:rsid w:val="001704D4"/>
    <w:rsid w:val="00170515"/>
    <w:rsid w:val="00170543"/>
    <w:rsid w:val="0017079F"/>
    <w:rsid w:val="0017087D"/>
    <w:rsid w:val="001708CD"/>
    <w:rsid w:val="00170AE3"/>
    <w:rsid w:val="001710FD"/>
    <w:rsid w:val="00171217"/>
    <w:rsid w:val="00171494"/>
    <w:rsid w:val="001716A4"/>
    <w:rsid w:val="0017172C"/>
    <w:rsid w:val="0017178B"/>
    <w:rsid w:val="00171850"/>
    <w:rsid w:val="001718CF"/>
    <w:rsid w:val="00171998"/>
    <w:rsid w:val="00171A52"/>
    <w:rsid w:val="00171B07"/>
    <w:rsid w:val="00171BBD"/>
    <w:rsid w:val="00171CA1"/>
    <w:rsid w:val="00171FB8"/>
    <w:rsid w:val="001721BF"/>
    <w:rsid w:val="001721D4"/>
    <w:rsid w:val="0017223E"/>
    <w:rsid w:val="0017224C"/>
    <w:rsid w:val="0017231D"/>
    <w:rsid w:val="00172374"/>
    <w:rsid w:val="00172407"/>
    <w:rsid w:val="00172422"/>
    <w:rsid w:val="001724B6"/>
    <w:rsid w:val="001724CC"/>
    <w:rsid w:val="0017252E"/>
    <w:rsid w:val="001727EA"/>
    <w:rsid w:val="0017295A"/>
    <w:rsid w:val="001729F3"/>
    <w:rsid w:val="00172AE6"/>
    <w:rsid w:val="00172DAF"/>
    <w:rsid w:val="00172E51"/>
    <w:rsid w:val="00173133"/>
    <w:rsid w:val="0017315F"/>
    <w:rsid w:val="001737E1"/>
    <w:rsid w:val="00173818"/>
    <w:rsid w:val="001738D6"/>
    <w:rsid w:val="00173960"/>
    <w:rsid w:val="00173989"/>
    <w:rsid w:val="00173C45"/>
    <w:rsid w:val="00173E95"/>
    <w:rsid w:val="00173EBE"/>
    <w:rsid w:val="00173EEA"/>
    <w:rsid w:val="001743E0"/>
    <w:rsid w:val="001746CA"/>
    <w:rsid w:val="00174828"/>
    <w:rsid w:val="001748D3"/>
    <w:rsid w:val="001749BA"/>
    <w:rsid w:val="00174ACD"/>
    <w:rsid w:val="00174B98"/>
    <w:rsid w:val="00174C5A"/>
    <w:rsid w:val="00174CA3"/>
    <w:rsid w:val="00174F2A"/>
    <w:rsid w:val="00174FD5"/>
    <w:rsid w:val="00175583"/>
    <w:rsid w:val="001755EF"/>
    <w:rsid w:val="001758C4"/>
    <w:rsid w:val="0017596B"/>
    <w:rsid w:val="00175BFD"/>
    <w:rsid w:val="00175D1C"/>
    <w:rsid w:val="00175D82"/>
    <w:rsid w:val="00175FF5"/>
    <w:rsid w:val="0017615C"/>
    <w:rsid w:val="0017616C"/>
    <w:rsid w:val="001763E4"/>
    <w:rsid w:val="00176454"/>
    <w:rsid w:val="0017656A"/>
    <w:rsid w:val="00176726"/>
    <w:rsid w:val="0017679E"/>
    <w:rsid w:val="001767AB"/>
    <w:rsid w:val="001768F8"/>
    <w:rsid w:val="001768F9"/>
    <w:rsid w:val="00176A85"/>
    <w:rsid w:val="00176AA0"/>
    <w:rsid w:val="00176DEA"/>
    <w:rsid w:val="0017705C"/>
    <w:rsid w:val="00177359"/>
    <w:rsid w:val="001775F4"/>
    <w:rsid w:val="0017775A"/>
    <w:rsid w:val="001777D8"/>
    <w:rsid w:val="001779A6"/>
    <w:rsid w:val="00177B61"/>
    <w:rsid w:val="00177BDC"/>
    <w:rsid w:val="00177D1B"/>
    <w:rsid w:val="00177E7B"/>
    <w:rsid w:val="00177FEF"/>
    <w:rsid w:val="001800F7"/>
    <w:rsid w:val="0018048C"/>
    <w:rsid w:val="00180503"/>
    <w:rsid w:val="00180637"/>
    <w:rsid w:val="001806BB"/>
    <w:rsid w:val="0018090A"/>
    <w:rsid w:val="0018094C"/>
    <w:rsid w:val="00180A8C"/>
    <w:rsid w:val="00180B6A"/>
    <w:rsid w:val="0018131A"/>
    <w:rsid w:val="001813D7"/>
    <w:rsid w:val="0018152B"/>
    <w:rsid w:val="00181584"/>
    <w:rsid w:val="001815CD"/>
    <w:rsid w:val="00181711"/>
    <w:rsid w:val="00181955"/>
    <w:rsid w:val="00181C3A"/>
    <w:rsid w:val="00181D82"/>
    <w:rsid w:val="00181E67"/>
    <w:rsid w:val="0018235C"/>
    <w:rsid w:val="001824FC"/>
    <w:rsid w:val="00182613"/>
    <w:rsid w:val="0018263F"/>
    <w:rsid w:val="00182930"/>
    <w:rsid w:val="00182AB5"/>
    <w:rsid w:val="00182AF0"/>
    <w:rsid w:val="00182AFA"/>
    <w:rsid w:val="00182D45"/>
    <w:rsid w:val="00183167"/>
    <w:rsid w:val="001832DE"/>
    <w:rsid w:val="0018330A"/>
    <w:rsid w:val="0018354A"/>
    <w:rsid w:val="0018356E"/>
    <w:rsid w:val="001835AA"/>
    <w:rsid w:val="00183671"/>
    <w:rsid w:val="00183696"/>
    <w:rsid w:val="00183707"/>
    <w:rsid w:val="00183977"/>
    <w:rsid w:val="001839DB"/>
    <w:rsid w:val="00183AE1"/>
    <w:rsid w:val="00183C72"/>
    <w:rsid w:val="00183EEB"/>
    <w:rsid w:val="00183FB6"/>
    <w:rsid w:val="00184241"/>
    <w:rsid w:val="001842C8"/>
    <w:rsid w:val="00184324"/>
    <w:rsid w:val="00184370"/>
    <w:rsid w:val="00184375"/>
    <w:rsid w:val="001843B2"/>
    <w:rsid w:val="001844BD"/>
    <w:rsid w:val="001845A0"/>
    <w:rsid w:val="001845AD"/>
    <w:rsid w:val="00184639"/>
    <w:rsid w:val="0018470E"/>
    <w:rsid w:val="00184778"/>
    <w:rsid w:val="0018485F"/>
    <w:rsid w:val="001848C0"/>
    <w:rsid w:val="001848C5"/>
    <w:rsid w:val="00184F0D"/>
    <w:rsid w:val="00184F4D"/>
    <w:rsid w:val="00184F73"/>
    <w:rsid w:val="00184FB3"/>
    <w:rsid w:val="0018501C"/>
    <w:rsid w:val="001850ED"/>
    <w:rsid w:val="00185119"/>
    <w:rsid w:val="0018516D"/>
    <w:rsid w:val="00185221"/>
    <w:rsid w:val="001852FA"/>
    <w:rsid w:val="001853EA"/>
    <w:rsid w:val="00185680"/>
    <w:rsid w:val="001857E7"/>
    <w:rsid w:val="001857FB"/>
    <w:rsid w:val="00185827"/>
    <w:rsid w:val="0018585F"/>
    <w:rsid w:val="00185876"/>
    <w:rsid w:val="0018588D"/>
    <w:rsid w:val="00185948"/>
    <w:rsid w:val="00185A60"/>
    <w:rsid w:val="00185AF0"/>
    <w:rsid w:val="00185B12"/>
    <w:rsid w:val="00185B95"/>
    <w:rsid w:val="00185D0C"/>
    <w:rsid w:val="00185D79"/>
    <w:rsid w:val="00185F6D"/>
    <w:rsid w:val="00186086"/>
    <w:rsid w:val="00186A37"/>
    <w:rsid w:val="00186AC2"/>
    <w:rsid w:val="00186B0D"/>
    <w:rsid w:val="00186E49"/>
    <w:rsid w:val="0018702E"/>
    <w:rsid w:val="00187163"/>
    <w:rsid w:val="001871E9"/>
    <w:rsid w:val="00187230"/>
    <w:rsid w:val="0018745F"/>
    <w:rsid w:val="00187534"/>
    <w:rsid w:val="0018754F"/>
    <w:rsid w:val="0018756C"/>
    <w:rsid w:val="00187575"/>
    <w:rsid w:val="001877CB"/>
    <w:rsid w:val="001878B5"/>
    <w:rsid w:val="00187984"/>
    <w:rsid w:val="001879BA"/>
    <w:rsid w:val="001879D0"/>
    <w:rsid w:val="001879F0"/>
    <w:rsid w:val="00187C04"/>
    <w:rsid w:val="00190205"/>
    <w:rsid w:val="0019021F"/>
    <w:rsid w:val="00190470"/>
    <w:rsid w:val="00190563"/>
    <w:rsid w:val="0019075B"/>
    <w:rsid w:val="001908CE"/>
    <w:rsid w:val="00190B18"/>
    <w:rsid w:val="00190B61"/>
    <w:rsid w:val="00190C16"/>
    <w:rsid w:val="00190C84"/>
    <w:rsid w:val="00190CC2"/>
    <w:rsid w:val="00190D93"/>
    <w:rsid w:val="00190DE5"/>
    <w:rsid w:val="00190E0F"/>
    <w:rsid w:val="00190EED"/>
    <w:rsid w:val="00190F58"/>
    <w:rsid w:val="001910EF"/>
    <w:rsid w:val="001911C6"/>
    <w:rsid w:val="0019166A"/>
    <w:rsid w:val="00191692"/>
    <w:rsid w:val="00191848"/>
    <w:rsid w:val="00191A2F"/>
    <w:rsid w:val="00191A45"/>
    <w:rsid w:val="00191C16"/>
    <w:rsid w:val="00191EF7"/>
    <w:rsid w:val="0019214D"/>
    <w:rsid w:val="0019238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D5C"/>
    <w:rsid w:val="00193E21"/>
    <w:rsid w:val="001940CD"/>
    <w:rsid w:val="00194120"/>
    <w:rsid w:val="00194297"/>
    <w:rsid w:val="001942E8"/>
    <w:rsid w:val="00194444"/>
    <w:rsid w:val="0019474A"/>
    <w:rsid w:val="00194781"/>
    <w:rsid w:val="001949E5"/>
    <w:rsid w:val="00194A02"/>
    <w:rsid w:val="00194A69"/>
    <w:rsid w:val="00194B47"/>
    <w:rsid w:val="00194C15"/>
    <w:rsid w:val="00194C9D"/>
    <w:rsid w:val="00194D25"/>
    <w:rsid w:val="00194E24"/>
    <w:rsid w:val="00194EB2"/>
    <w:rsid w:val="001951B1"/>
    <w:rsid w:val="00195294"/>
    <w:rsid w:val="001952A5"/>
    <w:rsid w:val="001953B8"/>
    <w:rsid w:val="001953D3"/>
    <w:rsid w:val="00195406"/>
    <w:rsid w:val="0019548A"/>
    <w:rsid w:val="0019551D"/>
    <w:rsid w:val="001956F1"/>
    <w:rsid w:val="0019593B"/>
    <w:rsid w:val="0019593E"/>
    <w:rsid w:val="001959B2"/>
    <w:rsid w:val="00195D22"/>
    <w:rsid w:val="00196009"/>
    <w:rsid w:val="001960F2"/>
    <w:rsid w:val="00196185"/>
    <w:rsid w:val="001962D1"/>
    <w:rsid w:val="0019653C"/>
    <w:rsid w:val="0019661A"/>
    <w:rsid w:val="00196746"/>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7E7"/>
    <w:rsid w:val="001A0894"/>
    <w:rsid w:val="001A0CD3"/>
    <w:rsid w:val="001A0D94"/>
    <w:rsid w:val="001A1013"/>
    <w:rsid w:val="001A109D"/>
    <w:rsid w:val="001A1199"/>
    <w:rsid w:val="001A1300"/>
    <w:rsid w:val="001A1376"/>
    <w:rsid w:val="001A1648"/>
    <w:rsid w:val="001A17D7"/>
    <w:rsid w:val="001A1870"/>
    <w:rsid w:val="001A192B"/>
    <w:rsid w:val="001A19F5"/>
    <w:rsid w:val="001A1AF0"/>
    <w:rsid w:val="001A1AFC"/>
    <w:rsid w:val="001A1B84"/>
    <w:rsid w:val="001A1BBD"/>
    <w:rsid w:val="001A1BD2"/>
    <w:rsid w:val="001A1C1F"/>
    <w:rsid w:val="001A1C57"/>
    <w:rsid w:val="001A1DD8"/>
    <w:rsid w:val="001A1E26"/>
    <w:rsid w:val="001A1E9B"/>
    <w:rsid w:val="001A201F"/>
    <w:rsid w:val="001A203D"/>
    <w:rsid w:val="001A20B6"/>
    <w:rsid w:val="001A226D"/>
    <w:rsid w:val="001A230D"/>
    <w:rsid w:val="001A240F"/>
    <w:rsid w:val="001A2492"/>
    <w:rsid w:val="001A2630"/>
    <w:rsid w:val="001A27A7"/>
    <w:rsid w:val="001A287F"/>
    <w:rsid w:val="001A29D1"/>
    <w:rsid w:val="001A2CED"/>
    <w:rsid w:val="001A2D99"/>
    <w:rsid w:val="001A2E4E"/>
    <w:rsid w:val="001A2FDF"/>
    <w:rsid w:val="001A2FF4"/>
    <w:rsid w:val="001A32DA"/>
    <w:rsid w:val="001A33BC"/>
    <w:rsid w:val="001A3449"/>
    <w:rsid w:val="001A34D9"/>
    <w:rsid w:val="001A34E1"/>
    <w:rsid w:val="001A3577"/>
    <w:rsid w:val="001A3589"/>
    <w:rsid w:val="001A387F"/>
    <w:rsid w:val="001A3972"/>
    <w:rsid w:val="001A3ABA"/>
    <w:rsid w:val="001A3AF8"/>
    <w:rsid w:val="001A3D5E"/>
    <w:rsid w:val="001A3D5F"/>
    <w:rsid w:val="001A3DEB"/>
    <w:rsid w:val="001A403A"/>
    <w:rsid w:val="001A4165"/>
    <w:rsid w:val="001A432B"/>
    <w:rsid w:val="001A4411"/>
    <w:rsid w:val="001A44F1"/>
    <w:rsid w:val="001A4A1F"/>
    <w:rsid w:val="001A4C92"/>
    <w:rsid w:val="001A4E88"/>
    <w:rsid w:val="001A4F76"/>
    <w:rsid w:val="001A4F7B"/>
    <w:rsid w:val="001A51E2"/>
    <w:rsid w:val="001A55CD"/>
    <w:rsid w:val="001A5656"/>
    <w:rsid w:val="001A56E3"/>
    <w:rsid w:val="001A56EE"/>
    <w:rsid w:val="001A587E"/>
    <w:rsid w:val="001A5892"/>
    <w:rsid w:val="001A5995"/>
    <w:rsid w:val="001A59BD"/>
    <w:rsid w:val="001A5A11"/>
    <w:rsid w:val="001A5C68"/>
    <w:rsid w:val="001A5CC5"/>
    <w:rsid w:val="001A5D33"/>
    <w:rsid w:val="001A5E9B"/>
    <w:rsid w:val="001A5F1F"/>
    <w:rsid w:val="001A5FDA"/>
    <w:rsid w:val="001A63A4"/>
    <w:rsid w:val="001A6521"/>
    <w:rsid w:val="001A65A9"/>
    <w:rsid w:val="001A6659"/>
    <w:rsid w:val="001A6885"/>
    <w:rsid w:val="001A699F"/>
    <w:rsid w:val="001A6AB3"/>
    <w:rsid w:val="001A6C04"/>
    <w:rsid w:val="001A6C9C"/>
    <w:rsid w:val="001A6D91"/>
    <w:rsid w:val="001A6F2F"/>
    <w:rsid w:val="001A6F63"/>
    <w:rsid w:val="001A6F91"/>
    <w:rsid w:val="001A6FCC"/>
    <w:rsid w:val="001A716D"/>
    <w:rsid w:val="001A7269"/>
    <w:rsid w:val="001A767A"/>
    <w:rsid w:val="001A7A28"/>
    <w:rsid w:val="001A7C68"/>
    <w:rsid w:val="001B004E"/>
    <w:rsid w:val="001B02CF"/>
    <w:rsid w:val="001B0339"/>
    <w:rsid w:val="001B0600"/>
    <w:rsid w:val="001B0698"/>
    <w:rsid w:val="001B06C0"/>
    <w:rsid w:val="001B07B8"/>
    <w:rsid w:val="001B091E"/>
    <w:rsid w:val="001B0A79"/>
    <w:rsid w:val="001B0CD2"/>
    <w:rsid w:val="001B0D0B"/>
    <w:rsid w:val="001B0F4F"/>
    <w:rsid w:val="001B1068"/>
    <w:rsid w:val="001B1269"/>
    <w:rsid w:val="001B1322"/>
    <w:rsid w:val="001B1448"/>
    <w:rsid w:val="001B1475"/>
    <w:rsid w:val="001B1631"/>
    <w:rsid w:val="001B18B6"/>
    <w:rsid w:val="001B18F2"/>
    <w:rsid w:val="001B1A28"/>
    <w:rsid w:val="001B1B13"/>
    <w:rsid w:val="001B1EC4"/>
    <w:rsid w:val="001B1EEF"/>
    <w:rsid w:val="001B1FAD"/>
    <w:rsid w:val="001B2173"/>
    <w:rsid w:val="001B23EE"/>
    <w:rsid w:val="001B2535"/>
    <w:rsid w:val="001B2871"/>
    <w:rsid w:val="001B2A5E"/>
    <w:rsid w:val="001B2B0A"/>
    <w:rsid w:val="001B2BA7"/>
    <w:rsid w:val="001B2D7C"/>
    <w:rsid w:val="001B2F0C"/>
    <w:rsid w:val="001B300B"/>
    <w:rsid w:val="001B304B"/>
    <w:rsid w:val="001B32C9"/>
    <w:rsid w:val="001B3383"/>
    <w:rsid w:val="001B341B"/>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5A9"/>
    <w:rsid w:val="001B46AE"/>
    <w:rsid w:val="001B4744"/>
    <w:rsid w:val="001B49E5"/>
    <w:rsid w:val="001B4B63"/>
    <w:rsid w:val="001B4BE5"/>
    <w:rsid w:val="001B4BEB"/>
    <w:rsid w:val="001B4D03"/>
    <w:rsid w:val="001B4E73"/>
    <w:rsid w:val="001B4F0D"/>
    <w:rsid w:val="001B4FA5"/>
    <w:rsid w:val="001B5249"/>
    <w:rsid w:val="001B52AD"/>
    <w:rsid w:val="001B5308"/>
    <w:rsid w:val="001B54E9"/>
    <w:rsid w:val="001B55BF"/>
    <w:rsid w:val="001B5636"/>
    <w:rsid w:val="001B57C9"/>
    <w:rsid w:val="001B5808"/>
    <w:rsid w:val="001B595A"/>
    <w:rsid w:val="001B5A3B"/>
    <w:rsid w:val="001B5B40"/>
    <w:rsid w:val="001B5F39"/>
    <w:rsid w:val="001B6041"/>
    <w:rsid w:val="001B6321"/>
    <w:rsid w:val="001B632A"/>
    <w:rsid w:val="001B6347"/>
    <w:rsid w:val="001B6378"/>
    <w:rsid w:val="001B662D"/>
    <w:rsid w:val="001B678C"/>
    <w:rsid w:val="001B68C5"/>
    <w:rsid w:val="001B6B1F"/>
    <w:rsid w:val="001B6B25"/>
    <w:rsid w:val="001B6BD9"/>
    <w:rsid w:val="001B6C18"/>
    <w:rsid w:val="001B6D32"/>
    <w:rsid w:val="001B6F2E"/>
    <w:rsid w:val="001B6F6C"/>
    <w:rsid w:val="001B6FDE"/>
    <w:rsid w:val="001B703B"/>
    <w:rsid w:val="001B704C"/>
    <w:rsid w:val="001B70A1"/>
    <w:rsid w:val="001B7172"/>
    <w:rsid w:val="001B71DD"/>
    <w:rsid w:val="001B748A"/>
    <w:rsid w:val="001B749A"/>
    <w:rsid w:val="001B74D2"/>
    <w:rsid w:val="001B78E7"/>
    <w:rsid w:val="001B7B1A"/>
    <w:rsid w:val="001B7EDA"/>
    <w:rsid w:val="001B7FB0"/>
    <w:rsid w:val="001C0350"/>
    <w:rsid w:val="001C03B5"/>
    <w:rsid w:val="001C0540"/>
    <w:rsid w:val="001C05CD"/>
    <w:rsid w:val="001C0704"/>
    <w:rsid w:val="001C0AEB"/>
    <w:rsid w:val="001C0D66"/>
    <w:rsid w:val="001C0DA5"/>
    <w:rsid w:val="001C0DCE"/>
    <w:rsid w:val="001C1114"/>
    <w:rsid w:val="001C12DB"/>
    <w:rsid w:val="001C1530"/>
    <w:rsid w:val="001C1769"/>
    <w:rsid w:val="001C1883"/>
    <w:rsid w:val="001C1970"/>
    <w:rsid w:val="001C1979"/>
    <w:rsid w:val="001C19EB"/>
    <w:rsid w:val="001C1A34"/>
    <w:rsid w:val="001C1C9E"/>
    <w:rsid w:val="001C1D03"/>
    <w:rsid w:val="001C1FD6"/>
    <w:rsid w:val="001C21A4"/>
    <w:rsid w:val="001C2201"/>
    <w:rsid w:val="001C225B"/>
    <w:rsid w:val="001C2344"/>
    <w:rsid w:val="001C2840"/>
    <w:rsid w:val="001C2AE6"/>
    <w:rsid w:val="001C2B11"/>
    <w:rsid w:val="001C2C9F"/>
    <w:rsid w:val="001C2E5A"/>
    <w:rsid w:val="001C2F78"/>
    <w:rsid w:val="001C3310"/>
    <w:rsid w:val="001C359D"/>
    <w:rsid w:val="001C3669"/>
    <w:rsid w:val="001C3803"/>
    <w:rsid w:val="001C383C"/>
    <w:rsid w:val="001C38E0"/>
    <w:rsid w:val="001C3A37"/>
    <w:rsid w:val="001C3B58"/>
    <w:rsid w:val="001C3D1B"/>
    <w:rsid w:val="001C3D27"/>
    <w:rsid w:val="001C3D9E"/>
    <w:rsid w:val="001C3E37"/>
    <w:rsid w:val="001C406F"/>
    <w:rsid w:val="001C414F"/>
    <w:rsid w:val="001C4273"/>
    <w:rsid w:val="001C44BD"/>
    <w:rsid w:val="001C44BF"/>
    <w:rsid w:val="001C44C9"/>
    <w:rsid w:val="001C4592"/>
    <w:rsid w:val="001C45DD"/>
    <w:rsid w:val="001C467E"/>
    <w:rsid w:val="001C4722"/>
    <w:rsid w:val="001C4783"/>
    <w:rsid w:val="001C490D"/>
    <w:rsid w:val="001C4A49"/>
    <w:rsid w:val="001C4B38"/>
    <w:rsid w:val="001C4BFB"/>
    <w:rsid w:val="001C4D56"/>
    <w:rsid w:val="001C4D9F"/>
    <w:rsid w:val="001C4DB7"/>
    <w:rsid w:val="001C51B7"/>
    <w:rsid w:val="001C5679"/>
    <w:rsid w:val="001C56D9"/>
    <w:rsid w:val="001C56E1"/>
    <w:rsid w:val="001C5719"/>
    <w:rsid w:val="001C5740"/>
    <w:rsid w:val="001C5C1A"/>
    <w:rsid w:val="001C5C4F"/>
    <w:rsid w:val="001C5DAA"/>
    <w:rsid w:val="001C5DD4"/>
    <w:rsid w:val="001C5E4D"/>
    <w:rsid w:val="001C634F"/>
    <w:rsid w:val="001C65A3"/>
    <w:rsid w:val="001C66F0"/>
    <w:rsid w:val="001C6973"/>
    <w:rsid w:val="001C6BC8"/>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AA0"/>
    <w:rsid w:val="001C7DA2"/>
    <w:rsid w:val="001C7ED0"/>
    <w:rsid w:val="001C7F4B"/>
    <w:rsid w:val="001D0022"/>
    <w:rsid w:val="001D008B"/>
    <w:rsid w:val="001D01B0"/>
    <w:rsid w:val="001D0378"/>
    <w:rsid w:val="001D0612"/>
    <w:rsid w:val="001D0708"/>
    <w:rsid w:val="001D0A42"/>
    <w:rsid w:val="001D0AB7"/>
    <w:rsid w:val="001D0AEA"/>
    <w:rsid w:val="001D0B14"/>
    <w:rsid w:val="001D0C11"/>
    <w:rsid w:val="001D0CBD"/>
    <w:rsid w:val="001D0F2B"/>
    <w:rsid w:val="001D0FD2"/>
    <w:rsid w:val="001D12A8"/>
    <w:rsid w:val="001D1364"/>
    <w:rsid w:val="001D15FB"/>
    <w:rsid w:val="001D1625"/>
    <w:rsid w:val="001D16B1"/>
    <w:rsid w:val="001D1758"/>
    <w:rsid w:val="001D176F"/>
    <w:rsid w:val="001D183E"/>
    <w:rsid w:val="001D19B7"/>
    <w:rsid w:val="001D1DCB"/>
    <w:rsid w:val="001D1E3A"/>
    <w:rsid w:val="001D1EFE"/>
    <w:rsid w:val="001D1F0B"/>
    <w:rsid w:val="001D1FC1"/>
    <w:rsid w:val="001D20AA"/>
    <w:rsid w:val="001D217F"/>
    <w:rsid w:val="001D220B"/>
    <w:rsid w:val="001D23AF"/>
    <w:rsid w:val="001D23BB"/>
    <w:rsid w:val="001D2569"/>
    <w:rsid w:val="001D2643"/>
    <w:rsid w:val="001D2784"/>
    <w:rsid w:val="001D29D4"/>
    <w:rsid w:val="001D29DC"/>
    <w:rsid w:val="001D2A6C"/>
    <w:rsid w:val="001D2B19"/>
    <w:rsid w:val="001D2C88"/>
    <w:rsid w:val="001D2CBE"/>
    <w:rsid w:val="001D2CFF"/>
    <w:rsid w:val="001D2E7D"/>
    <w:rsid w:val="001D2EDD"/>
    <w:rsid w:val="001D2F5B"/>
    <w:rsid w:val="001D310D"/>
    <w:rsid w:val="001D3129"/>
    <w:rsid w:val="001D3189"/>
    <w:rsid w:val="001D32A7"/>
    <w:rsid w:val="001D32EA"/>
    <w:rsid w:val="001D3396"/>
    <w:rsid w:val="001D3419"/>
    <w:rsid w:val="001D35DD"/>
    <w:rsid w:val="001D35E3"/>
    <w:rsid w:val="001D37B9"/>
    <w:rsid w:val="001D39C7"/>
    <w:rsid w:val="001D3B12"/>
    <w:rsid w:val="001D3C74"/>
    <w:rsid w:val="001D3DCB"/>
    <w:rsid w:val="001D3EC2"/>
    <w:rsid w:val="001D3F0D"/>
    <w:rsid w:val="001D41B0"/>
    <w:rsid w:val="001D4311"/>
    <w:rsid w:val="001D45DD"/>
    <w:rsid w:val="001D471C"/>
    <w:rsid w:val="001D4837"/>
    <w:rsid w:val="001D4868"/>
    <w:rsid w:val="001D4878"/>
    <w:rsid w:val="001D4958"/>
    <w:rsid w:val="001D49B7"/>
    <w:rsid w:val="001D4AE9"/>
    <w:rsid w:val="001D4B37"/>
    <w:rsid w:val="001D4B9D"/>
    <w:rsid w:val="001D4D8A"/>
    <w:rsid w:val="001D4EE1"/>
    <w:rsid w:val="001D4FA3"/>
    <w:rsid w:val="001D5038"/>
    <w:rsid w:val="001D50B8"/>
    <w:rsid w:val="001D515C"/>
    <w:rsid w:val="001D51B8"/>
    <w:rsid w:val="001D53D0"/>
    <w:rsid w:val="001D5424"/>
    <w:rsid w:val="001D55FE"/>
    <w:rsid w:val="001D5824"/>
    <w:rsid w:val="001D5983"/>
    <w:rsid w:val="001D59DB"/>
    <w:rsid w:val="001D5AB5"/>
    <w:rsid w:val="001D5DF1"/>
    <w:rsid w:val="001D6200"/>
    <w:rsid w:val="001D6202"/>
    <w:rsid w:val="001D6230"/>
    <w:rsid w:val="001D681A"/>
    <w:rsid w:val="001D6931"/>
    <w:rsid w:val="001D6932"/>
    <w:rsid w:val="001D69E6"/>
    <w:rsid w:val="001D6B00"/>
    <w:rsid w:val="001D6BBE"/>
    <w:rsid w:val="001D70C8"/>
    <w:rsid w:val="001D763B"/>
    <w:rsid w:val="001D7732"/>
    <w:rsid w:val="001D7842"/>
    <w:rsid w:val="001D79AD"/>
    <w:rsid w:val="001D7AED"/>
    <w:rsid w:val="001D7D0E"/>
    <w:rsid w:val="001D7D63"/>
    <w:rsid w:val="001D7E05"/>
    <w:rsid w:val="001D7E24"/>
    <w:rsid w:val="001D7F33"/>
    <w:rsid w:val="001E0041"/>
    <w:rsid w:val="001E03E0"/>
    <w:rsid w:val="001E0466"/>
    <w:rsid w:val="001E06C7"/>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381"/>
    <w:rsid w:val="001E2464"/>
    <w:rsid w:val="001E2485"/>
    <w:rsid w:val="001E279F"/>
    <w:rsid w:val="001E2896"/>
    <w:rsid w:val="001E28C5"/>
    <w:rsid w:val="001E293E"/>
    <w:rsid w:val="001E2B5B"/>
    <w:rsid w:val="001E2CF7"/>
    <w:rsid w:val="001E2D3B"/>
    <w:rsid w:val="001E2FB8"/>
    <w:rsid w:val="001E3026"/>
    <w:rsid w:val="001E314C"/>
    <w:rsid w:val="001E32D3"/>
    <w:rsid w:val="001E3359"/>
    <w:rsid w:val="001E3519"/>
    <w:rsid w:val="001E35E9"/>
    <w:rsid w:val="001E35F1"/>
    <w:rsid w:val="001E37C9"/>
    <w:rsid w:val="001E3875"/>
    <w:rsid w:val="001E38F9"/>
    <w:rsid w:val="001E3954"/>
    <w:rsid w:val="001E3A0E"/>
    <w:rsid w:val="001E3E1B"/>
    <w:rsid w:val="001E3F9D"/>
    <w:rsid w:val="001E3FCE"/>
    <w:rsid w:val="001E42A5"/>
    <w:rsid w:val="001E4314"/>
    <w:rsid w:val="001E43A6"/>
    <w:rsid w:val="001E44B1"/>
    <w:rsid w:val="001E4681"/>
    <w:rsid w:val="001E49B1"/>
    <w:rsid w:val="001E49E2"/>
    <w:rsid w:val="001E4A76"/>
    <w:rsid w:val="001E4AC6"/>
    <w:rsid w:val="001E4DDD"/>
    <w:rsid w:val="001E5212"/>
    <w:rsid w:val="001E5279"/>
    <w:rsid w:val="001E54AB"/>
    <w:rsid w:val="001E54D9"/>
    <w:rsid w:val="001E56BE"/>
    <w:rsid w:val="001E5ACE"/>
    <w:rsid w:val="001E5CB5"/>
    <w:rsid w:val="001E5E3A"/>
    <w:rsid w:val="001E5E8B"/>
    <w:rsid w:val="001E608D"/>
    <w:rsid w:val="001E6150"/>
    <w:rsid w:val="001E615D"/>
    <w:rsid w:val="001E627E"/>
    <w:rsid w:val="001E63B1"/>
    <w:rsid w:val="001E655C"/>
    <w:rsid w:val="001E6602"/>
    <w:rsid w:val="001E6644"/>
    <w:rsid w:val="001E6AF8"/>
    <w:rsid w:val="001E6B57"/>
    <w:rsid w:val="001E6C56"/>
    <w:rsid w:val="001E7038"/>
    <w:rsid w:val="001E71B1"/>
    <w:rsid w:val="001E71DE"/>
    <w:rsid w:val="001E7469"/>
    <w:rsid w:val="001E74D4"/>
    <w:rsid w:val="001E756B"/>
    <w:rsid w:val="001E7670"/>
    <w:rsid w:val="001E770E"/>
    <w:rsid w:val="001E77A7"/>
    <w:rsid w:val="001E78A0"/>
    <w:rsid w:val="001E7A80"/>
    <w:rsid w:val="001E7ABD"/>
    <w:rsid w:val="001E7C79"/>
    <w:rsid w:val="001E7D21"/>
    <w:rsid w:val="001E7DFF"/>
    <w:rsid w:val="001E7EF8"/>
    <w:rsid w:val="001F00A6"/>
    <w:rsid w:val="001F027B"/>
    <w:rsid w:val="001F0636"/>
    <w:rsid w:val="001F075F"/>
    <w:rsid w:val="001F0980"/>
    <w:rsid w:val="001F0998"/>
    <w:rsid w:val="001F0A55"/>
    <w:rsid w:val="001F0A97"/>
    <w:rsid w:val="001F0B0F"/>
    <w:rsid w:val="001F0B72"/>
    <w:rsid w:val="001F0BE5"/>
    <w:rsid w:val="001F0C77"/>
    <w:rsid w:val="001F0CC0"/>
    <w:rsid w:val="001F0CDB"/>
    <w:rsid w:val="001F0DDE"/>
    <w:rsid w:val="001F0E00"/>
    <w:rsid w:val="001F11AA"/>
    <w:rsid w:val="001F12BF"/>
    <w:rsid w:val="001F12F4"/>
    <w:rsid w:val="001F139B"/>
    <w:rsid w:val="001F14AA"/>
    <w:rsid w:val="001F14C2"/>
    <w:rsid w:val="001F173E"/>
    <w:rsid w:val="001F180E"/>
    <w:rsid w:val="001F18E4"/>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C0C"/>
    <w:rsid w:val="001F2CC6"/>
    <w:rsid w:val="001F2E56"/>
    <w:rsid w:val="001F2E82"/>
    <w:rsid w:val="001F2EBB"/>
    <w:rsid w:val="001F2FD9"/>
    <w:rsid w:val="001F3241"/>
    <w:rsid w:val="001F3275"/>
    <w:rsid w:val="001F3307"/>
    <w:rsid w:val="001F33BF"/>
    <w:rsid w:val="001F3474"/>
    <w:rsid w:val="001F35E4"/>
    <w:rsid w:val="001F3839"/>
    <w:rsid w:val="001F39A9"/>
    <w:rsid w:val="001F39DB"/>
    <w:rsid w:val="001F3A4C"/>
    <w:rsid w:val="001F3CB2"/>
    <w:rsid w:val="001F3EF6"/>
    <w:rsid w:val="001F4013"/>
    <w:rsid w:val="001F43CC"/>
    <w:rsid w:val="001F44C1"/>
    <w:rsid w:val="001F46CB"/>
    <w:rsid w:val="001F4802"/>
    <w:rsid w:val="001F4854"/>
    <w:rsid w:val="001F4B3E"/>
    <w:rsid w:val="001F4BF2"/>
    <w:rsid w:val="001F4D13"/>
    <w:rsid w:val="001F4F03"/>
    <w:rsid w:val="001F4FAE"/>
    <w:rsid w:val="001F5049"/>
    <w:rsid w:val="001F514A"/>
    <w:rsid w:val="001F51D3"/>
    <w:rsid w:val="001F522B"/>
    <w:rsid w:val="001F5346"/>
    <w:rsid w:val="001F536F"/>
    <w:rsid w:val="001F5468"/>
    <w:rsid w:val="001F54AA"/>
    <w:rsid w:val="001F5711"/>
    <w:rsid w:val="001F5791"/>
    <w:rsid w:val="001F594C"/>
    <w:rsid w:val="001F59C7"/>
    <w:rsid w:val="001F5B13"/>
    <w:rsid w:val="001F5E10"/>
    <w:rsid w:val="001F5E91"/>
    <w:rsid w:val="001F5EE1"/>
    <w:rsid w:val="001F5F2C"/>
    <w:rsid w:val="001F5FEC"/>
    <w:rsid w:val="001F605F"/>
    <w:rsid w:val="001F61EE"/>
    <w:rsid w:val="001F6398"/>
    <w:rsid w:val="001F6888"/>
    <w:rsid w:val="001F6C78"/>
    <w:rsid w:val="001F6D33"/>
    <w:rsid w:val="001F6D72"/>
    <w:rsid w:val="001F6F41"/>
    <w:rsid w:val="001F7168"/>
    <w:rsid w:val="001F72A9"/>
    <w:rsid w:val="001F737C"/>
    <w:rsid w:val="001F74AA"/>
    <w:rsid w:val="001F74B0"/>
    <w:rsid w:val="001F74D9"/>
    <w:rsid w:val="001F762A"/>
    <w:rsid w:val="001F7748"/>
    <w:rsid w:val="001F788C"/>
    <w:rsid w:val="001F7BA5"/>
    <w:rsid w:val="001F7CDF"/>
    <w:rsid w:val="001F7D24"/>
    <w:rsid w:val="001F7E11"/>
    <w:rsid w:val="001F7F5D"/>
    <w:rsid w:val="001F7FC1"/>
    <w:rsid w:val="00200179"/>
    <w:rsid w:val="00200321"/>
    <w:rsid w:val="00200554"/>
    <w:rsid w:val="0020056C"/>
    <w:rsid w:val="002005C4"/>
    <w:rsid w:val="0020086B"/>
    <w:rsid w:val="00200899"/>
    <w:rsid w:val="00200B18"/>
    <w:rsid w:val="00200BBE"/>
    <w:rsid w:val="00200BCC"/>
    <w:rsid w:val="00200ED1"/>
    <w:rsid w:val="00201210"/>
    <w:rsid w:val="00201533"/>
    <w:rsid w:val="00201760"/>
    <w:rsid w:val="00201B41"/>
    <w:rsid w:val="00201CB2"/>
    <w:rsid w:val="00201F6D"/>
    <w:rsid w:val="0020206D"/>
    <w:rsid w:val="002021C0"/>
    <w:rsid w:val="00202230"/>
    <w:rsid w:val="00202355"/>
    <w:rsid w:val="00202883"/>
    <w:rsid w:val="002028BB"/>
    <w:rsid w:val="00202984"/>
    <w:rsid w:val="00202A3B"/>
    <w:rsid w:val="00202C34"/>
    <w:rsid w:val="00202C6D"/>
    <w:rsid w:val="00202D51"/>
    <w:rsid w:val="00202D75"/>
    <w:rsid w:val="00202EF9"/>
    <w:rsid w:val="00202FC3"/>
    <w:rsid w:val="0020327F"/>
    <w:rsid w:val="002032AB"/>
    <w:rsid w:val="00203450"/>
    <w:rsid w:val="00203722"/>
    <w:rsid w:val="002037CD"/>
    <w:rsid w:val="002038AF"/>
    <w:rsid w:val="002038E3"/>
    <w:rsid w:val="00203B07"/>
    <w:rsid w:val="00203C4E"/>
    <w:rsid w:val="00203CF4"/>
    <w:rsid w:val="00203D33"/>
    <w:rsid w:val="00203DFE"/>
    <w:rsid w:val="00203E74"/>
    <w:rsid w:val="00203F62"/>
    <w:rsid w:val="00203FFE"/>
    <w:rsid w:val="0020434D"/>
    <w:rsid w:val="00204522"/>
    <w:rsid w:val="00204639"/>
    <w:rsid w:val="002046D6"/>
    <w:rsid w:val="0020475F"/>
    <w:rsid w:val="002047FF"/>
    <w:rsid w:val="002049AF"/>
    <w:rsid w:val="00204BFA"/>
    <w:rsid w:val="00205371"/>
    <w:rsid w:val="002054B3"/>
    <w:rsid w:val="002055CA"/>
    <w:rsid w:val="002058C3"/>
    <w:rsid w:val="002058F0"/>
    <w:rsid w:val="00205A9F"/>
    <w:rsid w:val="00205B89"/>
    <w:rsid w:val="00205BCE"/>
    <w:rsid w:val="00205BE6"/>
    <w:rsid w:val="00205E69"/>
    <w:rsid w:val="00205F20"/>
    <w:rsid w:val="0020604E"/>
    <w:rsid w:val="002061CD"/>
    <w:rsid w:val="00206365"/>
    <w:rsid w:val="002064AB"/>
    <w:rsid w:val="002064E1"/>
    <w:rsid w:val="0020653C"/>
    <w:rsid w:val="002065EF"/>
    <w:rsid w:val="00206912"/>
    <w:rsid w:val="00206A17"/>
    <w:rsid w:val="00206A52"/>
    <w:rsid w:val="00206A6C"/>
    <w:rsid w:val="00206B39"/>
    <w:rsid w:val="00206CD2"/>
    <w:rsid w:val="00206D0C"/>
    <w:rsid w:val="00206DFA"/>
    <w:rsid w:val="00206F35"/>
    <w:rsid w:val="00206F90"/>
    <w:rsid w:val="00206F98"/>
    <w:rsid w:val="002070B3"/>
    <w:rsid w:val="002073DE"/>
    <w:rsid w:val="00207479"/>
    <w:rsid w:val="002078A2"/>
    <w:rsid w:val="0020793A"/>
    <w:rsid w:val="00207968"/>
    <w:rsid w:val="00207AD7"/>
    <w:rsid w:val="00207D3B"/>
    <w:rsid w:val="00207DEB"/>
    <w:rsid w:val="00207F69"/>
    <w:rsid w:val="002102F1"/>
    <w:rsid w:val="00210351"/>
    <w:rsid w:val="0021044A"/>
    <w:rsid w:val="002106C3"/>
    <w:rsid w:val="002106EA"/>
    <w:rsid w:val="002107B9"/>
    <w:rsid w:val="00210A7F"/>
    <w:rsid w:val="00210B4C"/>
    <w:rsid w:val="00210EAF"/>
    <w:rsid w:val="002110E2"/>
    <w:rsid w:val="00211361"/>
    <w:rsid w:val="00211444"/>
    <w:rsid w:val="00211481"/>
    <w:rsid w:val="00211572"/>
    <w:rsid w:val="0021169A"/>
    <w:rsid w:val="00211815"/>
    <w:rsid w:val="00211AF2"/>
    <w:rsid w:val="00211BBB"/>
    <w:rsid w:val="00211C18"/>
    <w:rsid w:val="00211C7A"/>
    <w:rsid w:val="00211CE1"/>
    <w:rsid w:val="00211D4B"/>
    <w:rsid w:val="00211D8D"/>
    <w:rsid w:val="00211E25"/>
    <w:rsid w:val="0021209F"/>
    <w:rsid w:val="002120EF"/>
    <w:rsid w:val="00212425"/>
    <w:rsid w:val="002127CF"/>
    <w:rsid w:val="00212802"/>
    <w:rsid w:val="002128B1"/>
    <w:rsid w:val="0021290F"/>
    <w:rsid w:val="00212AD2"/>
    <w:rsid w:val="00212B6A"/>
    <w:rsid w:val="00212B8B"/>
    <w:rsid w:val="00212C1F"/>
    <w:rsid w:val="002130AD"/>
    <w:rsid w:val="002130B6"/>
    <w:rsid w:val="00213191"/>
    <w:rsid w:val="002132B6"/>
    <w:rsid w:val="00213455"/>
    <w:rsid w:val="0021351F"/>
    <w:rsid w:val="0021353A"/>
    <w:rsid w:val="002138EB"/>
    <w:rsid w:val="002139CA"/>
    <w:rsid w:val="00213A7F"/>
    <w:rsid w:val="00213C96"/>
    <w:rsid w:val="00213E13"/>
    <w:rsid w:val="00213F26"/>
    <w:rsid w:val="00214061"/>
    <w:rsid w:val="00214488"/>
    <w:rsid w:val="002146C7"/>
    <w:rsid w:val="0021476B"/>
    <w:rsid w:val="0021491F"/>
    <w:rsid w:val="002149FE"/>
    <w:rsid w:val="00214A42"/>
    <w:rsid w:val="00214AA2"/>
    <w:rsid w:val="00214B3D"/>
    <w:rsid w:val="00214C96"/>
    <w:rsid w:val="00214E0D"/>
    <w:rsid w:val="00214FFD"/>
    <w:rsid w:val="0021500C"/>
    <w:rsid w:val="002150EF"/>
    <w:rsid w:val="0021533C"/>
    <w:rsid w:val="00215710"/>
    <w:rsid w:val="002157C9"/>
    <w:rsid w:val="00215811"/>
    <w:rsid w:val="002158F9"/>
    <w:rsid w:val="00215A9E"/>
    <w:rsid w:val="00215B49"/>
    <w:rsid w:val="00215C71"/>
    <w:rsid w:val="00215C78"/>
    <w:rsid w:val="00215CE7"/>
    <w:rsid w:val="00215D11"/>
    <w:rsid w:val="00216021"/>
    <w:rsid w:val="00216194"/>
    <w:rsid w:val="00216282"/>
    <w:rsid w:val="00216358"/>
    <w:rsid w:val="002166D2"/>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9F0"/>
    <w:rsid w:val="00220A70"/>
    <w:rsid w:val="00220B0A"/>
    <w:rsid w:val="00220BA6"/>
    <w:rsid w:val="00220BD5"/>
    <w:rsid w:val="00220CC1"/>
    <w:rsid w:val="00221026"/>
    <w:rsid w:val="002212BC"/>
    <w:rsid w:val="00221411"/>
    <w:rsid w:val="00221681"/>
    <w:rsid w:val="00221696"/>
    <w:rsid w:val="00221801"/>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BFB"/>
    <w:rsid w:val="00222DC0"/>
    <w:rsid w:val="00222F00"/>
    <w:rsid w:val="00223052"/>
    <w:rsid w:val="00223171"/>
    <w:rsid w:val="0022321B"/>
    <w:rsid w:val="002233F0"/>
    <w:rsid w:val="0022345D"/>
    <w:rsid w:val="00223654"/>
    <w:rsid w:val="00223711"/>
    <w:rsid w:val="00223732"/>
    <w:rsid w:val="00223D48"/>
    <w:rsid w:val="00223EF7"/>
    <w:rsid w:val="00224056"/>
    <w:rsid w:val="002240F4"/>
    <w:rsid w:val="00224374"/>
    <w:rsid w:val="002247AA"/>
    <w:rsid w:val="00224935"/>
    <w:rsid w:val="00224A3C"/>
    <w:rsid w:val="00224B75"/>
    <w:rsid w:val="00224CED"/>
    <w:rsid w:val="00224D39"/>
    <w:rsid w:val="00224D9B"/>
    <w:rsid w:val="00224DA8"/>
    <w:rsid w:val="00224E3E"/>
    <w:rsid w:val="002250B9"/>
    <w:rsid w:val="0022514F"/>
    <w:rsid w:val="002251D5"/>
    <w:rsid w:val="002253F4"/>
    <w:rsid w:val="002255A6"/>
    <w:rsid w:val="002256CE"/>
    <w:rsid w:val="00225724"/>
    <w:rsid w:val="002257DE"/>
    <w:rsid w:val="0022585F"/>
    <w:rsid w:val="00225892"/>
    <w:rsid w:val="00225939"/>
    <w:rsid w:val="002259AA"/>
    <w:rsid w:val="00225AB6"/>
    <w:rsid w:val="00225BB0"/>
    <w:rsid w:val="00225E21"/>
    <w:rsid w:val="00225E35"/>
    <w:rsid w:val="00225FBC"/>
    <w:rsid w:val="002260DF"/>
    <w:rsid w:val="0022615A"/>
    <w:rsid w:val="002262F5"/>
    <w:rsid w:val="00226429"/>
    <w:rsid w:val="00226480"/>
    <w:rsid w:val="00226511"/>
    <w:rsid w:val="00226684"/>
    <w:rsid w:val="00226846"/>
    <w:rsid w:val="0022685E"/>
    <w:rsid w:val="00226873"/>
    <w:rsid w:val="00226935"/>
    <w:rsid w:val="00226994"/>
    <w:rsid w:val="002269DA"/>
    <w:rsid w:val="00226A05"/>
    <w:rsid w:val="00226A35"/>
    <w:rsid w:val="00226B26"/>
    <w:rsid w:val="00226BFC"/>
    <w:rsid w:val="00226C98"/>
    <w:rsid w:val="00226D9D"/>
    <w:rsid w:val="00226DBD"/>
    <w:rsid w:val="00226DCF"/>
    <w:rsid w:val="00226E03"/>
    <w:rsid w:val="00227000"/>
    <w:rsid w:val="0022708D"/>
    <w:rsid w:val="002270E9"/>
    <w:rsid w:val="002272A8"/>
    <w:rsid w:val="00227400"/>
    <w:rsid w:val="002274A4"/>
    <w:rsid w:val="00227879"/>
    <w:rsid w:val="00227B54"/>
    <w:rsid w:val="00227C61"/>
    <w:rsid w:val="00227CEB"/>
    <w:rsid w:val="00227CF8"/>
    <w:rsid w:val="00227F15"/>
    <w:rsid w:val="00230143"/>
    <w:rsid w:val="00230168"/>
    <w:rsid w:val="00230266"/>
    <w:rsid w:val="002304C3"/>
    <w:rsid w:val="002305D2"/>
    <w:rsid w:val="00230744"/>
    <w:rsid w:val="002307E1"/>
    <w:rsid w:val="00230835"/>
    <w:rsid w:val="00230915"/>
    <w:rsid w:val="00230976"/>
    <w:rsid w:val="00230AB0"/>
    <w:rsid w:val="00230B0C"/>
    <w:rsid w:val="00230DD5"/>
    <w:rsid w:val="00230EB3"/>
    <w:rsid w:val="00230FCD"/>
    <w:rsid w:val="0023142B"/>
    <w:rsid w:val="00231589"/>
    <w:rsid w:val="00231728"/>
    <w:rsid w:val="002317A8"/>
    <w:rsid w:val="00231974"/>
    <w:rsid w:val="002319B1"/>
    <w:rsid w:val="00231B17"/>
    <w:rsid w:val="00231BAD"/>
    <w:rsid w:val="00231D83"/>
    <w:rsid w:val="00231ED2"/>
    <w:rsid w:val="002321DC"/>
    <w:rsid w:val="0023259E"/>
    <w:rsid w:val="00232794"/>
    <w:rsid w:val="0023289E"/>
    <w:rsid w:val="00232979"/>
    <w:rsid w:val="00232A41"/>
    <w:rsid w:val="00232D1D"/>
    <w:rsid w:val="00232D8B"/>
    <w:rsid w:val="00232E44"/>
    <w:rsid w:val="00232EEC"/>
    <w:rsid w:val="00233020"/>
    <w:rsid w:val="002330CA"/>
    <w:rsid w:val="002330DB"/>
    <w:rsid w:val="00233196"/>
    <w:rsid w:val="002332CE"/>
    <w:rsid w:val="002332F1"/>
    <w:rsid w:val="00233304"/>
    <w:rsid w:val="00233425"/>
    <w:rsid w:val="00233436"/>
    <w:rsid w:val="00233457"/>
    <w:rsid w:val="00233666"/>
    <w:rsid w:val="00233679"/>
    <w:rsid w:val="002336FC"/>
    <w:rsid w:val="002337F5"/>
    <w:rsid w:val="002338AC"/>
    <w:rsid w:val="00233969"/>
    <w:rsid w:val="00233BE0"/>
    <w:rsid w:val="00233DDF"/>
    <w:rsid w:val="00233F05"/>
    <w:rsid w:val="00233FC9"/>
    <w:rsid w:val="0023409D"/>
    <w:rsid w:val="002340B4"/>
    <w:rsid w:val="00234102"/>
    <w:rsid w:val="0023417A"/>
    <w:rsid w:val="0023441A"/>
    <w:rsid w:val="002346C5"/>
    <w:rsid w:val="002347D6"/>
    <w:rsid w:val="002347DC"/>
    <w:rsid w:val="00234804"/>
    <w:rsid w:val="00234930"/>
    <w:rsid w:val="00234A0D"/>
    <w:rsid w:val="00234BA5"/>
    <w:rsid w:val="00235199"/>
    <w:rsid w:val="00235229"/>
    <w:rsid w:val="00235533"/>
    <w:rsid w:val="0023577E"/>
    <w:rsid w:val="00235865"/>
    <w:rsid w:val="002358A6"/>
    <w:rsid w:val="00235B3A"/>
    <w:rsid w:val="00235B64"/>
    <w:rsid w:val="00235C93"/>
    <w:rsid w:val="00235FDD"/>
    <w:rsid w:val="002360A7"/>
    <w:rsid w:val="00236216"/>
    <w:rsid w:val="00236271"/>
    <w:rsid w:val="002363D1"/>
    <w:rsid w:val="002364B4"/>
    <w:rsid w:val="00236924"/>
    <w:rsid w:val="00236AB7"/>
    <w:rsid w:val="00236CD9"/>
    <w:rsid w:val="00237089"/>
    <w:rsid w:val="00237301"/>
    <w:rsid w:val="00237325"/>
    <w:rsid w:val="00237492"/>
    <w:rsid w:val="0023754B"/>
    <w:rsid w:val="002375D7"/>
    <w:rsid w:val="002376DD"/>
    <w:rsid w:val="00237735"/>
    <w:rsid w:val="00237A9D"/>
    <w:rsid w:val="00237CAD"/>
    <w:rsid w:val="00237D1D"/>
    <w:rsid w:val="00237D74"/>
    <w:rsid w:val="00237FCB"/>
    <w:rsid w:val="0024000C"/>
    <w:rsid w:val="0024006B"/>
    <w:rsid w:val="002400BE"/>
    <w:rsid w:val="00240135"/>
    <w:rsid w:val="002402C0"/>
    <w:rsid w:val="00240499"/>
    <w:rsid w:val="0024058F"/>
    <w:rsid w:val="002406D0"/>
    <w:rsid w:val="00240A25"/>
    <w:rsid w:val="00240C3F"/>
    <w:rsid w:val="00240CE6"/>
    <w:rsid w:val="00240D2A"/>
    <w:rsid w:val="00241091"/>
    <w:rsid w:val="002410C4"/>
    <w:rsid w:val="00241352"/>
    <w:rsid w:val="002414CB"/>
    <w:rsid w:val="002418A0"/>
    <w:rsid w:val="002418AB"/>
    <w:rsid w:val="00241A47"/>
    <w:rsid w:val="00241D31"/>
    <w:rsid w:val="00241D40"/>
    <w:rsid w:val="00241EFD"/>
    <w:rsid w:val="00242186"/>
    <w:rsid w:val="0024232A"/>
    <w:rsid w:val="00242467"/>
    <w:rsid w:val="002424A5"/>
    <w:rsid w:val="002426C7"/>
    <w:rsid w:val="00242910"/>
    <w:rsid w:val="00242925"/>
    <w:rsid w:val="00242A3E"/>
    <w:rsid w:val="00242AC1"/>
    <w:rsid w:val="00242B29"/>
    <w:rsid w:val="00242B2D"/>
    <w:rsid w:val="00242CB8"/>
    <w:rsid w:val="00242DAB"/>
    <w:rsid w:val="00242F59"/>
    <w:rsid w:val="00242FAB"/>
    <w:rsid w:val="00242FCE"/>
    <w:rsid w:val="0024329D"/>
    <w:rsid w:val="00243357"/>
    <w:rsid w:val="00243425"/>
    <w:rsid w:val="00243426"/>
    <w:rsid w:val="00243438"/>
    <w:rsid w:val="00243616"/>
    <w:rsid w:val="00243630"/>
    <w:rsid w:val="002436EB"/>
    <w:rsid w:val="002437FD"/>
    <w:rsid w:val="00243B76"/>
    <w:rsid w:val="0024401D"/>
    <w:rsid w:val="002440B5"/>
    <w:rsid w:val="0024419C"/>
    <w:rsid w:val="002442B8"/>
    <w:rsid w:val="002444B0"/>
    <w:rsid w:val="002445EA"/>
    <w:rsid w:val="00244710"/>
    <w:rsid w:val="00244A15"/>
    <w:rsid w:val="00244AAA"/>
    <w:rsid w:val="00244BED"/>
    <w:rsid w:val="00244C90"/>
    <w:rsid w:val="00244CCE"/>
    <w:rsid w:val="00244EE8"/>
    <w:rsid w:val="00244F3E"/>
    <w:rsid w:val="002451A5"/>
    <w:rsid w:val="002454CB"/>
    <w:rsid w:val="00245597"/>
    <w:rsid w:val="002459E0"/>
    <w:rsid w:val="00245ABE"/>
    <w:rsid w:val="00245AE3"/>
    <w:rsid w:val="00245AFD"/>
    <w:rsid w:val="00245BDA"/>
    <w:rsid w:val="00245F8C"/>
    <w:rsid w:val="00246087"/>
    <w:rsid w:val="0024617E"/>
    <w:rsid w:val="00246251"/>
    <w:rsid w:val="00246335"/>
    <w:rsid w:val="0024636A"/>
    <w:rsid w:val="00246415"/>
    <w:rsid w:val="00246469"/>
    <w:rsid w:val="002464D6"/>
    <w:rsid w:val="0024654D"/>
    <w:rsid w:val="002465E1"/>
    <w:rsid w:val="00246606"/>
    <w:rsid w:val="00246630"/>
    <w:rsid w:val="00246698"/>
    <w:rsid w:val="0024695E"/>
    <w:rsid w:val="0024697A"/>
    <w:rsid w:val="00246A9B"/>
    <w:rsid w:val="00246C34"/>
    <w:rsid w:val="00246D45"/>
    <w:rsid w:val="00246DCA"/>
    <w:rsid w:val="00246EAB"/>
    <w:rsid w:val="00246F49"/>
    <w:rsid w:val="00246F70"/>
    <w:rsid w:val="0024740F"/>
    <w:rsid w:val="00247643"/>
    <w:rsid w:val="002477CA"/>
    <w:rsid w:val="00247800"/>
    <w:rsid w:val="0024781B"/>
    <w:rsid w:val="0024784F"/>
    <w:rsid w:val="00247A3B"/>
    <w:rsid w:val="00247A77"/>
    <w:rsid w:val="00247BE1"/>
    <w:rsid w:val="00247C6D"/>
    <w:rsid w:val="00247CE6"/>
    <w:rsid w:val="00247CE7"/>
    <w:rsid w:val="00247E44"/>
    <w:rsid w:val="00247EF2"/>
    <w:rsid w:val="00247F1D"/>
    <w:rsid w:val="00247FAE"/>
    <w:rsid w:val="00250035"/>
    <w:rsid w:val="00250097"/>
    <w:rsid w:val="00250382"/>
    <w:rsid w:val="002503A7"/>
    <w:rsid w:val="002506C9"/>
    <w:rsid w:val="00250A5E"/>
    <w:rsid w:val="00250B0F"/>
    <w:rsid w:val="00250BC2"/>
    <w:rsid w:val="00250D0B"/>
    <w:rsid w:val="00251227"/>
    <w:rsid w:val="00251235"/>
    <w:rsid w:val="00251303"/>
    <w:rsid w:val="0025134A"/>
    <w:rsid w:val="00251923"/>
    <w:rsid w:val="00251A34"/>
    <w:rsid w:val="00251D0F"/>
    <w:rsid w:val="00251D7A"/>
    <w:rsid w:val="00251E1C"/>
    <w:rsid w:val="00251E2C"/>
    <w:rsid w:val="00251E53"/>
    <w:rsid w:val="00251EA1"/>
    <w:rsid w:val="00251F3D"/>
    <w:rsid w:val="0025210D"/>
    <w:rsid w:val="0025220D"/>
    <w:rsid w:val="00252373"/>
    <w:rsid w:val="0025263A"/>
    <w:rsid w:val="002526ED"/>
    <w:rsid w:val="00252720"/>
    <w:rsid w:val="00252722"/>
    <w:rsid w:val="00252D9B"/>
    <w:rsid w:val="00252DAD"/>
    <w:rsid w:val="002530B7"/>
    <w:rsid w:val="002531CE"/>
    <w:rsid w:val="00253430"/>
    <w:rsid w:val="00253455"/>
    <w:rsid w:val="00253648"/>
    <w:rsid w:val="002536F3"/>
    <w:rsid w:val="00253947"/>
    <w:rsid w:val="002539CB"/>
    <w:rsid w:val="00253BAA"/>
    <w:rsid w:val="00253C0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86"/>
    <w:rsid w:val="00254E92"/>
    <w:rsid w:val="00254EC2"/>
    <w:rsid w:val="00254F12"/>
    <w:rsid w:val="00254FA1"/>
    <w:rsid w:val="0025518E"/>
    <w:rsid w:val="002551B9"/>
    <w:rsid w:val="002559F9"/>
    <w:rsid w:val="00255A03"/>
    <w:rsid w:val="00255D28"/>
    <w:rsid w:val="00255FFA"/>
    <w:rsid w:val="002560D5"/>
    <w:rsid w:val="00256164"/>
    <w:rsid w:val="002562B6"/>
    <w:rsid w:val="002563D2"/>
    <w:rsid w:val="002566E3"/>
    <w:rsid w:val="00256850"/>
    <w:rsid w:val="00256A22"/>
    <w:rsid w:val="00256CDD"/>
    <w:rsid w:val="00256FB1"/>
    <w:rsid w:val="00256FF2"/>
    <w:rsid w:val="00257367"/>
    <w:rsid w:val="00257640"/>
    <w:rsid w:val="00257E88"/>
    <w:rsid w:val="00257EA3"/>
    <w:rsid w:val="00257F86"/>
    <w:rsid w:val="00260235"/>
    <w:rsid w:val="00260480"/>
    <w:rsid w:val="00260641"/>
    <w:rsid w:val="002607F0"/>
    <w:rsid w:val="00260816"/>
    <w:rsid w:val="0026086B"/>
    <w:rsid w:val="002609B0"/>
    <w:rsid w:val="002609D0"/>
    <w:rsid w:val="00260AB2"/>
    <w:rsid w:val="00260BB8"/>
    <w:rsid w:val="00260BFC"/>
    <w:rsid w:val="00260CF1"/>
    <w:rsid w:val="00260D0E"/>
    <w:rsid w:val="00260EE0"/>
    <w:rsid w:val="00260FFA"/>
    <w:rsid w:val="00261148"/>
    <w:rsid w:val="0026121E"/>
    <w:rsid w:val="0026145E"/>
    <w:rsid w:val="002614D7"/>
    <w:rsid w:val="0026153D"/>
    <w:rsid w:val="002616C1"/>
    <w:rsid w:val="00261880"/>
    <w:rsid w:val="00261904"/>
    <w:rsid w:val="002619EF"/>
    <w:rsid w:val="00261AF0"/>
    <w:rsid w:val="00261B48"/>
    <w:rsid w:val="00261D05"/>
    <w:rsid w:val="00261DF1"/>
    <w:rsid w:val="00261FD6"/>
    <w:rsid w:val="00262293"/>
    <w:rsid w:val="00262614"/>
    <w:rsid w:val="00262803"/>
    <w:rsid w:val="00262BB4"/>
    <w:rsid w:val="00262BED"/>
    <w:rsid w:val="00262D0B"/>
    <w:rsid w:val="00262D6F"/>
    <w:rsid w:val="00262E75"/>
    <w:rsid w:val="00262EAF"/>
    <w:rsid w:val="00263153"/>
    <w:rsid w:val="00263435"/>
    <w:rsid w:val="00263618"/>
    <w:rsid w:val="00263AE4"/>
    <w:rsid w:val="00263D83"/>
    <w:rsid w:val="00263DDD"/>
    <w:rsid w:val="00263E39"/>
    <w:rsid w:val="00263EC9"/>
    <w:rsid w:val="00263ED4"/>
    <w:rsid w:val="00263F0F"/>
    <w:rsid w:val="00263F31"/>
    <w:rsid w:val="0026400E"/>
    <w:rsid w:val="002641B4"/>
    <w:rsid w:val="0026429A"/>
    <w:rsid w:val="002643EC"/>
    <w:rsid w:val="002644AE"/>
    <w:rsid w:val="002644DA"/>
    <w:rsid w:val="002645F1"/>
    <w:rsid w:val="00264627"/>
    <w:rsid w:val="0026465E"/>
    <w:rsid w:val="00264687"/>
    <w:rsid w:val="002647C8"/>
    <w:rsid w:val="00264A47"/>
    <w:rsid w:val="00264C69"/>
    <w:rsid w:val="00264C98"/>
    <w:rsid w:val="00264CB6"/>
    <w:rsid w:val="00264E76"/>
    <w:rsid w:val="00264E80"/>
    <w:rsid w:val="00264F02"/>
    <w:rsid w:val="002650C4"/>
    <w:rsid w:val="00265265"/>
    <w:rsid w:val="00265528"/>
    <w:rsid w:val="00265929"/>
    <w:rsid w:val="002659F8"/>
    <w:rsid w:val="00265A46"/>
    <w:rsid w:val="00265AC7"/>
    <w:rsid w:val="00265C19"/>
    <w:rsid w:val="00265CE7"/>
    <w:rsid w:val="00265DC1"/>
    <w:rsid w:val="00265E44"/>
    <w:rsid w:val="00265F14"/>
    <w:rsid w:val="00265FD5"/>
    <w:rsid w:val="00266450"/>
    <w:rsid w:val="002666BD"/>
    <w:rsid w:val="002666DE"/>
    <w:rsid w:val="00266817"/>
    <w:rsid w:val="002668B5"/>
    <w:rsid w:val="002669C8"/>
    <w:rsid w:val="00266AEF"/>
    <w:rsid w:val="00266CC2"/>
    <w:rsid w:val="00266D1B"/>
    <w:rsid w:val="00266F1D"/>
    <w:rsid w:val="00266FF5"/>
    <w:rsid w:val="0026706F"/>
    <w:rsid w:val="002670C6"/>
    <w:rsid w:val="00267165"/>
    <w:rsid w:val="00267169"/>
    <w:rsid w:val="0026724B"/>
    <w:rsid w:val="00267301"/>
    <w:rsid w:val="00267353"/>
    <w:rsid w:val="002673BD"/>
    <w:rsid w:val="00267415"/>
    <w:rsid w:val="0026744C"/>
    <w:rsid w:val="00267481"/>
    <w:rsid w:val="0026751F"/>
    <w:rsid w:val="002675B5"/>
    <w:rsid w:val="00267805"/>
    <w:rsid w:val="00267885"/>
    <w:rsid w:val="00267946"/>
    <w:rsid w:val="002679C0"/>
    <w:rsid w:val="002679DA"/>
    <w:rsid w:val="00267BF5"/>
    <w:rsid w:val="00267E2A"/>
    <w:rsid w:val="00267E35"/>
    <w:rsid w:val="00267E40"/>
    <w:rsid w:val="00267EE2"/>
    <w:rsid w:val="00267F93"/>
    <w:rsid w:val="00267FBC"/>
    <w:rsid w:val="00270141"/>
    <w:rsid w:val="00270163"/>
    <w:rsid w:val="00270272"/>
    <w:rsid w:val="0027042A"/>
    <w:rsid w:val="002704F5"/>
    <w:rsid w:val="00270524"/>
    <w:rsid w:val="00270570"/>
    <w:rsid w:val="0027058B"/>
    <w:rsid w:val="002705C6"/>
    <w:rsid w:val="00270792"/>
    <w:rsid w:val="00270804"/>
    <w:rsid w:val="0027089B"/>
    <w:rsid w:val="00270FFD"/>
    <w:rsid w:val="00271018"/>
    <w:rsid w:val="00271502"/>
    <w:rsid w:val="00271544"/>
    <w:rsid w:val="00271A80"/>
    <w:rsid w:val="00271AE1"/>
    <w:rsid w:val="00271AE7"/>
    <w:rsid w:val="00271B13"/>
    <w:rsid w:val="00271C23"/>
    <w:rsid w:val="00271FA3"/>
    <w:rsid w:val="0027210F"/>
    <w:rsid w:val="0027213A"/>
    <w:rsid w:val="00272141"/>
    <w:rsid w:val="00272206"/>
    <w:rsid w:val="0027226D"/>
    <w:rsid w:val="002722CD"/>
    <w:rsid w:val="002722E8"/>
    <w:rsid w:val="00272314"/>
    <w:rsid w:val="0027235B"/>
    <w:rsid w:val="00272471"/>
    <w:rsid w:val="0027255A"/>
    <w:rsid w:val="002725AB"/>
    <w:rsid w:val="002725F0"/>
    <w:rsid w:val="002727B9"/>
    <w:rsid w:val="0027282F"/>
    <w:rsid w:val="0027291F"/>
    <w:rsid w:val="00272AE1"/>
    <w:rsid w:val="00272D4C"/>
    <w:rsid w:val="002730D7"/>
    <w:rsid w:val="002732B8"/>
    <w:rsid w:val="00273629"/>
    <w:rsid w:val="0027366F"/>
    <w:rsid w:val="002736A6"/>
    <w:rsid w:val="002736DF"/>
    <w:rsid w:val="00273804"/>
    <w:rsid w:val="0027395F"/>
    <w:rsid w:val="00273A4E"/>
    <w:rsid w:val="00273AA3"/>
    <w:rsid w:val="00273AD6"/>
    <w:rsid w:val="00273CDE"/>
    <w:rsid w:val="00273D1A"/>
    <w:rsid w:val="00273DF1"/>
    <w:rsid w:val="00273E76"/>
    <w:rsid w:val="00273EF9"/>
    <w:rsid w:val="00273F01"/>
    <w:rsid w:val="00273F15"/>
    <w:rsid w:val="002740E6"/>
    <w:rsid w:val="0027418C"/>
    <w:rsid w:val="002741BA"/>
    <w:rsid w:val="00274618"/>
    <w:rsid w:val="00274719"/>
    <w:rsid w:val="002747D9"/>
    <w:rsid w:val="002748AF"/>
    <w:rsid w:val="00274AEE"/>
    <w:rsid w:val="00274E16"/>
    <w:rsid w:val="00274F9E"/>
    <w:rsid w:val="00275192"/>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833"/>
    <w:rsid w:val="00276972"/>
    <w:rsid w:val="00276975"/>
    <w:rsid w:val="00276A34"/>
    <w:rsid w:val="00276B32"/>
    <w:rsid w:val="00276E69"/>
    <w:rsid w:val="0027728B"/>
    <w:rsid w:val="002773DB"/>
    <w:rsid w:val="00277447"/>
    <w:rsid w:val="00277624"/>
    <w:rsid w:val="00277668"/>
    <w:rsid w:val="002777AF"/>
    <w:rsid w:val="002777E0"/>
    <w:rsid w:val="002777FC"/>
    <w:rsid w:val="00277D64"/>
    <w:rsid w:val="0028017B"/>
    <w:rsid w:val="002802D0"/>
    <w:rsid w:val="002802E9"/>
    <w:rsid w:val="002804D9"/>
    <w:rsid w:val="002807B9"/>
    <w:rsid w:val="002808C4"/>
    <w:rsid w:val="002809F9"/>
    <w:rsid w:val="00280B57"/>
    <w:rsid w:val="00280BA8"/>
    <w:rsid w:val="00280BBE"/>
    <w:rsid w:val="00280CEA"/>
    <w:rsid w:val="00280D5F"/>
    <w:rsid w:val="00280F73"/>
    <w:rsid w:val="00280FB6"/>
    <w:rsid w:val="00281174"/>
    <w:rsid w:val="0028150B"/>
    <w:rsid w:val="0028154C"/>
    <w:rsid w:val="00281564"/>
    <w:rsid w:val="002816A2"/>
    <w:rsid w:val="0028173F"/>
    <w:rsid w:val="0028176E"/>
    <w:rsid w:val="00281788"/>
    <w:rsid w:val="00281A99"/>
    <w:rsid w:val="00281DE4"/>
    <w:rsid w:val="00282027"/>
    <w:rsid w:val="002820B2"/>
    <w:rsid w:val="0028220B"/>
    <w:rsid w:val="00282277"/>
    <w:rsid w:val="002823E5"/>
    <w:rsid w:val="00282473"/>
    <w:rsid w:val="002827AD"/>
    <w:rsid w:val="00282931"/>
    <w:rsid w:val="00282C34"/>
    <w:rsid w:val="00282C9E"/>
    <w:rsid w:val="00282DA0"/>
    <w:rsid w:val="00282DDD"/>
    <w:rsid w:val="00282ED4"/>
    <w:rsid w:val="00282F62"/>
    <w:rsid w:val="00282F69"/>
    <w:rsid w:val="00283029"/>
    <w:rsid w:val="00283149"/>
    <w:rsid w:val="0028337A"/>
    <w:rsid w:val="00283508"/>
    <w:rsid w:val="002835E6"/>
    <w:rsid w:val="002835ED"/>
    <w:rsid w:val="00283636"/>
    <w:rsid w:val="00283659"/>
    <w:rsid w:val="002838D7"/>
    <w:rsid w:val="0028398A"/>
    <w:rsid w:val="00283A08"/>
    <w:rsid w:val="00283AA4"/>
    <w:rsid w:val="00283D22"/>
    <w:rsid w:val="00283E24"/>
    <w:rsid w:val="00283F49"/>
    <w:rsid w:val="00283F59"/>
    <w:rsid w:val="00284117"/>
    <w:rsid w:val="002842C3"/>
    <w:rsid w:val="002843BC"/>
    <w:rsid w:val="00284647"/>
    <w:rsid w:val="00284916"/>
    <w:rsid w:val="00284A04"/>
    <w:rsid w:val="00284A52"/>
    <w:rsid w:val="00284A74"/>
    <w:rsid w:val="00284E03"/>
    <w:rsid w:val="0028507E"/>
    <w:rsid w:val="002851A7"/>
    <w:rsid w:val="0028536D"/>
    <w:rsid w:val="00285580"/>
    <w:rsid w:val="002858B1"/>
    <w:rsid w:val="002858B9"/>
    <w:rsid w:val="00285904"/>
    <w:rsid w:val="00285B4A"/>
    <w:rsid w:val="00285E9A"/>
    <w:rsid w:val="00285F27"/>
    <w:rsid w:val="002861F8"/>
    <w:rsid w:val="002864AF"/>
    <w:rsid w:val="00286552"/>
    <w:rsid w:val="0028685E"/>
    <w:rsid w:val="00286CC1"/>
    <w:rsid w:val="00286F83"/>
    <w:rsid w:val="00287072"/>
    <w:rsid w:val="002870B7"/>
    <w:rsid w:val="00287196"/>
    <w:rsid w:val="002871ED"/>
    <w:rsid w:val="00287207"/>
    <w:rsid w:val="00287228"/>
    <w:rsid w:val="00287425"/>
    <w:rsid w:val="00287AD7"/>
    <w:rsid w:val="00287D28"/>
    <w:rsid w:val="00287D66"/>
    <w:rsid w:val="00287EBB"/>
    <w:rsid w:val="00287EBC"/>
    <w:rsid w:val="00287F3F"/>
    <w:rsid w:val="00290200"/>
    <w:rsid w:val="00290256"/>
    <w:rsid w:val="00290318"/>
    <w:rsid w:val="00290399"/>
    <w:rsid w:val="0029047A"/>
    <w:rsid w:val="002908A0"/>
    <w:rsid w:val="00290AD3"/>
    <w:rsid w:val="00290C7D"/>
    <w:rsid w:val="00290CB3"/>
    <w:rsid w:val="00290E6B"/>
    <w:rsid w:val="00290F1C"/>
    <w:rsid w:val="00290F80"/>
    <w:rsid w:val="002911AD"/>
    <w:rsid w:val="002912EE"/>
    <w:rsid w:val="0029137D"/>
    <w:rsid w:val="002913A9"/>
    <w:rsid w:val="00291690"/>
    <w:rsid w:val="002916A4"/>
    <w:rsid w:val="002916E8"/>
    <w:rsid w:val="00291780"/>
    <w:rsid w:val="00291857"/>
    <w:rsid w:val="0029191D"/>
    <w:rsid w:val="00291AE9"/>
    <w:rsid w:val="00291B3C"/>
    <w:rsid w:val="00291C83"/>
    <w:rsid w:val="00291CF2"/>
    <w:rsid w:val="00291E1A"/>
    <w:rsid w:val="00291ED5"/>
    <w:rsid w:val="00291F97"/>
    <w:rsid w:val="00291FE4"/>
    <w:rsid w:val="002920A9"/>
    <w:rsid w:val="00292272"/>
    <w:rsid w:val="002923CE"/>
    <w:rsid w:val="0029266F"/>
    <w:rsid w:val="00292708"/>
    <w:rsid w:val="00292825"/>
    <w:rsid w:val="00292A22"/>
    <w:rsid w:val="00292DD5"/>
    <w:rsid w:val="00292FFE"/>
    <w:rsid w:val="0029320F"/>
    <w:rsid w:val="0029328C"/>
    <w:rsid w:val="002936DD"/>
    <w:rsid w:val="002937AE"/>
    <w:rsid w:val="002938B5"/>
    <w:rsid w:val="00293B76"/>
    <w:rsid w:val="00294054"/>
    <w:rsid w:val="00294088"/>
    <w:rsid w:val="002941B3"/>
    <w:rsid w:val="002941E2"/>
    <w:rsid w:val="0029433B"/>
    <w:rsid w:val="002943D2"/>
    <w:rsid w:val="0029464E"/>
    <w:rsid w:val="002946CA"/>
    <w:rsid w:val="00294A81"/>
    <w:rsid w:val="00294B27"/>
    <w:rsid w:val="00294DCC"/>
    <w:rsid w:val="00294FC5"/>
    <w:rsid w:val="00295138"/>
    <w:rsid w:val="0029519D"/>
    <w:rsid w:val="002951CA"/>
    <w:rsid w:val="00295203"/>
    <w:rsid w:val="0029532E"/>
    <w:rsid w:val="0029535F"/>
    <w:rsid w:val="002954E8"/>
    <w:rsid w:val="0029572E"/>
    <w:rsid w:val="0029575B"/>
    <w:rsid w:val="00295955"/>
    <w:rsid w:val="00295B1A"/>
    <w:rsid w:val="00295C8F"/>
    <w:rsid w:val="00295EF8"/>
    <w:rsid w:val="00295FD0"/>
    <w:rsid w:val="002962B9"/>
    <w:rsid w:val="00296355"/>
    <w:rsid w:val="002965D7"/>
    <w:rsid w:val="002966B2"/>
    <w:rsid w:val="00296788"/>
    <w:rsid w:val="002967E8"/>
    <w:rsid w:val="00296B88"/>
    <w:rsid w:val="00296D4B"/>
    <w:rsid w:val="00296D5B"/>
    <w:rsid w:val="00296D84"/>
    <w:rsid w:val="00296DC0"/>
    <w:rsid w:val="00296E69"/>
    <w:rsid w:val="00297135"/>
    <w:rsid w:val="0029713D"/>
    <w:rsid w:val="002972C4"/>
    <w:rsid w:val="0029730C"/>
    <w:rsid w:val="00297494"/>
    <w:rsid w:val="0029751A"/>
    <w:rsid w:val="00297670"/>
    <w:rsid w:val="0029782F"/>
    <w:rsid w:val="00297958"/>
    <w:rsid w:val="00297CF9"/>
    <w:rsid w:val="00297DB7"/>
    <w:rsid w:val="00297E87"/>
    <w:rsid w:val="002A00E1"/>
    <w:rsid w:val="002A071A"/>
    <w:rsid w:val="002A096B"/>
    <w:rsid w:val="002A0B1A"/>
    <w:rsid w:val="002A0BDC"/>
    <w:rsid w:val="002A0CAB"/>
    <w:rsid w:val="002A0E0B"/>
    <w:rsid w:val="002A1062"/>
    <w:rsid w:val="002A11E7"/>
    <w:rsid w:val="002A1378"/>
    <w:rsid w:val="002A140B"/>
    <w:rsid w:val="002A15A1"/>
    <w:rsid w:val="002A1607"/>
    <w:rsid w:val="002A16D6"/>
    <w:rsid w:val="002A1751"/>
    <w:rsid w:val="002A17F7"/>
    <w:rsid w:val="002A1838"/>
    <w:rsid w:val="002A1984"/>
    <w:rsid w:val="002A19CF"/>
    <w:rsid w:val="002A1A0B"/>
    <w:rsid w:val="002A1A1A"/>
    <w:rsid w:val="002A1B4E"/>
    <w:rsid w:val="002A1B68"/>
    <w:rsid w:val="002A1BB0"/>
    <w:rsid w:val="002A1BED"/>
    <w:rsid w:val="002A1C18"/>
    <w:rsid w:val="002A1C4D"/>
    <w:rsid w:val="002A1F88"/>
    <w:rsid w:val="002A1FF5"/>
    <w:rsid w:val="002A2143"/>
    <w:rsid w:val="002A2174"/>
    <w:rsid w:val="002A2342"/>
    <w:rsid w:val="002A23C7"/>
    <w:rsid w:val="002A2454"/>
    <w:rsid w:val="002A2764"/>
    <w:rsid w:val="002A27BA"/>
    <w:rsid w:val="002A282B"/>
    <w:rsid w:val="002A2838"/>
    <w:rsid w:val="002A2D21"/>
    <w:rsid w:val="002A2DC2"/>
    <w:rsid w:val="002A2F11"/>
    <w:rsid w:val="002A34BD"/>
    <w:rsid w:val="002A3643"/>
    <w:rsid w:val="002A3672"/>
    <w:rsid w:val="002A36E6"/>
    <w:rsid w:val="002A3747"/>
    <w:rsid w:val="002A3A0E"/>
    <w:rsid w:val="002A3A47"/>
    <w:rsid w:val="002A3A65"/>
    <w:rsid w:val="002A3B1A"/>
    <w:rsid w:val="002A3C3F"/>
    <w:rsid w:val="002A3D05"/>
    <w:rsid w:val="002A3E13"/>
    <w:rsid w:val="002A3E55"/>
    <w:rsid w:val="002A3F0F"/>
    <w:rsid w:val="002A41B0"/>
    <w:rsid w:val="002A425B"/>
    <w:rsid w:val="002A4440"/>
    <w:rsid w:val="002A470E"/>
    <w:rsid w:val="002A47D5"/>
    <w:rsid w:val="002A480F"/>
    <w:rsid w:val="002A48C2"/>
    <w:rsid w:val="002A499B"/>
    <w:rsid w:val="002A4B21"/>
    <w:rsid w:val="002A4D0E"/>
    <w:rsid w:val="002A4F9C"/>
    <w:rsid w:val="002A4FD4"/>
    <w:rsid w:val="002A52BF"/>
    <w:rsid w:val="002A52C4"/>
    <w:rsid w:val="002A52F6"/>
    <w:rsid w:val="002A575D"/>
    <w:rsid w:val="002A579A"/>
    <w:rsid w:val="002A5824"/>
    <w:rsid w:val="002A5921"/>
    <w:rsid w:val="002A5C1D"/>
    <w:rsid w:val="002A5C3C"/>
    <w:rsid w:val="002A5C47"/>
    <w:rsid w:val="002A5E28"/>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E5"/>
    <w:rsid w:val="002A78D3"/>
    <w:rsid w:val="002A792B"/>
    <w:rsid w:val="002A7B54"/>
    <w:rsid w:val="002A7D0D"/>
    <w:rsid w:val="002A7EFC"/>
    <w:rsid w:val="002A7FBD"/>
    <w:rsid w:val="002B04F1"/>
    <w:rsid w:val="002B0601"/>
    <w:rsid w:val="002B0710"/>
    <w:rsid w:val="002B0864"/>
    <w:rsid w:val="002B0B48"/>
    <w:rsid w:val="002B0CEA"/>
    <w:rsid w:val="002B0D36"/>
    <w:rsid w:val="002B0E2C"/>
    <w:rsid w:val="002B108D"/>
    <w:rsid w:val="002B10DB"/>
    <w:rsid w:val="002B133C"/>
    <w:rsid w:val="002B148B"/>
    <w:rsid w:val="002B1597"/>
    <w:rsid w:val="002B17D0"/>
    <w:rsid w:val="002B19B8"/>
    <w:rsid w:val="002B1C5F"/>
    <w:rsid w:val="002B1CE0"/>
    <w:rsid w:val="002B1E5F"/>
    <w:rsid w:val="002B1ED3"/>
    <w:rsid w:val="002B22E7"/>
    <w:rsid w:val="002B2448"/>
    <w:rsid w:val="002B27EE"/>
    <w:rsid w:val="002B2AA7"/>
    <w:rsid w:val="002B2AE8"/>
    <w:rsid w:val="002B2B09"/>
    <w:rsid w:val="002B2D13"/>
    <w:rsid w:val="002B2EAA"/>
    <w:rsid w:val="002B2EF3"/>
    <w:rsid w:val="002B3707"/>
    <w:rsid w:val="002B39A7"/>
    <w:rsid w:val="002B3C20"/>
    <w:rsid w:val="002B3D9B"/>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4DB"/>
    <w:rsid w:val="002B56CA"/>
    <w:rsid w:val="002B572B"/>
    <w:rsid w:val="002B57B5"/>
    <w:rsid w:val="002B5856"/>
    <w:rsid w:val="002B598A"/>
    <w:rsid w:val="002B5996"/>
    <w:rsid w:val="002B59CE"/>
    <w:rsid w:val="002B59FE"/>
    <w:rsid w:val="002B5AA6"/>
    <w:rsid w:val="002B5B73"/>
    <w:rsid w:val="002B5C90"/>
    <w:rsid w:val="002B5D13"/>
    <w:rsid w:val="002B5D3A"/>
    <w:rsid w:val="002B5F0F"/>
    <w:rsid w:val="002B5FBA"/>
    <w:rsid w:val="002B60EB"/>
    <w:rsid w:val="002B615A"/>
    <w:rsid w:val="002B6406"/>
    <w:rsid w:val="002B64A8"/>
    <w:rsid w:val="002B65BE"/>
    <w:rsid w:val="002B66A3"/>
    <w:rsid w:val="002B69A4"/>
    <w:rsid w:val="002B6BCD"/>
    <w:rsid w:val="002B6EF5"/>
    <w:rsid w:val="002B6F66"/>
    <w:rsid w:val="002B713E"/>
    <w:rsid w:val="002B73E1"/>
    <w:rsid w:val="002B7A2D"/>
    <w:rsid w:val="002B7BEA"/>
    <w:rsid w:val="002B7C1C"/>
    <w:rsid w:val="002B7D82"/>
    <w:rsid w:val="002B7EFA"/>
    <w:rsid w:val="002B7F50"/>
    <w:rsid w:val="002B7FC4"/>
    <w:rsid w:val="002B7FCB"/>
    <w:rsid w:val="002C02EA"/>
    <w:rsid w:val="002C05E5"/>
    <w:rsid w:val="002C05FB"/>
    <w:rsid w:val="002C06EB"/>
    <w:rsid w:val="002C0706"/>
    <w:rsid w:val="002C0968"/>
    <w:rsid w:val="002C0C6A"/>
    <w:rsid w:val="002C0DBC"/>
    <w:rsid w:val="002C0F8D"/>
    <w:rsid w:val="002C0FA0"/>
    <w:rsid w:val="002C1044"/>
    <w:rsid w:val="002C10C4"/>
    <w:rsid w:val="002C10F9"/>
    <w:rsid w:val="002C1116"/>
    <w:rsid w:val="002C1233"/>
    <w:rsid w:val="002C12F1"/>
    <w:rsid w:val="002C1459"/>
    <w:rsid w:val="002C1510"/>
    <w:rsid w:val="002C1645"/>
    <w:rsid w:val="002C16FE"/>
    <w:rsid w:val="002C17C5"/>
    <w:rsid w:val="002C1A81"/>
    <w:rsid w:val="002C1C78"/>
    <w:rsid w:val="002C1D78"/>
    <w:rsid w:val="002C1F53"/>
    <w:rsid w:val="002C1FFE"/>
    <w:rsid w:val="002C2153"/>
    <w:rsid w:val="002C22CC"/>
    <w:rsid w:val="002C22D6"/>
    <w:rsid w:val="002C22FF"/>
    <w:rsid w:val="002C2476"/>
    <w:rsid w:val="002C24F8"/>
    <w:rsid w:val="002C25C6"/>
    <w:rsid w:val="002C263C"/>
    <w:rsid w:val="002C27AF"/>
    <w:rsid w:val="002C27B2"/>
    <w:rsid w:val="002C28EB"/>
    <w:rsid w:val="002C293A"/>
    <w:rsid w:val="002C2950"/>
    <w:rsid w:val="002C2C43"/>
    <w:rsid w:val="002C2D41"/>
    <w:rsid w:val="002C2DB9"/>
    <w:rsid w:val="002C3019"/>
    <w:rsid w:val="002C30AB"/>
    <w:rsid w:val="002C3169"/>
    <w:rsid w:val="002C31BB"/>
    <w:rsid w:val="002C32C5"/>
    <w:rsid w:val="002C347A"/>
    <w:rsid w:val="002C38A4"/>
    <w:rsid w:val="002C3920"/>
    <w:rsid w:val="002C3C48"/>
    <w:rsid w:val="002C3C80"/>
    <w:rsid w:val="002C3DC5"/>
    <w:rsid w:val="002C3E94"/>
    <w:rsid w:val="002C3F19"/>
    <w:rsid w:val="002C3F1A"/>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B2B"/>
    <w:rsid w:val="002C5D07"/>
    <w:rsid w:val="002C5DB5"/>
    <w:rsid w:val="002C5E5C"/>
    <w:rsid w:val="002C5F3A"/>
    <w:rsid w:val="002C5F9C"/>
    <w:rsid w:val="002C60EE"/>
    <w:rsid w:val="002C628E"/>
    <w:rsid w:val="002C6732"/>
    <w:rsid w:val="002C6A08"/>
    <w:rsid w:val="002C6AA0"/>
    <w:rsid w:val="002C6C10"/>
    <w:rsid w:val="002C6D31"/>
    <w:rsid w:val="002C6D3B"/>
    <w:rsid w:val="002C6DAB"/>
    <w:rsid w:val="002C6DFA"/>
    <w:rsid w:val="002C6F51"/>
    <w:rsid w:val="002C6FF4"/>
    <w:rsid w:val="002C706C"/>
    <w:rsid w:val="002C7112"/>
    <w:rsid w:val="002C716D"/>
    <w:rsid w:val="002C718A"/>
    <w:rsid w:val="002C725C"/>
    <w:rsid w:val="002C7355"/>
    <w:rsid w:val="002C73EC"/>
    <w:rsid w:val="002C7619"/>
    <w:rsid w:val="002C763D"/>
    <w:rsid w:val="002C76A2"/>
    <w:rsid w:val="002C777E"/>
    <w:rsid w:val="002C7A5F"/>
    <w:rsid w:val="002C7B43"/>
    <w:rsid w:val="002C7B53"/>
    <w:rsid w:val="002C7CAD"/>
    <w:rsid w:val="002C7EDC"/>
    <w:rsid w:val="002C7FBF"/>
    <w:rsid w:val="002C7FE7"/>
    <w:rsid w:val="002D00FF"/>
    <w:rsid w:val="002D0357"/>
    <w:rsid w:val="002D0617"/>
    <w:rsid w:val="002D06C9"/>
    <w:rsid w:val="002D0808"/>
    <w:rsid w:val="002D0970"/>
    <w:rsid w:val="002D09EB"/>
    <w:rsid w:val="002D0A00"/>
    <w:rsid w:val="002D0AAF"/>
    <w:rsid w:val="002D0BFB"/>
    <w:rsid w:val="002D0C30"/>
    <w:rsid w:val="002D0E47"/>
    <w:rsid w:val="002D1476"/>
    <w:rsid w:val="002D14FE"/>
    <w:rsid w:val="002D1792"/>
    <w:rsid w:val="002D17D8"/>
    <w:rsid w:val="002D18A3"/>
    <w:rsid w:val="002D18D8"/>
    <w:rsid w:val="002D1A0F"/>
    <w:rsid w:val="002D1A88"/>
    <w:rsid w:val="002D1B68"/>
    <w:rsid w:val="002D1C99"/>
    <w:rsid w:val="002D1CEE"/>
    <w:rsid w:val="002D1D38"/>
    <w:rsid w:val="002D1E21"/>
    <w:rsid w:val="002D207C"/>
    <w:rsid w:val="002D210D"/>
    <w:rsid w:val="002D28A1"/>
    <w:rsid w:val="002D2C49"/>
    <w:rsid w:val="002D2E85"/>
    <w:rsid w:val="002D2F0A"/>
    <w:rsid w:val="002D2FAA"/>
    <w:rsid w:val="002D3130"/>
    <w:rsid w:val="002D327B"/>
    <w:rsid w:val="002D32AD"/>
    <w:rsid w:val="002D3356"/>
    <w:rsid w:val="002D33A7"/>
    <w:rsid w:val="002D34BD"/>
    <w:rsid w:val="002D3547"/>
    <w:rsid w:val="002D358A"/>
    <w:rsid w:val="002D363D"/>
    <w:rsid w:val="002D38EF"/>
    <w:rsid w:val="002D39D1"/>
    <w:rsid w:val="002D39EF"/>
    <w:rsid w:val="002D3A3E"/>
    <w:rsid w:val="002D3A55"/>
    <w:rsid w:val="002D3D2A"/>
    <w:rsid w:val="002D4071"/>
    <w:rsid w:val="002D41F9"/>
    <w:rsid w:val="002D450C"/>
    <w:rsid w:val="002D4572"/>
    <w:rsid w:val="002D46B2"/>
    <w:rsid w:val="002D479A"/>
    <w:rsid w:val="002D479F"/>
    <w:rsid w:val="002D48B9"/>
    <w:rsid w:val="002D4BC9"/>
    <w:rsid w:val="002D4C04"/>
    <w:rsid w:val="002D4DD4"/>
    <w:rsid w:val="002D4E60"/>
    <w:rsid w:val="002D4EE0"/>
    <w:rsid w:val="002D506E"/>
    <w:rsid w:val="002D5228"/>
    <w:rsid w:val="002D52B4"/>
    <w:rsid w:val="002D5331"/>
    <w:rsid w:val="002D53BB"/>
    <w:rsid w:val="002D5636"/>
    <w:rsid w:val="002D56F3"/>
    <w:rsid w:val="002D5904"/>
    <w:rsid w:val="002D5AA9"/>
    <w:rsid w:val="002D5BCF"/>
    <w:rsid w:val="002D5CD2"/>
    <w:rsid w:val="002D5D6B"/>
    <w:rsid w:val="002D6462"/>
    <w:rsid w:val="002D6558"/>
    <w:rsid w:val="002D666C"/>
    <w:rsid w:val="002D6798"/>
    <w:rsid w:val="002D67D5"/>
    <w:rsid w:val="002D698F"/>
    <w:rsid w:val="002D6BC8"/>
    <w:rsid w:val="002D6D62"/>
    <w:rsid w:val="002D6D83"/>
    <w:rsid w:val="002D6E0E"/>
    <w:rsid w:val="002D6F36"/>
    <w:rsid w:val="002D7119"/>
    <w:rsid w:val="002D71D9"/>
    <w:rsid w:val="002D735F"/>
    <w:rsid w:val="002D75A2"/>
    <w:rsid w:val="002D77A1"/>
    <w:rsid w:val="002D78E5"/>
    <w:rsid w:val="002D7950"/>
    <w:rsid w:val="002D7A82"/>
    <w:rsid w:val="002D7B66"/>
    <w:rsid w:val="002D7BAF"/>
    <w:rsid w:val="002D7C06"/>
    <w:rsid w:val="002D7D06"/>
    <w:rsid w:val="002D7D09"/>
    <w:rsid w:val="002D7D5A"/>
    <w:rsid w:val="002D7D6E"/>
    <w:rsid w:val="002D7D8F"/>
    <w:rsid w:val="002D7E75"/>
    <w:rsid w:val="002E001E"/>
    <w:rsid w:val="002E0097"/>
    <w:rsid w:val="002E0367"/>
    <w:rsid w:val="002E04A7"/>
    <w:rsid w:val="002E04F7"/>
    <w:rsid w:val="002E0540"/>
    <w:rsid w:val="002E05B5"/>
    <w:rsid w:val="002E0A52"/>
    <w:rsid w:val="002E0A89"/>
    <w:rsid w:val="002E0BAF"/>
    <w:rsid w:val="002E0C92"/>
    <w:rsid w:val="002E11DA"/>
    <w:rsid w:val="002E13BA"/>
    <w:rsid w:val="002E1419"/>
    <w:rsid w:val="002E147C"/>
    <w:rsid w:val="002E1563"/>
    <w:rsid w:val="002E162E"/>
    <w:rsid w:val="002E165D"/>
    <w:rsid w:val="002E16AD"/>
    <w:rsid w:val="002E190B"/>
    <w:rsid w:val="002E199F"/>
    <w:rsid w:val="002E1B19"/>
    <w:rsid w:val="002E1B8C"/>
    <w:rsid w:val="002E1BC4"/>
    <w:rsid w:val="002E1D83"/>
    <w:rsid w:val="002E1E3D"/>
    <w:rsid w:val="002E1E56"/>
    <w:rsid w:val="002E2314"/>
    <w:rsid w:val="002E2382"/>
    <w:rsid w:val="002E2409"/>
    <w:rsid w:val="002E2731"/>
    <w:rsid w:val="002E276D"/>
    <w:rsid w:val="002E2ACF"/>
    <w:rsid w:val="002E2C20"/>
    <w:rsid w:val="002E2C7E"/>
    <w:rsid w:val="002E2D13"/>
    <w:rsid w:val="002E2FF1"/>
    <w:rsid w:val="002E3221"/>
    <w:rsid w:val="002E3337"/>
    <w:rsid w:val="002E34E8"/>
    <w:rsid w:val="002E34F1"/>
    <w:rsid w:val="002E358B"/>
    <w:rsid w:val="002E3AC0"/>
    <w:rsid w:val="002E3E3A"/>
    <w:rsid w:val="002E42DD"/>
    <w:rsid w:val="002E4381"/>
    <w:rsid w:val="002E4439"/>
    <w:rsid w:val="002E44C6"/>
    <w:rsid w:val="002E46BC"/>
    <w:rsid w:val="002E4BEC"/>
    <w:rsid w:val="002E4C46"/>
    <w:rsid w:val="002E4EBF"/>
    <w:rsid w:val="002E5479"/>
    <w:rsid w:val="002E552E"/>
    <w:rsid w:val="002E5696"/>
    <w:rsid w:val="002E59C7"/>
    <w:rsid w:val="002E5A65"/>
    <w:rsid w:val="002E5ACA"/>
    <w:rsid w:val="002E5B97"/>
    <w:rsid w:val="002E5D27"/>
    <w:rsid w:val="002E5D74"/>
    <w:rsid w:val="002E5DE7"/>
    <w:rsid w:val="002E6067"/>
    <w:rsid w:val="002E608E"/>
    <w:rsid w:val="002E62F4"/>
    <w:rsid w:val="002E6672"/>
    <w:rsid w:val="002E66B0"/>
    <w:rsid w:val="002E6880"/>
    <w:rsid w:val="002E69C9"/>
    <w:rsid w:val="002E69EF"/>
    <w:rsid w:val="002E6A3A"/>
    <w:rsid w:val="002E6AC5"/>
    <w:rsid w:val="002E6B05"/>
    <w:rsid w:val="002E6DC2"/>
    <w:rsid w:val="002E702A"/>
    <w:rsid w:val="002E7564"/>
    <w:rsid w:val="002E757E"/>
    <w:rsid w:val="002E759F"/>
    <w:rsid w:val="002E7931"/>
    <w:rsid w:val="002E7941"/>
    <w:rsid w:val="002E79BA"/>
    <w:rsid w:val="002E7A5C"/>
    <w:rsid w:val="002E7C13"/>
    <w:rsid w:val="002E7CB0"/>
    <w:rsid w:val="002E7D6B"/>
    <w:rsid w:val="002E7DAD"/>
    <w:rsid w:val="002E7F42"/>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B64"/>
    <w:rsid w:val="002F0C46"/>
    <w:rsid w:val="002F0D6C"/>
    <w:rsid w:val="002F0E85"/>
    <w:rsid w:val="002F0E9F"/>
    <w:rsid w:val="002F12A0"/>
    <w:rsid w:val="002F1306"/>
    <w:rsid w:val="002F15B7"/>
    <w:rsid w:val="002F165F"/>
    <w:rsid w:val="002F1867"/>
    <w:rsid w:val="002F18E3"/>
    <w:rsid w:val="002F1946"/>
    <w:rsid w:val="002F1A69"/>
    <w:rsid w:val="002F1A9E"/>
    <w:rsid w:val="002F1ABD"/>
    <w:rsid w:val="002F1ACA"/>
    <w:rsid w:val="002F1DF5"/>
    <w:rsid w:val="002F1EB4"/>
    <w:rsid w:val="002F2082"/>
    <w:rsid w:val="002F210F"/>
    <w:rsid w:val="002F21E2"/>
    <w:rsid w:val="002F2352"/>
    <w:rsid w:val="002F23C8"/>
    <w:rsid w:val="002F243D"/>
    <w:rsid w:val="002F2473"/>
    <w:rsid w:val="002F266A"/>
    <w:rsid w:val="002F2788"/>
    <w:rsid w:val="002F2845"/>
    <w:rsid w:val="002F287B"/>
    <w:rsid w:val="002F2A7B"/>
    <w:rsid w:val="002F2B5D"/>
    <w:rsid w:val="002F2D74"/>
    <w:rsid w:val="002F2F1C"/>
    <w:rsid w:val="002F3088"/>
    <w:rsid w:val="002F3177"/>
    <w:rsid w:val="002F31A6"/>
    <w:rsid w:val="002F31BC"/>
    <w:rsid w:val="002F3273"/>
    <w:rsid w:val="002F3277"/>
    <w:rsid w:val="002F3283"/>
    <w:rsid w:val="002F334A"/>
    <w:rsid w:val="002F3369"/>
    <w:rsid w:val="002F37DA"/>
    <w:rsid w:val="002F383C"/>
    <w:rsid w:val="002F3A65"/>
    <w:rsid w:val="002F3AC2"/>
    <w:rsid w:val="002F3C40"/>
    <w:rsid w:val="002F3C88"/>
    <w:rsid w:val="002F3C8F"/>
    <w:rsid w:val="002F3CCE"/>
    <w:rsid w:val="002F3E4F"/>
    <w:rsid w:val="002F3F69"/>
    <w:rsid w:val="002F3F90"/>
    <w:rsid w:val="002F4031"/>
    <w:rsid w:val="002F4167"/>
    <w:rsid w:val="002F4180"/>
    <w:rsid w:val="002F428D"/>
    <w:rsid w:val="002F44D0"/>
    <w:rsid w:val="002F4535"/>
    <w:rsid w:val="002F459A"/>
    <w:rsid w:val="002F4791"/>
    <w:rsid w:val="002F4802"/>
    <w:rsid w:val="002F4839"/>
    <w:rsid w:val="002F4AAB"/>
    <w:rsid w:val="002F4B2B"/>
    <w:rsid w:val="002F4C90"/>
    <w:rsid w:val="002F4DB5"/>
    <w:rsid w:val="002F4E4A"/>
    <w:rsid w:val="002F501B"/>
    <w:rsid w:val="002F51A0"/>
    <w:rsid w:val="002F53F2"/>
    <w:rsid w:val="002F54C8"/>
    <w:rsid w:val="002F575F"/>
    <w:rsid w:val="002F5AD9"/>
    <w:rsid w:val="002F5BF7"/>
    <w:rsid w:val="002F5DAD"/>
    <w:rsid w:val="002F5F7F"/>
    <w:rsid w:val="002F5F92"/>
    <w:rsid w:val="002F6039"/>
    <w:rsid w:val="002F60B8"/>
    <w:rsid w:val="002F615D"/>
    <w:rsid w:val="002F61F8"/>
    <w:rsid w:val="002F62A9"/>
    <w:rsid w:val="002F63DB"/>
    <w:rsid w:val="002F6407"/>
    <w:rsid w:val="002F673A"/>
    <w:rsid w:val="002F67BB"/>
    <w:rsid w:val="002F6824"/>
    <w:rsid w:val="002F6826"/>
    <w:rsid w:val="002F6904"/>
    <w:rsid w:val="002F6AD8"/>
    <w:rsid w:val="002F6CEE"/>
    <w:rsid w:val="002F7165"/>
    <w:rsid w:val="002F7216"/>
    <w:rsid w:val="002F7484"/>
    <w:rsid w:val="002F748C"/>
    <w:rsid w:val="002F7A7F"/>
    <w:rsid w:val="002F7BE6"/>
    <w:rsid w:val="002F7CC8"/>
    <w:rsid w:val="002F7FD1"/>
    <w:rsid w:val="0030026D"/>
    <w:rsid w:val="003003BF"/>
    <w:rsid w:val="00300531"/>
    <w:rsid w:val="003007AF"/>
    <w:rsid w:val="003007DD"/>
    <w:rsid w:val="003009FF"/>
    <w:rsid w:val="00300A15"/>
    <w:rsid w:val="003010C4"/>
    <w:rsid w:val="00301123"/>
    <w:rsid w:val="003011CF"/>
    <w:rsid w:val="003013B4"/>
    <w:rsid w:val="00301740"/>
    <w:rsid w:val="00301C36"/>
    <w:rsid w:val="00301D90"/>
    <w:rsid w:val="00301E2F"/>
    <w:rsid w:val="00301ED6"/>
    <w:rsid w:val="00302014"/>
    <w:rsid w:val="00302081"/>
    <w:rsid w:val="003020C9"/>
    <w:rsid w:val="0030216C"/>
    <w:rsid w:val="003021B6"/>
    <w:rsid w:val="00302202"/>
    <w:rsid w:val="00302299"/>
    <w:rsid w:val="00302380"/>
    <w:rsid w:val="003023AB"/>
    <w:rsid w:val="00302621"/>
    <w:rsid w:val="00302635"/>
    <w:rsid w:val="003027FA"/>
    <w:rsid w:val="00302920"/>
    <w:rsid w:val="00302A1D"/>
    <w:rsid w:val="00302A7A"/>
    <w:rsid w:val="00302BB8"/>
    <w:rsid w:val="00302C7D"/>
    <w:rsid w:val="00302DD1"/>
    <w:rsid w:val="00302F59"/>
    <w:rsid w:val="00302FD0"/>
    <w:rsid w:val="0030307C"/>
    <w:rsid w:val="003030BA"/>
    <w:rsid w:val="003031A9"/>
    <w:rsid w:val="003031DF"/>
    <w:rsid w:val="00303468"/>
    <w:rsid w:val="003036FE"/>
    <w:rsid w:val="003037F5"/>
    <w:rsid w:val="0030392F"/>
    <w:rsid w:val="00303A23"/>
    <w:rsid w:val="00303B54"/>
    <w:rsid w:val="00303E06"/>
    <w:rsid w:val="00303EBF"/>
    <w:rsid w:val="00303F0B"/>
    <w:rsid w:val="00303F69"/>
    <w:rsid w:val="00304006"/>
    <w:rsid w:val="00304435"/>
    <w:rsid w:val="00304531"/>
    <w:rsid w:val="00304684"/>
    <w:rsid w:val="003047AA"/>
    <w:rsid w:val="00304862"/>
    <w:rsid w:val="00304A70"/>
    <w:rsid w:val="00304A87"/>
    <w:rsid w:val="00304A90"/>
    <w:rsid w:val="00304B64"/>
    <w:rsid w:val="00304B99"/>
    <w:rsid w:val="00304B9B"/>
    <w:rsid w:val="00304D44"/>
    <w:rsid w:val="00304E44"/>
    <w:rsid w:val="0030504F"/>
    <w:rsid w:val="00305078"/>
    <w:rsid w:val="0030507E"/>
    <w:rsid w:val="003050CD"/>
    <w:rsid w:val="00305312"/>
    <w:rsid w:val="00305390"/>
    <w:rsid w:val="003053D3"/>
    <w:rsid w:val="00305435"/>
    <w:rsid w:val="00305611"/>
    <w:rsid w:val="0030569D"/>
    <w:rsid w:val="0030575D"/>
    <w:rsid w:val="0030585C"/>
    <w:rsid w:val="0030586B"/>
    <w:rsid w:val="003058D7"/>
    <w:rsid w:val="003058E0"/>
    <w:rsid w:val="00305926"/>
    <w:rsid w:val="00305A76"/>
    <w:rsid w:val="00305F84"/>
    <w:rsid w:val="003061E3"/>
    <w:rsid w:val="003061F3"/>
    <w:rsid w:val="00306302"/>
    <w:rsid w:val="00306304"/>
    <w:rsid w:val="00306643"/>
    <w:rsid w:val="003066A9"/>
    <w:rsid w:val="003066F3"/>
    <w:rsid w:val="0030680E"/>
    <w:rsid w:val="003068CF"/>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92"/>
    <w:rsid w:val="003100F6"/>
    <w:rsid w:val="00310226"/>
    <w:rsid w:val="0031038F"/>
    <w:rsid w:val="00310565"/>
    <w:rsid w:val="00310612"/>
    <w:rsid w:val="003108E7"/>
    <w:rsid w:val="00310A6D"/>
    <w:rsid w:val="00310C45"/>
    <w:rsid w:val="00310D4F"/>
    <w:rsid w:val="00310D83"/>
    <w:rsid w:val="00310DE7"/>
    <w:rsid w:val="00310EAD"/>
    <w:rsid w:val="00310F7C"/>
    <w:rsid w:val="00311102"/>
    <w:rsid w:val="003111F5"/>
    <w:rsid w:val="00311218"/>
    <w:rsid w:val="00311357"/>
    <w:rsid w:val="00311680"/>
    <w:rsid w:val="003117B7"/>
    <w:rsid w:val="00311A78"/>
    <w:rsid w:val="00311B18"/>
    <w:rsid w:val="00311B6F"/>
    <w:rsid w:val="00311DC3"/>
    <w:rsid w:val="00311FC8"/>
    <w:rsid w:val="00312088"/>
    <w:rsid w:val="003120CA"/>
    <w:rsid w:val="003123C2"/>
    <w:rsid w:val="003123CF"/>
    <w:rsid w:val="0031279E"/>
    <w:rsid w:val="0031284F"/>
    <w:rsid w:val="003128DD"/>
    <w:rsid w:val="003129FC"/>
    <w:rsid w:val="00312B57"/>
    <w:rsid w:val="00312FEE"/>
    <w:rsid w:val="003130E2"/>
    <w:rsid w:val="00313121"/>
    <w:rsid w:val="00313307"/>
    <w:rsid w:val="003133D4"/>
    <w:rsid w:val="00313466"/>
    <w:rsid w:val="00313489"/>
    <w:rsid w:val="00313582"/>
    <w:rsid w:val="0031359B"/>
    <w:rsid w:val="003136E6"/>
    <w:rsid w:val="0031377B"/>
    <w:rsid w:val="0031389F"/>
    <w:rsid w:val="003139E6"/>
    <w:rsid w:val="00313C03"/>
    <w:rsid w:val="00313C93"/>
    <w:rsid w:val="00313EA2"/>
    <w:rsid w:val="0031401A"/>
    <w:rsid w:val="00314131"/>
    <w:rsid w:val="003142B2"/>
    <w:rsid w:val="003143D3"/>
    <w:rsid w:val="0031455C"/>
    <w:rsid w:val="003145AB"/>
    <w:rsid w:val="0031475D"/>
    <w:rsid w:val="00314939"/>
    <w:rsid w:val="00314941"/>
    <w:rsid w:val="00314B49"/>
    <w:rsid w:val="00314B57"/>
    <w:rsid w:val="00314BD9"/>
    <w:rsid w:val="00314C4A"/>
    <w:rsid w:val="00314E71"/>
    <w:rsid w:val="00314EA4"/>
    <w:rsid w:val="00314EC9"/>
    <w:rsid w:val="00314EEF"/>
    <w:rsid w:val="00315239"/>
    <w:rsid w:val="003157A4"/>
    <w:rsid w:val="003157E6"/>
    <w:rsid w:val="00315D55"/>
    <w:rsid w:val="00315E59"/>
    <w:rsid w:val="00316122"/>
    <w:rsid w:val="0031621B"/>
    <w:rsid w:val="0031623E"/>
    <w:rsid w:val="00316BEE"/>
    <w:rsid w:val="00316C76"/>
    <w:rsid w:val="00316F9C"/>
    <w:rsid w:val="003170C2"/>
    <w:rsid w:val="003172AF"/>
    <w:rsid w:val="00317433"/>
    <w:rsid w:val="00317898"/>
    <w:rsid w:val="00317BA1"/>
    <w:rsid w:val="00317D1E"/>
    <w:rsid w:val="00317EBE"/>
    <w:rsid w:val="00317ED7"/>
    <w:rsid w:val="00317F41"/>
    <w:rsid w:val="00317F4A"/>
    <w:rsid w:val="00320357"/>
    <w:rsid w:val="0032038D"/>
    <w:rsid w:val="0032044D"/>
    <w:rsid w:val="00320462"/>
    <w:rsid w:val="0032046B"/>
    <w:rsid w:val="003204AF"/>
    <w:rsid w:val="00320504"/>
    <w:rsid w:val="003205A5"/>
    <w:rsid w:val="00320701"/>
    <w:rsid w:val="00320872"/>
    <w:rsid w:val="00320898"/>
    <w:rsid w:val="003209E7"/>
    <w:rsid w:val="00320B54"/>
    <w:rsid w:val="00320C18"/>
    <w:rsid w:val="00320C6D"/>
    <w:rsid w:val="00320E3F"/>
    <w:rsid w:val="00320FE5"/>
    <w:rsid w:val="003210BC"/>
    <w:rsid w:val="00321191"/>
    <w:rsid w:val="0032129A"/>
    <w:rsid w:val="003212CE"/>
    <w:rsid w:val="0032142B"/>
    <w:rsid w:val="00321597"/>
    <w:rsid w:val="00321700"/>
    <w:rsid w:val="003217A6"/>
    <w:rsid w:val="0032186D"/>
    <w:rsid w:val="00321A9F"/>
    <w:rsid w:val="00321BC9"/>
    <w:rsid w:val="00321C70"/>
    <w:rsid w:val="00321C86"/>
    <w:rsid w:val="00321CC8"/>
    <w:rsid w:val="00321F01"/>
    <w:rsid w:val="00321FD3"/>
    <w:rsid w:val="003221DA"/>
    <w:rsid w:val="003221F6"/>
    <w:rsid w:val="003222C7"/>
    <w:rsid w:val="00322806"/>
    <w:rsid w:val="00322A3C"/>
    <w:rsid w:val="00322E5F"/>
    <w:rsid w:val="00322FAC"/>
    <w:rsid w:val="00323041"/>
    <w:rsid w:val="0032334B"/>
    <w:rsid w:val="003233F9"/>
    <w:rsid w:val="003234A6"/>
    <w:rsid w:val="003234CC"/>
    <w:rsid w:val="003234FF"/>
    <w:rsid w:val="00323791"/>
    <w:rsid w:val="003239F8"/>
    <w:rsid w:val="00323B74"/>
    <w:rsid w:val="00323CD8"/>
    <w:rsid w:val="00323EE4"/>
    <w:rsid w:val="00323F0B"/>
    <w:rsid w:val="003241A6"/>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7C6"/>
    <w:rsid w:val="00326A91"/>
    <w:rsid w:val="00326E7C"/>
    <w:rsid w:val="00326F1E"/>
    <w:rsid w:val="00326F4E"/>
    <w:rsid w:val="00326FE6"/>
    <w:rsid w:val="0032700B"/>
    <w:rsid w:val="003270ED"/>
    <w:rsid w:val="003272AA"/>
    <w:rsid w:val="0032751A"/>
    <w:rsid w:val="00327772"/>
    <w:rsid w:val="00327BB5"/>
    <w:rsid w:val="00327D04"/>
    <w:rsid w:val="00327D29"/>
    <w:rsid w:val="00327D2B"/>
    <w:rsid w:val="00327E8E"/>
    <w:rsid w:val="00327FFE"/>
    <w:rsid w:val="003301F3"/>
    <w:rsid w:val="00330214"/>
    <w:rsid w:val="00330284"/>
    <w:rsid w:val="003303F0"/>
    <w:rsid w:val="00330433"/>
    <w:rsid w:val="00330484"/>
    <w:rsid w:val="003304A1"/>
    <w:rsid w:val="00330597"/>
    <w:rsid w:val="0033064E"/>
    <w:rsid w:val="00330B85"/>
    <w:rsid w:val="00330B98"/>
    <w:rsid w:val="00330CCD"/>
    <w:rsid w:val="00330FA6"/>
    <w:rsid w:val="003310BB"/>
    <w:rsid w:val="00331155"/>
    <w:rsid w:val="00331177"/>
    <w:rsid w:val="003311C0"/>
    <w:rsid w:val="00331345"/>
    <w:rsid w:val="0033149C"/>
    <w:rsid w:val="0033157B"/>
    <w:rsid w:val="0033178B"/>
    <w:rsid w:val="00331970"/>
    <w:rsid w:val="003322DB"/>
    <w:rsid w:val="00332380"/>
    <w:rsid w:val="003323C4"/>
    <w:rsid w:val="00332597"/>
    <w:rsid w:val="0033265B"/>
    <w:rsid w:val="003326A1"/>
    <w:rsid w:val="00332706"/>
    <w:rsid w:val="00332840"/>
    <w:rsid w:val="00332A8E"/>
    <w:rsid w:val="00332ABE"/>
    <w:rsid w:val="00332AF9"/>
    <w:rsid w:val="00332C4D"/>
    <w:rsid w:val="00332C61"/>
    <w:rsid w:val="00332C6F"/>
    <w:rsid w:val="00332CE5"/>
    <w:rsid w:val="00332D42"/>
    <w:rsid w:val="00332D4F"/>
    <w:rsid w:val="0033316A"/>
    <w:rsid w:val="00333204"/>
    <w:rsid w:val="00333224"/>
    <w:rsid w:val="00333316"/>
    <w:rsid w:val="003335BD"/>
    <w:rsid w:val="00333B30"/>
    <w:rsid w:val="00333B3C"/>
    <w:rsid w:val="00333CED"/>
    <w:rsid w:val="00333FA7"/>
    <w:rsid w:val="0033415F"/>
    <w:rsid w:val="003341C3"/>
    <w:rsid w:val="003343CA"/>
    <w:rsid w:val="003346FB"/>
    <w:rsid w:val="00334727"/>
    <w:rsid w:val="00334778"/>
    <w:rsid w:val="00334791"/>
    <w:rsid w:val="003347E0"/>
    <w:rsid w:val="00334846"/>
    <w:rsid w:val="003348EE"/>
    <w:rsid w:val="00334BF5"/>
    <w:rsid w:val="00334C70"/>
    <w:rsid w:val="00334CA9"/>
    <w:rsid w:val="00334E46"/>
    <w:rsid w:val="00334F65"/>
    <w:rsid w:val="00334F9A"/>
    <w:rsid w:val="0033501A"/>
    <w:rsid w:val="003350BC"/>
    <w:rsid w:val="003351AA"/>
    <w:rsid w:val="003351F6"/>
    <w:rsid w:val="0033527C"/>
    <w:rsid w:val="00335343"/>
    <w:rsid w:val="003354C8"/>
    <w:rsid w:val="003356F7"/>
    <w:rsid w:val="00335791"/>
    <w:rsid w:val="003358DE"/>
    <w:rsid w:val="00335A1F"/>
    <w:rsid w:val="00335AB2"/>
    <w:rsid w:val="00335AFE"/>
    <w:rsid w:val="00335BAD"/>
    <w:rsid w:val="00335C3D"/>
    <w:rsid w:val="00335DE2"/>
    <w:rsid w:val="00335EA7"/>
    <w:rsid w:val="00335F85"/>
    <w:rsid w:val="003360AF"/>
    <w:rsid w:val="00336131"/>
    <w:rsid w:val="003365D7"/>
    <w:rsid w:val="00336B4A"/>
    <w:rsid w:val="00336B4B"/>
    <w:rsid w:val="00336CE8"/>
    <w:rsid w:val="00336D62"/>
    <w:rsid w:val="00336DCC"/>
    <w:rsid w:val="00336EC9"/>
    <w:rsid w:val="00336FA3"/>
    <w:rsid w:val="00337159"/>
    <w:rsid w:val="00337242"/>
    <w:rsid w:val="00337291"/>
    <w:rsid w:val="00337315"/>
    <w:rsid w:val="003373C4"/>
    <w:rsid w:val="00337604"/>
    <w:rsid w:val="00337644"/>
    <w:rsid w:val="00337791"/>
    <w:rsid w:val="003377E0"/>
    <w:rsid w:val="00337AC4"/>
    <w:rsid w:val="00337C7E"/>
    <w:rsid w:val="00337E47"/>
    <w:rsid w:val="00337FDD"/>
    <w:rsid w:val="003401BD"/>
    <w:rsid w:val="0034030A"/>
    <w:rsid w:val="003404A0"/>
    <w:rsid w:val="0034075E"/>
    <w:rsid w:val="00340926"/>
    <w:rsid w:val="003409BC"/>
    <w:rsid w:val="00340B14"/>
    <w:rsid w:val="00340CC0"/>
    <w:rsid w:val="00340D19"/>
    <w:rsid w:val="00340E48"/>
    <w:rsid w:val="0034114E"/>
    <w:rsid w:val="003411E2"/>
    <w:rsid w:val="00341244"/>
    <w:rsid w:val="0034124E"/>
    <w:rsid w:val="00341256"/>
    <w:rsid w:val="00341319"/>
    <w:rsid w:val="0034148D"/>
    <w:rsid w:val="00341798"/>
    <w:rsid w:val="0034179B"/>
    <w:rsid w:val="003417D1"/>
    <w:rsid w:val="003418FF"/>
    <w:rsid w:val="00341941"/>
    <w:rsid w:val="0034195E"/>
    <w:rsid w:val="0034196E"/>
    <w:rsid w:val="00341A49"/>
    <w:rsid w:val="00341BAE"/>
    <w:rsid w:val="00341C43"/>
    <w:rsid w:val="00341CAC"/>
    <w:rsid w:val="00341CDE"/>
    <w:rsid w:val="00341E55"/>
    <w:rsid w:val="00341E58"/>
    <w:rsid w:val="00341E83"/>
    <w:rsid w:val="00341ECE"/>
    <w:rsid w:val="00342057"/>
    <w:rsid w:val="0034238A"/>
    <w:rsid w:val="003423ED"/>
    <w:rsid w:val="003424CB"/>
    <w:rsid w:val="00342755"/>
    <w:rsid w:val="003427E0"/>
    <w:rsid w:val="00342951"/>
    <w:rsid w:val="00342B1D"/>
    <w:rsid w:val="003430CC"/>
    <w:rsid w:val="003430CE"/>
    <w:rsid w:val="003432EF"/>
    <w:rsid w:val="00343369"/>
    <w:rsid w:val="00343540"/>
    <w:rsid w:val="0034356D"/>
    <w:rsid w:val="00343645"/>
    <w:rsid w:val="00343709"/>
    <w:rsid w:val="00343718"/>
    <w:rsid w:val="00343721"/>
    <w:rsid w:val="003437C9"/>
    <w:rsid w:val="0034382B"/>
    <w:rsid w:val="0034387C"/>
    <w:rsid w:val="00343930"/>
    <w:rsid w:val="0034398D"/>
    <w:rsid w:val="00343B8D"/>
    <w:rsid w:val="0034408C"/>
    <w:rsid w:val="003440FB"/>
    <w:rsid w:val="00344362"/>
    <w:rsid w:val="003443D2"/>
    <w:rsid w:val="00344406"/>
    <w:rsid w:val="00344592"/>
    <w:rsid w:val="0034497A"/>
    <w:rsid w:val="003449A3"/>
    <w:rsid w:val="00344A04"/>
    <w:rsid w:val="00344A34"/>
    <w:rsid w:val="00344A9B"/>
    <w:rsid w:val="00344E23"/>
    <w:rsid w:val="00344E40"/>
    <w:rsid w:val="0034507F"/>
    <w:rsid w:val="00345157"/>
    <w:rsid w:val="0034532A"/>
    <w:rsid w:val="00345380"/>
    <w:rsid w:val="003457CF"/>
    <w:rsid w:val="0034592E"/>
    <w:rsid w:val="003459D5"/>
    <w:rsid w:val="003459E7"/>
    <w:rsid w:val="00345B59"/>
    <w:rsid w:val="00345C8C"/>
    <w:rsid w:val="00345F52"/>
    <w:rsid w:val="00345F70"/>
    <w:rsid w:val="00346373"/>
    <w:rsid w:val="00346417"/>
    <w:rsid w:val="003465CF"/>
    <w:rsid w:val="00346B48"/>
    <w:rsid w:val="00346F4C"/>
    <w:rsid w:val="0034733D"/>
    <w:rsid w:val="00347447"/>
    <w:rsid w:val="00347569"/>
    <w:rsid w:val="003475DE"/>
    <w:rsid w:val="00347650"/>
    <w:rsid w:val="00347782"/>
    <w:rsid w:val="00347A2B"/>
    <w:rsid w:val="003502C6"/>
    <w:rsid w:val="003503E5"/>
    <w:rsid w:val="0035061E"/>
    <w:rsid w:val="00350663"/>
    <w:rsid w:val="003506D2"/>
    <w:rsid w:val="00350706"/>
    <w:rsid w:val="00350A2F"/>
    <w:rsid w:val="00350CB1"/>
    <w:rsid w:val="00350DD4"/>
    <w:rsid w:val="00350E1B"/>
    <w:rsid w:val="00350E55"/>
    <w:rsid w:val="0035106B"/>
    <w:rsid w:val="003511D0"/>
    <w:rsid w:val="003513DA"/>
    <w:rsid w:val="00351497"/>
    <w:rsid w:val="00351536"/>
    <w:rsid w:val="003515E9"/>
    <w:rsid w:val="0035164D"/>
    <w:rsid w:val="00351783"/>
    <w:rsid w:val="0035197E"/>
    <w:rsid w:val="00351BBD"/>
    <w:rsid w:val="00351ECD"/>
    <w:rsid w:val="0035204D"/>
    <w:rsid w:val="003520AA"/>
    <w:rsid w:val="00352114"/>
    <w:rsid w:val="00352157"/>
    <w:rsid w:val="00352363"/>
    <w:rsid w:val="00352807"/>
    <w:rsid w:val="003528FB"/>
    <w:rsid w:val="0035296F"/>
    <w:rsid w:val="003529A4"/>
    <w:rsid w:val="00352A27"/>
    <w:rsid w:val="00352AE8"/>
    <w:rsid w:val="00352CAF"/>
    <w:rsid w:val="00352CB3"/>
    <w:rsid w:val="00352F37"/>
    <w:rsid w:val="00353071"/>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0E"/>
    <w:rsid w:val="00354B5A"/>
    <w:rsid w:val="00354B66"/>
    <w:rsid w:val="00354D99"/>
    <w:rsid w:val="00354E59"/>
    <w:rsid w:val="00354E7A"/>
    <w:rsid w:val="00354EFD"/>
    <w:rsid w:val="00354F8B"/>
    <w:rsid w:val="00355059"/>
    <w:rsid w:val="0035506B"/>
    <w:rsid w:val="00355191"/>
    <w:rsid w:val="00355413"/>
    <w:rsid w:val="00355648"/>
    <w:rsid w:val="00355654"/>
    <w:rsid w:val="00355987"/>
    <w:rsid w:val="003559F5"/>
    <w:rsid w:val="00355A17"/>
    <w:rsid w:val="00355ABE"/>
    <w:rsid w:val="00355B5A"/>
    <w:rsid w:val="00355C07"/>
    <w:rsid w:val="00355DAF"/>
    <w:rsid w:val="00355DD4"/>
    <w:rsid w:val="003564D3"/>
    <w:rsid w:val="00356630"/>
    <w:rsid w:val="003566D6"/>
    <w:rsid w:val="00356788"/>
    <w:rsid w:val="003569A1"/>
    <w:rsid w:val="00356A6C"/>
    <w:rsid w:val="00356D29"/>
    <w:rsid w:val="00356D34"/>
    <w:rsid w:val="003570B3"/>
    <w:rsid w:val="003571FA"/>
    <w:rsid w:val="0035721C"/>
    <w:rsid w:val="0035728F"/>
    <w:rsid w:val="00357294"/>
    <w:rsid w:val="0035733F"/>
    <w:rsid w:val="003574CB"/>
    <w:rsid w:val="003574E5"/>
    <w:rsid w:val="003575BD"/>
    <w:rsid w:val="00357664"/>
    <w:rsid w:val="003577D6"/>
    <w:rsid w:val="00357870"/>
    <w:rsid w:val="003578D4"/>
    <w:rsid w:val="00357A88"/>
    <w:rsid w:val="00357E20"/>
    <w:rsid w:val="00357EB1"/>
    <w:rsid w:val="00357EC1"/>
    <w:rsid w:val="00360059"/>
    <w:rsid w:val="003600BE"/>
    <w:rsid w:val="003600C4"/>
    <w:rsid w:val="003601BC"/>
    <w:rsid w:val="003604AC"/>
    <w:rsid w:val="0036073A"/>
    <w:rsid w:val="003607BB"/>
    <w:rsid w:val="003607F6"/>
    <w:rsid w:val="00360956"/>
    <w:rsid w:val="00360963"/>
    <w:rsid w:val="003609D9"/>
    <w:rsid w:val="00360A3B"/>
    <w:rsid w:val="00360BC6"/>
    <w:rsid w:val="00360BED"/>
    <w:rsid w:val="00360C13"/>
    <w:rsid w:val="00360FF4"/>
    <w:rsid w:val="003610FC"/>
    <w:rsid w:val="003611CC"/>
    <w:rsid w:val="00361325"/>
    <w:rsid w:val="003614CB"/>
    <w:rsid w:val="003615C5"/>
    <w:rsid w:val="003615CD"/>
    <w:rsid w:val="003618E3"/>
    <w:rsid w:val="003618F7"/>
    <w:rsid w:val="00361E28"/>
    <w:rsid w:val="00361F1C"/>
    <w:rsid w:val="00362012"/>
    <w:rsid w:val="00362033"/>
    <w:rsid w:val="0036204F"/>
    <w:rsid w:val="00362144"/>
    <w:rsid w:val="00362337"/>
    <w:rsid w:val="0036253A"/>
    <w:rsid w:val="00362636"/>
    <w:rsid w:val="00362698"/>
    <w:rsid w:val="00362746"/>
    <w:rsid w:val="00362854"/>
    <w:rsid w:val="003628D2"/>
    <w:rsid w:val="003628E4"/>
    <w:rsid w:val="00362A80"/>
    <w:rsid w:val="00362B11"/>
    <w:rsid w:val="00362B5A"/>
    <w:rsid w:val="00362BE4"/>
    <w:rsid w:val="00362CD2"/>
    <w:rsid w:val="00362D65"/>
    <w:rsid w:val="00362DFB"/>
    <w:rsid w:val="00362E72"/>
    <w:rsid w:val="0036306B"/>
    <w:rsid w:val="00363287"/>
    <w:rsid w:val="00363313"/>
    <w:rsid w:val="00363412"/>
    <w:rsid w:val="0036343A"/>
    <w:rsid w:val="00363525"/>
    <w:rsid w:val="003635F3"/>
    <w:rsid w:val="00363928"/>
    <w:rsid w:val="00363A32"/>
    <w:rsid w:val="00363A61"/>
    <w:rsid w:val="00363AC1"/>
    <w:rsid w:val="00363BD0"/>
    <w:rsid w:val="00363C01"/>
    <w:rsid w:val="00363DAE"/>
    <w:rsid w:val="00363F48"/>
    <w:rsid w:val="0036410C"/>
    <w:rsid w:val="003641A5"/>
    <w:rsid w:val="0036420C"/>
    <w:rsid w:val="0036428C"/>
    <w:rsid w:val="00364295"/>
    <w:rsid w:val="003642A1"/>
    <w:rsid w:val="003642AB"/>
    <w:rsid w:val="003642E0"/>
    <w:rsid w:val="0036431B"/>
    <w:rsid w:val="00364454"/>
    <w:rsid w:val="00364486"/>
    <w:rsid w:val="003644B3"/>
    <w:rsid w:val="0036458A"/>
    <w:rsid w:val="003647C8"/>
    <w:rsid w:val="003648D2"/>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AFD"/>
    <w:rsid w:val="00365C05"/>
    <w:rsid w:val="00365E6B"/>
    <w:rsid w:val="0036616A"/>
    <w:rsid w:val="003661EE"/>
    <w:rsid w:val="00366203"/>
    <w:rsid w:val="00366330"/>
    <w:rsid w:val="0036678D"/>
    <w:rsid w:val="003667E2"/>
    <w:rsid w:val="003668F5"/>
    <w:rsid w:val="00366A84"/>
    <w:rsid w:val="00366BCB"/>
    <w:rsid w:val="00366BEF"/>
    <w:rsid w:val="00366BF9"/>
    <w:rsid w:val="00366D5C"/>
    <w:rsid w:val="00366F76"/>
    <w:rsid w:val="00367194"/>
    <w:rsid w:val="003671AF"/>
    <w:rsid w:val="003671C7"/>
    <w:rsid w:val="003672CC"/>
    <w:rsid w:val="00367605"/>
    <w:rsid w:val="00367999"/>
    <w:rsid w:val="003679B5"/>
    <w:rsid w:val="00367A93"/>
    <w:rsid w:val="00367B29"/>
    <w:rsid w:val="00367BE5"/>
    <w:rsid w:val="00367CC6"/>
    <w:rsid w:val="00367D72"/>
    <w:rsid w:val="00367DB3"/>
    <w:rsid w:val="00367DFF"/>
    <w:rsid w:val="00367E8B"/>
    <w:rsid w:val="003700CC"/>
    <w:rsid w:val="003701A0"/>
    <w:rsid w:val="003701F1"/>
    <w:rsid w:val="00370261"/>
    <w:rsid w:val="003702C7"/>
    <w:rsid w:val="003702D8"/>
    <w:rsid w:val="00370699"/>
    <w:rsid w:val="00370782"/>
    <w:rsid w:val="00370908"/>
    <w:rsid w:val="00370922"/>
    <w:rsid w:val="003709BF"/>
    <w:rsid w:val="00370A04"/>
    <w:rsid w:val="00370ADE"/>
    <w:rsid w:val="00370D9D"/>
    <w:rsid w:val="00370E08"/>
    <w:rsid w:val="00370E09"/>
    <w:rsid w:val="00370F6C"/>
    <w:rsid w:val="00370FD4"/>
    <w:rsid w:val="003710F5"/>
    <w:rsid w:val="00371205"/>
    <w:rsid w:val="003713A0"/>
    <w:rsid w:val="0037142F"/>
    <w:rsid w:val="0037147A"/>
    <w:rsid w:val="003714C1"/>
    <w:rsid w:val="003719C3"/>
    <w:rsid w:val="00371A58"/>
    <w:rsid w:val="00371C7A"/>
    <w:rsid w:val="00371D2C"/>
    <w:rsid w:val="00371DE9"/>
    <w:rsid w:val="00371EAC"/>
    <w:rsid w:val="00371ED0"/>
    <w:rsid w:val="00371F40"/>
    <w:rsid w:val="00371FB5"/>
    <w:rsid w:val="00371FEA"/>
    <w:rsid w:val="00371FF5"/>
    <w:rsid w:val="00372218"/>
    <w:rsid w:val="00372336"/>
    <w:rsid w:val="0037235C"/>
    <w:rsid w:val="003723FD"/>
    <w:rsid w:val="003724A2"/>
    <w:rsid w:val="003724DA"/>
    <w:rsid w:val="00372553"/>
    <w:rsid w:val="00372562"/>
    <w:rsid w:val="00372876"/>
    <w:rsid w:val="00372924"/>
    <w:rsid w:val="00372959"/>
    <w:rsid w:val="00372972"/>
    <w:rsid w:val="003729A7"/>
    <w:rsid w:val="00372D57"/>
    <w:rsid w:val="00372E43"/>
    <w:rsid w:val="00372E9B"/>
    <w:rsid w:val="00372EA8"/>
    <w:rsid w:val="00372F9D"/>
    <w:rsid w:val="003731B5"/>
    <w:rsid w:val="00373284"/>
    <w:rsid w:val="003733DD"/>
    <w:rsid w:val="00373460"/>
    <w:rsid w:val="00373514"/>
    <w:rsid w:val="003735CD"/>
    <w:rsid w:val="003735D9"/>
    <w:rsid w:val="003736C5"/>
    <w:rsid w:val="0037387E"/>
    <w:rsid w:val="00373B03"/>
    <w:rsid w:val="00373D03"/>
    <w:rsid w:val="00373F5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038"/>
    <w:rsid w:val="00375275"/>
    <w:rsid w:val="00375326"/>
    <w:rsid w:val="00375370"/>
    <w:rsid w:val="003756A1"/>
    <w:rsid w:val="00375777"/>
    <w:rsid w:val="0037584C"/>
    <w:rsid w:val="00375903"/>
    <w:rsid w:val="00375A12"/>
    <w:rsid w:val="00375EC9"/>
    <w:rsid w:val="00376232"/>
    <w:rsid w:val="003762B2"/>
    <w:rsid w:val="00376383"/>
    <w:rsid w:val="003763E7"/>
    <w:rsid w:val="00376548"/>
    <w:rsid w:val="00376790"/>
    <w:rsid w:val="0037683F"/>
    <w:rsid w:val="003769D4"/>
    <w:rsid w:val="00376A79"/>
    <w:rsid w:val="00376AB8"/>
    <w:rsid w:val="00376CF0"/>
    <w:rsid w:val="00376D67"/>
    <w:rsid w:val="00376E4A"/>
    <w:rsid w:val="0037705E"/>
    <w:rsid w:val="003775BD"/>
    <w:rsid w:val="003779BC"/>
    <w:rsid w:val="003779ED"/>
    <w:rsid w:val="00377A3B"/>
    <w:rsid w:val="00377AC2"/>
    <w:rsid w:val="00377B66"/>
    <w:rsid w:val="00377D78"/>
    <w:rsid w:val="00377D80"/>
    <w:rsid w:val="003800C3"/>
    <w:rsid w:val="0038056E"/>
    <w:rsid w:val="0038079E"/>
    <w:rsid w:val="00380809"/>
    <w:rsid w:val="00380884"/>
    <w:rsid w:val="003808F9"/>
    <w:rsid w:val="003809AF"/>
    <w:rsid w:val="00380B30"/>
    <w:rsid w:val="00380CDA"/>
    <w:rsid w:val="00380D30"/>
    <w:rsid w:val="00380F0F"/>
    <w:rsid w:val="00381072"/>
    <w:rsid w:val="0038119A"/>
    <w:rsid w:val="00381254"/>
    <w:rsid w:val="0038137B"/>
    <w:rsid w:val="00381390"/>
    <w:rsid w:val="003813D6"/>
    <w:rsid w:val="00381638"/>
    <w:rsid w:val="0038166F"/>
    <w:rsid w:val="003816D2"/>
    <w:rsid w:val="0038186E"/>
    <w:rsid w:val="00381943"/>
    <w:rsid w:val="00381D89"/>
    <w:rsid w:val="00381DAB"/>
    <w:rsid w:val="00381E19"/>
    <w:rsid w:val="00381E2E"/>
    <w:rsid w:val="00381F41"/>
    <w:rsid w:val="003822B4"/>
    <w:rsid w:val="00382565"/>
    <w:rsid w:val="00382574"/>
    <w:rsid w:val="00382634"/>
    <w:rsid w:val="003827A4"/>
    <w:rsid w:val="0038280C"/>
    <w:rsid w:val="00382A8E"/>
    <w:rsid w:val="00382BBA"/>
    <w:rsid w:val="00382D93"/>
    <w:rsid w:val="00382DD0"/>
    <w:rsid w:val="00382E09"/>
    <w:rsid w:val="00382F4B"/>
    <w:rsid w:val="00382F96"/>
    <w:rsid w:val="00383025"/>
    <w:rsid w:val="0038343C"/>
    <w:rsid w:val="00383479"/>
    <w:rsid w:val="00383620"/>
    <w:rsid w:val="00383772"/>
    <w:rsid w:val="00383778"/>
    <w:rsid w:val="0038382F"/>
    <w:rsid w:val="0038394E"/>
    <w:rsid w:val="00383AD0"/>
    <w:rsid w:val="00383D84"/>
    <w:rsid w:val="00383FC4"/>
    <w:rsid w:val="0038415E"/>
    <w:rsid w:val="0038429E"/>
    <w:rsid w:val="00384484"/>
    <w:rsid w:val="00384535"/>
    <w:rsid w:val="003848F0"/>
    <w:rsid w:val="00384A60"/>
    <w:rsid w:val="00384A69"/>
    <w:rsid w:val="00384B11"/>
    <w:rsid w:val="00384BCD"/>
    <w:rsid w:val="00384E0E"/>
    <w:rsid w:val="003851EF"/>
    <w:rsid w:val="003852CD"/>
    <w:rsid w:val="003852EE"/>
    <w:rsid w:val="00385375"/>
    <w:rsid w:val="00385537"/>
    <w:rsid w:val="00385598"/>
    <w:rsid w:val="0038571E"/>
    <w:rsid w:val="00385ABE"/>
    <w:rsid w:val="00385BE1"/>
    <w:rsid w:val="00385F7B"/>
    <w:rsid w:val="0038602F"/>
    <w:rsid w:val="0038604D"/>
    <w:rsid w:val="00386113"/>
    <w:rsid w:val="003861C2"/>
    <w:rsid w:val="00386209"/>
    <w:rsid w:val="00386422"/>
    <w:rsid w:val="00386584"/>
    <w:rsid w:val="003865B9"/>
    <w:rsid w:val="0038665A"/>
    <w:rsid w:val="00386AB5"/>
    <w:rsid w:val="00386AED"/>
    <w:rsid w:val="00386AEE"/>
    <w:rsid w:val="00386B9B"/>
    <w:rsid w:val="00386BE5"/>
    <w:rsid w:val="00386C41"/>
    <w:rsid w:val="00386CFB"/>
    <w:rsid w:val="00386EAA"/>
    <w:rsid w:val="00387218"/>
    <w:rsid w:val="0038726A"/>
    <w:rsid w:val="003873D2"/>
    <w:rsid w:val="003873F0"/>
    <w:rsid w:val="00387813"/>
    <w:rsid w:val="003878BD"/>
    <w:rsid w:val="003878BF"/>
    <w:rsid w:val="00387989"/>
    <w:rsid w:val="00387A46"/>
    <w:rsid w:val="00387A56"/>
    <w:rsid w:val="00387B14"/>
    <w:rsid w:val="00387B1C"/>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968"/>
    <w:rsid w:val="00390C9B"/>
    <w:rsid w:val="00390DAA"/>
    <w:rsid w:val="00390F2A"/>
    <w:rsid w:val="003910E2"/>
    <w:rsid w:val="00391132"/>
    <w:rsid w:val="003911C1"/>
    <w:rsid w:val="00391388"/>
    <w:rsid w:val="00391565"/>
    <w:rsid w:val="0039156E"/>
    <w:rsid w:val="003915E0"/>
    <w:rsid w:val="00391701"/>
    <w:rsid w:val="00391729"/>
    <w:rsid w:val="00391AC1"/>
    <w:rsid w:val="00391AC9"/>
    <w:rsid w:val="00391B6A"/>
    <w:rsid w:val="00391C07"/>
    <w:rsid w:val="00391C80"/>
    <w:rsid w:val="00391C84"/>
    <w:rsid w:val="00391D58"/>
    <w:rsid w:val="00391F0D"/>
    <w:rsid w:val="00391F36"/>
    <w:rsid w:val="00392207"/>
    <w:rsid w:val="003922D5"/>
    <w:rsid w:val="0039232B"/>
    <w:rsid w:val="003923FA"/>
    <w:rsid w:val="00392474"/>
    <w:rsid w:val="003924C1"/>
    <w:rsid w:val="003925EF"/>
    <w:rsid w:val="003926AE"/>
    <w:rsid w:val="003927E7"/>
    <w:rsid w:val="00392A10"/>
    <w:rsid w:val="00392BF4"/>
    <w:rsid w:val="00392D45"/>
    <w:rsid w:val="00392E5F"/>
    <w:rsid w:val="00393025"/>
    <w:rsid w:val="0039314E"/>
    <w:rsid w:val="00393207"/>
    <w:rsid w:val="003933C2"/>
    <w:rsid w:val="003933E4"/>
    <w:rsid w:val="00393457"/>
    <w:rsid w:val="00393698"/>
    <w:rsid w:val="003937BF"/>
    <w:rsid w:val="00393965"/>
    <w:rsid w:val="00393AA6"/>
    <w:rsid w:val="00393B8A"/>
    <w:rsid w:val="00393CCE"/>
    <w:rsid w:val="00393E94"/>
    <w:rsid w:val="00393EA9"/>
    <w:rsid w:val="00393F97"/>
    <w:rsid w:val="00394059"/>
    <w:rsid w:val="003945CE"/>
    <w:rsid w:val="003945ED"/>
    <w:rsid w:val="0039460E"/>
    <w:rsid w:val="003946C6"/>
    <w:rsid w:val="003947BA"/>
    <w:rsid w:val="00394C57"/>
    <w:rsid w:val="00394CEB"/>
    <w:rsid w:val="00394F6B"/>
    <w:rsid w:val="0039530E"/>
    <w:rsid w:val="003955A1"/>
    <w:rsid w:val="0039568D"/>
    <w:rsid w:val="003957A3"/>
    <w:rsid w:val="003957CF"/>
    <w:rsid w:val="00395864"/>
    <w:rsid w:val="00395B55"/>
    <w:rsid w:val="00395F2A"/>
    <w:rsid w:val="00396187"/>
    <w:rsid w:val="003962CE"/>
    <w:rsid w:val="003963C1"/>
    <w:rsid w:val="003964C1"/>
    <w:rsid w:val="00396695"/>
    <w:rsid w:val="003966D8"/>
    <w:rsid w:val="003968AC"/>
    <w:rsid w:val="003969BB"/>
    <w:rsid w:val="00396AD5"/>
    <w:rsid w:val="00396C77"/>
    <w:rsid w:val="00396D2C"/>
    <w:rsid w:val="00396E48"/>
    <w:rsid w:val="00396EEB"/>
    <w:rsid w:val="00396EEE"/>
    <w:rsid w:val="00396F82"/>
    <w:rsid w:val="00396FE6"/>
    <w:rsid w:val="0039701C"/>
    <w:rsid w:val="00397026"/>
    <w:rsid w:val="003970D0"/>
    <w:rsid w:val="00397257"/>
    <w:rsid w:val="0039727D"/>
    <w:rsid w:val="00397467"/>
    <w:rsid w:val="00397539"/>
    <w:rsid w:val="003978C7"/>
    <w:rsid w:val="003979D8"/>
    <w:rsid w:val="00397A25"/>
    <w:rsid w:val="00397FDF"/>
    <w:rsid w:val="003A0083"/>
    <w:rsid w:val="003A009D"/>
    <w:rsid w:val="003A057C"/>
    <w:rsid w:val="003A078E"/>
    <w:rsid w:val="003A081F"/>
    <w:rsid w:val="003A0959"/>
    <w:rsid w:val="003A09DE"/>
    <w:rsid w:val="003A0AC5"/>
    <w:rsid w:val="003A0ADC"/>
    <w:rsid w:val="003A0E5D"/>
    <w:rsid w:val="003A0F42"/>
    <w:rsid w:val="003A10AE"/>
    <w:rsid w:val="003A10BC"/>
    <w:rsid w:val="003A1127"/>
    <w:rsid w:val="003A12E5"/>
    <w:rsid w:val="003A1377"/>
    <w:rsid w:val="003A148C"/>
    <w:rsid w:val="003A15AA"/>
    <w:rsid w:val="003A197F"/>
    <w:rsid w:val="003A1A2D"/>
    <w:rsid w:val="003A1A40"/>
    <w:rsid w:val="003A1B1D"/>
    <w:rsid w:val="003A1C50"/>
    <w:rsid w:val="003A1CBA"/>
    <w:rsid w:val="003A1D54"/>
    <w:rsid w:val="003A1D91"/>
    <w:rsid w:val="003A1E90"/>
    <w:rsid w:val="003A20BE"/>
    <w:rsid w:val="003A2535"/>
    <w:rsid w:val="003A262A"/>
    <w:rsid w:val="003A27B0"/>
    <w:rsid w:val="003A27E3"/>
    <w:rsid w:val="003A287D"/>
    <w:rsid w:val="003A2A64"/>
    <w:rsid w:val="003A2AD5"/>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957"/>
    <w:rsid w:val="003A3A49"/>
    <w:rsid w:val="003A3BA8"/>
    <w:rsid w:val="003A3CDE"/>
    <w:rsid w:val="003A3CF3"/>
    <w:rsid w:val="003A3DCB"/>
    <w:rsid w:val="003A401F"/>
    <w:rsid w:val="003A40CA"/>
    <w:rsid w:val="003A424B"/>
    <w:rsid w:val="003A430C"/>
    <w:rsid w:val="003A43C0"/>
    <w:rsid w:val="003A4B03"/>
    <w:rsid w:val="003A4B77"/>
    <w:rsid w:val="003A4DF2"/>
    <w:rsid w:val="003A4F8E"/>
    <w:rsid w:val="003A506A"/>
    <w:rsid w:val="003A50A0"/>
    <w:rsid w:val="003A50AA"/>
    <w:rsid w:val="003A50B5"/>
    <w:rsid w:val="003A516F"/>
    <w:rsid w:val="003A51A4"/>
    <w:rsid w:val="003A5208"/>
    <w:rsid w:val="003A529A"/>
    <w:rsid w:val="003A529C"/>
    <w:rsid w:val="003A5361"/>
    <w:rsid w:val="003A5607"/>
    <w:rsid w:val="003A5943"/>
    <w:rsid w:val="003A5A1D"/>
    <w:rsid w:val="003A5B06"/>
    <w:rsid w:val="003A5BED"/>
    <w:rsid w:val="003A5E39"/>
    <w:rsid w:val="003A5E9E"/>
    <w:rsid w:val="003A5FC9"/>
    <w:rsid w:val="003A6236"/>
    <w:rsid w:val="003A6373"/>
    <w:rsid w:val="003A63D0"/>
    <w:rsid w:val="003A65EE"/>
    <w:rsid w:val="003A675E"/>
    <w:rsid w:val="003A6766"/>
    <w:rsid w:val="003A6865"/>
    <w:rsid w:val="003A6A12"/>
    <w:rsid w:val="003A6B55"/>
    <w:rsid w:val="003A6B9D"/>
    <w:rsid w:val="003A6CB7"/>
    <w:rsid w:val="003A6CFF"/>
    <w:rsid w:val="003A6E0B"/>
    <w:rsid w:val="003A6E94"/>
    <w:rsid w:val="003A7091"/>
    <w:rsid w:val="003A7120"/>
    <w:rsid w:val="003A722F"/>
    <w:rsid w:val="003A73AA"/>
    <w:rsid w:val="003A7467"/>
    <w:rsid w:val="003A756C"/>
    <w:rsid w:val="003A75EC"/>
    <w:rsid w:val="003A7746"/>
    <w:rsid w:val="003A778E"/>
    <w:rsid w:val="003A7792"/>
    <w:rsid w:val="003A7797"/>
    <w:rsid w:val="003A7841"/>
    <w:rsid w:val="003A7962"/>
    <w:rsid w:val="003A79C4"/>
    <w:rsid w:val="003A7A41"/>
    <w:rsid w:val="003A7A6B"/>
    <w:rsid w:val="003A7B8F"/>
    <w:rsid w:val="003A7DE0"/>
    <w:rsid w:val="003A7DE7"/>
    <w:rsid w:val="003A7E6C"/>
    <w:rsid w:val="003A7E98"/>
    <w:rsid w:val="003B0108"/>
    <w:rsid w:val="003B029E"/>
    <w:rsid w:val="003B030E"/>
    <w:rsid w:val="003B03DE"/>
    <w:rsid w:val="003B0851"/>
    <w:rsid w:val="003B08A8"/>
    <w:rsid w:val="003B08E4"/>
    <w:rsid w:val="003B0BBD"/>
    <w:rsid w:val="003B0D38"/>
    <w:rsid w:val="003B0D5E"/>
    <w:rsid w:val="003B0E1C"/>
    <w:rsid w:val="003B0F77"/>
    <w:rsid w:val="003B0F7B"/>
    <w:rsid w:val="003B10C0"/>
    <w:rsid w:val="003B1104"/>
    <w:rsid w:val="003B13D4"/>
    <w:rsid w:val="003B14CE"/>
    <w:rsid w:val="003B15F7"/>
    <w:rsid w:val="003B1840"/>
    <w:rsid w:val="003B185A"/>
    <w:rsid w:val="003B1A4F"/>
    <w:rsid w:val="003B1ADE"/>
    <w:rsid w:val="003B1DE3"/>
    <w:rsid w:val="003B1F04"/>
    <w:rsid w:val="003B2747"/>
    <w:rsid w:val="003B29BF"/>
    <w:rsid w:val="003B2B0E"/>
    <w:rsid w:val="003B2BF2"/>
    <w:rsid w:val="003B2C20"/>
    <w:rsid w:val="003B2CB7"/>
    <w:rsid w:val="003B2D33"/>
    <w:rsid w:val="003B2DE9"/>
    <w:rsid w:val="003B3391"/>
    <w:rsid w:val="003B3439"/>
    <w:rsid w:val="003B3497"/>
    <w:rsid w:val="003B3572"/>
    <w:rsid w:val="003B368F"/>
    <w:rsid w:val="003B377D"/>
    <w:rsid w:val="003B3E4E"/>
    <w:rsid w:val="003B3FEB"/>
    <w:rsid w:val="003B4001"/>
    <w:rsid w:val="003B4034"/>
    <w:rsid w:val="003B4105"/>
    <w:rsid w:val="003B422D"/>
    <w:rsid w:val="003B4242"/>
    <w:rsid w:val="003B47DF"/>
    <w:rsid w:val="003B480F"/>
    <w:rsid w:val="003B4C08"/>
    <w:rsid w:val="003B4C3F"/>
    <w:rsid w:val="003B4CC8"/>
    <w:rsid w:val="003B4CD6"/>
    <w:rsid w:val="003B4E99"/>
    <w:rsid w:val="003B5008"/>
    <w:rsid w:val="003B5159"/>
    <w:rsid w:val="003B5599"/>
    <w:rsid w:val="003B568E"/>
    <w:rsid w:val="003B59AA"/>
    <w:rsid w:val="003B5A2B"/>
    <w:rsid w:val="003B5C29"/>
    <w:rsid w:val="003B5EC9"/>
    <w:rsid w:val="003B5F2C"/>
    <w:rsid w:val="003B60AE"/>
    <w:rsid w:val="003B6100"/>
    <w:rsid w:val="003B64A1"/>
    <w:rsid w:val="003B67FB"/>
    <w:rsid w:val="003B6805"/>
    <w:rsid w:val="003B694C"/>
    <w:rsid w:val="003B698A"/>
    <w:rsid w:val="003B69CD"/>
    <w:rsid w:val="003B6B0B"/>
    <w:rsid w:val="003B6CA9"/>
    <w:rsid w:val="003B6E90"/>
    <w:rsid w:val="003B6E9E"/>
    <w:rsid w:val="003B70F0"/>
    <w:rsid w:val="003B710F"/>
    <w:rsid w:val="003B7586"/>
    <w:rsid w:val="003B779F"/>
    <w:rsid w:val="003B7A44"/>
    <w:rsid w:val="003B7B0F"/>
    <w:rsid w:val="003B7CDB"/>
    <w:rsid w:val="003B7D93"/>
    <w:rsid w:val="003B7E2E"/>
    <w:rsid w:val="003C0228"/>
    <w:rsid w:val="003C025C"/>
    <w:rsid w:val="003C058D"/>
    <w:rsid w:val="003C0600"/>
    <w:rsid w:val="003C0774"/>
    <w:rsid w:val="003C08D3"/>
    <w:rsid w:val="003C0967"/>
    <w:rsid w:val="003C0B65"/>
    <w:rsid w:val="003C0F20"/>
    <w:rsid w:val="003C1029"/>
    <w:rsid w:val="003C1039"/>
    <w:rsid w:val="003C169D"/>
    <w:rsid w:val="003C1862"/>
    <w:rsid w:val="003C18BB"/>
    <w:rsid w:val="003C1948"/>
    <w:rsid w:val="003C19AC"/>
    <w:rsid w:val="003C1B1C"/>
    <w:rsid w:val="003C1BA0"/>
    <w:rsid w:val="003C1D2E"/>
    <w:rsid w:val="003C1DAC"/>
    <w:rsid w:val="003C1E39"/>
    <w:rsid w:val="003C1E90"/>
    <w:rsid w:val="003C21D6"/>
    <w:rsid w:val="003C22CE"/>
    <w:rsid w:val="003C22E6"/>
    <w:rsid w:val="003C22ED"/>
    <w:rsid w:val="003C23AB"/>
    <w:rsid w:val="003C2405"/>
    <w:rsid w:val="003C2461"/>
    <w:rsid w:val="003C246C"/>
    <w:rsid w:val="003C2564"/>
    <w:rsid w:val="003C25C3"/>
    <w:rsid w:val="003C25F0"/>
    <w:rsid w:val="003C25F4"/>
    <w:rsid w:val="003C26A2"/>
    <w:rsid w:val="003C27FD"/>
    <w:rsid w:val="003C2836"/>
    <w:rsid w:val="003C2979"/>
    <w:rsid w:val="003C2B03"/>
    <w:rsid w:val="003C2BE9"/>
    <w:rsid w:val="003C2C77"/>
    <w:rsid w:val="003C2DB1"/>
    <w:rsid w:val="003C2F04"/>
    <w:rsid w:val="003C319B"/>
    <w:rsid w:val="003C31A0"/>
    <w:rsid w:val="003C3307"/>
    <w:rsid w:val="003C3312"/>
    <w:rsid w:val="003C3470"/>
    <w:rsid w:val="003C348A"/>
    <w:rsid w:val="003C34B9"/>
    <w:rsid w:val="003C373A"/>
    <w:rsid w:val="003C37FD"/>
    <w:rsid w:val="003C392C"/>
    <w:rsid w:val="003C3AF1"/>
    <w:rsid w:val="003C3D58"/>
    <w:rsid w:val="003C3E90"/>
    <w:rsid w:val="003C422C"/>
    <w:rsid w:val="003C4456"/>
    <w:rsid w:val="003C449A"/>
    <w:rsid w:val="003C466E"/>
    <w:rsid w:val="003C46C0"/>
    <w:rsid w:val="003C4B5B"/>
    <w:rsid w:val="003C4D69"/>
    <w:rsid w:val="003C4E4E"/>
    <w:rsid w:val="003C4F8B"/>
    <w:rsid w:val="003C523E"/>
    <w:rsid w:val="003C5271"/>
    <w:rsid w:val="003C56C1"/>
    <w:rsid w:val="003C5719"/>
    <w:rsid w:val="003C588F"/>
    <w:rsid w:val="003C5909"/>
    <w:rsid w:val="003C5B64"/>
    <w:rsid w:val="003C5C30"/>
    <w:rsid w:val="003C5C5D"/>
    <w:rsid w:val="003C5C5E"/>
    <w:rsid w:val="003C5D4D"/>
    <w:rsid w:val="003C5E7D"/>
    <w:rsid w:val="003C5EEC"/>
    <w:rsid w:val="003C5F6B"/>
    <w:rsid w:val="003C6128"/>
    <w:rsid w:val="003C6199"/>
    <w:rsid w:val="003C62DA"/>
    <w:rsid w:val="003C64C1"/>
    <w:rsid w:val="003C652D"/>
    <w:rsid w:val="003C6593"/>
    <w:rsid w:val="003C6601"/>
    <w:rsid w:val="003C66B3"/>
    <w:rsid w:val="003C66F8"/>
    <w:rsid w:val="003C672D"/>
    <w:rsid w:val="003C6914"/>
    <w:rsid w:val="003C6AC4"/>
    <w:rsid w:val="003C6CA3"/>
    <w:rsid w:val="003C6FD9"/>
    <w:rsid w:val="003C708E"/>
    <w:rsid w:val="003C70CC"/>
    <w:rsid w:val="003C72B7"/>
    <w:rsid w:val="003C7464"/>
    <w:rsid w:val="003C7799"/>
    <w:rsid w:val="003C783D"/>
    <w:rsid w:val="003C7A3C"/>
    <w:rsid w:val="003C7A75"/>
    <w:rsid w:val="003C7B12"/>
    <w:rsid w:val="003C7B87"/>
    <w:rsid w:val="003C7BC0"/>
    <w:rsid w:val="003C7CE9"/>
    <w:rsid w:val="003C7E86"/>
    <w:rsid w:val="003C7ECB"/>
    <w:rsid w:val="003D0255"/>
    <w:rsid w:val="003D033D"/>
    <w:rsid w:val="003D03A0"/>
    <w:rsid w:val="003D0427"/>
    <w:rsid w:val="003D07E9"/>
    <w:rsid w:val="003D09E6"/>
    <w:rsid w:val="003D0AE3"/>
    <w:rsid w:val="003D0BDC"/>
    <w:rsid w:val="003D0EF6"/>
    <w:rsid w:val="003D0F9D"/>
    <w:rsid w:val="003D0FA9"/>
    <w:rsid w:val="003D11E2"/>
    <w:rsid w:val="003D12A1"/>
    <w:rsid w:val="003D1388"/>
    <w:rsid w:val="003D1390"/>
    <w:rsid w:val="003D139A"/>
    <w:rsid w:val="003D1441"/>
    <w:rsid w:val="003D155D"/>
    <w:rsid w:val="003D1643"/>
    <w:rsid w:val="003D16CD"/>
    <w:rsid w:val="003D16F0"/>
    <w:rsid w:val="003D17D0"/>
    <w:rsid w:val="003D18D0"/>
    <w:rsid w:val="003D1AD2"/>
    <w:rsid w:val="003D1AF7"/>
    <w:rsid w:val="003D1D21"/>
    <w:rsid w:val="003D1DE7"/>
    <w:rsid w:val="003D1E48"/>
    <w:rsid w:val="003D1E7E"/>
    <w:rsid w:val="003D1F54"/>
    <w:rsid w:val="003D1FBD"/>
    <w:rsid w:val="003D207A"/>
    <w:rsid w:val="003D2150"/>
    <w:rsid w:val="003D2251"/>
    <w:rsid w:val="003D227F"/>
    <w:rsid w:val="003D238C"/>
    <w:rsid w:val="003D2446"/>
    <w:rsid w:val="003D2739"/>
    <w:rsid w:val="003D274E"/>
    <w:rsid w:val="003D2978"/>
    <w:rsid w:val="003D298C"/>
    <w:rsid w:val="003D2A40"/>
    <w:rsid w:val="003D2A99"/>
    <w:rsid w:val="003D2CE1"/>
    <w:rsid w:val="003D2E0D"/>
    <w:rsid w:val="003D2FBB"/>
    <w:rsid w:val="003D3099"/>
    <w:rsid w:val="003D3128"/>
    <w:rsid w:val="003D3363"/>
    <w:rsid w:val="003D34CC"/>
    <w:rsid w:val="003D362F"/>
    <w:rsid w:val="003D3684"/>
    <w:rsid w:val="003D399B"/>
    <w:rsid w:val="003D3B1F"/>
    <w:rsid w:val="003D3B3A"/>
    <w:rsid w:val="003D3B3D"/>
    <w:rsid w:val="003D3B3E"/>
    <w:rsid w:val="003D3B6D"/>
    <w:rsid w:val="003D3B8F"/>
    <w:rsid w:val="003D3D49"/>
    <w:rsid w:val="003D3E11"/>
    <w:rsid w:val="003D4224"/>
    <w:rsid w:val="003D426C"/>
    <w:rsid w:val="003D4292"/>
    <w:rsid w:val="003D4314"/>
    <w:rsid w:val="003D43E7"/>
    <w:rsid w:val="003D4465"/>
    <w:rsid w:val="003D4552"/>
    <w:rsid w:val="003D45AF"/>
    <w:rsid w:val="003D46FA"/>
    <w:rsid w:val="003D47F7"/>
    <w:rsid w:val="003D48C4"/>
    <w:rsid w:val="003D49B7"/>
    <w:rsid w:val="003D49D0"/>
    <w:rsid w:val="003D4AA4"/>
    <w:rsid w:val="003D4C50"/>
    <w:rsid w:val="003D4CDD"/>
    <w:rsid w:val="003D4E7F"/>
    <w:rsid w:val="003D4E88"/>
    <w:rsid w:val="003D4F31"/>
    <w:rsid w:val="003D50E0"/>
    <w:rsid w:val="003D51C4"/>
    <w:rsid w:val="003D524C"/>
    <w:rsid w:val="003D54DB"/>
    <w:rsid w:val="003D555A"/>
    <w:rsid w:val="003D5588"/>
    <w:rsid w:val="003D5871"/>
    <w:rsid w:val="003D58DE"/>
    <w:rsid w:val="003D596B"/>
    <w:rsid w:val="003D599A"/>
    <w:rsid w:val="003D59B4"/>
    <w:rsid w:val="003D5CA1"/>
    <w:rsid w:val="003D60A1"/>
    <w:rsid w:val="003D617B"/>
    <w:rsid w:val="003D62ED"/>
    <w:rsid w:val="003D640D"/>
    <w:rsid w:val="003D66B3"/>
    <w:rsid w:val="003D6783"/>
    <w:rsid w:val="003D6923"/>
    <w:rsid w:val="003D6A23"/>
    <w:rsid w:val="003D6B4B"/>
    <w:rsid w:val="003D6D0D"/>
    <w:rsid w:val="003D6DA4"/>
    <w:rsid w:val="003D6DE0"/>
    <w:rsid w:val="003D6E55"/>
    <w:rsid w:val="003D6E9D"/>
    <w:rsid w:val="003D7042"/>
    <w:rsid w:val="003D709E"/>
    <w:rsid w:val="003D72D1"/>
    <w:rsid w:val="003D737B"/>
    <w:rsid w:val="003D73E5"/>
    <w:rsid w:val="003D751C"/>
    <w:rsid w:val="003D7645"/>
    <w:rsid w:val="003D76D1"/>
    <w:rsid w:val="003D7705"/>
    <w:rsid w:val="003D79C4"/>
    <w:rsid w:val="003D7BC0"/>
    <w:rsid w:val="003D7E9D"/>
    <w:rsid w:val="003D7FDF"/>
    <w:rsid w:val="003E001C"/>
    <w:rsid w:val="003E0089"/>
    <w:rsid w:val="003E00AC"/>
    <w:rsid w:val="003E00DE"/>
    <w:rsid w:val="003E0217"/>
    <w:rsid w:val="003E02C4"/>
    <w:rsid w:val="003E03C3"/>
    <w:rsid w:val="003E0582"/>
    <w:rsid w:val="003E0613"/>
    <w:rsid w:val="003E062D"/>
    <w:rsid w:val="003E0843"/>
    <w:rsid w:val="003E0D23"/>
    <w:rsid w:val="003E0D49"/>
    <w:rsid w:val="003E0FFA"/>
    <w:rsid w:val="003E129C"/>
    <w:rsid w:val="003E1307"/>
    <w:rsid w:val="003E135A"/>
    <w:rsid w:val="003E14DF"/>
    <w:rsid w:val="003E160A"/>
    <w:rsid w:val="003E165A"/>
    <w:rsid w:val="003E1779"/>
    <w:rsid w:val="003E18A7"/>
    <w:rsid w:val="003E1CFA"/>
    <w:rsid w:val="003E1E9B"/>
    <w:rsid w:val="003E1EDC"/>
    <w:rsid w:val="003E1EE6"/>
    <w:rsid w:val="003E1F5B"/>
    <w:rsid w:val="003E1FAA"/>
    <w:rsid w:val="003E20AB"/>
    <w:rsid w:val="003E20BD"/>
    <w:rsid w:val="003E22CF"/>
    <w:rsid w:val="003E242A"/>
    <w:rsid w:val="003E24F0"/>
    <w:rsid w:val="003E2718"/>
    <w:rsid w:val="003E2766"/>
    <w:rsid w:val="003E27F2"/>
    <w:rsid w:val="003E29BD"/>
    <w:rsid w:val="003E2B4C"/>
    <w:rsid w:val="003E2DAE"/>
    <w:rsid w:val="003E2E1E"/>
    <w:rsid w:val="003E2F3C"/>
    <w:rsid w:val="003E2FF5"/>
    <w:rsid w:val="003E31E4"/>
    <w:rsid w:val="003E3236"/>
    <w:rsid w:val="003E336D"/>
    <w:rsid w:val="003E3572"/>
    <w:rsid w:val="003E3574"/>
    <w:rsid w:val="003E35B8"/>
    <w:rsid w:val="003E3694"/>
    <w:rsid w:val="003E36BA"/>
    <w:rsid w:val="003E37E3"/>
    <w:rsid w:val="003E3803"/>
    <w:rsid w:val="003E39EF"/>
    <w:rsid w:val="003E3D5C"/>
    <w:rsid w:val="003E3EDD"/>
    <w:rsid w:val="003E3F41"/>
    <w:rsid w:val="003E3FF6"/>
    <w:rsid w:val="003E40C6"/>
    <w:rsid w:val="003E4139"/>
    <w:rsid w:val="003E4191"/>
    <w:rsid w:val="003E424B"/>
    <w:rsid w:val="003E42D4"/>
    <w:rsid w:val="003E4437"/>
    <w:rsid w:val="003E44D1"/>
    <w:rsid w:val="003E46BB"/>
    <w:rsid w:val="003E46F9"/>
    <w:rsid w:val="003E4763"/>
    <w:rsid w:val="003E49E6"/>
    <w:rsid w:val="003E4C22"/>
    <w:rsid w:val="003E4C58"/>
    <w:rsid w:val="003E4D3D"/>
    <w:rsid w:val="003E4E4B"/>
    <w:rsid w:val="003E4F79"/>
    <w:rsid w:val="003E514D"/>
    <w:rsid w:val="003E529D"/>
    <w:rsid w:val="003E534C"/>
    <w:rsid w:val="003E56B7"/>
    <w:rsid w:val="003E57EA"/>
    <w:rsid w:val="003E5840"/>
    <w:rsid w:val="003E594D"/>
    <w:rsid w:val="003E59E3"/>
    <w:rsid w:val="003E5A10"/>
    <w:rsid w:val="003E5B4E"/>
    <w:rsid w:val="003E5B82"/>
    <w:rsid w:val="003E5BD7"/>
    <w:rsid w:val="003E5C29"/>
    <w:rsid w:val="003E5FC0"/>
    <w:rsid w:val="003E6135"/>
    <w:rsid w:val="003E6215"/>
    <w:rsid w:val="003E62C4"/>
    <w:rsid w:val="003E633C"/>
    <w:rsid w:val="003E64AD"/>
    <w:rsid w:val="003E6501"/>
    <w:rsid w:val="003E6727"/>
    <w:rsid w:val="003E6B5E"/>
    <w:rsid w:val="003E6D35"/>
    <w:rsid w:val="003E6DBC"/>
    <w:rsid w:val="003E6FC0"/>
    <w:rsid w:val="003E70D3"/>
    <w:rsid w:val="003E7201"/>
    <w:rsid w:val="003E7202"/>
    <w:rsid w:val="003E724C"/>
    <w:rsid w:val="003E769A"/>
    <w:rsid w:val="003E7782"/>
    <w:rsid w:val="003E790C"/>
    <w:rsid w:val="003E79E6"/>
    <w:rsid w:val="003E7AD1"/>
    <w:rsid w:val="003E7C67"/>
    <w:rsid w:val="003E7CB8"/>
    <w:rsid w:val="003E7D82"/>
    <w:rsid w:val="003E7FFC"/>
    <w:rsid w:val="003F007A"/>
    <w:rsid w:val="003F0236"/>
    <w:rsid w:val="003F03FB"/>
    <w:rsid w:val="003F048C"/>
    <w:rsid w:val="003F0522"/>
    <w:rsid w:val="003F084B"/>
    <w:rsid w:val="003F0867"/>
    <w:rsid w:val="003F0883"/>
    <w:rsid w:val="003F0C0A"/>
    <w:rsid w:val="003F0C93"/>
    <w:rsid w:val="003F0C98"/>
    <w:rsid w:val="003F0DD9"/>
    <w:rsid w:val="003F0FCC"/>
    <w:rsid w:val="003F0FED"/>
    <w:rsid w:val="003F1084"/>
    <w:rsid w:val="003F1445"/>
    <w:rsid w:val="003F17B7"/>
    <w:rsid w:val="003F1912"/>
    <w:rsid w:val="003F1963"/>
    <w:rsid w:val="003F1A56"/>
    <w:rsid w:val="003F1E03"/>
    <w:rsid w:val="003F2043"/>
    <w:rsid w:val="003F209C"/>
    <w:rsid w:val="003F2108"/>
    <w:rsid w:val="003F22EE"/>
    <w:rsid w:val="003F2403"/>
    <w:rsid w:val="003F2461"/>
    <w:rsid w:val="003F24AD"/>
    <w:rsid w:val="003F25DC"/>
    <w:rsid w:val="003F26B6"/>
    <w:rsid w:val="003F26F1"/>
    <w:rsid w:val="003F2927"/>
    <w:rsid w:val="003F29E2"/>
    <w:rsid w:val="003F2C45"/>
    <w:rsid w:val="003F2C53"/>
    <w:rsid w:val="003F2F20"/>
    <w:rsid w:val="003F3095"/>
    <w:rsid w:val="003F320B"/>
    <w:rsid w:val="003F33B2"/>
    <w:rsid w:val="003F3623"/>
    <w:rsid w:val="003F363F"/>
    <w:rsid w:val="003F3660"/>
    <w:rsid w:val="003F3811"/>
    <w:rsid w:val="003F38D2"/>
    <w:rsid w:val="003F38F1"/>
    <w:rsid w:val="003F39D3"/>
    <w:rsid w:val="003F3BE3"/>
    <w:rsid w:val="003F3F1D"/>
    <w:rsid w:val="003F4454"/>
    <w:rsid w:val="003F44E3"/>
    <w:rsid w:val="003F4574"/>
    <w:rsid w:val="003F497E"/>
    <w:rsid w:val="003F4A36"/>
    <w:rsid w:val="003F4BE6"/>
    <w:rsid w:val="003F4C16"/>
    <w:rsid w:val="003F4D42"/>
    <w:rsid w:val="003F4DD8"/>
    <w:rsid w:val="003F52A1"/>
    <w:rsid w:val="003F5475"/>
    <w:rsid w:val="003F5528"/>
    <w:rsid w:val="003F5533"/>
    <w:rsid w:val="003F5758"/>
    <w:rsid w:val="003F57BD"/>
    <w:rsid w:val="003F57C1"/>
    <w:rsid w:val="003F5977"/>
    <w:rsid w:val="003F5A69"/>
    <w:rsid w:val="003F5ACC"/>
    <w:rsid w:val="003F5C45"/>
    <w:rsid w:val="003F5FAC"/>
    <w:rsid w:val="003F6102"/>
    <w:rsid w:val="003F6162"/>
    <w:rsid w:val="003F6531"/>
    <w:rsid w:val="003F6766"/>
    <w:rsid w:val="003F67B9"/>
    <w:rsid w:val="003F67D4"/>
    <w:rsid w:val="003F6994"/>
    <w:rsid w:val="003F6CBF"/>
    <w:rsid w:val="003F6D62"/>
    <w:rsid w:val="003F6D66"/>
    <w:rsid w:val="003F6DF1"/>
    <w:rsid w:val="003F704E"/>
    <w:rsid w:val="003F706F"/>
    <w:rsid w:val="003F7167"/>
    <w:rsid w:val="003F7318"/>
    <w:rsid w:val="003F7335"/>
    <w:rsid w:val="003F7337"/>
    <w:rsid w:val="003F73B4"/>
    <w:rsid w:val="003F7454"/>
    <w:rsid w:val="003F763E"/>
    <w:rsid w:val="003F76DA"/>
    <w:rsid w:val="003F7B09"/>
    <w:rsid w:val="003F7D65"/>
    <w:rsid w:val="003F7DDA"/>
    <w:rsid w:val="003F7FFA"/>
    <w:rsid w:val="004001C8"/>
    <w:rsid w:val="00400445"/>
    <w:rsid w:val="0040070C"/>
    <w:rsid w:val="00400997"/>
    <w:rsid w:val="00400C94"/>
    <w:rsid w:val="00400E3A"/>
    <w:rsid w:val="00400F8F"/>
    <w:rsid w:val="00400FBF"/>
    <w:rsid w:val="0040111C"/>
    <w:rsid w:val="00401185"/>
    <w:rsid w:val="0040126C"/>
    <w:rsid w:val="0040151F"/>
    <w:rsid w:val="00401782"/>
    <w:rsid w:val="004018B7"/>
    <w:rsid w:val="004018D2"/>
    <w:rsid w:val="004019EB"/>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BB7"/>
    <w:rsid w:val="00402DCE"/>
    <w:rsid w:val="00402EC7"/>
    <w:rsid w:val="00402F77"/>
    <w:rsid w:val="00402F7B"/>
    <w:rsid w:val="0040308C"/>
    <w:rsid w:val="0040332E"/>
    <w:rsid w:val="00403572"/>
    <w:rsid w:val="00403788"/>
    <w:rsid w:val="00403850"/>
    <w:rsid w:val="004039BC"/>
    <w:rsid w:val="00403A54"/>
    <w:rsid w:val="00403B90"/>
    <w:rsid w:val="00403B93"/>
    <w:rsid w:val="00403D2B"/>
    <w:rsid w:val="00403E22"/>
    <w:rsid w:val="00403FEC"/>
    <w:rsid w:val="00404016"/>
    <w:rsid w:val="00404258"/>
    <w:rsid w:val="004042B6"/>
    <w:rsid w:val="004042D9"/>
    <w:rsid w:val="00404467"/>
    <w:rsid w:val="004045F6"/>
    <w:rsid w:val="00404B0F"/>
    <w:rsid w:val="00404C47"/>
    <w:rsid w:val="00404D0D"/>
    <w:rsid w:val="00404E56"/>
    <w:rsid w:val="00404EE6"/>
    <w:rsid w:val="004051FB"/>
    <w:rsid w:val="00405390"/>
    <w:rsid w:val="004053ED"/>
    <w:rsid w:val="00405544"/>
    <w:rsid w:val="0040556C"/>
    <w:rsid w:val="0040567A"/>
    <w:rsid w:val="00405BAB"/>
    <w:rsid w:val="00405D40"/>
    <w:rsid w:val="004060B0"/>
    <w:rsid w:val="00406179"/>
    <w:rsid w:val="004062CC"/>
    <w:rsid w:val="0040639F"/>
    <w:rsid w:val="00406429"/>
    <w:rsid w:val="004064EF"/>
    <w:rsid w:val="00406517"/>
    <w:rsid w:val="004065B2"/>
    <w:rsid w:val="0040661F"/>
    <w:rsid w:val="0040691B"/>
    <w:rsid w:val="00406997"/>
    <w:rsid w:val="00406C82"/>
    <w:rsid w:val="00406D24"/>
    <w:rsid w:val="00406E3F"/>
    <w:rsid w:val="00406E6F"/>
    <w:rsid w:val="004070CA"/>
    <w:rsid w:val="0040722A"/>
    <w:rsid w:val="0040750E"/>
    <w:rsid w:val="00407547"/>
    <w:rsid w:val="00407596"/>
    <w:rsid w:val="0040763F"/>
    <w:rsid w:val="004076B4"/>
    <w:rsid w:val="00407A1B"/>
    <w:rsid w:val="00407B81"/>
    <w:rsid w:val="00407C9A"/>
    <w:rsid w:val="00407E32"/>
    <w:rsid w:val="00407EF0"/>
    <w:rsid w:val="004100F5"/>
    <w:rsid w:val="00410260"/>
    <w:rsid w:val="004102E8"/>
    <w:rsid w:val="00410337"/>
    <w:rsid w:val="004103E6"/>
    <w:rsid w:val="00410499"/>
    <w:rsid w:val="00410672"/>
    <w:rsid w:val="0041081C"/>
    <w:rsid w:val="00410850"/>
    <w:rsid w:val="00410873"/>
    <w:rsid w:val="00410BC7"/>
    <w:rsid w:val="00410CBE"/>
    <w:rsid w:val="00410EE3"/>
    <w:rsid w:val="00410FCE"/>
    <w:rsid w:val="00411075"/>
    <w:rsid w:val="004112FE"/>
    <w:rsid w:val="0041158D"/>
    <w:rsid w:val="00411788"/>
    <w:rsid w:val="004119FE"/>
    <w:rsid w:val="00411AC5"/>
    <w:rsid w:val="00411DAD"/>
    <w:rsid w:val="00411FD7"/>
    <w:rsid w:val="00412257"/>
    <w:rsid w:val="004122D9"/>
    <w:rsid w:val="0041247F"/>
    <w:rsid w:val="00412524"/>
    <w:rsid w:val="00412884"/>
    <w:rsid w:val="00412957"/>
    <w:rsid w:val="004129CF"/>
    <w:rsid w:val="00412A0D"/>
    <w:rsid w:val="00412B82"/>
    <w:rsid w:val="00412BD5"/>
    <w:rsid w:val="00412C7E"/>
    <w:rsid w:val="00412DE5"/>
    <w:rsid w:val="00412DF5"/>
    <w:rsid w:val="00413405"/>
    <w:rsid w:val="00413557"/>
    <w:rsid w:val="004135E8"/>
    <w:rsid w:val="004136B6"/>
    <w:rsid w:val="004136F5"/>
    <w:rsid w:val="004137C1"/>
    <w:rsid w:val="00413909"/>
    <w:rsid w:val="00413B04"/>
    <w:rsid w:val="00413D70"/>
    <w:rsid w:val="00413DA0"/>
    <w:rsid w:val="00413DBC"/>
    <w:rsid w:val="0041452B"/>
    <w:rsid w:val="004147B2"/>
    <w:rsid w:val="004147EA"/>
    <w:rsid w:val="00414A21"/>
    <w:rsid w:val="00414B7A"/>
    <w:rsid w:val="00414BC8"/>
    <w:rsid w:val="00414DB9"/>
    <w:rsid w:val="00414E41"/>
    <w:rsid w:val="00414EB4"/>
    <w:rsid w:val="00414EBA"/>
    <w:rsid w:val="00414F69"/>
    <w:rsid w:val="00414F9C"/>
    <w:rsid w:val="004151B2"/>
    <w:rsid w:val="004151EC"/>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7D"/>
    <w:rsid w:val="004167F2"/>
    <w:rsid w:val="00416A40"/>
    <w:rsid w:val="00416AB7"/>
    <w:rsid w:val="00416C61"/>
    <w:rsid w:val="00416C82"/>
    <w:rsid w:val="00416F53"/>
    <w:rsid w:val="00416FE8"/>
    <w:rsid w:val="00417134"/>
    <w:rsid w:val="004171C1"/>
    <w:rsid w:val="00417410"/>
    <w:rsid w:val="004175C1"/>
    <w:rsid w:val="004175EF"/>
    <w:rsid w:val="00417651"/>
    <w:rsid w:val="00417862"/>
    <w:rsid w:val="004178CA"/>
    <w:rsid w:val="00417A43"/>
    <w:rsid w:val="00417AF1"/>
    <w:rsid w:val="00417C11"/>
    <w:rsid w:val="00417DB4"/>
    <w:rsid w:val="00417DF2"/>
    <w:rsid w:val="00417E55"/>
    <w:rsid w:val="00417EA5"/>
    <w:rsid w:val="0042028B"/>
    <w:rsid w:val="00420301"/>
    <w:rsid w:val="004205C6"/>
    <w:rsid w:val="004207F9"/>
    <w:rsid w:val="00420927"/>
    <w:rsid w:val="00420A37"/>
    <w:rsid w:val="00420B1A"/>
    <w:rsid w:val="00420B7C"/>
    <w:rsid w:val="00420CCF"/>
    <w:rsid w:val="00420D18"/>
    <w:rsid w:val="00420E31"/>
    <w:rsid w:val="004211D9"/>
    <w:rsid w:val="00421224"/>
    <w:rsid w:val="004214B1"/>
    <w:rsid w:val="0042165D"/>
    <w:rsid w:val="00421710"/>
    <w:rsid w:val="00421808"/>
    <w:rsid w:val="0042191B"/>
    <w:rsid w:val="00421967"/>
    <w:rsid w:val="0042196B"/>
    <w:rsid w:val="00421A44"/>
    <w:rsid w:val="00421B8A"/>
    <w:rsid w:val="00421E47"/>
    <w:rsid w:val="00421F95"/>
    <w:rsid w:val="0042201D"/>
    <w:rsid w:val="004220F1"/>
    <w:rsid w:val="00422201"/>
    <w:rsid w:val="0042220B"/>
    <w:rsid w:val="004222B0"/>
    <w:rsid w:val="004222EF"/>
    <w:rsid w:val="004223E7"/>
    <w:rsid w:val="0042254B"/>
    <w:rsid w:val="004225D2"/>
    <w:rsid w:val="00422696"/>
    <w:rsid w:val="004227AE"/>
    <w:rsid w:val="004227B2"/>
    <w:rsid w:val="00422817"/>
    <w:rsid w:val="004229F6"/>
    <w:rsid w:val="00422C8E"/>
    <w:rsid w:val="00422D27"/>
    <w:rsid w:val="00422E3E"/>
    <w:rsid w:val="00422F85"/>
    <w:rsid w:val="00422FE2"/>
    <w:rsid w:val="00422FF2"/>
    <w:rsid w:val="00423013"/>
    <w:rsid w:val="0042352C"/>
    <w:rsid w:val="00423601"/>
    <w:rsid w:val="0042363C"/>
    <w:rsid w:val="004237D2"/>
    <w:rsid w:val="00423864"/>
    <w:rsid w:val="00423A63"/>
    <w:rsid w:val="00423A8B"/>
    <w:rsid w:val="00423B96"/>
    <w:rsid w:val="00423D49"/>
    <w:rsid w:val="004240B4"/>
    <w:rsid w:val="0042410A"/>
    <w:rsid w:val="004241B9"/>
    <w:rsid w:val="004242DB"/>
    <w:rsid w:val="0042434A"/>
    <w:rsid w:val="00424353"/>
    <w:rsid w:val="0042435D"/>
    <w:rsid w:val="00424382"/>
    <w:rsid w:val="004243A2"/>
    <w:rsid w:val="0042462F"/>
    <w:rsid w:val="004247FA"/>
    <w:rsid w:val="00424927"/>
    <w:rsid w:val="004249C8"/>
    <w:rsid w:val="00424D86"/>
    <w:rsid w:val="00424D98"/>
    <w:rsid w:val="0042503E"/>
    <w:rsid w:val="0042515F"/>
    <w:rsid w:val="00425481"/>
    <w:rsid w:val="00425499"/>
    <w:rsid w:val="004255E3"/>
    <w:rsid w:val="00425985"/>
    <w:rsid w:val="00425BD0"/>
    <w:rsid w:val="00425CC0"/>
    <w:rsid w:val="00425ED6"/>
    <w:rsid w:val="00425F77"/>
    <w:rsid w:val="0042602B"/>
    <w:rsid w:val="0042603E"/>
    <w:rsid w:val="00426114"/>
    <w:rsid w:val="00426448"/>
    <w:rsid w:val="00426462"/>
    <w:rsid w:val="00426581"/>
    <w:rsid w:val="00426676"/>
    <w:rsid w:val="004266DB"/>
    <w:rsid w:val="00426724"/>
    <w:rsid w:val="00426837"/>
    <w:rsid w:val="00426A89"/>
    <w:rsid w:val="00426AEA"/>
    <w:rsid w:val="00426B56"/>
    <w:rsid w:val="00426B77"/>
    <w:rsid w:val="00426BC0"/>
    <w:rsid w:val="00426BE5"/>
    <w:rsid w:val="00426F66"/>
    <w:rsid w:val="00426FD7"/>
    <w:rsid w:val="00427441"/>
    <w:rsid w:val="00427516"/>
    <w:rsid w:val="00427740"/>
    <w:rsid w:val="00427757"/>
    <w:rsid w:val="00427938"/>
    <w:rsid w:val="00427B74"/>
    <w:rsid w:val="00427C27"/>
    <w:rsid w:val="00427C81"/>
    <w:rsid w:val="00427E60"/>
    <w:rsid w:val="00427F43"/>
    <w:rsid w:val="00430043"/>
    <w:rsid w:val="0043017D"/>
    <w:rsid w:val="00430246"/>
    <w:rsid w:val="00430419"/>
    <w:rsid w:val="00430506"/>
    <w:rsid w:val="00430515"/>
    <w:rsid w:val="004305B6"/>
    <w:rsid w:val="004307BA"/>
    <w:rsid w:val="00430811"/>
    <w:rsid w:val="00430A1C"/>
    <w:rsid w:val="00430AE0"/>
    <w:rsid w:val="00430B75"/>
    <w:rsid w:val="00430DE2"/>
    <w:rsid w:val="00430FDB"/>
    <w:rsid w:val="00431029"/>
    <w:rsid w:val="00431091"/>
    <w:rsid w:val="004310D9"/>
    <w:rsid w:val="00431247"/>
    <w:rsid w:val="004312BD"/>
    <w:rsid w:val="00431312"/>
    <w:rsid w:val="00431436"/>
    <w:rsid w:val="00431478"/>
    <w:rsid w:val="00431482"/>
    <w:rsid w:val="0043148D"/>
    <w:rsid w:val="004314E9"/>
    <w:rsid w:val="004314F6"/>
    <w:rsid w:val="00431677"/>
    <w:rsid w:val="004318C6"/>
    <w:rsid w:val="00431B4B"/>
    <w:rsid w:val="00431BB7"/>
    <w:rsid w:val="00431D92"/>
    <w:rsid w:val="00431DD6"/>
    <w:rsid w:val="00431E96"/>
    <w:rsid w:val="00432190"/>
    <w:rsid w:val="0043221A"/>
    <w:rsid w:val="00432267"/>
    <w:rsid w:val="00432574"/>
    <w:rsid w:val="004325FA"/>
    <w:rsid w:val="0043266F"/>
    <w:rsid w:val="004326AB"/>
    <w:rsid w:val="004326F0"/>
    <w:rsid w:val="00432721"/>
    <w:rsid w:val="004328F6"/>
    <w:rsid w:val="00432973"/>
    <w:rsid w:val="00432AF8"/>
    <w:rsid w:val="00432BCC"/>
    <w:rsid w:val="00432BD9"/>
    <w:rsid w:val="00432BEF"/>
    <w:rsid w:val="00432DFB"/>
    <w:rsid w:val="00432E51"/>
    <w:rsid w:val="00432E6A"/>
    <w:rsid w:val="00432FC2"/>
    <w:rsid w:val="004331C1"/>
    <w:rsid w:val="004331D6"/>
    <w:rsid w:val="0043326B"/>
    <w:rsid w:val="0043342C"/>
    <w:rsid w:val="00433688"/>
    <w:rsid w:val="004336D9"/>
    <w:rsid w:val="004336F5"/>
    <w:rsid w:val="0043399C"/>
    <w:rsid w:val="00433B5C"/>
    <w:rsid w:val="00433C34"/>
    <w:rsid w:val="00433C7B"/>
    <w:rsid w:val="00433C9E"/>
    <w:rsid w:val="00433DDD"/>
    <w:rsid w:val="0043401C"/>
    <w:rsid w:val="00434061"/>
    <w:rsid w:val="004342C2"/>
    <w:rsid w:val="0043433B"/>
    <w:rsid w:val="00434350"/>
    <w:rsid w:val="00434532"/>
    <w:rsid w:val="00434547"/>
    <w:rsid w:val="0043457C"/>
    <w:rsid w:val="004346AC"/>
    <w:rsid w:val="00434855"/>
    <w:rsid w:val="0043485E"/>
    <w:rsid w:val="004349AC"/>
    <w:rsid w:val="00434A36"/>
    <w:rsid w:val="00434A4E"/>
    <w:rsid w:val="00434CFA"/>
    <w:rsid w:val="00434D11"/>
    <w:rsid w:val="00434DC7"/>
    <w:rsid w:val="00434E74"/>
    <w:rsid w:val="00434F7E"/>
    <w:rsid w:val="00435122"/>
    <w:rsid w:val="004354A2"/>
    <w:rsid w:val="0043564C"/>
    <w:rsid w:val="004356E9"/>
    <w:rsid w:val="00435AFB"/>
    <w:rsid w:val="00435B6D"/>
    <w:rsid w:val="00435BC6"/>
    <w:rsid w:val="00435CB4"/>
    <w:rsid w:val="00435CED"/>
    <w:rsid w:val="0043631C"/>
    <w:rsid w:val="00436525"/>
    <w:rsid w:val="004366F7"/>
    <w:rsid w:val="00436854"/>
    <w:rsid w:val="00436867"/>
    <w:rsid w:val="004368A1"/>
    <w:rsid w:val="00436A39"/>
    <w:rsid w:val="00436AFE"/>
    <w:rsid w:val="00436BA5"/>
    <w:rsid w:val="00436BFB"/>
    <w:rsid w:val="00436CBB"/>
    <w:rsid w:val="00436E32"/>
    <w:rsid w:val="0043703C"/>
    <w:rsid w:val="00437088"/>
    <w:rsid w:val="004371D3"/>
    <w:rsid w:val="00437336"/>
    <w:rsid w:val="004375FE"/>
    <w:rsid w:val="00437687"/>
    <w:rsid w:val="004376E1"/>
    <w:rsid w:val="00437775"/>
    <w:rsid w:val="00437897"/>
    <w:rsid w:val="00437959"/>
    <w:rsid w:val="00437997"/>
    <w:rsid w:val="004379A0"/>
    <w:rsid w:val="00437A2E"/>
    <w:rsid w:val="00437AA0"/>
    <w:rsid w:val="00437BD9"/>
    <w:rsid w:val="00437DCE"/>
    <w:rsid w:val="00437ECA"/>
    <w:rsid w:val="00437EDF"/>
    <w:rsid w:val="00437F17"/>
    <w:rsid w:val="00437FEA"/>
    <w:rsid w:val="00440006"/>
    <w:rsid w:val="0044007D"/>
    <w:rsid w:val="004400AA"/>
    <w:rsid w:val="004401AA"/>
    <w:rsid w:val="004402A7"/>
    <w:rsid w:val="00440359"/>
    <w:rsid w:val="004403B5"/>
    <w:rsid w:val="004403B8"/>
    <w:rsid w:val="00440629"/>
    <w:rsid w:val="0044066F"/>
    <w:rsid w:val="00440A8F"/>
    <w:rsid w:val="00440B2C"/>
    <w:rsid w:val="00440BC3"/>
    <w:rsid w:val="00440BC7"/>
    <w:rsid w:val="00440BFB"/>
    <w:rsid w:val="00440F2D"/>
    <w:rsid w:val="00440F7D"/>
    <w:rsid w:val="00440FC6"/>
    <w:rsid w:val="00441088"/>
    <w:rsid w:val="00441270"/>
    <w:rsid w:val="00441531"/>
    <w:rsid w:val="00441588"/>
    <w:rsid w:val="004417E7"/>
    <w:rsid w:val="00441A71"/>
    <w:rsid w:val="00441AB6"/>
    <w:rsid w:val="00441AC7"/>
    <w:rsid w:val="00441DBE"/>
    <w:rsid w:val="0044202A"/>
    <w:rsid w:val="00442061"/>
    <w:rsid w:val="00442338"/>
    <w:rsid w:val="00442399"/>
    <w:rsid w:val="004423A7"/>
    <w:rsid w:val="0044257F"/>
    <w:rsid w:val="004425C8"/>
    <w:rsid w:val="0044266C"/>
    <w:rsid w:val="00442771"/>
    <w:rsid w:val="004428C3"/>
    <w:rsid w:val="004429FC"/>
    <w:rsid w:val="00442AB6"/>
    <w:rsid w:val="00442BE8"/>
    <w:rsid w:val="00442C62"/>
    <w:rsid w:val="00442CCA"/>
    <w:rsid w:val="00442ED6"/>
    <w:rsid w:val="00443038"/>
    <w:rsid w:val="004430B9"/>
    <w:rsid w:val="004431D5"/>
    <w:rsid w:val="0044326F"/>
    <w:rsid w:val="0044327C"/>
    <w:rsid w:val="0044364F"/>
    <w:rsid w:val="00443663"/>
    <w:rsid w:val="00443705"/>
    <w:rsid w:val="0044376E"/>
    <w:rsid w:val="00443785"/>
    <w:rsid w:val="0044391D"/>
    <w:rsid w:val="00443A0F"/>
    <w:rsid w:val="00443A11"/>
    <w:rsid w:val="00443AB4"/>
    <w:rsid w:val="00443B21"/>
    <w:rsid w:val="00443BF2"/>
    <w:rsid w:val="00443DB5"/>
    <w:rsid w:val="00443EB2"/>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7C7"/>
    <w:rsid w:val="004448BB"/>
    <w:rsid w:val="004448D7"/>
    <w:rsid w:val="0044494F"/>
    <w:rsid w:val="0044497A"/>
    <w:rsid w:val="00444B16"/>
    <w:rsid w:val="00444BB8"/>
    <w:rsid w:val="00444BF9"/>
    <w:rsid w:val="00444D1E"/>
    <w:rsid w:val="00444E2E"/>
    <w:rsid w:val="00444F8E"/>
    <w:rsid w:val="00444FD1"/>
    <w:rsid w:val="004453A5"/>
    <w:rsid w:val="0044541A"/>
    <w:rsid w:val="0044556D"/>
    <w:rsid w:val="00445640"/>
    <w:rsid w:val="0044587A"/>
    <w:rsid w:val="004458CE"/>
    <w:rsid w:val="00445988"/>
    <w:rsid w:val="00445B7F"/>
    <w:rsid w:val="00445CE9"/>
    <w:rsid w:val="00445E84"/>
    <w:rsid w:val="00446303"/>
    <w:rsid w:val="004463B6"/>
    <w:rsid w:val="004463E7"/>
    <w:rsid w:val="0044654D"/>
    <w:rsid w:val="00446607"/>
    <w:rsid w:val="004466BD"/>
    <w:rsid w:val="0044691A"/>
    <w:rsid w:val="00446A34"/>
    <w:rsid w:val="00446C2C"/>
    <w:rsid w:val="00446C69"/>
    <w:rsid w:val="00446D22"/>
    <w:rsid w:val="00446EDC"/>
    <w:rsid w:val="0044714F"/>
    <w:rsid w:val="0044716B"/>
    <w:rsid w:val="00447384"/>
    <w:rsid w:val="004473F6"/>
    <w:rsid w:val="00447444"/>
    <w:rsid w:val="0044746F"/>
    <w:rsid w:val="00447545"/>
    <w:rsid w:val="0044755E"/>
    <w:rsid w:val="004475EF"/>
    <w:rsid w:val="00447686"/>
    <w:rsid w:val="00447950"/>
    <w:rsid w:val="00447A60"/>
    <w:rsid w:val="00447B26"/>
    <w:rsid w:val="00447CC3"/>
    <w:rsid w:val="00447DCE"/>
    <w:rsid w:val="00447DDF"/>
    <w:rsid w:val="00447E3D"/>
    <w:rsid w:val="0045005F"/>
    <w:rsid w:val="00450507"/>
    <w:rsid w:val="00450529"/>
    <w:rsid w:val="0045058E"/>
    <w:rsid w:val="00450841"/>
    <w:rsid w:val="00450892"/>
    <w:rsid w:val="00450934"/>
    <w:rsid w:val="004509A9"/>
    <w:rsid w:val="00450A05"/>
    <w:rsid w:val="00450B70"/>
    <w:rsid w:val="00450C3E"/>
    <w:rsid w:val="00450EEA"/>
    <w:rsid w:val="00451057"/>
    <w:rsid w:val="00451080"/>
    <w:rsid w:val="004510B4"/>
    <w:rsid w:val="004512F7"/>
    <w:rsid w:val="00451460"/>
    <w:rsid w:val="00451703"/>
    <w:rsid w:val="00451756"/>
    <w:rsid w:val="00451829"/>
    <w:rsid w:val="00451B5F"/>
    <w:rsid w:val="00451BBA"/>
    <w:rsid w:val="00451D27"/>
    <w:rsid w:val="0045202E"/>
    <w:rsid w:val="004520D4"/>
    <w:rsid w:val="004521F5"/>
    <w:rsid w:val="004522DB"/>
    <w:rsid w:val="0045247B"/>
    <w:rsid w:val="00452888"/>
    <w:rsid w:val="0045293D"/>
    <w:rsid w:val="00452A49"/>
    <w:rsid w:val="00452A86"/>
    <w:rsid w:val="00452AFC"/>
    <w:rsid w:val="00452EF2"/>
    <w:rsid w:val="004530E0"/>
    <w:rsid w:val="004530F5"/>
    <w:rsid w:val="00453130"/>
    <w:rsid w:val="0045319A"/>
    <w:rsid w:val="00453295"/>
    <w:rsid w:val="004535D7"/>
    <w:rsid w:val="004536D7"/>
    <w:rsid w:val="00453724"/>
    <w:rsid w:val="00453994"/>
    <w:rsid w:val="004539AC"/>
    <w:rsid w:val="00453BEB"/>
    <w:rsid w:val="004545C3"/>
    <w:rsid w:val="0045464C"/>
    <w:rsid w:val="004546CF"/>
    <w:rsid w:val="004546FB"/>
    <w:rsid w:val="00454701"/>
    <w:rsid w:val="00454804"/>
    <w:rsid w:val="00454B36"/>
    <w:rsid w:val="00454BBD"/>
    <w:rsid w:val="00454BE6"/>
    <w:rsid w:val="00454BED"/>
    <w:rsid w:val="00454DDC"/>
    <w:rsid w:val="004550C5"/>
    <w:rsid w:val="0045510F"/>
    <w:rsid w:val="00455189"/>
    <w:rsid w:val="004551E0"/>
    <w:rsid w:val="0045549A"/>
    <w:rsid w:val="0045549E"/>
    <w:rsid w:val="004554BC"/>
    <w:rsid w:val="004555F0"/>
    <w:rsid w:val="004555F5"/>
    <w:rsid w:val="004559D1"/>
    <w:rsid w:val="00455BA8"/>
    <w:rsid w:val="00455D00"/>
    <w:rsid w:val="00455E5B"/>
    <w:rsid w:val="00455ED2"/>
    <w:rsid w:val="00456023"/>
    <w:rsid w:val="004560E3"/>
    <w:rsid w:val="00456404"/>
    <w:rsid w:val="00456419"/>
    <w:rsid w:val="0045654C"/>
    <w:rsid w:val="0045656E"/>
    <w:rsid w:val="004565B8"/>
    <w:rsid w:val="004565E7"/>
    <w:rsid w:val="0045665E"/>
    <w:rsid w:val="00456945"/>
    <w:rsid w:val="0045694E"/>
    <w:rsid w:val="00456A42"/>
    <w:rsid w:val="00456A80"/>
    <w:rsid w:val="00456BC0"/>
    <w:rsid w:val="00456C2C"/>
    <w:rsid w:val="00456E6B"/>
    <w:rsid w:val="00456F1F"/>
    <w:rsid w:val="004571B0"/>
    <w:rsid w:val="00457276"/>
    <w:rsid w:val="0045753A"/>
    <w:rsid w:val="004577FE"/>
    <w:rsid w:val="00457887"/>
    <w:rsid w:val="004578B5"/>
    <w:rsid w:val="00457FED"/>
    <w:rsid w:val="0046008A"/>
    <w:rsid w:val="004600FD"/>
    <w:rsid w:val="004602CA"/>
    <w:rsid w:val="004604C1"/>
    <w:rsid w:val="00460504"/>
    <w:rsid w:val="0046057A"/>
    <w:rsid w:val="00460592"/>
    <w:rsid w:val="004605D5"/>
    <w:rsid w:val="004605D7"/>
    <w:rsid w:val="00460874"/>
    <w:rsid w:val="00460AEB"/>
    <w:rsid w:val="00460B5A"/>
    <w:rsid w:val="00460CEE"/>
    <w:rsid w:val="00460E48"/>
    <w:rsid w:val="00460E9D"/>
    <w:rsid w:val="00460F6F"/>
    <w:rsid w:val="004610C1"/>
    <w:rsid w:val="00461472"/>
    <w:rsid w:val="004614EE"/>
    <w:rsid w:val="004616D4"/>
    <w:rsid w:val="0046185E"/>
    <w:rsid w:val="00461948"/>
    <w:rsid w:val="004619CA"/>
    <w:rsid w:val="004619D7"/>
    <w:rsid w:val="00461D2C"/>
    <w:rsid w:val="00461EED"/>
    <w:rsid w:val="004625EE"/>
    <w:rsid w:val="00462638"/>
    <w:rsid w:val="004628FE"/>
    <w:rsid w:val="00462A6B"/>
    <w:rsid w:val="00462F7B"/>
    <w:rsid w:val="0046302F"/>
    <w:rsid w:val="0046325A"/>
    <w:rsid w:val="004633F0"/>
    <w:rsid w:val="004635B5"/>
    <w:rsid w:val="004635D7"/>
    <w:rsid w:val="004637D7"/>
    <w:rsid w:val="00463934"/>
    <w:rsid w:val="00463D4D"/>
    <w:rsid w:val="00463DC8"/>
    <w:rsid w:val="00463E03"/>
    <w:rsid w:val="00463E6E"/>
    <w:rsid w:val="004640AB"/>
    <w:rsid w:val="00464100"/>
    <w:rsid w:val="004642FC"/>
    <w:rsid w:val="004643E1"/>
    <w:rsid w:val="004643F3"/>
    <w:rsid w:val="00464426"/>
    <w:rsid w:val="00464466"/>
    <w:rsid w:val="00464492"/>
    <w:rsid w:val="00464571"/>
    <w:rsid w:val="00464739"/>
    <w:rsid w:val="004647F5"/>
    <w:rsid w:val="004648C0"/>
    <w:rsid w:val="00464A5A"/>
    <w:rsid w:val="00464AD6"/>
    <w:rsid w:val="00464ADB"/>
    <w:rsid w:val="00464CD3"/>
    <w:rsid w:val="00464DCC"/>
    <w:rsid w:val="00465060"/>
    <w:rsid w:val="00465170"/>
    <w:rsid w:val="0046544E"/>
    <w:rsid w:val="004655A3"/>
    <w:rsid w:val="004656A6"/>
    <w:rsid w:val="0046578D"/>
    <w:rsid w:val="00465835"/>
    <w:rsid w:val="00465861"/>
    <w:rsid w:val="00465871"/>
    <w:rsid w:val="004658FD"/>
    <w:rsid w:val="00465976"/>
    <w:rsid w:val="00465C20"/>
    <w:rsid w:val="00465D84"/>
    <w:rsid w:val="00466004"/>
    <w:rsid w:val="00466152"/>
    <w:rsid w:val="0046630D"/>
    <w:rsid w:val="00466772"/>
    <w:rsid w:val="004669EE"/>
    <w:rsid w:val="00466A8C"/>
    <w:rsid w:val="00466C92"/>
    <w:rsid w:val="00466CA0"/>
    <w:rsid w:val="0046707E"/>
    <w:rsid w:val="004670EF"/>
    <w:rsid w:val="00467127"/>
    <w:rsid w:val="004671D1"/>
    <w:rsid w:val="004673E0"/>
    <w:rsid w:val="00467428"/>
    <w:rsid w:val="0046742D"/>
    <w:rsid w:val="0046780D"/>
    <w:rsid w:val="00467A57"/>
    <w:rsid w:val="00467B76"/>
    <w:rsid w:val="00467CC2"/>
    <w:rsid w:val="00467FE2"/>
    <w:rsid w:val="00470025"/>
    <w:rsid w:val="004705D0"/>
    <w:rsid w:val="004705EA"/>
    <w:rsid w:val="004705ED"/>
    <w:rsid w:val="00470616"/>
    <w:rsid w:val="00470927"/>
    <w:rsid w:val="004709DD"/>
    <w:rsid w:val="00470A02"/>
    <w:rsid w:val="00470A05"/>
    <w:rsid w:val="00470A1D"/>
    <w:rsid w:val="00470BC2"/>
    <w:rsid w:val="00470E5D"/>
    <w:rsid w:val="00470E69"/>
    <w:rsid w:val="00471326"/>
    <w:rsid w:val="00471389"/>
    <w:rsid w:val="00471483"/>
    <w:rsid w:val="004714D8"/>
    <w:rsid w:val="004714F7"/>
    <w:rsid w:val="00471587"/>
    <w:rsid w:val="00471968"/>
    <w:rsid w:val="00471A96"/>
    <w:rsid w:val="00471BBD"/>
    <w:rsid w:val="00471FBC"/>
    <w:rsid w:val="004721AC"/>
    <w:rsid w:val="0047248F"/>
    <w:rsid w:val="004724A9"/>
    <w:rsid w:val="00472543"/>
    <w:rsid w:val="00472553"/>
    <w:rsid w:val="00472AA9"/>
    <w:rsid w:val="00472C7E"/>
    <w:rsid w:val="00472D5C"/>
    <w:rsid w:val="00472F44"/>
    <w:rsid w:val="00473041"/>
    <w:rsid w:val="0047306F"/>
    <w:rsid w:val="0047314B"/>
    <w:rsid w:val="004732CA"/>
    <w:rsid w:val="004733D4"/>
    <w:rsid w:val="004736AA"/>
    <w:rsid w:val="00473801"/>
    <w:rsid w:val="004738A9"/>
    <w:rsid w:val="00473947"/>
    <w:rsid w:val="004739DA"/>
    <w:rsid w:val="00473AB0"/>
    <w:rsid w:val="00473BCD"/>
    <w:rsid w:val="00474120"/>
    <w:rsid w:val="0047419A"/>
    <w:rsid w:val="0047458B"/>
    <w:rsid w:val="004748DB"/>
    <w:rsid w:val="00474A50"/>
    <w:rsid w:val="00474A6E"/>
    <w:rsid w:val="00474B5A"/>
    <w:rsid w:val="00474C7C"/>
    <w:rsid w:val="00474CAF"/>
    <w:rsid w:val="00474D29"/>
    <w:rsid w:val="00474D86"/>
    <w:rsid w:val="00474DDE"/>
    <w:rsid w:val="0047506E"/>
    <w:rsid w:val="004753A5"/>
    <w:rsid w:val="0047541A"/>
    <w:rsid w:val="00475554"/>
    <w:rsid w:val="00475718"/>
    <w:rsid w:val="00475830"/>
    <w:rsid w:val="0047586B"/>
    <w:rsid w:val="0047588B"/>
    <w:rsid w:val="00475962"/>
    <w:rsid w:val="00475AAA"/>
    <w:rsid w:val="00475ACF"/>
    <w:rsid w:val="00475B6E"/>
    <w:rsid w:val="00475C9B"/>
    <w:rsid w:val="00475CB0"/>
    <w:rsid w:val="00475CD3"/>
    <w:rsid w:val="00475E54"/>
    <w:rsid w:val="00475F24"/>
    <w:rsid w:val="00476095"/>
    <w:rsid w:val="004761C9"/>
    <w:rsid w:val="0047631B"/>
    <w:rsid w:val="00476387"/>
    <w:rsid w:val="00476552"/>
    <w:rsid w:val="004766AD"/>
    <w:rsid w:val="004769AA"/>
    <w:rsid w:val="004769ED"/>
    <w:rsid w:val="00476AB0"/>
    <w:rsid w:val="00476CC9"/>
    <w:rsid w:val="00476CE0"/>
    <w:rsid w:val="00476D50"/>
    <w:rsid w:val="00476E5E"/>
    <w:rsid w:val="0047703F"/>
    <w:rsid w:val="0047743F"/>
    <w:rsid w:val="00477476"/>
    <w:rsid w:val="00477609"/>
    <w:rsid w:val="00477866"/>
    <w:rsid w:val="00477A87"/>
    <w:rsid w:val="00477CFA"/>
    <w:rsid w:val="00477D28"/>
    <w:rsid w:val="00477D76"/>
    <w:rsid w:val="00477E5B"/>
    <w:rsid w:val="0048005A"/>
    <w:rsid w:val="004801F0"/>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3EF"/>
    <w:rsid w:val="00481565"/>
    <w:rsid w:val="00481A3D"/>
    <w:rsid w:val="00481FA7"/>
    <w:rsid w:val="00482180"/>
    <w:rsid w:val="004823F5"/>
    <w:rsid w:val="0048295D"/>
    <w:rsid w:val="004829FA"/>
    <w:rsid w:val="00482A66"/>
    <w:rsid w:val="00482B0F"/>
    <w:rsid w:val="00482B41"/>
    <w:rsid w:val="00482CA5"/>
    <w:rsid w:val="00482D2F"/>
    <w:rsid w:val="00482DAC"/>
    <w:rsid w:val="00482E0A"/>
    <w:rsid w:val="00482FC0"/>
    <w:rsid w:val="004830AE"/>
    <w:rsid w:val="004830C6"/>
    <w:rsid w:val="00483109"/>
    <w:rsid w:val="004831B4"/>
    <w:rsid w:val="00483217"/>
    <w:rsid w:val="004832DF"/>
    <w:rsid w:val="00483432"/>
    <w:rsid w:val="0048344F"/>
    <w:rsid w:val="00483464"/>
    <w:rsid w:val="0048358D"/>
    <w:rsid w:val="00483658"/>
    <w:rsid w:val="004837B3"/>
    <w:rsid w:val="004837E0"/>
    <w:rsid w:val="00483919"/>
    <w:rsid w:val="00483C41"/>
    <w:rsid w:val="00483C6C"/>
    <w:rsid w:val="0048415C"/>
    <w:rsid w:val="004841B8"/>
    <w:rsid w:val="00484456"/>
    <w:rsid w:val="00484641"/>
    <w:rsid w:val="00484891"/>
    <w:rsid w:val="004849FA"/>
    <w:rsid w:val="00484CA3"/>
    <w:rsid w:val="00484D61"/>
    <w:rsid w:val="00484DA9"/>
    <w:rsid w:val="00484EAB"/>
    <w:rsid w:val="00484F31"/>
    <w:rsid w:val="0048501B"/>
    <w:rsid w:val="004853CC"/>
    <w:rsid w:val="0048557D"/>
    <w:rsid w:val="00485817"/>
    <w:rsid w:val="0048598B"/>
    <w:rsid w:val="00485C62"/>
    <w:rsid w:val="00485D10"/>
    <w:rsid w:val="00485D49"/>
    <w:rsid w:val="00485F21"/>
    <w:rsid w:val="00485F6A"/>
    <w:rsid w:val="004860C4"/>
    <w:rsid w:val="00486415"/>
    <w:rsid w:val="0048645E"/>
    <w:rsid w:val="004866E4"/>
    <w:rsid w:val="00486817"/>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A76"/>
    <w:rsid w:val="00490BBF"/>
    <w:rsid w:val="00490BD4"/>
    <w:rsid w:val="00490BE5"/>
    <w:rsid w:val="00490D7C"/>
    <w:rsid w:val="00490DAD"/>
    <w:rsid w:val="00490EAF"/>
    <w:rsid w:val="00490F06"/>
    <w:rsid w:val="00490F23"/>
    <w:rsid w:val="004910F8"/>
    <w:rsid w:val="0049117E"/>
    <w:rsid w:val="00491451"/>
    <w:rsid w:val="004914DC"/>
    <w:rsid w:val="00491594"/>
    <w:rsid w:val="00491641"/>
    <w:rsid w:val="0049180C"/>
    <w:rsid w:val="004920BB"/>
    <w:rsid w:val="00492114"/>
    <w:rsid w:val="004927C4"/>
    <w:rsid w:val="00492A6E"/>
    <w:rsid w:val="00492C01"/>
    <w:rsid w:val="00492CBB"/>
    <w:rsid w:val="00492EC7"/>
    <w:rsid w:val="00493056"/>
    <w:rsid w:val="00493407"/>
    <w:rsid w:val="0049386F"/>
    <w:rsid w:val="00493EA2"/>
    <w:rsid w:val="004944BB"/>
    <w:rsid w:val="00494545"/>
    <w:rsid w:val="0049493E"/>
    <w:rsid w:val="004949D1"/>
    <w:rsid w:val="004949F2"/>
    <w:rsid w:val="00494AFA"/>
    <w:rsid w:val="00494BDB"/>
    <w:rsid w:val="00494CF0"/>
    <w:rsid w:val="00494D79"/>
    <w:rsid w:val="00494DB2"/>
    <w:rsid w:val="00494E33"/>
    <w:rsid w:val="00494E6D"/>
    <w:rsid w:val="004951F5"/>
    <w:rsid w:val="004955AC"/>
    <w:rsid w:val="00495895"/>
    <w:rsid w:val="00495961"/>
    <w:rsid w:val="00495AD3"/>
    <w:rsid w:val="00495AEF"/>
    <w:rsid w:val="00495D97"/>
    <w:rsid w:val="00495EB4"/>
    <w:rsid w:val="00496081"/>
    <w:rsid w:val="004960B1"/>
    <w:rsid w:val="004960FB"/>
    <w:rsid w:val="00496205"/>
    <w:rsid w:val="00496241"/>
    <w:rsid w:val="00496285"/>
    <w:rsid w:val="004963D4"/>
    <w:rsid w:val="00496519"/>
    <w:rsid w:val="004966C3"/>
    <w:rsid w:val="004967FC"/>
    <w:rsid w:val="0049695D"/>
    <w:rsid w:val="00496BAB"/>
    <w:rsid w:val="00496D10"/>
    <w:rsid w:val="00496D67"/>
    <w:rsid w:val="00496E36"/>
    <w:rsid w:val="00496F68"/>
    <w:rsid w:val="00497480"/>
    <w:rsid w:val="004974B8"/>
    <w:rsid w:val="004977AD"/>
    <w:rsid w:val="00497AE7"/>
    <w:rsid w:val="00497B85"/>
    <w:rsid w:val="00497BFF"/>
    <w:rsid w:val="00497DB3"/>
    <w:rsid w:val="004A0147"/>
    <w:rsid w:val="004A03D3"/>
    <w:rsid w:val="004A055D"/>
    <w:rsid w:val="004A0561"/>
    <w:rsid w:val="004A0596"/>
    <w:rsid w:val="004A062F"/>
    <w:rsid w:val="004A0783"/>
    <w:rsid w:val="004A07B4"/>
    <w:rsid w:val="004A0812"/>
    <w:rsid w:val="004A086B"/>
    <w:rsid w:val="004A0883"/>
    <w:rsid w:val="004A089B"/>
    <w:rsid w:val="004A08C6"/>
    <w:rsid w:val="004A0912"/>
    <w:rsid w:val="004A09A4"/>
    <w:rsid w:val="004A09CD"/>
    <w:rsid w:val="004A0AC0"/>
    <w:rsid w:val="004A0CF3"/>
    <w:rsid w:val="004A0D30"/>
    <w:rsid w:val="004A0DFD"/>
    <w:rsid w:val="004A0E37"/>
    <w:rsid w:val="004A10F5"/>
    <w:rsid w:val="004A14AB"/>
    <w:rsid w:val="004A15CF"/>
    <w:rsid w:val="004A1672"/>
    <w:rsid w:val="004A1710"/>
    <w:rsid w:val="004A17B8"/>
    <w:rsid w:val="004A17E1"/>
    <w:rsid w:val="004A1938"/>
    <w:rsid w:val="004A1CB1"/>
    <w:rsid w:val="004A1E75"/>
    <w:rsid w:val="004A1F38"/>
    <w:rsid w:val="004A2003"/>
    <w:rsid w:val="004A2043"/>
    <w:rsid w:val="004A2107"/>
    <w:rsid w:val="004A221C"/>
    <w:rsid w:val="004A2777"/>
    <w:rsid w:val="004A27C2"/>
    <w:rsid w:val="004A2873"/>
    <w:rsid w:val="004A2A2F"/>
    <w:rsid w:val="004A2CF6"/>
    <w:rsid w:val="004A2DED"/>
    <w:rsid w:val="004A2E9D"/>
    <w:rsid w:val="004A2EDC"/>
    <w:rsid w:val="004A2FAC"/>
    <w:rsid w:val="004A2FE8"/>
    <w:rsid w:val="004A3393"/>
    <w:rsid w:val="004A33D4"/>
    <w:rsid w:val="004A35C1"/>
    <w:rsid w:val="004A35E6"/>
    <w:rsid w:val="004A35FA"/>
    <w:rsid w:val="004A364C"/>
    <w:rsid w:val="004A3702"/>
    <w:rsid w:val="004A3738"/>
    <w:rsid w:val="004A3771"/>
    <w:rsid w:val="004A3A3B"/>
    <w:rsid w:val="004A3A61"/>
    <w:rsid w:val="004A3C2E"/>
    <w:rsid w:val="004A3C52"/>
    <w:rsid w:val="004A3CEE"/>
    <w:rsid w:val="004A4098"/>
    <w:rsid w:val="004A4182"/>
    <w:rsid w:val="004A419A"/>
    <w:rsid w:val="004A43C2"/>
    <w:rsid w:val="004A4499"/>
    <w:rsid w:val="004A44D5"/>
    <w:rsid w:val="004A4702"/>
    <w:rsid w:val="004A47A1"/>
    <w:rsid w:val="004A48E1"/>
    <w:rsid w:val="004A4F10"/>
    <w:rsid w:val="004A4F14"/>
    <w:rsid w:val="004A4F7E"/>
    <w:rsid w:val="004A4FD0"/>
    <w:rsid w:val="004A4FFA"/>
    <w:rsid w:val="004A52FD"/>
    <w:rsid w:val="004A56F9"/>
    <w:rsid w:val="004A58FC"/>
    <w:rsid w:val="004A5A6D"/>
    <w:rsid w:val="004A5A8F"/>
    <w:rsid w:val="004A5AA1"/>
    <w:rsid w:val="004A5ABF"/>
    <w:rsid w:val="004A5BF7"/>
    <w:rsid w:val="004A5C1D"/>
    <w:rsid w:val="004A5DA0"/>
    <w:rsid w:val="004A5DE2"/>
    <w:rsid w:val="004A5E4A"/>
    <w:rsid w:val="004A5F30"/>
    <w:rsid w:val="004A60F9"/>
    <w:rsid w:val="004A612C"/>
    <w:rsid w:val="004A6140"/>
    <w:rsid w:val="004A61C9"/>
    <w:rsid w:val="004A6251"/>
    <w:rsid w:val="004A6347"/>
    <w:rsid w:val="004A646C"/>
    <w:rsid w:val="004A674B"/>
    <w:rsid w:val="004A67CF"/>
    <w:rsid w:val="004A6815"/>
    <w:rsid w:val="004A68FE"/>
    <w:rsid w:val="004A6C13"/>
    <w:rsid w:val="004A6E04"/>
    <w:rsid w:val="004A6F76"/>
    <w:rsid w:val="004A7021"/>
    <w:rsid w:val="004A703A"/>
    <w:rsid w:val="004A7107"/>
    <w:rsid w:val="004A72BB"/>
    <w:rsid w:val="004A72F7"/>
    <w:rsid w:val="004A7544"/>
    <w:rsid w:val="004A7573"/>
    <w:rsid w:val="004A78B5"/>
    <w:rsid w:val="004A78E5"/>
    <w:rsid w:val="004A7BD9"/>
    <w:rsid w:val="004A7C8E"/>
    <w:rsid w:val="004A7E35"/>
    <w:rsid w:val="004A7E61"/>
    <w:rsid w:val="004A7ECE"/>
    <w:rsid w:val="004A7EF2"/>
    <w:rsid w:val="004A7EF4"/>
    <w:rsid w:val="004A7F12"/>
    <w:rsid w:val="004A7F4C"/>
    <w:rsid w:val="004B0051"/>
    <w:rsid w:val="004B0897"/>
    <w:rsid w:val="004B09C1"/>
    <w:rsid w:val="004B0BC6"/>
    <w:rsid w:val="004B0CCD"/>
    <w:rsid w:val="004B0D5A"/>
    <w:rsid w:val="004B0E23"/>
    <w:rsid w:val="004B0E59"/>
    <w:rsid w:val="004B1083"/>
    <w:rsid w:val="004B10B3"/>
    <w:rsid w:val="004B119C"/>
    <w:rsid w:val="004B11A3"/>
    <w:rsid w:val="004B1212"/>
    <w:rsid w:val="004B1305"/>
    <w:rsid w:val="004B13DF"/>
    <w:rsid w:val="004B148E"/>
    <w:rsid w:val="004B1547"/>
    <w:rsid w:val="004B17FE"/>
    <w:rsid w:val="004B1B89"/>
    <w:rsid w:val="004B1BBF"/>
    <w:rsid w:val="004B1EBE"/>
    <w:rsid w:val="004B1F58"/>
    <w:rsid w:val="004B2035"/>
    <w:rsid w:val="004B22C6"/>
    <w:rsid w:val="004B234A"/>
    <w:rsid w:val="004B2698"/>
    <w:rsid w:val="004B26FD"/>
    <w:rsid w:val="004B274D"/>
    <w:rsid w:val="004B276B"/>
    <w:rsid w:val="004B27B0"/>
    <w:rsid w:val="004B2891"/>
    <w:rsid w:val="004B2F11"/>
    <w:rsid w:val="004B2FA7"/>
    <w:rsid w:val="004B3113"/>
    <w:rsid w:val="004B31CA"/>
    <w:rsid w:val="004B35B2"/>
    <w:rsid w:val="004B3605"/>
    <w:rsid w:val="004B38F9"/>
    <w:rsid w:val="004B3CB8"/>
    <w:rsid w:val="004B3E76"/>
    <w:rsid w:val="004B3F0C"/>
    <w:rsid w:val="004B4131"/>
    <w:rsid w:val="004B4271"/>
    <w:rsid w:val="004B44E0"/>
    <w:rsid w:val="004B48A2"/>
    <w:rsid w:val="004B4960"/>
    <w:rsid w:val="004B4C62"/>
    <w:rsid w:val="004B4F94"/>
    <w:rsid w:val="004B5232"/>
    <w:rsid w:val="004B525F"/>
    <w:rsid w:val="004B5307"/>
    <w:rsid w:val="004B531E"/>
    <w:rsid w:val="004B5463"/>
    <w:rsid w:val="004B552D"/>
    <w:rsid w:val="004B577E"/>
    <w:rsid w:val="004B5808"/>
    <w:rsid w:val="004B581A"/>
    <w:rsid w:val="004B5A23"/>
    <w:rsid w:val="004B5C6F"/>
    <w:rsid w:val="004B5CFA"/>
    <w:rsid w:val="004B5F61"/>
    <w:rsid w:val="004B610C"/>
    <w:rsid w:val="004B6713"/>
    <w:rsid w:val="004B681A"/>
    <w:rsid w:val="004B686E"/>
    <w:rsid w:val="004B688F"/>
    <w:rsid w:val="004B6AF8"/>
    <w:rsid w:val="004B6C1B"/>
    <w:rsid w:val="004B6C72"/>
    <w:rsid w:val="004B6D0F"/>
    <w:rsid w:val="004B6D2A"/>
    <w:rsid w:val="004B6D61"/>
    <w:rsid w:val="004B6D9A"/>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A75"/>
    <w:rsid w:val="004C0B42"/>
    <w:rsid w:val="004C0B73"/>
    <w:rsid w:val="004C0DD4"/>
    <w:rsid w:val="004C12C7"/>
    <w:rsid w:val="004C12D0"/>
    <w:rsid w:val="004C1311"/>
    <w:rsid w:val="004C1371"/>
    <w:rsid w:val="004C13AC"/>
    <w:rsid w:val="004C145C"/>
    <w:rsid w:val="004C16F0"/>
    <w:rsid w:val="004C1908"/>
    <w:rsid w:val="004C1930"/>
    <w:rsid w:val="004C1A30"/>
    <w:rsid w:val="004C1BB8"/>
    <w:rsid w:val="004C1E6E"/>
    <w:rsid w:val="004C2004"/>
    <w:rsid w:val="004C2130"/>
    <w:rsid w:val="004C226A"/>
    <w:rsid w:val="004C2296"/>
    <w:rsid w:val="004C24EA"/>
    <w:rsid w:val="004C2560"/>
    <w:rsid w:val="004C2611"/>
    <w:rsid w:val="004C2796"/>
    <w:rsid w:val="004C2B81"/>
    <w:rsid w:val="004C2C8C"/>
    <w:rsid w:val="004C2D27"/>
    <w:rsid w:val="004C2D6D"/>
    <w:rsid w:val="004C2E25"/>
    <w:rsid w:val="004C3107"/>
    <w:rsid w:val="004C3336"/>
    <w:rsid w:val="004C33DA"/>
    <w:rsid w:val="004C3475"/>
    <w:rsid w:val="004C357C"/>
    <w:rsid w:val="004C3666"/>
    <w:rsid w:val="004C3844"/>
    <w:rsid w:val="004C3848"/>
    <w:rsid w:val="004C3A39"/>
    <w:rsid w:val="004C3B78"/>
    <w:rsid w:val="004C3BA6"/>
    <w:rsid w:val="004C3C52"/>
    <w:rsid w:val="004C3CD0"/>
    <w:rsid w:val="004C3E7B"/>
    <w:rsid w:val="004C4007"/>
    <w:rsid w:val="004C405D"/>
    <w:rsid w:val="004C40D6"/>
    <w:rsid w:val="004C418E"/>
    <w:rsid w:val="004C44B6"/>
    <w:rsid w:val="004C4560"/>
    <w:rsid w:val="004C46E0"/>
    <w:rsid w:val="004C47B2"/>
    <w:rsid w:val="004C4864"/>
    <w:rsid w:val="004C48C8"/>
    <w:rsid w:val="004C4B21"/>
    <w:rsid w:val="004C4B3D"/>
    <w:rsid w:val="004C4B8D"/>
    <w:rsid w:val="004C4CC5"/>
    <w:rsid w:val="004C4FE8"/>
    <w:rsid w:val="004C50AF"/>
    <w:rsid w:val="004C52F9"/>
    <w:rsid w:val="004C53C0"/>
    <w:rsid w:val="004C5543"/>
    <w:rsid w:val="004C55EE"/>
    <w:rsid w:val="004C5882"/>
    <w:rsid w:val="004C588B"/>
    <w:rsid w:val="004C590A"/>
    <w:rsid w:val="004C597C"/>
    <w:rsid w:val="004C5B03"/>
    <w:rsid w:val="004C5CBE"/>
    <w:rsid w:val="004C5CE3"/>
    <w:rsid w:val="004C5EE6"/>
    <w:rsid w:val="004C60B1"/>
    <w:rsid w:val="004C6177"/>
    <w:rsid w:val="004C6283"/>
    <w:rsid w:val="004C6550"/>
    <w:rsid w:val="004C65C1"/>
    <w:rsid w:val="004C6694"/>
    <w:rsid w:val="004C66F4"/>
    <w:rsid w:val="004C67AE"/>
    <w:rsid w:val="004C67E2"/>
    <w:rsid w:val="004C68C7"/>
    <w:rsid w:val="004C69B7"/>
    <w:rsid w:val="004C69D2"/>
    <w:rsid w:val="004C69DF"/>
    <w:rsid w:val="004C6B0C"/>
    <w:rsid w:val="004C6B65"/>
    <w:rsid w:val="004C6D2B"/>
    <w:rsid w:val="004C6D4E"/>
    <w:rsid w:val="004C6F16"/>
    <w:rsid w:val="004C6F9B"/>
    <w:rsid w:val="004C6FDD"/>
    <w:rsid w:val="004C7067"/>
    <w:rsid w:val="004C738E"/>
    <w:rsid w:val="004C7557"/>
    <w:rsid w:val="004C755E"/>
    <w:rsid w:val="004C774F"/>
    <w:rsid w:val="004C785C"/>
    <w:rsid w:val="004C792A"/>
    <w:rsid w:val="004C79CB"/>
    <w:rsid w:val="004C7B8B"/>
    <w:rsid w:val="004C7BC4"/>
    <w:rsid w:val="004C7C23"/>
    <w:rsid w:val="004C7D9A"/>
    <w:rsid w:val="004C7E7F"/>
    <w:rsid w:val="004D015D"/>
    <w:rsid w:val="004D019B"/>
    <w:rsid w:val="004D01BC"/>
    <w:rsid w:val="004D03CE"/>
    <w:rsid w:val="004D0424"/>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51"/>
    <w:rsid w:val="004D2C9A"/>
    <w:rsid w:val="004D2F6C"/>
    <w:rsid w:val="004D3023"/>
    <w:rsid w:val="004D31B9"/>
    <w:rsid w:val="004D3237"/>
    <w:rsid w:val="004D3399"/>
    <w:rsid w:val="004D3415"/>
    <w:rsid w:val="004D34BD"/>
    <w:rsid w:val="004D35BD"/>
    <w:rsid w:val="004D37AA"/>
    <w:rsid w:val="004D39CE"/>
    <w:rsid w:val="004D3A29"/>
    <w:rsid w:val="004D3B02"/>
    <w:rsid w:val="004D3DD6"/>
    <w:rsid w:val="004D3FC1"/>
    <w:rsid w:val="004D4194"/>
    <w:rsid w:val="004D41E7"/>
    <w:rsid w:val="004D446F"/>
    <w:rsid w:val="004D459D"/>
    <w:rsid w:val="004D4648"/>
    <w:rsid w:val="004D478A"/>
    <w:rsid w:val="004D479D"/>
    <w:rsid w:val="004D47FD"/>
    <w:rsid w:val="004D4809"/>
    <w:rsid w:val="004D485E"/>
    <w:rsid w:val="004D4A1F"/>
    <w:rsid w:val="004D502B"/>
    <w:rsid w:val="004D505A"/>
    <w:rsid w:val="004D51DC"/>
    <w:rsid w:val="004D525C"/>
    <w:rsid w:val="004D5428"/>
    <w:rsid w:val="004D5707"/>
    <w:rsid w:val="004D5713"/>
    <w:rsid w:val="004D57D1"/>
    <w:rsid w:val="004D595C"/>
    <w:rsid w:val="004D5A94"/>
    <w:rsid w:val="004D5AD0"/>
    <w:rsid w:val="004D5C26"/>
    <w:rsid w:val="004D5C44"/>
    <w:rsid w:val="004D5C76"/>
    <w:rsid w:val="004D5D9E"/>
    <w:rsid w:val="004D618B"/>
    <w:rsid w:val="004D6454"/>
    <w:rsid w:val="004D6527"/>
    <w:rsid w:val="004D6571"/>
    <w:rsid w:val="004D65A8"/>
    <w:rsid w:val="004D65C3"/>
    <w:rsid w:val="004D6737"/>
    <w:rsid w:val="004D689D"/>
    <w:rsid w:val="004D68F2"/>
    <w:rsid w:val="004D6AE6"/>
    <w:rsid w:val="004D6B49"/>
    <w:rsid w:val="004D6C21"/>
    <w:rsid w:val="004D6DC0"/>
    <w:rsid w:val="004D6E1A"/>
    <w:rsid w:val="004D6EB3"/>
    <w:rsid w:val="004D6F90"/>
    <w:rsid w:val="004D7170"/>
    <w:rsid w:val="004D71C7"/>
    <w:rsid w:val="004D727E"/>
    <w:rsid w:val="004D7372"/>
    <w:rsid w:val="004D7488"/>
    <w:rsid w:val="004D74BD"/>
    <w:rsid w:val="004D77F6"/>
    <w:rsid w:val="004D7896"/>
    <w:rsid w:val="004D79EB"/>
    <w:rsid w:val="004D7A60"/>
    <w:rsid w:val="004D7CAC"/>
    <w:rsid w:val="004D7CE7"/>
    <w:rsid w:val="004D7D1D"/>
    <w:rsid w:val="004D7FFC"/>
    <w:rsid w:val="004E01E9"/>
    <w:rsid w:val="004E02B9"/>
    <w:rsid w:val="004E03B6"/>
    <w:rsid w:val="004E04A3"/>
    <w:rsid w:val="004E05FA"/>
    <w:rsid w:val="004E078C"/>
    <w:rsid w:val="004E079F"/>
    <w:rsid w:val="004E08E6"/>
    <w:rsid w:val="004E0969"/>
    <w:rsid w:val="004E0A23"/>
    <w:rsid w:val="004E0C7A"/>
    <w:rsid w:val="004E1027"/>
    <w:rsid w:val="004E1117"/>
    <w:rsid w:val="004E1296"/>
    <w:rsid w:val="004E1381"/>
    <w:rsid w:val="004E152A"/>
    <w:rsid w:val="004E159F"/>
    <w:rsid w:val="004E15BE"/>
    <w:rsid w:val="004E15D1"/>
    <w:rsid w:val="004E1697"/>
    <w:rsid w:val="004E16C9"/>
    <w:rsid w:val="004E1924"/>
    <w:rsid w:val="004E1AE2"/>
    <w:rsid w:val="004E1B89"/>
    <w:rsid w:val="004E1C0B"/>
    <w:rsid w:val="004E1F60"/>
    <w:rsid w:val="004E20B3"/>
    <w:rsid w:val="004E20E7"/>
    <w:rsid w:val="004E23ED"/>
    <w:rsid w:val="004E2824"/>
    <w:rsid w:val="004E28BA"/>
    <w:rsid w:val="004E2BC0"/>
    <w:rsid w:val="004E2CAC"/>
    <w:rsid w:val="004E300A"/>
    <w:rsid w:val="004E3288"/>
    <w:rsid w:val="004E334B"/>
    <w:rsid w:val="004E3352"/>
    <w:rsid w:val="004E3498"/>
    <w:rsid w:val="004E36D5"/>
    <w:rsid w:val="004E370B"/>
    <w:rsid w:val="004E3827"/>
    <w:rsid w:val="004E3838"/>
    <w:rsid w:val="004E395F"/>
    <w:rsid w:val="004E3A57"/>
    <w:rsid w:val="004E3A77"/>
    <w:rsid w:val="004E3B3D"/>
    <w:rsid w:val="004E3C00"/>
    <w:rsid w:val="004E3D03"/>
    <w:rsid w:val="004E3D5D"/>
    <w:rsid w:val="004E3D89"/>
    <w:rsid w:val="004E3E9B"/>
    <w:rsid w:val="004E3F69"/>
    <w:rsid w:val="004E3FBC"/>
    <w:rsid w:val="004E4096"/>
    <w:rsid w:val="004E44E1"/>
    <w:rsid w:val="004E45B0"/>
    <w:rsid w:val="004E45FC"/>
    <w:rsid w:val="004E4683"/>
    <w:rsid w:val="004E468A"/>
    <w:rsid w:val="004E474D"/>
    <w:rsid w:val="004E4A09"/>
    <w:rsid w:val="004E4A9E"/>
    <w:rsid w:val="004E4C8D"/>
    <w:rsid w:val="004E506B"/>
    <w:rsid w:val="004E5492"/>
    <w:rsid w:val="004E5539"/>
    <w:rsid w:val="004E5545"/>
    <w:rsid w:val="004E56D6"/>
    <w:rsid w:val="004E5815"/>
    <w:rsid w:val="004E58E4"/>
    <w:rsid w:val="004E58FF"/>
    <w:rsid w:val="004E5A95"/>
    <w:rsid w:val="004E5BEB"/>
    <w:rsid w:val="004E5E27"/>
    <w:rsid w:val="004E5FA1"/>
    <w:rsid w:val="004E60AC"/>
    <w:rsid w:val="004E60C6"/>
    <w:rsid w:val="004E63CF"/>
    <w:rsid w:val="004E6439"/>
    <w:rsid w:val="004E6494"/>
    <w:rsid w:val="004E64EF"/>
    <w:rsid w:val="004E65A5"/>
    <w:rsid w:val="004E687E"/>
    <w:rsid w:val="004E6C12"/>
    <w:rsid w:val="004E6C4F"/>
    <w:rsid w:val="004E6E48"/>
    <w:rsid w:val="004E6E97"/>
    <w:rsid w:val="004E6FE0"/>
    <w:rsid w:val="004E7060"/>
    <w:rsid w:val="004E74B2"/>
    <w:rsid w:val="004E7590"/>
    <w:rsid w:val="004E75A4"/>
    <w:rsid w:val="004E76CC"/>
    <w:rsid w:val="004E7874"/>
    <w:rsid w:val="004E7BC1"/>
    <w:rsid w:val="004E7C04"/>
    <w:rsid w:val="004E7C4E"/>
    <w:rsid w:val="004F0013"/>
    <w:rsid w:val="004F00C2"/>
    <w:rsid w:val="004F0139"/>
    <w:rsid w:val="004F0254"/>
    <w:rsid w:val="004F04F2"/>
    <w:rsid w:val="004F0509"/>
    <w:rsid w:val="004F0511"/>
    <w:rsid w:val="004F05FD"/>
    <w:rsid w:val="004F0918"/>
    <w:rsid w:val="004F0999"/>
    <w:rsid w:val="004F09C3"/>
    <w:rsid w:val="004F0A6F"/>
    <w:rsid w:val="004F0AC1"/>
    <w:rsid w:val="004F0B34"/>
    <w:rsid w:val="004F0DD1"/>
    <w:rsid w:val="004F0F25"/>
    <w:rsid w:val="004F1346"/>
    <w:rsid w:val="004F1389"/>
    <w:rsid w:val="004F13DC"/>
    <w:rsid w:val="004F141F"/>
    <w:rsid w:val="004F1474"/>
    <w:rsid w:val="004F1475"/>
    <w:rsid w:val="004F16C2"/>
    <w:rsid w:val="004F1742"/>
    <w:rsid w:val="004F17AD"/>
    <w:rsid w:val="004F19F6"/>
    <w:rsid w:val="004F1A90"/>
    <w:rsid w:val="004F1B6E"/>
    <w:rsid w:val="004F1B8C"/>
    <w:rsid w:val="004F1CB3"/>
    <w:rsid w:val="004F1D33"/>
    <w:rsid w:val="004F1E09"/>
    <w:rsid w:val="004F1EAE"/>
    <w:rsid w:val="004F1FBC"/>
    <w:rsid w:val="004F240A"/>
    <w:rsid w:val="004F240E"/>
    <w:rsid w:val="004F25D8"/>
    <w:rsid w:val="004F25EB"/>
    <w:rsid w:val="004F2614"/>
    <w:rsid w:val="004F2A5A"/>
    <w:rsid w:val="004F2A85"/>
    <w:rsid w:val="004F2BCD"/>
    <w:rsid w:val="004F2BE4"/>
    <w:rsid w:val="004F2DC1"/>
    <w:rsid w:val="004F3051"/>
    <w:rsid w:val="004F3054"/>
    <w:rsid w:val="004F3088"/>
    <w:rsid w:val="004F308C"/>
    <w:rsid w:val="004F31ED"/>
    <w:rsid w:val="004F3363"/>
    <w:rsid w:val="004F336B"/>
    <w:rsid w:val="004F3499"/>
    <w:rsid w:val="004F3773"/>
    <w:rsid w:val="004F3913"/>
    <w:rsid w:val="004F396A"/>
    <w:rsid w:val="004F39A3"/>
    <w:rsid w:val="004F3AC5"/>
    <w:rsid w:val="004F3AF8"/>
    <w:rsid w:val="004F3CA0"/>
    <w:rsid w:val="004F3F80"/>
    <w:rsid w:val="004F40B4"/>
    <w:rsid w:val="004F4117"/>
    <w:rsid w:val="004F41DF"/>
    <w:rsid w:val="004F421B"/>
    <w:rsid w:val="004F430C"/>
    <w:rsid w:val="004F4556"/>
    <w:rsid w:val="004F495A"/>
    <w:rsid w:val="004F49DA"/>
    <w:rsid w:val="004F4A10"/>
    <w:rsid w:val="004F4B88"/>
    <w:rsid w:val="004F4CEE"/>
    <w:rsid w:val="004F4D01"/>
    <w:rsid w:val="004F4D46"/>
    <w:rsid w:val="004F4E33"/>
    <w:rsid w:val="004F4E68"/>
    <w:rsid w:val="004F4F8D"/>
    <w:rsid w:val="004F500F"/>
    <w:rsid w:val="004F51BE"/>
    <w:rsid w:val="004F52B6"/>
    <w:rsid w:val="004F54BF"/>
    <w:rsid w:val="004F56ED"/>
    <w:rsid w:val="004F5830"/>
    <w:rsid w:val="004F5900"/>
    <w:rsid w:val="004F5D53"/>
    <w:rsid w:val="004F5E66"/>
    <w:rsid w:val="004F6151"/>
    <w:rsid w:val="004F63C1"/>
    <w:rsid w:val="004F651A"/>
    <w:rsid w:val="004F68CC"/>
    <w:rsid w:val="004F68E3"/>
    <w:rsid w:val="004F6BCD"/>
    <w:rsid w:val="004F6CA0"/>
    <w:rsid w:val="004F6D6B"/>
    <w:rsid w:val="004F6E5E"/>
    <w:rsid w:val="004F6F89"/>
    <w:rsid w:val="004F7182"/>
    <w:rsid w:val="004F71D6"/>
    <w:rsid w:val="004F7210"/>
    <w:rsid w:val="004F72CD"/>
    <w:rsid w:val="004F7386"/>
    <w:rsid w:val="004F73B9"/>
    <w:rsid w:val="004F7557"/>
    <w:rsid w:val="004F7560"/>
    <w:rsid w:val="004F7573"/>
    <w:rsid w:val="004F7771"/>
    <w:rsid w:val="004F77AD"/>
    <w:rsid w:val="004F7996"/>
    <w:rsid w:val="004F79E1"/>
    <w:rsid w:val="004F7B42"/>
    <w:rsid w:val="004F7B96"/>
    <w:rsid w:val="004F7DC7"/>
    <w:rsid w:val="004F7F0B"/>
    <w:rsid w:val="004F7F97"/>
    <w:rsid w:val="00500184"/>
    <w:rsid w:val="00500255"/>
    <w:rsid w:val="0050025D"/>
    <w:rsid w:val="005003E0"/>
    <w:rsid w:val="00500431"/>
    <w:rsid w:val="00500608"/>
    <w:rsid w:val="005006F3"/>
    <w:rsid w:val="0050070A"/>
    <w:rsid w:val="005007D9"/>
    <w:rsid w:val="00500824"/>
    <w:rsid w:val="005008BE"/>
    <w:rsid w:val="005008C2"/>
    <w:rsid w:val="005009C1"/>
    <w:rsid w:val="00500B4B"/>
    <w:rsid w:val="00500B6E"/>
    <w:rsid w:val="00500BAD"/>
    <w:rsid w:val="00500BB9"/>
    <w:rsid w:val="00500BDE"/>
    <w:rsid w:val="00500CCA"/>
    <w:rsid w:val="00500CCB"/>
    <w:rsid w:val="00500CFE"/>
    <w:rsid w:val="00500EF9"/>
    <w:rsid w:val="00501157"/>
    <w:rsid w:val="005011B3"/>
    <w:rsid w:val="005012AA"/>
    <w:rsid w:val="005018CA"/>
    <w:rsid w:val="005019C8"/>
    <w:rsid w:val="00501A86"/>
    <w:rsid w:val="00501BE9"/>
    <w:rsid w:val="00501D93"/>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2F"/>
    <w:rsid w:val="005031A7"/>
    <w:rsid w:val="005031E4"/>
    <w:rsid w:val="0050320E"/>
    <w:rsid w:val="0050337F"/>
    <w:rsid w:val="005033A6"/>
    <w:rsid w:val="00503418"/>
    <w:rsid w:val="0050345D"/>
    <w:rsid w:val="00503674"/>
    <w:rsid w:val="00503728"/>
    <w:rsid w:val="00503B48"/>
    <w:rsid w:val="00503C2C"/>
    <w:rsid w:val="00503C6D"/>
    <w:rsid w:val="00503E7F"/>
    <w:rsid w:val="00503EBE"/>
    <w:rsid w:val="005042B4"/>
    <w:rsid w:val="00504388"/>
    <w:rsid w:val="005046A0"/>
    <w:rsid w:val="0050477C"/>
    <w:rsid w:val="00504834"/>
    <w:rsid w:val="00504889"/>
    <w:rsid w:val="00504A9D"/>
    <w:rsid w:val="00504D15"/>
    <w:rsid w:val="00504E2D"/>
    <w:rsid w:val="00504F59"/>
    <w:rsid w:val="005050CD"/>
    <w:rsid w:val="00505165"/>
    <w:rsid w:val="0050531F"/>
    <w:rsid w:val="00505453"/>
    <w:rsid w:val="00505552"/>
    <w:rsid w:val="00505652"/>
    <w:rsid w:val="005056B3"/>
    <w:rsid w:val="005057B3"/>
    <w:rsid w:val="00505834"/>
    <w:rsid w:val="0050590F"/>
    <w:rsid w:val="00505934"/>
    <w:rsid w:val="00505A0D"/>
    <w:rsid w:val="00505A8A"/>
    <w:rsid w:val="00505ACA"/>
    <w:rsid w:val="00505B19"/>
    <w:rsid w:val="00505B92"/>
    <w:rsid w:val="00505BA5"/>
    <w:rsid w:val="00505C0B"/>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0E5"/>
    <w:rsid w:val="0050757B"/>
    <w:rsid w:val="00507607"/>
    <w:rsid w:val="0050779D"/>
    <w:rsid w:val="00507917"/>
    <w:rsid w:val="00507D43"/>
    <w:rsid w:val="00507DD3"/>
    <w:rsid w:val="00507E15"/>
    <w:rsid w:val="00507E2B"/>
    <w:rsid w:val="00507F26"/>
    <w:rsid w:val="005100BD"/>
    <w:rsid w:val="0051023C"/>
    <w:rsid w:val="00510485"/>
    <w:rsid w:val="005104AF"/>
    <w:rsid w:val="005104BC"/>
    <w:rsid w:val="005104C5"/>
    <w:rsid w:val="00510772"/>
    <w:rsid w:val="005109CD"/>
    <w:rsid w:val="005109E3"/>
    <w:rsid w:val="00510A50"/>
    <w:rsid w:val="00510A85"/>
    <w:rsid w:val="00510B22"/>
    <w:rsid w:val="00510CBB"/>
    <w:rsid w:val="00510CF6"/>
    <w:rsid w:val="00511008"/>
    <w:rsid w:val="00511043"/>
    <w:rsid w:val="005110B4"/>
    <w:rsid w:val="005111BE"/>
    <w:rsid w:val="0051125F"/>
    <w:rsid w:val="005114C4"/>
    <w:rsid w:val="005115BB"/>
    <w:rsid w:val="0051180C"/>
    <w:rsid w:val="00511A01"/>
    <w:rsid w:val="00511B77"/>
    <w:rsid w:val="00511B84"/>
    <w:rsid w:val="00511B89"/>
    <w:rsid w:val="00511BB0"/>
    <w:rsid w:val="00511C67"/>
    <w:rsid w:val="00511F39"/>
    <w:rsid w:val="00511FFB"/>
    <w:rsid w:val="0051218B"/>
    <w:rsid w:val="005122F7"/>
    <w:rsid w:val="00512311"/>
    <w:rsid w:val="005123EF"/>
    <w:rsid w:val="00512461"/>
    <w:rsid w:val="00512526"/>
    <w:rsid w:val="005128AB"/>
    <w:rsid w:val="00512927"/>
    <w:rsid w:val="005129A3"/>
    <w:rsid w:val="00512A23"/>
    <w:rsid w:val="00512AA9"/>
    <w:rsid w:val="00512AF4"/>
    <w:rsid w:val="00512BA3"/>
    <w:rsid w:val="00512CAB"/>
    <w:rsid w:val="00512D1A"/>
    <w:rsid w:val="00512D53"/>
    <w:rsid w:val="00512DE4"/>
    <w:rsid w:val="00512E0D"/>
    <w:rsid w:val="00512E7E"/>
    <w:rsid w:val="00512F02"/>
    <w:rsid w:val="005132DA"/>
    <w:rsid w:val="005132DE"/>
    <w:rsid w:val="005134C5"/>
    <w:rsid w:val="00513528"/>
    <w:rsid w:val="005135C3"/>
    <w:rsid w:val="00513794"/>
    <w:rsid w:val="005137DD"/>
    <w:rsid w:val="005139C0"/>
    <w:rsid w:val="00513B61"/>
    <w:rsid w:val="00513FD3"/>
    <w:rsid w:val="00514093"/>
    <w:rsid w:val="005140B4"/>
    <w:rsid w:val="005140BE"/>
    <w:rsid w:val="00514108"/>
    <w:rsid w:val="00514218"/>
    <w:rsid w:val="00514322"/>
    <w:rsid w:val="0051452E"/>
    <w:rsid w:val="00514540"/>
    <w:rsid w:val="00514602"/>
    <w:rsid w:val="0051476B"/>
    <w:rsid w:val="005147FB"/>
    <w:rsid w:val="0051486F"/>
    <w:rsid w:val="0051491D"/>
    <w:rsid w:val="005149DB"/>
    <w:rsid w:val="00514A87"/>
    <w:rsid w:val="00514B05"/>
    <w:rsid w:val="00514C00"/>
    <w:rsid w:val="00514E6B"/>
    <w:rsid w:val="00514FC1"/>
    <w:rsid w:val="005150B2"/>
    <w:rsid w:val="00515120"/>
    <w:rsid w:val="005152B5"/>
    <w:rsid w:val="0051552A"/>
    <w:rsid w:val="005158B0"/>
    <w:rsid w:val="00515B0B"/>
    <w:rsid w:val="00515C53"/>
    <w:rsid w:val="00515EF2"/>
    <w:rsid w:val="005160E6"/>
    <w:rsid w:val="0051610F"/>
    <w:rsid w:val="00516319"/>
    <w:rsid w:val="0051634B"/>
    <w:rsid w:val="005163AA"/>
    <w:rsid w:val="0051647C"/>
    <w:rsid w:val="005164FA"/>
    <w:rsid w:val="0051650D"/>
    <w:rsid w:val="005167F4"/>
    <w:rsid w:val="005168CB"/>
    <w:rsid w:val="00516AEA"/>
    <w:rsid w:val="00516B12"/>
    <w:rsid w:val="00516B92"/>
    <w:rsid w:val="00516CEC"/>
    <w:rsid w:val="00516D49"/>
    <w:rsid w:val="00516E13"/>
    <w:rsid w:val="00516E91"/>
    <w:rsid w:val="00516EFF"/>
    <w:rsid w:val="00516F26"/>
    <w:rsid w:val="00516FD6"/>
    <w:rsid w:val="00517049"/>
    <w:rsid w:val="0051709C"/>
    <w:rsid w:val="0051716E"/>
    <w:rsid w:val="00517198"/>
    <w:rsid w:val="00517235"/>
    <w:rsid w:val="0051765A"/>
    <w:rsid w:val="00517671"/>
    <w:rsid w:val="005176EF"/>
    <w:rsid w:val="00517861"/>
    <w:rsid w:val="00517994"/>
    <w:rsid w:val="00517A17"/>
    <w:rsid w:val="00517A2A"/>
    <w:rsid w:val="00517A5E"/>
    <w:rsid w:val="00517ACF"/>
    <w:rsid w:val="00517D05"/>
    <w:rsid w:val="00517D32"/>
    <w:rsid w:val="00517F70"/>
    <w:rsid w:val="00517F8D"/>
    <w:rsid w:val="005201B7"/>
    <w:rsid w:val="005202EA"/>
    <w:rsid w:val="005203A3"/>
    <w:rsid w:val="00520490"/>
    <w:rsid w:val="0052049D"/>
    <w:rsid w:val="005204BD"/>
    <w:rsid w:val="00520581"/>
    <w:rsid w:val="00520637"/>
    <w:rsid w:val="0052083D"/>
    <w:rsid w:val="00520844"/>
    <w:rsid w:val="005208E9"/>
    <w:rsid w:val="00520909"/>
    <w:rsid w:val="005209A2"/>
    <w:rsid w:val="00520A29"/>
    <w:rsid w:val="00520ABA"/>
    <w:rsid w:val="00520B6C"/>
    <w:rsid w:val="00520BAB"/>
    <w:rsid w:val="00520CB7"/>
    <w:rsid w:val="00520CCE"/>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0"/>
    <w:rsid w:val="00521BFD"/>
    <w:rsid w:val="00521C69"/>
    <w:rsid w:val="00521E47"/>
    <w:rsid w:val="00521F2B"/>
    <w:rsid w:val="00521F84"/>
    <w:rsid w:val="00522064"/>
    <w:rsid w:val="00522212"/>
    <w:rsid w:val="00522419"/>
    <w:rsid w:val="005224BA"/>
    <w:rsid w:val="0052253D"/>
    <w:rsid w:val="0052266A"/>
    <w:rsid w:val="00522696"/>
    <w:rsid w:val="0052278E"/>
    <w:rsid w:val="005227EA"/>
    <w:rsid w:val="005229BF"/>
    <w:rsid w:val="00522AF0"/>
    <w:rsid w:val="00522C28"/>
    <w:rsid w:val="00522DB3"/>
    <w:rsid w:val="00523070"/>
    <w:rsid w:val="00523071"/>
    <w:rsid w:val="00523082"/>
    <w:rsid w:val="005236F5"/>
    <w:rsid w:val="005237CA"/>
    <w:rsid w:val="00523873"/>
    <w:rsid w:val="00523927"/>
    <w:rsid w:val="00523A18"/>
    <w:rsid w:val="00523A41"/>
    <w:rsid w:val="00523B9F"/>
    <w:rsid w:val="00523BD6"/>
    <w:rsid w:val="00523CBC"/>
    <w:rsid w:val="00523F93"/>
    <w:rsid w:val="005240DD"/>
    <w:rsid w:val="00524159"/>
    <w:rsid w:val="00524316"/>
    <w:rsid w:val="005243DA"/>
    <w:rsid w:val="00524422"/>
    <w:rsid w:val="005244C8"/>
    <w:rsid w:val="005244F0"/>
    <w:rsid w:val="005244F3"/>
    <w:rsid w:val="005245BD"/>
    <w:rsid w:val="005245D1"/>
    <w:rsid w:val="005245FF"/>
    <w:rsid w:val="00524869"/>
    <w:rsid w:val="0052491B"/>
    <w:rsid w:val="00524BF3"/>
    <w:rsid w:val="00524C4F"/>
    <w:rsid w:val="00524CED"/>
    <w:rsid w:val="00524D4B"/>
    <w:rsid w:val="00524EBB"/>
    <w:rsid w:val="00524FAC"/>
    <w:rsid w:val="005250B8"/>
    <w:rsid w:val="005251ED"/>
    <w:rsid w:val="005254CB"/>
    <w:rsid w:val="005254CF"/>
    <w:rsid w:val="005254D7"/>
    <w:rsid w:val="0052555D"/>
    <w:rsid w:val="005255DF"/>
    <w:rsid w:val="00525670"/>
    <w:rsid w:val="005257A8"/>
    <w:rsid w:val="0052580F"/>
    <w:rsid w:val="00525890"/>
    <w:rsid w:val="005259C2"/>
    <w:rsid w:val="005259DA"/>
    <w:rsid w:val="00525A93"/>
    <w:rsid w:val="00525B1A"/>
    <w:rsid w:val="00525DC8"/>
    <w:rsid w:val="00525EAC"/>
    <w:rsid w:val="00525F35"/>
    <w:rsid w:val="00525F46"/>
    <w:rsid w:val="00525F50"/>
    <w:rsid w:val="00525FAB"/>
    <w:rsid w:val="0052620A"/>
    <w:rsid w:val="0052636E"/>
    <w:rsid w:val="005264CF"/>
    <w:rsid w:val="0052654C"/>
    <w:rsid w:val="0052656C"/>
    <w:rsid w:val="005267EE"/>
    <w:rsid w:val="00526901"/>
    <w:rsid w:val="00526BB1"/>
    <w:rsid w:val="00526C4A"/>
    <w:rsid w:val="00526E9C"/>
    <w:rsid w:val="00526F8C"/>
    <w:rsid w:val="00526FAD"/>
    <w:rsid w:val="0052700E"/>
    <w:rsid w:val="00527342"/>
    <w:rsid w:val="005276FF"/>
    <w:rsid w:val="005278C4"/>
    <w:rsid w:val="00527925"/>
    <w:rsid w:val="005279DE"/>
    <w:rsid w:val="00527A27"/>
    <w:rsid w:val="00527B0C"/>
    <w:rsid w:val="00527E20"/>
    <w:rsid w:val="00527E7B"/>
    <w:rsid w:val="00527F01"/>
    <w:rsid w:val="00527FB0"/>
    <w:rsid w:val="00530467"/>
    <w:rsid w:val="005304AD"/>
    <w:rsid w:val="00530569"/>
    <w:rsid w:val="0053067E"/>
    <w:rsid w:val="0053077F"/>
    <w:rsid w:val="00530A10"/>
    <w:rsid w:val="00530A99"/>
    <w:rsid w:val="00530AF1"/>
    <w:rsid w:val="00530BA1"/>
    <w:rsid w:val="00530C34"/>
    <w:rsid w:val="00530CFF"/>
    <w:rsid w:val="00530D6C"/>
    <w:rsid w:val="00530F52"/>
    <w:rsid w:val="005314B1"/>
    <w:rsid w:val="005317E8"/>
    <w:rsid w:val="00531E45"/>
    <w:rsid w:val="00532107"/>
    <w:rsid w:val="005329AF"/>
    <w:rsid w:val="00532A6C"/>
    <w:rsid w:val="00532A87"/>
    <w:rsid w:val="00532B73"/>
    <w:rsid w:val="00532CF2"/>
    <w:rsid w:val="00532D41"/>
    <w:rsid w:val="00532DF4"/>
    <w:rsid w:val="00532EF5"/>
    <w:rsid w:val="00532F58"/>
    <w:rsid w:val="0053305E"/>
    <w:rsid w:val="005330F8"/>
    <w:rsid w:val="005330FB"/>
    <w:rsid w:val="00533131"/>
    <w:rsid w:val="005332C4"/>
    <w:rsid w:val="00533383"/>
    <w:rsid w:val="00533616"/>
    <w:rsid w:val="005336F4"/>
    <w:rsid w:val="0053390F"/>
    <w:rsid w:val="0053403B"/>
    <w:rsid w:val="0053434E"/>
    <w:rsid w:val="00534427"/>
    <w:rsid w:val="0053444B"/>
    <w:rsid w:val="00534704"/>
    <w:rsid w:val="00534728"/>
    <w:rsid w:val="005349FE"/>
    <w:rsid w:val="00534AB4"/>
    <w:rsid w:val="00534B05"/>
    <w:rsid w:val="00534C84"/>
    <w:rsid w:val="00534E99"/>
    <w:rsid w:val="00534EFC"/>
    <w:rsid w:val="00535252"/>
    <w:rsid w:val="00535699"/>
    <w:rsid w:val="005356C5"/>
    <w:rsid w:val="005356EB"/>
    <w:rsid w:val="005358CD"/>
    <w:rsid w:val="005358EB"/>
    <w:rsid w:val="005359D6"/>
    <w:rsid w:val="00535A81"/>
    <w:rsid w:val="00535B40"/>
    <w:rsid w:val="00535B81"/>
    <w:rsid w:val="00535FE4"/>
    <w:rsid w:val="00535FEC"/>
    <w:rsid w:val="00536011"/>
    <w:rsid w:val="005360A5"/>
    <w:rsid w:val="00536170"/>
    <w:rsid w:val="005361AB"/>
    <w:rsid w:val="00536311"/>
    <w:rsid w:val="005364C8"/>
    <w:rsid w:val="0053666A"/>
    <w:rsid w:val="005368CB"/>
    <w:rsid w:val="0053692F"/>
    <w:rsid w:val="00536997"/>
    <w:rsid w:val="00536A10"/>
    <w:rsid w:val="00536A38"/>
    <w:rsid w:val="00536AF2"/>
    <w:rsid w:val="00536AFE"/>
    <w:rsid w:val="00536F53"/>
    <w:rsid w:val="00537417"/>
    <w:rsid w:val="00537488"/>
    <w:rsid w:val="0053750F"/>
    <w:rsid w:val="005375BD"/>
    <w:rsid w:val="005375E4"/>
    <w:rsid w:val="005376CD"/>
    <w:rsid w:val="0053791C"/>
    <w:rsid w:val="00537C63"/>
    <w:rsid w:val="00537F1B"/>
    <w:rsid w:val="00537F41"/>
    <w:rsid w:val="00537F64"/>
    <w:rsid w:val="00537FB6"/>
    <w:rsid w:val="00540038"/>
    <w:rsid w:val="00540123"/>
    <w:rsid w:val="00540485"/>
    <w:rsid w:val="005404BC"/>
    <w:rsid w:val="005407C3"/>
    <w:rsid w:val="005408F5"/>
    <w:rsid w:val="00540907"/>
    <w:rsid w:val="0054091B"/>
    <w:rsid w:val="00540925"/>
    <w:rsid w:val="00540974"/>
    <w:rsid w:val="005409B7"/>
    <w:rsid w:val="00540A7C"/>
    <w:rsid w:val="00540ADD"/>
    <w:rsid w:val="00540F88"/>
    <w:rsid w:val="00541033"/>
    <w:rsid w:val="00541081"/>
    <w:rsid w:val="00541451"/>
    <w:rsid w:val="005414B2"/>
    <w:rsid w:val="00541516"/>
    <w:rsid w:val="00541566"/>
    <w:rsid w:val="005415F4"/>
    <w:rsid w:val="005416E9"/>
    <w:rsid w:val="00541866"/>
    <w:rsid w:val="00541B42"/>
    <w:rsid w:val="00541BCE"/>
    <w:rsid w:val="00541C02"/>
    <w:rsid w:val="00541C52"/>
    <w:rsid w:val="005421AA"/>
    <w:rsid w:val="005421FA"/>
    <w:rsid w:val="0054254D"/>
    <w:rsid w:val="0054268C"/>
    <w:rsid w:val="005426AA"/>
    <w:rsid w:val="005428C7"/>
    <w:rsid w:val="0054290C"/>
    <w:rsid w:val="00542915"/>
    <w:rsid w:val="0054298A"/>
    <w:rsid w:val="00542CBB"/>
    <w:rsid w:val="00542CE6"/>
    <w:rsid w:val="00542D9B"/>
    <w:rsid w:val="00542FE4"/>
    <w:rsid w:val="00543237"/>
    <w:rsid w:val="0054340E"/>
    <w:rsid w:val="00543477"/>
    <w:rsid w:val="005435F9"/>
    <w:rsid w:val="00543A6E"/>
    <w:rsid w:val="00543F3A"/>
    <w:rsid w:val="0054414F"/>
    <w:rsid w:val="00544173"/>
    <w:rsid w:val="0054437B"/>
    <w:rsid w:val="005443D1"/>
    <w:rsid w:val="00544547"/>
    <w:rsid w:val="00544757"/>
    <w:rsid w:val="005447DE"/>
    <w:rsid w:val="00544A77"/>
    <w:rsid w:val="00544CE5"/>
    <w:rsid w:val="00544D48"/>
    <w:rsid w:val="00544F1F"/>
    <w:rsid w:val="00545015"/>
    <w:rsid w:val="00545103"/>
    <w:rsid w:val="0054514F"/>
    <w:rsid w:val="0054542A"/>
    <w:rsid w:val="005454CA"/>
    <w:rsid w:val="0054565A"/>
    <w:rsid w:val="005456C1"/>
    <w:rsid w:val="00545AD1"/>
    <w:rsid w:val="00545D45"/>
    <w:rsid w:val="00545E0C"/>
    <w:rsid w:val="00545E1C"/>
    <w:rsid w:val="0054617A"/>
    <w:rsid w:val="005462BE"/>
    <w:rsid w:val="005462C5"/>
    <w:rsid w:val="00546651"/>
    <w:rsid w:val="00546752"/>
    <w:rsid w:val="005467F7"/>
    <w:rsid w:val="00546AA5"/>
    <w:rsid w:val="00546ADE"/>
    <w:rsid w:val="00546C6F"/>
    <w:rsid w:val="00547003"/>
    <w:rsid w:val="005471DC"/>
    <w:rsid w:val="00547200"/>
    <w:rsid w:val="005472D6"/>
    <w:rsid w:val="005473DB"/>
    <w:rsid w:val="00547489"/>
    <w:rsid w:val="00547675"/>
    <w:rsid w:val="00547731"/>
    <w:rsid w:val="005478A6"/>
    <w:rsid w:val="00547931"/>
    <w:rsid w:val="00547958"/>
    <w:rsid w:val="0054797D"/>
    <w:rsid w:val="00547A93"/>
    <w:rsid w:val="00547B47"/>
    <w:rsid w:val="00547C46"/>
    <w:rsid w:val="00547E60"/>
    <w:rsid w:val="00547EEB"/>
    <w:rsid w:val="00550017"/>
    <w:rsid w:val="005508A5"/>
    <w:rsid w:val="00550E07"/>
    <w:rsid w:val="00550EB1"/>
    <w:rsid w:val="0055100A"/>
    <w:rsid w:val="00551052"/>
    <w:rsid w:val="00551079"/>
    <w:rsid w:val="00551181"/>
    <w:rsid w:val="005511EA"/>
    <w:rsid w:val="005514F3"/>
    <w:rsid w:val="00551536"/>
    <w:rsid w:val="00551848"/>
    <w:rsid w:val="00551A89"/>
    <w:rsid w:val="00551AE8"/>
    <w:rsid w:val="00551D57"/>
    <w:rsid w:val="00551F10"/>
    <w:rsid w:val="00551F82"/>
    <w:rsid w:val="005520F1"/>
    <w:rsid w:val="00552119"/>
    <w:rsid w:val="00552131"/>
    <w:rsid w:val="00552735"/>
    <w:rsid w:val="005527BA"/>
    <w:rsid w:val="00552BD5"/>
    <w:rsid w:val="00552E5D"/>
    <w:rsid w:val="00552EBF"/>
    <w:rsid w:val="00552FFA"/>
    <w:rsid w:val="0055324A"/>
    <w:rsid w:val="0055333C"/>
    <w:rsid w:val="00553390"/>
    <w:rsid w:val="0055341F"/>
    <w:rsid w:val="005534B1"/>
    <w:rsid w:val="005535EC"/>
    <w:rsid w:val="00553627"/>
    <w:rsid w:val="0055366B"/>
    <w:rsid w:val="0055370D"/>
    <w:rsid w:val="0055371B"/>
    <w:rsid w:val="00553722"/>
    <w:rsid w:val="0055373B"/>
    <w:rsid w:val="00553744"/>
    <w:rsid w:val="00553799"/>
    <w:rsid w:val="00553810"/>
    <w:rsid w:val="0055386F"/>
    <w:rsid w:val="0055394B"/>
    <w:rsid w:val="00553AD5"/>
    <w:rsid w:val="00553B89"/>
    <w:rsid w:val="00553BE0"/>
    <w:rsid w:val="00553E99"/>
    <w:rsid w:val="0055404F"/>
    <w:rsid w:val="0055415C"/>
    <w:rsid w:val="0055445B"/>
    <w:rsid w:val="00554A1D"/>
    <w:rsid w:val="00554BF5"/>
    <w:rsid w:val="00554EB8"/>
    <w:rsid w:val="0055518D"/>
    <w:rsid w:val="00555367"/>
    <w:rsid w:val="00555763"/>
    <w:rsid w:val="005558A9"/>
    <w:rsid w:val="005559E9"/>
    <w:rsid w:val="00555CF0"/>
    <w:rsid w:val="00555E59"/>
    <w:rsid w:val="00555F38"/>
    <w:rsid w:val="0055621D"/>
    <w:rsid w:val="005562D9"/>
    <w:rsid w:val="0055635B"/>
    <w:rsid w:val="005563F9"/>
    <w:rsid w:val="00556584"/>
    <w:rsid w:val="00556671"/>
    <w:rsid w:val="0055667E"/>
    <w:rsid w:val="00556783"/>
    <w:rsid w:val="005567C9"/>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57C94"/>
    <w:rsid w:val="00557FDF"/>
    <w:rsid w:val="00560080"/>
    <w:rsid w:val="005600B2"/>
    <w:rsid w:val="00560189"/>
    <w:rsid w:val="00560336"/>
    <w:rsid w:val="005604E0"/>
    <w:rsid w:val="005604FC"/>
    <w:rsid w:val="005606E5"/>
    <w:rsid w:val="00560734"/>
    <w:rsid w:val="00560811"/>
    <w:rsid w:val="00560833"/>
    <w:rsid w:val="00560A93"/>
    <w:rsid w:val="00560DA1"/>
    <w:rsid w:val="00560E15"/>
    <w:rsid w:val="00560EEE"/>
    <w:rsid w:val="00560F2D"/>
    <w:rsid w:val="00560FE1"/>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47A"/>
    <w:rsid w:val="00563881"/>
    <w:rsid w:val="00563973"/>
    <w:rsid w:val="0056399E"/>
    <w:rsid w:val="00563C2B"/>
    <w:rsid w:val="00563C4B"/>
    <w:rsid w:val="00563CD7"/>
    <w:rsid w:val="00563F9F"/>
    <w:rsid w:val="0056419B"/>
    <w:rsid w:val="00564233"/>
    <w:rsid w:val="005642E4"/>
    <w:rsid w:val="0056431C"/>
    <w:rsid w:val="005644E7"/>
    <w:rsid w:val="00564503"/>
    <w:rsid w:val="00564519"/>
    <w:rsid w:val="005645A0"/>
    <w:rsid w:val="0056464E"/>
    <w:rsid w:val="00564E34"/>
    <w:rsid w:val="005650B0"/>
    <w:rsid w:val="005652A9"/>
    <w:rsid w:val="00565325"/>
    <w:rsid w:val="00565370"/>
    <w:rsid w:val="00565386"/>
    <w:rsid w:val="00565397"/>
    <w:rsid w:val="005654AE"/>
    <w:rsid w:val="00565609"/>
    <w:rsid w:val="0056569B"/>
    <w:rsid w:val="0056579C"/>
    <w:rsid w:val="0056591D"/>
    <w:rsid w:val="00565960"/>
    <w:rsid w:val="005659EB"/>
    <w:rsid w:val="00565C6B"/>
    <w:rsid w:val="00565FD0"/>
    <w:rsid w:val="005660E6"/>
    <w:rsid w:val="00566187"/>
    <w:rsid w:val="005661A2"/>
    <w:rsid w:val="005665EE"/>
    <w:rsid w:val="005666AF"/>
    <w:rsid w:val="005666F8"/>
    <w:rsid w:val="00566832"/>
    <w:rsid w:val="0056686A"/>
    <w:rsid w:val="00566B35"/>
    <w:rsid w:val="00566CAD"/>
    <w:rsid w:val="00566CF7"/>
    <w:rsid w:val="00566F20"/>
    <w:rsid w:val="00567026"/>
    <w:rsid w:val="0056703B"/>
    <w:rsid w:val="005670FA"/>
    <w:rsid w:val="00567132"/>
    <w:rsid w:val="0056729A"/>
    <w:rsid w:val="00567635"/>
    <w:rsid w:val="00567776"/>
    <w:rsid w:val="00567927"/>
    <w:rsid w:val="00567C84"/>
    <w:rsid w:val="00567E34"/>
    <w:rsid w:val="00567FD1"/>
    <w:rsid w:val="00567FF7"/>
    <w:rsid w:val="00570265"/>
    <w:rsid w:val="005702FA"/>
    <w:rsid w:val="00570553"/>
    <w:rsid w:val="0057055D"/>
    <w:rsid w:val="0057059D"/>
    <w:rsid w:val="00570756"/>
    <w:rsid w:val="005709FC"/>
    <w:rsid w:val="00570A4B"/>
    <w:rsid w:val="00570B27"/>
    <w:rsid w:val="00570C36"/>
    <w:rsid w:val="00570CF5"/>
    <w:rsid w:val="00570DAC"/>
    <w:rsid w:val="00570E31"/>
    <w:rsid w:val="00570EDB"/>
    <w:rsid w:val="00571245"/>
    <w:rsid w:val="005714FA"/>
    <w:rsid w:val="00571676"/>
    <w:rsid w:val="0057169C"/>
    <w:rsid w:val="0057185F"/>
    <w:rsid w:val="005718AC"/>
    <w:rsid w:val="0057191C"/>
    <w:rsid w:val="005719FB"/>
    <w:rsid w:val="00571A66"/>
    <w:rsid w:val="00571B9C"/>
    <w:rsid w:val="00571C9B"/>
    <w:rsid w:val="00571D28"/>
    <w:rsid w:val="00571EC1"/>
    <w:rsid w:val="00572320"/>
    <w:rsid w:val="00572448"/>
    <w:rsid w:val="005724EC"/>
    <w:rsid w:val="00572A04"/>
    <w:rsid w:val="00572AA6"/>
    <w:rsid w:val="00572AC9"/>
    <w:rsid w:val="00572CD3"/>
    <w:rsid w:val="00572E3A"/>
    <w:rsid w:val="00572F04"/>
    <w:rsid w:val="00572F93"/>
    <w:rsid w:val="0057318A"/>
    <w:rsid w:val="005735C3"/>
    <w:rsid w:val="005735FF"/>
    <w:rsid w:val="00573739"/>
    <w:rsid w:val="00573876"/>
    <w:rsid w:val="00573AD5"/>
    <w:rsid w:val="00573F3C"/>
    <w:rsid w:val="00574112"/>
    <w:rsid w:val="00574116"/>
    <w:rsid w:val="00574222"/>
    <w:rsid w:val="005743C5"/>
    <w:rsid w:val="005744F6"/>
    <w:rsid w:val="00574577"/>
    <w:rsid w:val="005746E1"/>
    <w:rsid w:val="00574804"/>
    <w:rsid w:val="00574911"/>
    <w:rsid w:val="00574A0D"/>
    <w:rsid w:val="00574C9E"/>
    <w:rsid w:val="00574D78"/>
    <w:rsid w:val="00575043"/>
    <w:rsid w:val="0057514E"/>
    <w:rsid w:val="005751D0"/>
    <w:rsid w:val="005752D2"/>
    <w:rsid w:val="0057579B"/>
    <w:rsid w:val="0057580E"/>
    <w:rsid w:val="0057582E"/>
    <w:rsid w:val="00576073"/>
    <w:rsid w:val="00576138"/>
    <w:rsid w:val="005764CD"/>
    <w:rsid w:val="00576555"/>
    <w:rsid w:val="0057656F"/>
    <w:rsid w:val="0057662B"/>
    <w:rsid w:val="0057687D"/>
    <w:rsid w:val="0057687E"/>
    <w:rsid w:val="00576898"/>
    <w:rsid w:val="00576978"/>
    <w:rsid w:val="005769C2"/>
    <w:rsid w:val="005769C4"/>
    <w:rsid w:val="00576A0F"/>
    <w:rsid w:val="00576ABB"/>
    <w:rsid w:val="00576BCB"/>
    <w:rsid w:val="00576C34"/>
    <w:rsid w:val="005771EC"/>
    <w:rsid w:val="005772FE"/>
    <w:rsid w:val="005773EB"/>
    <w:rsid w:val="00577460"/>
    <w:rsid w:val="00577705"/>
    <w:rsid w:val="00577723"/>
    <w:rsid w:val="0057786E"/>
    <w:rsid w:val="005778E2"/>
    <w:rsid w:val="00577922"/>
    <w:rsid w:val="0057792C"/>
    <w:rsid w:val="0057794B"/>
    <w:rsid w:val="00577976"/>
    <w:rsid w:val="00577BEF"/>
    <w:rsid w:val="00577EB5"/>
    <w:rsid w:val="00577EFD"/>
    <w:rsid w:val="005800AE"/>
    <w:rsid w:val="005800C9"/>
    <w:rsid w:val="0058013A"/>
    <w:rsid w:val="0058024A"/>
    <w:rsid w:val="00580259"/>
    <w:rsid w:val="00580477"/>
    <w:rsid w:val="0058076D"/>
    <w:rsid w:val="005807AB"/>
    <w:rsid w:val="00580834"/>
    <w:rsid w:val="0058091B"/>
    <w:rsid w:val="0058099B"/>
    <w:rsid w:val="00580A8A"/>
    <w:rsid w:val="00580AC4"/>
    <w:rsid w:val="00580BD0"/>
    <w:rsid w:val="00580BEB"/>
    <w:rsid w:val="00581076"/>
    <w:rsid w:val="00581257"/>
    <w:rsid w:val="0058142E"/>
    <w:rsid w:val="005815EA"/>
    <w:rsid w:val="00581970"/>
    <w:rsid w:val="005819F5"/>
    <w:rsid w:val="00581A1B"/>
    <w:rsid w:val="00581A6A"/>
    <w:rsid w:val="00581BE9"/>
    <w:rsid w:val="00581C7F"/>
    <w:rsid w:val="00581D7C"/>
    <w:rsid w:val="005829C1"/>
    <w:rsid w:val="00582A15"/>
    <w:rsid w:val="00582A19"/>
    <w:rsid w:val="00582B24"/>
    <w:rsid w:val="00582BAF"/>
    <w:rsid w:val="00582C6E"/>
    <w:rsid w:val="00582E6B"/>
    <w:rsid w:val="00582EF8"/>
    <w:rsid w:val="00582F2F"/>
    <w:rsid w:val="005830D1"/>
    <w:rsid w:val="005830F6"/>
    <w:rsid w:val="0058312C"/>
    <w:rsid w:val="0058317E"/>
    <w:rsid w:val="005831AD"/>
    <w:rsid w:val="00583322"/>
    <w:rsid w:val="00583431"/>
    <w:rsid w:val="005834B8"/>
    <w:rsid w:val="005835E8"/>
    <w:rsid w:val="00583738"/>
    <w:rsid w:val="00583976"/>
    <w:rsid w:val="005839BE"/>
    <w:rsid w:val="00583DD8"/>
    <w:rsid w:val="00583E3E"/>
    <w:rsid w:val="00583E5D"/>
    <w:rsid w:val="00583EC8"/>
    <w:rsid w:val="00583F9D"/>
    <w:rsid w:val="00584080"/>
    <w:rsid w:val="0058408C"/>
    <w:rsid w:val="005840CD"/>
    <w:rsid w:val="0058412B"/>
    <w:rsid w:val="0058440C"/>
    <w:rsid w:val="00584450"/>
    <w:rsid w:val="005844E1"/>
    <w:rsid w:val="0058471A"/>
    <w:rsid w:val="00584A4F"/>
    <w:rsid w:val="00584BC1"/>
    <w:rsid w:val="00584DF3"/>
    <w:rsid w:val="00584FB1"/>
    <w:rsid w:val="00585204"/>
    <w:rsid w:val="005852C4"/>
    <w:rsid w:val="00585316"/>
    <w:rsid w:val="0058544A"/>
    <w:rsid w:val="005854C1"/>
    <w:rsid w:val="00585508"/>
    <w:rsid w:val="005855AA"/>
    <w:rsid w:val="005859F8"/>
    <w:rsid w:val="00585B37"/>
    <w:rsid w:val="00585C6E"/>
    <w:rsid w:val="00585CB4"/>
    <w:rsid w:val="00585EF8"/>
    <w:rsid w:val="00586186"/>
    <w:rsid w:val="00586469"/>
    <w:rsid w:val="00586629"/>
    <w:rsid w:val="005867B2"/>
    <w:rsid w:val="005867EC"/>
    <w:rsid w:val="00586E18"/>
    <w:rsid w:val="005870BE"/>
    <w:rsid w:val="005871A0"/>
    <w:rsid w:val="005872A9"/>
    <w:rsid w:val="005874FE"/>
    <w:rsid w:val="0058775B"/>
    <w:rsid w:val="005877D1"/>
    <w:rsid w:val="00587864"/>
    <w:rsid w:val="00587948"/>
    <w:rsid w:val="00587ACB"/>
    <w:rsid w:val="00587C1B"/>
    <w:rsid w:val="00587C58"/>
    <w:rsid w:val="0059001B"/>
    <w:rsid w:val="00590079"/>
    <w:rsid w:val="00590114"/>
    <w:rsid w:val="00590398"/>
    <w:rsid w:val="005903C3"/>
    <w:rsid w:val="00590792"/>
    <w:rsid w:val="00590A28"/>
    <w:rsid w:val="00590C44"/>
    <w:rsid w:val="00590C84"/>
    <w:rsid w:val="00590DF6"/>
    <w:rsid w:val="00590E25"/>
    <w:rsid w:val="00590E44"/>
    <w:rsid w:val="00590EBF"/>
    <w:rsid w:val="00590FE7"/>
    <w:rsid w:val="0059111D"/>
    <w:rsid w:val="0059119E"/>
    <w:rsid w:val="00591607"/>
    <w:rsid w:val="005916FD"/>
    <w:rsid w:val="005918C8"/>
    <w:rsid w:val="00591924"/>
    <w:rsid w:val="00591BDE"/>
    <w:rsid w:val="00591C4B"/>
    <w:rsid w:val="00591F70"/>
    <w:rsid w:val="00591F78"/>
    <w:rsid w:val="00591FF7"/>
    <w:rsid w:val="0059225B"/>
    <w:rsid w:val="00592330"/>
    <w:rsid w:val="00592358"/>
    <w:rsid w:val="005923D6"/>
    <w:rsid w:val="005923DC"/>
    <w:rsid w:val="005923E4"/>
    <w:rsid w:val="00592490"/>
    <w:rsid w:val="005926B3"/>
    <w:rsid w:val="00592852"/>
    <w:rsid w:val="00592C28"/>
    <w:rsid w:val="00592CFD"/>
    <w:rsid w:val="00592DDC"/>
    <w:rsid w:val="00592E1D"/>
    <w:rsid w:val="00592E6C"/>
    <w:rsid w:val="00592E9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4EE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00E"/>
    <w:rsid w:val="00596015"/>
    <w:rsid w:val="005961EC"/>
    <w:rsid w:val="0059647B"/>
    <w:rsid w:val="005964DE"/>
    <w:rsid w:val="0059653A"/>
    <w:rsid w:val="00596769"/>
    <w:rsid w:val="00596973"/>
    <w:rsid w:val="00596997"/>
    <w:rsid w:val="00596A3C"/>
    <w:rsid w:val="00596A7D"/>
    <w:rsid w:val="00596AED"/>
    <w:rsid w:val="00596C58"/>
    <w:rsid w:val="00596D5A"/>
    <w:rsid w:val="00596F14"/>
    <w:rsid w:val="005970C0"/>
    <w:rsid w:val="005970C3"/>
    <w:rsid w:val="005970F4"/>
    <w:rsid w:val="00597183"/>
    <w:rsid w:val="00597366"/>
    <w:rsid w:val="0059738D"/>
    <w:rsid w:val="00597456"/>
    <w:rsid w:val="005974A3"/>
    <w:rsid w:val="00597600"/>
    <w:rsid w:val="005978EE"/>
    <w:rsid w:val="005979FA"/>
    <w:rsid w:val="00597B4B"/>
    <w:rsid w:val="00597B63"/>
    <w:rsid w:val="00597C06"/>
    <w:rsid w:val="00597C6F"/>
    <w:rsid w:val="00597C80"/>
    <w:rsid w:val="005A0155"/>
    <w:rsid w:val="005A017D"/>
    <w:rsid w:val="005A023E"/>
    <w:rsid w:val="005A0255"/>
    <w:rsid w:val="005A0297"/>
    <w:rsid w:val="005A0375"/>
    <w:rsid w:val="005A038F"/>
    <w:rsid w:val="005A0714"/>
    <w:rsid w:val="005A0935"/>
    <w:rsid w:val="005A0CD5"/>
    <w:rsid w:val="005A0E08"/>
    <w:rsid w:val="005A0E8C"/>
    <w:rsid w:val="005A0EE0"/>
    <w:rsid w:val="005A0FB1"/>
    <w:rsid w:val="005A0FEA"/>
    <w:rsid w:val="005A108D"/>
    <w:rsid w:val="005A11A5"/>
    <w:rsid w:val="005A1297"/>
    <w:rsid w:val="005A1356"/>
    <w:rsid w:val="005A14CA"/>
    <w:rsid w:val="005A1735"/>
    <w:rsid w:val="005A1824"/>
    <w:rsid w:val="005A1909"/>
    <w:rsid w:val="005A1BDB"/>
    <w:rsid w:val="005A1E4B"/>
    <w:rsid w:val="005A1FD5"/>
    <w:rsid w:val="005A2026"/>
    <w:rsid w:val="005A207C"/>
    <w:rsid w:val="005A212B"/>
    <w:rsid w:val="005A21C4"/>
    <w:rsid w:val="005A2360"/>
    <w:rsid w:val="005A2527"/>
    <w:rsid w:val="005A25AD"/>
    <w:rsid w:val="005A2670"/>
    <w:rsid w:val="005A2722"/>
    <w:rsid w:val="005A2832"/>
    <w:rsid w:val="005A287B"/>
    <w:rsid w:val="005A293C"/>
    <w:rsid w:val="005A2B65"/>
    <w:rsid w:val="005A2CDF"/>
    <w:rsid w:val="005A2D2E"/>
    <w:rsid w:val="005A2DF0"/>
    <w:rsid w:val="005A2FEB"/>
    <w:rsid w:val="005A321B"/>
    <w:rsid w:val="005A322C"/>
    <w:rsid w:val="005A3234"/>
    <w:rsid w:val="005A3317"/>
    <w:rsid w:val="005A335B"/>
    <w:rsid w:val="005A3640"/>
    <w:rsid w:val="005A3651"/>
    <w:rsid w:val="005A36BB"/>
    <w:rsid w:val="005A36E3"/>
    <w:rsid w:val="005A371D"/>
    <w:rsid w:val="005A3781"/>
    <w:rsid w:val="005A378A"/>
    <w:rsid w:val="005A37E0"/>
    <w:rsid w:val="005A419B"/>
    <w:rsid w:val="005A41AD"/>
    <w:rsid w:val="005A4323"/>
    <w:rsid w:val="005A4605"/>
    <w:rsid w:val="005A4897"/>
    <w:rsid w:val="005A4908"/>
    <w:rsid w:val="005A4E45"/>
    <w:rsid w:val="005A4E7F"/>
    <w:rsid w:val="005A4EBC"/>
    <w:rsid w:val="005A5042"/>
    <w:rsid w:val="005A521E"/>
    <w:rsid w:val="005A533F"/>
    <w:rsid w:val="005A54AB"/>
    <w:rsid w:val="005A54FF"/>
    <w:rsid w:val="005A55C9"/>
    <w:rsid w:val="005A55DB"/>
    <w:rsid w:val="005A5600"/>
    <w:rsid w:val="005A56EA"/>
    <w:rsid w:val="005A59BF"/>
    <w:rsid w:val="005A5A08"/>
    <w:rsid w:val="005A5D27"/>
    <w:rsid w:val="005A6092"/>
    <w:rsid w:val="005A611A"/>
    <w:rsid w:val="005A62D2"/>
    <w:rsid w:val="005A6629"/>
    <w:rsid w:val="005A677E"/>
    <w:rsid w:val="005A679E"/>
    <w:rsid w:val="005A6CA4"/>
    <w:rsid w:val="005A6CBE"/>
    <w:rsid w:val="005A6CDC"/>
    <w:rsid w:val="005A6DA8"/>
    <w:rsid w:val="005A6EF5"/>
    <w:rsid w:val="005A7036"/>
    <w:rsid w:val="005A712E"/>
    <w:rsid w:val="005A72A7"/>
    <w:rsid w:val="005A73DA"/>
    <w:rsid w:val="005A73E5"/>
    <w:rsid w:val="005A74C7"/>
    <w:rsid w:val="005A77B5"/>
    <w:rsid w:val="005A7C26"/>
    <w:rsid w:val="005A7DEB"/>
    <w:rsid w:val="005B01AE"/>
    <w:rsid w:val="005B0439"/>
    <w:rsid w:val="005B05B4"/>
    <w:rsid w:val="005B06A3"/>
    <w:rsid w:val="005B0703"/>
    <w:rsid w:val="005B075F"/>
    <w:rsid w:val="005B0A04"/>
    <w:rsid w:val="005B0A73"/>
    <w:rsid w:val="005B0DB7"/>
    <w:rsid w:val="005B0DED"/>
    <w:rsid w:val="005B0F0F"/>
    <w:rsid w:val="005B1031"/>
    <w:rsid w:val="005B1211"/>
    <w:rsid w:val="005B1312"/>
    <w:rsid w:val="005B137C"/>
    <w:rsid w:val="005B14E9"/>
    <w:rsid w:val="005B16BA"/>
    <w:rsid w:val="005B1786"/>
    <w:rsid w:val="005B194A"/>
    <w:rsid w:val="005B19EE"/>
    <w:rsid w:val="005B1A20"/>
    <w:rsid w:val="005B1A24"/>
    <w:rsid w:val="005B1AFA"/>
    <w:rsid w:val="005B1C1F"/>
    <w:rsid w:val="005B1DC0"/>
    <w:rsid w:val="005B1DEA"/>
    <w:rsid w:val="005B201B"/>
    <w:rsid w:val="005B2023"/>
    <w:rsid w:val="005B20DA"/>
    <w:rsid w:val="005B218F"/>
    <w:rsid w:val="005B231F"/>
    <w:rsid w:val="005B24D3"/>
    <w:rsid w:val="005B2732"/>
    <w:rsid w:val="005B2992"/>
    <w:rsid w:val="005B29BE"/>
    <w:rsid w:val="005B2C7B"/>
    <w:rsid w:val="005B2C88"/>
    <w:rsid w:val="005B2D3E"/>
    <w:rsid w:val="005B2D47"/>
    <w:rsid w:val="005B2D9A"/>
    <w:rsid w:val="005B2ED3"/>
    <w:rsid w:val="005B2EEB"/>
    <w:rsid w:val="005B2F83"/>
    <w:rsid w:val="005B3135"/>
    <w:rsid w:val="005B3136"/>
    <w:rsid w:val="005B31FA"/>
    <w:rsid w:val="005B32C6"/>
    <w:rsid w:val="005B3647"/>
    <w:rsid w:val="005B3839"/>
    <w:rsid w:val="005B3897"/>
    <w:rsid w:val="005B389F"/>
    <w:rsid w:val="005B38C4"/>
    <w:rsid w:val="005B393C"/>
    <w:rsid w:val="005B396B"/>
    <w:rsid w:val="005B3A59"/>
    <w:rsid w:val="005B3B53"/>
    <w:rsid w:val="005B3D6C"/>
    <w:rsid w:val="005B3E35"/>
    <w:rsid w:val="005B3E47"/>
    <w:rsid w:val="005B41FD"/>
    <w:rsid w:val="005B4265"/>
    <w:rsid w:val="005B447F"/>
    <w:rsid w:val="005B45CF"/>
    <w:rsid w:val="005B4611"/>
    <w:rsid w:val="005B4703"/>
    <w:rsid w:val="005B471C"/>
    <w:rsid w:val="005B47BD"/>
    <w:rsid w:val="005B47C7"/>
    <w:rsid w:val="005B4A2D"/>
    <w:rsid w:val="005B4BC3"/>
    <w:rsid w:val="005B4BE7"/>
    <w:rsid w:val="005B4CF0"/>
    <w:rsid w:val="005B4E51"/>
    <w:rsid w:val="005B4EAD"/>
    <w:rsid w:val="005B4F89"/>
    <w:rsid w:val="005B4FE6"/>
    <w:rsid w:val="005B4FF8"/>
    <w:rsid w:val="005B5125"/>
    <w:rsid w:val="005B52CA"/>
    <w:rsid w:val="005B5423"/>
    <w:rsid w:val="005B549F"/>
    <w:rsid w:val="005B5523"/>
    <w:rsid w:val="005B5642"/>
    <w:rsid w:val="005B5887"/>
    <w:rsid w:val="005B598E"/>
    <w:rsid w:val="005B5A6C"/>
    <w:rsid w:val="005B5B75"/>
    <w:rsid w:val="005B5CAD"/>
    <w:rsid w:val="005B5E84"/>
    <w:rsid w:val="005B5E92"/>
    <w:rsid w:val="005B6063"/>
    <w:rsid w:val="005B6135"/>
    <w:rsid w:val="005B6397"/>
    <w:rsid w:val="005B6470"/>
    <w:rsid w:val="005B653F"/>
    <w:rsid w:val="005B689D"/>
    <w:rsid w:val="005B6943"/>
    <w:rsid w:val="005B6A87"/>
    <w:rsid w:val="005B6B11"/>
    <w:rsid w:val="005B6BC1"/>
    <w:rsid w:val="005B6C74"/>
    <w:rsid w:val="005B6CCF"/>
    <w:rsid w:val="005B6CF0"/>
    <w:rsid w:val="005B6D5A"/>
    <w:rsid w:val="005B6DCF"/>
    <w:rsid w:val="005B7128"/>
    <w:rsid w:val="005B71D7"/>
    <w:rsid w:val="005B720F"/>
    <w:rsid w:val="005B74FD"/>
    <w:rsid w:val="005B7524"/>
    <w:rsid w:val="005B7658"/>
    <w:rsid w:val="005B7752"/>
    <w:rsid w:val="005B78E1"/>
    <w:rsid w:val="005B79B4"/>
    <w:rsid w:val="005B7B9A"/>
    <w:rsid w:val="005B7CB8"/>
    <w:rsid w:val="005B7CBC"/>
    <w:rsid w:val="005B7D0E"/>
    <w:rsid w:val="005B7D14"/>
    <w:rsid w:val="005B7D27"/>
    <w:rsid w:val="005B7E2D"/>
    <w:rsid w:val="005B7EDA"/>
    <w:rsid w:val="005C0130"/>
    <w:rsid w:val="005C014C"/>
    <w:rsid w:val="005C01C4"/>
    <w:rsid w:val="005C01D6"/>
    <w:rsid w:val="005C03BE"/>
    <w:rsid w:val="005C0400"/>
    <w:rsid w:val="005C0485"/>
    <w:rsid w:val="005C04B9"/>
    <w:rsid w:val="005C05FF"/>
    <w:rsid w:val="005C0698"/>
    <w:rsid w:val="005C06A7"/>
    <w:rsid w:val="005C0797"/>
    <w:rsid w:val="005C09A3"/>
    <w:rsid w:val="005C09E0"/>
    <w:rsid w:val="005C0E45"/>
    <w:rsid w:val="005C0EB2"/>
    <w:rsid w:val="005C1142"/>
    <w:rsid w:val="005C1269"/>
    <w:rsid w:val="005C134F"/>
    <w:rsid w:val="005C141D"/>
    <w:rsid w:val="005C1751"/>
    <w:rsid w:val="005C1822"/>
    <w:rsid w:val="005C1ADE"/>
    <w:rsid w:val="005C1B14"/>
    <w:rsid w:val="005C1B20"/>
    <w:rsid w:val="005C1CB7"/>
    <w:rsid w:val="005C1DC6"/>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C2A"/>
    <w:rsid w:val="005C2D56"/>
    <w:rsid w:val="005C2D7B"/>
    <w:rsid w:val="005C2F66"/>
    <w:rsid w:val="005C30D8"/>
    <w:rsid w:val="005C3143"/>
    <w:rsid w:val="005C316D"/>
    <w:rsid w:val="005C3254"/>
    <w:rsid w:val="005C3293"/>
    <w:rsid w:val="005C32DB"/>
    <w:rsid w:val="005C335A"/>
    <w:rsid w:val="005C33B3"/>
    <w:rsid w:val="005C3471"/>
    <w:rsid w:val="005C347A"/>
    <w:rsid w:val="005C36E5"/>
    <w:rsid w:val="005C37A2"/>
    <w:rsid w:val="005C3834"/>
    <w:rsid w:val="005C38B7"/>
    <w:rsid w:val="005C392B"/>
    <w:rsid w:val="005C393F"/>
    <w:rsid w:val="005C395A"/>
    <w:rsid w:val="005C3994"/>
    <w:rsid w:val="005C3E54"/>
    <w:rsid w:val="005C41DA"/>
    <w:rsid w:val="005C43A4"/>
    <w:rsid w:val="005C447C"/>
    <w:rsid w:val="005C47EC"/>
    <w:rsid w:val="005C496E"/>
    <w:rsid w:val="005C49BD"/>
    <w:rsid w:val="005C4AF4"/>
    <w:rsid w:val="005C4C82"/>
    <w:rsid w:val="005C4D4C"/>
    <w:rsid w:val="005C4D5C"/>
    <w:rsid w:val="005C4F15"/>
    <w:rsid w:val="005C4F59"/>
    <w:rsid w:val="005C4F7B"/>
    <w:rsid w:val="005C509E"/>
    <w:rsid w:val="005C50B3"/>
    <w:rsid w:val="005C51BC"/>
    <w:rsid w:val="005C51F6"/>
    <w:rsid w:val="005C53B5"/>
    <w:rsid w:val="005C5636"/>
    <w:rsid w:val="005C56CE"/>
    <w:rsid w:val="005C58D8"/>
    <w:rsid w:val="005C59FA"/>
    <w:rsid w:val="005C5C78"/>
    <w:rsid w:val="005C5D09"/>
    <w:rsid w:val="005C5F8E"/>
    <w:rsid w:val="005C60B1"/>
    <w:rsid w:val="005C6145"/>
    <w:rsid w:val="005C636D"/>
    <w:rsid w:val="005C6536"/>
    <w:rsid w:val="005C659E"/>
    <w:rsid w:val="005C65C2"/>
    <w:rsid w:val="005C662B"/>
    <w:rsid w:val="005C68F6"/>
    <w:rsid w:val="005C6A60"/>
    <w:rsid w:val="005C6A77"/>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014"/>
    <w:rsid w:val="005D03E1"/>
    <w:rsid w:val="005D04C0"/>
    <w:rsid w:val="005D057A"/>
    <w:rsid w:val="005D058B"/>
    <w:rsid w:val="005D06B5"/>
    <w:rsid w:val="005D09C6"/>
    <w:rsid w:val="005D0BC4"/>
    <w:rsid w:val="005D0BE6"/>
    <w:rsid w:val="005D0BEE"/>
    <w:rsid w:val="005D0E6C"/>
    <w:rsid w:val="005D0F50"/>
    <w:rsid w:val="005D0F8F"/>
    <w:rsid w:val="005D1113"/>
    <w:rsid w:val="005D11CD"/>
    <w:rsid w:val="005D125E"/>
    <w:rsid w:val="005D1284"/>
    <w:rsid w:val="005D1416"/>
    <w:rsid w:val="005D1457"/>
    <w:rsid w:val="005D149C"/>
    <w:rsid w:val="005D14D8"/>
    <w:rsid w:val="005D1588"/>
    <w:rsid w:val="005D199A"/>
    <w:rsid w:val="005D1AFF"/>
    <w:rsid w:val="005D1B2A"/>
    <w:rsid w:val="005D1C2B"/>
    <w:rsid w:val="005D1CFC"/>
    <w:rsid w:val="005D1ED7"/>
    <w:rsid w:val="005D1F25"/>
    <w:rsid w:val="005D1FDB"/>
    <w:rsid w:val="005D2045"/>
    <w:rsid w:val="005D2054"/>
    <w:rsid w:val="005D237F"/>
    <w:rsid w:val="005D2693"/>
    <w:rsid w:val="005D2699"/>
    <w:rsid w:val="005D2883"/>
    <w:rsid w:val="005D28E6"/>
    <w:rsid w:val="005D2A95"/>
    <w:rsid w:val="005D2B76"/>
    <w:rsid w:val="005D2B97"/>
    <w:rsid w:val="005D2C20"/>
    <w:rsid w:val="005D2C2C"/>
    <w:rsid w:val="005D2DE8"/>
    <w:rsid w:val="005D30F1"/>
    <w:rsid w:val="005D31AB"/>
    <w:rsid w:val="005D3242"/>
    <w:rsid w:val="005D33B8"/>
    <w:rsid w:val="005D3426"/>
    <w:rsid w:val="005D3538"/>
    <w:rsid w:val="005D3955"/>
    <w:rsid w:val="005D3958"/>
    <w:rsid w:val="005D39A3"/>
    <w:rsid w:val="005D3A04"/>
    <w:rsid w:val="005D3A9B"/>
    <w:rsid w:val="005D3AC7"/>
    <w:rsid w:val="005D3D01"/>
    <w:rsid w:val="005D3D07"/>
    <w:rsid w:val="005D3D9E"/>
    <w:rsid w:val="005D437D"/>
    <w:rsid w:val="005D438E"/>
    <w:rsid w:val="005D4462"/>
    <w:rsid w:val="005D448F"/>
    <w:rsid w:val="005D44B5"/>
    <w:rsid w:val="005D45CF"/>
    <w:rsid w:val="005D4733"/>
    <w:rsid w:val="005D490C"/>
    <w:rsid w:val="005D491F"/>
    <w:rsid w:val="005D497B"/>
    <w:rsid w:val="005D4B73"/>
    <w:rsid w:val="005D4BAB"/>
    <w:rsid w:val="005D4BDC"/>
    <w:rsid w:val="005D4FEF"/>
    <w:rsid w:val="005D517C"/>
    <w:rsid w:val="005D52B8"/>
    <w:rsid w:val="005D52F1"/>
    <w:rsid w:val="005D5311"/>
    <w:rsid w:val="005D5318"/>
    <w:rsid w:val="005D5367"/>
    <w:rsid w:val="005D5389"/>
    <w:rsid w:val="005D53E7"/>
    <w:rsid w:val="005D541A"/>
    <w:rsid w:val="005D587C"/>
    <w:rsid w:val="005D59E8"/>
    <w:rsid w:val="005D5A55"/>
    <w:rsid w:val="005D5A86"/>
    <w:rsid w:val="005D5C19"/>
    <w:rsid w:val="005D5CC5"/>
    <w:rsid w:val="005D5D35"/>
    <w:rsid w:val="005D5D5C"/>
    <w:rsid w:val="005D5E3D"/>
    <w:rsid w:val="005D6155"/>
    <w:rsid w:val="005D6174"/>
    <w:rsid w:val="005D628A"/>
    <w:rsid w:val="005D646D"/>
    <w:rsid w:val="005D6784"/>
    <w:rsid w:val="005D68E9"/>
    <w:rsid w:val="005D6916"/>
    <w:rsid w:val="005D6921"/>
    <w:rsid w:val="005D6A20"/>
    <w:rsid w:val="005D6AE7"/>
    <w:rsid w:val="005D6C6B"/>
    <w:rsid w:val="005D6F99"/>
    <w:rsid w:val="005D6FF5"/>
    <w:rsid w:val="005D7304"/>
    <w:rsid w:val="005D782F"/>
    <w:rsid w:val="005D79A8"/>
    <w:rsid w:val="005D79F9"/>
    <w:rsid w:val="005D7A3B"/>
    <w:rsid w:val="005D7A9C"/>
    <w:rsid w:val="005D7D74"/>
    <w:rsid w:val="005D7ED4"/>
    <w:rsid w:val="005E0132"/>
    <w:rsid w:val="005E0142"/>
    <w:rsid w:val="005E029F"/>
    <w:rsid w:val="005E0478"/>
    <w:rsid w:val="005E04DB"/>
    <w:rsid w:val="005E051E"/>
    <w:rsid w:val="005E0A85"/>
    <w:rsid w:val="005E0B47"/>
    <w:rsid w:val="005E0B5C"/>
    <w:rsid w:val="005E0CCA"/>
    <w:rsid w:val="005E0DEB"/>
    <w:rsid w:val="005E0EBA"/>
    <w:rsid w:val="005E1061"/>
    <w:rsid w:val="005E10F4"/>
    <w:rsid w:val="005E11EE"/>
    <w:rsid w:val="005E13CC"/>
    <w:rsid w:val="005E1459"/>
    <w:rsid w:val="005E148C"/>
    <w:rsid w:val="005E1552"/>
    <w:rsid w:val="005E17BA"/>
    <w:rsid w:val="005E17F5"/>
    <w:rsid w:val="005E1848"/>
    <w:rsid w:val="005E1AED"/>
    <w:rsid w:val="005E1D5D"/>
    <w:rsid w:val="005E1D93"/>
    <w:rsid w:val="005E1FC5"/>
    <w:rsid w:val="005E214B"/>
    <w:rsid w:val="005E2323"/>
    <w:rsid w:val="005E2382"/>
    <w:rsid w:val="005E23F2"/>
    <w:rsid w:val="005E24B3"/>
    <w:rsid w:val="005E24B7"/>
    <w:rsid w:val="005E285A"/>
    <w:rsid w:val="005E291D"/>
    <w:rsid w:val="005E2B92"/>
    <w:rsid w:val="005E2C18"/>
    <w:rsid w:val="005E2CEF"/>
    <w:rsid w:val="005E2E3A"/>
    <w:rsid w:val="005E2E98"/>
    <w:rsid w:val="005E300E"/>
    <w:rsid w:val="005E3016"/>
    <w:rsid w:val="005E30DF"/>
    <w:rsid w:val="005E3158"/>
    <w:rsid w:val="005E3583"/>
    <w:rsid w:val="005E3773"/>
    <w:rsid w:val="005E3827"/>
    <w:rsid w:val="005E388B"/>
    <w:rsid w:val="005E38DB"/>
    <w:rsid w:val="005E39EC"/>
    <w:rsid w:val="005E3A23"/>
    <w:rsid w:val="005E3A5B"/>
    <w:rsid w:val="005E3AA4"/>
    <w:rsid w:val="005E3B4A"/>
    <w:rsid w:val="005E3C85"/>
    <w:rsid w:val="005E3FC0"/>
    <w:rsid w:val="005E400E"/>
    <w:rsid w:val="005E466B"/>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92"/>
    <w:rsid w:val="005E5CDC"/>
    <w:rsid w:val="005E5CE0"/>
    <w:rsid w:val="005E5D56"/>
    <w:rsid w:val="005E5E65"/>
    <w:rsid w:val="005E5F3E"/>
    <w:rsid w:val="005E6146"/>
    <w:rsid w:val="005E6437"/>
    <w:rsid w:val="005E64F1"/>
    <w:rsid w:val="005E67B3"/>
    <w:rsid w:val="005E690F"/>
    <w:rsid w:val="005E6CC6"/>
    <w:rsid w:val="005E6D8A"/>
    <w:rsid w:val="005E6E12"/>
    <w:rsid w:val="005E6F88"/>
    <w:rsid w:val="005E7032"/>
    <w:rsid w:val="005E7479"/>
    <w:rsid w:val="005E74A2"/>
    <w:rsid w:val="005E74D6"/>
    <w:rsid w:val="005E7694"/>
    <w:rsid w:val="005E76EE"/>
    <w:rsid w:val="005E77B5"/>
    <w:rsid w:val="005E7821"/>
    <w:rsid w:val="005E79D9"/>
    <w:rsid w:val="005E7C7C"/>
    <w:rsid w:val="005E7C91"/>
    <w:rsid w:val="005E7D37"/>
    <w:rsid w:val="005E7F07"/>
    <w:rsid w:val="005E7FF5"/>
    <w:rsid w:val="005F0188"/>
    <w:rsid w:val="005F01CF"/>
    <w:rsid w:val="005F029A"/>
    <w:rsid w:val="005F02A3"/>
    <w:rsid w:val="005F0350"/>
    <w:rsid w:val="005F035A"/>
    <w:rsid w:val="005F08A3"/>
    <w:rsid w:val="005F0973"/>
    <w:rsid w:val="005F0A0C"/>
    <w:rsid w:val="005F0A97"/>
    <w:rsid w:val="005F0AAA"/>
    <w:rsid w:val="005F0E68"/>
    <w:rsid w:val="005F0ECE"/>
    <w:rsid w:val="005F0F65"/>
    <w:rsid w:val="005F1134"/>
    <w:rsid w:val="005F119E"/>
    <w:rsid w:val="005F11E8"/>
    <w:rsid w:val="005F1256"/>
    <w:rsid w:val="005F140C"/>
    <w:rsid w:val="005F16BC"/>
    <w:rsid w:val="005F1A2A"/>
    <w:rsid w:val="005F1C0C"/>
    <w:rsid w:val="005F1C44"/>
    <w:rsid w:val="005F1CA5"/>
    <w:rsid w:val="005F1DB0"/>
    <w:rsid w:val="005F1EBD"/>
    <w:rsid w:val="005F20CE"/>
    <w:rsid w:val="005F224C"/>
    <w:rsid w:val="005F25B1"/>
    <w:rsid w:val="005F26C4"/>
    <w:rsid w:val="005F2729"/>
    <w:rsid w:val="005F27E6"/>
    <w:rsid w:val="005F293D"/>
    <w:rsid w:val="005F2964"/>
    <w:rsid w:val="005F2BA1"/>
    <w:rsid w:val="005F2BB7"/>
    <w:rsid w:val="005F2F6C"/>
    <w:rsid w:val="005F313A"/>
    <w:rsid w:val="005F33E3"/>
    <w:rsid w:val="005F34F8"/>
    <w:rsid w:val="005F3536"/>
    <w:rsid w:val="005F35B8"/>
    <w:rsid w:val="005F35DF"/>
    <w:rsid w:val="005F37AA"/>
    <w:rsid w:val="005F37E3"/>
    <w:rsid w:val="005F38CB"/>
    <w:rsid w:val="005F39CC"/>
    <w:rsid w:val="005F3ACD"/>
    <w:rsid w:val="005F3B91"/>
    <w:rsid w:val="005F3BD2"/>
    <w:rsid w:val="005F40E0"/>
    <w:rsid w:val="005F41C8"/>
    <w:rsid w:val="005F4227"/>
    <w:rsid w:val="005F434D"/>
    <w:rsid w:val="005F43C7"/>
    <w:rsid w:val="005F4458"/>
    <w:rsid w:val="005F4482"/>
    <w:rsid w:val="005F44C7"/>
    <w:rsid w:val="005F4642"/>
    <w:rsid w:val="005F4668"/>
    <w:rsid w:val="005F4722"/>
    <w:rsid w:val="005F497A"/>
    <w:rsid w:val="005F4C68"/>
    <w:rsid w:val="005F4D31"/>
    <w:rsid w:val="005F4DAB"/>
    <w:rsid w:val="005F4E4D"/>
    <w:rsid w:val="005F4E6E"/>
    <w:rsid w:val="005F4EC3"/>
    <w:rsid w:val="005F4EE5"/>
    <w:rsid w:val="005F4F19"/>
    <w:rsid w:val="005F4F55"/>
    <w:rsid w:val="005F4F79"/>
    <w:rsid w:val="005F4FC0"/>
    <w:rsid w:val="005F4FC9"/>
    <w:rsid w:val="005F5019"/>
    <w:rsid w:val="005F522B"/>
    <w:rsid w:val="005F5270"/>
    <w:rsid w:val="005F5323"/>
    <w:rsid w:val="005F5439"/>
    <w:rsid w:val="005F5445"/>
    <w:rsid w:val="005F54F1"/>
    <w:rsid w:val="005F559C"/>
    <w:rsid w:val="005F56A1"/>
    <w:rsid w:val="005F57C5"/>
    <w:rsid w:val="005F58D3"/>
    <w:rsid w:val="005F595A"/>
    <w:rsid w:val="005F5962"/>
    <w:rsid w:val="005F5AB5"/>
    <w:rsid w:val="005F5AB8"/>
    <w:rsid w:val="005F5BCA"/>
    <w:rsid w:val="005F5CD6"/>
    <w:rsid w:val="005F5E57"/>
    <w:rsid w:val="005F62F0"/>
    <w:rsid w:val="005F6311"/>
    <w:rsid w:val="005F650A"/>
    <w:rsid w:val="005F66EF"/>
    <w:rsid w:val="005F678D"/>
    <w:rsid w:val="005F68DF"/>
    <w:rsid w:val="005F6983"/>
    <w:rsid w:val="005F69B1"/>
    <w:rsid w:val="005F6A6F"/>
    <w:rsid w:val="005F6A83"/>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5F7AA2"/>
    <w:rsid w:val="005F7AF5"/>
    <w:rsid w:val="006000B9"/>
    <w:rsid w:val="0060024F"/>
    <w:rsid w:val="00600861"/>
    <w:rsid w:val="00600940"/>
    <w:rsid w:val="0060098D"/>
    <w:rsid w:val="006009DF"/>
    <w:rsid w:val="00600A73"/>
    <w:rsid w:val="00600C4C"/>
    <w:rsid w:val="00600E19"/>
    <w:rsid w:val="00600E1F"/>
    <w:rsid w:val="00600EE7"/>
    <w:rsid w:val="00600FE4"/>
    <w:rsid w:val="0060128B"/>
    <w:rsid w:val="006012B9"/>
    <w:rsid w:val="0060144B"/>
    <w:rsid w:val="0060148F"/>
    <w:rsid w:val="006014D6"/>
    <w:rsid w:val="006015E0"/>
    <w:rsid w:val="00601729"/>
    <w:rsid w:val="00601764"/>
    <w:rsid w:val="00601836"/>
    <w:rsid w:val="00601A33"/>
    <w:rsid w:val="00601BEC"/>
    <w:rsid w:val="00601C81"/>
    <w:rsid w:val="00601D7E"/>
    <w:rsid w:val="006020A9"/>
    <w:rsid w:val="00602272"/>
    <w:rsid w:val="00602529"/>
    <w:rsid w:val="00602570"/>
    <w:rsid w:val="00602592"/>
    <w:rsid w:val="006026A6"/>
    <w:rsid w:val="00602714"/>
    <w:rsid w:val="00602970"/>
    <w:rsid w:val="00602A09"/>
    <w:rsid w:val="00602AD9"/>
    <w:rsid w:val="00602C24"/>
    <w:rsid w:val="00602EE4"/>
    <w:rsid w:val="00603273"/>
    <w:rsid w:val="0060336C"/>
    <w:rsid w:val="00603485"/>
    <w:rsid w:val="00603611"/>
    <w:rsid w:val="006036F5"/>
    <w:rsid w:val="00603870"/>
    <w:rsid w:val="006039A7"/>
    <w:rsid w:val="006039AB"/>
    <w:rsid w:val="006039CD"/>
    <w:rsid w:val="00603C8E"/>
    <w:rsid w:val="00603D9D"/>
    <w:rsid w:val="00603DBD"/>
    <w:rsid w:val="00603DDB"/>
    <w:rsid w:val="00603EB0"/>
    <w:rsid w:val="006041C1"/>
    <w:rsid w:val="00604417"/>
    <w:rsid w:val="006044A8"/>
    <w:rsid w:val="0060455A"/>
    <w:rsid w:val="006045D9"/>
    <w:rsid w:val="0060467E"/>
    <w:rsid w:val="00604692"/>
    <w:rsid w:val="0060476E"/>
    <w:rsid w:val="006047C7"/>
    <w:rsid w:val="006047CA"/>
    <w:rsid w:val="00604847"/>
    <w:rsid w:val="006049B0"/>
    <w:rsid w:val="00604BC9"/>
    <w:rsid w:val="00604F8D"/>
    <w:rsid w:val="00604FBF"/>
    <w:rsid w:val="00604FEF"/>
    <w:rsid w:val="00605120"/>
    <w:rsid w:val="00605190"/>
    <w:rsid w:val="00605199"/>
    <w:rsid w:val="0060539D"/>
    <w:rsid w:val="006053CC"/>
    <w:rsid w:val="006055EE"/>
    <w:rsid w:val="0060587B"/>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91F"/>
    <w:rsid w:val="00606A0F"/>
    <w:rsid w:val="00606A90"/>
    <w:rsid w:val="00606E2F"/>
    <w:rsid w:val="00606EA3"/>
    <w:rsid w:val="0060702B"/>
    <w:rsid w:val="00607094"/>
    <w:rsid w:val="00607607"/>
    <w:rsid w:val="0060765F"/>
    <w:rsid w:val="0060789C"/>
    <w:rsid w:val="006078D1"/>
    <w:rsid w:val="00607A75"/>
    <w:rsid w:val="00607C6B"/>
    <w:rsid w:val="00607C97"/>
    <w:rsid w:val="00607CD9"/>
    <w:rsid w:val="00607D0C"/>
    <w:rsid w:val="00607DA7"/>
    <w:rsid w:val="00607DB3"/>
    <w:rsid w:val="0061007C"/>
    <w:rsid w:val="00610084"/>
    <w:rsid w:val="0061026F"/>
    <w:rsid w:val="006104B0"/>
    <w:rsid w:val="00610505"/>
    <w:rsid w:val="00610589"/>
    <w:rsid w:val="006109D7"/>
    <w:rsid w:val="00610A02"/>
    <w:rsid w:val="00610AC8"/>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C76"/>
    <w:rsid w:val="00611CA5"/>
    <w:rsid w:val="00611F1E"/>
    <w:rsid w:val="00612127"/>
    <w:rsid w:val="0061222B"/>
    <w:rsid w:val="006127C0"/>
    <w:rsid w:val="006129EF"/>
    <w:rsid w:val="00612A0A"/>
    <w:rsid w:val="00612A39"/>
    <w:rsid w:val="00612B8F"/>
    <w:rsid w:val="00612C5D"/>
    <w:rsid w:val="00612D88"/>
    <w:rsid w:val="006130A0"/>
    <w:rsid w:val="00613474"/>
    <w:rsid w:val="00613495"/>
    <w:rsid w:val="006136A2"/>
    <w:rsid w:val="006136B7"/>
    <w:rsid w:val="006136B9"/>
    <w:rsid w:val="006137A0"/>
    <w:rsid w:val="00613855"/>
    <w:rsid w:val="00613881"/>
    <w:rsid w:val="00613883"/>
    <w:rsid w:val="006138E0"/>
    <w:rsid w:val="00613902"/>
    <w:rsid w:val="00613A52"/>
    <w:rsid w:val="00613A8C"/>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B79"/>
    <w:rsid w:val="00614D56"/>
    <w:rsid w:val="00614F90"/>
    <w:rsid w:val="00615289"/>
    <w:rsid w:val="00615464"/>
    <w:rsid w:val="00615551"/>
    <w:rsid w:val="006155A7"/>
    <w:rsid w:val="0061591E"/>
    <w:rsid w:val="006159D8"/>
    <w:rsid w:val="00615A3C"/>
    <w:rsid w:val="00615BA7"/>
    <w:rsid w:val="00615BA9"/>
    <w:rsid w:val="00615C5E"/>
    <w:rsid w:val="00615CE0"/>
    <w:rsid w:val="00615E82"/>
    <w:rsid w:val="006160D4"/>
    <w:rsid w:val="006161E4"/>
    <w:rsid w:val="006163F9"/>
    <w:rsid w:val="00616894"/>
    <w:rsid w:val="006168B1"/>
    <w:rsid w:val="00616908"/>
    <w:rsid w:val="00616AEC"/>
    <w:rsid w:val="00616CAF"/>
    <w:rsid w:val="00616E93"/>
    <w:rsid w:val="00616FC5"/>
    <w:rsid w:val="0061703B"/>
    <w:rsid w:val="00617308"/>
    <w:rsid w:val="006174BD"/>
    <w:rsid w:val="006174ED"/>
    <w:rsid w:val="00617557"/>
    <w:rsid w:val="006177B2"/>
    <w:rsid w:val="00617D35"/>
    <w:rsid w:val="00617DF8"/>
    <w:rsid w:val="00617E10"/>
    <w:rsid w:val="00617E31"/>
    <w:rsid w:val="00617E4B"/>
    <w:rsid w:val="00617ECE"/>
    <w:rsid w:val="0062027F"/>
    <w:rsid w:val="00620280"/>
    <w:rsid w:val="00620394"/>
    <w:rsid w:val="006206BF"/>
    <w:rsid w:val="00620706"/>
    <w:rsid w:val="00620881"/>
    <w:rsid w:val="00620923"/>
    <w:rsid w:val="00620A67"/>
    <w:rsid w:val="00620A83"/>
    <w:rsid w:val="00620C01"/>
    <w:rsid w:val="00620C87"/>
    <w:rsid w:val="00620FCB"/>
    <w:rsid w:val="00621099"/>
    <w:rsid w:val="00621116"/>
    <w:rsid w:val="00621230"/>
    <w:rsid w:val="006214C4"/>
    <w:rsid w:val="006215EE"/>
    <w:rsid w:val="0062160A"/>
    <w:rsid w:val="0062162B"/>
    <w:rsid w:val="0062165A"/>
    <w:rsid w:val="0062168A"/>
    <w:rsid w:val="0062183E"/>
    <w:rsid w:val="00621872"/>
    <w:rsid w:val="0062187E"/>
    <w:rsid w:val="006218CC"/>
    <w:rsid w:val="00621980"/>
    <w:rsid w:val="00621FA7"/>
    <w:rsid w:val="006220D8"/>
    <w:rsid w:val="00622132"/>
    <w:rsid w:val="006222F6"/>
    <w:rsid w:val="006227BF"/>
    <w:rsid w:val="00622991"/>
    <w:rsid w:val="006229CA"/>
    <w:rsid w:val="00622ACE"/>
    <w:rsid w:val="00622B01"/>
    <w:rsid w:val="00622B36"/>
    <w:rsid w:val="00622C4D"/>
    <w:rsid w:val="00622CB8"/>
    <w:rsid w:val="00622D5B"/>
    <w:rsid w:val="00622D92"/>
    <w:rsid w:val="00622FF1"/>
    <w:rsid w:val="0062318E"/>
    <w:rsid w:val="0062327C"/>
    <w:rsid w:val="006233A1"/>
    <w:rsid w:val="006234F0"/>
    <w:rsid w:val="00623596"/>
    <w:rsid w:val="00623673"/>
    <w:rsid w:val="0062374A"/>
    <w:rsid w:val="006237D4"/>
    <w:rsid w:val="006238F7"/>
    <w:rsid w:val="00623B54"/>
    <w:rsid w:val="00623B96"/>
    <w:rsid w:val="00623C17"/>
    <w:rsid w:val="00623CEE"/>
    <w:rsid w:val="00623E2C"/>
    <w:rsid w:val="00623FAB"/>
    <w:rsid w:val="00624047"/>
    <w:rsid w:val="00624112"/>
    <w:rsid w:val="006242BF"/>
    <w:rsid w:val="00624399"/>
    <w:rsid w:val="006243B5"/>
    <w:rsid w:val="00624434"/>
    <w:rsid w:val="00624772"/>
    <w:rsid w:val="00624792"/>
    <w:rsid w:val="006248DA"/>
    <w:rsid w:val="006249DB"/>
    <w:rsid w:val="00624A66"/>
    <w:rsid w:val="00624AD0"/>
    <w:rsid w:val="00624B67"/>
    <w:rsid w:val="00624C15"/>
    <w:rsid w:val="00624D83"/>
    <w:rsid w:val="00624DEC"/>
    <w:rsid w:val="00624EC6"/>
    <w:rsid w:val="00624F65"/>
    <w:rsid w:val="00624FB5"/>
    <w:rsid w:val="0062504C"/>
    <w:rsid w:val="006251B7"/>
    <w:rsid w:val="006252A0"/>
    <w:rsid w:val="006252C1"/>
    <w:rsid w:val="006252D2"/>
    <w:rsid w:val="006252FF"/>
    <w:rsid w:val="0062530A"/>
    <w:rsid w:val="006253FB"/>
    <w:rsid w:val="00625D0F"/>
    <w:rsid w:val="00625E84"/>
    <w:rsid w:val="00625FE4"/>
    <w:rsid w:val="00626268"/>
    <w:rsid w:val="00626299"/>
    <w:rsid w:val="00626517"/>
    <w:rsid w:val="006267E4"/>
    <w:rsid w:val="006269B3"/>
    <w:rsid w:val="006269C6"/>
    <w:rsid w:val="00626D0A"/>
    <w:rsid w:val="00626F98"/>
    <w:rsid w:val="00627181"/>
    <w:rsid w:val="006271DA"/>
    <w:rsid w:val="006272C1"/>
    <w:rsid w:val="00627396"/>
    <w:rsid w:val="00627405"/>
    <w:rsid w:val="0062753D"/>
    <w:rsid w:val="006275D3"/>
    <w:rsid w:val="00627722"/>
    <w:rsid w:val="006277E7"/>
    <w:rsid w:val="006277FC"/>
    <w:rsid w:val="0062793D"/>
    <w:rsid w:val="006279EC"/>
    <w:rsid w:val="00627C4E"/>
    <w:rsid w:val="00627DE4"/>
    <w:rsid w:val="00630519"/>
    <w:rsid w:val="0063052A"/>
    <w:rsid w:val="006306D8"/>
    <w:rsid w:val="00630785"/>
    <w:rsid w:val="006308BB"/>
    <w:rsid w:val="0063091E"/>
    <w:rsid w:val="00630E5D"/>
    <w:rsid w:val="00630F3E"/>
    <w:rsid w:val="00630F4F"/>
    <w:rsid w:val="00631326"/>
    <w:rsid w:val="00631534"/>
    <w:rsid w:val="00631661"/>
    <w:rsid w:val="006316A4"/>
    <w:rsid w:val="00631817"/>
    <w:rsid w:val="006319A2"/>
    <w:rsid w:val="006319E7"/>
    <w:rsid w:val="006319EA"/>
    <w:rsid w:val="00631AF2"/>
    <w:rsid w:val="00631BAA"/>
    <w:rsid w:val="00631BD8"/>
    <w:rsid w:val="006320AC"/>
    <w:rsid w:val="006325B8"/>
    <w:rsid w:val="00632B26"/>
    <w:rsid w:val="00632B72"/>
    <w:rsid w:val="00632BFD"/>
    <w:rsid w:val="00632D93"/>
    <w:rsid w:val="00632E91"/>
    <w:rsid w:val="00632EB0"/>
    <w:rsid w:val="00632F31"/>
    <w:rsid w:val="00632F96"/>
    <w:rsid w:val="006330D5"/>
    <w:rsid w:val="00633157"/>
    <w:rsid w:val="00633203"/>
    <w:rsid w:val="006332C3"/>
    <w:rsid w:val="006332E2"/>
    <w:rsid w:val="0063351C"/>
    <w:rsid w:val="00633624"/>
    <w:rsid w:val="00633870"/>
    <w:rsid w:val="00633990"/>
    <w:rsid w:val="00633B3C"/>
    <w:rsid w:val="00633C7A"/>
    <w:rsid w:val="00633D38"/>
    <w:rsid w:val="00633E6A"/>
    <w:rsid w:val="00633FEF"/>
    <w:rsid w:val="00633FFA"/>
    <w:rsid w:val="006343C6"/>
    <w:rsid w:val="006344E6"/>
    <w:rsid w:val="00634572"/>
    <w:rsid w:val="00634613"/>
    <w:rsid w:val="00634659"/>
    <w:rsid w:val="006346BD"/>
    <w:rsid w:val="00634733"/>
    <w:rsid w:val="00634962"/>
    <w:rsid w:val="00634A0F"/>
    <w:rsid w:val="00634A38"/>
    <w:rsid w:val="00634A8A"/>
    <w:rsid w:val="00634D2F"/>
    <w:rsid w:val="00634E15"/>
    <w:rsid w:val="00634F73"/>
    <w:rsid w:val="00634F9F"/>
    <w:rsid w:val="00635057"/>
    <w:rsid w:val="006351EE"/>
    <w:rsid w:val="00635270"/>
    <w:rsid w:val="00635292"/>
    <w:rsid w:val="0063571A"/>
    <w:rsid w:val="0063575C"/>
    <w:rsid w:val="0063587A"/>
    <w:rsid w:val="00635B41"/>
    <w:rsid w:val="00635BA9"/>
    <w:rsid w:val="00635D39"/>
    <w:rsid w:val="00635DAF"/>
    <w:rsid w:val="00636634"/>
    <w:rsid w:val="00636686"/>
    <w:rsid w:val="006366A0"/>
    <w:rsid w:val="00636CC9"/>
    <w:rsid w:val="00636D22"/>
    <w:rsid w:val="00636E96"/>
    <w:rsid w:val="00637024"/>
    <w:rsid w:val="00637044"/>
    <w:rsid w:val="0063715A"/>
    <w:rsid w:val="00637255"/>
    <w:rsid w:val="00637465"/>
    <w:rsid w:val="006376A8"/>
    <w:rsid w:val="00637995"/>
    <w:rsid w:val="00637AF9"/>
    <w:rsid w:val="00637BD3"/>
    <w:rsid w:val="00637C4E"/>
    <w:rsid w:val="00637FF8"/>
    <w:rsid w:val="0064007F"/>
    <w:rsid w:val="006402EE"/>
    <w:rsid w:val="00640425"/>
    <w:rsid w:val="006404F0"/>
    <w:rsid w:val="00640670"/>
    <w:rsid w:val="00640774"/>
    <w:rsid w:val="006407B7"/>
    <w:rsid w:val="00640950"/>
    <w:rsid w:val="00640A9C"/>
    <w:rsid w:val="00640C1F"/>
    <w:rsid w:val="00640C88"/>
    <w:rsid w:val="00640CA6"/>
    <w:rsid w:val="00640D88"/>
    <w:rsid w:val="00640E85"/>
    <w:rsid w:val="00640F9F"/>
    <w:rsid w:val="0064106F"/>
    <w:rsid w:val="00641230"/>
    <w:rsid w:val="00641384"/>
    <w:rsid w:val="0064148D"/>
    <w:rsid w:val="00641733"/>
    <w:rsid w:val="0064175E"/>
    <w:rsid w:val="006417E7"/>
    <w:rsid w:val="00641BA5"/>
    <w:rsid w:val="00641D0B"/>
    <w:rsid w:val="00641D9D"/>
    <w:rsid w:val="00642179"/>
    <w:rsid w:val="0064237E"/>
    <w:rsid w:val="00642797"/>
    <w:rsid w:val="00642847"/>
    <w:rsid w:val="006429C6"/>
    <w:rsid w:val="00642BA1"/>
    <w:rsid w:val="00642CAE"/>
    <w:rsid w:val="00642E97"/>
    <w:rsid w:val="006431AC"/>
    <w:rsid w:val="00643255"/>
    <w:rsid w:val="00643620"/>
    <w:rsid w:val="00643684"/>
    <w:rsid w:val="006436AC"/>
    <w:rsid w:val="00643713"/>
    <w:rsid w:val="00643756"/>
    <w:rsid w:val="0064375A"/>
    <w:rsid w:val="00643A6C"/>
    <w:rsid w:val="00643BF3"/>
    <w:rsid w:val="00643DF1"/>
    <w:rsid w:val="00643E40"/>
    <w:rsid w:val="00643E8C"/>
    <w:rsid w:val="00643F1B"/>
    <w:rsid w:val="00643F30"/>
    <w:rsid w:val="00643F39"/>
    <w:rsid w:val="0064401B"/>
    <w:rsid w:val="0064409C"/>
    <w:rsid w:val="0064417A"/>
    <w:rsid w:val="0064424B"/>
    <w:rsid w:val="006444F2"/>
    <w:rsid w:val="00644638"/>
    <w:rsid w:val="006447DF"/>
    <w:rsid w:val="00644922"/>
    <w:rsid w:val="006449F5"/>
    <w:rsid w:val="00644B83"/>
    <w:rsid w:val="00644D2F"/>
    <w:rsid w:val="00644DA9"/>
    <w:rsid w:val="00644EC7"/>
    <w:rsid w:val="00644F53"/>
    <w:rsid w:val="00644F8C"/>
    <w:rsid w:val="0064518B"/>
    <w:rsid w:val="0064525C"/>
    <w:rsid w:val="00645285"/>
    <w:rsid w:val="00645512"/>
    <w:rsid w:val="0064581B"/>
    <w:rsid w:val="0064591D"/>
    <w:rsid w:val="006459EC"/>
    <w:rsid w:val="00645B67"/>
    <w:rsid w:val="00645B8B"/>
    <w:rsid w:val="00645D09"/>
    <w:rsid w:val="00645DD7"/>
    <w:rsid w:val="00645E6B"/>
    <w:rsid w:val="0064602F"/>
    <w:rsid w:val="00646108"/>
    <w:rsid w:val="00646550"/>
    <w:rsid w:val="00646648"/>
    <w:rsid w:val="0064670D"/>
    <w:rsid w:val="006469CC"/>
    <w:rsid w:val="00646A4C"/>
    <w:rsid w:val="00646A5D"/>
    <w:rsid w:val="00646AD5"/>
    <w:rsid w:val="00646CE4"/>
    <w:rsid w:val="00646D8A"/>
    <w:rsid w:val="00646DAD"/>
    <w:rsid w:val="006470F4"/>
    <w:rsid w:val="006472C6"/>
    <w:rsid w:val="00647739"/>
    <w:rsid w:val="00647ACC"/>
    <w:rsid w:val="00647B81"/>
    <w:rsid w:val="00647BB9"/>
    <w:rsid w:val="00647C49"/>
    <w:rsid w:val="00650086"/>
    <w:rsid w:val="00650119"/>
    <w:rsid w:val="00650210"/>
    <w:rsid w:val="00650375"/>
    <w:rsid w:val="00650690"/>
    <w:rsid w:val="00650872"/>
    <w:rsid w:val="00650C64"/>
    <w:rsid w:val="00650C82"/>
    <w:rsid w:val="00650D2A"/>
    <w:rsid w:val="00650DEF"/>
    <w:rsid w:val="00651019"/>
    <w:rsid w:val="00651095"/>
    <w:rsid w:val="006510B2"/>
    <w:rsid w:val="00651640"/>
    <w:rsid w:val="00651644"/>
    <w:rsid w:val="0065170A"/>
    <w:rsid w:val="006517AA"/>
    <w:rsid w:val="006518B1"/>
    <w:rsid w:val="006518D3"/>
    <w:rsid w:val="006519EC"/>
    <w:rsid w:val="00651A6D"/>
    <w:rsid w:val="00651B4F"/>
    <w:rsid w:val="00651B7D"/>
    <w:rsid w:val="00651ED2"/>
    <w:rsid w:val="00652054"/>
    <w:rsid w:val="006520C1"/>
    <w:rsid w:val="0065217D"/>
    <w:rsid w:val="006521E6"/>
    <w:rsid w:val="00652422"/>
    <w:rsid w:val="00652583"/>
    <w:rsid w:val="006528F7"/>
    <w:rsid w:val="00652AE5"/>
    <w:rsid w:val="00652B49"/>
    <w:rsid w:val="00652B8E"/>
    <w:rsid w:val="00652E08"/>
    <w:rsid w:val="00652E7B"/>
    <w:rsid w:val="00652EA7"/>
    <w:rsid w:val="00652EE0"/>
    <w:rsid w:val="00652EFD"/>
    <w:rsid w:val="00653064"/>
    <w:rsid w:val="00653074"/>
    <w:rsid w:val="0065334D"/>
    <w:rsid w:val="006533B5"/>
    <w:rsid w:val="00653459"/>
    <w:rsid w:val="0065354A"/>
    <w:rsid w:val="0065361E"/>
    <w:rsid w:val="00653673"/>
    <w:rsid w:val="00653743"/>
    <w:rsid w:val="006537D9"/>
    <w:rsid w:val="006537FA"/>
    <w:rsid w:val="00653855"/>
    <w:rsid w:val="00653966"/>
    <w:rsid w:val="00653978"/>
    <w:rsid w:val="00653AE3"/>
    <w:rsid w:val="00653C79"/>
    <w:rsid w:val="00653DE4"/>
    <w:rsid w:val="00653EC0"/>
    <w:rsid w:val="00653F8F"/>
    <w:rsid w:val="00653FEC"/>
    <w:rsid w:val="006540BF"/>
    <w:rsid w:val="00654206"/>
    <w:rsid w:val="00654258"/>
    <w:rsid w:val="00654269"/>
    <w:rsid w:val="006542A0"/>
    <w:rsid w:val="006543C9"/>
    <w:rsid w:val="0065444E"/>
    <w:rsid w:val="00654709"/>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76F"/>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944"/>
    <w:rsid w:val="00657A45"/>
    <w:rsid w:val="00657BDF"/>
    <w:rsid w:val="00657C82"/>
    <w:rsid w:val="00657E00"/>
    <w:rsid w:val="006600FB"/>
    <w:rsid w:val="006601D7"/>
    <w:rsid w:val="00660241"/>
    <w:rsid w:val="006603A6"/>
    <w:rsid w:val="006605AB"/>
    <w:rsid w:val="006606DD"/>
    <w:rsid w:val="006606EB"/>
    <w:rsid w:val="0066075A"/>
    <w:rsid w:val="0066087D"/>
    <w:rsid w:val="00660B00"/>
    <w:rsid w:val="00660B6A"/>
    <w:rsid w:val="00660B76"/>
    <w:rsid w:val="00660BC0"/>
    <w:rsid w:val="00660C50"/>
    <w:rsid w:val="00660CDE"/>
    <w:rsid w:val="00660CE4"/>
    <w:rsid w:val="00660DBA"/>
    <w:rsid w:val="00660E6F"/>
    <w:rsid w:val="0066111C"/>
    <w:rsid w:val="006612E9"/>
    <w:rsid w:val="006613AC"/>
    <w:rsid w:val="006614A6"/>
    <w:rsid w:val="0066151C"/>
    <w:rsid w:val="00661618"/>
    <w:rsid w:val="00661674"/>
    <w:rsid w:val="006617F8"/>
    <w:rsid w:val="00661801"/>
    <w:rsid w:val="00661949"/>
    <w:rsid w:val="006619ED"/>
    <w:rsid w:val="00661AD1"/>
    <w:rsid w:val="00661B57"/>
    <w:rsid w:val="00661ECF"/>
    <w:rsid w:val="006622A6"/>
    <w:rsid w:val="006622D4"/>
    <w:rsid w:val="00662368"/>
    <w:rsid w:val="00662424"/>
    <w:rsid w:val="0066260F"/>
    <w:rsid w:val="00662660"/>
    <w:rsid w:val="00662780"/>
    <w:rsid w:val="00662837"/>
    <w:rsid w:val="00662AE0"/>
    <w:rsid w:val="00662C5E"/>
    <w:rsid w:val="00662CB5"/>
    <w:rsid w:val="00662CBD"/>
    <w:rsid w:val="00662F59"/>
    <w:rsid w:val="00662F6D"/>
    <w:rsid w:val="0066307F"/>
    <w:rsid w:val="006630D7"/>
    <w:rsid w:val="00663474"/>
    <w:rsid w:val="006635B2"/>
    <w:rsid w:val="00663624"/>
    <w:rsid w:val="0066366B"/>
    <w:rsid w:val="006636E5"/>
    <w:rsid w:val="00664101"/>
    <w:rsid w:val="00664154"/>
    <w:rsid w:val="006642AE"/>
    <w:rsid w:val="006642E5"/>
    <w:rsid w:val="00664380"/>
    <w:rsid w:val="0066441F"/>
    <w:rsid w:val="0066465C"/>
    <w:rsid w:val="006647BB"/>
    <w:rsid w:val="006649D2"/>
    <w:rsid w:val="00664B1E"/>
    <w:rsid w:val="00664B3D"/>
    <w:rsid w:val="00664BDF"/>
    <w:rsid w:val="00664C9C"/>
    <w:rsid w:val="00664CAA"/>
    <w:rsid w:val="00664CED"/>
    <w:rsid w:val="00664EF5"/>
    <w:rsid w:val="0066505C"/>
    <w:rsid w:val="00665060"/>
    <w:rsid w:val="0066509D"/>
    <w:rsid w:val="006653F1"/>
    <w:rsid w:val="00665504"/>
    <w:rsid w:val="00665526"/>
    <w:rsid w:val="00665559"/>
    <w:rsid w:val="00665798"/>
    <w:rsid w:val="006659EB"/>
    <w:rsid w:val="00665A3E"/>
    <w:rsid w:val="00665ECC"/>
    <w:rsid w:val="00665F56"/>
    <w:rsid w:val="0066612B"/>
    <w:rsid w:val="00666647"/>
    <w:rsid w:val="006666A9"/>
    <w:rsid w:val="00666733"/>
    <w:rsid w:val="00666822"/>
    <w:rsid w:val="006668E7"/>
    <w:rsid w:val="006669C5"/>
    <w:rsid w:val="00666A45"/>
    <w:rsid w:val="00666C80"/>
    <w:rsid w:val="00666D61"/>
    <w:rsid w:val="00666D64"/>
    <w:rsid w:val="00666DDA"/>
    <w:rsid w:val="00666EF9"/>
    <w:rsid w:val="0066711E"/>
    <w:rsid w:val="00667148"/>
    <w:rsid w:val="006671F0"/>
    <w:rsid w:val="00667240"/>
    <w:rsid w:val="00667399"/>
    <w:rsid w:val="00667536"/>
    <w:rsid w:val="006675F1"/>
    <w:rsid w:val="0066767B"/>
    <w:rsid w:val="006676E5"/>
    <w:rsid w:val="0066779F"/>
    <w:rsid w:val="006678AC"/>
    <w:rsid w:val="00667946"/>
    <w:rsid w:val="00667A63"/>
    <w:rsid w:val="00667B2A"/>
    <w:rsid w:val="00667BEE"/>
    <w:rsid w:val="00670005"/>
    <w:rsid w:val="0067023D"/>
    <w:rsid w:val="0067029F"/>
    <w:rsid w:val="006704E6"/>
    <w:rsid w:val="0067073D"/>
    <w:rsid w:val="006708B3"/>
    <w:rsid w:val="0067092A"/>
    <w:rsid w:val="006709C5"/>
    <w:rsid w:val="00670A48"/>
    <w:rsid w:val="00670A82"/>
    <w:rsid w:val="00670ABD"/>
    <w:rsid w:val="00670B35"/>
    <w:rsid w:val="00670C3B"/>
    <w:rsid w:val="00670D5A"/>
    <w:rsid w:val="00670E2F"/>
    <w:rsid w:val="00670E44"/>
    <w:rsid w:val="0067114C"/>
    <w:rsid w:val="00671186"/>
    <w:rsid w:val="00671228"/>
    <w:rsid w:val="006712DD"/>
    <w:rsid w:val="006713DA"/>
    <w:rsid w:val="006714C0"/>
    <w:rsid w:val="006718B7"/>
    <w:rsid w:val="00671AD8"/>
    <w:rsid w:val="00671B9B"/>
    <w:rsid w:val="00671BE9"/>
    <w:rsid w:val="00671E27"/>
    <w:rsid w:val="006721F6"/>
    <w:rsid w:val="0067229F"/>
    <w:rsid w:val="006722CB"/>
    <w:rsid w:val="00672330"/>
    <w:rsid w:val="006723AF"/>
    <w:rsid w:val="00672546"/>
    <w:rsid w:val="006725C6"/>
    <w:rsid w:val="006725DF"/>
    <w:rsid w:val="00672670"/>
    <w:rsid w:val="00672977"/>
    <w:rsid w:val="00672A2F"/>
    <w:rsid w:val="00672EF2"/>
    <w:rsid w:val="00672EFA"/>
    <w:rsid w:val="006730CB"/>
    <w:rsid w:val="006730FE"/>
    <w:rsid w:val="006730FF"/>
    <w:rsid w:val="00673145"/>
    <w:rsid w:val="0067320F"/>
    <w:rsid w:val="00673282"/>
    <w:rsid w:val="006732B5"/>
    <w:rsid w:val="006732C9"/>
    <w:rsid w:val="00673554"/>
    <w:rsid w:val="006736CA"/>
    <w:rsid w:val="006739D7"/>
    <w:rsid w:val="00673CB0"/>
    <w:rsid w:val="00673EB4"/>
    <w:rsid w:val="00673ED9"/>
    <w:rsid w:val="00674239"/>
    <w:rsid w:val="0067426F"/>
    <w:rsid w:val="00674274"/>
    <w:rsid w:val="0067431F"/>
    <w:rsid w:val="00674415"/>
    <w:rsid w:val="006744A3"/>
    <w:rsid w:val="0067459F"/>
    <w:rsid w:val="00674657"/>
    <w:rsid w:val="00674866"/>
    <w:rsid w:val="00674905"/>
    <w:rsid w:val="00674A75"/>
    <w:rsid w:val="00674A91"/>
    <w:rsid w:val="00674A95"/>
    <w:rsid w:val="00675012"/>
    <w:rsid w:val="0067515C"/>
    <w:rsid w:val="00675249"/>
    <w:rsid w:val="00675254"/>
    <w:rsid w:val="00675303"/>
    <w:rsid w:val="0067550E"/>
    <w:rsid w:val="00675684"/>
    <w:rsid w:val="00675765"/>
    <w:rsid w:val="006757E8"/>
    <w:rsid w:val="006758EF"/>
    <w:rsid w:val="00675A52"/>
    <w:rsid w:val="00675A55"/>
    <w:rsid w:val="00675B11"/>
    <w:rsid w:val="00675B70"/>
    <w:rsid w:val="00675C37"/>
    <w:rsid w:val="00675EBF"/>
    <w:rsid w:val="00675EEF"/>
    <w:rsid w:val="00676070"/>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1DE"/>
    <w:rsid w:val="006774BD"/>
    <w:rsid w:val="00677625"/>
    <w:rsid w:val="00677845"/>
    <w:rsid w:val="006778F7"/>
    <w:rsid w:val="00677AAE"/>
    <w:rsid w:val="00677FFC"/>
    <w:rsid w:val="00680061"/>
    <w:rsid w:val="006800A7"/>
    <w:rsid w:val="006802A0"/>
    <w:rsid w:val="006802C9"/>
    <w:rsid w:val="00680456"/>
    <w:rsid w:val="00680669"/>
    <w:rsid w:val="0068079E"/>
    <w:rsid w:val="00680997"/>
    <w:rsid w:val="00680AD9"/>
    <w:rsid w:val="00680BFC"/>
    <w:rsid w:val="00680D51"/>
    <w:rsid w:val="00680F20"/>
    <w:rsid w:val="00680F4A"/>
    <w:rsid w:val="0068105F"/>
    <w:rsid w:val="00681066"/>
    <w:rsid w:val="006810DB"/>
    <w:rsid w:val="006812CE"/>
    <w:rsid w:val="006813EB"/>
    <w:rsid w:val="0068149B"/>
    <w:rsid w:val="00681689"/>
    <w:rsid w:val="00681690"/>
    <w:rsid w:val="006816C7"/>
    <w:rsid w:val="006819C7"/>
    <w:rsid w:val="006819D9"/>
    <w:rsid w:val="00681B61"/>
    <w:rsid w:val="00681B89"/>
    <w:rsid w:val="00681BB0"/>
    <w:rsid w:val="00681C02"/>
    <w:rsid w:val="00682010"/>
    <w:rsid w:val="0068220E"/>
    <w:rsid w:val="00682496"/>
    <w:rsid w:val="00682619"/>
    <w:rsid w:val="006826C3"/>
    <w:rsid w:val="006826FB"/>
    <w:rsid w:val="0068276F"/>
    <w:rsid w:val="006827D4"/>
    <w:rsid w:val="0068299D"/>
    <w:rsid w:val="00682CD1"/>
    <w:rsid w:val="00682D4C"/>
    <w:rsid w:val="0068304F"/>
    <w:rsid w:val="006830D6"/>
    <w:rsid w:val="00683228"/>
    <w:rsid w:val="0068347D"/>
    <w:rsid w:val="006835D7"/>
    <w:rsid w:val="006836D4"/>
    <w:rsid w:val="0068372E"/>
    <w:rsid w:val="006837C4"/>
    <w:rsid w:val="006839FE"/>
    <w:rsid w:val="00683A28"/>
    <w:rsid w:val="00683A75"/>
    <w:rsid w:val="00683C05"/>
    <w:rsid w:val="00683D2D"/>
    <w:rsid w:val="00683D9D"/>
    <w:rsid w:val="0068406E"/>
    <w:rsid w:val="00684132"/>
    <w:rsid w:val="00684135"/>
    <w:rsid w:val="0068421F"/>
    <w:rsid w:val="00684239"/>
    <w:rsid w:val="0068425B"/>
    <w:rsid w:val="006844D2"/>
    <w:rsid w:val="00684605"/>
    <w:rsid w:val="006848AC"/>
    <w:rsid w:val="006848CC"/>
    <w:rsid w:val="00684A00"/>
    <w:rsid w:val="00684BC8"/>
    <w:rsid w:val="00684BD4"/>
    <w:rsid w:val="00684D29"/>
    <w:rsid w:val="00684DE8"/>
    <w:rsid w:val="00684F06"/>
    <w:rsid w:val="00684F1A"/>
    <w:rsid w:val="006851FF"/>
    <w:rsid w:val="006853AF"/>
    <w:rsid w:val="00685662"/>
    <w:rsid w:val="00685679"/>
    <w:rsid w:val="006856B3"/>
    <w:rsid w:val="00685731"/>
    <w:rsid w:val="006859BC"/>
    <w:rsid w:val="00685D4D"/>
    <w:rsid w:val="00685F05"/>
    <w:rsid w:val="00686082"/>
    <w:rsid w:val="0068613F"/>
    <w:rsid w:val="0068644B"/>
    <w:rsid w:val="0068645C"/>
    <w:rsid w:val="0068663D"/>
    <w:rsid w:val="006868B0"/>
    <w:rsid w:val="00686BE4"/>
    <w:rsid w:val="00686D32"/>
    <w:rsid w:val="00686FCE"/>
    <w:rsid w:val="00687066"/>
    <w:rsid w:val="00687314"/>
    <w:rsid w:val="0068731C"/>
    <w:rsid w:val="006873CC"/>
    <w:rsid w:val="00687596"/>
    <w:rsid w:val="006877D2"/>
    <w:rsid w:val="00687845"/>
    <w:rsid w:val="00687BE5"/>
    <w:rsid w:val="00687BFD"/>
    <w:rsid w:val="00687CC7"/>
    <w:rsid w:val="00687D54"/>
    <w:rsid w:val="00687E78"/>
    <w:rsid w:val="00687FC6"/>
    <w:rsid w:val="00690069"/>
    <w:rsid w:val="00690073"/>
    <w:rsid w:val="00690129"/>
    <w:rsid w:val="006901C2"/>
    <w:rsid w:val="00690231"/>
    <w:rsid w:val="00690468"/>
    <w:rsid w:val="006904F9"/>
    <w:rsid w:val="00690579"/>
    <w:rsid w:val="00690680"/>
    <w:rsid w:val="006909D3"/>
    <w:rsid w:val="00690AB2"/>
    <w:rsid w:val="00690C11"/>
    <w:rsid w:val="00690D7C"/>
    <w:rsid w:val="00690D9E"/>
    <w:rsid w:val="00690DC9"/>
    <w:rsid w:val="00690E76"/>
    <w:rsid w:val="00690F8F"/>
    <w:rsid w:val="00691017"/>
    <w:rsid w:val="006912B5"/>
    <w:rsid w:val="0069132C"/>
    <w:rsid w:val="00691331"/>
    <w:rsid w:val="006914BF"/>
    <w:rsid w:val="00691565"/>
    <w:rsid w:val="00691846"/>
    <w:rsid w:val="00691A2A"/>
    <w:rsid w:val="00691A5D"/>
    <w:rsid w:val="00691BAE"/>
    <w:rsid w:val="00691BC7"/>
    <w:rsid w:val="00691EF7"/>
    <w:rsid w:val="00691EFF"/>
    <w:rsid w:val="00692055"/>
    <w:rsid w:val="006920FA"/>
    <w:rsid w:val="00692118"/>
    <w:rsid w:val="006922BB"/>
    <w:rsid w:val="0069231F"/>
    <w:rsid w:val="0069232B"/>
    <w:rsid w:val="00692499"/>
    <w:rsid w:val="00692532"/>
    <w:rsid w:val="006925C5"/>
    <w:rsid w:val="006925CB"/>
    <w:rsid w:val="00692735"/>
    <w:rsid w:val="006928BA"/>
    <w:rsid w:val="00692AED"/>
    <w:rsid w:val="00692B0E"/>
    <w:rsid w:val="00692B18"/>
    <w:rsid w:val="00692B4F"/>
    <w:rsid w:val="00692C2A"/>
    <w:rsid w:val="00692C73"/>
    <w:rsid w:val="00692FB4"/>
    <w:rsid w:val="00693107"/>
    <w:rsid w:val="006931C9"/>
    <w:rsid w:val="0069322D"/>
    <w:rsid w:val="006934A3"/>
    <w:rsid w:val="006934E2"/>
    <w:rsid w:val="00693501"/>
    <w:rsid w:val="00693549"/>
    <w:rsid w:val="0069389A"/>
    <w:rsid w:val="006938FB"/>
    <w:rsid w:val="006939C2"/>
    <w:rsid w:val="00693A8A"/>
    <w:rsid w:val="00693A9D"/>
    <w:rsid w:val="00693AA5"/>
    <w:rsid w:val="00693AC8"/>
    <w:rsid w:val="00693AE1"/>
    <w:rsid w:val="00693B5B"/>
    <w:rsid w:val="00693CBE"/>
    <w:rsid w:val="00693CDD"/>
    <w:rsid w:val="00693D7F"/>
    <w:rsid w:val="00693EAE"/>
    <w:rsid w:val="00693F0B"/>
    <w:rsid w:val="00693F63"/>
    <w:rsid w:val="0069400C"/>
    <w:rsid w:val="006942CF"/>
    <w:rsid w:val="006942DD"/>
    <w:rsid w:val="00694693"/>
    <w:rsid w:val="006947B9"/>
    <w:rsid w:val="00694803"/>
    <w:rsid w:val="00694851"/>
    <w:rsid w:val="006948E7"/>
    <w:rsid w:val="00694DBA"/>
    <w:rsid w:val="00694E9D"/>
    <w:rsid w:val="00694F51"/>
    <w:rsid w:val="00694F80"/>
    <w:rsid w:val="006950B9"/>
    <w:rsid w:val="0069518C"/>
    <w:rsid w:val="006951E8"/>
    <w:rsid w:val="00695227"/>
    <w:rsid w:val="0069523F"/>
    <w:rsid w:val="0069528D"/>
    <w:rsid w:val="0069559F"/>
    <w:rsid w:val="00695626"/>
    <w:rsid w:val="00695713"/>
    <w:rsid w:val="0069582C"/>
    <w:rsid w:val="00695A0E"/>
    <w:rsid w:val="00695AB5"/>
    <w:rsid w:val="00695CC2"/>
    <w:rsid w:val="00695E79"/>
    <w:rsid w:val="00696040"/>
    <w:rsid w:val="006961F4"/>
    <w:rsid w:val="00696254"/>
    <w:rsid w:val="0069650E"/>
    <w:rsid w:val="00696652"/>
    <w:rsid w:val="006968E4"/>
    <w:rsid w:val="00696A2D"/>
    <w:rsid w:val="00696BC1"/>
    <w:rsid w:val="00696C1E"/>
    <w:rsid w:val="00696DB4"/>
    <w:rsid w:val="00696E8F"/>
    <w:rsid w:val="00696F4D"/>
    <w:rsid w:val="006972B6"/>
    <w:rsid w:val="00697397"/>
    <w:rsid w:val="006973BC"/>
    <w:rsid w:val="006973D1"/>
    <w:rsid w:val="00697454"/>
    <w:rsid w:val="006974DC"/>
    <w:rsid w:val="00697507"/>
    <w:rsid w:val="0069750A"/>
    <w:rsid w:val="00697601"/>
    <w:rsid w:val="00697615"/>
    <w:rsid w:val="006977F3"/>
    <w:rsid w:val="00697B0C"/>
    <w:rsid w:val="00697D19"/>
    <w:rsid w:val="00697ECC"/>
    <w:rsid w:val="006A0016"/>
    <w:rsid w:val="006A02B4"/>
    <w:rsid w:val="006A0313"/>
    <w:rsid w:val="006A03B7"/>
    <w:rsid w:val="006A0540"/>
    <w:rsid w:val="006A0604"/>
    <w:rsid w:val="006A07AE"/>
    <w:rsid w:val="006A0830"/>
    <w:rsid w:val="006A0940"/>
    <w:rsid w:val="006A0C5F"/>
    <w:rsid w:val="006A0D20"/>
    <w:rsid w:val="006A0E00"/>
    <w:rsid w:val="006A0F86"/>
    <w:rsid w:val="006A1014"/>
    <w:rsid w:val="006A122F"/>
    <w:rsid w:val="006A1264"/>
    <w:rsid w:val="006A12FE"/>
    <w:rsid w:val="006A151D"/>
    <w:rsid w:val="006A1800"/>
    <w:rsid w:val="006A19C1"/>
    <w:rsid w:val="006A1A50"/>
    <w:rsid w:val="006A1B02"/>
    <w:rsid w:val="006A1E45"/>
    <w:rsid w:val="006A1E70"/>
    <w:rsid w:val="006A278C"/>
    <w:rsid w:val="006A2978"/>
    <w:rsid w:val="006A2A3B"/>
    <w:rsid w:val="006A2D39"/>
    <w:rsid w:val="006A30CE"/>
    <w:rsid w:val="006A3142"/>
    <w:rsid w:val="006A316E"/>
    <w:rsid w:val="006A33B8"/>
    <w:rsid w:val="006A35D9"/>
    <w:rsid w:val="006A35F4"/>
    <w:rsid w:val="006A35F6"/>
    <w:rsid w:val="006A36F7"/>
    <w:rsid w:val="006A37AA"/>
    <w:rsid w:val="006A37FC"/>
    <w:rsid w:val="006A389F"/>
    <w:rsid w:val="006A38FB"/>
    <w:rsid w:val="006A3B54"/>
    <w:rsid w:val="006A3BAE"/>
    <w:rsid w:val="006A3C8B"/>
    <w:rsid w:val="006A3D23"/>
    <w:rsid w:val="006A3DE5"/>
    <w:rsid w:val="006A3E69"/>
    <w:rsid w:val="006A3F1C"/>
    <w:rsid w:val="006A3FDE"/>
    <w:rsid w:val="006A40FB"/>
    <w:rsid w:val="006A4448"/>
    <w:rsid w:val="006A47C9"/>
    <w:rsid w:val="006A4816"/>
    <w:rsid w:val="006A48C9"/>
    <w:rsid w:val="006A48EB"/>
    <w:rsid w:val="006A4960"/>
    <w:rsid w:val="006A4A2A"/>
    <w:rsid w:val="006A4A52"/>
    <w:rsid w:val="006A4C85"/>
    <w:rsid w:val="006A4D1D"/>
    <w:rsid w:val="006A4E9E"/>
    <w:rsid w:val="006A5191"/>
    <w:rsid w:val="006A52E8"/>
    <w:rsid w:val="006A534F"/>
    <w:rsid w:val="006A5355"/>
    <w:rsid w:val="006A54CC"/>
    <w:rsid w:val="006A5507"/>
    <w:rsid w:val="006A5532"/>
    <w:rsid w:val="006A56E3"/>
    <w:rsid w:val="006A57D7"/>
    <w:rsid w:val="006A5A50"/>
    <w:rsid w:val="006A5A82"/>
    <w:rsid w:val="006A5B1B"/>
    <w:rsid w:val="006A5BE3"/>
    <w:rsid w:val="006A5E66"/>
    <w:rsid w:val="006A5F1D"/>
    <w:rsid w:val="006A608D"/>
    <w:rsid w:val="006A6287"/>
    <w:rsid w:val="006A6442"/>
    <w:rsid w:val="006A6453"/>
    <w:rsid w:val="006A64B0"/>
    <w:rsid w:val="006A65CF"/>
    <w:rsid w:val="006A6739"/>
    <w:rsid w:val="006A67FA"/>
    <w:rsid w:val="006A68B6"/>
    <w:rsid w:val="006A692B"/>
    <w:rsid w:val="006A6938"/>
    <w:rsid w:val="006A698A"/>
    <w:rsid w:val="006A6BC1"/>
    <w:rsid w:val="006A70C6"/>
    <w:rsid w:val="006A70DB"/>
    <w:rsid w:val="006A71AB"/>
    <w:rsid w:val="006A72C1"/>
    <w:rsid w:val="006A733E"/>
    <w:rsid w:val="006A751F"/>
    <w:rsid w:val="006A7541"/>
    <w:rsid w:val="006A76FE"/>
    <w:rsid w:val="006A795F"/>
    <w:rsid w:val="006A79C9"/>
    <w:rsid w:val="006A7B46"/>
    <w:rsid w:val="006A7B66"/>
    <w:rsid w:val="006A7C0F"/>
    <w:rsid w:val="006A7D26"/>
    <w:rsid w:val="006A7DE0"/>
    <w:rsid w:val="006A7E41"/>
    <w:rsid w:val="006A7E5C"/>
    <w:rsid w:val="006B02A9"/>
    <w:rsid w:val="006B02DA"/>
    <w:rsid w:val="006B04C2"/>
    <w:rsid w:val="006B0501"/>
    <w:rsid w:val="006B050D"/>
    <w:rsid w:val="006B0679"/>
    <w:rsid w:val="006B0733"/>
    <w:rsid w:val="006B0958"/>
    <w:rsid w:val="006B097F"/>
    <w:rsid w:val="006B0A1A"/>
    <w:rsid w:val="006B0AE8"/>
    <w:rsid w:val="006B0FEB"/>
    <w:rsid w:val="006B1342"/>
    <w:rsid w:val="006B1516"/>
    <w:rsid w:val="006B1564"/>
    <w:rsid w:val="006B1609"/>
    <w:rsid w:val="006B18C5"/>
    <w:rsid w:val="006B18E3"/>
    <w:rsid w:val="006B19E3"/>
    <w:rsid w:val="006B1A73"/>
    <w:rsid w:val="006B1D89"/>
    <w:rsid w:val="006B20FF"/>
    <w:rsid w:val="006B2458"/>
    <w:rsid w:val="006B287B"/>
    <w:rsid w:val="006B2896"/>
    <w:rsid w:val="006B2AC8"/>
    <w:rsid w:val="006B2C9F"/>
    <w:rsid w:val="006B30D0"/>
    <w:rsid w:val="006B313F"/>
    <w:rsid w:val="006B31B8"/>
    <w:rsid w:val="006B31DC"/>
    <w:rsid w:val="006B32BE"/>
    <w:rsid w:val="006B3343"/>
    <w:rsid w:val="006B346D"/>
    <w:rsid w:val="006B37FF"/>
    <w:rsid w:val="006B3B42"/>
    <w:rsid w:val="006B3B7E"/>
    <w:rsid w:val="006B3B8C"/>
    <w:rsid w:val="006B3E5E"/>
    <w:rsid w:val="006B3F21"/>
    <w:rsid w:val="006B4192"/>
    <w:rsid w:val="006B4193"/>
    <w:rsid w:val="006B4260"/>
    <w:rsid w:val="006B42F7"/>
    <w:rsid w:val="006B451A"/>
    <w:rsid w:val="006B4889"/>
    <w:rsid w:val="006B4932"/>
    <w:rsid w:val="006B4B4A"/>
    <w:rsid w:val="006B4EF8"/>
    <w:rsid w:val="006B5024"/>
    <w:rsid w:val="006B50DD"/>
    <w:rsid w:val="006B5114"/>
    <w:rsid w:val="006B5116"/>
    <w:rsid w:val="006B53CC"/>
    <w:rsid w:val="006B5729"/>
    <w:rsid w:val="006B581F"/>
    <w:rsid w:val="006B582E"/>
    <w:rsid w:val="006B5931"/>
    <w:rsid w:val="006B59AF"/>
    <w:rsid w:val="006B5A1D"/>
    <w:rsid w:val="006B5B60"/>
    <w:rsid w:val="006B5D76"/>
    <w:rsid w:val="006B5E64"/>
    <w:rsid w:val="006B5EA9"/>
    <w:rsid w:val="006B5ED7"/>
    <w:rsid w:val="006B6045"/>
    <w:rsid w:val="006B60C8"/>
    <w:rsid w:val="006B6225"/>
    <w:rsid w:val="006B644C"/>
    <w:rsid w:val="006B66C4"/>
    <w:rsid w:val="006B676B"/>
    <w:rsid w:val="006B6888"/>
    <w:rsid w:val="006B6905"/>
    <w:rsid w:val="006B6A77"/>
    <w:rsid w:val="006B6B7B"/>
    <w:rsid w:val="006B6C45"/>
    <w:rsid w:val="006B6EB1"/>
    <w:rsid w:val="006B71DA"/>
    <w:rsid w:val="006B72A8"/>
    <w:rsid w:val="006B72C1"/>
    <w:rsid w:val="006B74CB"/>
    <w:rsid w:val="006B750B"/>
    <w:rsid w:val="006B7541"/>
    <w:rsid w:val="006B768E"/>
    <w:rsid w:val="006B778C"/>
    <w:rsid w:val="006B77DC"/>
    <w:rsid w:val="006B78FF"/>
    <w:rsid w:val="006B7972"/>
    <w:rsid w:val="006B7A54"/>
    <w:rsid w:val="006B7AB1"/>
    <w:rsid w:val="006B7ADE"/>
    <w:rsid w:val="006B7C28"/>
    <w:rsid w:val="006B7CFE"/>
    <w:rsid w:val="006B7DDD"/>
    <w:rsid w:val="006B7DE0"/>
    <w:rsid w:val="006B7E72"/>
    <w:rsid w:val="006B7EC6"/>
    <w:rsid w:val="006C0089"/>
    <w:rsid w:val="006C03EE"/>
    <w:rsid w:val="006C07FD"/>
    <w:rsid w:val="006C0855"/>
    <w:rsid w:val="006C09FD"/>
    <w:rsid w:val="006C0C3B"/>
    <w:rsid w:val="006C0D81"/>
    <w:rsid w:val="006C0E05"/>
    <w:rsid w:val="006C12A8"/>
    <w:rsid w:val="006C14BD"/>
    <w:rsid w:val="006C14CB"/>
    <w:rsid w:val="006C164E"/>
    <w:rsid w:val="006C165F"/>
    <w:rsid w:val="006C1701"/>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6"/>
    <w:rsid w:val="006C26F9"/>
    <w:rsid w:val="006C27CF"/>
    <w:rsid w:val="006C27F7"/>
    <w:rsid w:val="006C2960"/>
    <w:rsid w:val="006C2A05"/>
    <w:rsid w:val="006C2BE7"/>
    <w:rsid w:val="006C333D"/>
    <w:rsid w:val="006C3496"/>
    <w:rsid w:val="006C372F"/>
    <w:rsid w:val="006C37AC"/>
    <w:rsid w:val="006C37AD"/>
    <w:rsid w:val="006C3859"/>
    <w:rsid w:val="006C3998"/>
    <w:rsid w:val="006C399A"/>
    <w:rsid w:val="006C39A3"/>
    <w:rsid w:val="006C3A34"/>
    <w:rsid w:val="006C4211"/>
    <w:rsid w:val="006C4412"/>
    <w:rsid w:val="006C45CE"/>
    <w:rsid w:val="006C4723"/>
    <w:rsid w:val="006C4749"/>
    <w:rsid w:val="006C47CF"/>
    <w:rsid w:val="006C47D8"/>
    <w:rsid w:val="006C47EE"/>
    <w:rsid w:val="006C4A78"/>
    <w:rsid w:val="006C4B45"/>
    <w:rsid w:val="006C4E89"/>
    <w:rsid w:val="006C4FD2"/>
    <w:rsid w:val="006C5161"/>
    <w:rsid w:val="006C5560"/>
    <w:rsid w:val="006C5566"/>
    <w:rsid w:val="006C58EA"/>
    <w:rsid w:val="006C5E61"/>
    <w:rsid w:val="006C5FD2"/>
    <w:rsid w:val="006C6143"/>
    <w:rsid w:val="006C61CD"/>
    <w:rsid w:val="006C638A"/>
    <w:rsid w:val="006C64A7"/>
    <w:rsid w:val="006C65C8"/>
    <w:rsid w:val="006C6758"/>
    <w:rsid w:val="006C6939"/>
    <w:rsid w:val="006C7020"/>
    <w:rsid w:val="006C70BB"/>
    <w:rsid w:val="006C7287"/>
    <w:rsid w:val="006C7584"/>
    <w:rsid w:val="006C7825"/>
    <w:rsid w:val="006C78AC"/>
    <w:rsid w:val="006C7A17"/>
    <w:rsid w:val="006C7A68"/>
    <w:rsid w:val="006C7A80"/>
    <w:rsid w:val="006C7AB8"/>
    <w:rsid w:val="006C7B6A"/>
    <w:rsid w:val="006C7CB1"/>
    <w:rsid w:val="006C7D41"/>
    <w:rsid w:val="006C7DF5"/>
    <w:rsid w:val="006C7E4A"/>
    <w:rsid w:val="006C7ECB"/>
    <w:rsid w:val="006D003E"/>
    <w:rsid w:val="006D0155"/>
    <w:rsid w:val="006D02C1"/>
    <w:rsid w:val="006D0424"/>
    <w:rsid w:val="006D0707"/>
    <w:rsid w:val="006D088F"/>
    <w:rsid w:val="006D0E68"/>
    <w:rsid w:val="006D0E98"/>
    <w:rsid w:val="006D1026"/>
    <w:rsid w:val="006D12EB"/>
    <w:rsid w:val="006D1378"/>
    <w:rsid w:val="006D150A"/>
    <w:rsid w:val="006D15F9"/>
    <w:rsid w:val="006D1A05"/>
    <w:rsid w:val="006D1A8F"/>
    <w:rsid w:val="006D1AAF"/>
    <w:rsid w:val="006D1B0A"/>
    <w:rsid w:val="006D1C5C"/>
    <w:rsid w:val="006D1DEE"/>
    <w:rsid w:val="006D1F2C"/>
    <w:rsid w:val="006D20EC"/>
    <w:rsid w:val="006D21E7"/>
    <w:rsid w:val="006D22E6"/>
    <w:rsid w:val="006D24D9"/>
    <w:rsid w:val="006D2581"/>
    <w:rsid w:val="006D2606"/>
    <w:rsid w:val="006D2876"/>
    <w:rsid w:val="006D28F3"/>
    <w:rsid w:val="006D2992"/>
    <w:rsid w:val="006D29E5"/>
    <w:rsid w:val="006D2DCA"/>
    <w:rsid w:val="006D2E27"/>
    <w:rsid w:val="006D2E60"/>
    <w:rsid w:val="006D2EDF"/>
    <w:rsid w:val="006D2F02"/>
    <w:rsid w:val="006D304F"/>
    <w:rsid w:val="006D30FD"/>
    <w:rsid w:val="006D3116"/>
    <w:rsid w:val="006D313A"/>
    <w:rsid w:val="006D31A7"/>
    <w:rsid w:val="006D344B"/>
    <w:rsid w:val="006D34EF"/>
    <w:rsid w:val="006D3894"/>
    <w:rsid w:val="006D397D"/>
    <w:rsid w:val="006D3C9E"/>
    <w:rsid w:val="006D3D0C"/>
    <w:rsid w:val="006D3ECC"/>
    <w:rsid w:val="006D3F72"/>
    <w:rsid w:val="006D3FF4"/>
    <w:rsid w:val="006D4189"/>
    <w:rsid w:val="006D42BE"/>
    <w:rsid w:val="006D43E4"/>
    <w:rsid w:val="006D45E2"/>
    <w:rsid w:val="006D4617"/>
    <w:rsid w:val="006D467A"/>
    <w:rsid w:val="006D46A0"/>
    <w:rsid w:val="006D4752"/>
    <w:rsid w:val="006D4757"/>
    <w:rsid w:val="006D4A13"/>
    <w:rsid w:val="006D4ABF"/>
    <w:rsid w:val="006D4D4A"/>
    <w:rsid w:val="006D4D6A"/>
    <w:rsid w:val="006D4DD4"/>
    <w:rsid w:val="006D4E56"/>
    <w:rsid w:val="006D4E85"/>
    <w:rsid w:val="006D4F00"/>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6F"/>
    <w:rsid w:val="006D668A"/>
    <w:rsid w:val="006D67B3"/>
    <w:rsid w:val="006D67E3"/>
    <w:rsid w:val="006D689A"/>
    <w:rsid w:val="006D6BBA"/>
    <w:rsid w:val="006D6F27"/>
    <w:rsid w:val="006D6F44"/>
    <w:rsid w:val="006D7007"/>
    <w:rsid w:val="006D7109"/>
    <w:rsid w:val="006D712D"/>
    <w:rsid w:val="006D7368"/>
    <w:rsid w:val="006D7503"/>
    <w:rsid w:val="006D7C3E"/>
    <w:rsid w:val="006D7F7E"/>
    <w:rsid w:val="006E0344"/>
    <w:rsid w:val="006E05C3"/>
    <w:rsid w:val="006E0696"/>
    <w:rsid w:val="006E091E"/>
    <w:rsid w:val="006E0BE0"/>
    <w:rsid w:val="006E0BE4"/>
    <w:rsid w:val="006E0D5A"/>
    <w:rsid w:val="006E0E0B"/>
    <w:rsid w:val="006E0E64"/>
    <w:rsid w:val="006E0F66"/>
    <w:rsid w:val="006E1232"/>
    <w:rsid w:val="006E1239"/>
    <w:rsid w:val="006E14C2"/>
    <w:rsid w:val="006E1672"/>
    <w:rsid w:val="006E178C"/>
    <w:rsid w:val="006E1810"/>
    <w:rsid w:val="006E192C"/>
    <w:rsid w:val="006E1AFA"/>
    <w:rsid w:val="006E1B28"/>
    <w:rsid w:val="006E1B91"/>
    <w:rsid w:val="006E1D04"/>
    <w:rsid w:val="006E1D6F"/>
    <w:rsid w:val="006E1DA1"/>
    <w:rsid w:val="006E1DA7"/>
    <w:rsid w:val="006E1E02"/>
    <w:rsid w:val="006E1E55"/>
    <w:rsid w:val="006E1EE7"/>
    <w:rsid w:val="006E1FF6"/>
    <w:rsid w:val="006E21B3"/>
    <w:rsid w:val="006E21B5"/>
    <w:rsid w:val="006E21B6"/>
    <w:rsid w:val="006E2419"/>
    <w:rsid w:val="006E24CC"/>
    <w:rsid w:val="006E26E4"/>
    <w:rsid w:val="006E274A"/>
    <w:rsid w:val="006E2A82"/>
    <w:rsid w:val="006E2BE6"/>
    <w:rsid w:val="006E2CB6"/>
    <w:rsid w:val="006E2FBF"/>
    <w:rsid w:val="006E32AA"/>
    <w:rsid w:val="006E3406"/>
    <w:rsid w:val="006E35A8"/>
    <w:rsid w:val="006E35AC"/>
    <w:rsid w:val="006E368B"/>
    <w:rsid w:val="006E3793"/>
    <w:rsid w:val="006E380C"/>
    <w:rsid w:val="006E3944"/>
    <w:rsid w:val="006E3AB9"/>
    <w:rsid w:val="006E3C12"/>
    <w:rsid w:val="006E3CE9"/>
    <w:rsid w:val="006E3D2D"/>
    <w:rsid w:val="006E3E89"/>
    <w:rsid w:val="006E3FB5"/>
    <w:rsid w:val="006E443E"/>
    <w:rsid w:val="006E444E"/>
    <w:rsid w:val="006E44B6"/>
    <w:rsid w:val="006E467C"/>
    <w:rsid w:val="006E46D7"/>
    <w:rsid w:val="006E4707"/>
    <w:rsid w:val="006E4918"/>
    <w:rsid w:val="006E49D7"/>
    <w:rsid w:val="006E4B95"/>
    <w:rsid w:val="006E4BB1"/>
    <w:rsid w:val="006E50EF"/>
    <w:rsid w:val="006E5274"/>
    <w:rsid w:val="006E5531"/>
    <w:rsid w:val="006E5668"/>
    <w:rsid w:val="006E5914"/>
    <w:rsid w:val="006E597A"/>
    <w:rsid w:val="006E5ABD"/>
    <w:rsid w:val="006E5C22"/>
    <w:rsid w:val="006E5C77"/>
    <w:rsid w:val="006E5CEA"/>
    <w:rsid w:val="006E5E08"/>
    <w:rsid w:val="006E6378"/>
    <w:rsid w:val="006E6532"/>
    <w:rsid w:val="006E65C9"/>
    <w:rsid w:val="006E672C"/>
    <w:rsid w:val="006E6891"/>
    <w:rsid w:val="006E6B12"/>
    <w:rsid w:val="006E6D81"/>
    <w:rsid w:val="006E7094"/>
    <w:rsid w:val="006E72E0"/>
    <w:rsid w:val="006E7488"/>
    <w:rsid w:val="006E75AD"/>
    <w:rsid w:val="006E7A1C"/>
    <w:rsid w:val="006E7AFA"/>
    <w:rsid w:val="006E7CBA"/>
    <w:rsid w:val="006E7D12"/>
    <w:rsid w:val="006E7DF1"/>
    <w:rsid w:val="006F0098"/>
    <w:rsid w:val="006F0110"/>
    <w:rsid w:val="006F0124"/>
    <w:rsid w:val="006F0428"/>
    <w:rsid w:val="006F04E9"/>
    <w:rsid w:val="006F04F1"/>
    <w:rsid w:val="006F0650"/>
    <w:rsid w:val="006F084B"/>
    <w:rsid w:val="006F08DC"/>
    <w:rsid w:val="006F0DB1"/>
    <w:rsid w:val="006F0E06"/>
    <w:rsid w:val="006F0E0C"/>
    <w:rsid w:val="006F0F70"/>
    <w:rsid w:val="006F1227"/>
    <w:rsid w:val="006F13EF"/>
    <w:rsid w:val="006F1537"/>
    <w:rsid w:val="006F157D"/>
    <w:rsid w:val="006F1580"/>
    <w:rsid w:val="006F1594"/>
    <w:rsid w:val="006F18CB"/>
    <w:rsid w:val="006F19CB"/>
    <w:rsid w:val="006F19E7"/>
    <w:rsid w:val="006F1B17"/>
    <w:rsid w:val="006F1EA1"/>
    <w:rsid w:val="006F1FB3"/>
    <w:rsid w:val="006F1FF2"/>
    <w:rsid w:val="006F2215"/>
    <w:rsid w:val="006F2260"/>
    <w:rsid w:val="006F22A0"/>
    <w:rsid w:val="006F272A"/>
    <w:rsid w:val="006F27F2"/>
    <w:rsid w:val="006F2842"/>
    <w:rsid w:val="006F2901"/>
    <w:rsid w:val="006F29AA"/>
    <w:rsid w:val="006F2A3F"/>
    <w:rsid w:val="006F2C2E"/>
    <w:rsid w:val="006F2C89"/>
    <w:rsid w:val="006F2CC3"/>
    <w:rsid w:val="006F2DC4"/>
    <w:rsid w:val="006F2E23"/>
    <w:rsid w:val="006F2E4A"/>
    <w:rsid w:val="006F2E77"/>
    <w:rsid w:val="006F3216"/>
    <w:rsid w:val="006F3235"/>
    <w:rsid w:val="006F3383"/>
    <w:rsid w:val="006F342F"/>
    <w:rsid w:val="006F3661"/>
    <w:rsid w:val="006F3EA8"/>
    <w:rsid w:val="006F3F07"/>
    <w:rsid w:val="006F4016"/>
    <w:rsid w:val="006F4156"/>
    <w:rsid w:val="006F427A"/>
    <w:rsid w:val="006F448D"/>
    <w:rsid w:val="006F45AB"/>
    <w:rsid w:val="006F4717"/>
    <w:rsid w:val="006F4738"/>
    <w:rsid w:val="006F4785"/>
    <w:rsid w:val="006F48CC"/>
    <w:rsid w:val="006F492F"/>
    <w:rsid w:val="006F4969"/>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5F80"/>
    <w:rsid w:val="006F5FFD"/>
    <w:rsid w:val="006F61FB"/>
    <w:rsid w:val="006F635D"/>
    <w:rsid w:val="006F65F1"/>
    <w:rsid w:val="006F685E"/>
    <w:rsid w:val="006F688B"/>
    <w:rsid w:val="006F68FF"/>
    <w:rsid w:val="006F6954"/>
    <w:rsid w:val="006F6B82"/>
    <w:rsid w:val="006F6BD2"/>
    <w:rsid w:val="006F6BF1"/>
    <w:rsid w:val="006F6E3A"/>
    <w:rsid w:val="006F6F90"/>
    <w:rsid w:val="006F707B"/>
    <w:rsid w:val="006F71F2"/>
    <w:rsid w:val="006F7343"/>
    <w:rsid w:val="006F7378"/>
    <w:rsid w:val="006F7407"/>
    <w:rsid w:val="006F75E8"/>
    <w:rsid w:val="006F7946"/>
    <w:rsid w:val="006F7997"/>
    <w:rsid w:val="006F7AA5"/>
    <w:rsid w:val="006F7AFE"/>
    <w:rsid w:val="006F7B4B"/>
    <w:rsid w:val="006F7C18"/>
    <w:rsid w:val="006F7CF6"/>
    <w:rsid w:val="006F7D5E"/>
    <w:rsid w:val="006F7F1B"/>
    <w:rsid w:val="006F7F5F"/>
    <w:rsid w:val="0070009A"/>
    <w:rsid w:val="007000E3"/>
    <w:rsid w:val="007002C8"/>
    <w:rsid w:val="0070042B"/>
    <w:rsid w:val="0070049F"/>
    <w:rsid w:val="007005F8"/>
    <w:rsid w:val="00700668"/>
    <w:rsid w:val="00700748"/>
    <w:rsid w:val="00700751"/>
    <w:rsid w:val="00700828"/>
    <w:rsid w:val="007008F0"/>
    <w:rsid w:val="00700A38"/>
    <w:rsid w:val="00700B92"/>
    <w:rsid w:val="00700CA7"/>
    <w:rsid w:val="00700D92"/>
    <w:rsid w:val="00700E25"/>
    <w:rsid w:val="0070116C"/>
    <w:rsid w:val="007012B8"/>
    <w:rsid w:val="0070143D"/>
    <w:rsid w:val="00701540"/>
    <w:rsid w:val="007015E4"/>
    <w:rsid w:val="007016BC"/>
    <w:rsid w:val="0070197E"/>
    <w:rsid w:val="00701C3C"/>
    <w:rsid w:val="00701C8B"/>
    <w:rsid w:val="00701CC2"/>
    <w:rsid w:val="00701D8D"/>
    <w:rsid w:val="00701DF2"/>
    <w:rsid w:val="00701E3B"/>
    <w:rsid w:val="00701E4D"/>
    <w:rsid w:val="00701F2B"/>
    <w:rsid w:val="00701F45"/>
    <w:rsid w:val="007020D6"/>
    <w:rsid w:val="00702102"/>
    <w:rsid w:val="00702179"/>
    <w:rsid w:val="007023CB"/>
    <w:rsid w:val="00702476"/>
    <w:rsid w:val="00702512"/>
    <w:rsid w:val="00702589"/>
    <w:rsid w:val="00702618"/>
    <w:rsid w:val="007026E4"/>
    <w:rsid w:val="00702993"/>
    <w:rsid w:val="00702A2A"/>
    <w:rsid w:val="00702B66"/>
    <w:rsid w:val="00702E17"/>
    <w:rsid w:val="00702ECD"/>
    <w:rsid w:val="00703069"/>
    <w:rsid w:val="00703292"/>
    <w:rsid w:val="0070348A"/>
    <w:rsid w:val="00703597"/>
    <w:rsid w:val="0070359D"/>
    <w:rsid w:val="00703D50"/>
    <w:rsid w:val="00703EAD"/>
    <w:rsid w:val="00703ED7"/>
    <w:rsid w:val="0070408D"/>
    <w:rsid w:val="00704124"/>
    <w:rsid w:val="0070418C"/>
    <w:rsid w:val="0070426E"/>
    <w:rsid w:val="007042A5"/>
    <w:rsid w:val="007042E9"/>
    <w:rsid w:val="007043E1"/>
    <w:rsid w:val="00704699"/>
    <w:rsid w:val="00704736"/>
    <w:rsid w:val="007048C8"/>
    <w:rsid w:val="007049BC"/>
    <w:rsid w:val="00704FDE"/>
    <w:rsid w:val="00705046"/>
    <w:rsid w:val="0070532E"/>
    <w:rsid w:val="00705658"/>
    <w:rsid w:val="007056D2"/>
    <w:rsid w:val="00705B69"/>
    <w:rsid w:val="00705D4D"/>
    <w:rsid w:val="00705D7F"/>
    <w:rsid w:val="0070634F"/>
    <w:rsid w:val="0070639B"/>
    <w:rsid w:val="0070642C"/>
    <w:rsid w:val="007064A1"/>
    <w:rsid w:val="00706528"/>
    <w:rsid w:val="007065E2"/>
    <w:rsid w:val="007065F7"/>
    <w:rsid w:val="0070668B"/>
    <w:rsid w:val="0070675C"/>
    <w:rsid w:val="00706950"/>
    <w:rsid w:val="00706991"/>
    <w:rsid w:val="00706A13"/>
    <w:rsid w:val="00706B2E"/>
    <w:rsid w:val="00706C4C"/>
    <w:rsid w:val="00706D1E"/>
    <w:rsid w:val="00706DB5"/>
    <w:rsid w:val="00706F3D"/>
    <w:rsid w:val="00707133"/>
    <w:rsid w:val="00707185"/>
    <w:rsid w:val="007071C0"/>
    <w:rsid w:val="0070724C"/>
    <w:rsid w:val="00707469"/>
    <w:rsid w:val="00707663"/>
    <w:rsid w:val="007078B1"/>
    <w:rsid w:val="00707E27"/>
    <w:rsid w:val="00707FAB"/>
    <w:rsid w:val="00707FB4"/>
    <w:rsid w:val="00710444"/>
    <w:rsid w:val="00710486"/>
    <w:rsid w:val="007104DD"/>
    <w:rsid w:val="007104E0"/>
    <w:rsid w:val="00710511"/>
    <w:rsid w:val="007106B1"/>
    <w:rsid w:val="00710790"/>
    <w:rsid w:val="007108F0"/>
    <w:rsid w:val="00710954"/>
    <w:rsid w:val="0071099F"/>
    <w:rsid w:val="00710C79"/>
    <w:rsid w:val="00710D31"/>
    <w:rsid w:val="0071177C"/>
    <w:rsid w:val="007117AB"/>
    <w:rsid w:val="007117BD"/>
    <w:rsid w:val="007118BA"/>
    <w:rsid w:val="00711B50"/>
    <w:rsid w:val="00711B99"/>
    <w:rsid w:val="00711C76"/>
    <w:rsid w:val="00711D3A"/>
    <w:rsid w:val="007121EC"/>
    <w:rsid w:val="00712222"/>
    <w:rsid w:val="007124DF"/>
    <w:rsid w:val="00712558"/>
    <w:rsid w:val="007125AB"/>
    <w:rsid w:val="00712663"/>
    <w:rsid w:val="00712686"/>
    <w:rsid w:val="00712B70"/>
    <w:rsid w:val="00712C03"/>
    <w:rsid w:val="00712DD3"/>
    <w:rsid w:val="00712F1E"/>
    <w:rsid w:val="00712FA3"/>
    <w:rsid w:val="007130AC"/>
    <w:rsid w:val="007131E6"/>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997"/>
    <w:rsid w:val="00714ACF"/>
    <w:rsid w:val="00714AF2"/>
    <w:rsid w:val="00714B5E"/>
    <w:rsid w:val="00714C0D"/>
    <w:rsid w:val="00714DB7"/>
    <w:rsid w:val="00714E51"/>
    <w:rsid w:val="00715092"/>
    <w:rsid w:val="007151C9"/>
    <w:rsid w:val="007151ED"/>
    <w:rsid w:val="007152A0"/>
    <w:rsid w:val="007154D4"/>
    <w:rsid w:val="00715566"/>
    <w:rsid w:val="0071568E"/>
    <w:rsid w:val="00715C76"/>
    <w:rsid w:val="00715C7C"/>
    <w:rsid w:val="00715FAA"/>
    <w:rsid w:val="00715FCA"/>
    <w:rsid w:val="007162B1"/>
    <w:rsid w:val="00716304"/>
    <w:rsid w:val="00716738"/>
    <w:rsid w:val="00716787"/>
    <w:rsid w:val="007169E8"/>
    <w:rsid w:val="00716B73"/>
    <w:rsid w:val="00716B89"/>
    <w:rsid w:val="00716CAD"/>
    <w:rsid w:val="00716D71"/>
    <w:rsid w:val="00716FB8"/>
    <w:rsid w:val="00716FF0"/>
    <w:rsid w:val="00716FF4"/>
    <w:rsid w:val="0071716C"/>
    <w:rsid w:val="00717397"/>
    <w:rsid w:val="00717463"/>
    <w:rsid w:val="007174BC"/>
    <w:rsid w:val="007174DE"/>
    <w:rsid w:val="00717501"/>
    <w:rsid w:val="0071759F"/>
    <w:rsid w:val="007176A8"/>
    <w:rsid w:val="007179BA"/>
    <w:rsid w:val="00717A5E"/>
    <w:rsid w:val="00717A8B"/>
    <w:rsid w:val="00717AFA"/>
    <w:rsid w:val="00717CD8"/>
    <w:rsid w:val="00717D44"/>
    <w:rsid w:val="0072008E"/>
    <w:rsid w:val="00720209"/>
    <w:rsid w:val="0072024F"/>
    <w:rsid w:val="00720255"/>
    <w:rsid w:val="00720277"/>
    <w:rsid w:val="00720312"/>
    <w:rsid w:val="00720351"/>
    <w:rsid w:val="007203C0"/>
    <w:rsid w:val="007203F3"/>
    <w:rsid w:val="007204A0"/>
    <w:rsid w:val="00720518"/>
    <w:rsid w:val="007205B6"/>
    <w:rsid w:val="007206A4"/>
    <w:rsid w:val="00720877"/>
    <w:rsid w:val="00720995"/>
    <w:rsid w:val="007209E4"/>
    <w:rsid w:val="00720A62"/>
    <w:rsid w:val="00720B83"/>
    <w:rsid w:val="00720F65"/>
    <w:rsid w:val="00721050"/>
    <w:rsid w:val="00721241"/>
    <w:rsid w:val="0072126F"/>
    <w:rsid w:val="007213D2"/>
    <w:rsid w:val="007213E1"/>
    <w:rsid w:val="007214F8"/>
    <w:rsid w:val="007215CF"/>
    <w:rsid w:val="00721A1B"/>
    <w:rsid w:val="00721AFD"/>
    <w:rsid w:val="00721B13"/>
    <w:rsid w:val="00721BCE"/>
    <w:rsid w:val="00721C9D"/>
    <w:rsid w:val="00721CE1"/>
    <w:rsid w:val="00721F0D"/>
    <w:rsid w:val="0072213F"/>
    <w:rsid w:val="007223C4"/>
    <w:rsid w:val="0072240A"/>
    <w:rsid w:val="00722411"/>
    <w:rsid w:val="0072248B"/>
    <w:rsid w:val="007224C0"/>
    <w:rsid w:val="007228B2"/>
    <w:rsid w:val="007228B3"/>
    <w:rsid w:val="00722A3C"/>
    <w:rsid w:val="00722BD7"/>
    <w:rsid w:val="00722C2C"/>
    <w:rsid w:val="00722DEA"/>
    <w:rsid w:val="00722E56"/>
    <w:rsid w:val="00722F4F"/>
    <w:rsid w:val="00723040"/>
    <w:rsid w:val="007231C8"/>
    <w:rsid w:val="00723215"/>
    <w:rsid w:val="007232E9"/>
    <w:rsid w:val="00723338"/>
    <w:rsid w:val="00723517"/>
    <w:rsid w:val="007235A1"/>
    <w:rsid w:val="007237BD"/>
    <w:rsid w:val="00723916"/>
    <w:rsid w:val="00723AB1"/>
    <w:rsid w:val="00723BF7"/>
    <w:rsid w:val="00723CC3"/>
    <w:rsid w:val="00723DC7"/>
    <w:rsid w:val="0072400B"/>
    <w:rsid w:val="007240E9"/>
    <w:rsid w:val="00724180"/>
    <w:rsid w:val="007241F4"/>
    <w:rsid w:val="00724231"/>
    <w:rsid w:val="00724246"/>
    <w:rsid w:val="007242E3"/>
    <w:rsid w:val="007245C8"/>
    <w:rsid w:val="007246AE"/>
    <w:rsid w:val="00724753"/>
    <w:rsid w:val="00724B78"/>
    <w:rsid w:val="00724FB8"/>
    <w:rsid w:val="00725152"/>
    <w:rsid w:val="00725220"/>
    <w:rsid w:val="007252FC"/>
    <w:rsid w:val="0072530E"/>
    <w:rsid w:val="00725442"/>
    <w:rsid w:val="00725448"/>
    <w:rsid w:val="007255F7"/>
    <w:rsid w:val="00725C16"/>
    <w:rsid w:val="00725C31"/>
    <w:rsid w:val="00725C63"/>
    <w:rsid w:val="00725CC6"/>
    <w:rsid w:val="00725D7A"/>
    <w:rsid w:val="0072603D"/>
    <w:rsid w:val="007264B7"/>
    <w:rsid w:val="007267D0"/>
    <w:rsid w:val="007268C4"/>
    <w:rsid w:val="00726923"/>
    <w:rsid w:val="00726D4B"/>
    <w:rsid w:val="00726D90"/>
    <w:rsid w:val="00726E75"/>
    <w:rsid w:val="00726F20"/>
    <w:rsid w:val="00727136"/>
    <w:rsid w:val="00727147"/>
    <w:rsid w:val="00727194"/>
    <w:rsid w:val="007273AB"/>
    <w:rsid w:val="007275A8"/>
    <w:rsid w:val="007279DB"/>
    <w:rsid w:val="00727A26"/>
    <w:rsid w:val="00727AEC"/>
    <w:rsid w:val="00727BF6"/>
    <w:rsid w:val="00727C3E"/>
    <w:rsid w:val="00727F20"/>
    <w:rsid w:val="0073002A"/>
    <w:rsid w:val="007301F0"/>
    <w:rsid w:val="00730225"/>
    <w:rsid w:val="007303AD"/>
    <w:rsid w:val="007304FA"/>
    <w:rsid w:val="007306B3"/>
    <w:rsid w:val="0073074C"/>
    <w:rsid w:val="00730AB6"/>
    <w:rsid w:val="00730AEB"/>
    <w:rsid w:val="00730DD6"/>
    <w:rsid w:val="00730EEA"/>
    <w:rsid w:val="00730FF0"/>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E39"/>
    <w:rsid w:val="00732E97"/>
    <w:rsid w:val="00732FCD"/>
    <w:rsid w:val="00733058"/>
    <w:rsid w:val="0073310B"/>
    <w:rsid w:val="00733391"/>
    <w:rsid w:val="007333D7"/>
    <w:rsid w:val="00733536"/>
    <w:rsid w:val="0073358B"/>
    <w:rsid w:val="00733659"/>
    <w:rsid w:val="00733926"/>
    <w:rsid w:val="00733BDF"/>
    <w:rsid w:val="00733E5C"/>
    <w:rsid w:val="00733EAC"/>
    <w:rsid w:val="00733EEB"/>
    <w:rsid w:val="00733FD9"/>
    <w:rsid w:val="00734158"/>
    <w:rsid w:val="007341B1"/>
    <w:rsid w:val="00734361"/>
    <w:rsid w:val="0073438E"/>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30D"/>
    <w:rsid w:val="007363A6"/>
    <w:rsid w:val="007364C8"/>
    <w:rsid w:val="007365FF"/>
    <w:rsid w:val="00736643"/>
    <w:rsid w:val="0073670A"/>
    <w:rsid w:val="00736B13"/>
    <w:rsid w:val="00736B9B"/>
    <w:rsid w:val="00736C1D"/>
    <w:rsid w:val="00736C4E"/>
    <w:rsid w:val="00736D8A"/>
    <w:rsid w:val="00736DA2"/>
    <w:rsid w:val="00736DE8"/>
    <w:rsid w:val="00736FBB"/>
    <w:rsid w:val="0073705E"/>
    <w:rsid w:val="007370E8"/>
    <w:rsid w:val="0073727D"/>
    <w:rsid w:val="007372D1"/>
    <w:rsid w:val="00737469"/>
    <w:rsid w:val="00737523"/>
    <w:rsid w:val="00737795"/>
    <w:rsid w:val="007377EF"/>
    <w:rsid w:val="007379B6"/>
    <w:rsid w:val="00737AB3"/>
    <w:rsid w:val="00737BA1"/>
    <w:rsid w:val="00737CFB"/>
    <w:rsid w:val="00737F04"/>
    <w:rsid w:val="00740157"/>
    <w:rsid w:val="00740240"/>
    <w:rsid w:val="0074030B"/>
    <w:rsid w:val="00740394"/>
    <w:rsid w:val="00740519"/>
    <w:rsid w:val="00740BCA"/>
    <w:rsid w:val="00740CD1"/>
    <w:rsid w:val="00740FF2"/>
    <w:rsid w:val="0074101A"/>
    <w:rsid w:val="00741023"/>
    <w:rsid w:val="0074108F"/>
    <w:rsid w:val="0074109D"/>
    <w:rsid w:val="00741100"/>
    <w:rsid w:val="0074110B"/>
    <w:rsid w:val="0074124D"/>
    <w:rsid w:val="00741519"/>
    <w:rsid w:val="0074156F"/>
    <w:rsid w:val="007415D5"/>
    <w:rsid w:val="007417A7"/>
    <w:rsid w:val="007418E1"/>
    <w:rsid w:val="0074197E"/>
    <w:rsid w:val="00741B55"/>
    <w:rsid w:val="00741BDD"/>
    <w:rsid w:val="00741BEE"/>
    <w:rsid w:val="00741BF2"/>
    <w:rsid w:val="00741D80"/>
    <w:rsid w:val="00741EAF"/>
    <w:rsid w:val="00741EC4"/>
    <w:rsid w:val="00741FB1"/>
    <w:rsid w:val="00742111"/>
    <w:rsid w:val="0074214A"/>
    <w:rsid w:val="00742197"/>
    <w:rsid w:val="007421DA"/>
    <w:rsid w:val="007423B4"/>
    <w:rsid w:val="0074256B"/>
    <w:rsid w:val="0074262D"/>
    <w:rsid w:val="00742696"/>
    <w:rsid w:val="00742AA9"/>
    <w:rsid w:val="00742C50"/>
    <w:rsid w:val="00742F30"/>
    <w:rsid w:val="00742FB8"/>
    <w:rsid w:val="007431C8"/>
    <w:rsid w:val="007431DB"/>
    <w:rsid w:val="00743211"/>
    <w:rsid w:val="00743229"/>
    <w:rsid w:val="00743591"/>
    <w:rsid w:val="0074372F"/>
    <w:rsid w:val="00743916"/>
    <w:rsid w:val="00743982"/>
    <w:rsid w:val="007439A7"/>
    <w:rsid w:val="00743ACD"/>
    <w:rsid w:val="00743C57"/>
    <w:rsid w:val="00743C68"/>
    <w:rsid w:val="00743CF9"/>
    <w:rsid w:val="00743D37"/>
    <w:rsid w:val="00743EE8"/>
    <w:rsid w:val="00743EF6"/>
    <w:rsid w:val="007440B9"/>
    <w:rsid w:val="00744376"/>
    <w:rsid w:val="007444FA"/>
    <w:rsid w:val="0074456F"/>
    <w:rsid w:val="007445B4"/>
    <w:rsid w:val="0074460F"/>
    <w:rsid w:val="00744799"/>
    <w:rsid w:val="007447A8"/>
    <w:rsid w:val="007447FE"/>
    <w:rsid w:val="00744830"/>
    <w:rsid w:val="00744848"/>
    <w:rsid w:val="00744923"/>
    <w:rsid w:val="0074497F"/>
    <w:rsid w:val="007449EC"/>
    <w:rsid w:val="00744BEB"/>
    <w:rsid w:val="00744C6B"/>
    <w:rsid w:val="00744CB8"/>
    <w:rsid w:val="00744ED9"/>
    <w:rsid w:val="007450E5"/>
    <w:rsid w:val="007450F5"/>
    <w:rsid w:val="007452CE"/>
    <w:rsid w:val="00745415"/>
    <w:rsid w:val="00745634"/>
    <w:rsid w:val="0074590B"/>
    <w:rsid w:val="007459EC"/>
    <w:rsid w:val="00745DD7"/>
    <w:rsid w:val="00745E20"/>
    <w:rsid w:val="00745FFC"/>
    <w:rsid w:val="007460C1"/>
    <w:rsid w:val="0074612B"/>
    <w:rsid w:val="0074622E"/>
    <w:rsid w:val="00746387"/>
    <w:rsid w:val="00746388"/>
    <w:rsid w:val="007463FD"/>
    <w:rsid w:val="00746711"/>
    <w:rsid w:val="00746769"/>
    <w:rsid w:val="0074689D"/>
    <w:rsid w:val="00746924"/>
    <w:rsid w:val="00746A0E"/>
    <w:rsid w:val="00746BAD"/>
    <w:rsid w:val="00746E15"/>
    <w:rsid w:val="00746EF5"/>
    <w:rsid w:val="00746F0E"/>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173"/>
    <w:rsid w:val="0075045E"/>
    <w:rsid w:val="00750518"/>
    <w:rsid w:val="007505BA"/>
    <w:rsid w:val="007505C6"/>
    <w:rsid w:val="007506CA"/>
    <w:rsid w:val="007506DE"/>
    <w:rsid w:val="00750781"/>
    <w:rsid w:val="00750A44"/>
    <w:rsid w:val="00750CA7"/>
    <w:rsid w:val="00750D50"/>
    <w:rsid w:val="00750DD5"/>
    <w:rsid w:val="00751044"/>
    <w:rsid w:val="00751138"/>
    <w:rsid w:val="00751160"/>
    <w:rsid w:val="007512E5"/>
    <w:rsid w:val="007514A2"/>
    <w:rsid w:val="00751503"/>
    <w:rsid w:val="00751617"/>
    <w:rsid w:val="007517B4"/>
    <w:rsid w:val="00751DDE"/>
    <w:rsid w:val="00751E5F"/>
    <w:rsid w:val="00751F05"/>
    <w:rsid w:val="00752112"/>
    <w:rsid w:val="007521FB"/>
    <w:rsid w:val="007522B6"/>
    <w:rsid w:val="0075232F"/>
    <w:rsid w:val="0075247B"/>
    <w:rsid w:val="0075260D"/>
    <w:rsid w:val="00752645"/>
    <w:rsid w:val="007526D5"/>
    <w:rsid w:val="007526D9"/>
    <w:rsid w:val="0075289D"/>
    <w:rsid w:val="00752A6C"/>
    <w:rsid w:val="00752A83"/>
    <w:rsid w:val="00752B8E"/>
    <w:rsid w:val="00752F63"/>
    <w:rsid w:val="00752FB8"/>
    <w:rsid w:val="00753237"/>
    <w:rsid w:val="007533BD"/>
    <w:rsid w:val="00753416"/>
    <w:rsid w:val="00753419"/>
    <w:rsid w:val="007534B3"/>
    <w:rsid w:val="007536FC"/>
    <w:rsid w:val="0075370D"/>
    <w:rsid w:val="007538B6"/>
    <w:rsid w:val="007538FF"/>
    <w:rsid w:val="00753A09"/>
    <w:rsid w:val="00753A41"/>
    <w:rsid w:val="00753C2C"/>
    <w:rsid w:val="00753CAE"/>
    <w:rsid w:val="00753D2B"/>
    <w:rsid w:val="00753E4C"/>
    <w:rsid w:val="00753E7E"/>
    <w:rsid w:val="00754192"/>
    <w:rsid w:val="007541D0"/>
    <w:rsid w:val="007543CA"/>
    <w:rsid w:val="007545B5"/>
    <w:rsid w:val="007545D7"/>
    <w:rsid w:val="00754844"/>
    <w:rsid w:val="00754C77"/>
    <w:rsid w:val="00754FB0"/>
    <w:rsid w:val="00755051"/>
    <w:rsid w:val="007550AD"/>
    <w:rsid w:val="007550F9"/>
    <w:rsid w:val="00755119"/>
    <w:rsid w:val="007551D9"/>
    <w:rsid w:val="00755463"/>
    <w:rsid w:val="0075548A"/>
    <w:rsid w:val="0075561A"/>
    <w:rsid w:val="0075561F"/>
    <w:rsid w:val="0075563C"/>
    <w:rsid w:val="0075566C"/>
    <w:rsid w:val="00755915"/>
    <w:rsid w:val="00755986"/>
    <w:rsid w:val="00755995"/>
    <w:rsid w:val="007559DA"/>
    <w:rsid w:val="007559FC"/>
    <w:rsid w:val="00755A7A"/>
    <w:rsid w:val="00755AC0"/>
    <w:rsid w:val="00755AC2"/>
    <w:rsid w:val="00755C15"/>
    <w:rsid w:val="00755C26"/>
    <w:rsid w:val="00755C2B"/>
    <w:rsid w:val="00755CAB"/>
    <w:rsid w:val="00755F0D"/>
    <w:rsid w:val="00755F10"/>
    <w:rsid w:val="00755F58"/>
    <w:rsid w:val="00756202"/>
    <w:rsid w:val="0075637B"/>
    <w:rsid w:val="0075641B"/>
    <w:rsid w:val="00756536"/>
    <w:rsid w:val="00756579"/>
    <w:rsid w:val="007567AF"/>
    <w:rsid w:val="007569F3"/>
    <w:rsid w:val="00756A2A"/>
    <w:rsid w:val="00756A49"/>
    <w:rsid w:val="00756AB2"/>
    <w:rsid w:val="00756D15"/>
    <w:rsid w:val="00756F02"/>
    <w:rsid w:val="00757166"/>
    <w:rsid w:val="00757185"/>
    <w:rsid w:val="007571AC"/>
    <w:rsid w:val="007571E9"/>
    <w:rsid w:val="00757797"/>
    <w:rsid w:val="00757A30"/>
    <w:rsid w:val="00757BA2"/>
    <w:rsid w:val="00757BFE"/>
    <w:rsid w:val="00757C38"/>
    <w:rsid w:val="00757F6D"/>
    <w:rsid w:val="0076001E"/>
    <w:rsid w:val="007601A0"/>
    <w:rsid w:val="00760491"/>
    <w:rsid w:val="007605B8"/>
    <w:rsid w:val="007606C5"/>
    <w:rsid w:val="007607E0"/>
    <w:rsid w:val="00760891"/>
    <w:rsid w:val="00760C43"/>
    <w:rsid w:val="00760CF3"/>
    <w:rsid w:val="00760EB2"/>
    <w:rsid w:val="0076108A"/>
    <w:rsid w:val="007610A9"/>
    <w:rsid w:val="007610BB"/>
    <w:rsid w:val="0076133A"/>
    <w:rsid w:val="007614E4"/>
    <w:rsid w:val="007616D5"/>
    <w:rsid w:val="00761763"/>
    <w:rsid w:val="007617CD"/>
    <w:rsid w:val="007619EF"/>
    <w:rsid w:val="007619F0"/>
    <w:rsid w:val="00761B10"/>
    <w:rsid w:val="00761B1E"/>
    <w:rsid w:val="00761B69"/>
    <w:rsid w:val="00761E85"/>
    <w:rsid w:val="00761FA8"/>
    <w:rsid w:val="007620C6"/>
    <w:rsid w:val="00762174"/>
    <w:rsid w:val="0076238F"/>
    <w:rsid w:val="00762734"/>
    <w:rsid w:val="00762756"/>
    <w:rsid w:val="00762789"/>
    <w:rsid w:val="00762882"/>
    <w:rsid w:val="00762A0D"/>
    <w:rsid w:val="00762AAA"/>
    <w:rsid w:val="00762CE9"/>
    <w:rsid w:val="00762D40"/>
    <w:rsid w:val="00762DD3"/>
    <w:rsid w:val="0076300F"/>
    <w:rsid w:val="007632E1"/>
    <w:rsid w:val="00763339"/>
    <w:rsid w:val="00763340"/>
    <w:rsid w:val="007633C1"/>
    <w:rsid w:val="00763401"/>
    <w:rsid w:val="00763439"/>
    <w:rsid w:val="00763813"/>
    <w:rsid w:val="00763869"/>
    <w:rsid w:val="00763995"/>
    <w:rsid w:val="00764047"/>
    <w:rsid w:val="007640BF"/>
    <w:rsid w:val="007642C4"/>
    <w:rsid w:val="007642CD"/>
    <w:rsid w:val="00764343"/>
    <w:rsid w:val="00764411"/>
    <w:rsid w:val="0076466C"/>
    <w:rsid w:val="0076481E"/>
    <w:rsid w:val="007648AC"/>
    <w:rsid w:val="007648E6"/>
    <w:rsid w:val="00764A72"/>
    <w:rsid w:val="00764B45"/>
    <w:rsid w:val="00764C47"/>
    <w:rsid w:val="00764EB8"/>
    <w:rsid w:val="00764EEA"/>
    <w:rsid w:val="0076515E"/>
    <w:rsid w:val="007651BA"/>
    <w:rsid w:val="00765223"/>
    <w:rsid w:val="00765461"/>
    <w:rsid w:val="00765597"/>
    <w:rsid w:val="007655D4"/>
    <w:rsid w:val="007656B1"/>
    <w:rsid w:val="007656F7"/>
    <w:rsid w:val="007657F0"/>
    <w:rsid w:val="00765836"/>
    <w:rsid w:val="0076587E"/>
    <w:rsid w:val="0076599A"/>
    <w:rsid w:val="007659A9"/>
    <w:rsid w:val="00765E2A"/>
    <w:rsid w:val="00765F3C"/>
    <w:rsid w:val="00765FD1"/>
    <w:rsid w:val="00766087"/>
    <w:rsid w:val="0076627B"/>
    <w:rsid w:val="00766291"/>
    <w:rsid w:val="007665B6"/>
    <w:rsid w:val="0076665F"/>
    <w:rsid w:val="007668C1"/>
    <w:rsid w:val="00766AEC"/>
    <w:rsid w:val="00766C25"/>
    <w:rsid w:val="00766D79"/>
    <w:rsid w:val="00766E2A"/>
    <w:rsid w:val="00766E99"/>
    <w:rsid w:val="007670A3"/>
    <w:rsid w:val="007670D5"/>
    <w:rsid w:val="00767219"/>
    <w:rsid w:val="00767241"/>
    <w:rsid w:val="0076730B"/>
    <w:rsid w:val="007673A6"/>
    <w:rsid w:val="007673D1"/>
    <w:rsid w:val="0076753F"/>
    <w:rsid w:val="007675C4"/>
    <w:rsid w:val="00767724"/>
    <w:rsid w:val="007678AC"/>
    <w:rsid w:val="007679E5"/>
    <w:rsid w:val="00767C56"/>
    <w:rsid w:val="00767D1B"/>
    <w:rsid w:val="00767D7A"/>
    <w:rsid w:val="00767D8E"/>
    <w:rsid w:val="00767DE1"/>
    <w:rsid w:val="00767E66"/>
    <w:rsid w:val="00767F66"/>
    <w:rsid w:val="00767FDB"/>
    <w:rsid w:val="0077023F"/>
    <w:rsid w:val="00770440"/>
    <w:rsid w:val="007704DC"/>
    <w:rsid w:val="0077062C"/>
    <w:rsid w:val="00770980"/>
    <w:rsid w:val="00770995"/>
    <w:rsid w:val="00770A44"/>
    <w:rsid w:val="00770A88"/>
    <w:rsid w:val="00770B7E"/>
    <w:rsid w:val="00770BC4"/>
    <w:rsid w:val="00770D72"/>
    <w:rsid w:val="00770FD2"/>
    <w:rsid w:val="00771022"/>
    <w:rsid w:val="0077103E"/>
    <w:rsid w:val="0077134A"/>
    <w:rsid w:val="007718E0"/>
    <w:rsid w:val="00771A61"/>
    <w:rsid w:val="00771A8B"/>
    <w:rsid w:val="00771AB2"/>
    <w:rsid w:val="00771F49"/>
    <w:rsid w:val="00771F66"/>
    <w:rsid w:val="007720C6"/>
    <w:rsid w:val="00772123"/>
    <w:rsid w:val="00772141"/>
    <w:rsid w:val="0077219D"/>
    <w:rsid w:val="007722A1"/>
    <w:rsid w:val="00772535"/>
    <w:rsid w:val="0077257E"/>
    <w:rsid w:val="00772639"/>
    <w:rsid w:val="0077263F"/>
    <w:rsid w:val="007727DD"/>
    <w:rsid w:val="00772AF8"/>
    <w:rsid w:val="00772B6F"/>
    <w:rsid w:val="00772F1A"/>
    <w:rsid w:val="00772F1E"/>
    <w:rsid w:val="0077309D"/>
    <w:rsid w:val="0077336B"/>
    <w:rsid w:val="00773518"/>
    <w:rsid w:val="007735D5"/>
    <w:rsid w:val="00773663"/>
    <w:rsid w:val="007739BE"/>
    <w:rsid w:val="00773A7A"/>
    <w:rsid w:val="00773B3A"/>
    <w:rsid w:val="00773BB1"/>
    <w:rsid w:val="00773C15"/>
    <w:rsid w:val="00773D25"/>
    <w:rsid w:val="00773DF6"/>
    <w:rsid w:val="00773E1F"/>
    <w:rsid w:val="00773E95"/>
    <w:rsid w:val="00774107"/>
    <w:rsid w:val="0077431C"/>
    <w:rsid w:val="00774324"/>
    <w:rsid w:val="0077466C"/>
    <w:rsid w:val="007748D0"/>
    <w:rsid w:val="00774A04"/>
    <w:rsid w:val="00774A17"/>
    <w:rsid w:val="00774DCB"/>
    <w:rsid w:val="00774E6D"/>
    <w:rsid w:val="007751E8"/>
    <w:rsid w:val="00775378"/>
    <w:rsid w:val="00775498"/>
    <w:rsid w:val="007754F0"/>
    <w:rsid w:val="007755FA"/>
    <w:rsid w:val="0077560F"/>
    <w:rsid w:val="00775A74"/>
    <w:rsid w:val="00775CB6"/>
    <w:rsid w:val="00775D2E"/>
    <w:rsid w:val="00775D5B"/>
    <w:rsid w:val="00775D63"/>
    <w:rsid w:val="00775D84"/>
    <w:rsid w:val="00775E6E"/>
    <w:rsid w:val="00775F03"/>
    <w:rsid w:val="0077602C"/>
    <w:rsid w:val="007762F6"/>
    <w:rsid w:val="007762FC"/>
    <w:rsid w:val="0077651D"/>
    <w:rsid w:val="00776571"/>
    <w:rsid w:val="007769BD"/>
    <w:rsid w:val="00776A8B"/>
    <w:rsid w:val="00777008"/>
    <w:rsid w:val="007770D3"/>
    <w:rsid w:val="00777336"/>
    <w:rsid w:val="007773A4"/>
    <w:rsid w:val="0077744A"/>
    <w:rsid w:val="00777536"/>
    <w:rsid w:val="0077754F"/>
    <w:rsid w:val="0077768B"/>
    <w:rsid w:val="00777699"/>
    <w:rsid w:val="007778AE"/>
    <w:rsid w:val="00777CF3"/>
    <w:rsid w:val="00777EFC"/>
    <w:rsid w:val="00777F81"/>
    <w:rsid w:val="007801AC"/>
    <w:rsid w:val="007802DE"/>
    <w:rsid w:val="007803A4"/>
    <w:rsid w:val="007803C2"/>
    <w:rsid w:val="007803FC"/>
    <w:rsid w:val="0078040E"/>
    <w:rsid w:val="00780498"/>
    <w:rsid w:val="00780873"/>
    <w:rsid w:val="007808D0"/>
    <w:rsid w:val="007809B9"/>
    <w:rsid w:val="00780ABA"/>
    <w:rsid w:val="00780C0B"/>
    <w:rsid w:val="00780EF5"/>
    <w:rsid w:val="00781065"/>
    <w:rsid w:val="00781166"/>
    <w:rsid w:val="00781270"/>
    <w:rsid w:val="0078138B"/>
    <w:rsid w:val="0078144B"/>
    <w:rsid w:val="00781456"/>
    <w:rsid w:val="0078172D"/>
    <w:rsid w:val="007817E4"/>
    <w:rsid w:val="00781813"/>
    <w:rsid w:val="007819B9"/>
    <w:rsid w:val="00781A53"/>
    <w:rsid w:val="00781A6E"/>
    <w:rsid w:val="00781A8A"/>
    <w:rsid w:val="00781ADB"/>
    <w:rsid w:val="00781B9E"/>
    <w:rsid w:val="00781BDA"/>
    <w:rsid w:val="007820DA"/>
    <w:rsid w:val="007820E9"/>
    <w:rsid w:val="00782171"/>
    <w:rsid w:val="007822F0"/>
    <w:rsid w:val="00782462"/>
    <w:rsid w:val="0078253C"/>
    <w:rsid w:val="0078254C"/>
    <w:rsid w:val="007825E2"/>
    <w:rsid w:val="00782AC6"/>
    <w:rsid w:val="00782C0A"/>
    <w:rsid w:val="00782C9E"/>
    <w:rsid w:val="00782CCD"/>
    <w:rsid w:val="00782CE5"/>
    <w:rsid w:val="00782E94"/>
    <w:rsid w:val="00782F6D"/>
    <w:rsid w:val="0078309C"/>
    <w:rsid w:val="0078311C"/>
    <w:rsid w:val="007832C5"/>
    <w:rsid w:val="007832D3"/>
    <w:rsid w:val="00783330"/>
    <w:rsid w:val="0078348A"/>
    <w:rsid w:val="007836E6"/>
    <w:rsid w:val="007836FE"/>
    <w:rsid w:val="00783708"/>
    <w:rsid w:val="0078385D"/>
    <w:rsid w:val="00783B4C"/>
    <w:rsid w:val="00783C51"/>
    <w:rsid w:val="00783D78"/>
    <w:rsid w:val="0078410D"/>
    <w:rsid w:val="0078423C"/>
    <w:rsid w:val="007843F0"/>
    <w:rsid w:val="0078463C"/>
    <w:rsid w:val="0078471E"/>
    <w:rsid w:val="007847A7"/>
    <w:rsid w:val="007849B0"/>
    <w:rsid w:val="00784AF4"/>
    <w:rsid w:val="00784B68"/>
    <w:rsid w:val="00784C78"/>
    <w:rsid w:val="00784DA1"/>
    <w:rsid w:val="00785392"/>
    <w:rsid w:val="00785581"/>
    <w:rsid w:val="00785683"/>
    <w:rsid w:val="007858C0"/>
    <w:rsid w:val="00785AB3"/>
    <w:rsid w:val="00785B33"/>
    <w:rsid w:val="00785B39"/>
    <w:rsid w:val="00786114"/>
    <w:rsid w:val="00786120"/>
    <w:rsid w:val="007861AA"/>
    <w:rsid w:val="00786253"/>
    <w:rsid w:val="00786327"/>
    <w:rsid w:val="00786640"/>
    <w:rsid w:val="00786A1C"/>
    <w:rsid w:val="00786A7D"/>
    <w:rsid w:val="00786AE3"/>
    <w:rsid w:val="00786C60"/>
    <w:rsid w:val="00786DF6"/>
    <w:rsid w:val="00786E08"/>
    <w:rsid w:val="00786FF3"/>
    <w:rsid w:val="0078701B"/>
    <w:rsid w:val="007871A2"/>
    <w:rsid w:val="0078726E"/>
    <w:rsid w:val="007872A3"/>
    <w:rsid w:val="007875C1"/>
    <w:rsid w:val="00787972"/>
    <w:rsid w:val="007879A6"/>
    <w:rsid w:val="007879D0"/>
    <w:rsid w:val="007879D7"/>
    <w:rsid w:val="00787A6B"/>
    <w:rsid w:val="00787B43"/>
    <w:rsid w:val="00787BB0"/>
    <w:rsid w:val="00787DEA"/>
    <w:rsid w:val="00787FB9"/>
    <w:rsid w:val="00790082"/>
    <w:rsid w:val="007903D1"/>
    <w:rsid w:val="007903F0"/>
    <w:rsid w:val="007905C3"/>
    <w:rsid w:val="00790740"/>
    <w:rsid w:val="0079087A"/>
    <w:rsid w:val="00790A86"/>
    <w:rsid w:val="00790BCB"/>
    <w:rsid w:val="00790C31"/>
    <w:rsid w:val="00790CCE"/>
    <w:rsid w:val="00790CDE"/>
    <w:rsid w:val="00790DD7"/>
    <w:rsid w:val="00790E20"/>
    <w:rsid w:val="00790F36"/>
    <w:rsid w:val="00791132"/>
    <w:rsid w:val="00791600"/>
    <w:rsid w:val="00791668"/>
    <w:rsid w:val="0079191D"/>
    <w:rsid w:val="00791D5B"/>
    <w:rsid w:val="00791D82"/>
    <w:rsid w:val="00791DFB"/>
    <w:rsid w:val="00792010"/>
    <w:rsid w:val="0079226E"/>
    <w:rsid w:val="0079239E"/>
    <w:rsid w:val="0079245E"/>
    <w:rsid w:val="007924AC"/>
    <w:rsid w:val="0079256B"/>
    <w:rsid w:val="00792957"/>
    <w:rsid w:val="007929C1"/>
    <w:rsid w:val="00792A00"/>
    <w:rsid w:val="00792A3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61E"/>
    <w:rsid w:val="0079370C"/>
    <w:rsid w:val="007938AE"/>
    <w:rsid w:val="00793B1E"/>
    <w:rsid w:val="00793BC2"/>
    <w:rsid w:val="00793C6B"/>
    <w:rsid w:val="00793D2D"/>
    <w:rsid w:val="00793E86"/>
    <w:rsid w:val="00793F2F"/>
    <w:rsid w:val="00793F76"/>
    <w:rsid w:val="00793F8E"/>
    <w:rsid w:val="00794027"/>
    <w:rsid w:val="00794292"/>
    <w:rsid w:val="007942B5"/>
    <w:rsid w:val="007944DC"/>
    <w:rsid w:val="00794557"/>
    <w:rsid w:val="007945BB"/>
    <w:rsid w:val="007946BF"/>
    <w:rsid w:val="007948A0"/>
    <w:rsid w:val="00794A36"/>
    <w:rsid w:val="00794AFD"/>
    <w:rsid w:val="00794BD5"/>
    <w:rsid w:val="00794C09"/>
    <w:rsid w:val="00794CC9"/>
    <w:rsid w:val="00794CCC"/>
    <w:rsid w:val="00794D61"/>
    <w:rsid w:val="00794E67"/>
    <w:rsid w:val="00794F1E"/>
    <w:rsid w:val="00794F23"/>
    <w:rsid w:val="00795002"/>
    <w:rsid w:val="0079504C"/>
    <w:rsid w:val="0079555D"/>
    <w:rsid w:val="007955DF"/>
    <w:rsid w:val="007956AB"/>
    <w:rsid w:val="0079593E"/>
    <w:rsid w:val="007959CA"/>
    <w:rsid w:val="00795BBA"/>
    <w:rsid w:val="00795BD4"/>
    <w:rsid w:val="00795D5E"/>
    <w:rsid w:val="00795E01"/>
    <w:rsid w:val="00795E4E"/>
    <w:rsid w:val="00796010"/>
    <w:rsid w:val="007960CF"/>
    <w:rsid w:val="0079612A"/>
    <w:rsid w:val="00796154"/>
    <w:rsid w:val="007961C7"/>
    <w:rsid w:val="007962ED"/>
    <w:rsid w:val="0079665E"/>
    <w:rsid w:val="007967EC"/>
    <w:rsid w:val="00796813"/>
    <w:rsid w:val="00796A12"/>
    <w:rsid w:val="00796AD1"/>
    <w:rsid w:val="00796B5F"/>
    <w:rsid w:val="00796C1A"/>
    <w:rsid w:val="00796ED1"/>
    <w:rsid w:val="0079701B"/>
    <w:rsid w:val="0079722D"/>
    <w:rsid w:val="0079726C"/>
    <w:rsid w:val="0079747D"/>
    <w:rsid w:val="007974E2"/>
    <w:rsid w:val="007976E2"/>
    <w:rsid w:val="007977C5"/>
    <w:rsid w:val="00797829"/>
    <w:rsid w:val="0079783F"/>
    <w:rsid w:val="007979EE"/>
    <w:rsid w:val="00797B62"/>
    <w:rsid w:val="00797B77"/>
    <w:rsid w:val="00797BF6"/>
    <w:rsid w:val="00797E71"/>
    <w:rsid w:val="00797EBF"/>
    <w:rsid w:val="00797ED4"/>
    <w:rsid w:val="007A00BD"/>
    <w:rsid w:val="007A016C"/>
    <w:rsid w:val="007A02AC"/>
    <w:rsid w:val="007A0300"/>
    <w:rsid w:val="007A0378"/>
    <w:rsid w:val="007A039C"/>
    <w:rsid w:val="007A03B8"/>
    <w:rsid w:val="007A049F"/>
    <w:rsid w:val="007A0BB5"/>
    <w:rsid w:val="007A0EC7"/>
    <w:rsid w:val="007A0F6B"/>
    <w:rsid w:val="007A0FE3"/>
    <w:rsid w:val="007A11A3"/>
    <w:rsid w:val="007A11E5"/>
    <w:rsid w:val="007A1594"/>
    <w:rsid w:val="007A1838"/>
    <w:rsid w:val="007A19DD"/>
    <w:rsid w:val="007A1A09"/>
    <w:rsid w:val="007A1A96"/>
    <w:rsid w:val="007A1C45"/>
    <w:rsid w:val="007A1CD4"/>
    <w:rsid w:val="007A1DB7"/>
    <w:rsid w:val="007A1E6D"/>
    <w:rsid w:val="007A2200"/>
    <w:rsid w:val="007A2370"/>
    <w:rsid w:val="007A2540"/>
    <w:rsid w:val="007A263F"/>
    <w:rsid w:val="007A2824"/>
    <w:rsid w:val="007A283B"/>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CE3"/>
    <w:rsid w:val="007A3D16"/>
    <w:rsid w:val="007A3D7B"/>
    <w:rsid w:val="007A4000"/>
    <w:rsid w:val="007A4095"/>
    <w:rsid w:val="007A4190"/>
    <w:rsid w:val="007A420B"/>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6E"/>
    <w:rsid w:val="007A4FB6"/>
    <w:rsid w:val="007A4FF7"/>
    <w:rsid w:val="007A5172"/>
    <w:rsid w:val="007A544B"/>
    <w:rsid w:val="007A55BC"/>
    <w:rsid w:val="007A55E6"/>
    <w:rsid w:val="007A56A0"/>
    <w:rsid w:val="007A5782"/>
    <w:rsid w:val="007A58C6"/>
    <w:rsid w:val="007A594B"/>
    <w:rsid w:val="007A5BCF"/>
    <w:rsid w:val="007A5D35"/>
    <w:rsid w:val="007A5D92"/>
    <w:rsid w:val="007A5FB6"/>
    <w:rsid w:val="007A5FCD"/>
    <w:rsid w:val="007A60B4"/>
    <w:rsid w:val="007A60D4"/>
    <w:rsid w:val="007A618E"/>
    <w:rsid w:val="007A61DD"/>
    <w:rsid w:val="007A627A"/>
    <w:rsid w:val="007A62C4"/>
    <w:rsid w:val="007A6404"/>
    <w:rsid w:val="007A6593"/>
    <w:rsid w:val="007A6682"/>
    <w:rsid w:val="007A68DC"/>
    <w:rsid w:val="007A6CF8"/>
    <w:rsid w:val="007A6EBA"/>
    <w:rsid w:val="007A7038"/>
    <w:rsid w:val="007A712F"/>
    <w:rsid w:val="007A7283"/>
    <w:rsid w:val="007A729B"/>
    <w:rsid w:val="007A732A"/>
    <w:rsid w:val="007A7396"/>
    <w:rsid w:val="007A7528"/>
    <w:rsid w:val="007A7770"/>
    <w:rsid w:val="007A7919"/>
    <w:rsid w:val="007A79BA"/>
    <w:rsid w:val="007A7D31"/>
    <w:rsid w:val="007A7D90"/>
    <w:rsid w:val="007A7DD6"/>
    <w:rsid w:val="007A7E54"/>
    <w:rsid w:val="007B0024"/>
    <w:rsid w:val="007B02D6"/>
    <w:rsid w:val="007B0343"/>
    <w:rsid w:val="007B043E"/>
    <w:rsid w:val="007B0941"/>
    <w:rsid w:val="007B0D25"/>
    <w:rsid w:val="007B0D79"/>
    <w:rsid w:val="007B0DB3"/>
    <w:rsid w:val="007B0F7D"/>
    <w:rsid w:val="007B1126"/>
    <w:rsid w:val="007B1273"/>
    <w:rsid w:val="007B157A"/>
    <w:rsid w:val="007B16ED"/>
    <w:rsid w:val="007B1741"/>
    <w:rsid w:val="007B1764"/>
    <w:rsid w:val="007B198D"/>
    <w:rsid w:val="007B1991"/>
    <w:rsid w:val="007B19FD"/>
    <w:rsid w:val="007B1AAE"/>
    <w:rsid w:val="007B1D08"/>
    <w:rsid w:val="007B215D"/>
    <w:rsid w:val="007B21A9"/>
    <w:rsid w:val="007B249E"/>
    <w:rsid w:val="007B2508"/>
    <w:rsid w:val="007B25E7"/>
    <w:rsid w:val="007B27DC"/>
    <w:rsid w:val="007B27EA"/>
    <w:rsid w:val="007B27FF"/>
    <w:rsid w:val="007B2943"/>
    <w:rsid w:val="007B2BAA"/>
    <w:rsid w:val="007B2C10"/>
    <w:rsid w:val="007B2C11"/>
    <w:rsid w:val="007B2D0E"/>
    <w:rsid w:val="007B318A"/>
    <w:rsid w:val="007B39AD"/>
    <w:rsid w:val="007B3A32"/>
    <w:rsid w:val="007B3B54"/>
    <w:rsid w:val="007B3C31"/>
    <w:rsid w:val="007B3C61"/>
    <w:rsid w:val="007B3C9F"/>
    <w:rsid w:val="007B3CB4"/>
    <w:rsid w:val="007B40C1"/>
    <w:rsid w:val="007B42A0"/>
    <w:rsid w:val="007B42D0"/>
    <w:rsid w:val="007B4342"/>
    <w:rsid w:val="007B4556"/>
    <w:rsid w:val="007B46AF"/>
    <w:rsid w:val="007B4708"/>
    <w:rsid w:val="007B48C8"/>
    <w:rsid w:val="007B4AFD"/>
    <w:rsid w:val="007B4BF4"/>
    <w:rsid w:val="007B4D63"/>
    <w:rsid w:val="007B4F1E"/>
    <w:rsid w:val="007B5183"/>
    <w:rsid w:val="007B51DB"/>
    <w:rsid w:val="007B51DD"/>
    <w:rsid w:val="007B5302"/>
    <w:rsid w:val="007B5351"/>
    <w:rsid w:val="007B5664"/>
    <w:rsid w:val="007B5707"/>
    <w:rsid w:val="007B57A7"/>
    <w:rsid w:val="007B58E3"/>
    <w:rsid w:val="007B5A17"/>
    <w:rsid w:val="007B5A1B"/>
    <w:rsid w:val="007B5BB0"/>
    <w:rsid w:val="007B5DE0"/>
    <w:rsid w:val="007B5E86"/>
    <w:rsid w:val="007B61FE"/>
    <w:rsid w:val="007B62F1"/>
    <w:rsid w:val="007B63A9"/>
    <w:rsid w:val="007B63FD"/>
    <w:rsid w:val="007B64AA"/>
    <w:rsid w:val="007B664E"/>
    <w:rsid w:val="007B679A"/>
    <w:rsid w:val="007B67D4"/>
    <w:rsid w:val="007B6BA5"/>
    <w:rsid w:val="007B6C72"/>
    <w:rsid w:val="007B6DC1"/>
    <w:rsid w:val="007B7069"/>
    <w:rsid w:val="007B7085"/>
    <w:rsid w:val="007B72B7"/>
    <w:rsid w:val="007B72BC"/>
    <w:rsid w:val="007B7348"/>
    <w:rsid w:val="007B740C"/>
    <w:rsid w:val="007B74CD"/>
    <w:rsid w:val="007B751F"/>
    <w:rsid w:val="007B7692"/>
    <w:rsid w:val="007B76E7"/>
    <w:rsid w:val="007B784B"/>
    <w:rsid w:val="007B7E7F"/>
    <w:rsid w:val="007C00C8"/>
    <w:rsid w:val="007C0144"/>
    <w:rsid w:val="007C03A0"/>
    <w:rsid w:val="007C0474"/>
    <w:rsid w:val="007C04F6"/>
    <w:rsid w:val="007C0747"/>
    <w:rsid w:val="007C08FB"/>
    <w:rsid w:val="007C0B75"/>
    <w:rsid w:val="007C0D6A"/>
    <w:rsid w:val="007C0D8D"/>
    <w:rsid w:val="007C0E93"/>
    <w:rsid w:val="007C0FEA"/>
    <w:rsid w:val="007C108F"/>
    <w:rsid w:val="007C1415"/>
    <w:rsid w:val="007C152B"/>
    <w:rsid w:val="007C1572"/>
    <w:rsid w:val="007C1596"/>
    <w:rsid w:val="007C164A"/>
    <w:rsid w:val="007C1A9F"/>
    <w:rsid w:val="007C1ADD"/>
    <w:rsid w:val="007C1E6C"/>
    <w:rsid w:val="007C1FBB"/>
    <w:rsid w:val="007C2055"/>
    <w:rsid w:val="007C208F"/>
    <w:rsid w:val="007C221A"/>
    <w:rsid w:val="007C2375"/>
    <w:rsid w:val="007C23EA"/>
    <w:rsid w:val="007C24A9"/>
    <w:rsid w:val="007C253F"/>
    <w:rsid w:val="007C269C"/>
    <w:rsid w:val="007C26E7"/>
    <w:rsid w:val="007C2746"/>
    <w:rsid w:val="007C2798"/>
    <w:rsid w:val="007C28F5"/>
    <w:rsid w:val="007C2A37"/>
    <w:rsid w:val="007C2A9A"/>
    <w:rsid w:val="007C2D2D"/>
    <w:rsid w:val="007C2EF4"/>
    <w:rsid w:val="007C2FE1"/>
    <w:rsid w:val="007C3180"/>
    <w:rsid w:val="007C324C"/>
    <w:rsid w:val="007C3262"/>
    <w:rsid w:val="007C336A"/>
    <w:rsid w:val="007C34D2"/>
    <w:rsid w:val="007C34FE"/>
    <w:rsid w:val="007C36FF"/>
    <w:rsid w:val="007C38D4"/>
    <w:rsid w:val="007C3954"/>
    <w:rsid w:val="007C39A3"/>
    <w:rsid w:val="007C39FE"/>
    <w:rsid w:val="007C3E19"/>
    <w:rsid w:val="007C4051"/>
    <w:rsid w:val="007C4108"/>
    <w:rsid w:val="007C4115"/>
    <w:rsid w:val="007C4137"/>
    <w:rsid w:val="007C41D4"/>
    <w:rsid w:val="007C4295"/>
    <w:rsid w:val="007C4315"/>
    <w:rsid w:val="007C4382"/>
    <w:rsid w:val="007C45AD"/>
    <w:rsid w:val="007C4627"/>
    <w:rsid w:val="007C469C"/>
    <w:rsid w:val="007C4849"/>
    <w:rsid w:val="007C498E"/>
    <w:rsid w:val="007C49AD"/>
    <w:rsid w:val="007C49B5"/>
    <w:rsid w:val="007C4AE4"/>
    <w:rsid w:val="007C4AE8"/>
    <w:rsid w:val="007C4C15"/>
    <w:rsid w:val="007C4D5D"/>
    <w:rsid w:val="007C4EC9"/>
    <w:rsid w:val="007C50CC"/>
    <w:rsid w:val="007C52BA"/>
    <w:rsid w:val="007C5438"/>
    <w:rsid w:val="007C5494"/>
    <w:rsid w:val="007C5559"/>
    <w:rsid w:val="007C56CD"/>
    <w:rsid w:val="007C578E"/>
    <w:rsid w:val="007C591B"/>
    <w:rsid w:val="007C5AC4"/>
    <w:rsid w:val="007C5D5F"/>
    <w:rsid w:val="007C5E2D"/>
    <w:rsid w:val="007C624A"/>
    <w:rsid w:val="007C63E1"/>
    <w:rsid w:val="007C65AA"/>
    <w:rsid w:val="007C69A0"/>
    <w:rsid w:val="007C6B43"/>
    <w:rsid w:val="007C6B45"/>
    <w:rsid w:val="007C6C25"/>
    <w:rsid w:val="007C6D4E"/>
    <w:rsid w:val="007C6EA6"/>
    <w:rsid w:val="007C7021"/>
    <w:rsid w:val="007C7178"/>
    <w:rsid w:val="007C74BE"/>
    <w:rsid w:val="007C7552"/>
    <w:rsid w:val="007C7ABC"/>
    <w:rsid w:val="007C7BAF"/>
    <w:rsid w:val="007C7DBD"/>
    <w:rsid w:val="007D019E"/>
    <w:rsid w:val="007D02BB"/>
    <w:rsid w:val="007D05B7"/>
    <w:rsid w:val="007D07C8"/>
    <w:rsid w:val="007D09F9"/>
    <w:rsid w:val="007D0BEB"/>
    <w:rsid w:val="007D0C58"/>
    <w:rsid w:val="007D0C84"/>
    <w:rsid w:val="007D0D9A"/>
    <w:rsid w:val="007D0E5C"/>
    <w:rsid w:val="007D0F79"/>
    <w:rsid w:val="007D0FC7"/>
    <w:rsid w:val="007D1051"/>
    <w:rsid w:val="007D1059"/>
    <w:rsid w:val="007D11A4"/>
    <w:rsid w:val="007D12AA"/>
    <w:rsid w:val="007D12FE"/>
    <w:rsid w:val="007D1421"/>
    <w:rsid w:val="007D16F9"/>
    <w:rsid w:val="007D19A1"/>
    <w:rsid w:val="007D1AB3"/>
    <w:rsid w:val="007D1C92"/>
    <w:rsid w:val="007D1DB4"/>
    <w:rsid w:val="007D1EA1"/>
    <w:rsid w:val="007D1EC5"/>
    <w:rsid w:val="007D2029"/>
    <w:rsid w:val="007D209C"/>
    <w:rsid w:val="007D2132"/>
    <w:rsid w:val="007D2185"/>
    <w:rsid w:val="007D2309"/>
    <w:rsid w:val="007D2386"/>
    <w:rsid w:val="007D2419"/>
    <w:rsid w:val="007D25FB"/>
    <w:rsid w:val="007D2614"/>
    <w:rsid w:val="007D2785"/>
    <w:rsid w:val="007D2A25"/>
    <w:rsid w:val="007D2DD1"/>
    <w:rsid w:val="007D2F0B"/>
    <w:rsid w:val="007D3025"/>
    <w:rsid w:val="007D3036"/>
    <w:rsid w:val="007D3046"/>
    <w:rsid w:val="007D305C"/>
    <w:rsid w:val="007D312F"/>
    <w:rsid w:val="007D3597"/>
    <w:rsid w:val="007D35CD"/>
    <w:rsid w:val="007D35F8"/>
    <w:rsid w:val="007D3994"/>
    <w:rsid w:val="007D39A6"/>
    <w:rsid w:val="007D39F9"/>
    <w:rsid w:val="007D3B6B"/>
    <w:rsid w:val="007D3CD4"/>
    <w:rsid w:val="007D3D03"/>
    <w:rsid w:val="007D3E65"/>
    <w:rsid w:val="007D3E91"/>
    <w:rsid w:val="007D3F13"/>
    <w:rsid w:val="007D3FD3"/>
    <w:rsid w:val="007D3FFE"/>
    <w:rsid w:val="007D411B"/>
    <w:rsid w:val="007D419B"/>
    <w:rsid w:val="007D41B8"/>
    <w:rsid w:val="007D425B"/>
    <w:rsid w:val="007D47E3"/>
    <w:rsid w:val="007D4C98"/>
    <w:rsid w:val="007D4CA8"/>
    <w:rsid w:val="007D4DBC"/>
    <w:rsid w:val="007D4EB4"/>
    <w:rsid w:val="007D5024"/>
    <w:rsid w:val="007D508E"/>
    <w:rsid w:val="007D509E"/>
    <w:rsid w:val="007D5250"/>
    <w:rsid w:val="007D5283"/>
    <w:rsid w:val="007D53A2"/>
    <w:rsid w:val="007D56D4"/>
    <w:rsid w:val="007D58B8"/>
    <w:rsid w:val="007D5A22"/>
    <w:rsid w:val="007D5AE3"/>
    <w:rsid w:val="007D5BB5"/>
    <w:rsid w:val="007D5CAC"/>
    <w:rsid w:val="007D61F9"/>
    <w:rsid w:val="007D6316"/>
    <w:rsid w:val="007D6354"/>
    <w:rsid w:val="007D641A"/>
    <w:rsid w:val="007D68AC"/>
    <w:rsid w:val="007D68BC"/>
    <w:rsid w:val="007D696C"/>
    <w:rsid w:val="007D6C6B"/>
    <w:rsid w:val="007D6D18"/>
    <w:rsid w:val="007D6F07"/>
    <w:rsid w:val="007D6F7B"/>
    <w:rsid w:val="007D70FA"/>
    <w:rsid w:val="007D7468"/>
    <w:rsid w:val="007D76EA"/>
    <w:rsid w:val="007D77CC"/>
    <w:rsid w:val="007D7B03"/>
    <w:rsid w:val="007D7DAB"/>
    <w:rsid w:val="007D7ED4"/>
    <w:rsid w:val="007E0046"/>
    <w:rsid w:val="007E0083"/>
    <w:rsid w:val="007E00E1"/>
    <w:rsid w:val="007E022E"/>
    <w:rsid w:val="007E025B"/>
    <w:rsid w:val="007E02CB"/>
    <w:rsid w:val="007E0371"/>
    <w:rsid w:val="007E05BE"/>
    <w:rsid w:val="007E0820"/>
    <w:rsid w:val="007E0C04"/>
    <w:rsid w:val="007E0C12"/>
    <w:rsid w:val="007E0CC7"/>
    <w:rsid w:val="007E0DE7"/>
    <w:rsid w:val="007E0ED9"/>
    <w:rsid w:val="007E120A"/>
    <w:rsid w:val="007E127C"/>
    <w:rsid w:val="007E12DE"/>
    <w:rsid w:val="007E1482"/>
    <w:rsid w:val="007E14B1"/>
    <w:rsid w:val="007E1502"/>
    <w:rsid w:val="007E1934"/>
    <w:rsid w:val="007E1945"/>
    <w:rsid w:val="007E1CAA"/>
    <w:rsid w:val="007E1CFD"/>
    <w:rsid w:val="007E1E0C"/>
    <w:rsid w:val="007E1FE4"/>
    <w:rsid w:val="007E1FED"/>
    <w:rsid w:val="007E203E"/>
    <w:rsid w:val="007E22D0"/>
    <w:rsid w:val="007E24FE"/>
    <w:rsid w:val="007E25F1"/>
    <w:rsid w:val="007E295F"/>
    <w:rsid w:val="007E2966"/>
    <w:rsid w:val="007E2967"/>
    <w:rsid w:val="007E2B09"/>
    <w:rsid w:val="007E2B42"/>
    <w:rsid w:val="007E2B45"/>
    <w:rsid w:val="007E2DEF"/>
    <w:rsid w:val="007E2EEC"/>
    <w:rsid w:val="007E2EF2"/>
    <w:rsid w:val="007E3058"/>
    <w:rsid w:val="007E31B4"/>
    <w:rsid w:val="007E3461"/>
    <w:rsid w:val="007E358E"/>
    <w:rsid w:val="007E35A5"/>
    <w:rsid w:val="007E3647"/>
    <w:rsid w:val="007E36C1"/>
    <w:rsid w:val="007E36CE"/>
    <w:rsid w:val="007E36DE"/>
    <w:rsid w:val="007E37A7"/>
    <w:rsid w:val="007E3976"/>
    <w:rsid w:val="007E39A9"/>
    <w:rsid w:val="007E3A86"/>
    <w:rsid w:val="007E3B9F"/>
    <w:rsid w:val="007E3C31"/>
    <w:rsid w:val="007E3CA8"/>
    <w:rsid w:val="007E3EB7"/>
    <w:rsid w:val="007E404D"/>
    <w:rsid w:val="007E407F"/>
    <w:rsid w:val="007E4095"/>
    <w:rsid w:val="007E40F8"/>
    <w:rsid w:val="007E43E3"/>
    <w:rsid w:val="007E45FA"/>
    <w:rsid w:val="007E4655"/>
    <w:rsid w:val="007E466C"/>
    <w:rsid w:val="007E48F1"/>
    <w:rsid w:val="007E495E"/>
    <w:rsid w:val="007E4997"/>
    <w:rsid w:val="007E4FAA"/>
    <w:rsid w:val="007E509D"/>
    <w:rsid w:val="007E5127"/>
    <w:rsid w:val="007E5142"/>
    <w:rsid w:val="007E5198"/>
    <w:rsid w:val="007E544C"/>
    <w:rsid w:val="007E5454"/>
    <w:rsid w:val="007E5455"/>
    <w:rsid w:val="007E575A"/>
    <w:rsid w:val="007E586A"/>
    <w:rsid w:val="007E58E7"/>
    <w:rsid w:val="007E5A4C"/>
    <w:rsid w:val="007E5BCD"/>
    <w:rsid w:val="007E5CE1"/>
    <w:rsid w:val="007E5DAB"/>
    <w:rsid w:val="007E5E34"/>
    <w:rsid w:val="007E5F80"/>
    <w:rsid w:val="007E6426"/>
    <w:rsid w:val="007E659E"/>
    <w:rsid w:val="007E65DB"/>
    <w:rsid w:val="007E6637"/>
    <w:rsid w:val="007E6828"/>
    <w:rsid w:val="007E6A1B"/>
    <w:rsid w:val="007E6ACF"/>
    <w:rsid w:val="007E6EEA"/>
    <w:rsid w:val="007E70B6"/>
    <w:rsid w:val="007E7214"/>
    <w:rsid w:val="007E734E"/>
    <w:rsid w:val="007E74FD"/>
    <w:rsid w:val="007E7532"/>
    <w:rsid w:val="007E759D"/>
    <w:rsid w:val="007E79A9"/>
    <w:rsid w:val="007E7A05"/>
    <w:rsid w:val="007E7B00"/>
    <w:rsid w:val="007E7D6E"/>
    <w:rsid w:val="007E7F97"/>
    <w:rsid w:val="007F002B"/>
    <w:rsid w:val="007F00A8"/>
    <w:rsid w:val="007F026D"/>
    <w:rsid w:val="007F035C"/>
    <w:rsid w:val="007F0431"/>
    <w:rsid w:val="007F0735"/>
    <w:rsid w:val="007F0787"/>
    <w:rsid w:val="007F087D"/>
    <w:rsid w:val="007F0892"/>
    <w:rsid w:val="007F08D3"/>
    <w:rsid w:val="007F0962"/>
    <w:rsid w:val="007F0A72"/>
    <w:rsid w:val="007F0BCC"/>
    <w:rsid w:val="007F0C1E"/>
    <w:rsid w:val="007F0D60"/>
    <w:rsid w:val="007F10EE"/>
    <w:rsid w:val="007F1205"/>
    <w:rsid w:val="007F144B"/>
    <w:rsid w:val="007F14DD"/>
    <w:rsid w:val="007F1523"/>
    <w:rsid w:val="007F1576"/>
    <w:rsid w:val="007F1700"/>
    <w:rsid w:val="007F1825"/>
    <w:rsid w:val="007F18FC"/>
    <w:rsid w:val="007F1BAC"/>
    <w:rsid w:val="007F1BB9"/>
    <w:rsid w:val="007F1C61"/>
    <w:rsid w:val="007F1CB2"/>
    <w:rsid w:val="007F1DC2"/>
    <w:rsid w:val="007F1E73"/>
    <w:rsid w:val="007F1FE1"/>
    <w:rsid w:val="007F20D3"/>
    <w:rsid w:val="007F22D1"/>
    <w:rsid w:val="007F23A0"/>
    <w:rsid w:val="007F23EE"/>
    <w:rsid w:val="007F24C4"/>
    <w:rsid w:val="007F26BB"/>
    <w:rsid w:val="007F27D1"/>
    <w:rsid w:val="007F29E2"/>
    <w:rsid w:val="007F2B90"/>
    <w:rsid w:val="007F2D6E"/>
    <w:rsid w:val="007F2D7D"/>
    <w:rsid w:val="007F2DA5"/>
    <w:rsid w:val="007F2F62"/>
    <w:rsid w:val="007F2F8A"/>
    <w:rsid w:val="007F30F7"/>
    <w:rsid w:val="007F3345"/>
    <w:rsid w:val="007F3366"/>
    <w:rsid w:val="007F3545"/>
    <w:rsid w:val="007F3560"/>
    <w:rsid w:val="007F35F0"/>
    <w:rsid w:val="007F36C5"/>
    <w:rsid w:val="007F383C"/>
    <w:rsid w:val="007F3B8C"/>
    <w:rsid w:val="007F3F62"/>
    <w:rsid w:val="007F4014"/>
    <w:rsid w:val="007F4015"/>
    <w:rsid w:val="007F415F"/>
    <w:rsid w:val="007F42A0"/>
    <w:rsid w:val="007F4489"/>
    <w:rsid w:val="007F448D"/>
    <w:rsid w:val="007F44FD"/>
    <w:rsid w:val="007F46DF"/>
    <w:rsid w:val="007F48DE"/>
    <w:rsid w:val="007F4A03"/>
    <w:rsid w:val="007F4B01"/>
    <w:rsid w:val="007F4BD1"/>
    <w:rsid w:val="007F4CA2"/>
    <w:rsid w:val="007F4DC2"/>
    <w:rsid w:val="007F5115"/>
    <w:rsid w:val="007F526D"/>
    <w:rsid w:val="007F52A9"/>
    <w:rsid w:val="007F54BC"/>
    <w:rsid w:val="007F55F0"/>
    <w:rsid w:val="007F5640"/>
    <w:rsid w:val="007F5662"/>
    <w:rsid w:val="007F5706"/>
    <w:rsid w:val="007F58B4"/>
    <w:rsid w:val="007F58CF"/>
    <w:rsid w:val="007F5962"/>
    <w:rsid w:val="007F5B17"/>
    <w:rsid w:val="007F5BB1"/>
    <w:rsid w:val="007F5DEE"/>
    <w:rsid w:val="007F5F1A"/>
    <w:rsid w:val="007F623A"/>
    <w:rsid w:val="007F62CF"/>
    <w:rsid w:val="007F6335"/>
    <w:rsid w:val="007F642D"/>
    <w:rsid w:val="007F6579"/>
    <w:rsid w:val="007F6687"/>
    <w:rsid w:val="007F684F"/>
    <w:rsid w:val="007F6902"/>
    <w:rsid w:val="007F6A53"/>
    <w:rsid w:val="007F6CD2"/>
    <w:rsid w:val="007F6CE2"/>
    <w:rsid w:val="007F6D0C"/>
    <w:rsid w:val="007F6E68"/>
    <w:rsid w:val="007F6F14"/>
    <w:rsid w:val="007F6F48"/>
    <w:rsid w:val="007F71B3"/>
    <w:rsid w:val="007F71F3"/>
    <w:rsid w:val="007F72D9"/>
    <w:rsid w:val="007F7862"/>
    <w:rsid w:val="007F7B70"/>
    <w:rsid w:val="007F7B78"/>
    <w:rsid w:val="007F7C05"/>
    <w:rsid w:val="007F7D26"/>
    <w:rsid w:val="007F7D36"/>
    <w:rsid w:val="007F7FBE"/>
    <w:rsid w:val="00800492"/>
    <w:rsid w:val="00800634"/>
    <w:rsid w:val="00800700"/>
    <w:rsid w:val="00800823"/>
    <w:rsid w:val="008008B4"/>
    <w:rsid w:val="00800B7F"/>
    <w:rsid w:val="00800C3B"/>
    <w:rsid w:val="00800F1F"/>
    <w:rsid w:val="008010C9"/>
    <w:rsid w:val="00801316"/>
    <w:rsid w:val="0080136B"/>
    <w:rsid w:val="00801481"/>
    <w:rsid w:val="008015A1"/>
    <w:rsid w:val="0080164E"/>
    <w:rsid w:val="00801655"/>
    <w:rsid w:val="0080169A"/>
    <w:rsid w:val="0080169D"/>
    <w:rsid w:val="0080187A"/>
    <w:rsid w:val="008018E8"/>
    <w:rsid w:val="00801946"/>
    <w:rsid w:val="00801A03"/>
    <w:rsid w:val="00801AF9"/>
    <w:rsid w:val="00801C49"/>
    <w:rsid w:val="00801D92"/>
    <w:rsid w:val="00801D95"/>
    <w:rsid w:val="00801EB8"/>
    <w:rsid w:val="00801F70"/>
    <w:rsid w:val="00801FD9"/>
    <w:rsid w:val="00802007"/>
    <w:rsid w:val="008021E1"/>
    <w:rsid w:val="008025DB"/>
    <w:rsid w:val="0080261B"/>
    <w:rsid w:val="00802670"/>
    <w:rsid w:val="00802909"/>
    <w:rsid w:val="0080294B"/>
    <w:rsid w:val="0080299B"/>
    <w:rsid w:val="00802EE1"/>
    <w:rsid w:val="00803259"/>
    <w:rsid w:val="008032A8"/>
    <w:rsid w:val="008032C6"/>
    <w:rsid w:val="0080359B"/>
    <w:rsid w:val="008035D1"/>
    <w:rsid w:val="008035DE"/>
    <w:rsid w:val="008039DA"/>
    <w:rsid w:val="00803A6F"/>
    <w:rsid w:val="00803AB1"/>
    <w:rsid w:val="00803AD2"/>
    <w:rsid w:val="00803B4E"/>
    <w:rsid w:val="00803BF0"/>
    <w:rsid w:val="00803C39"/>
    <w:rsid w:val="00803C45"/>
    <w:rsid w:val="00803D50"/>
    <w:rsid w:val="0080414C"/>
    <w:rsid w:val="00804168"/>
    <w:rsid w:val="0080421B"/>
    <w:rsid w:val="0080426C"/>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8DD"/>
    <w:rsid w:val="00805909"/>
    <w:rsid w:val="008059BD"/>
    <w:rsid w:val="008059FF"/>
    <w:rsid w:val="00805AF0"/>
    <w:rsid w:val="00805C0C"/>
    <w:rsid w:val="00805DAC"/>
    <w:rsid w:val="00805ED0"/>
    <w:rsid w:val="00805F34"/>
    <w:rsid w:val="0080600D"/>
    <w:rsid w:val="00806031"/>
    <w:rsid w:val="00806329"/>
    <w:rsid w:val="008063B4"/>
    <w:rsid w:val="008064E6"/>
    <w:rsid w:val="00806532"/>
    <w:rsid w:val="0080654F"/>
    <w:rsid w:val="00806A16"/>
    <w:rsid w:val="00806BAF"/>
    <w:rsid w:val="00806C79"/>
    <w:rsid w:val="00806D33"/>
    <w:rsid w:val="00806E1E"/>
    <w:rsid w:val="00806ECD"/>
    <w:rsid w:val="00806F38"/>
    <w:rsid w:val="008070DD"/>
    <w:rsid w:val="008071C6"/>
    <w:rsid w:val="00807241"/>
    <w:rsid w:val="008074AD"/>
    <w:rsid w:val="0080750A"/>
    <w:rsid w:val="008078A1"/>
    <w:rsid w:val="0080799C"/>
    <w:rsid w:val="00807A86"/>
    <w:rsid w:val="00807C2C"/>
    <w:rsid w:val="00807DF8"/>
    <w:rsid w:val="00807E2D"/>
    <w:rsid w:val="00807FA4"/>
    <w:rsid w:val="008101DD"/>
    <w:rsid w:val="008101F0"/>
    <w:rsid w:val="00810215"/>
    <w:rsid w:val="008102DC"/>
    <w:rsid w:val="008103A0"/>
    <w:rsid w:val="008107D2"/>
    <w:rsid w:val="008109A0"/>
    <w:rsid w:val="008109B7"/>
    <w:rsid w:val="00810DBF"/>
    <w:rsid w:val="00810ED3"/>
    <w:rsid w:val="0081109F"/>
    <w:rsid w:val="008110E0"/>
    <w:rsid w:val="008110F5"/>
    <w:rsid w:val="00811137"/>
    <w:rsid w:val="008111FE"/>
    <w:rsid w:val="008113D7"/>
    <w:rsid w:val="00811419"/>
    <w:rsid w:val="0081144B"/>
    <w:rsid w:val="0081169C"/>
    <w:rsid w:val="00811801"/>
    <w:rsid w:val="008118A0"/>
    <w:rsid w:val="008118CF"/>
    <w:rsid w:val="008119DD"/>
    <w:rsid w:val="00811AC5"/>
    <w:rsid w:val="00811AF0"/>
    <w:rsid w:val="00811C24"/>
    <w:rsid w:val="00811E9B"/>
    <w:rsid w:val="00811FD8"/>
    <w:rsid w:val="0081227A"/>
    <w:rsid w:val="00812357"/>
    <w:rsid w:val="0081248B"/>
    <w:rsid w:val="008124D6"/>
    <w:rsid w:val="008126A4"/>
    <w:rsid w:val="0081272A"/>
    <w:rsid w:val="00812A72"/>
    <w:rsid w:val="00812CD1"/>
    <w:rsid w:val="00812DD4"/>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DCA"/>
    <w:rsid w:val="00814E67"/>
    <w:rsid w:val="00814F45"/>
    <w:rsid w:val="00815047"/>
    <w:rsid w:val="008150C0"/>
    <w:rsid w:val="0081526E"/>
    <w:rsid w:val="008152D1"/>
    <w:rsid w:val="008154A6"/>
    <w:rsid w:val="008154D6"/>
    <w:rsid w:val="00815653"/>
    <w:rsid w:val="0081577F"/>
    <w:rsid w:val="008158C3"/>
    <w:rsid w:val="00815D49"/>
    <w:rsid w:val="00815EEC"/>
    <w:rsid w:val="00815EFD"/>
    <w:rsid w:val="0081634B"/>
    <w:rsid w:val="00816726"/>
    <w:rsid w:val="0081677E"/>
    <w:rsid w:val="00816944"/>
    <w:rsid w:val="0081695B"/>
    <w:rsid w:val="00816986"/>
    <w:rsid w:val="00816A5F"/>
    <w:rsid w:val="00816D2E"/>
    <w:rsid w:val="00816E00"/>
    <w:rsid w:val="00816EE7"/>
    <w:rsid w:val="008170C3"/>
    <w:rsid w:val="0081720C"/>
    <w:rsid w:val="00817211"/>
    <w:rsid w:val="0081727B"/>
    <w:rsid w:val="0081734B"/>
    <w:rsid w:val="0081747C"/>
    <w:rsid w:val="0081751A"/>
    <w:rsid w:val="00817678"/>
    <w:rsid w:val="0081767D"/>
    <w:rsid w:val="008176FF"/>
    <w:rsid w:val="0081786B"/>
    <w:rsid w:val="00817AC1"/>
    <w:rsid w:val="00817C29"/>
    <w:rsid w:val="00817D9C"/>
    <w:rsid w:val="00817E9A"/>
    <w:rsid w:val="00817FE0"/>
    <w:rsid w:val="008203E8"/>
    <w:rsid w:val="0082055F"/>
    <w:rsid w:val="008206B3"/>
    <w:rsid w:val="008206C6"/>
    <w:rsid w:val="008206E1"/>
    <w:rsid w:val="00820740"/>
    <w:rsid w:val="0082085D"/>
    <w:rsid w:val="00820D3F"/>
    <w:rsid w:val="00820E10"/>
    <w:rsid w:val="00820E3F"/>
    <w:rsid w:val="00820F19"/>
    <w:rsid w:val="00821005"/>
    <w:rsid w:val="008211E0"/>
    <w:rsid w:val="008212D1"/>
    <w:rsid w:val="00821555"/>
    <w:rsid w:val="00821606"/>
    <w:rsid w:val="0082177A"/>
    <w:rsid w:val="00821996"/>
    <w:rsid w:val="00821C2C"/>
    <w:rsid w:val="00821E0F"/>
    <w:rsid w:val="00821E92"/>
    <w:rsid w:val="00821EDC"/>
    <w:rsid w:val="008220AD"/>
    <w:rsid w:val="0082244C"/>
    <w:rsid w:val="008226BA"/>
    <w:rsid w:val="008226D9"/>
    <w:rsid w:val="00822AE1"/>
    <w:rsid w:val="00822C5C"/>
    <w:rsid w:val="00822CCF"/>
    <w:rsid w:val="00822D14"/>
    <w:rsid w:val="00822E06"/>
    <w:rsid w:val="00822EDD"/>
    <w:rsid w:val="00822FF4"/>
    <w:rsid w:val="0082302B"/>
    <w:rsid w:val="008230BB"/>
    <w:rsid w:val="008232ED"/>
    <w:rsid w:val="0082331B"/>
    <w:rsid w:val="008234C9"/>
    <w:rsid w:val="00823534"/>
    <w:rsid w:val="0082370A"/>
    <w:rsid w:val="00823C75"/>
    <w:rsid w:val="00823C7F"/>
    <w:rsid w:val="00823DC9"/>
    <w:rsid w:val="00823EF1"/>
    <w:rsid w:val="00823FED"/>
    <w:rsid w:val="00824064"/>
    <w:rsid w:val="0082414B"/>
    <w:rsid w:val="008241A1"/>
    <w:rsid w:val="00824360"/>
    <w:rsid w:val="008244A3"/>
    <w:rsid w:val="00824856"/>
    <w:rsid w:val="008248A2"/>
    <w:rsid w:val="00824972"/>
    <w:rsid w:val="00824A07"/>
    <w:rsid w:val="00824A10"/>
    <w:rsid w:val="00824B3C"/>
    <w:rsid w:val="00824DD6"/>
    <w:rsid w:val="00824F53"/>
    <w:rsid w:val="00824FDC"/>
    <w:rsid w:val="00825321"/>
    <w:rsid w:val="008255FE"/>
    <w:rsid w:val="008258C3"/>
    <w:rsid w:val="008258FA"/>
    <w:rsid w:val="00825A2A"/>
    <w:rsid w:val="00825AEB"/>
    <w:rsid w:val="00825B18"/>
    <w:rsid w:val="00825DDA"/>
    <w:rsid w:val="00825F2C"/>
    <w:rsid w:val="008263F9"/>
    <w:rsid w:val="008263FB"/>
    <w:rsid w:val="0082643B"/>
    <w:rsid w:val="008266F0"/>
    <w:rsid w:val="008267DF"/>
    <w:rsid w:val="00826804"/>
    <w:rsid w:val="0082683E"/>
    <w:rsid w:val="008268A4"/>
    <w:rsid w:val="00826A08"/>
    <w:rsid w:val="00826A40"/>
    <w:rsid w:val="00826A55"/>
    <w:rsid w:val="00826A97"/>
    <w:rsid w:val="00826B4B"/>
    <w:rsid w:val="008270B9"/>
    <w:rsid w:val="00827118"/>
    <w:rsid w:val="0082720F"/>
    <w:rsid w:val="008272DE"/>
    <w:rsid w:val="008275E1"/>
    <w:rsid w:val="008276A0"/>
    <w:rsid w:val="008277BD"/>
    <w:rsid w:val="008277D2"/>
    <w:rsid w:val="0082784F"/>
    <w:rsid w:val="008278CB"/>
    <w:rsid w:val="00827A31"/>
    <w:rsid w:val="00827A75"/>
    <w:rsid w:val="00827C86"/>
    <w:rsid w:val="00827D24"/>
    <w:rsid w:val="008300F7"/>
    <w:rsid w:val="00830389"/>
    <w:rsid w:val="008306A5"/>
    <w:rsid w:val="008306CC"/>
    <w:rsid w:val="008306E4"/>
    <w:rsid w:val="008307CC"/>
    <w:rsid w:val="0083090D"/>
    <w:rsid w:val="00830978"/>
    <w:rsid w:val="00830A19"/>
    <w:rsid w:val="00830AB6"/>
    <w:rsid w:val="00830EBA"/>
    <w:rsid w:val="00831020"/>
    <w:rsid w:val="008310EC"/>
    <w:rsid w:val="00831270"/>
    <w:rsid w:val="008312A9"/>
    <w:rsid w:val="00831415"/>
    <w:rsid w:val="00831618"/>
    <w:rsid w:val="00831650"/>
    <w:rsid w:val="0083170C"/>
    <w:rsid w:val="00831BE5"/>
    <w:rsid w:val="00831C70"/>
    <w:rsid w:val="00831F08"/>
    <w:rsid w:val="00832069"/>
    <w:rsid w:val="008321FE"/>
    <w:rsid w:val="008323BA"/>
    <w:rsid w:val="008324EF"/>
    <w:rsid w:val="008324FB"/>
    <w:rsid w:val="00832641"/>
    <w:rsid w:val="00832684"/>
    <w:rsid w:val="00832690"/>
    <w:rsid w:val="0083282D"/>
    <w:rsid w:val="00832830"/>
    <w:rsid w:val="008328E8"/>
    <w:rsid w:val="00832CEB"/>
    <w:rsid w:val="00832DC8"/>
    <w:rsid w:val="00832DF4"/>
    <w:rsid w:val="00832DF8"/>
    <w:rsid w:val="00832F27"/>
    <w:rsid w:val="00833321"/>
    <w:rsid w:val="00833454"/>
    <w:rsid w:val="008334A3"/>
    <w:rsid w:val="0083355C"/>
    <w:rsid w:val="00833697"/>
    <w:rsid w:val="0083392F"/>
    <w:rsid w:val="008339B8"/>
    <w:rsid w:val="008339F3"/>
    <w:rsid w:val="008339F7"/>
    <w:rsid w:val="00833B3B"/>
    <w:rsid w:val="00833B3F"/>
    <w:rsid w:val="00833C54"/>
    <w:rsid w:val="00833D12"/>
    <w:rsid w:val="00833ED8"/>
    <w:rsid w:val="00833F85"/>
    <w:rsid w:val="00834070"/>
    <w:rsid w:val="0083407D"/>
    <w:rsid w:val="008342A3"/>
    <w:rsid w:val="00834522"/>
    <w:rsid w:val="0083456D"/>
    <w:rsid w:val="00834592"/>
    <w:rsid w:val="00834856"/>
    <w:rsid w:val="00834A44"/>
    <w:rsid w:val="00834A97"/>
    <w:rsid w:val="00834B6F"/>
    <w:rsid w:val="00834E43"/>
    <w:rsid w:val="00834F22"/>
    <w:rsid w:val="00835211"/>
    <w:rsid w:val="008352EC"/>
    <w:rsid w:val="008353A2"/>
    <w:rsid w:val="00835478"/>
    <w:rsid w:val="008355BD"/>
    <w:rsid w:val="00835626"/>
    <w:rsid w:val="008356DD"/>
    <w:rsid w:val="0083575B"/>
    <w:rsid w:val="00835927"/>
    <w:rsid w:val="00835B2F"/>
    <w:rsid w:val="00835B5F"/>
    <w:rsid w:val="00835CA3"/>
    <w:rsid w:val="00835CBF"/>
    <w:rsid w:val="00835F04"/>
    <w:rsid w:val="00835F7B"/>
    <w:rsid w:val="00836119"/>
    <w:rsid w:val="00836451"/>
    <w:rsid w:val="00836820"/>
    <w:rsid w:val="00836A2B"/>
    <w:rsid w:val="00836CF5"/>
    <w:rsid w:val="00836DF4"/>
    <w:rsid w:val="00836F6A"/>
    <w:rsid w:val="00837072"/>
    <w:rsid w:val="00837132"/>
    <w:rsid w:val="00837133"/>
    <w:rsid w:val="00837144"/>
    <w:rsid w:val="00837299"/>
    <w:rsid w:val="008372FE"/>
    <w:rsid w:val="008373C8"/>
    <w:rsid w:val="0083742D"/>
    <w:rsid w:val="0083750A"/>
    <w:rsid w:val="0083750B"/>
    <w:rsid w:val="00837A36"/>
    <w:rsid w:val="00837A6E"/>
    <w:rsid w:val="00837C3E"/>
    <w:rsid w:val="00837F4F"/>
    <w:rsid w:val="00840052"/>
    <w:rsid w:val="00840105"/>
    <w:rsid w:val="008405B9"/>
    <w:rsid w:val="008406E0"/>
    <w:rsid w:val="00840986"/>
    <w:rsid w:val="00840BB1"/>
    <w:rsid w:val="00840E07"/>
    <w:rsid w:val="00840F75"/>
    <w:rsid w:val="0084104B"/>
    <w:rsid w:val="00841087"/>
    <w:rsid w:val="008410B3"/>
    <w:rsid w:val="008410D4"/>
    <w:rsid w:val="00841205"/>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4B"/>
    <w:rsid w:val="00842764"/>
    <w:rsid w:val="00842771"/>
    <w:rsid w:val="00842B95"/>
    <w:rsid w:val="00842D05"/>
    <w:rsid w:val="00842D2A"/>
    <w:rsid w:val="00842EE0"/>
    <w:rsid w:val="00842EF6"/>
    <w:rsid w:val="008430E6"/>
    <w:rsid w:val="008432C2"/>
    <w:rsid w:val="00843307"/>
    <w:rsid w:val="00843435"/>
    <w:rsid w:val="008434B7"/>
    <w:rsid w:val="0084360C"/>
    <w:rsid w:val="008438A0"/>
    <w:rsid w:val="00843969"/>
    <w:rsid w:val="00843BE1"/>
    <w:rsid w:val="00843E42"/>
    <w:rsid w:val="00843E8A"/>
    <w:rsid w:val="00844018"/>
    <w:rsid w:val="0084403C"/>
    <w:rsid w:val="0084408C"/>
    <w:rsid w:val="00844266"/>
    <w:rsid w:val="00844283"/>
    <w:rsid w:val="00844563"/>
    <w:rsid w:val="00844690"/>
    <w:rsid w:val="00844805"/>
    <w:rsid w:val="008449D7"/>
    <w:rsid w:val="00844C10"/>
    <w:rsid w:val="00844CB7"/>
    <w:rsid w:val="00844D05"/>
    <w:rsid w:val="00844FB2"/>
    <w:rsid w:val="0084500D"/>
    <w:rsid w:val="008451FD"/>
    <w:rsid w:val="008452BB"/>
    <w:rsid w:val="008452D2"/>
    <w:rsid w:val="0084541C"/>
    <w:rsid w:val="00845439"/>
    <w:rsid w:val="0084559D"/>
    <w:rsid w:val="0084566F"/>
    <w:rsid w:val="008456C0"/>
    <w:rsid w:val="008457AB"/>
    <w:rsid w:val="00845865"/>
    <w:rsid w:val="00845934"/>
    <w:rsid w:val="00845C58"/>
    <w:rsid w:val="00845CCA"/>
    <w:rsid w:val="008460A7"/>
    <w:rsid w:val="00846177"/>
    <w:rsid w:val="00846300"/>
    <w:rsid w:val="00846562"/>
    <w:rsid w:val="008465E3"/>
    <w:rsid w:val="00846655"/>
    <w:rsid w:val="008466EC"/>
    <w:rsid w:val="00846709"/>
    <w:rsid w:val="00846779"/>
    <w:rsid w:val="008467C6"/>
    <w:rsid w:val="00846954"/>
    <w:rsid w:val="008469DF"/>
    <w:rsid w:val="00846CDF"/>
    <w:rsid w:val="00847004"/>
    <w:rsid w:val="00847005"/>
    <w:rsid w:val="00847328"/>
    <w:rsid w:val="008473CB"/>
    <w:rsid w:val="008474CF"/>
    <w:rsid w:val="00847504"/>
    <w:rsid w:val="00847682"/>
    <w:rsid w:val="00847820"/>
    <w:rsid w:val="00847947"/>
    <w:rsid w:val="00847AAD"/>
    <w:rsid w:val="00847B4C"/>
    <w:rsid w:val="00847B9A"/>
    <w:rsid w:val="00847E1D"/>
    <w:rsid w:val="00847EA4"/>
    <w:rsid w:val="00847ECB"/>
    <w:rsid w:val="00847F22"/>
    <w:rsid w:val="00850101"/>
    <w:rsid w:val="00850205"/>
    <w:rsid w:val="0085022B"/>
    <w:rsid w:val="008502AE"/>
    <w:rsid w:val="008504F3"/>
    <w:rsid w:val="008505A8"/>
    <w:rsid w:val="008507C7"/>
    <w:rsid w:val="0085099D"/>
    <w:rsid w:val="00850BEC"/>
    <w:rsid w:val="00850F55"/>
    <w:rsid w:val="00850F87"/>
    <w:rsid w:val="0085110E"/>
    <w:rsid w:val="008514D9"/>
    <w:rsid w:val="008515F1"/>
    <w:rsid w:val="008517AB"/>
    <w:rsid w:val="00851885"/>
    <w:rsid w:val="008518EB"/>
    <w:rsid w:val="00851D5C"/>
    <w:rsid w:val="00851E4E"/>
    <w:rsid w:val="00851FA0"/>
    <w:rsid w:val="0085208E"/>
    <w:rsid w:val="00852284"/>
    <w:rsid w:val="00852285"/>
    <w:rsid w:val="00852440"/>
    <w:rsid w:val="008524F4"/>
    <w:rsid w:val="008525CC"/>
    <w:rsid w:val="00852677"/>
    <w:rsid w:val="008526DF"/>
    <w:rsid w:val="00852768"/>
    <w:rsid w:val="008527BA"/>
    <w:rsid w:val="00852839"/>
    <w:rsid w:val="00852942"/>
    <w:rsid w:val="0085295C"/>
    <w:rsid w:val="00852B22"/>
    <w:rsid w:val="00852D0A"/>
    <w:rsid w:val="00852D2B"/>
    <w:rsid w:val="00852EB2"/>
    <w:rsid w:val="00852EBA"/>
    <w:rsid w:val="00852ECA"/>
    <w:rsid w:val="00852F16"/>
    <w:rsid w:val="00852F93"/>
    <w:rsid w:val="008530D5"/>
    <w:rsid w:val="00853157"/>
    <w:rsid w:val="008531D7"/>
    <w:rsid w:val="0085320B"/>
    <w:rsid w:val="00853459"/>
    <w:rsid w:val="00853585"/>
    <w:rsid w:val="008536F5"/>
    <w:rsid w:val="008537B5"/>
    <w:rsid w:val="008537DA"/>
    <w:rsid w:val="0085391A"/>
    <w:rsid w:val="008539A9"/>
    <w:rsid w:val="00853A28"/>
    <w:rsid w:val="00853C59"/>
    <w:rsid w:val="00853E29"/>
    <w:rsid w:val="00853EA9"/>
    <w:rsid w:val="00853F2F"/>
    <w:rsid w:val="00853F51"/>
    <w:rsid w:val="00853FB0"/>
    <w:rsid w:val="00853FBD"/>
    <w:rsid w:val="0085419F"/>
    <w:rsid w:val="00854436"/>
    <w:rsid w:val="00854439"/>
    <w:rsid w:val="00854543"/>
    <w:rsid w:val="00854B06"/>
    <w:rsid w:val="00854BBB"/>
    <w:rsid w:val="00854E29"/>
    <w:rsid w:val="00854F4A"/>
    <w:rsid w:val="008550D9"/>
    <w:rsid w:val="00855160"/>
    <w:rsid w:val="008557B9"/>
    <w:rsid w:val="008558C1"/>
    <w:rsid w:val="008559DD"/>
    <w:rsid w:val="00855D18"/>
    <w:rsid w:val="00855D90"/>
    <w:rsid w:val="00855EE8"/>
    <w:rsid w:val="0085621B"/>
    <w:rsid w:val="00856694"/>
    <w:rsid w:val="008566D4"/>
    <w:rsid w:val="00856701"/>
    <w:rsid w:val="00856927"/>
    <w:rsid w:val="00856971"/>
    <w:rsid w:val="00856A72"/>
    <w:rsid w:val="00856C2A"/>
    <w:rsid w:val="00856F7B"/>
    <w:rsid w:val="00856FBF"/>
    <w:rsid w:val="008570B4"/>
    <w:rsid w:val="00857349"/>
    <w:rsid w:val="00857390"/>
    <w:rsid w:val="00857434"/>
    <w:rsid w:val="0085744F"/>
    <w:rsid w:val="008575F8"/>
    <w:rsid w:val="00857739"/>
    <w:rsid w:val="00857762"/>
    <w:rsid w:val="008577EF"/>
    <w:rsid w:val="008577F6"/>
    <w:rsid w:val="0085786F"/>
    <w:rsid w:val="0085789B"/>
    <w:rsid w:val="008579E9"/>
    <w:rsid w:val="00857AA8"/>
    <w:rsid w:val="00857DA0"/>
    <w:rsid w:val="00857E36"/>
    <w:rsid w:val="00857F4C"/>
    <w:rsid w:val="00857F5C"/>
    <w:rsid w:val="00857F5D"/>
    <w:rsid w:val="0086003B"/>
    <w:rsid w:val="008600E3"/>
    <w:rsid w:val="00860280"/>
    <w:rsid w:val="008602AB"/>
    <w:rsid w:val="0086072D"/>
    <w:rsid w:val="008608C4"/>
    <w:rsid w:val="008609A2"/>
    <w:rsid w:val="00860AD7"/>
    <w:rsid w:val="00860E14"/>
    <w:rsid w:val="00860F68"/>
    <w:rsid w:val="00860FD2"/>
    <w:rsid w:val="008613B1"/>
    <w:rsid w:val="008613D4"/>
    <w:rsid w:val="00861447"/>
    <w:rsid w:val="008615ED"/>
    <w:rsid w:val="008615FD"/>
    <w:rsid w:val="00861618"/>
    <w:rsid w:val="00861645"/>
    <w:rsid w:val="008617F8"/>
    <w:rsid w:val="0086190A"/>
    <w:rsid w:val="00861A4D"/>
    <w:rsid w:val="00861B77"/>
    <w:rsid w:val="00861C42"/>
    <w:rsid w:val="00861E4F"/>
    <w:rsid w:val="00862020"/>
    <w:rsid w:val="00862093"/>
    <w:rsid w:val="00862201"/>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027"/>
    <w:rsid w:val="0086423C"/>
    <w:rsid w:val="00864295"/>
    <w:rsid w:val="0086429D"/>
    <w:rsid w:val="0086435E"/>
    <w:rsid w:val="0086444F"/>
    <w:rsid w:val="00864477"/>
    <w:rsid w:val="00864507"/>
    <w:rsid w:val="0086457E"/>
    <w:rsid w:val="0086493B"/>
    <w:rsid w:val="00864C86"/>
    <w:rsid w:val="00864CF5"/>
    <w:rsid w:val="00864D48"/>
    <w:rsid w:val="00864E9B"/>
    <w:rsid w:val="00864EF1"/>
    <w:rsid w:val="00864F52"/>
    <w:rsid w:val="00864FCF"/>
    <w:rsid w:val="00865023"/>
    <w:rsid w:val="00865319"/>
    <w:rsid w:val="00865363"/>
    <w:rsid w:val="00865580"/>
    <w:rsid w:val="0086593A"/>
    <w:rsid w:val="00865C3E"/>
    <w:rsid w:val="00865C7F"/>
    <w:rsid w:val="00865DAB"/>
    <w:rsid w:val="00865EE7"/>
    <w:rsid w:val="00866186"/>
    <w:rsid w:val="0086622B"/>
    <w:rsid w:val="00866255"/>
    <w:rsid w:val="00866358"/>
    <w:rsid w:val="0086644D"/>
    <w:rsid w:val="008664C7"/>
    <w:rsid w:val="008665C2"/>
    <w:rsid w:val="0086669E"/>
    <w:rsid w:val="008668CE"/>
    <w:rsid w:val="00866B21"/>
    <w:rsid w:val="00866B62"/>
    <w:rsid w:val="00866CD7"/>
    <w:rsid w:val="008671FD"/>
    <w:rsid w:val="00867289"/>
    <w:rsid w:val="008672E7"/>
    <w:rsid w:val="0086737D"/>
    <w:rsid w:val="008675FC"/>
    <w:rsid w:val="0086770B"/>
    <w:rsid w:val="0086777E"/>
    <w:rsid w:val="008677E7"/>
    <w:rsid w:val="00867817"/>
    <w:rsid w:val="008678FD"/>
    <w:rsid w:val="0086797A"/>
    <w:rsid w:val="00867A75"/>
    <w:rsid w:val="00867B23"/>
    <w:rsid w:val="00867E4A"/>
    <w:rsid w:val="0087000E"/>
    <w:rsid w:val="00870011"/>
    <w:rsid w:val="0087013E"/>
    <w:rsid w:val="0087020F"/>
    <w:rsid w:val="0087025E"/>
    <w:rsid w:val="00870267"/>
    <w:rsid w:val="008702C1"/>
    <w:rsid w:val="00870322"/>
    <w:rsid w:val="00870329"/>
    <w:rsid w:val="00870411"/>
    <w:rsid w:val="00870687"/>
    <w:rsid w:val="008709B0"/>
    <w:rsid w:val="008709C2"/>
    <w:rsid w:val="00870DA5"/>
    <w:rsid w:val="00870E09"/>
    <w:rsid w:val="0087103E"/>
    <w:rsid w:val="0087107E"/>
    <w:rsid w:val="00871169"/>
    <w:rsid w:val="00871244"/>
    <w:rsid w:val="00871356"/>
    <w:rsid w:val="00871364"/>
    <w:rsid w:val="008713FA"/>
    <w:rsid w:val="00871536"/>
    <w:rsid w:val="00871567"/>
    <w:rsid w:val="008716B7"/>
    <w:rsid w:val="0087181B"/>
    <w:rsid w:val="00871CDE"/>
    <w:rsid w:val="00871D6D"/>
    <w:rsid w:val="00871D77"/>
    <w:rsid w:val="00871E4B"/>
    <w:rsid w:val="00871F30"/>
    <w:rsid w:val="00872296"/>
    <w:rsid w:val="008723FE"/>
    <w:rsid w:val="00872404"/>
    <w:rsid w:val="00872938"/>
    <w:rsid w:val="00872B0F"/>
    <w:rsid w:val="00872BA2"/>
    <w:rsid w:val="0087337C"/>
    <w:rsid w:val="008733FC"/>
    <w:rsid w:val="00873486"/>
    <w:rsid w:val="008734C9"/>
    <w:rsid w:val="00873915"/>
    <w:rsid w:val="008739FC"/>
    <w:rsid w:val="00873F7A"/>
    <w:rsid w:val="00874163"/>
    <w:rsid w:val="008743A2"/>
    <w:rsid w:val="00874691"/>
    <w:rsid w:val="008748CB"/>
    <w:rsid w:val="00874B78"/>
    <w:rsid w:val="00874CD2"/>
    <w:rsid w:val="00874D7E"/>
    <w:rsid w:val="0087504A"/>
    <w:rsid w:val="00875494"/>
    <w:rsid w:val="00875597"/>
    <w:rsid w:val="00875616"/>
    <w:rsid w:val="00875714"/>
    <w:rsid w:val="008757E0"/>
    <w:rsid w:val="00875ABA"/>
    <w:rsid w:val="00875C00"/>
    <w:rsid w:val="00875C6D"/>
    <w:rsid w:val="00875ED3"/>
    <w:rsid w:val="00875FBD"/>
    <w:rsid w:val="00876343"/>
    <w:rsid w:val="008763DE"/>
    <w:rsid w:val="0087640D"/>
    <w:rsid w:val="008764A8"/>
    <w:rsid w:val="00876AAB"/>
    <w:rsid w:val="00876BEC"/>
    <w:rsid w:val="00876CC4"/>
    <w:rsid w:val="00876CE4"/>
    <w:rsid w:val="00876FBB"/>
    <w:rsid w:val="008770E1"/>
    <w:rsid w:val="0087713E"/>
    <w:rsid w:val="00877220"/>
    <w:rsid w:val="008772CC"/>
    <w:rsid w:val="008773BA"/>
    <w:rsid w:val="00877408"/>
    <w:rsid w:val="00877679"/>
    <w:rsid w:val="00877F48"/>
    <w:rsid w:val="00880114"/>
    <w:rsid w:val="008802E2"/>
    <w:rsid w:val="0088038A"/>
    <w:rsid w:val="0088041C"/>
    <w:rsid w:val="0088050D"/>
    <w:rsid w:val="00880603"/>
    <w:rsid w:val="0088080D"/>
    <w:rsid w:val="00880948"/>
    <w:rsid w:val="008809B2"/>
    <w:rsid w:val="00880BB0"/>
    <w:rsid w:val="00880C94"/>
    <w:rsid w:val="00880CC8"/>
    <w:rsid w:val="00880D8E"/>
    <w:rsid w:val="00880DBE"/>
    <w:rsid w:val="00880DBF"/>
    <w:rsid w:val="00880EBC"/>
    <w:rsid w:val="00881088"/>
    <w:rsid w:val="008810A9"/>
    <w:rsid w:val="00881435"/>
    <w:rsid w:val="0088152A"/>
    <w:rsid w:val="00881663"/>
    <w:rsid w:val="008818EC"/>
    <w:rsid w:val="00881AAA"/>
    <w:rsid w:val="00881B9C"/>
    <w:rsid w:val="00881BED"/>
    <w:rsid w:val="00881D30"/>
    <w:rsid w:val="00881DA7"/>
    <w:rsid w:val="008820E0"/>
    <w:rsid w:val="0088233D"/>
    <w:rsid w:val="008823E2"/>
    <w:rsid w:val="008824B1"/>
    <w:rsid w:val="008824FA"/>
    <w:rsid w:val="00882B66"/>
    <w:rsid w:val="00882C54"/>
    <w:rsid w:val="008834EE"/>
    <w:rsid w:val="00883586"/>
    <w:rsid w:val="008835D1"/>
    <w:rsid w:val="00883663"/>
    <w:rsid w:val="008837D6"/>
    <w:rsid w:val="00883991"/>
    <w:rsid w:val="00883B32"/>
    <w:rsid w:val="00883D2B"/>
    <w:rsid w:val="00883D5B"/>
    <w:rsid w:val="00884246"/>
    <w:rsid w:val="0088433D"/>
    <w:rsid w:val="008844CD"/>
    <w:rsid w:val="0088457E"/>
    <w:rsid w:val="008846BB"/>
    <w:rsid w:val="0088475A"/>
    <w:rsid w:val="00884846"/>
    <w:rsid w:val="00884856"/>
    <w:rsid w:val="008848BE"/>
    <w:rsid w:val="00884C23"/>
    <w:rsid w:val="00884FB7"/>
    <w:rsid w:val="008850C2"/>
    <w:rsid w:val="008850E7"/>
    <w:rsid w:val="0088516F"/>
    <w:rsid w:val="008852BA"/>
    <w:rsid w:val="00885370"/>
    <w:rsid w:val="008853CD"/>
    <w:rsid w:val="0088543D"/>
    <w:rsid w:val="008854C5"/>
    <w:rsid w:val="0088552D"/>
    <w:rsid w:val="008857D7"/>
    <w:rsid w:val="00885B2F"/>
    <w:rsid w:val="00885B79"/>
    <w:rsid w:val="00885C91"/>
    <w:rsid w:val="00885DA9"/>
    <w:rsid w:val="00885EC7"/>
    <w:rsid w:val="00885F5E"/>
    <w:rsid w:val="00885FC7"/>
    <w:rsid w:val="008860BC"/>
    <w:rsid w:val="008860F4"/>
    <w:rsid w:val="008861E2"/>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72"/>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3A0"/>
    <w:rsid w:val="0089041F"/>
    <w:rsid w:val="0089049E"/>
    <w:rsid w:val="00890BD4"/>
    <w:rsid w:val="00890DEB"/>
    <w:rsid w:val="00890F26"/>
    <w:rsid w:val="00891014"/>
    <w:rsid w:val="008910AA"/>
    <w:rsid w:val="008911FE"/>
    <w:rsid w:val="00891389"/>
    <w:rsid w:val="008913B5"/>
    <w:rsid w:val="00891402"/>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844"/>
    <w:rsid w:val="00892982"/>
    <w:rsid w:val="00892A36"/>
    <w:rsid w:val="00892AA2"/>
    <w:rsid w:val="00892B1E"/>
    <w:rsid w:val="00892D43"/>
    <w:rsid w:val="00892EDC"/>
    <w:rsid w:val="00892F69"/>
    <w:rsid w:val="00892FAA"/>
    <w:rsid w:val="00893041"/>
    <w:rsid w:val="00893071"/>
    <w:rsid w:val="00893284"/>
    <w:rsid w:val="008932D0"/>
    <w:rsid w:val="008932E1"/>
    <w:rsid w:val="008933AC"/>
    <w:rsid w:val="008935F1"/>
    <w:rsid w:val="00893855"/>
    <w:rsid w:val="00893CA3"/>
    <w:rsid w:val="00893F0A"/>
    <w:rsid w:val="00893F12"/>
    <w:rsid w:val="00893F95"/>
    <w:rsid w:val="00894092"/>
    <w:rsid w:val="008940B7"/>
    <w:rsid w:val="0089417C"/>
    <w:rsid w:val="00894578"/>
    <w:rsid w:val="00894697"/>
    <w:rsid w:val="0089487B"/>
    <w:rsid w:val="008948B6"/>
    <w:rsid w:val="00894906"/>
    <w:rsid w:val="00894C1D"/>
    <w:rsid w:val="00894CB6"/>
    <w:rsid w:val="00894D4C"/>
    <w:rsid w:val="00894E6F"/>
    <w:rsid w:val="00895070"/>
    <w:rsid w:val="00895076"/>
    <w:rsid w:val="0089521F"/>
    <w:rsid w:val="00895382"/>
    <w:rsid w:val="00895400"/>
    <w:rsid w:val="00895442"/>
    <w:rsid w:val="008954D6"/>
    <w:rsid w:val="00895550"/>
    <w:rsid w:val="0089555A"/>
    <w:rsid w:val="008955A6"/>
    <w:rsid w:val="008955B8"/>
    <w:rsid w:val="00895888"/>
    <w:rsid w:val="0089598D"/>
    <w:rsid w:val="00895A81"/>
    <w:rsid w:val="00895BE4"/>
    <w:rsid w:val="00895C74"/>
    <w:rsid w:val="00895D6A"/>
    <w:rsid w:val="00895D70"/>
    <w:rsid w:val="00895F10"/>
    <w:rsid w:val="00895F94"/>
    <w:rsid w:val="00896095"/>
    <w:rsid w:val="008961B2"/>
    <w:rsid w:val="0089626F"/>
    <w:rsid w:val="008962BA"/>
    <w:rsid w:val="008964AC"/>
    <w:rsid w:val="008964E1"/>
    <w:rsid w:val="00896587"/>
    <w:rsid w:val="0089658B"/>
    <w:rsid w:val="008966AD"/>
    <w:rsid w:val="008966BB"/>
    <w:rsid w:val="00896725"/>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9DE"/>
    <w:rsid w:val="008A1A58"/>
    <w:rsid w:val="008A1C44"/>
    <w:rsid w:val="008A1CDD"/>
    <w:rsid w:val="008A1DA3"/>
    <w:rsid w:val="008A1E4A"/>
    <w:rsid w:val="008A1F7F"/>
    <w:rsid w:val="008A255F"/>
    <w:rsid w:val="008A25D7"/>
    <w:rsid w:val="008A273B"/>
    <w:rsid w:val="008A29AA"/>
    <w:rsid w:val="008A2C41"/>
    <w:rsid w:val="008A2ECE"/>
    <w:rsid w:val="008A3108"/>
    <w:rsid w:val="008A3148"/>
    <w:rsid w:val="008A32DF"/>
    <w:rsid w:val="008A3324"/>
    <w:rsid w:val="008A341D"/>
    <w:rsid w:val="008A3503"/>
    <w:rsid w:val="008A3638"/>
    <w:rsid w:val="008A3865"/>
    <w:rsid w:val="008A3962"/>
    <w:rsid w:val="008A3C6B"/>
    <w:rsid w:val="008A3D38"/>
    <w:rsid w:val="008A3EBB"/>
    <w:rsid w:val="008A3EE5"/>
    <w:rsid w:val="008A3F90"/>
    <w:rsid w:val="008A4088"/>
    <w:rsid w:val="008A41A3"/>
    <w:rsid w:val="008A41F4"/>
    <w:rsid w:val="008A4227"/>
    <w:rsid w:val="008A4229"/>
    <w:rsid w:val="008A4406"/>
    <w:rsid w:val="008A440B"/>
    <w:rsid w:val="008A4484"/>
    <w:rsid w:val="008A4665"/>
    <w:rsid w:val="008A4674"/>
    <w:rsid w:val="008A478C"/>
    <w:rsid w:val="008A4884"/>
    <w:rsid w:val="008A497A"/>
    <w:rsid w:val="008A4AEF"/>
    <w:rsid w:val="008A4B51"/>
    <w:rsid w:val="008A4C73"/>
    <w:rsid w:val="008A4D10"/>
    <w:rsid w:val="008A4DEF"/>
    <w:rsid w:val="008A4F05"/>
    <w:rsid w:val="008A5016"/>
    <w:rsid w:val="008A5102"/>
    <w:rsid w:val="008A510C"/>
    <w:rsid w:val="008A5134"/>
    <w:rsid w:val="008A52B1"/>
    <w:rsid w:val="008A5407"/>
    <w:rsid w:val="008A564B"/>
    <w:rsid w:val="008A5717"/>
    <w:rsid w:val="008A5926"/>
    <w:rsid w:val="008A5934"/>
    <w:rsid w:val="008A5B67"/>
    <w:rsid w:val="008A5B95"/>
    <w:rsid w:val="008A5BC9"/>
    <w:rsid w:val="008A5E59"/>
    <w:rsid w:val="008A6018"/>
    <w:rsid w:val="008A6059"/>
    <w:rsid w:val="008A60D7"/>
    <w:rsid w:val="008A631A"/>
    <w:rsid w:val="008A6546"/>
    <w:rsid w:val="008A67B5"/>
    <w:rsid w:val="008A67B7"/>
    <w:rsid w:val="008A68E3"/>
    <w:rsid w:val="008A6901"/>
    <w:rsid w:val="008A69EB"/>
    <w:rsid w:val="008A6A1B"/>
    <w:rsid w:val="008A6B11"/>
    <w:rsid w:val="008A6BB3"/>
    <w:rsid w:val="008A718D"/>
    <w:rsid w:val="008A73CE"/>
    <w:rsid w:val="008A7452"/>
    <w:rsid w:val="008A7485"/>
    <w:rsid w:val="008A7753"/>
    <w:rsid w:val="008A7792"/>
    <w:rsid w:val="008A7878"/>
    <w:rsid w:val="008A7A80"/>
    <w:rsid w:val="008A7BEF"/>
    <w:rsid w:val="008A7BF6"/>
    <w:rsid w:val="008A7BFD"/>
    <w:rsid w:val="008A7C4F"/>
    <w:rsid w:val="008B00E0"/>
    <w:rsid w:val="008B01E3"/>
    <w:rsid w:val="008B03B2"/>
    <w:rsid w:val="008B0406"/>
    <w:rsid w:val="008B0494"/>
    <w:rsid w:val="008B05B9"/>
    <w:rsid w:val="008B05FC"/>
    <w:rsid w:val="008B0735"/>
    <w:rsid w:val="008B075C"/>
    <w:rsid w:val="008B0761"/>
    <w:rsid w:val="008B094E"/>
    <w:rsid w:val="008B0964"/>
    <w:rsid w:val="008B0A32"/>
    <w:rsid w:val="008B0B03"/>
    <w:rsid w:val="008B0BBC"/>
    <w:rsid w:val="008B0D9D"/>
    <w:rsid w:val="008B0E00"/>
    <w:rsid w:val="008B0FCE"/>
    <w:rsid w:val="008B12D8"/>
    <w:rsid w:val="008B15F7"/>
    <w:rsid w:val="008B1702"/>
    <w:rsid w:val="008B1753"/>
    <w:rsid w:val="008B1AFC"/>
    <w:rsid w:val="008B1C42"/>
    <w:rsid w:val="008B1CD0"/>
    <w:rsid w:val="008B1E7E"/>
    <w:rsid w:val="008B1F33"/>
    <w:rsid w:val="008B210B"/>
    <w:rsid w:val="008B22B2"/>
    <w:rsid w:val="008B22D8"/>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CBF"/>
    <w:rsid w:val="008B3DED"/>
    <w:rsid w:val="008B3E89"/>
    <w:rsid w:val="008B3EA3"/>
    <w:rsid w:val="008B3FA7"/>
    <w:rsid w:val="008B4103"/>
    <w:rsid w:val="008B4262"/>
    <w:rsid w:val="008B42DA"/>
    <w:rsid w:val="008B43FC"/>
    <w:rsid w:val="008B4416"/>
    <w:rsid w:val="008B4492"/>
    <w:rsid w:val="008B44E3"/>
    <w:rsid w:val="008B45EA"/>
    <w:rsid w:val="008B49BB"/>
    <w:rsid w:val="008B4AFB"/>
    <w:rsid w:val="008B4DBB"/>
    <w:rsid w:val="008B4E6E"/>
    <w:rsid w:val="008B4F98"/>
    <w:rsid w:val="008B54A5"/>
    <w:rsid w:val="008B5522"/>
    <w:rsid w:val="008B5761"/>
    <w:rsid w:val="008B5988"/>
    <w:rsid w:val="008B5C66"/>
    <w:rsid w:val="008B5CAF"/>
    <w:rsid w:val="008B5E78"/>
    <w:rsid w:val="008B5F08"/>
    <w:rsid w:val="008B6153"/>
    <w:rsid w:val="008B618B"/>
    <w:rsid w:val="008B61A1"/>
    <w:rsid w:val="008B61FB"/>
    <w:rsid w:val="008B63C2"/>
    <w:rsid w:val="008B6454"/>
    <w:rsid w:val="008B6696"/>
    <w:rsid w:val="008B68A6"/>
    <w:rsid w:val="008B6EFC"/>
    <w:rsid w:val="008B6FD6"/>
    <w:rsid w:val="008B7280"/>
    <w:rsid w:val="008B73A6"/>
    <w:rsid w:val="008B753A"/>
    <w:rsid w:val="008B75F6"/>
    <w:rsid w:val="008B7609"/>
    <w:rsid w:val="008B76C4"/>
    <w:rsid w:val="008B77CB"/>
    <w:rsid w:val="008B787F"/>
    <w:rsid w:val="008B78EF"/>
    <w:rsid w:val="008B7AEB"/>
    <w:rsid w:val="008B7D05"/>
    <w:rsid w:val="008B7D82"/>
    <w:rsid w:val="008B7E38"/>
    <w:rsid w:val="008B7F14"/>
    <w:rsid w:val="008B7FFE"/>
    <w:rsid w:val="008C0073"/>
    <w:rsid w:val="008C0197"/>
    <w:rsid w:val="008C02BE"/>
    <w:rsid w:val="008C0407"/>
    <w:rsid w:val="008C0634"/>
    <w:rsid w:val="008C0787"/>
    <w:rsid w:val="008C07A9"/>
    <w:rsid w:val="008C08F8"/>
    <w:rsid w:val="008C090F"/>
    <w:rsid w:val="008C0B98"/>
    <w:rsid w:val="008C0E76"/>
    <w:rsid w:val="008C10AE"/>
    <w:rsid w:val="008C1131"/>
    <w:rsid w:val="008C12AF"/>
    <w:rsid w:val="008C1363"/>
    <w:rsid w:val="008C1382"/>
    <w:rsid w:val="008C19AC"/>
    <w:rsid w:val="008C1B3D"/>
    <w:rsid w:val="008C1C5B"/>
    <w:rsid w:val="008C1E93"/>
    <w:rsid w:val="008C1F52"/>
    <w:rsid w:val="008C2061"/>
    <w:rsid w:val="008C2231"/>
    <w:rsid w:val="008C2342"/>
    <w:rsid w:val="008C2431"/>
    <w:rsid w:val="008C25C4"/>
    <w:rsid w:val="008C25D9"/>
    <w:rsid w:val="008C2624"/>
    <w:rsid w:val="008C2842"/>
    <w:rsid w:val="008C2907"/>
    <w:rsid w:val="008C2951"/>
    <w:rsid w:val="008C2AD6"/>
    <w:rsid w:val="008C2ADF"/>
    <w:rsid w:val="008C2B4F"/>
    <w:rsid w:val="008C2D92"/>
    <w:rsid w:val="008C2F0B"/>
    <w:rsid w:val="008C309F"/>
    <w:rsid w:val="008C31A0"/>
    <w:rsid w:val="008C3346"/>
    <w:rsid w:val="008C3570"/>
    <w:rsid w:val="008C3A7B"/>
    <w:rsid w:val="008C3BAA"/>
    <w:rsid w:val="008C3C28"/>
    <w:rsid w:val="008C3C3D"/>
    <w:rsid w:val="008C3DCF"/>
    <w:rsid w:val="008C404D"/>
    <w:rsid w:val="008C4188"/>
    <w:rsid w:val="008C424D"/>
    <w:rsid w:val="008C432F"/>
    <w:rsid w:val="008C44B3"/>
    <w:rsid w:val="008C4606"/>
    <w:rsid w:val="008C4649"/>
    <w:rsid w:val="008C466C"/>
    <w:rsid w:val="008C4684"/>
    <w:rsid w:val="008C46F7"/>
    <w:rsid w:val="008C47D7"/>
    <w:rsid w:val="008C4E1D"/>
    <w:rsid w:val="008C4F5D"/>
    <w:rsid w:val="008C4F84"/>
    <w:rsid w:val="008C5275"/>
    <w:rsid w:val="008C53AB"/>
    <w:rsid w:val="008C53FA"/>
    <w:rsid w:val="008C556A"/>
    <w:rsid w:val="008C572D"/>
    <w:rsid w:val="008C590A"/>
    <w:rsid w:val="008C5C10"/>
    <w:rsid w:val="008C5D0C"/>
    <w:rsid w:val="008C6330"/>
    <w:rsid w:val="008C67F8"/>
    <w:rsid w:val="008C693C"/>
    <w:rsid w:val="008C693E"/>
    <w:rsid w:val="008C6AB0"/>
    <w:rsid w:val="008C6AC9"/>
    <w:rsid w:val="008C6B0B"/>
    <w:rsid w:val="008C6B71"/>
    <w:rsid w:val="008C6DB9"/>
    <w:rsid w:val="008C6E5B"/>
    <w:rsid w:val="008C6E9E"/>
    <w:rsid w:val="008C7171"/>
    <w:rsid w:val="008C7527"/>
    <w:rsid w:val="008C75C3"/>
    <w:rsid w:val="008C7611"/>
    <w:rsid w:val="008C7653"/>
    <w:rsid w:val="008C765E"/>
    <w:rsid w:val="008C7951"/>
    <w:rsid w:val="008C798B"/>
    <w:rsid w:val="008C7A68"/>
    <w:rsid w:val="008C7AE1"/>
    <w:rsid w:val="008C7C9F"/>
    <w:rsid w:val="008C7D5B"/>
    <w:rsid w:val="008C7FBB"/>
    <w:rsid w:val="008C7FE0"/>
    <w:rsid w:val="008D00BF"/>
    <w:rsid w:val="008D00C9"/>
    <w:rsid w:val="008D0477"/>
    <w:rsid w:val="008D04ED"/>
    <w:rsid w:val="008D06A6"/>
    <w:rsid w:val="008D07DE"/>
    <w:rsid w:val="008D0829"/>
    <w:rsid w:val="008D0CBA"/>
    <w:rsid w:val="008D0E55"/>
    <w:rsid w:val="008D0EAF"/>
    <w:rsid w:val="008D1366"/>
    <w:rsid w:val="008D196D"/>
    <w:rsid w:val="008D19E8"/>
    <w:rsid w:val="008D1AC4"/>
    <w:rsid w:val="008D1AE6"/>
    <w:rsid w:val="008D1B5E"/>
    <w:rsid w:val="008D1ED1"/>
    <w:rsid w:val="008D1EED"/>
    <w:rsid w:val="008D20D6"/>
    <w:rsid w:val="008D2265"/>
    <w:rsid w:val="008D26E1"/>
    <w:rsid w:val="008D2906"/>
    <w:rsid w:val="008D2B11"/>
    <w:rsid w:val="008D2BA1"/>
    <w:rsid w:val="008D2D0A"/>
    <w:rsid w:val="008D2D17"/>
    <w:rsid w:val="008D2FFC"/>
    <w:rsid w:val="008D30A5"/>
    <w:rsid w:val="008D3385"/>
    <w:rsid w:val="008D34F4"/>
    <w:rsid w:val="008D363B"/>
    <w:rsid w:val="008D3727"/>
    <w:rsid w:val="008D384B"/>
    <w:rsid w:val="008D38D4"/>
    <w:rsid w:val="008D3B2A"/>
    <w:rsid w:val="008D3B2E"/>
    <w:rsid w:val="008D3B46"/>
    <w:rsid w:val="008D3BC7"/>
    <w:rsid w:val="008D3E14"/>
    <w:rsid w:val="008D407F"/>
    <w:rsid w:val="008D419A"/>
    <w:rsid w:val="008D41BB"/>
    <w:rsid w:val="008D42A1"/>
    <w:rsid w:val="008D4405"/>
    <w:rsid w:val="008D4486"/>
    <w:rsid w:val="008D45CD"/>
    <w:rsid w:val="008D46D8"/>
    <w:rsid w:val="008D4A93"/>
    <w:rsid w:val="008D4A9D"/>
    <w:rsid w:val="008D4BB4"/>
    <w:rsid w:val="008D4BEB"/>
    <w:rsid w:val="008D4C3D"/>
    <w:rsid w:val="008D4CF7"/>
    <w:rsid w:val="008D4D12"/>
    <w:rsid w:val="008D4D57"/>
    <w:rsid w:val="008D4D9D"/>
    <w:rsid w:val="008D4DB6"/>
    <w:rsid w:val="008D4E24"/>
    <w:rsid w:val="008D4FCF"/>
    <w:rsid w:val="008D5018"/>
    <w:rsid w:val="008D50E4"/>
    <w:rsid w:val="008D51DC"/>
    <w:rsid w:val="008D5440"/>
    <w:rsid w:val="008D56AA"/>
    <w:rsid w:val="008D57B9"/>
    <w:rsid w:val="008D5856"/>
    <w:rsid w:val="008D58AD"/>
    <w:rsid w:val="008D5C64"/>
    <w:rsid w:val="008D5D8A"/>
    <w:rsid w:val="008D611A"/>
    <w:rsid w:val="008D6141"/>
    <w:rsid w:val="008D61EB"/>
    <w:rsid w:val="008D6243"/>
    <w:rsid w:val="008D63FE"/>
    <w:rsid w:val="008D6606"/>
    <w:rsid w:val="008D6779"/>
    <w:rsid w:val="008D67B6"/>
    <w:rsid w:val="008D68E8"/>
    <w:rsid w:val="008D694B"/>
    <w:rsid w:val="008D697C"/>
    <w:rsid w:val="008D6B13"/>
    <w:rsid w:val="008D6BEF"/>
    <w:rsid w:val="008D6D1D"/>
    <w:rsid w:val="008D6DC1"/>
    <w:rsid w:val="008D6E32"/>
    <w:rsid w:val="008D6EDD"/>
    <w:rsid w:val="008D7041"/>
    <w:rsid w:val="008D7200"/>
    <w:rsid w:val="008D7325"/>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E0"/>
    <w:rsid w:val="008E0AF9"/>
    <w:rsid w:val="008E0BEA"/>
    <w:rsid w:val="008E0DC3"/>
    <w:rsid w:val="008E1082"/>
    <w:rsid w:val="008E10E1"/>
    <w:rsid w:val="008E1152"/>
    <w:rsid w:val="008E11DF"/>
    <w:rsid w:val="008E1313"/>
    <w:rsid w:val="008E146B"/>
    <w:rsid w:val="008E1540"/>
    <w:rsid w:val="008E15C5"/>
    <w:rsid w:val="008E1738"/>
    <w:rsid w:val="008E1A59"/>
    <w:rsid w:val="008E1B00"/>
    <w:rsid w:val="008E1E03"/>
    <w:rsid w:val="008E1E22"/>
    <w:rsid w:val="008E1EA4"/>
    <w:rsid w:val="008E2190"/>
    <w:rsid w:val="008E2257"/>
    <w:rsid w:val="008E22B1"/>
    <w:rsid w:val="008E23A2"/>
    <w:rsid w:val="008E246C"/>
    <w:rsid w:val="008E26F2"/>
    <w:rsid w:val="008E2701"/>
    <w:rsid w:val="008E28AA"/>
    <w:rsid w:val="008E29FD"/>
    <w:rsid w:val="008E2BA1"/>
    <w:rsid w:val="008E2C79"/>
    <w:rsid w:val="008E2E5E"/>
    <w:rsid w:val="008E2FB3"/>
    <w:rsid w:val="008E3004"/>
    <w:rsid w:val="008E310C"/>
    <w:rsid w:val="008E3254"/>
    <w:rsid w:val="008E328A"/>
    <w:rsid w:val="008E32AA"/>
    <w:rsid w:val="008E3337"/>
    <w:rsid w:val="008E3376"/>
    <w:rsid w:val="008E357D"/>
    <w:rsid w:val="008E359D"/>
    <w:rsid w:val="008E3ABA"/>
    <w:rsid w:val="008E3B11"/>
    <w:rsid w:val="008E3EBE"/>
    <w:rsid w:val="008E3F40"/>
    <w:rsid w:val="008E4211"/>
    <w:rsid w:val="008E42D1"/>
    <w:rsid w:val="008E4312"/>
    <w:rsid w:val="008E4366"/>
    <w:rsid w:val="008E4418"/>
    <w:rsid w:val="008E4442"/>
    <w:rsid w:val="008E47AD"/>
    <w:rsid w:val="008E4807"/>
    <w:rsid w:val="008E4965"/>
    <w:rsid w:val="008E4C9C"/>
    <w:rsid w:val="008E4D12"/>
    <w:rsid w:val="008E4EE0"/>
    <w:rsid w:val="008E4F62"/>
    <w:rsid w:val="008E4FE8"/>
    <w:rsid w:val="008E515C"/>
    <w:rsid w:val="008E51E4"/>
    <w:rsid w:val="008E51F3"/>
    <w:rsid w:val="008E53C8"/>
    <w:rsid w:val="008E586A"/>
    <w:rsid w:val="008E5D7F"/>
    <w:rsid w:val="008E5DBF"/>
    <w:rsid w:val="008E5F22"/>
    <w:rsid w:val="008E6024"/>
    <w:rsid w:val="008E6065"/>
    <w:rsid w:val="008E60F2"/>
    <w:rsid w:val="008E64E4"/>
    <w:rsid w:val="008E667E"/>
    <w:rsid w:val="008E675C"/>
    <w:rsid w:val="008E684C"/>
    <w:rsid w:val="008E684E"/>
    <w:rsid w:val="008E6896"/>
    <w:rsid w:val="008E6924"/>
    <w:rsid w:val="008E6973"/>
    <w:rsid w:val="008E69D1"/>
    <w:rsid w:val="008E6BED"/>
    <w:rsid w:val="008E6C4C"/>
    <w:rsid w:val="008E6CF4"/>
    <w:rsid w:val="008E7003"/>
    <w:rsid w:val="008E7151"/>
    <w:rsid w:val="008E717C"/>
    <w:rsid w:val="008E72EF"/>
    <w:rsid w:val="008E75BF"/>
    <w:rsid w:val="008E78C1"/>
    <w:rsid w:val="008E7933"/>
    <w:rsid w:val="008E7D2E"/>
    <w:rsid w:val="008E7DE9"/>
    <w:rsid w:val="008F00F3"/>
    <w:rsid w:val="008F0184"/>
    <w:rsid w:val="008F01C7"/>
    <w:rsid w:val="008F02CE"/>
    <w:rsid w:val="008F0381"/>
    <w:rsid w:val="008F049D"/>
    <w:rsid w:val="008F04CE"/>
    <w:rsid w:val="008F04D9"/>
    <w:rsid w:val="008F0758"/>
    <w:rsid w:val="008F08E9"/>
    <w:rsid w:val="008F0C4E"/>
    <w:rsid w:val="008F0C5E"/>
    <w:rsid w:val="008F0CC1"/>
    <w:rsid w:val="008F0CF6"/>
    <w:rsid w:val="008F0D20"/>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0F1"/>
    <w:rsid w:val="008F2200"/>
    <w:rsid w:val="008F23E2"/>
    <w:rsid w:val="008F25B8"/>
    <w:rsid w:val="008F27F5"/>
    <w:rsid w:val="008F2B3D"/>
    <w:rsid w:val="008F2C0E"/>
    <w:rsid w:val="008F2C92"/>
    <w:rsid w:val="008F2D26"/>
    <w:rsid w:val="008F2DE2"/>
    <w:rsid w:val="008F30B4"/>
    <w:rsid w:val="008F30D5"/>
    <w:rsid w:val="008F318A"/>
    <w:rsid w:val="008F3358"/>
    <w:rsid w:val="008F33BA"/>
    <w:rsid w:val="008F3516"/>
    <w:rsid w:val="008F362D"/>
    <w:rsid w:val="008F38C8"/>
    <w:rsid w:val="008F3B2C"/>
    <w:rsid w:val="008F3D05"/>
    <w:rsid w:val="008F4050"/>
    <w:rsid w:val="008F4385"/>
    <w:rsid w:val="008F43EB"/>
    <w:rsid w:val="008F46C1"/>
    <w:rsid w:val="008F4854"/>
    <w:rsid w:val="008F493F"/>
    <w:rsid w:val="008F4A56"/>
    <w:rsid w:val="008F4BB4"/>
    <w:rsid w:val="008F4C72"/>
    <w:rsid w:val="008F4CE5"/>
    <w:rsid w:val="008F4D8F"/>
    <w:rsid w:val="008F4E90"/>
    <w:rsid w:val="008F5010"/>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D7"/>
    <w:rsid w:val="008F5AFE"/>
    <w:rsid w:val="008F5C42"/>
    <w:rsid w:val="008F5D9C"/>
    <w:rsid w:val="008F5E98"/>
    <w:rsid w:val="008F6150"/>
    <w:rsid w:val="008F6309"/>
    <w:rsid w:val="008F633C"/>
    <w:rsid w:val="008F642D"/>
    <w:rsid w:val="008F66D5"/>
    <w:rsid w:val="008F685E"/>
    <w:rsid w:val="008F6CDF"/>
    <w:rsid w:val="008F6DE2"/>
    <w:rsid w:val="008F70F2"/>
    <w:rsid w:val="008F70FB"/>
    <w:rsid w:val="008F72C5"/>
    <w:rsid w:val="008F750A"/>
    <w:rsid w:val="008F75E0"/>
    <w:rsid w:val="008F76C7"/>
    <w:rsid w:val="008F7730"/>
    <w:rsid w:val="008F7831"/>
    <w:rsid w:val="008F79E7"/>
    <w:rsid w:val="008F7B19"/>
    <w:rsid w:val="008F7BF1"/>
    <w:rsid w:val="008F7D0C"/>
    <w:rsid w:val="008F7F98"/>
    <w:rsid w:val="00900332"/>
    <w:rsid w:val="0090054A"/>
    <w:rsid w:val="009005B3"/>
    <w:rsid w:val="0090063E"/>
    <w:rsid w:val="009006AA"/>
    <w:rsid w:val="009006D7"/>
    <w:rsid w:val="009007C4"/>
    <w:rsid w:val="0090080F"/>
    <w:rsid w:val="009009B3"/>
    <w:rsid w:val="009009D1"/>
    <w:rsid w:val="00900A00"/>
    <w:rsid w:val="00900A55"/>
    <w:rsid w:val="00900B08"/>
    <w:rsid w:val="00900C5B"/>
    <w:rsid w:val="00900C66"/>
    <w:rsid w:val="00900CFA"/>
    <w:rsid w:val="00900D8A"/>
    <w:rsid w:val="00900F02"/>
    <w:rsid w:val="00900F25"/>
    <w:rsid w:val="00900F44"/>
    <w:rsid w:val="00900FFB"/>
    <w:rsid w:val="0090105A"/>
    <w:rsid w:val="009011CC"/>
    <w:rsid w:val="009011D5"/>
    <w:rsid w:val="009011FE"/>
    <w:rsid w:val="009013E4"/>
    <w:rsid w:val="0090159C"/>
    <w:rsid w:val="009015B9"/>
    <w:rsid w:val="00901921"/>
    <w:rsid w:val="00901954"/>
    <w:rsid w:val="00901AE3"/>
    <w:rsid w:val="00901B24"/>
    <w:rsid w:val="00901BC5"/>
    <w:rsid w:val="00901F50"/>
    <w:rsid w:val="00902076"/>
    <w:rsid w:val="0090215D"/>
    <w:rsid w:val="00902484"/>
    <w:rsid w:val="009025AA"/>
    <w:rsid w:val="00902793"/>
    <w:rsid w:val="009029A8"/>
    <w:rsid w:val="00902C79"/>
    <w:rsid w:val="00902F09"/>
    <w:rsid w:val="00902FF6"/>
    <w:rsid w:val="00903218"/>
    <w:rsid w:val="009032A5"/>
    <w:rsid w:val="00903321"/>
    <w:rsid w:val="0090333F"/>
    <w:rsid w:val="009035B6"/>
    <w:rsid w:val="00903709"/>
    <w:rsid w:val="0090397B"/>
    <w:rsid w:val="00903B53"/>
    <w:rsid w:val="00903D10"/>
    <w:rsid w:val="00903F75"/>
    <w:rsid w:val="00903FFC"/>
    <w:rsid w:val="0090432E"/>
    <w:rsid w:val="009043DC"/>
    <w:rsid w:val="009044C0"/>
    <w:rsid w:val="00904563"/>
    <w:rsid w:val="00904B7A"/>
    <w:rsid w:val="00904FBB"/>
    <w:rsid w:val="009051D0"/>
    <w:rsid w:val="009051D8"/>
    <w:rsid w:val="00905270"/>
    <w:rsid w:val="009058BD"/>
    <w:rsid w:val="00905940"/>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D6C"/>
    <w:rsid w:val="00906FC0"/>
    <w:rsid w:val="00907541"/>
    <w:rsid w:val="009077FA"/>
    <w:rsid w:val="00907BFF"/>
    <w:rsid w:val="00907C1B"/>
    <w:rsid w:val="00907CE6"/>
    <w:rsid w:val="00907D12"/>
    <w:rsid w:val="00907E44"/>
    <w:rsid w:val="00907EA2"/>
    <w:rsid w:val="00910038"/>
    <w:rsid w:val="00910046"/>
    <w:rsid w:val="009101E0"/>
    <w:rsid w:val="0091024A"/>
    <w:rsid w:val="009105CE"/>
    <w:rsid w:val="009106A9"/>
    <w:rsid w:val="00910741"/>
    <w:rsid w:val="00910951"/>
    <w:rsid w:val="00910ACB"/>
    <w:rsid w:val="00910B84"/>
    <w:rsid w:val="00910D29"/>
    <w:rsid w:val="00910DD8"/>
    <w:rsid w:val="00910F3C"/>
    <w:rsid w:val="00911040"/>
    <w:rsid w:val="00911150"/>
    <w:rsid w:val="00911343"/>
    <w:rsid w:val="0091149E"/>
    <w:rsid w:val="0091176E"/>
    <w:rsid w:val="00911990"/>
    <w:rsid w:val="00911A6F"/>
    <w:rsid w:val="00911AAF"/>
    <w:rsid w:val="00911ACF"/>
    <w:rsid w:val="00911B51"/>
    <w:rsid w:val="00911C79"/>
    <w:rsid w:val="00911CA6"/>
    <w:rsid w:val="00911CED"/>
    <w:rsid w:val="00911E6F"/>
    <w:rsid w:val="00911F32"/>
    <w:rsid w:val="00911F9C"/>
    <w:rsid w:val="009120BF"/>
    <w:rsid w:val="0091235C"/>
    <w:rsid w:val="00912446"/>
    <w:rsid w:val="0091278F"/>
    <w:rsid w:val="009128D9"/>
    <w:rsid w:val="00912A09"/>
    <w:rsid w:val="00912A12"/>
    <w:rsid w:val="00912A45"/>
    <w:rsid w:val="00912C63"/>
    <w:rsid w:val="00912C98"/>
    <w:rsid w:val="00912E9D"/>
    <w:rsid w:val="00912EB9"/>
    <w:rsid w:val="00912FB9"/>
    <w:rsid w:val="00912FBC"/>
    <w:rsid w:val="00913144"/>
    <w:rsid w:val="00913271"/>
    <w:rsid w:val="00913682"/>
    <w:rsid w:val="00913769"/>
    <w:rsid w:val="0091389D"/>
    <w:rsid w:val="00913A96"/>
    <w:rsid w:val="00913B03"/>
    <w:rsid w:val="00913B43"/>
    <w:rsid w:val="00913B5C"/>
    <w:rsid w:val="00913B77"/>
    <w:rsid w:val="00913F55"/>
    <w:rsid w:val="009141C7"/>
    <w:rsid w:val="009143AE"/>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74E"/>
    <w:rsid w:val="00915862"/>
    <w:rsid w:val="009158C8"/>
    <w:rsid w:val="009159BA"/>
    <w:rsid w:val="00915C63"/>
    <w:rsid w:val="0091619C"/>
    <w:rsid w:val="009163A6"/>
    <w:rsid w:val="00916456"/>
    <w:rsid w:val="009164E8"/>
    <w:rsid w:val="009165F8"/>
    <w:rsid w:val="00916650"/>
    <w:rsid w:val="009169D9"/>
    <w:rsid w:val="00916AE2"/>
    <w:rsid w:val="00916AE9"/>
    <w:rsid w:val="00916CA8"/>
    <w:rsid w:val="00916EC1"/>
    <w:rsid w:val="00916FF6"/>
    <w:rsid w:val="00917130"/>
    <w:rsid w:val="00917687"/>
    <w:rsid w:val="00917DF5"/>
    <w:rsid w:val="00917E0E"/>
    <w:rsid w:val="00920051"/>
    <w:rsid w:val="009202B6"/>
    <w:rsid w:val="009202B7"/>
    <w:rsid w:val="0092055D"/>
    <w:rsid w:val="009205C8"/>
    <w:rsid w:val="00920614"/>
    <w:rsid w:val="00920654"/>
    <w:rsid w:val="0092065D"/>
    <w:rsid w:val="00920708"/>
    <w:rsid w:val="00920750"/>
    <w:rsid w:val="009207B5"/>
    <w:rsid w:val="00920A74"/>
    <w:rsid w:val="00920AEE"/>
    <w:rsid w:val="00920D45"/>
    <w:rsid w:val="00920ED1"/>
    <w:rsid w:val="00920EF6"/>
    <w:rsid w:val="00920FD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79"/>
    <w:rsid w:val="00922CA0"/>
    <w:rsid w:val="00922CF8"/>
    <w:rsid w:val="009230CE"/>
    <w:rsid w:val="00923493"/>
    <w:rsid w:val="009234F5"/>
    <w:rsid w:val="00923649"/>
    <w:rsid w:val="00923671"/>
    <w:rsid w:val="00923867"/>
    <w:rsid w:val="009238D1"/>
    <w:rsid w:val="00923BFC"/>
    <w:rsid w:val="00923D4D"/>
    <w:rsid w:val="00923E68"/>
    <w:rsid w:val="00923EE1"/>
    <w:rsid w:val="00923FD2"/>
    <w:rsid w:val="009240CA"/>
    <w:rsid w:val="0092455F"/>
    <w:rsid w:val="009245DA"/>
    <w:rsid w:val="00924682"/>
    <w:rsid w:val="009248E0"/>
    <w:rsid w:val="009249FE"/>
    <w:rsid w:val="00924AEA"/>
    <w:rsid w:val="00924EE7"/>
    <w:rsid w:val="00924FF9"/>
    <w:rsid w:val="009251A8"/>
    <w:rsid w:val="009251D6"/>
    <w:rsid w:val="0092522B"/>
    <w:rsid w:val="009254A5"/>
    <w:rsid w:val="009254AC"/>
    <w:rsid w:val="00925623"/>
    <w:rsid w:val="0092567D"/>
    <w:rsid w:val="00925878"/>
    <w:rsid w:val="00925916"/>
    <w:rsid w:val="00925A7E"/>
    <w:rsid w:val="00925E91"/>
    <w:rsid w:val="00925EB7"/>
    <w:rsid w:val="00926397"/>
    <w:rsid w:val="0092648D"/>
    <w:rsid w:val="00926654"/>
    <w:rsid w:val="0092687D"/>
    <w:rsid w:val="0092693C"/>
    <w:rsid w:val="00926B96"/>
    <w:rsid w:val="00926CC5"/>
    <w:rsid w:val="00926CFF"/>
    <w:rsid w:val="00926F21"/>
    <w:rsid w:val="00926F58"/>
    <w:rsid w:val="00926F8B"/>
    <w:rsid w:val="0092703F"/>
    <w:rsid w:val="009270D9"/>
    <w:rsid w:val="0092749D"/>
    <w:rsid w:val="009274CE"/>
    <w:rsid w:val="00927640"/>
    <w:rsid w:val="0092770B"/>
    <w:rsid w:val="00927841"/>
    <w:rsid w:val="0092786C"/>
    <w:rsid w:val="009278AF"/>
    <w:rsid w:val="00927B9C"/>
    <w:rsid w:val="00927C15"/>
    <w:rsid w:val="00927D73"/>
    <w:rsid w:val="00927D7A"/>
    <w:rsid w:val="00927F3E"/>
    <w:rsid w:val="00930000"/>
    <w:rsid w:val="0093002F"/>
    <w:rsid w:val="00930047"/>
    <w:rsid w:val="0093009D"/>
    <w:rsid w:val="0093014A"/>
    <w:rsid w:val="00930339"/>
    <w:rsid w:val="0093035E"/>
    <w:rsid w:val="0093058B"/>
    <w:rsid w:val="0093083C"/>
    <w:rsid w:val="0093086E"/>
    <w:rsid w:val="00930897"/>
    <w:rsid w:val="00930909"/>
    <w:rsid w:val="00930A11"/>
    <w:rsid w:val="00930A86"/>
    <w:rsid w:val="00930CE9"/>
    <w:rsid w:val="00930E5B"/>
    <w:rsid w:val="00931000"/>
    <w:rsid w:val="0093129C"/>
    <w:rsid w:val="009314F8"/>
    <w:rsid w:val="00931665"/>
    <w:rsid w:val="009316CB"/>
    <w:rsid w:val="0093184E"/>
    <w:rsid w:val="0093190A"/>
    <w:rsid w:val="00931945"/>
    <w:rsid w:val="009319CA"/>
    <w:rsid w:val="00931A85"/>
    <w:rsid w:val="00931B12"/>
    <w:rsid w:val="00931D15"/>
    <w:rsid w:val="00931DA1"/>
    <w:rsid w:val="00931E3A"/>
    <w:rsid w:val="00931EE4"/>
    <w:rsid w:val="00931F73"/>
    <w:rsid w:val="0093206A"/>
    <w:rsid w:val="00932118"/>
    <w:rsid w:val="009321A9"/>
    <w:rsid w:val="009321DB"/>
    <w:rsid w:val="00932333"/>
    <w:rsid w:val="009323B5"/>
    <w:rsid w:val="00932A44"/>
    <w:rsid w:val="00932B94"/>
    <w:rsid w:val="00932BC1"/>
    <w:rsid w:val="00932C87"/>
    <w:rsid w:val="00932D3F"/>
    <w:rsid w:val="00932F07"/>
    <w:rsid w:val="0093311D"/>
    <w:rsid w:val="009331DC"/>
    <w:rsid w:val="00933204"/>
    <w:rsid w:val="009334A2"/>
    <w:rsid w:val="0093350B"/>
    <w:rsid w:val="009336D8"/>
    <w:rsid w:val="0093370F"/>
    <w:rsid w:val="009337E0"/>
    <w:rsid w:val="00933854"/>
    <w:rsid w:val="009338D6"/>
    <w:rsid w:val="00933A37"/>
    <w:rsid w:val="00933B10"/>
    <w:rsid w:val="00933C0E"/>
    <w:rsid w:val="00933C3C"/>
    <w:rsid w:val="00933C75"/>
    <w:rsid w:val="00933DDF"/>
    <w:rsid w:val="00933DE8"/>
    <w:rsid w:val="00933EC7"/>
    <w:rsid w:val="00933FB7"/>
    <w:rsid w:val="009341CF"/>
    <w:rsid w:val="009344A8"/>
    <w:rsid w:val="009345AC"/>
    <w:rsid w:val="00934726"/>
    <w:rsid w:val="0093480A"/>
    <w:rsid w:val="0093499A"/>
    <w:rsid w:val="00934CA0"/>
    <w:rsid w:val="00934F01"/>
    <w:rsid w:val="00934FD2"/>
    <w:rsid w:val="00935037"/>
    <w:rsid w:val="009351A0"/>
    <w:rsid w:val="009351EA"/>
    <w:rsid w:val="00935273"/>
    <w:rsid w:val="00935303"/>
    <w:rsid w:val="009353A7"/>
    <w:rsid w:val="00935534"/>
    <w:rsid w:val="009358AF"/>
    <w:rsid w:val="009358B1"/>
    <w:rsid w:val="009358B5"/>
    <w:rsid w:val="00935A92"/>
    <w:rsid w:val="00935D6C"/>
    <w:rsid w:val="00935DF3"/>
    <w:rsid w:val="00935F3C"/>
    <w:rsid w:val="00935F90"/>
    <w:rsid w:val="0093608E"/>
    <w:rsid w:val="00936183"/>
    <w:rsid w:val="0093622E"/>
    <w:rsid w:val="00936279"/>
    <w:rsid w:val="0093645C"/>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4E"/>
    <w:rsid w:val="00937FEA"/>
    <w:rsid w:val="00940046"/>
    <w:rsid w:val="00940083"/>
    <w:rsid w:val="009404E1"/>
    <w:rsid w:val="00940535"/>
    <w:rsid w:val="00940850"/>
    <w:rsid w:val="00940A59"/>
    <w:rsid w:val="00940AE7"/>
    <w:rsid w:val="00940BCC"/>
    <w:rsid w:val="00940C76"/>
    <w:rsid w:val="00940D38"/>
    <w:rsid w:val="00940DE5"/>
    <w:rsid w:val="00940E13"/>
    <w:rsid w:val="00940E21"/>
    <w:rsid w:val="00940EA2"/>
    <w:rsid w:val="00940F39"/>
    <w:rsid w:val="00941248"/>
    <w:rsid w:val="00941346"/>
    <w:rsid w:val="0094134F"/>
    <w:rsid w:val="009415BA"/>
    <w:rsid w:val="0094168C"/>
    <w:rsid w:val="0094185F"/>
    <w:rsid w:val="00941D43"/>
    <w:rsid w:val="00941EAA"/>
    <w:rsid w:val="00941F69"/>
    <w:rsid w:val="0094202D"/>
    <w:rsid w:val="0094204E"/>
    <w:rsid w:val="00942197"/>
    <w:rsid w:val="00942258"/>
    <w:rsid w:val="0094228F"/>
    <w:rsid w:val="009423AA"/>
    <w:rsid w:val="009423B8"/>
    <w:rsid w:val="00942494"/>
    <w:rsid w:val="009424F0"/>
    <w:rsid w:val="00942529"/>
    <w:rsid w:val="00942569"/>
    <w:rsid w:val="009425F0"/>
    <w:rsid w:val="0094278E"/>
    <w:rsid w:val="0094282D"/>
    <w:rsid w:val="0094294F"/>
    <w:rsid w:val="00942CF2"/>
    <w:rsid w:val="00942D8C"/>
    <w:rsid w:val="00942DB7"/>
    <w:rsid w:val="00942F21"/>
    <w:rsid w:val="00943472"/>
    <w:rsid w:val="009434EF"/>
    <w:rsid w:val="009435D8"/>
    <w:rsid w:val="0094376B"/>
    <w:rsid w:val="00943898"/>
    <w:rsid w:val="00943927"/>
    <w:rsid w:val="00943BA3"/>
    <w:rsid w:val="00943C1E"/>
    <w:rsid w:val="00943C7E"/>
    <w:rsid w:val="00943EC6"/>
    <w:rsid w:val="00943EE6"/>
    <w:rsid w:val="0094401D"/>
    <w:rsid w:val="00944067"/>
    <w:rsid w:val="009440E3"/>
    <w:rsid w:val="00944164"/>
    <w:rsid w:val="00944250"/>
    <w:rsid w:val="009445B3"/>
    <w:rsid w:val="009445E9"/>
    <w:rsid w:val="0094464E"/>
    <w:rsid w:val="00944980"/>
    <w:rsid w:val="00944AC9"/>
    <w:rsid w:val="00944CD3"/>
    <w:rsid w:val="00944D5E"/>
    <w:rsid w:val="00944E84"/>
    <w:rsid w:val="00945046"/>
    <w:rsid w:val="009450BB"/>
    <w:rsid w:val="009451FB"/>
    <w:rsid w:val="00945284"/>
    <w:rsid w:val="009455C5"/>
    <w:rsid w:val="00945684"/>
    <w:rsid w:val="00945948"/>
    <w:rsid w:val="00945A8C"/>
    <w:rsid w:val="00945A9F"/>
    <w:rsid w:val="00945C64"/>
    <w:rsid w:val="00945E99"/>
    <w:rsid w:val="00945F47"/>
    <w:rsid w:val="00945FED"/>
    <w:rsid w:val="00946070"/>
    <w:rsid w:val="009463BA"/>
    <w:rsid w:val="00946531"/>
    <w:rsid w:val="009465A2"/>
    <w:rsid w:val="00946674"/>
    <w:rsid w:val="009466A3"/>
    <w:rsid w:val="00946785"/>
    <w:rsid w:val="0094685A"/>
    <w:rsid w:val="00946889"/>
    <w:rsid w:val="009468FF"/>
    <w:rsid w:val="00946912"/>
    <w:rsid w:val="00946C84"/>
    <w:rsid w:val="00946DAD"/>
    <w:rsid w:val="00946E43"/>
    <w:rsid w:val="00946F17"/>
    <w:rsid w:val="00946FD4"/>
    <w:rsid w:val="00947123"/>
    <w:rsid w:val="00947157"/>
    <w:rsid w:val="00947238"/>
    <w:rsid w:val="00947320"/>
    <w:rsid w:val="00947329"/>
    <w:rsid w:val="00947471"/>
    <w:rsid w:val="009475B3"/>
    <w:rsid w:val="0094773A"/>
    <w:rsid w:val="00947A4A"/>
    <w:rsid w:val="00947A5D"/>
    <w:rsid w:val="00947A96"/>
    <w:rsid w:val="00947C2A"/>
    <w:rsid w:val="00947F00"/>
    <w:rsid w:val="00947F0E"/>
    <w:rsid w:val="00950092"/>
    <w:rsid w:val="009500E9"/>
    <w:rsid w:val="009500F0"/>
    <w:rsid w:val="00950257"/>
    <w:rsid w:val="00950281"/>
    <w:rsid w:val="009503B5"/>
    <w:rsid w:val="00950575"/>
    <w:rsid w:val="00950A76"/>
    <w:rsid w:val="00950C2B"/>
    <w:rsid w:val="00950F17"/>
    <w:rsid w:val="0095111C"/>
    <w:rsid w:val="0095123E"/>
    <w:rsid w:val="00951242"/>
    <w:rsid w:val="00951428"/>
    <w:rsid w:val="009517E7"/>
    <w:rsid w:val="00951998"/>
    <w:rsid w:val="00951CB3"/>
    <w:rsid w:val="00951E1B"/>
    <w:rsid w:val="00951E23"/>
    <w:rsid w:val="009524E7"/>
    <w:rsid w:val="0095255F"/>
    <w:rsid w:val="009526F4"/>
    <w:rsid w:val="0095280E"/>
    <w:rsid w:val="009529CF"/>
    <w:rsid w:val="00952A81"/>
    <w:rsid w:val="00952AA1"/>
    <w:rsid w:val="00952B52"/>
    <w:rsid w:val="00952B6A"/>
    <w:rsid w:val="00952E16"/>
    <w:rsid w:val="0095305B"/>
    <w:rsid w:val="00953103"/>
    <w:rsid w:val="00953127"/>
    <w:rsid w:val="00953299"/>
    <w:rsid w:val="0095357E"/>
    <w:rsid w:val="00953612"/>
    <w:rsid w:val="009536DA"/>
    <w:rsid w:val="00953838"/>
    <w:rsid w:val="009538D0"/>
    <w:rsid w:val="00953A34"/>
    <w:rsid w:val="00953A5A"/>
    <w:rsid w:val="00953BEC"/>
    <w:rsid w:val="00953C17"/>
    <w:rsid w:val="00953E20"/>
    <w:rsid w:val="00953F18"/>
    <w:rsid w:val="009540FF"/>
    <w:rsid w:val="00954381"/>
    <w:rsid w:val="00954491"/>
    <w:rsid w:val="0095454B"/>
    <w:rsid w:val="009546E3"/>
    <w:rsid w:val="0095495E"/>
    <w:rsid w:val="00954B57"/>
    <w:rsid w:val="00954B73"/>
    <w:rsid w:val="00954E19"/>
    <w:rsid w:val="00954EFB"/>
    <w:rsid w:val="009552A9"/>
    <w:rsid w:val="00955498"/>
    <w:rsid w:val="0095552A"/>
    <w:rsid w:val="0095552E"/>
    <w:rsid w:val="00955637"/>
    <w:rsid w:val="009557B3"/>
    <w:rsid w:val="00955832"/>
    <w:rsid w:val="00955945"/>
    <w:rsid w:val="0095599A"/>
    <w:rsid w:val="00955A0F"/>
    <w:rsid w:val="00955D2C"/>
    <w:rsid w:val="00955DFD"/>
    <w:rsid w:val="00955F8B"/>
    <w:rsid w:val="00955F8C"/>
    <w:rsid w:val="00955FAF"/>
    <w:rsid w:val="00956304"/>
    <w:rsid w:val="009563CB"/>
    <w:rsid w:val="009564D8"/>
    <w:rsid w:val="00956597"/>
    <w:rsid w:val="009565E3"/>
    <w:rsid w:val="009566B1"/>
    <w:rsid w:val="00956884"/>
    <w:rsid w:val="009568F3"/>
    <w:rsid w:val="00956DFD"/>
    <w:rsid w:val="00956ECB"/>
    <w:rsid w:val="00956F5F"/>
    <w:rsid w:val="009570D1"/>
    <w:rsid w:val="00957380"/>
    <w:rsid w:val="009573A0"/>
    <w:rsid w:val="009573D1"/>
    <w:rsid w:val="009573FA"/>
    <w:rsid w:val="009574F0"/>
    <w:rsid w:val="009576D7"/>
    <w:rsid w:val="00957764"/>
    <w:rsid w:val="009579B9"/>
    <w:rsid w:val="00957A73"/>
    <w:rsid w:val="00957A7F"/>
    <w:rsid w:val="00957AEE"/>
    <w:rsid w:val="00957B80"/>
    <w:rsid w:val="00957D80"/>
    <w:rsid w:val="00957F35"/>
    <w:rsid w:val="00957FC4"/>
    <w:rsid w:val="009600D3"/>
    <w:rsid w:val="00960220"/>
    <w:rsid w:val="00960254"/>
    <w:rsid w:val="009604C4"/>
    <w:rsid w:val="009605D7"/>
    <w:rsid w:val="00960770"/>
    <w:rsid w:val="009609C0"/>
    <w:rsid w:val="00960BF5"/>
    <w:rsid w:val="00960C00"/>
    <w:rsid w:val="00960C5A"/>
    <w:rsid w:val="00960CA5"/>
    <w:rsid w:val="00960D76"/>
    <w:rsid w:val="00960E6A"/>
    <w:rsid w:val="00961071"/>
    <w:rsid w:val="009610FB"/>
    <w:rsid w:val="0096117E"/>
    <w:rsid w:val="009611CD"/>
    <w:rsid w:val="009611F9"/>
    <w:rsid w:val="00961202"/>
    <w:rsid w:val="00961313"/>
    <w:rsid w:val="009615E7"/>
    <w:rsid w:val="0096168D"/>
    <w:rsid w:val="009616C5"/>
    <w:rsid w:val="009617F5"/>
    <w:rsid w:val="0096182B"/>
    <w:rsid w:val="0096186F"/>
    <w:rsid w:val="00961C54"/>
    <w:rsid w:val="00961D1D"/>
    <w:rsid w:val="00961DBA"/>
    <w:rsid w:val="00962114"/>
    <w:rsid w:val="0096213A"/>
    <w:rsid w:val="00962171"/>
    <w:rsid w:val="009622E8"/>
    <w:rsid w:val="009622EB"/>
    <w:rsid w:val="00962413"/>
    <w:rsid w:val="00962463"/>
    <w:rsid w:val="009624EE"/>
    <w:rsid w:val="00962563"/>
    <w:rsid w:val="009626BE"/>
    <w:rsid w:val="00962A35"/>
    <w:rsid w:val="00962DBC"/>
    <w:rsid w:val="00962E24"/>
    <w:rsid w:val="00962F10"/>
    <w:rsid w:val="00963049"/>
    <w:rsid w:val="00963203"/>
    <w:rsid w:val="009632AD"/>
    <w:rsid w:val="009633FB"/>
    <w:rsid w:val="00963416"/>
    <w:rsid w:val="0096363E"/>
    <w:rsid w:val="00963646"/>
    <w:rsid w:val="00963752"/>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561"/>
    <w:rsid w:val="009656BD"/>
    <w:rsid w:val="00965750"/>
    <w:rsid w:val="009657C9"/>
    <w:rsid w:val="00965881"/>
    <w:rsid w:val="009658B5"/>
    <w:rsid w:val="0096592D"/>
    <w:rsid w:val="00965940"/>
    <w:rsid w:val="00965998"/>
    <w:rsid w:val="009659EC"/>
    <w:rsid w:val="00965AE1"/>
    <w:rsid w:val="00965B98"/>
    <w:rsid w:val="00965C96"/>
    <w:rsid w:val="00965F61"/>
    <w:rsid w:val="00966175"/>
    <w:rsid w:val="0096619F"/>
    <w:rsid w:val="00966207"/>
    <w:rsid w:val="0096626C"/>
    <w:rsid w:val="00966270"/>
    <w:rsid w:val="009662C6"/>
    <w:rsid w:val="00966332"/>
    <w:rsid w:val="0096670C"/>
    <w:rsid w:val="0096695F"/>
    <w:rsid w:val="0096696C"/>
    <w:rsid w:val="00966984"/>
    <w:rsid w:val="009669CB"/>
    <w:rsid w:val="009669E5"/>
    <w:rsid w:val="00966B18"/>
    <w:rsid w:val="00966D94"/>
    <w:rsid w:val="00966DCC"/>
    <w:rsid w:val="0096715E"/>
    <w:rsid w:val="009672D0"/>
    <w:rsid w:val="009673F7"/>
    <w:rsid w:val="009674B3"/>
    <w:rsid w:val="0096757D"/>
    <w:rsid w:val="00967604"/>
    <w:rsid w:val="0096762C"/>
    <w:rsid w:val="009679D5"/>
    <w:rsid w:val="00967B4D"/>
    <w:rsid w:val="00967C4B"/>
    <w:rsid w:val="00967EDC"/>
    <w:rsid w:val="009700FA"/>
    <w:rsid w:val="0097039E"/>
    <w:rsid w:val="00970509"/>
    <w:rsid w:val="0097058D"/>
    <w:rsid w:val="0097061F"/>
    <w:rsid w:val="00970724"/>
    <w:rsid w:val="0097088C"/>
    <w:rsid w:val="00970AD7"/>
    <w:rsid w:val="00970B99"/>
    <w:rsid w:val="00970BD1"/>
    <w:rsid w:val="00970C31"/>
    <w:rsid w:val="00970C33"/>
    <w:rsid w:val="00970E45"/>
    <w:rsid w:val="00970E6B"/>
    <w:rsid w:val="009710FF"/>
    <w:rsid w:val="00971518"/>
    <w:rsid w:val="00971748"/>
    <w:rsid w:val="0097181D"/>
    <w:rsid w:val="0097190B"/>
    <w:rsid w:val="0097198F"/>
    <w:rsid w:val="00971B14"/>
    <w:rsid w:val="00971C4D"/>
    <w:rsid w:val="0097205C"/>
    <w:rsid w:val="009720B8"/>
    <w:rsid w:val="0097210B"/>
    <w:rsid w:val="00972266"/>
    <w:rsid w:val="0097229F"/>
    <w:rsid w:val="009722F9"/>
    <w:rsid w:val="009723B9"/>
    <w:rsid w:val="00972875"/>
    <w:rsid w:val="00972879"/>
    <w:rsid w:val="009728BE"/>
    <w:rsid w:val="00972A61"/>
    <w:rsid w:val="00972AE3"/>
    <w:rsid w:val="00972C2D"/>
    <w:rsid w:val="00972D04"/>
    <w:rsid w:val="00973120"/>
    <w:rsid w:val="0097321B"/>
    <w:rsid w:val="0097330E"/>
    <w:rsid w:val="0097331F"/>
    <w:rsid w:val="0097376C"/>
    <w:rsid w:val="009737FA"/>
    <w:rsid w:val="00973907"/>
    <w:rsid w:val="009739FF"/>
    <w:rsid w:val="00973A2C"/>
    <w:rsid w:val="00973E03"/>
    <w:rsid w:val="00973FBE"/>
    <w:rsid w:val="00974248"/>
    <w:rsid w:val="00974346"/>
    <w:rsid w:val="009744C2"/>
    <w:rsid w:val="0097465C"/>
    <w:rsid w:val="00974669"/>
    <w:rsid w:val="009747DA"/>
    <w:rsid w:val="009747E0"/>
    <w:rsid w:val="00974919"/>
    <w:rsid w:val="00974969"/>
    <w:rsid w:val="00974A8E"/>
    <w:rsid w:val="00974D4D"/>
    <w:rsid w:val="00974D72"/>
    <w:rsid w:val="00974D8E"/>
    <w:rsid w:val="00974DEA"/>
    <w:rsid w:val="00974E3E"/>
    <w:rsid w:val="00974FFC"/>
    <w:rsid w:val="00975233"/>
    <w:rsid w:val="00975256"/>
    <w:rsid w:val="00975280"/>
    <w:rsid w:val="009752AC"/>
    <w:rsid w:val="009753B9"/>
    <w:rsid w:val="009753C2"/>
    <w:rsid w:val="00975425"/>
    <w:rsid w:val="00975482"/>
    <w:rsid w:val="009756A2"/>
    <w:rsid w:val="009758C2"/>
    <w:rsid w:val="00975938"/>
    <w:rsid w:val="009759A0"/>
    <w:rsid w:val="00975BFF"/>
    <w:rsid w:val="00975EAC"/>
    <w:rsid w:val="00975F4E"/>
    <w:rsid w:val="00975FA1"/>
    <w:rsid w:val="00976284"/>
    <w:rsid w:val="0097638B"/>
    <w:rsid w:val="009763CB"/>
    <w:rsid w:val="009766E1"/>
    <w:rsid w:val="00976707"/>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1E6"/>
    <w:rsid w:val="0098030B"/>
    <w:rsid w:val="00980445"/>
    <w:rsid w:val="0098054D"/>
    <w:rsid w:val="00980580"/>
    <w:rsid w:val="009805CA"/>
    <w:rsid w:val="00980752"/>
    <w:rsid w:val="009808D7"/>
    <w:rsid w:val="00980A0A"/>
    <w:rsid w:val="00980A3D"/>
    <w:rsid w:val="009812DE"/>
    <w:rsid w:val="0098157B"/>
    <w:rsid w:val="00981641"/>
    <w:rsid w:val="00981696"/>
    <w:rsid w:val="00981824"/>
    <w:rsid w:val="00981AB7"/>
    <w:rsid w:val="00981AF2"/>
    <w:rsid w:val="00981C49"/>
    <w:rsid w:val="00981DF0"/>
    <w:rsid w:val="009820D7"/>
    <w:rsid w:val="00982289"/>
    <w:rsid w:val="00982366"/>
    <w:rsid w:val="00982493"/>
    <w:rsid w:val="009824FF"/>
    <w:rsid w:val="009825B7"/>
    <w:rsid w:val="00982642"/>
    <w:rsid w:val="009826B3"/>
    <w:rsid w:val="009828CB"/>
    <w:rsid w:val="00982A02"/>
    <w:rsid w:val="00982D70"/>
    <w:rsid w:val="00982DCA"/>
    <w:rsid w:val="0098314B"/>
    <w:rsid w:val="009831C7"/>
    <w:rsid w:val="009833CF"/>
    <w:rsid w:val="0098357B"/>
    <w:rsid w:val="00983638"/>
    <w:rsid w:val="0098373D"/>
    <w:rsid w:val="00983741"/>
    <w:rsid w:val="0098382D"/>
    <w:rsid w:val="00983B05"/>
    <w:rsid w:val="00983D5A"/>
    <w:rsid w:val="00983E33"/>
    <w:rsid w:val="00983EC3"/>
    <w:rsid w:val="00983EE2"/>
    <w:rsid w:val="0098403E"/>
    <w:rsid w:val="009840DF"/>
    <w:rsid w:val="009841FC"/>
    <w:rsid w:val="0098439D"/>
    <w:rsid w:val="00984C59"/>
    <w:rsid w:val="00984E57"/>
    <w:rsid w:val="00984ECF"/>
    <w:rsid w:val="009851EB"/>
    <w:rsid w:val="009853DD"/>
    <w:rsid w:val="0098570F"/>
    <w:rsid w:val="009858BE"/>
    <w:rsid w:val="00985938"/>
    <w:rsid w:val="0098594E"/>
    <w:rsid w:val="009859B1"/>
    <w:rsid w:val="00985B1F"/>
    <w:rsid w:val="00985B50"/>
    <w:rsid w:val="00985D11"/>
    <w:rsid w:val="00985D5E"/>
    <w:rsid w:val="00986540"/>
    <w:rsid w:val="009868B5"/>
    <w:rsid w:val="009868CC"/>
    <w:rsid w:val="00986A3C"/>
    <w:rsid w:val="00986A87"/>
    <w:rsid w:val="00986B04"/>
    <w:rsid w:val="00986B1E"/>
    <w:rsid w:val="00986B3E"/>
    <w:rsid w:val="00986B45"/>
    <w:rsid w:val="00986CA9"/>
    <w:rsid w:val="00986EC1"/>
    <w:rsid w:val="00986F9F"/>
    <w:rsid w:val="00986FFD"/>
    <w:rsid w:val="0098703D"/>
    <w:rsid w:val="00987298"/>
    <w:rsid w:val="009873FC"/>
    <w:rsid w:val="00987508"/>
    <w:rsid w:val="0098757D"/>
    <w:rsid w:val="0098794C"/>
    <w:rsid w:val="0098797D"/>
    <w:rsid w:val="00987AD3"/>
    <w:rsid w:val="00987CCC"/>
    <w:rsid w:val="00987E91"/>
    <w:rsid w:val="00987F4B"/>
    <w:rsid w:val="00987F4D"/>
    <w:rsid w:val="0099004C"/>
    <w:rsid w:val="0099043D"/>
    <w:rsid w:val="00990521"/>
    <w:rsid w:val="00990A83"/>
    <w:rsid w:val="00990B86"/>
    <w:rsid w:val="00990C23"/>
    <w:rsid w:val="00990C37"/>
    <w:rsid w:val="00990D75"/>
    <w:rsid w:val="00990E35"/>
    <w:rsid w:val="00990EC1"/>
    <w:rsid w:val="00991451"/>
    <w:rsid w:val="00991480"/>
    <w:rsid w:val="00991545"/>
    <w:rsid w:val="00991580"/>
    <w:rsid w:val="00991CD1"/>
    <w:rsid w:val="00991E08"/>
    <w:rsid w:val="00992169"/>
    <w:rsid w:val="009921E3"/>
    <w:rsid w:val="0099235F"/>
    <w:rsid w:val="0099238A"/>
    <w:rsid w:val="009923AC"/>
    <w:rsid w:val="0099257C"/>
    <w:rsid w:val="009925EE"/>
    <w:rsid w:val="00992808"/>
    <w:rsid w:val="009929AA"/>
    <w:rsid w:val="009929CD"/>
    <w:rsid w:val="00992BFF"/>
    <w:rsid w:val="00992C6C"/>
    <w:rsid w:val="00992E79"/>
    <w:rsid w:val="00992F92"/>
    <w:rsid w:val="00992F9C"/>
    <w:rsid w:val="009932D3"/>
    <w:rsid w:val="00993399"/>
    <w:rsid w:val="009933B2"/>
    <w:rsid w:val="0099372C"/>
    <w:rsid w:val="009937BD"/>
    <w:rsid w:val="0099387B"/>
    <w:rsid w:val="00993ACE"/>
    <w:rsid w:val="00993E22"/>
    <w:rsid w:val="00993E3E"/>
    <w:rsid w:val="00993F4E"/>
    <w:rsid w:val="009944E4"/>
    <w:rsid w:val="009945E1"/>
    <w:rsid w:val="00994638"/>
    <w:rsid w:val="00994A9E"/>
    <w:rsid w:val="00994B31"/>
    <w:rsid w:val="00994B7E"/>
    <w:rsid w:val="00994C9A"/>
    <w:rsid w:val="00994E52"/>
    <w:rsid w:val="00995194"/>
    <w:rsid w:val="00995231"/>
    <w:rsid w:val="0099560A"/>
    <w:rsid w:val="009956E1"/>
    <w:rsid w:val="009957D6"/>
    <w:rsid w:val="0099582B"/>
    <w:rsid w:val="009958BC"/>
    <w:rsid w:val="009959F5"/>
    <w:rsid w:val="00995B9D"/>
    <w:rsid w:val="00995D6F"/>
    <w:rsid w:val="00995D96"/>
    <w:rsid w:val="00995FC4"/>
    <w:rsid w:val="00995FE1"/>
    <w:rsid w:val="00996235"/>
    <w:rsid w:val="00996275"/>
    <w:rsid w:val="0099637F"/>
    <w:rsid w:val="009964A5"/>
    <w:rsid w:val="009966B6"/>
    <w:rsid w:val="009966D6"/>
    <w:rsid w:val="00996708"/>
    <w:rsid w:val="00996BF7"/>
    <w:rsid w:val="00996CA6"/>
    <w:rsid w:val="00996CED"/>
    <w:rsid w:val="00996D17"/>
    <w:rsid w:val="00997277"/>
    <w:rsid w:val="009974FF"/>
    <w:rsid w:val="00997511"/>
    <w:rsid w:val="00997514"/>
    <w:rsid w:val="009975D0"/>
    <w:rsid w:val="0099775F"/>
    <w:rsid w:val="00997778"/>
    <w:rsid w:val="00997997"/>
    <w:rsid w:val="00997CAB"/>
    <w:rsid w:val="00997F27"/>
    <w:rsid w:val="00997FAD"/>
    <w:rsid w:val="009A01C9"/>
    <w:rsid w:val="009A0347"/>
    <w:rsid w:val="009A03E9"/>
    <w:rsid w:val="009A0446"/>
    <w:rsid w:val="009A046D"/>
    <w:rsid w:val="009A0589"/>
    <w:rsid w:val="009A058A"/>
    <w:rsid w:val="009A05C0"/>
    <w:rsid w:val="009A094C"/>
    <w:rsid w:val="009A0A4D"/>
    <w:rsid w:val="009A0ABC"/>
    <w:rsid w:val="009A0BCC"/>
    <w:rsid w:val="009A122F"/>
    <w:rsid w:val="009A15F9"/>
    <w:rsid w:val="009A1814"/>
    <w:rsid w:val="009A19A7"/>
    <w:rsid w:val="009A1BC1"/>
    <w:rsid w:val="009A1E73"/>
    <w:rsid w:val="009A1EAF"/>
    <w:rsid w:val="009A1F13"/>
    <w:rsid w:val="009A1F7C"/>
    <w:rsid w:val="009A1FBD"/>
    <w:rsid w:val="009A2529"/>
    <w:rsid w:val="009A2560"/>
    <w:rsid w:val="009A26F4"/>
    <w:rsid w:val="009A27E1"/>
    <w:rsid w:val="009A2AEB"/>
    <w:rsid w:val="009A2B22"/>
    <w:rsid w:val="009A2BCB"/>
    <w:rsid w:val="009A2C15"/>
    <w:rsid w:val="009A2D71"/>
    <w:rsid w:val="009A2DD1"/>
    <w:rsid w:val="009A2F13"/>
    <w:rsid w:val="009A3207"/>
    <w:rsid w:val="009A3268"/>
    <w:rsid w:val="009A33A1"/>
    <w:rsid w:val="009A34E5"/>
    <w:rsid w:val="009A35CF"/>
    <w:rsid w:val="009A361A"/>
    <w:rsid w:val="009A373A"/>
    <w:rsid w:val="009A399D"/>
    <w:rsid w:val="009A39CB"/>
    <w:rsid w:val="009A39E6"/>
    <w:rsid w:val="009A3C7E"/>
    <w:rsid w:val="009A3FFD"/>
    <w:rsid w:val="009A4017"/>
    <w:rsid w:val="009A41D4"/>
    <w:rsid w:val="009A420E"/>
    <w:rsid w:val="009A4257"/>
    <w:rsid w:val="009A42ED"/>
    <w:rsid w:val="009A43CA"/>
    <w:rsid w:val="009A477A"/>
    <w:rsid w:val="009A4B83"/>
    <w:rsid w:val="009A4BD9"/>
    <w:rsid w:val="009A4C37"/>
    <w:rsid w:val="009A4CF5"/>
    <w:rsid w:val="009A4DD7"/>
    <w:rsid w:val="009A4E98"/>
    <w:rsid w:val="009A4F84"/>
    <w:rsid w:val="009A5050"/>
    <w:rsid w:val="009A5185"/>
    <w:rsid w:val="009A5248"/>
    <w:rsid w:val="009A530B"/>
    <w:rsid w:val="009A5372"/>
    <w:rsid w:val="009A5412"/>
    <w:rsid w:val="009A5604"/>
    <w:rsid w:val="009A5764"/>
    <w:rsid w:val="009A58B7"/>
    <w:rsid w:val="009A58DE"/>
    <w:rsid w:val="009A5942"/>
    <w:rsid w:val="009A5AF2"/>
    <w:rsid w:val="009A5C06"/>
    <w:rsid w:val="009A5EB5"/>
    <w:rsid w:val="009A604A"/>
    <w:rsid w:val="009A616C"/>
    <w:rsid w:val="009A6176"/>
    <w:rsid w:val="009A62C0"/>
    <w:rsid w:val="009A62DF"/>
    <w:rsid w:val="009A6420"/>
    <w:rsid w:val="009A66FB"/>
    <w:rsid w:val="009A689A"/>
    <w:rsid w:val="009A6A8D"/>
    <w:rsid w:val="009A6CAC"/>
    <w:rsid w:val="009A6CC4"/>
    <w:rsid w:val="009A6DA1"/>
    <w:rsid w:val="009A6FCF"/>
    <w:rsid w:val="009A711B"/>
    <w:rsid w:val="009A71F7"/>
    <w:rsid w:val="009A7723"/>
    <w:rsid w:val="009A7901"/>
    <w:rsid w:val="009A7919"/>
    <w:rsid w:val="009A7C51"/>
    <w:rsid w:val="009A7D41"/>
    <w:rsid w:val="009A7D97"/>
    <w:rsid w:val="009A7E83"/>
    <w:rsid w:val="009A7FD5"/>
    <w:rsid w:val="009B01DB"/>
    <w:rsid w:val="009B0422"/>
    <w:rsid w:val="009B0579"/>
    <w:rsid w:val="009B06F9"/>
    <w:rsid w:val="009B0732"/>
    <w:rsid w:val="009B07F5"/>
    <w:rsid w:val="009B0840"/>
    <w:rsid w:val="009B095B"/>
    <w:rsid w:val="009B09C9"/>
    <w:rsid w:val="009B0AEF"/>
    <w:rsid w:val="009B0B0A"/>
    <w:rsid w:val="009B0C05"/>
    <w:rsid w:val="009B0CE4"/>
    <w:rsid w:val="009B0D46"/>
    <w:rsid w:val="009B0DF6"/>
    <w:rsid w:val="009B0E91"/>
    <w:rsid w:val="009B0F75"/>
    <w:rsid w:val="009B0FE1"/>
    <w:rsid w:val="009B10C5"/>
    <w:rsid w:val="009B1101"/>
    <w:rsid w:val="009B1255"/>
    <w:rsid w:val="009B136D"/>
    <w:rsid w:val="009B14AC"/>
    <w:rsid w:val="009B1502"/>
    <w:rsid w:val="009B158A"/>
    <w:rsid w:val="009B175A"/>
    <w:rsid w:val="009B1994"/>
    <w:rsid w:val="009B19C1"/>
    <w:rsid w:val="009B19DE"/>
    <w:rsid w:val="009B19EE"/>
    <w:rsid w:val="009B1BE7"/>
    <w:rsid w:val="009B1E7E"/>
    <w:rsid w:val="009B1EF1"/>
    <w:rsid w:val="009B1FFB"/>
    <w:rsid w:val="009B2249"/>
    <w:rsid w:val="009B2298"/>
    <w:rsid w:val="009B23D5"/>
    <w:rsid w:val="009B25B1"/>
    <w:rsid w:val="009B25F6"/>
    <w:rsid w:val="009B271D"/>
    <w:rsid w:val="009B27C6"/>
    <w:rsid w:val="009B2809"/>
    <w:rsid w:val="009B283B"/>
    <w:rsid w:val="009B2883"/>
    <w:rsid w:val="009B28E0"/>
    <w:rsid w:val="009B29B3"/>
    <w:rsid w:val="009B2ACA"/>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24"/>
    <w:rsid w:val="009B3BF0"/>
    <w:rsid w:val="009B3CD5"/>
    <w:rsid w:val="009B3CFF"/>
    <w:rsid w:val="009B3D2C"/>
    <w:rsid w:val="009B3E96"/>
    <w:rsid w:val="009B4282"/>
    <w:rsid w:val="009B4336"/>
    <w:rsid w:val="009B4747"/>
    <w:rsid w:val="009B47B8"/>
    <w:rsid w:val="009B47BD"/>
    <w:rsid w:val="009B4823"/>
    <w:rsid w:val="009B4891"/>
    <w:rsid w:val="009B4A20"/>
    <w:rsid w:val="009B4C09"/>
    <w:rsid w:val="009B4D3A"/>
    <w:rsid w:val="009B4F92"/>
    <w:rsid w:val="009B4FA8"/>
    <w:rsid w:val="009B4FF0"/>
    <w:rsid w:val="009B501B"/>
    <w:rsid w:val="009B5300"/>
    <w:rsid w:val="009B5453"/>
    <w:rsid w:val="009B55E6"/>
    <w:rsid w:val="009B583B"/>
    <w:rsid w:val="009B58A0"/>
    <w:rsid w:val="009B5945"/>
    <w:rsid w:val="009B5A16"/>
    <w:rsid w:val="009B5A8B"/>
    <w:rsid w:val="009B5ADB"/>
    <w:rsid w:val="009B5C10"/>
    <w:rsid w:val="009B5C47"/>
    <w:rsid w:val="009B5E78"/>
    <w:rsid w:val="009B5FAD"/>
    <w:rsid w:val="009B639F"/>
    <w:rsid w:val="009B63BB"/>
    <w:rsid w:val="009B651D"/>
    <w:rsid w:val="009B65AF"/>
    <w:rsid w:val="009B6684"/>
    <w:rsid w:val="009B67B4"/>
    <w:rsid w:val="009B67C6"/>
    <w:rsid w:val="009B6850"/>
    <w:rsid w:val="009B6C52"/>
    <w:rsid w:val="009B6E62"/>
    <w:rsid w:val="009B6F0E"/>
    <w:rsid w:val="009B7296"/>
    <w:rsid w:val="009B72B9"/>
    <w:rsid w:val="009B76B2"/>
    <w:rsid w:val="009B7714"/>
    <w:rsid w:val="009B7717"/>
    <w:rsid w:val="009B7C94"/>
    <w:rsid w:val="009B7CE8"/>
    <w:rsid w:val="009B7EAE"/>
    <w:rsid w:val="009C0036"/>
    <w:rsid w:val="009C02FB"/>
    <w:rsid w:val="009C089C"/>
    <w:rsid w:val="009C097D"/>
    <w:rsid w:val="009C0ACF"/>
    <w:rsid w:val="009C0B4B"/>
    <w:rsid w:val="009C0BA5"/>
    <w:rsid w:val="009C0BC4"/>
    <w:rsid w:val="009C0C21"/>
    <w:rsid w:val="009C0D49"/>
    <w:rsid w:val="009C0F44"/>
    <w:rsid w:val="009C1123"/>
    <w:rsid w:val="009C1157"/>
    <w:rsid w:val="009C1160"/>
    <w:rsid w:val="009C119A"/>
    <w:rsid w:val="009C11EE"/>
    <w:rsid w:val="009C124A"/>
    <w:rsid w:val="009C124C"/>
    <w:rsid w:val="009C1326"/>
    <w:rsid w:val="009C15D6"/>
    <w:rsid w:val="009C170B"/>
    <w:rsid w:val="009C1754"/>
    <w:rsid w:val="009C1AA8"/>
    <w:rsid w:val="009C21A9"/>
    <w:rsid w:val="009C25BA"/>
    <w:rsid w:val="009C26CA"/>
    <w:rsid w:val="009C28FA"/>
    <w:rsid w:val="009C2961"/>
    <w:rsid w:val="009C2A02"/>
    <w:rsid w:val="009C2AB7"/>
    <w:rsid w:val="009C2E0A"/>
    <w:rsid w:val="009C2E86"/>
    <w:rsid w:val="009C3014"/>
    <w:rsid w:val="009C3188"/>
    <w:rsid w:val="009C35C9"/>
    <w:rsid w:val="009C365C"/>
    <w:rsid w:val="009C36BC"/>
    <w:rsid w:val="009C3715"/>
    <w:rsid w:val="009C388F"/>
    <w:rsid w:val="009C39C2"/>
    <w:rsid w:val="009C3CA6"/>
    <w:rsid w:val="009C3DBD"/>
    <w:rsid w:val="009C3E0F"/>
    <w:rsid w:val="009C4241"/>
    <w:rsid w:val="009C433D"/>
    <w:rsid w:val="009C4449"/>
    <w:rsid w:val="009C450A"/>
    <w:rsid w:val="009C4630"/>
    <w:rsid w:val="009C4683"/>
    <w:rsid w:val="009C474E"/>
    <w:rsid w:val="009C4A95"/>
    <w:rsid w:val="009C4ACB"/>
    <w:rsid w:val="009C4D09"/>
    <w:rsid w:val="009C4ECC"/>
    <w:rsid w:val="009C4EE9"/>
    <w:rsid w:val="009C4EF5"/>
    <w:rsid w:val="009C4F36"/>
    <w:rsid w:val="009C4F85"/>
    <w:rsid w:val="009C52A4"/>
    <w:rsid w:val="009C538B"/>
    <w:rsid w:val="009C53AC"/>
    <w:rsid w:val="009C54DD"/>
    <w:rsid w:val="009C565D"/>
    <w:rsid w:val="009C56C2"/>
    <w:rsid w:val="009C5A4E"/>
    <w:rsid w:val="009C5AA3"/>
    <w:rsid w:val="009C5BA1"/>
    <w:rsid w:val="009C5E28"/>
    <w:rsid w:val="009C63AB"/>
    <w:rsid w:val="009C65A7"/>
    <w:rsid w:val="009C65CB"/>
    <w:rsid w:val="009C67AC"/>
    <w:rsid w:val="009C690D"/>
    <w:rsid w:val="009C6A1A"/>
    <w:rsid w:val="009C6B2E"/>
    <w:rsid w:val="009C6B6F"/>
    <w:rsid w:val="009C7005"/>
    <w:rsid w:val="009C7177"/>
    <w:rsid w:val="009C72DF"/>
    <w:rsid w:val="009C78E1"/>
    <w:rsid w:val="009C78F8"/>
    <w:rsid w:val="009C7938"/>
    <w:rsid w:val="009C7A5F"/>
    <w:rsid w:val="009C7BC9"/>
    <w:rsid w:val="009D0089"/>
    <w:rsid w:val="009D00E0"/>
    <w:rsid w:val="009D0120"/>
    <w:rsid w:val="009D01D1"/>
    <w:rsid w:val="009D01ED"/>
    <w:rsid w:val="009D0243"/>
    <w:rsid w:val="009D0255"/>
    <w:rsid w:val="009D070D"/>
    <w:rsid w:val="009D091F"/>
    <w:rsid w:val="009D09A6"/>
    <w:rsid w:val="009D0C9A"/>
    <w:rsid w:val="009D0D92"/>
    <w:rsid w:val="009D0DA1"/>
    <w:rsid w:val="009D0DC9"/>
    <w:rsid w:val="009D100B"/>
    <w:rsid w:val="009D1127"/>
    <w:rsid w:val="009D1230"/>
    <w:rsid w:val="009D12E7"/>
    <w:rsid w:val="009D15E5"/>
    <w:rsid w:val="009D16C5"/>
    <w:rsid w:val="009D1A7B"/>
    <w:rsid w:val="009D1AB6"/>
    <w:rsid w:val="009D1B1F"/>
    <w:rsid w:val="009D1D67"/>
    <w:rsid w:val="009D2152"/>
    <w:rsid w:val="009D22D7"/>
    <w:rsid w:val="009D23F7"/>
    <w:rsid w:val="009D2519"/>
    <w:rsid w:val="009D2565"/>
    <w:rsid w:val="009D2616"/>
    <w:rsid w:val="009D266F"/>
    <w:rsid w:val="009D2736"/>
    <w:rsid w:val="009D2A02"/>
    <w:rsid w:val="009D2A6C"/>
    <w:rsid w:val="009D2A72"/>
    <w:rsid w:val="009D2AD3"/>
    <w:rsid w:val="009D2B59"/>
    <w:rsid w:val="009D2CD3"/>
    <w:rsid w:val="009D2CFA"/>
    <w:rsid w:val="009D31FA"/>
    <w:rsid w:val="009D323A"/>
    <w:rsid w:val="009D3321"/>
    <w:rsid w:val="009D34D3"/>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513"/>
    <w:rsid w:val="009D5698"/>
    <w:rsid w:val="009D57A4"/>
    <w:rsid w:val="009D58A6"/>
    <w:rsid w:val="009D59C5"/>
    <w:rsid w:val="009D5AC2"/>
    <w:rsid w:val="009D5F31"/>
    <w:rsid w:val="009D5FAF"/>
    <w:rsid w:val="009D5FFF"/>
    <w:rsid w:val="009D6217"/>
    <w:rsid w:val="009D63D6"/>
    <w:rsid w:val="009D6489"/>
    <w:rsid w:val="009D6510"/>
    <w:rsid w:val="009D6768"/>
    <w:rsid w:val="009D685A"/>
    <w:rsid w:val="009D69CE"/>
    <w:rsid w:val="009D69E5"/>
    <w:rsid w:val="009D6B9B"/>
    <w:rsid w:val="009D6CB8"/>
    <w:rsid w:val="009D6CE6"/>
    <w:rsid w:val="009D71C2"/>
    <w:rsid w:val="009D7223"/>
    <w:rsid w:val="009D7289"/>
    <w:rsid w:val="009D7616"/>
    <w:rsid w:val="009D77B8"/>
    <w:rsid w:val="009D77E5"/>
    <w:rsid w:val="009D788B"/>
    <w:rsid w:val="009D78D8"/>
    <w:rsid w:val="009D7C58"/>
    <w:rsid w:val="009D7D14"/>
    <w:rsid w:val="009D7DBE"/>
    <w:rsid w:val="009D7E78"/>
    <w:rsid w:val="009D7EF1"/>
    <w:rsid w:val="009E0006"/>
    <w:rsid w:val="009E01F4"/>
    <w:rsid w:val="009E0583"/>
    <w:rsid w:val="009E060C"/>
    <w:rsid w:val="009E0751"/>
    <w:rsid w:val="009E086B"/>
    <w:rsid w:val="009E091A"/>
    <w:rsid w:val="009E0974"/>
    <w:rsid w:val="009E0A35"/>
    <w:rsid w:val="009E0C0F"/>
    <w:rsid w:val="009E0DA7"/>
    <w:rsid w:val="009E0DC2"/>
    <w:rsid w:val="009E0F63"/>
    <w:rsid w:val="009E1521"/>
    <w:rsid w:val="009E181E"/>
    <w:rsid w:val="009E1AE3"/>
    <w:rsid w:val="009E1C60"/>
    <w:rsid w:val="009E1D23"/>
    <w:rsid w:val="009E1D5E"/>
    <w:rsid w:val="009E1DFD"/>
    <w:rsid w:val="009E1ED2"/>
    <w:rsid w:val="009E2095"/>
    <w:rsid w:val="009E2186"/>
    <w:rsid w:val="009E2421"/>
    <w:rsid w:val="009E25DB"/>
    <w:rsid w:val="009E268A"/>
    <w:rsid w:val="009E2B1A"/>
    <w:rsid w:val="009E30C2"/>
    <w:rsid w:val="009E3479"/>
    <w:rsid w:val="009E3554"/>
    <w:rsid w:val="009E3611"/>
    <w:rsid w:val="009E3864"/>
    <w:rsid w:val="009E3892"/>
    <w:rsid w:val="009E3924"/>
    <w:rsid w:val="009E3947"/>
    <w:rsid w:val="009E398A"/>
    <w:rsid w:val="009E39A5"/>
    <w:rsid w:val="009E39AF"/>
    <w:rsid w:val="009E3A4E"/>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3B0"/>
    <w:rsid w:val="009E44F1"/>
    <w:rsid w:val="009E479A"/>
    <w:rsid w:val="009E47E4"/>
    <w:rsid w:val="009E480C"/>
    <w:rsid w:val="009E4A22"/>
    <w:rsid w:val="009E4BF4"/>
    <w:rsid w:val="009E4C7A"/>
    <w:rsid w:val="009E4DEA"/>
    <w:rsid w:val="009E4E14"/>
    <w:rsid w:val="009E4F61"/>
    <w:rsid w:val="009E4F71"/>
    <w:rsid w:val="009E5197"/>
    <w:rsid w:val="009E520D"/>
    <w:rsid w:val="009E5338"/>
    <w:rsid w:val="009E5364"/>
    <w:rsid w:val="009E5395"/>
    <w:rsid w:val="009E542D"/>
    <w:rsid w:val="009E55BA"/>
    <w:rsid w:val="009E5708"/>
    <w:rsid w:val="009E5895"/>
    <w:rsid w:val="009E59F6"/>
    <w:rsid w:val="009E5B27"/>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ADE"/>
    <w:rsid w:val="009F0E48"/>
    <w:rsid w:val="009F1156"/>
    <w:rsid w:val="009F1467"/>
    <w:rsid w:val="009F14BE"/>
    <w:rsid w:val="009F1739"/>
    <w:rsid w:val="009F1EE8"/>
    <w:rsid w:val="009F1F43"/>
    <w:rsid w:val="009F240A"/>
    <w:rsid w:val="009F241B"/>
    <w:rsid w:val="009F24CD"/>
    <w:rsid w:val="009F2794"/>
    <w:rsid w:val="009F29DC"/>
    <w:rsid w:val="009F2A44"/>
    <w:rsid w:val="009F2B53"/>
    <w:rsid w:val="009F2D97"/>
    <w:rsid w:val="009F2F10"/>
    <w:rsid w:val="009F3018"/>
    <w:rsid w:val="009F321F"/>
    <w:rsid w:val="009F3288"/>
    <w:rsid w:val="009F3648"/>
    <w:rsid w:val="009F3CE4"/>
    <w:rsid w:val="009F3E5C"/>
    <w:rsid w:val="009F3F80"/>
    <w:rsid w:val="009F43AB"/>
    <w:rsid w:val="009F46F6"/>
    <w:rsid w:val="009F4783"/>
    <w:rsid w:val="009F49D3"/>
    <w:rsid w:val="009F4D43"/>
    <w:rsid w:val="009F4EE9"/>
    <w:rsid w:val="009F5014"/>
    <w:rsid w:val="009F5108"/>
    <w:rsid w:val="009F5277"/>
    <w:rsid w:val="009F540D"/>
    <w:rsid w:val="009F5629"/>
    <w:rsid w:val="009F5748"/>
    <w:rsid w:val="009F5878"/>
    <w:rsid w:val="009F5A9D"/>
    <w:rsid w:val="009F5DD9"/>
    <w:rsid w:val="009F5FE7"/>
    <w:rsid w:val="009F60E1"/>
    <w:rsid w:val="009F6133"/>
    <w:rsid w:val="009F61C0"/>
    <w:rsid w:val="009F6436"/>
    <w:rsid w:val="009F6594"/>
    <w:rsid w:val="009F6955"/>
    <w:rsid w:val="009F6A3F"/>
    <w:rsid w:val="009F6C33"/>
    <w:rsid w:val="009F6D09"/>
    <w:rsid w:val="009F6E85"/>
    <w:rsid w:val="009F731C"/>
    <w:rsid w:val="009F74C6"/>
    <w:rsid w:val="009F74F9"/>
    <w:rsid w:val="009F773E"/>
    <w:rsid w:val="009F7A3E"/>
    <w:rsid w:val="009F7BD7"/>
    <w:rsid w:val="009F7C0E"/>
    <w:rsid w:val="009F7ED9"/>
    <w:rsid w:val="009F7F39"/>
    <w:rsid w:val="009F7FCF"/>
    <w:rsid w:val="009F7FEC"/>
    <w:rsid w:val="00A00030"/>
    <w:rsid w:val="00A00312"/>
    <w:rsid w:val="00A0039D"/>
    <w:rsid w:val="00A003B3"/>
    <w:rsid w:val="00A003D6"/>
    <w:rsid w:val="00A0046B"/>
    <w:rsid w:val="00A00473"/>
    <w:rsid w:val="00A00586"/>
    <w:rsid w:val="00A008D1"/>
    <w:rsid w:val="00A008F4"/>
    <w:rsid w:val="00A009A8"/>
    <w:rsid w:val="00A00AFF"/>
    <w:rsid w:val="00A00EC0"/>
    <w:rsid w:val="00A00FAC"/>
    <w:rsid w:val="00A0100A"/>
    <w:rsid w:val="00A01039"/>
    <w:rsid w:val="00A010CB"/>
    <w:rsid w:val="00A0114E"/>
    <w:rsid w:val="00A01187"/>
    <w:rsid w:val="00A012EC"/>
    <w:rsid w:val="00A017C8"/>
    <w:rsid w:val="00A017EB"/>
    <w:rsid w:val="00A01D96"/>
    <w:rsid w:val="00A01DE7"/>
    <w:rsid w:val="00A01ECC"/>
    <w:rsid w:val="00A01F0A"/>
    <w:rsid w:val="00A02065"/>
    <w:rsid w:val="00A0211B"/>
    <w:rsid w:val="00A0227C"/>
    <w:rsid w:val="00A022AC"/>
    <w:rsid w:val="00A02731"/>
    <w:rsid w:val="00A027C9"/>
    <w:rsid w:val="00A0283E"/>
    <w:rsid w:val="00A02841"/>
    <w:rsid w:val="00A02948"/>
    <w:rsid w:val="00A02A47"/>
    <w:rsid w:val="00A02DBA"/>
    <w:rsid w:val="00A02E88"/>
    <w:rsid w:val="00A02F5C"/>
    <w:rsid w:val="00A02FB1"/>
    <w:rsid w:val="00A0306D"/>
    <w:rsid w:val="00A03078"/>
    <w:rsid w:val="00A03140"/>
    <w:rsid w:val="00A031A3"/>
    <w:rsid w:val="00A0327E"/>
    <w:rsid w:val="00A0329D"/>
    <w:rsid w:val="00A0333B"/>
    <w:rsid w:val="00A034EC"/>
    <w:rsid w:val="00A0361A"/>
    <w:rsid w:val="00A0378E"/>
    <w:rsid w:val="00A037B2"/>
    <w:rsid w:val="00A038AC"/>
    <w:rsid w:val="00A03CB8"/>
    <w:rsid w:val="00A03CE8"/>
    <w:rsid w:val="00A03E1B"/>
    <w:rsid w:val="00A03E74"/>
    <w:rsid w:val="00A03ED5"/>
    <w:rsid w:val="00A045FD"/>
    <w:rsid w:val="00A0467A"/>
    <w:rsid w:val="00A04823"/>
    <w:rsid w:val="00A0496F"/>
    <w:rsid w:val="00A049C2"/>
    <w:rsid w:val="00A04A3E"/>
    <w:rsid w:val="00A04BFE"/>
    <w:rsid w:val="00A04D89"/>
    <w:rsid w:val="00A04D90"/>
    <w:rsid w:val="00A05251"/>
    <w:rsid w:val="00A052F4"/>
    <w:rsid w:val="00A05363"/>
    <w:rsid w:val="00A053F0"/>
    <w:rsid w:val="00A0543B"/>
    <w:rsid w:val="00A05524"/>
    <w:rsid w:val="00A058C0"/>
    <w:rsid w:val="00A05AB0"/>
    <w:rsid w:val="00A05B85"/>
    <w:rsid w:val="00A05C4B"/>
    <w:rsid w:val="00A05D23"/>
    <w:rsid w:val="00A05E71"/>
    <w:rsid w:val="00A05F36"/>
    <w:rsid w:val="00A0632A"/>
    <w:rsid w:val="00A06BB7"/>
    <w:rsid w:val="00A06C82"/>
    <w:rsid w:val="00A06D37"/>
    <w:rsid w:val="00A06E1D"/>
    <w:rsid w:val="00A07029"/>
    <w:rsid w:val="00A070CA"/>
    <w:rsid w:val="00A0712D"/>
    <w:rsid w:val="00A0712F"/>
    <w:rsid w:val="00A07256"/>
    <w:rsid w:val="00A0728D"/>
    <w:rsid w:val="00A07501"/>
    <w:rsid w:val="00A07632"/>
    <w:rsid w:val="00A076AE"/>
    <w:rsid w:val="00A07797"/>
    <w:rsid w:val="00A07823"/>
    <w:rsid w:val="00A079AD"/>
    <w:rsid w:val="00A07BDD"/>
    <w:rsid w:val="00A07C33"/>
    <w:rsid w:val="00A07CE2"/>
    <w:rsid w:val="00A07DC5"/>
    <w:rsid w:val="00A10185"/>
    <w:rsid w:val="00A1056F"/>
    <w:rsid w:val="00A10590"/>
    <w:rsid w:val="00A108CE"/>
    <w:rsid w:val="00A10B6F"/>
    <w:rsid w:val="00A10C1E"/>
    <w:rsid w:val="00A10C81"/>
    <w:rsid w:val="00A10D5C"/>
    <w:rsid w:val="00A10E83"/>
    <w:rsid w:val="00A10EA0"/>
    <w:rsid w:val="00A10EEC"/>
    <w:rsid w:val="00A10FBE"/>
    <w:rsid w:val="00A11009"/>
    <w:rsid w:val="00A111E7"/>
    <w:rsid w:val="00A11243"/>
    <w:rsid w:val="00A115A7"/>
    <w:rsid w:val="00A116B1"/>
    <w:rsid w:val="00A116E1"/>
    <w:rsid w:val="00A11710"/>
    <w:rsid w:val="00A11782"/>
    <w:rsid w:val="00A117F0"/>
    <w:rsid w:val="00A11B88"/>
    <w:rsid w:val="00A11C8D"/>
    <w:rsid w:val="00A11D1A"/>
    <w:rsid w:val="00A11EA6"/>
    <w:rsid w:val="00A12219"/>
    <w:rsid w:val="00A12242"/>
    <w:rsid w:val="00A12285"/>
    <w:rsid w:val="00A12371"/>
    <w:rsid w:val="00A12474"/>
    <w:rsid w:val="00A125F2"/>
    <w:rsid w:val="00A12822"/>
    <w:rsid w:val="00A1287D"/>
    <w:rsid w:val="00A128BE"/>
    <w:rsid w:val="00A12AFF"/>
    <w:rsid w:val="00A12BA9"/>
    <w:rsid w:val="00A12C8F"/>
    <w:rsid w:val="00A12D3D"/>
    <w:rsid w:val="00A12FDF"/>
    <w:rsid w:val="00A131C4"/>
    <w:rsid w:val="00A13214"/>
    <w:rsid w:val="00A13265"/>
    <w:rsid w:val="00A13288"/>
    <w:rsid w:val="00A1345A"/>
    <w:rsid w:val="00A134F5"/>
    <w:rsid w:val="00A13648"/>
    <w:rsid w:val="00A1383E"/>
    <w:rsid w:val="00A139F0"/>
    <w:rsid w:val="00A13A45"/>
    <w:rsid w:val="00A13BBA"/>
    <w:rsid w:val="00A13CF2"/>
    <w:rsid w:val="00A13E0D"/>
    <w:rsid w:val="00A13E7B"/>
    <w:rsid w:val="00A13F51"/>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10"/>
    <w:rsid w:val="00A15CAD"/>
    <w:rsid w:val="00A15E05"/>
    <w:rsid w:val="00A15EC6"/>
    <w:rsid w:val="00A16266"/>
    <w:rsid w:val="00A163CD"/>
    <w:rsid w:val="00A1660D"/>
    <w:rsid w:val="00A167C8"/>
    <w:rsid w:val="00A168E1"/>
    <w:rsid w:val="00A16D63"/>
    <w:rsid w:val="00A16D7E"/>
    <w:rsid w:val="00A16D8C"/>
    <w:rsid w:val="00A1719B"/>
    <w:rsid w:val="00A1753A"/>
    <w:rsid w:val="00A17783"/>
    <w:rsid w:val="00A17E44"/>
    <w:rsid w:val="00A17F4D"/>
    <w:rsid w:val="00A20100"/>
    <w:rsid w:val="00A20199"/>
    <w:rsid w:val="00A2034C"/>
    <w:rsid w:val="00A2062C"/>
    <w:rsid w:val="00A2066D"/>
    <w:rsid w:val="00A20853"/>
    <w:rsid w:val="00A20D9B"/>
    <w:rsid w:val="00A20EF0"/>
    <w:rsid w:val="00A20F4B"/>
    <w:rsid w:val="00A21214"/>
    <w:rsid w:val="00A212A1"/>
    <w:rsid w:val="00A212A4"/>
    <w:rsid w:val="00A21382"/>
    <w:rsid w:val="00A213AC"/>
    <w:rsid w:val="00A21532"/>
    <w:rsid w:val="00A215AB"/>
    <w:rsid w:val="00A217E3"/>
    <w:rsid w:val="00A2185B"/>
    <w:rsid w:val="00A21880"/>
    <w:rsid w:val="00A21A57"/>
    <w:rsid w:val="00A21AD3"/>
    <w:rsid w:val="00A21C3A"/>
    <w:rsid w:val="00A21E8A"/>
    <w:rsid w:val="00A21FF9"/>
    <w:rsid w:val="00A220F3"/>
    <w:rsid w:val="00A2252C"/>
    <w:rsid w:val="00A22B77"/>
    <w:rsid w:val="00A22C85"/>
    <w:rsid w:val="00A22C99"/>
    <w:rsid w:val="00A22EEC"/>
    <w:rsid w:val="00A23036"/>
    <w:rsid w:val="00A23181"/>
    <w:rsid w:val="00A23291"/>
    <w:rsid w:val="00A232FD"/>
    <w:rsid w:val="00A23456"/>
    <w:rsid w:val="00A235F3"/>
    <w:rsid w:val="00A236B1"/>
    <w:rsid w:val="00A2377A"/>
    <w:rsid w:val="00A23A4B"/>
    <w:rsid w:val="00A23C7E"/>
    <w:rsid w:val="00A23F18"/>
    <w:rsid w:val="00A23F6F"/>
    <w:rsid w:val="00A23FA0"/>
    <w:rsid w:val="00A2422F"/>
    <w:rsid w:val="00A2432C"/>
    <w:rsid w:val="00A24380"/>
    <w:rsid w:val="00A24398"/>
    <w:rsid w:val="00A24425"/>
    <w:rsid w:val="00A24491"/>
    <w:rsid w:val="00A2460F"/>
    <w:rsid w:val="00A24806"/>
    <w:rsid w:val="00A24899"/>
    <w:rsid w:val="00A249FF"/>
    <w:rsid w:val="00A24A06"/>
    <w:rsid w:val="00A24B21"/>
    <w:rsid w:val="00A24B5A"/>
    <w:rsid w:val="00A24DA2"/>
    <w:rsid w:val="00A24FD4"/>
    <w:rsid w:val="00A25028"/>
    <w:rsid w:val="00A251AE"/>
    <w:rsid w:val="00A25328"/>
    <w:rsid w:val="00A25494"/>
    <w:rsid w:val="00A254B3"/>
    <w:rsid w:val="00A257A7"/>
    <w:rsid w:val="00A258F3"/>
    <w:rsid w:val="00A25B75"/>
    <w:rsid w:val="00A25B79"/>
    <w:rsid w:val="00A25C4F"/>
    <w:rsid w:val="00A25E3F"/>
    <w:rsid w:val="00A25F6C"/>
    <w:rsid w:val="00A26005"/>
    <w:rsid w:val="00A26035"/>
    <w:rsid w:val="00A260EA"/>
    <w:rsid w:val="00A26125"/>
    <w:rsid w:val="00A2642F"/>
    <w:rsid w:val="00A2658C"/>
    <w:rsid w:val="00A266D0"/>
    <w:rsid w:val="00A267BD"/>
    <w:rsid w:val="00A267E4"/>
    <w:rsid w:val="00A26816"/>
    <w:rsid w:val="00A2693E"/>
    <w:rsid w:val="00A26B21"/>
    <w:rsid w:val="00A26C2E"/>
    <w:rsid w:val="00A26D23"/>
    <w:rsid w:val="00A26E56"/>
    <w:rsid w:val="00A26EF5"/>
    <w:rsid w:val="00A26F28"/>
    <w:rsid w:val="00A26F6A"/>
    <w:rsid w:val="00A26F99"/>
    <w:rsid w:val="00A270B9"/>
    <w:rsid w:val="00A2721D"/>
    <w:rsid w:val="00A27228"/>
    <w:rsid w:val="00A274A9"/>
    <w:rsid w:val="00A274B6"/>
    <w:rsid w:val="00A2750A"/>
    <w:rsid w:val="00A275F8"/>
    <w:rsid w:val="00A27608"/>
    <w:rsid w:val="00A278F1"/>
    <w:rsid w:val="00A27B4B"/>
    <w:rsid w:val="00A27BDE"/>
    <w:rsid w:val="00A27D7B"/>
    <w:rsid w:val="00A27F3B"/>
    <w:rsid w:val="00A3005E"/>
    <w:rsid w:val="00A3027B"/>
    <w:rsid w:val="00A302E1"/>
    <w:rsid w:val="00A304F6"/>
    <w:rsid w:val="00A304F8"/>
    <w:rsid w:val="00A3051F"/>
    <w:rsid w:val="00A3061A"/>
    <w:rsid w:val="00A30666"/>
    <w:rsid w:val="00A306C1"/>
    <w:rsid w:val="00A30752"/>
    <w:rsid w:val="00A3078B"/>
    <w:rsid w:val="00A307D1"/>
    <w:rsid w:val="00A30842"/>
    <w:rsid w:val="00A30946"/>
    <w:rsid w:val="00A309AB"/>
    <w:rsid w:val="00A30D38"/>
    <w:rsid w:val="00A30D9E"/>
    <w:rsid w:val="00A31093"/>
    <w:rsid w:val="00A31216"/>
    <w:rsid w:val="00A31334"/>
    <w:rsid w:val="00A313BF"/>
    <w:rsid w:val="00A314D9"/>
    <w:rsid w:val="00A31567"/>
    <w:rsid w:val="00A3158B"/>
    <w:rsid w:val="00A315A2"/>
    <w:rsid w:val="00A315DF"/>
    <w:rsid w:val="00A3165F"/>
    <w:rsid w:val="00A31691"/>
    <w:rsid w:val="00A3187A"/>
    <w:rsid w:val="00A31B7C"/>
    <w:rsid w:val="00A31C2E"/>
    <w:rsid w:val="00A31E73"/>
    <w:rsid w:val="00A32429"/>
    <w:rsid w:val="00A3252F"/>
    <w:rsid w:val="00A3253B"/>
    <w:rsid w:val="00A32750"/>
    <w:rsid w:val="00A32EC0"/>
    <w:rsid w:val="00A32F53"/>
    <w:rsid w:val="00A3302C"/>
    <w:rsid w:val="00A3337F"/>
    <w:rsid w:val="00A33392"/>
    <w:rsid w:val="00A33452"/>
    <w:rsid w:val="00A33529"/>
    <w:rsid w:val="00A3353D"/>
    <w:rsid w:val="00A3380F"/>
    <w:rsid w:val="00A3381A"/>
    <w:rsid w:val="00A33927"/>
    <w:rsid w:val="00A33BBE"/>
    <w:rsid w:val="00A33E0A"/>
    <w:rsid w:val="00A33EE1"/>
    <w:rsid w:val="00A33F32"/>
    <w:rsid w:val="00A33FFE"/>
    <w:rsid w:val="00A34054"/>
    <w:rsid w:val="00A34128"/>
    <w:rsid w:val="00A3421E"/>
    <w:rsid w:val="00A34299"/>
    <w:rsid w:val="00A3449B"/>
    <w:rsid w:val="00A34512"/>
    <w:rsid w:val="00A346BF"/>
    <w:rsid w:val="00A3495A"/>
    <w:rsid w:val="00A349B7"/>
    <w:rsid w:val="00A34CA2"/>
    <w:rsid w:val="00A34FE8"/>
    <w:rsid w:val="00A35057"/>
    <w:rsid w:val="00A3578D"/>
    <w:rsid w:val="00A35A9E"/>
    <w:rsid w:val="00A35B06"/>
    <w:rsid w:val="00A35DD6"/>
    <w:rsid w:val="00A3620A"/>
    <w:rsid w:val="00A363FD"/>
    <w:rsid w:val="00A36401"/>
    <w:rsid w:val="00A365E5"/>
    <w:rsid w:val="00A36605"/>
    <w:rsid w:val="00A366DB"/>
    <w:rsid w:val="00A36888"/>
    <w:rsid w:val="00A36943"/>
    <w:rsid w:val="00A36B00"/>
    <w:rsid w:val="00A36B4D"/>
    <w:rsid w:val="00A36B7D"/>
    <w:rsid w:val="00A36DA2"/>
    <w:rsid w:val="00A37625"/>
    <w:rsid w:val="00A3764C"/>
    <w:rsid w:val="00A377D4"/>
    <w:rsid w:val="00A379B3"/>
    <w:rsid w:val="00A37C0F"/>
    <w:rsid w:val="00A37DC5"/>
    <w:rsid w:val="00A37E80"/>
    <w:rsid w:val="00A37ED5"/>
    <w:rsid w:val="00A37F69"/>
    <w:rsid w:val="00A37FBA"/>
    <w:rsid w:val="00A40033"/>
    <w:rsid w:val="00A40617"/>
    <w:rsid w:val="00A4079E"/>
    <w:rsid w:val="00A407F0"/>
    <w:rsid w:val="00A408BC"/>
    <w:rsid w:val="00A40982"/>
    <w:rsid w:val="00A409D0"/>
    <w:rsid w:val="00A40AFF"/>
    <w:rsid w:val="00A40C46"/>
    <w:rsid w:val="00A40C5D"/>
    <w:rsid w:val="00A40CBF"/>
    <w:rsid w:val="00A40EC1"/>
    <w:rsid w:val="00A40F9E"/>
    <w:rsid w:val="00A4106D"/>
    <w:rsid w:val="00A41092"/>
    <w:rsid w:val="00A41284"/>
    <w:rsid w:val="00A412B7"/>
    <w:rsid w:val="00A412C8"/>
    <w:rsid w:val="00A41390"/>
    <w:rsid w:val="00A4191D"/>
    <w:rsid w:val="00A41A15"/>
    <w:rsid w:val="00A41A5D"/>
    <w:rsid w:val="00A41B94"/>
    <w:rsid w:val="00A42392"/>
    <w:rsid w:val="00A4242E"/>
    <w:rsid w:val="00A424D5"/>
    <w:rsid w:val="00A424DD"/>
    <w:rsid w:val="00A42589"/>
    <w:rsid w:val="00A427B4"/>
    <w:rsid w:val="00A427B6"/>
    <w:rsid w:val="00A4291F"/>
    <w:rsid w:val="00A42B18"/>
    <w:rsid w:val="00A42B68"/>
    <w:rsid w:val="00A42B84"/>
    <w:rsid w:val="00A42BA2"/>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26"/>
    <w:rsid w:val="00A44334"/>
    <w:rsid w:val="00A443D2"/>
    <w:rsid w:val="00A444F2"/>
    <w:rsid w:val="00A44549"/>
    <w:rsid w:val="00A4465A"/>
    <w:rsid w:val="00A44686"/>
    <w:rsid w:val="00A446BE"/>
    <w:rsid w:val="00A447D7"/>
    <w:rsid w:val="00A44879"/>
    <w:rsid w:val="00A4487F"/>
    <w:rsid w:val="00A44A0D"/>
    <w:rsid w:val="00A44A7A"/>
    <w:rsid w:val="00A44B17"/>
    <w:rsid w:val="00A44B48"/>
    <w:rsid w:val="00A44BAF"/>
    <w:rsid w:val="00A44D61"/>
    <w:rsid w:val="00A44DC2"/>
    <w:rsid w:val="00A450B7"/>
    <w:rsid w:val="00A45115"/>
    <w:rsid w:val="00A453B2"/>
    <w:rsid w:val="00A4543F"/>
    <w:rsid w:val="00A4550B"/>
    <w:rsid w:val="00A45605"/>
    <w:rsid w:val="00A45848"/>
    <w:rsid w:val="00A45C21"/>
    <w:rsid w:val="00A45C4A"/>
    <w:rsid w:val="00A45E01"/>
    <w:rsid w:val="00A45E07"/>
    <w:rsid w:val="00A45E15"/>
    <w:rsid w:val="00A45E81"/>
    <w:rsid w:val="00A45F0B"/>
    <w:rsid w:val="00A460AD"/>
    <w:rsid w:val="00A46118"/>
    <w:rsid w:val="00A46152"/>
    <w:rsid w:val="00A463C2"/>
    <w:rsid w:val="00A4648E"/>
    <w:rsid w:val="00A464DA"/>
    <w:rsid w:val="00A4652F"/>
    <w:rsid w:val="00A46542"/>
    <w:rsid w:val="00A465A7"/>
    <w:rsid w:val="00A466D4"/>
    <w:rsid w:val="00A46772"/>
    <w:rsid w:val="00A467E9"/>
    <w:rsid w:val="00A46A2D"/>
    <w:rsid w:val="00A46A82"/>
    <w:rsid w:val="00A46B35"/>
    <w:rsid w:val="00A46B9C"/>
    <w:rsid w:val="00A46C80"/>
    <w:rsid w:val="00A46E50"/>
    <w:rsid w:val="00A46ED6"/>
    <w:rsid w:val="00A46FD7"/>
    <w:rsid w:val="00A47134"/>
    <w:rsid w:val="00A4734A"/>
    <w:rsid w:val="00A473A1"/>
    <w:rsid w:val="00A474CE"/>
    <w:rsid w:val="00A476FB"/>
    <w:rsid w:val="00A4787E"/>
    <w:rsid w:val="00A47924"/>
    <w:rsid w:val="00A47CA1"/>
    <w:rsid w:val="00A5006A"/>
    <w:rsid w:val="00A50080"/>
    <w:rsid w:val="00A506BA"/>
    <w:rsid w:val="00A5077F"/>
    <w:rsid w:val="00A5089A"/>
    <w:rsid w:val="00A50989"/>
    <w:rsid w:val="00A50BFC"/>
    <w:rsid w:val="00A50D3D"/>
    <w:rsid w:val="00A50E7E"/>
    <w:rsid w:val="00A51133"/>
    <w:rsid w:val="00A51136"/>
    <w:rsid w:val="00A511CC"/>
    <w:rsid w:val="00A51432"/>
    <w:rsid w:val="00A51497"/>
    <w:rsid w:val="00A5169E"/>
    <w:rsid w:val="00A51808"/>
    <w:rsid w:val="00A518A3"/>
    <w:rsid w:val="00A51964"/>
    <w:rsid w:val="00A51A94"/>
    <w:rsid w:val="00A51ACB"/>
    <w:rsid w:val="00A51B35"/>
    <w:rsid w:val="00A521C2"/>
    <w:rsid w:val="00A521D3"/>
    <w:rsid w:val="00A5223C"/>
    <w:rsid w:val="00A526A7"/>
    <w:rsid w:val="00A52723"/>
    <w:rsid w:val="00A5272C"/>
    <w:rsid w:val="00A527CD"/>
    <w:rsid w:val="00A5283F"/>
    <w:rsid w:val="00A52850"/>
    <w:rsid w:val="00A52909"/>
    <w:rsid w:val="00A529AB"/>
    <w:rsid w:val="00A52EAE"/>
    <w:rsid w:val="00A52FED"/>
    <w:rsid w:val="00A53035"/>
    <w:rsid w:val="00A53411"/>
    <w:rsid w:val="00A536BD"/>
    <w:rsid w:val="00A53818"/>
    <w:rsid w:val="00A53918"/>
    <w:rsid w:val="00A53AB8"/>
    <w:rsid w:val="00A53C06"/>
    <w:rsid w:val="00A53DAF"/>
    <w:rsid w:val="00A53DBB"/>
    <w:rsid w:val="00A53E4F"/>
    <w:rsid w:val="00A53FE0"/>
    <w:rsid w:val="00A546F2"/>
    <w:rsid w:val="00A5474F"/>
    <w:rsid w:val="00A54A22"/>
    <w:rsid w:val="00A54A5F"/>
    <w:rsid w:val="00A54BC4"/>
    <w:rsid w:val="00A54BE5"/>
    <w:rsid w:val="00A54CE4"/>
    <w:rsid w:val="00A55307"/>
    <w:rsid w:val="00A55520"/>
    <w:rsid w:val="00A556A6"/>
    <w:rsid w:val="00A55A15"/>
    <w:rsid w:val="00A55ACC"/>
    <w:rsid w:val="00A55AFF"/>
    <w:rsid w:val="00A55E70"/>
    <w:rsid w:val="00A56089"/>
    <w:rsid w:val="00A56192"/>
    <w:rsid w:val="00A56317"/>
    <w:rsid w:val="00A564BE"/>
    <w:rsid w:val="00A56509"/>
    <w:rsid w:val="00A565DD"/>
    <w:rsid w:val="00A56754"/>
    <w:rsid w:val="00A5679D"/>
    <w:rsid w:val="00A56AD3"/>
    <w:rsid w:val="00A56B1D"/>
    <w:rsid w:val="00A56BA3"/>
    <w:rsid w:val="00A56D4A"/>
    <w:rsid w:val="00A570AB"/>
    <w:rsid w:val="00A57122"/>
    <w:rsid w:val="00A577A6"/>
    <w:rsid w:val="00A57979"/>
    <w:rsid w:val="00A57BE6"/>
    <w:rsid w:val="00A57D62"/>
    <w:rsid w:val="00A60229"/>
    <w:rsid w:val="00A60421"/>
    <w:rsid w:val="00A60474"/>
    <w:rsid w:val="00A604CC"/>
    <w:rsid w:val="00A60792"/>
    <w:rsid w:val="00A60851"/>
    <w:rsid w:val="00A60A6C"/>
    <w:rsid w:val="00A60A72"/>
    <w:rsid w:val="00A60AFF"/>
    <w:rsid w:val="00A60B51"/>
    <w:rsid w:val="00A60CE2"/>
    <w:rsid w:val="00A60EC9"/>
    <w:rsid w:val="00A6108A"/>
    <w:rsid w:val="00A612ED"/>
    <w:rsid w:val="00A613BD"/>
    <w:rsid w:val="00A61571"/>
    <w:rsid w:val="00A61625"/>
    <w:rsid w:val="00A616BC"/>
    <w:rsid w:val="00A6172D"/>
    <w:rsid w:val="00A6186C"/>
    <w:rsid w:val="00A61A6A"/>
    <w:rsid w:val="00A61DB8"/>
    <w:rsid w:val="00A61E5C"/>
    <w:rsid w:val="00A62263"/>
    <w:rsid w:val="00A6233C"/>
    <w:rsid w:val="00A6241E"/>
    <w:rsid w:val="00A624EC"/>
    <w:rsid w:val="00A625B5"/>
    <w:rsid w:val="00A6263F"/>
    <w:rsid w:val="00A62740"/>
    <w:rsid w:val="00A62775"/>
    <w:rsid w:val="00A629C7"/>
    <w:rsid w:val="00A62AA3"/>
    <w:rsid w:val="00A62C69"/>
    <w:rsid w:val="00A63114"/>
    <w:rsid w:val="00A631EE"/>
    <w:rsid w:val="00A63243"/>
    <w:rsid w:val="00A63315"/>
    <w:rsid w:val="00A635F4"/>
    <w:rsid w:val="00A6368D"/>
    <w:rsid w:val="00A638CC"/>
    <w:rsid w:val="00A63915"/>
    <w:rsid w:val="00A63A02"/>
    <w:rsid w:val="00A63A3D"/>
    <w:rsid w:val="00A63A69"/>
    <w:rsid w:val="00A63D12"/>
    <w:rsid w:val="00A63DC2"/>
    <w:rsid w:val="00A63F7F"/>
    <w:rsid w:val="00A64013"/>
    <w:rsid w:val="00A6403F"/>
    <w:rsid w:val="00A6412A"/>
    <w:rsid w:val="00A64133"/>
    <w:rsid w:val="00A6413E"/>
    <w:rsid w:val="00A641DE"/>
    <w:rsid w:val="00A64293"/>
    <w:rsid w:val="00A6446D"/>
    <w:rsid w:val="00A6458E"/>
    <w:rsid w:val="00A64D2A"/>
    <w:rsid w:val="00A64DE7"/>
    <w:rsid w:val="00A6515F"/>
    <w:rsid w:val="00A65419"/>
    <w:rsid w:val="00A654A4"/>
    <w:rsid w:val="00A655C9"/>
    <w:rsid w:val="00A65720"/>
    <w:rsid w:val="00A65868"/>
    <w:rsid w:val="00A659F3"/>
    <w:rsid w:val="00A65D19"/>
    <w:rsid w:val="00A65DE4"/>
    <w:rsid w:val="00A66172"/>
    <w:rsid w:val="00A6618B"/>
    <w:rsid w:val="00A66252"/>
    <w:rsid w:val="00A66631"/>
    <w:rsid w:val="00A6680C"/>
    <w:rsid w:val="00A668AB"/>
    <w:rsid w:val="00A6694B"/>
    <w:rsid w:val="00A66A0F"/>
    <w:rsid w:val="00A66D28"/>
    <w:rsid w:val="00A66D64"/>
    <w:rsid w:val="00A66EF9"/>
    <w:rsid w:val="00A670DB"/>
    <w:rsid w:val="00A670EB"/>
    <w:rsid w:val="00A67237"/>
    <w:rsid w:val="00A6723C"/>
    <w:rsid w:val="00A67347"/>
    <w:rsid w:val="00A67397"/>
    <w:rsid w:val="00A67489"/>
    <w:rsid w:val="00A67555"/>
    <w:rsid w:val="00A6775F"/>
    <w:rsid w:val="00A67836"/>
    <w:rsid w:val="00A678F4"/>
    <w:rsid w:val="00A6795C"/>
    <w:rsid w:val="00A67D60"/>
    <w:rsid w:val="00A67DFF"/>
    <w:rsid w:val="00A67E10"/>
    <w:rsid w:val="00A67E5E"/>
    <w:rsid w:val="00A67F04"/>
    <w:rsid w:val="00A67F56"/>
    <w:rsid w:val="00A67F76"/>
    <w:rsid w:val="00A7005B"/>
    <w:rsid w:val="00A70130"/>
    <w:rsid w:val="00A70154"/>
    <w:rsid w:val="00A70263"/>
    <w:rsid w:val="00A7030E"/>
    <w:rsid w:val="00A70320"/>
    <w:rsid w:val="00A705F7"/>
    <w:rsid w:val="00A70683"/>
    <w:rsid w:val="00A70713"/>
    <w:rsid w:val="00A709A0"/>
    <w:rsid w:val="00A709C5"/>
    <w:rsid w:val="00A70AE4"/>
    <w:rsid w:val="00A70D1F"/>
    <w:rsid w:val="00A70E2A"/>
    <w:rsid w:val="00A70E6A"/>
    <w:rsid w:val="00A711A3"/>
    <w:rsid w:val="00A715C8"/>
    <w:rsid w:val="00A715DA"/>
    <w:rsid w:val="00A716AE"/>
    <w:rsid w:val="00A718E9"/>
    <w:rsid w:val="00A71B15"/>
    <w:rsid w:val="00A71B36"/>
    <w:rsid w:val="00A71EAA"/>
    <w:rsid w:val="00A71ECB"/>
    <w:rsid w:val="00A71F06"/>
    <w:rsid w:val="00A7223A"/>
    <w:rsid w:val="00A72279"/>
    <w:rsid w:val="00A722D9"/>
    <w:rsid w:val="00A7250B"/>
    <w:rsid w:val="00A725B3"/>
    <w:rsid w:val="00A7287C"/>
    <w:rsid w:val="00A728FC"/>
    <w:rsid w:val="00A72A00"/>
    <w:rsid w:val="00A72A1A"/>
    <w:rsid w:val="00A72A35"/>
    <w:rsid w:val="00A72C7D"/>
    <w:rsid w:val="00A73006"/>
    <w:rsid w:val="00A73031"/>
    <w:rsid w:val="00A7350B"/>
    <w:rsid w:val="00A73565"/>
    <w:rsid w:val="00A737F1"/>
    <w:rsid w:val="00A739F8"/>
    <w:rsid w:val="00A73A00"/>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6BA"/>
    <w:rsid w:val="00A7475B"/>
    <w:rsid w:val="00A74974"/>
    <w:rsid w:val="00A74994"/>
    <w:rsid w:val="00A74A20"/>
    <w:rsid w:val="00A74A91"/>
    <w:rsid w:val="00A74B8D"/>
    <w:rsid w:val="00A74CA7"/>
    <w:rsid w:val="00A74CE3"/>
    <w:rsid w:val="00A74DB1"/>
    <w:rsid w:val="00A74F35"/>
    <w:rsid w:val="00A7507B"/>
    <w:rsid w:val="00A752CB"/>
    <w:rsid w:val="00A75398"/>
    <w:rsid w:val="00A7539E"/>
    <w:rsid w:val="00A75408"/>
    <w:rsid w:val="00A75524"/>
    <w:rsid w:val="00A7557E"/>
    <w:rsid w:val="00A755B5"/>
    <w:rsid w:val="00A7567E"/>
    <w:rsid w:val="00A75739"/>
    <w:rsid w:val="00A758DD"/>
    <w:rsid w:val="00A758F0"/>
    <w:rsid w:val="00A75A7D"/>
    <w:rsid w:val="00A75B58"/>
    <w:rsid w:val="00A75C55"/>
    <w:rsid w:val="00A75CD9"/>
    <w:rsid w:val="00A75E87"/>
    <w:rsid w:val="00A75EF4"/>
    <w:rsid w:val="00A76075"/>
    <w:rsid w:val="00A76111"/>
    <w:rsid w:val="00A764F1"/>
    <w:rsid w:val="00A764F5"/>
    <w:rsid w:val="00A76714"/>
    <w:rsid w:val="00A768E9"/>
    <w:rsid w:val="00A769FA"/>
    <w:rsid w:val="00A76A3A"/>
    <w:rsid w:val="00A76BDF"/>
    <w:rsid w:val="00A76C90"/>
    <w:rsid w:val="00A76D16"/>
    <w:rsid w:val="00A76E13"/>
    <w:rsid w:val="00A76F36"/>
    <w:rsid w:val="00A771AA"/>
    <w:rsid w:val="00A77239"/>
    <w:rsid w:val="00A77251"/>
    <w:rsid w:val="00A77347"/>
    <w:rsid w:val="00A77555"/>
    <w:rsid w:val="00A77628"/>
    <w:rsid w:val="00A776EE"/>
    <w:rsid w:val="00A7772E"/>
    <w:rsid w:val="00A77860"/>
    <w:rsid w:val="00A77A0F"/>
    <w:rsid w:val="00A77AEC"/>
    <w:rsid w:val="00A77BB0"/>
    <w:rsid w:val="00A77D10"/>
    <w:rsid w:val="00A77D97"/>
    <w:rsid w:val="00A77EF9"/>
    <w:rsid w:val="00A80023"/>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6AD"/>
    <w:rsid w:val="00A817CC"/>
    <w:rsid w:val="00A8185B"/>
    <w:rsid w:val="00A818A9"/>
    <w:rsid w:val="00A81A4C"/>
    <w:rsid w:val="00A81A92"/>
    <w:rsid w:val="00A81BAD"/>
    <w:rsid w:val="00A81C42"/>
    <w:rsid w:val="00A81DB4"/>
    <w:rsid w:val="00A824A2"/>
    <w:rsid w:val="00A82565"/>
    <w:rsid w:val="00A825F2"/>
    <w:rsid w:val="00A82798"/>
    <w:rsid w:val="00A828BA"/>
    <w:rsid w:val="00A828DF"/>
    <w:rsid w:val="00A82954"/>
    <w:rsid w:val="00A82A2A"/>
    <w:rsid w:val="00A82C81"/>
    <w:rsid w:val="00A82E82"/>
    <w:rsid w:val="00A83078"/>
    <w:rsid w:val="00A83100"/>
    <w:rsid w:val="00A831FF"/>
    <w:rsid w:val="00A83243"/>
    <w:rsid w:val="00A8345C"/>
    <w:rsid w:val="00A834CE"/>
    <w:rsid w:val="00A8377D"/>
    <w:rsid w:val="00A83905"/>
    <w:rsid w:val="00A83A9F"/>
    <w:rsid w:val="00A83AF4"/>
    <w:rsid w:val="00A83DB7"/>
    <w:rsid w:val="00A83DE8"/>
    <w:rsid w:val="00A83E97"/>
    <w:rsid w:val="00A840C7"/>
    <w:rsid w:val="00A840E7"/>
    <w:rsid w:val="00A84148"/>
    <w:rsid w:val="00A84231"/>
    <w:rsid w:val="00A84260"/>
    <w:rsid w:val="00A84379"/>
    <w:rsid w:val="00A844BD"/>
    <w:rsid w:val="00A845D7"/>
    <w:rsid w:val="00A845F8"/>
    <w:rsid w:val="00A8462F"/>
    <w:rsid w:val="00A847FE"/>
    <w:rsid w:val="00A84A2A"/>
    <w:rsid w:val="00A84A2E"/>
    <w:rsid w:val="00A84B2E"/>
    <w:rsid w:val="00A84B68"/>
    <w:rsid w:val="00A84D0F"/>
    <w:rsid w:val="00A84D18"/>
    <w:rsid w:val="00A84D9B"/>
    <w:rsid w:val="00A84DA4"/>
    <w:rsid w:val="00A84DFC"/>
    <w:rsid w:val="00A84F09"/>
    <w:rsid w:val="00A84F9E"/>
    <w:rsid w:val="00A851D1"/>
    <w:rsid w:val="00A85222"/>
    <w:rsid w:val="00A8549F"/>
    <w:rsid w:val="00A85732"/>
    <w:rsid w:val="00A8574A"/>
    <w:rsid w:val="00A8584E"/>
    <w:rsid w:val="00A859BA"/>
    <w:rsid w:val="00A85A2E"/>
    <w:rsid w:val="00A85A51"/>
    <w:rsid w:val="00A85B13"/>
    <w:rsid w:val="00A85BBB"/>
    <w:rsid w:val="00A85D0E"/>
    <w:rsid w:val="00A85D6A"/>
    <w:rsid w:val="00A85EBE"/>
    <w:rsid w:val="00A861D5"/>
    <w:rsid w:val="00A861F7"/>
    <w:rsid w:val="00A86269"/>
    <w:rsid w:val="00A86388"/>
    <w:rsid w:val="00A86A07"/>
    <w:rsid w:val="00A86A1E"/>
    <w:rsid w:val="00A86AF1"/>
    <w:rsid w:val="00A86EEC"/>
    <w:rsid w:val="00A86EF7"/>
    <w:rsid w:val="00A87020"/>
    <w:rsid w:val="00A87086"/>
    <w:rsid w:val="00A87095"/>
    <w:rsid w:val="00A8709C"/>
    <w:rsid w:val="00A870B9"/>
    <w:rsid w:val="00A8717D"/>
    <w:rsid w:val="00A87338"/>
    <w:rsid w:val="00A874D7"/>
    <w:rsid w:val="00A87525"/>
    <w:rsid w:val="00A87554"/>
    <w:rsid w:val="00A8755F"/>
    <w:rsid w:val="00A87563"/>
    <w:rsid w:val="00A8759D"/>
    <w:rsid w:val="00A87833"/>
    <w:rsid w:val="00A8799F"/>
    <w:rsid w:val="00A879E1"/>
    <w:rsid w:val="00A87A9D"/>
    <w:rsid w:val="00A87AA7"/>
    <w:rsid w:val="00A87D02"/>
    <w:rsid w:val="00A87E78"/>
    <w:rsid w:val="00A90008"/>
    <w:rsid w:val="00A90134"/>
    <w:rsid w:val="00A901C3"/>
    <w:rsid w:val="00A9062B"/>
    <w:rsid w:val="00A906DF"/>
    <w:rsid w:val="00A9077C"/>
    <w:rsid w:val="00A90799"/>
    <w:rsid w:val="00A907B2"/>
    <w:rsid w:val="00A907BE"/>
    <w:rsid w:val="00A90880"/>
    <w:rsid w:val="00A90919"/>
    <w:rsid w:val="00A90AE6"/>
    <w:rsid w:val="00A90C41"/>
    <w:rsid w:val="00A90D3F"/>
    <w:rsid w:val="00A90D65"/>
    <w:rsid w:val="00A90D87"/>
    <w:rsid w:val="00A90DC5"/>
    <w:rsid w:val="00A90FCA"/>
    <w:rsid w:val="00A91361"/>
    <w:rsid w:val="00A91579"/>
    <w:rsid w:val="00A915F3"/>
    <w:rsid w:val="00A9170F"/>
    <w:rsid w:val="00A9192A"/>
    <w:rsid w:val="00A91A4D"/>
    <w:rsid w:val="00A92091"/>
    <w:rsid w:val="00A92295"/>
    <w:rsid w:val="00A924FE"/>
    <w:rsid w:val="00A92537"/>
    <w:rsid w:val="00A92587"/>
    <w:rsid w:val="00A926A1"/>
    <w:rsid w:val="00A926B0"/>
    <w:rsid w:val="00A92A35"/>
    <w:rsid w:val="00A92C5A"/>
    <w:rsid w:val="00A92C83"/>
    <w:rsid w:val="00A92CB0"/>
    <w:rsid w:val="00A92D49"/>
    <w:rsid w:val="00A92DEB"/>
    <w:rsid w:val="00A92EE6"/>
    <w:rsid w:val="00A92F30"/>
    <w:rsid w:val="00A93191"/>
    <w:rsid w:val="00A93218"/>
    <w:rsid w:val="00A93229"/>
    <w:rsid w:val="00A93255"/>
    <w:rsid w:val="00A932A5"/>
    <w:rsid w:val="00A93674"/>
    <w:rsid w:val="00A9371B"/>
    <w:rsid w:val="00A93888"/>
    <w:rsid w:val="00A938FC"/>
    <w:rsid w:val="00A93AF1"/>
    <w:rsid w:val="00A94058"/>
    <w:rsid w:val="00A94159"/>
    <w:rsid w:val="00A94275"/>
    <w:rsid w:val="00A942EA"/>
    <w:rsid w:val="00A9431B"/>
    <w:rsid w:val="00A9433D"/>
    <w:rsid w:val="00A943F2"/>
    <w:rsid w:val="00A9455B"/>
    <w:rsid w:val="00A9480D"/>
    <w:rsid w:val="00A94985"/>
    <w:rsid w:val="00A94CEB"/>
    <w:rsid w:val="00A94E56"/>
    <w:rsid w:val="00A94F36"/>
    <w:rsid w:val="00A9502D"/>
    <w:rsid w:val="00A9559B"/>
    <w:rsid w:val="00A9568F"/>
    <w:rsid w:val="00A956BB"/>
    <w:rsid w:val="00A956F5"/>
    <w:rsid w:val="00A957DB"/>
    <w:rsid w:val="00A95A9C"/>
    <w:rsid w:val="00A95AB5"/>
    <w:rsid w:val="00A95B48"/>
    <w:rsid w:val="00A95EA2"/>
    <w:rsid w:val="00A95EC4"/>
    <w:rsid w:val="00A95F7F"/>
    <w:rsid w:val="00A963CE"/>
    <w:rsid w:val="00A9645C"/>
    <w:rsid w:val="00A9656A"/>
    <w:rsid w:val="00A9676B"/>
    <w:rsid w:val="00A9679E"/>
    <w:rsid w:val="00A967FB"/>
    <w:rsid w:val="00A96805"/>
    <w:rsid w:val="00A96987"/>
    <w:rsid w:val="00A9698B"/>
    <w:rsid w:val="00A96A87"/>
    <w:rsid w:val="00A96C73"/>
    <w:rsid w:val="00A96CCB"/>
    <w:rsid w:val="00A96D05"/>
    <w:rsid w:val="00A96DC8"/>
    <w:rsid w:val="00A971BE"/>
    <w:rsid w:val="00A972E3"/>
    <w:rsid w:val="00A9737C"/>
    <w:rsid w:val="00A975E2"/>
    <w:rsid w:val="00A97652"/>
    <w:rsid w:val="00A97722"/>
    <w:rsid w:val="00A97941"/>
    <w:rsid w:val="00A97A08"/>
    <w:rsid w:val="00A97B2C"/>
    <w:rsid w:val="00A97BA0"/>
    <w:rsid w:val="00A97BAF"/>
    <w:rsid w:val="00A97C2A"/>
    <w:rsid w:val="00A97CB8"/>
    <w:rsid w:val="00A97D2A"/>
    <w:rsid w:val="00A97D97"/>
    <w:rsid w:val="00A97F7C"/>
    <w:rsid w:val="00AA0493"/>
    <w:rsid w:val="00AA04E9"/>
    <w:rsid w:val="00AA0643"/>
    <w:rsid w:val="00AA067F"/>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7CE"/>
    <w:rsid w:val="00AA1867"/>
    <w:rsid w:val="00AA1BD8"/>
    <w:rsid w:val="00AA1BEF"/>
    <w:rsid w:val="00AA1D4F"/>
    <w:rsid w:val="00AA1DD2"/>
    <w:rsid w:val="00AA1E22"/>
    <w:rsid w:val="00AA1E6E"/>
    <w:rsid w:val="00AA1E7D"/>
    <w:rsid w:val="00AA2107"/>
    <w:rsid w:val="00AA225A"/>
    <w:rsid w:val="00AA2590"/>
    <w:rsid w:val="00AA25A3"/>
    <w:rsid w:val="00AA2767"/>
    <w:rsid w:val="00AA2A3E"/>
    <w:rsid w:val="00AA2DE2"/>
    <w:rsid w:val="00AA2DEE"/>
    <w:rsid w:val="00AA2E10"/>
    <w:rsid w:val="00AA2F1E"/>
    <w:rsid w:val="00AA2F3E"/>
    <w:rsid w:val="00AA302B"/>
    <w:rsid w:val="00AA3045"/>
    <w:rsid w:val="00AA31B5"/>
    <w:rsid w:val="00AA322E"/>
    <w:rsid w:val="00AA32DA"/>
    <w:rsid w:val="00AA3309"/>
    <w:rsid w:val="00AA3362"/>
    <w:rsid w:val="00AA355D"/>
    <w:rsid w:val="00AA357E"/>
    <w:rsid w:val="00AA36B3"/>
    <w:rsid w:val="00AA371D"/>
    <w:rsid w:val="00AA3848"/>
    <w:rsid w:val="00AA3919"/>
    <w:rsid w:val="00AA3C63"/>
    <w:rsid w:val="00AA3D31"/>
    <w:rsid w:val="00AA3DD9"/>
    <w:rsid w:val="00AA3DE5"/>
    <w:rsid w:val="00AA3F87"/>
    <w:rsid w:val="00AA406C"/>
    <w:rsid w:val="00AA40F8"/>
    <w:rsid w:val="00AA4267"/>
    <w:rsid w:val="00AA4704"/>
    <w:rsid w:val="00AA49CC"/>
    <w:rsid w:val="00AA4A3E"/>
    <w:rsid w:val="00AA4A4D"/>
    <w:rsid w:val="00AA4B2E"/>
    <w:rsid w:val="00AA4B93"/>
    <w:rsid w:val="00AA4B9E"/>
    <w:rsid w:val="00AA4D0E"/>
    <w:rsid w:val="00AA4EF3"/>
    <w:rsid w:val="00AA5400"/>
    <w:rsid w:val="00AA544C"/>
    <w:rsid w:val="00AA5463"/>
    <w:rsid w:val="00AA5514"/>
    <w:rsid w:val="00AA55E9"/>
    <w:rsid w:val="00AA590C"/>
    <w:rsid w:val="00AA5A1D"/>
    <w:rsid w:val="00AA5B6A"/>
    <w:rsid w:val="00AA5BDF"/>
    <w:rsid w:val="00AA5D31"/>
    <w:rsid w:val="00AA5EE2"/>
    <w:rsid w:val="00AA5F27"/>
    <w:rsid w:val="00AA608D"/>
    <w:rsid w:val="00AA6228"/>
    <w:rsid w:val="00AA655F"/>
    <w:rsid w:val="00AA67B8"/>
    <w:rsid w:val="00AA69C6"/>
    <w:rsid w:val="00AA6ABD"/>
    <w:rsid w:val="00AA6B62"/>
    <w:rsid w:val="00AA6B97"/>
    <w:rsid w:val="00AA6BE8"/>
    <w:rsid w:val="00AA6F94"/>
    <w:rsid w:val="00AA74C7"/>
    <w:rsid w:val="00AA7531"/>
    <w:rsid w:val="00AA7778"/>
    <w:rsid w:val="00AA77DF"/>
    <w:rsid w:val="00AA7806"/>
    <w:rsid w:val="00AA799E"/>
    <w:rsid w:val="00AA79D5"/>
    <w:rsid w:val="00AA7B9F"/>
    <w:rsid w:val="00AA7C4C"/>
    <w:rsid w:val="00AA7E68"/>
    <w:rsid w:val="00AA7F29"/>
    <w:rsid w:val="00AA7F74"/>
    <w:rsid w:val="00AB025C"/>
    <w:rsid w:val="00AB037D"/>
    <w:rsid w:val="00AB03D7"/>
    <w:rsid w:val="00AB0525"/>
    <w:rsid w:val="00AB053E"/>
    <w:rsid w:val="00AB05C1"/>
    <w:rsid w:val="00AB06F3"/>
    <w:rsid w:val="00AB0752"/>
    <w:rsid w:val="00AB0798"/>
    <w:rsid w:val="00AB082A"/>
    <w:rsid w:val="00AB09A1"/>
    <w:rsid w:val="00AB09A2"/>
    <w:rsid w:val="00AB0A84"/>
    <w:rsid w:val="00AB0AF1"/>
    <w:rsid w:val="00AB0BB9"/>
    <w:rsid w:val="00AB0CBD"/>
    <w:rsid w:val="00AB0E3E"/>
    <w:rsid w:val="00AB0F49"/>
    <w:rsid w:val="00AB10B4"/>
    <w:rsid w:val="00AB1346"/>
    <w:rsid w:val="00AB15C8"/>
    <w:rsid w:val="00AB1656"/>
    <w:rsid w:val="00AB1823"/>
    <w:rsid w:val="00AB186C"/>
    <w:rsid w:val="00AB1913"/>
    <w:rsid w:val="00AB199F"/>
    <w:rsid w:val="00AB1AE8"/>
    <w:rsid w:val="00AB1B55"/>
    <w:rsid w:val="00AB1C73"/>
    <w:rsid w:val="00AB1DE6"/>
    <w:rsid w:val="00AB1E7B"/>
    <w:rsid w:val="00AB2043"/>
    <w:rsid w:val="00AB20E3"/>
    <w:rsid w:val="00AB229B"/>
    <w:rsid w:val="00AB22D5"/>
    <w:rsid w:val="00AB240D"/>
    <w:rsid w:val="00AB24CB"/>
    <w:rsid w:val="00AB26A6"/>
    <w:rsid w:val="00AB26F6"/>
    <w:rsid w:val="00AB272E"/>
    <w:rsid w:val="00AB2927"/>
    <w:rsid w:val="00AB298E"/>
    <w:rsid w:val="00AB2AFB"/>
    <w:rsid w:val="00AB2BD6"/>
    <w:rsid w:val="00AB2EB7"/>
    <w:rsid w:val="00AB2EBA"/>
    <w:rsid w:val="00AB31A4"/>
    <w:rsid w:val="00AB31CD"/>
    <w:rsid w:val="00AB32DA"/>
    <w:rsid w:val="00AB3334"/>
    <w:rsid w:val="00AB3344"/>
    <w:rsid w:val="00AB340F"/>
    <w:rsid w:val="00AB3412"/>
    <w:rsid w:val="00AB3734"/>
    <w:rsid w:val="00AB3802"/>
    <w:rsid w:val="00AB3860"/>
    <w:rsid w:val="00AB393E"/>
    <w:rsid w:val="00AB3B35"/>
    <w:rsid w:val="00AB3B98"/>
    <w:rsid w:val="00AB3DDF"/>
    <w:rsid w:val="00AB3FDA"/>
    <w:rsid w:val="00AB4179"/>
    <w:rsid w:val="00AB428F"/>
    <w:rsid w:val="00AB449C"/>
    <w:rsid w:val="00AB4561"/>
    <w:rsid w:val="00AB4802"/>
    <w:rsid w:val="00AB4837"/>
    <w:rsid w:val="00AB4B1E"/>
    <w:rsid w:val="00AB4CC0"/>
    <w:rsid w:val="00AB4D94"/>
    <w:rsid w:val="00AB503C"/>
    <w:rsid w:val="00AB508D"/>
    <w:rsid w:val="00AB50FA"/>
    <w:rsid w:val="00AB514E"/>
    <w:rsid w:val="00AB51A0"/>
    <w:rsid w:val="00AB52E0"/>
    <w:rsid w:val="00AB52FF"/>
    <w:rsid w:val="00AB530D"/>
    <w:rsid w:val="00AB53FD"/>
    <w:rsid w:val="00AB540D"/>
    <w:rsid w:val="00AB5680"/>
    <w:rsid w:val="00AB5948"/>
    <w:rsid w:val="00AB5B77"/>
    <w:rsid w:val="00AB5B80"/>
    <w:rsid w:val="00AB5C8C"/>
    <w:rsid w:val="00AB5D57"/>
    <w:rsid w:val="00AB5E4D"/>
    <w:rsid w:val="00AB5EFF"/>
    <w:rsid w:val="00AB5FC0"/>
    <w:rsid w:val="00AB6034"/>
    <w:rsid w:val="00AB61D4"/>
    <w:rsid w:val="00AB6371"/>
    <w:rsid w:val="00AB64D7"/>
    <w:rsid w:val="00AB65CF"/>
    <w:rsid w:val="00AB6741"/>
    <w:rsid w:val="00AB682C"/>
    <w:rsid w:val="00AB6C1E"/>
    <w:rsid w:val="00AB6C38"/>
    <w:rsid w:val="00AB702B"/>
    <w:rsid w:val="00AB70BF"/>
    <w:rsid w:val="00AB7128"/>
    <w:rsid w:val="00AB7399"/>
    <w:rsid w:val="00AB76C6"/>
    <w:rsid w:val="00AB76CC"/>
    <w:rsid w:val="00AB7793"/>
    <w:rsid w:val="00AB77E5"/>
    <w:rsid w:val="00AB7923"/>
    <w:rsid w:val="00AB7C35"/>
    <w:rsid w:val="00AB7CDE"/>
    <w:rsid w:val="00AB7E92"/>
    <w:rsid w:val="00AC010A"/>
    <w:rsid w:val="00AC0123"/>
    <w:rsid w:val="00AC0136"/>
    <w:rsid w:val="00AC02AA"/>
    <w:rsid w:val="00AC03DA"/>
    <w:rsid w:val="00AC0682"/>
    <w:rsid w:val="00AC06EA"/>
    <w:rsid w:val="00AC0766"/>
    <w:rsid w:val="00AC078E"/>
    <w:rsid w:val="00AC09A5"/>
    <w:rsid w:val="00AC0A1E"/>
    <w:rsid w:val="00AC0D0B"/>
    <w:rsid w:val="00AC0E3C"/>
    <w:rsid w:val="00AC0F19"/>
    <w:rsid w:val="00AC0F24"/>
    <w:rsid w:val="00AC0FA6"/>
    <w:rsid w:val="00AC0FD1"/>
    <w:rsid w:val="00AC122A"/>
    <w:rsid w:val="00AC126B"/>
    <w:rsid w:val="00AC1445"/>
    <w:rsid w:val="00AC1511"/>
    <w:rsid w:val="00AC1652"/>
    <w:rsid w:val="00AC167A"/>
    <w:rsid w:val="00AC1716"/>
    <w:rsid w:val="00AC17D1"/>
    <w:rsid w:val="00AC1951"/>
    <w:rsid w:val="00AC1A18"/>
    <w:rsid w:val="00AC1C7A"/>
    <w:rsid w:val="00AC1DAC"/>
    <w:rsid w:val="00AC204E"/>
    <w:rsid w:val="00AC20C8"/>
    <w:rsid w:val="00AC2307"/>
    <w:rsid w:val="00AC2392"/>
    <w:rsid w:val="00AC25D7"/>
    <w:rsid w:val="00AC261C"/>
    <w:rsid w:val="00AC2682"/>
    <w:rsid w:val="00AC28D2"/>
    <w:rsid w:val="00AC2A1F"/>
    <w:rsid w:val="00AC2A21"/>
    <w:rsid w:val="00AC2AD4"/>
    <w:rsid w:val="00AC2C2E"/>
    <w:rsid w:val="00AC2D85"/>
    <w:rsid w:val="00AC2DE8"/>
    <w:rsid w:val="00AC2F2E"/>
    <w:rsid w:val="00AC2F8D"/>
    <w:rsid w:val="00AC3178"/>
    <w:rsid w:val="00AC35EF"/>
    <w:rsid w:val="00AC38DA"/>
    <w:rsid w:val="00AC39CF"/>
    <w:rsid w:val="00AC3AC5"/>
    <w:rsid w:val="00AC3C60"/>
    <w:rsid w:val="00AC3CAF"/>
    <w:rsid w:val="00AC3D26"/>
    <w:rsid w:val="00AC3E2C"/>
    <w:rsid w:val="00AC3E9B"/>
    <w:rsid w:val="00AC3F27"/>
    <w:rsid w:val="00AC4022"/>
    <w:rsid w:val="00AC403C"/>
    <w:rsid w:val="00AC40A3"/>
    <w:rsid w:val="00AC4388"/>
    <w:rsid w:val="00AC457D"/>
    <w:rsid w:val="00AC4A41"/>
    <w:rsid w:val="00AC4A66"/>
    <w:rsid w:val="00AC50B2"/>
    <w:rsid w:val="00AC5174"/>
    <w:rsid w:val="00AC51FE"/>
    <w:rsid w:val="00AC579B"/>
    <w:rsid w:val="00AC5848"/>
    <w:rsid w:val="00AC597E"/>
    <w:rsid w:val="00AC59B9"/>
    <w:rsid w:val="00AC59C9"/>
    <w:rsid w:val="00AC59EE"/>
    <w:rsid w:val="00AC5B93"/>
    <w:rsid w:val="00AC5CA5"/>
    <w:rsid w:val="00AC5DD8"/>
    <w:rsid w:val="00AC5E9F"/>
    <w:rsid w:val="00AC5F12"/>
    <w:rsid w:val="00AC6090"/>
    <w:rsid w:val="00AC610E"/>
    <w:rsid w:val="00AC6216"/>
    <w:rsid w:val="00AC62E4"/>
    <w:rsid w:val="00AC62F4"/>
    <w:rsid w:val="00AC64EF"/>
    <w:rsid w:val="00AC66DF"/>
    <w:rsid w:val="00AC677F"/>
    <w:rsid w:val="00AC68FC"/>
    <w:rsid w:val="00AC6968"/>
    <w:rsid w:val="00AC6B98"/>
    <w:rsid w:val="00AC6BEE"/>
    <w:rsid w:val="00AC6C8B"/>
    <w:rsid w:val="00AC6D00"/>
    <w:rsid w:val="00AC6EDC"/>
    <w:rsid w:val="00AC6F2D"/>
    <w:rsid w:val="00AC6F50"/>
    <w:rsid w:val="00AC705E"/>
    <w:rsid w:val="00AC72D8"/>
    <w:rsid w:val="00AC768C"/>
    <w:rsid w:val="00AC769E"/>
    <w:rsid w:val="00AC781C"/>
    <w:rsid w:val="00AC78AA"/>
    <w:rsid w:val="00AC793B"/>
    <w:rsid w:val="00AC7A32"/>
    <w:rsid w:val="00AC7A90"/>
    <w:rsid w:val="00AC7AD8"/>
    <w:rsid w:val="00AC7C90"/>
    <w:rsid w:val="00AC7E69"/>
    <w:rsid w:val="00AD001A"/>
    <w:rsid w:val="00AD0061"/>
    <w:rsid w:val="00AD0134"/>
    <w:rsid w:val="00AD0243"/>
    <w:rsid w:val="00AD026E"/>
    <w:rsid w:val="00AD0292"/>
    <w:rsid w:val="00AD036C"/>
    <w:rsid w:val="00AD046A"/>
    <w:rsid w:val="00AD0553"/>
    <w:rsid w:val="00AD079D"/>
    <w:rsid w:val="00AD07B3"/>
    <w:rsid w:val="00AD07BE"/>
    <w:rsid w:val="00AD08F2"/>
    <w:rsid w:val="00AD08FA"/>
    <w:rsid w:val="00AD0A76"/>
    <w:rsid w:val="00AD0B13"/>
    <w:rsid w:val="00AD0B6C"/>
    <w:rsid w:val="00AD0BA6"/>
    <w:rsid w:val="00AD0C8D"/>
    <w:rsid w:val="00AD0CA0"/>
    <w:rsid w:val="00AD0E2D"/>
    <w:rsid w:val="00AD0E76"/>
    <w:rsid w:val="00AD0FCA"/>
    <w:rsid w:val="00AD0FE2"/>
    <w:rsid w:val="00AD103D"/>
    <w:rsid w:val="00AD1053"/>
    <w:rsid w:val="00AD10CC"/>
    <w:rsid w:val="00AD122A"/>
    <w:rsid w:val="00AD124D"/>
    <w:rsid w:val="00AD1386"/>
    <w:rsid w:val="00AD156B"/>
    <w:rsid w:val="00AD15CB"/>
    <w:rsid w:val="00AD17D9"/>
    <w:rsid w:val="00AD18C8"/>
    <w:rsid w:val="00AD1901"/>
    <w:rsid w:val="00AD191E"/>
    <w:rsid w:val="00AD19F8"/>
    <w:rsid w:val="00AD19FC"/>
    <w:rsid w:val="00AD1AF2"/>
    <w:rsid w:val="00AD1C7D"/>
    <w:rsid w:val="00AD203D"/>
    <w:rsid w:val="00AD2071"/>
    <w:rsid w:val="00AD220B"/>
    <w:rsid w:val="00AD23D7"/>
    <w:rsid w:val="00AD263B"/>
    <w:rsid w:val="00AD2A4B"/>
    <w:rsid w:val="00AD2CB3"/>
    <w:rsid w:val="00AD2D44"/>
    <w:rsid w:val="00AD2DA1"/>
    <w:rsid w:val="00AD2E34"/>
    <w:rsid w:val="00AD309C"/>
    <w:rsid w:val="00AD3202"/>
    <w:rsid w:val="00AD34DE"/>
    <w:rsid w:val="00AD34F0"/>
    <w:rsid w:val="00AD3571"/>
    <w:rsid w:val="00AD3622"/>
    <w:rsid w:val="00AD36B4"/>
    <w:rsid w:val="00AD3787"/>
    <w:rsid w:val="00AD3A21"/>
    <w:rsid w:val="00AD3ABC"/>
    <w:rsid w:val="00AD3AD8"/>
    <w:rsid w:val="00AD3D25"/>
    <w:rsid w:val="00AD3F93"/>
    <w:rsid w:val="00AD4014"/>
    <w:rsid w:val="00AD4320"/>
    <w:rsid w:val="00AD4540"/>
    <w:rsid w:val="00AD4620"/>
    <w:rsid w:val="00AD475B"/>
    <w:rsid w:val="00AD497C"/>
    <w:rsid w:val="00AD4A18"/>
    <w:rsid w:val="00AD4AC1"/>
    <w:rsid w:val="00AD4CAE"/>
    <w:rsid w:val="00AD4DD6"/>
    <w:rsid w:val="00AD4DEE"/>
    <w:rsid w:val="00AD4DFA"/>
    <w:rsid w:val="00AD4E2E"/>
    <w:rsid w:val="00AD4FF2"/>
    <w:rsid w:val="00AD50A5"/>
    <w:rsid w:val="00AD50A7"/>
    <w:rsid w:val="00AD50F4"/>
    <w:rsid w:val="00AD5650"/>
    <w:rsid w:val="00AD5731"/>
    <w:rsid w:val="00AD574E"/>
    <w:rsid w:val="00AD580A"/>
    <w:rsid w:val="00AD5994"/>
    <w:rsid w:val="00AD5C39"/>
    <w:rsid w:val="00AD5E14"/>
    <w:rsid w:val="00AD619D"/>
    <w:rsid w:val="00AD64BE"/>
    <w:rsid w:val="00AD6552"/>
    <w:rsid w:val="00AD65E4"/>
    <w:rsid w:val="00AD6923"/>
    <w:rsid w:val="00AD6A77"/>
    <w:rsid w:val="00AD6B6B"/>
    <w:rsid w:val="00AD6BF4"/>
    <w:rsid w:val="00AD6CC8"/>
    <w:rsid w:val="00AD6D3A"/>
    <w:rsid w:val="00AD716A"/>
    <w:rsid w:val="00AD71FD"/>
    <w:rsid w:val="00AD725A"/>
    <w:rsid w:val="00AD72AD"/>
    <w:rsid w:val="00AD73C8"/>
    <w:rsid w:val="00AD7660"/>
    <w:rsid w:val="00AD7689"/>
    <w:rsid w:val="00AD7856"/>
    <w:rsid w:val="00AD7919"/>
    <w:rsid w:val="00AD7F4B"/>
    <w:rsid w:val="00AD7F69"/>
    <w:rsid w:val="00AD7F77"/>
    <w:rsid w:val="00AE01EB"/>
    <w:rsid w:val="00AE02F3"/>
    <w:rsid w:val="00AE0382"/>
    <w:rsid w:val="00AE043C"/>
    <w:rsid w:val="00AE04C0"/>
    <w:rsid w:val="00AE06B0"/>
    <w:rsid w:val="00AE0738"/>
    <w:rsid w:val="00AE078C"/>
    <w:rsid w:val="00AE07A7"/>
    <w:rsid w:val="00AE09AD"/>
    <w:rsid w:val="00AE09BE"/>
    <w:rsid w:val="00AE0BA7"/>
    <w:rsid w:val="00AE0C3A"/>
    <w:rsid w:val="00AE0D37"/>
    <w:rsid w:val="00AE0EA7"/>
    <w:rsid w:val="00AE10B0"/>
    <w:rsid w:val="00AE11CF"/>
    <w:rsid w:val="00AE1254"/>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95C"/>
    <w:rsid w:val="00AE2B5B"/>
    <w:rsid w:val="00AE2B6F"/>
    <w:rsid w:val="00AE2C07"/>
    <w:rsid w:val="00AE2CE1"/>
    <w:rsid w:val="00AE2E6D"/>
    <w:rsid w:val="00AE306D"/>
    <w:rsid w:val="00AE3217"/>
    <w:rsid w:val="00AE33E9"/>
    <w:rsid w:val="00AE3471"/>
    <w:rsid w:val="00AE34B1"/>
    <w:rsid w:val="00AE363A"/>
    <w:rsid w:val="00AE36BC"/>
    <w:rsid w:val="00AE38C7"/>
    <w:rsid w:val="00AE3B6A"/>
    <w:rsid w:val="00AE3C4F"/>
    <w:rsid w:val="00AE3C80"/>
    <w:rsid w:val="00AE3F06"/>
    <w:rsid w:val="00AE3F49"/>
    <w:rsid w:val="00AE3F7A"/>
    <w:rsid w:val="00AE4170"/>
    <w:rsid w:val="00AE41A1"/>
    <w:rsid w:val="00AE4352"/>
    <w:rsid w:val="00AE4409"/>
    <w:rsid w:val="00AE4548"/>
    <w:rsid w:val="00AE465D"/>
    <w:rsid w:val="00AE47DC"/>
    <w:rsid w:val="00AE4969"/>
    <w:rsid w:val="00AE49AC"/>
    <w:rsid w:val="00AE4AE6"/>
    <w:rsid w:val="00AE4B4C"/>
    <w:rsid w:val="00AE4C39"/>
    <w:rsid w:val="00AE4C53"/>
    <w:rsid w:val="00AE4CDB"/>
    <w:rsid w:val="00AE4CF5"/>
    <w:rsid w:val="00AE4D8B"/>
    <w:rsid w:val="00AE4DAF"/>
    <w:rsid w:val="00AE4E21"/>
    <w:rsid w:val="00AE4E46"/>
    <w:rsid w:val="00AE4E63"/>
    <w:rsid w:val="00AE4E77"/>
    <w:rsid w:val="00AE4E87"/>
    <w:rsid w:val="00AE5201"/>
    <w:rsid w:val="00AE528D"/>
    <w:rsid w:val="00AE54F4"/>
    <w:rsid w:val="00AE56AF"/>
    <w:rsid w:val="00AE5701"/>
    <w:rsid w:val="00AE5989"/>
    <w:rsid w:val="00AE5D58"/>
    <w:rsid w:val="00AE6138"/>
    <w:rsid w:val="00AE61D1"/>
    <w:rsid w:val="00AE6212"/>
    <w:rsid w:val="00AE629B"/>
    <w:rsid w:val="00AE62D0"/>
    <w:rsid w:val="00AE62E9"/>
    <w:rsid w:val="00AE647A"/>
    <w:rsid w:val="00AE6482"/>
    <w:rsid w:val="00AE68FB"/>
    <w:rsid w:val="00AE6920"/>
    <w:rsid w:val="00AE6BAB"/>
    <w:rsid w:val="00AE6D62"/>
    <w:rsid w:val="00AE6E26"/>
    <w:rsid w:val="00AE6E45"/>
    <w:rsid w:val="00AE71E3"/>
    <w:rsid w:val="00AE75C9"/>
    <w:rsid w:val="00AE76D3"/>
    <w:rsid w:val="00AE7767"/>
    <w:rsid w:val="00AE782A"/>
    <w:rsid w:val="00AE7838"/>
    <w:rsid w:val="00AE7CCA"/>
    <w:rsid w:val="00AE7D27"/>
    <w:rsid w:val="00AE7F31"/>
    <w:rsid w:val="00AE7F3A"/>
    <w:rsid w:val="00AF00AC"/>
    <w:rsid w:val="00AF00B2"/>
    <w:rsid w:val="00AF0217"/>
    <w:rsid w:val="00AF0457"/>
    <w:rsid w:val="00AF0463"/>
    <w:rsid w:val="00AF0651"/>
    <w:rsid w:val="00AF07C0"/>
    <w:rsid w:val="00AF07E8"/>
    <w:rsid w:val="00AF0869"/>
    <w:rsid w:val="00AF0974"/>
    <w:rsid w:val="00AF0B41"/>
    <w:rsid w:val="00AF0E03"/>
    <w:rsid w:val="00AF0E3C"/>
    <w:rsid w:val="00AF0FBC"/>
    <w:rsid w:val="00AF1170"/>
    <w:rsid w:val="00AF121E"/>
    <w:rsid w:val="00AF12C7"/>
    <w:rsid w:val="00AF1305"/>
    <w:rsid w:val="00AF1492"/>
    <w:rsid w:val="00AF153F"/>
    <w:rsid w:val="00AF16DF"/>
    <w:rsid w:val="00AF170B"/>
    <w:rsid w:val="00AF17B5"/>
    <w:rsid w:val="00AF18C2"/>
    <w:rsid w:val="00AF1A53"/>
    <w:rsid w:val="00AF1DC0"/>
    <w:rsid w:val="00AF211E"/>
    <w:rsid w:val="00AF221D"/>
    <w:rsid w:val="00AF25EC"/>
    <w:rsid w:val="00AF2763"/>
    <w:rsid w:val="00AF291C"/>
    <w:rsid w:val="00AF2A4A"/>
    <w:rsid w:val="00AF2B23"/>
    <w:rsid w:val="00AF2BF2"/>
    <w:rsid w:val="00AF2DB6"/>
    <w:rsid w:val="00AF30CB"/>
    <w:rsid w:val="00AF3557"/>
    <w:rsid w:val="00AF3835"/>
    <w:rsid w:val="00AF39C1"/>
    <w:rsid w:val="00AF3BB3"/>
    <w:rsid w:val="00AF3C38"/>
    <w:rsid w:val="00AF3D5D"/>
    <w:rsid w:val="00AF3D66"/>
    <w:rsid w:val="00AF3FB1"/>
    <w:rsid w:val="00AF4066"/>
    <w:rsid w:val="00AF41A3"/>
    <w:rsid w:val="00AF41EB"/>
    <w:rsid w:val="00AF43A2"/>
    <w:rsid w:val="00AF440B"/>
    <w:rsid w:val="00AF4429"/>
    <w:rsid w:val="00AF4557"/>
    <w:rsid w:val="00AF4579"/>
    <w:rsid w:val="00AF469D"/>
    <w:rsid w:val="00AF47D0"/>
    <w:rsid w:val="00AF4884"/>
    <w:rsid w:val="00AF488A"/>
    <w:rsid w:val="00AF4960"/>
    <w:rsid w:val="00AF498B"/>
    <w:rsid w:val="00AF4995"/>
    <w:rsid w:val="00AF49DA"/>
    <w:rsid w:val="00AF4A63"/>
    <w:rsid w:val="00AF4ACB"/>
    <w:rsid w:val="00AF4BDF"/>
    <w:rsid w:val="00AF4C54"/>
    <w:rsid w:val="00AF4CEE"/>
    <w:rsid w:val="00AF4E1E"/>
    <w:rsid w:val="00AF4ED4"/>
    <w:rsid w:val="00AF50A8"/>
    <w:rsid w:val="00AF5124"/>
    <w:rsid w:val="00AF5199"/>
    <w:rsid w:val="00AF55E2"/>
    <w:rsid w:val="00AF565A"/>
    <w:rsid w:val="00AF56BF"/>
    <w:rsid w:val="00AF56F2"/>
    <w:rsid w:val="00AF5789"/>
    <w:rsid w:val="00AF582E"/>
    <w:rsid w:val="00AF59F3"/>
    <w:rsid w:val="00AF5A56"/>
    <w:rsid w:val="00AF6083"/>
    <w:rsid w:val="00AF6166"/>
    <w:rsid w:val="00AF65F6"/>
    <w:rsid w:val="00AF6B60"/>
    <w:rsid w:val="00AF6BD9"/>
    <w:rsid w:val="00AF6F94"/>
    <w:rsid w:val="00AF7112"/>
    <w:rsid w:val="00AF7128"/>
    <w:rsid w:val="00AF71AE"/>
    <w:rsid w:val="00AF72B9"/>
    <w:rsid w:val="00AF7376"/>
    <w:rsid w:val="00AF73AA"/>
    <w:rsid w:val="00AF74A0"/>
    <w:rsid w:val="00AF74BC"/>
    <w:rsid w:val="00AF74F7"/>
    <w:rsid w:val="00AF7598"/>
    <w:rsid w:val="00AF75CA"/>
    <w:rsid w:val="00AF7834"/>
    <w:rsid w:val="00AF784B"/>
    <w:rsid w:val="00AF7A0B"/>
    <w:rsid w:val="00AF7F6F"/>
    <w:rsid w:val="00AF7FF7"/>
    <w:rsid w:val="00B00273"/>
    <w:rsid w:val="00B002FA"/>
    <w:rsid w:val="00B00477"/>
    <w:rsid w:val="00B0047B"/>
    <w:rsid w:val="00B006EE"/>
    <w:rsid w:val="00B0070A"/>
    <w:rsid w:val="00B00782"/>
    <w:rsid w:val="00B00909"/>
    <w:rsid w:val="00B009F6"/>
    <w:rsid w:val="00B00A44"/>
    <w:rsid w:val="00B00C27"/>
    <w:rsid w:val="00B00CA6"/>
    <w:rsid w:val="00B00CE5"/>
    <w:rsid w:val="00B00CFE"/>
    <w:rsid w:val="00B00F83"/>
    <w:rsid w:val="00B01024"/>
    <w:rsid w:val="00B011E1"/>
    <w:rsid w:val="00B012F9"/>
    <w:rsid w:val="00B0153D"/>
    <w:rsid w:val="00B016F2"/>
    <w:rsid w:val="00B016FC"/>
    <w:rsid w:val="00B01852"/>
    <w:rsid w:val="00B018F3"/>
    <w:rsid w:val="00B01943"/>
    <w:rsid w:val="00B01BB9"/>
    <w:rsid w:val="00B01D9C"/>
    <w:rsid w:val="00B01F40"/>
    <w:rsid w:val="00B01F4D"/>
    <w:rsid w:val="00B0209B"/>
    <w:rsid w:val="00B02121"/>
    <w:rsid w:val="00B02185"/>
    <w:rsid w:val="00B025A1"/>
    <w:rsid w:val="00B02A73"/>
    <w:rsid w:val="00B02C4E"/>
    <w:rsid w:val="00B02C5D"/>
    <w:rsid w:val="00B02D7E"/>
    <w:rsid w:val="00B02E36"/>
    <w:rsid w:val="00B0302E"/>
    <w:rsid w:val="00B030EB"/>
    <w:rsid w:val="00B0355B"/>
    <w:rsid w:val="00B0362A"/>
    <w:rsid w:val="00B0367A"/>
    <w:rsid w:val="00B0377B"/>
    <w:rsid w:val="00B037BD"/>
    <w:rsid w:val="00B039A7"/>
    <w:rsid w:val="00B03CDE"/>
    <w:rsid w:val="00B041D8"/>
    <w:rsid w:val="00B042F5"/>
    <w:rsid w:val="00B0490E"/>
    <w:rsid w:val="00B0491B"/>
    <w:rsid w:val="00B04A67"/>
    <w:rsid w:val="00B04ACB"/>
    <w:rsid w:val="00B04B54"/>
    <w:rsid w:val="00B04B7A"/>
    <w:rsid w:val="00B04D2D"/>
    <w:rsid w:val="00B04DEB"/>
    <w:rsid w:val="00B04E21"/>
    <w:rsid w:val="00B04F44"/>
    <w:rsid w:val="00B04F65"/>
    <w:rsid w:val="00B04F7C"/>
    <w:rsid w:val="00B05060"/>
    <w:rsid w:val="00B05073"/>
    <w:rsid w:val="00B050FC"/>
    <w:rsid w:val="00B0511A"/>
    <w:rsid w:val="00B05354"/>
    <w:rsid w:val="00B053C5"/>
    <w:rsid w:val="00B05415"/>
    <w:rsid w:val="00B05422"/>
    <w:rsid w:val="00B05423"/>
    <w:rsid w:val="00B054B5"/>
    <w:rsid w:val="00B05540"/>
    <w:rsid w:val="00B058B5"/>
    <w:rsid w:val="00B05B4B"/>
    <w:rsid w:val="00B05C8F"/>
    <w:rsid w:val="00B05D4E"/>
    <w:rsid w:val="00B05F2D"/>
    <w:rsid w:val="00B05FE7"/>
    <w:rsid w:val="00B060AA"/>
    <w:rsid w:val="00B062F5"/>
    <w:rsid w:val="00B06612"/>
    <w:rsid w:val="00B06626"/>
    <w:rsid w:val="00B06697"/>
    <w:rsid w:val="00B06939"/>
    <w:rsid w:val="00B06977"/>
    <w:rsid w:val="00B069ED"/>
    <w:rsid w:val="00B06AA6"/>
    <w:rsid w:val="00B06BC5"/>
    <w:rsid w:val="00B06CC7"/>
    <w:rsid w:val="00B06CF0"/>
    <w:rsid w:val="00B06D95"/>
    <w:rsid w:val="00B06DD3"/>
    <w:rsid w:val="00B06F24"/>
    <w:rsid w:val="00B06FB4"/>
    <w:rsid w:val="00B0708C"/>
    <w:rsid w:val="00B07119"/>
    <w:rsid w:val="00B07236"/>
    <w:rsid w:val="00B07246"/>
    <w:rsid w:val="00B073AC"/>
    <w:rsid w:val="00B07459"/>
    <w:rsid w:val="00B074D7"/>
    <w:rsid w:val="00B07711"/>
    <w:rsid w:val="00B0782F"/>
    <w:rsid w:val="00B078B4"/>
    <w:rsid w:val="00B078D5"/>
    <w:rsid w:val="00B07C00"/>
    <w:rsid w:val="00B07E00"/>
    <w:rsid w:val="00B07F6E"/>
    <w:rsid w:val="00B07F7A"/>
    <w:rsid w:val="00B07FED"/>
    <w:rsid w:val="00B07FFB"/>
    <w:rsid w:val="00B10036"/>
    <w:rsid w:val="00B1011B"/>
    <w:rsid w:val="00B10292"/>
    <w:rsid w:val="00B10402"/>
    <w:rsid w:val="00B105D0"/>
    <w:rsid w:val="00B105E4"/>
    <w:rsid w:val="00B107BC"/>
    <w:rsid w:val="00B10B56"/>
    <w:rsid w:val="00B10BFF"/>
    <w:rsid w:val="00B10CDD"/>
    <w:rsid w:val="00B10DD5"/>
    <w:rsid w:val="00B10FF5"/>
    <w:rsid w:val="00B10FF6"/>
    <w:rsid w:val="00B1103E"/>
    <w:rsid w:val="00B11043"/>
    <w:rsid w:val="00B1108D"/>
    <w:rsid w:val="00B11370"/>
    <w:rsid w:val="00B11416"/>
    <w:rsid w:val="00B116E8"/>
    <w:rsid w:val="00B11937"/>
    <w:rsid w:val="00B1194F"/>
    <w:rsid w:val="00B11972"/>
    <w:rsid w:val="00B11AF8"/>
    <w:rsid w:val="00B11B49"/>
    <w:rsid w:val="00B11BF3"/>
    <w:rsid w:val="00B11D44"/>
    <w:rsid w:val="00B11D4D"/>
    <w:rsid w:val="00B123D6"/>
    <w:rsid w:val="00B12442"/>
    <w:rsid w:val="00B124F2"/>
    <w:rsid w:val="00B12505"/>
    <w:rsid w:val="00B1257F"/>
    <w:rsid w:val="00B125A3"/>
    <w:rsid w:val="00B12805"/>
    <w:rsid w:val="00B128E7"/>
    <w:rsid w:val="00B1296B"/>
    <w:rsid w:val="00B12976"/>
    <w:rsid w:val="00B12A22"/>
    <w:rsid w:val="00B12BA7"/>
    <w:rsid w:val="00B12DB2"/>
    <w:rsid w:val="00B12E5C"/>
    <w:rsid w:val="00B12EC9"/>
    <w:rsid w:val="00B13013"/>
    <w:rsid w:val="00B13032"/>
    <w:rsid w:val="00B13044"/>
    <w:rsid w:val="00B13271"/>
    <w:rsid w:val="00B1328D"/>
    <w:rsid w:val="00B1335E"/>
    <w:rsid w:val="00B13362"/>
    <w:rsid w:val="00B13488"/>
    <w:rsid w:val="00B135D7"/>
    <w:rsid w:val="00B135E6"/>
    <w:rsid w:val="00B1360E"/>
    <w:rsid w:val="00B1383D"/>
    <w:rsid w:val="00B138D9"/>
    <w:rsid w:val="00B13922"/>
    <w:rsid w:val="00B1398E"/>
    <w:rsid w:val="00B13A56"/>
    <w:rsid w:val="00B13AFD"/>
    <w:rsid w:val="00B13D4E"/>
    <w:rsid w:val="00B13D73"/>
    <w:rsid w:val="00B13DD5"/>
    <w:rsid w:val="00B13FE3"/>
    <w:rsid w:val="00B14395"/>
    <w:rsid w:val="00B1479A"/>
    <w:rsid w:val="00B147C8"/>
    <w:rsid w:val="00B14A6A"/>
    <w:rsid w:val="00B14B4D"/>
    <w:rsid w:val="00B14D57"/>
    <w:rsid w:val="00B14E88"/>
    <w:rsid w:val="00B14FE1"/>
    <w:rsid w:val="00B151EC"/>
    <w:rsid w:val="00B15285"/>
    <w:rsid w:val="00B152BD"/>
    <w:rsid w:val="00B15344"/>
    <w:rsid w:val="00B153A1"/>
    <w:rsid w:val="00B153BB"/>
    <w:rsid w:val="00B15474"/>
    <w:rsid w:val="00B15491"/>
    <w:rsid w:val="00B15541"/>
    <w:rsid w:val="00B159C0"/>
    <w:rsid w:val="00B15A43"/>
    <w:rsid w:val="00B15B39"/>
    <w:rsid w:val="00B15BAC"/>
    <w:rsid w:val="00B15CD1"/>
    <w:rsid w:val="00B15DE8"/>
    <w:rsid w:val="00B160C5"/>
    <w:rsid w:val="00B161B2"/>
    <w:rsid w:val="00B163D4"/>
    <w:rsid w:val="00B16640"/>
    <w:rsid w:val="00B166AF"/>
    <w:rsid w:val="00B169F1"/>
    <w:rsid w:val="00B16A52"/>
    <w:rsid w:val="00B16A94"/>
    <w:rsid w:val="00B16C29"/>
    <w:rsid w:val="00B16D18"/>
    <w:rsid w:val="00B17078"/>
    <w:rsid w:val="00B1712D"/>
    <w:rsid w:val="00B172C9"/>
    <w:rsid w:val="00B1737D"/>
    <w:rsid w:val="00B1767A"/>
    <w:rsid w:val="00B17795"/>
    <w:rsid w:val="00B177D5"/>
    <w:rsid w:val="00B1797B"/>
    <w:rsid w:val="00B17A60"/>
    <w:rsid w:val="00B17C9D"/>
    <w:rsid w:val="00B17E58"/>
    <w:rsid w:val="00B17EC2"/>
    <w:rsid w:val="00B201B6"/>
    <w:rsid w:val="00B203B1"/>
    <w:rsid w:val="00B20562"/>
    <w:rsid w:val="00B20633"/>
    <w:rsid w:val="00B20811"/>
    <w:rsid w:val="00B2089D"/>
    <w:rsid w:val="00B209EA"/>
    <w:rsid w:val="00B20B07"/>
    <w:rsid w:val="00B20C78"/>
    <w:rsid w:val="00B20DC6"/>
    <w:rsid w:val="00B20DD5"/>
    <w:rsid w:val="00B20E62"/>
    <w:rsid w:val="00B20F7C"/>
    <w:rsid w:val="00B20FC5"/>
    <w:rsid w:val="00B2110D"/>
    <w:rsid w:val="00B211A5"/>
    <w:rsid w:val="00B2131D"/>
    <w:rsid w:val="00B2132F"/>
    <w:rsid w:val="00B214AB"/>
    <w:rsid w:val="00B21541"/>
    <w:rsid w:val="00B2157D"/>
    <w:rsid w:val="00B21581"/>
    <w:rsid w:val="00B21947"/>
    <w:rsid w:val="00B21A81"/>
    <w:rsid w:val="00B21AF1"/>
    <w:rsid w:val="00B21D0D"/>
    <w:rsid w:val="00B21F72"/>
    <w:rsid w:val="00B2202B"/>
    <w:rsid w:val="00B22313"/>
    <w:rsid w:val="00B2247A"/>
    <w:rsid w:val="00B22484"/>
    <w:rsid w:val="00B224AF"/>
    <w:rsid w:val="00B2256D"/>
    <w:rsid w:val="00B22647"/>
    <w:rsid w:val="00B226ED"/>
    <w:rsid w:val="00B227F3"/>
    <w:rsid w:val="00B2285C"/>
    <w:rsid w:val="00B228CE"/>
    <w:rsid w:val="00B22973"/>
    <w:rsid w:val="00B22999"/>
    <w:rsid w:val="00B22A91"/>
    <w:rsid w:val="00B22B1D"/>
    <w:rsid w:val="00B22B26"/>
    <w:rsid w:val="00B22B89"/>
    <w:rsid w:val="00B233F4"/>
    <w:rsid w:val="00B235E9"/>
    <w:rsid w:val="00B23605"/>
    <w:rsid w:val="00B23683"/>
    <w:rsid w:val="00B238B5"/>
    <w:rsid w:val="00B2396B"/>
    <w:rsid w:val="00B23C79"/>
    <w:rsid w:val="00B23DBC"/>
    <w:rsid w:val="00B2437B"/>
    <w:rsid w:val="00B243D6"/>
    <w:rsid w:val="00B24657"/>
    <w:rsid w:val="00B2468E"/>
    <w:rsid w:val="00B247E8"/>
    <w:rsid w:val="00B247F0"/>
    <w:rsid w:val="00B24AA5"/>
    <w:rsid w:val="00B24AE3"/>
    <w:rsid w:val="00B24B81"/>
    <w:rsid w:val="00B24BB7"/>
    <w:rsid w:val="00B24C98"/>
    <w:rsid w:val="00B24E6B"/>
    <w:rsid w:val="00B2521C"/>
    <w:rsid w:val="00B2550E"/>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6BB4"/>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22F"/>
    <w:rsid w:val="00B306E2"/>
    <w:rsid w:val="00B3087B"/>
    <w:rsid w:val="00B30A26"/>
    <w:rsid w:val="00B30D9A"/>
    <w:rsid w:val="00B30EA2"/>
    <w:rsid w:val="00B30F18"/>
    <w:rsid w:val="00B31190"/>
    <w:rsid w:val="00B31455"/>
    <w:rsid w:val="00B31A04"/>
    <w:rsid w:val="00B31B8C"/>
    <w:rsid w:val="00B31CF9"/>
    <w:rsid w:val="00B31D3F"/>
    <w:rsid w:val="00B31DEE"/>
    <w:rsid w:val="00B31EA7"/>
    <w:rsid w:val="00B3201F"/>
    <w:rsid w:val="00B32122"/>
    <w:rsid w:val="00B32532"/>
    <w:rsid w:val="00B325C9"/>
    <w:rsid w:val="00B32681"/>
    <w:rsid w:val="00B32688"/>
    <w:rsid w:val="00B329F0"/>
    <w:rsid w:val="00B32A08"/>
    <w:rsid w:val="00B32A5B"/>
    <w:rsid w:val="00B32AAE"/>
    <w:rsid w:val="00B33091"/>
    <w:rsid w:val="00B330E0"/>
    <w:rsid w:val="00B3317E"/>
    <w:rsid w:val="00B331B7"/>
    <w:rsid w:val="00B33404"/>
    <w:rsid w:val="00B33552"/>
    <w:rsid w:val="00B3385F"/>
    <w:rsid w:val="00B338F4"/>
    <w:rsid w:val="00B33AFA"/>
    <w:rsid w:val="00B33E99"/>
    <w:rsid w:val="00B34039"/>
    <w:rsid w:val="00B34178"/>
    <w:rsid w:val="00B3420B"/>
    <w:rsid w:val="00B342B6"/>
    <w:rsid w:val="00B342C9"/>
    <w:rsid w:val="00B342E6"/>
    <w:rsid w:val="00B34567"/>
    <w:rsid w:val="00B34823"/>
    <w:rsid w:val="00B348B2"/>
    <w:rsid w:val="00B34AF4"/>
    <w:rsid w:val="00B34D47"/>
    <w:rsid w:val="00B350A5"/>
    <w:rsid w:val="00B35215"/>
    <w:rsid w:val="00B3523F"/>
    <w:rsid w:val="00B35391"/>
    <w:rsid w:val="00B35505"/>
    <w:rsid w:val="00B3560A"/>
    <w:rsid w:val="00B35977"/>
    <w:rsid w:val="00B35A90"/>
    <w:rsid w:val="00B35AFA"/>
    <w:rsid w:val="00B35BC5"/>
    <w:rsid w:val="00B36089"/>
    <w:rsid w:val="00B3615E"/>
    <w:rsid w:val="00B365B1"/>
    <w:rsid w:val="00B36802"/>
    <w:rsid w:val="00B36867"/>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77C"/>
    <w:rsid w:val="00B37834"/>
    <w:rsid w:val="00B378CC"/>
    <w:rsid w:val="00B378F1"/>
    <w:rsid w:val="00B37B7A"/>
    <w:rsid w:val="00B37D8E"/>
    <w:rsid w:val="00B40040"/>
    <w:rsid w:val="00B40046"/>
    <w:rsid w:val="00B402FC"/>
    <w:rsid w:val="00B40320"/>
    <w:rsid w:val="00B4055D"/>
    <w:rsid w:val="00B4056C"/>
    <w:rsid w:val="00B40585"/>
    <w:rsid w:val="00B405F6"/>
    <w:rsid w:val="00B405FC"/>
    <w:rsid w:val="00B407CB"/>
    <w:rsid w:val="00B40C77"/>
    <w:rsid w:val="00B40D8C"/>
    <w:rsid w:val="00B40EA4"/>
    <w:rsid w:val="00B40F72"/>
    <w:rsid w:val="00B40FF1"/>
    <w:rsid w:val="00B41389"/>
    <w:rsid w:val="00B413F7"/>
    <w:rsid w:val="00B41400"/>
    <w:rsid w:val="00B414FE"/>
    <w:rsid w:val="00B41914"/>
    <w:rsid w:val="00B41AE9"/>
    <w:rsid w:val="00B41B5C"/>
    <w:rsid w:val="00B41CA6"/>
    <w:rsid w:val="00B41D39"/>
    <w:rsid w:val="00B41E1D"/>
    <w:rsid w:val="00B42103"/>
    <w:rsid w:val="00B42178"/>
    <w:rsid w:val="00B42501"/>
    <w:rsid w:val="00B425AE"/>
    <w:rsid w:val="00B42769"/>
    <w:rsid w:val="00B427D1"/>
    <w:rsid w:val="00B4282C"/>
    <w:rsid w:val="00B42B0D"/>
    <w:rsid w:val="00B42C53"/>
    <w:rsid w:val="00B42D80"/>
    <w:rsid w:val="00B42DF0"/>
    <w:rsid w:val="00B42F7A"/>
    <w:rsid w:val="00B42FE7"/>
    <w:rsid w:val="00B42FEF"/>
    <w:rsid w:val="00B43385"/>
    <w:rsid w:val="00B436A1"/>
    <w:rsid w:val="00B43989"/>
    <w:rsid w:val="00B43991"/>
    <w:rsid w:val="00B43A2D"/>
    <w:rsid w:val="00B43A80"/>
    <w:rsid w:val="00B43AF5"/>
    <w:rsid w:val="00B43DBC"/>
    <w:rsid w:val="00B43E3C"/>
    <w:rsid w:val="00B43FF9"/>
    <w:rsid w:val="00B4418F"/>
    <w:rsid w:val="00B441E9"/>
    <w:rsid w:val="00B442AA"/>
    <w:rsid w:val="00B44711"/>
    <w:rsid w:val="00B44B32"/>
    <w:rsid w:val="00B44C1C"/>
    <w:rsid w:val="00B44C7B"/>
    <w:rsid w:val="00B44E0D"/>
    <w:rsid w:val="00B44E5D"/>
    <w:rsid w:val="00B4512B"/>
    <w:rsid w:val="00B451B9"/>
    <w:rsid w:val="00B4527F"/>
    <w:rsid w:val="00B45348"/>
    <w:rsid w:val="00B4578C"/>
    <w:rsid w:val="00B45820"/>
    <w:rsid w:val="00B45B78"/>
    <w:rsid w:val="00B45B92"/>
    <w:rsid w:val="00B45EF0"/>
    <w:rsid w:val="00B46208"/>
    <w:rsid w:val="00B462B7"/>
    <w:rsid w:val="00B46389"/>
    <w:rsid w:val="00B46426"/>
    <w:rsid w:val="00B4657B"/>
    <w:rsid w:val="00B4666F"/>
    <w:rsid w:val="00B466CA"/>
    <w:rsid w:val="00B4674C"/>
    <w:rsid w:val="00B46769"/>
    <w:rsid w:val="00B4684D"/>
    <w:rsid w:val="00B46857"/>
    <w:rsid w:val="00B468AE"/>
    <w:rsid w:val="00B468EC"/>
    <w:rsid w:val="00B46972"/>
    <w:rsid w:val="00B46B65"/>
    <w:rsid w:val="00B46C72"/>
    <w:rsid w:val="00B46D28"/>
    <w:rsid w:val="00B46EFA"/>
    <w:rsid w:val="00B4718C"/>
    <w:rsid w:val="00B4727E"/>
    <w:rsid w:val="00B47293"/>
    <w:rsid w:val="00B4737B"/>
    <w:rsid w:val="00B473BA"/>
    <w:rsid w:val="00B4756D"/>
    <w:rsid w:val="00B47575"/>
    <w:rsid w:val="00B475D0"/>
    <w:rsid w:val="00B475F3"/>
    <w:rsid w:val="00B47784"/>
    <w:rsid w:val="00B4796F"/>
    <w:rsid w:val="00B47A5F"/>
    <w:rsid w:val="00B47B05"/>
    <w:rsid w:val="00B47B6F"/>
    <w:rsid w:val="00B47CA1"/>
    <w:rsid w:val="00B47DAD"/>
    <w:rsid w:val="00B47EFC"/>
    <w:rsid w:val="00B50039"/>
    <w:rsid w:val="00B50216"/>
    <w:rsid w:val="00B50222"/>
    <w:rsid w:val="00B502A3"/>
    <w:rsid w:val="00B50442"/>
    <w:rsid w:val="00B5069B"/>
    <w:rsid w:val="00B50849"/>
    <w:rsid w:val="00B50900"/>
    <w:rsid w:val="00B51159"/>
    <w:rsid w:val="00B511B8"/>
    <w:rsid w:val="00B511EB"/>
    <w:rsid w:val="00B5136D"/>
    <w:rsid w:val="00B513C0"/>
    <w:rsid w:val="00B51471"/>
    <w:rsid w:val="00B51673"/>
    <w:rsid w:val="00B51AD5"/>
    <w:rsid w:val="00B51D80"/>
    <w:rsid w:val="00B520FD"/>
    <w:rsid w:val="00B523A5"/>
    <w:rsid w:val="00B52477"/>
    <w:rsid w:val="00B5259A"/>
    <w:rsid w:val="00B525BD"/>
    <w:rsid w:val="00B526ED"/>
    <w:rsid w:val="00B52706"/>
    <w:rsid w:val="00B5277F"/>
    <w:rsid w:val="00B5284A"/>
    <w:rsid w:val="00B529B7"/>
    <w:rsid w:val="00B52BBD"/>
    <w:rsid w:val="00B52C5E"/>
    <w:rsid w:val="00B52D59"/>
    <w:rsid w:val="00B52DC7"/>
    <w:rsid w:val="00B52E10"/>
    <w:rsid w:val="00B52FDA"/>
    <w:rsid w:val="00B53133"/>
    <w:rsid w:val="00B5317B"/>
    <w:rsid w:val="00B53288"/>
    <w:rsid w:val="00B532CE"/>
    <w:rsid w:val="00B53605"/>
    <w:rsid w:val="00B53747"/>
    <w:rsid w:val="00B538D3"/>
    <w:rsid w:val="00B53917"/>
    <w:rsid w:val="00B53B9E"/>
    <w:rsid w:val="00B53BF5"/>
    <w:rsid w:val="00B53D7B"/>
    <w:rsid w:val="00B54142"/>
    <w:rsid w:val="00B54290"/>
    <w:rsid w:val="00B546B5"/>
    <w:rsid w:val="00B54730"/>
    <w:rsid w:val="00B547EC"/>
    <w:rsid w:val="00B549CF"/>
    <w:rsid w:val="00B54AAF"/>
    <w:rsid w:val="00B54AE1"/>
    <w:rsid w:val="00B54BB8"/>
    <w:rsid w:val="00B54BDB"/>
    <w:rsid w:val="00B54C53"/>
    <w:rsid w:val="00B54C75"/>
    <w:rsid w:val="00B54CF3"/>
    <w:rsid w:val="00B54CF8"/>
    <w:rsid w:val="00B54EF7"/>
    <w:rsid w:val="00B550FB"/>
    <w:rsid w:val="00B55425"/>
    <w:rsid w:val="00B554EA"/>
    <w:rsid w:val="00B554F3"/>
    <w:rsid w:val="00B5584F"/>
    <w:rsid w:val="00B55902"/>
    <w:rsid w:val="00B55A3E"/>
    <w:rsid w:val="00B55A8B"/>
    <w:rsid w:val="00B55B96"/>
    <w:rsid w:val="00B55C61"/>
    <w:rsid w:val="00B55CE5"/>
    <w:rsid w:val="00B55CF6"/>
    <w:rsid w:val="00B55D52"/>
    <w:rsid w:val="00B5613E"/>
    <w:rsid w:val="00B561D5"/>
    <w:rsid w:val="00B56313"/>
    <w:rsid w:val="00B563E2"/>
    <w:rsid w:val="00B56412"/>
    <w:rsid w:val="00B56774"/>
    <w:rsid w:val="00B56A23"/>
    <w:rsid w:val="00B56BC3"/>
    <w:rsid w:val="00B56CC1"/>
    <w:rsid w:val="00B56D5A"/>
    <w:rsid w:val="00B56E3D"/>
    <w:rsid w:val="00B56F32"/>
    <w:rsid w:val="00B56FD2"/>
    <w:rsid w:val="00B57023"/>
    <w:rsid w:val="00B57084"/>
    <w:rsid w:val="00B570B2"/>
    <w:rsid w:val="00B570BC"/>
    <w:rsid w:val="00B570DB"/>
    <w:rsid w:val="00B571DE"/>
    <w:rsid w:val="00B57423"/>
    <w:rsid w:val="00B574C8"/>
    <w:rsid w:val="00B57694"/>
    <w:rsid w:val="00B5779F"/>
    <w:rsid w:val="00B57877"/>
    <w:rsid w:val="00B579CE"/>
    <w:rsid w:val="00B57CC2"/>
    <w:rsid w:val="00B57D3E"/>
    <w:rsid w:val="00B57F28"/>
    <w:rsid w:val="00B60070"/>
    <w:rsid w:val="00B6014D"/>
    <w:rsid w:val="00B60215"/>
    <w:rsid w:val="00B60308"/>
    <w:rsid w:val="00B60436"/>
    <w:rsid w:val="00B6054B"/>
    <w:rsid w:val="00B607A1"/>
    <w:rsid w:val="00B6092D"/>
    <w:rsid w:val="00B609CB"/>
    <w:rsid w:val="00B60AE6"/>
    <w:rsid w:val="00B60C05"/>
    <w:rsid w:val="00B61155"/>
    <w:rsid w:val="00B6120F"/>
    <w:rsid w:val="00B61273"/>
    <w:rsid w:val="00B61555"/>
    <w:rsid w:val="00B615AA"/>
    <w:rsid w:val="00B61875"/>
    <w:rsid w:val="00B6187B"/>
    <w:rsid w:val="00B61A84"/>
    <w:rsid w:val="00B61B5C"/>
    <w:rsid w:val="00B61E2E"/>
    <w:rsid w:val="00B61EE6"/>
    <w:rsid w:val="00B61F93"/>
    <w:rsid w:val="00B620D8"/>
    <w:rsid w:val="00B6225E"/>
    <w:rsid w:val="00B62288"/>
    <w:rsid w:val="00B625C7"/>
    <w:rsid w:val="00B626E3"/>
    <w:rsid w:val="00B62868"/>
    <w:rsid w:val="00B62930"/>
    <w:rsid w:val="00B62942"/>
    <w:rsid w:val="00B62945"/>
    <w:rsid w:val="00B62C63"/>
    <w:rsid w:val="00B62E42"/>
    <w:rsid w:val="00B62F66"/>
    <w:rsid w:val="00B6300B"/>
    <w:rsid w:val="00B632C1"/>
    <w:rsid w:val="00B633AE"/>
    <w:rsid w:val="00B63467"/>
    <w:rsid w:val="00B63580"/>
    <w:rsid w:val="00B63605"/>
    <w:rsid w:val="00B6369A"/>
    <w:rsid w:val="00B63777"/>
    <w:rsid w:val="00B63C0D"/>
    <w:rsid w:val="00B63C16"/>
    <w:rsid w:val="00B63D74"/>
    <w:rsid w:val="00B63EEA"/>
    <w:rsid w:val="00B63F5B"/>
    <w:rsid w:val="00B640D6"/>
    <w:rsid w:val="00B64139"/>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4"/>
    <w:rsid w:val="00B652CF"/>
    <w:rsid w:val="00B6532D"/>
    <w:rsid w:val="00B653ED"/>
    <w:rsid w:val="00B6549F"/>
    <w:rsid w:val="00B6559E"/>
    <w:rsid w:val="00B657F8"/>
    <w:rsid w:val="00B65D10"/>
    <w:rsid w:val="00B65D63"/>
    <w:rsid w:val="00B65DFA"/>
    <w:rsid w:val="00B65F36"/>
    <w:rsid w:val="00B66048"/>
    <w:rsid w:val="00B660B1"/>
    <w:rsid w:val="00B660D0"/>
    <w:rsid w:val="00B662F8"/>
    <w:rsid w:val="00B66721"/>
    <w:rsid w:val="00B668DA"/>
    <w:rsid w:val="00B66AB4"/>
    <w:rsid w:val="00B66DB8"/>
    <w:rsid w:val="00B66E8C"/>
    <w:rsid w:val="00B66F3F"/>
    <w:rsid w:val="00B67017"/>
    <w:rsid w:val="00B674A0"/>
    <w:rsid w:val="00B675BE"/>
    <w:rsid w:val="00B67677"/>
    <w:rsid w:val="00B67687"/>
    <w:rsid w:val="00B6773E"/>
    <w:rsid w:val="00B6794B"/>
    <w:rsid w:val="00B67979"/>
    <w:rsid w:val="00B6797C"/>
    <w:rsid w:val="00B67A5E"/>
    <w:rsid w:val="00B67AD1"/>
    <w:rsid w:val="00B67AF5"/>
    <w:rsid w:val="00B67B50"/>
    <w:rsid w:val="00B67D70"/>
    <w:rsid w:val="00B67DF3"/>
    <w:rsid w:val="00B700D9"/>
    <w:rsid w:val="00B70108"/>
    <w:rsid w:val="00B702B8"/>
    <w:rsid w:val="00B7038E"/>
    <w:rsid w:val="00B70395"/>
    <w:rsid w:val="00B70441"/>
    <w:rsid w:val="00B70581"/>
    <w:rsid w:val="00B7059F"/>
    <w:rsid w:val="00B706D6"/>
    <w:rsid w:val="00B707D3"/>
    <w:rsid w:val="00B707FE"/>
    <w:rsid w:val="00B709A9"/>
    <w:rsid w:val="00B70C0C"/>
    <w:rsid w:val="00B70C45"/>
    <w:rsid w:val="00B70D02"/>
    <w:rsid w:val="00B70D11"/>
    <w:rsid w:val="00B70FB7"/>
    <w:rsid w:val="00B71135"/>
    <w:rsid w:val="00B71233"/>
    <w:rsid w:val="00B712D3"/>
    <w:rsid w:val="00B71755"/>
    <w:rsid w:val="00B7199E"/>
    <w:rsid w:val="00B71B5D"/>
    <w:rsid w:val="00B71B94"/>
    <w:rsid w:val="00B71E51"/>
    <w:rsid w:val="00B71EB1"/>
    <w:rsid w:val="00B720C4"/>
    <w:rsid w:val="00B720F8"/>
    <w:rsid w:val="00B7214A"/>
    <w:rsid w:val="00B721BA"/>
    <w:rsid w:val="00B7223B"/>
    <w:rsid w:val="00B72246"/>
    <w:rsid w:val="00B722EC"/>
    <w:rsid w:val="00B72517"/>
    <w:rsid w:val="00B72636"/>
    <w:rsid w:val="00B72726"/>
    <w:rsid w:val="00B728CC"/>
    <w:rsid w:val="00B72B12"/>
    <w:rsid w:val="00B72E85"/>
    <w:rsid w:val="00B72E89"/>
    <w:rsid w:val="00B72F05"/>
    <w:rsid w:val="00B739D0"/>
    <w:rsid w:val="00B73A25"/>
    <w:rsid w:val="00B73B65"/>
    <w:rsid w:val="00B73BA3"/>
    <w:rsid w:val="00B73DA8"/>
    <w:rsid w:val="00B73E8A"/>
    <w:rsid w:val="00B73FF8"/>
    <w:rsid w:val="00B74069"/>
    <w:rsid w:val="00B7412C"/>
    <w:rsid w:val="00B745A6"/>
    <w:rsid w:val="00B7468D"/>
    <w:rsid w:val="00B74818"/>
    <w:rsid w:val="00B748FA"/>
    <w:rsid w:val="00B74948"/>
    <w:rsid w:val="00B7495D"/>
    <w:rsid w:val="00B74A96"/>
    <w:rsid w:val="00B74BD8"/>
    <w:rsid w:val="00B74D88"/>
    <w:rsid w:val="00B74DF0"/>
    <w:rsid w:val="00B74EEF"/>
    <w:rsid w:val="00B75060"/>
    <w:rsid w:val="00B752AD"/>
    <w:rsid w:val="00B755DE"/>
    <w:rsid w:val="00B7566B"/>
    <w:rsid w:val="00B7570B"/>
    <w:rsid w:val="00B75795"/>
    <w:rsid w:val="00B757B7"/>
    <w:rsid w:val="00B757B9"/>
    <w:rsid w:val="00B757E6"/>
    <w:rsid w:val="00B758AA"/>
    <w:rsid w:val="00B75A0D"/>
    <w:rsid w:val="00B75A52"/>
    <w:rsid w:val="00B75A55"/>
    <w:rsid w:val="00B75B1F"/>
    <w:rsid w:val="00B75EC2"/>
    <w:rsid w:val="00B75F7A"/>
    <w:rsid w:val="00B76006"/>
    <w:rsid w:val="00B7608D"/>
    <w:rsid w:val="00B76095"/>
    <w:rsid w:val="00B760E7"/>
    <w:rsid w:val="00B76191"/>
    <w:rsid w:val="00B761A1"/>
    <w:rsid w:val="00B76227"/>
    <w:rsid w:val="00B76257"/>
    <w:rsid w:val="00B7640F"/>
    <w:rsid w:val="00B76433"/>
    <w:rsid w:val="00B764A0"/>
    <w:rsid w:val="00B764E8"/>
    <w:rsid w:val="00B76543"/>
    <w:rsid w:val="00B76957"/>
    <w:rsid w:val="00B76A10"/>
    <w:rsid w:val="00B76AA4"/>
    <w:rsid w:val="00B76C70"/>
    <w:rsid w:val="00B76CFD"/>
    <w:rsid w:val="00B76D86"/>
    <w:rsid w:val="00B76EA3"/>
    <w:rsid w:val="00B77118"/>
    <w:rsid w:val="00B77197"/>
    <w:rsid w:val="00B771B4"/>
    <w:rsid w:val="00B771EC"/>
    <w:rsid w:val="00B774DB"/>
    <w:rsid w:val="00B774EC"/>
    <w:rsid w:val="00B77708"/>
    <w:rsid w:val="00B77769"/>
    <w:rsid w:val="00B77825"/>
    <w:rsid w:val="00B778C3"/>
    <w:rsid w:val="00B77B9F"/>
    <w:rsid w:val="00B77C39"/>
    <w:rsid w:val="00B77CD6"/>
    <w:rsid w:val="00B77CDF"/>
    <w:rsid w:val="00B77D2A"/>
    <w:rsid w:val="00B77D5C"/>
    <w:rsid w:val="00B77F60"/>
    <w:rsid w:val="00B801EA"/>
    <w:rsid w:val="00B80256"/>
    <w:rsid w:val="00B80331"/>
    <w:rsid w:val="00B80368"/>
    <w:rsid w:val="00B8040A"/>
    <w:rsid w:val="00B80492"/>
    <w:rsid w:val="00B804CC"/>
    <w:rsid w:val="00B80728"/>
    <w:rsid w:val="00B8073F"/>
    <w:rsid w:val="00B80931"/>
    <w:rsid w:val="00B80A71"/>
    <w:rsid w:val="00B80CAA"/>
    <w:rsid w:val="00B80CD0"/>
    <w:rsid w:val="00B80D33"/>
    <w:rsid w:val="00B80FB3"/>
    <w:rsid w:val="00B81046"/>
    <w:rsid w:val="00B811B6"/>
    <w:rsid w:val="00B813F8"/>
    <w:rsid w:val="00B816E7"/>
    <w:rsid w:val="00B816FA"/>
    <w:rsid w:val="00B81910"/>
    <w:rsid w:val="00B81BD2"/>
    <w:rsid w:val="00B81CB1"/>
    <w:rsid w:val="00B8224B"/>
    <w:rsid w:val="00B823AA"/>
    <w:rsid w:val="00B823E3"/>
    <w:rsid w:val="00B82645"/>
    <w:rsid w:val="00B827B4"/>
    <w:rsid w:val="00B82ABA"/>
    <w:rsid w:val="00B82C8A"/>
    <w:rsid w:val="00B82CA2"/>
    <w:rsid w:val="00B82E07"/>
    <w:rsid w:val="00B82E68"/>
    <w:rsid w:val="00B82E87"/>
    <w:rsid w:val="00B82F68"/>
    <w:rsid w:val="00B82F76"/>
    <w:rsid w:val="00B82FAC"/>
    <w:rsid w:val="00B832CB"/>
    <w:rsid w:val="00B833C9"/>
    <w:rsid w:val="00B83430"/>
    <w:rsid w:val="00B835FD"/>
    <w:rsid w:val="00B83763"/>
    <w:rsid w:val="00B83850"/>
    <w:rsid w:val="00B83936"/>
    <w:rsid w:val="00B83988"/>
    <w:rsid w:val="00B83D6F"/>
    <w:rsid w:val="00B83D85"/>
    <w:rsid w:val="00B83DA2"/>
    <w:rsid w:val="00B83EDF"/>
    <w:rsid w:val="00B83EE4"/>
    <w:rsid w:val="00B84034"/>
    <w:rsid w:val="00B84201"/>
    <w:rsid w:val="00B842D3"/>
    <w:rsid w:val="00B8449B"/>
    <w:rsid w:val="00B84520"/>
    <w:rsid w:val="00B84561"/>
    <w:rsid w:val="00B8464B"/>
    <w:rsid w:val="00B846BC"/>
    <w:rsid w:val="00B84731"/>
    <w:rsid w:val="00B84807"/>
    <w:rsid w:val="00B848AA"/>
    <w:rsid w:val="00B84B27"/>
    <w:rsid w:val="00B84E49"/>
    <w:rsid w:val="00B84E83"/>
    <w:rsid w:val="00B85117"/>
    <w:rsid w:val="00B85122"/>
    <w:rsid w:val="00B8522E"/>
    <w:rsid w:val="00B85326"/>
    <w:rsid w:val="00B8537F"/>
    <w:rsid w:val="00B8553C"/>
    <w:rsid w:val="00B858E5"/>
    <w:rsid w:val="00B85ACC"/>
    <w:rsid w:val="00B85BEC"/>
    <w:rsid w:val="00B85C40"/>
    <w:rsid w:val="00B85C45"/>
    <w:rsid w:val="00B85D40"/>
    <w:rsid w:val="00B85D84"/>
    <w:rsid w:val="00B85FC9"/>
    <w:rsid w:val="00B8601F"/>
    <w:rsid w:val="00B86043"/>
    <w:rsid w:val="00B86077"/>
    <w:rsid w:val="00B86317"/>
    <w:rsid w:val="00B86416"/>
    <w:rsid w:val="00B864BA"/>
    <w:rsid w:val="00B864E9"/>
    <w:rsid w:val="00B86800"/>
    <w:rsid w:val="00B86A84"/>
    <w:rsid w:val="00B86B72"/>
    <w:rsid w:val="00B86B8E"/>
    <w:rsid w:val="00B86BA6"/>
    <w:rsid w:val="00B870AD"/>
    <w:rsid w:val="00B870E0"/>
    <w:rsid w:val="00B872F9"/>
    <w:rsid w:val="00B87394"/>
    <w:rsid w:val="00B8748A"/>
    <w:rsid w:val="00B8761D"/>
    <w:rsid w:val="00B876B2"/>
    <w:rsid w:val="00B8788A"/>
    <w:rsid w:val="00B87C69"/>
    <w:rsid w:val="00B90182"/>
    <w:rsid w:val="00B9048D"/>
    <w:rsid w:val="00B90584"/>
    <w:rsid w:val="00B90665"/>
    <w:rsid w:val="00B90747"/>
    <w:rsid w:val="00B907F2"/>
    <w:rsid w:val="00B90866"/>
    <w:rsid w:val="00B908D4"/>
    <w:rsid w:val="00B909F1"/>
    <w:rsid w:val="00B90ACF"/>
    <w:rsid w:val="00B90B78"/>
    <w:rsid w:val="00B90B91"/>
    <w:rsid w:val="00B90CB9"/>
    <w:rsid w:val="00B90DE9"/>
    <w:rsid w:val="00B90EA1"/>
    <w:rsid w:val="00B9109A"/>
    <w:rsid w:val="00B91177"/>
    <w:rsid w:val="00B91212"/>
    <w:rsid w:val="00B9121A"/>
    <w:rsid w:val="00B9138F"/>
    <w:rsid w:val="00B913CA"/>
    <w:rsid w:val="00B9140B"/>
    <w:rsid w:val="00B91628"/>
    <w:rsid w:val="00B9167D"/>
    <w:rsid w:val="00B9170C"/>
    <w:rsid w:val="00B917B9"/>
    <w:rsid w:val="00B918F7"/>
    <w:rsid w:val="00B91BED"/>
    <w:rsid w:val="00B91D06"/>
    <w:rsid w:val="00B91D44"/>
    <w:rsid w:val="00B91D49"/>
    <w:rsid w:val="00B91EC1"/>
    <w:rsid w:val="00B91EC3"/>
    <w:rsid w:val="00B91F8C"/>
    <w:rsid w:val="00B92060"/>
    <w:rsid w:val="00B921CE"/>
    <w:rsid w:val="00B92204"/>
    <w:rsid w:val="00B92362"/>
    <w:rsid w:val="00B927A8"/>
    <w:rsid w:val="00B92B7F"/>
    <w:rsid w:val="00B92D49"/>
    <w:rsid w:val="00B92E30"/>
    <w:rsid w:val="00B92EB2"/>
    <w:rsid w:val="00B92EC0"/>
    <w:rsid w:val="00B92FA1"/>
    <w:rsid w:val="00B92FBB"/>
    <w:rsid w:val="00B93127"/>
    <w:rsid w:val="00B931A1"/>
    <w:rsid w:val="00B93236"/>
    <w:rsid w:val="00B937FF"/>
    <w:rsid w:val="00B9391B"/>
    <w:rsid w:val="00B93A35"/>
    <w:rsid w:val="00B93B01"/>
    <w:rsid w:val="00B93C0D"/>
    <w:rsid w:val="00B93E03"/>
    <w:rsid w:val="00B93E94"/>
    <w:rsid w:val="00B93F64"/>
    <w:rsid w:val="00B93FDD"/>
    <w:rsid w:val="00B94029"/>
    <w:rsid w:val="00B9403B"/>
    <w:rsid w:val="00B943AA"/>
    <w:rsid w:val="00B943B1"/>
    <w:rsid w:val="00B943D3"/>
    <w:rsid w:val="00B943DC"/>
    <w:rsid w:val="00B943DF"/>
    <w:rsid w:val="00B943FD"/>
    <w:rsid w:val="00B94598"/>
    <w:rsid w:val="00B945DF"/>
    <w:rsid w:val="00B94686"/>
    <w:rsid w:val="00B94689"/>
    <w:rsid w:val="00B94757"/>
    <w:rsid w:val="00B947C9"/>
    <w:rsid w:val="00B9488C"/>
    <w:rsid w:val="00B9492A"/>
    <w:rsid w:val="00B9498A"/>
    <w:rsid w:val="00B94AA8"/>
    <w:rsid w:val="00B94D31"/>
    <w:rsid w:val="00B94E05"/>
    <w:rsid w:val="00B95041"/>
    <w:rsid w:val="00B95438"/>
    <w:rsid w:val="00B954EC"/>
    <w:rsid w:val="00B9561D"/>
    <w:rsid w:val="00B95669"/>
    <w:rsid w:val="00B95908"/>
    <w:rsid w:val="00B95A14"/>
    <w:rsid w:val="00B95A23"/>
    <w:rsid w:val="00B95AAC"/>
    <w:rsid w:val="00B95DB2"/>
    <w:rsid w:val="00B96129"/>
    <w:rsid w:val="00B96188"/>
    <w:rsid w:val="00B961BB"/>
    <w:rsid w:val="00B96458"/>
    <w:rsid w:val="00B9657D"/>
    <w:rsid w:val="00B967F4"/>
    <w:rsid w:val="00B96808"/>
    <w:rsid w:val="00B96B37"/>
    <w:rsid w:val="00B96C5D"/>
    <w:rsid w:val="00B96CDF"/>
    <w:rsid w:val="00B96D63"/>
    <w:rsid w:val="00B96EE5"/>
    <w:rsid w:val="00B96F83"/>
    <w:rsid w:val="00B97070"/>
    <w:rsid w:val="00B973E1"/>
    <w:rsid w:val="00B97409"/>
    <w:rsid w:val="00B97414"/>
    <w:rsid w:val="00B9741B"/>
    <w:rsid w:val="00B974BF"/>
    <w:rsid w:val="00B97ACB"/>
    <w:rsid w:val="00B97B9B"/>
    <w:rsid w:val="00B97C13"/>
    <w:rsid w:val="00B97C2D"/>
    <w:rsid w:val="00B97E24"/>
    <w:rsid w:val="00BA0150"/>
    <w:rsid w:val="00BA0185"/>
    <w:rsid w:val="00BA0301"/>
    <w:rsid w:val="00BA03B7"/>
    <w:rsid w:val="00BA057A"/>
    <w:rsid w:val="00BA0582"/>
    <w:rsid w:val="00BA0638"/>
    <w:rsid w:val="00BA066C"/>
    <w:rsid w:val="00BA06A6"/>
    <w:rsid w:val="00BA0907"/>
    <w:rsid w:val="00BA096D"/>
    <w:rsid w:val="00BA0A44"/>
    <w:rsid w:val="00BA0DE5"/>
    <w:rsid w:val="00BA0FF2"/>
    <w:rsid w:val="00BA102F"/>
    <w:rsid w:val="00BA11A3"/>
    <w:rsid w:val="00BA1385"/>
    <w:rsid w:val="00BA14C0"/>
    <w:rsid w:val="00BA1607"/>
    <w:rsid w:val="00BA1620"/>
    <w:rsid w:val="00BA1957"/>
    <w:rsid w:val="00BA19A3"/>
    <w:rsid w:val="00BA1A3F"/>
    <w:rsid w:val="00BA1B73"/>
    <w:rsid w:val="00BA1C92"/>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C0A"/>
    <w:rsid w:val="00BA2D41"/>
    <w:rsid w:val="00BA2DA0"/>
    <w:rsid w:val="00BA2DB8"/>
    <w:rsid w:val="00BA2E54"/>
    <w:rsid w:val="00BA2E94"/>
    <w:rsid w:val="00BA2EAD"/>
    <w:rsid w:val="00BA2EC4"/>
    <w:rsid w:val="00BA3240"/>
    <w:rsid w:val="00BA343F"/>
    <w:rsid w:val="00BA3711"/>
    <w:rsid w:val="00BA393B"/>
    <w:rsid w:val="00BA394C"/>
    <w:rsid w:val="00BA39DF"/>
    <w:rsid w:val="00BA3A8E"/>
    <w:rsid w:val="00BA3AAA"/>
    <w:rsid w:val="00BA3AF3"/>
    <w:rsid w:val="00BA3BFC"/>
    <w:rsid w:val="00BA3C52"/>
    <w:rsid w:val="00BA3D2C"/>
    <w:rsid w:val="00BA3D49"/>
    <w:rsid w:val="00BA3E45"/>
    <w:rsid w:val="00BA3EBD"/>
    <w:rsid w:val="00BA409E"/>
    <w:rsid w:val="00BA40A4"/>
    <w:rsid w:val="00BA40FE"/>
    <w:rsid w:val="00BA4425"/>
    <w:rsid w:val="00BA49D5"/>
    <w:rsid w:val="00BA4C4A"/>
    <w:rsid w:val="00BA4DAB"/>
    <w:rsid w:val="00BA4E60"/>
    <w:rsid w:val="00BA4EBA"/>
    <w:rsid w:val="00BA5147"/>
    <w:rsid w:val="00BA5274"/>
    <w:rsid w:val="00BA5400"/>
    <w:rsid w:val="00BA5413"/>
    <w:rsid w:val="00BA5576"/>
    <w:rsid w:val="00BA563B"/>
    <w:rsid w:val="00BA5781"/>
    <w:rsid w:val="00BA58E6"/>
    <w:rsid w:val="00BA58F6"/>
    <w:rsid w:val="00BA5976"/>
    <w:rsid w:val="00BA5A5F"/>
    <w:rsid w:val="00BA5A6C"/>
    <w:rsid w:val="00BA5AEE"/>
    <w:rsid w:val="00BA5B3F"/>
    <w:rsid w:val="00BA5D4D"/>
    <w:rsid w:val="00BA5F70"/>
    <w:rsid w:val="00BA6076"/>
    <w:rsid w:val="00BA60DA"/>
    <w:rsid w:val="00BA63D2"/>
    <w:rsid w:val="00BA6436"/>
    <w:rsid w:val="00BA65C9"/>
    <w:rsid w:val="00BA6696"/>
    <w:rsid w:val="00BA66F4"/>
    <w:rsid w:val="00BA6746"/>
    <w:rsid w:val="00BA68A2"/>
    <w:rsid w:val="00BA68C3"/>
    <w:rsid w:val="00BA69D1"/>
    <w:rsid w:val="00BA6CE6"/>
    <w:rsid w:val="00BA6D26"/>
    <w:rsid w:val="00BA704C"/>
    <w:rsid w:val="00BA7333"/>
    <w:rsid w:val="00BA73E2"/>
    <w:rsid w:val="00BA73FC"/>
    <w:rsid w:val="00BA74BB"/>
    <w:rsid w:val="00BA74F5"/>
    <w:rsid w:val="00BA756C"/>
    <w:rsid w:val="00BA778B"/>
    <w:rsid w:val="00BA77A0"/>
    <w:rsid w:val="00BA795E"/>
    <w:rsid w:val="00BA7AE5"/>
    <w:rsid w:val="00BA7B3A"/>
    <w:rsid w:val="00BA7C7D"/>
    <w:rsid w:val="00BA7E52"/>
    <w:rsid w:val="00BA7E8D"/>
    <w:rsid w:val="00BA7E90"/>
    <w:rsid w:val="00BA7FB9"/>
    <w:rsid w:val="00BA7FE3"/>
    <w:rsid w:val="00BB0077"/>
    <w:rsid w:val="00BB02C9"/>
    <w:rsid w:val="00BB0515"/>
    <w:rsid w:val="00BB054B"/>
    <w:rsid w:val="00BB0699"/>
    <w:rsid w:val="00BB06E7"/>
    <w:rsid w:val="00BB0725"/>
    <w:rsid w:val="00BB0AC8"/>
    <w:rsid w:val="00BB0B96"/>
    <w:rsid w:val="00BB0BE3"/>
    <w:rsid w:val="00BB0D98"/>
    <w:rsid w:val="00BB0E86"/>
    <w:rsid w:val="00BB10F7"/>
    <w:rsid w:val="00BB1339"/>
    <w:rsid w:val="00BB1496"/>
    <w:rsid w:val="00BB1789"/>
    <w:rsid w:val="00BB1A7B"/>
    <w:rsid w:val="00BB1AF9"/>
    <w:rsid w:val="00BB1C4D"/>
    <w:rsid w:val="00BB1E96"/>
    <w:rsid w:val="00BB1F3E"/>
    <w:rsid w:val="00BB20D0"/>
    <w:rsid w:val="00BB22B5"/>
    <w:rsid w:val="00BB2349"/>
    <w:rsid w:val="00BB26A7"/>
    <w:rsid w:val="00BB27C4"/>
    <w:rsid w:val="00BB2841"/>
    <w:rsid w:val="00BB28AA"/>
    <w:rsid w:val="00BB2A3B"/>
    <w:rsid w:val="00BB2BEC"/>
    <w:rsid w:val="00BB2CFC"/>
    <w:rsid w:val="00BB2FF5"/>
    <w:rsid w:val="00BB30C4"/>
    <w:rsid w:val="00BB3109"/>
    <w:rsid w:val="00BB335F"/>
    <w:rsid w:val="00BB3382"/>
    <w:rsid w:val="00BB33B0"/>
    <w:rsid w:val="00BB3537"/>
    <w:rsid w:val="00BB35C5"/>
    <w:rsid w:val="00BB35EC"/>
    <w:rsid w:val="00BB3617"/>
    <w:rsid w:val="00BB3BCC"/>
    <w:rsid w:val="00BB3D49"/>
    <w:rsid w:val="00BB3F27"/>
    <w:rsid w:val="00BB41A9"/>
    <w:rsid w:val="00BB4320"/>
    <w:rsid w:val="00BB4389"/>
    <w:rsid w:val="00BB4781"/>
    <w:rsid w:val="00BB47D5"/>
    <w:rsid w:val="00BB4856"/>
    <w:rsid w:val="00BB492E"/>
    <w:rsid w:val="00BB4A2C"/>
    <w:rsid w:val="00BB4A4A"/>
    <w:rsid w:val="00BB4D56"/>
    <w:rsid w:val="00BB4D94"/>
    <w:rsid w:val="00BB4E30"/>
    <w:rsid w:val="00BB4E48"/>
    <w:rsid w:val="00BB4E7E"/>
    <w:rsid w:val="00BB4E95"/>
    <w:rsid w:val="00BB4EBA"/>
    <w:rsid w:val="00BB4F27"/>
    <w:rsid w:val="00BB514B"/>
    <w:rsid w:val="00BB514C"/>
    <w:rsid w:val="00BB5297"/>
    <w:rsid w:val="00BB53A0"/>
    <w:rsid w:val="00BB5410"/>
    <w:rsid w:val="00BB5567"/>
    <w:rsid w:val="00BB5782"/>
    <w:rsid w:val="00BB596D"/>
    <w:rsid w:val="00BB5B09"/>
    <w:rsid w:val="00BB5B4C"/>
    <w:rsid w:val="00BB5CDD"/>
    <w:rsid w:val="00BB5D48"/>
    <w:rsid w:val="00BB5F6C"/>
    <w:rsid w:val="00BB5FAF"/>
    <w:rsid w:val="00BB5FD5"/>
    <w:rsid w:val="00BB65BC"/>
    <w:rsid w:val="00BB65D4"/>
    <w:rsid w:val="00BB6764"/>
    <w:rsid w:val="00BB690C"/>
    <w:rsid w:val="00BB6976"/>
    <w:rsid w:val="00BB69B3"/>
    <w:rsid w:val="00BB69BC"/>
    <w:rsid w:val="00BB6E58"/>
    <w:rsid w:val="00BB6F9E"/>
    <w:rsid w:val="00BB710B"/>
    <w:rsid w:val="00BB71C5"/>
    <w:rsid w:val="00BB741A"/>
    <w:rsid w:val="00BB7444"/>
    <w:rsid w:val="00BB7882"/>
    <w:rsid w:val="00BB7A16"/>
    <w:rsid w:val="00BB7C6E"/>
    <w:rsid w:val="00BB7E52"/>
    <w:rsid w:val="00BB7F27"/>
    <w:rsid w:val="00BB7F28"/>
    <w:rsid w:val="00BB7F65"/>
    <w:rsid w:val="00BC000D"/>
    <w:rsid w:val="00BC0151"/>
    <w:rsid w:val="00BC054B"/>
    <w:rsid w:val="00BC05FA"/>
    <w:rsid w:val="00BC06C8"/>
    <w:rsid w:val="00BC07A9"/>
    <w:rsid w:val="00BC08A6"/>
    <w:rsid w:val="00BC0A78"/>
    <w:rsid w:val="00BC0BF8"/>
    <w:rsid w:val="00BC0D3C"/>
    <w:rsid w:val="00BC0F5D"/>
    <w:rsid w:val="00BC1024"/>
    <w:rsid w:val="00BC1144"/>
    <w:rsid w:val="00BC12FD"/>
    <w:rsid w:val="00BC13E1"/>
    <w:rsid w:val="00BC140A"/>
    <w:rsid w:val="00BC1491"/>
    <w:rsid w:val="00BC14F6"/>
    <w:rsid w:val="00BC1616"/>
    <w:rsid w:val="00BC17F0"/>
    <w:rsid w:val="00BC1D81"/>
    <w:rsid w:val="00BC1E71"/>
    <w:rsid w:val="00BC1EA1"/>
    <w:rsid w:val="00BC21F3"/>
    <w:rsid w:val="00BC22E2"/>
    <w:rsid w:val="00BC237A"/>
    <w:rsid w:val="00BC238F"/>
    <w:rsid w:val="00BC23A3"/>
    <w:rsid w:val="00BC2477"/>
    <w:rsid w:val="00BC2533"/>
    <w:rsid w:val="00BC2599"/>
    <w:rsid w:val="00BC2785"/>
    <w:rsid w:val="00BC283A"/>
    <w:rsid w:val="00BC28FA"/>
    <w:rsid w:val="00BC2A99"/>
    <w:rsid w:val="00BC2EEA"/>
    <w:rsid w:val="00BC2FC2"/>
    <w:rsid w:val="00BC304C"/>
    <w:rsid w:val="00BC308F"/>
    <w:rsid w:val="00BC325F"/>
    <w:rsid w:val="00BC3274"/>
    <w:rsid w:val="00BC33BB"/>
    <w:rsid w:val="00BC33CD"/>
    <w:rsid w:val="00BC33DF"/>
    <w:rsid w:val="00BC343D"/>
    <w:rsid w:val="00BC35C8"/>
    <w:rsid w:val="00BC3745"/>
    <w:rsid w:val="00BC380E"/>
    <w:rsid w:val="00BC3851"/>
    <w:rsid w:val="00BC390E"/>
    <w:rsid w:val="00BC3924"/>
    <w:rsid w:val="00BC399C"/>
    <w:rsid w:val="00BC3A12"/>
    <w:rsid w:val="00BC3ACB"/>
    <w:rsid w:val="00BC3B48"/>
    <w:rsid w:val="00BC3C78"/>
    <w:rsid w:val="00BC3C9E"/>
    <w:rsid w:val="00BC3E4A"/>
    <w:rsid w:val="00BC3F9A"/>
    <w:rsid w:val="00BC4249"/>
    <w:rsid w:val="00BC4336"/>
    <w:rsid w:val="00BC45DC"/>
    <w:rsid w:val="00BC4669"/>
    <w:rsid w:val="00BC4768"/>
    <w:rsid w:val="00BC47BD"/>
    <w:rsid w:val="00BC4CEB"/>
    <w:rsid w:val="00BC4D53"/>
    <w:rsid w:val="00BC4DBF"/>
    <w:rsid w:val="00BC4E0E"/>
    <w:rsid w:val="00BC4E89"/>
    <w:rsid w:val="00BC4EA6"/>
    <w:rsid w:val="00BC5075"/>
    <w:rsid w:val="00BC50C9"/>
    <w:rsid w:val="00BC5105"/>
    <w:rsid w:val="00BC522F"/>
    <w:rsid w:val="00BC548F"/>
    <w:rsid w:val="00BC5524"/>
    <w:rsid w:val="00BC5687"/>
    <w:rsid w:val="00BC569C"/>
    <w:rsid w:val="00BC57FF"/>
    <w:rsid w:val="00BC5937"/>
    <w:rsid w:val="00BC5968"/>
    <w:rsid w:val="00BC59C6"/>
    <w:rsid w:val="00BC5B5E"/>
    <w:rsid w:val="00BC5B8B"/>
    <w:rsid w:val="00BC5C03"/>
    <w:rsid w:val="00BC5CDA"/>
    <w:rsid w:val="00BC5D89"/>
    <w:rsid w:val="00BC5F56"/>
    <w:rsid w:val="00BC5FDA"/>
    <w:rsid w:val="00BC5FED"/>
    <w:rsid w:val="00BC6046"/>
    <w:rsid w:val="00BC61C0"/>
    <w:rsid w:val="00BC620C"/>
    <w:rsid w:val="00BC63DE"/>
    <w:rsid w:val="00BC63F1"/>
    <w:rsid w:val="00BC6672"/>
    <w:rsid w:val="00BC6922"/>
    <w:rsid w:val="00BC6A9A"/>
    <w:rsid w:val="00BC6B2E"/>
    <w:rsid w:val="00BC6B3E"/>
    <w:rsid w:val="00BC6D9B"/>
    <w:rsid w:val="00BC6F44"/>
    <w:rsid w:val="00BC6FFB"/>
    <w:rsid w:val="00BC707A"/>
    <w:rsid w:val="00BC70C2"/>
    <w:rsid w:val="00BC720A"/>
    <w:rsid w:val="00BC7418"/>
    <w:rsid w:val="00BC77A0"/>
    <w:rsid w:val="00BC789D"/>
    <w:rsid w:val="00BC7A29"/>
    <w:rsid w:val="00BC7A87"/>
    <w:rsid w:val="00BC7E43"/>
    <w:rsid w:val="00BC7F6E"/>
    <w:rsid w:val="00BD017D"/>
    <w:rsid w:val="00BD01E8"/>
    <w:rsid w:val="00BD02D3"/>
    <w:rsid w:val="00BD085A"/>
    <w:rsid w:val="00BD0884"/>
    <w:rsid w:val="00BD0BF9"/>
    <w:rsid w:val="00BD0C2F"/>
    <w:rsid w:val="00BD0D72"/>
    <w:rsid w:val="00BD0EE6"/>
    <w:rsid w:val="00BD10C9"/>
    <w:rsid w:val="00BD10D7"/>
    <w:rsid w:val="00BD1149"/>
    <w:rsid w:val="00BD11D8"/>
    <w:rsid w:val="00BD157F"/>
    <w:rsid w:val="00BD16A9"/>
    <w:rsid w:val="00BD17C9"/>
    <w:rsid w:val="00BD17D3"/>
    <w:rsid w:val="00BD17E2"/>
    <w:rsid w:val="00BD1914"/>
    <w:rsid w:val="00BD19D9"/>
    <w:rsid w:val="00BD1BB1"/>
    <w:rsid w:val="00BD1BEC"/>
    <w:rsid w:val="00BD1E68"/>
    <w:rsid w:val="00BD1EF0"/>
    <w:rsid w:val="00BD1F3D"/>
    <w:rsid w:val="00BD20FE"/>
    <w:rsid w:val="00BD21A8"/>
    <w:rsid w:val="00BD221E"/>
    <w:rsid w:val="00BD2277"/>
    <w:rsid w:val="00BD2439"/>
    <w:rsid w:val="00BD244C"/>
    <w:rsid w:val="00BD24F1"/>
    <w:rsid w:val="00BD27CC"/>
    <w:rsid w:val="00BD28E2"/>
    <w:rsid w:val="00BD2929"/>
    <w:rsid w:val="00BD2934"/>
    <w:rsid w:val="00BD2B67"/>
    <w:rsid w:val="00BD2E29"/>
    <w:rsid w:val="00BD2F60"/>
    <w:rsid w:val="00BD3084"/>
    <w:rsid w:val="00BD322A"/>
    <w:rsid w:val="00BD32AD"/>
    <w:rsid w:val="00BD338D"/>
    <w:rsid w:val="00BD33CA"/>
    <w:rsid w:val="00BD350A"/>
    <w:rsid w:val="00BD37C8"/>
    <w:rsid w:val="00BD39D7"/>
    <w:rsid w:val="00BD39E4"/>
    <w:rsid w:val="00BD402B"/>
    <w:rsid w:val="00BD4259"/>
    <w:rsid w:val="00BD429F"/>
    <w:rsid w:val="00BD4348"/>
    <w:rsid w:val="00BD4426"/>
    <w:rsid w:val="00BD44A2"/>
    <w:rsid w:val="00BD453D"/>
    <w:rsid w:val="00BD4578"/>
    <w:rsid w:val="00BD4761"/>
    <w:rsid w:val="00BD4A20"/>
    <w:rsid w:val="00BD4A42"/>
    <w:rsid w:val="00BD4ACC"/>
    <w:rsid w:val="00BD4AEE"/>
    <w:rsid w:val="00BD4BA0"/>
    <w:rsid w:val="00BD4C80"/>
    <w:rsid w:val="00BD4D35"/>
    <w:rsid w:val="00BD4E11"/>
    <w:rsid w:val="00BD5713"/>
    <w:rsid w:val="00BD5833"/>
    <w:rsid w:val="00BD5893"/>
    <w:rsid w:val="00BD5921"/>
    <w:rsid w:val="00BD5B23"/>
    <w:rsid w:val="00BD5C4B"/>
    <w:rsid w:val="00BD5D61"/>
    <w:rsid w:val="00BD5DCC"/>
    <w:rsid w:val="00BD5EC2"/>
    <w:rsid w:val="00BD5FF4"/>
    <w:rsid w:val="00BD6114"/>
    <w:rsid w:val="00BD61A4"/>
    <w:rsid w:val="00BD61F4"/>
    <w:rsid w:val="00BD62B0"/>
    <w:rsid w:val="00BD648C"/>
    <w:rsid w:val="00BD66D9"/>
    <w:rsid w:val="00BD66F6"/>
    <w:rsid w:val="00BD67BF"/>
    <w:rsid w:val="00BD6930"/>
    <w:rsid w:val="00BD6AEC"/>
    <w:rsid w:val="00BD6B50"/>
    <w:rsid w:val="00BD6BDF"/>
    <w:rsid w:val="00BD6C6C"/>
    <w:rsid w:val="00BD6DF6"/>
    <w:rsid w:val="00BD6F35"/>
    <w:rsid w:val="00BD6FF9"/>
    <w:rsid w:val="00BD7397"/>
    <w:rsid w:val="00BD7783"/>
    <w:rsid w:val="00BD7A5F"/>
    <w:rsid w:val="00BD7AA6"/>
    <w:rsid w:val="00BD7D1F"/>
    <w:rsid w:val="00BD7E26"/>
    <w:rsid w:val="00BD7E6E"/>
    <w:rsid w:val="00BD7FBF"/>
    <w:rsid w:val="00BE06B6"/>
    <w:rsid w:val="00BE06F7"/>
    <w:rsid w:val="00BE073C"/>
    <w:rsid w:val="00BE07BE"/>
    <w:rsid w:val="00BE09DA"/>
    <w:rsid w:val="00BE0ABC"/>
    <w:rsid w:val="00BE0BA9"/>
    <w:rsid w:val="00BE0C7B"/>
    <w:rsid w:val="00BE0C9D"/>
    <w:rsid w:val="00BE0CF5"/>
    <w:rsid w:val="00BE0E18"/>
    <w:rsid w:val="00BE0FE2"/>
    <w:rsid w:val="00BE11E6"/>
    <w:rsid w:val="00BE1453"/>
    <w:rsid w:val="00BE14EE"/>
    <w:rsid w:val="00BE17C3"/>
    <w:rsid w:val="00BE18CB"/>
    <w:rsid w:val="00BE1ACB"/>
    <w:rsid w:val="00BE1B0C"/>
    <w:rsid w:val="00BE1D22"/>
    <w:rsid w:val="00BE1F8C"/>
    <w:rsid w:val="00BE2048"/>
    <w:rsid w:val="00BE22EB"/>
    <w:rsid w:val="00BE266F"/>
    <w:rsid w:val="00BE2934"/>
    <w:rsid w:val="00BE29E7"/>
    <w:rsid w:val="00BE2AD0"/>
    <w:rsid w:val="00BE2BD0"/>
    <w:rsid w:val="00BE2D35"/>
    <w:rsid w:val="00BE2D65"/>
    <w:rsid w:val="00BE2DFA"/>
    <w:rsid w:val="00BE2E40"/>
    <w:rsid w:val="00BE2EF2"/>
    <w:rsid w:val="00BE2F53"/>
    <w:rsid w:val="00BE30A6"/>
    <w:rsid w:val="00BE32AE"/>
    <w:rsid w:val="00BE3335"/>
    <w:rsid w:val="00BE3381"/>
    <w:rsid w:val="00BE3550"/>
    <w:rsid w:val="00BE366E"/>
    <w:rsid w:val="00BE3689"/>
    <w:rsid w:val="00BE3B54"/>
    <w:rsid w:val="00BE3C03"/>
    <w:rsid w:val="00BE3DBB"/>
    <w:rsid w:val="00BE3E27"/>
    <w:rsid w:val="00BE44A7"/>
    <w:rsid w:val="00BE458F"/>
    <w:rsid w:val="00BE4605"/>
    <w:rsid w:val="00BE469E"/>
    <w:rsid w:val="00BE46C8"/>
    <w:rsid w:val="00BE4712"/>
    <w:rsid w:val="00BE480A"/>
    <w:rsid w:val="00BE486B"/>
    <w:rsid w:val="00BE4A01"/>
    <w:rsid w:val="00BE4C05"/>
    <w:rsid w:val="00BE4D14"/>
    <w:rsid w:val="00BE4F6A"/>
    <w:rsid w:val="00BE4FC5"/>
    <w:rsid w:val="00BE518F"/>
    <w:rsid w:val="00BE53D1"/>
    <w:rsid w:val="00BE5587"/>
    <w:rsid w:val="00BE5641"/>
    <w:rsid w:val="00BE58A8"/>
    <w:rsid w:val="00BE59CF"/>
    <w:rsid w:val="00BE5B2D"/>
    <w:rsid w:val="00BE5B5C"/>
    <w:rsid w:val="00BE5C1E"/>
    <w:rsid w:val="00BE5C5E"/>
    <w:rsid w:val="00BE5C91"/>
    <w:rsid w:val="00BE5D5C"/>
    <w:rsid w:val="00BE5E91"/>
    <w:rsid w:val="00BE5EEF"/>
    <w:rsid w:val="00BE6014"/>
    <w:rsid w:val="00BE6603"/>
    <w:rsid w:val="00BE67CC"/>
    <w:rsid w:val="00BE68D9"/>
    <w:rsid w:val="00BE6BA0"/>
    <w:rsid w:val="00BE6C72"/>
    <w:rsid w:val="00BE6C99"/>
    <w:rsid w:val="00BE6E89"/>
    <w:rsid w:val="00BE71F2"/>
    <w:rsid w:val="00BE724F"/>
    <w:rsid w:val="00BE72A9"/>
    <w:rsid w:val="00BE72E9"/>
    <w:rsid w:val="00BE7591"/>
    <w:rsid w:val="00BE764C"/>
    <w:rsid w:val="00BE7713"/>
    <w:rsid w:val="00BE77AC"/>
    <w:rsid w:val="00BE7A1E"/>
    <w:rsid w:val="00BE7B45"/>
    <w:rsid w:val="00BE7B82"/>
    <w:rsid w:val="00BE7BB8"/>
    <w:rsid w:val="00BE7C9D"/>
    <w:rsid w:val="00BE7CED"/>
    <w:rsid w:val="00BE7E56"/>
    <w:rsid w:val="00BE7EFE"/>
    <w:rsid w:val="00BF01EE"/>
    <w:rsid w:val="00BF0218"/>
    <w:rsid w:val="00BF0287"/>
    <w:rsid w:val="00BF04BA"/>
    <w:rsid w:val="00BF04F9"/>
    <w:rsid w:val="00BF053F"/>
    <w:rsid w:val="00BF09C2"/>
    <w:rsid w:val="00BF0A51"/>
    <w:rsid w:val="00BF0AD9"/>
    <w:rsid w:val="00BF0C99"/>
    <w:rsid w:val="00BF0CAB"/>
    <w:rsid w:val="00BF0D52"/>
    <w:rsid w:val="00BF0F2F"/>
    <w:rsid w:val="00BF100A"/>
    <w:rsid w:val="00BF1042"/>
    <w:rsid w:val="00BF11F2"/>
    <w:rsid w:val="00BF12B1"/>
    <w:rsid w:val="00BF12C7"/>
    <w:rsid w:val="00BF1511"/>
    <w:rsid w:val="00BF16C6"/>
    <w:rsid w:val="00BF1802"/>
    <w:rsid w:val="00BF19F5"/>
    <w:rsid w:val="00BF1A6A"/>
    <w:rsid w:val="00BF1C51"/>
    <w:rsid w:val="00BF1CA8"/>
    <w:rsid w:val="00BF1FBE"/>
    <w:rsid w:val="00BF20E2"/>
    <w:rsid w:val="00BF20E5"/>
    <w:rsid w:val="00BF2131"/>
    <w:rsid w:val="00BF2133"/>
    <w:rsid w:val="00BF21C4"/>
    <w:rsid w:val="00BF222F"/>
    <w:rsid w:val="00BF240D"/>
    <w:rsid w:val="00BF2543"/>
    <w:rsid w:val="00BF257E"/>
    <w:rsid w:val="00BF2675"/>
    <w:rsid w:val="00BF26B0"/>
    <w:rsid w:val="00BF27F1"/>
    <w:rsid w:val="00BF2A39"/>
    <w:rsid w:val="00BF2A68"/>
    <w:rsid w:val="00BF2BFF"/>
    <w:rsid w:val="00BF2D62"/>
    <w:rsid w:val="00BF2FDF"/>
    <w:rsid w:val="00BF32DE"/>
    <w:rsid w:val="00BF33D8"/>
    <w:rsid w:val="00BF3411"/>
    <w:rsid w:val="00BF3427"/>
    <w:rsid w:val="00BF3430"/>
    <w:rsid w:val="00BF3661"/>
    <w:rsid w:val="00BF3768"/>
    <w:rsid w:val="00BF3B9C"/>
    <w:rsid w:val="00BF3BD5"/>
    <w:rsid w:val="00BF3C5C"/>
    <w:rsid w:val="00BF3C8D"/>
    <w:rsid w:val="00BF3DC5"/>
    <w:rsid w:val="00BF3DDA"/>
    <w:rsid w:val="00BF3EC6"/>
    <w:rsid w:val="00BF3FA2"/>
    <w:rsid w:val="00BF40C6"/>
    <w:rsid w:val="00BF42F3"/>
    <w:rsid w:val="00BF46D8"/>
    <w:rsid w:val="00BF4B2B"/>
    <w:rsid w:val="00BF4B37"/>
    <w:rsid w:val="00BF4CEE"/>
    <w:rsid w:val="00BF4CF1"/>
    <w:rsid w:val="00BF4D0D"/>
    <w:rsid w:val="00BF4DD9"/>
    <w:rsid w:val="00BF4E62"/>
    <w:rsid w:val="00BF4EA6"/>
    <w:rsid w:val="00BF4F7D"/>
    <w:rsid w:val="00BF5196"/>
    <w:rsid w:val="00BF5224"/>
    <w:rsid w:val="00BF531C"/>
    <w:rsid w:val="00BF544B"/>
    <w:rsid w:val="00BF5577"/>
    <w:rsid w:val="00BF5802"/>
    <w:rsid w:val="00BF5BE6"/>
    <w:rsid w:val="00BF5CF0"/>
    <w:rsid w:val="00BF5D00"/>
    <w:rsid w:val="00BF5D24"/>
    <w:rsid w:val="00BF5DEF"/>
    <w:rsid w:val="00BF5E15"/>
    <w:rsid w:val="00BF5E32"/>
    <w:rsid w:val="00BF5F91"/>
    <w:rsid w:val="00BF5FD9"/>
    <w:rsid w:val="00BF6003"/>
    <w:rsid w:val="00BF6017"/>
    <w:rsid w:val="00BF630F"/>
    <w:rsid w:val="00BF63EF"/>
    <w:rsid w:val="00BF6439"/>
    <w:rsid w:val="00BF65F6"/>
    <w:rsid w:val="00BF662A"/>
    <w:rsid w:val="00BF66F5"/>
    <w:rsid w:val="00BF68BC"/>
    <w:rsid w:val="00BF68ED"/>
    <w:rsid w:val="00BF68F6"/>
    <w:rsid w:val="00BF69B8"/>
    <w:rsid w:val="00BF6A51"/>
    <w:rsid w:val="00BF6AAC"/>
    <w:rsid w:val="00BF6F6C"/>
    <w:rsid w:val="00BF6F81"/>
    <w:rsid w:val="00BF726E"/>
    <w:rsid w:val="00BF729B"/>
    <w:rsid w:val="00BF7321"/>
    <w:rsid w:val="00BF74F6"/>
    <w:rsid w:val="00BF765B"/>
    <w:rsid w:val="00BF76B5"/>
    <w:rsid w:val="00BF7764"/>
    <w:rsid w:val="00BF78BA"/>
    <w:rsid w:val="00BF78C4"/>
    <w:rsid w:val="00BF795E"/>
    <w:rsid w:val="00BF7ACA"/>
    <w:rsid w:val="00BF7B1A"/>
    <w:rsid w:val="00BF7CBF"/>
    <w:rsid w:val="00BF7DF9"/>
    <w:rsid w:val="00BF7FCD"/>
    <w:rsid w:val="00C0009E"/>
    <w:rsid w:val="00C00118"/>
    <w:rsid w:val="00C00127"/>
    <w:rsid w:val="00C001FD"/>
    <w:rsid w:val="00C003C1"/>
    <w:rsid w:val="00C00435"/>
    <w:rsid w:val="00C0073A"/>
    <w:rsid w:val="00C00817"/>
    <w:rsid w:val="00C00D9C"/>
    <w:rsid w:val="00C0105A"/>
    <w:rsid w:val="00C0111A"/>
    <w:rsid w:val="00C0113E"/>
    <w:rsid w:val="00C01152"/>
    <w:rsid w:val="00C0125A"/>
    <w:rsid w:val="00C015A7"/>
    <w:rsid w:val="00C015B2"/>
    <w:rsid w:val="00C016B3"/>
    <w:rsid w:val="00C016DC"/>
    <w:rsid w:val="00C01786"/>
    <w:rsid w:val="00C01AAF"/>
    <w:rsid w:val="00C01F1A"/>
    <w:rsid w:val="00C0211B"/>
    <w:rsid w:val="00C021E4"/>
    <w:rsid w:val="00C0227C"/>
    <w:rsid w:val="00C0236A"/>
    <w:rsid w:val="00C023AA"/>
    <w:rsid w:val="00C023AD"/>
    <w:rsid w:val="00C02624"/>
    <w:rsid w:val="00C026EC"/>
    <w:rsid w:val="00C0274E"/>
    <w:rsid w:val="00C0280D"/>
    <w:rsid w:val="00C02A80"/>
    <w:rsid w:val="00C02A9A"/>
    <w:rsid w:val="00C02C2B"/>
    <w:rsid w:val="00C02CE6"/>
    <w:rsid w:val="00C02EB3"/>
    <w:rsid w:val="00C0321A"/>
    <w:rsid w:val="00C0321E"/>
    <w:rsid w:val="00C03243"/>
    <w:rsid w:val="00C0326B"/>
    <w:rsid w:val="00C0326E"/>
    <w:rsid w:val="00C0333A"/>
    <w:rsid w:val="00C0336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4AB6"/>
    <w:rsid w:val="00C04F73"/>
    <w:rsid w:val="00C05070"/>
    <w:rsid w:val="00C0508C"/>
    <w:rsid w:val="00C05097"/>
    <w:rsid w:val="00C05282"/>
    <w:rsid w:val="00C052DF"/>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71A"/>
    <w:rsid w:val="00C077EC"/>
    <w:rsid w:val="00C07806"/>
    <w:rsid w:val="00C0788F"/>
    <w:rsid w:val="00C0798F"/>
    <w:rsid w:val="00C07D32"/>
    <w:rsid w:val="00C07D40"/>
    <w:rsid w:val="00C07DE3"/>
    <w:rsid w:val="00C07F0C"/>
    <w:rsid w:val="00C07F33"/>
    <w:rsid w:val="00C07F58"/>
    <w:rsid w:val="00C1001C"/>
    <w:rsid w:val="00C1036F"/>
    <w:rsid w:val="00C1038A"/>
    <w:rsid w:val="00C10458"/>
    <w:rsid w:val="00C10462"/>
    <w:rsid w:val="00C105DB"/>
    <w:rsid w:val="00C10644"/>
    <w:rsid w:val="00C106C8"/>
    <w:rsid w:val="00C10B93"/>
    <w:rsid w:val="00C10CAA"/>
    <w:rsid w:val="00C10E38"/>
    <w:rsid w:val="00C10F26"/>
    <w:rsid w:val="00C10F5D"/>
    <w:rsid w:val="00C11097"/>
    <w:rsid w:val="00C110A8"/>
    <w:rsid w:val="00C110D9"/>
    <w:rsid w:val="00C11111"/>
    <w:rsid w:val="00C1112A"/>
    <w:rsid w:val="00C1133A"/>
    <w:rsid w:val="00C11365"/>
    <w:rsid w:val="00C11556"/>
    <w:rsid w:val="00C115F4"/>
    <w:rsid w:val="00C11641"/>
    <w:rsid w:val="00C11B7D"/>
    <w:rsid w:val="00C11BC6"/>
    <w:rsid w:val="00C11C71"/>
    <w:rsid w:val="00C11DD8"/>
    <w:rsid w:val="00C126F7"/>
    <w:rsid w:val="00C1274C"/>
    <w:rsid w:val="00C127E8"/>
    <w:rsid w:val="00C128E7"/>
    <w:rsid w:val="00C12972"/>
    <w:rsid w:val="00C12AD1"/>
    <w:rsid w:val="00C12B2F"/>
    <w:rsid w:val="00C12B40"/>
    <w:rsid w:val="00C12B81"/>
    <w:rsid w:val="00C12D24"/>
    <w:rsid w:val="00C12D98"/>
    <w:rsid w:val="00C12E7C"/>
    <w:rsid w:val="00C13028"/>
    <w:rsid w:val="00C1305B"/>
    <w:rsid w:val="00C1333E"/>
    <w:rsid w:val="00C1349E"/>
    <w:rsid w:val="00C1390A"/>
    <w:rsid w:val="00C13A3B"/>
    <w:rsid w:val="00C13A67"/>
    <w:rsid w:val="00C13A92"/>
    <w:rsid w:val="00C13B74"/>
    <w:rsid w:val="00C13BEC"/>
    <w:rsid w:val="00C13D4D"/>
    <w:rsid w:val="00C13FA1"/>
    <w:rsid w:val="00C141DD"/>
    <w:rsid w:val="00C143BF"/>
    <w:rsid w:val="00C14492"/>
    <w:rsid w:val="00C14521"/>
    <w:rsid w:val="00C145BE"/>
    <w:rsid w:val="00C14632"/>
    <w:rsid w:val="00C14715"/>
    <w:rsid w:val="00C147F0"/>
    <w:rsid w:val="00C1488A"/>
    <w:rsid w:val="00C14AFF"/>
    <w:rsid w:val="00C14C43"/>
    <w:rsid w:val="00C14D49"/>
    <w:rsid w:val="00C14F80"/>
    <w:rsid w:val="00C14FE5"/>
    <w:rsid w:val="00C1510F"/>
    <w:rsid w:val="00C152B0"/>
    <w:rsid w:val="00C15754"/>
    <w:rsid w:val="00C1578A"/>
    <w:rsid w:val="00C15911"/>
    <w:rsid w:val="00C1594F"/>
    <w:rsid w:val="00C15E06"/>
    <w:rsid w:val="00C15F23"/>
    <w:rsid w:val="00C16094"/>
    <w:rsid w:val="00C16108"/>
    <w:rsid w:val="00C16110"/>
    <w:rsid w:val="00C162DC"/>
    <w:rsid w:val="00C164EE"/>
    <w:rsid w:val="00C165DB"/>
    <w:rsid w:val="00C16672"/>
    <w:rsid w:val="00C168FA"/>
    <w:rsid w:val="00C16916"/>
    <w:rsid w:val="00C16A72"/>
    <w:rsid w:val="00C16ABC"/>
    <w:rsid w:val="00C16AC6"/>
    <w:rsid w:val="00C16B85"/>
    <w:rsid w:val="00C16DC2"/>
    <w:rsid w:val="00C16F39"/>
    <w:rsid w:val="00C171B9"/>
    <w:rsid w:val="00C1726B"/>
    <w:rsid w:val="00C173AA"/>
    <w:rsid w:val="00C17749"/>
    <w:rsid w:val="00C17811"/>
    <w:rsid w:val="00C17B7F"/>
    <w:rsid w:val="00C17F65"/>
    <w:rsid w:val="00C200AC"/>
    <w:rsid w:val="00C200C6"/>
    <w:rsid w:val="00C20169"/>
    <w:rsid w:val="00C20319"/>
    <w:rsid w:val="00C2040B"/>
    <w:rsid w:val="00C20690"/>
    <w:rsid w:val="00C20711"/>
    <w:rsid w:val="00C2074A"/>
    <w:rsid w:val="00C208E1"/>
    <w:rsid w:val="00C20988"/>
    <w:rsid w:val="00C209C4"/>
    <w:rsid w:val="00C20A8D"/>
    <w:rsid w:val="00C20B35"/>
    <w:rsid w:val="00C20BFD"/>
    <w:rsid w:val="00C20C3B"/>
    <w:rsid w:val="00C20D55"/>
    <w:rsid w:val="00C20EB6"/>
    <w:rsid w:val="00C20F56"/>
    <w:rsid w:val="00C20FC7"/>
    <w:rsid w:val="00C21071"/>
    <w:rsid w:val="00C21157"/>
    <w:rsid w:val="00C21265"/>
    <w:rsid w:val="00C212CC"/>
    <w:rsid w:val="00C214F2"/>
    <w:rsid w:val="00C2166C"/>
    <w:rsid w:val="00C21876"/>
    <w:rsid w:val="00C21ACD"/>
    <w:rsid w:val="00C21C4D"/>
    <w:rsid w:val="00C220CE"/>
    <w:rsid w:val="00C2217A"/>
    <w:rsid w:val="00C221DF"/>
    <w:rsid w:val="00C223E7"/>
    <w:rsid w:val="00C224B1"/>
    <w:rsid w:val="00C224CA"/>
    <w:rsid w:val="00C224E8"/>
    <w:rsid w:val="00C2252A"/>
    <w:rsid w:val="00C22614"/>
    <w:rsid w:val="00C228D5"/>
    <w:rsid w:val="00C22A6F"/>
    <w:rsid w:val="00C22E49"/>
    <w:rsid w:val="00C22EB6"/>
    <w:rsid w:val="00C230C4"/>
    <w:rsid w:val="00C23177"/>
    <w:rsid w:val="00C23215"/>
    <w:rsid w:val="00C2330D"/>
    <w:rsid w:val="00C23682"/>
    <w:rsid w:val="00C238C0"/>
    <w:rsid w:val="00C238DA"/>
    <w:rsid w:val="00C23A99"/>
    <w:rsid w:val="00C23F96"/>
    <w:rsid w:val="00C23FD3"/>
    <w:rsid w:val="00C24018"/>
    <w:rsid w:val="00C2405A"/>
    <w:rsid w:val="00C24184"/>
    <w:rsid w:val="00C24231"/>
    <w:rsid w:val="00C243D0"/>
    <w:rsid w:val="00C2446C"/>
    <w:rsid w:val="00C24B6C"/>
    <w:rsid w:val="00C24BFF"/>
    <w:rsid w:val="00C24CF1"/>
    <w:rsid w:val="00C24D80"/>
    <w:rsid w:val="00C24F87"/>
    <w:rsid w:val="00C2502E"/>
    <w:rsid w:val="00C25323"/>
    <w:rsid w:val="00C253E2"/>
    <w:rsid w:val="00C25560"/>
    <w:rsid w:val="00C25787"/>
    <w:rsid w:val="00C25906"/>
    <w:rsid w:val="00C25B09"/>
    <w:rsid w:val="00C25D6D"/>
    <w:rsid w:val="00C25DC5"/>
    <w:rsid w:val="00C25F27"/>
    <w:rsid w:val="00C26057"/>
    <w:rsid w:val="00C26134"/>
    <w:rsid w:val="00C264C4"/>
    <w:rsid w:val="00C2652D"/>
    <w:rsid w:val="00C265D2"/>
    <w:rsid w:val="00C267F1"/>
    <w:rsid w:val="00C26849"/>
    <w:rsid w:val="00C26A4A"/>
    <w:rsid w:val="00C26B58"/>
    <w:rsid w:val="00C26E03"/>
    <w:rsid w:val="00C26E31"/>
    <w:rsid w:val="00C26F4E"/>
    <w:rsid w:val="00C27040"/>
    <w:rsid w:val="00C271B1"/>
    <w:rsid w:val="00C272E5"/>
    <w:rsid w:val="00C274F7"/>
    <w:rsid w:val="00C2751F"/>
    <w:rsid w:val="00C27597"/>
    <w:rsid w:val="00C27803"/>
    <w:rsid w:val="00C27994"/>
    <w:rsid w:val="00C279EB"/>
    <w:rsid w:val="00C27E58"/>
    <w:rsid w:val="00C27E65"/>
    <w:rsid w:val="00C27FF1"/>
    <w:rsid w:val="00C3014A"/>
    <w:rsid w:val="00C3023A"/>
    <w:rsid w:val="00C303C8"/>
    <w:rsid w:val="00C30515"/>
    <w:rsid w:val="00C306D8"/>
    <w:rsid w:val="00C30840"/>
    <w:rsid w:val="00C3086F"/>
    <w:rsid w:val="00C30AD9"/>
    <w:rsid w:val="00C30C14"/>
    <w:rsid w:val="00C30C17"/>
    <w:rsid w:val="00C30C98"/>
    <w:rsid w:val="00C30E1D"/>
    <w:rsid w:val="00C30E7D"/>
    <w:rsid w:val="00C30EFE"/>
    <w:rsid w:val="00C30FAA"/>
    <w:rsid w:val="00C31025"/>
    <w:rsid w:val="00C31280"/>
    <w:rsid w:val="00C3131A"/>
    <w:rsid w:val="00C31813"/>
    <w:rsid w:val="00C3197D"/>
    <w:rsid w:val="00C319AF"/>
    <w:rsid w:val="00C31A10"/>
    <w:rsid w:val="00C31AC3"/>
    <w:rsid w:val="00C31B30"/>
    <w:rsid w:val="00C31BA9"/>
    <w:rsid w:val="00C31E4A"/>
    <w:rsid w:val="00C32224"/>
    <w:rsid w:val="00C32632"/>
    <w:rsid w:val="00C328AB"/>
    <w:rsid w:val="00C32BB5"/>
    <w:rsid w:val="00C32D67"/>
    <w:rsid w:val="00C32E91"/>
    <w:rsid w:val="00C32F05"/>
    <w:rsid w:val="00C32FF9"/>
    <w:rsid w:val="00C33326"/>
    <w:rsid w:val="00C33371"/>
    <w:rsid w:val="00C3345F"/>
    <w:rsid w:val="00C33552"/>
    <w:rsid w:val="00C336A1"/>
    <w:rsid w:val="00C33709"/>
    <w:rsid w:val="00C33725"/>
    <w:rsid w:val="00C338AB"/>
    <w:rsid w:val="00C338C0"/>
    <w:rsid w:val="00C3391A"/>
    <w:rsid w:val="00C33B06"/>
    <w:rsid w:val="00C33B2A"/>
    <w:rsid w:val="00C33DA4"/>
    <w:rsid w:val="00C33FA2"/>
    <w:rsid w:val="00C340F6"/>
    <w:rsid w:val="00C34276"/>
    <w:rsid w:val="00C343DB"/>
    <w:rsid w:val="00C34667"/>
    <w:rsid w:val="00C3479E"/>
    <w:rsid w:val="00C34C42"/>
    <w:rsid w:val="00C34C47"/>
    <w:rsid w:val="00C34C9C"/>
    <w:rsid w:val="00C34E7F"/>
    <w:rsid w:val="00C34F83"/>
    <w:rsid w:val="00C3532A"/>
    <w:rsid w:val="00C353DC"/>
    <w:rsid w:val="00C35569"/>
    <w:rsid w:val="00C355C4"/>
    <w:rsid w:val="00C35651"/>
    <w:rsid w:val="00C356DF"/>
    <w:rsid w:val="00C35B32"/>
    <w:rsid w:val="00C35C80"/>
    <w:rsid w:val="00C35DF0"/>
    <w:rsid w:val="00C36141"/>
    <w:rsid w:val="00C3615B"/>
    <w:rsid w:val="00C3617A"/>
    <w:rsid w:val="00C36652"/>
    <w:rsid w:val="00C367DB"/>
    <w:rsid w:val="00C36887"/>
    <w:rsid w:val="00C3696A"/>
    <w:rsid w:val="00C36BF9"/>
    <w:rsid w:val="00C36F68"/>
    <w:rsid w:val="00C37123"/>
    <w:rsid w:val="00C37444"/>
    <w:rsid w:val="00C3794F"/>
    <w:rsid w:val="00C37A8D"/>
    <w:rsid w:val="00C37A96"/>
    <w:rsid w:val="00C37AE7"/>
    <w:rsid w:val="00C37AFA"/>
    <w:rsid w:val="00C37D48"/>
    <w:rsid w:val="00C37D4D"/>
    <w:rsid w:val="00C37F8F"/>
    <w:rsid w:val="00C37FFB"/>
    <w:rsid w:val="00C4018C"/>
    <w:rsid w:val="00C40675"/>
    <w:rsid w:val="00C406B2"/>
    <w:rsid w:val="00C4075E"/>
    <w:rsid w:val="00C407AD"/>
    <w:rsid w:val="00C40855"/>
    <w:rsid w:val="00C4085C"/>
    <w:rsid w:val="00C40A37"/>
    <w:rsid w:val="00C40AC9"/>
    <w:rsid w:val="00C40E2C"/>
    <w:rsid w:val="00C40F2C"/>
    <w:rsid w:val="00C41087"/>
    <w:rsid w:val="00C410F7"/>
    <w:rsid w:val="00C4117F"/>
    <w:rsid w:val="00C41286"/>
    <w:rsid w:val="00C41355"/>
    <w:rsid w:val="00C413D7"/>
    <w:rsid w:val="00C414E2"/>
    <w:rsid w:val="00C41631"/>
    <w:rsid w:val="00C41791"/>
    <w:rsid w:val="00C4182A"/>
    <w:rsid w:val="00C41959"/>
    <w:rsid w:val="00C41A25"/>
    <w:rsid w:val="00C41AF9"/>
    <w:rsid w:val="00C41C12"/>
    <w:rsid w:val="00C41D26"/>
    <w:rsid w:val="00C41F62"/>
    <w:rsid w:val="00C41FC9"/>
    <w:rsid w:val="00C4211C"/>
    <w:rsid w:val="00C42214"/>
    <w:rsid w:val="00C42261"/>
    <w:rsid w:val="00C4232F"/>
    <w:rsid w:val="00C424AD"/>
    <w:rsid w:val="00C4254C"/>
    <w:rsid w:val="00C42669"/>
    <w:rsid w:val="00C4267A"/>
    <w:rsid w:val="00C427F5"/>
    <w:rsid w:val="00C429B8"/>
    <w:rsid w:val="00C429CB"/>
    <w:rsid w:val="00C42A9D"/>
    <w:rsid w:val="00C42ACB"/>
    <w:rsid w:val="00C42BB9"/>
    <w:rsid w:val="00C42BED"/>
    <w:rsid w:val="00C42E0E"/>
    <w:rsid w:val="00C42F70"/>
    <w:rsid w:val="00C4304C"/>
    <w:rsid w:val="00C430DE"/>
    <w:rsid w:val="00C430FD"/>
    <w:rsid w:val="00C43120"/>
    <w:rsid w:val="00C4320C"/>
    <w:rsid w:val="00C43731"/>
    <w:rsid w:val="00C43806"/>
    <w:rsid w:val="00C43818"/>
    <w:rsid w:val="00C43880"/>
    <w:rsid w:val="00C43AF4"/>
    <w:rsid w:val="00C43B1C"/>
    <w:rsid w:val="00C43B4A"/>
    <w:rsid w:val="00C43BA2"/>
    <w:rsid w:val="00C43D8A"/>
    <w:rsid w:val="00C43F76"/>
    <w:rsid w:val="00C440F0"/>
    <w:rsid w:val="00C44113"/>
    <w:rsid w:val="00C442E4"/>
    <w:rsid w:val="00C445A8"/>
    <w:rsid w:val="00C4460F"/>
    <w:rsid w:val="00C44B4E"/>
    <w:rsid w:val="00C44C5A"/>
    <w:rsid w:val="00C44CB7"/>
    <w:rsid w:val="00C44E41"/>
    <w:rsid w:val="00C45149"/>
    <w:rsid w:val="00C45189"/>
    <w:rsid w:val="00C45203"/>
    <w:rsid w:val="00C454CD"/>
    <w:rsid w:val="00C45707"/>
    <w:rsid w:val="00C4580A"/>
    <w:rsid w:val="00C45861"/>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799"/>
    <w:rsid w:val="00C46968"/>
    <w:rsid w:val="00C46A47"/>
    <w:rsid w:val="00C46BFD"/>
    <w:rsid w:val="00C46C3A"/>
    <w:rsid w:val="00C46C69"/>
    <w:rsid w:val="00C46CE9"/>
    <w:rsid w:val="00C46D31"/>
    <w:rsid w:val="00C46D49"/>
    <w:rsid w:val="00C46E8E"/>
    <w:rsid w:val="00C46FE4"/>
    <w:rsid w:val="00C47054"/>
    <w:rsid w:val="00C4705B"/>
    <w:rsid w:val="00C47231"/>
    <w:rsid w:val="00C472CC"/>
    <w:rsid w:val="00C4757A"/>
    <w:rsid w:val="00C47665"/>
    <w:rsid w:val="00C47713"/>
    <w:rsid w:val="00C4778D"/>
    <w:rsid w:val="00C47831"/>
    <w:rsid w:val="00C4783E"/>
    <w:rsid w:val="00C478B8"/>
    <w:rsid w:val="00C479DD"/>
    <w:rsid w:val="00C47AD5"/>
    <w:rsid w:val="00C47B0D"/>
    <w:rsid w:val="00C47D35"/>
    <w:rsid w:val="00C47E97"/>
    <w:rsid w:val="00C47F6F"/>
    <w:rsid w:val="00C47F85"/>
    <w:rsid w:val="00C5009F"/>
    <w:rsid w:val="00C50210"/>
    <w:rsid w:val="00C50228"/>
    <w:rsid w:val="00C50263"/>
    <w:rsid w:val="00C502A5"/>
    <w:rsid w:val="00C50417"/>
    <w:rsid w:val="00C50838"/>
    <w:rsid w:val="00C508E1"/>
    <w:rsid w:val="00C50965"/>
    <w:rsid w:val="00C50A67"/>
    <w:rsid w:val="00C50B41"/>
    <w:rsid w:val="00C50C46"/>
    <w:rsid w:val="00C50D51"/>
    <w:rsid w:val="00C50F29"/>
    <w:rsid w:val="00C5108B"/>
    <w:rsid w:val="00C5119E"/>
    <w:rsid w:val="00C511BC"/>
    <w:rsid w:val="00C51677"/>
    <w:rsid w:val="00C51748"/>
    <w:rsid w:val="00C519E9"/>
    <w:rsid w:val="00C51A4F"/>
    <w:rsid w:val="00C51A75"/>
    <w:rsid w:val="00C51BF7"/>
    <w:rsid w:val="00C51E1F"/>
    <w:rsid w:val="00C51E6F"/>
    <w:rsid w:val="00C51EE9"/>
    <w:rsid w:val="00C51FBE"/>
    <w:rsid w:val="00C5203B"/>
    <w:rsid w:val="00C52126"/>
    <w:rsid w:val="00C5246C"/>
    <w:rsid w:val="00C524A2"/>
    <w:rsid w:val="00C524F1"/>
    <w:rsid w:val="00C52666"/>
    <w:rsid w:val="00C527A4"/>
    <w:rsid w:val="00C527B4"/>
    <w:rsid w:val="00C5288A"/>
    <w:rsid w:val="00C529FC"/>
    <w:rsid w:val="00C52B0B"/>
    <w:rsid w:val="00C52C32"/>
    <w:rsid w:val="00C52CD3"/>
    <w:rsid w:val="00C52CFD"/>
    <w:rsid w:val="00C52D7A"/>
    <w:rsid w:val="00C53100"/>
    <w:rsid w:val="00C534C7"/>
    <w:rsid w:val="00C535E8"/>
    <w:rsid w:val="00C537FE"/>
    <w:rsid w:val="00C53997"/>
    <w:rsid w:val="00C53B65"/>
    <w:rsid w:val="00C53C59"/>
    <w:rsid w:val="00C53C7B"/>
    <w:rsid w:val="00C53C9E"/>
    <w:rsid w:val="00C53D39"/>
    <w:rsid w:val="00C53F59"/>
    <w:rsid w:val="00C540B0"/>
    <w:rsid w:val="00C5416E"/>
    <w:rsid w:val="00C54263"/>
    <w:rsid w:val="00C543E7"/>
    <w:rsid w:val="00C54440"/>
    <w:rsid w:val="00C544B6"/>
    <w:rsid w:val="00C5453C"/>
    <w:rsid w:val="00C545CE"/>
    <w:rsid w:val="00C5487E"/>
    <w:rsid w:val="00C54AE1"/>
    <w:rsid w:val="00C54C9B"/>
    <w:rsid w:val="00C54E7A"/>
    <w:rsid w:val="00C54EF1"/>
    <w:rsid w:val="00C55082"/>
    <w:rsid w:val="00C553A0"/>
    <w:rsid w:val="00C55714"/>
    <w:rsid w:val="00C5575B"/>
    <w:rsid w:val="00C55770"/>
    <w:rsid w:val="00C55826"/>
    <w:rsid w:val="00C5586F"/>
    <w:rsid w:val="00C5593E"/>
    <w:rsid w:val="00C55A55"/>
    <w:rsid w:val="00C55DD7"/>
    <w:rsid w:val="00C55F1D"/>
    <w:rsid w:val="00C563C3"/>
    <w:rsid w:val="00C563CA"/>
    <w:rsid w:val="00C5692C"/>
    <w:rsid w:val="00C56990"/>
    <w:rsid w:val="00C569C1"/>
    <w:rsid w:val="00C56BA5"/>
    <w:rsid w:val="00C56BFE"/>
    <w:rsid w:val="00C56D9D"/>
    <w:rsid w:val="00C56E3D"/>
    <w:rsid w:val="00C56FE4"/>
    <w:rsid w:val="00C57069"/>
    <w:rsid w:val="00C57200"/>
    <w:rsid w:val="00C574F9"/>
    <w:rsid w:val="00C5770F"/>
    <w:rsid w:val="00C57737"/>
    <w:rsid w:val="00C5777E"/>
    <w:rsid w:val="00C57BDC"/>
    <w:rsid w:val="00C57CCE"/>
    <w:rsid w:val="00C57E12"/>
    <w:rsid w:val="00C57E28"/>
    <w:rsid w:val="00C6005C"/>
    <w:rsid w:val="00C600D8"/>
    <w:rsid w:val="00C60116"/>
    <w:rsid w:val="00C601DD"/>
    <w:rsid w:val="00C601E5"/>
    <w:rsid w:val="00C60546"/>
    <w:rsid w:val="00C60563"/>
    <w:rsid w:val="00C606CE"/>
    <w:rsid w:val="00C60707"/>
    <w:rsid w:val="00C608FA"/>
    <w:rsid w:val="00C6094F"/>
    <w:rsid w:val="00C609F6"/>
    <w:rsid w:val="00C60C29"/>
    <w:rsid w:val="00C60CFD"/>
    <w:rsid w:val="00C60E1B"/>
    <w:rsid w:val="00C60F6E"/>
    <w:rsid w:val="00C60F73"/>
    <w:rsid w:val="00C60FBB"/>
    <w:rsid w:val="00C60FD6"/>
    <w:rsid w:val="00C61479"/>
    <w:rsid w:val="00C615EC"/>
    <w:rsid w:val="00C616B5"/>
    <w:rsid w:val="00C61D36"/>
    <w:rsid w:val="00C61DBD"/>
    <w:rsid w:val="00C62051"/>
    <w:rsid w:val="00C62145"/>
    <w:rsid w:val="00C62199"/>
    <w:rsid w:val="00C62259"/>
    <w:rsid w:val="00C62276"/>
    <w:rsid w:val="00C6237E"/>
    <w:rsid w:val="00C62382"/>
    <w:rsid w:val="00C6244E"/>
    <w:rsid w:val="00C62454"/>
    <w:rsid w:val="00C627A7"/>
    <w:rsid w:val="00C632C5"/>
    <w:rsid w:val="00C6333D"/>
    <w:rsid w:val="00C635B7"/>
    <w:rsid w:val="00C635BC"/>
    <w:rsid w:val="00C63603"/>
    <w:rsid w:val="00C638FE"/>
    <w:rsid w:val="00C63946"/>
    <w:rsid w:val="00C6398C"/>
    <w:rsid w:val="00C6398E"/>
    <w:rsid w:val="00C639B1"/>
    <w:rsid w:val="00C63CD0"/>
    <w:rsid w:val="00C63DF4"/>
    <w:rsid w:val="00C63ECD"/>
    <w:rsid w:val="00C63FCE"/>
    <w:rsid w:val="00C63FE8"/>
    <w:rsid w:val="00C64016"/>
    <w:rsid w:val="00C64192"/>
    <w:rsid w:val="00C641A4"/>
    <w:rsid w:val="00C645E0"/>
    <w:rsid w:val="00C646A3"/>
    <w:rsid w:val="00C64709"/>
    <w:rsid w:val="00C64770"/>
    <w:rsid w:val="00C647CF"/>
    <w:rsid w:val="00C6498F"/>
    <w:rsid w:val="00C64B8D"/>
    <w:rsid w:val="00C64BF5"/>
    <w:rsid w:val="00C64C33"/>
    <w:rsid w:val="00C64E7A"/>
    <w:rsid w:val="00C64E84"/>
    <w:rsid w:val="00C64E9F"/>
    <w:rsid w:val="00C65206"/>
    <w:rsid w:val="00C65300"/>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906"/>
    <w:rsid w:val="00C66A06"/>
    <w:rsid w:val="00C66B1C"/>
    <w:rsid w:val="00C66B2E"/>
    <w:rsid w:val="00C66B80"/>
    <w:rsid w:val="00C66BC4"/>
    <w:rsid w:val="00C67018"/>
    <w:rsid w:val="00C670ED"/>
    <w:rsid w:val="00C67194"/>
    <w:rsid w:val="00C672D0"/>
    <w:rsid w:val="00C67350"/>
    <w:rsid w:val="00C6744D"/>
    <w:rsid w:val="00C674C3"/>
    <w:rsid w:val="00C67728"/>
    <w:rsid w:val="00C679A0"/>
    <w:rsid w:val="00C679AA"/>
    <w:rsid w:val="00C67DAB"/>
    <w:rsid w:val="00C67E87"/>
    <w:rsid w:val="00C67F4A"/>
    <w:rsid w:val="00C67F8B"/>
    <w:rsid w:val="00C70102"/>
    <w:rsid w:val="00C7011E"/>
    <w:rsid w:val="00C7037A"/>
    <w:rsid w:val="00C706A0"/>
    <w:rsid w:val="00C70A77"/>
    <w:rsid w:val="00C70BE2"/>
    <w:rsid w:val="00C70D15"/>
    <w:rsid w:val="00C70DAC"/>
    <w:rsid w:val="00C70E86"/>
    <w:rsid w:val="00C70F88"/>
    <w:rsid w:val="00C70FF1"/>
    <w:rsid w:val="00C71392"/>
    <w:rsid w:val="00C713AA"/>
    <w:rsid w:val="00C714BC"/>
    <w:rsid w:val="00C714EB"/>
    <w:rsid w:val="00C71668"/>
    <w:rsid w:val="00C716F3"/>
    <w:rsid w:val="00C7181E"/>
    <w:rsid w:val="00C7189F"/>
    <w:rsid w:val="00C71B9E"/>
    <w:rsid w:val="00C71C15"/>
    <w:rsid w:val="00C72118"/>
    <w:rsid w:val="00C7253B"/>
    <w:rsid w:val="00C727F9"/>
    <w:rsid w:val="00C72A5C"/>
    <w:rsid w:val="00C72AD2"/>
    <w:rsid w:val="00C72C75"/>
    <w:rsid w:val="00C72CA4"/>
    <w:rsid w:val="00C72CB6"/>
    <w:rsid w:val="00C72D21"/>
    <w:rsid w:val="00C72D94"/>
    <w:rsid w:val="00C72E1C"/>
    <w:rsid w:val="00C72EB9"/>
    <w:rsid w:val="00C73026"/>
    <w:rsid w:val="00C730D0"/>
    <w:rsid w:val="00C7333E"/>
    <w:rsid w:val="00C733AC"/>
    <w:rsid w:val="00C73534"/>
    <w:rsid w:val="00C737F3"/>
    <w:rsid w:val="00C73B87"/>
    <w:rsid w:val="00C73BE8"/>
    <w:rsid w:val="00C73C56"/>
    <w:rsid w:val="00C7414D"/>
    <w:rsid w:val="00C741B3"/>
    <w:rsid w:val="00C742C6"/>
    <w:rsid w:val="00C743BF"/>
    <w:rsid w:val="00C74441"/>
    <w:rsid w:val="00C7458C"/>
    <w:rsid w:val="00C747E7"/>
    <w:rsid w:val="00C74AB7"/>
    <w:rsid w:val="00C74EDF"/>
    <w:rsid w:val="00C74F15"/>
    <w:rsid w:val="00C74FCA"/>
    <w:rsid w:val="00C7520B"/>
    <w:rsid w:val="00C753D1"/>
    <w:rsid w:val="00C755AC"/>
    <w:rsid w:val="00C75799"/>
    <w:rsid w:val="00C7583A"/>
    <w:rsid w:val="00C75AA0"/>
    <w:rsid w:val="00C75C07"/>
    <w:rsid w:val="00C75C87"/>
    <w:rsid w:val="00C75D9D"/>
    <w:rsid w:val="00C75E10"/>
    <w:rsid w:val="00C75E1A"/>
    <w:rsid w:val="00C75EC0"/>
    <w:rsid w:val="00C75F64"/>
    <w:rsid w:val="00C7623E"/>
    <w:rsid w:val="00C76492"/>
    <w:rsid w:val="00C764E3"/>
    <w:rsid w:val="00C7655D"/>
    <w:rsid w:val="00C765FC"/>
    <w:rsid w:val="00C7688F"/>
    <w:rsid w:val="00C76A85"/>
    <w:rsid w:val="00C76C46"/>
    <w:rsid w:val="00C76CF2"/>
    <w:rsid w:val="00C76D87"/>
    <w:rsid w:val="00C76EDD"/>
    <w:rsid w:val="00C76FE1"/>
    <w:rsid w:val="00C77014"/>
    <w:rsid w:val="00C7718D"/>
    <w:rsid w:val="00C774F5"/>
    <w:rsid w:val="00C7780B"/>
    <w:rsid w:val="00C779BF"/>
    <w:rsid w:val="00C779DF"/>
    <w:rsid w:val="00C77C18"/>
    <w:rsid w:val="00C77D7E"/>
    <w:rsid w:val="00C77E09"/>
    <w:rsid w:val="00C77F90"/>
    <w:rsid w:val="00C8002F"/>
    <w:rsid w:val="00C80178"/>
    <w:rsid w:val="00C80215"/>
    <w:rsid w:val="00C803DF"/>
    <w:rsid w:val="00C80547"/>
    <w:rsid w:val="00C8055A"/>
    <w:rsid w:val="00C805A7"/>
    <w:rsid w:val="00C806FF"/>
    <w:rsid w:val="00C8073F"/>
    <w:rsid w:val="00C807B2"/>
    <w:rsid w:val="00C807D1"/>
    <w:rsid w:val="00C807DC"/>
    <w:rsid w:val="00C80A0F"/>
    <w:rsid w:val="00C80C69"/>
    <w:rsid w:val="00C80D44"/>
    <w:rsid w:val="00C80D7A"/>
    <w:rsid w:val="00C80E2A"/>
    <w:rsid w:val="00C81019"/>
    <w:rsid w:val="00C810CF"/>
    <w:rsid w:val="00C814D9"/>
    <w:rsid w:val="00C817D0"/>
    <w:rsid w:val="00C8183B"/>
    <w:rsid w:val="00C81CF9"/>
    <w:rsid w:val="00C81DEA"/>
    <w:rsid w:val="00C81FBA"/>
    <w:rsid w:val="00C82064"/>
    <w:rsid w:val="00C82097"/>
    <w:rsid w:val="00C82158"/>
    <w:rsid w:val="00C82307"/>
    <w:rsid w:val="00C82385"/>
    <w:rsid w:val="00C8246A"/>
    <w:rsid w:val="00C82625"/>
    <w:rsid w:val="00C82853"/>
    <w:rsid w:val="00C8290B"/>
    <w:rsid w:val="00C82C89"/>
    <w:rsid w:val="00C82DF4"/>
    <w:rsid w:val="00C82EA3"/>
    <w:rsid w:val="00C83143"/>
    <w:rsid w:val="00C83171"/>
    <w:rsid w:val="00C833AB"/>
    <w:rsid w:val="00C8341D"/>
    <w:rsid w:val="00C836F8"/>
    <w:rsid w:val="00C83706"/>
    <w:rsid w:val="00C837E6"/>
    <w:rsid w:val="00C83A8C"/>
    <w:rsid w:val="00C83B71"/>
    <w:rsid w:val="00C83DD5"/>
    <w:rsid w:val="00C84038"/>
    <w:rsid w:val="00C84041"/>
    <w:rsid w:val="00C84057"/>
    <w:rsid w:val="00C84081"/>
    <w:rsid w:val="00C841B0"/>
    <w:rsid w:val="00C841D1"/>
    <w:rsid w:val="00C8421D"/>
    <w:rsid w:val="00C84450"/>
    <w:rsid w:val="00C84595"/>
    <w:rsid w:val="00C8474A"/>
    <w:rsid w:val="00C84824"/>
    <w:rsid w:val="00C8499B"/>
    <w:rsid w:val="00C84A3C"/>
    <w:rsid w:val="00C84B12"/>
    <w:rsid w:val="00C84CCE"/>
    <w:rsid w:val="00C84D07"/>
    <w:rsid w:val="00C84D51"/>
    <w:rsid w:val="00C85002"/>
    <w:rsid w:val="00C85448"/>
    <w:rsid w:val="00C8556D"/>
    <w:rsid w:val="00C8561F"/>
    <w:rsid w:val="00C856AF"/>
    <w:rsid w:val="00C8570F"/>
    <w:rsid w:val="00C85747"/>
    <w:rsid w:val="00C8574F"/>
    <w:rsid w:val="00C857C4"/>
    <w:rsid w:val="00C85A8E"/>
    <w:rsid w:val="00C85ABC"/>
    <w:rsid w:val="00C85BED"/>
    <w:rsid w:val="00C85F0B"/>
    <w:rsid w:val="00C86214"/>
    <w:rsid w:val="00C86239"/>
    <w:rsid w:val="00C86298"/>
    <w:rsid w:val="00C862CB"/>
    <w:rsid w:val="00C8677B"/>
    <w:rsid w:val="00C86892"/>
    <w:rsid w:val="00C869A6"/>
    <w:rsid w:val="00C86A15"/>
    <w:rsid w:val="00C86A91"/>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29E"/>
    <w:rsid w:val="00C90306"/>
    <w:rsid w:val="00C90550"/>
    <w:rsid w:val="00C906B4"/>
    <w:rsid w:val="00C9081B"/>
    <w:rsid w:val="00C90934"/>
    <w:rsid w:val="00C90954"/>
    <w:rsid w:val="00C909E3"/>
    <w:rsid w:val="00C90B9B"/>
    <w:rsid w:val="00C90C13"/>
    <w:rsid w:val="00C90CC3"/>
    <w:rsid w:val="00C90D63"/>
    <w:rsid w:val="00C90EB9"/>
    <w:rsid w:val="00C90EE8"/>
    <w:rsid w:val="00C90EE9"/>
    <w:rsid w:val="00C9106A"/>
    <w:rsid w:val="00C91095"/>
    <w:rsid w:val="00C911BD"/>
    <w:rsid w:val="00C9121E"/>
    <w:rsid w:val="00C9123E"/>
    <w:rsid w:val="00C912CA"/>
    <w:rsid w:val="00C9145A"/>
    <w:rsid w:val="00C914FE"/>
    <w:rsid w:val="00C91A0A"/>
    <w:rsid w:val="00C91B69"/>
    <w:rsid w:val="00C91EB6"/>
    <w:rsid w:val="00C91F66"/>
    <w:rsid w:val="00C91FC6"/>
    <w:rsid w:val="00C9202E"/>
    <w:rsid w:val="00C92065"/>
    <w:rsid w:val="00C92071"/>
    <w:rsid w:val="00C9207C"/>
    <w:rsid w:val="00C92112"/>
    <w:rsid w:val="00C9244C"/>
    <w:rsid w:val="00C92536"/>
    <w:rsid w:val="00C92544"/>
    <w:rsid w:val="00C92582"/>
    <w:rsid w:val="00C925E2"/>
    <w:rsid w:val="00C9265A"/>
    <w:rsid w:val="00C926A2"/>
    <w:rsid w:val="00C926B9"/>
    <w:rsid w:val="00C92792"/>
    <w:rsid w:val="00C927D9"/>
    <w:rsid w:val="00C927DB"/>
    <w:rsid w:val="00C92C0C"/>
    <w:rsid w:val="00C92E37"/>
    <w:rsid w:val="00C92EB2"/>
    <w:rsid w:val="00C92EB8"/>
    <w:rsid w:val="00C92F0A"/>
    <w:rsid w:val="00C92F40"/>
    <w:rsid w:val="00C92FF9"/>
    <w:rsid w:val="00C9326A"/>
    <w:rsid w:val="00C93376"/>
    <w:rsid w:val="00C9354F"/>
    <w:rsid w:val="00C935B9"/>
    <w:rsid w:val="00C9360B"/>
    <w:rsid w:val="00C93811"/>
    <w:rsid w:val="00C939C0"/>
    <w:rsid w:val="00C93A7F"/>
    <w:rsid w:val="00C93C2D"/>
    <w:rsid w:val="00C93C85"/>
    <w:rsid w:val="00C93D80"/>
    <w:rsid w:val="00C93E4F"/>
    <w:rsid w:val="00C93EC1"/>
    <w:rsid w:val="00C93FAD"/>
    <w:rsid w:val="00C93FAF"/>
    <w:rsid w:val="00C9400A"/>
    <w:rsid w:val="00C940C7"/>
    <w:rsid w:val="00C94222"/>
    <w:rsid w:val="00C94269"/>
    <w:rsid w:val="00C94276"/>
    <w:rsid w:val="00C943F1"/>
    <w:rsid w:val="00C94974"/>
    <w:rsid w:val="00C94C62"/>
    <w:rsid w:val="00C94E33"/>
    <w:rsid w:val="00C94FD7"/>
    <w:rsid w:val="00C9514C"/>
    <w:rsid w:val="00C9516D"/>
    <w:rsid w:val="00C951DF"/>
    <w:rsid w:val="00C954B2"/>
    <w:rsid w:val="00C957B7"/>
    <w:rsid w:val="00C9580B"/>
    <w:rsid w:val="00C95906"/>
    <w:rsid w:val="00C95974"/>
    <w:rsid w:val="00C95A16"/>
    <w:rsid w:val="00C95A41"/>
    <w:rsid w:val="00C95CCE"/>
    <w:rsid w:val="00C95E09"/>
    <w:rsid w:val="00C95EAF"/>
    <w:rsid w:val="00C95FBB"/>
    <w:rsid w:val="00C961E4"/>
    <w:rsid w:val="00C96487"/>
    <w:rsid w:val="00C965BE"/>
    <w:rsid w:val="00C965DD"/>
    <w:rsid w:val="00C96612"/>
    <w:rsid w:val="00C96681"/>
    <w:rsid w:val="00C96704"/>
    <w:rsid w:val="00C967C1"/>
    <w:rsid w:val="00C96B15"/>
    <w:rsid w:val="00C96BD0"/>
    <w:rsid w:val="00C96D56"/>
    <w:rsid w:val="00C971E6"/>
    <w:rsid w:val="00C974CD"/>
    <w:rsid w:val="00C97ABF"/>
    <w:rsid w:val="00C97BC9"/>
    <w:rsid w:val="00C97F4B"/>
    <w:rsid w:val="00C97F8D"/>
    <w:rsid w:val="00CA0020"/>
    <w:rsid w:val="00CA0022"/>
    <w:rsid w:val="00CA00D0"/>
    <w:rsid w:val="00CA012C"/>
    <w:rsid w:val="00CA0308"/>
    <w:rsid w:val="00CA037D"/>
    <w:rsid w:val="00CA03F9"/>
    <w:rsid w:val="00CA0573"/>
    <w:rsid w:val="00CA0835"/>
    <w:rsid w:val="00CA08B3"/>
    <w:rsid w:val="00CA0960"/>
    <w:rsid w:val="00CA0AF9"/>
    <w:rsid w:val="00CA0B9D"/>
    <w:rsid w:val="00CA0C57"/>
    <w:rsid w:val="00CA0E27"/>
    <w:rsid w:val="00CA0EC0"/>
    <w:rsid w:val="00CA1101"/>
    <w:rsid w:val="00CA118A"/>
    <w:rsid w:val="00CA1206"/>
    <w:rsid w:val="00CA12B2"/>
    <w:rsid w:val="00CA135E"/>
    <w:rsid w:val="00CA1634"/>
    <w:rsid w:val="00CA180B"/>
    <w:rsid w:val="00CA1AC0"/>
    <w:rsid w:val="00CA1CB8"/>
    <w:rsid w:val="00CA1CBD"/>
    <w:rsid w:val="00CA1D26"/>
    <w:rsid w:val="00CA1D99"/>
    <w:rsid w:val="00CA1E72"/>
    <w:rsid w:val="00CA2012"/>
    <w:rsid w:val="00CA2079"/>
    <w:rsid w:val="00CA2087"/>
    <w:rsid w:val="00CA2231"/>
    <w:rsid w:val="00CA2255"/>
    <w:rsid w:val="00CA2304"/>
    <w:rsid w:val="00CA238D"/>
    <w:rsid w:val="00CA23E8"/>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2FCC"/>
    <w:rsid w:val="00CA3001"/>
    <w:rsid w:val="00CA3004"/>
    <w:rsid w:val="00CA30E2"/>
    <w:rsid w:val="00CA3100"/>
    <w:rsid w:val="00CA31BD"/>
    <w:rsid w:val="00CA32D1"/>
    <w:rsid w:val="00CA34CC"/>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9E4"/>
    <w:rsid w:val="00CA4A47"/>
    <w:rsid w:val="00CA4B7D"/>
    <w:rsid w:val="00CA4CE5"/>
    <w:rsid w:val="00CA4ED2"/>
    <w:rsid w:val="00CA5055"/>
    <w:rsid w:val="00CA54C9"/>
    <w:rsid w:val="00CA55F8"/>
    <w:rsid w:val="00CA566E"/>
    <w:rsid w:val="00CA56D8"/>
    <w:rsid w:val="00CA58DC"/>
    <w:rsid w:val="00CA5901"/>
    <w:rsid w:val="00CA5A29"/>
    <w:rsid w:val="00CA5A78"/>
    <w:rsid w:val="00CA5B96"/>
    <w:rsid w:val="00CA5C54"/>
    <w:rsid w:val="00CA5E4C"/>
    <w:rsid w:val="00CA6006"/>
    <w:rsid w:val="00CA611C"/>
    <w:rsid w:val="00CA61D6"/>
    <w:rsid w:val="00CA641B"/>
    <w:rsid w:val="00CA65E7"/>
    <w:rsid w:val="00CA68EC"/>
    <w:rsid w:val="00CA68F2"/>
    <w:rsid w:val="00CA6B39"/>
    <w:rsid w:val="00CA6C29"/>
    <w:rsid w:val="00CA6E55"/>
    <w:rsid w:val="00CA6F31"/>
    <w:rsid w:val="00CA700C"/>
    <w:rsid w:val="00CA7078"/>
    <w:rsid w:val="00CA73D2"/>
    <w:rsid w:val="00CA7511"/>
    <w:rsid w:val="00CA75AB"/>
    <w:rsid w:val="00CA76DF"/>
    <w:rsid w:val="00CA7907"/>
    <w:rsid w:val="00CA7930"/>
    <w:rsid w:val="00CA7A15"/>
    <w:rsid w:val="00CA7B2E"/>
    <w:rsid w:val="00CA7BE3"/>
    <w:rsid w:val="00CA7BFA"/>
    <w:rsid w:val="00CA7D89"/>
    <w:rsid w:val="00CA7E7D"/>
    <w:rsid w:val="00CA7EAE"/>
    <w:rsid w:val="00CB005B"/>
    <w:rsid w:val="00CB00F6"/>
    <w:rsid w:val="00CB015C"/>
    <w:rsid w:val="00CB020A"/>
    <w:rsid w:val="00CB028C"/>
    <w:rsid w:val="00CB035E"/>
    <w:rsid w:val="00CB0598"/>
    <w:rsid w:val="00CB062D"/>
    <w:rsid w:val="00CB06F9"/>
    <w:rsid w:val="00CB083F"/>
    <w:rsid w:val="00CB0BDE"/>
    <w:rsid w:val="00CB0DE5"/>
    <w:rsid w:val="00CB0E5C"/>
    <w:rsid w:val="00CB10D4"/>
    <w:rsid w:val="00CB117C"/>
    <w:rsid w:val="00CB174B"/>
    <w:rsid w:val="00CB1774"/>
    <w:rsid w:val="00CB17B9"/>
    <w:rsid w:val="00CB1914"/>
    <w:rsid w:val="00CB1983"/>
    <w:rsid w:val="00CB1A01"/>
    <w:rsid w:val="00CB1A5F"/>
    <w:rsid w:val="00CB1BA6"/>
    <w:rsid w:val="00CB1E73"/>
    <w:rsid w:val="00CB1F18"/>
    <w:rsid w:val="00CB2436"/>
    <w:rsid w:val="00CB2476"/>
    <w:rsid w:val="00CB2543"/>
    <w:rsid w:val="00CB2607"/>
    <w:rsid w:val="00CB2608"/>
    <w:rsid w:val="00CB2637"/>
    <w:rsid w:val="00CB266F"/>
    <w:rsid w:val="00CB2676"/>
    <w:rsid w:val="00CB27F6"/>
    <w:rsid w:val="00CB2A3F"/>
    <w:rsid w:val="00CB2A55"/>
    <w:rsid w:val="00CB2CA1"/>
    <w:rsid w:val="00CB2CEC"/>
    <w:rsid w:val="00CB2D33"/>
    <w:rsid w:val="00CB2DEA"/>
    <w:rsid w:val="00CB2EA6"/>
    <w:rsid w:val="00CB2EDB"/>
    <w:rsid w:val="00CB2EEE"/>
    <w:rsid w:val="00CB2FC6"/>
    <w:rsid w:val="00CB2FDE"/>
    <w:rsid w:val="00CB2FF4"/>
    <w:rsid w:val="00CB3018"/>
    <w:rsid w:val="00CB302D"/>
    <w:rsid w:val="00CB30B6"/>
    <w:rsid w:val="00CB325A"/>
    <w:rsid w:val="00CB33E1"/>
    <w:rsid w:val="00CB3495"/>
    <w:rsid w:val="00CB367C"/>
    <w:rsid w:val="00CB3710"/>
    <w:rsid w:val="00CB379E"/>
    <w:rsid w:val="00CB37F6"/>
    <w:rsid w:val="00CB3822"/>
    <w:rsid w:val="00CB3834"/>
    <w:rsid w:val="00CB385F"/>
    <w:rsid w:val="00CB3922"/>
    <w:rsid w:val="00CB396C"/>
    <w:rsid w:val="00CB3CA5"/>
    <w:rsid w:val="00CB3CDB"/>
    <w:rsid w:val="00CB3D16"/>
    <w:rsid w:val="00CB3DAD"/>
    <w:rsid w:val="00CB3E7D"/>
    <w:rsid w:val="00CB3F0E"/>
    <w:rsid w:val="00CB4021"/>
    <w:rsid w:val="00CB4237"/>
    <w:rsid w:val="00CB42DA"/>
    <w:rsid w:val="00CB43CD"/>
    <w:rsid w:val="00CB4421"/>
    <w:rsid w:val="00CB453B"/>
    <w:rsid w:val="00CB4734"/>
    <w:rsid w:val="00CB47DF"/>
    <w:rsid w:val="00CB4817"/>
    <w:rsid w:val="00CB4924"/>
    <w:rsid w:val="00CB4959"/>
    <w:rsid w:val="00CB4C32"/>
    <w:rsid w:val="00CB4F68"/>
    <w:rsid w:val="00CB5065"/>
    <w:rsid w:val="00CB5390"/>
    <w:rsid w:val="00CB5407"/>
    <w:rsid w:val="00CB5435"/>
    <w:rsid w:val="00CB544F"/>
    <w:rsid w:val="00CB54F9"/>
    <w:rsid w:val="00CB5519"/>
    <w:rsid w:val="00CB56FC"/>
    <w:rsid w:val="00CB571E"/>
    <w:rsid w:val="00CB58D4"/>
    <w:rsid w:val="00CB59C4"/>
    <w:rsid w:val="00CB5B69"/>
    <w:rsid w:val="00CB5BDB"/>
    <w:rsid w:val="00CB5EDF"/>
    <w:rsid w:val="00CB6018"/>
    <w:rsid w:val="00CB6025"/>
    <w:rsid w:val="00CB6105"/>
    <w:rsid w:val="00CB6337"/>
    <w:rsid w:val="00CB6388"/>
    <w:rsid w:val="00CB6420"/>
    <w:rsid w:val="00CB6575"/>
    <w:rsid w:val="00CB676A"/>
    <w:rsid w:val="00CB69B9"/>
    <w:rsid w:val="00CB69C9"/>
    <w:rsid w:val="00CB69E1"/>
    <w:rsid w:val="00CB6A0A"/>
    <w:rsid w:val="00CB6A32"/>
    <w:rsid w:val="00CB6AAD"/>
    <w:rsid w:val="00CB6B36"/>
    <w:rsid w:val="00CB6B5A"/>
    <w:rsid w:val="00CB6B5E"/>
    <w:rsid w:val="00CB6B90"/>
    <w:rsid w:val="00CB6BEF"/>
    <w:rsid w:val="00CB6C48"/>
    <w:rsid w:val="00CB6D59"/>
    <w:rsid w:val="00CB6F05"/>
    <w:rsid w:val="00CB724D"/>
    <w:rsid w:val="00CB727B"/>
    <w:rsid w:val="00CB742D"/>
    <w:rsid w:val="00CB7522"/>
    <w:rsid w:val="00CB752B"/>
    <w:rsid w:val="00CB76E4"/>
    <w:rsid w:val="00CB771A"/>
    <w:rsid w:val="00CB77C0"/>
    <w:rsid w:val="00CB78F3"/>
    <w:rsid w:val="00CB7C69"/>
    <w:rsid w:val="00CB7D2A"/>
    <w:rsid w:val="00CB7D6D"/>
    <w:rsid w:val="00CC0071"/>
    <w:rsid w:val="00CC033B"/>
    <w:rsid w:val="00CC0544"/>
    <w:rsid w:val="00CC05A1"/>
    <w:rsid w:val="00CC078E"/>
    <w:rsid w:val="00CC07D9"/>
    <w:rsid w:val="00CC0898"/>
    <w:rsid w:val="00CC0E2D"/>
    <w:rsid w:val="00CC0E71"/>
    <w:rsid w:val="00CC0F5D"/>
    <w:rsid w:val="00CC0FB7"/>
    <w:rsid w:val="00CC1108"/>
    <w:rsid w:val="00CC1230"/>
    <w:rsid w:val="00CC1444"/>
    <w:rsid w:val="00CC1602"/>
    <w:rsid w:val="00CC17EA"/>
    <w:rsid w:val="00CC18C4"/>
    <w:rsid w:val="00CC18EA"/>
    <w:rsid w:val="00CC1A17"/>
    <w:rsid w:val="00CC1B75"/>
    <w:rsid w:val="00CC1D4D"/>
    <w:rsid w:val="00CC1EB5"/>
    <w:rsid w:val="00CC2023"/>
    <w:rsid w:val="00CC203D"/>
    <w:rsid w:val="00CC23BC"/>
    <w:rsid w:val="00CC2443"/>
    <w:rsid w:val="00CC2829"/>
    <w:rsid w:val="00CC2850"/>
    <w:rsid w:val="00CC2910"/>
    <w:rsid w:val="00CC2915"/>
    <w:rsid w:val="00CC291D"/>
    <w:rsid w:val="00CC2B0A"/>
    <w:rsid w:val="00CC2B86"/>
    <w:rsid w:val="00CC2CF2"/>
    <w:rsid w:val="00CC2D84"/>
    <w:rsid w:val="00CC2D9E"/>
    <w:rsid w:val="00CC2E32"/>
    <w:rsid w:val="00CC2E61"/>
    <w:rsid w:val="00CC2F31"/>
    <w:rsid w:val="00CC2F8A"/>
    <w:rsid w:val="00CC3005"/>
    <w:rsid w:val="00CC3392"/>
    <w:rsid w:val="00CC3413"/>
    <w:rsid w:val="00CC346E"/>
    <w:rsid w:val="00CC36EA"/>
    <w:rsid w:val="00CC37C3"/>
    <w:rsid w:val="00CC3837"/>
    <w:rsid w:val="00CC388E"/>
    <w:rsid w:val="00CC3B48"/>
    <w:rsid w:val="00CC3C2E"/>
    <w:rsid w:val="00CC3D27"/>
    <w:rsid w:val="00CC3F5B"/>
    <w:rsid w:val="00CC4046"/>
    <w:rsid w:val="00CC404D"/>
    <w:rsid w:val="00CC413A"/>
    <w:rsid w:val="00CC4214"/>
    <w:rsid w:val="00CC433E"/>
    <w:rsid w:val="00CC43DB"/>
    <w:rsid w:val="00CC4486"/>
    <w:rsid w:val="00CC4598"/>
    <w:rsid w:val="00CC467F"/>
    <w:rsid w:val="00CC4811"/>
    <w:rsid w:val="00CC4939"/>
    <w:rsid w:val="00CC4981"/>
    <w:rsid w:val="00CC4A45"/>
    <w:rsid w:val="00CC4A99"/>
    <w:rsid w:val="00CC4B19"/>
    <w:rsid w:val="00CC4C85"/>
    <w:rsid w:val="00CC4DF1"/>
    <w:rsid w:val="00CC4FBC"/>
    <w:rsid w:val="00CC5093"/>
    <w:rsid w:val="00CC52F5"/>
    <w:rsid w:val="00CC55A2"/>
    <w:rsid w:val="00CC562F"/>
    <w:rsid w:val="00CC5675"/>
    <w:rsid w:val="00CC56BF"/>
    <w:rsid w:val="00CC56F7"/>
    <w:rsid w:val="00CC5953"/>
    <w:rsid w:val="00CC5A3C"/>
    <w:rsid w:val="00CC5A68"/>
    <w:rsid w:val="00CC5AF3"/>
    <w:rsid w:val="00CC5CC3"/>
    <w:rsid w:val="00CC5DCA"/>
    <w:rsid w:val="00CC5F02"/>
    <w:rsid w:val="00CC6148"/>
    <w:rsid w:val="00CC61F4"/>
    <w:rsid w:val="00CC623A"/>
    <w:rsid w:val="00CC637B"/>
    <w:rsid w:val="00CC6405"/>
    <w:rsid w:val="00CC658D"/>
    <w:rsid w:val="00CC65E4"/>
    <w:rsid w:val="00CC6984"/>
    <w:rsid w:val="00CC6CEF"/>
    <w:rsid w:val="00CC6D4E"/>
    <w:rsid w:val="00CC6DDE"/>
    <w:rsid w:val="00CC6E38"/>
    <w:rsid w:val="00CC71EE"/>
    <w:rsid w:val="00CC72B7"/>
    <w:rsid w:val="00CC736B"/>
    <w:rsid w:val="00CC7572"/>
    <w:rsid w:val="00CC76CD"/>
    <w:rsid w:val="00CC771A"/>
    <w:rsid w:val="00CC7BB1"/>
    <w:rsid w:val="00CD0729"/>
    <w:rsid w:val="00CD0B0C"/>
    <w:rsid w:val="00CD0B68"/>
    <w:rsid w:val="00CD0E2D"/>
    <w:rsid w:val="00CD0E49"/>
    <w:rsid w:val="00CD0E94"/>
    <w:rsid w:val="00CD0F19"/>
    <w:rsid w:val="00CD1060"/>
    <w:rsid w:val="00CD1216"/>
    <w:rsid w:val="00CD1498"/>
    <w:rsid w:val="00CD1528"/>
    <w:rsid w:val="00CD1622"/>
    <w:rsid w:val="00CD1878"/>
    <w:rsid w:val="00CD1DCD"/>
    <w:rsid w:val="00CD1E8D"/>
    <w:rsid w:val="00CD1EBA"/>
    <w:rsid w:val="00CD1F88"/>
    <w:rsid w:val="00CD2465"/>
    <w:rsid w:val="00CD287A"/>
    <w:rsid w:val="00CD2AA9"/>
    <w:rsid w:val="00CD2CDC"/>
    <w:rsid w:val="00CD2ECF"/>
    <w:rsid w:val="00CD2F1A"/>
    <w:rsid w:val="00CD2F26"/>
    <w:rsid w:val="00CD30B8"/>
    <w:rsid w:val="00CD3109"/>
    <w:rsid w:val="00CD31B6"/>
    <w:rsid w:val="00CD367A"/>
    <w:rsid w:val="00CD368D"/>
    <w:rsid w:val="00CD3EE5"/>
    <w:rsid w:val="00CD3F03"/>
    <w:rsid w:val="00CD40BC"/>
    <w:rsid w:val="00CD42EB"/>
    <w:rsid w:val="00CD44A5"/>
    <w:rsid w:val="00CD45FE"/>
    <w:rsid w:val="00CD47B7"/>
    <w:rsid w:val="00CD4A4E"/>
    <w:rsid w:val="00CD4A97"/>
    <w:rsid w:val="00CD4AC2"/>
    <w:rsid w:val="00CD4E13"/>
    <w:rsid w:val="00CD4E1F"/>
    <w:rsid w:val="00CD4E66"/>
    <w:rsid w:val="00CD4EFE"/>
    <w:rsid w:val="00CD4FD6"/>
    <w:rsid w:val="00CD510A"/>
    <w:rsid w:val="00CD5114"/>
    <w:rsid w:val="00CD518A"/>
    <w:rsid w:val="00CD51B5"/>
    <w:rsid w:val="00CD54BA"/>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3E5"/>
    <w:rsid w:val="00CD640F"/>
    <w:rsid w:val="00CD6609"/>
    <w:rsid w:val="00CD6871"/>
    <w:rsid w:val="00CD69E3"/>
    <w:rsid w:val="00CD6AE3"/>
    <w:rsid w:val="00CD6EB1"/>
    <w:rsid w:val="00CD6EFB"/>
    <w:rsid w:val="00CD6F6B"/>
    <w:rsid w:val="00CD71B0"/>
    <w:rsid w:val="00CD73F0"/>
    <w:rsid w:val="00CD7595"/>
    <w:rsid w:val="00CD75B9"/>
    <w:rsid w:val="00CD7629"/>
    <w:rsid w:val="00CD7961"/>
    <w:rsid w:val="00CD7AE6"/>
    <w:rsid w:val="00CD7C0C"/>
    <w:rsid w:val="00CD7DA5"/>
    <w:rsid w:val="00CD7DAF"/>
    <w:rsid w:val="00CD7F22"/>
    <w:rsid w:val="00CE0052"/>
    <w:rsid w:val="00CE018E"/>
    <w:rsid w:val="00CE02A6"/>
    <w:rsid w:val="00CE03AB"/>
    <w:rsid w:val="00CE04E3"/>
    <w:rsid w:val="00CE04EC"/>
    <w:rsid w:val="00CE0633"/>
    <w:rsid w:val="00CE077B"/>
    <w:rsid w:val="00CE085D"/>
    <w:rsid w:val="00CE0A03"/>
    <w:rsid w:val="00CE0A29"/>
    <w:rsid w:val="00CE0A7D"/>
    <w:rsid w:val="00CE0D21"/>
    <w:rsid w:val="00CE0D43"/>
    <w:rsid w:val="00CE0DC8"/>
    <w:rsid w:val="00CE0E16"/>
    <w:rsid w:val="00CE15B5"/>
    <w:rsid w:val="00CE1733"/>
    <w:rsid w:val="00CE1739"/>
    <w:rsid w:val="00CE1925"/>
    <w:rsid w:val="00CE1A07"/>
    <w:rsid w:val="00CE1BA9"/>
    <w:rsid w:val="00CE1CA1"/>
    <w:rsid w:val="00CE1D30"/>
    <w:rsid w:val="00CE2077"/>
    <w:rsid w:val="00CE20F8"/>
    <w:rsid w:val="00CE2440"/>
    <w:rsid w:val="00CE2599"/>
    <w:rsid w:val="00CE276D"/>
    <w:rsid w:val="00CE27D5"/>
    <w:rsid w:val="00CE287E"/>
    <w:rsid w:val="00CE2910"/>
    <w:rsid w:val="00CE29DE"/>
    <w:rsid w:val="00CE2E99"/>
    <w:rsid w:val="00CE2F4B"/>
    <w:rsid w:val="00CE2F6B"/>
    <w:rsid w:val="00CE2F8A"/>
    <w:rsid w:val="00CE2FE9"/>
    <w:rsid w:val="00CE30B5"/>
    <w:rsid w:val="00CE3245"/>
    <w:rsid w:val="00CE3643"/>
    <w:rsid w:val="00CE36B8"/>
    <w:rsid w:val="00CE3A7B"/>
    <w:rsid w:val="00CE3A85"/>
    <w:rsid w:val="00CE3A96"/>
    <w:rsid w:val="00CE3B40"/>
    <w:rsid w:val="00CE3BDE"/>
    <w:rsid w:val="00CE3ED1"/>
    <w:rsid w:val="00CE405A"/>
    <w:rsid w:val="00CE40C7"/>
    <w:rsid w:val="00CE4120"/>
    <w:rsid w:val="00CE4165"/>
    <w:rsid w:val="00CE4319"/>
    <w:rsid w:val="00CE4452"/>
    <w:rsid w:val="00CE4730"/>
    <w:rsid w:val="00CE4805"/>
    <w:rsid w:val="00CE4A58"/>
    <w:rsid w:val="00CE4C31"/>
    <w:rsid w:val="00CE4CFC"/>
    <w:rsid w:val="00CE4D1A"/>
    <w:rsid w:val="00CE4D7F"/>
    <w:rsid w:val="00CE4EAE"/>
    <w:rsid w:val="00CE4F92"/>
    <w:rsid w:val="00CE4FC5"/>
    <w:rsid w:val="00CE550E"/>
    <w:rsid w:val="00CE5714"/>
    <w:rsid w:val="00CE5795"/>
    <w:rsid w:val="00CE58DD"/>
    <w:rsid w:val="00CE59E8"/>
    <w:rsid w:val="00CE5A3E"/>
    <w:rsid w:val="00CE5AC0"/>
    <w:rsid w:val="00CE5F25"/>
    <w:rsid w:val="00CE604F"/>
    <w:rsid w:val="00CE614D"/>
    <w:rsid w:val="00CE635D"/>
    <w:rsid w:val="00CE6422"/>
    <w:rsid w:val="00CE6532"/>
    <w:rsid w:val="00CE6611"/>
    <w:rsid w:val="00CE66BF"/>
    <w:rsid w:val="00CE6701"/>
    <w:rsid w:val="00CE67E3"/>
    <w:rsid w:val="00CE6A1D"/>
    <w:rsid w:val="00CE6A81"/>
    <w:rsid w:val="00CE6AA1"/>
    <w:rsid w:val="00CE7322"/>
    <w:rsid w:val="00CE73E6"/>
    <w:rsid w:val="00CE76AE"/>
    <w:rsid w:val="00CE76F0"/>
    <w:rsid w:val="00CE777B"/>
    <w:rsid w:val="00CE781D"/>
    <w:rsid w:val="00CE79BA"/>
    <w:rsid w:val="00CE7D77"/>
    <w:rsid w:val="00CE7F02"/>
    <w:rsid w:val="00CF006B"/>
    <w:rsid w:val="00CF01F4"/>
    <w:rsid w:val="00CF03C4"/>
    <w:rsid w:val="00CF041B"/>
    <w:rsid w:val="00CF0481"/>
    <w:rsid w:val="00CF0763"/>
    <w:rsid w:val="00CF07C1"/>
    <w:rsid w:val="00CF07FD"/>
    <w:rsid w:val="00CF081F"/>
    <w:rsid w:val="00CF083B"/>
    <w:rsid w:val="00CF0A6E"/>
    <w:rsid w:val="00CF0B69"/>
    <w:rsid w:val="00CF0B79"/>
    <w:rsid w:val="00CF0EAF"/>
    <w:rsid w:val="00CF0FD6"/>
    <w:rsid w:val="00CF124C"/>
    <w:rsid w:val="00CF1281"/>
    <w:rsid w:val="00CF1595"/>
    <w:rsid w:val="00CF159C"/>
    <w:rsid w:val="00CF17BB"/>
    <w:rsid w:val="00CF17E9"/>
    <w:rsid w:val="00CF1873"/>
    <w:rsid w:val="00CF1881"/>
    <w:rsid w:val="00CF18E7"/>
    <w:rsid w:val="00CF1983"/>
    <w:rsid w:val="00CF19E5"/>
    <w:rsid w:val="00CF1A93"/>
    <w:rsid w:val="00CF2039"/>
    <w:rsid w:val="00CF205E"/>
    <w:rsid w:val="00CF24E8"/>
    <w:rsid w:val="00CF2501"/>
    <w:rsid w:val="00CF2A6E"/>
    <w:rsid w:val="00CF2B01"/>
    <w:rsid w:val="00CF2BBC"/>
    <w:rsid w:val="00CF2DD1"/>
    <w:rsid w:val="00CF2F15"/>
    <w:rsid w:val="00CF3197"/>
    <w:rsid w:val="00CF31C1"/>
    <w:rsid w:val="00CF322E"/>
    <w:rsid w:val="00CF3603"/>
    <w:rsid w:val="00CF3A4B"/>
    <w:rsid w:val="00CF3B56"/>
    <w:rsid w:val="00CF3B7C"/>
    <w:rsid w:val="00CF3C27"/>
    <w:rsid w:val="00CF3CEB"/>
    <w:rsid w:val="00CF3E56"/>
    <w:rsid w:val="00CF3EC8"/>
    <w:rsid w:val="00CF3ECC"/>
    <w:rsid w:val="00CF3FE9"/>
    <w:rsid w:val="00CF4083"/>
    <w:rsid w:val="00CF40AD"/>
    <w:rsid w:val="00CF40BC"/>
    <w:rsid w:val="00CF41B4"/>
    <w:rsid w:val="00CF41DC"/>
    <w:rsid w:val="00CF42A0"/>
    <w:rsid w:val="00CF446D"/>
    <w:rsid w:val="00CF4584"/>
    <w:rsid w:val="00CF469C"/>
    <w:rsid w:val="00CF46CA"/>
    <w:rsid w:val="00CF4879"/>
    <w:rsid w:val="00CF4A59"/>
    <w:rsid w:val="00CF4A9B"/>
    <w:rsid w:val="00CF4B3B"/>
    <w:rsid w:val="00CF4B48"/>
    <w:rsid w:val="00CF4C94"/>
    <w:rsid w:val="00CF4D25"/>
    <w:rsid w:val="00CF5002"/>
    <w:rsid w:val="00CF5058"/>
    <w:rsid w:val="00CF5063"/>
    <w:rsid w:val="00CF521B"/>
    <w:rsid w:val="00CF5239"/>
    <w:rsid w:val="00CF5327"/>
    <w:rsid w:val="00CF5328"/>
    <w:rsid w:val="00CF5353"/>
    <w:rsid w:val="00CF558A"/>
    <w:rsid w:val="00CF581E"/>
    <w:rsid w:val="00CF5A08"/>
    <w:rsid w:val="00CF5A32"/>
    <w:rsid w:val="00CF5A6E"/>
    <w:rsid w:val="00CF5A76"/>
    <w:rsid w:val="00CF5A9F"/>
    <w:rsid w:val="00CF5AEE"/>
    <w:rsid w:val="00CF5C2A"/>
    <w:rsid w:val="00CF5C40"/>
    <w:rsid w:val="00CF5E9D"/>
    <w:rsid w:val="00CF5EA8"/>
    <w:rsid w:val="00CF5F74"/>
    <w:rsid w:val="00CF5FD5"/>
    <w:rsid w:val="00CF601F"/>
    <w:rsid w:val="00CF60E6"/>
    <w:rsid w:val="00CF62AD"/>
    <w:rsid w:val="00CF62C9"/>
    <w:rsid w:val="00CF6678"/>
    <w:rsid w:val="00CF677D"/>
    <w:rsid w:val="00CF67E0"/>
    <w:rsid w:val="00CF68AD"/>
    <w:rsid w:val="00CF69AC"/>
    <w:rsid w:val="00CF6D0E"/>
    <w:rsid w:val="00CF6E32"/>
    <w:rsid w:val="00CF6F5B"/>
    <w:rsid w:val="00CF6F62"/>
    <w:rsid w:val="00CF7000"/>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62F"/>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8C2"/>
    <w:rsid w:val="00D01BB9"/>
    <w:rsid w:val="00D0241E"/>
    <w:rsid w:val="00D02547"/>
    <w:rsid w:val="00D025AA"/>
    <w:rsid w:val="00D02688"/>
    <w:rsid w:val="00D026A8"/>
    <w:rsid w:val="00D02786"/>
    <w:rsid w:val="00D02895"/>
    <w:rsid w:val="00D0291F"/>
    <w:rsid w:val="00D02C18"/>
    <w:rsid w:val="00D02CEB"/>
    <w:rsid w:val="00D02D92"/>
    <w:rsid w:val="00D02F95"/>
    <w:rsid w:val="00D03156"/>
    <w:rsid w:val="00D031CA"/>
    <w:rsid w:val="00D03853"/>
    <w:rsid w:val="00D03B1F"/>
    <w:rsid w:val="00D03C05"/>
    <w:rsid w:val="00D03EBD"/>
    <w:rsid w:val="00D03FB8"/>
    <w:rsid w:val="00D040BE"/>
    <w:rsid w:val="00D04396"/>
    <w:rsid w:val="00D0441A"/>
    <w:rsid w:val="00D0444E"/>
    <w:rsid w:val="00D0450A"/>
    <w:rsid w:val="00D045E4"/>
    <w:rsid w:val="00D046F4"/>
    <w:rsid w:val="00D048E3"/>
    <w:rsid w:val="00D04A09"/>
    <w:rsid w:val="00D04AF8"/>
    <w:rsid w:val="00D04CE3"/>
    <w:rsid w:val="00D04DF2"/>
    <w:rsid w:val="00D04EF6"/>
    <w:rsid w:val="00D04FFF"/>
    <w:rsid w:val="00D05282"/>
    <w:rsid w:val="00D053EF"/>
    <w:rsid w:val="00D05526"/>
    <w:rsid w:val="00D056D7"/>
    <w:rsid w:val="00D0588F"/>
    <w:rsid w:val="00D058EE"/>
    <w:rsid w:val="00D05A7F"/>
    <w:rsid w:val="00D05AD8"/>
    <w:rsid w:val="00D05B1D"/>
    <w:rsid w:val="00D05BDA"/>
    <w:rsid w:val="00D05C2D"/>
    <w:rsid w:val="00D05DFD"/>
    <w:rsid w:val="00D0612B"/>
    <w:rsid w:val="00D06148"/>
    <w:rsid w:val="00D06832"/>
    <w:rsid w:val="00D06BAE"/>
    <w:rsid w:val="00D06DB7"/>
    <w:rsid w:val="00D06E9F"/>
    <w:rsid w:val="00D07202"/>
    <w:rsid w:val="00D07281"/>
    <w:rsid w:val="00D07299"/>
    <w:rsid w:val="00D0749D"/>
    <w:rsid w:val="00D074D3"/>
    <w:rsid w:val="00D0762F"/>
    <w:rsid w:val="00D07798"/>
    <w:rsid w:val="00D0787B"/>
    <w:rsid w:val="00D078B8"/>
    <w:rsid w:val="00D078CF"/>
    <w:rsid w:val="00D078D7"/>
    <w:rsid w:val="00D07922"/>
    <w:rsid w:val="00D07936"/>
    <w:rsid w:val="00D079E7"/>
    <w:rsid w:val="00D07BBE"/>
    <w:rsid w:val="00D07CCB"/>
    <w:rsid w:val="00D07D4B"/>
    <w:rsid w:val="00D07D70"/>
    <w:rsid w:val="00D07FC0"/>
    <w:rsid w:val="00D1021F"/>
    <w:rsid w:val="00D1026D"/>
    <w:rsid w:val="00D10424"/>
    <w:rsid w:val="00D1045B"/>
    <w:rsid w:val="00D104BE"/>
    <w:rsid w:val="00D1050E"/>
    <w:rsid w:val="00D105AC"/>
    <w:rsid w:val="00D10647"/>
    <w:rsid w:val="00D1071E"/>
    <w:rsid w:val="00D1097F"/>
    <w:rsid w:val="00D10BCF"/>
    <w:rsid w:val="00D10BE7"/>
    <w:rsid w:val="00D10C94"/>
    <w:rsid w:val="00D10E89"/>
    <w:rsid w:val="00D10EC9"/>
    <w:rsid w:val="00D11161"/>
    <w:rsid w:val="00D11379"/>
    <w:rsid w:val="00D11433"/>
    <w:rsid w:val="00D11436"/>
    <w:rsid w:val="00D114B6"/>
    <w:rsid w:val="00D116DF"/>
    <w:rsid w:val="00D119C8"/>
    <w:rsid w:val="00D11AB0"/>
    <w:rsid w:val="00D11B5B"/>
    <w:rsid w:val="00D11C5B"/>
    <w:rsid w:val="00D11E43"/>
    <w:rsid w:val="00D11F58"/>
    <w:rsid w:val="00D1201C"/>
    <w:rsid w:val="00D12039"/>
    <w:rsid w:val="00D12325"/>
    <w:rsid w:val="00D12405"/>
    <w:rsid w:val="00D12468"/>
    <w:rsid w:val="00D124F9"/>
    <w:rsid w:val="00D1257B"/>
    <w:rsid w:val="00D1284B"/>
    <w:rsid w:val="00D12B98"/>
    <w:rsid w:val="00D12CDC"/>
    <w:rsid w:val="00D13068"/>
    <w:rsid w:val="00D138A7"/>
    <w:rsid w:val="00D1397E"/>
    <w:rsid w:val="00D13DCD"/>
    <w:rsid w:val="00D13E80"/>
    <w:rsid w:val="00D13EB5"/>
    <w:rsid w:val="00D1412C"/>
    <w:rsid w:val="00D1421B"/>
    <w:rsid w:val="00D142E4"/>
    <w:rsid w:val="00D14511"/>
    <w:rsid w:val="00D14517"/>
    <w:rsid w:val="00D145C4"/>
    <w:rsid w:val="00D14644"/>
    <w:rsid w:val="00D1468D"/>
    <w:rsid w:val="00D14775"/>
    <w:rsid w:val="00D1489A"/>
    <w:rsid w:val="00D149D1"/>
    <w:rsid w:val="00D14ACF"/>
    <w:rsid w:val="00D14BB9"/>
    <w:rsid w:val="00D14BCA"/>
    <w:rsid w:val="00D14CA5"/>
    <w:rsid w:val="00D14D23"/>
    <w:rsid w:val="00D14E74"/>
    <w:rsid w:val="00D150C6"/>
    <w:rsid w:val="00D150CF"/>
    <w:rsid w:val="00D15231"/>
    <w:rsid w:val="00D153C1"/>
    <w:rsid w:val="00D1572F"/>
    <w:rsid w:val="00D157E4"/>
    <w:rsid w:val="00D15935"/>
    <w:rsid w:val="00D159ED"/>
    <w:rsid w:val="00D15AB1"/>
    <w:rsid w:val="00D15AD1"/>
    <w:rsid w:val="00D15B34"/>
    <w:rsid w:val="00D15CE5"/>
    <w:rsid w:val="00D15D63"/>
    <w:rsid w:val="00D15F60"/>
    <w:rsid w:val="00D15F64"/>
    <w:rsid w:val="00D16028"/>
    <w:rsid w:val="00D1628D"/>
    <w:rsid w:val="00D16350"/>
    <w:rsid w:val="00D165E2"/>
    <w:rsid w:val="00D16610"/>
    <w:rsid w:val="00D16817"/>
    <w:rsid w:val="00D16CAC"/>
    <w:rsid w:val="00D16F91"/>
    <w:rsid w:val="00D17041"/>
    <w:rsid w:val="00D17056"/>
    <w:rsid w:val="00D17209"/>
    <w:rsid w:val="00D17229"/>
    <w:rsid w:val="00D17353"/>
    <w:rsid w:val="00D17358"/>
    <w:rsid w:val="00D1736C"/>
    <w:rsid w:val="00D17415"/>
    <w:rsid w:val="00D17771"/>
    <w:rsid w:val="00D17918"/>
    <w:rsid w:val="00D179D9"/>
    <w:rsid w:val="00D179DB"/>
    <w:rsid w:val="00D17ABC"/>
    <w:rsid w:val="00D17D72"/>
    <w:rsid w:val="00D17D8F"/>
    <w:rsid w:val="00D17DDB"/>
    <w:rsid w:val="00D17E02"/>
    <w:rsid w:val="00D17EC1"/>
    <w:rsid w:val="00D17F17"/>
    <w:rsid w:val="00D2017A"/>
    <w:rsid w:val="00D2020C"/>
    <w:rsid w:val="00D20217"/>
    <w:rsid w:val="00D206C8"/>
    <w:rsid w:val="00D20722"/>
    <w:rsid w:val="00D20A45"/>
    <w:rsid w:val="00D20BDE"/>
    <w:rsid w:val="00D20D17"/>
    <w:rsid w:val="00D20F32"/>
    <w:rsid w:val="00D21104"/>
    <w:rsid w:val="00D211C1"/>
    <w:rsid w:val="00D211D5"/>
    <w:rsid w:val="00D212EA"/>
    <w:rsid w:val="00D213BE"/>
    <w:rsid w:val="00D213E3"/>
    <w:rsid w:val="00D217B6"/>
    <w:rsid w:val="00D2184C"/>
    <w:rsid w:val="00D2188E"/>
    <w:rsid w:val="00D2193C"/>
    <w:rsid w:val="00D21DBB"/>
    <w:rsid w:val="00D21EE0"/>
    <w:rsid w:val="00D22024"/>
    <w:rsid w:val="00D220BF"/>
    <w:rsid w:val="00D220EB"/>
    <w:rsid w:val="00D221D0"/>
    <w:rsid w:val="00D22246"/>
    <w:rsid w:val="00D22377"/>
    <w:rsid w:val="00D2247B"/>
    <w:rsid w:val="00D22486"/>
    <w:rsid w:val="00D2251C"/>
    <w:rsid w:val="00D22556"/>
    <w:rsid w:val="00D226C5"/>
    <w:rsid w:val="00D226E0"/>
    <w:rsid w:val="00D22736"/>
    <w:rsid w:val="00D22990"/>
    <w:rsid w:val="00D22F86"/>
    <w:rsid w:val="00D22FDE"/>
    <w:rsid w:val="00D22FFB"/>
    <w:rsid w:val="00D23307"/>
    <w:rsid w:val="00D23731"/>
    <w:rsid w:val="00D2381C"/>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7D4"/>
    <w:rsid w:val="00D249F3"/>
    <w:rsid w:val="00D24A02"/>
    <w:rsid w:val="00D24CA5"/>
    <w:rsid w:val="00D24D9D"/>
    <w:rsid w:val="00D24E59"/>
    <w:rsid w:val="00D24EC5"/>
    <w:rsid w:val="00D24ED5"/>
    <w:rsid w:val="00D24F27"/>
    <w:rsid w:val="00D24F67"/>
    <w:rsid w:val="00D24FC1"/>
    <w:rsid w:val="00D25129"/>
    <w:rsid w:val="00D25133"/>
    <w:rsid w:val="00D252CA"/>
    <w:rsid w:val="00D254AF"/>
    <w:rsid w:val="00D254BD"/>
    <w:rsid w:val="00D254EF"/>
    <w:rsid w:val="00D256E8"/>
    <w:rsid w:val="00D25799"/>
    <w:rsid w:val="00D25816"/>
    <w:rsid w:val="00D25999"/>
    <w:rsid w:val="00D259C6"/>
    <w:rsid w:val="00D25BCF"/>
    <w:rsid w:val="00D25C4F"/>
    <w:rsid w:val="00D25F04"/>
    <w:rsid w:val="00D26082"/>
    <w:rsid w:val="00D260CE"/>
    <w:rsid w:val="00D26577"/>
    <w:rsid w:val="00D266E4"/>
    <w:rsid w:val="00D2670E"/>
    <w:rsid w:val="00D26943"/>
    <w:rsid w:val="00D2699C"/>
    <w:rsid w:val="00D270A4"/>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1A0"/>
    <w:rsid w:val="00D30269"/>
    <w:rsid w:val="00D304E4"/>
    <w:rsid w:val="00D306FD"/>
    <w:rsid w:val="00D3073D"/>
    <w:rsid w:val="00D3097E"/>
    <w:rsid w:val="00D30E3D"/>
    <w:rsid w:val="00D31354"/>
    <w:rsid w:val="00D313FC"/>
    <w:rsid w:val="00D314B1"/>
    <w:rsid w:val="00D3158B"/>
    <w:rsid w:val="00D3195C"/>
    <w:rsid w:val="00D31992"/>
    <w:rsid w:val="00D31B2E"/>
    <w:rsid w:val="00D31CE7"/>
    <w:rsid w:val="00D31E04"/>
    <w:rsid w:val="00D31F3B"/>
    <w:rsid w:val="00D32024"/>
    <w:rsid w:val="00D32028"/>
    <w:rsid w:val="00D3207E"/>
    <w:rsid w:val="00D322BA"/>
    <w:rsid w:val="00D32946"/>
    <w:rsid w:val="00D32C75"/>
    <w:rsid w:val="00D32D52"/>
    <w:rsid w:val="00D32DDF"/>
    <w:rsid w:val="00D32F4F"/>
    <w:rsid w:val="00D32F65"/>
    <w:rsid w:val="00D32FAE"/>
    <w:rsid w:val="00D33026"/>
    <w:rsid w:val="00D330B1"/>
    <w:rsid w:val="00D330B3"/>
    <w:rsid w:val="00D3327A"/>
    <w:rsid w:val="00D3334E"/>
    <w:rsid w:val="00D33559"/>
    <w:rsid w:val="00D3360C"/>
    <w:rsid w:val="00D3362F"/>
    <w:rsid w:val="00D33723"/>
    <w:rsid w:val="00D3389D"/>
    <w:rsid w:val="00D33913"/>
    <w:rsid w:val="00D33B4F"/>
    <w:rsid w:val="00D33B73"/>
    <w:rsid w:val="00D33B80"/>
    <w:rsid w:val="00D33CE3"/>
    <w:rsid w:val="00D33DD0"/>
    <w:rsid w:val="00D33E6E"/>
    <w:rsid w:val="00D33EB5"/>
    <w:rsid w:val="00D33EE9"/>
    <w:rsid w:val="00D33F34"/>
    <w:rsid w:val="00D33F46"/>
    <w:rsid w:val="00D340C2"/>
    <w:rsid w:val="00D341E9"/>
    <w:rsid w:val="00D34232"/>
    <w:rsid w:val="00D34262"/>
    <w:rsid w:val="00D342FC"/>
    <w:rsid w:val="00D344E1"/>
    <w:rsid w:val="00D3457B"/>
    <w:rsid w:val="00D3457C"/>
    <w:rsid w:val="00D345C7"/>
    <w:rsid w:val="00D34636"/>
    <w:rsid w:val="00D348A5"/>
    <w:rsid w:val="00D34934"/>
    <w:rsid w:val="00D34976"/>
    <w:rsid w:val="00D349AE"/>
    <w:rsid w:val="00D34A55"/>
    <w:rsid w:val="00D34B19"/>
    <w:rsid w:val="00D34D47"/>
    <w:rsid w:val="00D34F4C"/>
    <w:rsid w:val="00D3503C"/>
    <w:rsid w:val="00D35116"/>
    <w:rsid w:val="00D3568C"/>
    <w:rsid w:val="00D35771"/>
    <w:rsid w:val="00D35A71"/>
    <w:rsid w:val="00D35A8D"/>
    <w:rsid w:val="00D35AA8"/>
    <w:rsid w:val="00D35D72"/>
    <w:rsid w:val="00D35E93"/>
    <w:rsid w:val="00D35E97"/>
    <w:rsid w:val="00D35EB5"/>
    <w:rsid w:val="00D35F11"/>
    <w:rsid w:val="00D35F15"/>
    <w:rsid w:val="00D360D1"/>
    <w:rsid w:val="00D3619A"/>
    <w:rsid w:val="00D36222"/>
    <w:rsid w:val="00D36431"/>
    <w:rsid w:val="00D36510"/>
    <w:rsid w:val="00D3669B"/>
    <w:rsid w:val="00D36961"/>
    <w:rsid w:val="00D36A0E"/>
    <w:rsid w:val="00D36B2C"/>
    <w:rsid w:val="00D370A4"/>
    <w:rsid w:val="00D37108"/>
    <w:rsid w:val="00D3719A"/>
    <w:rsid w:val="00D373C5"/>
    <w:rsid w:val="00D374CA"/>
    <w:rsid w:val="00D374ED"/>
    <w:rsid w:val="00D3755C"/>
    <w:rsid w:val="00D37690"/>
    <w:rsid w:val="00D37CA9"/>
    <w:rsid w:val="00D37D31"/>
    <w:rsid w:val="00D37F3F"/>
    <w:rsid w:val="00D40136"/>
    <w:rsid w:val="00D40215"/>
    <w:rsid w:val="00D40420"/>
    <w:rsid w:val="00D4056E"/>
    <w:rsid w:val="00D40633"/>
    <w:rsid w:val="00D40683"/>
    <w:rsid w:val="00D406B6"/>
    <w:rsid w:val="00D407E9"/>
    <w:rsid w:val="00D40873"/>
    <w:rsid w:val="00D40987"/>
    <w:rsid w:val="00D40B38"/>
    <w:rsid w:val="00D40B69"/>
    <w:rsid w:val="00D40B73"/>
    <w:rsid w:val="00D40C9E"/>
    <w:rsid w:val="00D40E52"/>
    <w:rsid w:val="00D40F60"/>
    <w:rsid w:val="00D40F76"/>
    <w:rsid w:val="00D40FDD"/>
    <w:rsid w:val="00D410E2"/>
    <w:rsid w:val="00D41103"/>
    <w:rsid w:val="00D4122B"/>
    <w:rsid w:val="00D4127D"/>
    <w:rsid w:val="00D41310"/>
    <w:rsid w:val="00D413B6"/>
    <w:rsid w:val="00D414C3"/>
    <w:rsid w:val="00D414F8"/>
    <w:rsid w:val="00D41520"/>
    <w:rsid w:val="00D4156D"/>
    <w:rsid w:val="00D416FA"/>
    <w:rsid w:val="00D418B7"/>
    <w:rsid w:val="00D418E5"/>
    <w:rsid w:val="00D41937"/>
    <w:rsid w:val="00D41D80"/>
    <w:rsid w:val="00D41E0D"/>
    <w:rsid w:val="00D41E7F"/>
    <w:rsid w:val="00D41FEE"/>
    <w:rsid w:val="00D42034"/>
    <w:rsid w:val="00D42108"/>
    <w:rsid w:val="00D4222E"/>
    <w:rsid w:val="00D42232"/>
    <w:rsid w:val="00D4231E"/>
    <w:rsid w:val="00D42993"/>
    <w:rsid w:val="00D42A72"/>
    <w:rsid w:val="00D42AD1"/>
    <w:rsid w:val="00D42B0F"/>
    <w:rsid w:val="00D42B5B"/>
    <w:rsid w:val="00D42B96"/>
    <w:rsid w:val="00D42D4F"/>
    <w:rsid w:val="00D42E3A"/>
    <w:rsid w:val="00D432E6"/>
    <w:rsid w:val="00D43371"/>
    <w:rsid w:val="00D43442"/>
    <w:rsid w:val="00D4351F"/>
    <w:rsid w:val="00D43C2F"/>
    <w:rsid w:val="00D43D0F"/>
    <w:rsid w:val="00D43D16"/>
    <w:rsid w:val="00D43E64"/>
    <w:rsid w:val="00D4403C"/>
    <w:rsid w:val="00D440DF"/>
    <w:rsid w:val="00D44129"/>
    <w:rsid w:val="00D4424C"/>
    <w:rsid w:val="00D44466"/>
    <w:rsid w:val="00D445AD"/>
    <w:rsid w:val="00D445F1"/>
    <w:rsid w:val="00D44743"/>
    <w:rsid w:val="00D44799"/>
    <w:rsid w:val="00D44A89"/>
    <w:rsid w:val="00D44AA3"/>
    <w:rsid w:val="00D44B60"/>
    <w:rsid w:val="00D44BF3"/>
    <w:rsid w:val="00D44C4D"/>
    <w:rsid w:val="00D45116"/>
    <w:rsid w:val="00D4534E"/>
    <w:rsid w:val="00D45352"/>
    <w:rsid w:val="00D45430"/>
    <w:rsid w:val="00D45635"/>
    <w:rsid w:val="00D45CF4"/>
    <w:rsid w:val="00D45DAC"/>
    <w:rsid w:val="00D46068"/>
    <w:rsid w:val="00D4634A"/>
    <w:rsid w:val="00D464DC"/>
    <w:rsid w:val="00D46599"/>
    <w:rsid w:val="00D468D1"/>
    <w:rsid w:val="00D46976"/>
    <w:rsid w:val="00D46A83"/>
    <w:rsid w:val="00D46DC5"/>
    <w:rsid w:val="00D46F25"/>
    <w:rsid w:val="00D4708D"/>
    <w:rsid w:val="00D470A7"/>
    <w:rsid w:val="00D471B1"/>
    <w:rsid w:val="00D47413"/>
    <w:rsid w:val="00D474D2"/>
    <w:rsid w:val="00D474DE"/>
    <w:rsid w:val="00D4752A"/>
    <w:rsid w:val="00D4755F"/>
    <w:rsid w:val="00D47A88"/>
    <w:rsid w:val="00D47CC3"/>
    <w:rsid w:val="00D47CDC"/>
    <w:rsid w:val="00D47E07"/>
    <w:rsid w:val="00D47F64"/>
    <w:rsid w:val="00D500C0"/>
    <w:rsid w:val="00D5056B"/>
    <w:rsid w:val="00D50625"/>
    <w:rsid w:val="00D506C9"/>
    <w:rsid w:val="00D506D6"/>
    <w:rsid w:val="00D50779"/>
    <w:rsid w:val="00D507AA"/>
    <w:rsid w:val="00D50A00"/>
    <w:rsid w:val="00D50B7F"/>
    <w:rsid w:val="00D50BB5"/>
    <w:rsid w:val="00D50C0A"/>
    <w:rsid w:val="00D50EFF"/>
    <w:rsid w:val="00D51075"/>
    <w:rsid w:val="00D510DB"/>
    <w:rsid w:val="00D51102"/>
    <w:rsid w:val="00D5149E"/>
    <w:rsid w:val="00D5171B"/>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DFF"/>
    <w:rsid w:val="00D52E9D"/>
    <w:rsid w:val="00D532FB"/>
    <w:rsid w:val="00D535A3"/>
    <w:rsid w:val="00D536B8"/>
    <w:rsid w:val="00D537D3"/>
    <w:rsid w:val="00D5384A"/>
    <w:rsid w:val="00D53AF3"/>
    <w:rsid w:val="00D53B0E"/>
    <w:rsid w:val="00D53C29"/>
    <w:rsid w:val="00D53D08"/>
    <w:rsid w:val="00D53E44"/>
    <w:rsid w:val="00D540D1"/>
    <w:rsid w:val="00D541B3"/>
    <w:rsid w:val="00D541C9"/>
    <w:rsid w:val="00D543B8"/>
    <w:rsid w:val="00D544FD"/>
    <w:rsid w:val="00D54C9A"/>
    <w:rsid w:val="00D54E55"/>
    <w:rsid w:val="00D55307"/>
    <w:rsid w:val="00D55395"/>
    <w:rsid w:val="00D553D3"/>
    <w:rsid w:val="00D556F2"/>
    <w:rsid w:val="00D5582E"/>
    <w:rsid w:val="00D55A8D"/>
    <w:rsid w:val="00D55B86"/>
    <w:rsid w:val="00D55B8A"/>
    <w:rsid w:val="00D55BF8"/>
    <w:rsid w:val="00D55D98"/>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8F7"/>
    <w:rsid w:val="00D57961"/>
    <w:rsid w:val="00D57A22"/>
    <w:rsid w:val="00D57B33"/>
    <w:rsid w:val="00D57C4A"/>
    <w:rsid w:val="00D57E56"/>
    <w:rsid w:val="00D57E60"/>
    <w:rsid w:val="00D57F38"/>
    <w:rsid w:val="00D60084"/>
    <w:rsid w:val="00D60271"/>
    <w:rsid w:val="00D60289"/>
    <w:rsid w:val="00D602E6"/>
    <w:rsid w:val="00D602F4"/>
    <w:rsid w:val="00D60492"/>
    <w:rsid w:val="00D606E8"/>
    <w:rsid w:val="00D60707"/>
    <w:rsid w:val="00D6084E"/>
    <w:rsid w:val="00D609AC"/>
    <w:rsid w:val="00D60A85"/>
    <w:rsid w:val="00D60AF6"/>
    <w:rsid w:val="00D60C75"/>
    <w:rsid w:val="00D60C8D"/>
    <w:rsid w:val="00D60D64"/>
    <w:rsid w:val="00D61206"/>
    <w:rsid w:val="00D61294"/>
    <w:rsid w:val="00D613F3"/>
    <w:rsid w:val="00D6146F"/>
    <w:rsid w:val="00D6154D"/>
    <w:rsid w:val="00D617B2"/>
    <w:rsid w:val="00D61B5D"/>
    <w:rsid w:val="00D61B8A"/>
    <w:rsid w:val="00D62270"/>
    <w:rsid w:val="00D623D8"/>
    <w:rsid w:val="00D623F2"/>
    <w:rsid w:val="00D62526"/>
    <w:rsid w:val="00D6254B"/>
    <w:rsid w:val="00D627AF"/>
    <w:rsid w:val="00D62974"/>
    <w:rsid w:val="00D62B4B"/>
    <w:rsid w:val="00D62DBC"/>
    <w:rsid w:val="00D62E09"/>
    <w:rsid w:val="00D62E76"/>
    <w:rsid w:val="00D631ED"/>
    <w:rsid w:val="00D6338F"/>
    <w:rsid w:val="00D633E0"/>
    <w:rsid w:val="00D633F6"/>
    <w:rsid w:val="00D634CF"/>
    <w:rsid w:val="00D6351F"/>
    <w:rsid w:val="00D635EA"/>
    <w:rsid w:val="00D636B3"/>
    <w:rsid w:val="00D6374A"/>
    <w:rsid w:val="00D637E8"/>
    <w:rsid w:val="00D6396A"/>
    <w:rsid w:val="00D6397C"/>
    <w:rsid w:val="00D63A3B"/>
    <w:rsid w:val="00D63A7E"/>
    <w:rsid w:val="00D63ADA"/>
    <w:rsid w:val="00D63B58"/>
    <w:rsid w:val="00D63DB8"/>
    <w:rsid w:val="00D63E09"/>
    <w:rsid w:val="00D640EB"/>
    <w:rsid w:val="00D64153"/>
    <w:rsid w:val="00D641A1"/>
    <w:rsid w:val="00D641ED"/>
    <w:rsid w:val="00D643A4"/>
    <w:rsid w:val="00D645C9"/>
    <w:rsid w:val="00D6498F"/>
    <w:rsid w:val="00D64B08"/>
    <w:rsid w:val="00D64B25"/>
    <w:rsid w:val="00D64C8F"/>
    <w:rsid w:val="00D64DEF"/>
    <w:rsid w:val="00D64E32"/>
    <w:rsid w:val="00D64F0C"/>
    <w:rsid w:val="00D650B6"/>
    <w:rsid w:val="00D65253"/>
    <w:rsid w:val="00D6555B"/>
    <w:rsid w:val="00D65725"/>
    <w:rsid w:val="00D6576A"/>
    <w:rsid w:val="00D65848"/>
    <w:rsid w:val="00D65B1C"/>
    <w:rsid w:val="00D65B22"/>
    <w:rsid w:val="00D65BBD"/>
    <w:rsid w:val="00D65C69"/>
    <w:rsid w:val="00D65D03"/>
    <w:rsid w:val="00D65F7B"/>
    <w:rsid w:val="00D660DC"/>
    <w:rsid w:val="00D661C7"/>
    <w:rsid w:val="00D66362"/>
    <w:rsid w:val="00D663B4"/>
    <w:rsid w:val="00D66501"/>
    <w:rsid w:val="00D666AE"/>
    <w:rsid w:val="00D66787"/>
    <w:rsid w:val="00D667FF"/>
    <w:rsid w:val="00D66980"/>
    <w:rsid w:val="00D66C9E"/>
    <w:rsid w:val="00D66EDA"/>
    <w:rsid w:val="00D670DC"/>
    <w:rsid w:val="00D67168"/>
    <w:rsid w:val="00D67335"/>
    <w:rsid w:val="00D673AC"/>
    <w:rsid w:val="00D67408"/>
    <w:rsid w:val="00D67516"/>
    <w:rsid w:val="00D67BD0"/>
    <w:rsid w:val="00D67BDE"/>
    <w:rsid w:val="00D67DD5"/>
    <w:rsid w:val="00D67EC4"/>
    <w:rsid w:val="00D67F78"/>
    <w:rsid w:val="00D700D9"/>
    <w:rsid w:val="00D70431"/>
    <w:rsid w:val="00D70591"/>
    <w:rsid w:val="00D70754"/>
    <w:rsid w:val="00D707C2"/>
    <w:rsid w:val="00D7093E"/>
    <w:rsid w:val="00D7096B"/>
    <w:rsid w:val="00D70A79"/>
    <w:rsid w:val="00D70B5E"/>
    <w:rsid w:val="00D70B77"/>
    <w:rsid w:val="00D70BF3"/>
    <w:rsid w:val="00D70C09"/>
    <w:rsid w:val="00D70C64"/>
    <w:rsid w:val="00D70CCE"/>
    <w:rsid w:val="00D70DD6"/>
    <w:rsid w:val="00D70DDB"/>
    <w:rsid w:val="00D70E33"/>
    <w:rsid w:val="00D70EBF"/>
    <w:rsid w:val="00D70F9D"/>
    <w:rsid w:val="00D712B8"/>
    <w:rsid w:val="00D71768"/>
    <w:rsid w:val="00D719D3"/>
    <w:rsid w:val="00D71A44"/>
    <w:rsid w:val="00D71AA6"/>
    <w:rsid w:val="00D71C28"/>
    <w:rsid w:val="00D71DF6"/>
    <w:rsid w:val="00D71E22"/>
    <w:rsid w:val="00D71EB9"/>
    <w:rsid w:val="00D71F40"/>
    <w:rsid w:val="00D71F55"/>
    <w:rsid w:val="00D71FDB"/>
    <w:rsid w:val="00D720E6"/>
    <w:rsid w:val="00D722F9"/>
    <w:rsid w:val="00D723A6"/>
    <w:rsid w:val="00D72472"/>
    <w:rsid w:val="00D726C0"/>
    <w:rsid w:val="00D726E7"/>
    <w:rsid w:val="00D72771"/>
    <w:rsid w:val="00D729F7"/>
    <w:rsid w:val="00D72B7E"/>
    <w:rsid w:val="00D72B7F"/>
    <w:rsid w:val="00D72BCC"/>
    <w:rsid w:val="00D72D4B"/>
    <w:rsid w:val="00D72EC6"/>
    <w:rsid w:val="00D72F9C"/>
    <w:rsid w:val="00D7308D"/>
    <w:rsid w:val="00D7330E"/>
    <w:rsid w:val="00D73360"/>
    <w:rsid w:val="00D734C8"/>
    <w:rsid w:val="00D7353F"/>
    <w:rsid w:val="00D73549"/>
    <w:rsid w:val="00D735C3"/>
    <w:rsid w:val="00D735F0"/>
    <w:rsid w:val="00D73697"/>
    <w:rsid w:val="00D7377F"/>
    <w:rsid w:val="00D73913"/>
    <w:rsid w:val="00D739A8"/>
    <w:rsid w:val="00D73A36"/>
    <w:rsid w:val="00D73A99"/>
    <w:rsid w:val="00D73EEF"/>
    <w:rsid w:val="00D73F20"/>
    <w:rsid w:val="00D73F6A"/>
    <w:rsid w:val="00D741B6"/>
    <w:rsid w:val="00D742BA"/>
    <w:rsid w:val="00D74496"/>
    <w:rsid w:val="00D74497"/>
    <w:rsid w:val="00D7449D"/>
    <w:rsid w:val="00D7459F"/>
    <w:rsid w:val="00D746D3"/>
    <w:rsid w:val="00D749A5"/>
    <w:rsid w:val="00D74AA5"/>
    <w:rsid w:val="00D74BC8"/>
    <w:rsid w:val="00D74D10"/>
    <w:rsid w:val="00D74D3E"/>
    <w:rsid w:val="00D74D3F"/>
    <w:rsid w:val="00D74EDC"/>
    <w:rsid w:val="00D75169"/>
    <w:rsid w:val="00D75218"/>
    <w:rsid w:val="00D75276"/>
    <w:rsid w:val="00D75515"/>
    <w:rsid w:val="00D75689"/>
    <w:rsid w:val="00D75695"/>
    <w:rsid w:val="00D756FA"/>
    <w:rsid w:val="00D75A17"/>
    <w:rsid w:val="00D75B11"/>
    <w:rsid w:val="00D75C0F"/>
    <w:rsid w:val="00D75C80"/>
    <w:rsid w:val="00D75EAC"/>
    <w:rsid w:val="00D76089"/>
    <w:rsid w:val="00D7625A"/>
    <w:rsid w:val="00D7638C"/>
    <w:rsid w:val="00D76568"/>
    <w:rsid w:val="00D7659E"/>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22"/>
    <w:rsid w:val="00D77C4F"/>
    <w:rsid w:val="00D77D9D"/>
    <w:rsid w:val="00D77E41"/>
    <w:rsid w:val="00D77F17"/>
    <w:rsid w:val="00D8016A"/>
    <w:rsid w:val="00D803A4"/>
    <w:rsid w:val="00D8052E"/>
    <w:rsid w:val="00D805AF"/>
    <w:rsid w:val="00D805E7"/>
    <w:rsid w:val="00D80639"/>
    <w:rsid w:val="00D80996"/>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02C"/>
    <w:rsid w:val="00D821F5"/>
    <w:rsid w:val="00D824AA"/>
    <w:rsid w:val="00D825AF"/>
    <w:rsid w:val="00D8270C"/>
    <w:rsid w:val="00D8297C"/>
    <w:rsid w:val="00D829AA"/>
    <w:rsid w:val="00D82A03"/>
    <w:rsid w:val="00D82ADA"/>
    <w:rsid w:val="00D82B5C"/>
    <w:rsid w:val="00D82DAA"/>
    <w:rsid w:val="00D82E20"/>
    <w:rsid w:val="00D832F9"/>
    <w:rsid w:val="00D834C9"/>
    <w:rsid w:val="00D8371F"/>
    <w:rsid w:val="00D83920"/>
    <w:rsid w:val="00D83BD3"/>
    <w:rsid w:val="00D83C50"/>
    <w:rsid w:val="00D83E28"/>
    <w:rsid w:val="00D83E70"/>
    <w:rsid w:val="00D841D2"/>
    <w:rsid w:val="00D8444A"/>
    <w:rsid w:val="00D84506"/>
    <w:rsid w:val="00D845A3"/>
    <w:rsid w:val="00D848A1"/>
    <w:rsid w:val="00D848C0"/>
    <w:rsid w:val="00D8490D"/>
    <w:rsid w:val="00D8491F"/>
    <w:rsid w:val="00D84A5A"/>
    <w:rsid w:val="00D84C97"/>
    <w:rsid w:val="00D84F29"/>
    <w:rsid w:val="00D850FC"/>
    <w:rsid w:val="00D851DA"/>
    <w:rsid w:val="00D851ED"/>
    <w:rsid w:val="00D854ED"/>
    <w:rsid w:val="00D855AB"/>
    <w:rsid w:val="00D8562E"/>
    <w:rsid w:val="00D8573E"/>
    <w:rsid w:val="00D8587D"/>
    <w:rsid w:val="00D85923"/>
    <w:rsid w:val="00D85AE1"/>
    <w:rsid w:val="00D85B13"/>
    <w:rsid w:val="00D85C5D"/>
    <w:rsid w:val="00D85CC6"/>
    <w:rsid w:val="00D85DCF"/>
    <w:rsid w:val="00D85EB5"/>
    <w:rsid w:val="00D86193"/>
    <w:rsid w:val="00D86261"/>
    <w:rsid w:val="00D865F4"/>
    <w:rsid w:val="00D8663D"/>
    <w:rsid w:val="00D86647"/>
    <w:rsid w:val="00D8666A"/>
    <w:rsid w:val="00D8667C"/>
    <w:rsid w:val="00D867D5"/>
    <w:rsid w:val="00D86944"/>
    <w:rsid w:val="00D86B8F"/>
    <w:rsid w:val="00D86DAD"/>
    <w:rsid w:val="00D86EA9"/>
    <w:rsid w:val="00D86F2A"/>
    <w:rsid w:val="00D86F4F"/>
    <w:rsid w:val="00D86F98"/>
    <w:rsid w:val="00D87250"/>
    <w:rsid w:val="00D87339"/>
    <w:rsid w:val="00D873C9"/>
    <w:rsid w:val="00D873F3"/>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0DC5"/>
    <w:rsid w:val="00D9119E"/>
    <w:rsid w:val="00D912DB"/>
    <w:rsid w:val="00D913BD"/>
    <w:rsid w:val="00D914FF"/>
    <w:rsid w:val="00D917D2"/>
    <w:rsid w:val="00D91854"/>
    <w:rsid w:val="00D91858"/>
    <w:rsid w:val="00D918EE"/>
    <w:rsid w:val="00D9196D"/>
    <w:rsid w:val="00D91A64"/>
    <w:rsid w:val="00D91ACE"/>
    <w:rsid w:val="00D91B37"/>
    <w:rsid w:val="00D91D0C"/>
    <w:rsid w:val="00D91E52"/>
    <w:rsid w:val="00D92805"/>
    <w:rsid w:val="00D92940"/>
    <w:rsid w:val="00D92CB0"/>
    <w:rsid w:val="00D92D02"/>
    <w:rsid w:val="00D92D06"/>
    <w:rsid w:val="00D92D3C"/>
    <w:rsid w:val="00D92EB3"/>
    <w:rsid w:val="00D92EC3"/>
    <w:rsid w:val="00D92FDD"/>
    <w:rsid w:val="00D93030"/>
    <w:rsid w:val="00D9305D"/>
    <w:rsid w:val="00D93525"/>
    <w:rsid w:val="00D93550"/>
    <w:rsid w:val="00D93693"/>
    <w:rsid w:val="00D93711"/>
    <w:rsid w:val="00D93765"/>
    <w:rsid w:val="00D93772"/>
    <w:rsid w:val="00D9383B"/>
    <w:rsid w:val="00D93990"/>
    <w:rsid w:val="00D93BCB"/>
    <w:rsid w:val="00D93BEF"/>
    <w:rsid w:val="00D93FAC"/>
    <w:rsid w:val="00D93FD4"/>
    <w:rsid w:val="00D940A2"/>
    <w:rsid w:val="00D9421F"/>
    <w:rsid w:val="00D9427E"/>
    <w:rsid w:val="00D9453A"/>
    <w:rsid w:val="00D94580"/>
    <w:rsid w:val="00D9460E"/>
    <w:rsid w:val="00D946C3"/>
    <w:rsid w:val="00D94748"/>
    <w:rsid w:val="00D94A93"/>
    <w:rsid w:val="00D94AB5"/>
    <w:rsid w:val="00D94BCF"/>
    <w:rsid w:val="00D94C54"/>
    <w:rsid w:val="00D94CDD"/>
    <w:rsid w:val="00D94CFF"/>
    <w:rsid w:val="00D94E68"/>
    <w:rsid w:val="00D94F32"/>
    <w:rsid w:val="00D950BC"/>
    <w:rsid w:val="00D9521B"/>
    <w:rsid w:val="00D95288"/>
    <w:rsid w:val="00D9540D"/>
    <w:rsid w:val="00D955BA"/>
    <w:rsid w:val="00D9565B"/>
    <w:rsid w:val="00D95698"/>
    <w:rsid w:val="00D956CD"/>
    <w:rsid w:val="00D9577A"/>
    <w:rsid w:val="00D958BA"/>
    <w:rsid w:val="00D95916"/>
    <w:rsid w:val="00D9598E"/>
    <w:rsid w:val="00D95A5F"/>
    <w:rsid w:val="00D95B33"/>
    <w:rsid w:val="00D95CFE"/>
    <w:rsid w:val="00D95E1E"/>
    <w:rsid w:val="00D95E6E"/>
    <w:rsid w:val="00D95EEB"/>
    <w:rsid w:val="00D95F8E"/>
    <w:rsid w:val="00D95FA5"/>
    <w:rsid w:val="00D961E6"/>
    <w:rsid w:val="00D96222"/>
    <w:rsid w:val="00D96352"/>
    <w:rsid w:val="00D96592"/>
    <w:rsid w:val="00D968A4"/>
    <w:rsid w:val="00D969F7"/>
    <w:rsid w:val="00D96BFC"/>
    <w:rsid w:val="00D96C25"/>
    <w:rsid w:val="00D96D43"/>
    <w:rsid w:val="00D97256"/>
    <w:rsid w:val="00D973E3"/>
    <w:rsid w:val="00D97604"/>
    <w:rsid w:val="00D976A7"/>
    <w:rsid w:val="00D9799A"/>
    <w:rsid w:val="00D97A46"/>
    <w:rsid w:val="00D97A8F"/>
    <w:rsid w:val="00D97DD0"/>
    <w:rsid w:val="00D97E52"/>
    <w:rsid w:val="00D97F6D"/>
    <w:rsid w:val="00D97FDA"/>
    <w:rsid w:val="00DA01BE"/>
    <w:rsid w:val="00DA01E0"/>
    <w:rsid w:val="00DA020E"/>
    <w:rsid w:val="00DA026D"/>
    <w:rsid w:val="00DA0282"/>
    <w:rsid w:val="00DA0454"/>
    <w:rsid w:val="00DA07D2"/>
    <w:rsid w:val="00DA0BB1"/>
    <w:rsid w:val="00DA0C11"/>
    <w:rsid w:val="00DA0C97"/>
    <w:rsid w:val="00DA0E7A"/>
    <w:rsid w:val="00DA0EAE"/>
    <w:rsid w:val="00DA11BE"/>
    <w:rsid w:val="00DA12A3"/>
    <w:rsid w:val="00DA12BA"/>
    <w:rsid w:val="00DA12D7"/>
    <w:rsid w:val="00DA12FA"/>
    <w:rsid w:val="00DA1450"/>
    <w:rsid w:val="00DA165C"/>
    <w:rsid w:val="00DA16D9"/>
    <w:rsid w:val="00DA1839"/>
    <w:rsid w:val="00DA19BE"/>
    <w:rsid w:val="00DA1B4F"/>
    <w:rsid w:val="00DA1C43"/>
    <w:rsid w:val="00DA1EE8"/>
    <w:rsid w:val="00DA224B"/>
    <w:rsid w:val="00DA2326"/>
    <w:rsid w:val="00DA23C6"/>
    <w:rsid w:val="00DA24E8"/>
    <w:rsid w:val="00DA260A"/>
    <w:rsid w:val="00DA26FF"/>
    <w:rsid w:val="00DA28C6"/>
    <w:rsid w:val="00DA2949"/>
    <w:rsid w:val="00DA2B2A"/>
    <w:rsid w:val="00DA2C57"/>
    <w:rsid w:val="00DA2D00"/>
    <w:rsid w:val="00DA2DDC"/>
    <w:rsid w:val="00DA2F62"/>
    <w:rsid w:val="00DA3106"/>
    <w:rsid w:val="00DA31D9"/>
    <w:rsid w:val="00DA3201"/>
    <w:rsid w:val="00DA3314"/>
    <w:rsid w:val="00DA33AB"/>
    <w:rsid w:val="00DA33CE"/>
    <w:rsid w:val="00DA35B1"/>
    <w:rsid w:val="00DA388A"/>
    <w:rsid w:val="00DA3B83"/>
    <w:rsid w:val="00DA3B98"/>
    <w:rsid w:val="00DA3C01"/>
    <w:rsid w:val="00DA3CA6"/>
    <w:rsid w:val="00DA3D1C"/>
    <w:rsid w:val="00DA4059"/>
    <w:rsid w:val="00DA42D2"/>
    <w:rsid w:val="00DA431B"/>
    <w:rsid w:val="00DA4334"/>
    <w:rsid w:val="00DA4364"/>
    <w:rsid w:val="00DA469F"/>
    <w:rsid w:val="00DA46F2"/>
    <w:rsid w:val="00DA4888"/>
    <w:rsid w:val="00DA4969"/>
    <w:rsid w:val="00DA4FE0"/>
    <w:rsid w:val="00DA506B"/>
    <w:rsid w:val="00DA51F4"/>
    <w:rsid w:val="00DA5214"/>
    <w:rsid w:val="00DA525F"/>
    <w:rsid w:val="00DA5387"/>
    <w:rsid w:val="00DA53DD"/>
    <w:rsid w:val="00DA5444"/>
    <w:rsid w:val="00DA56A9"/>
    <w:rsid w:val="00DA580D"/>
    <w:rsid w:val="00DA584A"/>
    <w:rsid w:val="00DA5D20"/>
    <w:rsid w:val="00DA5E6E"/>
    <w:rsid w:val="00DA5E84"/>
    <w:rsid w:val="00DA5E9A"/>
    <w:rsid w:val="00DA6098"/>
    <w:rsid w:val="00DA6178"/>
    <w:rsid w:val="00DA61BE"/>
    <w:rsid w:val="00DA643B"/>
    <w:rsid w:val="00DA6739"/>
    <w:rsid w:val="00DA6806"/>
    <w:rsid w:val="00DA6837"/>
    <w:rsid w:val="00DA697D"/>
    <w:rsid w:val="00DA6BCB"/>
    <w:rsid w:val="00DA6DBD"/>
    <w:rsid w:val="00DA6F2F"/>
    <w:rsid w:val="00DA707C"/>
    <w:rsid w:val="00DA7084"/>
    <w:rsid w:val="00DA7200"/>
    <w:rsid w:val="00DA728C"/>
    <w:rsid w:val="00DA732C"/>
    <w:rsid w:val="00DA734E"/>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BB1"/>
    <w:rsid w:val="00DB0C3D"/>
    <w:rsid w:val="00DB0CD1"/>
    <w:rsid w:val="00DB0D26"/>
    <w:rsid w:val="00DB0DE0"/>
    <w:rsid w:val="00DB0E3E"/>
    <w:rsid w:val="00DB0E7B"/>
    <w:rsid w:val="00DB1011"/>
    <w:rsid w:val="00DB110A"/>
    <w:rsid w:val="00DB1132"/>
    <w:rsid w:val="00DB12DF"/>
    <w:rsid w:val="00DB1378"/>
    <w:rsid w:val="00DB1626"/>
    <w:rsid w:val="00DB1AE7"/>
    <w:rsid w:val="00DB1D06"/>
    <w:rsid w:val="00DB2035"/>
    <w:rsid w:val="00DB2070"/>
    <w:rsid w:val="00DB2236"/>
    <w:rsid w:val="00DB2422"/>
    <w:rsid w:val="00DB25A0"/>
    <w:rsid w:val="00DB28B7"/>
    <w:rsid w:val="00DB2B98"/>
    <w:rsid w:val="00DB2D20"/>
    <w:rsid w:val="00DB2E3D"/>
    <w:rsid w:val="00DB33CD"/>
    <w:rsid w:val="00DB35B9"/>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CE9"/>
    <w:rsid w:val="00DB4D12"/>
    <w:rsid w:val="00DB4D9F"/>
    <w:rsid w:val="00DB4E5E"/>
    <w:rsid w:val="00DB4EAE"/>
    <w:rsid w:val="00DB4EC7"/>
    <w:rsid w:val="00DB4F51"/>
    <w:rsid w:val="00DB4F71"/>
    <w:rsid w:val="00DB4FCB"/>
    <w:rsid w:val="00DB4FDA"/>
    <w:rsid w:val="00DB5076"/>
    <w:rsid w:val="00DB513A"/>
    <w:rsid w:val="00DB5232"/>
    <w:rsid w:val="00DB5372"/>
    <w:rsid w:val="00DB56C2"/>
    <w:rsid w:val="00DB573D"/>
    <w:rsid w:val="00DB58F2"/>
    <w:rsid w:val="00DB59CB"/>
    <w:rsid w:val="00DB5C3A"/>
    <w:rsid w:val="00DB5C83"/>
    <w:rsid w:val="00DB5D1A"/>
    <w:rsid w:val="00DB5E73"/>
    <w:rsid w:val="00DB5E74"/>
    <w:rsid w:val="00DB5E96"/>
    <w:rsid w:val="00DB5F35"/>
    <w:rsid w:val="00DB6637"/>
    <w:rsid w:val="00DB66F4"/>
    <w:rsid w:val="00DB6A86"/>
    <w:rsid w:val="00DB6B49"/>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B7F4B"/>
    <w:rsid w:val="00DB7F50"/>
    <w:rsid w:val="00DB7FE0"/>
    <w:rsid w:val="00DC01F1"/>
    <w:rsid w:val="00DC0308"/>
    <w:rsid w:val="00DC04D2"/>
    <w:rsid w:val="00DC04E9"/>
    <w:rsid w:val="00DC04FD"/>
    <w:rsid w:val="00DC078B"/>
    <w:rsid w:val="00DC07BB"/>
    <w:rsid w:val="00DC0898"/>
    <w:rsid w:val="00DC0AE9"/>
    <w:rsid w:val="00DC0C4A"/>
    <w:rsid w:val="00DC0C88"/>
    <w:rsid w:val="00DC0D5A"/>
    <w:rsid w:val="00DC0EB9"/>
    <w:rsid w:val="00DC11AC"/>
    <w:rsid w:val="00DC17A9"/>
    <w:rsid w:val="00DC187A"/>
    <w:rsid w:val="00DC19BA"/>
    <w:rsid w:val="00DC1A1A"/>
    <w:rsid w:val="00DC1A64"/>
    <w:rsid w:val="00DC1B82"/>
    <w:rsid w:val="00DC1FA9"/>
    <w:rsid w:val="00DC218D"/>
    <w:rsid w:val="00DC232C"/>
    <w:rsid w:val="00DC2362"/>
    <w:rsid w:val="00DC266B"/>
    <w:rsid w:val="00DC27B3"/>
    <w:rsid w:val="00DC28FF"/>
    <w:rsid w:val="00DC2A68"/>
    <w:rsid w:val="00DC2E08"/>
    <w:rsid w:val="00DC2F3E"/>
    <w:rsid w:val="00DC2F52"/>
    <w:rsid w:val="00DC3288"/>
    <w:rsid w:val="00DC34C0"/>
    <w:rsid w:val="00DC3693"/>
    <w:rsid w:val="00DC3778"/>
    <w:rsid w:val="00DC3885"/>
    <w:rsid w:val="00DC38C4"/>
    <w:rsid w:val="00DC3A38"/>
    <w:rsid w:val="00DC3BE4"/>
    <w:rsid w:val="00DC3D86"/>
    <w:rsid w:val="00DC3E1B"/>
    <w:rsid w:val="00DC3EA5"/>
    <w:rsid w:val="00DC4064"/>
    <w:rsid w:val="00DC40C6"/>
    <w:rsid w:val="00DC421D"/>
    <w:rsid w:val="00DC4224"/>
    <w:rsid w:val="00DC436E"/>
    <w:rsid w:val="00DC441E"/>
    <w:rsid w:val="00DC4A1F"/>
    <w:rsid w:val="00DC4A8E"/>
    <w:rsid w:val="00DC4D40"/>
    <w:rsid w:val="00DC4DA5"/>
    <w:rsid w:val="00DC51C0"/>
    <w:rsid w:val="00DC5447"/>
    <w:rsid w:val="00DC55B6"/>
    <w:rsid w:val="00DC563C"/>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C2D"/>
    <w:rsid w:val="00DC6E81"/>
    <w:rsid w:val="00DC6F8E"/>
    <w:rsid w:val="00DC6FB6"/>
    <w:rsid w:val="00DC7008"/>
    <w:rsid w:val="00DC7196"/>
    <w:rsid w:val="00DC7557"/>
    <w:rsid w:val="00DC7772"/>
    <w:rsid w:val="00DC77A9"/>
    <w:rsid w:val="00DC785D"/>
    <w:rsid w:val="00DC79CC"/>
    <w:rsid w:val="00DC7A70"/>
    <w:rsid w:val="00DC7AA9"/>
    <w:rsid w:val="00DC7AC3"/>
    <w:rsid w:val="00DC7AFD"/>
    <w:rsid w:val="00DC7BF0"/>
    <w:rsid w:val="00DC7C8B"/>
    <w:rsid w:val="00DC7CD7"/>
    <w:rsid w:val="00DC7DEE"/>
    <w:rsid w:val="00DC7EA9"/>
    <w:rsid w:val="00DC7F96"/>
    <w:rsid w:val="00DC7FA8"/>
    <w:rsid w:val="00DD0032"/>
    <w:rsid w:val="00DD01D8"/>
    <w:rsid w:val="00DD0395"/>
    <w:rsid w:val="00DD0398"/>
    <w:rsid w:val="00DD05E6"/>
    <w:rsid w:val="00DD06FC"/>
    <w:rsid w:val="00DD0726"/>
    <w:rsid w:val="00DD077B"/>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CBC"/>
    <w:rsid w:val="00DD2DA6"/>
    <w:rsid w:val="00DD2EA3"/>
    <w:rsid w:val="00DD2ED7"/>
    <w:rsid w:val="00DD2FE0"/>
    <w:rsid w:val="00DD2FEA"/>
    <w:rsid w:val="00DD33E5"/>
    <w:rsid w:val="00DD3592"/>
    <w:rsid w:val="00DD3734"/>
    <w:rsid w:val="00DD380F"/>
    <w:rsid w:val="00DD3865"/>
    <w:rsid w:val="00DD39F7"/>
    <w:rsid w:val="00DD3AC9"/>
    <w:rsid w:val="00DD3C2B"/>
    <w:rsid w:val="00DD3C3C"/>
    <w:rsid w:val="00DD3D17"/>
    <w:rsid w:val="00DD3DA9"/>
    <w:rsid w:val="00DD3EC4"/>
    <w:rsid w:val="00DD3F80"/>
    <w:rsid w:val="00DD3FB1"/>
    <w:rsid w:val="00DD418A"/>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3DF"/>
    <w:rsid w:val="00DD5668"/>
    <w:rsid w:val="00DD5670"/>
    <w:rsid w:val="00DD59AC"/>
    <w:rsid w:val="00DD5AA2"/>
    <w:rsid w:val="00DD5C54"/>
    <w:rsid w:val="00DD5E12"/>
    <w:rsid w:val="00DD5E15"/>
    <w:rsid w:val="00DD6197"/>
    <w:rsid w:val="00DD6338"/>
    <w:rsid w:val="00DD6447"/>
    <w:rsid w:val="00DD6741"/>
    <w:rsid w:val="00DD6974"/>
    <w:rsid w:val="00DD69D6"/>
    <w:rsid w:val="00DD6B98"/>
    <w:rsid w:val="00DD6CAF"/>
    <w:rsid w:val="00DD6FFF"/>
    <w:rsid w:val="00DD75C6"/>
    <w:rsid w:val="00DD75DD"/>
    <w:rsid w:val="00DD794C"/>
    <w:rsid w:val="00DD795B"/>
    <w:rsid w:val="00DD7A6E"/>
    <w:rsid w:val="00DD7A70"/>
    <w:rsid w:val="00DD7F59"/>
    <w:rsid w:val="00DD7FFC"/>
    <w:rsid w:val="00DE0194"/>
    <w:rsid w:val="00DE01FB"/>
    <w:rsid w:val="00DE0289"/>
    <w:rsid w:val="00DE04C1"/>
    <w:rsid w:val="00DE04F1"/>
    <w:rsid w:val="00DE05D4"/>
    <w:rsid w:val="00DE0616"/>
    <w:rsid w:val="00DE088C"/>
    <w:rsid w:val="00DE0A7C"/>
    <w:rsid w:val="00DE0ABF"/>
    <w:rsid w:val="00DE0B65"/>
    <w:rsid w:val="00DE0BC0"/>
    <w:rsid w:val="00DE0CBA"/>
    <w:rsid w:val="00DE0FDE"/>
    <w:rsid w:val="00DE1058"/>
    <w:rsid w:val="00DE14F5"/>
    <w:rsid w:val="00DE16DB"/>
    <w:rsid w:val="00DE174F"/>
    <w:rsid w:val="00DE1796"/>
    <w:rsid w:val="00DE17D6"/>
    <w:rsid w:val="00DE1805"/>
    <w:rsid w:val="00DE1822"/>
    <w:rsid w:val="00DE1871"/>
    <w:rsid w:val="00DE19A4"/>
    <w:rsid w:val="00DE19D7"/>
    <w:rsid w:val="00DE1B45"/>
    <w:rsid w:val="00DE1C2E"/>
    <w:rsid w:val="00DE20C1"/>
    <w:rsid w:val="00DE214F"/>
    <w:rsid w:val="00DE21CF"/>
    <w:rsid w:val="00DE2325"/>
    <w:rsid w:val="00DE24ED"/>
    <w:rsid w:val="00DE2649"/>
    <w:rsid w:val="00DE264A"/>
    <w:rsid w:val="00DE2662"/>
    <w:rsid w:val="00DE321C"/>
    <w:rsid w:val="00DE3385"/>
    <w:rsid w:val="00DE338F"/>
    <w:rsid w:val="00DE34A3"/>
    <w:rsid w:val="00DE35B5"/>
    <w:rsid w:val="00DE35E2"/>
    <w:rsid w:val="00DE37FA"/>
    <w:rsid w:val="00DE38AD"/>
    <w:rsid w:val="00DE3B6E"/>
    <w:rsid w:val="00DE3E15"/>
    <w:rsid w:val="00DE3F7A"/>
    <w:rsid w:val="00DE431B"/>
    <w:rsid w:val="00DE4860"/>
    <w:rsid w:val="00DE4930"/>
    <w:rsid w:val="00DE4AA0"/>
    <w:rsid w:val="00DE4ACC"/>
    <w:rsid w:val="00DE4B7A"/>
    <w:rsid w:val="00DE4FC6"/>
    <w:rsid w:val="00DE4FDC"/>
    <w:rsid w:val="00DE59F4"/>
    <w:rsid w:val="00DE5A79"/>
    <w:rsid w:val="00DE5BF3"/>
    <w:rsid w:val="00DE5D27"/>
    <w:rsid w:val="00DE5D36"/>
    <w:rsid w:val="00DE5DD5"/>
    <w:rsid w:val="00DE5FD4"/>
    <w:rsid w:val="00DE5FD7"/>
    <w:rsid w:val="00DE66E1"/>
    <w:rsid w:val="00DE6800"/>
    <w:rsid w:val="00DE6889"/>
    <w:rsid w:val="00DE6892"/>
    <w:rsid w:val="00DE6A1F"/>
    <w:rsid w:val="00DE6B1A"/>
    <w:rsid w:val="00DE6D12"/>
    <w:rsid w:val="00DE6E30"/>
    <w:rsid w:val="00DE7048"/>
    <w:rsid w:val="00DE70AA"/>
    <w:rsid w:val="00DE70DC"/>
    <w:rsid w:val="00DE7124"/>
    <w:rsid w:val="00DE72D0"/>
    <w:rsid w:val="00DE72F5"/>
    <w:rsid w:val="00DE74E3"/>
    <w:rsid w:val="00DE757A"/>
    <w:rsid w:val="00DE75A8"/>
    <w:rsid w:val="00DE75E7"/>
    <w:rsid w:val="00DE7659"/>
    <w:rsid w:val="00DE786E"/>
    <w:rsid w:val="00DE79AA"/>
    <w:rsid w:val="00DE7A05"/>
    <w:rsid w:val="00DE7C2B"/>
    <w:rsid w:val="00DE7C55"/>
    <w:rsid w:val="00DE7D3D"/>
    <w:rsid w:val="00DE7E98"/>
    <w:rsid w:val="00DE7EAE"/>
    <w:rsid w:val="00DF049F"/>
    <w:rsid w:val="00DF05A6"/>
    <w:rsid w:val="00DF06B8"/>
    <w:rsid w:val="00DF0A1A"/>
    <w:rsid w:val="00DF0A4A"/>
    <w:rsid w:val="00DF0E99"/>
    <w:rsid w:val="00DF1166"/>
    <w:rsid w:val="00DF11B8"/>
    <w:rsid w:val="00DF12A7"/>
    <w:rsid w:val="00DF1363"/>
    <w:rsid w:val="00DF13B5"/>
    <w:rsid w:val="00DF176A"/>
    <w:rsid w:val="00DF19A6"/>
    <w:rsid w:val="00DF1A91"/>
    <w:rsid w:val="00DF1B5D"/>
    <w:rsid w:val="00DF1BE8"/>
    <w:rsid w:val="00DF236D"/>
    <w:rsid w:val="00DF2595"/>
    <w:rsid w:val="00DF2723"/>
    <w:rsid w:val="00DF2724"/>
    <w:rsid w:val="00DF27E4"/>
    <w:rsid w:val="00DF2841"/>
    <w:rsid w:val="00DF338C"/>
    <w:rsid w:val="00DF349F"/>
    <w:rsid w:val="00DF3663"/>
    <w:rsid w:val="00DF369F"/>
    <w:rsid w:val="00DF3791"/>
    <w:rsid w:val="00DF37AB"/>
    <w:rsid w:val="00DF37E6"/>
    <w:rsid w:val="00DF3C7D"/>
    <w:rsid w:val="00DF3C81"/>
    <w:rsid w:val="00DF3CC6"/>
    <w:rsid w:val="00DF3E2C"/>
    <w:rsid w:val="00DF3F28"/>
    <w:rsid w:val="00DF4013"/>
    <w:rsid w:val="00DF4227"/>
    <w:rsid w:val="00DF4287"/>
    <w:rsid w:val="00DF45E4"/>
    <w:rsid w:val="00DF46F1"/>
    <w:rsid w:val="00DF4943"/>
    <w:rsid w:val="00DF4B48"/>
    <w:rsid w:val="00DF4BE5"/>
    <w:rsid w:val="00DF4C50"/>
    <w:rsid w:val="00DF4C9D"/>
    <w:rsid w:val="00DF51D9"/>
    <w:rsid w:val="00DF5460"/>
    <w:rsid w:val="00DF54D9"/>
    <w:rsid w:val="00DF550C"/>
    <w:rsid w:val="00DF59E0"/>
    <w:rsid w:val="00DF5B4D"/>
    <w:rsid w:val="00DF5B70"/>
    <w:rsid w:val="00DF5CA6"/>
    <w:rsid w:val="00DF612F"/>
    <w:rsid w:val="00DF647F"/>
    <w:rsid w:val="00DF6546"/>
    <w:rsid w:val="00DF685A"/>
    <w:rsid w:val="00DF68FD"/>
    <w:rsid w:val="00DF6977"/>
    <w:rsid w:val="00DF6A7D"/>
    <w:rsid w:val="00DF6AA8"/>
    <w:rsid w:val="00DF6CC9"/>
    <w:rsid w:val="00DF6F60"/>
    <w:rsid w:val="00DF70B3"/>
    <w:rsid w:val="00DF71A7"/>
    <w:rsid w:val="00DF71CE"/>
    <w:rsid w:val="00DF726E"/>
    <w:rsid w:val="00DF73A6"/>
    <w:rsid w:val="00DF74CA"/>
    <w:rsid w:val="00DF76D4"/>
    <w:rsid w:val="00DF7742"/>
    <w:rsid w:val="00DF7784"/>
    <w:rsid w:val="00DF794C"/>
    <w:rsid w:val="00DF79C8"/>
    <w:rsid w:val="00DF7CD8"/>
    <w:rsid w:val="00DF7EF2"/>
    <w:rsid w:val="00DF7F9D"/>
    <w:rsid w:val="00E00352"/>
    <w:rsid w:val="00E003AE"/>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1FD0"/>
    <w:rsid w:val="00E02004"/>
    <w:rsid w:val="00E024D8"/>
    <w:rsid w:val="00E027B6"/>
    <w:rsid w:val="00E0280E"/>
    <w:rsid w:val="00E029A4"/>
    <w:rsid w:val="00E02A43"/>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14A"/>
    <w:rsid w:val="00E0417A"/>
    <w:rsid w:val="00E04301"/>
    <w:rsid w:val="00E044E7"/>
    <w:rsid w:val="00E0456B"/>
    <w:rsid w:val="00E0467E"/>
    <w:rsid w:val="00E04DC1"/>
    <w:rsid w:val="00E05149"/>
    <w:rsid w:val="00E052C9"/>
    <w:rsid w:val="00E052FC"/>
    <w:rsid w:val="00E0535F"/>
    <w:rsid w:val="00E054E5"/>
    <w:rsid w:val="00E05602"/>
    <w:rsid w:val="00E05640"/>
    <w:rsid w:val="00E05743"/>
    <w:rsid w:val="00E05882"/>
    <w:rsid w:val="00E05927"/>
    <w:rsid w:val="00E05B0F"/>
    <w:rsid w:val="00E05C00"/>
    <w:rsid w:val="00E05CA0"/>
    <w:rsid w:val="00E05CC1"/>
    <w:rsid w:val="00E05D0A"/>
    <w:rsid w:val="00E060B3"/>
    <w:rsid w:val="00E06147"/>
    <w:rsid w:val="00E061D3"/>
    <w:rsid w:val="00E061FE"/>
    <w:rsid w:val="00E062A9"/>
    <w:rsid w:val="00E0635E"/>
    <w:rsid w:val="00E06362"/>
    <w:rsid w:val="00E063A3"/>
    <w:rsid w:val="00E0689D"/>
    <w:rsid w:val="00E06A1B"/>
    <w:rsid w:val="00E06A96"/>
    <w:rsid w:val="00E06C48"/>
    <w:rsid w:val="00E06C8A"/>
    <w:rsid w:val="00E06DCA"/>
    <w:rsid w:val="00E06EA8"/>
    <w:rsid w:val="00E0713C"/>
    <w:rsid w:val="00E07178"/>
    <w:rsid w:val="00E071AA"/>
    <w:rsid w:val="00E071B2"/>
    <w:rsid w:val="00E0722D"/>
    <w:rsid w:val="00E07293"/>
    <w:rsid w:val="00E0739A"/>
    <w:rsid w:val="00E0754A"/>
    <w:rsid w:val="00E07603"/>
    <w:rsid w:val="00E078D3"/>
    <w:rsid w:val="00E079AF"/>
    <w:rsid w:val="00E07A52"/>
    <w:rsid w:val="00E07BED"/>
    <w:rsid w:val="00E07CDC"/>
    <w:rsid w:val="00E07D8E"/>
    <w:rsid w:val="00E07FEF"/>
    <w:rsid w:val="00E10023"/>
    <w:rsid w:val="00E1018E"/>
    <w:rsid w:val="00E1028D"/>
    <w:rsid w:val="00E10394"/>
    <w:rsid w:val="00E106C3"/>
    <w:rsid w:val="00E1076D"/>
    <w:rsid w:val="00E10925"/>
    <w:rsid w:val="00E109B4"/>
    <w:rsid w:val="00E109C2"/>
    <w:rsid w:val="00E10BD6"/>
    <w:rsid w:val="00E10E6E"/>
    <w:rsid w:val="00E10EDB"/>
    <w:rsid w:val="00E10F6E"/>
    <w:rsid w:val="00E11096"/>
    <w:rsid w:val="00E110D0"/>
    <w:rsid w:val="00E1125A"/>
    <w:rsid w:val="00E1128E"/>
    <w:rsid w:val="00E112D7"/>
    <w:rsid w:val="00E11455"/>
    <w:rsid w:val="00E114CB"/>
    <w:rsid w:val="00E1161F"/>
    <w:rsid w:val="00E1176A"/>
    <w:rsid w:val="00E117B9"/>
    <w:rsid w:val="00E1187C"/>
    <w:rsid w:val="00E11B7D"/>
    <w:rsid w:val="00E11CB5"/>
    <w:rsid w:val="00E11CEF"/>
    <w:rsid w:val="00E1219B"/>
    <w:rsid w:val="00E1229D"/>
    <w:rsid w:val="00E122F0"/>
    <w:rsid w:val="00E1235E"/>
    <w:rsid w:val="00E123FE"/>
    <w:rsid w:val="00E12601"/>
    <w:rsid w:val="00E1263A"/>
    <w:rsid w:val="00E12655"/>
    <w:rsid w:val="00E12717"/>
    <w:rsid w:val="00E1306E"/>
    <w:rsid w:val="00E13088"/>
    <w:rsid w:val="00E13213"/>
    <w:rsid w:val="00E1324D"/>
    <w:rsid w:val="00E13343"/>
    <w:rsid w:val="00E13394"/>
    <w:rsid w:val="00E13444"/>
    <w:rsid w:val="00E13690"/>
    <w:rsid w:val="00E13803"/>
    <w:rsid w:val="00E13A3F"/>
    <w:rsid w:val="00E13BBE"/>
    <w:rsid w:val="00E13CAA"/>
    <w:rsid w:val="00E13CC6"/>
    <w:rsid w:val="00E13DF0"/>
    <w:rsid w:val="00E13F7A"/>
    <w:rsid w:val="00E1411B"/>
    <w:rsid w:val="00E1425F"/>
    <w:rsid w:val="00E14272"/>
    <w:rsid w:val="00E142D4"/>
    <w:rsid w:val="00E146D7"/>
    <w:rsid w:val="00E148CE"/>
    <w:rsid w:val="00E149D7"/>
    <w:rsid w:val="00E14BA2"/>
    <w:rsid w:val="00E14CDA"/>
    <w:rsid w:val="00E14E17"/>
    <w:rsid w:val="00E14F90"/>
    <w:rsid w:val="00E1512B"/>
    <w:rsid w:val="00E1519C"/>
    <w:rsid w:val="00E15325"/>
    <w:rsid w:val="00E153A1"/>
    <w:rsid w:val="00E153C9"/>
    <w:rsid w:val="00E15552"/>
    <w:rsid w:val="00E155DC"/>
    <w:rsid w:val="00E155F6"/>
    <w:rsid w:val="00E1571D"/>
    <w:rsid w:val="00E157A1"/>
    <w:rsid w:val="00E1592C"/>
    <w:rsid w:val="00E15C85"/>
    <w:rsid w:val="00E15D94"/>
    <w:rsid w:val="00E15E0B"/>
    <w:rsid w:val="00E16015"/>
    <w:rsid w:val="00E1607D"/>
    <w:rsid w:val="00E16103"/>
    <w:rsid w:val="00E164E7"/>
    <w:rsid w:val="00E169A8"/>
    <w:rsid w:val="00E16BA8"/>
    <w:rsid w:val="00E16C36"/>
    <w:rsid w:val="00E16FC3"/>
    <w:rsid w:val="00E17289"/>
    <w:rsid w:val="00E172B0"/>
    <w:rsid w:val="00E1736B"/>
    <w:rsid w:val="00E173D0"/>
    <w:rsid w:val="00E174EE"/>
    <w:rsid w:val="00E174F6"/>
    <w:rsid w:val="00E175C2"/>
    <w:rsid w:val="00E17829"/>
    <w:rsid w:val="00E179D8"/>
    <w:rsid w:val="00E179F9"/>
    <w:rsid w:val="00E17AE1"/>
    <w:rsid w:val="00E17B89"/>
    <w:rsid w:val="00E17BC3"/>
    <w:rsid w:val="00E17C54"/>
    <w:rsid w:val="00E17CB5"/>
    <w:rsid w:val="00E17DE0"/>
    <w:rsid w:val="00E17E44"/>
    <w:rsid w:val="00E17F7C"/>
    <w:rsid w:val="00E20117"/>
    <w:rsid w:val="00E20251"/>
    <w:rsid w:val="00E205FA"/>
    <w:rsid w:val="00E20758"/>
    <w:rsid w:val="00E2077F"/>
    <w:rsid w:val="00E20788"/>
    <w:rsid w:val="00E207EE"/>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2D5"/>
    <w:rsid w:val="00E223D0"/>
    <w:rsid w:val="00E22535"/>
    <w:rsid w:val="00E22686"/>
    <w:rsid w:val="00E22689"/>
    <w:rsid w:val="00E226C8"/>
    <w:rsid w:val="00E226CA"/>
    <w:rsid w:val="00E2293F"/>
    <w:rsid w:val="00E22B5E"/>
    <w:rsid w:val="00E22E43"/>
    <w:rsid w:val="00E22F88"/>
    <w:rsid w:val="00E23046"/>
    <w:rsid w:val="00E233AB"/>
    <w:rsid w:val="00E23564"/>
    <w:rsid w:val="00E23587"/>
    <w:rsid w:val="00E23654"/>
    <w:rsid w:val="00E2378F"/>
    <w:rsid w:val="00E23994"/>
    <w:rsid w:val="00E239D4"/>
    <w:rsid w:val="00E23EBF"/>
    <w:rsid w:val="00E23FDB"/>
    <w:rsid w:val="00E24043"/>
    <w:rsid w:val="00E243C7"/>
    <w:rsid w:val="00E24449"/>
    <w:rsid w:val="00E2449E"/>
    <w:rsid w:val="00E245AB"/>
    <w:rsid w:val="00E246BD"/>
    <w:rsid w:val="00E24725"/>
    <w:rsid w:val="00E247CB"/>
    <w:rsid w:val="00E247F6"/>
    <w:rsid w:val="00E2492F"/>
    <w:rsid w:val="00E24C6A"/>
    <w:rsid w:val="00E24E90"/>
    <w:rsid w:val="00E24F5A"/>
    <w:rsid w:val="00E25351"/>
    <w:rsid w:val="00E2544C"/>
    <w:rsid w:val="00E2557B"/>
    <w:rsid w:val="00E25580"/>
    <w:rsid w:val="00E255F2"/>
    <w:rsid w:val="00E256A9"/>
    <w:rsid w:val="00E25855"/>
    <w:rsid w:val="00E2585C"/>
    <w:rsid w:val="00E258CD"/>
    <w:rsid w:val="00E25959"/>
    <w:rsid w:val="00E25B1E"/>
    <w:rsid w:val="00E25B25"/>
    <w:rsid w:val="00E25CFB"/>
    <w:rsid w:val="00E261E5"/>
    <w:rsid w:val="00E26493"/>
    <w:rsid w:val="00E265FE"/>
    <w:rsid w:val="00E26628"/>
    <w:rsid w:val="00E2662B"/>
    <w:rsid w:val="00E26671"/>
    <w:rsid w:val="00E268B1"/>
    <w:rsid w:val="00E26906"/>
    <w:rsid w:val="00E26BBD"/>
    <w:rsid w:val="00E26CAF"/>
    <w:rsid w:val="00E26F79"/>
    <w:rsid w:val="00E26FA1"/>
    <w:rsid w:val="00E2724C"/>
    <w:rsid w:val="00E27552"/>
    <w:rsid w:val="00E277E4"/>
    <w:rsid w:val="00E278A8"/>
    <w:rsid w:val="00E279CE"/>
    <w:rsid w:val="00E27A38"/>
    <w:rsid w:val="00E27AB9"/>
    <w:rsid w:val="00E27AF2"/>
    <w:rsid w:val="00E27B0B"/>
    <w:rsid w:val="00E27D82"/>
    <w:rsid w:val="00E27D9C"/>
    <w:rsid w:val="00E27DA3"/>
    <w:rsid w:val="00E302B5"/>
    <w:rsid w:val="00E30473"/>
    <w:rsid w:val="00E30657"/>
    <w:rsid w:val="00E306EC"/>
    <w:rsid w:val="00E307F9"/>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142"/>
    <w:rsid w:val="00E3237B"/>
    <w:rsid w:val="00E326A9"/>
    <w:rsid w:val="00E32734"/>
    <w:rsid w:val="00E32889"/>
    <w:rsid w:val="00E328CD"/>
    <w:rsid w:val="00E32CDC"/>
    <w:rsid w:val="00E32D1B"/>
    <w:rsid w:val="00E32E54"/>
    <w:rsid w:val="00E32FEE"/>
    <w:rsid w:val="00E330D6"/>
    <w:rsid w:val="00E331D3"/>
    <w:rsid w:val="00E33328"/>
    <w:rsid w:val="00E33579"/>
    <w:rsid w:val="00E335C1"/>
    <w:rsid w:val="00E33715"/>
    <w:rsid w:val="00E338B0"/>
    <w:rsid w:val="00E339B7"/>
    <w:rsid w:val="00E339BA"/>
    <w:rsid w:val="00E33B6D"/>
    <w:rsid w:val="00E33E28"/>
    <w:rsid w:val="00E33EFF"/>
    <w:rsid w:val="00E33FE6"/>
    <w:rsid w:val="00E3439E"/>
    <w:rsid w:val="00E34588"/>
    <w:rsid w:val="00E345A6"/>
    <w:rsid w:val="00E34725"/>
    <w:rsid w:val="00E34870"/>
    <w:rsid w:val="00E34A01"/>
    <w:rsid w:val="00E34E6C"/>
    <w:rsid w:val="00E3501E"/>
    <w:rsid w:val="00E35464"/>
    <w:rsid w:val="00E35556"/>
    <w:rsid w:val="00E358BF"/>
    <w:rsid w:val="00E35A1C"/>
    <w:rsid w:val="00E35B29"/>
    <w:rsid w:val="00E35C27"/>
    <w:rsid w:val="00E35D61"/>
    <w:rsid w:val="00E3602D"/>
    <w:rsid w:val="00E36096"/>
    <w:rsid w:val="00E3616F"/>
    <w:rsid w:val="00E362A3"/>
    <w:rsid w:val="00E36355"/>
    <w:rsid w:val="00E36399"/>
    <w:rsid w:val="00E364E4"/>
    <w:rsid w:val="00E36524"/>
    <w:rsid w:val="00E366B9"/>
    <w:rsid w:val="00E3671A"/>
    <w:rsid w:val="00E369BC"/>
    <w:rsid w:val="00E36C70"/>
    <w:rsid w:val="00E36E06"/>
    <w:rsid w:val="00E36E14"/>
    <w:rsid w:val="00E3724A"/>
    <w:rsid w:val="00E372BB"/>
    <w:rsid w:val="00E372F9"/>
    <w:rsid w:val="00E37523"/>
    <w:rsid w:val="00E37899"/>
    <w:rsid w:val="00E37BAE"/>
    <w:rsid w:val="00E40354"/>
    <w:rsid w:val="00E404A6"/>
    <w:rsid w:val="00E40B17"/>
    <w:rsid w:val="00E40D19"/>
    <w:rsid w:val="00E40E41"/>
    <w:rsid w:val="00E4122A"/>
    <w:rsid w:val="00E4126A"/>
    <w:rsid w:val="00E412A7"/>
    <w:rsid w:val="00E413AC"/>
    <w:rsid w:val="00E4158D"/>
    <w:rsid w:val="00E41636"/>
    <w:rsid w:val="00E417DA"/>
    <w:rsid w:val="00E41884"/>
    <w:rsid w:val="00E41894"/>
    <w:rsid w:val="00E418DF"/>
    <w:rsid w:val="00E41B57"/>
    <w:rsid w:val="00E41CC6"/>
    <w:rsid w:val="00E41DBE"/>
    <w:rsid w:val="00E41FD1"/>
    <w:rsid w:val="00E424E9"/>
    <w:rsid w:val="00E42573"/>
    <w:rsid w:val="00E425C0"/>
    <w:rsid w:val="00E42683"/>
    <w:rsid w:val="00E427F6"/>
    <w:rsid w:val="00E428B3"/>
    <w:rsid w:val="00E428C8"/>
    <w:rsid w:val="00E429A7"/>
    <w:rsid w:val="00E42AFC"/>
    <w:rsid w:val="00E42C51"/>
    <w:rsid w:val="00E42C88"/>
    <w:rsid w:val="00E42C93"/>
    <w:rsid w:val="00E42F7B"/>
    <w:rsid w:val="00E42FC4"/>
    <w:rsid w:val="00E430F6"/>
    <w:rsid w:val="00E43241"/>
    <w:rsid w:val="00E432AA"/>
    <w:rsid w:val="00E433C4"/>
    <w:rsid w:val="00E434DD"/>
    <w:rsid w:val="00E4363F"/>
    <w:rsid w:val="00E437F7"/>
    <w:rsid w:val="00E43978"/>
    <w:rsid w:val="00E43A51"/>
    <w:rsid w:val="00E43D11"/>
    <w:rsid w:val="00E43D33"/>
    <w:rsid w:val="00E43D4E"/>
    <w:rsid w:val="00E43DE6"/>
    <w:rsid w:val="00E43F4C"/>
    <w:rsid w:val="00E4405B"/>
    <w:rsid w:val="00E4411B"/>
    <w:rsid w:val="00E4418B"/>
    <w:rsid w:val="00E442DC"/>
    <w:rsid w:val="00E44594"/>
    <w:rsid w:val="00E44599"/>
    <w:rsid w:val="00E445B0"/>
    <w:rsid w:val="00E445CB"/>
    <w:rsid w:val="00E447A6"/>
    <w:rsid w:val="00E44BA7"/>
    <w:rsid w:val="00E44C8B"/>
    <w:rsid w:val="00E44C8E"/>
    <w:rsid w:val="00E44E37"/>
    <w:rsid w:val="00E44EC7"/>
    <w:rsid w:val="00E44F90"/>
    <w:rsid w:val="00E45573"/>
    <w:rsid w:val="00E45783"/>
    <w:rsid w:val="00E458CF"/>
    <w:rsid w:val="00E45A9C"/>
    <w:rsid w:val="00E45AA8"/>
    <w:rsid w:val="00E45B3F"/>
    <w:rsid w:val="00E45C14"/>
    <w:rsid w:val="00E45C33"/>
    <w:rsid w:val="00E45CFF"/>
    <w:rsid w:val="00E45E57"/>
    <w:rsid w:val="00E45EAA"/>
    <w:rsid w:val="00E45FBA"/>
    <w:rsid w:val="00E46144"/>
    <w:rsid w:val="00E461ED"/>
    <w:rsid w:val="00E46321"/>
    <w:rsid w:val="00E463F6"/>
    <w:rsid w:val="00E46455"/>
    <w:rsid w:val="00E4647C"/>
    <w:rsid w:val="00E46496"/>
    <w:rsid w:val="00E46668"/>
    <w:rsid w:val="00E467FE"/>
    <w:rsid w:val="00E4689D"/>
    <w:rsid w:val="00E46983"/>
    <w:rsid w:val="00E46A7B"/>
    <w:rsid w:val="00E46B15"/>
    <w:rsid w:val="00E46B59"/>
    <w:rsid w:val="00E46C0D"/>
    <w:rsid w:val="00E46C10"/>
    <w:rsid w:val="00E46D25"/>
    <w:rsid w:val="00E46D78"/>
    <w:rsid w:val="00E46E38"/>
    <w:rsid w:val="00E46F87"/>
    <w:rsid w:val="00E470B6"/>
    <w:rsid w:val="00E47140"/>
    <w:rsid w:val="00E4714E"/>
    <w:rsid w:val="00E471DE"/>
    <w:rsid w:val="00E47528"/>
    <w:rsid w:val="00E4777E"/>
    <w:rsid w:val="00E47930"/>
    <w:rsid w:val="00E47CA4"/>
    <w:rsid w:val="00E47F2E"/>
    <w:rsid w:val="00E50232"/>
    <w:rsid w:val="00E50513"/>
    <w:rsid w:val="00E50515"/>
    <w:rsid w:val="00E506B4"/>
    <w:rsid w:val="00E5096C"/>
    <w:rsid w:val="00E509DC"/>
    <w:rsid w:val="00E50A07"/>
    <w:rsid w:val="00E50A60"/>
    <w:rsid w:val="00E50BDD"/>
    <w:rsid w:val="00E50D95"/>
    <w:rsid w:val="00E50E4C"/>
    <w:rsid w:val="00E50FCA"/>
    <w:rsid w:val="00E5101D"/>
    <w:rsid w:val="00E51107"/>
    <w:rsid w:val="00E51116"/>
    <w:rsid w:val="00E51235"/>
    <w:rsid w:val="00E51254"/>
    <w:rsid w:val="00E51446"/>
    <w:rsid w:val="00E515D2"/>
    <w:rsid w:val="00E51615"/>
    <w:rsid w:val="00E51A06"/>
    <w:rsid w:val="00E51B54"/>
    <w:rsid w:val="00E51BB6"/>
    <w:rsid w:val="00E51CC3"/>
    <w:rsid w:val="00E51D85"/>
    <w:rsid w:val="00E51E15"/>
    <w:rsid w:val="00E5209C"/>
    <w:rsid w:val="00E52235"/>
    <w:rsid w:val="00E5236C"/>
    <w:rsid w:val="00E52483"/>
    <w:rsid w:val="00E52699"/>
    <w:rsid w:val="00E527A5"/>
    <w:rsid w:val="00E527D0"/>
    <w:rsid w:val="00E5287F"/>
    <w:rsid w:val="00E528A8"/>
    <w:rsid w:val="00E52932"/>
    <w:rsid w:val="00E52993"/>
    <w:rsid w:val="00E52A14"/>
    <w:rsid w:val="00E52B98"/>
    <w:rsid w:val="00E52BFE"/>
    <w:rsid w:val="00E52EF1"/>
    <w:rsid w:val="00E52F43"/>
    <w:rsid w:val="00E530B5"/>
    <w:rsid w:val="00E530FA"/>
    <w:rsid w:val="00E53140"/>
    <w:rsid w:val="00E53166"/>
    <w:rsid w:val="00E531B6"/>
    <w:rsid w:val="00E532B7"/>
    <w:rsid w:val="00E532D6"/>
    <w:rsid w:val="00E53371"/>
    <w:rsid w:val="00E534D0"/>
    <w:rsid w:val="00E53596"/>
    <w:rsid w:val="00E53952"/>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92"/>
    <w:rsid w:val="00E557EF"/>
    <w:rsid w:val="00E5583B"/>
    <w:rsid w:val="00E55B92"/>
    <w:rsid w:val="00E55C31"/>
    <w:rsid w:val="00E55C60"/>
    <w:rsid w:val="00E55D01"/>
    <w:rsid w:val="00E55D8E"/>
    <w:rsid w:val="00E55EC3"/>
    <w:rsid w:val="00E55F65"/>
    <w:rsid w:val="00E560B0"/>
    <w:rsid w:val="00E5612C"/>
    <w:rsid w:val="00E56338"/>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43C"/>
    <w:rsid w:val="00E57784"/>
    <w:rsid w:val="00E57A6A"/>
    <w:rsid w:val="00E57B9D"/>
    <w:rsid w:val="00E57BD9"/>
    <w:rsid w:val="00E57FD5"/>
    <w:rsid w:val="00E60037"/>
    <w:rsid w:val="00E6034A"/>
    <w:rsid w:val="00E60445"/>
    <w:rsid w:val="00E6047A"/>
    <w:rsid w:val="00E60915"/>
    <w:rsid w:val="00E60918"/>
    <w:rsid w:val="00E609F1"/>
    <w:rsid w:val="00E60A3F"/>
    <w:rsid w:val="00E60C6C"/>
    <w:rsid w:val="00E60CBC"/>
    <w:rsid w:val="00E60FE9"/>
    <w:rsid w:val="00E6129C"/>
    <w:rsid w:val="00E612ED"/>
    <w:rsid w:val="00E613C0"/>
    <w:rsid w:val="00E618A2"/>
    <w:rsid w:val="00E618B7"/>
    <w:rsid w:val="00E618E0"/>
    <w:rsid w:val="00E61B83"/>
    <w:rsid w:val="00E61D7F"/>
    <w:rsid w:val="00E61F41"/>
    <w:rsid w:val="00E61F97"/>
    <w:rsid w:val="00E62076"/>
    <w:rsid w:val="00E624F3"/>
    <w:rsid w:val="00E6253D"/>
    <w:rsid w:val="00E6259A"/>
    <w:rsid w:val="00E6263F"/>
    <w:rsid w:val="00E627E8"/>
    <w:rsid w:val="00E62893"/>
    <w:rsid w:val="00E628C0"/>
    <w:rsid w:val="00E62D3B"/>
    <w:rsid w:val="00E62D84"/>
    <w:rsid w:val="00E62ED1"/>
    <w:rsid w:val="00E62EE7"/>
    <w:rsid w:val="00E62F2F"/>
    <w:rsid w:val="00E632FF"/>
    <w:rsid w:val="00E6339B"/>
    <w:rsid w:val="00E63565"/>
    <w:rsid w:val="00E635A4"/>
    <w:rsid w:val="00E6367B"/>
    <w:rsid w:val="00E637DF"/>
    <w:rsid w:val="00E639FF"/>
    <w:rsid w:val="00E63F5F"/>
    <w:rsid w:val="00E63FF6"/>
    <w:rsid w:val="00E640A8"/>
    <w:rsid w:val="00E64378"/>
    <w:rsid w:val="00E64428"/>
    <w:rsid w:val="00E6443F"/>
    <w:rsid w:val="00E645BE"/>
    <w:rsid w:val="00E64604"/>
    <w:rsid w:val="00E64635"/>
    <w:rsid w:val="00E647A4"/>
    <w:rsid w:val="00E64856"/>
    <w:rsid w:val="00E64B34"/>
    <w:rsid w:val="00E64B75"/>
    <w:rsid w:val="00E64B8C"/>
    <w:rsid w:val="00E64C6C"/>
    <w:rsid w:val="00E64CB0"/>
    <w:rsid w:val="00E64EDB"/>
    <w:rsid w:val="00E64F69"/>
    <w:rsid w:val="00E64F99"/>
    <w:rsid w:val="00E64FCB"/>
    <w:rsid w:val="00E651F4"/>
    <w:rsid w:val="00E65489"/>
    <w:rsid w:val="00E6558E"/>
    <w:rsid w:val="00E6567A"/>
    <w:rsid w:val="00E65788"/>
    <w:rsid w:val="00E657CE"/>
    <w:rsid w:val="00E658EE"/>
    <w:rsid w:val="00E65A00"/>
    <w:rsid w:val="00E65A40"/>
    <w:rsid w:val="00E65A60"/>
    <w:rsid w:val="00E65D0E"/>
    <w:rsid w:val="00E65D81"/>
    <w:rsid w:val="00E65E68"/>
    <w:rsid w:val="00E65F62"/>
    <w:rsid w:val="00E6600E"/>
    <w:rsid w:val="00E66140"/>
    <w:rsid w:val="00E66427"/>
    <w:rsid w:val="00E66443"/>
    <w:rsid w:val="00E664F7"/>
    <w:rsid w:val="00E6658E"/>
    <w:rsid w:val="00E6663D"/>
    <w:rsid w:val="00E66816"/>
    <w:rsid w:val="00E669EC"/>
    <w:rsid w:val="00E66A2C"/>
    <w:rsid w:val="00E66B30"/>
    <w:rsid w:val="00E66C77"/>
    <w:rsid w:val="00E66CB1"/>
    <w:rsid w:val="00E6730E"/>
    <w:rsid w:val="00E67418"/>
    <w:rsid w:val="00E67592"/>
    <w:rsid w:val="00E675E2"/>
    <w:rsid w:val="00E676CA"/>
    <w:rsid w:val="00E67857"/>
    <w:rsid w:val="00E678B9"/>
    <w:rsid w:val="00E6793B"/>
    <w:rsid w:val="00E67A82"/>
    <w:rsid w:val="00E67CB5"/>
    <w:rsid w:val="00E67E63"/>
    <w:rsid w:val="00E67EA7"/>
    <w:rsid w:val="00E67EDC"/>
    <w:rsid w:val="00E67FC7"/>
    <w:rsid w:val="00E70234"/>
    <w:rsid w:val="00E70382"/>
    <w:rsid w:val="00E705E5"/>
    <w:rsid w:val="00E706F1"/>
    <w:rsid w:val="00E7075B"/>
    <w:rsid w:val="00E70A29"/>
    <w:rsid w:val="00E70B3A"/>
    <w:rsid w:val="00E70CBB"/>
    <w:rsid w:val="00E70D19"/>
    <w:rsid w:val="00E70DA6"/>
    <w:rsid w:val="00E70F03"/>
    <w:rsid w:val="00E71183"/>
    <w:rsid w:val="00E7127F"/>
    <w:rsid w:val="00E71283"/>
    <w:rsid w:val="00E712D9"/>
    <w:rsid w:val="00E71326"/>
    <w:rsid w:val="00E71480"/>
    <w:rsid w:val="00E7152E"/>
    <w:rsid w:val="00E71539"/>
    <w:rsid w:val="00E71D6B"/>
    <w:rsid w:val="00E71E1B"/>
    <w:rsid w:val="00E71F73"/>
    <w:rsid w:val="00E71FD2"/>
    <w:rsid w:val="00E7202B"/>
    <w:rsid w:val="00E7204F"/>
    <w:rsid w:val="00E721D6"/>
    <w:rsid w:val="00E72266"/>
    <w:rsid w:val="00E724B9"/>
    <w:rsid w:val="00E725B5"/>
    <w:rsid w:val="00E72688"/>
    <w:rsid w:val="00E726EE"/>
    <w:rsid w:val="00E7298B"/>
    <w:rsid w:val="00E72B87"/>
    <w:rsid w:val="00E72CCA"/>
    <w:rsid w:val="00E72DA6"/>
    <w:rsid w:val="00E7305D"/>
    <w:rsid w:val="00E730D2"/>
    <w:rsid w:val="00E731BF"/>
    <w:rsid w:val="00E733EA"/>
    <w:rsid w:val="00E73545"/>
    <w:rsid w:val="00E7372D"/>
    <w:rsid w:val="00E7380B"/>
    <w:rsid w:val="00E73964"/>
    <w:rsid w:val="00E739A3"/>
    <w:rsid w:val="00E73AE4"/>
    <w:rsid w:val="00E73AEC"/>
    <w:rsid w:val="00E73B9E"/>
    <w:rsid w:val="00E73ED4"/>
    <w:rsid w:val="00E7403F"/>
    <w:rsid w:val="00E740A8"/>
    <w:rsid w:val="00E74276"/>
    <w:rsid w:val="00E7429C"/>
    <w:rsid w:val="00E7434D"/>
    <w:rsid w:val="00E74558"/>
    <w:rsid w:val="00E7468A"/>
    <w:rsid w:val="00E7477B"/>
    <w:rsid w:val="00E74885"/>
    <w:rsid w:val="00E7488D"/>
    <w:rsid w:val="00E748C5"/>
    <w:rsid w:val="00E7496F"/>
    <w:rsid w:val="00E74A33"/>
    <w:rsid w:val="00E74C12"/>
    <w:rsid w:val="00E74C18"/>
    <w:rsid w:val="00E74C65"/>
    <w:rsid w:val="00E74CD8"/>
    <w:rsid w:val="00E74D97"/>
    <w:rsid w:val="00E74E85"/>
    <w:rsid w:val="00E74EC9"/>
    <w:rsid w:val="00E74F49"/>
    <w:rsid w:val="00E74FE3"/>
    <w:rsid w:val="00E75033"/>
    <w:rsid w:val="00E75098"/>
    <w:rsid w:val="00E750D1"/>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5E23"/>
    <w:rsid w:val="00E76094"/>
    <w:rsid w:val="00E764D3"/>
    <w:rsid w:val="00E7655A"/>
    <w:rsid w:val="00E765A0"/>
    <w:rsid w:val="00E767A8"/>
    <w:rsid w:val="00E767C7"/>
    <w:rsid w:val="00E7689A"/>
    <w:rsid w:val="00E76A19"/>
    <w:rsid w:val="00E76ACD"/>
    <w:rsid w:val="00E76B07"/>
    <w:rsid w:val="00E76C1E"/>
    <w:rsid w:val="00E76E45"/>
    <w:rsid w:val="00E76FA2"/>
    <w:rsid w:val="00E77139"/>
    <w:rsid w:val="00E77184"/>
    <w:rsid w:val="00E771D1"/>
    <w:rsid w:val="00E771E0"/>
    <w:rsid w:val="00E772B8"/>
    <w:rsid w:val="00E77326"/>
    <w:rsid w:val="00E77508"/>
    <w:rsid w:val="00E775C9"/>
    <w:rsid w:val="00E77627"/>
    <w:rsid w:val="00E778A9"/>
    <w:rsid w:val="00E77B4E"/>
    <w:rsid w:val="00E77C7B"/>
    <w:rsid w:val="00E77CB0"/>
    <w:rsid w:val="00E77D55"/>
    <w:rsid w:val="00E77E53"/>
    <w:rsid w:val="00E77F69"/>
    <w:rsid w:val="00E77FB4"/>
    <w:rsid w:val="00E803E1"/>
    <w:rsid w:val="00E80A2D"/>
    <w:rsid w:val="00E80A85"/>
    <w:rsid w:val="00E80EE5"/>
    <w:rsid w:val="00E80FFE"/>
    <w:rsid w:val="00E81025"/>
    <w:rsid w:val="00E811E3"/>
    <w:rsid w:val="00E8129F"/>
    <w:rsid w:val="00E81330"/>
    <w:rsid w:val="00E8141D"/>
    <w:rsid w:val="00E8199A"/>
    <w:rsid w:val="00E819E9"/>
    <w:rsid w:val="00E81A97"/>
    <w:rsid w:val="00E81ACF"/>
    <w:rsid w:val="00E81B7E"/>
    <w:rsid w:val="00E81BD6"/>
    <w:rsid w:val="00E81E2A"/>
    <w:rsid w:val="00E81F11"/>
    <w:rsid w:val="00E81FE8"/>
    <w:rsid w:val="00E8204D"/>
    <w:rsid w:val="00E820BA"/>
    <w:rsid w:val="00E820DE"/>
    <w:rsid w:val="00E820E7"/>
    <w:rsid w:val="00E822DF"/>
    <w:rsid w:val="00E824A7"/>
    <w:rsid w:val="00E828D3"/>
    <w:rsid w:val="00E828E7"/>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50F"/>
    <w:rsid w:val="00E83665"/>
    <w:rsid w:val="00E837AE"/>
    <w:rsid w:val="00E838DC"/>
    <w:rsid w:val="00E838EA"/>
    <w:rsid w:val="00E839BE"/>
    <w:rsid w:val="00E83AA3"/>
    <w:rsid w:val="00E83D39"/>
    <w:rsid w:val="00E843C6"/>
    <w:rsid w:val="00E84424"/>
    <w:rsid w:val="00E84490"/>
    <w:rsid w:val="00E845A2"/>
    <w:rsid w:val="00E846B7"/>
    <w:rsid w:val="00E849B6"/>
    <w:rsid w:val="00E84A57"/>
    <w:rsid w:val="00E84B52"/>
    <w:rsid w:val="00E84CE5"/>
    <w:rsid w:val="00E84F14"/>
    <w:rsid w:val="00E84F39"/>
    <w:rsid w:val="00E84F7B"/>
    <w:rsid w:val="00E84FC7"/>
    <w:rsid w:val="00E85038"/>
    <w:rsid w:val="00E85061"/>
    <w:rsid w:val="00E853A4"/>
    <w:rsid w:val="00E853DE"/>
    <w:rsid w:val="00E8547C"/>
    <w:rsid w:val="00E85615"/>
    <w:rsid w:val="00E85725"/>
    <w:rsid w:val="00E85758"/>
    <w:rsid w:val="00E85AB0"/>
    <w:rsid w:val="00E85BBB"/>
    <w:rsid w:val="00E85C07"/>
    <w:rsid w:val="00E85C30"/>
    <w:rsid w:val="00E85DB5"/>
    <w:rsid w:val="00E85E19"/>
    <w:rsid w:val="00E85E7C"/>
    <w:rsid w:val="00E8602E"/>
    <w:rsid w:val="00E861E0"/>
    <w:rsid w:val="00E864B0"/>
    <w:rsid w:val="00E86505"/>
    <w:rsid w:val="00E86613"/>
    <w:rsid w:val="00E867B2"/>
    <w:rsid w:val="00E867C5"/>
    <w:rsid w:val="00E868D8"/>
    <w:rsid w:val="00E86922"/>
    <w:rsid w:val="00E86A1A"/>
    <w:rsid w:val="00E86A28"/>
    <w:rsid w:val="00E86ACC"/>
    <w:rsid w:val="00E86D64"/>
    <w:rsid w:val="00E86E63"/>
    <w:rsid w:val="00E86EAF"/>
    <w:rsid w:val="00E87218"/>
    <w:rsid w:val="00E875D4"/>
    <w:rsid w:val="00E87729"/>
    <w:rsid w:val="00E87D4E"/>
    <w:rsid w:val="00E87E5E"/>
    <w:rsid w:val="00E87ECC"/>
    <w:rsid w:val="00E9000C"/>
    <w:rsid w:val="00E900AA"/>
    <w:rsid w:val="00E901B2"/>
    <w:rsid w:val="00E902E4"/>
    <w:rsid w:val="00E9031F"/>
    <w:rsid w:val="00E90350"/>
    <w:rsid w:val="00E904E2"/>
    <w:rsid w:val="00E90519"/>
    <w:rsid w:val="00E905A7"/>
    <w:rsid w:val="00E90805"/>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A65"/>
    <w:rsid w:val="00E91B17"/>
    <w:rsid w:val="00E91CF0"/>
    <w:rsid w:val="00E91D87"/>
    <w:rsid w:val="00E922F0"/>
    <w:rsid w:val="00E92530"/>
    <w:rsid w:val="00E92598"/>
    <w:rsid w:val="00E925F9"/>
    <w:rsid w:val="00E9263B"/>
    <w:rsid w:val="00E926C9"/>
    <w:rsid w:val="00E92BB1"/>
    <w:rsid w:val="00E92D0A"/>
    <w:rsid w:val="00E92DCD"/>
    <w:rsid w:val="00E92DF8"/>
    <w:rsid w:val="00E92F3D"/>
    <w:rsid w:val="00E93283"/>
    <w:rsid w:val="00E93295"/>
    <w:rsid w:val="00E932FD"/>
    <w:rsid w:val="00E9339E"/>
    <w:rsid w:val="00E933CB"/>
    <w:rsid w:val="00E9369A"/>
    <w:rsid w:val="00E937A0"/>
    <w:rsid w:val="00E93843"/>
    <w:rsid w:val="00E9392C"/>
    <w:rsid w:val="00E93936"/>
    <w:rsid w:val="00E93AF8"/>
    <w:rsid w:val="00E93B49"/>
    <w:rsid w:val="00E93CBB"/>
    <w:rsid w:val="00E93DB0"/>
    <w:rsid w:val="00E94330"/>
    <w:rsid w:val="00E9433C"/>
    <w:rsid w:val="00E9454E"/>
    <w:rsid w:val="00E94620"/>
    <w:rsid w:val="00E9469C"/>
    <w:rsid w:val="00E94A8E"/>
    <w:rsid w:val="00E94AD0"/>
    <w:rsid w:val="00E94BF3"/>
    <w:rsid w:val="00E94E50"/>
    <w:rsid w:val="00E951C7"/>
    <w:rsid w:val="00E951DE"/>
    <w:rsid w:val="00E952EE"/>
    <w:rsid w:val="00E95385"/>
    <w:rsid w:val="00E953C0"/>
    <w:rsid w:val="00E9545E"/>
    <w:rsid w:val="00E956DB"/>
    <w:rsid w:val="00E95950"/>
    <w:rsid w:val="00E9598F"/>
    <w:rsid w:val="00E959AC"/>
    <w:rsid w:val="00E95BFC"/>
    <w:rsid w:val="00E95C58"/>
    <w:rsid w:val="00E95D2B"/>
    <w:rsid w:val="00E95DF5"/>
    <w:rsid w:val="00E95DFE"/>
    <w:rsid w:val="00E95EED"/>
    <w:rsid w:val="00E9620C"/>
    <w:rsid w:val="00E96245"/>
    <w:rsid w:val="00E9627F"/>
    <w:rsid w:val="00E962A3"/>
    <w:rsid w:val="00E964E0"/>
    <w:rsid w:val="00E96647"/>
    <w:rsid w:val="00E96665"/>
    <w:rsid w:val="00E96874"/>
    <w:rsid w:val="00E968F2"/>
    <w:rsid w:val="00E969C4"/>
    <w:rsid w:val="00E96D1D"/>
    <w:rsid w:val="00E96D79"/>
    <w:rsid w:val="00E96F5D"/>
    <w:rsid w:val="00E96F7B"/>
    <w:rsid w:val="00E96FA8"/>
    <w:rsid w:val="00E96FD1"/>
    <w:rsid w:val="00E97083"/>
    <w:rsid w:val="00E97270"/>
    <w:rsid w:val="00E9729C"/>
    <w:rsid w:val="00E972BB"/>
    <w:rsid w:val="00E9744E"/>
    <w:rsid w:val="00E974B9"/>
    <w:rsid w:val="00E97757"/>
    <w:rsid w:val="00E97816"/>
    <w:rsid w:val="00E979F7"/>
    <w:rsid w:val="00E97D5E"/>
    <w:rsid w:val="00E97DD3"/>
    <w:rsid w:val="00E97DE9"/>
    <w:rsid w:val="00E97F2E"/>
    <w:rsid w:val="00EA040D"/>
    <w:rsid w:val="00EA04B2"/>
    <w:rsid w:val="00EA08EE"/>
    <w:rsid w:val="00EA094B"/>
    <w:rsid w:val="00EA096A"/>
    <w:rsid w:val="00EA09D7"/>
    <w:rsid w:val="00EA1142"/>
    <w:rsid w:val="00EA155A"/>
    <w:rsid w:val="00EA1568"/>
    <w:rsid w:val="00EA1597"/>
    <w:rsid w:val="00EA171F"/>
    <w:rsid w:val="00EA1769"/>
    <w:rsid w:val="00EA1B3E"/>
    <w:rsid w:val="00EA1E10"/>
    <w:rsid w:val="00EA1FCB"/>
    <w:rsid w:val="00EA20B0"/>
    <w:rsid w:val="00EA218D"/>
    <w:rsid w:val="00EA21D9"/>
    <w:rsid w:val="00EA21EC"/>
    <w:rsid w:val="00EA23C9"/>
    <w:rsid w:val="00EA251E"/>
    <w:rsid w:val="00EA2663"/>
    <w:rsid w:val="00EA26CD"/>
    <w:rsid w:val="00EA2828"/>
    <w:rsid w:val="00EA2AB4"/>
    <w:rsid w:val="00EA2B4B"/>
    <w:rsid w:val="00EA2B62"/>
    <w:rsid w:val="00EA2B8E"/>
    <w:rsid w:val="00EA2BBD"/>
    <w:rsid w:val="00EA2D0C"/>
    <w:rsid w:val="00EA2E5D"/>
    <w:rsid w:val="00EA2F79"/>
    <w:rsid w:val="00EA301E"/>
    <w:rsid w:val="00EA309B"/>
    <w:rsid w:val="00EA31AD"/>
    <w:rsid w:val="00EA33CF"/>
    <w:rsid w:val="00EA3411"/>
    <w:rsid w:val="00EA3443"/>
    <w:rsid w:val="00EA3457"/>
    <w:rsid w:val="00EA36EC"/>
    <w:rsid w:val="00EA3949"/>
    <w:rsid w:val="00EA39D8"/>
    <w:rsid w:val="00EA3B30"/>
    <w:rsid w:val="00EA3B93"/>
    <w:rsid w:val="00EA3CC8"/>
    <w:rsid w:val="00EA3D2A"/>
    <w:rsid w:val="00EA3DD0"/>
    <w:rsid w:val="00EA3E90"/>
    <w:rsid w:val="00EA3E98"/>
    <w:rsid w:val="00EA3EBC"/>
    <w:rsid w:val="00EA3F39"/>
    <w:rsid w:val="00EA4013"/>
    <w:rsid w:val="00EA4193"/>
    <w:rsid w:val="00EA43E0"/>
    <w:rsid w:val="00EA43F0"/>
    <w:rsid w:val="00EA44B9"/>
    <w:rsid w:val="00EA464F"/>
    <w:rsid w:val="00EA4AFA"/>
    <w:rsid w:val="00EA4C57"/>
    <w:rsid w:val="00EA4CA2"/>
    <w:rsid w:val="00EA4CBD"/>
    <w:rsid w:val="00EA4E95"/>
    <w:rsid w:val="00EA50CE"/>
    <w:rsid w:val="00EA568F"/>
    <w:rsid w:val="00EA5719"/>
    <w:rsid w:val="00EA5767"/>
    <w:rsid w:val="00EA5A94"/>
    <w:rsid w:val="00EA5AC0"/>
    <w:rsid w:val="00EA5C8C"/>
    <w:rsid w:val="00EA6148"/>
    <w:rsid w:val="00EA6235"/>
    <w:rsid w:val="00EA629D"/>
    <w:rsid w:val="00EA639C"/>
    <w:rsid w:val="00EA6465"/>
    <w:rsid w:val="00EA6532"/>
    <w:rsid w:val="00EA6620"/>
    <w:rsid w:val="00EA6632"/>
    <w:rsid w:val="00EA66D0"/>
    <w:rsid w:val="00EA6717"/>
    <w:rsid w:val="00EA6823"/>
    <w:rsid w:val="00EA684D"/>
    <w:rsid w:val="00EA68FC"/>
    <w:rsid w:val="00EA6923"/>
    <w:rsid w:val="00EA6986"/>
    <w:rsid w:val="00EA6AC8"/>
    <w:rsid w:val="00EA6BDB"/>
    <w:rsid w:val="00EA6BDC"/>
    <w:rsid w:val="00EA6C9B"/>
    <w:rsid w:val="00EA6EE5"/>
    <w:rsid w:val="00EA70CC"/>
    <w:rsid w:val="00EA72C1"/>
    <w:rsid w:val="00EA72D4"/>
    <w:rsid w:val="00EA7392"/>
    <w:rsid w:val="00EA75BE"/>
    <w:rsid w:val="00EA787E"/>
    <w:rsid w:val="00EA79EB"/>
    <w:rsid w:val="00EA7A05"/>
    <w:rsid w:val="00EA7A8D"/>
    <w:rsid w:val="00EA7BCB"/>
    <w:rsid w:val="00EA7C55"/>
    <w:rsid w:val="00EA7C6F"/>
    <w:rsid w:val="00EA7DB0"/>
    <w:rsid w:val="00EA7DD1"/>
    <w:rsid w:val="00EB0044"/>
    <w:rsid w:val="00EB00AB"/>
    <w:rsid w:val="00EB00E8"/>
    <w:rsid w:val="00EB0185"/>
    <w:rsid w:val="00EB057E"/>
    <w:rsid w:val="00EB05BF"/>
    <w:rsid w:val="00EB0610"/>
    <w:rsid w:val="00EB08DB"/>
    <w:rsid w:val="00EB0B15"/>
    <w:rsid w:val="00EB0B1D"/>
    <w:rsid w:val="00EB0CA2"/>
    <w:rsid w:val="00EB0FBD"/>
    <w:rsid w:val="00EB104E"/>
    <w:rsid w:val="00EB11D5"/>
    <w:rsid w:val="00EB11FE"/>
    <w:rsid w:val="00EB1493"/>
    <w:rsid w:val="00EB158E"/>
    <w:rsid w:val="00EB1982"/>
    <w:rsid w:val="00EB19ED"/>
    <w:rsid w:val="00EB1B97"/>
    <w:rsid w:val="00EB1DBC"/>
    <w:rsid w:val="00EB1DC3"/>
    <w:rsid w:val="00EB1F0C"/>
    <w:rsid w:val="00EB233D"/>
    <w:rsid w:val="00EB259E"/>
    <w:rsid w:val="00EB25EE"/>
    <w:rsid w:val="00EB2622"/>
    <w:rsid w:val="00EB2748"/>
    <w:rsid w:val="00EB27F4"/>
    <w:rsid w:val="00EB2893"/>
    <w:rsid w:val="00EB2CE2"/>
    <w:rsid w:val="00EB2DE8"/>
    <w:rsid w:val="00EB31D1"/>
    <w:rsid w:val="00EB35CB"/>
    <w:rsid w:val="00EB371F"/>
    <w:rsid w:val="00EB381F"/>
    <w:rsid w:val="00EB3868"/>
    <w:rsid w:val="00EB38D6"/>
    <w:rsid w:val="00EB3914"/>
    <w:rsid w:val="00EB39B3"/>
    <w:rsid w:val="00EB3BFB"/>
    <w:rsid w:val="00EB3E85"/>
    <w:rsid w:val="00EB3FE8"/>
    <w:rsid w:val="00EB41AD"/>
    <w:rsid w:val="00EB4624"/>
    <w:rsid w:val="00EB4839"/>
    <w:rsid w:val="00EB492D"/>
    <w:rsid w:val="00EB4C5B"/>
    <w:rsid w:val="00EB4D99"/>
    <w:rsid w:val="00EB4DFB"/>
    <w:rsid w:val="00EB4F43"/>
    <w:rsid w:val="00EB508F"/>
    <w:rsid w:val="00EB510E"/>
    <w:rsid w:val="00EB5177"/>
    <w:rsid w:val="00EB51B7"/>
    <w:rsid w:val="00EB5384"/>
    <w:rsid w:val="00EB5463"/>
    <w:rsid w:val="00EB54FD"/>
    <w:rsid w:val="00EB5598"/>
    <w:rsid w:val="00EB57F3"/>
    <w:rsid w:val="00EB5B32"/>
    <w:rsid w:val="00EB5CB7"/>
    <w:rsid w:val="00EB5DB3"/>
    <w:rsid w:val="00EB5FFC"/>
    <w:rsid w:val="00EB6058"/>
    <w:rsid w:val="00EB6199"/>
    <w:rsid w:val="00EB635E"/>
    <w:rsid w:val="00EB6550"/>
    <w:rsid w:val="00EB65D2"/>
    <w:rsid w:val="00EB695A"/>
    <w:rsid w:val="00EB6967"/>
    <w:rsid w:val="00EB6A1E"/>
    <w:rsid w:val="00EB6ACC"/>
    <w:rsid w:val="00EB6B01"/>
    <w:rsid w:val="00EB6C6B"/>
    <w:rsid w:val="00EB6E46"/>
    <w:rsid w:val="00EB70C4"/>
    <w:rsid w:val="00EB7275"/>
    <w:rsid w:val="00EB73D8"/>
    <w:rsid w:val="00EB7561"/>
    <w:rsid w:val="00EB75DE"/>
    <w:rsid w:val="00EB7805"/>
    <w:rsid w:val="00EB793E"/>
    <w:rsid w:val="00EB79AE"/>
    <w:rsid w:val="00EB7C2F"/>
    <w:rsid w:val="00EB7CE1"/>
    <w:rsid w:val="00EB7D8F"/>
    <w:rsid w:val="00EB7DCD"/>
    <w:rsid w:val="00EB7E2D"/>
    <w:rsid w:val="00EC02B7"/>
    <w:rsid w:val="00EC0349"/>
    <w:rsid w:val="00EC0480"/>
    <w:rsid w:val="00EC0685"/>
    <w:rsid w:val="00EC0746"/>
    <w:rsid w:val="00EC0795"/>
    <w:rsid w:val="00EC0B07"/>
    <w:rsid w:val="00EC0B74"/>
    <w:rsid w:val="00EC0BC3"/>
    <w:rsid w:val="00EC0E11"/>
    <w:rsid w:val="00EC0F8A"/>
    <w:rsid w:val="00EC103B"/>
    <w:rsid w:val="00EC10D3"/>
    <w:rsid w:val="00EC1295"/>
    <w:rsid w:val="00EC12AC"/>
    <w:rsid w:val="00EC12DB"/>
    <w:rsid w:val="00EC1481"/>
    <w:rsid w:val="00EC1631"/>
    <w:rsid w:val="00EC1894"/>
    <w:rsid w:val="00EC191D"/>
    <w:rsid w:val="00EC1A5A"/>
    <w:rsid w:val="00EC1C33"/>
    <w:rsid w:val="00EC1DF3"/>
    <w:rsid w:val="00EC1E69"/>
    <w:rsid w:val="00EC1E84"/>
    <w:rsid w:val="00EC1EDE"/>
    <w:rsid w:val="00EC1F63"/>
    <w:rsid w:val="00EC1FF1"/>
    <w:rsid w:val="00EC2156"/>
    <w:rsid w:val="00EC21B6"/>
    <w:rsid w:val="00EC21C8"/>
    <w:rsid w:val="00EC23A5"/>
    <w:rsid w:val="00EC2703"/>
    <w:rsid w:val="00EC28B6"/>
    <w:rsid w:val="00EC2B6D"/>
    <w:rsid w:val="00EC2BCD"/>
    <w:rsid w:val="00EC2C52"/>
    <w:rsid w:val="00EC2D5A"/>
    <w:rsid w:val="00EC2F94"/>
    <w:rsid w:val="00EC2FB5"/>
    <w:rsid w:val="00EC314A"/>
    <w:rsid w:val="00EC3207"/>
    <w:rsid w:val="00EC3315"/>
    <w:rsid w:val="00EC35E7"/>
    <w:rsid w:val="00EC35FA"/>
    <w:rsid w:val="00EC3605"/>
    <w:rsid w:val="00EC36EF"/>
    <w:rsid w:val="00EC3734"/>
    <w:rsid w:val="00EC388A"/>
    <w:rsid w:val="00EC38D9"/>
    <w:rsid w:val="00EC396E"/>
    <w:rsid w:val="00EC3ACD"/>
    <w:rsid w:val="00EC3B13"/>
    <w:rsid w:val="00EC3CB0"/>
    <w:rsid w:val="00EC3DF4"/>
    <w:rsid w:val="00EC3E45"/>
    <w:rsid w:val="00EC3F32"/>
    <w:rsid w:val="00EC40F4"/>
    <w:rsid w:val="00EC4158"/>
    <w:rsid w:val="00EC4392"/>
    <w:rsid w:val="00EC43C5"/>
    <w:rsid w:val="00EC4507"/>
    <w:rsid w:val="00EC4741"/>
    <w:rsid w:val="00EC480F"/>
    <w:rsid w:val="00EC487A"/>
    <w:rsid w:val="00EC4898"/>
    <w:rsid w:val="00EC494C"/>
    <w:rsid w:val="00EC49AD"/>
    <w:rsid w:val="00EC49E4"/>
    <w:rsid w:val="00EC4A74"/>
    <w:rsid w:val="00EC4A9C"/>
    <w:rsid w:val="00EC4BB6"/>
    <w:rsid w:val="00EC4C2C"/>
    <w:rsid w:val="00EC4C4A"/>
    <w:rsid w:val="00EC4C58"/>
    <w:rsid w:val="00EC4C78"/>
    <w:rsid w:val="00EC4DB5"/>
    <w:rsid w:val="00EC4DCE"/>
    <w:rsid w:val="00EC4EEC"/>
    <w:rsid w:val="00EC5061"/>
    <w:rsid w:val="00EC5078"/>
    <w:rsid w:val="00EC51DC"/>
    <w:rsid w:val="00EC5312"/>
    <w:rsid w:val="00EC5468"/>
    <w:rsid w:val="00EC558F"/>
    <w:rsid w:val="00EC55AC"/>
    <w:rsid w:val="00EC560F"/>
    <w:rsid w:val="00EC5740"/>
    <w:rsid w:val="00EC57EF"/>
    <w:rsid w:val="00EC5828"/>
    <w:rsid w:val="00EC5C79"/>
    <w:rsid w:val="00EC5D5D"/>
    <w:rsid w:val="00EC5D6B"/>
    <w:rsid w:val="00EC5D96"/>
    <w:rsid w:val="00EC5E45"/>
    <w:rsid w:val="00EC6214"/>
    <w:rsid w:val="00EC62A0"/>
    <w:rsid w:val="00EC675A"/>
    <w:rsid w:val="00EC684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4E2"/>
    <w:rsid w:val="00EC7511"/>
    <w:rsid w:val="00EC7574"/>
    <w:rsid w:val="00EC7A41"/>
    <w:rsid w:val="00EC7ABA"/>
    <w:rsid w:val="00EC7AD6"/>
    <w:rsid w:val="00EC7BBE"/>
    <w:rsid w:val="00EC7E25"/>
    <w:rsid w:val="00EC7F89"/>
    <w:rsid w:val="00EC7FC2"/>
    <w:rsid w:val="00ED006C"/>
    <w:rsid w:val="00ED00F5"/>
    <w:rsid w:val="00ED040C"/>
    <w:rsid w:val="00ED051B"/>
    <w:rsid w:val="00ED05B4"/>
    <w:rsid w:val="00ED05DA"/>
    <w:rsid w:val="00ED067D"/>
    <w:rsid w:val="00ED06C6"/>
    <w:rsid w:val="00ED06F3"/>
    <w:rsid w:val="00ED08EE"/>
    <w:rsid w:val="00ED0941"/>
    <w:rsid w:val="00ED0A52"/>
    <w:rsid w:val="00ED0A7C"/>
    <w:rsid w:val="00ED0C79"/>
    <w:rsid w:val="00ED10B5"/>
    <w:rsid w:val="00ED11E0"/>
    <w:rsid w:val="00ED1262"/>
    <w:rsid w:val="00ED12B9"/>
    <w:rsid w:val="00ED17FC"/>
    <w:rsid w:val="00ED1BA8"/>
    <w:rsid w:val="00ED1BC4"/>
    <w:rsid w:val="00ED1BF5"/>
    <w:rsid w:val="00ED1DA5"/>
    <w:rsid w:val="00ED1F0C"/>
    <w:rsid w:val="00ED1F50"/>
    <w:rsid w:val="00ED209D"/>
    <w:rsid w:val="00ED244E"/>
    <w:rsid w:val="00ED2533"/>
    <w:rsid w:val="00ED2582"/>
    <w:rsid w:val="00ED25E4"/>
    <w:rsid w:val="00ED27CB"/>
    <w:rsid w:val="00ED2B09"/>
    <w:rsid w:val="00ED2B59"/>
    <w:rsid w:val="00ED2C0D"/>
    <w:rsid w:val="00ED2C10"/>
    <w:rsid w:val="00ED2D25"/>
    <w:rsid w:val="00ED2D3C"/>
    <w:rsid w:val="00ED2FDD"/>
    <w:rsid w:val="00ED3131"/>
    <w:rsid w:val="00ED3132"/>
    <w:rsid w:val="00ED31E4"/>
    <w:rsid w:val="00ED32A8"/>
    <w:rsid w:val="00ED3385"/>
    <w:rsid w:val="00ED376F"/>
    <w:rsid w:val="00ED3784"/>
    <w:rsid w:val="00ED37AB"/>
    <w:rsid w:val="00ED3AFF"/>
    <w:rsid w:val="00ED3C67"/>
    <w:rsid w:val="00ED3D17"/>
    <w:rsid w:val="00ED3E1E"/>
    <w:rsid w:val="00ED3EC6"/>
    <w:rsid w:val="00ED3FCE"/>
    <w:rsid w:val="00ED3FE0"/>
    <w:rsid w:val="00ED4119"/>
    <w:rsid w:val="00ED42CB"/>
    <w:rsid w:val="00ED444F"/>
    <w:rsid w:val="00ED4653"/>
    <w:rsid w:val="00ED474B"/>
    <w:rsid w:val="00ED47D8"/>
    <w:rsid w:val="00ED4ABD"/>
    <w:rsid w:val="00ED4C5C"/>
    <w:rsid w:val="00ED4FAB"/>
    <w:rsid w:val="00ED525B"/>
    <w:rsid w:val="00ED529F"/>
    <w:rsid w:val="00ED52BB"/>
    <w:rsid w:val="00ED5331"/>
    <w:rsid w:val="00ED533D"/>
    <w:rsid w:val="00ED5458"/>
    <w:rsid w:val="00ED5737"/>
    <w:rsid w:val="00ED586D"/>
    <w:rsid w:val="00ED58C1"/>
    <w:rsid w:val="00ED59EF"/>
    <w:rsid w:val="00ED5A45"/>
    <w:rsid w:val="00ED5A6B"/>
    <w:rsid w:val="00ED5B0B"/>
    <w:rsid w:val="00ED5D1A"/>
    <w:rsid w:val="00ED5E7C"/>
    <w:rsid w:val="00ED5F5F"/>
    <w:rsid w:val="00ED5FAE"/>
    <w:rsid w:val="00ED6088"/>
    <w:rsid w:val="00ED60CE"/>
    <w:rsid w:val="00ED613C"/>
    <w:rsid w:val="00ED6316"/>
    <w:rsid w:val="00ED65AF"/>
    <w:rsid w:val="00ED65E7"/>
    <w:rsid w:val="00ED6831"/>
    <w:rsid w:val="00ED69D2"/>
    <w:rsid w:val="00ED6BB0"/>
    <w:rsid w:val="00ED6C5C"/>
    <w:rsid w:val="00ED6E3F"/>
    <w:rsid w:val="00ED702A"/>
    <w:rsid w:val="00ED7081"/>
    <w:rsid w:val="00ED71EB"/>
    <w:rsid w:val="00ED7211"/>
    <w:rsid w:val="00ED77BD"/>
    <w:rsid w:val="00ED77E1"/>
    <w:rsid w:val="00ED7B89"/>
    <w:rsid w:val="00ED7C23"/>
    <w:rsid w:val="00ED7CB5"/>
    <w:rsid w:val="00ED7CF2"/>
    <w:rsid w:val="00ED7FED"/>
    <w:rsid w:val="00EE0103"/>
    <w:rsid w:val="00EE018B"/>
    <w:rsid w:val="00EE025D"/>
    <w:rsid w:val="00EE08A9"/>
    <w:rsid w:val="00EE095E"/>
    <w:rsid w:val="00EE0986"/>
    <w:rsid w:val="00EE0B9E"/>
    <w:rsid w:val="00EE0CC8"/>
    <w:rsid w:val="00EE12C0"/>
    <w:rsid w:val="00EE1384"/>
    <w:rsid w:val="00EE1ABC"/>
    <w:rsid w:val="00EE1B4D"/>
    <w:rsid w:val="00EE1B88"/>
    <w:rsid w:val="00EE1C51"/>
    <w:rsid w:val="00EE1C9A"/>
    <w:rsid w:val="00EE1E8D"/>
    <w:rsid w:val="00EE1FC8"/>
    <w:rsid w:val="00EE1FD1"/>
    <w:rsid w:val="00EE2038"/>
    <w:rsid w:val="00EE2131"/>
    <w:rsid w:val="00EE21CB"/>
    <w:rsid w:val="00EE23A1"/>
    <w:rsid w:val="00EE23AB"/>
    <w:rsid w:val="00EE2407"/>
    <w:rsid w:val="00EE2497"/>
    <w:rsid w:val="00EE267D"/>
    <w:rsid w:val="00EE28EE"/>
    <w:rsid w:val="00EE2E5D"/>
    <w:rsid w:val="00EE2E8E"/>
    <w:rsid w:val="00EE2F1D"/>
    <w:rsid w:val="00EE2FA5"/>
    <w:rsid w:val="00EE31F7"/>
    <w:rsid w:val="00EE3221"/>
    <w:rsid w:val="00EE3478"/>
    <w:rsid w:val="00EE3545"/>
    <w:rsid w:val="00EE35D5"/>
    <w:rsid w:val="00EE3683"/>
    <w:rsid w:val="00EE37CE"/>
    <w:rsid w:val="00EE3885"/>
    <w:rsid w:val="00EE38C0"/>
    <w:rsid w:val="00EE3DD0"/>
    <w:rsid w:val="00EE3E04"/>
    <w:rsid w:val="00EE3E32"/>
    <w:rsid w:val="00EE4348"/>
    <w:rsid w:val="00EE4567"/>
    <w:rsid w:val="00EE494C"/>
    <w:rsid w:val="00EE49FD"/>
    <w:rsid w:val="00EE4B1B"/>
    <w:rsid w:val="00EE4B91"/>
    <w:rsid w:val="00EE4C79"/>
    <w:rsid w:val="00EE4D0A"/>
    <w:rsid w:val="00EE4E8B"/>
    <w:rsid w:val="00EE4E8C"/>
    <w:rsid w:val="00EE5030"/>
    <w:rsid w:val="00EE5152"/>
    <w:rsid w:val="00EE51D7"/>
    <w:rsid w:val="00EE5407"/>
    <w:rsid w:val="00EE54EF"/>
    <w:rsid w:val="00EE558A"/>
    <w:rsid w:val="00EE5869"/>
    <w:rsid w:val="00EE5A7F"/>
    <w:rsid w:val="00EE5A87"/>
    <w:rsid w:val="00EE5B9D"/>
    <w:rsid w:val="00EE5E65"/>
    <w:rsid w:val="00EE60C9"/>
    <w:rsid w:val="00EE6271"/>
    <w:rsid w:val="00EE648F"/>
    <w:rsid w:val="00EE664E"/>
    <w:rsid w:val="00EE66AD"/>
    <w:rsid w:val="00EE6790"/>
    <w:rsid w:val="00EE67BE"/>
    <w:rsid w:val="00EE6877"/>
    <w:rsid w:val="00EE69DD"/>
    <w:rsid w:val="00EE6AF7"/>
    <w:rsid w:val="00EE6C8B"/>
    <w:rsid w:val="00EE6CFD"/>
    <w:rsid w:val="00EE6D52"/>
    <w:rsid w:val="00EE6D5E"/>
    <w:rsid w:val="00EE6DA7"/>
    <w:rsid w:val="00EE6DC7"/>
    <w:rsid w:val="00EE6DD8"/>
    <w:rsid w:val="00EE6EA8"/>
    <w:rsid w:val="00EE6F01"/>
    <w:rsid w:val="00EE6F78"/>
    <w:rsid w:val="00EE7100"/>
    <w:rsid w:val="00EE715A"/>
    <w:rsid w:val="00EE716F"/>
    <w:rsid w:val="00EE7395"/>
    <w:rsid w:val="00EE73BD"/>
    <w:rsid w:val="00EE74E1"/>
    <w:rsid w:val="00EE7787"/>
    <w:rsid w:val="00EE7910"/>
    <w:rsid w:val="00EE7A0C"/>
    <w:rsid w:val="00EE7A3A"/>
    <w:rsid w:val="00EE7C8E"/>
    <w:rsid w:val="00EE7DF1"/>
    <w:rsid w:val="00EE7EC1"/>
    <w:rsid w:val="00EF00AE"/>
    <w:rsid w:val="00EF00DC"/>
    <w:rsid w:val="00EF0270"/>
    <w:rsid w:val="00EF02A1"/>
    <w:rsid w:val="00EF0561"/>
    <w:rsid w:val="00EF0619"/>
    <w:rsid w:val="00EF098C"/>
    <w:rsid w:val="00EF09C4"/>
    <w:rsid w:val="00EF09C6"/>
    <w:rsid w:val="00EF0B14"/>
    <w:rsid w:val="00EF0ED7"/>
    <w:rsid w:val="00EF0F82"/>
    <w:rsid w:val="00EF0FC3"/>
    <w:rsid w:val="00EF1020"/>
    <w:rsid w:val="00EF11CD"/>
    <w:rsid w:val="00EF122A"/>
    <w:rsid w:val="00EF1274"/>
    <w:rsid w:val="00EF149E"/>
    <w:rsid w:val="00EF15C7"/>
    <w:rsid w:val="00EF19A3"/>
    <w:rsid w:val="00EF1A87"/>
    <w:rsid w:val="00EF1B50"/>
    <w:rsid w:val="00EF1B88"/>
    <w:rsid w:val="00EF1BAA"/>
    <w:rsid w:val="00EF1DB9"/>
    <w:rsid w:val="00EF1DEA"/>
    <w:rsid w:val="00EF1E3C"/>
    <w:rsid w:val="00EF1ED6"/>
    <w:rsid w:val="00EF227B"/>
    <w:rsid w:val="00EF22A5"/>
    <w:rsid w:val="00EF22A6"/>
    <w:rsid w:val="00EF22AA"/>
    <w:rsid w:val="00EF28B2"/>
    <w:rsid w:val="00EF292B"/>
    <w:rsid w:val="00EF293A"/>
    <w:rsid w:val="00EF2B7A"/>
    <w:rsid w:val="00EF2CA1"/>
    <w:rsid w:val="00EF2D2E"/>
    <w:rsid w:val="00EF2E38"/>
    <w:rsid w:val="00EF2FF0"/>
    <w:rsid w:val="00EF302F"/>
    <w:rsid w:val="00EF3374"/>
    <w:rsid w:val="00EF3616"/>
    <w:rsid w:val="00EF377F"/>
    <w:rsid w:val="00EF3AC5"/>
    <w:rsid w:val="00EF3B98"/>
    <w:rsid w:val="00EF3BB6"/>
    <w:rsid w:val="00EF3BD4"/>
    <w:rsid w:val="00EF3C95"/>
    <w:rsid w:val="00EF3D68"/>
    <w:rsid w:val="00EF3EA2"/>
    <w:rsid w:val="00EF3EB2"/>
    <w:rsid w:val="00EF3F78"/>
    <w:rsid w:val="00EF3FCD"/>
    <w:rsid w:val="00EF404F"/>
    <w:rsid w:val="00EF414E"/>
    <w:rsid w:val="00EF421A"/>
    <w:rsid w:val="00EF4409"/>
    <w:rsid w:val="00EF444A"/>
    <w:rsid w:val="00EF446F"/>
    <w:rsid w:val="00EF456F"/>
    <w:rsid w:val="00EF46A6"/>
    <w:rsid w:val="00EF4740"/>
    <w:rsid w:val="00EF48EE"/>
    <w:rsid w:val="00EF507A"/>
    <w:rsid w:val="00EF5178"/>
    <w:rsid w:val="00EF51BD"/>
    <w:rsid w:val="00EF51C8"/>
    <w:rsid w:val="00EF51D4"/>
    <w:rsid w:val="00EF53AA"/>
    <w:rsid w:val="00EF53CC"/>
    <w:rsid w:val="00EF53DB"/>
    <w:rsid w:val="00EF5485"/>
    <w:rsid w:val="00EF5567"/>
    <w:rsid w:val="00EF5791"/>
    <w:rsid w:val="00EF579B"/>
    <w:rsid w:val="00EF5931"/>
    <w:rsid w:val="00EF59C1"/>
    <w:rsid w:val="00EF5B7A"/>
    <w:rsid w:val="00EF5CAF"/>
    <w:rsid w:val="00EF61CD"/>
    <w:rsid w:val="00EF61D0"/>
    <w:rsid w:val="00EF635B"/>
    <w:rsid w:val="00EF6365"/>
    <w:rsid w:val="00EF6472"/>
    <w:rsid w:val="00EF65B5"/>
    <w:rsid w:val="00EF679E"/>
    <w:rsid w:val="00EF67D6"/>
    <w:rsid w:val="00EF6A70"/>
    <w:rsid w:val="00EF6C25"/>
    <w:rsid w:val="00EF6C94"/>
    <w:rsid w:val="00EF70EC"/>
    <w:rsid w:val="00EF7177"/>
    <w:rsid w:val="00EF7497"/>
    <w:rsid w:val="00EF776D"/>
    <w:rsid w:val="00EF78D6"/>
    <w:rsid w:val="00EF7CA1"/>
    <w:rsid w:val="00EF7CC9"/>
    <w:rsid w:val="00EF7D29"/>
    <w:rsid w:val="00EF7DF8"/>
    <w:rsid w:val="00EF7EF0"/>
    <w:rsid w:val="00F0000F"/>
    <w:rsid w:val="00F00017"/>
    <w:rsid w:val="00F00202"/>
    <w:rsid w:val="00F003D3"/>
    <w:rsid w:val="00F003E4"/>
    <w:rsid w:val="00F003EA"/>
    <w:rsid w:val="00F00717"/>
    <w:rsid w:val="00F00843"/>
    <w:rsid w:val="00F008E5"/>
    <w:rsid w:val="00F0093D"/>
    <w:rsid w:val="00F00A03"/>
    <w:rsid w:val="00F00B55"/>
    <w:rsid w:val="00F00CAE"/>
    <w:rsid w:val="00F00CEB"/>
    <w:rsid w:val="00F00D81"/>
    <w:rsid w:val="00F00D84"/>
    <w:rsid w:val="00F00D96"/>
    <w:rsid w:val="00F00FDC"/>
    <w:rsid w:val="00F01070"/>
    <w:rsid w:val="00F011A2"/>
    <w:rsid w:val="00F01209"/>
    <w:rsid w:val="00F014DD"/>
    <w:rsid w:val="00F01591"/>
    <w:rsid w:val="00F015F1"/>
    <w:rsid w:val="00F01639"/>
    <w:rsid w:val="00F016CD"/>
    <w:rsid w:val="00F017ED"/>
    <w:rsid w:val="00F0185D"/>
    <w:rsid w:val="00F01904"/>
    <w:rsid w:val="00F0191D"/>
    <w:rsid w:val="00F019D1"/>
    <w:rsid w:val="00F019F1"/>
    <w:rsid w:val="00F01A72"/>
    <w:rsid w:val="00F01B50"/>
    <w:rsid w:val="00F01CBE"/>
    <w:rsid w:val="00F01CE1"/>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388"/>
    <w:rsid w:val="00F03431"/>
    <w:rsid w:val="00F03457"/>
    <w:rsid w:val="00F03515"/>
    <w:rsid w:val="00F037BE"/>
    <w:rsid w:val="00F0390E"/>
    <w:rsid w:val="00F03FAA"/>
    <w:rsid w:val="00F041A0"/>
    <w:rsid w:val="00F042C1"/>
    <w:rsid w:val="00F04316"/>
    <w:rsid w:val="00F0437A"/>
    <w:rsid w:val="00F04564"/>
    <w:rsid w:val="00F046DB"/>
    <w:rsid w:val="00F04B47"/>
    <w:rsid w:val="00F04D6A"/>
    <w:rsid w:val="00F04E46"/>
    <w:rsid w:val="00F05160"/>
    <w:rsid w:val="00F054C6"/>
    <w:rsid w:val="00F05573"/>
    <w:rsid w:val="00F057A5"/>
    <w:rsid w:val="00F057D5"/>
    <w:rsid w:val="00F05B79"/>
    <w:rsid w:val="00F05D7E"/>
    <w:rsid w:val="00F05DD0"/>
    <w:rsid w:val="00F05E4A"/>
    <w:rsid w:val="00F05F31"/>
    <w:rsid w:val="00F06442"/>
    <w:rsid w:val="00F06554"/>
    <w:rsid w:val="00F06561"/>
    <w:rsid w:val="00F0668C"/>
    <w:rsid w:val="00F067DF"/>
    <w:rsid w:val="00F06808"/>
    <w:rsid w:val="00F06A3D"/>
    <w:rsid w:val="00F06B5B"/>
    <w:rsid w:val="00F06B87"/>
    <w:rsid w:val="00F06CE9"/>
    <w:rsid w:val="00F06D55"/>
    <w:rsid w:val="00F06EF4"/>
    <w:rsid w:val="00F07147"/>
    <w:rsid w:val="00F071F5"/>
    <w:rsid w:val="00F07328"/>
    <w:rsid w:val="00F073F5"/>
    <w:rsid w:val="00F0765C"/>
    <w:rsid w:val="00F0772B"/>
    <w:rsid w:val="00F0775D"/>
    <w:rsid w:val="00F07829"/>
    <w:rsid w:val="00F078C3"/>
    <w:rsid w:val="00F07956"/>
    <w:rsid w:val="00F07C5C"/>
    <w:rsid w:val="00F07C77"/>
    <w:rsid w:val="00F07E77"/>
    <w:rsid w:val="00F07F80"/>
    <w:rsid w:val="00F07FDB"/>
    <w:rsid w:val="00F10053"/>
    <w:rsid w:val="00F10177"/>
    <w:rsid w:val="00F101E9"/>
    <w:rsid w:val="00F103DF"/>
    <w:rsid w:val="00F10556"/>
    <w:rsid w:val="00F1059A"/>
    <w:rsid w:val="00F105FE"/>
    <w:rsid w:val="00F1065B"/>
    <w:rsid w:val="00F1072D"/>
    <w:rsid w:val="00F1087D"/>
    <w:rsid w:val="00F1093C"/>
    <w:rsid w:val="00F1099E"/>
    <w:rsid w:val="00F10A96"/>
    <w:rsid w:val="00F10AD3"/>
    <w:rsid w:val="00F10B04"/>
    <w:rsid w:val="00F10B96"/>
    <w:rsid w:val="00F10BFA"/>
    <w:rsid w:val="00F10EA9"/>
    <w:rsid w:val="00F10EF5"/>
    <w:rsid w:val="00F110DE"/>
    <w:rsid w:val="00F112F6"/>
    <w:rsid w:val="00F114A2"/>
    <w:rsid w:val="00F116A7"/>
    <w:rsid w:val="00F1170E"/>
    <w:rsid w:val="00F11978"/>
    <w:rsid w:val="00F11995"/>
    <w:rsid w:val="00F119F5"/>
    <w:rsid w:val="00F11C0A"/>
    <w:rsid w:val="00F11C47"/>
    <w:rsid w:val="00F11CA5"/>
    <w:rsid w:val="00F11F83"/>
    <w:rsid w:val="00F12158"/>
    <w:rsid w:val="00F1225C"/>
    <w:rsid w:val="00F12290"/>
    <w:rsid w:val="00F125BA"/>
    <w:rsid w:val="00F126A0"/>
    <w:rsid w:val="00F12839"/>
    <w:rsid w:val="00F12850"/>
    <w:rsid w:val="00F128B3"/>
    <w:rsid w:val="00F12A0E"/>
    <w:rsid w:val="00F12B45"/>
    <w:rsid w:val="00F12B6B"/>
    <w:rsid w:val="00F12B9E"/>
    <w:rsid w:val="00F12C21"/>
    <w:rsid w:val="00F12C35"/>
    <w:rsid w:val="00F12FB0"/>
    <w:rsid w:val="00F1310A"/>
    <w:rsid w:val="00F1322F"/>
    <w:rsid w:val="00F13352"/>
    <w:rsid w:val="00F1341C"/>
    <w:rsid w:val="00F1365F"/>
    <w:rsid w:val="00F136F3"/>
    <w:rsid w:val="00F138E2"/>
    <w:rsid w:val="00F13A61"/>
    <w:rsid w:val="00F13C17"/>
    <w:rsid w:val="00F13C3D"/>
    <w:rsid w:val="00F13DD1"/>
    <w:rsid w:val="00F13F7F"/>
    <w:rsid w:val="00F13FF9"/>
    <w:rsid w:val="00F14038"/>
    <w:rsid w:val="00F1420A"/>
    <w:rsid w:val="00F1423E"/>
    <w:rsid w:val="00F1424F"/>
    <w:rsid w:val="00F1437A"/>
    <w:rsid w:val="00F145D1"/>
    <w:rsid w:val="00F145DC"/>
    <w:rsid w:val="00F14754"/>
    <w:rsid w:val="00F14940"/>
    <w:rsid w:val="00F14A7E"/>
    <w:rsid w:val="00F14CFA"/>
    <w:rsid w:val="00F14D3E"/>
    <w:rsid w:val="00F14E3F"/>
    <w:rsid w:val="00F14F25"/>
    <w:rsid w:val="00F150C8"/>
    <w:rsid w:val="00F150DB"/>
    <w:rsid w:val="00F1512C"/>
    <w:rsid w:val="00F151B7"/>
    <w:rsid w:val="00F152B1"/>
    <w:rsid w:val="00F15560"/>
    <w:rsid w:val="00F15775"/>
    <w:rsid w:val="00F158D5"/>
    <w:rsid w:val="00F15A7A"/>
    <w:rsid w:val="00F15DC9"/>
    <w:rsid w:val="00F15DD2"/>
    <w:rsid w:val="00F16051"/>
    <w:rsid w:val="00F160B9"/>
    <w:rsid w:val="00F160E3"/>
    <w:rsid w:val="00F163C2"/>
    <w:rsid w:val="00F163C7"/>
    <w:rsid w:val="00F164EC"/>
    <w:rsid w:val="00F16999"/>
    <w:rsid w:val="00F16AC7"/>
    <w:rsid w:val="00F16C23"/>
    <w:rsid w:val="00F16D45"/>
    <w:rsid w:val="00F16D46"/>
    <w:rsid w:val="00F16DB6"/>
    <w:rsid w:val="00F16E4B"/>
    <w:rsid w:val="00F16FC3"/>
    <w:rsid w:val="00F17032"/>
    <w:rsid w:val="00F1749B"/>
    <w:rsid w:val="00F17682"/>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57"/>
    <w:rsid w:val="00F20FF5"/>
    <w:rsid w:val="00F21B7F"/>
    <w:rsid w:val="00F21EFE"/>
    <w:rsid w:val="00F2209B"/>
    <w:rsid w:val="00F220B6"/>
    <w:rsid w:val="00F22303"/>
    <w:rsid w:val="00F224A2"/>
    <w:rsid w:val="00F22717"/>
    <w:rsid w:val="00F227D8"/>
    <w:rsid w:val="00F22855"/>
    <w:rsid w:val="00F2289C"/>
    <w:rsid w:val="00F22A68"/>
    <w:rsid w:val="00F22AD8"/>
    <w:rsid w:val="00F22D42"/>
    <w:rsid w:val="00F22DF2"/>
    <w:rsid w:val="00F22F4F"/>
    <w:rsid w:val="00F233E6"/>
    <w:rsid w:val="00F233EB"/>
    <w:rsid w:val="00F23416"/>
    <w:rsid w:val="00F2356C"/>
    <w:rsid w:val="00F23777"/>
    <w:rsid w:val="00F237CE"/>
    <w:rsid w:val="00F23952"/>
    <w:rsid w:val="00F23CC5"/>
    <w:rsid w:val="00F23EA4"/>
    <w:rsid w:val="00F23F1C"/>
    <w:rsid w:val="00F24194"/>
    <w:rsid w:val="00F242D6"/>
    <w:rsid w:val="00F24571"/>
    <w:rsid w:val="00F247F7"/>
    <w:rsid w:val="00F2485E"/>
    <w:rsid w:val="00F24877"/>
    <w:rsid w:val="00F24A4B"/>
    <w:rsid w:val="00F24CA2"/>
    <w:rsid w:val="00F24CFF"/>
    <w:rsid w:val="00F24D01"/>
    <w:rsid w:val="00F24E1D"/>
    <w:rsid w:val="00F24EA0"/>
    <w:rsid w:val="00F24EDE"/>
    <w:rsid w:val="00F2505F"/>
    <w:rsid w:val="00F2527D"/>
    <w:rsid w:val="00F252D5"/>
    <w:rsid w:val="00F254B2"/>
    <w:rsid w:val="00F256E3"/>
    <w:rsid w:val="00F2581D"/>
    <w:rsid w:val="00F258B0"/>
    <w:rsid w:val="00F258B6"/>
    <w:rsid w:val="00F25A6E"/>
    <w:rsid w:val="00F25A96"/>
    <w:rsid w:val="00F25B50"/>
    <w:rsid w:val="00F25E8F"/>
    <w:rsid w:val="00F25FC4"/>
    <w:rsid w:val="00F2608D"/>
    <w:rsid w:val="00F260C2"/>
    <w:rsid w:val="00F26249"/>
    <w:rsid w:val="00F262D3"/>
    <w:rsid w:val="00F26322"/>
    <w:rsid w:val="00F26534"/>
    <w:rsid w:val="00F26671"/>
    <w:rsid w:val="00F266B8"/>
    <w:rsid w:val="00F266BE"/>
    <w:rsid w:val="00F26839"/>
    <w:rsid w:val="00F269B3"/>
    <w:rsid w:val="00F26AA9"/>
    <w:rsid w:val="00F26BB1"/>
    <w:rsid w:val="00F26C59"/>
    <w:rsid w:val="00F26C79"/>
    <w:rsid w:val="00F26E45"/>
    <w:rsid w:val="00F26F2E"/>
    <w:rsid w:val="00F271F9"/>
    <w:rsid w:val="00F274ED"/>
    <w:rsid w:val="00F2758C"/>
    <w:rsid w:val="00F278B7"/>
    <w:rsid w:val="00F279E1"/>
    <w:rsid w:val="00F279EA"/>
    <w:rsid w:val="00F27AF8"/>
    <w:rsid w:val="00F27CC8"/>
    <w:rsid w:val="00F27D00"/>
    <w:rsid w:val="00F27D2E"/>
    <w:rsid w:val="00F27EC8"/>
    <w:rsid w:val="00F27EE1"/>
    <w:rsid w:val="00F30009"/>
    <w:rsid w:val="00F3018D"/>
    <w:rsid w:val="00F30381"/>
    <w:rsid w:val="00F303CB"/>
    <w:rsid w:val="00F305F2"/>
    <w:rsid w:val="00F30601"/>
    <w:rsid w:val="00F30608"/>
    <w:rsid w:val="00F3062F"/>
    <w:rsid w:val="00F306D2"/>
    <w:rsid w:val="00F30860"/>
    <w:rsid w:val="00F3098C"/>
    <w:rsid w:val="00F309BA"/>
    <w:rsid w:val="00F30A59"/>
    <w:rsid w:val="00F30AC2"/>
    <w:rsid w:val="00F30C3F"/>
    <w:rsid w:val="00F30C73"/>
    <w:rsid w:val="00F30CD8"/>
    <w:rsid w:val="00F31044"/>
    <w:rsid w:val="00F310BA"/>
    <w:rsid w:val="00F3112A"/>
    <w:rsid w:val="00F31346"/>
    <w:rsid w:val="00F313B6"/>
    <w:rsid w:val="00F31503"/>
    <w:rsid w:val="00F315FB"/>
    <w:rsid w:val="00F316A6"/>
    <w:rsid w:val="00F316D0"/>
    <w:rsid w:val="00F316F0"/>
    <w:rsid w:val="00F31710"/>
    <w:rsid w:val="00F318B0"/>
    <w:rsid w:val="00F318EA"/>
    <w:rsid w:val="00F3191C"/>
    <w:rsid w:val="00F319C6"/>
    <w:rsid w:val="00F319F1"/>
    <w:rsid w:val="00F31A98"/>
    <w:rsid w:val="00F31B82"/>
    <w:rsid w:val="00F31BA4"/>
    <w:rsid w:val="00F31C56"/>
    <w:rsid w:val="00F31E01"/>
    <w:rsid w:val="00F31FAE"/>
    <w:rsid w:val="00F3201D"/>
    <w:rsid w:val="00F322CA"/>
    <w:rsid w:val="00F3258A"/>
    <w:rsid w:val="00F32895"/>
    <w:rsid w:val="00F32C06"/>
    <w:rsid w:val="00F32C21"/>
    <w:rsid w:val="00F32D47"/>
    <w:rsid w:val="00F32D66"/>
    <w:rsid w:val="00F32E47"/>
    <w:rsid w:val="00F32F94"/>
    <w:rsid w:val="00F3303F"/>
    <w:rsid w:val="00F33128"/>
    <w:rsid w:val="00F33136"/>
    <w:rsid w:val="00F331CD"/>
    <w:rsid w:val="00F3344A"/>
    <w:rsid w:val="00F337B3"/>
    <w:rsid w:val="00F337F8"/>
    <w:rsid w:val="00F33B97"/>
    <w:rsid w:val="00F33E47"/>
    <w:rsid w:val="00F33E6C"/>
    <w:rsid w:val="00F33EB8"/>
    <w:rsid w:val="00F34434"/>
    <w:rsid w:val="00F3455B"/>
    <w:rsid w:val="00F34636"/>
    <w:rsid w:val="00F34774"/>
    <w:rsid w:val="00F34A3A"/>
    <w:rsid w:val="00F34D40"/>
    <w:rsid w:val="00F34E2B"/>
    <w:rsid w:val="00F35042"/>
    <w:rsid w:val="00F350F1"/>
    <w:rsid w:val="00F351EF"/>
    <w:rsid w:val="00F3531E"/>
    <w:rsid w:val="00F35382"/>
    <w:rsid w:val="00F353CA"/>
    <w:rsid w:val="00F35449"/>
    <w:rsid w:val="00F35623"/>
    <w:rsid w:val="00F3570F"/>
    <w:rsid w:val="00F35743"/>
    <w:rsid w:val="00F357C7"/>
    <w:rsid w:val="00F35C15"/>
    <w:rsid w:val="00F35C91"/>
    <w:rsid w:val="00F35D30"/>
    <w:rsid w:val="00F35D35"/>
    <w:rsid w:val="00F35D4C"/>
    <w:rsid w:val="00F36052"/>
    <w:rsid w:val="00F36225"/>
    <w:rsid w:val="00F36236"/>
    <w:rsid w:val="00F36286"/>
    <w:rsid w:val="00F36351"/>
    <w:rsid w:val="00F363E9"/>
    <w:rsid w:val="00F3645B"/>
    <w:rsid w:val="00F364D2"/>
    <w:rsid w:val="00F3663B"/>
    <w:rsid w:val="00F3663F"/>
    <w:rsid w:val="00F3665F"/>
    <w:rsid w:val="00F36758"/>
    <w:rsid w:val="00F36905"/>
    <w:rsid w:val="00F369EA"/>
    <w:rsid w:val="00F36B1B"/>
    <w:rsid w:val="00F36B2C"/>
    <w:rsid w:val="00F36CA6"/>
    <w:rsid w:val="00F36D8D"/>
    <w:rsid w:val="00F36DD3"/>
    <w:rsid w:val="00F36DFF"/>
    <w:rsid w:val="00F36E3C"/>
    <w:rsid w:val="00F36E78"/>
    <w:rsid w:val="00F3706C"/>
    <w:rsid w:val="00F3714B"/>
    <w:rsid w:val="00F376F0"/>
    <w:rsid w:val="00F3770A"/>
    <w:rsid w:val="00F37862"/>
    <w:rsid w:val="00F37A14"/>
    <w:rsid w:val="00F37B59"/>
    <w:rsid w:val="00F37BF4"/>
    <w:rsid w:val="00F37C6D"/>
    <w:rsid w:val="00F37D41"/>
    <w:rsid w:val="00F37DA1"/>
    <w:rsid w:val="00F37DDC"/>
    <w:rsid w:val="00F37F17"/>
    <w:rsid w:val="00F4004B"/>
    <w:rsid w:val="00F406DC"/>
    <w:rsid w:val="00F406DF"/>
    <w:rsid w:val="00F4085C"/>
    <w:rsid w:val="00F409B7"/>
    <w:rsid w:val="00F40A53"/>
    <w:rsid w:val="00F40A7C"/>
    <w:rsid w:val="00F40B19"/>
    <w:rsid w:val="00F40B63"/>
    <w:rsid w:val="00F40B9F"/>
    <w:rsid w:val="00F40D98"/>
    <w:rsid w:val="00F40DBC"/>
    <w:rsid w:val="00F4110F"/>
    <w:rsid w:val="00F41747"/>
    <w:rsid w:val="00F417A4"/>
    <w:rsid w:val="00F417C5"/>
    <w:rsid w:val="00F41AEE"/>
    <w:rsid w:val="00F41AFB"/>
    <w:rsid w:val="00F41BE4"/>
    <w:rsid w:val="00F41CD3"/>
    <w:rsid w:val="00F41CEE"/>
    <w:rsid w:val="00F41D4D"/>
    <w:rsid w:val="00F41ECB"/>
    <w:rsid w:val="00F4200E"/>
    <w:rsid w:val="00F420C0"/>
    <w:rsid w:val="00F42133"/>
    <w:rsid w:val="00F4223F"/>
    <w:rsid w:val="00F423D9"/>
    <w:rsid w:val="00F423DE"/>
    <w:rsid w:val="00F42434"/>
    <w:rsid w:val="00F42977"/>
    <w:rsid w:val="00F42A18"/>
    <w:rsid w:val="00F42AE4"/>
    <w:rsid w:val="00F42BC5"/>
    <w:rsid w:val="00F42BFF"/>
    <w:rsid w:val="00F42F6C"/>
    <w:rsid w:val="00F4327A"/>
    <w:rsid w:val="00F43284"/>
    <w:rsid w:val="00F432DA"/>
    <w:rsid w:val="00F4358F"/>
    <w:rsid w:val="00F437C8"/>
    <w:rsid w:val="00F4382C"/>
    <w:rsid w:val="00F43B6B"/>
    <w:rsid w:val="00F43BA9"/>
    <w:rsid w:val="00F43C0C"/>
    <w:rsid w:val="00F43D7F"/>
    <w:rsid w:val="00F43EA8"/>
    <w:rsid w:val="00F44040"/>
    <w:rsid w:val="00F440F1"/>
    <w:rsid w:val="00F44128"/>
    <w:rsid w:val="00F44200"/>
    <w:rsid w:val="00F4423A"/>
    <w:rsid w:val="00F44263"/>
    <w:rsid w:val="00F44290"/>
    <w:rsid w:val="00F443BD"/>
    <w:rsid w:val="00F443D9"/>
    <w:rsid w:val="00F4447E"/>
    <w:rsid w:val="00F444E1"/>
    <w:rsid w:val="00F44510"/>
    <w:rsid w:val="00F445AA"/>
    <w:rsid w:val="00F44610"/>
    <w:rsid w:val="00F44681"/>
    <w:rsid w:val="00F4471A"/>
    <w:rsid w:val="00F447D0"/>
    <w:rsid w:val="00F448BC"/>
    <w:rsid w:val="00F4492B"/>
    <w:rsid w:val="00F449DF"/>
    <w:rsid w:val="00F44B4D"/>
    <w:rsid w:val="00F44DEB"/>
    <w:rsid w:val="00F44DF4"/>
    <w:rsid w:val="00F44E33"/>
    <w:rsid w:val="00F44E3E"/>
    <w:rsid w:val="00F4500A"/>
    <w:rsid w:val="00F45081"/>
    <w:rsid w:val="00F450F8"/>
    <w:rsid w:val="00F45390"/>
    <w:rsid w:val="00F4551C"/>
    <w:rsid w:val="00F4554E"/>
    <w:rsid w:val="00F4566A"/>
    <w:rsid w:val="00F4575B"/>
    <w:rsid w:val="00F45A6B"/>
    <w:rsid w:val="00F45F07"/>
    <w:rsid w:val="00F45F4C"/>
    <w:rsid w:val="00F463CE"/>
    <w:rsid w:val="00F463E8"/>
    <w:rsid w:val="00F46637"/>
    <w:rsid w:val="00F466FE"/>
    <w:rsid w:val="00F467FC"/>
    <w:rsid w:val="00F46958"/>
    <w:rsid w:val="00F46997"/>
    <w:rsid w:val="00F46A50"/>
    <w:rsid w:val="00F46C1E"/>
    <w:rsid w:val="00F46CC3"/>
    <w:rsid w:val="00F46E03"/>
    <w:rsid w:val="00F46F23"/>
    <w:rsid w:val="00F4721E"/>
    <w:rsid w:val="00F4759E"/>
    <w:rsid w:val="00F47687"/>
    <w:rsid w:val="00F47793"/>
    <w:rsid w:val="00F4794D"/>
    <w:rsid w:val="00F479B9"/>
    <w:rsid w:val="00F47A46"/>
    <w:rsid w:val="00F47AE7"/>
    <w:rsid w:val="00F47B2B"/>
    <w:rsid w:val="00F47F3C"/>
    <w:rsid w:val="00F50456"/>
    <w:rsid w:val="00F50527"/>
    <w:rsid w:val="00F5052B"/>
    <w:rsid w:val="00F509C9"/>
    <w:rsid w:val="00F50D92"/>
    <w:rsid w:val="00F50E17"/>
    <w:rsid w:val="00F50F1A"/>
    <w:rsid w:val="00F50FBC"/>
    <w:rsid w:val="00F51017"/>
    <w:rsid w:val="00F51369"/>
    <w:rsid w:val="00F513B4"/>
    <w:rsid w:val="00F5140D"/>
    <w:rsid w:val="00F5146B"/>
    <w:rsid w:val="00F5156D"/>
    <w:rsid w:val="00F51667"/>
    <w:rsid w:val="00F51719"/>
    <w:rsid w:val="00F51814"/>
    <w:rsid w:val="00F518E4"/>
    <w:rsid w:val="00F519FD"/>
    <w:rsid w:val="00F51A81"/>
    <w:rsid w:val="00F51CA9"/>
    <w:rsid w:val="00F51D32"/>
    <w:rsid w:val="00F51DD6"/>
    <w:rsid w:val="00F51E73"/>
    <w:rsid w:val="00F51F31"/>
    <w:rsid w:val="00F5201C"/>
    <w:rsid w:val="00F520A3"/>
    <w:rsid w:val="00F520B3"/>
    <w:rsid w:val="00F521B4"/>
    <w:rsid w:val="00F521DA"/>
    <w:rsid w:val="00F52641"/>
    <w:rsid w:val="00F52999"/>
    <w:rsid w:val="00F52A94"/>
    <w:rsid w:val="00F52AB5"/>
    <w:rsid w:val="00F52B94"/>
    <w:rsid w:val="00F52B99"/>
    <w:rsid w:val="00F52C01"/>
    <w:rsid w:val="00F52CCC"/>
    <w:rsid w:val="00F52D88"/>
    <w:rsid w:val="00F52FB6"/>
    <w:rsid w:val="00F530DD"/>
    <w:rsid w:val="00F531EC"/>
    <w:rsid w:val="00F53202"/>
    <w:rsid w:val="00F5323E"/>
    <w:rsid w:val="00F532B4"/>
    <w:rsid w:val="00F534DA"/>
    <w:rsid w:val="00F534FC"/>
    <w:rsid w:val="00F53666"/>
    <w:rsid w:val="00F536DA"/>
    <w:rsid w:val="00F5375E"/>
    <w:rsid w:val="00F537CE"/>
    <w:rsid w:val="00F537EE"/>
    <w:rsid w:val="00F5382B"/>
    <w:rsid w:val="00F539AE"/>
    <w:rsid w:val="00F53A71"/>
    <w:rsid w:val="00F53AFD"/>
    <w:rsid w:val="00F53BF2"/>
    <w:rsid w:val="00F53D43"/>
    <w:rsid w:val="00F53F18"/>
    <w:rsid w:val="00F54473"/>
    <w:rsid w:val="00F5463D"/>
    <w:rsid w:val="00F54742"/>
    <w:rsid w:val="00F547EC"/>
    <w:rsid w:val="00F54AA8"/>
    <w:rsid w:val="00F54AE7"/>
    <w:rsid w:val="00F54C7F"/>
    <w:rsid w:val="00F54D35"/>
    <w:rsid w:val="00F54D36"/>
    <w:rsid w:val="00F54DE8"/>
    <w:rsid w:val="00F54FD8"/>
    <w:rsid w:val="00F54FFB"/>
    <w:rsid w:val="00F55042"/>
    <w:rsid w:val="00F551FB"/>
    <w:rsid w:val="00F55291"/>
    <w:rsid w:val="00F553AF"/>
    <w:rsid w:val="00F5548E"/>
    <w:rsid w:val="00F55748"/>
    <w:rsid w:val="00F55818"/>
    <w:rsid w:val="00F55914"/>
    <w:rsid w:val="00F559DE"/>
    <w:rsid w:val="00F55D99"/>
    <w:rsid w:val="00F55DDF"/>
    <w:rsid w:val="00F55F15"/>
    <w:rsid w:val="00F55FC8"/>
    <w:rsid w:val="00F56128"/>
    <w:rsid w:val="00F56255"/>
    <w:rsid w:val="00F56278"/>
    <w:rsid w:val="00F56287"/>
    <w:rsid w:val="00F563BB"/>
    <w:rsid w:val="00F564BA"/>
    <w:rsid w:val="00F56B06"/>
    <w:rsid w:val="00F56B7F"/>
    <w:rsid w:val="00F56B8F"/>
    <w:rsid w:val="00F56DC6"/>
    <w:rsid w:val="00F56DE6"/>
    <w:rsid w:val="00F56E7B"/>
    <w:rsid w:val="00F56EE4"/>
    <w:rsid w:val="00F57028"/>
    <w:rsid w:val="00F573AF"/>
    <w:rsid w:val="00F5767E"/>
    <w:rsid w:val="00F57830"/>
    <w:rsid w:val="00F5785C"/>
    <w:rsid w:val="00F57B37"/>
    <w:rsid w:val="00F57BAB"/>
    <w:rsid w:val="00F57C6D"/>
    <w:rsid w:val="00F57CBE"/>
    <w:rsid w:val="00F57EA5"/>
    <w:rsid w:val="00F603C1"/>
    <w:rsid w:val="00F603DA"/>
    <w:rsid w:val="00F6040D"/>
    <w:rsid w:val="00F606EF"/>
    <w:rsid w:val="00F60D02"/>
    <w:rsid w:val="00F6105B"/>
    <w:rsid w:val="00F61371"/>
    <w:rsid w:val="00F6144F"/>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889"/>
    <w:rsid w:val="00F62B29"/>
    <w:rsid w:val="00F62BBE"/>
    <w:rsid w:val="00F62C2D"/>
    <w:rsid w:val="00F62D16"/>
    <w:rsid w:val="00F62E07"/>
    <w:rsid w:val="00F630DD"/>
    <w:rsid w:val="00F6310D"/>
    <w:rsid w:val="00F63141"/>
    <w:rsid w:val="00F63143"/>
    <w:rsid w:val="00F6317C"/>
    <w:rsid w:val="00F63269"/>
    <w:rsid w:val="00F632B2"/>
    <w:rsid w:val="00F633D3"/>
    <w:rsid w:val="00F633DB"/>
    <w:rsid w:val="00F636FE"/>
    <w:rsid w:val="00F63837"/>
    <w:rsid w:val="00F6397C"/>
    <w:rsid w:val="00F63A38"/>
    <w:rsid w:val="00F63A57"/>
    <w:rsid w:val="00F63CCB"/>
    <w:rsid w:val="00F63D76"/>
    <w:rsid w:val="00F6404D"/>
    <w:rsid w:val="00F6425D"/>
    <w:rsid w:val="00F643D7"/>
    <w:rsid w:val="00F646A9"/>
    <w:rsid w:val="00F64862"/>
    <w:rsid w:val="00F64A9F"/>
    <w:rsid w:val="00F64ADC"/>
    <w:rsid w:val="00F64C1D"/>
    <w:rsid w:val="00F64E12"/>
    <w:rsid w:val="00F64E95"/>
    <w:rsid w:val="00F65217"/>
    <w:rsid w:val="00F65318"/>
    <w:rsid w:val="00F6562C"/>
    <w:rsid w:val="00F6586B"/>
    <w:rsid w:val="00F658E5"/>
    <w:rsid w:val="00F65A9F"/>
    <w:rsid w:val="00F65BAD"/>
    <w:rsid w:val="00F65E52"/>
    <w:rsid w:val="00F66049"/>
    <w:rsid w:val="00F66156"/>
    <w:rsid w:val="00F6622F"/>
    <w:rsid w:val="00F662BF"/>
    <w:rsid w:val="00F66390"/>
    <w:rsid w:val="00F663BF"/>
    <w:rsid w:val="00F6652F"/>
    <w:rsid w:val="00F66584"/>
    <w:rsid w:val="00F6662C"/>
    <w:rsid w:val="00F66928"/>
    <w:rsid w:val="00F669BD"/>
    <w:rsid w:val="00F669FB"/>
    <w:rsid w:val="00F66A3E"/>
    <w:rsid w:val="00F66DCD"/>
    <w:rsid w:val="00F66DDE"/>
    <w:rsid w:val="00F66ED2"/>
    <w:rsid w:val="00F66ED3"/>
    <w:rsid w:val="00F67090"/>
    <w:rsid w:val="00F672A4"/>
    <w:rsid w:val="00F672B4"/>
    <w:rsid w:val="00F672E9"/>
    <w:rsid w:val="00F67311"/>
    <w:rsid w:val="00F6731A"/>
    <w:rsid w:val="00F6734B"/>
    <w:rsid w:val="00F67359"/>
    <w:rsid w:val="00F67894"/>
    <w:rsid w:val="00F67D50"/>
    <w:rsid w:val="00F67F01"/>
    <w:rsid w:val="00F67FCF"/>
    <w:rsid w:val="00F70269"/>
    <w:rsid w:val="00F702E9"/>
    <w:rsid w:val="00F70409"/>
    <w:rsid w:val="00F70693"/>
    <w:rsid w:val="00F7080F"/>
    <w:rsid w:val="00F7083E"/>
    <w:rsid w:val="00F70AB6"/>
    <w:rsid w:val="00F70AF8"/>
    <w:rsid w:val="00F70B23"/>
    <w:rsid w:val="00F70B66"/>
    <w:rsid w:val="00F70B86"/>
    <w:rsid w:val="00F70E50"/>
    <w:rsid w:val="00F71070"/>
    <w:rsid w:val="00F713C4"/>
    <w:rsid w:val="00F71607"/>
    <w:rsid w:val="00F717A3"/>
    <w:rsid w:val="00F717C0"/>
    <w:rsid w:val="00F71922"/>
    <w:rsid w:val="00F71AE9"/>
    <w:rsid w:val="00F71B71"/>
    <w:rsid w:val="00F71C8D"/>
    <w:rsid w:val="00F71E7B"/>
    <w:rsid w:val="00F720FC"/>
    <w:rsid w:val="00F721C0"/>
    <w:rsid w:val="00F722B1"/>
    <w:rsid w:val="00F723B2"/>
    <w:rsid w:val="00F72495"/>
    <w:rsid w:val="00F726AF"/>
    <w:rsid w:val="00F72716"/>
    <w:rsid w:val="00F72948"/>
    <w:rsid w:val="00F72AD6"/>
    <w:rsid w:val="00F72AE1"/>
    <w:rsid w:val="00F72B06"/>
    <w:rsid w:val="00F72C25"/>
    <w:rsid w:val="00F72C9F"/>
    <w:rsid w:val="00F72D5A"/>
    <w:rsid w:val="00F72DAE"/>
    <w:rsid w:val="00F72DC7"/>
    <w:rsid w:val="00F72DF5"/>
    <w:rsid w:val="00F72F77"/>
    <w:rsid w:val="00F72FA4"/>
    <w:rsid w:val="00F73162"/>
    <w:rsid w:val="00F731E1"/>
    <w:rsid w:val="00F7327A"/>
    <w:rsid w:val="00F733FA"/>
    <w:rsid w:val="00F73420"/>
    <w:rsid w:val="00F73560"/>
    <w:rsid w:val="00F73569"/>
    <w:rsid w:val="00F735ED"/>
    <w:rsid w:val="00F736AB"/>
    <w:rsid w:val="00F7383C"/>
    <w:rsid w:val="00F73882"/>
    <w:rsid w:val="00F73963"/>
    <w:rsid w:val="00F73AAF"/>
    <w:rsid w:val="00F73ADD"/>
    <w:rsid w:val="00F73B1A"/>
    <w:rsid w:val="00F73CBA"/>
    <w:rsid w:val="00F73E37"/>
    <w:rsid w:val="00F73F15"/>
    <w:rsid w:val="00F7413A"/>
    <w:rsid w:val="00F741D7"/>
    <w:rsid w:val="00F74326"/>
    <w:rsid w:val="00F745EA"/>
    <w:rsid w:val="00F74836"/>
    <w:rsid w:val="00F74A72"/>
    <w:rsid w:val="00F74D95"/>
    <w:rsid w:val="00F74EA5"/>
    <w:rsid w:val="00F74EF3"/>
    <w:rsid w:val="00F74FED"/>
    <w:rsid w:val="00F750C5"/>
    <w:rsid w:val="00F7556E"/>
    <w:rsid w:val="00F75693"/>
    <w:rsid w:val="00F75771"/>
    <w:rsid w:val="00F75ABF"/>
    <w:rsid w:val="00F75B29"/>
    <w:rsid w:val="00F75D40"/>
    <w:rsid w:val="00F75DAD"/>
    <w:rsid w:val="00F75EBD"/>
    <w:rsid w:val="00F76231"/>
    <w:rsid w:val="00F76453"/>
    <w:rsid w:val="00F76516"/>
    <w:rsid w:val="00F765FB"/>
    <w:rsid w:val="00F76681"/>
    <w:rsid w:val="00F76769"/>
    <w:rsid w:val="00F76803"/>
    <w:rsid w:val="00F76861"/>
    <w:rsid w:val="00F76894"/>
    <w:rsid w:val="00F76918"/>
    <w:rsid w:val="00F76ACE"/>
    <w:rsid w:val="00F76BFE"/>
    <w:rsid w:val="00F76C34"/>
    <w:rsid w:val="00F76D1C"/>
    <w:rsid w:val="00F76D44"/>
    <w:rsid w:val="00F76E6B"/>
    <w:rsid w:val="00F76EF7"/>
    <w:rsid w:val="00F77180"/>
    <w:rsid w:val="00F7718A"/>
    <w:rsid w:val="00F771C0"/>
    <w:rsid w:val="00F7745E"/>
    <w:rsid w:val="00F77A40"/>
    <w:rsid w:val="00F77A7F"/>
    <w:rsid w:val="00F77C36"/>
    <w:rsid w:val="00F77C6E"/>
    <w:rsid w:val="00F77CC7"/>
    <w:rsid w:val="00F80103"/>
    <w:rsid w:val="00F80373"/>
    <w:rsid w:val="00F8040F"/>
    <w:rsid w:val="00F80626"/>
    <w:rsid w:val="00F8075E"/>
    <w:rsid w:val="00F807D5"/>
    <w:rsid w:val="00F808EE"/>
    <w:rsid w:val="00F8090E"/>
    <w:rsid w:val="00F80941"/>
    <w:rsid w:val="00F80A9C"/>
    <w:rsid w:val="00F80AB7"/>
    <w:rsid w:val="00F80D16"/>
    <w:rsid w:val="00F80DAA"/>
    <w:rsid w:val="00F80E0A"/>
    <w:rsid w:val="00F80FBA"/>
    <w:rsid w:val="00F810B7"/>
    <w:rsid w:val="00F810CD"/>
    <w:rsid w:val="00F81101"/>
    <w:rsid w:val="00F81183"/>
    <w:rsid w:val="00F811A7"/>
    <w:rsid w:val="00F81295"/>
    <w:rsid w:val="00F816F0"/>
    <w:rsid w:val="00F81822"/>
    <w:rsid w:val="00F81854"/>
    <w:rsid w:val="00F81A29"/>
    <w:rsid w:val="00F81BBC"/>
    <w:rsid w:val="00F81C6A"/>
    <w:rsid w:val="00F81D3E"/>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2FEE"/>
    <w:rsid w:val="00F833D0"/>
    <w:rsid w:val="00F83434"/>
    <w:rsid w:val="00F8344C"/>
    <w:rsid w:val="00F834B6"/>
    <w:rsid w:val="00F836E7"/>
    <w:rsid w:val="00F8372C"/>
    <w:rsid w:val="00F83737"/>
    <w:rsid w:val="00F8381D"/>
    <w:rsid w:val="00F83A32"/>
    <w:rsid w:val="00F83ABA"/>
    <w:rsid w:val="00F83C07"/>
    <w:rsid w:val="00F83C90"/>
    <w:rsid w:val="00F83CB9"/>
    <w:rsid w:val="00F83D5A"/>
    <w:rsid w:val="00F83D7D"/>
    <w:rsid w:val="00F842CB"/>
    <w:rsid w:val="00F842DB"/>
    <w:rsid w:val="00F84300"/>
    <w:rsid w:val="00F843FE"/>
    <w:rsid w:val="00F8443B"/>
    <w:rsid w:val="00F84447"/>
    <w:rsid w:val="00F846C8"/>
    <w:rsid w:val="00F8472D"/>
    <w:rsid w:val="00F84867"/>
    <w:rsid w:val="00F848EB"/>
    <w:rsid w:val="00F84A92"/>
    <w:rsid w:val="00F84AC9"/>
    <w:rsid w:val="00F84B34"/>
    <w:rsid w:val="00F84B7A"/>
    <w:rsid w:val="00F84D2F"/>
    <w:rsid w:val="00F84EAC"/>
    <w:rsid w:val="00F850C8"/>
    <w:rsid w:val="00F850DD"/>
    <w:rsid w:val="00F850F2"/>
    <w:rsid w:val="00F851C2"/>
    <w:rsid w:val="00F85270"/>
    <w:rsid w:val="00F85278"/>
    <w:rsid w:val="00F852EB"/>
    <w:rsid w:val="00F8546B"/>
    <w:rsid w:val="00F854A7"/>
    <w:rsid w:val="00F854BB"/>
    <w:rsid w:val="00F855E5"/>
    <w:rsid w:val="00F85627"/>
    <w:rsid w:val="00F856C6"/>
    <w:rsid w:val="00F8591A"/>
    <w:rsid w:val="00F85A62"/>
    <w:rsid w:val="00F85C01"/>
    <w:rsid w:val="00F86049"/>
    <w:rsid w:val="00F867FF"/>
    <w:rsid w:val="00F86890"/>
    <w:rsid w:val="00F868F3"/>
    <w:rsid w:val="00F86985"/>
    <w:rsid w:val="00F86ADD"/>
    <w:rsid w:val="00F86B92"/>
    <w:rsid w:val="00F86CBE"/>
    <w:rsid w:val="00F86D56"/>
    <w:rsid w:val="00F86DF0"/>
    <w:rsid w:val="00F86E89"/>
    <w:rsid w:val="00F86FCF"/>
    <w:rsid w:val="00F87046"/>
    <w:rsid w:val="00F870EE"/>
    <w:rsid w:val="00F873A3"/>
    <w:rsid w:val="00F87414"/>
    <w:rsid w:val="00F876E4"/>
    <w:rsid w:val="00F87792"/>
    <w:rsid w:val="00F878B6"/>
    <w:rsid w:val="00F87923"/>
    <w:rsid w:val="00F87930"/>
    <w:rsid w:val="00F87A51"/>
    <w:rsid w:val="00F87BB2"/>
    <w:rsid w:val="00F87FC3"/>
    <w:rsid w:val="00F900D3"/>
    <w:rsid w:val="00F90171"/>
    <w:rsid w:val="00F90188"/>
    <w:rsid w:val="00F90268"/>
    <w:rsid w:val="00F90398"/>
    <w:rsid w:val="00F906BE"/>
    <w:rsid w:val="00F90768"/>
    <w:rsid w:val="00F90984"/>
    <w:rsid w:val="00F90B8C"/>
    <w:rsid w:val="00F90C15"/>
    <w:rsid w:val="00F90C33"/>
    <w:rsid w:val="00F90EB2"/>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2E61"/>
    <w:rsid w:val="00F93077"/>
    <w:rsid w:val="00F93087"/>
    <w:rsid w:val="00F930FE"/>
    <w:rsid w:val="00F9317A"/>
    <w:rsid w:val="00F93653"/>
    <w:rsid w:val="00F936AE"/>
    <w:rsid w:val="00F9371E"/>
    <w:rsid w:val="00F93750"/>
    <w:rsid w:val="00F938DE"/>
    <w:rsid w:val="00F938F2"/>
    <w:rsid w:val="00F93A45"/>
    <w:rsid w:val="00F93AB7"/>
    <w:rsid w:val="00F93D52"/>
    <w:rsid w:val="00F93ED3"/>
    <w:rsid w:val="00F94169"/>
    <w:rsid w:val="00F943BA"/>
    <w:rsid w:val="00F94891"/>
    <w:rsid w:val="00F94897"/>
    <w:rsid w:val="00F94AC4"/>
    <w:rsid w:val="00F9541C"/>
    <w:rsid w:val="00F9543A"/>
    <w:rsid w:val="00F955FE"/>
    <w:rsid w:val="00F95699"/>
    <w:rsid w:val="00F95795"/>
    <w:rsid w:val="00F958AE"/>
    <w:rsid w:val="00F95916"/>
    <w:rsid w:val="00F95945"/>
    <w:rsid w:val="00F959CC"/>
    <w:rsid w:val="00F95A07"/>
    <w:rsid w:val="00F95A0C"/>
    <w:rsid w:val="00F95D09"/>
    <w:rsid w:val="00F9658C"/>
    <w:rsid w:val="00F965A6"/>
    <w:rsid w:val="00F9669F"/>
    <w:rsid w:val="00F9696A"/>
    <w:rsid w:val="00F96A86"/>
    <w:rsid w:val="00F96AF1"/>
    <w:rsid w:val="00F96B21"/>
    <w:rsid w:val="00F96D06"/>
    <w:rsid w:val="00F96DD9"/>
    <w:rsid w:val="00F96EB5"/>
    <w:rsid w:val="00F970A2"/>
    <w:rsid w:val="00F9729A"/>
    <w:rsid w:val="00F9736F"/>
    <w:rsid w:val="00F973C5"/>
    <w:rsid w:val="00F97575"/>
    <w:rsid w:val="00F97576"/>
    <w:rsid w:val="00F975D6"/>
    <w:rsid w:val="00F976DE"/>
    <w:rsid w:val="00F9779E"/>
    <w:rsid w:val="00F978FE"/>
    <w:rsid w:val="00F9791F"/>
    <w:rsid w:val="00F97D7A"/>
    <w:rsid w:val="00F97DDE"/>
    <w:rsid w:val="00F97E8F"/>
    <w:rsid w:val="00F97EBA"/>
    <w:rsid w:val="00F97F08"/>
    <w:rsid w:val="00F97FC7"/>
    <w:rsid w:val="00FA00FB"/>
    <w:rsid w:val="00FA0188"/>
    <w:rsid w:val="00FA01D2"/>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7B"/>
    <w:rsid w:val="00FA11E7"/>
    <w:rsid w:val="00FA12A7"/>
    <w:rsid w:val="00FA14A9"/>
    <w:rsid w:val="00FA15D8"/>
    <w:rsid w:val="00FA1612"/>
    <w:rsid w:val="00FA18FE"/>
    <w:rsid w:val="00FA19A2"/>
    <w:rsid w:val="00FA1B35"/>
    <w:rsid w:val="00FA1CC3"/>
    <w:rsid w:val="00FA1CFC"/>
    <w:rsid w:val="00FA1DAC"/>
    <w:rsid w:val="00FA1DB3"/>
    <w:rsid w:val="00FA1DF4"/>
    <w:rsid w:val="00FA2040"/>
    <w:rsid w:val="00FA2338"/>
    <w:rsid w:val="00FA2373"/>
    <w:rsid w:val="00FA23DC"/>
    <w:rsid w:val="00FA2522"/>
    <w:rsid w:val="00FA2610"/>
    <w:rsid w:val="00FA2739"/>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8A3"/>
    <w:rsid w:val="00FA49BD"/>
    <w:rsid w:val="00FA4E81"/>
    <w:rsid w:val="00FA4EEA"/>
    <w:rsid w:val="00FA5114"/>
    <w:rsid w:val="00FA523A"/>
    <w:rsid w:val="00FA5616"/>
    <w:rsid w:val="00FA5679"/>
    <w:rsid w:val="00FA578A"/>
    <w:rsid w:val="00FA5BC0"/>
    <w:rsid w:val="00FA5CBB"/>
    <w:rsid w:val="00FA64DB"/>
    <w:rsid w:val="00FA64E9"/>
    <w:rsid w:val="00FA6550"/>
    <w:rsid w:val="00FA6657"/>
    <w:rsid w:val="00FA667F"/>
    <w:rsid w:val="00FA6878"/>
    <w:rsid w:val="00FA6ADD"/>
    <w:rsid w:val="00FA6BB1"/>
    <w:rsid w:val="00FA6DC0"/>
    <w:rsid w:val="00FA6F5E"/>
    <w:rsid w:val="00FA710E"/>
    <w:rsid w:val="00FA7199"/>
    <w:rsid w:val="00FA72C4"/>
    <w:rsid w:val="00FA72DD"/>
    <w:rsid w:val="00FA731E"/>
    <w:rsid w:val="00FA736F"/>
    <w:rsid w:val="00FA73E2"/>
    <w:rsid w:val="00FA7490"/>
    <w:rsid w:val="00FA75E0"/>
    <w:rsid w:val="00FA7A35"/>
    <w:rsid w:val="00FA7BAD"/>
    <w:rsid w:val="00FA7D20"/>
    <w:rsid w:val="00FA7DB9"/>
    <w:rsid w:val="00FA7F71"/>
    <w:rsid w:val="00FA7FD7"/>
    <w:rsid w:val="00FB009B"/>
    <w:rsid w:val="00FB0162"/>
    <w:rsid w:val="00FB0165"/>
    <w:rsid w:val="00FB02FD"/>
    <w:rsid w:val="00FB04B0"/>
    <w:rsid w:val="00FB04FC"/>
    <w:rsid w:val="00FB07A6"/>
    <w:rsid w:val="00FB0932"/>
    <w:rsid w:val="00FB0A36"/>
    <w:rsid w:val="00FB0C73"/>
    <w:rsid w:val="00FB0C99"/>
    <w:rsid w:val="00FB0CFD"/>
    <w:rsid w:val="00FB0D03"/>
    <w:rsid w:val="00FB0D7E"/>
    <w:rsid w:val="00FB0DBF"/>
    <w:rsid w:val="00FB0E9C"/>
    <w:rsid w:val="00FB0ED9"/>
    <w:rsid w:val="00FB0FE6"/>
    <w:rsid w:val="00FB141B"/>
    <w:rsid w:val="00FB144E"/>
    <w:rsid w:val="00FB146D"/>
    <w:rsid w:val="00FB14DC"/>
    <w:rsid w:val="00FB1533"/>
    <w:rsid w:val="00FB19BC"/>
    <w:rsid w:val="00FB1A48"/>
    <w:rsid w:val="00FB1BAF"/>
    <w:rsid w:val="00FB1E24"/>
    <w:rsid w:val="00FB1F2E"/>
    <w:rsid w:val="00FB20D4"/>
    <w:rsid w:val="00FB227A"/>
    <w:rsid w:val="00FB2552"/>
    <w:rsid w:val="00FB272B"/>
    <w:rsid w:val="00FB293E"/>
    <w:rsid w:val="00FB29EB"/>
    <w:rsid w:val="00FB2ACF"/>
    <w:rsid w:val="00FB2AEA"/>
    <w:rsid w:val="00FB2CB0"/>
    <w:rsid w:val="00FB2D5F"/>
    <w:rsid w:val="00FB2D71"/>
    <w:rsid w:val="00FB2DB9"/>
    <w:rsid w:val="00FB2DFF"/>
    <w:rsid w:val="00FB3132"/>
    <w:rsid w:val="00FB3144"/>
    <w:rsid w:val="00FB31FE"/>
    <w:rsid w:val="00FB3223"/>
    <w:rsid w:val="00FB3235"/>
    <w:rsid w:val="00FB3387"/>
    <w:rsid w:val="00FB33EF"/>
    <w:rsid w:val="00FB3429"/>
    <w:rsid w:val="00FB3642"/>
    <w:rsid w:val="00FB3938"/>
    <w:rsid w:val="00FB3BDF"/>
    <w:rsid w:val="00FB3C44"/>
    <w:rsid w:val="00FB3CF2"/>
    <w:rsid w:val="00FB3D26"/>
    <w:rsid w:val="00FB3EC9"/>
    <w:rsid w:val="00FB408B"/>
    <w:rsid w:val="00FB410A"/>
    <w:rsid w:val="00FB41BD"/>
    <w:rsid w:val="00FB438A"/>
    <w:rsid w:val="00FB4447"/>
    <w:rsid w:val="00FB4647"/>
    <w:rsid w:val="00FB47A8"/>
    <w:rsid w:val="00FB47E4"/>
    <w:rsid w:val="00FB4920"/>
    <w:rsid w:val="00FB49C9"/>
    <w:rsid w:val="00FB4B1C"/>
    <w:rsid w:val="00FB4B84"/>
    <w:rsid w:val="00FB4BF8"/>
    <w:rsid w:val="00FB4D7B"/>
    <w:rsid w:val="00FB4E8B"/>
    <w:rsid w:val="00FB4FE8"/>
    <w:rsid w:val="00FB509F"/>
    <w:rsid w:val="00FB51A7"/>
    <w:rsid w:val="00FB5285"/>
    <w:rsid w:val="00FB52BB"/>
    <w:rsid w:val="00FB54C9"/>
    <w:rsid w:val="00FB553B"/>
    <w:rsid w:val="00FB55B4"/>
    <w:rsid w:val="00FB5622"/>
    <w:rsid w:val="00FB5749"/>
    <w:rsid w:val="00FB5793"/>
    <w:rsid w:val="00FB59C3"/>
    <w:rsid w:val="00FB5B10"/>
    <w:rsid w:val="00FB5CD9"/>
    <w:rsid w:val="00FB5F99"/>
    <w:rsid w:val="00FB60EB"/>
    <w:rsid w:val="00FB6124"/>
    <w:rsid w:val="00FB62B8"/>
    <w:rsid w:val="00FB62EE"/>
    <w:rsid w:val="00FB6330"/>
    <w:rsid w:val="00FB6423"/>
    <w:rsid w:val="00FB67FD"/>
    <w:rsid w:val="00FB6B0A"/>
    <w:rsid w:val="00FB6CA9"/>
    <w:rsid w:val="00FB6D5C"/>
    <w:rsid w:val="00FB6D5D"/>
    <w:rsid w:val="00FB6DC2"/>
    <w:rsid w:val="00FB6DD6"/>
    <w:rsid w:val="00FB6F29"/>
    <w:rsid w:val="00FB6FD5"/>
    <w:rsid w:val="00FB7027"/>
    <w:rsid w:val="00FB703D"/>
    <w:rsid w:val="00FB7169"/>
    <w:rsid w:val="00FB7199"/>
    <w:rsid w:val="00FB71A7"/>
    <w:rsid w:val="00FB73C6"/>
    <w:rsid w:val="00FB7628"/>
    <w:rsid w:val="00FB762D"/>
    <w:rsid w:val="00FB77B1"/>
    <w:rsid w:val="00FB781F"/>
    <w:rsid w:val="00FB787E"/>
    <w:rsid w:val="00FB7947"/>
    <w:rsid w:val="00FB79F9"/>
    <w:rsid w:val="00FB7AA3"/>
    <w:rsid w:val="00FB7BB2"/>
    <w:rsid w:val="00FB7C60"/>
    <w:rsid w:val="00FB7D19"/>
    <w:rsid w:val="00FB7ECF"/>
    <w:rsid w:val="00FB7FE2"/>
    <w:rsid w:val="00FC0063"/>
    <w:rsid w:val="00FC00B0"/>
    <w:rsid w:val="00FC00DD"/>
    <w:rsid w:val="00FC03E0"/>
    <w:rsid w:val="00FC0511"/>
    <w:rsid w:val="00FC05DC"/>
    <w:rsid w:val="00FC0886"/>
    <w:rsid w:val="00FC08A5"/>
    <w:rsid w:val="00FC08A6"/>
    <w:rsid w:val="00FC095A"/>
    <w:rsid w:val="00FC0969"/>
    <w:rsid w:val="00FC09EF"/>
    <w:rsid w:val="00FC0A4D"/>
    <w:rsid w:val="00FC0B2A"/>
    <w:rsid w:val="00FC0BA7"/>
    <w:rsid w:val="00FC0DCD"/>
    <w:rsid w:val="00FC0E95"/>
    <w:rsid w:val="00FC1052"/>
    <w:rsid w:val="00FC10F6"/>
    <w:rsid w:val="00FC1119"/>
    <w:rsid w:val="00FC1246"/>
    <w:rsid w:val="00FC1685"/>
    <w:rsid w:val="00FC1865"/>
    <w:rsid w:val="00FC195F"/>
    <w:rsid w:val="00FC1C95"/>
    <w:rsid w:val="00FC1E62"/>
    <w:rsid w:val="00FC20FD"/>
    <w:rsid w:val="00FC211A"/>
    <w:rsid w:val="00FC235C"/>
    <w:rsid w:val="00FC2450"/>
    <w:rsid w:val="00FC256C"/>
    <w:rsid w:val="00FC258A"/>
    <w:rsid w:val="00FC2649"/>
    <w:rsid w:val="00FC2A08"/>
    <w:rsid w:val="00FC2A27"/>
    <w:rsid w:val="00FC2A2F"/>
    <w:rsid w:val="00FC2A51"/>
    <w:rsid w:val="00FC2D7A"/>
    <w:rsid w:val="00FC2E61"/>
    <w:rsid w:val="00FC2EAC"/>
    <w:rsid w:val="00FC30AB"/>
    <w:rsid w:val="00FC31BF"/>
    <w:rsid w:val="00FC3410"/>
    <w:rsid w:val="00FC36EC"/>
    <w:rsid w:val="00FC3782"/>
    <w:rsid w:val="00FC37C5"/>
    <w:rsid w:val="00FC3905"/>
    <w:rsid w:val="00FC3AB6"/>
    <w:rsid w:val="00FC3AEE"/>
    <w:rsid w:val="00FC3B14"/>
    <w:rsid w:val="00FC3BEE"/>
    <w:rsid w:val="00FC3EAA"/>
    <w:rsid w:val="00FC3F8F"/>
    <w:rsid w:val="00FC40B9"/>
    <w:rsid w:val="00FC410F"/>
    <w:rsid w:val="00FC4170"/>
    <w:rsid w:val="00FC4327"/>
    <w:rsid w:val="00FC44A9"/>
    <w:rsid w:val="00FC465C"/>
    <w:rsid w:val="00FC46EB"/>
    <w:rsid w:val="00FC4803"/>
    <w:rsid w:val="00FC48C9"/>
    <w:rsid w:val="00FC4BBE"/>
    <w:rsid w:val="00FC4DFB"/>
    <w:rsid w:val="00FC4F5D"/>
    <w:rsid w:val="00FC549B"/>
    <w:rsid w:val="00FC55F8"/>
    <w:rsid w:val="00FC5677"/>
    <w:rsid w:val="00FC56D5"/>
    <w:rsid w:val="00FC588D"/>
    <w:rsid w:val="00FC58CB"/>
    <w:rsid w:val="00FC599D"/>
    <w:rsid w:val="00FC59A3"/>
    <w:rsid w:val="00FC5B1A"/>
    <w:rsid w:val="00FC5C7C"/>
    <w:rsid w:val="00FC5DC4"/>
    <w:rsid w:val="00FC601A"/>
    <w:rsid w:val="00FC60B4"/>
    <w:rsid w:val="00FC6415"/>
    <w:rsid w:val="00FC6524"/>
    <w:rsid w:val="00FC6675"/>
    <w:rsid w:val="00FC6695"/>
    <w:rsid w:val="00FC6741"/>
    <w:rsid w:val="00FC6A71"/>
    <w:rsid w:val="00FC6AD7"/>
    <w:rsid w:val="00FC6B4F"/>
    <w:rsid w:val="00FC6C13"/>
    <w:rsid w:val="00FC6FB9"/>
    <w:rsid w:val="00FC70BB"/>
    <w:rsid w:val="00FC71BC"/>
    <w:rsid w:val="00FC72C2"/>
    <w:rsid w:val="00FC737C"/>
    <w:rsid w:val="00FC751A"/>
    <w:rsid w:val="00FC75A0"/>
    <w:rsid w:val="00FC78C7"/>
    <w:rsid w:val="00FC792C"/>
    <w:rsid w:val="00FC79E2"/>
    <w:rsid w:val="00FC7AFA"/>
    <w:rsid w:val="00FC7B83"/>
    <w:rsid w:val="00FC7E14"/>
    <w:rsid w:val="00FC7FD3"/>
    <w:rsid w:val="00FD021F"/>
    <w:rsid w:val="00FD03C8"/>
    <w:rsid w:val="00FD0506"/>
    <w:rsid w:val="00FD058D"/>
    <w:rsid w:val="00FD0668"/>
    <w:rsid w:val="00FD06F7"/>
    <w:rsid w:val="00FD0767"/>
    <w:rsid w:val="00FD0787"/>
    <w:rsid w:val="00FD07E3"/>
    <w:rsid w:val="00FD07E4"/>
    <w:rsid w:val="00FD0948"/>
    <w:rsid w:val="00FD0F26"/>
    <w:rsid w:val="00FD0F4C"/>
    <w:rsid w:val="00FD0FC7"/>
    <w:rsid w:val="00FD117E"/>
    <w:rsid w:val="00FD167C"/>
    <w:rsid w:val="00FD16D6"/>
    <w:rsid w:val="00FD19A1"/>
    <w:rsid w:val="00FD1BD5"/>
    <w:rsid w:val="00FD1BE6"/>
    <w:rsid w:val="00FD1D10"/>
    <w:rsid w:val="00FD1E3C"/>
    <w:rsid w:val="00FD2051"/>
    <w:rsid w:val="00FD2151"/>
    <w:rsid w:val="00FD21B8"/>
    <w:rsid w:val="00FD21ED"/>
    <w:rsid w:val="00FD2234"/>
    <w:rsid w:val="00FD22C2"/>
    <w:rsid w:val="00FD24BA"/>
    <w:rsid w:val="00FD24D8"/>
    <w:rsid w:val="00FD24E7"/>
    <w:rsid w:val="00FD25FE"/>
    <w:rsid w:val="00FD28B2"/>
    <w:rsid w:val="00FD2A49"/>
    <w:rsid w:val="00FD2BEC"/>
    <w:rsid w:val="00FD2EC6"/>
    <w:rsid w:val="00FD2FC8"/>
    <w:rsid w:val="00FD3158"/>
    <w:rsid w:val="00FD31AC"/>
    <w:rsid w:val="00FD3201"/>
    <w:rsid w:val="00FD3374"/>
    <w:rsid w:val="00FD3432"/>
    <w:rsid w:val="00FD37F5"/>
    <w:rsid w:val="00FD390C"/>
    <w:rsid w:val="00FD3A55"/>
    <w:rsid w:val="00FD3B00"/>
    <w:rsid w:val="00FD3C45"/>
    <w:rsid w:val="00FD4099"/>
    <w:rsid w:val="00FD425B"/>
    <w:rsid w:val="00FD4276"/>
    <w:rsid w:val="00FD4301"/>
    <w:rsid w:val="00FD4369"/>
    <w:rsid w:val="00FD4409"/>
    <w:rsid w:val="00FD4467"/>
    <w:rsid w:val="00FD44A7"/>
    <w:rsid w:val="00FD4582"/>
    <w:rsid w:val="00FD45C2"/>
    <w:rsid w:val="00FD4746"/>
    <w:rsid w:val="00FD4811"/>
    <w:rsid w:val="00FD4AD4"/>
    <w:rsid w:val="00FD4BD9"/>
    <w:rsid w:val="00FD4D65"/>
    <w:rsid w:val="00FD4E12"/>
    <w:rsid w:val="00FD512C"/>
    <w:rsid w:val="00FD51D6"/>
    <w:rsid w:val="00FD52B6"/>
    <w:rsid w:val="00FD544B"/>
    <w:rsid w:val="00FD5471"/>
    <w:rsid w:val="00FD54D2"/>
    <w:rsid w:val="00FD575E"/>
    <w:rsid w:val="00FD57E3"/>
    <w:rsid w:val="00FD58AC"/>
    <w:rsid w:val="00FD59EA"/>
    <w:rsid w:val="00FD5A12"/>
    <w:rsid w:val="00FD5C64"/>
    <w:rsid w:val="00FD5D13"/>
    <w:rsid w:val="00FD5DE2"/>
    <w:rsid w:val="00FD60A2"/>
    <w:rsid w:val="00FD60B0"/>
    <w:rsid w:val="00FD623B"/>
    <w:rsid w:val="00FD62A8"/>
    <w:rsid w:val="00FD6529"/>
    <w:rsid w:val="00FD69F1"/>
    <w:rsid w:val="00FD6B66"/>
    <w:rsid w:val="00FD6BCC"/>
    <w:rsid w:val="00FD6C3D"/>
    <w:rsid w:val="00FD6C81"/>
    <w:rsid w:val="00FD6E6B"/>
    <w:rsid w:val="00FD6EC0"/>
    <w:rsid w:val="00FD6F28"/>
    <w:rsid w:val="00FD70D8"/>
    <w:rsid w:val="00FD7186"/>
    <w:rsid w:val="00FD71A7"/>
    <w:rsid w:val="00FD7265"/>
    <w:rsid w:val="00FD730A"/>
    <w:rsid w:val="00FD74ED"/>
    <w:rsid w:val="00FD76A4"/>
    <w:rsid w:val="00FD7763"/>
    <w:rsid w:val="00FD77A2"/>
    <w:rsid w:val="00FD77F7"/>
    <w:rsid w:val="00FD7ABC"/>
    <w:rsid w:val="00FD7AE2"/>
    <w:rsid w:val="00FD7AFA"/>
    <w:rsid w:val="00FD7E0D"/>
    <w:rsid w:val="00FE009B"/>
    <w:rsid w:val="00FE0B8B"/>
    <w:rsid w:val="00FE0E25"/>
    <w:rsid w:val="00FE0E84"/>
    <w:rsid w:val="00FE13EE"/>
    <w:rsid w:val="00FE1623"/>
    <w:rsid w:val="00FE188E"/>
    <w:rsid w:val="00FE19E0"/>
    <w:rsid w:val="00FE1A1E"/>
    <w:rsid w:val="00FE1A5C"/>
    <w:rsid w:val="00FE1BE9"/>
    <w:rsid w:val="00FE1E3D"/>
    <w:rsid w:val="00FE1EBD"/>
    <w:rsid w:val="00FE1F35"/>
    <w:rsid w:val="00FE208A"/>
    <w:rsid w:val="00FE21EC"/>
    <w:rsid w:val="00FE241D"/>
    <w:rsid w:val="00FE24AD"/>
    <w:rsid w:val="00FE255F"/>
    <w:rsid w:val="00FE25D9"/>
    <w:rsid w:val="00FE2B16"/>
    <w:rsid w:val="00FE2B67"/>
    <w:rsid w:val="00FE2BBC"/>
    <w:rsid w:val="00FE2DD2"/>
    <w:rsid w:val="00FE2E89"/>
    <w:rsid w:val="00FE2EA7"/>
    <w:rsid w:val="00FE2F0C"/>
    <w:rsid w:val="00FE3125"/>
    <w:rsid w:val="00FE32AB"/>
    <w:rsid w:val="00FE369B"/>
    <w:rsid w:val="00FE377D"/>
    <w:rsid w:val="00FE3832"/>
    <w:rsid w:val="00FE3BCB"/>
    <w:rsid w:val="00FE3C05"/>
    <w:rsid w:val="00FE3C7A"/>
    <w:rsid w:val="00FE41AC"/>
    <w:rsid w:val="00FE4297"/>
    <w:rsid w:val="00FE42BA"/>
    <w:rsid w:val="00FE43A9"/>
    <w:rsid w:val="00FE44CA"/>
    <w:rsid w:val="00FE4564"/>
    <w:rsid w:val="00FE4937"/>
    <w:rsid w:val="00FE49F2"/>
    <w:rsid w:val="00FE4CB0"/>
    <w:rsid w:val="00FE4D07"/>
    <w:rsid w:val="00FE4D14"/>
    <w:rsid w:val="00FE4DA6"/>
    <w:rsid w:val="00FE5026"/>
    <w:rsid w:val="00FE5314"/>
    <w:rsid w:val="00FE5465"/>
    <w:rsid w:val="00FE54C0"/>
    <w:rsid w:val="00FE567E"/>
    <w:rsid w:val="00FE5894"/>
    <w:rsid w:val="00FE58D1"/>
    <w:rsid w:val="00FE5954"/>
    <w:rsid w:val="00FE5A58"/>
    <w:rsid w:val="00FE5B72"/>
    <w:rsid w:val="00FE5C52"/>
    <w:rsid w:val="00FE61B9"/>
    <w:rsid w:val="00FE622E"/>
    <w:rsid w:val="00FE6248"/>
    <w:rsid w:val="00FE64B9"/>
    <w:rsid w:val="00FE655D"/>
    <w:rsid w:val="00FE66C6"/>
    <w:rsid w:val="00FE6719"/>
    <w:rsid w:val="00FE6860"/>
    <w:rsid w:val="00FE68F1"/>
    <w:rsid w:val="00FE6A23"/>
    <w:rsid w:val="00FE6BC6"/>
    <w:rsid w:val="00FE6C74"/>
    <w:rsid w:val="00FE6D91"/>
    <w:rsid w:val="00FE6ED9"/>
    <w:rsid w:val="00FE7044"/>
    <w:rsid w:val="00FE7045"/>
    <w:rsid w:val="00FE71E6"/>
    <w:rsid w:val="00FE7204"/>
    <w:rsid w:val="00FE7231"/>
    <w:rsid w:val="00FE7321"/>
    <w:rsid w:val="00FE73FA"/>
    <w:rsid w:val="00FE7457"/>
    <w:rsid w:val="00FE753A"/>
    <w:rsid w:val="00FE7586"/>
    <w:rsid w:val="00FE7733"/>
    <w:rsid w:val="00FE7917"/>
    <w:rsid w:val="00FE7B0A"/>
    <w:rsid w:val="00FE7D3B"/>
    <w:rsid w:val="00FE7D6B"/>
    <w:rsid w:val="00FE7FEB"/>
    <w:rsid w:val="00FF00F1"/>
    <w:rsid w:val="00FF0187"/>
    <w:rsid w:val="00FF01A5"/>
    <w:rsid w:val="00FF0218"/>
    <w:rsid w:val="00FF02B0"/>
    <w:rsid w:val="00FF0435"/>
    <w:rsid w:val="00FF04AC"/>
    <w:rsid w:val="00FF04F4"/>
    <w:rsid w:val="00FF05EF"/>
    <w:rsid w:val="00FF08E4"/>
    <w:rsid w:val="00FF09F6"/>
    <w:rsid w:val="00FF0C0E"/>
    <w:rsid w:val="00FF0CE1"/>
    <w:rsid w:val="00FF0E8F"/>
    <w:rsid w:val="00FF0EA5"/>
    <w:rsid w:val="00FF126B"/>
    <w:rsid w:val="00FF1301"/>
    <w:rsid w:val="00FF13AC"/>
    <w:rsid w:val="00FF156A"/>
    <w:rsid w:val="00FF1AA0"/>
    <w:rsid w:val="00FF1AF1"/>
    <w:rsid w:val="00FF1CB3"/>
    <w:rsid w:val="00FF1E8E"/>
    <w:rsid w:val="00FF1F55"/>
    <w:rsid w:val="00FF1F77"/>
    <w:rsid w:val="00FF1F80"/>
    <w:rsid w:val="00FF2148"/>
    <w:rsid w:val="00FF2286"/>
    <w:rsid w:val="00FF2293"/>
    <w:rsid w:val="00FF24D9"/>
    <w:rsid w:val="00FF27F8"/>
    <w:rsid w:val="00FF29F9"/>
    <w:rsid w:val="00FF2A93"/>
    <w:rsid w:val="00FF2B19"/>
    <w:rsid w:val="00FF2CA0"/>
    <w:rsid w:val="00FF2CF9"/>
    <w:rsid w:val="00FF2E07"/>
    <w:rsid w:val="00FF2E18"/>
    <w:rsid w:val="00FF3158"/>
    <w:rsid w:val="00FF326C"/>
    <w:rsid w:val="00FF3311"/>
    <w:rsid w:val="00FF3331"/>
    <w:rsid w:val="00FF33C1"/>
    <w:rsid w:val="00FF3B55"/>
    <w:rsid w:val="00FF3C88"/>
    <w:rsid w:val="00FF3D38"/>
    <w:rsid w:val="00FF3E50"/>
    <w:rsid w:val="00FF3F82"/>
    <w:rsid w:val="00FF3FB1"/>
    <w:rsid w:val="00FF40AE"/>
    <w:rsid w:val="00FF4228"/>
    <w:rsid w:val="00FF4515"/>
    <w:rsid w:val="00FF4662"/>
    <w:rsid w:val="00FF4839"/>
    <w:rsid w:val="00FF4903"/>
    <w:rsid w:val="00FF4955"/>
    <w:rsid w:val="00FF4A32"/>
    <w:rsid w:val="00FF4B42"/>
    <w:rsid w:val="00FF4C09"/>
    <w:rsid w:val="00FF4C54"/>
    <w:rsid w:val="00FF4C61"/>
    <w:rsid w:val="00FF4D9D"/>
    <w:rsid w:val="00FF4DD8"/>
    <w:rsid w:val="00FF4DF4"/>
    <w:rsid w:val="00FF4E60"/>
    <w:rsid w:val="00FF4E83"/>
    <w:rsid w:val="00FF4F5B"/>
    <w:rsid w:val="00FF5406"/>
    <w:rsid w:val="00FF55C3"/>
    <w:rsid w:val="00FF5658"/>
    <w:rsid w:val="00FF58D6"/>
    <w:rsid w:val="00FF5A39"/>
    <w:rsid w:val="00FF5A88"/>
    <w:rsid w:val="00FF5BD8"/>
    <w:rsid w:val="00FF5C3A"/>
    <w:rsid w:val="00FF5C50"/>
    <w:rsid w:val="00FF5C9D"/>
    <w:rsid w:val="00FF5DEA"/>
    <w:rsid w:val="00FF5DFD"/>
    <w:rsid w:val="00FF5E78"/>
    <w:rsid w:val="00FF5EE4"/>
    <w:rsid w:val="00FF5FD0"/>
    <w:rsid w:val="00FF60A2"/>
    <w:rsid w:val="00FF6466"/>
    <w:rsid w:val="00FF64C1"/>
    <w:rsid w:val="00FF651B"/>
    <w:rsid w:val="00FF653C"/>
    <w:rsid w:val="00FF65AC"/>
    <w:rsid w:val="00FF6756"/>
    <w:rsid w:val="00FF6A16"/>
    <w:rsid w:val="00FF6A39"/>
    <w:rsid w:val="00FF6AA6"/>
    <w:rsid w:val="00FF6C45"/>
    <w:rsid w:val="00FF6DE3"/>
    <w:rsid w:val="00FF6E8B"/>
    <w:rsid w:val="00FF6EC5"/>
    <w:rsid w:val="00FF6EC9"/>
    <w:rsid w:val="00FF706C"/>
    <w:rsid w:val="00FF72B9"/>
    <w:rsid w:val="00FF72F0"/>
    <w:rsid w:val="00FF7698"/>
    <w:rsid w:val="00FF7937"/>
    <w:rsid w:val="00FF7977"/>
    <w:rsid w:val="00FF7A82"/>
    <w:rsid w:val="00FF7ADC"/>
    <w:rsid w:val="00FF7B22"/>
    <w:rsid w:val="00FF7B38"/>
    <w:rsid w:val="00FF7B9B"/>
    <w:rsid w:val="00FF7BF1"/>
    <w:rsid w:val="00FF7D51"/>
    <w:rsid w:val="00FF7E73"/>
    <w:rsid w:val="00FF7F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47EE69"/>
  <w15:docId w15:val="{C096284F-F0BD-4427-86F1-C6B05E1CC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6AE"/>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AB5B80"/>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AB5B80"/>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4"/>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5"/>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13"/>
      </w:numPr>
      <w:contextualSpacing/>
    </w:pPr>
  </w:style>
  <w:style w:type="paragraph" w:styleId="ListBullet2">
    <w:name w:val="List Bullet 2"/>
    <w:basedOn w:val="Normal"/>
    <w:uiPriority w:val="99"/>
    <w:semiHidden/>
    <w:unhideWhenUsed/>
    <w:rsid w:val="000F0582"/>
    <w:pPr>
      <w:numPr>
        <w:numId w:val="214"/>
      </w:numPr>
      <w:contextualSpacing/>
    </w:pPr>
  </w:style>
  <w:style w:type="paragraph" w:styleId="ListBullet3">
    <w:name w:val="List Bullet 3"/>
    <w:basedOn w:val="Normal"/>
    <w:uiPriority w:val="99"/>
    <w:semiHidden/>
    <w:unhideWhenUsed/>
    <w:rsid w:val="000F0582"/>
    <w:pPr>
      <w:numPr>
        <w:numId w:val="215"/>
      </w:numPr>
      <w:contextualSpacing/>
    </w:pPr>
  </w:style>
  <w:style w:type="paragraph" w:styleId="ListBullet4">
    <w:name w:val="List Bullet 4"/>
    <w:basedOn w:val="Normal"/>
    <w:uiPriority w:val="99"/>
    <w:semiHidden/>
    <w:unhideWhenUsed/>
    <w:rsid w:val="000F0582"/>
    <w:pPr>
      <w:numPr>
        <w:numId w:val="216"/>
      </w:numPr>
      <w:contextualSpacing/>
    </w:pPr>
  </w:style>
  <w:style w:type="paragraph" w:styleId="ListBullet5">
    <w:name w:val="List Bullet 5"/>
    <w:basedOn w:val="Normal"/>
    <w:uiPriority w:val="99"/>
    <w:semiHidden/>
    <w:unhideWhenUsed/>
    <w:rsid w:val="000F0582"/>
    <w:pPr>
      <w:numPr>
        <w:numId w:val="217"/>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18"/>
      </w:numPr>
      <w:contextualSpacing/>
    </w:pPr>
  </w:style>
  <w:style w:type="paragraph" w:styleId="ListNumber2">
    <w:name w:val="List Number 2"/>
    <w:basedOn w:val="Normal"/>
    <w:uiPriority w:val="99"/>
    <w:semiHidden/>
    <w:unhideWhenUsed/>
    <w:rsid w:val="000F0582"/>
    <w:pPr>
      <w:numPr>
        <w:numId w:val="219"/>
      </w:numPr>
      <w:contextualSpacing/>
    </w:pPr>
  </w:style>
  <w:style w:type="paragraph" w:styleId="ListNumber3">
    <w:name w:val="List Number 3"/>
    <w:basedOn w:val="Normal"/>
    <w:uiPriority w:val="99"/>
    <w:semiHidden/>
    <w:unhideWhenUsed/>
    <w:rsid w:val="000F0582"/>
    <w:pPr>
      <w:numPr>
        <w:numId w:val="220"/>
      </w:numPr>
      <w:contextualSpacing/>
    </w:pPr>
  </w:style>
  <w:style w:type="paragraph" w:styleId="ListNumber4">
    <w:name w:val="List Number 4"/>
    <w:basedOn w:val="Normal"/>
    <w:uiPriority w:val="99"/>
    <w:semiHidden/>
    <w:unhideWhenUsed/>
    <w:rsid w:val="000F0582"/>
    <w:pPr>
      <w:numPr>
        <w:numId w:val="221"/>
      </w:numPr>
      <w:contextualSpacing/>
    </w:pPr>
  </w:style>
  <w:style w:type="paragraph" w:styleId="ListNumber5">
    <w:name w:val="List Number 5"/>
    <w:basedOn w:val="Normal"/>
    <w:uiPriority w:val="99"/>
    <w:semiHidden/>
    <w:unhideWhenUsed/>
    <w:rsid w:val="000F0582"/>
    <w:pPr>
      <w:numPr>
        <w:numId w:val="222"/>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250"/>
      </w:numPr>
    </w:pPr>
  </w:style>
  <w:style w:type="character" w:styleId="Mention">
    <w:name w:val="Mention"/>
    <w:basedOn w:val="DefaultParagraphFont"/>
    <w:uiPriority w:val="99"/>
    <w:unhideWhenUsed/>
    <w:rsid w:val="003E46BB"/>
    <w:rPr>
      <w:color w:val="2B579A"/>
      <w:shd w:val="clear" w:color="auto" w:fill="E1DFDD"/>
    </w:rPr>
  </w:style>
  <w:style w:type="paragraph" w:customStyle="1" w:styleId="TableParagraph">
    <w:name w:val="Table Paragraph"/>
    <w:basedOn w:val="Normal"/>
    <w:uiPriority w:val="1"/>
    <w:qFormat/>
    <w:rsid w:val="000A6D68"/>
    <w:pPr>
      <w:widowControl w:val="0"/>
      <w:autoSpaceDE w:val="0"/>
      <w:autoSpaceDN w:val="0"/>
      <w:spacing w:line="219" w:lineRule="exact"/>
      <w:ind w:left="116"/>
    </w:pPr>
    <w:rPr>
      <w:rFonts w:ascii="Calibri" w:eastAsia="Calibri" w:hAnsi="Calibri" w:cs="Calibri"/>
      <w:sz w:val="22"/>
      <w:szCs w:val="22"/>
      <w:lang w:bidi="en-US"/>
    </w:rPr>
  </w:style>
  <w:style w:type="character" w:customStyle="1" w:styleId="normaltextrun">
    <w:name w:val="normaltextrun"/>
    <w:basedOn w:val="DefaultParagraphFont"/>
    <w:rsid w:val="007F2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20984469">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68886610">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40192334">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08764183">
      <w:bodyDiv w:val="1"/>
      <w:marLeft w:val="0"/>
      <w:marRight w:val="0"/>
      <w:marTop w:val="0"/>
      <w:marBottom w:val="0"/>
      <w:divBdr>
        <w:top w:val="none" w:sz="0" w:space="0" w:color="auto"/>
        <w:left w:val="none" w:sz="0" w:space="0" w:color="auto"/>
        <w:bottom w:val="none" w:sz="0" w:space="0" w:color="auto"/>
        <w:right w:val="none" w:sz="0" w:space="0" w:color="auto"/>
      </w:divBdr>
    </w:div>
    <w:div w:id="209851659">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1450622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40792866">
      <w:bodyDiv w:val="1"/>
      <w:marLeft w:val="0"/>
      <w:marRight w:val="0"/>
      <w:marTop w:val="0"/>
      <w:marBottom w:val="0"/>
      <w:divBdr>
        <w:top w:val="none" w:sz="0" w:space="0" w:color="auto"/>
        <w:left w:val="none" w:sz="0" w:space="0" w:color="auto"/>
        <w:bottom w:val="none" w:sz="0" w:space="0" w:color="auto"/>
        <w:right w:val="none" w:sz="0" w:space="0" w:color="auto"/>
      </w:divBdr>
    </w:div>
    <w:div w:id="263660436">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48483031">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22338392">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04127842">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3580018">
      <w:bodyDiv w:val="1"/>
      <w:marLeft w:val="0"/>
      <w:marRight w:val="0"/>
      <w:marTop w:val="0"/>
      <w:marBottom w:val="0"/>
      <w:divBdr>
        <w:top w:val="none" w:sz="0" w:space="0" w:color="auto"/>
        <w:left w:val="none" w:sz="0" w:space="0" w:color="auto"/>
        <w:bottom w:val="none" w:sz="0" w:space="0" w:color="auto"/>
        <w:right w:val="none" w:sz="0" w:space="0" w:color="auto"/>
      </w:divBdr>
    </w:div>
    <w:div w:id="644355476">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699940052">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67122914">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20470817">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38919779">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77719963">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08711256">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4955046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39420052">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09806805">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38706482">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3201783">
      <w:bodyDiv w:val="1"/>
      <w:marLeft w:val="0"/>
      <w:marRight w:val="0"/>
      <w:marTop w:val="0"/>
      <w:marBottom w:val="0"/>
      <w:divBdr>
        <w:top w:val="none" w:sz="0" w:space="0" w:color="auto"/>
        <w:left w:val="none" w:sz="0" w:space="0" w:color="auto"/>
        <w:bottom w:val="none" w:sz="0" w:space="0" w:color="auto"/>
        <w:right w:val="none" w:sz="0" w:space="0" w:color="auto"/>
      </w:divBdr>
    </w:div>
    <w:div w:id="1954633378">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83609487">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25160432">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75425400">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1654462">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17828569">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leapfroggroup.org/survey-materials/deadlines" TargetMode="External"/><Relationship Id="rId299" Type="http://schemas.openxmlformats.org/officeDocument/2006/relationships/hyperlink" Target="https://manual.jointcommission.org/releases/TJC2026A1/AppendixATJC.html" TargetMode="External"/><Relationship Id="rId21" Type="http://schemas.openxmlformats.org/officeDocument/2006/relationships/hyperlink" Target="https://leapfroghelpdesk.zendesk.com" TargetMode="External"/><Relationship Id="rId63" Type="http://schemas.openxmlformats.org/officeDocument/2006/relationships/hyperlink" Target="https://www.leapfroggroup.org/survey-materials/data-accuracy" TargetMode="External"/><Relationship Id="rId159" Type="http://schemas.openxmlformats.org/officeDocument/2006/relationships/hyperlink" Target="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 TargetMode="External"/><Relationship Id="rId324" Type="http://schemas.openxmlformats.org/officeDocument/2006/relationships/hyperlink" Target="https://www.leapfroggroup.org/survey-materials/deadlines" TargetMode="External"/><Relationship Id="rId366" Type="http://schemas.openxmlformats.org/officeDocument/2006/relationships/hyperlink" Target="https://www.leapfroggroup.org/survey-materials/deadlines" TargetMode="External"/><Relationship Id="rId170" Type="http://schemas.openxmlformats.org/officeDocument/2006/relationships/hyperlink" Target="https://www.leapfroggroup.org/survey-materials/deadlines" TargetMode="External"/><Relationship Id="rId226" Type="http://schemas.openxmlformats.org/officeDocument/2006/relationships/hyperlink" Target="https://www.leapfroggroup.org/survey-materials/survey-and-cpoe-materials" TargetMode="External"/><Relationship Id="rId433" Type="http://schemas.openxmlformats.org/officeDocument/2006/relationships/header" Target="header20.xml"/><Relationship Id="rId268" Type="http://schemas.openxmlformats.org/officeDocument/2006/relationships/hyperlink" Target="https://public.vtoxford.org/leapfrog" TargetMode="External"/><Relationship Id="rId475" Type="http://schemas.openxmlformats.org/officeDocument/2006/relationships/hyperlink" Target="https://www.leapfroggroup.org/survey-materials/deadlines" TargetMode="External"/><Relationship Id="rId32" Type="http://schemas.openxmlformats.org/officeDocument/2006/relationships/hyperlink" Target="https://www.leapfroggroup.org/survey-materials/updating-your-hospital-survey" TargetMode="External"/><Relationship Id="rId74" Type="http://schemas.openxmlformats.org/officeDocument/2006/relationships/hyperlink" Target="http://www.hospitalsafetygrade.org/for-hospitals/updates-and-timelines-for-hospitals" TargetMode="External"/><Relationship Id="rId128" Type="http://schemas.openxmlformats.org/officeDocument/2006/relationships/hyperlink" Target="https://www.leapfroggroup.org/survey-materials/review-nhsn-instructions" TargetMode="External"/><Relationship Id="rId335" Type="http://schemas.openxmlformats.org/officeDocument/2006/relationships/hyperlink" Target="https://www.leapfroggroup.org/survey-materials/deadlines" TargetMode="External"/><Relationship Id="rId377" Type="http://schemas.openxmlformats.org/officeDocument/2006/relationships/hyperlink" Target="https://www.leapfroggroup.org/survey-materials/survey-and-cpoe-materials" TargetMode="External"/><Relationship Id="rId500" Type="http://schemas.openxmlformats.org/officeDocument/2006/relationships/hyperlink" Target="https://data.cms.gov/provider-data" TargetMode="External"/><Relationship Id="rId5" Type="http://schemas.openxmlformats.org/officeDocument/2006/relationships/customXml" Target="../customXml/item5.xml"/><Relationship Id="rId181" Type="http://schemas.openxmlformats.org/officeDocument/2006/relationships/hyperlink" Target="http://leapfroggroup.org/survey-materials/multi-campus-reporting-policy" TargetMode="External"/><Relationship Id="rId237" Type="http://schemas.openxmlformats.org/officeDocument/2006/relationships/hyperlink" Target="https://www.leapfroggroup.org/sites/default/files/Files/Implementation%20manual%20WHO%20surgical%20safety%20checklist%202009.pdf?token=_DzwbK1J" TargetMode="External"/><Relationship Id="rId402" Type="http://schemas.openxmlformats.org/officeDocument/2006/relationships/hyperlink" Target="https://www.leapfroggroup.org/survey-materials/scoring-and-results" TargetMode="External"/><Relationship Id="rId279" Type="http://schemas.openxmlformats.org/officeDocument/2006/relationships/hyperlink" Target="http://leapfroggroup.org/survey-materials/multi-campus-reporting-policy" TargetMode="External"/><Relationship Id="rId444" Type="http://schemas.openxmlformats.org/officeDocument/2006/relationships/hyperlink" Target="https://www.ahrq.gov/cahps/surveys-guidance/hospital/about/child_hp_survey.html" TargetMode="External"/><Relationship Id="rId486" Type="http://schemas.openxmlformats.org/officeDocument/2006/relationships/hyperlink" Target="https://survey.leapfroggroup.org/login?destination=dashboard" TargetMode="External"/><Relationship Id="rId43" Type="http://schemas.openxmlformats.org/officeDocument/2006/relationships/hyperlink" Target="https://www.leapfroggroup.org/survey-materials/scoring-and-results" TargetMode="External"/><Relationship Id="rId139" Type="http://schemas.openxmlformats.org/officeDocument/2006/relationships/hyperlink" Target="https://www.cms.gov/priorities/health-equity/minority-health/research-data/research-data/tools" TargetMode="External"/><Relationship Id="rId290" Type="http://schemas.openxmlformats.org/officeDocument/2006/relationships/hyperlink" Target="https://manual.jointcommission.org/releases/TJC2026A1/DataElem0265.html" TargetMode="External"/><Relationship Id="rId304" Type="http://schemas.openxmlformats.org/officeDocument/2006/relationships/hyperlink" Target="http://leapfroggroup.org/survey-materials/multi-campus-reporting-policy" TargetMode="External"/><Relationship Id="rId346" Type="http://schemas.openxmlformats.org/officeDocument/2006/relationships/hyperlink" Target="https://ratings.leapfroggroup.org/measure/hospital/2026/whats-new-2026" TargetMode="External"/><Relationship Id="rId388" Type="http://schemas.openxmlformats.org/officeDocument/2006/relationships/hyperlink" Target="http://leapfroggroup.org/survey-materials/multi-campus-reporting-policy" TargetMode="External"/><Relationship Id="rId85" Type="http://schemas.openxmlformats.org/officeDocument/2006/relationships/hyperlink" Target="https://www.leapfroggroup.org/survey-materials/hospital-survey-webinar-series" TargetMode="External"/><Relationship Id="rId150" Type="http://schemas.openxmlformats.org/officeDocument/2006/relationships/hyperlink" Target="https://www.nyp.org/daliocenter/data-and-infrastructure" TargetMode="External"/><Relationship Id="rId192" Type="http://schemas.openxmlformats.org/officeDocument/2006/relationships/image" Target="media/image4.png"/><Relationship Id="rId206" Type="http://schemas.openxmlformats.org/officeDocument/2006/relationships/hyperlink" Target="https://www.leapfroggroup.org/survey-materials/scoring-and-results" TargetMode="External"/><Relationship Id="rId413" Type="http://schemas.openxmlformats.org/officeDocument/2006/relationships/hyperlink" Target="https://www.leapfroggroup.org/survey-materials/deadlines" TargetMode="External"/><Relationship Id="rId248" Type="http://schemas.openxmlformats.org/officeDocument/2006/relationships/hyperlink" Target="http://leapfroggroup.org/survey-materials/multi-campus-reporting-policy" TargetMode="External"/><Relationship Id="rId455" Type="http://schemas.openxmlformats.org/officeDocument/2006/relationships/header" Target="header21.xml"/><Relationship Id="rId497" Type="http://schemas.openxmlformats.org/officeDocument/2006/relationships/hyperlink" Target="https://apps.who.int/iris/handle/10665/70046" TargetMode="External"/><Relationship Id="rId12" Type="http://schemas.openxmlformats.org/officeDocument/2006/relationships/image" Target="media/image1.jpeg"/><Relationship Id="rId108" Type="http://schemas.openxmlformats.org/officeDocument/2006/relationships/hyperlink" Target="https://www.leapfroggroup.org/survey-materials/deadlines" TargetMode="External"/><Relationship Id="rId315" Type="http://schemas.openxmlformats.org/officeDocument/2006/relationships/hyperlink" Target="http://leapfroggroup.org/survey-materials/survey-and-cpoe-materials" TargetMode="External"/><Relationship Id="rId357" Type="http://schemas.openxmlformats.org/officeDocument/2006/relationships/hyperlink" Target="https://www.who.int/campaigns/world-hand-hygiene-day" TargetMode="External"/><Relationship Id="rId54" Type="http://schemas.openxmlformats.org/officeDocument/2006/relationships/hyperlink" Target="https://ratings.leapfroggroup.org/" TargetMode="External"/><Relationship Id="rId96" Type="http://schemas.openxmlformats.org/officeDocument/2006/relationships/hyperlink" Target="https://leapfroghelpdesk.zendesk.com/" TargetMode="External"/><Relationship Id="rId161" Type="http://schemas.openxmlformats.org/officeDocument/2006/relationships/header" Target="header8.xml"/><Relationship Id="rId217" Type="http://schemas.openxmlformats.org/officeDocument/2006/relationships/hyperlink" Target="https://www.leapfroggroup.org/survey-materials/deadlines" TargetMode="External"/><Relationship Id="rId399" Type="http://schemas.openxmlformats.org/officeDocument/2006/relationships/hyperlink" Target="http://www.leapfroggroup.org/survey-materials/survey-and-cpoe-materials" TargetMode="External"/><Relationship Id="rId259" Type="http://schemas.openxmlformats.org/officeDocument/2006/relationships/hyperlink" Target="https://www.leapfroggroup.org/survey-materials/deadlines" TargetMode="External"/><Relationship Id="rId424" Type="http://schemas.openxmlformats.org/officeDocument/2006/relationships/hyperlink" Target="https://leapfroghelpdesk.zendesk.com/" TargetMode="External"/><Relationship Id="rId466" Type="http://schemas.openxmlformats.org/officeDocument/2006/relationships/hyperlink" Target="https://www.leapfroggroup.org/survey-materials/deadlines" TargetMode="External"/><Relationship Id="rId23" Type="http://schemas.openxmlformats.org/officeDocument/2006/relationships/hyperlink" Target="http://www.hospitalsafetygrade.org/for-hospitals/updates-and-timelines-for-hospitals" TargetMode="External"/><Relationship Id="rId119" Type="http://schemas.openxmlformats.org/officeDocument/2006/relationships/hyperlink" Target="https://www.leapfroggroup.org/survey-materials/data-accuracy" TargetMode="External"/><Relationship Id="rId270" Type="http://schemas.openxmlformats.org/officeDocument/2006/relationships/hyperlink" Target="https://manual.jointcommission.org/releases/TJC2026A1/MIF0167.html" TargetMode="External"/><Relationship Id="rId326" Type="http://schemas.openxmlformats.org/officeDocument/2006/relationships/hyperlink" Target="https://www.leapfroggroup.org/survey-materials/scoring-and-results" TargetMode="External"/><Relationship Id="rId65" Type="http://schemas.openxmlformats.org/officeDocument/2006/relationships/hyperlink" Target="http://www.leapfroggroup.org/survey-materials/data-accuracy" TargetMode="External"/><Relationship Id="rId130" Type="http://schemas.openxmlformats.org/officeDocument/2006/relationships/hyperlink" Target="https://www.abms.org/board-certification/board-certification-requirements/board-eligibility/" TargetMode="External"/><Relationship Id="rId368" Type="http://schemas.openxmlformats.org/officeDocument/2006/relationships/hyperlink" Target="https://www.leapfroggroup.org/about/expert-panelists" TargetMode="External"/><Relationship Id="rId172" Type="http://schemas.openxmlformats.org/officeDocument/2006/relationships/hyperlink" Target="http://leapfroggroup.org/survey-materials/multi-campus-reporting-policy" TargetMode="External"/><Relationship Id="rId228" Type="http://schemas.openxmlformats.org/officeDocument/2006/relationships/hyperlink" Target="https://www.sts.org/" TargetMode="External"/><Relationship Id="rId435" Type="http://schemas.openxmlformats.org/officeDocument/2006/relationships/hyperlink" Target="http://www.leapfroggroup.org/survey-materials/scoring-and-results" TargetMode="External"/><Relationship Id="rId477" Type="http://schemas.openxmlformats.org/officeDocument/2006/relationships/hyperlink" Target="https://ratings.leapfroggroup.org/" TargetMode="External"/><Relationship Id="rId281" Type="http://schemas.openxmlformats.org/officeDocument/2006/relationships/hyperlink" Target="http://leapfroggroup.org/survey-materials/survey-and-cpoe-materials" TargetMode="External"/><Relationship Id="rId337" Type="http://schemas.openxmlformats.org/officeDocument/2006/relationships/hyperlink" Target="http://leapfroggroup.org/survey-materials/multi-campus-reporting-policy" TargetMode="External"/><Relationship Id="rId502" Type="http://schemas.openxmlformats.org/officeDocument/2006/relationships/hyperlink" Target="https://awsstage.survey.leapfroggroup.org/login" TargetMode="External"/><Relationship Id="rId34" Type="http://schemas.openxmlformats.org/officeDocument/2006/relationships/hyperlink" Target="http://www.leapfroggroup.org/survey-materials/get-hospital-security-code" TargetMode="External"/><Relationship Id="rId76" Type="http://schemas.openxmlformats.org/officeDocument/2006/relationships/hyperlink" Target="https://ratings.leapfroggroup.org/" TargetMode="External"/><Relationship Id="rId141" Type="http://schemas.openxmlformats.org/officeDocument/2006/relationships/hyperlink" Target="https://fenwayhealth.org/wp-content/uploads/TFI-54_SOGI-Data-Collection-Series-of-3-Tip-Sheets-for-pride-month_NutsAndBolts.pdf" TargetMode="External"/><Relationship Id="rId379" Type="http://schemas.openxmlformats.org/officeDocument/2006/relationships/hyperlink" Target="https://www.leapfroggroup.org/survey-materials/deadlines" TargetMode="External"/><Relationship Id="rId7" Type="http://schemas.openxmlformats.org/officeDocument/2006/relationships/styles" Target="styles.xml"/><Relationship Id="rId183" Type="http://schemas.openxmlformats.org/officeDocument/2006/relationships/hyperlink" Target="http://www.leapfroggroup.org/survey-materials/survey-and-cpoe-materials" TargetMode="External"/><Relationship Id="rId239" Type="http://schemas.openxmlformats.org/officeDocument/2006/relationships/hyperlink" Target="https://www.leapfroggroup.org/survey-materials/survey-and-cpoe-materials" TargetMode="External"/><Relationship Id="rId390"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 TargetMode="External"/><Relationship Id="rId404" Type="http://schemas.openxmlformats.org/officeDocument/2006/relationships/hyperlink" Target="https://www.ahrq.gov/patient-safety/settings/measure-dx.html" TargetMode="External"/><Relationship Id="rId446" Type="http://schemas.openxmlformats.org/officeDocument/2006/relationships/hyperlink" Target="https://www.ahrq.gov/cahps/surveys-guidance/hp/about/child-survey-measures.html" TargetMode="External"/><Relationship Id="rId250" Type="http://schemas.openxmlformats.org/officeDocument/2006/relationships/hyperlink" Target="https://www.leapfroggroup.org/survey-materials/deadlines" TargetMode="External"/><Relationship Id="rId292" Type="http://schemas.openxmlformats.org/officeDocument/2006/relationships/hyperlink" Target="https://manual.jointcommission.org/releases/TJC2026A1/AppendixATJC.html" TargetMode="External"/><Relationship Id="rId306" Type="http://schemas.openxmlformats.org/officeDocument/2006/relationships/hyperlink" Target="http://leapfroggroup.org/survey-materials/multi-campus-reporting-policy" TargetMode="External"/><Relationship Id="rId488" Type="http://schemas.openxmlformats.org/officeDocument/2006/relationships/hyperlink" Target="https://survey.leapfroggroup.org/login?destination=dashboard" TargetMode="External"/><Relationship Id="rId45" Type="http://schemas.openxmlformats.org/officeDocument/2006/relationships/hyperlink" Target="http://leapfroggroup.org/survey-materials/survey-and-cpoe-materials" TargetMode="External"/><Relationship Id="rId87" Type="http://schemas.openxmlformats.org/officeDocument/2006/relationships/hyperlink" Target="https://leapfroghelpdesk.zendesk.com/hc/en-us" TargetMode="External"/><Relationship Id="rId110" Type="http://schemas.openxmlformats.org/officeDocument/2006/relationships/hyperlink" Target="https://www.leapfroggroup.org/survey-materials/deadlines" TargetMode="External"/><Relationship Id="rId348" Type="http://schemas.openxmlformats.org/officeDocument/2006/relationships/hyperlink" Target="http://leapfroggroup.org/survey-materials/multi-campus-reporting-policy" TargetMode="External"/><Relationship Id="rId152"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194" Type="http://schemas.openxmlformats.org/officeDocument/2006/relationships/image" Target="media/image5.png"/><Relationship Id="rId208" Type="http://schemas.openxmlformats.org/officeDocument/2006/relationships/header" Target="header12.xml"/><Relationship Id="rId415" Type="http://schemas.openxmlformats.org/officeDocument/2006/relationships/hyperlink" Target="https://www.leapfroggroup.org/survey-materials/review-nhsn-instructions" TargetMode="External"/><Relationship Id="rId457" Type="http://schemas.openxmlformats.org/officeDocument/2006/relationships/hyperlink" Target="https://ratings.leapfroggroup.org/measure/hospital/2026/care-elective-outpatient-surgery-patients" TargetMode="External"/><Relationship Id="rId261" Type="http://schemas.openxmlformats.org/officeDocument/2006/relationships/hyperlink" Target="http://leapfroggroup.org/survey-materials/multi-campus-reporting-policy" TargetMode="External"/><Relationship Id="rId499" Type="http://schemas.openxmlformats.org/officeDocument/2006/relationships/hyperlink" Target="https://www.leapfroggroup.org/survey-materials/survey-and-cpoe-materials" TargetMode="External"/><Relationship Id="rId14" Type="http://schemas.openxmlformats.org/officeDocument/2006/relationships/header" Target="header1.xml"/><Relationship Id="rId56" Type="http://schemas.openxmlformats.org/officeDocument/2006/relationships/hyperlink" Target="http://www.leapfroggroup.org/survey-materials/data-accuracy" TargetMode="External"/><Relationship Id="rId317" Type="http://schemas.openxmlformats.org/officeDocument/2006/relationships/hyperlink" Target="http://pediatrics.aappublications.org/content/114/1/297.full" TargetMode="External"/><Relationship Id="rId359" Type="http://schemas.openxmlformats.org/officeDocument/2006/relationships/hyperlink" Target="http://leapfroggroup.org/survey-materials/multi-campus-reporting-policy" TargetMode="External"/><Relationship Id="rId98" Type="http://schemas.openxmlformats.org/officeDocument/2006/relationships/hyperlink" Target="https://leapfroghelpdesk.zendesk.com/" TargetMode="External"/><Relationship Id="rId121" Type="http://schemas.openxmlformats.org/officeDocument/2006/relationships/header" Target="header7.xml"/><Relationship Id="rId163" Type="http://schemas.openxmlformats.org/officeDocument/2006/relationships/hyperlink" Target="https://ratings.leapfroggroup.org/measure/hospital/2026/safe-medication-administration" TargetMode="External"/><Relationship Id="rId219" Type="http://schemas.openxmlformats.org/officeDocument/2006/relationships/hyperlink" Target="https://www.sts.org/" TargetMode="External"/><Relationship Id="rId370" Type="http://schemas.openxmlformats.org/officeDocument/2006/relationships/hyperlink" Target="https://www.leapfroggroup.org/survey-materials/survey-and-cpoe-materials" TargetMode="External"/><Relationship Id="rId426" Type="http://schemas.openxmlformats.org/officeDocument/2006/relationships/hyperlink" Target="https://digitalassets.jointcommission.org/api/public/content/b4e8988066e74717ae9801edb2bfb9de?v=e0ff96a2" TargetMode="External"/><Relationship Id="rId230" Type="http://schemas.openxmlformats.org/officeDocument/2006/relationships/hyperlink" Target="https://publicreporting.sts.org/search/acsd" TargetMode="External"/><Relationship Id="rId468" Type="http://schemas.openxmlformats.org/officeDocument/2006/relationships/hyperlink" Target="http://leapfroggroup.org/survey-materials/multi-campus-reporting-policy" TargetMode="External"/><Relationship Id="rId25" Type="http://schemas.openxmlformats.org/officeDocument/2006/relationships/hyperlink" Target="http://www.leapfroggroup.org/survey-materials/deadlines" TargetMode="External"/><Relationship Id="rId67" Type="http://schemas.openxmlformats.org/officeDocument/2006/relationships/hyperlink" Target="https://leapfroghelpdesk.zendesk.com/" TargetMode="External"/><Relationship Id="rId272" Type="http://schemas.openxmlformats.org/officeDocument/2006/relationships/hyperlink" Target="https://www.leapfroggroup.org/about/expert-panelists" TargetMode="External"/><Relationship Id="rId328" Type="http://schemas.openxmlformats.org/officeDocument/2006/relationships/hyperlink" Target="https://www.leapfroggroup.org/survey-materials/deadlines" TargetMode="External"/><Relationship Id="rId132" Type="http://schemas.openxmlformats.org/officeDocument/2006/relationships/hyperlink" Target="https://www.upmc.com/about/why-upmc/quality/patient-safety/condition-help" TargetMode="External"/><Relationship Id="rId174" Type="http://schemas.openxmlformats.org/officeDocument/2006/relationships/hyperlink" Target="https://www.leapfroggroup.org/survey-materials/deadlines" TargetMode="External"/><Relationship Id="rId381" Type="http://schemas.openxmlformats.org/officeDocument/2006/relationships/hyperlink" Target="https://www.who.int/teams/integrated-health-services/infection-prevention-control/hand-hygiene/monitoring-tools" TargetMode="External"/><Relationship Id="rId241" Type="http://schemas.openxmlformats.org/officeDocument/2006/relationships/hyperlink" Target="https://www.who.int/patientsafety/safesurgery/checklist/en/" TargetMode="External"/><Relationship Id="rId437" Type="http://schemas.openxmlformats.org/officeDocument/2006/relationships/hyperlink" Target="https://www.leapfroggroup.org/survey-materials/deadlines" TargetMode="External"/><Relationship Id="rId479" Type="http://schemas.openxmlformats.org/officeDocument/2006/relationships/hyperlink" Target="https://www.leapfroggroup.org/survey-materials/multi-campus-reporting-policy" TargetMode="External"/><Relationship Id="rId36" Type="http://schemas.openxmlformats.org/officeDocument/2006/relationships/hyperlink" Target="http://www.leapfroggroup.org/survey-materials/survey-and-cpoe-materials" TargetMode="External"/><Relationship Id="rId283" Type="http://schemas.openxmlformats.org/officeDocument/2006/relationships/hyperlink" Target="https://manual.jointcommission.org/releases/TJC2026A1/MIF0167.html" TargetMode="External"/><Relationship Id="rId339" Type="http://schemas.openxmlformats.org/officeDocument/2006/relationships/hyperlink" Target="mailto:ndnqisupport@pressganey.com" TargetMode="External"/><Relationship Id="rId490" Type="http://schemas.openxmlformats.org/officeDocument/2006/relationships/hyperlink" Target="https://leapfroghelpdesk.zendesk.com/hc/en-us" TargetMode="External"/><Relationship Id="rId504" Type="http://schemas.openxmlformats.org/officeDocument/2006/relationships/hyperlink" Target="https://data.cms.gov/provider-data/search?theme=Hospitals" TargetMode="External"/><Relationship Id="rId78" Type="http://schemas.openxmlformats.org/officeDocument/2006/relationships/hyperlink" Target="https://www.leapfroggroup.org/ratings-reports/top-ascs" TargetMode="External"/><Relationship Id="rId101" Type="http://schemas.openxmlformats.org/officeDocument/2006/relationships/hyperlink" Target="https://ratings.leapfroggroup.org/measure/hospital/2026/health-care-equity" TargetMode="External"/><Relationship Id="rId143" Type="http://schemas.openxmlformats.org/officeDocument/2006/relationships/hyperlink" Target="https://www.cdc.gov/disability-and-health/about/?CDC_AAref_Val=https://www.cdc.gov/ncbddd/disabilityandhealth/disability.html" TargetMode="External"/><Relationship Id="rId185" Type="http://schemas.openxmlformats.org/officeDocument/2006/relationships/hyperlink" Target="https://www.leapfroggroup.org/survey-materials/survey-and-cpoe-materials" TargetMode="External"/><Relationship Id="rId350" Type="http://schemas.openxmlformats.org/officeDocument/2006/relationships/hyperlink" Target="https://www.leapfroggroup.org/sites/default/files/Files/NQF%20Safe%20Practices%20for%20Better%20Healthcare%202010_0.pdf?token=tNGuBYyg" TargetMode="External"/><Relationship Id="rId406" Type="http://schemas.openxmlformats.org/officeDocument/2006/relationships/header" Target="header19.xml"/><Relationship Id="rId9" Type="http://schemas.openxmlformats.org/officeDocument/2006/relationships/webSettings" Target="webSettings.xml"/><Relationship Id="rId210" Type="http://schemas.openxmlformats.org/officeDocument/2006/relationships/hyperlink" Target="http://www.leapfroggroup.org/survey-materials/scoring-and-results" TargetMode="External"/><Relationship Id="rId392" Type="http://schemas.openxmlformats.org/officeDocument/2006/relationships/hyperlink" Target="https://digitalassets.jointcommission.org/api/public/content/4534bbaaee4f4bd280c2054765f37f4b?v=a60f8f9a" TargetMode="External"/><Relationship Id="rId448" Type="http://schemas.openxmlformats.org/officeDocument/2006/relationships/hyperlink" Target="http://www.leapfroggroup.org/survey-materials/survey-and-cpoe-materials"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s://manual.jointcommission.org/releases/TJC2026A1/MIF0167.html" TargetMode="External"/><Relationship Id="rId308" Type="http://schemas.openxmlformats.org/officeDocument/2006/relationships/hyperlink" Target="http://leapfroggroup.org/survey-materials/survey-and-cpoe-materials" TargetMode="External"/><Relationship Id="rId47" Type="http://schemas.openxmlformats.org/officeDocument/2006/relationships/hyperlink" Target="http://leapfroggroup.org/survey-materials/get-started" TargetMode="External"/><Relationship Id="rId89" Type="http://schemas.openxmlformats.org/officeDocument/2006/relationships/hyperlink" Target="https://www.leapfroggroup.org/survey-materials/review-nhsn-instructions" TargetMode="External"/><Relationship Id="rId112" Type="http://schemas.openxmlformats.org/officeDocument/2006/relationships/hyperlink" Target="http://leapfroggroup.org/survey-materials/multi-campus-reporting-policy" TargetMode="External"/><Relationship Id="rId154"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361" Type="http://schemas.openxmlformats.org/officeDocument/2006/relationships/hyperlink" Target="https://www.leapfroggroup.org/survey-materials/deadlines" TargetMode="External"/><Relationship Id="rId196" Type="http://schemas.openxmlformats.org/officeDocument/2006/relationships/hyperlink" Target="https://www.leapfroggroup.org/survey-materials/survey-and-cpoe-materials" TargetMode="External"/><Relationship Id="rId417" Type="http://schemas.openxmlformats.org/officeDocument/2006/relationships/hyperlink" Target="https://www.leapfroggroup.org/survey-materials/review-nhsn-instructions" TargetMode="External"/><Relationship Id="rId459" Type="http://schemas.openxmlformats.org/officeDocument/2006/relationships/hyperlink" Target="http://leapfroggroup.org/survey-materials/multi-campus-reporting-policy" TargetMode="External"/><Relationship Id="rId16" Type="http://schemas.openxmlformats.org/officeDocument/2006/relationships/hyperlink" Target="https://leapfroggroup.org/hospital" TargetMode="External"/><Relationship Id="rId221" Type="http://schemas.openxmlformats.org/officeDocument/2006/relationships/hyperlink" Target="https://www.who.int/patientsafety/safesurgery/checklist/en/" TargetMode="External"/><Relationship Id="rId263" Type="http://schemas.openxmlformats.org/officeDocument/2006/relationships/hyperlink" Target="https://www.leapfroggroup.org/survey-materials/deadlines" TargetMode="External"/><Relationship Id="rId319" Type="http://schemas.openxmlformats.org/officeDocument/2006/relationships/header" Target="header16.xml"/><Relationship Id="rId470" Type="http://schemas.openxmlformats.org/officeDocument/2006/relationships/hyperlink" Target="https://www.ahrq.gov/hai/tools/ambulatory-surgery/sections/implementation/implementation-guide/app-e.html" TargetMode="External"/><Relationship Id="rId58" Type="http://schemas.openxmlformats.org/officeDocument/2006/relationships/hyperlink" Target="https://theleapfroggroup.qualtrics.com/jfe/form/SV_0fkafQ61FWboZp4" TargetMode="External"/><Relationship Id="rId123" Type="http://schemas.openxmlformats.org/officeDocument/2006/relationships/image" Target="media/image2.png"/><Relationship Id="rId330" Type="http://schemas.openxmlformats.org/officeDocument/2006/relationships/hyperlink" Target="https://www.leapfroggroup.org/survey-materials/scoring-and-results" TargetMode="External"/><Relationship Id="rId165" Type="http://schemas.openxmlformats.org/officeDocument/2006/relationships/hyperlink" Target="http://www.leapfroggroup.org/survey-materials/scoring-and-results" TargetMode="External"/><Relationship Id="rId372" Type="http://schemas.openxmlformats.org/officeDocument/2006/relationships/hyperlink" Target="https://www.leapfroggroup.org/about/expert-panelists" TargetMode="External"/><Relationship Id="rId428" Type="http://schemas.openxmlformats.org/officeDocument/2006/relationships/hyperlink" Target="https://www.qualityforum.org/en-us/key-initiatives/updating-the-serious-reportable-events-sre-list" TargetMode="External"/><Relationship Id="rId232" Type="http://schemas.openxmlformats.org/officeDocument/2006/relationships/image" Target="media/image8.png"/><Relationship Id="rId274" Type="http://schemas.openxmlformats.org/officeDocument/2006/relationships/hyperlink" Target="https://manual.jointcommission.org/releases/TJC2026A1/MIF0167.html" TargetMode="External"/><Relationship Id="rId481" Type="http://schemas.openxmlformats.org/officeDocument/2006/relationships/hyperlink" Target="https://survey.leapfroggroup.org/login?destination=dashboard" TargetMode="External"/><Relationship Id="rId27" Type="http://schemas.openxmlformats.org/officeDocument/2006/relationships/hyperlink" Target="https://survey.leapfroggroup.org/dashboard" TargetMode="External"/><Relationship Id="rId69" Type="http://schemas.openxmlformats.org/officeDocument/2006/relationships/hyperlink" Target="https://www.leapfroggroup.org/survey-materials/review-nhsn-instructions" TargetMode="External"/><Relationship Id="rId134" Type="http://schemas.openxmlformats.org/officeDocument/2006/relationships/hyperlink" Target="https://unduemedicaldebt.org/contact/" TargetMode="External"/><Relationship Id="rId80" Type="http://schemas.openxmlformats.org/officeDocument/2006/relationships/hyperlink" Target="https://www.leapfroggroup.org/diabetes" TargetMode="External"/><Relationship Id="rId176" Type="http://schemas.openxmlformats.org/officeDocument/2006/relationships/hyperlink" Target="https://www.leapfroggroup.org/survey-materials/deadlines" TargetMode="External"/><Relationship Id="rId341" Type="http://schemas.openxmlformats.org/officeDocument/2006/relationships/hyperlink" Target="https://www.nursingworld.org/organizational-programs/pathway/find-a-pathway-organization/" TargetMode="External"/><Relationship Id="rId383" Type="http://schemas.openxmlformats.org/officeDocument/2006/relationships/hyperlink" Target="https://www.leapfroggroup.org/survey-materials/data-accuracy" TargetMode="External"/><Relationship Id="rId439" Type="http://schemas.openxmlformats.org/officeDocument/2006/relationships/hyperlink" Target="http://leapfroggroup.org/survey-materials/multi-campus-reporting-policy" TargetMode="External"/><Relationship Id="rId201" Type="http://schemas.openxmlformats.org/officeDocument/2006/relationships/hyperlink" Target="https://www.leapfroggroup.org/survey-materials/prepare-cpoe-tool" TargetMode="External"/><Relationship Id="rId243" Type="http://schemas.openxmlformats.org/officeDocument/2006/relationships/header" Target="header13.xml"/><Relationship Id="rId285" Type="http://schemas.openxmlformats.org/officeDocument/2006/relationships/hyperlink" Target="https://manual.jointcommission.org/releases/TJC2026A1/AppendixATJC.html" TargetMode="External"/><Relationship Id="rId450" Type="http://schemas.openxmlformats.org/officeDocument/2006/relationships/hyperlink" Target="http://www.leapfroggroup.org/survey-materials/survey-and-cpoe-materials" TargetMode="External"/><Relationship Id="rId506" Type="http://schemas.openxmlformats.org/officeDocument/2006/relationships/hyperlink" Target="https://data.cms.gov/provider-data/" TargetMode="External"/><Relationship Id="rId38" Type="http://schemas.openxmlformats.org/officeDocument/2006/relationships/hyperlink" Target="https://www.leapfroggroup.org/survey-materials/review-nhsn-instructions" TargetMode="External"/><Relationship Id="rId103" Type="http://schemas.openxmlformats.org/officeDocument/2006/relationships/hyperlink" Target="http://www.leapfroggroup.org/survey-materials/scoring-and-results" TargetMode="External"/><Relationship Id="rId310" Type="http://schemas.openxmlformats.org/officeDocument/2006/relationships/hyperlink" Target="https://manual.jointcommission.org/releases/TJC2024B/AppendixHTJC.html" TargetMode="External"/><Relationship Id="rId492" Type="http://schemas.openxmlformats.org/officeDocument/2006/relationships/hyperlink" Target="https://www.who.int/teams/integrated-health-services/patient-safety/research/safe-surgery" TargetMode="External"/><Relationship Id="rId91" Type="http://schemas.openxmlformats.org/officeDocument/2006/relationships/header" Target="header3.xml"/><Relationship Id="rId145" Type="http://schemas.openxmlformats.org/officeDocument/2006/relationships/hyperlink" Target="https://torontohealthequity.ca/wp-content/uploads/2018/03/Measuring-Health-Equity-Participant-Manual-2018.pdf" TargetMode="External"/><Relationship Id="rId187" Type="http://schemas.openxmlformats.org/officeDocument/2006/relationships/hyperlink" Target="https://www.leapfroggroup.org/survey-materials/survey-and-cpoe-materials" TargetMode="External"/><Relationship Id="rId352"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394" Type="http://schemas.openxmlformats.org/officeDocument/2006/relationships/hyperlink" Target="https://www.ahrq.gov/teamstepps/index.html" TargetMode="External"/><Relationship Id="rId408" Type="http://schemas.openxmlformats.org/officeDocument/2006/relationships/hyperlink" Target="https://www.leapfroggroup.org/survey-materials/review-nhsn-instructions" TargetMode="External"/><Relationship Id="rId212" Type="http://schemas.openxmlformats.org/officeDocument/2006/relationships/hyperlink" Target="https://www.leapfroggroup.org/survey-materials/deadlines" TargetMode="External"/><Relationship Id="rId254" Type="http://schemas.openxmlformats.org/officeDocument/2006/relationships/hyperlink" Target="https://www.leapfroggroup.org/survey-materials/deadlines" TargetMode="External"/><Relationship Id="rId49" Type="http://schemas.openxmlformats.org/officeDocument/2006/relationships/hyperlink" Target="http://leapfroggroup.org/survey-materials/get-started" TargetMode="External"/><Relationship Id="rId114" Type="http://schemas.openxmlformats.org/officeDocument/2006/relationships/hyperlink" Target="https://www.leapfroggroup.org/survey-materials/deadlines" TargetMode="External"/><Relationship Id="rId296" Type="http://schemas.openxmlformats.org/officeDocument/2006/relationships/hyperlink" Target="https://manual.jointcommission.org/releases/TJC2026A1/MIF0167.html" TargetMode="External"/><Relationship Id="rId461" Type="http://schemas.openxmlformats.org/officeDocument/2006/relationships/hyperlink" Target="https://www.leapfroggroup.org/survey-materials/deadlines" TargetMode="External"/><Relationship Id="rId60" Type="http://schemas.openxmlformats.org/officeDocument/2006/relationships/hyperlink" Target="https://ratings.leapfroggroup.org/" TargetMode="External"/><Relationship Id="rId156"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198" Type="http://schemas.openxmlformats.org/officeDocument/2006/relationships/hyperlink" Target="https://www.hospitalmedicine.org/clinical-topics/medication-reconciliation/" TargetMode="External"/><Relationship Id="rId321" Type="http://schemas.openxmlformats.org/officeDocument/2006/relationships/hyperlink" Target="https://ratings.leapfroggroup.org/measure/hospital/2026/nursing-workforce" TargetMode="External"/><Relationship Id="rId363" Type="http://schemas.openxmlformats.org/officeDocument/2006/relationships/hyperlink" Target="https://www.ihi.org/sites/default/files/Safer-Dx-Checklist.pdf" TargetMode="External"/><Relationship Id="rId419" Type="http://schemas.openxmlformats.org/officeDocument/2006/relationships/hyperlink" Target="https://www.leapfroggroup.org/survey-materials/review-nhsn-instructions" TargetMode="External"/><Relationship Id="rId223" Type="http://schemas.openxmlformats.org/officeDocument/2006/relationships/hyperlink" Target="https://www.leapfroggroup.org/survey-materials/deadlines" TargetMode="External"/><Relationship Id="rId430" Type="http://schemas.openxmlformats.org/officeDocument/2006/relationships/hyperlink" Target="http://www.ahrq.gov/professionals/quality-patient-safety/patient-safety-resources/resources/candor/introduction.html" TargetMode="External"/><Relationship Id="rId18" Type="http://schemas.openxmlformats.org/officeDocument/2006/relationships/hyperlink" Target="https://www.leapfroggroup.org/ratings-reports/top-hospitals" TargetMode="External"/><Relationship Id="rId265" Type="http://schemas.openxmlformats.org/officeDocument/2006/relationships/hyperlink" Target="https://www.leapfroggroup.org/survey-materials/deadlines" TargetMode="External"/><Relationship Id="rId472" Type="http://schemas.openxmlformats.org/officeDocument/2006/relationships/hyperlink" Target="https://www.leapfroggroup.org/survey-materials/deadlines" TargetMode="External"/><Relationship Id="rId125" Type="http://schemas.openxmlformats.org/officeDocument/2006/relationships/hyperlink" Target="https://www.cdc.gov/nhsn/forms/instr/57_103-TOI.pdf" TargetMode="External"/><Relationship Id="rId167" Type="http://schemas.openxmlformats.org/officeDocument/2006/relationships/hyperlink" Target="https://www.leapfroggroup.org/survey-materials/deadlines" TargetMode="External"/><Relationship Id="rId332" Type="http://schemas.openxmlformats.org/officeDocument/2006/relationships/hyperlink" Target="https://www.leapfroggroup.org/survey-materials/deadlines" TargetMode="External"/><Relationship Id="rId374" Type="http://schemas.openxmlformats.org/officeDocument/2006/relationships/hyperlink" Target="https://www.leapfroggroup.org/influencing/recognizing-excellence-diagnosis" TargetMode="External"/><Relationship Id="rId71" Type="http://schemas.openxmlformats.org/officeDocument/2006/relationships/hyperlink" Target="https://ratings.leapfroggroup.org/" TargetMode="External"/><Relationship Id="rId234" Type="http://schemas.openxmlformats.org/officeDocument/2006/relationships/hyperlink" Target="https://www.sts.org/" TargetMode="External"/><Relationship Id="rId2" Type="http://schemas.openxmlformats.org/officeDocument/2006/relationships/customXml" Target="../customXml/item2.xml"/><Relationship Id="rId29" Type="http://schemas.openxmlformats.org/officeDocument/2006/relationships/hyperlink" Target="https://www.leapfroggroup.org/survey-materials/review-nhsn-instructions" TargetMode="External"/><Relationship Id="rId276" Type="http://schemas.openxmlformats.org/officeDocument/2006/relationships/hyperlink" Target="https://pubmed.ncbi.nlm.nih.gov/29939938/" TargetMode="External"/><Relationship Id="rId441" Type="http://schemas.openxmlformats.org/officeDocument/2006/relationships/hyperlink" Target="https://www.leapfroggroup.org/survey-materials/deadlines" TargetMode="External"/><Relationship Id="rId483" Type="http://schemas.openxmlformats.org/officeDocument/2006/relationships/hyperlink" Target="https://survey.leapfroggroup.org/login?destination=dashboard" TargetMode="External"/><Relationship Id="rId40" Type="http://schemas.openxmlformats.org/officeDocument/2006/relationships/hyperlink" Target="https://www.leapfroggroup.org/survey-materials/get-started" TargetMode="External"/><Relationship Id="rId136" Type="http://schemas.openxmlformats.org/officeDocument/2006/relationships/hyperlink" Target="https://www.hfma.org/finance-and-business-strategy/advancing-healthcare-access/" TargetMode="External"/><Relationship Id="rId178" Type="http://schemas.openxmlformats.org/officeDocument/2006/relationships/hyperlink" Target="https://www.leapfroggroup.org/about/expert-panelists" TargetMode="External"/><Relationship Id="rId301" Type="http://schemas.openxmlformats.org/officeDocument/2006/relationships/hyperlink" Target="https://manual.jointcommission.org/releases/TJC2026A1/MIF0167.html" TargetMode="External"/><Relationship Id="rId343" Type="http://schemas.openxmlformats.org/officeDocument/2006/relationships/header" Target="header18.xml"/><Relationship Id="rId82" Type="http://schemas.openxmlformats.org/officeDocument/2006/relationships/hyperlink" Target="https://leapfroghelpdesk.zendesk.com/hc/en-us" TargetMode="External"/><Relationship Id="rId203" Type="http://schemas.openxmlformats.org/officeDocument/2006/relationships/header" Target="header9.xml"/><Relationship Id="rId385" Type="http://schemas.openxmlformats.org/officeDocument/2006/relationships/hyperlink" Target="https://www.youtube.com/watch?v=XZKXMw29kFU" TargetMode="External"/><Relationship Id="rId245" Type="http://schemas.openxmlformats.org/officeDocument/2006/relationships/hyperlink" Target="https://ratings.leapfroggroup.org/measure/hospital/2026/maternity-care" TargetMode="External"/><Relationship Id="rId287" Type="http://schemas.openxmlformats.org/officeDocument/2006/relationships/hyperlink" Target="https://manual.jointcommission.org/releases/TJC2026A1/AppendixATJC.html" TargetMode="External"/><Relationship Id="rId410" Type="http://schemas.openxmlformats.org/officeDocument/2006/relationships/hyperlink" Target="http://leapfroggroup.org/survey-materials/multi-campus-reporting-policy" TargetMode="External"/><Relationship Id="rId452" Type="http://schemas.openxmlformats.org/officeDocument/2006/relationships/image" Target="media/image9.png"/><Relationship Id="rId494" Type="http://schemas.openxmlformats.org/officeDocument/2006/relationships/hyperlink" Target="https://www.ahrq.gov/hai/tools/ambulatory-surgery/sections/implementation/implementation-guide/app-e.html" TargetMode="External"/><Relationship Id="rId508" Type="http://schemas.openxmlformats.org/officeDocument/2006/relationships/header" Target="header24.xml"/><Relationship Id="rId105" Type="http://schemas.openxmlformats.org/officeDocument/2006/relationships/hyperlink" Target="https://www.leapfroggroup.org/survey-materials/deadlines" TargetMode="External"/><Relationship Id="rId147" Type="http://schemas.openxmlformats.org/officeDocument/2006/relationships/hyperlink" Target="https://mediacentral.ucl.ac.uk/Play/6608" TargetMode="External"/><Relationship Id="rId312" Type="http://schemas.openxmlformats.org/officeDocument/2006/relationships/hyperlink" Target="https://public.vtoxford.org/transfer-codes/" TargetMode="External"/><Relationship Id="rId354" Type="http://schemas.openxmlformats.org/officeDocument/2006/relationships/hyperlink" Target="https://www.who.int/teams/integrated-health-services/infection-prevention-control/hand-hygiene/monitoring-tools" TargetMode="External"/><Relationship Id="rId51" Type="http://schemas.openxmlformats.org/officeDocument/2006/relationships/hyperlink" Target="https://www.leapfroggroup.org/survey-materials/scoring-and-results" TargetMode="External"/><Relationship Id="rId93" Type="http://schemas.openxmlformats.org/officeDocument/2006/relationships/hyperlink" Target="https://survey.leapfroggroup.org/dashboard" TargetMode="External"/><Relationship Id="rId189" Type="http://schemas.openxmlformats.org/officeDocument/2006/relationships/hyperlink" Target="http://www.leapfroggroup.org/survey-materials/survey-and-cpoe-materials" TargetMode="External"/><Relationship Id="rId396" Type="http://schemas.openxmlformats.org/officeDocument/2006/relationships/hyperlink" Target="https://www.ache.org/about-ache/our-story/our-commitments/policy-statements/healthcare-executives-role-in-ensuring-quality-and-safety" TargetMode="External"/><Relationship Id="rId214" Type="http://schemas.openxmlformats.org/officeDocument/2006/relationships/hyperlink" Target="https://www.sts.org/" TargetMode="External"/><Relationship Id="rId256" Type="http://schemas.openxmlformats.org/officeDocument/2006/relationships/hyperlink" Target="https://www.leapfroggroup.org/survey-materials/deadlines" TargetMode="External"/><Relationship Id="rId298" Type="http://schemas.openxmlformats.org/officeDocument/2006/relationships/hyperlink" Target="https://manual.jointcommission.org/releases/TJC2026A1/AppendixATJC.html" TargetMode="External"/><Relationship Id="rId421" Type="http://schemas.openxmlformats.org/officeDocument/2006/relationships/hyperlink" Target="https://www.leapfroggroup.org/survey-materials/review-nhsn-instructions" TargetMode="External"/><Relationship Id="rId463" Type="http://schemas.openxmlformats.org/officeDocument/2006/relationships/hyperlink" Target="https://www.leapfroggroup.org/survey-materials/deadlines" TargetMode="External"/><Relationship Id="rId116" Type="http://schemas.openxmlformats.org/officeDocument/2006/relationships/hyperlink" Target="https://www.leapfroggroup.org/survey-materials/deadlines" TargetMode="External"/><Relationship Id="rId158"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323" Type="http://schemas.openxmlformats.org/officeDocument/2006/relationships/hyperlink" Target="http://leapfroggroup.org/survey-materials/multi-campus-reporting-policy" TargetMode="External"/><Relationship Id="rId20" Type="http://schemas.openxmlformats.org/officeDocument/2006/relationships/hyperlink" Target="https://ratings.leapfroggroup.org/" TargetMode="External"/><Relationship Id="rId62" Type="http://schemas.openxmlformats.org/officeDocument/2006/relationships/hyperlink" Target="https://www.leapfroggroup.org/survey-materials/data-accuracy" TargetMode="External"/><Relationship Id="rId365" Type="http://schemas.openxmlformats.org/officeDocument/2006/relationships/hyperlink" Target="http://leapfroggroup.org/survey-materials/multi-campus-reporting-policy" TargetMode="External"/><Relationship Id="rId225" Type="http://schemas.openxmlformats.org/officeDocument/2006/relationships/hyperlink" Target="http://leapfroggroup.org/survey-materials/multi-campus-reporting-policy" TargetMode="External"/><Relationship Id="rId267" Type="http://schemas.openxmlformats.org/officeDocument/2006/relationships/hyperlink" Target="https://public.vtoxford.org/transfer-codes/" TargetMode="External"/><Relationship Id="rId432" Type="http://schemas.openxmlformats.org/officeDocument/2006/relationships/hyperlink" Target="http://www.leapfroggroup.org/survey-materials/survey-and-cpoe-materials" TargetMode="External"/><Relationship Id="rId474" Type="http://schemas.openxmlformats.org/officeDocument/2006/relationships/hyperlink" Target="https://www.leapfroggroup.org/survey-materials/deadlines" TargetMode="External"/><Relationship Id="rId127" Type="http://schemas.openxmlformats.org/officeDocument/2006/relationships/hyperlink" Target="https://www.leapfroggroup.org/survey-materials/review-nhsn-instructions" TargetMode="External"/><Relationship Id="rId31" Type="http://schemas.openxmlformats.org/officeDocument/2006/relationships/hyperlink" Target="https://ratings.leapfroggroup.org/" TargetMode="External"/><Relationship Id="rId73" Type="http://schemas.openxmlformats.org/officeDocument/2006/relationships/hyperlink" Target="https://www.leapfroggroup.org/survey-materials/review-nhsn-instructions" TargetMode="External"/><Relationship Id="rId169" Type="http://schemas.openxmlformats.org/officeDocument/2006/relationships/hyperlink" Target="http://leapfroggroup.org/survey-materials/multi-campus-reporting-policy" TargetMode="External"/><Relationship Id="rId334" Type="http://schemas.openxmlformats.org/officeDocument/2006/relationships/hyperlink" Target="https://www.leapfroggroup.org/survey-materials/deadlines" TargetMode="External"/><Relationship Id="rId376" Type="http://schemas.openxmlformats.org/officeDocument/2006/relationships/hyperlink" Target="http://leapfroggroup.org/survey-materials/survey-and-cpoe-materials" TargetMode="External"/><Relationship Id="rId4" Type="http://schemas.openxmlformats.org/officeDocument/2006/relationships/customXml" Target="../customXml/item4.xml"/><Relationship Id="rId180" Type="http://schemas.openxmlformats.org/officeDocument/2006/relationships/hyperlink" Target="http://leapfroggroup.org/survey-materials/multi-campus-reporting-policy" TargetMode="External"/><Relationship Id="rId236" Type="http://schemas.openxmlformats.org/officeDocument/2006/relationships/hyperlink" Target="https://www.who.int/teams/integrated-health-services/patient-safety/research/safe-surgery" TargetMode="External"/><Relationship Id="rId278" Type="http://schemas.openxmlformats.org/officeDocument/2006/relationships/hyperlink" Target="http://leapfroggroup.org/survey-materials/survey-and-cpoe-materials" TargetMode="External"/><Relationship Id="rId401" Type="http://schemas.openxmlformats.org/officeDocument/2006/relationships/hyperlink" Target="https://www.leapfroggroup.org/about/expert-panelists" TargetMode="External"/><Relationship Id="rId443" Type="http://schemas.openxmlformats.org/officeDocument/2006/relationships/hyperlink" Target="https://www.ahrq.gov/cahps/surveys-guidance/hospital/about/child_hp_survey.html" TargetMode="External"/><Relationship Id="rId303" Type="http://schemas.openxmlformats.org/officeDocument/2006/relationships/hyperlink" Target="https://manual.jointcommission.org/releases/TJC2026A1/MIF0167.html" TargetMode="External"/><Relationship Id="rId485" Type="http://schemas.openxmlformats.org/officeDocument/2006/relationships/hyperlink" Target="https://survey.leapfroggroup.org/login?destination=dashboard" TargetMode="External"/><Relationship Id="rId42" Type="http://schemas.openxmlformats.org/officeDocument/2006/relationships/hyperlink" Target="http://www.leapfroggroup.org/survey-materials/prepare-cpoe-tool" TargetMode="External"/><Relationship Id="rId84" Type="http://schemas.openxmlformats.org/officeDocument/2006/relationships/hyperlink" Target="https://www.leapfroggroup.org/survey-materials/get-help" TargetMode="External"/><Relationship Id="rId138" Type="http://schemas.openxmlformats.org/officeDocument/2006/relationships/hyperlink" Target="https://torontohealthequity.ca/training/" TargetMode="External"/><Relationship Id="rId345" Type="http://schemas.openxmlformats.org/officeDocument/2006/relationships/hyperlink" Target="https://ratings.leapfroggroup.org/measure/hospital/2026/whats-new-2026" TargetMode="External"/><Relationship Id="rId387" Type="http://schemas.openxmlformats.org/officeDocument/2006/relationships/hyperlink" Target="https://www.hha.org.au/local-implementation/promotional-materials/video-clips" TargetMode="External"/><Relationship Id="rId510" Type="http://schemas.openxmlformats.org/officeDocument/2006/relationships/theme" Target="theme/theme1.xml"/><Relationship Id="rId191" Type="http://schemas.openxmlformats.org/officeDocument/2006/relationships/hyperlink" Target="https://www.hospitalmedicine.org/clinical-topics/medication-reconciliation/" TargetMode="External"/><Relationship Id="rId205" Type="http://schemas.openxmlformats.org/officeDocument/2006/relationships/hyperlink" Target="http://www.leapfroggroup.org/survey-materials/survey-and-cpoe-materials" TargetMode="External"/><Relationship Id="rId247" Type="http://schemas.openxmlformats.org/officeDocument/2006/relationships/hyperlink" Target="http://www.leapfroggroup.org/survey-materials/scoring-and-results" TargetMode="External"/><Relationship Id="rId412" Type="http://schemas.openxmlformats.org/officeDocument/2006/relationships/hyperlink" Target="https://www.leapfroggroup.org/survey-materials/deadlines" TargetMode="External"/><Relationship Id="rId107" Type="http://schemas.openxmlformats.org/officeDocument/2006/relationships/hyperlink" Target="https://www.leapfroggroup.org/survey-materials/deadlines" TargetMode="External"/><Relationship Id="rId289" Type="http://schemas.openxmlformats.org/officeDocument/2006/relationships/hyperlink" Target="https://datacenter.cmqcc.org/support/download/a7955e52541df8ed63aa8e884909d81caeb1f659" TargetMode="External"/><Relationship Id="rId454" Type="http://schemas.openxmlformats.org/officeDocument/2006/relationships/hyperlink" Target="http://www.leapfroggroup.org/about/expert-panelists" TargetMode="External"/><Relationship Id="rId496" Type="http://schemas.openxmlformats.org/officeDocument/2006/relationships/hyperlink" Target="https://www.who.int/patientsafety/safesurgery/checklist/en/" TargetMode="External"/><Relationship Id="rId11" Type="http://schemas.openxmlformats.org/officeDocument/2006/relationships/endnotes" Target="endnotes.xml"/><Relationship Id="rId53" Type="http://schemas.openxmlformats.org/officeDocument/2006/relationships/hyperlink" Target="https://ratings.leapfroggroup.org/" TargetMode="External"/><Relationship Id="rId149" Type="http://schemas.openxmlformats.org/officeDocument/2006/relationships/hyperlink" Target="https://www.henryford.com/hcp/research/public-population-research/hdrc/resources/demo-data" TargetMode="External"/><Relationship Id="rId314" Type="http://schemas.openxmlformats.org/officeDocument/2006/relationships/hyperlink" Target="mailto:leapfrogreporting@vtoxford.org" TargetMode="External"/><Relationship Id="rId356" Type="http://schemas.openxmlformats.org/officeDocument/2006/relationships/hyperlink" Target="https://www.leapfroggroup.org/survey-materials/deadlines" TargetMode="External"/><Relationship Id="rId398" Type="http://schemas.openxmlformats.org/officeDocument/2006/relationships/hyperlink" Target="https://www.ache.org/about-ache/our-story/our-commitments/leading-for-safety/safer-together" TargetMode="External"/><Relationship Id="rId95" Type="http://schemas.openxmlformats.org/officeDocument/2006/relationships/hyperlink" Target="https://www.leapfroggroup.org/survey-materials/data-accuracy" TargetMode="External"/><Relationship Id="rId160" Type="http://schemas.openxmlformats.org/officeDocument/2006/relationships/hyperlink" Target="https://www.hhs.gov/civil-rights/for-individuals/special-topics/limited-english-proficiency/index.html" TargetMode="External"/><Relationship Id="rId216" Type="http://schemas.openxmlformats.org/officeDocument/2006/relationships/hyperlink" Target="https://www.sts.org/" TargetMode="External"/><Relationship Id="rId423" Type="http://schemas.openxmlformats.org/officeDocument/2006/relationships/hyperlink" Target="https://survey.leapfroggroup.org/login?destination=dashboard" TargetMode="External"/><Relationship Id="rId258" Type="http://schemas.openxmlformats.org/officeDocument/2006/relationships/hyperlink" Target="http://leapfroggroup.org/survey-materials/multi-campus-reporting-policy" TargetMode="External"/><Relationship Id="rId465" Type="http://schemas.openxmlformats.org/officeDocument/2006/relationships/hyperlink" Target="http://leapfroggroup.org/survey-materials/multi-campus-reporting-policy" TargetMode="External"/><Relationship Id="rId22" Type="http://schemas.openxmlformats.org/officeDocument/2006/relationships/hyperlink" Target="https://www.leapfroggroup.org/survey-materials/get-help" TargetMode="External"/><Relationship Id="rId64" Type="http://schemas.openxmlformats.org/officeDocument/2006/relationships/hyperlink" Target="http://www.leapfroggroup.org/survey-materials/data-accuracy" TargetMode="External"/><Relationship Id="rId118" Type="http://schemas.openxmlformats.org/officeDocument/2006/relationships/hyperlink" Target="https://nahq.org/credentials/cphq-certified-professional-in-healthcare-quality/" TargetMode="External"/><Relationship Id="rId325" Type="http://schemas.openxmlformats.org/officeDocument/2006/relationships/hyperlink" Target="https://www.leapfroggroup.org/survey-materials/deadlines" TargetMode="External"/><Relationship Id="rId367" Type="http://schemas.openxmlformats.org/officeDocument/2006/relationships/hyperlink" Target="https://www.leapfroggroup.org/survey-materials/deadlines" TargetMode="External"/><Relationship Id="rId171" Type="http://schemas.openxmlformats.org/officeDocument/2006/relationships/hyperlink" Target="https://www.leapfroggroup.org/survey-materials/deadlines" TargetMode="External"/><Relationship Id="rId227" Type="http://schemas.openxmlformats.org/officeDocument/2006/relationships/hyperlink" Target="https://www.leapfroggroup.org/survey-materials/survey-and-cpoe-materials" TargetMode="External"/><Relationship Id="rId269" Type="http://schemas.openxmlformats.org/officeDocument/2006/relationships/hyperlink" Target="mailto:leapfrogreporting@vtoxford.org" TargetMode="External"/><Relationship Id="rId434" Type="http://schemas.openxmlformats.org/officeDocument/2006/relationships/hyperlink" Target="https://ratings.leapfroggroup.org/measure/hospital/2026/pediatric-care" TargetMode="External"/><Relationship Id="rId476" Type="http://schemas.openxmlformats.org/officeDocument/2006/relationships/hyperlink" Target="https://data.cms.gov/provider-data/" TargetMode="External"/><Relationship Id="rId33" Type="http://schemas.openxmlformats.org/officeDocument/2006/relationships/hyperlink" Target="https://leapfroggroup.org/hospital" TargetMode="External"/><Relationship Id="rId129" Type="http://schemas.openxmlformats.org/officeDocument/2006/relationships/hyperlink" Target="https://www.leapfroggroup.org/survey-materials/review-nhsn-instructions" TargetMode="External"/><Relationship Id="rId280" Type="http://schemas.openxmlformats.org/officeDocument/2006/relationships/hyperlink" Target="https://manual.jointcommission.org/releases/TJC2026A1/MIF0167.html" TargetMode="External"/><Relationship Id="rId336" Type="http://schemas.openxmlformats.org/officeDocument/2006/relationships/hyperlink" Target="https://www.leapfroggroup.org/about/expert-panelists" TargetMode="External"/><Relationship Id="rId501" Type="http://schemas.openxmlformats.org/officeDocument/2006/relationships/hyperlink" Target="https://oascahps.org/Survey-Materials" TargetMode="External"/><Relationship Id="rId75" Type="http://schemas.openxmlformats.org/officeDocument/2006/relationships/hyperlink" Target="http://www.hospitalsafetygrade.org/for-hospitals/HospitalFAQ" TargetMode="External"/><Relationship Id="rId140" Type="http://schemas.openxmlformats.org/officeDocument/2006/relationships/hyperlink" Target="https://www.cdc.gov/sti/hcp/clinical-guidance/taking-a-sexual-history.html" TargetMode="External"/><Relationship Id="rId182" Type="http://schemas.openxmlformats.org/officeDocument/2006/relationships/hyperlink" Target="http://leapfroggroup.org/survey-materials/multi-campus-reporting-policy" TargetMode="External"/><Relationship Id="rId378" Type="http://schemas.openxmlformats.org/officeDocument/2006/relationships/hyperlink" Target="http://www.leapfroggroup.org/survey-materials/data-accuracy" TargetMode="External"/><Relationship Id="rId403" Type="http://schemas.openxmlformats.org/officeDocument/2006/relationships/hyperlink" Target="https://www.leapfroggroup.org/sites/default/files/Files/Root%20Cause%20Analysis%20of%20Cases%20Involving%20Diagnosis%20A%20Handbook%20for%20Healthcare%20Organizations.pdf" TargetMode="External"/><Relationship Id="rId6" Type="http://schemas.openxmlformats.org/officeDocument/2006/relationships/numbering" Target="numbering.xml"/><Relationship Id="rId238" Type="http://schemas.openxmlformats.org/officeDocument/2006/relationships/hyperlink" Target="https://www.ahrq.gov/hai/tools/ambulatory-surgery/sections/implementation/implementation-guide/app-e.html" TargetMode="External"/><Relationship Id="rId445" Type="http://schemas.openxmlformats.org/officeDocument/2006/relationships/hyperlink" Target="https://www.ahrq.gov/cahps/surveys-guidance/hospital/about/child_hp_survey.html" TargetMode="External"/><Relationship Id="rId487" Type="http://schemas.openxmlformats.org/officeDocument/2006/relationships/hyperlink" Target="https://survey.leapfroggroup.org/login?destination=dashboard" TargetMode="External"/><Relationship Id="rId291" Type="http://schemas.openxmlformats.org/officeDocument/2006/relationships/hyperlink" Target="https://manual.jointcommission.org/releases/TJC2026A1/MIF0167.html" TargetMode="External"/><Relationship Id="rId305" Type="http://schemas.openxmlformats.org/officeDocument/2006/relationships/hyperlink" Target="http://leapfroggroup.org/survey-materials/survey-and-cpoe-materials" TargetMode="External"/><Relationship Id="rId347" Type="http://schemas.openxmlformats.org/officeDocument/2006/relationships/hyperlink" Target="http://www.leapfroggroup.org/survey-materials/scoring-and-results" TargetMode="External"/><Relationship Id="rId44" Type="http://schemas.openxmlformats.org/officeDocument/2006/relationships/hyperlink" Target="http://leapfroggroup.org/survey-materials/survey-and-cpoe-materials" TargetMode="External"/><Relationship Id="rId86" Type="http://schemas.openxmlformats.org/officeDocument/2006/relationships/hyperlink" Target="https://www.leapfroggroup.org/survey-materials/support-health-systems" TargetMode="External"/><Relationship Id="rId151" Type="http://schemas.openxmlformats.org/officeDocument/2006/relationships/hyperlink" Target="https://www.ahrq.gov/health-literacy/professional-training/informed-choice.html" TargetMode="External"/><Relationship Id="rId389" Type="http://schemas.openxmlformats.org/officeDocument/2006/relationships/hyperlink" Target="https://www.leapfroggroup.org/survey-materials/survey-and-cpoe-materials" TargetMode="External"/><Relationship Id="rId193" Type="http://schemas.openxmlformats.org/officeDocument/2006/relationships/hyperlink" Target="https://www.leapfroggroup.org/survey-materials/survey-and-cpoe-materials" TargetMode="External"/><Relationship Id="rId207" Type="http://schemas.openxmlformats.org/officeDocument/2006/relationships/header" Target="header11.xml"/><Relationship Id="rId249" Type="http://schemas.openxmlformats.org/officeDocument/2006/relationships/hyperlink" Target="https://www.leapfroggroup.org/survey-materials/deadlines" TargetMode="External"/><Relationship Id="rId414" Type="http://schemas.openxmlformats.org/officeDocument/2006/relationships/hyperlink" Target="https://www.leapfroggroup.org/survey-materials/review-nhsn-instructions" TargetMode="External"/><Relationship Id="rId456" Type="http://schemas.openxmlformats.org/officeDocument/2006/relationships/header" Target="header22.xml"/><Relationship Id="rId498" Type="http://schemas.openxmlformats.org/officeDocument/2006/relationships/hyperlink" Target="http://leapfroggroup.org/survey-materials/multi-campus-reporting-policy" TargetMode="External"/><Relationship Id="rId13" Type="http://schemas.openxmlformats.org/officeDocument/2006/relationships/hyperlink" Target="https://leapfroggroup.org/hospital" TargetMode="External"/><Relationship Id="rId109" Type="http://schemas.openxmlformats.org/officeDocument/2006/relationships/hyperlink" Target="http://leapfroggroup.org/survey-materials/multi-campus-reporting-policy" TargetMode="External"/><Relationship Id="rId260" Type="http://schemas.openxmlformats.org/officeDocument/2006/relationships/hyperlink" Target="https://www.leapfroggroup.org/survey-materials/deadlines" TargetMode="External"/><Relationship Id="rId316" Type="http://schemas.openxmlformats.org/officeDocument/2006/relationships/hyperlink" Target="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 TargetMode="External"/><Relationship Id="rId55" Type="http://schemas.openxmlformats.org/officeDocument/2006/relationships/hyperlink" Target="http://leapfroggroup.org/survey-materials/prepare-cpoe-tool" TargetMode="External"/><Relationship Id="rId97" Type="http://schemas.openxmlformats.org/officeDocument/2006/relationships/hyperlink" Target="https://leapfroghelpdesk.zendesk.com/" TargetMode="External"/><Relationship Id="rId120" Type="http://schemas.openxmlformats.org/officeDocument/2006/relationships/hyperlink" Target="https://readability.leapfroggroup.org/" TargetMode="External"/><Relationship Id="rId358" Type="http://schemas.openxmlformats.org/officeDocument/2006/relationships/hyperlink" Target="https://www.cdc.gov/mmwr/PDF/rr/rr5116.pdf" TargetMode="External"/><Relationship Id="rId162" Type="http://schemas.openxmlformats.org/officeDocument/2006/relationships/hyperlink" Target="https://ratings.leapfroggroup.org/measure/hospital/2026/safe-medication-ordering" TargetMode="External"/><Relationship Id="rId218" Type="http://schemas.openxmlformats.org/officeDocument/2006/relationships/hyperlink" Target="https://www.sts.org/" TargetMode="External"/><Relationship Id="rId425" Type="http://schemas.openxmlformats.org/officeDocument/2006/relationships/hyperlink" Target="https://digitalassets.jointcommission.org/api/public/content/4534bbaaee4f4bd280c2054765f37f4b?v=a60f8f9a" TargetMode="External"/><Relationship Id="rId467" Type="http://schemas.openxmlformats.org/officeDocument/2006/relationships/hyperlink" Target="https://www.leapfroggroup.org/survey-materials/deadlines" TargetMode="External"/><Relationship Id="rId271" Type="http://schemas.openxmlformats.org/officeDocument/2006/relationships/hyperlink" Target="https://qualityindicators.ahrq.gov/Downloads/Modules/IQI/V2025/TechSpecs/IQI_22_Vaginal_Birth_After_Cesarean_(VBAC)_Delivery_Rate_Uncomplicated.pdf" TargetMode="External"/><Relationship Id="rId24" Type="http://schemas.openxmlformats.org/officeDocument/2006/relationships/hyperlink" Target="http://www.leapfroggroup.org/survey-materials/data-accuracy" TargetMode="External"/><Relationship Id="rId66" Type="http://schemas.openxmlformats.org/officeDocument/2006/relationships/hyperlink" Target="https://leapfroghelpdesk.zendesk.com/" TargetMode="External"/><Relationship Id="rId131" Type="http://schemas.openxmlformats.org/officeDocument/2006/relationships/hyperlink" Target="https://certification.osteopathic.org/about/" TargetMode="External"/><Relationship Id="rId327" Type="http://schemas.openxmlformats.org/officeDocument/2006/relationships/hyperlink" Target="http://leapfroggroup.org/survey-materials/multi-campus-reporting-policy" TargetMode="External"/><Relationship Id="rId369" Type="http://schemas.openxmlformats.org/officeDocument/2006/relationships/hyperlink" Target="https://www.leapfroggroup.org/about/expert-panelists" TargetMode="External"/><Relationship Id="rId173" Type="http://schemas.openxmlformats.org/officeDocument/2006/relationships/hyperlink" Target="https://www.leapfroggroup.org/survey-materials/deadlines" TargetMode="External"/><Relationship Id="rId229" Type="http://schemas.openxmlformats.org/officeDocument/2006/relationships/hyperlink" Target="https://www.sts.org/" TargetMode="External"/><Relationship Id="rId380" Type="http://schemas.openxmlformats.org/officeDocument/2006/relationships/hyperlink" Target="http://leapfroggroup.org/survey-materials/multi-campus-reporting-policy" TargetMode="External"/><Relationship Id="rId436" Type="http://schemas.openxmlformats.org/officeDocument/2006/relationships/hyperlink" Target="http://leapfroggroup.org/survey-materials/multi-campus-reporting-policy" TargetMode="External"/><Relationship Id="rId240" Type="http://schemas.openxmlformats.org/officeDocument/2006/relationships/hyperlink" Target="https://www.jointcommission.org/standards/standard-faqs/critical-access-hospital/medical-staff-ms/000001500/" TargetMode="External"/><Relationship Id="rId478" Type="http://schemas.openxmlformats.org/officeDocument/2006/relationships/hyperlink" Target="https://data.cms.gov/provider-data" TargetMode="External"/><Relationship Id="rId35" Type="http://schemas.openxmlformats.org/officeDocument/2006/relationships/hyperlink" Target="http://www.leapfroggroup.org/survey-materials/multi-campus-reporting-policy" TargetMode="External"/><Relationship Id="rId77" Type="http://schemas.openxmlformats.org/officeDocument/2006/relationships/hyperlink" Target="https://www.leapfroggroup.org/ratings-reports/top-hospitals" TargetMode="External"/><Relationship Id="rId100" Type="http://schemas.openxmlformats.org/officeDocument/2006/relationships/header" Target="header6.xml"/><Relationship Id="rId282" Type="http://schemas.openxmlformats.org/officeDocument/2006/relationships/hyperlink" Target="https://manual.jointcommission.org/releases/TJC2026A1/MIF0167.html" TargetMode="External"/><Relationship Id="rId338" Type="http://schemas.openxmlformats.org/officeDocument/2006/relationships/hyperlink" Target="mailto:NDNQISupport@PressGaney.com" TargetMode="External"/><Relationship Id="rId503" Type="http://schemas.openxmlformats.org/officeDocument/2006/relationships/hyperlink" Target="https://data.cms.gov/provider-data/search?theme=Hospitals" TargetMode="External"/><Relationship Id="rId8" Type="http://schemas.openxmlformats.org/officeDocument/2006/relationships/settings" Target="settings.xml"/><Relationship Id="rId142" Type="http://schemas.openxmlformats.org/officeDocument/2006/relationships/hyperlink" Target="https://www.cdc.gov/disability-and-health/about/?CDC_AAref_Val=https://www.cdc.gov/ncbddd/disabilityandhealth/disability.html" TargetMode="External"/><Relationship Id="rId184" Type="http://schemas.openxmlformats.org/officeDocument/2006/relationships/hyperlink" Target="http://www.leapfroggroup.org/survey-materials/survey-and-cpoe-materials" TargetMode="External"/><Relationship Id="rId391" Type="http://schemas.openxmlformats.org/officeDocument/2006/relationships/hyperlink" Target="https://www.ahrq.gov/patient-safety/patients-families/engagingfamilies/index.html" TargetMode="External"/><Relationship Id="rId405" Type="http://schemas.openxmlformats.org/officeDocument/2006/relationships/hyperlink" Target="https://www.leapfroggroup.org/patient-and-family-advisory-council-pfac-toolkit-exploring-diagnostic-quality" TargetMode="External"/><Relationship Id="rId447" Type="http://schemas.openxmlformats.org/officeDocument/2006/relationships/hyperlink" Target="http://leapfroggroup.org/survey-materials/multi-campus-reporting-policy" TargetMode="External"/><Relationship Id="rId251" Type="http://schemas.openxmlformats.org/officeDocument/2006/relationships/hyperlink" Target="https://www.leapfroggroup.org/survey-materials/deadlines" TargetMode="External"/><Relationship Id="rId489" Type="http://schemas.openxmlformats.org/officeDocument/2006/relationships/hyperlink" Target="https://survey.leapfroggroup.org/login?destination=dashboard" TargetMode="External"/><Relationship Id="rId46" Type="http://schemas.openxmlformats.org/officeDocument/2006/relationships/hyperlink" Target="http://www.leapfroggroup.org/survey-materials/data-accuracy" TargetMode="External"/><Relationship Id="rId293" Type="http://schemas.openxmlformats.org/officeDocument/2006/relationships/hyperlink" Target="https://manual.jointcommission.org/releases/TJC2026A1/MIF0167.html" TargetMode="External"/><Relationship Id="rId307" Type="http://schemas.openxmlformats.org/officeDocument/2006/relationships/hyperlink" Target="http://leapfroggroup.org/survey-materials/survey-and-cpoe-materials" TargetMode="External"/><Relationship Id="rId349"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88" Type="http://schemas.openxmlformats.org/officeDocument/2006/relationships/hyperlink" Target="https://public.vtoxford.org/leapfrog"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s://www.oecd.org/skills/piaac/publications/countryspecificmaterial/PIAAC_Country_Note_USA.pdf" TargetMode="External"/><Relationship Id="rId195" Type="http://schemas.openxmlformats.org/officeDocument/2006/relationships/image" Target="media/image6.png"/><Relationship Id="rId209" Type="http://schemas.openxmlformats.org/officeDocument/2006/relationships/hyperlink" Target="https://ratings.leapfroggroup.org/measure/hospital/2026/complex-adult-and-pediatric-surgery" TargetMode="External"/><Relationship Id="rId360" Type="http://schemas.openxmlformats.org/officeDocument/2006/relationships/hyperlink" Target="https://www.leapfroggroup.org/survey-materials/deadlines" TargetMode="External"/><Relationship Id="rId416" Type="http://schemas.openxmlformats.org/officeDocument/2006/relationships/hyperlink" Target="https://www.leapfroggroup.org/survey-materials/review-nhsn-instructions" TargetMode="External"/><Relationship Id="rId220" Type="http://schemas.openxmlformats.org/officeDocument/2006/relationships/hyperlink" Target="http://leapfroggroup.org/survey-materials/multi-campus-reporting-policy" TargetMode="External"/><Relationship Id="rId458" Type="http://schemas.openxmlformats.org/officeDocument/2006/relationships/hyperlink" Target="http://www.leapfroggroup.org/survey-materials/scoring-and-results" TargetMode="External"/><Relationship Id="rId15" Type="http://schemas.openxmlformats.org/officeDocument/2006/relationships/footer" Target="footer1.xml"/><Relationship Id="rId57" Type="http://schemas.openxmlformats.org/officeDocument/2006/relationships/hyperlink" Target="https://www.leapfroggroup.org/survey-materials/updating-your-hospital-survey" TargetMode="External"/><Relationship Id="rId262" Type="http://schemas.openxmlformats.org/officeDocument/2006/relationships/hyperlink" Target="https://www.leapfroggroup.org/survey-materials/deadlines" TargetMode="External"/><Relationship Id="rId318" Type="http://schemas.openxmlformats.org/officeDocument/2006/relationships/header" Target="header15.xml"/><Relationship Id="rId99" Type="http://schemas.openxmlformats.org/officeDocument/2006/relationships/header" Target="header5.xml"/><Relationship Id="rId122" Type="http://schemas.openxmlformats.org/officeDocument/2006/relationships/hyperlink" Target="http://leapfroggroup.org/survey-materials/multi-campus-reporting-policy" TargetMode="External"/><Relationship Id="rId164" Type="http://schemas.openxmlformats.org/officeDocument/2006/relationships/hyperlink" Target="https://ratings.leapfroggroup.org/measure/hospital/2026/medication-reconciliation" TargetMode="External"/><Relationship Id="rId371" Type="http://schemas.openxmlformats.org/officeDocument/2006/relationships/hyperlink" Target="https://www.leapfroggroup.org/about/expert-panelists" TargetMode="External"/><Relationship Id="rId427" Type="http://schemas.openxmlformats.org/officeDocument/2006/relationships/hyperlink" Target="https://digitalassets.jointcommission.org/api/public/content/b4e8988066e74717ae9801edb2bfb9de?v=e0ff96a2" TargetMode="External"/><Relationship Id="rId469" Type="http://schemas.openxmlformats.org/officeDocument/2006/relationships/hyperlink" Target="https://www.who.int/patientsafety/safesurgery/checklist/en/" TargetMode="External"/><Relationship Id="rId26" Type="http://schemas.openxmlformats.org/officeDocument/2006/relationships/hyperlink" Target="http://www.leapfroggroup.org/survey-materials/survey-overview" TargetMode="External"/><Relationship Id="rId231" Type="http://schemas.openxmlformats.org/officeDocument/2006/relationships/hyperlink" Target="https://publicreporting.sts.org/search/acsd" TargetMode="External"/><Relationship Id="rId273" Type="http://schemas.openxmlformats.org/officeDocument/2006/relationships/hyperlink" Target="https://survey.leapfroggroup.org/dashboard" TargetMode="External"/><Relationship Id="rId329" Type="http://schemas.openxmlformats.org/officeDocument/2006/relationships/hyperlink" Target="https://www.leapfroggroup.org/survey-materials/deadlines" TargetMode="External"/><Relationship Id="rId480" Type="http://schemas.openxmlformats.org/officeDocument/2006/relationships/hyperlink" Target="http://leapfroggroup.org/survey-materials/multi-campus-reporting-policy" TargetMode="External"/><Relationship Id="rId68" Type="http://schemas.openxmlformats.org/officeDocument/2006/relationships/hyperlink" Target="http://www.leapfroggroup.org/survey-materials/data-accuracy" TargetMode="External"/><Relationship Id="rId133" Type="http://schemas.openxmlformats.org/officeDocument/2006/relationships/hyperlink" Target="https://www.monhealth.com/main/rapid-response-team" TargetMode="External"/><Relationship Id="rId175" Type="http://schemas.openxmlformats.org/officeDocument/2006/relationships/hyperlink" Target="http://leapfroggroup.org/survey-materials/multi-campus-reporting-policy" TargetMode="External"/><Relationship Id="rId340" Type="http://schemas.openxmlformats.org/officeDocument/2006/relationships/hyperlink" Target="https://www.nursingworld.org/globalassets/docs/ana/practice/principles-of-virtual-nursing.pdf" TargetMode="External"/><Relationship Id="rId200" Type="http://schemas.openxmlformats.org/officeDocument/2006/relationships/hyperlink" Target="http://www.leapfroggroup.org/survey-materials/survey-and-cpoe-materials" TargetMode="External"/><Relationship Id="rId382" Type="http://schemas.openxmlformats.org/officeDocument/2006/relationships/hyperlink" Target="https://www.leapfroggroup.org/survey-materials/updating-your-hospital-survey" TargetMode="External"/><Relationship Id="rId438" Type="http://schemas.openxmlformats.org/officeDocument/2006/relationships/hyperlink" Target="https://www.leapfroggroup.org/survey-materials/deadlines" TargetMode="External"/><Relationship Id="rId242" Type="http://schemas.openxmlformats.org/officeDocument/2006/relationships/hyperlink" Target="https://apps.who.int/iris/handle/10665/70046" TargetMode="External"/><Relationship Id="rId284" Type="http://schemas.openxmlformats.org/officeDocument/2006/relationships/hyperlink" Target="https://www.jointcommission.org/measurement/specification-manuals/electronic-clinical-quality-measures/" TargetMode="External"/><Relationship Id="rId491" Type="http://schemas.openxmlformats.org/officeDocument/2006/relationships/hyperlink" Target="http://leapfroggroup.org/survey-materials/multi-campus-reporting-policy" TargetMode="External"/><Relationship Id="rId505" Type="http://schemas.openxmlformats.org/officeDocument/2006/relationships/hyperlink" Target="https://leapfroghelpdesk.zendesk.com/" TargetMode="External"/><Relationship Id="rId37" Type="http://schemas.openxmlformats.org/officeDocument/2006/relationships/hyperlink" Target="http://www.leapfroggroup.org/survey-materials/survey-and-cpoe-materials" TargetMode="External"/><Relationship Id="rId79" Type="http://schemas.openxmlformats.org/officeDocument/2006/relationships/hyperlink" Target="https://www.hospitalsafetygrade.org/" TargetMode="External"/><Relationship Id="rId102" Type="http://schemas.openxmlformats.org/officeDocument/2006/relationships/hyperlink" Target="https://ratings.leapfroggroup.org/measure/hospital/2026/informed-consent" TargetMode="External"/><Relationship Id="rId144" Type="http://schemas.openxmlformats.org/officeDocument/2006/relationships/hyperlink" Target="https://www.cdc.gov/dhds/datasets/?CDC_AAref_Val=https://www.cdc.gov/ncbddd/disabilityandhealth/datasets.html" TargetMode="External"/><Relationship Id="rId90" Type="http://schemas.openxmlformats.org/officeDocument/2006/relationships/header" Target="header2.xml"/><Relationship Id="rId186" Type="http://schemas.openxmlformats.org/officeDocument/2006/relationships/hyperlink" Target="https://www.leapfroggroup.org/survey-materials/survey-and-cpoe-materials" TargetMode="External"/><Relationship Id="rId351" Type="http://schemas.openxmlformats.org/officeDocument/2006/relationships/hyperlink" Target="http://leapfroggroup.org/survey-materials/multi-campus-reporting-policy" TargetMode="External"/><Relationship Id="rId393" Type="http://schemas.openxmlformats.org/officeDocument/2006/relationships/hyperlink" Target="https://aws.state.ak.us/OnlinePublicNotices/Notices/Attachment.aspx?id=127560" TargetMode="External"/><Relationship Id="rId407" Type="http://schemas.openxmlformats.org/officeDocument/2006/relationships/hyperlink" Target="https://ratings.leapfroggroup.org/measure/hospital/2026/responding-never-events" TargetMode="External"/><Relationship Id="rId449" Type="http://schemas.openxmlformats.org/officeDocument/2006/relationships/hyperlink" Target="http://www.leapfroggroup.org/survey-materials/survey-and-cpoe-materials" TargetMode="External"/><Relationship Id="rId211" Type="http://schemas.openxmlformats.org/officeDocument/2006/relationships/hyperlink" Target="http://leapfroggroup.org/survey-materials/multi-campus-reporting-policy" TargetMode="External"/><Relationship Id="rId253" Type="http://schemas.openxmlformats.org/officeDocument/2006/relationships/hyperlink" Target="http://leapfroggroup.org/survey-materials/multi-campus-reporting-policy" TargetMode="External"/><Relationship Id="rId295" Type="http://schemas.openxmlformats.org/officeDocument/2006/relationships/hyperlink" Target="http://leapfroggroup.org/survey-materials/survey-and-cpoe-materials" TargetMode="External"/><Relationship Id="rId309" Type="http://schemas.openxmlformats.org/officeDocument/2006/relationships/hyperlink" Target="https://pubmed.ncbi.nlm.nih.gov/29939938/" TargetMode="External"/><Relationship Id="rId460" Type="http://schemas.openxmlformats.org/officeDocument/2006/relationships/hyperlink" Target="https://www.leapfroggroup.org/survey-materials/deadlines" TargetMode="External"/><Relationship Id="rId48" Type="http://schemas.openxmlformats.org/officeDocument/2006/relationships/hyperlink" Target="https://survey.leapfroggroup.org/" TargetMode="External"/><Relationship Id="rId113" Type="http://schemas.openxmlformats.org/officeDocument/2006/relationships/hyperlink" Target="https://www.leapfroggroup.org/survey-materials/deadlines" TargetMode="External"/><Relationship Id="rId320" Type="http://schemas.openxmlformats.org/officeDocument/2006/relationships/hyperlink" Target="https://ratings.leapfroggroup.org/measure/hospital/2026/specially-trained-doctors-care-critical-care-patients" TargetMode="External"/><Relationship Id="rId155"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197" Type="http://schemas.openxmlformats.org/officeDocument/2006/relationships/image" Target="media/image7.png"/><Relationship Id="rId362" Type="http://schemas.openxmlformats.org/officeDocument/2006/relationships/hyperlink" Target="https://www.ihi.org/sites/default/files/Safer-Dx-Checklist.pdf" TargetMode="External"/><Relationship Id="rId418" Type="http://schemas.openxmlformats.org/officeDocument/2006/relationships/hyperlink" Target="https://www.federalregister.gov/d/2025-06271/page-18303" TargetMode="External"/><Relationship Id="rId222" Type="http://schemas.openxmlformats.org/officeDocument/2006/relationships/hyperlink" Target="https://www.ahrq.gov/hai/tools/ambulatory-surgery/sections/implementation/implementation-guide/app-e.html" TargetMode="External"/><Relationship Id="rId264" Type="http://schemas.openxmlformats.org/officeDocument/2006/relationships/hyperlink" Target="http://leapfroggroup.org/survey-materials/multi-campus-reporting-policy" TargetMode="External"/><Relationship Id="rId471" Type="http://schemas.openxmlformats.org/officeDocument/2006/relationships/hyperlink" Target="https://www.leapfroggroup.org/survey-materials/deadlines" TargetMode="External"/><Relationship Id="rId17" Type="http://schemas.openxmlformats.org/officeDocument/2006/relationships/hyperlink" Target="http://leapfroggroup.org/survey-materials/multi-campus-reporting-policy" TargetMode="External"/><Relationship Id="rId59" Type="http://schemas.openxmlformats.org/officeDocument/2006/relationships/hyperlink" Target="https://ratings.leapfroggroup.org/" TargetMode="External"/><Relationship Id="rId124" Type="http://schemas.openxmlformats.org/officeDocument/2006/relationships/image" Target="media/image3.png"/><Relationship Id="rId70" Type="http://schemas.openxmlformats.org/officeDocument/2006/relationships/hyperlink" Target="https://ratings.leapfroggroup.org/" TargetMode="External"/><Relationship Id="rId166" Type="http://schemas.openxmlformats.org/officeDocument/2006/relationships/hyperlink" Target="http://leapfroggroup.org/survey-materials/multi-campus-reporting-policy" TargetMode="External"/><Relationship Id="rId331" Type="http://schemas.openxmlformats.org/officeDocument/2006/relationships/hyperlink" Target="http://leapfroggroup.org/survey-materials/multi-campus-reporting-policy" TargetMode="External"/><Relationship Id="rId373" Type="http://schemas.openxmlformats.org/officeDocument/2006/relationships/hyperlink" Target="https://www.ihi.org/sites/default/files/Safer-Dx-Checklist.pdf" TargetMode="External"/><Relationship Id="rId429" Type="http://schemas.openxmlformats.org/officeDocument/2006/relationships/hyperlink" Target="https://journals.sagepub.com/doi/full/10.1177/2516043518813814" TargetMode="External"/><Relationship Id="rId1" Type="http://schemas.openxmlformats.org/officeDocument/2006/relationships/customXml" Target="../customXml/item1.xml"/><Relationship Id="rId233" Type="http://schemas.openxmlformats.org/officeDocument/2006/relationships/hyperlink" Target="https://www.sts.org/" TargetMode="External"/><Relationship Id="rId440" Type="http://schemas.openxmlformats.org/officeDocument/2006/relationships/hyperlink" Target="https://www.leapfroggroup.org/survey-materials/deadlines" TargetMode="External"/><Relationship Id="rId28" Type="http://schemas.openxmlformats.org/officeDocument/2006/relationships/hyperlink" Target="https://survey.leapfroggroup.org/login" TargetMode="External"/><Relationship Id="rId275" Type="http://schemas.openxmlformats.org/officeDocument/2006/relationships/hyperlink" Target="https://www.leapfroggroup.org/about/expert-panelists" TargetMode="External"/><Relationship Id="rId300" Type="http://schemas.openxmlformats.org/officeDocument/2006/relationships/hyperlink" Target="https://manual.jointcommission.org/releases/TJC2026A1/DataElem0265.html" TargetMode="External"/><Relationship Id="rId482" Type="http://schemas.openxmlformats.org/officeDocument/2006/relationships/hyperlink" Target="https://survey.leapfroggroup.org/login?destination=dashboard" TargetMode="External"/><Relationship Id="rId81" Type="http://schemas.openxmlformats.org/officeDocument/2006/relationships/hyperlink" Target="https://www.leapfroggroup.org/ratings-reports/custom-benchmarking" TargetMode="External"/><Relationship Id="rId135" Type="http://schemas.openxmlformats.org/officeDocument/2006/relationships/hyperlink" Target="https://www.cms.gov/files/document/nsa-sample-good-faith-estimate.pdf" TargetMode="External"/><Relationship Id="rId177" Type="http://schemas.openxmlformats.org/officeDocument/2006/relationships/hyperlink" Target="https://www.leapfroggroup.org/survey-materials/deadlines" TargetMode="External"/><Relationship Id="rId342" Type="http://schemas.openxmlformats.org/officeDocument/2006/relationships/header" Target="header17.xml"/><Relationship Id="rId384" Type="http://schemas.openxmlformats.org/officeDocument/2006/relationships/hyperlink" Target="https://www.leapfroggroup.org/survey-materials/survey-and-cpoe-materials" TargetMode="External"/><Relationship Id="rId202" Type="http://schemas.openxmlformats.org/officeDocument/2006/relationships/hyperlink" Target="https://www.leapfroggroup.org/survey-materials/deadlines" TargetMode="External"/><Relationship Id="rId244" Type="http://schemas.openxmlformats.org/officeDocument/2006/relationships/header" Target="header14.xml"/><Relationship Id="rId39" Type="http://schemas.openxmlformats.org/officeDocument/2006/relationships/hyperlink" Target="https://survey.leapfroggroup.org/login?destination=dashboard" TargetMode="External"/><Relationship Id="rId286" Type="http://schemas.openxmlformats.org/officeDocument/2006/relationships/hyperlink" Target="https://manual.jointcommission.org/releases/TJC2026A1/AppendixATJC.html" TargetMode="External"/><Relationship Id="rId451" Type="http://schemas.openxmlformats.org/officeDocument/2006/relationships/hyperlink" Target="http://www.leapfroggroup.org/survey-materials/survey-and-cpoe-materials" TargetMode="External"/><Relationship Id="rId493" Type="http://schemas.openxmlformats.org/officeDocument/2006/relationships/hyperlink" Target="https://www.leapfroggroup.org/sites/default/files/Files/Implementation%20manual%20WHO%20surgical%20safety%20checklist%202009.pdf?token=_DzwbK1J" TargetMode="External"/><Relationship Id="rId507" Type="http://schemas.openxmlformats.org/officeDocument/2006/relationships/header" Target="header23.xml"/><Relationship Id="rId50" Type="http://schemas.openxmlformats.org/officeDocument/2006/relationships/hyperlink" Target="http://www.leapfroggroup.org/survey-materials/data-accuracy" TargetMode="External"/><Relationship Id="rId104" Type="http://schemas.openxmlformats.org/officeDocument/2006/relationships/hyperlink" Target="http://leapfroggroup.org/survey-materials/multi-campus-reporting-policy" TargetMode="External"/><Relationship Id="rId146" Type="http://schemas.openxmlformats.org/officeDocument/2006/relationships/hyperlink" Target="https://www.youtube.com/watch?v=8SOzXeYDhAw" TargetMode="External"/><Relationship Id="rId188" Type="http://schemas.openxmlformats.org/officeDocument/2006/relationships/hyperlink" Target="http://www.leapfroggroup.org/survey-materials/survey-and-cpoe-materials" TargetMode="External"/><Relationship Id="rId311" Type="http://schemas.openxmlformats.org/officeDocument/2006/relationships/hyperlink" Target="http://leapfroggroup.org/survey-materials/multi-campus-reporting-policy" TargetMode="External"/><Relationship Id="rId353" Type="http://schemas.openxmlformats.org/officeDocument/2006/relationships/hyperlink" Target="http://leapfroggroup.org/survey-materials/multi-campus-reporting-policy" TargetMode="External"/><Relationship Id="rId395" Type="http://schemas.openxmlformats.org/officeDocument/2006/relationships/hyperlink" Target="http://www.leapfroggroup.org/survey-materials/survey-and-cpoe-materials" TargetMode="External"/><Relationship Id="rId409" Type="http://schemas.openxmlformats.org/officeDocument/2006/relationships/hyperlink" Target="http://www.leapfroggroup.org/survey-materials/scoring-and-results" TargetMode="External"/><Relationship Id="rId92" Type="http://schemas.openxmlformats.org/officeDocument/2006/relationships/header" Target="header4.xml"/><Relationship Id="rId213" Type="http://schemas.openxmlformats.org/officeDocument/2006/relationships/hyperlink" Target="https://www.leapfroggroup.org/survey-materials/deadlines" TargetMode="External"/><Relationship Id="rId420" Type="http://schemas.openxmlformats.org/officeDocument/2006/relationships/hyperlink" Target="https://www.leapfroggroup.org/survey-materials/review-nhsn-instructions" TargetMode="External"/><Relationship Id="rId255" Type="http://schemas.openxmlformats.org/officeDocument/2006/relationships/hyperlink" Target="https://www.leapfroggroup.org/survey-materials/deadlines" TargetMode="External"/><Relationship Id="rId297" Type="http://schemas.openxmlformats.org/officeDocument/2006/relationships/hyperlink" Target="https://manual.jointcommission.org/releases/TJC2026A1/AppendixATJC.html" TargetMode="External"/><Relationship Id="rId462" Type="http://schemas.openxmlformats.org/officeDocument/2006/relationships/hyperlink" Target="http://leapfroggroup.org/survey-materials/multi-campus-reporting-policy" TargetMode="External"/><Relationship Id="rId115" Type="http://schemas.openxmlformats.org/officeDocument/2006/relationships/hyperlink" Target="http://leapfroggroup.org/survey-materials/multi-campus-reporting-policy" TargetMode="External"/><Relationship Id="rId157"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322" Type="http://schemas.openxmlformats.org/officeDocument/2006/relationships/hyperlink" Target="http://www.leapfroggroup.org/survey-materials/scoring-and-results" TargetMode="External"/><Relationship Id="rId364" Type="http://schemas.openxmlformats.org/officeDocument/2006/relationships/hyperlink" Target="https://www.ahrq.gov/teamstepps-program/diagnosis-improvement/index.html" TargetMode="External"/><Relationship Id="rId61" Type="http://schemas.openxmlformats.org/officeDocument/2006/relationships/hyperlink" Target="http://www.leapfroggroup.org/survey-materials/deadlines" TargetMode="External"/><Relationship Id="rId199" Type="http://schemas.openxmlformats.org/officeDocument/2006/relationships/hyperlink" Target="http://www.hospitalmedicine.org/Web/Quality___Innovation/Implementation_Toolkit/MARQUIS/MARQUIS_Collaborative_Program_Recruitment.aspx" TargetMode="External"/><Relationship Id="rId19" Type="http://schemas.openxmlformats.org/officeDocument/2006/relationships/hyperlink" Target="https://www.leapfroggroup.org/survey-materials/review-nhsn-instructions" TargetMode="External"/><Relationship Id="rId224" Type="http://schemas.openxmlformats.org/officeDocument/2006/relationships/hyperlink" Target="https://www.leapfroggroup.org/survey-materials/deadlines" TargetMode="External"/><Relationship Id="rId266" Type="http://schemas.openxmlformats.org/officeDocument/2006/relationships/hyperlink" Target="https://www.leapfroggroup.org/survey-materials/deadlines" TargetMode="External"/><Relationship Id="rId431" Type="http://schemas.openxmlformats.org/officeDocument/2006/relationships/hyperlink" Target="https://www.ihi.org/resources/Pages/Tools/RCA2-Improving-Root-Cause-Analyses-and-Actions-to-Prevent-Harm.aspx" TargetMode="External"/><Relationship Id="rId473" Type="http://schemas.openxmlformats.org/officeDocument/2006/relationships/hyperlink" Target="http://leapfroggroup.org/survey-materials/multi-campus-reporting-policy" TargetMode="External"/><Relationship Id="rId30" Type="http://schemas.openxmlformats.org/officeDocument/2006/relationships/hyperlink" Target="http://leapfroggroup.org/survey-materials/prepare-cpoe-tool" TargetMode="External"/><Relationship Id="rId126" Type="http://schemas.openxmlformats.org/officeDocument/2006/relationships/hyperlink" Target="https://www.leapfroggroup.org/survey-materials/review-nhsn-instructions" TargetMode="External"/><Relationship Id="rId168" Type="http://schemas.openxmlformats.org/officeDocument/2006/relationships/hyperlink" Target="https://www.leapfroggroup.org/survey-materials/deadlines" TargetMode="External"/><Relationship Id="rId333" Type="http://schemas.openxmlformats.org/officeDocument/2006/relationships/hyperlink" Target="https://www.leapfroggroup.org/survey-materials/deadlines" TargetMode="External"/><Relationship Id="rId72" Type="http://schemas.openxmlformats.org/officeDocument/2006/relationships/hyperlink" Target="http://leapfroggroup.org/survey-materials/deadlines" TargetMode="External"/><Relationship Id="rId375" Type="http://schemas.openxmlformats.org/officeDocument/2006/relationships/hyperlink" Target="https://www.leapfroggroup.org/about/expert-panelists" TargetMode="External"/><Relationship Id="rId3" Type="http://schemas.openxmlformats.org/officeDocument/2006/relationships/customXml" Target="../customXml/item3.xml"/><Relationship Id="rId235" Type="http://schemas.openxmlformats.org/officeDocument/2006/relationships/hyperlink" Target="http://leapfroggroup.org/survey-materials/multi-campus-reporting-policy" TargetMode="External"/><Relationship Id="rId277" Type="http://schemas.openxmlformats.org/officeDocument/2006/relationships/hyperlink" Target="http://leapfroggroup.org/survey-materials/multi-campus-reporting-policy" TargetMode="External"/><Relationship Id="rId400" Type="http://schemas.openxmlformats.org/officeDocument/2006/relationships/hyperlink" Target="https://www.ahrq.gov/sites/default/files/wysiwyg/professionals/quality-patient-safety/patientsafetyculture/hospital/2016/2016_hospitalsops_report_pt1.pdf" TargetMode="External"/><Relationship Id="rId442" Type="http://schemas.openxmlformats.org/officeDocument/2006/relationships/hyperlink" Target="http://leapfroggroup.org/survey-materials/multi-campus-reporting-policy" TargetMode="External"/><Relationship Id="rId484" Type="http://schemas.openxmlformats.org/officeDocument/2006/relationships/hyperlink" Target="https://survey.leapfroggroup.org/login?destination=dashboard" TargetMode="External"/><Relationship Id="rId137" Type="http://schemas.openxmlformats.org/officeDocument/2006/relationships/hyperlink" Target="https://www.irs.gov/charities-non-profits/financial-assistance-policy-and-emergency-medical-care-policy-section-501r4" TargetMode="External"/><Relationship Id="rId302" Type="http://schemas.openxmlformats.org/officeDocument/2006/relationships/hyperlink" Target="https://manual.jointcommission.org/releases/TJC2026A1/AppendixATJC.html" TargetMode="External"/><Relationship Id="rId344" Type="http://schemas.openxmlformats.org/officeDocument/2006/relationships/hyperlink" Target="https://ratings.leapfroggroup.org/measure/hospital/2026/handwashing" TargetMode="External"/><Relationship Id="rId41" Type="http://schemas.openxmlformats.org/officeDocument/2006/relationships/hyperlink" Target="http://leapfroggroup.org/survey-materials/deadlines" TargetMode="External"/><Relationship Id="rId83" Type="http://schemas.openxmlformats.org/officeDocument/2006/relationships/hyperlink" Target="https://www.leapfroggroup.org/sites/default/files/Files/HelpDeskGuide_HowtoUseZendesk_0.pdf" TargetMode="External"/><Relationship Id="rId179" Type="http://schemas.openxmlformats.org/officeDocument/2006/relationships/hyperlink" Target="https://www.leapfroggroup.org/survey-materials/survey-and-cpoe-materials" TargetMode="External"/><Relationship Id="rId386" Type="http://schemas.openxmlformats.org/officeDocument/2006/relationships/hyperlink" Target="https://www.who.int/teams/integrated-health-services/infection-prevention-control/hand-hygiene/training-tools" TargetMode="External"/><Relationship Id="rId190" Type="http://schemas.openxmlformats.org/officeDocument/2006/relationships/hyperlink" Target="https://www.leapfroggroup.org/survey-materials/survey-and-cpoe-materials" TargetMode="External"/><Relationship Id="rId204" Type="http://schemas.openxmlformats.org/officeDocument/2006/relationships/header" Target="header10.xml"/><Relationship Id="rId246" Type="http://schemas.openxmlformats.org/officeDocument/2006/relationships/hyperlink" Target="https://survey.leapfroggroup.org/login" TargetMode="External"/><Relationship Id="rId288" Type="http://schemas.openxmlformats.org/officeDocument/2006/relationships/hyperlink" Target="https://datacenter.cmqcc.org/support/download/c463ad71c0197fd1b1dd54db4bb09d31d8e8b35e" TargetMode="External"/><Relationship Id="rId411" Type="http://schemas.openxmlformats.org/officeDocument/2006/relationships/hyperlink" Target="https://digitalassets.jointcommission.org/api/public/content/4534bbaaee4f4bd280c2054765f37f4b?v=a60f8f9a" TargetMode="External"/><Relationship Id="rId453" Type="http://schemas.openxmlformats.org/officeDocument/2006/relationships/hyperlink" Target="https://www.ahrq.gov/cahps/surveys-guidance/hospital/about/child_hp_survey.html" TargetMode="External"/><Relationship Id="rId509" Type="http://schemas.openxmlformats.org/officeDocument/2006/relationships/fontTable" Target="fontTable.xml"/><Relationship Id="rId106" Type="http://schemas.openxmlformats.org/officeDocument/2006/relationships/hyperlink" Target="https://www.leapfroggroup.org/survey-materials/deadlines" TargetMode="External"/><Relationship Id="rId313" Type="http://schemas.openxmlformats.org/officeDocument/2006/relationships/hyperlink" Target="https://public.vtoxford.org/leapfrog" TargetMode="External"/><Relationship Id="rId495" Type="http://schemas.openxmlformats.org/officeDocument/2006/relationships/hyperlink" Target="https://www.leapfroggroup.org/survey-materials/survey-and-cpoe-materials" TargetMode="External"/><Relationship Id="rId10" Type="http://schemas.openxmlformats.org/officeDocument/2006/relationships/footnotes" Target="footnotes.xml"/><Relationship Id="rId52" Type="http://schemas.openxmlformats.org/officeDocument/2006/relationships/hyperlink" Target="https://survey.leapfroggroup.org/" TargetMode="External"/><Relationship Id="rId94" Type="http://schemas.openxmlformats.org/officeDocument/2006/relationships/hyperlink" Target="http://leapfroggroup.org/survey-materials/multi-campus-reporting-policy" TargetMode="External"/><Relationship Id="rId148" Type="http://schemas.openxmlformats.org/officeDocument/2006/relationships/hyperlink" Target="https://www.ihi.org/insights/words-matter-making-sense-health-equity-terminology" TargetMode="External"/><Relationship Id="rId355" Type="http://schemas.openxmlformats.org/officeDocument/2006/relationships/hyperlink" Target="https://www.leapfroggroup.org/survey-materials/deadlines" TargetMode="External"/><Relationship Id="rId397" Type="http://schemas.openxmlformats.org/officeDocument/2006/relationships/hyperlink" Target="https://www.ache.org/about-ache/our-story/our-commitments/leading-for-safety/blueprint" TargetMode="External"/><Relationship Id="rId215" Type="http://schemas.openxmlformats.org/officeDocument/2006/relationships/hyperlink" Target="https://www.leapfroggroup.org/survey-materials/deadlines" TargetMode="External"/><Relationship Id="rId257" Type="http://schemas.openxmlformats.org/officeDocument/2006/relationships/hyperlink" Target="https://www.leapfroggroup.org/survey-materials/deadlines" TargetMode="External"/><Relationship Id="rId422" Type="http://schemas.openxmlformats.org/officeDocument/2006/relationships/hyperlink" Target="https://www.leapfroggroup.org/survey-materials/review-nhsn-instructions" TargetMode="External"/><Relationship Id="rId464" Type="http://schemas.openxmlformats.org/officeDocument/2006/relationships/hyperlink" Target="https://www.leapfroggroup.org/survey-materials/deadline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www.leapfroggroup.org/survey-materials/survey-and-cpoe-materials" TargetMode="External"/><Relationship Id="rId18" Type="http://schemas.openxmlformats.org/officeDocument/2006/relationships/hyperlink" Target="https://www.cdc.gov/mmwr/PDF/rr/rr5116.pdf"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s://digitalassets.jointcommission.org/api/public/content/4534bbaaee4f4bd280c2054765f37f4b?v=a60f8f9a" TargetMode="External"/><Relationship Id="rId7" Type="http://schemas.openxmlformats.org/officeDocument/2006/relationships/hyperlink" Target="https://leapfroghelpdesk.zendesk.com/" TargetMode="External"/><Relationship Id="rId12" Type="http://schemas.openxmlformats.org/officeDocument/2006/relationships/hyperlink" Target="https://www.ptcb.org/credentials/medication-history-certificate" TargetMode="External"/><Relationship Id="rId17" Type="http://schemas.openxmlformats.org/officeDocument/2006/relationships/hyperlink" Target="https://www.who.int/campaigns/world-hand-hygiene-day" TargetMode="External"/><Relationship Id="rId2" Type="http://schemas.openxmlformats.org/officeDocument/2006/relationships/hyperlink" Target="https://www.leapfroggroup.org/survey-materials/review-nhsn-instructions" TargetMode="External"/><Relationship Id="rId16"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0" Type="http://schemas.openxmlformats.org/officeDocument/2006/relationships/hyperlink" Target="http://apps.who.int/iris/bitstream/handle/10665/44196/9789241598606_eng.pdf;jsessionid=2AD6A606830268FFF337E2BD6ACAFC45?sequence=1"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aornjournal.onlinelibrary.wiley.com/doi/full/10.1016/S0001-2092%2806%2960367-0"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s://www.sts.org/quality-safety/performance-measures/descriptions" TargetMode="External"/><Relationship Id="rId23" Type="http://schemas.openxmlformats.org/officeDocument/2006/relationships/hyperlink" Target="https://www.fgiguidelines.org/wp-content/uploads/2017/08/SLS17_FGI_ExamProcedureOperatingImaging_170721.pdf" TargetMode="External"/><Relationship Id="rId10"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9" Type="http://schemas.openxmlformats.org/officeDocument/2006/relationships/hyperlink" Target="https://www.who.int/publications/i/item/9789241597906"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www.ihi.org/resources/tools/rca2-improving-root-cause-analyses-and-actions-prevent-h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359643</_dlc_DocId>
    <_dlc_DocIdUrl xmlns="2647b5e8-e984-43ae-bdd2-00b2faccf1d1">
      <Url>https://leapfroggroup2.sharepoint.com/sites/TheLeapfrogGroup/_layouts/15/DocIdRedir.aspx?ID=YU52FPMFMMT7-1977900663-359643</Url>
      <Description>YU52FPMFMMT7-1977900663-359643</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Memo xmlns="c3ea5a7f-0794-451b-8053-72eb42be1c2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1" ma:contentTypeDescription="Create a new document." ma:contentTypeScope="" ma:versionID="1c3933230110da53fb6ea7733cb9dd0c">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63cccc6fe611683467f17f91ad0f02c8"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element ref="ns3:Mem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mo" ma:index="27" nillable="true" ma:displayName="Memo" ma:format="Dropdown" ma:internalName="Mem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92932A-7D44-4A49-AD0A-81C03A4C576B}">
  <ds:schemaRefs>
    <ds:schemaRef ds:uri="http://schemas.microsoft.com/sharepoint/v3/contenttype/forms"/>
  </ds:schemaRefs>
</ds:datastoreItem>
</file>

<file path=customXml/itemProps2.xml><?xml version="1.0" encoding="utf-8"?>
<ds:datastoreItem xmlns:ds="http://schemas.openxmlformats.org/officeDocument/2006/customXml" ds:itemID="{2610C81A-53B2-4A30-9EDD-9D6FDD9AD0D6}">
  <ds:schemaRefs>
    <ds:schemaRef ds:uri="http://schemas.microsoft.com/sharepoint/events"/>
  </ds:schemaRefs>
</ds:datastoreItem>
</file>

<file path=customXml/itemProps3.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customXml/itemProps4.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5.xml><?xml version="1.0" encoding="utf-8"?>
<ds:datastoreItem xmlns:ds="http://schemas.openxmlformats.org/officeDocument/2006/customXml" ds:itemID="{8DDA4C2E-BDFD-4C5C-A601-45D4BF5C1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8</Pages>
  <Words>124936</Words>
  <Characters>708391</Characters>
  <Application>Microsoft Office Word</Application>
  <DocSecurity>0</DocSecurity>
  <Lines>19145</Lines>
  <Paragraphs>9803</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823524</CharactersWithSpaces>
  <SharedDoc>false</SharedDoc>
  <HLinks>
    <vt:vector size="7056" baseType="variant">
      <vt:variant>
        <vt:i4>393231</vt:i4>
      </vt:variant>
      <vt:variant>
        <vt:i4>4503</vt:i4>
      </vt:variant>
      <vt:variant>
        <vt:i4>0</vt:i4>
      </vt:variant>
      <vt:variant>
        <vt:i4>5</vt:i4>
      </vt:variant>
      <vt:variant>
        <vt:lpwstr/>
      </vt:variant>
      <vt:variant>
        <vt:lpwstr>_Patient_Experience_(OAS_1</vt:lpwstr>
      </vt:variant>
      <vt:variant>
        <vt:i4>3014783</vt:i4>
      </vt:variant>
      <vt:variant>
        <vt:i4>4500</vt:i4>
      </vt:variant>
      <vt:variant>
        <vt:i4>0</vt:i4>
      </vt:variant>
      <vt:variant>
        <vt:i4>5</vt:i4>
      </vt:variant>
      <vt:variant>
        <vt:lpwstr>https://data.cms.gov/provider-data/</vt:lpwstr>
      </vt:variant>
      <vt:variant>
        <vt:lpwstr/>
      </vt:variant>
      <vt:variant>
        <vt:i4>1966154</vt:i4>
      </vt:variant>
      <vt:variant>
        <vt:i4>4497</vt:i4>
      </vt:variant>
      <vt:variant>
        <vt:i4>0</vt:i4>
      </vt:variant>
      <vt:variant>
        <vt:i4>5</vt:i4>
      </vt:variant>
      <vt:variant>
        <vt:lpwstr>https://leapfroghelpdesk.zendesk.com/</vt:lpwstr>
      </vt:variant>
      <vt:variant>
        <vt:lpwstr/>
      </vt:variant>
      <vt:variant>
        <vt:i4>6225992</vt:i4>
      </vt:variant>
      <vt:variant>
        <vt:i4>4494</vt:i4>
      </vt:variant>
      <vt:variant>
        <vt:i4>0</vt:i4>
      </vt:variant>
      <vt:variant>
        <vt:i4>5</vt:i4>
      </vt:variant>
      <vt:variant>
        <vt:lpwstr>https://data.cms.gov/provider-data/search?theme=Hospitals</vt:lpwstr>
      </vt:variant>
      <vt:variant>
        <vt:lpwstr/>
      </vt:variant>
      <vt:variant>
        <vt:i4>6225992</vt:i4>
      </vt:variant>
      <vt:variant>
        <vt:i4>4491</vt:i4>
      </vt:variant>
      <vt:variant>
        <vt:i4>0</vt:i4>
      </vt:variant>
      <vt:variant>
        <vt:i4>5</vt:i4>
      </vt:variant>
      <vt:variant>
        <vt:lpwstr>https://data.cms.gov/provider-data/search?theme=Hospitals</vt:lpwstr>
      </vt:variant>
      <vt:variant>
        <vt:lpwstr/>
      </vt:variant>
      <vt:variant>
        <vt:i4>2687082</vt:i4>
      </vt:variant>
      <vt:variant>
        <vt:i4>4488</vt:i4>
      </vt:variant>
      <vt:variant>
        <vt:i4>0</vt:i4>
      </vt:variant>
      <vt:variant>
        <vt:i4>5</vt:i4>
      </vt:variant>
      <vt:variant>
        <vt:lpwstr>https://awsstage.survey.leapfroggroup.org/login</vt:lpwstr>
      </vt:variant>
      <vt:variant>
        <vt:lpwstr/>
      </vt:variant>
      <vt:variant>
        <vt:i4>4718670</vt:i4>
      </vt:variant>
      <vt:variant>
        <vt:i4>4485</vt:i4>
      </vt:variant>
      <vt:variant>
        <vt:i4>0</vt:i4>
      </vt:variant>
      <vt:variant>
        <vt:i4>5</vt:i4>
      </vt:variant>
      <vt:variant>
        <vt:lpwstr>https://oascahps.org/Survey-Materials</vt:lpwstr>
      </vt:variant>
      <vt:variant>
        <vt:lpwstr/>
      </vt:variant>
      <vt:variant>
        <vt:i4>6946904</vt:i4>
      </vt:variant>
      <vt:variant>
        <vt:i4>4479</vt:i4>
      </vt:variant>
      <vt:variant>
        <vt:i4>0</vt:i4>
      </vt:variant>
      <vt:variant>
        <vt:i4>5</vt:i4>
      </vt:variant>
      <vt:variant>
        <vt:lpwstr/>
      </vt:variant>
      <vt:variant>
        <vt:lpwstr>Endnote48_TopBox</vt:lpwstr>
      </vt:variant>
      <vt:variant>
        <vt:i4>3014783</vt:i4>
      </vt:variant>
      <vt:variant>
        <vt:i4>4476</vt:i4>
      </vt:variant>
      <vt:variant>
        <vt:i4>0</vt:i4>
      </vt:variant>
      <vt:variant>
        <vt:i4>5</vt:i4>
      </vt:variant>
      <vt:variant>
        <vt:lpwstr>https://data.cms.gov/provider-data</vt:lpwstr>
      </vt:variant>
      <vt:variant>
        <vt:lpwstr/>
      </vt:variant>
      <vt:variant>
        <vt:i4>7602235</vt:i4>
      </vt:variant>
      <vt:variant>
        <vt:i4>4473</vt:i4>
      </vt:variant>
      <vt:variant>
        <vt:i4>0</vt:i4>
      </vt:variant>
      <vt:variant>
        <vt:i4>5</vt:i4>
      </vt:variant>
      <vt:variant>
        <vt:lpwstr/>
      </vt:variant>
      <vt:variant>
        <vt:lpwstr>_Medication_Safety_for_3</vt:lpwstr>
      </vt:variant>
      <vt:variant>
        <vt:i4>5832716</vt:i4>
      </vt:variant>
      <vt:variant>
        <vt:i4>4470</vt:i4>
      </vt:variant>
      <vt:variant>
        <vt:i4>0</vt:i4>
      </vt:variant>
      <vt:variant>
        <vt:i4>5</vt:i4>
      </vt:variant>
      <vt:variant>
        <vt:lpwstr>https://www.leapfroggroup.org/survey-materials/survey-and-cpoe-materials</vt:lpwstr>
      </vt:variant>
      <vt:variant>
        <vt:lpwstr/>
      </vt:variant>
      <vt:variant>
        <vt:i4>7798907</vt:i4>
      </vt:variant>
      <vt:variant>
        <vt:i4>4467</vt:i4>
      </vt:variant>
      <vt:variant>
        <vt:i4>0</vt:i4>
      </vt:variant>
      <vt:variant>
        <vt:i4>5</vt:i4>
      </vt:variant>
      <vt:variant>
        <vt:lpwstr>http://leapfroggroup.org/survey-materials/multi-campus-reporting-policy</vt:lpwstr>
      </vt:variant>
      <vt:variant>
        <vt:lpwstr/>
      </vt:variant>
      <vt:variant>
        <vt:i4>5963793</vt:i4>
      </vt:variant>
      <vt:variant>
        <vt:i4>4464</vt:i4>
      </vt:variant>
      <vt:variant>
        <vt:i4>0</vt:i4>
      </vt:variant>
      <vt:variant>
        <vt:i4>5</vt:i4>
      </vt:variant>
      <vt:variant>
        <vt:lpwstr>https://apps.who.int/iris/handle/10665/70046</vt:lpwstr>
      </vt:variant>
      <vt:variant>
        <vt:lpwstr/>
      </vt:variant>
      <vt:variant>
        <vt:i4>7929904</vt:i4>
      </vt:variant>
      <vt:variant>
        <vt:i4>4461</vt:i4>
      </vt:variant>
      <vt:variant>
        <vt:i4>0</vt:i4>
      </vt:variant>
      <vt:variant>
        <vt:i4>5</vt:i4>
      </vt:variant>
      <vt:variant>
        <vt:lpwstr>https://www.who.int/patientsafety/safesurgery/checklist/en/</vt:lpwstr>
      </vt:variant>
      <vt:variant>
        <vt:lpwstr/>
      </vt:variant>
      <vt:variant>
        <vt:i4>5832716</vt:i4>
      </vt:variant>
      <vt:variant>
        <vt:i4>4458</vt:i4>
      </vt:variant>
      <vt:variant>
        <vt:i4>0</vt:i4>
      </vt:variant>
      <vt:variant>
        <vt:i4>5</vt:i4>
      </vt:variant>
      <vt:variant>
        <vt:lpwstr>https://www.leapfroggroup.org/survey-materials/survey-and-cpoe-materials</vt:lpwstr>
      </vt:variant>
      <vt:variant>
        <vt:lpwstr/>
      </vt:variant>
      <vt:variant>
        <vt:i4>524307</vt:i4>
      </vt:variant>
      <vt:variant>
        <vt:i4>4455</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4452</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4449</vt:i4>
      </vt:variant>
      <vt:variant>
        <vt:i4>0</vt:i4>
      </vt:variant>
      <vt:variant>
        <vt:i4>5</vt:i4>
      </vt:variant>
      <vt:variant>
        <vt:lpwstr>https://www.who.int/teams/integrated-health-services/patient-safety/research/safe-surgery</vt:lpwstr>
      </vt:variant>
      <vt:variant>
        <vt:lpwstr/>
      </vt:variant>
      <vt:variant>
        <vt:i4>7798907</vt:i4>
      </vt:variant>
      <vt:variant>
        <vt:i4>4446</vt:i4>
      </vt:variant>
      <vt:variant>
        <vt:i4>0</vt:i4>
      </vt:variant>
      <vt:variant>
        <vt:i4>5</vt:i4>
      </vt:variant>
      <vt:variant>
        <vt:lpwstr>http://leapfroggroup.org/survey-materials/multi-campus-reporting-policy</vt:lpwstr>
      </vt:variant>
      <vt:variant>
        <vt:lpwstr/>
      </vt:variant>
      <vt:variant>
        <vt:i4>4325454</vt:i4>
      </vt:variant>
      <vt:variant>
        <vt:i4>4443</vt:i4>
      </vt:variant>
      <vt:variant>
        <vt:i4>0</vt:i4>
      </vt:variant>
      <vt:variant>
        <vt:i4>5</vt:i4>
      </vt:variant>
      <vt:variant>
        <vt:lpwstr>https://leapfroghelpdesk.zendesk.com/hc/en-us</vt:lpwstr>
      </vt:variant>
      <vt:variant>
        <vt:lpwstr/>
      </vt:variant>
      <vt:variant>
        <vt:i4>8061028</vt:i4>
      </vt:variant>
      <vt:variant>
        <vt:i4>4440</vt:i4>
      </vt:variant>
      <vt:variant>
        <vt:i4>0</vt:i4>
      </vt:variant>
      <vt:variant>
        <vt:i4>5</vt:i4>
      </vt:variant>
      <vt:variant>
        <vt:lpwstr/>
      </vt:variant>
      <vt:variant>
        <vt:lpwstr>_Volume_of_Procedures_4</vt:lpwstr>
      </vt:variant>
      <vt:variant>
        <vt:i4>1179658</vt:i4>
      </vt:variant>
      <vt:variant>
        <vt:i4>4437</vt:i4>
      </vt:variant>
      <vt:variant>
        <vt:i4>0</vt:i4>
      </vt:variant>
      <vt:variant>
        <vt:i4>5</vt:i4>
      </vt:variant>
      <vt:variant>
        <vt:lpwstr>https://survey.leapfroggroup.org/login?destination=dashboard</vt:lpwstr>
      </vt:variant>
      <vt:variant>
        <vt:lpwstr/>
      </vt:variant>
      <vt:variant>
        <vt:i4>1179658</vt:i4>
      </vt:variant>
      <vt:variant>
        <vt:i4>4434</vt:i4>
      </vt:variant>
      <vt:variant>
        <vt:i4>0</vt:i4>
      </vt:variant>
      <vt:variant>
        <vt:i4>5</vt:i4>
      </vt:variant>
      <vt:variant>
        <vt:lpwstr>https://survey.leapfroggroup.org/login?destination=dashboard</vt:lpwstr>
      </vt:variant>
      <vt:variant>
        <vt:lpwstr/>
      </vt:variant>
      <vt:variant>
        <vt:i4>1179658</vt:i4>
      </vt:variant>
      <vt:variant>
        <vt:i4>4431</vt:i4>
      </vt:variant>
      <vt:variant>
        <vt:i4>0</vt:i4>
      </vt:variant>
      <vt:variant>
        <vt:i4>5</vt:i4>
      </vt:variant>
      <vt:variant>
        <vt:lpwstr>https://survey.leapfroggroup.org/login?destination=dashboard</vt:lpwstr>
      </vt:variant>
      <vt:variant>
        <vt:lpwstr/>
      </vt:variant>
      <vt:variant>
        <vt:i4>1179658</vt:i4>
      </vt:variant>
      <vt:variant>
        <vt:i4>4428</vt:i4>
      </vt:variant>
      <vt:variant>
        <vt:i4>0</vt:i4>
      </vt:variant>
      <vt:variant>
        <vt:i4>5</vt:i4>
      </vt:variant>
      <vt:variant>
        <vt:lpwstr>https://survey.leapfroggroup.org/login?destination=dashboard</vt:lpwstr>
      </vt:variant>
      <vt:variant>
        <vt:lpwstr/>
      </vt:variant>
      <vt:variant>
        <vt:i4>1179658</vt:i4>
      </vt:variant>
      <vt:variant>
        <vt:i4>4425</vt:i4>
      </vt:variant>
      <vt:variant>
        <vt:i4>0</vt:i4>
      </vt:variant>
      <vt:variant>
        <vt:i4>5</vt:i4>
      </vt:variant>
      <vt:variant>
        <vt:lpwstr>https://survey.leapfroggroup.org/login?destination=dashboard</vt:lpwstr>
      </vt:variant>
      <vt:variant>
        <vt:lpwstr/>
      </vt:variant>
      <vt:variant>
        <vt:i4>1179658</vt:i4>
      </vt:variant>
      <vt:variant>
        <vt:i4>4422</vt:i4>
      </vt:variant>
      <vt:variant>
        <vt:i4>0</vt:i4>
      </vt:variant>
      <vt:variant>
        <vt:i4>5</vt:i4>
      </vt:variant>
      <vt:variant>
        <vt:lpwstr>https://survey.leapfroggroup.org/login?destination=dashboard</vt:lpwstr>
      </vt:variant>
      <vt:variant>
        <vt:lpwstr/>
      </vt:variant>
      <vt:variant>
        <vt:i4>1179658</vt:i4>
      </vt:variant>
      <vt:variant>
        <vt:i4>4419</vt:i4>
      </vt:variant>
      <vt:variant>
        <vt:i4>0</vt:i4>
      </vt:variant>
      <vt:variant>
        <vt:i4>5</vt:i4>
      </vt:variant>
      <vt:variant>
        <vt:lpwstr>https://survey.leapfroggroup.org/login?destination=dashboard</vt:lpwstr>
      </vt:variant>
      <vt:variant>
        <vt:lpwstr/>
      </vt:variant>
      <vt:variant>
        <vt:i4>1179658</vt:i4>
      </vt:variant>
      <vt:variant>
        <vt:i4>4416</vt:i4>
      </vt:variant>
      <vt:variant>
        <vt:i4>0</vt:i4>
      </vt:variant>
      <vt:variant>
        <vt:i4>5</vt:i4>
      </vt:variant>
      <vt:variant>
        <vt:lpwstr>https://survey.leapfroggroup.org/login?destination=dashboard</vt:lpwstr>
      </vt:variant>
      <vt:variant>
        <vt:lpwstr/>
      </vt:variant>
      <vt:variant>
        <vt:i4>1179658</vt:i4>
      </vt:variant>
      <vt:variant>
        <vt:i4>4413</vt:i4>
      </vt:variant>
      <vt:variant>
        <vt:i4>0</vt:i4>
      </vt:variant>
      <vt:variant>
        <vt:i4>5</vt:i4>
      </vt:variant>
      <vt:variant>
        <vt:lpwstr>https://survey.leapfroggroup.org/login?destination=dashboard</vt:lpwstr>
      </vt:variant>
      <vt:variant>
        <vt:lpwstr/>
      </vt:variant>
      <vt:variant>
        <vt:i4>1900576</vt:i4>
      </vt:variant>
      <vt:variant>
        <vt:i4>4410</vt:i4>
      </vt:variant>
      <vt:variant>
        <vt:i4>0</vt:i4>
      </vt:variant>
      <vt:variant>
        <vt:i4>5</vt:i4>
      </vt:variant>
      <vt:variant>
        <vt:lpwstr/>
      </vt:variant>
      <vt:variant>
        <vt:lpwstr>_Otolaryngology_Measure_Specificatio</vt:lpwstr>
      </vt:variant>
      <vt:variant>
        <vt:i4>6422622</vt:i4>
      </vt:variant>
      <vt:variant>
        <vt:i4>4407</vt:i4>
      </vt:variant>
      <vt:variant>
        <vt:i4>0</vt:i4>
      </vt:variant>
      <vt:variant>
        <vt:i4>5</vt:i4>
      </vt:variant>
      <vt:variant>
        <vt:lpwstr/>
      </vt:variant>
      <vt:variant>
        <vt:lpwstr>_Orthopedic_Measure_Specifications</vt:lpwstr>
      </vt:variant>
      <vt:variant>
        <vt:i4>1441845</vt:i4>
      </vt:variant>
      <vt:variant>
        <vt:i4>4404</vt:i4>
      </vt:variant>
      <vt:variant>
        <vt:i4>0</vt:i4>
      </vt:variant>
      <vt:variant>
        <vt:i4>5</vt:i4>
      </vt:variant>
      <vt:variant>
        <vt:lpwstr/>
      </vt:variant>
      <vt:variant>
        <vt:lpwstr>_Ophthalmology_Measure_Specification</vt:lpwstr>
      </vt:variant>
      <vt:variant>
        <vt:i4>8323142</vt:i4>
      </vt:variant>
      <vt:variant>
        <vt:i4>4401</vt:i4>
      </vt:variant>
      <vt:variant>
        <vt:i4>0</vt:i4>
      </vt:variant>
      <vt:variant>
        <vt:i4>5</vt:i4>
      </vt:variant>
      <vt:variant>
        <vt:lpwstr/>
      </vt:variant>
      <vt:variant>
        <vt:lpwstr>_Plastic_and_Reconstructive</vt:lpwstr>
      </vt:variant>
      <vt:variant>
        <vt:i4>6488131</vt:i4>
      </vt:variant>
      <vt:variant>
        <vt:i4>4398</vt:i4>
      </vt:variant>
      <vt:variant>
        <vt:i4>0</vt:i4>
      </vt:variant>
      <vt:variant>
        <vt:i4>5</vt:i4>
      </vt:variant>
      <vt:variant>
        <vt:lpwstr/>
      </vt:variant>
      <vt:variant>
        <vt:lpwstr>_Obstetrics_and_Gynecology</vt:lpwstr>
      </vt:variant>
      <vt:variant>
        <vt:i4>1507368</vt:i4>
      </vt:variant>
      <vt:variant>
        <vt:i4>4395</vt:i4>
      </vt:variant>
      <vt:variant>
        <vt:i4>0</vt:i4>
      </vt:variant>
      <vt:variant>
        <vt:i4>5</vt:i4>
      </vt:variant>
      <vt:variant>
        <vt:lpwstr/>
      </vt:variant>
      <vt:variant>
        <vt:lpwstr>_Neurological_Surgery_Measure</vt:lpwstr>
      </vt:variant>
      <vt:variant>
        <vt:i4>6291535</vt:i4>
      </vt:variant>
      <vt:variant>
        <vt:i4>4392</vt:i4>
      </vt:variant>
      <vt:variant>
        <vt:i4>0</vt:i4>
      </vt:variant>
      <vt:variant>
        <vt:i4>5</vt:i4>
      </vt:variant>
      <vt:variant>
        <vt:lpwstr/>
      </vt:variant>
      <vt:variant>
        <vt:lpwstr>_Urology_Measure_Specifications</vt:lpwstr>
      </vt:variant>
      <vt:variant>
        <vt:i4>1441850</vt:i4>
      </vt:variant>
      <vt:variant>
        <vt:i4>4389</vt:i4>
      </vt:variant>
      <vt:variant>
        <vt:i4>0</vt:i4>
      </vt:variant>
      <vt:variant>
        <vt:i4>5</vt:i4>
      </vt:variant>
      <vt:variant>
        <vt:lpwstr/>
      </vt:variant>
      <vt:variant>
        <vt:lpwstr>_General_Surgery_Measure</vt:lpwstr>
      </vt:variant>
      <vt:variant>
        <vt:i4>524348</vt:i4>
      </vt:variant>
      <vt:variant>
        <vt:i4>4386</vt:i4>
      </vt:variant>
      <vt:variant>
        <vt:i4>0</vt:i4>
      </vt:variant>
      <vt:variant>
        <vt:i4>5</vt:i4>
      </vt:variant>
      <vt:variant>
        <vt:lpwstr/>
      </vt:variant>
      <vt:variant>
        <vt:lpwstr>_Gastroenterology_Measure_Specificat</vt:lpwstr>
      </vt:variant>
      <vt:variant>
        <vt:i4>1900576</vt:i4>
      </vt:variant>
      <vt:variant>
        <vt:i4>4383</vt:i4>
      </vt:variant>
      <vt:variant>
        <vt:i4>0</vt:i4>
      </vt:variant>
      <vt:variant>
        <vt:i4>5</vt:i4>
      </vt:variant>
      <vt:variant>
        <vt:lpwstr/>
      </vt:variant>
      <vt:variant>
        <vt:lpwstr>_Otolaryngology_Measure_Specificatio</vt:lpwstr>
      </vt:variant>
      <vt:variant>
        <vt:i4>6422622</vt:i4>
      </vt:variant>
      <vt:variant>
        <vt:i4>4380</vt:i4>
      </vt:variant>
      <vt:variant>
        <vt:i4>0</vt:i4>
      </vt:variant>
      <vt:variant>
        <vt:i4>5</vt:i4>
      </vt:variant>
      <vt:variant>
        <vt:lpwstr/>
      </vt:variant>
      <vt:variant>
        <vt:lpwstr>_Orthopedic_Measure_Specifications</vt:lpwstr>
      </vt:variant>
      <vt:variant>
        <vt:i4>1441845</vt:i4>
      </vt:variant>
      <vt:variant>
        <vt:i4>4377</vt:i4>
      </vt:variant>
      <vt:variant>
        <vt:i4>0</vt:i4>
      </vt:variant>
      <vt:variant>
        <vt:i4>5</vt:i4>
      </vt:variant>
      <vt:variant>
        <vt:lpwstr/>
      </vt:variant>
      <vt:variant>
        <vt:lpwstr>_Ophthalmology_Measure_Specification</vt:lpwstr>
      </vt:variant>
      <vt:variant>
        <vt:i4>1900576</vt:i4>
      </vt:variant>
      <vt:variant>
        <vt:i4>4374</vt:i4>
      </vt:variant>
      <vt:variant>
        <vt:i4>0</vt:i4>
      </vt:variant>
      <vt:variant>
        <vt:i4>5</vt:i4>
      </vt:variant>
      <vt:variant>
        <vt:lpwstr/>
      </vt:variant>
      <vt:variant>
        <vt:lpwstr>_Otolaryngology_Measure_Specificatio</vt:lpwstr>
      </vt:variant>
      <vt:variant>
        <vt:i4>6422622</vt:i4>
      </vt:variant>
      <vt:variant>
        <vt:i4>4371</vt:i4>
      </vt:variant>
      <vt:variant>
        <vt:i4>0</vt:i4>
      </vt:variant>
      <vt:variant>
        <vt:i4>5</vt:i4>
      </vt:variant>
      <vt:variant>
        <vt:lpwstr/>
      </vt:variant>
      <vt:variant>
        <vt:lpwstr>_Orthopedic_Measure_Specifications</vt:lpwstr>
      </vt:variant>
      <vt:variant>
        <vt:i4>1441845</vt:i4>
      </vt:variant>
      <vt:variant>
        <vt:i4>4368</vt:i4>
      </vt:variant>
      <vt:variant>
        <vt:i4>0</vt:i4>
      </vt:variant>
      <vt:variant>
        <vt:i4>5</vt:i4>
      </vt:variant>
      <vt:variant>
        <vt:lpwstr/>
      </vt:variant>
      <vt:variant>
        <vt:lpwstr>_Ophthalmology_Measure_Specification</vt:lpwstr>
      </vt:variant>
      <vt:variant>
        <vt:i4>8323142</vt:i4>
      </vt:variant>
      <vt:variant>
        <vt:i4>4365</vt:i4>
      </vt:variant>
      <vt:variant>
        <vt:i4>0</vt:i4>
      </vt:variant>
      <vt:variant>
        <vt:i4>5</vt:i4>
      </vt:variant>
      <vt:variant>
        <vt:lpwstr/>
      </vt:variant>
      <vt:variant>
        <vt:lpwstr>_Plastic_and_Reconstructive</vt:lpwstr>
      </vt:variant>
      <vt:variant>
        <vt:i4>1179684</vt:i4>
      </vt:variant>
      <vt:variant>
        <vt:i4>4362</vt:i4>
      </vt:variant>
      <vt:variant>
        <vt:i4>0</vt:i4>
      </vt:variant>
      <vt:variant>
        <vt:i4>5</vt:i4>
      </vt:variant>
      <vt:variant>
        <vt:lpwstr/>
      </vt:variant>
      <vt:variant>
        <vt:lpwstr>ObstetricsGynecology_MeasureSpecs</vt:lpwstr>
      </vt:variant>
      <vt:variant>
        <vt:i4>1507368</vt:i4>
      </vt:variant>
      <vt:variant>
        <vt:i4>4359</vt:i4>
      </vt:variant>
      <vt:variant>
        <vt:i4>0</vt:i4>
      </vt:variant>
      <vt:variant>
        <vt:i4>5</vt:i4>
      </vt:variant>
      <vt:variant>
        <vt:lpwstr/>
      </vt:variant>
      <vt:variant>
        <vt:lpwstr>_Neurological_Surgery_Measure</vt:lpwstr>
      </vt:variant>
      <vt:variant>
        <vt:i4>786470</vt:i4>
      </vt:variant>
      <vt:variant>
        <vt:i4>4356</vt:i4>
      </vt:variant>
      <vt:variant>
        <vt:i4>0</vt:i4>
      </vt:variant>
      <vt:variant>
        <vt:i4>5</vt:i4>
      </vt:variant>
      <vt:variant>
        <vt:lpwstr/>
      </vt:variant>
      <vt:variant>
        <vt:lpwstr>_Urology</vt:lpwstr>
      </vt:variant>
      <vt:variant>
        <vt:i4>1441850</vt:i4>
      </vt:variant>
      <vt:variant>
        <vt:i4>4353</vt:i4>
      </vt:variant>
      <vt:variant>
        <vt:i4>0</vt:i4>
      </vt:variant>
      <vt:variant>
        <vt:i4>5</vt:i4>
      </vt:variant>
      <vt:variant>
        <vt:lpwstr/>
      </vt:variant>
      <vt:variant>
        <vt:lpwstr>_General_Surgery_Measure</vt:lpwstr>
      </vt:variant>
      <vt:variant>
        <vt:i4>524348</vt:i4>
      </vt:variant>
      <vt:variant>
        <vt:i4>4350</vt:i4>
      </vt:variant>
      <vt:variant>
        <vt:i4>0</vt:i4>
      </vt:variant>
      <vt:variant>
        <vt:i4>5</vt:i4>
      </vt:variant>
      <vt:variant>
        <vt:lpwstr/>
      </vt:variant>
      <vt:variant>
        <vt:lpwstr>_Gastroenterology_Measure_Specificat</vt:lpwstr>
      </vt:variant>
      <vt:variant>
        <vt:i4>1900576</vt:i4>
      </vt:variant>
      <vt:variant>
        <vt:i4>4347</vt:i4>
      </vt:variant>
      <vt:variant>
        <vt:i4>0</vt:i4>
      </vt:variant>
      <vt:variant>
        <vt:i4>5</vt:i4>
      </vt:variant>
      <vt:variant>
        <vt:lpwstr/>
      </vt:variant>
      <vt:variant>
        <vt:lpwstr>_Otolaryngology_Measure_Specificatio</vt:lpwstr>
      </vt:variant>
      <vt:variant>
        <vt:i4>6422622</vt:i4>
      </vt:variant>
      <vt:variant>
        <vt:i4>4344</vt:i4>
      </vt:variant>
      <vt:variant>
        <vt:i4>0</vt:i4>
      </vt:variant>
      <vt:variant>
        <vt:i4>5</vt:i4>
      </vt:variant>
      <vt:variant>
        <vt:lpwstr/>
      </vt:variant>
      <vt:variant>
        <vt:lpwstr>_Orthopedic_Measure_Specifications</vt:lpwstr>
      </vt:variant>
      <vt:variant>
        <vt:i4>1441845</vt:i4>
      </vt:variant>
      <vt:variant>
        <vt:i4>4341</vt:i4>
      </vt:variant>
      <vt:variant>
        <vt:i4>0</vt:i4>
      </vt:variant>
      <vt:variant>
        <vt:i4>5</vt:i4>
      </vt:variant>
      <vt:variant>
        <vt:lpwstr/>
      </vt:variant>
      <vt:variant>
        <vt:lpwstr>_Ophthalmology_Measure_Specification</vt:lpwstr>
      </vt:variant>
      <vt:variant>
        <vt:i4>7798907</vt:i4>
      </vt:variant>
      <vt:variant>
        <vt:i4>4338</vt:i4>
      </vt:variant>
      <vt:variant>
        <vt:i4>0</vt:i4>
      </vt:variant>
      <vt:variant>
        <vt:i4>5</vt:i4>
      </vt:variant>
      <vt:variant>
        <vt:lpwstr>http://leapfroggroup.org/survey-materials/multi-campus-reporting-policy</vt:lpwstr>
      </vt:variant>
      <vt:variant>
        <vt:lpwstr/>
      </vt:variant>
      <vt:variant>
        <vt:i4>4390940</vt:i4>
      </vt:variant>
      <vt:variant>
        <vt:i4>4335</vt:i4>
      </vt:variant>
      <vt:variant>
        <vt:i4>0</vt:i4>
      </vt:variant>
      <vt:variant>
        <vt:i4>5</vt:i4>
      </vt:variant>
      <vt:variant>
        <vt:lpwstr>https://www.leapfroggroup.org/survey-materials/multi-campus-reporting-policy</vt:lpwstr>
      </vt:variant>
      <vt:variant>
        <vt:lpwstr/>
      </vt:variant>
      <vt:variant>
        <vt:i4>3014783</vt:i4>
      </vt:variant>
      <vt:variant>
        <vt:i4>4332</vt:i4>
      </vt:variant>
      <vt:variant>
        <vt:i4>0</vt:i4>
      </vt:variant>
      <vt:variant>
        <vt:i4>5</vt:i4>
      </vt:variant>
      <vt:variant>
        <vt:lpwstr>https://data.cms.gov/provider-data</vt:lpwstr>
      </vt:variant>
      <vt:variant>
        <vt:lpwstr/>
      </vt:variant>
      <vt:variant>
        <vt:i4>2359343</vt:i4>
      </vt:variant>
      <vt:variant>
        <vt:i4>4329</vt:i4>
      </vt:variant>
      <vt:variant>
        <vt:i4>0</vt:i4>
      </vt:variant>
      <vt:variant>
        <vt:i4>5</vt:i4>
      </vt:variant>
      <vt:variant>
        <vt:lpwstr>https://ratings.leapfroggroup.org/</vt:lpwstr>
      </vt:variant>
      <vt:variant>
        <vt:lpwstr/>
      </vt:variant>
      <vt:variant>
        <vt:i4>6946904</vt:i4>
      </vt:variant>
      <vt:variant>
        <vt:i4>4323</vt:i4>
      </vt:variant>
      <vt:variant>
        <vt:i4>0</vt:i4>
      </vt:variant>
      <vt:variant>
        <vt:i4>5</vt:i4>
      </vt:variant>
      <vt:variant>
        <vt:lpwstr/>
      </vt:variant>
      <vt:variant>
        <vt:lpwstr>Endnote48_TopBox</vt:lpwstr>
      </vt:variant>
      <vt:variant>
        <vt:i4>3014783</vt:i4>
      </vt:variant>
      <vt:variant>
        <vt:i4>4320</vt:i4>
      </vt:variant>
      <vt:variant>
        <vt:i4>0</vt:i4>
      </vt:variant>
      <vt:variant>
        <vt:i4>5</vt:i4>
      </vt:variant>
      <vt:variant>
        <vt:lpwstr>https://data.cms.gov/provider-data/</vt:lpwstr>
      </vt:variant>
      <vt:variant>
        <vt:lpwstr/>
      </vt:variant>
      <vt:variant>
        <vt:i4>3604560</vt:i4>
      </vt:variant>
      <vt:variant>
        <vt:i4>4317</vt:i4>
      </vt:variant>
      <vt:variant>
        <vt:i4>0</vt:i4>
      </vt:variant>
      <vt:variant>
        <vt:i4>5</vt:i4>
      </vt:variant>
      <vt:variant>
        <vt:lpwstr/>
      </vt:variant>
      <vt:variant>
        <vt:lpwstr>_Patient_Experience_(OAS</vt:lpwstr>
      </vt:variant>
      <vt:variant>
        <vt:i4>1310756</vt:i4>
      </vt:variant>
      <vt:variant>
        <vt:i4>4314</vt:i4>
      </vt:variant>
      <vt:variant>
        <vt:i4>0</vt:i4>
      </vt:variant>
      <vt:variant>
        <vt:i4>5</vt:i4>
      </vt:variant>
      <vt:variant>
        <vt:lpwstr/>
      </vt:variant>
      <vt:variant>
        <vt:lpwstr>medadverse_q6</vt:lpwstr>
      </vt:variant>
      <vt:variant>
        <vt:i4>327722</vt:i4>
      </vt:variant>
      <vt:variant>
        <vt:i4>4311</vt:i4>
      </vt:variant>
      <vt:variant>
        <vt:i4>0</vt:i4>
      </vt:variant>
      <vt:variant>
        <vt:i4>5</vt:i4>
      </vt:variant>
      <vt:variant>
        <vt:lpwstr/>
      </vt:variant>
      <vt:variant>
        <vt:lpwstr>medadminvisits_q5</vt:lpwstr>
      </vt:variant>
      <vt:variant>
        <vt:i4>3866624</vt:i4>
      </vt:variant>
      <vt:variant>
        <vt:i4>4308</vt:i4>
      </vt:variant>
      <vt:variant>
        <vt:i4>0</vt:i4>
      </vt:variant>
      <vt:variant>
        <vt:i4>5</vt:i4>
      </vt:variant>
      <vt:variant>
        <vt:lpwstr/>
      </vt:variant>
      <vt:variant>
        <vt:lpwstr>MedSafety_HomeMedications</vt:lpwstr>
      </vt:variant>
      <vt:variant>
        <vt:i4>7733358</vt:i4>
      </vt:variant>
      <vt:variant>
        <vt:i4>4305</vt:i4>
      </vt:variant>
      <vt:variant>
        <vt:i4>0</vt:i4>
      </vt:variant>
      <vt:variant>
        <vt:i4>5</vt:i4>
      </vt:variant>
      <vt:variant>
        <vt:lpwstr/>
      </vt:variant>
      <vt:variant>
        <vt:lpwstr>MedAllergySufficientSample</vt:lpwstr>
      </vt:variant>
      <vt:variant>
        <vt:i4>7733358</vt:i4>
      </vt:variant>
      <vt:variant>
        <vt:i4>4302</vt:i4>
      </vt:variant>
      <vt:variant>
        <vt:i4>0</vt:i4>
      </vt:variant>
      <vt:variant>
        <vt:i4>5</vt:i4>
      </vt:variant>
      <vt:variant>
        <vt:lpwstr/>
      </vt:variant>
      <vt:variant>
        <vt:lpwstr>MedAllergySufficientSample</vt:lpwstr>
      </vt:variant>
      <vt:variant>
        <vt:i4>7667771</vt:i4>
      </vt:variant>
      <vt:variant>
        <vt:i4>4299</vt:i4>
      </vt:variant>
      <vt:variant>
        <vt:i4>0</vt:i4>
      </vt:variant>
      <vt:variant>
        <vt:i4>5</vt:i4>
      </vt:variant>
      <vt:variant>
        <vt:lpwstr/>
      </vt:variant>
      <vt:variant>
        <vt:lpwstr>_Medication_Safety_for_2</vt:lpwstr>
      </vt:variant>
      <vt:variant>
        <vt:i4>7733358</vt:i4>
      </vt:variant>
      <vt:variant>
        <vt:i4>4296</vt:i4>
      </vt:variant>
      <vt:variant>
        <vt:i4>0</vt:i4>
      </vt:variant>
      <vt:variant>
        <vt:i4>5</vt:i4>
      </vt:variant>
      <vt:variant>
        <vt:lpwstr/>
      </vt:variant>
      <vt:variant>
        <vt:lpwstr>MedAllergySufficientSample</vt:lpwstr>
      </vt:variant>
      <vt:variant>
        <vt:i4>7667771</vt:i4>
      </vt:variant>
      <vt:variant>
        <vt:i4>4290</vt:i4>
      </vt:variant>
      <vt:variant>
        <vt:i4>0</vt:i4>
      </vt:variant>
      <vt:variant>
        <vt:i4>5</vt:i4>
      </vt:variant>
      <vt:variant>
        <vt:lpwstr/>
      </vt:variant>
      <vt:variant>
        <vt:lpwstr>_Medication_Safety_for_2</vt:lpwstr>
      </vt:variant>
      <vt:variant>
        <vt:i4>1703941</vt:i4>
      </vt:variant>
      <vt:variant>
        <vt:i4>4284</vt:i4>
      </vt:variant>
      <vt:variant>
        <vt:i4>0</vt:i4>
      </vt:variant>
      <vt:variant>
        <vt:i4>5</vt:i4>
      </vt:variant>
      <vt:variant>
        <vt:lpwstr/>
      </vt:variant>
      <vt:variant>
        <vt:lpwstr>procedureroom</vt:lpwstr>
      </vt:variant>
      <vt:variant>
        <vt:i4>7143517</vt:i4>
      </vt:variant>
      <vt:variant>
        <vt:i4>4278</vt:i4>
      </vt:variant>
      <vt:variant>
        <vt:i4>0</vt:i4>
      </vt:variant>
      <vt:variant>
        <vt:i4>5</vt:i4>
      </vt:variant>
      <vt:variant>
        <vt:lpwstr/>
      </vt:variant>
      <vt:variant>
        <vt:lpwstr>Endnote49_OR</vt:lpwstr>
      </vt:variant>
      <vt:variant>
        <vt:i4>1245223</vt:i4>
      </vt:variant>
      <vt:variant>
        <vt:i4>4272</vt:i4>
      </vt:variant>
      <vt:variant>
        <vt:i4>0</vt:i4>
      </vt:variant>
      <vt:variant>
        <vt:i4>5</vt:i4>
      </vt:variant>
      <vt:variant>
        <vt:lpwstr/>
      </vt:variant>
      <vt:variant>
        <vt:lpwstr>Endnote19_ColocatedNICU</vt:lpwstr>
      </vt:variant>
      <vt:variant>
        <vt:i4>7798907</vt:i4>
      </vt:variant>
      <vt:variant>
        <vt:i4>4269</vt:i4>
      </vt:variant>
      <vt:variant>
        <vt:i4>0</vt:i4>
      </vt:variant>
      <vt:variant>
        <vt:i4>5</vt:i4>
      </vt:variant>
      <vt:variant>
        <vt:lpwstr>http://leapfroggroup.org/survey-materials/multi-campus-reporting-policy</vt:lpwstr>
      </vt:variant>
      <vt:variant>
        <vt:lpwstr/>
      </vt:variant>
      <vt:variant>
        <vt:i4>524339</vt:i4>
      </vt:variant>
      <vt:variant>
        <vt:i4>4266</vt:i4>
      </vt:variant>
      <vt:variant>
        <vt:i4>0</vt:i4>
      </vt:variant>
      <vt:variant>
        <vt:i4>5</vt:i4>
      </vt:variant>
      <vt:variant>
        <vt:lpwstr/>
      </vt:variant>
      <vt:variant>
        <vt:lpwstr>surgical_team</vt:lpwstr>
      </vt:variant>
      <vt:variant>
        <vt:i4>2228316</vt:i4>
      </vt:variant>
      <vt:variant>
        <vt:i4>4263</vt:i4>
      </vt:variant>
      <vt:variant>
        <vt:i4>0</vt:i4>
      </vt:variant>
      <vt:variant>
        <vt:i4>5</vt:i4>
      </vt:variant>
      <vt:variant>
        <vt:lpwstr/>
      </vt:variant>
      <vt:variant>
        <vt:lpwstr>clinicalteamintro_9d</vt:lpwstr>
      </vt:variant>
      <vt:variant>
        <vt:i4>524339</vt:i4>
      </vt:variant>
      <vt:variant>
        <vt:i4>4260</vt:i4>
      </vt:variant>
      <vt:variant>
        <vt:i4>0</vt:i4>
      </vt:variant>
      <vt:variant>
        <vt:i4>5</vt:i4>
      </vt:variant>
      <vt:variant>
        <vt:lpwstr/>
      </vt:variant>
      <vt:variant>
        <vt:lpwstr>surgical_team</vt:lpwstr>
      </vt:variant>
      <vt:variant>
        <vt:i4>4063286</vt:i4>
      </vt:variant>
      <vt:variant>
        <vt:i4>4257</vt:i4>
      </vt:variant>
      <vt:variant>
        <vt:i4>0</vt:i4>
      </vt:variant>
      <vt:variant>
        <vt:i4>5</vt:i4>
      </vt:variant>
      <vt:variant>
        <vt:lpwstr/>
      </vt:variant>
      <vt:variant>
        <vt:lpwstr>_Safe_Surgery_Checklist_3</vt:lpwstr>
      </vt:variant>
      <vt:variant>
        <vt:i4>6357058</vt:i4>
      </vt:variant>
      <vt:variant>
        <vt:i4>4251</vt:i4>
      </vt:variant>
      <vt:variant>
        <vt:i4>0</vt:i4>
      </vt:variant>
      <vt:variant>
        <vt:i4>5</vt:i4>
      </vt:variant>
      <vt:variant>
        <vt:lpwstr/>
      </vt:variant>
      <vt:variant>
        <vt:lpwstr>_Safe_Surgery_Checklist</vt:lpwstr>
      </vt:variant>
      <vt:variant>
        <vt:i4>1703941</vt:i4>
      </vt:variant>
      <vt:variant>
        <vt:i4>4245</vt:i4>
      </vt:variant>
      <vt:variant>
        <vt:i4>0</vt:i4>
      </vt:variant>
      <vt:variant>
        <vt:i4>5</vt:i4>
      </vt:variant>
      <vt:variant>
        <vt:lpwstr/>
      </vt:variant>
      <vt:variant>
        <vt:lpwstr>procedureroom</vt:lpwstr>
      </vt:variant>
      <vt:variant>
        <vt:i4>7143517</vt:i4>
      </vt:variant>
      <vt:variant>
        <vt:i4>4239</vt:i4>
      </vt:variant>
      <vt:variant>
        <vt:i4>0</vt:i4>
      </vt:variant>
      <vt:variant>
        <vt:i4>5</vt:i4>
      </vt:variant>
      <vt:variant>
        <vt:lpwstr/>
      </vt:variant>
      <vt:variant>
        <vt:lpwstr>Endnote49_OR</vt:lpwstr>
      </vt:variant>
      <vt:variant>
        <vt:i4>1245223</vt:i4>
      </vt:variant>
      <vt:variant>
        <vt:i4>4233</vt:i4>
      </vt:variant>
      <vt:variant>
        <vt:i4>0</vt:i4>
      </vt:variant>
      <vt:variant>
        <vt:i4>5</vt:i4>
      </vt:variant>
      <vt:variant>
        <vt:lpwstr/>
      </vt:variant>
      <vt:variant>
        <vt:lpwstr>Endnote19_ColocatedNICU</vt:lpwstr>
      </vt:variant>
      <vt:variant>
        <vt:i4>6357058</vt:i4>
      </vt:variant>
      <vt:variant>
        <vt:i4>4227</vt:i4>
      </vt:variant>
      <vt:variant>
        <vt:i4>0</vt:i4>
      </vt:variant>
      <vt:variant>
        <vt:i4>5</vt:i4>
      </vt:variant>
      <vt:variant>
        <vt:lpwstr/>
      </vt:variant>
      <vt:variant>
        <vt:lpwstr>_Safe_Surgery_Checklist</vt:lpwstr>
      </vt:variant>
      <vt:variant>
        <vt:i4>524307</vt:i4>
      </vt:variant>
      <vt:variant>
        <vt:i4>4224</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4221</vt:i4>
      </vt:variant>
      <vt:variant>
        <vt:i4>0</vt:i4>
      </vt:variant>
      <vt:variant>
        <vt:i4>5</vt:i4>
      </vt:variant>
      <vt:variant>
        <vt:lpwstr>https://www.who.int/patientsafety/safesurgery/checklist/en/</vt:lpwstr>
      </vt:variant>
      <vt:variant>
        <vt:lpwstr/>
      </vt:variant>
      <vt:variant>
        <vt:i4>7798907</vt:i4>
      </vt:variant>
      <vt:variant>
        <vt:i4>4218</vt:i4>
      </vt:variant>
      <vt:variant>
        <vt:i4>0</vt:i4>
      </vt:variant>
      <vt:variant>
        <vt:i4>5</vt:i4>
      </vt:variant>
      <vt:variant>
        <vt:lpwstr>http://leapfroggroup.org/survey-materials/multi-campus-reporting-policy</vt:lpwstr>
      </vt:variant>
      <vt:variant>
        <vt:lpwstr/>
      </vt:variant>
      <vt:variant>
        <vt:i4>8061028</vt:i4>
      </vt:variant>
      <vt:variant>
        <vt:i4>4215</vt:i4>
      </vt:variant>
      <vt:variant>
        <vt:i4>0</vt:i4>
      </vt:variant>
      <vt:variant>
        <vt:i4>5</vt:i4>
      </vt:variant>
      <vt:variant>
        <vt:lpwstr/>
      </vt:variant>
      <vt:variant>
        <vt:lpwstr>_Volume_of_Procedures_2</vt:lpwstr>
      </vt:variant>
      <vt:variant>
        <vt:i4>1703941</vt:i4>
      </vt:variant>
      <vt:variant>
        <vt:i4>4209</vt:i4>
      </vt:variant>
      <vt:variant>
        <vt:i4>0</vt:i4>
      </vt:variant>
      <vt:variant>
        <vt:i4>5</vt:i4>
      </vt:variant>
      <vt:variant>
        <vt:lpwstr/>
      </vt:variant>
      <vt:variant>
        <vt:lpwstr>procedureroom</vt:lpwstr>
      </vt:variant>
      <vt:variant>
        <vt:i4>7143517</vt:i4>
      </vt:variant>
      <vt:variant>
        <vt:i4>4203</vt:i4>
      </vt:variant>
      <vt:variant>
        <vt:i4>0</vt:i4>
      </vt:variant>
      <vt:variant>
        <vt:i4>5</vt:i4>
      </vt:variant>
      <vt:variant>
        <vt:lpwstr/>
      </vt:variant>
      <vt:variant>
        <vt:lpwstr>Endnote49_OR</vt:lpwstr>
      </vt:variant>
      <vt:variant>
        <vt:i4>1245223</vt:i4>
      </vt:variant>
      <vt:variant>
        <vt:i4>4197</vt:i4>
      </vt:variant>
      <vt:variant>
        <vt:i4>0</vt:i4>
      </vt:variant>
      <vt:variant>
        <vt:i4>5</vt:i4>
      </vt:variant>
      <vt:variant>
        <vt:lpwstr/>
      </vt:variant>
      <vt:variant>
        <vt:lpwstr>Endnote19_ColocatedNICU</vt:lpwstr>
      </vt:variant>
      <vt:variant>
        <vt:i4>7798907</vt:i4>
      </vt:variant>
      <vt:variant>
        <vt:i4>4194</vt:i4>
      </vt:variant>
      <vt:variant>
        <vt:i4>0</vt:i4>
      </vt:variant>
      <vt:variant>
        <vt:i4>5</vt:i4>
      </vt:variant>
      <vt:variant>
        <vt:lpwstr>http://leapfroggroup.org/survey-materials/multi-campus-reporting-policy</vt:lpwstr>
      </vt:variant>
      <vt:variant>
        <vt:lpwstr/>
      </vt:variant>
      <vt:variant>
        <vt:i4>720912</vt:i4>
      </vt:variant>
      <vt:variant>
        <vt:i4>4191</vt:i4>
      </vt:variant>
      <vt:variant>
        <vt:i4>0</vt:i4>
      </vt:variant>
      <vt:variant>
        <vt:i4>5</vt:i4>
      </vt:variant>
      <vt:variant>
        <vt:lpwstr/>
      </vt:variant>
      <vt:variant>
        <vt:lpwstr>clinicianendnote</vt:lpwstr>
      </vt:variant>
      <vt:variant>
        <vt:i4>720912</vt:i4>
      </vt:variant>
      <vt:variant>
        <vt:i4>4188</vt:i4>
      </vt:variant>
      <vt:variant>
        <vt:i4>0</vt:i4>
      </vt:variant>
      <vt:variant>
        <vt:i4>5</vt:i4>
      </vt:variant>
      <vt:variant>
        <vt:lpwstr/>
      </vt:variant>
      <vt:variant>
        <vt:lpwstr>clinicianendnote</vt:lpwstr>
      </vt:variant>
      <vt:variant>
        <vt:i4>720912</vt:i4>
      </vt:variant>
      <vt:variant>
        <vt:i4>4185</vt:i4>
      </vt:variant>
      <vt:variant>
        <vt:i4>0</vt:i4>
      </vt:variant>
      <vt:variant>
        <vt:i4>5</vt:i4>
      </vt:variant>
      <vt:variant>
        <vt:lpwstr/>
      </vt:variant>
      <vt:variant>
        <vt:lpwstr>clinicianendnote</vt:lpwstr>
      </vt:variant>
      <vt:variant>
        <vt:i4>720912</vt:i4>
      </vt:variant>
      <vt:variant>
        <vt:i4>4182</vt:i4>
      </vt:variant>
      <vt:variant>
        <vt:i4>0</vt:i4>
      </vt:variant>
      <vt:variant>
        <vt:i4>5</vt:i4>
      </vt:variant>
      <vt:variant>
        <vt:lpwstr/>
      </vt:variant>
      <vt:variant>
        <vt:lpwstr>clinicianendnote</vt:lpwstr>
      </vt:variant>
      <vt:variant>
        <vt:i4>7667802</vt:i4>
      </vt:variant>
      <vt:variant>
        <vt:i4>4176</vt:i4>
      </vt:variant>
      <vt:variant>
        <vt:i4>0</vt:i4>
      </vt:variant>
      <vt:variant>
        <vt:i4>5</vt:i4>
      </vt:variant>
      <vt:variant>
        <vt:lpwstr/>
      </vt:variant>
      <vt:variant>
        <vt:lpwstr>_Medical,_Surgical,_and</vt:lpwstr>
      </vt:variant>
      <vt:variant>
        <vt:i4>1703941</vt:i4>
      </vt:variant>
      <vt:variant>
        <vt:i4>4170</vt:i4>
      </vt:variant>
      <vt:variant>
        <vt:i4>0</vt:i4>
      </vt:variant>
      <vt:variant>
        <vt:i4>5</vt:i4>
      </vt:variant>
      <vt:variant>
        <vt:lpwstr/>
      </vt:variant>
      <vt:variant>
        <vt:lpwstr>procedureroom</vt:lpwstr>
      </vt:variant>
      <vt:variant>
        <vt:i4>7143517</vt:i4>
      </vt:variant>
      <vt:variant>
        <vt:i4>4164</vt:i4>
      </vt:variant>
      <vt:variant>
        <vt:i4>0</vt:i4>
      </vt:variant>
      <vt:variant>
        <vt:i4>5</vt:i4>
      </vt:variant>
      <vt:variant>
        <vt:lpwstr/>
      </vt:variant>
      <vt:variant>
        <vt:lpwstr>Endnote49_OR</vt:lpwstr>
      </vt:variant>
      <vt:variant>
        <vt:i4>1245223</vt:i4>
      </vt:variant>
      <vt:variant>
        <vt:i4>4158</vt:i4>
      </vt:variant>
      <vt:variant>
        <vt:i4>0</vt:i4>
      </vt:variant>
      <vt:variant>
        <vt:i4>5</vt:i4>
      </vt:variant>
      <vt:variant>
        <vt:lpwstr/>
      </vt:variant>
      <vt:variant>
        <vt:lpwstr>Endnote19_ColocatedNICU</vt:lpwstr>
      </vt:variant>
      <vt:variant>
        <vt:i4>7798907</vt:i4>
      </vt:variant>
      <vt:variant>
        <vt:i4>4155</vt:i4>
      </vt:variant>
      <vt:variant>
        <vt:i4>0</vt:i4>
      </vt:variant>
      <vt:variant>
        <vt:i4>5</vt:i4>
      </vt:variant>
      <vt:variant>
        <vt:lpwstr>http://leapfroggroup.org/survey-materials/multi-campus-reporting-policy</vt:lpwstr>
      </vt:variant>
      <vt:variant>
        <vt:lpwstr/>
      </vt:variant>
      <vt:variant>
        <vt:i4>1703941</vt:i4>
      </vt:variant>
      <vt:variant>
        <vt:i4>4152</vt:i4>
      </vt:variant>
      <vt:variant>
        <vt:i4>0</vt:i4>
      </vt:variant>
      <vt:variant>
        <vt:i4>5</vt:i4>
      </vt:variant>
      <vt:variant>
        <vt:lpwstr/>
      </vt:variant>
      <vt:variant>
        <vt:lpwstr>procedureroom</vt:lpwstr>
      </vt:variant>
      <vt:variant>
        <vt:i4>7143517</vt:i4>
      </vt:variant>
      <vt:variant>
        <vt:i4>4149</vt:i4>
      </vt:variant>
      <vt:variant>
        <vt:i4>0</vt:i4>
      </vt:variant>
      <vt:variant>
        <vt:i4>5</vt:i4>
      </vt:variant>
      <vt:variant>
        <vt:lpwstr/>
      </vt:variant>
      <vt:variant>
        <vt:lpwstr>Endnote49_OR</vt:lpwstr>
      </vt:variant>
      <vt:variant>
        <vt:i4>1245223</vt:i4>
      </vt:variant>
      <vt:variant>
        <vt:i4>4146</vt:i4>
      </vt:variant>
      <vt:variant>
        <vt:i4>0</vt:i4>
      </vt:variant>
      <vt:variant>
        <vt:i4>5</vt:i4>
      </vt:variant>
      <vt:variant>
        <vt:lpwstr/>
      </vt:variant>
      <vt:variant>
        <vt:lpwstr>Endnote19_ColocatedNICU</vt:lpwstr>
      </vt:variant>
      <vt:variant>
        <vt:i4>1703941</vt:i4>
      </vt:variant>
      <vt:variant>
        <vt:i4>4140</vt:i4>
      </vt:variant>
      <vt:variant>
        <vt:i4>0</vt:i4>
      </vt:variant>
      <vt:variant>
        <vt:i4>5</vt:i4>
      </vt:variant>
      <vt:variant>
        <vt:lpwstr/>
      </vt:variant>
      <vt:variant>
        <vt:lpwstr>procedureroom</vt:lpwstr>
      </vt:variant>
      <vt:variant>
        <vt:i4>7143517</vt:i4>
      </vt:variant>
      <vt:variant>
        <vt:i4>4134</vt:i4>
      </vt:variant>
      <vt:variant>
        <vt:i4>0</vt:i4>
      </vt:variant>
      <vt:variant>
        <vt:i4>5</vt:i4>
      </vt:variant>
      <vt:variant>
        <vt:lpwstr/>
      </vt:variant>
      <vt:variant>
        <vt:lpwstr>Endnote49_OR</vt:lpwstr>
      </vt:variant>
      <vt:variant>
        <vt:i4>1245223</vt:i4>
      </vt:variant>
      <vt:variant>
        <vt:i4>4128</vt:i4>
      </vt:variant>
      <vt:variant>
        <vt:i4>0</vt:i4>
      </vt:variant>
      <vt:variant>
        <vt:i4>5</vt:i4>
      </vt:variant>
      <vt:variant>
        <vt:lpwstr/>
      </vt:variant>
      <vt:variant>
        <vt:lpwstr>Endnote19_ColocatedNICU</vt:lpwstr>
      </vt:variant>
      <vt:variant>
        <vt:i4>8061028</vt:i4>
      </vt:variant>
      <vt:variant>
        <vt:i4>4125</vt:i4>
      </vt:variant>
      <vt:variant>
        <vt:i4>0</vt:i4>
      </vt:variant>
      <vt:variant>
        <vt:i4>5</vt:i4>
      </vt:variant>
      <vt:variant>
        <vt:lpwstr/>
      </vt:variant>
      <vt:variant>
        <vt:lpwstr>_Volume_of_Procedures_2</vt:lpwstr>
      </vt:variant>
      <vt:variant>
        <vt:i4>7798907</vt:i4>
      </vt:variant>
      <vt:variant>
        <vt:i4>4122</vt:i4>
      </vt:variant>
      <vt:variant>
        <vt:i4>0</vt:i4>
      </vt:variant>
      <vt:variant>
        <vt:i4>5</vt:i4>
      </vt:variant>
      <vt:variant>
        <vt:lpwstr>http://leapfroggroup.org/survey-materials/multi-campus-reporting-policy</vt:lpwstr>
      </vt:variant>
      <vt:variant>
        <vt:lpwstr/>
      </vt:variant>
      <vt:variant>
        <vt:i4>5046365</vt:i4>
      </vt:variant>
      <vt:variant>
        <vt:i4>4119</vt:i4>
      </vt:variant>
      <vt:variant>
        <vt:i4>0</vt:i4>
      </vt:variant>
      <vt:variant>
        <vt:i4>5</vt:i4>
      </vt:variant>
      <vt:variant>
        <vt:lpwstr>http://www.leapfroggroup.org/survey-materials/scoring-and-results</vt:lpwstr>
      </vt:variant>
      <vt:variant>
        <vt:lpwstr/>
      </vt:variant>
      <vt:variant>
        <vt:i4>262222</vt:i4>
      </vt:variant>
      <vt:variant>
        <vt:i4>4116</vt:i4>
      </vt:variant>
      <vt:variant>
        <vt:i4>0</vt:i4>
      </vt:variant>
      <vt:variant>
        <vt:i4>5</vt:i4>
      </vt:variant>
      <vt:variant>
        <vt:lpwstr>https://ratings.leapfroggroup.org/measure/hospital/2025/care-elective-outpatient-surgery-patients</vt:lpwstr>
      </vt:variant>
      <vt:variant>
        <vt:lpwstr/>
      </vt:variant>
      <vt:variant>
        <vt:i4>7733364</vt:i4>
      </vt:variant>
      <vt:variant>
        <vt:i4>4113</vt:i4>
      </vt:variant>
      <vt:variant>
        <vt:i4>0</vt:i4>
      </vt:variant>
      <vt:variant>
        <vt:i4>5</vt:i4>
      </vt:variant>
      <vt:variant>
        <vt:lpwstr>http://www.leapfroggroup.org/about/expert-panelists</vt:lpwstr>
      </vt:variant>
      <vt:variant>
        <vt:lpwstr/>
      </vt:variant>
      <vt:variant>
        <vt:i4>5701727</vt:i4>
      </vt:variant>
      <vt:variant>
        <vt:i4>4110</vt:i4>
      </vt:variant>
      <vt:variant>
        <vt:i4>0</vt:i4>
      </vt:variant>
      <vt:variant>
        <vt:i4>5</vt:i4>
      </vt:variant>
      <vt:variant>
        <vt:lpwstr>https://www.ahrq.gov/cahps/surveys-guidance/hospital/about/child_hp_survey.html</vt:lpwstr>
      </vt:variant>
      <vt:variant>
        <vt:lpwstr/>
      </vt:variant>
      <vt:variant>
        <vt:i4>4915323</vt:i4>
      </vt:variant>
      <vt:variant>
        <vt:i4>4107</vt:i4>
      </vt:variant>
      <vt:variant>
        <vt:i4>0</vt:i4>
      </vt:variant>
      <vt:variant>
        <vt:i4>5</vt:i4>
      </vt:variant>
      <vt:variant>
        <vt:lpwstr/>
      </vt:variant>
      <vt:variant>
        <vt:lpwstr>_Pediatric_CT_Radiation</vt:lpwstr>
      </vt:variant>
      <vt:variant>
        <vt:i4>6750258</vt:i4>
      </vt:variant>
      <vt:variant>
        <vt:i4>4104</vt:i4>
      </vt:variant>
      <vt:variant>
        <vt:i4>0</vt:i4>
      </vt:variant>
      <vt:variant>
        <vt:i4>5</vt:i4>
      </vt:variant>
      <vt:variant>
        <vt:lpwstr>http://www.leapfroggroup.org/survey-materials/survey-and-cpoe-materials</vt:lpwstr>
      </vt:variant>
      <vt:variant>
        <vt:lpwstr/>
      </vt:variant>
      <vt:variant>
        <vt:i4>6750258</vt:i4>
      </vt:variant>
      <vt:variant>
        <vt:i4>4101</vt:i4>
      </vt:variant>
      <vt:variant>
        <vt:i4>0</vt:i4>
      </vt:variant>
      <vt:variant>
        <vt:i4>5</vt:i4>
      </vt:variant>
      <vt:variant>
        <vt:lpwstr>http://www.leapfroggroup.org/survey-materials/survey-and-cpoe-materials</vt:lpwstr>
      </vt:variant>
      <vt:variant>
        <vt:lpwstr/>
      </vt:variant>
      <vt:variant>
        <vt:i4>6750258</vt:i4>
      </vt:variant>
      <vt:variant>
        <vt:i4>4098</vt:i4>
      </vt:variant>
      <vt:variant>
        <vt:i4>0</vt:i4>
      </vt:variant>
      <vt:variant>
        <vt:i4>5</vt:i4>
      </vt:variant>
      <vt:variant>
        <vt:lpwstr>http://www.leapfroggroup.org/survey-materials/survey-and-cpoe-materials</vt:lpwstr>
      </vt:variant>
      <vt:variant>
        <vt:lpwstr/>
      </vt:variant>
      <vt:variant>
        <vt:i4>6750258</vt:i4>
      </vt:variant>
      <vt:variant>
        <vt:i4>4095</vt:i4>
      </vt:variant>
      <vt:variant>
        <vt:i4>0</vt:i4>
      </vt:variant>
      <vt:variant>
        <vt:i4>5</vt:i4>
      </vt:variant>
      <vt:variant>
        <vt:lpwstr>http://www.leapfroggroup.org/survey-materials/survey-and-cpoe-materials</vt:lpwstr>
      </vt:variant>
      <vt:variant>
        <vt:lpwstr/>
      </vt:variant>
      <vt:variant>
        <vt:i4>7798907</vt:i4>
      </vt:variant>
      <vt:variant>
        <vt:i4>4092</vt:i4>
      </vt:variant>
      <vt:variant>
        <vt:i4>0</vt:i4>
      </vt:variant>
      <vt:variant>
        <vt:i4>5</vt:i4>
      </vt:variant>
      <vt:variant>
        <vt:lpwstr>http://leapfroggroup.org/survey-materials/multi-campus-reporting-policy</vt:lpwstr>
      </vt:variant>
      <vt:variant>
        <vt:lpwstr/>
      </vt:variant>
      <vt:variant>
        <vt:i4>6422655</vt:i4>
      </vt:variant>
      <vt:variant>
        <vt:i4>4089</vt:i4>
      </vt:variant>
      <vt:variant>
        <vt:i4>0</vt:i4>
      </vt:variant>
      <vt:variant>
        <vt:i4>5</vt:i4>
      </vt:variant>
      <vt:variant>
        <vt:lpwstr/>
      </vt:variant>
      <vt:variant>
        <vt:lpwstr>_Patient_Experience_(CAHPS_1</vt:lpwstr>
      </vt:variant>
      <vt:variant>
        <vt:i4>3342372</vt:i4>
      </vt:variant>
      <vt:variant>
        <vt:i4>4086</vt:i4>
      </vt:variant>
      <vt:variant>
        <vt:i4>0</vt:i4>
      </vt:variant>
      <vt:variant>
        <vt:i4>5</vt:i4>
      </vt:variant>
      <vt:variant>
        <vt:lpwstr>https://www.ahrq.gov/cahps/surveys-guidance/hp/about/child-survey-measures.html</vt:lpwstr>
      </vt:variant>
      <vt:variant>
        <vt:lpwstr/>
      </vt:variant>
      <vt:variant>
        <vt:i4>5701727</vt:i4>
      </vt:variant>
      <vt:variant>
        <vt:i4>4083</vt:i4>
      </vt:variant>
      <vt:variant>
        <vt:i4>0</vt:i4>
      </vt:variant>
      <vt:variant>
        <vt:i4>5</vt:i4>
      </vt:variant>
      <vt:variant>
        <vt:lpwstr>https://www.ahrq.gov/cahps/surveys-guidance/hospital/about/child_hp_survey.html</vt:lpwstr>
      </vt:variant>
      <vt:variant>
        <vt:lpwstr/>
      </vt:variant>
      <vt:variant>
        <vt:i4>5701727</vt:i4>
      </vt:variant>
      <vt:variant>
        <vt:i4>4080</vt:i4>
      </vt:variant>
      <vt:variant>
        <vt:i4>0</vt:i4>
      </vt:variant>
      <vt:variant>
        <vt:i4>5</vt:i4>
      </vt:variant>
      <vt:variant>
        <vt:lpwstr>https://www.ahrq.gov/cahps/surveys-guidance/hospital/about/child_hp_survey.html</vt:lpwstr>
      </vt:variant>
      <vt:variant>
        <vt:lpwstr/>
      </vt:variant>
      <vt:variant>
        <vt:i4>6946904</vt:i4>
      </vt:variant>
      <vt:variant>
        <vt:i4>4077</vt:i4>
      </vt:variant>
      <vt:variant>
        <vt:i4>0</vt:i4>
      </vt:variant>
      <vt:variant>
        <vt:i4>5</vt:i4>
      </vt:variant>
      <vt:variant>
        <vt:lpwstr/>
      </vt:variant>
      <vt:variant>
        <vt:lpwstr>Endnote48_TopBox</vt:lpwstr>
      </vt:variant>
      <vt:variant>
        <vt:i4>5701727</vt:i4>
      </vt:variant>
      <vt:variant>
        <vt:i4>4074</vt:i4>
      </vt:variant>
      <vt:variant>
        <vt:i4>0</vt:i4>
      </vt:variant>
      <vt:variant>
        <vt:i4>5</vt:i4>
      </vt:variant>
      <vt:variant>
        <vt:lpwstr>https://www.ahrq.gov/cahps/surveys-guidance/hospital/about/child_hp_survey.html</vt:lpwstr>
      </vt:variant>
      <vt:variant>
        <vt:lpwstr/>
      </vt:variant>
      <vt:variant>
        <vt:i4>7798907</vt:i4>
      </vt:variant>
      <vt:variant>
        <vt:i4>4071</vt:i4>
      </vt:variant>
      <vt:variant>
        <vt:i4>0</vt:i4>
      </vt:variant>
      <vt:variant>
        <vt:i4>5</vt:i4>
      </vt:variant>
      <vt:variant>
        <vt:lpwstr>http://leapfroggroup.org/survey-materials/multi-campus-reporting-policy</vt:lpwstr>
      </vt:variant>
      <vt:variant>
        <vt:lpwstr/>
      </vt:variant>
      <vt:variant>
        <vt:i4>6160489</vt:i4>
      </vt:variant>
      <vt:variant>
        <vt:i4>4068</vt:i4>
      </vt:variant>
      <vt:variant>
        <vt:i4>0</vt:i4>
      </vt:variant>
      <vt:variant>
        <vt:i4>5</vt:i4>
      </vt:variant>
      <vt:variant>
        <vt:lpwstr/>
      </vt:variant>
      <vt:variant>
        <vt:lpwstr>_Pediatric_Computed_Tomography</vt:lpwstr>
      </vt:variant>
      <vt:variant>
        <vt:i4>6160489</vt:i4>
      </vt:variant>
      <vt:variant>
        <vt:i4>4065</vt:i4>
      </vt:variant>
      <vt:variant>
        <vt:i4>0</vt:i4>
      </vt:variant>
      <vt:variant>
        <vt:i4>5</vt:i4>
      </vt:variant>
      <vt:variant>
        <vt:lpwstr/>
      </vt:variant>
      <vt:variant>
        <vt:lpwstr>_Pediatric_Computed_Tomography</vt:lpwstr>
      </vt:variant>
      <vt:variant>
        <vt:i4>7798907</vt:i4>
      </vt:variant>
      <vt:variant>
        <vt:i4>4062</vt:i4>
      </vt:variant>
      <vt:variant>
        <vt:i4>0</vt:i4>
      </vt:variant>
      <vt:variant>
        <vt:i4>5</vt:i4>
      </vt:variant>
      <vt:variant>
        <vt:lpwstr>http://leapfroggroup.org/survey-materials/multi-campus-reporting-policy</vt:lpwstr>
      </vt:variant>
      <vt:variant>
        <vt:lpwstr/>
      </vt:variant>
      <vt:variant>
        <vt:i4>6946904</vt:i4>
      </vt:variant>
      <vt:variant>
        <vt:i4>4056</vt:i4>
      </vt:variant>
      <vt:variant>
        <vt:i4>0</vt:i4>
      </vt:variant>
      <vt:variant>
        <vt:i4>5</vt:i4>
      </vt:variant>
      <vt:variant>
        <vt:lpwstr/>
      </vt:variant>
      <vt:variant>
        <vt:lpwstr>Endnote48_TopBox</vt:lpwstr>
      </vt:variant>
      <vt:variant>
        <vt:i4>6357119</vt:i4>
      </vt:variant>
      <vt:variant>
        <vt:i4>4053</vt:i4>
      </vt:variant>
      <vt:variant>
        <vt:i4>0</vt:i4>
      </vt:variant>
      <vt:variant>
        <vt:i4>5</vt:i4>
      </vt:variant>
      <vt:variant>
        <vt:lpwstr/>
      </vt:variant>
      <vt:variant>
        <vt:lpwstr>_Patient_Experience_(CAHPS_2</vt:lpwstr>
      </vt:variant>
      <vt:variant>
        <vt:i4>6946909</vt:i4>
      </vt:variant>
      <vt:variant>
        <vt:i4>4050</vt:i4>
      </vt:variant>
      <vt:variant>
        <vt:i4>0</vt:i4>
      </vt:variant>
      <vt:variant>
        <vt:i4>5</vt:i4>
      </vt:variant>
      <vt:variant>
        <vt:lpwstr/>
      </vt:variant>
      <vt:variant>
        <vt:lpwstr>_1A:_Basic_Hospital</vt:lpwstr>
      </vt:variant>
      <vt:variant>
        <vt:i4>7602283</vt:i4>
      </vt:variant>
      <vt:variant>
        <vt:i4>4047</vt:i4>
      </vt:variant>
      <vt:variant>
        <vt:i4>0</vt:i4>
      </vt:variant>
      <vt:variant>
        <vt:i4>5</vt:i4>
      </vt:variant>
      <vt:variant>
        <vt:lpwstr/>
      </vt:variant>
      <vt:variant>
        <vt:lpwstr>CAHPSSpecs</vt:lpwstr>
      </vt:variant>
      <vt:variant>
        <vt:i4>6946904</vt:i4>
      </vt:variant>
      <vt:variant>
        <vt:i4>4041</vt:i4>
      </vt:variant>
      <vt:variant>
        <vt:i4>0</vt:i4>
      </vt:variant>
      <vt:variant>
        <vt:i4>5</vt:i4>
      </vt:variant>
      <vt:variant>
        <vt:lpwstr/>
      </vt:variant>
      <vt:variant>
        <vt:lpwstr>Endnote48_TopBox</vt:lpwstr>
      </vt:variant>
      <vt:variant>
        <vt:i4>7798907</vt:i4>
      </vt:variant>
      <vt:variant>
        <vt:i4>4038</vt:i4>
      </vt:variant>
      <vt:variant>
        <vt:i4>0</vt:i4>
      </vt:variant>
      <vt:variant>
        <vt:i4>5</vt:i4>
      </vt:variant>
      <vt:variant>
        <vt:lpwstr>http://leapfroggroup.org/survey-materials/multi-campus-reporting-policy</vt:lpwstr>
      </vt:variant>
      <vt:variant>
        <vt:lpwstr/>
      </vt:variant>
      <vt:variant>
        <vt:i4>5046365</vt:i4>
      </vt:variant>
      <vt:variant>
        <vt:i4>4035</vt:i4>
      </vt:variant>
      <vt:variant>
        <vt:i4>0</vt:i4>
      </vt:variant>
      <vt:variant>
        <vt:i4>5</vt:i4>
      </vt:variant>
      <vt:variant>
        <vt:lpwstr>http://www.leapfroggroup.org/survey-materials/scoring-and-results</vt:lpwstr>
      </vt:variant>
      <vt:variant>
        <vt:lpwstr/>
      </vt:variant>
      <vt:variant>
        <vt:i4>8323199</vt:i4>
      </vt:variant>
      <vt:variant>
        <vt:i4>4032</vt:i4>
      </vt:variant>
      <vt:variant>
        <vt:i4>0</vt:i4>
      </vt:variant>
      <vt:variant>
        <vt:i4>5</vt:i4>
      </vt:variant>
      <vt:variant>
        <vt:lpwstr>https://ratings.leapfroggroup.org/measure/hospital/2025/pediatric-care</vt:lpwstr>
      </vt:variant>
      <vt:variant>
        <vt:lpwstr/>
      </vt:variant>
      <vt:variant>
        <vt:i4>6750258</vt:i4>
      </vt:variant>
      <vt:variant>
        <vt:i4>4029</vt:i4>
      </vt:variant>
      <vt:variant>
        <vt:i4>0</vt:i4>
      </vt:variant>
      <vt:variant>
        <vt:i4>5</vt:i4>
      </vt:variant>
      <vt:variant>
        <vt:lpwstr>http://www.leapfroggroup.org/survey-materials/survey-and-cpoe-materials</vt:lpwstr>
      </vt:variant>
      <vt:variant>
        <vt:lpwstr/>
      </vt:variant>
      <vt:variant>
        <vt:i4>5046347</vt:i4>
      </vt:variant>
      <vt:variant>
        <vt:i4>4026</vt:i4>
      </vt:variant>
      <vt:variant>
        <vt:i4>0</vt:i4>
      </vt:variant>
      <vt:variant>
        <vt:i4>5</vt:i4>
      </vt:variant>
      <vt:variant>
        <vt:lpwstr>https://www.ihi.org/resources/Pages/Tools/RCA2-Improving-Root-Cause-Analyses-and-Actions-to-Prevent-Harm.aspx</vt:lpwstr>
      </vt:variant>
      <vt:variant>
        <vt:lpwstr/>
      </vt:variant>
      <vt:variant>
        <vt:i4>458773</vt:i4>
      </vt:variant>
      <vt:variant>
        <vt:i4>4023</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4020</vt:i4>
      </vt:variant>
      <vt:variant>
        <vt:i4>0</vt:i4>
      </vt:variant>
      <vt:variant>
        <vt:i4>5</vt:i4>
      </vt:variant>
      <vt:variant>
        <vt:lpwstr>https://journals.sagepub.com/doi/full/10.1177/2516043518813814</vt:lpwstr>
      </vt:variant>
      <vt:variant>
        <vt:lpwstr/>
      </vt:variant>
      <vt:variant>
        <vt:i4>1245218</vt:i4>
      </vt:variant>
      <vt:variant>
        <vt:i4>4017</vt:i4>
      </vt:variant>
      <vt:variant>
        <vt:i4>0</vt:i4>
      </vt:variant>
      <vt:variant>
        <vt:i4>5</vt:i4>
      </vt:variant>
      <vt:variant>
        <vt:lpwstr/>
      </vt:variant>
      <vt:variant>
        <vt:lpwstr>NHSN_HospDetailsPage</vt:lpwstr>
      </vt:variant>
      <vt:variant>
        <vt:i4>1966154</vt:i4>
      </vt:variant>
      <vt:variant>
        <vt:i4>4014</vt:i4>
      </vt:variant>
      <vt:variant>
        <vt:i4>0</vt:i4>
      </vt:variant>
      <vt:variant>
        <vt:i4>5</vt:i4>
      </vt:variant>
      <vt:variant>
        <vt:lpwstr>https://leapfroghelpdesk.zendesk.com/</vt:lpwstr>
      </vt:variant>
      <vt:variant>
        <vt:lpwstr/>
      </vt:variant>
      <vt:variant>
        <vt:i4>6881375</vt:i4>
      </vt:variant>
      <vt:variant>
        <vt:i4>4011</vt:i4>
      </vt:variant>
      <vt:variant>
        <vt:i4>0</vt:i4>
      </vt:variant>
      <vt:variant>
        <vt:i4>5</vt:i4>
      </vt:variant>
      <vt:variant>
        <vt:lpwstr/>
      </vt:variant>
      <vt:variant>
        <vt:lpwstr>NHSN_datapulldates</vt:lpwstr>
      </vt:variant>
      <vt:variant>
        <vt:i4>1179658</vt:i4>
      </vt:variant>
      <vt:variant>
        <vt:i4>4008</vt:i4>
      </vt:variant>
      <vt:variant>
        <vt:i4>0</vt:i4>
      </vt:variant>
      <vt:variant>
        <vt:i4>5</vt:i4>
      </vt:variant>
      <vt:variant>
        <vt:lpwstr>https://survey.leapfroggroup.org/login?destination=dashboard</vt:lpwstr>
      </vt:variant>
      <vt:variant>
        <vt:lpwstr/>
      </vt:variant>
      <vt:variant>
        <vt:i4>6881375</vt:i4>
      </vt:variant>
      <vt:variant>
        <vt:i4>4005</vt:i4>
      </vt:variant>
      <vt:variant>
        <vt:i4>0</vt:i4>
      </vt:variant>
      <vt:variant>
        <vt:i4>5</vt:i4>
      </vt:variant>
      <vt:variant>
        <vt:lpwstr/>
      </vt:variant>
      <vt:variant>
        <vt:lpwstr>NHSN_datapulldates</vt:lpwstr>
      </vt:variant>
      <vt:variant>
        <vt:i4>7929964</vt:i4>
      </vt:variant>
      <vt:variant>
        <vt:i4>4002</vt:i4>
      </vt:variant>
      <vt:variant>
        <vt:i4>0</vt:i4>
      </vt:variant>
      <vt:variant>
        <vt:i4>5</vt:i4>
      </vt:variant>
      <vt:variant>
        <vt:lpwstr>https://www.leapfroggroup.org/survey-materials/review-nhsn-instructions</vt:lpwstr>
      </vt:variant>
      <vt:variant>
        <vt:lpwstr/>
      </vt:variant>
      <vt:variant>
        <vt:i4>6881375</vt:i4>
      </vt:variant>
      <vt:variant>
        <vt:i4>3999</vt:i4>
      </vt:variant>
      <vt:variant>
        <vt:i4>0</vt:i4>
      </vt:variant>
      <vt:variant>
        <vt:i4>5</vt:i4>
      </vt:variant>
      <vt:variant>
        <vt:lpwstr/>
      </vt:variant>
      <vt:variant>
        <vt:lpwstr>NHSN_datapulldates</vt:lpwstr>
      </vt:variant>
      <vt:variant>
        <vt:i4>7929964</vt:i4>
      </vt:variant>
      <vt:variant>
        <vt:i4>3996</vt:i4>
      </vt:variant>
      <vt:variant>
        <vt:i4>0</vt:i4>
      </vt:variant>
      <vt:variant>
        <vt:i4>5</vt:i4>
      </vt:variant>
      <vt:variant>
        <vt:lpwstr>https://www.leapfroggroup.org/survey-materials/review-nhsn-instructions</vt:lpwstr>
      </vt:variant>
      <vt:variant>
        <vt:lpwstr/>
      </vt:variant>
      <vt:variant>
        <vt:i4>7929964</vt:i4>
      </vt:variant>
      <vt:variant>
        <vt:i4>3993</vt:i4>
      </vt:variant>
      <vt:variant>
        <vt:i4>0</vt:i4>
      </vt:variant>
      <vt:variant>
        <vt:i4>5</vt:i4>
      </vt:variant>
      <vt:variant>
        <vt:lpwstr>https://www.leapfroggroup.org/survey-materials/review-nhsn-instructions</vt:lpwstr>
      </vt:variant>
      <vt:variant>
        <vt:lpwstr/>
      </vt:variant>
      <vt:variant>
        <vt:i4>7929964</vt:i4>
      </vt:variant>
      <vt:variant>
        <vt:i4>3990</vt:i4>
      </vt:variant>
      <vt:variant>
        <vt:i4>0</vt:i4>
      </vt:variant>
      <vt:variant>
        <vt:i4>5</vt:i4>
      </vt:variant>
      <vt:variant>
        <vt:lpwstr>https://www.leapfroggroup.org/survey-materials/review-nhsn-instructions</vt:lpwstr>
      </vt:variant>
      <vt:variant>
        <vt:lpwstr/>
      </vt:variant>
      <vt:variant>
        <vt:i4>2359343</vt:i4>
      </vt:variant>
      <vt:variant>
        <vt:i4>3987</vt:i4>
      </vt:variant>
      <vt:variant>
        <vt:i4>0</vt:i4>
      </vt:variant>
      <vt:variant>
        <vt:i4>5</vt:i4>
      </vt:variant>
      <vt:variant>
        <vt:lpwstr>https://ratings.leapfroggroup.org/</vt:lpwstr>
      </vt:variant>
      <vt:variant>
        <vt:lpwstr/>
      </vt:variant>
      <vt:variant>
        <vt:i4>3538982</vt:i4>
      </vt:variant>
      <vt:variant>
        <vt:i4>3984</vt:i4>
      </vt:variant>
      <vt:variant>
        <vt:i4>0</vt:i4>
      </vt:variant>
      <vt:variant>
        <vt:i4>5</vt:i4>
      </vt:variant>
      <vt:variant>
        <vt:lpwstr>https://www.leapfroggroup.org/survey-materials/scoring-and-results</vt:lpwstr>
      </vt:variant>
      <vt:variant>
        <vt:lpwstr/>
      </vt:variant>
      <vt:variant>
        <vt:i4>7274534</vt:i4>
      </vt:variant>
      <vt:variant>
        <vt:i4>3981</vt:i4>
      </vt:variant>
      <vt:variant>
        <vt:i4>0</vt:i4>
      </vt:variant>
      <vt:variant>
        <vt:i4>5</vt:i4>
      </vt:variant>
      <vt:variant>
        <vt:lpwstr>https://www.federalregister.gov/d/2025-06271/page-18303</vt:lpwstr>
      </vt:variant>
      <vt:variant>
        <vt:lpwstr/>
      </vt:variant>
      <vt:variant>
        <vt:i4>7929964</vt:i4>
      </vt:variant>
      <vt:variant>
        <vt:i4>3978</vt:i4>
      </vt:variant>
      <vt:variant>
        <vt:i4>0</vt:i4>
      </vt:variant>
      <vt:variant>
        <vt:i4>5</vt:i4>
      </vt:variant>
      <vt:variant>
        <vt:lpwstr>https://www.leapfroggroup.org/survey-materials/review-nhsn-instructions</vt:lpwstr>
      </vt:variant>
      <vt:variant>
        <vt:lpwstr/>
      </vt:variant>
      <vt:variant>
        <vt:i4>4456513</vt:i4>
      </vt:variant>
      <vt:variant>
        <vt:i4>3975</vt:i4>
      </vt:variant>
      <vt:variant>
        <vt:i4>0</vt:i4>
      </vt:variant>
      <vt:variant>
        <vt:i4>5</vt:i4>
      </vt:variant>
      <vt:variant>
        <vt:lpwstr/>
      </vt:variant>
      <vt:variant>
        <vt:lpwstr>_Healthcare-Associated_Infections_Me_1</vt:lpwstr>
      </vt:variant>
      <vt:variant>
        <vt:i4>7929964</vt:i4>
      </vt:variant>
      <vt:variant>
        <vt:i4>3972</vt:i4>
      </vt:variant>
      <vt:variant>
        <vt:i4>0</vt:i4>
      </vt:variant>
      <vt:variant>
        <vt:i4>5</vt:i4>
      </vt:variant>
      <vt:variant>
        <vt:lpwstr>https://www.leapfroggroup.org/survey-materials/review-nhsn-instructions</vt:lpwstr>
      </vt:variant>
      <vt:variant>
        <vt:lpwstr/>
      </vt:variant>
      <vt:variant>
        <vt:i4>7077967</vt:i4>
      </vt:variant>
      <vt:variant>
        <vt:i4>3969</vt:i4>
      </vt:variant>
      <vt:variant>
        <vt:i4>0</vt:i4>
      </vt:variant>
      <vt:variant>
        <vt:i4>5</vt:i4>
      </vt:variant>
      <vt:variant>
        <vt:lpwstr/>
      </vt:variant>
      <vt:variant>
        <vt:lpwstr>Endnote36_NeverEvent</vt:lpwstr>
      </vt:variant>
      <vt:variant>
        <vt:i4>7077967</vt:i4>
      </vt:variant>
      <vt:variant>
        <vt:i4>3963</vt:i4>
      </vt:variant>
      <vt:variant>
        <vt:i4>0</vt:i4>
      </vt:variant>
      <vt:variant>
        <vt:i4>5</vt:i4>
      </vt:variant>
      <vt:variant>
        <vt:lpwstr/>
      </vt:variant>
      <vt:variant>
        <vt:lpwstr>Endnote36_NeverEvent</vt:lpwstr>
      </vt:variant>
      <vt:variant>
        <vt:i4>8060992</vt:i4>
      </vt:variant>
      <vt:variant>
        <vt:i4>3960</vt:i4>
      </vt:variant>
      <vt:variant>
        <vt:i4>0</vt:i4>
      </vt:variant>
      <vt:variant>
        <vt:i4>5</vt:i4>
      </vt:variant>
      <vt:variant>
        <vt:lpwstr/>
      </vt:variant>
      <vt:variant>
        <vt:lpwstr>Endnote39_RCA</vt:lpwstr>
      </vt:variant>
      <vt:variant>
        <vt:i4>8060992</vt:i4>
      </vt:variant>
      <vt:variant>
        <vt:i4>3957</vt:i4>
      </vt:variant>
      <vt:variant>
        <vt:i4>0</vt:i4>
      </vt:variant>
      <vt:variant>
        <vt:i4>5</vt:i4>
      </vt:variant>
      <vt:variant>
        <vt:lpwstr/>
      </vt:variant>
      <vt:variant>
        <vt:lpwstr>Endnote39_RCA</vt:lpwstr>
      </vt:variant>
      <vt:variant>
        <vt:i4>7077967</vt:i4>
      </vt:variant>
      <vt:variant>
        <vt:i4>3951</vt:i4>
      </vt:variant>
      <vt:variant>
        <vt:i4>0</vt:i4>
      </vt:variant>
      <vt:variant>
        <vt:i4>5</vt:i4>
      </vt:variant>
      <vt:variant>
        <vt:lpwstr/>
      </vt:variant>
      <vt:variant>
        <vt:lpwstr>Endnote36_NeverEvent</vt:lpwstr>
      </vt:variant>
      <vt:variant>
        <vt:i4>8060992</vt:i4>
      </vt:variant>
      <vt:variant>
        <vt:i4>3948</vt:i4>
      </vt:variant>
      <vt:variant>
        <vt:i4>0</vt:i4>
      </vt:variant>
      <vt:variant>
        <vt:i4>5</vt:i4>
      </vt:variant>
      <vt:variant>
        <vt:lpwstr/>
      </vt:variant>
      <vt:variant>
        <vt:lpwstr>Endnote39_RCA</vt:lpwstr>
      </vt:variant>
      <vt:variant>
        <vt:i4>7077967</vt:i4>
      </vt:variant>
      <vt:variant>
        <vt:i4>3942</vt:i4>
      </vt:variant>
      <vt:variant>
        <vt:i4>0</vt:i4>
      </vt:variant>
      <vt:variant>
        <vt:i4>5</vt:i4>
      </vt:variant>
      <vt:variant>
        <vt:lpwstr/>
      </vt:variant>
      <vt:variant>
        <vt:lpwstr>Endnote36_NeverEvent</vt:lpwstr>
      </vt:variant>
      <vt:variant>
        <vt:i4>7798870</vt:i4>
      </vt:variant>
      <vt:variant>
        <vt:i4>3939</vt:i4>
      </vt:variant>
      <vt:variant>
        <vt:i4>0</vt:i4>
      </vt:variant>
      <vt:variant>
        <vt:i4>5</vt:i4>
      </vt:variant>
      <vt:variant>
        <vt:lpwstr/>
      </vt:variant>
      <vt:variant>
        <vt:lpwstr>Endnote38_ExternalAgency</vt:lpwstr>
      </vt:variant>
      <vt:variant>
        <vt:i4>7077967</vt:i4>
      </vt:variant>
      <vt:variant>
        <vt:i4>3933</vt:i4>
      </vt:variant>
      <vt:variant>
        <vt:i4>0</vt:i4>
      </vt:variant>
      <vt:variant>
        <vt:i4>5</vt:i4>
      </vt:variant>
      <vt:variant>
        <vt:lpwstr/>
      </vt:variant>
      <vt:variant>
        <vt:lpwstr>Endnote36_NeverEvent</vt:lpwstr>
      </vt:variant>
      <vt:variant>
        <vt:i4>6488157</vt:i4>
      </vt:variant>
      <vt:variant>
        <vt:i4>3930</vt:i4>
      </vt:variant>
      <vt:variant>
        <vt:i4>0</vt:i4>
      </vt:variant>
      <vt:variant>
        <vt:i4>5</vt:i4>
      </vt:variant>
      <vt:variant>
        <vt:lpwstr/>
      </vt:variant>
      <vt:variant>
        <vt:lpwstr>Endnote37_Apology</vt:lpwstr>
      </vt:variant>
      <vt:variant>
        <vt:i4>7077967</vt:i4>
      </vt:variant>
      <vt:variant>
        <vt:i4>3927</vt:i4>
      </vt:variant>
      <vt:variant>
        <vt:i4>0</vt:i4>
      </vt:variant>
      <vt:variant>
        <vt:i4>5</vt:i4>
      </vt:variant>
      <vt:variant>
        <vt:lpwstr/>
      </vt:variant>
      <vt:variant>
        <vt:lpwstr>Endnote36_NeverEvent</vt:lpwstr>
      </vt:variant>
      <vt:variant>
        <vt:i4>5505092</vt:i4>
      </vt:variant>
      <vt:variant>
        <vt:i4>3924</vt:i4>
      </vt:variant>
      <vt:variant>
        <vt:i4>0</vt:i4>
      </vt:variant>
      <vt:variant>
        <vt:i4>5</vt:i4>
      </vt:variant>
      <vt:variant>
        <vt:lpwstr>https://digitalassets.jointcommission.org/api/public/content/4534bbaaee4f4bd280c2054765f37f4b?v=a60f8f9a</vt:lpwstr>
      </vt:variant>
      <vt:variant>
        <vt:lpwstr/>
      </vt:variant>
      <vt:variant>
        <vt:i4>7798907</vt:i4>
      </vt:variant>
      <vt:variant>
        <vt:i4>3921</vt:i4>
      </vt:variant>
      <vt:variant>
        <vt:i4>0</vt:i4>
      </vt:variant>
      <vt:variant>
        <vt:i4>5</vt:i4>
      </vt:variant>
      <vt:variant>
        <vt:lpwstr>http://leapfroggroup.org/survey-materials/multi-campus-reporting-policy</vt:lpwstr>
      </vt:variant>
      <vt:variant>
        <vt:lpwstr/>
      </vt:variant>
      <vt:variant>
        <vt:i4>5046365</vt:i4>
      </vt:variant>
      <vt:variant>
        <vt:i4>3918</vt:i4>
      </vt:variant>
      <vt:variant>
        <vt:i4>0</vt:i4>
      </vt:variant>
      <vt:variant>
        <vt:i4>5</vt:i4>
      </vt:variant>
      <vt:variant>
        <vt:lpwstr>http://www.leapfroggroup.org/survey-materials/scoring-and-results</vt:lpwstr>
      </vt:variant>
      <vt:variant>
        <vt:lpwstr/>
      </vt:variant>
      <vt:variant>
        <vt:i4>7929964</vt:i4>
      </vt:variant>
      <vt:variant>
        <vt:i4>3915</vt:i4>
      </vt:variant>
      <vt:variant>
        <vt:i4>0</vt:i4>
      </vt:variant>
      <vt:variant>
        <vt:i4>5</vt:i4>
      </vt:variant>
      <vt:variant>
        <vt:lpwstr>https://www.leapfroggroup.org/survey-materials/review-nhsn-instructions</vt:lpwstr>
      </vt:variant>
      <vt:variant>
        <vt:lpwstr/>
      </vt:variant>
      <vt:variant>
        <vt:i4>2883702</vt:i4>
      </vt:variant>
      <vt:variant>
        <vt:i4>3912</vt:i4>
      </vt:variant>
      <vt:variant>
        <vt:i4>0</vt:i4>
      </vt:variant>
      <vt:variant>
        <vt:i4>5</vt:i4>
      </vt:variant>
      <vt:variant>
        <vt:lpwstr>https://ratings.leapfroggroup.org/measure/hospital/2025/responding-never-events</vt:lpwstr>
      </vt:variant>
      <vt:variant>
        <vt:lpwstr/>
      </vt:variant>
      <vt:variant>
        <vt:i4>8323133</vt:i4>
      </vt:variant>
      <vt:variant>
        <vt:i4>3909</vt:i4>
      </vt:variant>
      <vt:variant>
        <vt:i4>0</vt:i4>
      </vt:variant>
      <vt:variant>
        <vt:i4>5</vt:i4>
      </vt:variant>
      <vt:variant>
        <vt:lpwstr>https://www.leapfroggroup.org/patient-and-family-advisory-council-pfac-toolkit-exploring-diagnostic-quality</vt:lpwstr>
      </vt:variant>
      <vt:variant>
        <vt:lpwstr/>
      </vt:variant>
      <vt:variant>
        <vt:i4>5832729</vt:i4>
      </vt:variant>
      <vt:variant>
        <vt:i4>3906</vt:i4>
      </vt:variant>
      <vt:variant>
        <vt:i4>0</vt:i4>
      </vt:variant>
      <vt:variant>
        <vt:i4>5</vt:i4>
      </vt:variant>
      <vt:variant>
        <vt:lpwstr>https://www.ahrq.gov/patient-safety/settings/measure-dx.html</vt:lpwstr>
      </vt:variant>
      <vt:variant>
        <vt:lpwstr/>
      </vt:variant>
      <vt:variant>
        <vt:i4>1114139</vt:i4>
      </vt:variant>
      <vt:variant>
        <vt:i4>3903</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538982</vt:i4>
      </vt:variant>
      <vt:variant>
        <vt:i4>3900</vt:i4>
      </vt:variant>
      <vt:variant>
        <vt:i4>0</vt:i4>
      </vt:variant>
      <vt:variant>
        <vt:i4>5</vt:i4>
      </vt:variant>
      <vt:variant>
        <vt:lpwstr>https://www.leapfroggroup.org/survey-materials/scoring-and-results</vt:lpwstr>
      </vt:variant>
      <vt:variant>
        <vt:lpwstr/>
      </vt:variant>
      <vt:variant>
        <vt:i4>1835052</vt:i4>
      </vt:variant>
      <vt:variant>
        <vt:i4>3897</vt:i4>
      </vt:variant>
      <vt:variant>
        <vt:i4>0</vt:i4>
      </vt:variant>
      <vt:variant>
        <vt:i4>5</vt:i4>
      </vt:variant>
      <vt:variant>
        <vt:lpwstr/>
      </vt:variant>
      <vt:variant>
        <vt:lpwstr>_Hand_Hygiene_Measure</vt:lpwstr>
      </vt:variant>
      <vt:variant>
        <vt:i4>1835052</vt:i4>
      </vt:variant>
      <vt:variant>
        <vt:i4>3894</vt:i4>
      </vt:variant>
      <vt:variant>
        <vt:i4>0</vt:i4>
      </vt:variant>
      <vt:variant>
        <vt:i4>5</vt:i4>
      </vt:variant>
      <vt:variant>
        <vt:lpwstr/>
      </vt:variant>
      <vt:variant>
        <vt:lpwstr>_Hand_Hygiene_Measure</vt:lpwstr>
      </vt:variant>
      <vt:variant>
        <vt:i4>2424929</vt:i4>
      </vt:variant>
      <vt:variant>
        <vt:i4>3891</vt:i4>
      </vt:variant>
      <vt:variant>
        <vt:i4>0</vt:i4>
      </vt:variant>
      <vt:variant>
        <vt:i4>5</vt:i4>
      </vt:variant>
      <vt:variant>
        <vt:lpwstr>https://ratings.leapfroggroup.org/measure/hospital/2025/handwashing</vt:lpwstr>
      </vt:variant>
      <vt:variant>
        <vt:lpwstr/>
      </vt:variant>
      <vt:variant>
        <vt:i4>2031645</vt:i4>
      </vt:variant>
      <vt:variant>
        <vt:i4>3888</vt:i4>
      </vt:variant>
      <vt:variant>
        <vt:i4>0</vt:i4>
      </vt:variant>
      <vt:variant>
        <vt:i4>5</vt:i4>
      </vt:variant>
      <vt:variant>
        <vt:lpwstr>https://www.leapfroggroup.org/about/expert-panelists</vt:lpwstr>
      </vt:variant>
      <vt:variant>
        <vt:lpwstr/>
      </vt:variant>
      <vt:variant>
        <vt:i4>7995488</vt:i4>
      </vt:variant>
      <vt:variant>
        <vt:i4>3885</vt:i4>
      </vt:variant>
      <vt:variant>
        <vt:i4>0</vt:i4>
      </vt:variant>
      <vt:variant>
        <vt:i4>5</vt:i4>
      </vt:variant>
      <vt:variant>
        <vt:lpwstr/>
      </vt:variant>
      <vt:variant>
        <vt:lpwstr>HHtouchpatientsendnote</vt:lpwstr>
      </vt:variant>
      <vt:variant>
        <vt:i4>589827</vt:i4>
      </vt:variant>
      <vt:variant>
        <vt:i4>3882</vt:i4>
      </vt:variant>
      <vt:variant>
        <vt:i4>0</vt:i4>
      </vt:variant>
      <vt:variant>
        <vt:i4>5</vt:i4>
      </vt:variant>
      <vt:variant>
        <vt:lpwstr/>
      </vt:variant>
      <vt:variant>
        <vt:lpwstr>profwapproptrainandskill</vt:lpwstr>
      </vt:variant>
      <vt:variant>
        <vt:i4>65648</vt:i4>
      </vt:variant>
      <vt:variant>
        <vt:i4>3879</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876</vt:i4>
      </vt:variant>
      <vt:variant>
        <vt:i4>0</vt:i4>
      </vt:variant>
      <vt:variant>
        <vt:i4>5</vt:i4>
      </vt:variant>
      <vt:variant>
        <vt:lpwstr>http://www.leapfroggroup.org/survey-materials/survey-and-cpoe-materials</vt:lpwstr>
      </vt:variant>
      <vt:variant>
        <vt:lpwstr/>
      </vt:variant>
      <vt:variant>
        <vt:i4>6488166</vt:i4>
      </vt:variant>
      <vt:variant>
        <vt:i4>3873</vt:i4>
      </vt:variant>
      <vt:variant>
        <vt:i4>0</vt:i4>
      </vt:variant>
      <vt:variant>
        <vt:i4>5</vt:i4>
      </vt:variant>
      <vt:variant>
        <vt:lpwstr>https://www.ache.org/about-ache/our-story/our-commitments/leading-for-safety/safer-together</vt:lpwstr>
      </vt:variant>
      <vt:variant>
        <vt:lpwstr/>
      </vt:variant>
      <vt:variant>
        <vt:i4>7733286</vt:i4>
      </vt:variant>
      <vt:variant>
        <vt:i4>3870</vt:i4>
      </vt:variant>
      <vt:variant>
        <vt:i4>0</vt:i4>
      </vt:variant>
      <vt:variant>
        <vt:i4>5</vt:i4>
      </vt:variant>
      <vt:variant>
        <vt:lpwstr>https://www.ache.org/about-ache/our-story/our-commitments/leading-for-safety/blueprint</vt:lpwstr>
      </vt:variant>
      <vt:variant>
        <vt:lpwstr>download</vt:lpwstr>
      </vt:variant>
      <vt:variant>
        <vt:i4>4390912</vt:i4>
      </vt:variant>
      <vt:variant>
        <vt:i4>3867</vt:i4>
      </vt:variant>
      <vt:variant>
        <vt:i4>0</vt:i4>
      </vt:variant>
      <vt:variant>
        <vt:i4>5</vt:i4>
      </vt:variant>
      <vt:variant>
        <vt:lpwstr>https://www.ache.org/about-ache/our-story/our-commitments/policy-statements/healthcare-executives-role-in-ensuring-quality-and-safety</vt:lpwstr>
      </vt:variant>
      <vt:variant>
        <vt:lpwstr/>
      </vt:variant>
      <vt:variant>
        <vt:i4>6750258</vt:i4>
      </vt:variant>
      <vt:variant>
        <vt:i4>3864</vt:i4>
      </vt:variant>
      <vt:variant>
        <vt:i4>0</vt:i4>
      </vt:variant>
      <vt:variant>
        <vt:i4>5</vt:i4>
      </vt:variant>
      <vt:variant>
        <vt:lpwstr>http://www.leapfroggroup.org/survey-materials/survey-and-cpoe-materials</vt:lpwstr>
      </vt:variant>
      <vt:variant>
        <vt:lpwstr/>
      </vt:variant>
      <vt:variant>
        <vt:i4>2162738</vt:i4>
      </vt:variant>
      <vt:variant>
        <vt:i4>3861</vt:i4>
      </vt:variant>
      <vt:variant>
        <vt:i4>0</vt:i4>
      </vt:variant>
      <vt:variant>
        <vt:i4>5</vt:i4>
      </vt:variant>
      <vt:variant>
        <vt:lpwstr>https://www.ahrq.gov/teamstepps/index.html</vt:lpwstr>
      </vt:variant>
      <vt:variant>
        <vt:lpwstr/>
      </vt:variant>
      <vt:variant>
        <vt:i4>5832716</vt:i4>
      </vt:variant>
      <vt:variant>
        <vt:i4>3858</vt:i4>
      </vt:variant>
      <vt:variant>
        <vt:i4>0</vt:i4>
      </vt:variant>
      <vt:variant>
        <vt:i4>5</vt:i4>
      </vt:variant>
      <vt:variant>
        <vt:lpwstr>https://aws.state.ak.us/OnlinePublicNotices/Notices/Attachment.aspx?id=127560</vt:lpwstr>
      </vt:variant>
      <vt:variant>
        <vt:lpwstr/>
      </vt:variant>
      <vt:variant>
        <vt:i4>5505092</vt:i4>
      </vt:variant>
      <vt:variant>
        <vt:i4>3855</vt:i4>
      </vt:variant>
      <vt:variant>
        <vt:i4>0</vt:i4>
      </vt:variant>
      <vt:variant>
        <vt:i4>5</vt:i4>
      </vt:variant>
      <vt:variant>
        <vt:lpwstr>https://digitalassets.jointcommission.org/api/public/content/4534bbaaee4f4bd280c2054765f37f4b?v=a60f8f9a</vt:lpwstr>
      </vt:variant>
      <vt:variant>
        <vt:lpwstr/>
      </vt:variant>
      <vt:variant>
        <vt:i4>4194390</vt:i4>
      </vt:variant>
      <vt:variant>
        <vt:i4>3852</vt:i4>
      </vt:variant>
      <vt:variant>
        <vt:i4>0</vt:i4>
      </vt:variant>
      <vt:variant>
        <vt:i4>5</vt:i4>
      </vt:variant>
      <vt:variant>
        <vt:lpwstr>https://www.ahrq.gov/patient-safety/patients-families/engagingfamilies/index.html</vt:lpwstr>
      </vt:variant>
      <vt:variant>
        <vt:lpwstr/>
      </vt:variant>
      <vt:variant>
        <vt:i4>3932286</vt:i4>
      </vt:variant>
      <vt:variant>
        <vt:i4>384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vt:lpwstr>
      </vt:variant>
      <vt:variant>
        <vt:lpwstr/>
      </vt:variant>
      <vt:variant>
        <vt:i4>5701759</vt:i4>
      </vt:variant>
      <vt:variant>
        <vt:i4>3846</vt:i4>
      </vt:variant>
      <vt:variant>
        <vt:i4>0</vt:i4>
      </vt:variant>
      <vt:variant>
        <vt:i4>5</vt:i4>
      </vt:variant>
      <vt:variant>
        <vt:lpwstr/>
      </vt:variant>
      <vt:variant>
        <vt:lpwstr>emergencydepartment_endnote</vt:lpwstr>
      </vt:variant>
      <vt:variant>
        <vt:i4>5832716</vt:i4>
      </vt:variant>
      <vt:variant>
        <vt:i4>3843</vt:i4>
      </vt:variant>
      <vt:variant>
        <vt:i4>0</vt:i4>
      </vt:variant>
      <vt:variant>
        <vt:i4>5</vt:i4>
      </vt:variant>
      <vt:variant>
        <vt:lpwstr>https://www.leapfroggroup.org/survey-materials/survey-and-cpoe-materials</vt:lpwstr>
      </vt:variant>
      <vt:variant>
        <vt:lpwstr/>
      </vt:variant>
      <vt:variant>
        <vt:i4>7798907</vt:i4>
      </vt:variant>
      <vt:variant>
        <vt:i4>3840</vt:i4>
      </vt:variant>
      <vt:variant>
        <vt:i4>0</vt:i4>
      </vt:variant>
      <vt:variant>
        <vt:i4>5</vt:i4>
      </vt:variant>
      <vt:variant>
        <vt:lpwstr>http://leapfroggroup.org/survey-materials/multi-campus-reporting-policy</vt:lpwstr>
      </vt:variant>
      <vt:variant>
        <vt:lpwstr/>
      </vt:variant>
      <vt:variant>
        <vt:i4>7864405</vt:i4>
      </vt:variant>
      <vt:variant>
        <vt:i4>3837</vt:i4>
      </vt:variant>
      <vt:variant>
        <vt:i4>0</vt:i4>
      </vt:variant>
      <vt:variant>
        <vt:i4>5</vt:i4>
      </vt:variant>
      <vt:variant>
        <vt:lpwstr/>
      </vt:variant>
      <vt:variant>
        <vt:lpwstr>_Hand_Hygiene_1</vt:lpwstr>
      </vt:variant>
      <vt:variant>
        <vt:i4>4587613</vt:i4>
      </vt:variant>
      <vt:variant>
        <vt:i4>3834</vt:i4>
      </vt:variant>
      <vt:variant>
        <vt:i4>0</vt:i4>
      </vt:variant>
      <vt:variant>
        <vt:i4>5</vt:i4>
      </vt:variant>
      <vt:variant>
        <vt:lpwstr>https://www.hha.org.au/local-implementation/promotional-materials/video-clips</vt:lpwstr>
      </vt:variant>
      <vt:variant>
        <vt:lpwstr/>
      </vt:variant>
      <vt:variant>
        <vt:i4>1376260</vt:i4>
      </vt:variant>
      <vt:variant>
        <vt:i4>3831</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828</vt:i4>
      </vt:variant>
      <vt:variant>
        <vt:i4>0</vt:i4>
      </vt:variant>
      <vt:variant>
        <vt:i4>5</vt:i4>
      </vt:variant>
      <vt:variant>
        <vt:lpwstr>https://www.youtube.com/watch?v=XZKXMw29kFU</vt:lpwstr>
      </vt:variant>
      <vt:variant>
        <vt:lpwstr/>
      </vt:variant>
      <vt:variant>
        <vt:i4>7995488</vt:i4>
      </vt:variant>
      <vt:variant>
        <vt:i4>3822</vt:i4>
      </vt:variant>
      <vt:variant>
        <vt:i4>0</vt:i4>
      </vt:variant>
      <vt:variant>
        <vt:i4>5</vt:i4>
      </vt:variant>
      <vt:variant>
        <vt:lpwstr/>
      </vt:variant>
      <vt:variant>
        <vt:lpwstr>HHtouchpatientsendnote</vt:lpwstr>
      </vt:variant>
      <vt:variant>
        <vt:i4>7995488</vt:i4>
      </vt:variant>
      <vt:variant>
        <vt:i4>3816</vt:i4>
      </vt:variant>
      <vt:variant>
        <vt:i4>0</vt:i4>
      </vt:variant>
      <vt:variant>
        <vt:i4>5</vt:i4>
      </vt:variant>
      <vt:variant>
        <vt:lpwstr/>
      </vt:variant>
      <vt:variant>
        <vt:lpwstr>HHtouchpatientsendnote</vt:lpwstr>
      </vt:variant>
      <vt:variant>
        <vt:i4>7995488</vt:i4>
      </vt:variant>
      <vt:variant>
        <vt:i4>3810</vt:i4>
      </vt:variant>
      <vt:variant>
        <vt:i4>0</vt:i4>
      </vt:variant>
      <vt:variant>
        <vt:i4>5</vt:i4>
      </vt:variant>
      <vt:variant>
        <vt:lpwstr/>
      </vt:variant>
      <vt:variant>
        <vt:lpwstr>HHtouchpatientsendnote</vt:lpwstr>
      </vt:variant>
      <vt:variant>
        <vt:i4>7995488</vt:i4>
      </vt:variant>
      <vt:variant>
        <vt:i4>3804</vt:i4>
      </vt:variant>
      <vt:variant>
        <vt:i4>0</vt:i4>
      </vt:variant>
      <vt:variant>
        <vt:i4>5</vt:i4>
      </vt:variant>
      <vt:variant>
        <vt:lpwstr/>
      </vt:variant>
      <vt:variant>
        <vt:lpwstr>HHtouchpatientsendnote</vt:lpwstr>
      </vt:variant>
      <vt:variant>
        <vt:i4>7995488</vt:i4>
      </vt:variant>
      <vt:variant>
        <vt:i4>3798</vt:i4>
      </vt:variant>
      <vt:variant>
        <vt:i4>0</vt:i4>
      </vt:variant>
      <vt:variant>
        <vt:i4>5</vt:i4>
      </vt:variant>
      <vt:variant>
        <vt:lpwstr/>
      </vt:variant>
      <vt:variant>
        <vt:lpwstr>HHtouchpatientsendnote</vt:lpwstr>
      </vt:variant>
      <vt:variant>
        <vt:i4>7995488</vt:i4>
      </vt:variant>
      <vt:variant>
        <vt:i4>3792</vt:i4>
      </vt:variant>
      <vt:variant>
        <vt:i4>0</vt:i4>
      </vt:variant>
      <vt:variant>
        <vt:i4>5</vt:i4>
      </vt:variant>
      <vt:variant>
        <vt:lpwstr/>
      </vt:variant>
      <vt:variant>
        <vt:lpwstr>HHtouchpatientsendnote</vt:lpwstr>
      </vt:variant>
      <vt:variant>
        <vt:i4>7995488</vt:i4>
      </vt:variant>
      <vt:variant>
        <vt:i4>3786</vt:i4>
      </vt:variant>
      <vt:variant>
        <vt:i4>0</vt:i4>
      </vt:variant>
      <vt:variant>
        <vt:i4>5</vt:i4>
      </vt:variant>
      <vt:variant>
        <vt:lpwstr/>
      </vt:variant>
      <vt:variant>
        <vt:lpwstr>HHtouchpatientsendnote</vt:lpwstr>
      </vt:variant>
      <vt:variant>
        <vt:i4>7995488</vt:i4>
      </vt:variant>
      <vt:variant>
        <vt:i4>3780</vt:i4>
      </vt:variant>
      <vt:variant>
        <vt:i4>0</vt:i4>
      </vt:variant>
      <vt:variant>
        <vt:i4>5</vt:i4>
      </vt:variant>
      <vt:variant>
        <vt:lpwstr/>
      </vt:variant>
      <vt:variant>
        <vt:lpwstr>HHtouchpatientsendnote</vt:lpwstr>
      </vt:variant>
      <vt:variant>
        <vt:i4>5701759</vt:i4>
      </vt:variant>
      <vt:variant>
        <vt:i4>3777</vt:i4>
      </vt:variant>
      <vt:variant>
        <vt:i4>0</vt:i4>
      </vt:variant>
      <vt:variant>
        <vt:i4>5</vt:i4>
      </vt:variant>
      <vt:variant>
        <vt:lpwstr/>
      </vt:variant>
      <vt:variant>
        <vt:lpwstr>emergencydepartment_endnote</vt:lpwstr>
      </vt:variant>
      <vt:variant>
        <vt:i4>2031636</vt:i4>
      </vt:variant>
      <vt:variant>
        <vt:i4>3774</vt:i4>
      </vt:variant>
      <vt:variant>
        <vt:i4>0</vt:i4>
      </vt:variant>
      <vt:variant>
        <vt:i4>5</vt:i4>
      </vt:variant>
      <vt:variant>
        <vt:lpwstr/>
      </vt:variant>
      <vt:variant>
        <vt:lpwstr>pacusendnote</vt:lpwstr>
      </vt:variant>
      <vt:variant>
        <vt:i4>7340136</vt:i4>
      </vt:variant>
      <vt:variant>
        <vt:i4>3771</vt:i4>
      </vt:variant>
      <vt:variant>
        <vt:i4>0</vt:i4>
      </vt:variant>
      <vt:variant>
        <vt:i4>5</vt:i4>
      </vt:variant>
      <vt:variant>
        <vt:lpwstr/>
      </vt:variant>
      <vt:variant>
        <vt:lpwstr>neonatalICU</vt:lpwstr>
      </vt:variant>
      <vt:variant>
        <vt:i4>196616</vt:i4>
      </vt:variant>
      <vt:variant>
        <vt:i4>3768</vt:i4>
      </vt:variant>
      <vt:variant>
        <vt:i4>0</vt:i4>
      </vt:variant>
      <vt:variant>
        <vt:i4>5</vt:i4>
      </vt:variant>
      <vt:variant>
        <vt:lpwstr/>
      </vt:variant>
      <vt:variant>
        <vt:lpwstr>generalmedicalsurgicalandneuroicu</vt:lpwstr>
      </vt:variant>
      <vt:variant>
        <vt:i4>65538</vt:i4>
      </vt:variant>
      <vt:variant>
        <vt:i4>3765</vt:i4>
      </vt:variant>
      <vt:variant>
        <vt:i4>0</vt:i4>
      </vt:variant>
      <vt:variant>
        <vt:i4>5</vt:i4>
      </vt:variant>
      <vt:variant>
        <vt:lpwstr/>
      </vt:variant>
      <vt:variant>
        <vt:lpwstr>LaborandDeliveryUnits</vt:lpwstr>
      </vt:variant>
      <vt:variant>
        <vt:i4>1310795</vt:i4>
      </vt:variant>
      <vt:variant>
        <vt:i4>3762</vt:i4>
      </vt:variant>
      <vt:variant>
        <vt:i4>0</vt:i4>
      </vt:variant>
      <vt:variant>
        <vt:i4>5</vt:i4>
      </vt:variant>
      <vt:variant>
        <vt:lpwstr/>
      </vt:variant>
      <vt:variant>
        <vt:lpwstr>stepdown_progressiveunits_endnote20</vt:lpwstr>
      </vt:variant>
      <vt:variant>
        <vt:i4>1900562</vt:i4>
      </vt:variant>
      <vt:variant>
        <vt:i4>3756</vt:i4>
      </vt:variant>
      <vt:variant>
        <vt:i4>0</vt:i4>
      </vt:variant>
      <vt:variant>
        <vt:i4>5</vt:i4>
      </vt:variant>
      <vt:variant>
        <vt:lpwstr/>
      </vt:variant>
      <vt:variant>
        <vt:lpwstr>MedicalandorSurgicalUnits</vt:lpwstr>
      </vt:variant>
      <vt:variant>
        <vt:i4>5832716</vt:i4>
      </vt:variant>
      <vt:variant>
        <vt:i4>3753</vt:i4>
      </vt:variant>
      <vt:variant>
        <vt:i4>0</vt:i4>
      </vt:variant>
      <vt:variant>
        <vt:i4>5</vt:i4>
      </vt:variant>
      <vt:variant>
        <vt:lpwstr>https://www.leapfroggroup.org/survey-materials/survey-and-cpoe-materials</vt:lpwstr>
      </vt:variant>
      <vt:variant>
        <vt:lpwstr/>
      </vt:variant>
      <vt:variant>
        <vt:i4>786496</vt:i4>
      </vt:variant>
      <vt:variant>
        <vt:i4>3750</vt:i4>
      </vt:variant>
      <vt:variant>
        <vt:i4>0</vt:i4>
      </vt:variant>
      <vt:variant>
        <vt:i4>5</vt:i4>
      </vt:variant>
      <vt:variant>
        <vt:lpwstr>https://www.leapfroggroup.org/survey-materials/data-accuracy</vt:lpwstr>
      </vt:variant>
      <vt:variant>
        <vt:lpwstr/>
      </vt:variant>
      <vt:variant>
        <vt:i4>4194318</vt:i4>
      </vt:variant>
      <vt:variant>
        <vt:i4>3747</vt:i4>
      </vt:variant>
      <vt:variant>
        <vt:i4>0</vt:i4>
      </vt:variant>
      <vt:variant>
        <vt:i4>5</vt:i4>
      </vt:variant>
      <vt:variant>
        <vt:lpwstr>https://www.leapfroggroup.org/survey-materials/updating-your-hospital-survey</vt:lpwstr>
      </vt:variant>
      <vt:variant>
        <vt:lpwstr/>
      </vt:variant>
      <vt:variant>
        <vt:i4>7012470</vt:i4>
      </vt:variant>
      <vt:variant>
        <vt:i4>3744</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741</vt:i4>
      </vt:variant>
      <vt:variant>
        <vt:i4>0</vt:i4>
      </vt:variant>
      <vt:variant>
        <vt:i4>5</vt:i4>
      </vt:variant>
      <vt:variant>
        <vt:lpwstr>http://leapfroggroup.org/survey-materials/multi-campus-reporting-policy</vt:lpwstr>
      </vt:variant>
      <vt:variant>
        <vt:lpwstr/>
      </vt:variant>
      <vt:variant>
        <vt:i4>4915294</vt:i4>
      </vt:variant>
      <vt:variant>
        <vt:i4>3738</vt:i4>
      </vt:variant>
      <vt:variant>
        <vt:i4>0</vt:i4>
      </vt:variant>
      <vt:variant>
        <vt:i4>5</vt:i4>
      </vt:variant>
      <vt:variant>
        <vt:lpwstr>https://www.leapfroggroup.org/survey-materials/deadlines</vt:lpwstr>
      </vt:variant>
      <vt:variant>
        <vt:lpwstr/>
      </vt:variant>
      <vt:variant>
        <vt:i4>2818157</vt:i4>
      </vt:variant>
      <vt:variant>
        <vt:i4>3735</vt:i4>
      </vt:variant>
      <vt:variant>
        <vt:i4>0</vt:i4>
      </vt:variant>
      <vt:variant>
        <vt:i4>5</vt:i4>
      </vt:variant>
      <vt:variant>
        <vt:lpwstr>http://www.leapfroggroup.org/survey-materials/data-accuracy</vt:lpwstr>
      </vt:variant>
      <vt:variant>
        <vt:lpwstr/>
      </vt:variant>
      <vt:variant>
        <vt:i4>5832716</vt:i4>
      </vt:variant>
      <vt:variant>
        <vt:i4>3732</vt:i4>
      </vt:variant>
      <vt:variant>
        <vt:i4>0</vt:i4>
      </vt:variant>
      <vt:variant>
        <vt:i4>5</vt:i4>
      </vt:variant>
      <vt:variant>
        <vt:lpwstr>https://www.leapfroggroup.org/survey-materials/survey-and-cpoe-materials</vt:lpwstr>
      </vt:variant>
      <vt:variant>
        <vt:lpwstr/>
      </vt:variant>
      <vt:variant>
        <vt:i4>6750315</vt:i4>
      </vt:variant>
      <vt:variant>
        <vt:i4>3729</vt:i4>
      </vt:variant>
      <vt:variant>
        <vt:i4>0</vt:i4>
      </vt:variant>
      <vt:variant>
        <vt:i4>5</vt:i4>
      </vt:variant>
      <vt:variant>
        <vt:lpwstr>http://leapfroggroup.org/survey-materials/survey-and-cpoe-materials</vt:lpwstr>
      </vt:variant>
      <vt:variant>
        <vt:lpwstr/>
      </vt:variant>
      <vt:variant>
        <vt:i4>2031645</vt:i4>
      </vt:variant>
      <vt:variant>
        <vt:i4>3726</vt:i4>
      </vt:variant>
      <vt:variant>
        <vt:i4>0</vt:i4>
      </vt:variant>
      <vt:variant>
        <vt:i4>5</vt:i4>
      </vt:variant>
      <vt:variant>
        <vt:lpwstr>https://www.leapfroggroup.org/about/expert-panelists</vt:lpwstr>
      </vt:variant>
      <vt:variant>
        <vt:lpwstr/>
      </vt:variant>
      <vt:variant>
        <vt:i4>8323133</vt:i4>
      </vt:variant>
      <vt:variant>
        <vt:i4>3723</vt:i4>
      </vt:variant>
      <vt:variant>
        <vt:i4>0</vt:i4>
      </vt:variant>
      <vt:variant>
        <vt:i4>5</vt:i4>
      </vt:variant>
      <vt:variant>
        <vt:lpwstr>https://www.leapfroggroup.org/patient-and-family-advisory-council-pfac-toolkit-exploring-diagnostic-quality</vt:lpwstr>
      </vt:variant>
      <vt:variant>
        <vt:lpwstr/>
      </vt:variant>
      <vt:variant>
        <vt:i4>1114139</vt:i4>
      </vt:variant>
      <vt:variant>
        <vt:i4>3720</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473526</vt:i4>
      </vt:variant>
      <vt:variant>
        <vt:i4>3717</vt:i4>
      </vt:variant>
      <vt:variant>
        <vt:i4>0</vt:i4>
      </vt:variant>
      <vt:variant>
        <vt:i4>5</vt:i4>
      </vt:variant>
      <vt:variant>
        <vt:lpwstr>https://www.leapfroggroup.org/influencing/recognizing-excellence-diagnosis</vt:lpwstr>
      </vt:variant>
      <vt:variant>
        <vt:lpwstr/>
      </vt:variant>
      <vt:variant>
        <vt:i4>2031645</vt:i4>
      </vt:variant>
      <vt:variant>
        <vt:i4>3714</vt:i4>
      </vt:variant>
      <vt:variant>
        <vt:i4>0</vt:i4>
      </vt:variant>
      <vt:variant>
        <vt:i4>5</vt:i4>
      </vt:variant>
      <vt:variant>
        <vt:lpwstr>https://www.leapfroggroup.org/about/expert-panelists</vt:lpwstr>
      </vt:variant>
      <vt:variant>
        <vt:lpwstr/>
      </vt:variant>
      <vt:variant>
        <vt:i4>5701759</vt:i4>
      </vt:variant>
      <vt:variant>
        <vt:i4>3711</vt:i4>
      </vt:variant>
      <vt:variant>
        <vt:i4>0</vt:i4>
      </vt:variant>
      <vt:variant>
        <vt:i4>5</vt:i4>
      </vt:variant>
      <vt:variant>
        <vt:lpwstr/>
      </vt:variant>
      <vt:variant>
        <vt:lpwstr>emergencydepartment_endnote</vt:lpwstr>
      </vt:variant>
      <vt:variant>
        <vt:i4>5701759</vt:i4>
      </vt:variant>
      <vt:variant>
        <vt:i4>3708</vt:i4>
      </vt:variant>
      <vt:variant>
        <vt:i4>0</vt:i4>
      </vt:variant>
      <vt:variant>
        <vt:i4>5</vt:i4>
      </vt:variant>
      <vt:variant>
        <vt:lpwstr/>
      </vt:variant>
      <vt:variant>
        <vt:lpwstr>emergencydepartment_endnote</vt:lpwstr>
      </vt:variant>
      <vt:variant>
        <vt:i4>3538958</vt:i4>
      </vt:variant>
      <vt:variant>
        <vt:i4>3702</vt:i4>
      </vt:variant>
      <vt:variant>
        <vt:i4>0</vt:i4>
      </vt:variant>
      <vt:variant>
        <vt:i4>5</vt:i4>
      </vt:variant>
      <vt:variant>
        <vt:lpwstr/>
      </vt:variant>
      <vt:variant>
        <vt:lpwstr>_Hospital_Boarding_in</vt:lpwstr>
      </vt:variant>
      <vt:variant>
        <vt:i4>7798907</vt:i4>
      </vt:variant>
      <vt:variant>
        <vt:i4>3699</vt:i4>
      </vt:variant>
      <vt:variant>
        <vt:i4>0</vt:i4>
      </vt:variant>
      <vt:variant>
        <vt:i4>5</vt:i4>
      </vt:variant>
      <vt:variant>
        <vt:lpwstr>http://leapfroggroup.org/survey-materials/multi-campus-reporting-policy</vt:lpwstr>
      </vt:variant>
      <vt:variant>
        <vt:lpwstr/>
      </vt:variant>
      <vt:variant>
        <vt:i4>1572955</vt:i4>
      </vt:variant>
      <vt:variant>
        <vt:i4>3696</vt:i4>
      </vt:variant>
      <vt:variant>
        <vt:i4>0</vt:i4>
      </vt:variant>
      <vt:variant>
        <vt:i4>5</vt:i4>
      </vt:variant>
      <vt:variant>
        <vt:lpwstr>https://www.ahrq.gov/teamstepps-program/diagnosis-improvement/index.html</vt:lpwstr>
      </vt:variant>
      <vt:variant>
        <vt:lpwstr/>
      </vt:variant>
      <vt:variant>
        <vt:i4>8323187</vt:i4>
      </vt:variant>
      <vt:variant>
        <vt:i4>3693</vt:i4>
      </vt:variant>
      <vt:variant>
        <vt:i4>0</vt:i4>
      </vt:variant>
      <vt:variant>
        <vt:i4>5</vt:i4>
      </vt:variant>
      <vt:variant>
        <vt:lpwstr/>
      </vt:variant>
      <vt:variant>
        <vt:lpwstr>teamstepps</vt:lpwstr>
      </vt:variant>
      <vt:variant>
        <vt:i4>2293814</vt:i4>
      </vt:variant>
      <vt:variant>
        <vt:i4>3690</vt:i4>
      </vt:variant>
      <vt:variant>
        <vt:i4>0</vt:i4>
      </vt:variant>
      <vt:variant>
        <vt:i4>5</vt:i4>
      </vt:variant>
      <vt:variant>
        <vt:lpwstr>https://www.ihi.org/sites/default/files/Safer-Dx-Checklist.pdf</vt:lpwstr>
      </vt:variant>
      <vt:variant>
        <vt:lpwstr/>
      </vt:variant>
      <vt:variant>
        <vt:i4>2293814</vt:i4>
      </vt:variant>
      <vt:variant>
        <vt:i4>3687</vt:i4>
      </vt:variant>
      <vt:variant>
        <vt:i4>0</vt:i4>
      </vt:variant>
      <vt:variant>
        <vt:i4>5</vt:i4>
      </vt:variant>
      <vt:variant>
        <vt:lpwstr>https://www.ihi.org/sites/default/files/Safer-Dx-Checklist.pdf</vt:lpwstr>
      </vt:variant>
      <vt:variant>
        <vt:lpwstr/>
      </vt:variant>
      <vt:variant>
        <vt:i4>7798907</vt:i4>
      </vt:variant>
      <vt:variant>
        <vt:i4>3684</vt:i4>
      </vt:variant>
      <vt:variant>
        <vt:i4>0</vt:i4>
      </vt:variant>
      <vt:variant>
        <vt:i4>5</vt:i4>
      </vt:variant>
      <vt:variant>
        <vt:lpwstr>http://leapfroggroup.org/survey-materials/multi-campus-reporting-policy</vt:lpwstr>
      </vt:variant>
      <vt:variant>
        <vt:lpwstr/>
      </vt:variant>
      <vt:variant>
        <vt:i4>7995488</vt:i4>
      </vt:variant>
      <vt:variant>
        <vt:i4>3678</vt:i4>
      </vt:variant>
      <vt:variant>
        <vt:i4>0</vt:i4>
      </vt:variant>
      <vt:variant>
        <vt:i4>5</vt:i4>
      </vt:variant>
      <vt:variant>
        <vt:lpwstr/>
      </vt:variant>
      <vt:variant>
        <vt:lpwstr>HHtouchpatientsendnote</vt:lpwstr>
      </vt:variant>
      <vt:variant>
        <vt:i4>786468</vt:i4>
      </vt:variant>
      <vt:variant>
        <vt:i4>3675</vt:i4>
      </vt:variant>
      <vt:variant>
        <vt:i4>0</vt:i4>
      </vt:variant>
      <vt:variant>
        <vt:i4>5</vt:i4>
      </vt:variant>
      <vt:variant>
        <vt:lpwstr/>
      </vt:variant>
      <vt:variant>
        <vt:lpwstr>HH_commitment</vt:lpwstr>
      </vt:variant>
      <vt:variant>
        <vt:i4>7995488</vt:i4>
      </vt:variant>
      <vt:variant>
        <vt:i4>3669</vt:i4>
      </vt:variant>
      <vt:variant>
        <vt:i4>0</vt:i4>
      </vt:variant>
      <vt:variant>
        <vt:i4>5</vt:i4>
      </vt:variant>
      <vt:variant>
        <vt:lpwstr/>
      </vt:variant>
      <vt:variant>
        <vt:lpwstr>HHtouchpatientsendnote</vt:lpwstr>
      </vt:variant>
      <vt:variant>
        <vt:i4>1638459</vt:i4>
      </vt:variant>
      <vt:variant>
        <vt:i4>3666</vt:i4>
      </vt:variant>
      <vt:variant>
        <vt:i4>0</vt:i4>
      </vt:variant>
      <vt:variant>
        <vt:i4>5</vt:i4>
      </vt:variant>
      <vt:variant>
        <vt:lpwstr/>
      </vt:variant>
      <vt:variant>
        <vt:lpwstr>HH_remind</vt:lpwstr>
      </vt:variant>
      <vt:variant>
        <vt:i4>1114164</vt:i4>
      </vt:variant>
      <vt:variant>
        <vt:i4>3663</vt:i4>
      </vt:variant>
      <vt:variant>
        <vt:i4>0</vt:i4>
      </vt:variant>
      <vt:variant>
        <vt:i4>5</vt:i4>
      </vt:variant>
      <vt:variant>
        <vt:lpwstr/>
      </vt:variant>
      <vt:variant>
        <vt:lpwstr>HH_accountability</vt:lpwstr>
      </vt:variant>
      <vt:variant>
        <vt:i4>1703945</vt:i4>
      </vt:variant>
      <vt:variant>
        <vt:i4>3660</vt:i4>
      </vt:variant>
      <vt:variant>
        <vt:i4>0</vt:i4>
      </vt:variant>
      <vt:variant>
        <vt:i4>5</vt:i4>
      </vt:variant>
      <vt:variant>
        <vt:lpwstr/>
      </vt:variant>
      <vt:variant>
        <vt:lpwstr>NursingLeadership</vt:lpwstr>
      </vt:variant>
      <vt:variant>
        <vt:i4>7012476</vt:i4>
      </vt:variant>
      <vt:variant>
        <vt:i4>3657</vt:i4>
      </vt:variant>
      <vt:variant>
        <vt:i4>0</vt:i4>
      </vt:variant>
      <vt:variant>
        <vt:i4>5</vt:i4>
      </vt:variant>
      <vt:variant>
        <vt:lpwstr/>
      </vt:variant>
      <vt:variant>
        <vt:lpwstr>PhysicianLeadership</vt:lpwstr>
      </vt:variant>
      <vt:variant>
        <vt:i4>6815841</vt:i4>
      </vt:variant>
      <vt:variant>
        <vt:i4>3654</vt:i4>
      </vt:variant>
      <vt:variant>
        <vt:i4>0</vt:i4>
      </vt:variant>
      <vt:variant>
        <vt:i4>5</vt:i4>
      </vt:variant>
      <vt:variant>
        <vt:lpwstr/>
      </vt:variant>
      <vt:variant>
        <vt:lpwstr>SeniorAdministrativeLeadership</vt:lpwstr>
      </vt:variant>
      <vt:variant>
        <vt:i4>6619245</vt:i4>
      </vt:variant>
      <vt:variant>
        <vt:i4>3651</vt:i4>
      </vt:variant>
      <vt:variant>
        <vt:i4>0</vt:i4>
      </vt:variant>
      <vt:variant>
        <vt:i4>5</vt:i4>
      </vt:variant>
      <vt:variant>
        <vt:lpwstr/>
      </vt:variant>
      <vt:variant>
        <vt:lpwstr>MEC</vt:lpwstr>
      </vt:variant>
      <vt:variant>
        <vt:i4>1900547</vt:i4>
      </vt:variant>
      <vt:variant>
        <vt:i4>3648</vt:i4>
      </vt:variant>
      <vt:variant>
        <vt:i4>0</vt:i4>
      </vt:variant>
      <vt:variant>
        <vt:i4>5</vt:i4>
      </vt:variant>
      <vt:variant>
        <vt:lpwstr/>
      </vt:variant>
      <vt:variant>
        <vt:lpwstr>Board</vt:lpwstr>
      </vt:variant>
      <vt:variant>
        <vt:i4>1703945</vt:i4>
      </vt:variant>
      <vt:variant>
        <vt:i4>3645</vt:i4>
      </vt:variant>
      <vt:variant>
        <vt:i4>0</vt:i4>
      </vt:variant>
      <vt:variant>
        <vt:i4>5</vt:i4>
      </vt:variant>
      <vt:variant>
        <vt:lpwstr/>
      </vt:variant>
      <vt:variant>
        <vt:lpwstr>NursingLeadership</vt:lpwstr>
      </vt:variant>
      <vt:variant>
        <vt:i4>7012476</vt:i4>
      </vt:variant>
      <vt:variant>
        <vt:i4>3642</vt:i4>
      </vt:variant>
      <vt:variant>
        <vt:i4>0</vt:i4>
      </vt:variant>
      <vt:variant>
        <vt:i4>5</vt:i4>
      </vt:variant>
      <vt:variant>
        <vt:lpwstr/>
      </vt:variant>
      <vt:variant>
        <vt:lpwstr>PhysicianLeadership</vt:lpwstr>
      </vt:variant>
      <vt:variant>
        <vt:i4>6815841</vt:i4>
      </vt:variant>
      <vt:variant>
        <vt:i4>3639</vt:i4>
      </vt:variant>
      <vt:variant>
        <vt:i4>0</vt:i4>
      </vt:variant>
      <vt:variant>
        <vt:i4>5</vt:i4>
      </vt:variant>
      <vt:variant>
        <vt:lpwstr/>
      </vt:variant>
      <vt:variant>
        <vt:lpwstr>SeniorAdministrativeLeadership</vt:lpwstr>
      </vt:variant>
      <vt:variant>
        <vt:i4>7995488</vt:i4>
      </vt:variant>
      <vt:variant>
        <vt:i4>3633</vt:i4>
      </vt:variant>
      <vt:variant>
        <vt:i4>0</vt:i4>
      </vt:variant>
      <vt:variant>
        <vt:i4>5</vt:i4>
      </vt:variant>
      <vt:variant>
        <vt:lpwstr/>
      </vt:variant>
      <vt:variant>
        <vt:lpwstr>HHtouchpatientsendnote</vt:lpwstr>
      </vt:variant>
      <vt:variant>
        <vt:i4>7995488</vt:i4>
      </vt:variant>
      <vt:variant>
        <vt:i4>3627</vt:i4>
      </vt:variant>
      <vt:variant>
        <vt:i4>0</vt:i4>
      </vt:variant>
      <vt:variant>
        <vt:i4>5</vt:i4>
      </vt:variant>
      <vt:variant>
        <vt:lpwstr/>
      </vt:variant>
      <vt:variant>
        <vt:lpwstr>HHtouchpatientsendnote</vt:lpwstr>
      </vt:variant>
      <vt:variant>
        <vt:i4>7995488</vt:i4>
      </vt:variant>
      <vt:variant>
        <vt:i4>3621</vt:i4>
      </vt:variant>
      <vt:variant>
        <vt:i4>0</vt:i4>
      </vt:variant>
      <vt:variant>
        <vt:i4>5</vt:i4>
      </vt:variant>
      <vt:variant>
        <vt:lpwstr/>
      </vt:variant>
      <vt:variant>
        <vt:lpwstr>HHtouchpatientsendnote</vt:lpwstr>
      </vt:variant>
      <vt:variant>
        <vt:i4>7995488</vt:i4>
      </vt:variant>
      <vt:variant>
        <vt:i4>3615</vt:i4>
      </vt:variant>
      <vt:variant>
        <vt:i4>0</vt:i4>
      </vt:variant>
      <vt:variant>
        <vt:i4>5</vt:i4>
      </vt:variant>
      <vt:variant>
        <vt:lpwstr/>
      </vt:variant>
      <vt:variant>
        <vt:lpwstr>HHtouchpatientsendnote</vt:lpwstr>
      </vt:variant>
      <vt:variant>
        <vt:i4>7995488</vt:i4>
      </vt:variant>
      <vt:variant>
        <vt:i4>3609</vt:i4>
      </vt:variant>
      <vt:variant>
        <vt:i4>0</vt:i4>
      </vt:variant>
      <vt:variant>
        <vt:i4>5</vt:i4>
      </vt:variant>
      <vt:variant>
        <vt:lpwstr/>
      </vt:variant>
      <vt:variant>
        <vt:lpwstr>HHtouchpatientsendnote</vt:lpwstr>
      </vt:variant>
      <vt:variant>
        <vt:i4>7995488</vt:i4>
      </vt:variant>
      <vt:variant>
        <vt:i4>3603</vt:i4>
      </vt:variant>
      <vt:variant>
        <vt:i4>0</vt:i4>
      </vt:variant>
      <vt:variant>
        <vt:i4>5</vt:i4>
      </vt:variant>
      <vt:variant>
        <vt:lpwstr/>
      </vt:variant>
      <vt:variant>
        <vt:lpwstr>HHtouchpatientsendnote</vt:lpwstr>
      </vt:variant>
      <vt:variant>
        <vt:i4>7995488</vt:i4>
      </vt:variant>
      <vt:variant>
        <vt:i4>3597</vt:i4>
      </vt:variant>
      <vt:variant>
        <vt:i4>0</vt:i4>
      </vt:variant>
      <vt:variant>
        <vt:i4>5</vt:i4>
      </vt:variant>
      <vt:variant>
        <vt:lpwstr/>
      </vt:variant>
      <vt:variant>
        <vt:lpwstr>HHtouchpatientsendnote</vt:lpwstr>
      </vt:variant>
      <vt:variant>
        <vt:i4>7667809</vt:i4>
      </vt:variant>
      <vt:variant>
        <vt:i4>3594</vt:i4>
      </vt:variant>
      <vt:variant>
        <vt:i4>0</vt:i4>
      </vt:variant>
      <vt:variant>
        <vt:i4>5</vt:i4>
      </vt:variant>
      <vt:variant>
        <vt:lpwstr>https://www.cdc.gov/mmwr/PDF/rr/rr5116.pdf</vt:lpwstr>
      </vt:variant>
      <vt:variant>
        <vt:lpwstr/>
      </vt:variant>
      <vt:variant>
        <vt:i4>5177414</vt:i4>
      </vt:variant>
      <vt:variant>
        <vt:i4>3591</vt:i4>
      </vt:variant>
      <vt:variant>
        <vt:i4>0</vt:i4>
      </vt:variant>
      <vt:variant>
        <vt:i4>5</vt:i4>
      </vt:variant>
      <vt:variant>
        <vt:lpwstr>https://www.who.int/campaigns/world-hand-hygiene-day</vt:lpwstr>
      </vt:variant>
      <vt:variant>
        <vt:lpwstr/>
      </vt:variant>
      <vt:variant>
        <vt:i4>7995488</vt:i4>
      </vt:variant>
      <vt:variant>
        <vt:i4>3585</vt:i4>
      </vt:variant>
      <vt:variant>
        <vt:i4>0</vt:i4>
      </vt:variant>
      <vt:variant>
        <vt:i4>5</vt:i4>
      </vt:variant>
      <vt:variant>
        <vt:lpwstr/>
      </vt:variant>
      <vt:variant>
        <vt:lpwstr>HHtouchpatientsendnote</vt:lpwstr>
      </vt:variant>
      <vt:variant>
        <vt:i4>8323144</vt:i4>
      </vt:variant>
      <vt:variant>
        <vt:i4>3582</vt:i4>
      </vt:variant>
      <vt:variant>
        <vt:i4>0</vt:i4>
      </vt:variant>
      <vt:variant>
        <vt:i4>5</vt:i4>
      </vt:variant>
      <vt:variant>
        <vt:lpwstr/>
      </vt:variant>
      <vt:variant>
        <vt:lpwstr>HH_demonstrate</vt:lpwstr>
      </vt:variant>
      <vt:variant>
        <vt:i4>7995488</vt:i4>
      </vt:variant>
      <vt:variant>
        <vt:i4>3576</vt:i4>
      </vt:variant>
      <vt:variant>
        <vt:i4>0</vt:i4>
      </vt:variant>
      <vt:variant>
        <vt:i4>5</vt:i4>
      </vt:variant>
      <vt:variant>
        <vt:lpwstr/>
      </vt:variant>
      <vt:variant>
        <vt:lpwstr>HHtouchpatientsendnote</vt:lpwstr>
      </vt:variant>
      <vt:variant>
        <vt:i4>589827</vt:i4>
      </vt:variant>
      <vt:variant>
        <vt:i4>3573</vt:i4>
      </vt:variant>
      <vt:variant>
        <vt:i4>0</vt:i4>
      </vt:variant>
      <vt:variant>
        <vt:i4>5</vt:i4>
      </vt:variant>
      <vt:variant>
        <vt:lpwstr/>
      </vt:variant>
      <vt:variant>
        <vt:lpwstr>profwapproptrainandskill</vt:lpwstr>
      </vt:variant>
      <vt:variant>
        <vt:i4>7995488</vt:i4>
      </vt:variant>
      <vt:variant>
        <vt:i4>3570</vt:i4>
      </vt:variant>
      <vt:variant>
        <vt:i4>0</vt:i4>
      </vt:variant>
      <vt:variant>
        <vt:i4>5</vt:i4>
      </vt:variant>
      <vt:variant>
        <vt:lpwstr/>
      </vt:variant>
      <vt:variant>
        <vt:lpwstr>HHtouchpatientsendnote</vt:lpwstr>
      </vt:variant>
      <vt:variant>
        <vt:i4>1835052</vt:i4>
      </vt:variant>
      <vt:variant>
        <vt:i4>3564</vt:i4>
      </vt:variant>
      <vt:variant>
        <vt:i4>0</vt:i4>
      </vt:variant>
      <vt:variant>
        <vt:i4>5</vt:i4>
      </vt:variant>
      <vt:variant>
        <vt:lpwstr/>
      </vt:variant>
      <vt:variant>
        <vt:lpwstr>_Hand_Hygiene_Measure</vt:lpwstr>
      </vt:variant>
      <vt:variant>
        <vt:i4>1835052</vt:i4>
      </vt:variant>
      <vt:variant>
        <vt:i4>3561</vt:i4>
      </vt:variant>
      <vt:variant>
        <vt:i4>0</vt:i4>
      </vt:variant>
      <vt:variant>
        <vt:i4>5</vt:i4>
      </vt:variant>
      <vt:variant>
        <vt:lpwstr/>
      </vt:variant>
      <vt:variant>
        <vt:lpwstr>_Hand_Hygiene_Measure</vt:lpwstr>
      </vt:variant>
      <vt:variant>
        <vt:i4>7012470</vt:i4>
      </vt:variant>
      <vt:variant>
        <vt:i4>3558</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555</vt:i4>
      </vt:variant>
      <vt:variant>
        <vt:i4>0</vt:i4>
      </vt:variant>
      <vt:variant>
        <vt:i4>5</vt:i4>
      </vt:variant>
      <vt:variant>
        <vt:lpwstr/>
      </vt:variant>
      <vt:variant>
        <vt:lpwstr>_Patient_Safety_Practices</vt:lpwstr>
      </vt:variant>
      <vt:variant>
        <vt:i4>7798907</vt:i4>
      </vt:variant>
      <vt:variant>
        <vt:i4>3552</vt:i4>
      </vt:variant>
      <vt:variant>
        <vt:i4>0</vt:i4>
      </vt:variant>
      <vt:variant>
        <vt:i4>5</vt:i4>
      </vt:variant>
      <vt:variant>
        <vt:lpwstr>http://leapfroggroup.org/survey-materials/multi-campus-reporting-policy</vt:lpwstr>
      </vt:variant>
      <vt:variant>
        <vt:lpwstr/>
      </vt:variant>
      <vt:variant>
        <vt:i4>6815841</vt:i4>
      </vt:variant>
      <vt:variant>
        <vt:i4>3549</vt:i4>
      </vt:variant>
      <vt:variant>
        <vt:i4>0</vt:i4>
      </vt:variant>
      <vt:variant>
        <vt:i4>5</vt:i4>
      </vt:variant>
      <vt:variant>
        <vt:lpwstr/>
      </vt:variant>
      <vt:variant>
        <vt:lpwstr>SeniorAdministrativeLeadership</vt:lpwstr>
      </vt:variant>
      <vt:variant>
        <vt:i4>6815841</vt:i4>
      </vt:variant>
      <vt:variant>
        <vt:i4>3546</vt:i4>
      </vt:variant>
      <vt:variant>
        <vt:i4>0</vt:i4>
      </vt:variant>
      <vt:variant>
        <vt:i4>5</vt:i4>
      </vt:variant>
      <vt:variant>
        <vt:lpwstr/>
      </vt:variant>
      <vt:variant>
        <vt:lpwstr>SeniorAdministrativeLeadership</vt:lpwstr>
      </vt:variant>
      <vt:variant>
        <vt:i4>6160474</vt:i4>
      </vt:variant>
      <vt:variant>
        <vt:i4>3543</vt:i4>
      </vt:variant>
      <vt:variant>
        <vt:i4>0</vt:i4>
      </vt:variant>
      <vt:variant>
        <vt:i4>5</vt:i4>
      </vt:variant>
      <vt:variant>
        <vt:lpwstr/>
      </vt:variant>
      <vt:variant>
        <vt:lpwstr>SP2_1e_vs_2_4b</vt:lpwstr>
      </vt:variant>
      <vt:variant>
        <vt:i4>6684771</vt:i4>
      </vt:variant>
      <vt:variant>
        <vt:i4>3540</vt:i4>
      </vt:variant>
      <vt:variant>
        <vt:i4>0</vt:i4>
      </vt:variant>
      <vt:variant>
        <vt:i4>5</vt:i4>
      </vt:variant>
      <vt:variant>
        <vt:lpwstr/>
      </vt:variant>
      <vt:variant>
        <vt:lpwstr>Budget</vt:lpwstr>
      </vt:variant>
      <vt:variant>
        <vt:i4>5111922</vt:i4>
      </vt:variant>
      <vt:variant>
        <vt:i4>3537</vt:i4>
      </vt:variant>
      <vt:variant>
        <vt:i4>0</vt:i4>
      </vt:variant>
      <vt:variant>
        <vt:i4>5</vt:i4>
      </vt:variant>
      <vt:variant>
        <vt:lpwstr/>
      </vt:variant>
      <vt:variant>
        <vt:lpwstr>SP2_3a</vt:lpwstr>
      </vt:variant>
      <vt:variant>
        <vt:i4>6815841</vt:i4>
      </vt:variant>
      <vt:variant>
        <vt:i4>3534</vt:i4>
      </vt:variant>
      <vt:variant>
        <vt:i4>0</vt:i4>
      </vt:variant>
      <vt:variant>
        <vt:i4>5</vt:i4>
      </vt:variant>
      <vt:variant>
        <vt:lpwstr/>
      </vt:variant>
      <vt:variant>
        <vt:lpwstr>SeniorAdministrativeLeadership</vt:lpwstr>
      </vt:variant>
      <vt:variant>
        <vt:i4>4980851</vt:i4>
      </vt:variant>
      <vt:variant>
        <vt:i4>3531</vt:i4>
      </vt:variant>
      <vt:variant>
        <vt:i4>0</vt:i4>
      </vt:variant>
      <vt:variant>
        <vt:i4>5</vt:i4>
      </vt:variant>
      <vt:variant>
        <vt:lpwstr/>
      </vt:variant>
      <vt:variant>
        <vt:lpwstr>SP2_2c</vt:lpwstr>
      </vt:variant>
      <vt:variant>
        <vt:i4>6815841</vt:i4>
      </vt:variant>
      <vt:variant>
        <vt:i4>3528</vt:i4>
      </vt:variant>
      <vt:variant>
        <vt:i4>0</vt:i4>
      </vt:variant>
      <vt:variant>
        <vt:i4>5</vt:i4>
      </vt:variant>
      <vt:variant>
        <vt:lpwstr/>
      </vt:variant>
      <vt:variant>
        <vt:lpwstr>SeniorAdministrativeLeadership</vt:lpwstr>
      </vt:variant>
      <vt:variant>
        <vt:i4>1900547</vt:i4>
      </vt:variant>
      <vt:variant>
        <vt:i4>3525</vt:i4>
      </vt:variant>
      <vt:variant>
        <vt:i4>0</vt:i4>
      </vt:variant>
      <vt:variant>
        <vt:i4>5</vt:i4>
      </vt:variant>
      <vt:variant>
        <vt:lpwstr/>
      </vt:variant>
      <vt:variant>
        <vt:lpwstr>Board</vt:lpwstr>
      </vt:variant>
      <vt:variant>
        <vt:i4>6160474</vt:i4>
      </vt:variant>
      <vt:variant>
        <vt:i4>3522</vt:i4>
      </vt:variant>
      <vt:variant>
        <vt:i4>0</vt:i4>
      </vt:variant>
      <vt:variant>
        <vt:i4>5</vt:i4>
      </vt:variant>
      <vt:variant>
        <vt:lpwstr/>
      </vt:variant>
      <vt:variant>
        <vt:lpwstr>SP2_1e_vs_2_4b</vt:lpwstr>
      </vt:variant>
      <vt:variant>
        <vt:i4>7667829</vt:i4>
      </vt:variant>
      <vt:variant>
        <vt:i4>3519</vt:i4>
      </vt:variant>
      <vt:variant>
        <vt:i4>0</vt:i4>
      </vt:variant>
      <vt:variant>
        <vt:i4>5</vt:i4>
      </vt:variant>
      <vt:variant>
        <vt:lpwstr/>
      </vt:variant>
      <vt:variant>
        <vt:lpwstr>ForthepurposesofreportingonSection6</vt:lpwstr>
      </vt:variant>
      <vt:variant>
        <vt:i4>4915312</vt:i4>
      </vt:variant>
      <vt:variant>
        <vt:i4>3516</vt:i4>
      </vt:variant>
      <vt:variant>
        <vt:i4>0</vt:i4>
      </vt:variant>
      <vt:variant>
        <vt:i4>5</vt:i4>
      </vt:variant>
      <vt:variant>
        <vt:lpwstr/>
      </vt:variant>
      <vt:variant>
        <vt:lpwstr>SP2_1d</vt:lpwstr>
      </vt:variant>
      <vt:variant>
        <vt:i4>4980848</vt:i4>
      </vt:variant>
      <vt:variant>
        <vt:i4>3513</vt:i4>
      </vt:variant>
      <vt:variant>
        <vt:i4>0</vt:i4>
      </vt:variant>
      <vt:variant>
        <vt:i4>5</vt:i4>
      </vt:variant>
      <vt:variant>
        <vt:lpwstr/>
      </vt:variant>
      <vt:variant>
        <vt:lpwstr>SP2_1c</vt:lpwstr>
      </vt:variant>
      <vt:variant>
        <vt:i4>2818104</vt:i4>
      </vt:variant>
      <vt:variant>
        <vt:i4>3510</vt:i4>
      </vt:variant>
      <vt:variant>
        <vt:i4>0</vt:i4>
      </vt:variant>
      <vt:variant>
        <vt:i4>5</vt:i4>
      </vt:variant>
      <vt:variant>
        <vt:lpwstr/>
      </vt:variant>
      <vt:variant>
        <vt:lpwstr>SP2_1a_CultureSurvey</vt:lpwstr>
      </vt:variant>
      <vt:variant>
        <vt:i4>6226035</vt:i4>
      </vt:variant>
      <vt:variant>
        <vt:i4>3507</vt:i4>
      </vt:variant>
      <vt:variant>
        <vt:i4>0</vt:i4>
      </vt:variant>
      <vt:variant>
        <vt:i4>5</vt:i4>
      </vt:variant>
      <vt:variant>
        <vt:lpwstr/>
      </vt:variant>
      <vt:variant>
        <vt:lpwstr>_NQF_Safe_Practice</vt:lpwstr>
      </vt:variant>
      <vt:variant>
        <vt:i4>3538973</vt:i4>
      </vt:variant>
      <vt:variant>
        <vt:i4>3501</vt:i4>
      </vt:variant>
      <vt:variant>
        <vt:i4>0</vt:i4>
      </vt:variant>
      <vt:variant>
        <vt:i4>5</vt:i4>
      </vt:variant>
      <vt:variant>
        <vt:lpwstr/>
      </vt:variant>
      <vt:variant>
        <vt:lpwstr>_Patient_Safety_Practices</vt:lpwstr>
      </vt:variant>
      <vt:variant>
        <vt:i4>3932286</vt:i4>
      </vt:variant>
      <vt:variant>
        <vt:i4>3498</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495</vt:i4>
      </vt:variant>
      <vt:variant>
        <vt:i4>0</vt:i4>
      </vt:variant>
      <vt:variant>
        <vt:i4>5</vt:i4>
      </vt:variant>
      <vt:variant>
        <vt:lpwstr>http://leapfroggroup.org/survey-materials/multi-campus-reporting-policy</vt:lpwstr>
      </vt:variant>
      <vt:variant>
        <vt:lpwstr/>
      </vt:variant>
      <vt:variant>
        <vt:i4>3932193</vt:i4>
      </vt:variant>
      <vt:variant>
        <vt:i4>3492</vt:i4>
      </vt:variant>
      <vt:variant>
        <vt:i4>0</vt:i4>
      </vt:variant>
      <vt:variant>
        <vt:i4>5</vt:i4>
      </vt:variant>
      <vt:variant>
        <vt:lpwstr/>
      </vt:variant>
      <vt:variant>
        <vt:lpwstr>SP1_4c_StructureforInput</vt:lpwstr>
      </vt:variant>
      <vt:variant>
        <vt:i4>7667829</vt:i4>
      </vt:variant>
      <vt:variant>
        <vt:i4>3489</vt:i4>
      </vt:variant>
      <vt:variant>
        <vt:i4>0</vt:i4>
      </vt:variant>
      <vt:variant>
        <vt:i4>5</vt:i4>
      </vt:variant>
      <vt:variant>
        <vt:lpwstr/>
      </vt:variant>
      <vt:variant>
        <vt:lpwstr>ForthepurposesofreportingonSection6</vt:lpwstr>
      </vt:variant>
      <vt:variant>
        <vt:i4>4390997</vt:i4>
      </vt:variant>
      <vt:variant>
        <vt:i4>3486</vt:i4>
      </vt:variant>
      <vt:variant>
        <vt:i4>0</vt:i4>
      </vt:variant>
      <vt:variant>
        <vt:i4>5</vt:i4>
      </vt:variant>
      <vt:variant>
        <vt:lpwstr/>
      </vt:variant>
      <vt:variant>
        <vt:lpwstr>SP1_4b_ActivelyEngaged</vt:lpwstr>
      </vt:variant>
      <vt:variant>
        <vt:i4>1900547</vt:i4>
      </vt:variant>
      <vt:variant>
        <vt:i4>3483</vt:i4>
      </vt:variant>
      <vt:variant>
        <vt:i4>0</vt:i4>
      </vt:variant>
      <vt:variant>
        <vt:i4>5</vt:i4>
      </vt:variant>
      <vt:variant>
        <vt:lpwstr/>
      </vt:variant>
      <vt:variant>
        <vt:lpwstr>Board</vt:lpwstr>
      </vt:variant>
      <vt:variant>
        <vt:i4>3080238</vt:i4>
      </vt:variant>
      <vt:variant>
        <vt:i4>3480</vt:i4>
      </vt:variant>
      <vt:variant>
        <vt:i4>0</vt:i4>
      </vt:variant>
      <vt:variant>
        <vt:i4>5</vt:i4>
      </vt:variant>
      <vt:variant>
        <vt:lpwstr/>
      </vt:variant>
      <vt:variant>
        <vt:lpwstr>SP1_4a_PersonallyEngaged</vt:lpwstr>
      </vt:variant>
      <vt:variant>
        <vt:i4>6815841</vt:i4>
      </vt:variant>
      <vt:variant>
        <vt:i4>3477</vt:i4>
      </vt:variant>
      <vt:variant>
        <vt:i4>0</vt:i4>
      </vt:variant>
      <vt:variant>
        <vt:i4>5</vt:i4>
      </vt:variant>
      <vt:variant>
        <vt:lpwstr/>
      </vt:variant>
      <vt:variant>
        <vt:lpwstr>SeniorAdministrativeLeadership</vt:lpwstr>
      </vt:variant>
      <vt:variant>
        <vt:i4>6815841</vt:i4>
      </vt:variant>
      <vt:variant>
        <vt:i4>3474</vt:i4>
      </vt:variant>
      <vt:variant>
        <vt:i4>0</vt:i4>
      </vt:variant>
      <vt:variant>
        <vt:i4>5</vt:i4>
      </vt:variant>
      <vt:variant>
        <vt:lpwstr/>
      </vt:variant>
      <vt:variant>
        <vt:lpwstr>SeniorAdministrativeLeadership</vt:lpwstr>
      </vt:variant>
      <vt:variant>
        <vt:i4>6684771</vt:i4>
      </vt:variant>
      <vt:variant>
        <vt:i4>3471</vt:i4>
      </vt:variant>
      <vt:variant>
        <vt:i4>0</vt:i4>
      </vt:variant>
      <vt:variant>
        <vt:i4>5</vt:i4>
      </vt:variant>
      <vt:variant>
        <vt:lpwstr/>
      </vt:variant>
      <vt:variant>
        <vt:lpwstr>Budget</vt:lpwstr>
      </vt:variant>
      <vt:variant>
        <vt:i4>6815841</vt:i4>
      </vt:variant>
      <vt:variant>
        <vt:i4>3468</vt:i4>
      </vt:variant>
      <vt:variant>
        <vt:i4>0</vt:i4>
      </vt:variant>
      <vt:variant>
        <vt:i4>5</vt:i4>
      </vt:variant>
      <vt:variant>
        <vt:lpwstr/>
      </vt:variant>
      <vt:variant>
        <vt:lpwstr>SeniorAdministrativeLeadership</vt:lpwstr>
      </vt:variant>
      <vt:variant>
        <vt:i4>1900547</vt:i4>
      </vt:variant>
      <vt:variant>
        <vt:i4>3465</vt:i4>
      </vt:variant>
      <vt:variant>
        <vt:i4>0</vt:i4>
      </vt:variant>
      <vt:variant>
        <vt:i4>5</vt:i4>
      </vt:variant>
      <vt:variant>
        <vt:lpwstr/>
      </vt:variant>
      <vt:variant>
        <vt:lpwstr>Board</vt:lpwstr>
      </vt:variant>
      <vt:variant>
        <vt:i4>4849776</vt:i4>
      </vt:variant>
      <vt:variant>
        <vt:i4>3462</vt:i4>
      </vt:variant>
      <vt:variant>
        <vt:i4>0</vt:i4>
      </vt:variant>
      <vt:variant>
        <vt:i4>5</vt:i4>
      </vt:variant>
      <vt:variant>
        <vt:lpwstr/>
      </vt:variant>
      <vt:variant>
        <vt:lpwstr>SP1_2e</vt:lpwstr>
      </vt:variant>
      <vt:variant>
        <vt:i4>1900544</vt:i4>
      </vt:variant>
      <vt:variant>
        <vt:i4>3459</vt:i4>
      </vt:variant>
      <vt:variant>
        <vt:i4>0</vt:i4>
      </vt:variant>
      <vt:variant>
        <vt:i4>5</vt:i4>
      </vt:variant>
      <vt:variant>
        <vt:lpwstr/>
      </vt:variant>
      <vt:variant>
        <vt:lpwstr>TeamTraining</vt:lpwstr>
      </vt:variant>
      <vt:variant>
        <vt:i4>6815841</vt:i4>
      </vt:variant>
      <vt:variant>
        <vt:i4>3456</vt:i4>
      </vt:variant>
      <vt:variant>
        <vt:i4>0</vt:i4>
      </vt:variant>
      <vt:variant>
        <vt:i4>5</vt:i4>
      </vt:variant>
      <vt:variant>
        <vt:lpwstr/>
      </vt:variant>
      <vt:variant>
        <vt:lpwstr>SeniorAdministrativeLeadership</vt:lpwstr>
      </vt:variant>
      <vt:variant>
        <vt:i4>2752605</vt:i4>
      </vt:variant>
      <vt:variant>
        <vt:i4>3453</vt:i4>
      </vt:variant>
      <vt:variant>
        <vt:i4>0</vt:i4>
      </vt:variant>
      <vt:variant>
        <vt:i4>5</vt:i4>
      </vt:variant>
      <vt:variant>
        <vt:lpwstr/>
      </vt:variant>
      <vt:variant>
        <vt:lpwstr>SP1_RegularCommunication</vt:lpwstr>
      </vt:variant>
      <vt:variant>
        <vt:i4>4915312</vt:i4>
      </vt:variant>
      <vt:variant>
        <vt:i4>3450</vt:i4>
      </vt:variant>
      <vt:variant>
        <vt:i4>0</vt:i4>
      </vt:variant>
      <vt:variant>
        <vt:i4>5</vt:i4>
      </vt:variant>
      <vt:variant>
        <vt:lpwstr/>
      </vt:variant>
      <vt:variant>
        <vt:lpwstr>SP1_2d</vt:lpwstr>
      </vt:variant>
      <vt:variant>
        <vt:i4>262172</vt:i4>
      </vt:variant>
      <vt:variant>
        <vt:i4>3447</vt:i4>
      </vt:variant>
      <vt:variant>
        <vt:i4>0</vt:i4>
      </vt:variant>
      <vt:variant>
        <vt:i4>5</vt:i4>
      </vt:variant>
      <vt:variant>
        <vt:lpwstr/>
      </vt:variant>
      <vt:variant>
        <vt:lpwstr>PerformanceReviewsorCompensation</vt:lpwstr>
      </vt:variant>
      <vt:variant>
        <vt:i4>6815841</vt:i4>
      </vt:variant>
      <vt:variant>
        <vt:i4>3444</vt:i4>
      </vt:variant>
      <vt:variant>
        <vt:i4>0</vt:i4>
      </vt:variant>
      <vt:variant>
        <vt:i4>5</vt:i4>
      </vt:variant>
      <vt:variant>
        <vt:lpwstr/>
      </vt:variant>
      <vt:variant>
        <vt:lpwstr>SeniorAdministrativeLeadership</vt:lpwstr>
      </vt:variant>
      <vt:variant>
        <vt:i4>1900547</vt:i4>
      </vt:variant>
      <vt:variant>
        <vt:i4>3441</vt:i4>
      </vt:variant>
      <vt:variant>
        <vt:i4>0</vt:i4>
      </vt:variant>
      <vt:variant>
        <vt:i4>5</vt:i4>
      </vt:variant>
      <vt:variant>
        <vt:lpwstr/>
      </vt:variant>
      <vt:variant>
        <vt:lpwstr>Board</vt:lpwstr>
      </vt:variant>
      <vt:variant>
        <vt:i4>2752605</vt:i4>
      </vt:variant>
      <vt:variant>
        <vt:i4>3438</vt:i4>
      </vt:variant>
      <vt:variant>
        <vt:i4>0</vt:i4>
      </vt:variant>
      <vt:variant>
        <vt:i4>5</vt:i4>
      </vt:variant>
      <vt:variant>
        <vt:lpwstr/>
      </vt:variant>
      <vt:variant>
        <vt:lpwstr>SP1_RegularCommunication</vt:lpwstr>
      </vt:variant>
      <vt:variant>
        <vt:i4>2031618</vt:i4>
      </vt:variant>
      <vt:variant>
        <vt:i4>3435</vt:i4>
      </vt:variant>
      <vt:variant>
        <vt:i4>0</vt:i4>
      </vt:variant>
      <vt:variant>
        <vt:i4>5</vt:i4>
      </vt:variant>
      <vt:variant>
        <vt:lpwstr/>
      </vt:variant>
      <vt:variant>
        <vt:lpwstr>PatientSafetyOfficer</vt:lpwstr>
      </vt:variant>
      <vt:variant>
        <vt:i4>458780</vt:i4>
      </vt:variant>
      <vt:variant>
        <vt:i4>3432</vt:i4>
      </vt:variant>
      <vt:variant>
        <vt:i4>0</vt:i4>
      </vt:variant>
      <vt:variant>
        <vt:i4>5</vt:i4>
      </vt:variant>
      <vt:variant>
        <vt:lpwstr/>
      </vt:variant>
      <vt:variant>
        <vt:lpwstr>PatientSafetyProgram</vt:lpwstr>
      </vt:variant>
      <vt:variant>
        <vt:i4>7667829</vt:i4>
      </vt:variant>
      <vt:variant>
        <vt:i4>3429</vt:i4>
      </vt:variant>
      <vt:variant>
        <vt:i4>0</vt:i4>
      </vt:variant>
      <vt:variant>
        <vt:i4>5</vt:i4>
      </vt:variant>
      <vt:variant>
        <vt:lpwstr/>
      </vt:variant>
      <vt:variant>
        <vt:lpwstr>ForthepurposesofreportingonSection6</vt:lpwstr>
      </vt:variant>
      <vt:variant>
        <vt:i4>4980851</vt:i4>
      </vt:variant>
      <vt:variant>
        <vt:i4>3426</vt:i4>
      </vt:variant>
      <vt:variant>
        <vt:i4>0</vt:i4>
      </vt:variant>
      <vt:variant>
        <vt:i4>5</vt:i4>
      </vt:variant>
      <vt:variant>
        <vt:lpwstr/>
      </vt:variant>
      <vt:variant>
        <vt:lpwstr>SP1_1c</vt:lpwstr>
      </vt:variant>
      <vt:variant>
        <vt:i4>3735595</vt:i4>
      </vt:variant>
      <vt:variant>
        <vt:i4>3423</vt:i4>
      </vt:variant>
      <vt:variant>
        <vt:i4>0</vt:i4>
      </vt:variant>
      <vt:variant>
        <vt:i4>5</vt:i4>
      </vt:variant>
      <vt:variant>
        <vt:lpwstr/>
      </vt:variant>
      <vt:variant>
        <vt:lpwstr>SP1_1b_ActiveParticipants</vt:lpwstr>
      </vt:variant>
      <vt:variant>
        <vt:i4>3735595</vt:i4>
      </vt:variant>
      <vt:variant>
        <vt:i4>3420</vt:i4>
      </vt:variant>
      <vt:variant>
        <vt:i4>0</vt:i4>
      </vt:variant>
      <vt:variant>
        <vt:i4>5</vt:i4>
      </vt:variant>
      <vt:variant>
        <vt:lpwstr/>
      </vt:variant>
      <vt:variant>
        <vt:lpwstr>SP1_1b_ActiveParticipants</vt:lpwstr>
      </vt:variant>
      <vt:variant>
        <vt:i4>4259964</vt:i4>
      </vt:variant>
      <vt:variant>
        <vt:i4>3417</vt:i4>
      </vt:variant>
      <vt:variant>
        <vt:i4>0</vt:i4>
      </vt:variant>
      <vt:variant>
        <vt:i4>5</vt:i4>
      </vt:variant>
      <vt:variant>
        <vt:lpwstr>https://www.leapfroggroup.org/sites/default/files/Files/NQF Safe Practices for Better Healthcare 2010_0.pdf?token=tNGuBYyg</vt:lpwstr>
      </vt:variant>
      <vt:variant>
        <vt:lpwstr/>
      </vt:variant>
      <vt:variant>
        <vt:i4>5111923</vt:i4>
      </vt:variant>
      <vt:variant>
        <vt:i4>3414</vt:i4>
      </vt:variant>
      <vt:variant>
        <vt:i4>0</vt:i4>
      </vt:variant>
      <vt:variant>
        <vt:i4>5</vt:i4>
      </vt:variant>
      <vt:variant>
        <vt:lpwstr/>
      </vt:variant>
      <vt:variant>
        <vt:lpwstr>SP1_1a</vt:lpwstr>
      </vt:variant>
      <vt:variant>
        <vt:i4>2752605</vt:i4>
      </vt:variant>
      <vt:variant>
        <vt:i4>3411</vt:i4>
      </vt:variant>
      <vt:variant>
        <vt:i4>0</vt:i4>
      </vt:variant>
      <vt:variant>
        <vt:i4>5</vt:i4>
      </vt:variant>
      <vt:variant>
        <vt:lpwstr/>
      </vt:variant>
      <vt:variant>
        <vt:lpwstr>SP1_RegularCommunication</vt:lpwstr>
      </vt:variant>
      <vt:variant>
        <vt:i4>1900547</vt:i4>
      </vt:variant>
      <vt:variant>
        <vt:i4>3408</vt:i4>
      </vt:variant>
      <vt:variant>
        <vt:i4>0</vt:i4>
      </vt:variant>
      <vt:variant>
        <vt:i4>5</vt:i4>
      </vt:variant>
      <vt:variant>
        <vt:lpwstr/>
      </vt:variant>
      <vt:variant>
        <vt:lpwstr>Board</vt:lpwstr>
      </vt:variant>
      <vt:variant>
        <vt:i4>6226035</vt:i4>
      </vt:variant>
      <vt:variant>
        <vt:i4>3405</vt:i4>
      </vt:variant>
      <vt:variant>
        <vt:i4>0</vt:i4>
      </vt:variant>
      <vt:variant>
        <vt:i4>5</vt:i4>
      </vt:variant>
      <vt:variant>
        <vt:lpwstr/>
      </vt:variant>
      <vt:variant>
        <vt:lpwstr>_NQF_Safe_Practice</vt:lpwstr>
      </vt:variant>
      <vt:variant>
        <vt:i4>6881390</vt:i4>
      </vt:variant>
      <vt:variant>
        <vt:i4>3402</vt:i4>
      </vt:variant>
      <vt:variant>
        <vt:i4>0</vt:i4>
      </vt:variant>
      <vt:variant>
        <vt:i4>5</vt:i4>
      </vt:variant>
      <vt:variant>
        <vt:lpwstr/>
      </vt:variant>
      <vt:variant>
        <vt:lpwstr>_Patient_Safety_Practices_2</vt:lpwstr>
      </vt:variant>
      <vt:variant>
        <vt:i4>3932286</vt:i4>
      </vt:variant>
      <vt:variant>
        <vt:i4>339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396</vt:i4>
      </vt:variant>
      <vt:variant>
        <vt:i4>0</vt:i4>
      </vt:variant>
      <vt:variant>
        <vt:i4>5</vt:i4>
      </vt:variant>
      <vt:variant>
        <vt:lpwstr>http://leapfroggroup.org/survey-materials/multi-campus-reporting-policy</vt:lpwstr>
      </vt:variant>
      <vt:variant>
        <vt:lpwstr/>
      </vt:variant>
      <vt:variant>
        <vt:i4>5046365</vt:i4>
      </vt:variant>
      <vt:variant>
        <vt:i4>3393</vt:i4>
      </vt:variant>
      <vt:variant>
        <vt:i4>0</vt:i4>
      </vt:variant>
      <vt:variant>
        <vt:i4>5</vt:i4>
      </vt:variant>
      <vt:variant>
        <vt:lpwstr>http://www.leapfroggroup.org/survey-materials/scoring-and-results</vt:lpwstr>
      </vt:variant>
      <vt:variant>
        <vt:lpwstr/>
      </vt:variant>
      <vt:variant>
        <vt:i4>1835052</vt:i4>
      </vt:variant>
      <vt:variant>
        <vt:i4>3390</vt:i4>
      </vt:variant>
      <vt:variant>
        <vt:i4>0</vt:i4>
      </vt:variant>
      <vt:variant>
        <vt:i4>5</vt:i4>
      </vt:variant>
      <vt:variant>
        <vt:lpwstr/>
      </vt:variant>
      <vt:variant>
        <vt:lpwstr>_Hand_Hygiene_Measure</vt:lpwstr>
      </vt:variant>
      <vt:variant>
        <vt:i4>3866742</vt:i4>
      </vt:variant>
      <vt:variant>
        <vt:i4>3387</vt:i4>
      </vt:variant>
      <vt:variant>
        <vt:i4>0</vt:i4>
      </vt:variant>
      <vt:variant>
        <vt:i4>5</vt:i4>
      </vt:variant>
      <vt:variant>
        <vt:lpwstr>https://ratings.leapfroggroup.org/measure/hospital/2025/whats-new-2025</vt:lpwstr>
      </vt:variant>
      <vt:variant>
        <vt:lpwstr/>
      </vt:variant>
      <vt:variant>
        <vt:i4>3866742</vt:i4>
      </vt:variant>
      <vt:variant>
        <vt:i4>3384</vt:i4>
      </vt:variant>
      <vt:variant>
        <vt:i4>0</vt:i4>
      </vt:variant>
      <vt:variant>
        <vt:i4>5</vt:i4>
      </vt:variant>
      <vt:variant>
        <vt:lpwstr>https://ratings.leapfroggroup.org/measure/hospital/2025/whats-new-2025</vt:lpwstr>
      </vt:variant>
      <vt:variant>
        <vt:lpwstr/>
      </vt:variant>
      <vt:variant>
        <vt:i4>2424929</vt:i4>
      </vt:variant>
      <vt:variant>
        <vt:i4>3381</vt:i4>
      </vt:variant>
      <vt:variant>
        <vt:i4>0</vt:i4>
      </vt:variant>
      <vt:variant>
        <vt:i4>5</vt:i4>
      </vt:variant>
      <vt:variant>
        <vt:lpwstr>https://ratings.leapfroggroup.org/measure/hospital/2025/handwashing</vt:lpwstr>
      </vt:variant>
      <vt:variant>
        <vt:lpwstr/>
      </vt:variant>
      <vt:variant>
        <vt:i4>6357091</vt:i4>
      </vt:variant>
      <vt:variant>
        <vt:i4>3378</vt:i4>
      </vt:variant>
      <vt:variant>
        <vt:i4>0</vt:i4>
      </vt:variant>
      <vt:variant>
        <vt:i4>5</vt:i4>
      </vt:variant>
      <vt:variant>
        <vt:lpwstr>https://ratings.leapfroggroup.org/measure/hospital/2025/effective-leadership-prevent-errors</vt:lpwstr>
      </vt:variant>
      <vt:variant>
        <vt:lpwstr/>
      </vt:variant>
      <vt:variant>
        <vt:i4>983048</vt:i4>
      </vt:variant>
      <vt:variant>
        <vt:i4>3372</vt:i4>
      </vt:variant>
      <vt:variant>
        <vt:i4>0</vt:i4>
      </vt:variant>
      <vt:variant>
        <vt:i4>5</vt:i4>
      </vt:variant>
      <vt:variant>
        <vt:lpwstr/>
      </vt:variant>
      <vt:variant>
        <vt:lpwstr>colocatedendnote</vt:lpwstr>
      </vt:variant>
      <vt:variant>
        <vt:i4>6160475</vt:i4>
      </vt:variant>
      <vt:variant>
        <vt:i4>3369</vt:i4>
      </vt:variant>
      <vt:variant>
        <vt:i4>0</vt:i4>
      </vt:variant>
      <vt:variant>
        <vt:i4>5</vt:i4>
      </vt:variant>
      <vt:variant>
        <vt:lpwstr>https://www.nursingworld.org/organizational-programs/pathway/find-a-pathway-organization/</vt:lpwstr>
      </vt:variant>
      <vt:variant>
        <vt:lpwstr/>
      </vt:variant>
      <vt:variant>
        <vt:i4>458762</vt:i4>
      </vt:variant>
      <vt:variant>
        <vt:i4>3366</vt:i4>
      </vt:variant>
      <vt:variant>
        <vt:i4>0</vt:i4>
      </vt:variant>
      <vt:variant>
        <vt:i4>5</vt:i4>
      </vt:variant>
      <vt:variant>
        <vt:lpwstr>https://www.nursingworld.org/globalassets/docs/ana/practice/principles-of-virtual-nursing.pdf</vt:lpwstr>
      </vt:variant>
      <vt:variant>
        <vt:lpwstr/>
      </vt:variant>
      <vt:variant>
        <vt:i4>1638432</vt:i4>
      </vt:variant>
      <vt:variant>
        <vt:i4>3363</vt:i4>
      </vt:variant>
      <vt:variant>
        <vt:i4>0</vt:i4>
      </vt:variant>
      <vt:variant>
        <vt:i4>5</vt:i4>
      </vt:variant>
      <vt:variant>
        <vt:lpwstr/>
      </vt:variant>
      <vt:variant>
        <vt:lpwstr>Endnote27_Telemedicine</vt:lpwstr>
      </vt:variant>
      <vt:variant>
        <vt:i4>1638432</vt:i4>
      </vt:variant>
      <vt:variant>
        <vt:i4>3360</vt:i4>
      </vt:variant>
      <vt:variant>
        <vt:i4>0</vt:i4>
      </vt:variant>
      <vt:variant>
        <vt:i4>5</vt:i4>
      </vt:variant>
      <vt:variant>
        <vt:lpwstr/>
      </vt:variant>
      <vt:variant>
        <vt:lpwstr>Endnote27_Telemedicine</vt:lpwstr>
      </vt:variant>
      <vt:variant>
        <vt:i4>1638432</vt:i4>
      </vt:variant>
      <vt:variant>
        <vt:i4>3357</vt:i4>
      </vt:variant>
      <vt:variant>
        <vt:i4>0</vt:i4>
      </vt:variant>
      <vt:variant>
        <vt:i4>5</vt:i4>
      </vt:variant>
      <vt:variant>
        <vt:lpwstr/>
      </vt:variant>
      <vt:variant>
        <vt:lpwstr>Endnote27_Telemedicine</vt:lpwstr>
      </vt:variant>
      <vt:variant>
        <vt:i4>720943</vt:i4>
      </vt:variant>
      <vt:variant>
        <vt:i4>3354</vt:i4>
      </vt:variant>
      <vt:variant>
        <vt:i4>0</vt:i4>
      </vt:variant>
      <vt:variant>
        <vt:i4>5</vt:i4>
      </vt:variant>
      <vt:variant>
        <vt:lpwstr/>
      </vt:variant>
      <vt:variant>
        <vt:lpwstr>Endnote25_Certified</vt:lpwstr>
      </vt:variant>
      <vt:variant>
        <vt:i4>196616</vt:i4>
      </vt:variant>
      <vt:variant>
        <vt:i4>3351</vt:i4>
      </vt:variant>
      <vt:variant>
        <vt:i4>0</vt:i4>
      </vt:variant>
      <vt:variant>
        <vt:i4>5</vt:i4>
      </vt:variant>
      <vt:variant>
        <vt:lpwstr/>
      </vt:variant>
      <vt:variant>
        <vt:lpwstr>generalmedicalsurgicalandneuroicu</vt:lpwstr>
      </vt:variant>
      <vt:variant>
        <vt:i4>7274575</vt:i4>
      </vt:variant>
      <vt:variant>
        <vt:i4>3348</vt:i4>
      </vt:variant>
      <vt:variant>
        <vt:i4>0</vt:i4>
      </vt:variant>
      <vt:variant>
        <vt:i4>5</vt:i4>
      </vt:variant>
      <vt:variant>
        <vt:lpwstr/>
      </vt:variant>
      <vt:variant>
        <vt:lpwstr>Endnote22_CCPatients</vt:lpwstr>
      </vt:variant>
      <vt:variant>
        <vt:i4>7274584</vt:i4>
      </vt:variant>
      <vt:variant>
        <vt:i4>3345</vt:i4>
      </vt:variant>
      <vt:variant>
        <vt:i4>0</vt:i4>
      </vt:variant>
      <vt:variant>
        <vt:i4>5</vt:i4>
      </vt:variant>
      <vt:variant>
        <vt:lpwstr/>
      </vt:variant>
      <vt:variant>
        <vt:lpwstr>_Total_Nursing_Care</vt:lpwstr>
      </vt:variant>
      <vt:variant>
        <vt:i4>983048</vt:i4>
      </vt:variant>
      <vt:variant>
        <vt:i4>3342</vt:i4>
      </vt:variant>
      <vt:variant>
        <vt:i4>0</vt:i4>
      </vt:variant>
      <vt:variant>
        <vt:i4>5</vt:i4>
      </vt:variant>
      <vt:variant>
        <vt:lpwstr/>
      </vt:variant>
      <vt:variant>
        <vt:lpwstr>colocatedendnote</vt:lpwstr>
      </vt:variant>
      <vt:variant>
        <vt:i4>3145789</vt:i4>
      </vt:variant>
      <vt:variant>
        <vt:i4>3339</vt:i4>
      </vt:variant>
      <vt:variant>
        <vt:i4>0</vt:i4>
      </vt:variant>
      <vt:variant>
        <vt:i4>5</vt:i4>
      </vt:variant>
      <vt:variant>
        <vt:lpwstr/>
      </vt:variant>
      <vt:variant>
        <vt:lpwstr>_Total_Nursing_Care_1</vt:lpwstr>
      </vt:variant>
      <vt:variant>
        <vt:i4>4391012</vt:i4>
      </vt:variant>
      <vt:variant>
        <vt:i4>3336</vt:i4>
      </vt:variant>
      <vt:variant>
        <vt:i4>0</vt:i4>
      </vt:variant>
      <vt:variant>
        <vt:i4>5</vt:i4>
      </vt:variant>
      <vt:variant>
        <vt:lpwstr>mailto:NDNQISupport@PressGaney.com</vt:lpwstr>
      </vt:variant>
      <vt:variant>
        <vt:lpwstr/>
      </vt:variant>
      <vt:variant>
        <vt:i4>7798907</vt:i4>
      </vt:variant>
      <vt:variant>
        <vt:i4>3333</vt:i4>
      </vt:variant>
      <vt:variant>
        <vt:i4>0</vt:i4>
      </vt:variant>
      <vt:variant>
        <vt:i4>5</vt:i4>
      </vt:variant>
      <vt:variant>
        <vt:lpwstr>http://leapfroggroup.org/survey-materials/multi-campus-reporting-policy</vt:lpwstr>
      </vt:variant>
      <vt:variant>
        <vt:lpwstr/>
      </vt:variant>
      <vt:variant>
        <vt:i4>2031645</vt:i4>
      </vt:variant>
      <vt:variant>
        <vt:i4>3330</vt:i4>
      </vt:variant>
      <vt:variant>
        <vt:i4>0</vt:i4>
      </vt:variant>
      <vt:variant>
        <vt:i4>5</vt:i4>
      </vt:variant>
      <vt:variant>
        <vt:lpwstr>https://www.leapfroggroup.org/about/expert-panelists</vt:lpwstr>
      </vt:variant>
      <vt:variant>
        <vt:lpwstr/>
      </vt:variant>
      <vt:variant>
        <vt:i4>2031645</vt:i4>
      </vt:variant>
      <vt:variant>
        <vt:i4>3327</vt:i4>
      </vt:variant>
      <vt:variant>
        <vt:i4>0</vt:i4>
      </vt:variant>
      <vt:variant>
        <vt:i4>5</vt:i4>
      </vt:variant>
      <vt:variant>
        <vt:lpwstr>https://www.leapfroggroup.org/about/expert-panelists</vt:lpwstr>
      </vt:variant>
      <vt:variant>
        <vt:lpwstr/>
      </vt:variant>
      <vt:variant>
        <vt:i4>1441823</vt:i4>
      </vt:variant>
      <vt:variant>
        <vt:i4>3321</vt:i4>
      </vt:variant>
      <vt:variant>
        <vt:i4>0</vt:i4>
      </vt:variant>
      <vt:variant>
        <vt:i4>5</vt:i4>
      </vt:variant>
      <vt:variant>
        <vt:lpwstr/>
      </vt:variant>
      <vt:variant>
        <vt:lpwstr>bsnspecs</vt:lpwstr>
      </vt:variant>
      <vt:variant>
        <vt:i4>8323181</vt:i4>
      </vt:variant>
      <vt:variant>
        <vt:i4>3318</vt:i4>
      </vt:variant>
      <vt:variant>
        <vt:i4>0</vt:i4>
      </vt:variant>
      <vt:variant>
        <vt:i4>5</vt:i4>
      </vt:variant>
      <vt:variant>
        <vt:lpwstr/>
      </vt:variant>
      <vt:variant>
        <vt:lpwstr>StaffingPlanFAQ</vt:lpwstr>
      </vt:variant>
      <vt:variant>
        <vt:i4>6684771</vt:i4>
      </vt:variant>
      <vt:variant>
        <vt:i4>3315</vt:i4>
      </vt:variant>
      <vt:variant>
        <vt:i4>0</vt:i4>
      </vt:variant>
      <vt:variant>
        <vt:i4>5</vt:i4>
      </vt:variant>
      <vt:variant>
        <vt:lpwstr/>
      </vt:variant>
      <vt:variant>
        <vt:lpwstr>Budget</vt:lpwstr>
      </vt:variant>
      <vt:variant>
        <vt:i4>6815841</vt:i4>
      </vt:variant>
      <vt:variant>
        <vt:i4>3312</vt:i4>
      </vt:variant>
      <vt:variant>
        <vt:i4>0</vt:i4>
      </vt:variant>
      <vt:variant>
        <vt:i4>5</vt:i4>
      </vt:variant>
      <vt:variant>
        <vt:lpwstr/>
      </vt:variant>
      <vt:variant>
        <vt:lpwstr>SeniorAdministrativeLeadership</vt:lpwstr>
      </vt:variant>
      <vt:variant>
        <vt:i4>1900547</vt:i4>
      </vt:variant>
      <vt:variant>
        <vt:i4>3309</vt:i4>
      </vt:variant>
      <vt:variant>
        <vt:i4>0</vt:i4>
      </vt:variant>
      <vt:variant>
        <vt:i4>5</vt:i4>
      </vt:variant>
      <vt:variant>
        <vt:lpwstr/>
      </vt:variant>
      <vt:variant>
        <vt:lpwstr>Board</vt:lpwstr>
      </vt:variant>
      <vt:variant>
        <vt:i4>6815841</vt:i4>
      </vt:variant>
      <vt:variant>
        <vt:i4>3306</vt:i4>
      </vt:variant>
      <vt:variant>
        <vt:i4>0</vt:i4>
      </vt:variant>
      <vt:variant>
        <vt:i4>5</vt:i4>
      </vt:variant>
      <vt:variant>
        <vt:lpwstr/>
      </vt:variant>
      <vt:variant>
        <vt:lpwstr>SeniorAdministrativeLeadership</vt:lpwstr>
      </vt:variant>
      <vt:variant>
        <vt:i4>1703945</vt:i4>
      </vt:variant>
      <vt:variant>
        <vt:i4>3303</vt:i4>
      </vt:variant>
      <vt:variant>
        <vt:i4>0</vt:i4>
      </vt:variant>
      <vt:variant>
        <vt:i4>5</vt:i4>
      </vt:variant>
      <vt:variant>
        <vt:lpwstr/>
      </vt:variant>
      <vt:variant>
        <vt:lpwstr>NursingLeadership</vt:lpwstr>
      </vt:variant>
      <vt:variant>
        <vt:i4>1703945</vt:i4>
      </vt:variant>
      <vt:variant>
        <vt:i4>3300</vt:i4>
      </vt:variant>
      <vt:variant>
        <vt:i4>0</vt:i4>
      </vt:variant>
      <vt:variant>
        <vt:i4>5</vt:i4>
      </vt:variant>
      <vt:variant>
        <vt:lpwstr/>
      </vt:variant>
      <vt:variant>
        <vt:lpwstr>NursingLeadership</vt:lpwstr>
      </vt:variant>
      <vt:variant>
        <vt:i4>6226035</vt:i4>
      </vt:variant>
      <vt:variant>
        <vt:i4>3297</vt:i4>
      </vt:variant>
      <vt:variant>
        <vt:i4>0</vt:i4>
      </vt:variant>
      <vt:variant>
        <vt:i4>5</vt:i4>
      </vt:variant>
      <vt:variant>
        <vt:lpwstr/>
      </vt:variant>
      <vt:variant>
        <vt:lpwstr>_NQF_Safe_Practice</vt:lpwstr>
      </vt:variant>
      <vt:variant>
        <vt:i4>6881390</vt:i4>
      </vt:variant>
      <vt:variant>
        <vt:i4>3294</vt:i4>
      </vt:variant>
      <vt:variant>
        <vt:i4>0</vt:i4>
      </vt:variant>
      <vt:variant>
        <vt:i4>5</vt:i4>
      </vt:variant>
      <vt:variant>
        <vt:lpwstr/>
      </vt:variant>
      <vt:variant>
        <vt:lpwstr>_Patient_Safety_Practices_1</vt:lpwstr>
      </vt:variant>
      <vt:variant>
        <vt:i4>589841</vt:i4>
      </vt:variant>
      <vt:variant>
        <vt:i4>3291</vt:i4>
      </vt:variant>
      <vt:variant>
        <vt:i4>0</vt:i4>
      </vt:variant>
      <vt:variant>
        <vt:i4>5</vt:i4>
      </vt:variant>
      <vt:variant>
        <vt:lpwstr/>
      </vt:variant>
      <vt:variant>
        <vt:lpwstr>mixedacuityspecs</vt:lpwstr>
      </vt:variant>
      <vt:variant>
        <vt:i4>983059</vt:i4>
      </vt:variant>
      <vt:variant>
        <vt:i4>3288</vt:i4>
      </vt:variant>
      <vt:variant>
        <vt:i4>0</vt:i4>
      </vt:variant>
      <vt:variant>
        <vt:i4>5</vt:i4>
      </vt:variant>
      <vt:variant>
        <vt:lpwstr/>
      </vt:variant>
      <vt:variant>
        <vt:lpwstr>virtualnursingFAQ</vt:lpwstr>
      </vt:variant>
      <vt:variant>
        <vt:i4>589841</vt:i4>
      </vt:variant>
      <vt:variant>
        <vt:i4>3285</vt:i4>
      </vt:variant>
      <vt:variant>
        <vt:i4>0</vt:i4>
      </vt:variant>
      <vt:variant>
        <vt:i4>5</vt:i4>
      </vt:variant>
      <vt:variant>
        <vt:lpwstr/>
      </vt:variant>
      <vt:variant>
        <vt:lpwstr>mixedacuityspecs</vt:lpwstr>
      </vt:variant>
      <vt:variant>
        <vt:i4>4915204</vt:i4>
      </vt:variant>
      <vt:variant>
        <vt:i4>3282</vt:i4>
      </vt:variant>
      <vt:variant>
        <vt:i4>0</vt:i4>
      </vt:variant>
      <vt:variant>
        <vt:i4>5</vt:i4>
      </vt:variant>
      <vt:variant>
        <vt:lpwstr/>
      </vt:variant>
      <vt:variant>
        <vt:lpwstr>_Nursing_Workforce_Measure_1</vt:lpwstr>
      </vt:variant>
      <vt:variant>
        <vt:i4>4915204</vt:i4>
      </vt:variant>
      <vt:variant>
        <vt:i4>3279</vt:i4>
      </vt:variant>
      <vt:variant>
        <vt:i4>0</vt:i4>
      </vt:variant>
      <vt:variant>
        <vt:i4>5</vt:i4>
      </vt:variant>
      <vt:variant>
        <vt:lpwstr/>
      </vt:variant>
      <vt:variant>
        <vt:lpwstr>_Nursing_Workforce_Measure_1</vt:lpwstr>
      </vt:variant>
      <vt:variant>
        <vt:i4>4915204</vt:i4>
      </vt:variant>
      <vt:variant>
        <vt:i4>3276</vt:i4>
      </vt:variant>
      <vt:variant>
        <vt:i4>0</vt:i4>
      </vt:variant>
      <vt:variant>
        <vt:i4>5</vt:i4>
      </vt:variant>
      <vt:variant>
        <vt:lpwstr/>
      </vt:variant>
      <vt:variant>
        <vt:lpwstr>_Nursing_Workforce_Measure_1</vt:lpwstr>
      </vt:variant>
      <vt:variant>
        <vt:i4>4915204</vt:i4>
      </vt:variant>
      <vt:variant>
        <vt:i4>3273</vt:i4>
      </vt:variant>
      <vt:variant>
        <vt:i4>0</vt:i4>
      </vt:variant>
      <vt:variant>
        <vt:i4>5</vt:i4>
      </vt:variant>
      <vt:variant>
        <vt:lpwstr/>
      </vt:variant>
      <vt:variant>
        <vt:lpwstr>_Nursing_Workforce_Measure_1</vt:lpwstr>
      </vt:variant>
      <vt:variant>
        <vt:i4>4915204</vt:i4>
      </vt:variant>
      <vt:variant>
        <vt:i4>3270</vt:i4>
      </vt:variant>
      <vt:variant>
        <vt:i4>0</vt:i4>
      </vt:variant>
      <vt:variant>
        <vt:i4>5</vt:i4>
      </vt:variant>
      <vt:variant>
        <vt:lpwstr/>
      </vt:variant>
      <vt:variant>
        <vt:lpwstr>_Nursing_Workforce_Measure_1</vt:lpwstr>
      </vt:variant>
      <vt:variant>
        <vt:i4>4915204</vt:i4>
      </vt:variant>
      <vt:variant>
        <vt:i4>3267</vt:i4>
      </vt:variant>
      <vt:variant>
        <vt:i4>0</vt:i4>
      </vt:variant>
      <vt:variant>
        <vt:i4>5</vt:i4>
      </vt:variant>
      <vt:variant>
        <vt:lpwstr/>
      </vt:variant>
      <vt:variant>
        <vt:lpwstr>_Nursing_Workforce_Measure_1</vt:lpwstr>
      </vt:variant>
      <vt:variant>
        <vt:i4>4915204</vt:i4>
      </vt:variant>
      <vt:variant>
        <vt:i4>3264</vt:i4>
      </vt:variant>
      <vt:variant>
        <vt:i4>0</vt:i4>
      </vt:variant>
      <vt:variant>
        <vt:i4>5</vt:i4>
      </vt:variant>
      <vt:variant>
        <vt:lpwstr/>
      </vt:variant>
      <vt:variant>
        <vt:lpwstr>_Nursing_Workforce_Measure_1</vt:lpwstr>
      </vt:variant>
      <vt:variant>
        <vt:i4>7798907</vt:i4>
      </vt:variant>
      <vt:variant>
        <vt:i4>3261</vt:i4>
      </vt:variant>
      <vt:variant>
        <vt:i4>0</vt:i4>
      </vt:variant>
      <vt:variant>
        <vt:i4>5</vt:i4>
      </vt:variant>
      <vt:variant>
        <vt:lpwstr>http://leapfroggroup.org/survey-materials/multi-campus-reporting-policy</vt:lpwstr>
      </vt:variant>
      <vt:variant>
        <vt:lpwstr/>
      </vt:variant>
      <vt:variant>
        <vt:i4>720943</vt:i4>
      </vt:variant>
      <vt:variant>
        <vt:i4>3255</vt:i4>
      </vt:variant>
      <vt:variant>
        <vt:i4>0</vt:i4>
      </vt:variant>
      <vt:variant>
        <vt:i4>5</vt:i4>
      </vt:variant>
      <vt:variant>
        <vt:lpwstr/>
      </vt:variant>
      <vt:variant>
        <vt:lpwstr>Endnote25_Certified</vt:lpwstr>
      </vt:variant>
      <vt:variant>
        <vt:i4>7274575</vt:i4>
      </vt:variant>
      <vt:variant>
        <vt:i4>3249</vt:i4>
      </vt:variant>
      <vt:variant>
        <vt:i4>0</vt:i4>
      </vt:variant>
      <vt:variant>
        <vt:i4>5</vt:i4>
      </vt:variant>
      <vt:variant>
        <vt:lpwstr/>
      </vt:variant>
      <vt:variant>
        <vt:lpwstr>Endnote22_CCPatients</vt:lpwstr>
      </vt:variant>
      <vt:variant>
        <vt:i4>720943</vt:i4>
      </vt:variant>
      <vt:variant>
        <vt:i4>3243</vt:i4>
      </vt:variant>
      <vt:variant>
        <vt:i4>0</vt:i4>
      </vt:variant>
      <vt:variant>
        <vt:i4>5</vt:i4>
      </vt:variant>
      <vt:variant>
        <vt:lpwstr/>
      </vt:variant>
      <vt:variant>
        <vt:lpwstr>Endnote25_Certified</vt:lpwstr>
      </vt:variant>
      <vt:variant>
        <vt:i4>7274575</vt:i4>
      </vt:variant>
      <vt:variant>
        <vt:i4>3237</vt:i4>
      </vt:variant>
      <vt:variant>
        <vt:i4>0</vt:i4>
      </vt:variant>
      <vt:variant>
        <vt:i4>5</vt:i4>
      </vt:variant>
      <vt:variant>
        <vt:lpwstr/>
      </vt:variant>
      <vt:variant>
        <vt:lpwstr>Endnote22_CCPatients</vt:lpwstr>
      </vt:variant>
      <vt:variant>
        <vt:i4>327742</vt:i4>
      </vt:variant>
      <vt:variant>
        <vt:i4>3231</vt:i4>
      </vt:variant>
      <vt:variant>
        <vt:i4>0</vt:i4>
      </vt:variant>
      <vt:variant>
        <vt:i4>5</vt:i4>
      </vt:variant>
      <vt:variant>
        <vt:lpwstr/>
      </vt:variant>
      <vt:variant>
        <vt:lpwstr>Endnote28_ResponseAnalysis</vt:lpwstr>
      </vt:variant>
      <vt:variant>
        <vt:i4>7274575</vt:i4>
      </vt:variant>
      <vt:variant>
        <vt:i4>3225</vt:i4>
      </vt:variant>
      <vt:variant>
        <vt:i4>0</vt:i4>
      </vt:variant>
      <vt:variant>
        <vt:i4>5</vt:i4>
      </vt:variant>
      <vt:variant>
        <vt:lpwstr/>
      </vt:variant>
      <vt:variant>
        <vt:lpwstr>Endnote22_CCPatients</vt:lpwstr>
      </vt:variant>
      <vt:variant>
        <vt:i4>7733325</vt:i4>
      </vt:variant>
      <vt:variant>
        <vt:i4>3219</vt:i4>
      </vt:variant>
      <vt:variant>
        <vt:i4>0</vt:i4>
      </vt:variant>
      <vt:variant>
        <vt:i4>5</vt:i4>
      </vt:variant>
      <vt:variant>
        <vt:lpwstr/>
      </vt:variant>
      <vt:variant>
        <vt:lpwstr>Endnote26_Present</vt:lpwstr>
      </vt:variant>
      <vt:variant>
        <vt:i4>7733325</vt:i4>
      </vt:variant>
      <vt:variant>
        <vt:i4>3213</vt:i4>
      </vt:variant>
      <vt:variant>
        <vt:i4>0</vt:i4>
      </vt:variant>
      <vt:variant>
        <vt:i4>5</vt:i4>
      </vt:variant>
      <vt:variant>
        <vt:lpwstr/>
      </vt:variant>
      <vt:variant>
        <vt:lpwstr>Endnote26_Present</vt:lpwstr>
      </vt:variant>
      <vt:variant>
        <vt:i4>1638432</vt:i4>
      </vt:variant>
      <vt:variant>
        <vt:i4>3207</vt:i4>
      </vt:variant>
      <vt:variant>
        <vt:i4>0</vt:i4>
      </vt:variant>
      <vt:variant>
        <vt:i4>5</vt:i4>
      </vt:variant>
      <vt:variant>
        <vt:lpwstr/>
      </vt:variant>
      <vt:variant>
        <vt:lpwstr>Endnote27_Telemedicine</vt:lpwstr>
      </vt:variant>
      <vt:variant>
        <vt:i4>720943</vt:i4>
      </vt:variant>
      <vt:variant>
        <vt:i4>3201</vt:i4>
      </vt:variant>
      <vt:variant>
        <vt:i4>0</vt:i4>
      </vt:variant>
      <vt:variant>
        <vt:i4>5</vt:i4>
      </vt:variant>
      <vt:variant>
        <vt:lpwstr/>
      </vt:variant>
      <vt:variant>
        <vt:lpwstr>Endnote25_Certified</vt:lpwstr>
      </vt:variant>
      <vt:variant>
        <vt:i4>8126555</vt:i4>
      </vt:variant>
      <vt:variant>
        <vt:i4>3195</vt:i4>
      </vt:variant>
      <vt:variant>
        <vt:i4>0</vt:i4>
      </vt:variant>
      <vt:variant>
        <vt:i4>5</vt:i4>
      </vt:variant>
      <vt:variant>
        <vt:lpwstr/>
      </vt:variant>
      <vt:variant>
        <vt:lpwstr>Endnote24_Manage</vt:lpwstr>
      </vt:variant>
      <vt:variant>
        <vt:i4>7274575</vt:i4>
      </vt:variant>
      <vt:variant>
        <vt:i4>3189</vt:i4>
      </vt:variant>
      <vt:variant>
        <vt:i4>0</vt:i4>
      </vt:variant>
      <vt:variant>
        <vt:i4>5</vt:i4>
      </vt:variant>
      <vt:variant>
        <vt:lpwstr/>
      </vt:variant>
      <vt:variant>
        <vt:lpwstr>Endnote22_CCPatients</vt:lpwstr>
      </vt:variant>
      <vt:variant>
        <vt:i4>720943</vt:i4>
      </vt:variant>
      <vt:variant>
        <vt:i4>3183</vt:i4>
      </vt:variant>
      <vt:variant>
        <vt:i4>0</vt:i4>
      </vt:variant>
      <vt:variant>
        <vt:i4>5</vt:i4>
      </vt:variant>
      <vt:variant>
        <vt:lpwstr/>
      </vt:variant>
      <vt:variant>
        <vt:lpwstr>Endnote25_Certified</vt:lpwstr>
      </vt:variant>
      <vt:variant>
        <vt:i4>8126555</vt:i4>
      </vt:variant>
      <vt:variant>
        <vt:i4>3177</vt:i4>
      </vt:variant>
      <vt:variant>
        <vt:i4>0</vt:i4>
      </vt:variant>
      <vt:variant>
        <vt:i4>5</vt:i4>
      </vt:variant>
      <vt:variant>
        <vt:lpwstr/>
      </vt:variant>
      <vt:variant>
        <vt:lpwstr>Endnote24_Manage</vt:lpwstr>
      </vt:variant>
      <vt:variant>
        <vt:i4>7274575</vt:i4>
      </vt:variant>
      <vt:variant>
        <vt:i4>3171</vt:i4>
      </vt:variant>
      <vt:variant>
        <vt:i4>0</vt:i4>
      </vt:variant>
      <vt:variant>
        <vt:i4>5</vt:i4>
      </vt:variant>
      <vt:variant>
        <vt:lpwstr/>
      </vt:variant>
      <vt:variant>
        <vt:lpwstr>Endnote22_CCPatients</vt:lpwstr>
      </vt:variant>
      <vt:variant>
        <vt:i4>1245231</vt:i4>
      </vt:variant>
      <vt:variant>
        <vt:i4>3168</vt:i4>
      </vt:variant>
      <vt:variant>
        <vt:i4>0</vt:i4>
      </vt:variant>
      <vt:variant>
        <vt:i4>5</vt:i4>
      </vt:variant>
      <vt:variant>
        <vt:lpwstr/>
      </vt:variant>
      <vt:variant>
        <vt:lpwstr>Endnote32_ModifiedTelemedicine</vt:lpwstr>
      </vt:variant>
      <vt:variant>
        <vt:i4>720943</vt:i4>
      </vt:variant>
      <vt:variant>
        <vt:i4>3162</vt:i4>
      </vt:variant>
      <vt:variant>
        <vt:i4>0</vt:i4>
      </vt:variant>
      <vt:variant>
        <vt:i4>5</vt:i4>
      </vt:variant>
      <vt:variant>
        <vt:lpwstr/>
      </vt:variant>
      <vt:variant>
        <vt:lpwstr>Endnote25_Certified</vt:lpwstr>
      </vt:variant>
      <vt:variant>
        <vt:i4>8126555</vt:i4>
      </vt:variant>
      <vt:variant>
        <vt:i4>3156</vt:i4>
      </vt:variant>
      <vt:variant>
        <vt:i4>0</vt:i4>
      </vt:variant>
      <vt:variant>
        <vt:i4>5</vt:i4>
      </vt:variant>
      <vt:variant>
        <vt:lpwstr/>
      </vt:variant>
      <vt:variant>
        <vt:lpwstr>Endnote24_Manage</vt:lpwstr>
      </vt:variant>
      <vt:variant>
        <vt:i4>7274575</vt:i4>
      </vt:variant>
      <vt:variant>
        <vt:i4>3150</vt:i4>
      </vt:variant>
      <vt:variant>
        <vt:i4>0</vt:i4>
      </vt:variant>
      <vt:variant>
        <vt:i4>5</vt:i4>
      </vt:variant>
      <vt:variant>
        <vt:lpwstr/>
      </vt:variant>
      <vt:variant>
        <vt:lpwstr>Endnote22_CCPatients</vt:lpwstr>
      </vt:variant>
      <vt:variant>
        <vt:i4>7733325</vt:i4>
      </vt:variant>
      <vt:variant>
        <vt:i4>3144</vt:i4>
      </vt:variant>
      <vt:variant>
        <vt:i4>0</vt:i4>
      </vt:variant>
      <vt:variant>
        <vt:i4>5</vt:i4>
      </vt:variant>
      <vt:variant>
        <vt:lpwstr/>
      </vt:variant>
      <vt:variant>
        <vt:lpwstr>Endnote26_Present</vt:lpwstr>
      </vt:variant>
      <vt:variant>
        <vt:i4>7733325</vt:i4>
      </vt:variant>
      <vt:variant>
        <vt:i4>3138</vt:i4>
      </vt:variant>
      <vt:variant>
        <vt:i4>0</vt:i4>
      </vt:variant>
      <vt:variant>
        <vt:i4>5</vt:i4>
      </vt:variant>
      <vt:variant>
        <vt:lpwstr/>
      </vt:variant>
      <vt:variant>
        <vt:lpwstr>Endnote26_Present</vt:lpwstr>
      </vt:variant>
      <vt:variant>
        <vt:i4>720943</vt:i4>
      </vt:variant>
      <vt:variant>
        <vt:i4>3132</vt:i4>
      </vt:variant>
      <vt:variant>
        <vt:i4>0</vt:i4>
      </vt:variant>
      <vt:variant>
        <vt:i4>5</vt:i4>
      </vt:variant>
      <vt:variant>
        <vt:lpwstr/>
      </vt:variant>
      <vt:variant>
        <vt:lpwstr>Endnote25_Certified</vt:lpwstr>
      </vt:variant>
      <vt:variant>
        <vt:i4>8126555</vt:i4>
      </vt:variant>
      <vt:variant>
        <vt:i4>3126</vt:i4>
      </vt:variant>
      <vt:variant>
        <vt:i4>0</vt:i4>
      </vt:variant>
      <vt:variant>
        <vt:i4>5</vt:i4>
      </vt:variant>
      <vt:variant>
        <vt:lpwstr/>
      </vt:variant>
      <vt:variant>
        <vt:lpwstr>Endnote24_Manage</vt:lpwstr>
      </vt:variant>
      <vt:variant>
        <vt:i4>7274575</vt:i4>
      </vt:variant>
      <vt:variant>
        <vt:i4>3120</vt:i4>
      </vt:variant>
      <vt:variant>
        <vt:i4>0</vt:i4>
      </vt:variant>
      <vt:variant>
        <vt:i4>5</vt:i4>
      </vt:variant>
      <vt:variant>
        <vt:lpwstr/>
      </vt:variant>
      <vt:variant>
        <vt:lpwstr>Endnote22_CCPatients</vt:lpwstr>
      </vt:variant>
      <vt:variant>
        <vt:i4>327742</vt:i4>
      </vt:variant>
      <vt:variant>
        <vt:i4>3114</vt:i4>
      </vt:variant>
      <vt:variant>
        <vt:i4>0</vt:i4>
      </vt:variant>
      <vt:variant>
        <vt:i4>5</vt:i4>
      </vt:variant>
      <vt:variant>
        <vt:lpwstr/>
      </vt:variant>
      <vt:variant>
        <vt:lpwstr>Endnote28_ResponseAnalysis</vt:lpwstr>
      </vt:variant>
      <vt:variant>
        <vt:i4>1048636</vt:i4>
      </vt:variant>
      <vt:variant>
        <vt:i4>3108</vt:i4>
      </vt:variant>
      <vt:variant>
        <vt:i4>0</vt:i4>
      </vt:variant>
      <vt:variant>
        <vt:i4>5</vt:i4>
      </vt:variant>
      <vt:variant>
        <vt:lpwstr/>
      </vt:variant>
      <vt:variant>
        <vt:lpwstr>Endnote29_NurseEffector</vt:lpwstr>
      </vt:variant>
      <vt:variant>
        <vt:i4>393272</vt:i4>
      </vt:variant>
      <vt:variant>
        <vt:i4>3105</vt:i4>
      </vt:variant>
      <vt:variant>
        <vt:i4>0</vt:i4>
      </vt:variant>
      <vt:variant>
        <vt:i4>5</vt:i4>
      </vt:variant>
      <vt:variant>
        <vt:lpwstr/>
      </vt:variant>
      <vt:variant>
        <vt:lpwstr>Endnote31_OtherEffector</vt:lpwstr>
      </vt:variant>
      <vt:variant>
        <vt:i4>7209033</vt:i4>
      </vt:variant>
      <vt:variant>
        <vt:i4>3102</vt:i4>
      </vt:variant>
      <vt:variant>
        <vt:i4>0</vt:i4>
      </vt:variant>
      <vt:variant>
        <vt:i4>5</vt:i4>
      </vt:variant>
      <vt:variant>
        <vt:lpwstr/>
      </vt:variant>
      <vt:variant>
        <vt:lpwstr>Endnote30_TeleCoverCalls</vt:lpwstr>
      </vt:variant>
      <vt:variant>
        <vt:i4>327742</vt:i4>
      </vt:variant>
      <vt:variant>
        <vt:i4>3096</vt:i4>
      </vt:variant>
      <vt:variant>
        <vt:i4>0</vt:i4>
      </vt:variant>
      <vt:variant>
        <vt:i4>5</vt:i4>
      </vt:variant>
      <vt:variant>
        <vt:lpwstr/>
      </vt:variant>
      <vt:variant>
        <vt:lpwstr>Endnote28_ResponseAnalysis</vt:lpwstr>
      </vt:variant>
      <vt:variant>
        <vt:i4>1638432</vt:i4>
      </vt:variant>
      <vt:variant>
        <vt:i4>3090</vt:i4>
      </vt:variant>
      <vt:variant>
        <vt:i4>0</vt:i4>
      </vt:variant>
      <vt:variant>
        <vt:i4>5</vt:i4>
      </vt:variant>
      <vt:variant>
        <vt:lpwstr/>
      </vt:variant>
      <vt:variant>
        <vt:lpwstr>Endnote27_Telemedicine</vt:lpwstr>
      </vt:variant>
      <vt:variant>
        <vt:i4>720943</vt:i4>
      </vt:variant>
      <vt:variant>
        <vt:i4>3084</vt:i4>
      </vt:variant>
      <vt:variant>
        <vt:i4>0</vt:i4>
      </vt:variant>
      <vt:variant>
        <vt:i4>5</vt:i4>
      </vt:variant>
      <vt:variant>
        <vt:lpwstr/>
      </vt:variant>
      <vt:variant>
        <vt:lpwstr>Endnote25_Certified</vt:lpwstr>
      </vt:variant>
      <vt:variant>
        <vt:i4>8126555</vt:i4>
      </vt:variant>
      <vt:variant>
        <vt:i4>3078</vt:i4>
      </vt:variant>
      <vt:variant>
        <vt:i4>0</vt:i4>
      </vt:variant>
      <vt:variant>
        <vt:i4>5</vt:i4>
      </vt:variant>
      <vt:variant>
        <vt:lpwstr/>
      </vt:variant>
      <vt:variant>
        <vt:lpwstr>Endnote24_Manage</vt:lpwstr>
      </vt:variant>
      <vt:variant>
        <vt:i4>7274575</vt:i4>
      </vt:variant>
      <vt:variant>
        <vt:i4>3072</vt:i4>
      </vt:variant>
      <vt:variant>
        <vt:i4>0</vt:i4>
      </vt:variant>
      <vt:variant>
        <vt:i4>5</vt:i4>
      </vt:variant>
      <vt:variant>
        <vt:lpwstr/>
      </vt:variant>
      <vt:variant>
        <vt:lpwstr>Endnote22_CCPatients</vt:lpwstr>
      </vt:variant>
      <vt:variant>
        <vt:i4>7733325</vt:i4>
      </vt:variant>
      <vt:variant>
        <vt:i4>3066</vt:i4>
      </vt:variant>
      <vt:variant>
        <vt:i4>0</vt:i4>
      </vt:variant>
      <vt:variant>
        <vt:i4>5</vt:i4>
      </vt:variant>
      <vt:variant>
        <vt:lpwstr/>
      </vt:variant>
      <vt:variant>
        <vt:lpwstr>Endnote26_Present</vt:lpwstr>
      </vt:variant>
      <vt:variant>
        <vt:i4>7733325</vt:i4>
      </vt:variant>
      <vt:variant>
        <vt:i4>3060</vt:i4>
      </vt:variant>
      <vt:variant>
        <vt:i4>0</vt:i4>
      </vt:variant>
      <vt:variant>
        <vt:i4>5</vt:i4>
      </vt:variant>
      <vt:variant>
        <vt:lpwstr/>
      </vt:variant>
      <vt:variant>
        <vt:lpwstr>Endnote26_Present</vt:lpwstr>
      </vt:variant>
      <vt:variant>
        <vt:i4>720943</vt:i4>
      </vt:variant>
      <vt:variant>
        <vt:i4>3054</vt:i4>
      </vt:variant>
      <vt:variant>
        <vt:i4>0</vt:i4>
      </vt:variant>
      <vt:variant>
        <vt:i4>5</vt:i4>
      </vt:variant>
      <vt:variant>
        <vt:lpwstr/>
      </vt:variant>
      <vt:variant>
        <vt:lpwstr>Endnote25_Certified</vt:lpwstr>
      </vt:variant>
      <vt:variant>
        <vt:i4>8126555</vt:i4>
      </vt:variant>
      <vt:variant>
        <vt:i4>3048</vt:i4>
      </vt:variant>
      <vt:variant>
        <vt:i4>0</vt:i4>
      </vt:variant>
      <vt:variant>
        <vt:i4>5</vt:i4>
      </vt:variant>
      <vt:variant>
        <vt:lpwstr/>
      </vt:variant>
      <vt:variant>
        <vt:lpwstr>Endnote24_Manage</vt:lpwstr>
      </vt:variant>
      <vt:variant>
        <vt:i4>7274575</vt:i4>
      </vt:variant>
      <vt:variant>
        <vt:i4>3042</vt:i4>
      </vt:variant>
      <vt:variant>
        <vt:i4>0</vt:i4>
      </vt:variant>
      <vt:variant>
        <vt:i4>5</vt:i4>
      </vt:variant>
      <vt:variant>
        <vt:lpwstr/>
      </vt:variant>
      <vt:variant>
        <vt:lpwstr>Endnote22_CCPatients</vt:lpwstr>
      </vt:variant>
      <vt:variant>
        <vt:i4>3538982</vt:i4>
      </vt:variant>
      <vt:variant>
        <vt:i4>3039</vt:i4>
      </vt:variant>
      <vt:variant>
        <vt:i4>0</vt:i4>
      </vt:variant>
      <vt:variant>
        <vt:i4>5</vt:i4>
      </vt:variant>
      <vt:variant>
        <vt:lpwstr>https://www.leapfroggroup.org/survey-materials/scoring-and-results</vt:lpwstr>
      </vt:variant>
      <vt:variant>
        <vt:lpwstr/>
      </vt:variant>
      <vt:variant>
        <vt:i4>7274575</vt:i4>
      </vt:variant>
      <vt:variant>
        <vt:i4>3033</vt:i4>
      </vt:variant>
      <vt:variant>
        <vt:i4>0</vt:i4>
      </vt:variant>
      <vt:variant>
        <vt:i4>5</vt:i4>
      </vt:variant>
      <vt:variant>
        <vt:lpwstr/>
      </vt:variant>
      <vt:variant>
        <vt:lpwstr>Endnote22_CCPatients</vt:lpwstr>
      </vt:variant>
      <vt:variant>
        <vt:i4>720943</vt:i4>
      </vt:variant>
      <vt:variant>
        <vt:i4>3027</vt:i4>
      </vt:variant>
      <vt:variant>
        <vt:i4>0</vt:i4>
      </vt:variant>
      <vt:variant>
        <vt:i4>5</vt:i4>
      </vt:variant>
      <vt:variant>
        <vt:lpwstr/>
      </vt:variant>
      <vt:variant>
        <vt:lpwstr>Endnote25_Certified</vt:lpwstr>
      </vt:variant>
      <vt:variant>
        <vt:i4>720943</vt:i4>
      </vt:variant>
      <vt:variant>
        <vt:i4>3021</vt:i4>
      </vt:variant>
      <vt:variant>
        <vt:i4>0</vt:i4>
      </vt:variant>
      <vt:variant>
        <vt:i4>5</vt:i4>
      </vt:variant>
      <vt:variant>
        <vt:lpwstr/>
      </vt:variant>
      <vt:variant>
        <vt:lpwstr>Endnote25_Certified</vt:lpwstr>
      </vt:variant>
      <vt:variant>
        <vt:i4>196616</vt:i4>
      </vt:variant>
      <vt:variant>
        <vt:i4>3018</vt:i4>
      </vt:variant>
      <vt:variant>
        <vt:i4>0</vt:i4>
      </vt:variant>
      <vt:variant>
        <vt:i4>5</vt:i4>
      </vt:variant>
      <vt:variant>
        <vt:lpwstr/>
      </vt:variant>
      <vt:variant>
        <vt:lpwstr>generalmedicalsurgicalandneuroicu</vt:lpwstr>
      </vt:variant>
      <vt:variant>
        <vt:i4>196616</vt:i4>
      </vt:variant>
      <vt:variant>
        <vt:i4>3015</vt:i4>
      </vt:variant>
      <vt:variant>
        <vt:i4>0</vt:i4>
      </vt:variant>
      <vt:variant>
        <vt:i4>5</vt:i4>
      </vt:variant>
      <vt:variant>
        <vt:lpwstr/>
      </vt:variant>
      <vt:variant>
        <vt:lpwstr>generalmedicalsurgicalandneuroicu</vt:lpwstr>
      </vt:variant>
      <vt:variant>
        <vt:i4>1638432</vt:i4>
      </vt:variant>
      <vt:variant>
        <vt:i4>3009</vt:i4>
      </vt:variant>
      <vt:variant>
        <vt:i4>0</vt:i4>
      </vt:variant>
      <vt:variant>
        <vt:i4>5</vt:i4>
      </vt:variant>
      <vt:variant>
        <vt:lpwstr/>
      </vt:variant>
      <vt:variant>
        <vt:lpwstr>Endnote27_Telemedicine</vt:lpwstr>
      </vt:variant>
      <vt:variant>
        <vt:i4>1638432</vt:i4>
      </vt:variant>
      <vt:variant>
        <vt:i4>3003</vt:i4>
      </vt:variant>
      <vt:variant>
        <vt:i4>0</vt:i4>
      </vt:variant>
      <vt:variant>
        <vt:i4>5</vt:i4>
      </vt:variant>
      <vt:variant>
        <vt:lpwstr/>
      </vt:variant>
      <vt:variant>
        <vt:lpwstr>Endnote27_Telemedicine</vt:lpwstr>
      </vt:variant>
      <vt:variant>
        <vt:i4>7798907</vt:i4>
      </vt:variant>
      <vt:variant>
        <vt:i4>3000</vt:i4>
      </vt:variant>
      <vt:variant>
        <vt:i4>0</vt:i4>
      </vt:variant>
      <vt:variant>
        <vt:i4>5</vt:i4>
      </vt:variant>
      <vt:variant>
        <vt:lpwstr>http://leapfroggroup.org/survey-materials/multi-campus-reporting-policy</vt:lpwstr>
      </vt:variant>
      <vt:variant>
        <vt:lpwstr/>
      </vt:variant>
      <vt:variant>
        <vt:i4>720943</vt:i4>
      </vt:variant>
      <vt:variant>
        <vt:i4>2994</vt:i4>
      </vt:variant>
      <vt:variant>
        <vt:i4>0</vt:i4>
      </vt:variant>
      <vt:variant>
        <vt:i4>5</vt:i4>
      </vt:variant>
      <vt:variant>
        <vt:lpwstr/>
      </vt:variant>
      <vt:variant>
        <vt:lpwstr>Endnote25_Certified</vt:lpwstr>
      </vt:variant>
      <vt:variant>
        <vt:i4>7274575</vt:i4>
      </vt:variant>
      <vt:variant>
        <vt:i4>2988</vt:i4>
      </vt:variant>
      <vt:variant>
        <vt:i4>0</vt:i4>
      </vt:variant>
      <vt:variant>
        <vt:i4>5</vt:i4>
      </vt:variant>
      <vt:variant>
        <vt:lpwstr/>
      </vt:variant>
      <vt:variant>
        <vt:lpwstr>Endnote22_CCPatients</vt:lpwstr>
      </vt:variant>
      <vt:variant>
        <vt:i4>720943</vt:i4>
      </vt:variant>
      <vt:variant>
        <vt:i4>2982</vt:i4>
      </vt:variant>
      <vt:variant>
        <vt:i4>0</vt:i4>
      </vt:variant>
      <vt:variant>
        <vt:i4>5</vt:i4>
      </vt:variant>
      <vt:variant>
        <vt:lpwstr/>
      </vt:variant>
      <vt:variant>
        <vt:lpwstr>Endnote25_Certified</vt:lpwstr>
      </vt:variant>
      <vt:variant>
        <vt:i4>7274575</vt:i4>
      </vt:variant>
      <vt:variant>
        <vt:i4>2976</vt:i4>
      </vt:variant>
      <vt:variant>
        <vt:i4>0</vt:i4>
      </vt:variant>
      <vt:variant>
        <vt:i4>5</vt:i4>
      </vt:variant>
      <vt:variant>
        <vt:lpwstr/>
      </vt:variant>
      <vt:variant>
        <vt:lpwstr>Endnote22_CCPatients</vt:lpwstr>
      </vt:variant>
      <vt:variant>
        <vt:i4>327742</vt:i4>
      </vt:variant>
      <vt:variant>
        <vt:i4>2970</vt:i4>
      </vt:variant>
      <vt:variant>
        <vt:i4>0</vt:i4>
      </vt:variant>
      <vt:variant>
        <vt:i4>5</vt:i4>
      </vt:variant>
      <vt:variant>
        <vt:lpwstr/>
      </vt:variant>
      <vt:variant>
        <vt:lpwstr>Endnote28_ResponseAnalysis</vt:lpwstr>
      </vt:variant>
      <vt:variant>
        <vt:i4>7274575</vt:i4>
      </vt:variant>
      <vt:variant>
        <vt:i4>2964</vt:i4>
      </vt:variant>
      <vt:variant>
        <vt:i4>0</vt:i4>
      </vt:variant>
      <vt:variant>
        <vt:i4>5</vt:i4>
      </vt:variant>
      <vt:variant>
        <vt:lpwstr/>
      </vt:variant>
      <vt:variant>
        <vt:lpwstr>Endnote22_CCPatients</vt:lpwstr>
      </vt:variant>
      <vt:variant>
        <vt:i4>7733325</vt:i4>
      </vt:variant>
      <vt:variant>
        <vt:i4>2958</vt:i4>
      </vt:variant>
      <vt:variant>
        <vt:i4>0</vt:i4>
      </vt:variant>
      <vt:variant>
        <vt:i4>5</vt:i4>
      </vt:variant>
      <vt:variant>
        <vt:lpwstr/>
      </vt:variant>
      <vt:variant>
        <vt:lpwstr>Endnote26_Present</vt:lpwstr>
      </vt:variant>
      <vt:variant>
        <vt:i4>7733325</vt:i4>
      </vt:variant>
      <vt:variant>
        <vt:i4>2952</vt:i4>
      </vt:variant>
      <vt:variant>
        <vt:i4>0</vt:i4>
      </vt:variant>
      <vt:variant>
        <vt:i4>5</vt:i4>
      </vt:variant>
      <vt:variant>
        <vt:lpwstr/>
      </vt:variant>
      <vt:variant>
        <vt:lpwstr>Endnote26_Present</vt:lpwstr>
      </vt:variant>
      <vt:variant>
        <vt:i4>1638432</vt:i4>
      </vt:variant>
      <vt:variant>
        <vt:i4>2946</vt:i4>
      </vt:variant>
      <vt:variant>
        <vt:i4>0</vt:i4>
      </vt:variant>
      <vt:variant>
        <vt:i4>5</vt:i4>
      </vt:variant>
      <vt:variant>
        <vt:lpwstr/>
      </vt:variant>
      <vt:variant>
        <vt:lpwstr>Endnote27_Telemedicine</vt:lpwstr>
      </vt:variant>
      <vt:variant>
        <vt:i4>720943</vt:i4>
      </vt:variant>
      <vt:variant>
        <vt:i4>2940</vt:i4>
      </vt:variant>
      <vt:variant>
        <vt:i4>0</vt:i4>
      </vt:variant>
      <vt:variant>
        <vt:i4>5</vt:i4>
      </vt:variant>
      <vt:variant>
        <vt:lpwstr/>
      </vt:variant>
      <vt:variant>
        <vt:lpwstr>Endnote25_Certified</vt:lpwstr>
      </vt:variant>
      <vt:variant>
        <vt:i4>8126555</vt:i4>
      </vt:variant>
      <vt:variant>
        <vt:i4>2934</vt:i4>
      </vt:variant>
      <vt:variant>
        <vt:i4>0</vt:i4>
      </vt:variant>
      <vt:variant>
        <vt:i4>5</vt:i4>
      </vt:variant>
      <vt:variant>
        <vt:lpwstr/>
      </vt:variant>
      <vt:variant>
        <vt:lpwstr>Endnote24_Manage</vt:lpwstr>
      </vt:variant>
      <vt:variant>
        <vt:i4>7274575</vt:i4>
      </vt:variant>
      <vt:variant>
        <vt:i4>2928</vt:i4>
      </vt:variant>
      <vt:variant>
        <vt:i4>0</vt:i4>
      </vt:variant>
      <vt:variant>
        <vt:i4>5</vt:i4>
      </vt:variant>
      <vt:variant>
        <vt:lpwstr/>
      </vt:variant>
      <vt:variant>
        <vt:lpwstr>Endnote22_CCPatients</vt:lpwstr>
      </vt:variant>
      <vt:variant>
        <vt:i4>720943</vt:i4>
      </vt:variant>
      <vt:variant>
        <vt:i4>2922</vt:i4>
      </vt:variant>
      <vt:variant>
        <vt:i4>0</vt:i4>
      </vt:variant>
      <vt:variant>
        <vt:i4>5</vt:i4>
      </vt:variant>
      <vt:variant>
        <vt:lpwstr/>
      </vt:variant>
      <vt:variant>
        <vt:lpwstr>Endnote25_Certified</vt:lpwstr>
      </vt:variant>
      <vt:variant>
        <vt:i4>8126555</vt:i4>
      </vt:variant>
      <vt:variant>
        <vt:i4>2916</vt:i4>
      </vt:variant>
      <vt:variant>
        <vt:i4>0</vt:i4>
      </vt:variant>
      <vt:variant>
        <vt:i4>5</vt:i4>
      </vt:variant>
      <vt:variant>
        <vt:lpwstr/>
      </vt:variant>
      <vt:variant>
        <vt:lpwstr>Endnote24_Manage</vt:lpwstr>
      </vt:variant>
      <vt:variant>
        <vt:i4>7274575</vt:i4>
      </vt:variant>
      <vt:variant>
        <vt:i4>2910</vt:i4>
      </vt:variant>
      <vt:variant>
        <vt:i4>0</vt:i4>
      </vt:variant>
      <vt:variant>
        <vt:i4>5</vt:i4>
      </vt:variant>
      <vt:variant>
        <vt:lpwstr/>
      </vt:variant>
      <vt:variant>
        <vt:lpwstr>Endnote22_CCPatients</vt:lpwstr>
      </vt:variant>
      <vt:variant>
        <vt:i4>1245231</vt:i4>
      </vt:variant>
      <vt:variant>
        <vt:i4>2907</vt:i4>
      </vt:variant>
      <vt:variant>
        <vt:i4>0</vt:i4>
      </vt:variant>
      <vt:variant>
        <vt:i4>5</vt:i4>
      </vt:variant>
      <vt:variant>
        <vt:lpwstr/>
      </vt:variant>
      <vt:variant>
        <vt:lpwstr>Endnote32_ModifiedTelemedicine</vt:lpwstr>
      </vt:variant>
      <vt:variant>
        <vt:i4>720943</vt:i4>
      </vt:variant>
      <vt:variant>
        <vt:i4>2901</vt:i4>
      </vt:variant>
      <vt:variant>
        <vt:i4>0</vt:i4>
      </vt:variant>
      <vt:variant>
        <vt:i4>5</vt:i4>
      </vt:variant>
      <vt:variant>
        <vt:lpwstr/>
      </vt:variant>
      <vt:variant>
        <vt:lpwstr>Endnote25_Certified</vt:lpwstr>
      </vt:variant>
      <vt:variant>
        <vt:i4>8126555</vt:i4>
      </vt:variant>
      <vt:variant>
        <vt:i4>2895</vt:i4>
      </vt:variant>
      <vt:variant>
        <vt:i4>0</vt:i4>
      </vt:variant>
      <vt:variant>
        <vt:i4>5</vt:i4>
      </vt:variant>
      <vt:variant>
        <vt:lpwstr/>
      </vt:variant>
      <vt:variant>
        <vt:lpwstr>Endnote24_Manage</vt:lpwstr>
      </vt:variant>
      <vt:variant>
        <vt:i4>7274575</vt:i4>
      </vt:variant>
      <vt:variant>
        <vt:i4>2889</vt:i4>
      </vt:variant>
      <vt:variant>
        <vt:i4>0</vt:i4>
      </vt:variant>
      <vt:variant>
        <vt:i4>5</vt:i4>
      </vt:variant>
      <vt:variant>
        <vt:lpwstr/>
      </vt:variant>
      <vt:variant>
        <vt:lpwstr>Endnote22_CCPatients</vt:lpwstr>
      </vt:variant>
      <vt:variant>
        <vt:i4>7733325</vt:i4>
      </vt:variant>
      <vt:variant>
        <vt:i4>2883</vt:i4>
      </vt:variant>
      <vt:variant>
        <vt:i4>0</vt:i4>
      </vt:variant>
      <vt:variant>
        <vt:i4>5</vt:i4>
      </vt:variant>
      <vt:variant>
        <vt:lpwstr/>
      </vt:variant>
      <vt:variant>
        <vt:lpwstr>Endnote26_Present</vt:lpwstr>
      </vt:variant>
      <vt:variant>
        <vt:i4>7733325</vt:i4>
      </vt:variant>
      <vt:variant>
        <vt:i4>2877</vt:i4>
      </vt:variant>
      <vt:variant>
        <vt:i4>0</vt:i4>
      </vt:variant>
      <vt:variant>
        <vt:i4>5</vt:i4>
      </vt:variant>
      <vt:variant>
        <vt:lpwstr/>
      </vt:variant>
      <vt:variant>
        <vt:lpwstr>Endnote26_Present</vt:lpwstr>
      </vt:variant>
      <vt:variant>
        <vt:i4>720943</vt:i4>
      </vt:variant>
      <vt:variant>
        <vt:i4>2871</vt:i4>
      </vt:variant>
      <vt:variant>
        <vt:i4>0</vt:i4>
      </vt:variant>
      <vt:variant>
        <vt:i4>5</vt:i4>
      </vt:variant>
      <vt:variant>
        <vt:lpwstr/>
      </vt:variant>
      <vt:variant>
        <vt:lpwstr>Endnote25_Certified</vt:lpwstr>
      </vt:variant>
      <vt:variant>
        <vt:i4>8126555</vt:i4>
      </vt:variant>
      <vt:variant>
        <vt:i4>2865</vt:i4>
      </vt:variant>
      <vt:variant>
        <vt:i4>0</vt:i4>
      </vt:variant>
      <vt:variant>
        <vt:i4>5</vt:i4>
      </vt:variant>
      <vt:variant>
        <vt:lpwstr/>
      </vt:variant>
      <vt:variant>
        <vt:lpwstr>Endnote24_Manage</vt:lpwstr>
      </vt:variant>
      <vt:variant>
        <vt:i4>7274575</vt:i4>
      </vt:variant>
      <vt:variant>
        <vt:i4>2859</vt:i4>
      </vt:variant>
      <vt:variant>
        <vt:i4>0</vt:i4>
      </vt:variant>
      <vt:variant>
        <vt:i4>5</vt:i4>
      </vt:variant>
      <vt:variant>
        <vt:lpwstr/>
      </vt:variant>
      <vt:variant>
        <vt:lpwstr>Endnote22_CCPatients</vt:lpwstr>
      </vt:variant>
      <vt:variant>
        <vt:i4>327742</vt:i4>
      </vt:variant>
      <vt:variant>
        <vt:i4>2853</vt:i4>
      </vt:variant>
      <vt:variant>
        <vt:i4>0</vt:i4>
      </vt:variant>
      <vt:variant>
        <vt:i4>5</vt:i4>
      </vt:variant>
      <vt:variant>
        <vt:lpwstr/>
      </vt:variant>
      <vt:variant>
        <vt:lpwstr>Endnote28_ResponseAnalysis</vt:lpwstr>
      </vt:variant>
      <vt:variant>
        <vt:i4>1048636</vt:i4>
      </vt:variant>
      <vt:variant>
        <vt:i4>2847</vt:i4>
      </vt:variant>
      <vt:variant>
        <vt:i4>0</vt:i4>
      </vt:variant>
      <vt:variant>
        <vt:i4>5</vt:i4>
      </vt:variant>
      <vt:variant>
        <vt:lpwstr/>
      </vt:variant>
      <vt:variant>
        <vt:lpwstr>Endnote29_NurseEffector</vt:lpwstr>
      </vt:variant>
      <vt:variant>
        <vt:i4>393272</vt:i4>
      </vt:variant>
      <vt:variant>
        <vt:i4>2844</vt:i4>
      </vt:variant>
      <vt:variant>
        <vt:i4>0</vt:i4>
      </vt:variant>
      <vt:variant>
        <vt:i4>5</vt:i4>
      </vt:variant>
      <vt:variant>
        <vt:lpwstr/>
      </vt:variant>
      <vt:variant>
        <vt:lpwstr>Endnote31_OtherEffector</vt:lpwstr>
      </vt:variant>
      <vt:variant>
        <vt:i4>7209033</vt:i4>
      </vt:variant>
      <vt:variant>
        <vt:i4>2841</vt:i4>
      </vt:variant>
      <vt:variant>
        <vt:i4>0</vt:i4>
      </vt:variant>
      <vt:variant>
        <vt:i4>5</vt:i4>
      </vt:variant>
      <vt:variant>
        <vt:lpwstr/>
      </vt:variant>
      <vt:variant>
        <vt:lpwstr>Endnote30_TeleCoverCalls</vt:lpwstr>
      </vt:variant>
      <vt:variant>
        <vt:i4>327742</vt:i4>
      </vt:variant>
      <vt:variant>
        <vt:i4>2835</vt:i4>
      </vt:variant>
      <vt:variant>
        <vt:i4>0</vt:i4>
      </vt:variant>
      <vt:variant>
        <vt:i4>5</vt:i4>
      </vt:variant>
      <vt:variant>
        <vt:lpwstr/>
      </vt:variant>
      <vt:variant>
        <vt:lpwstr>Endnote28_ResponseAnalysis</vt:lpwstr>
      </vt:variant>
      <vt:variant>
        <vt:i4>1638432</vt:i4>
      </vt:variant>
      <vt:variant>
        <vt:i4>2829</vt:i4>
      </vt:variant>
      <vt:variant>
        <vt:i4>0</vt:i4>
      </vt:variant>
      <vt:variant>
        <vt:i4>5</vt:i4>
      </vt:variant>
      <vt:variant>
        <vt:lpwstr/>
      </vt:variant>
      <vt:variant>
        <vt:lpwstr>Endnote27_Telemedicine</vt:lpwstr>
      </vt:variant>
      <vt:variant>
        <vt:i4>720943</vt:i4>
      </vt:variant>
      <vt:variant>
        <vt:i4>2823</vt:i4>
      </vt:variant>
      <vt:variant>
        <vt:i4>0</vt:i4>
      </vt:variant>
      <vt:variant>
        <vt:i4>5</vt:i4>
      </vt:variant>
      <vt:variant>
        <vt:lpwstr/>
      </vt:variant>
      <vt:variant>
        <vt:lpwstr>Endnote25_Certified</vt:lpwstr>
      </vt:variant>
      <vt:variant>
        <vt:i4>8126555</vt:i4>
      </vt:variant>
      <vt:variant>
        <vt:i4>2817</vt:i4>
      </vt:variant>
      <vt:variant>
        <vt:i4>0</vt:i4>
      </vt:variant>
      <vt:variant>
        <vt:i4>5</vt:i4>
      </vt:variant>
      <vt:variant>
        <vt:lpwstr/>
      </vt:variant>
      <vt:variant>
        <vt:lpwstr>Endnote24_Manage</vt:lpwstr>
      </vt:variant>
      <vt:variant>
        <vt:i4>7274575</vt:i4>
      </vt:variant>
      <vt:variant>
        <vt:i4>2811</vt:i4>
      </vt:variant>
      <vt:variant>
        <vt:i4>0</vt:i4>
      </vt:variant>
      <vt:variant>
        <vt:i4>5</vt:i4>
      </vt:variant>
      <vt:variant>
        <vt:lpwstr/>
      </vt:variant>
      <vt:variant>
        <vt:lpwstr>Endnote22_CCPatients</vt:lpwstr>
      </vt:variant>
      <vt:variant>
        <vt:i4>7733325</vt:i4>
      </vt:variant>
      <vt:variant>
        <vt:i4>2805</vt:i4>
      </vt:variant>
      <vt:variant>
        <vt:i4>0</vt:i4>
      </vt:variant>
      <vt:variant>
        <vt:i4>5</vt:i4>
      </vt:variant>
      <vt:variant>
        <vt:lpwstr/>
      </vt:variant>
      <vt:variant>
        <vt:lpwstr>Endnote26_Present</vt:lpwstr>
      </vt:variant>
      <vt:variant>
        <vt:i4>7733325</vt:i4>
      </vt:variant>
      <vt:variant>
        <vt:i4>2799</vt:i4>
      </vt:variant>
      <vt:variant>
        <vt:i4>0</vt:i4>
      </vt:variant>
      <vt:variant>
        <vt:i4>5</vt:i4>
      </vt:variant>
      <vt:variant>
        <vt:lpwstr/>
      </vt:variant>
      <vt:variant>
        <vt:lpwstr>Endnote26_Present</vt:lpwstr>
      </vt:variant>
      <vt:variant>
        <vt:i4>720943</vt:i4>
      </vt:variant>
      <vt:variant>
        <vt:i4>2793</vt:i4>
      </vt:variant>
      <vt:variant>
        <vt:i4>0</vt:i4>
      </vt:variant>
      <vt:variant>
        <vt:i4>5</vt:i4>
      </vt:variant>
      <vt:variant>
        <vt:lpwstr/>
      </vt:variant>
      <vt:variant>
        <vt:lpwstr>Endnote25_Certified</vt:lpwstr>
      </vt:variant>
      <vt:variant>
        <vt:i4>8126555</vt:i4>
      </vt:variant>
      <vt:variant>
        <vt:i4>2787</vt:i4>
      </vt:variant>
      <vt:variant>
        <vt:i4>0</vt:i4>
      </vt:variant>
      <vt:variant>
        <vt:i4>5</vt:i4>
      </vt:variant>
      <vt:variant>
        <vt:lpwstr/>
      </vt:variant>
      <vt:variant>
        <vt:lpwstr>Endnote24_Manage</vt:lpwstr>
      </vt:variant>
      <vt:variant>
        <vt:i4>7274575</vt:i4>
      </vt:variant>
      <vt:variant>
        <vt:i4>2781</vt:i4>
      </vt:variant>
      <vt:variant>
        <vt:i4>0</vt:i4>
      </vt:variant>
      <vt:variant>
        <vt:i4>5</vt:i4>
      </vt:variant>
      <vt:variant>
        <vt:lpwstr/>
      </vt:variant>
      <vt:variant>
        <vt:lpwstr>Endnote22_CCPatients</vt:lpwstr>
      </vt:variant>
      <vt:variant>
        <vt:i4>3538982</vt:i4>
      </vt:variant>
      <vt:variant>
        <vt:i4>2778</vt:i4>
      </vt:variant>
      <vt:variant>
        <vt:i4>0</vt:i4>
      </vt:variant>
      <vt:variant>
        <vt:i4>5</vt:i4>
      </vt:variant>
      <vt:variant>
        <vt:lpwstr>https://www.leapfroggroup.org/survey-materials/scoring-and-results</vt:lpwstr>
      </vt:variant>
      <vt:variant>
        <vt:lpwstr/>
      </vt:variant>
      <vt:variant>
        <vt:i4>7274575</vt:i4>
      </vt:variant>
      <vt:variant>
        <vt:i4>2772</vt:i4>
      </vt:variant>
      <vt:variant>
        <vt:i4>0</vt:i4>
      </vt:variant>
      <vt:variant>
        <vt:i4>5</vt:i4>
      </vt:variant>
      <vt:variant>
        <vt:lpwstr/>
      </vt:variant>
      <vt:variant>
        <vt:lpwstr>Endnote22_CCPatients</vt:lpwstr>
      </vt:variant>
      <vt:variant>
        <vt:i4>720943</vt:i4>
      </vt:variant>
      <vt:variant>
        <vt:i4>2766</vt:i4>
      </vt:variant>
      <vt:variant>
        <vt:i4>0</vt:i4>
      </vt:variant>
      <vt:variant>
        <vt:i4>5</vt:i4>
      </vt:variant>
      <vt:variant>
        <vt:lpwstr/>
      </vt:variant>
      <vt:variant>
        <vt:lpwstr>Endnote25_Certified</vt:lpwstr>
      </vt:variant>
      <vt:variant>
        <vt:i4>720943</vt:i4>
      </vt:variant>
      <vt:variant>
        <vt:i4>2760</vt:i4>
      </vt:variant>
      <vt:variant>
        <vt:i4>0</vt:i4>
      </vt:variant>
      <vt:variant>
        <vt:i4>5</vt:i4>
      </vt:variant>
      <vt:variant>
        <vt:lpwstr/>
      </vt:variant>
      <vt:variant>
        <vt:lpwstr>Endnote25_Certified</vt:lpwstr>
      </vt:variant>
      <vt:variant>
        <vt:i4>196616</vt:i4>
      </vt:variant>
      <vt:variant>
        <vt:i4>2757</vt:i4>
      </vt:variant>
      <vt:variant>
        <vt:i4>0</vt:i4>
      </vt:variant>
      <vt:variant>
        <vt:i4>5</vt:i4>
      </vt:variant>
      <vt:variant>
        <vt:lpwstr/>
      </vt:variant>
      <vt:variant>
        <vt:lpwstr>generalmedicalsurgicalandneuroicu</vt:lpwstr>
      </vt:variant>
      <vt:variant>
        <vt:i4>196616</vt:i4>
      </vt:variant>
      <vt:variant>
        <vt:i4>2754</vt:i4>
      </vt:variant>
      <vt:variant>
        <vt:i4>0</vt:i4>
      </vt:variant>
      <vt:variant>
        <vt:i4>5</vt:i4>
      </vt:variant>
      <vt:variant>
        <vt:lpwstr/>
      </vt:variant>
      <vt:variant>
        <vt:lpwstr>generalmedicalsurgicalandneuroicu</vt:lpwstr>
      </vt:variant>
      <vt:variant>
        <vt:i4>720943</vt:i4>
      </vt:variant>
      <vt:variant>
        <vt:i4>2748</vt:i4>
      </vt:variant>
      <vt:variant>
        <vt:i4>0</vt:i4>
      </vt:variant>
      <vt:variant>
        <vt:i4>5</vt:i4>
      </vt:variant>
      <vt:variant>
        <vt:lpwstr/>
      </vt:variant>
      <vt:variant>
        <vt:lpwstr>Endnote25_Certified</vt:lpwstr>
      </vt:variant>
      <vt:variant>
        <vt:i4>1638432</vt:i4>
      </vt:variant>
      <vt:variant>
        <vt:i4>2742</vt:i4>
      </vt:variant>
      <vt:variant>
        <vt:i4>0</vt:i4>
      </vt:variant>
      <vt:variant>
        <vt:i4>5</vt:i4>
      </vt:variant>
      <vt:variant>
        <vt:lpwstr/>
      </vt:variant>
      <vt:variant>
        <vt:lpwstr>Endnote27_Telemedicine</vt:lpwstr>
      </vt:variant>
      <vt:variant>
        <vt:i4>7798907</vt:i4>
      </vt:variant>
      <vt:variant>
        <vt:i4>2739</vt:i4>
      </vt:variant>
      <vt:variant>
        <vt:i4>0</vt:i4>
      </vt:variant>
      <vt:variant>
        <vt:i4>5</vt:i4>
      </vt:variant>
      <vt:variant>
        <vt:lpwstr>http://leapfroggroup.org/survey-materials/multi-campus-reporting-policy</vt:lpwstr>
      </vt:variant>
      <vt:variant>
        <vt:lpwstr/>
      </vt:variant>
      <vt:variant>
        <vt:i4>5046365</vt:i4>
      </vt:variant>
      <vt:variant>
        <vt:i4>2736</vt:i4>
      </vt:variant>
      <vt:variant>
        <vt:i4>0</vt:i4>
      </vt:variant>
      <vt:variant>
        <vt:i4>5</vt:i4>
      </vt:variant>
      <vt:variant>
        <vt:lpwstr>http://www.leapfroggroup.org/survey-materials/scoring-and-results</vt:lpwstr>
      </vt:variant>
      <vt:variant>
        <vt:lpwstr/>
      </vt:variant>
      <vt:variant>
        <vt:i4>1048636</vt:i4>
      </vt:variant>
      <vt:variant>
        <vt:i4>2733</vt:i4>
      </vt:variant>
      <vt:variant>
        <vt:i4>0</vt:i4>
      </vt:variant>
      <vt:variant>
        <vt:i4>5</vt:i4>
      </vt:variant>
      <vt:variant>
        <vt:lpwstr/>
      </vt:variant>
      <vt:variant>
        <vt:lpwstr>Endnote29_NurseEffector</vt:lpwstr>
      </vt:variant>
      <vt:variant>
        <vt:i4>393272</vt:i4>
      </vt:variant>
      <vt:variant>
        <vt:i4>2727</vt:i4>
      </vt:variant>
      <vt:variant>
        <vt:i4>0</vt:i4>
      </vt:variant>
      <vt:variant>
        <vt:i4>5</vt:i4>
      </vt:variant>
      <vt:variant>
        <vt:lpwstr/>
      </vt:variant>
      <vt:variant>
        <vt:lpwstr>Endnote31_OtherEffector</vt:lpwstr>
      </vt:variant>
      <vt:variant>
        <vt:i4>327742</vt:i4>
      </vt:variant>
      <vt:variant>
        <vt:i4>2724</vt:i4>
      </vt:variant>
      <vt:variant>
        <vt:i4>0</vt:i4>
      </vt:variant>
      <vt:variant>
        <vt:i4>5</vt:i4>
      </vt:variant>
      <vt:variant>
        <vt:lpwstr/>
      </vt:variant>
      <vt:variant>
        <vt:lpwstr>Endnote28_ResponseAnalysis</vt:lpwstr>
      </vt:variant>
      <vt:variant>
        <vt:i4>1638432</vt:i4>
      </vt:variant>
      <vt:variant>
        <vt:i4>2721</vt:i4>
      </vt:variant>
      <vt:variant>
        <vt:i4>0</vt:i4>
      </vt:variant>
      <vt:variant>
        <vt:i4>5</vt:i4>
      </vt:variant>
      <vt:variant>
        <vt:lpwstr/>
      </vt:variant>
      <vt:variant>
        <vt:lpwstr>Endnote27_Telemedicine</vt:lpwstr>
      </vt:variant>
      <vt:variant>
        <vt:i4>7733325</vt:i4>
      </vt:variant>
      <vt:variant>
        <vt:i4>2715</vt:i4>
      </vt:variant>
      <vt:variant>
        <vt:i4>0</vt:i4>
      </vt:variant>
      <vt:variant>
        <vt:i4>5</vt:i4>
      </vt:variant>
      <vt:variant>
        <vt:lpwstr/>
      </vt:variant>
      <vt:variant>
        <vt:lpwstr>Endnote26_Present</vt:lpwstr>
      </vt:variant>
      <vt:variant>
        <vt:i4>7733325</vt:i4>
      </vt:variant>
      <vt:variant>
        <vt:i4>2712</vt:i4>
      </vt:variant>
      <vt:variant>
        <vt:i4>0</vt:i4>
      </vt:variant>
      <vt:variant>
        <vt:i4>5</vt:i4>
      </vt:variant>
      <vt:variant>
        <vt:lpwstr/>
      </vt:variant>
      <vt:variant>
        <vt:lpwstr>Endnote26_Present</vt:lpwstr>
      </vt:variant>
      <vt:variant>
        <vt:i4>720943</vt:i4>
      </vt:variant>
      <vt:variant>
        <vt:i4>2709</vt:i4>
      </vt:variant>
      <vt:variant>
        <vt:i4>0</vt:i4>
      </vt:variant>
      <vt:variant>
        <vt:i4>5</vt:i4>
      </vt:variant>
      <vt:variant>
        <vt:lpwstr/>
      </vt:variant>
      <vt:variant>
        <vt:lpwstr>Endnote25_Certified</vt:lpwstr>
      </vt:variant>
      <vt:variant>
        <vt:i4>8126555</vt:i4>
      </vt:variant>
      <vt:variant>
        <vt:i4>2706</vt:i4>
      </vt:variant>
      <vt:variant>
        <vt:i4>0</vt:i4>
      </vt:variant>
      <vt:variant>
        <vt:i4>5</vt:i4>
      </vt:variant>
      <vt:variant>
        <vt:lpwstr/>
      </vt:variant>
      <vt:variant>
        <vt:lpwstr>Endnote24_Manage</vt:lpwstr>
      </vt:variant>
      <vt:variant>
        <vt:i4>196616</vt:i4>
      </vt:variant>
      <vt:variant>
        <vt:i4>2703</vt:i4>
      </vt:variant>
      <vt:variant>
        <vt:i4>0</vt:i4>
      </vt:variant>
      <vt:variant>
        <vt:i4>5</vt:i4>
      </vt:variant>
      <vt:variant>
        <vt:lpwstr/>
      </vt:variant>
      <vt:variant>
        <vt:lpwstr>generalmedicalsurgicalandneuroicu</vt:lpwstr>
      </vt:variant>
      <vt:variant>
        <vt:i4>7274575</vt:i4>
      </vt:variant>
      <vt:variant>
        <vt:i4>2700</vt:i4>
      </vt:variant>
      <vt:variant>
        <vt:i4>0</vt:i4>
      </vt:variant>
      <vt:variant>
        <vt:i4>5</vt:i4>
      </vt:variant>
      <vt:variant>
        <vt:lpwstr/>
      </vt:variant>
      <vt:variant>
        <vt:lpwstr>Endnote22_CCPatients</vt:lpwstr>
      </vt:variant>
      <vt:variant>
        <vt:i4>655369</vt:i4>
      </vt:variant>
      <vt:variant>
        <vt:i4>2697</vt:i4>
      </vt:variant>
      <vt:variant>
        <vt:i4>0</vt:i4>
      </vt:variant>
      <vt:variant>
        <vt:i4>5</vt:i4>
      </vt:variant>
      <vt:variant>
        <vt:lpwstr>https://ratings.leapfroggroup.org/measure/hospital/2025/nursing-workforce</vt:lpwstr>
      </vt:variant>
      <vt:variant>
        <vt:lpwstr/>
      </vt:variant>
      <vt:variant>
        <vt:i4>5832715</vt:i4>
      </vt:variant>
      <vt:variant>
        <vt:i4>2694</vt:i4>
      </vt:variant>
      <vt:variant>
        <vt:i4>0</vt:i4>
      </vt:variant>
      <vt:variant>
        <vt:i4>5</vt:i4>
      </vt:variant>
      <vt:variant>
        <vt:lpwstr>https://ratings.leapfroggroup.org/measure/hospital/2025/specially-trained-doctors-care-critical-care-patients</vt:lpwstr>
      </vt:variant>
      <vt:variant>
        <vt:lpwstr/>
      </vt:variant>
      <vt:variant>
        <vt:i4>131120</vt:i4>
      </vt:variant>
      <vt:variant>
        <vt:i4>2691</vt:i4>
      </vt:variant>
      <vt:variant>
        <vt:i4>0</vt:i4>
      </vt:variant>
      <vt:variant>
        <vt:i4>5</vt:i4>
      </vt:variant>
      <vt:variant>
        <vt:lpwstr/>
      </vt:variant>
      <vt:variant>
        <vt:lpwstr>_Newborn_Bilirubin_Screening</vt:lpwstr>
      </vt:variant>
      <vt:variant>
        <vt:i4>720967</vt:i4>
      </vt:variant>
      <vt:variant>
        <vt:i4>2688</vt:i4>
      </vt:variant>
      <vt:variant>
        <vt:i4>0</vt:i4>
      </vt:variant>
      <vt:variant>
        <vt:i4>5</vt:i4>
      </vt:variant>
      <vt:variant>
        <vt:lpwstr>http://pediatrics.aappublications.org/content/114/1/297.full</vt:lpwstr>
      </vt:variant>
      <vt:variant>
        <vt:lpwstr/>
      </vt:variant>
      <vt:variant>
        <vt:i4>2490473</vt:i4>
      </vt:variant>
      <vt:variant>
        <vt:i4>2685</vt:i4>
      </vt:variant>
      <vt:variant>
        <vt:i4>0</vt:i4>
      </vt:variant>
      <vt:variant>
        <vt:i4>5</vt:i4>
      </vt:variant>
      <vt:variant>
        <vt:lpwstr>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vt:lpwstr>
      </vt:variant>
      <vt:variant>
        <vt:lpwstr/>
      </vt:variant>
      <vt:variant>
        <vt:i4>6160494</vt:i4>
      </vt:variant>
      <vt:variant>
        <vt:i4>2682</vt:i4>
      </vt:variant>
      <vt:variant>
        <vt:i4>0</vt:i4>
      </vt:variant>
      <vt:variant>
        <vt:i4>5</vt:i4>
      </vt:variant>
      <vt:variant>
        <vt:lpwstr/>
      </vt:variant>
      <vt:variant>
        <vt:lpwstr>_Maternity_Care_Frequently</vt:lpwstr>
      </vt:variant>
      <vt:variant>
        <vt:i4>6750315</vt:i4>
      </vt:variant>
      <vt:variant>
        <vt:i4>2679</vt:i4>
      </vt:variant>
      <vt:variant>
        <vt:i4>0</vt:i4>
      </vt:variant>
      <vt:variant>
        <vt:i4>5</vt:i4>
      </vt:variant>
      <vt:variant>
        <vt:lpwstr>http://leapfroggroup.org/survey-materials/survey-and-cpoe-materials</vt:lpwstr>
      </vt:variant>
      <vt:variant>
        <vt:lpwstr/>
      </vt:variant>
      <vt:variant>
        <vt:i4>4784242</vt:i4>
      </vt:variant>
      <vt:variant>
        <vt:i4>2676</vt:i4>
      </vt:variant>
      <vt:variant>
        <vt:i4>0</vt:i4>
      </vt:variant>
      <vt:variant>
        <vt:i4>5</vt:i4>
      </vt:variant>
      <vt:variant>
        <vt:lpwstr>mailto:leapfrogreporting@vtoxford.org</vt:lpwstr>
      </vt:variant>
      <vt:variant>
        <vt:lpwstr/>
      </vt:variant>
      <vt:variant>
        <vt:i4>1376286</vt:i4>
      </vt:variant>
      <vt:variant>
        <vt:i4>2673</vt:i4>
      </vt:variant>
      <vt:variant>
        <vt:i4>0</vt:i4>
      </vt:variant>
      <vt:variant>
        <vt:i4>5</vt:i4>
      </vt:variant>
      <vt:variant>
        <vt:lpwstr>https://public.vtoxford.org/leapfrog</vt:lpwstr>
      </vt:variant>
      <vt:variant>
        <vt:lpwstr/>
      </vt:variant>
      <vt:variant>
        <vt:i4>6881342</vt:i4>
      </vt:variant>
      <vt:variant>
        <vt:i4>2670</vt:i4>
      </vt:variant>
      <vt:variant>
        <vt:i4>0</vt:i4>
      </vt:variant>
      <vt:variant>
        <vt:i4>5</vt:i4>
      </vt:variant>
      <vt:variant>
        <vt:lpwstr>https://public.vtoxford.org/transfer-codes/</vt:lpwstr>
      </vt:variant>
      <vt:variant>
        <vt:lpwstr/>
      </vt:variant>
      <vt:variant>
        <vt:i4>7798907</vt:i4>
      </vt:variant>
      <vt:variant>
        <vt:i4>2667</vt:i4>
      </vt:variant>
      <vt:variant>
        <vt:i4>0</vt:i4>
      </vt:variant>
      <vt:variant>
        <vt:i4>5</vt:i4>
      </vt:variant>
      <vt:variant>
        <vt:lpwstr>http://leapfroggroup.org/survey-materials/multi-campus-reporting-policy</vt:lpwstr>
      </vt:variant>
      <vt:variant>
        <vt:lpwstr/>
      </vt:variant>
      <vt:variant>
        <vt:i4>1507387</vt:i4>
      </vt:variant>
      <vt:variant>
        <vt:i4>2664</vt:i4>
      </vt:variant>
      <vt:variant>
        <vt:i4>0</vt:i4>
      </vt:variant>
      <vt:variant>
        <vt:i4>5</vt:i4>
      </vt:variant>
      <vt:variant>
        <vt:lpwstr>https://manual.jointcommission.org/releases/TJC2024B/AppendixHTJC.html</vt:lpwstr>
      </vt:variant>
      <vt:variant>
        <vt:lpwstr>A_42Table_2.1_VTE_Prophylaxis_Inclusion_Table_42</vt:lpwstr>
      </vt:variant>
      <vt:variant>
        <vt:i4>65542</vt:i4>
      </vt:variant>
      <vt:variant>
        <vt:i4>2661</vt:i4>
      </vt:variant>
      <vt:variant>
        <vt:i4>0</vt:i4>
      </vt:variant>
      <vt:variant>
        <vt:i4>5</vt:i4>
      </vt:variant>
      <vt:variant>
        <vt:lpwstr>https://pubmed.ncbi.nlm.nih.gov/29939938/</vt:lpwstr>
      </vt:variant>
      <vt:variant>
        <vt:lpwstr/>
      </vt:variant>
      <vt:variant>
        <vt:i4>6750315</vt:i4>
      </vt:variant>
      <vt:variant>
        <vt:i4>2658</vt:i4>
      </vt:variant>
      <vt:variant>
        <vt:i4>0</vt:i4>
      </vt:variant>
      <vt:variant>
        <vt:i4>5</vt:i4>
      </vt:variant>
      <vt:variant>
        <vt:lpwstr>http://leapfroggroup.org/survey-materials/survey-and-cpoe-materials</vt:lpwstr>
      </vt:variant>
      <vt:variant>
        <vt:lpwstr/>
      </vt:variant>
      <vt:variant>
        <vt:i4>6750315</vt:i4>
      </vt:variant>
      <vt:variant>
        <vt:i4>2655</vt:i4>
      </vt:variant>
      <vt:variant>
        <vt:i4>0</vt:i4>
      </vt:variant>
      <vt:variant>
        <vt:i4>5</vt:i4>
      </vt:variant>
      <vt:variant>
        <vt:lpwstr>http://leapfroggroup.org/survey-materials/survey-and-cpoe-materials</vt:lpwstr>
      </vt:variant>
      <vt:variant>
        <vt:lpwstr/>
      </vt:variant>
      <vt:variant>
        <vt:i4>7798907</vt:i4>
      </vt:variant>
      <vt:variant>
        <vt:i4>2652</vt:i4>
      </vt:variant>
      <vt:variant>
        <vt:i4>0</vt:i4>
      </vt:variant>
      <vt:variant>
        <vt:i4>5</vt:i4>
      </vt:variant>
      <vt:variant>
        <vt:lpwstr>http://leapfroggroup.org/survey-materials/multi-campus-reporting-policy</vt:lpwstr>
      </vt:variant>
      <vt:variant>
        <vt:lpwstr/>
      </vt:variant>
      <vt:variant>
        <vt:i4>6750315</vt:i4>
      </vt:variant>
      <vt:variant>
        <vt:i4>2649</vt:i4>
      </vt:variant>
      <vt:variant>
        <vt:i4>0</vt:i4>
      </vt:variant>
      <vt:variant>
        <vt:i4>5</vt:i4>
      </vt:variant>
      <vt:variant>
        <vt:lpwstr>http://leapfroggroup.org/survey-materials/survey-and-cpoe-materials</vt:lpwstr>
      </vt:variant>
      <vt:variant>
        <vt:lpwstr/>
      </vt:variant>
      <vt:variant>
        <vt:i4>7798907</vt:i4>
      </vt:variant>
      <vt:variant>
        <vt:i4>2646</vt:i4>
      </vt:variant>
      <vt:variant>
        <vt:i4>0</vt:i4>
      </vt:variant>
      <vt:variant>
        <vt:i4>5</vt:i4>
      </vt:variant>
      <vt:variant>
        <vt:lpwstr>http://leapfroggroup.org/survey-materials/multi-campus-reporting-policy</vt:lpwstr>
      </vt:variant>
      <vt:variant>
        <vt:lpwstr/>
      </vt:variant>
      <vt:variant>
        <vt:i4>2621485</vt:i4>
      </vt:variant>
      <vt:variant>
        <vt:i4>2643</vt:i4>
      </vt:variant>
      <vt:variant>
        <vt:i4>0</vt:i4>
      </vt:variant>
      <vt:variant>
        <vt:i4>5</vt:i4>
      </vt:variant>
      <vt:variant>
        <vt:lpwstr>https://manual.jointcommission.org/releases/TJC2026A1/MIF0167.html</vt:lpwstr>
      </vt:variant>
      <vt:variant>
        <vt:lpwstr/>
      </vt:variant>
      <vt:variant>
        <vt:i4>6029394</vt:i4>
      </vt:variant>
      <vt:variant>
        <vt:i4>264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37</vt:i4>
      </vt:variant>
      <vt:variant>
        <vt:i4>0</vt:i4>
      </vt:variant>
      <vt:variant>
        <vt:i4>5</vt:i4>
      </vt:variant>
      <vt:variant>
        <vt:lpwstr>https://manual.jointcommission.org/releases/TJC2026A1/MIF0167.html</vt:lpwstr>
      </vt:variant>
      <vt:variant>
        <vt:lpwstr/>
      </vt:variant>
      <vt:variant>
        <vt:i4>7471209</vt:i4>
      </vt:variant>
      <vt:variant>
        <vt:i4>2634</vt:i4>
      </vt:variant>
      <vt:variant>
        <vt:i4>0</vt:i4>
      </vt:variant>
      <vt:variant>
        <vt:i4>5</vt:i4>
      </vt:variant>
      <vt:variant>
        <vt:lpwstr>https://manual.jointcommission.org/releases/TJC2026A1/DataElem0265.html</vt:lpwstr>
      </vt:variant>
      <vt:variant>
        <vt:lpwstr/>
      </vt:variant>
      <vt:variant>
        <vt:i4>1310776</vt:i4>
      </vt:variant>
      <vt:variant>
        <vt:i4>263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62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625</vt:i4>
      </vt:variant>
      <vt:variant>
        <vt:i4>0</vt:i4>
      </vt:variant>
      <vt:variant>
        <vt:i4>5</vt:i4>
      </vt:variant>
      <vt:variant>
        <vt:lpwstr>https://manual.jointcommission.org/releases/TJC2026A1/AppendixATJC.html</vt:lpwstr>
      </vt:variant>
      <vt:variant>
        <vt:lpwstr>Table_Number_11.01.1:_Delivery</vt:lpwstr>
      </vt:variant>
      <vt:variant>
        <vt:i4>2621485</vt:i4>
      </vt:variant>
      <vt:variant>
        <vt:i4>2622</vt:i4>
      </vt:variant>
      <vt:variant>
        <vt:i4>0</vt:i4>
      </vt:variant>
      <vt:variant>
        <vt:i4>5</vt:i4>
      </vt:variant>
      <vt:variant>
        <vt:lpwstr>https://manual.jointcommission.org/releases/TJC2026A1/MIF0167.html</vt:lpwstr>
      </vt:variant>
      <vt:variant>
        <vt:lpwstr/>
      </vt:variant>
      <vt:variant>
        <vt:i4>6750315</vt:i4>
      </vt:variant>
      <vt:variant>
        <vt:i4>2619</vt:i4>
      </vt:variant>
      <vt:variant>
        <vt:i4>0</vt:i4>
      </vt:variant>
      <vt:variant>
        <vt:i4>5</vt:i4>
      </vt:variant>
      <vt:variant>
        <vt:lpwstr>http://leapfroggroup.org/survey-materials/survey-and-cpoe-materials</vt:lpwstr>
      </vt:variant>
      <vt:variant>
        <vt:lpwstr/>
      </vt:variant>
      <vt:variant>
        <vt:i4>2621485</vt:i4>
      </vt:variant>
      <vt:variant>
        <vt:i4>2616</vt:i4>
      </vt:variant>
      <vt:variant>
        <vt:i4>0</vt:i4>
      </vt:variant>
      <vt:variant>
        <vt:i4>5</vt:i4>
      </vt:variant>
      <vt:variant>
        <vt:lpwstr>https://manual.jointcommission.org/releases/TJC2026A1/MIF0167.html</vt:lpwstr>
      </vt:variant>
      <vt:variant>
        <vt:lpwstr/>
      </vt:variant>
      <vt:variant>
        <vt:i4>2621485</vt:i4>
      </vt:variant>
      <vt:variant>
        <vt:i4>2613</vt:i4>
      </vt:variant>
      <vt:variant>
        <vt:i4>0</vt:i4>
      </vt:variant>
      <vt:variant>
        <vt:i4>5</vt:i4>
      </vt:variant>
      <vt:variant>
        <vt:lpwstr>https://manual.jointcommission.org/releases/TJC2026A1/MIF0167.html</vt:lpwstr>
      </vt:variant>
      <vt:variant>
        <vt:lpwstr/>
      </vt:variant>
      <vt:variant>
        <vt:i4>6029394</vt:i4>
      </vt:variant>
      <vt:variant>
        <vt:i4>261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07</vt:i4>
      </vt:variant>
      <vt:variant>
        <vt:i4>0</vt:i4>
      </vt:variant>
      <vt:variant>
        <vt:i4>5</vt:i4>
      </vt:variant>
      <vt:variant>
        <vt:lpwstr>https://manual.jointcommission.org/releases/TJC2026A1/MIF0167.html</vt:lpwstr>
      </vt:variant>
      <vt:variant>
        <vt:lpwstr/>
      </vt:variant>
      <vt:variant>
        <vt:i4>7471209</vt:i4>
      </vt:variant>
      <vt:variant>
        <vt:i4>2604</vt:i4>
      </vt:variant>
      <vt:variant>
        <vt:i4>0</vt:i4>
      </vt:variant>
      <vt:variant>
        <vt:i4>5</vt:i4>
      </vt:variant>
      <vt:variant>
        <vt:lpwstr>https://manual.jointcommission.org/releases/TJC2026A1/DataElem0265.html</vt:lpwstr>
      </vt:variant>
      <vt:variant>
        <vt:lpwstr/>
      </vt:variant>
      <vt:variant>
        <vt:i4>1310776</vt:i4>
      </vt:variant>
      <vt:variant>
        <vt:i4>260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59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595</vt:i4>
      </vt:variant>
      <vt:variant>
        <vt:i4>0</vt:i4>
      </vt:variant>
      <vt:variant>
        <vt:i4>5</vt:i4>
      </vt:variant>
      <vt:variant>
        <vt:lpwstr>https://manual.jointcommission.org/releases/TJC2026A1/AppendixATJC.html</vt:lpwstr>
      </vt:variant>
      <vt:variant>
        <vt:lpwstr>Table_Number_11.01.1:_Delivery</vt:lpwstr>
      </vt:variant>
      <vt:variant>
        <vt:i4>7733355</vt:i4>
      </vt:variant>
      <vt:variant>
        <vt:i4>2592</vt:i4>
      </vt:variant>
      <vt:variant>
        <vt:i4>0</vt:i4>
      </vt:variant>
      <vt:variant>
        <vt:i4>5</vt:i4>
      </vt:variant>
      <vt:variant>
        <vt:lpwstr>https://www.jointcommission.org/measurement/specification-manuals/electronic-clinical-quality-measures/</vt:lpwstr>
      </vt:variant>
      <vt:variant>
        <vt:lpwstr/>
      </vt:variant>
      <vt:variant>
        <vt:i4>2621485</vt:i4>
      </vt:variant>
      <vt:variant>
        <vt:i4>2589</vt:i4>
      </vt:variant>
      <vt:variant>
        <vt:i4>0</vt:i4>
      </vt:variant>
      <vt:variant>
        <vt:i4>5</vt:i4>
      </vt:variant>
      <vt:variant>
        <vt:lpwstr>https://manual.jointcommission.org/releases/TJC2026A1/MIF0167.html</vt:lpwstr>
      </vt:variant>
      <vt:variant>
        <vt:lpwstr/>
      </vt:variant>
      <vt:variant>
        <vt:i4>2621485</vt:i4>
      </vt:variant>
      <vt:variant>
        <vt:i4>2586</vt:i4>
      </vt:variant>
      <vt:variant>
        <vt:i4>0</vt:i4>
      </vt:variant>
      <vt:variant>
        <vt:i4>5</vt:i4>
      </vt:variant>
      <vt:variant>
        <vt:lpwstr>https://manual.jointcommission.org/releases/TJC2026A1/MIF0167.html</vt:lpwstr>
      </vt:variant>
      <vt:variant>
        <vt:lpwstr/>
      </vt:variant>
      <vt:variant>
        <vt:i4>6750315</vt:i4>
      </vt:variant>
      <vt:variant>
        <vt:i4>2583</vt:i4>
      </vt:variant>
      <vt:variant>
        <vt:i4>0</vt:i4>
      </vt:variant>
      <vt:variant>
        <vt:i4>5</vt:i4>
      </vt:variant>
      <vt:variant>
        <vt:lpwstr>http://leapfroggroup.org/survey-materials/survey-and-cpoe-materials</vt:lpwstr>
      </vt:variant>
      <vt:variant>
        <vt:lpwstr/>
      </vt:variant>
      <vt:variant>
        <vt:i4>2621485</vt:i4>
      </vt:variant>
      <vt:variant>
        <vt:i4>2580</vt:i4>
      </vt:variant>
      <vt:variant>
        <vt:i4>0</vt:i4>
      </vt:variant>
      <vt:variant>
        <vt:i4>5</vt:i4>
      </vt:variant>
      <vt:variant>
        <vt:lpwstr>https://manual.jointcommission.org/releases/TJC2026A1/MIF0167.html</vt:lpwstr>
      </vt:variant>
      <vt:variant>
        <vt:lpwstr/>
      </vt:variant>
      <vt:variant>
        <vt:i4>7798907</vt:i4>
      </vt:variant>
      <vt:variant>
        <vt:i4>2577</vt:i4>
      </vt:variant>
      <vt:variant>
        <vt:i4>0</vt:i4>
      </vt:variant>
      <vt:variant>
        <vt:i4>5</vt:i4>
      </vt:variant>
      <vt:variant>
        <vt:lpwstr>http://leapfroggroup.org/survey-materials/multi-campus-reporting-policy</vt:lpwstr>
      </vt:variant>
      <vt:variant>
        <vt:lpwstr/>
      </vt:variant>
      <vt:variant>
        <vt:i4>6750315</vt:i4>
      </vt:variant>
      <vt:variant>
        <vt:i4>2574</vt:i4>
      </vt:variant>
      <vt:variant>
        <vt:i4>0</vt:i4>
      </vt:variant>
      <vt:variant>
        <vt:i4>5</vt:i4>
      </vt:variant>
      <vt:variant>
        <vt:lpwstr>http://leapfroggroup.org/survey-materials/survey-and-cpoe-materials</vt:lpwstr>
      </vt:variant>
      <vt:variant>
        <vt:lpwstr/>
      </vt:variant>
      <vt:variant>
        <vt:i4>7798907</vt:i4>
      </vt:variant>
      <vt:variant>
        <vt:i4>2571</vt:i4>
      </vt:variant>
      <vt:variant>
        <vt:i4>0</vt:i4>
      </vt:variant>
      <vt:variant>
        <vt:i4>5</vt:i4>
      </vt:variant>
      <vt:variant>
        <vt:lpwstr>http://leapfroggroup.org/survey-materials/multi-campus-reporting-policy</vt:lpwstr>
      </vt:variant>
      <vt:variant>
        <vt:lpwstr/>
      </vt:variant>
      <vt:variant>
        <vt:i4>65542</vt:i4>
      </vt:variant>
      <vt:variant>
        <vt:i4>2568</vt:i4>
      </vt:variant>
      <vt:variant>
        <vt:i4>0</vt:i4>
      </vt:variant>
      <vt:variant>
        <vt:i4>5</vt:i4>
      </vt:variant>
      <vt:variant>
        <vt:lpwstr>https://pubmed.ncbi.nlm.nih.gov/29939938/</vt:lpwstr>
      </vt:variant>
      <vt:variant>
        <vt:lpwstr/>
      </vt:variant>
      <vt:variant>
        <vt:i4>2031645</vt:i4>
      </vt:variant>
      <vt:variant>
        <vt:i4>2565</vt:i4>
      </vt:variant>
      <vt:variant>
        <vt:i4>0</vt:i4>
      </vt:variant>
      <vt:variant>
        <vt:i4>5</vt:i4>
      </vt:variant>
      <vt:variant>
        <vt:lpwstr>https://www.leapfroggroup.org/about/expert-panelists</vt:lpwstr>
      </vt:variant>
      <vt:variant>
        <vt:lpwstr/>
      </vt:variant>
      <vt:variant>
        <vt:i4>7274602</vt:i4>
      </vt:variant>
      <vt:variant>
        <vt:i4>2562</vt:i4>
      </vt:variant>
      <vt:variant>
        <vt:i4>0</vt:i4>
      </vt:variant>
      <vt:variant>
        <vt:i4>5</vt:i4>
      </vt:variant>
      <vt:variant>
        <vt:lpwstr>https://survey.leapfroggroup.org/dashboard</vt:lpwstr>
      </vt:variant>
      <vt:variant>
        <vt:lpwstr/>
      </vt:variant>
      <vt:variant>
        <vt:i4>2949231</vt:i4>
      </vt:variant>
      <vt:variant>
        <vt:i4>2556</vt:i4>
      </vt:variant>
      <vt:variant>
        <vt:i4>0</vt:i4>
      </vt:variant>
      <vt:variant>
        <vt:i4>5</vt:i4>
      </vt:variant>
      <vt:variant>
        <vt:lpwstr/>
      </vt:variant>
      <vt:variant>
        <vt:lpwstr>_High-Risk_Deliveries_Measure_1</vt:lpwstr>
      </vt:variant>
      <vt:variant>
        <vt:i4>4784242</vt:i4>
      </vt:variant>
      <vt:variant>
        <vt:i4>2553</vt:i4>
      </vt:variant>
      <vt:variant>
        <vt:i4>0</vt:i4>
      </vt:variant>
      <vt:variant>
        <vt:i4>5</vt:i4>
      </vt:variant>
      <vt:variant>
        <vt:lpwstr>mailto:leapfrogreporting@vtoxford.org</vt:lpwstr>
      </vt:variant>
      <vt:variant>
        <vt:lpwstr/>
      </vt:variant>
      <vt:variant>
        <vt:i4>1376286</vt:i4>
      </vt:variant>
      <vt:variant>
        <vt:i4>2550</vt:i4>
      </vt:variant>
      <vt:variant>
        <vt:i4>0</vt:i4>
      </vt:variant>
      <vt:variant>
        <vt:i4>5</vt:i4>
      </vt:variant>
      <vt:variant>
        <vt:lpwstr>https://public.vtoxford.org/leapfrog</vt:lpwstr>
      </vt:variant>
      <vt:variant>
        <vt:lpwstr/>
      </vt:variant>
      <vt:variant>
        <vt:i4>6881342</vt:i4>
      </vt:variant>
      <vt:variant>
        <vt:i4>2547</vt:i4>
      </vt:variant>
      <vt:variant>
        <vt:i4>0</vt:i4>
      </vt:variant>
      <vt:variant>
        <vt:i4>5</vt:i4>
      </vt:variant>
      <vt:variant>
        <vt:lpwstr>https://public.vtoxford.org/transfer-codes/</vt:lpwstr>
      </vt:variant>
      <vt:variant>
        <vt:lpwstr/>
      </vt:variant>
      <vt:variant>
        <vt:i4>4784128</vt:i4>
      </vt:variant>
      <vt:variant>
        <vt:i4>2541</vt:i4>
      </vt:variant>
      <vt:variant>
        <vt:i4>0</vt:i4>
      </vt:variant>
      <vt:variant>
        <vt:i4>5</vt:i4>
      </vt:variant>
      <vt:variant>
        <vt:lpwstr/>
      </vt:variant>
      <vt:variant>
        <vt:lpwstr>_High-Risk_Deliveries</vt:lpwstr>
      </vt:variant>
      <vt:variant>
        <vt:i4>7733324</vt:i4>
      </vt:variant>
      <vt:variant>
        <vt:i4>2538</vt:i4>
      </vt:variant>
      <vt:variant>
        <vt:i4>0</vt:i4>
      </vt:variant>
      <vt:variant>
        <vt:i4>5</vt:i4>
      </vt:variant>
      <vt:variant>
        <vt:lpwstr/>
      </vt:variant>
      <vt:variant>
        <vt:lpwstr>Endnote21_VON</vt:lpwstr>
      </vt:variant>
      <vt:variant>
        <vt:i4>131119</vt:i4>
      </vt:variant>
      <vt:variant>
        <vt:i4>2535</vt:i4>
      </vt:variant>
      <vt:variant>
        <vt:i4>0</vt:i4>
      </vt:variant>
      <vt:variant>
        <vt:i4>5</vt:i4>
      </vt:variant>
      <vt:variant>
        <vt:lpwstr/>
      </vt:variant>
      <vt:variant>
        <vt:lpwstr>Endnote20_VLBW</vt:lpwstr>
      </vt:variant>
      <vt:variant>
        <vt:i4>1245223</vt:i4>
      </vt:variant>
      <vt:variant>
        <vt:i4>2532</vt:i4>
      </vt:variant>
      <vt:variant>
        <vt:i4>0</vt:i4>
      </vt:variant>
      <vt:variant>
        <vt:i4>5</vt:i4>
      </vt:variant>
      <vt:variant>
        <vt:lpwstr/>
      </vt:variant>
      <vt:variant>
        <vt:lpwstr>Endnote19_ColocatedNICU</vt:lpwstr>
      </vt:variant>
      <vt:variant>
        <vt:i4>8126553</vt:i4>
      </vt:variant>
      <vt:variant>
        <vt:i4>2529</vt:i4>
      </vt:variant>
      <vt:variant>
        <vt:i4>0</vt:i4>
      </vt:variant>
      <vt:variant>
        <vt:i4>5</vt:i4>
      </vt:variant>
      <vt:variant>
        <vt:lpwstr/>
      </vt:variant>
      <vt:variant>
        <vt:lpwstr>Endnote18_HighRiskDel</vt:lpwstr>
      </vt:variant>
      <vt:variant>
        <vt:i4>7798907</vt:i4>
      </vt:variant>
      <vt:variant>
        <vt:i4>2526</vt:i4>
      </vt:variant>
      <vt:variant>
        <vt:i4>0</vt:i4>
      </vt:variant>
      <vt:variant>
        <vt:i4>5</vt:i4>
      </vt:variant>
      <vt:variant>
        <vt:lpwstr>http://leapfroggroup.org/survey-materials/multi-campus-reporting-policy</vt:lpwstr>
      </vt:variant>
      <vt:variant>
        <vt:lpwstr/>
      </vt:variant>
      <vt:variant>
        <vt:i4>8061037</vt:i4>
      </vt:variant>
      <vt:variant>
        <vt:i4>2523</vt:i4>
      </vt:variant>
      <vt:variant>
        <vt:i4>0</vt:i4>
      </vt:variant>
      <vt:variant>
        <vt:i4>5</vt:i4>
      </vt:variant>
      <vt:variant>
        <vt:lpwstr/>
      </vt:variant>
      <vt:variant>
        <vt:lpwstr>MatProcessSpecs</vt:lpwstr>
      </vt:variant>
      <vt:variant>
        <vt:i4>8061037</vt:i4>
      </vt:variant>
      <vt:variant>
        <vt:i4>2520</vt:i4>
      </vt:variant>
      <vt:variant>
        <vt:i4>0</vt:i4>
      </vt:variant>
      <vt:variant>
        <vt:i4>5</vt:i4>
      </vt:variant>
      <vt:variant>
        <vt:lpwstr/>
      </vt:variant>
      <vt:variant>
        <vt:lpwstr>MatProcessSpecs</vt:lpwstr>
      </vt:variant>
      <vt:variant>
        <vt:i4>7798907</vt:i4>
      </vt:variant>
      <vt:variant>
        <vt:i4>2517</vt:i4>
      </vt:variant>
      <vt:variant>
        <vt:i4>0</vt:i4>
      </vt:variant>
      <vt:variant>
        <vt:i4>5</vt:i4>
      </vt:variant>
      <vt:variant>
        <vt:lpwstr>http://leapfroggroup.org/survey-materials/multi-campus-reporting-policy</vt:lpwstr>
      </vt:variant>
      <vt:variant>
        <vt:lpwstr/>
      </vt:variant>
      <vt:variant>
        <vt:i4>2293797</vt:i4>
      </vt:variant>
      <vt:variant>
        <vt:i4>2514</vt:i4>
      </vt:variant>
      <vt:variant>
        <vt:i4>0</vt:i4>
      </vt:variant>
      <vt:variant>
        <vt:i4>5</vt:i4>
      </vt:variant>
      <vt:variant>
        <vt:lpwstr/>
      </vt:variant>
      <vt:variant>
        <vt:lpwstr>_Episiotomy_2</vt:lpwstr>
      </vt:variant>
      <vt:variant>
        <vt:i4>7798907</vt:i4>
      </vt:variant>
      <vt:variant>
        <vt:i4>2511</vt:i4>
      </vt:variant>
      <vt:variant>
        <vt:i4>0</vt:i4>
      </vt:variant>
      <vt:variant>
        <vt:i4>5</vt:i4>
      </vt:variant>
      <vt:variant>
        <vt:lpwstr>http://leapfroggroup.org/survey-materials/multi-campus-reporting-policy</vt:lpwstr>
      </vt:variant>
      <vt:variant>
        <vt:lpwstr/>
      </vt:variant>
      <vt:variant>
        <vt:i4>1966120</vt:i4>
      </vt:variant>
      <vt:variant>
        <vt:i4>2508</vt:i4>
      </vt:variant>
      <vt:variant>
        <vt:i4>0</vt:i4>
      </vt:variant>
      <vt:variant>
        <vt:i4>5</vt:i4>
      </vt:variant>
      <vt:variant>
        <vt:lpwstr/>
      </vt:variant>
      <vt:variant>
        <vt:lpwstr>_Cesarean_Birth_2</vt:lpwstr>
      </vt:variant>
      <vt:variant>
        <vt:i4>1966120</vt:i4>
      </vt:variant>
      <vt:variant>
        <vt:i4>2505</vt:i4>
      </vt:variant>
      <vt:variant>
        <vt:i4>0</vt:i4>
      </vt:variant>
      <vt:variant>
        <vt:i4>5</vt:i4>
      </vt:variant>
      <vt:variant>
        <vt:lpwstr/>
      </vt:variant>
      <vt:variant>
        <vt:lpwstr>_Cesarean_Birth_2</vt:lpwstr>
      </vt:variant>
      <vt:variant>
        <vt:i4>7798907</vt:i4>
      </vt:variant>
      <vt:variant>
        <vt:i4>2502</vt:i4>
      </vt:variant>
      <vt:variant>
        <vt:i4>0</vt:i4>
      </vt:variant>
      <vt:variant>
        <vt:i4>5</vt:i4>
      </vt:variant>
      <vt:variant>
        <vt:lpwstr>http://leapfroggroup.org/survey-materials/multi-campus-reporting-policy</vt:lpwstr>
      </vt:variant>
      <vt:variant>
        <vt:lpwstr/>
      </vt:variant>
      <vt:variant>
        <vt:i4>8060978</vt:i4>
      </vt:variant>
      <vt:variant>
        <vt:i4>2499</vt:i4>
      </vt:variant>
      <vt:variant>
        <vt:i4>0</vt:i4>
      </vt:variant>
      <vt:variant>
        <vt:i4>5</vt:i4>
      </vt:variant>
      <vt:variant>
        <vt:lpwstr/>
      </vt:variant>
      <vt:variant>
        <vt:lpwstr>_Maternity_Care_Volume_1</vt:lpwstr>
      </vt:variant>
      <vt:variant>
        <vt:i4>7798907</vt:i4>
      </vt:variant>
      <vt:variant>
        <vt:i4>2496</vt:i4>
      </vt:variant>
      <vt:variant>
        <vt:i4>0</vt:i4>
      </vt:variant>
      <vt:variant>
        <vt:i4>5</vt:i4>
      </vt:variant>
      <vt:variant>
        <vt:lpwstr>http://leapfroggroup.org/survey-materials/multi-campus-reporting-policy</vt:lpwstr>
      </vt:variant>
      <vt:variant>
        <vt:lpwstr/>
      </vt:variant>
      <vt:variant>
        <vt:i4>5046365</vt:i4>
      </vt:variant>
      <vt:variant>
        <vt:i4>2493</vt:i4>
      </vt:variant>
      <vt:variant>
        <vt:i4>0</vt:i4>
      </vt:variant>
      <vt:variant>
        <vt:i4>5</vt:i4>
      </vt:variant>
      <vt:variant>
        <vt:lpwstr>http://www.leapfroggroup.org/survey-materials/scoring-and-results</vt:lpwstr>
      </vt:variant>
      <vt:variant>
        <vt:lpwstr/>
      </vt:variant>
      <vt:variant>
        <vt:i4>7995512</vt:i4>
      </vt:variant>
      <vt:variant>
        <vt:i4>2490</vt:i4>
      </vt:variant>
      <vt:variant>
        <vt:i4>0</vt:i4>
      </vt:variant>
      <vt:variant>
        <vt:i4>5</vt:i4>
      </vt:variant>
      <vt:variant>
        <vt:lpwstr>https://survey.leapfroggroup.org/login</vt:lpwstr>
      </vt:variant>
      <vt:variant>
        <vt:lpwstr/>
      </vt:variant>
      <vt:variant>
        <vt:i4>7340128</vt:i4>
      </vt:variant>
      <vt:variant>
        <vt:i4>2487</vt:i4>
      </vt:variant>
      <vt:variant>
        <vt:i4>0</vt:i4>
      </vt:variant>
      <vt:variant>
        <vt:i4>5</vt:i4>
      </vt:variant>
      <vt:variant>
        <vt:lpwstr>https://ratings.leapfroggroup.org/measure/hospital/2025/maternity-care</vt:lpwstr>
      </vt:variant>
      <vt:variant>
        <vt:lpwstr/>
      </vt:variant>
      <vt:variant>
        <vt:i4>5963793</vt:i4>
      </vt:variant>
      <vt:variant>
        <vt:i4>2484</vt:i4>
      </vt:variant>
      <vt:variant>
        <vt:i4>0</vt:i4>
      </vt:variant>
      <vt:variant>
        <vt:i4>5</vt:i4>
      </vt:variant>
      <vt:variant>
        <vt:lpwstr>https://apps.who.int/iris/handle/10665/70046</vt:lpwstr>
      </vt:variant>
      <vt:variant>
        <vt:lpwstr/>
      </vt:variant>
      <vt:variant>
        <vt:i4>7929904</vt:i4>
      </vt:variant>
      <vt:variant>
        <vt:i4>2481</vt:i4>
      </vt:variant>
      <vt:variant>
        <vt:i4>0</vt:i4>
      </vt:variant>
      <vt:variant>
        <vt:i4>5</vt:i4>
      </vt:variant>
      <vt:variant>
        <vt:lpwstr>https://www.who.int/patientsafety/safesurgery/checklist/en/</vt:lpwstr>
      </vt:variant>
      <vt:variant>
        <vt:lpwstr/>
      </vt:variant>
      <vt:variant>
        <vt:i4>1048668</vt:i4>
      </vt:variant>
      <vt:variant>
        <vt:i4>2478</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475</vt:i4>
      </vt:variant>
      <vt:variant>
        <vt:i4>0</vt:i4>
      </vt:variant>
      <vt:variant>
        <vt:i4>5</vt:i4>
      </vt:variant>
      <vt:variant>
        <vt:lpwstr/>
      </vt:variant>
      <vt:variant>
        <vt:lpwstr>FAQ13_notactive</vt:lpwstr>
      </vt:variant>
      <vt:variant>
        <vt:i4>393266</vt:i4>
      </vt:variant>
      <vt:variant>
        <vt:i4>2472</vt:i4>
      </vt:variant>
      <vt:variant>
        <vt:i4>0</vt:i4>
      </vt:variant>
      <vt:variant>
        <vt:i4>5</vt:i4>
      </vt:variant>
      <vt:variant>
        <vt:lpwstr/>
      </vt:variant>
      <vt:variant>
        <vt:lpwstr>FAQ11_surgtrain</vt:lpwstr>
      </vt:variant>
      <vt:variant>
        <vt:i4>8192083</vt:i4>
      </vt:variant>
      <vt:variant>
        <vt:i4>2469</vt:i4>
      </vt:variant>
      <vt:variant>
        <vt:i4>0</vt:i4>
      </vt:variant>
      <vt:variant>
        <vt:i4>5</vt:i4>
      </vt:variant>
      <vt:variant>
        <vt:lpwstr/>
      </vt:variant>
      <vt:variant>
        <vt:lpwstr>_Inpatient_Surgery_Measure</vt:lpwstr>
      </vt:variant>
      <vt:variant>
        <vt:i4>4063286</vt:i4>
      </vt:variant>
      <vt:variant>
        <vt:i4>2466</vt:i4>
      </vt:variant>
      <vt:variant>
        <vt:i4>0</vt:i4>
      </vt:variant>
      <vt:variant>
        <vt:i4>5</vt:i4>
      </vt:variant>
      <vt:variant>
        <vt:lpwstr/>
      </vt:variant>
      <vt:variant>
        <vt:lpwstr>_Safe_Surgery_Checklist_1</vt:lpwstr>
      </vt:variant>
      <vt:variant>
        <vt:i4>5832716</vt:i4>
      </vt:variant>
      <vt:variant>
        <vt:i4>2463</vt:i4>
      </vt:variant>
      <vt:variant>
        <vt:i4>0</vt:i4>
      </vt:variant>
      <vt:variant>
        <vt:i4>5</vt:i4>
      </vt:variant>
      <vt:variant>
        <vt:lpwstr>https://www.leapfroggroup.org/survey-materials/survey-and-cpoe-materials</vt:lpwstr>
      </vt:variant>
      <vt:variant>
        <vt:lpwstr/>
      </vt:variant>
      <vt:variant>
        <vt:i4>524307</vt:i4>
      </vt:variant>
      <vt:variant>
        <vt:i4>2460</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2457</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2454</vt:i4>
      </vt:variant>
      <vt:variant>
        <vt:i4>0</vt:i4>
      </vt:variant>
      <vt:variant>
        <vt:i4>5</vt:i4>
      </vt:variant>
      <vt:variant>
        <vt:lpwstr>https://www.who.int/teams/integrated-health-services/patient-safety/research/safe-surgery</vt:lpwstr>
      </vt:variant>
      <vt:variant>
        <vt:lpwstr/>
      </vt:variant>
      <vt:variant>
        <vt:i4>7798907</vt:i4>
      </vt:variant>
      <vt:variant>
        <vt:i4>2451</vt:i4>
      </vt:variant>
      <vt:variant>
        <vt:i4>0</vt:i4>
      </vt:variant>
      <vt:variant>
        <vt:i4>5</vt:i4>
      </vt:variant>
      <vt:variant>
        <vt:lpwstr>http://leapfroggroup.org/survey-materials/multi-campus-reporting-policy</vt:lpwstr>
      </vt:variant>
      <vt:variant>
        <vt:lpwstr/>
      </vt:variant>
      <vt:variant>
        <vt:i4>65576</vt:i4>
      </vt:variant>
      <vt:variant>
        <vt:i4>2448</vt:i4>
      </vt:variant>
      <vt:variant>
        <vt:i4>0</vt:i4>
      </vt:variant>
      <vt:variant>
        <vt:i4>5</vt:i4>
      </vt:variant>
      <vt:variant>
        <vt:lpwstr/>
      </vt:variant>
      <vt:variant>
        <vt:lpwstr>_Adult_and_Pediatric</vt:lpwstr>
      </vt:variant>
      <vt:variant>
        <vt:i4>5177416</vt:i4>
      </vt:variant>
      <vt:variant>
        <vt:i4>2445</vt:i4>
      </vt:variant>
      <vt:variant>
        <vt:i4>0</vt:i4>
      </vt:variant>
      <vt:variant>
        <vt:i4>5</vt:i4>
      </vt:variant>
      <vt:variant>
        <vt:lpwstr>https://www.sts.org/</vt:lpwstr>
      </vt:variant>
      <vt:variant>
        <vt:lpwstr/>
      </vt:variant>
      <vt:variant>
        <vt:i4>5177416</vt:i4>
      </vt:variant>
      <vt:variant>
        <vt:i4>2442</vt:i4>
      </vt:variant>
      <vt:variant>
        <vt:i4>0</vt:i4>
      </vt:variant>
      <vt:variant>
        <vt:i4>5</vt:i4>
      </vt:variant>
      <vt:variant>
        <vt:lpwstr>https://www.sts.org/</vt:lpwstr>
      </vt:variant>
      <vt:variant>
        <vt:lpwstr/>
      </vt:variant>
      <vt:variant>
        <vt:i4>4128880</vt:i4>
      </vt:variant>
      <vt:variant>
        <vt:i4>2439</vt:i4>
      </vt:variant>
      <vt:variant>
        <vt:i4>0</vt:i4>
      </vt:variant>
      <vt:variant>
        <vt:i4>5</vt:i4>
      </vt:variant>
      <vt:variant>
        <vt:lpwstr>https://publicreporting.sts.org/search/acsd</vt:lpwstr>
      </vt:variant>
      <vt:variant>
        <vt:lpwstr/>
      </vt:variant>
      <vt:variant>
        <vt:i4>262196</vt:i4>
      </vt:variant>
      <vt:variant>
        <vt:i4>2436</vt:i4>
      </vt:variant>
      <vt:variant>
        <vt:i4>0</vt:i4>
      </vt:variant>
      <vt:variant>
        <vt:i4>5</vt:i4>
      </vt:variant>
      <vt:variant>
        <vt:lpwstr/>
      </vt:variant>
      <vt:variant>
        <vt:lpwstr>MVRR_STS</vt:lpwstr>
      </vt:variant>
      <vt:variant>
        <vt:i4>4128880</vt:i4>
      </vt:variant>
      <vt:variant>
        <vt:i4>2433</vt:i4>
      </vt:variant>
      <vt:variant>
        <vt:i4>0</vt:i4>
      </vt:variant>
      <vt:variant>
        <vt:i4>5</vt:i4>
      </vt:variant>
      <vt:variant>
        <vt:lpwstr>https://publicreporting.sts.org/search/acsd</vt:lpwstr>
      </vt:variant>
      <vt:variant>
        <vt:lpwstr/>
      </vt:variant>
      <vt:variant>
        <vt:i4>5177416</vt:i4>
      </vt:variant>
      <vt:variant>
        <vt:i4>2430</vt:i4>
      </vt:variant>
      <vt:variant>
        <vt:i4>0</vt:i4>
      </vt:variant>
      <vt:variant>
        <vt:i4>5</vt:i4>
      </vt:variant>
      <vt:variant>
        <vt:lpwstr>https://www.sts.org/</vt:lpwstr>
      </vt:variant>
      <vt:variant>
        <vt:lpwstr/>
      </vt:variant>
      <vt:variant>
        <vt:i4>5177416</vt:i4>
      </vt:variant>
      <vt:variant>
        <vt:i4>2427</vt:i4>
      </vt:variant>
      <vt:variant>
        <vt:i4>0</vt:i4>
      </vt:variant>
      <vt:variant>
        <vt:i4>5</vt:i4>
      </vt:variant>
      <vt:variant>
        <vt:lpwstr>https://www.sts.org/</vt:lpwstr>
      </vt:variant>
      <vt:variant>
        <vt:lpwstr/>
      </vt:variant>
      <vt:variant>
        <vt:i4>5832716</vt:i4>
      </vt:variant>
      <vt:variant>
        <vt:i4>2424</vt:i4>
      </vt:variant>
      <vt:variant>
        <vt:i4>0</vt:i4>
      </vt:variant>
      <vt:variant>
        <vt:i4>5</vt:i4>
      </vt:variant>
      <vt:variant>
        <vt:lpwstr>https://www.leapfroggroup.org/survey-materials/survey-and-cpoe-materials</vt:lpwstr>
      </vt:variant>
      <vt:variant>
        <vt:lpwstr/>
      </vt:variant>
      <vt:variant>
        <vt:i4>6357067</vt:i4>
      </vt:variant>
      <vt:variant>
        <vt:i4>2421</vt:i4>
      </vt:variant>
      <vt:variant>
        <vt:i4>0</vt:i4>
      </vt:variant>
      <vt:variant>
        <vt:i4>5</vt:i4>
      </vt:variant>
      <vt:variant>
        <vt:lpwstr/>
      </vt:variant>
      <vt:variant>
        <vt:lpwstr>_Norwood_Procedure_Measure</vt:lpwstr>
      </vt:variant>
      <vt:variant>
        <vt:i4>6488145</vt:i4>
      </vt:variant>
      <vt:variant>
        <vt:i4>2418</vt:i4>
      </vt:variant>
      <vt:variant>
        <vt:i4>0</vt:i4>
      </vt:variant>
      <vt:variant>
        <vt:i4>5</vt:i4>
      </vt:variant>
      <vt:variant>
        <vt:lpwstr/>
      </vt:variant>
      <vt:variant>
        <vt:lpwstr>_Total_Hip_Replacement</vt:lpwstr>
      </vt:variant>
      <vt:variant>
        <vt:i4>5505126</vt:i4>
      </vt:variant>
      <vt:variant>
        <vt:i4>2415</vt:i4>
      </vt:variant>
      <vt:variant>
        <vt:i4>0</vt:i4>
      </vt:variant>
      <vt:variant>
        <vt:i4>5</vt:i4>
      </vt:variant>
      <vt:variant>
        <vt:lpwstr/>
      </vt:variant>
      <vt:variant>
        <vt:lpwstr>_Total_Knee_Replacement</vt:lpwstr>
      </vt:variant>
      <vt:variant>
        <vt:i4>524288</vt:i4>
      </vt:variant>
      <vt:variant>
        <vt:i4>2412</vt:i4>
      </vt:variant>
      <vt:variant>
        <vt:i4>0</vt:i4>
      </vt:variant>
      <vt:variant>
        <vt:i4>5</vt:i4>
      </vt:variant>
      <vt:variant>
        <vt:lpwstr/>
      </vt:variant>
      <vt:variant>
        <vt:lpwstr>BariatricSurgery</vt:lpwstr>
      </vt:variant>
      <vt:variant>
        <vt:i4>851992</vt:i4>
      </vt:variant>
      <vt:variant>
        <vt:i4>2409</vt:i4>
      </vt:variant>
      <vt:variant>
        <vt:i4>0</vt:i4>
      </vt:variant>
      <vt:variant>
        <vt:i4>5</vt:i4>
      </vt:variant>
      <vt:variant>
        <vt:lpwstr/>
      </vt:variant>
      <vt:variant>
        <vt:lpwstr>RectalCancer</vt:lpwstr>
      </vt:variant>
      <vt:variant>
        <vt:i4>7012463</vt:i4>
      </vt:variant>
      <vt:variant>
        <vt:i4>2406</vt:i4>
      </vt:variant>
      <vt:variant>
        <vt:i4>0</vt:i4>
      </vt:variant>
      <vt:variant>
        <vt:i4>5</vt:i4>
      </vt:variant>
      <vt:variant>
        <vt:lpwstr/>
      </vt:variant>
      <vt:variant>
        <vt:lpwstr>PancreaticResection</vt:lpwstr>
      </vt:variant>
      <vt:variant>
        <vt:i4>7340143</vt:i4>
      </vt:variant>
      <vt:variant>
        <vt:i4>2403</vt:i4>
      </vt:variant>
      <vt:variant>
        <vt:i4>0</vt:i4>
      </vt:variant>
      <vt:variant>
        <vt:i4>5</vt:i4>
      </vt:variant>
      <vt:variant>
        <vt:lpwstr/>
      </vt:variant>
      <vt:variant>
        <vt:lpwstr>EsophagealResection</vt:lpwstr>
      </vt:variant>
      <vt:variant>
        <vt:i4>589833</vt:i4>
      </vt:variant>
      <vt:variant>
        <vt:i4>2400</vt:i4>
      </vt:variant>
      <vt:variant>
        <vt:i4>0</vt:i4>
      </vt:variant>
      <vt:variant>
        <vt:i4>5</vt:i4>
      </vt:variant>
      <vt:variant>
        <vt:lpwstr/>
      </vt:variant>
      <vt:variant>
        <vt:lpwstr>LungResection</vt:lpwstr>
      </vt:variant>
      <vt:variant>
        <vt:i4>7864442</vt:i4>
      </vt:variant>
      <vt:variant>
        <vt:i4>2397</vt:i4>
      </vt:variant>
      <vt:variant>
        <vt:i4>0</vt:i4>
      </vt:variant>
      <vt:variant>
        <vt:i4>5</vt:i4>
      </vt:variant>
      <vt:variant>
        <vt:lpwstr/>
      </vt:variant>
      <vt:variant>
        <vt:lpwstr>Aortic</vt:lpwstr>
      </vt:variant>
      <vt:variant>
        <vt:i4>6291554</vt:i4>
      </vt:variant>
      <vt:variant>
        <vt:i4>2394</vt:i4>
      </vt:variant>
      <vt:variant>
        <vt:i4>0</vt:i4>
      </vt:variant>
      <vt:variant>
        <vt:i4>5</vt:i4>
      </vt:variant>
      <vt:variant>
        <vt:lpwstr/>
      </vt:variant>
      <vt:variant>
        <vt:lpwstr>MitralValve</vt:lpwstr>
      </vt:variant>
      <vt:variant>
        <vt:i4>6750309</vt:i4>
      </vt:variant>
      <vt:variant>
        <vt:i4>2391</vt:i4>
      </vt:variant>
      <vt:variant>
        <vt:i4>0</vt:i4>
      </vt:variant>
      <vt:variant>
        <vt:i4>5</vt:i4>
      </vt:variant>
      <vt:variant>
        <vt:lpwstr/>
      </vt:variant>
      <vt:variant>
        <vt:lpwstr>Carotid</vt:lpwstr>
      </vt:variant>
      <vt:variant>
        <vt:i4>5832716</vt:i4>
      </vt:variant>
      <vt:variant>
        <vt:i4>2388</vt:i4>
      </vt:variant>
      <vt:variant>
        <vt:i4>0</vt:i4>
      </vt:variant>
      <vt:variant>
        <vt:i4>5</vt:i4>
      </vt:variant>
      <vt:variant>
        <vt:lpwstr>https://www.leapfroggroup.org/survey-materials/survey-and-cpoe-materials</vt:lpwstr>
      </vt:variant>
      <vt:variant>
        <vt:lpwstr/>
      </vt:variant>
      <vt:variant>
        <vt:i4>7798907</vt:i4>
      </vt:variant>
      <vt:variant>
        <vt:i4>2385</vt:i4>
      </vt:variant>
      <vt:variant>
        <vt:i4>0</vt:i4>
      </vt:variant>
      <vt:variant>
        <vt:i4>5</vt:i4>
      </vt:variant>
      <vt:variant>
        <vt:lpwstr>http://leapfroggroup.org/survey-materials/multi-campus-reporting-policy</vt:lpwstr>
      </vt:variant>
      <vt:variant>
        <vt:lpwstr/>
      </vt:variant>
      <vt:variant>
        <vt:i4>4063286</vt:i4>
      </vt:variant>
      <vt:variant>
        <vt:i4>2382</vt:i4>
      </vt:variant>
      <vt:variant>
        <vt:i4>0</vt:i4>
      </vt:variant>
      <vt:variant>
        <vt:i4>5</vt:i4>
      </vt:variant>
      <vt:variant>
        <vt:lpwstr/>
      </vt:variant>
      <vt:variant>
        <vt:lpwstr>_Safe_Surgery_Checklist_1</vt:lpwstr>
      </vt:variant>
      <vt:variant>
        <vt:i4>2359382</vt:i4>
      </vt:variant>
      <vt:variant>
        <vt:i4>2379</vt:i4>
      </vt:variant>
      <vt:variant>
        <vt:i4>0</vt:i4>
      </vt:variant>
      <vt:variant>
        <vt:i4>5</vt:i4>
      </vt:variant>
      <vt:variant>
        <vt:lpwstr/>
      </vt:variant>
      <vt:variant>
        <vt:lpwstr>clinicalteamintro_3b</vt:lpwstr>
      </vt:variant>
      <vt:variant>
        <vt:i4>4063286</vt:i4>
      </vt:variant>
      <vt:variant>
        <vt:i4>2376</vt:i4>
      </vt:variant>
      <vt:variant>
        <vt:i4>0</vt:i4>
      </vt:variant>
      <vt:variant>
        <vt:i4>5</vt:i4>
      </vt:variant>
      <vt:variant>
        <vt:lpwstr/>
      </vt:variant>
      <vt:variant>
        <vt:lpwstr>_Safe_Surgery_Checklist_1</vt:lpwstr>
      </vt:variant>
      <vt:variant>
        <vt:i4>4063286</vt:i4>
      </vt:variant>
      <vt:variant>
        <vt:i4>2373</vt:i4>
      </vt:variant>
      <vt:variant>
        <vt:i4>0</vt:i4>
      </vt:variant>
      <vt:variant>
        <vt:i4>5</vt:i4>
      </vt:variant>
      <vt:variant>
        <vt:lpwstr/>
      </vt:variant>
      <vt:variant>
        <vt:lpwstr>_Safe_Surgery_Checklist_2</vt:lpwstr>
      </vt:variant>
      <vt:variant>
        <vt:i4>4063286</vt:i4>
      </vt:variant>
      <vt:variant>
        <vt:i4>2370</vt:i4>
      </vt:variant>
      <vt:variant>
        <vt:i4>0</vt:i4>
      </vt:variant>
      <vt:variant>
        <vt:i4>5</vt:i4>
      </vt:variant>
      <vt:variant>
        <vt:lpwstr/>
      </vt:variant>
      <vt:variant>
        <vt:lpwstr>_Safe_Surgery_Checklist_2</vt:lpwstr>
      </vt:variant>
      <vt:variant>
        <vt:i4>6750256</vt:i4>
      </vt:variant>
      <vt:variant>
        <vt:i4>2364</vt:i4>
      </vt:variant>
      <vt:variant>
        <vt:i4>0</vt:i4>
      </vt:variant>
      <vt:variant>
        <vt:i4>5</vt:i4>
      </vt:variant>
      <vt:variant>
        <vt:lpwstr/>
      </vt:variant>
      <vt:variant>
        <vt:lpwstr>safesurgfaqs3c</vt:lpwstr>
      </vt:variant>
      <vt:variant>
        <vt:i4>524307</vt:i4>
      </vt:variant>
      <vt:variant>
        <vt:i4>2361</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358</vt:i4>
      </vt:variant>
      <vt:variant>
        <vt:i4>0</vt:i4>
      </vt:variant>
      <vt:variant>
        <vt:i4>5</vt:i4>
      </vt:variant>
      <vt:variant>
        <vt:lpwstr>https://www.who.int/patientsafety/safesurgery/checklist/en/</vt:lpwstr>
      </vt:variant>
      <vt:variant>
        <vt:lpwstr/>
      </vt:variant>
      <vt:variant>
        <vt:i4>7798907</vt:i4>
      </vt:variant>
      <vt:variant>
        <vt:i4>2355</vt:i4>
      </vt:variant>
      <vt:variant>
        <vt:i4>0</vt:i4>
      </vt:variant>
      <vt:variant>
        <vt:i4>5</vt:i4>
      </vt:variant>
      <vt:variant>
        <vt:lpwstr>http://leapfroggroup.org/survey-materials/multi-campus-reporting-policy</vt:lpwstr>
      </vt:variant>
      <vt:variant>
        <vt:lpwstr/>
      </vt:variant>
      <vt:variant>
        <vt:i4>5177416</vt:i4>
      </vt:variant>
      <vt:variant>
        <vt:i4>2352</vt:i4>
      </vt:variant>
      <vt:variant>
        <vt:i4>0</vt:i4>
      </vt:variant>
      <vt:variant>
        <vt:i4>5</vt:i4>
      </vt:variant>
      <vt:variant>
        <vt:lpwstr>https://www.sts.org/</vt:lpwstr>
      </vt:variant>
      <vt:variant>
        <vt:lpwstr/>
      </vt:variant>
      <vt:variant>
        <vt:i4>6815857</vt:i4>
      </vt:variant>
      <vt:variant>
        <vt:i4>2349</vt:i4>
      </vt:variant>
      <vt:variant>
        <vt:i4>0</vt:i4>
      </vt:variant>
      <vt:variant>
        <vt:i4>5</vt:i4>
      </vt:variant>
      <vt:variant>
        <vt:lpwstr/>
      </vt:variant>
      <vt:variant>
        <vt:lpwstr>datacompletenessrequirement</vt:lpwstr>
      </vt:variant>
      <vt:variant>
        <vt:i4>5177416</vt:i4>
      </vt:variant>
      <vt:variant>
        <vt:i4>2346</vt:i4>
      </vt:variant>
      <vt:variant>
        <vt:i4>0</vt:i4>
      </vt:variant>
      <vt:variant>
        <vt:i4>5</vt:i4>
      </vt:variant>
      <vt:variant>
        <vt:lpwstr>https://www.sts.org/</vt:lpwstr>
      </vt:variant>
      <vt:variant>
        <vt:lpwstr/>
      </vt:variant>
      <vt:variant>
        <vt:i4>8192083</vt:i4>
      </vt:variant>
      <vt:variant>
        <vt:i4>2340</vt:i4>
      </vt:variant>
      <vt:variant>
        <vt:i4>0</vt:i4>
      </vt:variant>
      <vt:variant>
        <vt:i4>5</vt:i4>
      </vt:variant>
      <vt:variant>
        <vt:lpwstr/>
      </vt:variant>
      <vt:variant>
        <vt:lpwstr>_Inpatient_Surgery_Measure</vt:lpwstr>
      </vt:variant>
      <vt:variant>
        <vt:i4>7798907</vt:i4>
      </vt:variant>
      <vt:variant>
        <vt:i4>2337</vt:i4>
      </vt:variant>
      <vt:variant>
        <vt:i4>0</vt:i4>
      </vt:variant>
      <vt:variant>
        <vt:i4>5</vt:i4>
      </vt:variant>
      <vt:variant>
        <vt:lpwstr>http://leapfroggroup.org/survey-materials/multi-campus-reporting-policy</vt:lpwstr>
      </vt:variant>
      <vt:variant>
        <vt:lpwstr/>
      </vt:variant>
      <vt:variant>
        <vt:i4>5046365</vt:i4>
      </vt:variant>
      <vt:variant>
        <vt:i4>2334</vt:i4>
      </vt:variant>
      <vt:variant>
        <vt:i4>0</vt:i4>
      </vt:variant>
      <vt:variant>
        <vt:i4>5</vt:i4>
      </vt:variant>
      <vt:variant>
        <vt:lpwstr>http://www.leapfroggroup.org/survey-materials/scoring-and-results</vt:lpwstr>
      </vt:variant>
      <vt:variant>
        <vt:lpwstr/>
      </vt:variant>
      <vt:variant>
        <vt:i4>2752629</vt:i4>
      </vt:variant>
      <vt:variant>
        <vt:i4>2331</vt:i4>
      </vt:variant>
      <vt:variant>
        <vt:i4>0</vt:i4>
      </vt:variant>
      <vt:variant>
        <vt:i4>5</vt:i4>
      </vt:variant>
      <vt:variant>
        <vt:lpwstr>https://ratings.leapfroggroup.org/measure/hospital/2025/complex-adult-and-pediatric-surgery</vt:lpwstr>
      </vt:variant>
      <vt:variant>
        <vt:lpwstr/>
      </vt:variant>
      <vt:variant>
        <vt:i4>3538982</vt:i4>
      </vt:variant>
      <vt:variant>
        <vt:i4>2328</vt:i4>
      </vt:variant>
      <vt:variant>
        <vt:i4>0</vt:i4>
      </vt:variant>
      <vt:variant>
        <vt:i4>5</vt:i4>
      </vt:variant>
      <vt:variant>
        <vt:lpwstr>https://www.leapfroggroup.org/survey-materials/scoring-and-results</vt:lpwstr>
      </vt:variant>
      <vt:variant>
        <vt:lpwstr/>
      </vt:variant>
      <vt:variant>
        <vt:i4>6750258</vt:i4>
      </vt:variant>
      <vt:variant>
        <vt:i4>2325</vt:i4>
      </vt:variant>
      <vt:variant>
        <vt:i4>0</vt:i4>
      </vt:variant>
      <vt:variant>
        <vt:i4>5</vt:i4>
      </vt:variant>
      <vt:variant>
        <vt:lpwstr>http://www.leapfroggroup.org/survey-materials/survey-and-cpoe-materials</vt:lpwstr>
      </vt:variant>
      <vt:variant>
        <vt:lpwstr/>
      </vt:variant>
      <vt:variant>
        <vt:i4>7733370</vt:i4>
      </vt:variant>
      <vt:variant>
        <vt:i4>2322</vt:i4>
      </vt:variant>
      <vt:variant>
        <vt:i4>0</vt:i4>
      </vt:variant>
      <vt:variant>
        <vt:i4>5</vt:i4>
      </vt:variant>
      <vt:variant>
        <vt:lpwstr/>
      </vt:variant>
      <vt:variant>
        <vt:lpwstr>CertifiedPharmacyTechnician</vt:lpwstr>
      </vt:variant>
      <vt:variant>
        <vt:i4>1245253</vt:i4>
      </vt:variant>
      <vt:variant>
        <vt:i4>2319</vt:i4>
      </vt:variant>
      <vt:variant>
        <vt:i4>0</vt:i4>
      </vt:variant>
      <vt:variant>
        <vt:i4>5</vt:i4>
      </vt:variant>
      <vt:variant>
        <vt:lpwstr/>
      </vt:variant>
      <vt:variant>
        <vt:lpwstr>_Bar_Code_Medication_1</vt:lpwstr>
      </vt:variant>
      <vt:variant>
        <vt:i4>983048</vt:i4>
      </vt:variant>
      <vt:variant>
        <vt:i4>2316</vt:i4>
      </vt:variant>
      <vt:variant>
        <vt:i4>0</vt:i4>
      </vt:variant>
      <vt:variant>
        <vt:i4>5</vt:i4>
      </vt:variant>
      <vt:variant>
        <vt:lpwstr/>
      </vt:variant>
      <vt:variant>
        <vt:lpwstr>colocatedendnote</vt:lpwstr>
      </vt:variant>
      <vt:variant>
        <vt:i4>2031636</vt:i4>
      </vt:variant>
      <vt:variant>
        <vt:i4>2313</vt:i4>
      </vt:variant>
      <vt:variant>
        <vt:i4>0</vt:i4>
      </vt:variant>
      <vt:variant>
        <vt:i4>5</vt:i4>
      </vt:variant>
      <vt:variant>
        <vt:lpwstr/>
      </vt:variant>
      <vt:variant>
        <vt:lpwstr>pacusendnote</vt:lpwstr>
      </vt:variant>
      <vt:variant>
        <vt:i4>4915294</vt:i4>
      </vt:variant>
      <vt:variant>
        <vt:i4>2310</vt:i4>
      </vt:variant>
      <vt:variant>
        <vt:i4>0</vt:i4>
      </vt:variant>
      <vt:variant>
        <vt:i4>5</vt:i4>
      </vt:variant>
      <vt:variant>
        <vt:lpwstr>https://www.leapfroggroup.org/survey-materials/deadlines</vt:lpwstr>
      </vt:variant>
      <vt:variant>
        <vt:lpwstr/>
      </vt:variant>
      <vt:variant>
        <vt:i4>6488186</vt:i4>
      </vt:variant>
      <vt:variant>
        <vt:i4>2307</vt:i4>
      </vt:variant>
      <vt:variant>
        <vt:i4>0</vt:i4>
      </vt:variant>
      <vt:variant>
        <vt:i4>5</vt:i4>
      </vt:variant>
      <vt:variant>
        <vt:lpwstr/>
      </vt:variant>
      <vt:variant>
        <vt:lpwstr>Prescriber</vt:lpwstr>
      </vt:variant>
      <vt:variant>
        <vt:i4>786432</vt:i4>
      </vt:variant>
      <vt:variant>
        <vt:i4>2304</vt:i4>
      </vt:variant>
      <vt:variant>
        <vt:i4>0</vt:i4>
      </vt:variant>
      <vt:variant>
        <vt:i4>5</vt:i4>
      </vt:variant>
      <vt:variant>
        <vt:lpwstr>https://www.leapfroggroup.org/survey-materials/prepare-cpoe-tool</vt:lpwstr>
      </vt:variant>
      <vt:variant>
        <vt:lpwstr/>
      </vt:variant>
      <vt:variant>
        <vt:i4>6750258</vt:i4>
      </vt:variant>
      <vt:variant>
        <vt:i4>2301</vt:i4>
      </vt:variant>
      <vt:variant>
        <vt:i4>0</vt:i4>
      </vt:variant>
      <vt:variant>
        <vt:i4>5</vt:i4>
      </vt:variant>
      <vt:variant>
        <vt:lpwstr>http://www.leapfroggroup.org/survey-materials/survey-and-cpoe-materials</vt:lpwstr>
      </vt:variant>
      <vt:variant>
        <vt:lpwstr/>
      </vt:variant>
      <vt:variant>
        <vt:i4>5046353</vt:i4>
      </vt:variant>
      <vt:variant>
        <vt:i4>2298</vt:i4>
      </vt:variant>
      <vt:variant>
        <vt:i4>0</vt:i4>
      </vt:variant>
      <vt:variant>
        <vt:i4>5</vt:i4>
      </vt:variant>
      <vt:variant>
        <vt:lpwstr/>
      </vt:variant>
      <vt:variant>
        <vt:lpwstr>_Medication_Reconciliation</vt:lpwstr>
      </vt:variant>
      <vt:variant>
        <vt:i4>3014732</vt:i4>
      </vt:variant>
      <vt:variant>
        <vt:i4>2295</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292</vt:i4>
      </vt:variant>
      <vt:variant>
        <vt:i4>0</vt:i4>
      </vt:variant>
      <vt:variant>
        <vt:i4>5</vt:i4>
      </vt:variant>
      <vt:variant>
        <vt:lpwstr>https://www.hospitalmedicine.org/clinical-topics/medication-reconciliation/</vt:lpwstr>
      </vt:variant>
      <vt:variant>
        <vt:lpwstr/>
      </vt:variant>
      <vt:variant>
        <vt:i4>5832716</vt:i4>
      </vt:variant>
      <vt:variant>
        <vt:i4>2289</vt:i4>
      </vt:variant>
      <vt:variant>
        <vt:i4>0</vt:i4>
      </vt:variant>
      <vt:variant>
        <vt:i4>5</vt:i4>
      </vt:variant>
      <vt:variant>
        <vt:lpwstr>https://www.leapfroggroup.org/survey-materials/survey-and-cpoe-materials</vt:lpwstr>
      </vt:variant>
      <vt:variant>
        <vt:lpwstr/>
      </vt:variant>
      <vt:variant>
        <vt:i4>5832716</vt:i4>
      </vt:variant>
      <vt:variant>
        <vt:i4>2286</vt:i4>
      </vt:variant>
      <vt:variant>
        <vt:i4>0</vt:i4>
      </vt:variant>
      <vt:variant>
        <vt:i4>5</vt:i4>
      </vt:variant>
      <vt:variant>
        <vt:lpwstr>https://www.leapfroggroup.org/survey-materials/survey-and-cpoe-materials</vt:lpwstr>
      </vt:variant>
      <vt:variant>
        <vt:lpwstr/>
      </vt:variant>
      <vt:variant>
        <vt:i4>7733370</vt:i4>
      </vt:variant>
      <vt:variant>
        <vt:i4>2280</vt:i4>
      </vt:variant>
      <vt:variant>
        <vt:i4>0</vt:i4>
      </vt:variant>
      <vt:variant>
        <vt:i4>5</vt:i4>
      </vt:variant>
      <vt:variant>
        <vt:lpwstr/>
      </vt:variant>
      <vt:variant>
        <vt:lpwstr>CertifiedPharmacyTechnician</vt:lpwstr>
      </vt:variant>
      <vt:variant>
        <vt:i4>7733370</vt:i4>
      </vt:variant>
      <vt:variant>
        <vt:i4>2277</vt:i4>
      </vt:variant>
      <vt:variant>
        <vt:i4>0</vt:i4>
      </vt:variant>
      <vt:variant>
        <vt:i4>5</vt:i4>
      </vt:variant>
      <vt:variant>
        <vt:lpwstr/>
      </vt:variant>
      <vt:variant>
        <vt:lpwstr>CertifiedPharmacyTechnician</vt:lpwstr>
      </vt:variant>
      <vt:variant>
        <vt:i4>7733370</vt:i4>
      </vt:variant>
      <vt:variant>
        <vt:i4>2271</vt:i4>
      </vt:variant>
      <vt:variant>
        <vt:i4>0</vt:i4>
      </vt:variant>
      <vt:variant>
        <vt:i4>5</vt:i4>
      </vt:variant>
      <vt:variant>
        <vt:lpwstr/>
      </vt:variant>
      <vt:variant>
        <vt:lpwstr>CertifiedPharmacyTechnician</vt:lpwstr>
      </vt:variant>
      <vt:variant>
        <vt:i4>2228335</vt:i4>
      </vt:variant>
      <vt:variant>
        <vt:i4>2268</vt:i4>
      </vt:variant>
      <vt:variant>
        <vt:i4>0</vt:i4>
      </vt:variant>
      <vt:variant>
        <vt:i4>5</vt:i4>
      </vt:variant>
      <vt:variant>
        <vt:lpwstr>https://www.hospitalmedicine.org/clinical-topics/medication-reconciliation/</vt:lpwstr>
      </vt:variant>
      <vt:variant>
        <vt:lpwstr/>
      </vt:variant>
      <vt:variant>
        <vt:i4>5832716</vt:i4>
      </vt:variant>
      <vt:variant>
        <vt:i4>2265</vt:i4>
      </vt:variant>
      <vt:variant>
        <vt:i4>0</vt:i4>
      </vt:variant>
      <vt:variant>
        <vt:i4>5</vt:i4>
      </vt:variant>
      <vt:variant>
        <vt:lpwstr>https://www.leapfroggroup.org/survey-materials/survey-and-cpoe-materials</vt:lpwstr>
      </vt:variant>
      <vt:variant>
        <vt:lpwstr/>
      </vt:variant>
      <vt:variant>
        <vt:i4>7733370</vt:i4>
      </vt:variant>
      <vt:variant>
        <vt:i4>2259</vt:i4>
      </vt:variant>
      <vt:variant>
        <vt:i4>0</vt:i4>
      </vt:variant>
      <vt:variant>
        <vt:i4>5</vt:i4>
      </vt:variant>
      <vt:variant>
        <vt:lpwstr/>
      </vt:variant>
      <vt:variant>
        <vt:lpwstr>CertifiedPharmacyTechnician</vt:lpwstr>
      </vt:variant>
      <vt:variant>
        <vt:i4>6750258</vt:i4>
      </vt:variant>
      <vt:variant>
        <vt:i4>2256</vt:i4>
      </vt:variant>
      <vt:variant>
        <vt:i4>0</vt:i4>
      </vt:variant>
      <vt:variant>
        <vt:i4>5</vt:i4>
      </vt:variant>
      <vt:variant>
        <vt:lpwstr>http://www.leapfroggroup.org/survey-materials/survey-and-cpoe-materials</vt:lpwstr>
      </vt:variant>
      <vt:variant>
        <vt:lpwstr/>
      </vt:variant>
      <vt:variant>
        <vt:i4>7733370</vt:i4>
      </vt:variant>
      <vt:variant>
        <vt:i4>2250</vt:i4>
      </vt:variant>
      <vt:variant>
        <vt:i4>0</vt:i4>
      </vt:variant>
      <vt:variant>
        <vt:i4>5</vt:i4>
      </vt:variant>
      <vt:variant>
        <vt:lpwstr/>
      </vt:variant>
      <vt:variant>
        <vt:lpwstr>CertifiedPharmacyTechnician</vt:lpwstr>
      </vt:variant>
      <vt:variant>
        <vt:i4>7733370</vt:i4>
      </vt:variant>
      <vt:variant>
        <vt:i4>2247</vt:i4>
      </vt:variant>
      <vt:variant>
        <vt:i4>0</vt:i4>
      </vt:variant>
      <vt:variant>
        <vt:i4>5</vt:i4>
      </vt:variant>
      <vt:variant>
        <vt:lpwstr/>
      </vt:variant>
      <vt:variant>
        <vt:lpwstr>CertifiedPharmacyTechnician</vt:lpwstr>
      </vt:variant>
      <vt:variant>
        <vt:i4>7733370</vt:i4>
      </vt:variant>
      <vt:variant>
        <vt:i4>2244</vt:i4>
      </vt:variant>
      <vt:variant>
        <vt:i4>0</vt:i4>
      </vt:variant>
      <vt:variant>
        <vt:i4>5</vt:i4>
      </vt:variant>
      <vt:variant>
        <vt:lpwstr/>
      </vt:variant>
      <vt:variant>
        <vt:lpwstr>CertifiedPharmacyTechnician</vt:lpwstr>
      </vt:variant>
      <vt:variant>
        <vt:i4>7733370</vt:i4>
      </vt:variant>
      <vt:variant>
        <vt:i4>2241</vt:i4>
      </vt:variant>
      <vt:variant>
        <vt:i4>0</vt:i4>
      </vt:variant>
      <vt:variant>
        <vt:i4>5</vt:i4>
      </vt:variant>
      <vt:variant>
        <vt:lpwstr/>
      </vt:variant>
      <vt:variant>
        <vt:lpwstr>CertifiedPharmacyTechnician</vt:lpwstr>
      </vt:variant>
      <vt:variant>
        <vt:i4>7733370</vt:i4>
      </vt:variant>
      <vt:variant>
        <vt:i4>2238</vt:i4>
      </vt:variant>
      <vt:variant>
        <vt:i4>0</vt:i4>
      </vt:variant>
      <vt:variant>
        <vt:i4>5</vt:i4>
      </vt:variant>
      <vt:variant>
        <vt:lpwstr/>
      </vt:variant>
      <vt:variant>
        <vt:lpwstr>CertifiedPharmacyTechnician</vt:lpwstr>
      </vt:variant>
      <vt:variant>
        <vt:i4>6750258</vt:i4>
      </vt:variant>
      <vt:variant>
        <vt:i4>2235</vt:i4>
      </vt:variant>
      <vt:variant>
        <vt:i4>0</vt:i4>
      </vt:variant>
      <vt:variant>
        <vt:i4>5</vt:i4>
      </vt:variant>
      <vt:variant>
        <vt:lpwstr>http://www.leapfroggroup.org/survey-materials/survey-and-cpoe-materials</vt:lpwstr>
      </vt:variant>
      <vt:variant>
        <vt:lpwstr/>
      </vt:variant>
      <vt:variant>
        <vt:i4>5832716</vt:i4>
      </vt:variant>
      <vt:variant>
        <vt:i4>2232</vt:i4>
      </vt:variant>
      <vt:variant>
        <vt:i4>0</vt:i4>
      </vt:variant>
      <vt:variant>
        <vt:i4>5</vt:i4>
      </vt:variant>
      <vt:variant>
        <vt:lpwstr>https://www.leapfroggroup.org/survey-materials/survey-and-cpoe-materials</vt:lpwstr>
      </vt:variant>
      <vt:variant>
        <vt:lpwstr/>
      </vt:variant>
      <vt:variant>
        <vt:i4>5832716</vt:i4>
      </vt:variant>
      <vt:variant>
        <vt:i4>2229</vt:i4>
      </vt:variant>
      <vt:variant>
        <vt:i4>0</vt:i4>
      </vt:variant>
      <vt:variant>
        <vt:i4>5</vt:i4>
      </vt:variant>
      <vt:variant>
        <vt:lpwstr>https://www.leapfroggroup.org/survey-materials/survey-and-cpoe-materials</vt:lpwstr>
      </vt:variant>
      <vt:variant>
        <vt:lpwstr/>
      </vt:variant>
      <vt:variant>
        <vt:i4>7733370</vt:i4>
      </vt:variant>
      <vt:variant>
        <vt:i4>2226</vt:i4>
      </vt:variant>
      <vt:variant>
        <vt:i4>0</vt:i4>
      </vt:variant>
      <vt:variant>
        <vt:i4>5</vt:i4>
      </vt:variant>
      <vt:variant>
        <vt:lpwstr/>
      </vt:variant>
      <vt:variant>
        <vt:lpwstr>CertifiedPharmacyTechnician</vt:lpwstr>
      </vt:variant>
      <vt:variant>
        <vt:i4>5832716</vt:i4>
      </vt:variant>
      <vt:variant>
        <vt:i4>2223</vt:i4>
      </vt:variant>
      <vt:variant>
        <vt:i4>0</vt:i4>
      </vt:variant>
      <vt:variant>
        <vt:i4>5</vt:i4>
      </vt:variant>
      <vt:variant>
        <vt:lpwstr>https://www.leapfroggroup.org/survey-materials/survey-and-cpoe-materials</vt:lpwstr>
      </vt:variant>
      <vt:variant>
        <vt:lpwstr/>
      </vt:variant>
      <vt:variant>
        <vt:i4>6750258</vt:i4>
      </vt:variant>
      <vt:variant>
        <vt:i4>2220</vt:i4>
      </vt:variant>
      <vt:variant>
        <vt:i4>0</vt:i4>
      </vt:variant>
      <vt:variant>
        <vt:i4>5</vt:i4>
      </vt:variant>
      <vt:variant>
        <vt:lpwstr>http://www.leapfroggroup.org/survey-materials/survey-and-cpoe-materials</vt:lpwstr>
      </vt:variant>
      <vt:variant>
        <vt:lpwstr/>
      </vt:variant>
      <vt:variant>
        <vt:i4>6750258</vt:i4>
      </vt:variant>
      <vt:variant>
        <vt:i4>2217</vt:i4>
      </vt:variant>
      <vt:variant>
        <vt:i4>0</vt:i4>
      </vt:variant>
      <vt:variant>
        <vt:i4>5</vt:i4>
      </vt:variant>
      <vt:variant>
        <vt:lpwstr>http://www.leapfroggroup.org/survey-materials/survey-and-cpoe-materials</vt:lpwstr>
      </vt:variant>
      <vt:variant>
        <vt:lpwstr/>
      </vt:variant>
      <vt:variant>
        <vt:i4>7733370</vt:i4>
      </vt:variant>
      <vt:variant>
        <vt:i4>2214</vt:i4>
      </vt:variant>
      <vt:variant>
        <vt:i4>0</vt:i4>
      </vt:variant>
      <vt:variant>
        <vt:i4>5</vt:i4>
      </vt:variant>
      <vt:variant>
        <vt:lpwstr/>
      </vt:variant>
      <vt:variant>
        <vt:lpwstr>CertifiedPharmacyTechnician</vt:lpwstr>
      </vt:variant>
      <vt:variant>
        <vt:i4>7798907</vt:i4>
      </vt:variant>
      <vt:variant>
        <vt:i4>2211</vt:i4>
      </vt:variant>
      <vt:variant>
        <vt:i4>0</vt:i4>
      </vt:variant>
      <vt:variant>
        <vt:i4>5</vt:i4>
      </vt:variant>
      <vt:variant>
        <vt:lpwstr>http://leapfroggroup.org/survey-materials/multi-campus-reporting-policy</vt:lpwstr>
      </vt:variant>
      <vt:variant>
        <vt:lpwstr/>
      </vt:variant>
      <vt:variant>
        <vt:i4>2228250</vt:i4>
      </vt:variant>
      <vt:variant>
        <vt:i4>2208</vt:i4>
      </vt:variant>
      <vt:variant>
        <vt:i4>0</vt:i4>
      </vt:variant>
      <vt:variant>
        <vt:i4>5</vt:i4>
      </vt:variant>
      <vt:variant>
        <vt:lpwstr/>
      </vt:variant>
      <vt:variant>
        <vt:lpwstr>_Bar_Code_Medication</vt:lpwstr>
      </vt:variant>
      <vt:variant>
        <vt:i4>2031636</vt:i4>
      </vt:variant>
      <vt:variant>
        <vt:i4>2202</vt:i4>
      </vt:variant>
      <vt:variant>
        <vt:i4>0</vt:i4>
      </vt:variant>
      <vt:variant>
        <vt:i4>5</vt:i4>
      </vt:variant>
      <vt:variant>
        <vt:lpwstr/>
      </vt:variant>
      <vt:variant>
        <vt:lpwstr>pacusendnote</vt:lpwstr>
      </vt:variant>
      <vt:variant>
        <vt:i4>65538</vt:i4>
      </vt:variant>
      <vt:variant>
        <vt:i4>2199</vt:i4>
      </vt:variant>
      <vt:variant>
        <vt:i4>0</vt:i4>
      </vt:variant>
      <vt:variant>
        <vt:i4>5</vt:i4>
      </vt:variant>
      <vt:variant>
        <vt:lpwstr/>
      </vt:variant>
      <vt:variant>
        <vt:lpwstr>LaborandDeliveryUnits</vt:lpwstr>
      </vt:variant>
      <vt:variant>
        <vt:i4>1310795</vt:i4>
      </vt:variant>
      <vt:variant>
        <vt:i4>2196</vt:i4>
      </vt:variant>
      <vt:variant>
        <vt:i4>0</vt:i4>
      </vt:variant>
      <vt:variant>
        <vt:i4>5</vt:i4>
      </vt:variant>
      <vt:variant>
        <vt:lpwstr/>
      </vt:variant>
      <vt:variant>
        <vt:lpwstr>stepdown_progressiveunits_endnote20</vt:lpwstr>
      </vt:variant>
      <vt:variant>
        <vt:i4>1900562</vt:i4>
      </vt:variant>
      <vt:variant>
        <vt:i4>2190</vt:i4>
      </vt:variant>
      <vt:variant>
        <vt:i4>0</vt:i4>
      </vt:variant>
      <vt:variant>
        <vt:i4>5</vt:i4>
      </vt:variant>
      <vt:variant>
        <vt:lpwstr/>
      </vt:variant>
      <vt:variant>
        <vt:lpwstr>MedicalandorSurgicalUnits</vt:lpwstr>
      </vt:variant>
      <vt:variant>
        <vt:i4>7340136</vt:i4>
      </vt:variant>
      <vt:variant>
        <vt:i4>2187</vt:i4>
      </vt:variant>
      <vt:variant>
        <vt:i4>0</vt:i4>
      </vt:variant>
      <vt:variant>
        <vt:i4>5</vt:i4>
      </vt:variant>
      <vt:variant>
        <vt:lpwstr/>
      </vt:variant>
      <vt:variant>
        <vt:lpwstr>neonatalICU</vt:lpwstr>
      </vt:variant>
      <vt:variant>
        <vt:i4>196616</vt:i4>
      </vt:variant>
      <vt:variant>
        <vt:i4>2184</vt:i4>
      </vt:variant>
      <vt:variant>
        <vt:i4>0</vt:i4>
      </vt:variant>
      <vt:variant>
        <vt:i4>5</vt:i4>
      </vt:variant>
      <vt:variant>
        <vt:lpwstr/>
      </vt:variant>
      <vt:variant>
        <vt:lpwstr>generalmedicalsurgicalandneuroicu</vt:lpwstr>
      </vt:variant>
      <vt:variant>
        <vt:i4>7798907</vt:i4>
      </vt:variant>
      <vt:variant>
        <vt:i4>2181</vt:i4>
      </vt:variant>
      <vt:variant>
        <vt:i4>0</vt:i4>
      </vt:variant>
      <vt:variant>
        <vt:i4>5</vt:i4>
      </vt:variant>
      <vt:variant>
        <vt:lpwstr>http://leapfroggroup.org/survey-materials/multi-campus-reporting-policy</vt:lpwstr>
      </vt:variant>
      <vt:variant>
        <vt:lpwstr/>
      </vt:variant>
      <vt:variant>
        <vt:i4>1835060</vt:i4>
      </vt:variant>
      <vt:variant>
        <vt:i4>2178</vt:i4>
      </vt:variant>
      <vt:variant>
        <vt:i4>0</vt:i4>
      </vt:variant>
      <vt:variant>
        <vt:i4>5</vt:i4>
      </vt:variant>
      <vt:variant>
        <vt:lpwstr/>
      </vt:variant>
      <vt:variant>
        <vt:lpwstr>_Computerized_Physician_Order</vt:lpwstr>
      </vt:variant>
      <vt:variant>
        <vt:i4>196627</vt:i4>
      </vt:variant>
      <vt:variant>
        <vt:i4>2175</vt:i4>
      </vt:variant>
      <vt:variant>
        <vt:i4>0</vt:i4>
      </vt:variant>
      <vt:variant>
        <vt:i4>5</vt:i4>
      </vt:variant>
      <vt:variant>
        <vt:lpwstr/>
      </vt:variant>
      <vt:variant>
        <vt:lpwstr>StandingOrder</vt:lpwstr>
      </vt:variant>
      <vt:variant>
        <vt:i4>6488186</vt:i4>
      </vt:variant>
      <vt:variant>
        <vt:i4>2172</vt:i4>
      </vt:variant>
      <vt:variant>
        <vt:i4>0</vt:i4>
      </vt:variant>
      <vt:variant>
        <vt:i4>5</vt:i4>
      </vt:variant>
      <vt:variant>
        <vt:lpwstr/>
      </vt:variant>
      <vt:variant>
        <vt:lpwstr>Prescriber</vt:lpwstr>
      </vt:variant>
      <vt:variant>
        <vt:i4>7995495</vt:i4>
      </vt:variant>
      <vt:variant>
        <vt:i4>2169</vt:i4>
      </vt:variant>
      <vt:variant>
        <vt:i4>0</vt:i4>
      </vt:variant>
      <vt:variant>
        <vt:i4>5</vt:i4>
      </vt:variant>
      <vt:variant>
        <vt:lpwstr/>
      </vt:variant>
      <vt:variant>
        <vt:lpwstr>PerProtocol</vt:lpwstr>
      </vt:variant>
      <vt:variant>
        <vt:i4>6488186</vt:i4>
      </vt:variant>
      <vt:variant>
        <vt:i4>2166</vt:i4>
      </vt:variant>
      <vt:variant>
        <vt:i4>0</vt:i4>
      </vt:variant>
      <vt:variant>
        <vt:i4>5</vt:i4>
      </vt:variant>
      <vt:variant>
        <vt:lpwstr/>
      </vt:variant>
      <vt:variant>
        <vt:lpwstr>Prescriber</vt:lpwstr>
      </vt:variant>
      <vt:variant>
        <vt:i4>6488186</vt:i4>
      </vt:variant>
      <vt:variant>
        <vt:i4>2163</vt:i4>
      </vt:variant>
      <vt:variant>
        <vt:i4>0</vt:i4>
      </vt:variant>
      <vt:variant>
        <vt:i4>5</vt:i4>
      </vt:variant>
      <vt:variant>
        <vt:lpwstr/>
      </vt:variant>
      <vt:variant>
        <vt:lpwstr>Prescriber</vt:lpwstr>
      </vt:variant>
      <vt:variant>
        <vt:i4>7798907</vt:i4>
      </vt:variant>
      <vt:variant>
        <vt:i4>2160</vt:i4>
      </vt:variant>
      <vt:variant>
        <vt:i4>0</vt:i4>
      </vt:variant>
      <vt:variant>
        <vt:i4>5</vt:i4>
      </vt:variant>
      <vt:variant>
        <vt:lpwstr>http://leapfroggroup.org/survey-materials/multi-campus-reporting-policy</vt:lpwstr>
      </vt:variant>
      <vt:variant>
        <vt:lpwstr/>
      </vt:variant>
      <vt:variant>
        <vt:i4>2031645</vt:i4>
      </vt:variant>
      <vt:variant>
        <vt:i4>2157</vt:i4>
      </vt:variant>
      <vt:variant>
        <vt:i4>0</vt:i4>
      </vt:variant>
      <vt:variant>
        <vt:i4>5</vt:i4>
      </vt:variant>
      <vt:variant>
        <vt:lpwstr>https://www.leapfroggroup.org/about/expert-panelists</vt:lpwstr>
      </vt:variant>
      <vt:variant>
        <vt:lpwstr/>
      </vt:variant>
      <vt:variant>
        <vt:i4>1179654</vt:i4>
      </vt:variant>
      <vt:variant>
        <vt:i4>2154</vt:i4>
      </vt:variant>
      <vt:variant>
        <vt:i4>0</vt:i4>
      </vt:variant>
      <vt:variant>
        <vt:i4>5</vt:i4>
      </vt:variant>
      <vt:variant>
        <vt:lpwstr/>
      </vt:variant>
      <vt:variant>
        <vt:lpwstr>discrepdueunintentaddmeds</vt:lpwstr>
      </vt:variant>
      <vt:variant>
        <vt:i4>8126566</vt:i4>
      </vt:variant>
      <vt:variant>
        <vt:i4>2151</vt:i4>
      </vt:variant>
      <vt:variant>
        <vt:i4>0</vt:i4>
      </vt:variant>
      <vt:variant>
        <vt:i4>5</vt:i4>
      </vt:variant>
      <vt:variant>
        <vt:lpwstr/>
      </vt:variant>
      <vt:variant>
        <vt:lpwstr>unintentaddmeds</vt:lpwstr>
      </vt:variant>
      <vt:variant>
        <vt:i4>2031647</vt:i4>
      </vt:variant>
      <vt:variant>
        <vt:i4>2148</vt:i4>
      </vt:variant>
      <vt:variant>
        <vt:i4>0</vt:i4>
      </vt:variant>
      <vt:variant>
        <vt:i4>5</vt:i4>
      </vt:variant>
      <vt:variant>
        <vt:lpwstr/>
      </vt:variant>
      <vt:variant>
        <vt:lpwstr>DiscrepanciesinGoldStandardMedicatio</vt:lpwstr>
      </vt:variant>
      <vt:variant>
        <vt:i4>1114122</vt:i4>
      </vt:variant>
      <vt:variant>
        <vt:i4>2145</vt:i4>
      </vt:variant>
      <vt:variant>
        <vt:i4>0</vt:i4>
      </vt:variant>
      <vt:variant>
        <vt:i4>5</vt:i4>
      </vt:variant>
      <vt:variant>
        <vt:lpwstr/>
      </vt:variant>
      <vt:variant>
        <vt:lpwstr>GoldStandardMedicationHistory</vt:lpwstr>
      </vt:variant>
      <vt:variant>
        <vt:i4>7733370</vt:i4>
      </vt:variant>
      <vt:variant>
        <vt:i4>2142</vt:i4>
      </vt:variant>
      <vt:variant>
        <vt:i4>0</vt:i4>
      </vt:variant>
      <vt:variant>
        <vt:i4>5</vt:i4>
      </vt:variant>
      <vt:variant>
        <vt:lpwstr/>
      </vt:variant>
      <vt:variant>
        <vt:lpwstr>CertifiedPharmacyTechnician</vt:lpwstr>
      </vt:variant>
      <vt:variant>
        <vt:i4>6619247</vt:i4>
      </vt:variant>
      <vt:variant>
        <vt:i4>2139</vt:i4>
      </vt:variant>
      <vt:variant>
        <vt:i4>0</vt:i4>
      </vt:variant>
      <vt:variant>
        <vt:i4>5</vt:i4>
      </vt:variant>
      <vt:variant>
        <vt:lpwstr/>
      </vt:variant>
      <vt:variant>
        <vt:lpwstr>SamplingforMedicationReconciliation</vt:lpwstr>
      </vt:variant>
      <vt:variant>
        <vt:i4>3407958</vt:i4>
      </vt:variant>
      <vt:variant>
        <vt:i4>2136</vt:i4>
      </vt:variant>
      <vt:variant>
        <vt:i4>0</vt:i4>
      </vt:variant>
      <vt:variant>
        <vt:i4>5</vt:i4>
      </vt:variant>
      <vt:variant>
        <vt:lpwstr/>
      </vt:variant>
      <vt:variant>
        <vt:lpwstr>Step5_ComparewDischargeOrders</vt:lpwstr>
      </vt:variant>
      <vt:variant>
        <vt:i4>2687047</vt:i4>
      </vt:variant>
      <vt:variant>
        <vt:i4>2133</vt:i4>
      </vt:variant>
      <vt:variant>
        <vt:i4>0</vt:i4>
      </vt:variant>
      <vt:variant>
        <vt:i4>5</vt:i4>
      </vt:variant>
      <vt:variant>
        <vt:lpwstr/>
      </vt:variant>
      <vt:variant>
        <vt:lpwstr>Step4_ComparewAdmissionOrders</vt:lpwstr>
      </vt:variant>
      <vt:variant>
        <vt:i4>7733370</vt:i4>
      </vt:variant>
      <vt:variant>
        <vt:i4>2130</vt:i4>
      </vt:variant>
      <vt:variant>
        <vt:i4>0</vt:i4>
      </vt:variant>
      <vt:variant>
        <vt:i4>5</vt:i4>
      </vt:variant>
      <vt:variant>
        <vt:lpwstr/>
      </vt:variant>
      <vt:variant>
        <vt:lpwstr>CertifiedPharmacyTechnician</vt:lpwstr>
      </vt:variant>
      <vt:variant>
        <vt:i4>5963831</vt:i4>
      </vt:variant>
      <vt:variant>
        <vt:i4>2127</vt:i4>
      </vt:variant>
      <vt:variant>
        <vt:i4>0</vt:i4>
      </vt:variant>
      <vt:variant>
        <vt:i4>5</vt:i4>
      </vt:variant>
      <vt:variant>
        <vt:lpwstr/>
      </vt:variant>
      <vt:variant>
        <vt:lpwstr>Step3_CompleteWkst</vt:lpwstr>
      </vt:variant>
      <vt:variant>
        <vt:i4>7733370</vt:i4>
      </vt:variant>
      <vt:variant>
        <vt:i4>2121</vt:i4>
      </vt:variant>
      <vt:variant>
        <vt:i4>0</vt:i4>
      </vt:variant>
      <vt:variant>
        <vt:i4>5</vt:i4>
      </vt:variant>
      <vt:variant>
        <vt:lpwstr/>
      </vt:variant>
      <vt:variant>
        <vt:lpwstr>CertifiedPharmacyTechnician</vt:lpwstr>
      </vt:variant>
      <vt:variant>
        <vt:i4>4390946</vt:i4>
      </vt:variant>
      <vt:variant>
        <vt:i4>2118</vt:i4>
      </vt:variant>
      <vt:variant>
        <vt:i4>0</vt:i4>
      </vt:variant>
      <vt:variant>
        <vt:i4>5</vt:i4>
      </vt:variant>
      <vt:variant>
        <vt:lpwstr/>
      </vt:variant>
      <vt:variant>
        <vt:lpwstr>Step2_Interview</vt:lpwstr>
      </vt:variant>
      <vt:variant>
        <vt:i4>7733370</vt:i4>
      </vt:variant>
      <vt:variant>
        <vt:i4>2115</vt:i4>
      </vt:variant>
      <vt:variant>
        <vt:i4>0</vt:i4>
      </vt:variant>
      <vt:variant>
        <vt:i4>5</vt:i4>
      </vt:variant>
      <vt:variant>
        <vt:lpwstr/>
      </vt:variant>
      <vt:variant>
        <vt:lpwstr>CertifiedPharmacyTechnician</vt:lpwstr>
      </vt:variant>
      <vt:variant>
        <vt:i4>8126478</vt:i4>
      </vt:variant>
      <vt:variant>
        <vt:i4>2112</vt:i4>
      </vt:variant>
      <vt:variant>
        <vt:i4>0</vt:i4>
      </vt:variant>
      <vt:variant>
        <vt:i4>5</vt:i4>
      </vt:variant>
      <vt:variant>
        <vt:lpwstr/>
      </vt:variant>
      <vt:variant>
        <vt:lpwstr>_Medication_Reconciliation_1</vt:lpwstr>
      </vt:variant>
      <vt:variant>
        <vt:i4>6750330</vt:i4>
      </vt:variant>
      <vt:variant>
        <vt:i4>2109</vt:i4>
      </vt:variant>
      <vt:variant>
        <vt:i4>0</vt:i4>
      </vt:variant>
      <vt:variant>
        <vt:i4>5</vt:i4>
      </vt:variant>
      <vt:variant>
        <vt:lpwstr/>
      </vt:variant>
      <vt:variant>
        <vt:lpwstr>MedRecSpecs</vt:lpwstr>
      </vt:variant>
      <vt:variant>
        <vt:i4>7798907</vt:i4>
      </vt:variant>
      <vt:variant>
        <vt:i4>2106</vt:i4>
      </vt:variant>
      <vt:variant>
        <vt:i4>0</vt:i4>
      </vt:variant>
      <vt:variant>
        <vt:i4>5</vt:i4>
      </vt:variant>
      <vt:variant>
        <vt:lpwstr>http://leapfroggroup.org/survey-materials/multi-campus-reporting-policy</vt:lpwstr>
      </vt:variant>
      <vt:variant>
        <vt:lpwstr/>
      </vt:variant>
      <vt:variant>
        <vt:i4>2031636</vt:i4>
      </vt:variant>
      <vt:variant>
        <vt:i4>2103</vt:i4>
      </vt:variant>
      <vt:variant>
        <vt:i4>0</vt:i4>
      </vt:variant>
      <vt:variant>
        <vt:i4>5</vt:i4>
      </vt:variant>
      <vt:variant>
        <vt:lpwstr/>
      </vt:variant>
      <vt:variant>
        <vt:lpwstr>pacusendnote</vt:lpwstr>
      </vt:variant>
      <vt:variant>
        <vt:i4>65538</vt:i4>
      </vt:variant>
      <vt:variant>
        <vt:i4>2100</vt:i4>
      </vt:variant>
      <vt:variant>
        <vt:i4>0</vt:i4>
      </vt:variant>
      <vt:variant>
        <vt:i4>5</vt:i4>
      </vt:variant>
      <vt:variant>
        <vt:lpwstr/>
      </vt:variant>
      <vt:variant>
        <vt:lpwstr>LaborandDeliveryUnits</vt:lpwstr>
      </vt:variant>
      <vt:variant>
        <vt:i4>1310795</vt:i4>
      </vt:variant>
      <vt:variant>
        <vt:i4>2097</vt:i4>
      </vt:variant>
      <vt:variant>
        <vt:i4>0</vt:i4>
      </vt:variant>
      <vt:variant>
        <vt:i4>5</vt:i4>
      </vt:variant>
      <vt:variant>
        <vt:lpwstr/>
      </vt:variant>
      <vt:variant>
        <vt:lpwstr>stepdown_progressiveunits_endnote20</vt:lpwstr>
      </vt:variant>
      <vt:variant>
        <vt:i4>1900562</vt:i4>
      </vt:variant>
      <vt:variant>
        <vt:i4>2094</vt:i4>
      </vt:variant>
      <vt:variant>
        <vt:i4>0</vt:i4>
      </vt:variant>
      <vt:variant>
        <vt:i4>5</vt:i4>
      </vt:variant>
      <vt:variant>
        <vt:lpwstr/>
      </vt:variant>
      <vt:variant>
        <vt:lpwstr>MedicalandorSurgicalUnits</vt:lpwstr>
      </vt:variant>
      <vt:variant>
        <vt:i4>7340136</vt:i4>
      </vt:variant>
      <vt:variant>
        <vt:i4>2091</vt:i4>
      </vt:variant>
      <vt:variant>
        <vt:i4>0</vt:i4>
      </vt:variant>
      <vt:variant>
        <vt:i4>5</vt:i4>
      </vt:variant>
      <vt:variant>
        <vt:lpwstr/>
      </vt:variant>
      <vt:variant>
        <vt:lpwstr>neonatalICU</vt:lpwstr>
      </vt:variant>
      <vt:variant>
        <vt:i4>196616</vt:i4>
      </vt:variant>
      <vt:variant>
        <vt:i4>2088</vt:i4>
      </vt:variant>
      <vt:variant>
        <vt:i4>0</vt:i4>
      </vt:variant>
      <vt:variant>
        <vt:i4>5</vt:i4>
      </vt:variant>
      <vt:variant>
        <vt:lpwstr/>
      </vt:variant>
      <vt:variant>
        <vt:lpwstr>generalmedicalsurgicalandneuroicu</vt:lpwstr>
      </vt:variant>
      <vt:variant>
        <vt:i4>2031636</vt:i4>
      </vt:variant>
      <vt:variant>
        <vt:i4>2085</vt:i4>
      </vt:variant>
      <vt:variant>
        <vt:i4>0</vt:i4>
      </vt:variant>
      <vt:variant>
        <vt:i4>5</vt:i4>
      </vt:variant>
      <vt:variant>
        <vt:lpwstr/>
      </vt:variant>
      <vt:variant>
        <vt:lpwstr>pacusendnote</vt:lpwstr>
      </vt:variant>
      <vt:variant>
        <vt:i4>65538</vt:i4>
      </vt:variant>
      <vt:variant>
        <vt:i4>2079</vt:i4>
      </vt:variant>
      <vt:variant>
        <vt:i4>0</vt:i4>
      </vt:variant>
      <vt:variant>
        <vt:i4>5</vt:i4>
      </vt:variant>
      <vt:variant>
        <vt:lpwstr/>
      </vt:variant>
      <vt:variant>
        <vt:lpwstr>LaborandDeliveryUnits</vt:lpwstr>
      </vt:variant>
      <vt:variant>
        <vt:i4>1310795</vt:i4>
      </vt:variant>
      <vt:variant>
        <vt:i4>2076</vt:i4>
      </vt:variant>
      <vt:variant>
        <vt:i4>0</vt:i4>
      </vt:variant>
      <vt:variant>
        <vt:i4>5</vt:i4>
      </vt:variant>
      <vt:variant>
        <vt:lpwstr/>
      </vt:variant>
      <vt:variant>
        <vt:lpwstr>stepdown_progressiveunits_endnote20</vt:lpwstr>
      </vt:variant>
      <vt:variant>
        <vt:i4>1900562</vt:i4>
      </vt:variant>
      <vt:variant>
        <vt:i4>2070</vt:i4>
      </vt:variant>
      <vt:variant>
        <vt:i4>0</vt:i4>
      </vt:variant>
      <vt:variant>
        <vt:i4>5</vt:i4>
      </vt:variant>
      <vt:variant>
        <vt:lpwstr/>
      </vt:variant>
      <vt:variant>
        <vt:lpwstr>MedicalandorSurgicalUnits</vt:lpwstr>
      </vt:variant>
      <vt:variant>
        <vt:i4>7340136</vt:i4>
      </vt:variant>
      <vt:variant>
        <vt:i4>2067</vt:i4>
      </vt:variant>
      <vt:variant>
        <vt:i4>0</vt:i4>
      </vt:variant>
      <vt:variant>
        <vt:i4>5</vt:i4>
      </vt:variant>
      <vt:variant>
        <vt:lpwstr/>
      </vt:variant>
      <vt:variant>
        <vt:lpwstr>neonatalICU</vt:lpwstr>
      </vt:variant>
      <vt:variant>
        <vt:i4>196616</vt:i4>
      </vt:variant>
      <vt:variant>
        <vt:i4>2064</vt:i4>
      </vt:variant>
      <vt:variant>
        <vt:i4>0</vt:i4>
      </vt:variant>
      <vt:variant>
        <vt:i4>5</vt:i4>
      </vt:variant>
      <vt:variant>
        <vt:lpwstr/>
      </vt:variant>
      <vt:variant>
        <vt:lpwstr>generalmedicalsurgicalandneuroicu</vt:lpwstr>
      </vt:variant>
      <vt:variant>
        <vt:i4>1245253</vt:i4>
      </vt:variant>
      <vt:variant>
        <vt:i4>2058</vt:i4>
      </vt:variant>
      <vt:variant>
        <vt:i4>0</vt:i4>
      </vt:variant>
      <vt:variant>
        <vt:i4>5</vt:i4>
      </vt:variant>
      <vt:variant>
        <vt:lpwstr/>
      </vt:variant>
      <vt:variant>
        <vt:lpwstr>_Bar_Code_Medication_1</vt:lpwstr>
      </vt:variant>
      <vt:variant>
        <vt:i4>7798907</vt:i4>
      </vt:variant>
      <vt:variant>
        <vt:i4>2055</vt:i4>
      </vt:variant>
      <vt:variant>
        <vt:i4>0</vt:i4>
      </vt:variant>
      <vt:variant>
        <vt:i4>5</vt:i4>
      </vt:variant>
      <vt:variant>
        <vt:lpwstr>http://leapfroggroup.org/survey-materials/multi-campus-reporting-policy</vt:lpwstr>
      </vt:variant>
      <vt:variant>
        <vt:lpwstr/>
      </vt:variant>
      <vt:variant>
        <vt:i4>7798907</vt:i4>
      </vt:variant>
      <vt:variant>
        <vt:i4>2052</vt:i4>
      </vt:variant>
      <vt:variant>
        <vt:i4>0</vt:i4>
      </vt:variant>
      <vt:variant>
        <vt:i4>5</vt:i4>
      </vt:variant>
      <vt:variant>
        <vt:lpwstr>http://leapfroggroup.org/survey-materials/multi-campus-reporting-policy</vt:lpwstr>
      </vt:variant>
      <vt:variant>
        <vt:lpwstr/>
      </vt:variant>
      <vt:variant>
        <vt:i4>983089</vt:i4>
      </vt:variant>
      <vt:variant>
        <vt:i4>2049</vt:i4>
      </vt:variant>
      <vt:variant>
        <vt:i4>0</vt:i4>
      </vt:variant>
      <vt:variant>
        <vt:i4>5</vt:i4>
      </vt:variant>
      <vt:variant>
        <vt:lpwstr/>
      </vt:variant>
      <vt:variant>
        <vt:lpwstr>Endnote16_CPOE</vt:lpwstr>
      </vt:variant>
      <vt:variant>
        <vt:i4>8257547</vt:i4>
      </vt:variant>
      <vt:variant>
        <vt:i4>2046</vt:i4>
      </vt:variant>
      <vt:variant>
        <vt:i4>0</vt:i4>
      </vt:variant>
      <vt:variant>
        <vt:i4>5</vt:i4>
      </vt:variant>
      <vt:variant>
        <vt:lpwstr/>
      </vt:variant>
      <vt:variant>
        <vt:lpwstr>_Medication_Safety_-</vt:lpwstr>
      </vt:variant>
      <vt:variant>
        <vt:i4>7798907</vt:i4>
      </vt:variant>
      <vt:variant>
        <vt:i4>2043</vt:i4>
      </vt:variant>
      <vt:variant>
        <vt:i4>0</vt:i4>
      </vt:variant>
      <vt:variant>
        <vt:i4>5</vt:i4>
      </vt:variant>
      <vt:variant>
        <vt:lpwstr>http://leapfroggroup.org/survey-materials/multi-campus-reporting-policy</vt:lpwstr>
      </vt:variant>
      <vt:variant>
        <vt:lpwstr/>
      </vt:variant>
      <vt:variant>
        <vt:i4>5046365</vt:i4>
      </vt:variant>
      <vt:variant>
        <vt:i4>2040</vt:i4>
      </vt:variant>
      <vt:variant>
        <vt:i4>0</vt:i4>
      </vt:variant>
      <vt:variant>
        <vt:i4>5</vt:i4>
      </vt:variant>
      <vt:variant>
        <vt:lpwstr>http://www.leapfroggroup.org/survey-materials/scoring-and-results</vt:lpwstr>
      </vt:variant>
      <vt:variant>
        <vt:lpwstr/>
      </vt:variant>
      <vt:variant>
        <vt:i4>4784219</vt:i4>
      </vt:variant>
      <vt:variant>
        <vt:i4>2037</vt:i4>
      </vt:variant>
      <vt:variant>
        <vt:i4>0</vt:i4>
      </vt:variant>
      <vt:variant>
        <vt:i4>5</vt:i4>
      </vt:variant>
      <vt:variant>
        <vt:lpwstr>https://ratings.leapfroggroup.org/measure/hospital/2025/medication-reconciliation</vt:lpwstr>
      </vt:variant>
      <vt:variant>
        <vt:lpwstr/>
      </vt:variant>
      <vt:variant>
        <vt:i4>6881312</vt:i4>
      </vt:variant>
      <vt:variant>
        <vt:i4>2034</vt:i4>
      </vt:variant>
      <vt:variant>
        <vt:i4>0</vt:i4>
      </vt:variant>
      <vt:variant>
        <vt:i4>5</vt:i4>
      </vt:variant>
      <vt:variant>
        <vt:lpwstr>https://ratings.leapfroggroup.org/measure/hospital/2025/safe-medication-administration</vt:lpwstr>
      </vt:variant>
      <vt:variant>
        <vt:lpwstr/>
      </vt:variant>
      <vt:variant>
        <vt:i4>393295</vt:i4>
      </vt:variant>
      <vt:variant>
        <vt:i4>2031</vt:i4>
      </vt:variant>
      <vt:variant>
        <vt:i4>0</vt:i4>
      </vt:variant>
      <vt:variant>
        <vt:i4>5</vt:i4>
      </vt:variant>
      <vt:variant>
        <vt:lpwstr>https://ratings.leapfroggroup.org/measure/hospital/2025/safe-medication-ordering</vt:lpwstr>
      </vt:variant>
      <vt:variant>
        <vt:lpwstr/>
      </vt:variant>
      <vt:variant>
        <vt:i4>2359335</vt:i4>
      </vt:variant>
      <vt:variant>
        <vt:i4>2028</vt:i4>
      </vt:variant>
      <vt:variant>
        <vt:i4>0</vt:i4>
      </vt:variant>
      <vt:variant>
        <vt:i4>5</vt:i4>
      </vt:variant>
      <vt:variant>
        <vt:lpwstr>https://www.hhs.gov/civil-rights/for-individuals/special-topics/limited-english-proficiency/index.html</vt:lpwstr>
      </vt:variant>
      <vt:variant>
        <vt:lpwstr/>
      </vt:variant>
      <vt:variant>
        <vt:i4>7536749</vt:i4>
      </vt:variant>
      <vt:variant>
        <vt:i4>2025</vt:i4>
      </vt:variant>
      <vt:variant>
        <vt:i4>0</vt:i4>
      </vt:variant>
      <vt:variant>
        <vt:i4>5</vt:i4>
      </vt:variant>
      <vt:variant>
        <vt:lpwstr>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vt:lpwstr>
      </vt:variant>
      <vt:variant>
        <vt:lpwstr/>
      </vt:variant>
      <vt:variant>
        <vt:i4>3080241</vt:i4>
      </vt:variant>
      <vt:variant>
        <vt:i4>2022</vt:i4>
      </vt:variant>
      <vt:variant>
        <vt:i4>0</vt:i4>
      </vt:variant>
      <vt:variant>
        <vt:i4>5</vt:i4>
      </vt:variant>
      <vt:variant>
        <vt:lpwstr>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vt:lpwstr>
      </vt:variant>
      <vt:variant>
        <vt:lpwstr/>
      </vt:variant>
      <vt:variant>
        <vt:i4>3997746</vt:i4>
      </vt:variant>
      <vt:variant>
        <vt:i4>2019</vt:i4>
      </vt:variant>
      <vt:variant>
        <vt:i4>0</vt:i4>
      </vt:variant>
      <vt:variant>
        <vt:i4>5</vt:i4>
      </vt:variant>
      <vt:variant>
        <vt:lpwstr>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vt:lpwstr>
      </vt:variant>
      <vt:variant>
        <vt:lpwstr/>
      </vt:variant>
      <vt:variant>
        <vt:i4>3080232</vt:i4>
      </vt:variant>
      <vt:variant>
        <vt:i4>2016</vt:i4>
      </vt:variant>
      <vt:variant>
        <vt:i4>0</vt:i4>
      </vt:variant>
      <vt:variant>
        <vt:i4>5</vt:i4>
      </vt:variant>
      <vt:variant>
        <vt:lpwstr>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vt:lpwstr>
      </vt:variant>
      <vt:variant>
        <vt:lpwstr/>
      </vt:variant>
      <vt:variant>
        <vt:i4>7077934</vt:i4>
      </vt:variant>
      <vt:variant>
        <vt:i4>2013</vt:i4>
      </vt:variant>
      <vt:variant>
        <vt:i4>0</vt:i4>
      </vt:variant>
      <vt:variant>
        <vt:i4>5</vt:i4>
      </vt:variant>
      <vt:variant>
        <vt:lpwstr>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vt:lpwstr>
      </vt:variant>
      <vt:variant>
        <vt:lpwstr/>
      </vt:variant>
      <vt:variant>
        <vt:i4>3604590</vt:i4>
      </vt:variant>
      <vt:variant>
        <vt:i4>2010</vt:i4>
      </vt:variant>
      <vt:variant>
        <vt:i4>0</vt:i4>
      </vt:variant>
      <vt:variant>
        <vt:i4>5</vt:i4>
      </vt:variant>
      <vt:variant>
        <vt:lpwstr>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vt:lpwstr>
      </vt:variant>
      <vt:variant>
        <vt:lpwstr/>
      </vt:variant>
      <vt:variant>
        <vt:i4>3407966</vt:i4>
      </vt:variant>
      <vt:variant>
        <vt:i4>2007</vt:i4>
      </vt:variant>
      <vt:variant>
        <vt:i4>0</vt:i4>
      </vt:variant>
      <vt:variant>
        <vt:i4>5</vt:i4>
      </vt:variant>
      <vt:variant>
        <vt:lpwstr>https://www.oecd.org/skills/piaac/publications/countryspecificmaterial/PIAAC_Country_Note_USA.pdf</vt:lpwstr>
      </vt:variant>
      <vt:variant>
        <vt:lpwstr/>
      </vt:variant>
      <vt:variant>
        <vt:i4>5636210</vt:i4>
      </vt:variant>
      <vt:variant>
        <vt:i4>2004</vt:i4>
      </vt:variant>
      <vt:variant>
        <vt:i4>0</vt:i4>
      </vt:variant>
      <vt:variant>
        <vt:i4>5</vt:i4>
      </vt:variant>
      <vt:variant>
        <vt:lpwstr>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vt:lpwstr>
      </vt:variant>
      <vt:variant>
        <vt:lpwstr/>
      </vt:variant>
      <vt:variant>
        <vt:i4>7274609</vt:i4>
      </vt:variant>
      <vt:variant>
        <vt:i4>2001</vt:i4>
      </vt:variant>
      <vt:variant>
        <vt:i4>0</vt:i4>
      </vt:variant>
      <vt:variant>
        <vt:i4>5</vt:i4>
      </vt:variant>
      <vt:variant>
        <vt:lpwstr>https://www.ahrq.gov/health-literacy/professional-training/informed-choice.html</vt:lpwstr>
      </vt:variant>
      <vt:variant>
        <vt:lpwstr/>
      </vt:variant>
      <vt:variant>
        <vt:i4>6357031</vt:i4>
      </vt:variant>
      <vt:variant>
        <vt:i4>1998</vt:i4>
      </vt:variant>
      <vt:variant>
        <vt:i4>0</vt:i4>
      </vt:variant>
      <vt:variant>
        <vt:i4>5</vt:i4>
      </vt:variant>
      <vt:variant>
        <vt:lpwstr>https://www.nyp.org/daliocenter/data-and-infrastructure</vt:lpwstr>
      </vt:variant>
      <vt:variant>
        <vt:lpwstr/>
      </vt:variant>
      <vt:variant>
        <vt:i4>5767188</vt:i4>
      </vt:variant>
      <vt:variant>
        <vt:i4>1995</vt:i4>
      </vt:variant>
      <vt:variant>
        <vt:i4>0</vt:i4>
      </vt:variant>
      <vt:variant>
        <vt:i4>5</vt:i4>
      </vt:variant>
      <vt:variant>
        <vt:lpwstr>https://www.ihi.org/insights/words-matter-making-sense-health-equity-terminology</vt:lpwstr>
      </vt:variant>
      <vt:variant>
        <vt:lpwstr/>
      </vt:variant>
      <vt:variant>
        <vt:i4>196625</vt:i4>
      </vt:variant>
      <vt:variant>
        <vt:i4>1992</vt:i4>
      </vt:variant>
      <vt:variant>
        <vt:i4>0</vt:i4>
      </vt:variant>
      <vt:variant>
        <vt:i4>5</vt:i4>
      </vt:variant>
      <vt:variant>
        <vt:lpwstr>https://mediacentral.ucl.ac.uk/Play/6608</vt:lpwstr>
      </vt:variant>
      <vt:variant>
        <vt:lpwstr/>
      </vt:variant>
      <vt:variant>
        <vt:i4>3539057</vt:i4>
      </vt:variant>
      <vt:variant>
        <vt:i4>1989</vt:i4>
      </vt:variant>
      <vt:variant>
        <vt:i4>0</vt:i4>
      </vt:variant>
      <vt:variant>
        <vt:i4>5</vt:i4>
      </vt:variant>
      <vt:variant>
        <vt:lpwstr>https://www.youtube.com/watch?v=8SOzXeYDhAw</vt:lpwstr>
      </vt:variant>
      <vt:variant>
        <vt:lpwstr/>
      </vt:variant>
      <vt:variant>
        <vt:i4>720917</vt:i4>
      </vt:variant>
      <vt:variant>
        <vt:i4>1986</vt:i4>
      </vt:variant>
      <vt:variant>
        <vt:i4>0</vt:i4>
      </vt:variant>
      <vt:variant>
        <vt:i4>5</vt:i4>
      </vt:variant>
      <vt:variant>
        <vt:lpwstr>https://torontohealthequity.ca/wp-content/uploads/2018/03/Measuring-Health-Equity-Participant-Manual-2018.pdf</vt:lpwstr>
      </vt:variant>
      <vt:variant>
        <vt:lpwstr/>
      </vt:variant>
      <vt:variant>
        <vt:i4>4587534</vt:i4>
      </vt:variant>
      <vt:variant>
        <vt:i4>1983</vt:i4>
      </vt:variant>
      <vt:variant>
        <vt:i4>0</vt:i4>
      </vt:variant>
      <vt:variant>
        <vt:i4>5</vt:i4>
      </vt:variant>
      <vt:variant>
        <vt:lpwstr>https://www.cdc.gov/dhds/datasets/?CDC_AAref_Val=https://www.cdc.gov/ncbddd/disabilityandhealth/datasets.html</vt:lpwstr>
      </vt:variant>
      <vt:variant>
        <vt:lpwstr/>
      </vt:variant>
      <vt:variant>
        <vt:i4>1835093</vt:i4>
      </vt:variant>
      <vt:variant>
        <vt:i4>1980</vt:i4>
      </vt:variant>
      <vt:variant>
        <vt:i4>0</vt:i4>
      </vt:variant>
      <vt:variant>
        <vt:i4>5</vt:i4>
      </vt:variant>
      <vt:variant>
        <vt:lpwstr>https://www.cdc.gov/disability-and-health/about/?CDC_AAref_Val=https://www.cdc.gov/ncbddd/disabilityandhealth/disability.html</vt:lpwstr>
      </vt:variant>
      <vt:variant>
        <vt:lpwstr/>
      </vt:variant>
      <vt:variant>
        <vt:i4>1835093</vt:i4>
      </vt:variant>
      <vt:variant>
        <vt:i4>1977</vt:i4>
      </vt:variant>
      <vt:variant>
        <vt:i4>0</vt:i4>
      </vt:variant>
      <vt:variant>
        <vt:i4>5</vt:i4>
      </vt:variant>
      <vt:variant>
        <vt:lpwstr>https://www.cdc.gov/disability-and-health/about/?CDC_AAref_Val=https://www.cdc.gov/ncbddd/disabilityandhealth/disability.html</vt:lpwstr>
      </vt:variant>
      <vt:variant>
        <vt:lpwstr/>
      </vt:variant>
      <vt:variant>
        <vt:i4>3801188</vt:i4>
      </vt:variant>
      <vt:variant>
        <vt:i4>1974</vt:i4>
      </vt:variant>
      <vt:variant>
        <vt:i4>0</vt:i4>
      </vt:variant>
      <vt:variant>
        <vt:i4>5</vt:i4>
      </vt:variant>
      <vt:variant>
        <vt:lpwstr>https://fenwayhealth.org/wp-content/uploads/TFI-54_SOGI-Data-Collection-Series-of-3-Tip-Sheets-for-pride-month_NutsAndBolts.pdf</vt:lpwstr>
      </vt:variant>
      <vt:variant>
        <vt:lpwstr/>
      </vt:variant>
      <vt:variant>
        <vt:i4>7012451</vt:i4>
      </vt:variant>
      <vt:variant>
        <vt:i4>1971</vt:i4>
      </vt:variant>
      <vt:variant>
        <vt:i4>0</vt:i4>
      </vt:variant>
      <vt:variant>
        <vt:i4>5</vt:i4>
      </vt:variant>
      <vt:variant>
        <vt:lpwstr>https://www.cdc.gov/sti/hcp/clinical-guidance/taking-a-sexual-history.html</vt:lpwstr>
      </vt:variant>
      <vt:variant>
        <vt:lpwstr/>
      </vt:variant>
      <vt:variant>
        <vt:i4>3473529</vt:i4>
      </vt:variant>
      <vt:variant>
        <vt:i4>1968</vt:i4>
      </vt:variant>
      <vt:variant>
        <vt:i4>0</vt:i4>
      </vt:variant>
      <vt:variant>
        <vt:i4>5</vt:i4>
      </vt:variant>
      <vt:variant>
        <vt:lpwstr>https://www.cms.gov/priorities/health-equity/minority-health/research-data/research-data/tools</vt:lpwstr>
      </vt:variant>
      <vt:variant>
        <vt:lpwstr/>
      </vt:variant>
      <vt:variant>
        <vt:i4>589854</vt:i4>
      </vt:variant>
      <vt:variant>
        <vt:i4>1965</vt:i4>
      </vt:variant>
      <vt:variant>
        <vt:i4>0</vt:i4>
      </vt:variant>
      <vt:variant>
        <vt:i4>5</vt:i4>
      </vt:variant>
      <vt:variant>
        <vt:lpwstr>https://torontohealthequity.ca/training/</vt:lpwstr>
      </vt:variant>
      <vt:variant>
        <vt:lpwstr/>
      </vt:variant>
      <vt:variant>
        <vt:i4>2031694</vt:i4>
      </vt:variant>
      <vt:variant>
        <vt:i4>1962</vt:i4>
      </vt:variant>
      <vt:variant>
        <vt:i4>0</vt:i4>
      </vt:variant>
      <vt:variant>
        <vt:i4>5</vt:i4>
      </vt:variant>
      <vt:variant>
        <vt:lpwstr>https://www.irs.gov/charities-non-profits/financial-assistance-policy-and-emergency-medical-care-policy-section-501r4</vt:lpwstr>
      </vt:variant>
      <vt:variant>
        <vt:lpwstr/>
      </vt:variant>
      <vt:variant>
        <vt:i4>2752565</vt:i4>
      </vt:variant>
      <vt:variant>
        <vt:i4>1959</vt:i4>
      </vt:variant>
      <vt:variant>
        <vt:i4>0</vt:i4>
      </vt:variant>
      <vt:variant>
        <vt:i4>5</vt:i4>
      </vt:variant>
      <vt:variant>
        <vt:lpwstr>https://www.hfma.org/finance-and-business-strategy/advancing-healthcare-access/</vt:lpwstr>
      </vt:variant>
      <vt:variant>
        <vt:lpwstr/>
      </vt:variant>
      <vt:variant>
        <vt:i4>1900618</vt:i4>
      </vt:variant>
      <vt:variant>
        <vt:i4>1956</vt:i4>
      </vt:variant>
      <vt:variant>
        <vt:i4>0</vt:i4>
      </vt:variant>
      <vt:variant>
        <vt:i4>5</vt:i4>
      </vt:variant>
      <vt:variant>
        <vt:lpwstr>https://www.cms.gov/files/document/nsa-sample-good-faith-estimate.pdf</vt:lpwstr>
      </vt:variant>
      <vt:variant>
        <vt:lpwstr/>
      </vt:variant>
      <vt:variant>
        <vt:i4>852052</vt:i4>
      </vt:variant>
      <vt:variant>
        <vt:i4>1953</vt:i4>
      </vt:variant>
      <vt:variant>
        <vt:i4>0</vt:i4>
      </vt:variant>
      <vt:variant>
        <vt:i4>5</vt:i4>
      </vt:variant>
      <vt:variant>
        <vt:lpwstr>https://unduemedicaldebt.org/contact/</vt:lpwstr>
      </vt:variant>
      <vt:variant>
        <vt:lpwstr/>
      </vt:variant>
      <vt:variant>
        <vt:i4>6619177</vt:i4>
      </vt:variant>
      <vt:variant>
        <vt:i4>1950</vt:i4>
      </vt:variant>
      <vt:variant>
        <vt:i4>0</vt:i4>
      </vt:variant>
      <vt:variant>
        <vt:i4>5</vt:i4>
      </vt:variant>
      <vt:variant>
        <vt:lpwstr>https://www.monhealth.com/main/rapid-response-team</vt:lpwstr>
      </vt:variant>
      <vt:variant>
        <vt:lpwstr/>
      </vt:variant>
      <vt:variant>
        <vt:i4>327771</vt:i4>
      </vt:variant>
      <vt:variant>
        <vt:i4>1947</vt:i4>
      </vt:variant>
      <vt:variant>
        <vt:i4>0</vt:i4>
      </vt:variant>
      <vt:variant>
        <vt:i4>5</vt:i4>
      </vt:variant>
      <vt:variant>
        <vt:lpwstr>https://www.upmc.com/about/why-upmc/quality/patient-safety/condition-help</vt:lpwstr>
      </vt:variant>
      <vt:variant>
        <vt:lpwstr/>
      </vt:variant>
      <vt:variant>
        <vt:i4>91</vt:i4>
      </vt:variant>
      <vt:variant>
        <vt:i4>1944</vt:i4>
      </vt:variant>
      <vt:variant>
        <vt:i4>0</vt:i4>
      </vt:variant>
      <vt:variant>
        <vt:i4>5</vt:i4>
      </vt:variant>
      <vt:variant>
        <vt:lpwstr>https://certification.osteopathic.org/about/</vt:lpwstr>
      </vt:variant>
      <vt:variant>
        <vt:lpwstr/>
      </vt:variant>
      <vt:variant>
        <vt:i4>917588</vt:i4>
      </vt:variant>
      <vt:variant>
        <vt:i4>1941</vt:i4>
      </vt:variant>
      <vt:variant>
        <vt:i4>0</vt:i4>
      </vt:variant>
      <vt:variant>
        <vt:i4>5</vt:i4>
      </vt:variant>
      <vt:variant>
        <vt:lpwstr>https://www.abms.org/board-certification/board-certification-requirements/board-eligibility/</vt:lpwstr>
      </vt:variant>
      <vt:variant>
        <vt:lpwstr/>
      </vt:variant>
      <vt:variant>
        <vt:i4>7929964</vt:i4>
      </vt:variant>
      <vt:variant>
        <vt:i4>1938</vt:i4>
      </vt:variant>
      <vt:variant>
        <vt:i4>0</vt:i4>
      </vt:variant>
      <vt:variant>
        <vt:i4>5</vt:i4>
      </vt:variant>
      <vt:variant>
        <vt:lpwstr>https://www.leapfroggroup.org/survey-materials/review-nhsn-instructions</vt:lpwstr>
      </vt:variant>
      <vt:variant>
        <vt:lpwstr/>
      </vt:variant>
      <vt:variant>
        <vt:i4>7929964</vt:i4>
      </vt:variant>
      <vt:variant>
        <vt:i4>1935</vt:i4>
      </vt:variant>
      <vt:variant>
        <vt:i4>0</vt:i4>
      </vt:variant>
      <vt:variant>
        <vt:i4>5</vt:i4>
      </vt:variant>
      <vt:variant>
        <vt:lpwstr>https://www.leapfroggroup.org/survey-materials/review-nhsn-instructions</vt:lpwstr>
      </vt:variant>
      <vt:variant>
        <vt:lpwstr/>
      </vt:variant>
      <vt:variant>
        <vt:i4>7929964</vt:i4>
      </vt:variant>
      <vt:variant>
        <vt:i4>1932</vt:i4>
      </vt:variant>
      <vt:variant>
        <vt:i4>0</vt:i4>
      </vt:variant>
      <vt:variant>
        <vt:i4>5</vt:i4>
      </vt:variant>
      <vt:variant>
        <vt:lpwstr>https://www.leapfroggroup.org/survey-materials/review-nhsn-instructions</vt:lpwstr>
      </vt:variant>
      <vt:variant>
        <vt:lpwstr/>
      </vt:variant>
      <vt:variant>
        <vt:i4>7929964</vt:i4>
      </vt:variant>
      <vt:variant>
        <vt:i4>1929</vt:i4>
      </vt:variant>
      <vt:variant>
        <vt:i4>0</vt:i4>
      </vt:variant>
      <vt:variant>
        <vt:i4>5</vt:i4>
      </vt:variant>
      <vt:variant>
        <vt:lpwstr>https://www.leapfroggroup.org/survey-materials/review-nhsn-instructions</vt:lpwstr>
      </vt:variant>
      <vt:variant>
        <vt:lpwstr/>
      </vt:variant>
      <vt:variant>
        <vt:i4>6881372</vt:i4>
      </vt:variant>
      <vt:variant>
        <vt:i4>1926</vt:i4>
      </vt:variant>
      <vt:variant>
        <vt:i4>0</vt:i4>
      </vt:variant>
      <vt:variant>
        <vt:i4>5</vt:i4>
      </vt:variant>
      <vt:variant>
        <vt:lpwstr/>
      </vt:variant>
      <vt:variant>
        <vt:lpwstr>_5C:_Nursing_Workforce</vt:lpwstr>
      </vt:variant>
      <vt:variant>
        <vt:i4>1638435</vt:i4>
      </vt:variant>
      <vt:variant>
        <vt:i4>1923</vt:i4>
      </vt:variant>
      <vt:variant>
        <vt:i4>0</vt:i4>
      </vt:variant>
      <vt:variant>
        <vt:i4>5</vt:i4>
      </vt:variant>
      <vt:variant>
        <vt:lpwstr>https://www.cdc.gov/nhsn/forms/instr/57_103-TOI.pdf</vt:lpwstr>
      </vt:variant>
      <vt:variant>
        <vt:lpwstr/>
      </vt:variant>
      <vt:variant>
        <vt:i4>7798907</vt:i4>
      </vt:variant>
      <vt:variant>
        <vt:i4>1920</vt:i4>
      </vt:variant>
      <vt:variant>
        <vt:i4>0</vt:i4>
      </vt:variant>
      <vt:variant>
        <vt:i4>5</vt:i4>
      </vt:variant>
      <vt:variant>
        <vt:lpwstr>http://leapfroggroup.org/survey-materials/multi-campus-reporting-policy</vt:lpwstr>
      </vt:variant>
      <vt:variant>
        <vt:lpwstr/>
      </vt:variant>
      <vt:variant>
        <vt:i4>3670139</vt:i4>
      </vt:variant>
      <vt:variant>
        <vt:i4>1917</vt:i4>
      </vt:variant>
      <vt:variant>
        <vt:i4>0</vt:i4>
      </vt:variant>
      <vt:variant>
        <vt:i4>5</vt:i4>
      </vt:variant>
      <vt:variant>
        <vt:lpwstr>https://nahq.org/credentials/cphq-certified-professional-in-healthcare-quality/</vt:lpwstr>
      </vt:variant>
      <vt:variant>
        <vt:lpwstr/>
      </vt:variant>
      <vt:variant>
        <vt:i4>1572864</vt:i4>
      </vt:variant>
      <vt:variant>
        <vt:i4>1914</vt:i4>
      </vt:variant>
      <vt:variant>
        <vt:i4>0</vt:i4>
      </vt:variant>
      <vt:variant>
        <vt:i4>5</vt:i4>
      </vt:variant>
      <vt:variant>
        <vt:lpwstr/>
      </vt:variant>
      <vt:variant>
        <vt:lpwstr>ICInterpreter</vt:lpwstr>
      </vt:variant>
      <vt:variant>
        <vt:i4>1638429</vt:i4>
      </vt:variant>
      <vt:variant>
        <vt:i4>1911</vt:i4>
      </vt:variant>
      <vt:variant>
        <vt:i4>0</vt:i4>
      </vt:variant>
      <vt:variant>
        <vt:i4>5</vt:i4>
      </vt:variant>
      <vt:variant>
        <vt:lpwstr/>
      </vt:variant>
      <vt:variant>
        <vt:lpwstr>readinglevel</vt:lpwstr>
      </vt:variant>
      <vt:variant>
        <vt:i4>3473471</vt:i4>
      </vt:variant>
      <vt:variant>
        <vt:i4>1908</vt:i4>
      </vt:variant>
      <vt:variant>
        <vt:i4>0</vt:i4>
      </vt:variant>
      <vt:variant>
        <vt:i4>5</vt:i4>
      </vt:variant>
      <vt:variant>
        <vt:lpwstr/>
      </vt:variant>
      <vt:variant>
        <vt:lpwstr>_Informed_Consent</vt:lpwstr>
      </vt:variant>
      <vt:variant>
        <vt:i4>3473471</vt:i4>
      </vt:variant>
      <vt:variant>
        <vt:i4>1905</vt:i4>
      </vt:variant>
      <vt:variant>
        <vt:i4>0</vt:i4>
      </vt:variant>
      <vt:variant>
        <vt:i4>5</vt:i4>
      </vt:variant>
      <vt:variant>
        <vt:lpwstr/>
      </vt:variant>
      <vt:variant>
        <vt:lpwstr>_Informed_Consent</vt:lpwstr>
      </vt:variant>
      <vt:variant>
        <vt:i4>7798907</vt:i4>
      </vt:variant>
      <vt:variant>
        <vt:i4>1902</vt:i4>
      </vt:variant>
      <vt:variant>
        <vt:i4>0</vt:i4>
      </vt:variant>
      <vt:variant>
        <vt:i4>5</vt:i4>
      </vt:variant>
      <vt:variant>
        <vt:lpwstr>http://leapfroggroup.org/survey-materials/multi-campus-reporting-policy</vt:lpwstr>
      </vt:variant>
      <vt:variant>
        <vt:lpwstr/>
      </vt:variant>
      <vt:variant>
        <vt:i4>1966106</vt:i4>
      </vt:variant>
      <vt:variant>
        <vt:i4>1899</vt:i4>
      </vt:variant>
      <vt:variant>
        <vt:i4>0</vt:i4>
      </vt:variant>
      <vt:variant>
        <vt:i4>5</vt:i4>
      </vt:variant>
      <vt:variant>
        <vt:lpwstr/>
      </vt:variant>
      <vt:variant>
        <vt:lpwstr>inadequatedatafaq</vt:lpwstr>
      </vt:variant>
      <vt:variant>
        <vt:i4>2162778</vt:i4>
      </vt:variant>
      <vt:variant>
        <vt:i4>1896</vt:i4>
      </vt:variant>
      <vt:variant>
        <vt:i4>0</vt:i4>
      </vt:variant>
      <vt:variant>
        <vt:i4>5</vt:i4>
      </vt:variant>
      <vt:variant>
        <vt:lpwstr/>
      </vt:variant>
      <vt:variant>
        <vt:lpwstr>abilitystatus_1c</vt:lpwstr>
      </vt:variant>
      <vt:variant>
        <vt:i4>6946915</vt:i4>
      </vt:variant>
      <vt:variant>
        <vt:i4>1893</vt:i4>
      </vt:variant>
      <vt:variant>
        <vt:i4>0</vt:i4>
      </vt:variant>
      <vt:variant>
        <vt:i4>5</vt:i4>
      </vt:variant>
      <vt:variant>
        <vt:lpwstr/>
      </vt:variant>
      <vt:variant>
        <vt:lpwstr>directlyfrompatientsfaq</vt:lpwstr>
      </vt:variant>
      <vt:variant>
        <vt:i4>4325480</vt:i4>
      </vt:variant>
      <vt:variant>
        <vt:i4>1890</vt:i4>
      </vt:variant>
      <vt:variant>
        <vt:i4>0</vt:i4>
      </vt:variant>
      <vt:variant>
        <vt:i4>5</vt:i4>
      </vt:variant>
      <vt:variant>
        <vt:lpwstr/>
      </vt:variant>
      <vt:variant>
        <vt:lpwstr>_Health_Care_Equity</vt:lpwstr>
      </vt:variant>
      <vt:variant>
        <vt:i4>7798907</vt:i4>
      </vt:variant>
      <vt:variant>
        <vt:i4>1887</vt:i4>
      </vt:variant>
      <vt:variant>
        <vt:i4>0</vt:i4>
      </vt:variant>
      <vt:variant>
        <vt:i4>5</vt:i4>
      </vt:variant>
      <vt:variant>
        <vt:lpwstr>http://leapfroggroup.org/survey-materials/multi-campus-reporting-policy</vt:lpwstr>
      </vt:variant>
      <vt:variant>
        <vt:lpwstr/>
      </vt:variant>
      <vt:variant>
        <vt:i4>1441812</vt:i4>
      </vt:variant>
      <vt:variant>
        <vt:i4>1884</vt:i4>
      </vt:variant>
      <vt:variant>
        <vt:i4>0</vt:i4>
      </vt:variant>
      <vt:variant>
        <vt:i4>5</vt:i4>
      </vt:variant>
      <vt:variant>
        <vt:lpwstr/>
      </vt:variant>
      <vt:variant>
        <vt:lpwstr>goodfaithestimate</vt:lpwstr>
      </vt:variant>
      <vt:variant>
        <vt:i4>7077957</vt:i4>
      </vt:variant>
      <vt:variant>
        <vt:i4>1881</vt:i4>
      </vt:variant>
      <vt:variant>
        <vt:i4>0</vt:i4>
      </vt:variant>
      <vt:variant>
        <vt:i4>5</vt:i4>
      </vt:variant>
      <vt:variant>
        <vt:lpwstr/>
      </vt:variant>
      <vt:variant>
        <vt:lpwstr>_Person-Centered_Care:_Billing</vt:lpwstr>
      </vt:variant>
      <vt:variant>
        <vt:i4>7077957</vt:i4>
      </vt:variant>
      <vt:variant>
        <vt:i4>1878</vt:i4>
      </vt:variant>
      <vt:variant>
        <vt:i4>0</vt:i4>
      </vt:variant>
      <vt:variant>
        <vt:i4>5</vt:i4>
      </vt:variant>
      <vt:variant>
        <vt:lpwstr/>
      </vt:variant>
      <vt:variant>
        <vt:lpwstr>_Person-Centered_Care:_Billing</vt:lpwstr>
      </vt:variant>
      <vt:variant>
        <vt:i4>5963830</vt:i4>
      </vt:variant>
      <vt:variant>
        <vt:i4>1872</vt:i4>
      </vt:variant>
      <vt:variant>
        <vt:i4>0</vt:i4>
      </vt:variant>
      <vt:variant>
        <vt:i4>5</vt:i4>
      </vt:variant>
      <vt:variant>
        <vt:lpwstr/>
      </vt:variant>
      <vt:variant>
        <vt:lpwstr>_Section_1B:_Person-Centered</vt:lpwstr>
      </vt:variant>
      <vt:variant>
        <vt:i4>7798907</vt:i4>
      </vt:variant>
      <vt:variant>
        <vt:i4>1869</vt:i4>
      </vt:variant>
      <vt:variant>
        <vt:i4>0</vt:i4>
      </vt:variant>
      <vt:variant>
        <vt:i4>5</vt:i4>
      </vt:variant>
      <vt:variant>
        <vt:lpwstr>http://leapfroggroup.org/survey-materials/multi-campus-reporting-policy</vt:lpwstr>
      </vt:variant>
      <vt:variant>
        <vt:lpwstr/>
      </vt:variant>
      <vt:variant>
        <vt:i4>7340136</vt:i4>
      </vt:variant>
      <vt:variant>
        <vt:i4>1866</vt:i4>
      </vt:variant>
      <vt:variant>
        <vt:i4>0</vt:i4>
      </vt:variant>
      <vt:variant>
        <vt:i4>5</vt:i4>
      </vt:variant>
      <vt:variant>
        <vt:lpwstr/>
      </vt:variant>
      <vt:variant>
        <vt:lpwstr>neonatalICU</vt:lpwstr>
      </vt:variant>
      <vt:variant>
        <vt:i4>7340136</vt:i4>
      </vt:variant>
      <vt:variant>
        <vt:i4>1863</vt:i4>
      </vt:variant>
      <vt:variant>
        <vt:i4>0</vt:i4>
      </vt:variant>
      <vt:variant>
        <vt:i4>5</vt:i4>
      </vt:variant>
      <vt:variant>
        <vt:lpwstr/>
      </vt:variant>
      <vt:variant>
        <vt:lpwstr>neonatalICU</vt:lpwstr>
      </vt:variant>
      <vt:variant>
        <vt:i4>196616</vt:i4>
      </vt:variant>
      <vt:variant>
        <vt:i4>1860</vt:i4>
      </vt:variant>
      <vt:variant>
        <vt:i4>0</vt:i4>
      </vt:variant>
      <vt:variant>
        <vt:i4>5</vt:i4>
      </vt:variant>
      <vt:variant>
        <vt:lpwstr/>
      </vt:variant>
      <vt:variant>
        <vt:lpwstr>generalmedicalsurgicalandneuroicu</vt:lpwstr>
      </vt:variant>
      <vt:variant>
        <vt:i4>917521</vt:i4>
      </vt:variant>
      <vt:variant>
        <vt:i4>1857</vt:i4>
      </vt:variant>
      <vt:variant>
        <vt:i4>0</vt:i4>
      </vt:variant>
      <vt:variant>
        <vt:i4>5</vt:i4>
      </vt:variant>
      <vt:variant>
        <vt:lpwstr/>
      </vt:variant>
      <vt:variant>
        <vt:lpwstr>staffedicubed</vt:lpwstr>
      </vt:variant>
      <vt:variant>
        <vt:i4>8257661</vt:i4>
      </vt:variant>
      <vt:variant>
        <vt:i4>1854</vt:i4>
      </vt:variant>
      <vt:variant>
        <vt:i4>0</vt:i4>
      </vt:variant>
      <vt:variant>
        <vt:i4>5</vt:i4>
      </vt:variant>
      <vt:variant>
        <vt:lpwstr/>
      </vt:variant>
      <vt:variant>
        <vt:lpwstr>licensedICUBed</vt:lpwstr>
      </vt:variant>
      <vt:variant>
        <vt:i4>196616</vt:i4>
      </vt:variant>
      <vt:variant>
        <vt:i4>1851</vt:i4>
      </vt:variant>
      <vt:variant>
        <vt:i4>0</vt:i4>
      </vt:variant>
      <vt:variant>
        <vt:i4>5</vt:i4>
      </vt:variant>
      <vt:variant>
        <vt:lpwstr/>
      </vt:variant>
      <vt:variant>
        <vt:lpwstr>generalmedicalsurgicalandneuroicu</vt:lpwstr>
      </vt:variant>
      <vt:variant>
        <vt:i4>917521</vt:i4>
      </vt:variant>
      <vt:variant>
        <vt:i4>1848</vt:i4>
      </vt:variant>
      <vt:variant>
        <vt:i4>0</vt:i4>
      </vt:variant>
      <vt:variant>
        <vt:i4>5</vt:i4>
      </vt:variant>
      <vt:variant>
        <vt:lpwstr/>
      </vt:variant>
      <vt:variant>
        <vt:lpwstr>staffedicubed</vt:lpwstr>
      </vt:variant>
      <vt:variant>
        <vt:i4>8257661</vt:i4>
      </vt:variant>
      <vt:variant>
        <vt:i4>1844</vt:i4>
      </vt:variant>
      <vt:variant>
        <vt:i4>0</vt:i4>
      </vt:variant>
      <vt:variant>
        <vt:i4>5</vt:i4>
      </vt:variant>
      <vt:variant>
        <vt:lpwstr/>
      </vt:variant>
      <vt:variant>
        <vt:lpwstr>licensedICUBed</vt:lpwstr>
      </vt:variant>
      <vt:variant>
        <vt:i4>393270</vt:i4>
      </vt:variant>
      <vt:variant>
        <vt:i4>1842</vt:i4>
      </vt:variant>
      <vt:variant>
        <vt:i4>0</vt:i4>
      </vt:variant>
      <vt:variant>
        <vt:i4>5</vt:i4>
      </vt:variant>
      <vt:variant>
        <vt:lpwstr/>
      </vt:variant>
      <vt:variant>
        <vt:lpwstr>Endnote12_LICU</vt:lpwstr>
      </vt:variant>
      <vt:variant>
        <vt:i4>196616</vt:i4>
      </vt:variant>
      <vt:variant>
        <vt:i4>1839</vt:i4>
      </vt:variant>
      <vt:variant>
        <vt:i4>0</vt:i4>
      </vt:variant>
      <vt:variant>
        <vt:i4>5</vt:i4>
      </vt:variant>
      <vt:variant>
        <vt:lpwstr/>
      </vt:variant>
      <vt:variant>
        <vt:lpwstr>generalmedicalsurgicalandneuroicu</vt:lpwstr>
      </vt:variant>
      <vt:variant>
        <vt:i4>458787</vt:i4>
      </vt:variant>
      <vt:variant>
        <vt:i4>1836</vt:i4>
      </vt:variant>
      <vt:variant>
        <vt:i4>0</vt:i4>
      </vt:variant>
      <vt:variant>
        <vt:i4>5</vt:i4>
      </vt:variant>
      <vt:variant>
        <vt:lpwstr/>
      </vt:variant>
      <vt:variant>
        <vt:lpwstr>Endnote11_PedAdmits</vt:lpwstr>
      </vt:variant>
      <vt:variant>
        <vt:i4>6946902</vt:i4>
      </vt:variant>
      <vt:variant>
        <vt:i4>1833</vt:i4>
      </vt:variant>
      <vt:variant>
        <vt:i4>0</vt:i4>
      </vt:variant>
      <vt:variant>
        <vt:i4>5</vt:i4>
      </vt:variant>
      <vt:variant>
        <vt:lpwstr/>
      </vt:variant>
      <vt:variant>
        <vt:lpwstr>Endnote10_AdultAdmits</vt:lpwstr>
      </vt:variant>
      <vt:variant>
        <vt:i4>2621522</vt:i4>
      </vt:variant>
      <vt:variant>
        <vt:i4>1830</vt:i4>
      </vt:variant>
      <vt:variant>
        <vt:i4>0</vt:i4>
      </vt:variant>
      <vt:variant>
        <vt:i4>5</vt:i4>
      </vt:variant>
      <vt:variant>
        <vt:lpwstr/>
      </vt:variant>
      <vt:variant>
        <vt:lpwstr>Endnote9_Sbeds</vt:lpwstr>
      </vt:variant>
      <vt:variant>
        <vt:i4>1769492</vt:i4>
      </vt:variant>
      <vt:variant>
        <vt:i4>1827</vt:i4>
      </vt:variant>
      <vt:variant>
        <vt:i4>0</vt:i4>
      </vt:variant>
      <vt:variant>
        <vt:i4>5</vt:i4>
      </vt:variant>
      <vt:variant>
        <vt:lpwstr/>
      </vt:variant>
      <vt:variant>
        <vt:lpwstr>LicensedAcuteCareBeds</vt:lpwstr>
      </vt:variant>
      <vt:variant>
        <vt:i4>1441812</vt:i4>
      </vt:variant>
      <vt:variant>
        <vt:i4>1824</vt:i4>
      </vt:variant>
      <vt:variant>
        <vt:i4>0</vt:i4>
      </vt:variant>
      <vt:variant>
        <vt:i4>5</vt:i4>
      </vt:variant>
      <vt:variant>
        <vt:lpwstr/>
      </vt:variant>
      <vt:variant>
        <vt:lpwstr>_Basic_Hospital_Information_1</vt:lpwstr>
      </vt:variant>
      <vt:variant>
        <vt:i4>7798907</vt:i4>
      </vt:variant>
      <vt:variant>
        <vt:i4>1821</vt:i4>
      </vt:variant>
      <vt:variant>
        <vt:i4>0</vt:i4>
      </vt:variant>
      <vt:variant>
        <vt:i4>5</vt:i4>
      </vt:variant>
      <vt:variant>
        <vt:lpwstr>http://leapfroggroup.org/survey-materials/multi-campus-reporting-policy</vt:lpwstr>
      </vt:variant>
      <vt:variant>
        <vt:lpwstr/>
      </vt:variant>
      <vt:variant>
        <vt:i4>5046365</vt:i4>
      </vt:variant>
      <vt:variant>
        <vt:i4>1818</vt:i4>
      </vt:variant>
      <vt:variant>
        <vt:i4>0</vt:i4>
      </vt:variant>
      <vt:variant>
        <vt:i4>5</vt:i4>
      </vt:variant>
      <vt:variant>
        <vt:lpwstr>http://www.leapfroggroup.org/survey-materials/scoring-and-results</vt:lpwstr>
      </vt:variant>
      <vt:variant>
        <vt:lpwstr/>
      </vt:variant>
      <vt:variant>
        <vt:i4>5439565</vt:i4>
      </vt:variant>
      <vt:variant>
        <vt:i4>1815</vt:i4>
      </vt:variant>
      <vt:variant>
        <vt:i4>0</vt:i4>
      </vt:variant>
      <vt:variant>
        <vt:i4>5</vt:i4>
      </vt:variant>
      <vt:variant>
        <vt:lpwstr>https://ratings.leapfroggroup.org/measure/hospital/2025/informed-consent</vt:lpwstr>
      </vt:variant>
      <vt:variant>
        <vt:lpwstr/>
      </vt:variant>
      <vt:variant>
        <vt:i4>8060986</vt:i4>
      </vt:variant>
      <vt:variant>
        <vt:i4>1812</vt:i4>
      </vt:variant>
      <vt:variant>
        <vt:i4>0</vt:i4>
      </vt:variant>
      <vt:variant>
        <vt:i4>5</vt:i4>
      </vt:variant>
      <vt:variant>
        <vt:lpwstr>https://ratings.leapfroggroup.org/measure/hospital/2025/health-care-equity</vt:lpwstr>
      </vt:variant>
      <vt:variant>
        <vt:lpwstr/>
      </vt:variant>
      <vt:variant>
        <vt:i4>7274596</vt:i4>
      </vt:variant>
      <vt:variant>
        <vt:i4>1809</vt:i4>
      </vt:variant>
      <vt:variant>
        <vt:i4>0</vt:i4>
      </vt:variant>
      <vt:variant>
        <vt:i4>5</vt:i4>
      </vt:variant>
      <vt:variant>
        <vt:lpwstr>https://ratings.leapfroggroup.org/measure/hospital/2025/billing-ethics</vt:lpwstr>
      </vt:variant>
      <vt:variant>
        <vt:lpwstr/>
      </vt:variant>
      <vt:variant>
        <vt:i4>1966154</vt:i4>
      </vt:variant>
      <vt:variant>
        <vt:i4>1806</vt:i4>
      </vt:variant>
      <vt:variant>
        <vt:i4>0</vt:i4>
      </vt:variant>
      <vt:variant>
        <vt:i4>5</vt:i4>
      </vt:variant>
      <vt:variant>
        <vt:lpwstr>https://leapfroghelpdesk.zendesk.com/</vt:lpwstr>
      </vt:variant>
      <vt:variant>
        <vt:lpwstr/>
      </vt:variant>
      <vt:variant>
        <vt:i4>2490457</vt:i4>
      </vt:variant>
      <vt:variant>
        <vt:i4>1803</vt:i4>
      </vt:variant>
      <vt:variant>
        <vt:i4>0</vt:i4>
      </vt:variant>
      <vt:variant>
        <vt:i4>5</vt:i4>
      </vt:variant>
      <vt:variant>
        <vt:lpwstr/>
      </vt:variant>
      <vt:variant>
        <vt:lpwstr>Endnote7_System</vt:lpwstr>
      </vt:variant>
      <vt:variant>
        <vt:i4>5701681</vt:i4>
      </vt:variant>
      <vt:variant>
        <vt:i4>1800</vt:i4>
      </vt:variant>
      <vt:variant>
        <vt:i4>0</vt:i4>
      </vt:variant>
      <vt:variant>
        <vt:i4>5</vt:i4>
      </vt:variant>
      <vt:variant>
        <vt:lpwstr/>
      </vt:variant>
      <vt:variant>
        <vt:lpwstr>Endnote6_Web</vt:lpwstr>
      </vt:variant>
      <vt:variant>
        <vt:i4>3539028</vt:i4>
      </vt:variant>
      <vt:variant>
        <vt:i4>1797</vt:i4>
      </vt:variant>
      <vt:variant>
        <vt:i4>0</vt:i4>
      </vt:variant>
      <vt:variant>
        <vt:i4>5</vt:i4>
      </vt:variant>
      <vt:variant>
        <vt:lpwstr/>
      </vt:variant>
      <vt:variant>
        <vt:lpwstr>Endnote5_State</vt:lpwstr>
      </vt:variant>
      <vt:variant>
        <vt:i4>1966154</vt:i4>
      </vt:variant>
      <vt:variant>
        <vt:i4>1794</vt:i4>
      </vt:variant>
      <vt:variant>
        <vt:i4>0</vt:i4>
      </vt:variant>
      <vt:variant>
        <vt:i4>5</vt:i4>
      </vt:variant>
      <vt:variant>
        <vt:lpwstr>https://leapfroghelpdesk.zendesk.com/</vt:lpwstr>
      </vt:variant>
      <vt:variant>
        <vt:lpwstr/>
      </vt:variant>
      <vt:variant>
        <vt:i4>4653092</vt:i4>
      </vt:variant>
      <vt:variant>
        <vt:i4>1791</vt:i4>
      </vt:variant>
      <vt:variant>
        <vt:i4>0</vt:i4>
      </vt:variant>
      <vt:variant>
        <vt:i4>5</vt:i4>
      </vt:variant>
      <vt:variant>
        <vt:lpwstr/>
      </vt:variant>
      <vt:variant>
        <vt:lpwstr>Endnote4_NPI</vt:lpwstr>
      </vt:variant>
      <vt:variant>
        <vt:i4>6094909</vt:i4>
      </vt:variant>
      <vt:variant>
        <vt:i4>1788</vt:i4>
      </vt:variant>
      <vt:variant>
        <vt:i4>0</vt:i4>
      </vt:variant>
      <vt:variant>
        <vt:i4>5</vt:i4>
      </vt:variant>
      <vt:variant>
        <vt:lpwstr/>
      </vt:variant>
      <vt:variant>
        <vt:lpwstr>Endnote3_TIN</vt:lpwstr>
      </vt:variant>
      <vt:variant>
        <vt:i4>3866706</vt:i4>
      </vt:variant>
      <vt:variant>
        <vt:i4>1785</vt:i4>
      </vt:variant>
      <vt:variant>
        <vt:i4>0</vt:i4>
      </vt:variant>
      <vt:variant>
        <vt:i4>5</vt:i4>
      </vt:variant>
      <vt:variant>
        <vt:lpwstr/>
      </vt:variant>
      <vt:variant>
        <vt:lpwstr>Endnote3_VonID</vt:lpwstr>
      </vt:variant>
      <vt:variant>
        <vt:i4>3276882</vt:i4>
      </vt:variant>
      <vt:variant>
        <vt:i4>1782</vt:i4>
      </vt:variant>
      <vt:variant>
        <vt:i4>0</vt:i4>
      </vt:variant>
      <vt:variant>
        <vt:i4>5</vt:i4>
      </vt:variant>
      <vt:variant>
        <vt:lpwstr/>
      </vt:variant>
      <vt:variant>
        <vt:lpwstr>Endnote2_NHSNID</vt:lpwstr>
      </vt:variant>
      <vt:variant>
        <vt:i4>1966154</vt:i4>
      </vt:variant>
      <vt:variant>
        <vt:i4>1779</vt:i4>
      </vt:variant>
      <vt:variant>
        <vt:i4>0</vt:i4>
      </vt:variant>
      <vt:variant>
        <vt:i4>5</vt:i4>
      </vt:variant>
      <vt:variant>
        <vt:lpwstr>https://leapfroghelpdesk.zendesk.com/</vt:lpwstr>
      </vt:variant>
      <vt:variant>
        <vt:lpwstr/>
      </vt:variant>
      <vt:variant>
        <vt:i4>4718647</vt:i4>
      </vt:variant>
      <vt:variant>
        <vt:i4>1776</vt:i4>
      </vt:variant>
      <vt:variant>
        <vt:i4>0</vt:i4>
      </vt:variant>
      <vt:variant>
        <vt:i4>5</vt:i4>
      </vt:variant>
      <vt:variant>
        <vt:lpwstr/>
      </vt:variant>
      <vt:variant>
        <vt:lpwstr>Endnote1_CCN</vt:lpwstr>
      </vt:variant>
      <vt:variant>
        <vt:i4>786496</vt:i4>
      </vt:variant>
      <vt:variant>
        <vt:i4>1773</vt:i4>
      </vt:variant>
      <vt:variant>
        <vt:i4>0</vt:i4>
      </vt:variant>
      <vt:variant>
        <vt:i4>5</vt:i4>
      </vt:variant>
      <vt:variant>
        <vt:lpwstr>https://www.leapfroggroup.org/survey-materials/data-accuracy</vt:lpwstr>
      </vt:variant>
      <vt:variant>
        <vt:lpwstr/>
      </vt:variant>
      <vt:variant>
        <vt:i4>7798907</vt:i4>
      </vt:variant>
      <vt:variant>
        <vt:i4>1770</vt:i4>
      </vt:variant>
      <vt:variant>
        <vt:i4>0</vt:i4>
      </vt:variant>
      <vt:variant>
        <vt:i4>5</vt:i4>
      </vt:variant>
      <vt:variant>
        <vt:lpwstr>http://leapfroggroup.org/survey-materials/multi-campus-reporting-policy</vt:lpwstr>
      </vt:variant>
      <vt:variant>
        <vt:lpwstr/>
      </vt:variant>
      <vt:variant>
        <vt:i4>7274602</vt:i4>
      </vt:variant>
      <vt:variant>
        <vt:i4>1767</vt:i4>
      </vt:variant>
      <vt:variant>
        <vt:i4>0</vt:i4>
      </vt:variant>
      <vt:variant>
        <vt:i4>5</vt:i4>
      </vt:variant>
      <vt:variant>
        <vt:lpwstr>https://survey.leapfroggroup.org/dashboard</vt:lpwstr>
      </vt:variant>
      <vt:variant>
        <vt:lpwstr/>
      </vt:variant>
      <vt:variant>
        <vt:i4>5701759</vt:i4>
      </vt:variant>
      <vt:variant>
        <vt:i4>1764</vt:i4>
      </vt:variant>
      <vt:variant>
        <vt:i4>0</vt:i4>
      </vt:variant>
      <vt:variant>
        <vt:i4>5</vt:i4>
      </vt:variant>
      <vt:variant>
        <vt:lpwstr/>
      </vt:variant>
      <vt:variant>
        <vt:lpwstr>emergencydepartment_endnote</vt:lpwstr>
      </vt:variant>
      <vt:variant>
        <vt:i4>5701759</vt:i4>
      </vt:variant>
      <vt:variant>
        <vt:i4>1761</vt:i4>
      </vt:variant>
      <vt:variant>
        <vt:i4>0</vt:i4>
      </vt:variant>
      <vt:variant>
        <vt:i4>5</vt:i4>
      </vt:variant>
      <vt:variant>
        <vt:lpwstr/>
      </vt:variant>
      <vt:variant>
        <vt:lpwstr>emergencydepartment_endnote</vt:lpwstr>
      </vt:variant>
      <vt:variant>
        <vt:i4>2031636</vt:i4>
      </vt:variant>
      <vt:variant>
        <vt:i4>1758</vt:i4>
      </vt:variant>
      <vt:variant>
        <vt:i4>0</vt:i4>
      </vt:variant>
      <vt:variant>
        <vt:i4>5</vt:i4>
      </vt:variant>
      <vt:variant>
        <vt:lpwstr/>
      </vt:variant>
      <vt:variant>
        <vt:lpwstr>pacusendnote</vt:lpwstr>
      </vt:variant>
      <vt:variant>
        <vt:i4>7340136</vt:i4>
      </vt:variant>
      <vt:variant>
        <vt:i4>1755</vt:i4>
      </vt:variant>
      <vt:variant>
        <vt:i4>0</vt:i4>
      </vt:variant>
      <vt:variant>
        <vt:i4>5</vt:i4>
      </vt:variant>
      <vt:variant>
        <vt:lpwstr/>
      </vt:variant>
      <vt:variant>
        <vt:lpwstr>neonatalICU</vt:lpwstr>
      </vt:variant>
      <vt:variant>
        <vt:i4>196616</vt:i4>
      </vt:variant>
      <vt:variant>
        <vt:i4>1752</vt:i4>
      </vt:variant>
      <vt:variant>
        <vt:i4>0</vt:i4>
      </vt:variant>
      <vt:variant>
        <vt:i4>5</vt:i4>
      </vt:variant>
      <vt:variant>
        <vt:lpwstr/>
      </vt:variant>
      <vt:variant>
        <vt:lpwstr>generalmedicalsurgicalandneuroicu</vt:lpwstr>
      </vt:variant>
      <vt:variant>
        <vt:i4>65538</vt:i4>
      </vt:variant>
      <vt:variant>
        <vt:i4>1749</vt:i4>
      </vt:variant>
      <vt:variant>
        <vt:i4>0</vt:i4>
      </vt:variant>
      <vt:variant>
        <vt:i4>5</vt:i4>
      </vt:variant>
      <vt:variant>
        <vt:lpwstr/>
      </vt:variant>
      <vt:variant>
        <vt:lpwstr>LaborandDeliveryUnits</vt:lpwstr>
      </vt:variant>
      <vt:variant>
        <vt:i4>1310795</vt:i4>
      </vt:variant>
      <vt:variant>
        <vt:i4>1746</vt:i4>
      </vt:variant>
      <vt:variant>
        <vt:i4>0</vt:i4>
      </vt:variant>
      <vt:variant>
        <vt:i4>5</vt:i4>
      </vt:variant>
      <vt:variant>
        <vt:lpwstr/>
      </vt:variant>
      <vt:variant>
        <vt:lpwstr>stepdown_progressiveunits_endnote20</vt:lpwstr>
      </vt:variant>
      <vt:variant>
        <vt:i4>1900562</vt:i4>
      </vt:variant>
      <vt:variant>
        <vt:i4>1743</vt:i4>
      </vt:variant>
      <vt:variant>
        <vt:i4>0</vt:i4>
      </vt:variant>
      <vt:variant>
        <vt:i4>5</vt:i4>
      </vt:variant>
      <vt:variant>
        <vt:lpwstr/>
      </vt:variant>
      <vt:variant>
        <vt:lpwstr>MedicalandorSurgicalUnits</vt:lpwstr>
      </vt:variant>
      <vt:variant>
        <vt:i4>196616</vt:i4>
      </vt:variant>
      <vt:variant>
        <vt:i4>1740</vt:i4>
      </vt:variant>
      <vt:variant>
        <vt:i4>0</vt:i4>
      </vt:variant>
      <vt:variant>
        <vt:i4>5</vt:i4>
      </vt:variant>
      <vt:variant>
        <vt:lpwstr/>
      </vt:variant>
      <vt:variant>
        <vt:lpwstr>generalmedicalsurgicalandneuroicu</vt:lpwstr>
      </vt:variant>
      <vt:variant>
        <vt:i4>196616</vt:i4>
      </vt:variant>
      <vt:variant>
        <vt:i4>1737</vt:i4>
      </vt:variant>
      <vt:variant>
        <vt:i4>0</vt:i4>
      </vt:variant>
      <vt:variant>
        <vt:i4>5</vt:i4>
      </vt:variant>
      <vt:variant>
        <vt:lpwstr/>
      </vt:variant>
      <vt:variant>
        <vt:lpwstr>generalmedicalsurgicalandneuroicu</vt:lpwstr>
      </vt:variant>
      <vt:variant>
        <vt:i4>7340136</vt:i4>
      </vt:variant>
      <vt:variant>
        <vt:i4>1734</vt:i4>
      </vt:variant>
      <vt:variant>
        <vt:i4>0</vt:i4>
      </vt:variant>
      <vt:variant>
        <vt:i4>5</vt:i4>
      </vt:variant>
      <vt:variant>
        <vt:lpwstr/>
      </vt:variant>
      <vt:variant>
        <vt:lpwstr>neonatalICU</vt:lpwstr>
      </vt:variant>
      <vt:variant>
        <vt:i4>1310795</vt:i4>
      </vt:variant>
      <vt:variant>
        <vt:i4>1731</vt:i4>
      </vt:variant>
      <vt:variant>
        <vt:i4>0</vt:i4>
      </vt:variant>
      <vt:variant>
        <vt:i4>5</vt:i4>
      </vt:variant>
      <vt:variant>
        <vt:lpwstr/>
      </vt:variant>
      <vt:variant>
        <vt:lpwstr>stepdown_progressiveunits_endnote20</vt:lpwstr>
      </vt:variant>
      <vt:variant>
        <vt:i4>2031636</vt:i4>
      </vt:variant>
      <vt:variant>
        <vt:i4>1728</vt:i4>
      </vt:variant>
      <vt:variant>
        <vt:i4>0</vt:i4>
      </vt:variant>
      <vt:variant>
        <vt:i4>5</vt:i4>
      </vt:variant>
      <vt:variant>
        <vt:lpwstr/>
      </vt:variant>
      <vt:variant>
        <vt:lpwstr>pacusendnote</vt:lpwstr>
      </vt:variant>
      <vt:variant>
        <vt:i4>65538</vt:i4>
      </vt:variant>
      <vt:variant>
        <vt:i4>1725</vt:i4>
      </vt:variant>
      <vt:variant>
        <vt:i4>0</vt:i4>
      </vt:variant>
      <vt:variant>
        <vt:i4>5</vt:i4>
      </vt:variant>
      <vt:variant>
        <vt:lpwstr/>
      </vt:variant>
      <vt:variant>
        <vt:lpwstr>LaborandDeliveryUnits</vt:lpwstr>
      </vt:variant>
      <vt:variant>
        <vt:i4>1310795</vt:i4>
      </vt:variant>
      <vt:variant>
        <vt:i4>1722</vt:i4>
      </vt:variant>
      <vt:variant>
        <vt:i4>0</vt:i4>
      </vt:variant>
      <vt:variant>
        <vt:i4>5</vt:i4>
      </vt:variant>
      <vt:variant>
        <vt:lpwstr/>
      </vt:variant>
      <vt:variant>
        <vt:lpwstr>stepdown_progressiveunits_endnote20</vt:lpwstr>
      </vt:variant>
      <vt:variant>
        <vt:i4>1900562</vt:i4>
      </vt:variant>
      <vt:variant>
        <vt:i4>1719</vt:i4>
      </vt:variant>
      <vt:variant>
        <vt:i4>0</vt:i4>
      </vt:variant>
      <vt:variant>
        <vt:i4>5</vt:i4>
      </vt:variant>
      <vt:variant>
        <vt:lpwstr/>
      </vt:variant>
      <vt:variant>
        <vt:lpwstr>MedicalandorSurgicalUnits</vt:lpwstr>
      </vt:variant>
      <vt:variant>
        <vt:i4>7340136</vt:i4>
      </vt:variant>
      <vt:variant>
        <vt:i4>1716</vt:i4>
      </vt:variant>
      <vt:variant>
        <vt:i4>0</vt:i4>
      </vt:variant>
      <vt:variant>
        <vt:i4>5</vt:i4>
      </vt:variant>
      <vt:variant>
        <vt:lpwstr/>
      </vt:variant>
      <vt:variant>
        <vt:lpwstr>neonatalICU</vt:lpwstr>
      </vt:variant>
      <vt:variant>
        <vt:i4>196616</vt:i4>
      </vt:variant>
      <vt:variant>
        <vt:i4>1713</vt:i4>
      </vt:variant>
      <vt:variant>
        <vt:i4>0</vt:i4>
      </vt:variant>
      <vt:variant>
        <vt:i4>5</vt:i4>
      </vt:variant>
      <vt:variant>
        <vt:lpwstr/>
      </vt:variant>
      <vt:variant>
        <vt:lpwstr>generalmedicalsurgicalandneuroicu</vt:lpwstr>
      </vt:variant>
      <vt:variant>
        <vt:i4>7340136</vt:i4>
      </vt:variant>
      <vt:variant>
        <vt:i4>1710</vt:i4>
      </vt:variant>
      <vt:variant>
        <vt:i4>0</vt:i4>
      </vt:variant>
      <vt:variant>
        <vt:i4>5</vt:i4>
      </vt:variant>
      <vt:variant>
        <vt:lpwstr/>
      </vt:variant>
      <vt:variant>
        <vt:lpwstr>neonatalICU</vt:lpwstr>
      </vt:variant>
      <vt:variant>
        <vt:i4>196616</vt:i4>
      </vt:variant>
      <vt:variant>
        <vt:i4>1707</vt:i4>
      </vt:variant>
      <vt:variant>
        <vt:i4>0</vt:i4>
      </vt:variant>
      <vt:variant>
        <vt:i4>5</vt:i4>
      </vt:variant>
      <vt:variant>
        <vt:lpwstr/>
      </vt:variant>
      <vt:variant>
        <vt:lpwstr>generalmedicalsurgicalandneuroicu</vt:lpwstr>
      </vt:variant>
      <vt:variant>
        <vt:i4>6422596</vt:i4>
      </vt:variant>
      <vt:variant>
        <vt:i4>1704</vt:i4>
      </vt:variant>
      <vt:variant>
        <vt:i4>0</vt:i4>
      </vt:variant>
      <vt:variant>
        <vt:i4>5</vt:i4>
      </vt:variant>
      <vt:variant>
        <vt:lpwstr/>
      </vt:variant>
      <vt:variant>
        <vt:lpwstr>acutecareunits_endnote1</vt:lpwstr>
      </vt:variant>
      <vt:variant>
        <vt:i4>7929964</vt:i4>
      </vt:variant>
      <vt:variant>
        <vt:i4>1701</vt:i4>
      </vt:variant>
      <vt:variant>
        <vt:i4>0</vt:i4>
      </vt:variant>
      <vt:variant>
        <vt:i4>5</vt:i4>
      </vt:variant>
      <vt:variant>
        <vt:lpwstr>https://www.leapfroggroup.org/survey-materials/review-nhsn-instructions</vt:lpwstr>
      </vt:variant>
      <vt:variant>
        <vt:lpwstr/>
      </vt:variant>
      <vt:variant>
        <vt:i4>1376286</vt:i4>
      </vt:variant>
      <vt:variant>
        <vt:i4>1698</vt:i4>
      </vt:variant>
      <vt:variant>
        <vt:i4>0</vt:i4>
      </vt:variant>
      <vt:variant>
        <vt:i4>5</vt:i4>
      </vt:variant>
      <vt:variant>
        <vt:lpwstr>https://public.vtoxford.org/leapfrog</vt:lpwstr>
      </vt:variant>
      <vt:variant>
        <vt:lpwstr/>
      </vt:variant>
      <vt:variant>
        <vt:i4>4325454</vt:i4>
      </vt:variant>
      <vt:variant>
        <vt:i4>1695</vt:i4>
      </vt:variant>
      <vt:variant>
        <vt:i4>0</vt:i4>
      </vt:variant>
      <vt:variant>
        <vt:i4>5</vt:i4>
      </vt:variant>
      <vt:variant>
        <vt:lpwstr>https://leapfroghelpdesk.zendesk.com/hc/en-us</vt:lpwstr>
      </vt:variant>
      <vt:variant>
        <vt:lpwstr/>
      </vt:variant>
      <vt:variant>
        <vt:i4>1507341</vt:i4>
      </vt:variant>
      <vt:variant>
        <vt:i4>1692</vt:i4>
      </vt:variant>
      <vt:variant>
        <vt:i4>0</vt:i4>
      </vt:variant>
      <vt:variant>
        <vt:i4>5</vt:i4>
      </vt:variant>
      <vt:variant>
        <vt:lpwstr>https://www.leapfroggroup.org/survey-materials/support-health-systems</vt:lpwstr>
      </vt:variant>
      <vt:variant>
        <vt:lpwstr/>
      </vt:variant>
      <vt:variant>
        <vt:i4>1441873</vt:i4>
      </vt:variant>
      <vt:variant>
        <vt:i4>1689</vt:i4>
      </vt:variant>
      <vt:variant>
        <vt:i4>0</vt:i4>
      </vt:variant>
      <vt:variant>
        <vt:i4>5</vt:i4>
      </vt:variant>
      <vt:variant>
        <vt:lpwstr>https://www.leapfroggroup.org/survey-materials/hospital-survey-webinar-series</vt:lpwstr>
      </vt:variant>
      <vt:variant>
        <vt:lpwstr/>
      </vt:variant>
      <vt:variant>
        <vt:i4>6357090</vt:i4>
      </vt:variant>
      <vt:variant>
        <vt:i4>1686</vt:i4>
      </vt:variant>
      <vt:variant>
        <vt:i4>0</vt:i4>
      </vt:variant>
      <vt:variant>
        <vt:i4>5</vt:i4>
      </vt:variant>
      <vt:variant>
        <vt:lpwstr>https://www.leapfroggroup.org/sites/default/files/Files/HelpDeskGuide_HowtoUseZendesk_0.pdf</vt:lpwstr>
      </vt:variant>
      <vt:variant>
        <vt:lpwstr/>
      </vt:variant>
      <vt:variant>
        <vt:i4>4325454</vt:i4>
      </vt:variant>
      <vt:variant>
        <vt:i4>1683</vt:i4>
      </vt:variant>
      <vt:variant>
        <vt:i4>0</vt:i4>
      </vt:variant>
      <vt:variant>
        <vt:i4>5</vt:i4>
      </vt:variant>
      <vt:variant>
        <vt:lpwstr>https://leapfroghelpdesk.zendesk.com/hc/en-us</vt:lpwstr>
      </vt:variant>
      <vt:variant>
        <vt:lpwstr/>
      </vt:variant>
      <vt:variant>
        <vt:i4>4390926</vt:i4>
      </vt:variant>
      <vt:variant>
        <vt:i4>1680</vt:i4>
      </vt:variant>
      <vt:variant>
        <vt:i4>0</vt:i4>
      </vt:variant>
      <vt:variant>
        <vt:i4>5</vt:i4>
      </vt:variant>
      <vt:variant>
        <vt:lpwstr>https://www.leapfroggroup.org/ratings-reports/custom-benchmarking</vt:lpwstr>
      </vt:variant>
      <vt:variant>
        <vt:lpwstr/>
      </vt:variant>
      <vt:variant>
        <vt:i4>3145777</vt:i4>
      </vt:variant>
      <vt:variant>
        <vt:i4>1677</vt:i4>
      </vt:variant>
      <vt:variant>
        <vt:i4>0</vt:i4>
      </vt:variant>
      <vt:variant>
        <vt:i4>5</vt:i4>
      </vt:variant>
      <vt:variant>
        <vt:lpwstr>https://www.leapfroggroup.org/diabetes</vt:lpwstr>
      </vt:variant>
      <vt:variant>
        <vt:lpwstr/>
      </vt:variant>
      <vt:variant>
        <vt:i4>5701721</vt:i4>
      </vt:variant>
      <vt:variant>
        <vt:i4>1674</vt:i4>
      </vt:variant>
      <vt:variant>
        <vt:i4>0</vt:i4>
      </vt:variant>
      <vt:variant>
        <vt:i4>5</vt:i4>
      </vt:variant>
      <vt:variant>
        <vt:lpwstr>https://www.hospitalsafetygrade.org/</vt:lpwstr>
      </vt:variant>
      <vt:variant>
        <vt:lpwstr/>
      </vt:variant>
      <vt:variant>
        <vt:i4>7143466</vt:i4>
      </vt:variant>
      <vt:variant>
        <vt:i4>1671</vt:i4>
      </vt:variant>
      <vt:variant>
        <vt:i4>0</vt:i4>
      </vt:variant>
      <vt:variant>
        <vt:i4>5</vt:i4>
      </vt:variant>
      <vt:variant>
        <vt:lpwstr>https://www.leapfroggroup.org/ratings-reports/top-ascs</vt:lpwstr>
      </vt:variant>
      <vt:variant>
        <vt:lpwstr/>
      </vt:variant>
      <vt:variant>
        <vt:i4>6946875</vt:i4>
      </vt:variant>
      <vt:variant>
        <vt:i4>1668</vt:i4>
      </vt:variant>
      <vt:variant>
        <vt:i4>0</vt:i4>
      </vt:variant>
      <vt:variant>
        <vt:i4>5</vt:i4>
      </vt:variant>
      <vt:variant>
        <vt:lpwstr>https://www.leapfroggroup.org/ratings-reports/top-hospitals</vt:lpwstr>
      </vt:variant>
      <vt:variant>
        <vt:lpwstr/>
      </vt:variant>
      <vt:variant>
        <vt:i4>2359343</vt:i4>
      </vt:variant>
      <vt:variant>
        <vt:i4>1665</vt:i4>
      </vt:variant>
      <vt:variant>
        <vt:i4>0</vt:i4>
      </vt:variant>
      <vt:variant>
        <vt:i4>5</vt:i4>
      </vt:variant>
      <vt:variant>
        <vt:lpwstr>https://ratings.leapfroggroup.org/</vt:lpwstr>
      </vt:variant>
      <vt:variant>
        <vt:lpwstr/>
      </vt:variant>
      <vt:variant>
        <vt:i4>4325443</vt:i4>
      </vt:variant>
      <vt:variant>
        <vt:i4>1662</vt:i4>
      </vt:variant>
      <vt:variant>
        <vt:i4>0</vt:i4>
      </vt:variant>
      <vt:variant>
        <vt:i4>5</vt:i4>
      </vt:variant>
      <vt:variant>
        <vt:lpwstr>http://www.hospitalsafetygrade.org/for-hospitals/HospitalFAQ</vt:lpwstr>
      </vt:variant>
      <vt:variant>
        <vt:lpwstr/>
      </vt:variant>
      <vt:variant>
        <vt:i4>4784215</vt:i4>
      </vt:variant>
      <vt:variant>
        <vt:i4>1659</vt:i4>
      </vt:variant>
      <vt:variant>
        <vt:i4>0</vt:i4>
      </vt:variant>
      <vt:variant>
        <vt:i4>5</vt:i4>
      </vt:variant>
      <vt:variant>
        <vt:lpwstr>http://www.hospitalsafetygrade.org/for-hospitals/updates-and-timelines-for-hospitals</vt:lpwstr>
      </vt:variant>
      <vt:variant>
        <vt:lpwstr/>
      </vt:variant>
      <vt:variant>
        <vt:i4>7929964</vt:i4>
      </vt:variant>
      <vt:variant>
        <vt:i4>1656</vt:i4>
      </vt:variant>
      <vt:variant>
        <vt:i4>0</vt:i4>
      </vt:variant>
      <vt:variant>
        <vt:i4>5</vt:i4>
      </vt:variant>
      <vt:variant>
        <vt:lpwstr>https://www.leapfroggroup.org/survey-materials/review-nhsn-instructions</vt:lpwstr>
      </vt:variant>
      <vt:variant>
        <vt:lpwstr/>
      </vt:variant>
      <vt:variant>
        <vt:i4>2097163</vt:i4>
      </vt:variant>
      <vt:variant>
        <vt:i4>1653</vt:i4>
      </vt:variant>
      <vt:variant>
        <vt:i4>0</vt:i4>
      </vt:variant>
      <vt:variant>
        <vt:i4>5</vt:i4>
      </vt:variant>
      <vt:variant>
        <vt:lpwstr/>
      </vt:variant>
      <vt:variant>
        <vt:lpwstr>_VON_National_Performance</vt:lpwstr>
      </vt:variant>
      <vt:variant>
        <vt:i4>3473529</vt:i4>
      </vt:variant>
      <vt:variant>
        <vt:i4>1650</vt:i4>
      </vt:variant>
      <vt:variant>
        <vt:i4>0</vt:i4>
      </vt:variant>
      <vt:variant>
        <vt:i4>5</vt:i4>
      </vt:variant>
      <vt:variant>
        <vt:lpwstr>http://leapfroggroup.org/survey-materials/deadlines</vt:lpwstr>
      </vt:variant>
      <vt:variant>
        <vt:lpwstr/>
      </vt:variant>
      <vt:variant>
        <vt:i4>3604483</vt:i4>
      </vt:variant>
      <vt:variant>
        <vt:i4>1647</vt:i4>
      </vt:variant>
      <vt:variant>
        <vt:i4>0</vt:i4>
      </vt:variant>
      <vt:variant>
        <vt:i4>5</vt:i4>
      </vt:variant>
      <vt:variant>
        <vt:lpwstr/>
      </vt:variant>
      <vt:variant>
        <vt:lpwstr>_CMS_Measures_Measure</vt:lpwstr>
      </vt:variant>
      <vt:variant>
        <vt:i4>7929964</vt:i4>
      </vt:variant>
      <vt:variant>
        <vt:i4>1644</vt:i4>
      </vt:variant>
      <vt:variant>
        <vt:i4>0</vt:i4>
      </vt:variant>
      <vt:variant>
        <vt:i4>5</vt:i4>
      </vt:variant>
      <vt:variant>
        <vt:lpwstr>https://www.leapfroggroup.org/survey-materials/review-nhsn-instructions</vt:lpwstr>
      </vt:variant>
      <vt:variant>
        <vt:lpwstr/>
      </vt:variant>
      <vt:variant>
        <vt:i4>2097163</vt:i4>
      </vt:variant>
      <vt:variant>
        <vt:i4>1641</vt:i4>
      </vt:variant>
      <vt:variant>
        <vt:i4>0</vt:i4>
      </vt:variant>
      <vt:variant>
        <vt:i4>5</vt:i4>
      </vt:variant>
      <vt:variant>
        <vt:lpwstr/>
      </vt:variant>
      <vt:variant>
        <vt:lpwstr>_VON_National_Performance</vt:lpwstr>
      </vt:variant>
      <vt:variant>
        <vt:i4>5308455</vt:i4>
      </vt:variant>
      <vt:variant>
        <vt:i4>1638</vt:i4>
      </vt:variant>
      <vt:variant>
        <vt:i4>0</vt:i4>
      </vt:variant>
      <vt:variant>
        <vt:i4>5</vt:i4>
      </vt:variant>
      <vt:variant>
        <vt:lpwstr/>
      </vt:variant>
      <vt:variant>
        <vt:lpwstr>_Reporting_Periods_1</vt:lpwstr>
      </vt:variant>
      <vt:variant>
        <vt:i4>2818157</vt:i4>
      </vt:variant>
      <vt:variant>
        <vt:i4>1635</vt:i4>
      </vt:variant>
      <vt:variant>
        <vt:i4>0</vt:i4>
      </vt:variant>
      <vt:variant>
        <vt:i4>5</vt:i4>
      </vt:variant>
      <vt:variant>
        <vt:lpwstr>http://www.leapfroggroup.org/survey-materials/data-accuracy</vt:lpwstr>
      </vt:variant>
      <vt:variant>
        <vt:lpwstr/>
      </vt:variant>
      <vt:variant>
        <vt:i4>1966154</vt:i4>
      </vt:variant>
      <vt:variant>
        <vt:i4>1632</vt:i4>
      </vt:variant>
      <vt:variant>
        <vt:i4>0</vt:i4>
      </vt:variant>
      <vt:variant>
        <vt:i4>5</vt:i4>
      </vt:variant>
      <vt:variant>
        <vt:lpwstr>https://leapfroghelpdesk.zendesk.com/</vt:lpwstr>
      </vt:variant>
      <vt:variant>
        <vt:lpwstr/>
      </vt:variant>
      <vt:variant>
        <vt:i4>1966154</vt:i4>
      </vt:variant>
      <vt:variant>
        <vt:i4>1629</vt:i4>
      </vt:variant>
      <vt:variant>
        <vt:i4>0</vt:i4>
      </vt:variant>
      <vt:variant>
        <vt:i4>5</vt:i4>
      </vt:variant>
      <vt:variant>
        <vt:lpwstr>https://leapfroghelpdesk.zendesk.com/</vt:lpwstr>
      </vt:variant>
      <vt:variant>
        <vt:lpwstr/>
      </vt:variant>
      <vt:variant>
        <vt:i4>2818157</vt:i4>
      </vt:variant>
      <vt:variant>
        <vt:i4>1626</vt:i4>
      </vt:variant>
      <vt:variant>
        <vt:i4>0</vt:i4>
      </vt:variant>
      <vt:variant>
        <vt:i4>5</vt:i4>
      </vt:variant>
      <vt:variant>
        <vt:lpwstr>http://www.leapfroggroup.org/survey-materials/data-accuracy</vt:lpwstr>
      </vt:variant>
      <vt:variant>
        <vt:lpwstr/>
      </vt:variant>
      <vt:variant>
        <vt:i4>2818157</vt:i4>
      </vt:variant>
      <vt:variant>
        <vt:i4>1623</vt:i4>
      </vt:variant>
      <vt:variant>
        <vt:i4>0</vt:i4>
      </vt:variant>
      <vt:variant>
        <vt:i4>5</vt:i4>
      </vt:variant>
      <vt:variant>
        <vt:lpwstr>http://www.leapfroggroup.org/survey-materials/data-accuracy</vt:lpwstr>
      </vt:variant>
      <vt:variant>
        <vt:lpwstr/>
      </vt:variant>
      <vt:variant>
        <vt:i4>524313</vt:i4>
      </vt:variant>
      <vt:variant>
        <vt:i4>1620</vt:i4>
      </vt:variant>
      <vt:variant>
        <vt:i4>0</vt:i4>
      </vt:variant>
      <vt:variant>
        <vt:i4>5</vt:i4>
      </vt:variant>
      <vt:variant>
        <vt:lpwstr/>
      </vt:variant>
      <vt:variant>
        <vt:lpwstr>_Verifying_Submission</vt:lpwstr>
      </vt:variant>
      <vt:variant>
        <vt:i4>786496</vt:i4>
      </vt:variant>
      <vt:variant>
        <vt:i4>1617</vt:i4>
      </vt:variant>
      <vt:variant>
        <vt:i4>0</vt:i4>
      </vt:variant>
      <vt:variant>
        <vt:i4>5</vt:i4>
      </vt:variant>
      <vt:variant>
        <vt:lpwstr>https://www.leapfroggroup.org/survey-materials/data-accuracy</vt:lpwstr>
      </vt:variant>
      <vt:variant>
        <vt:lpwstr/>
      </vt:variant>
      <vt:variant>
        <vt:i4>786496</vt:i4>
      </vt:variant>
      <vt:variant>
        <vt:i4>1614</vt:i4>
      </vt:variant>
      <vt:variant>
        <vt:i4>0</vt:i4>
      </vt:variant>
      <vt:variant>
        <vt:i4>5</vt:i4>
      </vt:variant>
      <vt:variant>
        <vt:lpwstr>https://www.leapfroggroup.org/survey-materials/data-accuracy</vt:lpwstr>
      </vt:variant>
      <vt:variant>
        <vt:lpwstr/>
      </vt:variant>
      <vt:variant>
        <vt:i4>3473440</vt:i4>
      </vt:variant>
      <vt:variant>
        <vt:i4>1611</vt:i4>
      </vt:variant>
      <vt:variant>
        <vt:i4>0</vt:i4>
      </vt:variant>
      <vt:variant>
        <vt:i4>5</vt:i4>
      </vt:variant>
      <vt:variant>
        <vt:lpwstr>http://www.leapfroggroup.org/survey-materials/deadlines</vt:lpwstr>
      </vt:variant>
      <vt:variant>
        <vt:lpwstr/>
      </vt:variant>
      <vt:variant>
        <vt:i4>2359343</vt:i4>
      </vt:variant>
      <vt:variant>
        <vt:i4>1608</vt:i4>
      </vt:variant>
      <vt:variant>
        <vt:i4>0</vt:i4>
      </vt:variant>
      <vt:variant>
        <vt:i4>5</vt:i4>
      </vt:variant>
      <vt:variant>
        <vt:lpwstr>https://ratings.leapfroggroup.org/</vt:lpwstr>
      </vt:variant>
      <vt:variant>
        <vt:lpwstr/>
      </vt:variant>
      <vt:variant>
        <vt:i4>2359343</vt:i4>
      </vt:variant>
      <vt:variant>
        <vt:i4>1605</vt:i4>
      </vt:variant>
      <vt:variant>
        <vt:i4>0</vt:i4>
      </vt:variant>
      <vt:variant>
        <vt:i4>5</vt:i4>
      </vt:variant>
      <vt:variant>
        <vt:lpwstr>https://ratings.leapfroggroup.org/</vt:lpwstr>
      </vt:variant>
      <vt:variant>
        <vt:lpwstr/>
      </vt:variant>
      <vt:variant>
        <vt:i4>7733334</vt:i4>
      </vt:variant>
      <vt:variant>
        <vt:i4>1602</vt:i4>
      </vt:variant>
      <vt:variant>
        <vt:i4>0</vt:i4>
      </vt:variant>
      <vt:variant>
        <vt:i4>5</vt:i4>
      </vt:variant>
      <vt:variant>
        <vt:lpwstr>https://theleapfroggroup.qualtrics.com/jfe/form/SV_0fkafQ61FWboZp4</vt:lpwstr>
      </vt:variant>
      <vt:variant>
        <vt:lpwstr/>
      </vt:variant>
      <vt:variant>
        <vt:i4>4194318</vt:i4>
      </vt:variant>
      <vt:variant>
        <vt:i4>1599</vt:i4>
      </vt:variant>
      <vt:variant>
        <vt:i4>0</vt:i4>
      </vt:variant>
      <vt:variant>
        <vt:i4>5</vt:i4>
      </vt:variant>
      <vt:variant>
        <vt:lpwstr>https://www.leapfroggroup.org/survey-materials/updating-your-hospital-survey</vt:lpwstr>
      </vt:variant>
      <vt:variant>
        <vt:lpwstr/>
      </vt:variant>
      <vt:variant>
        <vt:i4>2818157</vt:i4>
      </vt:variant>
      <vt:variant>
        <vt:i4>1596</vt:i4>
      </vt:variant>
      <vt:variant>
        <vt:i4>0</vt:i4>
      </vt:variant>
      <vt:variant>
        <vt:i4>5</vt:i4>
      </vt:variant>
      <vt:variant>
        <vt:lpwstr>http://www.leapfroggroup.org/survey-materials/data-accuracy</vt:lpwstr>
      </vt:variant>
      <vt:variant>
        <vt:lpwstr/>
      </vt:variant>
      <vt:variant>
        <vt:i4>7012385</vt:i4>
      </vt:variant>
      <vt:variant>
        <vt:i4>1593</vt:i4>
      </vt:variant>
      <vt:variant>
        <vt:i4>0</vt:i4>
      </vt:variant>
      <vt:variant>
        <vt:i4>5</vt:i4>
      </vt:variant>
      <vt:variant>
        <vt:lpwstr>http://leapfroggroup.org/survey-materials/prepare-cpoe-tool</vt:lpwstr>
      </vt:variant>
      <vt:variant>
        <vt:lpwstr/>
      </vt:variant>
      <vt:variant>
        <vt:i4>2359343</vt:i4>
      </vt:variant>
      <vt:variant>
        <vt:i4>1590</vt:i4>
      </vt:variant>
      <vt:variant>
        <vt:i4>0</vt:i4>
      </vt:variant>
      <vt:variant>
        <vt:i4>5</vt:i4>
      </vt:variant>
      <vt:variant>
        <vt:lpwstr>https://ratings.leapfroggroup.org/</vt:lpwstr>
      </vt:variant>
      <vt:variant>
        <vt:lpwstr/>
      </vt:variant>
      <vt:variant>
        <vt:i4>2359343</vt:i4>
      </vt:variant>
      <vt:variant>
        <vt:i4>1587</vt:i4>
      </vt:variant>
      <vt:variant>
        <vt:i4>0</vt:i4>
      </vt:variant>
      <vt:variant>
        <vt:i4>5</vt:i4>
      </vt:variant>
      <vt:variant>
        <vt:lpwstr>https://ratings.leapfroggroup.org/</vt:lpwstr>
      </vt:variant>
      <vt:variant>
        <vt:lpwstr/>
      </vt:variant>
      <vt:variant>
        <vt:i4>2031697</vt:i4>
      </vt:variant>
      <vt:variant>
        <vt:i4>1584</vt:i4>
      </vt:variant>
      <vt:variant>
        <vt:i4>0</vt:i4>
      </vt:variant>
      <vt:variant>
        <vt:i4>5</vt:i4>
      </vt:variant>
      <vt:variant>
        <vt:lpwstr>https://survey.leapfroggroup.org/</vt:lpwstr>
      </vt:variant>
      <vt:variant>
        <vt:lpwstr/>
      </vt:variant>
      <vt:variant>
        <vt:i4>3538982</vt:i4>
      </vt:variant>
      <vt:variant>
        <vt:i4>1581</vt:i4>
      </vt:variant>
      <vt:variant>
        <vt:i4>0</vt:i4>
      </vt:variant>
      <vt:variant>
        <vt:i4>5</vt:i4>
      </vt:variant>
      <vt:variant>
        <vt:lpwstr>https://www.leapfroggroup.org/survey-materials/scoring-and-results</vt:lpwstr>
      </vt:variant>
      <vt:variant>
        <vt:lpwstr/>
      </vt:variant>
      <vt:variant>
        <vt:i4>2818157</vt:i4>
      </vt:variant>
      <vt:variant>
        <vt:i4>1578</vt:i4>
      </vt:variant>
      <vt:variant>
        <vt:i4>0</vt:i4>
      </vt:variant>
      <vt:variant>
        <vt:i4>5</vt:i4>
      </vt:variant>
      <vt:variant>
        <vt:lpwstr>http://www.leapfroggroup.org/survey-materials/data-accuracy</vt:lpwstr>
      </vt:variant>
      <vt:variant>
        <vt:lpwstr/>
      </vt:variant>
      <vt:variant>
        <vt:i4>1245195</vt:i4>
      </vt:variant>
      <vt:variant>
        <vt:i4>1575</vt:i4>
      </vt:variant>
      <vt:variant>
        <vt:i4>0</vt:i4>
      </vt:variant>
      <vt:variant>
        <vt:i4>5</vt:i4>
      </vt:variant>
      <vt:variant>
        <vt:lpwstr>http://leapfroggroup.org/survey-materials/get-started</vt:lpwstr>
      </vt:variant>
      <vt:variant>
        <vt:lpwstr/>
      </vt:variant>
      <vt:variant>
        <vt:i4>2031697</vt:i4>
      </vt:variant>
      <vt:variant>
        <vt:i4>1572</vt:i4>
      </vt:variant>
      <vt:variant>
        <vt:i4>0</vt:i4>
      </vt:variant>
      <vt:variant>
        <vt:i4>5</vt:i4>
      </vt:variant>
      <vt:variant>
        <vt:lpwstr>https://survey.leapfroggroup.org/</vt:lpwstr>
      </vt:variant>
      <vt:variant>
        <vt:lpwstr/>
      </vt:variant>
      <vt:variant>
        <vt:i4>1245195</vt:i4>
      </vt:variant>
      <vt:variant>
        <vt:i4>1569</vt:i4>
      </vt:variant>
      <vt:variant>
        <vt:i4>0</vt:i4>
      </vt:variant>
      <vt:variant>
        <vt:i4>5</vt:i4>
      </vt:variant>
      <vt:variant>
        <vt:lpwstr>http://leapfroggroup.org/survey-materials/get-started</vt:lpwstr>
      </vt:variant>
      <vt:variant>
        <vt:lpwstr/>
      </vt:variant>
      <vt:variant>
        <vt:i4>2818157</vt:i4>
      </vt:variant>
      <vt:variant>
        <vt:i4>1566</vt:i4>
      </vt:variant>
      <vt:variant>
        <vt:i4>0</vt:i4>
      </vt:variant>
      <vt:variant>
        <vt:i4>5</vt:i4>
      </vt:variant>
      <vt:variant>
        <vt:lpwstr>http://www.leapfroggroup.org/survey-materials/data-accuracy</vt:lpwstr>
      </vt:variant>
      <vt:variant>
        <vt:lpwstr/>
      </vt:variant>
      <vt:variant>
        <vt:i4>3538982</vt:i4>
      </vt:variant>
      <vt:variant>
        <vt:i4>1563</vt:i4>
      </vt:variant>
      <vt:variant>
        <vt:i4>0</vt:i4>
      </vt:variant>
      <vt:variant>
        <vt:i4>5</vt:i4>
      </vt:variant>
      <vt:variant>
        <vt:lpwstr>https://www.leapfroggroup.org/survey-materials/scoring-and-results</vt:lpwstr>
      </vt:variant>
      <vt:variant>
        <vt:lpwstr/>
      </vt:variant>
      <vt:variant>
        <vt:i4>7012472</vt:i4>
      </vt:variant>
      <vt:variant>
        <vt:i4>1560</vt:i4>
      </vt:variant>
      <vt:variant>
        <vt:i4>0</vt:i4>
      </vt:variant>
      <vt:variant>
        <vt:i4>5</vt:i4>
      </vt:variant>
      <vt:variant>
        <vt:lpwstr>http://www.leapfroggroup.org/survey-materials/prepare-cpoe-tool</vt:lpwstr>
      </vt:variant>
      <vt:variant>
        <vt:lpwstr/>
      </vt:variant>
      <vt:variant>
        <vt:i4>3473529</vt:i4>
      </vt:variant>
      <vt:variant>
        <vt:i4>1557</vt:i4>
      </vt:variant>
      <vt:variant>
        <vt:i4>0</vt:i4>
      </vt:variant>
      <vt:variant>
        <vt:i4>5</vt:i4>
      </vt:variant>
      <vt:variant>
        <vt:lpwstr>http://leapfroggroup.org/survey-materials/deadlines</vt:lpwstr>
      </vt:variant>
      <vt:variant>
        <vt:lpwstr/>
      </vt:variant>
      <vt:variant>
        <vt:i4>3014776</vt:i4>
      </vt:variant>
      <vt:variant>
        <vt:i4>1554</vt:i4>
      </vt:variant>
      <vt:variant>
        <vt:i4>0</vt:i4>
      </vt:variant>
      <vt:variant>
        <vt:i4>5</vt:i4>
      </vt:variant>
      <vt:variant>
        <vt:lpwstr>https://www.leapfroggroup.org/survey-materials/get-started</vt:lpwstr>
      </vt:variant>
      <vt:variant>
        <vt:lpwstr/>
      </vt:variant>
      <vt:variant>
        <vt:i4>1179658</vt:i4>
      </vt:variant>
      <vt:variant>
        <vt:i4>1551</vt:i4>
      </vt:variant>
      <vt:variant>
        <vt:i4>0</vt:i4>
      </vt:variant>
      <vt:variant>
        <vt:i4>5</vt:i4>
      </vt:variant>
      <vt:variant>
        <vt:lpwstr>https://survey.leapfroggroup.org/login?destination=dashboard</vt:lpwstr>
      </vt:variant>
      <vt:variant>
        <vt:lpwstr/>
      </vt:variant>
      <vt:variant>
        <vt:i4>7929964</vt:i4>
      </vt:variant>
      <vt:variant>
        <vt:i4>1548</vt:i4>
      </vt:variant>
      <vt:variant>
        <vt:i4>0</vt:i4>
      </vt:variant>
      <vt:variant>
        <vt:i4>5</vt:i4>
      </vt:variant>
      <vt:variant>
        <vt:lpwstr>https://www.leapfroggroup.org/survey-materials/review-nhsn-instructions</vt:lpwstr>
      </vt:variant>
      <vt:variant>
        <vt:lpwstr/>
      </vt:variant>
      <vt:variant>
        <vt:i4>6750258</vt:i4>
      </vt:variant>
      <vt:variant>
        <vt:i4>1545</vt:i4>
      </vt:variant>
      <vt:variant>
        <vt:i4>0</vt:i4>
      </vt:variant>
      <vt:variant>
        <vt:i4>5</vt:i4>
      </vt:variant>
      <vt:variant>
        <vt:lpwstr>http://www.leapfroggroup.org/survey-materials/survey-and-cpoe-materials</vt:lpwstr>
      </vt:variant>
      <vt:variant>
        <vt:lpwstr/>
      </vt:variant>
      <vt:variant>
        <vt:i4>6750258</vt:i4>
      </vt:variant>
      <vt:variant>
        <vt:i4>1542</vt:i4>
      </vt:variant>
      <vt:variant>
        <vt:i4>0</vt:i4>
      </vt:variant>
      <vt:variant>
        <vt:i4>5</vt:i4>
      </vt:variant>
      <vt:variant>
        <vt:lpwstr>http://www.leapfroggroup.org/survey-materials/survey-and-cpoe-materials</vt:lpwstr>
      </vt:variant>
      <vt:variant>
        <vt:lpwstr/>
      </vt:variant>
      <vt:variant>
        <vt:i4>7798818</vt:i4>
      </vt:variant>
      <vt:variant>
        <vt:i4>1539</vt:i4>
      </vt:variant>
      <vt:variant>
        <vt:i4>0</vt:i4>
      </vt:variant>
      <vt:variant>
        <vt:i4>5</vt:i4>
      </vt:variant>
      <vt:variant>
        <vt:lpwstr>http://www.leapfroggroup.org/survey-materials/multi-campus-reporting-policy</vt:lpwstr>
      </vt:variant>
      <vt:variant>
        <vt:lpwstr/>
      </vt:variant>
      <vt:variant>
        <vt:i4>4587533</vt:i4>
      </vt:variant>
      <vt:variant>
        <vt:i4>1536</vt:i4>
      </vt:variant>
      <vt:variant>
        <vt:i4>0</vt:i4>
      </vt:variant>
      <vt:variant>
        <vt:i4>5</vt:i4>
      </vt:variant>
      <vt:variant>
        <vt:lpwstr>http://www.leapfroggroup.org/survey-materials/get-hospital-security-code</vt:lpwstr>
      </vt:variant>
      <vt:variant>
        <vt:lpwstr/>
      </vt:variant>
      <vt:variant>
        <vt:i4>6422567</vt:i4>
      </vt:variant>
      <vt:variant>
        <vt:i4>1533</vt:i4>
      </vt:variant>
      <vt:variant>
        <vt:i4>0</vt:i4>
      </vt:variant>
      <vt:variant>
        <vt:i4>5</vt:i4>
      </vt:variant>
      <vt:variant>
        <vt:lpwstr>https://leapfroggroup.org/hospital</vt:lpwstr>
      </vt:variant>
      <vt:variant>
        <vt:lpwstr/>
      </vt:variant>
      <vt:variant>
        <vt:i4>4194318</vt:i4>
      </vt:variant>
      <vt:variant>
        <vt:i4>1530</vt:i4>
      </vt:variant>
      <vt:variant>
        <vt:i4>0</vt:i4>
      </vt:variant>
      <vt:variant>
        <vt:i4>5</vt:i4>
      </vt:variant>
      <vt:variant>
        <vt:lpwstr>https://www.leapfroggroup.org/survey-materials/updating-your-hospital-survey</vt:lpwstr>
      </vt:variant>
      <vt:variant>
        <vt:lpwstr/>
      </vt:variant>
      <vt:variant>
        <vt:i4>4718695</vt:i4>
      </vt:variant>
      <vt:variant>
        <vt:i4>1527</vt:i4>
      </vt:variant>
      <vt:variant>
        <vt:i4>0</vt:i4>
      </vt:variant>
      <vt:variant>
        <vt:i4>5</vt:i4>
      </vt:variant>
      <vt:variant>
        <vt:lpwstr/>
      </vt:variant>
      <vt:variant>
        <vt:lpwstr>_Updating_or_Correcting</vt:lpwstr>
      </vt:variant>
      <vt:variant>
        <vt:i4>2359343</vt:i4>
      </vt:variant>
      <vt:variant>
        <vt:i4>1524</vt:i4>
      </vt:variant>
      <vt:variant>
        <vt:i4>0</vt:i4>
      </vt:variant>
      <vt:variant>
        <vt:i4>5</vt:i4>
      </vt:variant>
      <vt:variant>
        <vt:lpwstr>https://ratings.leapfroggroup.org/</vt:lpwstr>
      </vt:variant>
      <vt:variant>
        <vt:lpwstr/>
      </vt:variant>
      <vt:variant>
        <vt:i4>7274612</vt:i4>
      </vt:variant>
      <vt:variant>
        <vt:i4>1521</vt:i4>
      </vt:variant>
      <vt:variant>
        <vt:i4>0</vt:i4>
      </vt:variant>
      <vt:variant>
        <vt:i4>5</vt:i4>
      </vt:variant>
      <vt:variant>
        <vt:lpwstr/>
      </vt:variant>
      <vt:variant>
        <vt:lpwstr>TOC</vt:lpwstr>
      </vt:variant>
      <vt:variant>
        <vt:i4>7012385</vt:i4>
      </vt:variant>
      <vt:variant>
        <vt:i4>1518</vt:i4>
      </vt:variant>
      <vt:variant>
        <vt:i4>0</vt:i4>
      </vt:variant>
      <vt:variant>
        <vt:i4>5</vt:i4>
      </vt:variant>
      <vt:variant>
        <vt:lpwstr>http://leapfroggroup.org/survey-materials/prepare-cpoe-tool</vt:lpwstr>
      </vt:variant>
      <vt:variant>
        <vt:lpwstr/>
      </vt:variant>
      <vt:variant>
        <vt:i4>1114169</vt:i4>
      </vt:variant>
      <vt:variant>
        <vt:i4>1515</vt:i4>
      </vt:variant>
      <vt:variant>
        <vt:i4>0</vt:i4>
      </vt:variant>
      <vt:variant>
        <vt:i4>5</vt:i4>
      </vt:variant>
      <vt:variant>
        <vt:lpwstr/>
      </vt:variant>
      <vt:variant>
        <vt:lpwstr>_Section_9:_Outpatient</vt:lpwstr>
      </vt:variant>
      <vt:variant>
        <vt:i4>6357059</vt:i4>
      </vt:variant>
      <vt:variant>
        <vt:i4>1512</vt:i4>
      </vt:variant>
      <vt:variant>
        <vt:i4>0</vt:i4>
      </vt:variant>
      <vt:variant>
        <vt:i4>5</vt:i4>
      </vt:variant>
      <vt:variant>
        <vt:lpwstr/>
      </vt:variant>
      <vt:variant>
        <vt:lpwstr>_Section_8:_Pediatric</vt:lpwstr>
      </vt:variant>
      <vt:variant>
        <vt:i4>7929964</vt:i4>
      </vt:variant>
      <vt:variant>
        <vt:i4>1509</vt:i4>
      </vt:variant>
      <vt:variant>
        <vt:i4>0</vt:i4>
      </vt:variant>
      <vt:variant>
        <vt:i4>5</vt:i4>
      </vt:variant>
      <vt:variant>
        <vt:lpwstr>https://www.leapfroggroup.org/survey-materials/review-nhsn-instructions</vt:lpwstr>
      </vt:variant>
      <vt:variant>
        <vt:lpwstr/>
      </vt:variant>
      <vt:variant>
        <vt:i4>7405646</vt:i4>
      </vt:variant>
      <vt:variant>
        <vt:i4>1506</vt:i4>
      </vt:variant>
      <vt:variant>
        <vt:i4>0</vt:i4>
      </vt:variant>
      <vt:variant>
        <vt:i4>5</vt:i4>
      </vt:variant>
      <vt:variant>
        <vt:lpwstr/>
      </vt:variant>
      <vt:variant>
        <vt:lpwstr>_Section_7:_Managing</vt:lpwstr>
      </vt:variant>
      <vt:variant>
        <vt:i4>1572901</vt:i4>
      </vt:variant>
      <vt:variant>
        <vt:i4>1503</vt:i4>
      </vt:variant>
      <vt:variant>
        <vt:i4>0</vt:i4>
      </vt:variant>
      <vt:variant>
        <vt:i4>5</vt:i4>
      </vt:variant>
      <vt:variant>
        <vt:lpwstr/>
      </vt:variant>
      <vt:variant>
        <vt:lpwstr>_Section_6:_Patient</vt:lpwstr>
      </vt:variant>
      <vt:variant>
        <vt:i4>1966125</vt:i4>
      </vt:variant>
      <vt:variant>
        <vt:i4>1500</vt:i4>
      </vt:variant>
      <vt:variant>
        <vt:i4>0</vt:i4>
      </vt:variant>
      <vt:variant>
        <vt:i4>5</vt:i4>
      </vt:variant>
      <vt:variant>
        <vt:lpwstr/>
      </vt:variant>
      <vt:variant>
        <vt:lpwstr>_Section_5:_ICU</vt:lpwstr>
      </vt:variant>
      <vt:variant>
        <vt:i4>7995512</vt:i4>
      </vt:variant>
      <vt:variant>
        <vt:i4>1497</vt:i4>
      </vt:variant>
      <vt:variant>
        <vt:i4>0</vt:i4>
      </vt:variant>
      <vt:variant>
        <vt:i4>5</vt:i4>
      </vt:variant>
      <vt:variant>
        <vt:lpwstr>https://survey.leapfroggroup.org/login</vt:lpwstr>
      </vt:variant>
      <vt:variant>
        <vt:lpwstr/>
      </vt:variant>
      <vt:variant>
        <vt:i4>6422598</vt:i4>
      </vt:variant>
      <vt:variant>
        <vt:i4>1494</vt:i4>
      </vt:variant>
      <vt:variant>
        <vt:i4>0</vt:i4>
      </vt:variant>
      <vt:variant>
        <vt:i4>5</vt:i4>
      </vt:variant>
      <vt:variant>
        <vt:lpwstr/>
      </vt:variant>
      <vt:variant>
        <vt:lpwstr>_Section_4:_Maternity</vt:lpwstr>
      </vt:variant>
      <vt:variant>
        <vt:i4>7536720</vt:i4>
      </vt:variant>
      <vt:variant>
        <vt:i4>1491</vt:i4>
      </vt:variant>
      <vt:variant>
        <vt:i4>0</vt:i4>
      </vt:variant>
      <vt:variant>
        <vt:i4>5</vt:i4>
      </vt:variant>
      <vt:variant>
        <vt:lpwstr/>
      </vt:variant>
      <vt:variant>
        <vt:lpwstr>_Section_3:_Adult</vt:lpwstr>
      </vt:variant>
      <vt:variant>
        <vt:i4>1048629</vt:i4>
      </vt:variant>
      <vt:variant>
        <vt:i4>1488</vt:i4>
      </vt:variant>
      <vt:variant>
        <vt:i4>0</vt:i4>
      </vt:variant>
      <vt:variant>
        <vt:i4>5</vt:i4>
      </vt:variant>
      <vt:variant>
        <vt:lpwstr/>
      </vt:variant>
      <vt:variant>
        <vt:lpwstr>_Section_2:_Medication</vt:lpwstr>
      </vt:variant>
      <vt:variant>
        <vt:i4>2031653</vt:i4>
      </vt:variant>
      <vt:variant>
        <vt:i4>1485</vt:i4>
      </vt:variant>
      <vt:variant>
        <vt:i4>0</vt:i4>
      </vt:variant>
      <vt:variant>
        <vt:i4>5</vt:i4>
      </vt:variant>
      <vt:variant>
        <vt:lpwstr/>
      </vt:variant>
      <vt:variant>
        <vt:lpwstr>_Section_1:_Patient</vt:lpwstr>
      </vt:variant>
      <vt:variant>
        <vt:i4>7274602</vt:i4>
      </vt:variant>
      <vt:variant>
        <vt:i4>1482</vt:i4>
      </vt:variant>
      <vt:variant>
        <vt:i4>0</vt:i4>
      </vt:variant>
      <vt:variant>
        <vt:i4>5</vt:i4>
      </vt:variant>
      <vt:variant>
        <vt:lpwstr>https://survey.leapfroggroup.org/dashboard</vt:lpwstr>
      </vt:variant>
      <vt:variant>
        <vt:lpwstr/>
      </vt:variant>
      <vt:variant>
        <vt:i4>3407918</vt:i4>
      </vt:variant>
      <vt:variant>
        <vt:i4>1479</vt:i4>
      </vt:variant>
      <vt:variant>
        <vt:i4>0</vt:i4>
      </vt:variant>
      <vt:variant>
        <vt:i4>5</vt:i4>
      </vt:variant>
      <vt:variant>
        <vt:lpwstr/>
      </vt:variant>
      <vt:variant>
        <vt:lpwstr>_Hospital_Profile</vt:lpwstr>
      </vt:variant>
      <vt:variant>
        <vt:i4>5963779</vt:i4>
      </vt:variant>
      <vt:variant>
        <vt:i4>1476</vt:i4>
      </vt:variant>
      <vt:variant>
        <vt:i4>0</vt:i4>
      </vt:variant>
      <vt:variant>
        <vt:i4>5</vt:i4>
      </vt:variant>
      <vt:variant>
        <vt:lpwstr>http://www.leapfroggroup.org/survey-materials/survey-overview</vt:lpwstr>
      </vt:variant>
      <vt:variant>
        <vt:lpwstr/>
      </vt:variant>
      <vt:variant>
        <vt:i4>3473440</vt:i4>
      </vt:variant>
      <vt:variant>
        <vt:i4>1473</vt:i4>
      </vt:variant>
      <vt:variant>
        <vt:i4>0</vt:i4>
      </vt:variant>
      <vt:variant>
        <vt:i4>5</vt:i4>
      </vt:variant>
      <vt:variant>
        <vt:lpwstr>http://www.leapfroggroup.org/survey-materials/deadlines</vt:lpwstr>
      </vt:variant>
      <vt:variant>
        <vt:lpwstr/>
      </vt:variant>
      <vt:variant>
        <vt:i4>2818157</vt:i4>
      </vt:variant>
      <vt:variant>
        <vt:i4>1470</vt:i4>
      </vt:variant>
      <vt:variant>
        <vt:i4>0</vt:i4>
      </vt:variant>
      <vt:variant>
        <vt:i4>5</vt:i4>
      </vt:variant>
      <vt:variant>
        <vt:lpwstr>http://www.leapfroggroup.org/survey-materials/data-accuracy</vt:lpwstr>
      </vt:variant>
      <vt:variant>
        <vt:lpwstr/>
      </vt:variant>
      <vt:variant>
        <vt:i4>4784215</vt:i4>
      </vt:variant>
      <vt:variant>
        <vt:i4>1467</vt:i4>
      </vt:variant>
      <vt:variant>
        <vt:i4>0</vt:i4>
      </vt:variant>
      <vt:variant>
        <vt:i4>5</vt:i4>
      </vt:variant>
      <vt:variant>
        <vt:lpwstr>http://www.hospitalsafetygrade.org/for-hospitals/updates-and-timelines-for-hospitals</vt:lpwstr>
      </vt:variant>
      <vt:variant>
        <vt:lpwstr/>
      </vt:variant>
      <vt:variant>
        <vt:i4>2621566</vt:i4>
      </vt:variant>
      <vt:variant>
        <vt:i4>1464</vt:i4>
      </vt:variant>
      <vt:variant>
        <vt:i4>0</vt:i4>
      </vt:variant>
      <vt:variant>
        <vt:i4>5</vt:i4>
      </vt:variant>
      <vt:variant>
        <vt:lpwstr>https://www.leapfroggroup.org/survey-materials/get-help</vt:lpwstr>
      </vt:variant>
      <vt:variant>
        <vt:lpwstr/>
      </vt:variant>
      <vt:variant>
        <vt:i4>1966154</vt:i4>
      </vt:variant>
      <vt:variant>
        <vt:i4>1461</vt:i4>
      </vt:variant>
      <vt:variant>
        <vt:i4>0</vt:i4>
      </vt:variant>
      <vt:variant>
        <vt:i4>5</vt:i4>
      </vt:variant>
      <vt:variant>
        <vt:lpwstr>https://leapfroghelpdesk.zendesk.com/</vt:lpwstr>
      </vt:variant>
      <vt:variant>
        <vt:lpwstr/>
      </vt:variant>
      <vt:variant>
        <vt:i4>2359343</vt:i4>
      </vt:variant>
      <vt:variant>
        <vt:i4>1458</vt:i4>
      </vt:variant>
      <vt:variant>
        <vt:i4>0</vt:i4>
      </vt:variant>
      <vt:variant>
        <vt:i4>5</vt:i4>
      </vt:variant>
      <vt:variant>
        <vt:lpwstr>https://ratings.leapfroggroup.org/</vt:lpwstr>
      </vt:variant>
      <vt:variant>
        <vt:lpwstr/>
      </vt:variant>
      <vt:variant>
        <vt:i4>7929964</vt:i4>
      </vt:variant>
      <vt:variant>
        <vt:i4>1455</vt:i4>
      </vt:variant>
      <vt:variant>
        <vt:i4>0</vt:i4>
      </vt:variant>
      <vt:variant>
        <vt:i4>5</vt:i4>
      </vt:variant>
      <vt:variant>
        <vt:lpwstr>https://www.leapfroggroup.org/survey-materials/review-nhsn-instructions</vt:lpwstr>
      </vt:variant>
      <vt:variant>
        <vt:lpwstr/>
      </vt:variant>
      <vt:variant>
        <vt:i4>6946875</vt:i4>
      </vt:variant>
      <vt:variant>
        <vt:i4>1452</vt:i4>
      </vt:variant>
      <vt:variant>
        <vt:i4>0</vt:i4>
      </vt:variant>
      <vt:variant>
        <vt:i4>5</vt:i4>
      </vt:variant>
      <vt:variant>
        <vt:lpwstr>https://www.leapfroggroup.org/ratings-reports/top-hospitals</vt:lpwstr>
      </vt:variant>
      <vt:variant>
        <vt:lpwstr/>
      </vt:variant>
      <vt:variant>
        <vt:i4>7798907</vt:i4>
      </vt:variant>
      <vt:variant>
        <vt:i4>1449</vt:i4>
      </vt:variant>
      <vt:variant>
        <vt:i4>0</vt:i4>
      </vt:variant>
      <vt:variant>
        <vt:i4>5</vt:i4>
      </vt:variant>
      <vt:variant>
        <vt:lpwstr>http://leapfroggroup.org/survey-materials/multi-campus-reporting-policy</vt:lpwstr>
      </vt:variant>
      <vt:variant>
        <vt:lpwstr/>
      </vt:variant>
      <vt:variant>
        <vt:i4>6422567</vt:i4>
      </vt:variant>
      <vt:variant>
        <vt:i4>1446</vt:i4>
      </vt:variant>
      <vt:variant>
        <vt:i4>0</vt:i4>
      </vt:variant>
      <vt:variant>
        <vt:i4>5</vt:i4>
      </vt:variant>
      <vt:variant>
        <vt:lpwstr>https://leapfroggroup.org/hospital</vt:lpwstr>
      </vt:variant>
      <vt:variant>
        <vt:lpwstr/>
      </vt:variant>
      <vt:variant>
        <vt:i4>6422567</vt:i4>
      </vt:variant>
      <vt:variant>
        <vt:i4>1443</vt:i4>
      </vt:variant>
      <vt:variant>
        <vt:i4>0</vt:i4>
      </vt:variant>
      <vt:variant>
        <vt:i4>5</vt:i4>
      </vt:variant>
      <vt:variant>
        <vt:lpwstr>https://leapfroggroup.org/hospital</vt:lpwstr>
      </vt:variant>
      <vt:variant>
        <vt:lpwstr/>
      </vt:variant>
      <vt:variant>
        <vt:i4>1900594</vt:i4>
      </vt:variant>
      <vt:variant>
        <vt:i4>1436</vt:i4>
      </vt:variant>
      <vt:variant>
        <vt:i4>0</vt:i4>
      </vt:variant>
      <vt:variant>
        <vt:i4>5</vt:i4>
      </vt:variant>
      <vt:variant>
        <vt:lpwstr/>
      </vt:variant>
      <vt:variant>
        <vt:lpwstr>_Toc218517999</vt:lpwstr>
      </vt:variant>
      <vt:variant>
        <vt:i4>1900594</vt:i4>
      </vt:variant>
      <vt:variant>
        <vt:i4>1430</vt:i4>
      </vt:variant>
      <vt:variant>
        <vt:i4>0</vt:i4>
      </vt:variant>
      <vt:variant>
        <vt:i4>5</vt:i4>
      </vt:variant>
      <vt:variant>
        <vt:lpwstr/>
      </vt:variant>
      <vt:variant>
        <vt:lpwstr>_Toc218517998</vt:lpwstr>
      </vt:variant>
      <vt:variant>
        <vt:i4>1900594</vt:i4>
      </vt:variant>
      <vt:variant>
        <vt:i4>1424</vt:i4>
      </vt:variant>
      <vt:variant>
        <vt:i4>0</vt:i4>
      </vt:variant>
      <vt:variant>
        <vt:i4>5</vt:i4>
      </vt:variant>
      <vt:variant>
        <vt:lpwstr/>
      </vt:variant>
      <vt:variant>
        <vt:lpwstr>_Toc218517997</vt:lpwstr>
      </vt:variant>
      <vt:variant>
        <vt:i4>1900594</vt:i4>
      </vt:variant>
      <vt:variant>
        <vt:i4>1418</vt:i4>
      </vt:variant>
      <vt:variant>
        <vt:i4>0</vt:i4>
      </vt:variant>
      <vt:variant>
        <vt:i4>5</vt:i4>
      </vt:variant>
      <vt:variant>
        <vt:lpwstr/>
      </vt:variant>
      <vt:variant>
        <vt:lpwstr>_Toc218517996</vt:lpwstr>
      </vt:variant>
      <vt:variant>
        <vt:i4>1900594</vt:i4>
      </vt:variant>
      <vt:variant>
        <vt:i4>1412</vt:i4>
      </vt:variant>
      <vt:variant>
        <vt:i4>0</vt:i4>
      </vt:variant>
      <vt:variant>
        <vt:i4>5</vt:i4>
      </vt:variant>
      <vt:variant>
        <vt:lpwstr/>
      </vt:variant>
      <vt:variant>
        <vt:lpwstr>_Toc218517995</vt:lpwstr>
      </vt:variant>
      <vt:variant>
        <vt:i4>1900594</vt:i4>
      </vt:variant>
      <vt:variant>
        <vt:i4>1406</vt:i4>
      </vt:variant>
      <vt:variant>
        <vt:i4>0</vt:i4>
      </vt:variant>
      <vt:variant>
        <vt:i4>5</vt:i4>
      </vt:variant>
      <vt:variant>
        <vt:lpwstr/>
      </vt:variant>
      <vt:variant>
        <vt:lpwstr>_Toc218517994</vt:lpwstr>
      </vt:variant>
      <vt:variant>
        <vt:i4>1900594</vt:i4>
      </vt:variant>
      <vt:variant>
        <vt:i4>1400</vt:i4>
      </vt:variant>
      <vt:variant>
        <vt:i4>0</vt:i4>
      </vt:variant>
      <vt:variant>
        <vt:i4>5</vt:i4>
      </vt:variant>
      <vt:variant>
        <vt:lpwstr/>
      </vt:variant>
      <vt:variant>
        <vt:lpwstr>_Toc218517993</vt:lpwstr>
      </vt:variant>
      <vt:variant>
        <vt:i4>1900594</vt:i4>
      </vt:variant>
      <vt:variant>
        <vt:i4>1394</vt:i4>
      </vt:variant>
      <vt:variant>
        <vt:i4>0</vt:i4>
      </vt:variant>
      <vt:variant>
        <vt:i4>5</vt:i4>
      </vt:variant>
      <vt:variant>
        <vt:lpwstr/>
      </vt:variant>
      <vt:variant>
        <vt:lpwstr>_Toc218517992</vt:lpwstr>
      </vt:variant>
      <vt:variant>
        <vt:i4>1900594</vt:i4>
      </vt:variant>
      <vt:variant>
        <vt:i4>1388</vt:i4>
      </vt:variant>
      <vt:variant>
        <vt:i4>0</vt:i4>
      </vt:variant>
      <vt:variant>
        <vt:i4>5</vt:i4>
      </vt:variant>
      <vt:variant>
        <vt:lpwstr/>
      </vt:variant>
      <vt:variant>
        <vt:lpwstr>_Toc218517991</vt:lpwstr>
      </vt:variant>
      <vt:variant>
        <vt:i4>1900594</vt:i4>
      </vt:variant>
      <vt:variant>
        <vt:i4>1382</vt:i4>
      </vt:variant>
      <vt:variant>
        <vt:i4>0</vt:i4>
      </vt:variant>
      <vt:variant>
        <vt:i4>5</vt:i4>
      </vt:variant>
      <vt:variant>
        <vt:lpwstr/>
      </vt:variant>
      <vt:variant>
        <vt:lpwstr>_Toc218517990</vt:lpwstr>
      </vt:variant>
      <vt:variant>
        <vt:i4>1835058</vt:i4>
      </vt:variant>
      <vt:variant>
        <vt:i4>1376</vt:i4>
      </vt:variant>
      <vt:variant>
        <vt:i4>0</vt:i4>
      </vt:variant>
      <vt:variant>
        <vt:i4>5</vt:i4>
      </vt:variant>
      <vt:variant>
        <vt:lpwstr/>
      </vt:variant>
      <vt:variant>
        <vt:lpwstr>_Toc218517989</vt:lpwstr>
      </vt:variant>
      <vt:variant>
        <vt:i4>1835058</vt:i4>
      </vt:variant>
      <vt:variant>
        <vt:i4>1370</vt:i4>
      </vt:variant>
      <vt:variant>
        <vt:i4>0</vt:i4>
      </vt:variant>
      <vt:variant>
        <vt:i4>5</vt:i4>
      </vt:variant>
      <vt:variant>
        <vt:lpwstr/>
      </vt:variant>
      <vt:variant>
        <vt:lpwstr>_Toc218517988</vt:lpwstr>
      </vt:variant>
      <vt:variant>
        <vt:i4>1835058</vt:i4>
      </vt:variant>
      <vt:variant>
        <vt:i4>1364</vt:i4>
      </vt:variant>
      <vt:variant>
        <vt:i4>0</vt:i4>
      </vt:variant>
      <vt:variant>
        <vt:i4>5</vt:i4>
      </vt:variant>
      <vt:variant>
        <vt:lpwstr/>
      </vt:variant>
      <vt:variant>
        <vt:lpwstr>_Toc218517987</vt:lpwstr>
      </vt:variant>
      <vt:variant>
        <vt:i4>1835058</vt:i4>
      </vt:variant>
      <vt:variant>
        <vt:i4>1358</vt:i4>
      </vt:variant>
      <vt:variant>
        <vt:i4>0</vt:i4>
      </vt:variant>
      <vt:variant>
        <vt:i4>5</vt:i4>
      </vt:variant>
      <vt:variant>
        <vt:lpwstr/>
      </vt:variant>
      <vt:variant>
        <vt:lpwstr>_Toc218517986</vt:lpwstr>
      </vt:variant>
      <vt:variant>
        <vt:i4>1835058</vt:i4>
      </vt:variant>
      <vt:variant>
        <vt:i4>1352</vt:i4>
      </vt:variant>
      <vt:variant>
        <vt:i4>0</vt:i4>
      </vt:variant>
      <vt:variant>
        <vt:i4>5</vt:i4>
      </vt:variant>
      <vt:variant>
        <vt:lpwstr/>
      </vt:variant>
      <vt:variant>
        <vt:lpwstr>_Toc218517985</vt:lpwstr>
      </vt:variant>
      <vt:variant>
        <vt:i4>1835058</vt:i4>
      </vt:variant>
      <vt:variant>
        <vt:i4>1346</vt:i4>
      </vt:variant>
      <vt:variant>
        <vt:i4>0</vt:i4>
      </vt:variant>
      <vt:variant>
        <vt:i4>5</vt:i4>
      </vt:variant>
      <vt:variant>
        <vt:lpwstr/>
      </vt:variant>
      <vt:variant>
        <vt:lpwstr>_Toc218517984</vt:lpwstr>
      </vt:variant>
      <vt:variant>
        <vt:i4>1835058</vt:i4>
      </vt:variant>
      <vt:variant>
        <vt:i4>1340</vt:i4>
      </vt:variant>
      <vt:variant>
        <vt:i4>0</vt:i4>
      </vt:variant>
      <vt:variant>
        <vt:i4>5</vt:i4>
      </vt:variant>
      <vt:variant>
        <vt:lpwstr/>
      </vt:variant>
      <vt:variant>
        <vt:lpwstr>_Toc218517983</vt:lpwstr>
      </vt:variant>
      <vt:variant>
        <vt:i4>1835058</vt:i4>
      </vt:variant>
      <vt:variant>
        <vt:i4>1334</vt:i4>
      </vt:variant>
      <vt:variant>
        <vt:i4>0</vt:i4>
      </vt:variant>
      <vt:variant>
        <vt:i4>5</vt:i4>
      </vt:variant>
      <vt:variant>
        <vt:lpwstr/>
      </vt:variant>
      <vt:variant>
        <vt:lpwstr>_Toc218517982</vt:lpwstr>
      </vt:variant>
      <vt:variant>
        <vt:i4>1835058</vt:i4>
      </vt:variant>
      <vt:variant>
        <vt:i4>1328</vt:i4>
      </vt:variant>
      <vt:variant>
        <vt:i4>0</vt:i4>
      </vt:variant>
      <vt:variant>
        <vt:i4>5</vt:i4>
      </vt:variant>
      <vt:variant>
        <vt:lpwstr/>
      </vt:variant>
      <vt:variant>
        <vt:lpwstr>_Toc218517981</vt:lpwstr>
      </vt:variant>
      <vt:variant>
        <vt:i4>1835058</vt:i4>
      </vt:variant>
      <vt:variant>
        <vt:i4>1322</vt:i4>
      </vt:variant>
      <vt:variant>
        <vt:i4>0</vt:i4>
      </vt:variant>
      <vt:variant>
        <vt:i4>5</vt:i4>
      </vt:variant>
      <vt:variant>
        <vt:lpwstr/>
      </vt:variant>
      <vt:variant>
        <vt:lpwstr>_Toc218517980</vt:lpwstr>
      </vt:variant>
      <vt:variant>
        <vt:i4>1245234</vt:i4>
      </vt:variant>
      <vt:variant>
        <vt:i4>1316</vt:i4>
      </vt:variant>
      <vt:variant>
        <vt:i4>0</vt:i4>
      </vt:variant>
      <vt:variant>
        <vt:i4>5</vt:i4>
      </vt:variant>
      <vt:variant>
        <vt:lpwstr/>
      </vt:variant>
      <vt:variant>
        <vt:lpwstr>_Toc218517979</vt:lpwstr>
      </vt:variant>
      <vt:variant>
        <vt:i4>1245234</vt:i4>
      </vt:variant>
      <vt:variant>
        <vt:i4>1310</vt:i4>
      </vt:variant>
      <vt:variant>
        <vt:i4>0</vt:i4>
      </vt:variant>
      <vt:variant>
        <vt:i4>5</vt:i4>
      </vt:variant>
      <vt:variant>
        <vt:lpwstr/>
      </vt:variant>
      <vt:variant>
        <vt:lpwstr>_Toc218517978</vt:lpwstr>
      </vt:variant>
      <vt:variant>
        <vt:i4>1245234</vt:i4>
      </vt:variant>
      <vt:variant>
        <vt:i4>1304</vt:i4>
      </vt:variant>
      <vt:variant>
        <vt:i4>0</vt:i4>
      </vt:variant>
      <vt:variant>
        <vt:i4>5</vt:i4>
      </vt:variant>
      <vt:variant>
        <vt:lpwstr/>
      </vt:variant>
      <vt:variant>
        <vt:lpwstr>_Toc218517977</vt:lpwstr>
      </vt:variant>
      <vt:variant>
        <vt:i4>1245234</vt:i4>
      </vt:variant>
      <vt:variant>
        <vt:i4>1298</vt:i4>
      </vt:variant>
      <vt:variant>
        <vt:i4>0</vt:i4>
      </vt:variant>
      <vt:variant>
        <vt:i4>5</vt:i4>
      </vt:variant>
      <vt:variant>
        <vt:lpwstr/>
      </vt:variant>
      <vt:variant>
        <vt:lpwstr>_Toc218517976</vt:lpwstr>
      </vt:variant>
      <vt:variant>
        <vt:i4>1245234</vt:i4>
      </vt:variant>
      <vt:variant>
        <vt:i4>1292</vt:i4>
      </vt:variant>
      <vt:variant>
        <vt:i4>0</vt:i4>
      </vt:variant>
      <vt:variant>
        <vt:i4>5</vt:i4>
      </vt:variant>
      <vt:variant>
        <vt:lpwstr/>
      </vt:variant>
      <vt:variant>
        <vt:lpwstr>_Toc218517975</vt:lpwstr>
      </vt:variant>
      <vt:variant>
        <vt:i4>1245234</vt:i4>
      </vt:variant>
      <vt:variant>
        <vt:i4>1286</vt:i4>
      </vt:variant>
      <vt:variant>
        <vt:i4>0</vt:i4>
      </vt:variant>
      <vt:variant>
        <vt:i4>5</vt:i4>
      </vt:variant>
      <vt:variant>
        <vt:lpwstr/>
      </vt:variant>
      <vt:variant>
        <vt:lpwstr>_Toc218517974</vt:lpwstr>
      </vt:variant>
      <vt:variant>
        <vt:i4>1245234</vt:i4>
      </vt:variant>
      <vt:variant>
        <vt:i4>1280</vt:i4>
      </vt:variant>
      <vt:variant>
        <vt:i4>0</vt:i4>
      </vt:variant>
      <vt:variant>
        <vt:i4>5</vt:i4>
      </vt:variant>
      <vt:variant>
        <vt:lpwstr/>
      </vt:variant>
      <vt:variant>
        <vt:lpwstr>_Toc218517973</vt:lpwstr>
      </vt:variant>
      <vt:variant>
        <vt:i4>1245234</vt:i4>
      </vt:variant>
      <vt:variant>
        <vt:i4>1274</vt:i4>
      </vt:variant>
      <vt:variant>
        <vt:i4>0</vt:i4>
      </vt:variant>
      <vt:variant>
        <vt:i4>5</vt:i4>
      </vt:variant>
      <vt:variant>
        <vt:lpwstr/>
      </vt:variant>
      <vt:variant>
        <vt:lpwstr>_Toc218517972</vt:lpwstr>
      </vt:variant>
      <vt:variant>
        <vt:i4>1245234</vt:i4>
      </vt:variant>
      <vt:variant>
        <vt:i4>1268</vt:i4>
      </vt:variant>
      <vt:variant>
        <vt:i4>0</vt:i4>
      </vt:variant>
      <vt:variant>
        <vt:i4>5</vt:i4>
      </vt:variant>
      <vt:variant>
        <vt:lpwstr/>
      </vt:variant>
      <vt:variant>
        <vt:lpwstr>_Toc218517971</vt:lpwstr>
      </vt:variant>
      <vt:variant>
        <vt:i4>1245234</vt:i4>
      </vt:variant>
      <vt:variant>
        <vt:i4>1262</vt:i4>
      </vt:variant>
      <vt:variant>
        <vt:i4>0</vt:i4>
      </vt:variant>
      <vt:variant>
        <vt:i4>5</vt:i4>
      </vt:variant>
      <vt:variant>
        <vt:lpwstr/>
      </vt:variant>
      <vt:variant>
        <vt:lpwstr>_Toc218517970</vt:lpwstr>
      </vt:variant>
      <vt:variant>
        <vt:i4>1179698</vt:i4>
      </vt:variant>
      <vt:variant>
        <vt:i4>1256</vt:i4>
      </vt:variant>
      <vt:variant>
        <vt:i4>0</vt:i4>
      </vt:variant>
      <vt:variant>
        <vt:i4>5</vt:i4>
      </vt:variant>
      <vt:variant>
        <vt:lpwstr/>
      </vt:variant>
      <vt:variant>
        <vt:lpwstr>_Toc218517969</vt:lpwstr>
      </vt:variant>
      <vt:variant>
        <vt:i4>1179698</vt:i4>
      </vt:variant>
      <vt:variant>
        <vt:i4>1250</vt:i4>
      </vt:variant>
      <vt:variant>
        <vt:i4>0</vt:i4>
      </vt:variant>
      <vt:variant>
        <vt:i4>5</vt:i4>
      </vt:variant>
      <vt:variant>
        <vt:lpwstr/>
      </vt:variant>
      <vt:variant>
        <vt:lpwstr>_Toc218517968</vt:lpwstr>
      </vt:variant>
      <vt:variant>
        <vt:i4>1179698</vt:i4>
      </vt:variant>
      <vt:variant>
        <vt:i4>1244</vt:i4>
      </vt:variant>
      <vt:variant>
        <vt:i4>0</vt:i4>
      </vt:variant>
      <vt:variant>
        <vt:i4>5</vt:i4>
      </vt:variant>
      <vt:variant>
        <vt:lpwstr/>
      </vt:variant>
      <vt:variant>
        <vt:lpwstr>_Toc218517967</vt:lpwstr>
      </vt:variant>
      <vt:variant>
        <vt:i4>1179698</vt:i4>
      </vt:variant>
      <vt:variant>
        <vt:i4>1238</vt:i4>
      </vt:variant>
      <vt:variant>
        <vt:i4>0</vt:i4>
      </vt:variant>
      <vt:variant>
        <vt:i4>5</vt:i4>
      </vt:variant>
      <vt:variant>
        <vt:lpwstr/>
      </vt:variant>
      <vt:variant>
        <vt:lpwstr>_Toc218517966</vt:lpwstr>
      </vt:variant>
      <vt:variant>
        <vt:i4>1179698</vt:i4>
      </vt:variant>
      <vt:variant>
        <vt:i4>1232</vt:i4>
      </vt:variant>
      <vt:variant>
        <vt:i4>0</vt:i4>
      </vt:variant>
      <vt:variant>
        <vt:i4>5</vt:i4>
      </vt:variant>
      <vt:variant>
        <vt:lpwstr/>
      </vt:variant>
      <vt:variant>
        <vt:lpwstr>_Toc218517965</vt:lpwstr>
      </vt:variant>
      <vt:variant>
        <vt:i4>1179698</vt:i4>
      </vt:variant>
      <vt:variant>
        <vt:i4>1226</vt:i4>
      </vt:variant>
      <vt:variant>
        <vt:i4>0</vt:i4>
      </vt:variant>
      <vt:variant>
        <vt:i4>5</vt:i4>
      </vt:variant>
      <vt:variant>
        <vt:lpwstr/>
      </vt:variant>
      <vt:variant>
        <vt:lpwstr>_Toc218517964</vt:lpwstr>
      </vt:variant>
      <vt:variant>
        <vt:i4>1179698</vt:i4>
      </vt:variant>
      <vt:variant>
        <vt:i4>1220</vt:i4>
      </vt:variant>
      <vt:variant>
        <vt:i4>0</vt:i4>
      </vt:variant>
      <vt:variant>
        <vt:i4>5</vt:i4>
      </vt:variant>
      <vt:variant>
        <vt:lpwstr/>
      </vt:variant>
      <vt:variant>
        <vt:lpwstr>_Toc218517963</vt:lpwstr>
      </vt:variant>
      <vt:variant>
        <vt:i4>1179698</vt:i4>
      </vt:variant>
      <vt:variant>
        <vt:i4>1214</vt:i4>
      </vt:variant>
      <vt:variant>
        <vt:i4>0</vt:i4>
      </vt:variant>
      <vt:variant>
        <vt:i4>5</vt:i4>
      </vt:variant>
      <vt:variant>
        <vt:lpwstr/>
      </vt:variant>
      <vt:variant>
        <vt:lpwstr>_Toc218517962</vt:lpwstr>
      </vt:variant>
      <vt:variant>
        <vt:i4>1179698</vt:i4>
      </vt:variant>
      <vt:variant>
        <vt:i4>1208</vt:i4>
      </vt:variant>
      <vt:variant>
        <vt:i4>0</vt:i4>
      </vt:variant>
      <vt:variant>
        <vt:i4>5</vt:i4>
      </vt:variant>
      <vt:variant>
        <vt:lpwstr/>
      </vt:variant>
      <vt:variant>
        <vt:lpwstr>_Toc218517961</vt:lpwstr>
      </vt:variant>
      <vt:variant>
        <vt:i4>1179698</vt:i4>
      </vt:variant>
      <vt:variant>
        <vt:i4>1202</vt:i4>
      </vt:variant>
      <vt:variant>
        <vt:i4>0</vt:i4>
      </vt:variant>
      <vt:variant>
        <vt:i4>5</vt:i4>
      </vt:variant>
      <vt:variant>
        <vt:lpwstr/>
      </vt:variant>
      <vt:variant>
        <vt:lpwstr>_Toc218517960</vt:lpwstr>
      </vt:variant>
      <vt:variant>
        <vt:i4>1114162</vt:i4>
      </vt:variant>
      <vt:variant>
        <vt:i4>1196</vt:i4>
      </vt:variant>
      <vt:variant>
        <vt:i4>0</vt:i4>
      </vt:variant>
      <vt:variant>
        <vt:i4>5</vt:i4>
      </vt:variant>
      <vt:variant>
        <vt:lpwstr/>
      </vt:variant>
      <vt:variant>
        <vt:lpwstr>_Toc218517959</vt:lpwstr>
      </vt:variant>
      <vt:variant>
        <vt:i4>1114162</vt:i4>
      </vt:variant>
      <vt:variant>
        <vt:i4>1190</vt:i4>
      </vt:variant>
      <vt:variant>
        <vt:i4>0</vt:i4>
      </vt:variant>
      <vt:variant>
        <vt:i4>5</vt:i4>
      </vt:variant>
      <vt:variant>
        <vt:lpwstr/>
      </vt:variant>
      <vt:variant>
        <vt:lpwstr>_Toc218517958</vt:lpwstr>
      </vt:variant>
      <vt:variant>
        <vt:i4>1114162</vt:i4>
      </vt:variant>
      <vt:variant>
        <vt:i4>1184</vt:i4>
      </vt:variant>
      <vt:variant>
        <vt:i4>0</vt:i4>
      </vt:variant>
      <vt:variant>
        <vt:i4>5</vt:i4>
      </vt:variant>
      <vt:variant>
        <vt:lpwstr/>
      </vt:variant>
      <vt:variant>
        <vt:lpwstr>_Toc218517957</vt:lpwstr>
      </vt:variant>
      <vt:variant>
        <vt:i4>1114162</vt:i4>
      </vt:variant>
      <vt:variant>
        <vt:i4>1178</vt:i4>
      </vt:variant>
      <vt:variant>
        <vt:i4>0</vt:i4>
      </vt:variant>
      <vt:variant>
        <vt:i4>5</vt:i4>
      </vt:variant>
      <vt:variant>
        <vt:lpwstr/>
      </vt:variant>
      <vt:variant>
        <vt:lpwstr>_Toc218517956</vt:lpwstr>
      </vt:variant>
      <vt:variant>
        <vt:i4>1114162</vt:i4>
      </vt:variant>
      <vt:variant>
        <vt:i4>1172</vt:i4>
      </vt:variant>
      <vt:variant>
        <vt:i4>0</vt:i4>
      </vt:variant>
      <vt:variant>
        <vt:i4>5</vt:i4>
      </vt:variant>
      <vt:variant>
        <vt:lpwstr/>
      </vt:variant>
      <vt:variant>
        <vt:lpwstr>_Toc218517955</vt:lpwstr>
      </vt:variant>
      <vt:variant>
        <vt:i4>1114162</vt:i4>
      </vt:variant>
      <vt:variant>
        <vt:i4>1166</vt:i4>
      </vt:variant>
      <vt:variant>
        <vt:i4>0</vt:i4>
      </vt:variant>
      <vt:variant>
        <vt:i4>5</vt:i4>
      </vt:variant>
      <vt:variant>
        <vt:lpwstr/>
      </vt:variant>
      <vt:variant>
        <vt:lpwstr>_Toc218517954</vt:lpwstr>
      </vt:variant>
      <vt:variant>
        <vt:i4>1114162</vt:i4>
      </vt:variant>
      <vt:variant>
        <vt:i4>1160</vt:i4>
      </vt:variant>
      <vt:variant>
        <vt:i4>0</vt:i4>
      </vt:variant>
      <vt:variant>
        <vt:i4>5</vt:i4>
      </vt:variant>
      <vt:variant>
        <vt:lpwstr/>
      </vt:variant>
      <vt:variant>
        <vt:lpwstr>_Toc218517953</vt:lpwstr>
      </vt:variant>
      <vt:variant>
        <vt:i4>1114162</vt:i4>
      </vt:variant>
      <vt:variant>
        <vt:i4>1154</vt:i4>
      </vt:variant>
      <vt:variant>
        <vt:i4>0</vt:i4>
      </vt:variant>
      <vt:variant>
        <vt:i4>5</vt:i4>
      </vt:variant>
      <vt:variant>
        <vt:lpwstr/>
      </vt:variant>
      <vt:variant>
        <vt:lpwstr>_Toc218517952</vt:lpwstr>
      </vt:variant>
      <vt:variant>
        <vt:i4>1114162</vt:i4>
      </vt:variant>
      <vt:variant>
        <vt:i4>1148</vt:i4>
      </vt:variant>
      <vt:variant>
        <vt:i4>0</vt:i4>
      </vt:variant>
      <vt:variant>
        <vt:i4>5</vt:i4>
      </vt:variant>
      <vt:variant>
        <vt:lpwstr/>
      </vt:variant>
      <vt:variant>
        <vt:lpwstr>_Toc218517951</vt:lpwstr>
      </vt:variant>
      <vt:variant>
        <vt:i4>1114162</vt:i4>
      </vt:variant>
      <vt:variant>
        <vt:i4>1142</vt:i4>
      </vt:variant>
      <vt:variant>
        <vt:i4>0</vt:i4>
      </vt:variant>
      <vt:variant>
        <vt:i4>5</vt:i4>
      </vt:variant>
      <vt:variant>
        <vt:lpwstr/>
      </vt:variant>
      <vt:variant>
        <vt:lpwstr>_Toc218517950</vt:lpwstr>
      </vt:variant>
      <vt:variant>
        <vt:i4>1048626</vt:i4>
      </vt:variant>
      <vt:variant>
        <vt:i4>1136</vt:i4>
      </vt:variant>
      <vt:variant>
        <vt:i4>0</vt:i4>
      </vt:variant>
      <vt:variant>
        <vt:i4>5</vt:i4>
      </vt:variant>
      <vt:variant>
        <vt:lpwstr/>
      </vt:variant>
      <vt:variant>
        <vt:lpwstr>_Toc218517949</vt:lpwstr>
      </vt:variant>
      <vt:variant>
        <vt:i4>1048626</vt:i4>
      </vt:variant>
      <vt:variant>
        <vt:i4>1130</vt:i4>
      </vt:variant>
      <vt:variant>
        <vt:i4>0</vt:i4>
      </vt:variant>
      <vt:variant>
        <vt:i4>5</vt:i4>
      </vt:variant>
      <vt:variant>
        <vt:lpwstr/>
      </vt:variant>
      <vt:variant>
        <vt:lpwstr>_Toc218517948</vt:lpwstr>
      </vt:variant>
      <vt:variant>
        <vt:i4>1048626</vt:i4>
      </vt:variant>
      <vt:variant>
        <vt:i4>1124</vt:i4>
      </vt:variant>
      <vt:variant>
        <vt:i4>0</vt:i4>
      </vt:variant>
      <vt:variant>
        <vt:i4>5</vt:i4>
      </vt:variant>
      <vt:variant>
        <vt:lpwstr/>
      </vt:variant>
      <vt:variant>
        <vt:lpwstr>_Toc218517947</vt:lpwstr>
      </vt:variant>
      <vt:variant>
        <vt:i4>1048626</vt:i4>
      </vt:variant>
      <vt:variant>
        <vt:i4>1118</vt:i4>
      </vt:variant>
      <vt:variant>
        <vt:i4>0</vt:i4>
      </vt:variant>
      <vt:variant>
        <vt:i4>5</vt:i4>
      </vt:variant>
      <vt:variant>
        <vt:lpwstr/>
      </vt:variant>
      <vt:variant>
        <vt:lpwstr>_Toc218517946</vt:lpwstr>
      </vt:variant>
      <vt:variant>
        <vt:i4>1048626</vt:i4>
      </vt:variant>
      <vt:variant>
        <vt:i4>1112</vt:i4>
      </vt:variant>
      <vt:variant>
        <vt:i4>0</vt:i4>
      </vt:variant>
      <vt:variant>
        <vt:i4>5</vt:i4>
      </vt:variant>
      <vt:variant>
        <vt:lpwstr/>
      </vt:variant>
      <vt:variant>
        <vt:lpwstr>_Toc218517945</vt:lpwstr>
      </vt:variant>
      <vt:variant>
        <vt:i4>1048626</vt:i4>
      </vt:variant>
      <vt:variant>
        <vt:i4>1106</vt:i4>
      </vt:variant>
      <vt:variant>
        <vt:i4>0</vt:i4>
      </vt:variant>
      <vt:variant>
        <vt:i4>5</vt:i4>
      </vt:variant>
      <vt:variant>
        <vt:lpwstr/>
      </vt:variant>
      <vt:variant>
        <vt:lpwstr>_Toc218517944</vt:lpwstr>
      </vt:variant>
      <vt:variant>
        <vt:i4>1048626</vt:i4>
      </vt:variant>
      <vt:variant>
        <vt:i4>1100</vt:i4>
      </vt:variant>
      <vt:variant>
        <vt:i4>0</vt:i4>
      </vt:variant>
      <vt:variant>
        <vt:i4>5</vt:i4>
      </vt:variant>
      <vt:variant>
        <vt:lpwstr/>
      </vt:variant>
      <vt:variant>
        <vt:lpwstr>_Toc218517943</vt:lpwstr>
      </vt:variant>
      <vt:variant>
        <vt:i4>1048626</vt:i4>
      </vt:variant>
      <vt:variant>
        <vt:i4>1094</vt:i4>
      </vt:variant>
      <vt:variant>
        <vt:i4>0</vt:i4>
      </vt:variant>
      <vt:variant>
        <vt:i4>5</vt:i4>
      </vt:variant>
      <vt:variant>
        <vt:lpwstr/>
      </vt:variant>
      <vt:variant>
        <vt:lpwstr>_Toc218517942</vt:lpwstr>
      </vt:variant>
      <vt:variant>
        <vt:i4>1048626</vt:i4>
      </vt:variant>
      <vt:variant>
        <vt:i4>1088</vt:i4>
      </vt:variant>
      <vt:variant>
        <vt:i4>0</vt:i4>
      </vt:variant>
      <vt:variant>
        <vt:i4>5</vt:i4>
      </vt:variant>
      <vt:variant>
        <vt:lpwstr/>
      </vt:variant>
      <vt:variant>
        <vt:lpwstr>_Toc218517941</vt:lpwstr>
      </vt:variant>
      <vt:variant>
        <vt:i4>1048626</vt:i4>
      </vt:variant>
      <vt:variant>
        <vt:i4>1082</vt:i4>
      </vt:variant>
      <vt:variant>
        <vt:i4>0</vt:i4>
      </vt:variant>
      <vt:variant>
        <vt:i4>5</vt:i4>
      </vt:variant>
      <vt:variant>
        <vt:lpwstr/>
      </vt:variant>
      <vt:variant>
        <vt:lpwstr>_Toc218517940</vt:lpwstr>
      </vt:variant>
      <vt:variant>
        <vt:i4>1507378</vt:i4>
      </vt:variant>
      <vt:variant>
        <vt:i4>1076</vt:i4>
      </vt:variant>
      <vt:variant>
        <vt:i4>0</vt:i4>
      </vt:variant>
      <vt:variant>
        <vt:i4>5</vt:i4>
      </vt:variant>
      <vt:variant>
        <vt:lpwstr/>
      </vt:variant>
      <vt:variant>
        <vt:lpwstr>_Toc218517939</vt:lpwstr>
      </vt:variant>
      <vt:variant>
        <vt:i4>1507378</vt:i4>
      </vt:variant>
      <vt:variant>
        <vt:i4>1070</vt:i4>
      </vt:variant>
      <vt:variant>
        <vt:i4>0</vt:i4>
      </vt:variant>
      <vt:variant>
        <vt:i4>5</vt:i4>
      </vt:variant>
      <vt:variant>
        <vt:lpwstr/>
      </vt:variant>
      <vt:variant>
        <vt:lpwstr>_Toc218517938</vt:lpwstr>
      </vt:variant>
      <vt:variant>
        <vt:i4>1507378</vt:i4>
      </vt:variant>
      <vt:variant>
        <vt:i4>1064</vt:i4>
      </vt:variant>
      <vt:variant>
        <vt:i4>0</vt:i4>
      </vt:variant>
      <vt:variant>
        <vt:i4>5</vt:i4>
      </vt:variant>
      <vt:variant>
        <vt:lpwstr/>
      </vt:variant>
      <vt:variant>
        <vt:lpwstr>_Toc218517937</vt:lpwstr>
      </vt:variant>
      <vt:variant>
        <vt:i4>1507378</vt:i4>
      </vt:variant>
      <vt:variant>
        <vt:i4>1058</vt:i4>
      </vt:variant>
      <vt:variant>
        <vt:i4>0</vt:i4>
      </vt:variant>
      <vt:variant>
        <vt:i4>5</vt:i4>
      </vt:variant>
      <vt:variant>
        <vt:lpwstr/>
      </vt:variant>
      <vt:variant>
        <vt:lpwstr>_Toc218517936</vt:lpwstr>
      </vt:variant>
      <vt:variant>
        <vt:i4>1507378</vt:i4>
      </vt:variant>
      <vt:variant>
        <vt:i4>1052</vt:i4>
      </vt:variant>
      <vt:variant>
        <vt:i4>0</vt:i4>
      </vt:variant>
      <vt:variant>
        <vt:i4>5</vt:i4>
      </vt:variant>
      <vt:variant>
        <vt:lpwstr/>
      </vt:variant>
      <vt:variant>
        <vt:lpwstr>_Toc218517935</vt:lpwstr>
      </vt:variant>
      <vt:variant>
        <vt:i4>1507378</vt:i4>
      </vt:variant>
      <vt:variant>
        <vt:i4>1046</vt:i4>
      </vt:variant>
      <vt:variant>
        <vt:i4>0</vt:i4>
      </vt:variant>
      <vt:variant>
        <vt:i4>5</vt:i4>
      </vt:variant>
      <vt:variant>
        <vt:lpwstr/>
      </vt:variant>
      <vt:variant>
        <vt:lpwstr>_Toc218517934</vt:lpwstr>
      </vt:variant>
      <vt:variant>
        <vt:i4>1507378</vt:i4>
      </vt:variant>
      <vt:variant>
        <vt:i4>1040</vt:i4>
      </vt:variant>
      <vt:variant>
        <vt:i4>0</vt:i4>
      </vt:variant>
      <vt:variant>
        <vt:i4>5</vt:i4>
      </vt:variant>
      <vt:variant>
        <vt:lpwstr/>
      </vt:variant>
      <vt:variant>
        <vt:lpwstr>_Toc218517933</vt:lpwstr>
      </vt:variant>
      <vt:variant>
        <vt:i4>1507378</vt:i4>
      </vt:variant>
      <vt:variant>
        <vt:i4>1034</vt:i4>
      </vt:variant>
      <vt:variant>
        <vt:i4>0</vt:i4>
      </vt:variant>
      <vt:variant>
        <vt:i4>5</vt:i4>
      </vt:variant>
      <vt:variant>
        <vt:lpwstr/>
      </vt:variant>
      <vt:variant>
        <vt:lpwstr>_Toc218517932</vt:lpwstr>
      </vt:variant>
      <vt:variant>
        <vt:i4>1507378</vt:i4>
      </vt:variant>
      <vt:variant>
        <vt:i4>1028</vt:i4>
      </vt:variant>
      <vt:variant>
        <vt:i4>0</vt:i4>
      </vt:variant>
      <vt:variant>
        <vt:i4>5</vt:i4>
      </vt:variant>
      <vt:variant>
        <vt:lpwstr/>
      </vt:variant>
      <vt:variant>
        <vt:lpwstr>_Toc218517931</vt:lpwstr>
      </vt:variant>
      <vt:variant>
        <vt:i4>1507378</vt:i4>
      </vt:variant>
      <vt:variant>
        <vt:i4>1022</vt:i4>
      </vt:variant>
      <vt:variant>
        <vt:i4>0</vt:i4>
      </vt:variant>
      <vt:variant>
        <vt:i4>5</vt:i4>
      </vt:variant>
      <vt:variant>
        <vt:lpwstr/>
      </vt:variant>
      <vt:variant>
        <vt:lpwstr>_Toc218517930</vt:lpwstr>
      </vt:variant>
      <vt:variant>
        <vt:i4>1441842</vt:i4>
      </vt:variant>
      <vt:variant>
        <vt:i4>1016</vt:i4>
      </vt:variant>
      <vt:variant>
        <vt:i4>0</vt:i4>
      </vt:variant>
      <vt:variant>
        <vt:i4>5</vt:i4>
      </vt:variant>
      <vt:variant>
        <vt:lpwstr/>
      </vt:variant>
      <vt:variant>
        <vt:lpwstr>_Toc218517929</vt:lpwstr>
      </vt:variant>
      <vt:variant>
        <vt:i4>1441842</vt:i4>
      </vt:variant>
      <vt:variant>
        <vt:i4>1010</vt:i4>
      </vt:variant>
      <vt:variant>
        <vt:i4>0</vt:i4>
      </vt:variant>
      <vt:variant>
        <vt:i4>5</vt:i4>
      </vt:variant>
      <vt:variant>
        <vt:lpwstr/>
      </vt:variant>
      <vt:variant>
        <vt:lpwstr>_Toc218517928</vt:lpwstr>
      </vt:variant>
      <vt:variant>
        <vt:i4>1441842</vt:i4>
      </vt:variant>
      <vt:variant>
        <vt:i4>1004</vt:i4>
      </vt:variant>
      <vt:variant>
        <vt:i4>0</vt:i4>
      </vt:variant>
      <vt:variant>
        <vt:i4>5</vt:i4>
      </vt:variant>
      <vt:variant>
        <vt:lpwstr/>
      </vt:variant>
      <vt:variant>
        <vt:lpwstr>_Toc218517927</vt:lpwstr>
      </vt:variant>
      <vt:variant>
        <vt:i4>1441842</vt:i4>
      </vt:variant>
      <vt:variant>
        <vt:i4>998</vt:i4>
      </vt:variant>
      <vt:variant>
        <vt:i4>0</vt:i4>
      </vt:variant>
      <vt:variant>
        <vt:i4>5</vt:i4>
      </vt:variant>
      <vt:variant>
        <vt:lpwstr/>
      </vt:variant>
      <vt:variant>
        <vt:lpwstr>_Toc218517926</vt:lpwstr>
      </vt:variant>
      <vt:variant>
        <vt:i4>1441842</vt:i4>
      </vt:variant>
      <vt:variant>
        <vt:i4>992</vt:i4>
      </vt:variant>
      <vt:variant>
        <vt:i4>0</vt:i4>
      </vt:variant>
      <vt:variant>
        <vt:i4>5</vt:i4>
      </vt:variant>
      <vt:variant>
        <vt:lpwstr/>
      </vt:variant>
      <vt:variant>
        <vt:lpwstr>_Toc218517925</vt:lpwstr>
      </vt:variant>
      <vt:variant>
        <vt:i4>1441842</vt:i4>
      </vt:variant>
      <vt:variant>
        <vt:i4>986</vt:i4>
      </vt:variant>
      <vt:variant>
        <vt:i4>0</vt:i4>
      </vt:variant>
      <vt:variant>
        <vt:i4>5</vt:i4>
      </vt:variant>
      <vt:variant>
        <vt:lpwstr/>
      </vt:variant>
      <vt:variant>
        <vt:lpwstr>_Toc218517924</vt:lpwstr>
      </vt:variant>
      <vt:variant>
        <vt:i4>1441842</vt:i4>
      </vt:variant>
      <vt:variant>
        <vt:i4>980</vt:i4>
      </vt:variant>
      <vt:variant>
        <vt:i4>0</vt:i4>
      </vt:variant>
      <vt:variant>
        <vt:i4>5</vt:i4>
      </vt:variant>
      <vt:variant>
        <vt:lpwstr/>
      </vt:variant>
      <vt:variant>
        <vt:lpwstr>_Toc218517923</vt:lpwstr>
      </vt:variant>
      <vt:variant>
        <vt:i4>1441842</vt:i4>
      </vt:variant>
      <vt:variant>
        <vt:i4>974</vt:i4>
      </vt:variant>
      <vt:variant>
        <vt:i4>0</vt:i4>
      </vt:variant>
      <vt:variant>
        <vt:i4>5</vt:i4>
      </vt:variant>
      <vt:variant>
        <vt:lpwstr/>
      </vt:variant>
      <vt:variant>
        <vt:lpwstr>_Toc218517922</vt:lpwstr>
      </vt:variant>
      <vt:variant>
        <vt:i4>1441842</vt:i4>
      </vt:variant>
      <vt:variant>
        <vt:i4>968</vt:i4>
      </vt:variant>
      <vt:variant>
        <vt:i4>0</vt:i4>
      </vt:variant>
      <vt:variant>
        <vt:i4>5</vt:i4>
      </vt:variant>
      <vt:variant>
        <vt:lpwstr/>
      </vt:variant>
      <vt:variant>
        <vt:lpwstr>_Toc218517921</vt:lpwstr>
      </vt:variant>
      <vt:variant>
        <vt:i4>1441842</vt:i4>
      </vt:variant>
      <vt:variant>
        <vt:i4>962</vt:i4>
      </vt:variant>
      <vt:variant>
        <vt:i4>0</vt:i4>
      </vt:variant>
      <vt:variant>
        <vt:i4>5</vt:i4>
      </vt:variant>
      <vt:variant>
        <vt:lpwstr/>
      </vt:variant>
      <vt:variant>
        <vt:lpwstr>_Toc218517920</vt:lpwstr>
      </vt:variant>
      <vt:variant>
        <vt:i4>1376306</vt:i4>
      </vt:variant>
      <vt:variant>
        <vt:i4>956</vt:i4>
      </vt:variant>
      <vt:variant>
        <vt:i4>0</vt:i4>
      </vt:variant>
      <vt:variant>
        <vt:i4>5</vt:i4>
      </vt:variant>
      <vt:variant>
        <vt:lpwstr/>
      </vt:variant>
      <vt:variant>
        <vt:lpwstr>_Toc218517919</vt:lpwstr>
      </vt:variant>
      <vt:variant>
        <vt:i4>1376306</vt:i4>
      </vt:variant>
      <vt:variant>
        <vt:i4>950</vt:i4>
      </vt:variant>
      <vt:variant>
        <vt:i4>0</vt:i4>
      </vt:variant>
      <vt:variant>
        <vt:i4>5</vt:i4>
      </vt:variant>
      <vt:variant>
        <vt:lpwstr/>
      </vt:variant>
      <vt:variant>
        <vt:lpwstr>_Toc218517918</vt:lpwstr>
      </vt:variant>
      <vt:variant>
        <vt:i4>1376306</vt:i4>
      </vt:variant>
      <vt:variant>
        <vt:i4>944</vt:i4>
      </vt:variant>
      <vt:variant>
        <vt:i4>0</vt:i4>
      </vt:variant>
      <vt:variant>
        <vt:i4>5</vt:i4>
      </vt:variant>
      <vt:variant>
        <vt:lpwstr/>
      </vt:variant>
      <vt:variant>
        <vt:lpwstr>_Toc218517917</vt:lpwstr>
      </vt:variant>
      <vt:variant>
        <vt:i4>1376306</vt:i4>
      </vt:variant>
      <vt:variant>
        <vt:i4>938</vt:i4>
      </vt:variant>
      <vt:variant>
        <vt:i4>0</vt:i4>
      </vt:variant>
      <vt:variant>
        <vt:i4>5</vt:i4>
      </vt:variant>
      <vt:variant>
        <vt:lpwstr/>
      </vt:variant>
      <vt:variant>
        <vt:lpwstr>_Toc218517916</vt:lpwstr>
      </vt:variant>
      <vt:variant>
        <vt:i4>1376306</vt:i4>
      </vt:variant>
      <vt:variant>
        <vt:i4>932</vt:i4>
      </vt:variant>
      <vt:variant>
        <vt:i4>0</vt:i4>
      </vt:variant>
      <vt:variant>
        <vt:i4>5</vt:i4>
      </vt:variant>
      <vt:variant>
        <vt:lpwstr/>
      </vt:variant>
      <vt:variant>
        <vt:lpwstr>_Toc218517915</vt:lpwstr>
      </vt:variant>
      <vt:variant>
        <vt:i4>1376306</vt:i4>
      </vt:variant>
      <vt:variant>
        <vt:i4>926</vt:i4>
      </vt:variant>
      <vt:variant>
        <vt:i4>0</vt:i4>
      </vt:variant>
      <vt:variant>
        <vt:i4>5</vt:i4>
      </vt:variant>
      <vt:variant>
        <vt:lpwstr/>
      </vt:variant>
      <vt:variant>
        <vt:lpwstr>_Toc218517914</vt:lpwstr>
      </vt:variant>
      <vt:variant>
        <vt:i4>1376306</vt:i4>
      </vt:variant>
      <vt:variant>
        <vt:i4>920</vt:i4>
      </vt:variant>
      <vt:variant>
        <vt:i4>0</vt:i4>
      </vt:variant>
      <vt:variant>
        <vt:i4>5</vt:i4>
      </vt:variant>
      <vt:variant>
        <vt:lpwstr/>
      </vt:variant>
      <vt:variant>
        <vt:lpwstr>_Toc218517913</vt:lpwstr>
      </vt:variant>
      <vt:variant>
        <vt:i4>1376306</vt:i4>
      </vt:variant>
      <vt:variant>
        <vt:i4>914</vt:i4>
      </vt:variant>
      <vt:variant>
        <vt:i4>0</vt:i4>
      </vt:variant>
      <vt:variant>
        <vt:i4>5</vt:i4>
      </vt:variant>
      <vt:variant>
        <vt:lpwstr/>
      </vt:variant>
      <vt:variant>
        <vt:lpwstr>_Toc218517912</vt:lpwstr>
      </vt:variant>
      <vt:variant>
        <vt:i4>1376306</vt:i4>
      </vt:variant>
      <vt:variant>
        <vt:i4>908</vt:i4>
      </vt:variant>
      <vt:variant>
        <vt:i4>0</vt:i4>
      </vt:variant>
      <vt:variant>
        <vt:i4>5</vt:i4>
      </vt:variant>
      <vt:variant>
        <vt:lpwstr/>
      </vt:variant>
      <vt:variant>
        <vt:lpwstr>_Toc218517911</vt:lpwstr>
      </vt:variant>
      <vt:variant>
        <vt:i4>1376306</vt:i4>
      </vt:variant>
      <vt:variant>
        <vt:i4>902</vt:i4>
      </vt:variant>
      <vt:variant>
        <vt:i4>0</vt:i4>
      </vt:variant>
      <vt:variant>
        <vt:i4>5</vt:i4>
      </vt:variant>
      <vt:variant>
        <vt:lpwstr/>
      </vt:variant>
      <vt:variant>
        <vt:lpwstr>_Toc218517910</vt:lpwstr>
      </vt:variant>
      <vt:variant>
        <vt:i4>1310770</vt:i4>
      </vt:variant>
      <vt:variant>
        <vt:i4>896</vt:i4>
      </vt:variant>
      <vt:variant>
        <vt:i4>0</vt:i4>
      </vt:variant>
      <vt:variant>
        <vt:i4>5</vt:i4>
      </vt:variant>
      <vt:variant>
        <vt:lpwstr/>
      </vt:variant>
      <vt:variant>
        <vt:lpwstr>_Toc218517909</vt:lpwstr>
      </vt:variant>
      <vt:variant>
        <vt:i4>1310770</vt:i4>
      </vt:variant>
      <vt:variant>
        <vt:i4>890</vt:i4>
      </vt:variant>
      <vt:variant>
        <vt:i4>0</vt:i4>
      </vt:variant>
      <vt:variant>
        <vt:i4>5</vt:i4>
      </vt:variant>
      <vt:variant>
        <vt:lpwstr/>
      </vt:variant>
      <vt:variant>
        <vt:lpwstr>_Toc218517908</vt:lpwstr>
      </vt:variant>
      <vt:variant>
        <vt:i4>1310770</vt:i4>
      </vt:variant>
      <vt:variant>
        <vt:i4>884</vt:i4>
      </vt:variant>
      <vt:variant>
        <vt:i4>0</vt:i4>
      </vt:variant>
      <vt:variant>
        <vt:i4>5</vt:i4>
      </vt:variant>
      <vt:variant>
        <vt:lpwstr/>
      </vt:variant>
      <vt:variant>
        <vt:lpwstr>_Toc218517907</vt:lpwstr>
      </vt:variant>
      <vt:variant>
        <vt:i4>1310770</vt:i4>
      </vt:variant>
      <vt:variant>
        <vt:i4>878</vt:i4>
      </vt:variant>
      <vt:variant>
        <vt:i4>0</vt:i4>
      </vt:variant>
      <vt:variant>
        <vt:i4>5</vt:i4>
      </vt:variant>
      <vt:variant>
        <vt:lpwstr/>
      </vt:variant>
      <vt:variant>
        <vt:lpwstr>_Toc218517906</vt:lpwstr>
      </vt:variant>
      <vt:variant>
        <vt:i4>1310770</vt:i4>
      </vt:variant>
      <vt:variant>
        <vt:i4>872</vt:i4>
      </vt:variant>
      <vt:variant>
        <vt:i4>0</vt:i4>
      </vt:variant>
      <vt:variant>
        <vt:i4>5</vt:i4>
      </vt:variant>
      <vt:variant>
        <vt:lpwstr/>
      </vt:variant>
      <vt:variant>
        <vt:lpwstr>_Toc218517905</vt:lpwstr>
      </vt:variant>
      <vt:variant>
        <vt:i4>1310770</vt:i4>
      </vt:variant>
      <vt:variant>
        <vt:i4>866</vt:i4>
      </vt:variant>
      <vt:variant>
        <vt:i4>0</vt:i4>
      </vt:variant>
      <vt:variant>
        <vt:i4>5</vt:i4>
      </vt:variant>
      <vt:variant>
        <vt:lpwstr/>
      </vt:variant>
      <vt:variant>
        <vt:lpwstr>_Toc218517904</vt:lpwstr>
      </vt:variant>
      <vt:variant>
        <vt:i4>1310770</vt:i4>
      </vt:variant>
      <vt:variant>
        <vt:i4>860</vt:i4>
      </vt:variant>
      <vt:variant>
        <vt:i4>0</vt:i4>
      </vt:variant>
      <vt:variant>
        <vt:i4>5</vt:i4>
      </vt:variant>
      <vt:variant>
        <vt:lpwstr/>
      </vt:variant>
      <vt:variant>
        <vt:lpwstr>_Toc218517903</vt:lpwstr>
      </vt:variant>
      <vt:variant>
        <vt:i4>1310770</vt:i4>
      </vt:variant>
      <vt:variant>
        <vt:i4>854</vt:i4>
      </vt:variant>
      <vt:variant>
        <vt:i4>0</vt:i4>
      </vt:variant>
      <vt:variant>
        <vt:i4>5</vt:i4>
      </vt:variant>
      <vt:variant>
        <vt:lpwstr/>
      </vt:variant>
      <vt:variant>
        <vt:lpwstr>_Toc218517902</vt:lpwstr>
      </vt:variant>
      <vt:variant>
        <vt:i4>1310770</vt:i4>
      </vt:variant>
      <vt:variant>
        <vt:i4>848</vt:i4>
      </vt:variant>
      <vt:variant>
        <vt:i4>0</vt:i4>
      </vt:variant>
      <vt:variant>
        <vt:i4>5</vt:i4>
      </vt:variant>
      <vt:variant>
        <vt:lpwstr/>
      </vt:variant>
      <vt:variant>
        <vt:lpwstr>_Toc218517901</vt:lpwstr>
      </vt:variant>
      <vt:variant>
        <vt:i4>1310770</vt:i4>
      </vt:variant>
      <vt:variant>
        <vt:i4>842</vt:i4>
      </vt:variant>
      <vt:variant>
        <vt:i4>0</vt:i4>
      </vt:variant>
      <vt:variant>
        <vt:i4>5</vt:i4>
      </vt:variant>
      <vt:variant>
        <vt:lpwstr/>
      </vt:variant>
      <vt:variant>
        <vt:lpwstr>_Toc218517900</vt:lpwstr>
      </vt:variant>
      <vt:variant>
        <vt:i4>1900595</vt:i4>
      </vt:variant>
      <vt:variant>
        <vt:i4>836</vt:i4>
      </vt:variant>
      <vt:variant>
        <vt:i4>0</vt:i4>
      </vt:variant>
      <vt:variant>
        <vt:i4>5</vt:i4>
      </vt:variant>
      <vt:variant>
        <vt:lpwstr/>
      </vt:variant>
      <vt:variant>
        <vt:lpwstr>_Toc218517899</vt:lpwstr>
      </vt:variant>
      <vt:variant>
        <vt:i4>1900595</vt:i4>
      </vt:variant>
      <vt:variant>
        <vt:i4>830</vt:i4>
      </vt:variant>
      <vt:variant>
        <vt:i4>0</vt:i4>
      </vt:variant>
      <vt:variant>
        <vt:i4>5</vt:i4>
      </vt:variant>
      <vt:variant>
        <vt:lpwstr/>
      </vt:variant>
      <vt:variant>
        <vt:lpwstr>_Toc218517898</vt:lpwstr>
      </vt:variant>
      <vt:variant>
        <vt:i4>1900595</vt:i4>
      </vt:variant>
      <vt:variant>
        <vt:i4>824</vt:i4>
      </vt:variant>
      <vt:variant>
        <vt:i4>0</vt:i4>
      </vt:variant>
      <vt:variant>
        <vt:i4>5</vt:i4>
      </vt:variant>
      <vt:variant>
        <vt:lpwstr/>
      </vt:variant>
      <vt:variant>
        <vt:lpwstr>_Toc218517897</vt:lpwstr>
      </vt:variant>
      <vt:variant>
        <vt:i4>1900595</vt:i4>
      </vt:variant>
      <vt:variant>
        <vt:i4>818</vt:i4>
      </vt:variant>
      <vt:variant>
        <vt:i4>0</vt:i4>
      </vt:variant>
      <vt:variant>
        <vt:i4>5</vt:i4>
      </vt:variant>
      <vt:variant>
        <vt:lpwstr/>
      </vt:variant>
      <vt:variant>
        <vt:lpwstr>_Toc218517896</vt:lpwstr>
      </vt:variant>
      <vt:variant>
        <vt:i4>1900595</vt:i4>
      </vt:variant>
      <vt:variant>
        <vt:i4>812</vt:i4>
      </vt:variant>
      <vt:variant>
        <vt:i4>0</vt:i4>
      </vt:variant>
      <vt:variant>
        <vt:i4>5</vt:i4>
      </vt:variant>
      <vt:variant>
        <vt:lpwstr/>
      </vt:variant>
      <vt:variant>
        <vt:lpwstr>_Toc218517895</vt:lpwstr>
      </vt:variant>
      <vt:variant>
        <vt:i4>1900595</vt:i4>
      </vt:variant>
      <vt:variant>
        <vt:i4>806</vt:i4>
      </vt:variant>
      <vt:variant>
        <vt:i4>0</vt:i4>
      </vt:variant>
      <vt:variant>
        <vt:i4>5</vt:i4>
      </vt:variant>
      <vt:variant>
        <vt:lpwstr/>
      </vt:variant>
      <vt:variant>
        <vt:lpwstr>_Toc218517894</vt:lpwstr>
      </vt:variant>
      <vt:variant>
        <vt:i4>1900595</vt:i4>
      </vt:variant>
      <vt:variant>
        <vt:i4>800</vt:i4>
      </vt:variant>
      <vt:variant>
        <vt:i4>0</vt:i4>
      </vt:variant>
      <vt:variant>
        <vt:i4>5</vt:i4>
      </vt:variant>
      <vt:variant>
        <vt:lpwstr/>
      </vt:variant>
      <vt:variant>
        <vt:lpwstr>_Toc218517893</vt:lpwstr>
      </vt:variant>
      <vt:variant>
        <vt:i4>1900595</vt:i4>
      </vt:variant>
      <vt:variant>
        <vt:i4>794</vt:i4>
      </vt:variant>
      <vt:variant>
        <vt:i4>0</vt:i4>
      </vt:variant>
      <vt:variant>
        <vt:i4>5</vt:i4>
      </vt:variant>
      <vt:variant>
        <vt:lpwstr/>
      </vt:variant>
      <vt:variant>
        <vt:lpwstr>_Toc218517892</vt:lpwstr>
      </vt:variant>
      <vt:variant>
        <vt:i4>1900595</vt:i4>
      </vt:variant>
      <vt:variant>
        <vt:i4>788</vt:i4>
      </vt:variant>
      <vt:variant>
        <vt:i4>0</vt:i4>
      </vt:variant>
      <vt:variant>
        <vt:i4>5</vt:i4>
      </vt:variant>
      <vt:variant>
        <vt:lpwstr/>
      </vt:variant>
      <vt:variant>
        <vt:lpwstr>_Toc218517891</vt:lpwstr>
      </vt:variant>
      <vt:variant>
        <vt:i4>1900595</vt:i4>
      </vt:variant>
      <vt:variant>
        <vt:i4>782</vt:i4>
      </vt:variant>
      <vt:variant>
        <vt:i4>0</vt:i4>
      </vt:variant>
      <vt:variant>
        <vt:i4>5</vt:i4>
      </vt:variant>
      <vt:variant>
        <vt:lpwstr/>
      </vt:variant>
      <vt:variant>
        <vt:lpwstr>_Toc218517890</vt:lpwstr>
      </vt:variant>
      <vt:variant>
        <vt:i4>1835059</vt:i4>
      </vt:variant>
      <vt:variant>
        <vt:i4>776</vt:i4>
      </vt:variant>
      <vt:variant>
        <vt:i4>0</vt:i4>
      </vt:variant>
      <vt:variant>
        <vt:i4>5</vt:i4>
      </vt:variant>
      <vt:variant>
        <vt:lpwstr/>
      </vt:variant>
      <vt:variant>
        <vt:lpwstr>_Toc218517889</vt:lpwstr>
      </vt:variant>
      <vt:variant>
        <vt:i4>1835059</vt:i4>
      </vt:variant>
      <vt:variant>
        <vt:i4>770</vt:i4>
      </vt:variant>
      <vt:variant>
        <vt:i4>0</vt:i4>
      </vt:variant>
      <vt:variant>
        <vt:i4>5</vt:i4>
      </vt:variant>
      <vt:variant>
        <vt:lpwstr/>
      </vt:variant>
      <vt:variant>
        <vt:lpwstr>_Toc218517888</vt:lpwstr>
      </vt:variant>
      <vt:variant>
        <vt:i4>1835059</vt:i4>
      </vt:variant>
      <vt:variant>
        <vt:i4>764</vt:i4>
      </vt:variant>
      <vt:variant>
        <vt:i4>0</vt:i4>
      </vt:variant>
      <vt:variant>
        <vt:i4>5</vt:i4>
      </vt:variant>
      <vt:variant>
        <vt:lpwstr/>
      </vt:variant>
      <vt:variant>
        <vt:lpwstr>_Toc218517887</vt:lpwstr>
      </vt:variant>
      <vt:variant>
        <vt:i4>1835059</vt:i4>
      </vt:variant>
      <vt:variant>
        <vt:i4>758</vt:i4>
      </vt:variant>
      <vt:variant>
        <vt:i4>0</vt:i4>
      </vt:variant>
      <vt:variant>
        <vt:i4>5</vt:i4>
      </vt:variant>
      <vt:variant>
        <vt:lpwstr/>
      </vt:variant>
      <vt:variant>
        <vt:lpwstr>_Toc218517886</vt:lpwstr>
      </vt:variant>
      <vt:variant>
        <vt:i4>1835059</vt:i4>
      </vt:variant>
      <vt:variant>
        <vt:i4>752</vt:i4>
      </vt:variant>
      <vt:variant>
        <vt:i4>0</vt:i4>
      </vt:variant>
      <vt:variant>
        <vt:i4>5</vt:i4>
      </vt:variant>
      <vt:variant>
        <vt:lpwstr/>
      </vt:variant>
      <vt:variant>
        <vt:lpwstr>_Toc218517885</vt:lpwstr>
      </vt:variant>
      <vt:variant>
        <vt:i4>1835059</vt:i4>
      </vt:variant>
      <vt:variant>
        <vt:i4>746</vt:i4>
      </vt:variant>
      <vt:variant>
        <vt:i4>0</vt:i4>
      </vt:variant>
      <vt:variant>
        <vt:i4>5</vt:i4>
      </vt:variant>
      <vt:variant>
        <vt:lpwstr/>
      </vt:variant>
      <vt:variant>
        <vt:lpwstr>_Toc218517884</vt:lpwstr>
      </vt:variant>
      <vt:variant>
        <vt:i4>1835059</vt:i4>
      </vt:variant>
      <vt:variant>
        <vt:i4>740</vt:i4>
      </vt:variant>
      <vt:variant>
        <vt:i4>0</vt:i4>
      </vt:variant>
      <vt:variant>
        <vt:i4>5</vt:i4>
      </vt:variant>
      <vt:variant>
        <vt:lpwstr/>
      </vt:variant>
      <vt:variant>
        <vt:lpwstr>_Toc218517883</vt:lpwstr>
      </vt:variant>
      <vt:variant>
        <vt:i4>1835059</vt:i4>
      </vt:variant>
      <vt:variant>
        <vt:i4>734</vt:i4>
      </vt:variant>
      <vt:variant>
        <vt:i4>0</vt:i4>
      </vt:variant>
      <vt:variant>
        <vt:i4>5</vt:i4>
      </vt:variant>
      <vt:variant>
        <vt:lpwstr/>
      </vt:variant>
      <vt:variant>
        <vt:lpwstr>_Toc218517882</vt:lpwstr>
      </vt:variant>
      <vt:variant>
        <vt:i4>1835059</vt:i4>
      </vt:variant>
      <vt:variant>
        <vt:i4>728</vt:i4>
      </vt:variant>
      <vt:variant>
        <vt:i4>0</vt:i4>
      </vt:variant>
      <vt:variant>
        <vt:i4>5</vt:i4>
      </vt:variant>
      <vt:variant>
        <vt:lpwstr/>
      </vt:variant>
      <vt:variant>
        <vt:lpwstr>_Toc218517881</vt:lpwstr>
      </vt:variant>
      <vt:variant>
        <vt:i4>1835059</vt:i4>
      </vt:variant>
      <vt:variant>
        <vt:i4>722</vt:i4>
      </vt:variant>
      <vt:variant>
        <vt:i4>0</vt:i4>
      </vt:variant>
      <vt:variant>
        <vt:i4>5</vt:i4>
      </vt:variant>
      <vt:variant>
        <vt:lpwstr/>
      </vt:variant>
      <vt:variant>
        <vt:lpwstr>_Toc218517880</vt:lpwstr>
      </vt:variant>
      <vt:variant>
        <vt:i4>1245235</vt:i4>
      </vt:variant>
      <vt:variant>
        <vt:i4>716</vt:i4>
      </vt:variant>
      <vt:variant>
        <vt:i4>0</vt:i4>
      </vt:variant>
      <vt:variant>
        <vt:i4>5</vt:i4>
      </vt:variant>
      <vt:variant>
        <vt:lpwstr/>
      </vt:variant>
      <vt:variant>
        <vt:lpwstr>_Toc218517879</vt:lpwstr>
      </vt:variant>
      <vt:variant>
        <vt:i4>1245235</vt:i4>
      </vt:variant>
      <vt:variant>
        <vt:i4>710</vt:i4>
      </vt:variant>
      <vt:variant>
        <vt:i4>0</vt:i4>
      </vt:variant>
      <vt:variant>
        <vt:i4>5</vt:i4>
      </vt:variant>
      <vt:variant>
        <vt:lpwstr/>
      </vt:variant>
      <vt:variant>
        <vt:lpwstr>_Toc218517878</vt:lpwstr>
      </vt:variant>
      <vt:variant>
        <vt:i4>1245235</vt:i4>
      </vt:variant>
      <vt:variant>
        <vt:i4>704</vt:i4>
      </vt:variant>
      <vt:variant>
        <vt:i4>0</vt:i4>
      </vt:variant>
      <vt:variant>
        <vt:i4>5</vt:i4>
      </vt:variant>
      <vt:variant>
        <vt:lpwstr/>
      </vt:variant>
      <vt:variant>
        <vt:lpwstr>_Toc218517877</vt:lpwstr>
      </vt:variant>
      <vt:variant>
        <vt:i4>1245235</vt:i4>
      </vt:variant>
      <vt:variant>
        <vt:i4>698</vt:i4>
      </vt:variant>
      <vt:variant>
        <vt:i4>0</vt:i4>
      </vt:variant>
      <vt:variant>
        <vt:i4>5</vt:i4>
      </vt:variant>
      <vt:variant>
        <vt:lpwstr/>
      </vt:variant>
      <vt:variant>
        <vt:lpwstr>_Toc218517876</vt:lpwstr>
      </vt:variant>
      <vt:variant>
        <vt:i4>1245235</vt:i4>
      </vt:variant>
      <vt:variant>
        <vt:i4>692</vt:i4>
      </vt:variant>
      <vt:variant>
        <vt:i4>0</vt:i4>
      </vt:variant>
      <vt:variant>
        <vt:i4>5</vt:i4>
      </vt:variant>
      <vt:variant>
        <vt:lpwstr/>
      </vt:variant>
      <vt:variant>
        <vt:lpwstr>_Toc218517875</vt:lpwstr>
      </vt:variant>
      <vt:variant>
        <vt:i4>1245235</vt:i4>
      </vt:variant>
      <vt:variant>
        <vt:i4>686</vt:i4>
      </vt:variant>
      <vt:variant>
        <vt:i4>0</vt:i4>
      </vt:variant>
      <vt:variant>
        <vt:i4>5</vt:i4>
      </vt:variant>
      <vt:variant>
        <vt:lpwstr/>
      </vt:variant>
      <vt:variant>
        <vt:lpwstr>_Toc218517874</vt:lpwstr>
      </vt:variant>
      <vt:variant>
        <vt:i4>1245235</vt:i4>
      </vt:variant>
      <vt:variant>
        <vt:i4>680</vt:i4>
      </vt:variant>
      <vt:variant>
        <vt:i4>0</vt:i4>
      </vt:variant>
      <vt:variant>
        <vt:i4>5</vt:i4>
      </vt:variant>
      <vt:variant>
        <vt:lpwstr/>
      </vt:variant>
      <vt:variant>
        <vt:lpwstr>_Toc218517873</vt:lpwstr>
      </vt:variant>
      <vt:variant>
        <vt:i4>1245235</vt:i4>
      </vt:variant>
      <vt:variant>
        <vt:i4>674</vt:i4>
      </vt:variant>
      <vt:variant>
        <vt:i4>0</vt:i4>
      </vt:variant>
      <vt:variant>
        <vt:i4>5</vt:i4>
      </vt:variant>
      <vt:variant>
        <vt:lpwstr/>
      </vt:variant>
      <vt:variant>
        <vt:lpwstr>_Toc218517872</vt:lpwstr>
      </vt:variant>
      <vt:variant>
        <vt:i4>1245235</vt:i4>
      </vt:variant>
      <vt:variant>
        <vt:i4>668</vt:i4>
      </vt:variant>
      <vt:variant>
        <vt:i4>0</vt:i4>
      </vt:variant>
      <vt:variant>
        <vt:i4>5</vt:i4>
      </vt:variant>
      <vt:variant>
        <vt:lpwstr/>
      </vt:variant>
      <vt:variant>
        <vt:lpwstr>_Toc218517871</vt:lpwstr>
      </vt:variant>
      <vt:variant>
        <vt:i4>1245235</vt:i4>
      </vt:variant>
      <vt:variant>
        <vt:i4>662</vt:i4>
      </vt:variant>
      <vt:variant>
        <vt:i4>0</vt:i4>
      </vt:variant>
      <vt:variant>
        <vt:i4>5</vt:i4>
      </vt:variant>
      <vt:variant>
        <vt:lpwstr/>
      </vt:variant>
      <vt:variant>
        <vt:lpwstr>_Toc218517870</vt:lpwstr>
      </vt:variant>
      <vt:variant>
        <vt:i4>1179699</vt:i4>
      </vt:variant>
      <vt:variant>
        <vt:i4>656</vt:i4>
      </vt:variant>
      <vt:variant>
        <vt:i4>0</vt:i4>
      </vt:variant>
      <vt:variant>
        <vt:i4>5</vt:i4>
      </vt:variant>
      <vt:variant>
        <vt:lpwstr/>
      </vt:variant>
      <vt:variant>
        <vt:lpwstr>_Toc218517869</vt:lpwstr>
      </vt:variant>
      <vt:variant>
        <vt:i4>1179699</vt:i4>
      </vt:variant>
      <vt:variant>
        <vt:i4>650</vt:i4>
      </vt:variant>
      <vt:variant>
        <vt:i4>0</vt:i4>
      </vt:variant>
      <vt:variant>
        <vt:i4>5</vt:i4>
      </vt:variant>
      <vt:variant>
        <vt:lpwstr/>
      </vt:variant>
      <vt:variant>
        <vt:lpwstr>_Toc218517868</vt:lpwstr>
      </vt:variant>
      <vt:variant>
        <vt:i4>1179699</vt:i4>
      </vt:variant>
      <vt:variant>
        <vt:i4>644</vt:i4>
      </vt:variant>
      <vt:variant>
        <vt:i4>0</vt:i4>
      </vt:variant>
      <vt:variant>
        <vt:i4>5</vt:i4>
      </vt:variant>
      <vt:variant>
        <vt:lpwstr/>
      </vt:variant>
      <vt:variant>
        <vt:lpwstr>_Toc218517867</vt:lpwstr>
      </vt:variant>
      <vt:variant>
        <vt:i4>1179699</vt:i4>
      </vt:variant>
      <vt:variant>
        <vt:i4>638</vt:i4>
      </vt:variant>
      <vt:variant>
        <vt:i4>0</vt:i4>
      </vt:variant>
      <vt:variant>
        <vt:i4>5</vt:i4>
      </vt:variant>
      <vt:variant>
        <vt:lpwstr/>
      </vt:variant>
      <vt:variant>
        <vt:lpwstr>_Toc218517866</vt:lpwstr>
      </vt:variant>
      <vt:variant>
        <vt:i4>1179699</vt:i4>
      </vt:variant>
      <vt:variant>
        <vt:i4>632</vt:i4>
      </vt:variant>
      <vt:variant>
        <vt:i4>0</vt:i4>
      </vt:variant>
      <vt:variant>
        <vt:i4>5</vt:i4>
      </vt:variant>
      <vt:variant>
        <vt:lpwstr/>
      </vt:variant>
      <vt:variant>
        <vt:lpwstr>_Toc218517865</vt:lpwstr>
      </vt:variant>
      <vt:variant>
        <vt:i4>1179699</vt:i4>
      </vt:variant>
      <vt:variant>
        <vt:i4>626</vt:i4>
      </vt:variant>
      <vt:variant>
        <vt:i4>0</vt:i4>
      </vt:variant>
      <vt:variant>
        <vt:i4>5</vt:i4>
      </vt:variant>
      <vt:variant>
        <vt:lpwstr/>
      </vt:variant>
      <vt:variant>
        <vt:lpwstr>_Toc218517864</vt:lpwstr>
      </vt:variant>
      <vt:variant>
        <vt:i4>1179699</vt:i4>
      </vt:variant>
      <vt:variant>
        <vt:i4>620</vt:i4>
      </vt:variant>
      <vt:variant>
        <vt:i4>0</vt:i4>
      </vt:variant>
      <vt:variant>
        <vt:i4>5</vt:i4>
      </vt:variant>
      <vt:variant>
        <vt:lpwstr/>
      </vt:variant>
      <vt:variant>
        <vt:lpwstr>_Toc218517863</vt:lpwstr>
      </vt:variant>
      <vt:variant>
        <vt:i4>1179699</vt:i4>
      </vt:variant>
      <vt:variant>
        <vt:i4>614</vt:i4>
      </vt:variant>
      <vt:variant>
        <vt:i4>0</vt:i4>
      </vt:variant>
      <vt:variant>
        <vt:i4>5</vt:i4>
      </vt:variant>
      <vt:variant>
        <vt:lpwstr/>
      </vt:variant>
      <vt:variant>
        <vt:lpwstr>_Toc218517862</vt:lpwstr>
      </vt:variant>
      <vt:variant>
        <vt:i4>1179699</vt:i4>
      </vt:variant>
      <vt:variant>
        <vt:i4>608</vt:i4>
      </vt:variant>
      <vt:variant>
        <vt:i4>0</vt:i4>
      </vt:variant>
      <vt:variant>
        <vt:i4>5</vt:i4>
      </vt:variant>
      <vt:variant>
        <vt:lpwstr/>
      </vt:variant>
      <vt:variant>
        <vt:lpwstr>_Toc218517861</vt:lpwstr>
      </vt:variant>
      <vt:variant>
        <vt:i4>1179699</vt:i4>
      </vt:variant>
      <vt:variant>
        <vt:i4>602</vt:i4>
      </vt:variant>
      <vt:variant>
        <vt:i4>0</vt:i4>
      </vt:variant>
      <vt:variant>
        <vt:i4>5</vt:i4>
      </vt:variant>
      <vt:variant>
        <vt:lpwstr/>
      </vt:variant>
      <vt:variant>
        <vt:lpwstr>_Toc218517860</vt:lpwstr>
      </vt:variant>
      <vt:variant>
        <vt:i4>1114163</vt:i4>
      </vt:variant>
      <vt:variant>
        <vt:i4>596</vt:i4>
      </vt:variant>
      <vt:variant>
        <vt:i4>0</vt:i4>
      </vt:variant>
      <vt:variant>
        <vt:i4>5</vt:i4>
      </vt:variant>
      <vt:variant>
        <vt:lpwstr/>
      </vt:variant>
      <vt:variant>
        <vt:lpwstr>_Toc218517859</vt:lpwstr>
      </vt:variant>
      <vt:variant>
        <vt:i4>1114163</vt:i4>
      </vt:variant>
      <vt:variant>
        <vt:i4>590</vt:i4>
      </vt:variant>
      <vt:variant>
        <vt:i4>0</vt:i4>
      </vt:variant>
      <vt:variant>
        <vt:i4>5</vt:i4>
      </vt:variant>
      <vt:variant>
        <vt:lpwstr/>
      </vt:variant>
      <vt:variant>
        <vt:lpwstr>_Toc218517858</vt:lpwstr>
      </vt:variant>
      <vt:variant>
        <vt:i4>1114163</vt:i4>
      </vt:variant>
      <vt:variant>
        <vt:i4>584</vt:i4>
      </vt:variant>
      <vt:variant>
        <vt:i4>0</vt:i4>
      </vt:variant>
      <vt:variant>
        <vt:i4>5</vt:i4>
      </vt:variant>
      <vt:variant>
        <vt:lpwstr/>
      </vt:variant>
      <vt:variant>
        <vt:lpwstr>_Toc218517857</vt:lpwstr>
      </vt:variant>
      <vt:variant>
        <vt:i4>1114163</vt:i4>
      </vt:variant>
      <vt:variant>
        <vt:i4>578</vt:i4>
      </vt:variant>
      <vt:variant>
        <vt:i4>0</vt:i4>
      </vt:variant>
      <vt:variant>
        <vt:i4>5</vt:i4>
      </vt:variant>
      <vt:variant>
        <vt:lpwstr/>
      </vt:variant>
      <vt:variant>
        <vt:lpwstr>_Toc218517856</vt:lpwstr>
      </vt:variant>
      <vt:variant>
        <vt:i4>1114163</vt:i4>
      </vt:variant>
      <vt:variant>
        <vt:i4>572</vt:i4>
      </vt:variant>
      <vt:variant>
        <vt:i4>0</vt:i4>
      </vt:variant>
      <vt:variant>
        <vt:i4>5</vt:i4>
      </vt:variant>
      <vt:variant>
        <vt:lpwstr/>
      </vt:variant>
      <vt:variant>
        <vt:lpwstr>_Toc218517855</vt:lpwstr>
      </vt:variant>
      <vt:variant>
        <vt:i4>1114163</vt:i4>
      </vt:variant>
      <vt:variant>
        <vt:i4>566</vt:i4>
      </vt:variant>
      <vt:variant>
        <vt:i4>0</vt:i4>
      </vt:variant>
      <vt:variant>
        <vt:i4>5</vt:i4>
      </vt:variant>
      <vt:variant>
        <vt:lpwstr/>
      </vt:variant>
      <vt:variant>
        <vt:lpwstr>_Toc218517854</vt:lpwstr>
      </vt:variant>
      <vt:variant>
        <vt:i4>1114163</vt:i4>
      </vt:variant>
      <vt:variant>
        <vt:i4>560</vt:i4>
      </vt:variant>
      <vt:variant>
        <vt:i4>0</vt:i4>
      </vt:variant>
      <vt:variant>
        <vt:i4>5</vt:i4>
      </vt:variant>
      <vt:variant>
        <vt:lpwstr/>
      </vt:variant>
      <vt:variant>
        <vt:lpwstr>_Toc218517853</vt:lpwstr>
      </vt:variant>
      <vt:variant>
        <vt:i4>1114163</vt:i4>
      </vt:variant>
      <vt:variant>
        <vt:i4>554</vt:i4>
      </vt:variant>
      <vt:variant>
        <vt:i4>0</vt:i4>
      </vt:variant>
      <vt:variant>
        <vt:i4>5</vt:i4>
      </vt:variant>
      <vt:variant>
        <vt:lpwstr/>
      </vt:variant>
      <vt:variant>
        <vt:lpwstr>_Toc218517852</vt:lpwstr>
      </vt:variant>
      <vt:variant>
        <vt:i4>1114163</vt:i4>
      </vt:variant>
      <vt:variant>
        <vt:i4>548</vt:i4>
      </vt:variant>
      <vt:variant>
        <vt:i4>0</vt:i4>
      </vt:variant>
      <vt:variant>
        <vt:i4>5</vt:i4>
      </vt:variant>
      <vt:variant>
        <vt:lpwstr/>
      </vt:variant>
      <vt:variant>
        <vt:lpwstr>_Toc218517851</vt:lpwstr>
      </vt:variant>
      <vt:variant>
        <vt:i4>1114163</vt:i4>
      </vt:variant>
      <vt:variant>
        <vt:i4>542</vt:i4>
      </vt:variant>
      <vt:variant>
        <vt:i4>0</vt:i4>
      </vt:variant>
      <vt:variant>
        <vt:i4>5</vt:i4>
      </vt:variant>
      <vt:variant>
        <vt:lpwstr/>
      </vt:variant>
      <vt:variant>
        <vt:lpwstr>_Toc218517850</vt:lpwstr>
      </vt:variant>
      <vt:variant>
        <vt:i4>1048627</vt:i4>
      </vt:variant>
      <vt:variant>
        <vt:i4>536</vt:i4>
      </vt:variant>
      <vt:variant>
        <vt:i4>0</vt:i4>
      </vt:variant>
      <vt:variant>
        <vt:i4>5</vt:i4>
      </vt:variant>
      <vt:variant>
        <vt:lpwstr/>
      </vt:variant>
      <vt:variant>
        <vt:lpwstr>_Toc218517849</vt:lpwstr>
      </vt:variant>
      <vt:variant>
        <vt:i4>1048627</vt:i4>
      </vt:variant>
      <vt:variant>
        <vt:i4>530</vt:i4>
      </vt:variant>
      <vt:variant>
        <vt:i4>0</vt:i4>
      </vt:variant>
      <vt:variant>
        <vt:i4>5</vt:i4>
      </vt:variant>
      <vt:variant>
        <vt:lpwstr/>
      </vt:variant>
      <vt:variant>
        <vt:lpwstr>_Toc218517848</vt:lpwstr>
      </vt:variant>
      <vt:variant>
        <vt:i4>1048627</vt:i4>
      </vt:variant>
      <vt:variant>
        <vt:i4>524</vt:i4>
      </vt:variant>
      <vt:variant>
        <vt:i4>0</vt:i4>
      </vt:variant>
      <vt:variant>
        <vt:i4>5</vt:i4>
      </vt:variant>
      <vt:variant>
        <vt:lpwstr/>
      </vt:variant>
      <vt:variant>
        <vt:lpwstr>_Toc218517847</vt:lpwstr>
      </vt:variant>
      <vt:variant>
        <vt:i4>1048627</vt:i4>
      </vt:variant>
      <vt:variant>
        <vt:i4>518</vt:i4>
      </vt:variant>
      <vt:variant>
        <vt:i4>0</vt:i4>
      </vt:variant>
      <vt:variant>
        <vt:i4>5</vt:i4>
      </vt:variant>
      <vt:variant>
        <vt:lpwstr/>
      </vt:variant>
      <vt:variant>
        <vt:lpwstr>_Toc218517846</vt:lpwstr>
      </vt:variant>
      <vt:variant>
        <vt:i4>1048627</vt:i4>
      </vt:variant>
      <vt:variant>
        <vt:i4>512</vt:i4>
      </vt:variant>
      <vt:variant>
        <vt:i4>0</vt:i4>
      </vt:variant>
      <vt:variant>
        <vt:i4>5</vt:i4>
      </vt:variant>
      <vt:variant>
        <vt:lpwstr/>
      </vt:variant>
      <vt:variant>
        <vt:lpwstr>_Toc218517845</vt:lpwstr>
      </vt:variant>
      <vt:variant>
        <vt:i4>1048627</vt:i4>
      </vt:variant>
      <vt:variant>
        <vt:i4>506</vt:i4>
      </vt:variant>
      <vt:variant>
        <vt:i4>0</vt:i4>
      </vt:variant>
      <vt:variant>
        <vt:i4>5</vt:i4>
      </vt:variant>
      <vt:variant>
        <vt:lpwstr/>
      </vt:variant>
      <vt:variant>
        <vt:lpwstr>_Toc218517844</vt:lpwstr>
      </vt:variant>
      <vt:variant>
        <vt:i4>1048627</vt:i4>
      </vt:variant>
      <vt:variant>
        <vt:i4>500</vt:i4>
      </vt:variant>
      <vt:variant>
        <vt:i4>0</vt:i4>
      </vt:variant>
      <vt:variant>
        <vt:i4>5</vt:i4>
      </vt:variant>
      <vt:variant>
        <vt:lpwstr/>
      </vt:variant>
      <vt:variant>
        <vt:lpwstr>_Toc218517843</vt:lpwstr>
      </vt:variant>
      <vt:variant>
        <vt:i4>1048627</vt:i4>
      </vt:variant>
      <vt:variant>
        <vt:i4>494</vt:i4>
      </vt:variant>
      <vt:variant>
        <vt:i4>0</vt:i4>
      </vt:variant>
      <vt:variant>
        <vt:i4>5</vt:i4>
      </vt:variant>
      <vt:variant>
        <vt:lpwstr/>
      </vt:variant>
      <vt:variant>
        <vt:lpwstr>_Toc218517842</vt:lpwstr>
      </vt:variant>
      <vt:variant>
        <vt:i4>1048627</vt:i4>
      </vt:variant>
      <vt:variant>
        <vt:i4>488</vt:i4>
      </vt:variant>
      <vt:variant>
        <vt:i4>0</vt:i4>
      </vt:variant>
      <vt:variant>
        <vt:i4>5</vt:i4>
      </vt:variant>
      <vt:variant>
        <vt:lpwstr/>
      </vt:variant>
      <vt:variant>
        <vt:lpwstr>_Toc218517841</vt:lpwstr>
      </vt:variant>
      <vt:variant>
        <vt:i4>1048627</vt:i4>
      </vt:variant>
      <vt:variant>
        <vt:i4>482</vt:i4>
      </vt:variant>
      <vt:variant>
        <vt:i4>0</vt:i4>
      </vt:variant>
      <vt:variant>
        <vt:i4>5</vt:i4>
      </vt:variant>
      <vt:variant>
        <vt:lpwstr/>
      </vt:variant>
      <vt:variant>
        <vt:lpwstr>_Toc218517840</vt:lpwstr>
      </vt:variant>
      <vt:variant>
        <vt:i4>1507379</vt:i4>
      </vt:variant>
      <vt:variant>
        <vt:i4>476</vt:i4>
      </vt:variant>
      <vt:variant>
        <vt:i4>0</vt:i4>
      </vt:variant>
      <vt:variant>
        <vt:i4>5</vt:i4>
      </vt:variant>
      <vt:variant>
        <vt:lpwstr/>
      </vt:variant>
      <vt:variant>
        <vt:lpwstr>_Toc218517839</vt:lpwstr>
      </vt:variant>
      <vt:variant>
        <vt:i4>1507379</vt:i4>
      </vt:variant>
      <vt:variant>
        <vt:i4>470</vt:i4>
      </vt:variant>
      <vt:variant>
        <vt:i4>0</vt:i4>
      </vt:variant>
      <vt:variant>
        <vt:i4>5</vt:i4>
      </vt:variant>
      <vt:variant>
        <vt:lpwstr/>
      </vt:variant>
      <vt:variant>
        <vt:lpwstr>_Toc218517838</vt:lpwstr>
      </vt:variant>
      <vt:variant>
        <vt:i4>1507379</vt:i4>
      </vt:variant>
      <vt:variant>
        <vt:i4>464</vt:i4>
      </vt:variant>
      <vt:variant>
        <vt:i4>0</vt:i4>
      </vt:variant>
      <vt:variant>
        <vt:i4>5</vt:i4>
      </vt:variant>
      <vt:variant>
        <vt:lpwstr/>
      </vt:variant>
      <vt:variant>
        <vt:lpwstr>_Toc218517837</vt:lpwstr>
      </vt:variant>
      <vt:variant>
        <vt:i4>1507379</vt:i4>
      </vt:variant>
      <vt:variant>
        <vt:i4>458</vt:i4>
      </vt:variant>
      <vt:variant>
        <vt:i4>0</vt:i4>
      </vt:variant>
      <vt:variant>
        <vt:i4>5</vt:i4>
      </vt:variant>
      <vt:variant>
        <vt:lpwstr/>
      </vt:variant>
      <vt:variant>
        <vt:lpwstr>_Toc218517836</vt:lpwstr>
      </vt:variant>
      <vt:variant>
        <vt:i4>1507379</vt:i4>
      </vt:variant>
      <vt:variant>
        <vt:i4>452</vt:i4>
      </vt:variant>
      <vt:variant>
        <vt:i4>0</vt:i4>
      </vt:variant>
      <vt:variant>
        <vt:i4>5</vt:i4>
      </vt:variant>
      <vt:variant>
        <vt:lpwstr/>
      </vt:variant>
      <vt:variant>
        <vt:lpwstr>_Toc218517835</vt:lpwstr>
      </vt:variant>
      <vt:variant>
        <vt:i4>1507379</vt:i4>
      </vt:variant>
      <vt:variant>
        <vt:i4>446</vt:i4>
      </vt:variant>
      <vt:variant>
        <vt:i4>0</vt:i4>
      </vt:variant>
      <vt:variant>
        <vt:i4>5</vt:i4>
      </vt:variant>
      <vt:variant>
        <vt:lpwstr/>
      </vt:variant>
      <vt:variant>
        <vt:lpwstr>_Toc218517834</vt:lpwstr>
      </vt:variant>
      <vt:variant>
        <vt:i4>1507379</vt:i4>
      </vt:variant>
      <vt:variant>
        <vt:i4>440</vt:i4>
      </vt:variant>
      <vt:variant>
        <vt:i4>0</vt:i4>
      </vt:variant>
      <vt:variant>
        <vt:i4>5</vt:i4>
      </vt:variant>
      <vt:variant>
        <vt:lpwstr/>
      </vt:variant>
      <vt:variant>
        <vt:lpwstr>_Toc218517833</vt:lpwstr>
      </vt:variant>
      <vt:variant>
        <vt:i4>1507379</vt:i4>
      </vt:variant>
      <vt:variant>
        <vt:i4>434</vt:i4>
      </vt:variant>
      <vt:variant>
        <vt:i4>0</vt:i4>
      </vt:variant>
      <vt:variant>
        <vt:i4>5</vt:i4>
      </vt:variant>
      <vt:variant>
        <vt:lpwstr/>
      </vt:variant>
      <vt:variant>
        <vt:lpwstr>_Toc218517832</vt:lpwstr>
      </vt:variant>
      <vt:variant>
        <vt:i4>1507379</vt:i4>
      </vt:variant>
      <vt:variant>
        <vt:i4>428</vt:i4>
      </vt:variant>
      <vt:variant>
        <vt:i4>0</vt:i4>
      </vt:variant>
      <vt:variant>
        <vt:i4>5</vt:i4>
      </vt:variant>
      <vt:variant>
        <vt:lpwstr/>
      </vt:variant>
      <vt:variant>
        <vt:lpwstr>_Toc218517831</vt:lpwstr>
      </vt:variant>
      <vt:variant>
        <vt:i4>1507379</vt:i4>
      </vt:variant>
      <vt:variant>
        <vt:i4>422</vt:i4>
      </vt:variant>
      <vt:variant>
        <vt:i4>0</vt:i4>
      </vt:variant>
      <vt:variant>
        <vt:i4>5</vt:i4>
      </vt:variant>
      <vt:variant>
        <vt:lpwstr/>
      </vt:variant>
      <vt:variant>
        <vt:lpwstr>_Toc218517830</vt:lpwstr>
      </vt:variant>
      <vt:variant>
        <vt:i4>1441843</vt:i4>
      </vt:variant>
      <vt:variant>
        <vt:i4>416</vt:i4>
      </vt:variant>
      <vt:variant>
        <vt:i4>0</vt:i4>
      </vt:variant>
      <vt:variant>
        <vt:i4>5</vt:i4>
      </vt:variant>
      <vt:variant>
        <vt:lpwstr/>
      </vt:variant>
      <vt:variant>
        <vt:lpwstr>_Toc218517829</vt:lpwstr>
      </vt:variant>
      <vt:variant>
        <vt:i4>1441843</vt:i4>
      </vt:variant>
      <vt:variant>
        <vt:i4>410</vt:i4>
      </vt:variant>
      <vt:variant>
        <vt:i4>0</vt:i4>
      </vt:variant>
      <vt:variant>
        <vt:i4>5</vt:i4>
      </vt:variant>
      <vt:variant>
        <vt:lpwstr/>
      </vt:variant>
      <vt:variant>
        <vt:lpwstr>_Toc218517828</vt:lpwstr>
      </vt:variant>
      <vt:variant>
        <vt:i4>1441843</vt:i4>
      </vt:variant>
      <vt:variant>
        <vt:i4>404</vt:i4>
      </vt:variant>
      <vt:variant>
        <vt:i4>0</vt:i4>
      </vt:variant>
      <vt:variant>
        <vt:i4>5</vt:i4>
      </vt:variant>
      <vt:variant>
        <vt:lpwstr/>
      </vt:variant>
      <vt:variant>
        <vt:lpwstr>_Toc218517827</vt:lpwstr>
      </vt:variant>
      <vt:variant>
        <vt:i4>1441843</vt:i4>
      </vt:variant>
      <vt:variant>
        <vt:i4>398</vt:i4>
      </vt:variant>
      <vt:variant>
        <vt:i4>0</vt:i4>
      </vt:variant>
      <vt:variant>
        <vt:i4>5</vt:i4>
      </vt:variant>
      <vt:variant>
        <vt:lpwstr/>
      </vt:variant>
      <vt:variant>
        <vt:lpwstr>_Toc218517826</vt:lpwstr>
      </vt:variant>
      <vt:variant>
        <vt:i4>1441843</vt:i4>
      </vt:variant>
      <vt:variant>
        <vt:i4>392</vt:i4>
      </vt:variant>
      <vt:variant>
        <vt:i4>0</vt:i4>
      </vt:variant>
      <vt:variant>
        <vt:i4>5</vt:i4>
      </vt:variant>
      <vt:variant>
        <vt:lpwstr/>
      </vt:variant>
      <vt:variant>
        <vt:lpwstr>_Toc218517825</vt:lpwstr>
      </vt:variant>
      <vt:variant>
        <vt:i4>1441843</vt:i4>
      </vt:variant>
      <vt:variant>
        <vt:i4>386</vt:i4>
      </vt:variant>
      <vt:variant>
        <vt:i4>0</vt:i4>
      </vt:variant>
      <vt:variant>
        <vt:i4>5</vt:i4>
      </vt:variant>
      <vt:variant>
        <vt:lpwstr/>
      </vt:variant>
      <vt:variant>
        <vt:lpwstr>_Toc218517824</vt:lpwstr>
      </vt:variant>
      <vt:variant>
        <vt:i4>1441843</vt:i4>
      </vt:variant>
      <vt:variant>
        <vt:i4>380</vt:i4>
      </vt:variant>
      <vt:variant>
        <vt:i4>0</vt:i4>
      </vt:variant>
      <vt:variant>
        <vt:i4>5</vt:i4>
      </vt:variant>
      <vt:variant>
        <vt:lpwstr/>
      </vt:variant>
      <vt:variant>
        <vt:lpwstr>_Toc218517823</vt:lpwstr>
      </vt:variant>
      <vt:variant>
        <vt:i4>1441843</vt:i4>
      </vt:variant>
      <vt:variant>
        <vt:i4>374</vt:i4>
      </vt:variant>
      <vt:variant>
        <vt:i4>0</vt:i4>
      </vt:variant>
      <vt:variant>
        <vt:i4>5</vt:i4>
      </vt:variant>
      <vt:variant>
        <vt:lpwstr/>
      </vt:variant>
      <vt:variant>
        <vt:lpwstr>_Toc218517822</vt:lpwstr>
      </vt:variant>
      <vt:variant>
        <vt:i4>1441843</vt:i4>
      </vt:variant>
      <vt:variant>
        <vt:i4>368</vt:i4>
      </vt:variant>
      <vt:variant>
        <vt:i4>0</vt:i4>
      </vt:variant>
      <vt:variant>
        <vt:i4>5</vt:i4>
      </vt:variant>
      <vt:variant>
        <vt:lpwstr/>
      </vt:variant>
      <vt:variant>
        <vt:lpwstr>_Toc218517821</vt:lpwstr>
      </vt:variant>
      <vt:variant>
        <vt:i4>1441843</vt:i4>
      </vt:variant>
      <vt:variant>
        <vt:i4>362</vt:i4>
      </vt:variant>
      <vt:variant>
        <vt:i4>0</vt:i4>
      </vt:variant>
      <vt:variant>
        <vt:i4>5</vt:i4>
      </vt:variant>
      <vt:variant>
        <vt:lpwstr/>
      </vt:variant>
      <vt:variant>
        <vt:lpwstr>_Toc218517820</vt:lpwstr>
      </vt:variant>
      <vt:variant>
        <vt:i4>1376307</vt:i4>
      </vt:variant>
      <vt:variant>
        <vt:i4>356</vt:i4>
      </vt:variant>
      <vt:variant>
        <vt:i4>0</vt:i4>
      </vt:variant>
      <vt:variant>
        <vt:i4>5</vt:i4>
      </vt:variant>
      <vt:variant>
        <vt:lpwstr/>
      </vt:variant>
      <vt:variant>
        <vt:lpwstr>_Toc218517819</vt:lpwstr>
      </vt:variant>
      <vt:variant>
        <vt:i4>1376307</vt:i4>
      </vt:variant>
      <vt:variant>
        <vt:i4>350</vt:i4>
      </vt:variant>
      <vt:variant>
        <vt:i4>0</vt:i4>
      </vt:variant>
      <vt:variant>
        <vt:i4>5</vt:i4>
      </vt:variant>
      <vt:variant>
        <vt:lpwstr/>
      </vt:variant>
      <vt:variant>
        <vt:lpwstr>_Toc218517818</vt:lpwstr>
      </vt:variant>
      <vt:variant>
        <vt:i4>1376307</vt:i4>
      </vt:variant>
      <vt:variant>
        <vt:i4>344</vt:i4>
      </vt:variant>
      <vt:variant>
        <vt:i4>0</vt:i4>
      </vt:variant>
      <vt:variant>
        <vt:i4>5</vt:i4>
      </vt:variant>
      <vt:variant>
        <vt:lpwstr/>
      </vt:variant>
      <vt:variant>
        <vt:lpwstr>_Toc218517817</vt:lpwstr>
      </vt:variant>
      <vt:variant>
        <vt:i4>1376307</vt:i4>
      </vt:variant>
      <vt:variant>
        <vt:i4>338</vt:i4>
      </vt:variant>
      <vt:variant>
        <vt:i4>0</vt:i4>
      </vt:variant>
      <vt:variant>
        <vt:i4>5</vt:i4>
      </vt:variant>
      <vt:variant>
        <vt:lpwstr/>
      </vt:variant>
      <vt:variant>
        <vt:lpwstr>_Toc218517816</vt:lpwstr>
      </vt:variant>
      <vt:variant>
        <vt:i4>1376307</vt:i4>
      </vt:variant>
      <vt:variant>
        <vt:i4>332</vt:i4>
      </vt:variant>
      <vt:variant>
        <vt:i4>0</vt:i4>
      </vt:variant>
      <vt:variant>
        <vt:i4>5</vt:i4>
      </vt:variant>
      <vt:variant>
        <vt:lpwstr/>
      </vt:variant>
      <vt:variant>
        <vt:lpwstr>_Toc218517815</vt:lpwstr>
      </vt:variant>
      <vt:variant>
        <vt:i4>1376307</vt:i4>
      </vt:variant>
      <vt:variant>
        <vt:i4>326</vt:i4>
      </vt:variant>
      <vt:variant>
        <vt:i4>0</vt:i4>
      </vt:variant>
      <vt:variant>
        <vt:i4>5</vt:i4>
      </vt:variant>
      <vt:variant>
        <vt:lpwstr/>
      </vt:variant>
      <vt:variant>
        <vt:lpwstr>_Toc218517814</vt:lpwstr>
      </vt:variant>
      <vt:variant>
        <vt:i4>1376307</vt:i4>
      </vt:variant>
      <vt:variant>
        <vt:i4>320</vt:i4>
      </vt:variant>
      <vt:variant>
        <vt:i4>0</vt:i4>
      </vt:variant>
      <vt:variant>
        <vt:i4>5</vt:i4>
      </vt:variant>
      <vt:variant>
        <vt:lpwstr/>
      </vt:variant>
      <vt:variant>
        <vt:lpwstr>_Toc218517813</vt:lpwstr>
      </vt:variant>
      <vt:variant>
        <vt:i4>1376307</vt:i4>
      </vt:variant>
      <vt:variant>
        <vt:i4>314</vt:i4>
      </vt:variant>
      <vt:variant>
        <vt:i4>0</vt:i4>
      </vt:variant>
      <vt:variant>
        <vt:i4>5</vt:i4>
      </vt:variant>
      <vt:variant>
        <vt:lpwstr/>
      </vt:variant>
      <vt:variant>
        <vt:lpwstr>_Toc218517812</vt:lpwstr>
      </vt:variant>
      <vt:variant>
        <vt:i4>1376307</vt:i4>
      </vt:variant>
      <vt:variant>
        <vt:i4>308</vt:i4>
      </vt:variant>
      <vt:variant>
        <vt:i4>0</vt:i4>
      </vt:variant>
      <vt:variant>
        <vt:i4>5</vt:i4>
      </vt:variant>
      <vt:variant>
        <vt:lpwstr/>
      </vt:variant>
      <vt:variant>
        <vt:lpwstr>_Toc218517811</vt:lpwstr>
      </vt:variant>
      <vt:variant>
        <vt:i4>1376307</vt:i4>
      </vt:variant>
      <vt:variant>
        <vt:i4>302</vt:i4>
      </vt:variant>
      <vt:variant>
        <vt:i4>0</vt:i4>
      </vt:variant>
      <vt:variant>
        <vt:i4>5</vt:i4>
      </vt:variant>
      <vt:variant>
        <vt:lpwstr/>
      </vt:variant>
      <vt:variant>
        <vt:lpwstr>_Toc218517810</vt:lpwstr>
      </vt:variant>
      <vt:variant>
        <vt:i4>1310771</vt:i4>
      </vt:variant>
      <vt:variant>
        <vt:i4>296</vt:i4>
      </vt:variant>
      <vt:variant>
        <vt:i4>0</vt:i4>
      </vt:variant>
      <vt:variant>
        <vt:i4>5</vt:i4>
      </vt:variant>
      <vt:variant>
        <vt:lpwstr/>
      </vt:variant>
      <vt:variant>
        <vt:lpwstr>_Toc218517809</vt:lpwstr>
      </vt:variant>
      <vt:variant>
        <vt:i4>1310771</vt:i4>
      </vt:variant>
      <vt:variant>
        <vt:i4>290</vt:i4>
      </vt:variant>
      <vt:variant>
        <vt:i4>0</vt:i4>
      </vt:variant>
      <vt:variant>
        <vt:i4>5</vt:i4>
      </vt:variant>
      <vt:variant>
        <vt:lpwstr/>
      </vt:variant>
      <vt:variant>
        <vt:lpwstr>_Toc218517808</vt:lpwstr>
      </vt:variant>
      <vt:variant>
        <vt:i4>1310771</vt:i4>
      </vt:variant>
      <vt:variant>
        <vt:i4>284</vt:i4>
      </vt:variant>
      <vt:variant>
        <vt:i4>0</vt:i4>
      </vt:variant>
      <vt:variant>
        <vt:i4>5</vt:i4>
      </vt:variant>
      <vt:variant>
        <vt:lpwstr/>
      </vt:variant>
      <vt:variant>
        <vt:lpwstr>_Toc218517807</vt:lpwstr>
      </vt:variant>
      <vt:variant>
        <vt:i4>1310771</vt:i4>
      </vt:variant>
      <vt:variant>
        <vt:i4>278</vt:i4>
      </vt:variant>
      <vt:variant>
        <vt:i4>0</vt:i4>
      </vt:variant>
      <vt:variant>
        <vt:i4>5</vt:i4>
      </vt:variant>
      <vt:variant>
        <vt:lpwstr/>
      </vt:variant>
      <vt:variant>
        <vt:lpwstr>_Toc218517806</vt:lpwstr>
      </vt:variant>
      <vt:variant>
        <vt:i4>1310771</vt:i4>
      </vt:variant>
      <vt:variant>
        <vt:i4>272</vt:i4>
      </vt:variant>
      <vt:variant>
        <vt:i4>0</vt:i4>
      </vt:variant>
      <vt:variant>
        <vt:i4>5</vt:i4>
      </vt:variant>
      <vt:variant>
        <vt:lpwstr/>
      </vt:variant>
      <vt:variant>
        <vt:lpwstr>_Toc218517805</vt:lpwstr>
      </vt:variant>
      <vt:variant>
        <vt:i4>1310771</vt:i4>
      </vt:variant>
      <vt:variant>
        <vt:i4>266</vt:i4>
      </vt:variant>
      <vt:variant>
        <vt:i4>0</vt:i4>
      </vt:variant>
      <vt:variant>
        <vt:i4>5</vt:i4>
      </vt:variant>
      <vt:variant>
        <vt:lpwstr/>
      </vt:variant>
      <vt:variant>
        <vt:lpwstr>_Toc218517804</vt:lpwstr>
      </vt:variant>
      <vt:variant>
        <vt:i4>1310771</vt:i4>
      </vt:variant>
      <vt:variant>
        <vt:i4>260</vt:i4>
      </vt:variant>
      <vt:variant>
        <vt:i4>0</vt:i4>
      </vt:variant>
      <vt:variant>
        <vt:i4>5</vt:i4>
      </vt:variant>
      <vt:variant>
        <vt:lpwstr/>
      </vt:variant>
      <vt:variant>
        <vt:lpwstr>_Toc218517803</vt:lpwstr>
      </vt:variant>
      <vt:variant>
        <vt:i4>1310771</vt:i4>
      </vt:variant>
      <vt:variant>
        <vt:i4>254</vt:i4>
      </vt:variant>
      <vt:variant>
        <vt:i4>0</vt:i4>
      </vt:variant>
      <vt:variant>
        <vt:i4>5</vt:i4>
      </vt:variant>
      <vt:variant>
        <vt:lpwstr/>
      </vt:variant>
      <vt:variant>
        <vt:lpwstr>_Toc218517802</vt:lpwstr>
      </vt:variant>
      <vt:variant>
        <vt:i4>1310771</vt:i4>
      </vt:variant>
      <vt:variant>
        <vt:i4>248</vt:i4>
      </vt:variant>
      <vt:variant>
        <vt:i4>0</vt:i4>
      </vt:variant>
      <vt:variant>
        <vt:i4>5</vt:i4>
      </vt:variant>
      <vt:variant>
        <vt:lpwstr/>
      </vt:variant>
      <vt:variant>
        <vt:lpwstr>_Toc218517801</vt:lpwstr>
      </vt:variant>
      <vt:variant>
        <vt:i4>1310771</vt:i4>
      </vt:variant>
      <vt:variant>
        <vt:i4>242</vt:i4>
      </vt:variant>
      <vt:variant>
        <vt:i4>0</vt:i4>
      </vt:variant>
      <vt:variant>
        <vt:i4>5</vt:i4>
      </vt:variant>
      <vt:variant>
        <vt:lpwstr/>
      </vt:variant>
      <vt:variant>
        <vt:lpwstr>_Toc218517800</vt:lpwstr>
      </vt:variant>
      <vt:variant>
        <vt:i4>1900604</vt:i4>
      </vt:variant>
      <vt:variant>
        <vt:i4>236</vt:i4>
      </vt:variant>
      <vt:variant>
        <vt:i4>0</vt:i4>
      </vt:variant>
      <vt:variant>
        <vt:i4>5</vt:i4>
      </vt:variant>
      <vt:variant>
        <vt:lpwstr/>
      </vt:variant>
      <vt:variant>
        <vt:lpwstr>_Toc218517799</vt:lpwstr>
      </vt:variant>
      <vt:variant>
        <vt:i4>1900604</vt:i4>
      </vt:variant>
      <vt:variant>
        <vt:i4>230</vt:i4>
      </vt:variant>
      <vt:variant>
        <vt:i4>0</vt:i4>
      </vt:variant>
      <vt:variant>
        <vt:i4>5</vt:i4>
      </vt:variant>
      <vt:variant>
        <vt:lpwstr/>
      </vt:variant>
      <vt:variant>
        <vt:lpwstr>_Toc218517798</vt:lpwstr>
      </vt:variant>
      <vt:variant>
        <vt:i4>1900604</vt:i4>
      </vt:variant>
      <vt:variant>
        <vt:i4>224</vt:i4>
      </vt:variant>
      <vt:variant>
        <vt:i4>0</vt:i4>
      </vt:variant>
      <vt:variant>
        <vt:i4>5</vt:i4>
      </vt:variant>
      <vt:variant>
        <vt:lpwstr/>
      </vt:variant>
      <vt:variant>
        <vt:lpwstr>_Toc218517797</vt:lpwstr>
      </vt:variant>
      <vt:variant>
        <vt:i4>1900604</vt:i4>
      </vt:variant>
      <vt:variant>
        <vt:i4>218</vt:i4>
      </vt:variant>
      <vt:variant>
        <vt:i4>0</vt:i4>
      </vt:variant>
      <vt:variant>
        <vt:i4>5</vt:i4>
      </vt:variant>
      <vt:variant>
        <vt:lpwstr/>
      </vt:variant>
      <vt:variant>
        <vt:lpwstr>_Toc218517796</vt:lpwstr>
      </vt:variant>
      <vt:variant>
        <vt:i4>1900604</vt:i4>
      </vt:variant>
      <vt:variant>
        <vt:i4>212</vt:i4>
      </vt:variant>
      <vt:variant>
        <vt:i4>0</vt:i4>
      </vt:variant>
      <vt:variant>
        <vt:i4>5</vt:i4>
      </vt:variant>
      <vt:variant>
        <vt:lpwstr/>
      </vt:variant>
      <vt:variant>
        <vt:lpwstr>_Toc218517795</vt:lpwstr>
      </vt:variant>
      <vt:variant>
        <vt:i4>1900604</vt:i4>
      </vt:variant>
      <vt:variant>
        <vt:i4>206</vt:i4>
      </vt:variant>
      <vt:variant>
        <vt:i4>0</vt:i4>
      </vt:variant>
      <vt:variant>
        <vt:i4>5</vt:i4>
      </vt:variant>
      <vt:variant>
        <vt:lpwstr/>
      </vt:variant>
      <vt:variant>
        <vt:lpwstr>_Toc218517794</vt:lpwstr>
      </vt:variant>
      <vt:variant>
        <vt:i4>1900604</vt:i4>
      </vt:variant>
      <vt:variant>
        <vt:i4>200</vt:i4>
      </vt:variant>
      <vt:variant>
        <vt:i4>0</vt:i4>
      </vt:variant>
      <vt:variant>
        <vt:i4>5</vt:i4>
      </vt:variant>
      <vt:variant>
        <vt:lpwstr/>
      </vt:variant>
      <vt:variant>
        <vt:lpwstr>_Toc218517793</vt:lpwstr>
      </vt:variant>
      <vt:variant>
        <vt:i4>1900604</vt:i4>
      </vt:variant>
      <vt:variant>
        <vt:i4>194</vt:i4>
      </vt:variant>
      <vt:variant>
        <vt:i4>0</vt:i4>
      </vt:variant>
      <vt:variant>
        <vt:i4>5</vt:i4>
      </vt:variant>
      <vt:variant>
        <vt:lpwstr/>
      </vt:variant>
      <vt:variant>
        <vt:lpwstr>_Toc218517792</vt:lpwstr>
      </vt:variant>
      <vt:variant>
        <vt:i4>1900604</vt:i4>
      </vt:variant>
      <vt:variant>
        <vt:i4>188</vt:i4>
      </vt:variant>
      <vt:variant>
        <vt:i4>0</vt:i4>
      </vt:variant>
      <vt:variant>
        <vt:i4>5</vt:i4>
      </vt:variant>
      <vt:variant>
        <vt:lpwstr/>
      </vt:variant>
      <vt:variant>
        <vt:lpwstr>_Toc218517791</vt:lpwstr>
      </vt:variant>
      <vt:variant>
        <vt:i4>1900604</vt:i4>
      </vt:variant>
      <vt:variant>
        <vt:i4>182</vt:i4>
      </vt:variant>
      <vt:variant>
        <vt:i4>0</vt:i4>
      </vt:variant>
      <vt:variant>
        <vt:i4>5</vt:i4>
      </vt:variant>
      <vt:variant>
        <vt:lpwstr/>
      </vt:variant>
      <vt:variant>
        <vt:lpwstr>_Toc218517790</vt:lpwstr>
      </vt:variant>
      <vt:variant>
        <vt:i4>1835068</vt:i4>
      </vt:variant>
      <vt:variant>
        <vt:i4>176</vt:i4>
      </vt:variant>
      <vt:variant>
        <vt:i4>0</vt:i4>
      </vt:variant>
      <vt:variant>
        <vt:i4>5</vt:i4>
      </vt:variant>
      <vt:variant>
        <vt:lpwstr/>
      </vt:variant>
      <vt:variant>
        <vt:lpwstr>_Toc218517789</vt:lpwstr>
      </vt:variant>
      <vt:variant>
        <vt:i4>1835068</vt:i4>
      </vt:variant>
      <vt:variant>
        <vt:i4>170</vt:i4>
      </vt:variant>
      <vt:variant>
        <vt:i4>0</vt:i4>
      </vt:variant>
      <vt:variant>
        <vt:i4>5</vt:i4>
      </vt:variant>
      <vt:variant>
        <vt:lpwstr/>
      </vt:variant>
      <vt:variant>
        <vt:lpwstr>_Toc218517788</vt:lpwstr>
      </vt:variant>
      <vt:variant>
        <vt:i4>1835068</vt:i4>
      </vt:variant>
      <vt:variant>
        <vt:i4>164</vt:i4>
      </vt:variant>
      <vt:variant>
        <vt:i4>0</vt:i4>
      </vt:variant>
      <vt:variant>
        <vt:i4>5</vt:i4>
      </vt:variant>
      <vt:variant>
        <vt:lpwstr/>
      </vt:variant>
      <vt:variant>
        <vt:lpwstr>_Toc218517787</vt:lpwstr>
      </vt:variant>
      <vt:variant>
        <vt:i4>1835068</vt:i4>
      </vt:variant>
      <vt:variant>
        <vt:i4>158</vt:i4>
      </vt:variant>
      <vt:variant>
        <vt:i4>0</vt:i4>
      </vt:variant>
      <vt:variant>
        <vt:i4>5</vt:i4>
      </vt:variant>
      <vt:variant>
        <vt:lpwstr/>
      </vt:variant>
      <vt:variant>
        <vt:lpwstr>_Toc218517786</vt:lpwstr>
      </vt:variant>
      <vt:variant>
        <vt:i4>1835068</vt:i4>
      </vt:variant>
      <vt:variant>
        <vt:i4>152</vt:i4>
      </vt:variant>
      <vt:variant>
        <vt:i4>0</vt:i4>
      </vt:variant>
      <vt:variant>
        <vt:i4>5</vt:i4>
      </vt:variant>
      <vt:variant>
        <vt:lpwstr/>
      </vt:variant>
      <vt:variant>
        <vt:lpwstr>_Toc218517785</vt:lpwstr>
      </vt:variant>
      <vt:variant>
        <vt:i4>1835068</vt:i4>
      </vt:variant>
      <vt:variant>
        <vt:i4>146</vt:i4>
      </vt:variant>
      <vt:variant>
        <vt:i4>0</vt:i4>
      </vt:variant>
      <vt:variant>
        <vt:i4>5</vt:i4>
      </vt:variant>
      <vt:variant>
        <vt:lpwstr/>
      </vt:variant>
      <vt:variant>
        <vt:lpwstr>_Toc218517784</vt:lpwstr>
      </vt:variant>
      <vt:variant>
        <vt:i4>1835068</vt:i4>
      </vt:variant>
      <vt:variant>
        <vt:i4>140</vt:i4>
      </vt:variant>
      <vt:variant>
        <vt:i4>0</vt:i4>
      </vt:variant>
      <vt:variant>
        <vt:i4>5</vt:i4>
      </vt:variant>
      <vt:variant>
        <vt:lpwstr/>
      </vt:variant>
      <vt:variant>
        <vt:lpwstr>_Toc218517783</vt:lpwstr>
      </vt:variant>
      <vt:variant>
        <vt:i4>1835068</vt:i4>
      </vt:variant>
      <vt:variant>
        <vt:i4>134</vt:i4>
      </vt:variant>
      <vt:variant>
        <vt:i4>0</vt:i4>
      </vt:variant>
      <vt:variant>
        <vt:i4>5</vt:i4>
      </vt:variant>
      <vt:variant>
        <vt:lpwstr/>
      </vt:variant>
      <vt:variant>
        <vt:lpwstr>_Toc218517782</vt:lpwstr>
      </vt:variant>
      <vt:variant>
        <vt:i4>1835068</vt:i4>
      </vt:variant>
      <vt:variant>
        <vt:i4>128</vt:i4>
      </vt:variant>
      <vt:variant>
        <vt:i4>0</vt:i4>
      </vt:variant>
      <vt:variant>
        <vt:i4>5</vt:i4>
      </vt:variant>
      <vt:variant>
        <vt:lpwstr/>
      </vt:variant>
      <vt:variant>
        <vt:lpwstr>_Toc218517781</vt:lpwstr>
      </vt:variant>
      <vt:variant>
        <vt:i4>1835068</vt:i4>
      </vt:variant>
      <vt:variant>
        <vt:i4>122</vt:i4>
      </vt:variant>
      <vt:variant>
        <vt:i4>0</vt:i4>
      </vt:variant>
      <vt:variant>
        <vt:i4>5</vt:i4>
      </vt:variant>
      <vt:variant>
        <vt:lpwstr/>
      </vt:variant>
      <vt:variant>
        <vt:lpwstr>_Toc218517780</vt:lpwstr>
      </vt:variant>
      <vt:variant>
        <vt:i4>1245244</vt:i4>
      </vt:variant>
      <vt:variant>
        <vt:i4>116</vt:i4>
      </vt:variant>
      <vt:variant>
        <vt:i4>0</vt:i4>
      </vt:variant>
      <vt:variant>
        <vt:i4>5</vt:i4>
      </vt:variant>
      <vt:variant>
        <vt:lpwstr/>
      </vt:variant>
      <vt:variant>
        <vt:lpwstr>_Toc218517779</vt:lpwstr>
      </vt:variant>
      <vt:variant>
        <vt:i4>1245244</vt:i4>
      </vt:variant>
      <vt:variant>
        <vt:i4>110</vt:i4>
      </vt:variant>
      <vt:variant>
        <vt:i4>0</vt:i4>
      </vt:variant>
      <vt:variant>
        <vt:i4>5</vt:i4>
      </vt:variant>
      <vt:variant>
        <vt:lpwstr/>
      </vt:variant>
      <vt:variant>
        <vt:lpwstr>_Toc218517778</vt:lpwstr>
      </vt:variant>
      <vt:variant>
        <vt:i4>1245244</vt:i4>
      </vt:variant>
      <vt:variant>
        <vt:i4>104</vt:i4>
      </vt:variant>
      <vt:variant>
        <vt:i4>0</vt:i4>
      </vt:variant>
      <vt:variant>
        <vt:i4>5</vt:i4>
      </vt:variant>
      <vt:variant>
        <vt:lpwstr/>
      </vt:variant>
      <vt:variant>
        <vt:lpwstr>_Toc218517777</vt:lpwstr>
      </vt:variant>
      <vt:variant>
        <vt:i4>1245244</vt:i4>
      </vt:variant>
      <vt:variant>
        <vt:i4>98</vt:i4>
      </vt:variant>
      <vt:variant>
        <vt:i4>0</vt:i4>
      </vt:variant>
      <vt:variant>
        <vt:i4>5</vt:i4>
      </vt:variant>
      <vt:variant>
        <vt:lpwstr/>
      </vt:variant>
      <vt:variant>
        <vt:lpwstr>_Toc218517776</vt:lpwstr>
      </vt:variant>
      <vt:variant>
        <vt:i4>1245244</vt:i4>
      </vt:variant>
      <vt:variant>
        <vt:i4>92</vt:i4>
      </vt:variant>
      <vt:variant>
        <vt:i4>0</vt:i4>
      </vt:variant>
      <vt:variant>
        <vt:i4>5</vt:i4>
      </vt:variant>
      <vt:variant>
        <vt:lpwstr/>
      </vt:variant>
      <vt:variant>
        <vt:lpwstr>_Toc218517775</vt:lpwstr>
      </vt:variant>
      <vt:variant>
        <vt:i4>1245244</vt:i4>
      </vt:variant>
      <vt:variant>
        <vt:i4>86</vt:i4>
      </vt:variant>
      <vt:variant>
        <vt:i4>0</vt:i4>
      </vt:variant>
      <vt:variant>
        <vt:i4>5</vt:i4>
      </vt:variant>
      <vt:variant>
        <vt:lpwstr/>
      </vt:variant>
      <vt:variant>
        <vt:lpwstr>_Toc218517774</vt:lpwstr>
      </vt:variant>
      <vt:variant>
        <vt:i4>1245244</vt:i4>
      </vt:variant>
      <vt:variant>
        <vt:i4>80</vt:i4>
      </vt:variant>
      <vt:variant>
        <vt:i4>0</vt:i4>
      </vt:variant>
      <vt:variant>
        <vt:i4>5</vt:i4>
      </vt:variant>
      <vt:variant>
        <vt:lpwstr/>
      </vt:variant>
      <vt:variant>
        <vt:lpwstr>_Toc218517773</vt:lpwstr>
      </vt:variant>
      <vt:variant>
        <vt:i4>1245244</vt:i4>
      </vt:variant>
      <vt:variant>
        <vt:i4>74</vt:i4>
      </vt:variant>
      <vt:variant>
        <vt:i4>0</vt:i4>
      </vt:variant>
      <vt:variant>
        <vt:i4>5</vt:i4>
      </vt:variant>
      <vt:variant>
        <vt:lpwstr/>
      </vt:variant>
      <vt:variant>
        <vt:lpwstr>_Toc218517772</vt:lpwstr>
      </vt:variant>
      <vt:variant>
        <vt:i4>1245244</vt:i4>
      </vt:variant>
      <vt:variant>
        <vt:i4>68</vt:i4>
      </vt:variant>
      <vt:variant>
        <vt:i4>0</vt:i4>
      </vt:variant>
      <vt:variant>
        <vt:i4>5</vt:i4>
      </vt:variant>
      <vt:variant>
        <vt:lpwstr/>
      </vt:variant>
      <vt:variant>
        <vt:lpwstr>_Toc218517771</vt:lpwstr>
      </vt:variant>
      <vt:variant>
        <vt:i4>1245244</vt:i4>
      </vt:variant>
      <vt:variant>
        <vt:i4>62</vt:i4>
      </vt:variant>
      <vt:variant>
        <vt:i4>0</vt:i4>
      </vt:variant>
      <vt:variant>
        <vt:i4>5</vt:i4>
      </vt:variant>
      <vt:variant>
        <vt:lpwstr/>
      </vt:variant>
      <vt:variant>
        <vt:lpwstr>_Toc218517770</vt:lpwstr>
      </vt:variant>
      <vt:variant>
        <vt:i4>1179708</vt:i4>
      </vt:variant>
      <vt:variant>
        <vt:i4>56</vt:i4>
      </vt:variant>
      <vt:variant>
        <vt:i4>0</vt:i4>
      </vt:variant>
      <vt:variant>
        <vt:i4>5</vt:i4>
      </vt:variant>
      <vt:variant>
        <vt:lpwstr/>
      </vt:variant>
      <vt:variant>
        <vt:lpwstr>_Toc218517769</vt:lpwstr>
      </vt:variant>
      <vt:variant>
        <vt:i4>1179708</vt:i4>
      </vt:variant>
      <vt:variant>
        <vt:i4>50</vt:i4>
      </vt:variant>
      <vt:variant>
        <vt:i4>0</vt:i4>
      </vt:variant>
      <vt:variant>
        <vt:i4>5</vt:i4>
      </vt:variant>
      <vt:variant>
        <vt:lpwstr/>
      </vt:variant>
      <vt:variant>
        <vt:lpwstr>_Toc218517768</vt:lpwstr>
      </vt:variant>
      <vt:variant>
        <vt:i4>1179708</vt:i4>
      </vt:variant>
      <vt:variant>
        <vt:i4>44</vt:i4>
      </vt:variant>
      <vt:variant>
        <vt:i4>0</vt:i4>
      </vt:variant>
      <vt:variant>
        <vt:i4>5</vt:i4>
      </vt:variant>
      <vt:variant>
        <vt:lpwstr/>
      </vt:variant>
      <vt:variant>
        <vt:lpwstr>_Toc218517767</vt:lpwstr>
      </vt:variant>
      <vt:variant>
        <vt:i4>1179708</vt:i4>
      </vt:variant>
      <vt:variant>
        <vt:i4>38</vt:i4>
      </vt:variant>
      <vt:variant>
        <vt:i4>0</vt:i4>
      </vt:variant>
      <vt:variant>
        <vt:i4>5</vt:i4>
      </vt:variant>
      <vt:variant>
        <vt:lpwstr/>
      </vt:variant>
      <vt:variant>
        <vt:lpwstr>_Toc218517766</vt:lpwstr>
      </vt:variant>
      <vt:variant>
        <vt:i4>1179708</vt:i4>
      </vt:variant>
      <vt:variant>
        <vt:i4>32</vt:i4>
      </vt:variant>
      <vt:variant>
        <vt:i4>0</vt:i4>
      </vt:variant>
      <vt:variant>
        <vt:i4>5</vt:i4>
      </vt:variant>
      <vt:variant>
        <vt:lpwstr/>
      </vt:variant>
      <vt:variant>
        <vt:lpwstr>_Toc218517765</vt:lpwstr>
      </vt:variant>
      <vt:variant>
        <vt:i4>1179708</vt:i4>
      </vt:variant>
      <vt:variant>
        <vt:i4>26</vt:i4>
      </vt:variant>
      <vt:variant>
        <vt:i4>0</vt:i4>
      </vt:variant>
      <vt:variant>
        <vt:i4>5</vt:i4>
      </vt:variant>
      <vt:variant>
        <vt:lpwstr/>
      </vt:variant>
      <vt:variant>
        <vt:lpwstr>_Toc218517764</vt:lpwstr>
      </vt:variant>
      <vt:variant>
        <vt:i4>1179708</vt:i4>
      </vt:variant>
      <vt:variant>
        <vt:i4>20</vt:i4>
      </vt:variant>
      <vt:variant>
        <vt:i4>0</vt:i4>
      </vt:variant>
      <vt:variant>
        <vt:i4>5</vt:i4>
      </vt:variant>
      <vt:variant>
        <vt:lpwstr/>
      </vt:variant>
      <vt:variant>
        <vt:lpwstr>_Toc218517763</vt:lpwstr>
      </vt:variant>
      <vt:variant>
        <vt:i4>1179708</vt:i4>
      </vt:variant>
      <vt:variant>
        <vt:i4>14</vt:i4>
      </vt:variant>
      <vt:variant>
        <vt:i4>0</vt:i4>
      </vt:variant>
      <vt:variant>
        <vt:i4>5</vt:i4>
      </vt:variant>
      <vt:variant>
        <vt:lpwstr/>
      </vt:variant>
      <vt:variant>
        <vt:lpwstr>_Toc218517762</vt:lpwstr>
      </vt:variant>
      <vt:variant>
        <vt:i4>1179708</vt:i4>
      </vt:variant>
      <vt:variant>
        <vt:i4>8</vt:i4>
      </vt:variant>
      <vt:variant>
        <vt:i4>0</vt:i4>
      </vt:variant>
      <vt:variant>
        <vt:i4>5</vt:i4>
      </vt:variant>
      <vt:variant>
        <vt:lpwstr/>
      </vt:variant>
      <vt:variant>
        <vt:lpwstr>_Toc218517761</vt:lpwstr>
      </vt:variant>
      <vt:variant>
        <vt:i4>1179708</vt:i4>
      </vt:variant>
      <vt:variant>
        <vt:i4>2</vt:i4>
      </vt:variant>
      <vt:variant>
        <vt:i4>0</vt:i4>
      </vt:variant>
      <vt:variant>
        <vt:i4>5</vt:i4>
      </vt:variant>
      <vt:variant>
        <vt:lpwstr/>
      </vt:variant>
      <vt:variant>
        <vt:lpwstr>_Toc218517760</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7929948</vt:i4>
      </vt:variant>
      <vt:variant>
        <vt:i4>69</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66</vt:i4>
      </vt:variant>
      <vt:variant>
        <vt:i4>0</vt:i4>
      </vt:variant>
      <vt:variant>
        <vt:i4>5</vt:i4>
      </vt:variant>
      <vt:variant>
        <vt:lpwstr>https://www.fgiguidelines.org/wp-content/uploads/2017/08/SLS17_FGI_ExamProcedureOperatingImaging_170721.pdf</vt:lpwstr>
      </vt:variant>
      <vt:variant>
        <vt:lpwstr/>
      </vt:variant>
      <vt:variant>
        <vt:i4>8060965</vt:i4>
      </vt:variant>
      <vt:variant>
        <vt:i4>63</vt:i4>
      </vt:variant>
      <vt:variant>
        <vt:i4>0</vt:i4>
      </vt:variant>
      <vt:variant>
        <vt:i4>5</vt:i4>
      </vt:variant>
      <vt:variant>
        <vt:lpwstr>https://www.ihi.org/resources/tools/rca2-improving-root-cause-analyses-and-actions-prevent-harm</vt:lpwstr>
      </vt:variant>
      <vt:variant>
        <vt:lpwstr/>
      </vt:variant>
      <vt:variant>
        <vt:i4>5505092</vt:i4>
      </vt:variant>
      <vt:variant>
        <vt:i4>60</vt:i4>
      </vt:variant>
      <vt:variant>
        <vt:i4>0</vt:i4>
      </vt:variant>
      <vt:variant>
        <vt:i4>5</vt:i4>
      </vt:variant>
      <vt:variant>
        <vt:lpwstr>https://digitalassets.jointcommission.org/api/public/content/4534bbaaee4f4bd280c2054765f37f4b?v=a60f8f9a</vt:lpwstr>
      </vt:variant>
      <vt:variant>
        <vt:lpwstr/>
      </vt:variant>
      <vt:variant>
        <vt:i4>852026</vt:i4>
      </vt:variant>
      <vt:variant>
        <vt:i4>57</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54</vt:i4>
      </vt:variant>
      <vt:variant>
        <vt:i4>0</vt:i4>
      </vt:variant>
      <vt:variant>
        <vt:i4>5</vt:i4>
      </vt:variant>
      <vt:variant>
        <vt:lpwstr>https://www.who.int/publications/i/item/9789241597906</vt:lpwstr>
      </vt:variant>
      <vt:variant>
        <vt:lpwstr/>
      </vt:variant>
      <vt:variant>
        <vt:i4>7667809</vt:i4>
      </vt:variant>
      <vt:variant>
        <vt:i4>51</vt:i4>
      </vt:variant>
      <vt:variant>
        <vt:i4>0</vt:i4>
      </vt:variant>
      <vt:variant>
        <vt:i4>5</vt:i4>
      </vt:variant>
      <vt:variant>
        <vt:lpwstr>https://www.cdc.gov/mmwr/PDF/rr/rr5116.pdf</vt:lpwstr>
      </vt:variant>
      <vt:variant>
        <vt:lpwstr/>
      </vt:variant>
      <vt:variant>
        <vt:i4>5177414</vt:i4>
      </vt:variant>
      <vt:variant>
        <vt:i4>48</vt:i4>
      </vt:variant>
      <vt:variant>
        <vt:i4>0</vt:i4>
      </vt:variant>
      <vt:variant>
        <vt:i4>5</vt:i4>
      </vt:variant>
      <vt:variant>
        <vt:lpwstr>https://www.who.int/campaigns/world-hand-hygiene-day</vt:lpwstr>
      </vt:variant>
      <vt:variant>
        <vt:lpwstr/>
      </vt:variant>
      <vt:variant>
        <vt:i4>8323196</vt:i4>
      </vt:variant>
      <vt:variant>
        <vt:i4>42</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39</vt:i4>
      </vt:variant>
      <vt:variant>
        <vt:i4>0</vt:i4>
      </vt:variant>
      <vt:variant>
        <vt:i4>5</vt:i4>
      </vt:variant>
      <vt:variant>
        <vt:lpwstr>https://www.sts.org/quality-safety/performance-measures/descriptions</vt:lpwstr>
      </vt:variant>
      <vt:variant>
        <vt:lpwstr>MVRRComposite</vt:lpwstr>
      </vt:variant>
      <vt:variant>
        <vt:i4>6750258</vt:i4>
      </vt:variant>
      <vt:variant>
        <vt:i4>36</vt:i4>
      </vt:variant>
      <vt:variant>
        <vt:i4>0</vt:i4>
      </vt:variant>
      <vt:variant>
        <vt:i4>5</vt:i4>
      </vt:variant>
      <vt:variant>
        <vt:lpwstr>http://www.leapfroggroup.org/survey-materials/survey-and-cpoe-materials</vt:lpwstr>
      </vt:variant>
      <vt:variant>
        <vt:lpwstr/>
      </vt:variant>
      <vt:variant>
        <vt:i4>6750258</vt:i4>
      </vt:variant>
      <vt:variant>
        <vt:i4>33</vt:i4>
      </vt:variant>
      <vt:variant>
        <vt:i4>0</vt:i4>
      </vt:variant>
      <vt:variant>
        <vt:i4>5</vt:i4>
      </vt:variant>
      <vt:variant>
        <vt:lpwstr>http://www.leapfroggroup.org/survey-materials/survey-and-cpoe-materials</vt:lpwstr>
      </vt:variant>
      <vt:variant>
        <vt:lpwstr/>
      </vt:variant>
      <vt:variant>
        <vt:i4>2949221</vt:i4>
      </vt:variant>
      <vt:variant>
        <vt:i4>30</vt:i4>
      </vt:variant>
      <vt:variant>
        <vt:i4>0</vt:i4>
      </vt:variant>
      <vt:variant>
        <vt:i4>5</vt:i4>
      </vt:variant>
      <vt:variant>
        <vt:lpwstr>https://www.ptcb.org/credentials/medication-history-certificate</vt:lpwstr>
      </vt:variant>
      <vt:variant>
        <vt:lpwstr/>
      </vt:variant>
      <vt:variant>
        <vt:i4>2556020</vt:i4>
      </vt:variant>
      <vt:variant>
        <vt:i4>27</vt:i4>
      </vt:variant>
      <vt:variant>
        <vt:i4>0</vt:i4>
      </vt:variant>
      <vt:variant>
        <vt:i4>5</vt:i4>
      </vt:variant>
      <vt:variant>
        <vt:lpwstr>https://aornjournal.onlinelibrary.wiley.com/doi/full/10.1016/S0001-2092%2806%2960367-0</vt:lpwstr>
      </vt:variant>
      <vt:variant>
        <vt:lpwstr/>
      </vt:variant>
      <vt:variant>
        <vt:i4>589882</vt:i4>
      </vt:variant>
      <vt:variant>
        <vt:i4>24</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589882</vt:i4>
      </vt:variant>
      <vt:variant>
        <vt:i4>21</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1966154</vt:i4>
      </vt:variant>
      <vt:variant>
        <vt:i4>12</vt:i4>
      </vt:variant>
      <vt:variant>
        <vt:i4>0</vt:i4>
      </vt:variant>
      <vt:variant>
        <vt:i4>5</vt:i4>
      </vt:variant>
      <vt:variant>
        <vt:lpwstr>https://leapfroghelpdesk.zendesk.com/</vt:lpwstr>
      </vt:variant>
      <vt:variant>
        <vt:lpwstr/>
      </vt:variant>
      <vt:variant>
        <vt:i4>6881342</vt:i4>
      </vt:variant>
      <vt:variant>
        <vt:i4>9</vt:i4>
      </vt:variant>
      <vt:variant>
        <vt:i4>0</vt:i4>
      </vt:variant>
      <vt:variant>
        <vt:i4>5</vt:i4>
      </vt:variant>
      <vt:variant>
        <vt:lpwstr>https://public.vtoxford.org/transfer-codes/</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14</vt:i4>
      </vt:variant>
      <vt:variant>
        <vt:i4>0</vt:i4>
      </vt:variant>
      <vt:variant>
        <vt:i4>5</vt:i4>
      </vt:variant>
      <vt:variant>
        <vt:lpwstr>https://www.leapfroggroup.org/survey-materials/deadlines</vt:lpwstr>
      </vt:variant>
      <vt:variant>
        <vt:lpwstr/>
      </vt:variant>
      <vt:variant>
        <vt:i4>4915294</vt:i4>
      </vt:variant>
      <vt:variant>
        <vt:i4>111</vt:i4>
      </vt:variant>
      <vt:variant>
        <vt:i4>0</vt:i4>
      </vt:variant>
      <vt:variant>
        <vt:i4>5</vt:i4>
      </vt:variant>
      <vt:variant>
        <vt:lpwstr>https://www.leapfroggroup.org/survey-materials/deadlines</vt:lpwstr>
      </vt:variant>
      <vt:variant>
        <vt:lpwstr/>
      </vt:variant>
      <vt:variant>
        <vt:i4>4915294</vt:i4>
      </vt:variant>
      <vt:variant>
        <vt:i4>108</vt:i4>
      </vt:variant>
      <vt:variant>
        <vt:i4>0</vt:i4>
      </vt:variant>
      <vt:variant>
        <vt:i4>5</vt:i4>
      </vt:variant>
      <vt:variant>
        <vt:lpwstr>https://www.leapfroggroup.org/survey-materials/deadlines</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4915294</vt:i4>
      </vt:variant>
      <vt:variant>
        <vt:i4>96</vt:i4>
      </vt:variant>
      <vt:variant>
        <vt:i4>0</vt:i4>
      </vt:variant>
      <vt:variant>
        <vt:i4>5</vt:i4>
      </vt:variant>
      <vt:variant>
        <vt:lpwstr>https://www.leapfroggroup.org/survey-materials/deadlines</vt:lpwstr>
      </vt:variant>
      <vt:variant>
        <vt:lpwstr/>
      </vt:variant>
      <vt:variant>
        <vt:i4>7929964</vt:i4>
      </vt:variant>
      <vt:variant>
        <vt:i4>93</vt:i4>
      </vt:variant>
      <vt:variant>
        <vt:i4>0</vt:i4>
      </vt:variant>
      <vt:variant>
        <vt:i4>5</vt:i4>
      </vt:variant>
      <vt:variant>
        <vt:lpwstr>https://www.leapfroggroup.org/survey-materials/review-nhsn-instruction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4915294</vt:i4>
      </vt:variant>
      <vt:variant>
        <vt:i4>78</vt:i4>
      </vt:variant>
      <vt:variant>
        <vt:i4>0</vt:i4>
      </vt:variant>
      <vt:variant>
        <vt:i4>5</vt:i4>
      </vt:variant>
      <vt:variant>
        <vt:lpwstr>https://www.leapfroggroup.org/survey-materials/deadlines</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2097163</vt:i4>
      </vt:variant>
      <vt:variant>
        <vt:i4>66</vt:i4>
      </vt:variant>
      <vt:variant>
        <vt:i4>0</vt:i4>
      </vt:variant>
      <vt:variant>
        <vt:i4>5</vt:i4>
      </vt:variant>
      <vt:variant>
        <vt:lpwstr/>
      </vt:variant>
      <vt:variant>
        <vt:lpwstr>_VON_National_Performance</vt:lpwstr>
      </vt:variant>
      <vt:variant>
        <vt:i4>4915294</vt:i4>
      </vt:variant>
      <vt:variant>
        <vt:i4>63</vt:i4>
      </vt:variant>
      <vt:variant>
        <vt:i4>0</vt:i4>
      </vt:variant>
      <vt:variant>
        <vt:i4>5</vt:i4>
      </vt:variant>
      <vt:variant>
        <vt:lpwstr>https://www.leapfroggroup.org/survey-materials/deadlines</vt:lpwstr>
      </vt:variant>
      <vt:variant>
        <vt:lpwstr/>
      </vt:variant>
      <vt:variant>
        <vt:i4>4915294</vt:i4>
      </vt:variant>
      <vt:variant>
        <vt:i4>60</vt:i4>
      </vt:variant>
      <vt:variant>
        <vt:i4>0</vt:i4>
      </vt:variant>
      <vt:variant>
        <vt:i4>5</vt:i4>
      </vt:variant>
      <vt:variant>
        <vt:lpwstr>https://www.leapfroggroup.org/survey-materials/deadlines</vt:lpwstr>
      </vt:variant>
      <vt:variant>
        <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5177416</vt:i4>
      </vt:variant>
      <vt:variant>
        <vt:i4>36</vt:i4>
      </vt:variant>
      <vt:variant>
        <vt:i4>0</vt:i4>
      </vt:variant>
      <vt:variant>
        <vt:i4>5</vt:i4>
      </vt:variant>
      <vt:variant>
        <vt:lpwstr>https://www.sts.org/</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4915294</vt:i4>
      </vt:variant>
      <vt:variant>
        <vt:i4>30</vt:i4>
      </vt:variant>
      <vt:variant>
        <vt:i4>0</vt:i4>
      </vt:variant>
      <vt:variant>
        <vt:i4>5</vt:i4>
      </vt:variant>
      <vt:variant>
        <vt:lpwstr>https://www.leapfroggroup.org/survey-materials/deadlines</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Leah Kaufman</cp:lastModifiedBy>
  <cp:revision>5</cp:revision>
  <cp:lastPrinted>2025-06-18T06:21:00Z</cp:lastPrinted>
  <dcterms:created xsi:type="dcterms:W3CDTF">2026-04-01T01:34:00Z</dcterms:created>
  <dcterms:modified xsi:type="dcterms:W3CDTF">2026-04-0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3e894c07-18b4-4966-a4d5-af2217955610</vt:lpwstr>
  </property>
</Properties>
</file>